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714F71" w:rsidP="00AB1A4F" w:rsidRDefault="004360DC" w14:paraId="374F918C" w14:textId="401E8519">
      <w:pPr>
        <w:pStyle w:val="Heading9"/>
      </w:pPr>
      <w:bookmarkStart w:name="_Hlk10189083" w:id="0"/>
      <w:bookmarkStart w:name="_Toc417388792" w:id="1"/>
      <w:bookmarkStart w:name="_Toc431371485" w:id="2"/>
      <w:bookmarkStart w:name="_Toc146530943" w:id="3"/>
      <w:bookmarkStart w:name="_Toc152499743" w:id="4"/>
      <w:bookmarkEnd w:id="0"/>
      <w:r w:rsidRPr="00C86237">
        <w:rPr>
          <w:rFonts w:ascii="Times New Roman" w:hAnsi="Times New Roman"/>
          <w:b/>
          <w:bCs/>
          <w:sz w:val="24"/>
          <w:szCs w:val="24"/>
          <w:lang w:val="es-ES"/>
        </w:rPr>
        <w:t>N20ANOATT</w:t>
      </w:r>
      <w:r w:rsidRPr="00E70A2D">
        <w:t xml:space="preserve"> </w:t>
      </w:r>
      <w:r w:rsidRPr="00E70A2D" w:rsidR="00714F71">
        <w:t>HIDDEN TEXT TO CONTROL APPENDIX PAGE NUMBER – DO NOT DELETE</w:t>
      </w:r>
      <w:bookmarkStart w:name="_Toc2689958" w:id="5"/>
      <w:bookmarkEnd w:id="5"/>
    </w:p>
    <w:p w:rsidR="00437221" w:rsidP="00437221" w:rsidRDefault="00437221" w14:paraId="47E53B2B" w14:textId="77777777">
      <w:pPr>
        <w:pStyle w:val="Cov-Title"/>
        <w:spacing w:before="1440"/>
      </w:pPr>
      <w:bookmarkStart w:name="_Toc11143833" w:id="6"/>
      <w:bookmarkStart w:name="_Toc11328824" w:id="7"/>
      <w:bookmarkStart w:name="_Toc62613679" w:id="8"/>
      <w:bookmarkStart w:name="_Toc62614425" w:id="9"/>
      <w:bookmarkStart w:name="_Toc62630085" w:id="10"/>
      <w:bookmarkStart w:name="_Toc94419923" w:id="11"/>
      <w:r>
        <w:t>2019–20</w:t>
      </w:r>
      <w:r w:rsidRPr="00477529">
        <w:t xml:space="preserve"> NATIONAL POSTSECONDARY STUDENT AID STUDY (NPSAS:</w:t>
      </w:r>
      <w:r>
        <w:t>20</w:t>
      </w:r>
      <w:r w:rsidRPr="00477529">
        <w:t>)</w:t>
      </w:r>
    </w:p>
    <w:p w:rsidR="00437221" w:rsidP="00437221" w:rsidRDefault="00437221" w14:paraId="01E9FCC3" w14:textId="77777777">
      <w:pPr>
        <w:pStyle w:val="Cov-Title"/>
        <w:spacing w:before="480"/>
        <w:rPr>
          <w:smallCaps w:val="0"/>
          <w:sz w:val="32"/>
          <w:szCs w:val="32"/>
        </w:rPr>
      </w:pPr>
      <w:bookmarkStart w:name="_Hlk12258723" w:id="12"/>
    </w:p>
    <w:p w:rsidRPr="00B75F1D" w:rsidR="00FA7BE1" w:rsidP="00437221" w:rsidRDefault="00FA7BE1" w14:paraId="7EDFE13F" w14:textId="77777777">
      <w:pPr>
        <w:pStyle w:val="Cov-Title"/>
        <w:spacing w:before="480"/>
        <w:rPr>
          <w:b/>
          <w:bCs/>
          <w:sz w:val="32"/>
          <w:szCs w:val="32"/>
        </w:rPr>
      </w:pPr>
    </w:p>
    <w:bookmarkEnd w:id="12"/>
    <w:p w:rsidR="00437221" w:rsidP="00437221" w:rsidRDefault="00437221" w14:paraId="0892642A" w14:textId="2115880A">
      <w:pPr>
        <w:pStyle w:val="Cov-Subtitle"/>
        <w:spacing w:before="480"/>
        <w:rPr>
          <w:szCs w:val="32"/>
        </w:rPr>
      </w:pPr>
      <w:r>
        <w:rPr>
          <w:szCs w:val="32"/>
        </w:rPr>
        <w:t xml:space="preserve">Appendix </w:t>
      </w:r>
      <w:r w:rsidR="00AB1A4F">
        <w:rPr>
          <w:szCs w:val="32"/>
        </w:rPr>
        <w:t>I</w:t>
      </w:r>
    </w:p>
    <w:p w:rsidR="00437221" w:rsidP="006F5812" w:rsidRDefault="00437221" w14:paraId="73194FE3" w14:textId="1F86242A">
      <w:pPr>
        <w:pStyle w:val="Cov-Subtitle"/>
        <w:spacing w:before="240"/>
        <w:rPr>
          <w:szCs w:val="32"/>
        </w:rPr>
      </w:pPr>
      <w:r w:rsidRPr="00437221">
        <w:rPr>
          <w:szCs w:val="32"/>
        </w:rPr>
        <w:t xml:space="preserve">Student </w:t>
      </w:r>
      <w:r w:rsidR="00AB1A4F">
        <w:rPr>
          <w:szCs w:val="32"/>
        </w:rPr>
        <w:t>Survey</w:t>
      </w:r>
      <w:r w:rsidRPr="00437221">
        <w:rPr>
          <w:szCs w:val="32"/>
        </w:rPr>
        <w:t xml:space="preserve"> Instrument</w:t>
      </w:r>
    </w:p>
    <w:p w:rsidR="00437221" w:rsidP="00437221" w:rsidRDefault="00437221" w14:paraId="2D1AA3E1" w14:textId="77777777">
      <w:pPr>
        <w:pStyle w:val="Cov-Subtitle"/>
        <w:spacing w:before="480"/>
        <w:rPr>
          <w:szCs w:val="32"/>
        </w:rPr>
      </w:pPr>
    </w:p>
    <w:p w:rsidRPr="00B75F1D" w:rsidR="00437221" w:rsidP="00437221" w:rsidRDefault="00437221" w14:paraId="720DB2FF" w14:textId="24DB09C7">
      <w:pPr>
        <w:pStyle w:val="Cov-Subtitle"/>
        <w:spacing w:before="480"/>
        <w:rPr>
          <w:b/>
          <w:bCs/>
          <w:szCs w:val="32"/>
        </w:rPr>
      </w:pPr>
      <w:r w:rsidRPr="00B75F1D">
        <w:rPr>
          <w:szCs w:val="32"/>
        </w:rPr>
        <w:t xml:space="preserve">OMB # </w:t>
      </w:r>
      <w:r>
        <w:rPr>
          <w:szCs w:val="32"/>
        </w:rPr>
        <w:t>1850-</w:t>
      </w:r>
      <w:r w:rsidRPr="00296FC9">
        <w:rPr>
          <w:szCs w:val="32"/>
        </w:rPr>
        <w:t>0666 v.2</w:t>
      </w:r>
      <w:r w:rsidR="00575CC6">
        <w:rPr>
          <w:szCs w:val="32"/>
        </w:rPr>
        <w:t>9</w:t>
      </w:r>
    </w:p>
    <w:p w:rsidRPr="00477529" w:rsidR="00437221" w:rsidP="00437221" w:rsidRDefault="00437221" w14:paraId="1298CCB0" w14:textId="77777777">
      <w:pPr>
        <w:pStyle w:val="Cov-Address"/>
        <w:spacing w:before="1200"/>
        <w:rPr>
          <w:b/>
        </w:rPr>
      </w:pPr>
      <w:r w:rsidRPr="00477529">
        <w:rPr>
          <w:b/>
        </w:rPr>
        <w:t>Submitted by</w:t>
      </w:r>
    </w:p>
    <w:p w:rsidRPr="00477529" w:rsidR="00437221" w:rsidP="00437221" w:rsidRDefault="00437221" w14:paraId="0AF12CB8" w14:textId="77777777">
      <w:pPr>
        <w:pStyle w:val="Cov-Address"/>
        <w:rPr>
          <w:b/>
        </w:rPr>
      </w:pPr>
      <w:r w:rsidRPr="00477529">
        <w:rPr>
          <w:b/>
        </w:rPr>
        <w:t>National Center for Education Statistics</w:t>
      </w:r>
    </w:p>
    <w:p w:rsidR="00437221" w:rsidP="00437221" w:rsidRDefault="00437221" w14:paraId="614D4BD5" w14:textId="77777777">
      <w:pPr>
        <w:pStyle w:val="Cov-Address"/>
        <w:rPr>
          <w:b/>
        </w:rPr>
      </w:pPr>
      <w:r w:rsidRPr="00477529">
        <w:rPr>
          <w:b/>
        </w:rPr>
        <w:t>U.S. Department of Education</w:t>
      </w:r>
    </w:p>
    <w:p w:rsidR="00437221" w:rsidP="00437221" w:rsidRDefault="00437221" w14:paraId="6D632509" w14:textId="77777777">
      <w:pPr>
        <w:pStyle w:val="Cov-Address"/>
        <w:spacing w:before="240"/>
        <w:rPr>
          <w:b/>
        </w:rPr>
      </w:pPr>
    </w:p>
    <w:p w:rsidR="00437221" w:rsidP="00437221" w:rsidRDefault="00437221" w14:paraId="0F90B160" w14:textId="77777777">
      <w:pPr>
        <w:pStyle w:val="Cov-Address"/>
        <w:spacing w:before="240"/>
        <w:rPr>
          <w:b/>
        </w:rPr>
      </w:pPr>
    </w:p>
    <w:p w:rsidR="00437221" w:rsidP="00437221" w:rsidRDefault="00437221" w14:paraId="3CF160F4" w14:textId="77777777">
      <w:pPr>
        <w:pStyle w:val="Cov-Address"/>
        <w:spacing w:before="240"/>
        <w:rPr>
          <w:b/>
        </w:rPr>
      </w:pPr>
    </w:p>
    <w:p w:rsidRPr="00F55284" w:rsidR="00437221" w:rsidP="00437221" w:rsidRDefault="00431B23" w14:paraId="13214982" w14:textId="6F30D034">
      <w:pPr>
        <w:jc w:val="right"/>
        <w:rPr>
          <w:rFonts w:ascii="Arial" w:hAnsi="Arial"/>
          <w:b/>
        </w:rPr>
      </w:pPr>
      <w:r w:rsidRPr="00F55284">
        <w:rPr>
          <w:rFonts w:ascii="Arial" w:hAnsi="Arial"/>
          <w:b/>
        </w:rPr>
        <w:t>August</w:t>
      </w:r>
      <w:r w:rsidRPr="00F55284" w:rsidR="00437221">
        <w:rPr>
          <w:rFonts w:ascii="Arial" w:hAnsi="Arial"/>
          <w:b/>
        </w:rPr>
        <w:t xml:space="preserve"> 2019</w:t>
      </w:r>
    </w:p>
    <w:p w:rsidR="00504073" w:rsidP="00DF6E91" w:rsidRDefault="00504073" w14:paraId="21780430" w14:textId="787D6C3B">
      <w:pPr>
        <w:spacing w:before="0"/>
        <w:jc w:val="right"/>
        <w:rPr>
          <w:rFonts w:ascii="Arial" w:hAnsi="Arial" w:cs="Arial"/>
          <w:b/>
          <w:bCs/>
        </w:rPr>
      </w:pPr>
      <w:r w:rsidRPr="00F55284">
        <w:rPr>
          <w:rFonts w:ascii="Arial" w:hAnsi="Arial"/>
          <w:b/>
        </w:rPr>
        <w:t xml:space="preserve">revised </w:t>
      </w:r>
      <w:r w:rsidR="00317AB8">
        <w:rPr>
          <w:rFonts w:ascii="Arial" w:hAnsi="Arial" w:cs="Arial"/>
          <w:b/>
          <w:bCs/>
        </w:rPr>
        <w:t>December 2019</w:t>
      </w:r>
    </w:p>
    <w:p w:rsidR="00317AB8" w:rsidP="00DF6E91" w:rsidRDefault="00317AB8" w14:paraId="415BC410" w14:textId="0E2BDCF7">
      <w:pPr>
        <w:spacing w:before="0"/>
        <w:jc w:val="right"/>
        <w:rPr>
          <w:rFonts w:ascii="Arial" w:hAnsi="Arial" w:cs="Arial"/>
          <w:b/>
          <w:bCs/>
        </w:rPr>
      </w:pPr>
      <w:r>
        <w:rPr>
          <w:rFonts w:ascii="Arial" w:hAnsi="Arial" w:cs="Arial"/>
          <w:b/>
          <w:bCs/>
        </w:rPr>
        <w:t>second revision January 2020</w:t>
      </w:r>
    </w:p>
    <w:p w:rsidR="00F40638" w:rsidP="00DF6E91" w:rsidRDefault="00F40638" w14:paraId="43C897F8" w14:textId="3EA8F052">
      <w:pPr>
        <w:spacing w:before="0"/>
        <w:jc w:val="right"/>
        <w:rPr>
          <w:rFonts w:ascii="Arial" w:hAnsi="Arial" w:cs="Arial"/>
          <w:b/>
          <w:bCs/>
        </w:rPr>
      </w:pPr>
      <w:r>
        <w:rPr>
          <w:rFonts w:ascii="Arial" w:hAnsi="Arial" w:cs="Arial"/>
          <w:b/>
          <w:bCs/>
        </w:rPr>
        <w:t>third revision February 2020</w:t>
      </w:r>
    </w:p>
    <w:p w:rsidRPr="00504073" w:rsidR="002C076A" w:rsidP="002C076A" w:rsidRDefault="002C076A" w14:paraId="16119E9D" w14:textId="24988E19">
      <w:pPr>
        <w:spacing w:before="0"/>
        <w:jc w:val="right"/>
        <w:rPr>
          <w:rFonts w:ascii="Arial" w:hAnsi="Arial" w:cs="Arial"/>
          <w:b/>
          <w:bCs/>
        </w:rPr>
      </w:pPr>
      <w:r>
        <w:rPr>
          <w:rFonts w:ascii="Arial" w:hAnsi="Arial" w:cs="Arial"/>
          <w:b/>
          <w:bCs/>
        </w:rPr>
        <w:t xml:space="preserve">fourth revision </w:t>
      </w:r>
      <w:r w:rsidR="007D4AB3">
        <w:rPr>
          <w:rFonts w:ascii="Arial" w:hAnsi="Arial" w:cs="Arial"/>
          <w:b/>
          <w:bCs/>
        </w:rPr>
        <w:t>April 2020</w:t>
      </w:r>
    </w:p>
    <w:p w:rsidRPr="00890673" w:rsidR="00437221" w:rsidP="00437221" w:rsidRDefault="00437221" w14:paraId="7F0DC408" w14:textId="77777777">
      <w:bookmarkStart w:name="_GoBack" w:id="13"/>
      <w:bookmarkEnd w:id="13"/>
    </w:p>
    <w:bookmarkEnd w:id="6"/>
    <w:bookmarkEnd w:id="7"/>
    <w:bookmarkEnd w:id="8"/>
    <w:bookmarkEnd w:id="9"/>
    <w:bookmarkEnd w:id="10"/>
    <w:bookmarkEnd w:id="11"/>
    <w:p w:rsidRPr="009F1454" w:rsidR="00506A1C" w:rsidP="009F1454" w:rsidRDefault="00506A1C" w14:paraId="3B9603E2" w14:textId="79ADFEAC">
      <w:r>
        <w:br w:type="page"/>
      </w:r>
    </w:p>
    <w:bookmarkEnd w:id="1"/>
    <w:bookmarkEnd w:id="2"/>
    <w:bookmarkEnd w:id="3"/>
    <w:bookmarkEnd w:id="4"/>
    <w:p w:rsidR="00F43DC8" w:rsidP="000E005F" w:rsidRDefault="00F43DC8" w14:paraId="05D9C926" w14:textId="60C92225">
      <w:pPr>
        <w:pStyle w:val="BodyText"/>
      </w:pPr>
      <w:r>
        <w:lastRenderedPageBreak/>
        <w:t xml:space="preserve">This appendix provides the </w:t>
      </w:r>
      <w:r w:rsidR="00F84C00">
        <w:t xml:space="preserve">student </w:t>
      </w:r>
      <w:r>
        <w:t xml:space="preserve">survey facsimile for the </w:t>
      </w:r>
      <w:r w:rsidRPr="00EB0B88" w:rsidR="00F84C00">
        <w:rPr>
          <w:color w:val="000000" w:themeColor="text1"/>
        </w:rPr>
        <w:t>2019–20 National Postsecondary Student Aid Study (</w:t>
      </w:r>
      <w:r w:rsidRPr="006F5812" w:rsidR="00F84C00">
        <w:rPr>
          <w:color w:val="000000" w:themeColor="text1"/>
        </w:rPr>
        <w:t>NPSAS:20</w:t>
      </w:r>
      <w:r w:rsidRPr="00EB0B88" w:rsidR="00F84C00">
        <w:rPr>
          <w:color w:val="000000" w:themeColor="text1"/>
        </w:rPr>
        <w:t>)</w:t>
      </w:r>
      <w:r w:rsidRPr="006F5812" w:rsidR="00F84C00">
        <w:rPr>
          <w:color w:val="000000" w:themeColor="text1"/>
        </w:rPr>
        <w:t xml:space="preserve"> </w:t>
      </w:r>
      <w:r>
        <w:t>full-scale study, including the items for the abbreviated survey and nonresponse follow-up. Content in the NPSAS:20 full-scale student survey is primarily drawn from the NPSAS:16 full-scale survey. However,</w:t>
      </w:r>
    </w:p>
    <w:p w:rsidR="00F43DC8" w:rsidP="000E005F" w:rsidRDefault="00F43DC8" w14:paraId="1C3E2875" w14:textId="45B5998C">
      <w:pPr>
        <w:pStyle w:val="bulletround"/>
      </w:pPr>
      <w:r>
        <w:t>items specific to the NPSAS:16 full-scale Baccalaureate and Beyond Longitudinal Study (B&amp;B) cohort have been removed;</w:t>
      </w:r>
    </w:p>
    <w:p w:rsidR="00F43DC8" w:rsidP="000E005F" w:rsidRDefault="00F43DC8" w14:paraId="1869859E" w14:textId="6EF58454">
      <w:pPr>
        <w:pStyle w:val="bulletround"/>
      </w:pPr>
      <w:r>
        <w:t>items specific to the Beginning Postsecondary Students Longitudinal Study (BPS) cohort have been reintroduced from prior full-scale surveys, including NPSAS:04, NPSAS:12, BPS:12/14, and BPS:12/17; and</w:t>
      </w:r>
    </w:p>
    <w:p w:rsidR="00F43DC8" w:rsidP="000E005F" w:rsidRDefault="00F43DC8" w14:paraId="6AF67CC4" w14:textId="62D05877">
      <w:pPr>
        <w:pStyle w:val="bulletround"/>
      </w:pPr>
      <w:r>
        <w:t>special items of interest from other previously tested NCES postsecondary studies have been added (e.g., sexual orientation and gender identity items).</w:t>
      </w:r>
    </w:p>
    <w:p w:rsidR="001C6BF7" w:rsidP="000E005F" w:rsidRDefault="00F43DC8" w14:paraId="66B84351" w14:textId="213C1556">
      <w:pPr>
        <w:pStyle w:val="BodyText"/>
      </w:pPr>
      <w:r>
        <w:t xml:space="preserve">Most questions in the NPSAS:20 full-scale survey remain unchanged from how they were administered in NPSAS:16 and </w:t>
      </w:r>
      <w:r w:rsidR="00F84C00">
        <w:t xml:space="preserve">the other </w:t>
      </w:r>
      <w:r>
        <w:t>prior NCES postsecondary studies</w:t>
      </w:r>
      <w:r w:rsidR="00F84C00">
        <w:t xml:space="preserve"> listed above</w:t>
      </w:r>
      <w:r>
        <w:t xml:space="preserve">. The survey includes revisions based on results from </w:t>
      </w:r>
      <w:r w:rsidRPr="00F84C00" w:rsidR="00F84C00">
        <w:t xml:space="preserve">NPSAS:20 Online Pretesting </w:t>
      </w:r>
      <w:r w:rsidR="00F84C00">
        <w:t>(OMB# 1850-0803 v.</w:t>
      </w:r>
      <w:r w:rsidRPr="00F84C00" w:rsidR="00F84C00">
        <w:t xml:space="preserve"> 243 &amp; 247</w:t>
      </w:r>
      <w:r w:rsidR="00F84C00">
        <w:t xml:space="preserve">) </w:t>
      </w:r>
      <w:r>
        <w:t xml:space="preserve">conducted in early 2019 and feedback from the latest NPSAS:20 Technical Review Panel (TRP) meeting </w:t>
      </w:r>
      <w:r w:rsidR="00F84C00">
        <w:t xml:space="preserve">that was </w:t>
      </w:r>
      <w:r>
        <w:t xml:space="preserve">held in May 2019. </w:t>
      </w:r>
      <w:r w:rsidR="00854BA4">
        <w:t>A s</w:t>
      </w:r>
      <w:r w:rsidR="001C6BF7">
        <w:t xml:space="preserve">ummary report of pretesting findings can be found in </w:t>
      </w:r>
      <w:r w:rsidR="00F84C00">
        <w:t>A</w:t>
      </w:r>
      <w:r w:rsidRPr="00714F71" w:rsidR="001C6BF7">
        <w:t>ppendi</w:t>
      </w:r>
      <w:r w:rsidRPr="00714F71" w:rsidR="003D4CEC">
        <w:t>x</w:t>
      </w:r>
      <w:r w:rsidRPr="00714F71" w:rsidR="001C6BF7">
        <w:t xml:space="preserve"> </w:t>
      </w:r>
      <w:r w:rsidR="00F84C00">
        <w:t>G</w:t>
      </w:r>
      <w:r w:rsidRPr="00714F71" w:rsidR="001C6BF7">
        <w:t>.</w:t>
      </w:r>
      <w:r w:rsidR="001C6BF7">
        <w:t xml:space="preserve"> Revisions to the survey are intended to reflect current research goals and improve data quality.</w:t>
      </w:r>
    </w:p>
    <w:p w:rsidR="00506A1C" w:rsidP="000E005F" w:rsidRDefault="001C6BF7" w14:paraId="6EF9AA88" w14:textId="09A78FD2">
      <w:pPr>
        <w:pStyle w:val="BodyText"/>
      </w:pPr>
      <w:r>
        <w:t xml:space="preserve">Table </w:t>
      </w:r>
      <w:r w:rsidR="005A0769">
        <w:t xml:space="preserve">1 </w:t>
      </w:r>
      <w:r w:rsidR="00CD16C5">
        <w:t>lists all items in the instrument and provides a summary of changes</w:t>
      </w:r>
      <w:r>
        <w:t xml:space="preserve">. </w:t>
      </w:r>
      <w:r w:rsidRPr="00C21D64" w:rsidR="00C21D64">
        <w:t xml:space="preserve">Font color coding indicate whether items have remained the same (black), were revised (purple), removed (red), or added (green) when compared to </w:t>
      </w:r>
      <w:r w:rsidR="00AE0F8B">
        <w:t>NPSAS:16</w:t>
      </w:r>
      <w:r w:rsidR="00CD16C5">
        <w:t xml:space="preserve"> or prior </w:t>
      </w:r>
      <w:r w:rsidR="00F84C00">
        <w:t xml:space="preserve">NCES </w:t>
      </w:r>
      <w:r w:rsidR="00CD16C5">
        <w:t>postsecondary studies</w:t>
      </w:r>
      <w:r w:rsidRPr="00C21D64" w:rsidR="00C21D64">
        <w:t xml:space="preserve">. </w:t>
      </w:r>
      <w:r>
        <w:t>The “Change” column indicates whether NPSAS:20 student survey items have changed from the prior study. An item is indicated as removed (“X”) if it appeared in NPSAS:16 but will not be included in NPSAS:20, except for the dropped B&amp;B cohort items (which, as noted above, were already removed). Revised items (“R”) have been modified from their previous version. Added (“A”) items are new to the postsecondary studies, have been tested during survey pretesting activities, and will be fielded for the first time in the NPSAS:20 full-scale survey. The “Rationale” column explains how and why specific content changed; if the item has not been revised from its previous version in the postsecondary studies, “No change” is indicated</w:t>
      </w:r>
      <w:r w:rsidR="00F84C00">
        <w:t xml:space="preserve"> in this column</w:t>
      </w:r>
      <w:r>
        <w:t xml:space="preserve">. The “Prior study, if not in NPSAS:16” column identifies items that were not included in the NPSAS:16 full-scale survey but are either previously tested First-Time Beginner (FTB) items or items </w:t>
      </w:r>
      <w:r w:rsidR="00F84C00">
        <w:t>used</w:t>
      </w:r>
      <w:r>
        <w:t xml:space="preserve"> in </w:t>
      </w:r>
      <w:r w:rsidR="00F84C00">
        <w:t xml:space="preserve">one of the </w:t>
      </w:r>
      <w:r>
        <w:t>recent full-scale postsecondary studies (e.g., B&amp;B:08/18). The most recent study in which the item was included is noted in this column.</w:t>
      </w:r>
    </w:p>
    <w:p w:rsidR="000F14ED" w:rsidP="000E005F" w:rsidRDefault="001C6BF7" w14:paraId="174DA9CB" w14:textId="1F5044BC">
      <w:pPr>
        <w:pStyle w:val="BodyText"/>
      </w:pPr>
      <w:r>
        <w:t xml:space="preserve">The last three columns in </w:t>
      </w:r>
      <w:r w:rsidR="008F33A8">
        <w:t>t</w:t>
      </w:r>
      <w:r>
        <w:t>able 1</w:t>
      </w:r>
      <w:r w:rsidR="000F14ED">
        <w:t xml:space="preserve"> identify items that will only be administered to FTB students (“FTB – only item” column), items that will be included in the NPSAS:20 abbreviated survey (“Abbreviated item” column), and</w:t>
      </w:r>
      <w:r w:rsidR="00F84C00">
        <w:t>/or</w:t>
      </w:r>
      <w:r w:rsidR="000F14ED">
        <w:t xml:space="preserve"> items included in the nonresponse follow-up</w:t>
      </w:r>
      <w:r w:rsidR="003D4CEC">
        <w:t xml:space="preserve"> survey</w:t>
      </w:r>
      <w:r w:rsidR="000F14ED">
        <w:t xml:space="preserve"> (“NRFU item” column).</w:t>
      </w:r>
    </w:p>
    <w:p w:rsidR="000F14ED" w:rsidP="000E005F" w:rsidRDefault="00F05A8D" w14:paraId="02D8822C" w14:textId="148529BB">
      <w:pPr>
        <w:pStyle w:val="BodyText"/>
      </w:pPr>
      <w:r w:rsidRPr="00F05A8D">
        <w:t xml:space="preserve">Any added or revised items and those items to be </w:t>
      </w:r>
      <w:r w:rsidR="00D93EE5">
        <w:t xml:space="preserve">administered to only FTB students or </w:t>
      </w:r>
      <w:r w:rsidRPr="00F05A8D">
        <w:t xml:space="preserve">included in the abbreviated </w:t>
      </w:r>
      <w:r w:rsidR="000E005F">
        <w:t>survey</w:t>
      </w:r>
      <w:r w:rsidRPr="00F05A8D">
        <w:t xml:space="preserve"> </w:t>
      </w:r>
      <w:r>
        <w:t xml:space="preserve">or NRFU </w:t>
      </w:r>
      <w:r w:rsidRPr="00F05A8D">
        <w:t xml:space="preserve">are individually listed in the hyperlinked </w:t>
      </w:r>
      <w:r w:rsidRPr="00F05A8D" w:rsidR="000E005F">
        <w:t xml:space="preserve">table of contents </w:t>
      </w:r>
      <w:r w:rsidRPr="00F05A8D">
        <w:t xml:space="preserve">on page </w:t>
      </w:r>
      <w:r w:rsidR="005F64B2">
        <w:t>I</w:t>
      </w:r>
      <w:r w:rsidR="00C27EE9">
        <w:t>-1</w:t>
      </w:r>
      <w:r w:rsidR="005F64B2">
        <w:t>6</w:t>
      </w:r>
      <w:r w:rsidRPr="00F05A8D">
        <w:t>.</w:t>
      </w:r>
    </w:p>
    <w:p w:rsidRPr="006F5812" w:rsidR="009F1454" w:rsidRDefault="009F1454" w14:paraId="6ACF9417" w14:textId="77777777">
      <w:pPr>
        <w:spacing w:after="160" w:line="259" w:lineRule="auto"/>
        <w:rPr>
          <w:b/>
          <w:kern w:val="2"/>
        </w:rPr>
      </w:pPr>
      <w:r>
        <w:br w:type="page"/>
      </w:r>
    </w:p>
    <w:p w:rsidR="00506A1C" w:rsidP="004D4074" w:rsidRDefault="00D01333" w14:paraId="3E48CDE1" w14:textId="6A877CE7">
      <w:pPr>
        <w:pStyle w:val="TableTitle"/>
      </w:pPr>
      <w:r>
        <w:lastRenderedPageBreak/>
        <w:t>Table 1.</w:t>
      </w:r>
      <w:r w:rsidR="004D4074">
        <w:tab/>
        <w:t>Summary of interview changes</w:t>
      </w:r>
    </w:p>
    <w:tbl>
      <w:tblPr>
        <w:tblStyle w:val="TableGrid"/>
        <w:tblW w:w="5000" w:type="pct"/>
        <w:tblLayout w:type="fixed"/>
        <w:tblCellMar>
          <w:left w:w="86" w:type="dxa"/>
          <w:right w:w="86" w:type="dxa"/>
        </w:tblCellMar>
        <w:tblLook w:val="04A0" w:firstRow="1" w:lastRow="0" w:firstColumn="1" w:lastColumn="0" w:noHBand="0" w:noVBand="1"/>
      </w:tblPr>
      <w:tblGrid>
        <w:gridCol w:w="1738"/>
        <w:gridCol w:w="2038"/>
        <w:gridCol w:w="1172"/>
        <w:gridCol w:w="2432"/>
        <w:gridCol w:w="901"/>
        <w:gridCol w:w="573"/>
        <w:gridCol w:w="993"/>
        <w:gridCol w:w="655"/>
      </w:tblGrid>
      <w:tr w:rsidRPr="009F1454" w:rsidR="00C663BA" w:rsidTr="00E50CA0" w14:paraId="03A25CC1" w14:textId="77777777">
        <w:trPr>
          <w:cantSplit/>
          <w:trHeight w:val="144"/>
          <w:tblHeader/>
        </w:trPr>
        <w:tc>
          <w:tcPr>
            <w:tcW w:w="827"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22456AC" w14:textId="4DBA71E1">
            <w:pPr>
              <w:spacing w:before="0"/>
              <w:rPr>
                <w:rFonts w:cs="Arial"/>
                <w:b/>
                <w:sz w:val="16"/>
                <w:szCs w:val="16"/>
              </w:rPr>
            </w:pPr>
            <w:r w:rsidRPr="009F1454">
              <w:rPr>
                <w:rFonts w:cs="Arial"/>
                <w:b/>
                <w:sz w:val="16"/>
                <w:szCs w:val="16"/>
              </w:rPr>
              <w:t>Variable name</w:t>
            </w:r>
          </w:p>
        </w:tc>
        <w:tc>
          <w:tcPr>
            <w:tcW w:w="970"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71E08BB" w14:textId="29ED0796">
            <w:pPr>
              <w:spacing w:before="0"/>
              <w:rPr>
                <w:rFonts w:cs="Arial"/>
                <w:b/>
                <w:sz w:val="16"/>
                <w:szCs w:val="16"/>
              </w:rPr>
            </w:pPr>
            <w:r w:rsidRPr="009F1454">
              <w:rPr>
                <w:rFonts w:cs="Arial"/>
                <w:b/>
                <w:sz w:val="16"/>
                <w:szCs w:val="16"/>
              </w:rPr>
              <w:t>Variable label</w:t>
            </w:r>
          </w:p>
        </w:tc>
        <w:tc>
          <w:tcPr>
            <w:tcW w:w="5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CEC8086" w14:textId="77777777">
            <w:pPr>
              <w:spacing w:before="0"/>
              <w:rPr>
                <w:rFonts w:cs="Arial"/>
                <w:b/>
                <w:sz w:val="16"/>
                <w:szCs w:val="16"/>
              </w:rPr>
            </w:pPr>
            <w:r w:rsidRPr="009F1454">
              <w:rPr>
                <w:rFonts w:cs="Arial"/>
                <w:b/>
                <w:sz w:val="16"/>
                <w:szCs w:val="16"/>
              </w:rPr>
              <w:t>Change</w:t>
            </w:r>
          </w:p>
          <w:p w:rsidRPr="009F1454" w:rsidR="00951FA2" w:rsidP="006F5812" w:rsidRDefault="00951FA2" w14:paraId="109A818F" w14:textId="42B14B0D">
            <w:pPr>
              <w:spacing w:before="0"/>
              <w:rPr>
                <w:rFonts w:cs="Arial"/>
                <w:b/>
                <w:sz w:val="16"/>
                <w:szCs w:val="16"/>
              </w:rPr>
            </w:pPr>
            <w:r w:rsidRPr="009F1454">
              <w:rPr>
                <w:rFonts w:cs="Arial"/>
                <w:b/>
                <w:color w:val="FF0000"/>
                <w:sz w:val="16"/>
                <w:szCs w:val="16"/>
              </w:rPr>
              <w:t>Removed (X)</w:t>
            </w:r>
            <w:r w:rsidRPr="009F1454">
              <w:rPr>
                <w:rFonts w:cs="Arial"/>
                <w:b/>
                <w:sz w:val="16"/>
                <w:szCs w:val="16"/>
              </w:rPr>
              <w:t>,</w:t>
            </w:r>
          </w:p>
          <w:p w:rsidRPr="009F1454" w:rsidR="00951FA2" w:rsidP="006F5812" w:rsidRDefault="00951FA2" w14:paraId="4F778201" w14:textId="4E83076B">
            <w:pPr>
              <w:spacing w:before="0"/>
              <w:rPr>
                <w:rFonts w:cs="Arial"/>
                <w:b/>
                <w:sz w:val="16"/>
                <w:szCs w:val="16"/>
              </w:rPr>
            </w:pPr>
            <w:r w:rsidRPr="009F1454">
              <w:rPr>
                <w:rFonts w:cs="Arial"/>
                <w:b/>
                <w:color w:val="00B050"/>
                <w:sz w:val="16"/>
                <w:szCs w:val="16"/>
              </w:rPr>
              <w:t>Added (A)</w:t>
            </w:r>
            <w:r w:rsidRPr="009F1454">
              <w:rPr>
                <w:rFonts w:cs="Arial"/>
                <w:b/>
                <w:sz w:val="16"/>
                <w:szCs w:val="16"/>
              </w:rPr>
              <w:t>,</w:t>
            </w:r>
          </w:p>
          <w:p w:rsidRPr="009F1454" w:rsidR="00951FA2" w:rsidP="006F5812" w:rsidRDefault="00951FA2" w14:paraId="5641DEB3" w14:textId="263B6966">
            <w:pPr>
              <w:spacing w:before="0"/>
              <w:rPr>
                <w:rFonts w:cs="Arial"/>
                <w:b/>
                <w:sz w:val="16"/>
                <w:szCs w:val="16"/>
              </w:rPr>
            </w:pPr>
            <w:r w:rsidRPr="009F1454">
              <w:rPr>
                <w:rFonts w:cs="Arial"/>
                <w:b/>
                <w:color w:val="7030A0"/>
                <w:sz w:val="16"/>
                <w:szCs w:val="16"/>
              </w:rPr>
              <w:t>Revised (R)</w:t>
            </w:r>
          </w:p>
        </w:tc>
        <w:tc>
          <w:tcPr>
            <w:tcW w:w="11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809611B" w14:textId="43F88CF6">
            <w:pPr>
              <w:spacing w:before="0"/>
              <w:rPr>
                <w:rFonts w:cs="Arial"/>
                <w:b/>
                <w:sz w:val="16"/>
                <w:szCs w:val="16"/>
              </w:rPr>
            </w:pPr>
            <w:r w:rsidRPr="009F1454">
              <w:rPr>
                <w:rFonts w:cs="Arial"/>
                <w:b/>
                <w:sz w:val="16"/>
                <w:szCs w:val="16"/>
              </w:rPr>
              <w:t>Rationale</w:t>
            </w:r>
          </w:p>
        </w:tc>
        <w:tc>
          <w:tcPr>
            <w:tcW w:w="429"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ADF07BF" w14:textId="0CF3FFFF">
            <w:pPr>
              <w:spacing w:before="0"/>
              <w:rPr>
                <w:rFonts w:cs="Arial"/>
                <w:b/>
                <w:sz w:val="16"/>
                <w:szCs w:val="16"/>
              </w:rPr>
            </w:pPr>
            <w:r w:rsidRPr="009F1454">
              <w:rPr>
                <w:rFonts w:cs="Arial"/>
                <w:b/>
                <w:sz w:val="16"/>
                <w:szCs w:val="16"/>
              </w:rPr>
              <w:t>Prior study, if not in NPSAS:16</w:t>
            </w:r>
          </w:p>
        </w:tc>
        <w:tc>
          <w:tcPr>
            <w:tcW w:w="2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9391A68" w14:textId="1789B380">
            <w:pPr>
              <w:spacing w:before="0"/>
              <w:rPr>
                <w:rFonts w:cs="Arial"/>
                <w:b/>
                <w:sz w:val="16"/>
                <w:szCs w:val="16"/>
              </w:rPr>
            </w:pPr>
            <w:r w:rsidRPr="009F1454">
              <w:rPr>
                <w:rFonts w:cs="Arial"/>
                <w:b/>
                <w:sz w:val="16"/>
                <w:szCs w:val="16"/>
              </w:rPr>
              <w:t>FTB-only item</w:t>
            </w:r>
          </w:p>
        </w:tc>
        <w:tc>
          <w:tcPr>
            <w:tcW w:w="4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EB6D076" w14:textId="27AF0F64">
            <w:pPr>
              <w:spacing w:before="0"/>
              <w:rPr>
                <w:rFonts w:cs="Arial"/>
                <w:b/>
                <w:sz w:val="16"/>
                <w:szCs w:val="16"/>
              </w:rPr>
            </w:pPr>
            <w:r w:rsidRPr="009F1454">
              <w:rPr>
                <w:rFonts w:cs="Arial"/>
                <w:b/>
                <w:sz w:val="16"/>
                <w:szCs w:val="16"/>
              </w:rPr>
              <w:t>Abbreviated item</w:t>
            </w:r>
          </w:p>
        </w:tc>
        <w:tc>
          <w:tcPr>
            <w:tcW w:w="312"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2668200D" w14:textId="090FDCF6">
            <w:pPr>
              <w:spacing w:before="0"/>
              <w:rPr>
                <w:rFonts w:cs="Arial"/>
                <w:b/>
                <w:sz w:val="16"/>
                <w:szCs w:val="16"/>
              </w:rPr>
            </w:pPr>
            <w:r w:rsidRPr="009F1454">
              <w:rPr>
                <w:rFonts w:cs="Arial"/>
                <w:b/>
                <w:sz w:val="16"/>
                <w:szCs w:val="16"/>
              </w:rPr>
              <w:t>NRFU item</w:t>
            </w:r>
          </w:p>
        </w:tc>
      </w:tr>
      <w:tr w:rsidRPr="009F1454" w:rsidR="00C663BA" w:rsidTr="00E50CA0" w14:paraId="6FAD1835" w14:textId="77777777">
        <w:trPr>
          <w:cantSplit/>
          <w:trHeight w:val="144"/>
        </w:trPr>
        <w:tc>
          <w:tcPr>
            <w:tcW w:w="827" w:type="pct"/>
            <w:tcBorders>
              <w:top w:val="single" w:color="auto" w:sz="12" w:space="0"/>
            </w:tcBorders>
          </w:tcPr>
          <w:p w:rsidRPr="009F1454" w:rsidR="00951FA2" w:rsidP="006F5812" w:rsidRDefault="00951FA2" w14:paraId="1980A035" w14:textId="3672A55F">
            <w:pPr>
              <w:spacing w:before="0"/>
              <w:rPr>
                <w:rFonts w:cs="Arial"/>
                <w:color w:val="000000" w:themeColor="text1"/>
                <w:sz w:val="16"/>
                <w:szCs w:val="16"/>
              </w:rPr>
            </w:pPr>
            <w:r w:rsidRPr="009F1454">
              <w:rPr>
                <w:rFonts w:cs="Arial"/>
                <w:color w:val="000000" w:themeColor="text1"/>
                <w:sz w:val="16"/>
                <w:szCs w:val="16"/>
              </w:rPr>
              <w:t>N20RESPCONF</w:t>
            </w:r>
          </w:p>
        </w:tc>
        <w:tc>
          <w:tcPr>
            <w:tcW w:w="970" w:type="pct"/>
            <w:tcBorders>
              <w:top w:val="single" w:color="auto" w:sz="12" w:space="0"/>
            </w:tcBorders>
          </w:tcPr>
          <w:p w:rsidRPr="009F1454" w:rsidR="00951FA2" w:rsidP="006F5812" w:rsidRDefault="00951FA2" w14:paraId="768EC82C" w14:textId="5DE00E37">
            <w:pPr>
              <w:spacing w:before="0"/>
              <w:rPr>
                <w:rFonts w:cs="Arial"/>
                <w:color w:val="000000" w:themeColor="text1"/>
                <w:sz w:val="16"/>
                <w:szCs w:val="16"/>
              </w:rPr>
            </w:pPr>
            <w:r w:rsidRPr="009F1454">
              <w:rPr>
                <w:rFonts w:cs="Arial"/>
                <w:color w:val="000000" w:themeColor="text1"/>
                <w:sz w:val="16"/>
                <w:szCs w:val="16"/>
              </w:rPr>
              <w:t>Correct respondent verification</w:t>
            </w:r>
          </w:p>
        </w:tc>
        <w:tc>
          <w:tcPr>
            <w:tcW w:w="558" w:type="pct"/>
            <w:tcBorders>
              <w:top w:val="single" w:color="auto" w:sz="12" w:space="0"/>
            </w:tcBorders>
          </w:tcPr>
          <w:p w:rsidRPr="009F1454" w:rsidR="00951FA2" w:rsidP="006F5812" w:rsidRDefault="00951FA2" w14:paraId="5EA245A8" w14:textId="1F9A9C86">
            <w:pPr>
              <w:spacing w:before="0"/>
              <w:rPr>
                <w:rFonts w:cs="Arial"/>
                <w:color w:val="000000" w:themeColor="text1"/>
                <w:sz w:val="16"/>
                <w:szCs w:val="16"/>
              </w:rPr>
            </w:pPr>
          </w:p>
        </w:tc>
        <w:tc>
          <w:tcPr>
            <w:tcW w:w="1158" w:type="pct"/>
            <w:tcBorders>
              <w:top w:val="single" w:color="auto" w:sz="12" w:space="0"/>
            </w:tcBorders>
          </w:tcPr>
          <w:p w:rsidRPr="009F1454" w:rsidR="00951FA2" w:rsidP="006F5812" w:rsidRDefault="00D93EE5" w14:paraId="125719AC" w14:textId="13BF0248">
            <w:pPr>
              <w:spacing w:before="0"/>
              <w:rPr>
                <w:rFonts w:cs="Arial"/>
                <w:color w:val="000000" w:themeColor="text1"/>
                <w:sz w:val="16"/>
                <w:szCs w:val="16"/>
              </w:rPr>
            </w:pPr>
            <w:r w:rsidRPr="009F1454">
              <w:rPr>
                <w:rFonts w:cs="Arial"/>
                <w:sz w:val="16"/>
                <w:szCs w:val="16"/>
              </w:rPr>
              <w:t>No change</w:t>
            </w:r>
          </w:p>
        </w:tc>
        <w:tc>
          <w:tcPr>
            <w:tcW w:w="429" w:type="pct"/>
            <w:tcBorders>
              <w:top w:val="single" w:color="auto" w:sz="12" w:space="0"/>
            </w:tcBorders>
          </w:tcPr>
          <w:p w:rsidRPr="009F1454" w:rsidR="00951FA2" w:rsidP="006F5812" w:rsidRDefault="00951FA2" w14:paraId="32809495" w14:textId="77777777">
            <w:pPr>
              <w:spacing w:before="0"/>
              <w:rPr>
                <w:rFonts w:cs="Arial"/>
                <w:color w:val="000000" w:themeColor="text1"/>
                <w:sz w:val="16"/>
                <w:szCs w:val="16"/>
              </w:rPr>
            </w:pPr>
          </w:p>
        </w:tc>
        <w:tc>
          <w:tcPr>
            <w:tcW w:w="273" w:type="pct"/>
            <w:tcBorders>
              <w:top w:val="single" w:color="auto" w:sz="12" w:space="0"/>
            </w:tcBorders>
          </w:tcPr>
          <w:p w:rsidRPr="009F1454" w:rsidR="00951FA2" w:rsidP="006F5812" w:rsidRDefault="00951FA2" w14:paraId="09D0DB58" w14:textId="77777777">
            <w:pPr>
              <w:spacing w:before="0"/>
              <w:rPr>
                <w:rFonts w:cs="Arial"/>
                <w:color w:val="000000" w:themeColor="text1"/>
                <w:sz w:val="16"/>
                <w:szCs w:val="16"/>
              </w:rPr>
            </w:pPr>
          </w:p>
        </w:tc>
        <w:tc>
          <w:tcPr>
            <w:tcW w:w="473" w:type="pct"/>
            <w:tcBorders>
              <w:top w:val="single" w:color="auto" w:sz="12" w:space="0"/>
            </w:tcBorders>
          </w:tcPr>
          <w:p w:rsidRPr="009F1454" w:rsidR="00951FA2" w:rsidP="006F5812" w:rsidRDefault="00BA698D" w14:paraId="2C7B6FD3" w14:textId="24DDAE6E">
            <w:pPr>
              <w:spacing w:before="0"/>
              <w:rPr>
                <w:rFonts w:cs="Arial"/>
                <w:color w:val="000000" w:themeColor="text1"/>
                <w:sz w:val="16"/>
                <w:szCs w:val="16"/>
              </w:rPr>
            </w:pPr>
            <w:r w:rsidRPr="009F1454">
              <w:rPr>
                <w:rFonts w:cs="Arial"/>
                <w:color w:val="000000" w:themeColor="text1"/>
                <w:sz w:val="16"/>
                <w:szCs w:val="16"/>
              </w:rPr>
              <w:t>X</w:t>
            </w:r>
          </w:p>
        </w:tc>
        <w:tc>
          <w:tcPr>
            <w:tcW w:w="312" w:type="pct"/>
            <w:tcBorders>
              <w:top w:val="single" w:color="auto" w:sz="12" w:space="0"/>
            </w:tcBorders>
          </w:tcPr>
          <w:p w:rsidRPr="009F1454" w:rsidR="00951FA2" w:rsidP="006F5812" w:rsidRDefault="005E63E4" w14:paraId="167DB59D" w14:textId="57462643">
            <w:pPr>
              <w:spacing w:before="0"/>
              <w:rPr>
                <w:rFonts w:cs="Arial"/>
                <w:color w:val="000000" w:themeColor="text1"/>
                <w:sz w:val="16"/>
                <w:szCs w:val="16"/>
              </w:rPr>
            </w:pPr>
            <w:r w:rsidRPr="009F1454">
              <w:rPr>
                <w:rFonts w:cs="Arial"/>
                <w:color w:val="000000" w:themeColor="text1"/>
                <w:sz w:val="16"/>
                <w:szCs w:val="16"/>
              </w:rPr>
              <w:t>X</w:t>
            </w:r>
          </w:p>
        </w:tc>
      </w:tr>
      <w:tr w:rsidRPr="00F13B70" w:rsidR="00F13B70" w:rsidTr="00E50CA0" w14:paraId="2416BCB2" w14:textId="77777777">
        <w:trPr>
          <w:cantSplit/>
          <w:trHeight w:val="144"/>
        </w:trPr>
        <w:tc>
          <w:tcPr>
            <w:tcW w:w="827" w:type="pct"/>
            <w:tcBorders>
              <w:top w:val="single" w:color="auto" w:sz="12" w:space="0"/>
            </w:tcBorders>
          </w:tcPr>
          <w:p w:rsidRPr="00286D56" w:rsidR="00F13B70" w:rsidP="006F5812" w:rsidRDefault="00F13B70" w14:paraId="68C5DF39" w14:textId="315B200C">
            <w:pPr>
              <w:spacing w:before="0"/>
              <w:rPr>
                <w:rFonts w:cs="Arial"/>
                <w:color w:val="00B050"/>
                <w:sz w:val="16"/>
                <w:szCs w:val="16"/>
              </w:rPr>
            </w:pPr>
            <w:r w:rsidRPr="00286D56">
              <w:rPr>
                <w:rFonts w:cs="Arial"/>
                <w:color w:val="00B050"/>
                <w:sz w:val="16"/>
                <w:szCs w:val="16"/>
              </w:rPr>
              <w:t>BROWSERSEC</w:t>
            </w:r>
          </w:p>
        </w:tc>
        <w:tc>
          <w:tcPr>
            <w:tcW w:w="970" w:type="pct"/>
            <w:tcBorders>
              <w:top w:val="single" w:color="auto" w:sz="12" w:space="0"/>
            </w:tcBorders>
          </w:tcPr>
          <w:p w:rsidRPr="00286D56" w:rsidR="00F13B70" w:rsidP="006F5812" w:rsidRDefault="00F13B70" w14:paraId="0A1180F3" w14:textId="054F3EF5">
            <w:pPr>
              <w:spacing w:before="0"/>
              <w:rPr>
                <w:rFonts w:cs="Arial"/>
                <w:color w:val="00B050"/>
                <w:sz w:val="16"/>
                <w:szCs w:val="16"/>
              </w:rPr>
            </w:pPr>
            <w:r w:rsidRPr="00286D56">
              <w:rPr>
                <w:rFonts w:cs="Arial"/>
                <w:color w:val="00B050"/>
                <w:sz w:val="16"/>
                <w:szCs w:val="16"/>
              </w:rPr>
              <w:t>Browser security information</w:t>
            </w:r>
          </w:p>
        </w:tc>
        <w:tc>
          <w:tcPr>
            <w:tcW w:w="558" w:type="pct"/>
            <w:tcBorders>
              <w:top w:val="single" w:color="auto" w:sz="12" w:space="0"/>
            </w:tcBorders>
          </w:tcPr>
          <w:p w:rsidRPr="00286D56" w:rsidR="00F13B70" w:rsidP="006F5812" w:rsidRDefault="00F13B70" w14:paraId="5C8CABB0" w14:textId="4C2EF32D">
            <w:pPr>
              <w:spacing w:before="0"/>
              <w:rPr>
                <w:rFonts w:cs="Arial"/>
                <w:color w:val="00B050"/>
                <w:sz w:val="16"/>
                <w:szCs w:val="16"/>
              </w:rPr>
            </w:pPr>
            <w:r w:rsidRPr="00286D56">
              <w:rPr>
                <w:rFonts w:cs="Arial"/>
                <w:color w:val="00B050"/>
                <w:sz w:val="16"/>
                <w:szCs w:val="16"/>
              </w:rPr>
              <w:t>A</w:t>
            </w:r>
          </w:p>
        </w:tc>
        <w:tc>
          <w:tcPr>
            <w:tcW w:w="1158" w:type="pct"/>
            <w:tcBorders>
              <w:top w:val="single" w:color="auto" w:sz="12" w:space="0"/>
            </w:tcBorders>
          </w:tcPr>
          <w:p w:rsidRPr="00286D56" w:rsidR="00F13B70" w:rsidP="006F5812" w:rsidRDefault="00F13B70" w14:paraId="1BA36EBC" w14:textId="7BFE3E43">
            <w:pPr>
              <w:spacing w:before="0"/>
              <w:rPr>
                <w:rFonts w:cs="Arial"/>
                <w:color w:val="00B050"/>
                <w:sz w:val="16"/>
                <w:szCs w:val="16"/>
              </w:rPr>
            </w:pPr>
            <w:r w:rsidRPr="00286D56">
              <w:rPr>
                <w:rFonts w:cs="Arial"/>
                <w:color w:val="00B050"/>
                <w:sz w:val="16"/>
                <w:szCs w:val="16"/>
              </w:rPr>
              <w:t>Added to provide directions concerning browser security</w:t>
            </w:r>
            <w:r w:rsidR="00233655">
              <w:rPr>
                <w:rFonts w:cs="Arial"/>
                <w:color w:val="00B050"/>
                <w:sz w:val="16"/>
                <w:szCs w:val="16"/>
              </w:rPr>
              <w:t>.</w:t>
            </w:r>
          </w:p>
        </w:tc>
        <w:tc>
          <w:tcPr>
            <w:tcW w:w="429" w:type="pct"/>
            <w:tcBorders>
              <w:top w:val="single" w:color="auto" w:sz="12" w:space="0"/>
            </w:tcBorders>
          </w:tcPr>
          <w:p w:rsidRPr="00286D56" w:rsidR="00F13B70" w:rsidP="006F5812" w:rsidRDefault="00F13B70" w14:paraId="67DBD612" w14:textId="77777777">
            <w:pPr>
              <w:spacing w:before="0"/>
              <w:rPr>
                <w:rFonts w:cs="Arial"/>
                <w:color w:val="00B050"/>
                <w:sz w:val="16"/>
                <w:szCs w:val="16"/>
              </w:rPr>
            </w:pPr>
          </w:p>
        </w:tc>
        <w:tc>
          <w:tcPr>
            <w:tcW w:w="273" w:type="pct"/>
            <w:tcBorders>
              <w:top w:val="single" w:color="auto" w:sz="12" w:space="0"/>
            </w:tcBorders>
          </w:tcPr>
          <w:p w:rsidRPr="00286D56" w:rsidR="00F13B70" w:rsidP="006F5812" w:rsidRDefault="00F13B70" w14:paraId="77B05E15" w14:textId="77777777">
            <w:pPr>
              <w:spacing w:before="0"/>
              <w:rPr>
                <w:rFonts w:cs="Arial"/>
                <w:color w:val="00B050"/>
                <w:sz w:val="16"/>
                <w:szCs w:val="16"/>
              </w:rPr>
            </w:pPr>
          </w:p>
        </w:tc>
        <w:tc>
          <w:tcPr>
            <w:tcW w:w="473" w:type="pct"/>
            <w:tcBorders>
              <w:top w:val="single" w:color="auto" w:sz="12" w:space="0"/>
            </w:tcBorders>
          </w:tcPr>
          <w:p w:rsidRPr="00286D56" w:rsidR="00F13B70" w:rsidP="006F5812" w:rsidRDefault="00F13B70" w14:paraId="44163AE6" w14:textId="61688835">
            <w:pPr>
              <w:spacing w:before="0"/>
              <w:rPr>
                <w:rFonts w:cs="Arial"/>
                <w:color w:val="00B050"/>
                <w:sz w:val="16"/>
                <w:szCs w:val="16"/>
              </w:rPr>
            </w:pPr>
            <w:r w:rsidRPr="00286D56">
              <w:rPr>
                <w:rFonts w:cs="Arial"/>
                <w:color w:val="00B050"/>
                <w:sz w:val="16"/>
                <w:szCs w:val="16"/>
              </w:rPr>
              <w:t>X</w:t>
            </w:r>
          </w:p>
        </w:tc>
        <w:tc>
          <w:tcPr>
            <w:tcW w:w="312" w:type="pct"/>
            <w:tcBorders>
              <w:top w:val="single" w:color="auto" w:sz="12" w:space="0"/>
            </w:tcBorders>
          </w:tcPr>
          <w:p w:rsidRPr="00286D56" w:rsidR="00F13B70" w:rsidP="006F5812" w:rsidRDefault="00F13B70" w14:paraId="23DE595B" w14:textId="023E34BF">
            <w:pPr>
              <w:spacing w:before="0"/>
              <w:rPr>
                <w:rFonts w:cs="Arial"/>
                <w:color w:val="00B050"/>
                <w:sz w:val="16"/>
                <w:szCs w:val="16"/>
              </w:rPr>
            </w:pPr>
            <w:r w:rsidRPr="00286D56">
              <w:rPr>
                <w:rFonts w:cs="Arial"/>
                <w:color w:val="00B050"/>
                <w:sz w:val="16"/>
                <w:szCs w:val="16"/>
              </w:rPr>
              <w:t>X</w:t>
            </w:r>
          </w:p>
        </w:tc>
      </w:tr>
      <w:tr w:rsidRPr="00D4055C" w:rsidR="00C663BA" w:rsidTr="00E50CA0" w14:paraId="340C2AAA" w14:textId="77777777">
        <w:trPr>
          <w:cantSplit/>
          <w:trHeight w:val="144"/>
        </w:trPr>
        <w:tc>
          <w:tcPr>
            <w:tcW w:w="827" w:type="pct"/>
          </w:tcPr>
          <w:p w:rsidRPr="00F54548" w:rsidR="00951FA2" w:rsidP="006F5812" w:rsidRDefault="00951FA2" w14:paraId="77B282A5" w14:textId="17A8A9EE">
            <w:pPr>
              <w:spacing w:before="0"/>
              <w:rPr>
                <w:rFonts w:cs="Arial"/>
                <w:color w:val="7030A0"/>
                <w:sz w:val="16"/>
                <w:szCs w:val="16"/>
              </w:rPr>
            </w:pPr>
            <w:r w:rsidRPr="00F54548">
              <w:rPr>
                <w:rFonts w:cs="Arial"/>
                <w:color w:val="7030A0"/>
                <w:sz w:val="16"/>
                <w:szCs w:val="16"/>
              </w:rPr>
              <w:t>INFCON</w:t>
            </w:r>
          </w:p>
        </w:tc>
        <w:tc>
          <w:tcPr>
            <w:tcW w:w="970" w:type="pct"/>
          </w:tcPr>
          <w:p w:rsidRPr="00F54548" w:rsidR="00951FA2" w:rsidP="006F5812" w:rsidRDefault="00951FA2" w14:paraId="164ADBB8" w14:textId="67706BC2">
            <w:pPr>
              <w:spacing w:before="0"/>
              <w:rPr>
                <w:rFonts w:cs="Arial"/>
                <w:color w:val="7030A0"/>
                <w:sz w:val="16"/>
                <w:szCs w:val="16"/>
              </w:rPr>
            </w:pPr>
            <w:r w:rsidRPr="00F54548">
              <w:rPr>
                <w:rFonts w:cs="Arial"/>
                <w:color w:val="7030A0"/>
                <w:sz w:val="16"/>
                <w:szCs w:val="16"/>
              </w:rPr>
              <w:t>Consent information</w:t>
            </w:r>
          </w:p>
        </w:tc>
        <w:tc>
          <w:tcPr>
            <w:tcW w:w="558" w:type="pct"/>
          </w:tcPr>
          <w:p w:rsidRPr="00F54548" w:rsidR="00951FA2" w:rsidP="006F5812" w:rsidRDefault="00C9521A" w14:paraId="50DBEB59" w14:textId="2C10709E">
            <w:pPr>
              <w:spacing w:before="0"/>
              <w:rPr>
                <w:rFonts w:cs="Arial"/>
                <w:color w:val="7030A0"/>
                <w:sz w:val="16"/>
                <w:szCs w:val="16"/>
              </w:rPr>
            </w:pPr>
            <w:r w:rsidRPr="00F54548">
              <w:rPr>
                <w:rFonts w:cs="Arial"/>
                <w:color w:val="7030A0"/>
                <w:sz w:val="16"/>
                <w:szCs w:val="16"/>
              </w:rPr>
              <w:t>R</w:t>
            </w:r>
          </w:p>
        </w:tc>
        <w:tc>
          <w:tcPr>
            <w:tcW w:w="1158" w:type="pct"/>
          </w:tcPr>
          <w:p w:rsidRPr="00F54548" w:rsidR="00951FA2" w:rsidP="006F5812" w:rsidRDefault="00C9521A" w14:paraId="1FE09671" w14:textId="6AE7A8B5">
            <w:pPr>
              <w:spacing w:before="0"/>
              <w:rPr>
                <w:rFonts w:cs="Arial"/>
                <w:color w:val="7030A0"/>
                <w:sz w:val="16"/>
                <w:szCs w:val="16"/>
              </w:rPr>
            </w:pPr>
            <w:r w:rsidRPr="00F54548">
              <w:rPr>
                <w:rFonts w:cs="Arial"/>
                <w:color w:val="7030A0"/>
                <w:sz w:val="16"/>
                <w:szCs w:val="16"/>
              </w:rPr>
              <w:t xml:space="preserve">Added language </w:t>
            </w:r>
            <w:r w:rsidR="00CF0E53">
              <w:rPr>
                <w:rFonts w:cs="Arial"/>
                <w:color w:val="7030A0"/>
                <w:sz w:val="16"/>
                <w:szCs w:val="16"/>
              </w:rPr>
              <w:t>to reference</w:t>
            </w:r>
            <w:r w:rsidRPr="00F54548">
              <w:rPr>
                <w:rFonts w:cs="Arial"/>
                <w:color w:val="7030A0"/>
                <w:sz w:val="16"/>
                <w:szCs w:val="16"/>
              </w:rPr>
              <w:t xml:space="preserve"> prepaid incentives</w:t>
            </w:r>
            <w:r w:rsidR="00685848">
              <w:rPr>
                <w:rFonts w:cs="Arial"/>
                <w:color w:val="7030A0"/>
                <w:sz w:val="16"/>
                <w:szCs w:val="16"/>
              </w:rPr>
              <w:t xml:space="preserve"> and to clarify security procedures and respondent risk</w:t>
            </w:r>
            <w:r w:rsidR="00233655">
              <w:rPr>
                <w:rFonts w:cs="Arial"/>
                <w:color w:val="7030A0"/>
                <w:sz w:val="16"/>
                <w:szCs w:val="16"/>
              </w:rPr>
              <w:t>.</w:t>
            </w:r>
          </w:p>
        </w:tc>
        <w:tc>
          <w:tcPr>
            <w:tcW w:w="429" w:type="pct"/>
          </w:tcPr>
          <w:p w:rsidRPr="00F54548" w:rsidR="00951FA2" w:rsidP="006F5812" w:rsidRDefault="00951FA2" w14:paraId="05F8301E" w14:textId="77777777">
            <w:pPr>
              <w:spacing w:before="0"/>
              <w:rPr>
                <w:rFonts w:cs="Arial"/>
                <w:color w:val="7030A0"/>
                <w:sz w:val="16"/>
                <w:szCs w:val="16"/>
              </w:rPr>
            </w:pPr>
          </w:p>
        </w:tc>
        <w:tc>
          <w:tcPr>
            <w:tcW w:w="273" w:type="pct"/>
          </w:tcPr>
          <w:p w:rsidRPr="00F54548" w:rsidR="00951FA2" w:rsidP="006F5812" w:rsidRDefault="00951FA2" w14:paraId="1D5A91D1" w14:textId="77777777">
            <w:pPr>
              <w:spacing w:before="0"/>
              <w:rPr>
                <w:rFonts w:cs="Arial"/>
                <w:color w:val="7030A0"/>
                <w:sz w:val="16"/>
                <w:szCs w:val="16"/>
              </w:rPr>
            </w:pPr>
          </w:p>
        </w:tc>
        <w:tc>
          <w:tcPr>
            <w:tcW w:w="473" w:type="pct"/>
          </w:tcPr>
          <w:p w:rsidRPr="00F54548" w:rsidR="00951FA2" w:rsidP="006F5812" w:rsidRDefault="00BA698D" w14:paraId="3698CB21" w14:textId="67796A3B">
            <w:pPr>
              <w:spacing w:before="0"/>
              <w:rPr>
                <w:rFonts w:cs="Arial"/>
                <w:color w:val="7030A0"/>
                <w:sz w:val="16"/>
                <w:szCs w:val="16"/>
              </w:rPr>
            </w:pPr>
            <w:r w:rsidRPr="00F54548">
              <w:rPr>
                <w:rFonts w:cs="Arial"/>
                <w:color w:val="7030A0"/>
                <w:sz w:val="16"/>
                <w:szCs w:val="16"/>
              </w:rPr>
              <w:t>X</w:t>
            </w:r>
          </w:p>
        </w:tc>
        <w:tc>
          <w:tcPr>
            <w:tcW w:w="312" w:type="pct"/>
          </w:tcPr>
          <w:p w:rsidRPr="00F54548" w:rsidR="00951FA2" w:rsidP="006F5812" w:rsidRDefault="005E63E4" w14:paraId="1EB5806A" w14:textId="3936BD0B">
            <w:pPr>
              <w:spacing w:before="0"/>
              <w:rPr>
                <w:rFonts w:cs="Arial"/>
                <w:color w:val="7030A0"/>
                <w:sz w:val="16"/>
                <w:szCs w:val="16"/>
              </w:rPr>
            </w:pPr>
            <w:r w:rsidRPr="00F54548">
              <w:rPr>
                <w:rFonts w:cs="Arial"/>
                <w:color w:val="7030A0"/>
                <w:sz w:val="16"/>
                <w:szCs w:val="16"/>
              </w:rPr>
              <w:t>X</w:t>
            </w:r>
          </w:p>
        </w:tc>
      </w:tr>
      <w:tr w:rsidRPr="00D4055C" w:rsidR="00E50CA0" w:rsidTr="00E50CA0" w14:paraId="240C0831" w14:textId="77777777">
        <w:trPr>
          <w:cantSplit/>
          <w:trHeight w:val="144"/>
        </w:trPr>
        <w:tc>
          <w:tcPr>
            <w:tcW w:w="827" w:type="pct"/>
          </w:tcPr>
          <w:p w:rsidRPr="006F548F" w:rsidR="00E50CA0" w:rsidP="006F5812" w:rsidRDefault="00E50CA0" w14:paraId="1C4AE144" w14:textId="2C73097E">
            <w:pPr>
              <w:spacing w:before="0"/>
              <w:rPr>
                <w:rFonts w:cs="Arial"/>
                <w:color w:val="7030A0"/>
                <w:sz w:val="16"/>
                <w:szCs w:val="16"/>
              </w:rPr>
            </w:pPr>
            <w:r w:rsidRPr="00E50CA0">
              <w:rPr>
                <w:rFonts w:cs="Arial"/>
                <w:color w:val="7030A0"/>
                <w:sz w:val="16"/>
                <w:szCs w:val="16"/>
              </w:rPr>
              <w:t>END</w:t>
            </w:r>
          </w:p>
        </w:tc>
        <w:tc>
          <w:tcPr>
            <w:tcW w:w="970" w:type="pct"/>
          </w:tcPr>
          <w:p w:rsidRPr="00E50CA0" w:rsidR="00E50CA0" w:rsidP="006F5812" w:rsidRDefault="00E50CA0" w14:paraId="7FB0BE66" w14:textId="45100635">
            <w:pPr>
              <w:spacing w:before="0"/>
              <w:rPr>
                <w:rFonts w:cs="Arial"/>
                <w:color w:val="7030A0"/>
                <w:sz w:val="16"/>
                <w:szCs w:val="16"/>
              </w:rPr>
            </w:pPr>
            <w:r w:rsidRPr="00827B79">
              <w:rPr>
                <w:rFonts w:cs="Arial"/>
                <w:color w:val="7030A0"/>
                <w:sz w:val="16"/>
                <w:szCs w:val="16"/>
              </w:rPr>
              <w:t>End form for respondents who indicated wanting to complete survey later</w:t>
            </w:r>
          </w:p>
        </w:tc>
        <w:tc>
          <w:tcPr>
            <w:tcW w:w="558" w:type="pct"/>
          </w:tcPr>
          <w:p w:rsidRPr="006F548F" w:rsidR="00E50CA0" w:rsidP="006F5812" w:rsidRDefault="00E50CA0" w14:paraId="3A8540F2" w14:textId="12CAE8B0">
            <w:pPr>
              <w:spacing w:before="0"/>
              <w:rPr>
                <w:rFonts w:cs="Arial"/>
                <w:color w:val="7030A0"/>
                <w:sz w:val="16"/>
                <w:szCs w:val="16"/>
              </w:rPr>
            </w:pPr>
            <w:r w:rsidRPr="006F548F">
              <w:rPr>
                <w:rFonts w:cs="Arial"/>
                <w:color w:val="7030A0"/>
                <w:sz w:val="16"/>
                <w:szCs w:val="16"/>
              </w:rPr>
              <w:t>R</w:t>
            </w:r>
          </w:p>
        </w:tc>
        <w:tc>
          <w:tcPr>
            <w:tcW w:w="1158" w:type="pct"/>
          </w:tcPr>
          <w:p w:rsidRPr="00E50CA0" w:rsidR="00E50CA0" w:rsidP="006F5812" w:rsidRDefault="00E50CA0" w14:paraId="2519615A" w14:textId="37F502F7">
            <w:pPr>
              <w:spacing w:before="0"/>
              <w:rPr>
                <w:rFonts w:cs="Arial"/>
                <w:color w:val="7030A0"/>
                <w:sz w:val="16"/>
                <w:szCs w:val="16"/>
              </w:rPr>
            </w:pPr>
            <w:r w:rsidRPr="00E50CA0">
              <w:rPr>
                <w:rFonts w:cs="Arial"/>
                <w:color w:val="7030A0"/>
                <w:sz w:val="16"/>
                <w:szCs w:val="16"/>
              </w:rPr>
              <w:t>Combined END</w:t>
            </w:r>
            <w:r w:rsidR="00233655">
              <w:rPr>
                <w:rFonts w:cs="Arial"/>
                <w:color w:val="7030A0"/>
                <w:sz w:val="16"/>
                <w:szCs w:val="16"/>
              </w:rPr>
              <w:t>1</w:t>
            </w:r>
            <w:r w:rsidRPr="00E50CA0">
              <w:rPr>
                <w:rFonts w:cs="Arial"/>
                <w:color w:val="7030A0"/>
                <w:sz w:val="16"/>
                <w:szCs w:val="16"/>
              </w:rPr>
              <w:t xml:space="preserve"> and END1TEXT into </w:t>
            </w:r>
            <w:r w:rsidR="00233655">
              <w:rPr>
                <w:rFonts w:cs="Arial"/>
                <w:color w:val="7030A0"/>
                <w:sz w:val="16"/>
                <w:szCs w:val="16"/>
              </w:rPr>
              <w:t xml:space="preserve">END </w:t>
            </w:r>
            <w:r w:rsidRPr="00E50CA0">
              <w:rPr>
                <w:rFonts w:cs="Arial"/>
                <w:color w:val="7030A0"/>
                <w:sz w:val="16"/>
                <w:szCs w:val="16"/>
              </w:rPr>
              <w:t>to collect e-mail address and cell phone number for future reminders</w:t>
            </w:r>
            <w:r w:rsidR="00233655">
              <w:rPr>
                <w:rFonts w:cs="Arial"/>
                <w:color w:val="7030A0"/>
                <w:sz w:val="16"/>
                <w:szCs w:val="16"/>
              </w:rPr>
              <w:t>.</w:t>
            </w:r>
          </w:p>
        </w:tc>
        <w:tc>
          <w:tcPr>
            <w:tcW w:w="429" w:type="pct"/>
          </w:tcPr>
          <w:p w:rsidRPr="00E50CA0" w:rsidR="00E50CA0" w:rsidP="006F5812" w:rsidRDefault="00E50CA0" w14:paraId="59B88094" w14:textId="77777777">
            <w:pPr>
              <w:spacing w:before="0"/>
              <w:rPr>
                <w:rFonts w:cs="Arial"/>
                <w:color w:val="7030A0"/>
                <w:sz w:val="16"/>
                <w:szCs w:val="16"/>
              </w:rPr>
            </w:pPr>
          </w:p>
        </w:tc>
        <w:tc>
          <w:tcPr>
            <w:tcW w:w="273" w:type="pct"/>
          </w:tcPr>
          <w:p w:rsidRPr="00E50CA0" w:rsidR="00E50CA0" w:rsidP="006F5812" w:rsidRDefault="00E50CA0" w14:paraId="1629812A" w14:textId="77777777">
            <w:pPr>
              <w:spacing w:before="0"/>
              <w:rPr>
                <w:rFonts w:cs="Arial"/>
                <w:color w:val="7030A0"/>
                <w:sz w:val="16"/>
                <w:szCs w:val="16"/>
              </w:rPr>
            </w:pPr>
          </w:p>
        </w:tc>
        <w:tc>
          <w:tcPr>
            <w:tcW w:w="473" w:type="pct"/>
          </w:tcPr>
          <w:p w:rsidRPr="00E50CA0" w:rsidR="00E50CA0" w:rsidP="006F5812" w:rsidRDefault="00E50CA0" w14:paraId="514CE21A" w14:textId="1B7340B3">
            <w:pPr>
              <w:spacing w:before="0"/>
              <w:rPr>
                <w:rFonts w:cs="Arial"/>
                <w:color w:val="7030A0"/>
                <w:sz w:val="16"/>
                <w:szCs w:val="16"/>
              </w:rPr>
            </w:pPr>
            <w:r w:rsidRPr="00E50CA0">
              <w:rPr>
                <w:rFonts w:cs="Arial"/>
                <w:color w:val="7030A0"/>
                <w:sz w:val="16"/>
                <w:szCs w:val="16"/>
              </w:rPr>
              <w:t>X</w:t>
            </w:r>
          </w:p>
        </w:tc>
        <w:tc>
          <w:tcPr>
            <w:tcW w:w="312" w:type="pct"/>
          </w:tcPr>
          <w:p w:rsidRPr="00E50CA0" w:rsidR="00E50CA0" w:rsidP="006F5812" w:rsidRDefault="00E50CA0" w14:paraId="0D8AE1FB" w14:textId="2F85C335">
            <w:pPr>
              <w:spacing w:before="0"/>
              <w:rPr>
                <w:rFonts w:cs="Arial"/>
                <w:color w:val="7030A0"/>
                <w:sz w:val="16"/>
                <w:szCs w:val="16"/>
              </w:rPr>
            </w:pPr>
            <w:r w:rsidRPr="00E50CA0">
              <w:rPr>
                <w:rFonts w:cs="Arial"/>
                <w:color w:val="7030A0"/>
                <w:sz w:val="16"/>
                <w:szCs w:val="16"/>
              </w:rPr>
              <w:t>X</w:t>
            </w:r>
          </w:p>
        </w:tc>
      </w:tr>
      <w:tr w:rsidRPr="009F1454" w:rsidR="00E50CA0" w:rsidTr="00E50CA0" w14:paraId="1081F938" w14:textId="77777777">
        <w:trPr>
          <w:cantSplit/>
          <w:trHeight w:val="144"/>
        </w:trPr>
        <w:tc>
          <w:tcPr>
            <w:tcW w:w="827" w:type="pct"/>
          </w:tcPr>
          <w:p w:rsidRPr="00827B79" w:rsidR="00E50CA0" w:rsidP="006F5812" w:rsidRDefault="00E50CA0" w14:paraId="7F77CFD7" w14:textId="2269AB89">
            <w:pPr>
              <w:spacing w:before="0"/>
              <w:rPr>
                <w:rFonts w:cs="Arial"/>
                <w:color w:val="FF0000"/>
                <w:sz w:val="16"/>
                <w:szCs w:val="16"/>
              </w:rPr>
            </w:pPr>
            <w:r w:rsidRPr="00827B79">
              <w:rPr>
                <w:rFonts w:cs="Arial"/>
                <w:color w:val="FF0000"/>
                <w:sz w:val="16"/>
                <w:szCs w:val="16"/>
              </w:rPr>
              <w:t>END1</w:t>
            </w:r>
          </w:p>
        </w:tc>
        <w:tc>
          <w:tcPr>
            <w:tcW w:w="970" w:type="pct"/>
          </w:tcPr>
          <w:p w:rsidRPr="00827B79" w:rsidR="00E50CA0" w:rsidP="006F5812" w:rsidRDefault="00E50CA0" w14:paraId="326D63C7" w14:textId="3743D772">
            <w:pPr>
              <w:spacing w:before="0"/>
              <w:rPr>
                <w:rFonts w:cs="Arial"/>
                <w:color w:val="FF0000"/>
                <w:sz w:val="16"/>
                <w:szCs w:val="16"/>
              </w:rPr>
            </w:pPr>
            <w:r w:rsidRPr="00827B79">
              <w:rPr>
                <w:rFonts w:cs="Arial"/>
                <w:color w:val="FF0000"/>
                <w:sz w:val="16"/>
                <w:szCs w:val="16"/>
              </w:rPr>
              <w:t>End form for respondents who indicated wanting to complete survey later</w:t>
            </w:r>
          </w:p>
        </w:tc>
        <w:tc>
          <w:tcPr>
            <w:tcW w:w="558" w:type="pct"/>
          </w:tcPr>
          <w:p w:rsidRPr="00827B79" w:rsidR="00E50CA0" w:rsidP="006F5812" w:rsidRDefault="00E50CA0" w14:paraId="2999A47B" w14:textId="31E35F10">
            <w:pPr>
              <w:spacing w:before="0"/>
              <w:rPr>
                <w:rFonts w:cs="Arial"/>
                <w:color w:val="FF0000"/>
                <w:sz w:val="16"/>
                <w:szCs w:val="16"/>
              </w:rPr>
            </w:pPr>
            <w:r w:rsidRPr="00827B79">
              <w:rPr>
                <w:rFonts w:cs="Arial"/>
                <w:color w:val="FF0000"/>
                <w:sz w:val="16"/>
                <w:szCs w:val="16"/>
              </w:rPr>
              <w:t>X</w:t>
            </w:r>
          </w:p>
        </w:tc>
        <w:tc>
          <w:tcPr>
            <w:tcW w:w="1158" w:type="pct"/>
            <w:vMerge w:val="restart"/>
          </w:tcPr>
          <w:p w:rsidRPr="00827B79" w:rsidR="00E50CA0" w:rsidP="006F5812" w:rsidRDefault="00E50CA0" w14:paraId="0647DEB3" w14:textId="57A2FA00">
            <w:pPr>
              <w:spacing w:before="0"/>
              <w:rPr>
                <w:rFonts w:cs="Arial"/>
                <w:color w:val="FF0000"/>
                <w:sz w:val="16"/>
                <w:szCs w:val="16"/>
              </w:rPr>
            </w:pPr>
            <w:r w:rsidRPr="00827B79">
              <w:rPr>
                <w:rFonts w:cs="Arial"/>
                <w:color w:val="FF0000"/>
                <w:sz w:val="16"/>
                <w:szCs w:val="16"/>
              </w:rPr>
              <w:t>Combined END</w:t>
            </w:r>
            <w:r w:rsidR="00233655">
              <w:rPr>
                <w:rFonts w:cs="Arial"/>
                <w:color w:val="FF0000"/>
                <w:sz w:val="16"/>
                <w:szCs w:val="16"/>
              </w:rPr>
              <w:t>1</w:t>
            </w:r>
            <w:r w:rsidRPr="00827B79">
              <w:rPr>
                <w:rFonts w:cs="Arial"/>
                <w:color w:val="FF0000"/>
                <w:sz w:val="16"/>
                <w:szCs w:val="16"/>
              </w:rPr>
              <w:t xml:space="preserve"> and END1TEXT into </w:t>
            </w:r>
            <w:r w:rsidR="00233655">
              <w:rPr>
                <w:rFonts w:cs="Arial"/>
                <w:color w:val="FF0000"/>
                <w:sz w:val="16"/>
                <w:szCs w:val="16"/>
              </w:rPr>
              <w:t xml:space="preserve">END </w:t>
            </w:r>
            <w:r w:rsidRPr="00827B79">
              <w:rPr>
                <w:rFonts w:cs="Arial"/>
                <w:color w:val="FF0000"/>
                <w:sz w:val="16"/>
                <w:szCs w:val="16"/>
              </w:rPr>
              <w:t>to collect e-mail address and cell phone number for future reminders</w:t>
            </w:r>
            <w:r w:rsidR="00233655">
              <w:rPr>
                <w:rFonts w:cs="Arial"/>
                <w:color w:val="FF0000"/>
                <w:sz w:val="16"/>
                <w:szCs w:val="16"/>
              </w:rPr>
              <w:t>.</w:t>
            </w:r>
          </w:p>
        </w:tc>
        <w:tc>
          <w:tcPr>
            <w:tcW w:w="429" w:type="pct"/>
          </w:tcPr>
          <w:p w:rsidRPr="00827B79" w:rsidR="00E50CA0" w:rsidP="006F5812" w:rsidRDefault="00E50CA0" w14:paraId="0E372E9B" w14:textId="77777777">
            <w:pPr>
              <w:spacing w:before="0"/>
              <w:rPr>
                <w:rFonts w:cs="Arial"/>
                <w:color w:val="FF0000"/>
                <w:sz w:val="16"/>
                <w:szCs w:val="16"/>
              </w:rPr>
            </w:pPr>
          </w:p>
        </w:tc>
        <w:tc>
          <w:tcPr>
            <w:tcW w:w="273" w:type="pct"/>
          </w:tcPr>
          <w:p w:rsidRPr="00827B79" w:rsidR="00E50CA0" w:rsidP="006F5812" w:rsidRDefault="00E50CA0" w14:paraId="76039EE9" w14:textId="77777777">
            <w:pPr>
              <w:spacing w:before="0"/>
              <w:rPr>
                <w:rFonts w:cs="Arial"/>
                <w:color w:val="FF0000"/>
                <w:sz w:val="16"/>
                <w:szCs w:val="16"/>
              </w:rPr>
            </w:pPr>
          </w:p>
        </w:tc>
        <w:tc>
          <w:tcPr>
            <w:tcW w:w="473" w:type="pct"/>
          </w:tcPr>
          <w:p w:rsidRPr="00827B79" w:rsidR="00E50CA0" w:rsidP="006F5812" w:rsidRDefault="00E50CA0" w14:paraId="03F4501A" w14:textId="37ED4315">
            <w:pPr>
              <w:spacing w:before="0"/>
              <w:rPr>
                <w:rFonts w:cs="Arial"/>
                <w:color w:val="FF0000"/>
                <w:sz w:val="16"/>
                <w:szCs w:val="16"/>
              </w:rPr>
            </w:pPr>
            <w:r w:rsidRPr="00827B79">
              <w:rPr>
                <w:rFonts w:cs="Arial"/>
                <w:color w:val="FF0000"/>
                <w:sz w:val="16"/>
                <w:szCs w:val="16"/>
              </w:rPr>
              <w:t>X</w:t>
            </w:r>
          </w:p>
        </w:tc>
        <w:tc>
          <w:tcPr>
            <w:tcW w:w="312" w:type="pct"/>
          </w:tcPr>
          <w:p w:rsidRPr="00827B79" w:rsidR="00E50CA0" w:rsidP="006F5812" w:rsidRDefault="00E50CA0" w14:paraId="4EB1A7DF" w14:textId="03FF2DA2">
            <w:pPr>
              <w:spacing w:before="0"/>
              <w:rPr>
                <w:rFonts w:cs="Arial"/>
                <w:color w:val="FF0000"/>
                <w:sz w:val="16"/>
                <w:szCs w:val="16"/>
              </w:rPr>
            </w:pPr>
            <w:r w:rsidRPr="00827B79">
              <w:rPr>
                <w:rFonts w:cs="Arial"/>
                <w:color w:val="FF0000"/>
                <w:sz w:val="16"/>
                <w:szCs w:val="16"/>
              </w:rPr>
              <w:t>X</w:t>
            </w:r>
          </w:p>
        </w:tc>
      </w:tr>
      <w:tr w:rsidRPr="009F1454" w:rsidR="00E50CA0" w:rsidTr="00E50CA0" w14:paraId="1106BCF3" w14:textId="77777777">
        <w:trPr>
          <w:cantSplit/>
          <w:trHeight w:val="144"/>
        </w:trPr>
        <w:tc>
          <w:tcPr>
            <w:tcW w:w="827" w:type="pct"/>
          </w:tcPr>
          <w:p w:rsidRPr="00827B79" w:rsidR="00E50CA0" w:rsidP="006F5812" w:rsidRDefault="00E50CA0" w14:paraId="257709C1" w14:textId="4433F975">
            <w:pPr>
              <w:spacing w:before="0"/>
              <w:rPr>
                <w:rFonts w:cs="Arial"/>
                <w:color w:val="FF0000"/>
                <w:sz w:val="16"/>
                <w:szCs w:val="16"/>
              </w:rPr>
            </w:pPr>
            <w:r w:rsidRPr="00827B79">
              <w:rPr>
                <w:rFonts w:cs="Arial"/>
                <w:color w:val="FF0000"/>
                <w:sz w:val="16"/>
                <w:szCs w:val="16"/>
              </w:rPr>
              <w:t>END1TEXT</w:t>
            </w:r>
          </w:p>
        </w:tc>
        <w:tc>
          <w:tcPr>
            <w:tcW w:w="970" w:type="pct"/>
          </w:tcPr>
          <w:p w:rsidRPr="00827B79" w:rsidR="00E50CA0" w:rsidP="006F5812" w:rsidRDefault="00E50CA0" w14:paraId="62BDE663" w14:textId="10E3FB7D">
            <w:pPr>
              <w:spacing w:before="0"/>
              <w:rPr>
                <w:rFonts w:cs="Arial"/>
                <w:color w:val="FF0000"/>
                <w:sz w:val="16"/>
                <w:szCs w:val="16"/>
              </w:rPr>
            </w:pPr>
            <w:r w:rsidRPr="00827B79">
              <w:rPr>
                <w:rFonts w:cs="Arial"/>
                <w:color w:val="FF0000"/>
                <w:sz w:val="16"/>
                <w:szCs w:val="16"/>
              </w:rPr>
              <w:t>Cell phone number</w:t>
            </w:r>
          </w:p>
        </w:tc>
        <w:tc>
          <w:tcPr>
            <w:tcW w:w="558" w:type="pct"/>
          </w:tcPr>
          <w:p w:rsidRPr="00827B79" w:rsidR="00E50CA0" w:rsidP="006F5812" w:rsidRDefault="00E50CA0" w14:paraId="2A3C436D" w14:textId="7AC2BA55">
            <w:pPr>
              <w:spacing w:before="0"/>
              <w:rPr>
                <w:rFonts w:cs="Arial"/>
                <w:color w:val="FF0000"/>
                <w:sz w:val="16"/>
                <w:szCs w:val="16"/>
              </w:rPr>
            </w:pPr>
            <w:r w:rsidRPr="00827B79">
              <w:rPr>
                <w:rFonts w:cs="Arial"/>
                <w:color w:val="FF0000"/>
                <w:sz w:val="16"/>
                <w:szCs w:val="16"/>
              </w:rPr>
              <w:t>X</w:t>
            </w:r>
          </w:p>
        </w:tc>
        <w:tc>
          <w:tcPr>
            <w:tcW w:w="1158" w:type="pct"/>
            <w:vMerge/>
          </w:tcPr>
          <w:p w:rsidRPr="00827B79" w:rsidR="00E50CA0" w:rsidP="006F5812" w:rsidRDefault="00E50CA0" w14:paraId="64F36FCE" w14:textId="228AF473">
            <w:pPr>
              <w:spacing w:before="0"/>
              <w:rPr>
                <w:rFonts w:cs="Arial"/>
                <w:color w:val="FF0000"/>
                <w:sz w:val="16"/>
                <w:szCs w:val="16"/>
              </w:rPr>
            </w:pPr>
          </w:p>
        </w:tc>
        <w:tc>
          <w:tcPr>
            <w:tcW w:w="429" w:type="pct"/>
          </w:tcPr>
          <w:p w:rsidRPr="00827B79" w:rsidR="00E50CA0" w:rsidP="006F5812" w:rsidRDefault="00E50CA0" w14:paraId="6A152F6A" w14:textId="77777777">
            <w:pPr>
              <w:spacing w:before="0"/>
              <w:rPr>
                <w:rFonts w:cs="Arial"/>
                <w:color w:val="FF0000"/>
                <w:sz w:val="16"/>
                <w:szCs w:val="16"/>
              </w:rPr>
            </w:pPr>
          </w:p>
        </w:tc>
        <w:tc>
          <w:tcPr>
            <w:tcW w:w="273" w:type="pct"/>
          </w:tcPr>
          <w:p w:rsidRPr="00827B79" w:rsidR="00E50CA0" w:rsidP="006F5812" w:rsidRDefault="00E50CA0" w14:paraId="49C8DFD5" w14:textId="77777777">
            <w:pPr>
              <w:spacing w:before="0"/>
              <w:rPr>
                <w:rFonts w:cs="Arial"/>
                <w:color w:val="FF0000"/>
                <w:sz w:val="16"/>
                <w:szCs w:val="16"/>
              </w:rPr>
            </w:pPr>
          </w:p>
        </w:tc>
        <w:tc>
          <w:tcPr>
            <w:tcW w:w="473" w:type="pct"/>
          </w:tcPr>
          <w:p w:rsidRPr="00827B79" w:rsidR="00E50CA0" w:rsidP="006F5812" w:rsidRDefault="00E50CA0" w14:paraId="3A3FBE8E" w14:textId="24335AD1">
            <w:pPr>
              <w:spacing w:before="0"/>
              <w:rPr>
                <w:rFonts w:cs="Arial"/>
                <w:color w:val="FF0000"/>
                <w:sz w:val="16"/>
                <w:szCs w:val="16"/>
              </w:rPr>
            </w:pPr>
            <w:r w:rsidRPr="00827B79">
              <w:rPr>
                <w:rFonts w:cs="Arial"/>
                <w:color w:val="FF0000"/>
                <w:sz w:val="16"/>
                <w:szCs w:val="16"/>
              </w:rPr>
              <w:t>X</w:t>
            </w:r>
          </w:p>
        </w:tc>
        <w:tc>
          <w:tcPr>
            <w:tcW w:w="312" w:type="pct"/>
          </w:tcPr>
          <w:p w:rsidRPr="00827B79" w:rsidR="00E50CA0" w:rsidP="006F5812" w:rsidRDefault="00E50CA0" w14:paraId="3A7E0EB3" w14:textId="119613E7">
            <w:pPr>
              <w:spacing w:before="0"/>
              <w:rPr>
                <w:rFonts w:cs="Arial"/>
                <w:color w:val="FF0000"/>
                <w:sz w:val="16"/>
                <w:szCs w:val="16"/>
              </w:rPr>
            </w:pPr>
            <w:r w:rsidRPr="00827B79">
              <w:rPr>
                <w:rFonts w:cs="Arial"/>
                <w:color w:val="FF0000"/>
                <w:sz w:val="16"/>
                <w:szCs w:val="16"/>
              </w:rPr>
              <w:t>X</w:t>
            </w:r>
          </w:p>
        </w:tc>
      </w:tr>
      <w:tr w:rsidRPr="009F1454" w:rsidR="00C663BA" w:rsidTr="00E50CA0" w14:paraId="5A1CEE6D" w14:textId="77777777">
        <w:trPr>
          <w:cantSplit/>
          <w:trHeight w:val="144"/>
        </w:trPr>
        <w:tc>
          <w:tcPr>
            <w:tcW w:w="827" w:type="pct"/>
          </w:tcPr>
          <w:p w:rsidRPr="009F1454" w:rsidR="00951FA2" w:rsidP="006F5812" w:rsidRDefault="00951FA2" w14:paraId="65581163" w14:textId="7B0BF6A4">
            <w:pPr>
              <w:spacing w:before="0"/>
              <w:rPr>
                <w:rFonts w:cs="Arial"/>
                <w:sz w:val="16"/>
                <w:szCs w:val="16"/>
              </w:rPr>
            </w:pPr>
            <w:r w:rsidRPr="009F1454">
              <w:rPr>
                <w:rFonts w:cs="Arial"/>
                <w:sz w:val="16"/>
                <w:szCs w:val="16"/>
              </w:rPr>
              <w:t>END2</w:t>
            </w:r>
          </w:p>
        </w:tc>
        <w:tc>
          <w:tcPr>
            <w:tcW w:w="970" w:type="pct"/>
          </w:tcPr>
          <w:p w:rsidRPr="009F1454" w:rsidR="00951FA2" w:rsidP="006F5812" w:rsidRDefault="00951FA2" w14:paraId="7E9FE44B" w14:textId="59609058">
            <w:pPr>
              <w:spacing w:before="0"/>
              <w:rPr>
                <w:rFonts w:cs="Arial"/>
                <w:sz w:val="16"/>
                <w:szCs w:val="16"/>
              </w:rPr>
            </w:pPr>
            <w:r w:rsidRPr="009F1454">
              <w:rPr>
                <w:rFonts w:cs="Arial"/>
                <w:sz w:val="16"/>
                <w:szCs w:val="16"/>
              </w:rPr>
              <w:t>End form for respondents who declined to complete survey</w:t>
            </w:r>
          </w:p>
        </w:tc>
        <w:tc>
          <w:tcPr>
            <w:tcW w:w="558" w:type="pct"/>
          </w:tcPr>
          <w:p w:rsidRPr="009F1454" w:rsidR="00951FA2" w:rsidP="006F5812" w:rsidRDefault="00951FA2" w14:paraId="57060F93" w14:textId="77777777">
            <w:pPr>
              <w:spacing w:before="0"/>
              <w:rPr>
                <w:rFonts w:cs="Arial"/>
                <w:sz w:val="16"/>
                <w:szCs w:val="16"/>
              </w:rPr>
            </w:pPr>
          </w:p>
        </w:tc>
        <w:tc>
          <w:tcPr>
            <w:tcW w:w="1158" w:type="pct"/>
          </w:tcPr>
          <w:p w:rsidRPr="009F1454" w:rsidR="00951FA2" w:rsidP="006F5812" w:rsidRDefault="00951FA2" w14:paraId="1E905DD6" w14:textId="7DE413D0">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236C8FA5" w14:textId="77777777">
            <w:pPr>
              <w:spacing w:before="0"/>
              <w:rPr>
                <w:rFonts w:cs="Arial"/>
                <w:sz w:val="16"/>
                <w:szCs w:val="16"/>
              </w:rPr>
            </w:pPr>
          </w:p>
        </w:tc>
        <w:tc>
          <w:tcPr>
            <w:tcW w:w="273" w:type="pct"/>
          </w:tcPr>
          <w:p w:rsidRPr="009F1454" w:rsidR="00951FA2" w:rsidP="006F5812" w:rsidRDefault="00951FA2" w14:paraId="16CF6990" w14:textId="77777777">
            <w:pPr>
              <w:spacing w:before="0"/>
              <w:rPr>
                <w:rFonts w:cs="Arial"/>
                <w:sz w:val="16"/>
                <w:szCs w:val="16"/>
              </w:rPr>
            </w:pPr>
          </w:p>
        </w:tc>
        <w:tc>
          <w:tcPr>
            <w:tcW w:w="473" w:type="pct"/>
          </w:tcPr>
          <w:p w:rsidRPr="009F1454" w:rsidR="00951FA2" w:rsidP="006F5812" w:rsidRDefault="00BA698D" w14:paraId="2E116AC4" w14:textId="612FC3C3">
            <w:pPr>
              <w:spacing w:before="0"/>
              <w:rPr>
                <w:rFonts w:cs="Arial"/>
                <w:sz w:val="16"/>
                <w:szCs w:val="16"/>
              </w:rPr>
            </w:pPr>
            <w:r w:rsidRPr="009F1454">
              <w:rPr>
                <w:rFonts w:cs="Arial"/>
                <w:sz w:val="16"/>
                <w:szCs w:val="16"/>
              </w:rPr>
              <w:t>X</w:t>
            </w:r>
          </w:p>
        </w:tc>
        <w:tc>
          <w:tcPr>
            <w:tcW w:w="312" w:type="pct"/>
          </w:tcPr>
          <w:p w:rsidRPr="009F1454" w:rsidR="00951FA2" w:rsidP="006F5812" w:rsidRDefault="005E63E4" w14:paraId="6D39B68B" w14:textId="6F866322">
            <w:pPr>
              <w:spacing w:before="0"/>
              <w:rPr>
                <w:rFonts w:cs="Arial"/>
                <w:sz w:val="16"/>
                <w:szCs w:val="16"/>
              </w:rPr>
            </w:pPr>
            <w:r w:rsidRPr="009F1454">
              <w:rPr>
                <w:rFonts w:cs="Arial"/>
                <w:sz w:val="16"/>
                <w:szCs w:val="16"/>
              </w:rPr>
              <w:t>X</w:t>
            </w:r>
          </w:p>
        </w:tc>
      </w:tr>
      <w:tr w:rsidRPr="009F1454" w:rsidR="00C663BA" w:rsidTr="00E50CA0" w14:paraId="3E8C0BA2" w14:textId="77777777">
        <w:trPr>
          <w:cantSplit/>
          <w:trHeight w:val="144"/>
        </w:trPr>
        <w:tc>
          <w:tcPr>
            <w:tcW w:w="827" w:type="pct"/>
          </w:tcPr>
          <w:p w:rsidRPr="009F1454" w:rsidR="00951FA2" w:rsidP="006F5812" w:rsidRDefault="00951FA2" w14:paraId="2A7BA58F" w14:textId="0D329811">
            <w:pPr>
              <w:spacing w:before="0"/>
              <w:rPr>
                <w:rFonts w:cs="Arial"/>
                <w:sz w:val="16"/>
                <w:szCs w:val="16"/>
              </w:rPr>
            </w:pPr>
            <w:r w:rsidRPr="009F1454">
              <w:rPr>
                <w:rFonts w:cs="Arial"/>
                <w:sz w:val="16"/>
                <w:szCs w:val="16"/>
              </w:rPr>
              <w:t>RETRNFRM</w:t>
            </w:r>
          </w:p>
        </w:tc>
        <w:tc>
          <w:tcPr>
            <w:tcW w:w="970" w:type="pct"/>
          </w:tcPr>
          <w:p w:rsidRPr="009F1454" w:rsidR="00951FA2" w:rsidP="006F5812" w:rsidRDefault="00951FA2" w14:paraId="648B26E1" w14:textId="5861BA6C">
            <w:pPr>
              <w:spacing w:before="0"/>
              <w:rPr>
                <w:rFonts w:cs="Arial"/>
                <w:sz w:val="16"/>
                <w:szCs w:val="16"/>
              </w:rPr>
            </w:pPr>
            <w:r w:rsidRPr="009F1454">
              <w:rPr>
                <w:rFonts w:cs="Arial"/>
                <w:sz w:val="16"/>
                <w:szCs w:val="16"/>
              </w:rPr>
              <w:t>Continue with web survey</w:t>
            </w:r>
          </w:p>
        </w:tc>
        <w:tc>
          <w:tcPr>
            <w:tcW w:w="558" w:type="pct"/>
          </w:tcPr>
          <w:p w:rsidRPr="009F1454" w:rsidR="00951FA2" w:rsidP="006F5812" w:rsidRDefault="00951FA2" w14:paraId="495F6DF7" w14:textId="77777777">
            <w:pPr>
              <w:spacing w:before="0"/>
              <w:rPr>
                <w:rFonts w:cs="Arial"/>
                <w:sz w:val="16"/>
                <w:szCs w:val="16"/>
              </w:rPr>
            </w:pPr>
          </w:p>
        </w:tc>
        <w:tc>
          <w:tcPr>
            <w:tcW w:w="1158" w:type="pct"/>
          </w:tcPr>
          <w:p w:rsidRPr="009F1454" w:rsidR="00951FA2" w:rsidP="006F5812" w:rsidRDefault="00951FA2" w14:paraId="6D0A699B" w14:textId="594F6A51">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43824716" w14:textId="77777777">
            <w:pPr>
              <w:spacing w:before="0"/>
              <w:rPr>
                <w:rFonts w:cs="Arial"/>
                <w:sz w:val="16"/>
                <w:szCs w:val="16"/>
              </w:rPr>
            </w:pPr>
          </w:p>
        </w:tc>
        <w:tc>
          <w:tcPr>
            <w:tcW w:w="273" w:type="pct"/>
          </w:tcPr>
          <w:p w:rsidRPr="009F1454" w:rsidR="00951FA2" w:rsidP="006F5812" w:rsidRDefault="00951FA2" w14:paraId="77EDE07E" w14:textId="77777777">
            <w:pPr>
              <w:spacing w:before="0"/>
              <w:rPr>
                <w:rFonts w:cs="Arial"/>
                <w:sz w:val="16"/>
                <w:szCs w:val="16"/>
              </w:rPr>
            </w:pPr>
          </w:p>
        </w:tc>
        <w:tc>
          <w:tcPr>
            <w:tcW w:w="473" w:type="pct"/>
          </w:tcPr>
          <w:p w:rsidRPr="009F1454" w:rsidR="00951FA2" w:rsidP="006F5812" w:rsidRDefault="00BA698D" w14:paraId="7BCA493E" w14:textId="007606C1">
            <w:pPr>
              <w:spacing w:before="0"/>
              <w:rPr>
                <w:rFonts w:cs="Arial"/>
                <w:sz w:val="16"/>
                <w:szCs w:val="16"/>
              </w:rPr>
            </w:pPr>
            <w:r w:rsidRPr="009F1454">
              <w:rPr>
                <w:rFonts w:cs="Arial"/>
                <w:sz w:val="16"/>
                <w:szCs w:val="16"/>
              </w:rPr>
              <w:t>X</w:t>
            </w:r>
          </w:p>
        </w:tc>
        <w:tc>
          <w:tcPr>
            <w:tcW w:w="312" w:type="pct"/>
          </w:tcPr>
          <w:p w:rsidRPr="009F1454" w:rsidR="00951FA2" w:rsidP="006F5812" w:rsidRDefault="005E63E4" w14:paraId="1A68B8F3" w14:textId="458644D5">
            <w:pPr>
              <w:spacing w:before="0"/>
              <w:rPr>
                <w:rFonts w:cs="Arial"/>
                <w:sz w:val="16"/>
                <w:szCs w:val="16"/>
              </w:rPr>
            </w:pPr>
            <w:r w:rsidRPr="009F1454">
              <w:rPr>
                <w:rFonts w:cs="Arial"/>
                <w:sz w:val="16"/>
                <w:szCs w:val="16"/>
              </w:rPr>
              <w:t>X</w:t>
            </w:r>
          </w:p>
        </w:tc>
      </w:tr>
      <w:tr w:rsidRPr="009F1454" w:rsidR="00C663BA" w:rsidTr="00E50CA0" w14:paraId="3D59A10C" w14:textId="77777777">
        <w:trPr>
          <w:cantSplit/>
          <w:trHeight w:val="144"/>
        </w:trPr>
        <w:tc>
          <w:tcPr>
            <w:tcW w:w="827" w:type="pct"/>
          </w:tcPr>
          <w:p w:rsidRPr="009F1454" w:rsidR="004B427F" w:rsidP="006F5812" w:rsidRDefault="004B427F" w14:paraId="1731B64D" w14:textId="2DEB477E">
            <w:pPr>
              <w:spacing w:before="0"/>
              <w:rPr>
                <w:rFonts w:cs="Arial"/>
                <w:color w:val="00B050"/>
                <w:sz w:val="16"/>
                <w:szCs w:val="16"/>
              </w:rPr>
            </w:pPr>
            <w:bookmarkStart w:name="_Hlk10803386" w:id="14"/>
            <w:r w:rsidRPr="009F1454">
              <w:rPr>
                <w:rFonts w:cs="Arial"/>
                <w:color w:val="00B050"/>
                <w:sz w:val="16"/>
                <w:szCs w:val="16"/>
              </w:rPr>
              <w:t>N20AELIGINTRO</w:t>
            </w:r>
            <w:bookmarkEnd w:id="14"/>
          </w:p>
        </w:tc>
        <w:tc>
          <w:tcPr>
            <w:tcW w:w="970" w:type="pct"/>
          </w:tcPr>
          <w:p w:rsidRPr="009F1454" w:rsidR="004B427F" w:rsidP="006F5812" w:rsidRDefault="00DE158E" w14:paraId="692B7286" w14:textId="777098B0">
            <w:pPr>
              <w:spacing w:before="0"/>
              <w:rPr>
                <w:rFonts w:cs="Arial"/>
                <w:color w:val="00B050"/>
                <w:sz w:val="16"/>
                <w:szCs w:val="16"/>
              </w:rPr>
            </w:pPr>
            <w:r w:rsidRPr="009F1454">
              <w:rPr>
                <w:rFonts w:cs="Arial"/>
                <w:color w:val="00B050"/>
                <w:sz w:val="16"/>
                <w:szCs w:val="16"/>
              </w:rPr>
              <w:t>Introduction to enrollment section</w:t>
            </w:r>
          </w:p>
        </w:tc>
        <w:tc>
          <w:tcPr>
            <w:tcW w:w="558" w:type="pct"/>
          </w:tcPr>
          <w:p w:rsidRPr="009F1454" w:rsidR="004B427F" w:rsidP="006F5812" w:rsidRDefault="004B427F" w14:paraId="42D5749E" w14:textId="2B22429C">
            <w:pPr>
              <w:spacing w:before="0"/>
              <w:rPr>
                <w:rFonts w:cs="Arial"/>
                <w:color w:val="00B050"/>
                <w:sz w:val="16"/>
                <w:szCs w:val="16"/>
              </w:rPr>
            </w:pPr>
            <w:r w:rsidRPr="009F1454">
              <w:rPr>
                <w:rFonts w:cs="Arial"/>
                <w:color w:val="00B050"/>
                <w:sz w:val="16"/>
                <w:szCs w:val="16"/>
              </w:rPr>
              <w:t>A</w:t>
            </w:r>
          </w:p>
        </w:tc>
        <w:tc>
          <w:tcPr>
            <w:tcW w:w="1158" w:type="pct"/>
          </w:tcPr>
          <w:p w:rsidRPr="009F1454" w:rsidR="004B427F" w:rsidP="006F5812" w:rsidRDefault="00DE158E" w14:paraId="11E7A77F" w14:textId="225DA972">
            <w:pPr>
              <w:spacing w:before="0"/>
              <w:rPr>
                <w:rFonts w:cs="Arial"/>
                <w:color w:val="00B050"/>
                <w:sz w:val="16"/>
                <w:szCs w:val="16"/>
              </w:rPr>
            </w:pPr>
            <w:r w:rsidRPr="009F1454">
              <w:rPr>
                <w:rFonts w:cs="Arial"/>
                <w:color w:val="00B050"/>
                <w:sz w:val="16"/>
                <w:szCs w:val="16"/>
              </w:rPr>
              <w:t xml:space="preserve">Added </w:t>
            </w:r>
            <w:r w:rsidRPr="00B73BDC" w:rsidR="00B73BDC">
              <w:rPr>
                <w:rFonts w:cs="Arial"/>
                <w:color w:val="00B050"/>
                <w:sz w:val="16"/>
                <w:szCs w:val="16"/>
              </w:rPr>
              <w:t xml:space="preserve">to inform respondent </w:t>
            </w:r>
            <w:r w:rsidR="00B73BDC">
              <w:rPr>
                <w:rFonts w:cs="Arial"/>
                <w:color w:val="00B050"/>
                <w:sz w:val="16"/>
                <w:szCs w:val="16"/>
              </w:rPr>
              <w:t>that initial survey</w:t>
            </w:r>
            <w:r w:rsidRPr="00B73BDC" w:rsidR="00B73BDC">
              <w:rPr>
                <w:rFonts w:cs="Arial"/>
                <w:color w:val="00B050"/>
                <w:sz w:val="16"/>
                <w:szCs w:val="16"/>
              </w:rPr>
              <w:t xml:space="preserve"> questions determine survey eligibility.</w:t>
            </w:r>
          </w:p>
        </w:tc>
        <w:tc>
          <w:tcPr>
            <w:tcW w:w="429" w:type="pct"/>
          </w:tcPr>
          <w:p w:rsidRPr="009F1454" w:rsidR="004B427F" w:rsidP="006F5812" w:rsidRDefault="004B427F" w14:paraId="7F115B4B" w14:textId="77777777">
            <w:pPr>
              <w:spacing w:before="0"/>
              <w:rPr>
                <w:rFonts w:cs="Arial"/>
                <w:color w:val="00B050"/>
                <w:sz w:val="16"/>
                <w:szCs w:val="16"/>
              </w:rPr>
            </w:pPr>
          </w:p>
        </w:tc>
        <w:tc>
          <w:tcPr>
            <w:tcW w:w="273" w:type="pct"/>
          </w:tcPr>
          <w:p w:rsidRPr="009F1454" w:rsidR="004B427F" w:rsidP="006F5812" w:rsidRDefault="004B427F" w14:paraId="57E85A3C" w14:textId="77777777">
            <w:pPr>
              <w:spacing w:before="0"/>
              <w:rPr>
                <w:rFonts w:cs="Arial"/>
                <w:color w:val="00B050"/>
                <w:sz w:val="16"/>
                <w:szCs w:val="16"/>
              </w:rPr>
            </w:pPr>
          </w:p>
        </w:tc>
        <w:tc>
          <w:tcPr>
            <w:tcW w:w="473" w:type="pct"/>
          </w:tcPr>
          <w:p w:rsidRPr="009F1454" w:rsidR="004B427F" w:rsidP="006F5812" w:rsidRDefault="00BA698D" w14:paraId="07DA91BB" w14:textId="4AEDD7B4">
            <w:pPr>
              <w:spacing w:before="0"/>
              <w:rPr>
                <w:rFonts w:cs="Arial"/>
                <w:color w:val="00B050"/>
                <w:sz w:val="16"/>
                <w:szCs w:val="16"/>
              </w:rPr>
            </w:pPr>
            <w:r w:rsidRPr="009F1454">
              <w:rPr>
                <w:rFonts w:cs="Arial"/>
                <w:color w:val="00B050"/>
                <w:sz w:val="16"/>
                <w:szCs w:val="16"/>
              </w:rPr>
              <w:t>X</w:t>
            </w:r>
          </w:p>
        </w:tc>
        <w:tc>
          <w:tcPr>
            <w:tcW w:w="312" w:type="pct"/>
          </w:tcPr>
          <w:p w:rsidRPr="009F1454" w:rsidR="004B427F" w:rsidP="006F5812" w:rsidRDefault="005E63E4" w14:paraId="671575EB" w14:textId="4B0B76E5">
            <w:pPr>
              <w:spacing w:before="0"/>
              <w:rPr>
                <w:rFonts w:cs="Arial"/>
                <w:color w:val="00B050"/>
                <w:sz w:val="16"/>
                <w:szCs w:val="16"/>
              </w:rPr>
            </w:pPr>
            <w:r w:rsidRPr="009F1454">
              <w:rPr>
                <w:rFonts w:cs="Arial"/>
                <w:color w:val="00B050"/>
                <w:sz w:val="16"/>
                <w:szCs w:val="16"/>
              </w:rPr>
              <w:t>X</w:t>
            </w:r>
          </w:p>
        </w:tc>
      </w:tr>
      <w:tr w:rsidRPr="009F1454" w:rsidR="00C663BA" w:rsidTr="00E50CA0" w14:paraId="4B591365" w14:textId="77777777">
        <w:trPr>
          <w:cantSplit/>
          <w:trHeight w:val="144"/>
        </w:trPr>
        <w:tc>
          <w:tcPr>
            <w:tcW w:w="827" w:type="pct"/>
          </w:tcPr>
          <w:p w:rsidRPr="009F1454" w:rsidR="004167B1" w:rsidP="006F5812" w:rsidRDefault="004167B1" w14:paraId="122026BD" w14:textId="3BE535B6">
            <w:pPr>
              <w:spacing w:before="0"/>
              <w:rPr>
                <w:rFonts w:cs="Arial"/>
                <w:sz w:val="16"/>
                <w:szCs w:val="16"/>
              </w:rPr>
            </w:pPr>
            <w:r w:rsidRPr="009F1454">
              <w:rPr>
                <w:rFonts w:cs="Arial"/>
                <w:sz w:val="16"/>
                <w:szCs w:val="16"/>
              </w:rPr>
              <w:t>N20AELIG</w:t>
            </w:r>
          </w:p>
        </w:tc>
        <w:tc>
          <w:tcPr>
            <w:tcW w:w="970" w:type="pct"/>
          </w:tcPr>
          <w:p w:rsidRPr="009F1454" w:rsidR="004167B1" w:rsidP="006F5812" w:rsidRDefault="004167B1" w14:paraId="767ACFF0" w14:textId="6A0241FA">
            <w:pPr>
              <w:spacing w:before="0"/>
              <w:rPr>
                <w:rFonts w:cs="Arial"/>
                <w:sz w:val="16"/>
                <w:szCs w:val="16"/>
              </w:rPr>
            </w:pPr>
            <w:r w:rsidRPr="009F1454">
              <w:rPr>
                <w:rFonts w:cs="Arial"/>
                <w:sz w:val="16"/>
                <w:szCs w:val="16"/>
              </w:rPr>
              <w:t xml:space="preserve">Attended NPSAS institution during </w:t>
            </w:r>
            <w:r w:rsidRPr="009F1454" w:rsidR="00553F8F">
              <w:rPr>
                <w:rFonts w:cs="Arial"/>
                <w:sz w:val="16"/>
                <w:szCs w:val="16"/>
              </w:rPr>
              <w:t>NPSAS year</w:t>
            </w:r>
          </w:p>
        </w:tc>
        <w:tc>
          <w:tcPr>
            <w:tcW w:w="558" w:type="pct"/>
          </w:tcPr>
          <w:p w:rsidRPr="009F1454" w:rsidR="004167B1" w:rsidP="006F5812" w:rsidRDefault="004167B1" w14:paraId="60881BA1" w14:textId="328419AF">
            <w:pPr>
              <w:spacing w:before="0"/>
              <w:rPr>
                <w:rFonts w:cs="Arial"/>
                <w:sz w:val="16"/>
                <w:szCs w:val="16"/>
              </w:rPr>
            </w:pPr>
          </w:p>
        </w:tc>
        <w:tc>
          <w:tcPr>
            <w:tcW w:w="1158" w:type="pct"/>
          </w:tcPr>
          <w:p w:rsidRPr="009F1454" w:rsidR="004167B1" w:rsidP="006F5812" w:rsidRDefault="004167B1" w14:paraId="6098C9A0" w14:textId="74468C0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07BECAB" w14:textId="77777777">
            <w:pPr>
              <w:spacing w:before="0"/>
              <w:rPr>
                <w:rFonts w:cs="Arial"/>
                <w:sz w:val="16"/>
                <w:szCs w:val="16"/>
              </w:rPr>
            </w:pPr>
          </w:p>
        </w:tc>
        <w:tc>
          <w:tcPr>
            <w:tcW w:w="273" w:type="pct"/>
          </w:tcPr>
          <w:p w:rsidRPr="009F1454" w:rsidR="004167B1" w:rsidP="006F5812" w:rsidRDefault="004167B1" w14:paraId="0D334B65" w14:textId="77777777">
            <w:pPr>
              <w:spacing w:before="0"/>
              <w:rPr>
                <w:rFonts w:cs="Arial"/>
                <w:sz w:val="16"/>
                <w:szCs w:val="16"/>
              </w:rPr>
            </w:pPr>
          </w:p>
        </w:tc>
        <w:tc>
          <w:tcPr>
            <w:tcW w:w="473" w:type="pct"/>
          </w:tcPr>
          <w:p w:rsidRPr="009F1454" w:rsidR="004167B1" w:rsidP="006F5812" w:rsidRDefault="00BA698D" w14:paraId="03E00B0E" w14:textId="2178FA12">
            <w:pPr>
              <w:spacing w:before="0"/>
              <w:rPr>
                <w:rFonts w:cs="Arial"/>
                <w:sz w:val="16"/>
                <w:szCs w:val="16"/>
              </w:rPr>
            </w:pPr>
            <w:r w:rsidRPr="009F1454">
              <w:rPr>
                <w:rFonts w:cs="Arial"/>
                <w:sz w:val="16"/>
                <w:szCs w:val="16"/>
              </w:rPr>
              <w:t>X</w:t>
            </w:r>
          </w:p>
        </w:tc>
        <w:tc>
          <w:tcPr>
            <w:tcW w:w="312" w:type="pct"/>
          </w:tcPr>
          <w:p w:rsidRPr="009F1454" w:rsidR="004167B1" w:rsidP="006F5812" w:rsidRDefault="005E63E4" w14:paraId="4514D5C0" w14:textId="11DD0F07">
            <w:pPr>
              <w:spacing w:before="0"/>
              <w:rPr>
                <w:rFonts w:cs="Arial"/>
                <w:sz w:val="16"/>
                <w:szCs w:val="16"/>
              </w:rPr>
            </w:pPr>
            <w:r w:rsidRPr="009F1454">
              <w:rPr>
                <w:rFonts w:cs="Arial"/>
                <w:sz w:val="16"/>
                <w:szCs w:val="16"/>
              </w:rPr>
              <w:t>X</w:t>
            </w:r>
          </w:p>
        </w:tc>
      </w:tr>
      <w:tr w:rsidRPr="009F1454" w:rsidR="00C663BA" w:rsidTr="00E50CA0" w14:paraId="34E1864A" w14:textId="77777777">
        <w:trPr>
          <w:cantSplit/>
          <w:trHeight w:val="144"/>
        </w:trPr>
        <w:tc>
          <w:tcPr>
            <w:tcW w:w="827" w:type="pct"/>
          </w:tcPr>
          <w:p w:rsidRPr="009F1454" w:rsidR="004167B1" w:rsidP="006F5812" w:rsidRDefault="004167B1" w14:paraId="137811F1" w14:textId="09E32E2F">
            <w:pPr>
              <w:spacing w:before="0"/>
              <w:rPr>
                <w:rFonts w:cs="Arial"/>
                <w:sz w:val="16"/>
                <w:szCs w:val="16"/>
              </w:rPr>
            </w:pPr>
            <w:r w:rsidRPr="009F1454">
              <w:rPr>
                <w:rFonts w:cs="Arial"/>
                <w:sz w:val="16"/>
                <w:szCs w:val="16"/>
              </w:rPr>
              <w:t>N20ACURENR</w:t>
            </w:r>
          </w:p>
        </w:tc>
        <w:tc>
          <w:tcPr>
            <w:tcW w:w="970" w:type="pct"/>
          </w:tcPr>
          <w:p w:rsidRPr="009F1454" w:rsidR="004167B1" w:rsidP="006F5812" w:rsidRDefault="004167B1" w14:paraId="0054F9AF" w14:textId="536851B7">
            <w:pPr>
              <w:spacing w:before="0"/>
              <w:rPr>
                <w:rFonts w:cs="Arial"/>
                <w:sz w:val="16"/>
                <w:szCs w:val="16"/>
              </w:rPr>
            </w:pPr>
            <w:r w:rsidRPr="009F1454">
              <w:rPr>
                <w:rFonts w:cs="Arial"/>
                <w:sz w:val="16"/>
                <w:szCs w:val="16"/>
              </w:rPr>
              <w:t>Current attendance at NPSAS institution</w:t>
            </w:r>
          </w:p>
        </w:tc>
        <w:tc>
          <w:tcPr>
            <w:tcW w:w="558" w:type="pct"/>
          </w:tcPr>
          <w:p w:rsidRPr="009F1454" w:rsidR="004167B1" w:rsidP="006F5812" w:rsidRDefault="004167B1" w14:paraId="56FB6BB7" w14:textId="77777777">
            <w:pPr>
              <w:spacing w:before="0"/>
              <w:rPr>
                <w:rFonts w:cs="Arial"/>
                <w:sz w:val="16"/>
                <w:szCs w:val="16"/>
              </w:rPr>
            </w:pPr>
          </w:p>
        </w:tc>
        <w:tc>
          <w:tcPr>
            <w:tcW w:w="1158" w:type="pct"/>
          </w:tcPr>
          <w:p w:rsidRPr="009F1454" w:rsidR="004167B1" w:rsidP="006F5812" w:rsidRDefault="004167B1" w14:paraId="06602DB7" w14:textId="00C4604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C68C5D" w14:textId="77777777">
            <w:pPr>
              <w:spacing w:before="0"/>
              <w:rPr>
                <w:rFonts w:cs="Arial"/>
                <w:sz w:val="16"/>
                <w:szCs w:val="16"/>
              </w:rPr>
            </w:pPr>
          </w:p>
        </w:tc>
        <w:tc>
          <w:tcPr>
            <w:tcW w:w="273" w:type="pct"/>
          </w:tcPr>
          <w:p w:rsidRPr="009F1454" w:rsidR="004167B1" w:rsidP="006F5812" w:rsidRDefault="004167B1" w14:paraId="06039F2F" w14:textId="77777777">
            <w:pPr>
              <w:spacing w:before="0"/>
              <w:rPr>
                <w:rFonts w:cs="Arial"/>
                <w:sz w:val="16"/>
                <w:szCs w:val="16"/>
              </w:rPr>
            </w:pPr>
          </w:p>
        </w:tc>
        <w:tc>
          <w:tcPr>
            <w:tcW w:w="473" w:type="pct"/>
          </w:tcPr>
          <w:p w:rsidRPr="009F1454" w:rsidR="004167B1" w:rsidP="006F5812" w:rsidRDefault="00BA698D" w14:paraId="53FE87EB" w14:textId="391E5623">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66B124E6" w14:textId="77777777">
            <w:pPr>
              <w:spacing w:before="0"/>
              <w:rPr>
                <w:rFonts w:cs="Arial"/>
                <w:sz w:val="16"/>
                <w:szCs w:val="16"/>
              </w:rPr>
            </w:pPr>
          </w:p>
        </w:tc>
      </w:tr>
      <w:tr w:rsidRPr="009F1454" w:rsidR="00C663BA" w:rsidTr="00E50CA0" w14:paraId="747E4FDE" w14:textId="77777777">
        <w:trPr>
          <w:cantSplit/>
          <w:trHeight w:val="144"/>
        </w:trPr>
        <w:tc>
          <w:tcPr>
            <w:tcW w:w="827" w:type="pct"/>
          </w:tcPr>
          <w:p w:rsidRPr="006D77E1" w:rsidR="004167B1" w:rsidP="006F5812" w:rsidRDefault="004167B1" w14:paraId="056A8DFA" w14:textId="1AB1BB60">
            <w:pPr>
              <w:spacing w:before="0"/>
              <w:rPr>
                <w:rFonts w:cs="Arial"/>
                <w:color w:val="7030A0"/>
                <w:sz w:val="16"/>
                <w:szCs w:val="16"/>
              </w:rPr>
            </w:pPr>
            <w:r w:rsidRPr="006D77E1">
              <w:rPr>
                <w:rFonts w:cs="Arial"/>
                <w:color w:val="7030A0"/>
                <w:sz w:val="16"/>
                <w:szCs w:val="16"/>
              </w:rPr>
              <w:t>N20ANOATT</w:t>
            </w:r>
          </w:p>
        </w:tc>
        <w:tc>
          <w:tcPr>
            <w:tcW w:w="970" w:type="pct"/>
          </w:tcPr>
          <w:p w:rsidRPr="006D77E1" w:rsidR="004167B1" w:rsidP="006F5812" w:rsidRDefault="004167B1" w14:paraId="63D56504" w14:textId="6316F93E">
            <w:pPr>
              <w:spacing w:before="0"/>
              <w:rPr>
                <w:rFonts w:cs="Arial"/>
                <w:color w:val="7030A0"/>
                <w:sz w:val="16"/>
                <w:szCs w:val="16"/>
              </w:rPr>
            </w:pPr>
            <w:r w:rsidRPr="006D77E1">
              <w:rPr>
                <w:rFonts w:cs="Arial"/>
                <w:color w:val="7030A0"/>
                <w:sz w:val="16"/>
                <w:szCs w:val="16"/>
              </w:rPr>
              <w:t>Reason not currently attending NPSAS institution</w:t>
            </w:r>
          </w:p>
        </w:tc>
        <w:tc>
          <w:tcPr>
            <w:tcW w:w="558" w:type="pct"/>
          </w:tcPr>
          <w:p w:rsidRPr="006D77E1" w:rsidR="004167B1" w:rsidP="006F5812" w:rsidRDefault="00911F56" w14:paraId="0C91494F" w14:textId="51B51D1D">
            <w:pPr>
              <w:spacing w:before="0"/>
              <w:rPr>
                <w:rFonts w:cs="Arial"/>
                <w:color w:val="7030A0"/>
                <w:sz w:val="16"/>
                <w:szCs w:val="16"/>
              </w:rPr>
            </w:pPr>
            <w:r w:rsidRPr="006D77E1">
              <w:rPr>
                <w:rFonts w:cs="Arial"/>
                <w:color w:val="7030A0"/>
                <w:sz w:val="16"/>
                <w:szCs w:val="16"/>
              </w:rPr>
              <w:t>R</w:t>
            </w:r>
          </w:p>
        </w:tc>
        <w:tc>
          <w:tcPr>
            <w:tcW w:w="1158" w:type="pct"/>
          </w:tcPr>
          <w:p w:rsidRPr="006D77E1" w:rsidR="004167B1" w:rsidP="006F5812" w:rsidRDefault="00911F56" w14:paraId="3CB62308" w14:textId="60AE01B3">
            <w:pPr>
              <w:spacing w:before="0"/>
              <w:rPr>
                <w:rFonts w:cs="Arial"/>
                <w:color w:val="7030A0"/>
                <w:sz w:val="16"/>
                <w:szCs w:val="16"/>
              </w:rPr>
            </w:pPr>
            <w:r w:rsidRPr="006D77E1">
              <w:rPr>
                <w:rFonts w:cs="Arial"/>
                <w:color w:val="7030A0"/>
                <w:sz w:val="16"/>
                <w:szCs w:val="16"/>
              </w:rPr>
              <w:t>Added textbox to “other reason” response option for the purposes of collecting information related to changes in attendance due to COVID-19 response.</w:t>
            </w:r>
          </w:p>
        </w:tc>
        <w:tc>
          <w:tcPr>
            <w:tcW w:w="429" w:type="pct"/>
          </w:tcPr>
          <w:p w:rsidRPr="006D77E1" w:rsidR="004167B1" w:rsidP="006F5812" w:rsidRDefault="004167B1" w14:paraId="326AC0C0" w14:textId="77777777">
            <w:pPr>
              <w:spacing w:before="0"/>
              <w:rPr>
                <w:rFonts w:cs="Arial"/>
                <w:color w:val="7030A0"/>
                <w:sz w:val="16"/>
                <w:szCs w:val="16"/>
              </w:rPr>
            </w:pPr>
          </w:p>
        </w:tc>
        <w:tc>
          <w:tcPr>
            <w:tcW w:w="273" w:type="pct"/>
          </w:tcPr>
          <w:p w:rsidRPr="006D77E1" w:rsidR="004167B1" w:rsidP="006F5812" w:rsidRDefault="004167B1" w14:paraId="44714D3B" w14:textId="77777777">
            <w:pPr>
              <w:spacing w:before="0"/>
              <w:rPr>
                <w:rFonts w:cs="Arial"/>
                <w:color w:val="7030A0"/>
                <w:sz w:val="16"/>
                <w:szCs w:val="16"/>
              </w:rPr>
            </w:pPr>
          </w:p>
        </w:tc>
        <w:tc>
          <w:tcPr>
            <w:tcW w:w="473" w:type="pct"/>
          </w:tcPr>
          <w:p w:rsidRPr="006D77E1" w:rsidR="004167B1" w:rsidP="006F5812" w:rsidRDefault="00BA698D" w14:paraId="49ACB536" w14:textId="5BDB4F22">
            <w:pPr>
              <w:spacing w:before="0"/>
              <w:rPr>
                <w:rFonts w:cs="Arial"/>
                <w:color w:val="7030A0"/>
                <w:sz w:val="16"/>
                <w:szCs w:val="16"/>
              </w:rPr>
            </w:pPr>
            <w:r w:rsidRPr="006D77E1">
              <w:rPr>
                <w:rFonts w:cs="Arial"/>
                <w:color w:val="7030A0"/>
                <w:sz w:val="16"/>
                <w:szCs w:val="16"/>
              </w:rPr>
              <w:t>X</w:t>
            </w:r>
          </w:p>
        </w:tc>
        <w:tc>
          <w:tcPr>
            <w:tcW w:w="312" w:type="pct"/>
          </w:tcPr>
          <w:p w:rsidRPr="006D77E1" w:rsidR="004167B1" w:rsidP="006F5812" w:rsidRDefault="004167B1" w14:paraId="01B0BE39" w14:textId="77777777">
            <w:pPr>
              <w:spacing w:before="0"/>
              <w:rPr>
                <w:rFonts w:cs="Arial"/>
                <w:color w:val="7030A0"/>
                <w:sz w:val="16"/>
                <w:szCs w:val="16"/>
              </w:rPr>
            </w:pPr>
          </w:p>
        </w:tc>
      </w:tr>
      <w:tr w:rsidRPr="009F1454" w:rsidR="00C663BA" w:rsidTr="00E50CA0" w14:paraId="39723B25" w14:textId="77777777">
        <w:trPr>
          <w:cantSplit/>
          <w:trHeight w:val="144"/>
        </w:trPr>
        <w:tc>
          <w:tcPr>
            <w:tcW w:w="827" w:type="pct"/>
          </w:tcPr>
          <w:p w:rsidRPr="009F1454" w:rsidR="004167B1" w:rsidP="006F5812" w:rsidRDefault="004167B1" w14:paraId="2C357FE4" w14:textId="7CF6A403">
            <w:pPr>
              <w:spacing w:before="0"/>
              <w:rPr>
                <w:rFonts w:cs="Arial"/>
                <w:sz w:val="16"/>
                <w:szCs w:val="16"/>
              </w:rPr>
            </w:pPr>
            <w:r w:rsidRPr="009F1454">
              <w:rPr>
                <w:rFonts w:cs="Arial"/>
                <w:sz w:val="16"/>
                <w:szCs w:val="16"/>
              </w:rPr>
              <w:t>N20ADRP</w:t>
            </w:r>
          </w:p>
        </w:tc>
        <w:tc>
          <w:tcPr>
            <w:tcW w:w="970" w:type="pct"/>
          </w:tcPr>
          <w:p w:rsidRPr="009F1454" w:rsidR="004167B1" w:rsidP="006F5812" w:rsidRDefault="004167B1" w14:paraId="1B780E3C" w14:textId="5A61613D">
            <w:pPr>
              <w:spacing w:before="0"/>
              <w:rPr>
                <w:rFonts w:cs="Arial"/>
                <w:sz w:val="16"/>
                <w:szCs w:val="16"/>
              </w:rPr>
            </w:pPr>
            <w:r w:rsidRPr="009F1454">
              <w:rPr>
                <w:rFonts w:cs="Arial"/>
                <w:sz w:val="16"/>
                <w:szCs w:val="16"/>
              </w:rPr>
              <w:t>Date last attended NPSAS institution</w:t>
            </w:r>
          </w:p>
        </w:tc>
        <w:tc>
          <w:tcPr>
            <w:tcW w:w="558" w:type="pct"/>
          </w:tcPr>
          <w:p w:rsidRPr="009F1454" w:rsidR="004167B1" w:rsidP="006F5812" w:rsidRDefault="004167B1" w14:paraId="67C6CFB3" w14:textId="77777777">
            <w:pPr>
              <w:spacing w:before="0"/>
              <w:rPr>
                <w:rFonts w:cs="Arial"/>
                <w:sz w:val="16"/>
                <w:szCs w:val="16"/>
              </w:rPr>
            </w:pPr>
          </w:p>
        </w:tc>
        <w:tc>
          <w:tcPr>
            <w:tcW w:w="1158" w:type="pct"/>
          </w:tcPr>
          <w:p w:rsidRPr="009F1454" w:rsidR="004167B1" w:rsidP="006F5812" w:rsidRDefault="004167B1" w14:paraId="511AFB8D" w14:textId="53F5F46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3313993" w14:textId="77777777">
            <w:pPr>
              <w:spacing w:before="0"/>
              <w:rPr>
                <w:rFonts w:cs="Arial"/>
                <w:sz w:val="16"/>
                <w:szCs w:val="16"/>
              </w:rPr>
            </w:pPr>
          </w:p>
        </w:tc>
        <w:tc>
          <w:tcPr>
            <w:tcW w:w="273" w:type="pct"/>
          </w:tcPr>
          <w:p w:rsidRPr="009F1454" w:rsidR="004167B1" w:rsidP="006F5812" w:rsidRDefault="004167B1" w14:paraId="627A7EB6" w14:textId="77777777">
            <w:pPr>
              <w:spacing w:before="0"/>
              <w:rPr>
                <w:rFonts w:cs="Arial"/>
                <w:sz w:val="16"/>
                <w:szCs w:val="16"/>
              </w:rPr>
            </w:pPr>
          </w:p>
        </w:tc>
        <w:tc>
          <w:tcPr>
            <w:tcW w:w="473" w:type="pct"/>
          </w:tcPr>
          <w:p w:rsidRPr="009F1454" w:rsidR="004167B1" w:rsidP="006F5812" w:rsidRDefault="00BA698D" w14:paraId="105C02CF" w14:textId="0777C41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34E467E3" w14:textId="77777777">
            <w:pPr>
              <w:spacing w:before="0"/>
              <w:rPr>
                <w:rFonts w:cs="Arial"/>
                <w:sz w:val="16"/>
                <w:szCs w:val="16"/>
              </w:rPr>
            </w:pPr>
          </w:p>
        </w:tc>
      </w:tr>
      <w:tr w:rsidRPr="009F1454" w:rsidR="00C663BA" w:rsidTr="00E50CA0" w14:paraId="6209BF95" w14:textId="77777777">
        <w:trPr>
          <w:cantSplit/>
          <w:trHeight w:val="144"/>
        </w:trPr>
        <w:tc>
          <w:tcPr>
            <w:tcW w:w="827" w:type="pct"/>
          </w:tcPr>
          <w:p w:rsidRPr="009F1454" w:rsidR="004167B1" w:rsidP="006F5812" w:rsidRDefault="004167B1" w14:paraId="1C0690EA" w14:textId="2B16FB03">
            <w:pPr>
              <w:spacing w:before="0"/>
              <w:rPr>
                <w:rFonts w:cs="Arial"/>
                <w:sz w:val="16"/>
                <w:szCs w:val="16"/>
              </w:rPr>
            </w:pPr>
            <w:r w:rsidRPr="009F1454">
              <w:rPr>
                <w:rFonts w:cs="Arial"/>
                <w:sz w:val="16"/>
                <w:szCs w:val="16"/>
              </w:rPr>
              <w:t>N20ADRPTM</w:t>
            </w:r>
          </w:p>
        </w:tc>
        <w:tc>
          <w:tcPr>
            <w:tcW w:w="970" w:type="pct"/>
          </w:tcPr>
          <w:p w:rsidRPr="009F1454" w:rsidR="004167B1" w:rsidP="006F5812" w:rsidRDefault="004167B1" w14:paraId="42F227F7" w14:textId="70E79A4B">
            <w:pPr>
              <w:spacing w:before="0"/>
              <w:rPr>
                <w:rFonts w:cs="Arial"/>
                <w:sz w:val="16"/>
                <w:szCs w:val="16"/>
              </w:rPr>
            </w:pPr>
            <w:r w:rsidRPr="009F1454">
              <w:rPr>
                <w:rFonts w:cs="Arial"/>
                <w:sz w:val="16"/>
                <w:szCs w:val="16"/>
              </w:rPr>
              <w:t>Left NPSAS before term ended or at end of term</w:t>
            </w:r>
          </w:p>
        </w:tc>
        <w:tc>
          <w:tcPr>
            <w:tcW w:w="558" w:type="pct"/>
          </w:tcPr>
          <w:p w:rsidRPr="009F1454" w:rsidR="004167B1" w:rsidP="006F5812" w:rsidRDefault="004167B1" w14:paraId="5EF40918" w14:textId="77777777">
            <w:pPr>
              <w:spacing w:before="0"/>
              <w:rPr>
                <w:rFonts w:cs="Arial"/>
                <w:sz w:val="16"/>
                <w:szCs w:val="16"/>
              </w:rPr>
            </w:pPr>
          </w:p>
        </w:tc>
        <w:tc>
          <w:tcPr>
            <w:tcW w:w="1158" w:type="pct"/>
          </w:tcPr>
          <w:p w:rsidRPr="009F1454" w:rsidR="004167B1" w:rsidP="006F5812" w:rsidRDefault="004167B1" w14:paraId="530DB9CE" w14:textId="25221BB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9DF6BE" w14:textId="77777777">
            <w:pPr>
              <w:spacing w:before="0"/>
              <w:rPr>
                <w:rFonts w:cs="Arial"/>
                <w:sz w:val="16"/>
                <w:szCs w:val="16"/>
              </w:rPr>
            </w:pPr>
          </w:p>
        </w:tc>
        <w:tc>
          <w:tcPr>
            <w:tcW w:w="273" w:type="pct"/>
          </w:tcPr>
          <w:p w:rsidRPr="009F1454" w:rsidR="004167B1" w:rsidP="006F5812" w:rsidRDefault="004167B1" w14:paraId="570FA7DF" w14:textId="77777777">
            <w:pPr>
              <w:spacing w:before="0"/>
              <w:rPr>
                <w:rFonts w:cs="Arial"/>
                <w:sz w:val="16"/>
                <w:szCs w:val="16"/>
              </w:rPr>
            </w:pPr>
          </w:p>
        </w:tc>
        <w:tc>
          <w:tcPr>
            <w:tcW w:w="473" w:type="pct"/>
          </w:tcPr>
          <w:p w:rsidRPr="009F1454" w:rsidR="004167B1" w:rsidP="006F5812" w:rsidRDefault="00BA698D" w14:paraId="0EA7EF7B" w14:textId="18A9653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5B9AF083" w14:textId="77777777">
            <w:pPr>
              <w:spacing w:before="0"/>
              <w:rPr>
                <w:rFonts w:cs="Arial"/>
                <w:sz w:val="16"/>
                <w:szCs w:val="16"/>
              </w:rPr>
            </w:pPr>
          </w:p>
        </w:tc>
      </w:tr>
      <w:tr w:rsidRPr="009F1454" w:rsidR="00C663BA" w:rsidTr="00E50CA0" w14:paraId="087C1F20" w14:textId="77777777">
        <w:trPr>
          <w:cantSplit/>
          <w:trHeight w:val="144"/>
        </w:trPr>
        <w:tc>
          <w:tcPr>
            <w:tcW w:w="827" w:type="pct"/>
          </w:tcPr>
          <w:p w:rsidRPr="006D77E1" w:rsidR="004167B1" w:rsidP="006F5812" w:rsidRDefault="004167B1" w14:paraId="6A1C8579" w14:textId="4750000A">
            <w:pPr>
              <w:spacing w:before="0"/>
              <w:rPr>
                <w:rFonts w:cs="Arial"/>
                <w:color w:val="7030A0"/>
                <w:sz w:val="16"/>
                <w:szCs w:val="16"/>
              </w:rPr>
            </w:pPr>
            <w:r w:rsidRPr="006D77E1">
              <w:rPr>
                <w:rFonts w:cs="Arial"/>
                <w:color w:val="7030A0"/>
                <w:sz w:val="16"/>
                <w:szCs w:val="16"/>
              </w:rPr>
              <w:t>N20ADRPRF</w:t>
            </w:r>
          </w:p>
        </w:tc>
        <w:tc>
          <w:tcPr>
            <w:tcW w:w="970" w:type="pct"/>
          </w:tcPr>
          <w:p w:rsidRPr="006D77E1" w:rsidR="004167B1" w:rsidP="006F5812" w:rsidRDefault="004167B1" w14:paraId="633962F9" w14:textId="09D7E339">
            <w:pPr>
              <w:spacing w:before="0"/>
              <w:rPr>
                <w:rFonts w:cs="Arial"/>
                <w:color w:val="7030A0"/>
                <w:sz w:val="16"/>
                <w:szCs w:val="16"/>
              </w:rPr>
            </w:pPr>
            <w:r w:rsidRPr="006D77E1">
              <w:rPr>
                <w:rFonts w:cs="Arial"/>
                <w:color w:val="7030A0"/>
                <w:sz w:val="16"/>
                <w:szCs w:val="16"/>
              </w:rPr>
              <w:t>Received full tuition refund from NPSAS institution</w:t>
            </w:r>
          </w:p>
        </w:tc>
        <w:tc>
          <w:tcPr>
            <w:tcW w:w="558" w:type="pct"/>
          </w:tcPr>
          <w:p w:rsidRPr="006D77E1" w:rsidR="004167B1" w:rsidP="006F5812" w:rsidRDefault="00911F56" w14:paraId="2B96D981" w14:textId="65403D26">
            <w:pPr>
              <w:spacing w:before="0"/>
              <w:rPr>
                <w:rFonts w:cs="Arial"/>
                <w:color w:val="7030A0"/>
                <w:sz w:val="16"/>
                <w:szCs w:val="16"/>
              </w:rPr>
            </w:pPr>
            <w:r>
              <w:rPr>
                <w:rFonts w:cs="Arial"/>
                <w:color w:val="7030A0"/>
                <w:sz w:val="16"/>
                <w:szCs w:val="16"/>
              </w:rPr>
              <w:t>R</w:t>
            </w:r>
          </w:p>
        </w:tc>
        <w:tc>
          <w:tcPr>
            <w:tcW w:w="1158" w:type="pct"/>
          </w:tcPr>
          <w:p w:rsidRPr="006D77E1" w:rsidR="004167B1" w:rsidP="006F5812" w:rsidRDefault="00911F56" w14:paraId="5522E4AE" w14:textId="0E840FDD">
            <w:pPr>
              <w:spacing w:before="0"/>
              <w:rPr>
                <w:rFonts w:cs="Arial"/>
                <w:color w:val="7030A0"/>
                <w:sz w:val="16"/>
                <w:szCs w:val="16"/>
              </w:rPr>
            </w:pPr>
            <w:r w:rsidRPr="006D77E1">
              <w:rPr>
                <w:rFonts w:cs="Arial"/>
                <w:color w:val="7030A0"/>
                <w:sz w:val="16"/>
                <w:szCs w:val="16"/>
              </w:rPr>
              <w:t>Added new response option to distinguish full tuition refunds from the institution due solely to COVID-19 for survey eligibility purposes.</w:t>
            </w:r>
          </w:p>
        </w:tc>
        <w:tc>
          <w:tcPr>
            <w:tcW w:w="429" w:type="pct"/>
          </w:tcPr>
          <w:p w:rsidRPr="006D77E1" w:rsidR="004167B1" w:rsidP="006F5812" w:rsidRDefault="004167B1" w14:paraId="36ABD79B" w14:textId="77777777">
            <w:pPr>
              <w:spacing w:before="0"/>
              <w:rPr>
                <w:rFonts w:cs="Arial"/>
                <w:color w:val="7030A0"/>
                <w:sz w:val="16"/>
                <w:szCs w:val="16"/>
              </w:rPr>
            </w:pPr>
          </w:p>
        </w:tc>
        <w:tc>
          <w:tcPr>
            <w:tcW w:w="273" w:type="pct"/>
          </w:tcPr>
          <w:p w:rsidRPr="006D77E1" w:rsidR="004167B1" w:rsidP="006F5812" w:rsidRDefault="004167B1" w14:paraId="797B1A77" w14:textId="77777777">
            <w:pPr>
              <w:spacing w:before="0"/>
              <w:rPr>
                <w:rFonts w:cs="Arial"/>
                <w:color w:val="7030A0"/>
                <w:sz w:val="16"/>
                <w:szCs w:val="16"/>
              </w:rPr>
            </w:pPr>
          </w:p>
        </w:tc>
        <w:tc>
          <w:tcPr>
            <w:tcW w:w="473" w:type="pct"/>
          </w:tcPr>
          <w:p w:rsidRPr="006D77E1" w:rsidR="004167B1" w:rsidP="006F5812" w:rsidRDefault="00BA698D" w14:paraId="02B33A2D" w14:textId="359BD84D">
            <w:pPr>
              <w:spacing w:before="0"/>
              <w:rPr>
                <w:rFonts w:cs="Arial"/>
                <w:color w:val="7030A0"/>
                <w:sz w:val="16"/>
                <w:szCs w:val="16"/>
              </w:rPr>
            </w:pPr>
            <w:r w:rsidRPr="006D77E1">
              <w:rPr>
                <w:rFonts w:cs="Arial"/>
                <w:color w:val="7030A0"/>
                <w:sz w:val="16"/>
                <w:szCs w:val="16"/>
              </w:rPr>
              <w:t>X</w:t>
            </w:r>
          </w:p>
        </w:tc>
        <w:tc>
          <w:tcPr>
            <w:tcW w:w="312" w:type="pct"/>
          </w:tcPr>
          <w:p w:rsidRPr="006D77E1" w:rsidR="004167B1" w:rsidP="006F5812" w:rsidRDefault="004167B1" w14:paraId="30CB760A" w14:textId="77777777">
            <w:pPr>
              <w:spacing w:before="0"/>
              <w:rPr>
                <w:rFonts w:cs="Arial"/>
                <w:color w:val="7030A0"/>
                <w:sz w:val="16"/>
                <w:szCs w:val="16"/>
              </w:rPr>
            </w:pPr>
          </w:p>
        </w:tc>
      </w:tr>
      <w:tr w:rsidRPr="009F1454" w:rsidR="00C663BA" w:rsidTr="00E50CA0" w14:paraId="375B2527" w14:textId="77777777">
        <w:trPr>
          <w:cantSplit/>
          <w:trHeight w:val="144"/>
        </w:trPr>
        <w:tc>
          <w:tcPr>
            <w:tcW w:w="827" w:type="pct"/>
          </w:tcPr>
          <w:p w:rsidRPr="009F1454" w:rsidR="004167B1" w:rsidP="006F5812" w:rsidRDefault="004167B1" w14:paraId="4A729D5D" w14:textId="52944EB1">
            <w:pPr>
              <w:spacing w:before="0"/>
              <w:rPr>
                <w:rFonts w:cs="Arial"/>
                <w:sz w:val="16"/>
                <w:szCs w:val="16"/>
              </w:rPr>
            </w:pPr>
            <w:r w:rsidRPr="009F1454">
              <w:rPr>
                <w:rFonts w:cs="Arial"/>
                <w:sz w:val="16"/>
                <w:szCs w:val="16"/>
              </w:rPr>
              <w:t>N20ADRPCMP</w:t>
            </w:r>
          </w:p>
        </w:tc>
        <w:tc>
          <w:tcPr>
            <w:tcW w:w="970" w:type="pct"/>
          </w:tcPr>
          <w:p w:rsidRPr="009F1454" w:rsidR="004167B1" w:rsidP="006F5812" w:rsidRDefault="004167B1" w14:paraId="2A0BE0A3" w14:textId="73A9FAD8">
            <w:pPr>
              <w:spacing w:before="0"/>
              <w:rPr>
                <w:rFonts w:cs="Arial"/>
                <w:sz w:val="16"/>
                <w:szCs w:val="16"/>
              </w:rPr>
            </w:pPr>
            <w:r w:rsidRPr="009F1454">
              <w:rPr>
                <w:rFonts w:cs="Arial"/>
                <w:sz w:val="16"/>
                <w:szCs w:val="16"/>
              </w:rPr>
              <w:t xml:space="preserve">Completed course at NPSAS institution during </w:t>
            </w:r>
            <w:r w:rsidRPr="009F1454" w:rsidR="00553F8F">
              <w:rPr>
                <w:rFonts w:cs="Arial"/>
                <w:sz w:val="16"/>
                <w:szCs w:val="16"/>
              </w:rPr>
              <w:t>NPSAS year</w:t>
            </w:r>
          </w:p>
        </w:tc>
        <w:tc>
          <w:tcPr>
            <w:tcW w:w="558" w:type="pct"/>
          </w:tcPr>
          <w:p w:rsidRPr="009F1454" w:rsidR="004167B1" w:rsidP="006F5812" w:rsidRDefault="004167B1" w14:paraId="24B59D9D" w14:textId="77777777">
            <w:pPr>
              <w:spacing w:before="0"/>
              <w:rPr>
                <w:rFonts w:cs="Arial"/>
                <w:sz w:val="16"/>
                <w:szCs w:val="16"/>
              </w:rPr>
            </w:pPr>
          </w:p>
        </w:tc>
        <w:tc>
          <w:tcPr>
            <w:tcW w:w="1158" w:type="pct"/>
          </w:tcPr>
          <w:p w:rsidRPr="009F1454" w:rsidR="004167B1" w:rsidP="006F5812" w:rsidRDefault="004167B1" w14:paraId="666C660D" w14:textId="1AE5FFF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793EEA4" w14:textId="77777777">
            <w:pPr>
              <w:spacing w:before="0"/>
              <w:rPr>
                <w:rFonts w:cs="Arial"/>
                <w:sz w:val="16"/>
                <w:szCs w:val="16"/>
              </w:rPr>
            </w:pPr>
          </w:p>
        </w:tc>
        <w:tc>
          <w:tcPr>
            <w:tcW w:w="273" w:type="pct"/>
          </w:tcPr>
          <w:p w:rsidRPr="009F1454" w:rsidR="004167B1" w:rsidP="006F5812" w:rsidRDefault="004167B1" w14:paraId="3136F554" w14:textId="77777777">
            <w:pPr>
              <w:spacing w:before="0"/>
              <w:rPr>
                <w:rFonts w:cs="Arial"/>
                <w:sz w:val="16"/>
                <w:szCs w:val="16"/>
              </w:rPr>
            </w:pPr>
          </w:p>
        </w:tc>
        <w:tc>
          <w:tcPr>
            <w:tcW w:w="473" w:type="pct"/>
          </w:tcPr>
          <w:p w:rsidRPr="009F1454" w:rsidR="004167B1" w:rsidP="006F5812" w:rsidRDefault="00BA698D" w14:paraId="246E52A3" w14:textId="36C5D11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3764F6C1" w14:textId="77777777">
            <w:pPr>
              <w:spacing w:before="0"/>
              <w:rPr>
                <w:rFonts w:cs="Arial"/>
                <w:sz w:val="16"/>
                <w:szCs w:val="16"/>
              </w:rPr>
            </w:pPr>
          </w:p>
        </w:tc>
      </w:tr>
      <w:tr w:rsidRPr="009F1454" w:rsidR="00C663BA" w:rsidTr="00E50CA0" w14:paraId="0B9B16F7" w14:textId="77777777">
        <w:trPr>
          <w:cantSplit/>
          <w:trHeight w:val="144"/>
        </w:trPr>
        <w:tc>
          <w:tcPr>
            <w:tcW w:w="827" w:type="pct"/>
          </w:tcPr>
          <w:p w:rsidRPr="009F1454" w:rsidR="004167B1" w:rsidP="006F5812" w:rsidRDefault="004167B1" w14:paraId="5579D42F" w14:textId="016F0323">
            <w:pPr>
              <w:spacing w:before="0"/>
              <w:rPr>
                <w:rFonts w:cs="Arial"/>
                <w:sz w:val="16"/>
                <w:szCs w:val="16"/>
              </w:rPr>
            </w:pPr>
            <w:r w:rsidRPr="009F1454">
              <w:rPr>
                <w:rFonts w:cs="Arial"/>
                <w:sz w:val="16"/>
                <w:szCs w:val="16"/>
              </w:rPr>
              <w:t>N20ADRPOK</w:t>
            </w:r>
          </w:p>
        </w:tc>
        <w:tc>
          <w:tcPr>
            <w:tcW w:w="970" w:type="pct"/>
          </w:tcPr>
          <w:p w:rsidRPr="009F1454" w:rsidR="004167B1" w:rsidP="006F5812" w:rsidRDefault="004167B1" w14:paraId="3DCDF01B" w14:textId="5A64025A">
            <w:pPr>
              <w:spacing w:before="0"/>
              <w:rPr>
                <w:rFonts w:cs="Arial"/>
                <w:sz w:val="16"/>
                <w:szCs w:val="16"/>
              </w:rPr>
            </w:pPr>
            <w:r w:rsidRPr="009F1454">
              <w:rPr>
                <w:rFonts w:cs="Arial"/>
                <w:sz w:val="16"/>
                <w:szCs w:val="16"/>
              </w:rPr>
              <w:t xml:space="preserve">Introduction </w:t>
            </w:r>
            <w:r w:rsidRPr="009F1454" w:rsidR="00DE158E">
              <w:rPr>
                <w:rFonts w:cs="Arial"/>
                <w:sz w:val="16"/>
                <w:szCs w:val="16"/>
              </w:rPr>
              <w:t>for</w:t>
            </w:r>
            <w:r w:rsidRPr="009F1454">
              <w:rPr>
                <w:rFonts w:cs="Arial"/>
                <w:sz w:val="16"/>
                <w:szCs w:val="16"/>
              </w:rPr>
              <w:t xml:space="preserve"> respondents who left NPSAS</w:t>
            </w:r>
          </w:p>
        </w:tc>
        <w:tc>
          <w:tcPr>
            <w:tcW w:w="558" w:type="pct"/>
          </w:tcPr>
          <w:p w:rsidRPr="009F1454" w:rsidR="004167B1" w:rsidP="006F5812" w:rsidRDefault="004167B1" w14:paraId="20811E44" w14:textId="77777777">
            <w:pPr>
              <w:spacing w:before="0"/>
              <w:rPr>
                <w:rFonts w:cs="Arial"/>
                <w:sz w:val="16"/>
                <w:szCs w:val="16"/>
              </w:rPr>
            </w:pPr>
          </w:p>
        </w:tc>
        <w:tc>
          <w:tcPr>
            <w:tcW w:w="1158" w:type="pct"/>
          </w:tcPr>
          <w:p w:rsidRPr="009F1454" w:rsidR="004167B1" w:rsidP="006F5812" w:rsidRDefault="004167B1" w14:paraId="1472E41B" w14:textId="1ECE0A0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6A5ABA4" w14:textId="77777777">
            <w:pPr>
              <w:spacing w:before="0"/>
              <w:rPr>
                <w:rFonts w:cs="Arial"/>
                <w:sz w:val="16"/>
                <w:szCs w:val="16"/>
              </w:rPr>
            </w:pPr>
          </w:p>
        </w:tc>
        <w:tc>
          <w:tcPr>
            <w:tcW w:w="273" w:type="pct"/>
          </w:tcPr>
          <w:p w:rsidRPr="009F1454" w:rsidR="004167B1" w:rsidP="006F5812" w:rsidRDefault="004167B1" w14:paraId="6CB65F28" w14:textId="77777777">
            <w:pPr>
              <w:spacing w:before="0"/>
              <w:rPr>
                <w:rFonts w:cs="Arial"/>
                <w:sz w:val="16"/>
                <w:szCs w:val="16"/>
              </w:rPr>
            </w:pPr>
          </w:p>
        </w:tc>
        <w:tc>
          <w:tcPr>
            <w:tcW w:w="473" w:type="pct"/>
          </w:tcPr>
          <w:p w:rsidRPr="009F1454" w:rsidR="004167B1" w:rsidP="006F5812" w:rsidRDefault="00BA698D" w14:paraId="2B6D84A8" w14:textId="5DF37EBA">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386F614" w14:textId="77777777">
            <w:pPr>
              <w:spacing w:before="0"/>
              <w:rPr>
                <w:rFonts w:cs="Arial"/>
                <w:sz w:val="16"/>
                <w:szCs w:val="16"/>
              </w:rPr>
            </w:pPr>
          </w:p>
        </w:tc>
      </w:tr>
      <w:tr w:rsidRPr="009F1454" w:rsidR="00C663BA" w:rsidTr="00E50CA0" w14:paraId="2451390D" w14:textId="77777777">
        <w:trPr>
          <w:cantSplit/>
          <w:trHeight w:val="144"/>
        </w:trPr>
        <w:tc>
          <w:tcPr>
            <w:tcW w:w="827" w:type="pct"/>
          </w:tcPr>
          <w:p w:rsidRPr="009F1454" w:rsidR="004167B1" w:rsidP="006F5812" w:rsidRDefault="004167B1" w14:paraId="2CF54BA6" w14:textId="2234FF6B">
            <w:pPr>
              <w:spacing w:before="0"/>
              <w:rPr>
                <w:rFonts w:cs="Arial"/>
                <w:sz w:val="16"/>
                <w:szCs w:val="16"/>
              </w:rPr>
            </w:pPr>
            <w:r w:rsidRPr="009F1454">
              <w:rPr>
                <w:rFonts w:cs="Arial"/>
                <w:sz w:val="16"/>
                <w:szCs w:val="16"/>
              </w:rPr>
              <w:t>N20AEVREN</w:t>
            </w:r>
          </w:p>
        </w:tc>
        <w:tc>
          <w:tcPr>
            <w:tcW w:w="970" w:type="pct"/>
          </w:tcPr>
          <w:p w:rsidRPr="009F1454" w:rsidR="004167B1" w:rsidP="006F5812" w:rsidRDefault="004167B1" w14:paraId="5963E416" w14:textId="444E17B1">
            <w:pPr>
              <w:spacing w:before="0"/>
              <w:rPr>
                <w:rFonts w:cs="Arial"/>
                <w:sz w:val="16"/>
                <w:szCs w:val="16"/>
              </w:rPr>
            </w:pPr>
            <w:r w:rsidRPr="009F1454">
              <w:rPr>
                <w:rFonts w:cs="Arial"/>
                <w:sz w:val="16"/>
                <w:szCs w:val="16"/>
              </w:rPr>
              <w:t>Ever attended NPSAS</w:t>
            </w:r>
          </w:p>
        </w:tc>
        <w:tc>
          <w:tcPr>
            <w:tcW w:w="558" w:type="pct"/>
          </w:tcPr>
          <w:p w:rsidRPr="009F1454" w:rsidR="004167B1" w:rsidP="006F5812" w:rsidRDefault="004167B1" w14:paraId="68321674" w14:textId="77777777">
            <w:pPr>
              <w:spacing w:before="0"/>
              <w:rPr>
                <w:rFonts w:cs="Arial"/>
                <w:sz w:val="16"/>
                <w:szCs w:val="16"/>
              </w:rPr>
            </w:pPr>
          </w:p>
        </w:tc>
        <w:tc>
          <w:tcPr>
            <w:tcW w:w="1158" w:type="pct"/>
          </w:tcPr>
          <w:p w:rsidRPr="009F1454" w:rsidR="004167B1" w:rsidP="006F5812" w:rsidRDefault="004167B1" w14:paraId="649440A5" w14:textId="5EFAF43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680F859" w14:textId="77777777">
            <w:pPr>
              <w:spacing w:before="0"/>
              <w:rPr>
                <w:rFonts w:cs="Arial"/>
                <w:sz w:val="16"/>
                <w:szCs w:val="16"/>
              </w:rPr>
            </w:pPr>
          </w:p>
        </w:tc>
        <w:tc>
          <w:tcPr>
            <w:tcW w:w="273" w:type="pct"/>
          </w:tcPr>
          <w:p w:rsidRPr="009F1454" w:rsidR="004167B1" w:rsidP="006F5812" w:rsidRDefault="004167B1" w14:paraId="3CC43238" w14:textId="77777777">
            <w:pPr>
              <w:spacing w:before="0"/>
              <w:rPr>
                <w:rFonts w:cs="Arial"/>
                <w:sz w:val="16"/>
                <w:szCs w:val="16"/>
              </w:rPr>
            </w:pPr>
          </w:p>
        </w:tc>
        <w:tc>
          <w:tcPr>
            <w:tcW w:w="473" w:type="pct"/>
          </w:tcPr>
          <w:p w:rsidRPr="009F1454" w:rsidR="004167B1" w:rsidP="006F5812" w:rsidRDefault="00BA698D" w14:paraId="4DC7578C" w14:textId="61518CD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3768174" w14:textId="77777777">
            <w:pPr>
              <w:spacing w:before="0"/>
              <w:rPr>
                <w:rFonts w:cs="Arial"/>
                <w:sz w:val="16"/>
                <w:szCs w:val="16"/>
              </w:rPr>
            </w:pPr>
          </w:p>
        </w:tc>
      </w:tr>
      <w:tr w:rsidRPr="009F1454" w:rsidR="00C663BA" w:rsidTr="00E50CA0" w14:paraId="0EA224F5" w14:textId="77777777">
        <w:trPr>
          <w:cantSplit/>
          <w:trHeight w:val="144"/>
        </w:trPr>
        <w:tc>
          <w:tcPr>
            <w:tcW w:w="827" w:type="pct"/>
          </w:tcPr>
          <w:p w:rsidRPr="009F1454" w:rsidR="004167B1" w:rsidP="006F5812" w:rsidRDefault="004167B1" w14:paraId="4E6C5082" w14:textId="424F12DF">
            <w:pPr>
              <w:spacing w:before="0"/>
              <w:rPr>
                <w:rFonts w:cs="Arial"/>
                <w:sz w:val="16"/>
                <w:szCs w:val="16"/>
              </w:rPr>
            </w:pPr>
            <w:r w:rsidRPr="009F1454">
              <w:rPr>
                <w:rFonts w:cs="Arial"/>
                <w:sz w:val="16"/>
                <w:szCs w:val="16"/>
              </w:rPr>
              <w:t>N20ALAST</w:t>
            </w:r>
          </w:p>
        </w:tc>
        <w:tc>
          <w:tcPr>
            <w:tcW w:w="970" w:type="pct"/>
          </w:tcPr>
          <w:p w:rsidRPr="009F1454" w:rsidR="004167B1" w:rsidP="006F5812" w:rsidRDefault="004167B1" w14:paraId="2C5965E4" w14:textId="600DE6F2">
            <w:pPr>
              <w:spacing w:before="0"/>
              <w:rPr>
                <w:rFonts w:cs="Arial"/>
                <w:sz w:val="16"/>
                <w:szCs w:val="16"/>
              </w:rPr>
            </w:pPr>
            <w:r w:rsidRPr="009F1454">
              <w:rPr>
                <w:rFonts w:cs="Arial"/>
                <w:sz w:val="16"/>
                <w:szCs w:val="16"/>
              </w:rPr>
              <w:t>Date of last attendance at NPSAS</w:t>
            </w:r>
          </w:p>
        </w:tc>
        <w:tc>
          <w:tcPr>
            <w:tcW w:w="558" w:type="pct"/>
          </w:tcPr>
          <w:p w:rsidRPr="009F1454" w:rsidR="004167B1" w:rsidP="006F5812" w:rsidRDefault="004167B1" w14:paraId="7CA6AD6C" w14:textId="77777777">
            <w:pPr>
              <w:spacing w:before="0"/>
              <w:rPr>
                <w:rFonts w:cs="Arial"/>
                <w:sz w:val="16"/>
                <w:szCs w:val="16"/>
              </w:rPr>
            </w:pPr>
          </w:p>
        </w:tc>
        <w:tc>
          <w:tcPr>
            <w:tcW w:w="1158" w:type="pct"/>
          </w:tcPr>
          <w:p w:rsidRPr="009F1454" w:rsidR="004167B1" w:rsidP="006F5812" w:rsidRDefault="004167B1" w14:paraId="21580105" w14:textId="519F237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2BEF2A" w14:textId="77777777">
            <w:pPr>
              <w:spacing w:before="0"/>
              <w:rPr>
                <w:rFonts w:cs="Arial"/>
                <w:sz w:val="16"/>
                <w:szCs w:val="16"/>
              </w:rPr>
            </w:pPr>
          </w:p>
        </w:tc>
        <w:tc>
          <w:tcPr>
            <w:tcW w:w="273" w:type="pct"/>
          </w:tcPr>
          <w:p w:rsidRPr="009F1454" w:rsidR="004167B1" w:rsidP="006F5812" w:rsidRDefault="004167B1" w14:paraId="5882E9A2" w14:textId="77777777">
            <w:pPr>
              <w:spacing w:before="0"/>
              <w:rPr>
                <w:rFonts w:cs="Arial"/>
                <w:sz w:val="16"/>
                <w:szCs w:val="16"/>
              </w:rPr>
            </w:pPr>
          </w:p>
        </w:tc>
        <w:tc>
          <w:tcPr>
            <w:tcW w:w="473" w:type="pct"/>
          </w:tcPr>
          <w:p w:rsidRPr="009F1454" w:rsidR="004167B1" w:rsidP="006F5812" w:rsidRDefault="00BA698D" w14:paraId="3149E1B7" w14:textId="109439AC">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A64F89A" w14:textId="77777777">
            <w:pPr>
              <w:spacing w:before="0"/>
              <w:rPr>
                <w:rFonts w:cs="Arial"/>
                <w:sz w:val="16"/>
                <w:szCs w:val="16"/>
              </w:rPr>
            </w:pPr>
          </w:p>
        </w:tc>
      </w:tr>
      <w:tr w:rsidRPr="009F1454" w:rsidR="00C663BA" w:rsidTr="00E50CA0" w14:paraId="76287DA0" w14:textId="77777777">
        <w:trPr>
          <w:cantSplit/>
          <w:trHeight w:val="144"/>
        </w:trPr>
        <w:tc>
          <w:tcPr>
            <w:tcW w:w="827" w:type="pct"/>
          </w:tcPr>
          <w:p w:rsidRPr="00827B79" w:rsidR="004167B1" w:rsidP="006F5812" w:rsidRDefault="004167B1" w14:paraId="19D574F9" w14:textId="4D576E43">
            <w:pPr>
              <w:spacing w:before="0"/>
              <w:rPr>
                <w:rFonts w:cs="Arial"/>
                <w:color w:val="7030A0"/>
                <w:sz w:val="16"/>
                <w:szCs w:val="16"/>
              </w:rPr>
            </w:pPr>
            <w:r w:rsidRPr="00827B79">
              <w:rPr>
                <w:rFonts w:cs="Arial"/>
                <w:color w:val="7030A0"/>
                <w:sz w:val="16"/>
                <w:szCs w:val="16"/>
              </w:rPr>
              <w:t>N20AWHYSM</w:t>
            </w:r>
          </w:p>
        </w:tc>
        <w:tc>
          <w:tcPr>
            <w:tcW w:w="970" w:type="pct"/>
          </w:tcPr>
          <w:p w:rsidRPr="00827B79" w:rsidR="004167B1" w:rsidP="006F5812" w:rsidRDefault="004167B1" w14:paraId="2CF52D2E" w14:textId="73A372F3">
            <w:pPr>
              <w:spacing w:before="0"/>
              <w:rPr>
                <w:rFonts w:cs="Arial"/>
                <w:color w:val="7030A0"/>
                <w:sz w:val="16"/>
                <w:szCs w:val="16"/>
              </w:rPr>
            </w:pPr>
            <w:r w:rsidRPr="00827B79">
              <w:rPr>
                <w:rFonts w:cs="Arial"/>
                <w:color w:val="7030A0"/>
                <w:sz w:val="16"/>
                <w:szCs w:val="16"/>
              </w:rPr>
              <w:t>Reason for being on NPSAS enrollment list</w:t>
            </w:r>
          </w:p>
        </w:tc>
        <w:tc>
          <w:tcPr>
            <w:tcW w:w="558" w:type="pct"/>
          </w:tcPr>
          <w:p w:rsidRPr="00827B79" w:rsidR="004167B1" w:rsidP="006F5812" w:rsidRDefault="006B6010" w14:paraId="54D30471" w14:textId="209E3E14">
            <w:pPr>
              <w:spacing w:before="0"/>
              <w:rPr>
                <w:rFonts w:cs="Arial"/>
                <w:color w:val="7030A0"/>
                <w:sz w:val="16"/>
                <w:szCs w:val="16"/>
              </w:rPr>
            </w:pPr>
            <w:r w:rsidRPr="00827B79">
              <w:rPr>
                <w:rFonts w:cs="Arial"/>
                <w:color w:val="7030A0"/>
                <w:sz w:val="16"/>
                <w:szCs w:val="16"/>
              </w:rPr>
              <w:t>R</w:t>
            </w:r>
          </w:p>
        </w:tc>
        <w:tc>
          <w:tcPr>
            <w:tcW w:w="1158" w:type="pct"/>
          </w:tcPr>
          <w:p w:rsidRPr="00827B79" w:rsidR="004167B1" w:rsidP="006F5812" w:rsidRDefault="006B6010" w14:paraId="3E5E4EDF" w14:textId="7E3A2CEA">
            <w:pPr>
              <w:spacing w:before="0"/>
              <w:rPr>
                <w:rFonts w:cs="Arial"/>
                <w:color w:val="7030A0"/>
                <w:sz w:val="16"/>
                <w:szCs w:val="16"/>
              </w:rPr>
            </w:pPr>
            <w:r w:rsidRPr="006B6010">
              <w:rPr>
                <w:rFonts w:cs="Arial"/>
                <w:color w:val="7030A0"/>
                <w:sz w:val="16"/>
                <w:szCs w:val="16"/>
              </w:rPr>
              <w:t>Minor modifications made to question wording to</w:t>
            </w:r>
            <w:r w:rsidRPr="00827B79">
              <w:rPr>
                <w:rFonts w:cs="Arial"/>
                <w:color w:val="7030A0"/>
                <w:sz w:val="16"/>
                <w:szCs w:val="16"/>
              </w:rPr>
              <w:t xml:space="preserve"> clarify potential survey eligibility. </w:t>
            </w:r>
          </w:p>
        </w:tc>
        <w:tc>
          <w:tcPr>
            <w:tcW w:w="429" w:type="pct"/>
          </w:tcPr>
          <w:p w:rsidRPr="00827B79" w:rsidR="004167B1" w:rsidP="006F5812" w:rsidRDefault="004167B1" w14:paraId="4304A976" w14:textId="77777777">
            <w:pPr>
              <w:spacing w:before="0"/>
              <w:rPr>
                <w:rFonts w:cs="Arial"/>
                <w:color w:val="7030A0"/>
                <w:sz w:val="16"/>
                <w:szCs w:val="16"/>
              </w:rPr>
            </w:pPr>
          </w:p>
        </w:tc>
        <w:tc>
          <w:tcPr>
            <w:tcW w:w="273" w:type="pct"/>
          </w:tcPr>
          <w:p w:rsidRPr="00827B79" w:rsidR="004167B1" w:rsidP="006F5812" w:rsidRDefault="004167B1" w14:paraId="24E5F5A7" w14:textId="77777777">
            <w:pPr>
              <w:spacing w:before="0"/>
              <w:rPr>
                <w:rFonts w:cs="Arial"/>
                <w:color w:val="7030A0"/>
                <w:sz w:val="16"/>
                <w:szCs w:val="16"/>
              </w:rPr>
            </w:pPr>
          </w:p>
        </w:tc>
        <w:tc>
          <w:tcPr>
            <w:tcW w:w="473" w:type="pct"/>
          </w:tcPr>
          <w:p w:rsidRPr="00827B79" w:rsidR="004167B1" w:rsidP="006F5812" w:rsidRDefault="00BA698D" w14:paraId="250DBCB8" w14:textId="217525BF">
            <w:pPr>
              <w:spacing w:before="0"/>
              <w:rPr>
                <w:rFonts w:cs="Arial"/>
                <w:color w:val="7030A0"/>
                <w:sz w:val="16"/>
                <w:szCs w:val="16"/>
              </w:rPr>
            </w:pPr>
            <w:r w:rsidRPr="00827B79">
              <w:rPr>
                <w:rFonts w:cs="Arial"/>
                <w:color w:val="7030A0"/>
                <w:sz w:val="16"/>
                <w:szCs w:val="16"/>
              </w:rPr>
              <w:t>X</w:t>
            </w:r>
          </w:p>
        </w:tc>
        <w:tc>
          <w:tcPr>
            <w:tcW w:w="312" w:type="pct"/>
          </w:tcPr>
          <w:p w:rsidRPr="00827B79" w:rsidR="004167B1" w:rsidP="006F5812" w:rsidRDefault="00C93B3E" w14:paraId="1B0DA966" w14:textId="0B436794">
            <w:pPr>
              <w:spacing w:before="0"/>
              <w:rPr>
                <w:rFonts w:cs="Arial"/>
                <w:color w:val="7030A0"/>
                <w:sz w:val="16"/>
                <w:szCs w:val="16"/>
              </w:rPr>
            </w:pPr>
            <w:r w:rsidRPr="00827B79">
              <w:rPr>
                <w:rFonts w:cs="Arial"/>
                <w:color w:val="7030A0"/>
                <w:sz w:val="16"/>
                <w:szCs w:val="16"/>
              </w:rPr>
              <w:t>X</w:t>
            </w:r>
          </w:p>
        </w:tc>
      </w:tr>
      <w:tr w:rsidRPr="009F1454" w:rsidR="00C663BA" w:rsidTr="00E50CA0" w14:paraId="6FC1F0C3" w14:textId="77777777">
        <w:trPr>
          <w:cantSplit/>
          <w:trHeight w:val="144"/>
        </w:trPr>
        <w:tc>
          <w:tcPr>
            <w:tcW w:w="827" w:type="pct"/>
          </w:tcPr>
          <w:p w:rsidRPr="009F1454" w:rsidR="004167B1" w:rsidP="006F5812" w:rsidRDefault="004167B1" w14:paraId="4A9EE749" w14:textId="1222C6A9">
            <w:pPr>
              <w:spacing w:before="0"/>
              <w:rPr>
                <w:rFonts w:cs="Arial"/>
                <w:sz w:val="16"/>
                <w:szCs w:val="16"/>
              </w:rPr>
            </w:pPr>
            <w:r w:rsidRPr="009F1454">
              <w:rPr>
                <w:rFonts w:cs="Arial"/>
                <w:sz w:val="16"/>
                <w:szCs w:val="16"/>
              </w:rPr>
              <w:t>N20AASENR</w:t>
            </w:r>
          </w:p>
        </w:tc>
        <w:tc>
          <w:tcPr>
            <w:tcW w:w="970" w:type="pct"/>
          </w:tcPr>
          <w:p w:rsidRPr="009F1454" w:rsidR="004167B1" w:rsidP="006F5812" w:rsidRDefault="004167B1" w14:paraId="4D1BAAB8" w14:textId="17A89EFF">
            <w:pPr>
              <w:spacing w:before="0"/>
              <w:rPr>
                <w:rFonts w:cs="Arial"/>
                <w:sz w:val="16"/>
                <w:szCs w:val="16"/>
              </w:rPr>
            </w:pPr>
            <w:r w:rsidRPr="009F1454">
              <w:rPr>
                <w:rFonts w:cs="Arial"/>
                <w:sz w:val="16"/>
                <w:szCs w:val="16"/>
              </w:rPr>
              <w:t>Enrolled in an associate’s degree program at NPSAS institution</w:t>
            </w:r>
          </w:p>
        </w:tc>
        <w:tc>
          <w:tcPr>
            <w:tcW w:w="558" w:type="pct"/>
          </w:tcPr>
          <w:p w:rsidRPr="009F1454" w:rsidR="004167B1" w:rsidP="006F5812" w:rsidRDefault="004167B1" w14:paraId="39712E75" w14:textId="77777777">
            <w:pPr>
              <w:spacing w:before="0"/>
              <w:rPr>
                <w:rFonts w:cs="Arial"/>
                <w:sz w:val="16"/>
                <w:szCs w:val="16"/>
              </w:rPr>
            </w:pPr>
          </w:p>
        </w:tc>
        <w:tc>
          <w:tcPr>
            <w:tcW w:w="1158" w:type="pct"/>
          </w:tcPr>
          <w:p w:rsidRPr="009F1454" w:rsidR="004167B1" w:rsidP="006F5812" w:rsidRDefault="004167B1" w14:paraId="461021A2" w14:textId="5AC798E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E7299A" w14:textId="77777777">
            <w:pPr>
              <w:spacing w:before="0"/>
              <w:rPr>
                <w:rFonts w:cs="Arial"/>
                <w:sz w:val="16"/>
                <w:szCs w:val="16"/>
              </w:rPr>
            </w:pPr>
          </w:p>
        </w:tc>
        <w:tc>
          <w:tcPr>
            <w:tcW w:w="273" w:type="pct"/>
          </w:tcPr>
          <w:p w:rsidRPr="009F1454" w:rsidR="004167B1" w:rsidP="006F5812" w:rsidRDefault="004167B1" w14:paraId="0633EC6A" w14:textId="77777777">
            <w:pPr>
              <w:spacing w:before="0"/>
              <w:rPr>
                <w:rFonts w:cs="Arial"/>
                <w:sz w:val="16"/>
                <w:szCs w:val="16"/>
              </w:rPr>
            </w:pPr>
          </w:p>
        </w:tc>
        <w:tc>
          <w:tcPr>
            <w:tcW w:w="473" w:type="pct"/>
          </w:tcPr>
          <w:p w:rsidRPr="009F1454" w:rsidR="004167B1" w:rsidP="006F5812" w:rsidRDefault="00BA698D" w14:paraId="11014E8A" w14:textId="2635D4F3">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A2EC82A" w14:textId="77777777">
            <w:pPr>
              <w:spacing w:before="0"/>
              <w:rPr>
                <w:rFonts w:cs="Arial"/>
                <w:sz w:val="16"/>
                <w:szCs w:val="16"/>
              </w:rPr>
            </w:pPr>
          </w:p>
        </w:tc>
      </w:tr>
      <w:tr w:rsidRPr="009F1454" w:rsidR="00C663BA" w:rsidTr="00E50CA0" w14:paraId="43A8A0C5" w14:textId="77777777">
        <w:trPr>
          <w:cantSplit/>
          <w:trHeight w:val="144"/>
        </w:trPr>
        <w:tc>
          <w:tcPr>
            <w:tcW w:w="827" w:type="pct"/>
          </w:tcPr>
          <w:p w:rsidRPr="009F1454" w:rsidR="004167B1" w:rsidP="006F5812" w:rsidRDefault="004167B1" w14:paraId="108AD70F" w14:textId="48C57540">
            <w:pPr>
              <w:spacing w:before="0"/>
              <w:rPr>
                <w:rFonts w:cs="Arial"/>
                <w:sz w:val="16"/>
                <w:szCs w:val="16"/>
              </w:rPr>
            </w:pPr>
            <w:r w:rsidRPr="009F1454">
              <w:rPr>
                <w:rFonts w:cs="Arial"/>
                <w:sz w:val="16"/>
                <w:szCs w:val="16"/>
              </w:rPr>
              <w:t>N20ABACHENR</w:t>
            </w:r>
          </w:p>
        </w:tc>
        <w:tc>
          <w:tcPr>
            <w:tcW w:w="970" w:type="pct"/>
          </w:tcPr>
          <w:p w:rsidRPr="009F1454" w:rsidR="004167B1" w:rsidP="006F5812" w:rsidRDefault="004167B1" w14:paraId="39690349" w14:textId="7C003A3F">
            <w:pPr>
              <w:spacing w:before="0"/>
              <w:rPr>
                <w:rFonts w:cs="Arial"/>
                <w:sz w:val="16"/>
                <w:szCs w:val="16"/>
              </w:rPr>
            </w:pPr>
            <w:r w:rsidRPr="009F1454">
              <w:rPr>
                <w:rFonts w:cs="Arial"/>
                <w:sz w:val="16"/>
                <w:szCs w:val="16"/>
              </w:rPr>
              <w:t>Enrolled in a bachelor’s degree program at NPSAS institution</w:t>
            </w:r>
          </w:p>
        </w:tc>
        <w:tc>
          <w:tcPr>
            <w:tcW w:w="558" w:type="pct"/>
          </w:tcPr>
          <w:p w:rsidRPr="009F1454" w:rsidR="004167B1" w:rsidP="006F5812" w:rsidRDefault="004167B1" w14:paraId="0CAFE123" w14:textId="77777777">
            <w:pPr>
              <w:spacing w:before="0"/>
              <w:rPr>
                <w:rFonts w:cs="Arial"/>
                <w:sz w:val="16"/>
                <w:szCs w:val="16"/>
              </w:rPr>
            </w:pPr>
          </w:p>
        </w:tc>
        <w:tc>
          <w:tcPr>
            <w:tcW w:w="1158" w:type="pct"/>
          </w:tcPr>
          <w:p w:rsidRPr="009F1454" w:rsidR="004167B1" w:rsidP="006F5812" w:rsidRDefault="004167B1" w14:paraId="525CB87B" w14:textId="03C35A1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A1E2C70" w14:textId="77777777">
            <w:pPr>
              <w:spacing w:before="0"/>
              <w:rPr>
                <w:rFonts w:cs="Arial"/>
                <w:sz w:val="16"/>
                <w:szCs w:val="16"/>
              </w:rPr>
            </w:pPr>
          </w:p>
        </w:tc>
        <w:tc>
          <w:tcPr>
            <w:tcW w:w="273" w:type="pct"/>
          </w:tcPr>
          <w:p w:rsidRPr="009F1454" w:rsidR="004167B1" w:rsidP="006F5812" w:rsidRDefault="004167B1" w14:paraId="029B91CB" w14:textId="77777777">
            <w:pPr>
              <w:spacing w:before="0"/>
              <w:rPr>
                <w:rFonts w:cs="Arial"/>
                <w:sz w:val="16"/>
                <w:szCs w:val="16"/>
              </w:rPr>
            </w:pPr>
          </w:p>
        </w:tc>
        <w:tc>
          <w:tcPr>
            <w:tcW w:w="473" w:type="pct"/>
          </w:tcPr>
          <w:p w:rsidRPr="009F1454" w:rsidR="004167B1" w:rsidP="006F5812" w:rsidRDefault="00BA698D" w14:paraId="2534C8B4" w14:textId="7A372978">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5045E75" w14:textId="77777777">
            <w:pPr>
              <w:spacing w:before="0"/>
              <w:rPr>
                <w:rFonts w:cs="Arial"/>
                <w:sz w:val="16"/>
                <w:szCs w:val="16"/>
              </w:rPr>
            </w:pPr>
          </w:p>
        </w:tc>
      </w:tr>
      <w:tr w:rsidRPr="009F1454" w:rsidR="00C663BA" w:rsidTr="00E50CA0" w14:paraId="1A464B47" w14:textId="77777777">
        <w:trPr>
          <w:cantSplit/>
          <w:trHeight w:val="144"/>
        </w:trPr>
        <w:tc>
          <w:tcPr>
            <w:tcW w:w="827" w:type="pct"/>
          </w:tcPr>
          <w:p w:rsidRPr="009F1454" w:rsidR="004167B1" w:rsidP="006F5812" w:rsidRDefault="004167B1" w14:paraId="4F635B50" w14:textId="16D8E7A3">
            <w:pPr>
              <w:spacing w:before="0"/>
              <w:rPr>
                <w:rFonts w:cs="Arial"/>
                <w:sz w:val="16"/>
                <w:szCs w:val="16"/>
              </w:rPr>
            </w:pPr>
            <w:r w:rsidRPr="009F1454">
              <w:rPr>
                <w:rFonts w:cs="Arial"/>
                <w:sz w:val="16"/>
                <w:szCs w:val="16"/>
              </w:rPr>
              <w:t>N20AGRDDEG</w:t>
            </w:r>
          </w:p>
        </w:tc>
        <w:tc>
          <w:tcPr>
            <w:tcW w:w="970" w:type="pct"/>
          </w:tcPr>
          <w:p w:rsidRPr="009F1454" w:rsidR="004167B1" w:rsidP="006F5812" w:rsidRDefault="004167B1" w14:paraId="31B2E770" w14:textId="681F1871">
            <w:pPr>
              <w:spacing w:before="0"/>
              <w:rPr>
                <w:rFonts w:cs="Arial"/>
                <w:sz w:val="16"/>
                <w:szCs w:val="16"/>
              </w:rPr>
            </w:pPr>
            <w:r w:rsidRPr="009F1454">
              <w:rPr>
                <w:rFonts w:cs="Arial"/>
                <w:sz w:val="16"/>
                <w:szCs w:val="16"/>
              </w:rPr>
              <w:t>Enrolled in a graduate degree program at NPSAS institution</w:t>
            </w:r>
          </w:p>
        </w:tc>
        <w:tc>
          <w:tcPr>
            <w:tcW w:w="558" w:type="pct"/>
          </w:tcPr>
          <w:p w:rsidRPr="009F1454" w:rsidR="004167B1" w:rsidP="006F5812" w:rsidRDefault="004167B1" w14:paraId="37658DE7" w14:textId="77777777">
            <w:pPr>
              <w:spacing w:before="0"/>
              <w:rPr>
                <w:rFonts w:cs="Arial"/>
                <w:sz w:val="16"/>
                <w:szCs w:val="16"/>
              </w:rPr>
            </w:pPr>
          </w:p>
        </w:tc>
        <w:tc>
          <w:tcPr>
            <w:tcW w:w="1158" w:type="pct"/>
          </w:tcPr>
          <w:p w:rsidRPr="009F1454" w:rsidR="004167B1" w:rsidP="006F5812" w:rsidRDefault="004167B1" w14:paraId="4E01A511" w14:textId="54FFEB3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0266853" w14:textId="77777777">
            <w:pPr>
              <w:spacing w:before="0"/>
              <w:rPr>
                <w:rFonts w:cs="Arial"/>
                <w:sz w:val="16"/>
                <w:szCs w:val="16"/>
              </w:rPr>
            </w:pPr>
          </w:p>
        </w:tc>
        <w:tc>
          <w:tcPr>
            <w:tcW w:w="273" w:type="pct"/>
          </w:tcPr>
          <w:p w:rsidRPr="009F1454" w:rsidR="004167B1" w:rsidP="006F5812" w:rsidRDefault="004167B1" w14:paraId="4C7D0840" w14:textId="77777777">
            <w:pPr>
              <w:spacing w:before="0"/>
              <w:rPr>
                <w:rFonts w:cs="Arial"/>
                <w:sz w:val="16"/>
                <w:szCs w:val="16"/>
              </w:rPr>
            </w:pPr>
          </w:p>
        </w:tc>
        <w:tc>
          <w:tcPr>
            <w:tcW w:w="473" w:type="pct"/>
          </w:tcPr>
          <w:p w:rsidRPr="009F1454" w:rsidR="004167B1" w:rsidP="006F5812" w:rsidRDefault="00BA698D" w14:paraId="73B25FC1" w14:textId="313ECD77">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D106D85" w14:textId="77777777">
            <w:pPr>
              <w:spacing w:before="0"/>
              <w:rPr>
                <w:rFonts w:cs="Arial"/>
                <w:sz w:val="16"/>
                <w:szCs w:val="16"/>
              </w:rPr>
            </w:pPr>
          </w:p>
        </w:tc>
      </w:tr>
      <w:tr w:rsidRPr="009F1454" w:rsidR="00C663BA" w:rsidTr="00E50CA0" w14:paraId="1601EF8C" w14:textId="77777777">
        <w:trPr>
          <w:cantSplit/>
          <w:trHeight w:val="144"/>
        </w:trPr>
        <w:tc>
          <w:tcPr>
            <w:tcW w:w="827" w:type="pct"/>
          </w:tcPr>
          <w:p w:rsidRPr="009F1454" w:rsidR="004167B1" w:rsidP="006F5812" w:rsidRDefault="004167B1" w14:paraId="4674B447" w14:textId="3CB2C978">
            <w:pPr>
              <w:spacing w:before="0"/>
              <w:rPr>
                <w:rFonts w:cs="Arial"/>
                <w:sz w:val="16"/>
                <w:szCs w:val="16"/>
              </w:rPr>
            </w:pPr>
            <w:r w:rsidRPr="009F1454">
              <w:rPr>
                <w:rFonts w:cs="Arial"/>
                <w:sz w:val="16"/>
                <w:szCs w:val="16"/>
              </w:rPr>
              <w:t>N20ADEGREE</w:t>
            </w:r>
          </w:p>
        </w:tc>
        <w:tc>
          <w:tcPr>
            <w:tcW w:w="970" w:type="pct"/>
          </w:tcPr>
          <w:p w:rsidRPr="009F1454" w:rsidR="004167B1" w:rsidP="006F5812" w:rsidRDefault="004167B1" w14:paraId="0634E6A8" w14:textId="0ECBFA66">
            <w:pPr>
              <w:spacing w:before="0"/>
              <w:rPr>
                <w:rFonts w:cs="Arial"/>
                <w:sz w:val="16"/>
                <w:szCs w:val="16"/>
              </w:rPr>
            </w:pPr>
            <w:r w:rsidRPr="009F1454">
              <w:rPr>
                <w:rFonts w:cs="Arial"/>
                <w:sz w:val="16"/>
                <w:szCs w:val="16"/>
              </w:rPr>
              <w:t>Degree program at NPSAS institution</w:t>
            </w:r>
          </w:p>
        </w:tc>
        <w:tc>
          <w:tcPr>
            <w:tcW w:w="558" w:type="pct"/>
          </w:tcPr>
          <w:p w:rsidRPr="009F1454" w:rsidR="004167B1" w:rsidP="006F5812" w:rsidRDefault="004167B1" w14:paraId="36816CDC" w14:textId="77777777">
            <w:pPr>
              <w:spacing w:before="0"/>
              <w:rPr>
                <w:rFonts w:cs="Arial"/>
                <w:sz w:val="16"/>
                <w:szCs w:val="16"/>
              </w:rPr>
            </w:pPr>
          </w:p>
        </w:tc>
        <w:tc>
          <w:tcPr>
            <w:tcW w:w="1158" w:type="pct"/>
          </w:tcPr>
          <w:p w:rsidRPr="009F1454" w:rsidR="004167B1" w:rsidP="006F5812" w:rsidRDefault="004167B1" w14:paraId="1E3A05BF" w14:textId="01A2398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FB315A" w14:textId="77777777">
            <w:pPr>
              <w:spacing w:before="0"/>
              <w:rPr>
                <w:rFonts w:cs="Arial"/>
                <w:sz w:val="16"/>
                <w:szCs w:val="16"/>
              </w:rPr>
            </w:pPr>
          </w:p>
        </w:tc>
        <w:tc>
          <w:tcPr>
            <w:tcW w:w="273" w:type="pct"/>
          </w:tcPr>
          <w:p w:rsidRPr="009F1454" w:rsidR="004167B1" w:rsidP="006F5812" w:rsidRDefault="004167B1" w14:paraId="69A10FAD" w14:textId="77777777">
            <w:pPr>
              <w:spacing w:before="0"/>
              <w:rPr>
                <w:rFonts w:cs="Arial"/>
                <w:sz w:val="16"/>
                <w:szCs w:val="16"/>
              </w:rPr>
            </w:pPr>
          </w:p>
        </w:tc>
        <w:tc>
          <w:tcPr>
            <w:tcW w:w="473" w:type="pct"/>
          </w:tcPr>
          <w:p w:rsidRPr="009F1454" w:rsidR="004167B1" w:rsidP="006F5812" w:rsidRDefault="00BA698D" w14:paraId="62E352B6" w14:textId="515D253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5E8FB6A" w14:textId="77777777">
            <w:pPr>
              <w:spacing w:before="0"/>
              <w:rPr>
                <w:rFonts w:cs="Arial"/>
                <w:sz w:val="16"/>
                <w:szCs w:val="16"/>
              </w:rPr>
            </w:pPr>
          </w:p>
        </w:tc>
      </w:tr>
      <w:tr w:rsidRPr="009F1454" w:rsidR="00C663BA" w:rsidTr="00E50CA0" w14:paraId="1E500646" w14:textId="77777777">
        <w:trPr>
          <w:cantSplit/>
          <w:trHeight w:val="144"/>
        </w:trPr>
        <w:tc>
          <w:tcPr>
            <w:tcW w:w="827" w:type="pct"/>
          </w:tcPr>
          <w:p w:rsidRPr="009F1454" w:rsidR="004167B1" w:rsidP="006F5812" w:rsidRDefault="004167B1" w14:paraId="5972D1C1" w14:textId="4DFFD988">
            <w:pPr>
              <w:spacing w:before="0"/>
              <w:rPr>
                <w:rFonts w:cs="Arial"/>
                <w:sz w:val="16"/>
                <w:szCs w:val="16"/>
              </w:rPr>
            </w:pPr>
            <w:r w:rsidRPr="009F1454">
              <w:rPr>
                <w:rFonts w:cs="Arial"/>
                <w:sz w:val="16"/>
                <w:szCs w:val="16"/>
              </w:rPr>
              <w:t>N20AUGSTVER</w:t>
            </w:r>
          </w:p>
        </w:tc>
        <w:tc>
          <w:tcPr>
            <w:tcW w:w="970" w:type="pct"/>
          </w:tcPr>
          <w:p w:rsidRPr="009F1454" w:rsidR="004167B1" w:rsidP="006F5812" w:rsidRDefault="004167B1" w14:paraId="24E5C5B0" w14:textId="2AEB2BC6">
            <w:pPr>
              <w:spacing w:before="0"/>
              <w:rPr>
                <w:rFonts w:cs="Arial"/>
                <w:sz w:val="16"/>
                <w:szCs w:val="16"/>
              </w:rPr>
            </w:pPr>
            <w:r w:rsidRPr="009F1454">
              <w:rPr>
                <w:rFonts w:cs="Arial"/>
                <w:sz w:val="16"/>
                <w:szCs w:val="16"/>
              </w:rPr>
              <w:t>Primarily undergraduate working toward bachelor’s degree</w:t>
            </w:r>
          </w:p>
        </w:tc>
        <w:tc>
          <w:tcPr>
            <w:tcW w:w="558" w:type="pct"/>
          </w:tcPr>
          <w:p w:rsidRPr="009F1454" w:rsidR="004167B1" w:rsidP="006F5812" w:rsidRDefault="004167B1" w14:paraId="1DDDABFC" w14:textId="77777777">
            <w:pPr>
              <w:spacing w:before="0"/>
              <w:rPr>
                <w:rFonts w:cs="Arial"/>
                <w:sz w:val="16"/>
                <w:szCs w:val="16"/>
              </w:rPr>
            </w:pPr>
          </w:p>
        </w:tc>
        <w:tc>
          <w:tcPr>
            <w:tcW w:w="1158" w:type="pct"/>
          </w:tcPr>
          <w:p w:rsidRPr="009F1454" w:rsidR="004167B1" w:rsidP="006F5812" w:rsidRDefault="004167B1" w14:paraId="5C1B9B1E" w14:textId="68D0945A">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1AAD0F" w14:textId="77777777">
            <w:pPr>
              <w:spacing w:before="0"/>
              <w:rPr>
                <w:rFonts w:cs="Arial"/>
                <w:sz w:val="16"/>
                <w:szCs w:val="16"/>
              </w:rPr>
            </w:pPr>
          </w:p>
        </w:tc>
        <w:tc>
          <w:tcPr>
            <w:tcW w:w="273" w:type="pct"/>
          </w:tcPr>
          <w:p w:rsidRPr="009F1454" w:rsidR="004167B1" w:rsidP="006F5812" w:rsidRDefault="004167B1" w14:paraId="5C6DE626" w14:textId="77777777">
            <w:pPr>
              <w:spacing w:before="0"/>
              <w:rPr>
                <w:rFonts w:cs="Arial"/>
                <w:sz w:val="16"/>
                <w:szCs w:val="16"/>
              </w:rPr>
            </w:pPr>
          </w:p>
        </w:tc>
        <w:tc>
          <w:tcPr>
            <w:tcW w:w="473" w:type="pct"/>
          </w:tcPr>
          <w:p w:rsidRPr="009F1454" w:rsidR="004167B1" w:rsidP="006F5812" w:rsidRDefault="00BA698D" w14:paraId="7F232780" w14:textId="7D69D11F">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02AF68B1" w14:textId="77777777">
            <w:pPr>
              <w:spacing w:before="0"/>
              <w:rPr>
                <w:rFonts w:cs="Arial"/>
                <w:sz w:val="16"/>
                <w:szCs w:val="16"/>
              </w:rPr>
            </w:pPr>
          </w:p>
        </w:tc>
      </w:tr>
      <w:tr w:rsidRPr="009F1454" w:rsidR="00C663BA" w:rsidTr="00E50CA0" w14:paraId="293F3D3B" w14:textId="77777777">
        <w:trPr>
          <w:cantSplit/>
          <w:trHeight w:val="144"/>
        </w:trPr>
        <w:tc>
          <w:tcPr>
            <w:tcW w:w="827" w:type="pct"/>
          </w:tcPr>
          <w:p w:rsidRPr="009F1454" w:rsidR="004167B1" w:rsidP="006F5812" w:rsidRDefault="004167B1" w14:paraId="1F5D86A2" w14:textId="60514C2B">
            <w:pPr>
              <w:spacing w:before="0"/>
              <w:rPr>
                <w:rFonts w:cs="Arial"/>
                <w:sz w:val="16"/>
                <w:szCs w:val="16"/>
              </w:rPr>
            </w:pPr>
            <w:r w:rsidRPr="009F1454">
              <w:rPr>
                <w:rFonts w:cs="Arial"/>
                <w:sz w:val="16"/>
                <w:szCs w:val="16"/>
              </w:rPr>
              <w:t>N20ADGMS</w:t>
            </w:r>
          </w:p>
        </w:tc>
        <w:tc>
          <w:tcPr>
            <w:tcW w:w="970" w:type="pct"/>
          </w:tcPr>
          <w:p w:rsidRPr="009F1454" w:rsidR="004167B1" w:rsidP="006F5812" w:rsidRDefault="004167B1" w14:paraId="6202C4A6" w14:textId="116C79B6">
            <w:pPr>
              <w:spacing w:before="0"/>
              <w:rPr>
                <w:rFonts w:cs="Arial"/>
                <w:sz w:val="16"/>
                <w:szCs w:val="16"/>
              </w:rPr>
            </w:pPr>
            <w:r w:rsidRPr="009F1454">
              <w:rPr>
                <w:rFonts w:cs="Arial"/>
                <w:sz w:val="16"/>
                <w:szCs w:val="16"/>
              </w:rPr>
              <w:t>Type of master’s degree</w:t>
            </w:r>
          </w:p>
        </w:tc>
        <w:tc>
          <w:tcPr>
            <w:tcW w:w="558" w:type="pct"/>
          </w:tcPr>
          <w:p w:rsidRPr="009F1454" w:rsidR="004167B1" w:rsidP="006F5812" w:rsidRDefault="004167B1" w14:paraId="1F3EFF4E" w14:textId="77777777">
            <w:pPr>
              <w:spacing w:before="0"/>
              <w:rPr>
                <w:rFonts w:cs="Arial"/>
                <w:sz w:val="16"/>
                <w:szCs w:val="16"/>
              </w:rPr>
            </w:pPr>
          </w:p>
        </w:tc>
        <w:tc>
          <w:tcPr>
            <w:tcW w:w="1158" w:type="pct"/>
          </w:tcPr>
          <w:p w:rsidRPr="009F1454" w:rsidR="004167B1" w:rsidP="006F5812" w:rsidRDefault="004167B1" w14:paraId="4ED5157F" w14:textId="2300332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FA691E3" w14:textId="77777777">
            <w:pPr>
              <w:spacing w:before="0"/>
              <w:rPr>
                <w:rFonts w:cs="Arial"/>
                <w:sz w:val="16"/>
                <w:szCs w:val="16"/>
              </w:rPr>
            </w:pPr>
          </w:p>
        </w:tc>
        <w:tc>
          <w:tcPr>
            <w:tcW w:w="273" w:type="pct"/>
          </w:tcPr>
          <w:p w:rsidRPr="009F1454" w:rsidR="004167B1" w:rsidP="006F5812" w:rsidRDefault="004167B1" w14:paraId="143788C2" w14:textId="77777777">
            <w:pPr>
              <w:spacing w:before="0"/>
              <w:rPr>
                <w:rFonts w:cs="Arial"/>
                <w:sz w:val="16"/>
                <w:szCs w:val="16"/>
              </w:rPr>
            </w:pPr>
          </w:p>
        </w:tc>
        <w:tc>
          <w:tcPr>
            <w:tcW w:w="473" w:type="pct"/>
          </w:tcPr>
          <w:p w:rsidRPr="009F1454" w:rsidR="004167B1" w:rsidP="006F5812" w:rsidRDefault="004167B1" w14:paraId="31864568" w14:textId="47E42B3E">
            <w:pPr>
              <w:spacing w:before="0"/>
              <w:rPr>
                <w:rFonts w:cs="Arial"/>
                <w:sz w:val="16"/>
                <w:szCs w:val="16"/>
              </w:rPr>
            </w:pPr>
          </w:p>
        </w:tc>
        <w:tc>
          <w:tcPr>
            <w:tcW w:w="312" w:type="pct"/>
          </w:tcPr>
          <w:p w:rsidRPr="009F1454" w:rsidR="004167B1" w:rsidP="006F5812" w:rsidRDefault="004167B1" w14:paraId="072172D6" w14:textId="77777777">
            <w:pPr>
              <w:spacing w:before="0"/>
              <w:rPr>
                <w:rFonts w:cs="Arial"/>
                <w:sz w:val="16"/>
                <w:szCs w:val="16"/>
              </w:rPr>
            </w:pPr>
          </w:p>
        </w:tc>
      </w:tr>
      <w:tr w:rsidRPr="009F1454" w:rsidR="00C663BA" w:rsidTr="00E50CA0" w14:paraId="7EA310CA" w14:textId="77777777">
        <w:trPr>
          <w:cantSplit/>
          <w:trHeight w:val="144"/>
        </w:trPr>
        <w:tc>
          <w:tcPr>
            <w:tcW w:w="827" w:type="pct"/>
          </w:tcPr>
          <w:p w:rsidRPr="009F1454" w:rsidR="004167B1" w:rsidP="006F5812" w:rsidRDefault="004167B1" w14:paraId="7E39AEA8" w14:textId="6084C1C9">
            <w:pPr>
              <w:spacing w:before="0"/>
              <w:rPr>
                <w:rFonts w:cs="Arial"/>
                <w:sz w:val="16"/>
                <w:szCs w:val="16"/>
              </w:rPr>
            </w:pPr>
            <w:r w:rsidRPr="009F1454">
              <w:rPr>
                <w:rFonts w:cs="Arial"/>
                <w:sz w:val="16"/>
                <w:szCs w:val="16"/>
              </w:rPr>
              <w:t>N20ADGD</w:t>
            </w:r>
          </w:p>
        </w:tc>
        <w:tc>
          <w:tcPr>
            <w:tcW w:w="970" w:type="pct"/>
          </w:tcPr>
          <w:p w:rsidRPr="009F1454" w:rsidR="004167B1" w:rsidP="006F5812" w:rsidRDefault="004167B1" w14:paraId="05EE6646" w14:textId="2DDCC811">
            <w:pPr>
              <w:spacing w:before="0"/>
              <w:rPr>
                <w:rFonts w:cs="Arial"/>
                <w:sz w:val="16"/>
                <w:szCs w:val="16"/>
              </w:rPr>
            </w:pPr>
            <w:r w:rsidRPr="009F1454">
              <w:rPr>
                <w:rFonts w:cs="Arial"/>
                <w:sz w:val="16"/>
                <w:szCs w:val="16"/>
              </w:rPr>
              <w:t>Type of research/scholarship doctoral degree</w:t>
            </w:r>
          </w:p>
        </w:tc>
        <w:tc>
          <w:tcPr>
            <w:tcW w:w="558" w:type="pct"/>
          </w:tcPr>
          <w:p w:rsidRPr="009F1454" w:rsidR="004167B1" w:rsidP="006F5812" w:rsidRDefault="004167B1" w14:paraId="25D63145" w14:textId="77777777">
            <w:pPr>
              <w:spacing w:before="0"/>
              <w:rPr>
                <w:rFonts w:cs="Arial"/>
                <w:sz w:val="16"/>
                <w:szCs w:val="16"/>
              </w:rPr>
            </w:pPr>
          </w:p>
        </w:tc>
        <w:tc>
          <w:tcPr>
            <w:tcW w:w="1158" w:type="pct"/>
          </w:tcPr>
          <w:p w:rsidRPr="009F1454" w:rsidR="004167B1" w:rsidP="006F5812" w:rsidRDefault="004167B1" w14:paraId="252CF37E" w14:textId="75D526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85F0EE" w14:textId="77777777">
            <w:pPr>
              <w:spacing w:before="0"/>
              <w:rPr>
                <w:rFonts w:cs="Arial"/>
                <w:sz w:val="16"/>
                <w:szCs w:val="16"/>
              </w:rPr>
            </w:pPr>
          </w:p>
        </w:tc>
        <w:tc>
          <w:tcPr>
            <w:tcW w:w="273" w:type="pct"/>
          </w:tcPr>
          <w:p w:rsidRPr="009F1454" w:rsidR="004167B1" w:rsidP="006F5812" w:rsidRDefault="004167B1" w14:paraId="5578B13A" w14:textId="77777777">
            <w:pPr>
              <w:spacing w:before="0"/>
              <w:rPr>
                <w:rFonts w:cs="Arial"/>
                <w:sz w:val="16"/>
                <w:szCs w:val="16"/>
              </w:rPr>
            </w:pPr>
          </w:p>
        </w:tc>
        <w:tc>
          <w:tcPr>
            <w:tcW w:w="473" w:type="pct"/>
          </w:tcPr>
          <w:p w:rsidRPr="009F1454" w:rsidR="004167B1" w:rsidP="006F5812" w:rsidRDefault="004167B1" w14:paraId="1233E4F3" w14:textId="175BC11E">
            <w:pPr>
              <w:spacing w:before="0"/>
              <w:rPr>
                <w:rFonts w:cs="Arial"/>
                <w:sz w:val="16"/>
                <w:szCs w:val="16"/>
              </w:rPr>
            </w:pPr>
          </w:p>
        </w:tc>
        <w:tc>
          <w:tcPr>
            <w:tcW w:w="312" w:type="pct"/>
          </w:tcPr>
          <w:p w:rsidRPr="009F1454" w:rsidR="004167B1" w:rsidP="006F5812" w:rsidRDefault="004167B1" w14:paraId="6BE300D0" w14:textId="77777777">
            <w:pPr>
              <w:spacing w:before="0"/>
              <w:rPr>
                <w:rFonts w:cs="Arial"/>
                <w:sz w:val="16"/>
                <w:szCs w:val="16"/>
              </w:rPr>
            </w:pPr>
          </w:p>
        </w:tc>
      </w:tr>
      <w:tr w:rsidRPr="009F1454" w:rsidR="00C663BA" w:rsidTr="00E50CA0" w14:paraId="552F3252" w14:textId="77777777">
        <w:trPr>
          <w:cantSplit/>
          <w:trHeight w:val="144"/>
        </w:trPr>
        <w:tc>
          <w:tcPr>
            <w:tcW w:w="827" w:type="pct"/>
          </w:tcPr>
          <w:p w:rsidRPr="009F1454" w:rsidR="004167B1" w:rsidP="006F5812" w:rsidRDefault="004167B1" w14:paraId="34881AF4" w14:textId="32D53E19">
            <w:pPr>
              <w:spacing w:before="0"/>
              <w:rPr>
                <w:rFonts w:cs="Arial"/>
                <w:sz w:val="16"/>
                <w:szCs w:val="16"/>
              </w:rPr>
            </w:pPr>
            <w:r w:rsidRPr="009F1454">
              <w:rPr>
                <w:rFonts w:cs="Arial"/>
                <w:sz w:val="16"/>
                <w:szCs w:val="16"/>
              </w:rPr>
              <w:t>N20ADGPP</w:t>
            </w:r>
          </w:p>
        </w:tc>
        <w:tc>
          <w:tcPr>
            <w:tcW w:w="970" w:type="pct"/>
          </w:tcPr>
          <w:p w:rsidRPr="009F1454" w:rsidR="004167B1" w:rsidP="006F5812" w:rsidRDefault="004167B1" w14:paraId="647ED24A" w14:textId="03839FEA">
            <w:pPr>
              <w:spacing w:before="0"/>
              <w:rPr>
                <w:rFonts w:cs="Arial"/>
                <w:sz w:val="16"/>
                <w:szCs w:val="16"/>
              </w:rPr>
            </w:pPr>
            <w:r w:rsidRPr="009F1454">
              <w:rPr>
                <w:rFonts w:cs="Arial"/>
                <w:sz w:val="16"/>
                <w:szCs w:val="16"/>
              </w:rPr>
              <w:t>Type of professional practice doctoral degree</w:t>
            </w:r>
          </w:p>
        </w:tc>
        <w:tc>
          <w:tcPr>
            <w:tcW w:w="558" w:type="pct"/>
          </w:tcPr>
          <w:p w:rsidRPr="009F1454" w:rsidR="004167B1" w:rsidP="006F5812" w:rsidRDefault="004167B1" w14:paraId="70563DF1" w14:textId="77777777">
            <w:pPr>
              <w:spacing w:before="0"/>
              <w:rPr>
                <w:rFonts w:cs="Arial"/>
                <w:sz w:val="16"/>
                <w:szCs w:val="16"/>
              </w:rPr>
            </w:pPr>
          </w:p>
        </w:tc>
        <w:tc>
          <w:tcPr>
            <w:tcW w:w="1158" w:type="pct"/>
          </w:tcPr>
          <w:p w:rsidRPr="009F1454" w:rsidR="004167B1" w:rsidP="006F5812" w:rsidRDefault="004167B1" w14:paraId="37933752" w14:textId="5B411F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BE0681" w14:textId="77777777">
            <w:pPr>
              <w:spacing w:before="0"/>
              <w:rPr>
                <w:rFonts w:cs="Arial"/>
                <w:sz w:val="16"/>
                <w:szCs w:val="16"/>
              </w:rPr>
            </w:pPr>
          </w:p>
        </w:tc>
        <w:tc>
          <w:tcPr>
            <w:tcW w:w="273" w:type="pct"/>
          </w:tcPr>
          <w:p w:rsidRPr="009F1454" w:rsidR="004167B1" w:rsidP="006F5812" w:rsidRDefault="004167B1" w14:paraId="060C41CF" w14:textId="77777777">
            <w:pPr>
              <w:spacing w:before="0"/>
              <w:rPr>
                <w:rFonts w:cs="Arial"/>
                <w:sz w:val="16"/>
                <w:szCs w:val="16"/>
              </w:rPr>
            </w:pPr>
          </w:p>
        </w:tc>
        <w:tc>
          <w:tcPr>
            <w:tcW w:w="473" w:type="pct"/>
          </w:tcPr>
          <w:p w:rsidRPr="009F1454" w:rsidR="004167B1" w:rsidP="006F5812" w:rsidRDefault="004167B1" w14:paraId="1F45457E" w14:textId="77777777">
            <w:pPr>
              <w:spacing w:before="0"/>
              <w:rPr>
                <w:rFonts w:cs="Arial"/>
                <w:sz w:val="16"/>
                <w:szCs w:val="16"/>
              </w:rPr>
            </w:pPr>
          </w:p>
        </w:tc>
        <w:tc>
          <w:tcPr>
            <w:tcW w:w="312" w:type="pct"/>
          </w:tcPr>
          <w:p w:rsidRPr="009F1454" w:rsidR="004167B1" w:rsidP="006F5812" w:rsidRDefault="004167B1" w14:paraId="3F87BB74" w14:textId="77777777">
            <w:pPr>
              <w:spacing w:before="0"/>
              <w:rPr>
                <w:rFonts w:cs="Arial"/>
                <w:sz w:val="16"/>
                <w:szCs w:val="16"/>
              </w:rPr>
            </w:pPr>
          </w:p>
        </w:tc>
      </w:tr>
      <w:tr w:rsidRPr="009F1454" w:rsidR="00C663BA" w:rsidTr="00E50CA0" w14:paraId="14FF8AFE" w14:textId="77777777">
        <w:trPr>
          <w:cantSplit/>
          <w:trHeight w:val="144"/>
        </w:trPr>
        <w:tc>
          <w:tcPr>
            <w:tcW w:w="827" w:type="pct"/>
          </w:tcPr>
          <w:p w:rsidRPr="009F1454" w:rsidR="004167B1" w:rsidP="006F5812" w:rsidRDefault="004167B1" w14:paraId="79D89FD2" w14:textId="143C63A3">
            <w:pPr>
              <w:spacing w:before="0"/>
              <w:rPr>
                <w:rFonts w:cs="Arial"/>
                <w:sz w:val="16"/>
                <w:szCs w:val="16"/>
              </w:rPr>
            </w:pPr>
            <w:r w:rsidRPr="009F1454">
              <w:rPr>
                <w:rFonts w:cs="Arial"/>
                <w:sz w:val="16"/>
                <w:szCs w:val="16"/>
              </w:rPr>
              <w:lastRenderedPageBreak/>
              <w:t>N20AUGYR</w:t>
            </w:r>
          </w:p>
        </w:tc>
        <w:tc>
          <w:tcPr>
            <w:tcW w:w="970" w:type="pct"/>
          </w:tcPr>
          <w:p w:rsidRPr="009F1454" w:rsidR="004167B1" w:rsidP="006F5812" w:rsidRDefault="004167B1" w14:paraId="06783F64" w14:textId="6B56C6E6">
            <w:pPr>
              <w:spacing w:before="0"/>
              <w:rPr>
                <w:rFonts w:cs="Arial"/>
                <w:sz w:val="16"/>
                <w:szCs w:val="16"/>
              </w:rPr>
            </w:pPr>
            <w:r w:rsidRPr="009F1454">
              <w:rPr>
                <w:rFonts w:cs="Arial"/>
                <w:sz w:val="16"/>
                <w:szCs w:val="16"/>
              </w:rPr>
              <w:t>Undergraduate year or level at NPSAS institution</w:t>
            </w:r>
          </w:p>
        </w:tc>
        <w:tc>
          <w:tcPr>
            <w:tcW w:w="558" w:type="pct"/>
          </w:tcPr>
          <w:p w:rsidRPr="009F1454" w:rsidR="004167B1" w:rsidP="006F5812" w:rsidRDefault="004167B1" w14:paraId="4E249BCB" w14:textId="77777777">
            <w:pPr>
              <w:spacing w:before="0"/>
              <w:rPr>
                <w:rFonts w:cs="Arial"/>
                <w:sz w:val="16"/>
                <w:szCs w:val="16"/>
              </w:rPr>
            </w:pPr>
          </w:p>
        </w:tc>
        <w:tc>
          <w:tcPr>
            <w:tcW w:w="1158" w:type="pct"/>
          </w:tcPr>
          <w:p w:rsidRPr="009F1454" w:rsidR="004167B1" w:rsidP="006F5812" w:rsidRDefault="004167B1" w14:paraId="6D79AAFC" w14:textId="4037B39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FA1897E" w14:textId="77777777">
            <w:pPr>
              <w:spacing w:before="0"/>
              <w:rPr>
                <w:rFonts w:cs="Arial"/>
                <w:sz w:val="16"/>
                <w:szCs w:val="16"/>
              </w:rPr>
            </w:pPr>
          </w:p>
        </w:tc>
        <w:tc>
          <w:tcPr>
            <w:tcW w:w="273" w:type="pct"/>
          </w:tcPr>
          <w:p w:rsidRPr="009F1454" w:rsidR="004167B1" w:rsidP="006F5812" w:rsidRDefault="004167B1" w14:paraId="2324A208" w14:textId="77777777">
            <w:pPr>
              <w:spacing w:before="0"/>
              <w:rPr>
                <w:rFonts w:cs="Arial"/>
                <w:sz w:val="16"/>
                <w:szCs w:val="16"/>
              </w:rPr>
            </w:pPr>
          </w:p>
        </w:tc>
        <w:tc>
          <w:tcPr>
            <w:tcW w:w="473" w:type="pct"/>
          </w:tcPr>
          <w:p w:rsidRPr="009F1454" w:rsidR="004167B1" w:rsidP="006F5812" w:rsidRDefault="004167B1" w14:paraId="4F68DF1A" w14:textId="77777777">
            <w:pPr>
              <w:spacing w:before="0"/>
              <w:rPr>
                <w:rFonts w:cs="Arial"/>
                <w:sz w:val="16"/>
                <w:szCs w:val="16"/>
              </w:rPr>
            </w:pPr>
          </w:p>
        </w:tc>
        <w:tc>
          <w:tcPr>
            <w:tcW w:w="312" w:type="pct"/>
          </w:tcPr>
          <w:p w:rsidRPr="009F1454" w:rsidR="004167B1" w:rsidP="006F5812" w:rsidRDefault="004167B1" w14:paraId="0543CC41" w14:textId="77777777">
            <w:pPr>
              <w:spacing w:before="0"/>
              <w:rPr>
                <w:rFonts w:cs="Arial"/>
                <w:sz w:val="16"/>
                <w:szCs w:val="16"/>
              </w:rPr>
            </w:pPr>
          </w:p>
        </w:tc>
      </w:tr>
      <w:tr w:rsidRPr="009F1454" w:rsidR="00C663BA" w:rsidTr="00E50CA0" w14:paraId="12F603DE" w14:textId="77777777">
        <w:trPr>
          <w:cantSplit/>
          <w:trHeight w:val="144"/>
        </w:trPr>
        <w:tc>
          <w:tcPr>
            <w:tcW w:w="827" w:type="pct"/>
          </w:tcPr>
          <w:p w:rsidRPr="009F1454" w:rsidR="004167B1" w:rsidP="006F5812" w:rsidRDefault="004167B1" w14:paraId="3EDE83AC" w14:textId="3EDEF03A">
            <w:pPr>
              <w:spacing w:before="0"/>
              <w:rPr>
                <w:rFonts w:cs="Arial"/>
                <w:sz w:val="16"/>
                <w:szCs w:val="16"/>
              </w:rPr>
            </w:pPr>
            <w:r w:rsidRPr="009F1454">
              <w:rPr>
                <w:rFonts w:cs="Arial"/>
                <w:sz w:val="16"/>
                <w:szCs w:val="16"/>
              </w:rPr>
              <w:t>N20AGRYR</w:t>
            </w:r>
          </w:p>
        </w:tc>
        <w:tc>
          <w:tcPr>
            <w:tcW w:w="970" w:type="pct"/>
          </w:tcPr>
          <w:p w:rsidRPr="009F1454" w:rsidR="004167B1" w:rsidP="006F5812" w:rsidRDefault="004167B1" w14:paraId="796E220A" w14:textId="0AA4653D">
            <w:pPr>
              <w:spacing w:before="0"/>
              <w:rPr>
                <w:rFonts w:cs="Arial"/>
                <w:sz w:val="16"/>
                <w:szCs w:val="16"/>
              </w:rPr>
            </w:pPr>
            <w:r w:rsidRPr="009F1454">
              <w:rPr>
                <w:rFonts w:cs="Arial"/>
                <w:sz w:val="16"/>
                <w:szCs w:val="16"/>
              </w:rPr>
              <w:t>Year of graduate program at NPSAS institution</w:t>
            </w:r>
          </w:p>
        </w:tc>
        <w:tc>
          <w:tcPr>
            <w:tcW w:w="558" w:type="pct"/>
          </w:tcPr>
          <w:p w:rsidRPr="009F1454" w:rsidR="004167B1" w:rsidP="006F5812" w:rsidRDefault="004167B1" w14:paraId="111CE18E" w14:textId="77777777">
            <w:pPr>
              <w:spacing w:before="0"/>
              <w:rPr>
                <w:rFonts w:cs="Arial"/>
                <w:sz w:val="16"/>
                <w:szCs w:val="16"/>
              </w:rPr>
            </w:pPr>
          </w:p>
        </w:tc>
        <w:tc>
          <w:tcPr>
            <w:tcW w:w="1158" w:type="pct"/>
          </w:tcPr>
          <w:p w:rsidRPr="009F1454" w:rsidR="004167B1" w:rsidP="006F5812" w:rsidRDefault="004167B1" w14:paraId="1C05CB3F" w14:textId="4BDC1A2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52EE61" w14:textId="77777777">
            <w:pPr>
              <w:spacing w:before="0"/>
              <w:rPr>
                <w:rFonts w:cs="Arial"/>
                <w:sz w:val="16"/>
                <w:szCs w:val="16"/>
              </w:rPr>
            </w:pPr>
          </w:p>
        </w:tc>
        <w:tc>
          <w:tcPr>
            <w:tcW w:w="273" w:type="pct"/>
          </w:tcPr>
          <w:p w:rsidRPr="009F1454" w:rsidR="004167B1" w:rsidP="006F5812" w:rsidRDefault="004167B1" w14:paraId="798FC571" w14:textId="77777777">
            <w:pPr>
              <w:spacing w:before="0"/>
              <w:rPr>
                <w:rFonts w:cs="Arial"/>
                <w:sz w:val="16"/>
                <w:szCs w:val="16"/>
              </w:rPr>
            </w:pPr>
          </w:p>
        </w:tc>
        <w:tc>
          <w:tcPr>
            <w:tcW w:w="473" w:type="pct"/>
          </w:tcPr>
          <w:p w:rsidRPr="009F1454" w:rsidR="004167B1" w:rsidP="006F5812" w:rsidRDefault="004167B1" w14:paraId="1B9687D3" w14:textId="77777777">
            <w:pPr>
              <w:spacing w:before="0"/>
              <w:rPr>
                <w:rFonts w:cs="Arial"/>
                <w:sz w:val="16"/>
                <w:szCs w:val="16"/>
              </w:rPr>
            </w:pPr>
          </w:p>
        </w:tc>
        <w:tc>
          <w:tcPr>
            <w:tcW w:w="312" w:type="pct"/>
          </w:tcPr>
          <w:p w:rsidRPr="009F1454" w:rsidR="004167B1" w:rsidP="006F5812" w:rsidRDefault="004167B1" w14:paraId="78E56238" w14:textId="77777777">
            <w:pPr>
              <w:spacing w:before="0"/>
              <w:rPr>
                <w:rFonts w:cs="Arial"/>
                <w:sz w:val="16"/>
                <w:szCs w:val="16"/>
              </w:rPr>
            </w:pPr>
          </w:p>
        </w:tc>
      </w:tr>
      <w:tr w:rsidRPr="009F1454" w:rsidR="00C663BA" w:rsidTr="00E50CA0" w14:paraId="0343EC1C" w14:textId="77777777">
        <w:trPr>
          <w:cantSplit/>
          <w:trHeight w:val="144"/>
        </w:trPr>
        <w:tc>
          <w:tcPr>
            <w:tcW w:w="827" w:type="pct"/>
          </w:tcPr>
          <w:p w:rsidRPr="009F1454" w:rsidR="004167B1" w:rsidP="006F5812" w:rsidRDefault="004167B1" w14:paraId="79B47CA9" w14:textId="7A045CD8">
            <w:pPr>
              <w:spacing w:before="0"/>
              <w:rPr>
                <w:rFonts w:cs="Arial"/>
                <w:sz w:val="16"/>
                <w:szCs w:val="16"/>
              </w:rPr>
            </w:pPr>
            <w:r w:rsidRPr="009F1454">
              <w:rPr>
                <w:rFonts w:cs="Arial"/>
                <w:sz w:val="16"/>
                <w:szCs w:val="16"/>
              </w:rPr>
              <w:t>N20ACKHOUR</w:t>
            </w:r>
          </w:p>
        </w:tc>
        <w:tc>
          <w:tcPr>
            <w:tcW w:w="970" w:type="pct"/>
          </w:tcPr>
          <w:p w:rsidRPr="009F1454" w:rsidR="004167B1" w:rsidP="006F5812" w:rsidRDefault="004167B1" w14:paraId="1C1F4E11" w14:textId="0886203B">
            <w:pPr>
              <w:spacing w:before="0"/>
              <w:rPr>
                <w:rFonts w:cs="Arial"/>
                <w:sz w:val="16"/>
                <w:szCs w:val="16"/>
              </w:rPr>
            </w:pPr>
            <w:r w:rsidRPr="009F1454">
              <w:rPr>
                <w:rFonts w:cs="Arial"/>
                <w:sz w:val="16"/>
                <w:szCs w:val="16"/>
              </w:rPr>
              <w:t>Clock hour requirement</w:t>
            </w:r>
          </w:p>
        </w:tc>
        <w:tc>
          <w:tcPr>
            <w:tcW w:w="558" w:type="pct"/>
          </w:tcPr>
          <w:p w:rsidRPr="009F1454" w:rsidR="004167B1" w:rsidP="006F5812" w:rsidRDefault="004167B1" w14:paraId="7802A097" w14:textId="77777777">
            <w:pPr>
              <w:spacing w:before="0"/>
              <w:rPr>
                <w:rFonts w:cs="Arial"/>
                <w:sz w:val="16"/>
                <w:szCs w:val="16"/>
              </w:rPr>
            </w:pPr>
          </w:p>
        </w:tc>
        <w:tc>
          <w:tcPr>
            <w:tcW w:w="1158" w:type="pct"/>
          </w:tcPr>
          <w:p w:rsidRPr="009F1454" w:rsidR="004167B1" w:rsidP="006F5812" w:rsidRDefault="004167B1" w14:paraId="17D7A676" w14:textId="6672A63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719BC08" w14:textId="77777777">
            <w:pPr>
              <w:spacing w:before="0"/>
              <w:rPr>
                <w:rFonts w:cs="Arial"/>
                <w:sz w:val="16"/>
                <w:szCs w:val="16"/>
              </w:rPr>
            </w:pPr>
          </w:p>
        </w:tc>
        <w:tc>
          <w:tcPr>
            <w:tcW w:w="273" w:type="pct"/>
          </w:tcPr>
          <w:p w:rsidRPr="009F1454" w:rsidR="004167B1" w:rsidP="006F5812" w:rsidRDefault="004167B1" w14:paraId="414F5D77" w14:textId="77777777">
            <w:pPr>
              <w:spacing w:before="0"/>
              <w:rPr>
                <w:rFonts w:cs="Arial"/>
                <w:sz w:val="16"/>
                <w:szCs w:val="16"/>
              </w:rPr>
            </w:pPr>
          </w:p>
        </w:tc>
        <w:tc>
          <w:tcPr>
            <w:tcW w:w="473" w:type="pct"/>
          </w:tcPr>
          <w:p w:rsidRPr="009F1454" w:rsidR="004167B1" w:rsidP="006F5812" w:rsidRDefault="00BA698D" w14:paraId="1CC180EA" w14:textId="360C5C56">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67B4CF3" w14:textId="77777777">
            <w:pPr>
              <w:spacing w:before="0"/>
              <w:rPr>
                <w:rFonts w:cs="Arial"/>
                <w:sz w:val="16"/>
                <w:szCs w:val="16"/>
              </w:rPr>
            </w:pPr>
          </w:p>
        </w:tc>
      </w:tr>
      <w:tr w:rsidRPr="009F1454" w:rsidR="00C663BA" w:rsidTr="00E50CA0" w14:paraId="7A2E5DD6" w14:textId="77777777">
        <w:trPr>
          <w:cantSplit/>
          <w:trHeight w:val="144"/>
        </w:trPr>
        <w:tc>
          <w:tcPr>
            <w:tcW w:w="827" w:type="pct"/>
          </w:tcPr>
          <w:p w:rsidRPr="009F1454" w:rsidR="004167B1" w:rsidP="006F5812" w:rsidRDefault="004167B1" w14:paraId="7C60CECE" w14:textId="3934A4C2">
            <w:pPr>
              <w:spacing w:before="0"/>
              <w:rPr>
                <w:rFonts w:cs="Arial"/>
                <w:sz w:val="16"/>
                <w:szCs w:val="16"/>
              </w:rPr>
            </w:pPr>
            <w:r w:rsidRPr="009F1454">
              <w:rPr>
                <w:rFonts w:cs="Arial"/>
                <w:sz w:val="16"/>
                <w:szCs w:val="16"/>
              </w:rPr>
              <w:t>N20ARMCRD</w:t>
            </w:r>
          </w:p>
        </w:tc>
        <w:tc>
          <w:tcPr>
            <w:tcW w:w="970" w:type="pct"/>
          </w:tcPr>
          <w:p w:rsidRPr="009F1454" w:rsidR="004167B1" w:rsidP="006F5812" w:rsidRDefault="004167B1" w14:paraId="28EAB185" w14:textId="5B09274E">
            <w:pPr>
              <w:spacing w:before="0"/>
              <w:rPr>
                <w:rFonts w:cs="Arial"/>
                <w:sz w:val="16"/>
                <w:szCs w:val="16"/>
              </w:rPr>
            </w:pPr>
            <w:r w:rsidRPr="009F1454">
              <w:rPr>
                <w:rFonts w:cs="Arial"/>
                <w:sz w:val="16"/>
                <w:szCs w:val="16"/>
              </w:rPr>
              <w:t xml:space="preserve">Taken only remedial courses during </w:t>
            </w:r>
            <w:r w:rsidRPr="009F1454" w:rsidR="00553F8F">
              <w:rPr>
                <w:rFonts w:cs="Arial"/>
                <w:sz w:val="16"/>
                <w:szCs w:val="16"/>
              </w:rPr>
              <w:t>NPSAS year</w:t>
            </w:r>
          </w:p>
        </w:tc>
        <w:tc>
          <w:tcPr>
            <w:tcW w:w="558" w:type="pct"/>
          </w:tcPr>
          <w:p w:rsidRPr="009F1454" w:rsidR="004167B1" w:rsidP="006F5812" w:rsidRDefault="004167B1" w14:paraId="4EA8F862" w14:textId="77777777">
            <w:pPr>
              <w:spacing w:before="0"/>
              <w:rPr>
                <w:rFonts w:cs="Arial"/>
                <w:sz w:val="16"/>
                <w:szCs w:val="16"/>
              </w:rPr>
            </w:pPr>
          </w:p>
        </w:tc>
        <w:tc>
          <w:tcPr>
            <w:tcW w:w="1158" w:type="pct"/>
          </w:tcPr>
          <w:p w:rsidRPr="009F1454" w:rsidR="004167B1" w:rsidP="006F5812" w:rsidRDefault="004167B1" w14:paraId="434DA2DD" w14:textId="06FB49A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46DDB45" w14:textId="77777777">
            <w:pPr>
              <w:spacing w:before="0"/>
              <w:rPr>
                <w:rFonts w:cs="Arial"/>
                <w:sz w:val="16"/>
                <w:szCs w:val="16"/>
              </w:rPr>
            </w:pPr>
          </w:p>
        </w:tc>
        <w:tc>
          <w:tcPr>
            <w:tcW w:w="273" w:type="pct"/>
          </w:tcPr>
          <w:p w:rsidRPr="009F1454" w:rsidR="004167B1" w:rsidP="006F5812" w:rsidRDefault="004167B1" w14:paraId="55819785" w14:textId="77777777">
            <w:pPr>
              <w:spacing w:before="0"/>
              <w:rPr>
                <w:rFonts w:cs="Arial"/>
                <w:sz w:val="16"/>
                <w:szCs w:val="16"/>
              </w:rPr>
            </w:pPr>
          </w:p>
        </w:tc>
        <w:tc>
          <w:tcPr>
            <w:tcW w:w="473" w:type="pct"/>
          </w:tcPr>
          <w:p w:rsidRPr="009F1454" w:rsidR="004167B1" w:rsidP="006F5812" w:rsidRDefault="00BA698D" w14:paraId="679E9EA8" w14:textId="133F312D">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B398EF6" w14:textId="77777777">
            <w:pPr>
              <w:spacing w:before="0"/>
              <w:rPr>
                <w:rFonts w:cs="Arial"/>
                <w:sz w:val="16"/>
                <w:szCs w:val="16"/>
              </w:rPr>
            </w:pPr>
          </w:p>
        </w:tc>
      </w:tr>
      <w:tr w:rsidRPr="009F1454" w:rsidR="00C663BA" w:rsidTr="00E50CA0" w14:paraId="64CEA05F" w14:textId="77777777">
        <w:trPr>
          <w:cantSplit/>
          <w:trHeight w:val="144"/>
        </w:trPr>
        <w:tc>
          <w:tcPr>
            <w:tcW w:w="827" w:type="pct"/>
          </w:tcPr>
          <w:p w:rsidRPr="009F1454" w:rsidR="004167B1" w:rsidP="006F5812" w:rsidRDefault="004167B1" w14:paraId="7333D118" w14:textId="786CB4EB">
            <w:pPr>
              <w:spacing w:before="0"/>
              <w:rPr>
                <w:rFonts w:cs="Arial"/>
                <w:sz w:val="16"/>
                <w:szCs w:val="16"/>
              </w:rPr>
            </w:pPr>
            <w:r w:rsidRPr="009F1454">
              <w:rPr>
                <w:rFonts w:cs="Arial"/>
                <w:sz w:val="16"/>
                <w:szCs w:val="16"/>
              </w:rPr>
              <w:t>N20AELCRD</w:t>
            </w:r>
          </w:p>
        </w:tc>
        <w:tc>
          <w:tcPr>
            <w:tcW w:w="970" w:type="pct"/>
          </w:tcPr>
          <w:p w:rsidRPr="009F1454" w:rsidR="004167B1" w:rsidP="006F5812" w:rsidRDefault="004167B1" w14:paraId="25E973F1" w14:textId="08195E41">
            <w:pPr>
              <w:spacing w:before="0"/>
              <w:rPr>
                <w:rFonts w:cs="Arial"/>
                <w:sz w:val="16"/>
                <w:szCs w:val="16"/>
              </w:rPr>
            </w:pPr>
            <w:r w:rsidRPr="009F1454">
              <w:rPr>
                <w:rFonts w:cs="Arial"/>
                <w:sz w:val="16"/>
                <w:szCs w:val="16"/>
              </w:rPr>
              <w:t>Enrolled for credit that could be used for degree program</w:t>
            </w:r>
          </w:p>
        </w:tc>
        <w:tc>
          <w:tcPr>
            <w:tcW w:w="558" w:type="pct"/>
          </w:tcPr>
          <w:p w:rsidRPr="009F1454" w:rsidR="004167B1" w:rsidP="006F5812" w:rsidRDefault="004167B1" w14:paraId="08119F86" w14:textId="77777777">
            <w:pPr>
              <w:spacing w:before="0"/>
              <w:rPr>
                <w:rFonts w:cs="Arial"/>
                <w:sz w:val="16"/>
                <w:szCs w:val="16"/>
              </w:rPr>
            </w:pPr>
          </w:p>
        </w:tc>
        <w:tc>
          <w:tcPr>
            <w:tcW w:w="1158" w:type="pct"/>
          </w:tcPr>
          <w:p w:rsidRPr="009F1454" w:rsidR="004167B1" w:rsidP="006F5812" w:rsidRDefault="004167B1" w14:paraId="27218949" w14:textId="094173E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C9C7270" w14:textId="77777777">
            <w:pPr>
              <w:spacing w:before="0"/>
              <w:rPr>
                <w:rFonts w:cs="Arial"/>
                <w:sz w:val="16"/>
                <w:szCs w:val="16"/>
              </w:rPr>
            </w:pPr>
          </w:p>
        </w:tc>
        <w:tc>
          <w:tcPr>
            <w:tcW w:w="273" w:type="pct"/>
          </w:tcPr>
          <w:p w:rsidRPr="009F1454" w:rsidR="004167B1" w:rsidP="006F5812" w:rsidRDefault="004167B1" w14:paraId="28DF0004" w14:textId="77777777">
            <w:pPr>
              <w:spacing w:before="0"/>
              <w:rPr>
                <w:rFonts w:cs="Arial"/>
                <w:sz w:val="16"/>
                <w:szCs w:val="16"/>
              </w:rPr>
            </w:pPr>
          </w:p>
        </w:tc>
        <w:tc>
          <w:tcPr>
            <w:tcW w:w="473" w:type="pct"/>
          </w:tcPr>
          <w:p w:rsidRPr="009F1454" w:rsidR="004167B1" w:rsidP="006F5812" w:rsidRDefault="00BA698D" w14:paraId="0E105E51" w14:textId="7A4E4E55">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4FEFA22" w14:textId="77777777">
            <w:pPr>
              <w:spacing w:before="0"/>
              <w:rPr>
                <w:rFonts w:cs="Arial"/>
                <w:sz w:val="16"/>
                <w:szCs w:val="16"/>
              </w:rPr>
            </w:pPr>
          </w:p>
        </w:tc>
      </w:tr>
      <w:tr w:rsidRPr="009F1454" w:rsidR="003D07FA" w:rsidTr="00E50CA0" w14:paraId="3AABD833" w14:textId="77777777">
        <w:trPr>
          <w:cantSplit/>
          <w:trHeight w:val="144"/>
        </w:trPr>
        <w:tc>
          <w:tcPr>
            <w:tcW w:w="827" w:type="pct"/>
          </w:tcPr>
          <w:p w:rsidRPr="00827B79" w:rsidR="003D07FA" w:rsidP="003D07FA" w:rsidRDefault="003D07FA" w14:paraId="33046D5B" w14:textId="0A04B0C8">
            <w:pPr>
              <w:spacing w:before="0"/>
              <w:rPr>
                <w:rFonts w:cs="Arial"/>
                <w:color w:val="7030A0"/>
                <w:sz w:val="16"/>
                <w:szCs w:val="16"/>
              </w:rPr>
            </w:pPr>
            <w:r w:rsidRPr="00827B79">
              <w:rPr>
                <w:rFonts w:cs="Arial"/>
                <w:color w:val="7030A0"/>
                <w:sz w:val="16"/>
                <w:szCs w:val="16"/>
              </w:rPr>
              <w:t>N20ABYE</w:t>
            </w:r>
          </w:p>
        </w:tc>
        <w:tc>
          <w:tcPr>
            <w:tcW w:w="970" w:type="pct"/>
          </w:tcPr>
          <w:p w:rsidRPr="00827B79" w:rsidR="003D07FA" w:rsidP="003D07FA" w:rsidRDefault="003D07FA" w14:paraId="4BE41500" w14:textId="214CA6F3">
            <w:pPr>
              <w:spacing w:before="0"/>
              <w:rPr>
                <w:rFonts w:cs="Arial"/>
                <w:color w:val="7030A0"/>
                <w:sz w:val="16"/>
                <w:szCs w:val="16"/>
              </w:rPr>
            </w:pPr>
            <w:r w:rsidRPr="00827B79">
              <w:rPr>
                <w:rFonts w:cs="Arial"/>
                <w:color w:val="7030A0"/>
                <w:sz w:val="16"/>
                <w:szCs w:val="16"/>
              </w:rPr>
              <w:t>Ineligible contact information</w:t>
            </w:r>
          </w:p>
        </w:tc>
        <w:tc>
          <w:tcPr>
            <w:tcW w:w="558" w:type="pct"/>
          </w:tcPr>
          <w:p w:rsidRPr="00827B79" w:rsidR="003D07FA" w:rsidP="003D07FA" w:rsidRDefault="003D07FA" w14:paraId="08066BC8" w14:textId="3EC864E2">
            <w:pPr>
              <w:spacing w:before="0"/>
              <w:rPr>
                <w:rFonts w:cs="Arial"/>
                <w:color w:val="7030A0"/>
                <w:sz w:val="16"/>
                <w:szCs w:val="16"/>
              </w:rPr>
            </w:pPr>
            <w:r w:rsidRPr="003D07FA">
              <w:rPr>
                <w:rFonts w:cs="Arial"/>
                <w:color w:val="7030A0"/>
                <w:sz w:val="16"/>
                <w:szCs w:val="16"/>
              </w:rPr>
              <w:t>R</w:t>
            </w:r>
          </w:p>
        </w:tc>
        <w:tc>
          <w:tcPr>
            <w:tcW w:w="1158" w:type="pct"/>
          </w:tcPr>
          <w:p w:rsidRPr="009F1454" w:rsidR="003D07FA" w:rsidP="003D07FA" w:rsidRDefault="003D07FA" w14:paraId="796195C5" w14:textId="18D9F72F">
            <w:pPr>
              <w:spacing w:before="0"/>
              <w:rPr>
                <w:rFonts w:cs="Arial"/>
                <w:sz w:val="16"/>
                <w:szCs w:val="16"/>
              </w:rPr>
            </w:pPr>
            <w:r>
              <w:rPr>
                <w:rFonts w:cs="Arial"/>
                <w:color w:val="7030A0"/>
                <w:sz w:val="16"/>
                <w:szCs w:val="16"/>
              </w:rPr>
              <w:t>Moved sentence about potential ineligibility based upon responses to N20AWHYSM to clarify survey eligibility.</w:t>
            </w:r>
            <w:r w:rsidRPr="009F1454">
              <w:rPr>
                <w:rFonts w:cs="Arial"/>
                <w:color w:val="7030A0"/>
                <w:sz w:val="16"/>
                <w:szCs w:val="16"/>
              </w:rPr>
              <w:t xml:space="preserve"> </w:t>
            </w:r>
          </w:p>
        </w:tc>
        <w:tc>
          <w:tcPr>
            <w:tcW w:w="429" w:type="pct"/>
          </w:tcPr>
          <w:p w:rsidRPr="009F1454" w:rsidR="003D07FA" w:rsidP="003D07FA" w:rsidRDefault="003D07FA" w14:paraId="2FBB96A9" w14:textId="77777777">
            <w:pPr>
              <w:spacing w:before="0"/>
              <w:rPr>
                <w:rFonts w:cs="Arial"/>
                <w:sz w:val="16"/>
                <w:szCs w:val="16"/>
              </w:rPr>
            </w:pPr>
          </w:p>
        </w:tc>
        <w:tc>
          <w:tcPr>
            <w:tcW w:w="273" w:type="pct"/>
          </w:tcPr>
          <w:p w:rsidRPr="009F1454" w:rsidR="003D07FA" w:rsidP="003D07FA" w:rsidRDefault="003D07FA" w14:paraId="4A8FA10B" w14:textId="77777777">
            <w:pPr>
              <w:spacing w:before="0"/>
              <w:rPr>
                <w:rFonts w:cs="Arial"/>
                <w:sz w:val="16"/>
                <w:szCs w:val="16"/>
              </w:rPr>
            </w:pPr>
          </w:p>
        </w:tc>
        <w:tc>
          <w:tcPr>
            <w:tcW w:w="473" w:type="pct"/>
          </w:tcPr>
          <w:p w:rsidRPr="009F1454" w:rsidR="003D07FA" w:rsidP="003D07FA" w:rsidRDefault="003D07FA" w14:paraId="03220010" w14:textId="4B0246FC">
            <w:pPr>
              <w:spacing w:before="0"/>
              <w:rPr>
                <w:rFonts w:cs="Arial"/>
                <w:sz w:val="16"/>
                <w:szCs w:val="16"/>
              </w:rPr>
            </w:pPr>
            <w:r w:rsidRPr="009F1454">
              <w:rPr>
                <w:rFonts w:cs="Arial"/>
                <w:sz w:val="16"/>
                <w:szCs w:val="16"/>
              </w:rPr>
              <w:t>X</w:t>
            </w:r>
          </w:p>
        </w:tc>
        <w:tc>
          <w:tcPr>
            <w:tcW w:w="312" w:type="pct"/>
          </w:tcPr>
          <w:p w:rsidRPr="009F1454" w:rsidR="003D07FA" w:rsidP="003D07FA" w:rsidRDefault="003D07FA" w14:paraId="4A6909DA" w14:textId="33E94BA5">
            <w:pPr>
              <w:spacing w:before="0"/>
              <w:rPr>
                <w:rFonts w:cs="Arial"/>
                <w:sz w:val="16"/>
                <w:szCs w:val="16"/>
              </w:rPr>
            </w:pPr>
            <w:r>
              <w:rPr>
                <w:rFonts w:cs="Arial"/>
                <w:sz w:val="16"/>
                <w:szCs w:val="16"/>
              </w:rPr>
              <w:t>X</w:t>
            </w:r>
          </w:p>
        </w:tc>
      </w:tr>
      <w:tr w:rsidRPr="009F1454" w:rsidR="00C663BA" w:rsidTr="00E50CA0" w14:paraId="03123C8C" w14:textId="77777777">
        <w:trPr>
          <w:cantSplit/>
          <w:trHeight w:val="144"/>
        </w:trPr>
        <w:tc>
          <w:tcPr>
            <w:tcW w:w="827" w:type="pct"/>
          </w:tcPr>
          <w:p w:rsidRPr="009F1454" w:rsidR="004167B1" w:rsidP="006F5812" w:rsidRDefault="004167B1" w14:paraId="35DA9D03" w14:textId="2DC83679">
            <w:pPr>
              <w:spacing w:before="0"/>
              <w:rPr>
                <w:rFonts w:cs="Arial"/>
                <w:sz w:val="16"/>
                <w:szCs w:val="16"/>
              </w:rPr>
            </w:pPr>
            <w:r w:rsidRPr="009F1454">
              <w:rPr>
                <w:rFonts w:cs="Arial"/>
                <w:sz w:val="16"/>
                <w:szCs w:val="16"/>
              </w:rPr>
              <w:t>N20ADIPL</w:t>
            </w:r>
          </w:p>
        </w:tc>
        <w:tc>
          <w:tcPr>
            <w:tcW w:w="970" w:type="pct"/>
          </w:tcPr>
          <w:p w:rsidRPr="009F1454" w:rsidR="004167B1" w:rsidP="006F5812" w:rsidRDefault="004167B1" w14:paraId="1EC64C91" w14:textId="68CC64A9">
            <w:pPr>
              <w:spacing w:before="0"/>
              <w:rPr>
                <w:rFonts w:cs="Arial"/>
                <w:sz w:val="16"/>
                <w:szCs w:val="16"/>
              </w:rPr>
            </w:pPr>
            <w:r w:rsidRPr="009F1454">
              <w:rPr>
                <w:rFonts w:cs="Arial"/>
                <w:sz w:val="16"/>
                <w:szCs w:val="16"/>
              </w:rPr>
              <w:t>Type of high school completion</w:t>
            </w:r>
          </w:p>
        </w:tc>
        <w:tc>
          <w:tcPr>
            <w:tcW w:w="558" w:type="pct"/>
          </w:tcPr>
          <w:p w:rsidRPr="009F1454" w:rsidR="004167B1" w:rsidP="006F5812" w:rsidRDefault="004167B1" w14:paraId="38740D4D" w14:textId="77777777">
            <w:pPr>
              <w:spacing w:before="0"/>
              <w:rPr>
                <w:rFonts w:cs="Arial"/>
                <w:sz w:val="16"/>
                <w:szCs w:val="16"/>
              </w:rPr>
            </w:pPr>
          </w:p>
        </w:tc>
        <w:tc>
          <w:tcPr>
            <w:tcW w:w="1158" w:type="pct"/>
          </w:tcPr>
          <w:p w:rsidRPr="009F1454" w:rsidR="004167B1" w:rsidP="006F5812" w:rsidRDefault="004167B1" w14:paraId="572F0668" w14:textId="69FAC5B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215AFE7" w14:textId="77777777">
            <w:pPr>
              <w:spacing w:before="0"/>
              <w:rPr>
                <w:rFonts w:cs="Arial"/>
                <w:sz w:val="16"/>
                <w:szCs w:val="16"/>
              </w:rPr>
            </w:pPr>
          </w:p>
        </w:tc>
        <w:tc>
          <w:tcPr>
            <w:tcW w:w="273" w:type="pct"/>
          </w:tcPr>
          <w:p w:rsidRPr="009F1454" w:rsidR="004167B1" w:rsidP="006F5812" w:rsidRDefault="004167B1" w14:paraId="550A0EE1" w14:textId="77777777">
            <w:pPr>
              <w:spacing w:before="0"/>
              <w:rPr>
                <w:rFonts w:cs="Arial"/>
                <w:sz w:val="16"/>
                <w:szCs w:val="16"/>
              </w:rPr>
            </w:pPr>
          </w:p>
        </w:tc>
        <w:tc>
          <w:tcPr>
            <w:tcW w:w="473" w:type="pct"/>
          </w:tcPr>
          <w:p w:rsidRPr="009F1454" w:rsidR="004167B1" w:rsidP="006F5812" w:rsidRDefault="00BA698D" w14:paraId="7DE99F08" w14:textId="291FFB8E">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0686F92F" w14:textId="77777777">
            <w:pPr>
              <w:spacing w:before="0"/>
              <w:rPr>
                <w:rFonts w:cs="Arial"/>
                <w:sz w:val="16"/>
                <w:szCs w:val="16"/>
              </w:rPr>
            </w:pPr>
          </w:p>
        </w:tc>
      </w:tr>
      <w:tr w:rsidRPr="009F1454" w:rsidR="00C663BA" w:rsidTr="00E50CA0" w14:paraId="47B459B0" w14:textId="77777777">
        <w:trPr>
          <w:cantSplit/>
          <w:trHeight w:val="144"/>
        </w:trPr>
        <w:tc>
          <w:tcPr>
            <w:tcW w:w="827" w:type="pct"/>
          </w:tcPr>
          <w:p w:rsidRPr="009F1454" w:rsidR="004167B1" w:rsidP="006F5812" w:rsidRDefault="004167B1" w14:paraId="2B5680FE" w14:textId="09875360">
            <w:pPr>
              <w:spacing w:before="0"/>
              <w:rPr>
                <w:rFonts w:cs="Arial"/>
                <w:sz w:val="16"/>
                <w:szCs w:val="16"/>
              </w:rPr>
            </w:pPr>
            <w:r w:rsidRPr="009F1454">
              <w:rPr>
                <w:rFonts w:cs="Arial"/>
                <w:sz w:val="16"/>
                <w:szCs w:val="16"/>
              </w:rPr>
              <w:t>N20AHSGRAD</w:t>
            </w:r>
          </w:p>
        </w:tc>
        <w:tc>
          <w:tcPr>
            <w:tcW w:w="970" w:type="pct"/>
          </w:tcPr>
          <w:p w:rsidRPr="009F1454" w:rsidR="004167B1" w:rsidP="006F5812" w:rsidRDefault="004167B1" w14:paraId="309F5EE0" w14:textId="3872F31C">
            <w:pPr>
              <w:spacing w:before="0"/>
              <w:rPr>
                <w:rFonts w:cs="Arial"/>
                <w:sz w:val="16"/>
                <w:szCs w:val="16"/>
              </w:rPr>
            </w:pPr>
            <w:r w:rsidRPr="009F1454">
              <w:rPr>
                <w:rFonts w:cs="Arial"/>
                <w:sz w:val="16"/>
                <w:szCs w:val="16"/>
              </w:rPr>
              <w:t>Date completed high school</w:t>
            </w:r>
          </w:p>
        </w:tc>
        <w:tc>
          <w:tcPr>
            <w:tcW w:w="558" w:type="pct"/>
          </w:tcPr>
          <w:p w:rsidRPr="009F1454" w:rsidR="004167B1" w:rsidP="006F5812" w:rsidRDefault="004167B1" w14:paraId="6D077F9A" w14:textId="77777777">
            <w:pPr>
              <w:spacing w:before="0"/>
              <w:rPr>
                <w:rFonts w:cs="Arial"/>
                <w:sz w:val="16"/>
                <w:szCs w:val="16"/>
              </w:rPr>
            </w:pPr>
          </w:p>
        </w:tc>
        <w:tc>
          <w:tcPr>
            <w:tcW w:w="1158" w:type="pct"/>
          </w:tcPr>
          <w:p w:rsidRPr="009F1454" w:rsidR="004167B1" w:rsidP="006F5812" w:rsidRDefault="004167B1" w14:paraId="53B73B0B" w14:textId="3F1D7A7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760F7D4" w14:textId="77777777">
            <w:pPr>
              <w:spacing w:before="0"/>
              <w:rPr>
                <w:rFonts w:cs="Arial"/>
                <w:sz w:val="16"/>
                <w:szCs w:val="16"/>
              </w:rPr>
            </w:pPr>
          </w:p>
        </w:tc>
        <w:tc>
          <w:tcPr>
            <w:tcW w:w="273" w:type="pct"/>
          </w:tcPr>
          <w:p w:rsidRPr="009F1454" w:rsidR="004167B1" w:rsidP="006F5812" w:rsidRDefault="004167B1" w14:paraId="1E1049E6" w14:textId="77777777">
            <w:pPr>
              <w:spacing w:before="0"/>
              <w:rPr>
                <w:rFonts w:cs="Arial"/>
                <w:sz w:val="16"/>
                <w:szCs w:val="16"/>
              </w:rPr>
            </w:pPr>
          </w:p>
        </w:tc>
        <w:tc>
          <w:tcPr>
            <w:tcW w:w="473" w:type="pct"/>
          </w:tcPr>
          <w:p w:rsidRPr="009F1454" w:rsidR="004167B1" w:rsidP="006F5812" w:rsidRDefault="00BA698D" w14:paraId="71EFB3C6" w14:textId="316A079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3D0AE1D" w14:textId="77777777">
            <w:pPr>
              <w:spacing w:before="0"/>
              <w:rPr>
                <w:rFonts w:cs="Arial"/>
                <w:sz w:val="16"/>
                <w:szCs w:val="16"/>
              </w:rPr>
            </w:pPr>
          </w:p>
        </w:tc>
      </w:tr>
      <w:tr w:rsidRPr="009F1454" w:rsidR="00C663BA" w:rsidTr="00E50CA0" w14:paraId="31D770DD" w14:textId="77777777">
        <w:trPr>
          <w:cantSplit/>
          <w:trHeight w:val="144"/>
        </w:trPr>
        <w:tc>
          <w:tcPr>
            <w:tcW w:w="827" w:type="pct"/>
          </w:tcPr>
          <w:p w:rsidRPr="009F1454" w:rsidR="004167B1" w:rsidP="006F5812" w:rsidRDefault="004167B1" w14:paraId="7A1A7E86" w14:textId="2882D12B">
            <w:pPr>
              <w:spacing w:before="0"/>
              <w:rPr>
                <w:rFonts w:cs="Arial"/>
                <w:sz w:val="16"/>
                <w:szCs w:val="16"/>
              </w:rPr>
            </w:pPr>
            <w:r w:rsidRPr="009F1454">
              <w:rPr>
                <w:rFonts w:cs="Arial"/>
                <w:sz w:val="16"/>
                <w:szCs w:val="16"/>
              </w:rPr>
              <w:t>N20AHSCMP</w:t>
            </w:r>
          </w:p>
        </w:tc>
        <w:tc>
          <w:tcPr>
            <w:tcW w:w="970" w:type="pct"/>
          </w:tcPr>
          <w:p w:rsidRPr="009F1454" w:rsidR="004167B1" w:rsidP="006F5812" w:rsidRDefault="004167B1" w14:paraId="6574C1EE" w14:textId="780C18B6">
            <w:pPr>
              <w:spacing w:before="0"/>
              <w:rPr>
                <w:rFonts w:cs="Arial"/>
                <w:sz w:val="16"/>
                <w:szCs w:val="16"/>
              </w:rPr>
            </w:pPr>
            <w:r w:rsidRPr="009F1454">
              <w:rPr>
                <w:rFonts w:cs="Arial"/>
                <w:sz w:val="16"/>
                <w:szCs w:val="16"/>
              </w:rPr>
              <w:t>Completing high school while attending NPSAS institution</w:t>
            </w:r>
          </w:p>
        </w:tc>
        <w:tc>
          <w:tcPr>
            <w:tcW w:w="558" w:type="pct"/>
          </w:tcPr>
          <w:p w:rsidRPr="009F1454" w:rsidR="004167B1" w:rsidP="006F5812" w:rsidRDefault="004167B1" w14:paraId="4B40ACFD" w14:textId="77777777">
            <w:pPr>
              <w:spacing w:before="0"/>
              <w:rPr>
                <w:rFonts w:cs="Arial"/>
                <w:sz w:val="16"/>
                <w:szCs w:val="16"/>
              </w:rPr>
            </w:pPr>
          </w:p>
        </w:tc>
        <w:tc>
          <w:tcPr>
            <w:tcW w:w="1158" w:type="pct"/>
          </w:tcPr>
          <w:p w:rsidRPr="009F1454" w:rsidR="004167B1" w:rsidP="006F5812" w:rsidRDefault="004167B1" w14:paraId="0B394479" w14:textId="4D63EF86">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F049247" w14:textId="77777777">
            <w:pPr>
              <w:spacing w:before="0"/>
              <w:rPr>
                <w:rFonts w:cs="Arial"/>
                <w:sz w:val="16"/>
                <w:szCs w:val="16"/>
              </w:rPr>
            </w:pPr>
          </w:p>
        </w:tc>
        <w:tc>
          <w:tcPr>
            <w:tcW w:w="273" w:type="pct"/>
          </w:tcPr>
          <w:p w:rsidRPr="009F1454" w:rsidR="004167B1" w:rsidP="006F5812" w:rsidRDefault="004167B1" w14:paraId="5D6C69BC" w14:textId="77777777">
            <w:pPr>
              <w:spacing w:before="0"/>
              <w:rPr>
                <w:rFonts w:cs="Arial"/>
                <w:sz w:val="16"/>
                <w:szCs w:val="16"/>
              </w:rPr>
            </w:pPr>
          </w:p>
        </w:tc>
        <w:tc>
          <w:tcPr>
            <w:tcW w:w="473" w:type="pct"/>
          </w:tcPr>
          <w:p w:rsidRPr="009F1454" w:rsidR="004167B1" w:rsidP="006F5812" w:rsidRDefault="00BA698D" w14:paraId="23213720" w14:textId="4BB10D3B">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C4C9AB2" w14:textId="77777777">
            <w:pPr>
              <w:spacing w:before="0"/>
              <w:rPr>
                <w:rFonts w:cs="Arial"/>
                <w:sz w:val="16"/>
                <w:szCs w:val="16"/>
              </w:rPr>
            </w:pPr>
          </w:p>
        </w:tc>
      </w:tr>
      <w:tr w:rsidRPr="009F1454" w:rsidR="00C663BA" w:rsidTr="00E50CA0" w14:paraId="07278365" w14:textId="77777777">
        <w:trPr>
          <w:cantSplit/>
          <w:trHeight w:val="144"/>
        </w:trPr>
        <w:tc>
          <w:tcPr>
            <w:tcW w:w="827" w:type="pct"/>
          </w:tcPr>
          <w:p w:rsidRPr="009F1454" w:rsidR="004167B1" w:rsidP="006F5812" w:rsidRDefault="004167B1" w14:paraId="719E0AFC" w14:textId="3F60F38A">
            <w:pPr>
              <w:spacing w:before="0"/>
              <w:rPr>
                <w:rFonts w:cs="Arial"/>
                <w:color w:val="7030A0"/>
                <w:sz w:val="16"/>
                <w:szCs w:val="16"/>
              </w:rPr>
            </w:pPr>
            <w:r w:rsidRPr="009F1454">
              <w:rPr>
                <w:rFonts w:cs="Arial"/>
                <w:color w:val="7030A0"/>
                <w:sz w:val="16"/>
                <w:szCs w:val="16"/>
              </w:rPr>
              <w:t>N20ASTST</w:t>
            </w:r>
          </w:p>
        </w:tc>
        <w:tc>
          <w:tcPr>
            <w:tcW w:w="970" w:type="pct"/>
          </w:tcPr>
          <w:p w:rsidRPr="009F1454" w:rsidR="004167B1" w:rsidP="006F5812" w:rsidRDefault="004167B1" w14:paraId="571867C5" w14:textId="0935B87A">
            <w:pPr>
              <w:spacing w:before="0"/>
              <w:rPr>
                <w:rFonts w:cs="Arial"/>
                <w:color w:val="7030A0"/>
                <w:sz w:val="16"/>
                <w:szCs w:val="16"/>
              </w:rPr>
            </w:pPr>
            <w:r w:rsidRPr="009F1454">
              <w:rPr>
                <w:rFonts w:cs="Arial"/>
                <w:color w:val="7030A0"/>
                <w:sz w:val="16"/>
                <w:szCs w:val="16"/>
              </w:rPr>
              <w:t xml:space="preserve">Enrollment intensity at NPSAS institution </w:t>
            </w:r>
            <w:r w:rsidRPr="009F1454" w:rsidR="00553F8F">
              <w:rPr>
                <w:rFonts w:cs="Arial"/>
                <w:color w:val="7030A0"/>
                <w:sz w:val="16"/>
                <w:szCs w:val="16"/>
              </w:rPr>
              <w:t>in NPSAS year</w:t>
            </w:r>
          </w:p>
        </w:tc>
        <w:tc>
          <w:tcPr>
            <w:tcW w:w="558" w:type="pct"/>
          </w:tcPr>
          <w:p w:rsidRPr="009F1454" w:rsidR="004167B1" w:rsidP="006F5812" w:rsidRDefault="004167B1" w14:paraId="5E51E514" w14:textId="36AFD143">
            <w:pPr>
              <w:spacing w:before="0"/>
              <w:rPr>
                <w:rFonts w:cs="Arial"/>
                <w:color w:val="7030A0"/>
                <w:sz w:val="16"/>
                <w:szCs w:val="16"/>
              </w:rPr>
            </w:pPr>
            <w:r w:rsidRPr="009F1454">
              <w:rPr>
                <w:rFonts w:cs="Arial"/>
                <w:color w:val="7030A0"/>
                <w:sz w:val="16"/>
                <w:szCs w:val="16"/>
              </w:rPr>
              <w:t>R</w:t>
            </w:r>
          </w:p>
        </w:tc>
        <w:tc>
          <w:tcPr>
            <w:tcW w:w="1158" w:type="pct"/>
          </w:tcPr>
          <w:p w:rsidRPr="009F1454" w:rsidR="004167B1" w:rsidP="006F5812" w:rsidRDefault="004167B1" w14:paraId="06CE1B6B" w14:textId="7AF9B679">
            <w:pPr>
              <w:spacing w:before="0"/>
              <w:rPr>
                <w:rFonts w:cs="Arial"/>
                <w:color w:val="7030A0"/>
                <w:sz w:val="16"/>
                <w:szCs w:val="16"/>
              </w:rPr>
            </w:pPr>
            <w:r w:rsidRPr="009F1454">
              <w:rPr>
                <w:rFonts w:cs="Arial"/>
                <w:color w:val="7030A0"/>
                <w:sz w:val="16"/>
                <w:szCs w:val="16"/>
              </w:rPr>
              <w:t>Revised response option referencing mix enrollment</w:t>
            </w:r>
            <w:r w:rsidRPr="009F1454" w:rsidR="00E26071">
              <w:rPr>
                <w:rFonts w:cs="Arial"/>
                <w:color w:val="7030A0"/>
                <w:sz w:val="16"/>
                <w:szCs w:val="16"/>
              </w:rPr>
              <w:t xml:space="preserve"> from “equal mix of both” to “mix of both” </w:t>
            </w:r>
            <w:r w:rsidRPr="009F1454">
              <w:rPr>
                <w:rFonts w:cs="Arial"/>
                <w:color w:val="7030A0"/>
                <w:sz w:val="16"/>
                <w:szCs w:val="16"/>
              </w:rPr>
              <w:t xml:space="preserve">to </w:t>
            </w:r>
            <w:r w:rsidRPr="009F1454" w:rsidR="00E26071">
              <w:rPr>
                <w:rFonts w:cs="Arial"/>
                <w:color w:val="7030A0"/>
                <w:sz w:val="16"/>
                <w:szCs w:val="16"/>
              </w:rPr>
              <w:t>improve analytic value</w:t>
            </w:r>
            <w:r w:rsidRPr="009F1454" w:rsidR="00F45C4A">
              <w:rPr>
                <w:rFonts w:cs="Arial"/>
                <w:color w:val="7030A0"/>
                <w:sz w:val="16"/>
                <w:szCs w:val="16"/>
              </w:rPr>
              <w:t>.</w:t>
            </w:r>
            <w:r w:rsidRPr="009F1454">
              <w:rPr>
                <w:rFonts w:cs="Arial"/>
                <w:color w:val="7030A0"/>
                <w:sz w:val="16"/>
                <w:szCs w:val="16"/>
              </w:rPr>
              <w:t xml:space="preserve"> </w:t>
            </w:r>
          </w:p>
        </w:tc>
        <w:tc>
          <w:tcPr>
            <w:tcW w:w="429" w:type="pct"/>
          </w:tcPr>
          <w:p w:rsidRPr="009F1454" w:rsidR="004167B1" w:rsidP="006F5812" w:rsidRDefault="004167B1" w14:paraId="2BFE819C" w14:textId="77777777">
            <w:pPr>
              <w:spacing w:before="0"/>
              <w:rPr>
                <w:rFonts w:cs="Arial"/>
                <w:color w:val="7030A0"/>
                <w:sz w:val="16"/>
                <w:szCs w:val="16"/>
              </w:rPr>
            </w:pPr>
          </w:p>
        </w:tc>
        <w:tc>
          <w:tcPr>
            <w:tcW w:w="273" w:type="pct"/>
          </w:tcPr>
          <w:p w:rsidRPr="009F1454" w:rsidR="004167B1" w:rsidP="006F5812" w:rsidRDefault="004167B1" w14:paraId="5DBEF7D1" w14:textId="77777777">
            <w:pPr>
              <w:spacing w:before="0"/>
              <w:rPr>
                <w:rFonts w:cs="Arial"/>
                <w:color w:val="7030A0"/>
                <w:sz w:val="16"/>
                <w:szCs w:val="16"/>
              </w:rPr>
            </w:pPr>
          </w:p>
        </w:tc>
        <w:tc>
          <w:tcPr>
            <w:tcW w:w="473" w:type="pct"/>
          </w:tcPr>
          <w:p w:rsidRPr="009F1454" w:rsidR="004167B1" w:rsidP="006F5812" w:rsidRDefault="004167B1" w14:paraId="0235E4F8" w14:textId="77777777">
            <w:pPr>
              <w:spacing w:before="0"/>
              <w:rPr>
                <w:rFonts w:cs="Arial"/>
                <w:color w:val="7030A0"/>
                <w:sz w:val="16"/>
                <w:szCs w:val="16"/>
              </w:rPr>
            </w:pPr>
          </w:p>
        </w:tc>
        <w:tc>
          <w:tcPr>
            <w:tcW w:w="312" w:type="pct"/>
          </w:tcPr>
          <w:p w:rsidRPr="009F1454" w:rsidR="004167B1" w:rsidP="006F5812" w:rsidRDefault="004167B1" w14:paraId="689DC1FA" w14:textId="77777777">
            <w:pPr>
              <w:spacing w:before="0"/>
              <w:rPr>
                <w:rFonts w:cs="Arial"/>
                <w:color w:val="7030A0"/>
                <w:sz w:val="16"/>
                <w:szCs w:val="16"/>
              </w:rPr>
            </w:pPr>
          </w:p>
        </w:tc>
      </w:tr>
      <w:tr w:rsidRPr="009F1454" w:rsidR="00C663BA" w:rsidTr="00E50CA0" w14:paraId="5B506C21" w14:textId="77777777">
        <w:trPr>
          <w:cantSplit/>
          <w:trHeight w:val="144"/>
        </w:trPr>
        <w:tc>
          <w:tcPr>
            <w:tcW w:w="827" w:type="pct"/>
          </w:tcPr>
          <w:p w:rsidRPr="009F1454" w:rsidR="00F45C4A" w:rsidP="006F5812" w:rsidRDefault="004167B1" w14:paraId="01E36E00" w14:textId="2E48B2EA">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w:t>
            </w:r>
          </w:p>
        </w:tc>
        <w:tc>
          <w:tcPr>
            <w:tcW w:w="970" w:type="pct"/>
          </w:tcPr>
          <w:p w:rsidRPr="009F1454" w:rsidR="004167B1" w:rsidP="006F5812" w:rsidRDefault="004167B1" w14:paraId="0CFFB9E3" w14:textId="4691A570">
            <w:pPr>
              <w:spacing w:before="0"/>
              <w:rPr>
                <w:rFonts w:cs="Arial"/>
                <w:color w:val="FF0000"/>
                <w:sz w:val="16"/>
                <w:szCs w:val="16"/>
              </w:rPr>
            </w:pPr>
            <w:r w:rsidRPr="009F1454">
              <w:rPr>
                <w:rFonts w:cs="Arial"/>
                <w:color w:val="FF0000"/>
                <w:sz w:val="16"/>
                <w:szCs w:val="16"/>
              </w:rPr>
              <w:t xml:space="preserve">Months attended NPSAS institution </w:t>
            </w:r>
            <w:r w:rsidRPr="009F1454" w:rsidR="00553F8F">
              <w:rPr>
                <w:rFonts w:cs="Arial"/>
                <w:color w:val="FF0000"/>
                <w:sz w:val="16"/>
                <w:szCs w:val="16"/>
              </w:rPr>
              <w:t>in NPSAS year</w:t>
            </w:r>
          </w:p>
        </w:tc>
        <w:tc>
          <w:tcPr>
            <w:tcW w:w="558" w:type="pct"/>
          </w:tcPr>
          <w:p w:rsidRPr="009F1454" w:rsidR="004167B1" w:rsidP="006F5812" w:rsidRDefault="003E5D24" w14:paraId="498B02AC" w14:textId="2F947F82">
            <w:pPr>
              <w:spacing w:before="0"/>
              <w:rPr>
                <w:rFonts w:cs="Arial"/>
                <w:color w:val="FF0000"/>
                <w:sz w:val="16"/>
                <w:szCs w:val="16"/>
              </w:rPr>
            </w:pPr>
            <w:r w:rsidRPr="009F1454">
              <w:rPr>
                <w:rFonts w:cs="Arial"/>
                <w:color w:val="FF0000"/>
                <w:sz w:val="16"/>
                <w:szCs w:val="16"/>
              </w:rPr>
              <w:t>X</w:t>
            </w:r>
          </w:p>
        </w:tc>
        <w:tc>
          <w:tcPr>
            <w:tcW w:w="1158" w:type="pct"/>
          </w:tcPr>
          <w:p w:rsidRPr="009F1454" w:rsidR="004167B1" w:rsidP="006F5812" w:rsidRDefault="004167B1" w14:paraId="74F25CB5" w14:textId="57BCC90E">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ANENRL</w:t>
            </w:r>
            <w:r w:rsidRPr="009F1454" w:rsidR="00334F20">
              <w:rPr>
                <w:rFonts w:cs="Arial"/>
                <w:color w:val="FF0000"/>
                <w:sz w:val="16"/>
                <w:szCs w:val="16"/>
              </w:rPr>
              <w:t xml:space="preserve"> </w:t>
            </w:r>
            <w:r w:rsidRPr="009F1454">
              <w:rPr>
                <w:rFonts w:cs="Arial"/>
                <w:color w:val="FF0000"/>
                <w:sz w:val="16"/>
                <w:szCs w:val="16"/>
              </w:rPr>
              <w:t xml:space="preserve">into two calendar forms (N20ANENRLFT and </w:t>
            </w:r>
            <w:r w:rsidRPr="009F1454" w:rsidR="00EB3E5F">
              <w:rPr>
                <w:rFonts w:cs="Arial"/>
                <w:color w:val="FF0000"/>
                <w:sz w:val="16"/>
                <w:szCs w:val="16"/>
              </w:rPr>
              <w:t>N20ANENRLPT</w:t>
            </w:r>
            <w:r w:rsidRPr="009F1454">
              <w:rPr>
                <w:rFonts w:cs="Arial"/>
                <w:color w:val="FF0000"/>
                <w:sz w:val="16"/>
                <w:szCs w:val="16"/>
              </w:rPr>
              <w:t xml:space="preserve">) to measure full-time and part-time enrollment separately for analytic purposes. </w:t>
            </w:r>
          </w:p>
        </w:tc>
        <w:tc>
          <w:tcPr>
            <w:tcW w:w="429" w:type="pct"/>
          </w:tcPr>
          <w:p w:rsidRPr="009F1454" w:rsidR="004167B1" w:rsidP="006F5812" w:rsidRDefault="004167B1" w14:paraId="10DB93AD" w14:textId="77777777">
            <w:pPr>
              <w:spacing w:before="0"/>
              <w:rPr>
                <w:rFonts w:cs="Arial"/>
                <w:color w:val="7030A0"/>
                <w:sz w:val="16"/>
                <w:szCs w:val="16"/>
              </w:rPr>
            </w:pPr>
          </w:p>
        </w:tc>
        <w:tc>
          <w:tcPr>
            <w:tcW w:w="273" w:type="pct"/>
          </w:tcPr>
          <w:p w:rsidRPr="009F1454" w:rsidR="004167B1" w:rsidP="006F5812" w:rsidRDefault="004167B1" w14:paraId="52BD1A81" w14:textId="77777777">
            <w:pPr>
              <w:spacing w:before="0"/>
              <w:rPr>
                <w:rFonts w:cs="Arial"/>
                <w:color w:val="7030A0"/>
                <w:sz w:val="16"/>
                <w:szCs w:val="16"/>
              </w:rPr>
            </w:pPr>
          </w:p>
        </w:tc>
        <w:tc>
          <w:tcPr>
            <w:tcW w:w="473" w:type="pct"/>
          </w:tcPr>
          <w:p w:rsidRPr="009F1454" w:rsidR="004167B1" w:rsidP="006F5812" w:rsidRDefault="004167B1" w14:paraId="3BAEABB8" w14:textId="77777777">
            <w:pPr>
              <w:spacing w:before="0"/>
              <w:rPr>
                <w:rFonts w:cs="Arial"/>
                <w:color w:val="7030A0"/>
                <w:sz w:val="16"/>
                <w:szCs w:val="16"/>
              </w:rPr>
            </w:pPr>
          </w:p>
        </w:tc>
        <w:tc>
          <w:tcPr>
            <w:tcW w:w="312" w:type="pct"/>
          </w:tcPr>
          <w:p w:rsidRPr="009F1454" w:rsidR="004167B1" w:rsidP="006F5812" w:rsidRDefault="004167B1" w14:paraId="36FE780D" w14:textId="77777777">
            <w:pPr>
              <w:spacing w:before="0"/>
              <w:rPr>
                <w:rFonts w:cs="Arial"/>
                <w:color w:val="7030A0"/>
                <w:sz w:val="16"/>
                <w:szCs w:val="16"/>
              </w:rPr>
            </w:pPr>
          </w:p>
        </w:tc>
      </w:tr>
      <w:tr w:rsidRPr="009F1454" w:rsidR="00C663BA" w:rsidTr="00E50CA0" w14:paraId="779B7E4D" w14:textId="77777777">
        <w:trPr>
          <w:cantSplit/>
          <w:trHeight w:val="144"/>
        </w:trPr>
        <w:tc>
          <w:tcPr>
            <w:tcW w:w="827" w:type="pct"/>
          </w:tcPr>
          <w:p w:rsidRPr="009F1454" w:rsidR="001C0A77" w:rsidP="006F5812" w:rsidRDefault="001C0A77" w14:paraId="096156AD" w14:textId="70095730">
            <w:pPr>
              <w:spacing w:before="0"/>
              <w:rPr>
                <w:rFonts w:cs="Arial"/>
                <w:color w:val="7030A0"/>
                <w:sz w:val="16"/>
                <w:szCs w:val="16"/>
              </w:rPr>
            </w:pPr>
            <w:r w:rsidRPr="009F1454">
              <w:rPr>
                <w:rFonts w:cs="Arial"/>
                <w:color w:val="7030A0"/>
                <w:sz w:val="16"/>
                <w:szCs w:val="16"/>
              </w:rPr>
              <w:t>N20ANENRLFT</w:t>
            </w:r>
          </w:p>
        </w:tc>
        <w:tc>
          <w:tcPr>
            <w:tcW w:w="970" w:type="pct"/>
          </w:tcPr>
          <w:p w:rsidRPr="009F1454" w:rsidR="001C0A77" w:rsidP="006F5812" w:rsidRDefault="001C0A77" w14:paraId="7646E2D1" w14:textId="67137D15">
            <w:pPr>
              <w:spacing w:before="0"/>
              <w:rPr>
                <w:rFonts w:cs="Arial"/>
                <w:color w:val="7030A0"/>
                <w:sz w:val="16"/>
                <w:szCs w:val="16"/>
              </w:rPr>
            </w:pPr>
            <w:r w:rsidRPr="009F1454">
              <w:rPr>
                <w:rFonts w:cs="Arial"/>
                <w:color w:val="7030A0"/>
                <w:sz w:val="16"/>
                <w:szCs w:val="16"/>
              </w:rPr>
              <w:t xml:space="preserve">Months attended NPSAS institution full-time </w:t>
            </w:r>
            <w:r w:rsidRPr="009F1454" w:rsidR="00553F8F">
              <w:rPr>
                <w:rFonts w:cs="Arial"/>
                <w:color w:val="7030A0"/>
                <w:sz w:val="16"/>
                <w:szCs w:val="16"/>
              </w:rPr>
              <w:t>in NPSAS year</w:t>
            </w:r>
          </w:p>
        </w:tc>
        <w:tc>
          <w:tcPr>
            <w:tcW w:w="558" w:type="pct"/>
          </w:tcPr>
          <w:p w:rsidRPr="009F1454" w:rsidR="001C0A77" w:rsidP="006F5812" w:rsidRDefault="001C0A77" w14:paraId="18786011" w14:textId="674A775A">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5D0A34A1" w14:textId="3C0CE31A">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 into two calendar forms (N20ANENRLFT and </w:t>
            </w:r>
            <w:r w:rsidRPr="009F1454" w:rsidR="00D04F37">
              <w:rPr>
                <w:rFonts w:cs="Arial"/>
                <w:color w:val="7030A0"/>
                <w:sz w:val="16"/>
                <w:szCs w:val="16"/>
              </w:rPr>
              <w:t>N20ANENRLPT</w:t>
            </w:r>
            <w:r w:rsidRPr="009F1454">
              <w:rPr>
                <w:rFonts w:cs="Arial"/>
                <w:color w:val="7030A0"/>
                <w:sz w:val="16"/>
                <w:szCs w:val="16"/>
              </w:rPr>
              <w:t>) to measure full-time and part-time enrollment separately for analytic purposes</w:t>
            </w:r>
            <w:r w:rsidRPr="009F1454" w:rsidR="0034169C">
              <w:rPr>
                <w:rFonts w:cs="Arial"/>
                <w:color w:val="7030A0"/>
                <w:sz w:val="16"/>
                <w:szCs w:val="16"/>
              </w:rPr>
              <w:t>.</w:t>
            </w:r>
          </w:p>
        </w:tc>
        <w:tc>
          <w:tcPr>
            <w:tcW w:w="429" w:type="pct"/>
          </w:tcPr>
          <w:p w:rsidRPr="009F1454" w:rsidR="001C0A77" w:rsidP="006F5812" w:rsidRDefault="001C0A77" w14:paraId="6B91F720" w14:textId="77777777">
            <w:pPr>
              <w:spacing w:before="0"/>
              <w:rPr>
                <w:rFonts w:cs="Arial"/>
                <w:color w:val="7030A0"/>
                <w:sz w:val="16"/>
                <w:szCs w:val="16"/>
              </w:rPr>
            </w:pPr>
          </w:p>
        </w:tc>
        <w:tc>
          <w:tcPr>
            <w:tcW w:w="273" w:type="pct"/>
          </w:tcPr>
          <w:p w:rsidRPr="009F1454" w:rsidR="001C0A77" w:rsidP="006F5812" w:rsidRDefault="001C0A77" w14:paraId="59C28361" w14:textId="77777777">
            <w:pPr>
              <w:spacing w:before="0"/>
              <w:rPr>
                <w:rFonts w:cs="Arial"/>
                <w:color w:val="7030A0"/>
                <w:sz w:val="16"/>
                <w:szCs w:val="16"/>
              </w:rPr>
            </w:pPr>
          </w:p>
        </w:tc>
        <w:tc>
          <w:tcPr>
            <w:tcW w:w="473" w:type="pct"/>
          </w:tcPr>
          <w:p w:rsidRPr="009F1454" w:rsidR="001C0A77" w:rsidP="006F5812" w:rsidRDefault="001C0A77" w14:paraId="16370AB7" w14:textId="77777777">
            <w:pPr>
              <w:spacing w:before="0"/>
              <w:rPr>
                <w:rFonts w:cs="Arial"/>
                <w:color w:val="7030A0"/>
                <w:sz w:val="16"/>
                <w:szCs w:val="16"/>
              </w:rPr>
            </w:pPr>
          </w:p>
        </w:tc>
        <w:tc>
          <w:tcPr>
            <w:tcW w:w="312" w:type="pct"/>
          </w:tcPr>
          <w:p w:rsidRPr="009F1454" w:rsidR="001C0A77" w:rsidP="006F5812" w:rsidRDefault="001C0A77" w14:paraId="58A2C63A" w14:textId="77777777">
            <w:pPr>
              <w:spacing w:before="0"/>
              <w:rPr>
                <w:rFonts w:cs="Arial"/>
                <w:color w:val="7030A0"/>
                <w:sz w:val="16"/>
                <w:szCs w:val="16"/>
              </w:rPr>
            </w:pPr>
          </w:p>
        </w:tc>
      </w:tr>
      <w:tr w:rsidRPr="009F1454" w:rsidR="00C663BA" w:rsidTr="00E50CA0" w14:paraId="2E69D54F" w14:textId="77777777">
        <w:trPr>
          <w:cantSplit/>
          <w:trHeight w:val="144"/>
        </w:trPr>
        <w:tc>
          <w:tcPr>
            <w:tcW w:w="827" w:type="pct"/>
          </w:tcPr>
          <w:p w:rsidRPr="009F1454" w:rsidR="001C0A77" w:rsidP="006F5812" w:rsidRDefault="00D04F37" w14:paraId="2C147014" w14:textId="04FA9EA5">
            <w:pPr>
              <w:spacing w:before="0"/>
              <w:rPr>
                <w:rFonts w:cs="Arial"/>
                <w:color w:val="7030A0"/>
                <w:sz w:val="16"/>
                <w:szCs w:val="16"/>
              </w:rPr>
            </w:pPr>
            <w:r w:rsidRPr="009F1454">
              <w:rPr>
                <w:rFonts w:cs="Arial"/>
                <w:color w:val="7030A0"/>
                <w:sz w:val="16"/>
                <w:szCs w:val="16"/>
              </w:rPr>
              <w:t>N20ANENRLPT</w:t>
            </w:r>
          </w:p>
        </w:tc>
        <w:tc>
          <w:tcPr>
            <w:tcW w:w="970" w:type="pct"/>
          </w:tcPr>
          <w:p w:rsidRPr="009F1454" w:rsidR="001C0A77" w:rsidP="006F5812" w:rsidRDefault="001C0A77" w14:paraId="271C75ED" w14:textId="657568B8">
            <w:pPr>
              <w:spacing w:before="0"/>
              <w:rPr>
                <w:rFonts w:cs="Arial"/>
                <w:color w:val="7030A0"/>
                <w:sz w:val="16"/>
                <w:szCs w:val="16"/>
              </w:rPr>
            </w:pPr>
            <w:r w:rsidRPr="009F1454">
              <w:rPr>
                <w:rFonts w:cs="Arial"/>
                <w:color w:val="7030A0"/>
                <w:sz w:val="16"/>
                <w:szCs w:val="16"/>
              </w:rPr>
              <w:t xml:space="preserve">Months attended NPSAS institution part-time </w:t>
            </w:r>
            <w:r w:rsidRPr="009F1454" w:rsidR="00553F8F">
              <w:rPr>
                <w:rFonts w:cs="Arial"/>
                <w:color w:val="7030A0"/>
                <w:sz w:val="16"/>
                <w:szCs w:val="16"/>
              </w:rPr>
              <w:t>in NPSAS year</w:t>
            </w:r>
          </w:p>
        </w:tc>
        <w:tc>
          <w:tcPr>
            <w:tcW w:w="558" w:type="pct"/>
          </w:tcPr>
          <w:p w:rsidRPr="009F1454" w:rsidR="001C0A77" w:rsidP="006F5812" w:rsidRDefault="001C0A77" w14:paraId="09E4C397" w14:textId="77777777">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8303E11" w14:textId="1606AD95">
            <w:pPr>
              <w:spacing w:before="0"/>
              <w:rPr>
                <w:rFonts w:cs="Arial"/>
                <w:color w:val="7030A0"/>
                <w:sz w:val="16"/>
                <w:szCs w:val="16"/>
              </w:rPr>
            </w:pPr>
          </w:p>
        </w:tc>
        <w:tc>
          <w:tcPr>
            <w:tcW w:w="429" w:type="pct"/>
          </w:tcPr>
          <w:p w:rsidRPr="009F1454" w:rsidR="001C0A77" w:rsidP="006F5812" w:rsidRDefault="001C0A77" w14:paraId="5DC9CD38" w14:textId="77777777">
            <w:pPr>
              <w:spacing w:before="0"/>
              <w:rPr>
                <w:rFonts w:cs="Arial"/>
                <w:color w:val="7030A0"/>
                <w:sz w:val="16"/>
                <w:szCs w:val="16"/>
              </w:rPr>
            </w:pPr>
          </w:p>
        </w:tc>
        <w:tc>
          <w:tcPr>
            <w:tcW w:w="273" w:type="pct"/>
          </w:tcPr>
          <w:p w:rsidRPr="009F1454" w:rsidR="001C0A77" w:rsidP="006F5812" w:rsidRDefault="001C0A77" w14:paraId="21D2BC48" w14:textId="77777777">
            <w:pPr>
              <w:spacing w:before="0"/>
              <w:rPr>
                <w:rFonts w:cs="Arial"/>
                <w:color w:val="7030A0"/>
                <w:sz w:val="16"/>
                <w:szCs w:val="16"/>
              </w:rPr>
            </w:pPr>
          </w:p>
        </w:tc>
        <w:tc>
          <w:tcPr>
            <w:tcW w:w="473" w:type="pct"/>
          </w:tcPr>
          <w:p w:rsidRPr="009F1454" w:rsidR="001C0A77" w:rsidP="006F5812" w:rsidRDefault="001C0A77" w14:paraId="2C8DCEF4" w14:textId="77777777">
            <w:pPr>
              <w:spacing w:before="0"/>
              <w:rPr>
                <w:rFonts w:cs="Arial"/>
                <w:color w:val="7030A0"/>
                <w:sz w:val="16"/>
                <w:szCs w:val="16"/>
              </w:rPr>
            </w:pPr>
          </w:p>
        </w:tc>
        <w:tc>
          <w:tcPr>
            <w:tcW w:w="312" w:type="pct"/>
          </w:tcPr>
          <w:p w:rsidRPr="009F1454" w:rsidR="001C0A77" w:rsidP="006F5812" w:rsidRDefault="001C0A77" w14:paraId="57493457" w14:textId="77777777">
            <w:pPr>
              <w:spacing w:before="0"/>
              <w:rPr>
                <w:rFonts w:cs="Arial"/>
                <w:color w:val="7030A0"/>
                <w:sz w:val="16"/>
                <w:szCs w:val="16"/>
              </w:rPr>
            </w:pPr>
          </w:p>
        </w:tc>
      </w:tr>
      <w:tr w:rsidRPr="009F1454" w:rsidR="006F548F" w:rsidTr="00E50CA0" w14:paraId="6991E7CB" w14:textId="77777777">
        <w:trPr>
          <w:cantSplit/>
          <w:trHeight w:val="144"/>
        </w:trPr>
        <w:tc>
          <w:tcPr>
            <w:tcW w:w="827" w:type="pct"/>
          </w:tcPr>
          <w:p w:rsidRPr="009F1454" w:rsidR="006F548F" w:rsidP="006F548F" w:rsidRDefault="006F548F" w14:paraId="434DAFE8" w14:textId="31E87513">
            <w:pPr>
              <w:spacing w:before="0"/>
              <w:rPr>
                <w:rFonts w:cs="Arial"/>
                <w:color w:val="7030A0"/>
                <w:sz w:val="16"/>
                <w:szCs w:val="16"/>
              </w:rPr>
            </w:pPr>
            <w:r w:rsidRPr="00827B79">
              <w:rPr>
                <w:rFonts w:cs="Arial"/>
                <w:color w:val="00B050"/>
                <w:sz w:val="16"/>
                <w:szCs w:val="16"/>
              </w:rPr>
              <w:t xml:space="preserve">N20ANPINTRO  </w:t>
            </w:r>
          </w:p>
        </w:tc>
        <w:tc>
          <w:tcPr>
            <w:tcW w:w="970" w:type="pct"/>
          </w:tcPr>
          <w:p w:rsidRPr="009F1454" w:rsidR="006F548F" w:rsidP="006F548F" w:rsidRDefault="006F548F" w14:paraId="1662323F" w14:textId="168BBD31">
            <w:pPr>
              <w:spacing w:before="0"/>
              <w:rPr>
                <w:rFonts w:cs="Arial"/>
                <w:color w:val="7030A0"/>
                <w:sz w:val="16"/>
                <w:szCs w:val="16"/>
              </w:rPr>
            </w:pPr>
            <w:r w:rsidRPr="009F1454">
              <w:rPr>
                <w:rFonts w:cs="Arial"/>
                <w:color w:val="00B050"/>
                <w:sz w:val="16"/>
                <w:szCs w:val="16"/>
              </w:rPr>
              <w:t>Introduction to enrollment section</w:t>
            </w:r>
            <w:r>
              <w:rPr>
                <w:rFonts w:cs="Arial"/>
                <w:color w:val="00B050"/>
                <w:sz w:val="16"/>
                <w:szCs w:val="16"/>
              </w:rPr>
              <w:t xml:space="preserve"> after determined eligible for survey</w:t>
            </w:r>
          </w:p>
        </w:tc>
        <w:tc>
          <w:tcPr>
            <w:tcW w:w="558" w:type="pct"/>
          </w:tcPr>
          <w:p w:rsidRPr="009F1454" w:rsidR="006F548F" w:rsidP="006F548F" w:rsidRDefault="006F548F" w14:paraId="502E61FE" w14:textId="14F5914A">
            <w:pPr>
              <w:spacing w:before="0"/>
              <w:rPr>
                <w:rFonts w:cs="Arial"/>
                <w:color w:val="7030A0"/>
                <w:sz w:val="16"/>
                <w:szCs w:val="16"/>
              </w:rPr>
            </w:pPr>
            <w:r w:rsidRPr="009F1454">
              <w:rPr>
                <w:rFonts w:cs="Arial"/>
                <w:color w:val="00B050"/>
                <w:sz w:val="16"/>
                <w:szCs w:val="16"/>
              </w:rPr>
              <w:t>A</w:t>
            </w:r>
          </w:p>
        </w:tc>
        <w:tc>
          <w:tcPr>
            <w:tcW w:w="1158" w:type="pct"/>
          </w:tcPr>
          <w:p w:rsidRPr="009F1454" w:rsidR="006F548F" w:rsidP="006F548F" w:rsidRDefault="00B73BDC" w14:paraId="1E723593" w14:textId="3CE5FBEF">
            <w:pPr>
              <w:spacing w:before="0"/>
              <w:rPr>
                <w:rFonts w:cs="Arial"/>
                <w:color w:val="7030A0"/>
                <w:sz w:val="16"/>
                <w:szCs w:val="16"/>
              </w:rPr>
            </w:pPr>
            <w:r w:rsidRPr="00B73BDC">
              <w:rPr>
                <w:rFonts w:cs="Arial"/>
                <w:color w:val="00B050"/>
                <w:sz w:val="16"/>
                <w:szCs w:val="16"/>
              </w:rPr>
              <w:t>Added to inform respondent of survey eligibility, and transition into NPSAS survey questions</w:t>
            </w:r>
            <w:r w:rsidRPr="00827B79" w:rsidR="006B6010">
              <w:rPr>
                <w:rFonts w:cs="Arial"/>
                <w:color w:val="00B050"/>
                <w:sz w:val="16"/>
                <w:szCs w:val="16"/>
              </w:rPr>
              <w:t>.</w:t>
            </w:r>
          </w:p>
        </w:tc>
        <w:tc>
          <w:tcPr>
            <w:tcW w:w="429" w:type="pct"/>
          </w:tcPr>
          <w:p w:rsidRPr="009F1454" w:rsidR="006F548F" w:rsidP="006F548F" w:rsidRDefault="006F548F" w14:paraId="1E7E1C40" w14:textId="77777777">
            <w:pPr>
              <w:spacing w:before="0"/>
              <w:rPr>
                <w:rFonts w:cs="Arial"/>
                <w:color w:val="7030A0"/>
                <w:sz w:val="16"/>
                <w:szCs w:val="16"/>
              </w:rPr>
            </w:pPr>
          </w:p>
        </w:tc>
        <w:tc>
          <w:tcPr>
            <w:tcW w:w="273" w:type="pct"/>
          </w:tcPr>
          <w:p w:rsidRPr="009F1454" w:rsidR="006F548F" w:rsidP="006F548F" w:rsidRDefault="006F548F" w14:paraId="670E808A" w14:textId="77777777">
            <w:pPr>
              <w:spacing w:before="0"/>
              <w:rPr>
                <w:rFonts w:cs="Arial"/>
                <w:color w:val="7030A0"/>
                <w:sz w:val="16"/>
                <w:szCs w:val="16"/>
              </w:rPr>
            </w:pPr>
          </w:p>
        </w:tc>
        <w:tc>
          <w:tcPr>
            <w:tcW w:w="473" w:type="pct"/>
          </w:tcPr>
          <w:p w:rsidRPr="009F1454" w:rsidR="006F548F" w:rsidP="006F548F" w:rsidRDefault="006F548F" w14:paraId="32661E4D" w14:textId="6E0F0E21">
            <w:pPr>
              <w:spacing w:before="0"/>
              <w:rPr>
                <w:rFonts w:cs="Arial"/>
                <w:color w:val="7030A0"/>
                <w:sz w:val="16"/>
                <w:szCs w:val="16"/>
              </w:rPr>
            </w:pPr>
            <w:r w:rsidRPr="009F1454">
              <w:rPr>
                <w:rFonts w:cs="Arial"/>
                <w:color w:val="00B050"/>
                <w:sz w:val="16"/>
                <w:szCs w:val="16"/>
              </w:rPr>
              <w:t>X</w:t>
            </w:r>
          </w:p>
        </w:tc>
        <w:tc>
          <w:tcPr>
            <w:tcW w:w="312" w:type="pct"/>
          </w:tcPr>
          <w:p w:rsidRPr="009F1454" w:rsidR="006F548F" w:rsidP="006F548F" w:rsidRDefault="006F548F" w14:paraId="12A54698" w14:textId="529E0053">
            <w:pPr>
              <w:spacing w:before="0"/>
              <w:rPr>
                <w:rFonts w:cs="Arial"/>
                <w:color w:val="7030A0"/>
                <w:sz w:val="16"/>
                <w:szCs w:val="16"/>
              </w:rPr>
            </w:pPr>
            <w:r w:rsidRPr="009F1454">
              <w:rPr>
                <w:rFonts w:cs="Arial"/>
                <w:color w:val="00B050"/>
                <w:sz w:val="16"/>
                <w:szCs w:val="16"/>
              </w:rPr>
              <w:t>X</w:t>
            </w:r>
          </w:p>
        </w:tc>
      </w:tr>
      <w:tr w:rsidRPr="009F1454" w:rsidR="00C663BA" w:rsidTr="00E50CA0" w14:paraId="2E6F69F0" w14:textId="77777777">
        <w:trPr>
          <w:cantSplit/>
          <w:trHeight w:val="144"/>
        </w:trPr>
        <w:tc>
          <w:tcPr>
            <w:tcW w:w="827" w:type="pct"/>
          </w:tcPr>
          <w:p w:rsidRPr="009F1454" w:rsidR="004167B1" w:rsidP="006F5812" w:rsidRDefault="004167B1" w14:paraId="659234F8" w14:textId="51FCE5DC">
            <w:pPr>
              <w:spacing w:before="0"/>
              <w:rPr>
                <w:rFonts w:cs="Arial"/>
                <w:sz w:val="16"/>
                <w:szCs w:val="16"/>
              </w:rPr>
            </w:pPr>
            <w:r w:rsidRPr="009F1454">
              <w:rPr>
                <w:rFonts w:cs="Arial"/>
                <w:sz w:val="16"/>
                <w:szCs w:val="16"/>
              </w:rPr>
              <w:t>N20ANFST</w:t>
            </w:r>
          </w:p>
        </w:tc>
        <w:tc>
          <w:tcPr>
            <w:tcW w:w="970" w:type="pct"/>
          </w:tcPr>
          <w:p w:rsidRPr="009F1454" w:rsidR="004167B1" w:rsidP="006F5812" w:rsidRDefault="004167B1" w14:paraId="3506E8FC" w14:textId="591BB6BA">
            <w:pPr>
              <w:spacing w:before="0"/>
              <w:rPr>
                <w:rFonts w:cs="Arial"/>
                <w:sz w:val="16"/>
                <w:szCs w:val="16"/>
              </w:rPr>
            </w:pPr>
            <w:r w:rsidRPr="009F1454">
              <w:rPr>
                <w:rFonts w:cs="Arial"/>
                <w:sz w:val="16"/>
                <w:szCs w:val="16"/>
              </w:rPr>
              <w:t>NPSAS institution was first postsecondary institution attended after high school</w:t>
            </w:r>
          </w:p>
        </w:tc>
        <w:tc>
          <w:tcPr>
            <w:tcW w:w="558" w:type="pct"/>
          </w:tcPr>
          <w:p w:rsidRPr="009F1454" w:rsidR="004167B1" w:rsidP="006F5812" w:rsidRDefault="004167B1" w14:paraId="6524CBAF" w14:textId="77777777">
            <w:pPr>
              <w:spacing w:before="0"/>
              <w:rPr>
                <w:rFonts w:cs="Arial"/>
                <w:sz w:val="16"/>
                <w:szCs w:val="16"/>
              </w:rPr>
            </w:pPr>
          </w:p>
        </w:tc>
        <w:tc>
          <w:tcPr>
            <w:tcW w:w="1158" w:type="pct"/>
          </w:tcPr>
          <w:p w:rsidRPr="009F1454" w:rsidR="004167B1" w:rsidP="006F5812" w:rsidRDefault="004167B1" w14:paraId="4FA6E4FF" w14:textId="354A48A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ABDE1B" w14:textId="77777777">
            <w:pPr>
              <w:spacing w:before="0"/>
              <w:rPr>
                <w:rFonts w:cs="Arial"/>
                <w:sz w:val="16"/>
                <w:szCs w:val="16"/>
              </w:rPr>
            </w:pPr>
          </w:p>
        </w:tc>
        <w:tc>
          <w:tcPr>
            <w:tcW w:w="273" w:type="pct"/>
          </w:tcPr>
          <w:p w:rsidRPr="009F1454" w:rsidR="004167B1" w:rsidP="006F5812" w:rsidRDefault="004167B1" w14:paraId="6C7498FC" w14:textId="77777777">
            <w:pPr>
              <w:spacing w:before="0"/>
              <w:rPr>
                <w:rFonts w:cs="Arial"/>
                <w:sz w:val="16"/>
                <w:szCs w:val="16"/>
              </w:rPr>
            </w:pPr>
          </w:p>
        </w:tc>
        <w:tc>
          <w:tcPr>
            <w:tcW w:w="473" w:type="pct"/>
          </w:tcPr>
          <w:p w:rsidRPr="009F1454" w:rsidR="004167B1" w:rsidP="006F5812" w:rsidRDefault="00BA698D" w14:paraId="501DD9F5" w14:textId="62557C2E">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43F60C0" w14:textId="77777777">
            <w:pPr>
              <w:spacing w:before="0"/>
              <w:rPr>
                <w:rFonts w:cs="Arial"/>
                <w:sz w:val="16"/>
                <w:szCs w:val="16"/>
              </w:rPr>
            </w:pPr>
          </w:p>
        </w:tc>
      </w:tr>
      <w:tr w:rsidRPr="009F1454" w:rsidR="00C663BA" w:rsidTr="00E50CA0" w14:paraId="397C66D4" w14:textId="77777777">
        <w:trPr>
          <w:cantSplit/>
          <w:trHeight w:val="144"/>
        </w:trPr>
        <w:tc>
          <w:tcPr>
            <w:tcW w:w="827" w:type="pct"/>
          </w:tcPr>
          <w:p w:rsidRPr="009F1454" w:rsidR="004167B1" w:rsidP="006F5812" w:rsidRDefault="004167B1" w14:paraId="318EB04B" w14:textId="767DED41">
            <w:pPr>
              <w:spacing w:before="0"/>
              <w:rPr>
                <w:rFonts w:cs="Arial"/>
                <w:sz w:val="16"/>
                <w:szCs w:val="16"/>
              </w:rPr>
            </w:pPr>
            <w:r w:rsidRPr="009F1454">
              <w:rPr>
                <w:rFonts w:cs="Arial"/>
                <w:sz w:val="16"/>
                <w:szCs w:val="16"/>
              </w:rPr>
              <w:t>N20AFSTSTR</w:t>
            </w:r>
          </w:p>
        </w:tc>
        <w:tc>
          <w:tcPr>
            <w:tcW w:w="970" w:type="pct"/>
          </w:tcPr>
          <w:p w:rsidRPr="009F1454" w:rsidR="004167B1" w:rsidP="006F5812" w:rsidRDefault="004167B1" w14:paraId="4A0DE96A" w14:textId="504F95CD">
            <w:pPr>
              <w:spacing w:before="0"/>
              <w:rPr>
                <w:rFonts w:cs="Arial"/>
                <w:sz w:val="16"/>
                <w:szCs w:val="16"/>
              </w:rPr>
            </w:pPr>
            <w:r w:rsidRPr="009F1454">
              <w:rPr>
                <w:rFonts w:cs="Arial"/>
                <w:sz w:val="16"/>
                <w:szCs w:val="16"/>
              </w:rPr>
              <w:t>Date attended first postsecondary institution</w:t>
            </w:r>
          </w:p>
        </w:tc>
        <w:tc>
          <w:tcPr>
            <w:tcW w:w="558" w:type="pct"/>
          </w:tcPr>
          <w:p w:rsidRPr="009F1454" w:rsidR="004167B1" w:rsidP="006F5812" w:rsidRDefault="004167B1" w14:paraId="12C05BE1" w14:textId="77777777">
            <w:pPr>
              <w:spacing w:before="0"/>
              <w:rPr>
                <w:rFonts w:cs="Arial"/>
                <w:sz w:val="16"/>
                <w:szCs w:val="16"/>
              </w:rPr>
            </w:pPr>
          </w:p>
        </w:tc>
        <w:tc>
          <w:tcPr>
            <w:tcW w:w="1158" w:type="pct"/>
          </w:tcPr>
          <w:p w:rsidRPr="009F1454" w:rsidR="004167B1" w:rsidP="006F5812" w:rsidRDefault="004167B1" w14:paraId="78918E71" w14:textId="44FBAB9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3127EBD" w14:textId="77777777">
            <w:pPr>
              <w:spacing w:before="0"/>
              <w:rPr>
                <w:rFonts w:cs="Arial"/>
                <w:sz w:val="16"/>
                <w:szCs w:val="16"/>
              </w:rPr>
            </w:pPr>
          </w:p>
        </w:tc>
        <w:tc>
          <w:tcPr>
            <w:tcW w:w="273" w:type="pct"/>
          </w:tcPr>
          <w:p w:rsidRPr="009F1454" w:rsidR="004167B1" w:rsidP="006F5812" w:rsidRDefault="004167B1" w14:paraId="7794CB89" w14:textId="77777777">
            <w:pPr>
              <w:spacing w:before="0"/>
              <w:rPr>
                <w:rFonts w:cs="Arial"/>
                <w:sz w:val="16"/>
                <w:szCs w:val="16"/>
              </w:rPr>
            </w:pPr>
          </w:p>
        </w:tc>
        <w:tc>
          <w:tcPr>
            <w:tcW w:w="473" w:type="pct"/>
          </w:tcPr>
          <w:p w:rsidRPr="009F1454" w:rsidR="004167B1" w:rsidP="006F5812" w:rsidRDefault="00BA698D" w14:paraId="22512D6D" w14:textId="0489D23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F48734F" w14:textId="77777777">
            <w:pPr>
              <w:spacing w:before="0"/>
              <w:rPr>
                <w:rFonts w:cs="Arial"/>
                <w:sz w:val="16"/>
                <w:szCs w:val="16"/>
              </w:rPr>
            </w:pPr>
          </w:p>
        </w:tc>
      </w:tr>
      <w:tr w:rsidRPr="009F1454" w:rsidR="00C663BA" w:rsidTr="00E50CA0" w14:paraId="2F4FDEC2" w14:textId="77777777">
        <w:trPr>
          <w:cantSplit/>
          <w:trHeight w:val="144"/>
        </w:trPr>
        <w:tc>
          <w:tcPr>
            <w:tcW w:w="827" w:type="pct"/>
          </w:tcPr>
          <w:p w:rsidRPr="009F1454" w:rsidR="004167B1" w:rsidP="006F5812" w:rsidRDefault="004167B1" w14:paraId="536FB514" w14:textId="49BB7789">
            <w:pPr>
              <w:spacing w:before="0"/>
              <w:rPr>
                <w:rFonts w:cs="Arial"/>
                <w:sz w:val="16"/>
                <w:szCs w:val="16"/>
              </w:rPr>
            </w:pPr>
            <w:r w:rsidRPr="009F1454">
              <w:rPr>
                <w:rFonts w:cs="Arial"/>
                <w:sz w:val="16"/>
                <w:szCs w:val="16"/>
              </w:rPr>
              <w:t>N20ASCHSTR</w:t>
            </w:r>
          </w:p>
        </w:tc>
        <w:tc>
          <w:tcPr>
            <w:tcW w:w="970" w:type="pct"/>
          </w:tcPr>
          <w:p w:rsidRPr="009F1454" w:rsidR="004167B1" w:rsidP="006F5812" w:rsidRDefault="004167B1" w14:paraId="7F82B380" w14:textId="5D46D00A">
            <w:pPr>
              <w:spacing w:before="0"/>
              <w:rPr>
                <w:rFonts w:cs="Arial"/>
                <w:sz w:val="16"/>
                <w:szCs w:val="16"/>
              </w:rPr>
            </w:pPr>
            <w:r w:rsidRPr="009F1454">
              <w:rPr>
                <w:rFonts w:cs="Arial"/>
                <w:sz w:val="16"/>
                <w:szCs w:val="16"/>
              </w:rPr>
              <w:t>Date first began at NPSAS institution ever</w:t>
            </w:r>
          </w:p>
        </w:tc>
        <w:tc>
          <w:tcPr>
            <w:tcW w:w="558" w:type="pct"/>
          </w:tcPr>
          <w:p w:rsidRPr="009F1454" w:rsidR="004167B1" w:rsidP="006F5812" w:rsidRDefault="004167B1" w14:paraId="542D43A3" w14:textId="77777777">
            <w:pPr>
              <w:spacing w:before="0"/>
              <w:rPr>
                <w:rFonts w:cs="Arial"/>
                <w:sz w:val="16"/>
                <w:szCs w:val="16"/>
              </w:rPr>
            </w:pPr>
          </w:p>
        </w:tc>
        <w:tc>
          <w:tcPr>
            <w:tcW w:w="1158" w:type="pct"/>
          </w:tcPr>
          <w:p w:rsidRPr="009F1454" w:rsidR="004167B1" w:rsidP="006F5812" w:rsidRDefault="004167B1" w14:paraId="6788B415" w14:textId="4B0C298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2716ABD" w14:textId="77777777">
            <w:pPr>
              <w:spacing w:before="0"/>
              <w:rPr>
                <w:rFonts w:cs="Arial"/>
                <w:sz w:val="16"/>
                <w:szCs w:val="16"/>
              </w:rPr>
            </w:pPr>
          </w:p>
        </w:tc>
        <w:tc>
          <w:tcPr>
            <w:tcW w:w="273" w:type="pct"/>
          </w:tcPr>
          <w:p w:rsidRPr="009F1454" w:rsidR="004167B1" w:rsidP="006F5812" w:rsidRDefault="004167B1" w14:paraId="541897B8" w14:textId="77777777">
            <w:pPr>
              <w:spacing w:before="0"/>
              <w:rPr>
                <w:rFonts w:cs="Arial"/>
                <w:sz w:val="16"/>
                <w:szCs w:val="16"/>
              </w:rPr>
            </w:pPr>
          </w:p>
        </w:tc>
        <w:tc>
          <w:tcPr>
            <w:tcW w:w="473" w:type="pct"/>
          </w:tcPr>
          <w:p w:rsidRPr="009F1454" w:rsidR="004167B1" w:rsidP="006F5812" w:rsidRDefault="00BA698D" w14:paraId="4E815D7D" w14:textId="365187B4">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53EC679D" w14:textId="77777777">
            <w:pPr>
              <w:spacing w:before="0"/>
              <w:rPr>
                <w:rFonts w:cs="Arial"/>
                <w:sz w:val="16"/>
                <w:szCs w:val="16"/>
              </w:rPr>
            </w:pPr>
          </w:p>
        </w:tc>
      </w:tr>
      <w:tr w:rsidRPr="009F1454" w:rsidR="00C663BA" w:rsidTr="00E50CA0" w14:paraId="5F55E29E" w14:textId="77777777">
        <w:trPr>
          <w:cantSplit/>
          <w:trHeight w:val="144"/>
        </w:trPr>
        <w:tc>
          <w:tcPr>
            <w:tcW w:w="827" w:type="pct"/>
          </w:tcPr>
          <w:p w:rsidRPr="009F1454" w:rsidR="004167B1" w:rsidP="006F5812" w:rsidRDefault="004167B1" w14:paraId="237001C9" w14:textId="03592964">
            <w:pPr>
              <w:spacing w:before="0"/>
              <w:rPr>
                <w:rFonts w:cs="Arial"/>
                <w:sz w:val="16"/>
                <w:szCs w:val="16"/>
              </w:rPr>
            </w:pPr>
            <w:r w:rsidRPr="009F1454">
              <w:rPr>
                <w:rFonts w:cs="Arial"/>
                <w:sz w:val="16"/>
                <w:szCs w:val="16"/>
              </w:rPr>
              <w:t>N20APRDG</w:t>
            </w:r>
          </w:p>
        </w:tc>
        <w:tc>
          <w:tcPr>
            <w:tcW w:w="970" w:type="pct"/>
          </w:tcPr>
          <w:p w:rsidRPr="009F1454" w:rsidR="004167B1" w:rsidP="006F5812" w:rsidRDefault="004167B1" w14:paraId="1B01502B" w14:textId="0C0DA89B">
            <w:pPr>
              <w:spacing w:before="0"/>
              <w:rPr>
                <w:rFonts w:cs="Arial"/>
                <w:sz w:val="16"/>
                <w:szCs w:val="16"/>
              </w:rPr>
            </w:pPr>
            <w:r w:rsidRPr="009F1454">
              <w:rPr>
                <w:rFonts w:cs="Arial"/>
                <w:sz w:val="16"/>
                <w:szCs w:val="16"/>
              </w:rPr>
              <w:t>Earned prior degree or certificate</w:t>
            </w:r>
          </w:p>
        </w:tc>
        <w:tc>
          <w:tcPr>
            <w:tcW w:w="558" w:type="pct"/>
          </w:tcPr>
          <w:p w:rsidRPr="009F1454" w:rsidR="004167B1" w:rsidP="006F5812" w:rsidRDefault="004167B1" w14:paraId="1C6D346D" w14:textId="77777777">
            <w:pPr>
              <w:spacing w:before="0"/>
              <w:rPr>
                <w:rFonts w:cs="Arial"/>
                <w:sz w:val="16"/>
                <w:szCs w:val="16"/>
              </w:rPr>
            </w:pPr>
          </w:p>
        </w:tc>
        <w:tc>
          <w:tcPr>
            <w:tcW w:w="1158" w:type="pct"/>
          </w:tcPr>
          <w:p w:rsidRPr="009F1454" w:rsidR="004167B1" w:rsidP="006F5812" w:rsidRDefault="004167B1" w14:paraId="2480F2EB" w14:textId="0736F95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1F3F97E" w14:textId="77777777">
            <w:pPr>
              <w:spacing w:before="0"/>
              <w:rPr>
                <w:rFonts w:cs="Arial"/>
                <w:sz w:val="16"/>
                <w:szCs w:val="16"/>
              </w:rPr>
            </w:pPr>
          </w:p>
        </w:tc>
        <w:tc>
          <w:tcPr>
            <w:tcW w:w="273" w:type="pct"/>
          </w:tcPr>
          <w:p w:rsidRPr="009F1454" w:rsidR="004167B1" w:rsidP="006F5812" w:rsidRDefault="004167B1" w14:paraId="07B6FB44" w14:textId="77777777">
            <w:pPr>
              <w:spacing w:before="0"/>
              <w:rPr>
                <w:rFonts w:cs="Arial"/>
                <w:sz w:val="16"/>
                <w:szCs w:val="16"/>
              </w:rPr>
            </w:pPr>
          </w:p>
        </w:tc>
        <w:tc>
          <w:tcPr>
            <w:tcW w:w="473" w:type="pct"/>
          </w:tcPr>
          <w:p w:rsidRPr="009F1454" w:rsidR="004167B1" w:rsidP="006F5812" w:rsidRDefault="00BA698D" w14:paraId="11D224CB" w14:textId="70CFDF6D">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5DA35FC" w14:textId="77777777">
            <w:pPr>
              <w:spacing w:before="0"/>
              <w:rPr>
                <w:rFonts w:cs="Arial"/>
                <w:sz w:val="16"/>
                <w:szCs w:val="16"/>
              </w:rPr>
            </w:pPr>
          </w:p>
        </w:tc>
      </w:tr>
      <w:tr w:rsidRPr="009F1454" w:rsidR="00C663BA" w:rsidTr="00E50CA0" w14:paraId="50D79EFC" w14:textId="77777777">
        <w:trPr>
          <w:cantSplit/>
          <w:trHeight w:val="144"/>
        </w:trPr>
        <w:tc>
          <w:tcPr>
            <w:tcW w:w="827" w:type="pct"/>
          </w:tcPr>
          <w:p w:rsidRPr="009F1454" w:rsidR="004167B1" w:rsidP="006F5812" w:rsidRDefault="004167B1" w14:paraId="7C91DD71" w14:textId="035DCCA4">
            <w:pPr>
              <w:spacing w:before="0"/>
              <w:rPr>
                <w:rFonts w:cs="Arial"/>
                <w:sz w:val="16"/>
                <w:szCs w:val="16"/>
              </w:rPr>
            </w:pPr>
            <w:r w:rsidRPr="009F1454">
              <w:rPr>
                <w:rFonts w:cs="Arial"/>
                <w:sz w:val="16"/>
                <w:szCs w:val="16"/>
              </w:rPr>
              <w:t>N20AOTDG</w:t>
            </w:r>
          </w:p>
        </w:tc>
        <w:tc>
          <w:tcPr>
            <w:tcW w:w="970" w:type="pct"/>
          </w:tcPr>
          <w:p w:rsidRPr="009F1454" w:rsidR="004167B1" w:rsidP="006F5812" w:rsidRDefault="004167B1" w14:paraId="02E93569" w14:textId="21BFF1A0">
            <w:pPr>
              <w:spacing w:before="0"/>
              <w:rPr>
                <w:rFonts w:cs="Arial"/>
                <w:sz w:val="16"/>
                <w:szCs w:val="16"/>
              </w:rPr>
            </w:pPr>
            <w:r w:rsidRPr="009F1454">
              <w:rPr>
                <w:rFonts w:cs="Arial"/>
                <w:sz w:val="16"/>
                <w:szCs w:val="16"/>
              </w:rPr>
              <w:t>Type of prior degree or certificate earned</w:t>
            </w:r>
          </w:p>
        </w:tc>
        <w:tc>
          <w:tcPr>
            <w:tcW w:w="558" w:type="pct"/>
          </w:tcPr>
          <w:p w:rsidRPr="009F1454" w:rsidR="004167B1" w:rsidP="006F5812" w:rsidRDefault="004167B1" w14:paraId="47B2AC46" w14:textId="77777777">
            <w:pPr>
              <w:spacing w:before="0"/>
              <w:rPr>
                <w:rFonts w:cs="Arial"/>
                <w:sz w:val="16"/>
                <w:szCs w:val="16"/>
              </w:rPr>
            </w:pPr>
          </w:p>
        </w:tc>
        <w:tc>
          <w:tcPr>
            <w:tcW w:w="1158" w:type="pct"/>
          </w:tcPr>
          <w:p w:rsidRPr="009F1454" w:rsidR="004167B1" w:rsidP="006F5812" w:rsidRDefault="004167B1" w14:paraId="2C87DCF0" w14:textId="7128414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33B60E" w14:textId="77777777">
            <w:pPr>
              <w:spacing w:before="0"/>
              <w:rPr>
                <w:rFonts w:cs="Arial"/>
                <w:sz w:val="16"/>
                <w:szCs w:val="16"/>
              </w:rPr>
            </w:pPr>
          </w:p>
        </w:tc>
        <w:tc>
          <w:tcPr>
            <w:tcW w:w="273" w:type="pct"/>
          </w:tcPr>
          <w:p w:rsidRPr="009F1454" w:rsidR="004167B1" w:rsidP="006F5812" w:rsidRDefault="004167B1" w14:paraId="21DC333F" w14:textId="77777777">
            <w:pPr>
              <w:spacing w:before="0"/>
              <w:rPr>
                <w:rFonts w:cs="Arial"/>
                <w:sz w:val="16"/>
                <w:szCs w:val="16"/>
              </w:rPr>
            </w:pPr>
          </w:p>
        </w:tc>
        <w:tc>
          <w:tcPr>
            <w:tcW w:w="473" w:type="pct"/>
          </w:tcPr>
          <w:p w:rsidRPr="009F1454" w:rsidR="004167B1" w:rsidP="006F5812" w:rsidRDefault="004167B1" w14:paraId="17A6AA9E" w14:textId="77777777">
            <w:pPr>
              <w:spacing w:before="0"/>
              <w:rPr>
                <w:rFonts w:cs="Arial"/>
                <w:sz w:val="16"/>
                <w:szCs w:val="16"/>
              </w:rPr>
            </w:pPr>
          </w:p>
        </w:tc>
        <w:tc>
          <w:tcPr>
            <w:tcW w:w="312" w:type="pct"/>
          </w:tcPr>
          <w:p w:rsidRPr="009F1454" w:rsidR="004167B1" w:rsidP="006F5812" w:rsidRDefault="004167B1" w14:paraId="6FEC21BF" w14:textId="77777777">
            <w:pPr>
              <w:spacing w:before="0"/>
              <w:rPr>
                <w:rFonts w:cs="Arial"/>
                <w:sz w:val="16"/>
                <w:szCs w:val="16"/>
              </w:rPr>
            </w:pPr>
          </w:p>
        </w:tc>
      </w:tr>
      <w:tr w:rsidRPr="009F1454" w:rsidR="00C663BA" w:rsidTr="00E50CA0" w14:paraId="36C9D0D3" w14:textId="77777777">
        <w:trPr>
          <w:cantSplit/>
          <w:trHeight w:val="144"/>
        </w:trPr>
        <w:tc>
          <w:tcPr>
            <w:tcW w:w="827" w:type="pct"/>
          </w:tcPr>
          <w:p w:rsidRPr="009F1454" w:rsidR="004167B1" w:rsidP="006F5812" w:rsidRDefault="004167B1" w14:paraId="011C67BB" w14:textId="7A66FD80">
            <w:pPr>
              <w:spacing w:before="0"/>
              <w:rPr>
                <w:rFonts w:cs="Arial"/>
                <w:sz w:val="16"/>
                <w:szCs w:val="16"/>
              </w:rPr>
            </w:pPr>
            <w:r w:rsidRPr="009F1454">
              <w:rPr>
                <w:rFonts w:cs="Arial"/>
                <w:sz w:val="16"/>
                <w:szCs w:val="16"/>
              </w:rPr>
              <w:t>N20APRBDAT</w:t>
            </w:r>
          </w:p>
        </w:tc>
        <w:tc>
          <w:tcPr>
            <w:tcW w:w="970" w:type="pct"/>
          </w:tcPr>
          <w:p w:rsidRPr="009F1454" w:rsidR="004167B1" w:rsidP="006F5812" w:rsidRDefault="004167B1" w14:paraId="39C4204A" w14:textId="03D29A88">
            <w:pPr>
              <w:spacing w:before="0"/>
              <w:rPr>
                <w:rFonts w:cs="Arial"/>
                <w:sz w:val="16"/>
                <w:szCs w:val="16"/>
              </w:rPr>
            </w:pPr>
            <w:r w:rsidRPr="009F1454">
              <w:rPr>
                <w:rFonts w:cs="Arial"/>
                <w:sz w:val="16"/>
                <w:szCs w:val="16"/>
              </w:rPr>
              <w:t>Date prior bachelor’s degree completed</w:t>
            </w:r>
          </w:p>
        </w:tc>
        <w:tc>
          <w:tcPr>
            <w:tcW w:w="558" w:type="pct"/>
          </w:tcPr>
          <w:p w:rsidRPr="009F1454" w:rsidR="004167B1" w:rsidP="006F5812" w:rsidRDefault="004167B1" w14:paraId="341788EE" w14:textId="77777777">
            <w:pPr>
              <w:spacing w:before="0"/>
              <w:rPr>
                <w:rFonts w:cs="Arial"/>
                <w:sz w:val="16"/>
                <w:szCs w:val="16"/>
              </w:rPr>
            </w:pPr>
          </w:p>
        </w:tc>
        <w:tc>
          <w:tcPr>
            <w:tcW w:w="1158" w:type="pct"/>
          </w:tcPr>
          <w:p w:rsidRPr="009F1454" w:rsidR="004167B1" w:rsidP="006F5812" w:rsidRDefault="004167B1" w14:paraId="05ECF3CC" w14:textId="2D508D4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E518AB6" w14:textId="77777777">
            <w:pPr>
              <w:spacing w:before="0"/>
              <w:rPr>
                <w:rFonts w:cs="Arial"/>
                <w:sz w:val="16"/>
                <w:szCs w:val="16"/>
              </w:rPr>
            </w:pPr>
          </w:p>
        </w:tc>
        <w:tc>
          <w:tcPr>
            <w:tcW w:w="273" w:type="pct"/>
          </w:tcPr>
          <w:p w:rsidRPr="009F1454" w:rsidR="004167B1" w:rsidP="006F5812" w:rsidRDefault="004167B1" w14:paraId="49434B66" w14:textId="77777777">
            <w:pPr>
              <w:spacing w:before="0"/>
              <w:rPr>
                <w:rFonts w:cs="Arial"/>
                <w:sz w:val="16"/>
                <w:szCs w:val="16"/>
              </w:rPr>
            </w:pPr>
          </w:p>
        </w:tc>
        <w:tc>
          <w:tcPr>
            <w:tcW w:w="473" w:type="pct"/>
          </w:tcPr>
          <w:p w:rsidRPr="009F1454" w:rsidR="004167B1" w:rsidP="006F5812" w:rsidRDefault="004167B1" w14:paraId="35B05575" w14:textId="77777777">
            <w:pPr>
              <w:spacing w:before="0"/>
              <w:rPr>
                <w:rFonts w:cs="Arial"/>
                <w:sz w:val="16"/>
                <w:szCs w:val="16"/>
              </w:rPr>
            </w:pPr>
          </w:p>
        </w:tc>
        <w:tc>
          <w:tcPr>
            <w:tcW w:w="312" w:type="pct"/>
          </w:tcPr>
          <w:p w:rsidRPr="009F1454" w:rsidR="004167B1" w:rsidP="006F5812" w:rsidRDefault="004167B1" w14:paraId="48CB3555" w14:textId="77777777">
            <w:pPr>
              <w:spacing w:before="0"/>
              <w:rPr>
                <w:rFonts w:cs="Arial"/>
                <w:sz w:val="16"/>
                <w:szCs w:val="16"/>
              </w:rPr>
            </w:pPr>
          </w:p>
        </w:tc>
      </w:tr>
      <w:tr w:rsidRPr="009F1454" w:rsidR="00C663BA" w:rsidTr="00E50CA0" w14:paraId="7B052D75" w14:textId="77777777">
        <w:trPr>
          <w:cantSplit/>
          <w:trHeight w:val="144"/>
        </w:trPr>
        <w:tc>
          <w:tcPr>
            <w:tcW w:w="827" w:type="pct"/>
          </w:tcPr>
          <w:p w:rsidRPr="009F1454" w:rsidR="004167B1" w:rsidP="006F5812" w:rsidRDefault="004167B1" w14:paraId="65C40DCF" w14:textId="48E164EA">
            <w:pPr>
              <w:spacing w:before="0"/>
              <w:rPr>
                <w:rFonts w:cs="Arial"/>
                <w:sz w:val="16"/>
                <w:szCs w:val="16"/>
              </w:rPr>
            </w:pPr>
            <w:r w:rsidRPr="009F1454">
              <w:rPr>
                <w:rFonts w:cs="Arial"/>
                <w:sz w:val="16"/>
                <w:szCs w:val="16"/>
              </w:rPr>
              <w:t>N20ACMPDGN</w:t>
            </w:r>
          </w:p>
        </w:tc>
        <w:tc>
          <w:tcPr>
            <w:tcW w:w="970" w:type="pct"/>
          </w:tcPr>
          <w:p w:rsidRPr="009F1454" w:rsidR="004167B1" w:rsidP="006F5812" w:rsidRDefault="004167B1" w14:paraId="2D529EA2" w14:textId="356BED25">
            <w:pPr>
              <w:spacing w:before="0"/>
              <w:rPr>
                <w:rFonts w:cs="Arial"/>
                <w:sz w:val="16"/>
                <w:szCs w:val="16"/>
              </w:rPr>
            </w:pPr>
            <w:r w:rsidRPr="009F1454">
              <w:rPr>
                <w:rFonts w:cs="Arial"/>
                <w:sz w:val="16"/>
                <w:szCs w:val="16"/>
              </w:rPr>
              <w:t>Complete NPSAS degree requirements</w:t>
            </w:r>
          </w:p>
        </w:tc>
        <w:tc>
          <w:tcPr>
            <w:tcW w:w="558" w:type="pct"/>
          </w:tcPr>
          <w:p w:rsidRPr="009F1454" w:rsidR="004167B1" w:rsidP="006F5812" w:rsidRDefault="004167B1" w14:paraId="559C7DEC" w14:textId="77777777">
            <w:pPr>
              <w:spacing w:before="0"/>
              <w:rPr>
                <w:rFonts w:cs="Arial"/>
                <w:sz w:val="16"/>
                <w:szCs w:val="16"/>
              </w:rPr>
            </w:pPr>
          </w:p>
        </w:tc>
        <w:tc>
          <w:tcPr>
            <w:tcW w:w="1158" w:type="pct"/>
          </w:tcPr>
          <w:p w:rsidRPr="009F1454" w:rsidR="004167B1" w:rsidP="006F5812" w:rsidRDefault="004167B1" w14:paraId="6F97B51A" w14:textId="75103C11">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0B95A4" w14:textId="77777777">
            <w:pPr>
              <w:spacing w:before="0"/>
              <w:rPr>
                <w:rFonts w:cs="Arial"/>
                <w:sz w:val="16"/>
                <w:szCs w:val="16"/>
              </w:rPr>
            </w:pPr>
          </w:p>
        </w:tc>
        <w:tc>
          <w:tcPr>
            <w:tcW w:w="273" w:type="pct"/>
          </w:tcPr>
          <w:p w:rsidRPr="009F1454" w:rsidR="004167B1" w:rsidP="006F5812" w:rsidRDefault="004167B1" w14:paraId="19787D56" w14:textId="77777777">
            <w:pPr>
              <w:spacing w:before="0"/>
              <w:rPr>
                <w:rFonts w:cs="Arial"/>
                <w:sz w:val="16"/>
                <w:szCs w:val="16"/>
              </w:rPr>
            </w:pPr>
          </w:p>
        </w:tc>
        <w:tc>
          <w:tcPr>
            <w:tcW w:w="473" w:type="pct"/>
          </w:tcPr>
          <w:p w:rsidRPr="009F1454" w:rsidR="004167B1" w:rsidP="006F5812" w:rsidRDefault="00BA698D" w14:paraId="3E6D0E08" w14:textId="71BB4D0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8C00ED0" w14:textId="77777777">
            <w:pPr>
              <w:spacing w:before="0"/>
              <w:rPr>
                <w:rFonts w:cs="Arial"/>
                <w:sz w:val="16"/>
                <w:szCs w:val="16"/>
              </w:rPr>
            </w:pPr>
          </w:p>
        </w:tc>
      </w:tr>
      <w:tr w:rsidRPr="009F1454" w:rsidR="00C663BA" w:rsidTr="00E50CA0" w14:paraId="6E9627DC" w14:textId="77777777">
        <w:trPr>
          <w:cantSplit/>
          <w:trHeight w:val="144"/>
        </w:trPr>
        <w:tc>
          <w:tcPr>
            <w:tcW w:w="827" w:type="pct"/>
          </w:tcPr>
          <w:p w:rsidRPr="009F1454" w:rsidR="00BC29C5" w:rsidP="006F5812" w:rsidRDefault="00BC29C5" w14:paraId="1B3BEAD6" w14:textId="59A52CAF">
            <w:pPr>
              <w:spacing w:before="0"/>
              <w:rPr>
                <w:rFonts w:cs="Arial"/>
                <w:sz w:val="16"/>
                <w:szCs w:val="16"/>
              </w:rPr>
            </w:pPr>
            <w:r w:rsidRPr="009F1454">
              <w:rPr>
                <w:rFonts w:cs="Arial"/>
                <w:sz w:val="16"/>
                <w:szCs w:val="16"/>
              </w:rPr>
              <w:t>N20ADGN</w:t>
            </w:r>
          </w:p>
        </w:tc>
        <w:tc>
          <w:tcPr>
            <w:tcW w:w="970" w:type="pct"/>
          </w:tcPr>
          <w:p w:rsidRPr="009F1454" w:rsidR="00BC29C5" w:rsidP="006F5812" w:rsidRDefault="00BA698D" w14:paraId="64ACE3B0" w14:textId="39CCD99E">
            <w:pPr>
              <w:spacing w:before="0"/>
              <w:rPr>
                <w:rFonts w:cs="Arial"/>
                <w:sz w:val="16"/>
                <w:szCs w:val="16"/>
              </w:rPr>
            </w:pPr>
            <w:r w:rsidRPr="009F1454">
              <w:rPr>
                <w:rFonts w:cs="Arial"/>
                <w:sz w:val="16"/>
                <w:szCs w:val="16"/>
              </w:rPr>
              <w:t>Date awarded degree from NPSAS institution</w:t>
            </w:r>
          </w:p>
        </w:tc>
        <w:tc>
          <w:tcPr>
            <w:tcW w:w="558" w:type="pct"/>
          </w:tcPr>
          <w:p w:rsidRPr="009F1454" w:rsidR="00BC29C5" w:rsidP="006F5812" w:rsidRDefault="00BC29C5" w14:paraId="57A7CFDF" w14:textId="77777777">
            <w:pPr>
              <w:spacing w:before="0"/>
              <w:rPr>
                <w:rFonts w:cs="Arial"/>
                <w:sz w:val="16"/>
                <w:szCs w:val="16"/>
              </w:rPr>
            </w:pPr>
          </w:p>
        </w:tc>
        <w:tc>
          <w:tcPr>
            <w:tcW w:w="1158" w:type="pct"/>
          </w:tcPr>
          <w:p w:rsidRPr="009F1454" w:rsidR="00BC29C5" w:rsidP="006F5812" w:rsidRDefault="00BA698D" w14:paraId="5BDE7E4B" w14:textId="20B6B7EF">
            <w:pPr>
              <w:spacing w:before="0"/>
              <w:rPr>
                <w:rFonts w:cs="Arial"/>
                <w:sz w:val="16"/>
                <w:szCs w:val="16"/>
              </w:rPr>
            </w:pPr>
            <w:r w:rsidRPr="009F1454">
              <w:rPr>
                <w:rFonts w:cs="Arial"/>
                <w:sz w:val="16"/>
                <w:szCs w:val="16"/>
              </w:rPr>
              <w:t>No change</w:t>
            </w:r>
          </w:p>
        </w:tc>
        <w:tc>
          <w:tcPr>
            <w:tcW w:w="429" w:type="pct"/>
          </w:tcPr>
          <w:p w:rsidRPr="009F1454" w:rsidR="00BC29C5" w:rsidP="006F5812" w:rsidRDefault="00BC29C5" w14:paraId="019FECC0" w14:textId="77777777">
            <w:pPr>
              <w:spacing w:before="0"/>
              <w:rPr>
                <w:rFonts w:cs="Arial"/>
                <w:sz w:val="16"/>
                <w:szCs w:val="16"/>
              </w:rPr>
            </w:pPr>
          </w:p>
        </w:tc>
        <w:tc>
          <w:tcPr>
            <w:tcW w:w="273" w:type="pct"/>
          </w:tcPr>
          <w:p w:rsidRPr="009F1454" w:rsidR="00BC29C5" w:rsidP="006F5812" w:rsidRDefault="00BC29C5" w14:paraId="6F4A2BA2" w14:textId="77777777">
            <w:pPr>
              <w:spacing w:before="0"/>
              <w:rPr>
                <w:rFonts w:cs="Arial"/>
                <w:sz w:val="16"/>
                <w:szCs w:val="16"/>
              </w:rPr>
            </w:pPr>
          </w:p>
        </w:tc>
        <w:tc>
          <w:tcPr>
            <w:tcW w:w="473" w:type="pct"/>
          </w:tcPr>
          <w:p w:rsidRPr="009F1454" w:rsidR="00BC29C5" w:rsidP="006F5812" w:rsidRDefault="00BA698D" w14:paraId="0B78D44D" w14:textId="1CBB0718">
            <w:pPr>
              <w:spacing w:before="0"/>
              <w:rPr>
                <w:rFonts w:cs="Arial"/>
                <w:sz w:val="16"/>
                <w:szCs w:val="16"/>
              </w:rPr>
            </w:pPr>
            <w:r w:rsidRPr="009F1454">
              <w:rPr>
                <w:rFonts w:cs="Arial"/>
                <w:sz w:val="16"/>
                <w:szCs w:val="16"/>
              </w:rPr>
              <w:t>X</w:t>
            </w:r>
          </w:p>
        </w:tc>
        <w:tc>
          <w:tcPr>
            <w:tcW w:w="312" w:type="pct"/>
          </w:tcPr>
          <w:p w:rsidRPr="009F1454" w:rsidR="00BC29C5" w:rsidP="006F5812" w:rsidRDefault="00BC29C5" w14:paraId="357542F3" w14:textId="77777777">
            <w:pPr>
              <w:spacing w:before="0"/>
              <w:rPr>
                <w:rFonts w:cs="Arial"/>
                <w:sz w:val="16"/>
                <w:szCs w:val="16"/>
              </w:rPr>
            </w:pPr>
          </w:p>
        </w:tc>
      </w:tr>
      <w:tr w:rsidRPr="009F1454" w:rsidR="00C663BA" w:rsidTr="00E50CA0" w14:paraId="1CBECAA2" w14:textId="77777777">
        <w:trPr>
          <w:cantSplit/>
          <w:trHeight w:val="144"/>
        </w:trPr>
        <w:tc>
          <w:tcPr>
            <w:tcW w:w="827" w:type="pct"/>
          </w:tcPr>
          <w:p w:rsidRPr="009F1454" w:rsidR="004167B1" w:rsidP="006F5812" w:rsidRDefault="004167B1" w14:paraId="7D9CF92A" w14:textId="6F14D2DA">
            <w:pPr>
              <w:spacing w:before="0"/>
              <w:rPr>
                <w:rFonts w:cs="Arial"/>
                <w:sz w:val="16"/>
                <w:szCs w:val="16"/>
              </w:rPr>
            </w:pPr>
            <w:r w:rsidRPr="009F1454">
              <w:rPr>
                <w:rFonts w:cs="Arial"/>
                <w:sz w:val="16"/>
                <w:szCs w:val="16"/>
              </w:rPr>
              <w:t>N20AEXPN</w:t>
            </w:r>
          </w:p>
        </w:tc>
        <w:tc>
          <w:tcPr>
            <w:tcW w:w="970" w:type="pct"/>
          </w:tcPr>
          <w:p w:rsidRPr="009F1454" w:rsidR="004167B1" w:rsidP="006F5812" w:rsidRDefault="004167B1" w14:paraId="0A0FCDE0" w14:textId="7F7C3DFD">
            <w:pPr>
              <w:spacing w:before="0"/>
              <w:rPr>
                <w:rFonts w:cs="Arial"/>
                <w:sz w:val="16"/>
                <w:szCs w:val="16"/>
              </w:rPr>
            </w:pPr>
            <w:r w:rsidRPr="009F1454">
              <w:rPr>
                <w:rFonts w:cs="Arial"/>
                <w:sz w:val="16"/>
                <w:szCs w:val="16"/>
              </w:rPr>
              <w:t>Date expected to complete NPSAS degree requirements</w:t>
            </w:r>
          </w:p>
        </w:tc>
        <w:tc>
          <w:tcPr>
            <w:tcW w:w="558" w:type="pct"/>
          </w:tcPr>
          <w:p w:rsidRPr="009F1454" w:rsidR="004167B1" w:rsidP="006F5812" w:rsidRDefault="004167B1" w14:paraId="1B59C98B" w14:textId="77777777">
            <w:pPr>
              <w:spacing w:before="0"/>
              <w:rPr>
                <w:rFonts w:cs="Arial"/>
                <w:sz w:val="16"/>
                <w:szCs w:val="16"/>
              </w:rPr>
            </w:pPr>
          </w:p>
        </w:tc>
        <w:tc>
          <w:tcPr>
            <w:tcW w:w="1158" w:type="pct"/>
          </w:tcPr>
          <w:p w:rsidRPr="009F1454" w:rsidR="004167B1" w:rsidP="006F5812" w:rsidRDefault="004167B1" w14:paraId="5E9591B1" w14:textId="6D5411A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B0315FC" w14:textId="77777777">
            <w:pPr>
              <w:spacing w:before="0"/>
              <w:rPr>
                <w:rFonts w:cs="Arial"/>
                <w:sz w:val="16"/>
                <w:szCs w:val="16"/>
              </w:rPr>
            </w:pPr>
          </w:p>
        </w:tc>
        <w:tc>
          <w:tcPr>
            <w:tcW w:w="273" w:type="pct"/>
          </w:tcPr>
          <w:p w:rsidRPr="009F1454" w:rsidR="004167B1" w:rsidP="006F5812" w:rsidRDefault="004167B1" w14:paraId="306F207E" w14:textId="77777777">
            <w:pPr>
              <w:spacing w:before="0"/>
              <w:rPr>
                <w:rFonts w:cs="Arial"/>
                <w:sz w:val="16"/>
                <w:szCs w:val="16"/>
              </w:rPr>
            </w:pPr>
          </w:p>
        </w:tc>
        <w:tc>
          <w:tcPr>
            <w:tcW w:w="473" w:type="pct"/>
          </w:tcPr>
          <w:p w:rsidRPr="009F1454" w:rsidR="004167B1" w:rsidP="006F5812" w:rsidRDefault="00BA698D" w14:paraId="323E413D" w14:textId="4E0BF13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959953B" w14:textId="77777777">
            <w:pPr>
              <w:spacing w:before="0"/>
              <w:rPr>
                <w:rFonts w:cs="Arial"/>
                <w:sz w:val="16"/>
                <w:szCs w:val="16"/>
              </w:rPr>
            </w:pPr>
          </w:p>
        </w:tc>
      </w:tr>
      <w:tr w:rsidRPr="009F1454" w:rsidR="00C663BA" w:rsidTr="00E50CA0" w14:paraId="24BDE195" w14:textId="77777777">
        <w:trPr>
          <w:cantSplit/>
          <w:trHeight w:val="144"/>
        </w:trPr>
        <w:tc>
          <w:tcPr>
            <w:tcW w:w="827" w:type="pct"/>
          </w:tcPr>
          <w:p w:rsidRPr="009F1454" w:rsidR="001C0A77" w:rsidP="006F5812" w:rsidRDefault="001C0A77" w14:paraId="7C598DC1" w14:textId="1200C688">
            <w:pPr>
              <w:spacing w:before="0"/>
              <w:rPr>
                <w:rFonts w:cs="Arial"/>
                <w:color w:val="7030A0"/>
                <w:sz w:val="16"/>
                <w:szCs w:val="16"/>
              </w:rPr>
            </w:pPr>
            <w:r w:rsidRPr="009F1454">
              <w:rPr>
                <w:rFonts w:cs="Arial"/>
                <w:color w:val="7030A0"/>
                <w:sz w:val="16"/>
                <w:szCs w:val="16"/>
              </w:rPr>
              <w:t>N20AEXNCONF</w:t>
            </w:r>
          </w:p>
        </w:tc>
        <w:tc>
          <w:tcPr>
            <w:tcW w:w="970" w:type="pct"/>
          </w:tcPr>
          <w:p w:rsidRPr="009F1454" w:rsidR="001C0A77" w:rsidP="006F5812" w:rsidRDefault="001C0A77" w14:paraId="12A01150" w14:textId="071433D5">
            <w:pPr>
              <w:spacing w:before="0"/>
              <w:rPr>
                <w:rFonts w:cs="Arial"/>
                <w:color w:val="7030A0"/>
                <w:sz w:val="16"/>
                <w:szCs w:val="16"/>
              </w:rPr>
            </w:pPr>
            <w:r w:rsidRPr="009F1454">
              <w:rPr>
                <w:rFonts w:cs="Arial"/>
                <w:color w:val="7030A0"/>
                <w:sz w:val="16"/>
                <w:szCs w:val="16"/>
              </w:rPr>
              <w:t>Likelihood of completing degree by expected date</w:t>
            </w:r>
          </w:p>
        </w:tc>
        <w:tc>
          <w:tcPr>
            <w:tcW w:w="558" w:type="pct"/>
          </w:tcPr>
          <w:p w:rsidRPr="009F1454" w:rsidR="001C0A77" w:rsidP="006F5812" w:rsidRDefault="001C0A77" w14:paraId="21C4E8A1" w14:textId="48E44C47">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1A1D35AB" w14:textId="6690345E">
            <w:pPr>
              <w:spacing w:before="0"/>
              <w:rPr>
                <w:rFonts w:cs="Arial"/>
                <w:color w:val="7030A0"/>
                <w:sz w:val="16"/>
                <w:szCs w:val="16"/>
              </w:rPr>
            </w:pPr>
            <w:r w:rsidRPr="009F1454">
              <w:rPr>
                <w:rFonts w:cs="Arial"/>
                <w:color w:val="7030A0"/>
                <w:sz w:val="16"/>
                <w:szCs w:val="16"/>
              </w:rPr>
              <w:t xml:space="preserve">Revised </w:t>
            </w:r>
            <w:r w:rsidRPr="009F1454" w:rsidR="00FB16A7">
              <w:rPr>
                <w:rFonts w:cs="Arial"/>
                <w:color w:val="7030A0"/>
                <w:sz w:val="16"/>
                <w:szCs w:val="16"/>
              </w:rPr>
              <w:t xml:space="preserve">response option </w:t>
            </w:r>
            <w:r w:rsidRPr="009F1454">
              <w:rPr>
                <w:rFonts w:cs="Arial"/>
                <w:color w:val="7030A0"/>
                <w:sz w:val="16"/>
                <w:szCs w:val="16"/>
              </w:rPr>
              <w:t>from</w:t>
            </w:r>
            <w:r w:rsidRPr="009F1454" w:rsidR="00F45C4A">
              <w:rPr>
                <w:rFonts w:cs="Arial"/>
                <w:color w:val="7030A0"/>
                <w:sz w:val="16"/>
                <w:szCs w:val="16"/>
              </w:rPr>
              <w:t xml:space="preserve"> a 10-point slider in</w:t>
            </w:r>
            <w:r w:rsidRPr="009F1454">
              <w:rPr>
                <w:rFonts w:cs="Arial"/>
                <w:color w:val="7030A0"/>
                <w:sz w:val="16"/>
                <w:szCs w:val="16"/>
              </w:rPr>
              <w:t xml:space="preserve"> </w:t>
            </w:r>
            <w:r w:rsidRPr="009F1454" w:rsidR="00F45C4A">
              <w:rPr>
                <w:rFonts w:cs="Arial"/>
                <w:color w:val="7030A0"/>
                <w:sz w:val="16"/>
                <w:szCs w:val="16"/>
              </w:rPr>
              <w:t xml:space="preserve">prior study </w:t>
            </w:r>
            <w:r w:rsidRPr="009F1454">
              <w:rPr>
                <w:rFonts w:cs="Arial"/>
                <w:color w:val="7030A0"/>
                <w:sz w:val="16"/>
                <w:szCs w:val="16"/>
              </w:rPr>
              <w:t>to a 5-point balanced likelihood scale.</w:t>
            </w:r>
          </w:p>
        </w:tc>
        <w:tc>
          <w:tcPr>
            <w:tcW w:w="429" w:type="pct"/>
          </w:tcPr>
          <w:p w:rsidRPr="009F1454" w:rsidR="001C0A77" w:rsidP="006F5812" w:rsidRDefault="00F45C4A" w14:paraId="6DA0980B" w14:textId="0FDA764E">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44F5BD4E" w14:textId="4BB77CA0">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BA698D" w14:paraId="226C34FA" w14:textId="3B30DDF6">
            <w:pPr>
              <w:spacing w:before="0"/>
              <w:rPr>
                <w:rFonts w:cs="Arial"/>
                <w:color w:val="7030A0"/>
                <w:sz w:val="16"/>
                <w:szCs w:val="16"/>
              </w:rPr>
            </w:pPr>
            <w:r w:rsidRPr="009F1454">
              <w:rPr>
                <w:rFonts w:cs="Arial"/>
                <w:color w:val="7030A0"/>
                <w:sz w:val="16"/>
                <w:szCs w:val="16"/>
              </w:rPr>
              <w:t>X</w:t>
            </w:r>
          </w:p>
        </w:tc>
        <w:tc>
          <w:tcPr>
            <w:tcW w:w="312" w:type="pct"/>
          </w:tcPr>
          <w:p w:rsidRPr="009F1454" w:rsidR="001C0A77" w:rsidP="006F5812" w:rsidRDefault="001C0A77" w14:paraId="2C3913EB" w14:textId="77777777">
            <w:pPr>
              <w:spacing w:before="0"/>
              <w:rPr>
                <w:rFonts w:cs="Arial"/>
                <w:color w:val="7030A0"/>
                <w:sz w:val="16"/>
                <w:szCs w:val="16"/>
              </w:rPr>
            </w:pPr>
          </w:p>
        </w:tc>
      </w:tr>
      <w:tr w:rsidRPr="009F1454" w:rsidR="00C663BA" w:rsidTr="00E50CA0" w14:paraId="390F03E1" w14:textId="77777777">
        <w:trPr>
          <w:cantSplit/>
          <w:trHeight w:val="144"/>
        </w:trPr>
        <w:tc>
          <w:tcPr>
            <w:tcW w:w="827" w:type="pct"/>
          </w:tcPr>
          <w:p w:rsidRPr="009F1454" w:rsidR="001C0A77" w:rsidP="006F5812" w:rsidRDefault="001C0A77" w14:paraId="75C75F77" w14:textId="409E2DD9">
            <w:pPr>
              <w:spacing w:before="0"/>
              <w:rPr>
                <w:rFonts w:cs="Arial"/>
                <w:color w:val="7030A0"/>
                <w:sz w:val="16"/>
                <w:szCs w:val="16"/>
              </w:rPr>
            </w:pPr>
            <w:r w:rsidRPr="009F1454">
              <w:rPr>
                <w:rFonts w:cs="Arial"/>
                <w:color w:val="7030A0"/>
                <w:sz w:val="16"/>
                <w:szCs w:val="16"/>
              </w:rPr>
              <w:t>N20AEXNCONF2</w:t>
            </w:r>
          </w:p>
        </w:tc>
        <w:tc>
          <w:tcPr>
            <w:tcW w:w="970" w:type="pct"/>
          </w:tcPr>
          <w:p w:rsidRPr="009F1454" w:rsidR="001C0A77" w:rsidP="006F5812" w:rsidRDefault="001C0A77" w14:paraId="7CA65B20" w14:textId="29545238">
            <w:pPr>
              <w:spacing w:before="0"/>
              <w:rPr>
                <w:rFonts w:cs="Arial"/>
                <w:color w:val="7030A0"/>
                <w:sz w:val="16"/>
                <w:szCs w:val="16"/>
              </w:rPr>
            </w:pPr>
            <w:r w:rsidRPr="009F1454">
              <w:rPr>
                <w:rFonts w:cs="Arial"/>
                <w:color w:val="7030A0"/>
                <w:sz w:val="16"/>
                <w:szCs w:val="16"/>
              </w:rPr>
              <w:t>Likelihood of ever completing degree</w:t>
            </w:r>
          </w:p>
        </w:tc>
        <w:tc>
          <w:tcPr>
            <w:tcW w:w="558" w:type="pct"/>
          </w:tcPr>
          <w:p w:rsidRPr="009F1454" w:rsidR="001C0A77" w:rsidP="006F5812" w:rsidRDefault="001C0A77" w14:paraId="1502E76B" w14:textId="59E8ED7C">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B74B30A" w14:textId="4F9115B9">
            <w:pPr>
              <w:spacing w:before="0"/>
              <w:rPr>
                <w:rFonts w:cs="Arial"/>
                <w:color w:val="7030A0"/>
                <w:sz w:val="16"/>
                <w:szCs w:val="16"/>
              </w:rPr>
            </w:pPr>
          </w:p>
        </w:tc>
        <w:tc>
          <w:tcPr>
            <w:tcW w:w="429" w:type="pct"/>
          </w:tcPr>
          <w:p w:rsidRPr="009F1454" w:rsidR="001C0A77" w:rsidP="006F5812" w:rsidRDefault="00F45C4A" w14:paraId="37053ED4" w14:textId="4AF94230">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5F482DB2" w14:textId="5934D27A">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6F0DE7F8" w14:textId="77777777">
            <w:pPr>
              <w:spacing w:before="0"/>
              <w:rPr>
                <w:rFonts w:cs="Arial"/>
                <w:color w:val="7030A0"/>
                <w:sz w:val="16"/>
                <w:szCs w:val="16"/>
              </w:rPr>
            </w:pPr>
          </w:p>
        </w:tc>
        <w:tc>
          <w:tcPr>
            <w:tcW w:w="312" w:type="pct"/>
          </w:tcPr>
          <w:p w:rsidRPr="009F1454" w:rsidR="001C0A77" w:rsidP="006F5812" w:rsidRDefault="001C0A77" w14:paraId="0388FAED" w14:textId="77777777">
            <w:pPr>
              <w:spacing w:before="0"/>
              <w:rPr>
                <w:rFonts w:cs="Arial"/>
                <w:color w:val="7030A0"/>
                <w:sz w:val="16"/>
                <w:szCs w:val="16"/>
              </w:rPr>
            </w:pPr>
          </w:p>
        </w:tc>
      </w:tr>
      <w:tr w:rsidRPr="009F1454" w:rsidR="00C663BA" w:rsidTr="00E50CA0" w14:paraId="28938A26" w14:textId="77777777">
        <w:trPr>
          <w:cantSplit/>
          <w:trHeight w:val="144"/>
        </w:trPr>
        <w:tc>
          <w:tcPr>
            <w:tcW w:w="827" w:type="pct"/>
          </w:tcPr>
          <w:p w:rsidRPr="009F1454" w:rsidR="001C0A77" w:rsidP="006F5812" w:rsidRDefault="001C0A77" w14:paraId="5FB7AC7C" w14:textId="5BEE1F03">
            <w:pPr>
              <w:spacing w:before="0"/>
              <w:rPr>
                <w:rFonts w:cs="Arial"/>
                <w:color w:val="7030A0"/>
                <w:sz w:val="16"/>
                <w:szCs w:val="16"/>
              </w:rPr>
            </w:pPr>
            <w:r w:rsidRPr="009F1454">
              <w:rPr>
                <w:rFonts w:cs="Arial"/>
                <w:color w:val="7030A0"/>
                <w:sz w:val="16"/>
                <w:szCs w:val="16"/>
              </w:rPr>
              <w:t>N20AENRNEXT</w:t>
            </w:r>
          </w:p>
        </w:tc>
        <w:tc>
          <w:tcPr>
            <w:tcW w:w="970" w:type="pct"/>
          </w:tcPr>
          <w:p w:rsidRPr="009F1454" w:rsidR="001C0A77" w:rsidP="006F5812" w:rsidRDefault="001C0A77" w14:paraId="2460E7BE" w14:textId="677A1B99">
            <w:pPr>
              <w:spacing w:before="0"/>
              <w:rPr>
                <w:rFonts w:cs="Arial"/>
                <w:color w:val="7030A0"/>
                <w:sz w:val="16"/>
                <w:szCs w:val="16"/>
              </w:rPr>
            </w:pPr>
            <w:r w:rsidRPr="009F1454">
              <w:rPr>
                <w:rFonts w:cs="Arial"/>
                <w:color w:val="7030A0"/>
                <w:sz w:val="16"/>
                <w:szCs w:val="16"/>
              </w:rPr>
              <w:t>Likelihood of being enrolled next term</w:t>
            </w:r>
          </w:p>
        </w:tc>
        <w:tc>
          <w:tcPr>
            <w:tcW w:w="558" w:type="pct"/>
          </w:tcPr>
          <w:p w:rsidRPr="009F1454" w:rsidR="001C0A77" w:rsidP="006F5812" w:rsidRDefault="001C0A77" w14:paraId="34A71D92" w14:textId="129800D3">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0A2630B3" w14:textId="5F95061A">
            <w:pPr>
              <w:spacing w:before="0"/>
              <w:rPr>
                <w:rFonts w:cs="Arial"/>
                <w:color w:val="7030A0"/>
                <w:sz w:val="16"/>
                <w:szCs w:val="16"/>
              </w:rPr>
            </w:pPr>
          </w:p>
        </w:tc>
        <w:tc>
          <w:tcPr>
            <w:tcW w:w="429" w:type="pct"/>
          </w:tcPr>
          <w:p w:rsidRPr="009F1454" w:rsidR="001C0A77" w:rsidP="006F5812" w:rsidRDefault="001C0A77" w14:paraId="76270184" w14:textId="5EDC7D15">
            <w:pPr>
              <w:spacing w:before="0"/>
              <w:rPr>
                <w:rFonts w:cs="Arial"/>
                <w:color w:val="7030A0"/>
                <w:sz w:val="16"/>
                <w:szCs w:val="16"/>
              </w:rPr>
            </w:pPr>
            <w:r w:rsidRPr="009F1454">
              <w:rPr>
                <w:rFonts w:cs="Arial"/>
                <w:color w:val="7030A0"/>
                <w:sz w:val="16"/>
                <w:szCs w:val="16"/>
              </w:rPr>
              <w:t>NPSAS:12</w:t>
            </w:r>
          </w:p>
        </w:tc>
        <w:tc>
          <w:tcPr>
            <w:tcW w:w="273" w:type="pct"/>
          </w:tcPr>
          <w:p w:rsidRPr="009F1454" w:rsidR="001C0A77" w:rsidP="006F5812" w:rsidRDefault="001C0A77" w14:paraId="51721186" w14:textId="5A7B6FAE">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2017232A" w14:textId="77777777">
            <w:pPr>
              <w:spacing w:before="0"/>
              <w:rPr>
                <w:rFonts w:cs="Arial"/>
                <w:color w:val="7030A0"/>
                <w:sz w:val="16"/>
                <w:szCs w:val="16"/>
              </w:rPr>
            </w:pPr>
          </w:p>
        </w:tc>
        <w:tc>
          <w:tcPr>
            <w:tcW w:w="312" w:type="pct"/>
          </w:tcPr>
          <w:p w:rsidRPr="009F1454" w:rsidR="001C0A77" w:rsidP="006F5812" w:rsidRDefault="001C0A77" w14:paraId="32ACC1CC" w14:textId="77777777">
            <w:pPr>
              <w:spacing w:before="0"/>
              <w:rPr>
                <w:rFonts w:cs="Arial"/>
                <w:color w:val="7030A0"/>
                <w:sz w:val="16"/>
                <w:szCs w:val="16"/>
              </w:rPr>
            </w:pPr>
          </w:p>
        </w:tc>
      </w:tr>
      <w:tr w:rsidRPr="009F1454" w:rsidR="00C663BA" w:rsidTr="00E50CA0" w14:paraId="6A15459D" w14:textId="77777777">
        <w:trPr>
          <w:cantSplit/>
          <w:trHeight w:val="144"/>
        </w:trPr>
        <w:tc>
          <w:tcPr>
            <w:tcW w:w="827" w:type="pct"/>
          </w:tcPr>
          <w:p w:rsidRPr="009F1454" w:rsidR="00E24F86" w:rsidP="006F5812" w:rsidRDefault="00EF3CB2" w14:paraId="08E642F0" w14:textId="4535E61F">
            <w:pPr>
              <w:spacing w:before="0"/>
              <w:rPr>
                <w:rFonts w:cs="Arial"/>
                <w:sz w:val="16"/>
                <w:szCs w:val="16"/>
              </w:rPr>
            </w:pPr>
            <w:r w:rsidRPr="009F1454">
              <w:rPr>
                <w:rFonts w:cs="Arial"/>
                <w:sz w:val="16"/>
                <w:szCs w:val="16"/>
              </w:rPr>
              <w:t>N20AEXPBA</w:t>
            </w:r>
          </w:p>
        </w:tc>
        <w:tc>
          <w:tcPr>
            <w:tcW w:w="970" w:type="pct"/>
          </w:tcPr>
          <w:p w:rsidRPr="009F1454" w:rsidR="00EF3CB2" w:rsidP="006F5812" w:rsidRDefault="00EF3CB2" w14:paraId="04A2AFC2" w14:textId="4EEE03A0">
            <w:pPr>
              <w:spacing w:before="0"/>
              <w:rPr>
                <w:rFonts w:cs="Arial"/>
                <w:sz w:val="16"/>
                <w:szCs w:val="16"/>
              </w:rPr>
            </w:pPr>
            <w:r w:rsidRPr="009F1454">
              <w:rPr>
                <w:rFonts w:cs="Arial"/>
                <w:sz w:val="16"/>
                <w:szCs w:val="16"/>
              </w:rPr>
              <w:t>Plan to continue to bachelor's degree program within five years</w:t>
            </w:r>
          </w:p>
        </w:tc>
        <w:tc>
          <w:tcPr>
            <w:tcW w:w="558" w:type="pct"/>
          </w:tcPr>
          <w:p w:rsidRPr="009F1454" w:rsidR="00EF3CB2" w:rsidP="006F5812" w:rsidRDefault="00EF3CB2" w14:paraId="703D4C49" w14:textId="77777777">
            <w:pPr>
              <w:spacing w:before="0"/>
              <w:rPr>
                <w:rFonts w:cs="Arial"/>
                <w:sz w:val="16"/>
                <w:szCs w:val="16"/>
              </w:rPr>
            </w:pPr>
          </w:p>
        </w:tc>
        <w:tc>
          <w:tcPr>
            <w:tcW w:w="1158" w:type="pct"/>
          </w:tcPr>
          <w:p w:rsidRPr="009F1454" w:rsidR="00EF3CB2" w:rsidP="006F5812" w:rsidRDefault="00EF3CB2" w14:paraId="7AA4902A" w14:textId="6FC7BEF2">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163BA102" w14:textId="16E398A1">
            <w:pPr>
              <w:spacing w:before="0"/>
              <w:rPr>
                <w:rFonts w:cs="Arial"/>
                <w:sz w:val="16"/>
                <w:szCs w:val="16"/>
              </w:rPr>
            </w:pPr>
            <w:r w:rsidRPr="009F1454">
              <w:rPr>
                <w:rFonts w:cs="Arial"/>
                <w:sz w:val="16"/>
                <w:szCs w:val="16"/>
              </w:rPr>
              <w:t>NPSAS:12</w:t>
            </w:r>
          </w:p>
        </w:tc>
        <w:tc>
          <w:tcPr>
            <w:tcW w:w="273" w:type="pct"/>
          </w:tcPr>
          <w:p w:rsidRPr="009F1454" w:rsidR="00EF3CB2" w:rsidP="006F5812" w:rsidRDefault="00EF3CB2" w14:paraId="089C860C" w14:textId="34630C91">
            <w:pPr>
              <w:spacing w:before="0"/>
              <w:rPr>
                <w:rFonts w:cs="Arial"/>
                <w:sz w:val="16"/>
                <w:szCs w:val="16"/>
              </w:rPr>
            </w:pPr>
            <w:r w:rsidRPr="009F1454">
              <w:rPr>
                <w:rFonts w:cs="Arial"/>
                <w:sz w:val="16"/>
                <w:szCs w:val="16"/>
              </w:rPr>
              <w:t>X</w:t>
            </w:r>
          </w:p>
        </w:tc>
        <w:tc>
          <w:tcPr>
            <w:tcW w:w="473" w:type="pct"/>
          </w:tcPr>
          <w:p w:rsidRPr="009F1454" w:rsidR="00EF3CB2" w:rsidP="006F5812" w:rsidRDefault="00E24F86" w14:paraId="77CF364D" w14:textId="36340494">
            <w:pPr>
              <w:spacing w:before="0"/>
              <w:rPr>
                <w:rFonts w:cs="Arial"/>
                <w:sz w:val="16"/>
                <w:szCs w:val="16"/>
              </w:rPr>
            </w:pPr>
            <w:r w:rsidRPr="009F1454">
              <w:rPr>
                <w:rFonts w:cs="Arial"/>
                <w:sz w:val="16"/>
                <w:szCs w:val="16"/>
              </w:rPr>
              <w:t>X</w:t>
            </w:r>
          </w:p>
        </w:tc>
        <w:tc>
          <w:tcPr>
            <w:tcW w:w="312" w:type="pct"/>
          </w:tcPr>
          <w:p w:rsidRPr="009F1454" w:rsidR="00EF3CB2" w:rsidP="006F5812" w:rsidRDefault="00EF3CB2" w14:paraId="63630DCC" w14:textId="77777777">
            <w:pPr>
              <w:spacing w:before="0"/>
              <w:rPr>
                <w:rFonts w:cs="Arial"/>
                <w:sz w:val="16"/>
                <w:szCs w:val="16"/>
              </w:rPr>
            </w:pPr>
          </w:p>
        </w:tc>
      </w:tr>
      <w:tr w:rsidRPr="00C078D4" w:rsidR="00C663BA" w:rsidTr="00E50CA0" w14:paraId="1E24FE59" w14:textId="77777777">
        <w:trPr>
          <w:cantSplit/>
          <w:trHeight w:val="144"/>
        </w:trPr>
        <w:tc>
          <w:tcPr>
            <w:tcW w:w="827" w:type="pct"/>
          </w:tcPr>
          <w:p w:rsidRPr="009F1454" w:rsidR="00EF3CB2" w:rsidP="006F5812" w:rsidRDefault="00EF3CB2" w14:paraId="026AE69C" w14:textId="0B9A0789">
            <w:pPr>
              <w:spacing w:before="0"/>
              <w:rPr>
                <w:rFonts w:cs="Arial"/>
                <w:sz w:val="16"/>
                <w:szCs w:val="16"/>
              </w:rPr>
            </w:pPr>
            <w:r w:rsidRPr="009F1454">
              <w:rPr>
                <w:rFonts w:cs="Arial"/>
                <w:sz w:val="16"/>
                <w:szCs w:val="16"/>
              </w:rPr>
              <w:t>N20AEXPEVR</w:t>
            </w:r>
          </w:p>
        </w:tc>
        <w:tc>
          <w:tcPr>
            <w:tcW w:w="970" w:type="pct"/>
          </w:tcPr>
          <w:p w:rsidRPr="009F1454" w:rsidR="00EF3CB2" w:rsidP="006F5812" w:rsidRDefault="00EF3CB2" w14:paraId="5A1DB22E" w14:textId="7D6BBBCF">
            <w:pPr>
              <w:spacing w:before="0"/>
              <w:rPr>
                <w:rFonts w:cs="Arial"/>
                <w:sz w:val="16"/>
                <w:szCs w:val="16"/>
              </w:rPr>
            </w:pPr>
            <w:r w:rsidRPr="009F1454">
              <w:rPr>
                <w:rFonts w:cs="Arial"/>
                <w:sz w:val="16"/>
                <w:szCs w:val="16"/>
              </w:rPr>
              <w:t>Highest level of education ever expected at any postsecondary institution</w:t>
            </w:r>
          </w:p>
        </w:tc>
        <w:tc>
          <w:tcPr>
            <w:tcW w:w="558" w:type="pct"/>
          </w:tcPr>
          <w:p w:rsidRPr="009F1454" w:rsidR="00EF3CB2" w:rsidP="006F5812" w:rsidRDefault="00EF3CB2" w14:paraId="404981CE" w14:textId="77777777">
            <w:pPr>
              <w:spacing w:before="0"/>
              <w:rPr>
                <w:rFonts w:cs="Arial"/>
                <w:sz w:val="16"/>
                <w:szCs w:val="16"/>
              </w:rPr>
            </w:pPr>
          </w:p>
        </w:tc>
        <w:tc>
          <w:tcPr>
            <w:tcW w:w="1158" w:type="pct"/>
          </w:tcPr>
          <w:p w:rsidRPr="009F1454" w:rsidR="00EF3CB2" w:rsidP="006F5812" w:rsidRDefault="00EF3CB2" w14:paraId="5F058650" w14:textId="6A62F9B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71FE9A07" w14:textId="77777777">
            <w:pPr>
              <w:spacing w:before="0"/>
              <w:rPr>
                <w:rFonts w:cs="Arial"/>
                <w:sz w:val="16"/>
                <w:szCs w:val="16"/>
              </w:rPr>
            </w:pPr>
          </w:p>
        </w:tc>
        <w:tc>
          <w:tcPr>
            <w:tcW w:w="273" w:type="pct"/>
          </w:tcPr>
          <w:p w:rsidRPr="009F1454" w:rsidR="00EF3CB2" w:rsidP="006F5812" w:rsidRDefault="00EF3CB2" w14:paraId="4F67FF1F" w14:textId="77777777">
            <w:pPr>
              <w:spacing w:before="0"/>
              <w:rPr>
                <w:rFonts w:cs="Arial"/>
                <w:sz w:val="16"/>
                <w:szCs w:val="16"/>
              </w:rPr>
            </w:pPr>
          </w:p>
        </w:tc>
        <w:tc>
          <w:tcPr>
            <w:tcW w:w="473" w:type="pct"/>
          </w:tcPr>
          <w:p w:rsidRPr="009F1454" w:rsidR="00EF3CB2" w:rsidP="006F5812" w:rsidRDefault="00BA698D" w14:paraId="63B31669" w14:textId="5CBFF531">
            <w:pPr>
              <w:spacing w:before="0"/>
              <w:rPr>
                <w:rFonts w:cs="Arial"/>
                <w:sz w:val="16"/>
                <w:szCs w:val="16"/>
              </w:rPr>
            </w:pPr>
            <w:r w:rsidRPr="009F1454">
              <w:rPr>
                <w:rFonts w:cs="Arial"/>
                <w:sz w:val="16"/>
                <w:szCs w:val="16"/>
              </w:rPr>
              <w:t>X</w:t>
            </w:r>
          </w:p>
        </w:tc>
        <w:tc>
          <w:tcPr>
            <w:tcW w:w="312" w:type="pct"/>
          </w:tcPr>
          <w:p w:rsidRPr="009F1454" w:rsidR="00EF3CB2" w:rsidP="006F5812" w:rsidRDefault="00EF3CB2" w14:paraId="686FA54A" w14:textId="77777777">
            <w:pPr>
              <w:spacing w:before="0"/>
              <w:rPr>
                <w:rFonts w:cs="Arial"/>
                <w:sz w:val="16"/>
                <w:szCs w:val="16"/>
              </w:rPr>
            </w:pPr>
          </w:p>
        </w:tc>
      </w:tr>
      <w:tr w:rsidRPr="009F1454" w:rsidR="00C663BA" w:rsidTr="00E50CA0" w14:paraId="7F6E7021" w14:textId="77777777">
        <w:trPr>
          <w:cantSplit/>
          <w:trHeight w:val="144"/>
        </w:trPr>
        <w:tc>
          <w:tcPr>
            <w:tcW w:w="827" w:type="pct"/>
          </w:tcPr>
          <w:p w:rsidRPr="009F1454" w:rsidR="00EF3CB2" w:rsidP="006F5812" w:rsidRDefault="00EF3CB2" w14:paraId="7CDA415A" w14:textId="457F5A44">
            <w:pPr>
              <w:spacing w:before="0"/>
              <w:rPr>
                <w:rFonts w:cs="Arial"/>
                <w:sz w:val="16"/>
                <w:szCs w:val="16"/>
              </w:rPr>
            </w:pPr>
            <w:r w:rsidRPr="009F1454">
              <w:rPr>
                <w:rFonts w:cs="Arial"/>
                <w:sz w:val="16"/>
                <w:szCs w:val="16"/>
              </w:rPr>
              <w:t>N20APGMST</w:t>
            </w:r>
          </w:p>
        </w:tc>
        <w:tc>
          <w:tcPr>
            <w:tcW w:w="970" w:type="pct"/>
          </w:tcPr>
          <w:p w:rsidRPr="009F1454" w:rsidR="00EF3CB2" w:rsidP="006F5812" w:rsidRDefault="00EF3CB2" w14:paraId="5C0A1ED7" w14:textId="33DD1F9C">
            <w:pPr>
              <w:spacing w:before="0"/>
              <w:rPr>
                <w:rFonts w:cs="Arial"/>
                <w:sz w:val="16"/>
                <w:szCs w:val="16"/>
              </w:rPr>
            </w:pPr>
            <w:r w:rsidRPr="009F1454">
              <w:rPr>
                <w:rFonts w:cs="Arial"/>
                <w:sz w:val="16"/>
                <w:szCs w:val="16"/>
              </w:rPr>
              <w:t>Date began graduate studies at NPSAS institution</w:t>
            </w:r>
          </w:p>
        </w:tc>
        <w:tc>
          <w:tcPr>
            <w:tcW w:w="558" w:type="pct"/>
          </w:tcPr>
          <w:p w:rsidRPr="009F1454" w:rsidR="00EF3CB2" w:rsidP="006F5812" w:rsidRDefault="00EF3CB2" w14:paraId="0B4E15C5" w14:textId="77777777">
            <w:pPr>
              <w:spacing w:before="0"/>
              <w:rPr>
                <w:rFonts w:cs="Arial"/>
                <w:sz w:val="16"/>
                <w:szCs w:val="16"/>
              </w:rPr>
            </w:pPr>
          </w:p>
        </w:tc>
        <w:tc>
          <w:tcPr>
            <w:tcW w:w="1158" w:type="pct"/>
          </w:tcPr>
          <w:p w:rsidRPr="009F1454" w:rsidR="00EF3CB2" w:rsidP="006F5812" w:rsidRDefault="00EF3CB2" w14:paraId="4DA5DD1D" w14:textId="47CA2543">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F20845D" w14:textId="77777777">
            <w:pPr>
              <w:spacing w:before="0"/>
              <w:rPr>
                <w:rFonts w:cs="Arial"/>
                <w:sz w:val="16"/>
                <w:szCs w:val="16"/>
              </w:rPr>
            </w:pPr>
          </w:p>
        </w:tc>
        <w:tc>
          <w:tcPr>
            <w:tcW w:w="273" w:type="pct"/>
          </w:tcPr>
          <w:p w:rsidRPr="009F1454" w:rsidR="00EF3CB2" w:rsidP="006F5812" w:rsidRDefault="00EF3CB2" w14:paraId="4D82D407" w14:textId="77777777">
            <w:pPr>
              <w:spacing w:before="0"/>
              <w:rPr>
                <w:rFonts w:cs="Arial"/>
                <w:sz w:val="16"/>
                <w:szCs w:val="16"/>
              </w:rPr>
            </w:pPr>
          </w:p>
        </w:tc>
        <w:tc>
          <w:tcPr>
            <w:tcW w:w="473" w:type="pct"/>
          </w:tcPr>
          <w:p w:rsidRPr="009F1454" w:rsidR="00EF3CB2" w:rsidP="006F5812" w:rsidRDefault="00EF3CB2" w14:paraId="2F0CEE48" w14:textId="77777777">
            <w:pPr>
              <w:spacing w:before="0"/>
              <w:rPr>
                <w:rFonts w:cs="Arial"/>
                <w:sz w:val="16"/>
                <w:szCs w:val="16"/>
              </w:rPr>
            </w:pPr>
          </w:p>
        </w:tc>
        <w:tc>
          <w:tcPr>
            <w:tcW w:w="312" w:type="pct"/>
          </w:tcPr>
          <w:p w:rsidRPr="009F1454" w:rsidR="00EF3CB2" w:rsidP="006F5812" w:rsidRDefault="00EF3CB2" w14:paraId="1E1DFC8D" w14:textId="77777777">
            <w:pPr>
              <w:spacing w:before="0"/>
              <w:rPr>
                <w:rFonts w:cs="Arial"/>
                <w:sz w:val="16"/>
                <w:szCs w:val="16"/>
              </w:rPr>
            </w:pPr>
          </w:p>
        </w:tc>
      </w:tr>
      <w:tr w:rsidRPr="009F1454" w:rsidR="00C663BA" w:rsidTr="00E50CA0" w14:paraId="40245A9B" w14:textId="77777777">
        <w:trPr>
          <w:cantSplit/>
          <w:trHeight w:val="144"/>
        </w:trPr>
        <w:tc>
          <w:tcPr>
            <w:tcW w:w="827" w:type="pct"/>
          </w:tcPr>
          <w:p w:rsidRPr="009F1454" w:rsidR="00EF3CB2" w:rsidP="006F5812" w:rsidRDefault="00EF3CB2" w14:paraId="543D5E03" w14:textId="7E0D66A0">
            <w:pPr>
              <w:spacing w:before="0"/>
              <w:rPr>
                <w:rFonts w:cs="Arial"/>
                <w:color w:val="7030A0"/>
                <w:sz w:val="16"/>
                <w:szCs w:val="16"/>
              </w:rPr>
            </w:pPr>
            <w:r w:rsidRPr="009F1454">
              <w:rPr>
                <w:rFonts w:cs="Arial"/>
                <w:color w:val="7030A0"/>
                <w:sz w:val="16"/>
                <w:szCs w:val="16"/>
              </w:rPr>
              <w:t>N20APGMFT</w:t>
            </w:r>
          </w:p>
        </w:tc>
        <w:tc>
          <w:tcPr>
            <w:tcW w:w="970" w:type="pct"/>
          </w:tcPr>
          <w:p w:rsidRPr="009F1454" w:rsidR="00EF3CB2" w:rsidP="006F5812" w:rsidRDefault="00EF3CB2" w14:paraId="514C7C85" w14:textId="576CF996">
            <w:pPr>
              <w:spacing w:before="0"/>
              <w:rPr>
                <w:rFonts w:cs="Arial"/>
                <w:color w:val="7030A0"/>
                <w:sz w:val="16"/>
                <w:szCs w:val="16"/>
              </w:rPr>
            </w:pPr>
            <w:r w:rsidRPr="009F1454">
              <w:rPr>
                <w:rFonts w:cs="Arial"/>
                <w:color w:val="7030A0"/>
                <w:sz w:val="16"/>
                <w:szCs w:val="16"/>
              </w:rPr>
              <w:t xml:space="preserve">Enrollment intensity in degree prior to </w:t>
            </w:r>
            <w:r w:rsidRPr="009F1454" w:rsidR="00553F8F">
              <w:rPr>
                <w:rFonts w:cs="Arial"/>
                <w:color w:val="7030A0"/>
                <w:sz w:val="16"/>
                <w:szCs w:val="16"/>
              </w:rPr>
              <w:t>NPSAS year</w:t>
            </w:r>
          </w:p>
        </w:tc>
        <w:tc>
          <w:tcPr>
            <w:tcW w:w="558" w:type="pct"/>
          </w:tcPr>
          <w:p w:rsidRPr="009F1454" w:rsidR="00EF3CB2" w:rsidP="006F5812" w:rsidRDefault="00EF3CB2" w14:paraId="7E51D593" w14:textId="6C645BCB">
            <w:pPr>
              <w:spacing w:before="0"/>
              <w:rPr>
                <w:rFonts w:cs="Arial"/>
                <w:color w:val="7030A0"/>
                <w:sz w:val="16"/>
                <w:szCs w:val="16"/>
              </w:rPr>
            </w:pPr>
            <w:r w:rsidRPr="009F1454">
              <w:rPr>
                <w:rFonts w:cs="Arial"/>
                <w:color w:val="7030A0"/>
                <w:sz w:val="16"/>
                <w:szCs w:val="16"/>
              </w:rPr>
              <w:t>R</w:t>
            </w:r>
          </w:p>
        </w:tc>
        <w:tc>
          <w:tcPr>
            <w:tcW w:w="1158" w:type="pct"/>
          </w:tcPr>
          <w:p w:rsidRPr="009F1454" w:rsidR="00EF3CB2" w:rsidP="006F5812" w:rsidRDefault="00E26071" w14:paraId="247B71BF" w14:textId="6271EE5B">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EF3CB2" w:rsidP="006F5812" w:rsidRDefault="00EF3CB2" w14:paraId="2EC78447" w14:textId="77777777">
            <w:pPr>
              <w:spacing w:before="0"/>
              <w:rPr>
                <w:rFonts w:cs="Arial"/>
                <w:color w:val="7030A0"/>
                <w:sz w:val="16"/>
                <w:szCs w:val="16"/>
              </w:rPr>
            </w:pPr>
          </w:p>
        </w:tc>
        <w:tc>
          <w:tcPr>
            <w:tcW w:w="273" w:type="pct"/>
          </w:tcPr>
          <w:p w:rsidRPr="009F1454" w:rsidR="00EF3CB2" w:rsidP="006F5812" w:rsidRDefault="00EF3CB2" w14:paraId="372A741B" w14:textId="77777777">
            <w:pPr>
              <w:spacing w:before="0"/>
              <w:rPr>
                <w:rFonts w:cs="Arial"/>
                <w:color w:val="7030A0"/>
                <w:sz w:val="16"/>
                <w:szCs w:val="16"/>
              </w:rPr>
            </w:pPr>
          </w:p>
        </w:tc>
        <w:tc>
          <w:tcPr>
            <w:tcW w:w="473" w:type="pct"/>
          </w:tcPr>
          <w:p w:rsidRPr="009F1454" w:rsidR="00EF3CB2" w:rsidP="006F5812" w:rsidRDefault="00EF3CB2" w14:paraId="72B50141" w14:textId="77777777">
            <w:pPr>
              <w:spacing w:before="0"/>
              <w:rPr>
                <w:rFonts w:cs="Arial"/>
                <w:color w:val="7030A0"/>
                <w:sz w:val="16"/>
                <w:szCs w:val="16"/>
              </w:rPr>
            </w:pPr>
          </w:p>
        </w:tc>
        <w:tc>
          <w:tcPr>
            <w:tcW w:w="312" w:type="pct"/>
          </w:tcPr>
          <w:p w:rsidRPr="009F1454" w:rsidR="00EF3CB2" w:rsidP="006F5812" w:rsidRDefault="00EF3CB2" w14:paraId="24FE0577" w14:textId="77777777">
            <w:pPr>
              <w:spacing w:before="0"/>
              <w:rPr>
                <w:rFonts w:cs="Arial"/>
                <w:color w:val="7030A0"/>
                <w:sz w:val="16"/>
                <w:szCs w:val="16"/>
              </w:rPr>
            </w:pPr>
          </w:p>
        </w:tc>
      </w:tr>
      <w:tr w:rsidRPr="009F1454" w:rsidR="00C663BA" w:rsidTr="00E50CA0" w14:paraId="43970475" w14:textId="77777777">
        <w:trPr>
          <w:cantSplit/>
          <w:trHeight w:val="144"/>
        </w:trPr>
        <w:tc>
          <w:tcPr>
            <w:tcW w:w="827" w:type="pct"/>
          </w:tcPr>
          <w:p w:rsidRPr="009F1454" w:rsidR="00EF3CB2" w:rsidP="006F5812" w:rsidRDefault="00EF3CB2" w14:paraId="398ED02A" w14:textId="38E38FF2">
            <w:pPr>
              <w:spacing w:before="0"/>
              <w:rPr>
                <w:rFonts w:cs="Arial"/>
                <w:sz w:val="16"/>
                <w:szCs w:val="16"/>
              </w:rPr>
            </w:pPr>
            <w:r w:rsidRPr="009F1454">
              <w:rPr>
                <w:rFonts w:cs="Arial"/>
                <w:sz w:val="16"/>
                <w:szCs w:val="16"/>
              </w:rPr>
              <w:lastRenderedPageBreak/>
              <w:t>N20AFRSTGRD</w:t>
            </w:r>
          </w:p>
        </w:tc>
        <w:tc>
          <w:tcPr>
            <w:tcW w:w="970" w:type="pct"/>
          </w:tcPr>
          <w:p w:rsidRPr="009F1454" w:rsidR="00EF3CB2" w:rsidP="006F5812" w:rsidRDefault="00EF3CB2" w14:paraId="36D4BFE3" w14:textId="33F84DAC">
            <w:pPr>
              <w:spacing w:before="0"/>
              <w:rPr>
                <w:rFonts w:cs="Arial"/>
                <w:sz w:val="16"/>
                <w:szCs w:val="16"/>
              </w:rPr>
            </w:pPr>
            <w:r w:rsidRPr="009F1454">
              <w:rPr>
                <w:rFonts w:cs="Arial"/>
                <w:sz w:val="16"/>
                <w:szCs w:val="16"/>
              </w:rPr>
              <w:t>First graduate-level degree at NPSAS institution</w:t>
            </w:r>
          </w:p>
        </w:tc>
        <w:tc>
          <w:tcPr>
            <w:tcW w:w="558" w:type="pct"/>
          </w:tcPr>
          <w:p w:rsidRPr="009F1454" w:rsidR="00EF3CB2" w:rsidP="006F5812" w:rsidRDefault="00EF3CB2" w14:paraId="1AD23F22" w14:textId="77777777">
            <w:pPr>
              <w:spacing w:before="0"/>
              <w:rPr>
                <w:rFonts w:cs="Arial"/>
                <w:sz w:val="16"/>
                <w:szCs w:val="16"/>
              </w:rPr>
            </w:pPr>
          </w:p>
        </w:tc>
        <w:tc>
          <w:tcPr>
            <w:tcW w:w="1158" w:type="pct"/>
          </w:tcPr>
          <w:p w:rsidRPr="009F1454" w:rsidR="00EF3CB2" w:rsidP="006F5812" w:rsidRDefault="00EF3CB2" w14:paraId="0ECCC2C3" w14:textId="4AFBA66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0586A49" w14:textId="77777777">
            <w:pPr>
              <w:spacing w:before="0"/>
              <w:rPr>
                <w:rFonts w:cs="Arial"/>
                <w:sz w:val="16"/>
                <w:szCs w:val="16"/>
              </w:rPr>
            </w:pPr>
          </w:p>
        </w:tc>
        <w:tc>
          <w:tcPr>
            <w:tcW w:w="273" w:type="pct"/>
          </w:tcPr>
          <w:p w:rsidRPr="009F1454" w:rsidR="00EF3CB2" w:rsidP="006F5812" w:rsidRDefault="00EF3CB2" w14:paraId="3AF25C3E" w14:textId="77777777">
            <w:pPr>
              <w:spacing w:before="0"/>
              <w:rPr>
                <w:rFonts w:cs="Arial"/>
                <w:sz w:val="16"/>
                <w:szCs w:val="16"/>
              </w:rPr>
            </w:pPr>
          </w:p>
        </w:tc>
        <w:tc>
          <w:tcPr>
            <w:tcW w:w="473" w:type="pct"/>
          </w:tcPr>
          <w:p w:rsidRPr="009F1454" w:rsidR="00EF3CB2" w:rsidP="006F5812" w:rsidRDefault="00EF3CB2" w14:paraId="7EC99BAC" w14:textId="77777777">
            <w:pPr>
              <w:spacing w:before="0"/>
              <w:rPr>
                <w:rFonts w:cs="Arial"/>
                <w:sz w:val="16"/>
                <w:szCs w:val="16"/>
              </w:rPr>
            </w:pPr>
          </w:p>
        </w:tc>
        <w:tc>
          <w:tcPr>
            <w:tcW w:w="312" w:type="pct"/>
          </w:tcPr>
          <w:p w:rsidRPr="009F1454" w:rsidR="00EF3CB2" w:rsidP="006F5812" w:rsidRDefault="00EF3CB2" w14:paraId="17661DEE" w14:textId="77777777">
            <w:pPr>
              <w:spacing w:before="0"/>
              <w:rPr>
                <w:rFonts w:cs="Arial"/>
                <w:sz w:val="16"/>
                <w:szCs w:val="16"/>
              </w:rPr>
            </w:pPr>
          </w:p>
        </w:tc>
      </w:tr>
      <w:tr w:rsidRPr="009F1454" w:rsidR="00C663BA" w:rsidTr="00E50CA0" w14:paraId="21DE181C" w14:textId="77777777">
        <w:trPr>
          <w:cantSplit/>
          <w:trHeight w:val="144"/>
        </w:trPr>
        <w:tc>
          <w:tcPr>
            <w:tcW w:w="827" w:type="pct"/>
          </w:tcPr>
          <w:p w:rsidRPr="009F1454" w:rsidR="00EF3CB2" w:rsidP="006F5812" w:rsidRDefault="00EF3CB2" w14:paraId="08844B2E" w14:textId="08FBEA48">
            <w:pPr>
              <w:spacing w:before="0"/>
              <w:rPr>
                <w:rFonts w:cs="Arial"/>
                <w:sz w:val="16"/>
                <w:szCs w:val="16"/>
              </w:rPr>
            </w:pPr>
            <w:r w:rsidRPr="009F1454">
              <w:rPr>
                <w:rFonts w:cs="Arial"/>
                <w:sz w:val="16"/>
                <w:szCs w:val="16"/>
              </w:rPr>
              <w:t>N20AADDLINST</w:t>
            </w:r>
          </w:p>
        </w:tc>
        <w:tc>
          <w:tcPr>
            <w:tcW w:w="970" w:type="pct"/>
          </w:tcPr>
          <w:p w:rsidRPr="009F1454" w:rsidR="00EF3CB2" w:rsidP="006F5812" w:rsidRDefault="00EF3CB2" w14:paraId="5644CFB1" w14:textId="414FAFB7">
            <w:pPr>
              <w:spacing w:before="0"/>
              <w:rPr>
                <w:rFonts w:cs="Arial"/>
                <w:sz w:val="16"/>
                <w:szCs w:val="16"/>
              </w:rPr>
            </w:pPr>
            <w:r w:rsidRPr="009F1454">
              <w:rPr>
                <w:rFonts w:cs="Arial"/>
                <w:sz w:val="16"/>
                <w:szCs w:val="16"/>
              </w:rPr>
              <w:t>Attended other postsecondary</w:t>
            </w:r>
          </w:p>
        </w:tc>
        <w:tc>
          <w:tcPr>
            <w:tcW w:w="558" w:type="pct"/>
          </w:tcPr>
          <w:p w:rsidRPr="009F1454" w:rsidR="00EF3CB2" w:rsidP="006F5812" w:rsidRDefault="00EF3CB2" w14:paraId="28E0AB0B" w14:textId="77777777">
            <w:pPr>
              <w:spacing w:before="0"/>
              <w:rPr>
                <w:rFonts w:cs="Arial"/>
                <w:sz w:val="16"/>
                <w:szCs w:val="16"/>
              </w:rPr>
            </w:pPr>
          </w:p>
        </w:tc>
        <w:tc>
          <w:tcPr>
            <w:tcW w:w="1158" w:type="pct"/>
          </w:tcPr>
          <w:p w:rsidRPr="009F1454" w:rsidR="00EF3CB2" w:rsidP="006F5812" w:rsidRDefault="00EF3CB2" w14:paraId="4E0E947F" w14:textId="35B91361">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20639B43" w14:textId="77777777">
            <w:pPr>
              <w:spacing w:before="0"/>
              <w:rPr>
                <w:rFonts w:cs="Arial"/>
                <w:sz w:val="16"/>
                <w:szCs w:val="16"/>
              </w:rPr>
            </w:pPr>
          </w:p>
        </w:tc>
        <w:tc>
          <w:tcPr>
            <w:tcW w:w="273" w:type="pct"/>
          </w:tcPr>
          <w:p w:rsidRPr="009F1454" w:rsidR="00EF3CB2" w:rsidP="006F5812" w:rsidRDefault="00EF3CB2" w14:paraId="28482BFD" w14:textId="77777777">
            <w:pPr>
              <w:spacing w:before="0"/>
              <w:rPr>
                <w:rFonts w:cs="Arial"/>
                <w:sz w:val="16"/>
                <w:szCs w:val="16"/>
              </w:rPr>
            </w:pPr>
          </w:p>
        </w:tc>
        <w:tc>
          <w:tcPr>
            <w:tcW w:w="473" w:type="pct"/>
          </w:tcPr>
          <w:p w:rsidRPr="009F1454" w:rsidR="00EF3CB2" w:rsidP="006F5812" w:rsidRDefault="00EF3CB2" w14:paraId="73CC49CC" w14:textId="77777777">
            <w:pPr>
              <w:spacing w:before="0"/>
              <w:rPr>
                <w:rFonts w:cs="Arial"/>
                <w:sz w:val="16"/>
                <w:szCs w:val="16"/>
              </w:rPr>
            </w:pPr>
          </w:p>
        </w:tc>
        <w:tc>
          <w:tcPr>
            <w:tcW w:w="312" w:type="pct"/>
          </w:tcPr>
          <w:p w:rsidRPr="009F1454" w:rsidR="00EF3CB2" w:rsidP="006F5812" w:rsidRDefault="00EF3CB2" w14:paraId="7F37FC7C" w14:textId="77777777">
            <w:pPr>
              <w:spacing w:before="0"/>
              <w:rPr>
                <w:rFonts w:cs="Arial"/>
                <w:sz w:val="16"/>
                <w:szCs w:val="16"/>
              </w:rPr>
            </w:pPr>
          </w:p>
        </w:tc>
      </w:tr>
      <w:tr w:rsidRPr="009F1454" w:rsidR="00C663BA" w:rsidTr="00E50CA0" w14:paraId="6F5F53F5" w14:textId="77777777">
        <w:trPr>
          <w:cantSplit/>
          <w:trHeight w:val="144"/>
        </w:trPr>
        <w:tc>
          <w:tcPr>
            <w:tcW w:w="827" w:type="pct"/>
          </w:tcPr>
          <w:p w:rsidRPr="009F1454" w:rsidR="00CC5DE6" w:rsidP="006F5812" w:rsidRDefault="00CC5DE6" w14:paraId="031647A2" w14:textId="741A998B">
            <w:pPr>
              <w:spacing w:before="0"/>
              <w:rPr>
                <w:rFonts w:cs="Arial"/>
                <w:sz w:val="16"/>
                <w:szCs w:val="16"/>
              </w:rPr>
            </w:pPr>
            <w:r w:rsidRPr="009F1454">
              <w:rPr>
                <w:rFonts w:cs="Arial"/>
                <w:sz w:val="16"/>
                <w:szCs w:val="16"/>
              </w:rPr>
              <w:t>N20ASCH01</w:t>
            </w:r>
          </w:p>
        </w:tc>
        <w:tc>
          <w:tcPr>
            <w:tcW w:w="970" w:type="pct"/>
          </w:tcPr>
          <w:p w:rsidRPr="009F1454" w:rsidR="00CC5DE6" w:rsidP="006F5812" w:rsidRDefault="00CC5DE6" w14:paraId="08C6CFF9" w14:textId="47D1F119">
            <w:pPr>
              <w:spacing w:before="0"/>
              <w:rPr>
                <w:rFonts w:cs="Arial"/>
                <w:sz w:val="16"/>
                <w:szCs w:val="16"/>
              </w:rPr>
            </w:pPr>
            <w:r w:rsidRPr="009F1454">
              <w:rPr>
                <w:rFonts w:cs="Arial"/>
                <w:sz w:val="16"/>
                <w:szCs w:val="16"/>
              </w:rPr>
              <w:t xml:space="preserve">Other postsecondary institution attended in </w:t>
            </w:r>
            <w:r w:rsidRPr="009F1454" w:rsidR="00553F8F">
              <w:rPr>
                <w:rFonts w:cs="Arial"/>
                <w:sz w:val="16"/>
                <w:szCs w:val="16"/>
              </w:rPr>
              <w:t>NPSAS year</w:t>
            </w:r>
          </w:p>
        </w:tc>
        <w:tc>
          <w:tcPr>
            <w:tcW w:w="558" w:type="pct"/>
          </w:tcPr>
          <w:p w:rsidRPr="009F1454" w:rsidR="00CC5DE6" w:rsidP="006F5812" w:rsidRDefault="00CC5DE6" w14:paraId="4E2526D3" w14:textId="475E1273">
            <w:pPr>
              <w:spacing w:before="0"/>
              <w:rPr>
                <w:rFonts w:cs="Arial"/>
                <w:sz w:val="16"/>
                <w:szCs w:val="16"/>
              </w:rPr>
            </w:pPr>
          </w:p>
        </w:tc>
        <w:tc>
          <w:tcPr>
            <w:tcW w:w="1158" w:type="pct"/>
          </w:tcPr>
          <w:p w:rsidRPr="009F1454" w:rsidR="00CC5DE6" w:rsidP="006F5812" w:rsidRDefault="0034169C" w14:paraId="024F534C" w14:textId="58028ECD">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83B4F52" w14:textId="77777777">
            <w:pPr>
              <w:spacing w:before="0"/>
              <w:rPr>
                <w:rFonts w:cs="Arial"/>
                <w:sz w:val="16"/>
                <w:szCs w:val="16"/>
              </w:rPr>
            </w:pPr>
          </w:p>
        </w:tc>
        <w:tc>
          <w:tcPr>
            <w:tcW w:w="273" w:type="pct"/>
          </w:tcPr>
          <w:p w:rsidRPr="009F1454" w:rsidR="00CC5DE6" w:rsidP="006F5812" w:rsidRDefault="00CC5DE6" w14:paraId="565EC5EC" w14:textId="77777777">
            <w:pPr>
              <w:spacing w:before="0"/>
              <w:rPr>
                <w:rFonts w:cs="Arial"/>
                <w:sz w:val="16"/>
                <w:szCs w:val="16"/>
              </w:rPr>
            </w:pPr>
          </w:p>
        </w:tc>
        <w:tc>
          <w:tcPr>
            <w:tcW w:w="473" w:type="pct"/>
          </w:tcPr>
          <w:p w:rsidRPr="009F1454" w:rsidR="00CC5DE6" w:rsidP="006F5812" w:rsidRDefault="00CC5DE6" w14:paraId="0CDBC402" w14:textId="77777777">
            <w:pPr>
              <w:spacing w:before="0"/>
              <w:rPr>
                <w:rFonts w:cs="Arial"/>
                <w:sz w:val="16"/>
                <w:szCs w:val="16"/>
              </w:rPr>
            </w:pPr>
          </w:p>
        </w:tc>
        <w:tc>
          <w:tcPr>
            <w:tcW w:w="312" w:type="pct"/>
          </w:tcPr>
          <w:p w:rsidRPr="009F1454" w:rsidR="00CC5DE6" w:rsidP="006F5812" w:rsidRDefault="00CC5DE6" w14:paraId="65FB28F6" w14:textId="77777777">
            <w:pPr>
              <w:spacing w:before="0"/>
              <w:rPr>
                <w:rFonts w:cs="Arial"/>
                <w:sz w:val="16"/>
                <w:szCs w:val="16"/>
              </w:rPr>
            </w:pPr>
          </w:p>
        </w:tc>
      </w:tr>
      <w:tr w:rsidRPr="009F1454" w:rsidR="00C663BA" w:rsidTr="00E50CA0" w14:paraId="15AA52A7" w14:textId="77777777">
        <w:trPr>
          <w:cantSplit/>
          <w:trHeight w:val="144"/>
        </w:trPr>
        <w:tc>
          <w:tcPr>
            <w:tcW w:w="827" w:type="pct"/>
          </w:tcPr>
          <w:p w:rsidRPr="009F1454" w:rsidR="00CC5DE6" w:rsidP="006F5812" w:rsidRDefault="00CC5DE6" w14:paraId="2112963E" w14:textId="441AFF40">
            <w:pPr>
              <w:spacing w:before="0"/>
              <w:rPr>
                <w:rFonts w:cs="Arial"/>
                <w:color w:val="7030A0"/>
                <w:sz w:val="16"/>
                <w:szCs w:val="16"/>
              </w:rPr>
            </w:pPr>
            <w:r w:rsidRPr="009F1454">
              <w:rPr>
                <w:rFonts w:cs="Arial"/>
                <w:color w:val="7030A0"/>
                <w:sz w:val="16"/>
                <w:szCs w:val="16"/>
              </w:rPr>
              <w:t>N20ASTS01</w:t>
            </w:r>
          </w:p>
        </w:tc>
        <w:tc>
          <w:tcPr>
            <w:tcW w:w="970" w:type="pct"/>
          </w:tcPr>
          <w:p w:rsidRPr="009F1454" w:rsidR="00CC5DE6" w:rsidP="006F5812" w:rsidRDefault="00CC5DE6" w14:paraId="611A9AF1" w14:textId="5C1B3654">
            <w:pPr>
              <w:spacing w:before="0"/>
              <w:rPr>
                <w:rFonts w:cs="Arial"/>
                <w:color w:val="7030A0"/>
                <w:sz w:val="16"/>
                <w:szCs w:val="16"/>
              </w:rPr>
            </w:pPr>
            <w:r w:rsidRPr="009F1454">
              <w:rPr>
                <w:rFonts w:cs="Arial"/>
                <w:color w:val="7030A0"/>
                <w:sz w:val="16"/>
                <w:szCs w:val="16"/>
              </w:rPr>
              <w:t xml:space="preserve">Enrollment intensity at other postsecondary institution in </w:t>
            </w:r>
            <w:r w:rsidRPr="009F1454" w:rsidR="00553F8F">
              <w:rPr>
                <w:rFonts w:cs="Arial"/>
                <w:color w:val="7030A0"/>
                <w:sz w:val="16"/>
                <w:szCs w:val="16"/>
              </w:rPr>
              <w:t>NPSAS year</w:t>
            </w:r>
          </w:p>
        </w:tc>
        <w:tc>
          <w:tcPr>
            <w:tcW w:w="558" w:type="pct"/>
          </w:tcPr>
          <w:p w:rsidRPr="009F1454" w:rsidR="00CC5DE6" w:rsidP="006F5812" w:rsidRDefault="00CC5DE6" w14:paraId="54B70842" w14:textId="76C20435">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B8457B" w14:paraId="0CC4BDB9" w14:textId="7C21F59D">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CC5DE6" w:rsidP="006F5812" w:rsidRDefault="00CC5DE6" w14:paraId="72AF0B57" w14:textId="77777777">
            <w:pPr>
              <w:spacing w:before="0"/>
              <w:rPr>
                <w:rFonts w:cs="Arial"/>
                <w:color w:val="7030A0"/>
                <w:sz w:val="16"/>
                <w:szCs w:val="16"/>
              </w:rPr>
            </w:pPr>
          </w:p>
        </w:tc>
        <w:tc>
          <w:tcPr>
            <w:tcW w:w="273" w:type="pct"/>
          </w:tcPr>
          <w:p w:rsidRPr="009F1454" w:rsidR="00CC5DE6" w:rsidP="006F5812" w:rsidRDefault="00CC5DE6" w14:paraId="4052FE18" w14:textId="77777777">
            <w:pPr>
              <w:spacing w:before="0"/>
              <w:rPr>
                <w:rFonts w:cs="Arial"/>
                <w:color w:val="7030A0"/>
                <w:sz w:val="16"/>
                <w:szCs w:val="16"/>
              </w:rPr>
            </w:pPr>
          </w:p>
        </w:tc>
        <w:tc>
          <w:tcPr>
            <w:tcW w:w="473" w:type="pct"/>
          </w:tcPr>
          <w:p w:rsidRPr="009F1454" w:rsidR="00CC5DE6" w:rsidP="006F5812" w:rsidRDefault="00CC5DE6" w14:paraId="4AEAB15D" w14:textId="77777777">
            <w:pPr>
              <w:spacing w:before="0"/>
              <w:rPr>
                <w:rFonts w:cs="Arial"/>
                <w:color w:val="7030A0"/>
                <w:sz w:val="16"/>
                <w:szCs w:val="16"/>
              </w:rPr>
            </w:pPr>
          </w:p>
        </w:tc>
        <w:tc>
          <w:tcPr>
            <w:tcW w:w="312" w:type="pct"/>
          </w:tcPr>
          <w:p w:rsidRPr="009F1454" w:rsidR="00CC5DE6" w:rsidP="006F5812" w:rsidRDefault="00CC5DE6" w14:paraId="28A3240A" w14:textId="77777777">
            <w:pPr>
              <w:spacing w:before="0"/>
              <w:rPr>
                <w:rFonts w:cs="Arial"/>
                <w:color w:val="7030A0"/>
                <w:sz w:val="16"/>
                <w:szCs w:val="16"/>
              </w:rPr>
            </w:pPr>
          </w:p>
        </w:tc>
      </w:tr>
      <w:tr w:rsidRPr="009F1454" w:rsidR="00C663BA" w:rsidTr="00E50CA0" w14:paraId="3949AEF5" w14:textId="77777777">
        <w:trPr>
          <w:cantSplit/>
          <w:trHeight w:val="144"/>
        </w:trPr>
        <w:tc>
          <w:tcPr>
            <w:tcW w:w="827" w:type="pct"/>
          </w:tcPr>
          <w:p w:rsidRPr="009F1454" w:rsidR="00CC5DE6" w:rsidP="006F5812" w:rsidRDefault="00CC5DE6" w14:paraId="12D8AB6D" w14:textId="3DD87641">
            <w:pPr>
              <w:spacing w:before="0"/>
              <w:rPr>
                <w:rFonts w:cs="Arial"/>
                <w:color w:val="FF0000"/>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01</w:t>
            </w:r>
          </w:p>
        </w:tc>
        <w:tc>
          <w:tcPr>
            <w:tcW w:w="970" w:type="pct"/>
          </w:tcPr>
          <w:p w:rsidRPr="009F1454" w:rsidR="00CC5DE6" w:rsidP="006F5812" w:rsidRDefault="00CC5DE6" w14:paraId="1D3522FB" w14:textId="343D7CF2">
            <w:pPr>
              <w:spacing w:before="0"/>
              <w:rPr>
                <w:rFonts w:cs="Arial"/>
                <w:color w:val="FF0000"/>
                <w:sz w:val="16"/>
                <w:szCs w:val="16"/>
              </w:rPr>
            </w:pPr>
            <w:r w:rsidRPr="009F1454">
              <w:rPr>
                <w:rFonts w:cs="Arial"/>
                <w:color w:val="FF0000"/>
                <w:sz w:val="16"/>
                <w:szCs w:val="16"/>
              </w:rPr>
              <w:t xml:space="preserve">Months attended other institution </w:t>
            </w:r>
            <w:r w:rsidRPr="009F1454" w:rsidR="00553F8F">
              <w:rPr>
                <w:rFonts w:cs="Arial"/>
                <w:color w:val="FF0000"/>
                <w:sz w:val="16"/>
                <w:szCs w:val="16"/>
              </w:rPr>
              <w:t>in NPSAS year</w:t>
            </w:r>
          </w:p>
        </w:tc>
        <w:tc>
          <w:tcPr>
            <w:tcW w:w="558" w:type="pct"/>
          </w:tcPr>
          <w:p w:rsidRPr="009F1454" w:rsidR="00CC5DE6" w:rsidP="006F5812" w:rsidRDefault="00E26071" w14:paraId="1A8BBB5F" w14:textId="16644A79">
            <w:pPr>
              <w:spacing w:before="0"/>
              <w:rPr>
                <w:rFonts w:cs="Arial"/>
                <w:color w:val="FF0000"/>
                <w:sz w:val="16"/>
                <w:szCs w:val="16"/>
              </w:rPr>
            </w:pPr>
            <w:r w:rsidRPr="009F1454">
              <w:rPr>
                <w:rFonts w:cs="Arial"/>
                <w:color w:val="FF0000"/>
                <w:sz w:val="16"/>
                <w:szCs w:val="16"/>
              </w:rPr>
              <w:t>X</w:t>
            </w:r>
          </w:p>
        </w:tc>
        <w:tc>
          <w:tcPr>
            <w:tcW w:w="1158" w:type="pct"/>
          </w:tcPr>
          <w:p w:rsidRPr="009F1454" w:rsidR="00CC5DE6" w:rsidP="006F5812" w:rsidRDefault="00CC5DE6" w14:paraId="7D9FEA39" w14:textId="2F067514">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 xml:space="preserve">ANENRL01 </w:t>
            </w:r>
            <w:r w:rsidRPr="009F1454">
              <w:rPr>
                <w:rFonts w:cs="Arial"/>
                <w:color w:val="FF0000"/>
                <w:sz w:val="16"/>
                <w:szCs w:val="16"/>
              </w:rPr>
              <w:t xml:space="preserve">into two calendar forms (N20ANENRLFT01 and </w:t>
            </w:r>
            <w:r w:rsidRPr="009F1454" w:rsidR="00EB3E5F">
              <w:rPr>
                <w:rFonts w:cs="Arial"/>
                <w:color w:val="FF0000"/>
                <w:sz w:val="16"/>
                <w:szCs w:val="16"/>
              </w:rPr>
              <w:t>N20ANENRLPT</w:t>
            </w:r>
            <w:r w:rsidRPr="009F1454" w:rsidDel="00EB3E5F" w:rsidR="00EB3E5F">
              <w:rPr>
                <w:rFonts w:cs="Arial"/>
                <w:color w:val="FF0000"/>
                <w:sz w:val="16"/>
                <w:szCs w:val="16"/>
              </w:rPr>
              <w:t xml:space="preserve"> </w:t>
            </w:r>
            <w:r w:rsidRPr="009F1454">
              <w:rPr>
                <w:rFonts w:cs="Arial"/>
                <w:color w:val="FF0000"/>
                <w:sz w:val="16"/>
                <w:szCs w:val="16"/>
              </w:rPr>
              <w:t>01) to measure full-time and part-time enrollment separately for analytic purposes.</w:t>
            </w:r>
          </w:p>
        </w:tc>
        <w:tc>
          <w:tcPr>
            <w:tcW w:w="429" w:type="pct"/>
          </w:tcPr>
          <w:p w:rsidRPr="009F1454" w:rsidR="00CC5DE6" w:rsidP="006F5812" w:rsidRDefault="00CC5DE6" w14:paraId="7AE98E2E" w14:textId="77777777">
            <w:pPr>
              <w:spacing w:before="0"/>
              <w:rPr>
                <w:rFonts w:cs="Arial"/>
                <w:color w:val="7030A0"/>
                <w:sz w:val="16"/>
                <w:szCs w:val="16"/>
              </w:rPr>
            </w:pPr>
          </w:p>
        </w:tc>
        <w:tc>
          <w:tcPr>
            <w:tcW w:w="273" w:type="pct"/>
          </w:tcPr>
          <w:p w:rsidRPr="009F1454" w:rsidR="00CC5DE6" w:rsidP="006F5812" w:rsidRDefault="00CC5DE6" w14:paraId="6D00761E" w14:textId="77777777">
            <w:pPr>
              <w:spacing w:before="0"/>
              <w:rPr>
                <w:rFonts w:cs="Arial"/>
                <w:color w:val="7030A0"/>
                <w:sz w:val="16"/>
                <w:szCs w:val="16"/>
              </w:rPr>
            </w:pPr>
          </w:p>
        </w:tc>
        <w:tc>
          <w:tcPr>
            <w:tcW w:w="473" w:type="pct"/>
          </w:tcPr>
          <w:p w:rsidRPr="009F1454" w:rsidR="00CC5DE6" w:rsidP="006F5812" w:rsidRDefault="00CC5DE6" w14:paraId="45C03D08" w14:textId="77777777">
            <w:pPr>
              <w:spacing w:before="0"/>
              <w:rPr>
                <w:rFonts w:cs="Arial"/>
                <w:color w:val="7030A0"/>
                <w:sz w:val="16"/>
                <w:szCs w:val="16"/>
              </w:rPr>
            </w:pPr>
          </w:p>
        </w:tc>
        <w:tc>
          <w:tcPr>
            <w:tcW w:w="312" w:type="pct"/>
          </w:tcPr>
          <w:p w:rsidRPr="009F1454" w:rsidR="00CC5DE6" w:rsidP="006F5812" w:rsidRDefault="00CC5DE6" w14:paraId="7AF2378A" w14:textId="77777777">
            <w:pPr>
              <w:spacing w:before="0"/>
              <w:rPr>
                <w:rFonts w:cs="Arial"/>
                <w:color w:val="7030A0"/>
                <w:sz w:val="16"/>
                <w:szCs w:val="16"/>
              </w:rPr>
            </w:pPr>
          </w:p>
        </w:tc>
      </w:tr>
      <w:tr w:rsidRPr="009F1454" w:rsidR="00C663BA" w:rsidTr="00E50CA0" w14:paraId="148640E2" w14:textId="77777777">
        <w:trPr>
          <w:cantSplit/>
          <w:trHeight w:val="144"/>
        </w:trPr>
        <w:tc>
          <w:tcPr>
            <w:tcW w:w="827" w:type="pct"/>
          </w:tcPr>
          <w:p w:rsidRPr="009F1454" w:rsidR="00B8457B" w:rsidP="006F5812" w:rsidRDefault="00B8457B" w14:paraId="0CFB9E45" w14:textId="7D1F1BA2">
            <w:pPr>
              <w:spacing w:before="0"/>
              <w:rPr>
                <w:rFonts w:cs="Arial"/>
                <w:color w:val="7030A0"/>
                <w:sz w:val="16"/>
                <w:szCs w:val="16"/>
              </w:rPr>
            </w:pPr>
            <w:r w:rsidRPr="009F1454">
              <w:rPr>
                <w:rFonts w:cs="Arial"/>
                <w:color w:val="7030A0"/>
                <w:sz w:val="16"/>
                <w:szCs w:val="16"/>
              </w:rPr>
              <w:t>N20ANENRLFT01</w:t>
            </w:r>
          </w:p>
        </w:tc>
        <w:tc>
          <w:tcPr>
            <w:tcW w:w="970" w:type="pct"/>
          </w:tcPr>
          <w:p w:rsidRPr="009F1454" w:rsidR="00B8457B" w:rsidP="006F5812" w:rsidRDefault="00B8457B" w14:paraId="2BF364C8" w14:textId="32D9C605">
            <w:pPr>
              <w:spacing w:before="0"/>
              <w:rPr>
                <w:rFonts w:cs="Arial"/>
                <w:color w:val="7030A0"/>
                <w:sz w:val="16"/>
                <w:szCs w:val="16"/>
              </w:rPr>
            </w:pPr>
            <w:r w:rsidRPr="009F1454">
              <w:rPr>
                <w:rFonts w:cs="Arial"/>
                <w:color w:val="7030A0"/>
                <w:sz w:val="16"/>
                <w:szCs w:val="16"/>
              </w:rPr>
              <w:t xml:space="preserve">Months attended other institution full-time </w:t>
            </w:r>
            <w:r w:rsidRPr="009F1454" w:rsidR="00553F8F">
              <w:rPr>
                <w:rFonts w:cs="Arial"/>
                <w:color w:val="7030A0"/>
                <w:sz w:val="16"/>
                <w:szCs w:val="16"/>
              </w:rPr>
              <w:t>in NPSAS year</w:t>
            </w:r>
          </w:p>
        </w:tc>
        <w:tc>
          <w:tcPr>
            <w:tcW w:w="558" w:type="pct"/>
          </w:tcPr>
          <w:p w:rsidRPr="009F1454" w:rsidR="00B8457B" w:rsidP="006F5812" w:rsidRDefault="00B8457B" w14:paraId="336E0A79" w14:textId="21753BBD">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8457B" w:rsidP="006F5812" w:rsidRDefault="00B8457B" w14:paraId="1F94982E" w14:textId="38783B08">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01 into two calendar forms (N20ANENRLFT01 and </w:t>
            </w:r>
            <w:r w:rsidRPr="009F1454" w:rsidR="00EB3E5F">
              <w:rPr>
                <w:rFonts w:cs="Arial"/>
                <w:color w:val="7030A0"/>
                <w:sz w:val="16"/>
                <w:szCs w:val="16"/>
              </w:rPr>
              <w:t>N20ANENRLPT</w:t>
            </w:r>
            <w:r w:rsidRPr="009F1454">
              <w:rPr>
                <w:rFonts w:cs="Arial"/>
                <w:color w:val="7030A0"/>
                <w:sz w:val="16"/>
                <w:szCs w:val="16"/>
              </w:rPr>
              <w:t>01) to measure full-time and part-time enrollment separately for analytic purposes.</w:t>
            </w:r>
          </w:p>
        </w:tc>
        <w:tc>
          <w:tcPr>
            <w:tcW w:w="429" w:type="pct"/>
          </w:tcPr>
          <w:p w:rsidRPr="009F1454" w:rsidR="00B8457B" w:rsidP="006F5812" w:rsidRDefault="00B8457B" w14:paraId="229ED67C" w14:textId="77777777">
            <w:pPr>
              <w:spacing w:before="0"/>
              <w:rPr>
                <w:rFonts w:cs="Arial"/>
                <w:color w:val="7030A0"/>
                <w:sz w:val="16"/>
                <w:szCs w:val="16"/>
              </w:rPr>
            </w:pPr>
          </w:p>
        </w:tc>
        <w:tc>
          <w:tcPr>
            <w:tcW w:w="273" w:type="pct"/>
          </w:tcPr>
          <w:p w:rsidRPr="009F1454" w:rsidR="00B8457B" w:rsidP="006F5812" w:rsidRDefault="00B8457B" w14:paraId="4297083F" w14:textId="77777777">
            <w:pPr>
              <w:spacing w:before="0"/>
              <w:rPr>
                <w:rFonts w:cs="Arial"/>
                <w:color w:val="7030A0"/>
                <w:sz w:val="16"/>
                <w:szCs w:val="16"/>
              </w:rPr>
            </w:pPr>
          </w:p>
        </w:tc>
        <w:tc>
          <w:tcPr>
            <w:tcW w:w="473" w:type="pct"/>
          </w:tcPr>
          <w:p w:rsidRPr="009F1454" w:rsidR="00B8457B" w:rsidP="006F5812" w:rsidRDefault="00B8457B" w14:paraId="37243161" w14:textId="77777777">
            <w:pPr>
              <w:spacing w:before="0"/>
              <w:rPr>
                <w:rFonts w:cs="Arial"/>
                <w:color w:val="7030A0"/>
                <w:sz w:val="16"/>
                <w:szCs w:val="16"/>
              </w:rPr>
            </w:pPr>
          </w:p>
        </w:tc>
        <w:tc>
          <w:tcPr>
            <w:tcW w:w="312" w:type="pct"/>
          </w:tcPr>
          <w:p w:rsidRPr="009F1454" w:rsidR="00B8457B" w:rsidP="006F5812" w:rsidRDefault="00B8457B" w14:paraId="02871D93" w14:textId="77777777">
            <w:pPr>
              <w:spacing w:before="0"/>
              <w:rPr>
                <w:rFonts w:cs="Arial"/>
                <w:color w:val="7030A0"/>
                <w:sz w:val="16"/>
                <w:szCs w:val="16"/>
              </w:rPr>
            </w:pPr>
          </w:p>
        </w:tc>
      </w:tr>
      <w:tr w:rsidRPr="009F1454" w:rsidR="00C663BA" w:rsidTr="00E50CA0" w14:paraId="336A9C51" w14:textId="77777777">
        <w:trPr>
          <w:cantSplit/>
          <w:trHeight w:val="144"/>
        </w:trPr>
        <w:tc>
          <w:tcPr>
            <w:tcW w:w="827" w:type="pct"/>
          </w:tcPr>
          <w:p w:rsidRPr="009F1454" w:rsidR="00D04F37" w:rsidP="006F5812" w:rsidRDefault="00B8457B" w14:paraId="661922E9" w14:textId="3FCA0349">
            <w:pPr>
              <w:spacing w:before="0"/>
              <w:rPr>
                <w:rFonts w:cs="Arial"/>
                <w:color w:val="7030A0"/>
                <w:sz w:val="16"/>
                <w:szCs w:val="16"/>
              </w:rPr>
            </w:pPr>
            <w:r w:rsidRPr="009F1454">
              <w:rPr>
                <w:rFonts w:cs="Arial"/>
                <w:color w:val="7030A0"/>
                <w:sz w:val="16"/>
                <w:szCs w:val="16"/>
              </w:rPr>
              <w:t>N20ANENRLPT01</w:t>
            </w:r>
          </w:p>
        </w:tc>
        <w:tc>
          <w:tcPr>
            <w:tcW w:w="970" w:type="pct"/>
          </w:tcPr>
          <w:p w:rsidRPr="009F1454" w:rsidR="00B8457B" w:rsidP="006F5812" w:rsidRDefault="00B8457B" w14:paraId="6D5D2560" w14:textId="6016FF4D">
            <w:pPr>
              <w:spacing w:before="0"/>
              <w:rPr>
                <w:rFonts w:cs="Arial"/>
                <w:color w:val="7030A0"/>
                <w:sz w:val="16"/>
                <w:szCs w:val="16"/>
              </w:rPr>
            </w:pPr>
            <w:r w:rsidRPr="009F1454">
              <w:rPr>
                <w:rFonts w:cs="Arial"/>
                <w:color w:val="7030A0"/>
                <w:sz w:val="16"/>
                <w:szCs w:val="16"/>
              </w:rPr>
              <w:t xml:space="preserve">Months attended other institution part-time </w:t>
            </w:r>
            <w:r w:rsidRPr="009F1454" w:rsidR="00553F8F">
              <w:rPr>
                <w:rFonts w:cs="Arial"/>
                <w:color w:val="7030A0"/>
                <w:sz w:val="16"/>
                <w:szCs w:val="16"/>
              </w:rPr>
              <w:t>in NPSAS year</w:t>
            </w:r>
          </w:p>
        </w:tc>
        <w:tc>
          <w:tcPr>
            <w:tcW w:w="558" w:type="pct"/>
          </w:tcPr>
          <w:p w:rsidRPr="009F1454" w:rsidR="00B8457B" w:rsidP="006F5812" w:rsidRDefault="00B8457B" w14:paraId="296FC0D3" w14:textId="2162C353">
            <w:pPr>
              <w:spacing w:before="0"/>
              <w:rPr>
                <w:rFonts w:cs="Arial"/>
                <w:color w:val="7030A0"/>
                <w:sz w:val="16"/>
                <w:szCs w:val="16"/>
              </w:rPr>
            </w:pPr>
            <w:r w:rsidRPr="009F1454">
              <w:rPr>
                <w:rFonts w:cs="Arial"/>
                <w:color w:val="7030A0"/>
                <w:sz w:val="16"/>
                <w:szCs w:val="16"/>
              </w:rPr>
              <w:t>R</w:t>
            </w:r>
          </w:p>
        </w:tc>
        <w:tc>
          <w:tcPr>
            <w:tcW w:w="1158" w:type="pct"/>
            <w:vMerge/>
          </w:tcPr>
          <w:p w:rsidRPr="009F1454" w:rsidR="00B8457B" w:rsidP="006F5812" w:rsidRDefault="00B8457B" w14:paraId="3F451653" w14:textId="446325DB">
            <w:pPr>
              <w:spacing w:before="0"/>
              <w:rPr>
                <w:rFonts w:cs="Arial"/>
                <w:color w:val="7030A0"/>
                <w:sz w:val="16"/>
                <w:szCs w:val="16"/>
              </w:rPr>
            </w:pPr>
          </w:p>
        </w:tc>
        <w:tc>
          <w:tcPr>
            <w:tcW w:w="429" w:type="pct"/>
          </w:tcPr>
          <w:p w:rsidRPr="009F1454" w:rsidR="00B8457B" w:rsidP="006F5812" w:rsidRDefault="00B8457B" w14:paraId="5876466B" w14:textId="77777777">
            <w:pPr>
              <w:spacing w:before="0"/>
              <w:rPr>
                <w:rFonts w:cs="Arial"/>
                <w:color w:val="7030A0"/>
                <w:sz w:val="16"/>
                <w:szCs w:val="16"/>
              </w:rPr>
            </w:pPr>
          </w:p>
        </w:tc>
        <w:tc>
          <w:tcPr>
            <w:tcW w:w="273" w:type="pct"/>
          </w:tcPr>
          <w:p w:rsidRPr="009F1454" w:rsidR="00B8457B" w:rsidP="006F5812" w:rsidRDefault="00B8457B" w14:paraId="4C784FA9" w14:textId="77777777">
            <w:pPr>
              <w:spacing w:before="0"/>
              <w:rPr>
                <w:rFonts w:cs="Arial"/>
                <w:color w:val="7030A0"/>
                <w:sz w:val="16"/>
                <w:szCs w:val="16"/>
              </w:rPr>
            </w:pPr>
          </w:p>
        </w:tc>
        <w:tc>
          <w:tcPr>
            <w:tcW w:w="473" w:type="pct"/>
          </w:tcPr>
          <w:p w:rsidRPr="009F1454" w:rsidR="00B8457B" w:rsidP="006F5812" w:rsidRDefault="00B8457B" w14:paraId="3E94E99A" w14:textId="77777777">
            <w:pPr>
              <w:spacing w:before="0"/>
              <w:rPr>
                <w:rFonts w:cs="Arial"/>
                <w:color w:val="7030A0"/>
                <w:sz w:val="16"/>
                <w:szCs w:val="16"/>
              </w:rPr>
            </w:pPr>
          </w:p>
        </w:tc>
        <w:tc>
          <w:tcPr>
            <w:tcW w:w="312" w:type="pct"/>
          </w:tcPr>
          <w:p w:rsidRPr="009F1454" w:rsidR="00B8457B" w:rsidP="006F5812" w:rsidRDefault="00B8457B" w14:paraId="71D27F4D" w14:textId="77777777">
            <w:pPr>
              <w:spacing w:before="0"/>
              <w:rPr>
                <w:rFonts w:cs="Arial"/>
                <w:color w:val="7030A0"/>
                <w:sz w:val="16"/>
                <w:szCs w:val="16"/>
              </w:rPr>
            </w:pPr>
          </w:p>
        </w:tc>
      </w:tr>
      <w:tr w:rsidRPr="009F1454" w:rsidR="00C663BA" w:rsidTr="00E50CA0" w14:paraId="46B623CF" w14:textId="77777777">
        <w:trPr>
          <w:cantSplit/>
          <w:trHeight w:val="144"/>
        </w:trPr>
        <w:tc>
          <w:tcPr>
            <w:tcW w:w="827" w:type="pct"/>
          </w:tcPr>
          <w:p w:rsidRPr="009F1454" w:rsidR="00CC5DE6" w:rsidP="006F5812" w:rsidRDefault="00CC5DE6" w14:paraId="41DA7DEA" w14:textId="3558FB10">
            <w:pPr>
              <w:spacing w:before="0"/>
              <w:rPr>
                <w:rFonts w:cs="Arial"/>
                <w:sz w:val="16"/>
                <w:szCs w:val="16"/>
              </w:rPr>
            </w:pPr>
            <w:r w:rsidRPr="009F1454">
              <w:rPr>
                <w:rFonts w:cs="Arial"/>
                <w:sz w:val="16"/>
                <w:szCs w:val="16"/>
              </w:rPr>
              <w:t>N20ANEW01</w:t>
            </w:r>
          </w:p>
        </w:tc>
        <w:tc>
          <w:tcPr>
            <w:tcW w:w="970" w:type="pct"/>
          </w:tcPr>
          <w:p w:rsidRPr="009F1454" w:rsidR="00CC5DE6" w:rsidP="006F5812" w:rsidRDefault="00CC5DE6" w14:paraId="761D60CE" w14:textId="6D4D0409">
            <w:pPr>
              <w:spacing w:before="0"/>
              <w:rPr>
                <w:rFonts w:cs="Arial"/>
                <w:sz w:val="16"/>
                <w:szCs w:val="16"/>
              </w:rPr>
            </w:pPr>
            <w:r w:rsidRPr="009F1454">
              <w:rPr>
                <w:rFonts w:cs="Arial"/>
                <w:sz w:val="16"/>
                <w:szCs w:val="16"/>
              </w:rPr>
              <w:t xml:space="preserve">Attended any additional other postsecondary institutions in </w:t>
            </w:r>
            <w:r w:rsidRPr="009F1454" w:rsidR="00553F8F">
              <w:rPr>
                <w:rFonts w:cs="Arial"/>
                <w:sz w:val="16"/>
                <w:szCs w:val="16"/>
              </w:rPr>
              <w:t>NPSAS year</w:t>
            </w:r>
          </w:p>
        </w:tc>
        <w:tc>
          <w:tcPr>
            <w:tcW w:w="558" w:type="pct"/>
          </w:tcPr>
          <w:p w:rsidRPr="009F1454" w:rsidR="00CC5DE6" w:rsidP="006F5812" w:rsidRDefault="00CC5DE6" w14:paraId="6017C721" w14:textId="77777777">
            <w:pPr>
              <w:spacing w:before="0"/>
              <w:rPr>
                <w:rFonts w:cs="Arial"/>
                <w:sz w:val="16"/>
                <w:szCs w:val="16"/>
              </w:rPr>
            </w:pPr>
          </w:p>
        </w:tc>
        <w:tc>
          <w:tcPr>
            <w:tcW w:w="1158" w:type="pct"/>
          </w:tcPr>
          <w:p w:rsidRPr="009F1454" w:rsidR="00CC5DE6" w:rsidP="006F5812" w:rsidRDefault="00CC5DE6" w14:paraId="0B3F266A" w14:textId="61E081A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B179CA" w14:textId="77777777">
            <w:pPr>
              <w:spacing w:before="0"/>
              <w:rPr>
                <w:rFonts w:cs="Arial"/>
                <w:sz w:val="16"/>
                <w:szCs w:val="16"/>
              </w:rPr>
            </w:pPr>
          </w:p>
        </w:tc>
        <w:tc>
          <w:tcPr>
            <w:tcW w:w="273" w:type="pct"/>
          </w:tcPr>
          <w:p w:rsidRPr="009F1454" w:rsidR="00CC5DE6" w:rsidP="006F5812" w:rsidRDefault="00CC5DE6" w14:paraId="039A0697" w14:textId="77777777">
            <w:pPr>
              <w:spacing w:before="0"/>
              <w:rPr>
                <w:rFonts w:cs="Arial"/>
                <w:sz w:val="16"/>
                <w:szCs w:val="16"/>
              </w:rPr>
            </w:pPr>
          </w:p>
        </w:tc>
        <w:tc>
          <w:tcPr>
            <w:tcW w:w="473" w:type="pct"/>
          </w:tcPr>
          <w:p w:rsidRPr="009F1454" w:rsidR="00CC5DE6" w:rsidP="006F5812" w:rsidRDefault="00CC5DE6" w14:paraId="46FB77EB" w14:textId="77777777">
            <w:pPr>
              <w:spacing w:before="0"/>
              <w:rPr>
                <w:rFonts w:cs="Arial"/>
                <w:sz w:val="16"/>
                <w:szCs w:val="16"/>
              </w:rPr>
            </w:pPr>
          </w:p>
        </w:tc>
        <w:tc>
          <w:tcPr>
            <w:tcW w:w="312" w:type="pct"/>
          </w:tcPr>
          <w:p w:rsidRPr="009F1454" w:rsidR="00CC5DE6" w:rsidP="006F5812" w:rsidRDefault="00CC5DE6" w14:paraId="38343A87" w14:textId="77777777">
            <w:pPr>
              <w:spacing w:before="0"/>
              <w:rPr>
                <w:rFonts w:cs="Arial"/>
                <w:sz w:val="16"/>
                <w:szCs w:val="16"/>
              </w:rPr>
            </w:pPr>
          </w:p>
        </w:tc>
      </w:tr>
      <w:tr w:rsidRPr="009F1454" w:rsidR="00C663BA" w:rsidTr="00E50CA0" w14:paraId="37EB6CD0" w14:textId="77777777">
        <w:trPr>
          <w:cantSplit/>
          <w:trHeight w:val="144"/>
        </w:trPr>
        <w:tc>
          <w:tcPr>
            <w:tcW w:w="827" w:type="pct"/>
          </w:tcPr>
          <w:p w:rsidRPr="009F1454" w:rsidR="00CC5DE6" w:rsidP="006F5812" w:rsidRDefault="00CC5DE6" w14:paraId="4527C1AF" w14:textId="0E36D829">
            <w:pPr>
              <w:spacing w:before="0"/>
              <w:rPr>
                <w:rFonts w:cs="Arial"/>
                <w:sz w:val="16"/>
                <w:szCs w:val="16"/>
              </w:rPr>
            </w:pPr>
            <w:r w:rsidRPr="009F1454">
              <w:rPr>
                <w:rFonts w:cs="Arial"/>
                <w:sz w:val="16"/>
                <w:szCs w:val="16"/>
              </w:rPr>
              <w:t>N20AATTOTSC</w:t>
            </w:r>
          </w:p>
        </w:tc>
        <w:tc>
          <w:tcPr>
            <w:tcW w:w="970" w:type="pct"/>
          </w:tcPr>
          <w:p w:rsidRPr="009F1454" w:rsidR="00CC5DE6" w:rsidP="006F5812" w:rsidRDefault="00CC5DE6" w14:paraId="213E4206" w14:textId="76CF127E">
            <w:pPr>
              <w:spacing w:before="0"/>
              <w:rPr>
                <w:rFonts w:cs="Arial"/>
                <w:sz w:val="16"/>
                <w:szCs w:val="16"/>
              </w:rPr>
            </w:pPr>
            <w:r w:rsidRPr="009F1454">
              <w:rPr>
                <w:rFonts w:cs="Arial"/>
                <w:sz w:val="16"/>
                <w:szCs w:val="16"/>
              </w:rPr>
              <w:t>Attended other postsecondary institution other than NPSAS institution since high school</w:t>
            </w:r>
          </w:p>
        </w:tc>
        <w:tc>
          <w:tcPr>
            <w:tcW w:w="558" w:type="pct"/>
          </w:tcPr>
          <w:p w:rsidRPr="009F1454" w:rsidR="00CC5DE6" w:rsidP="006F5812" w:rsidRDefault="00CC5DE6" w14:paraId="6C77A5C9" w14:textId="77777777">
            <w:pPr>
              <w:spacing w:before="0"/>
              <w:rPr>
                <w:rFonts w:cs="Arial"/>
                <w:sz w:val="16"/>
                <w:szCs w:val="16"/>
              </w:rPr>
            </w:pPr>
          </w:p>
        </w:tc>
        <w:tc>
          <w:tcPr>
            <w:tcW w:w="1158" w:type="pct"/>
          </w:tcPr>
          <w:p w:rsidRPr="009F1454" w:rsidR="00CC5DE6" w:rsidP="006F5812" w:rsidRDefault="00CC5DE6" w14:paraId="45200668" w14:textId="3749B99C">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8A29D51" w14:textId="77777777">
            <w:pPr>
              <w:spacing w:before="0"/>
              <w:rPr>
                <w:rFonts w:cs="Arial"/>
                <w:sz w:val="16"/>
                <w:szCs w:val="16"/>
              </w:rPr>
            </w:pPr>
          </w:p>
        </w:tc>
        <w:tc>
          <w:tcPr>
            <w:tcW w:w="273" w:type="pct"/>
          </w:tcPr>
          <w:p w:rsidRPr="009F1454" w:rsidR="00CC5DE6" w:rsidP="006F5812" w:rsidRDefault="00CC5DE6" w14:paraId="117A2EF4" w14:textId="77777777">
            <w:pPr>
              <w:spacing w:before="0"/>
              <w:rPr>
                <w:rFonts w:cs="Arial"/>
                <w:sz w:val="16"/>
                <w:szCs w:val="16"/>
              </w:rPr>
            </w:pPr>
          </w:p>
        </w:tc>
        <w:tc>
          <w:tcPr>
            <w:tcW w:w="473" w:type="pct"/>
          </w:tcPr>
          <w:p w:rsidRPr="009F1454" w:rsidR="00CC5DE6" w:rsidP="006F5812" w:rsidRDefault="00CC5DE6" w14:paraId="17680A4E" w14:textId="77777777">
            <w:pPr>
              <w:spacing w:before="0"/>
              <w:rPr>
                <w:rFonts w:cs="Arial"/>
                <w:sz w:val="16"/>
                <w:szCs w:val="16"/>
              </w:rPr>
            </w:pPr>
          </w:p>
        </w:tc>
        <w:tc>
          <w:tcPr>
            <w:tcW w:w="312" w:type="pct"/>
          </w:tcPr>
          <w:p w:rsidRPr="009F1454" w:rsidR="00CC5DE6" w:rsidP="006F5812" w:rsidRDefault="00CC5DE6" w14:paraId="0D6006A4" w14:textId="77777777">
            <w:pPr>
              <w:spacing w:before="0"/>
              <w:rPr>
                <w:rFonts w:cs="Arial"/>
                <w:sz w:val="16"/>
                <w:szCs w:val="16"/>
              </w:rPr>
            </w:pPr>
          </w:p>
        </w:tc>
      </w:tr>
      <w:tr w:rsidRPr="009F1454" w:rsidR="00C663BA" w:rsidTr="00E50CA0" w14:paraId="2DDC67EA" w14:textId="77777777">
        <w:trPr>
          <w:cantSplit/>
          <w:trHeight w:val="144"/>
        </w:trPr>
        <w:tc>
          <w:tcPr>
            <w:tcW w:w="827" w:type="pct"/>
          </w:tcPr>
          <w:p w:rsidRPr="009F1454" w:rsidR="00CC5DE6" w:rsidP="006F5812" w:rsidRDefault="00CC5DE6" w14:paraId="513EF037" w14:textId="68F49E70">
            <w:pPr>
              <w:spacing w:before="0"/>
              <w:rPr>
                <w:rFonts w:cs="Arial"/>
                <w:sz w:val="16"/>
                <w:szCs w:val="16"/>
              </w:rPr>
            </w:pPr>
            <w:r w:rsidRPr="009F1454">
              <w:rPr>
                <w:rFonts w:cs="Arial"/>
                <w:sz w:val="16"/>
                <w:szCs w:val="16"/>
              </w:rPr>
              <w:t>N20AEVR4YR</w:t>
            </w:r>
          </w:p>
        </w:tc>
        <w:tc>
          <w:tcPr>
            <w:tcW w:w="970" w:type="pct"/>
          </w:tcPr>
          <w:p w:rsidRPr="009F1454" w:rsidR="00CC5DE6" w:rsidP="006F5812" w:rsidRDefault="00CC5DE6" w14:paraId="769258E6" w14:textId="5012956A">
            <w:pPr>
              <w:spacing w:before="0"/>
              <w:rPr>
                <w:rFonts w:cs="Arial"/>
                <w:sz w:val="16"/>
                <w:szCs w:val="16"/>
              </w:rPr>
            </w:pPr>
            <w:r w:rsidRPr="009F1454">
              <w:rPr>
                <w:rFonts w:cs="Arial"/>
                <w:sz w:val="16"/>
                <w:szCs w:val="16"/>
              </w:rPr>
              <w:t>Ever attended a 4-year postsecondary institution</w:t>
            </w:r>
          </w:p>
        </w:tc>
        <w:tc>
          <w:tcPr>
            <w:tcW w:w="558" w:type="pct"/>
          </w:tcPr>
          <w:p w:rsidRPr="009F1454" w:rsidR="00CC5DE6" w:rsidP="006F5812" w:rsidRDefault="00CC5DE6" w14:paraId="67697779" w14:textId="77777777">
            <w:pPr>
              <w:spacing w:before="0"/>
              <w:rPr>
                <w:rFonts w:cs="Arial"/>
                <w:sz w:val="16"/>
                <w:szCs w:val="16"/>
              </w:rPr>
            </w:pPr>
          </w:p>
        </w:tc>
        <w:tc>
          <w:tcPr>
            <w:tcW w:w="1158" w:type="pct"/>
          </w:tcPr>
          <w:p w:rsidRPr="009F1454" w:rsidR="00CC5DE6" w:rsidP="006F5812" w:rsidRDefault="00CC5DE6" w14:paraId="541949FA" w14:textId="4E80B06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937E0AC" w14:textId="77777777">
            <w:pPr>
              <w:spacing w:before="0"/>
              <w:rPr>
                <w:rFonts w:cs="Arial"/>
                <w:sz w:val="16"/>
                <w:szCs w:val="16"/>
              </w:rPr>
            </w:pPr>
          </w:p>
        </w:tc>
        <w:tc>
          <w:tcPr>
            <w:tcW w:w="273" w:type="pct"/>
          </w:tcPr>
          <w:p w:rsidRPr="009F1454" w:rsidR="00CC5DE6" w:rsidP="006F5812" w:rsidRDefault="00CC5DE6" w14:paraId="1FB3130F" w14:textId="77777777">
            <w:pPr>
              <w:spacing w:before="0"/>
              <w:rPr>
                <w:rFonts w:cs="Arial"/>
                <w:sz w:val="16"/>
                <w:szCs w:val="16"/>
              </w:rPr>
            </w:pPr>
          </w:p>
        </w:tc>
        <w:tc>
          <w:tcPr>
            <w:tcW w:w="473" w:type="pct"/>
          </w:tcPr>
          <w:p w:rsidRPr="009F1454" w:rsidR="00CC5DE6" w:rsidP="006F5812" w:rsidRDefault="00CC5DE6" w14:paraId="33EEE17E" w14:textId="77777777">
            <w:pPr>
              <w:spacing w:before="0"/>
              <w:rPr>
                <w:rFonts w:cs="Arial"/>
                <w:sz w:val="16"/>
                <w:szCs w:val="16"/>
              </w:rPr>
            </w:pPr>
          </w:p>
        </w:tc>
        <w:tc>
          <w:tcPr>
            <w:tcW w:w="312" w:type="pct"/>
          </w:tcPr>
          <w:p w:rsidRPr="009F1454" w:rsidR="00CC5DE6" w:rsidP="006F5812" w:rsidRDefault="00CC5DE6" w14:paraId="6E4D7DB5" w14:textId="77777777">
            <w:pPr>
              <w:spacing w:before="0"/>
              <w:rPr>
                <w:rFonts w:cs="Arial"/>
                <w:sz w:val="16"/>
                <w:szCs w:val="16"/>
              </w:rPr>
            </w:pPr>
          </w:p>
        </w:tc>
      </w:tr>
      <w:tr w:rsidRPr="009F1454" w:rsidR="00C663BA" w:rsidTr="00E50CA0" w14:paraId="4321C90B" w14:textId="77777777">
        <w:trPr>
          <w:cantSplit/>
          <w:trHeight w:val="144"/>
        </w:trPr>
        <w:tc>
          <w:tcPr>
            <w:tcW w:w="827" w:type="pct"/>
          </w:tcPr>
          <w:p w:rsidRPr="009F1454" w:rsidR="00CC5DE6" w:rsidP="006F5812" w:rsidRDefault="00CC5DE6" w14:paraId="0FF20AC2" w14:textId="36DB3474">
            <w:pPr>
              <w:spacing w:before="0"/>
              <w:rPr>
                <w:rFonts w:cs="Arial"/>
                <w:sz w:val="16"/>
                <w:szCs w:val="16"/>
              </w:rPr>
            </w:pPr>
            <w:r w:rsidRPr="009F1454">
              <w:rPr>
                <w:rFonts w:cs="Arial"/>
                <w:sz w:val="16"/>
                <w:szCs w:val="16"/>
              </w:rPr>
              <w:t>N20AEVRCC</w:t>
            </w:r>
          </w:p>
        </w:tc>
        <w:tc>
          <w:tcPr>
            <w:tcW w:w="970" w:type="pct"/>
          </w:tcPr>
          <w:p w:rsidRPr="009F1454" w:rsidR="00CC5DE6" w:rsidP="006F5812" w:rsidRDefault="00CC5DE6" w14:paraId="53937CC8" w14:textId="3FD15853">
            <w:pPr>
              <w:spacing w:before="0"/>
              <w:rPr>
                <w:rFonts w:cs="Arial"/>
                <w:sz w:val="16"/>
                <w:szCs w:val="16"/>
              </w:rPr>
            </w:pPr>
            <w:r w:rsidRPr="009F1454">
              <w:rPr>
                <w:rFonts w:cs="Arial"/>
                <w:sz w:val="16"/>
                <w:szCs w:val="16"/>
              </w:rPr>
              <w:t>Ever attended a community college</w:t>
            </w:r>
          </w:p>
        </w:tc>
        <w:tc>
          <w:tcPr>
            <w:tcW w:w="558" w:type="pct"/>
          </w:tcPr>
          <w:p w:rsidRPr="009F1454" w:rsidR="00CC5DE6" w:rsidP="006F5812" w:rsidRDefault="00CC5DE6" w14:paraId="5C26E95C" w14:textId="77777777">
            <w:pPr>
              <w:spacing w:before="0"/>
              <w:rPr>
                <w:rFonts w:cs="Arial"/>
                <w:sz w:val="16"/>
                <w:szCs w:val="16"/>
              </w:rPr>
            </w:pPr>
          </w:p>
        </w:tc>
        <w:tc>
          <w:tcPr>
            <w:tcW w:w="1158" w:type="pct"/>
          </w:tcPr>
          <w:p w:rsidRPr="009F1454" w:rsidR="00CC5DE6" w:rsidP="006F5812" w:rsidRDefault="00CC5DE6" w14:paraId="5BD34D0E" w14:textId="45EDAFB1">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43FFBBC" w14:textId="77777777">
            <w:pPr>
              <w:spacing w:before="0"/>
              <w:rPr>
                <w:rFonts w:cs="Arial"/>
                <w:sz w:val="16"/>
                <w:szCs w:val="16"/>
              </w:rPr>
            </w:pPr>
          </w:p>
        </w:tc>
        <w:tc>
          <w:tcPr>
            <w:tcW w:w="273" w:type="pct"/>
          </w:tcPr>
          <w:p w:rsidRPr="009F1454" w:rsidR="00CC5DE6" w:rsidP="006F5812" w:rsidRDefault="00CC5DE6" w14:paraId="35A9397C" w14:textId="77777777">
            <w:pPr>
              <w:spacing w:before="0"/>
              <w:rPr>
                <w:rFonts w:cs="Arial"/>
                <w:sz w:val="16"/>
                <w:szCs w:val="16"/>
              </w:rPr>
            </w:pPr>
          </w:p>
        </w:tc>
        <w:tc>
          <w:tcPr>
            <w:tcW w:w="473" w:type="pct"/>
          </w:tcPr>
          <w:p w:rsidRPr="009F1454" w:rsidR="00CC5DE6" w:rsidP="006F5812" w:rsidRDefault="00CC5DE6" w14:paraId="380F09E3" w14:textId="77777777">
            <w:pPr>
              <w:spacing w:before="0"/>
              <w:rPr>
                <w:rFonts w:cs="Arial"/>
                <w:sz w:val="16"/>
                <w:szCs w:val="16"/>
              </w:rPr>
            </w:pPr>
          </w:p>
        </w:tc>
        <w:tc>
          <w:tcPr>
            <w:tcW w:w="312" w:type="pct"/>
          </w:tcPr>
          <w:p w:rsidRPr="009F1454" w:rsidR="00CC5DE6" w:rsidP="006F5812" w:rsidRDefault="00CC5DE6" w14:paraId="33FB1A04" w14:textId="77777777">
            <w:pPr>
              <w:spacing w:before="0"/>
              <w:rPr>
                <w:rFonts w:cs="Arial"/>
                <w:sz w:val="16"/>
                <w:szCs w:val="16"/>
              </w:rPr>
            </w:pPr>
          </w:p>
        </w:tc>
      </w:tr>
      <w:tr w:rsidRPr="009F1454" w:rsidR="00C663BA" w:rsidTr="00E50CA0" w14:paraId="6EBCA5F5" w14:textId="77777777">
        <w:trPr>
          <w:cantSplit/>
          <w:trHeight w:val="144"/>
        </w:trPr>
        <w:tc>
          <w:tcPr>
            <w:tcW w:w="827" w:type="pct"/>
          </w:tcPr>
          <w:p w:rsidRPr="009F1454" w:rsidR="00BE7DAD" w:rsidP="006F5812" w:rsidRDefault="00BE7DAD" w14:paraId="3B3CC5B2" w14:textId="3EA0D005">
            <w:pPr>
              <w:spacing w:before="0"/>
              <w:rPr>
                <w:rFonts w:cs="Arial"/>
                <w:color w:val="FF0000"/>
                <w:sz w:val="16"/>
                <w:szCs w:val="16"/>
              </w:rPr>
            </w:pPr>
            <w:r w:rsidRPr="009F1454">
              <w:rPr>
                <w:rFonts w:cs="Arial"/>
                <w:color w:val="FF0000"/>
                <w:sz w:val="16"/>
                <w:szCs w:val="16"/>
              </w:rPr>
              <w:t>N16AMINOK</w:t>
            </w:r>
          </w:p>
        </w:tc>
        <w:tc>
          <w:tcPr>
            <w:tcW w:w="970" w:type="pct"/>
          </w:tcPr>
          <w:p w:rsidRPr="009F1454" w:rsidR="00BE7DAD" w:rsidP="006F5812" w:rsidRDefault="00BE7DAD" w14:paraId="257919C1" w14:textId="65752BFE">
            <w:pPr>
              <w:spacing w:before="0"/>
              <w:rPr>
                <w:rFonts w:cs="Arial"/>
                <w:color w:val="FF0000"/>
                <w:sz w:val="16"/>
                <w:szCs w:val="16"/>
              </w:rPr>
            </w:pPr>
            <w:r w:rsidRPr="009F1454">
              <w:rPr>
                <w:rFonts w:cs="Arial"/>
                <w:color w:val="FF0000"/>
                <w:sz w:val="16"/>
                <w:szCs w:val="16"/>
              </w:rPr>
              <w:t>Age 18 or older check</w:t>
            </w:r>
          </w:p>
        </w:tc>
        <w:tc>
          <w:tcPr>
            <w:tcW w:w="558" w:type="pct"/>
          </w:tcPr>
          <w:p w:rsidRPr="009F1454" w:rsidR="00BE7DAD" w:rsidP="006F5812" w:rsidRDefault="00BE7DAD" w14:paraId="31DDBDA8" w14:textId="5B25AA61">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BE7DAD" w:rsidP="006F5812" w:rsidRDefault="00BE7DAD" w14:paraId="22C1A6E2" w14:textId="7CA3D10F">
            <w:pPr>
              <w:spacing w:before="0"/>
              <w:rPr>
                <w:rFonts w:cs="Arial"/>
                <w:color w:val="FF0000"/>
                <w:sz w:val="16"/>
                <w:szCs w:val="16"/>
              </w:rPr>
            </w:pPr>
            <w:r w:rsidRPr="009F1454">
              <w:rPr>
                <w:rFonts w:cs="Arial"/>
                <w:color w:val="FF0000"/>
                <w:sz w:val="16"/>
                <w:szCs w:val="16"/>
              </w:rPr>
              <w:t>No longer needed for eligibility purposes. If a respondent is no longer in high school, regardless of age, the respondent may continue through the interview, provided they pass other eligibility requirements.</w:t>
            </w:r>
          </w:p>
        </w:tc>
        <w:tc>
          <w:tcPr>
            <w:tcW w:w="429" w:type="pct"/>
          </w:tcPr>
          <w:p w:rsidRPr="009F1454" w:rsidR="00BE7DAD" w:rsidP="006F5812" w:rsidRDefault="00BE7DAD" w14:paraId="7A2BDF33" w14:textId="77777777">
            <w:pPr>
              <w:spacing w:before="0"/>
              <w:rPr>
                <w:rFonts w:cs="Arial"/>
                <w:color w:val="FF0000"/>
                <w:sz w:val="16"/>
                <w:szCs w:val="16"/>
              </w:rPr>
            </w:pPr>
          </w:p>
        </w:tc>
        <w:tc>
          <w:tcPr>
            <w:tcW w:w="273" w:type="pct"/>
          </w:tcPr>
          <w:p w:rsidRPr="009F1454" w:rsidR="00BE7DAD" w:rsidP="006F5812" w:rsidRDefault="00BE7DAD" w14:paraId="001EA317" w14:textId="77777777">
            <w:pPr>
              <w:spacing w:before="0"/>
              <w:rPr>
                <w:rFonts w:cs="Arial"/>
                <w:color w:val="FF0000"/>
                <w:sz w:val="16"/>
                <w:szCs w:val="16"/>
              </w:rPr>
            </w:pPr>
          </w:p>
        </w:tc>
        <w:tc>
          <w:tcPr>
            <w:tcW w:w="473" w:type="pct"/>
          </w:tcPr>
          <w:p w:rsidRPr="009F1454" w:rsidR="00BE7DAD" w:rsidP="006F5812" w:rsidRDefault="00BE7DAD" w14:paraId="32634AB3" w14:textId="77777777">
            <w:pPr>
              <w:spacing w:before="0"/>
              <w:rPr>
                <w:rFonts w:cs="Arial"/>
                <w:color w:val="FF0000"/>
                <w:sz w:val="16"/>
                <w:szCs w:val="16"/>
              </w:rPr>
            </w:pPr>
          </w:p>
        </w:tc>
        <w:tc>
          <w:tcPr>
            <w:tcW w:w="312" w:type="pct"/>
          </w:tcPr>
          <w:p w:rsidRPr="009F1454" w:rsidR="00BE7DAD" w:rsidP="006F5812" w:rsidRDefault="00BE7DAD" w14:paraId="2635885A" w14:textId="77777777">
            <w:pPr>
              <w:spacing w:before="0"/>
              <w:rPr>
                <w:rFonts w:cs="Arial"/>
                <w:color w:val="FF0000"/>
                <w:sz w:val="16"/>
                <w:szCs w:val="16"/>
              </w:rPr>
            </w:pPr>
          </w:p>
        </w:tc>
      </w:tr>
      <w:tr w:rsidRPr="009F1454" w:rsidR="00C663BA" w:rsidTr="00E50CA0" w14:paraId="3B395AA5" w14:textId="77777777">
        <w:trPr>
          <w:cantSplit/>
          <w:trHeight w:val="144"/>
        </w:trPr>
        <w:tc>
          <w:tcPr>
            <w:tcW w:w="827" w:type="pct"/>
          </w:tcPr>
          <w:p w:rsidRPr="009F1454" w:rsidR="00BE7DAD" w:rsidP="006F5812" w:rsidRDefault="00BE7DAD" w14:paraId="0D8D137C" w14:textId="78238EB7">
            <w:pPr>
              <w:spacing w:before="0"/>
              <w:rPr>
                <w:rFonts w:cs="Arial"/>
                <w:color w:val="FF0000"/>
                <w:sz w:val="16"/>
                <w:szCs w:val="16"/>
              </w:rPr>
            </w:pPr>
            <w:r w:rsidRPr="009F1454">
              <w:rPr>
                <w:rFonts w:cs="Arial"/>
                <w:color w:val="FF0000"/>
                <w:sz w:val="16"/>
                <w:szCs w:val="16"/>
              </w:rPr>
              <w:t>N16AMINOR</w:t>
            </w:r>
          </w:p>
        </w:tc>
        <w:tc>
          <w:tcPr>
            <w:tcW w:w="970" w:type="pct"/>
          </w:tcPr>
          <w:p w:rsidRPr="009F1454" w:rsidR="00BE7DAD" w:rsidP="006F5812" w:rsidRDefault="00BE7DAD" w14:paraId="78313D9B" w14:textId="479B1967">
            <w:pPr>
              <w:spacing w:before="0"/>
              <w:rPr>
                <w:rFonts w:cs="Arial"/>
                <w:color w:val="FF0000"/>
                <w:sz w:val="16"/>
                <w:szCs w:val="16"/>
              </w:rPr>
            </w:pPr>
            <w:r w:rsidRPr="009F1454">
              <w:rPr>
                <w:rFonts w:cs="Arial"/>
                <w:color w:val="FF0000"/>
                <w:sz w:val="16"/>
                <w:szCs w:val="16"/>
              </w:rPr>
              <w:t>Minor parent contact information</w:t>
            </w:r>
          </w:p>
        </w:tc>
        <w:tc>
          <w:tcPr>
            <w:tcW w:w="558" w:type="pct"/>
          </w:tcPr>
          <w:p w:rsidRPr="009F1454" w:rsidR="00BE7DAD" w:rsidP="006F5812" w:rsidRDefault="00BE7DAD" w14:paraId="1415610B" w14:textId="242A56FE">
            <w:pPr>
              <w:spacing w:before="0"/>
              <w:rPr>
                <w:rFonts w:cs="Arial"/>
                <w:color w:val="FF0000"/>
                <w:sz w:val="16"/>
                <w:szCs w:val="16"/>
              </w:rPr>
            </w:pPr>
            <w:r w:rsidRPr="009F1454">
              <w:rPr>
                <w:rFonts w:cs="Arial"/>
                <w:color w:val="FF0000"/>
                <w:sz w:val="16"/>
                <w:szCs w:val="16"/>
              </w:rPr>
              <w:t>X</w:t>
            </w:r>
          </w:p>
        </w:tc>
        <w:tc>
          <w:tcPr>
            <w:tcW w:w="1158" w:type="pct"/>
            <w:vMerge/>
          </w:tcPr>
          <w:p w:rsidRPr="009F1454" w:rsidR="00BE7DAD" w:rsidP="006F5812" w:rsidRDefault="00BE7DAD" w14:paraId="13388EAF" w14:textId="0B40F0ED">
            <w:pPr>
              <w:spacing w:before="0"/>
              <w:rPr>
                <w:rFonts w:cs="Arial"/>
                <w:color w:val="FF0000"/>
                <w:sz w:val="16"/>
                <w:szCs w:val="16"/>
              </w:rPr>
            </w:pPr>
          </w:p>
        </w:tc>
        <w:tc>
          <w:tcPr>
            <w:tcW w:w="429" w:type="pct"/>
          </w:tcPr>
          <w:p w:rsidRPr="009F1454" w:rsidR="00BE7DAD" w:rsidP="006F5812" w:rsidRDefault="00BE7DAD" w14:paraId="7BC67F13" w14:textId="77777777">
            <w:pPr>
              <w:spacing w:before="0"/>
              <w:rPr>
                <w:rFonts w:cs="Arial"/>
                <w:color w:val="FF0000"/>
                <w:sz w:val="16"/>
                <w:szCs w:val="16"/>
              </w:rPr>
            </w:pPr>
          </w:p>
        </w:tc>
        <w:tc>
          <w:tcPr>
            <w:tcW w:w="273" w:type="pct"/>
          </w:tcPr>
          <w:p w:rsidRPr="009F1454" w:rsidR="00BE7DAD" w:rsidP="006F5812" w:rsidRDefault="00BE7DAD" w14:paraId="09060241" w14:textId="77777777">
            <w:pPr>
              <w:spacing w:before="0"/>
              <w:rPr>
                <w:rFonts w:cs="Arial"/>
                <w:color w:val="FF0000"/>
                <w:sz w:val="16"/>
                <w:szCs w:val="16"/>
              </w:rPr>
            </w:pPr>
          </w:p>
        </w:tc>
        <w:tc>
          <w:tcPr>
            <w:tcW w:w="473" w:type="pct"/>
          </w:tcPr>
          <w:p w:rsidRPr="009F1454" w:rsidR="00BE7DAD" w:rsidP="006F5812" w:rsidRDefault="00BE7DAD" w14:paraId="46911EF3" w14:textId="77777777">
            <w:pPr>
              <w:spacing w:before="0"/>
              <w:rPr>
                <w:rFonts w:cs="Arial"/>
                <w:color w:val="FF0000"/>
                <w:sz w:val="16"/>
                <w:szCs w:val="16"/>
              </w:rPr>
            </w:pPr>
          </w:p>
        </w:tc>
        <w:tc>
          <w:tcPr>
            <w:tcW w:w="312" w:type="pct"/>
          </w:tcPr>
          <w:p w:rsidRPr="009F1454" w:rsidR="00BE7DAD" w:rsidP="006F5812" w:rsidRDefault="00BE7DAD" w14:paraId="485D37FA" w14:textId="77777777">
            <w:pPr>
              <w:spacing w:before="0"/>
              <w:rPr>
                <w:rFonts w:cs="Arial"/>
                <w:color w:val="FF0000"/>
                <w:sz w:val="16"/>
                <w:szCs w:val="16"/>
              </w:rPr>
            </w:pPr>
          </w:p>
        </w:tc>
      </w:tr>
      <w:tr w:rsidRPr="009F1454" w:rsidR="00C663BA" w:rsidTr="00E50CA0" w14:paraId="18F45064" w14:textId="77777777">
        <w:trPr>
          <w:cantSplit/>
          <w:trHeight w:val="144"/>
        </w:trPr>
        <w:tc>
          <w:tcPr>
            <w:tcW w:w="827" w:type="pct"/>
          </w:tcPr>
          <w:p w:rsidRPr="009F1454" w:rsidR="00CC5DE6" w:rsidP="006F5812" w:rsidRDefault="00CC5DE6" w14:paraId="1F3AEF59" w14:textId="1CC3466B">
            <w:pPr>
              <w:spacing w:before="0"/>
              <w:rPr>
                <w:rFonts w:cs="Arial"/>
                <w:color w:val="00B050"/>
                <w:sz w:val="16"/>
                <w:szCs w:val="16"/>
              </w:rPr>
            </w:pPr>
            <w:r w:rsidRPr="009F1454">
              <w:rPr>
                <w:rFonts w:cs="Arial"/>
                <w:color w:val="00B050"/>
                <w:sz w:val="16"/>
                <w:szCs w:val="16"/>
              </w:rPr>
              <w:t>N20HFAFSAINT</w:t>
            </w:r>
          </w:p>
        </w:tc>
        <w:tc>
          <w:tcPr>
            <w:tcW w:w="970" w:type="pct"/>
          </w:tcPr>
          <w:p w:rsidRPr="009F1454" w:rsidR="00CC5DE6" w:rsidP="006F5812" w:rsidRDefault="00CC5DE6" w14:paraId="32FCE3B4" w14:textId="694B5CB7">
            <w:pPr>
              <w:spacing w:before="0"/>
              <w:rPr>
                <w:rFonts w:cs="Arial"/>
                <w:color w:val="00B050"/>
                <w:sz w:val="16"/>
                <w:szCs w:val="16"/>
              </w:rPr>
            </w:pPr>
            <w:r w:rsidRPr="009F1454">
              <w:rPr>
                <w:rFonts w:cs="Arial"/>
                <w:color w:val="00B050"/>
                <w:sz w:val="16"/>
                <w:szCs w:val="16"/>
              </w:rPr>
              <w:t xml:space="preserve">Introduction </w:t>
            </w:r>
            <w:r w:rsidRPr="009F1454" w:rsidR="00EA0253">
              <w:rPr>
                <w:rFonts w:cs="Arial"/>
                <w:color w:val="00B050"/>
                <w:sz w:val="16"/>
                <w:szCs w:val="16"/>
              </w:rPr>
              <w:t>to</w:t>
            </w:r>
            <w:r w:rsidRPr="009F1454">
              <w:rPr>
                <w:rFonts w:cs="Arial"/>
                <w:color w:val="00B050"/>
                <w:sz w:val="16"/>
                <w:szCs w:val="16"/>
              </w:rPr>
              <w:t xml:space="preserve"> FAFSA section</w:t>
            </w:r>
          </w:p>
        </w:tc>
        <w:tc>
          <w:tcPr>
            <w:tcW w:w="558" w:type="pct"/>
          </w:tcPr>
          <w:p w:rsidRPr="009F1454" w:rsidR="00CC5DE6" w:rsidP="006F5812" w:rsidRDefault="00CC5DE6" w14:paraId="2AB836FA" w14:textId="6904A851">
            <w:pPr>
              <w:spacing w:before="0"/>
              <w:rPr>
                <w:rFonts w:cs="Arial"/>
                <w:color w:val="00B050"/>
                <w:sz w:val="16"/>
                <w:szCs w:val="16"/>
              </w:rPr>
            </w:pPr>
            <w:r w:rsidRPr="009F1454">
              <w:rPr>
                <w:rFonts w:cs="Arial"/>
                <w:color w:val="00B050"/>
                <w:sz w:val="16"/>
                <w:szCs w:val="16"/>
              </w:rPr>
              <w:t>A</w:t>
            </w:r>
          </w:p>
        </w:tc>
        <w:tc>
          <w:tcPr>
            <w:tcW w:w="1158" w:type="pct"/>
          </w:tcPr>
          <w:p w:rsidRPr="009F1454" w:rsidR="00CC5DE6" w:rsidP="006F5812" w:rsidRDefault="00DE158E" w14:paraId="7821CC57" w14:textId="1EA9AE8F">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C5DE6" w:rsidP="006F5812" w:rsidRDefault="00CC5DE6" w14:paraId="43A9164C" w14:textId="77777777">
            <w:pPr>
              <w:spacing w:before="0"/>
              <w:rPr>
                <w:rFonts w:cs="Arial"/>
                <w:color w:val="00B050"/>
                <w:sz w:val="16"/>
                <w:szCs w:val="16"/>
              </w:rPr>
            </w:pPr>
          </w:p>
        </w:tc>
        <w:tc>
          <w:tcPr>
            <w:tcW w:w="273" w:type="pct"/>
          </w:tcPr>
          <w:p w:rsidRPr="009F1454" w:rsidR="00CC5DE6" w:rsidP="006F5812" w:rsidRDefault="00CC5DE6" w14:paraId="48C942A4" w14:textId="77777777">
            <w:pPr>
              <w:spacing w:before="0"/>
              <w:rPr>
                <w:rFonts w:cs="Arial"/>
                <w:color w:val="00B050"/>
                <w:sz w:val="16"/>
                <w:szCs w:val="16"/>
              </w:rPr>
            </w:pPr>
          </w:p>
        </w:tc>
        <w:tc>
          <w:tcPr>
            <w:tcW w:w="473" w:type="pct"/>
          </w:tcPr>
          <w:p w:rsidRPr="009F1454" w:rsidR="00CC5DE6" w:rsidP="006F5812" w:rsidRDefault="00BA698D" w14:paraId="6C0E7008" w14:textId="4B2E35F0">
            <w:pPr>
              <w:spacing w:before="0"/>
              <w:rPr>
                <w:rFonts w:cs="Arial"/>
                <w:color w:val="00B050"/>
                <w:sz w:val="16"/>
                <w:szCs w:val="16"/>
              </w:rPr>
            </w:pPr>
            <w:r w:rsidRPr="009F1454">
              <w:rPr>
                <w:rFonts w:cs="Arial"/>
                <w:color w:val="00B050"/>
                <w:sz w:val="16"/>
                <w:szCs w:val="16"/>
              </w:rPr>
              <w:t>X</w:t>
            </w:r>
          </w:p>
        </w:tc>
        <w:tc>
          <w:tcPr>
            <w:tcW w:w="312" w:type="pct"/>
          </w:tcPr>
          <w:p w:rsidRPr="009F1454" w:rsidR="00CC5DE6" w:rsidP="006F5812" w:rsidRDefault="005E63E4" w14:paraId="00ECD6AD" w14:textId="68963F3B">
            <w:pPr>
              <w:spacing w:before="0"/>
              <w:rPr>
                <w:rFonts w:cs="Arial"/>
                <w:color w:val="00B050"/>
                <w:sz w:val="16"/>
                <w:szCs w:val="16"/>
              </w:rPr>
            </w:pPr>
            <w:r w:rsidRPr="009F1454">
              <w:rPr>
                <w:rFonts w:cs="Arial"/>
                <w:color w:val="00B050"/>
                <w:sz w:val="16"/>
                <w:szCs w:val="16"/>
              </w:rPr>
              <w:t>X</w:t>
            </w:r>
          </w:p>
        </w:tc>
      </w:tr>
      <w:tr w:rsidRPr="009F1454" w:rsidR="00C663BA" w:rsidTr="00E50CA0" w14:paraId="624DFCC0" w14:textId="77777777">
        <w:trPr>
          <w:cantSplit/>
          <w:trHeight w:val="144"/>
        </w:trPr>
        <w:tc>
          <w:tcPr>
            <w:tcW w:w="827" w:type="pct"/>
          </w:tcPr>
          <w:p w:rsidRPr="009F1454" w:rsidR="00CC5DE6" w:rsidP="006F5812" w:rsidRDefault="00CC5DE6" w14:paraId="36571972" w14:textId="6DBBD41C">
            <w:pPr>
              <w:spacing w:before="0"/>
              <w:rPr>
                <w:rFonts w:cs="Arial"/>
                <w:sz w:val="16"/>
                <w:szCs w:val="16"/>
              </w:rPr>
            </w:pPr>
            <w:r w:rsidRPr="009F1454">
              <w:rPr>
                <w:rFonts w:cs="Arial"/>
                <w:sz w:val="16"/>
                <w:szCs w:val="16"/>
              </w:rPr>
              <w:t>N20HDOB</w:t>
            </w:r>
          </w:p>
        </w:tc>
        <w:tc>
          <w:tcPr>
            <w:tcW w:w="970" w:type="pct"/>
          </w:tcPr>
          <w:p w:rsidRPr="009F1454" w:rsidR="00CC5DE6" w:rsidP="006F5812" w:rsidRDefault="00CC5DE6" w14:paraId="4677EBE7" w14:textId="5D06CD73">
            <w:pPr>
              <w:spacing w:before="0"/>
              <w:rPr>
                <w:rFonts w:cs="Arial"/>
                <w:sz w:val="16"/>
                <w:szCs w:val="16"/>
              </w:rPr>
            </w:pPr>
            <w:r w:rsidRPr="009F1454">
              <w:rPr>
                <w:rFonts w:cs="Arial"/>
                <w:sz w:val="16"/>
                <w:szCs w:val="16"/>
              </w:rPr>
              <w:t>Date of birth</w:t>
            </w:r>
          </w:p>
        </w:tc>
        <w:tc>
          <w:tcPr>
            <w:tcW w:w="558" w:type="pct"/>
          </w:tcPr>
          <w:p w:rsidRPr="009F1454" w:rsidR="00CC5DE6" w:rsidP="006F5812" w:rsidRDefault="00CC5DE6" w14:paraId="01A1CD52" w14:textId="77777777">
            <w:pPr>
              <w:spacing w:before="0"/>
              <w:rPr>
                <w:rFonts w:cs="Arial"/>
                <w:sz w:val="16"/>
                <w:szCs w:val="16"/>
              </w:rPr>
            </w:pPr>
          </w:p>
        </w:tc>
        <w:tc>
          <w:tcPr>
            <w:tcW w:w="1158" w:type="pct"/>
          </w:tcPr>
          <w:p w:rsidRPr="009F1454" w:rsidR="00CC5DE6" w:rsidP="006F5812" w:rsidRDefault="00CC5DE6" w14:paraId="374E7272" w14:textId="13AC833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78946F8" w14:textId="77777777">
            <w:pPr>
              <w:spacing w:before="0"/>
              <w:rPr>
                <w:rFonts w:cs="Arial"/>
                <w:sz w:val="16"/>
                <w:szCs w:val="16"/>
              </w:rPr>
            </w:pPr>
          </w:p>
        </w:tc>
        <w:tc>
          <w:tcPr>
            <w:tcW w:w="273" w:type="pct"/>
          </w:tcPr>
          <w:p w:rsidRPr="009F1454" w:rsidR="00CC5DE6" w:rsidP="006F5812" w:rsidRDefault="00CC5DE6" w14:paraId="48748F4E" w14:textId="77777777">
            <w:pPr>
              <w:spacing w:before="0"/>
              <w:rPr>
                <w:rFonts w:cs="Arial"/>
                <w:sz w:val="16"/>
                <w:szCs w:val="16"/>
              </w:rPr>
            </w:pPr>
          </w:p>
        </w:tc>
        <w:tc>
          <w:tcPr>
            <w:tcW w:w="473" w:type="pct"/>
          </w:tcPr>
          <w:p w:rsidRPr="009F1454" w:rsidR="00CC5DE6" w:rsidP="006F5812" w:rsidRDefault="00BA698D" w14:paraId="3AAA7CCD" w14:textId="46D8098F">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398299AB" w14:textId="6704A368">
            <w:pPr>
              <w:spacing w:before="0"/>
              <w:rPr>
                <w:rFonts w:cs="Arial"/>
                <w:sz w:val="16"/>
                <w:szCs w:val="16"/>
              </w:rPr>
            </w:pPr>
            <w:r w:rsidRPr="009F1454">
              <w:rPr>
                <w:rFonts w:cs="Arial"/>
                <w:sz w:val="16"/>
                <w:szCs w:val="16"/>
              </w:rPr>
              <w:t>X</w:t>
            </w:r>
          </w:p>
        </w:tc>
      </w:tr>
      <w:tr w:rsidRPr="009F1454" w:rsidR="00C663BA" w:rsidTr="00E50CA0" w14:paraId="67CEAB4F" w14:textId="77777777">
        <w:trPr>
          <w:cantSplit/>
          <w:trHeight w:val="144"/>
        </w:trPr>
        <w:tc>
          <w:tcPr>
            <w:tcW w:w="827" w:type="pct"/>
          </w:tcPr>
          <w:p w:rsidRPr="009F1454" w:rsidR="00CC5DE6" w:rsidP="006F5812" w:rsidRDefault="00CC5DE6" w14:paraId="6F93B58B" w14:textId="34B3E854">
            <w:pPr>
              <w:spacing w:before="0"/>
              <w:rPr>
                <w:rFonts w:cs="Arial"/>
                <w:sz w:val="16"/>
                <w:szCs w:val="16"/>
              </w:rPr>
            </w:pPr>
            <w:r w:rsidRPr="009F1454">
              <w:rPr>
                <w:rFonts w:cs="Arial"/>
                <w:sz w:val="16"/>
                <w:szCs w:val="16"/>
              </w:rPr>
              <w:t>N20HLT30</w:t>
            </w:r>
          </w:p>
        </w:tc>
        <w:tc>
          <w:tcPr>
            <w:tcW w:w="970" w:type="pct"/>
          </w:tcPr>
          <w:p w:rsidRPr="009F1454" w:rsidR="00CC5DE6" w:rsidP="006F5812" w:rsidRDefault="00CC5DE6" w14:paraId="10A8764F" w14:textId="3509A903">
            <w:pPr>
              <w:spacing w:before="0"/>
              <w:rPr>
                <w:rFonts w:cs="Arial"/>
                <w:sz w:val="16"/>
                <w:szCs w:val="16"/>
              </w:rPr>
            </w:pPr>
            <w:r w:rsidRPr="009F1454">
              <w:rPr>
                <w:rFonts w:cs="Arial"/>
                <w:sz w:val="16"/>
                <w:szCs w:val="16"/>
              </w:rPr>
              <w:t>Age ranges</w:t>
            </w:r>
          </w:p>
        </w:tc>
        <w:tc>
          <w:tcPr>
            <w:tcW w:w="558" w:type="pct"/>
          </w:tcPr>
          <w:p w:rsidRPr="009F1454" w:rsidR="00CC5DE6" w:rsidP="006F5812" w:rsidRDefault="00CC5DE6" w14:paraId="29CF5BE3" w14:textId="77777777">
            <w:pPr>
              <w:spacing w:before="0"/>
              <w:rPr>
                <w:rFonts w:cs="Arial"/>
                <w:sz w:val="16"/>
                <w:szCs w:val="16"/>
              </w:rPr>
            </w:pPr>
          </w:p>
        </w:tc>
        <w:tc>
          <w:tcPr>
            <w:tcW w:w="1158" w:type="pct"/>
          </w:tcPr>
          <w:p w:rsidRPr="009F1454" w:rsidR="00CC5DE6" w:rsidP="006F5812" w:rsidRDefault="00CC5DE6" w14:paraId="1304ED3B" w14:textId="01A288EF">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F0DBB23" w14:textId="77777777">
            <w:pPr>
              <w:spacing w:before="0"/>
              <w:rPr>
                <w:rFonts w:cs="Arial"/>
                <w:sz w:val="16"/>
                <w:szCs w:val="16"/>
              </w:rPr>
            </w:pPr>
          </w:p>
        </w:tc>
        <w:tc>
          <w:tcPr>
            <w:tcW w:w="273" w:type="pct"/>
          </w:tcPr>
          <w:p w:rsidRPr="009F1454" w:rsidR="00CC5DE6" w:rsidP="006F5812" w:rsidRDefault="00CC5DE6" w14:paraId="0CD10B3B" w14:textId="77777777">
            <w:pPr>
              <w:spacing w:before="0"/>
              <w:rPr>
                <w:rFonts w:cs="Arial"/>
                <w:sz w:val="16"/>
                <w:szCs w:val="16"/>
              </w:rPr>
            </w:pPr>
          </w:p>
        </w:tc>
        <w:tc>
          <w:tcPr>
            <w:tcW w:w="473" w:type="pct"/>
          </w:tcPr>
          <w:p w:rsidRPr="009F1454" w:rsidR="00CC5DE6" w:rsidP="006F5812" w:rsidRDefault="00BA698D" w14:paraId="4AA87DEC" w14:textId="68F396D4">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3CF39602" w14:textId="37FDB8FB">
            <w:pPr>
              <w:spacing w:before="0"/>
              <w:rPr>
                <w:rFonts w:cs="Arial"/>
                <w:sz w:val="16"/>
                <w:szCs w:val="16"/>
              </w:rPr>
            </w:pPr>
            <w:r w:rsidRPr="009F1454">
              <w:rPr>
                <w:rFonts w:cs="Arial"/>
                <w:sz w:val="16"/>
                <w:szCs w:val="16"/>
              </w:rPr>
              <w:t>X</w:t>
            </w:r>
          </w:p>
        </w:tc>
      </w:tr>
      <w:tr w:rsidRPr="009F1454" w:rsidR="00C663BA" w:rsidTr="00E50CA0" w14:paraId="18BD2BCD" w14:textId="77777777">
        <w:trPr>
          <w:cantSplit/>
          <w:trHeight w:val="144"/>
        </w:trPr>
        <w:tc>
          <w:tcPr>
            <w:tcW w:w="827" w:type="pct"/>
          </w:tcPr>
          <w:p w:rsidRPr="009F1454" w:rsidR="00B02B28" w:rsidP="006F5812" w:rsidRDefault="00CC5DE6" w14:paraId="0C7AF61B" w14:textId="43ECE10F">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EFAFDEP</w:t>
            </w:r>
          </w:p>
        </w:tc>
        <w:tc>
          <w:tcPr>
            <w:tcW w:w="970" w:type="pct"/>
          </w:tcPr>
          <w:p w:rsidRPr="009F1454" w:rsidR="00CC5DE6" w:rsidP="006F5812" w:rsidRDefault="00CC5DE6" w14:paraId="64401B56" w14:textId="007791BC">
            <w:pPr>
              <w:spacing w:before="0"/>
              <w:rPr>
                <w:rFonts w:cs="Arial"/>
                <w:color w:val="FF0000"/>
                <w:sz w:val="16"/>
                <w:szCs w:val="16"/>
              </w:rPr>
            </w:pPr>
            <w:r w:rsidRPr="009F1454">
              <w:rPr>
                <w:rFonts w:cs="Arial"/>
                <w:color w:val="FF0000"/>
                <w:sz w:val="16"/>
                <w:szCs w:val="16"/>
              </w:rPr>
              <w:t>Emancipated minor in legal guardianship, foster care, or ward of court</w:t>
            </w:r>
          </w:p>
        </w:tc>
        <w:tc>
          <w:tcPr>
            <w:tcW w:w="558" w:type="pct"/>
          </w:tcPr>
          <w:p w:rsidRPr="009F1454" w:rsidR="00CC5DE6" w:rsidP="006F5812" w:rsidRDefault="00B02B28" w14:paraId="0A658E8F" w14:textId="6B9BA66F">
            <w:pPr>
              <w:spacing w:before="0"/>
              <w:rPr>
                <w:rFonts w:cs="Arial"/>
                <w:color w:val="FF0000"/>
                <w:sz w:val="16"/>
                <w:szCs w:val="16"/>
              </w:rPr>
            </w:pPr>
            <w:r w:rsidRPr="009F1454">
              <w:rPr>
                <w:rFonts w:cs="Arial"/>
                <w:color w:val="FF0000"/>
                <w:sz w:val="16"/>
                <w:szCs w:val="16"/>
              </w:rPr>
              <w:t>X</w:t>
            </w:r>
            <w:r w:rsidRPr="009F1454" w:rsidR="00D0635F">
              <w:rPr>
                <w:rFonts w:cs="Arial"/>
                <w:color w:val="FF0000"/>
                <w:sz w:val="16"/>
                <w:szCs w:val="16"/>
              </w:rPr>
              <w:t xml:space="preserve"> </w:t>
            </w:r>
          </w:p>
        </w:tc>
        <w:tc>
          <w:tcPr>
            <w:tcW w:w="1158" w:type="pct"/>
          </w:tcPr>
          <w:p w:rsidRPr="009F1454" w:rsidR="00CC5DE6" w:rsidP="006F5812" w:rsidRDefault="00CC5DE6" w14:paraId="751AAF08" w14:textId="447CED32">
            <w:pPr>
              <w:spacing w:before="0"/>
              <w:rPr>
                <w:rFonts w:cs="Arial"/>
                <w:color w:val="FF0000"/>
                <w:sz w:val="16"/>
                <w:szCs w:val="16"/>
              </w:rPr>
            </w:pPr>
            <w:r w:rsidRPr="009F1454">
              <w:rPr>
                <w:rFonts w:cs="Arial"/>
                <w:color w:val="FF0000"/>
                <w:sz w:val="16"/>
                <w:szCs w:val="16"/>
              </w:rPr>
              <w:t xml:space="preserve">Separated </w:t>
            </w:r>
            <w:r w:rsidRPr="009F1454" w:rsidR="00B02B28">
              <w:rPr>
                <w:rFonts w:cs="Arial"/>
                <w:color w:val="FF0000"/>
                <w:sz w:val="16"/>
                <w:szCs w:val="16"/>
              </w:rPr>
              <w:t>N</w:t>
            </w:r>
            <w:r w:rsidRPr="009F1454" w:rsidR="00334F20">
              <w:rPr>
                <w:rFonts w:cs="Arial"/>
                <w:color w:val="FF0000"/>
                <w:sz w:val="16"/>
                <w:szCs w:val="16"/>
              </w:rPr>
              <w:t>16</w:t>
            </w:r>
            <w:r w:rsidRPr="009F1454" w:rsidR="00B02B28">
              <w:rPr>
                <w:rFonts w:cs="Arial"/>
                <w:color w:val="FF0000"/>
                <w:sz w:val="16"/>
                <w:szCs w:val="16"/>
              </w:rPr>
              <w:t xml:space="preserve">EFAFDEP </w:t>
            </w:r>
            <w:r w:rsidRPr="009F1454">
              <w:rPr>
                <w:rFonts w:cs="Arial"/>
                <w:color w:val="FF0000"/>
                <w:sz w:val="16"/>
                <w:szCs w:val="16"/>
              </w:rPr>
              <w:t xml:space="preserve">into three questions (N20HWARD, N20HMANC, and N20HGUARD) that directly match FAFSA to allow for better alignment between interview and administrative sources. </w:t>
            </w:r>
          </w:p>
        </w:tc>
        <w:tc>
          <w:tcPr>
            <w:tcW w:w="429" w:type="pct"/>
          </w:tcPr>
          <w:p w:rsidRPr="009F1454" w:rsidR="00CC5DE6" w:rsidP="006F5812" w:rsidRDefault="00CC5DE6" w14:paraId="1BB9B0C2" w14:textId="77777777">
            <w:pPr>
              <w:spacing w:before="0"/>
              <w:rPr>
                <w:rFonts w:cs="Arial"/>
                <w:color w:val="7030A0"/>
                <w:sz w:val="16"/>
                <w:szCs w:val="16"/>
              </w:rPr>
            </w:pPr>
          </w:p>
        </w:tc>
        <w:tc>
          <w:tcPr>
            <w:tcW w:w="273" w:type="pct"/>
          </w:tcPr>
          <w:p w:rsidRPr="009F1454" w:rsidR="00CC5DE6" w:rsidP="006F5812" w:rsidRDefault="00CC5DE6" w14:paraId="3DBEB6DA" w14:textId="77777777">
            <w:pPr>
              <w:spacing w:before="0"/>
              <w:rPr>
                <w:rFonts w:cs="Arial"/>
                <w:color w:val="7030A0"/>
                <w:sz w:val="16"/>
                <w:szCs w:val="16"/>
              </w:rPr>
            </w:pPr>
          </w:p>
        </w:tc>
        <w:tc>
          <w:tcPr>
            <w:tcW w:w="473" w:type="pct"/>
          </w:tcPr>
          <w:p w:rsidRPr="009F1454" w:rsidR="00CC5DE6" w:rsidP="006F5812" w:rsidRDefault="00CC5DE6" w14:paraId="5879A1C2" w14:textId="77777777">
            <w:pPr>
              <w:spacing w:before="0"/>
              <w:rPr>
                <w:rFonts w:cs="Arial"/>
                <w:color w:val="7030A0"/>
                <w:sz w:val="16"/>
                <w:szCs w:val="16"/>
              </w:rPr>
            </w:pPr>
          </w:p>
        </w:tc>
        <w:tc>
          <w:tcPr>
            <w:tcW w:w="312" w:type="pct"/>
          </w:tcPr>
          <w:p w:rsidRPr="009F1454" w:rsidR="00CC5DE6" w:rsidP="006F5812" w:rsidRDefault="00CC5DE6" w14:paraId="4D3F8424" w14:textId="77777777">
            <w:pPr>
              <w:spacing w:before="0"/>
              <w:rPr>
                <w:rFonts w:cs="Arial"/>
                <w:color w:val="7030A0"/>
                <w:sz w:val="16"/>
                <w:szCs w:val="16"/>
              </w:rPr>
            </w:pPr>
          </w:p>
        </w:tc>
      </w:tr>
      <w:tr w:rsidRPr="009F1454" w:rsidR="00C663BA" w:rsidTr="00E50CA0" w14:paraId="38639789" w14:textId="77777777">
        <w:trPr>
          <w:cantSplit/>
          <w:trHeight w:val="144"/>
        </w:trPr>
        <w:tc>
          <w:tcPr>
            <w:tcW w:w="827" w:type="pct"/>
          </w:tcPr>
          <w:p w:rsidRPr="009F1454" w:rsidR="00B02B28" w:rsidP="006F5812" w:rsidRDefault="00B02B28" w14:paraId="6E106A6A" w14:textId="30834B4A">
            <w:pPr>
              <w:spacing w:before="0"/>
              <w:rPr>
                <w:rFonts w:cs="Arial"/>
                <w:color w:val="7030A0"/>
                <w:sz w:val="16"/>
                <w:szCs w:val="16"/>
              </w:rPr>
            </w:pPr>
            <w:r w:rsidRPr="009F1454">
              <w:rPr>
                <w:rFonts w:cs="Arial"/>
                <w:color w:val="7030A0"/>
                <w:sz w:val="16"/>
                <w:szCs w:val="16"/>
              </w:rPr>
              <w:t>N20HWARD</w:t>
            </w:r>
          </w:p>
        </w:tc>
        <w:tc>
          <w:tcPr>
            <w:tcW w:w="970" w:type="pct"/>
          </w:tcPr>
          <w:p w:rsidRPr="009F1454" w:rsidR="00B02B28" w:rsidP="006F5812" w:rsidRDefault="00B02B28" w14:paraId="06CF64CA" w14:textId="328EE329">
            <w:pPr>
              <w:spacing w:before="0"/>
              <w:rPr>
                <w:rFonts w:cs="Arial"/>
                <w:color w:val="7030A0"/>
                <w:sz w:val="16"/>
                <w:szCs w:val="16"/>
              </w:rPr>
            </w:pPr>
            <w:r w:rsidRPr="009F1454">
              <w:rPr>
                <w:rFonts w:cs="Arial"/>
                <w:color w:val="7030A0"/>
                <w:sz w:val="16"/>
                <w:szCs w:val="16"/>
              </w:rPr>
              <w:t>Parents deceased, in foster care, or dependent or ward of the court</w:t>
            </w:r>
          </w:p>
        </w:tc>
        <w:tc>
          <w:tcPr>
            <w:tcW w:w="558" w:type="pct"/>
          </w:tcPr>
          <w:p w:rsidRPr="009F1454" w:rsidR="00B02B28" w:rsidP="006F5812" w:rsidRDefault="00B02B28" w14:paraId="5D5A4BA9" w14:textId="5DA6929E">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02B28" w:rsidP="006F5812" w:rsidRDefault="00B02B28" w14:paraId="6C1567A9" w14:textId="07A469D0">
            <w:pPr>
              <w:spacing w:before="0"/>
              <w:rPr>
                <w:rFonts w:cs="Arial"/>
                <w:color w:val="7030A0"/>
                <w:sz w:val="16"/>
                <w:szCs w:val="16"/>
              </w:rPr>
            </w:pPr>
            <w:r w:rsidRPr="009F1454">
              <w:rPr>
                <w:rFonts w:cs="Arial"/>
                <w:color w:val="7030A0"/>
                <w:sz w:val="16"/>
                <w:szCs w:val="16"/>
              </w:rPr>
              <w:t>Separated N</w:t>
            </w:r>
            <w:r w:rsidRPr="009F1454" w:rsidR="00334F20">
              <w:rPr>
                <w:rFonts w:cs="Arial"/>
                <w:color w:val="7030A0"/>
                <w:sz w:val="16"/>
                <w:szCs w:val="16"/>
              </w:rPr>
              <w:t>16</w:t>
            </w:r>
            <w:r w:rsidRPr="009F1454">
              <w:rPr>
                <w:rFonts w:cs="Arial"/>
                <w:color w:val="7030A0"/>
                <w:sz w:val="16"/>
                <w:szCs w:val="16"/>
              </w:rPr>
              <w:t xml:space="preserve">EFAFDEP into three questions (N20HWARD, N20HMANC, and N20HGUARD) that directly match FAFSA to allow for better alignment between interview and administrative sources. </w:t>
            </w:r>
          </w:p>
        </w:tc>
        <w:tc>
          <w:tcPr>
            <w:tcW w:w="429" w:type="pct"/>
          </w:tcPr>
          <w:p w:rsidRPr="009F1454" w:rsidR="00B02B28" w:rsidP="006F5812" w:rsidRDefault="00B02B28" w14:paraId="0C36B35C" w14:textId="77777777">
            <w:pPr>
              <w:spacing w:before="0"/>
              <w:rPr>
                <w:rFonts w:cs="Arial"/>
                <w:color w:val="7030A0"/>
                <w:sz w:val="16"/>
                <w:szCs w:val="16"/>
              </w:rPr>
            </w:pPr>
          </w:p>
        </w:tc>
        <w:tc>
          <w:tcPr>
            <w:tcW w:w="273" w:type="pct"/>
          </w:tcPr>
          <w:p w:rsidRPr="009F1454" w:rsidR="00B02B28" w:rsidP="006F5812" w:rsidRDefault="00B02B28" w14:paraId="298B98BB" w14:textId="77777777">
            <w:pPr>
              <w:spacing w:before="0"/>
              <w:rPr>
                <w:rFonts w:cs="Arial"/>
                <w:color w:val="7030A0"/>
                <w:sz w:val="16"/>
                <w:szCs w:val="16"/>
              </w:rPr>
            </w:pPr>
          </w:p>
        </w:tc>
        <w:tc>
          <w:tcPr>
            <w:tcW w:w="473" w:type="pct"/>
          </w:tcPr>
          <w:p w:rsidRPr="009F1454" w:rsidR="00B02B28" w:rsidP="006F5812" w:rsidRDefault="00BA698D" w14:paraId="6B6EFC46" w14:textId="63EE21B9">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1BD0E811" w14:textId="77777777">
            <w:pPr>
              <w:spacing w:before="0"/>
              <w:rPr>
                <w:rFonts w:cs="Arial"/>
                <w:color w:val="7030A0"/>
                <w:sz w:val="16"/>
                <w:szCs w:val="16"/>
              </w:rPr>
            </w:pPr>
          </w:p>
        </w:tc>
      </w:tr>
      <w:tr w:rsidRPr="009F1454" w:rsidR="00C663BA" w:rsidTr="00E50CA0" w14:paraId="2E20AAF3" w14:textId="77777777">
        <w:trPr>
          <w:cantSplit/>
          <w:trHeight w:val="144"/>
        </w:trPr>
        <w:tc>
          <w:tcPr>
            <w:tcW w:w="827" w:type="pct"/>
          </w:tcPr>
          <w:p w:rsidRPr="009F1454" w:rsidR="00B02B28" w:rsidP="006F5812" w:rsidRDefault="00B02B28" w14:paraId="41B50E15" w14:textId="144C4E98">
            <w:pPr>
              <w:spacing w:before="0"/>
              <w:rPr>
                <w:rFonts w:cs="Arial"/>
                <w:color w:val="7030A0"/>
                <w:sz w:val="16"/>
                <w:szCs w:val="16"/>
              </w:rPr>
            </w:pPr>
            <w:r w:rsidRPr="009F1454">
              <w:rPr>
                <w:rFonts w:cs="Arial"/>
                <w:color w:val="7030A0"/>
                <w:sz w:val="16"/>
                <w:szCs w:val="16"/>
              </w:rPr>
              <w:t>N20HMANC</w:t>
            </w:r>
          </w:p>
        </w:tc>
        <w:tc>
          <w:tcPr>
            <w:tcW w:w="970" w:type="pct"/>
          </w:tcPr>
          <w:p w:rsidRPr="009F1454" w:rsidR="00B02B28" w:rsidP="006F5812" w:rsidRDefault="00B02B28" w14:paraId="59EA0894" w14:textId="611BBB4C">
            <w:pPr>
              <w:spacing w:before="0"/>
              <w:rPr>
                <w:rFonts w:cs="Arial"/>
                <w:color w:val="7030A0"/>
                <w:sz w:val="16"/>
                <w:szCs w:val="16"/>
              </w:rPr>
            </w:pPr>
            <w:r w:rsidRPr="009F1454">
              <w:rPr>
                <w:rFonts w:cs="Arial"/>
                <w:color w:val="7030A0"/>
                <w:sz w:val="16"/>
                <w:szCs w:val="16"/>
              </w:rPr>
              <w:t>Emancipated minor</w:t>
            </w:r>
          </w:p>
        </w:tc>
        <w:tc>
          <w:tcPr>
            <w:tcW w:w="558" w:type="pct"/>
          </w:tcPr>
          <w:p w:rsidRPr="009F1454" w:rsidR="00B02B28" w:rsidP="006F5812" w:rsidRDefault="00B02B28" w14:paraId="02580484" w14:textId="5A53A3ED">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05B1DAE7" w14:textId="61B539DB">
            <w:pPr>
              <w:spacing w:before="0"/>
              <w:rPr>
                <w:rFonts w:cs="Arial"/>
                <w:color w:val="7030A0"/>
                <w:sz w:val="16"/>
                <w:szCs w:val="16"/>
              </w:rPr>
            </w:pPr>
          </w:p>
        </w:tc>
        <w:tc>
          <w:tcPr>
            <w:tcW w:w="429" w:type="pct"/>
          </w:tcPr>
          <w:p w:rsidRPr="009F1454" w:rsidR="00B02B28" w:rsidP="006F5812" w:rsidRDefault="00B02B28" w14:paraId="13278413" w14:textId="77777777">
            <w:pPr>
              <w:spacing w:before="0"/>
              <w:rPr>
                <w:rFonts w:cs="Arial"/>
                <w:color w:val="7030A0"/>
                <w:sz w:val="16"/>
                <w:szCs w:val="16"/>
              </w:rPr>
            </w:pPr>
          </w:p>
        </w:tc>
        <w:tc>
          <w:tcPr>
            <w:tcW w:w="273" w:type="pct"/>
          </w:tcPr>
          <w:p w:rsidRPr="009F1454" w:rsidR="00B02B28" w:rsidP="006F5812" w:rsidRDefault="00B02B28" w14:paraId="6E028131" w14:textId="77777777">
            <w:pPr>
              <w:spacing w:before="0"/>
              <w:rPr>
                <w:rFonts w:cs="Arial"/>
                <w:color w:val="7030A0"/>
                <w:sz w:val="16"/>
                <w:szCs w:val="16"/>
              </w:rPr>
            </w:pPr>
          </w:p>
        </w:tc>
        <w:tc>
          <w:tcPr>
            <w:tcW w:w="473" w:type="pct"/>
          </w:tcPr>
          <w:p w:rsidRPr="009F1454" w:rsidR="00B02B28" w:rsidP="006F5812" w:rsidRDefault="00BA698D" w14:paraId="71231D83" w14:textId="4190A6D3">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6B30119D" w14:textId="77777777">
            <w:pPr>
              <w:spacing w:before="0"/>
              <w:rPr>
                <w:rFonts w:cs="Arial"/>
                <w:color w:val="7030A0"/>
                <w:sz w:val="16"/>
                <w:szCs w:val="16"/>
              </w:rPr>
            </w:pPr>
          </w:p>
        </w:tc>
      </w:tr>
      <w:tr w:rsidRPr="009F1454" w:rsidR="00C663BA" w:rsidTr="00E50CA0" w14:paraId="234C2CDD" w14:textId="77777777">
        <w:trPr>
          <w:cantSplit/>
          <w:trHeight w:val="144"/>
        </w:trPr>
        <w:tc>
          <w:tcPr>
            <w:tcW w:w="827" w:type="pct"/>
          </w:tcPr>
          <w:p w:rsidRPr="009F1454" w:rsidR="00B02B28" w:rsidP="006F5812" w:rsidRDefault="00B02B28" w14:paraId="22C5AC37" w14:textId="1B758FB8">
            <w:pPr>
              <w:spacing w:before="0"/>
              <w:rPr>
                <w:rFonts w:cs="Arial"/>
                <w:color w:val="7030A0"/>
                <w:sz w:val="16"/>
                <w:szCs w:val="16"/>
              </w:rPr>
            </w:pPr>
            <w:r w:rsidRPr="009F1454">
              <w:rPr>
                <w:rFonts w:cs="Arial"/>
                <w:color w:val="7030A0"/>
                <w:sz w:val="16"/>
                <w:szCs w:val="16"/>
              </w:rPr>
              <w:t>N20HGUARD</w:t>
            </w:r>
          </w:p>
        </w:tc>
        <w:tc>
          <w:tcPr>
            <w:tcW w:w="970" w:type="pct"/>
          </w:tcPr>
          <w:p w:rsidRPr="009F1454" w:rsidR="00B02B28" w:rsidP="006F5812" w:rsidRDefault="00B02B28" w14:paraId="146C8EBA" w14:textId="301782DA">
            <w:pPr>
              <w:spacing w:before="0"/>
              <w:rPr>
                <w:rFonts w:cs="Arial"/>
                <w:color w:val="7030A0"/>
                <w:sz w:val="16"/>
                <w:szCs w:val="16"/>
              </w:rPr>
            </w:pPr>
            <w:r w:rsidRPr="009F1454">
              <w:rPr>
                <w:rFonts w:cs="Arial"/>
                <w:color w:val="7030A0"/>
                <w:sz w:val="16"/>
                <w:szCs w:val="16"/>
              </w:rPr>
              <w:t>In legal guardianship</w:t>
            </w:r>
          </w:p>
        </w:tc>
        <w:tc>
          <w:tcPr>
            <w:tcW w:w="558" w:type="pct"/>
          </w:tcPr>
          <w:p w:rsidRPr="009F1454" w:rsidR="00B02B28" w:rsidP="006F5812" w:rsidRDefault="00B02B28" w14:paraId="23AC39C2" w14:textId="55C4A498">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21308632" w14:textId="2D9C90F3">
            <w:pPr>
              <w:spacing w:before="0"/>
              <w:rPr>
                <w:rFonts w:cs="Arial"/>
                <w:color w:val="7030A0"/>
                <w:sz w:val="16"/>
                <w:szCs w:val="16"/>
              </w:rPr>
            </w:pPr>
          </w:p>
        </w:tc>
        <w:tc>
          <w:tcPr>
            <w:tcW w:w="429" w:type="pct"/>
          </w:tcPr>
          <w:p w:rsidRPr="009F1454" w:rsidR="00B02B28" w:rsidP="006F5812" w:rsidRDefault="00B02B28" w14:paraId="5D98E0E9" w14:textId="77777777">
            <w:pPr>
              <w:spacing w:before="0"/>
              <w:rPr>
                <w:rFonts w:cs="Arial"/>
                <w:color w:val="7030A0"/>
                <w:sz w:val="16"/>
                <w:szCs w:val="16"/>
              </w:rPr>
            </w:pPr>
          </w:p>
        </w:tc>
        <w:tc>
          <w:tcPr>
            <w:tcW w:w="273" w:type="pct"/>
          </w:tcPr>
          <w:p w:rsidRPr="009F1454" w:rsidR="00B02B28" w:rsidP="006F5812" w:rsidRDefault="00B02B28" w14:paraId="4CF9460D" w14:textId="77777777">
            <w:pPr>
              <w:spacing w:before="0"/>
              <w:rPr>
                <w:rFonts w:cs="Arial"/>
                <w:color w:val="7030A0"/>
                <w:sz w:val="16"/>
                <w:szCs w:val="16"/>
              </w:rPr>
            </w:pPr>
          </w:p>
        </w:tc>
        <w:tc>
          <w:tcPr>
            <w:tcW w:w="473" w:type="pct"/>
          </w:tcPr>
          <w:p w:rsidRPr="009F1454" w:rsidR="00B02B28" w:rsidP="006F5812" w:rsidRDefault="00BA698D" w14:paraId="120140C9" w14:textId="655CC6B7">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551F0D40" w14:textId="77777777">
            <w:pPr>
              <w:spacing w:before="0"/>
              <w:rPr>
                <w:rFonts w:cs="Arial"/>
                <w:color w:val="7030A0"/>
                <w:sz w:val="16"/>
                <w:szCs w:val="16"/>
              </w:rPr>
            </w:pPr>
          </w:p>
        </w:tc>
      </w:tr>
      <w:tr w:rsidRPr="009F1454" w:rsidR="00C663BA" w:rsidTr="00E50CA0" w14:paraId="1C627D41" w14:textId="77777777">
        <w:trPr>
          <w:cantSplit/>
          <w:trHeight w:val="144"/>
        </w:trPr>
        <w:tc>
          <w:tcPr>
            <w:tcW w:w="827" w:type="pct"/>
          </w:tcPr>
          <w:p w:rsidRPr="009F1454" w:rsidR="00F32328" w:rsidP="006F5812" w:rsidRDefault="00F32328" w14:paraId="766A8ADE" w14:textId="1AD3FB7D">
            <w:pPr>
              <w:spacing w:before="0"/>
              <w:rPr>
                <w:rFonts w:cs="Arial"/>
                <w:color w:val="FF0000"/>
                <w:sz w:val="16"/>
                <w:szCs w:val="16"/>
              </w:rPr>
            </w:pPr>
            <w:r w:rsidRPr="009F1454">
              <w:rPr>
                <w:rFonts w:cs="Arial"/>
                <w:color w:val="FF0000"/>
                <w:sz w:val="16"/>
                <w:szCs w:val="16"/>
              </w:rPr>
              <w:t>N20</w:t>
            </w:r>
            <w:r w:rsidRPr="009F1454" w:rsidR="00A557C9">
              <w:rPr>
                <w:rFonts w:cs="Arial"/>
                <w:color w:val="FF0000"/>
                <w:sz w:val="16"/>
                <w:szCs w:val="16"/>
              </w:rPr>
              <w:t>E</w:t>
            </w:r>
            <w:r w:rsidRPr="009F1454">
              <w:rPr>
                <w:rFonts w:cs="Arial"/>
                <w:color w:val="FF0000"/>
                <w:sz w:val="16"/>
                <w:szCs w:val="16"/>
              </w:rPr>
              <w:t>HOMEL</w:t>
            </w:r>
          </w:p>
        </w:tc>
        <w:tc>
          <w:tcPr>
            <w:tcW w:w="970" w:type="pct"/>
          </w:tcPr>
          <w:p w:rsidRPr="009F1454" w:rsidR="00F32328" w:rsidP="006F5812" w:rsidRDefault="00F32328" w14:paraId="705E52FE" w14:textId="77777777">
            <w:pPr>
              <w:spacing w:before="0"/>
              <w:rPr>
                <w:rFonts w:cs="Arial"/>
                <w:color w:val="FF0000"/>
                <w:sz w:val="16"/>
                <w:szCs w:val="16"/>
              </w:rPr>
            </w:pPr>
            <w:r w:rsidRPr="009F1454">
              <w:rPr>
                <w:rFonts w:cs="Arial"/>
                <w:color w:val="FF0000"/>
                <w:sz w:val="16"/>
                <w:szCs w:val="16"/>
              </w:rPr>
              <w:t>Runaway or homeless youth basic center determined at risk of homelessness</w:t>
            </w:r>
          </w:p>
        </w:tc>
        <w:tc>
          <w:tcPr>
            <w:tcW w:w="558" w:type="pct"/>
          </w:tcPr>
          <w:p w:rsidRPr="009F1454" w:rsidR="00F32328" w:rsidP="006F5812" w:rsidRDefault="00F32328" w14:paraId="6DA2CD49"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F32328" w:rsidP="006F5812" w:rsidRDefault="00F32328" w14:paraId="19AA62D5" w14:textId="1758EEF9">
            <w:pPr>
              <w:spacing w:before="0"/>
              <w:rPr>
                <w:rFonts w:cs="Arial"/>
                <w:color w:val="FF0000"/>
                <w:sz w:val="16"/>
                <w:szCs w:val="16"/>
              </w:rPr>
            </w:pPr>
            <w:r w:rsidRPr="009F1454">
              <w:rPr>
                <w:rFonts w:cs="Arial"/>
                <w:color w:val="FF0000"/>
                <w:sz w:val="16"/>
                <w:szCs w:val="16"/>
              </w:rPr>
              <w:t xml:space="preserve">Combined </w:t>
            </w:r>
            <w:r w:rsidRPr="009F1454" w:rsidR="00A557C9">
              <w:rPr>
                <w:rFonts w:cs="Arial"/>
                <w:color w:val="FF0000"/>
                <w:sz w:val="16"/>
                <w:szCs w:val="16"/>
              </w:rPr>
              <w:t xml:space="preserve">N16EHOMEL with </w:t>
            </w:r>
            <w:r w:rsidRPr="009F1454">
              <w:rPr>
                <w:rFonts w:cs="Arial"/>
                <w:color w:val="FF0000"/>
                <w:sz w:val="16"/>
                <w:szCs w:val="16"/>
              </w:rPr>
              <w:t xml:space="preserve">two </w:t>
            </w:r>
            <w:r w:rsidRPr="009F1454" w:rsidR="00A557C9">
              <w:rPr>
                <w:rFonts w:cs="Arial"/>
                <w:color w:val="FF0000"/>
                <w:sz w:val="16"/>
                <w:szCs w:val="16"/>
              </w:rPr>
              <w:t>additional homelessness FAFSA items</w:t>
            </w:r>
            <w:r w:rsidRPr="009F1454">
              <w:rPr>
                <w:rFonts w:cs="Arial"/>
                <w:color w:val="FF0000"/>
                <w:sz w:val="16"/>
                <w:szCs w:val="16"/>
              </w:rPr>
              <w:t xml:space="preserve"> to allow</w:t>
            </w:r>
            <w:r w:rsidRPr="009F1454" w:rsidR="00A557C9">
              <w:rPr>
                <w:rFonts w:cs="Arial"/>
                <w:color w:val="FF0000"/>
                <w:sz w:val="16"/>
                <w:szCs w:val="16"/>
              </w:rPr>
              <w:t xml:space="preserve"> for</w:t>
            </w:r>
            <w:r w:rsidRPr="009F1454">
              <w:rPr>
                <w:rFonts w:cs="Arial"/>
                <w:color w:val="FF0000"/>
                <w:sz w:val="16"/>
                <w:szCs w:val="16"/>
              </w:rPr>
              <w:t xml:space="preserve"> better alignment between interview and administrative sources.</w:t>
            </w:r>
            <w:r w:rsidRPr="009F1454" w:rsidR="00D0635F">
              <w:rPr>
                <w:rFonts w:cs="Arial"/>
                <w:color w:val="FF0000"/>
                <w:sz w:val="16"/>
                <w:szCs w:val="16"/>
              </w:rPr>
              <w:t xml:space="preserve"> </w:t>
            </w:r>
          </w:p>
        </w:tc>
        <w:tc>
          <w:tcPr>
            <w:tcW w:w="429" w:type="pct"/>
          </w:tcPr>
          <w:p w:rsidRPr="009F1454" w:rsidR="00F32328" w:rsidP="006F5812" w:rsidRDefault="00F32328" w14:paraId="389E3BDA" w14:textId="77777777">
            <w:pPr>
              <w:spacing w:before="0"/>
              <w:rPr>
                <w:rFonts w:cs="Arial"/>
                <w:color w:val="FF0000"/>
                <w:sz w:val="16"/>
                <w:szCs w:val="16"/>
              </w:rPr>
            </w:pPr>
          </w:p>
        </w:tc>
        <w:tc>
          <w:tcPr>
            <w:tcW w:w="273" w:type="pct"/>
          </w:tcPr>
          <w:p w:rsidRPr="009F1454" w:rsidR="00F32328" w:rsidP="006F5812" w:rsidRDefault="00F32328" w14:paraId="296AF60F" w14:textId="77777777">
            <w:pPr>
              <w:spacing w:before="0"/>
              <w:rPr>
                <w:rFonts w:cs="Arial"/>
                <w:color w:val="FF0000"/>
                <w:sz w:val="16"/>
                <w:szCs w:val="16"/>
              </w:rPr>
            </w:pPr>
          </w:p>
        </w:tc>
        <w:tc>
          <w:tcPr>
            <w:tcW w:w="473" w:type="pct"/>
          </w:tcPr>
          <w:p w:rsidRPr="009F1454" w:rsidR="00F32328" w:rsidP="006F5812" w:rsidRDefault="00F32328" w14:paraId="076E6B74" w14:textId="77777777">
            <w:pPr>
              <w:spacing w:before="0"/>
              <w:rPr>
                <w:rFonts w:cs="Arial"/>
                <w:color w:val="FF0000"/>
                <w:sz w:val="16"/>
                <w:szCs w:val="16"/>
              </w:rPr>
            </w:pPr>
          </w:p>
        </w:tc>
        <w:tc>
          <w:tcPr>
            <w:tcW w:w="312" w:type="pct"/>
          </w:tcPr>
          <w:p w:rsidRPr="009F1454" w:rsidR="00F32328" w:rsidP="006F5812" w:rsidRDefault="00F32328" w14:paraId="321CF7FD" w14:textId="77777777">
            <w:pPr>
              <w:spacing w:before="0"/>
              <w:rPr>
                <w:rFonts w:cs="Arial"/>
                <w:color w:val="FF0000"/>
                <w:sz w:val="16"/>
                <w:szCs w:val="16"/>
              </w:rPr>
            </w:pPr>
          </w:p>
        </w:tc>
      </w:tr>
      <w:tr w:rsidRPr="009F1454" w:rsidR="00C663BA" w:rsidTr="00E50CA0" w14:paraId="4042D02F" w14:textId="77777777">
        <w:trPr>
          <w:cantSplit/>
          <w:trHeight w:val="144"/>
        </w:trPr>
        <w:tc>
          <w:tcPr>
            <w:tcW w:w="827" w:type="pct"/>
          </w:tcPr>
          <w:p w:rsidRPr="009F1454" w:rsidR="00CC5DE6" w:rsidP="006F5812" w:rsidRDefault="00CC5DE6" w14:paraId="0FBF13EF" w14:textId="4F6B6367">
            <w:pPr>
              <w:spacing w:before="0"/>
              <w:rPr>
                <w:rFonts w:cs="Arial"/>
                <w:color w:val="7030A0"/>
                <w:sz w:val="16"/>
                <w:szCs w:val="16"/>
              </w:rPr>
            </w:pPr>
            <w:r w:rsidRPr="009F1454">
              <w:rPr>
                <w:rFonts w:cs="Arial"/>
                <w:color w:val="7030A0"/>
                <w:sz w:val="16"/>
                <w:szCs w:val="16"/>
              </w:rPr>
              <w:t>N20H</w:t>
            </w:r>
            <w:r w:rsidRPr="009F1454" w:rsidR="00F32328">
              <w:rPr>
                <w:rFonts w:cs="Arial"/>
                <w:color w:val="7030A0"/>
                <w:sz w:val="16"/>
                <w:szCs w:val="16"/>
              </w:rPr>
              <w:t>FAFHOME</w:t>
            </w:r>
          </w:p>
        </w:tc>
        <w:tc>
          <w:tcPr>
            <w:tcW w:w="970" w:type="pct"/>
          </w:tcPr>
          <w:p w:rsidRPr="009F1454" w:rsidR="00CC5DE6" w:rsidP="006F5812" w:rsidRDefault="00F32328" w14:paraId="306C6EBF" w14:textId="17E5CC66">
            <w:pPr>
              <w:spacing w:before="0"/>
              <w:rPr>
                <w:rFonts w:cs="Arial"/>
                <w:color w:val="7030A0"/>
                <w:sz w:val="16"/>
                <w:szCs w:val="16"/>
              </w:rPr>
            </w:pPr>
            <w:r w:rsidRPr="009F1454">
              <w:rPr>
                <w:rFonts w:cs="Arial"/>
                <w:color w:val="7030A0"/>
                <w:sz w:val="16"/>
                <w:szCs w:val="16"/>
              </w:rPr>
              <w:t>HUD, runaway or homeless youth basic center, or high school determined at risk of homelessness</w:t>
            </w:r>
          </w:p>
        </w:tc>
        <w:tc>
          <w:tcPr>
            <w:tcW w:w="558" w:type="pct"/>
          </w:tcPr>
          <w:p w:rsidRPr="009F1454" w:rsidR="00CC5DE6" w:rsidP="006F5812" w:rsidRDefault="00934338" w14:paraId="4AE174B2" w14:textId="4F56AB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557C9" w14:paraId="4646AC4D" w14:textId="76794173">
            <w:pPr>
              <w:spacing w:before="0"/>
              <w:rPr>
                <w:rFonts w:cs="Arial"/>
                <w:color w:val="7030A0"/>
                <w:sz w:val="16"/>
                <w:szCs w:val="16"/>
              </w:rPr>
            </w:pPr>
            <w:r w:rsidRPr="009F1454">
              <w:rPr>
                <w:rFonts w:cs="Arial"/>
                <w:color w:val="7030A0"/>
                <w:sz w:val="16"/>
                <w:szCs w:val="16"/>
              </w:rPr>
              <w:t>Combined N16EHOMEL with two additional homelessness FAFSA items to allow for better alignment between interview and administrative sources.</w:t>
            </w:r>
            <w:r w:rsidRPr="009F1454" w:rsidR="00D0635F">
              <w:rPr>
                <w:rFonts w:cs="Arial"/>
                <w:color w:val="7030A0"/>
                <w:sz w:val="16"/>
                <w:szCs w:val="16"/>
              </w:rPr>
              <w:t xml:space="preserve"> </w:t>
            </w:r>
          </w:p>
        </w:tc>
        <w:tc>
          <w:tcPr>
            <w:tcW w:w="429" w:type="pct"/>
          </w:tcPr>
          <w:p w:rsidRPr="009F1454" w:rsidR="00CC5DE6" w:rsidP="006F5812" w:rsidRDefault="00CC5DE6" w14:paraId="204CE56F" w14:textId="77777777">
            <w:pPr>
              <w:spacing w:before="0"/>
              <w:rPr>
                <w:rFonts w:cs="Arial"/>
                <w:color w:val="7030A0"/>
                <w:sz w:val="16"/>
                <w:szCs w:val="16"/>
              </w:rPr>
            </w:pPr>
          </w:p>
        </w:tc>
        <w:tc>
          <w:tcPr>
            <w:tcW w:w="273" w:type="pct"/>
          </w:tcPr>
          <w:p w:rsidRPr="009F1454" w:rsidR="00CC5DE6" w:rsidP="006F5812" w:rsidRDefault="00CC5DE6" w14:paraId="410A9689" w14:textId="77777777">
            <w:pPr>
              <w:spacing w:before="0"/>
              <w:rPr>
                <w:rFonts w:cs="Arial"/>
                <w:color w:val="7030A0"/>
                <w:sz w:val="16"/>
                <w:szCs w:val="16"/>
              </w:rPr>
            </w:pPr>
          </w:p>
        </w:tc>
        <w:tc>
          <w:tcPr>
            <w:tcW w:w="473" w:type="pct"/>
          </w:tcPr>
          <w:p w:rsidRPr="009F1454" w:rsidR="00CC5DE6" w:rsidP="006F5812" w:rsidRDefault="00BA698D" w14:paraId="4E3DDCFC" w14:textId="3340410F">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365399DF" w14:textId="77777777">
            <w:pPr>
              <w:spacing w:before="0"/>
              <w:rPr>
                <w:rFonts w:cs="Arial"/>
                <w:color w:val="7030A0"/>
                <w:sz w:val="16"/>
                <w:szCs w:val="16"/>
              </w:rPr>
            </w:pPr>
          </w:p>
        </w:tc>
      </w:tr>
      <w:tr w:rsidRPr="009F1454" w:rsidR="00C663BA" w:rsidTr="00E50CA0" w14:paraId="6BF06A5E" w14:textId="77777777">
        <w:trPr>
          <w:cantSplit/>
          <w:trHeight w:val="144"/>
        </w:trPr>
        <w:tc>
          <w:tcPr>
            <w:tcW w:w="827" w:type="pct"/>
          </w:tcPr>
          <w:p w:rsidRPr="009F1454" w:rsidR="00CC5DE6" w:rsidP="006F5812" w:rsidRDefault="00CC5DE6" w14:paraId="036930EE" w14:textId="5FAB77BE">
            <w:pPr>
              <w:spacing w:before="0"/>
              <w:rPr>
                <w:rFonts w:cs="Arial"/>
                <w:color w:val="FF0000"/>
                <w:sz w:val="16"/>
                <w:szCs w:val="16"/>
              </w:rPr>
            </w:pPr>
            <w:r w:rsidRPr="009F1454">
              <w:rPr>
                <w:rFonts w:cs="Arial"/>
                <w:color w:val="FF0000"/>
                <w:sz w:val="16"/>
                <w:szCs w:val="16"/>
              </w:rPr>
              <w:t>N16FMILIT</w:t>
            </w:r>
          </w:p>
        </w:tc>
        <w:tc>
          <w:tcPr>
            <w:tcW w:w="970" w:type="pct"/>
          </w:tcPr>
          <w:p w:rsidRPr="009F1454" w:rsidR="00CC5DE6" w:rsidP="006F5812" w:rsidRDefault="00CC5DE6" w14:paraId="7586D73A" w14:textId="4BA75CC9">
            <w:pPr>
              <w:spacing w:before="0"/>
              <w:rPr>
                <w:rFonts w:cs="Arial"/>
                <w:color w:val="FF0000"/>
                <w:sz w:val="16"/>
                <w:szCs w:val="16"/>
              </w:rPr>
            </w:pPr>
            <w:r w:rsidRPr="009F1454">
              <w:rPr>
                <w:rFonts w:cs="Arial"/>
                <w:color w:val="FF0000"/>
                <w:sz w:val="16"/>
                <w:szCs w:val="16"/>
              </w:rPr>
              <w:t>Military status</w:t>
            </w:r>
          </w:p>
        </w:tc>
        <w:tc>
          <w:tcPr>
            <w:tcW w:w="558" w:type="pct"/>
          </w:tcPr>
          <w:p w:rsidRPr="009F1454" w:rsidR="00CC5DE6" w:rsidP="006F5812" w:rsidRDefault="003A79B7" w14:paraId="50FBB1D2" w14:textId="4546A6C8">
            <w:pPr>
              <w:spacing w:before="0"/>
              <w:rPr>
                <w:rFonts w:cs="Arial"/>
                <w:color w:val="FF0000"/>
                <w:sz w:val="16"/>
                <w:szCs w:val="16"/>
              </w:rPr>
            </w:pPr>
            <w:r w:rsidRPr="009F1454">
              <w:rPr>
                <w:rFonts w:cs="Arial"/>
                <w:color w:val="FF0000"/>
                <w:sz w:val="16"/>
                <w:szCs w:val="16"/>
              </w:rPr>
              <w:t xml:space="preserve"> X </w:t>
            </w:r>
          </w:p>
        </w:tc>
        <w:tc>
          <w:tcPr>
            <w:tcW w:w="1158" w:type="pct"/>
          </w:tcPr>
          <w:p w:rsidRPr="009F1454" w:rsidR="00CC5DE6" w:rsidP="006F5812" w:rsidRDefault="00CC5DE6" w14:paraId="62E1B8E7" w14:textId="42792ECF">
            <w:pPr>
              <w:spacing w:before="0"/>
              <w:rPr>
                <w:rFonts w:cs="Arial"/>
                <w:color w:val="FF0000"/>
                <w:sz w:val="16"/>
                <w:szCs w:val="16"/>
              </w:rPr>
            </w:pPr>
            <w:r w:rsidRPr="009F1454">
              <w:rPr>
                <w:rFonts w:cs="Arial"/>
                <w:color w:val="FF0000"/>
                <w:sz w:val="16"/>
                <w:szCs w:val="16"/>
              </w:rPr>
              <w:t xml:space="preserve">Separated </w:t>
            </w:r>
            <w:r w:rsidRPr="009F1454" w:rsidR="003A79B7">
              <w:rPr>
                <w:rFonts w:cs="Arial"/>
                <w:color w:val="FF0000"/>
                <w:sz w:val="16"/>
                <w:szCs w:val="16"/>
              </w:rPr>
              <w:t>N16FMILIT</w:t>
            </w:r>
            <w:r w:rsidRPr="009F1454" w:rsidDel="003A79B7" w:rsidR="003A79B7">
              <w:rPr>
                <w:rFonts w:cs="Arial"/>
                <w:color w:val="FF0000"/>
                <w:sz w:val="16"/>
                <w:szCs w:val="16"/>
              </w:rPr>
              <w:t xml:space="preserve"> </w:t>
            </w:r>
            <w:r w:rsidRPr="009F1454">
              <w:rPr>
                <w:rFonts w:cs="Arial"/>
                <w:color w:val="FF0000"/>
                <w:sz w:val="16"/>
                <w:szCs w:val="16"/>
              </w:rPr>
              <w:t xml:space="preserve">into three separate questions (N20HACTDUTY, N20HVET, N20HRESERVE) to increase analytic value and allow for better alignment between interview and administrative sources. </w:t>
            </w:r>
          </w:p>
        </w:tc>
        <w:tc>
          <w:tcPr>
            <w:tcW w:w="429" w:type="pct"/>
          </w:tcPr>
          <w:p w:rsidRPr="009F1454" w:rsidR="00CC5DE6" w:rsidP="006F5812" w:rsidRDefault="00CC5DE6" w14:paraId="087F5A2D" w14:textId="77777777">
            <w:pPr>
              <w:spacing w:before="0"/>
              <w:rPr>
                <w:rFonts w:cs="Arial"/>
                <w:color w:val="7030A0"/>
                <w:sz w:val="16"/>
                <w:szCs w:val="16"/>
              </w:rPr>
            </w:pPr>
          </w:p>
        </w:tc>
        <w:tc>
          <w:tcPr>
            <w:tcW w:w="273" w:type="pct"/>
          </w:tcPr>
          <w:p w:rsidRPr="009F1454" w:rsidR="00CC5DE6" w:rsidP="006F5812" w:rsidRDefault="00CC5DE6" w14:paraId="18B3252D" w14:textId="77777777">
            <w:pPr>
              <w:spacing w:before="0"/>
              <w:rPr>
                <w:rFonts w:cs="Arial"/>
                <w:color w:val="7030A0"/>
                <w:sz w:val="16"/>
                <w:szCs w:val="16"/>
              </w:rPr>
            </w:pPr>
          </w:p>
        </w:tc>
        <w:tc>
          <w:tcPr>
            <w:tcW w:w="473" w:type="pct"/>
          </w:tcPr>
          <w:p w:rsidRPr="009F1454" w:rsidR="00CC5DE6" w:rsidP="006F5812" w:rsidRDefault="00CC5DE6" w14:paraId="2BA5E4FF" w14:textId="16DB0860">
            <w:pPr>
              <w:spacing w:before="0"/>
              <w:rPr>
                <w:rFonts w:cs="Arial"/>
                <w:color w:val="7030A0"/>
                <w:sz w:val="16"/>
                <w:szCs w:val="16"/>
              </w:rPr>
            </w:pPr>
          </w:p>
        </w:tc>
        <w:tc>
          <w:tcPr>
            <w:tcW w:w="312" w:type="pct"/>
          </w:tcPr>
          <w:p w:rsidRPr="009F1454" w:rsidR="00CC5DE6" w:rsidP="006F5812" w:rsidRDefault="00CC5DE6" w14:paraId="164EE694" w14:textId="77777777">
            <w:pPr>
              <w:spacing w:before="0"/>
              <w:rPr>
                <w:rFonts w:cs="Arial"/>
                <w:color w:val="7030A0"/>
                <w:sz w:val="16"/>
                <w:szCs w:val="16"/>
              </w:rPr>
            </w:pPr>
          </w:p>
        </w:tc>
      </w:tr>
      <w:tr w:rsidRPr="009F1454" w:rsidR="00C663BA" w:rsidTr="00E50CA0" w14:paraId="27B5F6F5" w14:textId="77777777">
        <w:trPr>
          <w:cantSplit/>
          <w:trHeight w:val="144"/>
        </w:trPr>
        <w:tc>
          <w:tcPr>
            <w:tcW w:w="827" w:type="pct"/>
          </w:tcPr>
          <w:p w:rsidRPr="009F1454" w:rsidR="003A79B7" w:rsidP="006F5812" w:rsidRDefault="003A79B7" w14:paraId="6B78C48D" w14:textId="52B88722">
            <w:pPr>
              <w:spacing w:before="0"/>
              <w:rPr>
                <w:rFonts w:cs="Arial"/>
                <w:color w:val="7030A0"/>
                <w:sz w:val="16"/>
                <w:szCs w:val="16"/>
              </w:rPr>
            </w:pPr>
            <w:r w:rsidRPr="009F1454">
              <w:rPr>
                <w:rFonts w:cs="Arial"/>
                <w:color w:val="7030A0"/>
                <w:sz w:val="16"/>
                <w:szCs w:val="16"/>
              </w:rPr>
              <w:t>N20HACTDUTY</w:t>
            </w:r>
          </w:p>
        </w:tc>
        <w:tc>
          <w:tcPr>
            <w:tcW w:w="970" w:type="pct"/>
          </w:tcPr>
          <w:p w:rsidRPr="009F1454" w:rsidR="003A79B7" w:rsidP="006F5812" w:rsidRDefault="003A79B7" w14:paraId="131938E1" w14:textId="43F3755A">
            <w:pPr>
              <w:spacing w:before="0"/>
              <w:rPr>
                <w:rFonts w:cs="Arial"/>
                <w:color w:val="7030A0"/>
                <w:sz w:val="16"/>
                <w:szCs w:val="16"/>
              </w:rPr>
            </w:pPr>
            <w:r w:rsidRPr="009F1454">
              <w:rPr>
                <w:rFonts w:cs="Arial"/>
                <w:color w:val="7030A0"/>
                <w:sz w:val="16"/>
                <w:szCs w:val="16"/>
              </w:rPr>
              <w:t>Currently active duty</w:t>
            </w:r>
          </w:p>
        </w:tc>
        <w:tc>
          <w:tcPr>
            <w:tcW w:w="558" w:type="pct"/>
          </w:tcPr>
          <w:p w:rsidRPr="009F1454" w:rsidR="003A79B7" w:rsidP="006F5812" w:rsidRDefault="003A79B7" w14:paraId="49A7D9B1" w14:textId="4DE01ABB">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3A79B7" w:rsidP="006F5812" w:rsidRDefault="003A79B7" w14:paraId="47573FDB" w14:textId="7182D89C">
            <w:pPr>
              <w:spacing w:before="0"/>
              <w:rPr>
                <w:rFonts w:cs="Arial"/>
                <w:color w:val="7030A0"/>
                <w:sz w:val="16"/>
                <w:szCs w:val="16"/>
              </w:rPr>
            </w:pPr>
            <w:r w:rsidRPr="009F1454">
              <w:rPr>
                <w:rFonts w:cs="Arial"/>
                <w:color w:val="7030A0"/>
                <w:sz w:val="16"/>
                <w:szCs w:val="16"/>
              </w:rPr>
              <w:t>Separated N16FMILIT</w:t>
            </w:r>
            <w:r w:rsidRPr="009F1454" w:rsidDel="003A79B7">
              <w:rPr>
                <w:rFonts w:cs="Arial"/>
                <w:color w:val="7030A0"/>
                <w:sz w:val="16"/>
                <w:szCs w:val="16"/>
              </w:rPr>
              <w:t xml:space="preserve"> </w:t>
            </w:r>
            <w:r w:rsidRPr="009F1454">
              <w:rPr>
                <w:rFonts w:cs="Arial"/>
                <w:color w:val="7030A0"/>
                <w:sz w:val="16"/>
                <w:szCs w:val="16"/>
              </w:rPr>
              <w:t>into three separate questions (N20HACTDUTY, N20HVET, N20HRESERVE) to increase analytic value and allow for better alignment between interview and administrative sources.</w:t>
            </w:r>
          </w:p>
        </w:tc>
        <w:tc>
          <w:tcPr>
            <w:tcW w:w="429" w:type="pct"/>
          </w:tcPr>
          <w:p w:rsidRPr="009F1454" w:rsidR="003A79B7" w:rsidP="006F5812" w:rsidRDefault="003A79B7" w14:paraId="79398541" w14:textId="77777777">
            <w:pPr>
              <w:spacing w:before="0"/>
              <w:rPr>
                <w:rFonts w:cs="Arial"/>
                <w:color w:val="7030A0"/>
                <w:sz w:val="16"/>
                <w:szCs w:val="16"/>
              </w:rPr>
            </w:pPr>
          </w:p>
        </w:tc>
        <w:tc>
          <w:tcPr>
            <w:tcW w:w="273" w:type="pct"/>
          </w:tcPr>
          <w:p w:rsidRPr="009F1454" w:rsidR="003A79B7" w:rsidP="006F5812" w:rsidRDefault="003A79B7" w14:paraId="2EBA0081" w14:textId="77777777">
            <w:pPr>
              <w:spacing w:before="0"/>
              <w:rPr>
                <w:rFonts w:cs="Arial"/>
                <w:color w:val="7030A0"/>
                <w:sz w:val="16"/>
                <w:szCs w:val="16"/>
              </w:rPr>
            </w:pPr>
          </w:p>
        </w:tc>
        <w:tc>
          <w:tcPr>
            <w:tcW w:w="473" w:type="pct"/>
          </w:tcPr>
          <w:p w:rsidRPr="009F1454" w:rsidR="003A79B7" w:rsidP="006F5812" w:rsidRDefault="00BA698D" w14:paraId="30B2324D" w14:textId="6BDD0B03">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3F407ADB" w14:textId="77777777">
            <w:pPr>
              <w:spacing w:before="0"/>
              <w:rPr>
                <w:rFonts w:cs="Arial"/>
                <w:color w:val="7030A0"/>
                <w:sz w:val="16"/>
                <w:szCs w:val="16"/>
              </w:rPr>
            </w:pPr>
          </w:p>
        </w:tc>
      </w:tr>
      <w:tr w:rsidRPr="009F1454" w:rsidR="00C663BA" w:rsidTr="00E50CA0" w14:paraId="266A4935" w14:textId="77777777">
        <w:trPr>
          <w:cantSplit/>
          <w:trHeight w:val="144"/>
        </w:trPr>
        <w:tc>
          <w:tcPr>
            <w:tcW w:w="827" w:type="pct"/>
          </w:tcPr>
          <w:p w:rsidRPr="009F1454" w:rsidR="003A79B7" w:rsidP="006F5812" w:rsidRDefault="003A79B7" w14:paraId="3A80AE56" w14:textId="0E68767D">
            <w:pPr>
              <w:spacing w:before="0"/>
              <w:rPr>
                <w:rFonts w:cs="Arial"/>
                <w:color w:val="7030A0"/>
                <w:sz w:val="16"/>
                <w:szCs w:val="16"/>
              </w:rPr>
            </w:pPr>
            <w:r w:rsidRPr="009F1454">
              <w:rPr>
                <w:rFonts w:cs="Arial"/>
                <w:color w:val="7030A0"/>
                <w:sz w:val="16"/>
                <w:szCs w:val="16"/>
              </w:rPr>
              <w:t>N20HVET</w:t>
            </w:r>
          </w:p>
        </w:tc>
        <w:tc>
          <w:tcPr>
            <w:tcW w:w="970" w:type="pct"/>
          </w:tcPr>
          <w:p w:rsidRPr="009F1454" w:rsidR="003A79B7" w:rsidP="006F5812" w:rsidRDefault="003A79B7" w14:paraId="75ACF8EC" w14:textId="15F7B165">
            <w:pPr>
              <w:spacing w:before="0"/>
              <w:rPr>
                <w:rFonts w:cs="Arial"/>
                <w:color w:val="7030A0"/>
                <w:sz w:val="16"/>
                <w:szCs w:val="16"/>
              </w:rPr>
            </w:pPr>
            <w:r w:rsidRPr="009F1454">
              <w:rPr>
                <w:rFonts w:cs="Arial"/>
                <w:color w:val="7030A0"/>
                <w:sz w:val="16"/>
                <w:szCs w:val="16"/>
              </w:rPr>
              <w:t>Veteran status</w:t>
            </w:r>
          </w:p>
        </w:tc>
        <w:tc>
          <w:tcPr>
            <w:tcW w:w="558" w:type="pct"/>
          </w:tcPr>
          <w:p w:rsidRPr="009F1454" w:rsidR="003A79B7" w:rsidP="006F5812" w:rsidRDefault="003A79B7" w14:paraId="07D67438" w14:textId="296E4915">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49352CD5" w14:textId="677CED91">
            <w:pPr>
              <w:spacing w:before="0"/>
              <w:rPr>
                <w:rFonts w:cs="Arial"/>
                <w:color w:val="7030A0"/>
                <w:sz w:val="16"/>
                <w:szCs w:val="16"/>
              </w:rPr>
            </w:pPr>
          </w:p>
        </w:tc>
        <w:tc>
          <w:tcPr>
            <w:tcW w:w="429" w:type="pct"/>
          </w:tcPr>
          <w:p w:rsidRPr="009F1454" w:rsidR="003A79B7" w:rsidP="006F5812" w:rsidRDefault="003A79B7" w14:paraId="1805D2D4" w14:textId="77777777">
            <w:pPr>
              <w:spacing w:before="0"/>
              <w:rPr>
                <w:rFonts w:cs="Arial"/>
                <w:color w:val="7030A0"/>
                <w:sz w:val="16"/>
                <w:szCs w:val="16"/>
              </w:rPr>
            </w:pPr>
          </w:p>
        </w:tc>
        <w:tc>
          <w:tcPr>
            <w:tcW w:w="273" w:type="pct"/>
          </w:tcPr>
          <w:p w:rsidRPr="009F1454" w:rsidR="003A79B7" w:rsidP="006F5812" w:rsidRDefault="003A79B7" w14:paraId="3275D4A0" w14:textId="77777777">
            <w:pPr>
              <w:spacing w:before="0"/>
              <w:rPr>
                <w:rFonts w:cs="Arial"/>
                <w:color w:val="7030A0"/>
                <w:sz w:val="16"/>
                <w:szCs w:val="16"/>
              </w:rPr>
            </w:pPr>
          </w:p>
        </w:tc>
        <w:tc>
          <w:tcPr>
            <w:tcW w:w="473" w:type="pct"/>
          </w:tcPr>
          <w:p w:rsidRPr="009F1454" w:rsidR="003A79B7" w:rsidP="006F5812" w:rsidRDefault="00BA698D" w14:paraId="6D6ACE25" w14:textId="19FC5E84">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35736158" w14:textId="77777777">
            <w:pPr>
              <w:spacing w:before="0"/>
              <w:rPr>
                <w:rFonts w:cs="Arial"/>
                <w:color w:val="7030A0"/>
                <w:sz w:val="16"/>
                <w:szCs w:val="16"/>
              </w:rPr>
            </w:pPr>
          </w:p>
        </w:tc>
      </w:tr>
      <w:tr w:rsidRPr="009F1454" w:rsidR="00C663BA" w:rsidTr="00E50CA0" w14:paraId="1BEC5532" w14:textId="77777777">
        <w:trPr>
          <w:cantSplit/>
          <w:trHeight w:val="144"/>
        </w:trPr>
        <w:tc>
          <w:tcPr>
            <w:tcW w:w="827" w:type="pct"/>
          </w:tcPr>
          <w:p w:rsidRPr="009F1454" w:rsidR="003A79B7" w:rsidP="006F5812" w:rsidRDefault="003A79B7" w14:paraId="42AC5EF7" w14:textId="36CC9D5F">
            <w:pPr>
              <w:spacing w:before="0"/>
              <w:rPr>
                <w:rFonts w:cs="Arial"/>
                <w:color w:val="7030A0"/>
                <w:sz w:val="16"/>
                <w:szCs w:val="16"/>
              </w:rPr>
            </w:pPr>
            <w:r w:rsidRPr="009F1454">
              <w:rPr>
                <w:rFonts w:cs="Arial"/>
                <w:color w:val="7030A0"/>
                <w:sz w:val="16"/>
                <w:szCs w:val="16"/>
              </w:rPr>
              <w:t>N20HRESERVE</w:t>
            </w:r>
          </w:p>
        </w:tc>
        <w:tc>
          <w:tcPr>
            <w:tcW w:w="970" w:type="pct"/>
          </w:tcPr>
          <w:p w:rsidRPr="009F1454" w:rsidR="003A79B7" w:rsidP="006F5812" w:rsidRDefault="003A79B7" w14:paraId="69C3F315" w14:textId="20547F77">
            <w:pPr>
              <w:spacing w:before="0"/>
              <w:rPr>
                <w:rFonts w:cs="Arial"/>
                <w:color w:val="7030A0"/>
                <w:sz w:val="16"/>
                <w:szCs w:val="16"/>
              </w:rPr>
            </w:pPr>
            <w:r w:rsidRPr="009F1454">
              <w:rPr>
                <w:rFonts w:cs="Arial"/>
                <w:color w:val="7030A0"/>
                <w:sz w:val="16"/>
                <w:szCs w:val="16"/>
              </w:rPr>
              <w:t>Member of Reserve or National Guard</w:t>
            </w:r>
          </w:p>
        </w:tc>
        <w:tc>
          <w:tcPr>
            <w:tcW w:w="558" w:type="pct"/>
          </w:tcPr>
          <w:p w:rsidRPr="009F1454" w:rsidR="003A79B7" w:rsidP="006F5812" w:rsidRDefault="003A79B7" w14:paraId="1D51662A" w14:textId="06F68512">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56C9248F" w14:textId="09950A06">
            <w:pPr>
              <w:spacing w:before="0"/>
              <w:rPr>
                <w:rFonts w:cs="Arial"/>
                <w:color w:val="7030A0"/>
                <w:sz w:val="16"/>
                <w:szCs w:val="16"/>
              </w:rPr>
            </w:pPr>
          </w:p>
        </w:tc>
        <w:tc>
          <w:tcPr>
            <w:tcW w:w="429" w:type="pct"/>
          </w:tcPr>
          <w:p w:rsidRPr="009F1454" w:rsidR="003A79B7" w:rsidP="006F5812" w:rsidRDefault="003A79B7" w14:paraId="7D8C70D7" w14:textId="77777777">
            <w:pPr>
              <w:spacing w:before="0"/>
              <w:rPr>
                <w:rFonts w:cs="Arial"/>
                <w:color w:val="7030A0"/>
                <w:sz w:val="16"/>
                <w:szCs w:val="16"/>
              </w:rPr>
            </w:pPr>
          </w:p>
        </w:tc>
        <w:tc>
          <w:tcPr>
            <w:tcW w:w="273" w:type="pct"/>
          </w:tcPr>
          <w:p w:rsidRPr="009F1454" w:rsidR="003A79B7" w:rsidP="006F5812" w:rsidRDefault="003A79B7" w14:paraId="0FD1E1B8" w14:textId="77777777">
            <w:pPr>
              <w:spacing w:before="0"/>
              <w:rPr>
                <w:rFonts w:cs="Arial"/>
                <w:color w:val="7030A0"/>
                <w:sz w:val="16"/>
                <w:szCs w:val="16"/>
              </w:rPr>
            </w:pPr>
          </w:p>
        </w:tc>
        <w:tc>
          <w:tcPr>
            <w:tcW w:w="473" w:type="pct"/>
          </w:tcPr>
          <w:p w:rsidRPr="009F1454" w:rsidR="003A79B7" w:rsidP="006F5812" w:rsidRDefault="00BA698D" w14:paraId="01CCFBD5" w14:textId="01C29B24">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2FE5BF65" w14:textId="77777777">
            <w:pPr>
              <w:spacing w:before="0"/>
              <w:rPr>
                <w:rFonts w:cs="Arial"/>
                <w:color w:val="7030A0"/>
                <w:sz w:val="16"/>
                <w:szCs w:val="16"/>
              </w:rPr>
            </w:pPr>
          </w:p>
        </w:tc>
      </w:tr>
      <w:tr w:rsidRPr="009F1454" w:rsidR="00C663BA" w:rsidTr="00E50CA0" w14:paraId="037495FB" w14:textId="77777777">
        <w:trPr>
          <w:cantSplit/>
          <w:trHeight w:val="144"/>
        </w:trPr>
        <w:tc>
          <w:tcPr>
            <w:tcW w:w="827" w:type="pct"/>
          </w:tcPr>
          <w:p w:rsidRPr="009F1454" w:rsidR="00CC5DE6" w:rsidP="006F5812" w:rsidRDefault="00CC5DE6" w14:paraId="1507F448" w14:textId="3BB837A3">
            <w:pPr>
              <w:spacing w:before="0"/>
              <w:rPr>
                <w:rFonts w:cs="Arial"/>
                <w:sz w:val="16"/>
                <w:szCs w:val="16"/>
              </w:rPr>
            </w:pPr>
            <w:r w:rsidRPr="009F1454">
              <w:rPr>
                <w:rFonts w:cs="Arial"/>
                <w:sz w:val="16"/>
                <w:szCs w:val="16"/>
              </w:rPr>
              <w:t>N20HMARR</w:t>
            </w:r>
          </w:p>
        </w:tc>
        <w:tc>
          <w:tcPr>
            <w:tcW w:w="970" w:type="pct"/>
          </w:tcPr>
          <w:p w:rsidRPr="009F1454" w:rsidR="00CC5DE6" w:rsidP="006F5812" w:rsidRDefault="00CC5DE6" w14:paraId="6D33369C" w14:textId="72096CA0">
            <w:pPr>
              <w:spacing w:before="0"/>
              <w:rPr>
                <w:rFonts w:cs="Arial"/>
                <w:sz w:val="16"/>
                <w:szCs w:val="16"/>
              </w:rPr>
            </w:pPr>
            <w:r w:rsidRPr="009F1454">
              <w:rPr>
                <w:rFonts w:cs="Arial"/>
                <w:sz w:val="16"/>
                <w:szCs w:val="16"/>
              </w:rPr>
              <w:t>Current marital status</w:t>
            </w:r>
          </w:p>
        </w:tc>
        <w:tc>
          <w:tcPr>
            <w:tcW w:w="558" w:type="pct"/>
          </w:tcPr>
          <w:p w:rsidRPr="009F1454" w:rsidR="00CC5DE6" w:rsidP="006F5812" w:rsidRDefault="00CC5DE6" w14:paraId="60C2F14F" w14:textId="77777777">
            <w:pPr>
              <w:spacing w:before="0"/>
              <w:rPr>
                <w:rFonts w:cs="Arial"/>
                <w:sz w:val="16"/>
                <w:szCs w:val="16"/>
              </w:rPr>
            </w:pPr>
          </w:p>
        </w:tc>
        <w:tc>
          <w:tcPr>
            <w:tcW w:w="1158" w:type="pct"/>
          </w:tcPr>
          <w:p w:rsidRPr="009F1454" w:rsidR="00CC5DE6" w:rsidP="006F5812" w:rsidRDefault="00CC5DE6" w14:paraId="31B0609B" w14:textId="7C3F48A3">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676EC47" w14:textId="77777777">
            <w:pPr>
              <w:spacing w:before="0"/>
              <w:rPr>
                <w:rFonts w:cs="Arial"/>
                <w:sz w:val="16"/>
                <w:szCs w:val="16"/>
              </w:rPr>
            </w:pPr>
          </w:p>
        </w:tc>
        <w:tc>
          <w:tcPr>
            <w:tcW w:w="273" w:type="pct"/>
          </w:tcPr>
          <w:p w:rsidRPr="009F1454" w:rsidR="00CC5DE6" w:rsidP="006F5812" w:rsidRDefault="00CC5DE6" w14:paraId="2B53550F" w14:textId="77777777">
            <w:pPr>
              <w:spacing w:before="0"/>
              <w:rPr>
                <w:rFonts w:cs="Arial"/>
                <w:sz w:val="16"/>
                <w:szCs w:val="16"/>
              </w:rPr>
            </w:pPr>
          </w:p>
        </w:tc>
        <w:tc>
          <w:tcPr>
            <w:tcW w:w="473" w:type="pct"/>
          </w:tcPr>
          <w:p w:rsidRPr="009F1454" w:rsidR="00CC5DE6" w:rsidP="006F5812" w:rsidRDefault="00BA698D" w14:paraId="36F2DE31" w14:textId="21C65580">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1E42CB0E" w14:textId="1BAE33C0">
            <w:pPr>
              <w:spacing w:before="0"/>
              <w:rPr>
                <w:rFonts w:cs="Arial"/>
                <w:sz w:val="16"/>
                <w:szCs w:val="16"/>
              </w:rPr>
            </w:pPr>
            <w:r w:rsidRPr="009F1454">
              <w:rPr>
                <w:rFonts w:cs="Arial"/>
                <w:sz w:val="16"/>
                <w:szCs w:val="16"/>
              </w:rPr>
              <w:t>X</w:t>
            </w:r>
          </w:p>
        </w:tc>
      </w:tr>
      <w:tr w:rsidRPr="009F1454" w:rsidR="00C663BA" w:rsidTr="00E50CA0" w14:paraId="7FA943E2" w14:textId="77777777">
        <w:trPr>
          <w:cantSplit/>
          <w:trHeight w:val="144"/>
        </w:trPr>
        <w:tc>
          <w:tcPr>
            <w:tcW w:w="827" w:type="pct"/>
          </w:tcPr>
          <w:p w:rsidRPr="009F1454" w:rsidR="00CC5DE6" w:rsidP="006F5812" w:rsidRDefault="00CC5DE6" w14:paraId="446C0012" w14:textId="3CD41DF8">
            <w:pPr>
              <w:spacing w:before="0"/>
              <w:rPr>
                <w:rFonts w:cs="Arial"/>
                <w:color w:val="7030A0"/>
                <w:sz w:val="16"/>
                <w:szCs w:val="16"/>
              </w:rPr>
            </w:pPr>
            <w:r w:rsidRPr="009F1454">
              <w:rPr>
                <w:rFonts w:cs="Arial"/>
                <w:color w:val="7030A0"/>
                <w:sz w:val="16"/>
                <w:szCs w:val="16"/>
              </w:rPr>
              <w:t>N20HSPCOL</w:t>
            </w:r>
          </w:p>
        </w:tc>
        <w:tc>
          <w:tcPr>
            <w:tcW w:w="970" w:type="pct"/>
          </w:tcPr>
          <w:p w:rsidRPr="009F1454" w:rsidR="00CC5DE6" w:rsidP="006F5812" w:rsidRDefault="00CC5DE6" w14:paraId="7E4B8CC0" w14:textId="1CEA37EA">
            <w:pPr>
              <w:spacing w:before="0"/>
              <w:rPr>
                <w:rFonts w:cs="Arial"/>
                <w:color w:val="7030A0"/>
                <w:sz w:val="16"/>
                <w:szCs w:val="16"/>
              </w:rPr>
            </w:pPr>
            <w:r w:rsidRPr="009F1454">
              <w:rPr>
                <w:rFonts w:cs="Arial"/>
                <w:color w:val="7030A0"/>
                <w:sz w:val="16"/>
                <w:szCs w:val="16"/>
              </w:rPr>
              <w:t xml:space="preserve">Spouse attended a postsecondary institution during </w:t>
            </w:r>
            <w:r w:rsidRPr="009F1454" w:rsidR="00553F8F">
              <w:rPr>
                <w:rFonts w:cs="Arial"/>
                <w:color w:val="7030A0"/>
                <w:sz w:val="16"/>
                <w:szCs w:val="16"/>
              </w:rPr>
              <w:t>NPSAS year</w:t>
            </w:r>
          </w:p>
        </w:tc>
        <w:tc>
          <w:tcPr>
            <w:tcW w:w="558" w:type="pct"/>
          </w:tcPr>
          <w:p w:rsidRPr="009F1454" w:rsidR="00CC5DE6" w:rsidP="006F5812" w:rsidRDefault="00CC5DE6" w14:paraId="33639644" w14:textId="7A99D3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903A5" w14:paraId="0E887391" w14:textId="356EF67D">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C5DE6" w:rsidP="006F5812" w:rsidRDefault="00CC5DE6" w14:paraId="23C63262" w14:textId="77777777">
            <w:pPr>
              <w:spacing w:before="0"/>
              <w:rPr>
                <w:rFonts w:cs="Arial"/>
                <w:color w:val="7030A0"/>
                <w:sz w:val="16"/>
                <w:szCs w:val="16"/>
              </w:rPr>
            </w:pPr>
          </w:p>
        </w:tc>
        <w:tc>
          <w:tcPr>
            <w:tcW w:w="273" w:type="pct"/>
          </w:tcPr>
          <w:p w:rsidRPr="009F1454" w:rsidR="00CC5DE6" w:rsidP="006F5812" w:rsidRDefault="00CC5DE6" w14:paraId="05878FA1" w14:textId="77777777">
            <w:pPr>
              <w:spacing w:before="0"/>
              <w:rPr>
                <w:rFonts w:cs="Arial"/>
                <w:color w:val="7030A0"/>
                <w:sz w:val="16"/>
                <w:szCs w:val="16"/>
              </w:rPr>
            </w:pPr>
          </w:p>
        </w:tc>
        <w:tc>
          <w:tcPr>
            <w:tcW w:w="473" w:type="pct"/>
          </w:tcPr>
          <w:p w:rsidRPr="009F1454" w:rsidR="00CC5DE6" w:rsidP="006F5812" w:rsidRDefault="00BA698D" w14:paraId="3C9DC58A" w14:textId="50CAC36D">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0BB025DD" w14:textId="77777777">
            <w:pPr>
              <w:spacing w:before="0"/>
              <w:rPr>
                <w:rFonts w:cs="Arial"/>
                <w:color w:val="7030A0"/>
                <w:sz w:val="16"/>
                <w:szCs w:val="16"/>
              </w:rPr>
            </w:pPr>
          </w:p>
        </w:tc>
      </w:tr>
      <w:tr w:rsidRPr="009F1454" w:rsidR="00C663BA" w:rsidTr="00E50CA0" w14:paraId="3EF587C5" w14:textId="77777777">
        <w:trPr>
          <w:cantSplit/>
          <w:trHeight w:val="144"/>
        </w:trPr>
        <w:tc>
          <w:tcPr>
            <w:tcW w:w="827" w:type="pct"/>
          </w:tcPr>
          <w:p w:rsidRPr="009F1454" w:rsidR="00CC5DE6" w:rsidP="006F5812" w:rsidRDefault="00CC5DE6" w14:paraId="2729E8F8" w14:textId="7E1D8FFF">
            <w:pPr>
              <w:spacing w:before="0"/>
              <w:rPr>
                <w:rFonts w:cs="Arial"/>
                <w:sz w:val="16"/>
                <w:szCs w:val="16"/>
              </w:rPr>
            </w:pPr>
            <w:r w:rsidRPr="009F1454">
              <w:rPr>
                <w:rFonts w:cs="Arial"/>
                <w:sz w:val="16"/>
                <w:szCs w:val="16"/>
              </w:rPr>
              <w:t>N20HINCOM</w:t>
            </w:r>
          </w:p>
        </w:tc>
        <w:tc>
          <w:tcPr>
            <w:tcW w:w="970" w:type="pct"/>
          </w:tcPr>
          <w:p w:rsidRPr="009F1454" w:rsidR="00CC5DE6" w:rsidP="006F5812" w:rsidRDefault="00CC5DE6" w14:paraId="0DDB2FEA" w14:textId="1CB244AD">
            <w:pPr>
              <w:spacing w:before="0"/>
              <w:rPr>
                <w:rFonts w:cs="Arial"/>
                <w:sz w:val="16"/>
                <w:szCs w:val="16"/>
              </w:rPr>
            </w:pPr>
            <w:r w:rsidRPr="009F1454">
              <w:rPr>
                <w:rFonts w:cs="Arial"/>
                <w:sz w:val="16"/>
                <w:szCs w:val="16"/>
              </w:rPr>
              <w:t>Income for prior calendar year from all sources</w:t>
            </w:r>
          </w:p>
        </w:tc>
        <w:tc>
          <w:tcPr>
            <w:tcW w:w="558" w:type="pct"/>
          </w:tcPr>
          <w:p w:rsidRPr="009F1454" w:rsidR="00CC5DE6" w:rsidP="006F5812" w:rsidRDefault="00CC5DE6" w14:paraId="2CC9D1DE" w14:textId="77777777">
            <w:pPr>
              <w:spacing w:before="0"/>
              <w:rPr>
                <w:rFonts w:cs="Arial"/>
                <w:sz w:val="16"/>
                <w:szCs w:val="16"/>
              </w:rPr>
            </w:pPr>
          </w:p>
        </w:tc>
        <w:tc>
          <w:tcPr>
            <w:tcW w:w="1158" w:type="pct"/>
          </w:tcPr>
          <w:p w:rsidRPr="009F1454" w:rsidR="00CC5DE6" w:rsidP="006F5812" w:rsidRDefault="00CC5DE6" w14:paraId="5584EB6B" w14:textId="6784407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748436E" w14:textId="77777777">
            <w:pPr>
              <w:spacing w:before="0"/>
              <w:rPr>
                <w:rFonts w:cs="Arial"/>
                <w:sz w:val="16"/>
                <w:szCs w:val="16"/>
              </w:rPr>
            </w:pPr>
          </w:p>
        </w:tc>
        <w:tc>
          <w:tcPr>
            <w:tcW w:w="273" w:type="pct"/>
          </w:tcPr>
          <w:p w:rsidRPr="009F1454" w:rsidR="00CC5DE6" w:rsidP="006F5812" w:rsidRDefault="00CC5DE6" w14:paraId="5A4FD1D0" w14:textId="77777777">
            <w:pPr>
              <w:spacing w:before="0"/>
              <w:rPr>
                <w:rFonts w:cs="Arial"/>
                <w:sz w:val="16"/>
                <w:szCs w:val="16"/>
              </w:rPr>
            </w:pPr>
          </w:p>
        </w:tc>
        <w:tc>
          <w:tcPr>
            <w:tcW w:w="473" w:type="pct"/>
          </w:tcPr>
          <w:p w:rsidRPr="009F1454" w:rsidR="00CC5DE6" w:rsidP="006F5812" w:rsidRDefault="00BA698D" w14:paraId="43310642" w14:textId="0DB818B9">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4AC9E8D1" w14:textId="050419EE">
            <w:pPr>
              <w:spacing w:before="0"/>
              <w:rPr>
                <w:rFonts w:cs="Arial"/>
                <w:sz w:val="16"/>
                <w:szCs w:val="16"/>
              </w:rPr>
            </w:pPr>
            <w:r w:rsidRPr="009F1454">
              <w:rPr>
                <w:rFonts w:cs="Arial"/>
                <w:sz w:val="16"/>
                <w:szCs w:val="16"/>
              </w:rPr>
              <w:t>X</w:t>
            </w:r>
          </w:p>
        </w:tc>
      </w:tr>
      <w:tr w:rsidRPr="009F1454" w:rsidR="00C663BA" w:rsidTr="00E50CA0" w14:paraId="5FB85637" w14:textId="77777777">
        <w:trPr>
          <w:cantSplit/>
          <w:trHeight w:val="144"/>
        </w:trPr>
        <w:tc>
          <w:tcPr>
            <w:tcW w:w="827" w:type="pct"/>
          </w:tcPr>
          <w:p w:rsidRPr="009F1454" w:rsidR="00CC5DE6" w:rsidP="006F5812" w:rsidRDefault="00CC5DE6" w14:paraId="02AACE85" w14:textId="74F4F049">
            <w:pPr>
              <w:spacing w:before="0"/>
              <w:rPr>
                <w:rFonts w:cs="Arial"/>
                <w:sz w:val="16"/>
                <w:szCs w:val="16"/>
              </w:rPr>
            </w:pPr>
            <w:r w:rsidRPr="009F1454">
              <w:rPr>
                <w:rFonts w:cs="Arial"/>
                <w:sz w:val="16"/>
                <w:szCs w:val="16"/>
              </w:rPr>
              <w:t>N20HINCSP</w:t>
            </w:r>
          </w:p>
        </w:tc>
        <w:tc>
          <w:tcPr>
            <w:tcW w:w="970" w:type="pct"/>
          </w:tcPr>
          <w:p w:rsidRPr="009F1454" w:rsidR="00CC5DE6" w:rsidP="006F5812" w:rsidRDefault="00CC5DE6" w14:paraId="6DC17E62" w14:textId="6A9BB379">
            <w:pPr>
              <w:spacing w:before="0"/>
              <w:rPr>
                <w:rFonts w:cs="Arial"/>
                <w:sz w:val="16"/>
                <w:szCs w:val="16"/>
              </w:rPr>
            </w:pPr>
            <w:r w:rsidRPr="009F1454">
              <w:rPr>
                <w:rFonts w:cs="Arial"/>
                <w:sz w:val="16"/>
                <w:szCs w:val="16"/>
              </w:rPr>
              <w:t>Spouse’s income for prior calendar year from all sources</w:t>
            </w:r>
          </w:p>
        </w:tc>
        <w:tc>
          <w:tcPr>
            <w:tcW w:w="558" w:type="pct"/>
          </w:tcPr>
          <w:p w:rsidRPr="009F1454" w:rsidR="00CC5DE6" w:rsidP="006F5812" w:rsidRDefault="00CC5DE6" w14:paraId="331A6D0A" w14:textId="77777777">
            <w:pPr>
              <w:spacing w:before="0"/>
              <w:rPr>
                <w:rFonts w:cs="Arial"/>
                <w:sz w:val="16"/>
                <w:szCs w:val="16"/>
              </w:rPr>
            </w:pPr>
          </w:p>
        </w:tc>
        <w:tc>
          <w:tcPr>
            <w:tcW w:w="1158" w:type="pct"/>
          </w:tcPr>
          <w:p w:rsidRPr="009F1454" w:rsidR="00CC5DE6" w:rsidP="006F5812" w:rsidRDefault="00CC5DE6" w14:paraId="17D5F7B8" w14:textId="7822713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68D1494" w14:textId="77777777">
            <w:pPr>
              <w:spacing w:before="0"/>
              <w:rPr>
                <w:rFonts w:cs="Arial"/>
                <w:sz w:val="16"/>
                <w:szCs w:val="16"/>
              </w:rPr>
            </w:pPr>
          </w:p>
        </w:tc>
        <w:tc>
          <w:tcPr>
            <w:tcW w:w="273" w:type="pct"/>
          </w:tcPr>
          <w:p w:rsidRPr="009F1454" w:rsidR="00CC5DE6" w:rsidP="006F5812" w:rsidRDefault="00CC5DE6" w14:paraId="6D5B3739" w14:textId="77777777">
            <w:pPr>
              <w:spacing w:before="0"/>
              <w:rPr>
                <w:rFonts w:cs="Arial"/>
                <w:sz w:val="16"/>
                <w:szCs w:val="16"/>
              </w:rPr>
            </w:pPr>
          </w:p>
        </w:tc>
        <w:tc>
          <w:tcPr>
            <w:tcW w:w="473" w:type="pct"/>
          </w:tcPr>
          <w:p w:rsidRPr="009F1454" w:rsidR="00CC5DE6" w:rsidP="006F5812" w:rsidRDefault="00BA698D" w14:paraId="5F626E28" w14:textId="6A9928CD">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5E28D676" w14:textId="09637663">
            <w:pPr>
              <w:spacing w:before="0"/>
              <w:rPr>
                <w:rFonts w:cs="Arial"/>
                <w:sz w:val="16"/>
                <w:szCs w:val="16"/>
              </w:rPr>
            </w:pPr>
            <w:r w:rsidRPr="009F1454">
              <w:rPr>
                <w:rFonts w:cs="Arial"/>
                <w:sz w:val="16"/>
                <w:szCs w:val="16"/>
              </w:rPr>
              <w:t>X</w:t>
            </w:r>
          </w:p>
        </w:tc>
      </w:tr>
      <w:tr w:rsidRPr="009F1454" w:rsidR="00C663BA" w:rsidTr="00E50CA0" w14:paraId="0DDFFAEA" w14:textId="77777777">
        <w:trPr>
          <w:cantSplit/>
          <w:trHeight w:val="144"/>
        </w:trPr>
        <w:tc>
          <w:tcPr>
            <w:tcW w:w="827" w:type="pct"/>
          </w:tcPr>
          <w:p w:rsidRPr="009F1454" w:rsidR="00AD6D96" w:rsidP="006F5812" w:rsidRDefault="00AD6D96" w14:paraId="01548CC8" w14:textId="1CFCE733">
            <w:pPr>
              <w:spacing w:before="0"/>
              <w:rPr>
                <w:rFonts w:cs="Arial"/>
                <w:color w:val="7030A0"/>
                <w:sz w:val="16"/>
                <w:szCs w:val="16"/>
              </w:rPr>
            </w:pPr>
            <w:r w:rsidRPr="009F1454">
              <w:rPr>
                <w:rFonts w:cs="Arial"/>
                <w:color w:val="7030A0"/>
                <w:sz w:val="16"/>
                <w:szCs w:val="16"/>
              </w:rPr>
              <w:t>N20HDEPS</w:t>
            </w:r>
          </w:p>
        </w:tc>
        <w:tc>
          <w:tcPr>
            <w:tcW w:w="970" w:type="pct"/>
          </w:tcPr>
          <w:p w:rsidRPr="009F1454" w:rsidR="00AD6D96" w:rsidP="006F5812" w:rsidRDefault="00AD6D96" w14:paraId="23A9813E" w14:textId="1E481418">
            <w:pPr>
              <w:spacing w:before="0"/>
              <w:rPr>
                <w:rFonts w:cs="Arial"/>
                <w:color w:val="7030A0"/>
                <w:sz w:val="16"/>
                <w:szCs w:val="16"/>
              </w:rPr>
            </w:pPr>
            <w:r w:rsidRPr="009F1454">
              <w:rPr>
                <w:rFonts w:cs="Arial"/>
                <w:color w:val="7030A0"/>
                <w:sz w:val="16"/>
                <w:szCs w:val="16"/>
              </w:rPr>
              <w:t>Any children who received more than half their financial support from respondent in NPSAS year</w:t>
            </w:r>
          </w:p>
        </w:tc>
        <w:tc>
          <w:tcPr>
            <w:tcW w:w="558" w:type="pct"/>
          </w:tcPr>
          <w:p w:rsidRPr="009F1454" w:rsidR="00AD6D96" w:rsidP="006F5812" w:rsidRDefault="00AD6D96" w14:paraId="38CFDDEC" w14:textId="0FD32691">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19818722" w14:textId="0C9C72EC">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1929DDCC" w14:textId="77777777">
            <w:pPr>
              <w:spacing w:before="0"/>
              <w:rPr>
                <w:rFonts w:cs="Arial"/>
                <w:color w:val="7030A0"/>
                <w:sz w:val="16"/>
                <w:szCs w:val="16"/>
              </w:rPr>
            </w:pPr>
          </w:p>
        </w:tc>
        <w:tc>
          <w:tcPr>
            <w:tcW w:w="273" w:type="pct"/>
          </w:tcPr>
          <w:p w:rsidRPr="009F1454" w:rsidR="00AD6D96" w:rsidP="006F5812" w:rsidRDefault="00AD6D96" w14:paraId="762EA8A8" w14:textId="77777777">
            <w:pPr>
              <w:spacing w:before="0"/>
              <w:rPr>
                <w:rFonts w:cs="Arial"/>
                <w:color w:val="7030A0"/>
                <w:sz w:val="16"/>
                <w:szCs w:val="16"/>
              </w:rPr>
            </w:pPr>
          </w:p>
        </w:tc>
        <w:tc>
          <w:tcPr>
            <w:tcW w:w="473" w:type="pct"/>
          </w:tcPr>
          <w:p w:rsidRPr="009F1454" w:rsidR="00AD6D96" w:rsidP="006F5812" w:rsidRDefault="00AD6D96" w14:paraId="77093528" w14:textId="10BF3823">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374930C0" w14:textId="47C16CE9">
            <w:pPr>
              <w:spacing w:before="0"/>
              <w:rPr>
                <w:rFonts w:cs="Arial"/>
                <w:color w:val="7030A0"/>
                <w:sz w:val="16"/>
                <w:szCs w:val="16"/>
              </w:rPr>
            </w:pPr>
            <w:r w:rsidRPr="009F1454">
              <w:rPr>
                <w:rFonts w:cs="Arial"/>
                <w:color w:val="7030A0"/>
                <w:sz w:val="16"/>
                <w:szCs w:val="16"/>
              </w:rPr>
              <w:t>X</w:t>
            </w:r>
          </w:p>
        </w:tc>
      </w:tr>
      <w:tr w:rsidRPr="009F1454" w:rsidR="00C663BA" w:rsidTr="00E50CA0" w14:paraId="5D3F1644" w14:textId="77777777">
        <w:trPr>
          <w:cantSplit/>
          <w:trHeight w:val="144"/>
        </w:trPr>
        <w:tc>
          <w:tcPr>
            <w:tcW w:w="827" w:type="pct"/>
          </w:tcPr>
          <w:p w:rsidRPr="009F1454" w:rsidR="00AD6D96" w:rsidP="006F5812" w:rsidRDefault="00AD6D96" w14:paraId="508C2631" w14:textId="527DF0D1">
            <w:pPr>
              <w:spacing w:before="0"/>
              <w:rPr>
                <w:rFonts w:cs="Arial"/>
                <w:color w:val="7030A0"/>
                <w:sz w:val="16"/>
                <w:szCs w:val="16"/>
              </w:rPr>
            </w:pPr>
            <w:r w:rsidRPr="009F1454">
              <w:rPr>
                <w:rFonts w:cs="Arial"/>
                <w:color w:val="7030A0"/>
                <w:sz w:val="16"/>
                <w:szCs w:val="16"/>
              </w:rPr>
              <w:t>N20HDEP2</w:t>
            </w:r>
          </w:p>
        </w:tc>
        <w:tc>
          <w:tcPr>
            <w:tcW w:w="970" w:type="pct"/>
          </w:tcPr>
          <w:p w:rsidRPr="009F1454" w:rsidR="00AD6D96" w:rsidP="006F5812" w:rsidRDefault="00AD6D96" w14:paraId="2BA20F14" w14:textId="4171ECE1">
            <w:pPr>
              <w:spacing w:before="0"/>
              <w:rPr>
                <w:rFonts w:cs="Arial"/>
                <w:color w:val="7030A0"/>
                <w:sz w:val="16"/>
                <w:szCs w:val="16"/>
              </w:rPr>
            </w:pPr>
            <w:r w:rsidRPr="009F1454">
              <w:rPr>
                <w:rFonts w:cs="Arial"/>
                <w:color w:val="7030A0"/>
                <w:sz w:val="16"/>
                <w:szCs w:val="16"/>
              </w:rPr>
              <w:t>Number of children who received more than half their financial support from respondent in NPSAS year</w:t>
            </w:r>
          </w:p>
        </w:tc>
        <w:tc>
          <w:tcPr>
            <w:tcW w:w="558" w:type="pct"/>
          </w:tcPr>
          <w:p w:rsidRPr="009F1454" w:rsidR="00AD6D96" w:rsidP="006F5812" w:rsidRDefault="00AD6D96" w14:paraId="03292D9D" w14:textId="1984095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C78E1D" w14:textId="44390351">
            <w:pPr>
              <w:spacing w:before="0"/>
              <w:rPr>
                <w:rFonts w:cs="Arial"/>
                <w:color w:val="7030A0"/>
                <w:sz w:val="16"/>
                <w:szCs w:val="16"/>
              </w:rPr>
            </w:pPr>
          </w:p>
        </w:tc>
        <w:tc>
          <w:tcPr>
            <w:tcW w:w="429" w:type="pct"/>
          </w:tcPr>
          <w:p w:rsidRPr="009F1454" w:rsidR="00AD6D96" w:rsidP="006F5812" w:rsidRDefault="00AD6D96" w14:paraId="4BA3E393" w14:textId="77777777">
            <w:pPr>
              <w:spacing w:before="0"/>
              <w:rPr>
                <w:rFonts w:cs="Arial"/>
                <w:color w:val="7030A0"/>
                <w:sz w:val="16"/>
                <w:szCs w:val="16"/>
              </w:rPr>
            </w:pPr>
          </w:p>
        </w:tc>
        <w:tc>
          <w:tcPr>
            <w:tcW w:w="273" w:type="pct"/>
          </w:tcPr>
          <w:p w:rsidRPr="009F1454" w:rsidR="00AD6D96" w:rsidP="006F5812" w:rsidRDefault="00AD6D96" w14:paraId="695E649A" w14:textId="77777777">
            <w:pPr>
              <w:spacing w:before="0"/>
              <w:rPr>
                <w:rFonts w:cs="Arial"/>
                <w:color w:val="7030A0"/>
                <w:sz w:val="16"/>
                <w:szCs w:val="16"/>
              </w:rPr>
            </w:pPr>
          </w:p>
        </w:tc>
        <w:tc>
          <w:tcPr>
            <w:tcW w:w="473" w:type="pct"/>
          </w:tcPr>
          <w:p w:rsidRPr="009F1454" w:rsidR="00AD6D96" w:rsidP="006F5812" w:rsidRDefault="00AD6D96" w14:paraId="65465EDB" w14:textId="12D94D44">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57B1DB83" w14:textId="77777777">
            <w:pPr>
              <w:spacing w:before="0"/>
              <w:rPr>
                <w:rFonts w:cs="Arial"/>
                <w:color w:val="7030A0"/>
                <w:sz w:val="16"/>
                <w:szCs w:val="16"/>
              </w:rPr>
            </w:pPr>
          </w:p>
        </w:tc>
      </w:tr>
      <w:tr w:rsidRPr="009F1454" w:rsidR="00C663BA" w:rsidTr="00E50CA0" w14:paraId="3C040A5D" w14:textId="77777777">
        <w:trPr>
          <w:cantSplit/>
          <w:trHeight w:val="144"/>
        </w:trPr>
        <w:tc>
          <w:tcPr>
            <w:tcW w:w="827" w:type="pct"/>
          </w:tcPr>
          <w:p w:rsidRPr="009F1454" w:rsidR="00CC5DE6" w:rsidP="006F5812" w:rsidRDefault="00CC5DE6" w14:paraId="08F9EF81" w14:textId="342D6E18">
            <w:pPr>
              <w:spacing w:before="0"/>
              <w:rPr>
                <w:rFonts w:cs="Arial"/>
                <w:sz w:val="16"/>
                <w:szCs w:val="16"/>
              </w:rPr>
            </w:pPr>
            <w:r w:rsidRPr="009F1454">
              <w:rPr>
                <w:rFonts w:cs="Arial"/>
                <w:sz w:val="16"/>
                <w:szCs w:val="16"/>
              </w:rPr>
              <w:t>N20HDAGE</w:t>
            </w:r>
          </w:p>
        </w:tc>
        <w:tc>
          <w:tcPr>
            <w:tcW w:w="970" w:type="pct"/>
          </w:tcPr>
          <w:p w:rsidRPr="009F1454" w:rsidR="00CC5DE6" w:rsidP="006F5812" w:rsidRDefault="00CC5DE6" w14:paraId="7765EAEC" w14:textId="4FD3A056">
            <w:pPr>
              <w:spacing w:before="0"/>
              <w:rPr>
                <w:rFonts w:cs="Arial"/>
                <w:sz w:val="16"/>
                <w:szCs w:val="16"/>
              </w:rPr>
            </w:pPr>
            <w:r w:rsidRPr="009F1454">
              <w:rPr>
                <w:rFonts w:cs="Arial"/>
                <w:sz w:val="16"/>
                <w:szCs w:val="16"/>
              </w:rPr>
              <w:t>Age of youngest dependent child</w:t>
            </w:r>
          </w:p>
        </w:tc>
        <w:tc>
          <w:tcPr>
            <w:tcW w:w="558" w:type="pct"/>
          </w:tcPr>
          <w:p w:rsidRPr="009F1454" w:rsidR="00CC5DE6" w:rsidP="006F5812" w:rsidRDefault="00CC5DE6" w14:paraId="1BF24F61" w14:textId="77777777">
            <w:pPr>
              <w:spacing w:before="0"/>
              <w:rPr>
                <w:rFonts w:cs="Arial"/>
                <w:sz w:val="16"/>
                <w:szCs w:val="16"/>
              </w:rPr>
            </w:pPr>
          </w:p>
        </w:tc>
        <w:tc>
          <w:tcPr>
            <w:tcW w:w="1158" w:type="pct"/>
          </w:tcPr>
          <w:p w:rsidRPr="009F1454" w:rsidR="00CC5DE6" w:rsidP="006F5812" w:rsidRDefault="00CC5DE6" w14:paraId="39DC0897" w14:textId="003507A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9426637" w14:textId="77777777">
            <w:pPr>
              <w:spacing w:before="0"/>
              <w:rPr>
                <w:rFonts w:cs="Arial"/>
                <w:sz w:val="16"/>
                <w:szCs w:val="16"/>
              </w:rPr>
            </w:pPr>
          </w:p>
        </w:tc>
        <w:tc>
          <w:tcPr>
            <w:tcW w:w="273" w:type="pct"/>
          </w:tcPr>
          <w:p w:rsidRPr="009F1454" w:rsidR="00CC5DE6" w:rsidP="006F5812" w:rsidRDefault="00CC5DE6" w14:paraId="13583243" w14:textId="77777777">
            <w:pPr>
              <w:spacing w:before="0"/>
              <w:rPr>
                <w:rFonts w:cs="Arial"/>
                <w:sz w:val="16"/>
                <w:szCs w:val="16"/>
              </w:rPr>
            </w:pPr>
          </w:p>
        </w:tc>
        <w:tc>
          <w:tcPr>
            <w:tcW w:w="473" w:type="pct"/>
          </w:tcPr>
          <w:p w:rsidRPr="009F1454" w:rsidR="00CC5DE6" w:rsidP="006F5812" w:rsidRDefault="00BA698D" w14:paraId="398CE57E" w14:textId="3575E62C">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6D4CF29B" w14:textId="77777777">
            <w:pPr>
              <w:spacing w:before="0"/>
              <w:rPr>
                <w:rFonts w:cs="Arial"/>
                <w:sz w:val="16"/>
                <w:szCs w:val="16"/>
              </w:rPr>
            </w:pPr>
          </w:p>
        </w:tc>
      </w:tr>
      <w:tr w:rsidRPr="009F1454" w:rsidR="00C663BA" w:rsidTr="00E50CA0" w14:paraId="32A6D47D" w14:textId="77777777">
        <w:trPr>
          <w:cantSplit/>
          <w:trHeight w:val="144"/>
        </w:trPr>
        <w:tc>
          <w:tcPr>
            <w:tcW w:w="827" w:type="pct"/>
          </w:tcPr>
          <w:p w:rsidRPr="009F1454" w:rsidR="00AD6D96" w:rsidP="006F5812" w:rsidRDefault="00AD6D96" w14:paraId="31693699" w14:textId="6F3B3909">
            <w:pPr>
              <w:spacing w:before="0"/>
              <w:rPr>
                <w:rFonts w:cs="Arial"/>
                <w:color w:val="7030A0"/>
                <w:sz w:val="16"/>
                <w:szCs w:val="16"/>
              </w:rPr>
            </w:pPr>
            <w:r w:rsidRPr="009F1454">
              <w:rPr>
                <w:rFonts w:cs="Arial"/>
                <w:color w:val="7030A0"/>
                <w:sz w:val="16"/>
                <w:szCs w:val="16"/>
              </w:rPr>
              <w:t>N20HOTDEPS</w:t>
            </w:r>
          </w:p>
        </w:tc>
        <w:tc>
          <w:tcPr>
            <w:tcW w:w="970" w:type="pct"/>
          </w:tcPr>
          <w:p w:rsidRPr="009F1454" w:rsidR="00AD6D96" w:rsidP="006F5812" w:rsidRDefault="00AD6D96" w14:paraId="2C604ECB" w14:textId="441A399C">
            <w:pPr>
              <w:spacing w:before="0"/>
              <w:rPr>
                <w:rFonts w:cs="Arial"/>
                <w:color w:val="7030A0"/>
                <w:sz w:val="16"/>
                <w:szCs w:val="16"/>
              </w:rPr>
            </w:pPr>
            <w:r w:rsidRPr="009F1454">
              <w:rPr>
                <w:rFonts w:cs="Arial"/>
                <w:color w:val="7030A0"/>
                <w:sz w:val="16"/>
                <w:szCs w:val="16"/>
              </w:rPr>
              <w:t>Any others (except spouse/children) who live with and received more than half their financial support from respondent in NPSAS year</w:t>
            </w:r>
          </w:p>
        </w:tc>
        <w:tc>
          <w:tcPr>
            <w:tcW w:w="558" w:type="pct"/>
          </w:tcPr>
          <w:p w:rsidRPr="009F1454" w:rsidR="00AD6D96" w:rsidP="006F5812" w:rsidRDefault="00AD6D96" w14:paraId="05BB98F7" w14:textId="327B4F4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08E7FFB2" w14:textId="40153411">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4748F979" w14:textId="77777777">
            <w:pPr>
              <w:spacing w:before="0"/>
              <w:rPr>
                <w:rFonts w:cs="Arial"/>
                <w:color w:val="7030A0"/>
                <w:sz w:val="16"/>
                <w:szCs w:val="16"/>
              </w:rPr>
            </w:pPr>
          </w:p>
        </w:tc>
        <w:tc>
          <w:tcPr>
            <w:tcW w:w="273" w:type="pct"/>
          </w:tcPr>
          <w:p w:rsidRPr="009F1454" w:rsidR="00AD6D96" w:rsidP="006F5812" w:rsidRDefault="00AD6D96" w14:paraId="55977E6F" w14:textId="77777777">
            <w:pPr>
              <w:spacing w:before="0"/>
              <w:rPr>
                <w:rFonts w:cs="Arial"/>
                <w:color w:val="7030A0"/>
                <w:sz w:val="16"/>
                <w:szCs w:val="16"/>
              </w:rPr>
            </w:pPr>
          </w:p>
        </w:tc>
        <w:tc>
          <w:tcPr>
            <w:tcW w:w="473" w:type="pct"/>
          </w:tcPr>
          <w:p w:rsidRPr="009F1454" w:rsidR="00AD6D96" w:rsidP="006F5812" w:rsidRDefault="00AD6D96" w14:paraId="2FDA3C3F" w14:textId="070BEFDE">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62460125" w14:textId="627C0248">
            <w:pPr>
              <w:spacing w:before="0"/>
              <w:rPr>
                <w:rFonts w:cs="Arial"/>
                <w:color w:val="7030A0"/>
                <w:sz w:val="16"/>
                <w:szCs w:val="16"/>
              </w:rPr>
            </w:pPr>
            <w:r w:rsidRPr="009F1454">
              <w:rPr>
                <w:rFonts w:cs="Arial"/>
                <w:color w:val="7030A0"/>
                <w:sz w:val="16"/>
                <w:szCs w:val="16"/>
              </w:rPr>
              <w:t>X</w:t>
            </w:r>
          </w:p>
        </w:tc>
      </w:tr>
      <w:tr w:rsidRPr="009F1454" w:rsidR="00C663BA" w:rsidTr="00E50CA0" w14:paraId="1D842DF4" w14:textId="77777777">
        <w:trPr>
          <w:cantSplit/>
          <w:trHeight w:val="144"/>
        </w:trPr>
        <w:tc>
          <w:tcPr>
            <w:tcW w:w="827" w:type="pct"/>
          </w:tcPr>
          <w:p w:rsidRPr="009F1454" w:rsidR="00AD6D96" w:rsidP="006F5812" w:rsidRDefault="00AD6D96" w14:paraId="0DA1095C" w14:textId="21A54489">
            <w:pPr>
              <w:spacing w:before="0"/>
              <w:rPr>
                <w:rFonts w:cs="Arial"/>
                <w:color w:val="7030A0"/>
                <w:sz w:val="16"/>
                <w:szCs w:val="16"/>
              </w:rPr>
            </w:pPr>
            <w:r w:rsidRPr="009F1454">
              <w:rPr>
                <w:rFonts w:cs="Arial"/>
                <w:color w:val="7030A0"/>
                <w:sz w:val="16"/>
                <w:szCs w:val="16"/>
              </w:rPr>
              <w:t>N20HOTDEPS2</w:t>
            </w:r>
          </w:p>
        </w:tc>
        <w:tc>
          <w:tcPr>
            <w:tcW w:w="970" w:type="pct"/>
          </w:tcPr>
          <w:p w:rsidRPr="009F1454" w:rsidR="00AD6D96" w:rsidP="006F5812" w:rsidRDefault="00AD6D96" w14:paraId="75F0CEDB" w14:textId="45FA5975">
            <w:pPr>
              <w:spacing w:before="0"/>
              <w:rPr>
                <w:rFonts w:cs="Arial"/>
                <w:color w:val="7030A0"/>
                <w:sz w:val="16"/>
                <w:szCs w:val="16"/>
              </w:rPr>
            </w:pPr>
            <w:r w:rsidRPr="009F1454">
              <w:rPr>
                <w:rFonts w:cs="Arial"/>
                <w:color w:val="7030A0"/>
                <w:sz w:val="16"/>
                <w:szCs w:val="16"/>
              </w:rPr>
              <w:t>Number of others (except spouse/children) who received more than half their financial support from respondent in NPSAS year</w:t>
            </w:r>
          </w:p>
        </w:tc>
        <w:tc>
          <w:tcPr>
            <w:tcW w:w="558" w:type="pct"/>
          </w:tcPr>
          <w:p w:rsidRPr="009F1454" w:rsidR="00AD6D96" w:rsidP="006F5812" w:rsidRDefault="00AD6D96" w14:paraId="323CAFDB" w14:textId="4ABCC41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33279E" w14:textId="218DC677">
            <w:pPr>
              <w:spacing w:before="0"/>
              <w:rPr>
                <w:rFonts w:cs="Arial"/>
                <w:color w:val="7030A0"/>
                <w:sz w:val="16"/>
                <w:szCs w:val="16"/>
              </w:rPr>
            </w:pPr>
          </w:p>
        </w:tc>
        <w:tc>
          <w:tcPr>
            <w:tcW w:w="429" w:type="pct"/>
          </w:tcPr>
          <w:p w:rsidRPr="009F1454" w:rsidR="00AD6D96" w:rsidP="006F5812" w:rsidRDefault="00AD6D96" w14:paraId="0E83C80C" w14:textId="77777777">
            <w:pPr>
              <w:spacing w:before="0"/>
              <w:rPr>
                <w:rFonts w:cs="Arial"/>
                <w:color w:val="7030A0"/>
                <w:sz w:val="16"/>
                <w:szCs w:val="16"/>
              </w:rPr>
            </w:pPr>
          </w:p>
        </w:tc>
        <w:tc>
          <w:tcPr>
            <w:tcW w:w="273" w:type="pct"/>
          </w:tcPr>
          <w:p w:rsidRPr="009F1454" w:rsidR="00AD6D96" w:rsidP="006F5812" w:rsidRDefault="00AD6D96" w14:paraId="709E1A32" w14:textId="77777777">
            <w:pPr>
              <w:spacing w:before="0"/>
              <w:rPr>
                <w:rFonts w:cs="Arial"/>
                <w:color w:val="7030A0"/>
                <w:sz w:val="16"/>
                <w:szCs w:val="16"/>
              </w:rPr>
            </w:pPr>
          </w:p>
        </w:tc>
        <w:tc>
          <w:tcPr>
            <w:tcW w:w="473" w:type="pct"/>
          </w:tcPr>
          <w:p w:rsidRPr="009F1454" w:rsidR="00AD6D96" w:rsidP="006F5812" w:rsidRDefault="00AD6D96" w14:paraId="7C5FE5F3" w14:textId="6FFDCEDE">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060589CD" w14:textId="77777777">
            <w:pPr>
              <w:spacing w:before="0"/>
              <w:rPr>
                <w:rFonts w:cs="Arial"/>
                <w:color w:val="7030A0"/>
                <w:sz w:val="16"/>
                <w:szCs w:val="16"/>
              </w:rPr>
            </w:pPr>
          </w:p>
        </w:tc>
      </w:tr>
      <w:tr w:rsidRPr="009F1454" w:rsidR="00C663BA" w:rsidTr="00E50CA0" w14:paraId="7F1C4A58" w14:textId="77777777">
        <w:trPr>
          <w:cantSplit/>
          <w:trHeight w:val="144"/>
        </w:trPr>
        <w:tc>
          <w:tcPr>
            <w:tcW w:w="827" w:type="pct"/>
          </w:tcPr>
          <w:p w:rsidRPr="009F1454" w:rsidR="00CC5DE6" w:rsidP="006F5812" w:rsidRDefault="00CC5DE6" w14:paraId="61285077" w14:textId="11A7775A">
            <w:pPr>
              <w:spacing w:before="0"/>
              <w:rPr>
                <w:rFonts w:cs="Arial"/>
                <w:sz w:val="16"/>
                <w:szCs w:val="16"/>
              </w:rPr>
            </w:pPr>
            <w:r w:rsidRPr="009F1454">
              <w:rPr>
                <w:rFonts w:cs="Arial"/>
                <w:sz w:val="16"/>
                <w:szCs w:val="16"/>
              </w:rPr>
              <w:t>N20HOTDEPAMT</w:t>
            </w:r>
          </w:p>
        </w:tc>
        <w:tc>
          <w:tcPr>
            <w:tcW w:w="970" w:type="pct"/>
          </w:tcPr>
          <w:p w:rsidRPr="009F1454" w:rsidR="00CC5DE6" w:rsidP="006F5812" w:rsidRDefault="00CC5DE6" w14:paraId="62A3CC41" w14:textId="128254A1">
            <w:pPr>
              <w:spacing w:before="0"/>
              <w:rPr>
                <w:rFonts w:cs="Arial"/>
                <w:sz w:val="16"/>
                <w:szCs w:val="16"/>
              </w:rPr>
            </w:pPr>
            <w:r w:rsidRPr="009F1454">
              <w:rPr>
                <w:rFonts w:cs="Arial"/>
                <w:sz w:val="16"/>
                <w:szCs w:val="16"/>
              </w:rPr>
              <w:t>Average amount spent in a month supporting others (except spouse</w:t>
            </w:r>
            <w:r w:rsidRPr="009F1454" w:rsidR="00A903A5">
              <w:rPr>
                <w:rFonts w:cs="Arial"/>
                <w:sz w:val="16"/>
                <w:szCs w:val="16"/>
              </w:rPr>
              <w:t>/</w:t>
            </w:r>
            <w:r w:rsidRPr="009F1454">
              <w:rPr>
                <w:rFonts w:cs="Arial"/>
                <w:sz w:val="16"/>
                <w:szCs w:val="16"/>
              </w:rPr>
              <w:t>children) who received more than half their financial support from respondent in NPSAS year</w:t>
            </w:r>
          </w:p>
        </w:tc>
        <w:tc>
          <w:tcPr>
            <w:tcW w:w="558" w:type="pct"/>
          </w:tcPr>
          <w:p w:rsidRPr="009F1454" w:rsidR="00CC5DE6" w:rsidP="006F5812" w:rsidRDefault="00CC5DE6" w14:paraId="40DFD073" w14:textId="77777777">
            <w:pPr>
              <w:spacing w:before="0"/>
              <w:rPr>
                <w:rFonts w:cs="Arial"/>
                <w:sz w:val="16"/>
                <w:szCs w:val="16"/>
              </w:rPr>
            </w:pPr>
          </w:p>
        </w:tc>
        <w:tc>
          <w:tcPr>
            <w:tcW w:w="1158" w:type="pct"/>
          </w:tcPr>
          <w:p w:rsidRPr="009F1454" w:rsidR="00CC5DE6" w:rsidP="006F5812" w:rsidRDefault="00CC5DE6" w14:paraId="654CA8C3" w14:textId="1CB40637">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8F32AA3" w14:textId="77777777">
            <w:pPr>
              <w:spacing w:before="0"/>
              <w:rPr>
                <w:rFonts w:cs="Arial"/>
                <w:sz w:val="16"/>
                <w:szCs w:val="16"/>
              </w:rPr>
            </w:pPr>
          </w:p>
        </w:tc>
        <w:tc>
          <w:tcPr>
            <w:tcW w:w="273" w:type="pct"/>
          </w:tcPr>
          <w:p w:rsidRPr="009F1454" w:rsidR="00CC5DE6" w:rsidP="006F5812" w:rsidRDefault="00CC5DE6" w14:paraId="33B79B56" w14:textId="77777777">
            <w:pPr>
              <w:spacing w:before="0"/>
              <w:rPr>
                <w:rFonts w:cs="Arial"/>
                <w:sz w:val="16"/>
                <w:szCs w:val="16"/>
              </w:rPr>
            </w:pPr>
          </w:p>
        </w:tc>
        <w:tc>
          <w:tcPr>
            <w:tcW w:w="473" w:type="pct"/>
          </w:tcPr>
          <w:p w:rsidRPr="009F1454" w:rsidR="00CC5DE6" w:rsidP="006F5812" w:rsidRDefault="00BA698D" w14:paraId="25CF1034" w14:textId="76F615D4">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13AD6C31" w14:textId="77777777">
            <w:pPr>
              <w:spacing w:before="0"/>
              <w:rPr>
                <w:rFonts w:cs="Arial"/>
                <w:sz w:val="16"/>
                <w:szCs w:val="16"/>
              </w:rPr>
            </w:pPr>
          </w:p>
        </w:tc>
      </w:tr>
      <w:tr w:rsidRPr="009F1454" w:rsidR="00C663BA" w:rsidTr="00E50CA0" w14:paraId="654AA50B" w14:textId="77777777">
        <w:trPr>
          <w:cantSplit/>
          <w:trHeight w:val="144"/>
        </w:trPr>
        <w:tc>
          <w:tcPr>
            <w:tcW w:w="827" w:type="pct"/>
          </w:tcPr>
          <w:p w:rsidRPr="009F1454" w:rsidR="00AD6D96" w:rsidP="006F5812" w:rsidRDefault="00AD6D96" w14:paraId="6530C71D" w14:textId="03704AFD">
            <w:pPr>
              <w:spacing w:before="0"/>
              <w:rPr>
                <w:rFonts w:cs="Arial"/>
                <w:color w:val="7030A0"/>
                <w:sz w:val="16"/>
                <w:szCs w:val="16"/>
              </w:rPr>
            </w:pPr>
            <w:r w:rsidRPr="009F1454">
              <w:rPr>
                <w:rFonts w:cs="Arial"/>
                <w:color w:val="7030A0"/>
                <w:sz w:val="16"/>
                <w:szCs w:val="16"/>
              </w:rPr>
              <w:t>N20HKIDCOL</w:t>
            </w:r>
          </w:p>
        </w:tc>
        <w:tc>
          <w:tcPr>
            <w:tcW w:w="970" w:type="pct"/>
          </w:tcPr>
          <w:p w:rsidRPr="009F1454" w:rsidR="00AD6D96" w:rsidP="006F5812" w:rsidRDefault="00AD6D96" w14:paraId="1B53974D" w14:textId="039B98FF">
            <w:pPr>
              <w:spacing w:before="0"/>
              <w:rPr>
                <w:rFonts w:cs="Arial"/>
                <w:color w:val="7030A0"/>
                <w:sz w:val="16"/>
                <w:szCs w:val="16"/>
              </w:rPr>
            </w:pPr>
            <w:r w:rsidRPr="009F1454">
              <w:rPr>
                <w:rFonts w:cs="Arial"/>
                <w:color w:val="7030A0"/>
                <w:sz w:val="16"/>
                <w:szCs w:val="16"/>
              </w:rPr>
              <w:t>Number of dependents in college in NPSAS year</w:t>
            </w:r>
          </w:p>
        </w:tc>
        <w:tc>
          <w:tcPr>
            <w:tcW w:w="558" w:type="pct"/>
          </w:tcPr>
          <w:p w:rsidRPr="009F1454" w:rsidR="00AD6D96" w:rsidP="006F5812" w:rsidRDefault="00AD6D96" w14:paraId="70E030CC" w14:textId="6647B490">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63BCFB6B" w14:textId="4C49A01F">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640614B5" w14:textId="77777777">
            <w:pPr>
              <w:spacing w:before="0"/>
              <w:rPr>
                <w:rFonts w:cs="Arial"/>
                <w:color w:val="7030A0"/>
                <w:sz w:val="16"/>
                <w:szCs w:val="16"/>
              </w:rPr>
            </w:pPr>
          </w:p>
        </w:tc>
        <w:tc>
          <w:tcPr>
            <w:tcW w:w="273" w:type="pct"/>
          </w:tcPr>
          <w:p w:rsidRPr="009F1454" w:rsidR="00AD6D96" w:rsidP="006F5812" w:rsidRDefault="00AD6D96" w14:paraId="58553F9D" w14:textId="77777777">
            <w:pPr>
              <w:spacing w:before="0"/>
              <w:rPr>
                <w:rFonts w:cs="Arial"/>
                <w:color w:val="7030A0"/>
                <w:sz w:val="16"/>
                <w:szCs w:val="16"/>
              </w:rPr>
            </w:pPr>
          </w:p>
        </w:tc>
        <w:tc>
          <w:tcPr>
            <w:tcW w:w="473" w:type="pct"/>
          </w:tcPr>
          <w:p w:rsidRPr="009F1454" w:rsidR="00AD6D96" w:rsidP="006F5812" w:rsidRDefault="00AD6D96" w14:paraId="59765E66" w14:textId="59B05788">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2D104C44" w14:textId="77777777">
            <w:pPr>
              <w:spacing w:before="0"/>
              <w:rPr>
                <w:rFonts w:cs="Arial"/>
                <w:color w:val="7030A0"/>
                <w:sz w:val="16"/>
                <w:szCs w:val="16"/>
              </w:rPr>
            </w:pPr>
          </w:p>
        </w:tc>
      </w:tr>
      <w:tr w:rsidRPr="009F1454" w:rsidR="00C663BA" w:rsidTr="00E50CA0" w14:paraId="68B4D7CB" w14:textId="77777777">
        <w:trPr>
          <w:cantSplit/>
          <w:trHeight w:val="144"/>
        </w:trPr>
        <w:tc>
          <w:tcPr>
            <w:tcW w:w="827" w:type="pct"/>
          </w:tcPr>
          <w:p w:rsidRPr="009F1454" w:rsidR="00AD6D96" w:rsidP="006F5812" w:rsidRDefault="00AD6D96" w14:paraId="2AE24566" w14:textId="4DED1BB3">
            <w:pPr>
              <w:spacing w:before="0"/>
              <w:rPr>
                <w:rFonts w:cs="Arial"/>
                <w:color w:val="7030A0"/>
                <w:sz w:val="16"/>
                <w:szCs w:val="16"/>
              </w:rPr>
            </w:pPr>
            <w:r w:rsidRPr="009F1454">
              <w:rPr>
                <w:rFonts w:cs="Arial"/>
                <w:color w:val="7030A0"/>
                <w:sz w:val="16"/>
                <w:szCs w:val="16"/>
              </w:rPr>
              <w:t>N20HKIDCOL1</w:t>
            </w:r>
          </w:p>
        </w:tc>
        <w:tc>
          <w:tcPr>
            <w:tcW w:w="970" w:type="pct"/>
          </w:tcPr>
          <w:p w:rsidRPr="009F1454" w:rsidR="00AD6D96" w:rsidP="006F5812" w:rsidRDefault="00AD6D96" w14:paraId="458D1B04" w14:textId="7943789F">
            <w:pPr>
              <w:spacing w:before="0"/>
              <w:rPr>
                <w:rFonts w:cs="Arial"/>
                <w:color w:val="7030A0"/>
                <w:sz w:val="16"/>
                <w:szCs w:val="16"/>
              </w:rPr>
            </w:pPr>
            <w:r w:rsidRPr="009F1454">
              <w:rPr>
                <w:rFonts w:cs="Arial"/>
                <w:color w:val="7030A0"/>
                <w:sz w:val="16"/>
                <w:szCs w:val="16"/>
              </w:rPr>
              <w:t>Dependent in college in NPSAS year</w:t>
            </w:r>
          </w:p>
        </w:tc>
        <w:tc>
          <w:tcPr>
            <w:tcW w:w="558" w:type="pct"/>
          </w:tcPr>
          <w:p w:rsidRPr="009F1454" w:rsidR="00AD6D96" w:rsidP="006F5812" w:rsidRDefault="00AD6D96" w14:paraId="515254CC" w14:textId="67E6E2DC">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E8C08F9" w14:textId="0FCF547E">
            <w:pPr>
              <w:spacing w:before="0"/>
              <w:rPr>
                <w:rFonts w:cs="Arial"/>
                <w:color w:val="7030A0"/>
                <w:sz w:val="16"/>
                <w:szCs w:val="16"/>
              </w:rPr>
            </w:pPr>
          </w:p>
        </w:tc>
        <w:tc>
          <w:tcPr>
            <w:tcW w:w="429" w:type="pct"/>
          </w:tcPr>
          <w:p w:rsidRPr="009F1454" w:rsidR="00AD6D96" w:rsidP="006F5812" w:rsidRDefault="00AD6D96" w14:paraId="3D4123C1" w14:textId="77777777">
            <w:pPr>
              <w:spacing w:before="0"/>
              <w:rPr>
                <w:rFonts w:cs="Arial"/>
                <w:color w:val="7030A0"/>
                <w:sz w:val="16"/>
                <w:szCs w:val="16"/>
              </w:rPr>
            </w:pPr>
          </w:p>
        </w:tc>
        <w:tc>
          <w:tcPr>
            <w:tcW w:w="273" w:type="pct"/>
          </w:tcPr>
          <w:p w:rsidRPr="009F1454" w:rsidR="00AD6D96" w:rsidP="006F5812" w:rsidRDefault="00AD6D96" w14:paraId="07058127" w14:textId="77777777">
            <w:pPr>
              <w:spacing w:before="0"/>
              <w:rPr>
                <w:rFonts w:cs="Arial"/>
                <w:color w:val="7030A0"/>
                <w:sz w:val="16"/>
                <w:szCs w:val="16"/>
              </w:rPr>
            </w:pPr>
          </w:p>
        </w:tc>
        <w:tc>
          <w:tcPr>
            <w:tcW w:w="473" w:type="pct"/>
          </w:tcPr>
          <w:p w:rsidRPr="009F1454" w:rsidR="00AD6D96" w:rsidP="006F5812" w:rsidRDefault="00AD6D96" w14:paraId="79386711" w14:textId="5D1ADD70">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03D6F655" w14:textId="77777777">
            <w:pPr>
              <w:spacing w:before="0"/>
              <w:rPr>
                <w:rFonts w:cs="Arial"/>
                <w:color w:val="7030A0"/>
                <w:sz w:val="16"/>
                <w:szCs w:val="16"/>
              </w:rPr>
            </w:pPr>
          </w:p>
        </w:tc>
      </w:tr>
      <w:tr w:rsidRPr="009F1454" w:rsidR="00C663BA" w:rsidTr="00E50CA0" w14:paraId="3F04BC35" w14:textId="77777777">
        <w:trPr>
          <w:cantSplit/>
          <w:trHeight w:val="144"/>
        </w:trPr>
        <w:tc>
          <w:tcPr>
            <w:tcW w:w="827" w:type="pct"/>
          </w:tcPr>
          <w:p w:rsidRPr="009F1454" w:rsidR="00CC5DE6" w:rsidP="006F5812" w:rsidRDefault="00CC5DE6" w14:paraId="32CBFB8A" w14:textId="52FDF4F7">
            <w:pPr>
              <w:spacing w:before="0"/>
              <w:rPr>
                <w:rFonts w:cs="Arial"/>
                <w:sz w:val="16"/>
                <w:szCs w:val="16"/>
              </w:rPr>
            </w:pPr>
            <w:r w:rsidRPr="009F1454">
              <w:rPr>
                <w:rFonts w:cs="Arial"/>
                <w:sz w:val="16"/>
                <w:szCs w:val="16"/>
              </w:rPr>
              <w:t>N20HCOLCOST</w:t>
            </w:r>
          </w:p>
        </w:tc>
        <w:tc>
          <w:tcPr>
            <w:tcW w:w="970" w:type="pct"/>
          </w:tcPr>
          <w:p w:rsidRPr="009F1454" w:rsidR="00CC5DE6" w:rsidP="006F5812" w:rsidRDefault="00CC5DE6" w14:paraId="567DA729" w14:textId="0050E20E">
            <w:pPr>
              <w:spacing w:before="0"/>
              <w:rPr>
                <w:rFonts w:cs="Arial"/>
                <w:sz w:val="16"/>
                <w:szCs w:val="16"/>
              </w:rPr>
            </w:pPr>
            <w:r w:rsidRPr="009F1454">
              <w:rPr>
                <w:rFonts w:cs="Arial"/>
                <w:sz w:val="16"/>
                <w:szCs w:val="16"/>
              </w:rPr>
              <w:t>Amount contributed to college costs for dependents in NPSAS year</w:t>
            </w:r>
          </w:p>
        </w:tc>
        <w:tc>
          <w:tcPr>
            <w:tcW w:w="558" w:type="pct"/>
          </w:tcPr>
          <w:p w:rsidRPr="009F1454" w:rsidR="00CC5DE6" w:rsidP="006F5812" w:rsidRDefault="00CC5DE6" w14:paraId="2D82BB6B" w14:textId="77777777">
            <w:pPr>
              <w:spacing w:before="0"/>
              <w:rPr>
                <w:rFonts w:cs="Arial"/>
                <w:sz w:val="16"/>
                <w:szCs w:val="16"/>
              </w:rPr>
            </w:pPr>
          </w:p>
        </w:tc>
        <w:tc>
          <w:tcPr>
            <w:tcW w:w="1158" w:type="pct"/>
          </w:tcPr>
          <w:p w:rsidRPr="009F1454" w:rsidR="00CC5DE6" w:rsidP="006F5812" w:rsidRDefault="00CC5DE6" w14:paraId="0B5CC474" w14:textId="348B0EC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0E93BAF" w14:textId="77777777">
            <w:pPr>
              <w:spacing w:before="0"/>
              <w:rPr>
                <w:rFonts w:cs="Arial"/>
                <w:sz w:val="16"/>
                <w:szCs w:val="16"/>
              </w:rPr>
            </w:pPr>
          </w:p>
        </w:tc>
        <w:tc>
          <w:tcPr>
            <w:tcW w:w="273" w:type="pct"/>
          </w:tcPr>
          <w:p w:rsidRPr="009F1454" w:rsidR="00CC5DE6" w:rsidP="006F5812" w:rsidRDefault="00CC5DE6" w14:paraId="0EA35C21" w14:textId="77777777">
            <w:pPr>
              <w:spacing w:before="0"/>
              <w:rPr>
                <w:rFonts w:cs="Arial"/>
                <w:sz w:val="16"/>
                <w:szCs w:val="16"/>
              </w:rPr>
            </w:pPr>
          </w:p>
        </w:tc>
        <w:tc>
          <w:tcPr>
            <w:tcW w:w="473" w:type="pct"/>
          </w:tcPr>
          <w:p w:rsidRPr="009F1454" w:rsidR="00CC5DE6" w:rsidP="006F5812" w:rsidRDefault="00BA698D" w14:paraId="2C121045" w14:textId="6AADF424">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4C06E179" w14:textId="77777777">
            <w:pPr>
              <w:spacing w:before="0"/>
              <w:rPr>
                <w:rFonts w:cs="Arial"/>
                <w:sz w:val="16"/>
                <w:szCs w:val="16"/>
              </w:rPr>
            </w:pPr>
          </w:p>
        </w:tc>
      </w:tr>
      <w:tr w:rsidRPr="009F1454" w:rsidR="00C663BA" w:rsidTr="00E50CA0" w14:paraId="22DD3B45" w14:textId="77777777">
        <w:trPr>
          <w:cantSplit/>
          <w:trHeight w:val="144"/>
        </w:trPr>
        <w:tc>
          <w:tcPr>
            <w:tcW w:w="827" w:type="pct"/>
          </w:tcPr>
          <w:p w:rsidRPr="009F1454" w:rsidR="00CC5DE6" w:rsidP="006F5812" w:rsidRDefault="00CC5DE6" w14:paraId="50EF64B5" w14:textId="64F39D3F">
            <w:pPr>
              <w:spacing w:before="0"/>
              <w:rPr>
                <w:rFonts w:cs="Arial"/>
                <w:sz w:val="16"/>
                <w:szCs w:val="16"/>
              </w:rPr>
            </w:pPr>
            <w:r w:rsidRPr="009F1454">
              <w:rPr>
                <w:rFonts w:cs="Arial"/>
                <w:sz w:val="16"/>
                <w:szCs w:val="16"/>
              </w:rPr>
              <w:t>N20HPARST</w:t>
            </w:r>
          </w:p>
        </w:tc>
        <w:tc>
          <w:tcPr>
            <w:tcW w:w="970" w:type="pct"/>
          </w:tcPr>
          <w:p w:rsidRPr="009F1454" w:rsidR="00CC5DE6" w:rsidP="006F5812" w:rsidRDefault="00CC5DE6" w14:paraId="0AF742BB" w14:textId="455C8BE4">
            <w:pPr>
              <w:spacing w:before="0"/>
              <w:rPr>
                <w:rFonts w:cs="Arial"/>
                <w:sz w:val="16"/>
                <w:szCs w:val="16"/>
              </w:rPr>
            </w:pPr>
            <w:r w:rsidRPr="009F1454">
              <w:rPr>
                <w:rFonts w:cs="Arial"/>
                <w:sz w:val="16"/>
                <w:szCs w:val="16"/>
              </w:rPr>
              <w:t>Parents’/guardians’ marital status</w:t>
            </w:r>
          </w:p>
        </w:tc>
        <w:tc>
          <w:tcPr>
            <w:tcW w:w="558" w:type="pct"/>
          </w:tcPr>
          <w:p w:rsidRPr="009F1454" w:rsidR="00CC5DE6" w:rsidP="006F5812" w:rsidRDefault="00CC5DE6" w14:paraId="4AC7C4A4" w14:textId="77777777">
            <w:pPr>
              <w:spacing w:before="0"/>
              <w:rPr>
                <w:rFonts w:cs="Arial"/>
                <w:sz w:val="16"/>
                <w:szCs w:val="16"/>
              </w:rPr>
            </w:pPr>
          </w:p>
        </w:tc>
        <w:tc>
          <w:tcPr>
            <w:tcW w:w="1158" w:type="pct"/>
          </w:tcPr>
          <w:p w:rsidRPr="009F1454" w:rsidR="00CC5DE6" w:rsidP="006F5812" w:rsidRDefault="00CC5DE6" w14:paraId="6CCFB712" w14:textId="0BD6ADBE">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7AF122A" w14:textId="77777777">
            <w:pPr>
              <w:spacing w:before="0"/>
              <w:rPr>
                <w:rFonts w:cs="Arial"/>
                <w:sz w:val="16"/>
                <w:szCs w:val="16"/>
              </w:rPr>
            </w:pPr>
          </w:p>
        </w:tc>
        <w:tc>
          <w:tcPr>
            <w:tcW w:w="273" w:type="pct"/>
          </w:tcPr>
          <w:p w:rsidRPr="009F1454" w:rsidR="00CC5DE6" w:rsidP="006F5812" w:rsidRDefault="00CC5DE6" w14:paraId="1258D35E" w14:textId="77777777">
            <w:pPr>
              <w:spacing w:before="0"/>
              <w:rPr>
                <w:rFonts w:cs="Arial"/>
                <w:sz w:val="16"/>
                <w:szCs w:val="16"/>
              </w:rPr>
            </w:pPr>
          </w:p>
        </w:tc>
        <w:tc>
          <w:tcPr>
            <w:tcW w:w="473" w:type="pct"/>
          </w:tcPr>
          <w:p w:rsidRPr="009F1454" w:rsidR="00CC5DE6" w:rsidP="006F5812" w:rsidRDefault="00BA698D" w14:paraId="74B1653B" w14:textId="2E7BFCD8">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54858F74" w14:textId="77777777">
            <w:pPr>
              <w:spacing w:before="0"/>
              <w:rPr>
                <w:rFonts w:cs="Arial"/>
                <w:sz w:val="16"/>
                <w:szCs w:val="16"/>
              </w:rPr>
            </w:pPr>
          </w:p>
        </w:tc>
      </w:tr>
      <w:tr w:rsidRPr="009F1454" w:rsidR="00C663BA" w:rsidTr="00E50CA0" w14:paraId="126B5FE9" w14:textId="77777777">
        <w:trPr>
          <w:cantSplit/>
          <w:trHeight w:val="144"/>
        </w:trPr>
        <w:tc>
          <w:tcPr>
            <w:tcW w:w="827" w:type="pct"/>
          </w:tcPr>
          <w:p w:rsidRPr="009F1454" w:rsidR="00CC5DE6" w:rsidP="006F5812" w:rsidRDefault="00CC5DE6" w14:paraId="2B7C2293" w14:textId="5D88E1DF">
            <w:pPr>
              <w:spacing w:before="0"/>
              <w:rPr>
                <w:rFonts w:cs="Arial"/>
                <w:color w:val="7030A0"/>
                <w:sz w:val="16"/>
                <w:szCs w:val="16"/>
              </w:rPr>
            </w:pPr>
            <w:r w:rsidRPr="009F1454">
              <w:rPr>
                <w:rFonts w:cs="Arial"/>
                <w:color w:val="7030A0"/>
                <w:sz w:val="16"/>
                <w:szCs w:val="16"/>
              </w:rPr>
              <w:t>N20HPARNC</w:t>
            </w:r>
          </w:p>
        </w:tc>
        <w:tc>
          <w:tcPr>
            <w:tcW w:w="970" w:type="pct"/>
          </w:tcPr>
          <w:p w:rsidRPr="009F1454" w:rsidR="00CC5DE6" w:rsidP="006F5812" w:rsidRDefault="00CC5DE6" w14:paraId="544718B3" w14:textId="59A5CEE6">
            <w:pPr>
              <w:spacing w:before="0"/>
              <w:rPr>
                <w:rFonts w:cs="Arial"/>
                <w:color w:val="7030A0"/>
                <w:sz w:val="16"/>
                <w:szCs w:val="16"/>
              </w:rPr>
            </w:pPr>
            <w:r w:rsidRPr="009F1454">
              <w:rPr>
                <w:rFonts w:cs="Arial"/>
                <w:color w:val="7030A0"/>
                <w:sz w:val="16"/>
                <w:szCs w:val="16"/>
              </w:rPr>
              <w:t>Parents’/guardians’ income in prior calendar year</w:t>
            </w:r>
          </w:p>
        </w:tc>
        <w:tc>
          <w:tcPr>
            <w:tcW w:w="558" w:type="pct"/>
          </w:tcPr>
          <w:p w:rsidRPr="009F1454" w:rsidR="00CC5DE6" w:rsidP="006F5812" w:rsidRDefault="00CC5DE6" w14:paraId="468B66D0" w14:textId="1F99F701">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C66519" w14:paraId="6CF426F5" w14:textId="23246703">
            <w:pPr>
              <w:spacing w:before="0"/>
              <w:rPr>
                <w:rFonts w:cs="Arial"/>
                <w:color w:val="7030A0"/>
                <w:sz w:val="16"/>
                <w:szCs w:val="16"/>
              </w:rPr>
            </w:pPr>
            <w:r w:rsidRPr="009F1454">
              <w:rPr>
                <w:rFonts w:cs="Arial"/>
                <w:color w:val="7030A0"/>
                <w:sz w:val="16"/>
                <w:szCs w:val="16"/>
              </w:rPr>
              <w:t>Per</w:t>
            </w:r>
            <w:r w:rsidRPr="009F1454" w:rsidR="00CC5DE6">
              <w:rPr>
                <w:rFonts w:cs="Arial"/>
                <w:color w:val="7030A0"/>
                <w:sz w:val="16"/>
                <w:szCs w:val="16"/>
              </w:rPr>
              <w:t xml:space="preserve"> NPSAS:16 </w:t>
            </w:r>
            <w:r w:rsidRPr="009F1454" w:rsidR="00334F20">
              <w:rPr>
                <w:rFonts w:cs="Arial"/>
                <w:color w:val="7030A0"/>
                <w:sz w:val="16"/>
                <w:szCs w:val="16"/>
              </w:rPr>
              <w:t>data</w:t>
            </w:r>
            <w:r w:rsidRPr="009F1454" w:rsidR="00CC5DE6">
              <w:rPr>
                <w:rFonts w:cs="Arial"/>
                <w:color w:val="7030A0"/>
                <w:sz w:val="16"/>
                <w:szCs w:val="16"/>
              </w:rPr>
              <w:t xml:space="preserve">, revised response options to include a higher range to </w:t>
            </w:r>
            <w:r w:rsidRPr="009F1454">
              <w:rPr>
                <w:rFonts w:cs="Arial"/>
                <w:color w:val="7030A0"/>
                <w:sz w:val="16"/>
                <w:szCs w:val="16"/>
              </w:rPr>
              <w:t>accommodate expected data.</w:t>
            </w:r>
          </w:p>
        </w:tc>
        <w:tc>
          <w:tcPr>
            <w:tcW w:w="429" w:type="pct"/>
          </w:tcPr>
          <w:p w:rsidRPr="009F1454" w:rsidR="00CC5DE6" w:rsidP="006F5812" w:rsidRDefault="00CC5DE6" w14:paraId="6D876655" w14:textId="77777777">
            <w:pPr>
              <w:spacing w:before="0"/>
              <w:rPr>
                <w:rFonts w:cs="Arial"/>
                <w:color w:val="7030A0"/>
                <w:sz w:val="16"/>
                <w:szCs w:val="16"/>
              </w:rPr>
            </w:pPr>
          </w:p>
        </w:tc>
        <w:tc>
          <w:tcPr>
            <w:tcW w:w="273" w:type="pct"/>
          </w:tcPr>
          <w:p w:rsidRPr="009F1454" w:rsidR="00CC5DE6" w:rsidP="006F5812" w:rsidRDefault="00CC5DE6" w14:paraId="7E6DC948" w14:textId="77777777">
            <w:pPr>
              <w:spacing w:before="0"/>
              <w:rPr>
                <w:rFonts w:cs="Arial"/>
                <w:color w:val="7030A0"/>
                <w:sz w:val="16"/>
                <w:szCs w:val="16"/>
              </w:rPr>
            </w:pPr>
          </w:p>
        </w:tc>
        <w:tc>
          <w:tcPr>
            <w:tcW w:w="473" w:type="pct"/>
          </w:tcPr>
          <w:p w:rsidRPr="009F1454" w:rsidR="00CC5DE6" w:rsidP="006F5812" w:rsidRDefault="00BA698D" w14:paraId="54CFB97B" w14:textId="659FB64B">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400B73EF" w14:textId="77777777">
            <w:pPr>
              <w:spacing w:before="0"/>
              <w:rPr>
                <w:rFonts w:cs="Arial"/>
                <w:color w:val="7030A0"/>
                <w:sz w:val="16"/>
                <w:szCs w:val="16"/>
              </w:rPr>
            </w:pPr>
          </w:p>
        </w:tc>
      </w:tr>
      <w:tr w:rsidRPr="009F1454" w:rsidR="00C663BA" w:rsidTr="00E50CA0" w14:paraId="1273F3DB" w14:textId="77777777">
        <w:trPr>
          <w:cantSplit/>
          <w:trHeight w:val="144"/>
        </w:trPr>
        <w:tc>
          <w:tcPr>
            <w:tcW w:w="827" w:type="pct"/>
          </w:tcPr>
          <w:p w:rsidRPr="009F1454" w:rsidR="00CC5DE6" w:rsidP="006F5812" w:rsidRDefault="00CC5DE6" w14:paraId="41637803" w14:textId="0B4688D5">
            <w:pPr>
              <w:spacing w:before="0"/>
              <w:rPr>
                <w:rFonts w:cs="Arial"/>
                <w:sz w:val="16"/>
                <w:szCs w:val="16"/>
              </w:rPr>
            </w:pPr>
            <w:r w:rsidRPr="009F1454">
              <w:rPr>
                <w:rFonts w:cs="Arial"/>
                <w:sz w:val="16"/>
                <w:szCs w:val="16"/>
              </w:rPr>
              <w:t>N20HPRHSD</w:t>
            </w:r>
          </w:p>
        </w:tc>
        <w:tc>
          <w:tcPr>
            <w:tcW w:w="970" w:type="pct"/>
          </w:tcPr>
          <w:p w:rsidRPr="009F1454" w:rsidR="00CC5DE6" w:rsidP="006F5812" w:rsidRDefault="00CC5DE6" w14:paraId="1FFFE11C" w14:textId="1CB4B3BD">
            <w:pPr>
              <w:spacing w:before="0"/>
              <w:rPr>
                <w:rFonts w:cs="Arial"/>
                <w:sz w:val="16"/>
                <w:szCs w:val="16"/>
              </w:rPr>
            </w:pPr>
            <w:r w:rsidRPr="009F1454">
              <w:rPr>
                <w:rFonts w:cs="Arial"/>
                <w:sz w:val="16"/>
                <w:szCs w:val="16"/>
              </w:rPr>
              <w:t>Number of people financially supported by parents/guardians in NPSAS year</w:t>
            </w:r>
          </w:p>
        </w:tc>
        <w:tc>
          <w:tcPr>
            <w:tcW w:w="558" w:type="pct"/>
          </w:tcPr>
          <w:p w:rsidRPr="009F1454" w:rsidR="00CC5DE6" w:rsidP="006F5812" w:rsidRDefault="00CC5DE6" w14:paraId="366BB6BB" w14:textId="77777777">
            <w:pPr>
              <w:spacing w:before="0"/>
              <w:rPr>
                <w:rFonts w:cs="Arial"/>
                <w:sz w:val="16"/>
                <w:szCs w:val="16"/>
              </w:rPr>
            </w:pPr>
          </w:p>
        </w:tc>
        <w:tc>
          <w:tcPr>
            <w:tcW w:w="1158" w:type="pct"/>
          </w:tcPr>
          <w:p w:rsidRPr="009F1454" w:rsidR="00CC5DE6" w:rsidP="006F5812" w:rsidRDefault="00CC5DE6" w14:paraId="5D4DE951" w14:textId="2306D076">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FCA9E9" w14:textId="77777777">
            <w:pPr>
              <w:spacing w:before="0"/>
              <w:rPr>
                <w:rFonts w:cs="Arial"/>
                <w:sz w:val="16"/>
                <w:szCs w:val="16"/>
              </w:rPr>
            </w:pPr>
          </w:p>
        </w:tc>
        <w:tc>
          <w:tcPr>
            <w:tcW w:w="273" w:type="pct"/>
          </w:tcPr>
          <w:p w:rsidRPr="009F1454" w:rsidR="00CC5DE6" w:rsidP="006F5812" w:rsidRDefault="00CC5DE6" w14:paraId="480F0F2F" w14:textId="77777777">
            <w:pPr>
              <w:spacing w:before="0"/>
              <w:rPr>
                <w:rFonts w:cs="Arial"/>
                <w:sz w:val="16"/>
                <w:szCs w:val="16"/>
              </w:rPr>
            </w:pPr>
          </w:p>
        </w:tc>
        <w:tc>
          <w:tcPr>
            <w:tcW w:w="473" w:type="pct"/>
          </w:tcPr>
          <w:p w:rsidRPr="009F1454" w:rsidR="00CC5DE6" w:rsidP="006F5812" w:rsidRDefault="00BA698D" w14:paraId="04C6591E" w14:textId="3B21548E">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48557B9C" w14:textId="77777777">
            <w:pPr>
              <w:spacing w:before="0"/>
              <w:rPr>
                <w:rFonts w:cs="Arial"/>
                <w:sz w:val="16"/>
                <w:szCs w:val="16"/>
              </w:rPr>
            </w:pPr>
          </w:p>
        </w:tc>
      </w:tr>
      <w:tr w:rsidRPr="009F1454" w:rsidR="00C663BA" w:rsidTr="00E50CA0" w14:paraId="7A620F68" w14:textId="77777777">
        <w:trPr>
          <w:cantSplit/>
          <w:trHeight w:val="144"/>
        </w:trPr>
        <w:tc>
          <w:tcPr>
            <w:tcW w:w="827" w:type="pct"/>
          </w:tcPr>
          <w:p w:rsidRPr="009F1454" w:rsidR="00C66519" w:rsidP="006F5812" w:rsidRDefault="00C66519" w14:paraId="2DBA5B40" w14:textId="35DEF113">
            <w:pPr>
              <w:spacing w:before="0"/>
              <w:rPr>
                <w:rFonts w:cs="Arial"/>
                <w:color w:val="7030A0"/>
                <w:sz w:val="16"/>
                <w:szCs w:val="16"/>
              </w:rPr>
            </w:pPr>
            <w:r w:rsidRPr="009F1454">
              <w:rPr>
                <w:rFonts w:cs="Arial"/>
                <w:color w:val="7030A0"/>
                <w:sz w:val="16"/>
                <w:szCs w:val="16"/>
              </w:rPr>
              <w:t>N20HDPNUM</w:t>
            </w:r>
          </w:p>
        </w:tc>
        <w:tc>
          <w:tcPr>
            <w:tcW w:w="970" w:type="pct"/>
          </w:tcPr>
          <w:p w:rsidRPr="009F1454" w:rsidR="00C66519" w:rsidP="006F5812" w:rsidRDefault="00C66519" w14:paraId="614B656A" w14:textId="4E070F06">
            <w:pPr>
              <w:spacing w:before="0"/>
              <w:rPr>
                <w:rFonts w:cs="Arial"/>
                <w:color w:val="7030A0"/>
                <w:sz w:val="16"/>
                <w:szCs w:val="16"/>
              </w:rPr>
            </w:pPr>
            <w:r w:rsidRPr="009F1454">
              <w:rPr>
                <w:rFonts w:cs="Arial"/>
                <w:color w:val="7030A0"/>
                <w:sz w:val="16"/>
                <w:szCs w:val="16"/>
              </w:rPr>
              <w:t>Number of individuals financially supported by parents/guardians in college in NPSAS year</w:t>
            </w:r>
          </w:p>
        </w:tc>
        <w:tc>
          <w:tcPr>
            <w:tcW w:w="558" w:type="pct"/>
          </w:tcPr>
          <w:p w:rsidRPr="009F1454" w:rsidR="00C66519" w:rsidP="006F5812" w:rsidRDefault="00C66519" w14:paraId="247E7212" w14:textId="167D6771">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21EAD8DC" w14:textId="78A9A373">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498E2BDD" w14:textId="77777777">
            <w:pPr>
              <w:spacing w:before="0"/>
              <w:rPr>
                <w:rFonts w:cs="Arial"/>
                <w:color w:val="7030A0"/>
                <w:sz w:val="16"/>
                <w:szCs w:val="16"/>
              </w:rPr>
            </w:pPr>
          </w:p>
        </w:tc>
        <w:tc>
          <w:tcPr>
            <w:tcW w:w="273" w:type="pct"/>
          </w:tcPr>
          <w:p w:rsidRPr="009F1454" w:rsidR="00C66519" w:rsidP="006F5812" w:rsidRDefault="00C66519" w14:paraId="6E35A31C" w14:textId="77777777">
            <w:pPr>
              <w:spacing w:before="0"/>
              <w:rPr>
                <w:rFonts w:cs="Arial"/>
                <w:color w:val="7030A0"/>
                <w:sz w:val="16"/>
                <w:szCs w:val="16"/>
              </w:rPr>
            </w:pPr>
          </w:p>
        </w:tc>
        <w:tc>
          <w:tcPr>
            <w:tcW w:w="473" w:type="pct"/>
          </w:tcPr>
          <w:p w:rsidRPr="009F1454" w:rsidR="00C66519" w:rsidP="006F5812" w:rsidRDefault="00BA698D" w14:paraId="1ABF639B" w14:textId="08B5A85A">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3B5D03A8" w14:textId="77777777">
            <w:pPr>
              <w:spacing w:before="0"/>
              <w:rPr>
                <w:rFonts w:cs="Arial"/>
                <w:color w:val="7030A0"/>
                <w:sz w:val="16"/>
                <w:szCs w:val="16"/>
              </w:rPr>
            </w:pPr>
          </w:p>
        </w:tc>
      </w:tr>
      <w:tr w:rsidRPr="009F1454" w:rsidR="00C663BA" w:rsidTr="00E50CA0" w14:paraId="538EEEF1" w14:textId="77777777">
        <w:trPr>
          <w:cantSplit/>
          <w:trHeight w:val="144"/>
        </w:trPr>
        <w:tc>
          <w:tcPr>
            <w:tcW w:w="827" w:type="pct"/>
          </w:tcPr>
          <w:p w:rsidRPr="009F1454" w:rsidR="00C66519" w:rsidP="006F5812" w:rsidRDefault="00C66519" w14:paraId="5193AF1A" w14:textId="7156F499">
            <w:pPr>
              <w:spacing w:before="0"/>
              <w:rPr>
                <w:rFonts w:cs="Arial"/>
                <w:color w:val="7030A0"/>
                <w:sz w:val="16"/>
                <w:szCs w:val="16"/>
              </w:rPr>
            </w:pPr>
            <w:r w:rsidRPr="009F1454">
              <w:rPr>
                <w:rFonts w:cs="Arial"/>
                <w:color w:val="7030A0"/>
                <w:sz w:val="16"/>
                <w:szCs w:val="16"/>
              </w:rPr>
              <w:t>N20HPARED1</w:t>
            </w:r>
          </w:p>
        </w:tc>
        <w:tc>
          <w:tcPr>
            <w:tcW w:w="970" w:type="pct"/>
          </w:tcPr>
          <w:p w:rsidRPr="009F1454" w:rsidR="00C66519" w:rsidP="006F5812" w:rsidRDefault="00C66519" w14:paraId="29B146D2" w14:textId="541ADB21">
            <w:pPr>
              <w:spacing w:before="0"/>
              <w:rPr>
                <w:rFonts w:cs="Arial"/>
                <w:color w:val="7030A0"/>
                <w:sz w:val="16"/>
                <w:szCs w:val="16"/>
              </w:rPr>
            </w:pPr>
            <w:r w:rsidRPr="009F1454">
              <w:rPr>
                <w:rFonts w:cs="Arial"/>
                <w:color w:val="7030A0"/>
                <w:sz w:val="16"/>
                <w:szCs w:val="16"/>
              </w:rPr>
              <w:t>Parent 1 identification and highest level of education completed</w:t>
            </w:r>
          </w:p>
        </w:tc>
        <w:tc>
          <w:tcPr>
            <w:tcW w:w="558" w:type="pct"/>
          </w:tcPr>
          <w:p w:rsidRPr="009F1454" w:rsidR="00C66519" w:rsidP="006F5812" w:rsidRDefault="00C66519" w14:paraId="10F6BFFB" w14:textId="2338046A">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D239B" w14:paraId="652FC3EB" w14:textId="0D92F835">
            <w:pPr>
              <w:spacing w:before="0"/>
              <w:rPr>
                <w:rFonts w:cs="Arial"/>
                <w:color w:val="7030A0"/>
                <w:sz w:val="16"/>
                <w:szCs w:val="16"/>
              </w:rPr>
            </w:pPr>
            <w:r w:rsidRPr="009F1454">
              <w:rPr>
                <w:rFonts w:cs="Arial"/>
                <w:color w:val="7030A0"/>
                <w:sz w:val="16"/>
                <w:szCs w:val="16"/>
              </w:rPr>
              <w:t>R</w:t>
            </w:r>
            <w:r w:rsidRPr="009F1454" w:rsidR="00C66519">
              <w:rPr>
                <w:rFonts w:cs="Arial"/>
                <w:color w:val="7030A0"/>
                <w:sz w:val="16"/>
                <w:szCs w:val="16"/>
              </w:rPr>
              <w:t>emove</w:t>
            </w:r>
            <w:r w:rsidRPr="009F1454">
              <w:rPr>
                <w:rFonts w:cs="Arial"/>
                <w:color w:val="7030A0"/>
                <w:sz w:val="16"/>
                <w:szCs w:val="16"/>
              </w:rPr>
              <w:t>d</w:t>
            </w:r>
            <w:r w:rsidRPr="009F1454" w:rsidR="00C66519">
              <w:rPr>
                <w:rFonts w:cs="Arial"/>
                <w:color w:val="7030A0"/>
                <w:sz w:val="16"/>
                <w:szCs w:val="16"/>
              </w:rPr>
              <w:t xml:space="preserve"> “not applicable” from the response options </w:t>
            </w:r>
            <w:r w:rsidRPr="009F1454" w:rsidR="00334F20">
              <w:rPr>
                <w:rFonts w:cs="Arial"/>
                <w:color w:val="7030A0"/>
                <w:sz w:val="16"/>
                <w:szCs w:val="16"/>
              </w:rPr>
              <w:t>to match FAFSA</w:t>
            </w:r>
            <w:r w:rsidRPr="009F1454" w:rsidR="00486965">
              <w:rPr>
                <w:rFonts w:cs="Arial"/>
                <w:color w:val="7030A0"/>
                <w:sz w:val="16"/>
                <w:szCs w:val="16"/>
              </w:rPr>
              <w:t xml:space="preserve"> </w:t>
            </w:r>
            <w:r w:rsidRPr="009F1454" w:rsidR="00334F20">
              <w:rPr>
                <w:rFonts w:cs="Arial"/>
                <w:color w:val="7030A0"/>
                <w:sz w:val="16"/>
                <w:szCs w:val="16"/>
              </w:rPr>
              <w:t>for better alignment between interview and administrative sources.</w:t>
            </w:r>
          </w:p>
        </w:tc>
        <w:tc>
          <w:tcPr>
            <w:tcW w:w="429" w:type="pct"/>
          </w:tcPr>
          <w:p w:rsidRPr="009F1454" w:rsidR="00C66519" w:rsidP="006F5812" w:rsidRDefault="00C66519" w14:paraId="747BF000" w14:textId="77777777">
            <w:pPr>
              <w:spacing w:before="0"/>
              <w:rPr>
                <w:rFonts w:cs="Arial"/>
                <w:color w:val="7030A0"/>
                <w:sz w:val="16"/>
                <w:szCs w:val="16"/>
              </w:rPr>
            </w:pPr>
          </w:p>
        </w:tc>
        <w:tc>
          <w:tcPr>
            <w:tcW w:w="273" w:type="pct"/>
          </w:tcPr>
          <w:p w:rsidRPr="009F1454" w:rsidR="00C66519" w:rsidP="006F5812" w:rsidRDefault="00C66519" w14:paraId="51B323D7" w14:textId="77777777">
            <w:pPr>
              <w:spacing w:before="0"/>
              <w:rPr>
                <w:rFonts w:cs="Arial"/>
                <w:color w:val="7030A0"/>
                <w:sz w:val="16"/>
                <w:szCs w:val="16"/>
              </w:rPr>
            </w:pPr>
          </w:p>
        </w:tc>
        <w:tc>
          <w:tcPr>
            <w:tcW w:w="473" w:type="pct"/>
          </w:tcPr>
          <w:p w:rsidRPr="009F1454" w:rsidR="00C66519" w:rsidP="006F5812" w:rsidRDefault="00BA698D" w14:paraId="6072C20D" w14:textId="3C08333A">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2D8B497C" w14:textId="77777777">
            <w:pPr>
              <w:spacing w:before="0"/>
              <w:rPr>
                <w:rFonts w:cs="Arial"/>
                <w:color w:val="7030A0"/>
                <w:sz w:val="16"/>
                <w:szCs w:val="16"/>
              </w:rPr>
            </w:pPr>
          </w:p>
        </w:tc>
      </w:tr>
      <w:tr w:rsidRPr="009F1454" w:rsidR="00C663BA" w:rsidTr="00E50CA0" w14:paraId="4DDB1AB6" w14:textId="77777777">
        <w:trPr>
          <w:cantSplit/>
          <w:trHeight w:val="144"/>
        </w:trPr>
        <w:tc>
          <w:tcPr>
            <w:tcW w:w="827" w:type="pct"/>
          </w:tcPr>
          <w:p w:rsidRPr="009F1454" w:rsidR="00AD6D96" w:rsidP="006F5812" w:rsidRDefault="00AD6D96" w14:paraId="010AAC1B" w14:textId="5377146A">
            <w:pPr>
              <w:spacing w:before="0"/>
              <w:rPr>
                <w:rFonts w:cs="Arial"/>
                <w:color w:val="00B050"/>
                <w:sz w:val="16"/>
                <w:szCs w:val="16"/>
              </w:rPr>
            </w:pPr>
            <w:r w:rsidRPr="009F1454">
              <w:rPr>
                <w:rFonts w:cs="Arial"/>
                <w:color w:val="00B050"/>
                <w:sz w:val="16"/>
                <w:szCs w:val="16"/>
              </w:rPr>
              <w:t>N20HPAROCC1</w:t>
            </w:r>
          </w:p>
        </w:tc>
        <w:tc>
          <w:tcPr>
            <w:tcW w:w="970" w:type="pct"/>
          </w:tcPr>
          <w:p w:rsidRPr="009F1454" w:rsidR="00AD6D96" w:rsidP="006F5812" w:rsidRDefault="00AD6D96" w14:paraId="11793D29" w14:textId="062D5C7F">
            <w:pPr>
              <w:spacing w:before="0"/>
              <w:rPr>
                <w:rFonts w:cs="Arial"/>
                <w:color w:val="00B050"/>
                <w:sz w:val="16"/>
                <w:szCs w:val="16"/>
              </w:rPr>
            </w:pPr>
            <w:r w:rsidRPr="009F1454">
              <w:rPr>
                <w:rFonts w:cs="Arial"/>
                <w:color w:val="00B050"/>
                <w:sz w:val="16"/>
                <w:szCs w:val="16"/>
              </w:rPr>
              <w:t>Parent 1 occupation</w:t>
            </w:r>
          </w:p>
        </w:tc>
        <w:tc>
          <w:tcPr>
            <w:tcW w:w="558" w:type="pct"/>
          </w:tcPr>
          <w:p w:rsidRPr="009F1454" w:rsidR="00AD6D96" w:rsidP="006F5812" w:rsidRDefault="00AD6D96" w14:paraId="732C0DF5" w14:textId="36596E97">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7C2060F4" w14:textId="18182CD7">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01347D49" w14:textId="77777777">
            <w:pPr>
              <w:spacing w:before="0"/>
              <w:rPr>
                <w:rFonts w:cs="Arial"/>
                <w:color w:val="00B050"/>
                <w:sz w:val="16"/>
                <w:szCs w:val="16"/>
              </w:rPr>
            </w:pPr>
          </w:p>
        </w:tc>
        <w:tc>
          <w:tcPr>
            <w:tcW w:w="273" w:type="pct"/>
          </w:tcPr>
          <w:p w:rsidRPr="009F1454" w:rsidR="00AD6D96" w:rsidP="006F5812" w:rsidRDefault="00AD6D96" w14:paraId="55B70ABF" w14:textId="77777777">
            <w:pPr>
              <w:spacing w:before="0"/>
              <w:rPr>
                <w:rFonts w:cs="Arial"/>
                <w:color w:val="00B050"/>
                <w:sz w:val="16"/>
                <w:szCs w:val="16"/>
              </w:rPr>
            </w:pPr>
          </w:p>
        </w:tc>
        <w:tc>
          <w:tcPr>
            <w:tcW w:w="473" w:type="pct"/>
          </w:tcPr>
          <w:p w:rsidRPr="009F1454" w:rsidR="00AD6D96" w:rsidP="006F5812" w:rsidRDefault="00AD6D96" w14:paraId="6A242830" w14:textId="21A20A32">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0826A6D6" w14:textId="77777777">
            <w:pPr>
              <w:spacing w:before="0"/>
              <w:rPr>
                <w:rFonts w:cs="Arial"/>
                <w:color w:val="00B050"/>
                <w:sz w:val="16"/>
                <w:szCs w:val="16"/>
              </w:rPr>
            </w:pPr>
          </w:p>
        </w:tc>
      </w:tr>
      <w:tr w:rsidRPr="009F1454" w:rsidR="00C663BA" w:rsidTr="00E50CA0" w14:paraId="2DE04F17" w14:textId="77777777">
        <w:trPr>
          <w:cantSplit/>
          <w:trHeight w:val="144"/>
        </w:trPr>
        <w:tc>
          <w:tcPr>
            <w:tcW w:w="827" w:type="pct"/>
          </w:tcPr>
          <w:p w:rsidRPr="009F1454" w:rsidR="00AD6D96" w:rsidP="006F5812" w:rsidRDefault="00AD6D96" w14:paraId="5D89CCAE" w14:textId="6963FE6C">
            <w:pPr>
              <w:spacing w:before="0"/>
              <w:rPr>
                <w:rFonts w:cs="Arial"/>
                <w:color w:val="00B050"/>
                <w:sz w:val="16"/>
                <w:szCs w:val="16"/>
              </w:rPr>
            </w:pPr>
            <w:bookmarkStart w:name="_Hlk9256254" w:id="15"/>
            <w:r w:rsidRPr="009F1454">
              <w:rPr>
                <w:rFonts w:cs="Arial"/>
                <w:color w:val="00B050"/>
                <w:sz w:val="16"/>
                <w:szCs w:val="16"/>
              </w:rPr>
              <w:t>N20HPJDUTY1</w:t>
            </w:r>
          </w:p>
        </w:tc>
        <w:tc>
          <w:tcPr>
            <w:tcW w:w="970" w:type="pct"/>
          </w:tcPr>
          <w:p w:rsidRPr="009F1454" w:rsidR="00AD6D96" w:rsidP="006F5812" w:rsidRDefault="00AD6D96" w14:paraId="0A7E096E" w14:textId="4664C2E1">
            <w:pPr>
              <w:spacing w:before="0"/>
              <w:rPr>
                <w:rFonts w:cs="Arial"/>
                <w:color w:val="00B050"/>
                <w:sz w:val="16"/>
                <w:szCs w:val="16"/>
              </w:rPr>
            </w:pPr>
            <w:r w:rsidRPr="009F1454">
              <w:rPr>
                <w:rFonts w:cs="Arial"/>
                <w:color w:val="00B050"/>
                <w:sz w:val="16"/>
                <w:szCs w:val="16"/>
              </w:rPr>
              <w:t>Parent 1 job duty</w:t>
            </w:r>
          </w:p>
        </w:tc>
        <w:tc>
          <w:tcPr>
            <w:tcW w:w="558" w:type="pct"/>
          </w:tcPr>
          <w:p w:rsidRPr="009F1454" w:rsidR="00AD6D96" w:rsidP="006F5812" w:rsidRDefault="00AD6D96" w14:paraId="203C68C0" w14:textId="22950882">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488B5289" w14:textId="0B85461B">
            <w:pPr>
              <w:spacing w:before="0"/>
              <w:rPr>
                <w:rFonts w:cs="Arial"/>
                <w:color w:val="00B050"/>
                <w:sz w:val="16"/>
                <w:szCs w:val="16"/>
              </w:rPr>
            </w:pPr>
          </w:p>
        </w:tc>
        <w:tc>
          <w:tcPr>
            <w:tcW w:w="429" w:type="pct"/>
          </w:tcPr>
          <w:p w:rsidRPr="009F1454" w:rsidR="00AD6D96" w:rsidP="006F5812" w:rsidRDefault="00AD6D96" w14:paraId="23EA21DF" w14:textId="77777777">
            <w:pPr>
              <w:spacing w:before="0"/>
              <w:rPr>
                <w:rFonts w:cs="Arial"/>
                <w:color w:val="00B050"/>
                <w:sz w:val="16"/>
                <w:szCs w:val="16"/>
              </w:rPr>
            </w:pPr>
          </w:p>
        </w:tc>
        <w:tc>
          <w:tcPr>
            <w:tcW w:w="273" w:type="pct"/>
          </w:tcPr>
          <w:p w:rsidRPr="009F1454" w:rsidR="00AD6D96" w:rsidP="006F5812" w:rsidRDefault="00AD6D96" w14:paraId="68222227" w14:textId="77777777">
            <w:pPr>
              <w:spacing w:before="0"/>
              <w:rPr>
                <w:rFonts w:cs="Arial"/>
                <w:color w:val="00B050"/>
                <w:sz w:val="16"/>
                <w:szCs w:val="16"/>
              </w:rPr>
            </w:pPr>
          </w:p>
        </w:tc>
        <w:tc>
          <w:tcPr>
            <w:tcW w:w="473" w:type="pct"/>
          </w:tcPr>
          <w:p w:rsidRPr="009F1454" w:rsidR="00AD6D96" w:rsidP="006F5812" w:rsidRDefault="00AD6D96" w14:paraId="00853094" w14:textId="606DD6A3">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10A53B4A" w14:textId="77777777">
            <w:pPr>
              <w:spacing w:before="0"/>
              <w:rPr>
                <w:rFonts w:cs="Arial"/>
                <w:color w:val="00B050"/>
                <w:sz w:val="16"/>
                <w:szCs w:val="16"/>
              </w:rPr>
            </w:pPr>
          </w:p>
        </w:tc>
      </w:tr>
      <w:bookmarkEnd w:id="15"/>
      <w:tr w:rsidRPr="009F1454" w:rsidR="00C663BA" w:rsidTr="00E50CA0" w14:paraId="041CB404" w14:textId="77777777">
        <w:trPr>
          <w:cantSplit/>
          <w:trHeight w:val="144"/>
        </w:trPr>
        <w:tc>
          <w:tcPr>
            <w:tcW w:w="827" w:type="pct"/>
          </w:tcPr>
          <w:p w:rsidRPr="009F1454" w:rsidR="00C66519" w:rsidP="006F5812" w:rsidRDefault="00C66519" w14:paraId="7CC3D68F" w14:textId="262DD1D7">
            <w:pPr>
              <w:spacing w:before="0"/>
              <w:rPr>
                <w:rFonts w:cs="Arial"/>
                <w:color w:val="7030A0"/>
                <w:sz w:val="16"/>
                <w:szCs w:val="16"/>
              </w:rPr>
            </w:pPr>
            <w:r w:rsidRPr="009F1454">
              <w:rPr>
                <w:rFonts w:cs="Arial"/>
                <w:color w:val="7030A0"/>
                <w:sz w:val="16"/>
                <w:szCs w:val="16"/>
              </w:rPr>
              <w:t>N20HPARED2</w:t>
            </w:r>
          </w:p>
        </w:tc>
        <w:tc>
          <w:tcPr>
            <w:tcW w:w="970" w:type="pct"/>
          </w:tcPr>
          <w:p w:rsidRPr="009F1454" w:rsidR="00C66519" w:rsidP="006F5812" w:rsidRDefault="00C66519" w14:paraId="000B196C" w14:textId="0AA2C8EA">
            <w:pPr>
              <w:spacing w:before="0"/>
              <w:rPr>
                <w:rFonts w:cs="Arial"/>
                <w:color w:val="7030A0"/>
                <w:sz w:val="16"/>
                <w:szCs w:val="16"/>
              </w:rPr>
            </w:pPr>
            <w:r w:rsidRPr="009F1454">
              <w:rPr>
                <w:rFonts w:cs="Arial"/>
                <w:color w:val="7030A0"/>
                <w:sz w:val="16"/>
                <w:szCs w:val="16"/>
              </w:rPr>
              <w:t>Parent 2 identification and highest level of education completed</w:t>
            </w:r>
          </w:p>
        </w:tc>
        <w:tc>
          <w:tcPr>
            <w:tcW w:w="558" w:type="pct"/>
          </w:tcPr>
          <w:p w:rsidRPr="009F1454" w:rsidR="00C66519" w:rsidP="006F5812" w:rsidRDefault="00C66519" w14:paraId="44DB063F" w14:textId="1FF47378">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86965" w14:paraId="218B79B4" w14:textId="237E16CF">
            <w:pPr>
              <w:spacing w:before="0"/>
              <w:rPr>
                <w:rFonts w:cs="Arial"/>
                <w:color w:val="7030A0"/>
                <w:sz w:val="16"/>
                <w:szCs w:val="16"/>
              </w:rPr>
            </w:pPr>
            <w:r w:rsidRPr="009F1454">
              <w:rPr>
                <w:rFonts w:cs="Arial"/>
                <w:color w:val="7030A0"/>
                <w:sz w:val="16"/>
                <w:szCs w:val="16"/>
              </w:rPr>
              <w:t>Removed “not applicable” from the response options to match FAFSA for better alignment between interview and administrative sources.</w:t>
            </w:r>
          </w:p>
        </w:tc>
        <w:tc>
          <w:tcPr>
            <w:tcW w:w="429" w:type="pct"/>
          </w:tcPr>
          <w:p w:rsidRPr="009F1454" w:rsidR="00C66519" w:rsidP="006F5812" w:rsidRDefault="00C66519" w14:paraId="7EC8B532" w14:textId="77777777">
            <w:pPr>
              <w:spacing w:before="0"/>
              <w:rPr>
                <w:rFonts w:cs="Arial"/>
                <w:color w:val="7030A0"/>
                <w:sz w:val="16"/>
                <w:szCs w:val="16"/>
              </w:rPr>
            </w:pPr>
          </w:p>
        </w:tc>
        <w:tc>
          <w:tcPr>
            <w:tcW w:w="273" w:type="pct"/>
          </w:tcPr>
          <w:p w:rsidRPr="009F1454" w:rsidR="00C66519" w:rsidP="006F5812" w:rsidRDefault="00C66519" w14:paraId="74DC31F4" w14:textId="77777777">
            <w:pPr>
              <w:spacing w:before="0"/>
              <w:rPr>
                <w:rFonts w:cs="Arial"/>
                <w:color w:val="7030A0"/>
                <w:sz w:val="16"/>
                <w:szCs w:val="16"/>
              </w:rPr>
            </w:pPr>
          </w:p>
        </w:tc>
        <w:tc>
          <w:tcPr>
            <w:tcW w:w="473" w:type="pct"/>
          </w:tcPr>
          <w:p w:rsidRPr="009F1454" w:rsidR="00C66519" w:rsidP="006F5812" w:rsidRDefault="00BA698D" w14:paraId="3E7541F8" w14:textId="21E9EE60">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3370A953" w14:textId="77777777">
            <w:pPr>
              <w:spacing w:before="0"/>
              <w:rPr>
                <w:rFonts w:cs="Arial"/>
                <w:color w:val="7030A0"/>
                <w:sz w:val="16"/>
                <w:szCs w:val="16"/>
              </w:rPr>
            </w:pPr>
          </w:p>
        </w:tc>
      </w:tr>
      <w:tr w:rsidRPr="009F1454" w:rsidR="00C663BA" w:rsidTr="00E50CA0" w14:paraId="1524D095" w14:textId="77777777">
        <w:trPr>
          <w:cantSplit/>
          <w:trHeight w:val="144"/>
        </w:trPr>
        <w:tc>
          <w:tcPr>
            <w:tcW w:w="827" w:type="pct"/>
          </w:tcPr>
          <w:p w:rsidRPr="009F1454" w:rsidR="00AD6D96" w:rsidP="006F5812" w:rsidRDefault="00AD6D96" w14:paraId="6F436AC0" w14:textId="646E130B">
            <w:pPr>
              <w:spacing w:before="0"/>
              <w:rPr>
                <w:rFonts w:cs="Arial"/>
                <w:color w:val="00B050"/>
                <w:sz w:val="16"/>
                <w:szCs w:val="16"/>
              </w:rPr>
            </w:pPr>
            <w:r w:rsidRPr="009F1454">
              <w:rPr>
                <w:rFonts w:cs="Arial"/>
                <w:color w:val="00B050"/>
                <w:sz w:val="16"/>
                <w:szCs w:val="16"/>
              </w:rPr>
              <w:t>N20HPAROCC2</w:t>
            </w:r>
          </w:p>
        </w:tc>
        <w:tc>
          <w:tcPr>
            <w:tcW w:w="970" w:type="pct"/>
          </w:tcPr>
          <w:p w:rsidRPr="009F1454" w:rsidR="00AD6D96" w:rsidP="006F5812" w:rsidRDefault="00AD6D96" w14:paraId="08634DCD" w14:textId="78924023">
            <w:pPr>
              <w:spacing w:before="0"/>
              <w:rPr>
                <w:rFonts w:cs="Arial"/>
                <w:color w:val="00B050"/>
                <w:sz w:val="16"/>
                <w:szCs w:val="16"/>
              </w:rPr>
            </w:pPr>
            <w:r w:rsidRPr="009F1454">
              <w:rPr>
                <w:rFonts w:cs="Arial"/>
                <w:color w:val="00B050"/>
                <w:sz w:val="16"/>
                <w:szCs w:val="16"/>
              </w:rPr>
              <w:t>Parent 2 occupation</w:t>
            </w:r>
          </w:p>
        </w:tc>
        <w:tc>
          <w:tcPr>
            <w:tcW w:w="558" w:type="pct"/>
          </w:tcPr>
          <w:p w:rsidRPr="009F1454" w:rsidR="00AD6D96" w:rsidP="006F5812" w:rsidRDefault="00AD6D96" w14:paraId="64AC634C" w14:textId="66580A99">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446A52CB" w14:textId="03AEC46E">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3DF71D13" w14:textId="77777777">
            <w:pPr>
              <w:spacing w:before="0"/>
              <w:rPr>
                <w:rFonts w:cs="Arial"/>
                <w:color w:val="00B050"/>
                <w:sz w:val="16"/>
                <w:szCs w:val="16"/>
              </w:rPr>
            </w:pPr>
          </w:p>
        </w:tc>
        <w:tc>
          <w:tcPr>
            <w:tcW w:w="273" w:type="pct"/>
          </w:tcPr>
          <w:p w:rsidRPr="009F1454" w:rsidR="00AD6D96" w:rsidP="006F5812" w:rsidRDefault="00AD6D96" w14:paraId="4C2327E3" w14:textId="77777777">
            <w:pPr>
              <w:spacing w:before="0"/>
              <w:rPr>
                <w:rFonts w:cs="Arial"/>
                <w:color w:val="00B050"/>
                <w:sz w:val="16"/>
                <w:szCs w:val="16"/>
              </w:rPr>
            </w:pPr>
          </w:p>
        </w:tc>
        <w:tc>
          <w:tcPr>
            <w:tcW w:w="473" w:type="pct"/>
          </w:tcPr>
          <w:p w:rsidRPr="009F1454" w:rsidR="00AD6D96" w:rsidP="006F5812" w:rsidRDefault="00AD6D96" w14:paraId="7BBDFBF7" w14:textId="266A9977">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42781E07" w14:textId="77777777">
            <w:pPr>
              <w:spacing w:before="0"/>
              <w:rPr>
                <w:rFonts w:cs="Arial"/>
                <w:color w:val="00B050"/>
                <w:sz w:val="16"/>
                <w:szCs w:val="16"/>
              </w:rPr>
            </w:pPr>
          </w:p>
        </w:tc>
      </w:tr>
      <w:tr w:rsidRPr="009F1454" w:rsidR="00C663BA" w:rsidTr="00E50CA0" w14:paraId="435F59D6" w14:textId="77777777">
        <w:trPr>
          <w:cantSplit/>
          <w:trHeight w:val="144"/>
        </w:trPr>
        <w:tc>
          <w:tcPr>
            <w:tcW w:w="827" w:type="pct"/>
          </w:tcPr>
          <w:p w:rsidRPr="009F1454" w:rsidR="00AD6D96" w:rsidP="006F5812" w:rsidRDefault="00AD6D96" w14:paraId="258BEF13" w14:textId="5963A938">
            <w:pPr>
              <w:spacing w:before="0"/>
              <w:rPr>
                <w:rFonts w:cs="Arial"/>
                <w:color w:val="00B050"/>
                <w:sz w:val="16"/>
                <w:szCs w:val="16"/>
              </w:rPr>
            </w:pPr>
            <w:r w:rsidRPr="009F1454">
              <w:rPr>
                <w:rFonts w:cs="Arial"/>
                <w:color w:val="00B050"/>
                <w:sz w:val="16"/>
                <w:szCs w:val="16"/>
              </w:rPr>
              <w:t>N20HPJDUTY2</w:t>
            </w:r>
          </w:p>
        </w:tc>
        <w:tc>
          <w:tcPr>
            <w:tcW w:w="970" w:type="pct"/>
          </w:tcPr>
          <w:p w:rsidRPr="009F1454" w:rsidR="00AD6D96" w:rsidP="006F5812" w:rsidRDefault="00AD6D96" w14:paraId="045F84EC" w14:textId="74712352">
            <w:pPr>
              <w:spacing w:before="0"/>
              <w:rPr>
                <w:rFonts w:cs="Arial"/>
                <w:color w:val="00B050"/>
                <w:sz w:val="16"/>
                <w:szCs w:val="16"/>
              </w:rPr>
            </w:pPr>
            <w:r w:rsidRPr="009F1454">
              <w:rPr>
                <w:rFonts w:cs="Arial"/>
                <w:color w:val="00B050"/>
                <w:sz w:val="16"/>
                <w:szCs w:val="16"/>
              </w:rPr>
              <w:t>Parent 2 job duty</w:t>
            </w:r>
          </w:p>
        </w:tc>
        <w:tc>
          <w:tcPr>
            <w:tcW w:w="558" w:type="pct"/>
          </w:tcPr>
          <w:p w:rsidRPr="009F1454" w:rsidR="00AD6D96" w:rsidP="006F5812" w:rsidRDefault="00AD6D96" w14:paraId="5F7AFD1E" w14:textId="77777777">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0C4D4842" w14:textId="249D5CB8">
            <w:pPr>
              <w:spacing w:before="0"/>
              <w:rPr>
                <w:rFonts w:cs="Arial"/>
                <w:color w:val="00B050"/>
                <w:sz w:val="16"/>
                <w:szCs w:val="16"/>
              </w:rPr>
            </w:pPr>
          </w:p>
        </w:tc>
        <w:tc>
          <w:tcPr>
            <w:tcW w:w="429" w:type="pct"/>
          </w:tcPr>
          <w:p w:rsidRPr="009F1454" w:rsidR="00AD6D96" w:rsidP="006F5812" w:rsidRDefault="00AD6D96" w14:paraId="0BD9D616" w14:textId="77777777">
            <w:pPr>
              <w:spacing w:before="0"/>
              <w:rPr>
                <w:rFonts w:cs="Arial"/>
                <w:color w:val="00B050"/>
                <w:sz w:val="16"/>
                <w:szCs w:val="16"/>
              </w:rPr>
            </w:pPr>
          </w:p>
        </w:tc>
        <w:tc>
          <w:tcPr>
            <w:tcW w:w="273" w:type="pct"/>
          </w:tcPr>
          <w:p w:rsidRPr="009F1454" w:rsidR="00AD6D96" w:rsidP="006F5812" w:rsidRDefault="00AD6D96" w14:paraId="3EF6AFC2" w14:textId="77777777">
            <w:pPr>
              <w:spacing w:before="0"/>
              <w:rPr>
                <w:rFonts w:cs="Arial"/>
                <w:color w:val="00B050"/>
                <w:sz w:val="16"/>
                <w:szCs w:val="16"/>
              </w:rPr>
            </w:pPr>
          </w:p>
        </w:tc>
        <w:tc>
          <w:tcPr>
            <w:tcW w:w="473" w:type="pct"/>
          </w:tcPr>
          <w:p w:rsidRPr="009F1454" w:rsidR="00AD6D96" w:rsidP="006F5812" w:rsidRDefault="00AD6D96" w14:paraId="18C16DEF" w14:textId="628E33BC">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4FA3361A" w14:textId="77777777">
            <w:pPr>
              <w:spacing w:before="0"/>
              <w:rPr>
                <w:rFonts w:cs="Arial"/>
                <w:color w:val="00B050"/>
                <w:sz w:val="16"/>
                <w:szCs w:val="16"/>
              </w:rPr>
            </w:pPr>
          </w:p>
        </w:tc>
      </w:tr>
      <w:tr w:rsidRPr="009F1454" w:rsidR="00C663BA" w:rsidTr="00E50CA0" w14:paraId="3CD82A85" w14:textId="77777777">
        <w:trPr>
          <w:cantSplit/>
          <w:trHeight w:val="144"/>
        </w:trPr>
        <w:tc>
          <w:tcPr>
            <w:tcW w:w="827" w:type="pct"/>
          </w:tcPr>
          <w:p w:rsidRPr="009F1454" w:rsidR="00C66519" w:rsidP="006F5812" w:rsidRDefault="00C66519" w14:paraId="163B0B27" w14:textId="78C52694">
            <w:pPr>
              <w:spacing w:before="0"/>
              <w:rPr>
                <w:rFonts w:cs="Arial"/>
                <w:color w:val="7030A0"/>
                <w:sz w:val="16"/>
                <w:szCs w:val="16"/>
              </w:rPr>
            </w:pPr>
            <w:r w:rsidRPr="009F1454">
              <w:rPr>
                <w:rFonts w:cs="Arial"/>
                <w:color w:val="7030A0"/>
                <w:sz w:val="16"/>
                <w:szCs w:val="16"/>
              </w:rPr>
              <w:t>N20HUNTAX</w:t>
            </w:r>
          </w:p>
        </w:tc>
        <w:tc>
          <w:tcPr>
            <w:tcW w:w="970" w:type="pct"/>
          </w:tcPr>
          <w:p w:rsidRPr="009F1454" w:rsidR="00C66519" w:rsidP="006F5812" w:rsidRDefault="00C66519" w14:paraId="72279D5F" w14:textId="521CC1D0">
            <w:pPr>
              <w:spacing w:before="0"/>
              <w:rPr>
                <w:rFonts w:cs="Arial"/>
                <w:color w:val="7030A0"/>
                <w:sz w:val="16"/>
                <w:szCs w:val="16"/>
              </w:rPr>
            </w:pPr>
            <w:r w:rsidRPr="009F1454">
              <w:rPr>
                <w:rFonts w:cs="Arial"/>
                <w:color w:val="7030A0"/>
                <w:sz w:val="16"/>
                <w:szCs w:val="16"/>
              </w:rPr>
              <w:t>Received untaxed benefits in NPSAS year</w:t>
            </w:r>
          </w:p>
        </w:tc>
        <w:tc>
          <w:tcPr>
            <w:tcW w:w="558" w:type="pct"/>
          </w:tcPr>
          <w:p w:rsidRPr="009F1454" w:rsidR="00C66519" w:rsidP="006F5812" w:rsidRDefault="00C66519" w14:paraId="74CD4D47" w14:textId="6FD50490">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031AA218" w14:textId="35BD82E1">
            <w:pPr>
              <w:spacing w:before="0"/>
              <w:rPr>
                <w:rFonts w:cs="Arial"/>
                <w:color w:val="7030A0"/>
                <w:sz w:val="16"/>
                <w:szCs w:val="16"/>
              </w:rPr>
            </w:pPr>
            <w:r w:rsidRPr="009F1454">
              <w:rPr>
                <w:rFonts w:cs="Arial"/>
                <w:color w:val="7030A0"/>
                <w:sz w:val="16"/>
                <w:szCs w:val="16"/>
              </w:rPr>
              <w:t xml:space="preserve">Minor modifications made </w:t>
            </w:r>
            <w:r w:rsidRPr="009F1454" w:rsidR="00486965">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2FC92B97" w14:textId="77777777">
            <w:pPr>
              <w:spacing w:before="0"/>
              <w:rPr>
                <w:rFonts w:cs="Arial"/>
                <w:color w:val="7030A0"/>
                <w:sz w:val="16"/>
                <w:szCs w:val="16"/>
              </w:rPr>
            </w:pPr>
          </w:p>
        </w:tc>
        <w:tc>
          <w:tcPr>
            <w:tcW w:w="273" w:type="pct"/>
          </w:tcPr>
          <w:p w:rsidRPr="009F1454" w:rsidR="00C66519" w:rsidP="006F5812" w:rsidRDefault="00C66519" w14:paraId="539A1487" w14:textId="77777777">
            <w:pPr>
              <w:spacing w:before="0"/>
              <w:rPr>
                <w:rFonts w:cs="Arial"/>
                <w:color w:val="7030A0"/>
                <w:sz w:val="16"/>
                <w:szCs w:val="16"/>
              </w:rPr>
            </w:pPr>
          </w:p>
        </w:tc>
        <w:tc>
          <w:tcPr>
            <w:tcW w:w="473" w:type="pct"/>
          </w:tcPr>
          <w:p w:rsidRPr="009F1454" w:rsidR="00C66519" w:rsidP="006F5812" w:rsidRDefault="00BA698D" w14:paraId="59125343" w14:textId="04639468">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2F111179" w14:textId="77777777">
            <w:pPr>
              <w:spacing w:before="0"/>
              <w:rPr>
                <w:rFonts w:cs="Arial"/>
                <w:color w:val="7030A0"/>
                <w:sz w:val="16"/>
                <w:szCs w:val="16"/>
              </w:rPr>
            </w:pPr>
          </w:p>
        </w:tc>
      </w:tr>
      <w:tr w:rsidRPr="009F1454" w:rsidR="00C663BA" w:rsidTr="00E50CA0" w14:paraId="382125E5" w14:textId="77777777">
        <w:trPr>
          <w:cantSplit/>
          <w:trHeight w:val="144"/>
        </w:trPr>
        <w:tc>
          <w:tcPr>
            <w:tcW w:w="827" w:type="pct"/>
          </w:tcPr>
          <w:p w:rsidRPr="009F1454" w:rsidR="00C66519" w:rsidP="006F5812" w:rsidRDefault="00C66519" w14:paraId="2BF97951" w14:textId="238A8F56">
            <w:pPr>
              <w:spacing w:before="0"/>
              <w:rPr>
                <w:rFonts w:cs="Arial"/>
                <w:sz w:val="16"/>
                <w:szCs w:val="16"/>
              </w:rPr>
            </w:pPr>
            <w:r w:rsidRPr="009F1454">
              <w:rPr>
                <w:rFonts w:cs="Arial"/>
                <w:sz w:val="16"/>
                <w:szCs w:val="16"/>
              </w:rPr>
              <w:t>N20HSIBCL</w:t>
            </w:r>
          </w:p>
        </w:tc>
        <w:tc>
          <w:tcPr>
            <w:tcW w:w="970" w:type="pct"/>
          </w:tcPr>
          <w:p w:rsidRPr="009F1454" w:rsidR="00C66519" w:rsidP="006F5812" w:rsidRDefault="00C66519" w14:paraId="1CAFD139" w14:textId="54594825">
            <w:pPr>
              <w:spacing w:before="0"/>
              <w:rPr>
                <w:rFonts w:cs="Arial"/>
                <w:sz w:val="16"/>
                <w:szCs w:val="16"/>
              </w:rPr>
            </w:pPr>
            <w:r w:rsidRPr="009F1454">
              <w:rPr>
                <w:rFonts w:cs="Arial"/>
                <w:sz w:val="16"/>
                <w:szCs w:val="16"/>
              </w:rPr>
              <w:t>Any brothers/ sisters went to college first</w:t>
            </w:r>
          </w:p>
        </w:tc>
        <w:tc>
          <w:tcPr>
            <w:tcW w:w="558" w:type="pct"/>
          </w:tcPr>
          <w:p w:rsidRPr="009F1454" w:rsidR="00C66519" w:rsidP="006F5812" w:rsidRDefault="00C66519" w14:paraId="1FFA4569" w14:textId="77777777">
            <w:pPr>
              <w:spacing w:before="0"/>
              <w:rPr>
                <w:rFonts w:cs="Arial"/>
                <w:sz w:val="16"/>
                <w:szCs w:val="16"/>
              </w:rPr>
            </w:pPr>
          </w:p>
        </w:tc>
        <w:tc>
          <w:tcPr>
            <w:tcW w:w="1158" w:type="pct"/>
          </w:tcPr>
          <w:p w:rsidRPr="009F1454" w:rsidR="00C66519" w:rsidP="006F5812" w:rsidRDefault="00C66519" w14:paraId="5F458E7B" w14:textId="5CD6F338">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A77ED83" w14:textId="77777777">
            <w:pPr>
              <w:spacing w:before="0"/>
              <w:rPr>
                <w:rFonts w:cs="Arial"/>
                <w:sz w:val="16"/>
                <w:szCs w:val="16"/>
              </w:rPr>
            </w:pPr>
          </w:p>
        </w:tc>
        <w:tc>
          <w:tcPr>
            <w:tcW w:w="273" w:type="pct"/>
          </w:tcPr>
          <w:p w:rsidRPr="009F1454" w:rsidR="00C66519" w:rsidP="006F5812" w:rsidRDefault="00C66519" w14:paraId="35DF727D" w14:textId="77777777">
            <w:pPr>
              <w:spacing w:before="0"/>
              <w:rPr>
                <w:rFonts w:cs="Arial"/>
                <w:sz w:val="16"/>
                <w:szCs w:val="16"/>
              </w:rPr>
            </w:pPr>
          </w:p>
        </w:tc>
        <w:tc>
          <w:tcPr>
            <w:tcW w:w="473" w:type="pct"/>
          </w:tcPr>
          <w:p w:rsidRPr="009F1454" w:rsidR="00C66519" w:rsidP="006F5812" w:rsidRDefault="00BA698D" w14:paraId="5837EC37" w14:textId="7B411CD7">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746DECC5" w14:textId="77777777">
            <w:pPr>
              <w:spacing w:before="0"/>
              <w:rPr>
                <w:rFonts w:cs="Arial"/>
                <w:sz w:val="16"/>
                <w:szCs w:val="16"/>
              </w:rPr>
            </w:pPr>
          </w:p>
        </w:tc>
      </w:tr>
      <w:tr w:rsidRPr="00FD0A2B" w:rsidR="00FD0A2B" w:rsidTr="00E50CA0" w14:paraId="2419DA6A" w14:textId="77777777">
        <w:trPr>
          <w:cantSplit/>
          <w:trHeight w:val="144"/>
        </w:trPr>
        <w:tc>
          <w:tcPr>
            <w:tcW w:w="827" w:type="pct"/>
          </w:tcPr>
          <w:p w:rsidRPr="00FD0A2B" w:rsidR="00FD0A2B" w:rsidP="006F5812" w:rsidRDefault="00FD0A2B" w14:paraId="28241F6B" w14:textId="23FC2BD5">
            <w:pPr>
              <w:spacing w:before="0"/>
              <w:rPr>
                <w:rFonts w:cs="Arial"/>
                <w:color w:val="00B050"/>
                <w:sz w:val="16"/>
                <w:szCs w:val="16"/>
              </w:rPr>
            </w:pPr>
            <w:r w:rsidRPr="00FD0A2B">
              <w:rPr>
                <w:rFonts w:cs="Arial"/>
                <w:color w:val="00B050"/>
                <w:sz w:val="16"/>
                <w:szCs w:val="16"/>
              </w:rPr>
              <w:t>N20HPARST18</w:t>
            </w:r>
          </w:p>
        </w:tc>
        <w:tc>
          <w:tcPr>
            <w:tcW w:w="970" w:type="pct"/>
          </w:tcPr>
          <w:p w:rsidRPr="00FD0A2B" w:rsidR="00FD0A2B" w:rsidP="006F5812" w:rsidRDefault="00FD0A2B" w14:paraId="0CD620C5" w14:textId="53C1D09F">
            <w:pPr>
              <w:spacing w:before="0"/>
              <w:rPr>
                <w:rFonts w:cs="Arial"/>
                <w:color w:val="00B050"/>
                <w:sz w:val="16"/>
                <w:szCs w:val="16"/>
              </w:rPr>
            </w:pPr>
            <w:r w:rsidRPr="00FD0A2B">
              <w:rPr>
                <w:rFonts w:cs="Arial"/>
                <w:color w:val="00B050"/>
                <w:sz w:val="16"/>
                <w:szCs w:val="16"/>
              </w:rPr>
              <w:t>Parents’/guardians’ marital status as of age 18</w:t>
            </w:r>
          </w:p>
        </w:tc>
        <w:tc>
          <w:tcPr>
            <w:tcW w:w="558" w:type="pct"/>
          </w:tcPr>
          <w:p w:rsidRPr="00FD0A2B" w:rsidR="00FD0A2B" w:rsidP="006F5812" w:rsidRDefault="00FD0A2B" w14:paraId="0DB3D154" w14:textId="19A08C82">
            <w:pPr>
              <w:spacing w:before="0"/>
              <w:rPr>
                <w:rFonts w:cs="Arial"/>
                <w:color w:val="00B050"/>
                <w:sz w:val="16"/>
                <w:szCs w:val="16"/>
              </w:rPr>
            </w:pPr>
            <w:r w:rsidRPr="00FD0A2B">
              <w:rPr>
                <w:rFonts w:cs="Arial"/>
                <w:color w:val="00B050"/>
                <w:sz w:val="16"/>
                <w:szCs w:val="16"/>
              </w:rPr>
              <w:t>A</w:t>
            </w:r>
          </w:p>
        </w:tc>
        <w:tc>
          <w:tcPr>
            <w:tcW w:w="1158" w:type="pct"/>
          </w:tcPr>
          <w:p w:rsidRPr="00FD0A2B" w:rsidR="00FD0A2B" w:rsidP="006F5812" w:rsidRDefault="00562A00" w14:paraId="467239FD" w14:textId="04009C12">
            <w:pPr>
              <w:spacing w:before="0"/>
              <w:rPr>
                <w:rFonts w:cs="Arial"/>
                <w:color w:val="00B050"/>
                <w:sz w:val="16"/>
                <w:szCs w:val="16"/>
              </w:rPr>
            </w:pPr>
            <w:r>
              <w:rPr>
                <w:rFonts w:cs="Arial"/>
                <w:color w:val="00B050"/>
                <w:sz w:val="16"/>
                <w:szCs w:val="16"/>
              </w:rPr>
              <w:t>Per Department’s request, added to collect information on family structure at age 18.</w:t>
            </w:r>
          </w:p>
        </w:tc>
        <w:tc>
          <w:tcPr>
            <w:tcW w:w="429" w:type="pct"/>
          </w:tcPr>
          <w:p w:rsidRPr="00FD0A2B" w:rsidR="00FD0A2B" w:rsidP="006F5812" w:rsidRDefault="00FD0A2B" w14:paraId="27277AC6" w14:textId="77777777">
            <w:pPr>
              <w:spacing w:before="0"/>
              <w:rPr>
                <w:rFonts w:cs="Arial"/>
                <w:color w:val="00B050"/>
                <w:sz w:val="16"/>
                <w:szCs w:val="16"/>
              </w:rPr>
            </w:pPr>
          </w:p>
        </w:tc>
        <w:tc>
          <w:tcPr>
            <w:tcW w:w="273" w:type="pct"/>
          </w:tcPr>
          <w:p w:rsidRPr="00FD0A2B" w:rsidR="00FD0A2B" w:rsidP="006F5812" w:rsidRDefault="00FD0A2B" w14:paraId="309DCBEE" w14:textId="77777777">
            <w:pPr>
              <w:spacing w:before="0"/>
              <w:rPr>
                <w:rFonts w:cs="Arial"/>
                <w:color w:val="00B050"/>
                <w:sz w:val="16"/>
                <w:szCs w:val="16"/>
              </w:rPr>
            </w:pPr>
          </w:p>
        </w:tc>
        <w:tc>
          <w:tcPr>
            <w:tcW w:w="473" w:type="pct"/>
          </w:tcPr>
          <w:p w:rsidRPr="00FD0A2B" w:rsidR="00FD0A2B" w:rsidP="006F5812" w:rsidRDefault="00FD0A2B" w14:paraId="30A546AC" w14:textId="0E189BA6">
            <w:pPr>
              <w:spacing w:before="0"/>
              <w:rPr>
                <w:rFonts w:cs="Arial"/>
                <w:color w:val="00B050"/>
                <w:sz w:val="16"/>
                <w:szCs w:val="16"/>
              </w:rPr>
            </w:pPr>
            <w:r w:rsidRPr="00FD0A2B">
              <w:rPr>
                <w:rFonts w:cs="Arial"/>
                <w:color w:val="00B050"/>
                <w:sz w:val="16"/>
                <w:szCs w:val="16"/>
              </w:rPr>
              <w:t>X</w:t>
            </w:r>
          </w:p>
        </w:tc>
        <w:tc>
          <w:tcPr>
            <w:tcW w:w="312" w:type="pct"/>
          </w:tcPr>
          <w:p w:rsidRPr="00FD0A2B" w:rsidR="00FD0A2B" w:rsidP="006F5812" w:rsidRDefault="00FD0A2B" w14:paraId="4F950CD3" w14:textId="77777777">
            <w:pPr>
              <w:spacing w:before="0"/>
              <w:rPr>
                <w:rFonts w:cs="Arial"/>
                <w:color w:val="00B050"/>
                <w:sz w:val="16"/>
                <w:szCs w:val="16"/>
              </w:rPr>
            </w:pPr>
          </w:p>
        </w:tc>
      </w:tr>
      <w:tr w:rsidRPr="009F1454" w:rsidR="00C663BA" w:rsidTr="00E50CA0" w14:paraId="3316952B" w14:textId="77777777">
        <w:trPr>
          <w:cantSplit/>
          <w:trHeight w:val="144"/>
        </w:trPr>
        <w:tc>
          <w:tcPr>
            <w:tcW w:w="827" w:type="pct"/>
          </w:tcPr>
          <w:p w:rsidRPr="009F1454" w:rsidR="00C66519" w:rsidP="006F5812" w:rsidRDefault="00C66519" w14:paraId="56972ED0" w14:textId="78E6BE15">
            <w:pPr>
              <w:spacing w:before="0"/>
              <w:rPr>
                <w:rFonts w:cs="Arial"/>
                <w:color w:val="7030A0"/>
                <w:sz w:val="16"/>
                <w:szCs w:val="16"/>
              </w:rPr>
            </w:pPr>
            <w:r w:rsidRPr="009F1454">
              <w:rPr>
                <w:rFonts w:cs="Arial"/>
                <w:color w:val="7030A0"/>
                <w:sz w:val="16"/>
                <w:szCs w:val="16"/>
              </w:rPr>
              <w:t>N20BHSTYP1</w:t>
            </w:r>
          </w:p>
        </w:tc>
        <w:tc>
          <w:tcPr>
            <w:tcW w:w="970" w:type="pct"/>
          </w:tcPr>
          <w:p w:rsidRPr="009F1454" w:rsidR="00C66519" w:rsidP="006F5812" w:rsidRDefault="00EA0253" w14:paraId="00EBB9D5" w14:textId="41667F0E">
            <w:pPr>
              <w:spacing w:before="0"/>
              <w:rPr>
                <w:rFonts w:cs="Arial"/>
                <w:color w:val="7030A0"/>
                <w:sz w:val="16"/>
                <w:szCs w:val="16"/>
              </w:rPr>
            </w:pPr>
            <w:r w:rsidRPr="009F1454">
              <w:rPr>
                <w:rFonts w:cs="Arial"/>
                <w:color w:val="7030A0"/>
                <w:sz w:val="16"/>
                <w:szCs w:val="16"/>
              </w:rPr>
              <w:t>Introduction to high school section</w:t>
            </w:r>
          </w:p>
        </w:tc>
        <w:tc>
          <w:tcPr>
            <w:tcW w:w="558" w:type="pct"/>
          </w:tcPr>
          <w:p w:rsidRPr="009F1454" w:rsidR="00C66519" w:rsidP="006F5812" w:rsidRDefault="004B427F" w14:paraId="6E44D2CE" w14:textId="121B0D52">
            <w:pPr>
              <w:spacing w:before="0"/>
              <w:rPr>
                <w:rFonts w:cs="Arial"/>
                <w:color w:val="7030A0"/>
                <w:sz w:val="16"/>
                <w:szCs w:val="16"/>
              </w:rPr>
            </w:pPr>
            <w:r w:rsidRPr="009F1454">
              <w:rPr>
                <w:rFonts w:cs="Arial"/>
                <w:color w:val="7030A0"/>
                <w:sz w:val="16"/>
                <w:szCs w:val="16"/>
              </w:rPr>
              <w:t>R</w:t>
            </w:r>
          </w:p>
        </w:tc>
        <w:tc>
          <w:tcPr>
            <w:tcW w:w="1158" w:type="pct"/>
          </w:tcPr>
          <w:p w:rsidRPr="009F1454" w:rsidR="004B427F" w:rsidP="006F5812" w:rsidRDefault="00906AF8" w14:paraId="61580C0A" w14:textId="35549D06">
            <w:pPr>
              <w:spacing w:before="0"/>
              <w:rPr>
                <w:rFonts w:cs="Arial"/>
                <w:color w:val="7030A0"/>
                <w:sz w:val="16"/>
                <w:szCs w:val="16"/>
              </w:rPr>
            </w:pPr>
            <w:r w:rsidRPr="009F1454">
              <w:rPr>
                <w:rFonts w:cs="Arial"/>
                <w:color w:val="7030A0"/>
                <w:sz w:val="16"/>
                <w:szCs w:val="16"/>
              </w:rPr>
              <w:t xml:space="preserve">Revised question wording to </w:t>
            </w:r>
            <w:r w:rsidRPr="009F1454" w:rsidR="00DE158E">
              <w:rPr>
                <w:rFonts w:cs="Arial"/>
                <w:color w:val="7030A0"/>
                <w:sz w:val="16"/>
                <w:szCs w:val="16"/>
              </w:rPr>
              <w:t>improve topic transitions</w:t>
            </w:r>
            <w:r w:rsidRPr="009F1454">
              <w:rPr>
                <w:rFonts w:cs="Arial"/>
                <w:color w:val="7030A0"/>
                <w:sz w:val="16"/>
                <w:szCs w:val="16"/>
              </w:rPr>
              <w:t>.</w:t>
            </w:r>
          </w:p>
        </w:tc>
        <w:tc>
          <w:tcPr>
            <w:tcW w:w="429" w:type="pct"/>
          </w:tcPr>
          <w:p w:rsidRPr="009F1454" w:rsidR="00C66519" w:rsidP="006F5812" w:rsidRDefault="00C66519" w14:paraId="09D2D3E5" w14:textId="168D3E04">
            <w:pPr>
              <w:spacing w:before="0"/>
              <w:rPr>
                <w:rFonts w:cs="Arial"/>
                <w:color w:val="7030A0"/>
                <w:sz w:val="16"/>
                <w:szCs w:val="16"/>
              </w:rPr>
            </w:pPr>
          </w:p>
        </w:tc>
        <w:tc>
          <w:tcPr>
            <w:tcW w:w="273" w:type="pct"/>
          </w:tcPr>
          <w:p w:rsidRPr="009F1454" w:rsidR="00C66519" w:rsidP="006F5812" w:rsidRDefault="00C66519" w14:paraId="7817C01F" w14:textId="77777777">
            <w:pPr>
              <w:spacing w:before="0"/>
              <w:rPr>
                <w:rFonts w:cs="Arial"/>
                <w:color w:val="7030A0"/>
                <w:sz w:val="16"/>
                <w:szCs w:val="16"/>
              </w:rPr>
            </w:pPr>
          </w:p>
        </w:tc>
        <w:tc>
          <w:tcPr>
            <w:tcW w:w="473" w:type="pct"/>
          </w:tcPr>
          <w:p w:rsidRPr="009F1454" w:rsidR="00C66519" w:rsidP="006F5812" w:rsidRDefault="004C5FFC" w14:paraId="42324D7D" w14:textId="149BE995">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1ED3815D" w14:textId="77777777">
            <w:pPr>
              <w:spacing w:before="0"/>
              <w:rPr>
                <w:rFonts w:cs="Arial"/>
                <w:color w:val="7030A0"/>
                <w:sz w:val="16"/>
                <w:szCs w:val="16"/>
              </w:rPr>
            </w:pPr>
          </w:p>
        </w:tc>
      </w:tr>
      <w:tr w:rsidRPr="009F1454" w:rsidR="00C663BA" w:rsidTr="00E50CA0" w14:paraId="4C682AFA" w14:textId="77777777">
        <w:trPr>
          <w:cantSplit/>
          <w:trHeight w:val="144"/>
        </w:trPr>
        <w:tc>
          <w:tcPr>
            <w:tcW w:w="827" w:type="pct"/>
          </w:tcPr>
          <w:p w:rsidRPr="009F1454" w:rsidR="00C66519" w:rsidP="006F5812" w:rsidRDefault="00C66519" w14:paraId="30EF9608" w14:textId="52F619EB">
            <w:pPr>
              <w:spacing w:before="0"/>
              <w:rPr>
                <w:rFonts w:cs="Arial"/>
                <w:sz w:val="16"/>
                <w:szCs w:val="16"/>
              </w:rPr>
            </w:pPr>
            <w:r w:rsidRPr="009F1454">
              <w:rPr>
                <w:rFonts w:cs="Arial"/>
                <w:sz w:val="16"/>
                <w:szCs w:val="16"/>
              </w:rPr>
              <w:t>N20BHSTYP</w:t>
            </w:r>
          </w:p>
        </w:tc>
        <w:tc>
          <w:tcPr>
            <w:tcW w:w="970" w:type="pct"/>
          </w:tcPr>
          <w:p w:rsidRPr="009F1454" w:rsidR="00C66519" w:rsidP="006F5812" w:rsidRDefault="00C66519" w14:paraId="725B8007" w14:textId="40CE2B1E">
            <w:pPr>
              <w:spacing w:before="0"/>
              <w:rPr>
                <w:rFonts w:cs="Arial"/>
                <w:sz w:val="16"/>
                <w:szCs w:val="16"/>
              </w:rPr>
            </w:pPr>
            <w:r w:rsidRPr="009F1454">
              <w:rPr>
                <w:rFonts w:cs="Arial"/>
                <w:sz w:val="16"/>
                <w:szCs w:val="16"/>
              </w:rPr>
              <w:t>Type of high school last attended</w:t>
            </w:r>
          </w:p>
        </w:tc>
        <w:tc>
          <w:tcPr>
            <w:tcW w:w="558" w:type="pct"/>
          </w:tcPr>
          <w:p w:rsidRPr="009F1454" w:rsidR="00C66519" w:rsidP="006F5812" w:rsidRDefault="00C66519" w14:paraId="3B4B858E" w14:textId="77777777">
            <w:pPr>
              <w:spacing w:before="0"/>
              <w:rPr>
                <w:rFonts w:cs="Arial"/>
                <w:sz w:val="16"/>
                <w:szCs w:val="16"/>
              </w:rPr>
            </w:pPr>
          </w:p>
        </w:tc>
        <w:tc>
          <w:tcPr>
            <w:tcW w:w="1158" w:type="pct"/>
          </w:tcPr>
          <w:p w:rsidRPr="009F1454" w:rsidR="00C66519" w:rsidP="006F5812" w:rsidRDefault="00C66519" w14:paraId="5B4F598C" w14:textId="0D8157B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E2B3C36" w14:textId="77777777">
            <w:pPr>
              <w:spacing w:before="0"/>
              <w:rPr>
                <w:rFonts w:cs="Arial"/>
                <w:sz w:val="16"/>
                <w:szCs w:val="16"/>
              </w:rPr>
            </w:pPr>
          </w:p>
        </w:tc>
        <w:tc>
          <w:tcPr>
            <w:tcW w:w="273" w:type="pct"/>
          </w:tcPr>
          <w:p w:rsidRPr="009F1454" w:rsidR="00C66519" w:rsidP="006F5812" w:rsidRDefault="00C66519" w14:paraId="2BB189C2" w14:textId="77777777">
            <w:pPr>
              <w:spacing w:before="0"/>
              <w:rPr>
                <w:rFonts w:cs="Arial"/>
                <w:sz w:val="16"/>
                <w:szCs w:val="16"/>
              </w:rPr>
            </w:pPr>
          </w:p>
        </w:tc>
        <w:tc>
          <w:tcPr>
            <w:tcW w:w="473" w:type="pct"/>
          </w:tcPr>
          <w:p w:rsidRPr="009F1454" w:rsidR="00C66519" w:rsidP="006F5812" w:rsidRDefault="00C66519" w14:paraId="54FE9C69" w14:textId="77777777">
            <w:pPr>
              <w:spacing w:before="0"/>
              <w:rPr>
                <w:rFonts w:cs="Arial"/>
                <w:sz w:val="16"/>
                <w:szCs w:val="16"/>
              </w:rPr>
            </w:pPr>
          </w:p>
        </w:tc>
        <w:tc>
          <w:tcPr>
            <w:tcW w:w="312" w:type="pct"/>
          </w:tcPr>
          <w:p w:rsidRPr="009F1454" w:rsidR="00C66519" w:rsidP="006F5812" w:rsidRDefault="00C66519" w14:paraId="46C3462E" w14:textId="77777777">
            <w:pPr>
              <w:spacing w:before="0"/>
              <w:rPr>
                <w:rFonts w:cs="Arial"/>
                <w:sz w:val="16"/>
                <w:szCs w:val="16"/>
              </w:rPr>
            </w:pPr>
          </w:p>
        </w:tc>
      </w:tr>
      <w:tr w:rsidRPr="009F1454" w:rsidR="00C663BA" w:rsidTr="00E50CA0" w14:paraId="37A016F6" w14:textId="77777777">
        <w:trPr>
          <w:cantSplit/>
          <w:trHeight w:val="144"/>
        </w:trPr>
        <w:tc>
          <w:tcPr>
            <w:tcW w:w="827" w:type="pct"/>
          </w:tcPr>
          <w:p w:rsidRPr="009F1454" w:rsidR="00C66519" w:rsidP="006F5812" w:rsidRDefault="00C66519" w14:paraId="228357D2" w14:textId="784E87BF">
            <w:pPr>
              <w:spacing w:before="0"/>
              <w:rPr>
                <w:rFonts w:cs="Arial"/>
                <w:sz w:val="16"/>
                <w:szCs w:val="16"/>
              </w:rPr>
            </w:pPr>
            <w:r w:rsidRPr="009F1454">
              <w:rPr>
                <w:rFonts w:cs="Arial"/>
                <w:sz w:val="16"/>
                <w:szCs w:val="16"/>
              </w:rPr>
              <w:t>N20BHSCDR</w:t>
            </w:r>
          </w:p>
        </w:tc>
        <w:tc>
          <w:tcPr>
            <w:tcW w:w="970" w:type="pct"/>
          </w:tcPr>
          <w:p w:rsidRPr="009F1454" w:rsidR="00C66519" w:rsidP="006F5812" w:rsidRDefault="00C66519" w14:paraId="23CCD1C8" w14:textId="273F149D">
            <w:pPr>
              <w:spacing w:before="0"/>
              <w:rPr>
                <w:rFonts w:cs="Arial"/>
                <w:sz w:val="16"/>
                <w:szCs w:val="16"/>
              </w:rPr>
            </w:pPr>
            <w:r w:rsidRPr="009F1454">
              <w:rPr>
                <w:rFonts w:cs="Arial"/>
                <w:sz w:val="16"/>
                <w:szCs w:val="16"/>
              </w:rPr>
              <w:t>Last high school attended</w:t>
            </w:r>
          </w:p>
        </w:tc>
        <w:tc>
          <w:tcPr>
            <w:tcW w:w="558" w:type="pct"/>
          </w:tcPr>
          <w:p w:rsidRPr="009F1454" w:rsidR="00C66519" w:rsidP="006F5812" w:rsidRDefault="00C66519" w14:paraId="0398ABDE" w14:textId="70A37FFF">
            <w:pPr>
              <w:spacing w:before="0"/>
              <w:rPr>
                <w:rFonts w:cs="Arial"/>
                <w:sz w:val="16"/>
                <w:szCs w:val="16"/>
              </w:rPr>
            </w:pPr>
          </w:p>
        </w:tc>
        <w:tc>
          <w:tcPr>
            <w:tcW w:w="1158" w:type="pct"/>
          </w:tcPr>
          <w:p w:rsidRPr="009F1454" w:rsidR="00C66519" w:rsidP="006F5812" w:rsidRDefault="00EC6C67" w14:paraId="13061EB2" w14:textId="45B08361">
            <w:pPr>
              <w:spacing w:before="0"/>
              <w:rPr>
                <w:rFonts w:cs="Arial"/>
                <w:sz w:val="16"/>
                <w:szCs w:val="16"/>
              </w:rPr>
            </w:pPr>
            <w:r w:rsidRPr="009F1454">
              <w:rPr>
                <w:rFonts w:cs="Arial"/>
                <w:sz w:val="16"/>
                <w:szCs w:val="16"/>
              </w:rPr>
              <w:t>No change</w:t>
            </w:r>
            <w:r w:rsidRPr="009F1454" w:rsidR="00C66519">
              <w:rPr>
                <w:rFonts w:cs="Arial"/>
                <w:sz w:val="16"/>
                <w:szCs w:val="16"/>
              </w:rPr>
              <w:t xml:space="preserve"> </w:t>
            </w:r>
          </w:p>
        </w:tc>
        <w:tc>
          <w:tcPr>
            <w:tcW w:w="429" w:type="pct"/>
          </w:tcPr>
          <w:p w:rsidRPr="009F1454" w:rsidR="00C66519" w:rsidP="006F5812" w:rsidRDefault="00C66519" w14:paraId="6CD44B3C" w14:textId="77777777">
            <w:pPr>
              <w:spacing w:before="0"/>
              <w:rPr>
                <w:rFonts w:cs="Arial"/>
                <w:sz w:val="16"/>
                <w:szCs w:val="16"/>
              </w:rPr>
            </w:pPr>
          </w:p>
        </w:tc>
        <w:tc>
          <w:tcPr>
            <w:tcW w:w="273" w:type="pct"/>
          </w:tcPr>
          <w:p w:rsidRPr="009F1454" w:rsidR="00C66519" w:rsidP="006F5812" w:rsidRDefault="00C66519" w14:paraId="27571BF5" w14:textId="77777777">
            <w:pPr>
              <w:spacing w:before="0"/>
              <w:rPr>
                <w:rFonts w:cs="Arial"/>
                <w:sz w:val="16"/>
                <w:szCs w:val="16"/>
              </w:rPr>
            </w:pPr>
          </w:p>
        </w:tc>
        <w:tc>
          <w:tcPr>
            <w:tcW w:w="473" w:type="pct"/>
          </w:tcPr>
          <w:p w:rsidRPr="009F1454" w:rsidR="00C66519" w:rsidP="006F5812" w:rsidRDefault="00C66519" w14:paraId="53D853DB" w14:textId="77777777">
            <w:pPr>
              <w:spacing w:before="0"/>
              <w:rPr>
                <w:rFonts w:cs="Arial"/>
                <w:sz w:val="16"/>
                <w:szCs w:val="16"/>
              </w:rPr>
            </w:pPr>
          </w:p>
        </w:tc>
        <w:tc>
          <w:tcPr>
            <w:tcW w:w="312" w:type="pct"/>
          </w:tcPr>
          <w:p w:rsidRPr="009F1454" w:rsidR="00C66519" w:rsidP="006F5812" w:rsidRDefault="00C66519" w14:paraId="2D15C7D6" w14:textId="77777777">
            <w:pPr>
              <w:spacing w:before="0"/>
              <w:rPr>
                <w:rFonts w:cs="Arial"/>
                <w:sz w:val="16"/>
                <w:szCs w:val="16"/>
              </w:rPr>
            </w:pPr>
          </w:p>
        </w:tc>
      </w:tr>
      <w:tr w:rsidRPr="009F1454" w:rsidR="00C663BA" w:rsidTr="00E50CA0" w14:paraId="78F0B53E" w14:textId="77777777">
        <w:trPr>
          <w:cantSplit/>
          <w:trHeight w:val="144"/>
        </w:trPr>
        <w:tc>
          <w:tcPr>
            <w:tcW w:w="827" w:type="pct"/>
          </w:tcPr>
          <w:p w:rsidRPr="009F1454" w:rsidR="00C66519" w:rsidP="006F5812" w:rsidRDefault="00C66519" w14:paraId="509B228C" w14:textId="50511D4A">
            <w:pPr>
              <w:spacing w:before="0"/>
              <w:rPr>
                <w:rFonts w:cs="Arial"/>
                <w:color w:val="00B050"/>
                <w:sz w:val="16"/>
                <w:szCs w:val="16"/>
              </w:rPr>
            </w:pPr>
            <w:r w:rsidRPr="009F1454">
              <w:rPr>
                <w:rFonts w:cs="Arial"/>
                <w:color w:val="00B050"/>
                <w:sz w:val="16"/>
                <w:szCs w:val="16"/>
              </w:rPr>
              <w:t>N20BHSGPA</w:t>
            </w:r>
          </w:p>
        </w:tc>
        <w:tc>
          <w:tcPr>
            <w:tcW w:w="970" w:type="pct"/>
          </w:tcPr>
          <w:p w:rsidRPr="009F1454" w:rsidR="00C66519" w:rsidP="006F5812" w:rsidRDefault="00C66519" w14:paraId="6A893849" w14:textId="5783AC6A">
            <w:pPr>
              <w:spacing w:before="0"/>
              <w:rPr>
                <w:rFonts w:cs="Arial"/>
                <w:color w:val="00B050"/>
                <w:sz w:val="16"/>
                <w:szCs w:val="16"/>
              </w:rPr>
            </w:pPr>
            <w:r w:rsidRPr="009F1454">
              <w:rPr>
                <w:rFonts w:cs="Arial"/>
                <w:color w:val="00B050"/>
                <w:sz w:val="16"/>
                <w:szCs w:val="16"/>
              </w:rPr>
              <w:t>Overall, unweighted high school GPA</w:t>
            </w:r>
          </w:p>
        </w:tc>
        <w:tc>
          <w:tcPr>
            <w:tcW w:w="558" w:type="pct"/>
          </w:tcPr>
          <w:p w:rsidRPr="009F1454" w:rsidR="00C66519" w:rsidP="006F5812" w:rsidRDefault="00C66519" w14:paraId="2D414A26" w14:textId="5F490501">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4D239B" w14:paraId="3CC6506C" w14:textId="4AC01EFA">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review of NPSAS:16 data</w:t>
            </w:r>
            <w:r w:rsidRPr="009F1454">
              <w:rPr>
                <w:rFonts w:cs="Arial"/>
                <w:color w:val="00B050"/>
                <w:sz w:val="16"/>
                <w:szCs w:val="16"/>
              </w:rPr>
              <w:t>, a</w:t>
            </w:r>
            <w:r w:rsidRPr="009F1454" w:rsidR="00C66519">
              <w:rPr>
                <w:rFonts w:cs="Arial"/>
                <w:color w:val="00B050"/>
                <w:sz w:val="16"/>
                <w:szCs w:val="16"/>
              </w:rPr>
              <w:t xml:space="preserve">dded </w:t>
            </w:r>
            <w:r w:rsidRPr="009F1454" w:rsidR="002D085C">
              <w:rPr>
                <w:rFonts w:cs="Arial"/>
                <w:color w:val="00B050"/>
                <w:sz w:val="16"/>
                <w:szCs w:val="16"/>
              </w:rPr>
              <w:t xml:space="preserve">to collect </w:t>
            </w:r>
            <w:r w:rsidRPr="009F1454" w:rsidR="00C66519">
              <w:rPr>
                <w:rFonts w:cs="Arial"/>
                <w:color w:val="00B050"/>
                <w:sz w:val="16"/>
                <w:szCs w:val="16"/>
              </w:rPr>
              <w:t xml:space="preserve">the point estimate for high school GPA to </w:t>
            </w:r>
            <w:r w:rsidRPr="009F1454">
              <w:rPr>
                <w:rFonts w:cs="Arial"/>
                <w:color w:val="00B050"/>
                <w:sz w:val="16"/>
                <w:szCs w:val="16"/>
              </w:rPr>
              <w:t>increase analytic util</w:t>
            </w:r>
            <w:r w:rsidRPr="009F1454" w:rsidR="00D51E31">
              <w:rPr>
                <w:rFonts w:cs="Arial"/>
                <w:color w:val="00B050"/>
                <w:sz w:val="16"/>
                <w:szCs w:val="16"/>
              </w:rPr>
              <w:t>ity</w:t>
            </w:r>
            <w:r w:rsidRPr="009F1454" w:rsidR="00C66519">
              <w:rPr>
                <w:rFonts w:cs="Arial"/>
                <w:color w:val="00B050"/>
                <w:sz w:val="16"/>
                <w:szCs w:val="16"/>
              </w:rPr>
              <w:t xml:space="preserve">. </w:t>
            </w:r>
          </w:p>
        </w:tc>
        <w:tc>
          <w:tcPr>
            <w:tcW w:w="429" w:type="pct"/>
          </w:tcPr>
          <w:p w:rsidRPr="009F1454" w:rsidR="00C66519" w:rsidP="006F5812" w:rsidRDefault="00C66519" w14:paraId="1F08170D" w14:textId="77777777">
            <w:pPr>
              <w:spacing w:before="0"/>
              <w:rPr>
                <w:rFonts w:cs="Arial"/>
                <w:color w:val="00B050"/>
                <w:sz w:val="16"/>
                <w:szCs w:val="16"/>
              </w:rPr>
            </w:pPr>
          </w:p>
        </w:tc>
        <w:tc>
          <w:tcPr>
            <w:tcW w:w="273" w:type="pct"/>
          </w:tcPr>
          <w:p w:rsidRPr="009F1454" w:rsidR="00C66519" w:rsidP="006F5812" w:rsidRDefault="00C66519" w14:paraId="14692312" w14:textId="77777777">
            <w:pPr>
              <w:spacing w:before="0"/>
              <w:rPr>
                <w:rFonts w:cs="Arial"/>
                <w:color w:val="00B050"/>
                <w:sz w:val="16"/>
                <w:szCs w:val="16"/>
              </w:rPr>
            </w:pPr>
          </w:p>
        </w:tc>
        <w:tc>
          <w:tcPr>
            <w:tcW w:w="473" w:type="pct"/>
          </w:tcPr>
          <w:p w:rsidRPr="009F1454" w:rsidR="00C66519" w:rsidP="006F5812" w:rsidRDefault="00C66519" w14:paraId="207318BF" w14:textId="77777777">
            <w:pPr>
              <w:spacing w:before="0"/>
              <w:rPr>
                <w:rFonts w:cs="Arial"/>
                <w:color w:val="00B050"/>
                <w:sz w:val="16"/>
                <w:szCs w:val="16"/>
              </w:rPr>
            </w:pPr>
          </w:p>
        </w:tc>
        <w:tc>
          <w:tcPr>
            <w:tcW w:w="312" w:type="pct"/>
          </w:tcPr>
          <w:p w:rsidRPr="009F1454" w:rsidR="00C66519" w:rsidP="006F5812" w:rsidRDefault="00C66519" w14:paraId="7A891B7E" w14:textId="77777777">
            <w:pPr>
              <w:spacing w:before="0"/>
              <w:rPr>
                <w:rFonts w:cs="Arial"/>
                <w:color w:val="00B050"/>
                <w:sz w:val="16"/>
                <w:szCs w:val="16"/>
              </w:rPr>
            </w:pPr>
          </w:p>
        </w:tc>
      </w:tr>
      <w:tr w:rsidRPr="009F1454" w:rsidR="00C663BA" w:rsidTr="00E50CA0" w14:paraId="622318D3" w14:textId="77777777">
        <w:trPr>
          <w:cantSplit/>
          <w:trHeight w:val="144"/>
        </w:trPr>
        <w:tc>
          <w:tcPr>
            <w:tcW w:w="827" w:type="pct"/>
          </w:tcPr>
          <w:p w:rsidRPr="009F1454" w:rsidR="00C66519" w:rsidP="006F5812" w:rsidRDefault="00C66519" w14:paraId="6B0D3257" w14:textId="229B7B4B">
            <w:pPr>
              <w:spacing w:before="0"/>
              <w:rPr>
                <w:rFonts w:cs="Arial"/>
                <w:color w:val="7030A0"/>
                <w:sz w:val="16"/>
                <w:szCs w:val="16"/>
              </w:rPr>
            </w:pPr>
            <w:r w:rsidRPr="009F1454">
              <w:rPr>
                <w:rFonts w:cs="Arial"/>
                <w:color w:val="7030A0"/>
                <w:sz w:val="16"/>
                <w:szCs w:val="16"/>
              </w:rPr>
              <w:t>N20BHSGPES</w:t>
            </w:r>
          </w:p>
        </w:tc>
        <w:tc>
          <w:tcPr>
            <w:tcW w:w="970" w:type="pct"/>
          </w:tcPr>
          <w:p w:rsidRPr="009F1454" w:rsidR="00C66519" w:rsidP="006F5812" w:rsidRDefault="00C66519" w14:paraId="745120EC" w14:textId="0CE86D3A">
            <w:pPr>
              <w:spacing w:before="0"/>
              <w:rPr>
                <w:rFonts w:cs="Arial"/>
                <w:color w:val="7030A0"/>
                <w:sz w:val="16"/>
                <w:szCs w:val="16"/>
              </w:rPr>
            </w:pPr>
            <w:r w:rsidRPr="009F1454">
              <w:rPr>
                <w:rFonts w:cs="Arial"/>
                <w:color w:val="7030A0"/>
                <w:sz w:val="16"/>
                <w:szCs w:val="16"/>
              </w:rPr>
              <w:t>Estimate of overall high school GPA</w:t>
            </w:r>
          </w:p>
        </w:tc>
        <w:tc>
          <w:tcPr>
            <w:tcW w:w="558" w:type="pct"/>
          </w:tcPr>
          <w:p w:rsidRPr="009F1454" w:rsidR="00C66519" w:rsidP="006F5812" w:rsidRDefault="00C66519" w14:paraId="6768FE89" w14:textId="2E2767AF">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41F9B0E6" w14:textId="47714C8A">
            <w:pPr>
              <w:spacing w:before="0"/>
              <w:rPr>
                <w:rFonts w:cs="Arial"/>
                <w:color w:val="7030A0"/>
                <w:sz w:val="16"/>
                <w:szCs w:val="16"/>
              </w:rPr>
            </w:pPr>
            <w:r w:rsidRPr="009F1454">
              <w:rPr>
                <w:rFonts w:cs="Arial"/>
                <w:color w:val="7030A0"/>
                <w:sz w:val="16"/>
                <w:szCs w:val="16"/>
              </w:rPr>
              <w:t>Per review of NPSAS:16 data</w:t>
            </w:r>
            <w:r w:rsidRPr="009F1454" w:rsidR="004D239B">
              <w:rPr>
                <w:rFonts w:cs="Arial"/>
                <w:color w:val="7030A0"/>
                <w:sz w:val="16"/>
                <w:szCs w:val="16"/>
              </w:rPr>
              <w:t>, r</w:t>
            </w:r>
            <w:r w:rsidRPr="009F1454" w:rsidR="00C66519">
              <w:rPr>
                <w:rFonts w:cs="Arial"/>
                <w:color w:val="7030A0"/>
                <w:sz w:val="16"/>
                <w:szCs w:val="16"/>
              </w:rPr>
              <w:t>evised response options to match College Board categories to allow for better alignment between interview and administrative sources.</w:t>
            </w:r>
          </w:p>
        </w:tc>
        <w:tc>
          <w:tcPr>
            <w:tcW w:w="429" w:type="pct"/>
          </w:tcPr>
          <w:p w:rsidRPr="009F1454" w:rsidR="00C66519" w:rsidP="006F5812" w:rsidRDefault="00C66519" w14:paraId="23044D4F" w14:textId="77777777">
            <w:pPr>
              <w:spacing w:before="0"/>
              <w:rPr>
                <w:rFonts w:cs="Arial"/>
                <w:color w:val="7030A0"/>
                <w:sz w:val="16"/>
                <w:szCs w:val="16"/>
              </w:rPr>
            </w:pPr>
          </w:p>
        </w:tc>
        <w:tc>
          <w:tcPr>
            <w:tcW w:w="273" w:type="pct"/>
          </w:tcPr>
          <w:p w:rsidRPr="009F1454" w:rsidR="00C66519" w:rsidP="006F5812" w:rsidRDefault="00C66519" w14:paraId="77169CCC" w14:textId="77777777">
            <w:pPr>
              <w:spacing w:before="0"/>
              <w:rPr>
                <w:rFonts w:cs="Arial"/>
                <w:color w:val="7030A0"/>
                <w:sz w:val="16"/>
                <w:szCs w:val="16"/>
              </w:rPr>
            </w:pPr>
          </w:p>
        </w:tc>
        <w:tc>
          <w:tcPr>
            <w:tcW w:w="473" w:type="pct"/>
          </w:tcPr>
          <w:p w:rsidRPr="009F1454" w:rsidR="00C66519" w:rsidP="006F5812" w:rsidRDefault="00C66519" w14:paraId="398A3ACA" w14:textId="77777777">
            <w:pPr>
              <w:spacing w:before="0"/>
              <w:rPr>
                <w:rFonts w:cs="Arial"/>
                <w:color w:val="7030A0"/>
                <w:sz w:val="16"/>
                <w:szCs w:val="16"/>
              </w:rPr>
            </w:pPr>
          </w:p>
        </w:tc>
        <w:tc>
          <w:tcPr>
            <w:tcW w:w="312" w:type="pct"/>
          </w:tcPr>
          <w:p w:rsidRPr="009F1454" w:rsidR="00C66519" w:rsidP="006F5812" w:rsidRDefault="00C66519" w14:paraId="06FE3AD1" w14:textId="77777777">
            <w:pPr>
              <w:spacing w:before="0"/>
              <w:rPr>
                <w:rFonts w:cs="Arial"/>
                <w:color w:val="7030A0"/>
                <w:sz w:val="16"/>
                <w:szCs w:val="16"/>
              </w:rPr>
            </w:pPr>
          </w:p>
        </w:tc>
      </w:tr>
      <w:tr w:rsidRPr="009F1454" w:rsidR="00C663BA" w:rsidTr="00E50CA0" w14:paraId="52E913DB" w14:textId="77777777">
        <w:trPr>
          <w:cantSplit/>
          <w:trHeight w:val="144"/>
        </w:trPr>
        <w:tc>
          <w:tcPr>
            <w:tcW w:w="827" w:type="pct"/>
          </w:tcPr>
          <w:p w:rsidRPr="009F1454" w:rsidR="00C66519" w:rsidP="006F5812" w:rsidRDefault="00C66519" w14:paraId="06DC29FA" w14:textId="28A2010E">
            <w:pPr>
              <w:spacing w:before="0"/>
              <w:rPr>
                <w:rFonts w:cs="Arial"/>
                <w:sz w:val="16"/>
                <w:szCs w:val="16"/>
              </w:rPr>
            </w:pPr>
            <w:r w:rsidRPr="009F1454">
              <w:rPr>
                <w:rFonts w:cs="Arial"/>
                <w:sz w:val="16"/>
                <w:szCs w:val="16"/>
              </w:rPr>
              <w:t>N20BHSMATH</w:t>
            </w:r>
          </w:p>
        </w:tc>
        <w:tc>
          <w:tcPr>
            <w:tcW w:w="970" w:type="pct"/>
          </w:tcPr>
          <w:p w:rsidRPr="009F1454" w:rsidR="00C66519" w:rsidP="006F5812" w:rsidRDefault="00C66519" w14:paraId="47430F72" w14:textId="407F1648">
            <w:pPr>
              <w:spacing w:before="0"/>
              <w:rPr>
                <w:rFonts w:cs="Arial"/>
                <w:sz w:val="16"/>
                <w:szCs w:val="16"/>
              </w:rPr>
            </w:pPr>
            <w:r w:rsidRPr="009F1454">
              <w:rPr>
                <w:rFonts w:cs="Arial"/>
                <w:sz w:val="16"/>
                <w:szCs w:val="16"/>
              </w:rPr>
              <w:t>Math courses taken in high school</w:t>
            </w:r>
          </w:p>
        </w:tc>
        <w:tc>
          <w:tcPr>
            <w:tcW w:w="558" w:type="pct"/>
          </w:tcPr>
          <w:p w:rsidRPr="009F1454" w:rsidR="00C66519" w:rsidP="006F5812" w:rsidRDefault="00C66519" w14:paraId="72B46805" w14:textId="77777777">
            <w:pPr>
              <w:spacing w:before="0"/>
              <w:rPr>
                <w:rFonts w:cs="Arial"/>
                <w:sz w:val="16"/>
                <w:szCs w:val="16"/>
              </w:rPr>
            </w:pPr>
          </w:p>
        </w:tc>
        <w:tc>
          <w:tcPr>
            <w:tcW w:w="1158" w:type="pct"/>
          </w:tcPr>
          <w:p w:rsidRPr="009F1454" w:rsidR="00C66519" w:rsidP="006F5812" w:rsidRDefault="00C66519" w14:paraId="0E077F55" w14:textId="3A2E523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0AC8890" w14:textId="77777777">
            <w:pPr>
              <w:spacing w:before="0"/>
              <w:rPr>
                <w:rFonts w:cs="Arial"/>
                <w:sz w:val="16"/>
                <w:szCs w:val="16"/>
              </w:rPr>
            </w:pPr>
          </w:p>
        </w:tc>
        <w:tc>
          <w:tcPr>
            <w:tcW w:w="273" w:type="pct"/>
          </w:tcPr>
          <w:p w:rsidRPr="009F1454" w:rsidR="00C66519" w:rsidP="006F5812" w:rsidRDefault="00C66519" w14:paraId="05FFEE5B" w14:textId="77777777">
            <w:pPr>
              <w:spacing w:before="0"/>
              <w:rPr>
                <w:rFonts w:cs="Arial"/>
                <w:sz w:val="16"/>
                <w:szCs w:val="16"/>
              </w:rPr>
            </w:pPr>
          </w:p>
        </w:tc>
        <w:tc>
          <w:tcPr>
            <w:tcW w:w="473" w:type="pct"/>
          </w:tcPr>
          <w:p w:rsidRPr="009F1454" w:rsidR="00C66519" w:rsidP="006F5812" w:rsidRDefault="00C66519" w14:paraId="4667DE11" w14:textId="77777777">
            <w:pPr>
              <w:spacing w:before="0"/>
              <w:rPr>
                <w:rFonts w:cs="Arial"/>
                <w:sz w:val="16"/>
                <w:szCs w:val="16"/>
              </w:rPr>
            </w:pPr>
          </w:p>
        </w:tc>
        <w:tc>
          <w:tcPr>
            <w:tcW w:w="312" w:type="pct"/>
          </w:tcPr>
          <w:p w:rsidRPr="009F1454" w:rsidR="00C66519" w:rsidP="006F5812" w:rsidRDefault="00C66519" w14:paraId="19BF172F" w14:textId="77777777">
            <w:pPr>
              <w:spacing w:before="0"/>
              <w:rPr>
                <w:rFonts w:cs="Arial"/>
                <w:sz w:val="16"/>
                <w:szCs w:val="16"/>
              </w:rPr>
            </w:pPr>
          </w:p>
        </w:tc>
      </w:tr>
      <w:tr w:rsidRPr="009F1454" w:rsidR="00C663BA" w:rsidTr="00E50CA0" w14:paraId="18332898" w14:textId="77777777">
        <w:trPr>
          <w:cantSplit/>
          <w:trHeight w:val="144"/>
        </w:trPr>
        <w:tc>
          <w:tcPr>
            <w:tcW w:w="827" w:type="pct"/>
          </w:tcPr>
          <w:p w:rsidRPr="009F1454" w:rsidR="00C66519" w:rsidP="006F5812" w:rsidRDefault="00C66519" w14:paraId="01F03C49" w14:textId="3CD85F24">
            <w:pPr>
              <w:spacing w:before="0"/>
              <w:rPr>
                <w:rFonts w:cs="Arial"/>
                <w:sz w:val="16"/>
                <w:szCs w:val="16"/>
              </w:rPr>
            </w:pPr>
            <w:r w:rsidRPr="009F1454">
              <w:rPr>
                <w:rFonts w:cs="Arial"/>
                <w:sz w:val="16"/>
                <w:szCs w:val="16"/>
              </w:rPr>
              <w:t>N20BAPEXP</w:t>
            </w:r>
          </w:p>
        </w:tc>
        <w:tc>
          <w:tcPr>
            <w:tcW w:w="970" w:type="pct"/>
          </w:tcPr>
          <w:p w:rsidRPr="009F1454" w:rsidR="00C66519" w:rsidP="006F5812" w:rsidRDefault="00C66519" w14:paraId="7845807A" w14:textId="387FD729">
            <w:pPr>
              <w:spacing w:before="0"/>
              <w:rPr>
                <w:rFonts w:cs="Arial"/>
                <w:sz w:val="16"/>
                <w:szCs w:val="16"/>
              </w:rPr>
            </w:pPr>
            <w:r w:rsidRPr="009F1454">
              <w:rPr>
                <w:rFonts w:cs="Arial"/>
                <w:sz w:val="16"/>
                <w:szCs w:val="16"/>
              </w:rPr>
              <w:t>Took AP courses in high school</w:t>
            </w:r>
          </w:p>
        </w:tc>
        <w:tc>
          <w:tcPr>
            <w:tcW w:w="558" w:type="pct"/>
          </w:tcPr>
          <w:p w:rsidRPr="009F1454" w:rsidR="00C66519" w:rsidP="006F5812" w:rsidRDefault="00C66519" w14:paraId="1D5EBEDD" w14:textId="77777777">
            <w:pPr>
              <w:spacing w:before="0"/>
              <w:rPr>
                <w:rFonts w:cs="Arial"/>
                <w:sz w:val="16"/>
                <w:szCs w:val="16"/>
              </w:rPr>
            </w:pPr>
          </w:p>
        </w:tc>
        <w:tc>
          <w:tcPr>
            <w:tcW w:w="1158" w:type="pct"/>
          </w:tcPr>
          <w:p w:rsidRPr="009F1454" w:rsidR="00C66519" w:rsidP="006F5812" w:rsidRDefault="00C66519" w14:paraId="56CCD61D" w14:textId="541DC42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B3EE85C" w14:textId="77777777">
            <w:pPr>
              <w:spacing w:before="0"/>
              <w:rPr>
                <w:rFonts w:cs="Arial"/>
                <w:sz w:val="16"/>
                <w:szCs w:val="16"/>
              </w:rPr>
            </w:pPr>
          </w:p>
        </w:tc>
        <w:tc>
          <w:tcPr>
            <w:tcW w:w="273" w:type="pct"/>
          </w:tcPr>
          <w:p w:rsidRPr="009F1454" w:rsidR="00C66519" w:rsidP="006F5812" w:rsidRDefault="00C66519" w14:paraId="0764D263" w14:textId="77777777">
            <w:pPr>
              <w:spacing w:before="0"/>
              <w:rPr>
                <w:rFonts w:cs="Arial"/>
                <w:sz w:val="16"/>
                <w:szCs w:val="16"/>
              </w:rPr>
            </w:pPr>
          </w:p>
        </w:tc>
        <w:tc>
          <w:tcPr>
            <w:tcW w:w="473" w:type="pct"/>
          </w:tcPr>
          <w:p w:rsidRPr="009F1454" w:rsidR="00C66519" w:rsidP="006F5812" w:rsidRDefault="00C66519" w14:paraId="41E7E5F3" w14:textId="77777777">
            <w:pPr>
              <w:spacing w:before="0"/>
              <w:rPr>
                <w:rFonts w:cs="Arial"/>
                <w:sz w:val="16"/>
                <w:szCs w:val="16"/>
              </w:rPr>
            </w:pPr>
          </w:p>
        </w:tc>
        <w:tc>
          <w:tcPr>
            <w:tcW w:w="312" w:type="pct"/>
          </w:tcPr>
          <w:p w:rsidRPr="009F1454" w:rsidR="00C66519" w:rsidP="006F5812" w:rsidRDefault="00C66519" w14:paraId="786D67C7" w14:textId="77777777">
            <w:pPr>
              <w:spacing w:before="0"/>
              <w:rPr>
                <w:rFonts w:cs="Arial"/>
                <w:sz w:val="16"/>
                <w:szCs w:val="16"/>
              </w:rPr>
            </w:pPr>
          </w:p>
        </w:tc>
      </w:tr>
      <w:tr w:rsidRPr="009F1454" w:rsidR="00C663BA" w:rsidTr="00E50CA0" w14:paraId="1D182756" w14:textId="77777777">
        <w:trPr>
          <w:cantSplit/>
          <w:trHeight w:val="144"/>
        </w:trPr>
        <w:tc>
          <w:tcPr>
            <w:tcW w:w="827" w:type="pct"/>
          </w:tcPr>
          <w:p w:rsidRPr="009F1454" w:rsidR="00C66519" w:rsidP="006F5812" w:rsidRDefault="00C66519" w14:paraId="57F96B81" w14:textId="1E79F2DF">
            <w:pPr>
              <w:spacing w:before="0"/>
              <w:rPr>
                <w:rFonts w:cs="Arial"/>
                <w:sz w:val="16"/>
                <w:szCs w:val="16"/>
              </w:rPr>
            </w:pPr>
            <w:r w:rsidRPr="009F1454">
              <w:rPr>
                <w:rFonts w:cs="Arial"/>
                <w:sz w:val="16"/>
                <w:szCs w:val="16"/>
              </w:rPr>
              <w:t>N20BIBEXP</w:t>
            </w:r>
          </w:p>
        </w:tc>
        <w:tc>
          <w:tcPr>
            <w:tcW w:w="970" w:type="pct"/>
          </w:tcPr>
          <w:p w:rsidRPr="009F1454" w:rsidR="00C66519" w:rsidP="006F5812" w:rsidRDefault="00C66519" w14:paraId="169E29CE" w14:textId="62CC0EBC">
            <w:pPr>
              <w:spacing w:before="0"/>
              <w:rPr>
                <w:rFonts w:cs="Arial"/>
                <w:sz w:val="16"/>
                <w:szCs w:val="16"/>
              </w:rPr>
            </w:pPr>
            <w:r w:rsidRPr="009F1454">
              <w:rPr>
                <w:rFonts w:cs="Arial"/>
                <w:sz w:val="16"/>
                <w:szCs w:val="16"/>
              </w:rPr>
              <w:t>Took IB courses in high school</w:t>
            </w:r>
          </w:p>
        </w:tc>
        <w:tc>
          <w:tcPr>
            <w:tcW w:w="558" w:type="pct"/>
          </w:tcPr>
          <w:p w:rsidRPr="009F1454" w:rsidR="00C66519" w:rsidP="006F5812" w:rsidRDefault="00C66519" w14:paraId="4CB67391" w14:textId="77777777">
            <w:pPr>
              <w:spacing w:before="0"/>
              <w:rPr>
                <w:rFonts w:cs="Arial"/>
                <w:sz w:val="16"/>
                <w:szCs w:val="16"/>
              </w:rPr>
            </w:pPr>
          </w:p>
        </w:tc>
        <w:tc>
          <w:tcPr>
            <w:tcW w:w="1158" w:type="pct"/>
          </w:tcPr>
          <w:p w:rsidRPr="009F1454" w:rsidR="00C66519" w:rsidP="006F5812" w:rsidRDefault="00C66519" w14:paraId="0E7C5034" w14:textId="164BA366">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1D9C27" w14:textId="77777777">
            <w:pPr>
              <w:spacing w:before="0"/>
              <w:rPr>
                <w:rFonts w:cs="Arial"/>
                <w:sz w:val="16"/>
                <w:szCs w:val="16"/>
              </w:rPr>
            </w:pPr>
          </w:p>
        </w:tc>
        <w:tc>
          <w:tcPr>
            <w:tcW w:w="273" w:type="pct"/>
          </w:tcPr>
          <w:p w:rsidRPr="009F1454" w:rsidR="00C66519" w:rsidP="006F5812" w:rsidRDefault="00C66519" w14:paraId="54FC6606" w14:textId="77777777">
            <w:pPr>
              <w:spacing w:before="0"/>
              <w:rPr>
                <w:rFonts w:cs="Arial"/>
                <w:sz w:val="16"/>
                <w:szCs w:val="16"/>
              </w:rPr>
            </w:pPr>
          </w:p>
        </w:tc>
        <w:tc>
          <w:tcPr>
            <w:tcW w:w="473" w:type="pct"/>
          </w:tcPr>
          <w:p w:rsidRPr="009F1454" w:rsidR="00C66519" w:rsidP="006F5812" w:rsidRDefault="00C66519" w14:paraId="71E2D68F" w14:textId="77777777">
            <w:pPr>
              <w:spacing w:before="0"/>
              <w:rPr>
                <w:rFonts w:cs="Arial"/>
                <w:sz w:val="16"/>
                <w:szCs w:val="16"/>
              </w:rPr>
            </w:pPr>
          </w:p>
        </w:tc>
        <w:tc>
          <w:tcPr>
            <w:tcW w:w="312" w:type="pct"/>
          </w:tcPr>
          <w:p w:rsidRPr="009F1454" w:rsidR="00C66519" w:rsidP="006F5812" w:rsidRDefault="00C66519" w14:paraId="264E18BF" w14:textId="77777777">
            <w:pPr>
              <w:spacing w:before="0"/>
              <w:rPr>
                <w:rFonts w:cs="Arial"/>
                <w:sz w:val="16"/>
                <w:szCs w:val="16"/>
              </w:rPr>
            </w:pPr>
          </w:p>
        </w:tc>
      </w:tr>
      <w:tr w:rsidRPr="009F1454" w:rsidR="00C663BA" w:rsidTr="00E50CA0" w14:paraId="6035F0C7" w14:textId="77777777">
        <w:trPr>
          <w:cantSplit/>
          <w:trHeight w:val="144"/>
        </w:trPr>
        <w:tc>
          <w:tcPr>
            <w:tcW w:w="827" w:type="pct"/>
          </w:tcPr>
          <w:p w:rsidRPr="009F1454" w:rsidR="00C66519" w:rsidP="006F5812" w:rsidRDefault="00C66519" w14:paraId="241AA901" w14:textId="28487044">
            <w:pPr>
              <w:spacing w:before="0"/>
              <w:rPr>
                <w:rFonts w:cs="Arial"/>
                <w:sz w:val="16"/>
                <w:szCs w:val="16"/>
              </w:rPr>
            </w:pPr>
            <w:r w:rsidRPr="009F1454">
              <w:rPr>
                <w:rFonts w:cs="Arial"/>
                <w:sz w:val="16"/>
                <w:szCs w:val="16"/>
              </w:rPr>
              <w:t>N20BCOLLEXP</w:t>
            </w:r>
          </w:p>
        </w:tc>
        <w:tc>
          <w:tcPr>
            <w:tcW w:w="970" w:type="pct"/>
          </w:tcPr>
          <w:p w:rsidRPr="009F1454" w:rsidR="00C66519" w:rsidP="006F5812" w:rsidRDefault="00C66519" w14:paraId="2DD25EE9" w14:textId="4F9004A3">
            <w:pPr>
              <w:spacing w:before="0"/>
              <w:rPr>
                <w:rFonts w:cs="Arial"/>
                <w:sz w:val="16"/>
                <w:szCs w:val="16"/>
              </w:rPr>
            </w:pPr>
            <w:r w:rsidRPr="009F1454">
              <w:rPr>
                <w:rFonts w:cs="Arial"/>
                <w:sz w:val="16"/>
                <w:szCs w:val="16"/>
              </w:rPr>
              <w:t>Took college-level courses in high school for credit</w:t>
            </w:r>
          </w:p>
        </w:tc>
        <w:tc>
          <w:tcPr>
            <w:tcW w:w="558" w:type="pct"/>
          </w:tcPr>
          <w:p w:rsidRPr="009F1454" w:rsidR="00C66519" w:rsidP="006F5812" w:rsidRDefault="00C66519" w14:paraId="7A8FD86C" w14:textId="77777777">
            <w:pPr>
              <w:spacing w:before="0"/>
              <w:rPr>
                <w:rFonts w:cs="Arial"/>
                <w:sz w:val="16"/>
                <w:szCs w:val="16"/>
              </w:rPr>
            </w:pPr>
          </w:p>
        </w:tc>
        <w:tc>
          <w:tcPr>
            <w:tcW w:w="1158" w:type="pct"/>
          </w:tcPr>
          <w:p w:rsidRPr="009F1454" w:rsidR="00C66519" w:rsidP="006F5812" w:rsidRDefault="00C66519" w14:paraId="7B6EA7E2" w14:textId="0E4C8F9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2B84A8" w14:textId="77777777">
            <w:pPr>
              <w:spacing w:before="0"/>
              <w:rPr>
                <w:rFonts w:cs="Arial"/>
                <w:sz w:val="16"/>
                <w:szCs w:val="16"/>
              </w:rPr>
            </w:pPr>
          </w:p>
        </w:tc>
        <w:tc>
          <w:tcPr>
            <w:tcW w:w="273" w:type="pct"/>
          </w:tcPr>
          <w:p w:rsidRPr="009F1454" w:rsidR="00C66519" w:rsidP="006F5812" w:rsidRDefault="00C66519" w14:paraId="238D0F1A" w14:textId="77777777">
            <w:pPr>
              <w:spacing w:before="0"/>
              <w:rPr>
                <w:rFonts w:cs="Arial"/>
                <w:sz w:val="16"/>
                <w:szCs w:val="16"/>
              </w:rPr>
            </w:pPr>
          </w:p>
        </w:tc>
        <w:tc>
          <w:tcPr>
            <w:tcW w:w="473" w:type="pct"/>
          </w:tcPr>
          <w:p w:rsidRPr="009F1454" w:rsidR="00C66519" w:rsidP="006F5812" w:rsidRDefault="00C66519" w14:paraId="75892BC3" w14:textId="77777777">
            <w:pPr>
              <w:spacing w:before="0"/>
              <w:rPr>
                <w:rFonts w:cs="Arial"/>
                <w:sz w:val="16"/>
                <w:szCs w:val="16"/>
              </w:rPr>
            </w:pPr>
          </w:p>
        </w:tc>
        <w:tc>
          <w:tcPr>
            <w:tcW w:w="312" w:type="pct"/>
          </w:tcPr>
          <w:p w:rsidRPr="009F1454" w:rsidR="00C66519" w:rsidP="006F5812" w:rsidRDefault="00C66519" w14:paraId="2A60D772" w14:textId="77777777">
            <w:pPr>
              <w:spacing w:before="0"/>
              <w:rPr>
                <w:rFonts w:cs="Arial"/>
                <w:sz w:val="16"/>
                <w:szCs w:val="16"/>
              </w:rPr>
            </w:pPr>
          </w:p>
        </w:tc>
      </w:tr>
      <w:tr w:rsidRPr="009F1454" w:rsidR="00C663BA" w:rsidTr="00E50CA0" w14:paraId="2A64EFC0" w14:textId="77777777">
        <w:trPr>
          <w:cantSplit/>
          <w:trHeight w:val="144"/>
        </w:trPr>
        <w:tc>
          <w:tcPr>
            <w:tcW w:w="827" w:type="pct"/>
          </w:tcPr>
          <w:p w:rsidRPr="009F1454" w:rsidR="006B08C7" w:rsidP="006F5812" w:rsidRDefault="006B08C7" w14:paraId="3DC2BFFE" w14:textId="77777777">
            <w:pPr>
              <w:spacing w:before="0"/>
              <w:rPr>
                <w:rFonts w:cs="Arial"/>
                <w:sz w:val="16"/>
                <w:szCs w:val="16"/>
              </w:rPr>
            </w:pPr>
            <w:r w:rsidRPr="009F1454">
              <w:rPr>
                <w:rFonts w:cs="Arial"/>
                <w:sz w:val="16"/>
                <w:szCs w:val="16"/>
              </w:rPr>
              <w:t>N20BCALCAPST</w:t>
            </w:r>
          </w:p>
        </w:tc>
        <w:tc>
          <w:tcPr>
            <w:tcW w:w="970" w:type="pct"/>
          </w:tcPr>
          <w:p w:rsidRPr="009F1454" w:rsidR="006B08C7" w:rsidP="006F5812" w:rsidRDefault="006B08C7" w14:paraId="734C471E" w14:textId="77777777">
            <w:pPr>
              <w:spacing w:before="0"/>
              <w:rPr>
                <w:rFonts w:cs="Arial"/>
                <w:sz w:val="16"/>
                <w:szCs w:val="16"/>
              </w:rPr>
            </w:pPr>
            <w:r w:rsidRPr="009F1454">
              <w:rPr>
                <w:rFonts w:cs="Arial"/>
                <w:sz w:val="16"/>
                <w:szCs w:val="16"/>
              </w:rPr>
              <w:t>Took calculus or AP statistics in high school</w:t>
            </w:r>
          </w:p>
        </w:tc>
        <w:tc>
          <w:tcPr>
            <w:tcW w:w="558" w:type="pct"/>
          </w:tcPr>
          <w:p w:rsidRPr="009F1454" w:rsidR="006B08C7" w:rsidP="006F5812" w:rsidRDefault="006B08C7" w14:paraId="50512D8D" w14:textId="77777777">
            <w:pPr>
              <w:spacing w:before="0"/>
              <w:rPr>
                <w:rFonts w:cs="Arial"/>
                <w:sz w:val="16"/>
                <w:szCs w:val="16"/>
              </w:rPr>
            </w:pPr>
          </w:p>
        </w:tc>
        <w:tc>
          <w:tcPr>
            <w:tcW w:w="1158" w:type="pct"/>
          </w:tcPr>
          <w:p w:rsidRPr="009F1454" w:rsidR="006B08C7" w:rsidP="006F5812" w:rsidRDefault="006B08C7" w14:paraId="554D6A8A"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5FD14B1" w14:textId="77777777">
            <w:pPr>
              <w:spacing w:before="0"/>
              <w:rPr>
                <w:rFonts w:cs="Arial"/>
                <w:sz w:val="16"/>
                <w:szCs w:val="16"/>
              </w:rPr>
            </w:pPr>
          </w:p>
        </w:tc>
        <w:tc>
          <w:tcPr>
            <w:tcW w:w="273" w:type="pct"/>
          </w:tcPr>
          <w:p w:rsidRPr="009F1454" w:rsidR="006B08C7" w:rsidP="006F5812" w:rsidRDefault="006B08C7" w14:paraId="290F74A3" w14:textId="77777777">
            <w:pPr>
              <w:spacing w:before="0"/>
              <w:rPr>
                <w:rFonts w:cs="Arial"/>
                <w:sz w:val="16"/>
                <w:szCs w:val="16"/>
              </w:rPr>
            </w:pPr>
          </w:p>
        </w:tc>
        <w:tc>
          <w:tcPr>
            <w:tcW w:w="473" w:type="pct"/>
          </w:tcPr>
          <w:p w:rsidRPr="009F1454" w:rsidR="006B08C7" w:rsidP="006F5812" w:rsidRDefault="006B08C7" w14:paraId="50FA5CBE" w14:textId="77777777">
            <w:pPr>
              <w:spacing w:before="0"/>
              <w:rPr>
                <w:rFonts w:cs="Arial"/>
                <w:sz w:val="16"/>
                <w:szCs w:val="16"/>
              </w:rPr>
            </w:pPr>
          </w:p>
        </w:tc>
        <w:tc>
          <w:tcPr>
            <w:tcW w:w="312" w:type="pct"/>
          </w:tcPr>
          <w:p w:rsidRPr="009F1454" w:rsidR="006B08C7" w:rsidP="006F5812" w:rsidRDefault="006B08C7" w14:paraId="2FC4C276" w14:textId="77777777">
            <w:pPr>
              <w:spacing w:before="0"/>
              <w:rPr>
                <w:rFonts w:cs="Arial"/>
                <w:sz w:val="16"/>
                <w:szCs w:val="16"/>
              </w:rPr>
            </w:pPr>
          </w:p>
        </w:tc>
      </w:tr>
      <w:tr w:rsidRPr="009F1454" w:rsidR="00C663BA" w:rsidTr="00E50CA0" w14:paraId="1A8B11A8" w14:textId="77777777">
        <w:trPr>
          <w:cantSplit/>
          <w:trHeight w:val="144"/>
        </w:trPr>
        <w:tc>
          <w:tcPr>
            <w:tcW w:w="827" w:type="pct"/>
          </w:tcPr>
          <w:p w:rsidRPr="009F1454" w:rsidR="00C66519" w:rsidP="006F5812" w:rsidRDefault="00C66519" w14:paraId="277DC6AB" w14:textId="77468333">
            <w:pPr>
              <w:spacing w:before="0"/>
              <w:rPr>
                <w:rFonts w:cs="Arial"/>
                <w:sz w:val="16"/>
                <w:szCs w:val="16"/>
              </w:rPr>
            </w:pPr>
            <w:r w:rsidRPr="009F1454">
              <w:rPr>
                <w:rFonts w:cs="Arial"/>
                <w:sz w:val="16"/>
                <w:szCs w:val="16"/>
              </w:rPr>
              <w:t>N20BACTSAT</w:t>
            </w:r>
          </w:p>
        </w:tc>
        <w:tc>
          <w:tcPr>
            <w:tcW w:w="970" w:type="pct"/>
          </w:tcPr>
          <w:p w:rsidRPr="009F1454" w:rsidR="00C66519" w:rsidP="006F5812" w:rsidRDefault="00C66519" w14:paraId="1F3B4C9D" w14:textId="2015523E">
            <w:pPr>
              <w:spacing w:before="0"/>
              <w:rPr>
                <w:rFonts w:cs="Arial"/>
                <w:sz w:val="16"/>
                <w:szCs w:val="16"/>
              </w:rPr>
            </w:pPr>
            <w:r w:rsidRPr="009F1454">
              <w:rPr>
                <w:rFonts w:cs="Arial"/>
                <w:sz w:val="16"/>
                <w:szCs w:val="16"/>
              </w:rPr>
              <w:t>Took ACT/SAT exams</w:t>
            </w:r>
          </w:p>
        </w:tc>
        <w:tc>
          <w:tcPr>
            <w:tcW w:w="558" w:type="pct"/>
          </w:tcPr>
          <w:p w:rsidRPr="009F1454" w:rsidR="00C66519" w:rsidP="006F5812" w:rsidRDefault="00C66519" w14:paraId="40F6E93E" w14:textId="77777777">
            <w:pPr>
              <w:spacing w:before="0"/>
              <w:rPr>
                <w:rFonts w:cs="Arial"/>
                <w:sz w:val="16"/>
                <w:szCs w:val="16"/>
              </w:rPr>
            </w:pPr>
          </w:p>
        </w:tc>
        <w:tc>
          <w:tcPr>
            <w:tcW w:w="1158" w:type="pct"/>
          </w:tcPr>
          <w:p w:rsidRPr="009F1454" w:rsidR="00C66519" w:rsidP="006F5812" w:rsidRDefault="00C66519" w14:paraId="5B5ED0EE" w14:textId="64CCABB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821965" w14:textId="77777777">
            <w:pPr>
              <w:spacing w:before="0"/>
              <w:rPr>
                <w:rFonts w:cs="Arial"/>
                <w:sz w:val="16"/>
                <w:szCs w:val="16"/>
              </w:rPr>
            </w:pPr>
          </w:p>
        </w:tc>
        <w:tc>
          <w:tcPr>
            <w:tcW w:w="273" w:type="pct"/>
          </w:tcPr>
          <w:p w:rsidRPr="009F1454" w:rsidR="00C66519" w:rsidP="006F5812" w:rsidRDefault="00C66519" w14:paraId="1D1516DA" w14:textId="77777777">
            <w:pPr>
              <w:spacing w:before="0"/>
              <w:rPr>
                <w:rFonts w:cs="Arial"/>
                <w:sz w:val="16"/>
                <w:szCs w:val="16"/>
              </w:rPr>
            </w:pPr>
          </w:p>
        </w:tc>
        <w:tc>
          <w:tcPr>
            <w:tcW w:w="473" w:type="pct"/>
          </w:tcPr>
          <w:p w:rsidRPr="009F1454" w:rsidR="00C66519" w:rsidP="006F5812" w:rsidRDefault="00C66519" w14:paraId="4D1A76E5" w14:textId="77777777">
            <w:pPr>
              <w:spacing w:before="0"/>
              <w:rPr>
                <w:rFonts w:cs="Arial"/>
                <w:sz w:val="16"/>
                <w:szCs w:val="16"/>
              </w:rPr>
            </w:pPr>
          </w:p>
        </w:tc>
        <w:tc>
          <w:tcPr>
            <w:tcW w:w="312" w:type="pct"/>
          </w:tcPr>
          <w:p w:rsidRPr="009F1454" w:rsidR="00C66519" w:rsidP="006F5812" w:rsidRDefault="00C66519" w14:paraId="0B5016E5" w14:textId="77777777">
            <w:pPr>
              <w:spacing w:before="0"/>
              <w:rPr>
                <w:rFonts w:cs="Arial"/>
                <w:sz w:val="16"/>
                <w:szCs w:val="16"/>
              </w:rPr>
            </w:pPr>
          </w:p>
        </w:tc>
      </w:tr>
      <w:tr w:rsidRPr="009F1454" w:rsidR="00C663BA" w:rsidTr="00E50CA0" w14:paraId="38F35758" w14:textId="77777777">
        <w:trPr>
          <w:cantSplit/>
          <w:trHeight w:val="144"/>
        </w:trPr>
        <w:tc>
          <w:tcPr>
            <w:tcW w:w="827" w:type="pct"/>
          </w:tcPr>
          <w:p w:rsidRPr="009F1454" w:rsidR="00C66519" w:rsidP="006F5812" w:rsidRDefault="00D04F37" w14:paraId="61E4E941" w14:textId="4E553B7D">
            <w:pPr>
              <w:spacing w:before="0"/>
              <w:rPr>
                <w:rFonts w:cs="Arial"/>
                <w:sz w:val="16"/>
                <w:szCs w:val="16"/>
              </w:rPr>
            </w:pPr>
            <w:r w:rsidRPr="009F1454">
              <w:rPr>
                <w:rFonts w:cs="Arial"/>
                <w:sz w:val="16"/>
                <w:szCs w:val="16"/>
              </w:rPr>
              <w:t>N20BREMEVER</w:t>
            </w:r>
          </w:p>
        </w:tc>
        <w:tc>
          <w:tcPr>
            <w:tcW w:w="970" w:type="pct"/>
          </w:tcPr>
          <w:p w:rsidRPr="009F1454" w:rsidR="00C66519" w:rsidP="006F5812" w:rsidRDefault="00C66519" w14:paraId="25D53D34" w14:textId="52B2F6C6">
            <w:pPr>
              <w:spacing w:before="0"/>
              <w:rPr>
                <w:rFonts w:cs="Arial"/>
                <w:sz w:val="16"/>
                <w:szCs w:val="16"/>
              </w:rPr>
            </w:pPr>
            <w:r w:rsidRPr="009F1454">
              <w:rPr>
                <w:rFonts w:cs="Arial"/>
                <w:sz w:val="16"/>
                <w:szCs w:val="16"/>
              </w:rPr>
              <w:t>Taken any remedial courses since high school</w:t>
            </w:r>
          </w:p>
        </w:tc>
        <w:tc>
          <w:tcPr>
            <w:tcW w:w="558" w:type="pct"/>
          </w:tcPr>
          <w:p w:rsidRPr="009F1454" w:rsidR="00C66519" w:rsidP="006F5812" w:rsidRDefault="00C66519" w14:paraId="0099BE86" w14:textId="77777777">
            <w:pPr>
              <w:spacing w:before="0"/>
              <w:rPr>
                <w:rFonts w:cs="Arial"/>
                <w:sz w:val="16"/>
                <w:szCs w:val="16"/>
              </w:rPr>
            </w:pPr>
          </w:p>
        </w:tc>
        <w:tc>
          <w:tcPr>
            <w:tcW w:w="1158" w:type="pct"/>
          </w:tcPr>
          <w:p w:rsidRPr="009F1454" w:rsidR="00C66519" w:rsidP="006F5812" w:rsidRDefault="00C66519" w14:paraId="252ECADC" w14:textId="3ECF844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292BE6" w14:textId="77777777">
            <w:pPr>
              <w:spacing w:before="0"/>
              <w:rPr>
                <w:rFonts w:cs="Arial"/>
                <w:sz w:val="16"/>
                <w:szCs w:val="16"/>
              </w:rPr>
            </w:pPr>
          </w:p>
        </w:tc>
        <w:tc>
          <w:tcPr>
            <w:tcW w:w="273" w:type="pct"/>
          </w:tcPr>
          <w:p w:rsidRPr="009F1454" w:rsidR="00C66519" w:rsidP="006F5812" w:rsidRDefault="00C66519" w14:paraId="3985CA98" w14:textId="77777777">
            <w:pPr>
              <w:spacing w:before="0"/>
              <w:rPr>
                <w:rFonts w:cs="Arial"/>
                <w:sz w:val="16"/>
                <w:szCs w:val="16"/>
              </w:rPr>
            </w:pPr>
          </w:p>
        </w:tc>
        <w:tc>
          <w:tcPr>
            <w:tcW w:w="473" w:type="pct"/>
          </w:tcPr>
          <w:p w:rsidRPr="009F1454" w:rsidR="00C66519" w:rsidP="006F5812" w:rsidRDefault="000B135B" w14:paraId="5CB9F59B" w14:textId="0E82FA95">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65102F4C" w14:textId="77777777">
            <w:pPr>
              <w:spacing w:before="0"/>
              <w:rPr>
                <w:rFonts w:cs="Arial"/>
                <w:sz w:val="16"/>
                <w:szCs w:val="16"/>
              </w:rPr>
            </w:pPr>
          </w:p>
        </w:tc>
      </w:tr>
      <w:tr w:rsidRPr="009F1454" w:rsidR="00C663BA" w:rsidTr="00E50CA0" w14:paraId="119D04C3" w14:textId="77777777">
        <w:trPr>
          <w:cantSplit/>
          <w:trHeight w:val="144"/>
        </w:trPr>
        <w:tc>
          <w:tcPr>
            <w:tcW w:w="827" w:type="pct"/>
          </w:tcPr>
          <w:p w:rsidRPr="009F1454" w:rsidR="00C66519" w:rsidP="006F5812" w:rsidRDefault="00C66519" w14:paraId="47CC8823" w14:textId="7C51CF35">
            <w:pPr>
              <w:spacing w:before="0"/>
              <w:rPr>
                <w:rFonts w:cs="Arial"/>
                <w:sz w:val="16"/>
                <w:szCs w:val="16"/>
              </w:rPr>
            </w:pPr>
            <w:r w:rsidRPr="009F1454">
              <w:rPr>
                <w:rFonts w:cs="Arial"/>
                <w:sz w:val="16"/>
                <w:szCs w:val="16"/>
              </w:rPr>
              <w:t>N20BREMSY</w:t>
            </w:r>
          </w:p>
        </w:tc>
        <w:tc>
          <w:tcPr>
            <w:tcW w:w="970" w:type="pct"/>
          </w:tcPr>
          <w:p w:rsidRPr="009F1454" w:rsidR="00C66519" w:rsidP="006F5812" w:rsidRDefault="00C66519" w14:paraId="0C8F89D9" w14:textId="4A298EE8">
            <w:pPr>
              <w:spacing w:before="0"/>
              <w:rPr>
                <w:rFonts w:cs="Arial"/>
                <w:sz w:val="16"/>
                <w:szCs w:val="16"/>
              </w:rPr>
            </w:pPr>
            <w:r w:rsidRPr="009F1454">
              <w:rPr>
                <w:rFonts w:cs="Arial"/>
                <w:sz w:val="16"/>
                <w:szCs w:val="16"/>
              </w:rPr>
              <w:t>Took remedial courses in NPSAS year</w:t>
            </w:r>
          </w:p>
        </w:tc>
        <w:tc>
          <w:tcPr>
            <w:tcW w:w="558" w:type="pct"/>
          </w:tcPr>
          <w:p w:rsidRPr="009F1454" w:rsidR="00C66519" w:rsidP="006F5812" w:rsidRDefault="00C66519" w14:paraId="79A80938" w14:textId="77777777">
            <w:pPr>
              <w:spacing w:before="0"/>
              <w:rPr>
                <w:rFonts w:cs="Arial"/>
                <w:sz w:val="16"/>
                <w:szCs w:val="16"/>
              </w:rPr>
            </w:pPr>
          </w:p>
        </w:tc>
        <w:tc>
          <w:tcPr>
            <w:tcW w:w="1158" w:type="pct"/>
          </w:tcPr>
          <w:p w:rsidRPr="009F1454" w:rsidR="00C66519" w:rsidP="006F5812" w:rsidRDefault="00C66519" w14:paraId="3E769CCF" w14:textId="5BCCDC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76A8797" w14:textId="77777777">
            <w:pPr>
              <w:spacing w:before="0"/>
              <w:rPr>
                <w:rFonts w:cs="Arial"/>
                <w:sz w:val="16"/>
                <w:szCs w:val="16"/>
              </w:rPr>
            </w:pPr>
          </w:p>
        </w:tc>
        <w:tc>
          <w:tcPr>
            <w:tcW w:w="273" w:type="pct"/>
          </w:tcPr>
          <w:p w:rsidRPr="009F1454" w:rsidR="00C66519" w:rsidP="006F5812" w:rsidRDefault="00C66519" w14:paraId="7CE09640" w14:textId="77777777">
            <w:pPr>
              <w:spacing w:before="0"/>
              <w:rPr>
                <w:rFonts w:cs="Arial"/>
                <w:sz w:val="16"/>
                <w:szCs w:val="16"/>
              </w:rPr>
            </w:pPr>
          </w:p>
        </w:tc>
        <w:tc>
          <w:tcPr>
            <w:tcW w:w="473" w:type="pct"/>
          </w:tcPr>
          <w:p w:rsidRPr="009F1454" w:rsidR="00C66519" w:rsidP="006F5812" w:rsidRDefault="00BA698D" w14:paraId="4EF112C1" w14:textId="0BFC53C1">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1169598C" w14:textId="77777777">
            <w:pPr>
              <w:spacing w:before="0"/>
              <w:rPr>
                <w:rFonts w:cs="Arial"/>
                <w:sz w:val="16"/>
                <w:szCs w:val="16"/>
              </w:rPr>
            </w:pPr>
          </w:p>
        </w:tc>
      </w:tr>
      <w:tr w:rsidRPr="009F1454" w:rsidR="00C663BA" w:rsidTr="00E50CA0" w14:paraId="58FA1BC0" w14:textId="77777777">
        <w:trPr>
          <w:cantSplit/>
          <w:trHeight w:val="144"/>
        </w:trPr>
        <w:tc>
          <w:tcPr>
            <w:tcW w:w="827" w:type="pct"/>
          </w:tcPr>
          <w:p w:rsidRPr="009F1454" w:rsidR="00C66519" w:rsidP="006F5812" w:rsidRDefault="00C66519" w14:paraId="2CF2DF80" w14:textId="4C17705A">
            <w:pPr>
              <w:spacing w:before="0"/>
              <w:rPr>
                <w:rFonts w:cs="Arial"/>
                <w:sz w:val="16"/>
                <w:szCs w:val="16"/>
              </w:rPr>
            </w:pPr>
            <w:r w:rsidRPr="009F1454">
              <w:rPr>
                <w:rFonts w:cs="Arial"/>
                <w:sz w:val="16"/>
                <w:szCs w:val="16"/>
              </w:rPr>
              <w:t>N20BREMTYPNM</w:t>
            </w:r>
          </w:p>
        </w:tc>
        <w:tc>
          <w:tcPr>
            <w:tcW w:w="970" w:type="pct"/>
          </w:tcPr>
          <w:p w:rsidRPr="009F1454" w:rsidR="00C66519" w:rsidP="006F5812" w:rsidRDefault="00C66519" w14:paraId="7C74F695" w14:textId="1CA3AFF8">
            <w:pPr>
              <w:spacing w:before="0"/>
              <w:rPr>
                <w:rFonts w:cs="Arial"/>
                <w:sz w:val="16"/>
                <w:szCs w:val="16"/>
              </w:rPr>
            </w:pPr>
            <w:r w:rsidRPr="009F1454">
              <w:rPr>
                <w:rFonts w:cs="Arial"/>
                <w:sz w:val="16"/>
                <w:szCs w:val="16"/>
              </w:rPr>
              <w:t>Number of math and reading remedial courses taken in NPSAS year</w:t>
            </w:r>
          </w:p>
        </w:tc>
        <w:tc>
          <w:tcPr>
            <w:tcW w:w="558" w:type="pct"/>
          </w:tcPr>
          <w:p w:rsidRPr="009F1454" w:rsidR="00C66519" w:rsidP="006F5812" w:rsidRDefault="00C66519" w14:paraId="2E249E1A" w14:textId="77777777">
            <w:pPr>
              <w:spacing w:before="0"/>
              <w:rPr>
                <w:rFonts w:cs="Arial"/>
                <w:sz w:val="16"/>
                <w:szCs w:val="16"/>
              </w:rPr>
            </w:pPr>
          </w:p>
        </w:tc>
        <w:tc>
          <w:tcPr>
            <w:tcW w:w="1158" w:type="pct"/>
          </w:tcPr>
          <w:p w:rsidRPr="009F1454" w:rsidR="00C66519" w:rsidP="006F5812" w:rsidRDefault="00C66519" w14:paraId="4DD21B8B" w14:textId="75E1136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0778402" w14:textId="77777777">
            <w:pPr>
              <w:spacing w:before="0"/>
              <w:rPr>
                <w:rFonts w:cs="Arial"/>
                <w:sz w:val="16"/>
                <w:szCs w:val="16"/>
              </w:rPr>
            </w:pPr>
          </w:p>
        </w:tc>
        <w:tc>
          <w:tcPr>
            <w:tcW w:w="273" w:type="pct"/>
          </w:tcPr>
          <w:p w:rsidRPr="009F1454" w:rsidR="00C66519" w:rsidP="006F5812" w:rsidRDefault="00C66519" w14:paraId="540FF267" w14:textId="77777777">
            <w:pPr>
              <w:spacing w:before="0"/>
              <w:rPr>
                <w:rFonts w:cs="Arial"/>
                <w:sz w:val="16"/>
                <w:szCs w:val="16"/>
              </w:rPr>
            </w:pPr>
          </w:p>
        </w:tc>
        <w:tc>
          <w:tcPr>
            <w:tcW w:w="473" w:type="pct"/>
          </w:tcPr>
          <w:p w:rsidRPr="009F1454" w:rsidR="00C66519" w:rsidP="006F5812" w:rsidRDefault="00BA698D" w14:paraId="02D343AC" w14:textId="6A25B91A">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7DD7C053" w14:textId="77777777">
            <w:pPr>
              <w:spacing w:before="0"/>
              <w:rPr>
                <w:rFonts w:cs="Arial"/>
                <w:sz w:val="16"/>
                <w:szCs w:val="16"/>
              </w:rPr>
            </w:pPr>
          </w:p>
        </w:tc>
      </w:tr>
      <w:tr w:rsidRPr="009F1454" w:rsidR="00C663BA" w:rsidTr="00E50CA0" w14:paraId="0C931167" w14:textId="77777777">
        <w:trPr>
          <w:cantSplit/>
          <w:trHeight w:val="144"/>
        </w:trPr>
        <w:tc>
          <w:tcPr>
            <w:tcW w:w="827" w:type="pct"/>
          </w:tcPr>
          <w:p w:rsidRPr="009F1454" w:rsidR="00C66519" w:rsidP="006F5812" w:rsidRDefault="00C66519" w14:paraId="12CECC1B" w14:textId="1F26BFEE">
            <w:pPr>
              <w:spacing w:before="0"/>
              <w:rPr>
                <w:rFonts w:cs="Arial"/>
                <w:sz w:val="16"/>
                <w:szCs w:val="16"/>
              </w:rPr>
            </w:pPr>
            <w:r w:rsidRPr="009F1454">
              <w:rPr>
                <w:rFonts w:cs="Arial"/>
                <w:sz w:val="16"/>
                <w:szCs w:val="16"/>
              </w:rPr>
              <w:t>N20BREMMATH</w:t>
            </w:r>
          </w:p>
        </w:tc>
        <w:tc>
          <w:tcPr>
            <w:tcW w:w="970" w:type="pct"/>
          </w:tcPr>
          <w:p w:rsidRPr="009F1454" w:rsidR="00C66519" w:rsidP="006F5812" w:rsidRDefault="00C66519" w14:paraId="2278E6FA" w14:textId="5E9D587F">
            <w:pPr>
              <w:spacing w:before="0"/>
              <w:rPr>
                <w:rFonts w:cs="Arial"/>
                <w:sz w:val="16"/>
                <w:szCs w:val="16"/>
              </w:rPr>
            </w:pPr>
            <w:r w:rsidRPr="009F1454">
              <w:rPr>
                <w:rFonts w:cs="Arial"/>
                <w:sz w:val="16"/>
                <w:szCs w:val="16"/>
              </w:rPr>
              <w:t>List of math courses taken since high school</w:t>
            </w:r>
          </w:p>
        </w:tc>
        <w:tc>
          <w:tcPr>
            <w:tcW w:w="558" w:type="pct"/>
          </w:tcPr>
          <w:p w:rsidRPr="009F1454" w:rsidR="00C66519" w:rsidP="006F5812" w:rsidRDefault="00C66519" w14:paraId="1341BD05" w14:textId="77777777">
            <w:pPr>
              <w:spacing w:before="0"/>
              <w:rPr>
                <w:rFonts w:cs="Arial"/>
                <w:sz w:val="16"/>
                <w:szCs w:val="16"/>
              </w:rPr>
            </w:pPr>
          </w:p>
        </w:tc>
        <w:tc>
          <w:tcPr>
            <w:tcW w:w="1158" w:type="pct"/>
          </w:tcPr>
          <w:p w:rsidRPr="009F1454" w:rsidR="00C66519" w:rsidP="006F5812" w:rsidRDefault="00C66519" w14:paraId="5BFD2522" w14:textId="79C25F2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9866BA9" w14:textId="77777777">
            <w:pPr>
              <w:spacing w:before="0"/>
              <w:rPr>
                <w:rFonts w:cs="Arial"/>
                <w:sz w:val="16"/>
                <w:szCs w:val="16"/>
              </w:rPr>
            </w:pPr>
          </w:p>
        </w:tc>
        <w:tc>
          <w:tcPr>
            <w:tcW w:w="273" w:type="pct"/>
          </w:tcPr>
          <w:p w:rsidRPr="009F1454" w:rsidR="00C66519" w:rsidP="006F5812" w:rsidRDefault="00C66519" w14:paraId="54DCF1DC" w14:textId="77777777">
            <w:pPr>
              <w:spacing w:before="0"/>
              <w:rPr>
                <w:rFonts w:cs="Arial"/>
                <w:sz w:val="16"/>
                <w:szCs w:val="16"/>
              </w:rPr>
            </w:pPr>
          </w:p>
        </w:tc>
        <w:tc>
          <w:tcPr>
            <w:tcW w:w="473" w:type="pct"/>
          </w:tcPr>
          <w:p w:rsidRPr="009F1454" w:rsidR="00C66519" w:rsidP="006F5812" w:rsidRDefault="00BA698D" w14:paraId="3B3758FE" w14:textId="443AF7CE">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555DDA78" w14:textId="77777777">
            <w:pPr>
              <w:spacing w:before="0"/>
              <w:rPr>
                <w:rFonts w:cs="Arial"/>
                <w:sz w:val="16"/>
                <w:szCs w:val="16"/>
              </w:rPr>
            </w:pPr>
          </w:p>
        </w:tc>
      </w:tr>
      <w:tr w:rsidRPr="009F1454" w:rsidR="00C663BA" w:rsidTr="00E50CA0" w14:paraId="184ED822" w14:textId="77777777">
        <w:trPr>
          <w:cantSplit/>
          <w:trHeight w:val="144"/>
        </w:trPr>
        <w:tc>
          <w:tcPr>
            <w:tcW w:w="827" w:type="pct"/>
          </w:tcPr>
          <w:p w:rsidRPr="009F1454" w:rsidR="00C66519" w:rsidP="006F5812" w:rsidRDefault="00C66519" w14:paraId="2747ED29" w14:textId="05900DED">
            <w:pPr>
              <w:spacing w:before="0"/>
              <w:rPr>
                <w:rFonts w:cs="Arial"/>
                <w:color w:val="00B050"/>
                <w:sz w:val="16"/>
                <w:szCs w:val="16"/>
              </w:rPr>
            </w:pPr>
            <w:r w:rsidRPr="009F1454">
              <w:rPr>
                <w:rFonts w:cs="Arial"/>
                <w:color w:val="00B050"/>
                <w:sz w:val="16"/>
                <w:szCs w:val="16"/>
              </w:rPr>
              <w:t>N20BNPEXPINT</w:t>
            </w:r>
          </w:p>
        </w:tc>
        <w:tc>
          <w:tcPr>
            <w:tcW w:w="970" w:type="pct"/>
          </w:tcPr>
          <w:p w:rsidRPr="009F1454" w:rsidR="00C66519" w:rsidP="006F5812" w:rsidRDefault="00EA0253" w14:paraId="0D620CB9" w14:textId="7357F026">
            <w:pPr>
              <w:spacing w:before="0"/>
              <w:rPr>
                <w:rFonts w:cs="Arial"/>
                <w:color w:val="00B050"/>
                <w:sz w:val="16"/>
                <w:szCs w:val="16"/>
              </w:rPr>
            </w:pPr>
            <w:r w:rsidRPr="009F1454">
              <w:rPr>
                <w:rFonts w:cs="Arial"/>
                <w:color w:val="00B050"/>
                <w:sz w:val="16"/>
                <w:szCs w:val="16"/>
              </w:rPr>
              <w:t xml:space="preserve">Introduction to </w:t>
            </w:r>
            <w:r w:rsidRPr="009F1454" w:rsidR="00C66519">
              <w:rPr>
                <w:rFonts w:cs="Arial"/>
                <w:color w:val="00B050"/>
                <w:sz w:val="16"/>
                <w:szCs w:val="16"/>
              </w:rPr>
              <w:t xml:space="preserve">NPSAS experiences </w:t>
            </w:r>
            <w:r w:rsidRPr="009F1454">
              <w:rPr>
                <w:rFonts w:cs="Arial"/>
                <w:color w:val="00B050"/>
                <w:sz w:val="16"/>
                <w:szCs w:val="16"/>
              </w:rPr>
              <w:t>section</w:t>
            </w:r>
          </w:p>
        </w:tc>
        <w:tc>
          <w:tcPr>
            <w:tcW w:w="558" w:type="pct"/>
          </w:tcPr>
          <w:p w:rsidRPr="009F1454" w:rsidR="00C66519" w:rsidP="006F5812" w:rsidRDefault="00C66519" w14:paraId="058ECBFC" w14:textId="6ABF263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DE158E" w14:paraId="52342D8E" w14:textId="3321A7BD">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66519" w:rsidP="006F5812" w:rsidRDefault="00C66519" w14:paraId="36C48477" w14:textId="6DAD8F96">
            <w:pPr>
              <w:spacing w:before="0"/>
              <w:rPr>
                <w:rFonts w:cs="Arial"/>
                <w:color w:val="00B050"/>
                <w:sz w:val="16"/>
                <w:szCs w:val="16"/>
              </w:rPr>
            </w:pPr>
          </w:p>
        </w:tc>
        <w:tc>
          <w:tcPr>
            <w:tcW w:w="273" w:type="pct"/>
          </w:tcPr>
          <w:p w:rsidRPr="009F1454" w:rsidR="00C66519" w:rsidP="006F5812" w:rsidRDefault="00C66519" w14:paraId="2C1AA7F1" w14:textId="5A190F38">
            <w:pPr>
              <w:spacing w:before="0"/>
              <w:rPr>
                <w:rFonts w:cs="Arial"/>
                <w:color w:val="00B050"/>
                <w:sz w:val="16"/>
                <w:szCs w:val="16"/>
              </w:rPr>
            </w:pPr>
          </w:p>
        </w:tc>
        <w:tc>
          <w:tcPr>
            <w:tcW w:w="473" w:type="pct"/>
          </w:tcPr>
          <w:p w:rsidRPr="009F1454" w:rsidR="00C66519" w:rsidP="006F5812" w:rsidRDefault="00C66519" w14:paraId="15A992CF" w14:textId="50AC7A3A">
            <w:pPr>
              <w:spacing w:before="0"/>
              <w:rPr>
                <w:rFonts w:cs="Arial"/>
                <w:color w:val="00B050"/>
                <w:sz w:val="16"/>
                <w:szCs w:val="16"/>
              </w:rPr>
            </w:pPr>
          </w:p>
        </w:tc>
        <w:tc>
          <w:tcPr>
            <w:tcW w:w="312" w:type="pct"/>
          </w:tcPr>
          <w:p w:rsidRPr="009F1454" w:rsidR="00C66519" w:rsidP="006F5812" w:rsidRDefault="00C66519" w14:paraId="2571C2E7" w14:textId="77777777">
            <w:pPr>
              <w:spacing w:before="0"/>
              <w:rPr>
                <w:rFonts w:cs="Arial"/>
                <w:color w:val="00B050"/>
                <w:sz w:val="16"/>
                <w:szCs w:val="16"/>
              </w:rPr>
            </w:pPr>
          </w:p>
        </w:tc>
      </w:tr>
      <w:tr w:rsidRPr="009F1454" w:rsidR="00C663BA" w:rsidTr="00E50CA0" w14:paraId="6A6D639B" w14:textId="77777777">
        <w:trPr>
          <w:cantSplit/>
          <w:trHeight w:val="144"/>
        </w:trPr>
        <w:tc>
          <w:tcPr>
            <w:tcW w:w="827" w:type="pct"/>
          </w:tcPr>
          <w:p w:rsidRPr="009F1454" w:rsidR="00C66519" w:rsidP="006F5812" w:rsidRDefault="00C66519" w14:paraId="720C1D0D" w14:textId="558B0822">
            <w:pPr>
              <w:spacing w:before="0"/>
              <w:rPr>
                <w:rFonts w:cs="Arial"/>
                <w:sz w:val="16"/>
                <w:szCs w:val="16"/>
              </w:rPr>
            </w:pPr>
            <w:r w:rsidRPr="009F1454">
              <w:rPr>
                <w:rFonts w:cs="Arial"/>
                <w:sz w:val="16"/>
                <w:szCs w:val="16"/>
              </w:rPr>
              <w:t>N20BDBLMAJ</w:t>
            </w:r>
          </w:p>
        </w:tc>
        <w:tc>
          <w:tcPr>
            <w:tcW w:w="970" w:type="pct"/>
          </w:tcPr>
          <w:p w:rsidRPr="009F1454" w:rsidR="00C66519" w:rsidP="006F5812" w:rsidRDefault="00C66519" w14:paraId="55C35E1A" w14:textId="6018013F">
            <w:pPr>
              <w:spacing w:before="0"/>
              <w:rPr>
                <w:rFonts w:cs="Arial"/>
                <w:sz w:val="16"/>
                <w:szCs w:val="16"/>
              </w:rPr>
            </w:pPr>
            <w:r w:rsidRPr="009F1454">
              <w:rPr>
                <w:rFonts w:cs="Arial"/>
                <w:sz w:val="16"/>
                <w:szCs w:val="16"/>
              </w:rPr>
              <w:t>Major (or double major) declared/undeclared at NPSAS institution</w:t>
            </w:r>
          </w:p>
        </w:tc>
        <w:tc>
          <w:tcPr>
            <w:tcW w:w="558" w:type="pct"/>
          </w:tcPr>
          <w:p w:rsidRPr="009F1454" w:rsidR="00C66519" w:rsidP="006F5812" w:rsidRDefault="00C66519" w14:paraId="42FDF851" w14:textId="77777777">
            <w:pPr>
              <w:spacing w:before="0"/>
              <w:rPr>
                <w:rFonts w:cs="Arial"/>
                <w:sz w:val="16"/>
                <w:szCs w:val="16"/>
              </w:rPr>
            </w:pPr>
          </w:p>
        </w:tc>
        <w:tc>
          <w:tcPr>
            <w:tcW w:w="1158" w:type="pct"/>
          </w:tcPr>
          <w:p w:rsidRPr="009F1454" w:rsidR="00C66519" w:rsidP="006F5812" w:rsidRDefault="00C66519" w14:paraId="242C1258" w14:textId="4866EB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9C8886B" w14:textId="77777777">
            <w:pPr>
              <w:spacing w:before="0"/>
              <w:rPr>
                <w:rFonts w:cs="Arial"/>
                <w:sz w:val="16"/>
                <w:szCs w:val="16"/>
              </w:rPr>
            </w:pPr>
          </w:p>
        </w:tc>
        <w:tc>
          <w:tcPr>
            <w:tcW w:w="273" w:type="pct"/>
          </w:tcPr>
          <w:p w:rsidRPr="009F1454" w:rsidR="00C66519" w:rsidP="006F5812" w:rsidRDefault="00C66519" w14:paraId="2D265188" w14:textId="77777777">
            <w:pPr>
              <w:spacing w:before="0"/>
              <w:rPr>
                <w:rFonts w:cs="Arial"/>
                <w:sz w:val="16"/>
                <w:szCs w:val="16"/>
              </w:rPr>
            </w:pPr>
          </w:p>
        </w:tc>
        <w:tc>
          <w:tcPr>
            <w:tcW w:w="473" w:type="pct"/>
          </w:tcPr>
          <w:p w:rsidRPr="009F1454" w:rsidR="00C66519" w:rsidP="006F5812" w:rsidRDefault="00C66519" w14:paraId="32128E06" w14:textId="77777777">
            <w:pPr>
              <w:spacing w:before="0"/>
              <w:rPr>
                <w:rFonts w:cs="Arial"/>
                <w:sz w:val="16"/>
                <w:szCs w:val="16"/>
              </w:rPr>
            </w:pPr>
          </w:p>
        </w:tc>
        <w:tc>
          <w:tcPr>
            <w:tcW w:w="312" w:type="pct"/>
          </w:tcPr>
          <w:p w:rsidRPr="009F1454" w:rsidR="00C66519" w:rsidP="006F5812" w:rsidRDefault="00C66519" w14:paraId="0CDF37D3" w14:textId="77777777">
            <w:pPr>
              <w:spacing w:before="0"/>
              <w:rPr>
                <w:rFonts w:cs="Arial"/>
                <w:sz w:val="16"/>
                <w:szCs w:val="16"/>
              </w:rPr>
            </w:pPr>
          </w:p>
        </w:tc>
      </w:tr>
      <w:tr w:rsidRPr="009F1454" w:rsidR="00C663BA" w:rsidTr="00E50CA0" w14:paraId="1F2A5EBB" w14:textId="77777777">
        <w:trPr>
          <w:cantSplit/>
          <w:trHeight w:val="144"/>
        </w:trPr>
        <w:tc>
          <w:tcPr>
            <w:tcW w:w="827" w:type="pct"/>
          </w:tcPr>
          <w:p w:rsidRPr="009F1454" w:rsidR="00C66519" w:rsidP="006F5812" w:rsidRDefault="00C66519" w14:paraId="0CC677F5" w14:textId="22732A19">
            <w:pPr>
              <w:spacing w:before="0"/>
              <w:rPr>
                <w:rFonts w:cs="Arial"/>
                <w:sz w:val="16"/>
                <w:szCs w:val="16"/>
              </w:rPr>
            </w:pPr>
            <w:r w:rsidRPr="009F1454">
              <w:rPr>
                <w:rFonts w:cs="Arial"/>
                <w:sz w:val="16"/>
                <w:szCs w:val="16"/>
              </w:rPr>
              <w:t>N20BCLSDGREE</w:t>
            </w:r>
          </w:p>
        </w:tc>
        <w:tc>
          <w:tcPr>
            <w:tcW w:w="970" w:type="pct"/>
          </w:tcPr>
          <w:p w:rsidRPr="009F1454" w:rsidR="00C66519" w:rsidP="006F5812" w:rsidRDefault="00C66519" w14:paraId="34F4AB1A" w14:textId="59368197">
            <w:pPr>
              <w:spacing w:before="0"/>
              <w:rPr>
                <w:rFonts w:cs="Arial"/>
                <w:sz w:val="16"/>
                <w:szCs w:val="16"/>
              </w:rPr>
            </w:pPr>
            <w:r w:rsidRPr="009F1454">
              <w:rPr>
                <w:rFonts w:cs="Arial"/>
                <w:sz w:val="16"/>
                <w:szCs w:val="16"/>
              </w:rPr>
              <w:t>Courses primarily to fulfill a degree requirement or transfer credit to a degree or certificate program</w:t>
            </w:r>
          </w:p>
        </w:tc>
        <w:tc>
          <w:tcPr>
            <w:tcW w:w="558" w:type="pct"/>
          </w:tcPr>
          <w:p w:rsidRPr="009F1454" w:rsidR="00C66519" w:rsidP="006F5812" w:rsidRDefault="00C66519" w14:paraId="2954C7A8" w14:textId="77777777">
            <w:pPr>
              <w:spacing w:before="0"/>
              <w:rPr>
                <w:rFonts w:cs="Arial"/>
                <w:sz w:val="16"/>
                <w:szCs w:val="16"/>
              </w:rPr>
            </w:pPr>
          </w:p>
        </w:tc>
        <w:tc>
          <w:tcPr>
            <w:tcW w:w="1158" w:type="pct"/>
          </w:tcPr>
          <w:p w:rsidRPr="009F1454" w:rsidR="00C66519" w:rsidP="006F5812" w:rsidRDefault="00C66519" w14:paraId="347C4F40" w14:textId="742CD7B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FF90E36" w14:textId="77777777">
            <w:pPr>
              <w:spacing w:before="0"/>
              <w:rPr>
                <w:rFonts w:cs="Arial"/>
                <w:sz w:val="16"/>
                <w:szCs w:val="16"/>
              </w:rPr>
            </w:pPr>
          </w:p>
        </w:tc>
        <w:tc>
          <w:tcPr>
            <w:tcW w:w="273" w:type="pct"/>
          </w:tcPr>
          <w:p w:rsidRPr="009F1454" w:rsidR="00C66519" w:rsidP="006F5812" w:rsidRDefault="00C66519" w14:paraId="30A2FDCB" w14:textId="77777777">
            <w:pPr>
              <w:spacing w:before="0"/>
              <w:rPr>
                <w:rFonts w:cs="Arial"/>
                <w:sz w:val="16"/>
                <w:szCs w:val="16"/>
              </w:rPr>
            </w:pPr>
          </w:p>
        </w:tc>
        <w:tc>
          <w:tcPr>
            <w:tcW w:w="473" w:type="pct"/>
          </w:tcPr>
          <w:p w:rsidRPr="009F1454" w:rsidR="00C66519" w:rsidP="006F5812" w:rsidRDefault="00C66519" w14:paraId="77EF15DB" w14:textId="77777777">
            <w:pPr>
              <w:spacing w:before="0"/>
              <w:rPr>
                <w:rFonts w:cs="Arial"/>
                <w:sz w:val="16"/>
                <w:szCs w:val="16"/>
              </w:rPr>
            </w:pPr>
          </w:p>
        </w:tc>
        <w:tc>
          <w:tcPr>
            <w:tcW w:w="312" w:type="pct"/>
          </w:tcPr>
          <w:p w:rsidRPr="009F1454" w:rsidR="00C66519" w:rsidP="006F5812" w:rsidRDefault="00C66519" w14:paraId="2A266CD8" w14:textId="77777777">
            <w:pPr>
              <w:spacing w:before="0"/>
              <w:rPr>
                <w:rFonts w:cs="Arial"/>
                <w:sz w:val="16"/>
                <w:szCs w:val="16"/>
              </w:rPr>
            </w:pPr>
          </w:p>
        </w:tc>
      </w:tr>
      <w:tr w:rsidRPr="009F1454" w:rsidR="00C663BA" w:rsidTr="00E50CA0" w14:paraId="01CB52A0" w14:textId="77777777">
        <w:trPr>
          <w:cantSplit/>
          <w:trHeight w:val="144"/>
        </w:trPr>
        <w:tc>
          <w:tcPr>
            <w:tcW w:w="827" w:type="pct"/>
          </w:tcPr>
          <w:p w:rsidRPr="009F1454" w:rsidR="00C66519" w:rsidP="006F5812" w:rsidRDefault="00C66519" w14:paraId="1BE7D5B4" w14:textId="78745BF1">
            <w:pPr>
              <w:spacing w:before="0"/>
              <w:rPr>
                <w:rFonts w:cs="Arial"/>
                <w:sz w:val="16"/>
                <w:szCs w:val="16"/>
              </w:rPr>
            </w:pPr>
            <w:r w:rsidRPr="009F1454">
              <w:rPr>
                <w:rFonts w:cs="Arial"/>
                <w:sz w:val="16"/>
                <w:szCs w:val="16"/>
              </w:rPr>
              <w:t>N20BREASON</w:t>
            </w:r>
          </w:p>
        </w:tc>
        <w:tc>
          <w:tcPr>
            <w:tcW w:w="970" w:type="pct"/>
          </w:tcPr>
          <w:p w:rsidRPr="009F1454" w:rsidR="00C66519" w:rsidP="006F5812" w:rsidRDefault="00C66519" w14:paraId="27FE1D74" w14:textId="2D458AD1">
            <w:pPr>
              <w:spacing w:before="0"/>
              <w:rPr>
                <w:rFonts w:cs="Arial"/>
                <w:sz w:val="16"/>
                <w:szCs w:val="16"/>
              </w:rPr>
            </w:pPr>
            <w:r w:rsidRPr="009F1454">
              <w:rPr>
                <w:rFonts w:cs="Arial"/>
                <w:sz w:val="16"/>
                <w:szCs w:val="16"/>
              </w:rPr>
              <w:t>Main reason for enrolling in non-degree classes at NPSAS institution</w:t>
            </w:r>
          </w:p>
        </w:tc>
        <w:tc>
          <w:tcPr>
            <w:tcW w:w="558" w:type="pct"/>
          </w:tcPr>
          <w:p w:rsidRPr="009F1454" w:rsidR="00C66519" w:rsidP="006F5812" w:rsidRDefault="00C66519" w14:paraId="5ABCB46B" w14:textId="77777777">
            <w:pPr>
              <w:spacing w:before="0"/>
              <w:rPr>
                <w:rFonts w:cs="Arial"/>
                <w:sz w:val="16"/>
                <w:szCs w:val="16"/>
              </w:rPr>
            </w:pPr>
          </w:p>
        </w:tc>
        <w:tc>
          <w:tcPr>
            <w:tcW w:w="1158" w:type="pct"/>
          </w:tcPr>
          <w:p w:rsidRPr="009F1454" w:rsidR="00C66519" w:rsidP="006F5812" w:rsidRDefault="00C66519" w14:paraId="14625F70" w14:textId="6678AC2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CF41B1D" w14:textId="77777777">
            <w:pPr>
              <w:spacing w:before="0"/>
              <w:rPr>
                <w:rFonts w:cs="Arial"/>
                <w:sz w:val="16"/>
                <w:szCs w:val="16"/>
              </w:rPr>
            </w:pPr>
          </w:p>
        </w:tc>
        <w:tc>
          <w:tcPr>
            <w:tcW w:w="273" w:type="pct"/>
          </w:tcPr>
          <w:p w:rsidRPr="009F1454" w:rsidR="00C66519" w:rsidP="006F5812" w:rsidRDefault="00C66519" w14:paraId="5BC0EFB1" w14:textId="77777777">
            <w:pPr>
              <w:spacing w:before="0"/>
              <w:rPr>
                <w:rFonts w:cs="Arial"/>
                <w:sz w:val="16"/>
                <w:szCs w:val="16"/>
              </w:rPr>
            </w:pPr>
          </w:p>
        </w:tc>
        <w:tc>
          <w:tcPr>
            <w:tcW w:w="473" w:type="pct"/>
          </w:tcPr>
          <w:p w:rsidRPr="009F1454" w:rsidR="00C66519" w:rsidP="006F5812" w:rsidRDefault="00C66519" w14:paraId="13B83012" w14:textId="77777777">
            <w:pPr>
              <w:spacing w:before="0"/>
              <w:rPr>
                <w:rFonts w:cs="Arial"/>
                <w:sz w:val="16"/>
                <w:szCs w:val="16"/>
              </w:rPr>
            </w:pPr>
          </w:p>
        </w:tc>
        <w:tc>
          <w:tcPr>
            <w:tcW w:w="312" w:type="pct"/>
          </w:tcPr>
          <w:p w:rsidRPr="009F1454" w:rsidR="00C66519" w:rsidP="006F5812" w:rsidRDefault="00C66519" w14:paraId="1C18E30E" w14:textId="77777777">
            <w:pPr>
              <w:spacing w:before="0"/>
              <w:rPr>
                <w:rFonts w:cs="Arial"/>
                <w:sz w:val="16"/>
                <w:szCs w:val="16"/>
              </w:rPr>
            </w:pPr>
          </w:p>
        </w:tc>
      </w:tr>
      <w:tr w:rsidRPr="009F1454" w:rsidR="00C663BA" w:rsidTr="00E50CA0" w14:paraId="00F2C41D" w14:textId="77777777">
        <w:trPr>
          <w:cantSplit/>
          <w:trHeight w:val="144"/>
        </w:trPr>
        <w:tc>
          <w:tcPr>
            <w:tcW w:w="827" w:type="pct"/>
          </w:tcPr>
          <w:p w:rsidRPr="009F1454" w:rsidR="00C66519" w:rsidP="006F5812" w:rsidRDefault="00C66519" w14:paraId="1E396D11" w14:textId="47DB3E16">
            <w:pPr>
              <w:spacing w:before="0"/>
              <w:rPr>
                <w:rFonts w:cs="Arial"/>
                <w:sz w:val="16"/>
                <w:szCs w:val="16"/>
              </w:rPr>
            </w:pPr>
            <w:r w:rsidRPr="009F1454">
              <w:rPr>
                <w:rFonts w:cs="Arial"/>
                <w:sz w:val="16"/>
                <w:szCs w:val="16"/>
              </w:rPr>
              <w:t>N20BDECIDMAJ</w:t>
            </w:r>
          </w:p>
        </w:tc>
        <w:tc>
          <w:tcPr>
            <w:tcW w:w="970" w:type="pct"/>
          </w:tcPr>
          <w:p w:rsidRPr="009F1454" w:rsidR="00C66519" w:rsidP="006F5812" w:rsidRDefault="00C66519" w14:paraId="1C19E937" w14:textId="7E4AC283">
            <w:pPr>
              <w:spacing w:before="0"/>
              <w:rPr>
                <w:rFonts w:cs="Arial"/>
                <w:sz w:val="16"/>
                <w:szCs w:val="16"/>
              </w:rPr>
            </w:pPr>
            <w:r w:rsidRPr="009F1454">
              <w:rPr>
                <w:rFonts w:cs="Arial"/>
                <w:sz w:val="16"/>
                <w:szCs w:val="16"/>
              </w:rPr>
              <w:t>Decided on a major</w:t>
            </w:r>
          </w:p>
        </w:tc>
        <w:tc>
          <w:tcPr>
            <w:tcW w:w="558" w:type="pct"/>
          </w:tcPr>
          <w:p w:rsidRPr="009F1454" w:rsidR="00C66519" w:rsidP="006F5812" w:rsidRDefault="00C66519" w14:paraId="291493C3" w14:textId="77777777">
            <w:pPr>
              <w:spacing w:before="0"/>
              <w:rPr>
                <w:rFonts w:cs="Arial"/>
                <w:sz w:val="16"/>
                <w:szCs w:val="16"/>
              </w:rPr>
            </w:pPr>
          </w:p>
        </w:tc>
        <w:tc>
          <w:tcPr>
            <w:tcW w:w="1158" w:type="pct"/>
          </w:tcPr>
          <w:p w:rsidRPr="009F1454" w:rsidR="00C66519" w:rsidP="006F5812" w:rsidRDefault="00C66519" w14:paraId="15755CD6" w14:textId="6EB4535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772BAC" w14:textId="77777777">
            <w:pPr>
              <w:spacing w:before="0"/>
              <w:rPr>
                <w:rFonts w:cs="Arial"/>
                <w:sz w:val="16"/>
                <w:szCs w:val="16"/>
              </w:rPr>
            </w:pPr>
          </w:p>
        </w:tc>
        <w:tc>
          <w:tcPr>
            <w:tcW w:w="273" w:type="pct"/>
          </w:tcPr>
          <w:p w:rsidRPr="009F1454" w:rsidR="00C66519" w:rsidP="006F5812" w:rsidRDefault="00C66519" w14:paraId="40D34C96" w14:textId="77777777">
            <w:pPr>
              <w:spacing w:before="0"/>
              <w:rPr>
                <w:rFonts w:cs="Arial"/>
                <w:sz w:val="16"/>
                <w:szCs w:val="16"/>
              </w:rPr>
            </w:pPr>
          </w:p>
        </w:tc>
        <w:tc>
          <w:tcPr>
            <w:tcW w:w="473" w:type="pct"/>
          </w:tcPr>
          <w:p w:rsidRPr="009F1454" w:rsidR="00C66519" w:rsidP="006F5812" w:rsidRDefault="00C66519" w14:paraId="052DEDF0" w14:textId="77777777">
            <w:pPr>
              <w:spacing w:before="0"/>
              <w:rPr>
                <w:rFonts w:cs="Arial"/>
                <w:sz w:val="16"/>
                <w:szCs w:val="16"/>
              </w:rPr>
            </w:pPr>
          </w:p>
        </w:tc>
        <w:tc>
          <w:tcPr>
            <w:tcW w:w="312" w:type="pct"/>
          </w:tcPr>
          <w:p w:rsidRPr="009F1454" w:rsidR="00C66519" w:rsidP="006F5812" w:rsidRDefault="00C66519" w14:paraId="4E0DC2B0" w14:textId="77777777">
            <w:pPr>
              <w:spacing w:before="0"/>
              <w:rPr>
                <w:rFonts w:cs="Arial"/>
                <w:sz w:val="16"/>
                <w:szCs w:val="16"/>
              </w:rPr>
            </w:pPr>
          </w:p>
        </w:tc>
      </w:tr>
      <w:tr w:rsidRPr="009F1454" w:rsidR="00C663BA" w:rsidTr="00E50CA0" w14:paraId="4BA9C853" w14:textId="77777777">
        <w:trPr>
          <w:cantSplit/>
          <w:trHeight w:val="144"/>
        </w:trPr>
        <w:tc>
          <w:tcPr>
            <w:tcW w:w="827" w:type="pct"/>
          </w:tcPr>
          <w:p w:rsidRPr="009F1454" w:rsidR="00C66519" w:rsidP="006F5812" w:rsidRDefault="00C66519" w14:paraId="2BE7BC6D" w14:textId="71C6BE6B">
            <w:pPr>
              <w:spacing w:before="0"/>
              <w:rPr>
                <w:rFonts w:cs="Arial"/>
                <w:sz w:val="16"/>
                <w:szCs w:val="16"/>
              </w:rPr>
            </w:pPr>
            <w:r w:rsidRPr="009F1454">
              <w:rPr>
                <w:rFonts w:cs="Arial"/>
                <w:sz w:val="16"/>
                <w:szCs w:val="16"/>
              </w:rPr>
              <w:t>N20BMAJ1</w:t>
            </w:r>
          </w:p>
        </w:tc>
        <w:tc>
          <w:tcPr>
            <w:tcW w:w="970" w:type="pct"/>
          </w:tcPr>
          <w:p w:rsidRPr="009F1454" w:rsidR="00C66519" w:rsidP="006F5812" w:rsidRDefault="00C66519" w14:paraId="74346AF3" w14:textId="338806A2">
            <w:pPr>
              <w:spacing w:before="0"/>
              <w:rPr>
                <w:rFonts w:cs="Arial"/>
                <w:sz w:val="16"/>
                <w:szCs w:val="16"/>
              </w:rPr>
            </w:pPr>
            <w:r w:rsidRPr="009F1454">
              <w:rPr>
                <w:rFonts w:cs="Arial"/>
                <w:sz w:val="16"/>
                <w:szCs w:val="16"/>
              </w:rPr>
              <w:t>Major/field of study 1 at NPSAS institution</w:t>
            </w:r>
          </w:p>
        </w:tc>
        <w:tc>
          <w:tcPr>
            <w:tcW w:w="558" w:type="pct"/>
          </w:tcPr>
          <w:p w:rsidRPr="009F1454" w:rsidR="00C66519" w:rsidP="006F5812" w:rsidRDefault="00C66519" w14:paraId="19F7E5D0" w14:textId="1D58ACF7">
            <w:pPr>
              <w:spacing w:before="0"/>
              <w:rPr>
                <w:rFonts w:cs="Arial"/>
                <w:sz w:val="16"/>
                <w:szCs w:val="16"/>
              </w:rPr>
            </w:pPr>
          </w:p>
        </w:tc>
        <w:tc>
          <w:tcPr>
            <w:tcW w:w="1158" w:type="pct"/>
          </w:tcPr>
          <w:p w:rsidRPr="009F1454" w:rsidR="00C66519" w:rsidP="006F5812" w:rsidRDefault="006E546A" w14:paraId="56382804" w14:textId="7E52106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363F7EC" w14:textId="77777777">
            <w:pPr>
              <w:spacing w:before="0"/>
              <w:rPr>
                <w:rFonts w:cs="Arial"/>
                <w:color w:val="7030A0"/>
                <w:sz w:val="16"/>
                <w:szCs w:val="16"/>
              </w:rPr>
            </w:pPr>
          </w:p>
        </w:tc>
        <w:tc>
          <w:tcPr>
            <w:tcW w:w="273" w:type="pct"/>
          </w:tcPr>
          <w:p w:rsidRPr="009F1454" w:rsidR="00C66519" w:rsidP="006F5812" w:rsidRDefault="00C66519" w14:paraId="6D2AE3BC" w14:textId="77777777">
            <w:pPr>
              <w:spacing w:before="0"/>
              <w:rPr>
                <w:rFonts w:cs="Arial"/>
                <w:color w:val="7030A0"/>
                <w:sz w:val="16"/>
                <w:szCs w:val="16"/>
              </w:rPr>
            </w:pPr>
          </w:p>
        </w:tc>
        <w:tc>
          <w:tcPr>
            <w:tcW w:w="473" w:type="pct"/>
          </w:tcPr>
          <w:p w:rsidRPr="009F1454" w:rsidR="00C66519" w:rsidP="006F5812" w:rsidRDefault="00C66519" w14:paraId="216F9CAF" w14:textId="77777777">
            <w:pPr>
              <w:spacing w:before="0"/>
              <w:rPr>
                <w:rFonts w:cs="Arial"/>
                <w:color w:val="7030A0"/>
                <w:sz w:val="16"/>
                <w:szCs w:val="16"/>
              </w:rPr>
            </w:pPr>
          </w:p>
        </w:tc>
        <w:tc>
          <w:tcPr>
            <w:tcW w:w="312" w:type="pct"/>
          </w:tcPr>
          <w:p w:rsidRPr="009F1454" w:rsidR="00C66519" w:rsidP="006F5812" w:rsidRDefault="00C66519" w14:paraId="51DAA2F1" w14:textId="77777777">
            <w:pPr>
              <w:spacing w:before="0"/>
              <w:rPr>
                <w:rFonts w:cs="Arial"/>
                <w:color w:val="7030A0"/>
                <w:sz w:val="16"/>
                <w:szCs w:val="16"/>
              </w:rPr>
            </w:pPr>
          </w:p>
        </w:tc>
      </w:tr>
      <w:tr w:rsidRPr="009F1454" w:rsidR="00C663BA" w:rsidTr="00E50CA0" w14:paraId="1E88DEDD" w14:textId="77777777">
        <w:trPr>
          <w:cantSplit/>
          <w:trHeight w:val="144"/>
        </w:trPr>
        <w:tc>
          <w:tcPr>
            <w:tcW w:w="827" w:type="pct"/>
          </w:tcPr>
          <w:p w:rsidRPr="009F1454" w:rsidR="00C66519" w:rsidP="006F5812" w:rsidRDefault="00C66519" w14:paraId="4FC54CFB" w14:textId="523371E1">
            <w:pPr>
              <w:spacing w:before="0"/>
              <w:rPr>
                <w:rFonts w:cs="Arial"/>
                <w:sz w:val="16"/>
                <w:szCs w:val="16"/>
              </w:rPr>
            </w:pPr>
            <w:r w:rsidRPr="009F1454">
              <w:rPr>
                <w:rFonts w:cs="Arial"/>
                <w:sz w:val="16"/>
                <w:szCs w:val="16"/>
              </w:rPr>
              <w:t>N20BMAJ2</w:t>
            </w:r>
          </w:p>
        </w:tc>
        <w:tc>
          <w:tcPr>
            <w:tcW w:w="970" w:type="pct"/>
          </w:tcPr>
          <w:p w:rsidRPr="009F1454" w:rsidR="00C66519" w:rsidP="006F5812" w:rsidRDefault="00C66519" w14:paraId="5F27071C" w14:textId="75863CBF">
            <w:pPr>
              <w:spacing w:before="0"/>
              <w:rPr>
                <w:rFonts w:cs="Arial"/>
                <w:sz w:val="16"/>
                <w:szCs w:val="16"/>
              </w:rPr>
            </w:pPr>
            <w:r w:rsidRPr="009F1454">
              <w:rPr>
                <w:rFonts w:cs="Arial"/>
                <w:sz w:val="16"/>
                <w:szCs w:val="16"/>
              </w:rPr>
              <w:t>Major/field of study 2 at NPSAS institution</w:t>
            </w:r>
          </w:p>
        </w:tc>
        <w:tc>
          <w:tcPr>
            <w:tcW w:w="558" w:type="pct"/>
          </w:tcPr>
          <w:p w:rsidRPr="009F1454" w:rsidR="00C66519" w:rsidP="006F5812" w:rsidRDefault="00C66519" w14:paraId="77489369" w14:textId="2D4D4BB7">
            <w:pPr>
              <w:spacing w:before="0"/>
              <w:rPr>
                <w:rFonts w:cs="Arial"/>
                <w:sz w:val="16"/>
                <w:szCs w:val="16"/>
              </w:rPr>
            </w:pPr>
          </w:p>
        </w:tc>
        <w:tc>
          <w:tcPr>
            <w:tcW w:w="1158" w:type="pct"/>
          </w:tcPr>
          <w:p w:rsidRPr="009F1454" w:rsidR="00C66519" w:rsidP="006F5812" w:rsidRDefault="006E546A" w14:paraId="364C25F8" w14:textId="4840DC5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22597AA1" w14:textId="77777777">
            <w:pPr>
              <w:spacing w:before="0"/>
              <w:rPr>
                <w:rFonts w:cs="Arial"/>
                <w:sz w:val="16"/>
                <w:szCs w:val="16"/>
              </w:rPr>
            </w:pPr>
          </w:p>
        </w:tc>
        <w:tc>
          <w:tcPr>
            <w:tcW w:w="273" w:type="pct"/>
          </w:tcPr>
          <w:p w:rsidRPr="009F1454" w:rsidR="00C66519" w:rsidP="006F5812" w:rsidRDefault="00C66519" w14:paraId="5DC23CAA" w14:textId="77777777">
            <w:pPr>
              <w:spacing w:before="0"/>
              <w:rPr>
                <w:rFonts w:cs="Arial"/>
                <w:sz w:val="16"/>
                <w:szCs w:val="16"/>
              </w:rPr>
            </w:pPr>
          </w:p>
        </w:tc>
        <w:tc>
          <w:tcPr>
            <w:tcW w:w="473" w:type="pct"/>
          </w:tcPr>
          <w:p w:rsidRPr="009F1454" w:rsidR="00C66519" w:rsidP="006F5812" w:rsidRDefault="00C66519" w14:paraId="7F9E3F37" w14:textId="77777777">
            <w:pPr>
              <w:spacing w:before="0"/>
              <w:rPr>
                <w:rFonts w:cs="Arial"/>
                <w:sz w:val="16"/>
                <w:szCs w:val="16"/>
              </w:rPr>
            </w:pPr>
          </w:p>
        </w:tc>
        <w:tc>
          <w:tcPr>
            <w:tcW w:w="312" w:type="pct"/>
          </w:tcPr>
          <w:p w:rsidRPr="009F1454" w:rsidR="00C66519" w:rsidP="006F5812" w:rsidRDefault="00C66519" w14:paraId="74EC0BAD" w14:textId="77777777">
            <w:pPr>
              <w:spacing w:before="0"/>
              <w:rPr>
                <w:rFonts w:cs="Arial"/>
                <w:sz w:val="16"/>
                <w:szCs w:val="16"/>
              </w:rPr>
            </w:pPr>
          </w:p>
        </w:tc>
      </w:tr>
      <w:tr w:rsidRPr="009F1454" w:rsidR="00C663BA" w:rsidTr="00E50CA0" w14:paraId="3A1D522C" w14:textId="77777777">
        <w:trPr>
          <w:cantSplit/>
          <w:trHeight w:val="144"/>
        </w:trPr>
        <w:tc>
          <w:tcPr>
            <w:tcW w:w="827" w:type="pct"/>
          </w:tcPr>
          <w:p w:rsidRPr="009F1454" w:rsidR="00C66519" w:rsidP="006F5812" w:rsidRDefault="00C66519" w14:paraId="301CA3CC" w14:textId="328EA039">
            <w:pPr>
              <w:spacing w:before="0"/>
              <w:rPr>
                <w:rFonts w:cs="Arial"/>
                <w:sz w:val="16"/>
                <w:szCs w:val="16"/>
              </w:rPr>
            </w:pPr>
            <w:r w:rsidRPr="009F1454">
              <w:rPr>
                <w:rFonts w:cs="Arial"/>
                <w:sz w:val="16"/>
                <w:szCs w:val="16"/>
              </w:rPr>
              <w:t>N20BMJCHGNUM</w:t>
            </w:r>
          </w:p>
        </w:tc>
        <w:tc>
          <w:tcPr>
            <w:tcW w:w="970" w:type="pct"/>
          </w:tcPr>
          <w:p w:rsidRPr="009F1454" w:rsidR="00C66519" w:rsidP="006F5812" w:rsidRDefault="00C66519" w14:paraId="55C4A27F" w14:textId="3B109B66">
            <w:pPr>
              <w:spacing w:before="0"/>
              <w:rPr>
                <w:rFonts w:cs="Arial"/>
                <w:sz w:val="16"/>
                <w:szCs w:val="16"/>
              </w:rPr>
            </w:pPr>
            <w:r w:rsidRPr="009F1454">
              <w:rPr>
                <w:rFonts w:cs="Arial"/>
                <w:sz w:val="16"/>
                <w:szCs w:val="16"/>
              </w:rPr>
              <w:t>Frequency of formal major changes at NPSAS institution</w:t>
            </w:r>
          </w:p>
        </w:tc>
        <w:tc>
          <w:tcPr>
            <w:tcW w:w="558" w:type="pct"/>
          </w:tcPr>
          <w:p w:rsidRPr="009F1454" w:rsidR="00C66519" w:rsidP="006F5812" w:rsidRDefault="00C66519" w14:paraId="739AD6B9" w14:textId="77777777">
            <w:pPr>
              <w:spacing w:before="0"/>
              <w:rPr>
                <w:rFonts w:cs="Arial"/>
                <w:sz w:val="16"/>
                <w:szCs w:val="16"/>
              </w:rPr>
            </w:pPr>
          </w:p>
        </w:tc>
        <w:tc>
          <w:tcPr>
            <w:tcW w:w="1158" w:type="pct"/>
          </w:tcPr>
          <w:p w:rsidRPr="009F1454" w:rsidR="00C66519" w:rsidP="006F5812" w:rsidRDefault="00C66519" w14:paraId="162C6953" w14:textId="0E0F9A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0D16134" w14:textId="77777777">
            <w:pPr>
              <w:spacing w:before="0"/>
              <w:rPr>
                <w:rFonts w:cs="Arial"/>
                <w:sz w:val="16"/>
                <w:szCs w:val="16"/>
              </w:rPr>
            </w:pPr>
          </w:p>
        </w:tc>
        <w:tc>
          <w:tcPr>
            <w:tcW w:w="273" w:type="pct"/>
          </w:tcPr>
          <w:p w:rsidRPr="009F1454" w:rsidR="00C66519" w:rsidP="006F5812" w:rsidRDefault="00C66519" w14:paraId="3B8AEFBE" w14:textId="77777777">
            <w:pPr>
              <w:spacing w:before="0"/>
              <w:rPr>
                <w:rFonts w:cs="Arial"/>
                <w:sz w:val="16"/>
                <w:szCs w:val="16"/>
              </w:rPr>
            </w:pPr>
          </w:p>
        </w:tc>
        <w:tc>
          <w:tcPr>
            <w:tcW w:w="473" w:type="pct"/>
          </w:tcPr>
          <w:p w:rsidRPr="009F1454" w:rsidR="00C66519" w:rsidP="006F5812" w:rsidRDefault="00C66519" w14:paraId="5C1C1C6C" w14:textId="77777777">
            <w:pPr>
              <w:spacing w:before="0"/>
              <w:rPr>
                <w:rFonts w:cs="Arial"/>
                <w:sz w:val="16"/>
                <w:szCs w:val="16"/>
              </w:rPr>
            </w:pPr>
          </w:p>
        </w:tc>
        <w:tc>
          <w:tcPr>
            <w:tcW w:w="312" w:type="pct"/>
          </w:tcPr>
          <w:p w:rsidRPr="009F1454" w:rsidR="00C66519" w:rsidP="006F5812" w:rsidRDefault="00C66519" w14:paraId="3D7B3141" w14:textId="77777777">
            <w:pPr>
              <w:spacing w:before="0"/>
              <w:rPr>
                <w:rFonts w:cs="Arial"/>
                <w:sz w:val="16"/>
                <w:szCs w:val="16"/>
              </w:rPr>
            </w:pPr>
          </w:p>
        </w:tc>
      </w:tr>
      <w:tr w:rsidRPr="009F1454" w:rsidR="00C663BA" w:rsidTr="00E50CA0" w14:paraId="73CD7D3E" w14:textId="77777777">
        <w:trPr>
          <w:cantSplit/>
          <w:trHeight w:val="144"/>
        </w:trPr>
        <w:tc>
          <w:tcPr>
            <w:tcW w:w="827" w:type="pct"/>
          </w:tcPr>
          <w:p w:rsidRPr="009F1454" w:rsidR="00C66519" w:rsidP="006F5812" w:rsidRDefault="00C66519" w14:paraId="3EE0C735" w14:textId="5C945CCE">
            <w:pPr>
              <w:spacing w:before="0"/>
              <w:rPr>
                <w:rFonts w:cs="Arial"/>
                <w:sz w:val="16"/>
                <w:szCs w:val="16"/>
              </w:rPr>
            </w:pPr>
            <w:r w:rsidRPr="009F1454">
              <w:rPr>
                <w:rFonts w:cs="Arial"/>
                <w:sz w:val="16"/>
                <w:szCs w:val="16"/>
              </w:rPr>
              <w:t>N20BOMJ1A</w:t>
            </w:r>
          </w:p>
        </w:tc>
        <w:tc>
          <w:tcPr>
            <w:tcW w:w="970" w:type="pct"/>
          </w:tcPr>
          <w:p w:rsidRPr="009F1454" w:rsidR="00C66519" w:rsidP="006F5812" w:rsidRDefault="00C66519" w14:paraId="5047151E" w14:textId="253BC818">
            <w:pPr>
              <w:spacing w:before="0"/>
              <w:rPr>
                <w:rFonts w:cs="Arial"/>
                <w:sz w:val="16"/>
                <w:szCs w:val="16"/>
              </w:rPr>
            </w:pPr>
            <w:r w:rsidRPr="009F1454">
              <w:rPr>
                <w:rFonts w:cs="Arial"/>
                <w:sz w:val="16"/>
                <w:szCs w:val="16"/>
              </w:rPr>
              <w:t>Original declared major at NPSAS institution</w:t>
            </w:r>
          </w:p>
        </w:tc>
        <w:tc>
          <w:tcPr>
            <w:tcW w:w="558" w:type="pct"/>
          </w:tcPr>
          <w:p w:rsidRPr="009F1454" w:rsidR="00C66519" w:rsidP="006F5812" w:rsidRDefault="00C66519" w14:paraId="52020A12" w14:textId="7B50F82C">
            <w:pPr>
              <w:spacing w:before="0"/>
              <w:rPr>
                <w:rFonts w:cs="Arial"/>
                <w:sz w:val="16"/>
                <w:szCs w:val="16"/>
              </w:rPr>
            </w:pPr>
          </w:p>
        </w:tc>
        <w:tc>
          <w:tcPr>
            <w:tcW w:w="1158" w:type="pct"/>
          </w:tcPr>
          <w:p w:rsidRPr="009F1454" w:rsidR="00C66519" w:rsidP="006F5812" w:rsidRDefault="006E546A" w14:paraId="33493D24" w14:textId="68B6B39F">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BBB576F" w14:textId="77777777">
            <w:pPr>
              <w:spacing w:before="0"/>
              <w:rPr>
                <w:rFonts w:cs="Arial"/>
                <w:sz w:val="16"/>
                <w:szCs w:val="16"/>
              </w:rPr>
            </w:pPr>
          </w:p>
        </w:tc>
        <w:tc>
          <w:tcPr>
            <w:tcW w:w="273" w:type="pct"/>
          </w:tcPr>
          <w:p w:rsidRPr="009F1454" w:rsidR="00C66519" w:rsidP="006F5812" w:rsidRDefault="004C5FFC" w14:paraId="7D16107E" w14:textId="34F05DE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83A370" w14:textId="77777777">
            <w:pPr>
              <w:spacing w:before="0"/>
              <w:rPr>
                <w:rFonts w:cs="Arial"/>
                <w:sz w:val="16"/>
                <w:szCs w:val="16"/>
              </w:rPr>
            </w:pPr>
          </w:p>
        </w:tc>
        <w:tc>
          <w:tcPr>
            <w:tcW w:w="312" w:type="pct"/>
          </w:tcPr>
          <w:p w:rsidRPr="009F1454" w:rsidR="00C66519" w:rsidP="006F5812" w:rsidRDefault="00C66519" w14:paraId="1F21EEA9" w14:textId="77777777">
            <w:pPr>
              <w:spacing w:before="0"/>
              <w:rPr>
                <w:rFonts w:cs="Arial"/>
                <w:sz w:val="16"/>
                <w:szCs w:val="16"/>
              </w:rPr>
            </w:pPr>
          </w:p>
        </w:tc>
      </w:tr>
      <w:tr w:rsidRPr="009F1454" w:rsidR="00C663BA" w:rsidTr="00E50CA0" w14:paraId="54FFC68D" w14:textId="77777777">
        <w:trPr>
          <w:cantSplit/>
          <w:trHeight w:val="144"/>
        </w:trPr>
        <w:tc>
          <w:tcPr>
            <w:tcW w:w="827" w:type="pct"/>
          </w:tcPr>
          <w:p w:rsidRPr="009F1454" w:rsidR="00C66519" w:rsidP="006F5812" w:rsidRDefault="00C66519" w14:paraId="65CE209A" w14:textId="11E358E6">
            <w:pPr>
              <w:spacing w:before="0"/>
              <w:rPr>
                <w:rFonts w:cs="Arial"/>
                <w:sz w:val="16"/>
                <w:szCs w:val="16"/>
              </w:rPr>
            </w:pPr>
            <w:r w:rsidRPr="009F1454">
              <w:rPr>
                <w:rFonts w:cs="Arial"/>
                <w:sz w:val="16"/>
                <w:szCs w:val="16"/>
              </w:rPr>
              <w:t>N20BGPATYP</w:t>
            </w:r>
          </w:p>
        </w:tc>
        <w:tc>
          <w:tcPr>
            <w:tcW w:w="970" w:type="pct"/>
          </w:tcPr>
          <w:p w:rsidRPr="009F1454" w:rsidR="00C66519" w:rsidP="006F5812" w:rsidRDefault="00C66519" w14:paraId="2FC5A5EA" w14:textId="5B879426">
            <w:pPr>
              <w:spacing w:before="0"/>
              <w:rPr>
                <w:rFonts w:cs="Arial"/>
                <w:sz w:val="16"/>
                <w:szCs w:val="16"/>
              </w:rPr>
            </w:pPr>
            <w:r w:rsidRPr="009F1454">
              <w:rPr>
                <w:rFonts w:cs="Arial"/>
                <w:sz w:val="16"/>
                <w:szCs w:val="16"/>
              </w:rPr>
              <w:t>GPA at NPSAS institution measured on 4.00 scale</w:t>
            </w:r>
          </w:p>
        </w:tc>
        <w:tc>
          <w:tcPr>
            <w:tcW w:w="558" w:type="pct"/>
          </w:tcPr>
          <w:p w:rsidRPr="009F1454" w:rsidR="00C66519" w:rsidP="006F5812" w:rsidRDefault="00C66519" w14:paraId="4C7AD70D" w14:textId="77777777">
            <w:pPr>
              <w:spacing w:before="0"/>
              <w:rPr>
                <w:rFonts w:cs="Arial"/>
                <w:sz w:val="16"/>
                <w:szCs w:val="16"/>
              </w:rPr>
            </w:pPr>
          </w:p>
        </w:tc>
        <w:tc>
          <w:tcPr>
            <w:tcW w:w="1158" w:type="pct"/>
          </w:tcPr>
          <w:p w:rsidRPr="009F1454" w:rsidR="00C66519" w:rsidP="006F5812" w:rsidRDefault="00C66519" w14:paraId="1F98EDC8" w14:textId="75C2DBE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8E6E640" w14:textId="77777777">
            <w:pPr>
              <w:spacing w:before="0"/>
              <w:rPr>
                <w:rFonts w:cs="Arial"/>
                <w:sz w:val="16"/>
                <w:szCs w:val="16"/>
              </w:rPr>
            </w:pPr>
          </w:p>
        </w:tc>
        <w:tc>
          <w:tcPr>
            <w:tcW w:w="273" w:type="pct"/>
          </w:tcPr>
          <w:p w:rsidRPr="009F1454" w:rsidR="00C66519" w:rsidP="006F5812" w:rsidRDefault="00C66519" w14:paraId="5D1C01DC" w14:textId="77777777">
            <w:pPr>
              <w:spacing w:before="0"/>
              <w:rPr>
                <w:rFonts w:cs="Arial"/>
                <w:sz w:val="16"/>
                <w:szCs w:val="16"/>
              </w:rPr>
            </w:pPr>
          </w:p>
        </w:tc>
        <w:tc>
          <w:tcPr>
            <w:tcW w:w="473" w:type="pct"/>
          </w:tcPr>
          <w:p w:rsidRPr="009F1454" w:rsidR="00C66519" w:rsidP="006F5812" w:rsidRDefault="00C66519" w14:paraId="1680423F" w14:textId="77777777">
            <w:pPr>
              <w:spacing w:before="0"/>
              <w:rPr>
                <w:rFonts w:cs="Arial"/>
                <w:sz w:val="16"/>
                <w:szCs w:val="16"/>
              </w:rPr>
            </w:pPr>
          </w:p>
        </w:tc>
        <w:tc>
          <w:tcPr>
            <w:tcW w:w="312" w:type="pct"/>
          </w:tcPr>
          <w:p w:rsidRPr="009F1454" w:rsidR="00C66519" w:rsidP="006F5812" w:rsidRDefault="00C66519" w14:paraId="517A1EE3" w14:textId="77777777">
            <w:pPr>
              <w:spacing w:before="0"/>
              <w:rPr>
                <w:rFonts w:cs="Arial"/>
                <w:sz w:val="16"/>
                <w:szCs w:val="16"/>
              </w:rPr>
            </w:pPr>
          </w:p>
        </w:tc>
      </w:tr>
      <w:tr w:rsidRPr="009F1454" w:rsidR="00C663BA" w:rsidTr="00E50CA0" w14:paraId="5C7EF02D" w14:textId="77777777">
        <w:trPr>
          <w:cantSplit/>
          <w:trHeight w:val="144"/>
        </w:trPr>
        <w:tc>
          <w:tcPr>
            <w:tcW w:w="827" w:type="pct"/>
          </w:tcPr>
          <w:p w:rsidRPr="009F1454" w:rsidR="00C66519" w:rsidP="006F5812" w:rsidRDefault="00C66519" w14:paraId="4240352E" w14:textId="161DFB71">
            <w:pPr>
              <w:spacing w:before="0"/>
              <w:rPr>
                <w:rFonts w:cs="Arial"/>
                <w:sz w:val="16"/>
                <w:szCs w:val="16"/>
              </w:rPr>
            </w:pPr>
            <w:r w:rsidRPr="009F1454">
              <w:rPr>
                <w:rFonts w:cs="Arial"/>
                <w:sz w:val="16"/>
                <w:szCs w:val="16"/>
              </w:rPr>
              <w:t>N20BGPA</w:t>
            </w:r>
          </w:p>
        </w:tc>
        <w:tc>
          <w:tcPr>
            <w:tcW w:w="970" w:type="pct"/>
          </w:tcPr>
          <w:p w:rsidRPr="009F1454" w:rsidR="00C66519" w:rsidP="006F5812" w:rsidRDefault="00C66519" w14:paraId="3444F3F0" w14:textId="1ED84EB8">
            <w:pPr>
              <w:spacing w:before="0"/>
              <w:rPr>
                <w:rFonts w:cs="Arial"/>
                <w:sz w:val="16"/>
                <w:szCs w:val="16"/>
              </w:rPr>
            </w:pPr>
            <w:r w:rsidRPr="009F1454">
              <w:rPr>
                <w:rFonts w:cs="Arial"/>
                <w:sz w:val="16"/>
                <w:szCs w:val="16"/>
              </w:rPr>
              <w:t>Cumulative GPA at NPSAS institution</w:t>
            </w:r>
          </w:p>
        </w:tc>
        <w:tc>
          <w:tcPr>
            <w:tcW w:w="558" w:type="pct"/>
          </w:tcPr>
          <w:p w:rsidRPr="009F1454" w:rsidR="00C66519" w:rsidP="006F5812" w:rsidRDefault="00C66519" w14:paraId="544F09F0" w14:textId="77777777">
            <w:pPr>
              <w:spacing w:before="0"/>
              <w:rPr>
                <w:rFonts w:cs="Arial"/>
                <w:sz w:val="16"/>
                <w:szCs w:val="16"/>
              </w:rPr>
            </w:pPr>
          </w:p>
        </w:tc>
        <w:tc>
          <w:tcPr>
            <w:tcW w:w="1158" w:type="pct"/>
          </w:tcPr>
          <w:p w:rsidRPr="009F1454" w:rsidR="00C66519" w:rsidP="006F5812" w:rsidRDefault="00C66519" w14:paraId="773D2E86" w14:textId="3DC3DEC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12ED1EE" w14:textId="77777777">
            <w:pPr>
              <w:spacing w:before="0"/>
              <w:rPr>
                <w:rFonts w:cs="Arial"/>
                <w:sz w:val="16"/>
                <w:szCs w:val="16"/>
              </w:rPr>
            </w:pPr>
          </w:p>
        </w:tc>
        <w:tc>
          <w:tcPr>
            <w:tcW w:w="273" w:type="pct"/>
          </w:tcPr>
          <w:p w:rsidRPr="009F1454" w:rsidR="00C66519" w:rsidP="006F5812" w:rsidRDefault="00C66519" w14:paraId="7C3845B0" w14:textId="77777777">
            <w:pPr>
              <w:spacing w:before="0"/>
              <w:rPr>
                <w:rFonts w:cs="Arial"/>
                <w:sz w:val="16"/>
                <w:szCs w:val="16"/>
              </w:rPr>
            </w:pPr>
          </w:p>
        </w:tc>
        <w:tc>
          <w:tcPr>
            <w:tcW w:w="473" w:type="pct"/>
          </w:tcPr>
          <w:p w:rsidRPr="009F1454" w:rsidR="00C66519" w:rsidP="006F5812" w:rsidRDefault="00C66519" w14:paraId="15D673EB" w14:textId="77777777">
            <w:pPr>
              <w:spacing w:before="0"/>
              <w:rPr>
                <w:rFonts w:cs="Arial"/>
                <w:sz w:val="16"/>
                <w:szCs w:val="16"/>
              </w:rPr>
            </w:pPr>
          </w:p>
        </w:tc>
        <w:tc>
          <w:tcPr>
            <w:tcW w:w="312" w:type="pct"/>
          </w:tcPr>
          <w:p w:rsidRPr="009F1454" w:rsidR="00C66519" w:rsidP="006F5812" w:rsidRDefault="00C66519" w14:paraId="5F29AA81" w14:textId="77777777">
            <w:pPr>
              <w:spacing w:before="0"/>
              <w:rPr>
                <w:rFonts w:cs="Arial"/>
                <w:sz w:val="16"/>
                <w:szCs w:val="16"/>
              </w:rPr>
            </w:pPr>
          </w:p>
        </w:tc>
      </w:tr>
      <w:tr w:rsidRPr="009F1454" w:rsidR="00C663BA" w:rsidTr="00E50CA0" w14:paraId="63342314" w14:textId="77777777">
        <w:trPr>
          <w:cantSplit/>
          <w:trHeight w:val="144"/>
        </w:trPr>
        <w:tc>
          <w:tcPr>
            <w:tcW w:w="827" w:type="pct"/>
          </w:tcPr>
          <w:p w:rsidRPr="009F1454" w:rsidR="00C66519" w:rsidP="006F5812" w:rsidRDefault="00C66519" w14:paraId="2EC1051C" w14:textId="3FF258A3">
            <w:pPr>
              <w:spacing w:before="0"/>
              <w:rPr>
                <w:rFonts w:cs="Arial"/>
                <w:sz w:val="16"/>
                <w:szCs w:val="16"/>
              </w:rPr>
            </w:pPr>
            <w:r w:rsidRPr="009F1454">
              <w:rPr>
                <w:rFonts w:cs="Arial"/>
                <w:sz w:val="16"/>
                <w:szCs w:val="16"/>
              </w:rPr>
              <w:t>N20BGPAEST</w:t>
            </w:r>
          </w:p>
        </w:tc>
        <w:tc>
          <w:tcPr>
            <w:tcW w:w="970" w:type="pct"/>
          </w:tcPr>
          <w:p w:rsidRPr="009F1454" w:rsidR="00C66519" w:rsidP="006F5812" w:rsidRDefault="00C66519" w14:paraId="3DEDDB83" w14:textId="2AC2DBE8">
            <w:pPr>
              <w:spacing w:before="0"/>
              <w:rPr>
                <w:rFonts w:cs="Arial"/>
                <w:sz w:val="16"/>
                <w:szCs w:val="16"/>
              </w:rPr>
            </w:pPr>
            <w:r w:rsidRPr="009F1454">
              <w:rPr>
                <w:rFonts w:cs="Arial"/>
                <w:sz w:val="16"/>
                <w:szCs w:val="16"/>
              </w:rPr>
              <w:t>Estimate of cumulative GPA at NPSAS institution</w:t>
            </w:r>
          </w:p>
        </w:tc>
        <w:tc>
          <w:tcPr>
            <w:tcW w:w="558" w:type="pct"/>
          </w:tcPr>
          <w:p w:rsidRPr="009F1454" w:rsidR="00C66519" w:rsidP="006F5812" w:rsidRDefault="00C66519" w14:paraId="690B1059" w14:textId="77777777">
            <w:pPr>
              <w:spacing w:before="0"/>
              <w:rPr>
                <w:rFonts w:cs="Arial"/>
                <w:sz w:val="16"/>
                <w:szCs w:val="16"/>
              </w:rPr>
            </w:pPr>
          </w:p>
        </w:tc>
        <w:tc>
          <w:tcPr>
            <w:tcW w:w="1158" w:type="pct"/>
          </w:tcPr>
          <w:p w:rsidRPr="009F1454" w:rsidR="00C66519" w:rsidP="006F5812" w:rsidRDefault="00C66519" w14:paraId="687F056A" w14:textId="4E90E47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BFFA09A" w14:textId="77777777">
            <w:pPr>
              <w:spacing w:before="0"/>
              <w:rPr>
                <w:rFonts w:cs="Arial"/>
                <w:sz w:val="16"/>
                <w:szCs w:val="16"/>
              </w:rPr>
            </w:pPr>
          </w:p>
        </w:tc>
        <w:tc>
          <w:tcPr>
            <w:tcW w:w="273" w:type="pct"/>
          </w:tcPr>
          <w:p w:rsidRPr="009F1454" w:rsidR="00C66519" w:rsidP="006F5812" w:rsidRDefault="00C66519" w14:paraId="48C11FC4" w14:textId="77777777">
            <w:pPr>
              <w:spacing w:before="0"/>
              <w:rPr>
                <w:rFonts w:cs="Arial"/>
                <w:sz w:val="16"/>
                <w:szCs w:val="16"/>
              </w:rPr>
            </w:pPr>
          </w:p>
        </w:tc>
        <w:tc>
          <w:tcPr>
            <w:tcW w:w="473" w:type="pct"/>
          </w:tcPr>
          <w:p w:rsidRPr="009F1454" w:rsidR="00C66519" w:rsidP="006F5812" w:rsidRDefault="00C66519" w14:paraId="33EC8ABB" w14:textId="77777777">
            <w:pPr>
              <w:spacing w:before="0"/>
              <w:rPr>
                <w:rFonts w:cs="Arial"/>
                <w:sz w:val="16"/>
                <w:szCs w:val="16"/>
              </w:rPr>
            </w:pPr>
          </w:p>
        </w:tc>
        <w:tc>
          <w:tcPr>
            <w:tcW w:w="312" w:type="pct"/>
          </w:tcPr>
          <w:p w:rsidRPr="009F1454" w:rsidR="00C66519" w:rsidP="006F5812" w:rsidRDefault="00C66519" w14:paraId="1492EA53" w14:textId="77777777">
            <w:pPr>
              <w:spacing w:before="0"/>
              <w:rPr>
                <w:rFonts w:cs="Arial"/>
                <w:sz w:val="16"/>
                <w:szCs w:val="16"/>
              </w:rPr>
            </w:pPr>
          </w:p>
        </w:tc>
      </w:tr>
      <w:tr w:rsidRPr="009F1454" w:rsidR="00C663BA" w:rsidTr="00E50CA0" w14:paraId="65EC773B" w14:textId="77777777">
        <w:trPr>
          <w:cantSplit/>
          <w:trHeight w:val="144"/>
        </w:trPr>
        <w:tc>
          <w:tcPr>
            <w:tcW w:w="827" w:type="pct"/>
          </w:tcPr>
          <w:p w:rsidRPr="009F1454" w:rsidR="00C66519" w:rsidP="006F5812" w:rsidRDefault="00C66519" w14:paraId="01662421" w14:textId="3DBFC79F">
            <w:pPr>
              <w:spacing w:before="0"/>
              <w:rPr>
                <w:rFonts w:cs="Arial"/>
                <w:sz w:val="16"/>
                <w:szCs w:val="16"/>
              </w:rPr>
            </w:pPr>
            <w:r w:rsidRPr="009F1454">
              <w:rPr>
                <w:rFonts w:cs="Arial"/>
                <w:sz w:val="16"/>
                <w:szCs w:val="16"/>
              </w:rPr>
              <w:t>N20BKNOWCLAS</w:t>
            </w:r>
          </w:p>
        </w:tc>
        <w:tc>
          <w:tcPr>
            <w:tcW w:w="970" w:type="pct"/>
          </w:tcPr>
          <w:p w:rsidRPr="009F1454" w:rsidR="00C66519" w:rsidP="006F5812" w:rsidRDefault="00C66519" w14:paraId="4684BAAA" w14:textId="2F4349E8">
            <w:pPr>
              <w:spacing w:before="0"/>
              <w:rPr>
                <w:rFonts w:cs="Arial"/>
                <w:sz w:val="16"/>
                <w:szCs w:val="16"/>
              </w:rPr>
            </w:pPr>
            <w:r w:rsidRPr="009F1454">
              <w:rPr>
                <w:rFonts w:cs="Arial"/>
                <w:sz w:val="16"/>
                <w:szCs w:val="16"/>
              </w:rPr>
              <w:t>Knew requirements needed to complete degree at NPSAS</w:t>
            </w:r>
          </w:p>
        </w:tc>
        <w:tc>
          <w:tcPr>
            <w:tcW w:w="558" w:type="pct"/>
          </w:tcPr>
          <w:p w:rsidRPr="009F1454" w:rsidR="00C66519" w:rsidP="006F5812" w:rsidRDefault="00C66519" w14:paraId="6CF9D9D5" w14:textId="77777777">
            <w:pPr>
              <w:spacing w:before="0"/>
              <w:rPr>
                <w:rFonts w:cs="Arial"/>
                <w:sz w:val="16"/>
                <w:szCs w:val="16"/>
              </w:rPr>
            </w:pPr>
          </w:p>
        </w:tc>
        <w:tc>
          <w:tcPr>
            <w:tcW w:w="1158" w:type="pct"/>
          </w:tcPr>
          <w:p w:rsidRPr="009F1454" w:rsidR="00C66519" w:rsidP="006F5812" w:rsidRDefault="00C66519" w14:paraId="4826B006" w14:textId="559589B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3BA289" w14:textId="77777777">
            <w:pPr>
              <w:spacing w:before="0"/>
              <w:rPr>
                <w:rFonts w:cs="Arial"/>
                <w:sz w:val="16"/>
                <w:szCs w:val="16"/>
              </w:rPr>
            </w:pPr>
          </w:p>
        </w:tc>
        <w:tc>
          <w:tcPr>
            <w:tcW w:w="273" w:type="pct"/>
          </w:tcPr>
          <w:p w:rsidRPr="009F1454" w:rsidR="00C66519" w:rsidP="006F5812" w:rsidRDefault="00650ECF" w14:paraId="7DD718C3" w14:textId="4415FA07">
            <w:pPr>
              <w:spacing w:before="0"/>
              <w:rPr>
                <w:rFonts w:cs="Arial"/>
                <w:sz w:val="16"/>
                <w:szCs w:val="16"/>
              </w:rPr>
            </w:pPr>
            <w:r>
              <w:rPr>
                <w:rFonts w:cs="Arial"/>
                <w:sz w:val="16"/>
                <w:szCs w:val="16"/>
              </w:rPr>
              <w:t>X</w:t>
            </w:r>
          </w:p>
        </w:tc>
        <w:tc>
          <w:tcPr>
            <w:tcW w:w="473" w:type="pct"/>
          </w:tcPr>
          <w:p w:rsidRPr="009F1454" w:rsidR="00C66519" w:rsidP="006F5812" w:rsidRDefault="00C66519" w14:paraId="3FDDFD7B" w14:textId="77777777">
            <w:pPr>
              <w:spacing w:before="0"/>
              <w:rPr>
                <w:rFonts w:cs="Arial"/>
                <w:sz w:val="16"/>
                <w:szCs w:val="16"/>
              </w:rPr>
            </w:pPr>
          </w:p>
        </w:tc>
        <w:tc>
          <w:tcPr>
            <w:tcW w:w="312" w:type="pct"/>
          </w:tcPr>
          <w:p w:rsidRPr="009F1454" w:rsidR="00C66519" w:rsidP="006F5812" w:rsidRDefault="00C66519" w14:paraId="42522F46" w14:textId="77777777">
            <w:pPr>
              <w:spacing w:before="0"/>
              <w:rPr>
                <w:rFonts w:cs="Arial"/>
                <w:sz w:val="16"/>
                <w:szCs w:val="16"/>
              </w:rPr>
            </w:pPr>
          </w:p>
        </w:tc>
      </w:tr>
      <w:tr w:rsidRPr="009F1454" w:rsidR="00C663BA" w:rsidTr="00E50CA0" w14:paraId="277C8C62" w14:textId="77777777">
        <w:trPr>
          <w:cantSplit/>
          <w:trHeight w:val="144"/>
        </w:trPr>
        <w:tc>
          <w:tcPr>
            <w:tcW w:w="827" w:type="pct"/>
          </w:tcPr>
          <w:p w:rsidRPr="002C076A" w:rsidR="00C66519" w:rsidP="006F5812" w:rsidRDefault="00C66519" w14:paraId="2EE75E9D" w14:textId="3A31E9CF">
            <w:pPr>
              <w:spacing w:before="0"/>
              <w:rPr>
                <w:rFonts w:cs="Arial"/>
                <w:color w:val="7030A0"/>
                <w:sz w:val="16"/>
                <w:szCs w:val="16"/>
              </w:rPr>
            </w:pPr>
            <w:r w:rsidRPr="002C076A">
              <w:rPr>
                <w:rFonts w:cs="Arial"/>
                <w:color w:val="7030A0"/>
                <w:sz w:val="16"/>
                <w:szCs w:val="16"/>
              </w:rPr>
              <w:t>N20BALLONLIN</w:t>
            </w:r>
          </w:p>
        </w:tc>
        <w:tc>
          <w:tcPr>
            <w:tcW w:w="970" w:type="pct"/>
          </w:tcPr>
          <w:p w:rsidRPr="002C076A" w:rsidR="00C66519" w:rsidP="006F5812" w:rsidRDefault="00C66519" w14:paraId="7D258632" w14:textId="28CEB2E3">
            <w:pPr>
              <w:spacing w:before="0"/>
              <w:rPr>
                <w:rFonts w:cs="Arial"/>
                <w:color w:val="7030A0"/>
                <w:sz w:val="16"/>
                <w:szCs w:val="16"/>
              </w:rPr>
            </w:pPr>
            <w:r w:rsidRPr="002C076A">
              <w:rPr>
                <w:rFonts w:cs="Arial"/>
                <w:color w:val="7030A0"/>
                <w:sz w:val="16"/>
                <w:szCs w:val="16"/>
              </w:rPr>
              <w:t>Any classes at NPSAS institution entirely online in the NPSAS year</w:t>
            </w:r>
          </w:p>
        </w:tc>
        <w:tc>
          <w:tcPr>
            <w:tcW w:w="558" w:type="pct"/>
          </w:tcPr>
          <w:p w:rsidRPr="002C076A" w:rsidR="00C66519" w:rsidP="006F5812" w:rsidRDefault="00BE24B5" w14:paraId="239A3236" w14:textId="22F925CB">
            <w:pPr>
              <w:spacing w:before="0"/>
              <w:rPr>
                <w:rFonts w:cs="Arial"/>
                <w:color w:val="7030A0"/>
                <w:sz w:val="16"/>
                <w:szCs w:val="16"/>
              </w:rPr>
            </w:pPr>
            <w:r w:rsidRPr="002C076A">
              <w:rPr>
                <w:rFonts w:cs="Arial"/>
                <w:color w:val="7030A0"/>
                <w:sz w:val="16"/>
                <w:szCs w:val="16"/>
              </w:rPr>
              <w:t>R</w:t>
            </w:r>
          </w:p>
        </w:tc>
        <w:tc>
          <w:tcPr>
            <w:tcW w:w="1158" w:type="pct"/>
          </w:tcPr>
          <w:p w:rsidRPr="002C076A" w:rsidR="00C66519" w:rsidP="006F5812" w:rsidRDefault="00BE24B5" w14:paraId="6D8519CE" w14:textId="7B6150F9">
            <w:pPr>
              <w:spacing w:before="0"/>
              <w:rPr>
                <w:rFonts w:cs="Arial"/>
                <w:color w:val="7030A0"/>
                <w:sz w:val="16"/>
                <w:szCs w:val="16"/>
              </w:rPr>
            </w:pPr>
            <w:r w:rsidRPr="002C076A">
              <w:rPr>
                <w:rFonts w:cs="Arial"/>
                <w:color w:val="7030A0"/>
                <w:sz w:val="16"/>
                <w:szCs w:val="16"/>
              </w:rPr>
              <w:t>Added wording to clarify the phrase “courses entirely taught online” during COVID-19</w:t>
            </w:r>
          </w:p>
        </w:tc>
        <w:tc>
          <w:tcPr>
            <w:tcW w:w="429" w:type="pct"/>
          </w:tcPr>
          <w:p w:rsidRPr="002C076A" w:rsidR="00C66519" w:rsidP="006F5812" w:rsidRDefault="00C66519" w14:paraId="263BEC06" w14:textId="77777777">
            <w:pPr>
              <w:spacing w:before="0"/>
              <w:rPr>
                <w:rFonts w:cs="Arial"/>
                <w:color w:val="7030A0"/>
                <w:sz w:val="16"/>
                <w:szCs w:val="16"/>
              </w:rPr>
            </w:pPr>
          </w:p>
        </w:tc>
        <w:tc>
          <w:tcPr>
            <w:tcW w:w="273" w:type="pct"/>
          </w:tcPr>
          <w:p w:rsidRPr="002C076A" w:rsidR="00C66519" w:rsidP="006F5812" w:rsidRDefault="00C66519" w14:paraId="63DA6324" w14:textId="77777777">
            <w:pPr>
              <w:spacing w:before="0"/>
              <w:rPr>
                <w:rFonts w:cs="Arial"/>
                <w:color w:val="7030A0"/>
                <w:sz w:val="16"/>
                <w:szCs w:val="16"/>
              </w:rPr>
            </w:pPr>
          </w:p>
        </w:tc>
        <w:tc>
          <w:tcPr>
            <w:tcW w:w="473" w:type="pct"/>
          </w:tcPr>
          <w:p w:rsidRPr="002C076A" w:rsidR="00C66519" w:rsidP="006F5812" w:rsidRDefault="00C66519" w14:paraId="4C1A486D" w14:textId="77777777">
            <w:pPr>
              <w:spacing w:before="0"/>
              <w:rPr>
                <w:rFonts w:cs="Arial"/>
                <w:color w:val="7030A0"/>
                <w:sz w:val="16"/>
                <w:szCs w:val="16"/>
              </w:rPr>
            </w:pPr>
          </w:p>
        </w:tc>
        <w:tc>
          <w:tcPr>
            <w:tcW w:w="312" w:type="pct"/>
          </w:tcPr>
          <w:p w:rsidRPr="002C076A" w:rsidR="00C66519" w:rsidP="006F5812" w:rsidRDefault="00C66519" w14:paraId="27594A1A" w14:textId="77777777">
            <w:pPr>
              <w:spacing w:before="0"/>
              <w:rPr>
                <w:rFonts w:cs="Arial"/>
                <w:color w:val="7030A0"/>
                <w:sz w:val="16"/>
                <w:szCs w:val="16"/>
              </w:rPr>
            </w:pPr>
          </w:p>
        </w:tc>
      </w:tr>
      <w:tr w:rsidRPr="009F1454" w:rsidR="00C663BA" w:rsidTr="00E50CA0" w14:paraId="58B448DE" w14:textId="77777777">
        <w:trPr>
          <w:cantSplit/>
          <w:trHeight w:val="144"/>
        </w:trPr>
        <w:tc>
          <w:tcPr>
            <w:tcW w:w="827" w:type="pct"/>
          </w:tcPr>
          <w:p w:rsidRPr="009F1454" w:rsidR="006B08C7" w:rsidP="006F5812" w:rsidRDefault="006B08C7" w14:paraId="4AE64BCF" w14:textId="77777777">
            <w:pPr>
              <w:spacing w:before="0"/>
              <w:rPr>
                <w:rFonts w:cs="Arial"/>
                <w:sz w:val="16"/>
                <w:szCs w:val="16"/>
              </w:rPr>
            </w:pPr>
            <w:r w:rsidRPr="009F1454">
              <w:rPr>
                <w:rFonts w:cs="Arial"/>
                <w:sz w:val="16"/>
                <w:szCs w:val="16"/>
              </w:rPr>
              <w:t>N20BONLINEP</w:t>
            </w:r>
          </w:p>
        </w:tc>
        <w:tc>
          <w:tcPr>
            <w:tcW w:w="970" w:type="pct"/>
          </w:tcPr>
          <w:p w:rsidRPr="009F1454" w:rsidR="006B08C7" w:rsidP="006F5812" w:rsidRDefault="006B08C7" w14:paraId="7FF7175E" w14:textId="77777777">
            <w:pPr>
              <w:spacing w:before="0"/>
              <w:rPr>
                <w:rFonts w:cs="Arial"/>
                <w:sz w:val="16"/>
                <w:szCs w:val="16"/>
              </w:rPr>
            </w:pPr>
            <w:r w:rsidRPr="009F1454">
              <w:rPr>
                <w:rFonts w:cs="Arial"/>
                <w:sz w:val="16"/>
                <w:szCs w:val="16"/>
              </w:rPr>
              <w:t>Entire degree program at NPSAS institution online in the NPSAS year</w:t>
            </w:r>
          </w:p>
        </w:tc>
        <w:tc>
          <w:tcPr>
            <w:tcW w:w="558" w:type="pct"/>
          </w:tcPr>
          <w:p w:rsidRPr="009F1454" w:rsidR="006B08C7" w:rsidP="006F5812" w:rsidRDefault="006B08C7" w14:paraId="454862D1" w14:textId="77777777">
            <w:pPr>
              <w:spacing w:before="0"/>
              <w:rPr>
                <w:rFonts w:cs="Arial"/>
                <w:sz w:val="16"/>
                <w:szCs w:val="16"/>
              </w:rPr>
            </w:pPr>
          </w:p>
        </w:tc>
        <w:tc>
          <w:tcPr>
            <w:tcW w:w="1158" w:type="pct"/>
          </w:tcPr>
          <w:p w:rsidRPr="009F1454" w:rsidR="006B08C7" w:rsidP="006F5812" w:rsidRDefault="006B08C7" w14:paraId="0503B489"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7A319F9E" w14:textId="77777777">
            <w:pPr>
              <w:spacing w:before="0"/>
              <w:rPr>
                <w:rFonts w:cs="Arial"/>
                <w:sz w:val="16"/>
                <w:szCs w:val="16"/>
              </w:rPr>
            </w:pPr>
          </w:p>
        </w:tc>
        <w:tc>
          <w:tcPr>
            <w:tcW w:w="273" w:type="pct"/>
          </w:tcPr>
          <w:p w:rsidRPr="009F1454" w:rsidR="006B08C7" w:rsidP="006F5812" w:rsidRDefault="006B08C7" w14:paraId="5CC564E9" w14:textId="77777777">
            <w:pPr>
              <w:spacing w:before="0"/>
              <w:rPr>
                <w:rFonts w:cs="Arial"/>
                <w:sz w:val="16"/>
                <w:szCs w:val="16"/>
              </w:rPr>
            </w:pPr>
          </w:p>
        </w:tc>
        <w:tc>
          <w:tcPr>
            <w:tcW w:w="473" w:type="pct"/>
          </w:tcPr>
          <w:p w:rsidRPr="009F1454" w:rsidR="006B08C7" w:rsidP="006F5812" w:rsidRDefault="006B08C7" w14:paraId="1BBD29DF" w14:textId="77777777">
            <w:pPr>
              <w:spacing w:before="0"/>
              <w:rPr>
                <w:rFonts w:cs="Arial"/>
                <w:sz w:val="16"/>
                <w:szCs w:val="16"/>
              </w:rPr>
            </w:pPr>
          </w:p>
        </w:tc>
        <w:tc>
          <w:tcPr>
            <w:tcW w:w="312" w:type="pct"/>
          </w:tcPr>
          <w:p w:rsidRPr="009F1454" w:rsidR="006B08C7" w:rsidP="006F5812" w:rsidRDefault="006B08C7" w14:paraId="42FC00B7" w14:textId="77777777">
            <w:pPr>
              <w:spacing w:before="0"/>
              <w:rPr>
                <w:rFonts w:cs="Arial"/>
                <w:sz w:val="16"/>
                <w:szCs w:val="16"/>
              </w:rPr>
            </w:pPr>
          </w:p>
        </w:tc>
      </w:tr>
      <w:tr w:rsidRPr="009F1454" w:rsidR="00C663BA" w:rsidTr="00E50CA0" w14:paraId="440D9451" w14:textId="77777777">
        <w:trPr>
          <w:cantSplit/>
          <w:trHeight w:val="144"/>
        </w:trPr>
        <w:tc>
          <w:tcPr>
            <w:tcW w:w="827" w:type="pct"/>
          </w:tcPr>
          <w:p w:rsidRPr="009F1454" w:rsidR="00C66519" w:rsidP="006F5812" w:rsidRDefault="00C66519" w14:paraId="4C3BF84D" w14:textId="6705BDF7">
            <w:pPr>
              <w:spacing w:before="0"/>
              <w:rPr>
                <w:rFonts w:cs="Arial"/>
                <w:sz w:val="16"/>
                <w:szCs w:val="16"/>
              </w:rPr>
            </w:pPr>
            <w:r w:rsidRPr="009F1454">
              <w:rPr>
                <w:rFonts w:cs="Arial"/>
                <w:sz w:val="16"/>
                <w:szCs w:val="16"/>
              </w:rPr>
              <w:t>N20BONLINE</w:t>
            </w:r>
          </w:p>
        </w:tc>
        <w:tc>
          <w:tcPr>
            <w:tcW w:w="970" w:type="pct"/>
          </w:tcPr>
          <w:p w:rsidRPr="009F1454" w:rsidR="00C66519" w:rsidP="006F5812" w:rsidRDefault="00C66519" w14:paraId="33B184CE" w14:textId="7761790C">
            <w:pPr>
              <w:spacing w:before="0"/>
              <w:rPr>
                <w:rFonts w:cs="Arial"/>
                <w:sz w:val="16"/>
                <w:szCs w:val="16"/>
              </w:rPr>
            </w:pPr>
            <w:r w:rsidRPr="009F1454">
              <w:rPr>
                <w:rFonts w:cs="Arial"/>
                <w:sz w:val="16"/>
                <w:szCs w:val="16"/>
              </w:rPr>
              <w:t>Still attend NPSAS if no classes online</w:t>
            </w:r>
          </w:p>
        </w:tc>
        <w:tc>
          <w:tcPr>
            <w:tcW w:w="558" w:type="pct"/>
          </w:tcPr>
          <w:p w:rsidRPr="009F1454" w:rsidR="00C66519" w:rsidP="006F5812" w:rsidRDefault="00C66519" w14:paraId="3C409CB7" w14:textId="77777777">
            <w:pPr>
              <w:spacing w:before="0"/>
              <w:rPr>
                <w:rFonts w:cs="Arial"/>
                <w:sz w:val="16"/>
                <w:szCs w:val="16"/>
              </w:rPr>
            </w:pPr>
          </w:p>
        </w:tc>
        <w:tc>
          <w:tcPr>
            <w:tcW w:w="1158" w:type="pct"/>
          </w:tcPr>
          <w:p w:rsidRPr="009F1454" w:rsidR="00C66519" w:rsidP="006F5812" w:rsidRDefault="00C66519" w14:paraId="15C8F612" w14:textId="7A035AC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994BEFE" w14:textId="24F397D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A7007CA" w14:textId="77777777">
            <w:pPr>
              <w:spacing w:before="0"/>
              <w:rPr>
                <w:rFonts w:cs="Arial"/>
                <w:sz w:val="16"/>
                <w:szCs w:val="16"/>
              </w:rPr>
            </w:pPr>
          </w:p>
        </w:tc>
        <w:tc>
          <w:tcPr>
            <w:tcW w:w="473" w:type="pct"/>
          </w:tcPr>
          <w:p w:rsidRPr="009F1454" w:rsidR="00C66519" w:rsidP="006F5812" w:rsidRDefault="00C66519" w14:paraId="76E7B156" w14:textId="77777777">
            <w:pPr>
              <w:spacing w:before="0"/>
              <w:rPr>
                <w:rFonts w:cs="Arial"/>
                <w:sz w:val="16"/>
                <w:szCs w:val="16"/>
              </w:rPr>
            </w:pPr>
          </w:p>
        </w:tc>
        <w:tc>
          <w:tcPr>
            <w:tcW w:w="312" w:type="pct"/>
          </w:tcPr>
          <w:p w:rsidRPr="009F1454" w:rsidR="00C66519" w:rsidP="006F5812" w:rsidRDefault="00C66519" w14:paraId="318B3218" w14:textId="77777777">
            <w:pPr>
              <w:spacing w:before="0"/>
              <w:rPr>
                <w:rFonts w:cs="Arial"/>
                <w:sz w:val="16"/>
                <w:szCs w:val="16"/>
              </w:rPr>
            </w:pPr>
          </w:p>
        </w:tc>
      </w:tr>
      <w:tr w:rsidRPr="009F1454" w:rsidR="00C663BA" w:rsidTr="00E50CA0" w14:paraId="5ADEFC2B" w14:textId="77777777">
        <w:trPr>
          <w:cantSplit/>
          <w:trHeight w:val="144"/>
        </w:trPr>
        <w:tc>
          <w:tcPr>
            <w:tcW w:w="827" w:type="pct"/>
          </w:tcPr>
          <w:p w:rsidRPr="009F1454" w:rsidR="00C66519" w:rsidP="006F5812" w:rsidRDefault="00C66519" w14:paraId="1A74538A" w14:textId="167895A5">
            <w:pPr>
              <w:spacing w:before="0"/>
              <w:rPr>
                <w:rFonts w:cs="Arial"/>
                <w:sz w:val="16"/>
                <w:szCs w:val="16"/>
              </w:rPr>
            </w:pPr>
            <w:r w:rsidRPr="009F1454">
              <w:rPr>
                <w:rFonts w:cs="Arial"/>
                <w:sz w:val="16"/>
                <w:szCs w:val="16"/>
              </w:rPr>
              <w:t>N20BSABEVR</w:t>
            </w:r>
          </w:p>
        </w:tc>
        <w:tc>
          <w:tcPr>
            <w:tcW w:w="970" w:type="pct"/>
          </w:tcPr>
          <w:p w:rsidRPr="009F1454" w:rsidR="00C66519" w:rsidP="006F5812" w:rsidRDefault="00C66519" w14:paraId="7BB585FC" w14:textId="1E23AA3C">
            <w:pPr>
              <w:spacing w:before="0"/>
              <w:rPr>
                <w:rFonts w:cs="Arial"/>
                <w:sz w:val="16"/>
                <w:szCs w:val="16"/>
              </w:rPr>
            </w:pPr>
            <w:r w:rsidRPr="009F1454">
              <w:rPr>
                <w:rFonts w:cs="Arial"/>
                <w:sz w:val="16"/>
                <w:szCs w:val="16"/>
              </w:rPr>
              <w:t>Ever study abroad during undergraduate education</w:t>
            </w:r>
          </w:p>
        </w:tc>
        <w:tc>
          <w:tcPr>
            <w:tcW w:w="558" w:type="pct"/>
          </w:tcPr>
          <w:p w:rsidRPr="009F1454" w:rsidR="00C66519" w:rsidP="006F5812" w:rsidRDefault="00C66519" w14:paraId="7DE1FEDE" w14:textId="77777777">
            <w:pPr>
              <w:spacing w:before="0"/>
              <w:rPr>
                <w:rFonts w:cs="Arial"/>
                <w:sz w:val="16"/>
                <w:szCs w:val="16"/>
              </w:rPr>
            </w:pPr>
          </w:p>
        </w:tc>
        <w:tc>
          <w:tcPr>
            <w:tcW w:w="1158" w:type="pct"/>
          </w:tcPr>
          <w:p w:rsidRPr="009F1454" w:rsidR="00C66519" w:rsidP="006F5812" w:rsidRDefault="00C66519" w14:paraId="61FB8142" w14:textId="23AC3A7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89AAF80" w14:textId="77777777">
            <w:pPr>
              <w:spacing w:before="0"/>
              <w:rPr>
                <w:rFonts w:cs="Arial"/>
                <w:sz w:val="16"/>
                <w:szCs w:val="16"/>
              </w:rPr>
            </w:pPr>
          </w:p>
        </w:tc>
        <w:tc>
          <w:tcPr>
            <w:tcW w:w="273" w:type="pct"/>
          </w:tcPr>
          <w:p w:rsidRPr="009F1454" w:rsidR="00C66519" w:rsidP="006F5812" w:rsidRDefault="00C66519" w14:paraId="314B71E8" w14:textId="77777777">
            <w:pPr>
              <w:spacing w:before="0"/>
              <w:rPr>
                <w:rFonts w:cs="Arial"/>
                <w:sz w:val="16"/>
                <w:szCs w:val="16"/>
              </w:rPr>
            </w:pPr>
          </w:p>
        </w:tc>
        <w:tc>
          <w:tcPr>
            <w:tcW w:w="473" w:type="pct"/>
          </w:tcPr>
          <w:p w:rsidRPr="009F1454" w:rsidR="00C66519" w:rsidP="006F5812" w:rsidRDefault="00C66519" w14:paraId="365D91CC" w14:textId="77777777">
            <w:pPr>
              <w:spacing w:before="0"/>
              <w:rPr>
                <w:rFonts w:cs="Arial"/>
                <w:sz w:val="16"/>
                <w:szCs w:val="16"/>
              </w:rPr>
            </w:pPr>
          </w:p>
        </w:tc>
        <w:tc>
          <w:tcPr>
            <w:tcW w:w="312" w:type="pct"/>
          </w:tcPr>
          <w:p w:rsidRPr="009F1454" w:rsidR="00C66519" w:rsidP="006F5812" w:rsidRDefault="00C66519" w14:paraId="3EAF01A5" w14:textId="77777777">
            <w:pPr>
              <w:spacing w:before="0"/>
              <w:rPr>
                <w:rFonts w:cs="Arial"/>
                <w:sz w:val="16"/>
                <w:szCs w:val="16"/>
              </w:rPr>
            </w:pPr>
          </w:p>
        </w:tc>
      </w:tr>
      <w:tr w:rsidRPr="009F1454" w:rsidR="00C663BA" w:rsidTr="00E50CA0" w14:paraId="1BA2C54A" w14:textId="77777777">
        <w:trPr>
          <w:cantSplit/>
          <w:trHeight w:val="144"/>
        </w:trPr>
        <w:tc>
          <w:tcPr>
            <w:tcW w:w="827" w:type="pct"/>
          </w:tcPr>
          <w:p w:rsidRPr="009F1454" w:rsidR="00C66519" w:rsidP="006F5812" w:rsidRDefault="00C66519" w14:paraId="2D0A0E99" w14:textId="204AC341">
            <w:pPr>
              <w:spacing w:before="0"/>
              <w:rPr>
                <w:rFonts w:cs="Arial"/>
                <w:sz w:val="16"/>
                <w:szCs w:val="16"/>
              </w:rPr>
            </w:pPr>
            <w:r w:rsidRPr="009F1454">
              <w:rPr>
                <w:rFonts w:cs="Arial"/>
                <w:sz w:val="16"/>
                <w:szCs w:val="16"/>
              </w:rPr>
              <w:t>N20BSABCOUNT</w:t>
            </w:r>
          </w:p>
        </w:tc>
        <w:tc>
          <w:tcPr>
            <w:tcW w:w="970" w:type="pct"/>
          </w:tcPr>
          <w:p w:rsidRPr="009F1454" w:rsidR="00C66519" w:rsidP="006F5812" w:rsidRDefault="00C66519" w14:paraId="75DEBDCC" w14:textId="6397B0F0">
            <w:pPr>
              <w:spacing w:before="0"/>
              <w:rPr>
                <w:rFonts w:cs="Arial"/>
                <w:sz w:val="16"/>
                <w:szCs w:val="16"/>
              </w:rPr>
            </w:pPr>
            <w:r w:rsidRPr="009F1454">
              <w:rPr>
                <w:rFonts w:cs="Arial"/>
                <w:sz w:val="16"/>
                <w:szCs w:val="16"/>
              </w:rPr>
              <w:t>Last country in which studied abroad</w:t>
            </w:r>
          </w:p>
        </w:tc>
        <w:tc>
          <w:tcPr>
            <w:tcW w:w="558" w:type="pct"/>
          </w:tcPr>
          <w:p w:rsidRPr="009F1454" w:rsidR="00C66519" w:rsidP="006F5812" w:rsidRDefault="00C66519" w14:paraId="7D24407A" w14:textId="7E3A7A55">
            <w:pPr>
              <w:spacing w:before="0"/>
              <w:rPr>
                <w:rFonts w:cs="Arial"/>
                <w:sz w:val="16"/>
                <w:szCs w:val="16"/>
              </w:rPr>
            </w:pPr>
          </w:p>
        </w:tc>
        <w:tc>
          <w:tcPr>
            <w:tcW w:w="1158" w:type="pct"/>
          </w:tcPr>
          <w:p w:rsidRPr="009F1454" w:rsidR="00C66519" w:rsidP="006F5812" w:rsidRDefault="006E546A" w14:paraId="72CA94CF" w14:textId="43BCC28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0BBB937" w14:textId="77777777">
            <w:pPr>
              <w:spacing w:before="0"/>
              <w:rPr>
                <w:rFonts w:cs="Arial"/>
                <w:sz w:val="16"/>
                <w:szCs w:val="16"/>
              </w:rPr>
            </w:pPr>
          </w:p>
        </w:tc>
        <w:tc>
          <w:tcPr>
            <w:tcW w:w="273" w:type="pct"/>
          </w:tcPr>
          <w:p w:rsidRPr="009F1454" w:rsidR="00C66519" w:rsidP="006F5812" w:rsidRDefault="00C66519" w14:paraId="1CBD621A" w14:textId="77777777">
            <w:pPr>
              <w:spacing w:before="0"/>
              <w:rPr>
                <w:rFonts w:cs="Arial"/>
                <w:sz w:val="16"/>
                <w:szCs w:val="16"/>
              </w:rPr>
            </w:pPr>
          </w:p>
        </w:tc>
        <w:tc>
          <w:tcPr>
            <w:tcW w:w="473" w:type="pct"/>
          </w:tcPr>
          <w:p w:rsidRPr="009F1454" w:rsidR="00C66519" w:rsidP="006F5812" w:rsidRDefault="00C66519" w14:paraId="2869413C" w14:textId="77777777">
            <w:pPr>
              <w:spacing w:before="0"/>
              <w:rPr>
                <w:rFonts w:cs="Arial"/>
                <w:sz w:val="16"/>
                <w:szCs w:val="16"/>
              </w:rPr>
            </w:pPr>
          </w:p>
        </w:tc>
        <w:tc>
          <w:tcPr>
            <w:tcW w:w="312" w:type="pct"/>
          </w:tcPr>
          <w:p w:rsidRPr="009F1454" w:rsidR="00C66519" w:rsidP="006F5812" w:rsidRDefault="00C66519" w14:paraId="68F860B4" w14:textId="77777777">
            <w:pPr>
              <w:spacing w:before="0"/>
              <w:rPr>
                <w:rFonts w:cs="Arial"/>
                <w:sz w:val="16"/>
                <w:szCs w:val="16"/>
              </w:rPr>
            </w:pPr>
          </w:p>
        </w:tc>
      </w:tr>
      <w:tr w:rsidRPr="009F1454" w:rsidR="00C663BA" w:rsidTr="00E50CA0" w14:paraId="560768A3" w14:textId="77777777">
        <w:trPr>
          <w:cantSplit/>
          <w:trHeight w:val="144"/>
        </w:trPr>
        <w:tc>
          <w:tcPr>
            <w:tcW w:w="827" w:type="pct"/>
          </w:tcPr>
          <w:p w:rsidRPr="009F1454" w:rsidR="00C66519" w:rsidP="006F5812" w:rsidRDefault="00C66519" w14:paraId="4EFBAF43" w14:textId="13D55135">
            <w:pPr>
              <w:spacing w:before="0"/>
              <w:rPr>
                <w:rFonts w:cs="Arial"/>
                <w:color w:val="7030A0"/>
                <w:sz w:val="16"/>
                <w:szCs w:val="16"/>
              </w:rPr>
            </w:pPr>
            <w:r w:rsidRPr="009F1454">
              <w:rPr>
                <w:rFonts w:cs="Arial"/>
                <w:color w:val="7030A0"/>
                <w:sz w:val="16"/>
                <w:szCs w:val="16"/>
              </w:rPr>
              <w:t>N20BSALEN</w:t>
            </w:r>
          </w:p>
        </w:tc>
        <w:tc>
          <w:tcPr>
            <w:tcW w:w="970" w:type="pct"/>
          </w:tcPr>
          <w:p w:rsidRPr="009F1454" w:rsidR="00C66519" w:rsidP="006F5812" w:rsidRDefault="00C66519" w14:paraId="287F70E3" w14:textId="513F71C8">
            <w:pPr>
              <w:spacing w:before="0"/>
              <w:rPr>
                <w:rFonts w:cs="Arial"/>
                <w:color w:val="7030A0"/>
                <w:sz w:val="16"/>
                <w:szCs w:val="16"/>
              </w:rPr>
            </w:pPr>
            <w:r w:rsidRPr="009F1454">
              <w:rPr>
                <w:rFonts w:cs="Arial"/>
                <w:color w:val="7030A0"/>
                <w:sz w:val="16"/>
                <w:szCs w:val="16"/>
              </w:rPr>
              <w:t>Length of time studied abroad</w:t>
            </w:r>
          </w:p>
        </w:tc>
        <w:tc>
          <w:tcPr>
            <w:tcW w:w="558" w:type="pct"/>
          </w:tcPr>
          <w:p w:rsidRPr="009F1454" w:rsidR="00C66519" w:rsidP="006F5812" w:rsidRDefault="00C66519" w14:paraId="3C1A7C3F" w14:textId="2DCD487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5F1D572C" w14:textId="3B8041A9">
            <w:pPr>
              <w:spacing w:before="0"/>
              <w:rPr>
                <w:rFonts w:cs="Arial"/>
                <w:color w:val="7030A0"/>
                <w:sz w:val="16"/>
                <w:szCs w:val="16"/>
              </w:rPr>
            </w:pPr>
            <w:r w:rsidRPr="009F1454">
              <w:rPr>
                <w:rFonts w:cs="Arial"/>
                <w:color w:val="7030A0"/>
                <w:sz w:val="16"/>
                <w:szCs w:val="16"/>
              </w:rPr>
              <w:t>Per review of NPSAS:16 data</w:t>
            </w:r>
            <w:r w:rsidRPr="009F1454" w:rsidR="00FB6B02">
              <w:rPr>
                <w:rFonts w:cs="Arial"/>
                <w:color w:val="7030A0"/>
                <w:sz w:val="16"/>
                <w:szCs w:val="16"/>
              </w:rPr>
              <w:t xml:space="preserve">, </w:t>
            </w:r>
            <w:r w:rsidRPr="009F1454" w:rsidR="00C66519">
              <w:rPr>
                <w:rFonts w:cs="Arial"/>
                <w:color w:val="7030A0"/>
                <w:sz w:val="16"/>
                <w:szCs w:val="16"/>
              </w:rPr>
              <w:t>remove</w:t>
            </w:r>
            <w:r w:rsidRPr="009F1454" w:rsidR="00486965">
              <w:rPr>
                <w:rFonts w:cs="Arial"/>
                <w:color w:val="7030A0"/>
                <w:sz w:val="16"/>
                <w:szCs w:val="16"/>
              </w:rPr>
              <w:t>d</w:t>
            </w:r>
            <w:r w:rsidRPr="009F1454" w:rsidR="00C66519">
              <w:rPr>
                <w:rFonts w:cs="Arial"/>
                <w:color w:val="7030A0"/>
                <w:sz w:val="16"/>
                <w:szCs w:val="16"/>
              </w:rPr>
              <w:t xml:space="preserve"> “terms or semesters” </w:t>
            </w:r>
            <w:r w:rsidRPr="009F1454" w:rsidR="00486965">
              <w:rPr>
                <w:rFonts w:cs="Arial"/>
                <w:color w:val="7030A0"/>
                <w:sz w:val="16"/>
                <w:szCs w:val="16"/>
              </w:rPr>
              <w:t xml:space="preserve">from response options </w:t>
            </w:r>
            <w:r w:rsidRPr="009F1454" w:rsidR="00FB6B02">
              <w:rPr>
                <w:rFonts w:cs="Arial"/>
                <w:color w:val="7030A0"/>
                <w:sz w:val="16"/>
                <w:szCs w:val="16"/>
              </w:rPr>
              <w:t xml:space="preserve">to </w:t>
            </w:r>
            <w:r w:rsidRPr="009F1454" w:rsidR="00486965">
              <w:rPr>
                <w:rFonts w:cs="Arial"/>
                <w:color w:val="7030A0"/>
                <w:sz w:val="16"/>
                <w:szCs w:val="16"/>
              </w:rPr>
              <w:t xml:space="preserve">calculate </w:t>
            </w:r>
            <w:r w:rsidRPr="009F1454" w:rsidR="00C66519">
              <w:rPr>
                <w:rFonts w:cs="Arial"/>
                <w:color w:val="7030A0"/>
                <w:sz w:val="16"/>
                <w:szCs w:val="16"/>
              </w:rPr>
              <w:t>standard</w:t>
            </w:r>
            <w:r w:rsidRPr="009F1454">
              <w:rPr>
                <w:rFonts w:cs="Arial"/>
                <w:color w:val="7030A0"/>
                <w:sz w:val="16"/>
                <w:szCs w:val="16"/>
              </w:rPr>
              <w:t xml:space="preserve">ized </w:t>
            </w:r>
            <w:r w:rsidRPr="009F1454" w:rsidR="00C66519">
              <w:rPr>
                <w:rFonts w:cs="Arial"/>
                <w:color w:val="7030A0"/>
                <w:sz w:val="16"/>
                <w:szCs w:val="16"/>
              </w:rPr>
              <w:t xml:space="preserve">time </w:t>
            </w:r>
            <w:r w:rsidRPr="009F1454" w:rsidR="00FB6B02">
              <w:rPr>
                <w:rFonts w:cs="Arial"/>
                <w:color w:val="7030A0"/>
                <w:sz w:val="16"/>
                <w:szCs w:val="16"/>
              </w:rPr>
              <w:t>across</w:t>
            </w:r>
            <w:r w:rsidRPr="009F1454" w:rsidR="00C66519">
              <w:rPr>
                <w:rFonts w:cs="Arial"/>
                <w:color w:val="7030A0"/>
                <w:sz w:val="16"/>
                <w:szCs w:val="16"/>
              </w:rPr>
              <w:t xml:space="preserve"> response options.</w:t>
            </w:r>
          </w:p>
        </w:tc>
        <w:tc>
          <w:tcPr>
            <w:tcW w:w="429" w:type="pct"/>
          </w:tcPr>
          <w:p w:rsidRPr="009F1454" w:rsidR="00C66519" w:rsidP="006F5812" w:rsidRDefault="00C66519" w14:paraId="03A62E78" w14:textId="77777777">
            <w:pPr>
              <w:spacing w:before="0"/>
              <w:rPr>
                <w:rFonts w:cs="Arial"/>
                <w:color w:val="7030A0"/>
                <w:sz w:val="16"/>
                <w:szCs w:val="16"/>
              </w:rPr>
            </w:pPr>
          </w:p>
        </w:tc>
        <w:tc>
          <w:tcPr>
            <w:tcW w:w="273" w:type="pct"/>
          </w:tcPr>
          <w:p w:rsidRPr="009F1454" w:rsidR="00C66519" w:rsidP="006F5812" w:rsidRDefault="00C66519" w14:paraId="19517242" w14:textId="77777777">
            <w:pPr>
              <w:spacing w:before="0"/>
              <w:rPr>
                <w:rFonts w:cs="Arial"/>
                <w:color w:val="7030A0"/>
                <w:sz w:val="16"/>
                <w:szCs w:val="16"/>
              </w:rPr>
            </w:pPr>
          </w:p>
        </w:tc>
        <w:tc>
          <w:tcPr>
            <w:tcW w:w="473" w:type="pct"/>
          </w:tcPr>
          <w:p w:rsidRPr="009F1454" w:rsidR="00C66519" w:rsidP="006F5812" w:rsidRDefault="00C66519" w14:paraId="64991E73" w14:textId="77777777">
            <w:pPr>
              <w:spacing w:before="0"/>
              <w:rPr>
                <w:rFonts w:cs="Arial"/>
                <w:color w:val="7030A0"/>
                <w:sz w:val="16"/>
                <w:szCs w:val="16"/>
              </w:rPr>
            </w:pPr>
          </w:p>
        </w:tc>
        <w:tc>
          <w:tcPr>
            <w:tcW w:w="312" w:type="pct"/>
          </w:tcPr>
          <w:p w:rsidRPr="009F1454" w:rsidR="00C66519" w:rsidP="006F5812" w:rsidRDefault="00C66519" w14:paraId="6131FEC3" w14:textId="77777777">
            <w:pPr>
              <w:spacing w:before="0"/>
              <w:rPr>
                <w:rFonts w:cs="Arial"/>
                <w:color w:val="7030A0"/>
                <w:sz w:val="16"/>
                <w:szCs w:val="16"/>
              </w:rPr>
            </w:pPr>
          </w:p>
        </w:tc>
      </w:tr>
      <w:tr w:rsidRPr="009F1454" w:rsidR="00C663BA" w:rsidTr="00E50CA0" w14:paraId="1A29C022" w14:textId="77777777">
        <w:trPr>
          <w:cantSplit/>
          <w:trHeight w:val="144"/>
        </w:trPr>
        <w:tc>
          <w:tcPr>
            <w:tcW w:w="827" w:type="pct"/>
          </w:tcPr>
          <w:p w:rsidRPr="009F1454" w:rsidR="00C66519" w:rsidP="006F5812" w:rsidRDefault="00C66519" w14:paraId="68609335" w14:textId="1DAF1C0A">
            <w:pPr>
              <w:spacing w:before="0"/>
              <w:rPr>
                <w:rFonts w:cs="Arial"/>
                <w:color w:val="000000" w:themeColor="text1"/>
                <w:sz w:val="16"/>
                <w:szCs w:val="16"/>
              </w:rPr>
            </w:pPr>
            <w:r w:rsidRPr="009F1454">
              <w:rPr>
                <w:rFonts w:cs="Arial"/>
                <w:color w:val="000000" w:themeColor="text1"/>
                <w:sz w:val="16"/>
                <w:szCs w:val="16"/>
              </w:rPr>
              <w:t>N20BSCALEINT</w:t>
            </w:r>
          </w:p>
        </w:tc>
        <w:tc>
          <w:tcPr>
            <w:tcW w:w="970" w:type="pct"/>
          </w:tcPr>
          <w:p w:rsidRPr="009F1454" w:rsidR="00C66519" w:rsidP="006F5812" w:rsidRDefault="00DE158E" w14:paraId="5BFC3C6F" w14:textId="2D2CD674">
            <w:pPr>
              <w:spacing w:before="0"/>
              <w:rPr>
                <w:rFonts w:cs="Arial"/>
                <w:color w:val="000000" w:themeColor="text1"/>
                <w:sz w:val="16"/>
                <w:szCs w:val="16"/>
              </w:rPr>
            </w:pPr>
            <w:r w:rsidRPr="009F1454">
              <w:rPr>
                <w:rFonts w:cs="Arial"/>
                <w:color w:val="000000" w:themeColor="text1"/>
                <w:sz w:val="16"/>
                <w:szCs w:val="16"/>
              </w:rPr>
              <w:t>Introduction to agreement scale</w:t>
            </w:r>
          </w:p>
        </w:tc>
        <w:tc>
          <w:tcPr>
            <w:tcW w:w="558" w:type="pct"/>
          </w:tcPr>
          <w:p w:rsidRPr="009F1454" w:rsidR="00C66519" w:rsidP="006F5812" w:rsidRDefault="00C66519" w14:paraId="76A7428A" w14:textId="1ADEA6F3">
            <w:pPr>
              <w:spacing w:before="0"/>
              <w:rPr>
                <w:rFonts w:cs="Arial"/>
                <w:color w:val="000000" w:themeColor="text1"/>
                <w:sz w:val="16"/>
                <w:szCs w:val="16"/>
              </w:rPr>
            </w:pPr>
          </w:p>
        </w:tc>
        <w:tc>
          <w:tcPr>
            <w:tcW w:w="1158" w:type="pct"/>
          </w:tcPr>
          <w:p w:rsidRPr="009F1454" w:rsidR="00C66519" w:rsidP="006F5812" w:rsidRDefault="00D93EE5" w14:paraId="09B0AEA2" w14:textId="0037F0C2">
            <w:pPr>
              <w:spacing w:before="0"/>
              <w:rPr>
                <w:rFonts w:cs="Arial"/>
                <w:color w:val="000000" w:themeColor="text1"/>
                <w:sz w:val="16"/>
                <w:szCs w:val="16"/>
              </w:rPr>
            </w:pPr>
            <w:r w:rsidRPr="009F1454">
              <w:rPr>
                <w:rFonts w:cs="Arial"/>
                <w:sz w:val="16"/>
                <w:szCs w:val="16"/>
              </w:rPr>
              <w:t>No change</w:t>
            </w:r>
          </w:p>
        </w:tc>
        <w:tc>
          <w:tcPr>
            <w:tcW w:w="429" w:type="pct"/>
          </w:tcPr>
          <w:p w:rsidRPr="009F1454" w:rsidR="00C66519" w:rsidP="006F5812" w:rsidRDefault="002D085C" w14:paraId="5A283220" w14:textId="6740AAB9">
            <w:pPr>
              <w:spacing w:before="0"/>
              <w:rPr>
                <w:rFonts w:cs="Arial"/>
                <w:color w:val="000000" w:themeColor="text1"/>
                <w:sz w:val="16"/>
                <w:szCs w:val="16"/>
              </w:rPr>
            </w:pPr>
            <w:r w:rsidRPr="009F1454">
              <w:rPr>
                <w:rFonts w:cs="Arial"/>
                <w:color w:val="000000" w:themeColor="text1"/>
                <w:sz w:val="16"/>
                <w:szCs w:val="16"/>
              </w:rPr>
              <w:t>NPSAS:12</w:t>
            </w:r>
          </w:p>
        </w:tc>
        <w:tc>
          <w:tcPr>
            <w:tcW w:w="273" w:type="pct"/>
          </w:tcPr>
          <w:p w:rsidRPr="009F1454" w:rsidR="00C66519" w:rsidP="006F5812" w:rsidRDefault="00C66519" w14:paraId="5317D515" w14:textId="1A8344C3">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C66519" w:rsidP="006F5812" w:rsidRDefault="00C66519" w14:paraId="54567034" w14:textId="77777777">
            <w:pPr>
              <w:spacing w:before="0"/>
              <w:rPr>
                <w:rFonts w:cs="Arial"/>
                <w:color w:val="00B050"/>
                <w:sz w:val="16"/>
                <w:szCs w:val="16"/>
              </w:rPr>
            </w:pPr>
          </w:p>
        </w:tc>
        <w:tc>
          <w:tcPr>
            <w:tcW w:w="312" w:type="pct"/>
          </w:tcPr>
          <w:p w:rsidRPr="009F1454" w:rsidR="00C66519" w:rsidP="006F5812" w:rsidRDefault="00C66519" w14:paraId="131B521C" w14:textId="77777777">
            <w:pPr>
              <w:spacing w:before="0"/>
              <w:rPr>
                <w:rFonts w:cs="Arial"/>
                <w:color w:val="00B050"/>
                <w:sz w:val="16"/>
                <w:szCs w:val="16"/>
              </w:rPr>
            </w:pPr>
          </w:p>
        </w:tc>
      </w:tr>
      <w:tr w:rsidRPr="009F1454" w:rsidR="00C663BA" w:rsidTr="00E50CA0" w14:paraId="5BC8540E" w14:textId="77777777">
        <w:trPr>
          <w:cantSplit/>
          <w:trHeight w:val="144"/>
        </w:trPr>
        <w:tc>
          <w:tcPr>
            <w:tcW w:w="827" w:type="pct"/>
          </w:tcPr>
          <w:p w:rsidRPr="009F1454" w:rsidR="00C66519" w:rsidP="006F5812" w:rsidRDefault="00C66519" w14:paraId="328FCB36" w14:textId="0805E045">
            <w:pPr>
              <w:spacing w:before="0"/>
              <w:rPr>
                <w:rFonts w:cs="Arial"/>
                <w:sz w:val="16"/>
                <w:szCs w:val="16"/>
              </w:rPr>
            </w:pPr>
            <w:r w:rsidRPr="009F1454">
              <w:rPr>
                <w:rFonts w:cs="Arial"/>
                <w:sz w:val="16"/>
                <w:szCs w:val="16"/>
              </w:rPr>
              <w:t>N20BACDEFF</w:t>
            </w:r>
          </w:p>
        </w:tc>
        <w:tc>
          <w:tcPr>
            <w:tcW w:w="970" w:type="pct"/>
          </w:tcPr>
          <w:p w:rsidRPr="009F1454" w:rsidR="00C66519" w:rsidP="006F5812" w:rsidRDefault="00C66519" w14:paraId="5173B57A" w14:textId="7E9384CB">
            <w:pPr>
              <w:spacing w:before="0"/>
              <w:rPr>
                <w:rFonts w:cs="Arial"/>
                <w:sz w:val="16"/>
                <w:szCs w:val="16"/>
              </w:rPr>
            </w:pPr>
            <w:r w:rsidRPr="009F1454">
              <w:rPr>
                <w:rFonts w:cs="Arial"/>
                <w:sz w:val="16"/>
                <w:szCs w:val="16"/>
              </w:rPr>
              <w:t>Confidence in academic success at NPSAS</w:t>
            </w:r>
          </w:p>
        </w:tc>
        <w:tc>
          <w:tcPr>
            <w:tcW w:w="558" w:type="pct"/>
          </w:tcPr>
          <w:p w:rsidRPr="009F1454" w:rsidR="00C66519" w:rsidP="006F5812" w:rsidRDefault="00C66519" w14:paraId="5F05E182" w14:textId="45E0004E">
            <w:pPr>
              <w:spacing w:before="0"/>
              <w:rPr>
                <w:rFonts w:cs="Arial"/>
                <w:sz w:val="16"/>
                <w:szCs w:val="16"/>
              </w:rPr>
            </w:pPr>
          </w:p>
        </w:tc>
        <w:tc>
          <w:tcPr>
            <w:tcW w:w="1158" w:type="pct"/>
          </w:tcPr>
          <w:p w:rsidRPr="009F1454" w:rsidR="00C66519" w:rsidP="006F5812" w:rsidRDefault="00D93EE5" w14:paraId="7FA93068" w14:textId="7D1C00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8B31379" w14:textId="62D4FAB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28FECF04" w14:textId="28891622">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589FEC" w14:textId="77777777">
            <w:pPr>
              <w:spacing w:before="0"/>
              <w:rPr>
                <w:rFonts w:cs="Arial"/>
                <w:sz w:val="16"/>
                <w:szCs w:val="16"/>
              </w:rPr>
            </w:pPr>
          </w:p>
        </w:tc>
        <w:tc>
          <w:tcPr>
            <w:tcW w:w="312" w:type="pct"/>
          </w:tcPr>
          <w:p w:rsidRPr="009F1454" w:rsidR="00C66519" w:rsidP="006F5812" w:rsidRDefault="00C66519" w14:paraId="2CFC07EA" w14:textId="77777777">
            <w:pPr>
              <w:spacing w:before="0"/>
              <w:rPr>
                <w:rFonts w:cs="Arial"/>
                <w:sz w:val="16"/>
                <w:szCs w:val="16"/>
              </w:rPr>
            </w:pPr>
          </w:p>
        </w:tc>
      </w:tr>
      <w:tr w:rsidRPr="009F1454" w:rsidR="00C663BA" w:rsidTr="00E50CA0" w14:paraId="778BCC21" w14:textId="77777777">
        <w:trPr>
          <w:cantSplit/>
          <w:trHeight w:val="144"/>
        </w:trPr>
        <w:tc>
          <w:tcPr>
            <w:tcW w:w="827" w:type="pct"/>
          </w:tcPr>
          <w:p w:rsidRPr="009F1454" w:rsidR="00C66519" w:rsidP="006F5812" w:rsidRDefault="00C66519" w14:paraId="1CD27D3A" w14:textId="6DAA078A">
            <w:pPr>
              <w:spacing w:before="0"/>
              <w:rPr>
                <w:rFonts w:cs="Arial"/>
                <w:sz w:val="16"/>
                <w:szCs w:val="16"/>
              </w:rPr>
            </w:pPr>
            <w:r w:rsidRPr="009F1454">
              <w:rPr>
                <w:rFonts w:cs="Arial"/>
                <w:sz w:val="16"/>
                <w:szCs w:val="16"/>
              </w:rPr>
              <w:t>N20BENCOUR</w:t>
            </w:r>
          </w:p>
        </w:tc>
        <w:tc>
          <w:tcPr>
            <w:tcW w:w="970" w:type="pct"/>
          </w:tcPr>
          <w:p w:rsidRPr="009F1454" w:rsidR="00C66519" w:rsidP="006F5812" w:rsidRDefault="00C66519" w14:paraId="521ACE12" w14:textId="7C5A5B86">
            <w:pPr>
              <w:spacing w:before="0"/>
              <w:rPr>
                <w:rFonts w:cs="Arial"/>
                <w:sz w:val="16"/>
                <w:szCs w:val="16"/>
              </w:rPr>
            </w:pPr>
            <w:r w:rsidRPr="009F1454">
              <w:rPr>
                <w:rFonts w:cs="Arial"/>
                <w:sz w:val="16"/>
                <w:szCs w:val="16"/>
              </w:rPr>
              <w:t>Encouragement to stay in college</w:t>
            </w:r>
          </w:p>
        </w:tc>
        <w:tc>
          <w:tcPr>
            <w:tcW w:w="558" w:type="pct"/>
          </w:tcPr>
          <w:p w:rsidRPr="009F1454" w:rsidR="00C66519" w:rsidP="006F5812" w:rsidRDefault="00C66519" w14:paraId="696064A0" w14:textId="51A2B651">
            <w:pPr>
              <w:spacing w:before="0"/>
              <w:rPr>
                <w:rFonts w:cs="Arial"/>
                <w:sz w:val="16"/>
                <w:szCs w:val="16"/>
              </w:rPr>
            </w:pPr>
          </w:p>
        </w:tc>
        <w:tc>
          <w:tcPr>
            <w:tcW w:w="1158" w:type="pct"/>
          </w:tcPr>
          <w:p w:rsidRPr="009F1454" w:rsidR="00C66519" w:rsidP="006F5812" w:rsidRDefault="00D93EE5" w14:paraId="32013108" w14:textId="365270D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72C2D0C0" w14:textId="66D25993">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6CF5594" w14:textId="0C85239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4B12E41C" w14:textId="77777777">
            <w:pPr>
              <w:spacing w:before="0"/>
              <w:rPr>
                <w:rFonts w:cs="Arial"/>
                <w:sz w:val="16"/>
                <w:szCs w:val="16"/>
              </w:rPr>
            </w:pPr>
          </w:p>
        </w:tc>
        <w:tc>
          <w:tcPr>
            <w:tcW w:w="312" w:type="pct"/>
          </w:tcPr>
          <w:p w:rsidRPr="009F1454" w:rsidR="00C66519" w:rsidP="006F5812" w:rsidRDefault="00C66519" w14:paraId="2EC5DBBE" w14:textId="77777777">
            <w:pPr>
              <w:spacing w:before="0"/>
              <w:rPr>
                <w:rFonts w:cs="Arial"/>
                <w:sz w:val="16"/>
                <w:szCs w:val="16"/>
              </w:rPr>
            </w:pPr>
          </w:p>
        </w:tc>
      </w:tr>
      <w:tr w:rsidRPr="009F1454" w:rsidR="00C663BA" w:rsidTr="00E50CA0" w14:paraId="4ACF781B" w14:textId="77777777">
        <w:trPr>
          <w:cantSplit/>
          <w:trHeight w:val="144"/>
        </w:trPr>
        <w:tc>
          <w:tcPr>
            <w:tcW w:w="827" w:type="pct"/>
          </w:tcPr>
          <w:p w:rsidRPr="009F1454" w:rsidR="00C66519" w:rsidP="006F5812" w:rsidRDefault="00C66519" w14:paraId="4BC833B7" w14:textId="71B3A035">
            <w:pPr>
              <w:spacing w:before="0"/>
              <w:rPr>
                <w:rFonts w:cs="Arial"/>
                <w:sz w:val="16"/>
                <w:szCs w:val="16"/>
              </w:rPr>
            </w:pPr>
            <w:r w:rsidRPr="009F1454">
              <w:rPr>
                <w:rFonts w:cs="Arial"/>
                <w:sz w:val="16"/>
                <w:szCs w:val="16"/>
              </w:rPr>
              <w:t>N20BSENSBELNG</w:t>
            </w:r>
          </w:p>
        </w:tc>
        <w:tc>
          <w:tcPr>
            <w:tcW w:w="970" w:type="pct"/>
          </w:tcPr>
          <w:p w:rsidRPr="009F1454" w:rsidR="00C66519" w:rsidP="006F5812" w:rsidRDefault="00C66519" w14:paraId="5A74E1B3" w14:textId="53489CD2">
            <w:pPr>
              <w:spacing w:before="0"/>
              <w:rPr>
                <w:rFonts w:cs="Arial"/>
                <w:sz w:val="16"/>
                <w:szCs w:val="16"/>
              </w:rPr>
            </w:pPr>
            <w:r w:rsidRPr="009F1454">
              <w:rPr>
                <w:rFonts w:cs="Arial"/>
                <w:sz w:val="16"/>
                <w:szCs w:val="16"/>
              </w:rPr>
              <w:t>Sense of belonging at NPSAS</w:t>
            </w:r>
          </w:p>
        </w:tc>
        <w:tc>
          <w:tcPr>
            <w:tcW w:w="558" w:type="pct"/>
          </w:tcPr>
          <w:p w:rsidRPr="009F1454" w:rsidR="00C66519" w:rsidP="006F5812" w:rsidRDefault="00C66519" w14:paraId="51037149" w14:textId="77777777">
            <w:pPr>
              <w:spacing w:before="0"/>
              <w:rPr>
                <w:rFonts w:cs="Arial"/>
                <w:sz w:val="16"/>
                <w:szCs w:val="16"/>
              </w:rPr>
            </w:pPr>
          </w:p>
        </w:tc>
        <w:tc>
          <w:tcPr>
            <w:tcW w:w="1158" w:type="pct"/>
          </w:tcPr>
          <w:p w:rsidRPr="009F1454" w:rsidR="00C66519" w:rsidP="006F5812" w:rsidRDefault="00C66519" w14:paraId="0C1DCE85" w14:textId="229F6BB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E88855A" w14:textId="6D4F2D68">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0670C104" w14:textId="7C326876">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2EA9588C" w14:textId="77777777">
            <w:pPr>
              <w:spacing w:before="0"/>
              <w:rPr>
                <w:rFonts w:cs="Arial"/>
                <w:sz w:val="16"/>
                <w:szCs w:val="16"/>
              </w:rPr>
            </w:pPr>
          </w:p>
        </w:tc>
        <w:tc>
          <w:tcPr>
            <w:tcW w:w="312" w:type="pct"/>
          </w:tcPr>
          <w:p w:rsidRPr="009F1454" w:rsidR="00C66519" w:rsidP="006F5812" w:rsidRDefault="00C66519" w14:paraId="31B6BF23" w14:textId="77777777">
            <w:pPr>
              <w:spacing w:before="0"/>
              <w:rPr>
                <w:rFonts w:cs="Arial"/>
                <w:sz w:val="16"/>
                <w:szCs w:val="16"/>
              </w:rPr>
            </w:pPr>
          </w:p>
        </w:tc>
      </w:tr>
      <w:tr w:rsidRPr="009F1454" w:rsidR="00C663BA" w:rsidTr="00E50CA0" w14:paraId="1F5CF749" w14:textId="77777777">
        <w:trPr>
          <w:cantSplit/>
          <w:trHeight w:val="144"/>
        </w:trPr>
        <w:tc>
          <w:tcPr>
            <w:tcW w:w="827" w:type="pct"/>
          </w:tcPr>
          <w:p w:rsidRPr="009F1454" w:rsidR="006B08C7" w:rsidP="006F5812" w:rsidRDefault="006B08C7" w14:paraId="501C82E1" w14:textId="38F4C623">
            <w:pPr>
              <w:spacing w:before="0"/>
              <w:rPr>
                <w:rFonts w:cs="Arial"/>
                <w:color w:val="00B050"/>
                <w:sz w:val="16"/>
                <w:szCs w:val="16"/>
              </w:rPr>
            </w:pPr>
            <w:r w:rsidRPr="009F1454">
              <w:rPr>
                <w:rFonts w:cs="Arial"/>
                <w:color w:val="00B050"/>
                <w:sz w:val="16"/>
                <w:szCs w:val="16"/>
              </w:rPr>
              <w:t>N20BWBSHFAC</w:t>
            </w:r>
          </w:p>
        </w:tc>
        <w:tc>
          <w:tcPr>
            <w:tcW w:w="970" w:type="pct"/>
          </w:tcPr>
          <w:p w:rsidRPr="009F1454" w:rsidR="006B08C7" w:rsidP="006F5812" w:rsidRDefault="003B7FC4" w14:paraId="70D5CAAD" w14:textId="20384D08">
            <w:pPr>
              <w:spacing w:before="0"/>
              <w:rPr>
                <w:rFonts w:cs="Arial"/>
                <w:color w:val="00B050"/>
                <w:sz w:val="16"/>
                <w:szCs w:val="16"/>
              </w:rPr>
            </w:pPr>
            <w:r w:rsidRPr="009F1454">
              <w:rPr>
                <w:rFonts w:cs="Arial"/>
                <w:color w:val="00B050"/>
                <w:sz w:val="16"/>
                <w:szCs w:val="16"/>
              </w:rPr>
              <w:t>Teacher effectiveness</w:t>
            </w:r>
          </w:p>
        </w:tc>
        <w:tc>
          <w:tcPr>
            <w:tcW w:w="558" w:type="pct"/>
          </w:tcPr>
          <w:p w:rsidRPr="009F1454" w:rsidR="006B08C7" w:rsidP="006F5812" w:rsidRDefault="006B08C7" w14:paraId="54CD3FFD" w14:textId="16F7E0DC">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3B7FC4" w14:paraId="611CB18A" w14:textId="4263D134">
            <w:pPr>
              <w:spacing w:before="0"/>
              <w:rPr>
                <w:rFonts w:cs="Arial"/>
                <w:color w:val="00B050"/>
                <w:sz w:val="16"/>
                <w:szCs w:val="16"/>
              </w:rPr>
            </w:pPr>
            <w:r w:rsidRPr="009F1454">
              <w:rPr>
                <w:rFonts w:cs="Arial"/>
                <w:color w:val="00B050"/>
                <w:sz w:val="16"/>
                <w:szCs w:val="16"/>
              </w:rPr>
              <w:t xml:space="preserve">Per TRP recommendation, added a measure of teaching effectiveness to enhance analysis of persistence and attainment. </w:t>
            </w:r>
            <w:r w:rsidRPr="009F1454" w:rsidR="000F04FD">
              <w:rPr>
                <w:rFonts w:cs="Arial"/>
                <w:color w:val="00B050"/>
                <w:sz w:val="16"/>
                <w:szCs w:val="16"/>
              </w:rPr>
              <w:t>Item</w:t>
            </w:r>
            <w:r w:rsidRPr="009F1454">
              <w:rPr>
                <w:rFonts w:cs="Arial"/>
                <w:color w:val="00B050"/>
                <w:sz w:val="16"/>
                <w:szCs w:val="16"/>
              </w:rPr>
              <w:t xml:space="preserve"> adopted from the Wabash National Study</w:t>
            </w:r>
            <w:r w:rsidRPr="009F1454" w:rsidR="000F04FD">
              <w:rPr>
                <w:rFonts w:cs="Arial"/>
                <w:color w:val="00B050"/>
                <w:sz w:val="16"/>
                <w:szCs w:val="16"/>
              </w:rPr>
              <w:t xml:space="preserve"> of Liberal Arts Education: Student Experiences Survey</w:t>
            </w:r>
            <w:r w:rsidRPr="009F1454">
              <w:rPr>
                <w:rFonts w:cs="Arial"/>
                <w:color w:val="00B050"/>
                <w:sz w:val="16"/>
                <w:szCs w:val="16"/>
              </w:rPr>
              <w:t>.</w:t>
            </w:r>
          </w:p>
        </w:tc>
        <w:tc>
          <w:tcPr>
            <w:tcW w:w="429" w:type="pct"/>
          </w:tcPr>
          <w:p w:rsidRPr="009F1454" w:rsidR="006B08C7" w:rsidP="006F5812" w:rsidRDefault="006B08C7" w14:paraId="24D3D2CD" w14:textId="77777777">
            <w:pPr>
              <w:spacing w:before="0"/>
              <w:rPr>
                <w:rFonts w:cs="Arial"/>
                <w:color w:val="00B050"/>
                <w:sz w:val="16"/>
                <w:szCs w:val="16"/>
              </w:rPr>
            </w:pPr>
          </w:p>
        </w:tc>
        <w:tc>
          <w:tcPr>
            <w:tcW w:w="273" w:type="pct"/>
          </w:tcPr>
          <w:p w:rsidRPr="009F1454" w:rsidR="006B08C7" w:rsidP="006F5812" w:rsidRDefault="003B7FC4" w14:paraId="6D4AC9E0" w14:textId="6F2CD3E8">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692F9A8C" w14:textId="77777777">
            <w:pPr>
              <w:spacing w:before="0"/>
              <w:rPr>
                <w:rFonts w:cs="Arial"/>
                <w:color w:val="00B050"/>
                <w:sz w:val="16"/>
                <w:szCs w:val="16"/>
              </w:rPr>
            </w:pPr>
          </w:p>
        </w:tc>
        <w:tc>
          <w:tcPr>
            <w:tcW w:w="312" w:type="pct"/>
          </w:tcPr>
          <w:p w:rsidRPr="009F1454" w:rsidR="006B08C7" w:rsidP="006F5812" w:rsidRDefault="006B08C7" w14:paraId="6248D695" w14:textId="77777777">
            <w:pPr>
              <w:spacing w:before="0"/>
              <w:rPr>
                <w:rFonts w:cs="Arial"/>
                <w:color w:val="00B050"/>
                <w:sz w:val="16"/>
                <w:szCs w:val="16"/>
              </w:rPr>
            </w:pPr>
          </w:p>
        </w:tc>
      </w:tr>
      <w:tr w:rsidRPr="009F1454" w:rsidR="00C663BA" w:rsidTr="00E50CA0" w14:paraId="732D343A" w14:textId="77777777">
        <w:trPr>
          <w:cantSplit/>
          <w:trHeight w:val="144"/>
        </w:trPr>
        <w:tc>
          <w:tcPr>
            <w:tcW w:w="827" w:type="pct"/>
          </w:tcPr>
          <w:p w:rsidRPr="009F1454" w:rsidR="00D8011C" w:rsidP="006F5812" w:rsidRDefault="00D8011C" w14:paraId="0CE53B25" w14:textId="47670D56">
            <w:pPr>
              <w:spacing w:before="0"/>
              <w:rPr>
                <w:rFonts w:cs="Arial"/>
                <w:color w:val="7030A0"/>
                <w:sz w:val="16"/>
                <w:szCs w:val="16"/>
              </w:rPr>
            </w:pPr>
            <w:r w:rsidRPr="009F1454">
              <w:rPr>
                <w:rFonts w:cs="Arial"/>
                <w:color w:val="7030A0"/>
                <w:sz w:val="16"/>
                <w:szCs w:val="16"/>
              </w:rPr>
              <w:t>N20BFACULTY</w:t>
            </w:r>
          </w:p>
        </w:tc>
        <w:tc>
          <w:tcPr>
            <w:tcW w:w="970" w:type="pct"/>
          </w:tcPr>
          <w:p w:rsidRPr="009F1454" w:rsidR="00D8011C" w:rsidP="006F5812" w:rsidRDefault="00D8011C" w14:paraId="511AC3CC" w14:textId="73144AC9">
            <w:pPr>
              <w:spacing w:before="0"/>
              <w:rPr>
                <w:rFonts w:cs="Arial"/>
                <w:color w:val="7030A0"/>
                <w:sz w:val="16"/>
                <w:szCs w:val="16"/>
              </w:rPr>
            </w:pPr>
            <w:r w:rsidRPr="009F1454">
              <w:rPr>
                <w:rFonts w:cs="Arial"/>
                <w:color w:val="7030A0"/>
                <w:sz w:val="16"/>
                <w:szCs w:val="16"/>
              </w:rPr>
              <w:t>Interactions with NPSAS teachers are positive</w:t>
            </w:r>
          </w:p>
        </w:tc>
        <w:tc>
          <w:tcPr>
            <w:tcW w:w="558" w:type="pct"/>
          </w:tcPr>
          <w:p w:rsidRPr="009F1454" w:rsidR="00D8011C" w:rsidP="006F5812" w:rsidRDefault="00D8011C" w14:paraId="0AD63C49" w14:textId="38474AF9">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D8011C" w:rsidP="006F5812" w:rsidRDefault="00D8011C" w14:paraId="57D36175" w14:textId="1DF14B11">
            <w:pPr>
              <w:spacing w:before="0"/>
              <w:rPr>
                <w:rFonts w:cs="Arial"/>
                <w:color w:val="7030A0"/>
                <w:sz w:val="16"/>
                <w:szCs w:val="16"/>
              </w:rPr>
            </w:pPr>
            <w:r w:rsidRPr="009F1454">
              <w:rPr>
                <w:rFonts w:cs="Arial"/>
                <w:color w:val="7030A0"/>
                <w:sz w:val="16"/>
                <w:szCs w:val="16"/>
              </w:rPr>
              <w:t xml:space="preserve">Per </w:t>
            </w:r>
            <w:r w:rsidRPr="009F1454" w:rsidR="00334F20">
              <w:rPr>
                <w:rFonts w:cs="Arial"/>
                <w:color w:val="7030A0"/>
                <w:sz w:val="16"/>
                <w:szCs w:val="16"/>
              </w:rPr>
              <w:t>expert feedback</w:t>
            </w:r>
            <w:r w:rsidRPr="009F1454">
              <w:rPr>
                <w:rFonts w:cs="Arial"/>
                <w:color w:val="7030A0"/>
                <w:sz w:val="16"/>
                <w:szCs w:val="16"/>
              </w:rPr>
              <w:t xml:space="preserve">, revised question wording to separately measure outside of class interactions and during class interactions. </w:t>
            </w:r>
          </w:p>
        </w:tc>
        <w:tc>
          <w:tcPr>
            <w:tcW w:w="429" w:type="pct"/>
          </w:tcPr>
          <w:p w:rsidRPr="009F1454" w:rsidR="00D8011C" w:rsidP="006F5812" w:rsidRDefault="00D8011C" w14:paraId="634EB465" w14:textId="5076600E">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5D6B804C" w14:textId="64377CB6">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025DC40" w14:textId="77777777">
            <w:pPr>
              <w:spacing w:before="0"/>
              <w:rPr>
                <w:rFonts w:cs="Arial"/>
                <w:color w:val="7030A0"/>
                <w:sz w:val="16"/>
                <w:szCs w:val="16"/>
              </w:rPr>
            </w:pPr>
          </w:p>
        </w:tc>
        <w:tc>
          <w:tcPr>
            <w:tcW w:w="312" w:type="pct"/>
          </w:tcPr>
          <w:p w:rsidRPr="009F1454" w:rsidR="00D8011C" w:rsidP="006F5812" w:rsidRDefault="00D8011C" w14:paraId="477F214C" w14:textId="77777777">
            <w:pPr>
              <w:spacing w:before="0"/>
              <w:rPr>
                <w:rFonts w:cs="Arial"/>
                <w:color w:val="7030A0"/>
                <w:sz w:val="16"/>
                <w:szCs w:val="16"/>
              </w:rPr>
            </w:pPr>
          </w:p>
        </w:tc>
      </w:tr>
      <w:tr w:rsidRPr="009F1454" w:rsidR="00C663BA" w:rsidTr="00E50CA0" w14:paraId="26D5A7B1" w14:textId="77777777">
        <w:trPr>
          <w:cantSplit/>
          <w:trHeight w:val="144"/>
        </w:trPr>
        <w:tc>
          <w:tcPr>
            <w:tcW w:w="827" w:type="pct"/>
          </w:tcPr>
          <w:p w:rsidRPr="009F1454" w:rsidR="00D8011C" w:rsidP="006F5812" w:rsidRDefault="00D8011C" w14:paraId="2A91E17A" w14:textId="22F525E7">
            <w:pPr>
              <w:spacing w:before="0"/>
              <w:rPr>
                <w:rFonts w:cs="Arial"/>
                <w:color w:val="7030A0"/>
                <w:sz w:val="16"/>
                <w:szCs w:val="16"/>
              </w:rPr>
            </w:pPr>
            <w:r w:rsidRPr="009F1454">
              <w:rPr>
                <w:rFonts w:cs="Arial"/>
                <w:color w:val="7030A0"/>
                <w:sz w:val="16"/>
                <w:szCs w:val="16"/>
              </w:rPr>
              <w:t>N20BPEERINT</w:t>
            </w:r>
          </w:p>
        </w:tc>
        <w:tc>
          <w:tcPr>
            <w:tcW w:w="970" w:type="pct"/>
          </w:tcPr>
          <w:p w:rsidRPr="009F1454" w:rsidR="00D8011C" w:rsidP="006F5812" w:rsidRDefault="00D8011C" w14:paraId="3983D292" w14:textId="0823C45E">
            <w:pPr>
              <w:spacing w:before="0"/>
              <w:rPr>
                <w:rFonts w:cs="Arial"/>
                <w:color w:val="7030A0"/>
                <w:sz w:val="16"/>
                <w:szCs w:val="16"/>
              </w:rPr>
            </w:pPr>
            <w:r w:rsidRPr="009F1454">
              <w:rPr>
                <w:rFonts w:cs="Arial"/>
                <w:color w:val="7030A0"/>
                <w:sz w:val="16"/>
                <w:szCs w:val="16"/>
              </w:rPr>
              <w:t>Interactions with NPSAS students are positive</w:t>
            </w:r>
          </w:p>
        </w:tc>
        <w:tc>
          <w:tcPr>
            <w:tcW w:w="558" w:type="pct"/>
          </w:tcPr>
          <w:p w:rsidRPr="009F1454" w:rsidR="00D8011C" w:rsidP="006F5812" w:rsidRDefault="00D8011C" w14:paraId="11320F4C" w14:textId="5E95EA38">
            <w:pPr>
              <w:spacing w:before="0"/>
              <w:rPr>
                <w:rFonts w:cs="Arial"/>
                <w:color w:val="7030A0"/>
                <w:sz w:val="16"/>
                <w:szCs w:val="16"/>
              </w:rPr>
            </w:pPr>
            <w:r w:rsidRPr="009F1454">
              <w:rPr>
                <w:rFonts w:cs="Arial"/>
                <w:color w:val="7030A0"/>
                <w:sz w:val="16"/>
                <w:szCs w:val="16"/>
              </w:rPr>
              <w:t>R</w:t>
            </w:r>
          </w:p>
        </w:tc>
        <w:tc>
          <w:tcPr>
            <w:tcW w:w="1158" w:type="pct"/>
            <w:vMerge/>
          </w:tcPr>
          <w:p w:rsidRPr="009F1454" w:rsidR="00D8011C" w:rsidP="006F5812" w:rsidRDefault="00D8011C" w14:paraId="48818B6F" w14:textId="4DBE4696">
            <w:pPr>
              <w:spacing w:before="0"/>
              <w:rPr>
                <w:rFonts w:cs="Arial"/>
                <w:color w:val="7030A0"/>
                <w:sz w:val="16"/>
                <w:szCs w:val="16"/>
              </w:rPr>
            </w:pPr>
          </w:p>
        </w:tc>
        <w:tc>
          <w:tcPr>
            <w:tcW w:w="429" w:type="pct"/>
          </w:tcPr>
          <w:p w:rsidRPr="009F1454" w:rsidR="00D8011C" w:rsidP="006F5812" w:rsidRDefault="00D8011C" w14:paraId="2CCEFD56" w14:textId="443E70ED">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1BD9A82F" w14:textId="0B1C7EEC">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815C1AF" w14:textId="77777777">
            <w:pPr>
              <w:spacing w:before="0"/>
              <w:rPr>
                <w:rFonts w:cs="Arial"/>
                <w:color w:val="7030A0"/>
                <w:sz w:val="16"/>
                <w:szCs w:val="16"/>
              </w:rPr>
            </w:pPr>
          </w:p>
        </w:tc>
        <w:tc>
          <w:tcPr>
            <w:tcW w:w="312" w:type="pct"/>
          </w:tcPr>
          <w:p w:rsidRPr="009F1454" w:rsidR="00D8011C" w:rsidP="006F5812" w:rsidRDefault="00D8011C" w14:paraId="45B4094D" w14:textId="77777777">
            <w:pPr>
              <w:spacing w:before="0"/>
              <w:rPr>
                <w:rFonts w:cs="Arial"/>
                <w:color w:val="7030A0"/>
                <w:sz w:val="16"/>
                <w:szCs w:val="16"/>
              </w:rPr>
            </w:pPr>
          </w:p>
        </w:tc>
      </w:tr>
      <w:tr w:rsidRPr="009F1454" w:rsidR="00C663BA" w:rsidTr="00E50CA0" w14:paraId="2E508BA3" w14:textId="77777777">
        <w:trPr>
          <w:cantSplit/>
          <w:trHeight w:val="144"/>
        </w:trPr>
        <w:tc>
          <w:tcPr>
            <w:tcW w:w="827" w:type="pct"/>
          </w:tcPr>
          <w:p w:rsidRPr="009F1454" w:rsidR="00C66519" w:rsidP="006F5812" w:rsidRDefault="00C66519" w14:paraId="09E5C76B" w14:textId="1462F165">
            <w:pPr>
              <w:spacing w:before="0"/>
              <w:rPr>
                <w:rFonts w:cs="Arial"/>
                <w:color w:val="00B050"/>
                <w:sz w:val="16"/>
                <w:szCs w:val="16"/>
              </w:rPr>
            </w:pPr>
            <w:r w:rsidRPr="009F1454">
              <w:rPr>
                <w:rFonts w:cs="Arial"/>
                <w:color w:val="00B050"/>
                <w:sz w:val="16"/>
                <w:szCs w:val="16"/>
              </w:rPr>
              <w:t>N20BFAMCOMM</w:t>
            </w:r>
          </w:p>
        </w:tc>
        <w:tc>
          <w:tcPr>
            <w:tcW w:w="970" w:type="pct"/>
          </w:tcPr>
          <w:p w:rsidRPr="009F1454" w:rsidR="00C66519" w:rsidP="006F5812" w:rsidRDefault="00C66519" w14:paraId="4F201AE7" w14:textId="4CD99607">
            <w:pPr>
              <w:spacing w:before="0"/>
              <w:rPr>
                <w:rFonts w:cs="Arial"/>
                <w:color w:val="00B050"/>
                <w:sz w:val="16"/>
                <w:szCs w:val="16"/>
              </w:rPr>
            </w:pPr>
            <w:r w:rsidRPr="009F1454">
              <w:rPr>
                <w:rFonts w:cs="Arial"/>
                <w:color w:val="00B050"/>
                <w:sz w:val="16"/>
                <w:szCs w:val="16"/>
              </w:rPr>
              <w:t>Frequency of communication with family and friends</w:t>
            </w:r>
          </w:p>
        </w:tc>
        <w:tc>
          <w:tcPr>
            <w:tcW w:w="558" w:type="pct"/>
          </w:tcPr>
          <w:p w:rsidRPr="009F1454" w:rsidR="00C66519" w:rsidP="006F5812" w:rsidRDefault="00C66519" w14:paraId="1DB4F141" w14:textId="6ADA9513">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177116" w14:paraId="4197FC37" w14:textId="668456E1">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TRP recommendation</w:t>
            </w:r>
            <w:r w:rsidRPr="009F1454">
              <w:rPr>
                <w:rFonts w:cs="Arial"/>
                <w:color w:val="00B050"/>
                <w:sz w:val="16"/>
                <w:szCs w:val="16"/>
              </w:rPr>
              <w:t xml:space="preserve">, added </w:t>
            </w:r>
            <w:r w:rsidRPr="009F1454" w:rsidR="00C66519">
              <w:rPr>
                <w:rFonts w:cs="Arial"/>
                <w:color w:val="00B050"/>
                <w:sz w:val="16"/>
                <w:szCs w:val="16"/>
              </w:rPr>
              <w:t xml:space="preserve">to </w:t>
            </w:r>
            <w:r w:rsidRPr="009F1454">
              <w:rPr>
                <w:rFonts w:cs="Arial"/>
                <w:color w:val="00B050"/>
                <w:sz w:val="16"/>
                <w:szCs w:val="16"/>
              </w:rPr>
              <w:t xml:space="preserve">collect </w:t>
            </w:r>
            <w:r w:rsidRPr="009F1454" w:rsidR="00C66519">
              <w:rPr>
                <w:rFonts w:cs="Arial"/>
                <w:color w:val="00B050"/>
                <w:sz w:val="16"/>
                <w:szCs w:val="16"/>
              </w:rPr>
              <w:t xml:space="preserve">frequency of communication with social networks. </w:t>
            </w:r>
          </w:p>
        </w:tc>
        <w:tc>
          <w:tcPr>
            <w:tcW w:w="429" w:type="pct"/>
          </w:tcPr>
          <w:p w:rsidRPr="009F1454" w:rsidR="00C66519" w:rsidP="006F5812" w:rsidRDefault="00C66519" w14:paraId="7EB3AD42" w14:textId="77777777">
            <w:pPr>
              <w:spacing w:before="0"/>
              <w:rPr>
                <w:rFonts w:cs="Arial"/>
                <w:color w:val="00B050"/>
                <w:sz w:val="16"/>
                <w:szCs w:val="16"/>
              </w:rPr>
            </w:pPr>
          </w:p>
        </w:tc>
        <w:tc>
          <w:tcPr>
            <w:tcW w:w="273" w:type="pct"/>
          </w:tcPr>
          <w:p w:rsidRPr="009F1454" w:rsidR="00C66519" w:rsidP="006F5812" w:rsidRDefault="00C66519" w14:paraId="4E0AB0AA" w14:textId="7DA6506B">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C66519" w14:paraId="0B2854FC" w14:textId="77777777">
            <w:pPr>
              <w:spacing w:before="0"/>
              <w:rPr>
                <w:rFonts w:cs="Arial"/>
                <w:color w:val="00B050"/>
                <w:sz w:val="16"/>
                <w:szCs w:val="16"/>
              </w:rPr>
            </w:pPr>
          </w:p>
        </w:tc>
        <w:tc>
          <w:tcPr>
            <w:tcW w:w="312" w:type="pct"/>
          </w:tcPr>
          <w:p w:rsidRPr="009F1454" w:rsidR="00C66519" w:rsidP="006F5812" w:rsidRDefault="00C66519" w14:paraId="2550F841" w14:textId="77777777">
            <w:pPr>
              <w:spacing w:before="0"/>
              <w:rPr>
                <w:rFonts w:cs="Arial"/>
                <w:color w:val="00B050"/>
                <w:sz w:val="16"/>
                <w:szCs w:val="16"/>
              </w:rPr>
            </w:pPr>
          </w:p>
        </w:tc>
      </w:tr>
      <w:tr w:rsidRPr="009F1454" w:rsidR="00C663BA" w:rsidTr="00E50CA0" w14:paraId="101791A8" w14:textId="77777777">
        <w:trPr>
          <w:cantSplit/>
          <w:trHeight w:val="144"/>
        </w:trPr>
        <w:tc>
          <w:tcPr>
            <w:tcW w:w="827" w:type="pct"/>
          </w:tcPr>
          <w:p w:rsidRPr="009F1454" w:rsidR="00C66519" w:rsidP="006F5812" w:rsidRDefault="00C66519" w14:paraId="34451512" w14:textId="6957D8D9">
            <w:pPr>
              <w:spacing w:before="0"/>
              <w:rPr>
                <w:rFonts w:cs="Arial"/>
                <w:color w:val="00B050"/>
                <w:sz w:val="16"/>
                <w:szCs w:val="16"/>
              </w:rPr>
            </w:pPr>
            <w:r w:rsidRPr="009F1454">
              <w:rPr>
                <w:rFonts w:cs="Arial"/>
                <w:color w:val="00B050"/>
                <w:sz w:val="16"/>
                <w:szCs w:val="16"/>
              </w:rPr>
              <w:t>N20BACDPART</w:t>
            </w:r>
          </w:p>
        </w:tc>
        <w:tc>
          <w:tcPr>
            <w:tcW w:w="970" w:type="pct"/>
          </w:tcPr>
          <w:p w:rsidRPr="009F1454" w:rsidR="00C66519" w:rsidP="006F5812" w:rsidRDefault="00C66519" w14:paraId="59462C7A" w14:textId="0F2E706A">
            <w:pPr>
              <w:spacing w:before="0"/>
              <w:rPr>
                <w:rFonts w:cs="Arial"/>
                <w:color w:val="00B050"/>
                <w:sz w:val="16"/>
                <w:szCs w:val="16"/>
              </w:rPr>
            </w:pPr>
            <w:r w:rsidRPr="009F1454">
              <w:rPr>
                <w:rFonts w:cs="Arial"/>
                <w:color w:val="00B050"/>
                <w:sz w:val="16"/>
                <w:szCs w:val="16"/>
              </w:rPr>
              <w:t>Participation in academic activities at NPSAS</w:t>
            </w:r>
          </w:p>
        </w:tc>
        <w:tc>
          <w:tcPr>
            <w:tcW w:w="558" w:type="pct"/>
          </w:tcPr>
          <w:p w:rsidRPr="009F1454" w:rsidR="00C66519" w:rsidP="006F5812" w:rsidRDefault="00C66519" w14:paraId="74253576" w14:textId="5BFA407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2D085C" w14:paraId="5280D458" w14:textId="4440612A">
            <w:pPr>
              <w:spacing w:before="0"/>
              <w:rPr>
                <w:rFonts w:cs="Arial"/>
                <w:color w:val="00B050"/>
                <w:sz w:val="16"/>
                <w:szCs w:val="16"/>
              </w:rPr>
            </w:pPr>
            <w:r w:rsidRPr="009F1454">
              <w:rPr>
                <w:rFonts w:cs="Arial"/>
                <w:color w:val="00B050"/>
                <w:sz w:val="16"/>
                <w:szCs w:val="16"/>
              </w:rPr>
              <w:t>Per TRP recommendation</w:t>
            </w:r>
            <w:r w:rsidRPr="009F1454" w:rsidR="00177116">
              <w:rPr>
                <w:rFonts w:cs="Arial"/>
                <w:color w:val="00B050"/>
                <w:sz w:val="16"/>
                <w:szCs w:val="16"/>
              </w:rPr>
              <w:t>, a</w:t>
            </w:r>
            <w:r w:rsidRPr="009F1454" w:rsidR="00C66519">
              <w:rPr>
                <w:rFonts w:cs="Arial"/>
                <w:color w:val="00B050"/>
                <w:sz w:val="16"/>
                <w:szCs w:val="16"/>
              </w:rPr>
              <w:t xml:space="preserve">dded to </w:t>
            </w:r>
            <w:r w:rsidRPr="009F1454" w:rsidR="00177116">
              <w:rPr>
                <w:rFonts w:cs="Arial"/>
                <w:color w:val="00B050"/>
                <w:sz w:val="16"/>
                <w:szCs w:val="16"/>
              </w:rPr>
              <w:t xml:space="preserve">collect </w:t>
            </w:r>
            <w:r w:rsidRPr="009F1454" w:rsidR="00C66519">
              <w:rPr>
                <w:rFonts w:cs="Arial"/>
                <w:color w:val="00B050"/>
                <w:sz w:val="16"/>
                <w:szCs w:val="16"/>
              </w:rPr>
              <w:t xml:space="preserve">participation in specific high impact academic experiences. </w:t>
            </w:r>
          </w:p>
        </w:tc>
        <w:tc>
          <w:tcPr>
            <w:tcW w:w="429" w:type="pct"/>
          </w:tcPr>
          <w:p w:rsidRPr="009F1454" w:rsidR="00C66519" w:rsidP="006F5812" w:rsidRDefault="00C66519" w14:paraId="335F2423" w14:textId="77777777">
            <w:pPr>
              <w:spacing w:before="0"/>
              <w:rPr>
                <w:rFonts w:cs="Arial"/>
                <w:color w:val="00B050"/>
                <w:sz w:val="16"/>
                <w:szCs w:val="16"/>
              </w:rPr>
            </w:pPr>
          </w:p>
        </w:tc>
        <w:tc>
          <w:tcPr>
            <w:tcW w:w="273" w:type="pct"/>
          </w:tcPr>
          <w:p w:rsidRPr="009F1454" w:rsidR="00C66519" w:rsidP="006F5812" w:rsidRDefault="00C66519" w14:paraId="63FA2955" w14:textId="256C1367">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BA698D" w14:paraId="0F107AD2" w14:textId="195AC28F">
            <w:pPr>
              <w:spacing w:before="0"/>
              <w:rPr>
                <w:rFonts w:cs="Arial"/>
                <w:color w:val="00B050"/>
                <w:sz w:val="16"/>
                <w:szCs w:val="16"/>
              </w:rPr>
            </w:pPr>
            <w:r w:rsidRPr="009F1454">
              <w:rPr>
                <w:rFonts w:cs="Arial"/>
                <w:color w:val="00B050"/>
                <w:sz w:val="16"/>
                <w:szCs w:val="16"/>
              </w:rPr>
              <w:t>X</w:t>
            </w:r>
          </w:p>
        </w:tc>
        <w:tc>
          <w:tcPr>
            <w:tcW w:w="312" w:type="pct"/>
          </w:tcPr>
          <w:p w:rsidRPr="009F1454" w:rsidR="00C66519" w:rsidP="006F5812" w:rsidRDefault="00C66519" w14:paraId="06449512" w14:textId="77777777">
            <w:pPr>
              <w:spacing w:before="0"/>
              <w:rPr>
                <w:rFonts w:cs="Arial"/>
                <w:color w:val="00B050"/>
                <w:sz w:val="16"/>
                <w:szCs w:val="16"/>
              </w:rPr>
            </w:pPr>
          </w:p>
        </w:tc>
      </w:tr>
      <w:tr w:rsidRPr="009F1454" w:rsidR="00C663BA" w:rsidTr="00E50CA0" w14:paraId="3BDBF066" w14:textId="77777777">
        <w:trPr>
          <w:cantSplit/>
          <w:trHeight w:val="144"/>
        </w:trPr>
        <w:tc>
          <w:tcPr>
            <w:tcW w:w="827" w:type="pct"/>
          </w:tcPr>
          <w:p w:rsidRPr="009F1454" w:rsidR="00C66519" w:rsidP="006F5812" w:rsidRDefault="00C66519" w14:paraId="79271704" w14:textId="514865AD">
            <w:pPr>
              <w:spacing w:before="0"/>
              <w:rPr>
                <w:rFonts w:cs="Arial"/>
                <w:color w:val="7030A0"/>
                <w:sz w:val="16"/>
                <w:szCs w:val="16"/>
              </w:rPr>
            </w:pPr>
            <w:r w:rsidRPr="009F1454">
              <w:rPr>
                <w:rFonts w:cs="Arial"/>
                <w:color w:val="7030A0"/>
                <w:sz w:val="16"/>
                <w:szCs w:val="16"/>
              </w:rPr>
              <w:t>N20BSOCIAL</w:t>
            </w:r>
          </w:p>
        </w:tc>
        <w:tc>
          <w:tcPr>
            <w:tcW w:w="970" w:type="pct"/>
          </w:tcPr>
          <w:p w:rsidRPr="009F1454" w:rsidR="00C66519" w:rsidP="006F5812" w:rsidRDefault="00C66519" w14:paraId="6BAAEAC3" w14:textId="0B6C8DE0">
            <w:pPr>
              <w:spacing w:before="0"/>
              <w:rPr>
                <w:rFonts w:cs="Arial"/>
                <w:color w:val="7030A0"/>
                <w:sz w:val="16"/>
                <w:szCs w:val="16"/>
              </w:rPr>
            </w:pPr>
            <w:r w:rsidRPr="009F1454">
              <w:rPr>
                <w:rFonts w:cs="Arial"/>
                <w:color w:val="7030A0"/>
                <w:sz w:val="16"/>
                <w:szCs w:val="16"/>
              </w:rPr>
              <w:t>Participation in student social groups at NPSAS</w:t>
            </w:r>
          </w:p>
        </w:tc>
        <w:tc>
          <w:tcPr>
            <w:tcW w:w="558" w:type="pct"/>
          </w:tcPr>
          <w:p w:rsidRPr="009F1454" w:rsidR="00C66519" w:rsidP="006F5812" w:rsidRDefault="00C66519" w14:paraId="16FD33DA" w14:textId="4527B5C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0ABAF329" w14:textId="74DC647E">
            <w:pPr>
              <w:spacing w:before="0"/>
              <w:rPr>
                <w:rFonts w:cs="Arial"/>
                <w:color w:val="7030A0"/>
                <w:sz w:val="16"/>
                <w:szCs w:val="16"/>
              </w:rPr>
            </w:pPr>
            <w:r w:rsidRPr="009F1454">
              <w:rPr>
                <w:rFonts w:cs="Arial"/>
                <w:color w:val="7030A0"/>
                <w:sz w:val="16"/>
                <w:szCs w:val="16"/>
              </w:rPr>
              <w:t>Per TRP recommendation</w:t>
            </w:r>
            <w:r w:rsidRPr="009F1454" w:rsidR="00290924">
              <w:rPr>
                <w:rFonts w:cs="Arial"/>
                <w:color w:val="7030A0"/>
                <w:sz w:val="16"/>
                <w:szCs w:val="16"/>
              </w:rPr>
              <w:t>, r</w:t>
            </w:r>
            <w:r w:rsidRPr="009F1454" w:rsidR="00C66519">
              <w:rPr>
                <w:rFonts w:cs="Arial"/>
                <w:color w:val="7030A0"/>
                <w:sz w:val="16"/>
                <w:szCs w:val="16"/>
              </w:rPr>
              <w:t xml:space="preserve">evised question wording and response options </w:t>
            </w:r>
            <w:r w:rsidRPr="009F1454" w:rsidR="00290924">
              <w:rPr>
                <w:rFonts w:cs="Arial"/>
                <w:color w:val="7030A0"/>
                <w:sz w:val="16"/>
                <w:szCs w:val="16"/>
              </w:rPr>
              <w:t xml:space="preserve">with </w:t>
            </w:r>
            <w:r w:rsidRPr="009F1454" w:rsidR="00C66519">
              <w:rPr>
                <w:rFonts w:cs="Arial"/>
                <w:color w:val="7030A0"/>
                <w:sz w:val="16"/>
                <w:szCs w:val="16"/>
              </w:rPr>
              <w:t xml:space="preserve">specific campus social experiences to increase </w:t>
            </w:r>
            <w:r w:rsidRPr="009F1454" w:rsidR="00290924">
              <w:rPr>
                <w:rFonts w:cs="Arial"/>
                <w:color w:val="7030A0"/>
                <w:sz w:val="16"/>
                <w:szCs w:val="16"/>
              </w:rPr>
              <w:t>analytic utility</w:t>
            </w:r>
            <w:r w:rsidRPr="009F1454" w:rsidR="00C66519">
              <w:rPr>
                <w:rFonts w:cs="Arial"/>
                <w:color w:val="7030A0"/>
                <w:sz w:val="16"/>
                <w:szCs w:val="16"/>
              </w:rPr>
              <w:t xml:space="preserve">. </w:t>
            </w:r>
          </w:p>
        </w:tc>
        <w:tc>
          <w:tcPr>
            <w:tcW w:w="429" w:type="pct"/>
          </w:tcPr>
          <w:p w:rsidRPr="009F1454" w:rsidR="00C66519" w:rsidP="006F5812" w:rsidRDefault="00C66519" w14:paraId="410F31E1" w14:textId="15026023">
            <w:pPr>
              <w:spacing w:before="0"/>
              <w:rPr>
                <w:rFonts w:cs="Arial"/>
                <w:color w:val="7030A0"/>
                <w:sz w:val="16"/>
                <w:szCs w:val="16"/>
              </w:rPr>
            </w:pPr>
            <w:r w:rsidRPr="009F1454">
              <w:rPr>
                <w:rFonts w:cs="Arial"/>
                <w:color w:val="7030A0"/>
                <w:sz w:val="16"/>
                <w:szCs w:val="16"/>
              </w:rPr>
              <w:t>NPSAS:12</w:t>
            </w:r>
          </w:p>
        </w:tc>
        <w:tc>
          <w:tcPr>
            <w:tcW w:w="273" w:type="pct"/>
          </w:tcPr>
          <w:p w:rsidRPr="009F1454" w:rsidR="00C66519" w:rsidP="006F5812" w:rsidRDefault="00C66519" w14:paraId="7EF9513D" w14:textId="4F75C8A1">
            <w:pPr>
              <w:spacing w:before="0"/>
              <w:rPr>
                <w:rFonts w:cs="Arial"/>
                <w:color w:val="7030A0"/>
                <w:sz w:val="16"/>
                <w:szCs w:val="16"/>
              </w:rPr>
            </w:pPr>
            <w:r w:rsidRPr="009F1454">
              <w:rPr>
                <w:rFonts w:cs="Arial"/>
                <w:color w:val="7030A0"/>
                <w:sz w:val="16"/>
                <w:szCs w:val="16"/>
              </w:rPr>
              <w:t>X</w:t>
            </w:r>
          </w:p>
        </w:tc>
        <w:tc>
          <w:tcPr>
            <w:tcW w:w="473" w:type="pct"/>
          </w:tcPr>
          <w:p w:rsidRPr="009F1454" w:rsidR="00C66519" w:rsidP="006F5812" w:rsidRDefault="00C66519" w14:paraId="3DAE7C75" w14:textId="77777777">
            <w:pPr>
              <w:spacing w:before="0"/>
              <w:rPr>
                <w:rFonts w:cs="Arial"/>
                <w:color w:val="7030A0"/>
                <w:sz w:val="16"/>
                <w:szCs w:val="16"/>
              </w:rPr>
            </w:pPr>
          </w:p>
        </w:tc>
        <w:tc>
          <w:tcPr>
            <w:tcW w:w="312" w:type="pct"/>
          </w:tcPr>
          <w:p w:rsidRPr="009F1454" w:rsidR="00C66519" w:rsidP="006F5812" w:rsidRDefault="00C66519" w14:paraId="69E97289" w14:textId="77777777">
            <w:pPr>
              <w:spacing w:before="0"/>
              <w:rPr>
                <w:rFonts w:cs="Arial"/>
                <w:color w:val="7030A0"/>
                <w:sz w:val="16"/>
                <w:szCs w:val="16"/>
              </w:rPr>
            </w:pPr>
          </w:p>
        </w:tc>
      </w:tr>
      <w:tr w:rsidRPr="009F1454" w:rsidR="00C663BA" w:rsidTr="00E50CA0" w14:paraId="4BA37FC6" w14:textId="77777777">
        <w:trPr>
          <w:cantSplit/>
          <w:trHeight w:val="144"/>
        </w:trPr>
        <w:tc>
          <w:tcPr>
            <w:tcW w:w="827" w:type="pct"/>
          </w:tcPr>
          <w:p w:rsidRPr="009F1454" w:rsidR="00AD6D96" w:rsidP="006F5812" w:rsidRDefault="00AD6D96" w14:paraId="6AE124BC" w14:textId="007EFE46">
            <w:pPr>
              <w:spacing w:before="0"/>
              <w:rPr>
                <w:rFonts w:cs="Arial"/>
                <w:color w:val="00B050"/>
                <w:sz w:val="16"/>
                <w:szCs w:val="16"/>
              </w:rPr>
            </w:pPr>
            <w:r w:rsidRPr="009F1454">
              <w:rPr>
                <w:rFonts w:cs="Arial"/>
                <w:color w:val="00B050"/>
                <w:sz w:val="16"/>
                <w:szCs w:val="16"/>
              </w:rPr>
              <w:t>N20BDIVPART</w:t>
            </w:r>
          </w:p>
        </w:tc>
        <w:tc>
          <w:tcPr>
            <w:tcW w:w="970" w:type="pct"/>
          </w:tcPr>
          <w:p w:rsidRPr="009F1454" w:rsidR="00AD6D96" w:rsidP="006F5812" w:rsidRDefault="00AD6D96" w14:paraId="5A4B3D93" w14:textId="7B476BDA">
            <w:pPr>
              <w:spacing w:before="0"/>
              <w:rPr>
                <w:rFonts w:cs="Arial"/>
                <w:color w:val="00B050"/>
                <w:sz w:val="16"/>
                <w:szCs w:val="16"/>
              </w:rPr>
            </w:pPr>
            <w:r w:rsidRPr="009F1454">
              <w:rPr>
                <w:rFonts w:cs="Arial"/>
                <w:color w:val="00B050"/>
                <w:sz w:val="16"/>
                <w:szCs w:val="16"/>
              </w:rPr>
              <w:t>Had interactions outside of class with diverse students at NPSAS</w:t>
            </w:r>
          </w:p>
        </w:tc>
        <w:tc>
          <w:tcPr>
            <w:tcW w:w="558" w:type="pct"/>
          </w:tcPr>
          <w:p w:rsidRPr="009F1454" w:rsidR="00AD6D96" w:rsidP="006F5812" w:rsidRDefault="00AD6D96" w14:paraId="13862538" w14:textId="2DE7141F">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1C4E8FA4" w14:textId="2B5D1F83">
            <w:pPr>
              <w:spacing w:before="0"/>
              <w:rPr>
                <w:rFonts w:cs="Arial"/>
                <w:color w:val="00B050"/>
                <w:sz w:val="16"/>
                <w:szCs w:val="16"/>
              </w:rPr>
            </w:pPr>
            <w:r w:rsidRPr="009F1454">
              <w:rPr>
                <w:rFonts w:cs="Arial"/>
                <w:color w:val="00B050"/>
                <w:sz w:val="16"/>
                <w:szCs w:val="16"/>
              </w:rPr>
              <w:t xml:space="preserve">Per TRP recommendation, added to measure noneconomic benefits of college attendance. </w:t>
            </w:r>
          </w:p>
        </w:tc>
        <w:tc>
          <w:tcPr>
            <w:tcW w:w="429" w:type="pct"/>
          </w:tcPr>
          <w:p w:rsidRPr="009F1454" w:rsidR="00AD6D96" w:rsidP="006F5812" w:rsidRDefault="00AD6D96" w14:paraId="0CE94632" w14:textId="77777777">
            <w:pPr>
              <w:spacing w:before="0"/>
              <w:rPr>
                <w:rFonts w:cs="Arial"/>
                <w:color w:val="00B050"/>
                <w:sz w:val="16"/>
                <w:szCs w:val="16"/>
              </w:rPr>
            </w:pPr>
          </w:p>
        </w:tc>
        <w:tc>
          <w:tcPr>
            <w:tcW w:w="273" w:type="pct"/>
          </w:tcPr>
          <w:p w:rsidRPr="009F1454" w:rsidR="00AD6D96" w:rsidP="006F5812" w:rsidRDefault="00AD6D96" w14:paraId="6C36A7CE" w14:textId="73C2834D">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D07A28" w14:textId="45216251">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63EB0ECB" w14:textId="77777777">
            <w:pPr>
              <w:spacing w:before="0"/>
              <w:rPr>
                <w:rFonts w:cs="Arial"/>
                <w:color w:val="00B050"/>
                <w:sz w:val="16"/>
                <w:szCs w:val="16"/>
              </w:rPr>
            </w:pPr>
          </w:p>
        </w:tc>
      </w:tr>
      <w:tr w:rsidRPr="009F1454" w:rsidR="00C663BA" w:rsidTr="00E50CA0" w14:paraId="0BB2343A" w14:textId="77777777">
        <w:trPr>
          <w:cantSplit/>
          <w:trHeight w:val="144"/>
        </w:trPr>
        <w:tc>
          <w:tcPr>
            <w:tcW w:w="827" w:type="pct"/>
          </w:tcPr>
          <w:p w:rsidRPr="009F1454" w:rsidR="00AD6D96" w:rsidP="006F5812" w:rsidRDefault="00AD6D96" w14:paraId="609A8D46" w14:textId="38012324">
            <w:pPr>
              <w:spacing w:before="0"/>
              <w:rPr>
                <w:rFonts w:cs="Arial"/>
                <w:color w:val="00B050"/>
                <w:sz w:val="16"/>
                <w:szCs w:val="16"/>
              </w:rPr>
            </w:pPr>
            <w:r w:rsidRPr="009F1454">
              <w:rPr>
                <w:rFonts w:cs="Arial"/>
                <w:color w:val="00B050"/>
                <w:sz w:val="16"/>
                <w:szCs w:val="16"/>
              </w:rPr>
              <w:t>N20BDIVERSITY</w:t>
            </w:r>
          </w:p>
        </w:tc>
        <w:tc>
          <w:tcPr>
            <w:tcW w:w="970" w:type="pct"/>
          </w:tcPr>
          <w:p w:rsidRPr="009F1454" w:rsidR="00AD6D96" w:rsidP="006F5812" w:rsidRDefault="00AD6D96" w14:paraId="242A97EA" w14:textId="1E9BA999">
            <w:pPr>
              <w:spacing w:before="0"/>
              <w:rPr>
                <w:rFonts w:cs="Arial"/>
                <w:color w:val="00B050"/>
                <w:sz w:val="16"/>
                <w:szCs w:val="16"/>
              </w:rPr>
            </w:pPr>
            <w:r w:rsidRPr="009F1454">
              <w:rPr>
                <w:rFonts w:cs="Arial"/>
                <w:color w:val="00B050"/>
                <w:sz w:val="16"/>
                <w:szCs w:val="16"/>
              </w:rPr>
              <w:t>Frequency of interactions with diverse students at NPSAS</w:t>
            </w:r>
          </w:p>
        </w:tc>
        <w:tc>
          <w:tcPr>
            <w:tcW w:w="558" w:type="pct"/>
          </w:tcPr>
          <w:p w:rsidRPr="009F1454" w:rsidR="00AD6D96" w:rsidP="006F5812" w:rsidRDefault="00AD6D96" w14:paraId="1112AB8D" w14:textId="5730551A">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144BF4E6" w14:textId="19027147">
            <w:pPr>
              <w:spacing w:before="0"/>
              <w:rPr>
                <w:rFonts w:cs="Arial"/>
                <w:color w:val="00B050"/>
                <w:sz w:val="16"/>
                <w:szCs w:val="16"/>
              </w:rPr>
            </w:pPr>
          </w:p>
        </w:tc>
        <w:tc>
          <w:tcPr>
            <w:tcW w:w="429" w:type="pct"/>
          </w:tcPr>
          <w:p w:rsidRPr="009F1454" w:rsidR="00AD6D96" w:rsidP="006F5812" w:rsidRDefault="00AD6D96" w14:paraId="40FEE9A1" w14:textId="77777777">
            <w:pPr>
              <w:spacing w:before="0"/>
              <w:rPr>
                <w:rFonts w:cs="Arial"/>
                <w:color w:val="00B050"/>
                <w:sz w:val="16"/>
                <w:szCs w:val="16"/>
              </w:rPr>
            </w:pPr>
          </w:p>
        </w:tc>
        <w:tc>
          <w:tcPr>
            <w:tcW w:w="273" w:type="pct"/>
          </w:tcPr>
          <w:p w:rsidRPr="009F1454" w:rsidR="00AD6D96" w:rsidP="006F5812" w:rsidRDefault="00AD6D96" w14:paraId="0E55A9AC" w14:textId="4CDEEC7A">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5AD958" w14:textId="7FFE9B20">
            <w:pPr>
              <w:spacing w:before="0"/>
              <w:rPr>
                <w:rFonts w:cs="Arial"/>
                <w:color w:val="00B050"/>
                <w:sz w:val="16"/>
                <w:szCs w:val="16"/>
              </w:rPr>
            </w:pPr>
          </w:p>
        </w:tc>
        <w:tc>
          <w:tcPr>
            <w:tcW w:w="312" w:type="pct"/>
          </w:tcPr>
          <w:p w:rsidRPr="009F1454" w:rsidR="00AD6D96" w:rsidP="006F5812" w:rsidRDefault="00AD6D96" w14:paraId="4350BEBD" w14:textId="77777777">
            <w:pPr>
              <w:spacing w:before="0"/>
              <w:rPr>
                <w:rFonts w:cs="Arial"/>
                <w:color w:val="00B050"/>
                <w:sz w:val="16"/>
                <w:szCs w:val="16"/>
              </w:rPr>
            </w:pPr>
          </w:p>
        </w:tc>
      </w:tr>
      <w:tr w:rsidRPr="009F1454" w:rsidR="00C663BA" w:rsidTr="00E50CA0" w14:paraId="4D2C46F6" w14:textId="77777777">
        <w:trPr>
          <w:cantSplit/>
          <w:trHeight w:val="144"/>
        </w:trPr>
        <w:tc>
          <w:tcPr>
            <w:tcW w:w="827" w:type="pct"/>
          </w:tcPr>
          <w:p w:rsidRPr="009F1454" w:rsidR="00AD6D96" w:rsidP="006F5812" w:rsidRDefault="00AD6D96" w14:paraId="765C5C1B" w14:textId="10C3E4C8">
            <w:pPr>
              <w:spacing w:before="0"/>
              <w:rPr>
                <w:rFonts w:cs="Arial"/>
                <w:color w:val="7030A0"/>
                <w:sz w:val="16"/>
                <w:szCs w:val="16"/>
              </w:rPr>
            </w:pPr>
            <w:r w:rsidRPr="009F1454">
              <w:rPr>
                <w:rFonts w:cs="Arial"/>
                <w:color w:val="7030A0"/>
                <w:sz w:val="16"/>
                <w:szCs w:val="16"/>
              </w:rPr>
              <w:t>N20BSRVUSE</w:t>
            </w:r>
          </w:p>
        </w:tc>
        <w:tc>
          <w:tcPr>
            <w:tcW w:w="970" w:type="pct"/>
          </w:tcPr>
          <w:p w:rsidRPr="009F1454" w:rsidR="00AD6D96" w:rsidP="006F5812" w:rsidRDefault="00AD6D96" w14:paraId="5046807A" w14:textId="3B497452">
            <w:pPr>
              <w:spacing w:before="0"/>
              <w:rPr>
                <w:rFonts w:cs="Arial"/>
                <w:color w:val="7030A0"/>
                <w:sz w:val="16"/>
                <w:szCs w:val="16"/>
              </w:rPr>
            </w:pPr>
            <w:r w:rsidRPr="009F1454">
              <w:rPr>
                <w:rFonts w:cs="Arial"/>
                <w:color w:val="7030A0"/>
                <w:sz w:val="16"/>
                <w:szCs w:val="16"/>
              </w:rPr>
              <w:t>Used school services in NPSAS year</w:t>
            </w:r>
          </w:p>
        </w:tc>
        <w:tc>
          <w:tcPr>
            <w:tcW w:w="558" w:type="pct"/>
          </w:tcPr>
          <w:p w:rsidRPr="009F1454" w:rsidR="00AD6D96" w:rsidP="006F5812" w:rsidRDefault="00AD6D96" w14:paraId="3BBBAE26" w14:textId="743DAC9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2A14BBE0" w14:textId="692C836B">
            <w:pPr>
              <w:spacing w:before="0"/>
              <w:rPr>
                <w:rFonts w:cs="Arial"/>
                <w:color w:val="7030A0"/>
                <w:sz w:val="16"/>
                <w:szCs w:val="16"/>
              </w:rPr>
            </w:pPr>
            <w:r w:rsidRPr="009F1454">
              <w:rPr>
                <w:rFonts w:cs="Arial"/>
                <w:color w:val="7030A0"/>
                <w:sz w:val="16"/>
                <w:szCs w:val="16"/>
              </w:rPr>
              <w:t>Per TRP recommendation, revised list of services to include a more comprehensive list of school services used by respondents.</w:t>
            </w:r>
          </w:p>
        </w:tc>
        <w:tc>
          <w:tcPr>
            <w:tcW w:w="429" w:type="pct"/>
          </w:tcPr>
          <w:p w:rsidRPr="009F1454" w:rsidR="00AD6D96" w:rsidP="006F5812" w:rsidRDefault="00AD6D96" w14:paraId="78785291" w14:textId="51771078">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3B048ED8" w14:textId="1372E8BF">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38E8CC36" w14:textId="49E6A7A3">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55EF01FE" w14:textId="77777777">
            <w:pPr>
              <w:spacing w:before="0"/>
              <w:rPr>
                <w:rFonts w:cs="Arial"/>
                <w:color w:val="7030A0"/>
                <w:sz w:val="16"/>
                <w:szCs w:val="16"/>
              </w:rPr>
            </w:pPr>
          </w:p>
        </w:tc>
      </w:tr>
      <w:tr w:rsidRPr="009F1454" w:rsidR="00C663BA" w:rsidTr="00E50CA0" w14:paraId="310F067F" w14:textId="77777777">
        <w:trPr>
          <w:cantSplit/>
          <w:trHeight w:val="144"/>
        </w:trPr>
        <w:tc>
          <w:tcPr>
            <w:tcW w:w="827" w:type="pct"/>
          </w:tcPr>
          <w:p w:rsidRPr="009F1454" w:rsidR="00AD6D96" w:rsidP="006F5812" w:rsidRDefault="00AD6D96" w14:paraId="268416ED" w14:textId="517FE66E">
            <w:pPr>
              <w:spacing w:before="0"/>
              <w:rPr>
                <w:rFonts w:cs="Arial"/>
                <w:color w:val="7030A0"/>
                <w:sz w:val="16"/>
                <w:szCs w:val="16"/>
              </w:rPr>
            </w:pPr>
            <w:r w:rsidRPr="009F1454">
              <w:rPr>
                <w:rFonts w:cs="Arial"/>
                <w:color w:val="7030A0"/>
                <w:sz w:val="16"/>
                <w:szCs w:val="16"/>
              </w:rPr>
              <w:t>N20BSRVIMP</w:t>
            </w:r>
          </w:p>
        </w:tc>
        <w:tc>
          <w:tcPr>
            <w:tcW w:w="970" w:type="pct"/>
          </w:tcPr>
          <w:p w:rsidRPr="009F1454" w:rsidR="00AD6D96" w:rsidP="006F5812" w:rsidRDefault="00AD6D96" w14:paraId="34705AAA" w14:textId="7ECC1F8F">
            <w:pPr>
              <w:spacing w:before="0"/>
              <w:rPr>
                <w:rFonts w:cs="Arial"/>
                <w:color w:val="7030A0"/>
                <w:sz w:val="16"/>
                <w:szCs w:val="16"/>
              </w:rPr>
            </w:pPr>
            <w:r w:rsidRPr="009F1454">
              <w:rPr>
                <w:rFonts w:cs="Arial"/>
                <w:color w:val="7030A0"/>
                <w:sz w:val="16"/>
                <w:szCs w:val="16"/>
              </w:rPr>
              <w:t>Importance of school services used in NPSAS year</w:t>
            </w:r>
          </w:p>
        </w:tc>
        <w:tc>
          <w:tcPr>
            <w:tcW w:w="558" w:type="pct"/>
          </w:tcPr>
          <w:p w:rsidRPr="009F1454" w:rsidR="00AD6D96" w:rsidP="006F5812" w:rsidRDefault="00AD6D96" w14:paraId="5552FA0F" w14:textId="7D124CFB">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6B4FE42B" w14:textId="56CD91C7">
            <w:pPr>
              <w:spacing w:before="0"/>
              <w:rPr>
                <w:rFonts w:cs="Arial"/>
                <w:color w:val="7030A0"/>
                <w:sz w:val="16"/>
                <w:szCs w:val="16"/>
              </w:rPr>
            </w:pPr>
          </w:p>
        </w:tc>
        <w:tc>
          <w:tcPr>
            <w:tcW w:w="429" w:type="pct"/>
          </w:tcPr>
          <w:p w:rsidRPr="009F1454" w:rsidR="00AD6D96" w:rsidP="006F5812" w:rsidRDefault="00AD6D96" w14:paraId="72F133D6" w14:textId="72C379BF">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2A5EA070" w14:textId="5A8CB3B7">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0B3DC0BB" w14:textId="77777777">
            <w:pPr>
              <w:spacing w:before="0"/>
              <w:rPr>
                <w:rFonts w:cs="Arial"/>
                <w:color w:val="7030A0"/>
                <w:sz w:val="16"/>
                <w:szCs w:val="16"/>
              </w:rPr>
            </w:pPr>
          </w:p>
        </w:tc>
        <w:tc>
          <w:tcPr>
            <w:tcW w:w="312" w:type="pct"/>
          </w:tcPr>
          <w:p w:rsidRPr="009F1454" w:rsidR="00AD6D96" w:rsidP="006F5812" w:rsidRDefault="00AD6D96" w14:paraId="5B1789D1" w14:textId="77777777">
            <w:pPr>
              <w:spacing w:before="0"/>
              <w:rPr>
                <w:rFonts w:cs="Arial"/>
                <w:color w:val="7030A0"/>
                <w:sz w:val="16"/>
                <w:szCs w:val="16"/>
              </w:rPr>
            </w:pPr>
          </w:p>
        </w:tc>
      </w:tr>
      <w:tr w:rsidRPr="009F1454" w:rsidR="00C663BA" w:rsidTr="00E50CA0" w14:paraId="592D0345" w14:textId="77777777">
        <w:trPr>
          <w:cantSplit/>
          <w:trHeight w:val="144"/>
        </w:trPr>
        <w:tc>
          <w:tcPr>
            <w:tcW w:w="827" w:type="pct"/>
          </w:tcPr>
          <w:p w:rsidRPr="009F1454" w:rsidR="006B08C7" w:rsidP="006F5812" w:rsidRDefault="006B08C7" w14:paraId="2FC7E640" w14:textId="13FBAF2D">
            <w:pPr>
              <w:spacing w:before="0"/>
              <w:rPr>
                <w:rFonts w:cs="Arial"/>
                <w:color w:val="00B050"/>
                <w:sz w:val="16"/>
                <w:szCs w:val="16"/>
              </w:rPr>
            </w:pPr>
            <w:r w:rsidRPr="009F1454">
              <w:rPr>
                <w:rFonts w:cs="Arial"/>
                <w:color w:val="00B050"/>
                <w:sz w:val="16"/>
                <w:szCs w:val="16"/>
              </w:rPr>
              <w:t>N20BNPATND</w:t>
            </w:r>
          </w:p>
        </w:tc>
        <w:tc>
          <w:tcPr>
            <w:tcW w:w="970" w:type="pct"/>
          </w:tcPr>
          <w:p w:rsidRPr="009F1454" w:rsidR="006B08C7" w:rsidP="006F5812" w:rsidRDefault="006B08C7" w14:paraId="22D8EB03" w14:textId="4B162967">
            <w:pPr>
              <w:spacing w:before="0"/>
              <w:rPr>
                <w:rFonts w:cs="Arial"/>
                <w:color w:val="00B050"/>
                <w:sz w:val="16"/>
                <w:szCs w:val="16"/>
              </w:rPr>
            </w:pPr>
            <w:r w:rsidRPr="009F1454">
              <w:rPr>
                <w:rFonts w:cs="Arial"/>
                <w:color w:val="00B050"/>
                <w:sz w:val="16"/>
                <w:szCs w:val="16"/>
              </w:rPr>
              <w:t>Attend NPSAS again</w:t>
            </w:r>
          </w:p>
        </w:tc>
        <w:tc>
          <w:tcPr>
            <w:tcW w:w="558" w:type="pct"/>
          </w:tcPr>
          <w:p w:rsidRPr="009F1454" w:rsidR="006B08C7" w:rsidP="006F5812" w:rsidRDefault="006B08C7" w14:paraId="76BC89AF" w14:textId="5F0898A0">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501A12" w14:paraId="39FAF63C" w14:textId="21E2A51B">
            <w:pPr>
              <w:spacing w:before="0"/>
              <w:rPr>
                <w:rFonts w:cs="Arial"/>
                <w:color w:val="00B050"/>
                <w:sz w:val="16"/>
                <w:szCs w:val="16"/>
              </w:rPr>
            </w:pPr>
            <w:r w:rsidRPr="009F1454">
              <w:rPr>
                <w:rFonts w:cs="Arial"/>
                <w:color w:val="00B050"/>
                <w:sz w:val="16"/>
                <w:szCs w:val="16"/>
              </w:rPr>
              <w:t>Per expert feedback, a</w:t>
            </w:r>
            <w:r w:rsidRPr="009F1454" w:rsidR="006B08C7">
              <w:rPr>
                <w:rFonts w:cs="Arial"/>
                <w:color w:val="00B050"/>
                <w:sz w:val="16"/>
                <w:szCs w:val="16"/>
              </w:rPr>
              <w:t xml:space="preserve">dded to collect a longitudinal measure of satisfaction with college choice for the BPS cohort. </w:t>
            </w:r>
          </w:p>
        </w:tc>
        <w:tc>
          <w:tcPr>
            <w:tcW w:w="429" w:type="pct"/>
          </w:tcPr>
          <w:p w:rsidRPr="009F1454" w:rsidR="006B08C7" w:rsidP="006F5812" w:rsidRDefault="006B08C7" w14:paraId="6BC538C8" w14:textId="77777777">
            <w:pPr>
              <w:spacing w:before="0"/>
              <w:rPr>
                <w:rFonts w:cs="Arial"/>
                <w:color w:val="00B050"/>
                <w:sz w:val="16"/>
                <w:szCs w:val="16"/>
              </w:rPr>
            </w:pPr>
          </w:p>
        </w:tc>
        <w:tc>
          <w:tcPr>
            <w:tcW w:w="273" w:type="pct"/>
          </w:tcPr>
          <w:p w:rsidRPr="009F1454" w:rsidR="006B08C7" w:rsidP="006F5812" w:rsidRDefault="006B08C7" w14:paraId="08203A75" w14:textId="306F1ECA">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576F6043" w14:textId="77777777">
            <w:pPr>
              <w:spacing w:before="0"/>
              <w:rPr>
                <w:rFonts w:cs="Arial"/>
                <w:color w:val="00B050"/>
                <w:sz w:val="16"/>
                <w:szCs w:val="16"/>
              </w:rPr>
            </w:pPr>
          </w:p>
        </w:tc>
        <w:tc>
          <w:tcPr>
            <w:tcW w:w="312" w:type="pct"/>
          </w:tcPr>
          <w:p w:rsidRPr="009F1454" w:rsidR="006B08C7" w:rsidP="006F5812" w:rsidRDefault="006B08C7" w14:paraId="66CCC84C" w14:textId="77777777">
            <w:pPr>
              <w:spacing w:before="0"/>
              <w:rPr>
                <w:rFonts w:cs="Arial"/>
                <w:color w:val="00B050"/>
                <w:sz w:val="16"/>
                <w:szCs w:val="16"/>
              </w:rPr>
            </w:pPr>
          </w:p>
        </w:tc>
      </w:tr>
      <w:tr w:rsidRPr="009F1454" w:rsidR="00C663BA" w:rsidTr="00E50CA0" w14:paraId="7DCCF389" w14:textId="77777777">
        <w:trPr>
          <w:cantSplit/>
          <w:trHeight w:val="144"/>
        </w:trPr>
        <w:tc>
          <w:tcPr>
            <w:tcW w:w="827" w:type="pct"/>
          </w:tcPr>
          <w:p w:rsidRPr="009F1454" w:rsidR="006B08C7" w:rsidP="006F5812" w:rsidRDefault="006B08C7" w14:paraId="2E2F8B0B" w14:textId="228569A6">
            <w:pPr>
              <w:spacing w:before="0"/>
              <w:rPr>
                <w:rFonts w:cs="Arial"/>
                <w:sz w:val="16"/>
                <w:szCs w:val="16"/>
              </w:rPr>
            </w:pPr>
            <w:r w:rsidRPr="009F1454">
              <w:rPr>
                <w:rFonts w:cs="Arial"/>
                <w:sz w:val="16"/>
                <w:szCs w:val="16"/>
              </w:rPr>
              <w:t>N20BNUMAPP</w:t>
            </w:r>
          </w:p>
        </w:tc>
        <w:tc>
          <w:tcPr>
            <w:tcW w:w="970" w:type="pct"/>
          </w:tcPr>
          <w:p w:rsidRPr="009F1454" w:rsidR="006B08C7" w:rsidP="006F5812" w:rsidRDefault="006B08C7" w14:paraId="70F5F072" w14:textId="313F6CD2">
            <w:pPr>
              <w:spacing w:before="0"/>
              <w:rPr>
                <w:rFonts w:cs="Arial"/>
                <w:sz w:val="16"/>
                <w:szCs w:val="16"/>
              </w:rPr>
            </w:pPr>
            <w:r w:rsidRPr="009F1454">
              <w:rPr>
                <w:rFonts w:cs="Arial"/>
                <w:sz w:val="16"/>
                <w:szCs w:val="16"/>
              </w:rPr>
              <w:t>Number of institutions applied</w:t>
            </w:r>
          </w:p>
        </w:tc>
        <w:tc>
          <w:tcPr>
            <w:tcW w:w="558" w:type="pct"/>
          </w:tcPr>
          <w:p w:rsidRPr="009F1454" w:rsidR="006B08C7" w:rsidP="006F5812" w:rsidRDefault="006B08C7" w14:paraId="2616423F" w14:textId="77777777">
            <w:pPr>
              <w:spacing w:before="0"/>
              <w:rPr>
                <w:rFonts w:cs="Arial"/>
                <w:sz w:val="16"/>
                <w:szCs w:val="16"/>
              </w:rPr>
            </w:pPr>
          </w:p>
        </w:tc>
        <w:tc>
          <w:tcPr>
            <w:tcW w:w="1158" w:type="pct"/>
          </w:tcPr>
          <w:p w:rsidRPr="009F1454" w:rsidR="006B08C7" w:rsidP="006F5812" w:rsidRDefault="006B08C7" w14:paraId="3EF8360A" w14:textId="16329CAC">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3DFE97" w14:textId="1963D4A4">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0C5CC259" w14:textId="4FF3EEED">
            <w:pPr>
              <w:spacing w:before="0"/>
              <w:rPr>
                <w:rFonts w:cs="Arial"/>
                <w:sz w:val="16"/>
                <w:szCs w:val="16"/>
              </w:rPr>
            </w:pPr>
            <w:r w:rsidRPr="009F1454">
              <w:rPr>
                <w:rFonts w:cs="Arial"/>
                <w:sz w:val="16"/>
                <w:szCs w:val="16"/>
              </w:rPr>
              <w:t>X</w:t>
            </w:r>
          </w:p>
        </w:tc>
        <w:tc>
          <w:tcPr>
            <w:tcW w:w="473" w:type="pct"/>
          </w:tcPr>
          <w:p w:rsidRPr="009F1454" w:rsidR="006B08C7" w:rsidP="006F5812" w:rsidRDefault="00BA698D" w14:paraId="5D987B7D" w14:textId="30BA0131">
            <w:pPr>
              <w:spacing w:before="0"/>
              <w:rPr>
                <w:rFonts w:cs="Arial"/>
                <w:sz w:val="16"/>
                <w:szCs w:val="16"/>
              </w:rPr>
            </w:pPr>
            <w:r w:rsidRPr="009F1454">
              <w:rPr>
                <w:rFonts w:cs="Arial"/>
                <w:sz w:val="16"/>
                <w:szCs w:val="16"/>
              </w:rPr>
              <w:t>X</w:t>
            </w:r>
          </w:p>
        </w:tc>
        <w:tc>
          <w:tcPr>
            <w:tcW w:w="312" w:type="pct"/>
          </w:tcPr>
          <w:p w:rsidRPr="009F1454" w:rsidR="006B08C7" w:rsidP="006F5812" w:rsidRDefault="006B08C7" w14:paraId="3DC65C3A" w14:textId="77777777">
            <w:pPr>
              <w:spacing w:before="0"/>
              <w:rPr>
                <w:rFonts w:cs="Arial"/>
                <w:sz w:val="16"/>
                <w:szCs w:val="16"/>
              </w:rPr>
            </w:pPr>
          </w:p>
        </w:tc>
      </w:tr>
      <w:tr w:rsidRPr="009F1454" w:rsidR="00C663BA" w:rsidTr="00E50CA0" w14:paraId="0E2D2F93" w14:textId="77777777">
        <w:trPr>
          <w:cantSplit/>
          <w:trHeight w:val="144"/>
        </w:trPr>
        <w:tc>
          <w:tcPr>
            <w:tcW w:w="827" w:type="pct"/>
          </w:tcPr>
          <w:p w:rsidRPr="009F1454" w:rsidR="006B08C7" w:rsidP="006F5812" w:rsidRDefault="006B08C7" w14:paraId="76FCF7F9" w14:textId="7D775692">
            <w:pPr>
              <w:spacing w:before="0"/>
              <w:rPr>
                <w:rFonts w:cs="Arial"/>
                <w:sz w:val="16"/>
                <w:szCs w:val="16"/>
              </w:rPr>
            </w:pPr>
            <w:r w:rsidRPr="009F1454">
              <w:rPr>
                <w:rFonts w:cs="Arial"/>
                <w:sz w:val="16"/>
                <w:szCs w:val="16"/>
              </w:rPr>
              <w:t>N20BFIRST</w:t>
            </w:r>
          </w:p>
        </w:tc>
        <w:tc>
          <w:tcPr>
            <w:tcW w:w="970" w:type="pct"/>
          </w:tcPr>
          <w:p w:rsidRPr="009F1454" w:rsidR="006B08C7" w:rsidP="006F5812" w:rsidRDefault="006B08C7" w14:paraId="61C1FBEC" w14:textId="723C8D71">
            <w:pPr>
              <w:spacing w:before="0"/>
              <w:rPr>
                <w:rFonts w:cs="Arial"/>
                <w:sz w:val="16"/>
                <w:szCs w:val="16"/>
              </w:rPr>
            </w:pPr>
            <w:r w:rsidRPr="009F1454">
              <w:rPr>
                <w:rFonts w:cs="Arial"/>
                <w:sz w:val="16"/>
                <w:szCs w:val="16"/>
              </w:rPr>
              <w:t>NPSAS was first-choice to attend</w:t>
            </w:r>
          </w:p>
        </w:tc>
        <w:tc>
          <w:tcPr>
            <w:tcW w:w="558" w:type="pct"/>
          </w:tcPr>
          <w:p w:rsidRPr="009F1454" w:rsidR="006B08C7" w:rsidP="006F5812" w:rsidRDefault="006B08C7" w14:paraId="69EA7F4C" w14:textId="77777777">
            <w:pPr>
              <w:spacing w:before="0"/>
              <w:rPr>
                <w:rFonts w:cs="Arial"/>
                <w:sz w:val="16"/>
                <w:szCs w:val="16"/>
              </w:rPr>
            </w:pPr>
          </w:p>
        </w:tc>
        <w:tc>
          <w:tcPr>
            <w:tcW w:w="1158" w:type="pct"/>
          </w:tcPr>
          <w:p w:rsidRPr="009F1454" w:rsidR="006B08C7" w:rsidP="006F5812" w:rsidRDefault="006B08C7" w14:paraId="64227C65" w14:textId="2EB11D45">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A0B1D37" w14:textId="3D97065F">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76C7763" w14:textId="7BFE27D2">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572CD17A" w14:textId="77777777">
            <w:pPr>
              <w:spacing w:before="0"/>
              <w:rPr>
                <w:rFonts w:cs="Arial"/>
                <w:sz w:val="16"/>
                <w:szCs w:val="16"/>
              </w:rPr>
            </w:pPr>
          </w:p>
        </w:tc>
        <w:tc>
          <w:tcPr>
            <w:tcW w:w="312" w:type="pct"/>
          </w:tcPr>
          <w:p w:rsidRPr="009F1454" w:rsidR="006B08C7" w:rsidP="006F5812" w:rsidRDefault="006B08C7" w14:paraId="6D6D1E38" w14:textId="77777777">
            <w:pPr>
              <w:spacing w:before="0"/>
              <w:rPr>
                <w:rFonts w:cs="Arial"/>
                <w:sz w:val="16"/>
                <w:szCs w:val="16"/>
              </w:rPr>
            </w:pPr>
          </w:p>
        </w:tc>
      </w:tr>
      <w:tr w:rsidRPr="009F1454" w:rsidR="00C663BA" w:rsidTr="00E50CA0" w14:paraId="449571C3" w14:textId="77777777">
        <w:trPr>
          <w:cantSplit/>
          <w:trHeight w:val="144"/>
        </w:trPr>
        <w:tc>
          <w:tcPr>
            <w:tcW w:w="827" w:type="pct"/>
          </w:tcPr>
          <w:p w:rsidRPr="009F1454" w:rsidR="006B08C7" w:rsidP="006F5812" w:rsidRDefault="006B08C7" w14:paraId="68F1B5FE" w14:textId="287CE37D">
            <w:pPr>
              <w:spacing w:before="0"/>
              <w:rPr>
                <w:rFonts w:cs="Arial"/>
                <w:sz w:val="16"/>
                <w:szCs w:val="16"/>
              </w:rPr>
            </w:pPr>
            <w:r w:rsidRPr="009F1454">
              <w:rPr>
                <w:rFonts w:cs="Arial"/>
                <w:sz w:val="16"/>
                <w:szCs w:val="16"/>
              </w:rPr>
              <w:t>N20BTRNPLN</w:t>
            </w:r>
          </w:p>
        </w:tc>
        <w:tc>
          <w:tcPr>
            <w:tcW w:w="970" w:type="pct"/>
          </w:tcPr>
          <w:p w:rsidRPr="009F1454" w:rsidR="006B08C7" w:rsidP="006F5812" w:rsidRDefault="006B08C7" w14:paraId="1BDFBE5F" w14:textId="5192AE7B">
            <w:pPr>
              <w:spacing w:before="0"/>
              <w:rPr>
                <w:rFonts w:cs="Arial"/>
                <w:sz w:val="16"/>
                <w:szCs w:val="16"/>
              </w:rPr>
            </w:pPr>
            <w:r w:rsidRPr="009F1454">
              <w:rPr>
                <w:rFonts w:cs="Arial"/>
                <w:sz w:val="16"/>
                <w:szCs w:val="16"/>
              </w:rPr>
              <w:t>Plans to transfer from NPSAS</w:t>
            </w:r>
          </w:p>
        </w:tc>
        <w:tc>
          <w:tcPr>
            <w:tcW w:w="558" w:type="pct"/>
          </w:tcPr>
          <w:p w:rsidRPr="009F1454" w:rsidR="006B08C7" w:rsidP="006F5812" w:rsidRDefault="006B08C7" w14:paraId="719707F8" w14:textId="77777777">
            <w:pPr>
              <w:spacing w:before="0"/>
              <w:rPr>
                <w:rFonts w:cs="Arial"/>
                <w:sz w:val="16"/>
                <w:szCs w:val="16"/>
              </w:rPr>
            </w:pPr>
          </w:p>
        </w:tc>
        <w:tc>
          <w:tcPr>
            <w:tcW w:w="1158" w:type="pct"/>
          </w:tcPr>
          <w:p w:rsidRPr="009F1454" w:rsidR="006B08C7" w:rsidP="006F5812" w:rsidRDefault="006B08C7" w14:paraId="4A199D8B" w14:textId="5BBCAF0A">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BDBF6D" w14:textId="3E8DBFEC">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165A1F3" w14:textId="62B38D33">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2302A997" w14:textId="77777777">
            <w:pPr>
              <w:spacing w:before="0"/>
              <w:rPr>
                <w:rFonts w:cs="Arial"/>
                <w:sz w:val="16"/>
                <w:szCs w:val="16"/>
              </w:rPr>
            </w:pPr>
          </w:p>
        </w:tc>
        <w:tc>
          <w:tcPr>
            <w:tcW w:w="312" w:type="pct"/>
          </w:tcPr>
          <w:p w:rsidRPr="009F1454" w:rsidR="006B08C7" w:rsidP="006F5812" w:rsidRDefault="006B08C7" w14:paraId="3830D62E" w14:textId="77777777">
            <w:pPr>
              <w:spacing w:before="0"/>
              <w:rPr>
                <w:rFonts w:cs="Arial"/>
                <w:sz w:val="16"/>
                <w:szCs w:val="16"/>
              </w:rPr>
            </w:pPr>
          </w:p>
        </w:tc>
      </w:tr>
      <w:tr w:rsidRPr="009F1454" w:rsidR="00C663BA" w:rsidTr="00E50CA0" w14:paraId="0DE1DF93" w14:textId="77777777">
        <w:trPr>
          <w:cantSplit/>
          <w:trHeight w:val="144"/>
        </w:trPr>
        <w:tc>
          <w:tcPr>
            <w:tcW w:w="827" w:type="pct"/>
          </w:tcPr>
          <w:p w:rsidRPr="009F1454" w:rsidR="00286399" w:rsidP="006F5812" w:rsidRDefault="00286399" w14:paraId="6A3BD910" w14:textId="064D2EA6">
            <w:pPr>
              <w:spacing w:before="0"/>
              <w:rPr>
                <w:rFonts w:cs="Arial"/>
                <w:color w:val="000000" w:themeColor="text1"/>
                <w:sz w:val="16"/>
                <w:szCs w:val="16"/>
              </w:rPr>
            </w:pPr>
            <w:r w:rsidRPr="009F1454">
              <w:rPr>
                <w:rFonts w:cs="Arial"/>
                <w:color w:val="000000" w:themeColor="text1"/>
                <w:sz w:val="16"/>
                <w:szCs w:val="16"/>
              </w:rPr>
              <w:t>N20BTRNSPEC</w:t>
            </w:r>
          </w:p>
        </w:tc>
        <w:tc>
          <w:tcPr>
            <w:tcW w:w="970" w:type="pct"/>
          </w:tcPr>
          <w:p w:rsidRPr="009F1454" w:rsidR="00286399" w:rsidP="006F5812" w:rsidRDefault="00286399" w14:paraId="150326CA" w14:textId="32D7022E">
            <w:pPr>
              <w:spacing w:before="0"/>
              <w:rPr>
                <w:rFonts w:cs="Arial"/>
                <w:color w:val="000000" w:themeColor="text1"/>
                <w:sz w:val="16"/>
                <w:szCs w:val="16"/>
              </w:rPr>
            </w:pPr>
            <w:r w:rsidRPr="009F1454">
              <w:rPr>
                <w:rFonts w:cs="Arial"/>
                <w:color w:val="000000" w:themeColor="text1"/>
                <w:sz w:val="16"/>
                <w:szCs w:val="16"/>
              </w:rPr>
              <w:t>Plans to transfer from NPSAS to a specific institution</w:t>
            </w:r>
          </w:p>
        </w:tc>
        <w:tc>
          <w:tcPr>
            <w:tcW w:w="558" w:type="pct"/>
          </w:tcPr>
          <w:p w:rsidRPr="009F1454" w:rsidR="00286399" w:rsidP="006F5812" w:rsidRDefault="00286399" w14:paraId="34F3BD0B" w14:textId="0EE4B096">
            <w:pPr>
              <w:spacing w:before="0"/>
              <w:rPr>
                <w:rFonts w:cs="Arial"/>
                <w:color w:val="00B050"/>
                <w:sz w:val="16"/>
                <w:szCs w:val="16"/>
              </w:rPr>
            </w:pPr>
          </w:p>
        </w:tc>
        <w:tc>
          <w:tcPr>
            <w:tcW w:w="1158" w:type="pct"/>
          </w:tcPr>
          <w:p w:rsidRPr="009F1454" w:rsidR="00286399" w:rsidP="006F5812" w:rsidRDefault="00286399" w14:paraId="05A8288A" w14:textId="791C9553">
            <w:pPr>
              <w:spacing w:before="0"/>
              <w:rPr>
                <w:rFonts w:cs="Arial"/>
                <w:color w:val="00B050"/>
                <w:sz w:val="16"/>
                <w:szCs w:val="16"/>
              </w:rPr>
            </w:pPr>
            <w:r w:rsidRPr="009F1454">
              <w:rPr>
                <w:rFonts w:cs="Arial"/>
                <w:sz w:val="16"/>
                <w:szCs w:val="16"/>
              </w:rPr>
              <w:t>No change</w:t>
            </w:r>
          </w:p>
        </w:tc>
        <w:tc>
          <w:tcPr>
            <w:tcW w:w="429" w:type="pct"/>
          </w:tcPr>
          <w:p w:rsidRPr="009F1454" w:rsidR="00286399" w:rsidP="006F5812" w:rsidRDefault="00286399" w14:paraId="1F27EBEF" w14:textId="29DB5D78">
            <w:pPr>
              <w:spacing w:before="0"/>
              <w:rPr>
                <w:rFonts w:cs="Arial"/>
                <w:color w:val="000000" w:themeColor="text1"/>
                <w:sz w:val="16"/>
                <w:szCs w:val="16"/>
              </w:rPr>
            </w:pPr>
            <w:r w:rsidRPr="009F1454">
              <w:rPr>
                <w:rFonts w:cs="Arial"/>
                <w:color w:val="000000" w:themeColor="text1"/>
                <w:sz w:val="16"/>
                <w:szCs w:val="16"/>
              </w:rPr>
              <w:t>NPSAS:04</w:t>
            </w:r>
          </w:p>
        </w:tc>
        <w:tc>
          <w:tcPr>
            <w:tcW w:w="273" w:type="pct"/>
          </w:tcPr>
          <w:p w:rsidRPr="009F1454" w:rsidR="00286399" w:rsidP="006F5812" w:rsidRDefault="00286399" w14:paraId="5992F355" w14:textId="67A24D51">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758DF6F7" w14:textId="77777777">
            <w:pPr>
              <w:spacing w:before="0"/>
              <w:rPr>
                <w:rFonts w:cs="Arial"/>
                <w:color w:val="00B050"/>
                <w:sz w:val="16"/>
                <w:szCs w:val="16"/>
              </w:rPr>
            </w:pPr>
          </w:p>
        </w:tc>
        <w:tc>
          <w:tcPr>
            <w:tcW w:w="312" w:type="pct"/>
          </w:tcPr>
          <w:p w:rsidRPr="009F1454" w:rsidR="00286399" w:rsidP="006F5812" w:rsidRDefault="00286399" w14:paraId="624861EE" w14:textId="77777777">
            <w:pPr>
              <w:spacing w:before="0"/>
              <w:rPr>
                <w:rFonts w:cs="Arial"/>
                <w:color w:val="00B050"/>
                <w:sz w:val="16"/>
                <w:szCs w:val="16"/>
              </w:rPr>
            </w:pPr>
          </w:p>
        </w:tc>
      </w:tr>
      <w:tr w:rsidRPr="009F1454" w:rsidR="00C663BA" w:rsidTr="00E50CA0" w14:paraId="3E208673" w14:textId="77777777">
        <w:trPr>
          <w:cantSplit/>
          <w:trHeight w:val="144"/>
        </w:trPr>
        <w:tc>
          <w:tcPr>
            <w:tcW w:w="827" w:type="pct"/>
          </w:tcPr>
          <w:p w:rsidRPr="009F1454" w:rsidR="00286399" w:rsidP="006F5812" w:rsidRDefault="00286399" w14:paraId="040D1F58" w14:textId="5B5855F7">
            <w:pPr>
              <w:spacing w:before="0"/>
              <w:rPr>
                <w:rFonts w:cs="Arial"/>
                <w:sz w:val="16"/>
                <w:szCs w:val="16"/>
              </w:rPr>
            </w:pPr>
            <w:r w:rsidRPr="009F1454">
              <w:rPr>
                <w:rFonts w:cs="Arial"/>
                <w:sz w:val="16"/>
                <w:szCs w:val="16"/>
              </w:rPr>
              <w:t>N20BOCCINTRO</w:t>
            </w:r>
          </w:p>
        </w:tc>
        <w:tc>
          <w:tcPr>
            <w:tcW w:w="970" w:type="pct"/>
          </w:tcPr>
          <w:p w:rsidRPr="009F1454" w:rsidR="00286399" w:rsidP="006F5812" w:rsidRDefault="00DE158E" w14:paraId="067820E7" w14:textId="2C2BDCFC">
            <w:pPr>
              <w:spacing w:before="0"/>
              <w:rPr>
                <w:rFonts w:cs="Arial"/>
                <w:sz w:val="16"/>
                <w:szCs w:val="16"/>
              </w:rPr>
            </w:pPr>
            <w:r w:rsidRPr="009F1454">
              <w:rPr>
                <w:rFonts w:cs="Arial"/>
                <w:sz w:val="16"/>
                <w:szCs w:val="16"/>
              </w:rPr>
              <w:t>Introduction to expected occupation items</w:t>
            </w:r>
          </w:p>
        </w:tc>
        <w:tc>
          <w:tcPr>
            <w:tcW w:w="558" w:type="pct"/>
          </w:tcPr>
          <w:p w:rsidRPr="009F1454" w:rsidR="00286399" w:rsidP="006F5812" w:rsidRDefault="00286399" w14:paraId="4992FEA8" w14:textId="77777777">
            <w:pPr>
              <w:spacing w:before="0"/>
              <w:rPr>
                <w:rFonts w:cs="Arial"/>
                <w:sz w:val="16"/>
                <w:szCs w:val="16"/>
              </w:rPr>
            </w:pPr>
          </w:p>
        </w:tc>
        <w:tc>
          <w:tcPr>
            <w:tcW w:w="1158" w:type="pct"/>
          </w:tcPr>
          <w:p w:rsidRPr="009F1454" w:rsidR="00286399" w:rsidP="006F5812" w:rsidRDefault="00286399" w14:paraId="27404A79" w14:textId="7878D1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875DCD2" w14:textId="2989450D">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0CA54E77" w14:textId="6E7D8F5B">
            <w:pPr>
              <w:spacing w:before="0"/>
              <w:rPr>
                <w:rFonts w:cs="Arial"/>
                <w:sz w:val="16"/>
                <w:szCs w:val="16"/>
              </w:rPr>
            </w:pPr>
            <w:r w:rsidRPr="009F1454">
              <w:rPr>
                <w:rFonts w:cs="Arial"/>
                <w:sz w:val="16"/>
                <w:szCs w:val="16"/>
              </w:rPr>
              <w:t>X</w:t>
            </w:r>
          </w:p>
        </w:tc>
        <w:tc>
          <w:tcPr>
            <w:tcW w:w="473" w:type="pct"/>
          </w:tcPr>
          <w:p w:rsidRPr="009F1454" w:rsidR="00286399" w:rsidP="006F5812" w:rsidRDefault="005008FE" w14:paraId="3CBFED78" w14:textId="281D6B84">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2A05DDF3" w14:textId="77777777">
            <w:pPr>
              <w:spacing w:before="0"/>
              <w:rPr>
                <w:rFonts w:cs="Arial"/>
                <w:sz w:val="16"/>
                <w:szCs w:val="16"/>
              </w:rPr>
            </w:pPr>
          </w:p>
        </w:tc>
      </w:tr>
      <w:tr w:rsidRPr="009F1454" w:rsidR="00C663BA" w:rsidTr="00E50CA0" w14:paraId="0611E645" w14:textId="77777777">
        <w:trPr>
          <w:cantSplit/>
          <w:trHeight w:val="144"/>
        </w:trPr>
        <w:tc>
          <w:tcPr>
            <w:tcW w:w="827" w:type="pct"/>
          </w:tcPr>
          <w:p w:rsidRPr="009F1454" w:rsidR="00286399" w:rsidP="006F5812" w:rsidRDefault="00286399" w14:paraId="5E7F8416" w14:textId="0DCC7FB7">
            <w:pPr>
              <w:spacing w:before="0"/>
              <w:rPr>
                <w:rFonts w:cs="Arial"/>
                <w:sz w:val="16"/>
                <w:szCs w:val="16"/>
              </w:rPr>
            </w:pPr>
            <w:r w:rsidRPr="009F1454">
              <w:rPr>
                <w:rFonts w:cs="Arial"/>
                <w:sz w:val="16"/>
                <w:szCs w:val="16"/>
              </w:rPr>
              <w:t>N20BEXOCC</w:t>
            </w:r>
          </w:p>
        </w:tc>
        <w:tc>
          <w:tcPr>
            <w:tcW w:w="970" w:type="pct"/>
          </w:tcPr>
          <w:p w:rsidRPr="009F1454" w:rsidR="00286399" w:rsidP="006F5812" w:rsidRDefault="00286399" w14:paraId="5CFB213F" w14:textId="554DA3C9">
            <w:pPr>
              <w:spacing w:before="0"/>
              <w:rPr>
                <w:rFonts w:cs="Arial"/>
                <w:sz w:val="16"/>
                <w:szCs w:val="16"/>
              </w:rPr>
            </w:pPr>
            <w:r w:rsidRPr="009F1454">
              <w:rPr>
                <w:rFonts w:cs="Arial"/>
                <w:sz w:val="16"/>
                <w:szCs w:val="16"/>
              </w:rPr>
              <w:t>Occupation coder for expected occupation</w:t>
            </w:r>
          </w:p>
        </w:tc>
        <w:tc>
          <w:tcPr>
            <w:tcW w:w="558" w:type="pct"/>
          </w:tcPr>
          <w:p w:rsidRPr="009F1454" w:rsidR="00286399" w:rsidP="006F5812" w:rsidRDefault="00286399" w14:paraId="29376540" w14:textId="77777777">
            <w:pPr>
              <w:spacing w:before="0"/>
              <w:rPr>
                <w:rFonts w:cs="Arial"/>
                <w:sz w:val="16"/>
                <w:szCs w:val="16"/>
              </w:rPr>
            </w:pPr>
          </w:p>
        </w:tc>
        <w:tc>
          <w:tcPr>
            <w:tcW w:w="1158" w:type="pct"/>
          </w:tcPr>
          <w:p w:rsidRPr="009F1454" w:rsidR="00286399" w:rsidP="006F5812" w:rsidRDefault="00286399" w14:paraId="4D34094A" w14:textId="4E18AFBB">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05528D5" w14:textId="10018051">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3E0C6220" w14:textId="077EE0B2">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7C1D2AEE" w14:textId="6ACC7AA2">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0604ED57" w14:textId="77777777">
            <w:pPr>
              <w:spacing w:before="0"/>
              <w:rPr>
                <w:rFonts w:cs="Arial"/>
                <w:sz w:val="16"/>
                <w:szCs w:val="16"/>
              </w:rPr>
            </w:pPr>
          </w:p>
        </w:tc>
      </w:tr>
      <w:tr w:rsidRPr="009F1454" w:rsidR="00C663BA" w:rsidTr="00E50CA0" w14:paraId="0C53CF00" w14:textId="77777777">
        <w:trPr>
          <w:cantSplit/>
          <w:trHeight w:val="144"/>
        </w:trPr>
        <w:tc>
          <w:tcPr>
            <w:tcW w:w="827" w:type="pct"/>
          </w:tcPr>
          <w:p w:rsidRPr="009F1454" w:rsidR="00286399" w:rsidP="006F5812" w:rsidRDefault="00286399" w14:paraId="401F27B7" w14:textId="58997AE0">
            <w:pPr>
              <w:spacing w:before="0"/>
              <w:rPr>
                <w:rFonts w:cs="Arial"/>
                <w:color w:val="000000" w:themeColor="text1"/>
                <w:sz w:val="16"/>
                <w:szCs w:val="16"/>
              </w:rPr>
            </w:pPr>
            <w:r w:rsidRPr="009F1454">
              <w:rPr>
                <w:rFonts w:cs="Arial"/>
                <w:color w:val="000000" w:themeColor="text1"/>
                <w:sz w:val="16"/>
                <w:szCs w:val="16"/>
              </w:rPr>
              <w:t>N20</w:t>
            </w:r>
            <w:r w:rsidRPr="009F1454" w:rsidR="00C42E12">
              <w:rPr>
                <w:rFonts w:cs="Arial"/>
                <w:color w:val="000000" w:themeColor="text1"/>
                <w:sz w:val="16"/>
                <w:szCs w:val="16"/>
              </w:rPr>
              <w:t>B</w:t>
            </w:r>
            <w:r w:rsidRPr="009F1454">
              <w:rPr>
                <w:rFonts w:cs="Arial"/>
                <w:color w:val="000000" w:themeColor="text1"/>
                <w:sz w:val="16"/>
                <w:szCs w:val="16"/>
              </w:rPr>
              <w:t>EXJDUTY</w:t>
            </w:r>
          </w:p>
        </w:tc>
        <w:tc>
          <w:tcPr>
            <w:tcW w:w="970" w:type="pct"/>
          </w:tcPr>
          <w:p w:rsidRPr="009F1454" w:rsidR="00286399" w:rsidP="006F5812" w:rsidRDefault="00286399" w14:paraId="06435ED1" w14:textId="06EC3FBF">
            <w:pPr>
              <w:spacing w:before="0"/>
              <w:rPr>
                <w:rFonts w:cs="Arial"/>
                <w:color w:val="000000" w:themeColor="text1"/>
                <w:sz w:val="16"/>
                <w:szCs w:val="16"/>
              </w:rPr>
            </w:pPr>
            <w:r w:rsidRPr="009F1454">
              <w:rPr>
                <w:rFonts w:cs="Arial"/>
                <w:color w:val="000000" w:themeColor="text1"/>
                <w:sz w:val="16"/>
                <w:szCs w:val="16"/>
              </w:rPr>
              <w:t>Job duties of expected occupation</w:t>
            </w:r>
          </w:p>
        </w:tc>
        <w:tc>
          <w:tcPr>
            <w:tcW w:w="558" w:type="pct"/>
          </w:tcPr>
          <w:p w:rsidRPr="009F1454" w:rsidR="00286399" w:rsidP="006F5812" w:rsidRDefault="00286399" w14:paraId="61992867" w14:textId="130BC89B">
            <w:pPr>
              <w:spacing w:before="0"/>
              <w:rPr>
                <w:rFonts w:cs="Arial"/>
                <w:color w:val="000000" w:themeColor="text1"/>
                <w:sz w:val="16"/>
                <w:szCs w:val="16"/>
              </w:rPr>
            </w:pPr>
          </w:p>
        </w:tc>
        <w:tc>
          <w:tcPr>
            <w:tcW w:w="1158" w:type="pct"/>
          </w:tcPr>
          <w:p w:rsidRPr="009F1454" w:rsidR="00286399" w:rsidP="006F5812" w:rsidRDefault="00D93EE5" w14:paraId="4BAFE543" w14:textId="23F81B31">
            <w:pPr>
              <w:spacing w:before="0"/>
              <w:rPr>
                <w:rFonts w:cs="Arial"/>
                <w:color w:val="000000" w:themeColor="text1"/>
                <w:sz w:val="16"/>
                <w:szCs w:val="16"/>
              </w:rPr>
            </w:pPr>
            <w:r w:rsidRPr="009F1454">
              <w:rPr>
                <w:rFonts w:cs="Arial"/>
                <w:sz w:val="16"/>
                <w:szCs w:val="16"/>
              </w:rPr>
              <w:t>No change</w:t>
            </w:r>
          </w:p>
        </w:tc>
        <w:tc>
          <w:tcPr>
            <w:tcW w:w="429" w:type="pct"/>
          </w:tcPr>
          <w:p w:rsidRPr="009F1454" w:rsidR="00286399" w:rsidP="006F5812" w:rsidRDefault="00286399" w14:paraId="35FB201F" w14:textId="24A46597">
            <w:pPr>
              <w:spacing w:before="0"/>
              <w:rPr>
                <w:rFonts w:cs="Arial"/>
                <w:color w:val="000000" w:themeColor="text1"/>
                <w:sz w:val="16"/>
                <w:szCs w:val="16"/>
              </w:rPr>
            </w:pPr>
            <w:r w:rsidRPr="009F1454">
              <w:rPr>
                <w:rFonts w:cs="Arial"/>
                <w:color w:val="000000" w:themeColor="text1"/>
                <w:sz w:val="16"/>
                <w:szCs w:val="16"/>
              </w:rPr>
              <w:t>BPS:14</w:t>
            </w:r>
          </w:p>
        </w:tc>
        <w:tc>
          <w:tcPr>
            <w:tcW w:w="273" w:type="pct"/>
          </w:tcPr>
          <w:p w:rsidRPr="009F1454" w:rsidR="00286399" w:rsidP="006F5812" w:rsidRDefault="00286399" w14:paraId="7E0C047F" w14:textId="305640A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2E158807" w14:textId="41897DC8">
            <w:pPr>
              <w:spacing w:before="0"/>
              <w:rPr>
                <w:rFonts w:cs="Arial"/>
                <w:color w:val="000000" w:themeColor="text1"/>
                <w:sz w:val="16"/>
                <w:szCs w:val="16"/>
              </w:rPr>
            </w:pPr>
            <w:r w:rsidRPr="009F1454">
              <w:rPr>
                <w:rFonts w:cs="Arial"/>
                <w:color w:val="000000" w:themeColor="text1"/>
                <w:sz w:val="16"/>
                <w:szCs w:val="16"/>
              </w:rPr>
              <w:t>X</w:t>
            </w:r>
          </w:p>
        </w:tc>
        <w:tc>
          <w:tcPr>
            <w:tcW w:w="312" w:type="pct"/>
          </w:tcPr>
          <w:p w:rsidRPr="009F1454" w:rsidR="00286399" w:rsidP="006F5812" w:rsidRDefault="00286399" w14:paraId="0B10532E" w14:textId="77777777">
            <w:pPr>
              <w:spacing w:before="0"/>
              <w:rPr>
                <w:rFonts w:cs="Arial"/>
                <w:color w:val="00B050"/>
                <w:sz w:val="16"/>
                <w:szCs w:val="16"/>
              </w:rPr>
            </w:pPr>
          </w:p>
        </w:tc>
      </w:tr>
      <w:tr w:rsidRPr="00396FFB" w:rsidR="00C663BA" w:rsidTr="00E50CA0" w14:paraId="2C96B15B" w14:textId="77777777">
        <w:trPr>
          <w:cantSplit/>
          <w:trHeight w:val="144"/>
        </w:trPr>
        <w:tc>
          <w:tcPr>
            <w:tcW w:w="827" w:type="pct"/>
          </w:tcPr>
          <w:p w:rsidRPr="00F54548" w:rsidR="00286399" w:rsidP="006F5812" w:rsidRDefault="00286399" w14:paraId="1ECD5413" w14:textId="5B3E9CC0">
            <w:pPr>
              <w:spacing w:before="0"/>
              <w:rPr>
                <w:rFonts w:cs="Arial"/>
                <w:color w:val="7030A0"/>
                <w:sz w:val="16"/>
                <w:szCs w:val="16"/>
              </w:rPr>
            </w:pPr>
            <w:r w:rsidRPr="00F54548">
              <w:rPr>
                <w:rFonts w:cs="Arial"/>
                <w:color w:val="7030A0"/>
                <w:sz w:val="16"/>
                <w:szCs w:val="16"/>
              </w:rPr>
              <w:t>N20BOCCCOM</w:t>
            </w:r>
          </w:p>
        </w:tc>
        <w:tc>
          <w:tcPr>
            <w:tcW w:w="970" w:type="pct"/>
          </w:tcPr>
          <w:p w:rsidRPr="00F54548" w:rsidR="00286399" w:rsidP="006F5812" w:rsidRDefault="00286399" w14:paraId="461F1B35" w14:textId="4E689E0C">
            <w:pPr>
              <w:spacing w:before="0"/>
              <w:rPr>
                <w:rFonts w:cs="Arial"/>
                <w:color w:val="7030A0"/>
                <w:sz w:val="16"/>
                <w:szCs w:val="16"/>
              </w:rPr>
            </w:pPr>
            <w:r w:rsidRPr="00F54548">
              <w:rPr>
                <w:rFonts w:cs="Arial"/>
                <w:color w:val="7030A0"/>
                <w:sz w:val="16"/>
                <w:szCs w:val="16"/>
              </w:rPr>
              <w:t>Likelihood of holding expected occupation</w:t>
            </w:r>
          </w:p>
        </w:tc>
        <w:tc>
          <w:tcPr>
            <w:tcW w:w="558" w:type="pct"/>
          </w:tcPr>
          <w:p w:rsidRPr="00F54548" w:rsidR="00286399" w:rsidP="006F5812" w:rsidRDefault="00396FFB" w14:paraId="32638839" w14:textId="4AFBF0E7">
            <w:pPr>
              <w:spacing w:before="0"/>
              <w:rPr>
                <w:rFonts w:cs="Arial"/>
                <w:color w:val="7030A0"/>
                <w:sz w:val="16"/>
                <w:szCs w:val="16"/>
              </w:rPr>
            </w:pPr>
            <w:r w:rsidRPr="00F54548">
              <w:rPr>
                <w:rFonts w:cs="Arial"/>
                <w:color w:val="7030A0"/>
                <w:sz w:val="16"/>
                <w:szCs w:val="16"/>
              </w:rPr>
              <w:t>R</w:t>
            </w:r>
          </w:p>
        </w:tc>
        <w:tc>
          <w:tcPr>
            <w:tcW w:w="1158" w:type="pct"/>
          </w:tcPr>
          <w:p w:rsidRPr="00F54548" w:rsidR="00286399" w:rsidP="006F5812" w:rsidRDefault="00396FFB" w14:paraId="2F6DCB46" w14:textId="3B7B54F1">
            <w:pPr>
              <w:spacing w:before="0"/>
              <w:rPr>
                <w:rFonts w:cs="Arial"/>
                <w:color w:val="7030A0"/>
                <w:sz w:val="16"/>
                <w:szCs w:val="16"/>
              </w:rPr>
            </w:pPr>
            <w:r w:rsidRPr="00396FFB">
              <w:rPr>
                <w:rFonts w:cs="Arial"/>
                <w:color w:val="7030A0"/>
                <w:sz w:val="16"/>
                <w:szCs w:val="16"/>
              </w:rPr>
              <w:t>Revised response option from a 10-point slider in prior study to a 5-point balanced likelihood scale.</w:t>
            </w:r>
          </w:p>
        </w:tc>
        <w:tc>
          <w:tcPr>
            <w:tcW w:w="429" w:type="pct"/>
          </w:tcPr>
          <w:p w:rsidRPr="00F54548" w:rsidR="00286399" w:rsidP="006F5812" w:rsidRDefault="00286399" w14:paraId="221C0ABB" w14:textId="51DA143E">
            <w:pPr>
              <w:spacing w:before="0"/>
              <w:rPr>
                <w:rFonts w:cs="Arial"/>
                <w:color w:val="7030A0"/>
                <w:sz w:val="16"/>
                <w:szCs w:val="16"/>
              </w:rPr>
            </w:pPr>
            <w:r w:rsidRPr="00F54548">
              <w:rPr>
                <w:rFonts w:cs="Arial"/>
                <w:color w:val="7030A0"/>
                <w:sz w:val="16"/>
                <w:szCs w:val="16"/>
              </w:rPr>
              <w:t>BPS:14</w:t>
            </w:r>
          </w:p>
        </w:tc>
        <w:tc>
          <w:tcPr>
            <w:tcW w:w="273" w:type="pct"/>
          </w:tcPr>
          <w:p w:rsidRPr="00F54548" w:rsidR="00286399" w:rsidP="006F5812" w:rsidRDefault="00286399" w14:paraId="28D47AA8" w14:textId="385CF3D4">
            <w:pPr>
              <w:spacing w:before="0"/>
              <w:rPr>
                <w:rFonts w:cs="Arial"/>
                <w:color w:val="7030A0"/>
                <w:sz w:val="16"/>
                <w:szCs w:val="16"/>
              </w:rPr>
            </w:pPr>
            <w:r w:rsidRPr="00F54548">
              <w:rPr>
                <w:rFonts w:cs="Arial"/>
                <w:color w:val="7030A0"/>
                <w:sz w:val="16"/>
                <w:szCs w:val="16"/>
              </w:rPr>
              <w:t>X</w:t>
            </w:r>
          </w:p>
        </w:tc>
        <w:tc>
          <w:tcPr>
            <w:tcW w:w="473" w:type="pct"/>
          </w:tcPr>
          <w:p w:rsidRPr="00F54548" w:rsidR="00286399" w:rsidP="006F5812" w:rsidRDefault="00286399" w14:paraId="7A7246E2" w14:textId="3D66B43D">
            <w:pPr>
              <w:spacing w:before="0"/>
              <w:rPr>
                <w:rFonts w:cs="Arial"/>
                <w:color w:val="7030A0"/>
                <w:sz w:val="16"/>
                <w:szCs w:val="16"/>
              </w:rPr>
            </w:pPr>
          </w:p>
        </w:tc>
        <w:tc>
          <w:tcPr>
            <w:tcW w:w="312" w:type="pct"/>
          </w:tcPr>
          <w:p w:rsidRPr="00F54548" w:rsidR="00286399" w:rsidP="006F5812" w:rsidRDefault="00286399" w14:paraId="0D1653BA" w14:textId="77777777">
            <w:pPr>
              <w:spacing w:before="0"/>
              <w:rPr>
                <w:rFonts w:cs="Arial"/>
                <w:color w:val="7030A0"/>
                <w:sz w:val="16"/>
                <w:szCs w:val="16"/>
              </w:rPr>
            </w:pPr>
          </w:p>
        </w:tc>
      </w:tr>
      <w:tr w:rsidRPr="009F1454" w:rsidR="00C663BA" w:rsidTr="00E50CA0" w14:paraId="553611D7" w14:textId="77777777">
        <w:trPr>
          <w:cantSplit/>
          <w:trHeight w:val="144"/>
        </w:trPr>
        <w:tc>
          <w:tcPr>
            <w:tcW w:w="827" w:type="pct"/>
          </w:tcPr>
          <w:p w:rsidRPr="009F1454" w:rsidR="00286399" w:rsidP="006F5812" w:rsidRDefault="00286399" w14:paraId="6619A576" w14:textId="6B0E0747">
            <w:pPr>
              <w:spacing w:before="0"/>
              <w:rPr>
                <w:rFonts w:cs="Arial"/>
                <w:color w:val="7030A0"/>
                <w:sz w:val="16"/>
                <w:szCs w:val="16"/>
              </w:rPr>
            </w:pPr>
            <w:r w:rsidRPr="009F1454">
              <w:rPr>
                <w:rFonts w:cs="Arial"/>
                <w:color w:val="7030A0"/>
                <w:sz w:val="16"/>
                <w:szCs w:val="16"/>
              </w:rPr>
              <w:t>N20BFUTWAGES</w:t>
            </w:r>
          </w:p>
        </w:tc>
        <w:tc>
          <w:tcPr>
            <w:tcW w:w="970" w:type="pct"/>
          </w:tcPr>
          <w:p w:rsidRPr="009F1454" w:rsidR="00286399" w:rsidP="006F5812" w:rsidRDefault="00286399" w14:paraId="00ED88EC" w14:textId="02AD5221">
            <w:pPr>
              <w:spacing w:before="0"/>
              <w:rPr>
                <w:rFonts w:cs="Arial"/>
                <w:color w:val="7030A0"/>
                <w:sz w:val="16"/>
                <w:szCs w:val="16"/>
              </w:rPr>
            </w:pPr>
            <w:r w:rsidRPr="009F1454">
              <w:rPr>
                <w:rFonts w:cs="Arial"/>
                <w:color w:val="7030A0"/>
                <w:sz w:val="16"/>
                <w:szCs w:val="16"/>
              </w:rPr>
              <w:t>Future expected yearly wages</w:t>
            </w:r>
          </w:p>
        </w:tc>
        <w:tc>
          <w:tcPr>
            <w:tcW w:w="558" w:type="pct"/>
          </w:tcPr>
          <w:p w:rsidRPr="009F1454" w:rsidR="00286399" w:rsidP="006F5812" w:rsidRDefault="00286399" w14:paraId="33AA6C2C" w14:textId="2002C3AC">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286399" w14:paraId="2C04B4CB" w14:textId="5EDF847E">
            <w:pPr>
              <w:spacing w:before="0"/>
              <w:rPr>
                <w:rFonts w:cs="Arial"/>
                <w:color w:val="7030A0"/>
                <w:sz w:val="16"/>
                <w:szCs w:val="16"/>
              </w:rPr>
            </w:pPr>
            <w:r w:rsidRPr="009F1454">
              <w:rPr>
                <w:rFonts w:cs="Arial"/>
                <w:color w:val="7030A0"/>
                <w:sz w:val="16"/>
                <w:szCs w:val="16"/>
              </w:rPr>
              <w:t xml:space="preserve">Per </w:t>
            </w:r>
            <w:r w:rsidRPr="009F1454" w:rsidR="00501A12">
              <w:rPr>
                <w:rFonts w:cs="Arial"/>
                <w:color w:val="7030A0"/>
                <w:sz w:val="16"/>
                <w:szCs w:val="16"/>
              </w:rPr>
              <w:t>review of NPSAS:16 data</w:t>
            </w:r>
            <w:r w:rsidRPr="009F1454">
              <w:rPr>
                <w:rFonts w:cs="Arial"/>
                <w:color w:val="7030A0"/>
                <w:sz w:val="16"/>
                <w:szCs w:val="16"/>
              </w:rPr>
              <w:t xml:space="preserve">, removed the highest and lowest salary textboxes in order to collect a single point estimate. This allows for a more analytically useful measure. </w:t>
            </w:r>
          </w:p>
        </w:tc>
        <w:tc>
          <w:tcPr>
            <w:tcW w:w="429" w:type="pct"/>
          </w:tcPr>
          <w:p w:rsidRPr="009F1454" w:rsidR="00286399" w:rsidP="006F5812" w:rsidRDefault="00286399" w14:paraId="4B98A8CC" w14:textId="77777777">
            <w:pPr>
              <w:spacing w:before="0"/>
              <w:rPr>
                <w:rFonts w:cs="Arial"/>
                <w:color w:val="7030A0"/>
                <w:sz w:val="16"/>
                <w:szCs w:val="16"/>
              </w:rPr>
            </w:pPr>
          </w:p>
        </w:tc>
        <w:tc>
          <w:tcPr>
            <w:tcW w:w="273" w:type="pct"/>
          </w:tcPr>
          <w:p w:rsidRPr="009F1454" w:rsidR="00286399" w:rsidP="006F5812" w:rsidRDefault="00286399" w14:paraId="3A908286" w14:textId="6C57D319">
            <w:pPr>
              <w:spacing w:before="0"/>
              <w:rPr>
                <w:rFonts w:cs="Arial"/>
                <w:color w:val="7030A0"/>
                <w:sz w:val="16"/>
                <w:szCs w:val="16"/>
              </w:rPr>
            </w:pPr>
            <w:r w:rsidRPr="009F1454">
              <w:rPr>
                <w:rFonts w:cs="Arial"/>
                <w:color w:val="7030A0"/>
                <w:sz w:val="16"/>
                <w:szCs w:val="16"/>
              </w:rPr>
              <w:t>X</w:t>
            </w:r>
          </w:p>
        </w:tc>
        <w:tc>
          <w:tcPr>
            <w:tcW w:w="473" w:type="pct"/>
          </w:tcPr>
          <w:p w:rsidRPr="009F1454" w:rsidR="00286399" w:rsidP="006F5812" w:rsidRDefault="00286399" w14:paraId="54EC19C2" w14:textId="77777777">
            <w:pPr>
              <w:spacing w:before="0"/>
              <w:rPr>
                <w:rFonts w:cs="Arial"/>
                <w:color w:val="7030A0"/>
                <w:sz w:val="16"/>
                <w:szCs w:val="16"/>
              </w:rPr>
            </w:pPr>
          </w:p>
        </w:tc>
        <w:tc>
          <w:tcPr>
            <w:tcW w:w="312" w:type="pct"/>
          </w:tcPr>
          <w:p w:rsidRPr="009F1454" w:rsidR="00286399" w:rsidP="006F5812" w:rsidRDefault="00286399" w14:paraId="00A50178" w14:textId="77777777">
            <w:pPr>
              <w:spacing w:before="0"/>
              <w:rPr>
                <w:rFonts w:cs="Arial"/>
                <w:color w:val="7030A0"/>
                <w:sz w:val="16"/>
                <w:szCs w:val="16"/>
              </w:rPr>
            </w:pPr>
          </w:p>
        </w:tc>
      </w:tr>
      <w:tr w:rsidRPr="009F1454" w:rsidR="00C663BA" w:rsidTr="00E50CA0" w14:paraId="2B1C392E" w14:textId="77777777">
        <w:trPr>
          <w:cantSplit/>
          <w:trHeight w:val="144"/>
        </w:trPr>
        <w:tc>
          <w:tcPr>
            <w:tcW w:w="827" w:type="pct"/>
          </w:tcPr>
          <w:p w:rsidRPr="009F1454" w:rsidR="00286399" w:rsidP="006F5812" w:rsidRDefault="00162AF2" w14:paraId="08B438AA" w14:textId="7720A054">
            <w:pPr>
              <w:spacing w:before="0"/>
              <w:rPr>
                <w:rFonts w:cs="Arial"/>
                <w:sz w:val="16"/>
                <w:szCs w:val="16"/>
              </w:rPr>
            </w:pPr>
            <w:r w:rsidRPr="009F1454">
              <w:rPr>
                <w:rFonts w:cs="Arial"/>
                <w:sz w:val="16"/>
                <w:szCs w:val="16"/>
              </w:rPr>
              <w:t>N20BEDBENEFTS</w:t>
            </w:r>
          </w:p>
        </w:tc>
        <w:tc>
          <w:tcPr>
            <w:tcW w:w="970" w:type="pct"/>
          </w:tcPr>
          <w:p w:rsidRPr="009F1454" w:rsidR="00286399" w:rsidP="006F5812" w:rsidRDefault="00286399" w14:paraId="04EE8D2E" w14:textId="398602A8">
            <w:pPr>
              <w:spacing w:before="0"/>
              <w:rPr>
                <w:rFonts w:cs="Arial"/>
                <w:sz w:val="16"/>
                <w:szCs w:val="16"/>
              </w:rPr>
            </w:pPr>
            <w:r w:rsidRPr="009F1454">
              <w:rPr>
                <w:rFonts w:cs="Arial"/>
                <w:sz w:val="16"/>
                <w:szCs w:val="16"/>
              </w:rPr>
              <w:t>Importance of non-monetary characteristics compared to salary</w:t>
            </w:r>
          </w:p>
        </w:tc>
        <w:tc>
          <w:tcPr>
            <w:tcW w:w="558" w:type="pct"/>
          </w:tcPr>
          <w:p w:rsidRPr="009F1454" w:rsidR="00286399" w:rsidP="006F5812" w:rsidRDefault="00286399" w14:paraId="4EAAD2C2" w14:textId="77777777">
            <w:pPr>
              <w:spacing w:before="0"/>
              <w:rPr>
                <w:rFonts w:cs="Arial"/>
                <w:sz w:val="16"/>
                <w:szCs w:val="16"/>
              </w:rPr>
            </w:pPr>
          </w:p>
        </w:tc>
        <w:tc>
          <w:tcPr>
            <w:tcW w:w="1158" w:type="pct"/>
          </w:tcPr>
          <w:p w:rsidRPr="009F1454" w:rsidR="00286399" w:rsidP="006F5812" w:rsidRDefault="00286399" w14:paraId="0A644D66" w14:textId="255B436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F9EB44" w14:textId="3F24E9A0">
            <w:pPr>
              <w:spacing w:before="0"/>
              <w:rPr>
                <w:rFonts w:cs="Arial"/>
                <w:sz w:val="16"/>
                <w:szCs w:val="16"/>
              </w:rPr>
            </w:pPr>
            <w:r w:rsidRPr="009F1454">
              <w:rPr>
                <w:rFonts w:cs="Arial"/>
                <w:sz w:val="16"/>
                <w:szCs w:val="16"/>
              </w:rPr>
              <w:t>NPSAS:12</w:t>
            </w:r>
          </w:p>
        </w:tc>
        <w:tc>
          <w:tcPr>
            <w:tcW w:w="273" w:type="pct"/>
          </w:tcPr>
          <w:p w:rsidRPr="009F1454" w:rsidR="00286399" w:rsidP="006F5812" w:rsidRDefault="00286399" w14:paraId="42C365CC" w14:textId="0E2AC34B">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5D2511A2" w14:textId="77777777">
            <w:pPr>
              <w:spacing w:before="0"/>
              <w:rPr>
                <w:rFonts w:cs="Arial"/>
                <w:sz w:val="16"/>
                <w:szCs w:val="16"/>
              </w:rPr>
            </w:pPr>
          </w:p>
        </w:tc>
        <w:tc>
          <w:tcPr>
            <w:tcW w:w="312" w:type="pct"/>
          </w:tcPr>
          <w:p w:rsidRPr="009F1454" w:rsidR="00286399" w:rsidP="006F5812" w:rsidRDefault="00286399" w14:paraId="72225B7A" w14:textId="77777777">
            <w:pPr>
              <w:spacing w:before="0"/>
              <w:rPr>
                <w:rFonts w:cs="Arial"/>
                <w:sz w:val="16"/>
                <w:szCs w:val="16"/>
              </w:rPr>
            </w:pPr>
          </w:p>
        </w:tc>
      </w:tr>
      <w:tr w:rsidRPr="009F1454" w:rsidR="00C663BA" w:rsidTr="00E50CA0" w14:paraId="405C944B" w14:textId="77777777">
        <w:trPr>
          <w:cantSplit/>
          <w:trHeight w:val="144"/>
        </w:trPr>
        <w:tc>
          <w:tcPr>
            <w:tcW w:w="827" w:type="pct"/>
          </w:tcPr>
          <w:p w:rsidRPr="009F1454" w:rsidR="00286399" w:rsidP="006F5812" w:rsidRDefault="00286399" w14:paraId="7A885E50" w14:textId="7DD10715">
            <w:pPr>
              <w:spacing w:before="0"/>
              <w:rPr>
                <w:rFonts w:cs="Arial"/>
                <w:color w:val="00B050"/>
                <w:sz w:val="16"/>
                <w:szCs w:val="16"/>
              </w:rPr>
            </w:pPr>
            <w:r w:rsidRPr="009F1454">
              <w:rPr>
                <w:rFonts w:cs="Arial"/>
                <w:color w:val="00B050"/>
                <w:sz w:val="16"/>
                <w:szCs w:val="16"/>
              </w:rPr>
              <w:t>N20CFININT</w:t>
            </w:r>
          </w:p>
        </w:tc>
        <w:tc>
          <w:tcPr>
            <w:tcW w:w="970" w:type="pct"/>
          </w:tcPr>
          <w:p w:rsidRPr="009F1454" w:rsidR="00286399" w:rsidP="006F5812" w:rsidRDefault="00EA0253" w14:paraId="5C972703" w14:textId="679708EF">
            <w:pPr>
              <w:spacing w:before="0"/>
              <w:rPr>
                <w:rFonts w:cs="Arial"/>
                <w:color w:val="00B050"/>
                <w:sz w:val="16"/>
                <w:szCs w:val="16"/>
              </w:rPr>
            </w:pPr>
            <w:r w:rsidRPr="009F1454">
              <w:rPr>
                <w:rFonts w:cs="Arial"/>
                <w:color w:val="00B050"/>
                <w:sz w:val="16"/>
                <w:szCs w:val="16"/>
              </w:rPr>
              <w:t>Introduction to f</w:t>
            </w:r>
            <w:r w:rsidRPr="009F1454" w:rsidR="00286399">
              <w:rPr>
                <w:rFonts w:cs="Arial"/>
                <w:color w:val="00B050"/>
                <w:sz w:val="16"/>
                <w:szCs w:val="16"/>
              </w:rPr>
              <w:t xml:space="preserve">inancial aid </w:t>
            </w:r>
            <w:r w:rsidRPr="009F1454">
              <w:rPr>
                <w:rFonts w:cs="Arial"/>
                <w:color w:val="00B050"/>
                <w:sz w:val="16"/>
                <w:szCs w:val="16"/>
              </w:rPr>
              <w:t>section</w:t>
            </w:r>
          </w:p>
        </w:tc>
        <w:tc>
          <w:tcPr>
            <w:tcW w:w="558" w:type="pct"/>
          </w:tcPr>
          <w:p w:rsidRPr="009F1454" w:rsidR="00286399" w:rsidP="006F5812" w:rsidRDefault="00286399" w14:paraId="2DC072FC" w14:textId="2868782C">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DE158E" w14:paraId="4B07FFAB" w14:textId="5FD8F708">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286399" w:rsidP="006F5812" w:rsidRDefault="00286399" w14:paraId="0CE81FF6" w14:textId="77777777">
            <w:pPr>
              <w:spacing w:before="0"/>
              <w:rPr>
                <w:rFonts w:cs="Arial"/>
                <w:color w:val="00B050"/>
                <w:sz w:val="16"/>
                <w:szCs w:val="16"/>
              </w:rPr>
            </w:pPr>
          </w:p>
        </w:tc>
        <w:tc>
          <w:tcPr>
            <w:tcW w:w="273" w:type="pct"/>
          </w:tcPr>
          <w:p w:rsidRPr="009F1454" w:rsidR="00286399" w:rsidP="006F5812" w:rsidRDefault="00286399" w14:paraId="401ED5DE" w14:textId="77777777">
            <w:pPr>
              <w:spacing w:before="0"/>
              <w:rPr>
                <w:rFonts w:cs="Arial"/>
                <w:color w:val="00B050"/>
                <w:sz w:val="16"/>
                <w:szCs w:val="16"/>
              </w:rPr>
            </w:pPr>
          </w:p>
        </w:tc>
        <w:tc>
          <w:tcPr>
            <w:tcW w:w="473" w:type="pct"/>
          </w:tcPr>
          <w:p w:rsidRPr="009F1454" w:rsidR="00286399" w:rsidP="006F5812" w:rsidRDefault="00286399" w14:paraId="79FF73A5" w14:textId="52AB2EE8">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58048484" w14:textId="77777777">
            <w:pPr>
              <w:spacing w:before="0"/>
              <w:rPr>
                <w:rFonts w:cs="Arial"/>
                <w:color w:val="00B050"/>
                <w:sz w:val="16"/>
                <w:szCs w:val="16"/>
              </w:rPr>
            </w:pPr>
          </w:p>
        </w:tc>
      </w:tr>
      <w:tr w:rsidRPr="009F1454" w:rsidR="00C663BA" w:rsidTr="00E50CA0" w14:paraId="5EDF74D1" w14:textId="77777777">
        <w:trPr>
          <w:cantSplit/>
          <w:trHeight w:val="144"/>
        </w:trPr>
        <w:tc>
          <w:tcPr>
            <w:tcW w:w="827" w:type="pct"/>
          </w:tcPr>
          <w:p w:rsidRPr="009F1454" w:rsidR="00286399" w:rsidP="006F5812" w:rsidRDefault="00286399" w14:paraId="38577078" w14:textId="0BC5A6D8">
            <w:pPr>
              <w:spacing w:before="0"/>
              <w:rPr>
                <w:rFonts w:cs="Arial"/>
                <w:sz w:val="16"/>
                <w:szCs w:val="16"/>
              </w:rPr>
            </w:pPr>
            <w:r w:rsidRPr="009F1454">
              <w:rPr>
                <w:rFonts w:cs="Arial"/>
                <w:sz w:val="16"/>
                <w:szCs w:val="16"/>
              </w:rPr>
              <w:t>N20CAPPAID</w:t>
            </w:r>
          </w:p>
        </w:tc>
        <w:tc>
          <w:tcPr>
            <w:tcW w:w="970" w:type="pct"/>
          </w:tcPr>
          <w:p w:rsidRPr="009F1454" w:rsidR="00286399" w:rsidP="006F5812" w:rsidRDefault="00286399" w14:paraId="0D82861C" w14:textId="552C0CAA">
            <w:pPr>
              <w:spacing w:before="0"/>
              <w:rPr>
                <w:rFonts w:cs="Arial"/>
                <w:sz w:val="16"/>
                <w:szCs w:val="16"/>
              </w:rPr>
            </w:pPr>
            <w:r w:rsidRPr="009F1454">
              <w:rPr>
                <w:rFonts w:cs="Arial"/>
                <w:sz w:val="16"/>
                <w:szCs w:val="16"/>
              </w:rPr>
              <w:t>Applied for financial aid in NPSAS year</w:t>
            </w:r>
          </w:p>
        </w:tc>
        <w:tc>
          <w:tcPr>
            <w:tcW w:w="558" w:type="pct"/>
          </w:tcPr>
          <w:p w:rsidRPr="009F1454" w:rsidR="00286399" w:rsidP="006F5812" w:rsidRDefault="00286399" w14:paraId="635FA3D5" w14:textId="77777777">
            <w:pPr>
              <w:spacing w:before="0"/>
              <w:rPr>
                <w:rFonts w:cs="Arial"/>
                <w:sz w:val="16"/>
                <w:szCs w:val="16"/>
              </w:rPr>
            </w:pPr>
          </w:p>
        </w:tc>
        <w:tc>
          <w:tcPr>
            <w:tcW w:w="1158" w:type="pct"/>
          </w:tcPr>
          <w:p w:rsidRPr="009F1454" w:rsidR="00286399" w:rsidP="006F5812" w:rsidRDefault="00286399" w14:paraId="671CFD0A" w14:textId="393563C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E246097" w14:textId="77777777">
            <w:pPr>
              <w:spacing w:before="0"/>
              <w:rPr>
                <w:rFonts w:cs="Arial"/>
                <w:sz w:val="16"/>
                <w:szCs w:val="16"/>
              </w:rPr>
            </w:pPr>
          </w:p>
        </w:tc>
        <w:tc>
          <w:tcPr>
            <w:tcW w:w="273" w:type="pct"/>
          </w:tcPr>
          <w:p w:rsidRPr="009F1454" w:rsidR="00286399" w:rsidP="006F5812" w:rsidRDefault="00286399" w14:paraId="349A79A4" w14:textId="77777777">
            <w:pPr>
              <w:spacing w:before="0"/>
              <w:rPr>
                <w:rFonts w:cs="Arial"/>
                <w:sz w:val="16"/>
                <w:szCs w:val="16"/>
              </w:rPr>
            </w:pPr>
          </w:p>
        </w:tc>
        <w:tc>
          <w:tcPr>
            <w:tcW w:w="473" w:type="pct"/>
          </w:tcPr>
          <w:p w:rsidRPr="009F1454" w:rsidR="00286399" w:rsidP="006F5812" w:rsidRDefault="00286399" w14:paraId="25395AED" w14:textId="77777777">
            <w:pPr>
              <w:spacing w:before="0"/>
              <w:rPr>
                <w:rFonts w:cs="Arial"/>
                <w:sz w:val="16"/>
                <w:szCs w:val="16"/>
              </w:rPr>
            </w:pPr>
          </w:p>
        </w:tc>
        <w:tc>
          <w:tcPr>
            <w:tcW w:w="312" w:type="pct"/>
          </w:tcPr>
          <w:p w:rsidRPr="009F1454" w:rsidR="00286399" w:rsidP="006F5812" w:rsidRDefault="00286399" w14:paraId="2462017A" w14:textId="77777777">
            <w:pPr>
              <w:spacing w:before="0"/>
              <w:rPr>
                <w:rFonts w:cs="Arial"/>
                <w:sz w:val="16"/>
                <w:szCs w:val="16"/>
              </w:rPr>
            </w:pPr>
          </w:p>
        </w:tc>
      </w:tr>
      <w:tr w:rsidRPr="009F1454" w:rsidR="00C663BA" w:rsidTr="00E50CA0" w14:paraId="7338F5A0" w14:textId="77777777">
        <w:trPr>
          <w:cantSplit/>
          <w:trHeight w:val="144"/>
        </w:trPr>
        <w:tc>
          <w:tcPr>
            <w:tcW w:w="827" w:type="pct"/>
          </w:tcPr>
          <w:p w:rsidRPr="009F1454" w:rsidR="00286399" w:rsidP="006F5812" w:rsidRDefault="00286399" w14:paraId="56C68A16" w14:textId="5E02D1A4">
            <w:pPr>
              <w:spacing w:before="0"/>
              <w:rPr>
                <w:rFonts w:cs="Arial"/>
                <w:sz w:val="16"/>
                <w:szCs w:val="16"/>
              </w:rPr>
            </w:pPr>
            <w:r w:rsidRPr="009F1454">
              <w:rPr>
                <w:rFonts w:cs="Arial"/>
                <w:sz w:val="16"/>
                <w:szCs w:val="16"/>
              </w:rPr>
              <w:t>N20CNOAPP</w:t>
            </w:r>
          </w:p>
        </w:tc>
        <w:tc>
          <w:tcPr>
            <w:tcW w:w="970" w:type="pct"/>
          </w:tcPr>
          <w:p w:rsidRPr="009F1454" w:rsidR="00286399" w:rsidP="006F5812" w:rsidRDefault="00286399" w14:paraId="19AC62CF" w14:textId="5F641A20">
            <w:pPr>
              <w:spacing w:before="0"/>
              <w:rPr>
                <w:rFonts w:cs="Arial"/>
                <w:sz w:val="16"/>
                <w:szCs w:val="16"/>
              </w:rPr>
            </w:pPr>
            <w:r w:rsidRPr="009F1454">
              <w:rPr>
                <w:rFonts w:cs="Arial"/>
                <w:sz w:val="16"/>
                <w:szCs w:val="16"/>
              </w:rPr>
              <w:t>Reasons for not applying for financial aid in NPSAS year</w:t>
            </w:r>
          </w:p>
        </w:tc>
        <w:tc>
          <w:tcPr>
            <w:tcW w:w="558" w:type="pct"/>
          </w:tcPr>
          <w:p w:rsidRPr="009F1454" w:rsidR="00286399" w:rsidP="006F5812" w:rsidRDefault="00286399" w14:paraId="0557597F" w14:textId="77777777">
            <w:pPr>
              <w:spacing w:before="0"/>
              <w:rPr>
                <w:rFonts w:cs="Arial"/>
                <w:sz w:val="16"/>
                <w:szCs w:val="16"/>
              </w:rPr>
            </w:pPr>
          </w:p>
        </w:tc>
        <w:tc>
          <w:tcPr>
            <w:tcW w:w="1158" w:type="pct"/>
          </w:tcPr>
          <w:p w:rsidRPr="009F1454" w:rsidR="00286399" w:rsidP="006F5812" w:rsidRDefault="00286399" w14:paraId="03111CC1" w14:textId="50421E0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288D3C2" w14:textId="77777777">
            <w:pPr>
              <w:spacing w:before="0"/>
              <w:rPr>
                <w:rFonts w:cs="Arial"/>
                <w:sz w:val="16"/>
                <w:szCs w:val="16"/>
              </w:rPr>
            </w:pPr>
          </w:p>
        </w:tc>
        <w:tc>
          <w:tcPr>
            <w:tcW w:w="273" w:type="pct"/>
          </w:tcPr>
          <w:p w:rsidRPr="009F1454" w:rsidR="00286399" w:rsidP="006F5812" w:rsidRDefault="00286399" w14:paraId="16308370" w14:textId="77777777">
            <w:pPr>
              <w:spacing w:before="0"/>
              <w:rPr>
                <w:rFonts w:cs="Arial"/>
                <w:sz w:val="16"/>
                <w:szCs w:val="16"/>
              </w:rPr>
            </w:pPr>
          </w:p>
        </w:tc>
        <w:tc>
          <w:tcPr>
            <w:tcW w:w="473" w:type="pct"/>
          </w:tcPr>
          <w:p w:rsidRPr="009F1454" w:rsidR="00286399" w:rsidP="006F5812" w:rsidRDefault="00286399" w14:paraId="5E2F0E84" w14:textId="77777777">
            <w:pPr>
              <w:spacing w:before="0"/>
              <w:rPr>
                <w:rFonts w:cs="Arial"/>
                <w:sz w:val="16"/>
                <w:szCs w:val="16"/>
              </w:rPr>
            </w:pPr>
          </w:p>
        </w:tc>
        <w:tc>
          <w:tcPr>
            <w:tcW w:w="312" w:type="pct"/>
          </w:tcPr>
          <w:p w:rsidRPr="009F1454" w:rsidR="00286399" w:rsidP="006F5812" w:rsidRDefault="00286399" w14:paraId="4E4CCBF3" w14:textId="77777777">
            <w:pPr>
              <w:spacing w:before="0"/>
              <w:rPr>
                <w:rFonts w:cs="Arial"/>
                <w:sz w:val="16"/>
                <w:szCs w:val="16"/>
              </w:rPr>
            </w:pPr>
          </w:p>
        </w:tc>
      </w:tr>
      <w:tr w:rsidRPr="003763E7" w:rsidR="00C663BA" w:rsidTr="00E50CA0" w14:paraId="47D4B579" w14:textId="77777777">
        <w:trPr>
          <w:cantSplit/>
          <w:trHeight w:val="144"/>
        </w:trPr>
        <w:tc>
          <w:tcPr>
            <w:tcW w:w="827" w:type="pct"/>
          </w:tcPr>
          <w:p w:rsidRPr="00F54548" w:rsidR="003763E7" w:rsidP="006F5812" w:rsidRDefault="003763E7" w14:paraId="4C40FEC0" w14:textId="396FC6A9">
            <w:pPr>
              <w:spacing w:before="0"/>
              <w:rPr>
                <w:rFonts w:cs="Arial"/>
                <w:color w:val="7030A0"/>
                <w:sz w:val="16"/>
                <w:szCs w:val="16"/>
              </w:rPr>
            </w:pPr>
            <w:r w:rsidRPr="00F54548">
              <w:rPr>
                <w:rFonts w:cs="Arial"/>
                <w:color w:val="7030A0"/>
                <w:sz w:val="16"/>
                <w:szCs w:val="16"/>
              </w:rPr>
              <w:t>N20CAIDGATE1</w:t>
            </w:r>
          </w:p>
        </w:tc>
        <w:tc>
          <w:tcPr>
            <w:tcW w:w="970" w:type="pct"/>
          </w:tcPr>
          <w:p w:rsidRPr="00F54548" w:rsidR="003763E7" w:rsidP="006F5812" w:rsidRDefault="003763E7" w14:paraId="7479EF8D" w14:textId="2D483EB4">
            <w:pPr>
              <w:spacing w:before="0"/>
              <w:rPr>
                <w:rFonts w:cs="Arial"/>
                <w:color w:val="7030A0"/>
                <w:sz w:val="16"/>
                <w:szCs w:val="16"/>
              </w:rPr>
            </w:pPr>
            <w:r w:rsidRPr="00F54548">
              <w:rPr>
                <w:rFonts w:cs="Arial"/>
                <w:color w:val="7030A0"/>
                <w:sz w:val="16"/>
                <w:szCs w:val="16"/>
              </w:rPr>
              <w:t>Undergraduate financial aid gate for the NPSAS year</w:t>
            </w:r>
          </w:p>
        </w:tc>
        <w:tc>
          <w:tcPr>
            <w:tcW w:w="558" w:type="pct"/>
          </w:tcPr>
          <w:p w:rsidRPr="00F54548" w:rsidR="003763E7" w:rsidP="006F5812" w:rsidRDefault="003763E7" w14:paraId="04E7F255" w14:textId="5C18D8DB">
            <w:pPr>
              <w:spacing w:before="0"/>
              <w:rPr>
                <w:rFonts w:cs="Arial"/>
                <w:color w:val="7030A0"/>
                <w:sz w:val="16"/>
                <w:szCs w:val="16"/>
              </w:rPr>
            </w:pPr>
            <w:r w:rsidRPr="00F54548">
              <w:rPr>
                <w:rFonts w:cs="Arial"/>
                <w:color w:val="7030A0"/>
                <w:sz w:val="16"/>
                <w:szCs w:val="16"/>
              </w:rPr>
              <w:t>R</w:t>
            </w:r>
          </w:p>
        </w:tc>
        <w:tc>
          <w:tcPr>
            <w:tcW w:w="1158" w:type="pct"/>
            <w:vMerge w:val="restart"/>
          </w:tcPr>
          <w:p w:rsidRPr="00F54548" w:rsidR="003763E7" w:rsidP="006F5812" w:rsidRDefault="003763E7" w14:paraId="51484EF7" w14:textId="000C4FAB">
            <w:pPr>
              <w:spacing w:before="0"/>
              <w:rPr>
                <w:rFonts w:cs="Arial"/>
                <w:color w:val="7030A0"/>
                <w:sz w:val="16"/>
                <w:szCs w:val="16"/>
              </w:rPr>
            </w:pPr>
            <w:r w:rsidRPr="00F54548">
              <w:rPr>
                <w:rFonts w:cs="Arial"/>
                <w:color w:val="7030A0"/>
                <w:sz w:val="16"/>
                <w:szCs w:val="16"/>
              </w:rPr>
              <w:t xml:space="preserve">Revised from checkbox list to yes/no grid and adjusted question wording per this </w:t>
            </w:r>
            <w:r>
              <w:rPr>
                <w:rFonts w:cs="Arial"/>
                <w:color w:val="7030A0"/>
                <w:sz w:val="16"/>
                <w:szCs w:val="16"/>
              </w:rPr>
              <w:t>revision</w:t>
            </w:r>
            <w:r w:rsidRPr="00F54548">
              <w:rPr>
                <w:rFonts w:cs="Arial"/>
                <w:color w:val="7030A0"/>
                <w:sz w:val="16"/>
                <w:szCs w:val="16"/>
              </w:rPr>
              <w:t>.</w:t>
            </w:r>
            <w:r w:rsidR="009A0960">
              <w:rPr>
                <w:rFonts w:cs="Arial"/>
                <w:color w:val="7030A0"/>
                <w:sz w:val="16"/>
                <w:szCs w:val="16"/>
              </w:rPr>
              <w:t xml:space="preserve"> Added work-study option to N20CAIDGATE2.</w:t>
            </w:r>
          </w:p>
        </w:tc>
        <w:tc>
          <w:tcPr>
            <w:tcW w:w="429" w:type="pct"/>
          </w:tcPr>
          <w:p w:rsidRPr="00F54548" w:rsidR="003763E7" w:rsidP="006F5812" w:rsidRDefault="003763E7" w14:paraId="5E0A3A63" w14:textId="77777777">
            <w:pPr>
              <w:spacing w:before="0"/>
              <w:rPr>
                <w:rFonts w:cs="Arial"/>
                <w:color w:val="7030A0"/>
                <w:sz w:val="16"/>
                <w:szCs w:val="16"/>
              </w:rPr>
            </w:pPr>
          </w:p>
        </w:tc>
        <w:tc>
          <w:tcPr>
            <w:tcW w:w="273" w:type="pct"/>
          </w:tcPr>
          <w:p w:rsidRPr="00F54548" w:rsidR="003763E7" w:rsidP="006F5812" w:rsidRDefault="003763E7" w14:paraId="496ECDF1" w14:textId="77777777">
            <w:pPr>
              <w:spacing w:before="0"/>
              <w:rPr>
                <w:rFonts w:cs="Arial"/>
                <w:color w:val="7030A0"/>
                <w:sz w:val="16"/>
                <w:szCs w:val="16"/>
              </w:rPr>
            </w:pPr>
          </w:p>
        </w:tc>
        <w:tc>
          <w:tcPr>
            <w:tcW w:w="473" w:type="pct"/>
          </w:tcPr>
          <w:p w:rsidRPr="00F54548" w:rsidR="003763E7" w:rsidP="006F5812" w:rsidRDefault="003763E7" w14:paraId="3ADF788F" w14:textId="0C335E8A">
            <w:pPr>
              <w:spacing w:before="0"/>
              <w:rPr>
                <w:rFonts w:cs="Arial"/>
                <w:color w:val="7030A0"/>
                <w:sz w:val="16"/>
                <w:szCs w:val="16"/>
              </w:rPr>
            </w:pPr>
            <w:r w:rsidRPr="00F54548">
              <w:rPr>
                <w:rFonts w:cs="Arial"/>
                <w:color w:val="7030A0"/>
                <w:sz w:val="16"/>
                <w:szCs w:val="16"/>
              </w:rPr>
              <w:t>X</w:t>
            </w:r>
          </w:p>
        </w:tc>
        <w:tc>
          <w:tcPr>
            <w:tcW w:w="312" w:type="pct"/>
          </w:tcPr>
          <w:p w:rsidRPr="00F54548" w:rsidR="003763E7" w:rsidP="006F5812" w:rsidRDefault="003763E7" w14:paraId="2A20CFE8" w14:textId="77777777">
            <w:pPr>
              <w:spacing w:before="0"/>
              <w:rPr>
                <w:rFonts w:cs="Arial"/>
                <w:color w:val="7030A0"/>
                <w:sz w:val="16"/>
                <w:szCs w:val="16"/>
              </w:rPr>
            </w:pPr>
          </w:p>
        </w:tc>
      </w:tr>
      <w:tr w:rsidRPr="003763E7" w:rsidR="00C663BA" w:rsidTr="00E50CA0" w14:paraId="53654EE6" w14:textId="77777777">
        <w:trPr>
          <w:cantSplit/>
          <w:trHeight w:val="144"/>
        </w:trPr>
        <w:tc>
          <w:tcPr>
            <w:tcW w:w="827" w:type="pct"/>
          </w:tcPr>
          <w:p w:rsidRPr="00F54548" w:rsidR="003763E7" w:rsidP="006F5812" w:rsidRDefault="003763E7" w14:paraId="2B426D97" w14:textId="7686EC4F">
            <w:pPr>
              <w:spacing w:before="0"/>
              <w:rPr>
                <w:rFonts w:cs="Arial"/>
                <w:color w:val="7030A0"/>
                <w:sz w:val="16"/>
                <w:szCs w:val="16"/>
              </w:rPr>
            </w:pPr>
            <w:r w:rsidRPr="00F54548">
              <w:rPr>
                <w:rFonts w:cs="Arial"/>
                <w:color w:val="7030A0"/>
                <w:sz w:val="16"/>
                <w:szCs w:val="16"/>
              </w:rPr>
              <w:t>N20CAIDGATE2</w:t>
            </w:r>
          </w:p>
        </w:tc>
        <w:tc>
          <w:tcPr>
            <w:tcW w:w="970" w:type="pct"/>
          </w:tcPr>
          <w:p w:rsidRPr="00F54548" w:rsidR="003763E7" w:rsidP="006F5812" w:rsidRDefault="003763E7" w14:paraId="2E7309CE" w14:textId="20410EA8">
            <w:pPr>
              <w:spacing w:before="0"/>
              <w:rPr>
                <w:rFonts w:cs="Arial"/>
                <w:color w:val="7030A0"/>
                <w:sz w:val="16"/>
                <w:szCs w:val="16"/>
              </w:rPr>
            </w:pPr>
            <w:r w:rsidRPr="00F54548">
              <w:rPr>
                <w:rFonts w:cs="Arial"/>
                <w:color w:val="7030A0"/>
                <w:sz w:val="16"/>
                <w:szCs w:val="16"/>
              </w:rPr>
              <w:t>Graduate financial aid gate for the NPSAS year</w:t>
            </w:r>
          </w:p>
        </w:tc>
        <w:tc>
          <w:tcPr>
            <w:tcW w:w="558" w:type="pct"/>
          </w:tcPr>
          <w:p w:rsidRPr="00F54548" w:rsidR="003763E7" w:rsidP="006F5812" w:rsidRDefault="003763E7" w14:paraId="0E4BF669" w14:textId="7D070A3B">
            <w:pPr>
              <w:spacing w:before="0"/>
              <w:rPr>
                <w:rFonts w:cs="Arial"/>
                <w:color w:val="7030A0"/>
                <w:sz w:val="16"/>
                <w:szCs w:val="16"/>
              </w:rPr>
            </w:pPr>
            <w:r w:rsidRPr="00F54548">
              <w:rPr>
                <w:rFonts w:cs="Arial"/>
                <w:color w:val="7030A0"/>
                <w:sz w:val="16"/>
                <w:szCs w:val="16"/>
              </w:rPr>
              <w:t>R</w:t>
            </w:r>
          </w:p>
        </w:tc>
        <w:tc>
          <w:tcPr>
            <w:tcW w:w="1158" w:type="pct"/>
            <w:vMerge/>
          </w:tcPr>
          <w:p w:rsidRPr="00F54548" w:rsidR="003763E7" w:rsidP="006F5812" w:rsidRDefault="003763E7" w14:paraId="1338D411" w14:textId="5C0F5B76">
            <w:pPr>
              <w:spacing w:before="0"/>
              <w:rPr>
                <w:rFonts w:cs="Arial"/>
                <w:color w:val="7030A0"/>
                <w:sz w:val="16"/>
                <w:szCs w:val="16"/>
              </w:rPr>
            </w:pPr>
          </w:p>
        </w:tc>
        <w:tc>
          <w:tcPr>
            <w:tcW w:w="429" w:type="pct"/>
          </w:tcPr>
          <w:p w:rsidRPr="00F54548" w:rsidR="003763E7" w:rsidP="006F5812" w:rsidRDefault="003763E7" w14:paraId="062C5351" w14:textId="77777777">
            <w:pPr>
              <w:spacing w:before="0"/>
              <w:rPr>
                <w:rFonts w:cs="Arial"/>
                <w:color w:val="7030A0"/>
                <w:sz w:val="16"/>
                <w:szCs w:val="16"/>
              </w:rPr>
            </w:pPr>
          </w:p>
        </w:tc>
        <w:tc>
          <w:tcPr>
            <w:tcW w:w="273" w:type="pct"/>
          </w:tcPr>
          <w:p w:rsidRPr="00F54548" w:rsidR="003763E7" w:rsidP="006F5812" w:rsidRDefault="003763E7" w14:paraId="6D84F44F" w14:textId="77777777">
            <w:pPr>
              <w:spacing w:before="0"/>
              <w:rPr>
                <w:rFonts w:cs="Arial"/>
                <w:color w:val="7030A0"/>
                <w:sz w:val="16"/>
                <w:szCs w:val="16"/>
              </w:rPr>
            </w:pPr>
          </w:p>
        </w:tc>
        <w:tc>
          <w:tcPr>
            <w:tcW w:w="473" w:type="pct"/>
          </w:tcPr>
          <w:p w:rsidRPr="00F54548" w:rsidR="003763E7" w:rsidP="006F5812" w:rsidRDefault="003763E7" w14:paraId="209D6925" w14:textId="29BE88F5">
            <w:pPr>
              <w:spacing w:before="0"/>
              <w:rPr>
                <w:rFonts w:cs="Arial"/>
                <w:color w:val="7030A0"/>
                <w:sz w:val="16"/>
                <w:szCs w:val="16"/>
              </w:rPr>
            </w:pPr>
            <w:r w:rsidRPr="00F54548">
              <w:rPr>
                <w:rFonts w:cs="Arial"/>
                <w:color w:val="7030A0"/>
                <w:sz w:val="16"/>
                <w:szCs w:val="16"/>
              </w:rPr>
              <w:t>X</w:t>
            </w:r>
          </w:p>
        </w:tc>
        <w:tc>
          <w:tcPr>
            <w:tcW w:w="312" w:type="pct"/>
          </w:tcPr>
          <w:p w:rsidRPr="00F54548" w:rsidR="003763E7" w:rsidP="006F5812" w:rsidRDefault="003763E7" w14:paraId="51D78064" w14:textId="77777777">
            <w:pPr>
              <w:spacing w:before="0"/>
              <w:rPr>
                <w:rFonts w:cs="Arial"/>
                <w:color w:val="7030A0"/>
                <w:sz w:val="16"/>
                <w:szCs w:val="16"/>
              </w:rPr>
            </w:pPr>
          </w:p>
        </w:tc>
      </w:tr>
      <w:tr w:rsidRPr="009F1454" w:rsidR="00C663BA" w:rsidTr="00E50CA0" w14:paraId="48CF1569" w14:textId="77777777">
        <w:trPr>
          <w:cantSplit/>
          <w:trHeight w:val="144"/>
        </w:trPr>
        <w:tc>
          <w:tcPr>
            <w:tcW w:w="827" w:type="pct"/>
          </w:tcPr>
          <w:p w:rsidRPr="009F1454" w:rsidR="00286399" w:rsidP="006F5812" w:rsidRDefault="00286399" w14:paraId="319D6FC8" w14:textId="62271632">
            <w:pPr>
              <w:spacing w:before="0"/>
              <w:rPr>
                <w:rFonts w:cs="Arial"/>
                <w:sz w:val="16"/>
                <w:szCs w:val="16"/>
              </w:rPr>
            </w:pPr>
            <w:r w:rsidRPr="009F1454">
              <w:rPr>
                <w:rFonts w:cs="Arial"/>
                <w:sz w:val="16"/>
                <w:szCs w:val="16"/>
              </w:rPr>
              <w:t>N20COTGRTAMT</w:t>
            </w:r>
          </w:p>
        </w:tc>
        <w:tc>
          <w:tcPr>
            <w:tcW w:w="970" w:type="pct"/>
          </w:tcPr>
          <w:p w:rsidRPr="009F1454" w:rsidR="00286399" w:rsidP="006F5812" w:rsidRDefault="00286399" w14:paraId="7FD606B2" w14:textId="763FF02D">
            <w:pPr>
              <w:spacing w:before="0"/>
              <w:rPr>
                <w:rFonts w:cs="Arial"/>
                <w:sz w:val="16"/>
                <w:szCs w:val="16"/>
              </w:rPr>
            </w:pPr>
            <w:r w:rsidRPr="009F1454">
              <w:rPr>
                <w:rFonts w:cs="Arial"/>
                <w:sz w:val="16"/>
                <w:szCs w:val="16"/>
              </w:rPr>
              <w:t>Amount of fellowships, private scholarships, employer assistance, or Veterans benefits</w:t>
            </w:r>
          </w:p>
        </w:tc>
        <w:tc>
          <w:tcPr>
            <w:tcW w:w="558" w:type="pct"/>
          </w:tcPr>
          <w:p w:rsidRPr="009F1454" w:rsidR="00286399" w:rsidP="006F5812" w:rsidRDefault="00286399" w14:paraId="50CBDFF6" w14:textId="77777777">
            <w:pPr>
              <w:spacing w:before="0"/>
              <w:rPr>
                <w:rFonts w:cs="Arial"/>
                <w:sz w:val="16"/>
                <w:szCs w:val="16"/>
              </w:rPr>
            </w:pPr>
          </w:p>
        </w:tc>
        <w:tc>
          <w:tcPr>
            <w:tcW w:w="1158" w:type="pct"/>
          </w:tcPr>
          <w:p w:rsidRPr="009F1454" w:rsidR="00286399" w:rsidP="006F5812" w:rsidRDefault="00286399" w14:paraId="385BBF9A" w14:textId="5CCFC7CD">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2D24B9E" w14:textId="77777777">
            <w:pPr>
              <w:spacing w:before="0"/>
              <w:rPr>
                <w:rFonts w:cs="Arial"/>
                <w:sz w:val="16"/>
                <w:szCs w:val="16"/>
              </w:rPr>
            </w:pPr>
          </w:p>
        </w:tc>
        <w:tc>
          <w:tcPr>
            <w:tcW w:w="273" w:type="pct"/>
          </w:tcPr>
          <w:p w:rsidRPr="009F1454" w:rsidR="00286399" w:rsidP="006F5812" w:rsidRDefault="00286399" w14:paraId="48ABA99D" w14:textId="77777777">
            <w:pPr>
              <w:spacing w:before="0"/>
              <w:rPr>
                <w:rFonts w:cs="Arial"/>
                <w:sz w:val="16"/>
                <w:szCs w:val="16"/>
              </w:rPr>
            </w:pPr>
          </w:p>
        </w:tc>
        <w:tc>
          <w:tcPr>
            <w:tcW w:w="473" w:type="pct"/>
          </w:tcPr>
          <w:p w:rsidRPr="009F1454" w:rsidR="00286399" w:rsidP="006F5812" w:rsidRDefault="00286399" w14:paraId="7C96D53B" w14:textId="77777777">
            <w:pPr>
              <w:spacing w:before="0"/>
              <w:rPr>
                <w:rFonts w:cs="Arial"/>
                <w:sz w:val="16"/>
                <w:szCs w:val="16"/>
              </w:rPr>
            </w:pPr>
          </w:p>
        </w:tc>
        <w:tc>
          <w:tcPr>
            <w:tcW w:w="312" w:type="pct"/>
          </w:tcPr>
          <w:p w:rsidRPr="009F1454" w:rsidR="00286399" w:rsidP="006F5812" w:rsidRDefault="00286399" w14:paraId="417F3989" w14:textId="77777777">
            <w:pPr>
              <w:spacing w:before="0"/>
              <w:rPr>
                <w:rFonts w:cs="Arial"/>
                <w:sz w:val="16"/>
                <w:szCs w:val="16"/>
              </w:rPr>
            </w:pPr>
          </w:p>
        </w:tc>
      </w:tr>
      <w:tr w:rsidRPr="009F1454" w:rsidR="00C663BA" w:rsidTr="00E50CA0" w14:paraId="26F287F5" w14:textId="77777777">
        <w:trPr>
          <w:cantSplit/>
          <w:trHeight w:val="144"/>
        </w:trPr>
        <w:tc>
          <w:tcPr>
            <w:tcW w:w="827" w:type="pct"/>
          </w:tcPr>
          <w:p w:rsidRPr="009F1454" w:rsidR="00286399" w:rsidP="006F5812" w:rsidRDefault="00286399" w14:paraId="1CA0373E" w14:textId="74F0EB8F">
            <w:pPr>
              <w:spacing w:before="0"/>
              <w:rPr>
                <w:rFonts w:cs="Arial"/>
                <w:sz w:val="16"/>
                <w:szCs w:val="16"/>
              </w:rPr>
            </w:pPr>
            <w:r w:rsidRPr="009F1454">
              <w:rPr>
                <w:rFonts w:cs="Arial"/>
                <w:sz w:val="16"/>
                <w:szCs w:val="16"/>
              </w:rPr>
              <w:t>N20CLOANINT</w:t>
            </w:r>
          </w:p>
        </w:tc>
        <w:tc>
          <w:tcPr>
            <w:tcW w:w="970" w:type="pct"/>
          </w:tcPr>
          <w:p w:rsidRPr="009F1454" w:rsidR="00286399" w:rsidP="006F5812" w:rsidRDefault="00DE158E" w14:paraId="497414B9" w14:textId="2189CDD1">
            <w:pPr>
              <w:spacing w:before="0"/>
              <w:rPr>
                <w:rFonts w:cs="Arial"/>
                <w:sz w:val="16"/>
                <w:szCs w:val="16"/>
              </w:rPr>
            </w:pPr>
            <w:r w:rsidRPr="009F1454">
              <w:rPr>
                <w:rFonts w:cs="Arial"/>
                <w:sz w:val="16"/>
                <w:szCs w:val="16"/>
              </w:rPr>
              <w:t>Introduction to student loan items</w:t>
            </w:r>
          </w:p>
        </w:tc>
        <w:tc>
          <w:tcPr>
            <w:tcW w:w="558" w:type="pct"/>
          </w:tcPr>
          <w:p w:rsidRPr="009F1454" w:rsidR="00286399" w:rsidP="006F5812" w:rsidRDefault="00286399" w14:paraId="054BD6D3" w14:textId="77777777">
            <w:pPr>
              <w:spacing w:before="0"/>
              <w:rPr>
                <w:rFonts w:cs="Arial"/>
                <w:sz w:val="16"/>
                <w:szCs w:val="16"/>
              </w:rPr>
            </w:pPr>
          </w:p>
        </w:tc>
        <w:tc>
          <w:tcPr>
            <w:tcW w:w="1158" w:type="pct"/>
          </w:tcPr>
          <w:p w:rsidRPr="009F1454" w:rsidR="00286399" w:rsidP="006F5812" w:rsidRDefault="00286399" w14:paraId="497D196B" w14:textId="2A30E09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F45039F" w14:textId="77777777">
            <w:pPr>
              <w:spacing w:before="0"/>
              <w:rPr>
                <w:rFonts w:cs="Arial"/>
                <w:sz w:val="16"/>
                <w:szCs w:val="16"/>
              </w:rPr>
            </w:pPr>
          </w:p>
        </w:tc>
        <w:tc>
          <w:tcPr>
            <w:tcW w:w="273" w:type="pct"/>
          </w:tcPr>
          <w:p w:rsidRPr="009F1454" w:rsidR="00286399" w:rsidP="006F5812" w:rsidRDefault="00286399" w14:paraId="75A8DE39" w14:textId="77777777">
            <w:pPr>
              <w:spacing w:before="0"/>
              <w:rPr>
                <w:rFonts w:cs="Arial"/>
                <w:sz w:val="16"/>
                <w:szCs w:val="16"/>
              </w:rPr>
            </w:pPr>
          </w:p>
        </w:tc>
        <w:tc>
          <w:tcPr>
            <w:tcW w:w="473" w:type="pct"/>
          </w:tcPr>
          <w:p w:rsidRPr="009F1454" w:rsidR="00286399" w:rsidP="006F5812" w:rsidRDefault="00286399" w14:paraId="6A622D63" w14:textId="0D98FB05">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53741265" w14:textId="77777777">
            <w:pPr>
              <w:spacing w:before="0"/>
              <w:rPr>
                <w:rFonts w:cs="Arial"/>
                <w:sz w:val="16"/>
                <w:szCs w:val="16"/>
              </w:rPr>
            </w:pPr>
          </w:p>
        </w:tc>
      </w:tr>
      <w:tr w:rsidRPr="009F1454" w:rsidR="00C663BA" w:rsidTr="00E50CA0" w14:paraId="1B58F6D8" w14:textId="77777777">
        <w:trPr>
          <w:cantSplit/>
          <w:trHeight w:val="144"/>
        </w:trPr>
        <w:tc>
          <w:tcPr>
            <w:tcW w:w="827" w:type="pct"/>
          </w:tcPr>
          <w:p w:rsidRPr="009F1454" w:rsidR="00286399" w:rsidP="006F5812" w:rsidRDefault="00286399" w14:paraId="5195D1FC" w14:textId="2AB4845D">
            <w:pPr>
              <w:spacing w:before="0"/>
              <w:rPr>
                <w:rFonts w:cs="Arial"/>
                <w:sz w:val="16"/>
                <w:szCs w:val="16"/>
              </w:rPr>
            </w:pPr>
            <w:r w:rsidRPr="009F1454">
              <w:rPr>
                <w:rFonts w:cs="Arial"/>
                <w:sz w:val="16"/>
                <w:szCs w:val="16"/>
              </w:rPr>
              <w:t>N20CFEDLN</w:t>
            </w:r>
          </w:p>
        </w:tc>
        <w:tc>
          <w:tcPr>
            <w:tcW w:w="970" w:type="pct"/>
          </w:tcPr>
          <w:p w:rsidRPr="009F1454" w:rsidR="00286399" w:rsidP="006F5812" w:rsidRDefault="00286399" w14:paraId="7BA5A120" w14:textId="437DBAC1">
            <w:pPr>
              <w:spacing w:before="0"/>
              <w:rPr>
                <w:rFonts w:cs="Arial"/>
                <w:sz w:val="16"/>
                <w:szCs w:val="16"/>
              </w:rPr>
            </w:pPr>
            <w:r w:rsidRPr="009F1454">
              <w:rPr>
                <w:rFonts w:cs="Arial"/>
                <w:sz w:val="16"/>
                <w:szCs w:val="16"/>
              </w:rPr>
              <w:t xml:space="preserve">Took out any </w:t>
            </w:r>
            <w:r w:rsidRPr="009F1454" w:rsidR="00DE158E">
              <w:rPr>
                <w:rFonts w:cs="Arial"/>
                <w:sz w:val="16"/>
                <w:szCs w:val="16"/>
              </w:rPr>
              <w:t>f</w:t>
            </w:r>
            <w:r w:rsidRPr="009F1454">
              <w:rPr>
                <w:rFonts w:cs="Arial"/>
                <w:sz w:val="16"/>
                <w:szCs w:val="16"/>
              </w:rPr>
              <w:t xml:space="preserve">ederal </w:t>
            </w:r>
            <w:r w:rsidRPr="009F1454" w:rsidR="00DE158E">
              <w:rPr>
                <w:rFonts w:cs="Arial"/>
                <w:sz w:val="16"/>
                <w:szCs w:val="16"/>
              </w:rPr>
              <w:t>s</w:t>
            </w:r>
            <w:r w:rsidRPr="009F1454">
              <w:rPr>
                <w:rFonts w:cs="Arial"/>
                <w:sz w:val="16"/>
                <w:szCs w:val="16"/>
              </w:rPr>
              <w:t xml:space="preserve">tudent </w:t>
            </w:r>
            <w:r w:rsidRPr="009F1454" w:rsidR="00DE158E">
              <w:rPr>
                <w:rFonts w:cs="Arial"/>
                <w:sz w:val="16"/>
                <w:szCs w:val="16"/>
              </w:rPr>
              <w:t>l</w:t>
            </w:r>
            <w:r w:rsidRPr="009F1454">
              <w:rPr>
                <w:rFonts w:cs="Arial"/>
                <w:sz w:val="16"/>
                <w:szCs w:val="16"/>
              </w:rPr>
              <w:t>oans</w:t>
            </w:r>
            <w:r w:rsidRPr="009F1454" w:rsidR="00DE158E">
              <w:rPr>
                <w:rFonts w:cs="Arial"/>
                <w:sz w:val="16"/>
                <w:szCs w:val="16"/>
              </w:rPr>
              <w:t xml:space="preserve"> in NPSAS year</w:t>
            </w:r>
          </w:p>
        </w:tc>
        <w:tc>
          <w:tcPr>
            <w:tcW w:w="558" w:type="pct"/>
          </w:tcPr>
          <w:p w:rsidRPr="009F1454" w:rsidR="00286399" w:rsidP="006F5812" w:rsidRDefault="00286399" w14:paraId="1C23326D" w14:textId="77777777">
            <w:pPr>
              <w:spacing w:before="0"/>
              <w:rPr>
                <w:rFonts w:cs="Arial"/>
                <w:sz w:val="16"/>
                <w:szCs w:val="16"/>
              </w:rPr>
            </w:pPr>
          </w:p>
        </w:tc>
        <w:tc>
          <w:tcPr>
            <w:tcW w:w="1158" w:type="pct"/>
          </w:tcPr>
          <w:p w:rsidRPr="009F1454" w:rsidR="00286399" w:rsidP="006F5812" w:rsidRDefault="00286399" w14:paraId="0D52455C" w14:textId="3025920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83B9205" w14:textId="77777777">
            <w:pPr>
              <w:spacing w:before="0"/>
              <w:rPr>
                <w:rFonts w:cs="Arial"/>
                <w:sz w:val="16"/>
                <w:szCs w:val="16"/>
              </w:rPr>
            </w:pPr>
          </w:p>
        </w:tc>
        <w:tc>
          <w:tcPr>
            <w:tcW w:w="273" w:type="pct"/>
          </w:tcPr>
          <w:p w:rsidRPr="009F1454" w:rsidR="00286399" w:rsidP="006F5812" w:rsidRDefault="00286399" w14:paraId="105D9B1E" w14:textId="77777777">
            <w:pPr>
              <w:spacing w:before="0"/>
              <w:rPr>
                <w:rFonts w:cs="Arial"/>
                <w:sz w:val="16"/>
                <w:szCs w:val="16"/>
              </w:rPr>
            </w:pPr>
          </w:p>
        </w:tc>
        <w:tc>
          <w:tcPr>
            <w:tcW w:w="473" w:type="pct"/>
          </w:tcPr>
          <w:p w:rsidRPr="009F1454" w:rsidR="00286399" w:rsidP="006F5812" w:rsidRDefault="00286399" w14:paraId="72148472" w14:textId="40E2A464">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1829EC3F" w14:textId="77777777">
            <w:pPr>
              <w:spacing w:before="0"/>
              <w:rPr>
                <w:rFonts w:cs="Arial"/>
                <w:sz w:val="16"/>
                <w:szCs w:val="16"/>
              </w:rPr>
            </w:pPr>
          </w:p>
        </w:tc>
      </w:tr>
      <w:tr w:rsidRPr="009F1454" w:rsidR="00C663BA" w:rsidTr="00E50CA0" w14:paraId="51D21161" w14:textId="77777777">
        <w:trPr>
          <w:cantSplit/>
          <w:trHeight w:val="144"/>
        </w:trPr>
        <w:tc>
          <w:tcPr>
            <w:tcW w:w="827" w:type="pct"/>
          </w:tcPr>
          <w:p w:rsidRPr="009F1454" w:rsidR="00286399" w:rsidP="006F5812" w:rsidRDefault="00286399" w14:paraId="7C00A018" w14:textId="3E08E2F0">
            <w:pPr>
              <w:spacing w:before="0"/>
              <w:rPr>
                <w:rFonts w:cs="Arial"/>
                <w:sz w:val="16"/>
                <w:szCs w:val="16"/>
              </w:rPr>
            </w:pPr>
            <w:r w:rsidRPr="009F1454">
              <w:rPr>
                <w:rFonts w:cs="Arial"/>
                <w:sz w:val="16"/>
                <w:szCs w:val="16"/>
              </w:rPr>
              <w:t>N20CPRVLN</w:t>
            </w:r>
          </w:p>
        </w:tc>
        <w:tc>
          <w:tcPr>
            <w:tcW w:w="970" w:type="pct"/>
          </w:tcPr>
          <w:p w:rsidRPr="009F1454" w:rsidR="00286399" w:rsidP="006F5812" w:rsidRDefault="00286399" w14:paraId="3F0AB3C0" w14:textId="6A13DD50">
            <w:pPr>
              <w:spacing w:before="0"/>
              <w:rPr>
                <w:rFonts w:cs="Arial"/>
                <w:sz w:val="16"/>
                <w:szCs w:val="16"/>
              </w:rPr>
            </w:pPr>
            <w:r w:rsidRPr="009F1454">
              <w:rPr>
                <w:rFonts w:cs="Arial"/>
                <w:sz w:val="16"/>
                <w:szCs w:val="16"/>
              </w:rPr>
              <w:t>Took out any private student loans in NPSAS year</w:t>
            </w:r>
          </w:p>
        </w:tc>
        <w:tc>
          <w:tcPr>
            <w:tcW w:w="558" w:type="pct"/>
          </w:tcPr>
          <w:p w:rsidRPr="009F1454" w:rsidR="00286399" w:rsidP="006F5812" w:rsidRDefault="00286399" w14:paraId="189EB07B" w14:textId="77777777">
            <w:pPr>
              <w:spacing w:before="0"/>
              <w:rPr>
                <w:rFonts w:cs="Arial"/>
                <w:sz w:val="16"/>
                <w:szCs w:val="16"/>
              </w:rPr>
            </w:pPr>
          </w:p>
        </w:tc>
        <w:tc>
          <w:tcPr>
            <w:tcW w:w="1158" w:type="pct"/>
          </w:tcPr>
          <w:p w:rsidRPr="009F1454" w:rsidR="00286399" w:rsidP="006F5812" w:rsidRDefault="00286399" w14:paraId="1AE52F75" w14:textId="2C6093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55A6DFF" w14:textId="77777777">
            <w:pPr>
              <w:spacing w:before="0"/>
              <w:rPr>
                <w:rFonts w:cs="Arial"/>
                <w:sz w:val="16"/>
                <w:szCs w:val="16"/>
              </w:rPr>
            </w:pPr>
          </w:p>
        </w:tc>
        <w:tc>
          <w:tcPr>
            <w:tcW w:w="273" w:type="pct"/>
          </w:tcPr>
          <w:p w:rsidRPr="009F1454" w:rsidR="00286399" w:rsidP="006F5812" w:rsidRDefault="00286399" w14:paraId="593ACF50" w14:textId="77777777">
            <w:pPr>
              <w:spacing w:before="0"/>
              <w:rPr>
                <w:rFonts w:cs="Arial"/>
                <w:sz w:val="16"/>
                <w:szCs w:val="16"/>
              </w:rPr>
            </w:pPr>
          </w:p>
        </w:tc>
        <w:tc>
          <w:tcPr>
            <w:tcW w:w="473" w:type="pct"/>
          </w:tcPr>
          <w:p w:rsidRPr="009F1454" w:rsidR="00286399" w:rsidP="006F5812" w:rsidRDefault="00286399" w14:paraId="40301DAF" w14:textId="51C9654C">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10EF9273" w14:textId="77777777">
            <w:pPr>
              <w:spacing w:before="0"/>
              <w:rPr>
                <w:rFonts w:cs="Arial"/>
                <w:sz w:val="16"/>
                <w:szCs w:val="16"/>
              </w:rPr>
            </w:pPr>
          </w:p>
        </w:tc>
      </w:tr>
      <w:tr w:rsidRPr="009F1454" w:rsidR="00C663BA" w:rsidTr="00E50CA0" w14:paraId="514EA1ED" w14:textId="77777777">
        <w:trPr>
          <w:cantSplit/>
          <w:trHeight w:val="144"/>
        </w:trPr>
        <w:tc>
          <w:tcPr>
            <w:tcW w:w="827" w:type="pct"/>
          </w:tcPr>
          <w:p w:rsidRPr="009F1454" w:rsidR="00286399" w:rsidP="006F5812" w:rsidRDefault="00286399" w14:paraId="49329647" w14:textId="368798DB">
            <w:pPr>
              <w:spacing w:before="0"/>
              <w:rPr>
                <w:rFonts w:cs="Arial"/>
                <w:sz w:val="16"/>
                <w:szCs w:val="16"/>
              </w:rPr>
            </w:pPr>
            <w:r w:rsidRPr="009F1454">
              <w:rPr>
                <w:rFonts w:cs="Arial"/>
                <w:sz w:val="16"/>
                <w:szCs w:val="16"/>
              </w:rPr>
              <w:t>N20CPRVAMT</w:t>
            </w:r>
          </w:p>
        </w:tc>
        <w:tc>
          <w:tcPr>
            <w:tcW w:w="970" w:type="pct"/>
          </w:tcPr>
          <w:p w:rsidRPr="009F1454" w:rsidR="00286399" w:rsidP="006F5812" w:rsidRDefault="00286399" w14:paraId="34BC00D7" w14:textId="4C6192EE">
            <w:pPr>
              <w:spacing w:before="0"/>
              <w:rPr>
                <w:rFonts w:cs="Arial"/>
                <w:sz w:val="16"/>
                <w:szCs w:val="16"/>
              </w:rPr>
            </w:pPr>
            <w:r w:rsidRPr="009F1454">
              <w:rPr>
                <w:rFonts w:cs="Arial"/>
                <w:sz w:val="16"/>
                <w:szCs w:val="16"/>
              </w:rPr>
              <w:t>Amount borrowed in private loans in NPSAS year</w:t>
            </w:r>
          </w:p>
        </w:tc>
        <w:tc>
          <w:tcPr>
            <w:tcW w:w="558" w:type="pct"/>
          </w:tcPr>
          <w:p w:rsidRPr="009F1454" w:rsidR="00286399" w:rsidP="006F5812" w:rsidRDefault="00286399" w14:paraId="2B790E93" w14:textId="77777777">
            <w:pPr>
              <w:spacing w:before="0"/>
              <w:rPr>
                <w:rFonts w:cs="Arial"/>
                <w:sz w:val="16"/>
                <w:szCs w:val="16"/>
              </w:rPr>
            </w:pPr>
          </w:p>
        </w:tc>
        <w:tc>
          <w:tcPr>
            <w:tcW w:w="1158" w:type="pct"/>
          </w:tcPr>
          <w:p w:rsidRPr="009F1454" w:rsidR="00286399" w:rsidP="006F5812" w:rsidRDefault="00286399" w14:paraId="5E30E867" w14:textId="1015D71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550B0CE" w14:textId="77777777">
            <w:pPr>
              <w:spacing w:before="0"/>
              <w:rPr>
                <w:rFonts w:cs="Arial"/>
                <w:sz w:val="16"/>
                <w:szCs w:val="16"/>
              </w:rPr>
            </w:pPr>
          </w:p>
        </w:tc>
        <w:tc>
          <w:tcPr>
            <w:tcW w:w="273" w:type="pct"/>
          </w:tcPr>
          <w:p w:rsidRPr="009F1454" w:rsidR="00286399" w:rsidP="006F5812" w:rsidRDefault="00286399" w14:paraId="539B8C34" w14:textId="77777777">
            <w:pPr>
              <w:spacing w:before="0"/>
              <w:rPr>
                <w:rFonts w:cs="Arial"/>
                <w:sz w:val="16"/>
                <w:szCs w:val="16"/>
              </w:rPr>
            </w:pPr>
          </w:p>
        </w:tc>
        <w:tc>
          <w:tcPr>
            <w:tcW w:w="473" w:type="pct"/>
          </w:tcPr>
          <w:p w:rsidRPr="009F1454" w:rsidR="00286399" w:rsidP="006F5812" w:rsidRDefault="00286399" w14:paraId="115E77AB" w14:textId="363FEDB3">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70218740" w14:textId="77777777">
            <w:pPr>
              <w:spacing w:before="0"/>
              <w:rPr>
                <w:rFonts w:cs="Arial"/>
                <w:sz w:val="16"/>
                <w:szCs w:val="16"/>
              </w:rPr>
            </w:pPr>
          </w:p>
        </w:tc>
      </w:tr>
      <w:tr w:rsidRPr="009F1454" w:rsidR="00C663BA" w:rsidTr="00E50CA0" w14:paraId="53523BF1" w14:textId="77777777">
        <w:trPr>
          <w:cantSplit/>
          <w:trHeight w:val="144"/>
        </w:trPr>
        <w:tc>
          <w:tcPr>
            <w:tcW w:w="827" w:type="pct"/>
          </w:tcPr>
          <w:p w:rsidRPr="009F1454" w:rsidR="00286399" w:rsidP="006F5812" w:rsidRDefault="00286399" w14:paraId="3CF4CFDC" w14:textId="6BBBC8FA">
            <w:pPr>
              <w:spacing w:before="0"/>
              <w:rPr>
                <w:rFonts w:cs="Arial"/>
                <w:sz w:val="16"/>
                <w:szCs w:val="16"/>
              </w:rPr>
            </w:pPr>
            <w:r w:rsidRPr="009F1454">
              <w:rPr>
                <w:rFonts w:cs="Arial"/>
                <w:sz w:val="16"/>
                <w:szCs w:val="16"/>
              </w:rPr>
              <w:t>N20CPRVEST</w:t>
            </w:r>
          </w:p>
        </w:tc>
        <w:tc>
          <w:tcPr>
            <w:tcW w:w="970" w:type="pct"/>
          </w:tcPr>
          <w:p w:rsidRPr="009F1454" w:rsidR="00286399" w:rsidP="006F5812" w:rsidRDefault="00286399" w14:paraId="16D70344" w14:textId="7B8FB774">
            <w:pPr>
              <w:spacing w:before="0"/>
              <w:rPr>
                <w:rFonts w:cs="Arial"/>
                <w:sz w:val="16"/>
                <w:szCs w:val="16"/>
              </w:rPr>
            </w:pPr>
            <w:r w:rsidRPr="009F1454">
              <w:rPr>
                <w:rFonts w:cs="Arial"/>
                <w:sz w:val="16"/>
                <w:szCs w:val="16"/>
              </w:rPr>
              <w:t>Estimated amount borrowed in private loans in NPSAS year</w:t>
            </w:r>
          </w:p>
        </w:tc>
        <w:tc>
          <w:tcPr>
            <w:tcW w:w="558" w:type="pct"/>
          </w:tcPr>
          <w:p w:rsidRPr="009F1454" w:rsidR="00286399" w:rsidP="006F5812" w:rsidRDefault="00286399" w14:paraId="51A50119" w14:textId="77777777">
            <w:pPr>
              <w:spacing w:before="0"/>
              <w:rPr>
                <w:rFonts w:cs="Arial"/>
                <w:sz w:val="16"/>
                <w:szCs w:val="16"/>
              </w:rPr>
            </w:pPr>
          </w:p>
        </w:tc>
        <w:tc>
          <w:tcPr>
            <w:tcW w:w="1158" w:type="pct"/>
          </w:tcPr>
          <w:p w:rsidRPr="009F1454" w:rsidR="00286399" w:rsidP="006F5812" w:rsidRDefault="00286399" w14:paraId="4227FB2B" w14:textId="30E9313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DB675B" w14:textId="77777777">
            <w:pPr>
              <w:spacing w:before="0"/>
              <w:rPr>
                <w:rFonts w:cs="Arial"/>
                <w:sz w:val="16"/>
                <w:szCs w:val="16"/>
              </w:rPr>
            </w:pPr>
          </w:p>
        </w:tc>
        <w:tc>
          <w:tcPr>
            <w:tcW w:w="273" w:type="pct"/>
          </w:tcPr>
          <w:p w:rsidRPr="009F1454" w:rsidR="00286399" w:rsidP="006F5812" w:rsidRDefault="00286399" w14:paraId="0618D385" w14:textId="77777777">
            <w:pPr>
              <w:spacing w:before="0"/>
              <w:rPr>
                <w:rFonts w:cs="Arial"/>
                <w:sz w:val="16"/>
                <w:szCs w:val="16"/>
              </w:rPr>
            </w:pPr>
          </w:p>
        </w:tc>
        <w:tc>
          <w:tcPr>
            <w:tcW w:w="473" w:type="pct"/>
          </w:tcPr>
          <w:p w:rsidRPr="009F1454" w:rsidR="00286399" w:rsidP="006F5812" w:rsidRDefault="00286399" w14:paraId="01775768" w14:textId="4D8EC4BE">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5A60EC33" w14:textId="77777777">
            <w:pPr>
              <w:spacing w:before="0"/>
              <w:rPr>
                <w:rFonts w:cs="Arial"/>
                <w:sz w:val="16"/>
                <w:szCs w:val="16"/>
              </w:rPr>
            </w:pPr>
          </w:p>
        </w:tc>
      </w:tr>
      <w:tr w:rsidRPr="009F1454" w:rsidR="00C663BA" w:rsidTr="00E50CA0" w14:paraId="68A8E4A4" w14:textId="77777777">
        <w:trPr>
          <w:cantSplit/>
          <w:trHeight w:val="144"/>
        </w:trPr>
        <w:tc>
          <w:tcPr>
            <w:tcW w:w="827" w:type="pct"/>
          </w:tcPr>
          <w:p w:rsidRPr="009F1454" w:rsidR="00286399" w:rsidP="006F5812" w:rsidRDefault="00286399" w14:paraId="6703C1A0" w14:textId="5D88654D">
            <w:pPr>
              <w:spacing w:before="0"/>
              <w:rPr>
                <w:rFonts w:cs="Arial"/>
                <w:sz w:val="16"/>
                <w:szCs w:val="16"/>
              </w:rPr>
            </w:pPr>
            <w:r w:rsidRPr="009F1454">
              <w:rPr>
                <w:rFonts w:cs="Arial"/>
                <w:sz w:val="16"/>
                <w:szCs w:val="16"/>
              </w:rPr>
              <w:t>N20CREFUND1</w:t>
            </w:r>
          </w:p>
        </w:tc>
        <w:tc>
          <w:tcPr>
            <w:tcW w:w="970" w:type="pct"/>
          </w:tcPr>
          <w:p w:rsidRPr="009F1454" w:rsidR="00286399" w:rsidP="006F5812" w:rsidRDefault="00286399" w14:paraId="1627F743" w14:textId="321F19C6">
            <w:pPr>
              <w:spacing w:before="0"/>
              <w:rPr>
                <w:rFonts w:cs="Arial"/>
                <w:sz w:val="16"/>
                <w:szCs w:val="16"/>
              </w:rPr>
            </w:pPr>
            <w:r w:rsidRPr="009F1454">
              <w:rPr>
                <w:rFonts w:cs="Arial"/>
                <w:sz w:val="16"/>
                <w:szCs w:val="16"/>
              </w:rPr>
              <w:t>Received a refund of scholarships, grants, or loans from NPSAS institution after paying tuition</w:t>
            </w:r>
          </w:p>
        </w:tc>
        <w:tc>
          <w:tcPr>
            <w:tcW w:w="558" w:type="pct"/>
          </w:tcPr>
          <w:p w:rsidRPr="009F1454" w:rsidR="00286399" w:rsidP="006F5812" w:rsidRDefault="00286399" w14:paraId="16457A8B" w14:textId="77777777">
            <w:pPr>
              <w:spacing w:before="0"/>
              <w:rPr>
                <w:rFonts w:cs="Arial"/>
                <w:sz w:val="16"/>
                <w:szCs w:val="16"/>
              </w:rPr>
            </w:pPr>
          </w:p>
        </w:tc>
        <w:tc>
          <w:tcPr>
            <w:tcW w:w="1158" w:type="pct"/>
          </w:tcPr>
          <w:p w:rsidRPr="009F1454" w:rsidR="00286399" w:rsidP="006F5812" w:rsidRDefault="00286399" w14:paraId="027AD8A1" w14:textId="7D1317F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DD53975" w14:textId="77777777">
            <w:pPr>
              <w:spacing w:before="0"/>
              <w:rPr>
                <w:rFonts w:cs="Arial"/>
                <w:sz w:val="16"/>
                <w:szCs w:val="16"/>
              </w:rPr>
            </w:pPr>
          </w:p>
        </w:tc>
        <w:tc>
          <w:tcPr>
            <w:tcW w:w="273" w:type="pct"/>
          </w:tcPr>
          <w:p w:rsidRPr="009F1454" w:rsidR="00286399" w:rsidP="006F5812" w:rsidRDefault="00286399" w14:paraId="380A1459" w14:textId="77777777">
            <w:pPr>
              <w:spacing w:before="0"/>
              <w:rPr>
                <w:rFonts w:cs="Arial"/>
                <w:sz w:val="16"/>
                <w:szCs w:val="16"/>
              </w:rPr>
            </w:pPr>
          </w:p>
        </w:tc>
        <w:tc>
          <w:tcPr>
            <w:tcW w:w="473" w:type="pct"/>
          </w:tcPr>
          <w:p w:rsidRPr="009F1454" w:rsidR="00286399" w:rsidP="006F5812" w:rsidRDefault="00286399" w14:paraId="75BB78D0" w14:textId="77777777">
            <w:pPr>
              <w:spacing w:before="0"/>
              <w:rPr>
                <w:rFonts w:cs="Arial"/>
                <w:sz w:val="16"/>
                <w:szCs w:val="16"/>
              </w:rPr>
            </w:pPr>
          </w:p>
        </w:tc>
        <w:tc>
          <w:tcPr>
            <w:tcW w:w="312" w:type="pct"/>
          </w:tcPr>
          <w:p w:rsidRPr="009F1454" w:rsidR="00286399" w:rsidP="006F5812" w:rsidRDefault="00286399" w14:paraId="3416C5A4" w14:textId="77777777">
            <w:pPr>
              <w:spacing w:before="0"/>
              <w:rPr>
                <w:rFonts w:cs="Arial"/>
                <w:sz w:val="16"/>
                <w:szCs w:val="16"/>
              </w:rPr>
            </w:pPr>
          </w:p>
        </w:tc>
      </w:tr>
      <w:tr w:rsidRPr="009F1454" w:rsidR="00C663BA" w:rsidTr="00E50CA0" w14:paraId="4A1563D7" w14:textId="77777777">
        <w:trPr>
          <w:cantSplit/>
          <w:trHeight w:val="144"/>
        </w:trPr>
        <w:tc>
          <w:tcPr>
            <w:tcW w:w="827" w:type="pct"/>
          </w:tcPr>
          <w:p w:rsidRPr="009F1454" w:rsidR="00286399" w:rsidP="006F5812" w:rsidRDefault="00286399" w14:paraId="7BA00695" w14:textId="67049671">
            <w:pPr>
              <w:spacing w:before="0"/>
              <w:rPr>
                <w:rFonts w:cs="Arial"/>
                <w:sz w:val="16"/>
                <w:szCs w:val="16"/>
              </w:rPr>
            </w:pPr>
            <w:r w:rsidRPr="009F1454">
              <w:rPr>
                <w:rFonts w:cs="Arial"/>
                <w:sz w:val="16"/>
                <w:szCs w:val="16"/>
              </w:rPr>
              <w:t>N20CREFUND2</w:t>
            </w:r>
          </w:p>
        </w:tc>
        <w:tc>
          <w:tcPr>
            <w:tcW w:w="970" w:type="pct"/>
          </w:tcPr>
          <w:p w:rsidRPr="009F1454" w:rsidR="00286399" w:rsidP="006F5812" w:rsidRDefault="00286399" w14:paraId="452984CE" w14:textId="2753FF7E">
            <w:pPr>
              <w:spacing w:before="0"/>
              <w:rPr>
                <w:rFonts w:cs="Arial"/>
                <w:sz w:val="16"/>
                <w:szCs w:val="16"/>
              </w:rPr>
            </w:pPr>
            <w:r w:rsidRPr="009F1454">
              <w:rPr>
                <w:rFonts w:cs="Arial"/>
                <w:sz w:val="16"/>
                <w:szCs w:val="16"/>
              </w:rPr>
              <w:t>Method of receiving refund from NPSAS institution</w:t>
            </w:r>
          </w:p>
        </w:tc>
        <w:tc>
          <w:tcPr>
            <w:tcW w:w="558" w:type="pct"/>
          </w:tcPr>
          <w:p w:rsidRPr="009F1454" w:rsidR="00286399" w:rsidP="006F5812" w:rsidRDefault="00286399" w14:paraId="64D8A448" w14:textId="77777777">
            <w:pPr>
              <w:spacing w:before="0"/>
              <w:rPr>
                <w:rFonts w:cs="Arial"/>
                <w:sz w:val="16"/>
                <w:szCs w:val="16"/>
              </w:rPr>
            </w:pPr>
          </w:p>
        </w:tc>
        <w:tc>
          <w:tcPr>
            <w:tcW w:w="1158" w:type="pct"/>
          </w:tcPr>
          <w:p w:rsidRPr="009F1454" w:rsidR="00286399" w:rsidP="006F5812" w:rsidRDefault="00286399" w14:paraId="66234901" w14:textId="608AABD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72B485F3" w14:textId="77777777">
            <w:pPr>
              <w:spacing w:before="0"/>
              <w:rPr>
                <w:rFonts w:cs="Arial"/>
                <w:sz w:val="16"/>
                <w:szCs w:val="16"/>
              </w:rPr>
            </w:pPr>
          </w:p>
        </w:tc>
        <w:tc>
          <w:tcPr>
            <w:tcW w:w="273" w:type="pct"/>
          </w:tcPr>
          <w:p w:rsidRPr="009F1454" w:rsidR="00286399" w:rsidP="006F5812" w:rsidRDefault="00286399" w14:paraId="1283AC46" w14:textId="77777777">
            <w:pPr>
              <w:spacing w:before="0"/>
              <w:rPr>
                <w:rFonts w:cs="Arial"/>
                <w:sz w:val="16"/>
                <w:szCs w:val="16"/>
              </w:rPr>
            </w:pPr>
          </w:p>
        </w:tc>
        <w:tc>
          <w:tcPr>
            <w:tcW w:w="473" w:type="pct"/>
          </w:tcPr>
          <w:p w:rsidRPr="009F1454" w:rsidR="00286399" w:rsidP="006F5812" w:rsidRDefault="00286399" w14:paraId="6074A99B" w14:textId="77777777">
            <w:pPr>
              <w:spacing w:before="0"/>
              <w:rPr>
                <w:rFonts w:cs="Arial"/>
                <w:sz w:val="16"/>
                <w:szCs w:val="16"/>
              </w:rPr>
            </w:pPr>
          </w:p>
        </w:tc>
        <w:tc>
          <w:tcPr>
            <w:tcW w:w="312" w:type="pct"/>
          </w:tcPr>
          <w:p w:rsidRPr="009F1454" w:rsidR="00286399" w:rsidP="006F5812" w:rsidRDefault="00286399" w14:paraId="769B97A4" w14:textId="77777777">
            <w:pPr>
              <w:spacing w:before="0"/>
              <w:rPr>
                <w:rFonts w:cs="Arial"/>
                <w:sz w:val="16"/>
                <w:szCs w:val="16"/>
              </w:rPr>
            </w:pPr>
          </w:p>
        </w:tc>
      </w:tr>
      <w:tr w:rsidRPr="009F1454" w:rsidR="00C663BA" w:rsidTr="00E50CA0" w14:paraId="36D32832" w14:textId="77777777">
        <w:trPr>
          <w:cantSplit/>
          <w:trHeight w:val="144"/>
        </w:trPr>
        <w:tc>
          <w:tcPr>
            <w:tcW w:w="827" w:type="pct"/>
          </w:tcPr>
          <w:p w:rsidRPr="009F1454" w:rsidR="00286399" w:rsidP="006F5812" w:rsidRDefault="00286399" w14:paraId="6AAD243E" w14:textId="7E55D5F6">
            <w:pPr>
              <w:spacing w:before="0"/>
              <w:rPr>
                <w:rFonts w:cs="Arial"/>
                <w:sz w:val="16"/>
                <w:szCs w:val="16"/>
              </w:rPr>
            </w:pPr>
            <w:r w:rsidRPr="009F1454">
              <w:rPr>
                <w:rFonts w:cs="Arial"/>
                <w:sz w:val="16"/>
                <w:szCs w:val="16"/>
              </w:rPr>
              <w:t>N20CGRLN</w:t>
            </w:r>
          </w:p>
        </w:tc>
        <w:tc>
          <w:tcPr>
            <w:tcW w:w="970" w:type="pct"/>
          </w:tcPr>
          <w:p w:rsidRPr="009F1454" w:rsidR="00286399" w:rsidP="006F5812" w:rsidRDefault="00286399" w14:paraId="0F54549D" w14:textId="7E353E1B">
            <w:pPr>
              <w:spacing w:before="0"/>
              <w:rPr>
                <w:rFonts w:cs="Arial"/>
                <w:sz w:val="16"/>
                <w:szCs w:val="16"/>
              </w:rPr>
            </w:pPr>
            <w:r w:rsidRPr="009F1454">
              <w:rPr>
                <w:rFonts w:cs="Arial"/>
                <w:sz w:val="16"/>
                <w:szCs w:val="16"/>
              </w:rPr>
              <w:t>Total amount borrowed for graduate education</w:t>
            </w:r>
          </w:p>
        </w:tc>
        <w:tc>
          <w:tcPr>
            <w:tcW w:w="558" w:type="pct"/>
          </w:tcPr>
          <w:p w:rsidRPr="009F1454" w:rsidR="00286399" w:rsidP="006F5812" w:rsidRDefault="00286399" w14:paraId="313EC8B4" w14:textId="77777777">
            <w:pPr>
              <w:spacing w:before="0"/>
              <w:rPr>
                <w:rFonts w:cs="Arial"/>
                <w:sz w:val="16"/>
                <w:szCs w:val="16"/>
              </w:rPr>
            </w:pPr>
          </w:p>
        </w:tc>
        <w:tc>
          <w:tcPr>
            <w:tcW w:w="1158" w:type="pct"/>
          </w:tcPr>
          <w:p w:rsidRPr="009F1454" w:rsidR="00286399" w:rsidP="006F5812" w:rsidRDefault="00286399" w14:paraId="50A667AC" w14:textId="42EFBDA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AE419DD" w14:textId="77777777">
            <w:pPr>
              <w:spacing w:before="0"/>
              <w:rPr>
                <w:rFonts w:cs="Arial"/>
                <w:sz w:val="16"/>
                <w:szCs w:val="16"/>
              </w:rPr>
            </w:pPr>
          </w:p>
        </w:tc>
        <w:tc>
          <w:tcPr>
            <w:tcW w:w="273" w:type="pct"/>
          </w:tcPr>
          <w:p w:rsidRPr="009F1454" w:rsidR="00286399" w:rsidP="006F5812" w:rsidRDefault="00286399" w14:paraId="3BC0E7BC" w14:textId="77777777">
            <w:pPr>
              <w:spacing w:before="0"/>
              <w:rPr>
                <w:rFonts w:cs="Arial"/>
                <w:sz w:val="16"/>
                <w:szCs w:val="16"/>
              </w:rPr>
            </w:pPr>
          </w:p>
        </w:tc>
        <w:tc>
          <w:tcPr>
            <w:tcW w:w="473" w:type="pct"/>
          </w:tcPr>
          <w:p w:rsidRPr="009F1454" w:rsidR="00286399" w:rsidP="006F5812" w:rsidRDefault="00286399" w14:paraId="7286F6D4" w14:textId="77777777">
            <w:pPr>
              <w:spacing w:before="0"/>
              <w:rPr>
                <w:rFonts w:cs="Arial"/>
                <w:sz w:val="16"/>
                <w:szCs w:val="16"/>
              </w:rPr>
            </w:pPr>
          </w:p>
        </w:tc>
        <w:tc>
          <w:tcPr>
            <w:tcW w:w="312" w:type="pct"/>
          </w:tcPr>
          <w:p w:rsidRPr="009F1454" w:rsidR="00286399" w:rsidP="006F5812" w:rsidRDefault="00286399" w14:paraId="3EB8138F" w14:textId="77777777">
            <w:pPr>
              <w:spacing w:before="0"/>
              <w:rPr>
                <w:rFonts w:cs="Arial"/>
                <w:sz w:val="16"/>
                <w:szCs w:val="16"/>
              </w:rPr>
            </w:pPr>
          </w:p>
        </w:tc>
      </w:tr>
      <w:tr w:rsidRPr="009F1454" w:rsidR="00C663BA" w:rsidTr="00E50CA0" w14:paraId="0B3478D7" w14:textId="77777777">
        <w:trPr>
          <w:cantSplit/>
          <w:trHeight w:val="144"/>
        </w:trPr>
        <w:tc>
          <w:tcPr>
            <w:tcW w:w="827" w:type="pct"/>
          </w:tcPr>
          <w:p w:rsidRPr="009F1454" w:rsidR="00286399" w:rsidP="006F5812" w:rsidRDefault="00286399" w14:paraId="17A3D38D" w14:textId="6C09A61D">
            <w:pPr>
              <w:spacing w:before="0"/>
              <w:rPr>
                <w:rFonts w:cs="Arial"/>
                <w:sz w:val="16"/>
                <w:szCs w:val="16"/>
              </w:rPr>
            </w:pPr>
            <w:r w:rsidRPr="009F1454">
              <w:rPr>
                <w:rFonts w:cs="Arial"/>
                <w:sz w:val="16"/>
                <w:szCs w:val="16"/>
              </w:rPr>
              <w:t>N20CGLNEST</w:t>
            </w:r>
          </w:p>
        </w:tc>
        <w:tc>
          <w:tcPr>
            <w:tcW w:w="970" w:type="pct"/>
          </w:tcPr>
          <w:p w:rsidRPr="009F1454" w:rsidR="00286399" w:rsidP="006F5812" w:rsidRDefault="00286399" w14:paraId="02F78119" w14:textId="0D3AE85B">
            <w:pPr>
              <w:spacing w:before="0"/>
              <w:rPr>
                <w:rFonts w:cs="Arial"/>
                <w:sz w:val="16"/>
                <w:szCs w:val="16"/>
              </w:rPr>
            </w:pPr>
            <w:r w:rsidRPr="009F1454">
              <w:rPr>
                <w:rFonts w:cs="Arial"/>
                <w:sz w:val="16"/>
                <w:szCs w:val="16"/>
              </w:rPr>
              <w:t>Estimated total amount borrowed for graduate education</w:t>
            </w:r>
          </w:p>
        </w:tc>
        <w:tc>
          <w:tcPr>
            <w:tcW w:w="558" w:type="pct"/>
          </w:tcPr>
          <w:p w:rsidRPr="009F1454" w:rsidR="00286399" w:rsidP="006F5812" w:rsidRDefault="00286399" w14:paraId="6C204A63" w14:textId="77777777">
            <w:pPr>
              <w:spacing w:before="0"/>
              <w:rPr>
                <w:rFonts w:cs="Arial"/>
                <w:sz w:val="16"/>
                <w:szCs w:val="16"/>
              </w:rPr>
            </w:pPr>
          </w:p>
        </w:tc>
        <w:tc>
          <w:tcPr>
            <w:tcW w:w="1158" w:type="pct"/>
          </w:tcPr>
          <w:p w:rsidRPr="009F1454" w:rsidR="00286399" w:rsidP="006F5812" w:rsidRDefault="00286399" w14:paraId="2DD29B8C" w14:textId="024BD2B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A623B4" w14:textId="77777777">
            <w:pPr>
              <w:spacing w:before="0"/>
              <w:rPr>
                <w:rFonts w:cs="Arial"/>
                <w:sz w:val="16"/>
                <w:szCs w:val="16"/>
              </w:rPr>
            </w:pPr>
          </w:p>
        </w:tc>
        <w:tc>
          <w:tcPr>
            <w:tcW w:w="273" w:type="pct"/>
          </w:tcPr>
          <w:p w:rsidRPr="009F1454" w:rsidR="00286399" w:rsidP="006F5812" w:rsidRDefault="00286399" w14:paraId="17B45BB4" w14:textId="77777777">
            <w:pPr>
              <w:spacing w:before="0"/>
              <w:rPr>
                <w:rFonts w:cs="Arial"/>
                <w:sz w:val="16"/>
                <w:szCs w:val="16"/>
              </w:rPr>
            </w:pPr>
          </w:p>
        </w:tc>
        <w:tc>
          <w:tcPr>
            <w:tcW w:w="473" w:type="pct"/>
          </w:tcPr>
          <w:p w:rsidRPr="009F1454" w:rsidR="00286399" w:rsidP="006F5812" w:rsidRDefault="00286399" w14:paraId="7D2EBB6A" w14:textId="77777777">
            <w:pPr>
              <w:spacing w:before="0"/>
              <w:rPr>
                <w:rFonts w:cs="Arial"/>
                <w:sz w:val="16"/>
                <w:szCs w:val="16"/>
              </w:rPr>
            </w:pPr>
          </w:p>
        </w:tc>
        <w:tc>
          <w:tcPr>
            <w:tcW w:w="312" w:type="pct"/>
          </w:tcPr>
          <w:p w:rsidRPr="009F1454" w:rsidR="00286399" w:rsidP="006F5812" w:rsidRDefault="00286399" w14:paraId="04D8C61A" w14:textId="77777777">
            <w:pPr>
              <w:spacing w:before="0"/>
              <w:rPr>
                <w:rFonts w:cs="Arial"/>
                <w:sz w:val="16"/>
                <w:szCs w:val="16"/>
              </w:rPr>
            </w:pPr>
          </w:p>
        </w:tc>
      </w:tr>
      <w:tr w:rsidRPr="009F1454" w:rsidR="00C663BA" w:rsidTr="00E50CA0" w14:paraId="0D33B02D" w14:textId="77777777">
        <w:trPr>
          <w:cantSplit/>
          <w:trHeight w:val="144"/>
        </w:trPr>
        <w:tc>
          <w:tcPr>
            <w:tcW w:w="827" w:type="pct"/>
          </w:tcPr>
          <w:p w:rsidRPr="009F1454" w:rsidR="00286399" w:rsidP="006F5812" w:rsidRDefault="00286399" w14:paraId="08FB3CE5" w14:textId="45E2A6AD">
            <w:pPr>
              <w:spacing w:before="0"/>
              <w:rPr>
                <w:rFonts w:cs="Arial"/>
                <w:sz w:val="16"/>
                <w:szCs w:val="16"/>
              </w:rPr>
            </w:pPr>
            <w:r w:rsidRPr="009F1454">
              <w:rPr>
                <w:rFonts w:cs="Arial"/>
                <w:sz w:val="16"/>
                <w:szCs w:val="16"/>
              </w:rPr>
              <w:t>N20CGRPRVT</w:t>
            </w:r>
          </w:p>
        </w:tc>
        <w:tc>
          <w:tcPr>
            <w:tcW w:w="970" w:type="pct"/>
          </w:tcPr>
          <w:p w:rsidRPr="009F1454" w:rsidR="00286399" w:rsidP="006F5812" w:rsidRDefault="00286399" w14:paraId="295BCCC6" w14:textId="18BF390F">
            <w:pPr>
              <w:spacing w:before="0"/>
              <w:rPr>
                <w:rFonts w:cs="Arial"/>
                <w:sz w:val="16"/>
                <w:szCs w:val="16"/>
              </w:rPr>
            </w:pPr>
            <w:r w:rsidRPr="009F1454">
              <w:rPr>
                <w:rFonts w:cs="Arial"/>
                <w:sz w:val="16"/>
                <w:szCs w:val="16"/>
              </w:rPr>
              <w:t>Total amount borrowed in private loans for graduate education</w:t>
            </w:r>
          </w:p>
        </w:tc>
        <w:tc>
          <w:tcPr>
            <w:tcW w:w="558" w:type="pct"/>
          </w:tcPr>
          <w:p w:rsidRPr="009F1454" w:rsidR="00286399" w:rsidP="006F5812" w:rsidRDefault="00286399" w14:paraId="41CB8885" w14:textId="77777777">
            <w:pPr>
              <w:spacing w:before="0"/>
              <w:rPr>
                <w:rFonts w:cs="Arial"/>
                <w:sz w:val="16"/>
                <w:szCs w:val="16"/>
              </w:rPr>
            </w:pPr>
          </w:p>
        </w:tc>
        <w:tc>
          <w:tcPr>
            <w:tcW w:w="1158" w:type="pct"/>
          </w:tcPr>
          <w:p w:rsidRPr="009F1454" w:rsidR="00286399" w:rsidP="006F5812" w:rsidRDefault="00286399" w14:paraId="38411FD2" w14:textId="31DF738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56E9C66" w14:textId="77777777">
            <w:pPr>
              <w:spacing w:before="0"/>
              <w:rPr>
                <w:rFonts w:cs="Arial"/>
                <w:sz w:val="16"/>
                <w:szCs w:val="16"/>
              </w:rPr>
            </w:pPr>
          </w:p>
        </w:tc>
        <w:tc>
          <w:tcPr>
            <w:tcW w:w="273" w:type="pct"/>
          </w:tcPr>
          <w:p w:rsidRPr="009F1454" w:rsidR="00286399" w:rsidP="006F5812" w:rsidRDefault="00286399" w14:paraId="6F72B81D" w14:textId="77777777">
            <w:pPr>
              <w:spacing w:before="0"/>
              <w:rPr>
                <w:rFonts w:cs="Arial"/>
                <w:sz w:val="16"/>
                <w:szCs w:val="16"/>
              </w:rPr>
            </w:pPr>
          </w:p>
        </w:tc>
        <w:tc>
          <w:tcPr>
            <w:tcW w:w="473" w:type="pct"/>
          </w:tcPr>
          <w:p w:rsidRPr="009F1454" w:rsidR="00286399" w:rsidP="006F5812" w:rsidRDefault="00286399" w14:paraId="1F0E202E" w14:textId="77777777">
            <w:pPr>
              <w:spacing w:before="0"/>
              <w:rPr>
                <w:rFonts w:cs="Arial"/>
                <w:sz w:val="16"/>
                <w:szCs w:val="16"/>
              </w:rPr>
            </w:pPr>
          </w:p>
        </w:tc>
        <w:tc>
          <w:tcPr>
            <w:tcW w:w="312" w:type="pct"/>
          </w:tcPr>
          <w:p w:rsidRPr="009F1454" w:rsidR="00286399" w:rsidP="006F5812" w:rsidRDefault="00286399" w14:paraId="7BF5510F" w14:textId="77777777">
            <w:pPr>
              <w:spacing w:before="0"/>
              <w:rPr>
                <w:rFonts w:cs="Arial"/>
                <w:sz w:val="16"/>
                <w:szCs w:val="16"/>
              </w:rPr>
            </w:pPr>
          </w:p>
        </w:tc>
      </w:tr>
      <w:tr w:rsidRPr="009F1454" w:rsidR="00C663BA" w:rsidTr="00E50CA0" w14:paraId="43F2510B" w14:textId="77777777">
        <w:trPr>
          <w:cantSplit/>
          <w:trHeight w:val="144"/>
        </w:trPr>
        <w:tc>
          <w:tcPr>
            <w:tcW w:w="827" w:type="pct"/>
          </w:tcPr>
          <w:p w:rsidRPr="009F1454" w:rsidR="00286399" w:rsidP="006F5812" w:rsidRDefault="00286399" w14:paraId="4B980E4F" w14:textId="5BF64FCD">
            <w:pPr>
              <w:spacing w:before="0"/>
              <w:rPr>
                <w:rFonts w:cs="Arial"/>
                <w:sz w:val="16"/>
                <w:szCs w:val="16"/>
              </w:rPr>
            </w:pPr>
            <w:r w:rsidRPr="009F1454">
              <w:rPr>
                <w:rFonts w:cs="Arial"/>
                <w:sz w:val="16"/>
                <w:szCs w:val="16"/>
              </w:rPr>
              <w:t>N20CGRPRVEST</w:t>
            </w:r>
          </w:p>
        </w:tc>
        <w:tc>
          <w:tcPr>
            <w:tcW w:w="970" w:type="pct"/>
          </w:tcPr>
          <w:p w:rsidRPr="009F1454" w:rsidR="00286399" w:rsidP="006F5812" w:rsidRDefault="00286399" w14:paraId="2369DCA5" w14:textId="05AFDD1B">
            <w:pPr>
              <w:spacing w:before="0"/>
              <w:rPr>
                <w:rFonts w:cs="Arial"/>
                <w:sz w:val="16"/>
                <w:szCs w:val="16"/>
              </w:rPr>
            </w:pPr>
            <w:r w:rsidRPr="009F1454">
              <w:rPr>
                <w:rFonts w:cs="Arial"/>
                <w:sz w:val="16"/>
                <w:szCs w:val="16"/>
              </w:rPr>
              <w:t>Estimated total amount borrowed in private loans for graduate education</w:t>
            </w:r>
          </w:p>
        </w:tc>
        <w:tc>
          <w:tcPr>
            <w:tcW w:w="558" w:type="pct"/>
          </w:tcPr>
          <w:p w:rsidRPr="009F1454" w:rsidR="00286399" w:rsidP="006F5812" w:rsidRDefault="00286399" w14:paraId="2F4267A8" w14:textId="77777777">
            <w:pPr>
              <w:spacing w:before="0"/>
              <w:rPr>
                <w:rFonts w:cs="Arial"/>
                <w:sz w:val="16"/>
                <w:szCs w:val="16"/>
              </w:rPr>
            </w:pPr>
          </w:p>
        </w:tc>
        <w:tc>
          <w:tcPr>
            <w:tcW w:w="1158" w:type="pct"/>
          </w:tcPr>
          <w:p w:rsidRPr="009F1454" w:rsidR="00286399" w:rsidP="006F5812" w:rsidRDefault="00286399" w14:paraId="218F56F9" w14:textId="64609D1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308581D" w14:textId="77777777">
            <w:pPr>
              <w:spacing w:before="0"/>
              <w:rPr>
                <w:rFonts w:cs="Arial"/>
                <w:sz w:val="16"/>
                <w:szCs w:val="16"/>
              </w:rPr>
            </w:pPr>
          </w:p>
        </w:tc>
        <w:tc>
          <w:tcPr>
            <w:tcW w:w="273" w:type="pct"/>
          </w:tcPr>
          <w:p w:rsidRPr="009F1454" w:rsidR="00286399" w:rsidP="006F5812" w:rsidRDefault="00286399" w14:paraId="42291937" w14:textId="77777777">
            <w:pPr>
              <w:spacing w:before="0"/>
              <w:rPr>
                <w:rFonts w:cs="Arial"/>
                <w:sz w:val="16"/>
                <w:szCs w:val="16"/>
              </w:rPr>
            </w:pPr>
          </w:p>
        </w:tc>
        <w:tc>
          <w:tcPr>
            <w:tcW w:w="473" w:type="pct"/>
          </w:tcPr>
          <w:p w:rsidRPr="009F1454" w:rsidR="00286399" w:rsidP="006F5812" w:rsidRDefault="00286399" w14:paraId="3DB9342A" w14:textId="77777777">
            <w:pPr>
              <w:spacing w:before="0"/>
              <w:rPr>
                <w:rFonts w:cs="Arial"/>
                <w:sz w:val="16"/>
                <w:szCs w:val="16"/>
              </w:rPr>
            </w:pPr>
          </w:p>
        </w:tc>
        <w:tc>
          <w:tcPr>
            <w:tcW w:w="312" w:type="pct"/>
          </w:tcPr>
          <w:p w:rsidRPr="009F1454" w:rsidR="00286399" w:rsidP="006F5812" w:rsidRDefault="00286399" w14:paraId="0512F94A" w14:textId="77777777">
            <w:pPr>
              <w:spacing w:before="0"/>
              <w:rPr>
                <w:rFonts w:cs="Arial"/>
                <w:sz w:val="16"/>
                <w:szCs w:val="16"/>
              </w:rPr>
            </w:pPr>
          </w:p>
        </w:tc>
      </w:tr>
      <w:tr w:rsidRPr="009F1454" w:rsidR="00C663BA" w:rsidTr="00E50CA0" w14:paraId="64D55813" w14:textId="77777777">
        <w:trPr>
          <w:cantSplit/>
          <w:trHeight w:val="144"/>
        </w:trPr>
        <w:tc>
          <w:tcPr>
            <w:tcW w:w="827" w:type="pct"/>
          </w:tcPr>
          <w:p w:rsidRPr="009F1454" w:rsidR="00286399" w:rsidP="006F5812" w:rsidRDefault="00286399" w14:paraId="003B3C2B" w14:textId="16E480B8">
            <w:pPr>
              <w:spacing w:before="0"/>
              <w:rPr>
                <w:rFonts w:cs="Arial"/>
                <w:sz w:val="16"/>
                <w:szCs w:val="16"/>
              </w:rPr>
            </w:pPr>
            <w:r w:rsidRPr="009F1454">
              <w:rPr>
                <w:rFonts w:cs="Arial"/>
                <w:sz w:val="16"/>
                <w:szCs w:val="16"/>
              </w:rPr>
              <w:t>N20CGROWE</w:t>
            </w:r>
          </w:p>
        </w:tc>
        <w:tc>
          <w:tcPr>
            <w:tcW w:w="970" w:type="pct"/>
          </w:tcPr>
          <w:p w:rsidRPr="009F1454" w:rsidR="00286399" w:rsidP="006F5812" w:rsidRDefault="00286399" w14:paraId="7B7FEBEC" w14:textId="15423FD7">
            <w:pPr>
              <w:spacing w:before="0"/>
              <w:rPr>
                <w:rFonts w:cs="Arial"/>
                <w:sz w:val="16"/>
                <w:szCs w:val="16"/>
              </w:rPr>
            </w:pPr>
            <w:r w:rsidRPr="009F1454">
              <w:rPr>
                <w:rFonts w:cs="Arial"/>
                <w:sz w:val="16"/>
                <w:szCs w:val="16"/>
              </w:rPr>
              <w:t>Share of graduate debt still owed</w:t>
            </w:r>
          </w:p>
        </w:tc>
        <w:tc>
          <w:tcPr>
            <w:tcW w:w="558" w:type="pct"/>
          </w:tcPr>
          <w:p w:rsidRPr="009F1454" w:rsidR="00286399" w:rsidP="006F5812" w:rsidRDefault="00286399" w14:paraId="758AC6AD" w14:textId="77777777">
            <w:pPr>
              <w:spacing w:before="0"/>
              <w:rPr>
                <w:rFonts w:cs="Arial"/>
                <w:sz w:val="16"/>
                <w:szCs w:val="16"/>
              </w:rPr>
            </w:pPr>
          </w:p>
        </w:tc>
        <w:tc>
          <w:tcPr>
            <w:tcW w:w="1158" w:type="pct"/>
          </w:tcPr>
          <w:p w:rsidRPr="009F1454" w:rsidR="00286399" w:rsidP="006F5812" w:rsidRDefault="00286399" w14:paraId="67F4D282" w14:textId="6978A83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63CA237" w14:textId="77777777">
            <w:pPr>
              <w:spacing w:before="0"/>
              <w:rPr>
                <w:rFonts w:cs="Arial"/>
                <w:sz w:val="16"/>
                <w:szCs w:val="16"/>
              </w:rPr>
            </w:pPr>
          </w:p>
        </w:tc>
        <w:tc>
          <w:tcPr>
            <w:tcW w:w="273" w:type="pct"/>
          </w:tcPr>
          <w:p w:rsidRPr="009F1454" w:rsidR="00286399" w:rsidP="006F5812" w:rsidRDefault="00286399" w14:paraId="4F27DB6A" w14:textId="77777777">
            <w:pPr>
              <w:spacing w:before="0"/>
              <w:rPr>
                <w:rFonts w:cs="Arial"/>
                <w:sz w:val="16"/>
                <w:szCs w:val="16"/>
              </w:rPr>
            </w:pPr>
          </w:p>
        </w:tc>
        <w:tc>
          <w:tcPr>
            <w:tcW w:w="473" w:type="pct"/>
          </w:tcPr>
          <w:p w:rsidRPr="009F1454" w:rsidR="00286399" w:rsidP="006F5812" w:rsidRDefault="00286399" w14:paraId="47195DA1" w14:textId="77777777">
            <w:pPr>
              <w:spacing w:before="0"/>
              <w:rPr>
                <w:rFonts w:cs="Arial"/>
                <w:sz w:val="16"/>
                <w:szCs w:val="16"/>
              </w:rPr>
            </w:pPr>
          </w:p>
        </w:tc>
        <w:tc>
          <w:tcPr>
            <w:tcW w:w="312" w:type="pct"/>
          </w:tcPr>
          <w:p w:rsidRPr="009F1454" w:rsidR="00286399" w:rsidP="006F5812" w:rsidRDefault="00286399" w14:paraId="3329C773" w14:textId="77777777">
            <w:pPr>
              <w:spacing w:before="0"/>
              <w:rPr>
                <w:rFonts w:cs="Arial"/>
                <w:sz w:val="16"/>
                <w:szCs w:val="16"/>
              </w:rPr>
            </w:pPr>
          </w:p>
        </w:tc>
      </w:tr>
      <w:tr w:rsidRPr="009F1454" w:rsidR="00C663BA" w:rsidTr="00E50CA0" w14:paraId="11DDBD46" w14:textId="77777777">
        <w:trPr>
          <w:cantSplit/>
          <w:trHeight w:val="144"/>
        </w:trPr>
        <w:tc>
          <w:tcPr>
            <w:tcW w:w="827" w:type="pct"/>
          </w:tcPr>
          <w:p w:rsidRPr="009F1454" w:rsidR="00286399" w:rsidP="006F5812" w:rsidRDefault="00286399" w14:paraId="5D5BAD84" w14:textId="1E3D5036">
            <w:pPr>
              <w:spacing w:before="0"/>
              <w:rPr>
                <w:rFonts w:cs="Arial"/>
                <w:sz w:val="16"/>
                <w:szCs w:val="16"/>
              </w:rPr>
            </w:pPr>
            <w:r w:rsidRPr="009F1454">
              <w:rPr>
                <w:rFonts w:cs="Arial"/>
                <w:sz w:val="16"/>
                <w:szCs w:val="16"/>
              </w:rPr>
              <w:t>N20CUGLN</w:t>
            </w:r>
          </w:p>
        </w:tc>
        <w:tc>
          <w:tcPr>
            <w:tcW w:w="970" w:type="pct"/>
          </w:tcPr>
          <w:p w:rsidRPr="009F1454" w:rsidR="00286399" w:rsidP="006F5812" w:rsidRDefault="00286399" w14:paraId="211C9325" w14:textId="53F76F7B">
            <w:pPr>
              <w:spacing w:before="0"/>
              <w:rPr>
                <w:rFonts w:cs="Arial"/>
                <w:sz w:val="16"/>
                <w:szCs w:val="16"/>
              </w:rPr>
            </w:pPr>
            <w:r w:rsidRPr="009F1454">
              <w:rPr>
                <w:rFonts w:cs="Arial"/>
                <w:sz w:val="16"/>
                <w:szCs w:val="16"/>
              </w:rPr>
              <w:t>Total amount borrowed for undergraduate education</w:t>
            </w:r>
          </w:p>
        </w:tc>
        <w:tc>
          <w:tcPr>
            <w:tcW w:w="558" w:type="pct"/>
          </w:tcPr>
          <w:p w:rsidRPr="009F1454" w:rsidR="00286399" w:rsidP="006F5812" w:rsidRDefault="00286399" w14:paraId="6045C563" w14:textId="77777777">
            <w:pPr>
              <w:spacing w:before="0"/>
              <w:rPr>
                <w:rFonts w:cs="Arial"/>
                <w:sz w:val="16"/>
                <w:szCs w:val="16"/>
              </w:rPr>
            </w:pPr>
          </w:p>
        </w:tc>
        <w:tc>
          <w:tcPr>
            <w:tcW w:w="1158" w:type="pct"/>
          </w:tcPr>
          <w:p w:rsidRPr="009F1454" w:rsidR="00286399" w:rsidP="006F5812" w:rsidRDefault="00286399" w14:paraId="6FB243B9" w14:textId="54DB47A3">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4DD0B77" w14:textId="77777777">
            <w:pPr>
              <w:spacing w:before="0"/>
              <w:rPr>
                <w:rFonts w:cs="Arial"/>
                <w:sz w:val="16"/>
                <w:szCs w:val="16"/>
              </w:rPr>
            </w:pPr>
          </w:p>
        </w:tc>
        <w:tc>
          <w:tcPr>
            <w:tcW w:w="273" w:type="pct"/>
          </w:tcPr>
          <w:p w:rsidRPr="009F1454" w:rsidR="00286399" w:rsidP="006F5812" w:rsidRDefault="00286399" w14:paraId="4F0DA66D" w14:textId="77777777">
            <w:pPr>
              <w:spacing w:before="0"/>
              <w:rPr>
                <w:rFonts w:cs="Arial"/>
                <w:sz w:val="16"/>
                <w:szCs w:val="16"/>
              </w:rPr>
            </w:pPr>
          </w:p>
        </w:tc>
        <w:tc>
          <w:tcPr>
            <w:tcW w:w="473" w:type="pct"/>
          </w:tcPr>
          <w:p w:rsidRPr="009F1454" w:rsidR="00286399" w:rsidP="006F5812" w:rsidRDefault="00286399" w14:paraId="59B68767" w14:textId="77777777">
            <w:pPr>
              <w:spacing w:before="0"/>
              <w:rPr>
                <w:rFonts w:cs="Arial"/>
                <w:sz w:val="16"/>
                <w:szCs w:val="16"/>
              </w:rPr>
            </w:pPr>
          </w:p>
        </w:tc>
        <w:tc>
          <w:tcPr>
            <w:tcW w:w="312" w:type="pct"/>
          </w:tcPr>
          <w:p w:rsidRPr="009F1454" w:rsidR="00286399" w:rsidP="006F5812" w:rsidRDefault="00286399" w14:paraId="4A755229" w14:textId="77777777">
            <w:pPr>
              <w:spacing w:before="0"/>
              <w:rPr>
                <w:rFonts w:cs="Arial"/>
                <w:sz w:val="16"/>
                <w:szCs w:val="16"/>
              </w:rPr>
            </w:pPr>
          </w:p>
        </w:tc>
      </w:tr>
      <w:tr w:rsidRPr="009F1454" w:rsidR="00C663BA" w:rsidTr="00E50CA0" w14:paraId="1C089C89" w14:textId="77777777">
        <w:trPr>
          <w:cantSplit/>
          <w:trHeight w:val="144"/>
        </w:trPr>
        <w:tc>
          <w:tcPr>
            <w:tcW w:w="827" w:type="pct"/>
          </w:tcPr>
          <w:p w:rsidRPr="009F1454" w:rsidR="00286399" w:rsidP="006F5812" w:rsidRDefault="00286399" w14:paraId="03F20004" w14:textId="0B504FFA">
            <w:pPr>
              <w:spacing w:before="0"/>
              <w:rPr>
                <w:rFonts w:cs="Arial"/>
                <w:sz w:val="16"/>
                <w:szCs w:val="16"/>
              </w:rPr>
            </w:pPr>
            <w:r w:rsidRPr="009F1454">
              <w:rPr>
                <w:rFonts w:cs="Arial"/>
                <w:sz w:val="16"/>
                <w:szCs w:val="16"/>
              </w:rPr>
              <w:t>N20CULNEST</w:t>
            </w:r>
          </w:p>
        </w:tc>
        <w:tc>
          <w:tcPr>
            <w:tcW w:w="970" w:type="pct"/>
          </w:tcPr>
          <w:p w:rsidRPr="009F1454" w:rsidR="00286399" w:rsidP="006F5812" w:rsidRDefault="00286399" w14:paraId="75F7516C" w14:textId="1817F91F">
            <w:pPr>
              <w:spacing w:before="0"/>
              <w:rPr>
                <w:rFonts w:cs="Arial"/>
                <w:sz w:val="16"/>
                <w:szCs w:val="16"/>
              </w:rPr>
            </w:pPr>
            <w:r w:rsidRPr="009F1454">
              <w:rPr>
                <w:rFonts w:cs="Arial"/>
                <w:sz w:val="16"/>
                <w:szCs w:val="16"/>
              </w:rPr>
              <w:t>Estimated total amount borrowed for undergraduate education</w:t>
            </w:r>
          </w:p>
        </w:tc>
        <w:tc>
          <w:tcPr>
            <w:tcW w:w="558" w:type="pct"/>
          </w:tcPr>
          <w:p w:rsidRPr="009F1454" w:rsidR="00286399" w:rsidP="006F5812" w:rsidRDefault="00286399" w14:paraId="2BFB9060" w14:textId="77777777">
            <w:pPr>
              <w:spacing w:before="0"/>
              <w:rPr>
                <w:rFonts w:cs="Arial"/>
                <w:sz w:val="16"/>
                <w:szCs w:val="16"/>
              </w:rPr>
            </w:pPr>
          </w:p>
        </w:tc>
        <w:tc>
          <w:tcPr>
            <w:tcW w:w="1158" w:type="pct"/>
          </w:tcPr>
          <w:p w:rsidRPr="009F1454" w:rsidR="00286399" w:rsidP="006F5812" w:rsidRDefault="00286399" w14:paraId="6CDE7B54" w14:textId="7B580E6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E2E3828" w14:textId="77777777">
            <w:pPr>
              <w:spacing w:before="0"/>
              <w:rPr>
                <w:rFonts w:cs="Arial"/>
                <w:sz w:val="16"/>
                <w:szCs w:val="16"/>
              </w:rPr>
            </w:pPr>
          </w:p>
        </w:tc>
        <w:tc>
          <w:tcPr>
            <w:tcW w:w="273" w:type="pct"/>
          </w:tcPr>
          <w:p w:rsidRPr="009F1454" w:rsidR="00286399" w:rsidP="006F5812" w:rsidRDefault="00286399" w14:paraId="3E2D2D13" w14:textId="77777777">
            <w:pPr>
              <w:spacing w:before="0"/>
              <w:rPr>
                <w:rFonts w:cs="Arial"/>
                <w:sz w:val="16"/>
                <w:szCs w:val="16"/>
              </w:rPr>
            </w:pPr>
          </w:p>
        </w:tc>
        <w:tc>
          <w:tcPr>
            <w:tcW w:w="473" w:type="pct"/>
          </w:tcPr>
          <w:p w:rsidRPr="009F1454" w:rsidR="00286399" w:rsidP="006F5812" w:rsidRDefault="00286399" w14:paraId="662703DF" w14:textId="77777777">
            <w:pPr>
              <w:spacing w:before="0"/>
              <w:rPr>
                <w:rFonts w:cs="Arial"/>
                <w:sz w:val="16"/>
                <w:szCs w:val="16"/>
              </w:rPr>
            </w:pPr>
          </w:p>
        </w:tc>
        <w:tc>
          <w:tcPr>
            <w:tcW w:w="312" w:type="pct"/>
          </w:tcPr>
          <w:p w:rsidRPr="009F1454" w:rsidR="00286399" w:rsidP="006F5812" w:rsidRDefault="00286399" w14:paraId="01CC7747" w14:textId="77777777">
            <w:pPr>
              <w:spacing w:before="0"/>
              <w:rPr>
                <w:rFonts w:cs="Arial"/>
                <w:sz w:val="16"/>
                <w:szCs w:val="16"/>
              </w:rPr>
            </w:pPr>
          </w:p>
        </w:tc>
      </w:tr>
      <w:tr w:rsidRPr="009F1454" w:rsidR="00C663BA" w:rsidTr="00E50CA0" w14:paraId="202F01B4" w14:textId="77777777">
        <w:trPr>
          <w:cantSplit/>
          <w:trHeight w:val="144"/>
        </w:trPr>
        <w:tc>
          <w:tcPr>
            <w:tcW w:w="827" w:type="pct"/>
          </w:tcPr>
          <w:p w:rsidRPr="009F1454" w:rsidR="00286399" w:rsidP="006F5812" w:rsidRDefault="00286399" w14:paraId="034A84F8" w14:textId="4B2D0D9D">
            <w:pPr>
              <w:spacing w:before="0"/>
              <w:rPr>
                <w:rFonts w:cs="Arial"/>
                <w:sz w:val="16"/>
                <w:szCs w:val="16"/>
              </w:rPr>
            </w:pPr>
            <w:r w:rsidRPr="009F1454">
              <w:rPr>
                <w:rFonts w:cs="Arial"/>
                <w:sz w:val="16"/>
                <w:szCs w:val="16"/>
              </w:rPr>
              <w:t>N20CUGPRVT</w:t>
            </w:r>
          </w:p>
        </w:tc>
        <w:tc>
          <w:tcPr>
            <w:tcW w:w="970" w:type="pct"/>
          </w:tcPr>
          <w:p w:rsidRPr="009F1454" w:rsidR="00286399" w:rsidP="006F5812" w:rsidRDefault="00286399" w14:paraId="5CDBDDC8" w14:textId="7C70BBE1">
            <w:pPr>
              <w:spacing w:before="0"/>
              <w:rPr>
                <w:rFonts w:cs="Arial"/>
                <w:sz w:val="16"/>
                <w:szCs w:val="16"/>
              </w:rPr>
            </w:pPr>
            <w:r w:rsidRPr="009F1454">
              <w:rPr>
                <w:rFonts w:cs="Arial"/>
                <w:sz w:val="16"/>
                <w:szCs w:val="16"/>
              </w:rPr>
              <w:t>Total amount borrowed in private loans for undergraduate education</w:t>
            </w:r>
          </w:p>
        </w:tc>
        <w:tc>
          <w:tcPr>
            <w:tcW w:w="558" w:type="pct"/>
          </w:tcPr>
          <w:p w:rsidRPr="009F1454" w:rsidR="00286399" w:rsidP="006F5812" w:rsidRDefault="00286399" w14:paraId="79D82AA1" w14:textId="77777777">
            <w:pPr>
              <w:spacing w:before="0"/>
              <w:rPr>
                <w:rFonts w:cs="Arial"/>
                <w:sz w:val="16"/>
                <w:szCs w:val="16"/>
              </w:rPr>
            </w:pPr>
          </w:p>
        </w:tc>
        <w:tc>
          <w:tcPr>
            <w:tcW w:w="1158" w:type="pct"/>
          </w:tcPr>
          <w:p w:rsidRPr="009F1454" w:rsidR="00286399" w:rsidP="006F5812" w:rsidRDefault="00286399" w14:paraId="74E865AF" w14:textId="7C2C9B1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91ECE1" w14:textId="77777777">
            <w:pPr>
              <w:spacing w:before="0"/>
              <w:rPr>
                <w:rFonts w:cs="Arial"/>
                <w:sz w:val="16"/>
                <w:szCs w:val="16"/>
              </w:rPr>
            </w:pPr>
          </w:p>
        </w:tc>
        <w:tc>
          <w:tcPr>
            <w:tcW w:w="273" w:type="pct"/>
          </w:tcPr>
          <w:p w:rsidRPr="009F1454" w:rsidR="00286399" w:rsidP="006F5812" w:rsidRDefault="00286399" w14:paraId="0339226C" w14:textId="77777777">
            <w:pPr>
              <w:spacing w:before="0"/>
              <w:rPr>
                <w:rFonts w:cs="Arial"/>
                <w:sz w:val="16"/>
                <w:szCs w:val="16"/>
              </w:rPr>
            </w:pPr>
          </w:p>
        </w:tc>
        <w:tc>
          <w:tcPr>
            <w:tcW w:w="473" w:type="pct"/>
          </w:tcPr>
          <w:p w:rsidRPr="009F1454" w:rsidR="00286399" w:rsidP="006F5812" w:rsidRDefault="00286399" w14:paraId="41EA42EE" w14:textId="77777777">
            <w:pPr>
              <w:spacing w:before="0"/>
              <w:rPr>
                <w:rFonts w:cs="Arial"/>
                <w:sz w:val="16"/>
                <w:szCs w:val="16"/>
              </w:rPr>
            </w:pPr>
          </w:p>
        </w:tc>
        <w:tc>
          <w:tcPr>
            <w:tcW w:w="312" w:type="pct"/>
          </w:tcPr>
          <w:p w:rsidRPr="009F1454" w:rsidR="00286399" w:rsidP="006F5812" w:rsidRDefault="00286399" w14:paraId="5316790E" w14:textId="77777777">
            <w:pPr>
              <w:spacing w:before="0"/>
              <w:rPr>
                <w:rFonts w:cs="Arial"/>
                <w:sz w:val="16"/>
                <w:szCs w:val="16"/>
              </w:rPr>
            </w:pPr>
          </w:p>
        </w:tc>
      </w:tr>
      <w:tr w:rsidRPr="009F1454" w:rsidR="00C663BA" w:rsidTr="00E50CA0" w14:paraId="614E7261" w14:textId="77777777">
        <w:trPr>
          <w:cantSplit/>
          <w:trHeight w:val="144"/>
        </w:trPr>
        <w:tc>
          <w:tcPr>
            <w:tcW w:w="827" w:type="pct"/>
          </w:tcPr>
          <w:p w:rsidRPr="009F1454" w:rsidR="00E35C2F" w:rsidP="006F5812" w:rsidRDefault="00286399" w14:paraId="1C040EF1" w14:textId="380F7381">
            <w:pPr>
              <w:spacing w:before="0"/>
              <w:rPr>
                <w:rFonts w:cs="Arial"/>
                <w:sz w:val="16"/>
                <w:szCs w:val="16"/>
              </w:rPr>
            </w:pPr>
            <w:r w:rsidRPr="009F1454">
              <w:rPr>
                <w:rFonts w:cs="Arial"/>
                <w:sz w:val="16"/>
                <w:szCs w:val="16"/>
              </w:rPr>
              <w:t>N20CUGPRVEST</w:t>
            </w:r>
          </w:p>
        </w:tc>
        <w:tc>
          <w:tcPr>
            <w:tcW w:w="970" w:type="pct"/>
          </w:tcPr>
          <w:p w:rsidRPr="009F1454" w:rsidR="00286399" w:rsidP="006F5812" w:rsidRDefault="00286399" w14:paraId="62BDFC28" w14:textId="645AA6D4">
            <w:pPr>
              <w:spacing w:before="0"/>
              <w:rPr>
                <w:rFonts w:cs="Arial"/>
                <w:sz w:val="16"/>
                <w:szCs w:val="16"/>
              </w:rPr>
            </w:pPr>
            <w:r w:rsidRPr="009F1454">
              <w:rPr>
                <w:rFonts w:cs="Arial"/>
                <w:sz w:val="16"/>
                <w:szCs w:val="16"/>
              </w:rPr>
              <w:t>Estimated total amount borrowed in private loans for undergraduate education</w:t>
            </w:r>
          </w:p>
        </w:tc>
        <w:tc>
          <w:tcPr>
            <w:tcW w:w="558" w:type="pct"/>
          </w:tcPr>
          <w:p w:rsidRPr="009F1454" w:rsidR="00286399" w:rsidP="006F5812" w:rsidRDefault="00286399" w14:paraId="2D7F64BF" w14:textId="77777777">
            <w:pPr>
              <w:spacing w:before="0"/>
              <w:rPr>
                <w:rFonts w:cs="Arial"/>
                <w:sz w:val="16"/>
                <w:szCs w:val="16"/>
              </w:rPr>
            </w:pPr>
          </w:p>
        </w:tc>
        <w:tc>
          <w:tcPr>
            <w:tcW w:w="1158" w:type="pct"/>
          </w:tcPr>
          <w:p w:rsidRPr="009F1454" w:rsidR="00286399" w:rsidP="006F5812" w:rsidRDefault="00286399" w14:paraId="0B48C18A" w14:textId="5646CB4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358FEC" w14:textId="77777777">
            <w:pPr>
              <w:spacing w:before="0"/>
              <w:rPr>
                <w:rFonts w:cs="Arial"/>
                <w:sz w:val="16"/>
                <w:szCs w:val="16"/>
              </w:rPr>
            </w:pPr>
          </w:p>
        </w:tc>
        <w:tc>
          <w:tcPr>
            <w:tcW w:w="273" w:type="pct"/>
          </w:tcPr>
          <w:p w:rsidRPr="009F1454" w:rsidR="00286399" w:rsidP="006F5812" w:rsidRDefault="00286399" w14:paraId="7EDEFA77" w14:textId="77777777">
            <w:pPr>
              <w:spacing w:before="0"/>
              <w:rPr>
                <w:rFonts w:cs="Arial"/>
                <w:sz w:val="16"/>
                <w:szCs w:val="16"/>
              </w:rPr>
            </w:pPr>
          </w:p>
        </w:tc>
        <w:tc>
          <w:tcPr>
            <w:tcW w:w="473" w:type="pct"/>
          </w:tcPr>
          <w:p w:rsidRPr="009F1454" w:rsidR="00286399" w:rsidP="006F5812" w:rsidRDefault="00286399" w14:paraId="4B3BAE1A" w14:textId="77777777">
            <w:pPr>
              <w:spacing w:before="0"/>
              <w:rPr>
                <w:rFonts w:cs="Arial"/>
                <w:sz w:val="16"/>
                <w:szCs w:val="16"/>
              </w:rPr>
            </w:pPr>
          </w:p>
        </w:tc>
        <w:tc>
          <w:tcPr>
            <w:tcW w:w="312" w:type="pct"/>
          </w:tcPr>
          <w:p w:rsidRPr="009F1454" w:rsidR="00286399" w:rsidP="006F5812" w:rsidRDefault="00286399" w14:paraId="4B92FF06" w14:textId="77777777">
            <w:pPr>
              <w:spacing w:before="0"/>
              <w:rPr>
                <w:rFonts w:cs="Arial"/>
                <w:sz w:val="16"/>
                <w:szCs w:val="16"/>
              </w:rPr>
            </w:pPr>
          </w:p>
        </w:tc>
      </w:tr>
      <w:tr w:rsidRPr="009F1454" w:rsidR="00C663BA" w:rsidTr="00E50CA0" w14:paraId="5FA8D6E2" w14:textId="77777777">
        <w:trPr>
          <w:cantSplit/>
          <w:trHeight w:val="144"/>
        </w:trPr>
        <w:tc>
          <w:tcPr>
            <w:tcW w:w="827" w:type="pct"/>
          </w:tcPr>
          <w:p w:rsidRPr="009F1454" w:rsidR="00286399" w:rsidP="006F5812" w:rsidRDefault="00286399" w14:paraId="25127E1A" w14:textId="00B20533">
            <w:pPr>
              <w:spacing w:before="0"/>
              <w:rPr>
                <w:rFonts w:cs="Arial"/>
                <w:sz w:val="16"/>
                <w:szCs w:val="16"/>
              </w:rPr>
            </w:pPr>
            <w:r w:rsidRPr="009F1454">
              <w:rPr>
                <w:rFonts w:cs="Arial"/>
                <w:sz w:val="16"/>
                <w:szCs w:val="16"/>
              </w:rPr>
              <w:t>N20CUGOWE</w:t>
            </w:r>
          </w:p>
        </w:tc>
        <w:tc>
          <w:tcPr>
            <w:tcW w:w="970" w:type="pct"/>
          </w:tcPr>
          <w:p w:rsidRPr="009F1454" w:rsidR="00286399" w:rsidP="006F5812" w:rsidRDefault="00286399" w14:paraId="517C72C7" w14:textId="2D9BA0CC">
            <w:pPr>
              <w:spacing w:before="0"/>
              <w:rPr>
                <w:rFonts w:cs="Arial"/>
                <w:sz w:val="16"/>
                <w:szCs w:val="16"/>
              </w:rPr>
            </w:pPr>
            <w:r w:rsidRPr="009F1454">
              <w:rPr>
                <w:rFonts w:cs="Arial"/>
                <w:sz w:val="16"/>
                <w:szCs w:val="16"/>
              </w:rPr>
              <w:t>Share of undergraduate debt still owed</w:t>
            </w:r>
          </w:p>
        </w:tc>
        <w:tc>
          <w:tcPr>
            <w:tcW w:w="558" w:type="pct"/>
          </w:tcPr>
          <w:p w:rsidRPr="009F1454" w:rsidR="00286399" w:rsidP="006F5812" w:rsidRDefault="00286399" w14:paraId="2E4C1323" w14:textId="77777777">
            <w:pPr>
              <w:spacing w:before="0"/>
              <w:rPr>
                <w:rFonts w:cs="Arial"/>
                <w:sz w:val="16"/>
                <w:szCs w:val="16"/>
              </w:rPr>
            </w:pPr>
          </w:p>
        </w:tc>
        <w:tc>
          <w:tcPr>
            <w:tcW w:w="1158" w:type="pct"/>
          </w:tcPr>
          <w:p w:rsidRPr="009F1454" w:rsidR="00286399" w:rsidP="006F5812" w:rsidRDefault="00286399" w14:paraId="3786ED33" w14:textId="74F20B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E467BF1" w14:textId="77777777">
            <w:pPr>
              <w:spacing w:before="0"/>
              <w:rPr>
                <w:rFonts w:cs="Arial"/>
                <w:sz w:val="16"/>
                <w:szCs w:val="16"/>
              </w:rPr>
            </w:pPr>
          </w:p>
        </w:tc>
        <w:tc>
          <w:tcPr>
            <w:tcW w:w="273" w:type="pct"/>
          </w:tcPr>
          <w:p w:rsidRPr="009F1454" w:rsidR="00286399" w:rsidP="006F5812" w:rsidRDefault="00286399" w14:paraId="010DB228" w14:textId="77777777">
            <w:pPr>
              <w:spacing w:before="0"/>
              <w:rPr>
                <w:rFonts w:cs="Arial"/>
                <w:sz w:val="16"/>
                <w:szCs w:val="16"/>
              </w:rPr>
            </w:pPr>
          </w:p>
        </w:tc>
        <w:tc>
          <w:tcPr>
            <w:tcW w:w="473" w:type="pct"/>
          </w:tcPr>
          <w:p w:rsidRPr="009F1454" w:rsidR="00286399" w:rsidP="006F5812" w:rsidRDefault="00286399" w14:paraId="057867B3" w14:textId="77777777">
            <w:pPr>
              <w:spacing w:before="0"/>
              <w:rPr>
                <w:rFonts w:cs="Arial"/>
                <w:sz w:val="16"/>
                <w:szCs w:val="16"/>
              </w:rPr>
            </w:pPr>
          </w:p>
        </w:tc>
        <w:tc>
          <w:tcPr>
            <w:tcW w:w="312" w:type="pct"/>
          </w:tcPr>
          <w:p w:rsidRPr="009F1454" w:rsidR="00286399" w:rsidP="006F5812" w:rsidRDefault="00286399" w14:paraId="772EF639" w14:textId="77777777">
            <w:pPr>
              <w:spacing w:before="0"/>
              <w:rPr>
                <w:rFonts w:cs="Arial"/>
                <w:sz w:val="16"/>
                <w:szCs w:val="16"/>
              </w:rPr>
            </w:pPr>
          </w:p>
        </w:tc>
      </w:tr>
      <w:tr w:rsidRPr="009F1454" w:rsidR="00C663BA" w:rsidTr="00E50CA0" w14:paraId="5A8CFFE1" w14:textId="77777777">
        <w:trPr>
          <w:cantSplit/>
          <w:trHeight w:val="144"/>
        </w:trPr>
        <w:tc>
          <w:tcPr>
            <w:tcW w:w="827" w:type="pct"/>
          </w:tcPr>
          <w:p w:rsidRPr="009F1454" w:rsidR="00286399" w:rsidP="006F5812" w:rsidRDefault="00286399" w14:paraId="7B8D7F3F" w14:textId="719D9368">
            <w:pPr>
              <w:spacing w:before="0"/>
              <w:rPr>
                <w:rFonts w:cs="Arial"/>
                <w:sz w:val="16"/>
                <w:szCs w:val="16"/>
              </w:rPr>
            </w:pPr>
            <w:r w:rsidRPr="009F1454">
              <w:rPr>
                <w:rFonts w:cs="Arial"/>
                <w:sz w:val="16"/>
                <w:szCs w:val="16"/>
              </w:rPr>
              <w:t>N20CREPAY</w:t>
            </w:r>
          </w:p>
        </w:tc>
        <w:tc>
          <w:tcPr>
            <w:tcW w:w="970" w:type="pct"/>
          </w:tcPr>
          <w:p w:rsidRPr="009F1454" w:rsidR="00286399" w:rsidP="006F5812" w:rsidRDefault="00286399" w14:paraId="7E578014" w14:textId="3FB07364">
            <w:pPr>
              <w:spacing w:before="0"/>
              <w:rPr>
                <w:rFonts w:cs="Arial"/>
                <w:sz w:val="16"/>
                <w:szCs w:val="16"/>
              </w:rPr>
            </w:pPr>
            <w:r w:rsidRPr="009F1454">
              <w:rPr>
                <w:rFonts w:cs="Arial"/>
                <w:sz w:val="16"/>
                <w:szCs w:val="16"/>
              </w:rPr>
              <w:t>Expect help from family/friends (except spouse) repaying student loans</w:t>
            </w:r>
          </w:p>
        </w:tc>
        <w:tc>
          <w:tcPr>
            <w:tcW w:w="558" w:type="pct"/>
          </w:tcPr>
          <w:p w:rsidRPr="009F1454" w:rsidR="00286399" w:rsidP="006F5812" w:rsidRDefault="00286399" w14:paraId="7DD98A8E" w14:textId="77777777">
            <w:pPr>
              <w:spacing w:before="0"/>
              <w:rPr>
                <w:rFonts w:cs="Arial"/>
                <w:sz w:val="16"/>
                <w:szCs w:val="16"/>
              </w:rPr>
            </w:pPr>
          </w:p>
        </w:tc>
        <w:tc>
          <w:tcPr>
            <w:tcW w:w="1158" w:type="pct"/>
          </w:tcPr>
          <w:p w:rsidRPr="009F1454" w:rsidR="00286399" w:rsidP="006F5812" w:rsidRDefault="00286399" w14:paraId="1DA55D34" w14:textId="04BEBED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BF551DB" w14:textId="77777777">
            <w:pPr>
              <w:spacing w:before="0"/>
              <w:rPr>
                <w:rFonts w:cs="Arial"/>
                <w:sz w:val="16"/>
                <w:szCs w:val="16"/>
              </w:rPr>
            </w:pPr>
          </w:p>
        </w:tc>
        <w:tc>
          <w:tcPr>
            <w:tcW w:w="273" w:type="pct"/>
          </w:tcPr>
          <w:p w:rsidRPr="009F1454" w:rsidR="00286399" w:rsidP="006F5812" w:rsidRDefault="00286399" w14:paraId="3D5220B7" w14:textId="77777777">
            <w:pPr>
              <w:spacing w:before="0"/>
              <w:rPr>
                <w:rFonts w:cs="Arial"/>
                <w:sz w:val="16"/>
                <w:szCs w:val="16"/>
              </w:rPr>
            </w:pPr>
          </w:p>
        </w:tc>
        <w:tc>
          <w:tcPr>
            <w:tcW w:w="473" w:type="pct"/>
          </w:tcPr>
          <w:p w:rsidRPr="009F1454" w:rsidR="00286399" w:rsidP="006F5812" w:rsidRDefault="00286399" w14:paraId="12BDE486" w14:textId="77777777">
            <w:pPr>
              <w:spacing w:before="0"/>
              <w:rPr>
                <w:rFonts w:cs="Arial"/>
                <w:sz w:val="16"/>
                <w:szCs w:val="16"/>
              </w:rPr>
            </w:pPr>
          </w:p>
        </w:tc>
        <w:tc>
          <w:tcPr>
            <w:tcW w:w="312" w:type="pct"/>
          </w:tcPr>
          <w:p w:rsidRPr="009F1454" w:rsidR="00286399" w:rsidP="006F5812" w:rsidRDefault="00286399" w14:paraId="19F4AC91" w14:textId="77777777">
            <w:pPr>
              <w:spacing w:before="0"/>
              <w:rPr>
                <w:rFonts w:cs="Arial"/>
                <w:sz w:val="16"/>
                <w:szCs w:val="16"/>
              </w:rPr>
            </w:pPr>
          </w:p>
        </w:tc>
      </w:tr>
      <w:tr w:rsidRPr="009F1454" w:rsidR="00C663BA" w:rsidTr="00E50CA0" w14:paraId="79ABDFCB" w14:textId="77777777">
        <w:trPr>
          <w:cantSplit/>
          <w:trHeight w:val="144"/>
        </w:trPr>
        <w:tc>
          <w:tcPr>
            <w:tcW w:w="827" w:type="pct"/>
          </w:tcPr>
          <w:p w:rsidRPr="009F1454" w:rsidR="00286399" w:rsidP="006F5812" w:rsidRDefault="00286399" w14:paraId="05F333BF" w14:textId="63E4BDDD">
            <w:pPr>
              <w:spacing w:before="0"/>
              <w:rPr>
                <w:rFonts w:cs="Arial"/>
                <w:sz w:val="16"/>
                <w:szCs w:val="16"/>
              </w:rPr>
            </w:pPr>
            <w:r w:rsidRPr="009F1454">
              <w:rPr>
                <w:rFonts w:cs="Arial"/>
                <w:sz w:val="16"/>
                <w:szCs w:val="16"/>
              </w:rPr>
              <w:t>N20CPAYSTRAT</w:t>
            </w:r>
          </w:p>
        </w:tc>
        <w:tc>
          <w:tcPr>
            <w:tcW w:w="970" w:type="pct"/>
          </w:tcPr>
          <w:p w:rsidRPr="009F1454" w:rsidR="00286399" w:rsidP="006F5812" w:rsidRDefault="00286399" w14:paraId="5E14DA89" w14:textId="36908D4B">
            <w:pPr>
              <w:spacing w:before="0"/>
              <w:rPr>
                <w:rFonts w:cs="Arial"/>
                <w:sz w:val="16"/>
                <w:szCs w:val="16"/>
              </w:rPr>
            </w:pPr>
            <w:r w:rsidRPr="009F1454">
              <w:rPr>
                <w:rFonts w:cs="Arial"/>
                <w:sz w:val="16"/>
                <w:szCs w:val="16"/>
              </w:rPr>
              <w:t>Ever heard of income-driven repayment plan or loan forgiveness programs</w:t>
            </w:r>
          </w:p>
        </w:tc>
        <w:tc>
          <w:tcPr>
            <w:tcW w:w="558" w:type="pct"/>
          </w:tcPr>
          <w:p w:rsidRPr="009F1454" w:rsidR="00286399" w:rsidP="006F5812" w:rsidRDefault="00286399" w14:paraId="6110A3CB" w14:textId="77777777">
            <w:pPr>
              <w:spacing w:before="0"/>
              <w:rPr>
                <w:rFonts w:cs="Arial"/>
                <w:sz w:val="16"/>
                <w:szCs w:val="16"/>
              </w:rPr>
            </w:pPr>
          </w:p>
        </w:tc>
        <w:tc>
          <w:tcPr>
            <w:tcW w:w="1158" w:type="pct"/>
          </w:tcPr>
          <w:p w:rsidRPr="009F1454" w:rsidR="00286399" w:rsidP="006F5812" w:rsidRDefault="00286399" w14:paraId="56687D69" w14:textId="24AADFA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9FF6BF" w14:textId="77777777">
            <w:pPr>
              <w:spacing w:before="0"/>
              <w:rPr>
                <w:rFonts w:cs="Arial"/>
                <w:sz w:val="16"/>
                <w:szCs w:val="16"/>
              </w:rPr>
            </w:pPr>
          </w:p>
        </w:tc>
        <w:tc>
          <w:tcPr>
            <w:tcW w:w="273" w:type="pct"/>
          </w:tcPr>
          <w:p w:rsidRPr="009F1454" w:rsidR="00286399" w:rsidP="006F5812" w:rsidRDefault="00286399" w14:paraId="70C9A971" w14:textId="77777777">
            <w:pPr>
              <w:spacing w:before="0"/>
              <w:rPr>
                <w:rFonts w:cs="Arial"/>
                <w:sz w:val="16"/>
                <w:szCs w:val="16"/>
              </w:rPr>
            </w:pPr>
          </w:p>
        </w:tc>
        <w:tc>
          <w:tcPr>
            <w:tcW w:w="473" w:type="pct"/>
          </w:tcPr>
          <w:p w:rsidRPr="009F1454" w:rsidR="00286399" w:rsidP="006F5812" w:rsidRDefault="00286399" w14:paraId="03764CC4" w14:textId="77777777">
            <w:pPr>
              <w:spacing w:before="0"/>
              <w:rPr>
                <w:rFonts w:cs="Arial"/>
                <w:sz w:val="16"/>
                <w:szCs w:val="16"/>
              </w:rPr>
            </w:pPr>
          </w:p>
        </w:tc>
        <w:tc>
          <w:tcPr>
            <w:tcW w:w="312" w:type="pct"/>
          </w:tcPr>
          <w:p w:rsidRPr="009F1454" w:rsidR="00286399" w:rsidP="006F5812" w:rsidRDefault="00286399" w14:paraId="6C6BABD4" w14:textId="77777777">
            <w:pPr>
              <w:spacing w:before="0"/>
              <w:rPr>
                <w:rFonts w:cs="Arial"/>
                <w:sz w:val="16"/>
                <w:szCs w:val="16"/>
              </w:rPr>
            </w:pPr>
          </w:p>
        </w:tc>
      </w:tr>
      <w:tr w:rsidRPr="009F1454" w:rsidR="00C663BA" w:rsidTr="00E50CA0" w14:paraId="3BBBFE07" w14:textId="77777777">
        <w:trPr>
          <w:cantSplit/>
          <w:trHeight w:val="144"/>
        </w:trPr>
        <w:tc>
          <w:tcPr>
            <w:tcW w:w="827" w:type="pct"/>
          </w:tcPr>
          <w:p w:rsidRPr="009F1454" w:rsidR="00286399" w:rsidP="006F5812" w:rsidRDefault="00286399" w14:paraId="24FE6844" w14:textId="1F9D09E7">
            <w:pPr>
              <w:spacing w:before="0"/>
              <w:rPr>
                <w:rFonts w:cs="Arial"/>
                <w:sz w:val="16"/>
                <w:szCs w:val="16"/>
              </w:rPr>
            </w:pPr>
            <w:r w:rsidRPr="009F1454">
              <w:rPr>
                <w:rFonts w:cs="Arial"/>
                <w:sz w:val="16"/>
                <w:szCs w:val="16"/>
              </w:rPr>
              <w:t>N20CUSEIBR</w:t>
            </w:r>
          </w:p>
        </w:tc>
        <w:tc>
          <w:tcPr>
            <w:tcW w:w="970" w:type="pct"/>
          </w:tcPr>
          <w:p w:rsidRPr="009F1454" w:rsidR="00286399" w:rsidP="006F5812" w:rsidRDefault="00286399" w14:paraId="4EF2B339" w14:textId="7E121C46">
            <w:pPr>
              <w:spacing w:before="0"/>
              <w:rPr>
                <w:rFonts w:cs="Arial"/>
                <w:sz w:val="16"/>
                <w:szCs w:val="16"/>
              </w:rPr>
            </w:pPr>
            <w:r w:rsidRPr="009F1454">
              <w:rPr>
                <w:rFonts w:cs="Arial"/>
                <w:sz w:val="16"/>
                <w:szCs w:val="16"/>
              </w:rPr>
              <w:t>Likelihood of using income-driven repayment plan</w:t>
            </w:r>
          </w:p>
        </w:tc>
        <w:tc>
          <w:tcPr>
            <w:tcW w:w="558" w:type="pct"/>
          </w:tcPr>
          <w:p w:rsidRPr="009F1454" w:rsidR="00286399" w:rsidP="006F5812" w:rsidRDefault="00286399" w14:paraId="4FD2663A" w14:textId="77777777">
            <w:pPr>
              <w:spacing w:before="0"/>
              <w:rPr>
                <w:rFonts w:cs="Arial"/>
                <w:sz w:val="16"/>
                <w:szCs w:val="16"/>
              </w:rPr>
            </w:pPr>
          </w:p>
        </w:tc>
        <w:tc>
          <w:tcPr>
            <w:tcW w:w="1158" w:type="pct"/>
          </w:tcPr>
          <w:p w:rsidRPr="009F1454" w:rsidR="00286399" w:rsidP="006F5812" w:rsidRDefault="00286399" w14:paraId="55A894B6" w14:textId="4A528B9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F5DFB8F" w14:textId="77777777">
            <w:pPr>
              <w:spacing w:before="0"/>
              <w:rPr>
                <w:rFonts w:cs="Arial"/>
                <w:sz w:val="16"/>
                <w:szCs w:val="16"/>
              </w:rPr>
            </w:pPr>
          </w:p>
        </w:tc>
        <w:tc>
          <w:tcPr>
            <w:tcW w:w="273" w:type="pct"/>
          </w:tcPr>
          <w:p w:rsidRPr="009F1454" w:rsidR="00286399" w:rsidP="006F5812" w:rsidRDefault="00286399" w14:paraId="138876F1" w14:textId="77777777">
            <w:pPr>
              <w:spacing w:before="0"/>
              <w:rPr>
                <w:rFonts w:cs="Arial"/>
                <w:sz w:val="16"/>
                <w:szCs w:val="16"/>
              </w:rPr>
            </w:pPr>
          </w:p>
        </w:tc>
        <w:tc>
          <w:tcPr>
            <w:tcW w:w="473" w:type="pct"/>
          </w:tcPr>
          <w:p w:rsidRPr="009F1454" w:rsidR="00286399" w:rsidP="006F5812" w:rsidRDefault="00286399" w14:paraId="7547B4CB" w14:textId="77777777">
            <w:pPr>
              <w:spacing w:before="0"/>
              <w:rPr>
                <w:rFonts w:cs="Arial"/>
                <w:sz w:val="16"/>
                <w:szCs w:val="16"/>
              </w:rPr>
            </w:pPr>
          </w:p>
        </w:tc>
        <w:tc>
          <w:tcPr>
            <w:tcW w:w="312" w:type="pct"/>
          </w:tcPr>
          <w:p w:rsidRPr="009F1454" w:rsidR="00286399" w:rsidP="006F5812" w:rsidRDefault="00286399" w14:paraId="5AEFC741" w14:textId="77777777">
            <w:pPr>
              <w:spacing w:before="0"/>
              <w:rPr>
                <w:rFonts w:cs="Arial"/>
                <w:sz w:val="16"/>
                <w:szCs w:val="16"/>
              </w:rPr>
            </w:pPr>
          </w:p>
        </w:tc>
      </w:tr>
      <w:tr w:rsidRPr="009F1454" w:rsidR="00C663BA" w:rsidTr="00E50CA0" w14:paraId="0009FFE9" w14:textId="77777777">
        <w:trPr>
          <w:cantSplit/>
          <w:trHeight w:val="144"/>
        </w:trPr>
        <w:tc>
          <w:tcPr>
            <w:tcW w:w="827" w:type="pct"/>
          </w:tcPr>
          <w:p w:rsidRPr="009F1454" w:rsidR="00286399" w:rsidP="006F5812" w:rsidRDefault="00286399" w14:paraId="5FDB56BF" w14:textId="6E9D3330">
            <w:pPr>
              <w:spacing w:before="0"/>
              <w:rPr>
                <w:rFonts w:cs="Arial"/>
                <w:sz w:val="16"/>
                <w:szCs w:val="16"/>
              </w:rPr>
            </w:pPr>
            <w:r w:rsidRPr="009F1454">
              <w:rPr>
                <w:rFonts w:cs="Arial"/>
                <w:sz w:val="16"/>
                <w:szCs w:val="16"/>
              </w:rPr>
              <w:t>N20CUSELFP</w:t>
            </w:r>
          </w:p>
        </w:tc>
        <w:tc>
          <w:tcPr>
            <w:tcW w:w="970" w:type="pct"/>
          </w:tcPr>
          <w:p w:rsidRPr="009F1454" w:rsidR="00286399" w:rsidP="006F5812" w:rsidRDefault="00286399" w14:paraId="7C9BC948" w14:textId="5CA687C6">
            <w:pPr>
              <w:spacing w:before="0"/>
              <w:rPr>
                <w:rFonts w:cs="Arial"/>
                <w:sz w:val="16"/>
                <w:szCs w:val="16"/>
              </w:rPr>
            </w:pPr>
            <w:r w:rsidRPr="009F1454">
              <w:rPr>
                <w:rFonts w:cs="Arial"/>
                <w:sz w:val="16"/>
                <w:szCs w:val="16"/>
              </w:rPr>
              <w:t>Likelihood of using loan forgiveness programs</w:t>
            </w:r>
          </w:p>
        </w:tc>
        <w:tc>
          <w:tcPr>
            <w:tcW w:w="558" w:type="pct"/>
          </w:tcPr>
          <w:p w:rsidRPr="009F1454" w:rsidR="00286399" w:rsidP="006F5812" w:rsidRDefault="00286399" w14:paraId="7F85BE92" w14:textId="77777777">
            <w:pPr>
              <w:spacing w:before="0"/>
              <w:rPr>
                <w:rFonts w:cs="Arial"/>
                <w:sz w:val="16"/>
                <w:szCs w:val="16"/>
              </w:rPr>
            </w:pPr>
          </w:p>
        </w:tc>
        <w:tc>
          <w:tcPr>
            <w:tcW w:w="1158" w:type="pct"/>
          </w:tcPr>
          <w:p w:rsidRPr="009F1454" w:rsidR="00286399" w:rsidP="006F5812" w:rsidRDefault="00286399" w14:paraId="48ECEB23" w14:textId="5BC2FB9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05808C" w14:textId="77777777">
            <w:pPr>
              <w:spacing w:before="0"/>
              <w:rPr>
                <w:rFonts w:cs="Arial"/>
                <w:sz w:val="16"/>
                <w:szCs w:val="16"/>
              </w:rPr>
            </w:pPr>
          </w:p>
        </w:tc>
        <w:tc>
          <w:tcPr>
            <w:tcW w:w="273" w:type="pct"/>
          </w:tcPr>
          <w:p w:rsidRPr="009F1454" w:rsidR="00286399" w:rsidP="006F5812" w:rsidRDefault="00286399" w14:paraId="222144BE" w14:textId="77777777">
            <w:pPr>
              <w:spacing w:before="0"/>
              <w:rPr>
                <w:rFonts w:cs="Arial"/>
                <w:sz w:val="16"/>
                <w:szCs w:val="16"/>
              </w:rPr>
            </w:pPr>
          </w:p>
        </w:tc>
        <w:tc>
          <w:tcPr>
            <w:tcW w:w="473" w:type="pct"/>
          </w:tcPr>
          <w:p w:rsidRPr="009F1454" w:rsidR="00286399" w:rsidP="006F5812" w:rsidRDefault="00286399" w14:paraId="7156E43E" w14:textId="77777777">
            <w:pPr>
              <w:spacing w:before="0"/>
              <w:rPr>
                <w:rFonts w:cs="Arial"/>
                <w:sz w:val="16"/>
                <w:szCs w:val="16"/>
              </w:rPr>
            </w:pPr>
          </w:p>
        </w:tc>
        <w:tc>
          <w:tcPr>
            <w:tcW w:w="312" w:type="pct"/>
          </w:tcPr>
          <w:p w:rsidRPr="009F1454" w:rsidR="00286399" w:rsidP="006F5812" w:rsidRDefault="00286399" w14:paraId="2D7F19B5" w14:textId="77777777">
            <w:pPr>
              <w:spacing w:before="0"/>
              <w:rPr>
                <w:rFonts w:cs="Arial"/>
                <w:sz w:val="16"/>
                <w:szCs w:val="16"/>
              </w:rPr>
            </w:pPr>
          </w:p>
        </w:tc>
      </w:tr>
      <w:tr w:rsidRPr="009F1454" w:rsidR="00C663BA" w:rsidTr="00E50CA0" w14:paraId="0917E22D" w14:textId="77777777">
        <w:trPr>
          <w:cantSplit/>
          <w:trHeight w:val="144"/>
        </w:trPr>
        <w:tc>
          <w:tcPr>
            <w:tcW w:w="827" w:type="pct"/>
          </w:tcPr>
          <w:p w:rsidRPr="009F1454" w:rsidR="00286399" w:rsidP="006F5812" w:rsidRDefault="00286399" w14:paraId="2DCE5FA6" w14:textId="542D7E66">
            <w:pPr>
              <w:spacing w:before="0"/>
              <w:rPr>
                <w:rFonts w:cs="Arial"/>
                <w:sz w:val="16"/>
                <w:szCs w:val="16"/>
              </w:rPr>
            </w:pPr>
            <w:r w:rsidRPr="009F1454">
              <w:rPr>
                <w:rFonts w:cs="Arial"/>
                <w:sz w:val="16"/>
                <w:szCs w:val="16"/>
              </w:rPr>
              <w:t>N20CFEDACT</w:t>
            </w:r>
          </w:p>
        </w:tc>
        <w:tc>
          <w:tcPr>
            <w:tcW w:w="970" w:type="pct"/>
          </w:tcPr>
          <w:p w:rsidRPr="009F1454" w:rsidR="00286399" w:rsidP="006F5812" w:rsidRDefault="00286399" w14:paraId="6138234B" w14:textId="515A97A6">
            <w:pPr>
              <w:spacing w:before="0"/>
              <w:rPr>
                <w:rFonts w:cs="Arial"/>
                <w:sz w:val="16"/>
                <w:szCs w:val="16"/>
              </w:rPr>
            </w:pPr>
            <w:r w:rsidRPr="009F1454">
              <w:rPr>
                <w:rFonts w:cs="Arial"/>
                <w:sz w:val="16"/>
                <w:szCs w:val="16"/>
              </w:rPr>
              <w:t>Knowledge of federal student loan terms</w:t>
            </w:r>
          </w:p>
        </w:tc>
        <w:tc>
          <w:tcPr>
            <w:tcW w:w="558" w:type="pct"/>
          </w:tcPr>
          <w:p w:rsidRPr="009F1454" w:rsidR="00286399" w:rsidP="006F5812" w:rsidRDefault="00286399" w14:paraId="41AED2BB" w14:textId="77777777">
            <w:pPr>
              <w:spacing w:before="0"/>
              <w:rPr>
                <w:rFonts w:cs="Arial"/>
                <w:sz w:val="16"/>
                <w:szCs w:val="16"/>
              </w:rPr>
            </w:pPr>
          </w:p>
        </w:tc>
        <w:tc>
          <w:tcPr>
            <w:tcW w:w="1158" w:type="pct"/>
          </w:tcPr>
          <w:p w:rsidRPr="009F1454" w:rsidR="00286399" w:rsidP="006F5812" w:rsidRDefault="00286399" w14:paraId="6AD72BA5" w14:textId="623AF63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BB23F5E" w14:textId="77777777">
            <w:pPr>
              <w:spacing w:before="0"/>
              <w:rPr>
                <w:rFonts w:cs="Arial"/>
                <w:sz w:val="16"/>
                <w:szCs w:val="16"/>
              </w:rPr>
            </w:pPr>
          </w:p>
        </w:tc>
        <w:tc>
          <w:tcPr>
            <w:tcW w:w="273" w:type="pct"/>
          </w:tcPr>
          <w:p w:rsidRPr="009F1454" w:rsidR="00286399" w:rsidP="006F5812" w:rsidRDefault="00286399" w14:paraId="6035DEAD" w14:textId="77777777">
            <w:pPr>
              <w:spacing w:before="0"/>
              <w:rPr>
                <w:rFonts w:cs="Arial"/>
                <w:sz w:val="16"/>
                <w:szCs w:val="16"/>
              </w:rPr>
            </w:pPr>
          </w:p>
        </w:tc>
        <w:tc>
          <w:tcPr>
            <w:tcW w:w="473" w:type="pct"/>
          </w:tcPr>
          <w:p w:rsidRPr="009F1454" w:rsidR="00286399" w:rsidP="006F5812" w:rsidRDefault="00286399" w14:paraId="0DAC7169" w14:textId="77777777">
            <w:pPr>
              <w:spacing w:before="0"/>
              <w:rPr>
                <w:rFonts w:cs="Arial"/>
                <w:sz w:val="16"/>
                <w:szCs w:val="16"/>
              </w:rPr>
            </w:pPr>
          </w:p>
        </w:tc>
        <w:tc>
          <w:tcPr>
            <w:tcW w:w="312" w:type="pct"/>
          </w:tcPr>
          <w:p w:rsidRPr="009F1454" w:rsidR="00286399" w:rsidP="006F5812" w:rsidRDefault="00286399" w14:paraId="2B878577" w14:textId="77777777">
            <w:pPr>
              <w:spacing w:before="0"/>
              <w:rPr>
                <w:rFonts w:cs="Arial"/>
                <w:sz w:val="16"/>
                <w:szCs w:val="16"/>
              </w:rPr>
            </w:pPr>
          </w:p>
        </w:tc>
      </w:tr>
      <w:tr w:rsidRPr="009F1454" w:rsidR="00C663BA" w:rsidTr="00E50CA0" w14:paraId="75AA5135" w14:textId="77777777">
        <w:trPr>
          <w:cantSplit/>
          <w:trHeight w:val="144"/>
        </w:trPr>
        <w:tc>
          <w:tcPr>
            <w:tcW w:w="827" w:type="pct"/>
          </w:tcPr>
          <w:p w:rsidRPr="009F1454" w:rsidR="00286399" w:rsidP="006F5812" w:rsidRDefault="00286399" w14:paraId="01BCDC3D" w14:textId="1A50FD4A">
            <w:pPr>
              <w:spacing w:before="0"/>
              <w:rPr>
                <w:rFonts w:cs="Arial"/>
                <w:color w:val="7030A0"/>
                <w:sz w:val="16"/>
                <w:szCs w:val="16"/>
              </w:rPr>
            </w:pPr>
            <w:r w:rsidRPr="009F1454">
              <w:rPr>
                <w:rFonts w:cs="Arial"/>
                <w:color w:val="7030A0"/>
                <w:sz w:val="16"/>
                <w:szCs w:val="16"/>
              </w:rPr>
              <w:t>N20CGRAAMT</w:t>
            </w:r>
          </w:p>
        </w:tc>
        <w:tc>
          <w:tcPr>
            <w:tcW w:w="970" w:type="pct"/>
          </w:tcPr>
          <w:p w:rsidRPr="009F1454" w:rsidR="00286399" w:rsidP="006F5812" w:rsidRDefault="00286399" w14:paraId="4559C85B" w14:textId="479A4A18">
            <w:pPr>
              <w:spacing w:before="0"/>
              <w:rPr>
                <w:rFonts w:cs="Arial"/>
                <w:color w:val="7030A0"/>
                <w:sz w:val="16"/>
                <w:szCs w:val="16"/>
              </w:rPr>
            </w:pPr>
            <w:r w:rsidRPr="009F1454">
              <w:rPr>
                <w:rFonts w:cs="Arial"/>
                <w:color w:val="7030A0"/>
                <w:sz w:val="16"/>
                <w:szCs w:val="16"/>
              </w:rPr>
              <w:t xml:space="preserve">Total amount of graduate assistantship in </w:t>
            </w:r>
            <w:r w:rsidRPr="009F1454" w:rsidR="00553F8F">
              <w:rPr>
                <w:rFonts w:cs="Arial"/>
                <w:color w:val="7030A0"/>
                <w:sz w:val="16"/>
                <w:szCs w:val="16"/>
              </w:rPr>
              <w:t>NPSAS year</w:t>
            </w:r>
          </w:p>
        </w:tc>
        <w:tc>
          <w:tcPr>
            <w:tcW w:w="558" w:type="pct"/>
          </w:tcPr>
          <w:p w:rsidRPr="009F1454" w:rsidR="00286399" w:rsidP="006F5812" w:rsidRDefault="00DE158E" w14:paraId="20682DBE" w14:textId="49725F85">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501A12" w14:paraId="57AFA4F8" w14:textId="0E06412C">
            <w:pPr>
              <w:spacing w:before="0"/>
              <w:rPr>
                <w:rFonts w:cs="Arial"/>
                <w:color w:val="7030A0"/>
                <w:sz w:val="16"/>
                <w:szCs w:val="16"/>
              </w:rPr>
            </w:pPr>
            <w:r w:rsidRPr="009F1454">
              <w:rPr>
                <w:rFonts w:cs="Arial"/>
                <w:color w:val="7030A0"/>
                <w:sz w:val="16"/>
                <w:szCs w:val="16"/>
              </w:rPr>
              <w:t xml:space="preserve">Per review of NPSAS:16 data, </w:t>
            </w:r>
            <w:r w:rsidRPr="009F1454" w:rsidR="00DE158E">
              <w:rPr>
                <w:rFonts w:cs="Arial"/>
                <w:color w:val="7030A0"/>
                <w:sz w:val="16"/>
                <w:szCs w:val="16"/>
              </w:rPr>
              <w:t>combined</w:t>
            </w:r>
            <w:r w:rsidRPr="009F1454" w:rsidR="00286399">
              <w:rPr>
                <w:rFonts w:cs="Arial"/>
                <w:color w:val="7030A0"/>
                <w:sz w:val="16"/>
                <w:szCs w:val="16"/>
              </w:rPr>
              <w:t xml:space="preserve"> N16CGRTAAMT, N16CGRRAAMT, and N16CGROTHAMT into one total amount</w:t>
            </w:r>
            <w:r w:rsidRPr="009F1454" w:rsidR="00DE158E">
              <w:rPr>
                <w:rFonts w:cs="Arial"/>
                <w:color w:val="7030A0"/>
                <w:sz w:val="16"/>
                <w:szCs w:val="16"/>
              </w:rPr>
              <w:t xml:space="preserve"> collection</w:t>
            </w:r>
            <w:r w:rsidRPr="009F1454" w:rsidR="00286399">
              <w:rPr>
                <w:rFonts w:cs="Arial"/>
                <w:color w:val="7030A0"/>
                <w:sz w:val="16"/>
                <w:szCs w:val="16"/>
              </w:rPr>
              <w:t xml:space="preserve">. This will improve data quality by reducing double-counting and/or division of total amounts across types. </w:t>
            </w:r>
          </w:p>
        </w:tc>
        <w:tc>
          <w:tcPr>
            <w:tcW w:w="429" w:type="pct"/>
          </w:tcPr>
          <w:p w:rsidRPr="009F1454" w:rsidR="00286399" w:rsidP="006F5812" w:rsidRDefault="00286399" w14:paraId="08589ADC" w14:textId="77777777">
            <w:pPr>
              <w:spacing w:before="0"/>
              <w:rPr>
                <w:rFonts w:cs="Arial"/>
                <w:color w:val="00B050"/>
                <w:sz w:val="16"/>
                <w:szCs w:val="16"/>
              </w:rPr>
            </w:pPr>
          </w:p>
        </w:tc>
        <w:tc>
          <w:tcPr>
            <w:tcW w:w="273" w:type="pct"/>
          </w:tcPr>
          <w:p w:rsidRPr="009F1454" w:rsidR="00286399" w:rsidP="006F5812" w:rsidRDefault="00286399" w14:paraId="4A399874" w14:textId="77777777">
            <w:pPr>
              <w:spacing w:before="0"/>
              <w:rPr>
                <w:rFonts w:cs="Arial"/>
                <w:color w:val="00B050"/>
                <w:sz w:val="16"/>
                <w:szCs w:val="16"/>
              </w:rPr>
            </w:pPr>
          </w:p>
        </w:tc>
        <w:tc>
          <w:tcPr>
            <w:tcW w:w="473" w:type="pct"/>
          </w:tcPr>
          <w:p w:rsidRPr="009F1454" w:rsidR="00286399" w:rsidP="006F5812" w:rsidRDefault="00286399" w14:paraId="1E9A6C44" w14:textId="77777777">
            <w:pPr>
              <w:spacing w:before="0"/>
              <w:rPr>
                <w:rFonts w:cs="Arial"/>
                <w:color w:val="00B050"/>
                <w:sz w:val="16"/>
                <w:szCs w:val="16"/>
              </w:rPr>
            </w:pPr>
          </w:p>
        </w:tc>
        <w:tc>
          <w:tcPr>
            <w:tcW w:w="312" w:type="pct"/>
          </w:tcPr>
          <w:p w:rsidRPr="009F1454" w:rsidR="00286399" w:rsidP="006F5812" w:rsidRDefault="00286399" w14:paraId="2538232E" w14:textId="77777777">
            <w:pPr>
              <w:spacing w:before="0"/>
              <w:rPr>
                <w:rFonts w:cs="Arial"/>
                <w:color w:val="00B050"/>
                <w:sz w:val="16"/>
                <w:szCs w:val="16"/>
              </w:rPr>
            </w:pPr>
          </w:p>
        </w:tc>
      </w:tr>
      <w:tr w:rsidRPr="009F1454" w:rsidR="00C663BA" w:rsidTr="00E50CA0" w14:paraId="58B599EB" w14:textId="77777777">
        <w:trPr>
          <w:cantSplit/>
          <w:trHeight w:val="144"/>
        </w:trPr>
        <w:tc>
          <w:tcPr>
            <w:tcW w:w="827" w:type="pct"/>
          </w:tcPr>
          <w:p w:rsidRPr="009F1454" w:rsidR="00286399" w:rsidP="006F5812" w:rsidRDefault="00286399" w14:paraId="1DF2F491" w14:textId="2AF76CDE">
            <w:pPr>
              <w:spacing w:before="0"/>
              <w:rPr>
                <w:rFonts w:cs="Arial"/>
                <w:color w:val="FF0000"/>
                <w:sz w:val="16"/>
                <w:szCs w:val="16"/>
              </w:rPr>
            </w:pPr>
            <w:r w:rsidRPr="009F1454">
              <w:rPr>
                <w:rFonts w:cs="Arial"/>
                <w:color w:val="FF0000"/>
                <w:sz w:val="16"/>
                <w:szCs w:val="16"/>
              </w:rPr>
              <w:t>N16CGRTAAMT</w:t>
            </w:r>
          </w:p>
        </w:tc>
        <w:tc>
          <w:tcPr>
            <w:tcW w:w="970" w:type="pct"/>
          </w:tcPr>
          <w:p w:rsidRPr="009F1454" w:rsidR="00286399" w:rsidP="006F5812" w:rsidRDefault="00286399" w14:paraId="0C9D2D47" w14:textId="71184355">
            <w:pPr>
              <w:spacing w:before="0"/>
              <w:rPr>
                <w:rFonts w:cs="Arial"/>
                <w:color w:val="FF0000"/>
                <w:sz w:val="16"/>
                <w:szCs w:val="16"/>
              </w:rPr>
            </w:pPr>
            <w:r w:rsidRPr="009F1454">
              <w:rPr>
                <w:rFonts w:cs="Arial"/>
                <w:color w:val="FF0000"/>
                <w:sz w:val="16"/>
                <w:szCs w:val="16"/>
              </w:rPr>
              <w:t>Amount of graduate teaching assistantship in NPSAS year</w:t>
            </w:r>
          </w:p>
        </w:tc>
        <w:tc>
          <w:tcPr>
            <w:tcW w:w="558" w:type="pct"/>
          </w:tcPr>
          <w:p w:rsidRPr="009F1454" w:rsidR="00286399" w:rsidP="006F5812" w:rsidRDefault="00286399" w14:paraId="04DEC507" w14:textId="6AE3D487">
            <w:pPr>
              <w:spacing w:before="0"/>
              <w:rPr>
                <w:rFonts w:cs="Arial"/>
                <w:color w:val="FF0000"/>
                <w:sz w:val="16"/>
                <w:szCs w:val="16"/>
              </w:rPr>
            </w:pPr>
            <w:r w:rsidRPr="009F1454">
              <w:rPr>
                <w:rFonts w:cs="Arial"/>
                <w:color w:val="FF0000"/>
                <w:sz w:val="16"/>
                <w:szCs w:val="16"/>
              </w:rPr>
              <w:t>X</w:t>
            </w:r>
          </w:p>
        </w:tc>
        <w:tc>
          <w:tcPr>
            <w:tcW w:w="1158" w:type="pct"/>
            <w:vMerge w:val="restart"/>
            <w:vAlign w:val="center"/>
          </w:tcPr>
          <w:p w:rsidRPr="009F1454" w:rsidR="00286399" w:rsidP="006F5812" w:rsidRDefault="00286399" w14:paraId="713954EA" w14:textId="385A9D49">
            <w:pPr>
              <w:spacing w:before="0"/>
              <w:rPr>
                <w:rFonts w:cs="Arial"/>
                <w:color w:val="FF0000"/>
                <w:sz w:val="16"/>
                <w:szCs w:val="16"/>
              </w:rPr>
            </w:pPr>
            <w:r w:rsidRPr="009F1454">
              <w:rPr>
                <w:rFonts w:cs="Arial"/>
                <w:color w:val="FF0000"/>
                <w:sz w:val="16"/>
                <w:szCs w:val="16"/>
              </w:rPr>
              <w:t xml:space="preserve">Replaced with N20CGRAAMT to improve data quality. </w:t>
            </w:r>
          </w:p>
        </w:tc>
        <w:tc>
          <w:tcPr>
            <w:tcW w:w="429" w:type="pct"/>
          </w:tcPr>
          <w:p w:rsidRPr="009F1454" w:rsidR="00286399" w:rsidP="006F5812" w:rsidRDefault="00286399" w14:paraId="3F7B77C4" w14:textId="77777777">
            <w:pPr>
              <w:spacing w:before="0"/>
              <w:rPr>
                <w:rFonts w:cs="Arial"/>
                <w:color w:val="FF0000"/>
                <w:sz w:val="16"/>
                <w:szCs w:val="16"/>
              </w:rPr>
            </w:pPr>
          </w:p>
        </w:tc>
        <w:tc>
          <w:tcPr>
            <w:tcW w:w="273" w:type="pct"/>
          </w:tcPr>
          <w:p w:rsidRPr="009F1454" w:rsidR="00286399" w:rsidP="006F5812" w:rsidRDefault="00286399" w14:paraId="7EAE5D43" w14:textId="77777777">
            <w:pPr>
              <w:spacing w:before="0"/>
              <w:rPr>
                <w:rFonts w:cs="Arial"/>
                <w:color w:val="FF0000"/>
                <w:sz w:val="16"/>
                <w:szCs w:val="16"/>
              </w:rPr>
            </w:pPr>
          </w:p>
        </w:tc>
        <w:tc>
          <w:tcPr>
            <w:tcW w:w="473" w:type="pct"/>
          </w:tcPr>
          <w:p w:rsidRPr="009F1454" w:rsidR="00286399" w:rsidP="006F5812" w:rsidRDefault="00286399" w14:paraId="023CC2FD" w14:textId="77777777">
            <w:pPr>
              <w:spacing w:before="0"/>
              <w:rPr>
                <w:rFonts w:cs="Arial"/>
                <w:color w:val="FF0000"/>
                <w:sz w:val="16"/>
                <w:szCs w:val="16"/>
              </w:rPr>
            </w:pPr>
          </w:p>
        </w:tc>
        <w:tc>
          <w:tcPr>
            <w:tcW w:w="312" w:type="pct"/>
          </w:tcPr>
          <w:p w:rsidRPr="009F1454" w:rsidR="00286399" w:rsidP="006F5812" w:rsidRDefault="00286399" w14:paraId="701109E5" w14:textId="77777777">
            <w:pPr>
              <w:spacing w:before="0"/>
              <w:rPr>
                <w:rFonts w:cs="Arial"/>
                <w:color w:val="FF0000"/>
                <w:sz w:val="16"/>
                <w:szCs w:val="16"/>
              </w:rPr>
            </w:pPr>
          </w:p>
        </w:tc>
      </w:tr>
      <w:tr w:rsidRPr="009F1454" w:rsidR="00C663BA" w:rsidTr="00E50CA0" w14:paraId="2050EAA5" w14:textId="77777777">
        <w:trPr>
          <w:cantSplit/>
          <w:trHeight w:val="144"/>
        </w:trPr>
        <w:tc>
          <w:tcPr>
            <w:tcW w:w="827" w:type="pct"/>
          </w:tcPr>
          <w:p w:rsidRPr="009F1454" w:rsidR="00286399" w:rsidP="006F5812" w:rsidRDefault="00286399" w14:paraId="41B5CEC6" w14:textId="3915CF9B">
            <w:pPr>
              <w:spacing w:before="0"/>
              <w:rPr>
                <w:rFonts w:cs="Arial"/>
                <w:color w:val="FF0000"/>
                <w:sz w:val="16"/>
                <w:szCs w:val="16"/>
              </w:rPr>
            </w:pPr>
            <w:r w:rsidRPr="009F1454">
              <w:rPr>
                <w:rFonts w:cs="Arial"/>
                <w:color w:val="FF0000"/>
                <w:sz w:val="16"/>
                <w:szCs w:val="16"/>
              </w:rPr>
              <w:t>N16CGRRAAMT</w:t>
            </w:r>
          </w:p>
        </w:tc>
        <w:tc>
          <w:tcPr>
            <w:tcW w:w="970" w:type="pct"/>
          </w:tcPr>
          <w:p w:rsidRPr="009F1454" w:rsidR="00286399" w:rsidP="006F5812" w:rsidRDefault="00286399" w14:paraId="76CA56D2" w14:textId="5EA9AC28">
            <w:pPr>
              <w:spacing w:before="0"/>
              <w:rPr>
                <w:rFonts w:cs="Arial"/>
                <w:color w:val="FF0000"/>
                <w:sz w:val="16"/>
                <w:szCs w:val="16"/>
              </w:rPr>
            </w:pPr>
            <w:r w:rsidRPr="009F1454">
              <w:rPr>
                <w:rFonts w:cs="Arial"/>
                <w:color w:val="FF0000"/>
                <w:sz w:val="16"/>
                <w:szCs w:val="16"/>
              </w:rPr>
              <w:t>Amount of graduate research assistantship in NPSAS year</w:t>
            </w:r>
          </w:p>
        </w:tc>
        <w:tc>
          <w:tcPr>
            <w:tcW w:w="558" w:type="pct"/>
          </w:tcPr>
          <w:p w:rsidRPr="009F1454" w:rsidR="00286399" w:rsidP="006F5812" w:rsidRDefault="00286399" w14:paraId="4B71AEC6" w14:textId="2C202162">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634ABEC4" w14:textId="0C7AADF7">
            <w:pPr>
              <w:spacing w:before="0"/>
              <w:rPr>
                <w:rFonts w:cs="Arial"/>
                <w:color w:val="FF0000"/>
                <w:sz w:val="16"/>
                <w:szCs w:val="16"/>
              </w:rPr>
            </w:pPr>
          </w:p>
        </w:tc>
        <w:tc>
          <w:tcPr>
            <w:tcW w:w="429" w:type="pct"/>
          </w:tcPr>
          <w:p w:rsidRPr="009F1454" w:rsidR="00286399" w:rsidP="006F5812" w:rsidRDefault="00286399" w14:paraId="45854111" w14:textId="77777777">
            <w:pPr>
              <w:spacing w:before="0"/>
              <w:rPr>
                <w:rFonts w:cs="Arial"/>
                <w:color w:val="FF0000"/>
                <w:sz w:val="16"/>
                <w:szCs w:val="16"/>
              </w:rPr>
            </w:pPr>
          </w:p>
        </w:tc>
        <w:tc>
          <w:tcPr>
            <w:tcW w:w="273" w:type="pct"/>
          </w:tcPr>
          <w:p w:rsidRPr="009F1454" w:rsidR="00286399" w:rsidP="006F5812" w:rsidRDefault="00286399" w14:paraId="241DF72E" w14:textId="77777777">
            <w:pPr>
              <w:spacing w:before="0"/>
              <w:rPr>
                <w:rFonts w:cs="Arial"/>
                <w:color w:val="FF0000"/>
                <w:sz w:val="16"/>
                <w:szCs w:val="16"/>
              </w:rPr>
            </w:pPr>
          </w:p>
        </w:tc>
        <w:tc>
          <w:tcPr>
            <w:tcW w:w="473" w:type="pct"/>
          </w:tcPr>
          <w:p w:rsidRPr="009F1454" w:rsidR="00286399" w:rsidP="006F5812" w:rsidRDefault="00286399" w14:paraId="2CA0568F" w14:textId="77777777">
            <w:pPr>
              <w:spacing w:before="0"/>
              <w:rPr>
                <w:rFonts w:cs="Arial"/>
                <w:color w:val="FF0000"/>
                <w:sz w:val="16"/>
                <w:szCs w:val="16"/>
              </w:rPr>
            </w:pPr>
          </w:p>
        </w:tc>
        <w:tc>
          <w:tcPr>
            <w:tcW w:w="312" w:type="pct"/>
          </w:tcPr>
          <w:p w:rsidRPr="009F1454" w:rsidR="00286399" w:rsidP="006F5812" w:rsidRDefault="00286399" w14:paraId="1E25844B" w14:textId="77777777">
            <w:pPr>
              <w:spacing w:before="0"/>
              <w:rPr>
                <w:rFonts w:cs="Arial"/>
                <w:color w:val="FF0000"/>
                <w:sz w:val="16"/>
                <w:szCs w:val="16"/>
              </w:rPr>
            </w:pPr>
          </w:p>
        </w:tc>
      </w:tr>
      <w:tr w:rsidRPr="009F1454" w:rsidR="00C663BA" w:rsidTr="00E50CA0" w14:paraId="4A8EAC42" w14:textId="77777777">
        <w:trPr>
          <w:cantSplit/>
          <w:trHeight w:val="144"/>
        </w:trPr>
        <w:tc>
          <w:tcPr>
            <w:tcW w:w="827" w:type="pct"/>
          </w:tcPr>
          <w:p w:rsidRPr="009F1454" w:rsidR="00286399" w:rsidP="006F5812" w:rsidRDefault="00286399" w14:paraId="2C9D8BAF" w14:textId="20638DCE">
            <w:pPr>
              <w:spacing w:before="0"/>
              <w:rPr>
                <w:rFonts w:cs="Arial"/>
                <w:color w:val="FF0000"/>
                <w:sz w:val="16"/>
                <w:szCs w:val="16"/>
              </w:rPr>
            </w:pPr>
            <w:r w:rsidRPr="009F1454">
              <w:rPr>
                <w:rFonts w:cs="Arial"/>
                <w:color w:val="FF0000"/>
                <w:sz w:val="16"/>
                <w:szCs w:val="16"/>
              </w:rPr>
              <w:t>N16CGROTHAMT</w:t>
            </w:r>
          </w:p>
        </w:tc>
        <w:tc>
          <w:tcPr>
            <w:tcW w:w="970" w:type="pct"/>
          </w:tcPr>
          <w:p w:rsidRPr="009F1454" w:rsidR="00286399" w:rsidP="006F5812" w:rsidRDefault="00286399" w14:paraId="33049629" w14:textId="1249A4CB">
            <w:pPr>
              <w:spacing w:before="0"/>
              <w:rPr>
                <w:rFonts w:cs="Arial"/>
                <w:color w:val="FF0000"/>
                <w:sz w:val="16"/>
                <w:szCs w:val="16"/>
              </w:rPr>
            </w:pPr>
            <w:r w:rsidRPr="009F1454">
              <w:rPr>
                <w:rFonts w:cs="Arial"/>
                <w:color w:val="FF0000"/>
                <w:sz w:val="16"/>
                <w:szCs w:val="16"/>
              </w:rPr>
              <w:t>Amount of other graduate assistantship in NPSAS year</w:t>
            </w:r>
          </w:p>
        </w:tc>
        <w:tc>
          <w:tcPr>
            <w:tcW w:w="558" w:type="pct"/>
          </w:tcPr>
          <w:p w:rsidRPr="009F1454" w:rsidR="00286399" w:rsidP="006F5812" w:rsidRDefault="00286399" w14:paraId="520177B6" w14:textId="05E35C0C">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1D5A72A3" w14:textId="18F6AF38">
            <w:pPr>
              <w:spacing w:before="0"/>
              <w:rPr>
                <w:rFonts w:cs="Arial"/>
                <w:color w:val="FF0000"/>
                <w:sz w:val="16"/>
                <w:szCs w:val="16"/>
              </w:rPr>
            </w:pPr>
          </w:p>
        </w:tc>
        <w:tc>
          <w:tcPr>
            <w:tcW w:w="429" w:type="pct"/>
          </w:tcPr>
          <w:p w:rsidRPr="009F1454" w:rsidR="00286399" w:rsidP="006F5812" w:rsidRDefault="00286399" w14:paraId="31EC91CF" w14:textId="77777777">
            <w:pPr>
              <w:spacing w:before="0"/>
              <w:rPr>
                <w:rFonts w:cs="Arial"/>
                <w:color w:val="FF0000"/>
                <w:sz w:val="16"/>
                <w:szCs w:val="16"/>
              </w:rPr>
            </w:pPr>
          </w:p>
        </w:tc>
        <w:tc>
          <w:tcPr>
            <w:tcW w:w="273" w:type="pct"/>
          </w:tcPr>
          <w:p w:rsidRPr="009F1454" w:rsidR="00286399" w:rsidP="006F5812" w:rsidRDefault="00286399" w14:paraId="5BA28DAF" w14:textId="77777777">
            <w:pPr>
              <w:spacing w:before="0"/>
              <w:rPr>
                <w:rFonts w:cs="Arial"/>
                <w:color w:val="FF0000"/>
                <w:sz w:val="16"/>
                <w:szCs w:val="16"/>
              </w:rPr>
            </w:pPr>
          </w:p>
        </w:tc>
        <w:tc>
          <w:tcPr>
            <w:tcW w:w="473" w:type="pct"/>
          </w:tcPr>
          <w:p w:rsidRPr="009F1454" w:rsidR="00286399" w:rsidP="006F5812" w:rsidRDefault="00286399" w14:paraId="06226A77" w14:textId="77777777">
            <w:pPr>
              <w:spacing w:before="0"/>
              <w:rPr>
                <w:rFonts w:cs="Arial"/>
                <w:color w:val="FF0000"/>
                <w:sz w:val="16"/>
                <w:szCs w:val="16"/>
              </w:rPr>
            </w:pPr>
          </w:p>
        </w:tc>
        <w:tc>
          <w:tcPr>
            <w:tcW w:w="312" w:type="pct"/>
          </w:tcPr>
          <w:p w:rsidRPr="009F1454" w:rsidR="00286399" w:rsidP="006F5812" w:rsidRDefault="00286399" w14:paraId="715AFC51" w14:textId="77777777">
            <w:pPr>
              <w:spacing w:before="0"/>
              <w:rPr>
                <w:rFonts w:cs="Arial"/>
                <w:color w:val="FF0000"/>
                <w:sz w:val="16"/>
                <w:szCs w:val="16"/>
              </w:rPr>
            </w:pPr>
          </w:p>
        </w:tc>
      </w:tr>
      <w:tr w:rsidRPr="009F1454" w:rsidR="00C663BA" w:rsidTr="00E50CA0" w14:paraId="390DA584" w14:textId="77777777">
        <w:trPr>
          <w:cantSplit/>
          <w:trHeight w:val="144"/>
        </w:trPr>
        <w:tc>
          <w:tcPr>
            <w:tcW w:w="827" w:type="pct"/>
          </w:tcPr>
          <w:p w:rsidRPr="009F1454" w:rsidR="00286399" w:rsidP="006F5812" w:rsidRDefault="00286399" w14:paraId="4F99BCDF" w14:textId="513CD8CD">
            <w:pPr>
              <w:spacing w:before="0"/>
              <w:rPr>
                <w:rFonts w:cs="Arial"/>
                <w:sz w:val="16"/>
                <w:szCs w:val="16"/>
              </w:rPr>
            </w:pPr>
            <w:r w:rsidRPr="009F1454">
              <w:rPr>
                <w:rFonts w:cs="Arial"/>
                <w:sz w:val="16"/>
                <w:szCs w:val="16"/>
              </w:rPr>
              <w:t>N20CGRAST</w:t>
            </w:r>
          </w:p>
        </w:tc>
        <w:tc>
          <w:tcPr>
            <w:tcW w:w="970" w:type="pct"/>
          </w:tcPr>
          <w:p w:rsidRPr="009F1454" w:rsidR="00286399" w:rsidP="006F5812" w:rsidRDefault="00286399" w14:paraId="57EF9E7D" w14:textId="585C1CE2">
            <w:pPr>
              <w:spacing w:before="0"/>
              <w:rPr>
                <w:rFonts w:cs="Arial"/>
                <w:sz w:val="16"/>
                <w:szCs w:val="16"/>
              </w:rPr>
            </w:pPr>
            <w:r w:rsidRPr="009F1454">
              <w:rPr>
                <w:rFonts w:cs="Arial"/>
                <w:sz w:val="16"/>
                <w:szCs w:val="16"/>
              </w:rPr>
              <w:t>Type of graduate assistantships in NPSAS year</w:t>
            </w:r>
          </w:p>
        </w:tc>
        <w:tc>
          <w:tcPr>
            <w:tcW w:w="558" w:type="pct"/>
          </w:tcPr>
          <w:p w:rsidRPr="009F1454" w:rsidR="00286399" w:rsidP="006F5812" w:rsidRDefault="00286399" w14:paraId="1E9FF555" w14:textId="77777777">
            <w:pPr>
              <w:spacing w:before="0"/>
              <w:rPr>
                <w:rFonts w:cs="Arial"/>
                <w:sz w:val="16"/>
                <w:szCs w:val="16"/>
              </w:rPr>
            </w:pPr>
          </w:p>
        </w:tc>
        <w:tc>
          <w:tcPr>
            <w:tcW w:w="1158" w:type="pct"/>
          </w:tcPr>
          <w:p w:rsidRPr="009F1454" w:rsidR="00286399" w:rsidP="006F5812" w:rsidRDefault="00286399" w14:paraId="79938223" w14:textId="29CE860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AF464C3" w14:textId="77777777">
            <w:pPr>
              <w:spacing w:before="0"/>
              <w:rPr>
                <w:rFonts w:cs="Arial"/>
                <w:sz w:val="16"/>
                <w:szCs w:val="16"/>
              </w:rPr>
            </w:pPr>
          </w:p>
        </w:tc>
        <w:tc>
          <w:tcPr>
            <w:tcW w:w="273" w:type="pct"/>
          </w:tcPr>
          <w:p w:rsidRPr="009F1454" w:rsidR="00286399" w:rsidP="006F5812" w:rsidRDefault="00286399" w14:paraId="7CCA63FA" w14:textId="77777777">
            <w:pPr>
              <w:spacing w:before="0"/>
              <w:rPr>
                <w:rFonts w:cs="Arial"/>
                <w:sz w:val="16"/>
                <w:szCs w:val="16"/>
              </w:rPr>
            </w:pPr>
          </w:p>
        </w:tc>
        <w:tc>
          <w:tcPr>
            <w:tcW w:w="473" w:type="pct"/>
          </w:tcPr>
          <w:p w:rsidRPr="009F1454" w:rsidR="00286399" w:rsidP="006F5812" w:rsidRDefault="00286399" w14:paraId="7B6A7789" w14:textId="77777777">
            <w:pPr>
              <w:spacing w:before="0"/>
              <w:rPr>
                <w:rFonts w:cs="Arial"/>
                <w:sz w:val="16"/>
                <w:szCs w:val="16"/>
              </w:rPr>
            </w:pPr>
          </w:p>
        </w:tc>
        <w:tc>
          <w:tcPr>
            <w:tcW w:w="312" w:type="pct"/>
          </w:tcPr>
          <w:p w:rsidRPr="009F1454" w:rsidR="00286399" w:rsidP="006F5812" w:rsidRDefault="00286399" w14:paraId="3E78BD94" w14:textId="77777777">
            <w:pPr>
              <w:spacing w:before="0"/>
              <w:rPr>
                <w:rFonts w:cs="Arial"/>
                <w:sz w:val="16"/>
                <w:szCs w:val="16"/>
              </w:rPr>
            </w:pPr>
          </w:p>
        </w:tc>
      </w:tr>
      <w:tr w:rsidRPr="009F1454" w:rsidR="00C663BA" w:rsidTr="00E50CA0" w14:paraId="63C2FD8D" w14:textId="77777777">
        <w:trPr>
          <w:cantSplit/>
          <w:trHeight w:val="144"/>
        </w:trPr>
        <w:tc>
          <w:tcPr>
            <w:tcW w:w="827" w:type="pct"/>
          </w:tcPr>
          <w:p w:rsidRPr="009F1454" w:rsidR="00286399" w:rsidP="006F5812" w:rsidRDefault="00286399" w14:paraId="7D806212" w14:textId="62F9830D">
            <w:pPr>
              <w:spacing w:before="0"/>
              <w:rPr>
                <w:rFonts w:cs="Arial"/>
                <w:sz w:val="16"/>
                <w:szCs w:val="16"/>
              </w:rPr>
            </w:pPr>
            <w:r w:rsidRPr="009F1454">
              <w:rPr>
                <w:rFonts w:cs="Arial"/>
                <w:sz w:val="16"/>
                <w:szCs w:val="16"/>
              </w:rPr>
              <w:t>N20CTUITN</w:t>
            </w:r>
          </w:p>
        </w:tc>
        <w:tc>
          <w:tcPr>
            <w:tcW w:w="970" w:type="pct"/>
          </w:tcPr>
          <w:p w:rsidRPr="009F1454" w:rsidR="00286399" w:rsidP="006F5812" w:rsidRDefault="00286399" w14:paraId="413F4673" w14:textId="052C405C">
            <w:pPr>
              <w:spacing w:before="0"/>
              <w:rPr>
                <w:rFonts w:cs="Arial"/>
                <w:sz w:val="16"/>
                <w:szCs w:val="16"/>
              </w:rPr>
            </w:pPr>
            <w:r w:rsidRPr="009F1454">
              <w:rPr>
                <w:rFonts w:cs="Arial"/>
                <w:sz w:val="16"/>
                <w:szCs w:val="16"/>
              </w:rPr>
              <w:t>Received tuition waiver through assistantship</w:t>
            </w:r>
          </w:p>
        </w:tc>
        <w:tc>
          <w:tcPr>
            <w:tcW w:w="558" w:type="pct"/>
          </w:tcPr>
          <w:p w:rsidRPr="009F1454" w:rsidR="00286399" w:rsidP="006F5812" w:rsidRDefault="00286399" w14:paraId="337E71A2" w14:textId="77777777">
            <w:pPr>
              <w:spacing w:before="0"/>
              <w:rPr>
                <w:rFonts w:cs="Arial"/>
                <w:sz w:val="16"/>
                <w:szCs w:val="16"/>
              </w:rPr>
            </w:pPr>
          </w:p>
        </w:tc>
        <w:tc>
          <w:tcPr>
            <w:tcW w:w="1158" w:type="pct"/>
          </w:tcPr>
          <w:p w:rsidRPr="009F1454" w:rsidR="00286399" w:rsidP="006F5812" w:rsidRDefault="00286399" w14:paraId="14DA351D" w14:textId="72F77B1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34442C" w14:textId="77777777">
            <w:pPr>
              <w:spacing w:before="0"/>
              <w:rPr>
                <w:rFonts w:cs="Arial"/>
                <w:sz w:val="16"/>
                <w:szCs w:val="16"/>
              </w:rPr>
            </w:pPr>
          </w:p>
        </w:tc>
        <w:tc>
          <w:tcPr>
            <w:tcW w:w="273" w:type="pct"/>
          </w:tcPr>
          <w:p w:rsidRPr="009F1454" w:rsidR="00286399" w:rsidP="006F5812" w:rsidRDefault="00286399" w14:paraId="7A280D05" w14:textId="77777777">
            <w:pPr>
              <w:spacing w:before="0"/>
              <w:rPr>
                <w:rFonts w:cs="Arial"/>
                <w:sz w:val="16"/>
                <w:szCs w:val="16"/>
              </w:rPr>
            </w:pPr>
          </w:p>
        </w:tc>
        <w:tc>
          <w:tcPr>
            <w:tcW w:w="473" w:type="pct"/>
          </w:tcPr>
          <w:p w:rsidRPr="009F1454" w:rsidR="00286399" w:rsidP="006F5812" w:rsidRDefault="00286399" w14:paraId="6D886C21" w14:textId="77777777">
            <w:pPr>
              <w:spacing w:before="0"/>
              <w:rPr>
                <w:rFonts w:cs="Arial"/>
                <w:sz w:val="16"/>
                <w:szCs w:val="16"/>
              </w:rPr>
            </w:pPr>
          </w:p>
        </w:tc>
        <w:tc>
          <w:tcPr>
            <w:tcW w:w="312" w:type="pct"/>
          </w:tcPr>
          <w:p w:rsidRPr="009F1454" w:rsidR="00286399" w:rsidP="006F5812" w:rsidRDefault="00286399" w14:paraId="25A91CCF" w14:textId="77777777">
            <w:pPr>
              <w:spacing w:before="0"/>
              <w:rPr>
                <w:rFonts w:cs="Arial"/>
                <w:sz w:val="16"/>
                <w:szCs w:val="16"/>
              </w:rPr>
            </w:pPr>
          </w:p>
        </w:tc>
      </w:tr>
      <w:tr w:rsidRPr="009F1454" w:rsidR="00C663BA" w:rsidTr="00E50CA0" w14:paraId="7ED69824" w14:textId="77777777">
        <w:trPr>
          <w:cantSplit/>
          <w:trHeight w:val="144"/>
        </w:trPr>
        <w:tc>
          <w:tcPr>
            <w:tcW w:w="827" w:type="pct"/>
          </w:tcPr>
          <w:p w:rsidRPr="009F1454" w:rsidR="00286399" w:rsidP="006F5812" w:rsidRDefault="00286399" w14:paraId="774AE2FB" w14:textId="4A0475C3">
            <w:pPr>
              <w:spacing w:before="0"/>
              <w:rPr>
                <w:rFonts w:cs="Arial"/>
                <w:sz w:val="16"/>
                <w:szCs w:val="16"/>
              </w:rPr>
            </w:pPr>
            <w:r w:rsidRPr="009F1454">
              <w:rPr>
                <w:rFonts w:cs="Arial"/>
                <w:sz w:val="16"/>
                <w:szCs w:val="16"/>
              </w:rPr>
              <w:t>N20CHINS</w:t>
            </w:r>
          </w:p>
        </w:tc>
        <w:tc>
          <w:tcPr>
            <w:tcW w:w="970" w:type="pct"/>
          </w:tcPr>
          <w:p w:rsidRPr="009F1454" w:rsidR="00286399" w:rsidP="006F5812" w:rsidRDefault="00286399" w14:paraId="0EF2BAD6" w14:textId="76A73DBB">
            <w:pPr>
              <w:spacing w:before="0"/>
              <w:rPr>
                <w:rFonts w:cs="Arial"/>
                <w:sz w:val="16"/>
                <w:szCs w:val="16"/>
              </w:rPr>
            </w:pPr>
            <w:r w:rsidRPr="009F1454">
              <w:rPr>
                <w:rFonts w:cs="Arial"/>
                <w:sz w:val="16"/>
                <w:szCs w:val="16"/>
              </w:rPr>
              <w:t>Received health insurance through assistantship</w:t>
            </w:r>
          </w:p>
        </w:tc>
        <w:tc>
          <w:tcPr>
            <w:tcW w:w="558" w:type="pct"/>
          </w:tcPr>
          <w:p w:rsidRPr="009F1454" w:rsidR="00286399" w:rsidP="006F5812" w:rsidRDefault="00286399" w14:paraId="10F65CC4" w14:textId="77777777">
            <w:pPr>
              <w:spacing w:before="0"/>
              <w:rPr>
                <w:rFonts w:cs="Arial"/>
                <w:sz w:val="16"/>
                <w:szCs w:val="16"/>
              </w:rPr>
            </w:pPr>
          </w:p>
        </w:tc>
        <w:tc>
          <w:tcPr>
            <w:tcW w:w="1158" w:type="pct"/>
          </w:tcPr>
          <w:p w:rsidRPr="009F1454" w:rsidR="00286399" w:rsidP="006F5812" w:rsidRDefault="00286399" w14:paraId="56518772" w14:textId="1B3A6AC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0C5FBC1" w14:textId="77777777">
            <w:pPr>
              <w:spacing w:before="0"/>
              <w:rPr>
                <w:rFonts w:cs="Arial"/>
                <w:sz w:val="16"/>
                <w:szCs w:val="16"/>
              </w:rPr>
            </w:pPr>
          </w:p>
        </w:tc>
        <w:tc>
          <w:tcPr>
            <w:tcW w:w="273" w:type="pct"/>
          </w:tcPr>
          <w:p w:rsidRPr="009F1454" w:rsidR="00286399" w:rsidP="006F5812" w:rsidRDefault="00286399" w14:paraId="1657DEB4" w14:textId="77777777">
            <w:pPr>
              <w:spacing w:before="0"/>
              <w:rPr>
                <w:rFonts w:cs="Arial"/>
                <w:sz w:val="16"/>
                <w:szCs w:val="16"/>
              </w:rPr>
            </w:pPr>
          </w:p>
        </w:tc>
        <w:tc>
          <w:tcPr>
            <w:tcW w:w="473" w:type="pct"/>
          </w:tcPr>
          <w:p w:rsidRPr="009F1454" w:rsidR="00286399" w:rsidP="006F5812" w:rsidRDefault="00286399" w14:paraId="44074CB9" w14:textId="77777777">
            <w:pPr>
              <w:spacing w:before="0"/>
              <w:rPr>
                <w:rFonts w:cs="Arial"/>
                <w:sz w:val="16"/>
                <w:szCs w:val="16"/>
              </w:rPr>
            </w:pPr>
          </w:p>
        </w:tc>
        <w:tc>
          <w:tcPr>
            <w:tcW w:w="312" w:type="pct"/>
          </w:tcPr>
          <w:p w:rsidRPr="009F1454" w:rsidR="00286399" w:rsidP="006F5812" w:rsidRDefault="00286399" w14:paraId="67172AEC" w14:textId="77777777">
            <w:pPr>
              <w:spacing w:before="0"/>
              <w:rPr>
                <w:rFonts w:cs="Arial"/>
                <w:sz w:val="16"/>
                <w:szCs w:val="16"/>
              </w:rPr>
            </w:pPr>
          </w:p>
        </w:tc>
      </w:tr>
      <w:tr w:rsidRPr="009F1454" w:rsidR="00C663BA" w:rsidTr="00E50CA0" w14:paraId="367D8A9C" w14:textId="77777777">
        <w:trPr>
          <w:cantSplit/>
          <w:trHeight w:val="144"/>
        </w:trPr>
        <w:tc>
          <w:tcPr>
            <w:tcW w:w="827" w:type="pct"/>
          </w:tcPr>
          <w:p w:rsidRPr="009F1454" w:rsidR="00286399" w:rsidP="006F5812" w:rsidRDefault="00286399" w14:paraId="54053557" w14:textId="0C575128">
            <w:pPr>
              <w:spacing w:before="0"/>
              <w:rPr>
                <w:rFonts w:cs="Arial"/>
                <w:sz w:val="16"/>
                <w:szCs w:val="16"/>
              </w:rPr>
            </w:pPr>
            <w:r w:rsidRPr="009F1454">
              <w:rPr>
                <w:rFonts w:cs="Arial"/>
                <w:sz w:val="16"/>
                <w:szCs w:val="16"/>
              </w:rPr>
              <w:t>N20CGRTRNAMT</w:t>
            </w:r>
          </w:p>
        </w:tc>
        <w:tc>
          <w:tcPr>
            <w:tcW w:w="970" w:type="pct"/>
          </w:tcPr>
          <w:p w:rsidRPr="009F1454" w:rsidR="00286399" w:rsidP="006F5812" w:rsidRDefault="00286399" w14:paraId="66DC3719" w14:textId="4A48C4E8">
            <w:pPr>
              <w:spacing w:before="0"/>
              <w:rPr>
                <w:rFonts w:cs="Arial"/>
                <w:sz w:val="16"/>
                <w:szCs w:val="16"/>
              </w:rPr>
            </w:pPr>
            <w:r w:rsidRPr="009F1454">
              <w:rPr>
                <w:rFonts w:cs="Arial"/>
                <w:sz w:val="16"/>
                <w:szCs w:val="16"/>
              </w:rPr>
              <w:t>Amount of traineeship in NPSAS year</w:t>
            </w:r>
          </w:p>
        </w:tc>
        <w:tc>
          <w:tcPr>
            <w:tcW w:w="558" w:type="pct"/>
          </w:tcPr>
          <w:p w:rsidRPr="009F1454" w:rsidR="00286399" w:rsidP="006F5812" w:rsidRDefault="00286399" w14:paraId="293ABAE3" w14:textId="77777777">
            <w:pPr>
              <w:spacing w:before="0"/>
              <w:rPr>
                <w:rFonts w:cs="Arial"/>
                <w:sz w:val="16"/>
                <w:szCs w:val="16"/>
              </w:rPr>
            </w:pPr>
          </w:p>
        </w:tc>
        <w:tc>
          <w:tcPr>
            <w:tcW w:w="1158" w:type="pct"/>
          </w:tcPr>
          <w:p w:rsidRPr="009F1454" w:rsidR="00286399" w:rsidP="006F5812" w:rsidRDefault="00286399" w14:paraId="4D205328" w14:textId="2B1E9E4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C230450" w14:textId="77777777">
            <w:pPr>
              <w:spacing w:before="0"/>
              <w:rPr>
                <w:rFonts w:cs="Arial"/>
                <w:sz w:val="16"/>
                <w:szCs w:val="16"/>
              </w:rPr>
            </w:pPr>
          </w:p>
        </w:tc>
        <w:tc>
          <w:tcPr>
            <w:tcW w:w="273" w:type="pct"/>
          </w:tcPr>
          <w:p w:rsidRPr="009F1454" w:rsidR="00286399" w:rsidP="006F5812" w:rsidRDefault="00286399" w14:paraId="166968A7" w14:textId="77777777">
            <w:pPr>
              <w:spacing w:before="0"/>
              <w:rPr>
                <w:rFonts w:cs="Arial"/>
                <w:sz w:val="16"/>
                <w:szCs w:val="16"/>
              </w:rPr>
            </w:pPr>
          </w:p>
        </w:tc>
        <w:tc>
          <w:tcPr>
            <w:tcW w:w="473" w:type="pct"/>
          </w:tcPr>
          <w:p w:rsidRPr="009F1454" w:rsidR="00286399" w:rsidP="006F5812" w:rsidRDefault="00286399" w14:paraId="64E07E3F" w14:textId="77777777">
            <w:pPr>
              <w:spacing w:before="0"/>
              <w:rPr>
                <w:rFonts w:cs="Arial"/>
                <w:sz w:val="16"/>
                <w:szCs w:val="16"/>
              </w:rPr>
            </w:pPr>
          </w:p>
        </w:tc>
        <w:tc>
          <w:tcPr>
            <w:tcW w:w="312" w:type="pct"/>
          </w:tcPr>
          <w:p w:rsidRPr="009F1454" w:rsidR="00286399" w:rsidP="006F5812" w:rsidRDefault="00286399" w14:paraId="13581DD7" w14:textId="77777777">
            <w:pPr>
              <w:spacing w:before="0"/>
              <w:rPr>
                <w:rFonts w:cs="Arial"/>
                <w:sz w:val="16"/>
                <w:szCs w:val="16"/>
              </w:rPr>
            </w:pPr>
          </w:p>
        </w:tc>
      </w:tr>
      <w:tr w:rsidRPr="009F1454" w:rsidR="00C663BA" w:rsidTr="00E50CA0" w14:paraId="723F8847" w14:textId="77777777">
        <w:trPr>
          <w:cantSplit/>
          <w:trHeight w:val="144"/>
        </w:trPr>
        <w:tc>
          <w:tcPr>
            <w:tcW w:w="827" w:type="pct"/>
          </w:tcPr>
          <w:p w:rsidRPr="009F1454" w:rsidR="00286399" w:rsidP="006F5812" w:rsidRDefault="00286399" w14:paraId="5066BE17" w14:textId="0750C8CC">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HRS</w:t>
            </w:r>
          </w:p>
        </w:tc>
        <w:tc>
          <w:tcPr>
            <w:tcW w:w="970" w:type="pct"/>
          </w:tcPr>
          <w:p w:rsidRPr="009F1454" w:rsidR="00286399" w:rsidP="006F5812" w:rsidRDefault="00286399" w14:paraId="10975F16" w14:textId="77777777">
            <w:pPr>
              <w:spacing w:before="0"/>
              <w:rPr>
                <w:rFonts w:cs="Arial"/>
                <w:color w:val="FF0000"/>
                <w:sz w:val="16"/>
                <w:szCs w:val="16"/>
              </w:rPr>
            </w:pPr>
            <w:r w:rsidRPr="009F1454">
              <w:rPr>
                <w:rFonts w:cs="Arial"/>
                <w:color w:val="FF0000"/>
                <w:sz w:val="16"/>
                <w:szCs w:val="16"/>
              </w:rPr>
              <w:t>Hours worked per week in graduate school job(s) in NPSAS year</w:t>
            </w:r>
          </w:p>
        </w:tc>
        <w:tc>
          <w:tcPr>
            <w:tcW w:w="558" w:type="pct"/>
          </w:tcPr>
          <w:p w:rsidRPr="009F1454" w:rsidR="00286399" w:rsidP="006F5812" w:rsidRDefault="00286399" w14:paraId="1A278398"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286399" w14:paraId="78F02553" w14:textId="229C62D6">
            <w:pPr>
              <w:spacing w:before="0"/>
              <w:rPr>
                <w:rFonts w:cs="Arial"/>
                <w:color w:val="FF0000"/>
                <w:sz w:val="16"/>
                <w:szCs w:val="16"/>
              </w:rPr>
            </w:pPr>
            <w:r w:rsidRPr="009F1454">
              <w:rPr>
                <w:rFonts w:cs="Arial"/>
                <w:color w:val="FF0000"/>
                <w:sz w:val="16"/>
                <w:szCs w:val="16"/>
              </w:rPr>
              <w:t xml:space="preserve">Per </w:t>
            </w:r>
            <w:r w:rsidRPr="009F1454" w:rsidR="00501A12">
              <w:rPr>
                <w:rFonts w:cs="Arial"/>
                <w:color w:val="FF0000"/>
                <w:sz w:val="16"/>
                <w:szCs w:val="16"/>
              </w:rPr>
              <w:t>review of NPSAS:16 data</w:t>
            </w:r>
            <w:r w:rsidRPr="009F1454">
              <w:rPr>
                <w:rFonts w:cs="Arial"/>
                <w:color w:val="FF0000"/>
                <w:sz w:val="16"/>
                <w:szCs w:val="16"/>
              </w:rPr>
              <w:t xml:space="preserve">, this </w:t>
            </w:r>
            <w:r w:rsidRPr="009F1454" w:rsidR="00486965">
              <w:rPr>
                <w:rFonts w:cs="Arial"/>
                <w:color w:val="FF0000"/>
                <w:sz w:val="16"/>
                <w:szCs w:val="16"/>
              </w:rPr>
              <w:t>was</w:t>
            </w:r>
            <w:r w:rsidRPr="009F1454">
              <w:rPr>
                <w:rFonts w:cs="Arial"/>
                <w:color w:val="FF0000"/>
                <w:sz w:val="16"/>
                <w:szCs w:val="16"/>
              </w:rPr>
              <w:t xml:space="preserve"> revised</w:t>
            </w:r>
            <w:r w:rsidRPr="009F1454" w:rsidR="00486965">
              <w:rPr>
                <w:rFonts w:cs="Arial"/>
                <w:color w:val="FF0000"/>
                <w:sz w:val="16"/>
                <w:szCs w:val="16"/>
              </w:rPr>
              <w:t xml:space="preserve"> to</w:t>
            </w:r>
            <w:r w:rsidRPr="009F1454">
              <w:rPr>
                <w:rFonts w:cs="Arial"/>
                <w:color w:val="FF0000"/>
                <w:sz w:val="16"/>
                <w:szCs w:val="16"/>
              </w:rPr>
              <w:t xml:space="preserve"> N20DSCHHRS01 and collected in the school job loop (N20DSCHINTRO - N20DSCHRELMAJ01) for each individual school job. </w:t>
            </w:r>
          </w:p>
        </w:tc>
        <w:tc>
          <w:tcPr>
            <w:tcW w:w="429" w:type="pct"/>
          </w:tcPr>
          <w:p w:rsidRPr="009F1454" w:rsidR="00286399" w:rsidP="006F5812" w:rsidRDefault="00286399" w14:paraId="2FD4C974" w14:textId="77777777">
            <w:pPr>
              <w:spacing w:before="0"/>
              <w:rPr>
                <w:rFonts w:cs="Arial"/>
                <w:color w:val="FF0000"/>
                <w:sz w:val="16"/>
                <w:szCs w:val="16"/>
              </w:rPr>
            </w:pPr>
          </w:p>
        </w:tc>
        <w:tc>
          <w:tcPr>
            <w:tcW w:w="273" w:type="pct"/>
          </w:tcPr>
          <w:p w:rsidRPr="009F1454" w:rsidR="00286399" w:rsidP="006F5812" w:rsidRDefault="00286399" w14:paraId="11413AFD" w14:textId="77777777">
            <w:pPr>
              <w:spacing w:before="0"/>
              <w:rPr>
                <w:rFonts w:cs="Arial"/>
                <w:color w:val="FF0000"/>
                <w:sz w:val="16"/>
                <w:szCs w:val="16"/>
              </w:rPr>
            </w:pPr>
          </w:p>
        </w:tc>
        <w:tc>
          <w:tcPr>
            <w:tcW w:w="473" w:type="pct"/>
          </w:tcPr>
          <w:p w:rsidRPr="009F1454" w:rsidR="00286399" w:rsidP="006F5812" w:rsidRDefault="00286399" w14:paraId="0E80B934" w14:textId="77777777">
            <w:pPr>
              <w:spacing w:before="0"/>
              <w:rPr>
                <w:rFonts w:cs="Arial"/>
                <w:color w:val="FF0000"/>
                <w:sz w:val="16"/>
                <w:szCs w:val="16"/>
              </w:rPr>
            </w:pPr>
          </w:p>
        </w:tc>
        <w:tc>
          <w:tcPr>
            <w:tcW w:w="312" w:type="pct"/>
          </w:tcPr>
          <w:p w:rsidRPr="009F1454" w:rsidR="00286399" w:rsidP="006F5812" w:rsidRDefault="00286399" w14:paraId="7B4DC9B1" w14:textId="77777777">
            <w:pPr>
              <w:spacing w:before="0"/>
              <w:rPr>
                <w:rFonts w:cs="Arial"/>
                <w:color w:val="FF0000"/>
                <w:sz w:val="16"/>
                <w:szCs w:val="16"/>
              </w:rPr>
            </w:pPr>
          </w:p>
        </w:tc>
      </w:tr>
      <w:tr w:rsidRPr="009F1454" w:rsidR="00C663BA" w:rsidTr="00E50CA0" w14:paraId="4F695F38" w14:textId="77777777">
        <w:trPr>
          <w:cantSplit/>
          <w:trHeight w:val="144"/>
        </w:trPr>
        <w:tc>
          <w:tcPr>
            <w:tcW w:w="827" w:type="pct"/>
          </w:tcPr>
          <w:p w:rsidRPr="009F1454" w:rsidR="00286399" w:rsidP="006F5812" w:rsidRDefault="00286399" w14:paraId="0A5C0B1A" w14:textId="648862AA">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WEEK</w:t>
            </w:r>
          </w:p>
        </w:tc>
        <w:tc>
          <w:tcPr>
            <w:tcW w:w="970" w:type="pct"/>
          </w:tcPr>
          <w:p w:rsidRPr="009F1454" w:rsidR="00286399" w:rsidP="006F5812" w:rsidRDefault="00286399" w14:paraId="082288F0" w14:textId="77777777">
            <w:pPr>
              <w:spacing w:before="0"/>
              <w:rPr>
                <w:rFonts w:cs="Arial"/>
                <w:color w:val="FF0000"/>
                <w:sz w:val="16"/>
                <w:szCs w:val="16"/>
              </w:rPr>
            </w:pPr>
            <w:r w:rsidRPr="009F1454">
              <w:rPr>
                <w:rFonts w:cs="Arial"/>
                <w:color w:val="FF0000"/>
                <w:sz w:val="16"/>
                <w:szCs w:val="16"/>
              </w:rPr>
              <w:t>Proportion of weeks worked in graduate school job(s) in NPSAS year</w:t>
            </w:r>
          </w:p>
        </w:tc>
        <w:tc>
          <w:tcPr>
            <w:tcW w:w="558" w:type="pct"/>
          </w:tcPr>
          <w:p w:rsidRPr="009F1454" w:rsidR="00286399" w:rsidP="006F5812" w:rsidRDefault="00286399" w14:paraId="2FEC2446"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138570B" w14:textId="07F9418C">
            <w:pPr>
              <w:spacing w:before="0"/>
              <w:rPr>
                <w:rFonts w:cs="Arial"/>
                <w:color w:val="FF0000"/>
                <w:sz w:val="16"/>
                <w:szCs w:val="16"/>
              </w:rPr>
            </w:pPr>
            <w:r w:rsidRPr="009F1454">
              <w:rPr>
                <w:rFonts w:cs="Arial"/>
                <w:color w:val="FF0000"/>
                <w:sz w:val="16"/>
                <w:szCs w:val="16"/>
              </w:rPr>
              <w:t>Per review of NPSAS:16 data</w:t>
            </w:r>
            <w:r w:rsidRPr="009F1454" w:rsidR="00286399">
              <w:rPr>
                <w:rFonts w:cs="Arial"/>
                <w:color w:val="FF0000"/>
                <w:sz w:val="16"/>
                <w:szCs w:val="16"/>
              </w:rPr>
              <w:t xml:space="preserve">, this </w:t>
            </w:r>
            <w:r w:rsidRPr="009F1454" w:rsidR="00486965">
              <w:rPr>
                <w:rFonts w:cs="Arial"/>
                <w:color w:val="FF0000"/>
                <w:sz w:val="16"/>
                <w:szCs w:val="16"/>
              </w:rPr>
              <w:t>was</w:t>
            </w:r>
            <w:r w:rsidRPr="009F1454" w:rsidR="00286399">
              <w:rPr>
                <w:rFonts w:cs="Arial"/>
                <w:color w:val="FF0000"/>
                <w:sz w:val="16"/>
                <w:szCs w:val="16"/>
              </w:rPr>
              <w:t xml:space="preserve"> revised N20DSCHMON01 and collected in the school job loop (N20DSCHINTRO - N20DSCHRELMAJ01) for each individual school job.</w:t>
            </w:r>
          </w:p>
        </w:tc>
        <w:tc>
          <w:tcPr>
            <w:tcW w:w="429" w:type="pct"/>
          </w:tcPr>
          <w:p w:rsidRPr="009F1454" w:rsidR="00286399" w:rsidP="006F5812" w:rsidRDefault="00286399" w14:paraId="396FEAA8" w14:textId="77777777">
            <w:pPr>
              <w:spacing w:before="0"/>
              <w:rPr>
                <w:rFonts w:cs="Arial"/>
                <w:color w:val="FF0000"/>
                <w:sz w:val="16"/>
                <w:szCs w:val="16"/>
              </w:rPr>
            </w:pPr>
          </w:p>
        </w:tc>
        <w:tc>
          <w:tcPr>
            <w:tcW w:w="273" w:type="pct"/>
          </w:tcPr>
          <w:p w:rsidRPr="009F1454" w:rsidR="00286399" w:rsidP="006F5812" w:rsidRDefault="00286399" w14:paraId="158A0893" w14:textId="77777777">
            <w:pPr>
              <w:spacing w:before="0"/>
              <w:rPr>
                <w:rFonts w:cs="Arial"/>
                <w:color w:val="FF0000"/>
                <w:sz w:val="16"/>
                <w:szCs w:val="16"/>
              </w:rPr>
            </w:pPr>
          </w:p>
        </w:tc>
        <w:tc>
          <w:tcPr>
            <w:tcW w:w="473" w:type="pct"/>
          </w:tcPr>
          <w:p w:rsidRPr="009F1454" w:rsidR="00286399" w:rsidP="006F5812" w:rsidRDefault="00286399" w14:paraId="6B77A533" w14:textId="77777777">
            <w:pPr>
              <w:spacing w:before="0"/>
              <w:rPr>
                <w:rFonts w:cs="Arial"/>
                <w:color w:val="FF0000"/>
                <w:sz w:val="16"/>
                <w:szCs w:val="16"/>
              </w:rPr>
            </w:pPr>
          </w:p>
        </w:tc>
        <w:tc>
          <w:tcPr>
            <w:tcW w:w="312" w:type="pct"/>
          </w:tcPr>
          <w:p w:rsidRPr="009F1454" w:rsidR="00286399" w:rsidP="006F5812" w:rsidRDefault="00286399" w14:paraId="68097F66" w14:textId="77777777">
            <w:pPr>
              <w:spacing w:before="0"/>
              <w:rPr>
                <w:rFonts w:cs="Arial"/>
                <w:color w:val="FF0000"/>
                <w:sz w:val="16"/>
                <w:szCs w:val="16"/>
              </w:rPr>
            </w:pPr>
          </w:p>
        </w:tc>
      </w:tr>
      <w:tr w:rsidRPr="009F1454" w:rsidR="00C663BA" w:rsidTr="00E50CA0" w14:paraId="068C9DAC" w14:textId="77777777">
        <w:trPr>
          <w:cantSplit/>
          <w:trHeight w:val="144"/>
        </w:trPr>
        <w:tc>
          <w:tcPr>
            <w:tcW w:w="827" w:type="pct"/>
          </w:tcPr>
          <w:p w:rsidRPr="009F1454" w:rsidR="00286399" w:rsidP="006F5812" w:rsidRDefault="00286399" w14:paraId="142C8D34" w14:textId="215DC930">
            <w:pPr>
              <w:spacing w:before="0"/>
              <w:rPr>
                <w:rFonts w:cs="Arial"/>
                <w:sz w:val="16"/>
                <w:szCs w:val="16"/>
              </w:rPr>
            </w:pPr>
            <w:r w:rsidRPr="009F1454">
              <w:rPr>
                <w:rFonts w:cs="Arial"/>
                <w:sz w:val="16"/>
                <w:szCs w:val="16"/>
              </w:rPr>
              <w:t>N20CCSTBKS</w:t>
            </w:r>
          </w:p>
        </w:tc>
        <w:tc>
          <w:tcPr>
            <w:tcW w:w="970" w:type="pct"/>
          </w:tcPr>
          <w:p w:rsidRPr="009F1454" w:rsidR="00286399" w:rsidP="006F5812" w:rsidRDefault="00286399" w14:paraId="0C31C2C2" w14:textId="443D34CB">
            <w:pPr>
              <w:spacing w:before="0"/>
              <w:rPr>
                <w:rFonts w:cs="Arial"/>
                <w:sz w:val="16"/>
                <w:szCs w:val="16"/>
              </w:rPr>
            </w:pPr>
            <w:r w:rsidRPr="009F1454">
              <w:rPr>
                <w:rFonts w:cs="Arial"/>
                <w:sz w:val="16"/>
                <w:szCs w:val="16"/>
              </w:rPr>
              <w:t>Cost of required textbooks and other required instructional materials</w:t>
            </w:r>
          </w:p>
        </w:tc>
        <w:tc>
          <w:tcPr>
            <w:tcW w:w="558" w:type="pct"/>
          </w:tcPr>
          <w:p w:rsidRPr="009F1454" w:rsidR="00286399" w:rsidP="006F5812" w:rsidRDefault="00286399" w14:paraId="6C094F29" w14:textId="77777777">
            <w:pPr>
              <w:spacing w:before="0"/>
              <w:rPr>
                <w:rFonts w:cs="Arial"/>
                <w:sz w:val="16"/>
                <w:szCs w:val="16"/>
              </w:rPr>
            </w:pPr>
          </w:p>
        </w:tc>
        <w:tc>
          <w:tcPr>
            <w:tcW w:w="1158" w:type="pct"/>
          </w:tcPr>
          <w:p w:rsidRPr="009F1454" w:rsidR="00286399" w:rsidP="006F5812" w:rsidRDefault="00286399" w14:paraId="3C2ECB0F" w14:textId="50AA985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A30DF54" w14:textId="77777777">
            <w:pPr>
              <w:spacing w:before="0"/>
              <w:rPr>
                <w:rFonts w:cs="Arial"/>
                <w:sz w:val="16"/>
                <w:szCs w:val="16"/>
              </w:rPr>
            </w:pPr>
          </w:p>
        </w:tc>
        <w:tc>
          <w:tcPr>
            <w:tcW w:w="273" w:type="pct"/>
          </w:tcPr>
          <w:p w:rsidRPr="009F1454" w:rsidR="00286399" w:rsidP="006F5812" w:rsidRDefault="00286399" w14:paraId="6FF49465" w14:textId="77777777">
            <w:pPr>
              <w:spacing w:before="0"/>
              <w:rPr>
                <w:rFonts w:cs="Arial"/>
                <w:sz w:val="16"/>
                <w:szCs w:val="16"/>
              </w:rPr>
            </w:pPr>
          </w:p>
        </w:tc>
        <w:tc>
          <w:tcPr>
            <w:tcW w:w="473" w:type="pct"/>
          </w:tcPr>
          <w:p w:rsidRPr="009F1454" w:rsidR="00286399" w:rsidP="006F5812" w:rsidRDefault="00286399" w14:paraId="14EDE2B3" w14:textId="77777777">
            <w:pPr>
              <w:spacing w:before="0"/>
              <w:rPr>
                <w:rFonts w:cs="Arial"/>
                <w:sz w:val="16"/>
                <w:szCs w:val="16"/>
              </w:rPr>
            </w:pPr>
          </w:p>
        </w:tc>
        <w:tc>
          <w:tcPr>
            <w:tcW w:w="312" w:type="pct"/>
          </w:tcPr>
          <w:p w:rsidRPr="009F1454" w:rsidR="00286399" w:rsidP="006F5812" w:rsidRDefault="00286399" w14:paraId="051EB82F" w14:textId="77777777">
            <w:pPr>
              <w:spacing w:before="0"/>
              <w:rPr>
                <w:rFonts w:cs="Arial"/>
                <w:sz w:val="16"/>
                <w:szCs w:val="16"/>
              </w:rPr>
            </w:pPr>
          </w:p>
        </w:tc>
      </w:tr>
      <w:tr w:rsidRPr="009F1454" w:rsidR="00C663BA" w:rsidTr="00E50CA0" w14:paraId="68EBA560" w14:textId="77777777">
        <w:trPr>
          <w:cantSplit/>
          <w:trHeight w:val="144"/>
        </w:trPr>
        <w:tc>
          <w:tcPr>
            <w:tcW w:w="827" w:type="pct"/>
          </w:tcPr>
          <w:p w:rsidRPr="009F1454" w:rsidR="00DE158E" w:rsidP="006F5812" w:rsidRDefault="00DE158E" w14:paraId="6F8770D6" w14:textId="07498BE2">
            <w:pPr>
              <w:spacing w:before="0"/>
              <w:rPr>
                <w:rFonts w:cs="Arial"/>
                <w:color w:val="00B050"/>
                <w:sz w:val="16"/>
                <w:szCs w:val="16"/>
              </w:rPr>
            </w:pPr>
            <w:r w:rsidRPr="009F1454">
              <w:rPr>
                <w:rFonts w:cs="Arial"/>
                <w:color w:val="00B050"/>
                <w:sz w:val="16"/>
                <w:szCs w:val="16"/>
              </w:rPr>
              <w:t>N20CEAIDAWARE</w:t>
            </w:r>
          </w:p>
        </w:tc>
        <w:tc>
          <w:tcPr>
            <w:tcW w:w="970" w:type="pct"/>
          </w:tcPr>
          <w:p w:rsidRPr="009F1454" w:rsidR="00DE158E" w:rsidP="006F5812" w:rsidRDefault="00DE158E" w14:paraId="3A00A8FE" w14:textId="033BFCF0">
            <w:pPr>
              <w:spacing w:before="0"/>
              <w:rPr>
                <w:rFonts w:cs="Arial"/>
                <w:color w:val="00B050"/>
                <w:sz w:val="16"/>
                <w:szCs w:val="16"/>
              </w:rPr>
            </w:pPr>
            <w:r w:rsidRPr="009F1454">
              <w:rPr>
                <w:rFonts w:cs="Arial"/>
                <w:color w:val="00B050"/>
                <w:sz w:val="16"/>
                <w:szCs w:val="16"/>
              </w:rPr>
              <w:t>Aware of emergency aid options available at NPSAS</w:t>
            </w:r>
          </w:p>
        </w:tc>
        <w:tc>
          <w:tcPr>
            <w:tcW w:w="558" w:type="pct"/>
          </w:tcPr>
          <w:p w:rsidRPr="009F1454" w:rsidR="00DE158E" w:rsidP="006F5812" w:rsidRDefault="00DE158E" w14:paraId="465FFDCD" w14:textId="2AF1958A">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DE158E" w:rsidP="006F5812" w:rsidRDefault="00DE158E" w14:paraId="6B988008" w14:textId="220CC272">
            <w:pPr>
              <w:spacing w:before="0"/>
              <w:rPr>
                <w:rFonts w:cs="Arial"/>
                <w:color w:val="00B050"/>
                <w:sz w:val="16"/>
                <w:szCs w:val="16"/>
              </w:rPr>
            </w:pPr>
            <w:r w:rsidRPr="009F1454">
              <w:rPr>
                <w:rFonts w:cs="Arial"/>
                <w:color w:val="00B050"/>
                <w:sz w:val="16"/>
                <w:szCs w:val="16"/>
              </w:rPr>
              <w:t>Per TRP recommendation, added to collect the use of emergency aid to collect rates of emergency aid usage by students.</w:t>
            </w:r>
          </w:p>
        </w:tc>
        <w:tc>
          <w:tcPr>
            <w:tcW w:w="429" w:type="pct"/>
          </w:tcPr>
          <w:p w:rsidRPr="009F1454" w:rsidR="00DE158E" w:rsidP="006F5812" w:rsidRDefault="00DE158E" w14:paraId="54749596" w14:textId="77777777">
            <w:pPr>
              <w:spacing w:before="0"/>
              <w:rPr>
                <w:rFonts w:cs="Arial"/>
                <w:color w:val="00B050"/>
                <w:sz w:val="16"/>
                <w:szCs w:val="16"/>
              </w:rPr>
            </w:pPr>
          </w:p>
        </w:tc>
        <w:tc>
          <w:tcPr>
            <w:tcW w:w="273" w:type="pct"/>
          </w:tcPr>
          <w:p w:rsidRPr="009F1454" w:rsidR="00DE158E" w:rsidP="006F5812" w:rsidRDefault="00DE158E" w14:paraId="179B7DE0" w14:textId="77777777">
            <w:pPr>
              <w:spacing w:before="0"/>
              <w:rPr>
                <w:rFonts w:cs="Arial"/>
                <w:color w:val="00B050"/>
                <w:sz w:val="16"/>
                <w:szCs w:val="16"/>
              </w:rPr>
            </w:pPr>
          </w:p>
        </w:tc>
        <w:tc>
          <w:tcPr>
            <w:tcW w:w="473" w:type="pct"/>
          </w:tcPr>
          <w:p w:rsidRPr="009F1454" w:rsidR="00DE158E" w:rsidP="006F5812" w:rsidRDefault="00DE158E" w14:paraId="4338C0CF" w14:textId="77777777">
            <w:pPr>
              <w:spacing w:before="0"/>
              <w:rPr>
                <w:rFonts w:cs="Arial"/>
                <w:color w:val="00B050"/>
                <w:sz w:val="16"/>
                <w:szCs w:val="16"/>
              </w:rPr>
            </w:pPr>
          </w:p>
        </w:tc>
        <w:tc>
          <w:tcPr>
            <w:tcW w:w="312" w:type="pct"/>
          </w:tcPr>
          <w:p w:rsidRPr="009F1454" w:rsidR="00DE158E" w:rsidP="006F5812" w:rsidRDefault="00DE158E" w14:paraId="73499525" w14:textId="77777777">
            <w:pPr>
              <w:spacing w:before="0"/>
              <w:rPr>
                <w:rFonts w:cs="Arial"/>
                <w:color w:val="00B050"/>
                <w:sz w:val="16"/>
                <w:szCs w:val="16"/>
              </w:rPr>
            </w:pPr>
          </w:p>
        </w:tc>
      </w:tr>
      <w:tr w:rsidRPr="009F1454" w:rsidR="00C663BA" w:rsidTr="00E50CA0" w14:paraId="7A8F2483" w14:textId="77777777">
        <w:trPr>
          <w:cantSplit/>
          <w:trHeight w:val="144"/>
        </w:trPr>
        <w:tc>
          <w:tcPr>
            <w:tcW w:w="827" w:type="pct"/>
          </w:tcPr>
          <w:p w:rsidRPr="009F1454" w:rsidR="00DE158E" w:rsidP="006F5812" w:rsidRDefault="00DE158E" w14:paraId="4CAB7777" w14:textId="2B87FF32">
            <w:pPr>
              <w:spacing w:before="0"/>
              <w:rPr>
                <w:rFonts w:cs="Arial"/>
                <w:color w:val="00B050"/>
                <w:sz w:val="16"/>
                <w:szCs w:val="16"/>
              </w:rPr>
            </w:pPr>
            <w:r w:rsidRPr="009F1454">
              <w:rPr>
                <w:rFonts w:cs="Arial"/>
                <w:color w:val="00B050"/>
                <w:sz w:val="16"/>
                <w:szCs w:val="16"/>
              </w:rPr>
              <w:t>N20CEAIDAPPLY</w:t>
            </w:r>
          </w:p>
        </w:tc>
        <w:tc>
          <w:tcPr>
            <w:tcW w:w="970" w:type="pct"/>
          </w:tcPr>
          <w:p w:rsidRPr="009F1454" w:rsidR="00DE158E" w:rsidP="006F5812" w:rsidRDefault="00DE158E" w14:paraId="6912F2FC" w14:textId="25F2A3B2">
            <w:pPr>
              <w:spacing w:before="0"/>
              <w:rPr>
                <w:rFonts w:cs="Arial"/>
                <w:color w:val="00B050"/>
                <w:sz w:val="16"/>
                <w:szCs w:val="16"/>
              </w:rPr>
            </w:pPr>
            <w:r w:rsidRPr="009F1454">
              <w:rPr>
                <w:rFonts w:cs="Arial"/>
                <w:color w:val="00B050"/>
                <w:sz w:val="16"/>
                <w:szCs w:val="16"/>
              </w:rPr>
              <w:t>Applied for emergency aid at NPSAS</w:t>
            </w:r>
          </w:p>
        </w:tc>
        <w:tc>
          <w:tcPr>
            <w:tcW w:w="558" w:type="pct"/>
          </w:tcPr>
          <w:p w:rsidRPr="009F1454" w:rsidR="00DE158E" w:rsidP="006F5812" w:rsidRDefault="00DE158E" w14:paraId="170096D3" w14:textId="1876C827">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CA6D800" w14:textId="277C69EF">
            <w:pPr>
              <w:spacing w:before="0"/>
              <w:rPr>
                <w:rFonts w:cs="Arial"/>
                <w:color w:val="00B050"/>
                <w:sz w:val="16"/>
                <w:szCs w:val="16"/>
              </w:rPr>
            </w:pPr>
          </w:p>
        </w:tc>
        <w:tc>
          <w:tcPr>
            <w:tcW w:w="429" w:type="pct"/>
          </w:tcPr>
          <w:p w:rsidRPr="009F1454" w:rsidR="00DE158E" w:rsidP="006F5812" w:rsidRDefault="00DE158E" w14:paraId="77B92614" w14:textId="77777777">
            <w:pPr>
              <w:spacing w:before="0"/>
              <w:rPr>
                <w:rFonts w:cs="Arial"/>
                <w:color w:val="00B050"/>
                <w:sz w:val="16"/>
                <w:szCs w:val="16"/>
              </w:rPr>
            </w:pPr>
          </w:p>
        </w:tc>
        <w:tc>
          <w:tcPr>
            <w:tcW w:w="273" w:type="pct"/>
          </w:tcPr>
          <w:p w:rsidRPr="009F1454" w:rsidR="00DE158E" w:rsidP="006F5812" w:rsidRDefault="00DE158E" w14:paraId="14F6C24E" w14:textId="77777777">
            <w:pPr>
              <w:spacing w:before="0"/>
              <w:rPr>
                <w:rFonts w:cs="Arial"/>
                <w:color w:val="00B050"/>
                <w:sz w:val="16"/>
                <w:szCs w:val="16"/>
              </w:rPr>
            </w:pPr>
          </w:p>
        </w:tc>
        <w:tc>
          <w:tcPr>
            <w:tcW w:w="473" w:type="pct"/>
          </w:tcPr>
          <w:p w:rsidRPr="009F1454" w:rsidR="00DE158E" w:rsidP="006F5812" w:rsidRDefault="00DE158E" w14:paraId="5988F9AF" w14:textId="77777777">
            <w:pPr>
              <w:spacing w:before="0"/>
              <w:rPr>
                <w:rFonts w:cs="Arial"/>
                <w:color w:val="00B050"/>
                <w:sz w:val="16"/>
                <w:szCs w:val="16"/>
              </w:rPr>
            </w:pPr>
          </w:p>
        </w:tc>
        <w:tc>
          <w:tcPr>
            <w:tcW w:w="312" w:type="pct"/>
          </w:tcPr>
          <w:p w:rsidRPr="009F1454" w:rsidR="00DE158E" w:rsidP="006F5812" w:rsidRDefault="00DE158E" w14:paraId="76DF961F" w14:textId="77777777">
            <w:pPr>
              <w:spacing w:before="0"/>
              <w:rPr>
                <w:rFonts w:cs="Arial"/>
                <w:color w:val="00B050"/>
                <w:sz w:val="16"/>
                <w:szCs w:val="16"/>
              </w:rPr>
            </w:pPr>
          </w:p>
        </w:tc>
      </w:tr>
      <w:tr w:rsidRPr="009F1454" w:rsidR="00C663BA" w:rsidTr="00E50CA0" w14:paraId="511877B5" w14:textId="77777777">
        <w:trPr>
          <w:cantSplit/>
          <w:trHeight w:val="144"/>
        </w:trPr>
        <w:tc>
          <w:tcPr>
            <w:tcW w:w="827" w:type="pct"/>
          </w:tcPr>
          <w:p w:rsidRPr="009F1454" w:rsidR="00DE158E" w:rsidP="006F5812" w:rsidRDefault="00DE158E" w14:paraId="0180E688" w14:textId="1B55ED72">
            <w:pPr>
              <w:spacing w:before="0"/>
              <w:rPr>
                <w:rFonts w:cs="Arial"/>
                <w:color w:val="00B050"/>
                <w:sz w:val="16"/>
                <w:szCs w:val="16"/>
              </w:rPr>
            </w:pPr>
            <w:r w:rsidRPr="009F1454">
              <w:rPr>
                <w:rFonts w:cs="Arial"/>
                <w:color w:val="00B050"/>
                <w:sz w:val="16"/>
                <w:szCs w:val="16"/>
              </w:rPr>
              <w:t>N20CEAIDRCV</w:t>
            </w:r>
          </w:p>
        </w:tc>
        <w:tc>
          <w:tcPr>
            <w:tcW w:w="970" w:type="pct"/>
          </w:tcPr>
          <w:p w:rsidRPr="009F1454" w:rsidR="00DE158E" w:rsidP="006F5812" w:rsidRDefault="00DE158E" w14:paraId="49189EE9" w14:textId="6BCDD272">
            <w:pPr>
              <w:spacing w:before="0"/>
              <w:rPr>
                <w:rFonts w:cs="Arial"/>
                <w:color w:val="00B050"/>
                <w:sz w:val="16"/>
                <w:szCs w:val="16"/>
              </w:rPr>
            </w:pPr>
            <w:r w:rsidRPr="009F1454">
              <w:rPr>
                <w:rFonts w:cs="Arial"/>
                <w:color w:val="00B050"/>
                <w:sz w:val="16"/>
                <w:szCs w:val="16"/>
              </w:rPr>
              <w:t>Received emergency aid at NPSAS</w:t>
            </w:r>
          </w:p>
        </w:tc>
        <w:tc>
          <w:tcPr>
            <w:tcW w:w="558" w:type="pct"/>
          </w:tcPr>
          <w:p w:rsidRPr="009F1454" w:rsidR="00DE158E" w:rsidP="006F5812" w:rsidRDefault="00DE158E" w14:paraId="509530A1" w14:textId="62893A6E">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6776995" w14:textId="2CACC903">
            <w:pPr>
              <w:spacing w:before="0"/>
              <w:rPr>
                <w:rFonts w:cs="Arial"/>
                <w:color w:val="00B050"/>
                <w:sz w:val="16"/>
                <w:szCs w:val="16"/>
              </w:rPr>
            </w:pPr>
          </w:p>
        </w:tc>
        <w:tc>
          <w:tcPr>
            <w:tcW w:w="429" w:type="pct"/>
          </w:tcPr>
          <w:p w:rsidRPr="009F1454" w:rsidR="00DE158E" w:rsidP="006F5812" w:rsidRDefault="00DE158E" w14:paraId="2E1A2B7B" w14:textId="77777777">
            <w:pPr>
              <w:spacing w:before="0"/>
              <w:rPr>
                <w:rFonts w:cs="Arial"/>
                <w:color w:val="00B050"/>
                <w:sz w:val="16"/>
                <w:szCs w:val="16"/>
              </w:rPr>
            </w:pPr>
          </w:p>
        </w:tc>
        <w:tc>
          <w:tcPr>
            <w:tcW w:w="273" w:type="pct"/>
          </w:tcPr>
          <w:p w:rsidRPr="009F1454" w:rsidR="00DE158E" w:rsidP="006F5812" w:rsidRDefault="00DE158E" w14:paraId="3D02E9EC" w14:textId="77777777">
            <w:pPr>
              <w:spacing w:before="0"/>
              <w:rPr>
                <w:rFonts w:cs="Arial"/>
                <w:color w:val="00B050"/>
                <w:sz w:val="16"/>
                <w:szCs w:val="16"/>
              </w:rPr>
            </w:pPr>
          </w:p>
        </w:tc>
        <w:tc>
          <w:tcPr>
            <w:tcW w:w="473" w:type="pct"/>
          </w:tcPr>
          <w:p w:rsidRPr="009F1454" w:rsidR="00DE158E" w:rsidP="006F5812" w:rsidRDefault="00DE158E" w14:paraId="33D4CD37" w14:textId="77777777">
            <w:pPr>
              <w:spacing w:before="0"/>
              <w:rPr>
                <w:rFonts w:cs="Arial"/>
                <w:color w:val="00B050"/>
                <w:sz w:val="16"/>
                <w:szCs w:val="16"/>
              </w:rPr>
            </w:pPr>
          </w:p>
        </w:tc>
        <w:tc>
          <w:tcPr>
            <w:tcW w:w="312" w:type="pct"/>
          </w:tcPr>
          <w:p w:rsidRPr="009F1454" w:rsidR="00DE158E" w:rsidP="006F5812" w:rsidRDefault="00DE158E" w14:paraId="05D17F97" w14:textId="77777777">
            <w:pPr>
              <w:spacing w:before="0"/>
              <w:rPr>
                <w:rFonts w:cs="Arial"/>
                <w:color w:val="00B050"/>
                <w:sz w:val="16"/>
                <w:szCs w:val="16"/>
              </w:rPr>
            </w:pPr>
          </w:p>
        </w:tc>
      </w:tr>
      <w:tr w:rsidRPr="009F1454" w:rsidR="00C663BA" w:rsidTr="00E50CA0" w14:paraId="335AD4CC" w14:textId="77777777">
        <w:trPr>
          <w:cantSplit/>
          <w:trHeight w:val="144"/>
        </w:trPr>
        <w:tc>
          <w:tcPr>
            <w:tcW w:w="827" w:type="pct"/>
          </w:tcPr>
          <w:p w:rsidRPr="009F1454" w:rsidR="00286399" w:rsidP="006F5812" w:rsidRDefault="00286399" w14:paraId="6730FDE4" w14:textId="421E646C">
            <w:pPr>
              <w:spacing w:before="0"/>
              <w:rPr>
                <w:rFonts w:cs="Arial"/>
                <w:color w:val="00B050"/>
                <w:sz w:val="16"/>
                <w:szCs w:val="16"/>
              </w:rPr>
            </w:pPr>
            <w:r w:rsidRPr="009F1454">
              <w:rPr>
                <w:rFonts w:cs="Arial"/>
                <w:color w:val="00B050"/>
                <w:sz w:val="16"/>
                <w:szCs w:val="16"/>
              </w:rPr>
              <w:t>N20DSCHINTRO</w:t>
            </w:r>
          </w:p>
        </w:tc>
        <w:tc>
          <w:tcPr>
            <w:tcW w:w="970" w:type="pct"/>
          </w:tcPr>
          <w:p w:rsidRPr="009F1454" w:rsidR="00286399" w:rsidP="006F5812" w:rsidRDefault="00EA0253" w14:paraId="5D8904F8" w14:textId="520F5DE4">
            <w:pPr>
              <w:spacing w:before="0"/>
              <w:rPr>
                <w:rFonts w:cs="Arial"/>
                <w:sz w:val="16"/>
                <w:szCs w:val="16"/>
              </w:rPr>
            </w:pPr>
            <w:r w:rsidRPr="009F1454">
              <w:rPr>
                <w:rFonts w:cs="Arial"/>
                <w:color w:val="00B050"/>
                <w:sz w:val="16"/>
                <w:szCs w:val="16"/>
              </w:rPr>
              <w:t>Introduction to school jobs section</w:t>
            </w:r>
          </w:p>
        </w:tc>
        <w:tc>
          <w:tcPr>
            <w:tcW w:w="558" w:type="pct"/>
          </w:tcPr>
          <w:p w:rsidRPr="009F1454" w:rsidR="00286399" w:rsidP="006F5812" w:rsidRDefault="00286399" w14:paraId="6C908292" w14:textId="79DCE542">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EEE0B21" w14:textId="72127AC1">
            <w:pPr>
              <w:spacing w:before="0"/>
              <w:rPr>
                <w:rFonts w:cs="Arial"/>
                <w:color w:val="00B050"/>
                <w:sz w:val="16"/>
                <w:szCs w:val="16"/>
              </w:rPr>
            </w:pPr>
            <w:r w:rsidRPr="009F1454">
              <w:rPr>
                <w:rFonts w:cs="Arial"/>
                <w:color w:val="00B050"/>
                <w:sz w:val="16"/>
                <w:szCs w:val="16"/>
              </w:rPr>
              <w:t xml:space="preserve">Per </w:t>
            </w:r>
            <w:r w:rsidRPr="009F1454" w:rsidR="00A97C16">
              <w:rPr>
                <w:rFonts w:cs="Arial"/>
                <w:color w:val="00B050"/>
                <w:sz w:val="16"/>
                <w:szCs w:val="16"/>
              </w:rPr>
              <w:t>review of NPSAS:16 data</w:t>
            </w:r>
            <w:r w:rsidRPr="009F1454">
              <w:rPr>
                <w:rFonts w:cs="Arial"/>
                <w:color w:val="00B050"/>
                <w:sz w:val="16"/>
                <w:szCs w:val="16"/>
              </w:rPr>
              <w:t>, school job loop (N20DSCHINTRO - N20DSCHRELMAJ01) added to collect employment details associated with financial assistance programs</w:t>
            </w:r>
            <w:r w:rsidRPr="009F1454" w:rsidR="00A97C16">
              <w:rPr>
                <w:rFonts w:cs="Arial"/>
                <w:color w:val="00B050"/>
                <w:sz w:val="16"/>
                <w:szCs w:val="16"/>
              </w:rPr>
              <w:t>, work-study, fellowships, traineeships, and assistantships,</w:t>
            </w:r>
            <w:r w:rsidRPr="009F1454">
              <w:rPr>
                <w:rFonts w:cs="Arial"/>
                <w:color w:val="00B050"/>
                <w:sz w:val="16"/>
                <w:szCs w:val="16"/>
              </w:rPr>
              <w:t xml:space="preserve"> separate from regular, non-school employment.</w:t>
            </w:r>
          </w:p>
        </w:tc>
        <w:tc>
          <w:tcPr>
            <w:tcW w:w="429" w:type="pct"/>
          </w:tcPr>
          <w:p w:rsidRPr="009F1454" w:rsidR="00286399" w:rsidP="006F5812" w:rsidRDefault="00286399" w14:paraId="0D2DE701" w14:textId="77777777">
            <w:pPr>
              <w:spacing w:before="0"/>
              <w:rPr>
                <w:rFonts w:cs="Arial"/>
                <w:color w:val="00B050"/>
                <w:sz w:val="16"/>
                <w:szCs w:val="16"/>
              </w:rPr>
            </w:pPr>
          </w:p>
        </w:tc>
        <w:tc>
          <w:tcPr>
            <w:tcW w:w="273" w:type="pct"/>
          </w:tcPr>
          <w:p w:rsidRPr="009F1454" w:rsidR="00286399" w:rsidP="006F5812" w:rsidRDefault="00286399" w14:paraId="3503C823" w14:textId="77777777">
            <w:pPr>
              <w:spacing w:before="0"/>
              <w:rPr>
                <w:rFonts w:cs="Arial"/>
                <w:color w:val="00B050"/>
                <w:sz w:val="16"/>
                <w:szCs w:val="16"/>
              </w:rPr>
            </w:pPr>
          </w:p>
        </w:tc>
        <w:tc>
          <w:tcPr>
            <w:tcW w:w="473" w:type="pct"/>
          </w:tcPr>
          <w:p w:rsidRPr="009F1454" w:rsidR="00286399" w:rsidP="006F5812" w:rsidRDefault="00286399" w14:paraId="6D21B816" w14:textId="791E8942">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1A007DF" w14:textId="77777777">
            <w:pPr>
              <w:spacing w:before="0"/>
              <w:rPr>
                <w:rFonts w:cs="Arial"/>
                <w:color w:val="00B050"/>
                <w:sz w:val="16"/>
                <w:szCs w:val="16"/>
              </w:rPr>
            </w:pPr>
          </w:p>
        </w:tc>
      </w:tr>
      <w:tr w:rsidRPr="009F1454" w:rsidR="00C663BA" w:rsidTr="00E50CA0" w14:paraId="119352A9" w14:textId="77777777">
        <w:trPr>
          <w:cantSplit/>
          <w:trHeight w:val="144"/>
        </w:trPr>
        <w:tc>
          <w:tcPr>
            <w:tcW w:w="827" w:type="pct"/>
          </w:tcPr>
          <w:p w:rsidRPr="009F1454" w:rsidR="00286399" w:rsidP="006F5812" w:rsidRDefault="00286399" w14:paraId="58347F4F" w14:textId="521E6B10">
            <w:pPr>
              <w:spacing w:before="0"/>
              <w:rPr>
                <w:rFonts w:cs="Arial"/>
                <w:color w:val="00B050"/>
                <w:sz w:val="16"/>
                <w:szCs w:val="16"/>
              </w:rPr>
            </w:pPr>
            <w:r w:rsidRPr="009F1454">
              <w:rPr>
                <w:rFonts w:cs="Arial"/>
                <w:color w:val="00B050"/>
                <w:sz w:val="16"/>
                <w:szCs w:val="16"/>
              </w:rPr>
              <w:t>N20DSCHMON01</w:t>
            </w:r>
          </w:p>
        </w:tc>
        <w:tc>
          <w:tcPr>
            <w:tcW w:w="970" w:type="pct"/>
          </w:tcPr>
          <w:p w:rsidRPr="009F1454" w:rsidR="00286399" w:rsidP="006F5812" w:rsidRDefault="00286399" w14:paraId="7104EBF6" w14:textId="6F26BDBD">
            <w:pPr>
              <w:spacing w:before="0"/>
              <w:rPr>
                <w:rFonts w:cs="Arial"/>
                <w:color w:val="00B050"/>
                <w:sz w:val="16"/>
                <w:szCs w:val="16"/>
              </w:rPr>
            </w:pPr>
            <w:r w:rsidRPr="009F1454">
              <w:rPr>
                <w:rFonts w:cs="Arial"/>
                <w:color w:val="00B050"/>
                <w:sz w:val="16"/>
                <w:szCs w:val="16"/>
              </w:rPr>
              <w:t>School job 1: months worked</w:t>
            </w:r>
          </w:p>
        </w:tc>
        <w:tc>
          <w:tcPr>
            <w:tcW w:w="558" w:type="pct"/>
          </w:tcPr>
          <w:p w:rsidRPr="009F1454" w:rsidR="00286399" w:rsidP="006F5812" w:rsidRDefault="00286399" w14:paraId="64DD3CA4" w14:textId="2A53FE41">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166C5E96" w14:textId="40F77C87">
            <w:pPr>
              <w:spacing w:before="0"/>
              <w:rPr>
                <w:rFonts w:cs="Arial"/>
                <w:color w:val="00B050"/>
                <w:sz w:val="16"/>
                <w:szCs w:val="16"/>
              </w:rPr>
            </w:pPr>
            <w:r w:rsidRPr="009F1454">
              <w:rPr>
                <w:rFonts w:cs="Arial"/>
                <w:color w:val="00B050"/>
                <w:sz w:val="16"/>
                <w:szCs w:val="16"/>
              </w:rPr>
              <w:t>Added to collect the employer loop data element (N20DWRKMON01) for school employment.</w:t>
            </w:r>
          </w:p>
        </w:tc>
        <w:tc>
          <w:tcPr>
            <w:tcW w:w="429" w:type="pct"/>
          </w:tcPr>
          <w:p w:rsidRPr="009F1454" w:rsidR="00286399" w:rsidP="006F5812" w:rsidRDefault="00286399" w14:paraId="56754F65" w14:textId="77777777">
            <w:pPr>
              <w:spacing w:before="0"/>
              <w:rPr>
                <w:rFonts w:cs="Arial"/>
                <w:color w:val="00B050"/>
                <w:sz w:val="16"/>
                <w:szCs w:val="16"/>
              </w:rPr>
            </w:pPr>
          </w:p>
        </w:tc>
        <w:tc>
          <w:tcPr>
            <w:tcW w:w="273" w:type="pct"/>
          </w:tcPr>
          <w:p w:rsidRPr="009F1454" w:rsidR="00286399" w:rsidP="006F5812" w:rsidRDefault="00286399" w14:paraId="6D73CAA7" w14:textId="77777777">
            <w:pPr>
              <w:spacing w:before="0"/>
              <w:rPr>
                <w:rFonts w:cs="Arial"/>
                <w:color w:val="00B050"/>
                <w:sz w:val="16"/>
                <w:szCs w:val="16"/>
              </w:rPr>
            </w:pPr>
          </w:p>
        </w:tc>
        <w:tc>
          <w:tcPr>
            <w:tcW w:w="473" w:type="pct"/>
          </w:tcPr>
          <w:p w:rsidRPr="009F1454" w:rsidR="00286399" w:rsidP="006F5812" w:rsidRDefault="00286399" w14:paraId="0E325744" w14:textId="238499D2">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3C4A8313" w14:textId="77777777">
            <w:pPr>
              <w:spacing w:before="0"/>
              <w:rPr>
                <w:rFonts w:cs="Arial"/>
                <w:color w:val="00B050"/>
                <w:sz w:val="16"/>
                <w:szCs w:val="16"/>
              </w:rPr>
            </w:pPr>
          </w:p>
        </w:tc>
      </w:tr>
      <w:tr w:rsidRPr="009F1454" w:rsidR="00C663BA" w:rsidTr="00E50CA0" w14:paraId="14BD4AB2" w14:textId="77777777">
        <w:trPr>
          <w:cantSplit/>
          <w:trHeight w:val="144"/>
        </w:trPr>
        <w:tc>
          <w:tcPr>
            <w:tcW w:w="827" w:type="pct"/>
          </w:tcPr>
          <w:p w:rsidRPr="009F1454" w:rsidR="00286399" w:rsidP="006F5812" w:rsidRDefault="00286399" w14:paraId="36ECC1A2" w14:textId="38E97E83">
            <w:pPr>
              <w:spacing w:before="0"/>
              <w:rPr>
                <w:rFonts w:cs="Arial"/>
                <w:color w:val="00B050"/>
                <w:sz w:val="16"/>
                <w:szCs w:val="16"/>
              </w:rPr>
            </w:pPr>
            <w:r w:rsidRPr="009F1454">
              <w:rPr>
                <w:rFonts w:cs="Arial"/>
                <w:color w:val="00B050"/>
                <w:sz w:val="16"/>
                <w:szCs w:val="16"/>
              </w:rPr>
              <w:t>N20DSCHCUR01</w:t>
            </w:r>
          </w:p>
        </w:tc>
        <w:tc>
          <w:tcPr>
            <w:tcW w:w="970" w:type="pct"/>
          </w:tcPr>
          <w:p w:rsidRPr="009F1454" w:rsidR="00286399" w:rsidP="006F5812" w:rsidRDefault="00286399" w14:paraId="33CD3334" w14:textId="5C56FB3D">
            <w:pPr>
              <w:spacing w:before="0"/>
              <w:rPr>
                <w:rFonts w:cs="Arial"/>
                <w:color w:val="00B050"/>
                <w:sz w:val="16"/>
                <w:szCs w:val="16"/>
              </w:rPr>
            </w:pPr>
            <w:r w:rsidRPr="009F1454">
              <w:rPr>
                <w:rFonts w:cs="Arial"/>
                <w:color w:val="00B050"/>
                <w:sz w:val="16"/>
                <w:szCs w:val="16"/>
              </w:rPr>
              <w:t>School job 1: currently working</w:t>
            </w:r>
          </w:p>
        </w:tc>
        <w:tc>
          <w:tcPr>
            <w:tcW w:w="558" w:type="pct"/>
          </w:tcPr>
          <w:p w:rsidRPr="009F1454" w:rsidR="00286399" w:rsidP="006F5812" w:rsidRDefault="00286399" w14:paraId="62321314" w14:textId="734DBF0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612C128" w14:textId="79007BCA">
            <w:pPr>
              <w:spacing w:before="0"/>
              <w:rPr>
                <w:rFonts w:cs="Arial"/>
                <w:color w:val="00B050"/>
                <w:sz w:val="16"/>
                <w:szCs w:val="16"/>
              </w:rPr>
            </w:pPr>
            <w:r w:rsidRPr="009F1454">
              <w:rPr>
                <w:rFonts w:cs="Arial"/>
                <w:color w:val="00B050"/>
                <w:sz w:val="16"/>
                <w:szCs w:val="16"/>
              </w:rPr>
              <w:t>Added to collect the employer loop data element (N20DEMPCUR01) for school employment.</w:t>
            </w:r>
          </w:p>
        </w:tc>
        <w:tc>
          <w:tcPr>
            <w:tcW w:w="429" w:type="pct"/>
          </w:tcPr>
          <w:p w:rsidRPr="009F1454" w:rsidR="00286399" w:rsidP="006F5812" w:rsidRDefault="00286399" w14:paraId="0888DBAC" w14:textId="77777777">
            <w:pPr>
              <w:spacing w:before="0"/>
              <w:rPr>
                <w:rFonts w:cs="Arial"/>
                <w:color w:val="00B050"/>
                <w:sz w:val="16"/>
                <w:szCs w:val="16"/>
              </w:rPr>
            </w:pPr>
          </w:p>
        </w:tc>
        <w:tc>
          <w:tcPr>
            <w:tcW w:w="273" w:type="pct"/>
          </w:tcPr>
          <w:p w:rsidRPr="009F1454" w:rsidR="00286399" w:rsidP="006F5812" w:rsidRDefault="00286399" w14:paraId="05601B8C" w14:textId="77777777">
            <w:pPr>
              <w:spacing w:before="0"/>
              <w:rPr>
                <w:rFonts w:cs="Arial"/>
                <w:color w:val="00B050"/>
                <w:sz w:val="16"/>
                <w:szCs w:val="16"/>
              </w:rPr>
            </w:pPr>
          </w:p>
        </w:tc>
        <w:tc>
          <w:tcPr>
            <w:tcW w:w="473" w:type="pct"/>
          </w:tcPr>
          <w:p w:rsidRPr="009F1454" w:rsidR="00286399" w:rsidP="006F5812" w:rsidRDefault="00286399" w14:paraId="530D76F7" w14:textId="310DD60C">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699C8E8" w14:textId="77777777">
            <w:pPr>
              <w:spacing w:before="0"/>
              <w:rPr>
                <w:rFonts w:cs="Arial"/>
                <w:color w:val="00B050"/>
                <w:sz w:val="16"/>
                <w:szCs w:val="16"/>
              </w:rPr>
            </w:pPr>
          </w:p>
        </w:tc>
      </w:tr>
      <w:tr w:rsidRPr="009F1454" w:rsidR="00C663BA" w:rsidTr="00E50CA0" w14:paraId="7E61B828" w14:textId="77777777">
        <w:trPr>
          <w:cantSplit/>
          <w:trHeight w:val="144"/>
        </w:trPr>
        <w:tc>
          <w:tcPr>
            <w:tcW w:w="827" w:type="pct"/>
          </w:tcPr>
          <w:p w:rsidRPr="009F1454" w:rsidR="00286399" w:rsidP="006F5812" w:rsidRDefault="00286399" w14:paraId="3D2392AF" w14:textId="072A87BC">
            <w:pPr>
              <w:spacing w:before="0"/>
              <w:rPr>
                <w:rFonts w:cs="Arial"/>
                <w:color w:val="00B050"/>
                <w:sz w:val="16"/>
                <w:szCs w:val="16"/>
              </w:rPr>
            </w:pPr>
            <w:r w:rsidRPr="009F1454">
              <w:rPr>
                <w:rFonts w:cs="Arial"/>
                <w:color w:val="00B050"/>
                <w:sz w:val="16"/>
                <w:szCs w:val="16"/>
              </w:rPr>
              <w:t>N20DSCHEARN01</w:t>
            </w:r>
          </w:p>
        </w:tc>
        <w:tc>
          <w:tcPr>
            <w:tcW w:w="970" w:type="pct"/>
          </w:tcPr>
          <w:p w:rsidRPr="009F1454" w:rsidR="00286399" w:rsidP="006F5812" w:rsidRDefault="00286399" w14:paraId="18BF19D2" w14:textId="49FC35C6">
            <w:pPr>
              <w:spacing w:before="0"/>
              <w:rPr>
                <w:rFonts w:cs="Arial"/>
                <w:color w:val="00B050"/>
                <w:sz w:val="16"/>
                <w:szCs w:val="16"/>
              </w:rPr>
            </w:pPr>
            <w:r w:rsidRPr="009F1454">
              <w:rPr>
                <w:rFonts w:cs="Arial"/>
                <w:color w:val="00B050"/>
                <w:sz w:val="16"/>
                <w:szCs w:val="16"/>
              </w:rPr>
              <w:t xml:space="preserve">School job 1: amount earned in </w:t>
            </w:r>
            <w:r w:rsidRPr="009F1454" w:rsidR="00553F8F">
              <w:rPr>
                <w:rFonts w:cs="Arial"/>
                <w:color w:val="00B050"/>
                <w:sz w:val="16"/>
                <w:szCs w:val="16"/>
              </w:rPr>
              <w:t>NPSAS year</w:t>
            </w:r>
          </w:p>
        </w:tc>
        <w:tc>
          <w:tcPr>
            <w:tcW w:w="558" w:type="pct"/>
          </w:tcPr>
          <w:p w:rsidRPr="009F1454" w:rsidR="00286399" w:rsidP="006F5812" w:rsidRDefault="00286399" w14:paraId="764E4362" w14:textId="08A67153">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37C0C5A" w14:textId="420780AD">
            <w:pPr>
              <w:spacing w:before="0"/>
              <w:rPr>
                <w:rFonts w:cs="Arial"/>
                <w:color w:val="00B050"/>
                <w:sz w:val="16"/>
                <w:szCs w:val="16"/>
              </w:rPr>
            </w:pPr>
            <w:r w:rsidRPr="009F1454">
              <w:rPr>
                <w:rFonts w:cs="Arial"/>
                <w:color w:val="00B050"/>
                <w:sz w:val="16"/>
                <w:szCs w:val="16"/>
              </w:rPr>
              <w:t>Added to collect the employer loop data element (N20DEARN01) for school employment.</w:t>
            </w:r>
          </w:p>
        </w:tc>
        <w:tc>
          <w:tcPr>
            <w:tcW w:w="429" w:type="pct"/>
          </w:tcPr>
          <w:p w:rsidRPr="009F1454" w:rsidR="00286399" w:rsidP="006F5812" w:rsidRDefault="00286399" w14:paraId="38F29503" w14:textId="77777777">
            <w:pPr>
              <w:spacing w:before="0"/>
              <w:rPr>
                <w:rFonts w:cs="Arial"/>
                <w:color w:val="00B050"/>
                <w:sz w:val="16"/>
                <w:szCs w:val="16"/>
              </w:rPr>
            </w:pPr>
          </w:p>
        </w:tc>
        <w:tc>
          <w:tcPr>
            <w:tcW w:w="273" w:type="pct"/>
          </w:tcPr>
          <w:p w:rsidRPr="009F1454" w:rsidR="00286399" w:rsidP="006F5812" w:rsidRDefault="00286399" w14:paraId="4D4B7665" w14:textId="77777777">
            <w:pPr>
              <w:spacing w:before="0"/>
              <w:rPr>
                <w:rFonts w:cs="Arial"/>
                <w:color w:val="00B050"/>
                <w:sz w:val="16"/>
                <w:szCs w:val="16"/>
              </w:rPr>
            </w:pPr>
          </w:p>
        </w:tc>
        <w:tc>
          <w:tcPr>
            <w:tcW w:w="473" w:type="pct"/>
          </w:tcPr>
          <w:p w:rsidRPr="009F1454" w:rsidR="00286399" w:rsidP="006F5812" w:rsidRDefault="00286399" w14:paraId="6309E684" w14:textId="7AD94C25">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0DDD5064" w14:textId="77777777">
            <w:pPr>
              <w:spacing w:before="0"/>
              <w:rPr>
                <w:rFonts w:cs="Arial"/>
                <w:color w:val="00B050"/>
                <w:sz w:val="16"/>
                <w:szCs w:val="16"/>
              </w:rPr>
            </w:pPr>
          </w:p>
        </w:tc>
      </w:tr>
      <w:tr w:rsidRPr="009F1454" w:rsidR="00C663BA" w:rsidTr="00E50CA0" w14:paraId="74A8B601" w14:textId="77777777">
        <w:trPr>
          <w:cantSplit/>
          <w:trHeight w:val="144"/>
        </w:trPr>
        <w:tc>
          <w:tcPr>
            <w:tcW w:w="827" w:type="pct"/>
          </w:tcPr>
          <w:p w:rsidRPr="009F1454" w:rsidR="00286399" w:rsidP="006F5812" w:rsidRDefault="00286399" w14:paraId="1994C37A" w14:textId="7AB5D1AA">
            <w:pPr>
              <w:spacing w:before="0"/>
              <w:rPr>
                <w:rFonts w:cs="Arial"/>
                <w:sz w:val="16"/>
                <w:szCs w:val="16"/>
              </w:rPr>
            </w:pPr>
            <w:r w:rsidRPr="009F1454">
              <w:rPr>
                <w:rFonts w:cs="Arial"/>
                <w:color w:val="00B050"/>
                <w:sz w:val="16"/>
                <w:szCs w:val="16"/>
              </w:rPr>
              <w:t>N20DSCHHRS01</w:t>
            </w:r>
          </w:p>
        </w:tc>
        <w:tc>
          <w:tcPr>
            <w:tcW w:w="970" w:type="pct"/>
          </w:tcPr>
          <w:p w:rsidRPr="009F1454" w:rsidR="00286399" w:rsidP="006F5812" w:rsidRDefault="00286399" w14:paraId="7B1BDA36" w14:textId="559092A8">
            <w:pPr>
              <w:spacing w:before="0"/>
              <w:rPr>
                <w:rFonts w:cs="Arial"/>
                <w:color w:val="00B050"/>
                <w:sz w:val="16"/>
                <w:szCs w:val="16"/>
              </w:rPr>
            </w:pPr>
            <w:r w:rsidRPr="009F1454">
              <w:rPr>
                <w:rFonts w:cs="Arial"/>
                <w:color w:val="00B050"/>
                <w:sz w:val="16"/>
                <w:szCs w:val="16"/>
              </w:rPr>
              <w:t>School job 1: hours worked per week</w:t>
            </w:r>
          </w:p>
        </w:tc>
        <w:tc>
          <w:tcPr>
            <w:tcW w:w="558" w:type="pct"/>
          </w:tcPr>
          <w:p w:rsidRPr="009F1454" w:rsidR="00286399" w:rsidP="006F5812" w:rsidRDefault="00286399" w14:paraId="768F40FA" w14:textId="7456215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0BC9E4B" w14:textId="291A534B">
            <w:pPr>
              <w:spacing w:before="0"/>
              <w:rPr>
                <w:rFonts w:cs="Arial"/>
                <w:color w:val="00B050"/>
                <w:sz w:val="16"/>
                <w:szCs w:val="16"/>
              </w:rPr>
            </w:pPr>
            <w:r w:rsidRPr="009F1454">
              <w:rPr>
                <w:rFonts w:cs="Arial"/>
                <w:color w:val="00B050"/>
                <w:sz w:val="16"/>
                <w:szCs w:val="16"/>
              </w:rPr>
              <w:t>Added to collect the employer loop data element (N20DWKHR01) for school employment.</w:t>
            </w:r>
          </w:p>
        </w:tc>
        <w:tc>
          <w:tcPr>
            <w:tcW w:w="429" w:type="pct"/>
          </w:tcPr>
          <w:p w:rsidRPr="009F1454" w:rsidR="00286399" w:rsidP="006F5812" w:rsidRDefault="00286399" w14:paraId="0F119D9B" w14:textId="77777777">
            <w:pPr>
              <w:spacing w:before="0"/>
              <w:rPr>
                <w:rFonts w:cs="Arial"/>
                <w:color w:val="00B050"/>
                <w:sz w:val="16"/>
                <w:szCs w:val="16"/>
              </w:rPr>
            </w:pPr>
          </w:p>
        </w:tc>
        <w:tc>
          <w:tcPr>
            <w:tcW w:w="273" w:type="pct"/>
          </w:tcPr>
          <w:p w:rsidRPr="009F1454" w:rsidR="00286399" w:rsidP="006F5812" w:rsidRDefault="00286399" w14:paraId="31D80E9D" w14:textId="77777777">
            <w:pPr>
              <w:spacing w:before="0"/>
              <w:rPr>
                <w:rFonts w:cs="Arial"/>
                <w:color w:val="00B050"/>
                <w:sz w:val="16"/>
                <w:szCs w:val="16"/>
              </w:rPr>
            </w:pPr>
          </w:p>
        </w:tc>
        <w:tc>
          <w:tcPr>
            <w:tcW w:w="473" w:type="pct"/>
          </w:tcPr>
          <w:p w:rsidRPr="009F1454" w:rsidR="00286399" w:rsidP="006F5812" w:rsidRDefault="00286399" w14:paraId="48B56591" w14:textId="7D4B13B6">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72063EEB" w14:textId="77777777">
            <w:pPr>
              <w:spacing w:before="0"/>
              <w:rPr>
                <w:rFonts w:cs="Arial"/>
                <w:color w:val="00B050"/>
                <w:sz w:val="16"/>
                <w:szCs w:val="16"/>
              </w:rPr>
            </w:pPr>
          </w:p>
        </w:tc>
      </w:tr>
      <w:tr w:rsidRPr="009F1454" w:rsidR="00C663BA" w:rsidTr="00E50CA0" w14:paraId="17EC45C9" w14:textId="77777777">
        <w:trPr>
          <w:cantSplit/>
          <w:trHeight w:val="144"/>
        </w:trPr>
        <w:tc>
          <w:tcPr>
            <w:tcW w:w="827" w:type="pct"/>
          </w:tcPr>
          <w:p w:rsidRPr="009F1454" w:rsidR="00286399" w:rsidP="006F5812" w:rsidRDefault="00286399" w14:paraId="27FB63FF" w14:textId="04FD8AE9">
            <w:pPr>
              <w:spacing w:before="0"/>
              <w:rPr>
                <w:rFonts w:cs="Arial"/>
                <w:color w:val="00B050"/>
                <w:sz w:val="16"/>
                <w:szCs w:val="16"/>
              </w:rPr>
            </w:pPr>
            <w:r w:rsidRPr="009F1454">
              <w:rPr>
                <w:rFonts w:cs="Arial"/>
                <w:color w:val="00B050"/>
                <w:sz w:val="16"/>
                <w:szCs w:val="16"/>
              </w:rPr>
              <w:t>N20DSCHONOFF01</w:t>
            </w:r>
          </w:p>
        </w:tc>
        <w:tc>
          <w:tcPr>
            <w:tcW w:w="970" w:type="pct"/>
          </w:tcPr>
          <w:p w:rsidRPr="009F1454" w:rsidR="00286399" w:rsidP="006F5812" w:rsidRDefault="00286399" w14:paraId="72380633" w14:textId="4F1773FC">
            <w:pPr>
              <w:spacing w:before="0"/>
              <w:rPr>
                <w:rFonts w:cs="Arial"/>
                <w:color w:val="00B050"/>
                <w:sz w:val="16"/>
                <w:szCs w:val="16"/>
              </w:rPr>
            </w:pPr>
            <w:r w:rsidRPr="009F1454">
              <w:rPr>
                <w:rFonts w:cs="Arial"/>
                <w:color w:val="00B050"/>
                <w:sz w:val="16"/>
                <w:szCs w:val="16"/>
              </w:rPr>
              <w:t>School job 1: job on or off campus</w:t>
            </w:r>
          </w:p>
        </w:tc>
        <w:tc>
          <w:tcPr>
            <w:tcW w:w="558" w:type="pct"/>
          </w:tcPr>
          <w:p w:rsidRPr="009F1454" w:rsidR="00286399" w:rsidP="006F5812" w:rsidRDefault="00286399" w14:paraId="6A52C730" w14:textId="2749FC8B">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04B0759A" w14:textId="3B66864A">
            <w:pPr>
              <w:spacing w:before="0"/>
              <w:rPr>
                <w:rFonts w:cs="Arial"/>
                <w:color w:val="00B050"/>
                <w:sz w:val="16"/>
                <w:szCs w:val="16"/>
              </w:rPr>
            </w:pPr>
            <w:r w:rsidRPr="009F1454">
              <w:rPr>
                <w:rFonts w:cs="Arial"/>
                <w:color w:val="00B050"/>
                <w:sz w:val="16"/>
                <w:szCs w:val="16"/>
              </w:rPr>
              <w:t>Added to collect the employer loop data element (N20DONOFF01) for school employment.</w:t>
            </w:r>
          </w:p>
        </w:tc>
        <w:tc>
          <w:tcPr>
            <w:tcW w:w="429" w:type="pct"/>
          </w:tcPr>
          <w:p w:rsidRPr="009F1454" w:rsidR="00286399" w:rsidP="006F5812" w:rsidRDefault="00286399" w14:paraId="009C3D69" w14:textId="77777777">
            <w:pPr>
              <w:spacing w:before="0"/>
              <w:rPr>
                <w:rFonts w:cs="Arial"/>
                <w:color w:val="00B050"/>
                <w:sz w:val="16"/>
                <w:szCs w:val="16"/>
              </w:rPr>
            </w:pPr>
          </w:p>
        </w:tc>
        <w:tc>
          <w:tcPr>
            <w:tcW w:w="273" w:type="pct"/>
          </w:tcPr>
          <w:p w:rsidRPr="009F1454" w:rsidR="00286399" w:rsidP="006F5812" w:rsidRDefault="00286399" w14:paraId="04EC9BEC" w14:textId="77777777">
            <w:pPr>
              <w:spacing w:before="0"/>
              <w:rPr>
                <w:rFonts w:cs="Arial"/>
                <w:color w:val="00B050"/>
                <w:sz w:val="16"/>
                <w:szCs w:val="16"/>
              </w:rPr>
            </w:pPr>
          </w:p>
        </w:tc>
        <w:tc>
          <w:tcPr>
            <w:tcW w:w="473" w:type="pct"/>
          </w:tcPr>
          <w:p w:rsidRPr="009F1454" w:rsidR="00286399" w:rsidP="006F5812" w:rsidRDefault="00286399" w14:paraId="042657C0" w14:textId="44401917">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E010366" w14:textId="77777777">
            <w:pPr>
              <w:spacing w:before="0"/>
              <w:rPr>
                <w:rFonts w:cs="Arial"/>
                <w:color w:val="00B050"/>
                <w:sz w:val="16"/>
                <w:szCs w:val="16"/>
              </w:rPr>
            </w:pPr>
          </w:p>
        </w:tc>
      </w:tr>
      <w:tr w:rsidRPr="009F1454" w:rsidR="00C663BA" w:rsidTr="00E50CA0" w14:paraId="42164B41" w14:textId="77777777">
        <w:trPr>
          <w:cantSplit/>
          <w:trHeight w:val="144"/>
        </w:trPr>
        <w:tc>
          <w:tcPr>
            <w:tcW w:w="827" w:type="pct"/>
          </w:tcPr>
          <w:p w:rsidRPr="009F1454" w:rsidR="00286399" w:rsidP="006F5812" w:rsidRDefault="00286399" w14:paraId="268924FA" w14:textId="533D93A4">
            <w:pPr>
              <w:spacing w:before="0"/>
              <w:rPr>
                <w:rFonts w:cs="Arial"/>
                <w:color w:val="00B050"/>
                <w:sz w:val="16"/>
                <w:szCs w:val="16"/>
              </w:rPr>
            </w:pPr>
            <w:r w:rsidRPr="009F1454">
              <w:rPr>
                <w:rFonts w:cs="Arial"/>
                <w:color w:val="00B050"/>
                <w:sz w:val="16"/>
                <w:szCs w:val="16"/>
              </w:rPr>
              <w:t>N20DSCHRELMAJ01</w:t>
            </w:r>
          </w:p>
        </w:tc>
        <w:tc>
          <w:tcPr>
            <w:tcW w:w="970" w:type="pct"/>
          </w:tcPr>
          <w:p w:rsidRPr="009F1454" w:rsidR="00286399" w:rsidP="006F5812" w:rsidRDefault="00286399" w14:paraId="765C5E10" w14:textId="69AA3DD1">
            <w:pPr>
              <w:spacing w:before="0"/>
              <w:rPr>
                <w:rFonts w:cs="Arial"/>
                <w:color w:val="00B050"/>
                <w:sz w:val="16"/>
                <w:szCs w:val="16"/>
              </w:rPr>
            </w:pPr>
            <w:r w:rsidRPr="009F1454">
              <w:rPr>
                <w:rFonts w:cs="Arial"/>
                <w:color w:val="00B050"/>
                <w:sz w:val="16"/>
                <w:szCs w:val="16"/>
              </w:rPr>
              <w:t>School job 1: job related to major</w:t>
            </w:r>
          </w:p>
        </w:tc>
        <w:tc>
          <w:tcPr>
            <w:tcW w:w="558" w:type="pct"/>
          </w:tcPr>
          <w:p w:rsidRPr="009F1454" w:rsidR="00286399" w:rsidP="006F5812" w:rsidRDefault="00286399" w14:paraId="50918472" w14:textId="5C6A36BD">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992F455" w14:textId="2913DFDF">
            <w:pPr>
              <w:spacing w:before="0"/>
              <w:rPr>
                <w:rFonts w:cs="Arial"/>
                <w:color w:val="00B050"/>
                <w:sz w:val="16"/>
                <w:szCs w:val="16"/>
              </w:rPr>
            </w:pPr>
            <w:r w:rsidRPr="009F1454">
              <w:rPr>
                <w:rFonts w:cs="Arial"/>
                <w:color w:val="00B050"/>
                <w:sz w:val="16"/>
                <w:szCs w:val="16"/>
              </w:rPr>
              <w:t>Added to collect the employer loop data element (N20DJBMAJR01) for school employment.</w:t>
            </w:r>
          </w:p>
        </w:tc>
        <w:tc>
          <w:tcPr>
            <w:tcW w:w="429" w:type="pct"/>
          </w:tcPr>
          <w:p w:rsidRPr="009F1454" w:rsidR="00286399" w:rsidP="006F5812" w:rsidRDefault="00286399" w14:paraId="15B468CD" w14:textId="77777777">
            <w:pPr>
              <w:spacing w:before="0"/>
              <w:rPr>
                <w:rFonts w:cs="Arial"/>
                <w:color w:val="00B050"/>
                <w:sz w:val="16"/>
                <w:szCs w:val="16"/>
              </w:rPr>
            </w:pPr>
          </w:p>
        </w:tc>
        <w:tc>
          <w:tcPr>
            <w:tcW w:w="273" w:type="pct"/>
          </w:tcPr>
          <w:p w:rsidRPr="009F1454" w:rsidR="00286399" w:rsidP="006F5812" w:rsidRDefault="00286399" w14:paraId="45254721" w14:textId="77777777">
            <w:pPr>
              <w:spacing w:before="0"/>
              <w:rPr>
                <w:rFonts w:cs="Arial"/>
                <w:color w:val="00B050"/>
                <w:sz w:val="16"/>
                <w:szCs w:val="16"/>
              </w:rPr>
            </w:pPr>
          </w:p>
        </w:tc>
        <w:tc>
          <w:tcPr>
            <w:tcW w:w="473" w:type="pct"/>
          </w:tcPr>
          <w:p w:rsidRPr="009F1454" w:rsidR="00286399" w:rsidP="006F5812" w:rsidRDefault="00286399" w14:paraId="4226A1D8" w14:textId="6A0F5774">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5F1BA1AD" w14:textId="77777777">
            <w:pPr>
              <w:spacing w:before="0"/>
              <w:rPr>
                <w:rFonts w:cs="Arial"/>
                <w:color w:val="00B050"/>
                <w:sz w:val="16"/>
                <w:szCs w:val="16"/>
              </w:rPr>
            </w:pPr>
          </w:p>
        </w:tc>
      </w:tr>
      <w:tr w:rsidRPr="009F1454" w:rsidR="00C663BA" w:rsidTr="00E50CA0" w14:paraId="202D9389" w14:textId="77777777">
        <w:trPr>
          <w:cantSplit/>
          <w:trHeight w:val="144"/>
        </w:trPr>
        <w:tc>
          <w:tcPr>
            <w:tcW w:w="827" w:type="pct"/>
          </w:tcPr>
          <w:p w:rsidRPr="009F1454" w:rsidR="00286399" w:rsidP="006F5812" w:rsidRDefault="00286399" w14:paraId="26EB5E25" w14:textId="0E763319">
            <w:pPr>
              <w:spacing w:before="0"/>
              <w:rPr>
                <w:rFonts w:cs="Arial"/>
                <w:sz w:val="16"/>
                <w:szCs w:val="16"/>
              </w:rPr>
            </w:pPr>
            <w:r w:rsidRPr="009F1454">
              <w:rPr>
                <w:rFonts w:cs="Arial"/>
                <w:sz w:val="16"/>
                <w:szCs w:val="16"/>
              </w:rPr>
              <w:t>N20DINTRO</w:t>
            </w:r>
          </w:p>
        </w:tc>
        <w:tc>
          <w:tcPr>
            <w:tcW w:w="970" w:type="pct"/>
          </w:tcPr>
          <w:p w:rsidRPr="009F1454" w:rsidR="00286399" w:rsidP="006F5812" w:rsidRDefault="00286399" w14:paraId="2E876CDC" w14:textId="1F4FFF23">
            <w:pPr>
              <w:spacing w:before="0"/>
              <w:rPr>
                <w:rFonts w:cs="Arial"/>
                <w:sz w:val="16"/>
                <w:szCs w:val="16"/>
              </w:rPr>
            </w:pPr>
            <w:r w:rsidRPr="009F1454">
              <w:rPr>
                <w:rFonts w:cs="Arial"/>
                <w:sz w:val="16"/>
                <w:szCs w:val="16"/>
              </w:rPr>
              <w:t>Introduction to employment section</w:t>
            </w:r>
          </w:p>
        </w:tc>
        <w:tc>
          <w:tcPr>
            <w:tcW w:w="558" w:type="pct"/>
          </w:tcPr>
          <w:p w:rsidRPr="009F1454" w:rsidR="00286399" w:rsidP="006F5812" w:rsidRDefault="00286399" w14:paraId="1C680F56" w14:textId="77777777">
            <w:pPr>
              <w:spacing w:before="0"/>
              <w:rPr>
                <w:rFonts w:cs="Arial"/>
                <w:sz w:val="16"/>
                <w:szCs w:val="16"/>
              </w:rPr>
            </w:pPr>
          </w:p>
        </w:tc>
        <w:tc>
          <w:tcPr>
            <w:tcW w:w="1158" w:type="pct"/>
          </w:tcPr>
          <w:p w:rsidRPr="009F1454" w:rsidR="00286399" w:rsidP="006F5812" w:rsidRDefault="00286399" w14:paraId="5F2120CB" w14:textId="65570CD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4F401B0" w14:textId="77777777">
            <w:pPr>
              <w:spacing w:before="0"/>
              <w:rPr>
                <w:rFonts w:cs="Arial"/>
                <w:sz w:val="16"/>
                <w:szCs w:val="16"/>
              </w:rPr>
            </w:pPr>
          </w:p>
        </w:tc>
        <w:tc>
          <w:tcPr>
            <w:tcW w:w="273" w:type="pct"/>
          </w:tcPr>
          <w:p w:rsidRPr="009F1454" w:rsidR="00286399" w:rsidP="006F5812" w:rsidRDefault="00286399" w14:paraId="6FF16CAA" w14:textId="77777777">
            <w:pPr>
              <w:spacing w:before="0"/>
              <w:rPr>
                <w:rFonts w:cs="Arial"/>
                <w:sz w:val="16"/>
                <w:szCs w:val="16"/>
              </w:rPr>
            </w:pPr>
          </w:p>
        </w:tc>
        <w:tc>
          <w:tcPr>
            <w:tcW w:w="473" w:type="pct"/>
          </w:tcPr>
          <w:p w:rsidRPr="009F1454" w:rsidR="00286399" w:rsidP="006F5812" w:rsidRDefault="00286399" w14:paraId="1BE2AAA6" w14:textId="699ADDA5">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61B96391" w14:textId="6BA7C9EA">
            <w:pPr>
              <w:spacing w:before="0"/>
              <w:rPr>
                <w:rFonts w:cs="Arial"/>
                <w:sz w:val="16"/>
                <w:szCs w:val="16"/>
              </w:rPr>
            </w:pPr>
          </w:p>
        </w:tc>
      </w:tr>
      <w:tr w:rsidRPr="009F1454" w:rsidR="00C663BA" w:rsidTr="00E50CA0" w14:paraId="667C9615" w14:textId="77777777">
        <w:trPr>
          <w:cantSplit/>
          <w:trHeight w:val="144"/>
        </w:trPr>
        <w:tc>
          <w:tcPr>
            <w:tcW w:w="827" w:type="pct"/>
          </w:tcPr>
          <w:p w:rsidRPr="009F1454" w:rsidR="00286399" w:rsidP="006F5812" w:rsidRDefault="00286399" w14:paraId="3A228DE8" w14:textId="5EFAC17B">
            <w:pPr>
              <w:spacing w:before="0"/>
              <w:rPr>
                <w:rFonts w:cs="Arial"/>
                <w:sz w:val="16"/>
                <w:szCs w:val="16"/>
              </w:rPr>
            </w:pPr>
            <w:r w:rsidRPr="009F1454">
              <w:rPr>
                <w:rFonts w:cs="Arial"/>
                <w:sz w:val="16"/>
                <w:szCs w:val="16"/>
              </w:rPr>
              <w:t>N20DANYJOB</w:t>
            </w:r>
          </w:p>
        </w:tc>
        <w:tc>
          <w:tcPr>
            <w:tcW w:w="970" w:type="pct"/>
          </w:tcPr>
          <w:p w:rsidRPr="009F1454" w:rsidR="00286399" w:rsidP="006F5812" w:rsidRDefault="00286399" w14:paraId="5AAAC3CA" w14:textId="05530ACB">
            <w:pPr>
              <w:spacing w:before="0"/>
              <w:rPr>
                <w:rFonts w:cs="Arial"/>
                <w:sz w:val="16"/>
                <w:szCs w:val="16"/>
              </w:rPr>
            </w:pPr>
            <w:r w:rsidRPr="009F1454">
              <w:rPr>
                <w:rFonts w:cs="Arial"/>
                <w:sz w:val="16"/>
                <w:szCs w:val="16"/>
              </w:rPr>
              <w:t>Worked for pay at any time in the 2019-20 academic year</w:t>
            </w:r>
          </w:p>
        </w:tc>
        <w:tc>
          <w:tcPr>
            <w:tcW w:w="558" w:type="pct"/>
          </w:tcPr>
          <w:p w:rsidRPr="009F1454" w:rsidR="00286399" w:rsidP="006F5812" w:rsidRDefault="00286399" w14:paraId="6425F34C" w14:textId="77777777">
            <w:pPr>
              <w:spacing w:before="0"/>
              <w:rPr>
                <w:rFonts w:cs="Arial"/>
                <w:sz w:val="16"/>
                <w:szCs w:val="16"/>
              </w:rPr>
            </w:pPr>
          </w:p>
        </w:tc>
        <w:tc>
          <w:tcPr>
            <w:tcW w:w="1158" w:type="pct"/>
          </w:tcPr>
          <w:p w:rsidRPr="009F1454" w:rsidR="00286399" w:rsidP="006F5812" w:rsidRDefault="00286399" w14:paraId="1EF39F6D" w14:textId="579448B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37D2E5" w14:textId="77777777">
            <w:pPr>
              <w:spacing w:before="0"/>
              <w:rPr>
                <w:rFonts w:cs="Arial"/>
                <w:sz w:val="16"/>
                <w:szCs w:val="16"/>
              </w:rPr>
            </w:pPr>
          </w:p>
        </w:tc>
        <w:tc>
          <w:tcPr>
            <w:tcW w:w="273" w:type="pct"/>
          </w:tcPr>
          <w:p w:rsidRPr="009F1454" w:rsidR="00286399" w:rsidP="006F5812" w:rsidRDefault="00286399" w14:paraId="0FA25ACF" w14:textId="77777777">
            <w:pPr>
              <w:spacing w:before="0"/>
              <w:rPr>
                <w:rFonts w:cs="Arial"/>
                <w:sz w:val="16"/>
                <w:szCs w:val="16"/>
              </w:rPr>
            </w:pPr>
          </w:p>
        </w:tc>
        <w:tc>
          <w:tcPr>
            <w:tcW w:w="473" w:type="pct"/>
          </w:tcPr>
          <w:p w:rsidRPr="009F1454" w:rsidR="00286399" w:rsidP="006F5812" w:rsidRDefault="00286399" w14:paraId="628272D8" w14:textId="75360158">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417CA96D" w14:textId="54AA679C">
            <w:pPr>
              <w:spacing w:before="0"/>
              <w:rPr>
                <w:rFonts w:cs="Arial"/>
                <w:sz w:val="16"/>
                <w:szCs w:val="16"/>
              </w:rPr>
            </w:pPr>
            <w:r w:rsidRPr="009F1454">
              <w:rPr>
                <w:rFonts w:cs="Arial"/>
                <w:sz w:val="16"/>
                <w:szCs w:val="16"/>
              </w:rPr>
              <w:t>X</w:t>
            </w:r>
          </w:p>
        </w:tc>
      </w:tr>
      <w:tr w:rsidRPr="009F1454" w:rsidR="00C663BA" w:rsidTr="00E50CA0" w14:paraId="01F04741" w14:textId="77777777">
        <w:trPr>
          <w:cantSplit/>
          <w:trHeight w:val="144"/>
        </w:trPr>
        <w:tc>
          <w:tcPr>
            <w:tcW w:w="827" w:type="pct"/>
          </w:tcPr>
          <w:p w:rsidRPr="009F1454" w:rsidR="00286399" w:rsidP="006F5812" w:rsidRDefault="00286399" w14:paraId="0B3FA6B1" w14:textId="20E597F6">
            <w:pPr>
              <w:spacing w:before="0"/>
              <w:rPr>
                <w:rFonts w:cs="Arial"/>
                <w:color w:val="FF0000"/>
                <w:sz w:val="16"/>
                <w:szCs w:val="16"/>
              </w:rPr>
            </w:pPr>
            <w:r w:rsidRPr="009F1454">
              <w:rPr>
                <w:rFonts w:cs="Arial"/>
                <w:color w:val="FF0000"/>
                <w:sz w:val="16"/>
                <w:szCs w:val="16"/>
              </w:rPr>
              <w:t>N16DCUREMP</w:t>
            </w:r>
          </w:p>
        </w:tc>
        <w:tc>
          <w:tcPr>
            <w:tcW w:w="970" w:type="pct"/>
          </w:tcPr>
          <w:p w:rsidRPr="009F1454" w:rsidR="00286399" w:rsidP="006F5812" w:rsidRDefault="00286399" w14:paraId="23EA79FE" w14:textId="371B7167">
            <w:pPr>
              <w:spacing w:before="0"/>
              <w:rPr>
                <w:rFonts w:cs="Arial"/>
                <w:color w:val="FF0000"/>
                <w:sz w:val="16"/>
                <w:szCs w:val="16"/>
              </w:rPr>
            </w:pPr>
            <w:r w:rsidRPr="009F1454">
              <w:rPr>
                <w:rFonts w:cs="Arial"/>
                <w:color w:val="FF0000"/>
                <w:sz w:val="16"/>
                <w:szCs w:val="16"/>
              </w:rPr>
              <w:t>Currently working for pay</w:t>
            </w:r>
          </w:p>
        </w:tc>
        <w:tc>
          <w:tcPr>
            <w:tcW w:w="558" w:type="pct"/>
          </w:tcPr>
          <w:p w:rsidRPr="009F1454" w:rsidR="00286399" w:rsidP="006F5812" w:rsidRDefault="00286399" w14:paraId="7556C6C2" w14:textId="32DA3C55">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D13F73E" w14:textId="554652CA">
            <w:pPr>
              <w:spacing w:before="0"/>
              <w:rPr>
                <w:rFonts w:cs="Arial"/>
                <w:color w:val="FF0000"/>
                <w:sz w:val="16"/>
                <w:szCs w:val="16"/>
              </w:rPr>
            </w:pPr>
            <w:r w:rsidRPr="009F1454">
              <w:rPr>
                <w:rFonts w:cs="Arial"/>
                <w:color w:val="FF0000"/>
                <w:sz w:val="16"/>
                <w:szCs w:val="16"/>
              </w:rPr>
              <w:t>Per review of NPSAS:16 data, r</w:t>
            </w:r>
            <w:r w:rsidRPr="009F1454" w:rsidR="00286399">
              <w:rPr>
                <w:rFonts w:cs="Arial"/>
                <w:color w:val="FF0000"/>
                <w:sz w:val="16"/>
                <w:szCs w:val="16"/>
              </w:rPr>
              <w:t>emoved due to lack of analytic utility and to reduce respondent burden</w:t>
            </w:r>
            <w:r w:rsidRPr="009F1454" w:rsidR="00486965">
              <w:rPr>
                <w:rFonts w:cs="Arial"/>
                <w:color w:val="FF0000"/>
                <w:sz w:val="16"/>
                <w:szCs w:val="16"/>
              </w:rPr>
              <w:t xml:space="preserve"> as</w:t>
            </w:r>
            <w:r w:rsidRPr="009F1454" w:rsidR="00286399">
              <w:rPr>
                <w:rFonts w:cs="Arial"/>
                <w:color w:val="FF0000"/>
                <w:sz w:val="16"/>
                <w:szCs w:val="16"/>
              </w:rPr>
              <w:t xml:space="preserve">. Current employment status collected by N20DEMPCUR01 and N20DWRKMON01 for all employers in </w:t>
            </w:r>
            <w:r w:rsidRPr="009F1454" w:rsidR="00553F8F">
              <w:rPr>
                <w:rFonts w:cs="Arial"/>
                <w:color w:val="FF0000"/>
                <w:sz w:val="16"/>
                <w:szCs w:val="16"/>
              </w:rPr>
              <w:t>NPSAS year</w:t>
            </w:r>
            <w:r w:rsidRPr="009F1454" w:rsidR="00286399">
              <w:rPr>
                <w:rFonts w:cs="Arial"/>
                <w:color w:val="FF0000"/>
                <w:sz w:val="16"/>
                <w:szCs w:val="16"/>
              </w:rPr>
              <w:t xml:space="preserve">. </w:t>
            </w:r>
          </w:p>
        </w:tc>
        <w:tc>
          <w:tcPr>
            <w:tcW w:w="429" w:type="pct"/>
          </w:tcPr>
          <w:p w:rsidRPr="009F1454" w:rsidR="00286399" w:rsidP="006F5812" w:rsidRDefault="00286399" w14:paraId="2200B541" w14:textId="77777777">
            <w:pPr>
              <w:spacing w:before="0"/>
              <w:rPr>
                <w:rFonts w:cs="Arial"/>
                <w:color w:val="FF0000"/>
                <w:sz w:val="16"/>
                <w:szCs w:val="16"/>
              </w:rPr>
            </w:pPr>
          </w:p>
        </w:tc>
        <w:tc>
          <w:tcPr>
            <w:tcW w:w="273" w:type="pct"/>
          </w:tcPr>
          <w:p w:rsidRPr="009F1454" w:rsidR="00286399" w:rsidP="006F5812" w:rsidRDefault="00286399" w14:paraId="10364D24" w14:textId="77777777">
            <w:pPr>
              <w:spacing w:before="0"/>
              <w:rPr>
                <w:rFonts w:cs="Arial"/>
                <w:color w:val="FF0000"/>
                <w:sz w:val="16"/>
                <w:szCs w:val="16"/>
              </w:rPr>
            </w:pPr>
          </w:p>
        </w:tc>
        <w:tc>
          <w:tcPr>
            <w:tcW w:w="473" w:type="pct"/>
          </w:tcPr>
          <w:p w:rsidRPr="009F1454" w:rsidR="00286399" w:rsidP="006F5812" w:rsidRDefault="00286399" w14:paraId="0E3A1F58" w14:textId="789068B2">
            <w:pPr>
              <w:spacing w:before="0"/>
              <w:rPr>
                <w:rFonts w:cs="Arial"/>
                <w:color w:val="FF0000"/>
                <w:sz w:val="16"/>
                <w:szCs w:val="16"/>
              </w:rPr>
            </w:pPr>
          </w:p>
        </w:tc>
        <w:tc>
          <w:tcPr>
            <w:tcW w:w="312" w:type="pct"/>
          </w:tcPr>
          <w:p w:rsidRPr="009F1454" w:rsidR="00286399" w:rsidP="006F5812" w:rsidRDefault="00286399" w14:paraId="66D12E76" w14:textId="77777777">
            <w:pPr>
              <w:spacing w:before="0"/>
              <w:rPr>
                <w:rFonts w:cs="Arial"/>
                <w:color w:val="FF0000"/>
                <w:sz w:val="16"/>
                <w:szCs w:val="16"/>
              </w:rPr>
            </w:pPr>
          </w:p>
        </w:tc>
      </w:tr>
      <w:tr w:rsidRPr="009F1454" w:rsidR="00C663BA" w:rsidTr="00E50CA0" w14:paraId="7D119C44" w14:textId="77777777">
        <w:trPr>
          <w:cantSplit/>
          <w:trHeight w:val="144"/>
        </w:trPr>
        <w:tc>
          <w:tcPr>
            <w:tcW w:w="827" w:type="pct"/>
          </w:tcPr>
          <w:p w:rsidRPr="009F1454" w:rsidR="00286399" w:rsidP="006F5812" w:rsidRDefault="00286399" w14:paraId="6AC8E1D2" w14:textId="61C5FB29">
            <w:pPr>
              <w:spacing w:before="0"/>
              <w:rPr>
                <w:rFonts w:cs="Arial"/>
                <w:sz w:val="16"/>
                <w:szCs w:val="16"/>
              </w:rPr>
            </w:pPr>
            <w:r w:rsidRPr="009F1454">
              <w:rPr>
                <w:rFonts w:cs="Arial"/>
                <w:sz w:val="16"/>
                <w:szCs w:val="16"/>
              </w:rPr>
              <w:t>N20DEMPLOY01</w:t>
            </w:r>
          </w:p>
        </w:tc>
        <w:tc>
          <w:tcPr>
            <w:tcW w:w="970" w:type="pct"/>
          </w:tcPr>
          <w:p w:rsidRPr="009F1454" w:rsidR="00286399" w:rsidP="006F5812" w:rsidRDefault="00286399" w14:paraId="378C22E9" w14:textId="12D96DC3">
            <w:pPr>
              <w:spacing w:before="0"/>
              <w:rPr>
                <w:rFonts w:cs="Arial"/>
                <w:sz w:val="16"/>
                <w:szCs w:val="16"/>
              </w:rPr>
            </w:pPr>
            <w:r w:rsidRPr="009F1454">
              <w:rPr>
                <w:rFonts w:cs="Arial"/>
                <w:sz w:val="16"/>
                <w:szCs w:val="16"/>
              </w:rPr>
              <w:t>Employer 1: employer name</w:t>
            </w:r>
          </w:p>
        </w:tc>
        <w:tc>
          <w:tcPr>
            <w:tcW w:w="558" w:type="pct"/>
          </w:tcPr>
          <w:p w:rsidRPr="009F1454" w:rsidR="00286399" w:rsidP="006F5812" w:rsidRDefault="00286399" w14:paraId="16241499" w14:textId="77777777">
            <w:pPr>
              <w:spacing w:before="0"/>
              <w:rPr>
                <w:rFonts w:cs="Arial"/>
                <w:sz w:val="16"/>
                <w:szCs w:val="16"/>
              </w:rPr>
            </w:pPr>
          </w:p>
        </w:tc>
        <w:tc>
          <w:tcPr>
            <w:tcW w:w="1158" w:type="pct"/>
          </w:tcPr>
          <w:p w:rsidRPr="009F1454" w:rsidR="00286399" w:rsidP="006F5812" w:rsidRDefault="00286399" w14:paraId="0136DDCB" w14:textId="6EB60ED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0E76EAB" w14:textId="77777777">
            <w:pPr>
              <w:spacing w:before="0"/>
              <w:rPr>
                <w:rFonts w:cs="Arial"/>
                <w:sz w:val="16"/>
                <w:szCs w:val="16"/>
              </w:rPr>
            </w:pPr>
          </w:p>
        </w:tc>
        <w:tc>
          <w:tcPr>
            <w:tcW w:w="273" w:type="pct"/>
          </w:tcPr>
          <w:p w:rsidRPr="009F1454" w:rsidR="00286399" w:rsidP="006F5812" w:rsidRDefault="00286399" w14:paraId="398D5942" w14:textId="77777777">
            <w:pPr>
              <w:spacing w:before="0"/>
              <w:rPr>
                <w:rFonts w:cs="Arial"/>
                <w:sz w:val="16"/>
                <w:szCs w:val="16"/>
              </w:rPr>
            </w:pPr>
          </w:p>
        </w:tc>
        <w:tc>
          <w:tcPr>
            <w:tcW w:w="473" w:type="pct"/>
          </w:tcPr>
          <w:p w:rsidRPr="009F1454" w:rsidR="00286399" w:rsidP="006F5812" w:rsidRDefault="00286399" w14:paraId="7EA614B9" w14:textId="570D6E32">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4475FA56" w14:textId="77777777">
            <w:pPr>
              <w:spacing w:before="0"/>
              <w:rPr>
                <w:rFonts w:cs="Arial"/>
                <w:sz w:val="16"/>
                <w:szCs w:val="16"/>
              </w:rPr>
            </w:pPr>
          </w:p>
        </w:tc>
      </w:tr>
      <w:tr w:rsidRPr="009F1454" w:rsidR="00C663BA" w:rsidTr="00E50CA0" w14:paraId="7EFA8F07" w14:textId="77777777">
        <w:trPr>
          <w:cantSplit/>
          <w:trHeight w:val="144"/>
        </w:trPr>
        <w:tc>
          <w:tcPr>
            <w:tcW w:w="827" w:type="pct"/>
          </w:tcPr>
          <w:p w:rsidRPr="009F1454" w:rsidR="00286399" w:rsidP="006F5812" w:rsidRDefault="00286399" w14:paraId="0B9B8728" w14:textId="080723E2">
            <w:pPr>
              <w:spacing w:before="0"/>
              <w:rPr>
                <w:rFonts w:cs="Arial"/>
                <w:color w:val="00B050"/>
                <w:sz w:val="16"/>
                <w:szCs w:val="16"/>
              </w:rPr>
            </w:pPr>
            <w:r w:rsidRPr="009F1454">
              <w:rPr>
                <w:rFonts w:cs="Arial"/>
                <w:color w:val="00B050"/>
                <w:sz w:val="16"/>
                <w:szCs w:val="16"/>
              </w:rPr>
              <w:t>N20DWRKMON01</w:t>
            </w:r>
          </w:p>
        </w:tc>
        <w:tc>
          <w:tcPr>
            <w:tcW w:w="970" w:type="pct"/>
          </w:tcPr>
          <w:p w:rsidRPr="009F1454" w:rsidR="00286399" w:rsidP="006F5812" w:rsidRDefault="00286399" w14:paraId="689CB6B6" w14:textId="3BF732DB">
            <w:pPr>
              <w:spacing w:before="0"/>
              <w:rPr>
                <w:rFonts w:cs="Arial"/>
                <w:color w:val="00B050"/>
                <w:sz w:val="16"/>
                <w:szCs w:val="16"/>
              </w:rPr>
            </w:pPr>
            <w:r w:rsidRPr="009F1454">
              <w:rPr>
                <w:rFonts w:cs="Arial"/>
                <w:color w:val="00B050"/>
                <w:sz w:val="16"/>
                <w:szCs w:val="16"/>
              </w:rPr>
              <w:t>Employer 1: months worked</w:t>
            </w:r>
          </w:p>
        </w:tc>
        <w:tc>
          <w:tcPr>
            <w:tcW w:w="558" w:type="pct"/>
          </w:tcPr>
          <w:p w:rsidRPr="009F1454" w:rsidR="00286399" w:rsidP="006F5812" w:rsidRDefault="00286399" w14:paraId="5F1A5243" w14:textId="78992CDA">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501A12" w14:paraId="0FD2AEA2" w14:textId="02AEEB35">
            <w:pPr>
              <w:spacing w:before="0"/>
              <w:rPr>
                <w:rFonts w:cs="Arial"/>
                <w:color w:val="00B050"/>
                <w:sz w:val="16"/>
                <w:szCs w:val="16"/>
              </w:rPr>
            </w:pPr>
            <w:r w:rsidRPr="009F1454">
              <w:rPr>
                <w:rFonts w:cs="Arial"/>
                <w:color w:val="00B050"/>
                <w:sz w:val="16"/>
                <w:szCs w:val="16"/>
              </w:rPr>
              <w:t>Per review of NPSAS:16 data, a</w:t>
            </w:r>
            <w:r w:rsidRPr="009F1454" w:rsidR="00286399">
              <w:rPr>
                <w:rFonts w:cs="Arial"/>
                <w:color w:val="00B050"/>
                <w:sz w:val="16"/>
                <w:szCs w:val="16"/>
              </w:rPr>
              <w:t xml:space="preserve">dded to collect dates of employment for each employer to improve calculation of total earnings in </w:t>
            </w:r>
            <w:r w:rsidRPr="009F1454" w:rsidR="00553F8F">
              <w:rPr>
                <w:rFonts w:cs="Arial"/>
                <w:color w:val="00B050"/>
                <w:sz w:val="16"/>
                <w:szCs w:val="16"/>
              </w:rPr>
              <w:t>NPSAS year</w:t>
            </w:r>
            <w:r w:rsidRPr="009F1454" w:rsidR="00286399">
              <w:rPr>
                <w:rFonts w:cs="Arial"/>
                <w:color w:val="00B050"/>
                <w:sz w:val="16"/>
                <w:szCs w:val="16"/>
              </w:rPr>
              <w:t xml:space="preserve">, and to capture complete employment history during the </w:t>
            </w:r>
            <w:r w:rsidRPr="009F1454" w:rsidR="00553F8F">
              <w:rPr>
                <w:rFonts w:cs="Arial"/>
                <w:color w:val="00B050"/>
                <w:sz w:val="16"/>
                <w:szCs w:val="16"/>
              </w:rPr>
              <w:t>NPSAS year</w:t>
            </w:r>
            <w:r w:rsidRPr="009F1454" w:rsidR="00286399">
              <w:rPr>
                <w:rFonts w:cs="Arial"/>
                <w:color w:val="00B050"/>
                <w:sz w:val="16"/>
                <w:szCs w:val="16"/>
              </w:rPr>
              <w:t xml:space="preserve">. </w:t>
            </w:r>
          </w:p>
        </w:tc>
        <w:tc>
          <w:tcPr>
            <w:tcW w:w="429" w:type="pct"/>
          </w:tcPr>
          <w:p w:rsidRPr="009F1454" w:rsidR="00286399" w:rsidP="006F5812" w:rsidRDefault="00286399" w14:paraId="20822B9C" w14:textId="77777777">
            <w:pPr>
              <w:spacing w:before="0"/>
              <w:rPr>
                <w:rFonts w:cs="Arial"/>
                <w:color w:val="00B050"/>
                <w:sz w:val="16"/>
                <w:szCs w:val="16"/>
              </w:rPr>
            </w:pPr>
          </w:p>
        </w:tc>
        <w:tc>
          <w:tcPr>
            <w:tcW w:w="273" w:type="pct"/>
          </w:tcPr>
          <w:p w:rsidRPr="009F1454" w:rsidR="00286399" w:rsidP="006F5812" w:rsidRDefault="00286399" w14:paraId="3CCFC056" w14:textId="77777777">
            <w:pPr>
              <w:spacing w:before="0"/>
              <w:rPr>
                <w:rFonts w:cs="Arial"/>
                <w:color w:val="00B050"/>
                <w:sz w:val="16"/>
                <w:szCs w:val="16"/>
              </w:rPr>
            </w:pPr>
          </w:p>
        </w:tc>
        <w:tc>
          <w:tcPr>
            <w:tcW w:w="473" w:type="pct"/>
          </w:tcPr>
          <w:p w:rsidRPr="009F1454" w:rsidR="00286399" w:rsidP="006F5812" w:rsidRDefault="00286399" w14:paraId="091273B8" w14:textId="394965FB">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23EE1078" w14:textId="77777777">
            <w:pPr>
              <w:spacing w:before="0"/>
              <w:rPr>
                <w:rFonts w:cs="Arial"/>
                <w:color w:val="00B050"/>
                <w:sz w:val="16"/>
                <w:szCs w:val="16"/>
              </w:rPr>
            </w:pPr>
          </w:p>
        </w:tc>
      </w:tr>
      <w:tr w:rsidRPr="009F1454" w:rsidR="00C663BA" w:rsidTr="00E50CA0" w14:paraId="20AC43FC" w14:textId="77777777">
        <w:trPr>
          <w:cantSplit/>
          <w:trHeight w:val="144"/>
        </w:trPr>
        <w:tc>
          <w:tcPr>
            <w:tcW w:w="827" w:type="pct"/>
          </w:tcPr>
          <w:p w:rsidRPr="009F1454" w:rsidR="009C406A" w:rsidP="006F5812" w:rsidRDefault="009C406A" w14:paraId="4B2C9ECE" w14:textId="26E17AD2">
            <w:pPr>
              <w:spacing w:before="0"/>
              <w:rPr>
                <w:rFonts w:cs="Arial"/>
                <w:sz w:val="16"/>
                <w:szCs w:val="16"/>
              </w:rPr>
            </w:pPr>
            <w:r w:rsidRPr="009F1454">
              <w:rPr>
                <w:rFonts w:cs="Arial"/>
                <w:sz w:val="16"/>
                <w:szCs w:val="16"/>
              </w:rPr>
              <w:t>N20DEMPCUR01</w:t>
            </w:r>
          </w:p>
        </w:tc>
        <w:tc>
          <w:tcPr>
            <w:tcW w:w="970" w:type="pct"/>
          </w:tcPr>
          <w:p w:rsidRPr="009F1454" w:rsidR="009C406A" w:rsidP="006F5812" w:rsidRDefault="009C406A" w14:paraId="09D52041" w14:textId="6BA00D3E">
            <w:pPr>
              <w:spacing w:before="0"/>
              <w:rPr>
                <w:rFonts w:cs="Arial"/>
                <w:sz w:val="16"/>
                <w:szCs w:val="16"/>
              </w:rPr>
            </w:pPr>
            <w:r w:rsidRPr="009F1454">
              <w:rPr>
                <w:rFonts w:cs="Arial"/>
                <w:sz w:val="16"/>
                <w:szCs w:val="16"/>
              </w:rPr>
              <w:t>Employer 1: currently working</w:t>
            </w:r>
          </w:p>
        </w:tc>
        <w:tc>
          <w:tcPr>
            <w:tcW w:w="558" w:type="pct"/>
          </w:tcPr>
          <w:p w:rsidRPr="009F1454" w:rsidR="009C406A" w:rsidP="006F5812" w:rsidRDefault="009C406A" w14:paraId="504301CE" w14:textId="77777777">
            <w:pPr>
              <w:spacing w:before="0"/>
              <w:rPr>
                <w:rFonts w:cs="Arial"/>
                <w:sz w:val="16"/>
                <w:szCs w:val="16"/>
              </w:rPr>
            </w:pPr>
          </w:p>
        </w:tc>
        <w:tc>
          <w:tcPr>
            <w:tcW w:w="1158" w:type="pct"/>
          </w:tcPr>
          <w:p w:rsidRPr="009F1454" w:rsidR="009C406A" w:rsidP="006F5812" w:rsidRDefault="009C406A" w14:paraId="35A90B69" w14:textId="1146BC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27913D" w14:textId="77777777">
            <w:pPr>
              <w:spacing w:before="0"/>
              <w:rPr>
                <w:rFonts w:cs="Arial"/>
                <w:sz w:val="16"/>
                <w:szCs w:val="16"/>
              </w:rPr>
            </w:pPr>
          </w:p>
        </w:tc>
        <w:tc>
          <w:tcPr>
            <w:tcW w:w="273" w:type="pct"/>
          </w:tcPr>
          <w:p w:rsidRPr="009F1454" w:rsidR="009C406A" w:rsidP="006F5812" w:rsidRDefault="009C406A" w14:paraId="55FB9FAF" w14:textId="77777777">
            <w:pPr>
              <w:spacing w:before="0"/>
              <w:rPr>
                <w:rFonts w:cs="Arial"/>
                <w:sz w:val="16"/>
                <w:szCs w:val="16"/>
              </w:rPr>
            </w:pPr>
          </w:p>
        </w:tc>
        <w:tc>
          <w:tcPr>
            <w:tcW w:w="473" w:type="pct"/>
          </w:tcPr>
          <w:p w:rsidRPr="009F1454" w:rsidR="009C406A" w:rsidP="006F5812" w:rsidRDefault="009C406A" w14:paraId="3129E434" w14:textId="4FDA24A6">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2F245A63" w14:textId="77777777">
            <w:pPr>
              <w:spacing w:before="0"/>
              <w:rPr>
                <w:rFonts w:cs="Arial"/>
                <w:sz w:val="16"/>
                <w:szCs w:val="16"/>
              </w:rPr>
            </w:pPr>
          </w:p>
        </w:tc>
      </w:tr>
      <w:tr w:rsidRPr="009F1454" w:rsidR="00C663BA" w:rsidTr="00E50CA0" w14:paraId="54D1E40B" w14:textId="77777777">
        <w:trPr>
          <w:cantSplit/>
          <w:trHeight w:val="144"/>
        </w:trPr>
        <w:tc>
          <w:tcPr>
            <w:tcW w:w="827" w:type="pct"/>
          </w:tcPr>
          <w:p w:rsidRPr="009F1454" w:rsidR="009C406A" w:rsidP="006F5812" w:rsidRDefault="009C406A" w14:paraId="1744EB17" w14:textId="00D8A5A3">
            <w:pPr>
              <w:spacing w:before="0"/>
              <w:rPr>
                <w:rFonts w:cs="Arial"/>
                <w:sz w:val="16"/>
                <w:szCs w:val="16"/>
              </w:rPr>
            </w:pPr>
            <w:r w:rsidRPr="009F1454">
              <w:rPr>
                <w:rFonts w:cs="Arial"/>
                <w:sz w:val="16"/>
                <w:szCs w:val="16"/>
              </w:rPr>
              <w:t>N20DEARN01</w:t>
            </w:r>
          </w:p>
        </w:tc>
        <w:tc>
          <w:tcPr>
            <w:tcW w:w="970" w:type="pct"/>
          </w:tcPr>
          <w:p w:rsidRPr="009F1454" w:rsidR="009C406A" w:rsidP="006F5812" w:rsidRDefault="009C406A" w14:paraId="49FBA1E7" w14:textId="7FC67CB4">
            <w:pPr>
              <w:spacing w:before="0"/>
              <w:rPr>
                <w:rFonts w:cs="Arial"/>
                <w:sz w:val="16"/>
                <w:szCs w:val="16"/>
              </w:rPr>
            </w:pPr>
            <w:r w:rsidRPr="009F1454">
              <w:rPr>
                <w:rFonts w:cs="Arial"/>
                <w:sz w:val="16"/>
                <w:szCs w:val="16"/>
              </w:rPr>
              <w:t>Employer 1: earnings when last working in the 2019-20 academic year</w:t>
            </w:r>
          </w:p>
        </w:tc>
        <w:tc>
          <w:tcPr>
            <w:tcW w:w="558" w:type="pct"/>
          </w:tcPr>
          <w:p w:rsidRPr="009F1454" w:rsidR="009C406A" w:rsidP="006F5812" w:rsidRDefault="009C406A" w14:paraId="557EFEDF" w14:textId="77777777">
            <w:pPr>
              <w:spacing w:before="0"/>
              <w:rPr>
                <w:rFonts w:cs="Arial"/>
                <w:sz w:val="16"/>
                <w:szCs w:val="16"/>
              </w:rPr>
            </w:pPr>
          </w:p>
        </w:tc>
        <w:tc>
          <w:tcPr>
            <w:tcW w:w="1158" w:type="pct"/>
          </w:tcPr>
          <w:p w:rsidRPr="009F1454" w:rsidR="009C406A" w:rsidP="006F5812" w:rsidRDefault="009C406A" w14:paraId="040496B2" w14:textId="61BC50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15CA6F" w14:textId="77777777">
            <w:pPr>
              <w:spacing w:before="0"/>
              <w:rPr>
                <w:rFonts w:cs="Arial"/>
                <w:sz w:val="16"/>
                <w:szCs w:val="16"/>
              </w:rPr>
            </w:pPr>
          </w:p>
        </w:tc>
        <w:tc>
          <w:tcPr>
            <w:tcW w:w="273" w:type="pct"/>
          </w:tcPr>
          <w:p w:rsidRPr="009F1454" w:rsidR="009C406A" w:rsidP="006F5812" w:rsidRDefault="009C406A" w14:paraId="4203DEC3" w14:textId="77777777">
            <w:pPr>
              <w:spacing w:before="0"/>
              <w:rPr>
                <w:rFonts w:cs="Arial"/>
                <w:sz w:val="16"/>
                <w:szCs w:val="16"/>
              </w:rPr>
            </w:pPr>
          </w:p>
        </w:tc>
        <w:tc>
          <w:tcPr>
            <w:tcW w:w="473" w:type="pct"/>
          </w:tcPr>
          <w:p w:rsidRPr="009F1454" w:rsidR="009C406A" w:rsidP="006F5812" w:rsidRDefault="009C406A" w14:paraId="2985C1E6" w14:textId="7EBCE5AB">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0B6C4CFB" w14:textId="77777777">
            <w:pPr>
              <w:spacing w:before="0"/>
              <w:rPr>
                <w:rFonts w:cs="Arial"/>
                <w:sz w:val="16"/>
                <w:szCs w:val="16"/>
              </w:rPr>
            </w:pPr>
          </w:p>
        </w:tc>
      </w:tr>
      <w:tr w:rsidRPr="009F1454" w:rsidR="00C663BA" w:rsidTr="00E50CA0" w14:paraId="0CD39E67" w14:textId="77777777">
        <w:trPr>
          <w:cantSplit/>
          <w:trHeight w:val="144"/>
        </w:trPr>
        <w:tc>
          <w:tcPr>
            <w:tcW w:w="827" w:type="pct"/>
          </w:tcPr>
          <w:p w:rsidRPr="009F1454" w:rsidR="009C406A" w:rsidP="006F5812" w:rsidRDefault="009C406A" w14:paraId="4B7827DC" w14:textId="7022FA34">
            <w:pPr>
              <w:spacing w:before="0"/>
              <w:rPr>
                <w:rFonts w:cs="Arial"/>
                <w:color w:val="FF0000"/>
                <w:sz w:val="16"/>
                <w:szCs w:val="16"/>
              </w:rPr>
            </w:pPr>
            <w:r w:rsidRPr="009F1454">
              <w:rPr>
                <w:rFonts w:cs="Arial"/>
                <w:color w:val="FF0000"/>
                <w:sz w:val="16"/>
                <w:szCs w:val="16"/>
              </w:rPr>
              <w:t>N16DWRKENR01</w:t>
            </w:r>
          </w:p>
        </w:tc>
        <w:tc>
          <w:tcPr>
            <w:tcW w:w="970" w:type="pct"/>
          </w:tcPr>
          <w:p w:rsidRPr="009F1454" w:rsidR="009C406A" w:rsidP="006F5812" w:rsidRDefault="009C406A" w14:paraId="5B9DF5F1" w14:textId="223A83FA">
            <w:pPr>
              <w:spacing w:before="0"/>
              <w:rPr>
                <w:rFonts w:cs="Arial"/>
                <w:color w:val="FF0000"/>
                <w:sz w:val="16"/>
                <w:szCs w:val="16"/>
              </w:rPr>
            </w:pPr>
            <w:r w:rsidRPr="009F1454">
              <w:rPr>
                <w:rFonts w:cs="Arial"/>
                <w:color w:val="FF0000"/>
                <w:sz w:val="16"/>
                <w:szCs w:val="16"/>
              </w:rPr>
              <w:t xml:space="preserve">Employer 1: worked while enrolled in NPSAS year. </w:t>
            </w:r>
          </w:p>
        </w:tc>
        <w:tc>
          <w:tcPr>
            <w:tcW w:w="558" w:type="pct"/>
          </w:tcPr>
          <w:p w:rsidRPr="009F1454" w:rsidR="009C406A" w:rsidP="006F5812" w:rsidRDefault="009C406A" w14:paraId="55F10248" w14:textId="39E5E2B7">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19F154EE" w14:textId="0A5D8572">
            <w:pPr>
              <w:spacing w:before="0"/>
              <w:rPr>
                <w:rFonts w:cs="Arial"/>
                <w:color w:val="FF0000"/>
                <w:sz w:val="16"/>
                <w:szCs w:val="16"/>
              </w:rPr>
            </w:pPr>
            <w:r w:rsidRPr="009F1454">
              <w:rPr>
                <w:rFonts w:cs="Arial"/>
                <w:color w:val="FF0000"/>
                <w:sz w:val="16"/>
                <w:szCs w:val="16"/>
              </w:rPr>
              <w:t>Per review of NPSAS:16 data, removed due to lack of analytic utility and to reduce respondent burden. Added N20DEMPENRL after the collection of employment history to collect one overall measure of working while enrolled.</w:t>
            </w:r>
          </w:p>
        </w:tc>
        <w:tc>
          <w:tcPr>
            <w:tcW w:w="429" w:type="pct"/>
          </w:tcPr>
          <w:p w:rsidRPr="009F1454" w:rsidR="009C406A" w:rsidP="006F5812" w:rsidRDefault="009C406A" w14:paraId="5A5400F5" w14:textId="77777777">
            <w:pPr>
              <w:spacing w:before="0"/>
              <w:rPr>
                <w:rFonts w:cs="Arial"/>
                <w:color w:val="FF0000"/>
                <w:sz w:val="16"/>
                <w:szCs w:val="16"/>
              </w:rPr>
            </w:pPr>
          </w:p>
        </w:tc>
        <w:tc>
          <w:tcPr>
            <w:tcW w:w="273" w:type="pct"/>
          </w:tcPr>
          <w:p w:rsidRPr="009F1454" w:rsidR="009C406A" w:rsidP="006F5812" w:rsidRDefault="009C406A" w14:paraId="63B59051" w14:textId="77777777">
            <w:pPr>
              <w:spacing w:before="0"/>
              <w:rPr>
                <w:rFonts w:cs="Arial"/>
                <w:color w:val="FF0000"/>
                <w:sz w:val="16"/>
                <w:szCs w:val="16"/>
              </w:rPr>
            </w:pPr>
          </w:p>
        </w:tc>
        <w:tc>
          <w:tcPr>
            <w:tcW w:w="473" w:type="pct"/>
          </w:tcPr>
          <w:p w:rsidRPr="009F1454" w:rsidR="009C406A" w:rsidP="006F5812" w:rsidRDefault="009C406A" w14:paraId="476E610C" w14:textId="77777777">
            <w:pPr>
              <w:spacing w:before="0"/>
              <w:rPr>
                <w:rFonts w:cs="Arial"/>
                <w:color w:val="FF0000"/>
                <w:sz w:val="16"/>
                <w:szCs w:val="16"/>
              </w:rPr>
            </w:pPr>
          </w:p>
        </w:tc>
        <w:tc>
          <w:tcPr>
            <w:tcW w:w="312" w:type="pct"/>
          </w:tcPr>
          <w:p w:rsidRPr="009F1454" w:rsidR="009C406A" w:rsidP="006F5812" w:rsidRDefault="009C406A" w14:paraId="708DD93B" w14:textId="77777777">
            <w:pPr>
              <w:spacing w:before="0"/>
              <w:rPr>
                <w:rFonts w:cs="Arial"/>
                <w:color w:val="FF0000"/>
                <w:sz w:val="16"/>
                <w:szCs w:val="16"/>
              </w:rPr>
            </w:pPr>
          </w:p>
        </w:tc>
      </w:tr>
      <w:tr w:rsidRPr="009F1454" w:rsidR="00C663BA" w:rsidTr="00E50CA0" w14:paraId="310794E9" w14:textId="77777777">
        <w:trPr>
          <w:cantSplit/>
          <w:trHeight w:val="144"/>
        </w:trPr>
        <w:tc>
          <w:tcPr>
            <w:tcW w:w="827" w:type="pct"/>
          </w:tcPr>
          <w:p w:rsidRPr="009F1454" w:rsidR="009C406A" w:rsidP="006F5812" w:rsidRDefault="009C406A" w14:paraId="7D92FA33" w14:textId="4EF4D75E">
            <w:pPr>
              <w:spacing w:before="0"/>
              <w:rPr>
                <w:rFonts w:cs="Arial"/>
                <w:color w:val="FF0000"/>
                <w:sz w:val="16"/>
                <w:szCs w:val="16"/>
              </w:rPr>
            </w:pPr>
            <w:r w:rsidRPr="009F1454">
              <w:rPr>
                <w:rFonts w:cs="Arial"/>
                <w:color w:val="FF0000"/>
                <w:sz w:val="16"/>
                <w:szCs w:val="16"/>
              </w:rPr>
              <w:t>N16DWRKSTD01</w:t>
            </w:r>
          </w:p>
        </w:tc>
        <w:tc>
          <w:tcPr>
            <w:tcW w:w="970" w:type="pct"/>
          </w:tcPr>
          <w:p w:rsidRPr="009F1454" w:rsidR="009C406A" w:rsidP="006F5812" w:rsidRDefault="009C406A" w14:paraId="0A956BCB" w14:textId="70E0A90B">
            <w:pPr>
              <w:spacing w:before="0"/>
              <w:rPr>
                <w:rFonts w:cs="Arial"/>
                <w:color w:val="FF0000"/>
                <w:sz w:val="16"/>
                <w:szCs w:val="16"/>
              </w:rPr>
            </w:pPr>
            <w:r w:rsidRPr="009F1454">
              <w:rPr>
                <w:rFonts w:cs="Arial"/>
                <w:color w:val="FF0000"/>
                <w:sz w:val="16"/>
                <w:szCs w:val="16"/>
              </w:rPr>
              <w:t>Employer 1: work-study job</w:t>
            </w:r>
          </w:p>
        </w:tc>
        <w:tc>
          <w:tcPr>
            <w:tcW w:w="558" w:type="pct"/>
          </w:tcPr>
          <w:p w:rsidRPr="009F1454" w:rsidR="009C406A" w:rsidP="006F5812" w:rsidRDefault="009C406A" w14:paraId="21550890" w14:textId="75C204FA">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56365088" w14:textId="40D519D1">
            <w:pPr>
              <w:spacing w:before="0"/>
              <w:rPr>
                <w:rFonts w:cs="Arial"/>
                <w:color w:val="FF0000"/>
                <w:sz w:val="16"/>
                <w:szCs w:val="16"/>
              </w:rPr>
            </w:pPr>
            <w:r w:rsidRPr="009F1454">
              <w:rPr>
                <w:rFonts w:cs="Arial"/>
                <w:color w:val="FF0000"/>
                <w:sz w:val="16"/>
                <w:szCs w:val="16"/>
              </w:rPr>
              <w:t>Per review of NPSAS:16 data, removed as information now collected in the school job loop (N20DSCHINTRO - N20DSCHRELMAJ01).</w:t>
            </w:r>
          </w:p>
        </w:tc>
        <w:tc>
          <w:tcPr>
            <w:tcW w:w="429" w:type="pct"/>
          </w:tcPr>
          <w:p w:rsidRPr="009F1454" w:rsidR="009C406A" w:rsidP="006F5812" w:rsidRDefault="009C406A" w14:paraId="7CBC5189" w14:textId="77777777">
            <w:pPr>
              <w:spacing w:before="0"/>
              <w:rPr>
                <w:rFonts w:cs="Arial"/>
                <w:color w:val="FF0000"/>
                <w:sz w:val="16"/>
                <w:szCs w:val="16"/>
              </w:rPr>
            </w:pPr>
          </w:p>
        </w:tc>
        <w:tc>
          <w:tcPr>
            <w:tcW w:w="273" w:type="pct"/>
          </w:tcPr>
          <w:p w:rsidRPr="009F1454" w:rsidR="009C406A" w:rsidP="006F5812" w:rsidRDefault="009C406A" w14:paraId="5F90F6B2" w14:textId="77777777">
            <w:pPr>
              <w:spacing w:before="0"/>
              <w:rPr>
                <w:rFonts w:cs="Arial"/>
                <w:color w:val="FF0000"/>
                <w:sz w:val="16"/>
                <w:szCs w:val="16"/>
              </w:rPr>
            </w:pPr>
          </w:p>
        </w:tc>
        <w:tc>
          <w:tcPr>
            <w:tcW w:w="473" w:type="pct"/>
          </w:tcPr>
          <w:p w:rsidRPr="009F1454" w:rsidR="009C406A" w:rsidP="006F5812" w:rsidRDefault="009C406A" w14:paraId="5754E34E" w14:textId="77777777">
            <w:pPr>
              <w:spacing w:before="0"/>
              <w:rPr>
                <w:rFonts w:cs="Arial"/>
                <w:color w:val="FF0000"/>
                <w:sz w:val="16"/>
                <w:szCs w:val="16"/>
              </w:rPr>
            </w:pPr>
          </w:p>
        </w:tc>
        <w:tc>
          <w:tcPr>
            <w:tcW w:w="312" w:type="pct"/>
          </w:tcPr>
          <w:p w:rsidRPr="009F1454" w:rsidR="009C406A" w:rsidP="006F5812" w:rsidRDefault="009C406A" w14:paraId="6EA0FC9A" w14:textId="77777777">
            <w:pPr>
              <w:spacing w:before="0"/>
              <w:rPr>
                <w:rFonts w:cs="Arial"/>
                <w:color w:val="FF0000"/>
                <w:sz w:val="16"/>
                <w:szCs w:val="16"/>
              </w:rPr>
            </w:pPr>
          </w:p>
        </w:tc>
      </w:tr>
      <w:tr w:rsidRPr="009F1454" w:rsidR="00C663BA" w:rsidTr="00E50CA0" w14:paraId="34AAF7C7" w14:textId="77777777">
        <w:trPr>
          <w:cantSplit/>
          <w:trHeight w:val="144"/>
        </w:trPr>
        <w:tc>
          <w:tcPr>
            <w:tcW w:w="827" w:type="pct"/>
          </w:tcPr>
          <w:p w:rsidRPr="009F1454" w:rsidR="009C406A" w:rsidP="006F5812" w:rsidRDefault="009C406A" w14:paraId="6C696085" w14:textId="5B9D222D">
            <w:pPr>
              <w:spacing w:before="0"/>
              <w:rPr>
                <w:rFonts w:cs="Arial"/>
                <w:color w:val="7030A0"/>
                <w:sz w:val="16"/>
                <w:szCs w:val="16"/>
              </w:rPr>
            </w:pPr>
            <w:r w:rsidRPr="009F1454">
              <w:rPr>
                <w:rFonts w:cs="Arial"/>
                <w:color w:val="7030A0"/>
                <w:sz w:val="16"/>
                <w:szCs w:val="16"/>
              </w:rPr>
              <w:t>N20DWKHR01</w:t>
            </w:r>
          </w:p>
        </w:tc>
        <w:tc>
          <w:tcPr>
            <w:tcW w:w="970" w:type="pct"/>
          </w:tcPr>
          <w:p w:rsidRPr="009F1454" w:rsidR="009C406A" w:rsidP="006F5812" w:rsidRDefault="009C406A" w14:paraId="21A8CB73" w14:textId="2E561712">
            <w:pPr>
              <w:spacing w:before="0"/>
              <w:rPr>
                <w:rFonts w:cs="Arial"/>
                <w:color w:val="7030A0"/>
                <w:sz w:val="16"/>
                <w:szCs w:val="16"/>
              </w:rPr>
            </w:pPr>
            <w:r w:rsidRPr="009F1454">
              <w:rPr>
                <w:rFonts w:cs="Arial"/>
                <w:color w:val="7030A0"/>
                <w:sz w:val="16"/>
                <w:szCs w:val="16"/>
              </w:rPr>
              <w:t>Employer 1: average hours worked per week in the 2019-20 academic year</w:t>
            </w:r>
          </w:p>
        </w:tc>
        <w:tc>
          <w:tcPr>
            <w:tcW w:w="558" w:type="pct"/>
          </w:tcPr>
          <w:p w:rsidRPr="009F1454" w:rsidR="009C406A" w:rsidP="006F5812" w:rsidRDefault="009C406A" w14:paraId="6391BB70" w14:textId="5A6A1513">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8D0AE86" w14:textId="4A4C31A1">
            <w:pPr>
              <w:spacing w:before="0"/>
              <w:rPr>
                <w:rFonts w:cs="Arial"/>
                <w:color w:val="7030A0"/>
                <w:sz w:val="16"/>
                <w:szCs w:val="16"/>
              </w:rPr>
            </w:pPr>
            <w:r w:rsidRPr="009F1454">
              <w:rPr>
                <w:rFonts w:cs="Arial"/>
                <w:color w:val="7030A0"/>
                <w:sz w:val="16"/>
                <w:szCs w:val="16"/>
              </w:rPr>
              <w:t>Per review of NPSAS:16 data, revised to collect one overall measure of hours worked. This item combines N</w:t>
            </w:r>
            <w:r w:rsidRPr="009F1454" w:rsidR="00DE158E">
              <w:rPr>
                <w:rFonts w:cs="Arial"/>
                <w:color w:val="7030A0"/>
                <w:sz w:val="16"/>
                <w:szCs w:val="16"/>
              </w:rPr>
              <w:t>16</w:t>
            </w:r>
            <w:r w:rsidRPr="009F1454">
              <w:rPr>
                <w:rFonts w:cs="Arial"/>
                <w:color w:val="7030A0"/>
                <w:sz w:val="16"/>
                <w:szCs w:val="16"/>
              </w:rPr>
              <w:t>DWKHREN01 and N16DWRKNEN01 to reduce respondent burden.</w:t>
            </w:r>
          </w:p>
        </w:tc>
        <w:tc>
          <w:tcPr>
            <w:tcW w:w="429" w:type="pct"/>
          </w:tcPr>
          <w:p w:rsidRPr="009F1454" w:rsidR="009C406A" w:rsidP="006F5812" w:rsidRDefault="009C406A" w14:paraId="28C427AB" w14:textId="154347AE">
            <w:pPr>
              <w:spacing w:before="0"/>
              <w:rPr>
                <w:rFonts w:cs="Arial"/>
                <w:color w:val="7030A0"/>
                <w:sz w:val="16"/>
                <w:szCs w:val="16"/>
              </w:rPr>
            </w:pPr>
          </w:p>
        </w:tc>
        <w:tc>
          <w:tcPr>
            <w:tcW w:w="273" w:type="pct"/>
          </w:tcPr>
          <w:p w:rsidRPr="009F1454" w:rsidR="009C406A" w:rsidP="006F5812" w:rsidRDefault="009C406A" w14:paraId="08328E8F" w14:textId="77777777">
            <w:pPr>
              <w:spacing w:before="0"/>
              <w:rPr>
                <w:rFonts w:cs="Arial"/>
                <w:color w:val="7030A0"/>
                <w:sz w:val="16"/>
                <w:szCs w:val="16"/>
              </w:rPr>
            </w:pPr>
          </w:p>
        </w:tc>
        <w:tc>
          <w:tcPr>
            <w:tcW w:w="473" w:type="pct"/>
          </w:tcPr>
          <w:p w:rsidRPr="009F1454" w:rsidR="009C406A" w:rsidP="006F5812" w:rsidRDefault="009C406A" w14:paraId="1693C9B6" w14:textId="2FC3CA82">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3EAE02B7" w14:textId="77777777">
            <w:pPr>
              <w:spacing w:before="0"/>
              <w:rPr>
                <w:rFonts w:cs="Arial"/>
                <w:color w:val="00B050"/>
                <w:sz w:val="16"/>
                <w:szCs w:val="16"/>
              </w:rPr>
            </w:pPr>
          </w:p>
        </w:tc>
      </w:tr>
      <w:tr w:rsidRPr="009F1454" w:rsidR="00C663BA" w:rsidTr="00E50CA0" w14:paraId="7DEAFE4B" w14:textId="77777777">
        <w:trPr>
          <w:cantSplit/>
          <w:trHeight w:val="144"/>
        </w:trPr>
        <w:tc>
          <w:tcPr>
            <w:tcW w:w="827" w:type="pct"/>
          </w:tcPr>
          <w:p w:rsidRPr="009F1454" w:rsidR="00045C74" w:rsidP="006F5812" w:rsidRDefault="00045C74" w14:paraId="0F12899C" w14:textId="77777777">
            <w:pPr>
              <w:spacing w:before="0"/>
              <w:rPr>
                <w:rFonts w:cs="Arial"/>
                <w:color w:val="FF0000"/>
                <w:sz w:val="16"/>
                <w:szCs w:val="16"/>
              </w:rPr>
            </w:pPr>
            <w:r w:rsidRPr="009F1454">
              <w:rPr>
                <w:rFonts w:cs="Arial"/>
                <w:color w:val="FF0000"/>
                <w:sz w:val="16"/>
                <w:szCs w:val="16"/>
              </w:rPr>
              <w:t>N16DWRKNEN01</w:t>
            </w:r>
          </w:p>
        </w:tc>
        <w:tc>
          <w:tcPr>
            <w:tcW w:w="970" w:type="pct"/>
          </w:tcPr>
          <w:p w:rsidRPr="009F1454" w:rsidR="00045C74" w:rsidP="006F5812" w:rsidRDefault="00045C74" w14:paraId="5535E12A" w14:textId="77777777">
            <w:pPr>
              <w:spacing w:before="0"/>
              <w:rPr>
                <w:rFonts w:cs="Arial"/>
                <w:color w:val="FF0000"/>
                <w:sz w:val="16"/>
                <w:szCs w:val="16"/>
              </w:rPr>
            </w:pPr>
            <w:r w:rsidRPr="009F1454">
              <w:rPr>
                <w:rFonts w:cs="Arial"/>
                <w:color w:val="FF0000"/>
                <w:sz w:val="16"/>
                <w:szCs w:val="16"/>
              </w:rPr>
              <w:t>Employer 1: Worked while not enrolled in NPSAS year</w:t>
            </w:r>
          </w:p>
        </w:tc>
        <w:tc>
          <w:tcPr>
            <w:tcW w:w="558" w:type="pct"/>
          </w:tcPr>
          <w:p w:rsidRPr="009F1454" w:rsidR="00045C74" w:rsidP="006F5812" w:rsidRDefault="00045C74" w14:paraId="0F0BEAA4"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045C74" w:rsidP="006F5812" w:rsidRDefault="00045C74" w14:paraId="57355C02" w14:textId="6818CAFF">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w:t>
            </w:r>
          </w:p>
        </w:tc>
        <w:tc>
          <w:tcPr>
            <w:tcW w:w="429" w:type="pct"/>
          </w:tcPr>
          <w:p w:rsidRPr="009F1454" w:rsidR="00045C74" w:rsidP="006F5812" w:rsidRDefault="00045C74" w14:paraId="3517AF0A" w14:textId="77777777">
            <w:pPr>
              <w:spacing w:before="0"/>
              <w:rPr>
                <w:rFonts w:cs="Arial"/>
                <w:color w:val="FF0000"/>
                <w:sz w:val="16"/>
                <w:szCs w:val="16"/>
              </w:rPr>
            </w:pPr>
          </w:p>
        </w:tc>
        <w:tc>
          <w:tcPr>
            <w:tcW w:w="273" w:type="pct"/>
          </w:tcPr>
          <w:p w:rsidRPr="009F1454" w:rsidR="00045C74" w:rsidP="006F5812" w:rsidRDefault="00045C74" w14:paraId="68A2E534" w14:textId="77777777">
            <w:pPr>
              <w:spacing w:before="0"/>
              <w:rPr>
                <w:rFonts w:cs="Arial"/>
                <w:color w:val="FF0000"/>
                <w:sz w:val="16"/>
                <w:szCs w:val="16"/>
              </w:rPr>
            </w:pPr>
          </w:p>
        </w:tc>
        <w:tc>
          <w:tcPr>
            <w:tcW w:w="473" w:type="pct"/>
          </w:tcPr>
          <w:p w:rsidRPr="009F1454" w:rsidR="00045C74" w:rsidP="006F5812" w:rsidRDefault="00045C74" w14:paraId="4C3FDC2C" w14:textId="77777777">
            <w:pPr>
              <w:spacing w:before="0"/>
              <w:rPr>
                <w:rFonts w:cs="Arial"/>
                <w:color w:val="FF0000"/>
                <w:sz w:val="16"/>
                <w:szCs w:val="16"/>
              </w:rPr>
            </w:pPr>
          </w:p>
        </w:tc>
        <w:tc>
          <w:tcPr>
            <w:tcW w:w="312" w:type="pct"/>
          </w:tcPr>
          <w:p w:rsidRPr="009F1454" w:rsidR="00045C74" w:rsidP="006F5812" w:rsidRDefault="00045C74" w14:paraId="48EE6D7C" w14:textId="77777777">
            <w:pPr>
              <w:spacing w:before="0"/>
              <w:rPr>
                <w:rFonts w:cs="Arial"/>
                <w:color w:val="FF0000"/>
                <w:sz w:val="16"/>
                <w:szCs w:val="16"/>
              </w:rPr>
            </w:pPr>
          </w:p>
        </w:tc>
      </w:tr>
      <w:tr w:rsidRPr="009F1454" w:rsidR="00C663BA" w:rsidTr="00E50CA0" w14:paraId="29D1E725" w14:textId="77777777">
        <w:trPr>
          <w:cantSplit/>
          <w:trHeight w:val="144"/>
        </w:trPr>
        <w:tc>
          <w:tcPr>
            <w:tcW w:w="827" w:type="pct"/>
          </w:tcPr>
          <w:p w:rsidRPr="009F1454" w:rsidR="009945A5" w:rsidP="006F5812" w:rsidRDefault="009945A5" w14:paraId="4034C75D" w14:textId="04477D8E">
            <w:pPr>
              <w:spacing w:before="0"/>
              <w:rPr>
                <w:rFonts w:cs="Arial"/>
                <w:color w:val="FF0000"/>
                <w:sz w:val="16"/>
                <w:szCs w:val="16"/>
              </w:rPr>
            </w:pPr>
            <w:r w:rsidRPr="009F1454">
              <w:rPr>
                <w:rFonts w:cs="Arial"/>
                <w:color w:val="FF0000"/>
                <w:sz w:val="16"/>
                <w:szCs w:val="16"/>
              </w:rPr>
              <w:t>N16DWKHREN01</w:t>
            </w:r>
          </w:p>
        </w:tc>
        <w:tc>
          <w:tcPr>
            <w:tcW w:w="970" w:type="pct"/>
          </w:tcPr>
          <w:p w:rsidRPr="009F1454" w:rsidR="009945A5" w:rsidP="006F5812" w:rsidRDefault="009945A5" w14:paraId="43D10663" w14:textId="76AD8705">
            <w:pPr>
              <w:spacing w:before="0"/>
              <w:rPr>
                <w:rFonts w:cs="Arial"/>
                <w:color w:val="FF0000"/>
                <w:sz w:val="16"/>
                <w:szCs w:val="16"/>
              </w:rPr>
            </w:pPr>
            <w:r w:rsidRPr="009F1454">
              <w:rPr>
                <w:rFonts w:cs="Arial"/>
                <w:color w:val="FF0000"/>
                <w:sz w:val="16"/>
                <w:szCs w:val="16"/>
              </w:rPr>
              <w:t>Employer 1: average hours worked while enrolled in NPSAS year</w:t>
            </w:r>
          </w:p>
        </w:tc>
        <w:tc>
          <w:tcPr>
            <w:tcW w:w="558" w:type="pct"/>
          </w:tcPr>
          <w:p w:rsidRPr="009F1454" w:rsidR="009945A5" w:rsidP="006F5812" w:rsidRDefault="009945A5" w14:paraId="44EEE85E" w14:textId="7A21C1F3">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C554746" w14:textId="706AD9FD">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 Data now captured with N20DWKHR01.</w:t>
            </w:r>
          </w:p>
        </w:tc>
        <w:tc>
          <w:tcPr>
            <w:tcW w:w="429" w:type="pct"/>
          </w:tcPr>
          <w:p w:rsidRPr="009F1454" w:rsidR="009945A5" w:rsidP="006F5812" w:rsidRDefault="009945A5" w14:paraId="0E9C1C34" w14:textId="77777777">
            <w:pPr>
              <w:spacing w:before="0"/>
              <w:rPr>
                <w:rFonts w:cs="Arial"/>
                <w:color w:val="FF0000"/>
                <w:sz w:val="16"/>
                <w:szCs w:val="16"/>
              </w:rPr>
            </w:pPr>
          </w:p>
        </w:tc>
        <w:tc>
          <w:tcPr>
            <w:tcW w:w="273" w:type="pct"/>
          </w:tcPr>
          <w:p w:rsidRPr="009F1454" w:rsidR="009945A5" w:rsidP="006F5812" w:rsidRDefault="009945A5" w14:paraId="15F2AD37" w14:textId="77777777">
            <w:pPr>
              <w:spacing w:before="0"/>
              <w:rPr>
                <w:rFonts w:cs="Arial"/>
                <w:color w:val="FF0000"/>
                <w:sz w:val="16"/>
                <w:szCs w:val="16"/>
              </w:rPr>
            </w:pPr>
          </w:p>
        </w:tc>
        <w:tc>
          <w:tcPr>
            <w:tcW w:w="473" w:type="pct"/>
          </w:tcPr>
          <w:p w:rsidRPr="009F1454" w:rsidR="009945A5" w:rsidP="006F5812" w:rsidRDefault="009945A5" w14:paraId="19EBE4E9" w14:textId="77777777">
            <w:pPr>
              <w:spacing w:before="0"/>
              <w:rPr>
                <w:rFonts w:cs="Arial"/>
                <w:color w:val="FF0000"/>
                <w:sz w:val="16"/>
                <w:szCs w:val="16"/>
              </w:rPr>
            </w:pPr>
          </w:p>
        </w:tc>
        <w:tc>
          <w:tcPr>
            <w:tcW w:w="312" w:type="pct"/>
          </w:tcPr>
          <w:p w:rsidRPr="009F1454" w:rsidR="009945A5" w:rsidP="006F5812" w:rsidRDefault="009945A5" w14:paraId="09B96E87" w14:textId="77777777">
            <w:pPr>
              <w:spacing w:before="0"/>
              <w:rPr>
                <w:rFonts w:cs="Arial"/>
                <w:color w:val="FF0000"/>
                <w:sz w:val="16"/>
                <w:szCs w:val="16"/>
              </w:rPr>
            </w:pPr>
          </w:p>
        </w:tc>
      </w:tr>
      <w:tr w:rsidRPr="009F1454" w:rsidR="00C663BA" w:rsidTr="00E50CA0" w14:paraId="33CFC963" w14:textId="77777777">
        <w:trPr>
          <w:cantSplit/>
          <w:trHeight w:val="144"/>
        </w:trPr>
        <w:tc>
          <w:tcPr>
            <w:tcW w:w="827" w:type="pct"/>
          </w:tcPr>
          <w:p w:rsidRPr="009F1454" w:rsidR="009945A5" w:rsidP="006F5812" w:rsidRDefault="009945A5" w14:paraId="6BB92583" w14:textId="67D4F1BA">
            <w:pPr>
              <w:spacing w:before="0"/>
              <w:rPr>
                <w:rFonts w:cs="Arial"/>
                <w:color w:val="FF0000"/>
                <w:sz w:val="16"/>
                <w:szCs w:val="16"/>
              </w:rPr>
            </w:pPr>
            <w:r w:rsidRPr="009F1454">
              <w:rPr>
                <w:rFonts w:cs="Arial"/>
                <w:color w:val="FF0000"/>
                <w:sz w:val="16"/>
                <w:szCs w:val="16"/>
              </w:rPr>
              <w:t>N16DWRKHRS01</w:t>
            </w:r>
          </w:p>
        </w:tc>
        <w:tc>
          <w:tcPr>
            <w:tcW w:w="970" w:type="pct"/>
          </w:tcPr>
          <w:p w:rsidRPr="009F1454" w:rsidR="009945A5" w:rsidP="006F5812" w:rsidRDefault="009945A5" w14:paraId="38E102E8" w14:textId="2016DAF4">
            <w:pPr>
              <w:spacing w:before="0"/>
              <w:rPr>
                <w:rFonts w:cs="Arial"/>
                <w:color w:val="FF0000"/>
                <w:sz w:val="16"/>
                <w:szCs w:val="16"/>
              </w:rPr>
            </w:pPr>
            <w:r w:rsidRPr="009F1454">
              <w:rPr>
                <w:rFonts w:cs="Arial"/>
                <w:color w:val="FF0000"/>
                <w:sz w:val="16"/>
                <w:szCs w:val="16"/>
              </w:rPr>
              <w:t>Employer 1: average hours worked per week while not enrolled in NPSAS year</w:t>
            </w:r>
          </w:p>
        </w:tc>
        <w:tc>
          <w:tcPr>
            <w:tcW w:w="558" w:type="pct"/>
          </w:tcPr>
          <w:p w:rsidRPr="009F1454" w:rsidR="009945A5" w:rsidP="006F5812" w:rsidRDefault="009945A5" w14:paraId="2B3962E9" w14:textId="2F85E843">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53945C4F" w14:textId="7C14D158">
            <w:pPr>
              <w:spacing w:before="0"/>
              <w:rPr>
                <w:rFonts w:cs="Arial"/>
                <w:color w:val="FF0000"/>
                <w:sz w:val="16"/>
                <w:szCs w:val="16"/>
              </w:rPr>
            </w:pPr>
          </w:p>
        </w:tc>
        <w:tc>
          <w:tcPr>
            <w:tcW w:w="429" w:type="pct"/>
          </w:tcPr>
          <w:p w:rsidRPr="009F1454" w:rsidR="009945A5" w:rsidP="006F5812" w:rsidRDefault="009945A5" w14:paraId="7DA63077" w14:textId="77777777">
            <w:pPr>
              <w:spacing w:before="0"/>
              <w:rPr>
                <w:rFonts w:cs="Arial"/>
                <w:color w:val="FF0000"/>
                <w:sz w:val="16"/>
                <w:szCs w:val="16"/>
              </w:rPr>
            </w:pPr>
          </w:p>
        </w:tc>
        <w:tc>
          <w:tcPr>
            <w:tcW w:w="273" w:type="pct"/>
          </w:tcPr>
          <w:p w:rsidRPr="009F1454" w:rsidR="009945A5" w:rsidP="006F5812" w:rsidRDefault="009945A5" w14:paraId="6B9E4967" w14:textId="77777777">
            <w:pPr>
              <w:spacing w:before="0"/>
              <w:rPr>
                <w:rFonts w:cs="Arial"/>
                <w:color w:val="FF0000"/>
                <w:sz w:val="16"/>
                <w:szCs w:val="16"/>
              </w:rPr>
            </w:pPr>
          </w:p>
        </w:tc>
        <w:tc>
          <w:tcPr>
            <w:tcW w:w="473" w:type="pct"/>
          </w:tcPr>
          <w:p w:rsidRPr="009F1454" w:rsidR="009945A5" w:rsidP="006F5812" w:rsidRDefault="009945A5" w14:paraId="3272DE25" w14:textId="77777777">
            <w:pPr>
              <w:spacing w:before="0"/>
              <w:rPr>
                <w:rFonts w:cs="Arial"/>
                <w:color w:val="FF0000"/>
                <w:sz w:val="16"/>
                <w:szCs w:val="16"/>
              </w:rPr>
            </w:pPr>
          </w:p>
        </w:tc>
        <w:tc>
          <w:tcPr>
            <w:tcW w:w="312" w:type="pct"/>
          </w:tcPr>
          <w:p w:rsidRPr="009F1454" w:rsidR="009945A5" w:rsidP="006F5812" w:rsidRDefault="009945A5" w14:paraId="7BC0F04E" w14:textId="77777777">
            <w:pPr>
              <w:spacing w:before="0"/>
              <w:rPr>
                <w:rFonts w:cs="Arial"/>
                <w:color w:val="FF0000"/>
                <w:sz w:val="16"/>
                <w:szCs w:val="16"/>
              </w:rPr>
            </w:pPr>
          </w:p>
        </w:tc>
      </w:tr>
      <w:tr w:rsidRPr="009F1454" w:rsidR="00C663BA" w:rsidTr="00E50CA0" w14:paraId="42E8D515" w14:textId="77777777">
        <w:trPr>
          <w:cantSplit/>
          <w:trHeight w:val="144"/>
        </w:trPr>
        <w:tc>
          <w:tcPr>
            <w:tcW w:w="827" w:type="pct"/>
          </w:tcPr>
          <w:p w:rsidRPr="009F1454" w:rsidR="009C406A" w:rsidP="006F5812" w:rsidRDefault="009C406A" w14:paraId="7B0406B8" w14:textId="59643342">
            <w:pPr>
              <w:spacing w:before="0"/>
              <w:rPr>
                <w:rFonts w:cs="Arial"/>
                <w:sz w:val="16"/>
                <w:szCs w:val="16"/>
              </w:rPr>
            </w:pPr>
            <w:r w:rsidRPr="009F1454">
              <w:rPr>
                <w:rFonts w:cs="Arial"/>
                <w:sz w:val="16"/>
                <w:szCs w:val="16"/>
              </w:rPr>
              <w:t>N20DONOFF01</w:t>
            </w:r>
          </w:p>
        </w:tc>
        <w:tc>
          <w:tcPr>
            <w:tcW w:w="970" w:type="pct"/>
          </w:tcPr>
          <w:p w:rsidRPr="009F1454" w:rsidR="009C406A" w:rsidP="006F5812" w:rsidRDefault="009C406A" w14:paraId="6482BBA6" w14:textId="3B87C3C5">
            <w:pPr>
              <w:spacing w:before="0"/>
              <w:rPr>
                <w:rFonts w:cs="Arial"/>
                <w:sz w:val="16"/>
                <w:szCs w:val="16"/>
              </w:rPr>
            </w:pPr>
            <w:r w:rsidRPr="009F1454">
              <w:rPr>
                <w:rFonts w:cs="Arial"/>
                <w:sz w:val="16"/>
                <w:szCs w:val="16"/>
              </w:rPr>
              <w:t>Employer 1: job on or off campus</w:t>
            </w:r>
          </w:p>
        </w:tc>
        <w:tc>
          <w:tcPr>
            <w:tcW w:w="558" w:type="pct"/>
          </w:tcPr>
          <w:p w:rsidRPr="009F1454" w:rsidR="009C406A" w:rsidP="006F5812" w:rsidRDefault="009C406A" w14:paraId="0665C46C" w14:textId="77777777">
            <w:pPr>
              <w:spacing w:before="0"/>
              <w:rPr>
                <w:rFonts w:cs="Arial"/>
                <w:sz w:val="16"/>
                <w:szCs w:val="16"/>
              </w:rPr>
            </w:pPr>
          </w:p>
        </w:tc>
        <w:tc>
          <w:tcPr>
            <w:tcW w:w="1158" w:type="pct"/>
          </w:tcPr>
          <w:p w:rsidRPr="009F1454" w:rsidR="009C406A" w:rsidP="006F5812" w:rsidRDefault="009C406A" w14:paraId="092D130B" w14:textId="561758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1403C21" w14:textId="77777777">
            <w:pPr>
              <w:spacing w:before="0"/>
              <w:rPr>
                <w:rFonts w:cs="Arial"/>
                <w:sz w:val="16"/>
                <w:szCs w:val="16"/>
              </w:rPr>
            </w:pPr>
          </w:p>
        </w:tc>
        <w:tc>
          <w:tcPr>
            <w:tcW w:w="273" w:type="pct"/>
          </w:tcPr>
          <w:p w:rsidRPr="009F1454" w:rsidR="009C406A" w:rsidP="006F5812" w:rsidRDefault="009C406A" w14:paraId="384F7B21" w14:textId="77777777">
            <w:pPr>
              <w:spacing w:before="0"/>
              <w:rPr>
                <w:rFonts w:cs="Arial"/>
                <w:sz w:val="16"/>
                <w:szCs w:val="16"/>
              </w:rPr>
            </w:pPr>
          </w:p>
        </w:tc>
        <w:tc>
          <w:tcPr>
            <w:tcW w:w="473" w:type="pct"/>
          </w:tcPr>
          <w:p w:rsidRPr="009F1454" w:rsidR="009C406A" w:rsidP="006F5812" w:rsidRDefault="009C406A" w14:paraId="5C338338" w14:textId="053C9A99">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F3DDA34" w14:textId="77777777">
            <w:pPr>
              <w:spacing w:before="0"/>
              <w:rPr>
                <w:rFonts w:cs="Arial"/>
                <w:sz w:val="16"/>
                <w:szCs w:val="16"/>
              </w:rPr>
            </w:pPr>
          </w:p>
        </w:tc>
      </w:tr>
      <w:tr w:rsidRPr="009F1454" w:rsidR="00C663BA" w:rsidTr="00E50CA0" w14:paraId="6509AE7E" w14:textId="77777777">
        <w:trPr>
          <w:cantSplit/>
          <w:trHeight w:val="144"/>
        </w:trPr>
        <w:tc>
          <w:tcPr>
            <w:tcW w:w="827" w:type="pct"/>
          </w:tcPr>
          <w:p w:rsidRPr="009F1454" w:rsidR="009C406A" w:rsidP="006F5812" w:rsidRDefault="009C406A" w14:paraId="68C863AD" w14:textId="4D44B8FC">
            <w:pPr>
              <w:spacing w:before="0"/>
              <w:rPr>
                <w:rFonts w:cs="Arial"/>
                <w:sz w:val="16"/>
                <w:szCs w:val="16"/>
              </w:rPr>
            </w:pPr>
            <w:r w:rsidRPr="009F1454">
              <w:rPr>
                <w:rFonts w:cs="Arial"/>
                <w:sz w:val="16"/>
                <w:szCs w:val="16"/>
              </w:rPr>
              <w:t>N20DJBMAJR01</w:t>
            </w:r>
          </w:p>
        </w:tc>
        <w:tc>
          <w:tcPr>
            <w:tcW w:w="970" w:type="pct"/>
          </w:tcPr>
          <w:p w:rsidRPr="009F1454" w:rsidR="009C406A" w:rsidP="006F5812" w:rsidRDefault="009C406A" w14:paraId="6AA4E565" w14:textId="37F39C65">
            <w:pPr>
              <w:spacing w:before="0"/>
              <w:rPr>
                <w:rFonts w:cs="Arial"/>
                <w:sz w:val="16"/>
                <w:szCs w:val="16"/>
              </w:rPr>
            </w:pPr>
            <w:r w:rsidRPr="009F1454">
              <w:rPr>
                <w:rFonts w:cs="Arial"/>
                <w:sz w:val="16"/>
                <w:szCs w:val="16"/>
              </w:rPr>
              <w:t>Employer 1: job related to major or coursework</w:t>
            </w:r>
          </w:p>
        </w:tc>
        <w:tc>
          <w:tcPr>
            <w:tcW w:w="558" w:type="pct"/>
          </w:tcPr>
          <w:p w:rsidRPr="009F1454" w:rsidR="009C406A" w:rsidP="006F5812" w:rsidRDefault="009C406A" w14:paraId="53015611" w14:textId="77777777">
            <w:pPr>
              <w:spacing w:before="0"/>
              <w:rPr>
                <w:rFonts w:cs="Arial"/>
                <w:sz w:val="16"/>
                <w:szCs w:val="16"/>
              </w:rPr>
            </w:pPr>
          </w:p>
        </w:tc>
        <w:tc>
          <w:tcPr>
            <w:tcW w:w="1158" w:type="pct"/>
          </w:tcPr>
          <w:p w:rsidRPr="009F1454" w:rsidR="009C406A" w:rsidP="006F5812" w:rsidRDefault="009C406A" w14:paraId="754FA61C" w14:textId="589C297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BA47B82" w14:textId="77777777">
            <w:pPr>
              <w:spacing w:before="0"/>
              <w:rPr>
                <w:rFonts w:cs="Arial"/>
                <w:sz w:val="16"/>
                <w:szCs w:val="16"/>
              </w:rPr>
            </w:pPr>
          </w:p>
        </w:tc>
        <w:tc>
          <w:tcPr>
            <w:tcW w:w="273" w:type="pct"/>
          </w:tcPr>
          <w:p w:rsidRPr="009F1454" w:rsidR="009C406A" w:rsidP="006F5812" w:rsidRDefault="009C406A" w14:paraId="4022DD1A" w14:textId="77777777">
            <w:pPr>
              <w:spacing w:before="0"/>
              <w:rPr>
                <w:rFonts w:cs="Arial"/>
                <w:sz w:val="16"/>
                <w:szCs w:val="16"/>
              </w:rPr>
            </w:pPr>
          </w:p>
        </w:tc>
        <w:tc>
          <w:tcPr>
            <w:tcW w:w="473" w:type="pct"/>
          </w:tcPr>
          <w:p w:rsidRPr="009F1454" w:rsidR="009C406A" w:rsidP="006F5812" w:rsidRDefault="009C406A" w14:paraId="1489151A" w14:textId="010389FF">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69FB3413" w14:textId="77777777">
            <w:pPr>
              <w:spacing w:before="0"/>
              <w:rPr>
                <w:rFonts w:cs="Arial"/>
                <w:sz w:val="16"/>
                <w:szCs w:val="16"/>
              </w:rPr>
            </w:pPr>
          </w:p>
        </w:tc>
      </w:tr>
      <w:tr w:rsidRPr="009F1454" w:rsidR="00C663BA" w:rsidTr="00E50CA0" w14:paraId="2740F555" w14:textId="77777777">
        <w:trPr>
          <w:cantSplit/>
          <w:trHeight w:val="144"/>
        </w:trPr>
        <w:tc>
          <w:tcPr>
            <w:tcW w:w="827" w:type="pct"/>
          </w:tcPr>
          <w:p w:rsidRPr="009F1454" w:rsidR="009C406A" w:rsidP="006F5812" w:rsidRDefault="009C406A" w14:paraId="3B8A3510" w14:textId="07A492A9">
            <w:pPr>
              <w:spacing w:before="0"/>
              <w:rPr>
                <w:rFonts w:cs="Arial"/>
                <w:sz w:val="16"/>
                <w:szCs w:val="16"/>
              </w:rPr>
            </w:pPr>
            <w:r w:rsidRPr="009F1454">
              <w:rPr>
                <w:rFonts w:cs="Arial"/>
                <w:sz w:val="16"/>
                <w:szCs w:val="16"/>
              </w:rPr>
              <w:t>N20DOTHEMP01</w:t>
            </w:r>
          </w:p>
        </w:tc>
        <w:tc>
          <w:tcPr>
            <w:tcW w:w="970" w:type="pct"/>
          </w:tcPr>
          <w:p w:rsidRPr="009F1454" w:rsidR="009C406A" w:rsidP="006F5812" w:rsidRDefault="009C406A" w14:paraId="40226FDE" w14:textId="6808C6EB">
            <w:pPr>
              <w:spacing w:before="0"/>
              <w:rPr>
                <w:rFonts w:cs="Arial"/>
                <w:sz w:val="16"/>
                <w:szCs w:val="16"/>
              </w:rPr>
            </w:pPr>
            <w:r w:rsidRPr="009F1454">
              <w:rPr>
                <w:rFonts w:cs="Arial"/>
                <w:sz w:val="16"/>
                <w:szCs w:val="16"/>
              </w:rPr>
              <w:t>Employer 1: additional paid employment in 2019-20 academic year</w:t>
            </w:r>
          </w:p>
        </w:tc>
        <w:tc>
          <w:tcPr>
            <w:tcW w:w="558" w:type="pct"/>
          </w:tcPr>
          <w:p w:rsidRPr="009F1454" w:rsidR="009C406A" w:rsidP="006F5812" w:rsidRDefault="009C406A" w14:paraId="042A7550" w14:textId="77777777">
            <w:pPr>
              <w:spacing w:before="0"/>
              <w:rPr>
                <w:rFonts w:cs="Arial"/>
                <w:sz w:val="16"/>
                <w:szCs w:val="16"/>
              </w:rPr>
            </w:pPr>
          </w:p>
        </w:tc>
        <w:tc>
          <w:tcPr>
            <w:tcW w:w="1158" w:type="pct"/>
          </w:tcPr>
          <w:p w:rsidRPr="009F1454" w:rsidR="009C406A" w:rsidP="006F5812" w:rsidRDefault="009C406A" w14:paraId="6BE3337C" w14:textId="79EFF81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63B0972" w14:textId="77777777">
            <w:pPr>
              <w:spacing w:before="0"/>
              <w:rPr>
                <w:rFonts w:cs="Arial"/>
                <w:sz w:val="16"/>
                <w:szCs w:val="16"/>
              </w:rPr>
            </w:pPr>
          </w:p>
        </w:tc>
        <w:tc>
          <w:tcPr>
            <w:tcW w:w="273" w:type="pct"/>
          </w:tcPr>
          <w:p w:rsidRPr="009F1454" w:rsidR="009C406A" w:rsidP="006F5812" w:rsidRDefault="009C406A" w14:paraId="21E61563" w14:textId="77777777">
            <w:pPr>
              <w:spacing w:before="0"/>
              <w:rPr>
                <w:rFonts w:cs="Arial"/>
                <w:sz w:val="16"/>
                <w:szCs w:val="16"/>
              </w:rPr>
            </w:pPr>
          </w:p>
        </w:tc>
        <w:tc>
          <w:tcPr>
            <w:tcW w:w="473" w:type="pct"/>
          </w:tcPr>
          <w:p w:rsidRPr="009F1454" w:rsidR="009C406A" w:rsidP="006F5812" w:rsidRDefault="009C406A" w14:paraId="12CF2892" w14:textId="7FD1A7C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05425F5" w14:textId="77777777">
            <w:pPr>
              <w:spacing w:before="0"/>
              <w:rPr>
                <w:rFonts w:cs="Arial"/>
                <w:sz w:val="16"/>
                <w:szCs w:val="16"/>
              </w:rPr>
            </w:pPr>
          </w:p>
        </w:tc>
      </w:tr>
      <w:tr w:rsidRPr="009F1454" w:rsidR="00C663BA" w:rsidTr="00E50CA0" w14:paraId="349E9BE0" w14:textId="77777777">
        <w:trPr>
          <w:cantSplit/>
          <w:trHeight w:val="144"/>
        </w:trPr>
        <w:tc>
          <w:tcPr>
            <w:tcW w:w="827" w:type="pct"/>
          </w:tcPr>
          <w:p w:rsidRPr="009F1454" w:rsidR="009C406A" w:rsidP="006F5812" w:rsidRDefault="009C406A" w14:paraId="6E7C5407" w14:textId="0B6D1DB2">
            <w:pPr>
              <w:spacing w:before="0"/>
              <w:rPr>
                <w:rFonts w:cs="Arial"/>
                <w:color w:val="7030A0"/>
                <w:sz w:val="16"/>
                <w:szCs w:val="16"/>
              </w:rPr>
            </w:pPr>
            <w:r w:rsidRPr="009F1454">
              <w:rPr>
                <w:rFonts w:cs="Arial"/>
                <w:color w:val="7030A0"/>
                <w:sz w:val="16"/>
                <w:szCs w:val="16"/>
              </w:rPr>
              <w:t>N20DEMPENRL</w:t>
            </w:r>
          </w:p>
        </w:tc>
        <w:tc>
          <w:tcPr>
            <w:tcW w:w="970" w:type="pct"/>
          </w:tcPr>
          <w:p w:rsidRPr="009F1454" w:rsidR="009C406A" w:rsidP="006F5812" w:rsidRDefault="009C406A" w14:paraId="32B073D3" w14:textId="0B461FD1">
            <w:pPr>
              <w:spacing w:before="0"/>
              <w:rPr>
                <w:rFonts w:cs="Arial"/>
                <w:color w:val="7030A0"/>
                <w:sz w:val="16"/>
                <w:szCs w:val="16"/>
              </w:rPr>
            </w:pPr>
            <w:r w:rsidRPr="009F1454">
              <w:rPr>
                <w:rFonts w:cs="Arial"/>
                <w:color w:val="7030A0"/>
                <w:sz w:val="16"/>
                <w:szCs w:val="16"/>
              </w:rPr>
              <w:t>Worked at any employers while also enrolled</w:t>
            </w:r>
          </w:p>
        </w:tc>
        <w:tc>
          <w:tcPr>
            <w:tcW w:w="558" w:type="pct"/>
          </w:tcPr>
          <w:p w:rsidRPr="009F1454" w:rsidR="009C406A" w:rsidP="006F5812" w:rsidRDefault="009C406A" w14:paraId="3658330E" w14:textId="5B4D14B9">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0AB6BE9" w14:textId="1A308CDA">
            <w:pPr>
              <w:spacing w:before="0"/>
              <w:rPr>
                <w:rFonts w:cs="Arial"/>
                <w:color w:val="7030A0"/>
                <w:sz w:val="16"/>
                <w:szCs w:val="16"/>
              </w:rPr>
            </w:pPr>
            <w:r w:rsidRPr="009F1454">
              <w:rPr>
                <w:rFonts w:cs="Arial"/>
                <w:color w:val="7030A0"/>
                <w:sz w:val="16"/>
                <w:szCs w:val="16"/>
              </w:rPr>
              <w:t>Per review of NPSAS:16 data, revised to collect one overall measure of working while enrolled</w:t>
            </w:r>
            <w:r w:rsidRPr="009F1454" w:rsidR="009945A5">
              <w:rPr>
                <w:rFonts w:cs="Arial"/>
                <w:color w:val="7030A0"/>
                <w:sz w:val="16"/>
                <w:szCs w:val="16"/>
              </w:rPr>
              <w:t xml:space="preserve"> to reduce respondent burden</w:t>
            </w:r>
            <w:r w:rsidRPr="009F1454">
              <w:rPr>
                <w:rFonts w:cs="Arial"/>
                <w:color w:val="7030A0"/>
                <w:sz w:val="16"/>
                <w:szCs w:val="16"/>
              </w:rPr>
              <w:t>.</w:t>
            </w:r>
            <w:r w:rsidRPr="009F1454" w:rsidR="009945A5">
              <w:rPr>
                <w:rFonts w:cs="Arial"/>
                <w:color w:val="7030A0"/>
                <w:sz w:val="16"/>
                <w:szCs w:val="16"/>
              </w:rPr>
              <w:t xml:space="preserve"> </w:t>
            </w:r>
            <w:r w:rsidRPr="009F1454">
              <w:rPr>
                <w:rFonts w:cs="Arial"/>
                <w:color w:val="7030A0"/>
                <w:sz w:val="16"/>
                <w:szCs w:val="16"/>
              </w:rPr>
              <w:t xml:space="preserve">This item </w:t>
            </w:r>
            <w:r w:rsidRPr="009F1454" w:rsidR="009945A5">
              <w:rPr>
                <w:rFonts w:cs="Arial"/>
                <w:color w:val="7030A0"/>
                <w:sz w:val="16"/>
                <w:szCs w:val="16"/>
              </w:rPr>
              <w:t xml:space="preserve">replaces </w:t>
            </w:r>
            <w:r w:rsidRPr="009F1454">
              <w:rPr>
                <w:rFonts w:cs="Arial"/>
                <w:color w:val="7030A0"/>
                <w:sz w:val="16"/>
                <w:szCs w:val="16"/>
              </w:rPr>
              <w:t>N16DWRKENR01</w:t>
            </w:r>
            <w:r w:rsidRPr="009F1454" w:rsidR="009945A5">
              <w:rPr>
                <w:rFonts w:cs="Arial"/>
                <w:color w:val="7030A0"/>
                <w:sz w:val="16"/>
                <w:szCs w:val="16"/>
              </w:rPr>
              <w:t>.</w:t>
            </w:r>
          </w:p>
        </w:tc>
        <w:tc>
          <w:tcPr>
            <w:tcW w:w="429" w:type="pct"/>
          </w:tcPr>
          <w:p w:rsidRPr="009F1454" w:rsidR="009C406A" w:rsidP="006F5812" w:rsidRDefault="009C406A" w14:paraId="7B57C2F3" w14:textId="77777777">
            <w:pPr>
              <w:spacing w:before="0"/>
              <w:rPr>
                <w:rFonts w:cs="Arial"/>
                <w:color w:val="7030A0"/>
                <w:sz w:val="16"/>
                <w:szCs w:val="16"/>
              </w:rPr>
            </w:pPr>
          </w:p>
        </w:tc>
        <w:tc>
          <w:tcPr>
            <w:tcW w:w="273" w:type="pct"/>
          </w:tcPr>
          <w:p w:rsidRPr="009F1454" w:rsidR="009C406A" w:rsidP="006F5812" w:rsidRDefault="009C406A" w14:paraId="70DEE779" w14:textId="77777777">
            <w:pPr>
              <w:spacing w:before="0"/>
              <w:rPr>
                <w:rFonts w:cs="Arial"/>
                <w:color w:val="7030A0"/>
                <w:sz w:val="16"/>
                <w:szCs w:val="16"/>
              </w:rPr>
            </w:pPr>
          </w:p>
        </w:tc>
        <w:tc>
          <w:tcPr>
            <w:tcW w:w="473" w:type="pct"/>
          </w:tcPr>
          <w:p w:rsidRPr="009F1454" w:rsidR="009C406A" w:rsidP="006F5812" w:rsidRDefault="009C406A" w14:paraId="32630F42" w14:textId="291E09E2">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1D4D2C06" w14:textId="77777777">
            <w:pPr>
              <w:spacing w:before="0"/>
              <w:rPr>
                <w:rFonts w:cs="Arial"/>
                <w:color w:val="00B050"/>
                <w:sz w:val="16"/>
                <w:szCs w:val="16"/>
              </w:rPr>
            </w:pPr>
          </w:p>
        </w:tc>
      </w:tr>
      <w:tr w:rsidRPr="009F1454" w:rsidR="00C663BA" w:rsidTr="00E50CA0" w14:paraId="6F95ADC1" w14:textId="77777777">
        <w:trPr>
          <w:cantSplit/>
          <w:trHeight w:val="144"/>
        </w:trPr>
        <w:tc>
          <w:tcPr>
            <w:tcW w:w="827" w:type="pct"/>
          </w:tcPr>
          <w:p w:rsidRPr="009F1454" w:rsidR="009C406A" w:rsidP="006F5812" w:rsidRDefault="009C406A" w14:paraId="054AB614" w14:textId="40DF65B2">
            <w:pPr>
              <w:spacing w:before="0"/>
              <w:rPr>
                <w:rFonts w:cs="Arial"/>
                <w:sz w:val="16"/>
                <w:szCs w:val="16"/>
              </w:rPr>
            </w:pPr>
            <w:r w:rsidRPr="009F1454">
              <w:rPr>
                <w:rFonts w:cs="Arial"/>
                <w:sz w:val="16"/>
                <w:szCs w:val="16"/>
              </w:rPr>
              <w:t>N20DENRWRK</w:t>
            </w:r>
          </w:p>
        </w:tc>
        <w:tc>
          <w:tcPr>
            <w:tcW w:w="970" w:type="pct"/>
          </w:tcPr>
          <w:p w:rsidRPr="009F1454" w:rsidR="009C406A" w:rsidP="006F5812" w:rsidRDefault="009C406A" w14:paraId="1E37C069" w14:textId="61C5814E">
            <w:pPr>
              <w:spacing w:before="0"/>
              <w:rPr>
                <w:rFonts w:cs="Arial"/>
                <w:sz w:val="16"/>
                <w:szCs w:val="16"/>
              </w:rPr>
            </w:pPr>
            <w:r w:rsidRPr="009F1454">
              <w:rPr>
                <w:rFonts w:cs="Arial"/>
                <w:sz w:val="16"/>
                <w:szCs w:val="16"/>
              </w:rPr>
              <w:t>Primarily student or employee</w:t>
            </w:r>
          </w:p>
        </w:tc>
        <w:tc>
          <w:tcPr>
            <w:tcW w:w="558" w:type="pct"/>
          </w:tcPr>
          <w:p w:rsidRPr="009F1454" w:rsidR="009C406A" w:rsidP="006F5812" w:rsidRDefault="009C406A" w14:paraId="5BDD36E3" w14:textId="77777777">
            <w:pPr>
              <w:spacing w:before="0"/>
              <w:rPr>
                <w:rFonts w:cs="Arial"/>
                <w:sz w:val="16"/>
                <w:szCs w:val="16"/>
              </w:rPr>
            </w:pPr>
          </w:p>
        </w:tc>
        <w:tc>
          <w:tcPr>
            <w:tcW w:w="1158" w:type="pct"/>
          </w:tcPr>
          <w:p w:rsidRPr="009F1454" w:rsidR="009C406A" w:rsidP="006F5812" w:rsidRDefault="009C406A" w14:paraId="508F8BE3" w14:textId="57E14D1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F6731C" w14:textId="77777777">
            <w:pPr>
              <w:spacing w:before="0"/>
              <w:rPr>
                <w:rFonts w:cs="Arial"/>
                <w:sz w:val="16"/>
                <w:szCs w:val="16"/>
              </w:rPr>
            </w:pPr>
          </w:p>
        </w:tc>
        <w:tc>
          <w:tcPr>
            <w:tcW w:w="273" w:type="pct"/>
          </w:tcPr>
          <w:p w:rsidRPr="009F1454" w:rsidR="009C406A" w:rsidP="006F5812" w:rsidRDefault="009C406A" w14:paraId="62AAC55F" w14:textId="77777777">
            <w:pPr>
              <w:spacing w:before="0"/>
              <w:rPr>
                <w:rFonts w:cs="Arial"/>
                <w:sz w:val="16"/>
                <w:szCs w:val="16"/>
              </w:rPr>
            </w:pPr>
          </w:p>
        </w:tc>
        <w:tc>
          <w:tcPr>
            <w:tcW w:w="473" w:type="pct"/>
          </w:tcPr>
          <w:p w:rsidRPr="009F1454" w:rsidR="009C406A" w:rsidP="006F5812" w:rsidRDefault="009C406A" w14:paraId="4C62C34C" w14:textId="006DF5E7">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03EB2922" w14:textId="77777777">
            <w:pPr>
              <w:spacing w:before="0"/>
              <w:rPr>
                <w:rFonts w:cs="Arial"/>
                <w:sz w:val="16"/>
                <w:szCs w:val="16"/>
              </w:rPr>
            </w:pPr>
          </w:p>
        </w:tc>
      </w:tr>
      <w:tr w:rsidRPr="009F1454" w:rsidR="00C663BA" w:rsidTr="00E50CA0" w14:paraId="546E440A" w14:textId="77777777">
        <w:trPr>
          <w:cantSplit/>
          <w:trHeight w:val="144"/>
        </w:trPr>
        <w:tc>
          <w:tcPr>
            <w:tcW w:w="827" w:type="pct"/>
          </w:tcPr>
          <w:p w:rsidRPr="009F1454" w:rsidR="009C406A" w:rsidP="006F5812" w:rsidRDefault="009C406A" w14:paraId="042B79A0" w14:textId="5264A4E5">
            <w:pPr>
              <w:spacing w:before="0"/>
              <w:rPr>
                <w:rFonts w:cs="Arial"/>
                <w:sz w:val="16"/>
                <w:szCs w:val="16"/>
              </w:rPr>
            </w:pPr>
            <w:r w:rsidRPr="009F1454">
              <w:rPr>
                <w:rFonts w:cs="Arial"/>
                <w:sz w:val="16"/>
                <w:szCs w:val="16"/>
              </w:rPr>
              <w:t>N20DPRVJOB</w:t>
            </w:r>
          </w:p>
        </w:tc>
        <w:tc>
          <w:tcPr>
            <w:tcW w:w="970" w:type="pct"/>
          </w:tcPr>
          <w:p w:rsidRPr="009F1454" w:rsidR="009C406A" w:rsidP="006F5812" w:rsidRDefault="009C406A" w14:paraId="12E5B257" w14:textId="7C3D5BBF">
            <w:pPr>
              <w:spacing w:before="0"/>
              <w:rPr>
                <w:rFonts w:cs="Arial"/>
                <w:sz w:val="16"/>
                <w:szCs w:val="16"/>
              </w:rPr>
            </w:pPr>
            <w:r w:rsidRPr="009F1454">
              <w:rPr>
                <w:rFonts w:cs="Arial"/>
                <w:sz w:val="16"/>
                <w:szCs w:val="16"/>
              </w:rPr>
              <w:t>Number of jobs held at one time in year prior to 2019-20 academic year</w:t>
            </w:r>
          </w:p>
        </w:tc>
        <w:tc>
          <w:tcPr>
            <w:tcW w:w="558" w:type="pct"/>
          </w:tcPr>
          <w:p w:rsidRPr="009F1454" w:rsidR="009C406A" w:rsidP="006F5812" w:rsidRDefault="009C406A" w14:paraId="10F76476" w14:textId="77777777">
            <w:pPr>
              <w:spacing w:before="0"/>
              <w:rPr>
                <w:rFonts w:cs="Arial"/>
                <w:sz w:val="16"/>
                <w:szCs w:val="16"/>
              </w:rPr>
            </w:pPr>
          </w:p>
        </w:tc>
        <w:tc>
          <w:tcPr>
            <w:tcW w:w="1158" w:type="pct"/>
          </w:tcPr>
          <w:p w:rsidRPr="009F1454" w:rsidR="009C406A" w:rsidP="006F5812" w:rsidRDefault="009C406A" w14:paraId="7DD5C6D3" w14:textId="79584E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98331" w14:textId="23D1A3B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726AB010" w14:textId="20E5D3E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1F137AC" w14:textId="77777777">
            <w:pPr>
              <w:spacing w:before="0"/>
              <w:rPr>
                <w:rFonts w:cs="Arial"/>
                <w:sz w:val="16"/>
                <w:szCs w:val="16"/>
              </w:rPr>
            </w:pPr>
          </w:p>
        </w:tc>
        <w:tc>
          <w:tcPr>
            <w:tcW w:w="312" w:type="pct"/>
          </w:tcPr>
          <w:p w:rsidRPr="009F1454" w:rsidR="009C406A" w:rsidP="006F5812" w:rsidRDefault="009C406A" w14:paraId="1DF17DA7" w14:textId="77777777">
            <w:pPr>
              <w:spacing w:before="0"/>
              <w:rPr>
                <w:rFonts w:cs="Arial"/>
                <w:sz w:val="16"/>
                <w:szCs w:val="16"/>
              </w:rPr>
            </w:pPr>
          </w:p>
        </w:tc>
      </w:tr>
      <w:tr w:rsidRPr="009F1454" w:rsidR="00C663BA" w:rsidTr="00E50CA0" w14:paraId="6A5D853D" w14:textId="77777777">
        <w:trPr>
          <w:cantSplit/>
          <w:trHeight w:val="144"/>
        </w:trPr>
        <w:tc>
          <w:tcPr>
            <w:tcW w:w="827" w:type="pct"/>
          </w:tcPr>
          <w:p w:rsidRPr="009F1454" w:rsidR="009C406A" w:rsidP="006F5812" w:rsidRDefault="009C406A" w14:paraId="53C6CB9D" w14:textId="0DAA927A">
            <w:pPr>
              <w:spacing w:before="0"/>
              <w:rPr>
                <w:rFonts w:cs="Arial"/>
                <w:sz w:val="16"/>
                <w:szCs w:val="16"/>
              </w:rPr>
            </w:pPr>
            <w:r w:rsidRPr="009F1454">
              <w:rPr>
                <w:rFonts w:cs="Arial"/>
                <w:sz w:val="16"/>
                <w:szCs w:val="16"/>
              </w:rPr>
              <w:t>N20DPRVWAGE</w:t>
            </w:r>
          </w:p>
        </w:tc>
        <w:tc>
          <w:tcPr>
            <w:tcW w:w="970" w:type="pct"/>
          </w:tcPr>
          <w:p w:rsidRPr="009F1454" w:rsidR="009C406A" w:rsidP="006F5812" w:rsidRDefault="009C406A" w14:paraId="0C7E1C82" w14:textId="5CBB5561">
            <w:pPr>
              <w:spacing w:before="0"/>
              <w:rPr>
                <w:rFonts w:cs="Arial"/>
                <w:sz w:val="16"/>
                <w:szCs w:val="16"/>
              </w:rPr>
            </w:pPr>
            <w:r w:rsidRPr="009F1454">
              <w:rPr>
                <w:rFonts w:cs="Arial"/>
                <w:sz w:val="16"/>
                <w:szCs w:val="16"/>
              </w:rPr>
              <w:t>Wages from all jobs held prior to 2019-20 academic year</w:t>
            </w:r>
          </w:p>
        </w:tc>
        <w:tc>
          <w:tcPr>
            <w:tcW w:w="558" w:type="pct"/>
          </w:tcPr>
          <w:p w:rsidRPr="009F1454" w:rsidR="009C406A" w:rsidP="006F5812" w:rsidRDefault="009C406A" w14:paraId="5D184BDD" w14:textId="77777777">
            <w:pPr>
              <w:spacing w:before="0"/>
              <w:rPr>
                <w:rFonts w:cs="Arial"/>
                <w:sz w:val="16"/>
                <w:szCs w:val="16"/>
              </w:rPr>
            </w:pPr>
          </w:p>
        </w:tc>
        <w:tc>
          <w:tcPr>
            <w:tcW w:w="1158" w:type="pct"/>
          </w:tcPr>
          <w:p w:rsidRPr="009F1454" w:rsidR="009C406A" w:rsidP="006F5812" w:rsidRDefault="009C406A" w14:paraId="082356AC" w14:textId="4BC8F6E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EC0C1DA" w14:textId="275C87C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53D998F8" w14:textId="6B53C90F">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DCE3497" w14:textId="77777777">
            <w:pPr>
              <w:spacing w:before="0"/>
              <w:rPr>
                <w:rFonts w:cs="Arial"/>
                <w:sz w:val="16"/>
                <w:szCs w:val="16"/>
              </w:rPr>
            </w:pPr>
          </w:p>
        </w:tc>
        <w:tc>
          <w:tcPr>
            <w:tcW w:w="312" w:type="pct"/>
          </w:tcPr>
          <w:p w:rsidRPr="009F1454" w:rsidR="009C406A" w:rsidP="006F5812" w:rsidRDefault="009C406A" w14:paraId="4AC45E2B" w14:textId="77777777">
            <w:pPr>
              <w:spacing w:before="0"/>
              <w:rPr>
                <w:rFonts w:cs="Arial"/>
                <w:sz w:val="16"/>
                <w:szCs w:val="16"/>
              </w:rPr>
            </w:pPr>
          </w:p>
        </w:tc>
      </w:tr>
      <w:tr w:rsidRPr="009F1454" w:rsidR="00C663BA" w:rsidTr="00E50CA0" w14:paraId="21B16814" w14:textId="77777777">
        <w:trPr>
          <w:cantSplit/>
          <w:trHeight w:val="144"/>
        </w:trPr>
        <w:tc>
          <w:tcPr>
            <w:tcW w:w="827" w:type="pct"/>
          </w:tcPr>
          <w:p w:rsidRPr="009F1454" w:rsidR="009C406A" w:rsidP="006F5812" w:rsidRDefault="009C406A" w14:paraId="5259A8E0" w14:textId="768407CB">
            <w:pPr>
              <w:spacing w:before="0"/>
              <w:rPr>
                <w:rFonts w:cs="Arial"/>
                <w:sz w:val="16"/>
                <w:szCs w:val="16"/>
              </w:rPr>
            </w:pPr>
            <w:r w:rsidRPr="009F1454">
              <w:rPr>
                <w:rFonts w:cs="Arial"/>
                <w:sz w:val="16"/>
                <w:szCs w:val="16"/>
              </w:rPr>
              <w:t>N20DPRVMTHYR</w:t>
            </w:r>
          </w:p>
        </w:tc>
        <w:tc>
          <w:tcPr>
            <w:tcW w:w="970" w:type="pct"/>
          </w:tcPr>
          <w:p w:rsidRPr="009F1454" w:rsidR="009C406A" w:rsidP="006F5812" w:rsidRDefault="009C406A" w14:paraId="54B07FBA" w14:textId="4760B054">
            <w:pPr>
              <w:spacing w:before="0"/>
              <w:rPr>
                <w:rFonts w:cs="Arial"/>
                <w:sz w:val="16"/>
                <w:szCs w:val="16"/>
              </w:rPr>
            </w:pPr>
            <w:r w:rsidRPr="009F1454">
              <w:rPr>
                <w:rFonts w:cs="Arial"/>
                <w:sz w:val="16"/>
                <w:szCs w:val="16"/>
              </w:rPr>
              <w:t>Months worked in year prior to 2019-20 academic year</w:t>
            </w:r>
          </w:p>
        </w:tc>
        <w:tc>
          <w:tcPr>
            <w:tcW w:w="558" w:type="pct"/>
          </w:tcPr>
          <w:p w:rsidRPr="009F1454" w:rsidR="009C406A" w:rsidP="006F5812" w:rsidRDefault="009C406A" w14:paraId="1220E10F" w14:textId="77777777">
            <w:pPr>
              <w:spacing w:before="0"/>
              <w:rPr>
                <w:rFonts w:cs="Arial"/>
                <w:sz w:val="16"/>
                <w:szCs w:val="16"/>
              </w:rPr>
            </w:pPr>
          </w:p>
        </w:tc>
        <w:tc>
          <w:tcPr>
            <w:tcW w:w="1158" w:type="pct"/>
          </w:tcPr>
          <w:p w:rsidRPr="009F1454" w:rsidR="009C406A" w:rsidP="006F5812" w:rsidRDefault="009C406A" w14:paraId="1266B1CD" w14:textId="77B47A0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BFC58A" w14:textId="26C67AA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4009FE39" w14:textId="34793D1E">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A6AA84C" w14:textId="77777777">
            <w:pPr>
              <w:spacing w:before="0"/>
              <w:rPr>
                <w:rFonts w:cs="Arial"/>
                <w:sz w:val="16"/>
                <w:szCs w:val="16"/>
              </w:rPr>
            </w:pPr>
          </w:p>
        </w:tc>
        <w:tc>
          <w:tcPr>
            <w:tcW w:w="312" w:type="pct"/>
          </w:tcPr>
          <w:p w:rsidRPr="009F1454" w:rsidR="009C406A" w:rsidP="006F5812" w:rsidRDefault="009C406A" w14:paraId="48C75269" w14:textId="77777777">
            <w:pPr>
              <w:spacing w:before="0"/>
              <w:rPr>
                <w:rFonts w:cs="Arial"/>
                <w:sz w:val="16"/>
                <w:szCs w:val="16"/>
              </w:rPr>
            </w:pPr>
          </w:p>
        </w:tc>
      </w:tr>
      <w:tr w:rsidRPr="009F1454" w:rsidR="00C663BA" w:rsidTr="00E50CA0" w14:paraId="2E38A795" w14:textId="77777777">
        <w:trPr>
          <w:cantSplit/>
          <w:trHeight w:val="144"/>
        </w:trPr>
        <w:tc>
          <w:tcPr>
            <w:tcW w:w="827" w:type="pct"/>
          </w:tcPr>
          <w:p w:rsidRPr="009F1454" w:rsidR="009C406A" w:rsidP="006F5812" w:rsidRDefault="009C406A" w14:paraId="4C461611" w14:textId="7D65DAB7">
            <w:pPr>
              <w:spacing w:before="0"/>
              <w:rPr>
                <w:rFonts w:cs="Arial"/>
                <w:sz w:val="16"/>
                <w:szCs w:val="16"/>
              </w:rPr>
            </w:pPr>
            <w:r w:rsidRPr="009F1454">
              <w:rPr>
                <w:rFonts w:cs="Arial"/>
                <w:sz w:val="16"/>
                <w:szCs w:val="16"/>
              </w:rPr>
              <w:t>N20DPRVHRSWK</w:t>
            </w:r>
          </w:p>
        </w:tc>
        <w:tc>
          <w:tcPr>
            <w:tcW w:w="970" w:type="pct"/>
          </w:tcPr>
          <w:p w:rsidRPr="009F1454" w:rsidR="009C406A" w:rsidP="006F5812" w:rsidRDefault="009C406A" w14:paraId="37C96A03" w14:textId="401935D8">
            <w:pPr>
              <w:spacing w:before="0"/>
              <w:rPr>
                <w:rFonts w:cs="Arial"/>
                <w:sz w:val="16"/>
                <w:szCs w:val="16"/>
              </w:rPr>
            </w:pPr>
            <w:r w:rsidRPr="009F1454">
              <w:rPr>
                <w:rFonts w:cs="Arial"/>
                <w:sz w:val="16"/>
                <w:szCs w:val="16"/>
              </w:rPr>
              <w:t>Hours worked per week at all jobs held prior to 2019-20 academic year</w:t>
            </w:r>
          </w:p>
        </w:tc>
        <w:tc>
          <w:tcPr>
            <w:tcW w:w="558" w:type="pct"/>
          </w:tcPr>
          <w:p w:rsidRPr="009F1454" w:rsidR="009C406A" w:rsidP="006F5812" w:rsidRDefault="009C406A" w14:paraId="44F4B4C7" w14:textId="77777777">
            <w:pPr>
              <w:spacing w:before="0"/>
              <w:rPr>
                <w:rFonts w:cs="Arial"/>
                <w:sz w:val="16"/>
                <w:szCs w:val="16"/>
              </w:rPr>
            </w:pPr>
          </w:p>
        </w:tc>
        <w:tc>
          <w:tcPr>
            <w:tcW w:w="1158" w:type="pct"/>
          </w:tcPr>
          <w:p w:rsidRPr="009F1454" w:rsidR="009C406A" w:rsidP="006F5812" w:rsidRDefault="009C406A" w14:paraId="7AC81F44" w14:textId="61BAE37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A645FE6" w14:textId="0897132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27BFDF7C" w14:textId="503E2D7B">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6ED653A" w14:textId="77777777">
            <w:pPr>
              <w:spacing w:before="0"/>
              <w:rPr>
                <w:rFonts w:cs="Arial"/>
                <w:sz w:val="16"/>
                <w:szCs w:val="16"/>
              </w:rPr>
            </w:pPr>
          </w:p>
        </w:tc>
        <w:tc>
          <w:tcPr>
            <w:tcW w:w="312" w:type="pct"/>
          </w:tcPr>
          <w:p w:rsidRPr="009F1454" w:rsidR="009C406A" w:rsidP="006F5812" w:rsidRDefault="009C406A" w14:paraId="5C5118FE" w14:textId="77777777">
            <w:pPr>
              <w:spacing w:before="0"/>
              <w:rPr>
                <w:rFonts w:cs="Arial"/>
                <w:sz w:val="16"/>
                <w:szCs w:val="16"/>
              </w:rPr>
            </w:pPr>
          </w:p>
        </w:tc>
      </w:tr>
      <w:tr w:rsidRPr="009F1454" w:rsidR="00C663BA" w:rsidTr="00E50CA0" w14:paraId="598AE528" w14:textId="77777777">
        <w:trPr>
          <w:cantSplit/>
          <w:trHeight w:val="144"/>
        </w:trPr>
        <w:tc>
          <w:tcPr>
            <w:tcW w:w="827" w:type="pct"/>
          </w:tcPr>
          <w:p w:rsidRPr="009F1454" w:rsidR="009C406A" w:rsidP="006F5812" w:rsidRDefault="009C406A" w14:paraId="783FD752" w14:textId="6210779D">
            <w:pPr>
              <w:spacing w:before="0"/>
              <w:rPr>
                <w:rFonts w:cs="Arial"/>
                <w:sz w:val="16"/>
                <w:szCs w:val="16"/>
              </w:rPr>
            </w:pPr>
            <w:r w:rsidRPr="009F1454">
              <w:rPr>
                <w:rFonts w:cs="Arial"/>
                <w:sz w:val="16"/>
                <w:szCs w:val="16"/>
              </w:rPr>
              <w:t>N20DWRKPAY</w:t>
            </w:r>
          </w:p>
        </w:tc>
        <w:tc>
          <w:tcPr>
            <w:tcW w:w="970" w:type="pct"/>
          </w:tcPr>
          <w:p w:rsidRPr="009F1454" w:rsidR="009C406A" w:rsidP="006F5812" w:rsidRDefault="009C406A" w14:paraId="44345196" w14:textId="5C25C79D">
            <w:pPr>
              <w:spacing w:before="0"/>
              <w:rPr>
                <w:rFonts w:cs="Arial"/>
                <w:sz w:val="16"/>
                <w:szCs w:val="16"/>
              </w:rPr>
            </w:pPr>
            <w:r w:rsidRPr="009F1454">
              <w:rPr>
                <w:rFonts w:cs="Arial"/>
                <w:sz w:val="16"/>
                <w:szCs w:val="16"/>
              </w:rPr>
              <w:t>Alternate plans if had not attended college in 2019-20 academic year</w:t>
            </w:r>
          </w:p>
        </w:tc>
        <w:tc>
          <w:tcPr>
            <w:tcW w:w="558" w:type="pct"/>
          </w:tcPr>
          <w:p w:rsidRPr="009F1454" w:rsidR="009C406A" w:rsidP="006F5812" w:rsidRDefault="009C406A" w14:paraId="262AB771" w14:textId="77777777">
            <w:pPr>
              <w:spacing w:before="0"/>
              <w:rPr>
                <w:rFonts w:cs="Arial"/>
                <w:sz w:val="16"/>
                <w:szCs w:val="16"/>
              </w:rPr>
            </w:pPr>
          </w:p>
        </w:tc>
        <w:tc>
          <w:tcPr>
            <w:tcW w:w="1158" w:type="pct"/>
          </w:tcPr>
          <w:p w:rsidRPr="009F1454" w:rsidR="009C406A" w:rsidP="006F5812" w:rsidRDefault="009C406A" w14:paraId="4FCC3C9F" w14:textId="59B4522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93E800B" w14:textId="4F94553E">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1DC30F7F" w14:textId="0584E33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F364B62" w14:textId="77777777">
            <w:pPr>
              <w:spacing w:before="0"/>
              <w:rPr>
                <w:rFonts w:cs="Arial"/>
                <w:sz w:val="16"/>
                <w:szCs w:val="16"/>
              </w:rPr>
            </w:pPr>
          </w:p>
        </w:tc>
        <w:tc>
          <w:tcPr>
            <w:tcW w:w="312" w:type="pct"/>
          </w:tcPr>
          <w:p w:rsidRPr="009F1454" w:rsidR="009C406A" w:rsidP="006F5812" w:rsidRDefault="009C406A" w14:paraId="40F6DD0C" w14:textId="77777777">
            <w:pPr>
              <w:spacing w:before="0"/>
              <w:rPr>
                <w:rFonts w:cs="Arial"/>
                <w:sz w:val="16"/>
                <w:szCs w:val="16"/>
              </w:rPr>
            </w:pPr>
          </w:p>
        </w:tc>
      </w:tr>
      <w:tr w:rsidRPr="009F1454" w:rsidR="00C663BA" w:rsidTr="00E50CA0" w14:paraId="0E810304" w14:textId="77777777">
        <w:trPr>
          <w:cantSplit/>
          <w:trHeight w:val="144"/>
        </w:trPr>
        <w:tc>
          <w:tcPr>
            <w:tcW w:w="827" w:type="pct"/>
          </w:tcPr>
          <w:p w:rsidRPr="009F1454" w:rsidR="009C406A" w:rsidP="006F5812" w:rsidRDefault="009C406A" w14:paraId="315F7827" w14:textId="3BF1C58B">
            <w:pPr>
              <w:spacing w:before="0"/>
              <w:rPr>
                <w:rFonts w:cs="Arial"/>
                <w:sz w:val="16"/>
                <w:szCs w:val="16"/>
              </w:rPr>
            </w:pPr>
            <w:r w:rsidRPr="009F1454">
              <w:rPr>
                <w:rFonts w:cs="Arial"/>
                <w:sz w:val="16"/>
                <w:szCs w:val="16"/>
              </w:rPr>
              <w:t>N20DALTSCHED</w:t>
            </w:r>
          </w:p>
        </w:tc>
        <w:tc>
          <w:tcPr>
            <w:tcW w:w="970" w:type="pct"/>
          </w:tcPr>
          <w:p w:rsidRPr="009F1454" w:rsidR="009C406A" w:rsidP="006F5812" w:rsidRDefault="009C406A" w14:paraId="36912F39" w14:textId="78C49E8D">
            <w:pPr>
              <w:spacing w:before="0"/>
              <w:rPr>
                <w:rFonts w:cs="Arial"/>
                <w:sz w:val="16"/>
                <w:szCs w:val="16"/>
              </w:rPr>
            </w:pPr>
            <w:r w:rsidRPr="009F1454">
              <w:rPr>
                <w:rFonts w:cs="Arial"/>
                <w:sz w:val="16"/>
                <w:szCs w:val="16"/>
              </w:rPr>
              <w:t>Would work full-time for full year if had not attended college in 2019-20 academic year</w:t>
            </w:r>
          </w:p>
        </w:tc>
        <w:tc>
          <w:tcPr>
            <w:tcW w:w="558" w:type="pct"/>
          </w:tcPr>
          <w:p w:rsidRPr="009F1454" w:rsidR="009C406A" w:rsidP="006F5812" w:rsidRDefault="009C406A" w14:paraId="7ACD5EA1" w14:textId="77777777">
            <w:pPr>
              <w:spacing w:before="0"/>
              <w:rPr>
                <w:rFonts w:cs="Arial"/>
                <w:sz w:val="16"/>
                <w:szCs w:val="16"/>
              </w:rPr>
            </w:pPr>
          </w:p>
        </w:tc>
        <w:tc>
          <w:tcPr>
            <w:tcW w:w="1158" w:type="pct"/>
          </w:tcPr>
          <w:p w:rsidRPr="009F1454" w:rsidR="009C406A" w:rsidP="006F5812" w:rsidRDefault="009C406A" w14:paraId="33B44292" w14:textId="75C13FF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6AAD16" w14:textId="54B8C61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087EFADD" w14:textId="721272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6AA9E9" w14:textId="77777777">
            <w:pPr>
              <w:spacing w:before="0"/>
              <w:rPr>
                <w:rFonts w:cs="Arial"/>
                <w:sz w:val="16"/>
                <w:szCs w:val="16"/>
              </w:rPr>
            </w:pPr>
          </w:p>
        </w:tc>
        <w:tc>
          <w:tcPr>
            <w:tcW w:w="312" w:type="pct"/>
          </w:tcPr>
          <w:p w:rsidRPr="009F1454" w:rsidR="009C406A" w:rsidP="006F5812" w:rsidRDefault="009C406A" w14:paraId="3904F6E8" w14:textId="77777777">
            <w:pPr>
              <w:spacing w:before="0"/>
              <w:rPr>
                <w:rFonts w:cs="Arial"/>
                <w:sz w:val="16"/>
                <w:szCs w:val="16"/>
              </w:rPr>
            </w:pPr>
          </w:p>
        </w:tc>
      </w:tr>
      <w:tr w:rsidRPr="009F1454" w:rsidR="00C663BA" w:rsidTr="00E50CA0" w14:paraId="698353CB" w14:textId="77777777">
        <w:trPr>
          <w:cantSplit/>
          <w:trHeight w:val="144"/>
        </w:trPr>
        <w:tc>
          <w:tcPr>
            <w:tcW w:w="827" w:type="pct"/>
          </w:tcPr>
          <w:p w:rsidRPr="009F1454" w:rsidR="009C406A" w:rsidP="006F5812" w:rsidRDefault="009C406A" w14:paraId="0F5E538E" w14:textId="4DE15C9A">
            <w:pPr>
              <w:spacing w:before="0"/>
              <w:rPr>
                <w:rFonts w:cs="Arial"/>
                <w:color w:val="7030A0"/>
                <w:sz w:val="16"/>
                <w:szCs w:val="16"/>
              </w:rPr>
            </w:pPr>
            <w:r w:rsidRPr="009F1454">
              <w:rPr>
                <w:rFonts w:cs="Arial"/>
                <w:color w:val="7030A0"/>
                <w:sz w:val="16"/>
                <w:szCs w:val="16"/>
              </w:rPr>
              <w:t>N20DALTWAGE1</w:t>
            </w:r>
          </w:p>
        </w:tc>
        <w:tc>
          <w:tcPr>
            <w:tcW w:w="970" w:type="pct"/>
          </w:tcPr>
          <w:p w:rsidRPr="009F1454" w:rsidR="009C406A" w:rsidP="006F5812" w:rsidRDefault="009C406A" w14:paraId="30B81D1E" w14:textId="09A916F6">
            <w:pPr>
              <w:spacing w:before="0"/>
              <w:rPr>
                <w:rFonts w:cs="Arial"/>
                <w:color w:val="7030A0"/>
                <w:sz w:val="16"/>
                <w:szCs w:val="16"/>
              </w:rPr>
            </w:pPr>
            <w:r w:rsidRPr="009F1454">
              <w:rPr>
                <w:rFonts w:cs="Arial"/>
                <w:color w:val="7030A0"/>
                <w:sz w:val="16"/>
                <w:szCs w:val="16"/>
              </w:rPr>
              <w:t>Wages earned if had not attended college in 2019-20 academic year</w:t>
            </w:r>
          </w:p>
        </w:tc>
        <w:tc>
          <w:tcPr>
            <w:tcW w:w="558" w:type="pct"/>
          </w:tcPr>
          <w:p w:rsidRPr="009F1454" w:rsidR="009C406A" w:rsidP="006F5812" w:rsidRDefault="009C406A" w14:paraId="2241DA06" w14:textId="6D97D9C5">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5355CEA7" w14:textId="6B7782F0">
            <w:pPr>
              <w:spacing w:before="0"/>
              <w:rPr>
                <w:rFonts w:cs="Arial"/>
                <w:color w:val="7030A0"/>
                <w:sz w:val="16"/>
                <w:szCs w:val="16"/>
              </w:rPr>
            </w:pPr>
            <w:r w:rsidRPr="009F1454">
              <w:rPr>
                <w:rFonts w:cs="Arial"/>
                <w:color w:val="7030A0"/>
                <w:sz w:val="16"/>
                <w:szCs w:val="16"/>
              </w:rPr>
              <w:t>Per review of NPSAS:12 data, revised question to collect earnings per year, instead of per hour or per week timeframes.</w:t>
            </w:r>
          </w:p>
        </w:tc>
        <w:tc>
          <w:tcPr>
            <w:tcW w:w="429" w:type="pct"/>
          </w:tcPr>
          <w:p w:rsidRPr="009F1454" w:rsidR="009C406A" w:rsidP="006F5812" w:rsidRDefault="009C406A" w14:paraId="1DE5B888" w14:textId="74B2F06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10E50769" w14:textId="6D229F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3D59FDFE" w14:textId="77777777">
            <w:pPr>
              <w:spacing w:before="0"/>
              <w:rPr>
                <w:rFonts w:cs="Arial"/>
                <w:color w:val="7030A0"/>
                <w:sz w:val="16"/>
                <w:szCs w:val="16"/>
              </w:rPr>
            </w:pPr>
          </w:p>
        </w:tc>
        <w:tc>
          <w:tcPr>
            <w:tcW w:w="312" w:type="pct"/>
          </w:tcPr>
          <w:p w:rsidRPr="009F1454" w:rsidR="009C406A" w:rsidP="006F5812" w:rsidRDefault="009C406A" w14:paraId="4071D19D" w14:textId="77777777">
            <w:pPr>
              <w:spacing w:before="0"/>
              <w:rPr>
                <w:rFonts w:cs="Arial"/>
                <w:color w:val="7030A0"/>
                <w:sz w:val="16"/>
                <w:szCs w:val="16"/>
              </w:rPr>
            </w:pPr>
          </w:p>
        </w:tc>
      </w:tr>
      <w:tr w:rsidRPr="009F1454" w:rsidR="00C663BA" w:rsidTr="00E50CA0" w14:paraId="0774FED7" w14:textId="77777777">
        <w:trPr>
          <w:cantSplit/>
          <w:trHeight w:val="144"/>
        </w:trPr>
        <w:tc>
          <w:tcPr>
            <w:tcW w:w="827" w:type="pct"/>
          </w:tcPr>
          <w:p w:rsidRPr="009F1454" w:rsidR="00095123" w:rsidP="006F5812" w:rsidRDefault="009C406A" w14:paraId="5AEC749C" w14:textId="53985678">
            <w:pPr>
              <w:spacing w:before="0"/>
              <w:rPr>
                <w:rFonts w:cs="Arial"/>
                <w:sz w:val="16"/>
                <w:szCs w:val="16"/>
              </w:rPr>
            </w:pPr>
            <w:r w:rsidRPr="009F1454">
              <w:rPr>
                <w:rFonts w:cs="Arial"/>
                <w:color w:val="7030A0"/>
                <w:sz w:val="16"/>
                <w:szCs w:val="16"/>
              </w:rPr>
              <w:t>N20EINCINTRO</w:t>
            </w:r>
          </w:p>
        </w:tc>
        <w:tc>
          <w:tcPr>
            <w:tcW w:w="970" w:type="pct"/>
          </w:tcPr>
          <w:p w:rsidRPr="009F1454" w:rsidR="009C406A" w:rsidP="006F5812" w:rsidRDefault="009C406A" w14:paraId="3C425EA9" w14:textId="3252EEFA">
            <w:pPr>
              <w:spacing w:before="0"/>
              <w:rPr>
                <w:rFonts w:cs="Arial"/>
                <w:color w:val="7030A0"/>
                <w:sz w:val="16"/>
                <w:szCs w:val="16"/>
              </w:rPr>
            </w:pPr>
            <w:r w:rsidRPr="009F1454">
              <w:rPr>
                <w:rFonts w:cs="Arial"/>
                <w:color w:val="7030A0"/>
                <w:sz w:val="16"/>
                <w:szCs w:val="16"/>
              </w:rPr>
              <w:t>Introduction to income and expenses section</w:t>
            </w:r>
          </w:p>
        </w:tc>
        <w:tc>
          <w:tcPr>
            <w:tcW w:w="558" w:type="pct"/>
          </w:tcPr>
          <w:p w:rsidRPr="009F1454" w:rsidR="009C406A" w:rsidP="006F5812" w:rsidRDefault="009C406A" w14:paraId="59365900" w14:textId="04409E61">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15014C83" w14:textId="45C96BB0">
            <w:pPr>
              <w:spacing w:before="0"/>
              <w:rPr>
                <w:rFonts w:cs="Arial"/>
                <w:color w:val="7030A0"/>
                <w:sz w:val="16"/>
                <w:szCs w:val="16"/>
              </w:rPr>
            </w:pPr>
            <w:r w:rsidRPr="009F1454">
              <w:rPr>
                <w:rFonts w:cs="Arial"/>
                <w:color w:val="7030A0"/>
                <w:sz w:val="16"/>
                <w:szCs w:val="16"/>
              </w:rPr>
              <w:t>Revised question wording to help with transition to topics in the next section.</w:t>
            </w:r>
          </w:p>
        </w:tc>
        <w:tc>
          <w:tcPr>
            <w:tcW w:w="429" w:type="pct"/>
          </w:tcPr>
          <w:p w:rsidRPr="009F1454" w:rsidR="009C406A" w:rsidP="006F5812" w:rsidRDefault="009C406A" w14:paraId="6DE10C90" w14:textId="77777777">
            <w:pPr>
              <w:spacing w:before="0"/>
              <w:rPr>
                <w:rFonts w:cs="Arial"/>
                <w:color w:val="7030A0"/>
                <w:sz w:val="16"/>
                <w:szCs w:val="16"/>
              </w:rPr>
            </w:pPr>
          </w:p>
        </w:tc>
        <w:tc>
          <w:tcPr>
            <w:tcW w:w="273" w:type="pct"/>
          </w:tcPr>
          <w:p w:rsidRPr="009F1454" w:rsidR="009C406A" w:rsidP="006F5812" w:rsidRDefault="009C406A" w14:paraId="6DABDB62" w14:textId="3E08977A">
            <w:pPr>
              <w:spacing w:before="0"/>
              <w:rPr>
                <w:rFonts w:cs="Arial"/>
                <w:color w:val="7030A0"/>
                <w:sz w:val="16"/>
                <w:szCs w:val="16"/>
              </w:rPr>
            </w:pPr>
          </w:p>
        </w:tc>
        <w:tc>
          <w:tcPr>
            <w:tcW w:w="473" w:type="pct"/>
          </w:tcPr>
          <w:p w:rsidRPr="009F1454" w:rsidR="009C406A" w:rsidP="006F5812" w:rsidRDefault="009C406A" w14:paraId="750C2E2B" w14:textId="77777777">
            <w:pPr>
              <w:spacing w:before="0"/>
              <w:rPr>
                <w:rFonts w:cs="Arial"/>
                <w:color w:val="7030A0"/>
                <w:sz w:val="16"/>
                <w:szCs w:val="16"/>
              </w:rPr>
            </w:pPr>
          </w:p>
        </w:tc>
        <w:tc>
          <w:tcPr>
            <w:tcW w:w="312" w:type="pct"/>
          </w:tcPr>
          <w:p w:rsidRPr="009F1454" w:rsidR="009C406A" w:rsidP="006F5812" w:rsidRDefault="009C406A" w14:paraId="6F54134A" w14:textId="77777777">
            <w:pPr>
              <w:spacing w:before="0"/>
              <w:rPr>
                <w:rFonts w:cs="Arial"/>
                <w:color w:val="7030A0"/>
                <w:sz w:val="16"/>
                <w:szCs w:val="16"/>
              </w:rPr>
            </w:pPr>
          </w:p>
        </w:tc>
      </w:tr>
      <w:tr w:rsidRPr="009F1454" w:rsidR="00C663BA" w:rsidTr="00E50CA0" w14:paraId="541BA78E" w14:textId="77777777">
        <w:trPr>
          <w:cantSplit/>
          <w:trHeight w:val="144"/>
        </w:trPr>
        <w:tc>
          <w:tcPr>
            <w:tcW w:w="827" w:type="pct"/>
          </w:tcPr>
          <w:p w:rsidRPr="009F1454" w:rsidR="009C406A" w:rsidP="006F5812" w:rsidRDefault="009C406A" w14:paraId="2CCCA82D" w14:textId="4AB6762A">
            <w:pPr>
              <w:spacing w:before="0"/>
              <w:rPr>
                <w:rFonts w:cs="Arial"/>
                <w:sz w:val="16"/>
                <w:szCs w:val="16"/>
              </w:rPr>
            </w:pPr>
            <w:r w:rsidRPr="009F1454">
              <w:rPr>
                <w:rFonts w:cs="Arial"/>
                <w:sz w:val="16"/>
                <w:szCs w:val="16"/>
              </w:rPr>
              <w:t>N20EFAMSUPP</w:t>
            </w:r>
          </w:p>
        </w:tc>
        <w:tc>
          <w:tcPr>
            <w:tcW w:w="970" w:type="pct"/>
          </w:tcPr>
          <w:p w:rsidRPr="009F1454" w:rsidR="009C406A" w:rsidP="006F5812" w:rsidRDefault="009C406A" w14:paraId="425C81C4" w14:textId="77362AE3">
            <w:pPr>
              <w:spacing w:before="0"/>
              <w:rPr>
                <w:rFonts w:cs="Arial"/>
                <w:sz w:val="16"/>
                <w:szCs w:val="16"/>
              </w:rPr>
            </w:pPr>
            <w:r w:rsidRPr="009F1454">
              <w:rPr>
                <w:rFonts w:cs="Arial"/>
                <w:sz w:val="16"/>
                <w:szCs w:val="16"/>
              </w:rPr>
              <w:t>Financially support family in NPSAS year</w:t>
            </w:r>
          </w:p>
        </w:tc>
        <w:tc>
          <w:tcPr>
            <w:tcW w:w="558" w:type="pct"/>
          </w:tcPr>
          <w:p w:rsidRPr="009F1454" w:rsidR="009C406A" w:rsidP="006F5812" w:rsidRDefault="009C406A" w14:paraId="71EB231D" w14:textId="77777777">
            <w:pPr>
              <w:spacing w:before="0"/>
              <w:rPr>
                <w:rFonts w:cs="Arial"/>
                <w:sz w:val="16"/>
                <w:szCs w:val="16"/>
              </w:rPr>
            </w:pPr>
          </w:p>
        </w:tc>
        <w:tc>
          <w:tcPr>
            <w:tcW w:w="1158" w:type="pct"/>
          </w:tcPr>
          <w:p w:rsidRPr="009F1454" w:rsidR="009C406A" w:rsidP="006F5812" w:rsidRDefault="009C406A" w14:paraId="64AF0F10" w14:textId="020159C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AE1B8A6" w14:textId="0FC3FEB7">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307577FF" w14:textId="279E6DB9">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5893440" w14:textId="77777777">
            <w:pPr>
              <w:spacing w:before="0"/>
              <w:rPr>
                <w:rFonts w:cs="Arial"/>
                <w:sz w:val="16"/>
                <w:szCs w:val="16"/>
              </w:rPr>
            </w:pPr>
          </w:p>
        </w:tc>
        <w:tc>
          <w:tcPr>
            <w:tcW w:w="312" w:type="pct"/>
          </w:tcPr>
          <w:p w:rsidRPr="009F1454" w:rsidR="009C406A" w:rsidP="006F5812" w:rsidRDefault="009C406A" w14:paraId="1BA64116" w14:textId="77777777">
            <w:pPr>
              <w:spacing w:before="0"/>
              <w:rPr>
                <w:rFonts w:cs="Arial"/>
                <w:sz w:val="16"/>
                <w:szCs w:val="16"/>
              </w:rPr>
            </w:pPr>
          </w:p>
        </w:tc>
      </w:tr>
      <w:tr w:rsidRPr="009F1454" w:rsidR="00C663BA" w:rsidTr="00E50CA0" w14:paraId="526F634D" w14:textId="77777777">
        <w:trPr>
          <w:cantSplit/>
          <w:trHeight w:val="144"/>
        </w:trPr>
        <w:tc>
          <w:tcPr>
            <w:tcW w:w="827" w:type="pct"/>
          </w:tcPr>
          <w:p w:rsidRPr="009F1454" w:rsidR="009C406A" w:rsidP="006F5812" w:rsidRDefault="009C406A" w14:paraId="2ABB31A2" w14:textId="62F9F4D9">
            <w:pPr>
              <w:spacing w:before="0"/>
              <w:rPr>
                <w:rFonts w:cs="Arial"/>
                <w:sz w:val="16"/>
                <w:szCs w:val="16"/>
              </w:rPr>
            </w:pPr>
            <w:r w:rsidRPr="009F1454">
              <w:rPr>
                <w:rFonts w:cs="Arial"/>
                <w:sz w:val="16"/>
                <w:szCs w:val="16"/>
              </w:rPr>
              <w:t>N20ECARE</w:t>
            </w:r>
          </w:p>
        </w:tc>
        <w:tc>
          <w:tcPr>
            <w:tcW w:w="970" w:type="pct"/>
          </w:tcPr>
          <w:p w:rsidRPr="009F1454" w:rsidR="009C406A" w:rsidP="006F5812" w:rsidRDefault="009C406A" w14:paraId="6A6BD4F6" w14:textId="130722E1">
            <w:pPr>
              <w:spacing w:before="0"/>
              <w:rPr>
                <w:rFonts w:cs="Arial"/>
                <w:sz w:val="16"/>
                <w:szCs w:val="16"/>
              </w:rPr>
            </w:pPr>
            <w:r w:rsidRPr="009F1454">
              <w:rPr>
                <w:rFonts w:cs="Arial"/>
                <w:sz w:val="16"/>
                <w:szCs w:val="16"/>
              </w:rPr>
              <w:t>Number of dependent children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45D5DBA6" w14:textId="77777777">
            <w:pPr>
              <w:spacing w:before="0"/>
              <w:rPr>
                <w:rFonts w:cs="Arial"/>
                <w:sz w:val="16"/>
                <w:szCs w:val="16"/>
              </w:rPr>
            </w:pPr>
          </w:p>
        </w:tc>
        <w:tc>
          <w:tcPr>
            <w:tcW w:w="1158" w:type="pct"/>
          </w:tcPr>
          <w:p w:rsidRPr="009F1454" w:rsidR="009C406A" w:rsidP="006F5812" w:rsidRDefault="009C406A" w14:paraId="385859EE" w14:textId="08DCBA2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7EC525" w14:textId="77777777">
            <w:pPr>
              <w:spacing w:before="0"/>
              <w:rPr>
                <w:rFonts w:cs="Arial"/>
                <w:sz w:val="16"/>
                <w:szCs w:val="16"/>
              </w:rPr>
            </w:pPr>
          </w:p>
        </w:tc>
        <w:tc>
          <w:tcPr>
            <w:tcW w:w="273" w:type="pct"/>
          </w:tcPr>
          <w:p w:rsidRPr="009F1454" w:rsidR="009C406A" w:rsidP="006F5812" w:rsidRDefault="009C406A" w14:paraId="0A5DF370" w14:textId="77777777">
            <w:pPr>
              <w:spacing w:before="0"/>
              <w:rPr>
                <w:rFonts w:cs="Arial"/>
                <w:sz w:val="16"/>
                <w:szCs w:val="16"/>
              </w:rPr>
            </w:pPr>
          </w:p>
        </w:tc>
        <w:tc>
          <w:tcPr>
            <w:tcW w:w="473" w:type="pct"/>
          </w:tcPr>
          <w:p w:rsidRPr="009F1454" w:rsidR="009C406A" w:rsidP="006F5812" w:rsidRDefault="009C406A" w14:paraId="5150BEBE" w14:textId="77777777">
            <w:pPr>
              <w:spacing w:before="0"/>
              <w:rPr>
                <w:rFonts w:cs="Arial"/>
                <w:sz w:val="16"/>
                <w:szCs w:val="16"/>
              </w:rPr>
            </w:pPr>
          </w:p>
        </w:tc>
        <w:tc>
          <w:tcPr>
            <w:tcW w:w="312" w:type="pct"/>
          </w:tcPr>
          <w:p w:rsidRPr="009F1454" w:rsidR="009C406A" w:rsidP="006F5812" w:rsidRDefault="009C406A" w14:paraId="21B25B90" w14:textId="77777777">
            <w:pPr>
              <w:spacing w:before="0"/>
              <w:rPr>
                <w:rFonts w:cs="Arial"/>
                <w:sz w:val="16"/>
                <w:szCs w:val="16"/>
              </w:rPr>
            </w:pPr>
          </w:p>
        </w:tc>
      </w:tr>
      <w:tr w:rsidRPr="009F1454" w:rsidR="00C663BA" w:rsidTr="00E50CA0" w14:paraId="3B424537" w14:textId="77777777">
        <w:trPr>
          <w:cantSplit/>
          <w:trHeight w:val="144"/>
        </w:trPr>
        <w:tc>
          <w:tcPr>
            <w:tcW w:w="827" w:type="pct"/>
          </w:tcPr>
          <w:p w:rsidRPr="009F1454" w:rsidR="009C406A" w:rsidP="006F5812" w:rsidRDefault="009C406A" w14:paraId="3A9408B4" w14:textId="0AFC5E85">
            <w:pPr>
              <w:spacing w:before="0"/>
              <w:rPr>
                <w:rFonts w:cs="Arial"/>
                <w:sz w:val="16"/>
                <w:szCs w:val="16"/>
              </w:rPr>
            </w:pPr>
            <w:r w:rsidRPr="009F1454">
              <w:rPr>
                <w:rFonts w:cs="Arial"/>
                <w:sz w:val="16"/>
                <w:szCs w:val="16"/>
              </w:rPr>
              <w:t>N20ECARE1</w:t>
            </w:r>
          </w:p>
        </w:tc>
        <w:tc>
          <w:tcPr>
            <w:tcW w:w="970" w:type="pct"/>
          </w:tcPr>
          <w:p w:rsidRPr="009F1454" w:rsidR="009C406A" w:rsidP="006F5812" w:rsidRDefault="009C406A" w14:paraId="5C1EB1B6" w14:textId="006A61C2">
            <w:pPr>
              <w:spacing w:before="0"/>
              <w:rPr>
                <w:rFonts w:cs="Arial"/>
                <w:sz w:val="16"/>
                <w:szCs w:val="16"/>
              </w:rPr>
            </w:pPr>
            <w:r w:rsidRPr="009F1454">
              <w:rPr>
                <w:rFonts w:cs="Arial"/>
                <w:sz w:val="16"/>
                <w:szCs w:val="16"/>
              </w:rPr>
              <w:t>Dependent child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20948888" w14:textId="77777777">
            <w:pPr>
              <w:spacing w:before="0"/>
              <w:rPr>
                <w:rFonts w:cs="Arial"/>
                <w:sz w:val="16"/>
                <w:szCs w:val="16"/>
              </w:rPr>
            </w:pPr>
          </w:p>
        </w:tc>
        <w:tc>
          <w:tcPr>
            <w:tcW w:w="1158" w:type="pct"/>
          </w:tcPr>
          <w:p w:rsidRPr="009F1454" w:rsidR="009C406A" w:rsidP="006F5812" w:rsidRDefault="009C406A" w14:paraId="7D469515" w14:textId="16DDFB6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7D23201" w14:textId="77777777">
            <w:pPr>
              <w:spacing w:before="0"/>
              <w:rPr>
                <w:rFonts w:cs="Arial"/>
                <w:sz w:val="16"/>
                <w:szCs w:val="16"/>
              </w:rPr>
            </w:pPr>
          </w:p>
        </w:tc>
        <w:tc>
          <w:tcPr>
            <w:tcW w:w="273" w:type="pct"/>
          </w:tcPr>
          <w:p w:rsidRPr="009F1454" w:rsidR="009C406A" w:rsidP="006F5812" w:rsidRDefault="009C406A" w14:paraId="75D50F13" w14:textId="77777777">
            <w:pPr>
              <w:spacing w:before="0"/>
              <w:rPr>
                <w:rFonts w:cs="Arial"/>
                <w:sz w:val="16"/>
                <w:szCs w:val="16"/>
              </w:rPr>
            </w:pPr>
          </w:p>
        </w:tc>
        <w:tc>
          <w:tcPr>
            <w:tcW w:w="473" w:type="pct"/>
          </w:tcPr>
          <w:p w:rsidRPr="009F1454" w:rsidR="009C406A" w:rsidP="006F5812" w:rsidRDefault="009C406A" w14:paraId="09B04D62" w14:textId="77777777">
            <w:pPr>
              <w:spacing w:before="0"/>
              <w:rPr>
                <w:rFonts w:cs="Arial"/>
                <w:sz w:val="16"/>
                <w:szCs w:val="16"/>
              </w:rPr>
            </w:pPr>
          </w:p>
        </w:tc>
        <w:tc>
          <w:tcPr>
            <w:tcW w:w="312" w:type="pct"/>
          </w:tcPr>
          <w:p w:rsidRPr="009F1454" w:rsidR="009C406A" w:rsidP="006F5812" w:rsidRDefault="009C406A" w14:paraId="4B955748" w14:textId="77777777">
            <w:pPr>
              <w:spacing w:before="0"/>
              <w:rPr>
                <w:rFonts w:cs="Arial"/>
                <w:sz w:val="16"/>
                <w:szCs w:val="16"/>
              </w:rPr>
            </w:pPr>
          </w:p>
        </w:tc>
      </w:tr>
      <w:tr w:rsidRPr="009F1454" w:rsidR="00C663BA" w:rsidTr="00E50CA0" w14:paraId="3A71365F" w14:textId="77777777">
        <w:trPr>
          <w:cantSplit/>
          <w:trHeight w:val="144"/>
        </w:trPr>
        <w:tc>
          <w:tcPr>
            <w:tcW w:w="827" w:type="pct"/>
          </w:tcPr>
          <w:p w:rsidRPr="009F1454" w:rsidR="009C406A" w:rsidP="006F5812" w:rsidRDefault="009C406A" w14:paraId="10A4B8EC" w14:textId="02E82580">
            <w:pPr>
              <w:spacing w:before="0"/>
              <w:rPr>
                <w:rFonts w:cs="Arial"/>
                <w:sz w:val="16"/>
                <w:szCs w:val="16"/>
              </w:rPr>
            </w:pPr>
            <w:r w:rsidRPr="009F1454">
              <w:rPr>
                <w:rFonts w:cs="Arial"/>
                <w:sz w:val="16"/>
                <w:szCs w:val="16"/>
              </w:rPr>
              <w:t>N20EDAYCST</w:t>
            </w:r>
          </w:p>
        </w:tc>
        <w:tc>
          <w:tcPr>
            <w:tcW w:w="970" w:type="pct"/>
          </w:tcPr>
          <w:p w:rsidRPr="009F1454" w:rsidR="009C406A" w:rsidP="006F5812" w:rsidRDefault="009C406A" w14:paraId="1A56DFEC" w14:textId="69D9E5CE">
            <w:pPr>
              <w:spacing w:before="0"/>
              <w:rPr>
                <w:rFonts w:cs="Arial"/>
                <w:sz w:val="16"/>
                <w:szCs w:val="16"/>
              </w:rPr>
            </w:pPr>
            <w:r w:rsidRPr="009F1454">
              <w:rPr>
                <w:rFonts w:cs="Arial"/>
                <w:sz w:val="16"/>
                <w:szCs w:val="16"/>
              </w:rPr>
              <w:t>Average monthly child</w:t>
            </w:r>
            <w:r w:rsidR="00A14633">
              <w:rPr>
                <w:rFonts w:cs="Arial"/>
                <w:sz w:val="16"/>
                <w:szCs w:val="16"/>
              </w:rPr>
              <w:t xml:space="preserve"> </w:t>
            </w:r>
            <w:r w:rsidRPr="009F1454">
              <w:rPr>
                <w:rFonts w:cs="Arial"/>
                <w:sz w:val="16"/>
                <w:szCs w:val="16"/>
              </w:rPr>
              <w:t>care amount</w:t>
            </w:r>
          </w:p>
        </w:tc>
        <w:tc>
          <w:tcPr>
            <w:tcW w:w="558" w:type="pct"/>
          </w:tcPr>
          <w:p w:rsidRPr="009F1454" w:rsidR="009C406A" w:rsidP="006F5812" w:rsidRDefault="009C406A" w14:paraId="11D91E54" w14:textId="77777777">
            <w:pPr>
              <w:spacing w:before="0"/>
              <w:rPr>
                <w:rFonts w:cs="Arial"/>
                <w:sz w:val="16"/>
                <w:szCs w:val="16"/>
              </w:rPr>
            </w:pPr>
          </w:p>
        </w:tc>
        <w:tc>
          <w:tcPr>
            <w:tcW w:w="1158" w:type="pct"/>
          </w:tcPr>
          <w:p w:rsidRPr="009F1454" w:rsidR="009C406A" w:rsidP="006F5812" w:rsidRDefault="009C406A" w14:paraId="516D3BD4" w14:textId="5D0286B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9D2082" w14:textId="77777777">
            <w:pPr>
              <w:spacing w:before="0"/>
              <w:rPr>
                <w:rFonts w:cs="Arial"/>
                <w:sz w:val="16"/>
                <w:szCs w:val="16"/>
              </w:rPr>
            </w:pPr>
          </w:p>
        </w:tc>
        <w:tc>
          <w:tcPr>
            <w:tcW w:w="273" w:type="pct"/>
          </w:tcPr>
          <w:p w:rsidRPr="009F1454" w:rsidR="009C406A" w:rsidP="006F5812" w:rsidRDefault="009C406A" w14:paraId="34F51C07" w14:textId="77777777">
            <w:pPr>
              <w:spacing w:before="0"/>
              <w:rPr>
                <w:rFonts w:cs="Arial"/>
                <w:sz w:val="16"/>
                <w:szCs w:val="16"/>
              </w:rPr>
            </w:pPr>
          </w:p>
        </w:tc>
        <w:tc>
          <w:tcPr>
            <w:tcW w:w="473" w:type="pct"/>
          </w:tcPr>
          <w:p w:rsidRPr="009F1454" w:rsidR="009C406A" w:rsidP="006F5812" w:rsidRDefault="009C406A" w14:paraId="3A411B99" w14:textId="77777777">
            <w:pPr>
              <w:spacing w:before="0"/>
              <w:rPr>
                <w:rFonts w:cs="Arial"/>
                <w:sz w:val="16"/>
                <w:szCs w:val="16"/>
              </w:rPr>
            </w:pPr>
          </w:p>
        </w:tc>
        <w:tc>
          <w:tcPr>
            <w:tcW w:w="312" w:type="pct"/>
          </w:tcPr>
          <w:p w:rsidRPr="009F1454" w:rsidR="009C406A" w:rsidP="006F5812" w:rsidRDefault="009C406A" w14:paraId="6ECC9B5D" w14:textId="77777777">
            <w:pPr>
              <w:spacing w:before="0"/>
              <w:rPr>
                <w:rFonts w:cs="Arial"/>
                <w:sz w:val="16"/>
                <w:szCs w:val="16"/>
              </w:rPr>
            </w:pPr>
          </w:p>
        </w:tc>
      </w:tr>
      <w:tr w:rsidRPr="009F1454" w:rsidR="00C663BA" w:rsidTr="00E50CA0" w14:paraId="637989DE" w14:textId="77777777">
        <w:trPr>
          <w:cantSplit/>
          <w:trHeight w:val="144"/>
        </w:trPr>
        <w:tc>
          <w:tcPr>
            <w:tcW w:w="827" w:type="pct"/>
          </w:tcPr>
          <w:p w:rsidRPr="009F1454" w:rsidR="009C406A" w:rsidP="006F5812" w:rsidRDefault="009C406A" w14:paraId="5F236FF9" w14:textId="15C90955">
            <w:pPr>
              <w:spacing w:before="0"/>
              <w:rPr>
                <w:rFonts w:cs="Arial"/>
                <w:sz w:val="16"/>
                <w:szCs w:val="16"/>
              </w:rPr>
            </w:pPr>
            <w:r w:rsidRPr="009F1454">
              <w:rPr>
                <w:rFonts w:cs="Arial"/>
                <w:sz w:val="16"/>
                <w:szCs w:val="16"/>
              </w:rPr>
              <w:t>N20EPARHELP</w:t>
            </w:r>
          </w:p>
        </w:tc>
        <w:tc>
          <w:tcPr>
            <w:tcW w:w="970" w:type="pct"/>
          </w:tcPr>
          <w:p w:rsidRPr="009F1454" w:rsidR="009C406A" w:rsidP="006F5812" w:rsidRDefault="009C406A" w14:paraId="6D8B7A26" w14:textId="248EB582">
            <w:pPr>
              <w:spacing w:before="0"/>
              <w:rPr>
                <w:rFonts w:cs="Arial"/>
                <w:sz w:val="16"/>
                <w:szCs w:val="16"/>
              </w:rPr>
            </w:pPr>
            <w:r w:rsidRPr="009F1454">
              <w:rPr>
                <w:rFonts w:cs="Arial"/>
                <w:sz w:val="16"/>
                <w:szCs w:val="16"/>
              </w:rPr>
              <w:t>Parents or guardians paid education or living expenses in 2019-20</w:t>
            </w:r>
          </w:p>
        </w:tc>
        <w:tc>
          <w:tcPr>
            <w:tcW w:w="558" w:type="pct"/>
          </w:tcPr>
          <w:p w:rsidRPr="009F1454" w:rsidR="009C406A" w:rsidP="006F5812" w:rsidRDefault="009C406A" w14:paraId="1AD9E3B7" w14:textId="77777777">
            <w:pPr>
              <w:spacing w:before="0"/>
              <w:rPr>
                <w:rFonts w:cs="Arial"/>
                <w:sz w:val="16"/>
                <w:szCs w:val="16"/>
              </w:rPr>
            </w:pPr>
          </w:p>
        </w:tc>
        <w:tc>
          <w:tcPr>
            <w:tcW w:w="1158" w:type="pct"/>
          </w:tcPr>
          <w:p w:rsidRPr="009F1454" w:rsidR="009C406A" w:rsidP="006F5812" w:rsidRDefault="009C406A" w14:paraId="3401AA24" w14:textId="44F6B8B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EE8E592" w14:textId="77777777">
            <w:pPr>
              <w:spacing w:before="0"/>
              <w:rPr>
                <w:rFonts w:cs="Arial"/>
                <w:sz w:val="16"/>
                <w:szCs w:val="16"/>
              </w:rPr>
            </w:pPr>
          </w:p>
        </w:tc>
        <w:tc>
          <w:tcPr>
            <w:tcW w:w="273" w:type="pct"/>
          </w:tcPr>
          <w:p w:rsidRPr="009F1454" w:rsidR="009C406A" w:rsidP="006F5812" w:rsidRDefault="009C406A" w14:paraId="07BBD840" w14:textId="77777777">
            <w:pPr>
              <w:spacing w:before="0"/>
              <w:rPr>
                <w:rFonts w:cs="Arial"/>
                <w:sz w:val="16"/>
                <w:szCs w:val="16"/>
              </w:rPr>
            </w:pPr>
          </w:p>
        </w:tc>
        <w:tc>
          <w:tcPr>
            <w:tcW w:w="473" w:type="pct"/>
          </w:tcPr>
          <w:p w:rsidRPr="009F1454" w:rsidR="009C406A" w:rsidP="006F5812" w:rsidRDefault="009C406A" w14:paraId="4C63CA4B" w14:textId="77777777">
            <w:pPr>
              <w:spacing w:before="0"/>
              <w:rPr>
                <w:rFonts w:cs="Arial"/>
                <w:sz w:val="16"/>
                <w:szCs w:val="16"/>
              </w:rPr>
            </w:pPr>
          </w:p>
        </w:tc>
        <w:tc>
          <w:tcPr>
            <w:tcW w:w="312" w:type="pct"/>
          </w:tcPr>
          <w:p w:rsidRPr="009F1454" w:rsidR="009C406A" w:rsidP="006F5812" w:rsidRDefault="009C406A" w14:paraId="2B547E2F" w14:textId="77777777">
            <w:pPr>
              <w:spacing w:before="0"/>
              <w:rPr>
                <w:rFonts w:cs="Arial"/>
                <w:sz w:val="16"/>
                <w:szCs w:val="16"/>
              </w:rPr>
            </w:pPr>
          </w:p>
        </w:tc>
      </w:tr>
      <w:tr w:rsidRPr="009F1454" w:rsidR="00C663BA" w:rsidTr="00E50CA0" w14:paraId="7F249D7D" w14:textId="77777777">
        <w:trPr>
          <w:cantSplit/>
          <w:trHeight w:val="144"/>
        </w:trPr>
        <w:tc>
          <w:tcPr>
            <w:tcW w:w="827" w:type="pct"/>
          </w:tcPr>
          <w:p w:rsidRPr="009F1454" w:rsidR="009C406A" w:rsidP="006F5812" w:rsidRDefault="009C406A" w14:paraId="673109E2" w14:textId="1F075790">
            <w:pPr>
              <w:spacing w:before="0"/>
              <w:rPr>
                <w:rFonts w:cs="Arial"/>
                <w:sz w:val="16"/>
                <w:szCs w:val="16"/>
              </w:rPr>
            </w:pPr>
            <w:r w:rsidRPr="009F1454">
              <w:rPr>
                <w:rFonts w:cs="Arial"/>
                <w:sz w:val="16"/>
                <w:szCs w:val="16"/>
              </w:rPr>
              <w:t>N20EPARRNG</w:t>
            </w:r>
          </w:p>
        </w:tc>
        <w:tc>
          <w:tcPr>
            <w:tcW w:w="970" w:type="pct"/>
          </w:tcPr>
          <w:p w:rsidRPr="009F1454" w:rsidR="009C406A" w:rsidP="006F5812" w:rsidRDefault="009C406A" w14:paraId="5F551ECE" w14:textId="499845DE">
            <w:pPr>
              <w:spacing w:before="0"/>
              <w:rPr>
                <w:rFonts w:cs="Arial"/>
                <w:sz w:val="16"/>
                <w:szCs w:val="16"/>
              </w:rPr>
            </w:pPr>
            <w:r w:rsidRPr="009F1454">
              <w:rPr>
                <w:rFonts w:cs="Arial"/>
                <w:sz w:val="16"/>
                <w:szCs w:val="16"/>
              </w:rPr>
              <w:t>Parents or guardians paid education or living expenses: more or less than $5,000</w:t>
            </w:r>
          </w:p>
        </w:tc>
        <w:tc>
          <w:tcPr>
            <w:tcW w:w="558" w:type="pct"/>
          </w:tcPr>
          <w:p w:rsidRPr="009F1454" w:rsidR="009C406A" w:rsidP="006F5812" w:rsidRDefault="009C406A" w14:paraId="5F8BC0C4" w14:textId="77777777">
            <w:pPr>
              <w:spacing w:before="0"/>
              <w:rPr>
                <w:rFonts w:cs="Arial"/>
                <w:sz w:val="16"/>
                <w:szCs w:val="16"/>
              </w:rPr>
            </w:pPr>
          </w:p>
        </w:tc>
        <w:tc>
          <w:tcPr>
            <w:tcW w:w="1158" w:type="pct"/>
          </w:tcPr>
          <w:p w:rsidRPr="009F1454" w:rsidR="009C406A" w:rsidP="006F5812" w:rsidRDefault="009C406A" w14:paraId="0F6F09AE" w14:textId="481916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D30FF5" w14:textId="77777777">
            <w:pPr>
              <w:spacing w:before="0"/>
              <w:rPr>
                <w:rFonts w:cs="Arial"/>
                <w:sz w:val="16"/>
                <w:szCs w:val="16"/>
              </w:rPr>
            </w:pPr>
          </w:p>
        </w:tc>
        <w:tc>
          <w:tcPr>
            <w:tcW w:w="273" w:type="pct"/>
          </w:tcPr>
          <w:p w:rsidRPr="009F1454" w:rsidR="009C406A" w:rsidP="006F5812" w:rsidRDefault="009C406A" w14:paraId="0918093E" w14:textId="77777777">
            <w:pPr>
              <w:spacing w:before="0"/>
              <w:rPr>
                <w:rFonts w:cs="Arial"/>
                <w:sz w:val="16"/>
                <w:szCs w:val="16"/>
              </w:rPr>
            </w:pPr>
          </w:p>
        </w:tc>
        <w:tc>
          <w:tcPr>
            <w:tcW w:w="473" w:type="pct"/>
          </w:tcPr>
          <w:p w:rsidRPr="009F1454" w:rsidR="009C406A" w:rsidP="006F5812" w:rsidRDefault="009C406A" w14:paraId="7A273DD3" w14:textId="77777777">
            <w:pPr>
              <w:spacing w:before="0"/>
              <w:rPr>
                <w:rFonts w:cs="Arial"/>
                <w:sz w:val="16"/>
                <w:szCs w:val="16"/>
              </w:rPr>
            </w:pPr>
          </w:p>
        </w:tc>
        <w:tc>
          <w:tcPr>
            <w:tcW w:w="312" w:type="pct"/>
          </w:tcPr>
          <w:p w:rsidRPr="009F1454" w:rsidR="009C406A" w:rsidP="006F5812" w:rsidRDefault="009C406A" w14:paraId="4E7BD198" w14:textId="77777777">
            <w:pPr>
              <w:spacing w:before="0"/>
              <w:rPr>
                <w:rFonts w:cs="Arial"/>
                <w:sz w:val="16"/>
                <w:szCs w:val="16"/>
              </w:rPr>
            </w:pPr>
          </w:p>
        </w:tc>
      </w:tr>
      <w:tr w:rsidRPr="009F1454" w:rsidR="00C663BA" w:rsidTr="00E50CA0" w14:paraId="6815E4D0" w14:textId="77777777">
        <w:trPr>
          <w:cantSplit/>
          <w:trHeight w:val="144"/>
        </w:trPr>
        <w:tc>
          <w:tcPr>
            <w:tcW w:w="827" w:type="pct"/>
          </w:tcPr>
          <w:p w:rsidRPr="009F1454" w:rsidR="009C406A" w:rsidP="006F5812" w:rsidRDefault="009C406A" w14:paraId="1E975020" w14:textId="21BE04D6">
            <w:pPr>
              <w:spacing w:before="0"/>
              <w:rPr>
                <w:rFonts w:cs="Arial"/>
                <w:sz w:val="16"/>
                <w:szCs w:val="16"/>
              </w:rPr>
            </w:pPr>
            <w:r w:rsidRPr="009F1454">
              <w:rPr>
                <w:rFonts w:cs="Arial"/>
                <w:sz w:val="16"/>
                <w:szCs w:val="16"/>
              </w:rPr>
              <w:t>N20EPARLOAMT</w:t>
            </w:r>
          </w:p>
        </w:tc>
        <w:tc>
          <w:tcPr>
            <w:tcW w:w="970" w:type="pct"/>
          </w:tcPr>
          <w:p w:rsidRPr="009F1454" w:rsidR="009C406A" w:rsidP="006F5812" w:rsidRDefault="009C406A" w14:paraId="2DE98E94" w14:textId="33A0C18E">
            <w:pPr>
              <w:spacing w:before="0"/>
              <w:rPr>
                <w:rFonts w:cs="Arial"/>
                <w:sz w:val="16"/>
                <w:szCs w:val="16"/>
              </w:rPr>
            </w:pPr>
            <w:r w:rsidRPr="009F1454">
              <w:rPr>
                <w:rFonts w:cs="Arial"/>
                <w:sz w:val="16"/>
                <w:szCs w:val="16"/>
              </w:rPr>
              <w:t>Parents or guardians paid for education/living expenses: estimate less than $5,000</w:t>
            </w:r>
          </w:p>
        </w:tc>
        <w:tc>
          <w:tcPr>
            <w:tcW w:w="558" w:type="pct"/>
          </w:tcPr>
          <w:p w:rsidRPr="009F1454" w:rsidR="009C406A" w:rsidP="006F5812" w:rsidRDefault="009C406A" w14:paraId="740F8B05" w14:textId="77777777">
            <w:pPr>
              <w:spacing w:before="0"/>
              <w:rPr>
                <w:rFonts w:cs="Arial"/>
                <w:sz w:val="16"/>
                <w:szCs w:val="16"/>
              </w:rPr>
            </w:pPr>
          </w:p>
        </w:tc>
        <w:tc>
          <w:tcPr>
            <w:tcW w:w="1158" w:type="pct"/>
          </w:tcPr>
          <w:p w:rsidRPr="009F1454" w:rsidR="009C406A" w:rsidP="006F5812" w:rsidRDefault="009C406A" w14:paraId="1355350E" w14:textId="05796F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6E125D7" w14:textId="77777777">
            <w:pPr>
              <w:spacing w:before="0"/>
              <w:rPr>
                <w:rFonts w:cs="Arial"/>
                <w:sz w:val="16"/>
                <w:szCs w:val="16"/>
              </w:rPr>
            </w:pPr>
          </w:p>
        </w:tc>
        <w:tc>
          <w:tcPr>
            <w:tcW w:w="273" w:type="pct"/>
          </w:tcPr>
          <w:p w:rsidRPr="009F1454" w:rsidR="009C406A" w:rsidP="006F5812" w:rsidRDefault="009C406A" w14:paraId="46757515" w14:textId="77777777">
            <w:pPr>
              <w:spacing w:before="0"/>
              <w:rPr>
                <w:rFonts w:cs="Arial"/>
                <w:sz w:val="16"/>
                <w:szCs w:val="16"/>
              </w:rPr>
            </w:pPr>
          </w:p>
        </w:tc>
        <w:tc>
          <w:tcPr>
            <w:tcW w:w="473" w:type="pct"/>
          </w:tcPr>
          <w:p w:rsidRPr="009F1454" w:rsidR="009C406A" w:rsidP="006F5812" w:rsidRDefault="009C406A" w14:paraId="23198783" w14:textId="77777777">
            <w:pPr>
              <w:spacing w:before="0"/>
              <w:rPr>
                <w:rFonts w:cs="Arial"/>
                <w:sz w:val="16"/>
                <w:szCs w:val="16"/>
              </w:rPr>
            </w:pPr>
          </w:p>
        </w:tc>
        <w:tc>
          <w:tcPr>
            <w:tcW w:w="312" w:type="pct"/>
          </w:tcPr>
          <w:p w:rsidRPr="009F1454" w:rsidR="009C406A" w:rsidP="006F5812" w:rsidRDefault="009C406A" w14:paraId="2570811C" w14:textId="77777777">
            <w:pPr>
              <w:spacing w:before="0"/>
              <w:rPr>
                <w:rFonts w:cs="Arial"/>
                <w:sz w:val="16"/>
                <w:szCs w:val="16"/>
              </w:rPr>
            </w:pPr>
          </w:p>
        </w:tc>
      </w:tr>
      <w:tr w:rsidRPr="009F1454" w:rsidR="00C663BA" w:rsidTr="00E50CA0" w14:paraId="2F24736C" w14:textId="77777777">
        <w:trPr>
          <w:cantSplit/>
          <w:trHeight w:val="144"/>
        </w:trPr>
        <w:tc>
          <w:tcPr>
            <w:tcW w:w="827" w:type="pct"/>
          </w:tcPr>
          <w:p w:rsidRPr="009F1454" w:rsidR="009C406A" w:rsidP="006F5812" w:rsidRDefault="009C406A" w14:paraId="2217FFE4" w14:textId="77DF5DF4">
            <w:pPr>
              <w:spacing w:before="0"/>
              <w:rPr>
                <w:rFonts w:cs="Arial"/>
                <w:sz w:val="16"/>
                <w:szCs w:val="16"/>
              </w:rPr>
            </w:pPr>
            <w:r w:rsidRPr="009F1454">
              <w:rPr>
                <w:rFonts w:cs="Arial"/>
                <w:sz w:val="16"/>
                <w:szCs w:val="16"/>
              </w:rPr>
              <w:t>N20EPARHIAMT</w:t>
            </w:r>
          </w:p>
        </w:tc>
        <w:tc>
          <w:tcPr>
            <w:tcW w:w="970" w:type="pct"/>
          </w:tcPr>
          <w:p w:rsidRPr="009F1454" w:rsidR="009C406A" w:rsidP="006F5812" w:rsidRDefault="009C406A" w14:paraId="0DC080B5" w14:textId="73F3CE49">
            <w:pPr>
              <w:spacing w:before="0"/>
              <w:rPr>
                <w:rFonts w:cs="Arial"/>
                <w:sz w:val="16"/>
                <w:szCs w:val="16"/>
              </w:rPr>
            </w:pPr>
            <w:r w:rsidRPr="009F1454">
              <w:rPr>
                <w:rFonts w:cs="Arial"/>
                <w:sz w:val="16"/>
                <w:szCs w:val="16"/>
              </w:rPr>
              <w:t>Parents or guardians paid for education/living expenses: estimate more than $5,000</w:t>
            </w:r>
          </w:p>
        </w:tc>
        <w:tc>
          <w:tcPr>
            <w:tcW w:w="558" w:type="pct"/>
          </w:tcPr>
          <w:p w:rsidRPr="009F1454" w:rsidR="009C406A" w:rsidP="006F5812" w:rsidRDefault="009C406A" w14:paraId="2D16600B" w14:textId="77777777">
            <w:pPr>
              <w:spacing w:before="0"/>
              <w:rPr>
                <w:rFonts w:cs="Arial"/>
                <w:sz w:val="16"/>
                <w:szCs w:val="16"/>
              </w:rPr>
            </w:pPr>
          </w:p>
        </w:tc>
        <w:tc>
          <w:tcPr>
            <w:tcW w:w="1158" w:type="pct"/>
          </w:tcPr>
          <w:p w:rsidRPr="009F1454" w:rsidR="009C406A" w:rsidP="006F5812" w:rsidRDefault="009C406A" w14:paraId="4E6F59FD" w14:textId="1EAFA2F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DC3081" w14:textId="77777777">
            <w:pPr>
              <w:spacing w:before="0"/>
              <w:rPr>
                <w:rFonts w:cs="Arial"/>
                <w:sz w:val="16"/>
                <w:szCs w:val="16"/>
              </w:rPr>
            </w:pPr>
          </w:p>
        </w:tc>
        <w:tc>
          <w:tcPr>
            <w:tcW w:w="273" w:type="pct"/>
          </w:tcPr>
          <w:p w:rsidRPr="009F1454" w:rsidR="009C406A" w:rsidP="006F5812" w:rsidRDefault="009C406A" w14:paraId="3A3D866D" w14:textId="77777777">
            <w:pPr>
              <w:spacing w:before="0"/>
              <w:rPr>
                <w:rFonts w:cs="Arial"/>
                <w:sz w:val="16"/>
                <w:szCs w:val="16"/>
              </w:rPr>
            </w:pPr>
          </w:p>
        </w:tc>
        <w:tc>
          <w:tcPr>
            <w:tcW w:w="473" w:type="pct"/>
          </w:tcPr>
          <w:p w:rsidRPr="009F1454" w:rsidR="009C406A" w:rsidP="006F5812" w:rsidRDefault="009C406A" w14:paraId="655ADAF6" w14:textId="77777777">
            <w:pPr>
              <w:spacing w:before="0"/>
              <w:rPr>
                <w:rFonts w:cs="Arial"/>
                <w:sz w:val="16"/>
                <w:szCs w:val="16"/>
              </w:rPr>
            </w:pPr>
          </w:p>
        </w:tc>
        <w:tc>
          <w:tcPr>
            <w:tcW w:w="312" w:type="pct"/>
          </w:tcPr>
          <w:p w:rsidRPr="009F1454" w:rsidR="009C406A" w:rsidP="006F5812" w:rsidRDefault="009C406A" w14:paraId="698F07A0" w14:textId="77777777">
            <w:pPr>
              <w:spacing w:before="0"/>
              <w:rPr>
                <w:rFonts w:cs="Arial"/>
                <w:sz w:val="16"/>
                <w:szCs w:val="16"/>
              </w:rPr>
            </w:pPr>
          </w:p>
        </w:tc>
      </w:tr>
      <w:tr w:rsidRPr="009F1454" w:rsidR="00C663BA" w:rsidTr="00E50CA0" w14:paraId="70D0C77A" w14:textId="77777777">
        <w:trPr>
          <w:cantSplit/>
          <w:trHeight w:val="144"/>
        </w:trPr>
        <w:tc>
          <w:tcPr>
            <w:tcW w:w="827" w:type="pct"/>
          </w:tcPr>
          <w:p w:rsidRPr="009F1454" w:rsidR="009C406A" w:rsidP="006F5812" w:rsidRDefault="009C406A" w14:paraId="1DEBABFA" w14:textId="44F1121A">
            <w:pPr>
              <w:spacing w:before="0"/>
              <w:rPr>
                <w:rFonts w:cs="Arial"/>
                <w:sz w:val="16"/>
                <w:szCs w:val="16"/>
              </w:rPr>
            </w:pPr>
            <w:r w:rsidRPr="009F1454">
              <w:rPr>
                <w:rFonts w:cs="Arial"/>
                <w:sz w:val="16"/>
                <w:szCs w:val="16"/>
              </w:rPr>
              <w:t>N20EFAMHELP</w:t>
            </w:r>
          </w:p>
        </w:tc>
        <w:tc>
          <w:tcPr>
            <w:tcW w:w="970" w:type="pct"/>
          </w:tcPr>
          <w:p w:rsidRPr="009F1454" w:rsidR="009C406A" w:rsidP="006F5812" w:rsidRDefault="009C406A" w14:paraId="75315DF9" w14:textId="07177239">
            <w:pPr>
              <w:spacing w:before="0"/>
              <w:rPr>
                <w:rFonts w:cs="Arial"/>
                <w:sz w:val="16"/>
                <w:szCs w:val="16"/>
              </w:rPr>
            </w:pPr>
            <w:r w:rsidRPr="009F1454">
              <w:rPr>
                <w:rFonts w:cs="Arial"/>
                <w:sz w:val="16"/>
                <w:szCs w:val="16"/>
              </w:rPr>
              <w:t>Family or friends paid education or living expenses in 2019-20</w:t>
            </w:r>
          </w:p>
        </w:tc>
        <w:tc>
          <w:tcPr>
            <w:tcW w:w="558" w:type="pct"/>
          </w:tcPr>
          <w:p w:rsidRPr="009F1454" w:rsidR="009C406A" w:rsidP="006F5812" w:rsidRDefault="009C406A" w14:paraId="01EF1697" w14:textId="77777777">
            <w:pPr>
              <w:spacing w:before="0"/>
              <w:rPr>
                <w:rFonts w:cs="Arial"/>
                <w:sz w:val="16"/>
                <w:szCs w:val="16"/>
              </w:rPr>
            </w:pPr>
          </w:p>
        </w:tc>
        <w:tc>
          <w:tcPr>
            <w:tcW w:w="1158" w:type="pct"/>
          </w:tcPr>
          <w:p w:rsidRPr="009F1454" w:rsidR="009C406A" w:rsidP="006F5812" w:rsidRDefault="009C406A" w14:paraId="4C425F85" w14:textId="530B5D8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95741CB" w14:textId="77777777">
            <w:pPr>
              <w:spacing w:before="0"/>
              <w:rPr>
                <w:rFonts w:cs="Arial"/>
                <w:sz w:val="16"/>
                <w:szCs w:val="16"/>
              </w:rPr>
            </w:pPr>
          </w:p>
        </w:tc>
        <w:tc>
          <w:tcPr>
            <w:tcW w:w="273" w:type="pct"/>
          </w:tcPr>
          <w:p w:rsidRPr="009F1454" w:rsidR="009C406A" w:rsidP="006F5812" w:rsidRDefault="009C406A" w14:paraId="1383D660" w14:textId="77777777">
            <w:pPr>
              <w:spacing w:before="0"/>
              <w:rPr>
                <w:rFonts w:cs="Arial"/>
                <w:sz w:val="16"/>
                <w:szCs w:val="16"/>
              </w:rPr>
            </w:pPr>
          </w:p>
        </w:tc>
        <w:tc>
          <w:tcPr>
            <w:tcW w:w="473" w:type="pct"/>
          </w:tcPr>
          <w:p w:rsidRPr="009F1454" w:rsidR="009C406A" w:rsidP="006F5812" w:rsidRDefault="009C406A" w14:paraId="43C3DB3F" w14:textId="77777777">
            <w:pPr>
              <w:spacing w:before="0"/>
              <w:rPr>
                <w:rFonts w:cs="Arial"/>
                <w:sz w:val="16"/>
                <w:szCs w:val="16"/>
              </w:rPr>
            </w:pPr>
          </w:p>
        </w:tc>
        <w:tc>
          <w:tcPr>
            <w:tcW w:w="312" w:type="pct"/>
          </w:tcPr>
          <w:p w:rsidRPr="009F1454" w:rsidR="009C406A" w:rsidP="006F5812" w:rsidRDefault="009C406A" w14:paraId="4BBEC678" w14:textId="77777777">
            <w:pPr>
              <w:spacing w:before="0"/>
              <w:rPr>
                <w:rFonts w:cs="Arial"/>
                <w:sz w:val="16"/>
                <w:szCs w:val="16"/>
              </w:rPr>
            </w:pPr>
          </w:p>
        </w:tc>
      </w:tr>
      <w:tr w:rsidRPr="009F1454" w:rsidR="00C663BA" w:rsidTr="00E50CA0" w14:paraId="28496772" w14:textId="77777777">
        <w:trPr>
          <w:cantSplit/>
          <w:trHeight w:val="144"/>
        </w:trPr>
        <w:tc>
          <w:tcPr>
            <w:tcW w:w="827" w:type="pct"/>
          </w:tcPr>
          <w:p w:rsidRPr="009F1454" w:rsidR="009C406A" w:rsidP="006F5812" w:rsidRDefault="009C406A" w14:paraId="7879CB8B" w14:textId="297D2B49">
            <w:pPr>
              <w:spacing w:before="0"/>
              <w:rPr>
                <w:rFonts w:cs="Arial"/>
                <w:sz w:val="16"/>
                <w:szCs w:val="16"/>
              </w:rPr>
            </w:pPr>
            <w:r w:rsidRPr="009F1454">
              <w:rPr>
                <w:rFonts w:cs="Arial"/>
                <w:sz w:val="16"/>
                <w:szCs w:val="16"/>
              </w:rPr>
              <w:t>N20EFAMRNG</w:t>
            </w:r>
          </w:p>
        </w:tc>
        <w:tc>
          <w:tcPr>
            <w:tcW w:w="970" w:type="pct"/>
          </w:tcPr>
          <w:p w:rsidRPr="009F1454" w:rsidR="009C406A" w:rsidP="006F5812" w:rsidRDefault="009C406A" w14:paraId="738296B1" w14:textId="35217798">
            <w:pPr>
              <w:spacing w:before="0"/>
              <w:rPr>
                <w:rFonts w:cs="Arial"/>
                <w:sz w:val="16"/>
                <w:szCs w:val="16"/>
              </w:rPr>
            </w:pPr>
            <w:r w:rsidRPr="009F1454">
              <w:rPr>
                <w:rFonts w:cs="Arial"/>
                <w:sz w:val="16"/>
                <w:szCs w:val="16"/>
              </w:rPr>
              <w:t>Family or friends paid for education/living expenses: more or less than $5,000</w:t>
            </w:r>
          </w:p>
        </w:tc>
        <w:tc>
          <w:tcPr>
            <w:tcW w:w="558" w:type="pct"/>
          </w:tcPr>
          <w:p w:rsidRPr="009F1454" w:rsidR="009C406A" w:rsidP="006F5812" w:rsidRDefault="009C406A" w14:paraId="73DC0699" w14:textId="77777777">
            <w:pPr>
              <w:spacing w:before="0"/>
              <w:rPr>
                <w:rFonts w:cs="Arial"/>
                <w:sz w:val="16"/>
                <w:szCs w:val="16"/>
              </w:rPr>
            </w:pPr>
          </w:p>
        </w:tc>
        <w:tc>
          <w:tcPr>
            <w:tcW w:w="1158" w:type="pct"/>
          </w:tcPr>
          <w:p w:rsidRPr="009F1454" w:rsidR="009C406A" w:rsidP="006F5812" w:rsidRDefault="009C406A" w14:paraId="5AF616FD" w14:textId="760F092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DCC80B" w14:textId="77777777">
            <w:pPr>
              <w:spacing w:before="0"/>
              <w:rPr>
                <w:rFonts w:cs="Arial"/>
                <w:sz w:val="16"/>
                <w:szCs w:val="16"/>
              </w:rPr>
            </w:pPr>
          </w:p>
        </w:tc>
        <w:tc>
          <w:tcPr>
            <w:tcW w:w="273" w:type="pct"/>
          </w:tcPr>
          <w:p w:rsidRPr="009F1454" w:rsidR="009C406A" w:rsidP="006F5812" w:rsidRDefault="009C406A" w14:paraId="09F32990" w14:textId="77777777">
            <w:pPr>
              <w:spacing w:before="0"/>
              <w:rPr>
                <w:rFonts w:cs="Arial"/>
                <w:sz w:val="16"/>
                <w:szCs w:val="16"/>
              </w:rPr>
            </w:pPr>
          </w:p>
        </w:tc>
        <w:tc>
          <w:tcPr>
            <w:tcW w:w="473" w:type="pct"/>
          </w:tcPr>
          <w:p w:rsidRPr="009F1454" w:rsidR="009C406A" w:rsidP="006F5812" w:rsidRDefault="009C406A" w14:paraId="508E2B70" w14:textId="77777777">
            <w:pPr>
              <w:spacing w:before="0"/>
              <w:rPr>
                <w:rFonts w:cs="Arial"/>
                <w:sz w:val="16"/>
                <w:szCs w:val="16"/>
              </w:rPr>
            </w:pPr>
          </w:p>
        </w:tc>
        <w:tc>
          <w:tcPr>
            <w:tcW w:w="312" w:type="pct"/>
          </w:tcPr>
          <w:p w:rsidRPr="009F1454" w:rsidR="009C406A" w:rsidP="006F5812" w:rsidRDefault="009C406A" w14:paraId="79255561" w14:textId="77777777">
            <w:pPr>
              <w:spacing w:before="0"/>
              <w:rPr>
                <w:rFonts w:cs="Arial"/>
                <w:sz w:val="16"/>
                <w:szCs w:val="16"/>
              </w:rPr>
            </w:pPr>
          </w:p>
        </w:tc>
      </w:tr>
      <w:tr w:rsidRPr="009F1454" w:rsidR="00C663BA" w:rsidTr="00E50CA0" w14:paraId="22F22CAC" w14:textId="77777777">
        <w:trPr>
          <w:cantSplit/>
          <w:trHeight w:val="144"/>
        </w:trPr>
        <w:tc>
          <w:tcPr>
            <w:tcW w:w="827" w:type="pct"/>
          </w:tcPr>
          <w:p w:rsidRPr="009F1454" w:rsidR="009C406A" w:rsidP="006F5812" w:rsidRDefault="009C406A" w14:paraId="7FCA58A1" w14:textId="1522F6B7">
            <w:pPr>
              <w:spacing w:before="0"/>
              <w:rPr>
                <w:rFonts w:cs="Arial"/>
                <w:sz w:val="16"/>
                <w:szCs w:val="16"/>
              </w:rPr>
            </w:pPr>
            <w:r w:rsidRPr="009F1454">
              <w:rPr>
                <w:rFonts w:cs="Arial"/>
                <w:sz w:val="16"/>
                <w:szCs w:val="16"/>
              </w:rPr>
              <w:t>N20EFAMLOAMT</w:t>
            </w:r>
          </w:p>
        </w:tc>
        <w:tc>
          <w:tcPr>
            <w:tcW w:w="970" w:type="pct"/>
          </w:tcPr>
          <w:p w:rsidRPr="009F1454" w:rsidR="009C406A" w:rsidP="006F5812" w:rsidRDefault="009C406A" w14:paraId="10B71A6B" w14:textId="52EF90F0">
            <w:pPr>
              <w:spacing w:before="0"/>
              <w:rPr>
                <w:rFonts w:cs="Arial"/>
                <w:sz w:val="16"/>
                <w:szCs w:val="16"/>
              </w:rPr>
            </w:pPr>
            <w:r w:rsidRPr="009F1454">
              <w:rPr>
                <w:rFonts w:cs="Arial"/>
                <w:sz w:val="16"/>
                <w:szCs w:val="16"/>
              </w:rPr>
              <w:t>Family or friends paid for education/living expenses: estimate less than $5,000</w:t>
            </w:r>
          </w:p>
        </w:tc>
        <w:tc>
          <w:tcPr>
            <w:tcW w:w="558" w:type="pct"/>
          </w:tcPr>
          <w:p w:rsidRPr="009F1454" w:rsidR="009C406A" w:rsidP="006F5812" w:rsidRDefault="009C406A" w14:paraId="5B7D2D26" w14:textId="77777777">
            <w:pPr>
              <w:spacing w:before="0"/>
              <w:rPr>
                <w:rFonts w:cs="Arial"/>
                <w:sz w:val="16"/>
                <w:szCs w:val="16"/>
              </w:rPr>
            </w:pPr>
          </w:p>
        </w:tc>
        <w:tc>
          <w:tcPr>
            <w:tcW w:w="1158" w:type="pct"/>
          </w:tcPr>
          <w:p w:rsidRPr="009F1454" w:rsidR="009C406A" w:rsidP="006F5812" w:rsidRDefault="009C406A" w14:paraId="6C39E012" w14:textId="39DF47E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560782" w14:textId="77777777">
            <w:pPr>
              <w:spacing w:before="0"/>
              <w:rPr>
                <w:rFonts w:cs="Arial"/>
                <w:sz w:val="16"/>
                <w:szCs w:val="16"/>
              </w:rPr>
            </w:pPr>
          </w:p>
        </w:tc>
        <w:tc>
          <w:tcPr>
            <w:tcW w:w="273" w:type="pct"/>
          </w:tcPr>
          <w:p w:rsidRPr="009F1454" w:rsidR="009C406A" w:rsidP="006F5812" w:rsidRDefault="009C406A" w14:paraId="166AA82C" w14:textId="77777777">
            <w:pPr>
              <w:spacing w:before="0"/>
              <w:rPr>
                <w:rFonts w:cs="Arial"/>
                <w:sz w:val="16"/>
                <w:szCs w:val="16"/>
              </w:rPr>
            </w:pPr>
          </w:p>
        </w:tc>
        <w:tc>
          <w:tcPr>
            <w:tcW w:w="473" w:type="pct"/>
          </w:tcPr>
          <w:p w:rsidRPr="009F1454" w:rsidR="009C406A" w:rsidP="006F5812" w:rsidRDefault="009C406A" w14:paraId="14C25E54" w14:textId="77777777">
            <w:pPr>
              <w:spacing w:before="0"/>
              <w:rPr>
                <w:rFonts w:cs="Arial"/>
                <w:sz w:val="16"/>
                <w:szCs w:val="16"/>
              </w:rPr>
            </w:pPr>
          </w:p>
        </w:tc>
        <w:tc>
          <w:tcPr>
            <w:tcW w:w="312" w:type="pct"/>
          </w:tcPr>
          <w:p w:rsidRPr="009F1454" w:rsidR="009C406A" w:rsidP="006F5812" w:rsidRDefault="009C406A" w14:paraId="7FA974C9" w14:textId="77777777">
            <w:pPr>
              <w:spacing w:before="0"/>
              <w:rPr>
                <w:rFonts w:cs="Arial"/>
                <w:sz w:val="16"/>
                <w:szCs w:val="16"/>
              </w:rPr>
            </w:pPr>
          </w:p>
        </w:tc>
      </w:tr>
      <w:tr w:rsidRPr="009F1454" w:rsidR="00C663BA" w:rsidTr="00E50CA0" w14:paraId="686FAD51" w14:textId="77777777">
        <w:trPr>
          <w:cantSplit/>
          <w:trHeight w:val="144"/>
        </w:trPr>
        <w:tc>
          <w:tcPr>
            <w:tcW w:w="827" w:type="pct"/>
          </w:tcPr>
          <w:p w:rsidRPr="009F1454" w:rsidR="009C406A" w:rsidP="006F5812" w:rsidRDefault="009C406A" w14:paraId="1CD06002" w14:textId="6EB7F04A">
            <w:pPr>
              <w:spacing w:before="0"/>
              <w:rPr>
                <w:rFonts w:cs="Arial"/>
                <w:sz w:val="16"/>
                <w:szCs w:val="16"/>
              </w:rPr>
            </w:pPr>
            <w:r w:rsidRPr="009F1454">
              <w:rPr>
                <w:rFonts w:cs="Arial"/>
                <w:sz w:val="16"/>
                <w:szCs w:val="16"/>
              </w:rPr>
              <w:t>N20EFAMHIAMT</w:t>
            </w:r>
          </w:p>
        </w:tc>
        <w:tc>
          <w:tcPr>
            <w:tcW w:w="970" w:type="pct"/>
          </w:tcPr>
          <w:p w:rsidRPr="009F1454" w:rsidR="009C406A" w:rsidP="006F5812" w:rsidRDefault="009C406A" w14:paraId="00FFEA52" w14:textId="1FDEAFAC">
            <w:pPr>
              <w:spacing w:before="0"/>
              <w:rPr>
                <w:rFonts w:cs="Arial"/>
                <w:sz w:val="16"/>
                <w:szCs w:val="16"/>
              </w:rPr>
            </w:pPr>
            <w:r w:rsidRPr="009F1454">
              <w:rPr>
                <w:rFonts w:cs="Arial"/>
                <w:sz w:val="16"/>
                <w:szCs w:val="16"/>
              </w:rPr>
              <w:t>Family or friends paid for education/living expenses: estimate more than $5,000</w:t>
            </w:r>
          </w:p>
        </w:tc>
        <w:tc>
          <w:tcPr>
            <w:tcW w:w="558" w:type="pct"/>
          </w:tcPr>
          <w:p w:rsidRPr="009F1454" w:rsidR="009C406A" w:rsidP="006F5812" w:rsidRDefault="009C406A" w14:paraId="74CD0B1A" w14:textId="77777777">
            <w:pPr>
              <w:spacing w:before="0"/>
              <w:rPr>
                <w:rFonts w:cs="Arial"/>
                <w:sz w:val="16"/>
                <w:szCs w:val="16"/>
              </w:rPr>
            </w:pPr>
          </w:p>
        </w:tc>
        <w:tc>
          <w:tcPr>
            <w:tcW w:w="1158" w:type="pct"/>
          </w:tcPr>
          <w:p w:rsidRPr="009F1454" w:rsidR="009C406A" w:rsidP="006F5812" w:rsidRDefault="009C406A" w14:paraId="792FD0F1" w14:textId="45D74D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A6F9387" w14:textId="77777777">
            <w:pPr>
              <w:spacing w:before="0"/>
              <w:rPr>
                <w:rFonts w:cs="Arial"/>
                <w:sz w:val="16"/>
                <w:szCs w:val="16"/>
              </w:rPr>
            </w:pPr>
          </w:p>
        </w:tc>
        <w:tc>
          <w:tcPr>
            <w:tcW w:w="273" w:type="pct"/>
          </w:tcPr>
          <w:p w:rsidRPr="009F1454" w:rsidR="009C406A" w:rsidP="006F5812" w:rsidRDefault="009C406A" w14:paraId="657B841F" w14:textId="77777777">
            <w:pPr>
              <w:spacing w:before="0"/>
              <w:rPr>
                <w:rFonts w:cs="Arial"/>
                <w:sz w:val="16"/>
                <w:szCs w:val="16"/>
              </w:rPr>
            </w:pPr>
          </w:p>
        </w:tc>
        <w:tc>
          <w:tcPr>
            <w:tcW w:w="473" w:type="pct"/>
          </w:tcPr>
          <w:p w:rsidRPr="009F1454" w:rsidR="009C406A" w:rsidP="006F5812" w:rsidRDefault="009C406A" w14:paraId="4E88908C" w14:textId="77777777">
            <w:pPr>
              <w:spacing w:before="0"/>
              <w:rPr>
                <w:rFonts w:cs="Arial"/>
                <w:sz w:val="16"/>
                <w:szCs w:val="16"/>
              </w:rPr>
            </w:pPr>
          </w:p>
        </w:tc>
        <w:tc>
          <w:tcPr>
            <w:tcW w:w="312" w:type="pct"/>
          </w:tcPr>
          <w:p w:rsidRPr="009F1454" w:rsidR="009C406A" w:rsidP="006F5812" w:rsidRDefault="009C406A" w14:paraId="681E2B4A" w14:textId="77777777">
            <w:pPr>
              <w:spacing w:before="0"/>
              <w:rPr>
                <w:rFonts w:cs="Arial"/>
                <w:sz w:val="16"/>
                <w:szCs w:val="16"/>
              </w:rPr>
            </w:pPr>
          </w:p>
        </w:tc>
      </w:tr>
      <w:tr w:rsidRPr="009F1454" w:rsidR="00C663BA" w:rsidTr="00E50CA0" w14:paraId="70D5F2A3" w14:textId="77777777">
        <w:trPr>
          <w:cantSplit/>
          <w:trHeight w:val="144"/>
        </w:trPr>
        <w:tc>
          <w:tcPr>
            <w:tcW w:w="827" w:type="pct"/>
          </w:tcPr>
          <w:p w:rsidRPr="009F1454" w:rsidR="009C406A" w:rsidP="006F5812" w:rsidRDefault="009C406A" w14:paraId="66C4D9CB" w14:textId="0A8A1092">
            <w:pPr>
              <w:spacing w:before="0"/>
              <w:rPr>
                <w:rFonts w:cs="Arial"/>
                <w:sz w:val="16"/>
                <w:szCs w:val="16"/>
              </w:rPr>
            </w:pPr>
            <w:r w:rsidRPr="009F1454">
              <w:rPr>
                <w:rFonts w:cs="Arial"/>
                <w:sz w:val="16"/>
                <w:szCs w:val="16"/>
              </w:rPr>
              <w:t>N20ENUMCRD</w:t>
            </w:r>
          </w:p>
        </w:tc>
        <w:tc>
          <w:tcPr>
            <w:tcW w:w="970" w:type="pct"/>
          </w:tcPr>
          <w:p w:rsidRPr="009F1454" w:rsidR="009C406A" w:rsidP="006F5812" w:rsidRDefault="009C406A" w14:paraId="28E42E25" w14:textId="130696B7">
            <w:pPr>
              <w:spacing w:before="0"/>
              <w:rPr>
                <w:rFonts w:cs="Arial"/>
                <w:sz w:val="16"/>
                <w:szCs w:val="16"/>
              </w:rPr>
            </w:pPr>
            <w:r w:rsidRPr="009F1454">
              <w:rPr>
                <w:rFonts w:cs="Arial"/>
                <w:sz w:val="16"/>
                <w:szCs w:val="16"/>
              </w:rPr>
              <w:t>Number of credit cards</w:t>
            </w:r>
          </w:p>
        </w:tc>
        <w:tc>
          <w:tcPr>
            <w:tcW w:w="558" w:type="pct"/>
          </w:tcPr>
          <w:p w:rsidRPr="009F1454" w:rsidR="009C406A" w:rsidP="006F5812" w:rsidRDefault="009C406A" w14:paraId="54CAFC69" w14:textId="77777777">
            <w:pPr>
              <w:spacing w:before="0"/>
              <w:rPr>
                <w:rFonts w:cs="Arial"/>
                <w:sz w:val="16"/>
                <w:szCs w:val="16"/>
              </w:rPr>
            </w:pPr>
          </w:p>
        </w:tc>
        <w:tc>
          <w:tcPr>
            <w:tcW w:w="1158" w:type="pct"/>
          </w:tcPr>
          <w:p w:rsidRPr="009F1454" w:rsidR="009C406A" w:rsidP="006F5812" w:rsidRDefault="009C406A" w14:paraId="0A42201D" w14:textId="6FD091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D6B574" w14:textId="77777777">
            <w:pPr>
              <w:spacing w:before="0"/>
              <w:rPr>
                <w:rFonts w:cs="Arial"/>
                <w:sz w:val="16"/>
                <w:szCs w:val="16"/>
              </w:rPr>
            </w:pPr>
          </w:p>
        </w:tc>
        <w:tc>
          <w:tcPr>
            <w:tcW w:w="273" w:type="pct"/>
          </w:tcPr>
          <w:p w:rsidRPr="009F1454" w:rsidR="009C406A" w:rsidP="006F5812" w:rsidRDefault="009C406A" w14:paraId="38FBF078" w14:textId="77777777">
            <w:pPr>
              <w:spacing w:before="0"/>
              <w:rPr>
                <w:rFonts w:cs="Arial"/>
                <w:sz w:val="16"/>
                <w:szCs w:val="16"/>
              </w:rPr>
            </w:pPr>
          </w:p>
        </w:tc>
        <w:tc>
          <w:tcPr>
            <w:tcW w:w="473" w:type="pct"/>
          </w:tcPr>
          <w:p w:rsidRPr="009F1454" w:rsidR="009C406A" w:rsidP="006F5812" w:rsidRDefault="009C406A" w14:paraId="3444F074" w14:textId="77777777">
            <w:pPr>
              <w:spacing w:before="0"/>
              <w:rPr>
                <w:rFonts w:cs="Arial"/>
                <w:sz w:val="16"/>
                <w:szCs w:val="16"/>
              </w:rPr>
            </w:pPr>
          </w:p>
        </w:tc>
        <w:tc>
          <w:tcPr>
            <w:tcW w:w="312" w:type="pct"/>
          </w:tcPr>
          <w:p w:rsidRPr="009F1454" w:rsidR="009C406A" w:rsidP="006F5812" w:rsidRDefault="009C406A" w14:paraId="53C96935" w14:textId="77777777">
            <w:pPr>
              <w:spacing w:before="0"/>
              <w:rPr>
                <w:rFonts w:cs="Arial"/>
                <w:sz w:val="16"/>
                <w:szCs w:val="16"/>
              </w:rPr>
            </w:pPr>
          </w:p>
        </w:tc>
      </w:tr>
      <w:tr w:rsidRPr="009F1454" w:rsidR="00C663BA" w:rsidTr="00E50CA0" w14:paraId="1AD8E0BC" w14:textId="77777777">
        <w:trPr>
          <w:cantSplit/>
          <w:trHeight w:val="144"/>
        </w:trPr>
        <w:tc>
          <w:tcPr>
            <w:tcW w:w="827" w:type="pct"/>
          </w:tcPr>
          <w:p w:rsidRPr="009F1454" w:rsidR="009C406A" w:rsidP="006F5812" w:rsidRDefault="009C406A" w14:paraId="09CCF4FF" w14:textId="3D3F4D83">
            <w:pPr>
              <w:spacing w:before="0"/>
              <w:rPr>
                <w:rFonts w:cs="Arial"/>
                <w:sz w:val="16"/>
                <w:szCs w:val="16"/>
              </w:rPr>
            </w:pPr>
            <w:r w:rsidRPr="009F1454">
              <w:rPr>
                <w:rFonts w:cs="Arial"/>
                <w:sz w:val="16"/>
                <w:szCs w:val="16"/>
              </w:rPr>
              <w:t>N20ECARRYBAL</w:t>
            </w:r>
          </w:p>
        </w:tc>
        <w:tc>
          <w:tcPr>
            <w:tcW w:w="970" w:type="pct"/>
          </w:tcPr>
          <w:p w:rsidRPr="009F1454" w:rsidR="009C406A" w:rsidP="006F5812" w:rsidRDefault="009C406A" w14:paraId="16DF8D24" w14:textId="70C2EA37">
            <w:pPr>
              <w:spacing w:before="0"/>
              <w:rPr>
                <w:rFonts w:cs="Arial"/>
                <w:sz w:val="16"/>
                <w:szCs w:val="16"/>
              </w:rPr>
            </w:pPr>
            <w:r w:rsidRPr="009F1454">
              <w:rPr>
                <w:rFonts w:cs="Arial"/>
                <w:sz w:val="16"/>
                <w:szCs w:val="16"/>
              </w:rPr>
              <w:t>Credit card amount carried over each month</w:t>
            </w:r>
          </w:p>
        </w:tc>
        <w:tc>
          <w:tcPr>
            <w:tcW w:w="558" w:type="pct"/>
          </w:tcPr>
          <w:p w:rsidRPr="009F1454" w:rsidR="009C406A" w:rsidP="006F5812" w:rsidRDefault="009C406A" w14:paraId="193661E4" w14:textId="77777777">
            <w:pPr>
              <w:spacing w:before="0"/>
              <w:rPr>
                <w:rFonts w:cs="Arial"/>
                <w:sz w:val="16"/>
                <w:szCs w:val="16"/>
              </w:rPr>
            </w:pPr>
          </w:p>
        </w:tc>
        <w:tc>
          <w:tcPr>
            <w:tcW w:w="1158" w:type="pct"/>
          </w:tcPr>
          <w:p w:rsidRPr="009F1454" w:rsidR="009C406A" w:rsidP="006F5812" w:rsidRDefault="009C406A" w14:paraId="56562A10" w14:textId="2F60638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2989788" w14:textId="77777777">
            <w:pPr>
              <w:spacing w:before="0"/>
              <w:rPr>
                <w:rFonts w:cs="Arial"/>
                <w:sz w:val="16"/>
                <w:szCs w:val="16"/>
              </w:rPr>
            </w:pPr>
          </w:p>
        </w:tc>
        <w:tc>
          <w:tcPr>
            <w:tcW w:w="273" w:type="pct"/>
          </w:tcPr>
          <w:p w:rsidRPr="009F1454" w:rsidR="009C406A" w:rsidP="006F5812" w:rsidRDefault="009C406A" w14:paraId="72FA0F93" w14:textId="77777777">
            <w:pPr>
              <w:spacing w:before="0"/>
              <w:rPr>
                <w:rFonts w:cs="Arial"/>
                <w:sz w:val="16"/>
                <w:szCs w:val="16"/>
              </w:rPr>
            </w:pPr>
          </w:p>
        </w:tc>
        <w:tc>
          <w:tcPr>
            <w:tcW w:w="473" w:type="pct"/>
          </w:tcPr>
          <w:p w:rsidRPr="009F1454" w:rsidR="009C406A" w:rsidP="006F5812" w:rsidRDefault="009C406A" w14:paraId="7E346C11" w14:textId="77777777">
            <w:pPr>
              <w:spacing w:before="0"/>
              <w:rPr>
                <w:rFonts w:cs="Arial"/>
                <w:sz w:val="16"/>
                <w:szCs w:val="16"/>
              </w:rPr>
            </w:pPr>
          </w:p>
        </w:tc>
        <w:tc>
          <w:tcPr>
            <w:tcW w:w="312" w:type="pct"/>
          </w:tcPr>
          <w:p w:rsidRPr="009F1454" w:rsidR="009C406A" w:rsidP="006F5812" w:rsidRDefault="009C406A" w14:paraId="3C22B725" w14:textId="77777777">
            <w:pPr>
              <w:spacing w:before="0"/>
              <w:rPr>
                <w:rFonts w:cs="Arial"/>
                <w:sz w:val="16"/>
                <w:szCs w:val="16"/>
              </w:rPr>
            </w:pPr>
          </w:p>
        </w:tc>
      </w:tr>
      <w:tr w:rsidRPr="009F1454" w:rsidR="00C663BA" w:rsidTr="00E50CA0" w14:paraId="0D477DF8" w14:textId="77777777">
        <w:trPr>
          <w:cantSplit/>
          <w:trHeight w:val="144"/>
        </w:trPr>
        <w:tc>
          <w:tcPr>
            <w:tcW w:w="827" w:type="pct"/>
          </w:tcPr>
          <w:p w:rsidRPr="009F1454" w:rsidR="009C406A" w:rsidP="006F5812" w:rsidRDefault="009C406A" w14:paraId="6FE322DA" w14:textId="215E4307">
            <w:pPr>
              <w:spacing w:before="0"/>
              <w:rPr>
                <w:rFonts w:cs="Arial"/>
                <w:sz w:val="16"/>
                <w:szCs w:val="16"/>
              </w:rPr>
            </w:pPr>
            <w:r w:rsidRPr="009F1454">
              <w:rPr>
                <w:rFonts w:cs="Arial"/>
                <w:sz w:val="16"/>
                <w:szCs w:val="16"/>
              </w:rPr>
              <w:t>N20ECRDBAL</w:t>
            </w:r>
          </w:p>
        </w:tc>
        <w:tc>
          <w:tcPr>
            <w:tcW w:w="970" w:type="pct"/>
          </w:tcPr>
          <w:p w:rsidRPr="009F1454" w:rsidR="009C406A" w:rsidP="006F5812" w:rsidRDefault="009C406A" w14:paraId="77BCE853" w14:textId="39703998">
            <w:pPr>
              <w:spacing w:before="0"/>
              <w:rPr>
                <w:rFonts w:cs="Arial"/>
                <w:sz w:val="16"/>
                <w:szCs w:val="16"/>
              </w:rPr>
            </w:pPr>
            <w:r w:rsidRPr="009F1454">
              <w:rPr>
                <w:rFonts w:cs="Arial"/>
                <w:sz w:val="16"/>
                <w:szCs w:val="16"/>
              </w:rPr>
              <w:t>Amount owed on all credit cards on last month's statement</w:t>
            </w:r>
          </w:p>
        </w:tc>
        <w:tc>
          <w:tcPr>
            <w:tcW w:w="558" w:type="pct"/>
          </w:tcPr>
          <w:p w:rsidRPr="009F1454" w:rsidR="009C406A" w:rsidP="006F5812" w:rsidRDefault="009C406A" w14:paraId="25299DFB" w14:textId="77777777">
            <w:pPr>
              <w:spacing w:before="0"/>
              <w:rPr>
                <w:rFonts w:cs="Arial"/>
                <w:sz w:val="16"/>
                <w:szCs w:val="16"/>
              </w:rPr>
            </w:pPr>
          </w:p>
        </w:tc>
        <w:tc>
          <w:tcPr>
            <w:tcW w:w="1158" w:type="pct"/>
          </w:tcPr>
          <w:p w:rsidRPr="009F1454" w:rsidR="009C406A" w:rsidP="006F5812" w:rsidRDefault="009C406A" w14:paraId="489E7A54" w14:textId="1FD6AC2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2C7C1AF" w14:textId="77777777">
            <w:pPr>
              <w:spacing w:before="0"/>
              <w:rPr>
                <w:rFonts w:cs="Arial"/>
                <w:sz w:val="16"/>
                <w:szCs w:val="16"/>
              </w:rPr>
            </w:pPr>
          </w:p>
        </w:tc>
        <w:tc>
          <w:tcPr>
            <w:tcW w:w="273" w:type="pct"/>
          </w:tcPr>
          <w:p w:rsidRPr="009F1454" w:rsidR="009C406A" w:rsidP="006F5812" w:rsidRDefault="009C406A" w14:paraId="445E0FE5" w14:textId="77777777">
            <w:pPr>
              <w:spacing w:before="0"/>
              <w:rPr>
                <w:rFonts w:cs="Arial"/>
                <w:sz w:val="16"/>
                <w:szCs w:val="16"/>
              </w:rPr>
            </w:pPr>
          </w:p>
        </w:tc>
        <w:tc>
          <w:tcPr>
            <w:tcW w:w="473" w:type="pct"/>
          </w:tcPr>
          <w:p w:rsidRPr="009F1454" w:rsidR="009C406A" w:rsidP="006F5812" w:rsidRDefault="009C406A" w14:paraId="67949C4F" w14:textId="77777777">
            <w:pPr>
              <w:spacing w:before="0"/>
              <w:rPr>
                <w:rFonts w:cs="Arial"/>
                <w:sz w:val="16"/>
                <w:szCs w:val="16"/>
              </w:rPr>
            </w:pPr>
          </w:p>
        </w:tc>
        <w:tc>
          <w:tcPr>
            <w:tcW w:w="312" w:type="pct"/>
          </w:tcPr>
          <w:p w:rsidRPr="009F1454" w:rsidR="009C406A" w:rsidP="006F5812" w:rsidRDefault="009C406A" w14:paraId="4B3D648E" w14:textId="77777777">
            <w:pPr>
              <w:spacing w:before="0"/>
              <w:rPr>
                <w:rFonts w:cs="Arial"/>
                <w:sz w:val="16"/>
                <w:szCs w:val="16"/>
              </w:rPr>
            </w:pPr>
          </w:p>
        </w:tc>
      </w:tr>
      <w:tr w:rsidRPr="009F1454" w:rsidR="00C663BA" w:rsidTr="00E50CA0" w14:paraId="383C95C4" w14:textId="77777777">
        <w:trPr>
          <w:cantSplit/>
          <w:trHeight w:val="144"/>
        </w:trPr>
        <w:tc>
          <w:tcPr>
            <w:tcW w:w="827" w:type="pct"/>
          </w:tcPr>
          <w:p w:rsidRPr="009F1454" w:rsidR="009C406A" w:rsidP="006F5812" w:rsidRDefault="009C406A" w14:paraId="476D62AF" w14:textId="3E6B7E72">
            <w:pPr>
              <w:spacing w:before="0"/>
              <w:rPr>
                <w:rFonts w:cs="Arial"/>
                <w:sz w:val="16"/>
                <w:szCs w:val="16"/>
              </w:rPr>
            </w:pPr>
            <w:r w:rsidRPr="009F1454">
              <w:rPr>
                <w:rFonts w:cs="Arial"/>
                <w:sz w:val="16"/>
                <w:szCs w:val="16"/>
              </w:rPr>
              <w:t>N20ECCUSE</w:t>
            </w:r>
          </w:p>
        </w:tc>
        <w:tc>
          <w:tcPr>
            <w:tcW w:w="970" w:type="pct"/>
          </w:tcPr>
          <w:p w:rsidRPr="009F1454" w:rsidR="009C406A" w:rsidP="006F5812" w:rsidRDefault="009C406A" w14:paraId="4A6FB668" w14:textId="4D163FC7">
            <w:pPr>
              <w:spacing w:before="0"/>
              <w:rPr>
                <w:rFonts w:cs="Arial"/>
                <w:sz w:val="16"/>
                <w:szCs w:val="16"/>
              </w:rPr>
            </w:pPr>
            <w:r w:rsidRPr="009F1454">
              <w:rPr>
                <w:rFonts w:cs="Arial"/>
                <w:sz w:val="16"/>
                <w:szCs w:val="16"/>
              </w:rPr>
              <w:t>Used credit cards to pay tuition and fees in the 2019-20 academic year</w:t>
            </w:r>
          </w:p>
        </w:tc>
        <w:tc>
          <w:tcPr>
            <w:tcW w:w="558" w:type="pct"/>
          </w:tcPr>
          <w:p w:rsidRPr="009F1454" w:rsidR="009C406A" w:rsidP="006F5812" w:rsidRDefault="009C406A" w14:paraId="3AB57DA9" w14:textId="77777777">
            <w:pPr>
              <w:spacing w:before="0"/>
              <w:rPr>
                <w:rFonts w:cs="Arial"/>
                <w:sz w:val="16"/>
                <w:szCs w:val="16"/>
              </w:rPr>
            </w:pPr>
          </w:p>
        </w:tc>
        <w:tc>
          <w:tcPr>
            <w:tcW w:w="1158" w:type="pct"/>
          </w:tcPr>
          <w:p w:rsidRPr="009F1454" w:rsidR="009C406A" w:rsidP="006F5812" w:rsidRDefault="009C406A" w14:paraId="5FA299FA" w14:textId="0996140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BFA0700" w14:textId="77777777">
            <w:pPr>
              <w:spacing w:before="0"/>
              <w:rPr>
                <w:rFonts w:cs="Arial"/>
                <w:sz w:val="16"/>
                <w:szCs w:val="16"/>
              </w:rPr>
            </w:pPr>
          </w:p>
        </w:tc>
        <w:tc>
          <w:tcPr>
            <w:tcW w:w="273" w:type="pct"/>
          </w:tcPr>
          <w:p w:rsidRPr="009F1454" w:rsidR="009C406A" w:rsidP="006F5812" w:rsidRDefault="009C406A" w14:paraId="41EB7C84" w14:textId="77777777">
            <w:pPr>
              <w:spacing w:before="0"/>
              <w:rPr>
                <w:rFonts w:cs="Arial"/>
                <w:sz w:val="16"/>
                <w:szCs w:val="16"/>
              </w:rPr>
            </w:pPr>
          </w:p>
        </w:tc>
        <w:tc>
          <w:tcPr>
            <w:tcW w:w="473" w:type="pct"/>
          </w:tcPr>
          <w:p w:rsidRPr="009F1454" w:rsidR="009C406A" w:rsidP="006F5812" w:rsidRDefault="009C406A" w14:paraId="0214B4FD" w14:textId="77777777">
            <w:pPr>
              <w:spacing w:before="0"/>
              <w:rPr>
                <w:rFonts w:cs="Arial"/>
                <w:sz w:val="16"/>
                <w:szCs w:val="16"/>
              </w:rPr>
            </w:pPr>
          </w:p>
        </w:tc>
        <w:tc>
          <w:tcPr>
            <w:tcW w:w="312" w:type="pct"/>
          </w:tcPr>
          <w:p w:rsidRPr="009F1454" w:rsidR="009C406A" w:rsidP="006F5812" w:rsidRDefault="009C406A" w14:paraId="6F700A00" w14:textId="77777777">
            <w:pPr>
              <w:spacing w:before="0"/>
              <w:rPr>
                <w:rFonts w:cs="Arial"/>
                <w:sz w:val="16"/>
                <w:szCs w:val="16"/>
              </w:rPr>
            </w:pPr>
          </w:p>
        </w:tc>
      </w:tr>
      <w:tr w:rsidRPr="009F1454" w:rsidR="00C663BA" w:rsidTr="00E50CA0" w14:paraId="05A403CF" w14:textId="77777777">
        <w:trPr>
          <w:cantSplit/>
          <w:trHeight w:val="144"/>
        </w:trPr>
        <w:tc>
          <w:tcPr>
            <w:tcW w:w="827" w:type="pct"/>
          </w:tcPr>
          <w:p w:rsidRPr="009F1454" w:rsidR="009C406A" w:rsidP="006F5812" w:rsidRDefault="009C406A" w14:paraId="4E256515" w14:textId="4A178871">
            <w:pPr>
              <w:spacing w:before="0"/>
              <w:rPr>
                <w:rFonts w:cs="Arial"/>
                <w:sz w:val="16"/>
                <w:szCs w:val="16"/>
              </w:rPr>
            </w:pPr>
            <w:r w:rsidRPr="009F1454">
              <w:rPr>
                <w:rFonts w:cs="Arial"/>
                <w:sz w:val="16"/>
                <w:szCs w:val="16"/>
              </w:rPr>
              <w:t>N20ECCREASON</w:t>
            </w:r>
          </w:p>
        </w:tc>
        <w:tc>
          <w:tcPr>
            <w:tcW w:w="970" w:type="pct"/>
          </w:tcPr>
          <w:p w:rsidRPr="009F1454" w:rsidR="009C406A" w:rsidP="006F5812" w:rsidRDefault="009C406A" w14:paraId="0BA3AD1A" w14:textId="59890123">
            <w:pPr>
              <w:spacing w:before="0"/>
              <w:rPr>
                <w:rFonts w:cs="Arial"/>
                <w:sz w:val="16"/>
                <w:szCs w:val="16"/>
              </w:rPr>
            </w:pPr>
            <w:r w:rsidRPr="009F1454">
              <w:rPr>
                <w:rFonts w:cs="Arial"/>
                <w:sz w:val="16"/>
                <w:szCs w:val="16"/>
              </w:rPr>
              <w:t>Used credit cards for tuition/fees because only source of funds</w:t>
            </w:r>
          </w:p>
        </w:tc>
        <w:tc>
          <w:tcPr>
            <w:tcW w:w="558" w:type="pct"/>
          </w:tcPr>
          <w:p w:rsidRPr="009F1454" w:rsidR="009C406A" w:rsidP="006F5812" w:rsidRDefault="009C406A" w14:paraId="21346316" w14:textId="77777777">
            <w:pPr>
              <w:spacing w:before="0"/>
              <w:rPr>
                <w:rFonts w:cs="Arial"/>
                <w:sz w:val="16"/>
                <w:szCs w:val="16"/>
              </w:rPr>
            </w:pPr>
          </w:p>
        </w:tc>
        <w:tc>
          <w:tcPr>
            <w:tcW w:w="1158" w:type="pct"/>
          </w:tcPr>
          <w:p w:rsidRPr="009F1454" w:rsidR="009C406A" w:rsidP="006F5812" w:rsidRDefault="009C406A" w14:paraId="71CA1603" w14:textId="5D8C1B0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0BB54D1" w14:textId="77777777">
            <w:pPr>
              <w:spacing w:before="0"/>
              <w:rPr>
                <w:rFonts w:cs="Arial"/>
                <w:sz w:val="16"/>
                <w:szCs w:val="16"/>
              </w:rPr>
            </w:pPr>
          </w:p>
        </w:tc>
        <w:tc>
          <w:tcPr>
            <w:tcW w:w="273" w:type="pct"/>
          </w:tcPr>
          <w:p w:rsidRPr="009F1454" w:rsidR="009C406A" w:rsidP="006F5812" w:rsidRDefault="009C406A" w14:paraId="5DB1CD23" w14:textId="77777777">
            <w:pPr>
              <w:spacing w:before="0"/>
              <w:rPr>
                <w:rFonts w:cs="Arial"/>
                <w:sz w:val="16"/>
                <w:szCs w:val="16"/>
              </w:rPr>
            </w:pPr>
          </w:p>
        </w:tc>
        <w:tc>
          <w:tcPr>
            <w:tcW w:w="473" w:type="pct"/>
          </w:tcPr>
          <w:p w:rsidRPr="009F1454" w:rsidR="009C406A" w:rsidP="006F5812" w:rsidRDefault="009C406A" w14:paraId="09179142" w14:textId="77777777">
            <w:pPr>
              <w:spacing w:before="0"/>
              <w:rPr>
                <w:rFonts w:cs="Arial"/>
                <w:sz w:val="16"/>
                <w:szCs w:val="16"/>
              </w:rPr>
            </w:pPr>
          </w:p>
        </w:tc>
        <w:tc>
          <w:tcPr>
            <w:tcW w:w="312" w:type="pct"/>
          </w:tcPr>
          <w:p w:rsidRPr="009F1454" w:rsidR="009C406A" w:rsidP="006F5812" w:rsidRDefault="009C406A" w14:paraId="682C46C6" w14:textId="77777777">
            <w:pPr>
              <w:spacing w:before="0"/>
              <w:rPr>
                <w:rFonts w:cs="Arial"/>
                <w:sz w:val="16"/>
                <w:szCs w:val="16"/>
              </w:rPr>
            </w:pPr>
          </w:p>
        </w:tc>
      </w:tr>
      <w:tr w:rsidRPr="009F1454" w:rsidR="00C663BA" w:rsidTr="00E50CA0" w14:paraId="35CD50FF" w14:textId="77777777">
        <w:trPr>
          <w:cantSplit/>
          <w:trHeight w:val="144"/>
        </w:trPr>
        <w:tc>
          <w:tcPr>
            <w:tcW w:w="827" w:type="pct"/>
          </w:tcPr>
          <w:p w:rsidRPr="009F1454" w:rsidR="009C406A" w:rsidP="006F5812" w:rsidRDefault="009C406A" w14:paraId="3F304729" w14:textId="6D152A08">
            <w:pPr>
              <w:spacing w:before="0"/>
              <w:rPr>
                <w:rFonts w:cs="Arial"/>
                <w:sz w:val="16"/>
                <w:szCs w:val="16"/>
              </w:rPr>
            </w:pPr>
            <w:r w:rsidRPr="009F1454">
              <w:rPr>
                <w:rFonts w:cs="Arial"/>
                <w:sz w:val="16"/>
                <w:szCs w:val="16"/>
              </w:rPr>
              <w:t>N20EBANK1</w:t>
            </w:r>
          </w:p>
        </w:tc>
        <w:tc>
          <w:tcPr>
            <w:tcW w:w="970" w:type="pct"/>
          </w:tcPr>
          <w:p w:rsidRPr="009F1454" w:rsidR="009C406A" w:rsidP="006F5812" w:rsidRDefault="009C406A" w14:paraId="3A26CD42" w14:textId="587692F6">
            <w:pPr>
              <w:spacing w:before="0"/>
              <w:rPr>
                <w:rFonts w:cs="Arial"/>
                <w:sz w:val="16"/>
                <w:szCs w:val="16"/>
              </w:rPr>
            </w:pPr>
            <w:r w:rsidRPr="009F1454">
              <w:rPr>
                <w:rFonts w:cs="Arial"/>
                <w:sz w:val="16"/>
                <w:szCs w:val="16"/>
              </w:rPr>
              <w:t>Has checking and/or savings account</w:t>
            </w:r>
          </w:p>
        </w:tc>
        <w:tc>
          <w:tcPr>
            <w:tcW w:w="558" w:type="pct"/>
          </w:tcPr>
          <w:p w:rsidRPr="009F1454" w:rsidR="009C406A" w:rsidP="006F5812" w:rsidRDefault="009C406A" w14:paraId="7D9D1CE3" w14:textId="77777777">
            <w:pPr>
              <w:spacing w:before="0"/>
              <w:rPr>
                <w:rFonts w:cs="Arial"/>
                <w:sz w:val="16"/>
                <w:szCs w:val="16"/>
              </w:rPr>
            </w:pPr>
          </w:p>
        </w:tc>
        <w:tc>
          <w:tcPr>
            <w:tcW w:w="1158" w:type="pct"/>
          </w:tcPr>
          <w:p w:rsidRPr="009F1454" w:rsidR="009C406A" w:rsidP="006F5812" w:rsidRDefault="009C406A" w14:paraId="0F6A2E59" w14:textId="62F6A3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780C5CD" w14:textId="77777777">
            <w:pPr>
              <w:spacing w:before="0"/>
              <w:rPr>
                <w:rFonts w:cs="Arial"/>
                <w:sz w:val="16"/>
                <w:szCs w:val="16"/>
              </w:rPr>
            </w:pPr>
          </w:p>
        </w:tc>
        <w:tc>
          <w:tcPr>
            <w:tcW w:w="273" w:type="pct"/>
          </w:tcPr>
          <w:p w:rsidRPr="009F1454" w:rsidR="009C406A" w:rsidP="006F5812" w:rsidRDefault="009C406A" w14:paraId="22312F87" w14:textId="77777777">
            <w:pPr>
              <w:spacing w:before="0"/>
              <w:rPr>
                <w:rFonts w:cs="Arial"/>
                <w:sz w:val="16"/>
                <w:szCs w:val="16"/>
              </w:rPr>
            </w:pPr>
          </w:p>
        </w:tc>
        <w:tc>
          <w:tcPr>
            <w:tcW w:w="473" w:type="pct"/>
          </w:tcPr>
          <w:p w:rsidRPr="009F1454" w:rsidR="009C406A" w:rsidP="006F5812" w:rsidRDefault="009C406A" w14:paraId="53F910CE" w14:textId="77777777">
            <w:pPr>
              <w:spacing w:before="0"/>
              <w:rPr>
                <w:rFonts w:cs="Arial"/>
                <w:sz w:val="16"/>
                <w:szCs w:val="16"/>
              </w:rPr>
            </w:pPr>
          </w:p>
        </w:tc>
        <w:tc>
          <w:tcPr>
            <w:tcW w:w="312" w:type="pct"/>
          </w:tcPr>
          <w:p w:rsidRPr="009F1454" w:rsidR="009C406A" w:rsidP="006F5812" w:rsidRDefault="009C406A" w14:paraId="1506829C" w14:textId="77777777">
            <w:pPr>
              <w:spacing w:before="0"/>
              <w:rPr>
                <w:rFonts w:cs="Arial"/>
                <w:sz w:val="16"/>
                <w:szCs w:val="16"/>
              </w:rPr>
            </w:pPr>
          </w:p>
        </w:tc>
      </w:tr>
      <w:tr w:rsidRPr="009F1454" w:rsidR="00C663BA" w:rsidTr="00E50CA0" w14:paraId="26C51D29" w14:textId="77777777">
        <w:trPr>
          <w:cantSplit/>
          <w:trHeight w:val="144"/>
        </w:trPr>
        <w:tc>
          <w:tcPr>
            <w:tcW w:w="827" w:type="pct"/>
          </w:tcPr>
          <w:p w:rsidRPr="009F1454" w:rsidR="009C406A" w:rsidP="006F5812" w:rsidRDefault="009C406A" w14:paraId="21273EAB" w14:textId="2C1C2B42">
            <w:pPr>
              <w:spacing w:before="0"/>
              <w:rPr>
                <w:rFonts w:cs="Arial"/>
                <w:sz w:val="16"/>
                <w:szCs w:val="16"/>
              </w:rPr>
            </w:pPr>
            <w:r w:rsidRPr="009F1454">
              <w:rPr>
                <w:rFonts w:cs="Arial"/>
                <w:sz w:val="16"/>
                <w:szCs w:val="16"/>
              </w:rPr>
              <w:t>N20EBANK2</w:t>
            </w:r>
          </w:p>
        </w:tc>
        <w:tc>
          <w:tcPr>
            <w:tcW w:w="970" w:type="pct"/>
          </w:tcPr>
          <w:p w:rsidRPr="009F1454" w:rsidR="009C406A" w:rsidP="006F5812" w:rsidRDefault="009C406A" w14:paraId="799BE38F" w14:textId="3F739325">
            <w:pPr>
              <w:spacing w:before="0"/>
              <w:rPr>
                <w:rFonts w:cs="Arial"/>
                <w:sz w:val="16"/>
                <w:szCs w:val="16"/>
              </w:rPr>
            </w:pPr>
            <w:r w:rsidRPr="009F1454">
              <w:rPr>
                <w:rFonts w:cs="Arial"/>
                <w:sz w:val="16"/>
                <w:szCs w:val="16"/>
              </w:rPr>
              <w:t>Respondent’s own bank account or shared bank account</w:t>
            </w:r>
          </w:p>
        </w:tc>
        <w:tc>
          <w:tcPr>
            <w:tcW w:w="558" w:type="pct"/>
          </w:tcPr>
          <w:p w:rsidRPr="009F1454" w:rsidR="009C406A" w:rsidP="006F5812" w:rsidRDefault="009C406A" w14:paraId="6C75E30D" w14:textId="77777777">
            <w:pPr>
              <w:spacing w:before="0"/>
              <w:rPr>
                <w:rFonts w:cs="Arial"/>
                <w:sz w:val="16"/>
                <w:szCs w:val="16"/>
              </w:rPr>
            </w:pPr>
          </w:p>
        </w:tc>
        <w:tc>
          <w:tcPr>
            <w:tcW w:w="1158" w:type="pct"/>
          </w:tcPr>
          <w:p w:rsidRPr="009F1454" w:rsidR="009C406A" w:rsidP="006F5812" w:rsidRDefault="009C406A" w14:paraId="01945E8A" w14:textId="2AF9C6A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FB8E81" w14:textId="77777777">
            <w:pPr>
              <w:spacing w:before="0"/>
              <w:rPr>
                <w:rFonts w:cs="Arial"/>
                <w:sz w:val="16"/>
                <w:szCs w:val="16"/>
              </w:rPr>
            </w:pPr>
          </w:p>
        </w:tc>
        <w:tc>
          <w:tcPr>
            <w:tcW w:w="273" w:type="pct"/>
          </w:tcPr>
          <w:p w:rsidRPr="009F1454" w:rsidR="009C406A" w:rsidP="006F5812" w:rsidRDefault="009C406A" w14:paraId="5496B172" w14:textId="77777777">
            <w:pPr>
              <w:spacing w:before="0"/>
              <w:rPr>
                <w:rFonts w:cs="Arial"/>
                <w:sz w:val="16"/>
                <w:szCs w:val="16"/>
              </w:rPr>
            </w:pPr>
          </w:p>
        </w:tc>
        <w:tc>
          <w:tcPr>
            <w:tcW w:w="473" w:type="pct"/>
          </w:tcPr>
          <w:p w:rsidRPr="009F1454" w:rsidR="009C406A" w:rsidP="006F5812" w:rsidRDefault="009C406A" w14:paraId="34224BCD" w14:textId="77777777">
            <w:pPr>
              <w:spacing w:before="0"/>
              <w:rPr>
                <w:rFonts w:cs="Arial"/>
                <w:sz w:val="16"/>
                <w:szCs w:val="16"/>
              </w:rPr>
            </w:pPr>
          </w:p>
        </w:tc>
        <w:tc>
          <w:tcPr>
            <w:tcW w:w="312" w:type="pct"/>
          </w:tcPr>
          <w:p w:rsidRPr="009F1454" w:rsidR="009C406A" w:rsidP="006F5812" w:rsidRDefault="009C406A" w14:paraId="22C2D07D" w14:textId="77777777">
            <w:pPr>
              <w:spacing w:before="0"/>
              <w:rPr>
                <w:rFonts w:cs="Arial"/>
                <w:sz w:val="16"/>
                <w:szCs w:val="16"/>
              </w:rPr>
            </w:pPr>
          </w:p>
        </w:tc>
      </w:tr>
      <w:tr w:rsidRPr="009F1454" w:rsidR="00C663BA" w:rsidTr="00E50CA0" w14:paraId="7639EDAD" w14:textId="77777777">
        <w:trPr>
          <w:cantSplit/>
          <w:trHeight w:val="144"/>
        </w:trPr>
        <w:tc>
          <w:tcPr>
            <w:tcW w:w="827" w:type="pct"/>
          </w:tcPr>
          <w:p w:rsidRPr="009F1454" w:rsidR="009C406A" w:rsidP="006F5812" w:rsidRDefault="009C406A" w14:paraId="2B26D585" w14:textId="2B65BDDC">
            <w:pPr>
              <w:spacing w:before="0"/>
              <w:rPr>
                <w:rFonts w:cs="Arial"/>
                <w:sz w:val="16"/>
                <w:szCs w:val="16"/>
              </w:rPr>
            </w:pPr>
            <w:r w:rsidRPr="009F1454">
              <w:rPr>
                <w:rFonts w:cs="Arial"/>
                <w:sz w:val="16"/>
                <w:szCs w:val="16"/>
              </w:rPr>
              <w:t>N20EFIN2000</w:t>
            </w:r>
          </w:p>
        </w:tc>
        <w:tc>
          <w:tcPr>
            <w:tcW w:w="970" w:type="pct"/>
          </w:tcPr>
          <w:p w:rsidRPr="009F1454" w:rsidR="009C406A" w:rsidP="006F5812" w:rsidRDefault="009C406A" w14:paraId="0BDA12C1" w14:textId="5378A6D8">
            <w:pPr>
              <w:spacing w:before="0"/>
              <w:rPr>
                <w:rFonts w:cs="Arial"/>
                <w:sz w:val="16"/>
                <w:szCs w:val="16"/>
              </w:rPr>
            </w:pPr>
            <w:r w:rsidRPr="009F1454">
              <w:rPr>
                <w:rFonts w:cs="Arial"/>
                <w:sz w:val="16"/>
                <w:szCs w:val="16"/>
              </w:rPr>
              <w:t>Confidence could come up with $2,000 within next month</w:t>
            </w:r>
          </w:p>
        </w:tc>
        <w:tc>
          <w:tcPr>
            <w:tcW w:w="558" w:type="pct"/>
          </w:tcPr>
          <w:p w:rsidRPr="009F1454" w:rsidR="009C406A" w:rsidP="006F5812" w:rsidRDefault="009C406A" w14:paraId="480E3BDF" w14:textId="77777777">
            <w:pPr>
              <w:spacing w:before="0"/>
              <w:rPr>
                <w:rFonts w:cs="Arial"/>
                <w:sz w:val="16"/>
                <w:szCs w:val="16"/>
              </w:rPr>
            </w:pPr>
          </w:p>
        </w:tc>
        <w:tc>
          <w:tcPr>
            <w:tcW w:w="1158" w:type="pct"/>
          </w:tcPr>
          <w:p w:rsidRPr="009F1454" w:rsidR="009C406A" w:rsidP="006F5812" w:rsidRDefault="009C406A" w14:paraId="651BB7F8" w14:textId="4B45EA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36D9CC0" w14:textId="77777777">
            <w:pPr>
              <w:spacing w:before="0"/>
              <w:rPr>
                <w:rFonts w:cs="Arial"/>
                <w:sz w:val="16"/>
                <w:szCs w:val="16"/>
              </w:rPr>
            </w:pPr>
          </w:p>
        </w:tc>
        <w:tc>
          <w:tcPr>
            <w:tcW w:w="273" w:type="pct"/>
          </w:tcPr>
          <w:p w:rsidRPr="009F1454" w:rsidR="009C406A" w:rsidP="006F5812" w:rsidRDefault="009C406A" w14:paraId="4F237506" w14:textId="77777777">
            <w:pPr>
              <w:spacing w:before="0"/>
              <w:rPr>
                <w:rFonts w:cs="Arial"/>
                <w:sz w:val="16"/>
                <w:szCs w:val="16"/>
              </w:rPr>
            </w:pPr>
          </w:p>
        </w:tc>
        <w:tc>
          <w:tcPr>
            <w:tcW w:w="473" w:type="pct"/>
          </w:tcPr>
          <w:p w:rsidRPr="009F1454" w:rsidR="009C406A" w:rsidP="006F5812" w:rsidRDefault="009C406A" w14:paraId="1E4D4A03" w14:textId="77777777">
            <w:pPr>
              <w:spacing w:before="0"/>
              <w:rPr>
                <w:rFonts w:cs="Arial"/>
                <w:sz w:val="16"/>
                <w:szCs w:val="16"/>
              </w:rPr>
            </w:pPr>
          </w:p>
        </w:tc>
        <w:tc>
          <w:tcPr>
            <w:tcW w:w="312" w:type="pct"/>
          </w:tcPr>
          <w:p w:rsidRPr="009F1454" w:rsidR="009C406A" w:rsidP="006F5812" w:rsidRDefault="009C406A" w14:paraId="161D1EF9" w14:textId="77777777">
            <w:pPr>
              <w:spacing w:before="0"/>
              <w:rPr>
                <w:rFonts w:cs="Arial"/>
                <w:sz w:val="16"/>
                <w:szCs w:val="16"/>
              </w:rPr>
            </w:pPr>
          </w:p>
        </w:tc>
      </w:tr>
      <w:tr w:rsidRPr="009F1454" w:rsidR="00C663BA" w:rsidTr="00E50CA0" w14:paraId="345C2344" w14:textId="77777777">
        <w:trPr>
          <w:cantSplit/>
          <w:trHeight w:val="144"/>
        </w:trPr>
        <w:tc>
          <w:tcPr>
            <w:tcW w:w="827" w:type="pct"/>
          </w:tcPr>
          <w:p w:rsidRPr="009F1454" w:rsidR="009C406A" w:rsidP="006F5812" w:rsidRDefault="009C406A" w14:paraId="4F09D601" w14:textId="58F0BE86">
            <w:pPr>
              <w:spacing w:before="0"/>
              <w:rPr>
                <w:rFonts w:cs="Arial"/>
                <w:color w:val="00B050"/>
                <w:sz w:val="16"/>
                <w:szCs w:val="16"/>
              </w:rPr>
            </w:pPr>
            <w:r w:rsidRPr="009F1454">
              <w:rPr>
                <w:rFonts w:cs="Arial"/>
                <w:color w:val="00B050"/>
                <w:sz w:val="16"/>
                <w:szCs w:val="16"/>
              </w:rPr>
              <w:t>N20EFIN500</w:t>
            </w:r>
          </w:p>
        </w:tc>
        <w:tc>
          <w:tcPr>
            <w:tcW w:w="970" w:type="pct"/>
          </w:tcPr>
          <w:p w:rsidRPr="009F1454" w:rsidR="009C406A" w:rsidP="006F5812" w:rsidRDefault="009C406A" w14:paraId="4763C984" w14:textId="15621383">
            <w:pPr>
              <w:spacing w:before="0"/>
              <w:rPr>
                <w:rFonts w:cs="Arial"/>
                <w:color w:val="00B050"/>
                <w:sz w:val="16"/>
                <w:szCs w:val="16"/>
              </w:rPr>
            </w:pPr>
            <w:r w:rsidRPr="009F1454">
              <w:rPr>
                <w:rFonts w:cs="Arial"/>
                <w:color w:val="00B050"/>
                <w:sz w:val="16"/>
                <w:szCs w:val="16"/>
              </w:rPr>
              <w:t>Confidence could come up with $500 within next month</w:t>
            </w:r>
          </w:p>
        </w:tc>
        <w:tc>
          <w:tcPr>
            <w:tcW w:w="558" w:type="pct"/>
          </w:tcPr>
          <w:p w:rsidRPr="009F1454" w:rsidR="009C406A" w:rsidP="006F5812" w:rsidRDefault="009C406A" w14:paraId="5A36AF08" w14:textId="6E934DBF">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7EE5BD30" w14:textId="4987072B">
            <w:pPr>
              <w:spacing w:before="0"/>
              <w:rPr>
                <w:rFonts w:cs="Arial"/>
                <w:color w:val="00B050"/>
                <w:sz w:val="16"/>
                <w:szCs w:val="16"/>
              </w:rPr>
            </w:pPr>
            <w:r w:rsidRPr="009F1454">
              <w:rPr>
                <w:rFonts w:cs="Arial"/>
                <w:color w:val="00B050"/>
                <w:sz w:val="16"/>
                <w:szCs w:val="16"/>
              </w:rPr>
              <w:t xml:space="preserve">Per TRP recommendation, added question </w:t>
            </w:r>
            <w:r w:rsidRPr="009F1454" w:rsidR="00136BE8">
              <w:rPr>
                <w:rFonts w:cs="Arial"/>
                <w:color w:val="00B050"/>
                <w:sz w:val="16"/>
                <w:szCs w:val="16"/>
              </w:rPr>
              <w:t xml:space="preserve">for use </w:t>
            </w:r>
            <w:r w:rsidRPr="009F1454">
              <w:rPr>
                <w:rFonts w:cs="Arial"/>
                <w:color w:val="00B050"/>
                <w:sz w:val="16"/>
                <w:szCs w:val="16"/>
              </w:rPr>
              <w:t xml:space="preserve">with N20EFIN2000 as another measure of financial fragility that is more applicable to a college population. </w:t>
            </w:r>
          </w:p>
        </w:tc>
        <w:tc>
          <w:tcPr>
            <w:tcW w:w="429" w:type="pct"/>
          </w:tcPr>
          <w:p w:rsidRPr="009F1454" w:rsidR="009C406A" w:rsidP="006F5812" w:rsidRDefault="009C406A" w14:paraId="4E97E13C" w14:textId="77777777">
            <w:pPr>
              <w:spacing w:before="0"/>
              <w:rPr>
                <w:rFonts w:cs="Arial"/>
                <w:color w:val="00B050"/>
                <w:sz w:val="16"/>
                <w:szCs w:val="16"/>
              </w:rPr>
            </w:pPr>
          </w:p>
        </w:tc>
        <w:tc>
          <w:tcPr>
            <w:tcW w:w="273" w:type="pct"/>
          </w:tcPr>
          <w:p w:rsidRPr="009F1454" w:rsidR="009C406A" w:rsidP="006F5812" w:rsidRDefault="009C406A" w14:paraId="33A88BF2" w14:textId="77777777">
            <w:pPr>
              <w:spacing w:before="0"/>
              <w:rPr>
                <w:rFonts w:cs="Arial"/>
                <w:color w:val="00B050"/>
                <w:sz w:val="16"/>
                <w:szCs w:val="16"/>
              </w:rPr>
            </w:pPr>
          </w:p>
        </w:tc>
        <w:tc>
          <w:tcPr>
            <w:tcW w:w="473" w:type="pct"/>
          </w:tcPr>
          <w:p w:rsidRPr="009F1454" w:rsidR="009C406A" w:rsidP="006F5812" w:rsidRDefault="009C406A" w14:paraId="640D91E3" w14:textId="77777777">
            <w:pPr>
              <w:spacing w:before="0"/>
              <w:rPr>
                <w:rFonts w:cs="Arial"/>
                <w:color w:val="00B050"/>
                <w:sz w:val="16"/>
                <w:szCs w:val="16"/>
              </w:rPr>
            </w:pPr>
          </w:p>
        </w:tc>
        <w:tc>
          <w:tcPr>
            <w:tcW w:w="312" w:type="pct"/>
          </w:tcPr>
          <w:p w:rsidRPr="009F1454" w:rsidR="009C406A" w:rsidP="006F5812" w:rsidRDefault="009C406A" w14:paraId="77A29C89" w14:textId="77777777">
            <w:pPr>
              <w:spacing w:before="0"/>
              <w:rPr>
                <w:rFonts w:cs="Arial"/>
                <w:color w:val="00B050"/>
                <w:sz w:val="16"/>
                <w:szCs w:val="16"/>
              </w:rPr>
            </w:pPr>
          </w:p>
        </w:tc>
      </w:tr>
      <w:tr w:rsidRPr="009F1454" w:rsidR="00C663BA" w:rsidTr="00E50CA0" w14:paraId="1697043D" w14:textId="77777777">
        <w:trPr>
          <w:cantSplit/>
          <w:trHeight w:val="144"/>
        </w:trPr>
        <w:tc>
          <w:tcPr>
            <w:tcW w:w="827" w:type="pct"/>
          </w:tcPr>
          <w:p w:rsidRPr="009F1454" w:rsidR="009C406A" w:rsidP="006F5812" w:rsidRDefault="009C406A" w14:paraId="03BE6626" w14:textId="7E909BD5">
            <w:pPr>
              <w:spacing w:before="0"/>
              <w:rPr>
                <w:rFonts w:cs="Arial"/>
                <w:sz w:val="16"/>
                <w:szCs w:val="16"/>
              </w:rPr>
            </w:pPr>
            <w:r w:rsidRPr="009F1454">
              <w:rPr>
                <w:rFonts w:cs="Arial"/>
                <w:sz w:val="16"/>
                <w:szCs w:val="16"/>
              </w:rPr>
              <w:t>N20ESCHRES</w:t>
            </w:r>
          </w:p>
        </w:tc>
        <w:tc>
          <w:tcPr>
            <w:tcW w:w="970" w:type="pct"/>
          </w:tcPr>
          <w:p w:rsidRPr="009F1454" w:rsidR="009C406A" w:rsidP="006F5812" w:rsidRDefault="009C406A" w14:paraId="3A617D2C" w14:textId="602546EB">
            <w:pPr>
              <w:spacing w:before="0"/>
              <w:rPr>
                <w:rFonts w:cs="Arial"/>
                <w:sz w:val="16"/>
                <w:szCs w:val="16"/>
              </w:rPr>
            </w:pPr>
            <w:r w:rsidRPr="009F1454">
              <w:rPr>
                <w:rFonts w:cs="Arial"/>
                <w:sz w:val="16"/>
                <w:szCs w:val="16"/>
              </w:rPr>
              <w:t>Residence while enrolled in 2019-20 academic year</w:t>
            </w:r>
          </w:p>
        </w:tc>
        <w:tc>
          <w:tcPr>
            <w:tcW w:w="558" w:type="pct"/>
          </w:tcPr>
          <w:p w:rsidRPr="009F1454" w:rsidR="009C406A" w:rsidP="006F5812" w:rsidRDefault="009C406A" w14:paraId="490BD1C2" w14:textId="77777777">
            <w:pPr>
              <w:spacing w:before="0"/>
              <w:rPr>
                <w:rFonts w:cs="Arial"/>
                <w:sz w:val="16"/>
                <w:szCs w:val="16"/>
              </w:rPr>
            </w:pPr>
          </w:p>
        </w:tc>
        <w:tc>
          <w:tcPr>
            <w:tcW w:w="1158" w:type="pct"/>
          </w:tcPr>
          <w:p w:rsidRPr="009F1454" w:rsidR="009C406A" w:rsidP="006F5812" w:rsidRDefault="009C406A" w14:paraId="657AD1F8" w14:textId="544D8BE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D616C6" w14:textId="77777777">
            <w:pPr>
              <w:spacing w:before="0"/>
              <w:rPr>
                <w:rFonts w:cs="Arial"/>
                <w:sz w:val="16"/>
                <w:szCs w:val="16"/>
              </w:rPr>
            </w:pPr>
          </w:p>
        </w:tc>
        <w:tc>
          <w:tcPr>
            <w:tcW w:w="273" w:type="pct"/>
          </w:tcPr>
          <w:p w:rsidRPr="009F1454" w:rsidR="009C406A" w:rsidP="006F5812" w:rsidRDefault="009C406A" w14:paraId="37347130" w14:textId="77777777">
            <w:pPr>
              <w:spacing w:before="0"/>
              <w:rPr>
                <w:rFonts w:cs="Arial"/>
                <w:sz w:val="16"/>
                <w:szCs w:val="16"/>
              </w:rPr>
            </w:pPr>
          </w:p>
        </w:tc>
        <w:tc>
          <w:tcPr>
            <w:tcW w:w="473" w:type="pct"/>
          </w:tcPr>
          <w:p w:rsidRPr="009F1454" w:rsidR="009C406A" w:rsidP="006F5812" w:rsidRDefault="009C406A" w14:paraId="71E70E4F" w14:textId="77777777">
            <w:pPr>
              <w:spacing w:before="0"/>
              <w:rPr>
                <w:rFonts w:cs="Arial"/>
                <w:sz w:val="16"/>
                <w:szCs w:val="16"/>
              </w:rPr>
            </w:pPr>
          </w:p>
        </w:tc>
        <w:tc>
          <w:tcPr>
            <w:tcW w:w="312" w:type="pct"/>
          </w:tcPr>
          <w:p w:rsidRPr="009F1454" w:rsidR="009C406A" w:rsidP="006F5812" w:rsidRDefault="009C406A" w14:paraId="481CDEAA" w14:textId="77777777">
            <w:pPr>
              <w:spacing w:before="0"/>
              <w:rPr>
                <w:rFonts w:cs="Arial"/>
                <w:sz w:val="16"/>
                <w:szCs w:val="16"/>
              </w:rPr>
            </w:pPr>
          </w:p>
        </w:tc>
      </w:tr>
      <w:tr w:rsidRPr="009F1454" w:rsidR="00C663BA" w:rsidTr="00E50CA0" w14:paraId="27113F68" w14:textId="77777777">
        <w:trPr>
          <w:cantSplit/>
          <w:trHeight w:val="144"/>
        </w:trPr>
        <w:tc>
          <w:tcPr>
            <w:tcW w:w="827" w:type="pct"/>
          </w:tcPr>
          <w:p w:rsidRPr="009F1454" w:rsidR="009C406A" w:rsidP="006F5812" w:rsidRDefault="009C406A" w14:paraId="41E84F43" w14:textId="4B7514C1">
            <w:pPr>
              <w:spacing w:before="0"/>
              <w:rPr>
                <w:rFonts w:cs="Arial"/>
                <w:sz w:val="16"/>
                <w:szCs w:val="16"/>
              </w:rPr>
            </w:pPr>
            <w:r w:rsidRPr="009F1454">
              <w:rPr>
                <w:rFonts w:cs="Arial"/>
                <w:sz w:val="16"/>
                <w:szCs w:val="16"/>
              </w:rPr>
              <w:t>N20EHOME</w:t>
            </w:r>
          </w:p>
        </w:tc>
        <w:tc>
          <w:tcPr>
            <w:tcW w:w="970" w:type="pct"/>
          </w:tcPr>
          <w:p w:rsidRPr="009F1454" w:rsidR="009C406A" w:rsidP="006F5812" w:rsidRDefault="009C406A" w14:paraId="0835875F" w14:textId="2D0CE6EC">
            <w:pPr>
              <w:spacing w:before="0"/>
              <w:rPr>
                <w:rFonts w:cs="Arial"/>
                <w:sz w:val="16"/>
                <w:szCs w:val="16"/>
              </w:rPr>
            </w:pPr>
            <w:r w:rsidRPr="009F1454">
              <w:rPr>
                <w:rFonts w:cs="Arial"/>
                <w:sz w:val="16"/>
                <w:szCs w:val="16"/>
              </w:rPr>
              <w:t>Own or paid mortgage on a home</w:t>
            </w:r>
          </w:p>
        </w:tc>
        <w:tc>
          <w:tcPr>
            <w:tcW w:w="558" w:type="pct"/>
          </w:tcPr>
          <w:p w:rsidRPr="009F1454" w:rsidR="009C406A" w:rsidP="006F5812" w:rsidRDefault="009C406A" w14:paraId="08970CAD" w14:textId="77777777">
            <w:pPr>
              <w:spacing w:before="0"/>
              <w:rPr>
                <w:rFonts w:cs="Arial"/>
                <w:sz w:val="16"/>
                <w:szCs w:val="16"/>
              </w:rPr>
            </w:pPr>
          </w:p>
        </w:tc>
        <w:tc>
          <w:tcPr>
            <w:tcW w:w="1158" w:type="pct"/>
          </w:tcPr>
          <w:p w:rsidRPr="009F1454" w:rsidR="009C406A" w:rsidP="006F5812" w:rsidRDefault="009C406A" w14:paraId="25CDEF10" w14:textId="3DFDA13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85904B6" w14:textId="77777777">
            <w:pPr>
              <w:spacing w:before="0"/>
              <w:rPr>
                <w:rFonts w:cs="Arial"/>
                <w:sz w:val="16"/>
                <w:szCs w:val="16"/>
              </w:rPr>
            </w:pPr>
          </w:p>
        </w:tc>
        <w:tc>
          <w:tcPr>
            <w:tcW w:w="273" w:type="pct"/>
          </w:tcPr>
          <w:p w:rsidRPr="009F1454" w:rsidR="009C406A" w:rsidP="006F5812" w:rsidRDefault="009C406A" w14:paraId="3A16BA65" w14:textId="77777777">
            <w:pPr>
              <w:spacing w:before="0"/>
              <w:rPr>
                <w:rFonts w:cs="Arial"/>
                <w:sz w:val="16"/>
                <w:szCs w:val="16"/>
              </w:rPr>
            </w:pPr>
          </w:p>
        </w:tc>
        <w:tc>
          <w:tcPr>
            <w:tcW w:w="473" w:type="pct"/>
          </w:tcPr>
          <w:p w:rsidRPr="009F1454" w:rsidR="009C406A" w:rsidP="006F5812" w:rsidRDefault="009C406A" w14:paraId="14F98D56" w14:textId="77777777">
            <w:pPr>
              <w:spacing w:before="0"/>
              <w:rPr>
                <w:rFonts w:cs="Arial"/>
                <w:sz w:val="16"/>
                <w:szCs w:val="16"/>
              </w:rPr>
            </w:pPr>
          </w:p>
        </w:tc>
        <w:tc>
          <w:tcPr>
            <w:tcW w:w="312" w:type="pct"/>
          </w:tcPr>
          <w:p w:rsidRPr="009F1454" w:rsidR="009C406A" w:rsidP="006F5812" w:rsidRDefault="009C406A" w14:paraId="44AFCB26" w14:textId="77777777">
            <w:pPr>
              <w:spacing w:before="0"/>
              <w:rPr>
                <w:rFonts w:cs="Arial"/>
                <w:sz w:val="16"/>
                <w:szCs w:val="16"/>
              </w:rPr>
            </w:pPr>
          </w:p>
        </w:tc>
      </w:tr>
      <w:tr w:rsidRPr="009F1454" w:rsidR="00C663BA" w:rsidTr="00E50CA0" w14:paraId="3BD2B515" w14:textId="77777777">
        <w:trPr>
          <w:cantSplit/>
          <w:trHeight w:val="144"/>
        </w:trPr>
        <w:tc>
          <w:tcPr>
            <w:tcW w:w="827" w:type="pct"/>
          </w:tcPr>
          <w:p w:rsidRPr="009F1454" w:rsidR="009C406A" w:rsidP="006F5812" w:rsidRDefault="009C406A" w14:paraId="778FC74C" w14:textId="2383CEB0">
            <w:pPr>
              <w:spacing w:before="0"/>
              <w:rPr>
                <w:rFonts w:cs="Arial"/>
                <w:color w:val="000000" w:themeColor="text1"/>
                <w:sz w:val="16"/>
                <w:szCs w:val="16"/>
              </w:rPr>
            </w:pPr>
            <w:r w:rsidRPr="009F1454">
              <w:rPr>
                <w:rFonts w:cs="Arial"/>
                <w:color w:val="000000" w:themeColor="text1"/>
                <w:sz w:val="16"/>
                <w:szCs w:val="16"/>
              </w:rPr>
              <w:t>N20ERNTAMT</w:t>
            </w:r>
          </w:p>
        </w:tc>
        <w:tc>
          <w:tcPr>
            <w:tcW w:w="970" w:type="pct"/>
          </w:tcPr>
          <w:p w:rsidRPr="009F1454" w:rsidR="009C406A" w:rsidP="006F5812" w:rsidRDefault="009C406A" w14:paraId="61DDA37F" w14:textId="6DF82070">
            <w:pPr>
              <w:spacing w:before="0"/>
              <w:rPr>
                <w:rFonts w:cs="Arial"/>
                <w:color w:val="000000" w:themeColor="text1"/>
                <w:sz w:val="16"/>
                <w:szCs w:val="16"/>
              </w:rPr>
            </w:pPr>
            <w:r w:rsidRPr="009F1454">
              <w:rPr>
                <w:rFonts w:cs="Arial"/>
                <w:color w:val="000000" w:themeColor="text1"/>
                <w:sz w:val="16"/>
                <w:szCs w:val="16"/>
              </w:rPr>
              <w:t>Monthly mortgage or rent amount in the 2019-20 academic year</w:t>
            </w:r>
          </w:p>
        </w:tc>
        <w:tc>
          <w:tcPr>
            <w:tcW w:w="558" w:type="pct"/>
          </w:tcPr>
          <w:p w:rsidRPr="009F1454" w:rsidR="009C406A" w:rsidP="006F5812" w:rsidRDefault="009C406A" w14:paraId="0ED626C4" w14:textId="1DD9696B">
            <w:pPr>
              <w:spacing w:before="0"/>
              <w:rPr>
                <w:rFonts w:cs="Arial"/>
                <w:color w:val="7030A0"/>
                <w:sz w:val="16"/>
                <w:szCs w:val="16"/>
              </w:rPr>
            </w:pPr>
          </w:p>
        </w:tc>
        <w:tc>
          <w:tcPr>
            <w:tcW w:w="1158" w:type="pct"/>
          </w:tcPr>
          <w:p w:rsidRPr="009F1454" w:rsidR="009C406A" w:rsidP="006F5812" w:rsidRDefault="009C406A" w14:paraId="4899E8B2" w14:textId="0314B69D">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5380D70B" w14:textId="77777777">
            <w:pPr>
              <w:spacing w:before="0"/>
              <w:rPr>
                <w:rFonts w:cs="Arial"/>
                <w:color w:val="7030A0"/>
                <w:sz w:val="16"/>
                <w:szCs w:val="16"/>
              </w:rPr>
            </w:pPr>
          </w:p>
        </w:tc>
        <w:tc>
          <w:tcPr>
            <w:tcW w:w="273" w:type="pct"/>
          </w:tcPr>
          <w:p w:rsidRPr="009F1454" w:rsidR="009C406A" w:rsidP="006F5812" w:rsidRDefault="009C406A" w14:paraId="10C6ADCC" w14:textId="77777777">
            <w:pPr>
              <w:spacing w:before="0"/>
              <w:rPr>
                <w:rFonts w:cs="Arial"/>
                <w:color w:val="7030A0"/>
                <w:sz w:val="16"/>
                <w:szCs w:val="16"/>
              </w:rPr>
            </w:pPr>
          </w:p>
        </w:tc>
        <w:tc>
          <w:tcPr>
            <w:tcW w:w="473" w:type="pct"/>
          </w:tcPr>
          <w:p w:rsidRPr="009F1454" w:rsidR="009C406A" w:rsidP="006F5812" w:rsidRDefault="009C406A" w14:paraId="310614B2" w14:textId="77777777">
            <w:pPr>
              <w:spacing w:before="0"/>
              <w:rPr>
                <w:rFonts w:cs="Arial"/>
                <w:color w:val="7030A0"/>
                <w:sz w:val="16"/>
                <w:szCs w:val="16"/>
              </w:rPr>
            </w:pPr>
          </w:p>
        </w:tc>
        <w:tc>
          <w:tcPr>
            <w:tcW w:w="312" w:type="pct"/>
          </w:tcPr>
          <w:p w:rsidRPr="009F1454" w:rsidR="009C406A" w:rsidP="006F5812" w:rsidRDefault="009C406A" w14:paraId="5154C33C" w14:textId="77777777">
            <w:pPr>
              <w:spacing w:before="0"/>
              <w:rPr>
                <w:rFonts w:cs="Arial"/>
                <w:color w:val="7030A0"/>
                <w:sz w:val="16"/>
                <w:szCs w:val="16"/>
              </w:rPr>
            </w:pPr>
          </w:p>
        </w:tc>
      </w:tr>
      <w:tr w:rsidRPr="009F1454" w:rsidR="00C663BA" w:rsidTr="00E50CA0" w14:paraId="4A03789C" w14:textId="77777777">
        <w:trPr>
          <w:cantSplit/>
          <w:trHeight w:val="144"/>
        </w:trPr>
        <w:tc>
          <w:tcPr>
            <w:tcW w:w="827" w:type="pct"/>
          </w:tcPr>
          <w:p w:rsidRPr="009F1454" w:rsidR="009C406A" w:rsidP="006F5812" w:rsidRDefault="009C406A" w14:paraId="4DC61327" w14:textId="02E6C607">
            <w:pPr>
              <w:spacing w:before="0"/>
              <w:rPr>
                <w:rFonts w:cs="Arial"/>
                <w:sz w:val="16"/>
                <w:szCs w:val="16"/>
              </w:rPr>
            </w:pPr>
            <w:r w:rsidRPr="009F1454">
              <w:rPr>
                <w:rFonts w:cs="Arial"/>
                <w:sz w:val="16"/>
                <w:szCs w:val="16"/>
              </w:rPr>
              <w:t>N20EFIN1YEAR</w:t>
            </w:r>
          </w:p>
        </w:tc>
        <w:tc>
          <w:tcPr>
            <w:tcW w:w="970" w:type="pct"/>
          </w:tcPr>
          <w:p w:rsidRPr="009F1454" w:rsidR="009C406A" w:rsidP="006F5812" w:rsidRDefault="009C406A" w14:paraId="42D98B38" w14:textId="3E0B5A54">
            <w:pPr>
              <w:spacing w:before="0"/>
              <w:rPr>
                <w:rFonts w:cs="Arial"/>
                <w:sz w:val="16"/>
                <w:szCs w:val="16"/>
              </w:rPr>
            </w:pPr>
            <w:r w:rsidRPr="009F1454">
              <w:rPr>
                <w:rFonts w:cs="Arial"/>
                <w:sz w:val="16"/>
                <w:szCs w:val="16"/>
              </w:rPr>
              <w:t>Financial literacy: amount in savings account after 1 year</w:t>
            </w:r>
          </w:p>
        </w:tc>
        <w:tc>
          <w:tcPr>
            <w:tcW w:w="558" w:type="pct"/>
          </w:tcPr>
          <w:p w:rsidRPr="009F1454" w:rsidR="009C406A" w:rsidP="006F5812" w:rsidRDefault="009C406A" w14:paraId="2EBECB32" w14:textId="77777777">
            <w:pPr>
              <w:spacing w:before="0"/>
              <w:rPr>
                <w:rFonts w:cs="Arial"/>
                <w:sz w:val="16"/>
                <w:szCs w:val="16"/>
              </w:rPr>
            </w:pPr>
          </w:p>
        </w:tc>
        <w:tc>
          <w:tcPr>
            <w:tcW w:w="1158" w:type="pct"/>
          </w:tcPr>
          <w:p w:rsidRPr="009F1454" w:rsidR="009C406A" w:rsidP="006F5812" w:rsidRDefault="009C406A" w14:paraId="68860D8F" w14:textId="241C8A7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9C32354" w14:textId="77777777">
            <w:pPr>
              <w:spacing w:before="0"/>
              <w:rPr>
                <w:rFonts w:cs="Arial"/>
                <w:sz w:val="16"/>
                <w:szCs w:val="16"/>
              </w:rPr>
            </w:pPr>
          </w:p>
        </w:tc>
        <w:tc>
          <w:tcPr>
            <w:tcW w:w="273" w:type="pct"/>
          </w:tcPr>
          <w:p w:rsidRPr="009F1454" w:rsidR="009C406A" w:rsidP="006F5812" w:rsidRDefault="009C406A" w14:paraId="4E2F3B6F" w14:textId="77777777">
            <w:pPr>
              <w:spacing w:before="0"/>
              <w:rPr>
                <w:rFonts w:cs="Arial"/>
                <w:sz w:val="16"/>
                <w:szCs w:val="16"/>
              </w:rPr>
            </w:pPr>
          </w:p>
        </w:tc>
        <w:tc>
          <w:tcPr>
            <w:tcW w:w="473" w:type="pct"/>
          </w:tcPr>
          <w:p w:rsidRPr="009F1454" w:rsidR="009C406A" w:rsidP="006F5812" w:rsidRDefault="009C406A" w14:paraId="0507FD26" w14:textId="77777777">
            <w:pPr>
              <w:spacing w:before="0"/>
              <w:rPr>
                <w:rFonts w:cs="Arial"/>
                <w:sz w:val="16"/>
                <w:szCs w:val="16"/>
              </w:rPr>
            </w:pPr>
          </w:p>
        </w:tc>
        <w:tc>
          <w:tcPr>
            <w:tcW w:w="312" w:type="pct"/>
          </w:tcPr>
          <w:p w:rsidRPr="009F1454" w:rsidR="009C406A" w:rsidP="006F5812" w:rsidRDefault="009C406A" w14:paraId="1E875CE5" w14:textId="77777777">
            <w:pPr>
              <w:spacing w:before="0"/>
              <w:rPr>
                <w:rFonts w:cs="Arial"/>
                <w:sz w:val="16"/>
                <w:szCs w:val="16"/>
              </w:rPr>
            </w:pPr>
          </w:p>
        </w:tc>
      </w:tr>
      <w:tr w:rsidRPr="009F1454" w:rsidR="00C663BA" w:rsidTr="00E50CA0" w14:paraId="19096D37" w14:textId="77777777">
        <w:trPr>
          <w:cantSplit/>
          <w:trHeight w:val="144"/>
        </w:trPr>
        <w:tc>
          <w:tcPr>
            <w:tcW w:w="827" w:type="pct"/>
          </w:tcPr>
          <w:p w:rsidRPr="009F1454" w:rsidR="009C406A" w:rsidP="006F5812" w:rsidRDefault="009C406A" w14:paraId="2766ADB8" w14:textId="3DC2E044">
            <w:pPr>
              <w:spacing w:before="0"/>
              <w:rPr>
                <w:rFonts w:cs="Arial"/>
                <w:sz w:val="16"/>
                <w:szCs w:val="16"/>
              </w:rPr>
            </w:pPr>
            <w:r w:rsidRPr="009F1454">
              <w:rPr>
                <w:rFonts w:cs="Arial"/>
                <w:sz w:val="16"/>
                <w:szCs w:val="16"/>
              </w:rPr>
              <w:t>N20EFIN5YEAR</w:t>
            </w:r>
          </w:p>
        </w:tc>
        <w:tc>
          <w:tcPr>
            <w:tcW w:w="970" w:type="pct"/>
          </w:tcPr>
          <w:p w:rsidRPr="009F1454" w:rsidR="009C406A" w:rsidP="006F5812" w:rsidRDefault="009C406A" w14:paraId="29232B03" w14:textId="3E79C0AB">
            <w:pPr>
              <w:spacing w:before="0"/>
              <w:rPr>
                <w:rFonts w:cs="Arial"/>
                <w:sz w:val="16"/>
                <w:szCs w:val="16"/>
              </w:rPr>
            </w:pPr>
            <w:r w:rsidRPr="009F1454">
              <w:rPr>
                <w:rFonts w:cs="Arial"/>
                <w:sz w:val="16"/>
                <w:szCs w:val="16"/>
              </w:rPr>
              <w:t>Financial literacy: amount in savings account after 5 years</w:t>
            </w:r>
          </w:p>
        </w:tc>
        <w:tc>
          <w:tcPr>
            <w:tcW w:w="558" w:type="pct"/>
          </w:tcPr>
          <w:p w:rsidRPr="009F1454" w:rsidR="009C406A" w:rsidP="006F5812" w:rsidRDefault="009C406A" w14:paraId="4535CA49" w14:textId="77777777">
            <w:pPr>
              <w:spacing w:before="0"/>
              <w:rPr>
                <w:rFonts w:cs="Arial"/>
                <w:sz w:val="16"/>
                <w:szCs w:val="16"/>
              </w:rPr>
            </w:pPr>
          </w:p>
        </w:tc>
        <w:tc>
          <w:tcPr>
            <w:tcW w:w="1158" w:type="pct"/>
          </w:tcPr>
          <w:p w:rsidRPr="009F1454" w:rsidR="009C406A" w:rsidP="006F5812" w:rsidRDefault="009C406A" w14:paraId="3B9E3533" w14:textId="75F85AA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6BC7D5" w14:textId="77777777">
            <w:pPr>
              <w:spacing w:before="0"/>
              <w:rPr>
                <w:rFonts w:cs="Arial"/>
                <w:sz w:val="16"/>
                <w:szCs w:val="16"/>
              </w:rPr>
            </w:pPr>
          </w:p>
        </w:tc>
        <w:tc>
          <w:tcPr>
            <w:tcW w:w="273" w:type="pct"/>
          </w:tcPr>
          <w:p w:rsidRPr="009F1454" w:rsidR="009C406A" w:rsidP="006F5812" w:rsidRDefault="009C406A" w14:paraId="24DE1C35" w14:textId="77777777">
            <w:pPr>
              <w:spacing w:before="0"/>
              <w:rPr>
                <w:rFonts w:cs="Arial"/>
                <w:sz w:val="16"/>
                <w:szCs w:val="16"/>
              </w:rPr>
            </w:pPr>
          </w:p>
        </w:tc>
        <w:tc>
          <w:tcPr>
            <w:tcW w:w="473" w:type="pct"/>
          </w:tcPr>
          <w:p w:rsidRPr="009F1454" w:rsidR="009C406A" w:rsidP="006F5812" w:rsidRDefault="009C406A" w14:paraId="77ECF152" w14:textId="77777777">
            <w:pPr>
              <w:spacing w:before="0"/>
              <w:rPr>
                <w:rFonts w:cs="Arial"/>
                <w:sz w:val="16"/>
                <w:szCs w:val="16"/>
              </w:rPr>
            </w:pPr>
          </w:p>
        </w:tc>
        <w:tc>
          <w:tcPr>
            <w:tcW w:w="312" w:type="pct"/>
          </w:tcPr>
          <w:p w:rsidRPr="009F1454" w:rsidR="009C406A" w:rsidP="006F5812" w:rsidRDefault="009C406A" w14:paraId="57F2CF59" w14:textId="77777777">
            <w:pPr>
              <w:spacing w:before="0"/>
              <w:rPr>
                <w:rFonts w:cs="Arial"/>
                <w:sz w:val="16"/>
                <w:szCs w:val="16"/>
              </w:rPr>
            </w:pPr>
          </w:p>
        </w:tc>
      </w:tr>
      <w:tr w:rsidRPr="009F1454" w:rsidR="00C663BA" w:rsidTr="00E50CA0" w14:paraId="4B523CEE" w14:textId="77777777">
        <w:trPr>
          <w:cantSplit/>
          <w:trHeight w:val="144"/>
        </w:trPr>
        <w:tc>
          <w:tcPr>
            <w:tcW w:w="827" w:type="pct"/>
          </w:tcPr>
          <w:p w:rsidRPr="009F1454" w:rsidR="009C406A" w:rsidP="006F5812" w:rsidRDefault="009C406A" w14:paraId="46EC0F15" w14:textId="15BDEE68">
            <w:pPr>
              <w:spacing w:before="0"/>
              <w:rPr>
                <w:rFonts w:cs="Arial"/>
                <w:sz w:val="16"/>
                <w:szCs w:val="16"/>
              </w:rPr>
            </w:pPr>
            <w:r w:rsidRPr="009F1454">
              <w:rPr>
                <w:rFonts w:cs="Arial"/>
                <w:sz w:val="16"/>
                <w:szCs w:val="16"/>
              </w:rPr>
              <w:t>N20EFINSTOCK</w:t>
            </w:r>
          </w:p>
        </w:tc>
        <w:tc>
          <w:tcPr>
            <w:tcW w:w="970" w:type="pct"/>
          </w:tcPr>
          <w:p w:rsidRPr="009F1454" w:rsidR="009C406A" w:rsidP="006F5812" w:rsidRDefault="009C406A" w14:paraId="690B81C0" w14:textId="58EE4CE6">
            <w:pPr>
              <w:spacing w:before="0"/>
              <w:rPr>
                <w:rFonts w:cs="Arial"/>
                <w:sz w:val="16"/>
                <w:szCs w:val="16"/>
              </w:rPr>
            </w:pPr>
            <w:r w:rsidRPr="009F1454">
              <w:rPr>
                <w:rFonts w:cs="Arial"/>
                <w:sz w:val="16"/>
                <w:szCs w:val="16"/>
              </w:rPr>
              <w:t>Financial literacy: single company stock versus stock mutual fund</w:t>
            </w:r>
          </w:p>
        </w:tc>
        <w:tc>
          <w:tcPr>
            <w:tcW w:w="558" w:type="pct"/>
          </w:tcPr>
          <w:p w:rsidRPr="009F1454" w:rsidR="009C406A" w:rsidP="006F5812" w:rsidRDefault="009C406A" w14:paraId="797D9CE1" w14:textId="77777777">
            <w:pPr>
              <w:spacing w:before="0"/>
              <w:rPr>
                <w:rFonts w:cs="Arial"/>
                <w:sz w:val="16"/>
                <w:szCs w:val="16"/>
              </w:rPr>
            </w:pPr>
          </w:p>
        </w:tc>
        <w:tc>
          <w:tcPr>
            <w:tcW w:w="1158" w:type="pct"/>
          </w:tcPr>
          <w:p w:rsidRPr="009F1454" w:rsidR="009C406A" w:rsidP="006F5812" w:rsidRDefault="009C406A" w14:paraId="62F866C9" w14:textId="53BBBD8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E8C2161" w14:textId="77777777">
            <w:pPr>
              <w:spacing w:before="0"/>
              <w:rPr>
                <w:rFonts w:cs="Arial"/>
                <w:sz w:val="16"/>
                <w:szCs w:val="16"/>
              </w:rPr>
            </w:pPr>
          </w:p>
        </w:tc>
        <w:tc>
          <w:tcPr>
            <w:tcW w:w="273" w:type="pct"/>
          </w:tcPr>
          <w:p w:rsidRPr="009F1454" w:rsidR="009C406A" w:rsidP="006F5812" w:rsidRDefault="009C406A" w14:paraId="10E989D1" w14:textId="77777777">
            <w:pPr>
              <w:spacing w:before="0"/>
              <w:rPr>
                <w:rFonts w:cs="Arial"/>
                <w:sz w:val="16"/>
                <w:szCs w:val="16"/>
              </w:rPr>
            </w:pPr>
          </w:p>
        </w:tc>
        <w:tc>
          <w:tcPr>
            <w:tcW w:w="473" w:type="pct"/>
          </w:tcPr>
          <w:p w:rsidRPr="009F1454" w:rsidR="009C406A" w:rsidP="006F5812" w:rsidRDefault="009C406A" w14:paraId="6A58C8E7" w14:textId="77777777">
            <w:pPr>
              <w:spacing w:before="0"/>
              <w:rPr>
                <w:rFonts w:cs="Arial"/>
                <w:sz w:val="16"/>
                <w:szCs w:val="16"/>
              </w:rPr>
            </w:pPr>
          </w:p>
        </w:tc>
        <w:tc>
          <w:tcPr>
            <w:tcW w:w="312" w:type="pct"/>
          </w:tcPr>
          <w:p w:rsidRPr="009F1454" w:rsidR="009C406A" w:rsidP="006F5812" w:rsidRDefault="009C406A" w14:paraId="6B2025AD" w14:textId="77777777">
            <w:pPr>
              <w:spacing w:before="0"/>
              <w:rPr>
                <w:rFonts w:cs="Arial"/>
                <w:sz w:val="16"/>
                <w:szCs w:val="16"/>
              </w:rPr>
            </w:pPr>
          </w:p>
        </w:tc>
      </w:tr>
      <w:tr w:rsidRPr="009F1454" w:rsidR="00C663BA" w:rsidTr="00E50CA0" w14:paraId="45065626" w14:textId="77777777">
        <w:trPr>
          <w:cantSplit/>
          <w:trHeight w:val="144"/>
        </w:trPr>
        <w:tc>
          <w:tcPr>
            <w:tcW w:w="827" w:type="pct"/>
          </w:tcPr>
          <w:p w:rsidRPr="009F1454" w:rsidR="009C406A" w:rsidP="006F5812" w:rsidRDefault="009C406A" w14:paraId="055DB4A4" w14:textId="06D0244B">
            <w:pPr>
              <w:spacing w:before="0"/>
              <w:rPr>
                <w:rFonts w:cs="Arial"/>
                <w:color w:val="7030A0"/>
                <w:sz w:val="16"/>
                <w:szCs w:val="16"/>
              </w:rPr>
            </w:pPr>
            <w:r w:rsidRPr="009F1454">
              <w:rPr>
                <w:rFonts w:cs="Arial"/>
                <w:color w:val="7030A0"/>
                <w:sz w:val="16"/>
                <w:szCs w:val="16"/>
              </w:rPr>
              <w:t>INTBCK</w:t>
            </w:r>
          </w:p>
        </w:tc>
        <w:tc>
          <w:tcPr>
            <w:tcW w:w="970" w:type="pct"/>
          </w:tcPr>
          <w:p w:rsidRPr="009F1454" w:rsidR="009C406A" w:rsidP="006F5812" w:rsidRDefault="009C406A" w14:paraId="76E79EB0" w14:textId="65DBC165">
            <w:pPr>
              <w:spacing w:before="0"/>
              <w:rPr>
                <w:rFonts w:cs="Arial"/>
                <w:color w:val="7030A0"/>
                <w:sz w:val="16"/>
                <w:szCs w:val="16"/>
              </w:rPr>
            </w:pPr>
            <w:r w:rsidRPr="009F1454">
              <w:rPr>
                <w:rFonts w:cs="Arial"/>
                <w:color w:val="7030A0"/>
                <w:sz w:val="16"/>
                <w:szCs w:val="16"/>
              </w:rPr>
              <w:t>Intro</w:t>
            </w:r>
            <w:r w:rsidRPr="009F1454" w:rsidR="00DE158E">
              <w:rPr>
                <w:rFonts w:cs="Arial"/>
                <w:color w:val="7030A0"/>
                <w:sz w:val="16"/>
                <w:szCs w:val="16"/>
              </w:rPr>
              <w:t>duction</w:t>
            </w:r>
            <w:r w:rsidRPr="009F1454">
              <w:rPr>
                <w:rFonts w:cs="Arial"/>
                <w:color w:val="7030A0"/>
                <w:sz w:val="16"/>
                <w:szCs w:val="16"/>
              </w:rPr>
              <w:t xml:space="preserve"> to background section</w:t>
            </w:r>
          </w:p>
        </w:tc>
        <w:tc>
          <w:tcPr>
            <w:tcW w:w="558" w:type="pct"/>
          </w:tcPr>
          <w:p w:rsidRPr="009F1454" w:rsidR="009C406A" w:rsidP="006F5812" w:rsidRDefault="009C406A" w14:paraId="2EBFBF19" w14:textId="0056C8E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945A5" w14:paraId="0D12F0FC" w14:textId="125EFD44">
            <w:pPr>
              <w:spacing w:before="0"/>
              <w:rPr>
                <w:rFonts w:cs="Arial"/>
                <w:color w:val="7030A0"/>
                <w:sz w:val="16"/>
                <w:szCs w:val="16"/>
              </w:rPr>
            </w:pPr>
            <w:r w:rsidRPr="009F1454">
              <w:rPr>
                <w:rFonts w:cs="Arial"/>
                <w:color w:val="7030A0"/>
                <w:sz w:val="16"/>
                <w:szCs w:val="16"/>
              </w:rPr>
              <w:t>Revised question wording to improve topic transitions.</w:t>
            </w:r>
          </w:p>
        </w:tc>
        <w:tc>
          <w:tcPr>
            <w:tcW w:w="429" w:type="pct"/>
          </w:tcPr>
          <w:p w:rsidRPr="009F1454" w:rsidR="009C406A" w:rsidP="006F5812" w:rsidRDefault="009C406A" w14:paraId="2AB3B14A" w14:textId="77777777">
            <w:pPr>
              <w:spacing w:before="0"/>
              <w:rPr>
                <w:rFonts w:cs="Arial"/>
                <w:color w:val="7030A0"/>
                <w:sz w:val="16"/>
                <w:szCs w:val="16"/>
              </w:rPr>
            </w:pPr>
          </w:p>
        </w:tc>
        <w:tc>
          <w:tcPr>
            <w:tcW w:w="273" w:type="pct"/>
          </w:tcPr>
          <w:p w:rsidRPr="009F1454" w:rsidR="009C406A" w:rsidP="006F5812" w:rsidRDefault="009C406A" w14:paraId="4AA53122" w14:textId="77777777">
            <w:pPr>
              <w:spacing w:before="0"/>
              <w:rPr>
                <w:rFonts w:cs="Arial"/>
                <w:color w:val="7030A0"/>
                <w:sz w:val="16"/>
                <w:szCs w:val="16"/>
              </w:rPr>
            </w:pPr>
          </w:p>
        </w:tc>
        <w:tc>
          <w:tcPr>
            <w:tcW w:w="473" w:type="pct"/>
          </w:tcPr>
          <w:p w:rsidRPr="009F1454" w:rsidR="009C406A" w:rsidP="006F5812" w:rsidRDefault="009C406A" w14:paraId="3E5AC99B" w14:textId="344D6E96">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3BF51A7F" w14:textId="77777777">
            <w:pPr>
              <w:spacing w:before="0"/>
              <w:rPr>
                <w:rFonts w:cs="Arial"/>
                <w:color w:val="7030A0"/>
                <w:sz w:val="16"/>
                <w:szCs w:val="16"/>
              </w:rPr>
            </w:pPr>
          </w:p>
        </w:tc>
      </w:tr>
      <w:tr w:rsidRPr="009F1454" w:rsidR="00C663BA" w:rsidTr="00E50CA0" w14:paraId="3E46C513" w14:textId="77777777">
        <w:trPr>
          <w:cantSplit/>
          <w:trHeight w:val="144"/>
        </w:trPr>
        <w:tc>
          <w:tcPr>
            <w:tcW w:w="827" w:type="pct"/>
          </w:tcPr>
          <w:p w:rsidRPr="009F1454" w:rsidR="009C406A" w:rsidP="006F5812" w:rsidRDefault="009C406A" w14:paraId="1BDD02DB" w14:textId="3131DF99">
            <w:pPr>
              <w:spacing w:before="0"/>
              <w:rPr>
                <w:rFonts w:cs="Arial"/>
                <w:color w:val="FF0000"/>
                <w:sz w:val="16"/>
                <w:szCs w:val="16"/>
              </w:rPr>
            </w:pPr>
            <w:r w:rsidRPr="009F1454">
              <w:rPr>
                <w:rFonts w:cs="Arial"/>
                <w:color w:val="FF0000"/>
                <w:sz w:val="16"/>
                <w:szCs w:val="16"/>
              </w:rPr>
              <w:t>N16FDISTNC</w:t>
            </w:r>
          </w:p>
        </w:tc>
        <w:tc>
          <w:tcPr>
            <w:tcW w:w="970" w:type="pct"/>
          </w:tcPr>
          <w:p w:rsidRPr="009F1454" w:rsidR="009C406A" w:rsidP="006F5812" w:rsidRDefault="009C406A" w14:paraId="08C35584" w14:textId="317F5213">
            <w:pPr>
              <w:spacing w:before="0"/>
              <w:rPr>
                <w:rFonts w:cs="Arial"/>
                <w:color w:val="FF0000"/>
                <w:sz w:val="16"/>
                <w:szCs w:val="16"/>
              </w:rPr>
            </w:pPr>
            <w:r w:rsidRPr="009F1454">
              <w:rPr>
                <w:rFonts w:cs="Arial"/>
                <w:color w:val="FF0000"/>
                <w:sz w:val="16"/>
                <w:szCs w:val="16"/>
              </w:rPr>
              <w:t>ZIP code of permanent residence in NPSAS year</w:t>
            </w:r>
          </w:p>
        </w:tc>
        <w:tc>
          <w:tcPr>
            <w:tcW w:w="558" w:type="pct"/>
          </w:tcPr>
          <w:p w:rsidRPr="009F1454" w:rsidR="009C406A" w:rsidP="006F5812" w:rsidRDefault="009C406A" w14:paraId="48B46725" w14:textId="6B8FC040">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4BE5C724" w14:textId="56AB25CE">
            <w:pPr>
              <w:spacing w:before="0"/>
              <w:rPr>
                <w:rFonts w:cs="Arial"/>
                <w:color w:val="FF0000"/>
                <w:sz w:val="16"/>
                <w:szCs w:val="16"/>
              </w:rPr>
            </w:pPr>
            <w:r w:rsidRPr="009F1454">
              <w:rPr>
                <w:rFonts w:cs="Arial"/>
                <w:color w:val="FF0000"/>
                <w:sz w:val="16"/>
                <w:szCs w:val="16"/>
              </w:rPr>
              <w:t>Per review of NPSAS:16 data, replaced with collection of full address information (N20G1ADR) for Geographic Information Systems</w:t>
            </w:r>
            <w:r w:rsidRPr="009F1454" w:rsidDel="005E3A6F">
              <w:rPr>
                <w:rFonts w:cs="Arial"/>
                <w:color w:val="FF0000"/>
                <w:sz w:val="16"/>
                <w:szCs w:val="16"/>
              </w:rPr>
              <w:t xml:space="preserve"> </w:t>
            </w:r>
            <w:r w:rsidRPr="009F1454">
              <w:rPr>
                <w:rFonts w:cs="Arial"/>
                <w:color w:val="FF0000"/>
                <w:sz w:val="16"/>
                <w:szCs w:val="16"/>
              </w:rPr>
              <w:t xml:space="preserve">(GIS) analysis. </w:t>
            </w:r>
          </w:p>
        </w:tc>
        <w:tc>
          <w:tcPr>
            <w:tcW w:w="429" w:type="pct"/>
          </w:tcPr>
          <w:p w:rsidRPr="009F1454" w:rsidR="009C406A" w:rsidP="006F5812" w:rsidRDefault="009C406A" w14:paraId="49157B9B" w14:textId="77777777">
            <w:pPr>
              <w:spacing w:before="0"/>
              <w:rPr>
                <w:rFonts w:cs="Arial"/>
                <w:color w:val="FF0000"/>
                <w:sz w:val="16"/>
                <w:szCs w:val="16"/>
              </w:rPr>
            </w:pPr>
          </w:p>
        </w:tc>
        <w:tc>
          <w:tcPr>
            <w:tcW w:w="273" w:type="pct"/>
          </w:tcPr>
          <w:p w:rsidRPr="009F1454" w:rsidR="009C406A" w:rsidP="006F5812" w:rsidRDefault="009C406A" w14:paraId="5833C6BE" w14:textId="77777777">
            <w:pPr>
              <w:spacing w:before="0"/>
              <w:rPr>
                <w:rFonts w:cs="Arial"/>
                <w:color w:val="FF0000"/>
                <w:sz w:val="16"/>
                <w:szCs w:val="16"/>
              </w:rPr>
            </w:pPr>
          </w:p>
        </w:tc>
        <w:tc>
          <w:tcPr>
            <w:tcW w:w="473" w:type="pct"/>
          </w:tcPr>
          <w:p w:rsidRPr="009F1454" w:rsidR="009C406A" w:rsidP="006F5812" w:rsidRDefault="009C406A" w14:paraId="555C5445" w14:textId="77777777">
            <w:pPr>
              <w:spacing w:before="0"/>
              <w:rPr>
                <w:rFonts w:cs="Arial"/>
                <w:color w:val="FF0000"/>
                <w:sz w:val="16"/>
                <w:szCs w:val="16"/>
              </w:rPr>
            </w:pPr>
          </w:p>
        </w:tc>
        <w:tc>
          <w:tcPr>
            <w:tcW w:w="312" w:type="pct"/>
          </w:tcPr>
          <w:p w:rsidRPr="009F1454" w:rsidR="009C406A" w:rsidP="006F5812" w:rsidRDefault="009C406A" w14:paraId="5219AE76" w14:textId="77777777">
            <w:pPr>
              <w:spacing w:before="0"/>
              <w:rPr>
                <w:rFonts w:cs="Arial"/>
                <w:color w:val="FF0000"/>
                <w:sz w:val="16"/>
                <w:szCs w:val="16"/>
              </w:rPr>
            </w:pPr>
          </w:p>
        </w:tc>
      </w:tr>
      <w:tr w:rsidRPr="009F1454" w:rsidR="00C663BA" w:rsidTr="00E50CA0" w14:paraId="0C545346" w14:textId="77777777">
        <w:trPr>
          <w:cantSplit/>
          <w:trHeight w:val="144"/>
        </w:trPr>
        <w:tc>
          <w:tcPr>
            <w:tcW w:w="827" w:type="pct"/>
          </w:tcPr>
          <w:p w:rsidRPr="009F1454" w:rsidR="009C406A" w:rsidP="006F5812" w:rsidRDefault="009C406A" w14:paraId="7535EF88" w14:textId="20F5A540">
            <w:pPr>
              <w:spacing w:before="0"/>
              <w:rPr>
                <w:rFonts w:cs="Arial"/>
                <w:sz w:val="16"/>
                <w:szCs w:val="16"/>
              </w:rPr>
            </w:pPr>
            <w:r w:rsidRPr="009F1454">
              <w:rPr>
                <w:rFonts w:cs="Arial"/>
                <w:sz w:val="16"/>
                <w:szCs w:val="16"/>
              </w:rPr>
              <w:t>N20FPARUS</w:t>
            </w:r>
          </w:p>
        </w:tc>
        <w:tc>
          <w:tcPr>
            <w:tcW w:w="970" w:type="pct"/>
          </w:tcPr>
          <w:p w:rsidRPr="009F1454" w:rsidR="009C406A" w:rsidP="006F5812" w:rsidRDefault="009C406A" w14:paraId="31331F8E" w14:textId="63815F4A">
            <w:pPr>
              <w:spacing w:before="0"/>
              <w:rPr>
                <w:rFonts w:cs="Arial"/>
                <w:sz w:val="16"/>
                <w:szCs w:val="16"/>
              </w:rPr>
            </w:pPr>
            <w:r w:rsidRPr="009F1454">
              <w:rPr>
                <w:rFonts w:cs="Arial"/>
                <w:sz w:val="16"/>
                <w:szCs w:val="16"/>
              </w:rPr>
              <w:t>Parents born in the U.S. or a U.S. territory</w:t>
            </w:r>
          </w:p>
        </w:tc>
        <w:tc>
          <w:tcPr>
            <w:tcW w:w="558" w:type="pct"/>
          </w:tcPr>
          <w:p w:rsidRPr="009F1454" w:rsidR="009C406A" w:rsidP="006F5812" w:rsidRDefault="009C406A" w14:paraId="114E5AD6" w14:textId="77777777">
            <w:pPr>
              <w:spacing w:before="0"/>
              <w:rPr>
                <w:rFonts w:cs="Arial"/>
                <w:sz w:val="16"/>
                <w:szCs w:val="16"/>
              </w:rPr>
            </w:pPr>
          </w:p>
        </w:tc>
        <w:tc>
          <w:tcPr>
            <w:tcW w:w="1158" w:type="pct"/>
          </w:tcPr>
          <w:p w:rsidRPr="009F1454" w:rsidR="009C406A" w:rsidP="006F5812" w:rsidRDefault="009C406A" w14:paraId="05FF8BD4" w14:textId="563C205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7A3ED74" w14:textId="77777777">
            <w:pPr>
              <w:spacing w:before="0"/>
              <w:rPr>
                <w:rFonts w:cs="Arial"/>
                <w:sz w:val="16"/>
                <w:szCs w:val="16"/>
              </w:rPr>
            </w:pPr>
          </w:p>
        </w:tc>
        <w:tc>
          <w:tcPr>
            <w:tcW w:w="273" w:type="pct"/>
          </w:tcPr>
          <w:p w:rsidRPr="009F1454" w:rsidR="009C406A" w:rsidP="006F5812" w:rsidRDefault="009C406A" w14:paraId="26D93FC7" w14:textId="77777777">
            <w:pPr>
              <w:spacing w:before="0"/>
              <w:rPr>
                <w:rFonts w:cs="Arial"/>
                <w:sz w:val="16"/>
                <w:szCs w:val="16"/>
              </w:rPr>
            </w:pPr>
          </w:p>
        </w:tc>
        <w:tc>
          <w:tcPr>
            <w:tcW w:w="473" w:type="pct"/>
          </w:tcPr>
          <w:p w:rsidRPr="009F1454" w:rsidR="009C406A" w:rsidP="006F5812" w:rsidRDefault="009C406A" w14:paraId="77707774" w14:textId="77777777">
            <w:pPr>
              <w:spacing w:before="0"/>
              <w:rPr>
                <w:rFonts w:cs="Arial"/>
                <w:sz w:val="16"/>
                <w:szCs w:val="16"/>
              </w:rPr>
            </w:pPr>
          </w:p>
        </w:tc>
        <w:tc>
          <w:tcPr>
            <w:tcW w:w="312" w:type="pct"/>
          </w:tcPr>
          <w:p w:rsidRPr="009F1454" w:rsidR="009C406A" w:rsidP="006F5812" w:rsidRDefault="009C406A" w14:paraId="30A385E4" w14:textId="77777777">
            <w:pPr>
              <w:spacing w:before="0"/>
              <w:rPr>
                <w:rFonts w:cs="Arial"/>
                <w:sz w:val="16"/>
                <w:szCs w:val="16"/>
              </w:rPr>
            </w:pPr>
          </w:p>
        </w:tc>
      </w:tr>
      <w:tr w:rsidRPr="009F1454" w:rsidR="00C663BA" w:rsidTr="00E50CA0" w14:paraId="4F6020BF" w14:textId="77777777">
        <w:trPr>
          <w:cantSplit/>
          <w:trHeight w:val="144"/>
        </w:trPr>
        <w:tc>
          <w:tcPr>
            <w:tcW w:w="827" w:type="pct"/>
          </w:tcPr>
          <w:p w:rsidRPr="009F1454" w:rsidR="009C406A" w:rsidP="006F5812" w:rsidRDefault="009C406A" w14:paraId="4C4921F5" w14:textId="06D49C60">
            <w:pPr>
              <w:spacing w:before="0"/>
              <w:rPr>
                <w:rFonts w:cs="Arial"/>
                <w:sz w:val="16"/>
                <w:szCs w:val="16"/>
              </w:rPr>
            </w:pPr>
            <w:r w:rsidRPr="009F1454">
              <w:rPr>
                <w:rFonts w:cs="Arial"/>
                <w:sz w:val="16"/>
                <w:szCs w:val="16"/>
              </w:rPr>
              <w:t>N20FUSBORN</w:t>
            </w:r>
          </w:p>
        </w:tc>
        <w:tc>
          <w:tcPr>
            <w:tcW w:w="970" w:type="pct"/>
          </w:tcPr>
          <w:p w:rsidRPr="009F1454" w:rsidR="009C406A" w:rsidP="006F5812" w:rsidRDefault="009C406A" w14:paraId="2CA89EC7" w14:textId="5037D4E3">
            <w:pPr>
              <w:spacing w:before="0"/>
              <w:rPr>
                <w:rFonts w:cs="Arial"/>
                <w:sz w:val="16"/>
                <w:szCs w:val="16"/>
              </w:rPr>
            </w:pPr>
            <w:r w:rsidRPr="009F1454">
              <w:rPr>
                <w:rFonts w:cs="Arial"/>
                <w:sz w:val="16"/>
                <w:szCs w:val="16"/>
              </w:rPr>
              <w:t>Respondent born in the U.S. or a U.S. territory</w:t>
            </w:r>
          </w:p>
        </w:tc>
        <w:tc>
          <w:tcPr>
            <w:tcW w:w="558" w:type="pct"/>
          </w:tcPr>
          <w:p w:rsidRPr="009F1454" w:rsidR="009C406A" w:rsidP="006F5812" w:rsidRDefault="009C406A" w14:paraId="5BE00BE9" w14:textId="77777777">
            <w:pPr>
              <w:spacing w:before="0"/>
              <w:rPr>
                <w:rFonts w:cs="Arial"/>
                <w:sz w:val="16"/>
                <w:szCs w:val="16"/>
              </w:rPr>
            </w:pPr>
          </w:p>
        </w:tc>
        <w:tc>
          <w:tcPr>
            <w:tcW w:w="1158" w:type="pct"/>
          </w:tcPr>
          <w:p w:rsidRPr="009F1454" w:rsidR="009C406A" w:rsidP="006F5812" w:rsidRDefault="009C406A" w14:paraId="3D35DEC2" w14:textId="5BB0D52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AF8EA5" w14:textId="77777777">
            <w:pPr>
              <w:spacing w:before="0"/>
              <w:rPr>
                <w:rFonts w:cs="Arial"/>
                <w:sz w:val="16"/>
                <w:szCs w:val="16"/>
              </w:rPr>
            </w:pPr>
          </w:p>
        </w:tc>
        <w:tc>
          <w:tcPr>
            <w:tcW w:w="273" w:type="pct"/>
          </w:tcPr>
          <w:p w:rsidRPr="009F1454" w:rsidR="009C406A" w:rsidP="006F5812" w:rsidRDefault="009C406A" w14:paraId="28002570" w14:textId="77777777">
            <w:pPr>
              <w:spacing w:before="0"/>
              <w:rPr>
                <w:rFonts w:cs="Arial"/>
                <w:sz w:val="16"/>
                <w:szCs w:val="16"/>
              </w:rPr>
            </w:pPr>
          </w:p>
        </w:tc>
        <w:tc>
          <w:tcPr>
            <w:tcW w:w="473" w:type="pct"/>
          </w:tcPr>
          <w:p w:rsidRPr="009F1454" w:rsidR="009C406A" w:rsidP="006F5812" w:rsidRDefault="009C406A" w14:paraId="28A8F6D5" w14:textId="77777777">
            <w:pPr>
              <w:spacing w:before="0"/>
              <w:rPr>
                <w:rFonts w:cs="Arial"/>
                <w:sz w:val="16"/>
                <w:szCs w:val="16"/>
              </w:rPr>
            </w:pPr>
          </w:p>
        </w:tc>
        <w:tc>
          <w:tcPr>
            <w:tcW w:w="312" w:type="pct"/>
          </w:tcPr>
          <w:p w:rsidRPr="009F1454" w:rsidR="009C406A" w:rsidP="006F5812" w:rsidRDefault="009C406A" w14:paraId="7512053E" w14:textId="77777777">
            <w:pPr>
              <w:spacing w:before="0"/>
              <w:rPr>
                <w:rFonts w:cs="Arial"/>
                <w:sz w:val="16"/>
                <w:szCs w:val="16"/>
              </w:rPr>
            </w:pPr>
          </w:p>
        </w:tc>
      </w:tr>
      <w:tr w:rsidRPr="009F1454" w:rsidR="00C663BA" w:rsidTr="00E50CA0" w14:paraId="32603B83" w14:textId="77777777">
        <w:trPr>
          <w:cantSplit/>
          <w:trHeight w:val="144"/>
        </w:trPr>
        <w:tc>
          <w:tcPr>
            <w:tcW w:w="827" w:type="pct"/>
          </w:tcPr>
          <w:p w:rsidRPr="006F5812" w:rsidR="009C406A" w:rsidP="006F5812" w:rsidRDefault="009C406A" w14:paraId="7C68851C" w14:textId="076F84CE">
            <w:pPr>
              <w:spacing w:before="0"/>
              <w:rPr>
                <w:color w:val="7030A0"/>
                <w:sz w:val="16"/>
              </w:rPr>
            </w:pPr>
            <w:r w:rsidRPr="006F5812">
              <w:rPr>
                <w:color w:val="7030A0"/>
                <w:sz w:val="16"/>
              </w:rPr>
              <w:t>N20FCITZN</w:t>
            </w:r>
          </w:p>
        </w:tc>
        <w:tc>
          <w:tcPr>
            <w:tcW w:w="970" w:type="pct"/>
          </w:tcPr>
          <w:p w:rsidRPr="006F5812" w:rsidR="009C406A" w:rsidP="006F5812" w:rsidRDefault="009C406A" w14:paraId="50C7877F" w14:textId="7427FB94">
            <w:pPr>
              <w:spacing w:before="0"/>
              <w:rPr>
                <w:color w:val="7030A0"/>
                <w:sz w:val="16"/>
              </w:rPr>
            </w:pPr>
            <w:r w:rsidRPr="006F5812">
              <w:rPr>
                <w:color w:val="7030A0"/>
                <w:sz w:val="16"/>
              </w:rPr>
              <w:t>Citizenship status</w:t>
            </w:r>
          </w:p>
        </w:tc>
        <w:tc>
          <w:tcPr>
            <w:tcW w:w="558" w:type="pct"/>
          </w:tcPr>
          <w:p w:rsidRPr="006F5812" w:rsidR="009C406A" w:rsidP="006F5812" w:rsidRDefault="006715DF" w14:paraId="11A5E496" w14:textId="77777777">
            <w:pPr>
              <w:spacing w:before="0"/>
              <w:rPr>
                <w:color w:val="7030A0"/>
                <w:sz w:val="16"/>
              </w:rPr>
            </w:pPr>
            <w:r w:rsidRPr="006F5812">
              <w:rPr>
                <w:rFonts w:cs="Arial"/>
                <w:color w:val="7030A0"/>
                <w:sz w:val="16"/>
                <w:szCs w:val="16"/>
              </w:rPr>
              <w:t>R</w:t>
            </w:r>
          </w:p>
        </w:tc>
        <w:tc>
          <w:tcPr>
            <w:tcW w:w="1158" w:type="pct"/>
          </w:tcPr>
          <w:p w:rsidRPr="006F5812" w:rsidR="009C406A" w:rsidP="006F5812" w:rsidRDefault="006715DF" w14:paraId="243F12FB" w14:textId="6A831BAE">
            <w:pPr>
              <w:spacing w:before="0"/>
              <w:rPr>
                <w:color w:val="7030A0"/>
                <w:sz w:val="16"/>
              </w:rPr>
            </w:pPr>
            <w:r w:rsidRPr="006F5812">
              <w:rPr>
                <w:rFonts w:cs="Arial"/>
                <w:color w:val="7030A0"/>
                <w:sz w:val="16"/>
                <w:szCs w:val="16"/>
              </w:rPr>
              <w:t>Revised response option</w:t>
            </w:r>
            <w:r>
              <w:rPr>
                <w:rFonts w:cs="Arial"/>
                <w:color w:val="7030A0"/>
                <w:sz w:val="16"/>
                <w:szCs w:val="16"/>
              </w:rPr>
              <w:t xml:space="preserve">s </w:t>
            </w:r>
            <w:r w:rsidRPr="006F5812">
              <w:rPr>
                <w:rFonts w:cs="Arial"/>
                <w:color w:val="7030A0"/>
                <w:sz w:val="16"/>
                <w:szCs w:val="16"/>
              </w:rPr>
              <w:t xml:space="preserve">to align with </w:t>
            </w:r>
            <w:r>
              <w:rPr>
                <w:rFonts w:cs="Arial"/>
                <w:color w:val="7030A0"/>
                <w:sz w:val="16"/>
                <w:szCs w:val="16"/>
              </w:rPr>
              <w:t xml:space="preserve">the </w:t>
            </w:r>
            <w:r w:rsidRPr="006F5812">
              <w:rPr>
                <w:rFonts w:cs="Arial"/>
                <w:color w:val="7030A0"/>
                <w:sz w:val="16"/>
                <w:szCs w:val="16"/>
              </w:rPr>
              <w:t>language used in other federal surveys.</w:t>
            </w:r>
          </w:p>
        </w:tc>
        <w:tc>
          <w:tcPr>
            <w:tcW w:w="429" w:type="pct"/>
          </w:tcPr>
          <w:p w:rsidRPr="009F1454" w:rsidR="009C406A" w:rsidP="006F5812" w:rsidRDefault="009C406A" w14:paraId="22C7DB69" w14:textId="77777777">
            <w:pPr>
              <w:spacing w:before="0"/>
              <w:rPr>
                <w:rFonts w:cs="Arial"/>
                <w:sz w:val="16"/>
                <w:szCs w:val="16"/>
              </w:rPr>
            </w:pPr>
          </w:p>
        </w:tc>
        <w:tc>
          <w:tcPr>
            <w:tcW w:w="273" w:type="pct"/>
          </w:tcPr>
          <w:p w:rsidRPr="009F1454" w:rsidR="009C406A" w:rsidP="006F5812" w:rsidRDefault="009C406A" w14:paraId="683915C5" w14:textId="77777777">
            <w:pPr>
              <w:spacing w:before="0"/>
              <w:rPr>
                <w:rFonts w:cs="Arial"/>
                <w:sz w:val="16"/>
                <w:szCs w:val="16"/>
              </w:rPr>
            </w:pPr>
          </w:p>
        </w:tc>
        <w:tc>
          <w:tcPr>
            <w:tcW w:w="473" w:type="pct"/>
          </w:tcPr>
          <w:p w:rsidRPr="009F1454" w:rsidR="009C406A" w:rsidP="006F5812" w:rsidRDefault="009C406A" w14:paraId="71052378" w14:textId="77777777">
            <w:pPr>
              <w:spacing w:before="0"/>
              <w:rPr>
                <w:rFonts w:cs="Arial"/>
                <w:sz w:val="16"/>
                <w:szCs w:val="16"/>
              </w:rPr>
            </w:pPr>
          </w:p>
        </w:tc>
        <w:tc>
          <w:tcPr>
            <w:tcW w:w="312" w:type="pct"/>
          </w:tcPr>
          <w:p w:rsidRPr="009F1454" w:rsidR="009C406A" w:rsidP="006F5812" w:rsidRDefault="009C406A" w14:paraId="6D2EAAED" w14:textId="77777777">
            <w:pPr>
              <w:spacing w:before="0"/>
              <w:rPr>
                <w:rFonts w:cs="Arial"/>
                <w:sz w:val="16"/>
                <w:szCs w:val="16"/>
              </w:rPr>
            </w:pPr>
          </w:p>
        </w:tc>
      </w:tr>
      <w:tr w:rsidRPr="009F1454" w:rsidR="00C663BA" w:rsidTr="00E50CA0" w14:paraId="1132A60D" w14:textId="77777777">
        <w:trPr>
          <w:cantSplit/>
          <w:trHeight w:val="144"/>
        </w:trPr>
        <w:tc>
          <w:tcPr>
            <w:tcW w:w="827" w:type="pct"/>
          </w:tcPr>
          <w:p w:rsidRPr="009F1454" w:rsidR="009C406A" w:rsidP="006F5812" w:rsidRDefault="009C406A" w14:paraId="44F391E4" w14:textId="395AEB81">
            <w:pPr>
              <w:spacing w:before="0"/>
              <w:rPr>
                <w:rFonts w:cs="Arial"/>
                <w:sz w:val="16"/>
                <w:szCs w:val="16"/>
              </w:rPr>
            </w:pPr>
            <w:r w:rsidRPr="009F1454">
              <w:rPr>
                <w:rFonts w:cs="Arial"/>
                <w:sz w:val="16"/>
                <w:szCs w:val="16"/>
              </w:rPr>
              <w:t>N20FIMGRAGE</w:t>
            </w:r>
          </w:p>
        </w:tc>
        <w:tc>
          <w:tcPr>
            <w:tcW w:w="970" w:type="pct"/>
          </w:tcPr>
          <w:p w:rsidRPr="009F1454" w:rsidR="009C406A" w:rsidP="006F5812" w:rsidRDefault="009C406A" w14:paraId="4F30AA40" w14:textId="1646F23E">
            <w:pPr>
              <w:spacing w:before="0"/>
              <w:rPr>
                <w:rFonts w:cs="Arial"/>
                <w:sz w:val="16"/>
                <w:szCs w:val="16"/>
              </w:rPr>
            </w:pPr>
            <w:r w:rsidRPr="009F1454">
              <w:rPr>
                <w:rFonts w:cs="Arial"/>
                <w:sz w:val="16"/>
                <w:szCs w:val="16"/>
              </w:rPr>
              <w:t>Age when arrived in U.S.</w:t>
            </w:r>
          </w:p>
        </w:tc>
        <w:tc>
          <w:tcPr>
            <w:tcW w:w="558" w:type="pct"/>
          </w:tcPr>
          <w:p w:rsidRPr="009F1454" w:rsidR="009C406A" w:rsidP="006F5812" w:rsidRDefault="009C406A" w14:paraId="19002B99" w14:textId="77777777">
            <w:pPr>
              <w:spacing w:before="0"/>
              <w:rPr>
                <w:rFonts w:cs="Arial"/>
                <w:sz w:val="16"/>
                <w:szCs w:val="16"/>
              </w:rPr>
            </w:pPr>
          </w:p>
        </w:tc>
        <w:tc>
          <w:tcPr>
            <w:tcW w:w="1158" w:type="pct"/>
          </w:tcPr>
          <w:p w:rsidRPr="009F1454" w:rsidR="009C406A" w:rsidP="006F5812" w:rsidRDefault="009C406A" w14:paraId="369557F6" w14:textId="3A87CDB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A5C47DE" w14:textId="77777777">
            <w:pPr>
              <w:spacing w:before="0"/>
              <w:rPr>
                <w:rFonts w:cs="Arial"/>
                <w:sz w:val="16"/>
                <w:szCs w:val="16"/>
              </w:rPr>
            </w:pPr>
          </w:p>
        </w:tc>
        <w:tc>
          <w:tcPr>
            <w:tcW w:w="273" w:type="pct"/>
          </w:tcPr>
          <w:p w:rsidRPr="009F1454" w:rsidR="009C406A" w:rsidP="006F5812" w:rsidRDefault="009C406A" w14:paraId="613DDEC5" w14:textId="77777777">
            <w:pPr>
              <w:spacing w:before="0"/>
              <w:rPr>
                <w:rFonts w:cs="Arial"/>
                <w:sz w:val="16"/>
                <w:szCs w:val="16"/>
              </w:rPr>
            </w:pPr>
          </w:p>
        </w:tc>
        <w:tc>
          <w:tcPr>
            <w:tcW w:w="473" w:type="pct"/>
          </w:tcPr>
          <w:p w:rsidRPr="009F1454" w:rsidR="009C406A" w:rsidP="006F5812" w:rsidRDefault="009C406A" w14:paraId="1D982494" w14:textId="77777777">
            <w:pPr>
              <w:spacing w:before="0"/>
              <w:rPr>
                <w:rFonts w:cs="Arial"/>
                <w:sz w:val="16"/>
                <w:szCs w:val="16"/>
              </w:rPr>
            </w:pPr>
          </w:p>
        </w:tc>
        <w:tc>
          <w:tcPr>
            <w:tcW w:w="312" w:type="pct"/>
          </w:tcPr>
          <w:p w:rsidRPr="009F1454" w:rsidR="009C406A" w:rsidP="006F5812" w:rsidRDefault="009C406A" w14:paraId="70C002A7" w14:textId="77777777">
            <w:pPr>
              <w:spacing w:before="0"/>
              <w:rPr>
                <w:rFonts w:cs="Arial"/>
                <w:sz w:val="16"/>
                <w:szCs w:val="16"/>
              </w:rPr>
            </w:pPr>
          </w:p>
        </w:tc>
      </w:tr>
      <w:tr w:rsidRPr="009F1454" w:rsidR="00C663BA" w:rsidTr="00E50CA0" w14:paraId="3CE02826" w14:textId="77777777">
        <w:trPr>
          <w:cantSplit/>
          <w:trHeight w:val="144"/>
        </w:trPr>
        <w:tc>
          <w:tcPr>
            <w:tcW w:w="827" w:type="pct"/>
          </w:tcPr>
          <w:p w:rsidRPr="009F1454" w:rsidR="009C406A" w:rsidP="006F5812" w:rsidRDefault="009C406A" w14:paraId="413CDD2A" w14:textId="7238E6B6">
            <w:pPr>
              <w:spacing w:before="0"/>
              <w:rPr>
                <w:rFonts w:cs="Arial"/>
                <w:sz w:val="16"/>
                <w:szCs w:val="16"/>
              </w:rPr>
            </w:pPr>
            <w:r w:rsidRPr="009F1454">
              <w:rPr>
                <w:rFonts w:cs="Arial"/>
                <w:sz w:val="16"/>
                <w:szCs w:val="16"/>
              </w:rPr>
              <w:t>N20FIMGEST</w:t>
            </w:r>
          </w:p>
        </w:tc>
        <w:tc>
          <w:tcPr>
            <w:tcW w:w="970" w:type="pct"/>
          </w:tcPr>
          <w:p w:rsidRPr="009F1454" w:rsidR="009C406A" w:rsidP="006F5812" w:rsidRDefault="009C406A" w14:paraId="56FD6794" w14:textId="2EF15629">
            <w:pPr>
              <w:spacing w:before="0"/>
              <w:rPr>
                <w:rFonts w:cs="Arial"/>
                <w:sz w:val="16"/>
                <w:szCs w:val="16"/>
              </w:rPr>
            </w:pPr>
            <w:r w:rsidRPr="009F1454">
              <w:rPr>
                <w:rFonts w:cs="Arial"/>
                <w:sz w:val="16"/>
                <w:szCs w:val="16"/>
              </w:rPr>
              <w:t>Estimate of age when arrived in U.S.</w:t>
            </w:r>
          </w:p>
        </w:tc>
        <w:tc>
          <w:tcPr>
            <w:tcW w:w="558" w:type="pct"/>
          </w:tcPr>
          <w:p w:rsidRPr="009F1454" w:rsidR="009C406A" w:rsidP="006F5812" w:rsidRDefault="009C406A" w14:paraId="527B7201" w14:textId="77777777">
            <w:pPr>
              <w:spacing w:before="0"/>
              <w:rPr>
                <w:rFonts w:cs="Arial"/>
                <w:sz w:val="16"/>
                <w:szCs w:val="16"/>
              </w:rPr>
            </w:pPr>
          </w:p>
        </w:tc>
        <w:tc>
          <w:tcPr>
            <w:tcW w:w="1158" w:type="pct"/>
          </w:tcPr>
          <w:p w:rsidRPr="009F1454" w:rsidR="009C406A" w:rsidP="006F5812" w:rsidRDefault="009C406A" w14:paraId="64D17703" w14:textId="06EB253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CFA872" w14:textId="77777777">
            <w:pPr>
              <w:spacing w:before="0"/>
              <w:rPr>
                <w:rFonts w:cs="Arial"/>
                <w:sz w:val="16"/>
                <w:szCs w:val="16"/>
              </w:rPr>
            </w:pPr>
          </w:p>
        </w:tc>
        <w:tc>
          <w:tcPr>
            <w:tcW w:w="273" w:type="pct"/>
          </w:tcPr>
          <w:p w:rsidRPr="009F1454" w:rsidR="009C406A" w:rsidP="006F5812" w:rsidRDefault="009C406A" w14:paraId="037E0F02" w14:textId="77777777">
            <w:pPr>
              <w:spacing w:before="0"/>
              <w:rPr>
                <w:rFonts w:cs="Arial"/>
                <w:sz w:val="16"/>
                <w:szCs w:val="16"/>
              </w:rPr>
            </w:pPr>
          </w:p>
        </w:tc>
        <w:tc>
          <w:tcPr>
            <w:tcW w:w="473" w:type="pct"/>
          </w:tcPr>
          <w:p w:rsidRPr="009F1454" w:rsidR="009C406A" w:rsidP="006F5812" w:rsidRDefault="009C406A" w14:paraId="1612814B" w14:textId="77777777">
            <w:pPr>
              <w:spacing w:before="0"/>
              <w:rPr>
                <w:rFonts w:cs="Arial"/>
                <w:sz w:val="16"/>
                <w:szCs w:val="16"/>
              </w:rPr>
            </w:pPr>
          </w:p>
        </w:tc>
        <w:tc>
          <w:tcPr>
            <w:tcW w:w="312" w:type="pct"/>
          </w:tcPr>
          <w:p w:rsidRPr="009F1454" w:rsidR="009C406A" w:rsidP="006F5812" w:rsidRDefault="009C406A" w14:paraId="5EF6CB3F" w14:textId="77777777">
            <w:pPr>
              <w:spacing w:before="0"/>
              <w:rPr>
                <w:rFonts w:cs="Arial"/>
                <w:sz w:val="16"/>
                <w:szCs w:val="16"/>
              </w:rPr>
            </w:pPr>
          </w:p>
        </w:tc>
      </w:tr>
      <w:tr w:rsidRPr="009F1454" w:rsidR="00C663BA" w:rsidTr="00E50CA0" w14:paraId="783E9F59" w14:textId="77777777">
        <w:trPr>
          <w:cantSplit/>
          <w:trHeight w:val="144"/>
        </w:trPr>
        <w:tc>
          <w:tcPr>
            <w:tcW w:w="827" w:type="pct"/>
          </w:tcPr>
          <w:p w:rsidRPr="009F1454" w:rsidR="009C406A" w:rsidP="006F5812" w:rsidRDefault="009C406A" w14:paraId="6ABEDDDE" w14:textId="44CD9EEA">
            <w:pPr>
              <w:spacing w:before="0"/>
              <w:rPr>
                <w:rFonts w:cs="Arial"/>
                <w:sz w:val="16"/>
                <w:szCs w:val="16"/>
              </w:rPr>
            </w:pPr>
            <w:r w:rsidRPr="009F1454">
              <w:rPr>
                <w:rFonts w:cs="Arial"/>
                <w:sz w:val="16"/>
                <w:szCs w:val="16"/>
              </w:rPr>
              <w:t>N20FFLANG</w:t>
            </w:r>
          </w:p>
        </w:tc>
        <w:tc>
          <w:tcPr>
            <w:tcW w:w="970" w:type="pct"/>
          </w:tcPr>
          <w:p w:rsidRPr="009F1454" w:rsidR="009C406A" w:rsidP="006F5812" w:rsidRDefault="009C406A" w14:paraId="375282EA" w14:textId="4F1FAFF9">
            <w:pPr>
              <w:spacing w:before="0"/>
              <w:rPr>
                <w:rFonts w:cs="Arial"/>
                <w:sz w:val="16"/>
                <w:szCs w:val="16"/>
              </w:rPr>
            </w:pPr>
            <w:r w:rsidRPr="009F1454">
              <w:rPr>
                <w:rFonts w:cs="Arial"/>
                <w:sz w:val="16"/>
                <w:szCs w:val="16"/>
              </w:rPr>
              <w:t>First language respondent learned to speak</w:t>
            </w:r>
          </w:p>
        </w:tc>
        <w:tc>
          <w:tcPr>
            <w:tcW w:w="558" w:type="pct"/>
          </w:tcPr>
          <w:p w:rsidRPr="009F1454" w:rsidR="009C406A" w:rsidP="006F5812" w:rsidRDefault="009C406A" w14:paraId="73751436" w14:textId="77777777">
            <w:pPr>
              <w:spacing w:before="0"/>
              <w:rPr>
                <w:rFonts w:cs="Arial"/>
                <w:sz w:val="16"/>
                <w:szCs w:val="16"/>
              </w:rPr>
            </w:pPr>
          </w:p>
        </w:tc>
        <w:tc>
          <w:tcPr>
            <w:tcW w:w="1158" w:type="pct"/>
          </w:tcPr>
          <w:p w:rsidRPr="009F1454" w:rsidR="009C406A" w:rsidP="006F5812" w:rsidRDefault="009C406A" w14:paraId="6D954736" w14:textId="05FEA87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2D9DC87" w14:textId="77777777">
            <w:pPr>
              <w:spacing w:before="0"/>
              <w:rPr>
                <w:rFonts w:cs="Arial"/>
                <w:sz w:val="16"/>
                <w:szCs w:val="16"/>
              </w:rPr>
            </w:pPr>
          </w:p>
        </w:tc>
        <w:tc>
          <w:tcPr>
            <w:tcW w:w="273" w:type="pct"/>
          </w:tcPr>
          <w:p w:rsidRPr="009F1454" w:rsidR="009C406A" w:rsidP="006F5812" w:rsidRDefault="009C406A" w14:paraId="4AEDEEE6" w14:textId="77777777">
            <w:pPr>
              <w:spacing w:before="0"/>
              <w:rPr>
                <w:rFonts w:cs="Arial"/>
                <w:sz w:val="16"/>
                <w:szCs w:val="16"/>
              </w:rPr>
            </w:pPr>
          </w:p>
        </w:tc>
        <w:tc>
          <w:tcPr>
            <w:tcW w:w="473" w:type="pct"/>
          </w:tcPr>
          <w:p w:rsidRPr="009F1454" w:rsidR="009C406A" w:rsidP="006F5812" w:rsidRDefault="009C406A" w14:paraId="24F2CED0" w14:textId="77777777">
            <w:pPr>
              <w:spacing w:before="0"/>
              <w:rPr>
                <w:rFonts w:cs="Arial"/>
                <w:sz w:val="16"/>
                <w:szCs w:val="16"/>
              </w:rPr>
            </w:pPr>
          </w:p>
        </w:tc>
        <w:tc>
          <w:tcPr>
            <w:tcW w:w="312" w:type="pct"/>
          </w:tcPr>
          <w:p w:rsidRPr="009F1454" w:rsidR="009C406A" w:rsidP="006F5812" w:rsidRDefault="009C406A" w14:paraId="11F4D290" w14:textId="77777777">
            <w:pPr>
              <w:spacing w:before="0"/>
              <w:rPr>
                <w:rFonts w:cs="Arial"/>
                <w:sz w:val="16"/>
                <w:szCs w:val="16"/>
              </w:rPr>
            </w:pPr>
          </w:p>
        </w:tc>
      </w:tr>
      <w:tr w:rsidRPr="009F1454" w:rsidR="00C663BA" w:rsidTr="00E50CA0" w14:paraId="434A2F12" w14:textId="77777777">
        <w:trPr>
          <w:cantSplit/>
          <w:trHeight w:val="144"/>
        </w:trPr>
        <w:tc>
          <w:tcPr>
            <w:tcW w:w="827" w:type="pct"/>
          </w:tcPr>
          <w:p w:rsidRPr="009F1454" w:rsidR="009C406A" w:rsidP="006F5812" w:rsidRDefault="009C406A" w14:paraId="45E0CA49" w14:textId="19E2F2C4">
            <w:pPr>
              <w:spacing w:before="0"/>
              <w:rPr>
                <w:rFonts w:cs="Arial"/>
                <w:sz w:val="16"/>
                <w:szCs w:val="16"/>
              </w:rPr>
            </w:pPr>
            <w:r w:rsidRPr="009F1454">
              <w:rPr>
                <w:rFonts w:cs="Arial"/>
                <w:sz w:val="16"/>
                <w:szCs w:val="16"/>
              </w:rPr>
              <w:t>N20FFFLANGA</w:t>
            </w:r>
          </w:p>
        </w:tc>
        <w:tc>
          <w:tcPr>
            <w:tcW w:w="970" w:type="pct"/>
          </w:tcPr>
          <w:p w:rsidRPr="009F1454" w:rsidR="009C406A" w:rsidP="006F5812" w:rsidRDefault="009C406A" w14:paraId="5BBD20E5" w14:textId="31A831DD">
            <w:pPr>
              <w:spacing w:before="0"/>
              <w:rPr>
                <w:rFonts w:cs="Arial"/>
                <w:sz w:val="16"/>
                <w:szCs w:val="16"/>
              </w:rPr>
            </w:pPr>
            <w:r w:rsidRPr="009F1454">
              <w:rPr>
                <w:rFonts w:cs="Arial"/>
                <w:sz w:val="16"/>
                <w:szCs w:val="16"/>
              </w:rPr>
              <w:t>Frequency of speaking non-English language with primary caregiver</w:t>
            </w:r>
          </w:p>
        </w:tc>
        <w:tc>
          <w:tcPr>
            <w:tcW w:w="558" w:type="pct"/>
          </w:tcPr>
          <w:p w:rsidRPr="009F1454" w:rsidR="009C406A" w:rsidP="006F5812" w:rsidRDefault="009C406A" w14:paraId="01A3CAE2" w14:textId="77777777">
            <w:pPr>
              <w:spacing w:before="0"/>
              <w:rPr>
                <w:rFonts w:cs="Arial"/>
                <w:sz w:val="16"/>
                <w:szCs w:val="16"/>
              </w:rPr>
            </w:pPr>
          </w:p>
        </w:tc>
        <w:tc>
          <w:tcPr>
            <w:tcW w:w="1158" w:type="pct"/>
          </w:tcPr>
          <w:p w:rsidRPr="009F1454" w:rsidR="009C406A" w:rsidP="006F5812" w:rsidRDefault="009C406A" w14:paraId="03AB03D7" w14:textId="1592752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BF0A60" w14:textId="77777777">
            <w:pPr>
              <w:spacing w:before="0"/>
              <w:rPr>
                <w:rFonts w:cs="Arial"/>
                <w:sz w:val="16"/>
                <w:szCs w:val="16"/>
              </w:rPr>
            </w:pPr>
          </w:p>
        </w:tc>
        <w:tc>
          <w:tcPr>
            <w:tcW w:w="273" w:type="pct"/>
          </w:tcPr>
          <w:p w:rsidRPr="009F1454" w:rsidR="009C406A" w:rsidP="006F5812" w:rsidRDefault="009C406A" w14:paraId="05FDDDDA" w14:textId="77777777">
            <w:pPr>
              <w:spacing w:before="0"/>
              <w:rPr>
                <w:rFonts w:cs="Arial"/>
                <w:sz w:val="16"/>
                <w:szCs w:val="16"/>
              </w:rPr>
            </w:pPr>
          </w:p>
        </w:tc>
        <w:tc>
          <w:tcPr>
            <w:tcW w:w="473" w:type="pct"/>
          </w:tcPr>
          <w:p w:rsidRPr="009F1454" w:rsidR="009C406A" w:rsidP="006F5812" w:rsidRDefault="009C406A" w14:paraId="7734A7AB" w14:textId="77777777">
            <w:pPr>
              <w:spacing w:before="0"/>
              <w:rPr>
                <w:rFonts w:cs="Arial"/>
                <w:sz w:val="16"/>
                <w:szCs w:val="16"/>
              </w:rPr>
            </w:pPr>
          </w:p>
        </w:tc>
        <w:tc>
          <w:tcPr>
            <w:tcW w:w="312" w:type="pct"/>
          </w:tcPr>
          <w:p w:rsidRPr="009F1454" w:rsidR="009C406A" w:rsidP="006F5812" w:rsidRDefault="009C406A" w14:paraId="3A114328" w14:textId="77777777">
            <w:pPr>
              <w:spacing w:before="0"/>
              <w:rPr>
                <w:rFonts w:cs="Arial"/>
                <w:sz w:val="16"/>
                <w:szCs w:val="16"/>
              </w:rPr>
            </w:pPr>
          </w:p>
        </w:tc>
      </w:tr>
      <w:tr w:rsidRPr="009F1454" w:rsidR="00C663BA" w:rsidTr="00E50CA0" w14:paraId="66911798" w14:textId="77777777">
        <w:trPr>
          <w:cantSplit/>
          <w:trHeight w:val="144"/>
        </w:trPr>
        <w:tc>
          <w:tcPr>
            <w:tcW w:w="827" w:type="pct"/>
          </w:tcPr>
          <w:p w:rsidRPr="009F1454" w:rsidR="009C406A" w:rsidP="006F5812" w:rsidRDefault="009C406A" w14:paraId="5BF41E6D" w14:textId="77777777">
            <w:pPr>
              <w:spacing w:before="0"/>
              <w:rPr>
                <w:rFonts w:cs="Arial"/>
                <w:sz w:val="16"/>
                <w:szCs w:val="16"/>
              </w:rPr>
            </w:pPr>
            <w:r w:rsidRPr="009F1454">
              <w:rPr>
                <w:rFonts w:cs="Arial"/>
                <w:sz w:val="16"/>
                <w:szCs w:val="16"/>
              </w:rPr>
              <w:t>N20FHISP</w:t>
            </w:r>
          </w:p>
        </w:tc>
        <w:tc>
          <w:tcPr>
            <w:tcW w:w="970" w:type="pct"/>
          </w:tcPr>
          <w:p w:rsidRPr="009F1454" w:rsidR="009C406A" w:rsidP="006F5812" w:rsidRDefault="009C406A" w14:paraId="3F402027" w14:textId="77777777">
            <w:pPr>
              <w:spacing w:before="0"/>
              <w:rPr>
                <w:rFonts w:cs="Arial"/>
                <w:sz w:val="16"/>
                <w:szCs w:val="16"/>
              </w:rPr>
            </w:pPr>
            <w:r w:rsidRPr="009F1454">
              <w:rPr>
                <w:rFonts w:cs="Arial"/>
                <w:sz w:val="16"/>
                <w:szCs w:val="16"/>
              </w:rPr>
              <w:t>Respondent of Hispanic or Latino origin</w:t>
            </w:r>
          </w:p>
        </w:tc>
        <w:tc>
          <w:tcPr>
            <w:tcW w:w="558" w:type="pct"/>
          </w:tcPr>
          <w:p w:rsidRPr="009F1454" w:rsidR="009C406A" w:rsidP="006F5812" w:rsidRDefault="009C406A" w14:paraId="1A1E48DE" w14:textId="77777777">
            <w:pPr>
              <w:spacing w:before="0"/>
              <w:rPr>
                <w:rFonts w:cs="Arial"/>
                <w:sz w:val="16"/>
                <w:szCs w:val="16"/>
              </w:rPr>
            </w:pPr>
          </w:p>
        </w:tc>
        <w:tc>
          <w:tcPr>
            <w:tcW w:w="1158" w:type="pct"/>
          </w:tcPr>
          <w:p w:rsidRPr="009F1454" w:rsidR="009C406A" w:rsidP="006F5812" w:rsidRDefault="009C406A" w14:paraId="16DE382E"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1DF3C8" w14:textId="77777777">
            <w:pPr>
              <w:spacing w:before="0"/>
              <w:rPr>
                <w:rFonts w:cs="Arial"/>
                <w:sz w:val="16"/>
                <w:szCs w:val="16"/>
              </w:rPr>
            </w:pPr>
          </w:p>
        </w:tc>
        <w:tc>
          <w:tcPr>
            <w:tcW w:w="273" w:type="pct"/>
          </w:tcPr>
          <w:p w:rsidRPr="009F1454" w:rsidR="009C406A" w:rsidP="006F5812" w:rsidRDefault="009C406A" w14:paraId="261E2CE7" w14:textId="77777777">
            <w:pPr>
              <w:spacing w:before="0"/>
              <w:rPr>
                <w:rFonts w:cs="Arial"/>
                <w:sz w:val="16"/>
                <w:szCs w:val="16"/>
              </w:rPr>
            </w:pPr>
          </w:p>
        </w:tc>
        <w:tc>
          <w:tcPr>
            <w:tcW w:w="473" w:type="pct"/>
          </w:tcPr>
          <w:p w:rsidRPr="009F1454" w:rsidR="009C406A" w:rsidP="006F5812" w:rsidRDefault="00461926" w14:paraId="6EAD6D50" w14:textId="4F7E65F2">
            <w:pPr>
              <w:spacing w:before="0"/>
              <w:rPr>
                <w:rFonts w:cs="Arial"/>
                <w:sz w:val="16"/>
                <w:szCs w:val="16"/>
              </w:rPr>
            </w:pPr>
            <w:r>
              <w:rPr>
                <w:rFonts w:cs="Arial"/>
                <w:sz w:val="16"/>
                <w:szCs w:val="16"/>
              </w:rPr>
              <w:t>X</w:t>
            </w:r>
          </w:p>
        </w:tc>
        <w:tc>
          <w:tcPr>
            <w:tcW w:w="312" w:type="pct"/>
          </w:tcPr>
          <w:p w:rsidRPr="009F1454" w:rsidR="009C406A" w:rsidP="006F5812" w:rsidRDefault="009C406A" w14:paraId="0E477646" w14:textId="77777777">
            <w:pPr>
              <w:spacing w:before="0"/>
              <w:rPr>
                <w:rFonts w:cs="Arial"/>
                <w:sz w:val="16"/>
                <w:szCs w:val="16"/>
              </w:rPr>
            </w:pPr>
          </w:p>
        </w:tc>
      </w:tr>
      <w:tr w:rsidRPr="009F1454" w:rsidR="00C663BA" w:rsidTr="00E50CA0" w14:paraId="1D5D031B" w14:textId="77777777">
        <w:trPr>
          <w:cantSplit/>
          <w:trHeight w:val="144"/>
        </w:trPr>
        <w:tc>
          <w:tcPr>
            <w:tcW w:w="827" w:type="pct"/>
          </w:tcPr>
          <w:p w:rsidRPr="009F1454" w:rsidR="009C406A" w:rsidP="006F5812" w:rsidRDefault="009C406A" w14:paraId="67431CF3" w14:textId="77777777">
            <w:pPr>
              <w:spacing w:before="0"/>
              <w:rPr>
                <w:rFonts w:cs="Arial"/>
                <w:sz w:val="16"/>
                <w:szCs w:val="16"/>
              </w:rPr>
            </w:pPr>
            <w:r w:rsidRPr="009F1454">
              <w:rPr>
                <w:rFonts w:cs="Arial"/>
                <w:sz w:val="16"/>
                <w:szCs w:val="16"/>
              </w:rPr>
              <w:t>N20FHISTYP</w:t>
            </w:r>
          </w:p>
        </w:tc>
        <w:tc>
          <w:tcPr>
            <w:tcW w:w="970" w:type="pct"/>
          </w:tcPr>
          <w:p w:rsidRPr="009F1454" w:rsidR="009C406A" w:rsidP="006F5812" w:rsidRDefault="009C406A" w14:paraId="14BA845A" w14:textId="77777777">
            <w:pPr>
              <w:spacing w:before="0"/>
              <w:rPr>
                <w:rFonts w:cs="Arial"/>
                <w:sz w:val="16"/>
                <w:szCs w:val="16"/>
              </w:rPr>
            </w:pPr>
            <w:r w:rsidRPr="009F1454">
              <w:rPr>
                <w:rFonts w:cs="Arial"/>
                <w:sz w:val="16"/>
                <w:szCs w:val="16"/>
              </w:rPr>
              <w:t>Hispanic or Latino type</w:t>
            </w:r>
          </w:p>
        </w:tc>
        <w:tc>
          <w:tcPr>
            <w:tcW w:w="558" w:type="pct"/>
          </w:tcPr>
          <w:p w:rsidRPr="009F1454" w:rsidR="009C406A" w:rsidP="006F5812" w:rsidRDefault="009C406A" w14:paraId="52741DA7" w14:textId="77777777">
            <w:pPr>
              <w:spacing w:before="0"/>
              <w:rPr>
                <w:rFonts w:cs="Arial"/>
                <w:sz w:val="16"/>
                <w:szCs w:val="16"/>
              </w:rPr>
            </w:pPr>
          </w:p>
        </w:tc>
        <w:tc>
          <w:tcPr>
            <w:tcW w:w="1158" w:type="pct"/>
          </w:tcPr>
          <w:p w:rsidRPr="009F1454" w:rsidR="009C406A" w:rsidP="006F5812" w:rsidRDefault="009C406A" w14:paraId="4BA268E8"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9F72EF" w14:textId="77777777">
            <w:pPr>
              <w:spacing w:before="0"/>
              <w:rPr>
                <w:rFonts w:cs="Arial"/>
                <w:sz w:val="16"/>
                <w:szCs w:val="16"/>
              </w:rPr>
            </w:pPr>
          </w:p>
        </w:tc>
        <w:tc>
          <w:tcPr>
            <w:tcW w:w="273" w:type="pct"/>
          </w:tcPr>
          <w:p w:rsidRPr="009F1454" w:rsidR="009C406A" w:rsidP="006F5812" w:rsidRDefault="009C406A" w14:paraId="70090ED1" w14:textId="77777777">
            <w:pPr>
              <w:spacing w:before="0"/>
              <w:rPr>
                <w:rFonts w:cs="Arial"/>
                <w:sz w:val="16"/>
                <w:szCs w:val="16"/>
              </w:rPr>
            </w:pPr>
          </w:p>
        </w:tc>
        <w:tc>
          <w:tcPr>
            <w:tcW w:w="473" w:type="pct"/>
          </w:tcPr>
          <w:p w:rsidRPr="009F1454" w:rsidR="009C406A" w:rsidP="006F5812" w:rsidRDefault="009C406A" w14:paraId="268A5985" w14:textId="77777777">
            <w:pPr>
              <w:spacing w:before="0"/>
              <w:rPr>
                <w:rFonts w:cs="Arial"/>
                <w:sz w:val="16"/>
                <w:szCs w:val="16"/>
              </w:rPr>
            </w:pPr>
          </w:p>
        </w:tc>
        <w:tc>
          <w:tcPr>
            <w:tcW w:w="312" w:type="pct"/>
          </w:tcPr>
          <w:p w:rsidRPr="009F1454" w:rsidR="009C406A" w:rsidP="006F5812" w:rsidRDefault="009C406A" w14:paraId="249904E1" w14:textId="77777777">
            <w:pPr>
              <w:spacing w:before="0"/>
              <w:rPr>
                <w:rFonts w:cs="Arial"/>
                <w:sz w:val="16"/>
                <w:szCs w:val="16"/>
              </w:rPr>
            </w:pPr>
          </w:p>
        </w:tc>
      </w:tr>
      <w:tr w:rsidRPr="009F1454" w:rsidR="00C663BA" w:rsidTr="00E50CA0" w14:paraId="4CC7AC7D" w14:textId="77777777">
        <w:trPr>
          <w:cantSplit/>
          <w:trHeight w:val="144"/>
        </w:trPr>
        <w:tc>
          <w:tcPr>
            <w:tcW w:w="827" w:type="pct"/>
          </w:tcPr>
          <w:p w:rsidRPr="009F1454" w:rsidR="009C406A" w:rsidP="006F5812" w:rsidRDefault="009C406A" w14:paraId="3D5DAC3C" w14:textId="4B6FC073">
            <w:pPr>
              <w:spacing w:before="0"/>
              <w:rPr>
                <w:rFonts w:cs="Arial"/>
                <w:sz w:val="16"/>
                <w:szCs w:val="16"/>
              </w:rPr>
            </w:pPr>
            <w:r w:rsidRPr="009F1454">
              <w:rPr>
                <w:rFonts w:cs="Arial"/>
                <w:sz w:val="16"/>
                <w:szCs w:val="16"/>
              </w:rPr>
              <w:t>N20FRAC1</w:t>
            </w:r>
          </w:p>
        </w:tc>
        <w:tc>
          <w:tcPr>
            <w:tcW w:w="970" w:type="pct"/>
          </w:tcPr>
          <w:p w:rsidRPr="009F1454" w:rsidR="009C406A" w:rsidP="006F5812" w:rsidRDefault="009C406A" w14:paraId="4DA561B9" w14:textId="0EE54FC8">
            <w:pPr>
              <w:spacing w:before="0"/>
              <w:rPr>
                <w:rFonts w:cs="Arial"/>
                <w:sz w:val="16"/>
                <w:szCs w:val="16"/>
              </w:rPr>
            </w:pPr>
            <w:r w:rsidRPr="009F1454">
              <w:rPr>
                <w:rFonts w:cs="Arial"/>
                <w:sz w:val="16"/>
                <w:szCs w:val="16"/>
              </w:rPr>
              <w:t>Race</w:t>
            </w:r>
          </w:p>
        </w:tc>
        <w:tc>
          <w:tcPr>
            <w:tcW w:w="558" w:type="pct"/>
          </w:tcPr>
          <w:p w:rsidRPr="009F1454" w:rsidR="009C406A" w:rsidP="006F5812" w:rsidRDefault="009C406A" w14:paraId="5CA2CD92" w14:textId="77777777">
            <w:pPr>
              <w:spacing w:before="0"/>
              <w:rPr>
                <w:rFonts w:cs="Arial"/>
                <w:sz w:val="16"/>
                <w:szCs w:val="16"/>
              </w:rPr>
            </w:pPr>
          </w:p>
        </w:tc>
        <w:tc>
          <w:tcPr>
            <w:tcW w:w="1158" w:type="pct"/>
          </w:tcPr>
          <w:p w:rsidRPr="009F1454" w:rsidR="009C406A" w:rsidP="006F5812" w:rsidRDefault="009C406A" w14:paraId="6CB5524C" w14:textId="2EA597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231BE8" w14:textId="77777777">
            <w:pPr>
              <w:spacing w:before="0"/>
              <w:rPr>
                <w:rFonts w:cs="Arial"/>
                <w:sz w:val="16"/>
                <w:szCs w:val="16"/>
              </w:rPr>
            </w:pPr>
          </w:p>
        </w:tc>
        <w:tc>
          <w:tcPr>
            <w:tcW w:w="273" w:type="pct"/>
          </w:tcPr>
          <w:p w:rsidRPr="009F1454" w:rsidR="009C406A" w:rsidP="006F5812" w:rsidRDefault="009C406A" w14:paraId="74F25524" w14:textId="77777777">
            <w:pPr>
              <w:spacing w:before="0"/>
              <w:rPr>
                <w:rFonts w:cs="Arial"/>
                <w:sz w:val="16"/>
                <w:szCs w:val="16"/>
              </w:rPr>
            </w:pPr>
          </w:p>
        </w:tc>
        <w:tc>
          <w:tcPr>
            <w:tcW w:w="473" w:type="pct"/>
          </w:tcPr>
          <w:p w:rsidRPr="009F1454" w:rsidR="009C406A" w:rsidP="006F5812" w:rsidRDefault="009C406A" w14:paraId="0FB93953" w14:textId="157F4762">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FD8D747" w14:textId="77777777">
            <w:pPr>
              <w:spacing w:before="0"/>
              <w:rPr>
                <w:rFonts w:cs="Arial"/>
                <w:sz w:val="16"/>
                <w:szCs w:val="16"/>
              </w:rPr>
            </w:pPr>
          </w:p>
        </w:tc>
      </w:tr>
      <w:tr w:rsidRPr="009F1454" w:rsidR="00C663BA" w:rsidTr="00E50CA0" w14:paraId="1C97B101" w14:textId="77777777">
        <w:trPr>
          <w:cantSplit/>
          <w:trHeight w:val="144"/>
        </w:trPr>
        <w:tc>
          <w:tcPr>
            <w:tcW w:w="827" w:type="pct"/>
          </w:tcPr>
          <w:p w:rsidRPr="009F1454" w:rsidR="009C406A" w:rsidP="006F5812" w:rsidRDefault="009C406A" w14:paraId="36329D82" w14:textId="01C64876">
            <w:pPr>
              <w:spacing w:before="0"/>
              <w:rPr>
                <w:rFonts w:cs="Arial"/>
                <w:sz w:val="16"/>
                <w:szCs w:val="16"/>
              </w:rPr>
            </w:pPr>
            <w:r w:rsidRPr="009F1454">
              <w:rPr>
                <w:rFonts w:cs="Arial"/>
                <w:sz w:val="16"/>
                <w:szCs w:val="16"/>
              </w:rPr>
              <w:t>N20FTRIBE</w:t>
            </w:r>
          </w:p>
        </w:tc>
        <w:tc>
          <w:tcPr>
            <w:tcW w:w="970" w:type="pct"/>
          </w:tcPr>
          <w:p w:rsidRPr="009F1454" w:rsidR="009C406A" w:rsidP="006F5812" w:rsidRDefault="009C406A" w14:paraId="4ED16017" w14:textId="06ED75BD">
            <w:pPr>
              <w:spacing w:before="0"/>
              <w:rPr>
                <w:rFonts w:cs="Arial"/>
                <w:sz w:val="16"/>
                <w:szCs w:val="16"/>
              </w:rPr>
            </w:pPr>
            <w:r w:rsidRPr="009F1454">
              <w:rPr>
                <w:rFonts w:cs="Arial"/>
                <w:sz w:val="16"/>
                <w:szCs w:val="16"/>
              </w:rPr>
              <w:t>State or federally recognized tribe</w:t>
            </w:r>
          </w:p>
        </w:tc>
        <w:tc>
          <w:tcPr>
            <w:tcW w:w="558" w:type="pct"/>
          </w:tcPr>
          <w:p w:rsidRPr="009F1454" w:rsidR="009C406A" w:rsidP="006F5812" w:rsidRDefault="009C406A" w14:paraId="5160205B" w14:textId="77777777">
            <w:pPr>
              <w:spacing w:before="0"/>
              <w:rPr>
                <w:rFonts w:cs="Arial"/>
                <w:sz w:val="16"/>
                <w:szCs w:val="16"/>
              </w:rPr>
            </w:pPr>
          </w:p>
        </w:tc>
        <w:tc>
          <w:tcPr>
            <w:tcW w:w="1158" w:type="pct"/>
          </w:tcPr>
          <w:p w:rsidRPr="009F1454" w:rsidR="009C406A" w:rsidP="006F5812" w:rsidRDefault="009C406A" w14:paraId="6FC62044" w14:textId="2829598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ED0CF69" w14:textId="77777777">
            <w:pPr>
              <w:spacing w:before="0"/>
              <w:rPr>
                <w:rFonts w:cs="Arial"/>
                <w:sz w:val="16"/>
                <w:szCs w:val="16"/>
              </w:rPr>
            </w:pPr>
          </w:p>
        </w:tc>
        <w:tc>
          <w:tcPr>
            <w:tcW w:w="273" w:type="pct"/>
          </w:tcPr>
          <w:p w:rsidRPr="009F1454" w:rsidR="009C406A" w:rsidP="006F5812" w:rsidRDefault="009C406A" w14:paraId="4BB1A89D" w14:textId="77777777">
            <w:pPr>
              <w:spacing w:before="0"/>
              <w:rPr>
                <w:rFonts w:cs="Arial"/>
                <w:sz w:val="16"/>
                <w:szCs w:val="16"/>
              </w:rPr>
            </w:pPr>
          </w:p>
        </w:tc>
        <w:tc>
          <w:tcPr>
            <w:tcW w:w="473" w:type="pct"/>
          </w:tcPr>
          <w:p w:rsidRPr="009F1454" w:rsidR="009C406A" w:rsidP="006F5812" w:rsidRDefault="009C406A" w14:paraId="799E7516" w14:textId="77777777">
            <w:pPr>
              <w:spacing w:before="0"/>
              <w:rPr>
                <w:rFonts w:cs="Arial"/>
                <w:sz w:val="16"/>
                <w:szCs w:val="16"/>
              </w:rPr>
            </w:pPr>
          </w:p>
        </w:tc>
        <w:tc>
          <w:tcPr>
            <w:tcW w:w="312" w:type="pct"/>
          </w:tcPr>
          <w:p w:rsidRPr="009F1454" w:rsidR="009C406A" w:rsidP="006F5812" w:rsidRDefault="009C406A" w14:paraId="4EFEB5F7" w14:textId="77777777">
            <w:pPr>
              <w:spacing w:before="0"/>
              <w:rPr>
                <w:rFonts w:cs="Arial"/>
                <w:sz w:val="16"/>
                <w:szCs w:val="16"/>
              </w:rPr>
            </w:pPr>
          </w:p>
        </w:tc>
      </w:tr>
      <w:tr w:rsidRPr="009F1454" w:rsidR="00C663BA" w:rsidTr="00E50CA0" w14:paraId="30200BF8" w14:textId="77777777">
        <w:trPr>
          <w:cantSplit/>
          <w:trHeight w:val="144"/>
        </w:trPr>
        <w:tc>
          <w:tcPr>
            <w:tcW w:w="827" w:type="pct"/>
          </w:tcPr>
          <w:p w:rsidRPr="009F1454" w:rsidR="009C406A" w:rsidP="006F5812" w:rsidRDefault="009C406A" w14:paraId="31EC2B32" w14:textId="67971F7E">
            <w:pPr>
              <w:spacing w:before="0"/>
              <w:rPr>
                <w:rFonts w:cs="Arial"/>
                <w:sz w:val="16"/>
                <w:szCs w:val="16"/>
              </w:rPr>
            </w:pPr>
            <w:r w:rsidRPr="009F1454">
              <w:rPr>
                <w:rFonts w:cs="Arial"/>
                <w:sz w:val="16"/>
                <w:szCs w:val="16"/>
              </w:rPr>
              <w:t>N20FAISTYP</w:t>
            </w:r>
          </w:p>
        </w:tc>
        <w:tc>
          <w:tcPr>
            <w:tcW w:w="970" w:type="pct"/>
          </w:tcPr>
          <w:p w:rsidRPr="009F1454" w:rsidR="009C406A" w:rsidP="006F5812" w:rsidRDefault="009C406A" w14:paraId="4C41E1A7" w14:textId="28BD5423">
            <w:pPr>
              <w:spacing w:before="0"/>
              <w:rPr>
                <w:rFonts w:cs="Arial"/>
                <w:sz w:val="16"/>
                <w:szCs w:val="16"/>
              </w:rPr>
            </w:pPr>
            <w:r w:rsidRPr="009F1454">
              <w:rPr>
                <w:rFonts w:cs="Arial"/>
                <w:sz w:val="16"/>
                <w:szCs w:val="16"/>
              </w:rPr>
              <w:t>Asian type</w:t>
            </w:r>
          </w:p>
        </w:tc>
        <w:tc>
          <w:tcPr>
            <w:tcW w:w="558" w:type="pct"/>
          </w:tcPr>
          <w:p w:rsidRPr="009F1454" w:rsidR="009C406A" w:rsidP="006F5812" w:rsidRDefault="009C406A" w14:paraId="167A8EE6" w14:textId="77777777">
            <w:pPr>
              <w:spacing w:before="0"/>
              <w:rPr>
                <w:rFonts w:cs="Arial"/>
                <w:sz w:val="16"/>
                <w:szCs w:val="16"/>
              </w:rPr>
            </w:pPr>
          </w:p>
        </w:tc>
        <w:tc>
          <w:tcPr>
            <w:tcW w:w="1158" w:type="pct"/>
          </w:tcPr>
          <w:p w:rsidRPr="009F1454" w:rsidR="009C406A" w:rsidP="006F5812" w:rsidRDefault="009C406A" w14:paraId="76C8CF1D" w14:textId="555CB64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0BE8945" w14:textId="77777777">
            <w:pPr>
              <w:spacing w:before="0"/>
              <w:rPr>
                <w:rFonts w:cs="Arial"/>
                <w:sz w:val="16"/>
                <w:szCs w:val="16"/>
              </w:rPr>
            </w:pPr>
          </w:p>
        </w:tc>
        <w:tc>
          <w:tcPr>
            <w:tcW w:w="273" w:type="pct"/>
          </w:tcPr>
          <w:p w:rsidRPr="009F1454" w:rsidR="009C406A" w:rsidP="006F5812" w:rsidRDefault="009C406A" w14:paraId="78A4C7BF" w14:textId="77777777">
            <w:pPr>
              <w:spacing w:before="0"/>
              <w:rPr>
                <w:rFonts w:cs="Arial"/>
                <w:sz w:val="16"/>
                <w:szCs w:val="16"/>
              </w:rPr>
            </w:pPr>
          </w:p>
        </w:tc>
        <w:tc>
          <w:tcPr>
            <w:tcW w:w="473" w:type="pct"/>
          </w:tcPr>
          <w:p w:rsidRPr="009F1454" w:rsidR="009C406A" w:rsidP="006F5812" w:rsidRDefault="009C406A" w14:paraId="648FE69E" w14:textId="77777777">
            <w:pPr>
              <w:spacing w:before="0"/>
              <w:rPr>
                <w:rFonts w:cs="Arial"/>
                <w:sz w:val="16"/>
                <w:szCs w:val="16"/>
              </w:rPr>
            </w:pPr>
          </w:p>
        </w:tc>
        <w:tc>
          <w:tcPr>
            <w:tcW w:w="312" w:type="pct"/>
          </w:tcPr>
          <w:p w:rsidRPr="009F1454" w:rsidR="009C406A" w:rsidP="006F5812" w:rsidRDefault="009C406A" w14:paraId="7F8F1B87" w14:textId="77777777">
            <w:pPr>
              <w:spacing w:before="0"/>
              <w:rPr>
                <w:rFonts w:cs="Arial"/>
                <w:sz w:val="16"/>
                <w:szCs w:val="16"/>
              </w:rPr>
            </w:pPr>
          </w:p>
        </w:tc>
      </w:tr>
      <w:tr w:rsidRPr="009F1454" w:rsidR="00C663BA" w:rsidTr="00E50CA0" w14:paraId="3BEDD777" w14:textId="77777777">
        <w:trPr>
          <w:cantSplit/>
          <w:trHeight w:val="144"/>
        </w:trPr>
        <w:tc>
          <w:tcPr>
            <w:tcW w:w="827" w:type="pct"/>
          </w:tcPr>
          <w:p w:rsidRPr="009F1454" w:rsidR="009C406A" w:rsidP="006F5812" w:rsidRDefault="009C406A" w14:paraId="20D3BBC0" w14:textId="0D6394AF">
            <w:pPr>
              <w:spacing w:before="0"/>
              <w:rPr>
                <w:rFonts w:cs="Arial"/>
                <w:color w:val="7030A0"/>
                <w:sz w:val="16"/>
                <w:szCs w:val="16"/>
              </w:rPr>
            </w:pPr>
            <w:r w:rsidRPr="009F1454">
              <w:rPr>
                <w:rFonts w:cs="Arial"/>
                <w:color w:val="7030A0"/>
                <w:sz w:val="16"/>
                <w:szCs w:val="16"/>
              </w:rPr>
              <w:t>N20FSX</w:t>
            </w:r>
          </w:p>
        </w:tc>
        <w:tc>
          <w:tcPr>
            <w:tcW w:w="970" w:type="pct"/>
          </w:tcPr>
          <w:p w:rsidRPr="009F1454" w:rsidR="009C406A" w:rsidP="006F5812" w:rsidRDefault="009C406A" w14:paraId="75D6842C" w14:textId="38CB6211">
            <w:pPr>
              <w:spacing w:before="0"/>
              <w:rPr>
                <w:rFonts w:cs="Arial"/>
                <w:color w:val="7030A0"/>
                <w:sz w:val="16"/>
                <w:szCs w:val="16"/>
              </w:rPr>
            </w:pPr>
            <w:r w:rsidRPr="009F1454">
              <w:rPr>
                <w:rFonts w:cs="Arial"/>
                <w:color w:val="7030A0"/>
                <w:sz w:val="16"/>
                <w:szCs w:val="16"/>
              </w:rPr>
              <w:t>Sex assigned at birth</w:t>
            </w:r>
          </w:p>
        </w:tc>
        <w:tc>
          <w:tcPr>
            <w:tcW w:w="558" w:type="pct"/>
          </w:tcPr>
          <w:p w:rsidRPr="009F1454" w:rsidR="009C406A" w:rsidP="006F5812" w:rsidRDefault="009C406A" w14:paraId="41997A81" w14:textId="02247EA6">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37FD7DB5" w14:textId="349A6FD3">
            <w:pPr>
              <w:spacing w:before="0"/>
              <w:rPr>
                <w:rFonts w:cs="Arial"/>
                <w:color w:val="7030A0"/>
                <w:sz w:val="16"/>
                <w:szCs w:val="16"/>
              </w:rPr>
            </w:pPr>
            <w:r w:rsidRPr="009F1454">
              <w:rPr>
                <w:rFonts w:cs="Arial"/>
                <w:color w:val="7030A0"/>
                <w:sz w:val="16"/>
                <w:szCs w:val="16"/>
              </w:rPr>
              <w:t xml:space="preserve">Revised question wording to specify sex assigned at birth, to align with new collection of gender identity (N20FGENDERID). </w:t>
            </w:r>
          </w:p>
        </w:tc>
        <w:tc>
          <w:tcPr>
            <w:tcW w:w="429" w:type="pct"/>
          </w:tcPr>
          <w:p w:rsidRPr="009F1454" w:rsidR="009C406A" w:rsidP="006F5812" w:rsidRDefault="009C406A" w14:paraId="12CC503D" w14:textId="06FF741B">
            <w:pPr>
              <w:spacing w:before="0"/>
              <w:rPr>
                <w:rFonts w:cs="Arial"/>
                <w:color w:val="7030A0"/>
                <w:sz w:val="16"/>
                <w:szCs w:val="16"/>
              </w:rPr>
            </w:pPr>
            <w:r w:rsidRPr="009F1454">
              <w:rPr>
                <w:rFonts w:cs="Arial"/>
                <w:color w:val="7030A0"/>
                <w:sz w:val="16"/>
                <w:szCs w:val="16"/>
              </w:rPr>
              <w:t>B&amp;B:08/18</w:t>
            </w:r>
          </w:p>
        </w:tc>
        <w:tc>
          <w:tcPr>
            <w:tcW w:w="273" w:type="pct"/>
          </w:tcPr>
          <w:p w:rsidRPr="009F1454" w:rsidR="009C406A" w:rsidP="006F5812" w:rsidRDefault="009C406A" w14:paraId="432EF293" w14:textId="77777777">
            <w:pPr>
              <w:spacing w:before="0"/>
              <w:rPr>
                <w:rFonts w:cs="Arial"/>
                <w:color w:val="7030A0"/>
                <w:sz w:val="16"/>
                <w:szCs w:val="16"/>
              </w:rPr>
            </w:pPr>
          </w:p>
        </w:tc>
        <w:tc>
          <w:tcPr>
            <w:tcW w:w="473" w:type="pct"/>
          </w:tcPr>
          <w:p w:rsidRPr="009F1454" w:rsidR="009C406A" w:rsidP="006F5812" w:rsidRDefault="009C406A" w14:paraId="7B1CD700" w14:textId="4EE23160">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1C7126E5" w14:textId="77777777">
            <w:pPr>
              <w:spacing w:before="0"/>
              <w:rPr>
                <w:rFonts w:cs="Arial"/>
                <w:color w:val="7030A0"/>
                <w:sz w:val="16"/>
                <w:szCs w:val="16"/>
              </w:rPr>
            </w:pPr>
          </w:p>
        </w:tc>
      </w:tr>
      <w:tr w:rsidRPr="009F1454" w:rsidR="00C663BA" w:rsidTr="00E50CA0" w14:paraId="79B3C867" w14:textId="77777777">
        <w:trPr>
          <w:cantSplit/>
          <w:trHeight w:val="144"/>
        </w:trPr>
        <w:tc>
          <w:tcPr>
            <w:tcW w:w="827" w:type="pct"/>
          </w:tcPr>
          <w:p w:rsidRPr="009F1454" w:rsidR="009C406A" w:rsidP="006F5812" w:rsidRDefault="009C406A" w14:paraId="3DDFD899" w14:textId="5417D138">
            <w:pPr>
              <w:spacing w:before="0"/>
              <w:rPr>
                <w:rFonts w:cs="Arial"/>
                <w:sz w:val="16"/>
                <w:szCs w:val="16"/>
              </w:rPr>
            </w:pPr>
            <w:r w:rsidRPr="009F1454">
              <w:rPr>
                <w:rFonts w:cs="Arial"/>
                <w:sz w:val="16"/>
                <w:szCs w:val="16"/>
              </w:rPr>
              <w:t>N20FGENDERID</w:t>
            </w:r>
          </w:p>
        </w:tc>
        <w:tc>
          <w:tcPr>
            <w:tcW w:w="970" w:type="pct"/>
          </w:tcPr>
          <w:p w:rsidRPr="009F1454" w:rsidR="009C406A" w:rsidP="006F5812" w:rsidRDefault="009C406A" w14:paraId="4F85445E" w14:textId="2FCA5ECB">
            <w:pPr>
              <w:spacing w:before="0"/>
              <w:rPr>
                <w:rFonts w:cs="Arial"/>
                <w:sz w:val="16"/>
                <w:szCs w:val="16"/>
              </w:rPr>
            </w:pPr>
            <w:r w:rsidRPr="009F1454">
              <w:rPr>
                <w:rFonts w:cs="Arial"/>
                <w:sz w:val="16"/>
                <w:szCs w:val="16"/>
              </w:rPr>
              <w:t>Gender identity</w:t>
            </w:r>
          </w:p>
        </w:tc>
        <w:tc>
          <w:tcPr>
            <w:tcW w:w="558" w:type="pct"/>
          </w:tcPr>
          <w:p w:rsidRPr="009F1454" w:rsidR="009C406A" w:rsidP="006F5812" w:rsidRDefault="009C406A" w14:paraId="469C9B5F" w14:textId="77777777">
            <w:pPr>
              <w:spacing w:before="0"/>
              <w:rPr>
                <w:rFonts w:cs="Arial"/>
                <w:sz w:val="16"/>
                <w:szCs w:val="16"/>
              </w:rPr>
            </w:pPr>
          </w:p>
        </w:tc>
        <w:tc>
          <w:tcPr>
            <w:tcW w:w="1158" w:type="pct"/>
          </w:tcPr>
          <w:p w:rsidRPr="009F1454" w:rsidR="009C406A" w:rsidP="006F5812" w:rsidRDefault="009C406A" w14:paraId="01016175" w14:textId="5FBB71C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048618" w14:textId="606DA42C">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199103A" w14:textId="77777777">
            <w:pPr>
              <w:spacing w:before="0"/>
              <w:rPr>
                <w:rFonts w:cs="Arial"/>
                <w:sz w:val="16"/>
                <w:szCs w:val="16"/>
              </w:rPr>
            </w:pPr>
          </w:p>
        </w:tc>
        <w:tc>
          <w:tcPr>
            <w:tcW w:w="473" w:type="pct"/>
          </w:tcPr>
          <w:p w:rsidRPr="009F1454" w:rsidR="009C406A" w:rsidP="006F5812" w:rsidRDefault="009C406A" w14:paraId="08104752" w14:textId="568D0CBF">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38CC022" w14:textId="77777777">
            <w:pPr>
              <w:spacing w:before="0"/>
              <w:rPr>
                <w:rFonts w:cs="Arial"/>
                <w:sz w:val="16"/>
                <w:szCs w:val="16"/>
              </w:rPr>
            </w:pPr>
          </w:p>
        </w:tc>
      </w:tr>
      <w:tr w:rsidRPr="009F1454" w:rsidR="00C663BA" w:rsidTr="00E50CA0" w14:paraId="1F25B75C" w14:textId="77777777">
        <w:trPr>
          <w:cantSplit/>
          <w:trHeight w:val="144"/>
        </w:trPr>
        <w:tc>
          <w:tcPr>
            <w:tcW w:w="827" w:type="pct"/>
          </w:tcPr>
          <w:p w:rsidRPr="009F1454" w:rsidR="009C406A" w:rsidP="006F5812" w:rsidRDefault="009C406A" w14:paraId="308F9E5C" w14:textId="2A1044AC">
            <w:pPr>
              <w:spacing w:before="0"/>
              <w:rPr>
                <w:rFonts w:cs="Arial"/>
                <w:sz w:val="16"/>
                <w:szCs w:val="16"/>
              </w:rPr>
            </w:pPr>
            <w:r w:rsidRPr="009F1454">
              <w:rPr>
                <w:rFonts w:cs="Arial"/>
                <w:sz w:val="16"/>
                <w:szCs w:val="16"/>
              </w:rPr>
              <w:t>N20FLGBTQ</w:t>
            </w:r>
          </w:p>
        </w:tc>
        <w:tc>
          <w:tcPr>
            <w:tcW w:w="970" w:type="pct"/>
          </w:tcPr>
          <w:p w:rsidRPr="009F1454" w:rsidR="009C406A" w:rsidP="006F5812" w:rsidRDefault="009C406A" w14:paraId="10BAF64F" w14:textId="78FDDDB9">
            <w:pPr>
              <w:spacing w:before="0"/>
              <w:rPr>
                <w:rFonts w:cs="Arial"/>
                <w:sz w:val="16"/>
                <w:szCs w:val="16"/>
              </w:rPr>
            </w:pPr>
            <w:r w:rsidRPr="009F1454">
              <w:rPr>
                <w:rFonts w:cs="Arial"/>
                <w:sz w:val="16"/>
                <w:szCs w:val="16"/>
              </w:rPr>
              <w:t>Sexual orientation</w:t>
            </w:r>
          </w:p>
        </w:tc>
        <w:tc>
          <w:tcPr>
            <w:tcW w:w="558" w:type="pct"/>
          </w:tcPr>
          <w:p w:rsidRPr="009F1454" w:rsidR="009C406A" w:rsidP="006F5812" w:rsidRDefault="009C406A" w14:paraId="6F87E1BB" w14:textId="77777777">
            <w:pPr>
              <w:spacing w:before="0"/>
              <w:rPr>
                <w:rFonts w:cs="Arial"/>
                <w:sz w:val="16"/>
                <w:szCs w:val="16"/>
              </w:rPr>
            </w:pPr>
          </w:p>
        </w:tc>
        <w:tc>
          <w:tcPr>
            <w:tcW w:w="1158" w:type="pct"/>
          </w:tcPr>
          <w:p w:rsidRPr="009F1454" w:rsidR="009C406A" w:rsidP="006F5812" w:rsidRDefault="009C406A" w14:paraId="4AEBA324" w14:textId="35096BD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CDE7E9C" w14:textId="20875069">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0EABFB0B" w14:textId="77777777">
            <w:pPr>
              <w:spacing w:before="0"/>
              <w:rPr>
                <w:rFonts w:cs="Arial"/>
                <w:sz w:val="16"/>
                <w:szCs w:val="16"/>
              </w:rPr>
            </w:pPr>
          </w:p>
        </w:tc>
        <w:tc>
          <w:tcPr>
            <w:tcW w:w="473" w:type="pct"/>
          </w:tcPr>
          <w:p w:rsidRPr="009F1454" w:rsidR="009C406A" w:rsidP="006F5812" w:rsidRDefault="009C406A" w14:paraId="76CA9CB3" w14:textId="7C2EEDE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55EA78B6" w14:textId="77777777">
            <w:pPr>
              <w:spacing w:before="0"/>
              <w:rPr>
                <w:rFonts w:cs="Arial"/>
                <w:sz w:val="16"/>
                <w:szCs w:val="16"/>
              </w:rPr>
            </w:pPr>
          </w:p>
        </w:tc>
      </w:tr>
      <w:tr w:rsidRPr="009F1454" w:rsidR="00C663BA" w:rsidTr="00E50CA0" w14:paraId="5A177CAC" w14:textId="77777777">
        <w:trPr>
          <w:cantSplit/>
          <w:trHeight w:val="144"/>
        </w:trPr>
        <w:tc>
          <w:tcPr>
            <w:tcW w:w="827" w:type="pct"/>
          </w:tcPr>
          <w:p w:rsidRPr="009F1454" w:rsidR="009C406A" w:rsidP="006F5812" w:rsidRDefault="009C406A" w14:paraId="1CC3DBFC" w14:textId="2836C428">
            <w:pPr>
              <w:spacing w:before="0"/>
              <w:rPr>
                <w:rFonts w:cs="Arial"/>
                <w:sz w:val="16"/>
                <w:szCs w:val="16"/>
              </w:rPr>
            </w:pPr>
            <w:r w:rsidRPr="009F1454">
              <w:rPr>
                <w:rFonts w:cs="Arial"/>
                <w:sz w:val="16"/>
                <w:szCs w:val="16"/>
              </w:rPr>
              <w:t>N20FACS16A</w:t>
            </w:r>
          </w:p>
        </w:tc>
        <w:tc>
          <w:tcPr>
            <w:tcW w:w="970" w:type="pct"/>
          </w:tcPr>
          <w:p w:rsidRPr="009F1454" w:rsidR="009C406A" w:rsidP="006F5812" w:rsidRDefault="009C406A" w14:paraId="20DB13E3" w14:textId="273F5EF2">
            <w:pPr>
              <w:spacing w:before="0"/>
              <w:rPr>
                <w:rFonts w:cs="Arial"/>
                <w:sz w:val="16"/>
                <w:szCs w:val="16"/>
              </w:rPr>
            </w:pPr>
            <w:r w:rsidRPr="009F1454">
              <w:rPr>
                <w:rFonts w:cs="Arial"/>
                <w:sz w:val="16"/>
                <w:szCs w:val="16"/>
              </w:rPr>
              <w:t>Deaf or serious difficulty hearing</w:t>
            </w:r>
          </w:p>
        </w:tc>
        <w:tc>
          <w:tcPr>
            <w:tcW w:w="558" w:type="pct"/>
          </w:tcPr>
          <w:p w:rsidRPr="009F1454" w:rsidR="009C406A" w:rsidP="006F5812" w:rsidRDefault="009C406A" w14:paraId="0F96ADEE" w14:textId="77777777">
            <w:pPr>
              <w:spacing w:before="0"/>
              <w:rPr>
                <w:rFonts w:cs="Arial"/>
                <w:sz w:val="16"/>
                <w:szCs w:val="16"/>
              </w:rPr>
            </w:pPr>
          </w:p>
        </w:tc>
        <w:tc>
          <w:tcPr>
            <w:tcW w:w="1158" w:type="pct"/>
          </w:tcPr>
          <w:p w:rsidRPr="009F1454" w:rsidR="009C406A" w:rsidP="006F5812" w:rsidRDefault="009C406A" w14:paraId="229B3B5C" w14:textId="457ACA9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40FF3B" w14:textId="77777777">
            <w:pPr>
              <w:spacing w:before="0"/>
              <w:rPr>
                <w:rFonts w:cs="Arial"/>
                <w:sz w:val="16"/>
                <w:szCs w:val="16"/>
              </w:rPr>
            </w:pPr>
          </w:p>
        </w:tc>
        <w:tc>
          <w:tcPr>
            <w:tcW w:w="273" w:type="pct"/>
          </w:tcPr>
          <w:p w:rsidRPr="009F1454" w:rsidR="009C406A" w:rsidP="006F5812" w:rsidRDefault="009C406A" w14:paraId="308C46DD" w14:textId="77777777">
            <w:pPr>
              <w:spacing w:before="0"/>
              <w:rPr>
                <w:rFonts w:cs="Arial"/>
                <w:sz w:val="16"/>
                <w:szCs w:val="16"/>
              </w:rPr>
            </w:pPr>
          </w:p>
        </w:tc>
        <w:tc>
          <w:tcPr>
            <w:tcW w:w="473" w:type="pct"/>
          </w:tcPr>
          <w:p w:rsidRPr="009F1454" w:rsidR="009C406A" w:rsidP="006F5812" w:rsidRDefault="009C406A" w14:paraId="10874A41" w14:textId="77777777">
            <w:pPr>
              <w:spacing w:before="0"/>
              <w:rPr>
                <w:rFonts w:cs="Arial"/>
                <w:sz w:val="16"/>
                <w:szCs w:val="16"/>
              </w:rPr>
            </w:pPr>
          </w:p>
        </w:tc>
        <w:tc>
          <w:tcPr>
            <w:tcW w:w="312" w:type="pct"/>
          </w:tcPr>
          <w:p w:rsidRPr="009F1454" w:rsidR="009C406A" w:rsidP="006F5812" w:rsidRDefault="009C406A" w14:paraId="31385B68" w14:textId="77777777">
            <w:pPr>
              <w:spacing w:before="0"/>
              <w:rPr>
                <w:rFonts w:cs="Arial"/>
                <w:sz w:val="16"/>
                <w:szCs w:val="16"/>
              </w:rPr>
            </w:pPr>
          </w:p>
        </w:tc>
      </w:tr>
      <w:tr w:rsidRPr="009F1454" w:rsidR="00C663BA" w:rsidTr="00E50CA0" w14:paraId="3706DF1E" w14:textId="77777777">
        <w:trPr>
          <w:cantSplit/>
          <w:trHeight w:val="144"/>
        </w:trPr>
        <w:tc>
          <w:tcPr>
            <w:tcW w:w="827" w:type="pct"/>
          </w:tcPr>
          <w:p w:rsidRPr="009F1454" w:rsidR="009C406A" w:rsidP="006F5812" w:rsidRDefault="009C406A" w14:paraId="6F612189" w14:textId="3F8F2852">
            <w:pPr>
              <w:spacing w:before="0"/>
              <w:rPr>
                <w:rFonts w:cs="Arial"/>
                <w:sz w:val="16"/>
                <w:szCs w:val="16"/>
              </w:rPr>
            </w:pPr>
            <w:r w:rsidRPr="009F1454">
              <w:rPr>
                <w:rFonts w:cs="Arial"/>
                <w:sz w:val="16"/>
                <w:szCs w:val="16"/>
              </w:rPr>
              <w:t>N20FACS16B</w:t>
            </w:r>
          </w:p>
        </w:tc>
        <w:tc>
          <w:tcPr>
            <w:tcW w:w="970" w:type="pct"/>
          </w:tcPr>
          <w:p w:rsidRPr="009F1454" w:rsidR="009C406A" w:rsidP="006F5812" w:rsidRDefault="009C406A" w14:paraId="7C5076F5" w14:textId="6386EA77">
            <w:pPr>
              <w:spacing w:before="0"/>
              <w:rPr>
                <w:rFonts w:cs="Arial"/>
                <w:sz w:val="16"/>
                <w:szCs w:val="16"/>
              </w:rPr>
            </w:pPr>
            <w:r w:rsidRPr="009F1454">
              <w:rPr>
                <w:rFonts w:cs="Arial"/>
                <w:sz w:val="16"/>
                <w:szCs w:val="16"/>
              </w:rPr>
              <w:t>Blind or serious difficulty seeing</w:t>
            </w:r>
          </w:p>
        </w:tc>
        <w:tc>
          <w:tcPr>
            <w:tcW w:w="558" w:type="pct"/>
          </w:tcPr>
          <w:p w:rsidRPr="009F1454" w:rsidR="009C406A" w:rsidP="006F5812" w:rsidRDefault="009C406A" w14:paraId="35F08E50" w14:textId="77777777">
            <w:pPr>
              <w:spacing w:before="0"/>
              <w:rPr>
                <w:rFonts w:cs="Arial"/>
                <w:sz w:val="16"/>
                <w:szCs w:val="16"/>
              </w:rPr>
            </w:pPr>
          </w:p>
        </w:tc>
        <w:tc>
          <w:tcPr>
            <w:tcW w:w="1158" w:type="pct"/>
          </w:tcPr>
          <w:p w:rsidRPr="009F1454" w:rsidR="009C406A" w:rsidP="006F5812" w:rsidRDefault="009C406A" w14:paraId="68906FE6" w14:textId="12BA87C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21A66C" w14:textId="77777777">
            <w:pPr>
              <w:spacing w:before="0"/>
              <w:rPr>
                <w:rFonts w:cs="Arial"/>
                <w:sz w:val="16"/>
                <w:szCs w:val="16"/>
              </w:rPr>
            </w:pPr>
          </w:p>
        </w:tc>
        <w:tc>
          <w:tcPr>
            <w:tcW w:w="273" w:type="pct"/>
          </w:tcPr>
          <w:p w:rsidRPr="009F1454" w:rsidR="009C406A" w:rsidP="006F5812" w:rsidRDefault="009C406A" w14:paraId="0DFA24E0" w14:textId="77777777">
            <w:pPr>
              <w:spacing w:before="0"/>
              <w:rPr>
                <w:rFonts w:cs="Arial"/>
                <w:sz w:val="16"/>
                <w:szCs w:val="16"/>
              </w:rPr>
            </w:pPr>
          </w:p>
        </w:tc>
        <w:tc>
          <w:tcPr>
            <w:tcW w:w="473" w:type="pct"/>
          </w:tcPr>
          <w:p w:rsidRPr="009F1454" w:rsidR="009C406A" w:rsidP="006F5812" w:rsidRDefault="009C406A" w14:paraId="50655C39" w14:textId="77777777">
            <w:pPr>
              <w:spacing w:before="0"/>
              <w:rPr>
                <w:rFonts w:cs="Arial"/>
                <w:sz w:val="16"/>
                <w:szCs w:val="16"/>
              </w:rPr>
            </w:pPr>
          </w:p>
        </w:tc>
        <w:tc>
          <w:tcPr>
            <w:tcW w:w="312" w:type="pct"/>
          </w:tcPr>
          <w:p w:rsidRPr="009F1454" w:rsidR="009C406A" w:rsidP="006F5812" w:rsidRDefault="009C406A" w14:paraId="5B8FCF0C" w14:textId="77777777">
            <w:pPr>
              <w:spacing w:before="0"/>
              <w:rPr>
                <w:rFonts w:cs="Arial"/>
                <w:sz w:val="16"/>
                <w:szCs w:val="16"/>
              </w:rPr>
            </w:pPr>
          </w:p>
        </w:tc>
      </w:tr>
      <w:tr w:rsidRPr="009F1454" w:rsidR="00C663BA" w:rsidTr="00E50CA0" w14:paraId="04538A93" w14:textId="77777777">
        <w:trPr>
          <w:cantSplit/>
          <w:trHeight w:val="144"/>
        </w:trPr>
        <w:tc>
          <w:tcPr>
            <w:tcW w:w="827" w:type="pct"/>
          </w:tcPr>
          <w:p w:rsidRPr="009F1454" w:rsidR="009C406A" w:rsidP="006F5812" w:rsidRDefault="009C406A" w14:paraId="44B1C423" w14:textId="4E7D9B82">
            <w:pPr>
              <w:spacing w:before="0"/>
              <w:rPr>
                <w:rFonts w:cs="Arial"/>
                <w:color w:val="7030A0"/>
                <w:sz w:val="16"/>
                <w:szCs w:val="16"/>
              </w:rPr>
            </w:pPr>
            <w:r w:rsidRPr="009F1454">
              <w:rPr>
                <w:rFonts w:cs="Arial"/>
                <w:color w:val="7030A0"/>
                <w:sz w:val="16"/>
                <w:szCs w:val="16"/>
              </w:rPr>
              <w:t>N20FACS17A</w:t>
            </w:r>
          </w:p>
        </w:tc>
        <w:tc>
          <w:tcPr>
            <w:tcW w:w="970" w:type="pct"/>
          </w:tcPr>
          <w:p w:rsidRPr="009F1454" w:rsidR="009C406A" w:rsidP="006F5812" w:rsidRDefault="009C406A" w14:paraId="72BE413D" w14:textId="1EC579CC">
            <w:pPr>
              <w:spacing w:before="0"/>
              <w:rPr>
                <w:rFonts w:cs="Arial"/>
                <w:color w:val="7030A0"/>
                <w:sz w:val="16"/>
                <w:szCs w:val="16"/>
              </w:rPr>
            </w:pPr>
            <w:r w:rsidRPr="009F1454">
              <w:rPr>
                <w:rFonts w:cs="Arial"/>
                <w:color w:val="7030A0"/>
                <w:sz w:val="16"/>
                <w:szCs w:val="16"/>
              </w:rPr>
              <w:t>Difficulty concentrating, remembering, making decisions</w:t>
            </w:r>
          </w:p>
        </w:tc>
        <w:tc>
          <w:tcPr>
            <w:tcW w:w="558" w:type="pct"/>
          </w:tcPr>
          <w:p w:rsidRPr="009F1454" w:rsidR="009C406A" w:rsidP="006F5812" w:rsidRDefault="009C406A" w14:paraId="07D9A8CA" w14:textId="6548F34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442D08F3" w14:textId="05CF8705">
            <w:pPr>
              <w:spacing w:before="0"/>
              <w:rPr>
                <w:rFonts w:cs="Arial"/>
                <w:color w:val="7030A0"/>
                <w:sz w:val="16"/>
                <w:szCs w:val="16"/>
              </w:rPr>
            </w:pPr>
            <w:r w:rsidRPr="009F1454">
              <w:rPr>
                <w:rFonts w:cs="Arial"/>
                <w:color w:val="7030A0"/>
                <w:sz w:val="16"/>
                <w:szCs w:val="16"/>
              </w:rPr>
              <w:t>Per review of NPSAS:16 data, removed parenthetical in question wording to align directly to ACS question.</w:t>
            </w:r>
          </w:p>
        </w:tc>
        <w:tc>
          <w:tcPr>
            <w:tcW w:w="429" w:type="pct"/>
          </w:tcPr>
          <w:p w:rsidRPr="009F1454" w:rsidR="009C406A" w:rsidP="006F5812" w:rsidRDefault="009C406A" w14:paraId="0EBD3BA1" w14:textId="102E87CB">
            <w:pPr>
              <w:spacing w:before="0"/>
              <w:rPr>
                <w:rFonts w:cs="Arial"/>
                <w:color w:val="7030A0"/>
                <w:sz w:val="16"/>
                <w:szCs w:val="16"/>
              </w:rPr>
            </w:pPr>
          </w:p>
        </w:tc>
        <w:tc>
          <w:tcPr>
            <w:tcW w:w="273" w:type="pct"/>
          </w:tcPr>
          <w:p w:rsidRPr="009F1454" w:rsidR="009C406A" w:rsidP="006F5812" w:rsidRDefault="009C406A" w14:paraId="0CA551CE" w14:textId="77777777">
            <w:pPr>
              <w:spacing w:before="0"/>
              <w:rPr>
                <w:rFonts w:cs="Arial"/>
                <w:sz w:val="16"/>
                <w:szCs w:val="16"/>
              </w:rPr>
            </w:pPr>
          </w:p>
        </w:tc>
        <w:tc>
          <w:tcPr>
            <w:tcW w:w="473" w:type="pct"/>
          </w:tcPr>
          <w:p w:rsidRPr="009F1454" w:rsidR="009C406A" w:rsidP="006F5812" w:rsidRDefault="009C406A" w14:paraId="3D3FF5CC" w14:textId="77777777">
            <w:pPr>
              <w:spacing w:before="0"/>
              <w:rPr>
                <w:rFonts w:cs="Arial"/>
                <w:sz w:val="16"/>
                <w:szCs w:val="16"/>
              </w:rPr>
            </w:pPr>
          </w:p>
        </w:tc>
        <w:tc>
          <w:tcPr>
            <w:tcW w:w="312" w:type="pct"/>
          </w:tcPr>
          <w:p w:rsidRPr="009F1454" w:rsidR="009C406A" w:rsidP="006F5812" w:rsidRDefault="009C406A" w14:paraId="59C56228" w14:textId="77777777">
            <w:pPr>
              <w:spacing w:before="0"/>
              <w:rPr>
                <w:rFonts w:cs="Arial"/>
                <w:sz w:val="16"/>
                <w:szCs w:val="16"/>
              </w:rPr>
            </w:pPr>
          </w:p>
        </w:tc>
      </w:tr>
      <w:tr w:rsidRPr="009F1454" w:rsidR="00C663BA" w:rsidTr="00E50CA0" w14:paraId="333EBF4B" w14:textId="77777777">
        <w:trPr>
          <w:cantSplit/>
          <w:trHeight w:val="144"/>
        </w:trPr>
        <w:tc>
          <w:tcPr>
            <w:tcW w:w="827" w:type="pct"/>
          </w:tcPr>
          <w:p w:rsidRPr="009F1454" w:rsidR="009C406A" w:rsidP="006F5812" w:rsidRDefault="009C406A" w14:paraId="7DFB91A2" w14:textId="58E12CD9">
            <w:pPr>
              <w:spacing w:before="0"/>
              <w:rPr>
                <w:rFonts w:cs="Arial"/>
                <w:sz w:val="16"/>
                <w:szCs w:val="16"/>
              </w:rPr>
            </w:pPr>
            <w:r w:rsidRPr="009F1454">
              <w:rPr>
                <w:rFonts w:cs="Arial"/>
                <w:sz w:val="16"/>
                <w:szCs w:val="16"/>
              </w:rPr>
              <w:t>N20FACS17B</w:t>
            </w:r>
          </w:p>
        </w:tc>
        <w:tc>
          <w:tcPr>
            <w:tcW w:w="970" w:type="pct"/>
          </w:tcPr>
          <w:p w:rsidRPr="009F1454" w:rsidR="009C406A" w:rsidP="006F5812" w:rsidRDefault="009C406A" w14:paraId="370EEAD7" w14:textId="2D6CC2D6">
            <w:pPr>
              <w:spacing w:before="0"/>
              <w:rPr>
                <w:rFonts w:cs="Arial"/>
                <w:sz w:val="16"/>
                <w:szCs w:val="16"/>
              </w:rPr>
            </w:pPr>
            <w:r w:rsidRPr="009F1454">
              <w:rPr>
                <w:rFonts w:cs="Arial"/>
                <w:sz w:val="16"/>
                <w:szCs w:val="16"/>
              </w:rPr>
              <w:t>Serious difficulty walking or climbing stairs</w:t>
            </w:r>
          </w:p>
        </w:tc>
        <w:tc>
          <w:tcPr>
            <w:tcW w:w="558" w:type="pct"/>
          </w:tcPr>
          <w:p w:rsidRPr="009F1454" w:rsidR="009C406A" w:rsidP="006F5812" w:rsidRDefault="009C406A" w14:paraId="5253FEAA" w14:textId="77777777">
            <w:pPr>
              <w:spacing w:before="0"/>
              <w:rPr>
                <w:rFonts w:cs="Arial"/>
                <w:sz w:val="16"/>
                <w:szCs w:val="16"/>
              </w:rPr>
            </w:pPr>
          </w:p>
        </w:tc>
        <w:tc>
          <w:tcPr>
            <w:tcW w:w="1158" w:type="pct"/>
          </w:tcPr>
          <w:p w:rsidRPr="009F1454" w:rsidR="009C406A" w:rsidP="006F5812" w:rsidRDefault="009C406A" w14:paraId="7B5DA150" w14:textId="14A698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0266EF" w14:textId="77777777">
            <w:pPr>
              <w:spacing w:before="0"/>
              <w:rPr>
                <w:rFonts w:cs="Arial"/>
                <w:sz w:val="16"/>
                <w:szCs w:val="16"/>
              </w:rPr>
            </w:pPr>
          </w:p>
        </w:tc>
        <w:tc>
          <w:tcPr>
            <w:tcW w:w="273" w:type="pct"/>
          </w:tcPr>
          <w:p w:rsidRPr="009F1454" w:rsidR="009C406A" w:rsidP="006F5812" w:rsidRDefault="009C406A" w14:paraId="4133B5D1" w14:textId="77777777">
            <w:pPr>
              <w:spacing w:before="0"/>
              <w:rPr>
                <w:rFonts w:cs="Arial"/>
                <w:sz w:val="16"/>
                <w:szCs w:val="16"/>
              </w:rPr>
            </w:pPr>
          </w:p>
        </w:tc>
        <w:tc>
          <w:tcPr>
            <w:tcW w:w="473" w:type="pct"/>
          </w:tcPr>
          <w:p w:rsidRPr="009F1454" w:rsidR="009C406A" w:rsidP="006F5812" w:rsidRDefault="009C406A" w14:paraId="77D2E857" w14:textId="77777777">
            <w:pPr>
              <w:spacing w:before="0"/>
              <w:rPr>
                <w:rFonts w:cs="Arial"/>
                <w:sz w:val="16"/>
                <w:szCs w:val="16"/>
              </w:rPr>
            </w:pPr>
          </w:p>
        </w:tc>
        <w:tc>
          <w:tcPr>
            <w:tcW w:w="312" w:type="pct"/>
          </w:tcPr>
          <w:p w:rsidRPr="009F1454" w:rsidR="009C406A" w:rsidP="006F5812" w:rsidRDefault="009C406A" w14:paraId="71285481" w14:textId="77777777">
            <w:pPr>
              <w:spacing w:before="0"/>
              <w:rPr>
                <w:rFonts w:cs="Arial"/>
                <w:sz w:val="16"/>
                <w:szCs w:val="16"/>
              </w:rPr>
            </w:pPr>
          </w:p>
        </w:tc>
      </w:tr>
      <w:tr w:rsidRPr="009F1454" w:rsidR="00C663BA" w:rsidTr="00E50CA0" w14:paraId="36BC77B6" w14:textId="77777777">
        <w:trPr>
          <w:cantSplit/>
          <w:trHeight w:val="144"/>
        </w:trPr>
        <w:tc>
          <w:tcPr>
            <w:tcW w:w="827" w:type="pct"/>
          </w:tcPr>
          <w:p w:rsidRPr="009F1454" w:rsidR="009C406A" w:rsidP="006F5812" w:rsidRDefault="009C406A" w14:paraId="3DD5F83D" w14:textId="4C673538">
            <w:pPr>
              <w:spacing w:before="0"/>
              <w:rPr>
                <w:rFonts w:cs="Arial"/>
                <w:color w:val="7030A0"/>
                <w:sz w:val="16"/>
                <w:szCs w:val="16"/>
              </w:rPr>
            </w:pPr>
            <w:r w:rsidRPr="009F1454">
              <w:rPr>
                <w:rFonts w:cs="Arial"/>
                <w:color w:val="7030A0"/>
                <w:sz w:val="16"/>
                <w:szCs w:val="16"/>
              </w:rPr>
              <w:t>N20FMAIN</w:t>
            </w:r>
          </w:p>
        </w:tc>
        <w:tc>
          <w:tcPr>
            <w:tcW w:w="970" w:type="pct"/>
          </w:tcPr>
          <w:p w:rsidRPr="009F1454" w:rsidR="009C406A" w:rsidP="006F5812" w:rsidRDefault="009C406A" w14:paraId="54A10BF5" w14:textId="407251CA">
            <w:pPr>
              <w:spacing w:before="0"/>
              <w:rPr>
                <w:rFonts w:cs="Arial"/>
                <w:color w:val="7030A0"/>
                <w:sz w:val="16"/>
                <w:szCs w:val="16"/>
              </w:rPr>
            </w:pPr>
            <w:r w:rsidRPr="009F1454">
              <w:rPr>
                <w:rFonts w:cs="Arial"/>
                <w:color w:val="7030A0"/>
                <w:sz w:val="16"/>
                <w:szCs w:val="16"/>
              </w:rPr>
              <w:t>Main category of impairment or disability</w:t>
            </w:r>
          </w:p>
        </w:tc>
        <w:tc>
          <w:tcPr>
            <w:tcW w:w="558" w:type="pct"/>
          </w:tcPr>
          <w:p w:rsidRPr="009F1454" w:rsidR="009C406A" w:rsidP="006F5812" w:rsidRDefault="009C406A" w14:paraId="4154A100" w14:textId="30221D98">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6B16586" w14:textId="1958FC30">
            <w:pPr>
              <w:spacing w:before="0"/>
              <w:rPr>
                <w:rFonts w:cs="Arial"/>
                <w:sz w:val="16"/>
                <w:szCs w:val="16"/>
              </w:rPr>
            </w:pPr>
            <w:r w:rsidRPr="009F1454">
              <w:rPr>
                <w:rFonts w:cs="Arial"/>
                <w:color w:val="7030A0"/>
                <w:sz w:val="16"/>
                <w:szCs w:val="16"/>
              </w:rPr>
              <w:t>Per review of NPSAS:16 data, combined N16MAIN1 and N16MAIN2 into one form, to align to the NPSAS:12 version of the question.</w:t>
            </w:r>
          </w:p>
        </w:tc>
        <w:tc>
          <w:tcPr>
            <w:tcW w:w="429" w:type="pct"/>
          </w:tcPr>
          <w:p w:rsidRPr="009F1454" w:rsidR="009C406A" w:rsidP="006F5812" w:rsidRDefault="00996C81" w14:paraId="3E90AE6E" w14:textId="561CD2A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4F808940" w14:textId="77777777">
            <w:pPr>
              <w:spacing w:before="0"/>
              <w:rPr>
                <w:rFonts w:cs="Arial"/>
                <w:sz w:val="16"/>
                <w:szCs w:val="16"/>
              </w:rPr>
            </w:pPr>
          </w:p>
        </w:tc>
        <w:tc>
          <w:tcPr>
            <w:tcW w:w="473" w:type="pct"/>
          </w:tcPr>
          <w:p w:rsidRPr="009F1454" w:rsidR="009C406A" w:rsidP="006F5812" w:rsidRDefault="009C406A" w14:paraId="111E4D8B" w14:textId="77777777">
            <w:pPr>
              <w:spacing w:before="0"/>
              <w:rPr>
                <w:rFonts w:cs="Arial"/>
                <w:sz w:val="16"/>
                <w:szCs w:val="16"/>
              </w:rPr>
            </w:pPr>
          </w:p>
        </w:tc>
        <w:tc>
          <w:tcPr>
            <w:tcW w:w="312" w:type="pct"/>
          </w:tcPr>
          <w:p w:rsidRPr="009F1454" w:rsidR="009C406A" w:rsidP="006F5812" w:rsidRDefault="009C406A" w14:paraId="5291998C" w14:textId="77777777">
            <w:pPr>
              <w:spacing w:before="0"/>
              <w:rPr>
                <w:rFonts w:cs="Arial"/>
                <w:sz w:val="16"/>
                <w:szCs w:val="16"/>
              </w:rPr>
            </w:pPr>
          </w:p>
        </w:tc>
      </w:tr>
      <w:tr w:rsidRPr="009F1454" w:rsidR="00C663BA" w:rsidTr="00E50CA0" w14:paraId="02D52FD6" w14:textId="77777777">
        <w:trPr>
          <w:cantSplit/>
          <w:trHeight w:val="144"/>
        </w:trPr>
        <w:tc>
          <w:tcPr>
            <w:tcW w:w="827" w:type="pct"/>
          </w:tcPr>
          <w:p w:rsidRPr="009F1454" w:rsidR="009945A5" w:rsidP="006F5812" w:rsidRDefault="009945A5" w14:paraId="57306C1A" w14:textId="0E6E6B18">
            <w:pPr>
              <w:spacing w:before="0"/>
              <w:rPr>
                <w:rFonts w:cs="Arial"/>
                <w:color w:val="FF0000"/>
                <w:sz w:val="16"/>
                <w:szCs w:val="16"/>
              </w:rPr>
            </w:pPr>
            <w:r w:rsidRPr="009F1454">
              <w:rPr>
                <w:rFonts w:cs="Arial"/>
                <w:color w:val="FF0000"/>
                <w:sz w:val="16"/>
                <w:szCs w:val="16"/>
              </w:rPr>
              <w:t>N16FMAIN1</w:t>
            </w:r>
          </w:p>
        </w:tc>
        <w:tc>
          <w:tcPr>
            <w:tcW w:w="970" w:type="pct"/>
          </w:tcPr>
          <w:p w:rsidRPr="009F1454" w:rsidR="009945A5" w:rsidP="006F5812" w:rsidRDefault="009945A5" w14:paraId="77B0120F" w14:textId="2460F088">
            <w:pPr>
              <w:spacing w:before="0"/>
              <w:rPr>
                <w:rFonts w:cs="Arial"/>
                <w:color w:val="FF0000"/>
                <w:sz w:val="16"/>
                <w:szCs w:val="16"/>
              </w:rPr>
            </w:pPr>
            <w:r w:rsidRPr="009F1454">
              <w:rPr>
                <w:rFonts w:cs="Arial"/>
                <w:color w:val="FF0000"/>
                <w:sz w:val="16"/>
                <w:szCs w:val="16"/>
              </w:rPr>
              <w:t>Main category of impairment or disability</w:t>
            </w:r>
          </w:p>
        </w:tc>
        <w:tc>
          <w:tcPr>
            <w:tcW w:w="558" w:type="pct"/>
          </w:tcPr>
          <w:p w:rsidRPr="009F1454" w:rsidR="009945A5" w:rsidP="006F5812" w:rsidRDefault="009945A5" w14:paraId="38B1C9E1" w14:textId="10D87D16">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79A7D1B" w14:textId="21D10317">
            <w:pPr>
              <w:spacing w:before="0"/>
              <w:rPr>
                <w:rFonts w:cs="Arial"/>
                <w:color w:val="FF0000"/>
                <w:sz w:val="16"/>
                <w:szCs w:val="16"/>
              </w:rPr>
            </w:pPr>
            <w:r w:rsidRPr="009F1454">
              <w:rPr>
                <w:rFonts w:cs="Arial"/>
                <w:color w:val="FF0000"/>
                <w:sz w:val="16"/>
                <w:szCs w:val="16"/>
              </w:rPr>
              <w:t>Per review of NPSAS:16 data, combined N16MAIN1 and N16MAIN2 into one form, to align to the NPSAS:12 version of the question.</w:t>
            </w:r>
          </w:p>
        </w:tc>
        <w:tc>
          <w:tcPr>
            <w:tcW w:w="429" w:type="pct"/>
          </w:tcPr>
          <w:p w:rsidRPr="009F1454" w:rsidR="009945A5" w:rsidP="006F5812" w:rsidRDefault="009945A5" w14:paraId="1CBE2969" w14:textId="77777777">
            <w:pPr>
              <w:spacing w:before="0"/>
              <w:rPr>
                <w:rFonts w:cs="Arial"/>
                <w:color w:val="FF0000"/>
                <w:sz w:val="16"/>
                <w:szCs w:val="16"/>
              </w:rPr>
            </w:pPr>
          </w:p>
        </w:tc>
        <w:tc>
          <w:tcPr>
            <w:tcW w:w="273" w:type="pct"/>
          </w:tcPr>
          <w:p w:rsidRPr="009F1454" w:rsidR="009945A5" w:rsidP="006F5812" w:rsidRDefault="009945A5" w14:paraId="46476840" w14:textId="77777777">
            <w:pPr>
              <w:spacing w:before="0"/>
              <w:rPr>
                <w:rFonts w:cs="Arial"/>
                <w:color w:val="FF0000"/>
                <w:sz w:val="16"/>
                <w:szCs w:val="16"/>
              </w:rPr>
            </w:pPr>
          </w:p>
        </w:tc>
        <w:tc>
          <w:tcPr>
            <w:tcW w:w="473" w:type="pct"/>
          </w:tcPr>
          <w:p w:rsidRPr="009F1454" w:rsidR="009945A5" w:rsidP="006F5812" w:rsidRDefault="009945A5" w14:paraId="3C77478D" w14:textId="77777777">
            <w:pPr>
              <w:spacing w:before="0"/>
              <w:rPr>
                <w:rFonts w:cs="Arial"/>
                <w:color w:val="FF0000"/>
                <w:sz w:val="16"/>
                <w:szCs w:val="16"/>
              </w:rPr>
            </w:pPr>
          </w:p>
        </w:tc>
        <w:tc>
          <w:tcPr>
            <w:tcW w:w="312" w:type="pct"/>
          </w:tcPr>
          <w:p w:rsidRPr="009F1454" w:rsidR="009945A5" w:rsidP="006F5812" w:rsidRDefault="009945A5" w14:paraId="4700C011" w14:textId="77777777">
            <w:pPr>
              <w:spacing w:before="0"/>
              <w:rPr>
                <w:rFonts w:cs="Arial"/>
                <w:color w:val="FF0000"/>
                <w:sz w:val="16"/>
                <w:szCs w:val="16"/>
              </w:rPr>
            </w:pPr>
          </w:p>
        </w:tc>
      </w:tr>
      <w:tr w:rsidRPr="009F1454" w:rsidR="00C663BA" w:rsidTr="00E50CA0" w14:paraId="7145B506" w14:textId="77777777">
        <w:trPr>
          <w:cantSplit/>
          <w:trHeight w:val="144"/>
        </w:trPr>
        <w:tc>
          <w:tcPr>
            <w:tcW w:w="827" w:type="pct"/>
          </w:tcPr>
          <w:p w:rsidRPr="009F1454" w:rsidR="009945A5" w:rsidP="006F5812" w:rsidRDefault="009945A5" w14:paraId="1B4C6D55" w14:textId="73C6BC14">
            <w:pPr>
              <w:spacing w:before="0"/>
              <w:rPr>
                <w:rFonts w:cs="Arial"/>
                <w:color w:val="FF0000"/>
                <w:sz w:val="16"/>
                <w:szCs w:val="16"/>
              </w:rPr>
            </w:pPr>
            <w:r w:rsidRPr="009F1454">
              <w:rPr>
                <w:rFonts w:cs="Arial"/>
                <w:color w:val="FF0000"/>
                <w:sz w:val="16"/>
                <w:szCs w:val="16"/>
              </w:rPr>
              <w:t>N16FMAIN2</w:t>
            </w:r>
          </w:p>
        </w:tc>
        <w:tc>
          <w:tcPr>
            <w:tcW w:w="970" w:type="pct"/>
          </w:tcPr>
          <w:p w:rsidRPr="009F1454" w:rsidR="009945A5" w:rsidP="006F5812" w:rsidRDefault="009945A5" w14:paraId="5E0B11F8" w14:textId="3BE22F0E">
            <w:pPr>
              <w:spacing w:before="0"/>
              <w:rPr>
                <w:rFonts w:cs="Arial"/>
                <w:color w:val="FF0000"/>
                <w:sz w:val="16"/>
                <w:szCs w:val="16"/>
              </w:rPr>
            </w:pPr>
            <w:r w:rsidRPr="009F1454">
              <w:rPr>
                <w:rFonts w:cs="Arial"/>
                <w:color w:val="FF0000"/>
                <w:sz w:val="16"/>
                <w:szCs w:val="16"/>
              </w:rPr>
              <w:t>Type of mental or emotional condition or impairment</w:t>
            </w:r>
          </w:p>
        </w:tc>
        <w:tc>
          <w:tcPr>
            <w:tcW w:w="558" w:type="pct"/>
          </w:tcPr>
          <w:p w:rsidRPr="009F1454" w:rsidR="009945A5" w:rsidP="006F5812" w:rsidRDefault="009945A5" w14:paraId="69BD4ADB" w14:textId="5C436971">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1DEDA5C0" w14:textId="5BC8DA39">
            <w:pPr>
              <w:spacing w:before="0"/>
              <w:rPr>
                <w:rFonts w:cs="Arial"/>
                <w:color w:val="FF0000"/>
                <w:sz w:val="16"/>
                <w:szCs w:val="16"/>
              </w:rPr>
            </w:pPr>
          </w:p>
        </w:tc>
        <w:tc>
          <w:tcPr>
            <w:tcW w:w="429" w:type="pct"/>
          </w:tcPr>
          <w:p w:rsidRPr="009F1454" w:rsidR="009945A5" w:rsidP="006F5812" w:rsidRDefault="009945A5" w14:paraId="40FC89B2" w14:textId="77777777">
            <w:pPr>
              <w:spacing w:before="0"/>
              <w:rPr>
                <w:rFonts w:cs="Arial"/>
                <w:color w:val="FF0000"/>
                <w:sz w:val="16"/>
                <w:szCs w:val="16"/>
              </w:rPr>
            </w:pPr>
          </w:p>
        </w:tc>
        <w:tc>
          <w:tcPr>
            <w:tcW w:w="273" w:type="pct"/>
          </w:tcPr>
          <w:p w:rsidRPr="009F1454" w:rsidR="009945A5" w:rsidP="006F5812" w:rsidRDefault="009945A5" w14:paraId="333B4E6D" w14:textId="77777777">
            <w:pPr>
              <w:spacing w:before="0"/>
              <w:rPr>
                <w:rFonts w:cs="Arial"/>
                <w:color w:val="FF0000"/>
                <w:sz w:val="16"/>
                <w:szCs w:val="16"/>
              </w:rPr>
            </w:pPr>
          </w:p>
        </w:tc>
        <w:tc>
          <w:tcPr>
            <w:tcW w:w="473" w:type="pct"/>
          </w:tcPr>
          <w:p w:rsidRPr="009F1454" w:rsidR="009945A5" w:rsidP="006F5812" w:rsidRDefault="009945A5" w14:paraId="053C807F" w14:textId="77777777">
            <w:pPr>
              <w:spacing w:before="0"/>
              <w:rPr>
                <w:rFonts w:cs="Arial"/>
                <w:color w:val="FF0000"/>
                <w:sz w:val="16"/>
                <w:szCs w:val="16"/>
              </w:rPr>
            </w:pPr>
          </w:p>
        </w:tc>
        <w:tc>
          <w:tcPr>
            <w:tcW w:w="312" w:type="pct"/>
          </w:tcPr>
          <w:p w:rsidRPr="009F1454" w:rsidR="009945A5" w:rsidP="006F5812" w:rsidRDefault="009945A5" w14:paraId="7D1A33E4" w14:textId="77777777">
            <w:pPr>
              <w:spacing w:before="0"/>
              <w:rPr>
                <w:rFonts w:cs="Arial"/>
                <w:color w:val="FF0000"/>
                <w:sz w:val="16"/>
                <w:szCs w:val="16"/>
              </w:rPr>
            </w:pPr>
          </w:p>
        </w:tc>
      </w:tr>
      <w:tr w:rsidRPr="009F1454" w:rsidR="00C663BA" w:rsidTr="00E50CA0" w14:paraId="378719E6" w14:textId="77777777">
        <w:trPr>
          <w:cantSplit/>
          <w:trHeight w:val="144"/>
        </w:trPr>
        <w:tc>
          <w:tcPr>
            <w:tcW w:w="827" w:type="pct"/>
          </w:tcPr>
          <w:p w:rsidRPr="009F1454" w:rsidR="009C406A" w:rsidP="006F5812" w:rsidRDefault="009C406A" w14:paraId="61C40E35" w14:textId="1248816A">
            <w:pPr>
              <w:spacing w:before="0"/>
              <w:rPr>
                <w:rFonts w:cs="Arial"/>
                <w:sz w:val="16"/>
                <w:szCs w:val="16"/>
              </w:rPr>
            </w:pPr>
            <w:r w:rsidRPr="009F1454">
              <w:rPr>
                <w:rFonts w:cs="Arial"/>
                <w:sz w:val="16"/>
                <w:szCs w:val="16"/>
              </w:rPr>
              <w:t>N20FPHYSH</w:t>
            </w:r>
          </w:p>
        </w:tc>
        <w:tc>
          <w:tcPr>
            <w:tcW w:w="970" w:type="pct"/>
          </w:tcPr>
          <w:p w:rsidRPr="009F1454" w:rsidR="009C406A" w:rsidP="006F5812" w:rsidRDefault="009C406A" w14:paraId="3961E2E4" w14:textId="42F3CF73">
            <w:pPr>
              <w:spacing w:before="0"/>
              <w:rPr>
                <w:rFonts w:cs="Arial"/>
                <w:sz w:val="16"/>
                <w:szCs w:val="16"/>
              </w:rPr>
            </w:pPr>
            <w:r w:rsidRPr="009F1454">
              <w:rPr>
                <w:rFonts w:cs="Arial"/>
                <w:sz w:val="16"/>
                <w:szCs w:val="16"/>
              </w:rPr>
              <w:t>General physical health</w:t>
            </w:r>
          </w:p>
        </w:tc>
        <w:tc>
          <w:tcPr>
            <w:tcW w:w="558" w:type="pct"/>
          </w:tcPr>
          <w:p w:rsidRPr="009F1454" w:rsidR="009C406A" w:rsidP="006F5812" w:rsidRDefault="009C406A" w14:paraId="7B4A2449" w14:textId="77777777">
            <w:pPr>
              <w:spacing w:before="0"/>
              <w:rPr>
                <w:rFonts w:cs="Arial"/>
                <w:sz w:val="16"/>
                <w:szCs w:val="16"/>
              </w:rPr>
            </w:pPr>
          </w:p>
        </w:tc>
        <w:tc>
          <w:tcPr>
            <w:tcW w:w="1158" w:type="pct"/>
          </w:tcPr>
          <w:p w:rsidRPr="009F1454" w:rsidR="009C406A" w:rsidP="006F5812" w:rsidRDefault="009C406A" w14:paraId="665EEE17" w14:textId="34D2E0C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2E0E602" w14:textId="12A4DD8D">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68E4CC04" w14:textId="0091D79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C73A7DF" w14:textId="77777777">
            <w:pPr>
              <w:spacing w:before="0"/>
              <w:rPr>
                <w:rFonts w:cs="Arial"/>
                <w:sz w:val="16"/>
                <w:szCs w:val="16"/>
              </w:rPr>
            </w:pPr>
          </w:p>
        </w:tc>
        <w:tc>
          <w:tcPr>
            <w:tcW w:w="312" w:type="pct"/>
          </w:tcPr>
          <w:p w:rsidRPr="009F1454" w:rsidR="009C406A" w:rsidP="006F5812" w:rsidRDefault="009C406A" w14:paraId="6BFBD77F" w14:textId="77777777">
            <w:pPr>
              <w:spacing w:before="0"/>
              <w:rPr>
                <w:rFonts w:cs="Arial"/>
                <w:sz w:val="16"/>
                <w:szCs w:val="16"/>
              </w:rPr>
            </w:pPr>
          </w:p>
        </w:tc>
      </w:tr>
      <w:tr w:rsidRPr="009F1454" w:rsidR="00C663BA" w:rsidTr="00E50CA0" w14:paraId="4CEE0D88" w14:textId="77777777">
        <w:trPr>
          <w:cantSplit/>
          <w:trHeight w:val="144"/>
        </w:trPr>
        <w:tc>
          <w:tcPr>
            <w:tcW w:w="827" w:type="pct"/>
          </w:tcPr>
          <w:p w:rsidRPr="009F1454" w:rsidR="009C406A" w:rsidP="006F5812" w:rsidRDefault="009C406A" w14:paraId="1C2BF136" w14:textId="7E042BB4">
            <w:pPr>
              <w:spacing w:before="0"/>
              <w:rPr>
                <w:rFonts w:cs="Arial"/>
                <w:sz w:val="16"/>
                <w:szCs w:val="16"/>
              </w:rPr>
            </w:pPr>
            <w:r w:rsidRPr="009F1454">
              <w:rPr>
                <w:rFonts w:cs="Arial"/>
                <w:sz w:val="16"/>
                <w:szCs w:val="16"/>
              </w:rPr>
              <w:t>N20FMENTH</w:t>
            </w:r>
          </w:p>
        </w:tc>
        <w:tc>
          <w:tcPr>
            <w:tcW w:w="970" w:type="pct"/>
          </w:tcPr>
          <w:p w:rsidRPr="009F1454" w:rsidR="009C406A" w:rsidP="006F5812" w:rsidRDefault="009C406A" w14:paraId="5CD162A8" w14:textId="73D6CD6C">
            <w:pPr>
              <w:spacing w:before="0"/>
              <w:rPr>
                <w:rFonts w:cs="Arial"/>
                <w:sz w:val="16"/>
                <w:szCs w:val="16"/>
              </w:rPr>
            </w:pPr>
            <w:r w:rsidRPr="009F1454">
              <w:rPr>
                <w:rFonts w:cs="Arial"/>
                <w:sz w:val="16"/>
                <w:szCs w:val="16"/>
              </w:rPr>
              <w:t>General mental health</w:t>
            </w:r>
          </w:p>
        </w:tc>
        <w:tc>
          <w:tcPr>
            <w:tcW w:w="558" w:type="pct"/>
          </w:tcPr>
          <w:p w:rsidRPr="009F1454" w:rsidR="009C406A" w:rsidP="006F5812" w:rsidRDefault="009C406A" w14:paraId="67C2B027" w14:textId="77777777">
            <w:pPr>
              <w:spacing w:before="0"/>
              <w:rPr>
                <w:rFonts w:cs="Arial"/>
                <w:sz w:val="16"/>
                <w:szCs w:val="16"/>
              </w:rPr>
            </w:pPr>
          </w:p>
        </w:tc>
        <w:tc>
          <w:tcPr>
            <w:tcW w:w="1158" w:type="pct"/>
          </w:tcPr>
          <w:p w:rsidRPr="009F1454" w:rsidR="009C406A" w:rsidP="006F5812" w:rsidRDefault="009C406A" w14:paraId="32ECC24D" w14:textId="1906C6A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E6E0A9" w14:textId="02624961">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17458153" w14:textId="76091E5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07EFD08" w14:textId="77777777">
            <w:pPr>
              <w:spacing w:before="0"/>
              <w:rPr>
                <w:rFonts w:cs="Arial"/>
                <w:sz w:val="16"/>
                <w:szCs w:val="16"/>
              </w:rPr>
            </w:pPr>
          </w:p>
        </w:tc>
        <w:tc>
          <w:tcPr>
            <w:tcW w:w="312" w:type="pct"/>
          </w:tcPr>
          <w:p w:rsidRPr="009F1454" w:rsidR="009C406A" w:rsidP="006F5812" w:rsidRDefault="009C406A" w14:paraId="02BDF85F" w14:textId="77777777">
            <w:pPr>
              <w:spacing w:before="0"/>
              <w:rPr>
                <w:rFonts w:cs="Arial"/>
                <w:sz w:val="16"/>
                <w:szCs w:val="16"/>
              </w:rPr>
            </w:pPr>
          </w:p>
        </w:tc>
      </w:tr>
      <w:tr w:rsidRPr="009F1454" w:rsidR="00C663BA" w:rsidTr="00E50CA0" w14:paraId="71EB98D1" w14:textId="77777777">
        <w:trPr>
          <w:cantSplit/>
          <w:trHeight w:val="144"/>
        </w:trPr>
        <w:tc>
          <w:tcPr>
            <w:tcW w:w="827" w:type="pct"/>
          </w:tcPr>
          <w:p w:rsidRPr="00D94F61" w:rsidR="00D94F61" w:rsidP="006F5812" w:rsidRDefault="009C406A" w14:paraId="7B97C190" w14:textId="163A1A2E">
            <w:pPr>
              <w:spacing w:before="0"/>
              <w:rPr>
                <w:rFonts w:cs="Arial"/>
                <w:sz w:val="16"/>
                <w:szCs w:val="16"/>
              </w:rPr>
            </w:pPr>
            <w:r w:rsidRPr="009F1454">
              <w:rPr>
                <w:rFonts w:cs="Arial"/>
                <w:color w:val="7030A0"/>
                <w:sz w:val="16"/>
                <w:szCs w:val="16"/>
              </w:rPr>
              <w:t>N20FHLTHMISS</w:t>
            </w:r>
          </w:p>
        </w:tc>
        <w:tc>
          <w:tcPr>
            <w:tcW w:w="970" w:type="pct"/>
          </w:tcPr>
          <w:p w:rsidRPr="009F1454" w:rsidR="009C406A" w:rsidP="006F5812" w:rsidRDefault="009C406A" w14:paraId="07E9A767" w14:textId="0D66525D">
            <w:pPr>
              <w:spacing w:before="0"/>
              <w:rPr>
                <w:rFonts w:cs="Arial"/>
                <w:color w:val="7030A0"/>
                <w:sz w:val="16"/>
                <w:szCs w:val="16"/>
              </w:rPr>
            </w:pPr>
            <w:r w:rsidRPr="009F1454">
              <w:rPr>
                <w:rFonts w:cs="Arial"/>
                <w:color w:val="7030A0"/>
                <w:sz w:val="16"/>
                <w:szCs w:val="16"/>
              </w:rPr>
              <w:t>Frequency of missing school/work due to health in past 30 days</w:t>
            </w:r>
          </w:p>
        </w:tc>
        <w:tc>
          <w:tcPr>
            <w:tcW w:w="558" w:type="pct"/>
          </w:tcPr>
          <w:p w:rsidRPr="009F1454" w:rsidR="009C406A" w:rsidP="006F5812" w:rsidRDefault="009C406A" w14:paraId="29C7D816" w14:textId="2F8583EB">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2B98A46" w14:textId="057B8C88">
            <w:pPr>
              <w:spacing w:before="0"/>
              <w:rPr>
                <w:rFonts w:cs="Arial"/>
                <w:color w:val="7030A0"/>
                <w:sz w:val="16"/>
                <w:szCs w:val="16"/>
              </w:rPr>
            </w:pPr>
            <w:r w:rsidRPr="009F1454">
              <w:rPr>
                <w:rFonts w:cs="Arial"/>
                <w:color w:val="7030A0"/>
                <w:sz w:val="16"/>
                <w:szCs w:val="16"/>
              </w:rPr>
              <w:t>Revised question wording to improve analytic utility by separating physical and mental health into individual response options.</w:t>
            </w:r>
          </w:p>
        </w:tc>
        <w:tc>
          <w:tcPr>
            <w:tcW w:w="429" w:type="pct"/>
          </w:tcPr>
          <w:p w:rsidRPr="009F1454" w:rsidR="009C406A" w:rsidP="006F5812" w:rsidRDefault="009C406A" w14:paraId="52FA87CE" w14:textId="6F75605D">
            <w:pPr>
              <w:spacing w:before="0"/>
              <w:rPr>
                <w:rFonts w:cs="Arial"/>
                <w:color w:val="7030A0"/>
                <w:sz w:val="16"/>
                <w:szCs w:val="16"/>
              </w:rPr>
            </w:pPr>
            <w:r w:rsidRPr="009F1454">
              <w:rPr>
                <w:rFonts w:cs="Arial"/>
                <w:color w:val="7030A0"/>
                <w:sz w:val="16"/>
                <w:szCs w:val="16"/>
              </w:rPr>
              <w:t>BPS:12/17</w:t>
            </w:r>
          </w:p>
        </w:tc>
        <w:tc>
          <w:tcPr>
            <w:tcW w:w="273" w:type="pct"/>
          </w:tcPr>
          <w:p w:rsidRPr="009F1454" w:rsidR="009C406A" w:rsidP="006F5812" w:rsidRDefault="009C406A" w14:paraId="7038C4B9" w14:textId="56DEB3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4CDFD3B5" w14:textId="77777777">
            <w:pPr>
              <w:spacing w:before="0"/>
              <w:rPr>
                <w:rFonts w:cs="Arial"/>
                <w:color w:val="7030A0"/>
                <w:sz w:val="16"/>
                <w:szCs w:val="16"/>
              </w:rPr>
            </w:pPr>
          </w:p>
        </w:tc>
        <w:tc>
          <w:tcPr>
            <w:tcW w:w="312" w:type="pct"/>
          </w:tcPr>
          <w:p w:rsidRPr="009F1454" w:rsidR="009C406A" w:rsidP="006F5812" w:rsidRDefault="009C406A" w14:paraId="41C9B32D" w14:textId="77777777">
            <w:pPr>
              <w:spacing w:before="0"/>
              <w:rPr>
                <w:rFonts w:cs="Arial"/>
                <w:color w:val="7030A0"/>
                <w:sz w:val="16"/>
                <w:szCs w:val="16"/>
              </w:rPr>
            </w:pPr>
          </w:p>
        </w:tc>
      </w:tr>
      <w:tr w:rsidRPr="009F1454" w:rsidR="00C663BA" w:rsidTr="00E50CA0" w14:paraId="4760DBCD" w14:textId="77777777">
        <w:trPr>
          <w:cantSplit/>
          <w:trHeight w:val="144"/>
        </w:trPr>
        <w:tc>
          <w:tcPr>
            <w:tcW w:w="827" w:type="pct"/>
          </w:tcPr>
          <w:p w:rsidRPr="009F1454" w:rsidR="00BB0B51" w:rsidP="006F5812" w:rsidRDefault="009C406A" w14:paraId="77253EB6" w14:textId="4E0B0F5B">
            <w:pPr>
              <w:spacing w:before="0"/>
              <w:rPr>
                <w:rFonts w:cs="Arial"/>
                <w:sz w:val="16"/>
                <w:szCs w:val="16"/>
              </w:rPr>
            </w:pPr>
            <w:r w:rsidRPr="009F1454">
              <w:rPr>
                <w:rFonts w:cs="Arial"/>
                <w:color w:val="00B050"/>
                <w:sz w:val="16"/>
                <w:szCs w:val="16"/>
              </w:rPr>
              <w:t>N20FHFINTRO</w:t>
            </w:r>
          </w:p>
        </w:tc>
        <w:tc>
          <w:tcPr>
            <w:tcW w:w="970" w:type="pct"/>
          </w:tcPr>
          <w:p w:rsidRPr="009F1454" w:rsidR="009C406A" w:rsidP="006F5812" w:rsidRDefault="00DE158E" w14:paraId="6AE3B191" w14:textId="3438D05A">
            <w:pPr>
              <w:spacing w:before="0"/>
              <w:rPr>
                <w:rFonts w:cs="Arial"/>
                <w:color w:val="00B050"/>
                <w:sz w:val="16"/>
                <w:szCs w:val="16"/>
              </w:rPr>
            </w:pPr>
            <w:r w:rsidRPr="009F1454">
              <w:rPr>
                <w:rFonts w:cs="Arial"/>
                <w:color w:val="00B050"/>
                <w:sz w:val="16"/>
                <w:szCs w:val="16"/>
              </w:rPr>
              <w:t>Introduction to food security and housing items</w:t>
            </w:r>
          </w:p>
        </w:tc>
        <w:tc>
          <w:tcPr>
            <w:tcW w:w="558" w:type="pct"/>
          </w:tcPr>
          <w:p w:rsidRPr="009F1454" w:rsidR="009C406A" w:rsidP="006F5812" w:rsidRDefault="009C406A" w14:paraId="3C2005C8" w14:textId="04AF84B4">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338A981B" w14:textId="03A935D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66FA2477" w14:textId="77777777">
            <w:pPr>
              <w:spacing w:before="0"/>
              <w:rPr>
                <w:rFonts w:cs="Arial"/>
                <w:color w:val="00B050"/>
                <w:sz w:val="16"/>
                <w:szCs w:val="16"/>
              </w:rPr>
            </w:pPr>
          </w:p>
        </w:tc>
        <w:tc>
          <w:tcPr>
            <w:tcW w:w="273" w:type="pct"/>
          </w:tcPr>
          <w:p w:rsidRPr="009F1454" w:rsidR="009C406A" w:rsidP="006F5812" w:rsidRDefault="009C406A" w14:paraId="2555CF36" w14:textId="77777777">
            <w:pPr>
              <w:spacing w:before="0"/>
              <w:rPr>
                <w:rFonts w:cs="Arial"/>
                <w:color w:val="00B050"/>
                <w:sz w:val="16"/>
                <w:szCs w:val="16"/>
              </w:rPr>
            </w:pPr>
          </w:p>
        </w:tc>
        <w:tc>
          <w:tcPr>
            <w:tcW w:w="473" w:type="pct"/>
          </w:tcPr>
          <w:p w:rsidRPr="009F1454" w:rsidR="009C406A" w:rsidP="006F5812" w:rsidRDefault="009C406A" w14:paraId="67FB0642" w14:textId="2F689932">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242C024C" w14:textId="77777777">
            <w:pPr>
              <w:spacing w:before="0"/>
              <w:rPr>
                <w:rFonts w:cs="Arial"/>
                <w:color w:val="00B050"/>
                <w:sz w:val="16"/>
                <w:szCs w:val="16"/>
              </w:rPr>
            </w:pPr>
          </w:p>
        </w:tc>
      </w:tr>
      <w:tr w:rsidRPr="009F1454" w:rsidR="00C663BA" w:rsidTr="00E50CA0" w14:paraId="248D81CE" w14:textId="77777777">
        <w:trPr>
          <w:cantSplit/>
          <w:trHeight w:val="144"/>
        </w:trPr>
        <w:tc>
          <w:tcPr>
            <w:tcW w:w="827" w:type="pct"/>
          </w:tcPr>
          <w:p w:rsidRPr="009F1454" w:rsidR="009C406A" w:rsidP="006F5812" w:rsidRDefault="009C406A" w14:paraId="3EC2B467" w14:textId="797DD131">
            <w:pPr>
              <w:spacing w:before="0"/>
              <w:rPr>
                <w:rFonts w:cs="Arial"/>
                <w:color w:val="00B050"/>
                <w:sz w:val="16"/>
                <w:szCs w:val="16"/>
              </w:rPr>
            </w:pPr>
            <w:r w:rsidRPr="009F1454">
              <w:rPr>
                <w:rFonts w:cs="Arial"/>
                <w:color w:val="00B050"/>
                <w:sz w:val="16"/>
                <w:szCs w:val="16"/>
              </w:rPr>
              <w:t>N20FCAMPSAFE</w:t>
            </w:r>
          </w:p>
        </w:tc>
        <w:tc>
          <w:tcPr>
            <w:tcW w:w="970" w:type="pct"/>
          </w:tcPr>
          <w:p w:rsidRPr="009F1454" w:rsidR="009C406A" w:rsidP="006F5812" w:rsidRDefault="009C406A" w14:paraId="4E8FA6D0" w14:textId="5A69DEA5">
            <w:pPr>
              <w:spacing w:before="0"/>
              <w:rPr>
                <w:rFonts w:cs="Arial"/>
                <w:color w:val="00B050"/>
                <w:sz w:val="16"/>
                <w:szCs w:val="16"/>
              </w:rPr>
            </w:pPr>
            <w:r w:rsidRPr="009F1454">
              <w:rPr>
                <w:rFonts w:cs="Arial"/>
                <w:color w:val="00B050"/>
                <w:sz w:val="16"/>
                <w:szCs w:val="16"/>
              </w:rPr>
              <w:t>Feel safe attending NPSAS</w:t>
            </w:r>
          </w:p>
        </w:tc>
        <w:tc>
          <w:tcPr>
            <w:tcW w:w="558" w:type="pct"/>
          </w:tcPr>
          <w:p w:rsidRPr="009F1454" w:rsidR="009C406A" w:rsidP="006F5812" w:rsidRDefault="009C406A" w14:paraId="77FF59C4" w14:textId="5C829EB2">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1A23BD1A" w14:textId="6FCAFC58">
            <w:pPr>
              <w:spacing w:before="0"/>
              <w:rPr>
                <w:rFonts w:cs="Arial"/>
                <w:color w:val="00B050"/>
                <w:sz w:val="16"/>
                <w:szCs w:val="16"/>
              </w:rPr>
            </w:pPr>
            <w:r w:rsidRPr="009F1454">
              <w:rPr>
                <w:rFonts w:cs="Arial"/>
                <w:color w:val="00B050"/>
                <w:sz w:val="16"/>
                <w:szCs w:val="16"/>
              </w:rPr>
              <w:t>Per TRP recommendation, added to capture feelings of safety at NPSAS institution as a measure of persistence.</w:t>
            </w:r>
          </w:p>
        </w:tc>
        <w:tc>
          <w:tcPr>
            <w:tcW w:w="429" w:type="pct"/>
          </w:tcPr>
          <w:p w:rsidRPr="009F1454" w:rsidR="009C406A" w:rsidP="006F5812" w:rsidRDefault="009C406A" w14:paraId="681A3C86" w14:textId="77777777">
            <w:pPr>
              <w:spacing w:before="0"/>
              <w:rPr>
                <w:rFonts w:cs="Arial"/>
                <w:color w:val="00B050"/>
                <w:sz w:val="16"/>
                <w:szCs w:val="16"/>
              </w:rPr>
            </w:pPr>
          </w:p>
        </w:tc>
        <w:tc>
          <w:tcPr>
            <w:tcW w:w="273" w:type="pct"/>
          </w:tcPr>
          <w:p w:rsidRPr="009F1454" w:rsidR="009C406A" w:rsidP="006F5812" w:rsidRDefault="009C406A" w14:paraId="5190D5B8" w14:textId="4A42DEA2">
            <w:pPr>
              <w:spacing w:before="0"/>
              <w:rPr>
                <w:rFonts w:cs="Arial"/>
                <w:color w:val="00B050"/>
                <w:sz w:val="16"/>
                <w:szCs w:val="16"/>
              </w:rPr>
            </w:pPr>
            <w:r w:rsidRPr="009F1454">
              <w:rPr>
                <w:rFonts w:cs="Arial"/>
                <w:color w:val="00B050"/>
                <w:sz w:val="16"/>
                <w:szCs w:val="16"/>
              </w:rPr>
              <w:t>X</w:t>
            </w:r>
          </w:p>
        </w:tc>
        <w:tc>
          <w:tcPr>
            <w:tcW w:w="473" w:type="pct"/>
          </w:tcPr>
          <w:p w:rsidRPr="009F1454" w:rsidR="009C406A" w:rsidP="006F5812" w:rsidRDefault="009C406A" w14:paraId="3C63C30B" w14:textId="77777777">
            <w:pPr>
              <w:spacing w:before="0"/>
              <w:rPr>
                <w:rFonts w:cs="Arial"/>
                <w:color w:val="00B050"/>
                <w:sz w:val="16"/>
                <w:szCs w:val="16"/>
              </w:rPr>
            </w:pPr>
          </w:p>
        </w:tc>
        <w:tc>
          <w:tcPr>
            <w:tcW w:w="312" w:type="pct"/>
          </w:tcPr>
          <w:p w:rsidRPr="009F1454" w:rsidR="009C406A" w:rsidP="006F5812" w:rsidRDefault="009C406A" w14:paraId="5A3E569C" w14:textId="77777777">
            <w:pPr>
              <w:spacing w:before="0"/>
              <w:rPr>
                <w:rFonts w:cs="Arial"/>
                <w:color w:val="00B050"/>
                <w:sz w:val="16"/>
                <w:szCs w:val="16"/>
              </w:rPr>
            </w:pPr>
          </w:p>
        </w:tc>
      </w:tr>
      <w:tr w:rsidRPr="009F1454" w:rsidR="00C663BA" w:rsidTr="00E50CA0" w14:paraId="1CA0BC33" w14:textId="77777777">
        <w:trPr>
          <w:cantSplit/>
          <w:trHeight w:val="144"/>
        </w:trPr>
        <w:tc>
          <w:tcPr>
            <w:tcW w:w="827" w:type="pct"/>
          </w:tcPr>
          <w:p w:rsidRPr="009F1454" w:rsidR="009C406A" w:rsidP="006F5812" w:rsidRDefault="009C406A" w14:paraId="3CE59AF5" w14:textId="1C87F971">
            <w:pPr>
              <w:spacing w:before="0"/>
              <w:rPr>
                <w:rFonts w:cs="Arial"/>
                <w:color w:val="00B050"/>
                <w:sz w:val="16"/>
                <w:szCs w:val="16"/>
              </w:rPr>
            </w:pPr>
            <w:r w:rsidRPr="009F1454">
              <w:rPr>
                <w:rFonts w:cs="Arial"/>
                <w:color w:val="00B050"/>
                <w:sz w:val="16"/>
                <w:szCs w:val="16"/>
              </w:rPr>
              <w:t>N20FEVRHOML</w:t>
            </w:r>
          </w:p>
        </w:tc>
        <w:tc>
          <w:tcPr>
            <w:tcW w:w="970" w:type="pct"/>
          </w:tcPr>
          <w:p w:rsidRPr="009F1454" w:rsidR="009C406A" w:rsidP="006F5812" w:rsidRDefault="009C406A" w14:paraId="4F76761B" w14:textId="1A64A1D2">
            <w:pPr>
              <w:spacing w:before="0"/>
              <w:rPr>
                <w:rFonts w:cs="Arial"/>
                <w:color w:val="00B050"/>
                <w:sz w:val="16"/>
                <w:szCs w:val="16"/>
              </w:rPr>
            </w:pPr>
            <w:r w:rsidRPr="009F1454">
              <w:rPr>
                <w:rFonts w:cs="Arial"/>
                <w:color w:val="00B050"/>
                <w:sz w:val="16"/>
                <w:szCs w:val="16"/>
              </w:rPr>
              <w:t>Places ever slept in the last 30 days</w:t>
            </w:r>
          </w:p>
        </w:tc>
        <w:tc>
          <w:tcPr>
            <w:tcW w:w="558" w:type="pct"/>
          </w:tcPr>
          <w:p w:rsidRPr="009F1454" w:rsidR="009C406A" w:rsidP="006F5812" w:rsidRDefault="009C406A" w14:paraId="0E9DC021" w14:textId="1A0EF111">
            <w:pPr>
              <w:spacing w:before="0"/>
              <w:rPr>
                <w:rFonts w:cs="Arial"/>
                <w:color w:val="00B050"/>
                <w:sz w:val="16"/>
                <w:szCs w:val="16"/>
              </w:rPr>
            </w:pPr>
            <w:r w:rsidRPr="009F1454">
              <w:rPr>
                <w:rFonts w:cs="Arial"/>
                <w:color w:val="00B050"/>
                <w:sz w:val="16"/>
                <w:szCs w:val="16"/>
              </w:rPr>
              <w:t>A</w:t>
            </w:r>
          </w:p>
        </w:tc>
        <w:tc>
          <w:tcPr>
            <w:tcW w:w="1158" w:type="pct"/>
            <w:vMerge w:val="restart"/>
            <w:vAlign w:val="center"/>
          </w:tcPr>
          <w:p w:rsidRPr="009F1454" w:rsidR="009C406A" w:rsidP="006F5812" w:rsidRDefault="009C406A" w14:paraId="54E06F0E" w14:textId="38705154">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41114759" w14:textId="77777777">
            <w:pPr>
              <w:spacing w:before="0"/>
              <w:rPr>
                <w:rFonts w:cs="Arial"/>
                <w:color w:val="00B050"/>
                <w:sz w:val="16"/>
                <w:szCs w:val="16"/>
              </w:rPr>
            </w:pPr>
          </w:p>
        </w:tc>
        <w:tc>
          <w:tcPr>
            <w:tcW w:w="273" w:type="pct"/>
          </w:tcPr>
          <w:p w:rsidRPr="009F1454" w:rsidR="009C406A" w:rsidP="006F5812" w:rsidRDefault="009C406A" w14:paraId="4EEB0450" w14:textId="77777777">
            <w:pPr>
              <w:spacing w:before="0"/>
              <w:rPr>
                <w:rFonts w:cs="Arial"/>
                <w:color w:val="00B050"/>
                <w:sz w:val="16"/>
                <w:szCs w:val="16"/>
              </w:rPr>
            </w:pPr>
          </w:p>
        </w:tc>
        <w:tc>
          <w:tcPr>
            <w:tcW w:w="473" w:type="pct"/>
          </w:tcPr>
          <w:p w:rsidRPr="009F1454" w:rsidR="009C406A" w:rsidP="006F5812" w:rsidRDefault="009C406A" w14:paraId="291148E1" w14:textId="5AC9DF84">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725B516" w14:textId="77777777">
            <w:pPr>
              <w:spacing w:before="0"/>
              <w:rPr>
                <w:rFonts w:cs="Arial"/>
                <w:color w:val="00B050"/>
                <w:sz w:val="16"/>
                <w:szCs w:val="16"/>
              </w:rPr>
            </w:pPr>
          </w:p>
        </w:tc>
      </w:tr>
      <w:tr w:rsidRPr="009F1454" w:rsidR="00C663BA" w:rsidTr="00E50CA0" w14:paraId="3899474F" w14:textId="77777777">
        <w:trPr>
          <w:cantSplit/>
          <w:trHeight w:val="144"/>
        </w:trPr>
        <w:tc>
          <w:tcPr>
            <w:tcW w:w="827" w:type="pct"/>
          </w:tcPr>
          <w:p w:rsidRPr="009F1454" w:rsidR="009C406A" w:rsidP="006F5812" w:rsidRDefault="009C406A" w14:paraId="6A9F366B" w14:textId="5F3AE1EE">
            <w:pPr>
              <w:spacing w:before="0"/>
              <w:rPr>
                <w:rFonts w:cs="Arial"/>
                <w:color w:val="00B050"/>
                <w:sz w:val="16"/>
                <w:szCs w:val="16"/>
              </w:rPr>
            </w:pPr>
            <w:r w:rsidRPr="009F1454">
              <w:rPr>
                <w:rFonts w:cs="Arial"/>
                <w:color w:val="00B050"/>
                <w:sz w:val="16"/>
                <w:szCs w:val="16"/>
              </w:rPr>
              <w:t>N20FMEALPLN1</w:t>
            </w:r>
          </w:p>
        </w:tc>
        <w:tc>
          <w:tcPr>
            <w:tcW w:w="970" w:type="pct"/>
          </w:tcPr>
          <w:p w:rsidRPr="009F1454" w:rsidR="009C406A" w:rsidP="006F5812" w:rsidRDefault="009C406A" w14:paraId="78F798FC" w14:textId="47ECD291">
            <w:pPr>
              <w:spacing w:before="0"/>
              <w:rPr>
                <w:rFonts w:cs="Arial"/>
                <w:color w:val="00B050"/>
                <w:sz w:val="16"/>
                <w:szCs w:val="16"/>
              </w:rPr>
            </w:pPr>
            <w:r w:rsidRPr="009F1454">
              <w:rPr>
                <w:rFonts w:cs="Arial"/>
                <w:color w:val="00B050"/>
                <w:sz w:val="16"/>
                <w:szCs w:val="16"/>
              </w:rPr>
              <w:t>Meal plan in NPSAS year</w:t>
            </w:r>
          </w:p>
        </w:tc>
        <w:tc>
          <w:tcPr>
            <w:tcW w:w="558" w:type="pct"/>
          </w:tcPr>
          <w:p w:rsidRPr="009F1454" w:rsidR="009C406A" w:rsidP="006F5812" w:rsidRDefault="009C406A" w14:paraId="4DB4EDE3" w14:textId="0263D54E">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116FE80" w14:textId="52C18BAE">
            <w:pPr>
              <w:spacing w:before="0"/>
              <w:rPr>
                <w:rFonts w:cs="Arial"/>
                <w:color w:val="00B050"/>
                <w:sz w:val="16"/>
                <w:szCs w:val="16"/>
              </w:rPr>
            </w:pPr>
          </w:p>
        </w:tc>
        <w:tc>
          <w:tcPr>
            <w:tcW w:w="429" w:type="pct"/>
          </w:tcPr>
          <w:p w:rsidRPr="009F1454" w:rsidR="009C406A" w:rsidP="006F5812" w:rsidRDefault="009C406A" w14:paraId="5A2E3097" w14:textId="77777777">
            <w:pPr>
              <w:spacing w:before="0"/>
              <w:rPr>
                <w:rFonts w:cs="Arial"/>
                <w:color w:val="00B050"/>
                <w:sz w:val="16"/>
                <w:szCs w:val="16"/>
              </w:rPr>
            </w:pPr>
          </w:p>
        </w:tc>
        <w:tc>
          <w:tcPr>
            <w:tcW w:w="273" w:type="pct"/>
          </w:tcPr>
          <w:p w:rsidRPr="009F1454" w:rsidR="009C406A" w:rsidP="006F5812" w:rsidRDefault="009C406A" w14:paraId="390B049F" w14:textId="77777777">
            <w:pPr>
              <w:spacing w:before="0"/>
              <w:rPr>
                <w:rFonts w:cs="Arial"/>
                <w:color w:val="00B050"/>
                <w:sz w:val="16"/>
                <w:szCs w:val="16"/>
              </w:rPr>
            </w:pPr>
          </w:p>
        </w:tc>
        <w:tc>
          <w:tcPr>
            <w:tcW w:w="473" w:type="pct"/>
          </w:tcPr>
          <w:p w:rsidRPr="009F1454" w:rsidR="009C406A" w:rsidP="006F5812" w:rsidRDefault="009C406A" w14:paraId="76BD1396" w14:textId="0D90A851">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4EA55ACD" w14:textId="77777777">
            <w:pPr>
              <w:spacing w:before="0"/>
              <w:rPr>
                <w:rFonts w:cs="Arial"/>
                <w:color w:val="00B050"/>
                <w:sz w:val="16"/>
                <w:szCs w:val="16"/>
              </w:rPr>
            </w:pPr>
          </w:p>
        </w:tc>
      </w:tr>
      <w:tr w:rsidRPr="009F1454" w:rsidR="00C663BA" w:rsidTr="00E50CA0" w14:paraId="49386E5E" w14:textId="77777777">
        <w:trPr>
          <w:cantSplit/>
          <w:trHeight w:val="144"/>
        </w:trPr>
        <w:tc>
          <w:tcPr>
            <w:tcW w:w="827" w:type="pct"/>
          </w:tcPr>
          <w:p w:rsidRPr="009F1454" w:rsidR="009C406A" w:rsidP="006F5812" w:rsidRDefault="009C406A" w14:paraId="6260E2E8" w14:textId="085413CD">
            <w:pPr>
              <w:spacing w:before="0"/>
              <w:rPr>
                <w:rFonts w:cs="Arial"/>
                <w:color w:val="00B050"/>
                <w:sz w:val="16"/>
                <w:szCs w:val="16"/>
              </w:rPr>
            </w:pPr>
            <w:r w:rsidRPr="009F1454">
              <w:rPr>
                <w:rFonts w:cs="Arial"/>
                <w:color w:val="00B050"/>
                <w:sz w:val="16"/>
                <w:szCs w:val="16"/>
              </w:rPr>
              <w:t>N20FMEALPLN2</w:t>
            </w:r>
          </w:p>
        </w:tc>
        <w:tc>
          <w:tcPr>
            <w:tcW w:w="970" w:type="pct"/>
          </w:tcPr>
          <w:p w:rsidRPr="009F1454" w:rsidR="009C406A" w:rsidP="006F5812" w:rsidRDefault="009C406A" w14:paraId="39EDD4D2" w14:textId="3A389FA4">
            <w:pPr>
              <w:spacing w:before="0"/>
              <w:rPr>
                <w:rFonts w:cs="Arial"/>
                <w:color w:val="00B050"/>
                <w:sz w:val="16"/>
                <w:szCs w:val="16"/>
              </w:rPr>
            </w:pPr>
            <w:r w:rsidRPr="009F1454">
              <w:rPr>
                <w:rFonts w:cs="Arial"/>
                <w:color w:val="00B050"/>
                <w:sz w:val="16"/>
                <w:szCs w:val="16"/>
              </w:rPr>
              <w:t>Meal plan covers 11 or more meals a week</w:t>
            </w:r>
          </w:p>
        </w:tc>
        <w:tc>
          <w:tcPr>
            <w:tcW w:w="558" w:type="pct"/>
          </w:tcPr>
          <w:p w:rsidRPr="009F1454" w:rsidR="009C406A" w:rsidP="006F5812" w:rsidRDefault="009C406A" w14:paraId="740A3D66" w14:textId="4AFACCC1">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7E26C56" w14:textId="2F614C97">
            <w:pPr>
              <w:spacing w:before="0"/>
              <w:rPr>
                <w:rFonts w:cs="Arial"/>
                <w:color w:val="00B050"/>
                <w:sz w:val="16"/>
                <w:szCs w:val="16"/>
              </w:rPr>
            </w:pPr>
          </w:p>
        </w:tc>
        <w:tc>
          <w:tcPr>
            <w:tcW w:w="429" w:type="pct"/>
          </w:tcPr>
          <w:p w:rsidRPr="009F1454" w:rsidR="009C406A" w:rsidP="006F5812" w:rsidRDefault="009C406A" w14:paraId="546309DD" w14:textId="77777777">
            <w:pPr>
              <w:spacing w:before="0"/>
              <w:rPr>
                <w:rFonts w:cs="Arial"/>
                <w:color w:val="00B050"/>
                <w:sz w:val="16"/>
                <w:szCs w:val="16"/>
              </w:rPr>
            </w:pPr>
          </w:p>
        </w:tc>
        <w:tc>
          <w:tcPr>
            <w:tcW w:w="273" w:type="pct"/>
          </w:tcPr>
          <w:p w:rsidRPr="009F1454" w:rsidR="009C406A" w:rsidP="006F5812" w:rsidRDefault="009C406A" w14:paraId="767E4F54" w14:textId="77777777">
            <w:pPr>
              <w:spacing w:before="0"/>
              <w:rPr>
                <w:rFonts w:cs="Arial"/>
                <w:color w:val="00B050"/>
                <w:sz w:val="16"/>
                <w:szCs w:val="16"/>
              </w:rPr>
            </w:pPr>
          </w:p>
        </w:tc>
        <w:tc>
          <w:tcPr>
            <w:tcW w:w="473" w:type="pct"/>
          </w:tcPr>
          <w:p w:rsidRPr="009F1454" w:rsidR="009C406A" w:rsidP="006F5812" w:rsidRDefault="009C406A" w14:paraId="66B646DE" w14:textId="0195EB58">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79C9AE80" w14:textId="77777777">
            <w:pPr>
              <w:spacing w:before="0"/>
              <w:rPr>
                <w:rFonts w:cs="Arial"/>
                <w:color w:val="00B050"/>
                <w:sz w:val="16"/>
                <w:szCs w:val="16"/>
              </w:rPr>
            </w:pPr>
          </w:p>
        </w:tc>
      </w:tr>
      <w:tr w:rsidRPr="009F1454" w:rsidR="00C663BA" w:rsidTr="00E50CA0" w14:paraId="00879350" w14:textId="77777777">
        <w:trPr>
          <w:cantSplit/>
          <w:trHeight w:val="144"/>
        </w:trPr>
        <w:tc>
          <w:tcPr>
            <w:tcW w:w="827" w:type="pct"/>
          </w:tcPr>
          <w:p w:rsidRPr="009F1454" w:rsidR="009C406A" w:rsidP="006F5812" w:rsidRDefault="009C406A" w14:paraId="6AF349C3" w14:textId="4B5318B5">
            <w:pPr>
              <w:spacing w:before="0"/>
              <w:rPr>
                <w:rFonts w:cs="Arial"/>
                <w:color w:val="00B050"/>
                <w:sz w:val="16"/>
                <w:szCs w:val="16"/>
              </w:rPr>
            </w:pPr>
            <w:r w:rsidRPr="009F1454">
              <w:rPr>
                <w:rFonts w:cs="Arial"/>
                <w:color w:val="00B050"/>
                <w:sz w:val="16"/>
                <w:szCs w:val="16"/>
              </w:rPr>
              <w:t>N20FUSDAHH</w:t>
            </w:r>
          </w:p>
        </w:tc>
        <w:tc>
          <w:tcPr>
            <w:tcW w:w="970" w:type="pct"/>
          </w:tcPr>
          <w:p w:rsidRPr="009F1454" w:rsidR="009C406A" w:rsidP="006F5812" w:rsidRDefault="009C406A" w14:paraId="1261B85A" w14:textId="7E6DCCCA">
            <w:pPr>
              <w:spacing w:before="0"/>
              <w:rPr>
                <w:rFonts w:cs="Arial"/>
                <w:color w:val="00B050"/>
                <w:sz w:val="16"/>
                <w:szCs w:val="16"/>
              </w:rPr>
            </w:pPr>
            <w:r w:rsidRPr="009F1454">
              <w:rPr>
                <w:rFonts w:cs="Arial"/>
                <w:color w:val="00B050"/>
                <w:sz w:val="16"/>
                <w:szCs w:val="16"/>
              </w:rPr>
              <w:t>Food bought didn't last and couldn't afford to eat balanced meals: last 30 days</w:t>
            </w:r>
          </w:p>
        </w:tc>
        <w:tc>
          <w:tcPr>
            <w:tcW w:w="558" w:type="pct"/>
          </w:tcPr>
          <w:p w:rsidRPr="009F1454" w:rsidR="009C406A" w:rsidP="006F5812" w:rsidRDefault="009C406A" w14:paraId="49EA0792" w14:textId="128DE38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23152B1" w14:textId="2D3BB340">
            <w:pPr>
              <w:spacing w:before="0"/>
              <w:rPr>
                <w:rFonts w:cs="Arial"/>
                <w:color w:val="00B050"/>
                <w:sz w:val="16"/>
                <w:szCs w:val="16"/>
              </w:rPr>
            </w:pPr>
          </w:p>
        </w:tc>
        <w:tc>
          <w:tcPr>
            <w:tcW w:w="429" w:type="pct"/>
          </w:tcPr>
          <w:p w:rsidRPr="009F1454" w:rsidR="009C406A" w:rsidP="006F5812" w:rsidRDefault="009C406A" w14:paraId="293E244C" w14:textId="77777777">
            <w:pPr>
              <w:spacing w:before="0"/>
              <w:rPr>
                <w:rFonts w:cs="Arial"/>
                <w:color w:val="00B050"/>
                <w:sz w:val="16"/>
                <w:szCs w:val="16"/>
              </w:rPr>
            </w:pPr>
          </w:p>
        </w:tc>
        <w:tc>
          <w:tcPr>
            <w:tcW w:w="273" w:type="pct"/>
          </w:tcPr>
          <w:p w:rsidRPr="009F1454" w:rsidR="009C406A" w:rsidP="006F5812" w:rsidRDefault="009C406A" w14:paraId="500342D6" w14:textId="77777777">
            <w:pPr>
              <w:spacing w:before="0"/>
              <w:rPr>
                <w:rFonts w:cs="Arial"/>
                <w:color w:val="00B050"/>
                <w:sz w:val="16"/>
                <w:szCs w:val="16"/>
              </w:rPr>
            </w:pPr>
          </w:p>
        </w:tc>
        <w:tc>
          <w:tcPr>
            <w:tcW w:w="473" w:type="pct"/>
          </w:tcPr>
          <w:p w:rsidRPr="009F1454" w:rsidR="009C406A" w:rsidP="006F5812" w:rsidRDefault="009C406A" w14:paraId="2827F3AB" w14:textId="6F72401F">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FBBBE7D" w14:textId="77777777">
            <w:pPr>
              <w:spacing w:before="0"/>
              <w:rPr>
                <w:rFonts w:cs="Arial"/>
                <w:color w:val="00B050"/>
                <w:sz w:val="16"/>
                <w:szCs w:val="16"/>
              </w:rPr>
            </w:pPr>
          </w:p>
        </w:tc>
      </w:tr>
      <w:tr w:rsidRPr="009F1454" w:rsidR="00C663BA" w:rsidTr="00E50CA0" w14:paraId="2DFEF28D" w14:textId="77777777">
        <w:trPr>
          <w:cantSplit/>
          <w:trHeight w:val="144"/>
        </w:trPr>
        <w:tc>
          <w:tcPr>
            <w:tcW w:w="827" w:type="pct"/>
          </w:tcPr>
          <w:p w:rsidRPr="009F1454" w:rsidR="009C406A" w:rsidP="006F5812" w:rsidRDefault="009C406A" w14:paraId="7E8A0C9E" w14:textId="09FD7946">
            <w:pPr>
              <w:spacing w:before="0"/>
              <w:rPr>
                <w:rFonts w:cs="Arial"/>
                <w:color w:val="00B050"/>
                <w:sz w:val="16"/>
                <w:szCs w:val="16"/>
              </w:rPr>
            </w:pPr>
            <w:r w:rsidRPr="009F1454">
              <w:rPr>
                <w:rFonts w:cs="Arial"/>
                <w:color w:val="00B050"/>
                <w:sz w:val="16"/>
                <w:szCs w:val="16"/>
              </w:rPr>
              <w:t>N20FUSDAAD1</w:t>
            </w:r>
          </w:p>
        </w:tc>
        <w:tc>
          <w:tcPr>
            <w:tcW w:w="970" w:type="pct"/>
          </w:tcPr>
          <w:p w:rsidRPr="009F1454" w:rsidR="009C406A" w:rsidP="006F5812" w:rsidRDefault="009C406A" w14:paraId="11130EBD" w14:textId="52D0108C">
            <w:pPr>
              <w:spacing w:before="0"/>
              <w:rPr>
                <w:rFonts w:cs="Arial"/>
                <w:color w:val="00B050"/>
                <w:sz w:val="16"/>
                <w:szCs w:val="16"/>
              </w:rPr>
            </w:pPr>
            <w:r w:rsidRPr="009F1454">
              <w:rPr>
                <w:rFonts w:cs="Arial"/>
                <w:color w:val="00B050"/>
                <w:sz w:val="16"/>
                <w:szCs w:val="16"/>
              </w:rPr>
              <w:t>Ever cut the size of meals or skip meals: last 30 days</w:t>
            </w:r>
          </w:p>
        </w:tc>
        <w:tc>
          <w:tcPr>
            <w:tcW w:w="558" w:type="pct"/>
          </w:tcPr>
          <w:p w:rsidRPr="009F1454" w:rsidR="009C406A" w:rsidP="006F5812" w:rsidRDefault="009C406A" w14:paraId="232911CC" w14:textId="685E9399">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799C8E3B" w14:textId="28C8663F">
            <w:pPr>
              <w:spacing w:before="0"/>
              <w:rPr>
                <w:rFonts w:cs="Arial"/>
                <w:color w:val="00B050"/>
                <w:sz w:val="16"/>
                <w:szCs w:val="16"/>
              </w:rPr>
            </w:pPr>
          </w:p>
        </w:tc>
        <w:tc>
          <w:tcPr>
            <w:tcW w:w="429" w:type="pct"/>
          </w:tcPr>
          <w:p w:rsidRPr="009F1454" w:rsidR="009C406A" w:rsidP="006F5812" w:rsidRDefault="009C406A" w14:paraId="06096672" w14:textId="77777777">
            <w:pPr>
              <w:spacing w:before="0"/>
              <w:rPr>
                <w:rFonts w:cs="Arial"/>
                <w:color w:val="00B050"/>
                <w:sz w:val="16"/>
                <w:szCs w:val="16"/>
              </w:rPr>
            </w:pPr>
          </w:p>
        </w:tc>
        <w:tc>
          <w:tcPr>
            <w:tcW w:w="273" w:type="pct"/>
          </w:tcPr>
          <w:p w:rsidRPr="009F1454" w:rsidR="009C406A" w:rsidP="006F5812" w:rsidRDefault="009C406A" w14:paraId="31ABE461" w14:textId="77777777">
            <w:pPr>
              <w:spacing w:before="0"/>
              <w:rPr>
                <w:rFonts w:cs="Arial"/>
                <w:color w:val="00B050"/>
                <w:sz w:val="16"/>
                <w:szCs w:val="16"/>
              </w:rPr>
            </w:pPr>
          </w:p>
        </w:tc>
        <w:tc>
          <w:tcPr>
            <w:tcW w:w="473" w:type="pct"/>
          </w:tcPr>
          <w:p w:rsidRPr="009F1454" w:rsidR="009C406A" w:rsidP="006F5812" w:rsidRDefault="009C406A" w14:paraId="2A652339" w14:textId="0D12C51A">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05050E36" w14:textId="77777777">
            <w:pPr>
              <w:spacing w:before="0"/>
              <w:rPr>
                <w:rFonts w:cs="Arial"/>
                <w:color w:val="00B050"/>
                <w:sz w:val="16"/>
                <w:szCs w:val="16"/>
              </w:rPr>
            </w:pPr>
          </w:p>
        </w:tc>
      </w:tr>
      <w:tr w:rsidRPr="009F1454" w:rsidR="00C663BA" w:rsidTr="00E50CA0" w14:paraId="6B966748" w14:textId="77777777">
        <w:trPr>
          <w:cantSplit/>
          <w:trHeight w:val="144"/>
        </w:trPr>
        <w:tc>
          <w:tcPr>
            <w:tcW w:w="827" w:type="pct"/>
          </w:tcPr>
          <w:p w:rsidRPr="009F1454" w:rsidR="009C406A" w:rsidP="006F5812" w:rsidRDefault="009C406A" w14:paraId="474FD0D3" w14:textId="5D97A0B1">
            <w:pPr>
              <w:spacing w:before="0"/>
              <w:rPr>
                <w:rFonts w:cs="Arial"/>
                <w:color w:val="00B050"/>
                <w:sz w:val="16"/>
                <w:szCs w:val="16"/>
              </w:rPr>
            </w:pPr>
            <w:r w:rsidRPr="009F1454">
              <w:rPr>
                <w:rFonts w:cs="Arial"/>
                <w:color w:val="00B050"/>
                <w:sz w:val="16"/>
                <w:szCs w:val="16"/>
              </w:rPr>
              <w:t>N20FUSDAAD1A</w:t>
            </w:r>
          </w:p>
        </w:tc>
        <w:tc>
          <w:tcPr>
            <w:tcW w:w="970" w:type="pct"/>
          </w:tcPr>
          <w:p w:rsidRPr="009F1454" w:rsidR="009C406A" w:rsidP="006F5812" w:rsidRDefault="009C406A" w14:paraId="5C0B13A7" w14:textId="2C128FC0">
            <w:pPr>
              <w:spacing w:before="0"/>
              <w:rPr>
                <w:rFonts w:cs="Arial"/>
                <w:color w:val="00B050"/>
                <w:sz w:val="16"/>
                <w:szCs w:val="16"/>
              </w:rPr>
            </w:pPr>
            <w:r w:rsidRPr="009F1454">
              <w:rPr>
                <w:rFonts w:cs="Arial"/>
                <w:color w:val="00B050"/>
                <w:sz w:val="16"/>
                <w:szCs w:val="16"/>
              </w:rPr>
              <w:t>Frequency of cutting the size or skipping meals: last 30 days</w:t>
            </w:r>
          </w:p>
        </w:tc>
        <w:tc>
          <w:tcPr>
            <w:tcW w:w="558" w:type="pct"/>
          </w:tcPr>
          <w:p w:rsidRPr="009F1454" w:rsidR="009C406A" w:rsidP="006F5812" w:rsidRDefault="009C406A" w14:paraId="2FFDE82D" w14:textId="0F51417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AC0DF83" w14:textId="53DFA8C4">
            <w:pPr>
              <w:spacing w:before="0"/>
              <w:rPr>
                <w:rFonts w:cs="Arial"/>
                <w:color w:val="00B050"/>
                <w:sz w:val="16"/>
                <w:szCs w:val="16"/>
              </w:rPr>
            </w:pPr>
          </w:p>
        </w:tc>
        <w:tc>
          <w:tcPr>
            <w:tcW w:w="429" w:type="pct"/>
          </w:tcPr>
          <w:p w:rsidRPr="009F1454" w:rsidR="009C406A" w:rsidP="006F5812" w:rsidRDefault="009C406A" w14:paraId="144B8447" w14:textId="77777777">
            <w:pPr>
              <w:spacing w:before="0"/>
              <w:rPr>
                <w:rFonts w:cs="Arial"/>
                <w:color w:val="00B050"/>
                <w:sz w:val="16"/>
                <w:szCs w:val="16"/>
              </w:rPr>
            </w:pPr>
          </w:p>
        </w:tc>
        <w:tc>
          <w:tcPr>
            <w:tcW w:w="273" w:type="pct"/>
          </w:tcPr>
          <w:p w:rsidRPr="009F1454" w:rsidR="009C406A" w:rsidP="006F5812" w:rsidRDefault="009C406A" w14:paraId="301E498C" w14:textId="77777777">
            <w:pPr>
              <w:spacing w:before="0"/>
              <w:rPr>
                <w:rFonts w:cs="Arial"/>
                <w:color w:val="00B050"/>
                <w:sz w:val="16"/>
                <w:szCs w:val="16"/>
              </w:rPr>
            </w:pPr>
          </w:p>
        </w:tc>
        <w:tc>
          <w:tcPr>
            <w:tcW w:w="473" w:type="pct"/>
          </w:tcPr>
          <w:p w:rsidRPr="009F1454" w:rsidR="009C406A" w:rsidP="006F5812" w:rsidRDefault="009C406A" w14:paraId="14F84AB7" w14:textId="24201B63">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4571391" w14:textId="77777777">
            <w:pPr>
              <w:spacing w:before="0"/>
              <w:rPr>
                <w:rFonts w:cs="Arial"/>
                <w:color w:val="00B050"/>
                <w:sz w:val="16"/>
                <w:szCs w:val="16"/>
              </w:rPr>
            </w:pPr>
          </w:p>
        </w:tc>
      </w:tr>
      <w:tr w:rsidRPr="009F1454" w:rsidR="00C663BA" w:rsidTr="00E50CA0" w14:paraId="3C9ABB40" w14:textId="77777777">
        <w:trPr>
          <w:cantSplit/>
          <w:trHeight w:val="144"/>
        </w:trPr>
        <w:tc>
          <w:tcPr>
            <w:tcW w:w="827" w:type="pct"/>
          </w:tcPr>
          <w:p w:rsidRPr="009F1454" w:rsidR="009C406A" w:rsidP="006F5812" w:rsidRDefault="009C406A" w14:paraId="66D1C66A" w14:textId="48E340DA">
            <w:pPr>
              <w:spacing w:before="0"/>
              <w:rPr>
                <w:rFonts w:cs="Arial"/>
                <w:color w:val="00B050"/>
                <w:sz w:val="16"/>
                <w:szCs w:val="16"/>
              </w:rPr>
            </w:pPr>
            <w:r w:rsidRPr="009F1454">
              <w:rPr>
                <w:rFonts w:cs="Arial"/>
                <w:color w:val="00B050"/>
                <w:sz w:val="16"/>
                <w:szCs w:val="16"/>
              </w:rPr>
              <w:t>N20FUSDAAD2</w:t>
            </w:r>
          </w:p>
        </w:tc>
        <w:tc>
          <w:tcPr>
            <w:tcW w:w="970" w:type="pct"/>
          </w:tcPr>
          <w:p w:rsidRPr="009F1454" w:rsidR="009C406A" w:rsidP="006F5812" w:rsidRDefault="009C406A" w14:paraId="18B5BC55" w14:textId="4F109EC1">
            <w:pPr>
              <w:spacing w:before="0"/>
              <w:rPr>
                <w:rFonts w:cs="Arial"/>
                <w:color w:val="00B050"/>
                <w:sz w:val="16"/>
                <w:szCs w:val="16"/>
              </w:rPr>
            </w:pPr>
            <w:r w:rsidRPr="009F1454">
              <w:rPr>
                <w:rFonts w:cs="Arial"/>
                <w:color w:val="00B050"/>
                <w:sz w:val="16"/>
                <w:szCs w:val="16"/>
              </w:rPr>
              <w:t>Ever eat less than you felt you should: last 30 days</w:t>
            </w:r>
          </w:p>
        </w:tc>
        <w:tc>
          <w:tcPr>
            <w:tcW w:w="558" w:type="pct"/>
          </w:tcPr>
          <w:p w:rsidRPr="009F1454" w:rsidR="009C406A" w:rsidP="006F5812" w:rsidRDefault="009C406A" w14:paraId="0F06CAF8" w14:textId="3B48D60F">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12A54784" w14:textId="0ECA2A6D">
            <w:pPr>
              <w:spacing w:before="0"/>
              <w:rPr>
                <w:rFonts w:cs="Arial"/>
                <w:color w:val="00B050"/>
                <w:sz w:val="16"/>
                <w:szCs w:val="16"/>
              </w:rPr>
            </w:pPr>
          </w:p>
        </w:tc>
        <w:tc>
          <w:tcPr>
            <w:tcW w:w="429" w:type="pct"/>
          </w:tcPr>
          <w:p w:rsidRPr="009F1454" w:rsidR="009C406A" w:rsidP="006F5812" w:rsidRDefault="009C406A" w14:paraId="69B54800" w14:textId="77777777">
            <w:pPr>
              <w:spacing w:before="0"/>
              <w:rPr>
                <w:rFonts w:cs="Arial"/>
                <w:color w:val="00B050"/>
                <w:sz w:val="16"/>
                <w:szCs w:val="16"/>
              </w:rPr>
            </w:pPr>
          </w:p>
        </w:tc>
        <w:tc>
          <w:tcPr>
            <w:tcW w:w="273" w:type="pct"/>
          </w:tcPr>
          <w:p w:rsidRPr="009F1454" w:rsidR="009C406A" w:rsidP="006F5812" w:rsidRDefault="009C406A" w14:paraId="6A9818EA" w14:textId="77777777">
            <w:pPr>
              <w:spacing w:before="0"/>
              <w:rPr>
                <w:rFonts w:cs="Arial"/>
                <w:color w:val="00B050"/>
                <w:sz w:val="16"/>
                <w:szCs w:val="16"/>
              </w:rPr>
            </w:pPr>
          </w:p>
        </w:tc>
        <w:tc>
          <w:tcPr>
            <w:tcW w:w="473" w:type="pct"/>
          </w:tcPr>
          <w:p w:rsidRPr="009F1454" w:rsidR="009C406A" w:rsidP="006F5812" w:rsidRDefault="009C406A" w14:paraId="6800BEF1" w14:textId="7EC76D7E">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7FAA2001" w14:textId="77777777">
            <w:pPr>
              <w:spacing w:before="0"/>
              <w:rPr>
                <w:rFonts w:cs="Arial"/>
                <w:color w:val="00B050"/>
                <w:sz w:val="16"/>
                <w:szCs w:val="16"/>
              </w:rPr>
            </w:pPr>
          </w:p>
        </w:tc>
      </w:tr>
      <w:tr w:rsidRPr="009F1454" w:rsidR="00C663BA" w:rsidTr="00E50CA0" w14:paraId="221B4CF3" w14:textId="77777777">
        <w:trPr>
          <w:cantSplit/>
          <w:trHeight w:val="144"/>
        </w:trPr>
        <w:tc>
          <w:tcPr>
            <w:tcW w:w="827" w:type="pct"/>
          </w:tcPr>
          <w:p w:rsidRPr="009F1454" w:rsidR="009C406A" w:rsidP="006F5812" w:rsidRDefault="009C406A" w14:paraId="42EFA58F" w14:textId="76566CEB">
            <w:pPr>
              <w:spacing w:before="0"/>
              <w:rPr>
                <w:rFonts w:cs="Arial"/>
                <w:color w:val="00B050"/>
                <w:sz w:val="16"/>
                <w:szCs w:val="16"/>
              </w:rPr>
            </w:pPr>
            <w:r w:rsidRPr="009F1454">
              <w:rPr>
                <w:rFonts w:cs="Arial"/>
                <w:color w:val="00B050"/>
                <w:sz w:val="16"/>
                <w:szCs w:val="16"/>
              </w:rPr>
              <w:t>N20FUSDAAD3</w:t>
            </w:r>
          </w:p>
        </w:tc>
        <w:tc>
          <w:tcPr>
            <w:tcW w:w="970" w:type="pct"/>
          </w:tcPr>
          <w:p w:rsidRPr="009F1454" w:rsidR="009C406A" w:rsidP="006F5812" w:rsidRDefault="009C406A" w14:paraId="7EAF4945" w14:textId="3E05A704">
            <w:pPr>
              <w:spacing w:before="0"/>
              <w:rPr>
                <w:rFonts w:cs="Arial"/>
                <w:color w:val="00B050"/>
                <w:sz w:val="16"/>
                <w:szCs w:val="16"/>
              </w:rPr>
            </w:pPr>
            <w:r w:rsidRPr="009F1454">
              <w:rPr>
                <w:rFonts w:cs="Arial"/>
                <w:color w:val="00B050"/>
                <w:sz w:val="16"/>
                <w:szCs w:val="16"/>
              </w:rPr>
              <w:t>Ever hungry but didn't eat: last 30 days</w:t>
            </w:r>
          </w:p>
        </w:tc>
        <w:tc>
          <w:tcPr>
            <w:tcW w:w="558" w:type="pct"/>
          </w:tcPr>
          <w:p w:rsidRPr="009F1454" w:rsidR="009C406A" w:rsidP="006F5812" w:rsidRDefault="009C406A" w14:paraId="259AD29B" w14:textId="7448CBE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F8E4592" w14:textId="65B768D8">
            <w:pPr>
              <w:spacing w:before="0"/>
              <w:rPr>
                <w:rFonts w:cs="Arial"/>
                <w:color w:val="00B050"/>
                <w:sz w:val="16"/>
                <w:szCs w:val="16"/>
              </w:rPr>
            </w:pPr>
          </w:p>
        </w:tc>
        <w:tc>
          <w:tcPr>
            <w:tcW w:w="429" w:type="pct"/>
          </w:tcPr>
          <w:p w:rsidRPr="009F1454" w:rsidR="009C406A" w:rsidP="006F5812" w:rsidRDefault="009C406A" w14:paraId="500FD3E5" w14:textId="77777777">
            <w:pPr>
              <w:spacing w:before="0"/>
              <w:rPr>
                <w:rFonts w:cs="Arial"/>
                <w:color w:val="00B050"/>
                <w:sz w:val="16"/>
                <w:szCs w:val="16"/>
              </w:rPr>
            </w:pPr>
          </w:p>
        </w:tc>
        <w:tc>
          <w:tcPr>
            <w:tcW w:w="273" w:type="pct"/>
          </w:tcPr>
          <w:p w:rsidRPr="009F1454" w:rsidR="009C406A" w:rsidP="006F5812" w:rsidRDefault="009C406A" w14:paraId="0A40DA93" w14:textId="77777777">
            <w:pPr>
              <w:spacing w:before="0"/>
              <w:rPr>
                <w:rFonts w:cs="Arial"/>
                <w:color w:val="00B050"/>
                <w:sz w:val="16"/>
                <w:szCs w:val="16"/>
              </w:rPr>
            </w:pPr>
          </w:p>
        </w:tc>
        <w:tc>
          <w:tcPr>
            <w:tcW w:w="473" w:type="pct"/>
          </w:tcPr>
          <w:p w:rsidRPr="009F1454" w:rsidR="009C406A" w:rsidP="006F5812" w:rsidRDefault="009C406A" w14:paraId="750DFFD5" w14:textId="43C07462">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351C84B1" w14:textId="77777777">
            <w:pPr>
              <w:spacing w:before="0"/>
              <w:rPr>
                <w:rFonts w:cs="Arial"/>
                <w:color w:val="00B050"/>
                <w:sz w:val="16"/>
                <w:szCs w:val="16"/>
              </w:rPr>
            </w:pPr>
          </w:p>
        </w:tc>
      </w:tr>
      <w:tr w:rsidRPr="009F1454" w:rsidR="00C663BA" w:rsidTr="00E50CA0" w14:paraId="374B6E8C" w14:textId="77777777">
        <w:trPr>
          <w:cantSplit/>
          <w:trHeight w:val="144"/>
        </w:trPr>
        <w:tc>
          <w:tcPr>
            <w:tcW w:w="827" w:type="pct"/>
          </w:tcPr>
          <w:p w:rsidRPr="009F1454" w:rsidR="009C406A" w:rsidP="006F5812" w:rsidRDefault="009C406A" w14:paraId="16FE064E" w14:textId="19A61143">
            <w:pPr>
              <w:spacing w:before="0"/>
              <w:rPr>
                <w:rFonts w:cs="Arial"/>
                <w:color w:val="00B050"/>
                <w:sz w:val="16"/>
                <w:szCs w:val="16"/>
              </w:rPr>
            </w:pPr>
            <w:r w:rsidRPr="009F1454">
              <w:rPr>
                <w:rFonts w:cs="Arial"/>
                <w:color w:val="00B050"/>
                <w:sz w:val="16"/>
                <w:szCs w:val="16"/>
              </w:rPr>
              <w:t>N20FUSDAAD4</w:t>
            </w:r>
          </w:p>
        </w:tc>
        <w:tc>
          <w:tcPr>
            <w:tcW w:w="970" w:type="pct"/>
          </w:tcPr>
          <w:p w:rsidRPr="009F1454" w:rsidR="009C406A" w:rsidP="006F5812" w:rsidRDefault="009C406A" w14:paraId="2A4492B6" w14:textId="4A23EFC9">
            <w:pPr>
              <w:spacing w:before="0"/>
              <w:rPr>
                <w:rFonts w:cs="Arial"/>
                <w:color w:val="00B050"/>
                <w:sz w:val="16"/>
                <w:szCs w:val="16"/>
              </w:rPr>
            </w:pPr>
            <w:r w:rsidRPr="009F1454">
              <w:rPr>
                <w:rFonts w:cs="Arial"/>
                <w:color w:val="00B050"/>
                <w:sz w:val="16"/>
                <w:szCs w:val="16"/>
              </w:rPr>
              <w:t>Lost weight because there wasn’t money for food: last 30 days</w:t>
            </w:r>
          </w:p>
        </w:tc>
        <w:tc>
          <w:tcPr>
            <w:tcW w:w="558" w:type="pct"/>
          </w:tcPr>
          <w:p w:rsidRPr="009F1454" w:rsidR="009C406A" w:rsidP="006F5812" w:rsidRDefault="009C406A" w14:paraId="23BD28AF" w14:textId="0E1D6F1A">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2ACE8FE0" w14:textId="77777777">
            <w:pPr>
              <w:spacing w:before="0"/>
              <w:rPr>
                <w:rFonts w:cs="Arial"/>
                <w:color w:val="00B050"/>
                <w:sz w:val="16"/>
                <w:szCs w:val="16"/>
              </w:rPr>
            </w:pPr>
          </w:p>
        </w:tc>
        <w:tc>
          <w:tcPr>
            <w:tcW w:w="429" w:type="pct"/>
          </w:tcPr>
          <w:p w:rsidRPr="009F1454" w:rsidR="009C406A" w:rsidP="006F5812" w:rsidRDefault="009C406A" w14:paraId="51725718" w14:textId="77777777">
            <w:pPr>
              <w:spacing w:before="0"/>
              <w:rPr>
                <w:rFonts w:cs="Arial"/>
                <w:color w:val="00B050"/>
                <w:sz w:val="16"/>
                <w:szCs w:val="16"/>
              </w:rPr>
            </w:pPr>
          </w:p>
        </w:tc>
        <w:tc>
          <w:tcPr>
            <w:tcW w:w="273" w:type="pct"/>
          </w:tcPr>
          <w:p w:rsidRPr="009F1454" w:rsidR="009C406A" w:rsidP="006F5812" w:rsidRDefault="009C406A" w14:paraId="2A8421F1" w14:textId="77777777">
            <w:pPr>
              <w:spacing w:before="0"/>
              <w:rPr>
                <w:rFonts w:cs="Arial"/>
                <w:color w:val="00B050"/>
                <w:sz w:val="16"/>
                <w:szCs w:val="16"/>
              </w:rPr>
            </w:pPr>
          </w:p>
        </w:tc>
        <w:tc>
          <w:tcPr>
            <w:tcW w:w="473" w:type="pct"/>
          </w:tcPr>
          <w:p w:rsidRPr="009F1454" w:rsidR="009C406A" w:rsidP="006F5812" w:rsidRDefault="009C406A" w14:paraId="2A16D572" w14:textId="493DA5F3">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49074769" w14:textId="77777777">
            <w:pPr>
              <w:spacing w:before="0"/>
              <w:rPr>
                <w:rFonts w:cs="Arial"/>
                <w:color w:val="00B050"/>
                <w:sz w:val="16"/>
                <w:szCs w:val="16"/>
              </w:rPr>
            </w:pPr>
          </w:p>
        </w:tc>
      </w:tr>
      <w:tr w:rsidRPr="009F1454" w:rsidR="00C663BA" w:rsidTr="00E50CA0" w14:paraId="1567BCA4" w14:textId="77777777">
        <w:trPr>
          <w:cantSplit/>
          <w:trHeight w:val="144"/>
        </w:trPr>
        <w:tc>
          <w:tcPr>
            <w:tcW w:w="827" w:type="pct"/>
          </w:tcPr>
          <w:p w:rsidRPr="009F1454" w:rsidR="009C406A" w:rsidP="006F5812" w:rsidRDefault="009C406A" w14:paraId="2C51C2E3" w14:textId="1E77D482">
            <w:pPr>
              <w:spacing w:before="0"/>
              <w:rPr>
                <w:rFonts w:cs="Arial"/>
                <w:color w:val="00B050"/>
                <w:sz w:val="16"/>
                <w:szCs w:val="16"/>
              </w:rPr>
            </w:pPr>
            <w:r w:rsidRPr="009F1454">
              <w:rPr>
                <w:rFonts w:cs="Arial"/>
                <w:color w:val="00B050"/>
                <w:sz w:val="16"/>
                <w:szCs w:val="16"/>
              </w:rPr>
              <w:t>N20FUSDAAD5</w:t>
            </w:r>
          </w:p>
        </w:tc>
        <w:tc>
          <w:tcPr>
            <w:tcW w:w="970" w:type="pct"/>
          </w:tcPr>
          <w:p w:rsidRPr="009F1454" w:rsidR="009C406A" w:rsidP="006F5812" w:rsidRDefault="009C406A" w14:paraId="57AE3862" w14:textId="3FD77720">
            <w:pPr>
              <w:spacing w:before="0"/>
              <w:rPr>
                <w:rFonts w:cs="Arial"/>
                <w:color w:val="00B050"/>
                <w:sz w:val="16"/>
                <w:szCs w:val="16"/>
              </w:rPr>
            </w:pPr>
            <w:r w:rsidRPr="009F1454">
              <w:rPr>
                <w:rFonts w:cs="Arial"/>
                <w:color w:val="00B050"/>
                <w:sz w:val="16"/>
                <w:szCs w:val="16"/>
              </w:rPr>
              <w:t>Ever not eat for a whole day: last 30 days</w:t>
            </w:r>
          </w:p>
        </w:tc>
        <w:tc>
          <w:tcPr>
            <w:tcW w:w="558" w:type="pct"/>
          </w:tcPr>
          <w:p w:rsidRPr="009F1454" w:rsidR="009C406A" w:rsidP="006F5812" w:rsidRDefault="009C406A" w14:paraId="51B5F11A" w14:textId="1A3BF2F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BEF42B1" w14:textId="77777777">
            <w:pPr>
              <w:spacing w:before="0"/>
              <w:rPr>
                <w:rFonts w:cs="Arial"/>
                <w:color w:val="00B050"/>
                <w:sz w:val="16"/>
                <w:szCs w:val="16"/>
              </w:rPr>
            </w:pPr>
          </w:p>
        </w:tc>
        <w:tc>
          <w:tcPr>
            <w:tcW w:w="429" w:type="pct"/>
          </w:tcPr>
          <w:p w:rsidRPr="009F1454" w:rsidR="009C406A" w:rsidP="006F5812" w:rsidRDefault="009C406A" w14:paraId="34DE6EBF" w14:textId="77777777">
            <w:pPr>
              <w:spacing w:before="0"/>
              <w:rPr>
                <w:rFonts w:cs="Arial"/>
                <w:color w:val="00B050"/>
                <w:sz w:val="16"/>
                <w:szCs w:val="16"/>
              </w:rPr>
            </w:pPr>
          </w:p>
        </w:tc>
        <w:tc>
          <w:tcPr>
            <w:tcW w:w="273" w:type="pct"/>
          </w:tcPr>
          <w:p w:rsidRPr="009F1454" w:rsidR="009C406A" w:rsidP="006F5812" w:rsidRDefault="009C406A" w14:paraId="544B652F" w14:textId="77777777">
            <w:pPr>
              <w:spacing w:before="0"/>
              <w:rPr>
                <w:rFonts w:cs="Arial"/>
                <w:color w:val="00B050"/>
                <w:sz w:val="16"/>
                <w:szCs w:val="16"/>
              </w:rPr>
            </w:pPr>
          </w:p>
        </w:tc>
        <w:tc>
          <w:tcPr>
            <w:tcW w:w="473" w:type="pct"/>
          </w:tcPr>
          <w:p w:rsidRPr="009F1454" w:rsidR="009C406A" w:rsidP="006F5812" w:rsidRDefault="009C406A" w14:paraId="6B75A712" w14:textId="5D1426A7">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B974611" w14:textId="77777777">
            <w:pPr>
              <w:spacing w:before="0"/>
              <w:rPr>
                <w:rFonts w:cs="Arial"/>
                <w:color w:val="00B050"/>
                <w:sz w:val="16"/>
                <w:szCs w:val="16"/>
              </w:rPr>
            </w:pPr>
          </w:p>
        </w:tc>
      </w:tr>
      <w:tr w:rsidRPr="009F1454" w:rsidR="00C663BA" w:rsidTr="00E50CA0" w14:paraId="7901D38C" w14:textId="77777777">
        <w:trPr>
          <w:cantSplit/>
          <w:trHeight w:val="144"/>
        </w:trPr>
        <w:tc>
          <w:tcPr>
            <w:tcW w:w="827" w:type="pct"/>
          </w:tcPr>
          <w:p w:rsidRPr="009F1454" w:rsidR="009C406A" w:rsidP="006F5812" w:rsidRDefault="009C406A" w14:paraId="6335FA6C" w14:textId="0D434E56">
            <w:pPr>
              <w:spacing w:before="0"/>
              <w:rPr>
                <w:rFonts w:cs="Arial"/>
                <w:color w:val="00B050"/>
                <w:sz w:val="16"/>
                <w:szCs w:val="16"/>
              </w:rPr>
            </w:pPr>
            <w:r w:rsidRPr="009F1454">
              <w:rPr>
                <w:rFonts w:cs="Arial"/>
                <w:color w:val="00B050"/>
                <w:sz w:val="16"/>
                <w:szCs w:val="16"/>
              </w:rPr>
              <w:t>N20FUSDAAD5A</w:t>
            </w:r>
          </w:p>
        </w:tc>
        <w:tc>
          <w:tcPr>
            <w:tcW w:w="970" w:type="pct"/>
          </w:tcPr>
          <w:p w:rsidRPr="009F1454" w:rsidR="009C406A" w:rsidP="006F5812" w:rsidRDefault="009C406A" w14:paraId="28D4F85F" w14:textId="66FCDFAA">
            <w:pPr>
              <w:spacing w:before="0"/>
              <w:rPr>
                <w:rFonts w:cs="Arial"/>
                <w:color w:val="00B050"/>
                <w:sz w:val="16"/>
                <w:szCs w:val="16"/>
              </w:rPr>
            </w:pPr>
            <w:r w:rsidRPr="009F1454">
              <w:rPr>
                <w:rFonts w:cs="Arial"/>
                <w:color w:val="00B050"/>
                <w:sz w:val="16"/>
                <w:szCs w:val="16"/>
              </w:rPr>
              <w:t>Number of days did not eat for whole day: last 30 days</w:t>
            </w:r>
          </w:p>
        </w:tc>
        <w:tc>
          <w:tcPr>
            <w:tcW w:w="558" w:type="pct"/>
          </w:tcPr>
          <w:p w:rsidRPr="009F1454" w:rsidR="009C406A" w:rsidP="006F5812" w:rsidRDefault="009C406A" w14:paraId="0D492703" w14:textId="696D68B5">
            <w:pPr>
              <w:spacing w:before="0"/>
              <w:rPr>
                <w:rFonts w:cs="Arial"/>
                <w:color w:val="00B050"/>
                <w:sz w:val="16"/>
                <w:szCs w:val="16"/>
              </w:rPr>
            </w:pPr>
            <w:r w:rsidRPr="009F1454">
              <w:rPr>
                <w:rFonts w:cs="Arial"/>
                <w:color w:val="00B050"/>
                <w:sz w:val="16"/>
                <w:szCs w:val="16"/>
              </w:rPr>
              <w:t>A</w:t>
            </w:r>
            <w:r w:rsidRPr="1E406B77" w:rsidR="1E406B77">
              <w:rPr>
                <w:rFonts w:cs="Arial"/>
                <w:color w:val="00B050"/>
                <w:sz w:val="16"/>
                <w:szCs w:val="16"/>
              </w:rPr>
              <w:t xml:space="preserve"> </w:t>
            </w:r>
          </w:p>
        </w:tc>
        <w:tc>
          <w:tcPr>
            <w:tcW w:w="1158" w:type="pct"/>
            <w:vMerge/>
          </w:tcPr>
          <w:p w:rsidRPr="009F1454" w:rsidR="009C406A" w:rsidP="006F5812" w:rsidRDefault="009C406A" w14:paraId="4A6A510A" w14:textId="77777777">
            <w:pPr>
              <w:spacing w:before="0"/>
              <w:rPr>
                <w:rFonts w:cs="Arial"/>
                <w:color w:val="00B050"/>
                <w:sz w:val="16"/>
                <w:szCs w:val="16"/>
              </w:rPr>
            </w:pPr>
          </w:p>
        </w:tc>
        <w:tc>
          <w:tcPr>
            <w:tcW w:w="429" w:type="pct"/>
          </w:tcPr>
          <w:p w:rsidRPr="009F1454" w:rsidR="009C406A" w:rsidP="006F5812" w:rsidRDefault="009C406A" w14:paraId="6BB3DA40" w14:textId="77777777">
            <w:pPr>
              <w:spacing w:before="0"/>
              <w:rPr>
                <w:rFonts w:cs="Arial"/>
                <w:color w:val="00B050"/>
                <w:sz w:val="16"/>
                <w:szCs w:val="16"/>
              </w:rPr>
            </w:pPr>
          </w:p>
        </w:tc>
        <w:tc>
          <w:tcPr>
            <w:tcW w:w="273" w:type="pct"/>
          </w:tcPr>
          <w:p w:rsidRPr="009F1454" w:rsidR="009C406A" w:rsidP="006F5812" w:rsidRDefault="009C406A" w14:paraId="6DC8BF7C" w14:textId="77777777">
            <w:pPr>
              <w:spacing w:before="0"/>
              <w:rPr>
                <w:rFonts w:cs="Arial"/>
                <w:color w:val="00B050"/>
                <w:sz w:val="16"/>
                <w:szCs w:val="16"/>
              </w:rPr>
            </w:pPr>
          </w:p>
        </w:tc>
        <w:tc>
          <w:tcPr>
            <w:tcW w:w="473" w:type="pct"/>
          </w:tcPr>
          <w:p w:rsidRPr="009F1454" w:rsidR="009C406A" w:rsidP="006F5812" w:rsidRDefault="009C406A" w14:paraId="4966EA2A" w14:textId="691BCA87">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0C321950" w14:textId="77777777">
            <w:pPr>
              <w:spacing w:before="0"/>
              <w:rPr>
                <w:rFonts w:cs="Arial"/>
                <w:color w:val="00B050"/>
                <w:sz w:val="16"/>
                <w:szCs w:val="16"/>
              </w:rPr>
            </w:pPr>
          </w:p>
        </w:tc>
      </w:tr>
      <w:tr w:rsidRPr="009F1454" w:rsidR="002E29E5" w:rsidTr="00E50CA0" w14:paraId="3665EE49" w14:textId="77777777">
        <w:trPr>
          <w:cantSplit/>
          <w:trHeight w:val="144"/>
        </w:trPr>
        <w:tc>
          <w:tcPr>
            <w:tcW w:w="827" w:type="pct"/>
          </w:tcPr>
          <w:p w:rsidRPr="006D77E1" w:rsidR="002E29E5" w:rsidP="006F5812" w:rsidRDefault="002E29E5" w14:paraId="53D7D875" w14:textId="63CC2AD9">
            <w:pPr>
              <w:spacing w:before="0"/>
              <w:rPr>
                <w:rFonts w:cs="Arial"/>
                <w:color w:val="00B050"/>
                <w:sz w:val="16"/>
                <w:szCs w:val="16"/>
              </w:rPr>
            </w:pPr>
            <w:r w:rsidRPr="006D77E1">
              <w:rPr>
                <w:rFonts w:cs="Arial"/>
                <w:color w:val="00B050"/>
                <w:sz w:val="16"/>
                <w:szCs w:val="16"/>
              </w:rPr>
              <w:t>N20FCOVATND</w:t>
            </w:r>
          </w:p>
        </w:tc>
        <w:tc>
          <w:tcPr>
            <w:tcW w:w="970" w:type="pct"/>
          </w:tcPr>
          <w:p w:rsidRPr="006D77E1" w:rsidR="002E29E5" w:rsidP="006F5812" w:rsidRDefault="002E29E5" w14:paraId="1A97D22E" w14:textId="4B0D535F">
            <w:pPr>
              <w:spacing w:before="0"/>
              <w:rPr>
                <w:rFonts w:cs="Arial"/>
                <w:color w:val="00B050"/>
                <w:sz w:val="16"/>
                <w:szCs w:val="16"/>
              </w:rPr>
            </w:pPr>
            <w:r w:rsidRPr="006D77E1">
              <w:rPr>
                <w:rFonts w:cs="Arial"/>
                <w:color w:val="00B050"/>
                <w:sz w:val="16"/>
                <w:szCs w:val="16"/>
              </w:rPr>
              <w:t>Attendance at NPSAS during COVID-19 timeframe</w:t>
            </w:r>
          </w:p>
        </w:tc>
        <w:tc>
          <w:tcPr>
            <w:tcW w:w="558" w:type="pct"/>
          </w:tcPr>
          <w:p w:rsidRPr="006D77E1" w:rsidR="002E29E5" w:rsidP="006F5812" w:rsidRDefault="002E29E5" w14:paraId="4D66E1BD" w14:textId="6D60F0E1">
            <w:pPr>
              <w:spacing w:before="0"/>
              <w:rPr>
                <w:rFonts w:cs="Arial"/>
                <w:color w:val="00B050"/>
                <w:sz w:val="16"/>
                <w:szCs w:val="16"/>
              </w:rPr>
            </w:pPr>
            <w:r w:rsidRPr="006D77E1">
              <w:rPr>
                <w:rFonts w:cs="Arial"/>
                <w:color w:val="00B050"/>
                <w:sz w:val="16"/>
                <w:szCs w:val="16"/>
              </w:rPr>
              <w:t>A</w:t>
            </w:r>
          </w:p>
        </w:tc>
        <w:tc>
          <w:tcPr>
            <w:tcW w:w="1158" w:type="pct"/>
            <w:vMerge w:val="restart"/>
          </w:tcPr>
          <w:p w:rsidRPr="006D77E1" w:rsidR="002E29E5" w:rsidP="006F5812" w:rsidRDefault="002E29E5" w14:paraId="7EEEDDE2" w14:textId="054DD55F">
            <w:pPr>
              <w:spacing w:before="0"/>
              <w:rPr>
                <w:rFonts w:cs="Arial"/>
                <w:color w:val="00B050"/>
                <w:sz w:val="16"/>
                <w:szCs w:val="16"/>
              </w:rPr>
            </w:pPr>
            <w:r w:rsidRPr="006D77E1">
              <w:rPr>
                <w:rFonts w:cs="Arial"/>
                <w:color w:val="00B050"/>
                <w:sz w:val="16"/>
                <w:szCs w:val="16"/>
              </w:rPr>
              <w:t>Added items to measure the impact of widespread postsecondary education changes on students, in response to the national response to the COVID-19 virus outbreak.</w:t>
            </w:r>
          </w:p>
        </w:tc>
        <w:tc>
          <w:tcPr>
            <w:tcW w:w="429" w:type="pct"/>
          </w:tcPr>
          <w:p w:rsidRPr="006D77E1" w:rsidR="002E29E5" w:rsidP="006F5812" w:rsidRDefault="002E29E5" w14:paraId="2CC31938" w14:textId="77777777">
            <w:pPr>
              <w:spacing w:before="0"/>
              <w:rPr>
                <w:rFonts w:cs="Arial"/>
                <w:color w:val="00B050"/>
                <w:sz w:val="16"/>
                <w:szCs w:val="16"/>
              </w:rPr>
            </w:pPr>
          </w:p>
        </w:tc>
        <w:tc>
          <w:tcPr>
            <w:tcW w:w="273" w:type="pct"/>
          </w:tcPr>
          <w:p w:rsidRPr="006D77E1" w:rsidR="002E29E5" w:rsidP="006F5812" w:rsidRDefault="002E29E5" w14:paraId="53AB4565" w14:textId="77777777">
            <w:pPr>
              <w:spacing w:before="0"/>
              <w:rPr>
                <w:rFonts w:cs="Arial"/>
                <w:color w:val="00B050"/>
                <w:sz w:val="16"/>
                <w:szCs w:val="16"/>
              </w:rPr>
            </w:pPr>
          </w:p>
        </w:tc>
        <w:tc>
          <w:tcPr>
            <w:tcW w:w="473" w:type="pct"/>
          </w:tcPr>
          <w:p w:rsidRPr="006D77E1" w:rsidR="002E29E5" w:rsidP="006F5812" w:rsidRDefault="0017361B" w14:paraId="6C921B8A" w14:textId="008FAFFE">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3C3773E5" w14:textId="77777777">
            <w:pPr>
              <w:spacing w:before="0"/>
              <w:rPr>
                <w:rFonts w:cs="Arial"/>
                <w:color w:val="00B050"/>
                <w:sz w:val="16"/>
                <w:szCs w:val="16"/>
              </w:rPr>
            </w:pPr>
          </w:p>
        </w:tc>
      </w:tr>
      <w:tr w:rsidRPr="009F1454" w:rsidR="002E29E5" w:rsidTr="00E50CA0" w14:paraId="3A26C8C4" w14:textId="77777777">
        <w:trPr>
          <w:cantSplit/>
          <w:trHeight w:val="144"/>
        </w:trPr>
        <w:tc>
          <w:tcPr>
            <w:tcW w:w="827" w:type="pct"/>
          </w:tcPr>
          <w:p w:rsidRPr="006D77E1" w:rsidR="002E29E5" w:rsidP="006F5812" w:rsidRDefault="002E29E5" w14:paraId="0547DA25" w14:textId="1FA5DF4B">
            <w:pPr>
              <w:spacing w:before="0"/>
              <w:rPr>
                <w:rFonts w:cs="Arial"/>
                <w:color w:val="00B050"/>
                <w:sz w:val="16"/>
                <w:szCs w:val="16"/>
              </w:rPr>
            </w:pPr>
            <w:r w:rsidRPr="006D77E1">
              <w:rPr>
                <w:rFonts w:cs="Arial"/>
                <w:color w:val="00B050"/>
                <w:sz w:val="16"/>
                <w:szCs w:val="16"/>
              </w:rPr>
              <w:t>N20FCOVEXP</w:t>
            </w:r>
          </w:p>
        </w:tc>
        <w:tc>
          <w:tcPr>
            <w:tcW w:w="970" w:type="pct"/>
          </w:tcPr>
          <w:p w:rsidRPr="006D77E1" w:rsidR="002E29E5" w:rsidP="006F5812" w:rsidRDefault="002E29E5" w14:paraId="3088806E" w14:textId="397FDD30">
            <w:pPr>
              <w:spacing w:before="0"/>
              <w:rPr>
                <w:rFonts w:cs="Arial"/>
                <w:color w:val="00B050"/>
                <w:sz w:val="16"/>
                <w:szCs w:val="16"/>
              </w:rPr>
            </w:pPr>
            <w:r w:rsidRPr="006D77E1">
              <w:rPr>
                <w:rFonts w:cs="Arial"/>
                <w:color w:val="00B050"/>
                <w:sz w:val="16"/>
                <w:szCs w:val="16"/>
              </w:rPr>
              <w:t>General experiences and disruptions due to COVID-19</w:t>
            </w:r>
          </w:p>
        </w:tc>
        <w:tc>
          <w:tcPr>
            <w:tcW w:w="558" w:type="pct"/>
          </w:tcPr>
          <w:p w:rsidRPr="006D77E1" w:rsidR="002E29E5" w:rsidP="006F5812" w:rsidRDefault="002E29E5" w14:paraId="7FB3BE45" w14:textId="3B05E938">
            <w:pPr>
              <w:spacing w:before="0"/>
              <w:rPr>
                <w:rFonts w:cs="Arial"/>
                <w:color w:val="00B050"/>
                <w:sz w:val="16"/>
                <w:szCs w:val="16"/>
              </w:rPr>
            </w:pPr>
            <w:r w:rsidRPr="006D77E1">
              <w:rPr>
                <w:rFonts w:cs="Arial"/>
                <w:color w:val="00B050"/>
                <w:sz w:val="16"/>
                <w:szCs w:val="16"/>
              </w:rPr>
              <w:t>A</w:t>
            </w:r>
          </w:p>
        </w:tc>
        <w:tc>
          <w:tcPr>
            <w:tcW w:w="1158" w:type="pct"/>
            <w:vMerge/>
          </w:tcPr>
          <w:p w:rsidRPr="006D77E1" w:rsidR="002E29E5" w:rsidP="006F5812" w:rsidRDefault="002E29E5" w14:paraId="2D9753C1" w14:textId="77777777">
            <w:pPr>
              <w:spacing w:before="0"/>
              <w:rPr>
                <w:rFonts w:cs="Arial"/>
                <w:color w:val="00B050"/>
                <w:sz w:val="16"/>
                <w:szCs w:val="16"/>
              </w:rPr>
            </w:pPr>
          </w:p>
        </w:tc>
        <w:tc>
          <w:tcPr>
            <w:tcW w:w="429" w:type="pct"/>
          </w:tcPr>
          <w:p w:rsidRPr="006D77E1" w:rsidR="002E29E5" w:rsidP="006F5812" w:rsidRDefault="002E29E5" w14:paraId="2174E22A" w14:textId="77777777">
            <w:pPr>
              <w:spacing w:before="0"/>
              <w:rPr>
                <w:rFonts w:cs="Arial"/>
                <w:color w:val="00B050"/>
                <w:sz w:val="16"/>
                <w:szCs w:val="16"/>
              </w:rPr>
            </w:pPr>
          </w:p>
        </w:tc>
        <w:tc>
          <w:tcPr>
            <w:tcW w:w="273" w:type="pct"/>
          </w:tcPr>
          <w:p w:rsidRPr="006D77E1" w:rsidR="002E29E5" w:rsidP="006F5812" w:rsidRDefault="002E29E5" w14:paraId="1C1530F0" w14:textId="77777777">
            <w:pPr>
              <w:spacing w:before="0"/>
              <w:rPr>
                <w:rFonts w:cs="Arial"/>
                <w:color w:val="00B050"/>
                <w:sz w:val="16"/>
                <w:szCs w:val="16"/>
              </w:rPr>
            </w:pPr>
          </w:p>
        </w:tc>
        <w:tc>
          <w:tcPr>
            <w:tcW w:w="473" w:type="pct"/>
          </w:tcPr>
          <w:p w:rsidRPr="006D77E1" w:rsidR="002E29E5" w:rsidP="006F5812" w:rsidRDefault="0017361B" w14:paraId="74032C32" w14:textId="235F42D2">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38C35F2B" w14:textId="77777777">
            <w:pPr>
              <w:spacing w:before="0"/>
              <w:rPr>
                <w:rFonts w:cs="Arial"/>
                <w:color w:val="00B050"/>
                <w:sz w:val="16"/>
                <w:szCs w:val="16"/>
              </w:rPr>
            </w:pPr>
          </w:p>
        </w:tc>
      </w:tr>
      <w:tr w:rsidRPr="009F1454" w:rsidR="002E29E5" w:rsidTr="00E50CA0" w14:paraId="59053E5D" w14:textId="77777777">
        <w:trPr>
          <w:cantSplit/>
          <w:trHeight w:val="144"/>
        </w:trPr>
        <w:tc>
          <w:tcPr>
            <w:tcW w:w="827" w:type="pct"/>
          </w:tcPr>
          <w:p w:rsidRPr="006D77E1" w:rsidR="002E29E5" w:rsidP="006F5812" w:rsidRDefault="002E29E5" w14:paraId="0505FB35" w14:textId="51A3857B">
            <w:pPr>
              <w:spacing w:before="0"/>
              <w:rPr>
                <w:rFonts w:cs="Arial"/>
                <w:color w:val="00B050"/>
                <w:sz w:val="16"/>
                <w:szCs w:val="16"/>
              </w:rPr>
            </w:pPr>
            <w:r w:rsidRPr="006D77E1">
              <w:rPr>
                <w:rFonts w:cs="Arial"/>
                <w:color w:val="00B050"/>
                <w:sz w:val="16"/>
                <w:szCs w:val="16"/>
              </w:rPr>
              <w:t>N20FCOVRFND</w:t>
            </w:r>
          </w:p>
        </w:tc>
        <w:tc>
          <w:tcPr>
            <w:tcW w:w="970" w:type="pct"/>
          </w:tcPr>
          <w:p w:rsidRPr="006D77E1" w:rsidR="002E29E5" w:rsidP="006F5812" w:rsidRDefault="002E29E5" w14:paraId="5182E1D1" w14:textId="089A34D3">
            <w:pPr>
              <w:spacing w:before="0"/>
              <w:rPr>
                <w:rFonts w:cs="Arial"/>
                <w:color w:val="00B050"/>
                <w:sz w:val="16"/>
                <w:szCs w:val="16"/>
              </w:rPr>
            </w:pPr>
            <w:r w:rsidRPr="006D77E1">
              <w:rPr>
                <w:rFonts w:cs="Arial"/>
                <w:color w:val="00B050"/>
                <w:sz w:val="16"/>
                <w:szCs w:val="16"/>
              </w:rPr>
              <w:t>Refunds received from NPSAS due to COVID-19</w:t>
            </w:r>
          </w:p>
        </w:tc>
        <w:tc>
          <w:tcPr>
            <w:tcW w:w="558" w:type="pct"/>
          </w:tcPr>
          <w:p w:rsidRPr="006D77E1" w:rsidR="002E29E5" w:rsidP="006F5812" w:rsidRDefault="002E29E5" w14:paraId="251DE64B" w14:textId="6CD0CF19">
            <w:pPr>
              <w:spacing w:before="0"/>
              <w:rPr>
                <w:rFonts w:cs="Arial"/>
                <w:color w:val="00B050"/>
                <w:sz w:val="16"/>
                <w:szCs w:val="16"/>
              </w:rPr>
            </w:pPr>
            <w:r w:rsidRPr="006D77E1">
              <w:rPr>
                <w:rFonts w:cs="Arial"/>
                <w:color w:val="00B050"/>
                <w:sz w:val="16"/>
                <w:szCs w:val="16"/>
              </w:rPr>
              <w:t>A</w:t>
            </w:r>
          </w:p>
        </w:tc>
        <w:tc>
          <w:tcPr>
            <w:tcW w:w="1158" w:type="pct"/>
            <w:vMerge/>
          </w:tcPr>
          <w:p w:rsidRPr="006D77E1" w:rsidR="002E29E5" w:rsidP="006F5812" w:rsidRDefault="002E29E5" w14:paraId="07189D26" w14:textId="77777777">
            <w:pPr>
              <w:spacing w:before="0"/>
              <w:rPr>
                <w:rFonts w:cs="Arial"/>
                <w:color w:val="00B050"/>
                <w:sz w:val="16"/>
                <w:szCs w:val="16"/>
              </w:rPr>
            </w:pPr>
          </w:p>
        </w:tc>
        <w:tc>
          <w:tcPr>
            <w:tcW w:w="429" w:type="pct"/>
          </w:tcPr>
          <w:p w:rsidRPr="006D77E1" w:rsidR="002E29E5" w:rsidP="006F5812" w:rsidRDefault="002E29E5" w14:paraId="56515C5F" w14:textId="77777777">
            <w:pPr>
              <w:spacing w:before="0"/>
              <w:rPr>
                <w:rFonts w:cs="Arial"/>
                <w:color w:val="00B050"/>
                <w:sz w:val="16"/>
                <w:szCs w:val="16"/>
              </w:rPr>
            </w:pPr>
          </w:p>
        </w:tc>
        <w:tc>
          <w:tcPr>
            <w:tcW w:w="273" w:type="pct"/>
          </w:tcPr>
          <w:p w:rsidRPr="006D77E1" w:rsidR="002E29E5" w:rsidP="006F5812" w:rsidRDefault="002E29E5" w14:paraId="0A5190BE" w14:textId="77777777">
            <w:pPr>
              <w:spacing w:before="0"/>
              <w:rPr>
                <w:rFonts w:cs="Arial"/>
                <w:color w:val="00B050"/>
                <w:sz w:val="16"/>
                <w:szCs w:val="16"/>
              </w:rPr>
            </w:pPr>
          </w:p>
        </w:tc>
        <w:tc>
          <w:tcPr>
            <w:tcW w:w="473" w:type="pct"/>
          </w:tcPr>
          <w:p w:rsidRPr="006D77E1" w:rsidR="002E29E5" w:rsidP="006F5812" w:rsidRDefault="0017361B" w14:paraId="762A6F89" w14:textId="189337D4">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5505C28B" w14:textId="77777777">
            <w:pPr>
              <w:spacing w:before="0"/>
              <w:rPr>
                <w:rFonts w:cs="Arial"/>
                <w:color w:val="00B050"/>
                <w:sz w:val="16"/>
                <w:szCs w:val="16"/>
              </w:rPr>
            </w:pPr>
          </w:p>
        </w:tc>
      </w:tr>
      <w:tr w:rsidRPr="009F1454" w:rsidR="002E29E5" w:rsidTr="00E50CA0" w14:paraId="221B536F" w14:textId="77777777">
        <w:trPr>
          <w:cantSplit/>
          <w:trHeight w:val="144"/>
        </w:trPr>
        <w:tc>
          <w:tcPr>
            <w:tcW w:w="827" w:type="pct"/>
          </w:tcPr>
          <w:p w:rsidRPr="006D77E1" w:rsidR="002E29E5" w:rsidP="006F5812" w:rsidRDefault="002E29E5" w14:paraId="74ABAB14" w14:textId="43730EFE">
            <w:pPr>
              <w:spacing w:before="0"/>
              <w:rPr>
                <w:rFonts w:cs="Arial"/>
                <w:color w:val="00B050"/>
                <w:sz w:val="16"/>
                <w:szCs w:val="16"/>
              </w:rPr>
            </w:pPr>
            <w:r w:rsidRPr="006D77E1">
              <w:rPr>
                <w:rFonts w:cs="Arial"/>
                <w:color w:val="00B050"/>
                <w:sz w:val="16"/>
                <w:szCs w:val="16"/>
              </w:rPr>
              <w:t>N20FCOVTECH</w:t>
            </w:r>
          </w:p>
        </w:tc>
        <w:tc>
          <w:tcPr>
            <w:tcW w:w="970" w:type="pct"/>
          </w:tcPr>
          <w:p w:rsidRPr="006D77E1" w:rsidR="002E29E5" w:rsidP="006F5812" w:rsidRDefault="002E29E5" w14:paraId="78CF1D44" w14:textId="10B50F5E">
            <w:pPr>
              <w:spacing w:before="0"/>
              <w:rPr>
                <w:rFonts w:cs="Arial"/>
                <w:color w:val="00B050"/>
                <w:sz w:val="16"/>
                <w:szCs w:val="16"/>
              </w:rPr>
            </w:pPr>
            <w:r w:rsidRPr="006D77E1">
              <w:rPr>
                <w:rFonts w:cs="Arial"/>
                <w:color w:val="00B050"/>
                <w:sz w:val="16"/>
                <w:szCs w:val="16"/>
              </w:rPr>
              <w:t>Online technology or technical services received from NPSAS due to COVID-19</w:t>
            </w:r>
          </w:p>
        </w:tc>
        <w:tc>
          <w:tcPr>
            <w:tcW w:w="558" w:type="pct"/>
          </w:tcPr>
          <w:p w:rsidRPr="006D77E1" w:rsidR="002E29E5" w:rsidP="006F5812" w:rsidRDefault="002E29E5" w14:paraId="3CA2B569" w14:textId="21A5F668">
            <w:pPr>
              <w:spacing w:before="0"/>
              <w:rPr>
                <w:rFonts w:cs="Arial"/>
                <w:color w:val="00B050"/>
                <w:sz w:val="16"/>
                <w:szCs w:val="16"/>
              </w:rPr>
            </w:pPr>
            <w:r w:rsidRPr="006D77E1">
              <w:rPr>
                <w:rFonts w:cs="Arial"/>
                <w:color w:val="00B050"/>
                <w:sz w:val="16"/>
                <w:szCs w:val="16"/>
              </w:rPr>
              <w:t>A</w:t>
            </w:r>
          </w:p>
        </w:tc>
        <w:tc>
          <w:tcPr>
            <w:tcW w:w="1158" w:type="pct"/>
            <w:vMerge/>
          </w:tcPr>
          <w:p w:rsidRPr="006D77E1" w:rsidR="002E29E5" w:rsidP="006F5812" w:rsidRDefault="002E29E5" w14:paraId="491652CA" w14:textId="77777777">
            <w:pPr>
              <w:spacing w:before="0"/>
              <w:rPr>
                <w:rFonts w:cs="Arial"/>
                <w:color w:val="00B050"/>
                <w:sz w:val="16"/>
                <w:szCs w:val="16"/>
              </w:rPr>
            </w:pPr>
          </w:p>
        </w:tc>
        <w:tc>
          <w:tcPr>
            <w:tcW w:w="429" w:type="pct"/>
          </w:tcPr>
          <w:p w:rsidRPr="006D77E1" w:rsidR="002E29E5" w:rsidP="006F5812" w:rsidRDefault="002E29E5" w14:paraId="7872DA75" w14:textId="77777777">
            <w:pPr>
              <w:spacing w:before="0"/>
              <w:rPr>
                <w:rFonts w:cs="Arial"/>
                <w:color w:val="00B050"/>
                <w:sz w:val="16"/>
                <w:szCs w:val="16"/>
              </w:rPr>
            </w:pPr>
          </w:p>
        </w:tc>
        <w:tc>
          <w:tcPr>
            <w:tcW w:w="273" w:type="pct"/>
          </w:tcPr>
          <w:p w:rsidRPr="006D77E1" w:rsidR="002E29E5" w:rsidP="006F5812" w:rsidRDefault="002E29E5" w14:paraId="6933BADB" w14:textId="77777777">
            <w:pPr>
              <w:spacing w:before="0"/>
              <w:rPr>
                <w:rFonts w:cs="Arial"/>
                <w:color w:val="00B050"/>
                <w:sz w:val="16"/>
                <w:szCs w:val="16"/>
              </w:rPr>
            </w:pPr>
          </w:p>
        </w:tc>
        <w:tc>
          <w:tcPr>
            <w:tcW w:w="473" w:type="pct"/>
          </w:tcPr>
          <w:p w:rsidRPr="006D77E1" w:rsidR="002E29E5" w:rsidP="006F5812" w:rsidRDefault="0017361B" w14:paraId="0094433F" w14:textId="62D16E35">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52E479A3" w14:textId="77777777">
            <w:pPr>
              <w:spacing w:before="0"/>
              <w:rPr>
                <w:rFonts w:cs="Arial"/>
                <w:color w:val="00B050"/>
                <w:sz w:val="16"/>
                <w:szCs w:val="16"/>
              </w:rPr>
            </w:pPr>
          </w:p>
        </w:tc>
      </w:tr>
      <w:tr w:rsidRPr="009F1454" w:rsidR="002E29E5" w:rsidTr="00E50CA0" w14:paraId="2F058D54" w14:textId="77777777">
        <w:trPr>
          <w:cantSplit/>
          <w:trHeight w:val="144"/>
        </w:trPr>
        <w:tc>
          <w:tcPr>
            <w:tcW w:w="827" w:type="pct"/>
          </w:tcPr>
          <w:p w:rsidRPr="006D77E1" w:rsidR="002E29E5" w:rsidP="006F5812" w:rsidRDefault="002E29E5" w14:paraId="1A33B118" w14:textId="16059C7D">
            <w:pPr>
              <w:spacing w:before="0"/>
              <w:rPr>
                <w:rFonts w:cs="Arial"/>
                <w:color w:val="00B050"/>
                <w:sz w:val="16"/>
                <w:szCs w:val="16"/>
              </w:rPr>
            </w:pPr>
            <w:r w:rsidRPr="006D77E1">
              <w:rPr>
                <w:rFonts w:cs="Arial"/>
                <w:color w:val="00B050"/>
                <w:sz w:val="16"/>
                <w:szCs w:val="16"/>
              </w:rPr>
              <w:t>N20FCOVCOMM</w:t>
            </w:r>
          </w:p>
        </w:tc>
        <w:tc>
          <w:tcPr>
            <w:tcW w:w="970" w:type="pct"/>
          </w:tcPr>
          <w:p w:rsidRPr="006D77E1" w:rsidR="002E29E5" w:rsidP="006F5812" w:rsidRDefault="002E29E5" w14:paraId="4C1D9F6A" w14:textId="11A5FD6E">
            <w:pPr>
              <w:spacing w:before="0"/>
              <w:rPr>
                <w:rFonts w:cs="Arial"/>
                <w:color w:val="00B050"/>
                <w:sz w:val="16"/>
                <w:szCs w:val="16"/>
              </w:rPr>
            </w:pPr>
            <w:r w:rsidRPr="006D77E1">
              <w:rPr>
                <w:rFonts w:cs="Arial"/>
                <w:color w:val="00B050"/>
                <w:sz w:val="16"/>
                <w:szCs w:val="16"/>
              </w:rPr>
              <w:t>Communication received from NPSAS due to COVID-19</w:t>
            </w:r>
          </w:p>
        </w:tc>
        <w:tc>
          <w:tcPr>
            <w:tcW w:w="558" w:type="pct"/>
          </w:tcPr>
          <w:p w:rsidRPr="006D77E1" w:rsidR="002E29E5" w:rsidP="006F5812" w:rsidRDefault="002E29E5" w14:paraId="27797A1B" w14:textId="76EAC53A">
            <w:pPr>
              <w:spacing w:before="0"/>
              <w:rPr>
                <w:rFonts w:cs="Arial"/>
                <w:color w:val="00B050"/>
                <w:sz w:val="16"/>
                <w:szCs w:val="16"/>
              </w:rPr>
            </w:pPr>
            <w:r w:rsidRPr="006D77E1">
              <w:rPr>
                <w:rFonts w:cs="Arial"/>
                <w:color w:val="00B050"/>
                <w:sz w:val="16"/>
                <w:szCs w:val="16"/>
              </w:rPr>
              <w:t>A</w:t>
            </w:r>
          </w:p>
        </w:tc>
        <w:tc>
          <w:tcPr>
            <w:tcW w:w="1158" w:type="pct"/>
            <w:vMerge/>
          </w:tcPr>
          <w:p w:rsidRPr="006D77E1" w:rsidR="002E29E5" w:rsidP="006F5812" w:rsidRDefault="002E29E5" w14:paraId="7A4E140E" w14:textId="77777777">
            <w:pPr>
              <w:spacing w:before="0"/>
              <w:rPr>
                <w:rFonts w:cs="Arial"/>
                <w:color w:val="00B050"/>
                <w:sz w:val="16"/>
                <w:szCs w:val="16"/>
              </w:rPr>
            </w:pPr>
          </w:p>
        </w:tc>
        <w:tc>
          <w:tcPr>
            <w:tcW w:w="429" w:type="pct"/>
          </w:tcPr>
          <w:p w:rsidRPr="006D77E1" w:rsidR="002E29E5" w:rsidP="006F5812" w:rsidRDefault="002E29E5" w14:paraId="20644A69" w14:textId="77777777">
            <w:pPr>
              <w:spacing w:before="0"/>
              <w:rPr>
                <w:rFonts w:cs="Arial"/>
                <w:color w:val="00B050"/>
                <w:sz w:val="16"/>
                <w:szCs w:val="16"/>
              </w:rPr>
            </w:pPr>
          </w:p>
        </w:tc>
        <w:tc>
          <w:tcPr>
            <w:tcW w:w="273" w:type="pct"/>
          </w:tcPr>
          <w:p w:rsidRPr="006D77E1" w:rsidR="002E29E5" w:rsidP="006F5812" w:rsidRDefault="002E29E5" w14:paraId="42875238" w14:textId="77777777">
            <w:pPr>
              <w:spacing w:before="0"/>
              <w:rPr>
                <w:rFonts w:cs="Arial"/>
                <w:color w:val="00B050"/>
                <w:sz w:val="16"/>
                <w:szCs w:val="16"/>
              </w:rPr>
            </w:pPr>
          </w:p>
        </w:tc>
        <w:tc>
          <w:tcPr>
            <w:tcW w:w="473" w:type="pct"/>
          </w:tcPr>
          <w:p w:rsidRPr="006D77E1" w:rsidR="002E29E5" w:rsidP="006F5812" w:rsidRDefault="0017361B" w14:paraId="5C6A1166" w14:textId="177DD391">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6C2A54D6" w14:textId="77777777">
            <w:pPr>
              <w:spacing w:before="0"/>
              <w:rPr>
                <w:rFonts w:cs="Arial"/>
                <w:color w:val="00B050"/>
                <w:sz w:val="16"/>
                <w:szCs w:val="16"/>
              </w:rPr>
            </w:pPr>
          </w:p>
        </w:tc>
      </w:tr>
      <w:tr w:rsidRPr="009F1454" w:rsidR="002E29E5" w:rsidTr="00E50CA0" w14:paraId="6A27591C" w14:textId="77777777">
        <w:trPr>
          <w:cantSplit/>
          <w:trHeight w:val="144"/>
        </w:trPr>
        <w:tc>
          <w:tcPr>
            <w:tcW w:w="827" w:type="pct"/>
          </w:tcPr>
          <w:p w:rsidRPr="006D77E1" w:rsidR="002E29E5" w:rsidP="006F5812" w:rsidRDefault="002E29E5" w14:paraId="1587A554" w14:textId="4106ECC2">
            <w:pPr>
              <w:spacing w:before="0"/>
              <w:rPr>
                <w:rFonts w:cs="Arial"/>
                <w:color w:val="00B050"/>
                <w:sz w:val="16"/>
                <w:szCs w:val="16"/>
              </w:rPr>
            </w:pPr>
            <w:r w:rsidRPr="006D77E1">
              <w:rPr>
                <w:rFonts w:cs="Arial"/>
                <w:color w:val="00B050"/>
                <w:sz w:val="16"/>
                <w:szCs w:val="16"/>
              </w:rPr>
              <w:t>N20FCOVINFO</w:t>
            </w:r>
          </w:p>
        </w:tc>
        <w:tc>
          <w:tcPr>
            <w:tcW w:w="970" w:type="pct"/>
          </w:tcPr>
          <w:p w:rsidRPr="006D77E1" w:rsidR="002E29E5" w:rsidP="006F5812" w:rsidRDefault="002E29E5" w14:paraId="0FDE463C" w14:textId="02AE2227">
            <w:pPr>
              <w:spacing w:before="0"/>
              <w:rPr>
                <w:rFonts w:cs="Arial"/>
                <w:color w:val="00B050"/>
                <w:sz w:val="16"/>
                <w:szCs w:val="16"/>
              </w:rPr>
            </w:pPr>
            <w:r w:rsidRPr="006D77E1">
              <w:rPr>
                <w:rFonts w:cs="Arial"/>
                <w:color w:val="00B050"/>
                <w:sz w:val="16"/>
                <w:szCs w:val="16"/>
              </w:rPr>
              <w:t>Information received from NPSAS due to COVID-19</w:t>
            </w:r>
          </w:p>
        </w:tc>
        <w:tc>
          <w:tcPr>
            <w:tcW w:w="558" w:type="pct"/>
          </w:tcPr>
          <w:p w:rsidRPr="006D77E1" w:rsidR="002E29E5" w:rsidP="006F5812" w:rsidRDefault="002E29E5" w14:paraId="5D39208C" w14:textId="279D2CEB">
            <w:pPr>
              <w:spacing w:before="0"/>
              <w:rPr>
                <w:rFonts w:cs="Arial"/>
                <w:color w:val="00B050"/>
                <w:sz w:val="16"/>
                <w:szCs w:val="16"/>
              </w:rPr>
            </w:pPr>
            <w:r w:rsidRPr="006D77E1">
              <w:rPr>
                <w:rFonts w:cs="Arial"/>
                <w:color w:val="00B050"/>
                <w:sz w:val="16"/>
                <w:szCs w:val="16"/>
              </w:rPr>
              <w:t>A</w:t>
            </w:r>
          </w:p>
        </w:tc>
        <w:tc>
          <w:tcPr>
            <w:tcW w:w="1158" w:type="pct"/>
            <w:vMerge/>
          </w:tcPr>
          <w:p w:rsidRPr="006D77E1" w:rsidR="002E29E5" w:rsidP="006F5812" w:rsidRDefault="002E29E5" w14:paraId="73A26FE6" w14:textId="77777777">
            <w:pPr>
              <w:spacing w:before="0"/>
              <w:rPr>
                <w:rFonts w:cs="Arial"/>
                <w:color w:val="00B050"/>
                <w:sz w:val="16"/>
                <w:szCs w:val="16"/>
              </w:rPr>
            </w:pPr>
          </w:p>
        </w:tc>
        <w:tc>
          <w:tcPr>
            <w:tcW w:w="429" w:type="pct"/>
          </w:tcPr>
          <w:p w:rsidRPr="006D77E1" w:rsidR="002E29E5" w:rsidP="006F5812" w:rsidRDefault="002E29E5" w14:paraId="39ABD0FA" w14:textId="77777777">
            <w:pPr>
              <w:spacing w:before="0"/>
              <w:rPr>
                <w:rFonts w:cs="Arial"/>
                <w:color w:val="00B050"/>
                <w:sz w:val="16"/>
                <w:szCs w:val="16"/>
              </w:rPr>
            </w:pPr>
          </w:p>
        </w:tc>
        <w:tc>
          <w:tcPr>
            <w:tcW w:w="273" w:type="pct"/>
          </w:tcPr>
          <w:p w:rsidRPr="006D77E1" w:rsidR="002E29E5" w:rsidP="006F5812" w:rsidRDefault="002E29E5" w14:paraId="0F7CDB91" w14:textId="77777777">
            <w:pPr>
              <w:spacing w:before="0"/>
              <w:rPr>
                <w:rFonts w:cs="Arial"/>
                <w:color w:val="00B050"/>
                <w:sz w:val="16"/>
                <w:szCs w:val="16"/>
              </w:rPr>
            </w:pPr>
          </w:p>
        </w:tc>
        <w:tc>
          <w:tcPr>
            <w:tcW w:w="473" w:type="pct"/>
          </w:tcPr>
          <w:p w:rsidRPr="006D77E1" w:rsidR="002E29E5" w:rsidP="006F5812" w:rsidRDefault="0017361B" w14:paraId="44000DDC" w14:textId="512A1779">
            <w:pPr>
              <w:spacing w:before="0"/>
              <w:rPr>
                <w:rFonts w:cs="Arial"/>
                <w:color w:val="00B050"/>
                <w:sz w:val="16"/>
                <w:szCs w:val="16"/>
              </w:rPr>
            </w:pPr>
            <w:r w:rsidRPr="006D77E1">
              <w:rPr>
                <w:rFonts w:cs="Arial"/>
                <w:color w:val="00B050"/>
                <w:sz w:val="16"/>
                <w:szCs w:val="16"/>
              </w:rPr>
              <w:t>X</w:t>
            </w:r>
          </w:p>
        </w:tc>
        <w:tc>
          <w:tcPr>
            <w:tcW w:w="312" w:type="pct"/>
          </w:tcPr>
          <w:p w:rsidRPr="006D77E1" w:rsidR="002E29E5" w:rsidP="006F5812" w:rsidRDefault="002E29E5" w14:paraId="51209600" w14:textId="77777777">
            <w:pPr>
              <w:spacing w:before="0"/>
              <w:rPr>
                <w:rFonts w:cs="Arial"/>
                <w:color w:val="00B050"/>
                <w:sz w:val="16"/>
                <w:szCs w:val="16"/>
              </w:rPr>
            </w:pPr>
          </w:p>
        </w:tc>
      </w:tr>
      <w:tr w:rsidRPr="009F1454" w:rsidR="00C663BA" w:rsidTr="00E50CA0" w14:paraId="002B0F5C" w14:textId="77777777">
        <w:trPr>
          <w:cantSplit/>
          <w:trHeight w:val="144"/>
        </w:trPr>
        <w:tc>
          <w:tcPr>
            <w:tcW w:w="827" w:type="pct"/>
          </w:tcPr>
          <w:p w:rsidRPr="009F1454" w:rsidR="009C406A" w:rsidP="006F5812" w:rsidRDefault="009C406A" w14:paraId="60297CC3" w14:textId="5810A4E5">
            <w:pPr>
              <w:spacing w:before="0"/>
              <w:rPr>
                <w:rFonts w:cs="Arial"/>
                <w:color w:val="FF0000"/>
                <w:sz w:val="16"/>
                <w:szCs w:val="16"/>
              </w:rPr>
            </w:pPr>
            <w:r w:rsidRPr="009F1454">
              <w:rPr>
                <w:rFonts w:cs="Arial"/>
                <w:color w:val="FF0000"/>
                <w:sz w:val="16"/>
                <w:szCs w:val="16"/>
              </w:rPr>
              <w:t>N16GEXTERNAL</w:t>
            </w:r>
          </w:p>
        </w:tc>
        <w:tc>
          <w:tcPr>
            <w:tcW w:w="970" w:type="pct"/>
          </w:tcPr>
          <w:p w:rsidRPr="009F1454" w:rsidR="009C406A" w:rsidP="006F5812" w:rsidRDefault="009C406A" w14:paraId="32A41B88" w14:textId="5BFD068E">
            <w:pPr>
              <w:spacing w:before="0"/>
              <w:rPr>
                <w:rFonts w:cs="Arial"/>
                <w:color w:val="FF0000"/>
                <w:sz w:val="16"/>
                <w:szCs w:val="16"/>
              </w:rPr>
            </w:pPr>
            <w:r w:rsidRPr="009F1454">
              <w:rPr>
                <w:rFonts w:cs="Arial"/>
                <w:color w:val="FF0000"/>
                <w:sz w:val="16"/>
                <w:szCs w:val="16"/>
              </w:rPr>
              <w:t>Contact about future studies</w:t>
            </w:r>
          </w:p>
        </w:tc>
        <w:tc>
          <w:tcPr>
            <w:tcW w:w="558" w:type="pct"/>
          </w:tcPr>
          <w:p w:rsidRPr="009F1454" w:rsidR="009C406A" w:rsidP="006F5812" w:rsidRDefault="009C406A" w14:paraId="5CC11050" w14:textId="630994AE">
            <w:pPr>
              <w:spacing w:before="0"/>
              <w:rPr>
                <w:rFonts w:cs="Arial"/>
                <w:color w:val="FF0000"/>
                <w:sz w:val="16"/>
                <w:szCs w:val="16"/>
              </w:rPr>
            </w:pPr>
            <w:r w:rsidRPr="009F1454">
              <w:rPr>
                <w:rFonts w:cs="Arial"/>
                <w:color w:val="FF0000"/>
                <w:sz w:val="16"/>
                <w:szCs w:val="16"/>
              </w:rPr>
              <w:t>X</w:t>
            </w:r>
            <w:r w:rsidRPr="1E406B77" w:rsidR="1E406B77">
              <w:rPr>
                <w:rFonts w:cs="Arial"/>
                <w:color w:val="FF0000"/>
                <w:sz w:val="16"/>
                <w:szCs w:val="16"/>
              </w:rPr>
              <w:t xml:space="preserve"> </w:t>
            </w:r>
          </w:p>
        </w:tc>
        <w:tc>
          <w:tcPr>
            <w:tcW w:w="1158" w:type="pct"/>
          </w:tcPr>
          <w:p w:rsidRPr="009F1454" w:rsidR="009C406A" w:rsidP="006F5812" w:rsidRDefault="009945A5" w14:paraId="759BBA15" w14:textId="222A4716">
            <w:pPr>
              <w:spacing w:before="0"/>
              <w:rPr>
                <w:rFonts w:cs="Arial"/>
                <w:color w:val="FF0000"/>
                <w:sz w:val="16"/>
                <w:szCs w:val="16"/>
              </w:rPr>
            </w:pPr>
            <w:r w:rsidRPr="009F1454">
              <w:rPr>
                <w:rFonts w:cs="Arial"/>
                <w:color w:val="FF0000"/>
                <w:sz w:val="16"/>
                <w:szCs w:val="16"/>
              </w:rPr>
              <w:t>No longer necessary. Aside from BPS:20/22 eligible respondents, no plan to contact for future studies.</w:t>
            </w:r>
          </w:p>
        </w:tc>
        <w:tc>
          <w:tcPr>
            <w:tcW w:w="429" w:type="pct"/>
          </w:tcPr>
          <w:p w:rsidRPr="009F1454" w:rsidR="009C406A" w:rsidP="006F5812" w:rsidRDefault="009C406A" w14:paraId="723E9C7B" w14:textId="77777777">
            <w:pPr>
              <w:spacing w:before="0"/>
              <w:rPr>
                <w:rFonts w:cs="Arial"/>
                <w:color w:val="FF0000"/>
                <w:sz w:val="16"/>
                <w:szCs w:val="16"/>
              </w:rPr>
            </w:pPr>
          </w:p>
        </w:tc>
        <w:tc>
          <w:tcPr>
            <w:tcW w:w="273" w:type="pct"/>
          </w:tcPr>
          <w:p w:rsidRPr="009F1454" w:rsidR="009C406A" w:rsidP="006F5812" w:rsidRDefault="009C406A" w14:paraId="67060767" w14:textId="77777777">
            <w:pPr>
              <w:spacing w:before="0"/>
              <w:rPr>
                <w:rFonts w:cs="Arial"/>
                <w:color w:val="FF0000"/>
                <w:sz w:val="16"/>
                <w:szCs w:val="16"/>
              </w:rPr>
            </w:pPr>
          </w:p>
        </w:tc>
        <w:tc>
          <w:tcPr>
            <w:tcW w:w="473" w:type="pct"/>
          </w:tcPr>
          <w:p w:rsidRPr="009F1454" w:rsidR="009C406A" w:rsidP="006F5812" w:rsidRDefault="009C406A" w14:paraId="6D56E9D5" w14:textId="5B74B5CC">
            <w:pPr>
              <w:spacing w:before="0"/>
              <w:rPr>
                <w:rFonts w:cs="Arial"/>
                <w:color w:val="FF0000"/>
                <w:sz w:val="16"/>
                <w:szCs w:val="16"/>
              </w:rPr>
            </w:pPr>
          </w:p>
        </w:tc>
        <w:tc>
          <w:tcPr>
            <w:tcW w:w="312" w:type="pct"/>
          </w:tcPr>
          <w:p w:rsidRPr="009F1454" w:rsidR="009C406A" w:rsidP="006F5812" w:rsidRDefault="009C406A" w14:paraId="3A559467" w14:textId="77777777">
            <w:pPr>
              <w:spacing w:before="0"/>
              <w:rPr>
                <w:rFonts w:cs="Arial"/>
                <w:color w:val="FF0000"/>
                <w:sz w:val="16"/>
                <w:szCs w:val="16"/>
              </w:rPr>
            </w:pPr>
          </w:p>
        </w:tc>
      </w:tr>
      <w:tr w:rsidRPr="009F1454" w:rsidR="00C663BA" w:rsidTr="00E50CA0" w14:paraId="56794483" w14:textId="77777777">
        <w:trPr>
          <w:cantSplit/>
          <w:trHeight w:val="144"/>
        </w:trPr>
        <w:tc>
          <w:tcPr>
            <w:tcW w:w="827" w:type="pct"/>
          </w:tcPr>
          <w:p w:rsidRPr="009F1454" w:rsidR="009C406A" w:rsidP="006F5812" w:rsidRDefault="009C406A" w14:paraId="2DF7663A" w14:textId="65C3C168">
            <w:pPr>
              <w:spacing w:before="0"/>
              <w:rPr>
                <w:rFonts w:cs="Arial"/>
                <w:sz w:val="16"/>
                <w:szCs w:val="16"/>
              </w:rPr>
            </w:pPr>
            <w:r w:rsidRPr="009F1454">
              <w:rPr>
                <w:rFonts w:cs="Arial"/>
                <w:sz w:val="16"/>
                <w:szCs w:val="16"/>
              </w:rPr>
              <w:t>N20GLINTRO</w:t>
            </w:r>
          </w:p>
        </w:tc>
        <w:tc>
          <w:tcPr>
            <w:tcW w:w="970" w:type="pct"/>
          </w:tcPr>
          <w:p w:rsidRPr="009F1454" w:rsidR="009C406A" w:rsidP="006F5812" w:rsidRDefault="00DE158E" w14:paraId="07198D60" w14:textId="2E379C31">
            <w:pPr>
              <w:spacing w:before="0"/>
              <w:rPr>
                <w:rFonts w:cs="Arial"/>
                <w:sz w:val="16"/>
                <w:szCs w:val="16"/>
              </w:rPr>
            </w:pPr>
            <w:r w:rsidRPr="009F1454">
              <w:rPr>
                <w:rFonts w:cs="Arial"/>
                <w:sz w:val="16"/>
                <w:szCs w:val="16"/>
              </w:rPr>
              <w:t>Introduction to locating section</w:t>
            </w:r>
          </w:p>
        </w:tc>
        <w:tc>
          <w:tcPr>
            <w:tcW w:w="558" w:type="pct"/>
          </w:tcPr>
          <w:p w:rsidRPr="009F1454" w:rsidR="009C406A" w:rsidP="006F5812" w:rsidRDefault="009C406A" w14:paraId="7A51483B" w14:textId="77777777">
            <w:pPr>
              <w:spacing w:before="0"/>
              <w:rPr>
                <w:rFonts w:cs="Arial"/>
                <w:sz w:val="16"/>
                <w:szCs w:val="16"/>
              </w:rPr>
            </w:pPr>
          </w:p>
        </w:tc>
        <w:tc>
          <w:tcPr>
            <w:tcW w:w="1158" w:type="pct"/>
          </w:tcPr>
          <w:p w:rsidRPr="009F1454" w:rsidR="009C406A" w:rsidP="006F5812" w:rsidRDefault="009C406A" w14:paraId="1B4CEDA8" w14:textId="1F919F2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14600FF" w14:textId="77777777">
            <w:pPr>
              <w:spacing w:before="0"/>
              <w:rPr>
                <w:rFonts w:cs="Arial"/>
                <w:sz w:val="16"/>
                <w:szCs w:val="16"/>
              </w:rPr>
            </w:pPr>
          </w:p>
        </w:tc>
        <w:tc>
          <w:tcPr>
            <w:tcW w:w="273" w:type="pct"/>
          </w:tcPr>
          <w:p w:rsidRPr="009F1454" w:rsidR="009C406A" w:rsidP="006F5812" w:rsidRDefault="009C406A" w14:paraId="25A134F8" w14:textId="11D99C8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479CB29" w14:textId="481EAA45">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F73BF28" w14:textId="77777777">
            <w:pPr>
              <w:spacing w:before="0"/>
              <w:rPr>
                <w:rFonts w:cs="Arial"/>
                <w:sz w:val="16"/>
                <w:szCs w:val="16"/>
              </w:rPr>
            </w:pPr>
          </w:p>
        </w:tc>
      </w:tr>
      <w:tr w:rsidRPr="009F1454" w:rsidR="00C663BA" w:rsidTr="00E50CA0" w14:paraId="26B950F0" w14:textId="77777777">
        <w:trPr>
          <w:cantSplit/>
          <w:trHeight w:val="144"/>
        </w:trPr>
        <w:tc>
          <w:tcPr>
            <w:tcW w:w="827" w:type="pct"/>
          </w:tcPr>
          <w:p w:rsidRPr="009F1454" w:rsidR="009C406A" w:rsidP="006F5812" w:rsidRDefault="009C406A" w14:paraId="33B81BC4" w14:textId="53944AEE">
            <w:pPr>
              <w:spacing w:before="0"/>
              <w:rPr>
                <w:rFonts w:cs="Arial"/>
                <w:sz w:val="16"/>
                <w:szCs w:val="16"/>
              </w:rPr>
            </w:pPr>
            <w:r w:rsidRPr="009F1454">
              <w:rPr>
                <w:rFonts w:cs="Arial"/>
                <w:sz w:val="16"/>
                <w:szCs w:val="16"/>
              </w:rPr>
              <w:t>N20GNAME</w:t>
            </w:r>
          </w:p>
        </w:tc>
        <w:tc>
          <w:tcPr>
            <w:tcW w:w="970" w:type="pct"/>
          </w:tcPr>
          <w:p w:rsidRPr="009F1454" w:rsidR="009C406A" w:rsidP="006F5812" w:rsidRDefault="009C406A" w14:paraId="390E0D10" w14:textId="6DE418FE">
            <w:pPr>
              <w:spacing w:before="0"/>
              <w:rPr>
                <w:rFonts w:cs="Arial"/>
                <w:sz w:val="16"/>
                <w:szCs w:val="16"/>
              </w:rPr>
            </w:pPr>
            <w:r w:rsidRPr="009F1454">
              <w:rPr>
                <w:rFonts w:cs="Arial"/>
                <w:sz w:val="16"/>
                <w:szCs w:val="16"/>
              </w:rPr>
              <w:t>Update name</w:t>
            </w:r>
          </w:p>
        </w:tc>
        <w:tc>
          <w:tcPr>
            <w:tcW w:w="558" w:type="pct"/>
          </w:tcPr>
          <w:p w:rsidRPr="009F1454" w:rsidR="009C406A" w:rsidP="006F5812" w:rsidRDefault="009C406A" w14:paraId="6B17F700" w14:textId="77777777">
            <w:pPr>
              <w:spacing w:before="0"/>
              <w:rPr>
                <w:rFonts w:cs="Arial"/>
                <w:sz w:val="16"/>
                <w:szCs w:val="16"/>
              </w:rPr>
            </w:pPr>
          </w:p>
        </w:tc>
        <w:tc>
          <w:tcPr>
            <w:tcW w:w="1158" w:type="pct"/>
          </w:tcPr>
          <w:p w:rsidRPr="009F1454" w:rsidR="009C406A" w:rsidP="006F5812" w:rsidRDefault="009C406A" w14:paraId="116BB330" w14:textId="3092DA4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BC5F966" w14:textId="77777777">
            <w:pPr>
              <w:spacing w:before="0"/>
              <w:rPr>
                <w:rFonts w:cs="Arial"/>
                <w:sz w:val="16"/>
                <w:szCs w:val="16"/>
              </w:rPr>
            </w:pPr>
          </w:p>
        </w:tc>
        <w:tc>
          <w:tcPr>
            <w:tcW w:w="273" w:type="pct"/>
          </w:tcPr>
          <w:p w:rsidRPr="009F1454" w:rsidR="009C406A" w:rsidP="006F5812" w:rsidRDefault="009C406A" w14:paraId="24FDAA67" w14:textId="226A1E0D">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27EFE12" w14:textId="5B76E9E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CE5CB69" w14:textId="77777777">
            <w:pPr>
              <w:spacing w:before="0"/>
              <w:rPr>
                <w:rFonts w:cs="Arial"/>
                <w:sz w:val="16"/>
                <w:szCs w:val="16"/>
              </w:rPr>
            </w:pPr>
          </w:p>
        </w:tc>
      </w:tr>
      <w:tr w:rsidRPr="009F1454" w:rsidR="00C663BA" w:rsidTr="00E50CA0" w14:paraId="3304C255" w14:textId="77777777">
        <w:trPr>
          <w:cantSplit/>
          <w:trHeight w:val="144"/>
        </w:trPr>
        <w:tc>
          <w:tcPr>
            <w:tcW w:w="827" w:type="pct"/>
          </w:tcPr>
          <w:p w:rsidRPr="009F1454" w:rsidR="009C406A" w:rsidP="006F5812" w:rsidRDefault="009C406A" w14:paraId="3B2076BA" w14:textId="5E8B36C4">
            <w:pPr>
              <w:spacing w:before="0"/>
              <w:rPr>
                <w:rFonts w:cs="Arial"/>
                <w:color w:val="FF0000"/>
                <w:sz w:val="16"/>
                <w:szCs w:val="16"/>
              </w:rPr>
            </w:pPr>
            <w:r w:rsidRPr="009F1454">
              <w:rPr>
                <w:rFonts w:cs="Arial"/>
                <w:color w:val="FF0000"/>
                <w:sz w:val="16"/>
                <w:szCs w:val="16"/>
              </w:rPr>
              <w:t>N16GADDVER</w:t>
            </w:r>
          </w:p>
        </w:tc>
        <w:tc>
          <w:tcPr>
            <w:tcW w:w="970" w:type="pct"/>
          </w:tcPr>
          <w:p w:rsidRPr="009F1454" w:rsidR="009C406A" w:rsidP="006F5812" w:rsidRDefault="009C406A" w14:paraId="677786C6" w14:textId="04892D8C">
            <w:pPr>
              <w:spacing w:before="0"/>
              <w:rPr>
                <w:rFonts w:cs="Arial"/>
                <w:color w:val="FF0000"/>
                <w:sz w:val="16"/>
                <w:szCs w:val="16"/>
              </w:rPr>
            </w:pPr>
            <w:r w:rsidRPr="009F1454">
              <w:rPr>
                <w:rFonts w:cs="Arial"/>
                <w:color w:val="FF0000"/>
                <w:sz w:val="16"/>
                <w:szCs w:val="16"/>
              </w:rPr>
              <w:t>Verify own address</w:t>
            </w:r>
          </w:p>
        </w:tc>
        <w:tc>
          <w:tcPr>
            <w:tcW w:w="558" w:type="pct"/>
          </w:tcPr>
          <w:p w:rsidRPr="009F1454" w:rsidR="009C406A" w:rsidP="006F5812" w:rsidRDefault="009C406A" w14:paraId="6F7A4586" w14:textId="7B812957">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val="restart"/>
            <w:vAlign w:val="center"/>
          </w:tcPr>
          <w:p w:rsidRPr="009F1454" w:rsidR="009C406A" w:rsidP="006F5812" w:rsidRDefault="009C406A" w14:paraId="40CA1F97" w14:textId="593FABFC">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252AABB7" w14:textId="77777777">
            <w:pPr>
              <w:spacing w:before="0"/>
              <w:rPr>
                <w:rFonts w:cs="Arial"/>
                <w:color w:val="FF0000"/>
                <w:sz w:val="16"/>
                <w:szCs w:val="16"/>
              </w:rPr>
            </w:pPr>
          </w:p>
        </w:tc>
        <w:tc>
          <w:tcPr>
            <w:tcW w:w="273" w:type="pct"/>
          </w:tcPr>
          <w:p w:rsidRPr="009F1454" w:rsidR="009C406A" w:rsidP="006F5812" w:rsidRDefault="009C406A" w14:paraId="710A465F" w14:textId="77777777">
            <w:pPr>
              <w:spacing w:before="0"/>
              <w:rPr>
                <w:rFonts w:cs="Arial"/>
                <w:color w:val="FF0000"/>
                <w:sz w:val="16"/>
                <w:szCs w:val="16"/>
              </w:rPr>
            </w:pPr>
          </w:p>
        </w:tc>
        <w:tc>
          <w:tcPr>
            <w:tcW w:w="473" w:type="pct"/>
          </w:tcPr>
          <w:p w:rsidRPr="009F1454" w:rsidR="009C406A" w:rsidP="006F5812" w:rsidRDefault="009C406A" w14:paraId="323AA1E0" w14:textId="00136D48">
            <w:pPr>
              <w:spacing w:before="0"/>
              <w:rPr>
                <w:rFonts w:cs="Arial"/>
                <w:color w:val="FF0000"/>
                <w:sz w:val="16"/>
                <w:szCs w:val="16"/>
              </w:rPr>
            </w:pPr>
          </w:p>
        </w:tc>
        <w:tc>
          <w:tcPr>
            <w:tcW w:w="312" w:type="pct"/>
          </w:tcPr>
          <w:p w:rsidRPr="009F1454" w:rsidR="009C406A" w:rsidP="006F5812" w:rsidRDefault="009C406A" w14:paraId="0E60CF7E" w14:textId="77777777">
            <w:pPr>
              <w:spacing w:before="0"/>
              <w:rPr>
                <w:rFonts w:cs="Arial"/>
                <w:color w:val="FF0000"/>
                <w:sz w:val="16"/>
                <w:szCs w:val="16"/>
              </w:rPr>
            </w:pPr>
          </w:p>
        </w:tc>
      </w:tr>
      <w:tr w:rsidRPr="009F1454" w:rsidR="00C663BA" w:rsidTr="00E50CA0" w14:paraId="31A6796E" w14:textId="77777777">
        <w:trPr>
          <w:cantSplit/>
          <w:trHeight w:val="144"/>
        </w:trPr>
        <w:tc>
          <w:tcPr>
            <w:tcW w:w="827" w:type="pct"/>
          </w:tcPr>
          <w:p w:rsidRPr="009F1454" w:rsidR="009C406A" w:rsidP="006F5812" w:rsidRDefault="009C406A" w14:paraId="4575B9CD" w14:textId="79F58036">
            <w:pPr>
              <w:spacing w:before="0"/>
              <w:rPr>
                <w:rFonts w:cs="Arial"/>
                <w:color w:val="FF0000"/>
                <w:sz w:val="16"/>
                <w:szCs w:val="16"/>
              </w:rPr>
            </w:pPr>
            <w:r w:rsidRPr="009F1454">
              <w:rPr>
                <w:rFonts w:cs="Arial"/>
                <w:color w:val="FF0000"/>
                <w:sz w:val="16"/>
                <w:szCs w:val="16"/>
              </w:rPr>
              <w:t>N16GNEWADD1</w:t>
            </w:r>
          </w:p>
        </w:tc>
        <w:tc>
          <w:tcPr>
            <w:tcW w:w="970" w:type="pct"/>
          </w:tcPr>
          <w:p w:rsidRPr="009F1454" w:rsidR="009C406A" w:rsidP="006F5812" w:rsidRDefault="009C406A" w14:paraId="5065C104" w14:textId="49B7C9A7">
            <w:pPr>
              <w:spacing w:before="0"/>
              <w:rPr>
                <w:rFonts w:cs="Arial"/>
                <w:color w:val="FF0000"/>
                <w:sz w:val="16"/>
                <w:szCs w:val="16"/>
              </w:rPr>
            </w:pPr>
            <w:r w:rsidRPr="009F1454">
              <w:rPr>
                <w:rFonts w:cs="Arial"/>
                <w:color w:val="FF0000"/>
                <w:sz w:val="16"/>
                <w:szCs w:val="16"/>
              </w:rPr>
              <w:t>Add addresses</w:t>
            </w:r>
          </w:p>
        </w:tc>
        <w:tc>
          <w:tcPr>
            <w:tcW w:w="558" w:type="pct"/>
          </w:tcPr>
          <w:p w:rsidRPr="009F1454" w:rsidR="009C406A" w:rsidP="006F5812" w:rsidRDefault="009C406A" w14:paraId="6AAAA498" w14:textId="5BEAD1A5">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tcPr>
          <w:p w:rsidRPr="009F1454" w:rsidR="009C406A" w:rsidP="006F5812" w:rsidRDefault="009C406A" w14:paraId="2F795BDF" w14:textId="43222BEE">
            <w:pPr>
              <w:spacing w:before="0"/>
              <w:rPr>
                <w:rFonts w:cs="Arial"/>
                <w:color w:val="FF0000"/>
                <w:sz w:val="16"/>
                <w:szCs w:val="16"/>
              </w:rPr>
            </w:pPr>
          </w:p>
        </w:tc>
        <w:tc>
          <w:tcPr>
            <w:tcW w:w="429" w:type="pct"/>
          </w:tcPr>
          <w:p w:rsidRPr="009F1454" w:rsidR="009C406A" w:rsidP="006F5812" w:rsidRDefault="009C406A" w14:paraId="5DC64F21" w14:textId="77777777">
            <w:pPr>
              <w:spacing w:before="0"/>
              <w:rPr>
                <w:rFonts w:cs="Arial"/>
                <w:color w:val="FF0000"/>
                <w:sz w:val="16"/>
                <w:szCs w:val="16"/>
              </w:rPr>
            </w:pPr>
          </w:p>
        </w:tc>
        <w:tc>
          <w:tcPr>
            <w:tcW w:w="273" w:type="pct"/>
          </w:tcPr>
          <w:p w:rsidRPr="009F1454" w:rsidR="009C406A" w:rsidP="006F5812" w:rsidRDefault="009C406A" w14:paraId="1BD68C04" w14:textId="77777777">
            <w:pPr>
              <w:spacing w:before="0"/>
              <w:rPr>
                <w:rFonts w:cs="Arial"/>
                <w:color w:val="FF0000"/>
                <w:sz w:val="16"/>
                <w:szCs w:val="16"/>
              </w:rPr>
            </w:pPr>
          </w:p>
        </w:tc>
        <w:tc>
          <w:tcPr>
            <w:tcW w:w="473" w:type="pct"/>
          </w:tcPr>
          <w:p w:rsidRPr="009F1454" w:rsidR="009C406A" w:rsidP="006F5812" w:rsidRDefault="009C406A" w14:paraId="10C645EE" w14:textId="5131D70A">
            <w:pPr>
              <w:spacing w:before="0"/>
              <w:rPr>
                <w:rFonts w:cs="Arial"/>
                <w:color w:val="FF0000"/>
                <w:sz w:val="16"/>
                <w:szCs w:val="16"/>
              </w:rPr>
            </w:pPr>
          </w:p>
        </w:tc>
        <w:tc>
          <w:tcPr>
            <w:tcW w:w="312" w:type="pct"/>
          </w:tcPr>
          <w:p w:rsidRPr="009F1454" w:rsidR="009C406A" w:rsidP="006F5812" w:rsidRDefault="009C406A" w14:paraId="21757216" w14:textId="77777777">
            <w:pPr>
              <w:spacing w:before="0"/>
              <w:rPr>
                <w:rFonts w:cs="Arial"/>
                <w:color w:val="FF0000"/>
                <w:sz w:val="16"/>
                <w:szCs w:val="16"/>
              </w:rPr>
            </w:pPr>
          </w:p>
        </w:tc>
      </w:tr>
      <w:tr w:rsidRPr="009F1454" w:rsidR="00C663BA" w:rsidTr="00E50CA0" w14:paraId="436C2BCD" w14:textId="77777777">
        <w:trPr>
          <w:cantSplit/>
          <w:trHeight w:val="144"/>
        </w:trPr>
        <w:tc>
          <w:tcPr>
            <w:tcW w:w="827" w:type="pct"/>
          </w:tcPr>
          <w:p w:rsidRPr="009F1454" w:rsidR="009C406A" w:rsidP="006F5812" w:rsidRDefault="009C406A" w14:paraId="1089520E" w14:textId="09A8CF2E">
            <w:pPr>
              <w:spacing w:before="0"/>
              <w:rPr>
                <w:rFonts w:cs="Arial"/>
                <w:color w:val="000000" w:themeColor="text1"/>
                <w:sz w:val="16"/>
                <w:szCs w:val="16"/>
              </w:rPr>
            </w:pPr>
            <w:r w:rsidRPr="009F1454">
              <w:rPr>
                <w:rFonts w:cs="Arial"/>
                <w:color w:val="000000" w:themeColor="text1"/>
                <w:sz w:val="16"/>
                <w:szCs w:val="16"/>
              </w:rPr>
              <w:t>N20G1ADR</w:t>
            </w:r>
          </w:p>
        </w:tc>
        <w:tc>
          <w:tcPr>
            <w:tcW w:w="970" w:type="pct"/>
          </w:tcPr>
          <w:p w:rsidRPr="009F1454" w:rsidR="009C406A" w:rsidP="006F5812" w:rsidRDefault="009C406A" w14:paraId="7F1D93DC" w14:textId="6AA59705">
            <w:pPr>
              <w:spacing w:before="0"/>
              <w:rPr>
                <w:rFonts w:cs="Arial"/>
                <w:color w:val="000000" w:themeColor="text1"/>
                <w:sz w:val="16"/>
                <w:szCs w:val="16"/>
              </w:rPr>
            </w:pPr>
            <w:r w:rsidRPr="009F1454">
              <w:rPr>
                <w:rFonts w:cs="Arial"/>
                <w:color w:val="000000" w:themeColor="text1"/>
                <w:sz w:val="16"/>
                <w:szCs w:val="16"/>
              </w:rPr>
              <w:t>Permanent address</w:t>
            </w:r>
          </w:p>
        </w:tc>
        <w:tc>
          <w:tcPr>
            <w:tcW w:w="558" w:type="pct"/>
          </w:tcPr>
          <w:p w:rsidRPr="009F1454" w:rsidR="009C406A" w:rsidP="006F5812" w:rsidRDefault="009C406A" w14:paraId="2CBE68A4" w14:textId="0EBA6DA7">
            <w:pPr>
              <w:spacing w:before="0"/>
              <w:rPr>
                <w:rFonts w:cs="Arial"/>
                <w:color w:val="000000" w:themeColor="text1"/>
                <w:sz w:val="16"/>
                <w:szCs w:val="16"/>
              </w:rPr>
            </w:pPr>
          </w:p>
        </w:tc>
        <w:tc>
          <w:tcPr>
            <w:tcW w:w="1158" w:type="pct"/>
          </w:tcPr>
          <w:p w:rsidRPr="009F1454" w:rsidR="009C406A" w:rsidP="006F5812" w:rsidRDefault="009C406A" w14:paraId="1FC13006" w14:textId="39CEC113">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515C24DB" w14:textId="77777777">
            <w:pPr>
              <w:spacing w:before="0"/>
              <w:rPr>
                <w:rFonts w:cs="Arial"/>
                <w:color w:val="7030A0"/>
                <w:sz w:val="16"/>
                <w:szCs w:val="16"/>
              </w:rPr>
            </w:pPr>
          </w:p>
        </w:tc>
        <w:tc>
          <w:tcPr>
            <w:tcW w:w="273" w:type="pct"/>
          </w:tcPr>
          <w:p w:rsidRPr="009F1454" w:rsidR="009C406A" w:rsidP="006F5812" w:rsidRDefault="009C406A" w14:paraId="56FEB4C2" w14:textId="065E36A9">
            <w:pPr>
              <w:spacing w:before="0"/>
              <w:rPr>
                <w:rFonts w:cs="Arial"/>
                <w:color w:val="000000" w:themeColor="text1"/>
                <w:sz w:val="16"/>
                <w:szCs w:val="16"/>
              </w:rPr>
            </w:pPr>
          </w:p>
        </w:tc>
        <w:tc>
          <w:tcPr>
            <w:tcW w:w="473" w:type="pct"/>
          </w:tcPr>
          <w:p w:rsidRPr="009F1454" w:rsidR="009C406A" w:rsidP="006F5812" w:rsidRDefault="009C406A" w14:paraId="04695018" w14:textId="0C34AEB9">
            <w:pPr>
              <w:spacing w:before="0"/>
              <w:rPr>
                <w:rFonts w:cs="Arial"/>
                <w:color w:val="000000" w:themeColor="text1"/>
                <w:sz w:val="16"/>
                <w:szCs w:val="16"/>
              </w:rPr>
            </w:pPr>
            <w:r w:rsidRPr="009F1454">
              <w:rPr>
                <w:rFonts w:cs="Arial"/>
                <w:color w:val="000000" w:themeColor="text1"/>
                <w:sz w:val="16"/>
                <w:szCs w:val="16"/>
              </w:rPr>
              <w:t>X</w:t>
            </w:r>
          </w:p>
        </w:tc>
        <w:tc>
          <w:tcPr>
            <w:tcW w:w="312" w:type="pct"/>
          </w:tcPr>
          <w:p w:rsidRPr="009F1454" w:rsidR="009C406A" w:rsidP="006F5812" w:rsidRDefault="009C406A" w14:paraId="5732657C" w14:textId="77777777">
            <w:pPr>
              <w:spacing w:before="0"/>
              <w:rPr>
                <w:rFonts w:cs="Arial"/>
                <w:color w:val="7030A0"/>
                <w:sz w:val="16"/>
                <w:szCs w:val="16"/>
              </w:rPr>
            </w:pPr>
          </w:p>
        </w:tc>
      </w:tr>
      <w:tr w:rsidRPr="009F1454" w:rsidR="00C663BA" w:rsidTr="00E50CA0" w14:paraId="705381C0" w14:textId="77777777">
        <w:trPr>
          <w:cantSplit/>
          <w:trHeight w:val="144"/>
        </w:trPr>
        <w:tc>
          <w:tcPr>
            <w:tcW w:w="827" w:type="pct"/>
          </w:tcPr>
          <w:p w:rsidRPr="009F1454" w:rsidR="009C406A" w:rsidP="006F5812" w:rsidRDefault="009C406A" w14:paraId="1B2D301E" w14:textId="01FAE6FB">
            <w:pPr>
              <w:spacing w:before="0"/>
              <w:rPr>
                <w:rFonts w:cs="Arial"/>
                <w:sz w:val="16"/>
                <w:szCs w:val="16"/>
              </w:rPr>
            </w:pPr>
            <w:r w:rsidRPr="009F1454">
              <w:rPr>
                <w:rFonts w:cs="Arial"/>
                <w:sz w:val="16"/>
                <w:szCs w:val="16"/>
              </w:rPr>
              <w:t>N20GNEWADD2</w:t>
            </w:r>
          </w:p>
        </w:tc>
        <w:tc>
          <w:tcPr>
            <w:tcW w:w="970" w:type="pct"/>
          </w:tcPr>
          <w:p w:rsidRPr="009F1454" w:rsidR="009C406A" w:rsidP="006F5812" w:rsidRDefault="009C406A" w14:paraId="2F9BBF26" w14:textId="0B508D54">
            <w:pPr>
              <w:spacing w:before="0"/>
              <w:rPr>
                <w:rFonts w:cs="Arial"/>
                <w:sz w:val="16"/>
                <w:szCs w:val="16"/>
              </w:rPr>
            </w:pPr>
            <w:r w:rsidRPr="009F1454">
              <w:rPr>
                <w:rFonts w:cs="Arial"/>
                <w:sz w:val="16"/>
                <w:szCs w:val="16"/>
              </w:rPr>
              <w:t>Add another address</w:t>
            </w:r>
          </w:p>
        </w:tc>
        <w:tc>
          <w:tcPr>
            <w:tcW w:w="558" w:type="pct"/>
          </w:tcPr>
          <w:p w:rsidRPr="009F1454" w:rsidR="009C406A" w:rsidP="006F5812" w:rsidRDefault="009C406A" w14:paraId="0500DCE4" w14:textId="77777777">
            <w:pPr>
              <w:spacing w:before="0"/>
              <w:rPr>
                <w:rFonts w:cs="Arial"/>
                <w:sz w:val="16"/>
                <w:szCs w:val="16"/>
              </w:rPr>
            </w:pPr>
          </w:p>
        </w:tc>
        <w:tc>
          <w:tcPr>
            <w:tcW w:w="1158" w:type="pct"/>
          </w:tcPr>
          <w:p w:rsidRPr="009F1454" w:rsidR="009C406A" w:rsidP="006F5812" w:rsidRDefault="009C406A" w14:paraId="0D26C044" w14:textId="277FBD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2AAB557" w14:textId="77777777">
            <w:pPr>
              <w:spacing w:before="0"/>
              <w:rPr>
                <w:rFonts w:cs="Arial"/>
                <w:sz w:val="16"/>
                <w:szCs w:val="16"/>
              </w:rPr>
            </w:pPr>
          </w:p>
        </w:tc>
        <w:tc>
          <w:tcPr>
            <w:tcW w:w="273" w:type="pct"/>
          </w:tcPr>
          <w:p w:rsidRPr="009F1454" w:rsidR="009C406A" w:rsidP="006F5812" w:rsidRDefault="009C406A" w14:paraId="09FB8CC5" w14:textId="0454240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125423F5" w14:textId="701143A7">
            <w:pPr>
              <w:spacing w:before="0"/>
              <w:rPr>
                <w:rFonts w:cs="Arial"/>
                <w:sz w:val="16"/>
                <w:szCs w:val="16"/>
              </w:rPr>
            </w:pPr>
          </w:p>
        </w:tc>
        <w:tc>
          <w:tcPr>
            <w:tcW w:w="312" w:type="pct"/>
          </w:tcPr>
          <w:p w:rsidRPr="009F1454" w:rsidR="009C406A" w:rsidP="006F5812" w:rsidRDefault="009C406A" w14:paraId="40F41EEF" w14:textId="77777777">
            <w:pPr>
              <w:spacing w:before="0"/>
              <w:rPr>
                <w:rFonts w:cs="Arial"/>
                <w:sz w:val="16"/>
                <w:szCs w:val="16"/>
              </w:rPr>
            </w:pPr>
          </w:p>
        </w:tc>
      </w:tr>
      <w:tr w:rsidRPr="009F1454" w:rsidR="00C663BA" w:rsidTr="00E50CA0" w14:paraId="48FC5626" w14:textId="77777777">
        <w:trPr>
          <w:cantSplit/>
          <w:trHeight w:val="144"/>
        </w:trPr>
        <w:tc>
          <w:tcPr>
            <w:tcW w:w="827" w:type="pct"/>
          </w:tcPr>
          <w:p w:rsidRPr="009F1454" w:rsidR="009C406A" w:rsidP="006F5812" w:rsidRDefault="009C406A" w14:paraId="2773795F" w14:textId="4EBD6A15">
            <w:pPr>
              <w:spacing w:before="0"/>
              <w:rPr>
                <w:rFonts w:cs="Arial"/>
                <w:sz w:val="16"/>
                <w:szCs w:val="16"/>
              </w:rPr>
            </w:pPr>
            <w:r w:rsidRPr="009F1454">
              <w:rPr>
                <w:rFonts w:cs="Arial"/>
                <w:sz w:val="16"/>
                <w:szCs w:val="16"/>
              </w:rPr>
              <w:t>N20G2ADR</w:t>
            </w:r>
          </w:p>
        </w:tc>
        <w:tc>
          <w:tcPr>
            <w:tcW w:w="970" w:type="pct"/>
          </w:tcPr>
          <w:p w:rsidRPr="009F1454" w:rsidR="009C406A" w:rsidP="006F5812" w:rsidRDefault="009C406A" w14:paraId="1403F70C" w14:textId="7F640AAC">
            <w:pPr>
              <w:spacing w:before="0"/>
              <w:rPr>
                <w:rFonts w:cs="Arial"/>
                <w:sz w:val="16"/>
                <w:szCs w:val="16"/>
              </w:rPr>
            </w:pPr>
            <w:r w:rsidRPr="009F1454">
              <w:rPr>
                <w:rFonts w:cs="Arial"/>
                <w:sz w:val="16"/>
                <w:szCs w:val="16"/>
              </w:rPr>
              <w:t>Second address entry</w:t>
            </w:r>
          </w:p>
        </w:tc>
        <w:tc>
          <w:tcPr>
            <w:tcW w:w="558" w:type="pct"/>
          </w:tcPr>
          <w:p w:rsidRPr="009F1454" w:rsidR="009C406A" w:rsidP="006F5812" w:rsidRDefault="009C406A" w14:paraId="77295069" w14:textId="77777777">
            <w:pPr>
              <w:spacing w:before="0"/>
              <w:rPr>
                <w:rFonts w:cs="Arial"/>
                <w:sz w:val="16"/>
                <w:szCs w:val="16"/>
              </w:rPr>
            </w:pPr>
          </w:p>
        </w:tc>
        <w:tc>
          <w:tcPr>
            <w:tcW w:w="1158" w:type="pct"/>
          </w:tcPr>
          <w:p w:rsidRPr="009F1454" w:rsidR="009C406A" w:rsidP="006F5812" w:rsidRDefault="009C406A" w14:paraId="06FED02C" w14:textId="6A8B21E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884DD8E" w14:textId="77777777">
            <w:pPr>
              <w:spacing w:before="0"/>
              <w:rPr>
                <w:rFonts w:cs="Arial"/>
                <w:sz w:val="16"/>
                <w:szCs w:val="16"/>
              </w:rPr>
            </w:pPr>
          </w:p>
        </w:tc>
        <w:tc>
          <w:tcPr>
            <w:tcW w:w="273" w:type="pct"/>
          </w:tcPr>
          <w:p w:rsidRPr="009F1454" w:rsidR="009C406A" w:rsidP="006F5812" w:rsidRDefault="009C406A" w14:paraId="1C348BEC" w14:textId="2AF79F6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6E88F9D" w14:textId="615D5E05">
            <w:pPr>
              <w:spacing w:before="0"/>
              <w:rPr>
                <w:rFonts w:cs="Arial"/>
                <w:sz w:val="16"/>
                <w:szCs w:val="16"/>
              </w:rPr>
            </w:pPr>
          </w:p>
        </w:tc>
        <w:tc>
          <w:tcPr>
            <w:tcW w:w="312" w:type="pct"/>
          </w:tcPr>
          <w:p w:rsidRPr="009F1454" w:rsidR="009C406A" w:rsidP="006F5812" w:rsidRDefault="009C406A" w14:paraId="42DA3A53" w14:textId="77777777">
            <w:pPr>
              <w:spacing w:before="0"/>
              <w:rPr>
                <w:rFonts w:cs="Arial"/>
                <w:sz w:val="16"/>
                <w:szCs w:val="16"/>
              </w:rPr>
            </w:pPr>
          </w:p>
        </w:tc>
      </w:tr>
      <w:tr w:rsidRPr="009F1454" w:rsidR="00C663BA" w:rsidTr="00E50CA0" w14:paraId="5572EFFC" w14:textId="77777777">
        <w:trPr>
          <w:cantSplit/>
          <w:trHeight w:val="144"/>
        </w:trPr>
        <w:tc>
          <w:tcPr>
            <w:tcW w:w="827" w:type="pct"/>
          </w:tcPr>
          <w:p w:rsidRPr="009F1454" w:rsidR="009C406A" w:rsidP="006F5812" w:rsidRDefault="009C406A" w14:paraId="4C8B9415" w14:textId="2C88423C">
            <w:pPr>
              <w:spacing w:before="0"/>
              <w:rPr>
                <w:rFonts w:cs="Arial"/>
                <w:color w:val="FF0000"/>
                <w:sz w:val="16"/>
                <w:szCs w:val="16"/>
              </w:rPr>
            </w:pPr>
            <w:r w:rsidRPr="009F1454">
              <w:rPr>
                <w:rFonts w:cs="Arial"/>
                <w:color w:val="FF0000"/>
                <w:sz w:val="16"/>
                <w:szCs w:val="16"/>
              </w:rPr>
              <w:t>N16G3ADR</w:t>
            </w:r>
          </w:p>
        </w:tc>
        <w:tc>
          <w:tcPr>
            <w:tcW w:w="970" w:type="pct"/>
          </w:tcPr>
          <w:p w:rsidRPr="009F1454" w:rsidR="009C406A" w:rsidP="006F5812" w:rsidRDefault="009C406A" w14:paraId="21BCD0E2" w14:textId="1C8F8817">
            <w:pPr>
              <w:spacing w:before="0"/>
              <w:rPr>
                <w:rFonts w:cs="Arial"/>
                <w:color w:val="FF0000"/>
                <w:sz w:val="16"/>
                <w:szCs w:val="16"/>
              </w:rPr>
            </w:pPr>
            <w:r w:rsidRPr="009F1454">
              <w:rPr>
                <w:rFonts w:cs="Arial"/>
                <w:color w:val="FF0000"/>
                <w:sz w:val="16"/>
                <w:szCs w:val="16"/>
              </w:rPr>
              <w:t>Third address entry form</w:t>
            </w:r>
          </w:p>
        </w:tc>
        <w:tc>
          <w:tcPr>
            <w:tcW w:w="558" w:type="pct"/>
          </w:tcPr>
          <w:p w:rsidRPr="009F1454" w:rsidR="009C406A" w:rsidP="006F5812" w:rsidRDefault="009C406A" w14:paraId="63A62D1D" w14:textId="69F22739">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791DA885" w14:textId="4C1C30CB">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01D6E13E" w14:textId="77777777">
            <w:pPr>
              <w:spacing w:before="0"/>
              <w:rPr>
                <w:rFonts w:cs="Arial"/>
                <w:color w:val="FF0000"/>
                <w:sz w:val="16"/>
                <w:szCs w:val="16"/>
              </w:rPr>
            </w:pPr>
          </w:p>
        </w:tc>
        <w:tc>
          <w:tcPr>
            <w:tcW w:w="273" w:type="pct"/>
          </w:tcPr>
          <w:p w:rsidRPr="009F1454" w:rsidR="009C406A" w:rsidP="006F5812" w:rsidRDefault="009C406A" w14:paraId="2B8BC2CB" w14:textId="6A621C10">
            <w:pPr>
              <w:spacing w:before="0"/>
              <w:rPr>
                <w:rFonts w:cs="Arial"/>
                <w:color w:val="FF0000"/>
                <w:sz w:val="16"/>
                <w:szCs w:val="16"/>
              </w:rPr>
            </w:pPr>
          </w:p>
        </w:tc>
        <w:tc>
          <w:tcPr>
            <w:tcW w:w="473" w:type="pct"/>
          </w:tcPr>
          <w:p w:rsidRPr="009F1454" w:rsidR="009C406A" w:rsidP="006F5812" w:rsidRDefault="009C406A" w14:paraId="2BBCB33A" w14:textId="78C5A402">
            <w:pPr>
              <w:spacing w:before="0"/>
              <w:rPr>
                <w:rFonts w:cs="Arial"/>
                <w:color w:val="FF0000"/>
                <w:sz w:val="16"/>
                <w:szCs w:val="16"/>
              </w:rPr>
            </w:pPr>
          </w:p>
        </w:tc>
        <w:tc>
          <w:tcPr>
            <w:tcW w:w="312" w:type="pct"/>
          </w:tcPr>
          <w:p w:rsidRPr="009F1454" w:rsidR="009C406A" w:rsidP="006F5812" w:rsidRDefault="009C406A" w14:paraId="01347B83" w14:textId="77777777">
            <w:pPr>
              <w:spacing w:before="0"/>
              <w:rPr>
                <w:rFonts w:cs="Arial"/>
                <w:color w:val="FF0000"/>
                <w:sz w:val="16"/>
                <w:szCs w:val="16"/>
              </w:rPr>
            </w:pPr>
          </w:p>
        </w:tc>
      </w:tr>
      <w:tr w:rsidRPr="009F1454" w:rsidR="00C663BA" w:rsidTr="00E50CA0" w14:paraId="49E31370" w14:textId="77777777">
        <w:trPr>
          <w:cantSplit/>
          <w:trHeight w:val="144"/>
        </w:trPr>
        <w:tc>
          <w:tcPr>
            <w:tcW w:w="827" w:type="pct"/>
          </w:tcPr>
          <w:p w:rsidRPr="009F1454" w:rsidR="009C406A" w:rsidP="006F5812" w:rsidRDefault="009C406A" w14:paraId="4C34486E" w14:textId="5FD440B8">
            <w:pPr>
              <w:spacing w:before="0"/>
              <w:rPr>
                <w:rFonts w:cs="Arial"/>
                <w:sz w:val="16"/>
                <w:szCs w:val="16"/>
              </w:rPr>
            </w:pPr>
            <w:r w:rsidRPr="009F1454">
              <w:rPr>
                <w:rFonts w:cs="Arial"/>
                <w:sz w:val="16"/>
                <w:szCs w:val="16"/>
              </w:rPr>
              <w:t>N20GEMAIL</w:t>
            </w:r>
          </w:p>
        </w:tc>
        <w:tc>
          <w:tcPr>
            <w:tcW w:w="970" w:type="pct"/>
          </w:tcPr>
          <w:p w:rsidRPr="009F1454" w:rsidR="009C406A" w:rsidP="006F5812" w:rsidRDefault="009C406A" w14:paraId="0CCB81D9" w14:textId="2ADA81FD">
            <w:pPr>
              <w:spacing w:before="0"/>
              <w:rPr>
                <w:rFonts w:cs="Arial"/>
                <w:sz w:val="16"/>
                <w:szCs w:val="16"/>
              </w:rPr>
            </w:pPr>
            <w:r w:rsidRPr="009F1454">
              <w:rPr>
                <w:rFonts w:cs="Arial"/>
                <w:sz w:val="16"/>
                <w:szCs w:val="16"/>
              </w:rPr>
              <w:t>Email addresses</w:t>
            </w:r>
          </w:p>
        </w:tc>
        <w:tc>
          <w:tcPr>
            <w:tcW w:w="558" w:type="pct"/>
          </w:tcPr>
          <w:p w:rsidRPr="009F1454" w:rsidR="009C406A" w:rsidP="006F5812" w:rsidRDefault="009C406A" w14:paraId="76412C28" w14:textId="77777777">
            <w:pPr>
              <w:spacing w:before="0"/>
              <w:rPr>
                <w:rFonts w:cs="Arial"/>
                <w:sz w:val="16"/>
                <w:szCs w:val="16"/>
              </w:rPr>
            </w:pPr>
          </w:p>
        </w:tc>
        <w:tc>
          <w:tcPr>
            <w:tcW w:w="1158" w:type="pct"/>
          </w:tcPr>
          <w:p w:rsidRPr="009F1454" w:rsidR="009C406A" w:rsidP="006F5812" w:rsidRDefault="009C406A" w14:paraId="3D4801ED" w14:textId="76A1625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E7EC3A2" w14:textId="77777777">
            <w:pPr>
              <w:spacing w:before="0"/>
              <w:rPr>
                <w:rFonts w:cs="Arial"/>
                <w:sz w:val="16"/>
                <w:szCs w:val="16"/>
              </w:rPr>
            </w:pPr>
          </w:p>
        </w:tc>
        <w:tc>
          <w:tcPr>
            <w:tcW w:w="273" w:type="pct"/>
          </w:tcPr>
          <w:p w:rsidRPr="009F1454" w:rsidR="009C406A" w:rsidP="006F5812" w:rsidRDefault="009C406A" w14:paraId="3023CBDC" w14:textId="7602534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8507EA0" w14:textId="5AF204A6">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316B9CE" w14:textId="77777777">
            <w:pPr>
              <w:spacing w:before="0"/>
              <w:rPr>
                <w:rFonts w:cs="Arial"/>
                <w:sz w:val="16"/>
                <w:szCs w:val="16"/>
              </w:rPr>
            </w:pPr>
          </w:p>
        </w:tc>
      </w:tr>
      <w:tr w:rsidRPr="009F1454" w:rsidR="00C663BA" w:rsidTr="00E50CA0" w14:paraId="2E9869D1" w14:textId="77777777">
        <w:trPr>
          <w:cantSplit/>
          <w:trHeight w:val="144"/>
        </w:trPr>
        <w:tc>
          <w:tcPr>
            <w:tcW w:w="827" w:type="pct"/>
          </w:tcPr>
          <w:p w:rsidRPr="009F1454" w:rsidR="009C406A" w:rsidP="006F5812" w:rsidRDefault="009C406A" w14:paraId="09DE6357" w14:textId="46F11979">
            <w:pPr>
              <w:spacing w:before="0"/>
              <w:rPr>
                <w:rFonts w:cs="Arial"/>
                <w:sz w:val="16"/>
                <w:szCs w:val="16"/>
              </w:rPr>
            </w:pPr>
            <w:r w:rsidRPr="009F1454">
              <w:rPr>
                <w:rFonts w:cs="Arial"/>
                <w:sz w:val="16"/>
                <w:szCs w:val="16"/>
              </w:rPr>
              <w:t>N20GPHONE</w:t>
            </w:r>
          </w:p>
        </w:tc>
        <w:tc>
          <w:tcPr>
            <w:tcW w:w="970" w:type="pct"/>
          </w:tcPr>
          <w:p w:rsidRPr="009F1454" w:rsidR="009C406A" w:rsidP="006F5812" w:rsidRDefault="009C406A" w14:paraId="3395A5C5" w14:textId="327BD461">
            <w:pPr>
              <w:spacing w:before="0"/>
              <w:rPr>
                <w:rFonts w:cs="Arial"/>
                <w:sz w:val="16"/>
                <w:szCs w:val="16"/>
              </w:rPr>
            </w:pPr>
            <w:r w:rsidRPr="009F1454">
              <w:rPr>
                <w:rFonts w:cs="Arial"/>
                <w:sz w:val="16"/>
                <w:szCs w:val="16"/>
              </w:rPr>
              <w:t>All phone numbers</w:t>
            </w:r>
          </w:p>
        </w:tc>
        <w:tc>
          <w:tcPr>
            <w:tcW w:w="558" w:type="pct"/>
          </w:tcPr>
          <w:p w:rsidRPr="009F1454" w:rsidR="009C406A" w:rsidP="006F5812" w:rsidRDefault="009C406A" w14:paraId="0F055401" w14:textId="77777777">
            <w:pPr>
              <w:spacing w:before="0"/>
              <w:rPr>
                <w:rFonts w:cs="Arial"/>
                <w:sz w:val="16"/>
                <w:szCs w:val="16"/>
              </w:rPr>
            </w:pPr>
          </w:p>
        </w:tc>
        <w:tc>
          <w:tcPr>
            <w:tcW w:w="1158" w:type="pct"/>
          </w:tcPr>
          <w:p w:rsidRPr="009F1454" w:rsidR="009C406A" w:rsidP="006F5812" w:rsidRDefault="009C406A" w14:paraId="5A74713F" w14:textId="28470E0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0295148" w14:textId="77777777">
            <w:pPr>
              <w:spacing w:before="0"/>
              <w:rPr>
                <w:rFonts w:cs="Arial"/>
                <w:sz w:val="16"/>
                <w:szCs w:val="16"/>
              </w:rPr>
            </w:pPr>
          </w:p>
        </w:tc>
        <w:tc>
          <w:tcPr>
            <w:tcW w:w="273" w:type="pct"/>
          </w:tcPr>
          <w:p w:rsidRPr="009F1454" w:rsidR="009C406A" w:rsidP="006F5812" w:rsidRDefault="009C406A" w14:paraId="0C20175E" w14:textId="5240A9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462D2D51" w14:textId="11A9371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E3050CB" w14:textId="77777777">
            <w:pPr>
              <w:spacing w:before="0"/>
              <w:rPr>
                <w:rFonts w:cs="Arial"/>
                <w:sz w:val="16"/>
                <w:szCs w:val="16"/>
              </w:rPr>
            </w:pPr>
          </w:p>
        </w:tc>
      </w:tr>
      <w:tr w:rsidRPr="009F1454" w:rsidR="00C663BA" w:rsidTr="00E50CA0" w14:paraId="20F560C7" w14:textId="77777777">
        <w:trPr>
          <w:cantSplit/>
          <w:trHeight w:val="144"/>
        </w:trPr>
        <w:tc>
          <w:tcPr>
            <w:tcW w:w="827" w:type="pct"/>
          </w:tcPr>
          <w:p w:rsidRPr="009F1454" w:rsidR="009C406A" w:rsidP="006F5812" w:rsidRDefault="009C406A" w14:paraId="4C837A25" w14:textId="0489F2C4">
            <w:pPr>
              <w:spacing w:before="0"/>
              <w:rPr>
                <w:rFonts w:cs="Arial"/>
                <w:sz w:val="16"/>
                <w:szCs w:val="16"/>
              </w:rPr>
            </w:pPr>
            <w:r w:rsidRPr="009F1454">
              <w:rPr>
                <w:rFonts w:cs="Arial"/>
                <w:sz w:val="16"/>
                <w:szCs w:val="16"/>
              </w:rPr>
              <w:t>N20GTEXT</w:t>
            </w:r>
          </w:p>
        </w:tc>
        <w:tc>
          <w:tcPr>
            <w:tcW w:w="970" w:type="pct"/>
          </w:tcPr>
          <w:p w:rsidRPr="009F1454" w:rsidR="009C406A" w:rsidP="006F5812" w:rsidRDefault="009C406A" w14:paraId="6AF1B6D4" w14:textId="7A2B85A8">
            <w:pPr>
              <w:spacing w:before="0"/>
              <w:rPr>
                <w:rFonts w:cs="Arial"/>
                <w:sz w:val="16"/>
                <w:szCs w:val="16"/>
              </w:rPr>
            </w:pPr>
            <w:r w:rsidRPr="009F1454">
              <w:rPr>
                <w:rFonts w:cs="Arial"/>
                <w:sz w:val="16"/>
                <w:szCs w:val="16"/>
              </w:rPr>
              <w:t>Text message number</w:t>
            </w:r>
          </w:p>
        </w:tc>
        <w:tc>
          <w:tcPr>
            <w:tcW w:w="558" w:type="pct"/>
          </w:tcPr>
          <w:p w:rsidRPr="009F1454" w:rsidR="009C406A" w:rsidP="006F5812" w:rsidRDefault="009C406A" w14:paraId="55FFD79A" w14:textId="77777777">
            <w:pPr>
              <w:spacing w:before="0"/>
              <w:rPr>
                <w:rFonts w:cs="Arial"/>
                <w:sz w:val="16"/>
                <w:szCs w:val="16"/>
              </w:rPr>
            </w:pPr>
          </w:p>
        </w:tc>
        <w:tc>
          <w:tcPr>
            <w:tcW w:w="1158" w:type="pct"/>
          </w:tcPr>
          <w:p w:rsidRPr="009F1454" w:rsidR="009C406A" w:rsidP="006F5812" w:rsidRDefault="009C406A" w14:paraId="52FF210F" w14:textId="48F3169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A42ECB" w14:textId="77777777">
            <w:pPr>
              <w:spacing w:before="0"/>
              <w:rPr>
                <w:rFonts w:cs="Arial"/>
                <w:sz w:val="16"/>
                <w:szCs w:val="16"/>
              </w:rPr>
            </w:pPr>
          </w:p>
        </w:tc>
        <w:tc>
          <w:tcPr>
            <w:tcW w:w="273" w:type="pct"/>
          </w:tcPr>
          <w:p w:rsidRPr="009F1454" w:rsidR="009C406A" w:rsidP="006F5812" w:rsidRDefault="009C406A" w14:paraId="55A3DC44" w14:textId="15BDDD96">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45F13A" w14:textId="23B223BA">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843ED5A" w14:textId="77777777">
            <w:pPr>
              <w:spacing w:before="0"/>
              <w:rPr>
                <w:rFonts w:cs="Arial"/>
                <w:sz w:val="16"/>
                <w:szCs w:val="16"/>
              </w:rPr>
            </w:pPr>
          </w:p>
        </w:tc>
      </w:tr>
      <w:tr w:rsidRPr="009F1454" w:rsidR="00C663BA" w:rsidTr="00E50CA0" w14:paraId="45C8D322" w14:textId="77777777">
        <w:trPr>
          <w:cantSplit/>
          <w:trHeight w:val="144"/>
        </w:trPr>
        <w:tc>
          <w:tcPr>
            <w:tcW w:w="827" w:type="pct"/>
          </w:tcPr>
          <w:p w:rsidRPr="00827B79" w:rsidR="009C406A" w:rsidP="006F5812" w:rsidRDefault="009C406A" w14:paraId="3252F77F" w14:textId="74ACF815">
            <w:pPr>
              <w:spacing w:before="0"/>
              <w:rPr>
                <w:rFonts w:cs="Arial"/>
                <w:color w:val="7030A0"/>
                <w:sz w:val="16"/>
                <w:szCs w:val="16"/>
              </w:rPr>
            </w:pPr>
            <w:r w:rsidRPr="00827B79">
              <w:rPr>
                <w:rFonts w:cs="Arial"/>
                <w:color w:val="7030A0"/>
                <w:sz w:val="16"/>
                <w:szCs w:val="16"/>
              </w:rPr>
              <w:t>N20GPNAME</w:t>
            </w:r>
          </w:p>
        </w:tc>
        <w:tc>
          <w:tcPr>
            <w:tcW w:w="970" w:type="pct"/>
          </w:tcPr>
          <w:p w:rsidRPr="00827B79" w:rsidR="009C406A" w:rsidP="006F5812" w:rsidRDefault="009C406A" w14:paraId="33EDA1EC" w14:textId="2CD854DE">
            <w:pPr>
              <w:spacing w:before="0"/>
              <w:rPr>
                <w:rFonts w:cs="Arial"/>
                <w:color w:val="7030A0"/>
                <w:sz w:val="16"/>
                <w:szCs w:val="16"/>
              </w:rPr>
            </w:pPr>
            <w:r w:rsidRPr="00827B79">
              <w:rPr>
                <w:rFonts w:cs="Arial"/>
                <w:color w:val="7030A0"/>
                <w:sz w:val="16"/>
                <w:szCs w:val="16"/>
              </w:rPr>
              <w:t>Verify/Collect all parent names</w:t>
            </w:r>
          </w:p>
        </w:tc>
        <w:tc>
          <w:tcPr>
            <w:tcW w:w="558" w:type="pct"/>
          </w:tcPr>
          <w:p w:rsidRPr="00827B79" w:rsidR="009C406A" w:rsidP="006F5812" w:rsidRDefault="006B6010" w14:paraId="3E69ABF5" w14:textId="230FECC6">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76F6ABF2" w14:textId="5DFECB80">
            <w:pPr>
              <w:spacing w:before="0"/>
              <w:rPr>
                <w:rFonts w:cs="Arial"/>
                <w:color w:val="7030A0"/>
                <w:sz w:val="16"/>
                <w:szCs w:val="16"/>
              </w:rPr>
            </w:pPr>
            <w:r w:rsidRPr="006B6010">
              <w:rPr>
                <w:rFonts w:cs="Arial"/>
                <w:color w:val="7030A0"/>
                <w:sz w:val="16"/>
                <w:szCs w:val="16"/>
              </w:rPr>
              <w:t>Minor modifications made to question wording</w:t>
            </w:r>
            <w:r w:rsidRPr="00827B79">
              <w:rPr>
                <w:rFonts w:cs="Arial"/>
                <w:color w:val="7030A0"/>
                <w:sz w:val="16"/>
                <w:szCs w:val="16"/>
              </w:rPr>
              <w:t xml:space="preserve"> to emphasize voluntary nature of this question.</w:t>
            </w:r>
          </w:p>
        </w:tc>
        <w:tc>
          <w:tcPr>
            <w:tcW w:w="429" w:type="pct"/>
          </w:tcPr>
          <w:p w:rsidRPr="00827B79" w:rsidR="009C406A" w:rsidP="006F5812" w:rsidRDefault="009C406A" w14:paraId="702F49DD" w14:textId="77777777">
            <w:pPr>
              <w:spacing w:before="0"/>
              <w:rPr>
                <w:rFonts w:cs="Arial"/>
                <w:color w:val="7030A0"/>
                <w:sz w:val="16"/>
                <w:szCs w:val="16"/>
              </w:rPr>
            </w:pPr>
          </w:p>
        </w:tc>
        <w:tc>
          <w:tcPr>
            <w:tcW w:w="273" w:type="pct"/>
          </w:tcPr>
          <w:p w:rsidRPr="00827B79" w:rsidR="009C406A" w:rsidP="006F5812" w:rsidRDefault="009C406A" w14:paraId="6131934D" w14:textId="077FD68F">
            <w:pPr>
              <w:spacing w:before="0"/>
              <w:rPr>
                <w:rFonts w:cs="Arial"/>
                <w:color w:val="7030A0"/>
                <w:sz w:val="16"/>
                <w:szCs w:val="16"/>
              </w:rPr>
            </w:pPr>
            <w:r w:rsidRPr="00827B79">
              <w:rPr>
                <w:rFonts w:cs="Arial"/>
                <w:color w:val="7030A0"/>
                <w:sz w:val="16"/>
                <w:szCs w:val="16"/>
              </w:rPr>
              <w:t>X</w:t>
            </w:r>
          </w:p>
        </w:tc>
        <w:tc>
          <w:tcPr>
            <w:tcW w:w="473" w:type="pct"/>
          </w:tcPr>
          <w:p w:rsidRPr="009F1454" w:rsidR="009C406A" w:rsidP="006F5812" w:rsidRDefault="009C406A" w14:paraId="45ECE017" w14:textId="55ECC580">
            <w:pPr>
              <w:spacing w:before="0"/>
              <w:rPr>
                <w:rFonts w:cs="Arial"/>
                <w:sz w:val="16"/>
                <w:szCs w:val="16"/>
              </w:rPr>
            </w:pPr>
          </w:p>
        </w:tc>
        <w:tc>
          <w:tcPr>
            <w:tcW w:w="312" w:type="pct"/>
          </w:tcPr>
          <w:p w:rsidRPr="009F1454" w:rsidR="009C406A" w:rsidP="006F5812" w:rsidRDefault="009C406A" w14:paraId="2B5DBA82" w14:textId="77777777">
            <w:pPr>
              <w:spacing w:before="0"/>
              <w:rPr>
                <w:rFonts w:cs="Arial"/>
                <w:sz w:val="16"/>
                <w:szCs w:val="16"/>
              </w:rPr>
            </w:pPr>
          </w:p>
        </w:tc>
      </w:tr>
      <w:tr w:rsidRPr="009F1454" w:rsidR="00C663BA" w:rsidTr="00E50CA0" w14:paraId="4D82366F" w14:textId="77777777">
        <w:trPr>
          <w:cantSplit/>
          <w:trHeight w:val="144"/>
        </w:trPr>
        <w:tc>
          <w:tcPr>
            <w:tcW w:w="827" w:type="pct"/>
          </w:tcPr>
          <w:p w:rsidRPr="009F1454" w:rsidR="009C406A" w:rsidP="006F5812" w:rsidRDefault="009C406A" w14:paraId="522580C2" w14:textId="50E86054">
            <w:pPr>
              <w:spacing w:before="0"/>
              <w:rPr>
                <w:rFonts w:cs="Arial"/>
                <w:color w:val="000000" w:themeColor="text1"/>
                <w:sz w:val="16"/>
                <w:szCs w:val="16"/>
              </w:rPr>
            </w:pPr>
            <w:r w:rsidRPr="009F1454">
              <w:rPr>
                <w:rFonts w:cs="Arial"/>
                <w:color w:val="000000" w:themeColor="text1"/>
                <w:sz w:val="16"/>
                <w:szCs w:val="16"/>
              </w:rPr>
              <w:t>N20GPRPHONE</w:t>
            </w:r>
          </w:p>
        </w:tc>
        <w:tc>
          <w:tcPr>
            <w:tcW w:w="970" w:type="pct"/>
          </w:tcPr>
          <w:p w:rsidRPr="009F1454" w:rsidR="009C406A" w:rsidP="006F5812" w:rsidRDefault="009C406A" w14:paraId="03C96520" w14:textId="0F9A7305">
            <w:pPr>
              <w:spacing w:before="0"/>
              <w:rPr>
                <w:rFonts w:cs="Arial"/>
                <w:color w:val="000000" w:themeColor="text1"/>
                <w:sz w:val="16"/>
                <w:szCs w:val="16"/>
              </w:rPr>
            </w:pPr>
            <w:r w:rsidRPr="009F1454">
              <w:rPr>
                <w:rFonts w:cs="Arial"/>
                <w:color w:val="000000" w:themeColor="text1"/>
                <w:sz w:val="16"/>
                <w:szCs w:val="16"/>
              </w:rPr>
              <w:t>Collect all parent phone numbers</w:t>
            </w:r>
          </w:p>
        </w:tc>
        <w:tc>
          <w:tcPr>
            <w:tcW w:w="558" w:type="pct"/>
          </w:tcPr>
          <w:p w:rsidRPr="009F1454" w:rsidR="009C406A" w:rsidP="006F5812" w:rsidRDefault="009C406A" w14:paraId="60393D83" w14:textId="7088A77F">
            <w:pPr>
              <w:spacing w:before="0"/>
              <w:rPr>
                <w:rFonts w:cs="Arial"/>
                <w:color w:val="000000" w:themeColor="text1"/>
                <w:sz w:val="16"/>
                <w:szCs w:val="16"/>
              </w:rPr>
            </w:pPr>
          </w:p>
        </w:tc>
        <w:tc>
          <w:tcPr>
            <w:tcW w:w="1158" w:type="pct"/>
          </w:tcPr>
          <w:p w:rsidRPr="009F1454" w:rsidR="009C406A" w:rsidP="006F5812" w:rsidRDefault="009C406A" w14:paraId="0EF9AFF9" w14:textId="4BD1BD9C">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1BE08DB8" w14:textId="77777777">
            <w:pPr>
              <w:spacing w:before="0"/>
              <w:rPr>
                <w:rFonts w:cs="Arial"/>
                <w:color w:val="000000" w:themeColor="text1"/>
                <w:sz w:val="16"/>
                <w:szCs w:val="16"/>
              </w:rPr>
            </w:pPr>
          </w:p>
        </w:tc>
        <w:tc>
          <w:tcPr>
            <w:tcW w:w="273" w:type="pct"/>
          </w:tcPr>
          <w:p w:rsidRPr="009F1454" w:rsidR="009C406A" w:rsidP="006F5812" w:rsidRDefault="009C406A" w14:paraId="10A99068" w14:textId="4E56D16A">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5415A0F9" w14:textId="7761979D">
            <w:pPr>
              <w:spacing w:before="0"/>
              <w:rPr>
                <w:rFonts w:cs="Arial"/>
                <w:color w:val="000000" w:themeColor="text1"/>
                <w:sz w:val="16"/>
                <w:szCs w:val="16"/>
              </w:rPr>
            </w:pPr>
          </w:p>
        </w:tc>
        <w:tc>
          <w:tcPr>
            <w:tcW w:w="312" w:type="pct"/>
          </w:tcPr>
          <w:p w:rsidRPr="009F1454" w:rsidR="009C406A" w:rsidP="006F5812" w:rsidRDefault="009C406A" w14:paraId="5CCD5D54" w14:textId="77777777">
            <w:pPr>
              <w:spacing w:before="0"/>
              <w:rPr>
                <w:rFonts w:cs="Arial"/>
                <w:color w:val="000000" w:themeColor="text1"/>
                <w:sz w:val="16"/>
                <w:szCs w:val="16"/>
              </w:rPr>
            </w:pPr>
          </w:p>
        </w:tc>
      </w:tr>
      <w:tr w:rsidRPr="009F1454" w:rsidR="00C663BA" w:rsidTr="00E50CA0" w14:paraId="3DBCDD13" w14:textId="77777777">
        <w:trPr>
          <w:cantSplit/>
          <w:trHeight w:val="144"/>
        </w:trPr>
        <w:tc>
          <w:tcPr>
            <w:tcW w:w="827" w:type="pct"/>
          </w:tcPr>
          <w:p w:rsidRPr="009F1454" w:rsidR="009C406A" w:rsidP="006F5812" w:rsidRDefault="009C406A" w14:paraId="54B7EADA" w14:textId="0A959415">
            <w:pPr>
              <w:spacing w:before="0"/>
              <w:rPr>
                <w:rFonts w:cs="Arial"/>
                <w:color w:val="FF0000"/>
                <w:sz w:val="16"/>
                <w:szCs w:val="16"/>
              </w:rPr>
            </w:pPr>
            <w:r w:rsidRPr="009F1454">
              <w:rPr>
                <w:rFonts w:cs="Arial"/>
                <w:color w:val="FF0000"/>
                <w:sz w:val="16"/>
                <w:szCs w:val="16"/>
              </w:rPr>
              <w:t>N16GPADDVER</w:t>
            </w:r>
          </w:p>
        </w:tc>
        <w:tc>
          <w:tcPr>
            <w:tcW w:w="970" w:type="pct"/>
          </w:tcPr>
          <w:p w:rsidRPr="009F1454" w:rsidR="009C406A" w:rsidP="006F5812" w:rsidRDefault="009C406A" w14:paraId="2EB993C6" w14:textId="0D9DE41A">
            <w:pPr>
              <w:spacing w:before="0"/>
              <w:rPr>
                <w:rFonts w:cs="Arial"/>
                <w:color w:val="FF0000"/>
                <w:sz w:val="16"/>
                <w:szCs w:val="16"/>
              </w:rPr>
            </w:pPr>
            <w:r w:rsidRPr="009F1454">
              <w:rPr>
                <w:rFonts w:cs="Arial"/>
                <w:color w:val="FF0000"/>
                <w:sz w:val="16"/>
                <w:szCs w:val="16"/>
              </w:rPr>
              <w:t>Verify parent 1 or 2 address</w:t>
            </w:r>
          </w:p>
        </w:tc>
        <w:tc>
          <w:tcPr>
            <w:tcW w:w="558" w:type="pct"/>
          </w:tcPr>
          <w:p w:rsidRPr="009F1454" w:rsidR="009C406A" w:rsidP="006F5812" w:rsidRDefault="009C406A" w14:paraId="2066DFF5" w14:textId="1752CE24">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25AA895B" w14:textId="6A524613">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1A642940" w14:textId="77777777">
            <w:pPr>
              <w:spacing w:before="0"/>
              <w:rPr>
                <w:rFonts w:cs="Arial"/>
                <w:color w:val="FF0000"/>
                <w:sz w:val="16"/>
                <w:szCs w:val="16"/>
              </w:rPr>
            </w:pPr>
          </w:p>
        </w:tc>
        <w:tc>
          <w:tcPr>
            <w:tcW w:w="273" w:type="pct"/>
          </w:tcPr>
          <w:p w:rsidRPr="009F1454" w:rsidR="009C406A" w:rsidP="006F5812" w:rsidRDefault="009C406A" w14:paraId="0F8F30C7" w14:textId="50DB8DBE">
            <w:pPr>
              <w:spacing w:before="0"/>
              <w:rPr>
                <w:rFonts w:cs="Arial"/>
                <w:color w:val="FF0000"/>
                <w:sz w:val="16"/>
                <w:szCs w:val="16"/>
              </w:rPr>
            </w:pPr>
          </w:p>
        </w:tc>
        <w:tc>
          <w:tcPr>
            <w:tcW w:w="473" w:type="pct"/>
          </w:tcPr>
          <w:p w:rsidRPr="009F1454" w:rsidR="009C406A" w:rsidP="006F5812" w:rsidRDefault="009C406A" w14:paraId="034F0270" w14:textId="0448D2A5">
            <w:pPr>
              <w:spacing w:before="0"/>
              <w:rPr>
                <w:rFonts w:cs="Arial"/>
                <w:color w:val="FF0000"/>
                <w:sz w:val="16"/>
                <w:szCs w:val="16"/>
              </w:rPr>
            </w:pPr>
          </w:p>
        </w:tc>
        <w:tc>
          <w:tcPr>
            <w:tcW w:w="312" w:type="pct"/>
          </w:tcPr>
          <w:p w:rsidRPr="009F1454" w:rsidR="009C406A" w:rsidP="006F5812" w:rsidRDefault="009C406A" w14:paraId="091D2263" w14:textId="77777777">
            <w:pPr>
              <w:spacing w:before="0"/>
              <w:rPr>
                <w:rFonts w:cs="Arial"/>
                <w:color w:val="FF0000"/>
                <w:sz w:val="16"/>
                <w:szCs w:val="16"/>
              </w:rPr>
            </w:pPr>
          </w:p>
        </w:tc>
      </w:tr>
      <w:tr w:rsidRPr="009F1454" w:rsidR="00C663BA" w:rsidTr="00E50CA0" w14:paraId="0E8D7FF1" w14:textId="77777777">
        <w:trPr>
          <w:cantSplit/>
          <w:trHeight w:val="144"/>
        </w:trPr>
        <w:tc>
          <w:tcPr>
            <w:tcW w:w="827" w:type="pct"/>
          </w:tcPr>
          <w:p w:rsidRPr="009F1454" w:rsidR="009C406A" w:rsidP="006F5812" w:rsidRDefault="009C406A" w14:paraId="2017FF98" w14:textId="77C473AB">
            <w:pPr>
              <w:spacing w:before="0"/>
              <w:rPr>
                <w:rFonts w:cs="Arial"/>
                <w:sz w:val="16"/>
                <w:szCs w:val="16"/>
              </w:rPr>
            </w:pPr>
            <w:r w:rsidRPr="009F1454">
              <w:rPr>
                <w:rFonts w:cs="Arial"/>
                <w:sz w:val="16"/>
                <w:szCs w:val="16"/>
              </w:rPr>
              <w:t>N20GPREVPADD1</w:t>
            </w:r>
          </w:p>
        </w:tc>
        <w:tc>
          <w:tcPr>
            <w:tcW w:w="970" w:type="pct"/>
          </w:tcPr>
          <w:p w:rsidRPr="009F1454" w:rsidR="009C406A" w:rsidP="006F5812" w:rsidRDefault="009C406A" w14:paraId="53B52E54" w14:textId="6BF6ACBB">
            <w:pPr>
              <w:spacing w:before="0"/>
              <w:rPr>
                <w:rFonts w:cs="Arial"/>
                <w:sz w:val="16"/>
                <w:szCs w:val="16"/>
              </w:rPr>
            </w:pPr>
            <w:r w:rsidRPr="009F1454">
              <w:rPr>
                <w:rFonts w:cs="Arial"/>
                <w:sz w:val="16"/>
                <w:szCs w:val="16"/>
              </w:rPr>
              <w:t>Verify parent 1 or 2 address is same as respondent address</w:t>
            </w:r>
          </w:p>
        </w:tc>
        <w:tc>
          <w:tcPr>
            <w:tcW w:w="558" w:type="pct"/>
          </w:tcPr>
          <w:p w:rsidRPr="009F1454" w:rsidR="009C406A" w:rsidP="006F5812" w:rsidRDefault="009C406A" w14:paraId="68BF2AA0" w14:textId="77777777">
            <w:pPr>
              <w:spacing w:before="0"/>
              <w:rPr>
                <w:rFonts w:cs="Arial"/>
                <w:sz w:val="16"/>
                <w:szCs w:val="16"/>
              </w:rPr>
            </w:pPr>
          </w:p>
        </w:tc>
        <w:tc>
          <w:tcPr>
            <w:tcW w:w="1158" w:type="pct"/>
          </w:tcPr>
          <w:p w:rsidRPr="009F1454" w:rsidR="009C406A" w:rsidP="006F5812" w:rsidRDefault="009C406A" w14:paraId="08D31B5D" w14:textId="717D952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CD6D18" w14:textId="77777777">
            <w:pPr>
              <w:spacing w:before="0"/>
              <w:rPr>
                <w:rFonts w:cs="Arial"/>
                <w:sz w:val="16"/>
                <w:szCs w:val="16"/>
              </w:rPr>
            </w:pPr>
          </w:p>
        </w:tc>
        <w:tc>
          <w:tcPr>
            <w:tcW w:w="273" w:type="pct"/>
          </w:tcPr>
          <w:p w:rsidRPr="009F1454" w:rsidR="009C406A" w:rsidP="006F5812" w:rsidRDefault="009C406A" w14:paraId="54DEEEEF" w14:textId="40E118E7">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7813007" w14:textId="2FEA7000">
            <w:pPr>
              <w:spacing w:before="0"/>
              <w:rPr>
                <w:rFonts w:cs="Arial"/>
                <w:sz w:val="16"/>
                <w:szCs w:val="16"/>
              </w:rPr>
            </w:pPr>
          </w:p>
        </w:tc>
        <w:tc>
          <w:tcPr>
            <w:tcW w:w="312" w:type="pct"/>
          </w:tcPr>
          <w:p w:rsidRPr="009F1454" w:rsidR="009C406A" w:rsidP="006F5812" w:rsidRDefault="009C406A" w14:paraId="021C30EC" w14:textId="77777777">
            <w:pPr>
              <w:spacing w:before="0"/>
              <w:rPr>
                <w:rFonts w:cs="Arial"/>
                <w:sz w:val="16"/>
                <w:szCs w:val="16"/>
              </w:rPr>
            </w:pPr>
          </w:p>
        </w:tc>
      </w:tr>
      <w:tr w:rsidRPr="009F1454" w:rsidR="00C663BA" w:rsidTr="00E50CA0" w14:paraId="0A1AA9F6" w14:textId="77777777">
        <w:trPr>
          <w:cantSplit/>
          <w:trHeight w:val="144"/>
        </w:trPr>
        <w:tc>
          <w:tcPr>
            <w:tcW w:w="827" w:type="pct"/>
          </w:tcPr>
          <w:p w:rsidRPr="009F1454" w:rsidR="009C406A" w:rsidP="006F5812" w:rsidRDefault="009C406A" w14:paraId="72952D1B" w14:textId="7AFB097C">
            <w:pPr>
              <w:spacing w:before="0"/>
              <w:rPr>
                <w:rFonts w:cs="Arial"/>
                <w:color w:val="000000" w:themeColor="text1"/>
                <w:sz w:val="16"/>
                <w:szCs w:val="16"/>
              </w:rPr>
            </w:pPr>
            <w:r w:rsidRPr="009F1454">
              <w:rPr>
                <w:rFonts w:cs="Arial"/>
                <w:color w:val="000000" w:themeColor="text1"/>
                <w:sz w:val="16"/>
                <w:szCs w:val="16"/>
              </w:rPr>
              <w:t>N20GP1AD1</w:t>
            </w:r>
          </w:p>
        </w:tc>
        <w:tc>
          <w:tcPr>
            <w:tcW w:w="970" w:type="pct"/>
          </w:tcPr>
          <w:p w:rsidRPr="009F1454" w:rsidR="009C406A" w:rsidP="006F5812" w:rsidRDefault="009C406A" w14:paraId="5FF060F7" w14:textId="383C2166">
            <w:pPr>
              <w:spacing w:before="0"/>
              <w:rPr>
                <w:rFonts w:cs="Arial"/>
                <w:color w:val="000000" w:themeColor="text1"/>
                <w:sz w:val="16"/>
                <w:szCs w:val="16"/>
              </w:rPr>
            </w:pPr>
            <w:r w:rsidRPr="009F1454">
              <w:rPr>
                <w:rFonts w:cs="Arial"/>
                <w:color w:val="000000" w:themeColor="text1"/>
                <w:sz w:val="16"/>
                <w:szCs w:val="16"/>
              </w:rPr>
              <w:t>First address entry form for parent(s)</w:t>
            </w:r>
          </w:p>
        </w:tc>
        <w:tc>
          <w:tcPr>
            <w:tcW w:w="558" w:type="pct"/>
          </w:tcPr>
          <w:p w:rsidRPr="009F1454" w:rsidR="009C406A" w:rsidP="006F5812" w:rsidRDefault="009C406A" w14:paraId="23C4BCD2" w14:textId="71573F62">
            <w:pPr>
              <w:spacing w:before="0"/>
              <w:rPr>
                <w:rFonts w:cs="Arial"/>
                <w:color w:val="7030A0"/>
                <w:sz w:val="16"/>
                <w:szCs w:val="16"/>
              </w:rPr>
            </w:pPr>
          </w:p>
        </w:tc>
        <w:tc>
          <w:tcPr>
            <w:tcW w:w="1158" w:type="pct"/>
          </w:tcPr>
          <w:p w:rsidRPr="009F1454" w:rsidR="009C406A" w:rsidP="006F5812" w:rsidRDefault="009C406A" w14:paraId="4D8C9D01" w14:textId="4863DCFE">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26700B9A" w14:textId="77777777">
            <w:pPr>
              <w:spacing w:before="0"/>
              <w:rPr>
                <w:rFonts w:cs="Arial"/>
                <w:color w:val="000000" w:themeColor="text1"/>
                <w:sz w:val="16"/>
                <w:szCs w:val="16"/>
              </w:rPr>
            </w:pPr>
          </w:p>
        </w:tc>
        <w:tc>
          <w:tcPr>
            <w:tcW w:w="273" w:type="pct"/>
          </w:tcPr>
          <w:p w:rsidRPr="009F1454" w:rsidR="009C406A" w:rsidP="006F5812" w:rsidRDefault="009C406A" w14:paraId="3379DD6D" w14:textId="16852AF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65306734" w14:textId="4FD785CB">
            <w:pPr>
              <w:spacing w:before="0"/>
              <w:rPr>
                <w:rFonts w:cs="Arial"/>
                <w:color w:val="000000" w:themeColor="text1"/>
                <w:sz w:val="16"/>
                <w:szCs w:val="16"/>
              </w:rPr>
            </w:pPr>
          </w:p>
        </w:tc>
        <w:tc>
          <w:tcPr>
            <w:tcW w:w="312" w:type="pct"/>
          </w:tcPr>
          <w:p w:rsidRPr="009F1454" w:rsidR="009C406A" w:rsidP="006F5812" w:rsidRDefault="009C406A" w14:paraId="0CF4101C" w14:textId="77777777">
            <w:pPr>
              <w:spacing w:before="0"/>
              <w:rPr>
                <w:rFonts w:cs="Arial"/>
                <w:color w:val="7030A0"/>
                <w:sz w:val="16"/>
                <w:szCs w:val="16"/>
              </w:rPr>
            </w:pPr>
          </w:p>
        </w:tc>
      </w:tr>
      <w:tr w:rsidRPr="009F1454" w:rsidR="00C663BA" w:rsidTr="00E50CA0" w14:paraId="293750BE" w14:textId="77777777">
        <w:trPr>
          <w:cantSplit/>
          <w:trHeight w:val="144"/>
        </w:trPr>
        <w:tc>
          <w:tcPr>
            <w:tcW w:w="827" w:type="pct"/>
          </w:tcPr>
          <w:p w:rsidRPr="009F1454" w:rsidR="009C406A" w:rsidP="006F5812" w:rsidRDefault="009C406A" w14:paraId="74F2F7F4" w14:textId="50F12B55">
            <w:pPr>
              <w:spacing w:before="0"/>
              <w:rPr>
                <w:rFonts w:cs="Arial"/>
                <w:color w:val="FF0000"/>
                <w:sz w:val="16"/>
                <w:szCs w:val="16"/>
              </w:rPr>
            </w:pPr>
            <w:r w:rsidRPr="009F1454">
              <w:rPr>
                <w:rFonts w:cs="Arial"/>
                <w:color w:val="FF0000"/>
                <w:sz w:val="16"/>
                <w:szCs w:val="16"/>
              </w:rPr>
              <w:t>N16GPADDVER2</w:t>
            </w:r>
          </w:p>
        </w:tc>
        <w:tc>
          <w:tcPr>
            <w:tcW w:w="970" w:type="pct"/>
          </w:tcPr>
          <w:p w:rsidRPr="009F1454" w:rsidR="009C406A" w:rsidP="006F5812" w:rsidRDefault="009C406A" w14:paraId="281F4D58" w14:textId="0314D0B2">
            <w:pPr>
              <w:spacing w:before="0"/>
              <w:rPr>
                <w:rFonts w:cs="Arial"/>
                <w:color w:val="FF0000"/>
                <w:sz w:val="16"/>
                <w:szCs w:val="16"/>
              </w:rPr>
            </w:pPr>
            <w:r w:rsidRPr="009F1454">
              <w:rPr>
                <w:rFonts w:cs="Arial"/>
                <w:color w:val="FF0000"/>
                <w:sz w:val="16"/>
                <w:szCs w:val="16"/>
              </w:rPr>
              <w:t>Verify parent 3 or 4 address</w:t>
            </w:r>
          </w:p>
        </w:tc>
        <w:tc>
          <w:tcPr>
            <w:tcW w:w="558" w:type="pct"/>
          </w:tcPr>
          <w:p w:rsidRPr="009F1454" w:rsidR="009C406A" w:rsidP="006F5812" w:rsidRDefault="009C406A" w14:paraId="53E6ECA1" w14:textId="1A5B66AE">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5D10B726" w14:textId="629E4486">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654F24C3" w14:textId="77777777">
            <w:pPr>
              <w:spacing w:before="0"/>
              <w:rPr>
                <w:rFonts w:cs="Arial"/>
                <w:color w:val="FF0000"/>
                <w:sz w:val="16"/>
                <w:szCs w:val="16"/>
              </w:rPr>
            </w:pPr>
          </w:p>
        </w:tc>
        <w:tc>
          <w:tcPr>
            <w:tcW w:w="273" w:type="pct"/>
          </w:tcPr>
          <w:p w:rsidRPr="009F1454" w:rsidR="009C406A" w:rsidP="006F5812" w:rsidRDefault="009C406A" w14:paraId="284245A0" w14:textId="2E43640D">
            <w:pPr>
              <w:spacing w:before="0"/>
              <w:rPr>
                <w:rFonts w:cs="Arial"/>
                <w:color w:val="FF0000"/>
                <w:sz w:val="16"/>
                <w:szCs w:val="16"/>
              </w:rPr>
            </w:pPr>
          </w:p>
        </w:tc>
        <w:tc>
          <w:tcPr>
            <w:tcW w:w="473" w:type="pct"/>
          </w:tcPr>
          <w:p w:rsidRPr="009F1454" w:rsidR="009C406A" w:rsidP="006F5812" w:rsidRDefault="009C406A" w14:paraId="1175DD79" w14:textId="04C7E92B">
            <w:pPr>
              <w:spacing w:before="0"/>
              <w:rPr>
                <w:rFonts w:cs="Arial"/>
                <w:color w:val="FF0000"/>
                <w:sz w:val="16"/>
                <w:szCs w:val="16"/>
              </w:rPr>
            </w:pPr>
          </w:p>
        </w:tc>
        <w:tc>
          <w:tcPr>
            <w:tcW w:w="312" w:type="pct"/>
          </w:tcPr>
          <w:p w:rsidRPr="009F1454" w:rsidR="009C406A" w:rsidP="006F5812" w:rsidRDefault="009C406A" w14:paraId="71BE3655" w14:textId="77777777">
            <w:pPr>
              <w:spacing w:before="0"/>
              <w:rPr>
                <w:rFonts w:cs="Arial"/>
                <w:color w:val="FF0000"/>
                <w:sz w:val="16"/>
                <w:szCs w:val="16"/>
              </w:rPr>
            </w:pPr>
          </w:p>
        </w:tc>
      </w:tr>
      <w:tr w:rsidRPr="009F1454" w:rsidR="00C663BA" w:rsidTr="00E50CA0" w14:paraId="6A4D8E71" w14:textId="77777777">
        <w:trPr>
          <w:cantSplit/>
          <w:trHeight w:val="144"/>
        </w:trPr>
        <w:tc>
          <w:tcPr>
            <w:tcW w:w="827" w:type="pct"/>
          </w:tcPr>
          <w:p w:rsidRPr="009F1454" w:rsidR="009C406A" w:rsidP="006F5812" w:rsidRDefault="009C406A" w14:paraId="37998D07" w14:textId="65BC8AE3">
            <w:pPr>
              <w:spacing w:before="0"/>
              <w:rPr>
                <w:rFonts w:cs="Arial"/>
                <w:sz w:val="16"/>
                <w:szCs w:val="16"/>
              </w:rPr>
            </w:pPr>
            <w:r w:rsidRPr="009F1454">
              <w:rPr>
                <w:rFonts w:cs="Arial"/>
                <w:sz w:val="16"/>
                <w:szCs w:val="16"/>
              </w:rPr>
              <w:t>N20GPREVPADD2</w:t>
            </w:r>
          </w:p>
        </w:tc>
        <w:tc>
          <w:tcPr>
            <w:tcW w:w="970" w:type="pct"/>
          </w:tcPr>
          <w:p w:rsidRPr="009F1454" w:rsidR="009C406A" w:rsidP="006F5812" w:rsidRDefault="009C406A" w14:paraId="18C42155" w14:textId="4B6519C1">
            <w:pPr>
              <w:spacing w:before="0"/>
              <w:rPr>
                <w:rFonts w:cs="Arial"/>
                <w:sz w:val="16"/>
                <w:szCs w:val="16"/>
              </w:rPr>
            </w:pPr>
            <w:r w:rsidRPr="009F1454">
              <w:rPr>
                <w:rFonts w:cs="Arial"/>
                <w:sz w:val="16"/>
                <w:szCs w:val="16"/>
              </w:rPr>
              <w:t>Verify parent address 2 is the same as respondent address</w:t>
            </w:r>
          </w:p>
        </w:tc>
        <w:tc>
          <w:tcPr>
            <w:tcW w:w="558" w:type="pct"/>
          </w:tcPr>
          <w:p w:rsidRPr="009F1454" w:rsidR="009C406A" w:rsidP="006F5812" w:rsidRDefault="009C406A" w14:paraId="373F80E9" w14:textId="77777777">
            <w:pPr>
              <w:spacing w:before="0"/>
              <w:rPr>
                <w:rFonts w:cs="Arial"/>
                <w:sz w:val="16"/>
                <w:szCs w:val="16"/>
              </w:rPr>
            </w:pPr>
          </w:p>
        </w:tc>
        <w:tc>
          <w:tcPr>
            <w:tcW w:w="1158" w:type="pct"/>
          </w:tcPr>
          <w:p w:rsidRPr="009F1454" w:rsidR="009C406A" w:rsidP="006F5812" w:rsidRDefault="009C406A" w14:paraId="1A414BFB" w14:textId="17B2D5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0C8DC9" w14:textId="77777777">
            <w:pPr>
              <w:spacing w:before="0"/>
              <w:rPr>
                <w:rFonts w:cs="Arial"/>
                <w:sz w:val="16"/>
                <w:szCs w:val="16"/>
              </w:rPr>
            </w:pPr>
          </w:p>
        </w:tc>
        <w:tc>
          <w:tcPr>
            <w:tcW w:w="273" w:type="pct"/>
          </w:tcPr>
          <w:p w:rsidRPr="009F1454" w:rsidR="009C406A" w:rsidP="006F5812" w:rsidRDefault="009C406A" w14:paraId="3AA83B4D" w14:textId="32CCCD3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2F7C64C" w14:textId="1A3495C3">
            <w:pPr>
              <w:spacing w:before="0"/>
              <w:rPr>
                <w:rFonts w:cs="Arial"/>
                <w:sz w:val="16"/>
                <w:szCs w:val="16"/>
              </w:rPr>
            </w:pPr>
          </w:p>
        </w:tc>
        <w:tc>
          <w:tcPr>
            <w:tcW w:w="312" w:type="pct"/>
          </w:tcPr>
          <w:p w:rsidRPr="009F1454" w:rsidR="009C406A" w:rsidP="006F5812" w:rsidRDefault="009C406A" w14:paraId="567F3CD5" w14:textId="77777777">
            <w:pPr>
              <w:spacing w:before="0"/>
              <w:rPr>
                <w:rFonts w:cs="Arial"/>
                <w:sz w:val="16"/>
                <w:szCs w:val="16"/>
              </w:rPr>
            </w:pPr>
          </w:p>
        </w:tc>
      </w:tr>
      <w:tr w:rsidRPr="009F1454" w:rsidR="00C663BA" w:rsidTr="00E50CA0" w14:paraId="7A186A73" w14:textId="77777777">
        <w:trPr>
          <w:cantSplit/>
          <w:trHeight w:val="144"/>
        </w:trPr>
        <w:tc>
          <w:tcPr>
            <w:tcW w:w="827" w:type="pct"/>
          </w:tcPr>
          <w:p w:rsidRPr="009F1454" w:rsidR="009C406A" w:rsidP="006F5812" w:rsidRDefault="009C406A" w14:paraId="14DAEF6F" w14:textId="08135C33">
            <w:pPr>
              <w:spacing w:before="0"/>
              <w:rPr>
                <w:rFonts w:cs="Arial"/>
                <w:color w:val="000000" w:themeColor="text1"/>
                <w:sz w:val="16"/>
                <w:szCs w:val="16"/>
              </w:rPr>
            </w:pPr>
            <w:r w:rsidRPr="009F1454">
              <w:rPr>
                <w:rFonts w:cs="Arial"/>
                <w:color w:val="000000" w:themeColor="text1"/>
                <w:sz w:val="16"/>
                <w:szCs w:val="16"/>
              </w:rPr>
              <w:t>N20GP2AD2</w:t>
            </w:r>
          </w:p>
        </w:tc>
        <w:tc>
          <w:tcPr>
            <w:tcW w:w="970" w:type="pct"/>
          </w:tcPr>
          <w:p w:rsidRPr="009F1454" w:rsidR="009C406A" w:rsidP="006F5812" w:rsidRDefault="009C406A" w14:paraId="2E2025A8" w14:textId="47B5F174">
            <w:pPr>
              <w:spacing w:before="0"/>
              <w:rPr>
                <w:rFonts w:cs="Arial"/>
                <w:color w:val="000000" w:themeColor="text1"/>
                <w:sz w:val="16"/>
                <w:szCs w:val="16"/>
              </w:rPr>
            </w:pPr>
            <w:r w:rsidRPr="009F1454">
              <w:rPr>
                <w:rFonts w:cs="Arial"/>
                <w:color w:val="000000" w:themeColor="text1"/>
                <w:sz w:val="16"/>
                <w:szCs w:val="16"/>
              </w:rPr>
              <w:t>Second address entry form for parent(s)</w:t>
            </w:r>
          </w:p>
        </w:tc>
        <w:tc>
          <w:tcPr>
            <w:tcW w:w="558" w:type="pct"/>
          </w:tcPr>
          <w:p w:rsidRPr="009F1454" w:rsidR="009C406A" w:rsidP="006F5812" w:rsidRDefault="009C406A" w14:paraId="22515794" w14:textId="6CB7B061">
            <w:pPr>
              <w:spacing w:before="0"/>
              <w:rPr>
                <w:rFonts w:cs="Arial"/>
                <w:color w:val="7030A0"/>
                <w:sz w:val="16"/>
                <w:szCs w:val="16"/>
              </w:rPr>
            </w:pPr>
          </w:p>
        </w:tc>
        <w:tc>
          <w:tcPr>
            <w:tcW w:w="1158" w:type="pct"/>
          </w:tcPr>
          <w:p w:rsidRPr="009F1454" w:rsidR="009C406A" w:rsidP="006F5812" w:rsidRDefault="009C406A" w14:paraId="25998F6D" w14:textId="3A21D584">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0F200717" w14:textId="77777777">
            <w:pPr>
              <w:spacing w:before="0"/>
              <w:rPr>
                <w:rFonts w:cs="Arial"/>
                <w:color w:val="000000" w:themeColor="text1"/>
                <w:sz w:val="16"/>
                <w:szCs w:val="16"/>
              </w:rPr>
            </w:pPr>
          </w:p>
        </w:tc>
        <w:tc>
          <w:tcPr>
            <w:tcW w:w="273" w:type="pct"/>
          </w:tcPr>
          <w:p w:rsidRPr="009F1454" w:rsidR="009C406A" w:rsidP="006F5812" w:rsidRDefault="009C406A" w14:paraId="5ABCC390" w14:textId="75E8AD69">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16A74CB9" w14:textId="6E622B96">
            <w:pPr>
              <w:spacing w:before="0"/>
              <w:rPr>
                <w:rFonts w:cs="Arial"/>
                <w:color w:val="000000" w:themeColor="text1"/>
                <w:sz w:val="16"/>
                <w:szCs w:val="16"/>
              </w:rPr>
            </w:pPr>
          </w:p>
        </w:tc>
        <w:tc>
          <w:tcPr>
            <w:tcW w:w="312" w:type="pct"/>
          </w:tcPr>
          <w:p w:rsidRPr="009F1454" w:rsidR="009C406A" w:rsidP="006F5812" w:rsidRDefault="009C406A" w14:paraId="2B370DC8" w14:textId="77777777">
            <w:pPr>
              <w:spacing w:before="0"/>
              <w:rPr>
                <w:rFonts w:cs="Arial"/>
                <w:color w:val="7030A0"/>
                <w:sz w:val="16"/>
                <w:szCs w:val="16"/>
              </w:rPr>
            </w:pPr>
          </w:p>
        </w:tc>
      </w:tr>
      <w:tr w:rsidRPr="009F1454" w:rsidR="00C663BA" w:rsidTr="00E50CA0" w14:paraId="2A455981" w14:textId="77777777">
        <w:trPr>
          <w:cantSplit/>
          <w:trHeight w:val="144"/>
        </w:trPr>
        <w:tc>
          <w:tcPr>
            <w:tcW w:w="827" w:type="pct"/>
          </w:tcPr>
          <w:p w:rsidRPr="009F1454" w:rsidR="009945A5" w:rsidP="006F5812" w:rsidRDefault="009945A5" w14:paraId="092D8756" w14:textId="01C63D06">
            <w:pPr>
              <w:spacing w:before="0"/>
              <w:rPr>
                <w:rFonts w:cs="Arial"/>
                <w:color w:val="FF0000"/>
                <w:sz w:val="16"/>
                <w:szCs w:val="16"/>
              </w:rPr>
            </w:pPr>
            <w:r w:rsidRPr="009F1454">
              <w:rPr>
                <w:rFonts w:cs="Arial"/>
                <w:color w:val="FF0000"/>
                <w:sz w:val="16"/>
                <w:szCs w:val="16"/>
              </w:rPr>
              <w:t>N16GOTADDVER</w:t>
            </w:r>
          </w:p>
        </w:tc>
        <w:tc>
          <w:tcPr>
            <w:tcW w:w="970" w:type="pct"/>
          </w:tcPr>
          <w:p w:rsidRPr="009F1454" w:rsidR="009945A5" w:rsidP="006F5812" w:rsidRDefault="009945A5" w14:paraId="32ADA59E" w14:textId="00725FCD">
            <w:pPr>
              <w:spacing w:before="0"/>
              <w:rPr>
                <w:rFonts w:cs="Arial"/>
                <w:color w:val="FF0000"/>
                <w:sz w:val="16"/>
                <w:szCs w:val="16"/>
              </w:rPr>
            </w:pPr>
            <w:r w:rsidRPr="009F1454">
              <w:rPr>
                <w:rFonts w:cs="Arial"/>
                <w:color w:val="FF0000"/>
                <w:sz w:val="16"/>
                <w:szCs w:val="16"/>
              </w:rPr>
              <w:t>Verify other contact address</w:t>
            </w:r>
          </w:p>
        </w:tc>
        <w:tc>
          <w:tcPr>
            <w:tcW w:w="558" w:type="pct"/>
          </w:tcPr>
          <w:p w:rsidRPr="009F1454" w:rsidR="009945A5" w:rsidP="006F5812" w:rsidRDefault="009945A5" w14:paraId="4AB75ACA" w14:textId="3BA3532F">
            <w:pPr>
              <w:spacing w:before="0"/>
              <w:rPr>
                <w:rFonts w:cs="Arial"/>
                <w:color w:val="FF0000"/>
                <w:sz w:val="16"/>
                <w:szCs w:val="16"/>
              </w:rPr>
            </w:pPr>
            <w:r w:rsidRPr="009F1454">
              <w:rPr>
                <w:rFonts w:cs="Arial"/>
                <w:color w:val="FF0000"/>
                <w:sz w:val="16"/>
                <w:szCs w:val="16"/>
              </w:rPr>
              <w:t>X</w:t>
            </w:r>
            <w:r w:rsidRPr="30754A67" w:rsidR="30754A67">
              <w:rPr>
                <w:rFonts w:cs="Arial"/>
                <w:color w:val="FF0000"/>
                <w:sz w:val="16"/>
                <w:szCs w:val="16"/>
              </w:rPr>
              <w:t xml:space="preserve"> </w:t>
            </w:r>
          </w:p>
        </w:tc>
        <w:tc>
          <w:tcPr>
            <w:tcW w:w="1158" w:type="pct"/>
            <w:vMerge w:val="restart"/>
          </w:tcPr>
          <w:p w:rsidRPr="009F1454" w:rsidR="009945A5" w:rsidP="006F5812" w:rsidRDefault="009945A5" w14:paraId="7722E0A7" w14:textId="7FC404EE">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945A5" w:rsidP="006F5812" w:rsidRDefault="009945A5" w14:paraId="10116EBE" w14:textId="77777777">
            <w:pPr>
              <w:spacing w:before="0"/>
              <w:rPr>
                <w:rFonts w:cs="Arial"/>
                <w:color w:val="FF0000"/>
                <w:sz w:val="16"/>
                <w:szCs w:val="16"/>
              </w:rPr>
            </w:pPr>
          </w:p>
        </w:tc>
        <w:tc>
          <w:tcPr>
            <w:tcW w:w="273" w:type="pct"/>
          </w:tcPr>
          <w:p w:rsidRPr="009F1454" w:rsidR="009945A5" w:rsidP="006F5812" w:rsidRDefault="009945A5" w14:paraId="07D21D1C" w14:textId="2F00016C">
            <w:pPr>
              <w:spacing w:before="0"/>
              <w:rPr>
                <w:rFonts w:cs="Arial"/>
                <w:color w:val="FF0000"/>
                <w:sz w:val="16"/>
                <w:szCs w:val="16"/>
              </w:rPr>
            </w:pPr>
          </w:p>
        </w:tc>
        <w:tc>
          <w:tcPr>
            <w:tcW w:w="473" w:type="pct"/>
          </w:tcPr>
          <w:p w:rsidRPr="009F1454" w:rsidR="009945A5" w:rsidP="006F5812" w:rsidRDefault="009945A5" w14:paraId="22B3637C" w14:textId="2EBC319C">
            <w:pPr>
              <w:spacing w:before="0"/>
              <w:rPr>
                <w:rFonts w:cs="Arial"/>
                <w:color w:val="FF0000"/>
                <w:sz w:val="16"/>
                <w:szCs w:val="16"/>
              </w:rPr>
            </w:pPr>
          </w:p>
        </w:tc>
        <w:tc>
          <w:tcPr>
            <w:tcW w:w="312" w:type="pct"/>
          </w:tcPr>
          <w:p w:rsidRPr="009F1454" w:rsidR="009945A5" w:rsidP="006F5812" w:rsidRDefault="009945A5" w14:paraId="56FC5B3F" w14:textId="77777777">
            <w:pPr>
              <w:spacing w:before="0"/>
              <w:rPr>
                <w:rFonts w:cs="Arial"/>
                <w:color w:val="FF0000"/>
                <w:sz w:val="16"/>
                <w:szCs w:val="16"/>
              </w:rPr>
            </w:pPr>
          </w:p>
        </w:tc>
      </w:tr>
      <w:tr w:rsidRPr="009F1454" w:rsidR="00C663BA" w:rsidTr="00E50CA0" w14:paraId="60F2FD1A" w14:textId="77777777">
        <w:trPr>
          <w:cantSplit/>
          <w:trHeight w:val="144"/>
        </w:trPr>
        <w:tc>
          <w:tcPr>
            <w:tcW w:w="827" w:type="pct"/>
          </w:tcPr>
          <w:p w:rsidRPr="009F1454" w:rsidR="009945A5" w:rsidP="006F5812" w:rsidRDefault="009945A5" w14:paraId="798D5AAE" w14:textId="0281810B">
            <w:pPr>
              <w:spacing w:before="0"/>
              <w:rPr>
                <w:rFonts w:cs="Arial"/>
                <w:color w:val="FF0000"/>
                <w:sz w:val="16"/>
                <w:szCs w:val="16"/>
              </w:rPr>
            </w:pPr>
            <w:r w:rsidRPr="009F1454">
              <w:rPr>
                <w:rFonts w:cs="Arial"/>
                <w:color w:val="FF0000"/>
                <w:sz w:val="16"/>
                <w:szCs w:val="16"/>
              </w:rPr>
              <w:t>N16GOTNEWAD1</w:t>
            </w:r>
          </w:p>
        </w:tc>
        <w:tc>
          <w:tcPr>
            <w:tcW w:w="970" w:type="pct"/>
          </w:tcPr>
          <w:p w:rsidRPr="009F1454" w:rsidR="009945A5" w:rsidP="006F5812" w:rsidRDefault="009945A5" w14:paraId="3EDCCA49" w14:textId="3547526A">
            <w:pPr>
              <w:spacing w:before="0"/>
              <w:rPr>
                <w:rFonts w:cs="Arial"/>
                <w:color w:val="FF0000"/>
                <w:sz w:val="16"/>
                <w:szCs w:val="16"/>
              </w:rPr>
            </w:pPr>
            <w:r w:rsidRPr="009F1454">
              <w:rPr>
                <w:rFonts w:cs="Arial"/>
                <w:color w:val="FF0000"/>
                <w:sz w:val="16"/>
                <w:szCs w:val="16"/>
              </w:rPr>
              <w:t>Add address for other contact</w:t>
            </w:r>
          </w:p>
        </w:tc>
        <w:tc>
          <w:tcPr>
            <w:tcW w:w="558" w:type="pct"/>
          </w:tcPr>
          <w:p w:rsidRPr="009F1454" w:rsidR="009945A5" w:rsidP="006F5812" w:rsidRDefault="009945A5" w14:paraId="37491CC6" w14:textId="69F00E02">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0AE1B1FF" w14:textId="3B62815C">
            <w:pPr>
              <w:spacing w:before="0"/>
              <w:rPr>
                <w:rFonts w:cs="Arial"/>
                <w:color w:val="FF0000"/>
                <w:sz w:val="16"/>
                <w:szCs w:val="16"/>
              </w:rPr>
            </w:pPr>
          </w:p>
        </w:tc>
        <w:tc>
          <w:tcPr>
            <w:tcW w:w="429" w:type="pct"/>
          </w:tcPr>
          <w:p w:rsidRPr="009F1454" w:rsidR="009945A5" w:rsidP="006F5812" w:rsidRDefault="009945A5" w14:paraId="0F7643DB" w14:textId="77777777">
            <w:pPr>
              <w:spacing w:before="0"/>
              <w:rPr>
                <w:rFonts w:cs="Arial"/>
                <w:color w:val="FF0000"/>
                <w:sz w:val="16"/>
                <w:szCs w:val="16"/>
              </w:rPr>
            </w:pPr>
          </w:p>
        </w:tc>
        <w:tc>
          <w:tcPr>
            <w:tcW w:w="273" w:type="pct"/>
          </w:tcPr>
          <w:p w:rsidRPr="009F1454" w:rsidR="009945A5" w:rsidP="006F5812" w:rsidRDefault="009945A5" w14:paraId="4715CF39" w14:textId="5D44AF25">
            <w:pPr>
              <w:spacing w:before="0"/>
              <w:rPr>
                <w:rFonts w:cs="Arial"/>
                <w:color w:val="FF0000"/>
                <w:sz w:val="16"/>
                <w:szCs w:val="16"/>
              </w:rPr>
            </w:pPr>
          </w:p>
        </w:tc>
        <w:tc>
          <w:tcPr>
            <w:tcW w:w="473" w:type="pct"/>
          </w:tcPr>
          <w:p w:rsidRPr="009F1454" w:rsidR="009945A5" w:rsidP="006F5812" w:rsidRDefault="009945A5" w14:paraId="2ABB8D0F" w14:textId="103A7C38">
            <w:pPr>
              <w:spacing w:before="0"/>
              <w:rPr>
                <w:rFonts w:cs="Arial"/>
                <w:color w:val="FF0000"/>
                <w:sz w:val="16"/>
                <w:szCs w:val="16"/>
              </w:rPr>
            </w:pPr>
          </w:p>
        </w:tc>
        <w:tc>
          <w:tcPr>
            <w:tcW w:w="312" w:type="pct"/>
          </w:tcPr>
          <w:p w:rsidRPr="009F1454" w:rsidR="009945A5" w:rsidP="006F5812" w:rsidRDefault="009945A5" w14:paraId="781F39A2" w14:textId="77777777">
            <w:pPr>
              <w:spacing w:before="0"/>
              <w:rPr>
                <w:rFonts w:cs="Arial"/>
                <w:color w:val="FF0000"/>
                <w:sz w:val="16"/>
                <w:szCs w:val="16"/>
              </w:rPr>
            </w:pPr>
          </w:p>
        </w:tc>
      </w:tr>
      <w:tr w:rsidRPr="009F1454" w:rsidR="00C663BA" w:rsidTr="00E50CA0" w14:paraId="0A6390F9" w14:textId="77777777">
        <w:trPr>
          <w:cantSplit/>
          <w:trHeight w:val="144"/>
        </w:trPr>
        <w:tc>
          <w:tcPr>
            <w:tcW w:w="827" w:type="pct"/>
          </w:tcPr>
          <w:p w:rsidRPr="00827B79" w:rsidR="009C406A" w:rsidP="006F5812" w:rsidRDefault="009C406A" w14:paraId="490F48F5" w14:textId="3DEE6F43">
            <w:pPr>
              <w:spacing w:before="0"/>
              <w:rPr>
                <w:rFonts w:cs="Arial"/>
                <w:color w:val="7030A0"/>
                <w:sz w:val="16"/>
                <w:szCs w:val="16"/>
              </w:rPr>
            </w:pPr>
            <w:r w:rsidRPr="00827B79">
              <w:rPr>
                <w:rFonts w:cs="Arial"/>
                <w:color w:val="7030A0"/>
                <w:sz w:val="16"/>
                <w:szCs w:val="16"/>
              </w:rPr>
              <w:t>N20GOTINFO</w:t>
            </w:r>
          </w:p>
        </w:tc>
        <w:tc>
          <w:tcPr>
            <w:tcW w:w="970" w:type="pct"/>
          </w:tcPr>
          <w:p w:rsidRPr="00827B79" w:rsidR="009C406A" w:rsidP="006F5812" w:rsidRDefault="009C406A" w14:paraId="6A6EB804" w14:textId="53E76C80">
            <w:pPr>
              <w:spacing w:before="0"/>
              <w:rPr>
                <w:rFonts w:cs="Arial"/>
                <w:color w:val="7030A0"/>
                <w:sz w:val="16"/>
                <w:szCs w:val="16"/>
              </w:rPr>
            </w:pPr>
            <w:r w:rsidRPr="00827B79">
              <w:rPr>
                <w:rFonts w:cs="Arial"/>
                <w:color w:val="7030A0"/>
                <w:sz w:val="16"/>
                <w:szCs w:val="16"/>
              </w:rPr>
              <w:t>Address entry for other contact</w:t>
            </w:r>
          </w:p>
        </w:tc>
        <w:tc>
          <w:tcPr>
            <w:tcW w:w="558" w:type="pct"/>
          </w:tcPr>
          <w:p w:rsidRPr="00827B79" w:rsidR="009C406A" w:rsidP="006F5812" w:rsidRDefault="006B6010" w14:paraId="34966990" w14:textId="4A2D0838">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095C99AD" w14:textId="12D1D8E0">
            <w:pPr>
              <w:spacing w:before="0"/>
              <w:rPr>
                <w:rFonts w:cs="Arial"/>
                <w:color w:val="7030A0"/>
                <w:sz w:val="16"/>
                <w:szCs w:val="16"/>
              </w:rPr>
            </w:pPr>
            <w:r w:rsidRPr="006B6010">
              <w:rPr>
                <w:rFonts w:cs="Arial"/>
                <w:color w:val="7030A0"/>
                <w:sz w:val="16"/>
                <w:szCs w:val="16"/>
              </w:rPr>
              <w:t>Minor modifications made to question wording to emphasize voluntary nature of this question.</w:t>
            </w:r>
          </w:p>
        </w:tc>
        <w:tc>
          <w:tcPr>
            <w:tcW w:w="429" w:type="pct"/>
          </w:tcPr>
          <w:p w:rsidRPr="00827B79" w:rsidR="009C406A" w:rsidP="006F5812" w:rsidRDefault="009C406A" w14:paraId="40802597" w14:textId="77777777">
            <w:pPr>
              <w:spacing w:before="0"/>
              <w:rPr>
                <w:rFonts w:cs="Arial"/>
                <w:color w:val="7030A0"/>
                <w:sz w:val="16"/>
                <w:szCs w:val="16"/>
              </w:rPr>
            </w:pPr>
          </w:p>
        </w:tc>
        <w:tc>
          <w:tcPr>
            <w:tcW w:w="273" w:type="pct"/>
          </w:tcPr>
          <w:p w:rsidRPr="00827B79" w:rsidR="009C406A" w:rsidP="006F5812" w:rsidRDefault="009C406A" w14:paraId="0F2EDDFC" w14:textId="383F2841">
            <w:pPr>
              <w:spacing w:before="0"/>
              <w:rPr>
                <w:rFonts w:cs="Arial"/>
                <w:color w:val="7030A0"/>
                <w:sz w:val="16"/>
                <w:szCs w:val="16"/>
              </w:rPr>
            </w:pPr>
            <w:r w:rsidRPr="00827B79">
              <w:rPr>
                <w:rFonts w:cs="Arial"/>
                <w:color w:val="7030A0"/>
                <w:sz w:val="16"/>
                <w:szCs w:val="16"/>
              </w:rPr>
              <w:t>X</w:t>
            </w:r>
          </w:p>
        </w:tc>
        <w:tc>
          <w:tcPr>
            <w:tcW w:w="473" w:type="pct"/>
          </w:tcPr>
          <w:p w:rsidRPr="00827B79" w:rsidR="009C406A" w:rsidP="006F5812" w:rsidRDefault="009C406A" w14:paraId="1406D501" w14:textId="3F9763A0">
            <w:pPr>
              <w:spacing w:before="0"/>
              <w:rPr>
                <w:rFonts w:cs="Arial"/>
                <w:color w:val="7030A0"/>
                <w:sz w:val="16"/>
                <w:szCs w:val="16"/>
              </w:rPr>
            </w:pPr>
          </w:p>
        </w:tc>
        <w:tc>
          <w:tcPr>
            <w:tcW w:w="312" w:type="pct"/>
          </w:tcPr>
          <w:p w:rsidRPr="009F1454" w:rsidR="009C406A" w:rsidP="006F5812" w:rsidRDefault="009C406A" w14:paraId="652653A3" w14:textId="77777777">
            <w:pPr>
              <w:spacing w:before="0"/>
              <w:rPr>
                <w:rFonts w:cs="Arial"/>
                <w:sz w:val="16"/>
                <w:szCs w:val="16"/>
              </w:rPr>
            </w:pPr>
          </w:p>
        </w:tc>
      </w:tr>
      <w:tr w:rsidRPr="009F1454" w:rsidR="00C663BA" w:rsidTr="00E50CA0" w14:paraId="709B59EB" w14:textId="77777777">
        <w:trPr>
          <w:cantSplit/>
          <w:trHeight w:val="144"/>
        </w:trPr>
        <w:tc>
          <w:tcPr>
            <w:tcW w:w="827" w:type="pct"/>
          </w:tcPr>
          <w:p w:rsidRPr="009F1454" w:rsidR="009C406A" w:rsidP="006F5812" w:rsidRDefault="009C406A" w14:paraId="7337970D" w14:textId="78C95A41">
            <w:pPr>
              <w:spacing w:before="0"/>
              <w:rPr>
                <w:rFonts w:cs="Arial"/>
                <w:sz w:val="16"/>
                <w:szCs w:val="16"/>
              </w:rPr>
            </w:pPr>
            <w:r w:rsidRPr="009F1454">
              <w:rPr>
                <w:rFonts w:cs="Arial"/>
                <w:sz w:val="16"/>
                <w:szCs w:val="16"/>
              </w:rPr>
              <w:t>N20GSPS</w:t>
            </w:r>
          </w:p>
        </w:tc>
        <w:tc>
          <w:tcPr>
            <w:tcW w:w="970" w:type="pct"/>
          </w:tcPr>
          <w:p w:rsidRPr="009F1454" w:rsidR="009C406A" w:rsidP="006F5812" w:rsidRDefault="009C406A" w14:paraId="36AABD71" w14:textId="68838B83">
            <w:pPr>
              <w:spacing w:before="0"/>
              <w:rPr>
                <w:rFonts w:cs="Arial"/>
                <w:sz w:val="16"/>
                <w:szCs w:val="16"/>
              </w:rPr>
            </w:pPr>
            <w:r w:rsidRPr="009F1454">
              <w:rPr>
                <w:rFonts w:cs="Arial"/>
                <w:sz w:val="16"/>
                <w:szCs w:val="16"/>
              </w:rPr>
              <w:t>Spouse information</w:t>
            </w:r>
          </w:p>
        </w:tc>
        <w:tc>
          <w:tcPr>
            <w:tcW w:w="558" w:type="pct"/>
          </w:tcPr>
          <w:p w:rsidRPr="009F1454" w:rsidR="009C406A" w:rsidP="006F5812" w:rsidRDefault="009C406A" w14:paraId="4F326B4C" w14:textId="77777777">
            <w:pPr>
              <w:spacing w:before="0"/>
              <w:rPr>
                <w:rFonts w:cs="Arial"/>
                <w:sz w:val="16"/>
                <w:szCs w:val="16"/>
              </w:rPr>
            </w:pPr>
          </w:p>
        </w:tc>
        <w:tc>
          <w:tcPr>
            <w:tcW w:w="1158" w:type="pct"/>
          </w:tcPr>
          <w:p w:rsidRPr="009F1454" w:rsidR="009C406A" w:rsidP="006F5812" w:rsidRDefault="009C406A" w14:paraId="5C4B14E1" w14:textId="6F6E72C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76CE683" w14:textId="77777777">
            <w:pPr>
              <w:spacing w:before="0"/>
              <w:rPr>
                <w:rFonts w:cs="Arial"/>
                <w:sz w:val="16"/>
                <w:szCs w:val="16"/>
              </w:rPr>
            </w:pPr>
          </w:p>
        </w:tc>
        <w:tc>
          <w:tcPr>
            <w:tcW w:w="273" w:type="pct"/>
          </w:tcPr>
          <w:p w:rsidRPr="009F1454" w:rsidR="009C406A" w:rsidP="006F5812" w:rsidRDefault="009C406A" w14:paraId="37D40336" w14:textId="69F8050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B8BFD5E" w14:textId="2DD5C14D">
            <w:pPr>
              <w:spacing w:before="0"/>
              <w:rPr>
                <w:rFonts w:cs="Arial"/>
                <w:sz w:val="16"/>
                <w:szCs w:val="16"/>
              </w:rPr>
            </w:pPr>
          </w:p>
        </w:tc>
        <w:tc>
          <w:tcPr>
            <w:tcW w:w="312" w:type="pct"/>
          </w:tcPr>
          <w:p w:rsidRPr="009F1454" w:rsidR="009C406A" w:rsidP="006F5812" w:rsidRDefault="009C406A" w14:paraId="2483D551" w14:textId="77777777">
            <w:pPr>
              <w:spacing w:before="0"/>
              <w:rPr>
                <w:rFonts w:cs="Arial"/>
                <w:sz w:val="16"/>
                <w:szCs w:val="16"/>
              </w:rPr>
            </w:pPr>
          </w:p>
        </w:tc>
      </w:tr>
      <w:tr w:rsidRPr="009F1454" w:rsidR="00C663BA" w:rsidTr="00E50CA0" w14:paraId="5E79A1DD" w14:textId="77777777">
        <w:trPr>
          <w:cantSplit/>
          <w:trHeight w:val="144"/>
        </w:trPr>
        <w:tc>
          <w:tcPr>
            <w:tcW w:w="827" w:type="pct"/>
          </w:tcPr>
          <w:p w:rsidRPr="00827B79" w:rsidR="009C406A" w:rsidP="006F5812" w:rsidRDefault="009C406A" w14:paraId="2E13684E" w14:textId="3176C39B">
            <w:pPr>
              <w:spacing w:before="0"/>
              <w:rPr>
                <w:rFonts w:cs="Arial"/>
                <w:color w:val="7030A0"/>
                <w:sz w:val="16"/>
                <w:szCs w:val="16"/>
              </w:rPr>
            </w:pPr>
            <w:r w:rsidRPr="00827B79">
              <w:rPr>
                <w:rFonts w:cs="Arial"/>
                <w:color w:val="7030A0"/>
                <w:sz w:val="16"/>
                <w:szCs w:val="16"/>
              </w:rPr>
              <w:t>N20GSSNINF</w:t>
            </w:r>
          </w:p>
        </w:tc>
        <w:tc>
          <w:tcPr>
            <w:tcW w:w="970" w:type="pct"/>
          </w:tcPr>
          <w:p w:rsidRPr="00827B79" w:rsidR="009C406A" w:rsidP="006F5812" w:rsidRDefault="009C406A" w14:paraId="3995565F" w14:textId="19106563">
            <w:pPr>
              <w:spacing w:before="0"/>
              <w:rPr>
                <w:rFonts w:cs="Arial"/>
                <w:color w:val="7030A0"/>
                <w:sz w:val="16"/>
                <w:szCs w:val="16"/>
              </w:rPr>
            </w:pPr>
            <w:r w:rsidRPr="00827B79">
              <w:rPr>
                <w:rFonts w:cs="Arial"/>
                <w:color w:val="7030A0"/>
                <w:sz w:val="16"/>
                <w:szCs w:val="16"/>
              </w:rPr>
              <w:t>Social security number</w:t>
            </w:r>
          </w:p>
        </w:tc>
        <w:tc>
          <w:tcPr>
            <w:tcW w:w="558" w:type="pct"/>
          </w:tcPr>
          <w:p w:rsidRPr="00827B79" w:rsidR="009C406A" w:rsidP="006F5812" w:rsidRDefault="006B6010" w14:paraId="311F52C7" w14:textId="3E7A7533">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19B77516" w14:textId="1779C805">
            <w:pPr>
              <w:spacing w:before="0"/>
              <w:rPr>
                <w:rFonts w:cs="Arial"/>
                <w:color w:val="7030A0"/>
                <w:sz w:val="16"/>
                <w:szCs w:val="16"/>
              </w:rPr>
            </w:pPr>
            <w:r w:rsidRPr="006B6010">
              <w:rPr>
                <w:rFonts w:cs="Arial"/>
                <w:color w:val="7030A0"/>
                <w:sz w:val="16"/>
                <w:szCs w:val="16"/>
              </w:rPr>
              <w:t>Minor modifications made to help text to provide more information on how SSN may be used.</w:t>
            </w:r>
          </w:p>
        </w:tc>
        <w:tc>
          <w:tcPr>
            <w:tcW w:w="429" w:type="pct"/>
          </w:tcPr>
          <w:p w:rsidRPr="00827B79" w:rsidR="009C406A" w:rsidP="006F5812" w:rsidRDefault="009C406A" w14:paraId="2E1389D6" w14:textId="77777777">
            <w:pPr>
              <w:spacing w:before="0"/>
              <w:rPr>
                <w:rFonts w:cs="Arial"/>
                <w:color w:val="7030A0"/>
                <w:sz w:val="16"/>
                <w:szCs w:val="16"/>
              </w:rPr>
            </w:pPr>
          </w:p>
        </w:tc>
        <w:tc>
          <w:tcPr>
            <w:tcW w:w="273" w:type="pct"/>
          </w:tcPr>
          <w:p w:rsidRPr="00827B79" w:rsidR="009C406A" w:rsidP="006F5812" w:rsidRDefault="009C406A" w14:paraId="3E9B9D1A" w14:textId="3BDAE63A">
            <w:pPr>
              <w:spacing w:before="0"/>
              <w:rPr>
                <w:rFonts w:cs="Arial"/>
                <w:color w:val="7030A0"/>
                <w:sz w:val="16"/>
                <w:szCs w:val="16"/>
              </w:rPr>
            </w:pPr>
          </w:p>
        </w:tc>
        <w:tc>
          <w:tcPr>
            <w:tcW w:w="473" w:type="pct"/>
          </w:tcPr>
          <w:p w:rsidRPr="00827B79" w:rsidR="009C406A" w:rsidP="006F5812" w:rsidRDefault="009C406A" w14:paraId="72E6B76C" w14:textId="1575BF20">
            <w:pPr>
              <w:spacing w:before="0"/>
              <w:rPr>
                <w:rFonts w:cs="Arial"/>
                <w:color w:val="7030A0"/>
                <w:sz w:val="16"/>
                <w:szCs w:val="16"/>
              </w:rPr>
            </w:pPr>
            <w:r w:rsidRPr="00827B79">
              <w:rPr>
                <w:rFonts w:cs="Arial"/>
                <w:color w:val="7030A0"/>
                <w:sz w:val="16"/>
                <w:szCs w:val="16"/>
              </w:rPr>
              <w:t>X</w:t>
            </w:r>
          </w:p>
        </w:tc>
        <w:tc>
          <w:tcPr>
            <w:tcW w:w="312" w:type="pct"/>
          </w:tcPr>
          <w:p w:rsidRPr="009F1454" w:rsidR="009C406A" w:rsidP="006F5812" w:rsidRDefault="009C406A" w14:paraId="1817A74B" w14:textId="77777777">
            <w:pPr>
              <w:spacing w:before="0"/>
              <w:rPr>
                <w:rFonts w:cs="Arial"/>
                <w:sz w:val="16"/>
                <w:szCs w:val="16"/>
              </w:rPr>
            </w:pPr>
          </w:p>
        </w:tc>
      </w:tr>
      <w:tr w:rsidRPr="009F1454" w:rsidR="00C663BA" w:rsidTr="00E50CA0" w14:paraId="4F7020B1" w14:textId="77777777">
        <w:trPr>
          <w:cantSplit/>
          <w:trHeight w:val="144"/>
        </w:trPr>
        <w:tc>
          <w:tcPr>
            <w:tcW w:w="827" w:type="pct"/>
          </w:tcPr>
          <w:p w:rsidRPr="009F1454" w:rsidR="009C406A" w:rsidP="006F5812" w:rsidRDefault="009C406A" w14:paraId="2B70C55A" w14:textId="28FD7EA3">
            <w:pPr>
              <w:spacing w:before="0"/>
              <w:rPr>
                <w:rFonts w:cs="Arial"/>
                <w:sz w:val="16"/>
                <w:szCs w:val="16"/>
              </w:rPr>
            </w:pPr>
            <w:r w:rsidRPr="009F1454">
              <w:rPr>
                <w:rFonts w:cs="Arial"/>
                <w:sz w:val="16"/>
                <w:szCs w:val="16"/>
              </w:rPr>
              <w:t>INCTYP</w:t>
            </w:r>
          </w:p>
        </w:tc>
        <w:tc>
          <w:tcPr>
            <w:tcW w:w="970" w:type="pct"/>
          </w:tcPr>
          <w:p w:rsidRPr="009F1454" w:rsidR="009C406A" w:rsidP="006F5812" w:rsidRDefault="009C406A" w14:paraId="204FCB84" w14:textId="130A53DE">
            <w:pPr>
              <w:spacing w:before="0"/>
              <w:rPr>
                <w:rFonts w:cs="Arial"/>
                <w:sz w:val="16"/>
                <w:szCs w:val="16"/>
              </w:rPr>
            </w:pPr>
            <w:r w:rsidRPr="009F1454">
              <w:rPr>
                <w:rFonts w:cs="Arial"/>
                <w:sz w:val="16"/>
                <w:szCs w:val="16"/>
              </w:rPr>
              <w:t>PayPal or paycheck incentive option</w:t>
            </w:r>
          </w:p>
        </w:tc>
        <w:tc>
          <w:tcPr>
            <w:tcW w:w="558" w:type="pct"/>
          </w:tcPr>
          <w:p w:rsidRPr="009F1454" w:rsidR="009C406A" w:rsidP="006F5812" w:rsidRDefault="009C406A" w14:paraId="303F4BD0" w14:textId="77777777">
            <w:pPr>
              <w:spacing w:before="0"/>
              <w:rPr>
                <w:rFonts w:cs="Arial"/>
                <w:sz w:val="16"/>
                <w:szCs w:val="16"/>
              </w:rPr>
            </w:pPr>
          </w:p>
        </w:tc>
        <w:tc>
          <w:tcPr>
            <w:tcW w:w="1158" w:type="pct"/>
          </w:tcPr>
          <w:p w:rsidRPr="009F1454" w:rsidR="009C406A" w:rsidP="006F5812" w:rsidRDefault="009C406A" w14:paraId="074C41A2" w14:textId="5F0B4C9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37E99E1" w14:textId="77777777">
            <w:pPr>
              <w:spacing w:before="0"/>
              <w:rPr>
                <w:rFonts w:cs="Arial"/>
                <w:sz w:val="16"/>
                <w:szCs w:val="16"/>
              </w:rPr>
            </w:pPr>
          </w:p>
        </w:tc>
        <w:tc>
          <w:tcPr>
            <w:tcW w:w="273" w:type="pct"/>
          </w:tcPr>
          <w:p w:rsidRPr="009F1454" w:rsidR="009C406A" w:rsidP="006F5812" w:rsidRDefault="009C406A" w14:paraId="7AE1FECA" w14:textId="10F9E14B">
            <w:pPr>
              <w:spacing w:before="0"/>
              <w:rPr>
                <w:rFonts w:cs="Arial"/>
                <w:sz w:val="16"/>
                <w:szCs w:val="16"/>
              </w:rPr>
            </w:pPr>
          </w:p>
        </w:tc>
        <w:tc>
          <w:tcPr>
            <w:tcW w:w="473" w:type="pct"/>
          </w:tcPr>
          <w:p w:rsidRPr="009F1454" w:rsidR="009C406A" w:rsidP="006F5812" w:rsidRDefault="009C406A" w14:paraId="4AF8721C" w14:textId="7F016AF9">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83E7736" w14:textId="14BE560A">
            <w:pPr>
              <w:spacing w:before="0"/>
              <w:rPr>
                <w:rFonts w:cs="Arial"/>
                <w:sz w:val="16"/>
                <w:szCs w:val="16"/>
              </w:rPr>
            </w:pPr>
            <w:r w:rsidRPr="009F1454">
              <w:rPr>
                <w:rFonts w:cs="Arial"/>
                <w:sz w:val="16"/>
                <w:szCs w:val="16"/>
              </w:rPr>
              <w:t>X</w:t>
            </w:r>
          </w:p>
        </w:tc>
      </w:tr>
      <w:tr w:rsidRPr="009F1454" w:rsidR="00C663BA" w:rsidTr="00E50CA0" w14:paraId="62236443" w14:textId="77777777">
        <w:trPr>
          <w:cantSplit/>
          <w:trHeight w:val="144"/>
        </w:trPr>
        <w:tc>
          <w:tcPr>
            <w:tcW w:w="827" w:type="pct"/>
          </w:tcPr>
          <w:p w:rsidRPr="009F1454" w:rsidR="009C406A" w:rsidP="006F5812" w:rsidRDefault="009C406A" w14:paraId="6246FB09" w14:textId="747FA43E">
            <w:pPr>
              <w:spacing w:before="0"/>
              <w:rPr>
                <w:rFonts w:cs="Arial"/>
                <w:sz w:val="16"/>
                <w:szCs w:val="16"/>
              </w:rPr>
            </w:pPr>
            <w:r w:rsidRPr="009F1454">
              <w:rPr>
                <w:rFonts w:cs="Arial"/>
                <w:sz w:val="16"/>
                <w:szCs w:val="16"/>
              </w:rPr>
              <w:t>PAYPAL</w:t>
            </w:r>
          </w:p>
        </w:tc>
        <w:tc>
          <w:tcPr>
            <w:tcW w:w="970" w:type="pct"/>
          </w:tcPr>
          <w:p w:rsidRPr="009F1454" w:rsidR="009C406A" w:rsidP="006F5812" w:rsidRDefault="009C406A" w14:paraId="581969C0" w14:textId="43D44DE0">
            <w:pPr>
              <w:spacing w:before="0"/>
              <w:rPr>
                <w:rFonts w:cs="Arial"/>
                <w:sz w:val="16"/>
                <w:szCs w:val="16"/>
              </w:rPr>
            </w:pPr>
            <w:r w:rsidRPr="009F1454">
              <w:rPr>
                <w:rFonts w:cs="Arial"/>
                <w:sz w:val="16"/>
                <w:szCs w:val="16"/>
              </w:rPr>
              <w:t>Collect PayPal email address</w:t>
            </w:r>
          </w:p>
        </w:tc>
        <w:tc>
          <w:tcPr>
            <w:tcW w:w="558" w:type="pct"/>
          </w:tcPr>
          <w:p w:rsidRPr="009F1454" w:rsidR="009C406A" w:rsidP="006F5812" w:rsidRDefault="009C406A" w14:paraId="61FAD0A7" w14:textId="77777777">
            <w:pPr>
              <w:spacing w:before="0"/>
              <w:rPr>
                <w:rFonts w:cs="Arial"/>
                <w:sz w:val="16"/>
                <w:szCs w:val="16"/>
              </w:rPr>
            </w:pPr>
          </w:p>
        </w:tc>
        <w:tc>
          <w:tcPr>
            <w:tcW w:w="1158" w:type="pct"/>
          </w:tcPr>
          <w:p w:rsidRPr="009F1454" w:rsidR="009C406A" w:rsidP="006F5812" w:rsidRDefault="009C406A" w14:paraId="6E2371B4" w14:textId="4F85F73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0CDFAD4" w14:textId="77777777">
            <w:pPr>
              <w:spacing w:before="0"/>
              <w:rPr>
                <w:rFonts w:cs="Arial"/>
                <w:sz w:val="16"/>
                <w:szCs w:val="16"/>
              </w:rPr>
            </w:pPr>
          </w:p>
        </w:tc>
        <w:tc>
          <w:tcPr>
            <w:tcW w:w="273" w:type="pct"/>
          </w:tcPr>
          <w:p w:rsidRPr="009F1454" w:rsidR="009C406A" w:rsidP="006F5812" w:rsidRDefault="009C406A" w14:paraId="591C7B58" w14:textId="77777777">
            <w:pPr>
              <w:spacing w:before="0"/>
              <w:rPr>
                <w:rFonts w:cs="Arial"/>
                <w:sz w:val="16"/>
                <w:szCs w:val="16"/>
              </w:rPr>
            </w:pPr>
          </w:p>
        </w:tc>
        <w:tc>
          <w:tcPr>
            <w:tcW w:w="473" w:type="pct"/>
          </w:tcPr>
          <w:p w:rsidRPr="009F1454" w:rsidR="009C406A" w:rsidP="006F5812" w:rsidRDefault="009C406A" w14:paraId="34B4C120" w14:textId="4D04B6A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1561C085" w14:textId="73B57E61">
            <w:pPr>
              <w:spacing w:before="0"/>
              <w:rPr>
                <w:rFonts w:cs="Arial"/>
                <w:sz w:val="16"/>
                <w:szCs w:val="16"/>
              </w:rPr>
            </w:pPr>
            <w:r w:rsidRPr="009F1454">
              <w:rPr>
                <w:rFonts w:cs="Arial"/>
                <w:sz w:val="16"/>
                <w:szCs w:val="16"/>
              </w:rPr>
              <w:t>X</w:t>
            </w:r>
          </w:p>
        </w:tc>
      </w:tr>
      <w:tr w:rsidRPr="009F1454" w:rsidR="00C663BA" w:rsidTr="00E50CA0" w14:paraId="14A11C83" w14:textId="77777777">
        <w:trPr>
          <w:cantSplit/>
          <w:trHeight w:val="144"/>
        </w:trPr>
        <w:tc>
          <w:tcPr>
            <w:tcW w:w="827" w:type="pct"/>
          </w:tcPr>
          <w:p w:rsidRPr="009F1454" w:rsidR="009C406A" w:rsidP="006F5812" w:rsidRDefault="009C406A" w14:paraId="4F1423EF" w14:textId="1179EAEF">
            <w:pPr>
              <w:spacing w:before="0"/>
              <w:rPr>
                <w:rFonts w:cs="Arial"/>
                <w:sz w:val="16"/>
                <w:szCs w:val="16"/>
              </w:rPr>
            </w:pPr>
            <w:r w:rsidRPr="009F1454">
              <w:rPr>
                <w:rFonts w:cs="Arial"/>
                <w:sz w:val="16"/>
                <w:szCs w:val="16"/>
              </w:rPr>
              <w:t>INCENT</w:t>
            </w:r>
          </w:p>
        </w:tc>
        <w:tc>
          <w:tcPr>
            <w:tcW w:w="970" w:type="pct"/>
          </w:tcPr>
          <w:p w:rsidRPr="009F1454" w:rsidR="009C406A" w:rsidP="006F5812" w:rsidRDefault="009C406A" w14:paraId="52B36B41" w14:textId="2A222E61">
            <w:pPr>
              <w:spacing w:before="0"/>
              <w:rPr>
                <w:rFonts w:cs="Arial"/>
                <w:sz w:val="16"/>
                <w:szCs w:val="16"/>
              </w:rPr>
            </w:pPr>
            <w:r w:rsidRPr="009F1454">
              <w:rPr>
                <w:rFonts w:cs="Arial"/>
                <w:sz w:val="16"/>
                <w:szCs w:val="16"/>
              </w:rPr>
              <w:t>Send paycheck incentive to preloaded address</w:t>
            </w:r>
          </w:p>
        </w:tc>
        <w:tc>
          <w:tcPr>
            <w:tcW w:w="558" w:type="pct"/>
          </w:tcPr>
          <w:p w:rsidRPr="009F1454" w:rsidR="009C406A" w:rsidP="006F5812" w:rsidRDefault="009C406A" w14:paraId="482677E0" w14:textId="77777777">
            <w:pPr>
              <w:spacing w:before="0"/>
              <w:rPr>
                <w:rFonts w:cs="Arial"/>
                <w:sz w:val="16"/>
                <w:szCs w:val="16"/>
              </w:rPr>
            </w:pPr>
          </w:p>
        </w:tc>
        <w:tc>
          <w:tcPr>
            <w:tcW w:w="1158" w:type="pct"/>
          </w:tcPr>
          <w:p w:rsidRPr="009F1454" w:rsidR="009C406A" w:rsidP="006F5812" w:rsidRDefault="009C406A" w14:paraId="06D1AF5C" w14:textId="616A32A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5410DE0" w14:textId="77777777">
            <w:pPr>
              <w:spacing w:before="0"/>
              <w:rPr>
                <w:rFonts w:cs="Arial"/>
                <w:sz w:val="16"/>
                <w:szCs w:val="16"/>
              </w:rPr>
            </w:pPr>
          </w:p>
        </w:tc>
        <w:tc>
          <w:tcPr>
            <w:tcW w:w="273" w:type="pct"/>
          </w:tcPr>
          <w:p w:rsidRPr="009F1454" w:rsidR="009C406A" w:rsidP="006F5812" w:rsidRDefault="009C406A" w14:paraId="1BBE1FB9" w14:textId="77777777">
            <w:pPr>
              <w:spacing w:before="0"/>
              <w:rPr>
                <w:rFonts w:cs="Arial"/>
                <w:sz w:val="16"/>
                <w:szCs w:val="16"/>
              </w:rPr>
            </w:pPr>
          </w:p>
        </w:tc>
        <w:tc>
          <w:tcPr>
            <w:tcW w:w="473" w:type="pct"/>
          </w:tcPr>
          <w:p w:rsidRPr="009F1454" w:rsidR="009C406A" w:rsidP="006F5812" w:rsidRDefault="009C406A" w14:paraId="67D3AB69" w14:textId="48DF9ADA">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E63C59E" w14:textId="2DE2DFEE">
            <w:pPr>
              <w:spacing w:before="0"/>
              <w:rPr>
                <w:rFonts w:cs="Arial"/>
                <w:sz w:val="16"/>
                <w:szCs w:val="16"/>
              </w:rPr>
            </w:pPr>
            <w:r w:rsidRPr="009F1454">
              <w:rPr>
                <w:rFonts w:cs="Arial"/>
                <w:sz w:val="16"/>
                <w:szCs w:val="16"/>
              </w:rPr>
              <w:t>X</w:t>
            </w:r>
          </w:p>
        </w:tc>
      </w:tr>
      <w:tr w:rsidRPr="009F1454" w:rsidR="00C663BA" w:rsidTr="00E50CA0" w14:paraId="69421245" w14:textId="77777777">
        <w:trPr>
          <w:cantSplit/>
          <w:trHeight w:val="144"/>
        </w:trPr>
        <w:tc>
          <w:tcPr>
            <w:tcW w:w="827" w:type="pct"/>
          </w:tcPr>
          <w:p w:rsidRPr="009F1454" w:rsidR="009C406A" w:rsidP="006F5812" w:rsidRDefault="009C406A" w14:paraId="307AE990" w14:textId="3E644097">
            <w:pPr>
              <w:spacing w:before="0"/>
              <w:rPr>
                <w:rFonts w:cs="Arial"/>
                <w:sz w:val="16"/>
                <w:szCs w:val="16"/>
              </w:rPr>
            </w:pPr>
            <w:r w:rsidRPr="009F1454">
              <w:rPr>
                <w:rFonts w:cs="Arial"/>
                <w:sz w:val="16"/>
                <w:szCs w:val="16"/>
              </w:rPr>
              <w:t>INCENTADDR</w:t>
            </w:r>
          </w:p>
        </w:tc>
        <w:tc>
          <w:tcPr>
            <w:tcW w:w="970" w:type="pct"/>
          </w:tcPr>
          <w:p w:rsidRPr="009F1454" w:rsidR="009C406A" w:rsidP="006F5812" w:rsidRDefault="009C406A" w14:paraId="765EF434" w14:textId="6258FE9B">
            <w:pPr>
              <w:spacing w:before="0"/>
              <w:rPr>
                <w:rFonts w:cs="Arial"/>
                <w:sz w:val="16"/>
                <w:szCs w:val="16"/>
              </w:rPr>
            </w:pPr>
            <w:r w:rsidRPr="009F1454">
              <w:rPr>
                <w:rFonts w:cs="Arial"/>
                <w:sz w:val="16"/>
                <w:szCs w:val="16"/>
              </w:rPr>
              <w:t>Address to send paycheck incentive</w:t>
            </w:r>
          </w:p>
        </w:tc>
        <w:tc>
          <w:tcPr>
            <w:tcW w:w="558" w:type="pct"/>
          </w:tcPr>
          <w:p w:rsidRPr="009F1454" w:rsidR="009C406A" w:rsidP="006F5812" w:rsidRDefault="009C406A" w14:paraId="33CB6641" w14:textId="77777777">
            <w:pPr>
              <w:spacing w:before="0"/>
              <w:rPr>
                <w:rFonts w:cs="Arial"/>
                <w:sz w:val="16"/>
                <w:szCs w:val="16"/>
              </w:rPr>
            </w:pPr>
          </w:p>
        </w:tc>
        <w:tc>
          <w:tcPr>
            <w:tcW w:w="1158" w:type="pct"/>
          </w:tcPr>
          <w:p w:rsidRPr="009F1454" w:rsidR="009C406A" w:rsidP="006F5812" w:rsidRDefault="009C406A" w14:paraId="1D1E8CBA" w14:textId="42260E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098F7E" w14:textId="77777777">
            <w:pPr>
              <w:spacing w:before="0"/>
              <w:rPr>
                <w:rFonts w:cs="Arial"/>
                <w:sz w:val="16"/>
                <w:szCs w:val="16"/>
              </w:rPr>
            </w:pPr>
          </w:p>
        </w:tc>
        <w:tc>
          <w:tcPr>
            <w:tcW w:w="273" w:type="pct"/>
          </w:tcPr>
          <w:p w:rsidRPr="009F1454" w:rsidR="009C406A" w:rsidP="006F5812" w:rsidRDefault="009C406A" w14:paraId="61D29908" w14:textId="77777777">
            <w:pPr>
              <w:spacing w:before="0"/>
              <w:rPr>
                <w:rFonts w:cs="Arial"/>
                <w:sz w:val="16"/>
                <w:szCs w:val="16"/>
              </w:rPr>
            </w:pPr>
          </w:p>
        </w:tc>
        <w:tc>
          <w:tcPr>
            <w:tcW w:w="473" w:type="pct"/>
          </w:tcPr>
          <w:p w:rsidRPr="009F1454" w:rsidR="009C406A" w:rsidP="006F5812" w:rsidRDefault="009C406A" w14:paraId="6745B3F3" w14:textId="45447EE7">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8156EA1" w14:textId="39A945AD">
            <w:pPr>
              <w:spacing w:before="0"/>
              <w:rPr>
                <w:rFonts w:cs="Arial"/>
                <w:sz w:val="16"/>
                <w:szCs w:val="16"/>
              </w:rPr>
            </w:pPr>
            <w:r w:rsidRPr="009F1454">
              <w:rPr>
                <w:rFonts w:cs="Arial"/>
                <w:sz w:val="16"/>
                <w:szCs w:val="16"/>
              </w:rPr>
              <w:t>X</w:t>
            </w:r>
          </w:p>
        </w:tc>
      </w:tr>
      <w:tr w:rsidRPr="009F1454" w:rsidR="00C663BA" w:rsidTr="00E50CA0" w14:paraId="311F07E3" w14:textId="77777777">
        <w:trPr>
          <w:cantSplit/>
          <w:trHeight w:val="144"/>
        </w:trPr>
        <w:tc>
          <w:tcPr>
            <w:tcW w:w="827" w:type="pct"/>
          </w:tcPr>
          <w:p w:rsidRPr="009F1454" w:rsidR="009C406A" w:rsidP="006F5812" w:rsidRDefault="009C406A" w14:paraId="62F3ED16" w14:textId="753D0ABB">
            <w:pPr>
              <w:spacing w:before="0"/>
              <w:rPr>
                <w:rFonts w:cs="Arial"/>
                <w:sz w:val="16"/>
                <w:szCs w:val="16"/>
              </w:rPr>
            </w:pPr>
            <w:r w:rsidRPr="009F1454">
              <w:rPr>
                <w:rFonts w:cs="Arial"/>
                <w:sz w:val="16"/>
                <w:szCs w:val="16"/>
              </w:rPr>
              <w:t>INCENT1</w:t>
            </w:r>
          </w:p>
        </w:tc>
        <w:tc>
          <w:tcPr>
            <w:tcW w:w="970" w:type="pct"/>
          </w:tcPr>
          <w:p w:rsidRPr="009F1454" w:rsidR="009C406A" w:rsidP="006F5812" w:rsidRDefault="009C406A" w14:paraId="42DB553C" w14:textId="4C75E82E">
            <w:pPr>
              <w:spacing w:before="0"/>
              <w:rPr>
                <w:rFonts w:cs="Arial"/>
                <w:sz w:val="16"/>
                <w:szCs w:val="16"/>
              </w:rPr>
            </w:pPr>
            <w:r w:rsidRPr="009F1454">
              <w:rPr>
                <w:rFonts w:cs="Arial"/>
                <w:sz w:val="16"/>
                <w:szCs w:val="16"/>
              </w:rPr>
              <w:t>Incentive section end form</w:t>
            </w:r>
          </w:p>
        </w:tc>
        <w:tc>
          <w:tcPr>
            <w:tcW w:w="558" w:type="pct"/>
          </w:tcPr>
          <w:p w:rsidRPr="009F1454" w:rsidR="009C406A" w:rsidP="006F5812" w:rsidRDefault="009C406A" w14:paraId="7361BC61" w14:textId="77777777">
            <w:pPr>
              <w:spacing w:before="0"/>
              <w:rPr>
                <w:rFonts w:cs="Arial"/>
                <w:sz w:val="16"/>
                <w:szCs w:val="16"/>
              </w:rPr>
            </w:pPr>
          </w:p>
        </w:tc>
        <w:tc>
          <w:tcPr>
            <w:tcW w:w="1158" w:type="pct"/>
          </w:tcPr>
          <w:p w:rsidRPr="009F1454" w:rsidR="009C406A" w:rsidP="006F5812" w:rsidRDefault="009C406A" w14:paraId="0784D06D" w14:textId="490927E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C8A64" w14:textId="77777777">
            <w:pPr>
              <w:spacing w:before="0"/>
              <w:rPr>
                <w:rFonts w:cs="Arial"/>
                <w:sz w:val="16"/>
                <w:szCs w:val="16"/>
              </w:rPr>
            </w:pPr>
          </w:p>
        </w:tc>
        <w:tc>
          <w:tcPr>
            <w:tcW w:w="273" w:type="pct"/>
          </w:tcPr>
          <w:p w:rsidRPr="009F1454" w:rsidR="009C406A" w:rsidP="006F5812" w:rsidRDefault="009C406A" w14:paraId="6695D8EC" w14:textId="77777777">
            <w:pPr>
              <w:spacing w:before="0"/>
              <w:rPr>
                <w:rFonts w:cs="Arial"/>
                <w:sz w:val="16"/>
                <w:szCs w:val="16"/>
              </w:rPr>
            </w:pPr>
          </w:p>
        </w:tc>
        <w:tc>
          <w:tcPr>
            <w:tcW w:w="473" w:type="pct"/>
          </w:tcPr>
          <w:p w:rsidRPr="009F1454" w:rsidR="009C406A" w:rsidP="006F5812" w:rsidRDefault="009C406A" w14:paraId="1DAFB139" w14:textId="6FC5385C">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82EA93A" w14:textId="12C20E3F">
            <w:pPr>
              <w:spacing w:before="0"/>
              <w:rPr>
                <w:rFonts w:cs="Arial"/>
                <w:sz w:val="16"/>
                <w:szCs w:val="16"/>
              </w:rPr>
            </w:pPr>
            <w:r w:rsidRPr="009F1454">
              <w:rPr>
                <w:rFonts w:cs="Arial"/>
                <w:sz w:val="16"/>
                <w:szCs w:val="16"/>
              </w:rPr>
              <w:t>X</w:t>
            </w:r>
          </w:p>
        </w:tc>
      </w:tr>
      <w:tr w:rsidRPr="009F1454" w:rsidR="00C663BA" w:rsidTr="00E50CA0" w14:paraId="22ADE075" w14:textId="77777777">
        <w:trPr>
          <w:cantSplit/>
          <w:trHeight w:val="144"/>
        </w:trPr>
        <w:tc>
          <w:tcPr>
            <w:tcW w:w="827" w:type="pct"/>
          </w:tcPr>
          <w:p w:rsidRPr="009F1454" w:rsidR="009C406A" w:rsidP="006F5812" w:rsidRDefault="009C406A" w14:paraId="0C211744" w14:textId="31A32E9E">
            <w:pPr>
              <w:spacing w:before="0"/>
              <w:rPr>
                <w:rFonts w:cs="Arial"/>
                <w:sz w:val="16"/>
                <w:szCs w:val="16"/>
              </w:rPr>
            </w:pPr>
            <w:r w:rsidRPr="009F1454">
              <w:rPr>
                <w:rFonts w:cs="Arial"/>
                <w:sz w:val="16"/>
                <w:szCs w:val="16"/>
              </w:rPr>
              <w:t>N20GENDB</w:t>
            </w:r>
          </w:p>
        </w:tc>
        <w:tc>
          <w:tcPr>
            <w:tcW w:w="970" w:type="pct"/>
          </w:tcPr>
          <w:p w:rsidRPr="009F1454" w:rsidR="009C406A" w:rsidP="006F5812" w:rsidRDefault="00CE6C0D" w14:paraId="6C863E34" w14:textId="4555F47A">
            <w:pPr>
              <w:spacing w:before="0"/>
              <w:rPr>
                <w:rFonts w:cs="Arial"/>
                <w:sz w:val="16"/>
                <w:szCs w:val="16"/>
              </w:rPr>
            </w:pPr>
            <w:r>
              <w:rPr>
                <w:rFonts w:cs="Arial"/>
                <w:sz w:val="16"/>
                <w:szCs w:val="16"/>
              </w:rPr>
              <w:t xml:space="preserve">Comment </w:t>
            </w:r>
            <w:r w:rsidRPr="009F1454" w:rsidR="009C406A">
              <w:rPr>
                <w:rFonts w:cs="Arial"/>
                <w:sz w:val="16"/>
                <w:szCs w:val="16"/>
              </w:rPr>
              <w:t>on survey experience</w:t>
            </w:r>
          </w:p>
        </w:tc>
        <w:tc>
          <w:tcPr>
            <w:tcW w:w="558" w:type="pct"/>
          </w:tcPr>
          <w:p w:rsidRPr="009F1454" w:rsidR="009C406A" w:rsidP="006F5812" w:rsidRDefault="009C406A" w14:paraId="750D3B10" w14:textId="36C0C583">
            <w:pPr>
              <w:spacing w:before="0"/>
              <w:rPr>
                <w:rFonts w:cs="Arial"/>
                <w:sz w:val="16"/>
                <w:szCs w:val="16"/>
              </w:rPr>
            </w:pPr>
          </w:p>
        </w:tc>
        <w:tc>
          <w:tcPr>
            <w:tcW w:w="1158" w:type="pct"/>
          </w:tcPr>
          <w:p w:rsidRPr="009F1454" w:rsidR="009C406A" w:rsidP="006F5812" w:rsidRDefault="009C406A" w14:paraId="179FBD7D" w14:textId="18CA4CF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3534CE" w14:textId="0C93291A">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237BF38" w14:textId="77777777">
            <w:pPr>
              <w:spacing w:before="0"/>
              <w:rPr>
                <w:rFonts w:cs="Arial"/>
                <w:sz w:val="16"/>
                <w:szCs w:val="16"/>
              </w:rPr>
            </w:pPr>
          </w:p>
        </w:tc>
        <w:tc>
          <w:tcPr>
            <w:tcW w:w="473" w:type="pct"/>
          </w:tcPr>
          <w:p w:rsidRPr="009F1454" w:rsidR="009C406A" w:rsidP="006F5812" w:rsidRDefault="009C406A" w14:paraId="4FAF8EE6" w14:textId="353B30A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1D09F94E" w14:textId="77777777">
            <w:pPr>
              <w:spacing w:before="0"/>
              <w:rPr>
                <w:rFonts w:cs="Arial"/>
                <w:color w:val="00B050"/>
                <w:sz w:val="16"/>
                <w:szCs w:val="16"/>
              </w:rPr>
            </w:pPr>
          </w:p>
        </w:tc>
      </w:tr>
      <w:tr w:rsidRPr="009F1454" w:rsidR="00C663BA" w:rsidTr="00E50CA0" w14:paraId="33C531B3" w14:textId="77777777">
        <w:trPr>
          <w:cantSplit/>
          <w:trHeight w:val="144"/>
        </w:trPr>
        <w:tc>
          <w:tcPr>
            <w:tcW w:w="827" w:type="pct"/>
          </w:tcPr>
          <w:p w:rsidRPr="009F1454" w:rsidR="009C406A" w:rsidP="006F5812" w:rsidRDefault="009C406A" w14:paraId="128B4F61" w14:textId="4BB60786">
            <w:pPr>
              <w:spacing w:before="0"/>
              <w:rPr>
                <w:rFonts w:cs="Arial"/>
                <w:sz w:val="16"/>
                <w:szCs w:val="16"/>
              </w:rPr>
            </w:pPr>
            <w:r w:rsidRPr="009F1454">
              <w:rPr>
                <w:rFonts w:cs="Arial"/>
                <w:sz w:val="16"/>
                <w:szCs w:val="16"/>
              </w:rPr>
              <w:t>END</w:t>
            </w:r>
          </w:p>
        </w:tc>
        <w:tc>
          <w:tcPr>
            <w:tcW w:w="970" w:type="pct"/>
          </w:tcPr>
          <w:p w:rsidRPr="009F1454" w:rsidR="009C406A" w:rsidP="006F5812" w:rsidRDefault="009C406A" w14:paraId="057101DA" w14:textId="5810088B">
            <w:pPr>
              <w:spacing w:before="0"/>
              <w:rPr>
                <w:rFonts w:cs="Arial"/>
                <w:sz w:val="16"/>
                <w:szCs w:val="16"/>
              </w:rPr>
            </w:pPr>
            <w:r w:rsidRPr="009F1454">
              <w:rPr>
                <w:rFonts w:cs="Arial"/>
                <w:sz w:val="16"/>
                <w:szCs w:val="16"/>
              </w:rPr>
              <w:t xml:space="preserve">Survey end </w:t>
            </w:r>
          </w:p>
        </w:tc>
        <w:tc>
          <w:tcPr>
            <w:tcW w:w="558" w:type="pct"/>
          </w:tcPr>
          <w:p w:rsidRPr="009F1454" w:rsidR="009C406A" w:rsidP="006F5812" w:rsidRDefault="009C406A" w14:paraId="5B60B1DB" w14:textId="77777777">
            <w:pPr>
              <w:spacing w:before="0"/>
              <w:rPr>
                <w:rFonts w:cs="Arial"/>
                <w:sz w:val="16"/>
                <w:szCs w:val="16"/>
              </w:rPr>
            </w:pPr>
          </w:p>
        </w:tc>
        <w:tc>
          <w:tcPr>
            <w:tcW w:w="1158" w:type="pct"/>
          </w:tcPr>
          <w:p w:rsidRPr="009F1454" w:rsidR="009C406A" w:rsidP="006F5812" w:rsidRDefault="009C406A" w14:paraId="2793F81A" w14:textId="7F4D1D0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2A1B33E" w14:textId="77777777">
            <w:pPr>
              <w:spacing w:before="0"/>
              <w:rPr>
                <w:rFonts w:cs="Arial"/>
                <w:sz w:val="16"/>
                <w:szCs w:val="16"/>
              </w:rPr>
            </w:pPr>
          </w:p>
        </w:tc>
        <w:tc>
          <w:tcPr>
            <w:tcW w:w="273" w:type="pct"/>
          </w:tcPr>
          <w:p w:rsidRPr="009F1454" w:rsidR="009C406A" w:rsidP="006F5812" w:rsidRDefault="009C406A" w14:paraId="40663B66" w14:textId="77777777">
            <w:pPr>
              <w:spacing w:before="0"/>
              <w:rPr>
                <w:rFonts w:cs="Arial"/>
                <w:sz w:val="16"/>
                <w:szCs w:val="16"/>
              </w:rPr>
            </w:pPr>
          </w:p>
        </w:tc>
        <w:tc>
          <w:tcPr>
            <w:tcW w:w="473" w:type="pct"/>
          </w:tcPr>
          <w:p w:rsidRPr="009F1454" w:rsidR="009C406A" w:rsidP="006F5812" w:rsidRDefault="009C406A" w14:paraId="2D0184DC" w14:textId="7C101675">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2E52A65E" w14:textId="28C7C44A">
            <w:pPr>
              <w:spacing w:before="0"/>
              <w:rPr>
                <w:rFonts w:cs="Arial"/>
                <w:sz w:val="16"/>
                <w:szCs w:val="16"/>
              </w:rPr>
            </w:pPr>
            <w:r w:rsidRPr="009F1454">
              <w:rPr>
                <w:rFonts w:cs="Arial"/>
                <w:sz w:val="16"/>
                <w:szCs w:val="16"/>
              </w:rPr>
              <w:t>X</w:t>
            </w:r>
          </w:p>
        </w:tc>
      </w:tr>
    </w:tbl>
    <w:p w:rsidR="00895307" w:rsidRDefault="00895307" w14:paraId="621356A1" w14:textId="6DCCB275"/>
    <w:p w:rsidR="00AD6D96" w:rsidRDefault="00AD6D96" w14:paraId="2ABFCDA3" w14:textId="77777777">
      <w:pPr>
        <w:spacing w:after="160" w:line="259" w:lineRule="auto"/>
        <w:rPr>
          <w:rFonts w:eastAsia="Times New Roman" w:cs="Arial"/>
          <w:b/>
          <w:sz w:val="32"/>
          <w:szCs w:val="20"/>
        </w:rPr>
      </w:pPr>
      <w:r>
        <w:rPr>
          <w:rFonts w:eastAsia="Times New Roman" w:cs="Arial"/>
          <w:b/>
          <w:sz w:val="32"/>
          <w:szCs w:val="20"/>
        </w:rPr>
        <w:br w:type="page"/>
      </w:r>
    </w:p>
    <w:p w:rsidRPr="009F1454" w:rsidR="00C420D0" w:rsidP="009F1454" w:rsidRDefault="00C420D0" w14:paraId="00BC34A2" w14:textId="5B9C6465">
      <w:pPr>
        <w:pStyle w:val="TOCHeading"/>
        <w:rPr>
          <w:sz w:val="28"/>
          <w:szCs w:val="28"/>
        </w:rPr>
      </w:pPr>
      <w:r w:rsidRPr="009F1454">
        <w:rPr>
          <w:sz w:val="28"/>
          <w:szCs w:val="28"/>
        </w:rPr>
        <w:t>Contents</w:t>
      </w:r>
    </w:p>
    <w:p w:rsidR="002C076A" w:rsidRDefault="006224A3" w14:paraId="4BD337B1" w14:textId="6B727732">
      <w:pPr>
        <w:pStyle w:val="TOC1"/>
        <w:rPr>
          <w:rFonts w:asciiTheme="minorHAnsi" w:hAnsiTheme="minorHAnsi" w:eastAsiaTheme="minorEastAsia" w:cstheme="minorBidi"/>
          <w:bCs w:val="0"/>
          <w:szCs w:val="22"/>
        </w:rPr>
      </w:pPr>
      <w:r>
        <w:rPr>
          <w:b/>
          <w:bCs w:val="0"/>
          <w:szCs w:val="22"/>
        </w:rPr>
        <w:fldChar w:fldCharType="begin"/>
      </w:r>
      <w:r>
        <w:rPr>
          <w:b/>
          <w:bCs w:val="0"/>
          <w:szCs w:val="22"/>
        </w:rPr>
        <w:instrText xml:space="preserve"> TOC \t "Heading 1,1" </w:instrText>
      </w:r>
      <w:r>
        <w:rPr>
          <w:b/>
          <w:bCs w:val="0"/>
          <w:szCs w:val="22"/>
        </w:rPr>
        <w:fldChar w:fldCharType="separate"/>
      </w:r>
      <w:r w:rsidR="002C076A">
        <w:t>Log in Screen for Student Survey</w:t>
      </w:r>
      <w:r w:rsidR="002C076A">
        <w:tab/>
      </w:r>
      <w:r w:rsidR="002C076A">
        <w:fldChar w:fldCharType="begin"/>
      </w:r>
      <w:r w:rsidR="002C076A">
        <w:instrText xml:space="preserve"> PAGEREF _Toc36727583 \h </w:instrText>
      </w:r>
      <w:r w:rsidR="002C076A">
        <w:fldChar w:fldCharType="separate"/>
      </w:r>
      <w:r w:rsidR="0024676A">
        <w:t>I-21</w:t>
      </w:r>
      <w:r w:rsidR="002C076A">
        <w:fldChar w:fldCharType="end"/>
      </w:r>
    </w:p>
    <w:p w:rsidR="002C076A" w:rsidRDefault="002C076A" w14:paraId="010C5F7D" w14:textId="23ECBD9E">
      <w:pPr>
        <w:pStyle w:val="TOC1"/>
        <w:rPr>
          <w:rFonts w:asciiTheme="minorHAnsi" w:hAnsiTheme="minorHAnsi" w:eastAsiaTheme="minorEastAsia" w:cstheme="minorBidi"/>
          <w:bCs w:val="0"/>
          <w:szCs w:val="22"/>
        </w:rPr>
      </w:pPr>
      <w:r>
        <w:t>Welcome Page Screen for Student Survey</w:t>
      </w:r>
      <w:r>
        <w:tab/>
      </w:r>
      <w:r>
        <w:fldChar w:fldCharType="begin"/>
      </w:r>
      <w:r>
        <w:instrText xml:space="preserve"> PAGEREF _Toc36727584 \h </w:instrText>
      </w:r>
      <w:r>
        <w:fldChar w:fldCharType="separate"/>
      </w:r>
      <w:r w:rsidR="0024676A">
        <w:t>I-24</w:t>
      </w:r>
      <w:r>
        <w:fldChar w:fldCharType="end"/>
      </w:r>
    </w:p>
    <w:p w:rsidR="002C076A" w:rsidRDefault="002C076A" w14:paraId="52B7FE40" w14:textId="622A8D34">
      <w:pPr>
        <w:pStyle w:val="TOC1"/>
        <w:rPr>
          <w:rFonts w:asciiTheme="minorHAnsi" w:hAnsiTheme="minorHAnsi" w:eastAsiaTheme="minorEastAsia" w:cstheme="minorBidi"/>
          <w:bCs w:val="0"/>
          <w:szCs w:val="22"/>
        </w:rPr>
      </w:pPr>
      <w:r>
        <w:t>Inactivity Warning Pop-up for Student Survey</w:t>
      </w:r>
      <w:r>
        <w:tab/>
      </w:r>
      <w:r>
        <w:fldChar w:fldCharType="begin"/>
      </w:r>
      <w:r>
        <w:instrText xml:space="preserve"> PAGEREF _Toc36727585 \h </w:instrText>
      </w:r>
      <w:r>
        <w:fldChar w:fldCharType="separate"/>
      </w:r>
      <w:r w:rsidR="0024676A">
        <w:t>I-24</w:t>
      </w:r>
      <w:r>
        <w:fldChar w:fldCharType="end"/>
      </w:r>
    </w:p>
    <w:p w:rsidR="002C076A" w:rsidRDefault="002C076A" w14:paraId="77A1ADCC" w14:textId="3325F93C">
      <w:pPr>
        <w:pStyle w:val="TOC1"/>
        <w:rPr>
          <w:rFonts w:asciiTheme="minorHAnsi" w:hAnsiTheme="minorHAnsi" w:eastAsiaTheme="minorEastAsia" w:cstheme="minorBidi"/>
          <w:bCs w:val="0"/>
          <w:szCs w:val="22"/>
        </w:rPr>
      </w:pPr>
      <w:r>
        <w:t>N20RESPCONF (ABBREV) (NRFU)</w:t>
      </w:r>
      <w:r>
        <w:tab/>
      </w:r>
      <w:r>
        <w:fldChar w:fldCharType="begin"/>
      </w:r>
      <w:r>
        <w:instrText xml:space="preserve"> PAGEREF _Toc36727586 \h </w:instrText>
      </w:r>
      <w:r>
        <w:fldChar w:fldCharType="separate"/>
      </w:r>
      <w:r w:rsidR="0024676A">
        <w:t>I-25</w:t>
      </w:r>
      <w:r>
        <w:fldChar w:fldCharType="end"/>
      </w:r>
    </w:p>
    <w:p w:rsidR="002C076A" w:rsidRDefault="002C076A" w14:paraId="10955A88" w14:textId="27DD83D0">
      <w:pPr>
        <w:pStyle w:val="TOC1"/>
        <w:rPr>
          <w:rFonts w:asciiTheme="minorHAnsi" w:hAnsiTheme="minorHAnsi" w:eastAsiaTheme="minorEastAsia" w:cstheme="minorBidi"/>
          <w:bCs w:val="0"/>
          <w:szCs w:val="22"/>
        </w:rPr>
      </w:pPr>
      <w:r>
        <w:t>BROWSERSEC (ABBREV) (NRFU)</w:t>
      </w:r>
      <w:r>
        <w:tab/>
      </w:r>
      <w:r>
        <w:fldChar w:fldCharType="begin"/>
      </w:r>
      <w:r>
        <w:instrText xml:space="preserve"> PAGEREF _Toc36727587 \h </w:instrText>
      </w:r>
      <w:r>
        <w:fldChar w:fldCharType="separate"/>
      </w:r>
      <w:r w:rsidR="0024676A">
        <w:t>I-25</w:t>
      </w:r>
      <w:r>
        <w:fldChar w:fldCharType="end"/>
      </w:r>
    </w:p>
    <w:p w:rsidR="002C076A" w:rsidRDefault="002C076A" w14:paraId="4CBECAC7" w14:textId="130874CC">
      <w:pPr>
        <w:pStyle w:val="TOC1"/>
        <w:rPr>
          <w:rFonts w:asciiTheme="minorHAnsi" w:hAnsiTheme="minorHAnsi" w:eastAsiaTheme="minorEastAsia" w:cstheme="minorBidi"/>
          <w:bCs w:val="0"/>
          <w:szCs w:val="22"/>
        </w:rPr>
      </w:pPr>
      <w:r>
        <w:t>INFCON (ABBREV) (NRFU)</w:t>
      </w:r>
      <w:r>
        <w:tab/>
      </w:r>
      <w:r>
        <w:fldChar w:fldCharType="begin"/>
      </w:r>
      <w:r>
        <w:instrText xml:space="preserve"> PAGEREF _Toc36727588 \h </w:instrText>
      </w:r>
      <w:r>
        <w:fldChar w:fldCharType="separate"/>
      </w:r>
      <w:r w:rsidR="0024676A">
        <w:t>I-25</w:t>
      </w:r>
      <w:r>
        <w:fldChar w:fldCharType="end"/>
      </w:r>
    </w:p>
    <w:p w:rsidR="002C076A" w:rsidRDefault="002C076A" w14:paraId="4E76170C" w14:textId="2132733C">
      <w:pPr>
        <w:pStyle w:val="TOC1"/>
        <w:rPr>
          <w:rFonts w:asciiTheme="minorHAnsi" w:hAnsiTheme="minorHAnsi" w:eastAsiaTheme="minorEastAsia" w:cstheme="minorBidi"/>
          <w:bCs w:val="0"/>
          <w:szCs w:val="22"/>
        </w:rPr>
      </w:pPr>
      <w:r>
        <w:t>END (ABBREV) (NRFU)</w:t>
      </w:r>
      <w:r>
        <w:tab/>
      </w:r>
      <w:r>
        <w:fldChar w:fldCharType="begin"/>
      </w:r>
      <w:r>
        <w:instrText xml:space="preserve"> PAGEREF _Toc36727589 \h </w:instrText>
      </w:r>
      <w:r>
        <w:fldChar w:fldCharType="separate"/>
      </w:r>
      <w:r w:rsidR="0024676A">
        <w:t>I-26</w:t>
      </w:r>
      <w:r>
        <w:fldChar w:fldCharType="end"/>
      </w:r>
    </w:p>
    <w:p w:rsidR="002C076A" w:rsidRDefault="002C076A" w14:paraId="235F10A3" w14:textId="4AD27849">
      <w:pPr>
        <w:pStyle w:val="TOC1"/>
        <w:rPr>
          <w:rFonts w:asciiTheme="minorHAnsi" w:hAnsiTheme="minorHAnsi" w:eastAsiaTheme="minorEastAsia" w:cstheme="minorBidi"/>
          <w:bCs w:val="0"/>
          <w:szCs w:val="22"/>
        </w:rPr>
      </w:pPr>
      <w:r w:rsidRPr="00566A7A">
        <w:rPr>
          <w:rFonts w:eastAsiaTheme="minorHAnsi"/>
        </w:rPr>
        <w:t>END2 (ABBREV) (NRFU)</w:t>
      </w:r>
      <w:r>
        <w:tab/>
      </w:r>
      <w:r>
        <w:fldChar w:fldCharType="begin"/>
      </w:r>
      <w:r>
        <w:instrText xml:space="preserve"> PAGEREF _Toc36727590 \h </w:instrText>
      </w:r>
      <w:r>
        <w:fldChar w:fldCharType="separate"/>
      </w:r>
      <w:r w:rsidR="0024676A">
        <w:t>I-26</w:t>
      </w:r>
      <w:r>
        <w:fldChar w:fldCharType="end"/>
      </w:r>
    </w:p>
    <w:p w:rsidR="002C076A" w:rsidRDefault="002C076A" w14:paraId="110DF890" w14:textId="2528AE5F">
      <w:pPr>
        <w:pStyle w:val="TOC1"/>
        <w:rPr>
          <w:rFonts w:asciiTheme="minorHAnsi" w:hAnsiTheme="minorHAnsi" w:eastAsiaTheme="minorEastAsia" w:cstheme="minorBidi"/>
          <w:bCs w:val="0"/>
          <w:szCs w:val="22"/>
        </w:rPr>
      </w:pPr>
      <w:r>
        <w:t>RETRNFRM (ABBREV) (NRFU)</w:t>
      </w:r>
      <w:r>
        <w:tab/>
      </w:r>
      <w:r>
        <w:fldChar w:fldCharType="begin"/>
      </w:r>
      <w:r>
        <w:instrText xml:space="preserve"> PAGEREF _Toc36727591 \h </w:instrText>
      </w:r>
      <w:r>
        <w:fldChar w:fldCharType="separate"/>
      </w:r>
      <w:r w:rsidR="0024676A">
        <w:t>I-26</w:t>
      </w:r>
      <w:r>
        <w:fldChar w:fldCharType="end"/>
      </w:r>
    </w:p>
    <w:p w:rsidR="002C076A" w:rsidRDefault="002C076A" w14:paraId="60055A64" w14:textId="7D2C51F0">
      <w:pPr>
        <w:pStyle w:val="TOC1"/>
        <w:rPr>
          <w:rFonts w:asciiTheme="minorHAnsi" w:hAnsiTheme="minorHAnsi" w:eastAsiaTheme="minorEastAsia" w:cstheme="minorBidi"/>
          <w:bCs w:val="0"/>
          <w:szCs w:val="22"/>
        </w:rPr>
      </w:pPr>
      <w:r>
        <w:t>N20AELIGINTRO (ABBREV) (NRFU)</w:t>
      </w:r>
      <w:r>
        <w:tab/>
      </w:r>
      <w:r>
        <w:fldChar w:fldCharType="begin"/>
      </w:r>
      <w:r>
        <w:instrText xml:space="preserve"> PAGEREF _Toc36727592 \h </w:instrText>
      </w:r>
      <w:r>
        <w:fldChar w:fldCharType="separate"/>
      </w:r>
      <w:r w:rsidR="0024676A">
        <w:t>I-26</w:t>
      </w:r>
      <w:r>
        <w:fldChar w:fldCharType="end"/>
      </w:r>
    </w:p>
    <w:p w:rsidR="002C076A" w:rsidRDefault="002C076A" w14:paraId="4869A35E" w14:textId="2E592B63">
      <w:pPr>
        <w:pStyle w:val="TOC1"/>
        <w:rPr>
          <w:rFonts w:asciiTheme="minorHAnsi" w:hAnsiTheme="minorHAnsi" w:eastAsiaTheme="minorEastAsia" w:cstheme="minorBidi"/>
          <w:bCs w:val="0"/>
          <w:szCs w:val="22"/>
        </w:rPr>
      </w:pPr>
      <w:r>
        <w:t>N20AELIG (ABBREV) (NRFU)</w:t>
      </w:r>
      <w:r>
        <w:tab/>
      </w:r>
      <w:r>
        <w:fldChar w:fldCharType="begin"/>
      </w:r>
      <w:r>
        <w:instrText xml:space="preserve"> PAGEREF _Toc36727593 \h </w:instrText>
      </w:r>
      <w:r>
        <w:fldChar w:fldCharType="separate"/>
      </w:r>
      <w:r w:rsidR="0024676A">
        <w:t>I-27</w:t>
      </w:r>
      <w:r>
        <w:fldChar w:fldCharType="end"/>
      </w:r>
    </w:p>
    <w:p w:rsidR="002C076A" w:rsidRDefault="002C076A" w14:paraId="17AD1C5A" w14:textId="5D692CD8">
      <w:pPr>
        <w:pStyle w:val="TOC1"/>
        <w:rPr>
          <w:rFonts w:asciiTheme="minorHAnsi" w:hAnsiTheme="minorHAnsi" w:eastAsiaTheme="minorEastAsia" w:cstheme="minorBidi"/>
          <w:bCs w:val="0"/>
          <w:szCs w:val="22"/>
        </w:rPr>
      </w:pPr>
      <w:r>
        <w:t>N20ACURENR (ABBREV)</w:t>
      </w:r>
      <w:r>
        <w:tab/>
      </w:r>
      <w:r>
        <w:fldChar w:fldCharType="begin"/>
      </w:r>
      <w:r>
        <w:instrText xml:space="preserve"> PAGEREF _Toc36727594 \h </w:instrText>
      </w:r>
      <w:r>
        <w:fldChar w:fldCharType="separate"/>
      </w:r>
      <w:r w:rsidR="0024676A">
        <w:t>I-27</w:t>
      </w:r>
      <w:r>
        <w:fldChar w:fldCharType="end"/>
      </w:r>
    </w:p>
    <w:p w:rsidR="002C076A" w:rsidRDefault="002C076A" w14:paraId="67255BF2" w14:textId="03585BB1">
      <w:pPr>
        <w:pStyle w:val="TOC1"/>
        <w:rPr>
          <w:rFonts w:asciiTheme="minorHAnsi" w:hAnsiTheme="minorHAnsi" w:eastAsiaTheme="minorEastAsia" w:cstheme="minorBidi"/>
          <w:bCs w:val="0"/>
          <w:szCs w:val="22"/>
        </w:rPr>
      </w:pPr>
      <w:r>
        <w:t>N20ANOATT (ABBREV)</w:t>
      </w:r>
      <w:r>
        <w:tab/>
      </w:r>
      <w:r>
        <w:fldChar w:fldCharType="begin"/>
      </w:r>
      <w:r>
        <w:instrText xml:space="preserve"> PAGEREF _Toc36727595 \h </w:instrText>
      </w:r>
      <w:r>
        <w:fldChar w:fldCharType="separate"/>
      </w:r>
      <w:r w:rsidR="0024676A">
        <w:t>I-27</w:t>
      </w:r>
      <w:r>
        <w:fldChar w:fldCharType="end"/>
      </w:r>
    </w:p>
    <w:p w:rsidR="002C076A" w:rsidRDefault="002C076A" w14:paraId="1F45360C" w14:textId="0C2F634E">
      <w:pPr>
        <w:pStyle w:val="TOC1"/>
        <w:rPr>
          <w:rFonts w:asciiTheme="minorHAnsi" w:hAnsiTheme="minorHAnsi" w:eastAsiaTheme="minorEastAsia" w:cstheme="minorBidi"/>
          <w:bCs w:val="0"/>
          <w:szCs w:val="22"/>
        </w:rPr>
      </w:pPr>
      <w:r>
        <w:t>N20ADRP (ABBREV)</w:t>
      </w:r>
      <w:r>
        <w:tab/>
      </w:r>
      <w:r>
        <w:fldChar w:fldCharType="begin"/>
      </w:r>
      <w:r>
        <w:instrText xml:space="preserve"> PAGEREF _Toc36727596 \h </w:instrText>
      </w:r>
      <w:r>
        <w:fldChar w:fldCharType="separate"/>
      </w:r>
      <w:r w:rsidR="0024676A">
        <w:t>I-28</w:t>
      </w:r>
      <w:r>
        <w:fldChar w:fldCharType="end"/>
      </w:r>
    </w:p>
    <w:p w:rsidR="002C076A" w:rsidRDefault="002C076A" w14:paraId="3D3729C0" w14:textId="7AD4FCF1">
      <w:pPr>
        <w:pStyle w:val="TOC1"/>
        <w:rPr>
          <w:rFonts w:asciiTheme="minorHAnsi" w:hAnsiTheme="minorHAnsi" w:eastAsiaTheme="minorEastAsia" w:cstheme="minorBidi"/>
          <w:bCs w:val="0"/>
          <w:szCs w:val="22"/>
        </w:rPr>
      </w:pPr>
      <w:r>
        <w:t>N20ADRPTM (ABBREV)</w:t>
      </w:r>
      <w:r>
        <w:tab/>
      </w:r>
      <w:r>
        <w:fldChar w:fldCharType="begin"/>
      </w:r>
      <w:r>
        <w:instrText xml:space="preserve"> PAGEREF _Toc36727597 \h </w:instrText>
      </w:r>
      <w:r>
        <w:fldChar w:fldCharType="separate"/>
      </w:r>
      <w:r w:rsidR="0024676A">
        <w:t>I-28</w:t>
      </w:r>
      <w:r>
        <w:fldChar w:fldCharType="end"/>
      </w:r>
    </w:p>
    <w:p w:rsidR="002C076A" w:rsidRDefault="002C076A" w14:paraId="084977DB" w14:textId="75FD4C3E">
      <w:pPr>
        <w:pStyle w:val="TOC1"/>
        <w:rPr>
          <w:rFonts w:asciiTheme="minorHAnsi" w:hAnsiTheme="minorHAnsi" w:eastAsiaTheme="minorEastAsia" w:cstheme="minorBidi"/>
          <w:bCs w:val="0"/>
          <w:szCs w:val="22"/>
        </w:rPr>
      </w:pPr>
      <w:r>
        <w:t>N20ADRPRF (ABBREV)</w:t>
      </w:r>
      <w:r>
        <w:tab/>
      </w:r>
      <w:r>
        <w:fldChar w:fldCharType="begin"/>
      </w:r>
      <w:r>
        <w:instrText xml:space="preserve"> PAGEREF _Toc36727598 \h </w:instrText>
      </w:r>
      <w:r>
        <w:fldChar w:fldCharType="separate"/>
      </w:r>
      <w:r w:rsidR="0024676A">
        <w:t>I-29</w:t>
      </w:r>
      <w:r>
        <w:fldChar w:fldCharType="end"/>
      </w:r>
    </w:p>
    <w:p w:rsidR="002C076A" w:rsidRDefault="002C076A" w14:paraId="0587BC84" w14:textId="179C7D87">
      <w:pPr>
        <w:pStyle w:val="TOC1"/>
        <w:rPr>
          <w:rFonts w:asciiTheme="minorHAnsi" w:hAnsiTheme="minorHAnsi" w:eastAsiaTheme="minorEastAsia" w:cstheme="minorBidi"/>
          <w:bCs w:val="0"/>
          <w:szCs w:val="22"/>
        </w:rPr>
      </w:pPr>
      <w:r>
        <w:t>N20ADRPCMP (ABBREV)</w:t>
      </w:r>
      <w:r>
        <w:tab/>
      </w:r>
      <w:r>
        <w:fldChar w:fldCharType="begin"/>
      </w:r>
      <w:r>
        <w:instrText xml:space="preserve"> PAGEREF _Toc36727599 \h </w:instrText>
      </w:r>
      <w:r>
        <w:fldChar w:fldCharType="separate"/>
      </w:r>
      <w:r w:rsidR="0024676A">
        <w:t>I-29</w:t>
      </w:r>
      <w:r>
        <w:fldChar w:fldCharType="end"/>
      </w:r>
    </w:p>
    <w:p w:rsidR="002C076A" w:rsidRDefault="002C076A" w14:paraId="4357D105" w14:textId="30C2E1C5">
      <w:pPr>
        <w:pStyle w:val="TOC1"/>
        <w:rPr>
          <w:rFonts w:asciiTheme="minorHAnsi" w:hAnsiTheme="minorHAnsi" w:eastAsiaTheme="minorEastAsia" w:cstheme="minorBidi"/>
          <w:bCs w:val="0"/>
          <w:szCs w:val="22"/>
        </w:rPr>
      </w:pPr>
      <w:r>
        <w:t>N20ADRPOK (ABBREV)</w:t>
      </w:r>
      <w:r>
        <w:tab/>
      </w:r>
      <w:r>
        <w:fldChar w:fldCharType="begin"/>
      </w:r>
      <w:r>
        <w:instrText xml:space="preserve"> PAGEREF _Toc36727600 \h </w:instrText>
      </w:r>
      <w:r>
        <w:fldChar w:fldCharType="separate"/>
      </w:r>
      <w:r w:rsidR="0024676A">
        <w:t>I-29</w:t>
      </w:r>
      <w:r>
        <w:fldChar w:fldCharType="end"/>
      </w:r>
    </w:p>
    <w:p w:rsidR="002C076A" w:rsidRDefault="002C076A" w14:paraId="1AFA8815" w14:textId="4BF6F0BD">
      <w:pPr>
        <w:pStyle w:val="TOC1"/>
        <w:rPr>
          <w:rFonts w:asciiTheme="minorHAnsi" w:hAnsiTheme="minorHAnsi" w:eastAsiaTheme="minorEastAsia" w:cstheme="minorBidi"/>
          <w:bCs w:val="0"/>
          <w:szCs w:val="22"/>
        </w:rPr>
      </w:pPr>
      <w:r>
        <w:t>N20AEVREN (ABBREV)</w:t>
      </w:r>
      <w:r>
        <w:tab/>
      </w:r>
      <w:r>
        <w:fldChar w:fldCharType="begin"/>
      </w:r>
      <w:r>
        <w:instrText xml:space="preserve"> PAGEREF _Toc36727601 \h </w:instrText>
      </w:r>
      <w:r>
        <w:fldChar w:fldCharType="separate"/>
      </w:r>
      <w:r w:rsidR="0024676A">
        <w:t>I-29</w:t>
      </w:r>
      <w:r>
        <w:fldChar w:fldCharType="end"/>
      </w:r>
    </w:p>
    <w:p w:rsidR="002C076A" w:rsidRDefault="002C076A" w14:paraId="18434A40" w14:textId="18259DE4">
      <w:pPr>
        <w:pStyle w:val="TOC1"/>
        <w:rPr>
          <w:rFonts w:asciiTheme="minorHAnsi" w:hAnsiTheme="minorHAnsi" w:eastAsiaTheme="minorEastAsia" w:cstheme="minorBidi"/>
          <w:bCs w:val="0"/>
          <w:szCs w:val="22"/>
        </w:rPr>
      </w:pPr>
      <w:r>
        <w:t>N20ALAST (ABBREV)</w:t>
      </w:r>
      <w:r>
        <w:tab/>
      </w:r>
      <w:r>
        <w:fldChar w:fldCharType="begin"/>
      </w:r>
      <w:r>
        <w:instrText xml:space="preserve"> PAGEREF _Toc36727602 \h </w:instrText>
      </w:r>
      <w:r>
        <w:fldChar w:fldCharType="separate"/>
      </w:r>
      <w:r w:rsidR="0024676A">
        <w:t>I-29</w:t>
      </w:r>
      <w:r>
        <w:fldChar w:fldCharType="end"/>
      </w:r>
    </w:p>
    <w:p w:rsidR="002C076A" w:rsidRDefault="002C076A" w14:paraId="68842AB3" w14:textId="51921E52">
      <w:pPr>
        <w:pStyle w:val="TOC1"/>
        <w:rPr>
          <w:rFonts w:asciiTheme="minorHAnsi" w:hAnsiTheme="minorHAnsi" w:eastAsiaTheme="minorEastAsia" w:cstheme="minorBidi"/>
          <w:bCs w:val="0"/>
          <w:szCs w:val="22"/>
        </w:rPr>
      </w:pPr>
      <w:r>
        <w:t>N20AWHYSM (ABBREV) (NRFU)</w:t>
      </w:r>
      <w:r>
        <w:tab/>
      </w:r>
      <w:r>
        <w:fldChar w:fldCharType="begin"/>
      </w:r>
      <w:r>
        <w:instrText xml:space="preserve"> PAGEREF _Toc36727603 \h </w:instrText>
      </w:r>
      <w:r>
        <w:fldChar w:fldCharType="separate"/>
      </w:r>
      <w:r w:rsidR="0024676A">
        <w:t>I-29</w:t>
      </w:r>
      <w:r>
        <w:fldChar w:fldCharType="end"/>
      </w:r>
    </w:p>
    <w:p w:rsidR="002C076A" w:rsidRDefault="002C076A" w14:paraId="316710BC" w14:textId="7D8EA931">
      <w:pPr>
        <w:pStyle w:val="TOC1"/>
        <w:rPr>
          <w:rFonts w:asciiTheme="minorHAnsi" w:hAnsiTheme="minorHAnsi" w:eastAsiaTheme="minorEastAsia" w:cstheme="minorBidi"/>
          <w:bCs w:val="0"/>
          <w:szCs w:val="22"/>
        </w:rPr>
      </w:pPr>
      <w:r>
        <w:t>N20AASENR (ABBREV)</w:t>
      </w:r>
      <w:r>
        <w:tab/>
      </w:r>
      <w:r>
        <w:fldChar w:fldCharType="begin"/>
      </w:r>
      <w:r>
        <w:instrText xml:space="preserve"> PAGEREF _Toc36727604 \h </w:instrText>
      </w:r>
      <w:r>
        <w:fldChar w:fldCharType="separate"/>
      </w:r>
      <w:r w:rsidR="0024676A">
        <w:t>I-30</w:t>
      </w:r>
      <w:r>
        <w:fldChar w:fldCharType="end"/>
      </w:r>
    </w:p>
    <w:p w:rsidR="002C076A" w:rsidRDefault="002C076A" w14:paraId="59F9D1DD" w14:textId="71C7C975">
      <w:pPr>
        <w:pStyle w:val="TOC1"/>
        <w:rPr>
          <w:rFonts w:asciiTheme="minorHAnsi" w:hAnsiTheme="minorHAnsi" w:eastAsiaTheme="minorEastAsia" w:cstheme="minorBidi"/>
          <w:bCs w:val="0"/>
          <w:szCs w:val="22"/>
        </w:rPr>
      </w:pPr>
      <w:r>
        <w:t>N20ABACHENR (ABBREV)</w:t>
      </w:r>
      <w:r>
        <w:tab/>
      </w:r>
      <w:r>
        <w:fldChar w:fldCharType="begin"/>
      </w:r>
      <w:r>
        <w:instrText xml:space="preserve"> PAGEREF _Toc36727605 \h </w:instrText>
      </w:r>
      <w:r>
        <w:fldChar w:fldCharType="separate"/>
      </w:r>
      <w:r w:rsidR="0024676A">
        <w:t>I-30</w:t>
      </w:r>
      <w:r>
        <w:fldChar w:fldCharType="end"/>
      </w:r>
    </w:p>
    <w:p w:rsidR="002C076A" w:rsidRDefault="002C076A" w14:paraId="5FF4F5C2" w14:textId="47E25F66">
      <w:pPr>
        <w:pStyle w:val="TOC1"/>
        <w:rPr>
          <w:rFonts w:asciiTheme="minorHAnsi" w:hAnsiTheme="minorHAnsi" w:eastAsiaTheme="minorEastAsia" w:cstheme="minorBidi"/>
          <w:bCs w:val="0"/>
          <w:szCs w:val="22"/>
        </w:rPr>
      </w:pPr>
      <w:r>
        <w:t>N20AGRDDEG (ABBREV)</w:t>
      </w:r>
      <w:r>
        <w:tab/>
      </w:r>
      <w:r>
        <w:fldChar w:fldCharType="begin"/>
      </w:r>
      <w:r>
        <w:instrText xml:space="preserve"> PAGEREF _Toc36727606 \h </w:instrText>
      </w:r>
      <w:r>
        <w:fldChar w:fldCharType="separate"/>
      </w:r>
      <w:r w:rsidR="0024676A">
        <w:t>I-31</w:t>
      </w:r>
      <w:r>
        <w:fldChar w:fldCharType="end"/>
      </w:r>
    </w:p>
    <w:p w:rsidR="002C076A" w:rsidRDefault="002C076A" w14:paraId="5384F196" w14:textId="114ACB46">
      <w:pPr>
        <w:pStyle w:val="TOC1"/>
        <w:rPr>
          <w:rFonts w:asciiTheme="minorHAnsi" w:hAnsiTheme="minorHAnsi" w:eastAsiaTheme="minorEastAsia" w:cstheme="minorBidi"/>
          <w:bCs w:val="0"/>
          <w:szCs w:val="22"/>
        </w:rPr>
      </w:pPr>
      <w:r>
        <w:t>N20ADEGREE (ABBREV)</w:t>
      </w:r>
      <w:r>
        <w:tab/>
      </w:r>
      <w:r>
        <w:fldChar w:fldCharType="begin"/>
      </w:r>
      <w:r>
        <w:instrText xml:space="preserve"> PAGEREF _Toc36727607 \h </w:instrText>
      </w:r>
      <w:r>
        <w:fldChar w:fldCharType="separate"/>
      </w:r>
      <w:r w:rsidR="0024676A">
        <w:t>I-31</w:t>
      </w:r>
      <w:r>
        <w:fldChar w:fldCharType="end"/>
      </w:r>
    </w:p>
    <w:p w:rsidR="002C076A" w:rsidRDefault="002C076A" w14:paraId="2E34E6BA" w14:textId="26CFAC60">
      <w:pPr>
        <w:pStyle w:val="TOC1"/>
        <w:rPr>
          <w:rFonts w:asciiTheme="minorHAnsi" w:hAnsiTheme="minorHAnsi" w:eastAsiaTheme="minorEastAsia" w:cstheme="minorBidi"/>
          <w:bCs w:val="0"/>
          <w:szCs w:val="22"/>
        </w:rPr>
      </w:pPr>
      <w:r>
        <w:t>N20AUGSTVER (ABBREV)</w:t>
      </w:r>
      <w:r>
        <w:tab/>
      </w:r>
      <w:r>
        <w:fldChar w:fldCharType="begin"/>
      </w:r>
      <w:r>
        <w:instrText xml:space="preserve"> PAGEREF _Toc36727608 \h </w:instrText>
      </w:r>
      <w:r>
        <w:fldChar w:fldCharType="separate"/>
      </w:r>
      <w:r w:rsidR="0024676A">
        <w:t>I-34</w:t>
      </w:r>
      <w:r>
        <w:fldChar w:fldCharType="end"/>
      </w:r>
    </w:p>
    <w:p w:rsidR="002C076A" w:rsidRDefault="002C076A" w14:paraId="3E84423D" w14:textId="19AF47D1">
      <w:pPr>
        <w:pStyle w:val="TOC1"/>
        <w:rPr>
          <w:rFonts w:asciiTheme="minorHAnsi" w:hAnsiTheme="minorHAnsi" w:eastAsiaTheme="minorEastAsia" w:cstheme="minorBidi"/>
          <w:bCs w:val="0"/>
          <w:szCs w:val="22"/>
        </w:rPr>
      </w:pPr>
      <w:r>
        <w:t>N20ACKHOUR (ABBREV)</w:t>
      </w:r>
      <w:r>
        <w:tab/>
      </w:r>
      <w:r>
        <w:fldChar w:fldCharType="begin"/>
      </w:r>
      <w:r>
        <w:instrText xml:space="preserve"> PAGEREF _Toc36727609 \h </w:instrText>
      </w:r>
      <w:r>
        <w:fldChar w:fldCharType="separate"/>
      </w:r>
      <w:r w:rsidR="0024676A">
        <w:t>I-36</w:t>
      </w:r>
      <w:r>
        <w:fldChar w:fldCharType="end"/>
      </w:r>
    </w:p>
    <w:p w:rsidR="002C076A" w:rsidRDefault="002C076A" w14:paraId="72EE01BD" w14:textId="0F408151">
      <w:pPr>
        <w:pStyle w:val="TOC1"/>
        <w:rPr>
          <w:rFonts w:asciiTheme="minorHAnsi" w:hAnsiTheme="minorHAnsi" w:eastAsiaTheme="minorEastAsia" w:cstheme="minorBidi"/>
          <w:bCs w:val="0"/>
          <w:szCs w:val="22"/>
        </w:rPr>
      </w:pPr>
      <w:r>
        <w:t>N20ARMCRD (ABBREV)</w:t>
      </w:r>
      <w:r>
        <w:tab/>
      </w:r>
      <w:r>
        <w:fldChar w:fldCharType="begin"/>
      </w:r>
      <w:r>
        <w:instrText xml:space="preserve"> PAGEREF _Toc36727610 \h </w:instrText>
      </w:r>
      <w:r>
        <w:fldChar w:fldCharType="separate"/>
      </w:r>
      <w:r w:rsidR="0024676A">
        <w:t>I-36</w:t>
      </w:r>
      <w:r>
        <w:fldChar w:fldCharType="end"/>
      </w:r>
    </w:p>
    <w:p w:rsidR="002C076A" w:rsidRDefault="002C076A" w14:paraId="2FC598DC" w14:textId="7A2EFE59">
      <w:pPr>
        <w:pStyle w:val="TOC1"/>
        <w:rPr>
          <w:rFonts w:asciiTheme="minorHAnsi" w:hAnsiTheme="minorHAnsi" w:eastAsiaTheme="minorEastAsia" w:cstheme="minorBidi"/>
          <w:bCs w:val="0"/>
          <w:szCs w:val="22"/>
        </w:rPr>
      </w:pPr>
      <w:r>
        <w:t>N20AELCRD (ABBREV)</w:t>
      </w:r>
      <w:r>
        <w:tab/>
      </w:r>
      <w:r>
        <w:fldChar w:fldCharType="begin"/>
      </w:r>
      <w:r>
        <w:instrText xml:space="preserve"> PAGEREF _Toc36727611 \h </w:instrText>
      </w:r>
      <w:r>
        <w:fldChar w:fldCharType="separate"/>
      </w:r>
      <w:r w:rsidR="0024676A">
        <w:t>I-37</w:t>
      </w:r>
      <w:r>
        <w:fldChar w:fldCharType="end"/>
      </w:r>
    </w:p>
    <w:p w:rsidR="002C076A" w:rsidRDefault="002C076A" w14:paraId="4A860AA9" w14:textId="7BA06B04">
      <w:pPr>
        <w:pStyle w:val="TOC1"/>
        <w:rPr>
          <w:rFonts w:asciiTheme="minorHAnsi" w:hAnsiTheme="minorHAnsi" w:eastAsiaTheme="minorEastAsia" w:cstheme="minorBidi"/>
          <w:bCs w:val="0"/>
          <w:szCs w:val="22"/>
        </w:rPr>
      </w:pPr>
      <w:r>
        <w:t>N20ABYE (ABBREV) (NRFU)</w:t>
      </w:r>
      <w:r>
        <w:tab/>
      </w:r>
      <w:r>
        <w:fldChar w:fldCharType="begin"/>
      </w:r>
      <w:r>
        <w:instrText xml:space="preserve"> PAGEREF _Toc36727612 \h </w:instrText>
      </w:r>
      <w:r>
        <w:fldChar w:fldCharType="separate"/>
      </w:r>
      <w:r w:rsidR="0024676A">
        <w:t>I-37</w:t>
      </w:r>
      <w:r>
        <w:fldChar w:fldCharType="end"/>
      </w:r>
    </w:p>
    <w:p w:rsidR="002C076A" w:rsidRDefault="002C076A" w14:paraId="1353CDF6" w14:textId="4A9CC14F">
      <w:pPr>
        <w:pStyle w:val="TOC1"/>
        <w:rPr>
          <w:rFonts w:asciiTheme="minorHAnsi" w:hAnsiTheme="minorHAnsi" w:eastAsiaTheme="minorEastAsia" w:cstheme="minorBidi"/>
          <w:bCs w:val="0"/>
          <w:szCs w:val="22"/>
        </w:rPr>
      </w:pPr>
      <w:r>
        <w:t>N20ADIPL (ABBREV)</w:t>
      </w:r>
      <w:r>
        <w:tab/>
      </w:r>
      <w:r>
        <w:fldChar w:fldCharType="begin"/>
      </w:r>
      <w:r>
        <w:instrText xml:space="preserve"> PAGEREF _Toc36727613 \h </w:instrText>
      </w:r>
      <w:r>
        <w:fldChar w:fldCharType="separate"/>
      </w:r>
      <w:r w:rsidR="0024676A">
        <w:t>I-38</w:t>
      </w:r>
      <w:r>
        <w:fldChar w:fldCharType="end"/>
      </w:r>
    </w:p>
    <w:p w:rsidR="002C076A" w:rsidRDefault="002C076A" w14:paraId="111124AC" w14:textId="6DBB426E">
      <w:pPr>
        <w:pStyle w:val="TOC1"/>
        <w:rPr>
          <w:rFonts w:asciiTheme="minorHAnsi" w:hAnsiTheme="minorHAnsi" w:eastAsiaTheme="minorEastAsia" w:cstheme="minorBidi"/>
          <w:bCs w:val="0"/>
          <w:szCs w:val="22"/>
        </w:rPr>
      </w:pPr>
      <w:r>
        <w:t>N20AHSGRAD (ABBREV)</w:t>
      </w:r>
      <w:r>
        <w:tab/>
      </w:r>
      <w:r>
        <w:fldChar w:fldCharType="begin"/>
      </w:r>
      <w:r>
        <w:instrText xml:space="preserve"> PAGEREF _Toc36727614 \h </w:instrText>
      </w:r>
      <w:r>
        <w:fldChar w:fldCharType="separate"/>
      </w:r>
      <w:r w:rsidR="0024676A">
        <w:t>I-38</w:t>
      </w:r>
      <w:r>
        <w:fldChar w:fldCharType="end"/>
      </w:r>
    </w:p>
    <w:p w:rsidR="002C076A" w:rsidRDefault="002C076A" w14:paraId="59B886D7" w14:textId="77882251">
      <w:pPr>
        <w:pStyle w:val="TOC1"/>
        <w:rPr>
          <w:rFonts w:asciiTheme="minorHAnsi" w:hAnsiTheme="minorHAnsi" w:eastAsiaTheme="minorEastAsia" w:cstheme="minorBidi"/>
          <w:bCs w:val="0"/>
          <w:szCs w:val="22"/>
        </w:rPr>
      </w:pPr>
      <w:r>
        <w:t>N20AHSCMP (ABBREV)</w:t>
      </w:r>
      <w:r>
        <w:tab/>
      </w:r>
      <w:r>
        <w:fldChar w:fldCharType="begin"/>
      </w:r>
      <w:r>
        <w:instrText xml:space="preserve"> PAGEREF _Toc36727615 \h </w:instrText>
      </w:r>
      <w:r>
        <w:fldChar w:fldCharType="separate"/>
      </w:r>
      <w:r w:rsidR="0024676A">
        <w:t>I-38</w:t>
      </w:r>
      <w:r>
        <w:fldChar w:fldCharType="end"/>
      </w:r>
    </w:p>
    <w:p w:rsidR="002C076A" w:rsidRDefault="002C076A" w14:paraId="1719D454" w14:textId="667586D1">
      <w:pPr>
        <w:pStyle w:val="TOC1"/>
        <w:rPr>
          <w:rFonts w:asciiTheme="minorHAnsi" w:hAnsiTheme="minorHAnsi" w:eastAsiaTheme="minorEastAsia" w:cstheme="minorBidi"/>
          <w:bCs w:val="0"/>
          <w:szCs w:val="22"/>
        </w:rPr>
      </w:pPr>
      <w:r>
        <w:t>N20ASTST</w:t>
      </w:r>
      <w:r>
        <w:tab/>
      </w:r>
      <w:r>
        <w:fldChar w:fldCharType="begin"/>
      </w:r>
      <w:r>
        <w:instrText xml:space="preserve"> PAGEREF _Toc36727616 \h </w:instrText>
      </w:r>
      <w:r>
        <w:fldChar w:fldCharType="separate"/>
      </w:r>
      <w:r w:rsidR="0024676A">
        <w:t>I-39</w:t>
      </w:r>
      <w:r>
        <w:fldChar w:fldCharType="end"/>
      </w:r>
    </w:p>
    <w:p w:rsidR="002C076A" w:rsidRDefault="002C076A" w14:paraId="54F35569" w14:textId="3E0A697B">
      <w:pPr>
        <w:pStyle w:val="TOC1"/>
        <w:rPr>
          <w:rFonts w:asciiTheme="minorHAnsi" w:hAnsiTheme="minorHAnsi" w:eastAsiaTheme="minorEastAsia" w:cstheme="minorBidi"/>
          <w:bCs w:val="0"/>
          <w:szCs w:val="22"/>
        </w:rPr>
      </w:pPr>
      <w:r w:rsidRPr="00566A7A">
        <w:rPr>
          <w:rFonts w:eastAsiaTheme="minorHAnsi"/>
        </w:rPr>
        <w:t>N20ANENRLFT</w:t>
      </w:r>
      <w:r>
        <w:tab/>
      </w:r>
      <w:r>
        <w:fldChar w:fldCharType="begin"/>
      </w:r>
      <w:r>
        <w:instrText xml:space="preserve"> PAGEREF _Toc36727617 \h </w:instrText>
      </w:r>
      <w:r>
        <w:fldChar w:fldCharType="separate"/>
      </w:r>
      <w:r w:rsidR="0024676A">
        <w:t>I-39</w:t>
      </w:r>
      <w:r>
        <w:fldChar w:fldCharType="end"/>
      </w:r>
    </w:p>
    <w:p w:rsidR="002C076A" w:rsidRDefault="002C076A" w14:paraId="16206E25" w14:textId="55D9EB1F">
      <w:pPr>
        <w:pStyle w:val="TOC1"/>
        <w:rPr>
          <w:rFonts w:asciiTheme="minorHAnsi" w:hAnsiTheme="minorHAnsi" w:eastAsiaTheme="minorEastAsia" w:cstheme="minorBidi"/>
          <w:bCs w:val="0"/>
          <w:szCs w:val="22"/>
        </w:rPr>
      </w:pPr>
      <w:r>
        <w:t>N20ANENRLPT</w:t>
      </w:r>
      <w:r>
        <w:tab/>
      </w:r>
      <w:r>
        <w:fldChar w:fldCharType="begin"/>
      </w:r>
      <w:r>
        <w:instrText xml:space="preserve"> PAGEREF _Toc36727618 \h </w:instrText>
      </w:r>
      <w:r>
        <w:fldChar w:fldCharType="separate"/>
      </w:r>
      <w:r w:rsidR="0024676A">
        <w:t>I-40</w:t>
      </w:r>
      <w:r>
        <w:fldChar w:fldCharType="end"/>
      </w:r>
    </w:p>
    <w:p w:rsidR="002C076A" w:rsidRDefault="002C076A" w14:paraId="752E427A" w14:textId="27828CC4">
      <w:pPr>
        <w:pStyle w:val="TOC1"/>
        <w:rPr>
          <w:rFonts w:asciiTheme="minorHAnsi" w:hAnsiTheme="minorHAnsi" w:eastAsiaTheme="minorEastAsia" w:cstheme="minorBidi"/>
          <w:bCs w:val="0"/>
          <w:szCs w:val="22"/>
        </w:rPr>
      </w:pPr>
      <w:r>
        <w:t>N20ANPINTRO (ABBREV) (NRFU)</w:t>
      </w:r>
      <w:r>
        <w:tab/>
      </w:r>
      <w:r>
        <w:fldChar w:fldCharType="begin"/>
      </w:r>
      <w:r>
        <w:instrText xml:space="preserve"> PAGEREF _Toc36727619 \h </w:instrText>
      </w:r>
      <w:r>
        <w:fldChar w:fldCharType="separate"/>
      </w:r>
      <w:r w:rsidR="0024676A">
        <w:t>I-41</w:t>
      </w:r>
      <w:r>
        <w:fldChar w:fldCharType="end"/>
      </w:r>
    </w:p>
    <w:p w:rsidR="002C076A" w:rsidRDefault="002C076A" w14:paraId="0AB935A3" w14:textId="18A2F993">
      <w:pPr>
        <w:pStyle w:val="TOC1"/>
        <w:rPr>
          <w:rFonts w:asciiTheme="minorHAnsi" w:hAnsiTheme="minorHAnsi" w:eastAsiaTheme="minorEastAsia" w:cstheme="minorBidi"/>
          <w:bCs w:val="0"/>
          <w:szCs w:val="22"/>
        </w:rPr>
      </w:pPr>
      <w:r>
        <w:t>N20ANFST (ABBREV)</w:t>
      </w:r>
      <w:r>
        <w:tab/>
      </w:r>
      <w:r>
        <w:fldChar w:fldCharType="begin"/>
      </w:r>
      <w:r>
        <w:instrText xml:space="preserve"> PAGEREF _Toc36727620 \h </w:instrText>
      </w:r>
      <w:r>
        <w:fldChar w:fldCharType="separate"/>
      </w:r>
      <w:r w:rsidR="0024676A">
        <w:t>I-41</w:t>
      </w:r>
      <w:r>
        <w:fldChar w:fldCharType="end"/>
      </w:r>
    </w:p>
    <w:p w:rsidR="002C076A" w:rsidRDefault="002C076A" w14:paraId="7E4B76AB" w14:textId="13740B66">
      <w:pPr>
        <w:pStyle w:val="TOC1"/>
        <w:rPr>
          <w:rFonts w:asciiTheme="minorHAnsi" w:hAnsiTheme="minorHAnsi" w:eastAsiaTheme="minorEastAsia" w:cstheme="minorBidi"/>
          <w:bCs w:val="0"/>
          <w:szCs w:val="22"/>
        </w:rPr>
      </w:pPr>
      <w:r>
        <w:t>N20AFSTSTR (ABBREV)</w:t>
      </w:r>
      <w:r>
        <w:tab/>
      </w:r>
      <w:r>
        <w:fldChar w:fldCharType="begin"/>
      </w:r>
      <w:r>
        <w:instrText xml:space="preserve"> PAGEREF _Toc36727621 \h </w:instrText>
      </w:r>
      <w:r>
        <w:fldChar w:fldCharType="separate"/>
      </w:r>
      <w:r w:rsidR="0024676A">
        <w:t>I-41</w:t>
      </w:r>
      <w:r>
        <w:fldChar w:fldCharType="end"/>
      </w:r>
    </w:p>
    <w:p w:rsidR="002C076A" w:rsidRDefault="002C076A" w14:paraId="301470C3" w14:textId="4484AFD8">
      <w:pPr>
        <w:pStyle w:val="TOC1"/>
        <w:rPr>
          <w:rFonts w:asciiTheme="minorHAnsi" w:hAnsiTheme="minorHAnsi" w:eastAsiaTheme="minorEastAsia" w:cstheme="minorBidi"/>
          <w:bCs w:val="0"/>
          <w:szCs w:val="22"/>
        </w:rPr>
      </w:pPr>
      <w:r>
        <w:t>N20ASCHSTR (ABBREV)</w:t>
      </w:r>
      <w:r>
        <w:tab/>
      </w:r>
      <w:r>
        <w:fldChar w:fldCharType="begin"/>
      </w:r>
      <w:r>
        <w:instrText xml:space="preserve"> PAGEREF _Toc36727622 \h </w:instrText>
      </w:r>
      <w:r>
        <w:fldChar w:fldCharType="separate"/>
      </w:r>
      <w:r w:rsidR="0024676A">
        <w:t>I-42</w:t>
      </w:r>
      <w:r>
        <w:fldChar w:fldCharType="end"/>
      </w:r>
    </w:p>
    <w:p w:rsidR="002C076A" w:rsidRDefault="002C076A" w14:paraId="1B36BF62" w14:textId="024D91DA">
      <w:pPr>
        <w:pStyle w:val="TOC1"/>
        <w:rPr>
          <w:rFonts w:asciiTheme="minorHAnsi" w:hAnsiTheme="minorHAnsi" w:eastAsiaTheme="minorEastAsia" w:cstheme="minorBidi"/>
          <w:bCs w:val="0"/>
          <w:szCs w:val="22"/>
        </w:rPr>
      </w:pPr>
      <w:r>
        <w:t>N20APRDG (ABBREV)</w:t>
      </w:r>
      <w:r>
        <w:tab/>
      </w:r>
      <w:r>
        <w:fldChar w:fldCharType="begin"/>
      </w:r>
      <w:r>
        <w:instrText xml:space="preserve"> PAGEREF _Toc36727623 \h </w:instrText>
      </w:r>
      <w:r>
        <w:fldChar w:fldCharType="separate"/>
      </w:r>
      <w:r w:rsidR="0024676A">
        <w:t>I-42</w:t>
      </w:r>
      <w:r>
        <w:fldChar w:fldCharType="end"/>
      </w:r>
    </w:p>
    <w:p w:rsidR="002C076A" w:rsidRDefault="002C076A" w14:paraId="1E58E493" w14:textId="76C08BB8">
      <w:pPr>
        <w:pStyle w:val="TOC1"/>
        <w:rPr>
          <w:rFonts w:asciiTheme="minorHAnsi" w:hAnsiTheme="minorHAnsi" w:eastAsiaTheme="minorEastAsia" w:cstheme="minorBidi"/>
          <w:bCs w:val="0"/>
          <w:szCs w:val="22"/>
        </w:rPr>
      </w:pPr>
      <w:r>
        <w:t>N20ACMPDGN (ABBREV)</w:t>
      </w:r>
      <w:r>
        <w:tab/>
      </w:r>
      <w:r>
        <w:fldChar w:fldCharType="begin"/>
      </w:r>
      <w:r>
        <w:instrText xml:space="preserve"> PAGEREF _Toc36727624 \h </w:instrText>
      </w:r>
      <w:r>
        <w:fldChar w:fldCharType="separate"/>
      </w:r>
      <w:r w:rsidR="0024676A">
        <w:t>I-44</w:t>
      </w:r>
      <w:r>
        <w:fldChar w:fldCharType="end"/>
      </w:r>
    </w:p>
    <w:p w:rsidR="002C076A" w:rsidRDefault="002C076A" w14:paraId="5345AA4D" w14:textId="15817E18">
      <w:pPr>
        <w:pStyle w:val="TOC1"/>
        <w:rPr>
          <w:rFonts w:asciiTheme="minorHAnsi" w:hAnsiTheme="minorHAnsi" w:eastAsiaTheme="minorEastAsia" w:cstheme="minorBidi"/>
          <w:bCs w:val="0"/>
          <w:szCs w:val="22"/>
        </w:rPr>
      </w:pPr>
      <w:r>
        <w:t>N20ADGN (ABBREV)</w:t>
      </w:r>
      <w:r>
        <w:tab/>
      </w:r>
      <w:r>
        <w:fldChar w:fldCharType="begin"/>
      </w:r>
      <w:r>
        <w:instrText xml:space="preserve"> PAGEREF _Toc36727625 \h </w:instrText>
      </w:r>
      <w:r>
        <w:fldChar w:fldCharType="separate"/>
      </w:r>
      <w:r w:rsidR="0024676A">
        <w:t>I-44</w:t>
      </w:r>
      <w:r>
        <w:fldChar w:fldCharType="end"/>
      </w:r>
    </w:p>
    <w:p w:rsidR="002C076A" w:rsidRDefault="002C076A" w14:paraId="32A33014" w14:textId="5C751D41">
      <w:pPr>
        <w:pStyle w:val="TOC1"/>
        <w:rPr>
          <w:rFonts w:asciiTheme="minorHAnsi" w:hAnsiTheme="minorHAnsi" w:eastAsiaTheme="minorEastAsia" w:cstheme="minorBidi"/>
          <w:bCs w:val="0"/>
          <w:szCs w:val="22"/>
        </w:rPr>
      </w:pPr>
      <w:r>
        <w:t>N20AEXPN (ABBREV)</w:t>
      </w:r>
      <w:r>
        <w:tab/>
      </w:r>
      <w:r>
        <w:fldChar w:fldCharType="begin"/>
      </w:r>
      <w:r>
        <w:instrText xml:space="preserve"> PAGEREF _Toc36727626 \h </w:instrText>
      </w:r>
      <w:r>
        <w:fldChar w:fldCharType="separate"/>
      </w:r>
      <w:r w:rsidR="0024676A">
        <w:t>I-44</w:t>
      </w:r>
      <w:r>
        <w:fldChar w:fldCharType="end"/>
      </w:r>
    </w:p>
    <w:p w:rsidR="002C076A" w:rsidRDefault="002C076A" w14:paraId="39783C84" w14:textId="7F86E362">
      <w:pPr>
        <w:pStyle w:val="TOC1"/>
        <w:rPr>
          <w:rFonts w:asciiTheme="minorHAnsi" w:hAnsiTheme="minorHAnsi" w:eastAsiaTheme="minorEastAsia" w:cstheme="minorBidi"/>
          <w:bCs w:val="0"/>
          <w:szCs w:val="22"/>
        </w:rPr>
      </w:pPr>
      <w:r>
        <w:t>N20AEXNCONF (FTB) (ABBREV)</w:t>
      </w:r>
      <w:r>
        <w:tab/>
      </w:r>
      <w:r>
        <w:fldChar w:fldCharType="begin"/>
      </w:r>
      <w:r>
        <w:instrText xml:space="preserve"> PAGEREF _Toc36727627 \h </w:instrText>
      </w:r>
      <w:r>
        <w:fldChar w:fldCharType="separate"/>
      </w:r>
      <w:r w:rsidR="0024676A">
        <w:t>I-45</w:t>
      </w:r>
      <w:r>
        <w:fldChar w:fldCharType="end"/>
      </w:r>
    </w:p>
    <w:p w:rsidR="002C076A" w:rsidRDefault="002C076A" w14:paraId="54B67835" w14:textId="25B0479E">
      <w:pPr>
        <w:pStyle w:val="TOC1"/>
        <w:rPr>
          <w:rFonts w:asciiTheme="minorHAnsi" w:hAnsiTheme="minorHAnsi" w:eastAsiaTheme="minorEastAsia" w:cstheme="minorBidi"/>
          <w:bCs w:val="0"/>
          <w:szCs w:val="22"/>
        </w:rPr>
      </w:pPr>
      <w:r w:rsidRPr="00566A7A">
        <w:rPr>
          <w:rFonts w:eastAsiaTheme="minorHAnsi"/>
        </w:rPr>
        <w:t>N20AEXNCONF2 (FTB)</w:t>
      </w:r>
      <w:r>
        <w:tab/>
      </w:r>
      <w:r>
        <w:fldChar w:fldCharType="begin"/>
      </w:r>
      <w:r>
        <w:instrText xml:space="preserve"> PAGEREF _Toc36727628 \h </w:instrText>
      </w:r>
      <w:r>
        <w:fldChar w:fldCharType="separate"/>
      </w:r>
      <w:r w:rsidR="0024676A">
        <w:t>I-45</w:t>
      </w:r>
      <w:r>
        <w:fldChar w:fldCharType="end"/>
      </w:r>
    </w:p>
    <w:p w:rsidR="002C076A" w:rsidRDefault="002C076A" w14:paraId="772E6470" w14:textId="18154163">
      <w:pPr>
        <w:pStyle w:val="TOC1"/>
        <w:rPr>
          <w:rFonts w:asciiTheme="minorHAnsi" w:hAnsiTheme="minorHAnsi" w:eastAsiaTheme="minorEastAsia" w:cstheme="minorBidi"/>
          <w:bCs w:val="0"/>
          <w:szCs w:val="22"/>
        </w:rPr>
      </w:pPr>
      <w:r>
        <w:t>N20AENRNEXT (FTB)</w:t>
      </w:r>
      <w:r>
        <w:tab/>
      </w:r>
      <w:r>
        <w:fldChar w:fldCharType="begin"/>
      </w:r>
      <w:r>
        <w:instrText xml:space="preserve"> PAGEREF _Toc36727629 \h </w:instrText>
      </w:r>
      <w:r>
        <w:fldChar w:fldCharType="separate"/>
      </w:r>
      <w:r w:rsidR="0024676A">
        <w:t>I-45</w:t>
      </w:r>
      <w:r>
        <w:fldChar w:fldCharType="end"/>
      </w:r>
    </w:p>
    <w:p w:rsidR="002C076A" w:rsidRDefault="002C076A" w14:paraId="49D01F10" w14:textId="24BF7C1A">
      <w:pPr>
        <w:pStyle w:val="TOC1"/>
        <w:rPr>
          <w:rFonts w:asciiTheme="minorHAnsi" w:hAnsiTheme="minorHAnsi" w:eastAsiaTheme="minorEastAsia" w:cstheme="minorBidi"/>
          <w:bCs w:val="0"/>
          <w:szCs w:val="22"/>
        </w:rPr>
      </w:pPr>
      <w:r>
        <w:t>N20AEXPBA (FTB) (ABBREV)</w:t>
      </w:r>
      <w:r>
        <w:tab/>
      </w:r>
      <w:r>
        <w:fldChar w:fldCharType="begin"/>
      </w:r>
      <w:r>
        <w:instrText xml:space="preserve"> PAGEREF _Toc36727630 \h </w:instrText>
      </w:r>
      <w:r>
        <w:fldChar w:fldCharType="separate"/>
      </w:r>
      <w:r w:rsidR="0024676A">
        <w:t>I-46</w:t>
      </w:r>
      <w:r>
        <w:fldChar w:fldCharType="end"/>
      </w:r>
    </w:p>
    <w:p w:rsidR="002C076A" w:rsidRDefault="002C076A" w14:paraId="504484C0" w14:textId="26A87803">
      <w:pPr>
        <w:pStyle w:val="TOC1"/>
        <w:rPr>
          <w:rFonts w:asciiTheme="minorHAnsi" w:hAnsiTheme="minorHAnsi" w:eastAsiaTheme="minorEastAsia" w:cstheme="minorBidi"/>
          <w:bCs w:val="0"/>
          <w:szCs w:val="22"/>
        </w:rPr>
      </w:pPr>
      <w:r>
        <w:t>N20AEXPEVR (ABBREV)</w:t>
      </w:r>
      <w:r>
        <w:tab/>
      </w:r>
      <w:r>
        <w:fldChar w:fldCharType="begin"/>
      </w:r>
      <w:r>
        <w:instrText xml:space="preserve"> PAGEREF _Toc36727631 \h </w:instrText>
      </w:r>
      <w:r>
        <w:fldChar w:fldCharType="separate"/>
      </w:r>
      <w:r w:rsidR="0024676A">
        <w:t>I-46</w:t>
      </w:r>
      <w:r>
        <w:fldChar w:fldCharType="end"/>
      </w:r>
    </w:p>
    <w:p w:rsidR="002C076A" w:rsidRDefault="002C076A" w14:paraId="6FA58EB7" w14:textId="26712695">
      <w:pPr>
        <w:pStyle w:val="TOC1"/>
        <w:rPr>
          <w:rFonts w:asciiTheme="minorHAnsi" w:hAnsiTheme="minorHAnsi" w:eastAsiaTheme="minorEastAsia" w:cstheme="minorBidi"/>
          <w:bCs w:val="0"/>
          <w:szCs w:val="22"/>
        </w:rPr>
      </w:pPr>
      <w:r>
        <w:t>N20APGMFT</w:t>
      </w:r>
      <w:r>
        <w:tab/>
      </w:r>
      <w:r>
        <w:fldChar w:fldCharType="begin"/>
      </w:r>
      <w:r>
        <w:instrText xml:space="preserve"> PAGEREF _Toc36727632 \h </w:instrText>
      </w:r>
      <w:r>
        <w:fldChar w:fldCharType="separate"/>
      </w:r>
      <w:r w:rsidR="0024676A">
        <w:t>I-47</w:t>
      </w:r>
      <w:r>
        <w:fldChar w:fldCharType="end"/>
      </w:r>
    </w:p>
    <w:p w:rsidR="002C076A" w:rsidRDefault="002C076A" w14:paraId="3D6101EF" w14:textId="3D05BEE2">
      <w:pPr>
        <w:pStyle w:val="TOC1"/>
        <w:rPr>
          <w:rFonts w:asciiTheme="minorHAnsi" w:hAnsiTheme="minorHAnsi" w:eastAsiaTheme="minorEastAsia" w:cstheme="minorBidi"/>
          <w:bCs w:val="0"/>
          <w:szCs w:val="22"/>
        </w:rPr>
      </w:pPr>
      <w:r>
        <w:t>N20ASTS01</w:t>
      </w:r>
      <w:r>
        <w:tab/>
      </w:r>
      <w:r>
        <w:fldChar w:fldCharType="begin"/>
      </w:r>
      <w:r>
        <w:instrText xml:space="preserve"> PAGEREF _Toc36727633 \h </w:instrText>
      </w:r>
      <w:r>
        <w:fldChar w:fldCharType="separate"/>
      </w:r>
      <w:r w:rsidR="0024676A">
        <w:t>I-49</w:t>
      </w:r>
      <w:r>
        <w:fldChar w:fldCharType="end"/>
      </w:r>
    </w:p>
    <w:p w:rsidR="002C076A" w:rsidRDefault="002C076A" w14:paraId="4D94069D" w14:textId="54B6A5BA">
      <w:pPr>
        <w:pStyle w:val="TOC1"/>
        <w:rPr>
          <w:rFonts w:asciiTheme="minorHAnsi" w:hAnsiTheme="minorHAnsi" w:eastAsiaTheme="minorEastAsia" w:cstheme="minorBidi"/>
          <w:bCs w:val="0"/>
          <w:szCs w:val="22"/>
        </w:rPr>
      </w:pPr>
      <w:r>
        <w:t>N20ANENRLFT01</w:t>
      </w:r>
      <w:r>
        <w:tab/>
      </w:r>
      <w:r>
        <w:fldChar w:fldCharType="begin"/>
      </w:r>
      <w:r>
        <w:instrText xml:space="preserve"> PAGEREF _Toc36727634 \h </w:instrText>
      </w:r>
      <w:r>
        <w:fldChar w:fldCharType="separate"/>
      </w:r>
      <w:r w:rsidR="0024676A">
        <w:t>I-49</w:t>
      </w:r>
      <w:r>
        <w:fldChar w:fldCharType="end"/>
      </w:r>
    </w:p>
    <w:p w:rsidR="002C076A" w:rsidRDefault="002C076A" w14:paraId="42CE983E" w14:textId="7E31064D">
      <w:pPr>
        <w:pStyle w:val="TOC1"/>
        <w:rPr>
          <w:rFonts w:asciiTheme="minorHAnsi" w:hAnsiTheme="minorHAnsi" w:eastAsiaTheme="minorEastAsia" w:cstheme="minorBidi"/>
          <w:bCs w:val="0"/>
          <w:szCs w:val="22"/>
        </w:rPr>
      </w:pPr>
      <w:r>
        <w:t>N20ANENRLPT01</w:t>
      </w:r>
      <w:r>
        <w:tab/>
      </w:r>
      <w:r>
        <w:fldChar w:fldCharType="begin"/>
      </w:r>
      <w:r>
        <w:instrText xml:space="preserve"> PAGEREF _Toc36727635 \h </w:instrText>
      </w:r>
      <w:r>
        <w:fldChar w:fldCharType="separate"/>
      </w:r>
      <w:r w:rsidR="0024676A">
        <w:t>I-50</w:t>
      </w:r>
      <w:r>
        <w:fldChar w:fldCharType="end"/>
      </w:r>
    </w:p>
    <w:p w:rsidR="002C076A" w:rsidRDefault="002C076A" w14:paraId="0AB348E2" w14:textId="549108AF">
      <w:pPr>
        <w:pStyle w:val="TOC1"/>
        <w:rPr>
          <w:rFonts w:asciiTheme="minorHAnsi" w:hAnsiTheme="minorHAnsi" w:eastAsiaTheme="minorEastAsia" w:cstheme="minorBidi"/>
          <w:bCs w:val="0"/>
          <w:szCs w:val="22"/>
        </w:rPr>
      </w:pPr>
      <w:r>
        <w:t>N20HFAFSAINT (ABBREV) (NRFU)</w:t>
      </w:r>
      <w:r>
        <w:tab/>
      </w:r>
      <w:r>
        <w:fldChar w:fldCharType="begin"/>
      </w:r>
      <w:r>
        <w:instrText xml:space="preserve"> PAGEREF _Toc36727636 \h </w:instrText>
      </w:r>
      <w:r>
        <w:fldChar w:fldCharType="separate"/>
      </w:r>
      <w:r w:rsidR="0024676A">
        <w:t>I-52</w:t>
      </w:r>
      <w:r>
        <w:fldChar w:fldCharType="end"/>
      </w:r>
    </w:p>
    <w:p w:rsidR="002C076A" w:rsidRDefault="002C076A" w14:paraId="1AFFCF16" w14:textId="37497346">
      <w:pPr>
        <w:pStyle w:val="TOC1"/>
        <w:rPr>
          <w:rFonts w:asciiTheme="minorHAnsi" w:hAnsiTheme="minorHAnsi" w:eastAsiaTheme="minorEastAsia" w:cstheme="minorBidi"/>
          <w:bCs w:val="0"/>
          <w:szCs w:val="22"/>
        </w:rPr>
      </w:pPr>
      <w:r>
        <w:t>N20HDOB (ABBREV) (NRFU)</w:t>
      </w:r>
      <w:r>
        <w:tab/>
      </w:r>
      <w:r>
        <w:fldChar w:fldCharType="begin"/>
      </w:r>
      <w:r>
        <w:instrText xml:space="preserve"> PAGEREF _Toc36727637 \h </w:instrText>
      </w:r>
      <w:r>
        <w:fldChar w:fldCharType="separate"/>
      </w:r>
      <w:r w:rsidR="0024676A">
        <w:t>I-52</w:t>
      </w:r>
      <w:r>
        <w:fldChar w:fldCharType="end"/>
      </w:r>
    </w:p>
    <w:p w:rsidR="002C076A" w:rsidRDefault="002C076A" w14:paraId="62B82F52" w14:textId="57C37D9C">
      <w:pPr>
        <w:pStyle w:val="TOC1"/>
        <w:rPr>
          <w:rFonts w:asciiTheme="minorHAnsi" w:hAnsiTheme="minorHAnsi" w:eastAsiaTheme="minorEastAsia" w:cstheme="minorBidi"/>
          <w:bCs w:val="0"/>
          <w:szCs w:val="22"/>
        </w:rPr>
      </w:pPr>
      <w:r>
        <w:t>N20HLT30 (ABBREV) (NRFU)</w:t>
      </w:r>
      <w:r>
        <w:tab/>
      </w:r>
      <w:r>
        <w:fldChar w:fldCharType="begin"/>
      </w:r>
      <w:r>
        <w:instrText xml:space="preserve"> PAGEREF _Toc36727638 \h </w:instrText>
      </w:r>
      <w:r>
        <w:fldChar w:fldCharType="separate"/>
      </w:r>
      <w:r w:rsidR="0024676A">
        <w:t>I-52</w:t>
      </w:r>
      <w:r>
        <w:fldChar w:fldCharType="end"/>
      </w:r>
    </w:p>
    <w:p w:rsidR="002C076A" w:rsidRDefault="002C076A" w14:paraId="4EFC3CB2" w14:textId="58A2B3A1">
      <w:pPr>
        <w:pStyle w:val="TOC1"/>
        <w:rPr>
          <w:rFonts w:asciiTheme="minorHAnsi" w:hAnsiTheme="minorHAnsi" w:eastAsiaTheme="minorEastAsia" w:cstheme="minorBidi"/>
          <w:bCs w:val="0"/>
          <w:szCs w:val="22"/>
        </w:rPr>
      </w:pPr>
      <w:r>
        <w:t>N20HWARD (ABBREV)</w:t>
      </w:r>
      <w:r>
        <w:tab/>
      </w:r>
      <w:r>
        <w:fldChar w:fldCharType="begin"/>
      </w:r>
      <w:r>
        <w:instrText xml:space="preserve"> PAGEREF _Toc36727639 \h </w:instrText>
      </w:r>
      <w:r>
        <w:fldChar w:fldCharType="separate"/>
      </w:r>
      <w:r w:rsidR="0024676A">
        <w:t>I-52</w:t>
      </w:r>
      <w:r>
        <w:fldChar w:fldCharType="end"/>
      </w:r>
    </w:p>
    <w:p w:rsidR="002C076A" w:rsidRDefault="002C076A" w14:paraId="3DB165AF" w14:textId="38A0AFA6">
      <w:pPr>
        <w:pStyle w:val="TOC1"/>
        <w:rPr>
          <w:rFonts w:asciiTheme="minorHAnsi" w:hAnsiTheme="minorHAnsi" w:eastAsiaTheme="minorEastAsia" w:cstheme="minorBidi"/>
          <w:bCs w:val="0"/>
          <w:szCs w:val="22"/>
        </w:rPr>
      </w:pPr>
      <w:r>
        <w:t>N20HMANC (ABBREV)</w:t>
      </w:r>
      <w:r>
        <w:tab/>
      </w:r>
      <w:r>
        <w:fldChar w:fldCharType="begin"/>
      </w:r>
      <w:r>
        <w:instrText xml:space="preserve"> PAGEREF _Toc36727640 \h </w:instrText>
      </w:r>
      <w:r>
        <w:fldChar w:fldCharType="separate"/>
      </w:r>
      <w:r w:rsidR="0024676A">
        <w:t>I-53</w:t>
      </w:r>
      <w:r>
        <w:fldChar w:fldCharType="end"/>
      </w:r>
    </w:p>
    <w:p w:rsidR="002C076A" w:rsidRDefault="002C076A" w14:paraId="5996CF6D" w14:textId="35EE0216">
      <w:pPr>
        <w:pStyle w:val="TOC1"/>
        <w:rPr>
          <w:rFonts w:asciiTheme="minorHAnsi" w:hAnsiTheme="minorHAnsi" w:eastAsiaTheme="minorEastAsia" w:cstheme="minorBidi"/>
          <w:bCs w:val="0"/>
          <w:szCs w:val="22"/>
        </w:rPr>
      </w:pPr>
      <w:r>
        <w:t>N20HGUARD (ABBREV)</w:t>
      </w:r>
      <w:r>
        <w:tab/>
      </w:r>
      <w:r>
        <w:fldChar w:fldCharType="begin"/>
      </w:r>
      <w:r>
        <w:instrText xml:space="preserve"> PAGEREF _Toc36727641 \h </w:instrText>
      </w:r>
      <w:r>
        <w:fldChar w:fldCharType="separate"/>
      </w:r>
      <w:r w:rsidR="0024676A">
        <w:t>I-53</w:t>
      </w:r>
      <w:r>
        <w:fldChar w:fldCharType="end"/>
      </w:r>
    </w:p>
    <w:p w:rsidR="002C076A" w:rsidRDefault="002C076A" w14:paraId="09A0752C" w14:textId="60132061">
      <w:pPr>
        <w:pStyle w:val="TOC1"/>
        <w:rPr>
          <w:rFonts w:asciiTheme="minorHAnsi" w:hAnsiTheme="minorHAnsi" w:eastAsiaTheme="minorEastAsia" w:cstheme="minorBidi"/>
          <w:bCs w:val="0"/>
          <w:szCs w:val="22"/>
        </w:rPr>
      </w:pPr>
      <w:r>
        <w:t>N20HFAFHOME (ABBREV)</w:t>
      </w:r>
      <w:r>
        <w:tab/>
      </w:r>
      <w:r>
        <w:fldChar w:fldCharType="begin"/>
      </w:r>
      <w:r>
        <w:instrText xml:space="preserve"> PAGEREF _Toc36727642 \h </w:instrText>
      </w:r>
      <w:r>
        <w:fldChar w:fldCharType="separate"/>
      </w:r>
      <w:r w:rsidR="0024676A">
        <w:t>I-53</w:t>
      </w:r>
      <w:r>
        <w:fldChar w:fldCharType="end"/>
      </w:r>
    </w:p>
    <w:p w:rsidR="002C076A" w:rsidRDefault="002C076A" w14:paraId="6BBBD407" w14:textId="7732B011">
      <w:pPr>
        <w:pStyle w:val="TOC1"/>
        <w:rPr>
          <w:rFonts w:asciiTheme="minorHAnsi" w:hAnsiTheme="minorHAnsi" w:eastAsiaTheme="minorEastAsia" w:cstheme="minorBidi"/>
          <w:bCs w:val="0"/>
          <w:szCs w:val="22"/>
        </w:rPr>
      </w:pPr>
      <w:r>
        <w:t>N20HACTDUTY (ABBREV)</w:t>
      </w:r>
      <w:r>
        <w:tab/>
      </w:r>
      <w:r>
        <w:fldChar w:fldCharType="begin"/>
      </w:r>
      <w:r>
        <w:instrText xml:space="preserve"> PAGEREF _Toc36727643 \h </w:instrText>
      </w:r>
      <w:r>
        <w:fldChar w:fldCharType="separate"/>
      </w:r>
      <w:r w:rsidR="0024676A">
        <w:t>I-54</w:t>
      </w:r>
      <w:r>
        <w:fldChar w:fldCharType="end"/>
      </w:r>
    </w:p>
    <w:p w:rsidR="002C076A" w:rsidRDefault="002C076A" w14:paraId="1FC1EF7B" w14:textId="0EDE42AA">
      <w:pPr>
        <w:pStyle w:val="TOC1"/>
        <w:rPr>
          <w:rFonts w:asciiTheme="minorHAnsi" w:hAnsiTheme="minorHAnsi" w:eastAsiaTheme="minorEastAsia" w:cstheme="minorBidi"/>
          <w:bCs w:val="0"/>
          <w:szCs w:val="22"/>
        </w:rPr>
      </w:pPr>
      <w:r>
        <w:t>N20HVET (ABBREV)</w:t>
      </w:r>
      <w:r>
        <w:tab/>
      </w:r>
      <w:r>
        <w:fldChar w:fldCharType="begin"/>
      </w:r>
      <w:r>
        <w:instrText xml:space="preserve"> PAGEREF _Toc36727644 \h </w:instrText>
      </w:r>
      <w:r>
        <w:fldChar w:fldCharType="separate"/>
      </w:r>
      <w:r w:rsidR="0024676A">
        <w:t>I-54</w:t>
      </w:r>
      <w:r>
        <w:fldChar w:fldCharType="end"/>
      </w:r>
    </w:p>
    <w:p w:rsidR="002C076A" w:rsidRDefault="002C076A" w14:paraId="6E0CFA8D" w14:textId="24C9AFDE">
      <w:pPr>
        <w:pStyle w:val="TOC1"/>
        <w:rPr>
          <w:rFonts w:asciiTheme="minorHAnsi" w:hAnsiTheme="minorHAnsi" w:eastAsiaTheme="minorEastAsia" w:cstheme="minorBidi"/>
          <w:bCs w:val="0"/>
          <w:szCs w:val="22"/>
        </w:rPr>
      </w:pPr>
      <w:r>
        <w:t>N20HRESERVE (ABBREV)</w:t>
      </w:r>
      <w:r>
        <w:tab/>
      </w:r>
      <w:r>
        <w:fldChar w:fldCharType="begin"/>
      </w:r>
      <w:r>
        <w:instrText xml:space="preserve"> PAGEREF _Toc36727645 \h </w:instrText>
      </w:r>
      <w:r>
        <w:fldChar w:fldCharType="separate"/>
      </w:r>
      <w:r w:rsidR="0024676A">
        <w:t>I-54</w:t>
      </w:r>
      <w:r>
        <w:fldChar w:fldCharType="end"/>
      </w:r>
    </w:p>
    <w:p w:rsidR="002C076A" w:rsidRDefault="002C076A" w14:paraId="02F4EE42" w14:textId="282A9067">
      <w:pPr>
        <w:pStyle w:val="TOC1"/>
        <w:rPr>
          <w:rFonts w:asciiTheme="minorHAnsi" w:hAnsiTheme="minorHAnsi" w:eastAsiaTheme="minorEastAsia" w:cstheme="minorBidi"/>
          <w:bCs w:val="0"/>
          <w:szCs w:val="22"/>
        </w:rPr>
      </w:pPr>
      <w:r>
        <w:t>N20HMARR (ABBREV) (NRFU)</w:t>
      </w:r>
      <w:r>
        <w:tab/>
      </w:r>
      <w:r>
        <w:fldChar w:fldCharType="begin"/>
      </w:r>
      <w:r>
        <w:instrText xml:space="preserve"> PAGEREF _Toc36727646 \h </w:instrText>
      </w:r>
      <w:r>
        <w:fldChar w:fldCharType="separate"/>
      </w:r>
      <w:r w:rsidR="0024676A">
        <w:t>I-55</w:t>
      </w:r>
      <w:r>
        <w:fldChar w:fldCharType="end"/>
      </w:r>
    </w:p>
    <w:p w:rsidR="002C076A" w:rsidRDefault="002C076A" w14:paraId="09651759" w14:textId="07C9C5E2">
      <w:pPr>
        <w:pStyle w:val="TOC1"/>
        <w:rPr>
          <w:rFonts w:asciiTheme="minorHAnsi" w:hAnsiTheme="minorHAnsi" w:eastAsiaTheme="minorEastAsia" w:cstheme="minorBidi"/>
          <w:bCs w:val="0"/>
          <w:szCs w:val="22"/>
        </w:rPr>
      </w:pPr>
      <w:r>
        <w:t>N20HSPCOL (ABBREV)</w:t>
      </w:r>
      <w:r>
        <w:tab/>
      </w:r>
      <w:r>
        <w:fldChar w:fldCharType="begin"/>
      </w:r>
      <w:r>
        <w:instrText xml:space="preserve"> PAGEREF _Toc36727647 \h </w:instrText>
      </w:r>
      <w:r>
        <w:fldChar w:fldCharType="separate"/>
      </w:r>
      <w:r w:rsidR="0024676A">
        <w:t>I-55</w:t>
      </w:r>
      <w:r>
        <w:fldChar w:fldCharType="end"/>
      </w:r>
    </w:p>
    <w:p w:rsidR="002C076A" w:rsidRDefault="002C076A" w14:paraId="063D5BBF" w14:textId="74844D05">
      <w:pPr>
        <w:pStyle w:val="TOC1"/>
        <w:rPr>
          <w:rFonts w:asciiTheme="minorHAnsi" w:hAnsiTheme="minorHAnsi" w:eastAsiaTheme="minorEastAsia" w:cstheme="minorBidi"/>
          <w:bCs w:val="0"/>
          <w:szCs w:val="22"/>
        </w:rPr>
      </w:pPr>
      <w:r>
        <w:t>N20HINCOM (ABBREV) (NRFU)</w:t>
      </w:r>
      <w:r>
        <w:tab/>
      </w:r>
      <w:r>
        <w:fldChar w:fldCharType="begin"/>
      </w:r>
      <w:r>
        <w:instrText xml:space="preserve"> PAGEREF _Toc36727648 \h </w:instrText>
      </w:r>
      <w:r>
        <w:fldChar w:fldCharType="separate"/>
      </w:r>
      <w:r w:rsidR="0024676A">
        <w:t>I-55</w:t>
      </w:r>
      <w:r>
        <w:fldChar w:fldCharType="end"/>
      </w:r>
    </w:p>
    <w:p w:rsidR="002C076A" w:rsidRDefault="002C076A" w14:paraId="7AF57183" w14:textId="13689C09">
      <w:pPr>
        <w:pStyle w:val="TOC1"/>
        <w:rPr>
          <w:rFonts w:asciiTheme="minorHAnsi" w:hAnsiTheme="minorHAnsi" w:eastAsiaTheme="minorEastAsia" w:cstheme="minorBidi"/>
          <w:bCs w:val="0"/>
          <w:szCs w:val="22"/>
        </w:rPr>
      </w:pPr>
      <w:r>
        <w:t>N20HINCSP (ABBREV) (NRFU)</w:t>
      </w:r>
      <w:r>
        <w:tab/>
      </w:r>
      <w:r>
        <w:fldChar w:fldCharType="begin"/>
      </w:r>
      <w:r>
        <w:instrText xml:space="preserve"> PAGEREF _Toc36727649 \h </w:instrText>
      </w:r>
      <w:r>
        <w:fldChar w:fldCharType="separate"/>
      </w:r>
      <w:r w:rsidR="0024676A">
        <w:t>I-56</w:t>
      </w:r>
      <w:r>
        <w:fldChar w:fldCharType="end"/>
      </w:r>
    </w:p>
    <w:p w:rsidR="002C076A" w:rsidRDefault="002C076A" w14:paraId="351095F2" w14:textId="615D28ED">
      <w:pPr>
        <w:pStyle w:val="TOC1"/>
        <w:rPr>
          <w:rFonts w:asciiTheme="minorHAnsi" w:hAnsiTheme="minorHAnsi" w:eastAsiaTheme="minorEastAsia" w:cstheme="minorBidi"/>
          <w:bCs w:val="0"/>
          <w:szCs w:val="22"/>
        </w:rPr>
      </w:pPr>
      <w:r>
        <w:t>N20HDEPS (ABBREV) (NRFU)</w:t>
      </w:r>
      <w:r>
        <w:tab/>
      </w:r>
      <w:r>
        <w:fldChar w:fldCharType="begin"/>
      </w:r>
      <w:r>
        <w:instrText xml:space="preserve"> PAGEREF _Toc36727650 \h </w:instrText>
      </w:r>
      <w:r>
        <w:fldChar w:fldCharType="separate"/>
      </w:r>
      <w:r w:rsidR="0024676A">
        <w:t>I-56</w:t>
      </w:r>
      <w:r>
        <w:fldChar w:fldCharType="end"/>
      </w:r>
    </w:p>
    <w:p w:rsidR="002C076A" w:rsidRDefault="002C076A" w14:paraId="58553250" w14:textId="3F4D5F89">
      <w:pPr>
        <w:pStyle w:val="TOC1"/>
        <w:rPr>
          <w:rFonts w:asciiTheme="minorHAnsi" w:hAnsiTheme="minorHAnsi" w:eastAsiaTheme="minorEastAsia" w:cstheme="minorBidi"/>
          <w:bCs w:val="0"/>
          <w:szCs w:val="22"/>
        </w:rPr>
      </w:pPr>
      <w:r>
        <w:t>N20HDEP2 (ABBREV)</w:t>
      </w:r>
      <w:r>
        <w:tab/>
      </w:r>
      <w:r>
        <w:fldChar w:fldCharType="begin"/>
      </w:r>
      <w:r>
        <w:instrText xml:space="preserve"> PAGEREF _Toc36727651 \h </w:instrText>
      </w:r>
      <w:r>
        <w:fldChar w:fldCharType="separate"/>
      </w:r>
      <w:r w:rsidR="0024676A">
        <w:t>I-56</w:t>
      </w:r>
      <w:r>
        <w:fldChar w:fldCharType="end"/>
      </w:r>
    </w:p>
    <w:p w:rsidR="002C076A" w:rsidRDefault="002C076A" w14:paraId="57781941" w14:textId="1BE984BD">
      <w:pPr>
        <w:pStyle w:val="TOC1"/>
        <w:rPr>
          <w:rFonts w:asciiTheme="minorHAnsi" w:hAnsiTheme="minorHAnsi" w:eastAsiaTheme="minorEastAsia" w:cstheme="minorBidi"/>
          <w:bCs w:val="0"/>
          <w:szCs w:val="22"/>
        </w:rPr>
      </w:pPr>
      <w:r>
        <w:t>N20HDAGE (ABBREV)</w:t>
      </w:r>
      <w:r>
        <w:tab/>
      </w:r>
      <w:r>
        <w:fldChar w:fldCharType="begin"/>
      </w:r>
      <w:r>
        <w:instrText xml:space="preserve"> PAGEREF _Toc36727652 \h </w:instrText>
      </w:r>
      <w:r>
        <w:fldChar w:fldCharType="separate"/>
      </w:r>
      <w:r w:rsidR="0024676A">
        <w:t>I-57</w:t>
      </w:r>
      <w:r>
        <w:fldChar w:fldCharType="end"/>
      </w:r>
    </w:p>
    <w:p w:rsidR="002C076A" w:rsidRDefault="002C076A" w14:paraId="356DA58F" w14:textId="5DFFF2FF">
      <w:pPr>
        <w:pStyle w:val="TOC1"/>
        <w:rPr>
          <w:rFonts w:asciiTheme="minorHAnsi" w:hAnsiTheme="minorHAnsi" w:eastAsiaTheme="minorEastAsia" w:cstheme="minorBidi"/>
          <w:bCs w:val="0"/>
          <w:szCs w:val="22"/>
        </w:rPr>
      </w:pPr>
      <w:r>
        <w:t>N20HOTDEPS (ABBREV) (NRFU)</w:t>
      </w:r>
      <w:r>
        <w:tab/>
      </w:r>
      <w:r>
        <w:fldChar w:fldCharType="begin"/>
      </w:r>
      <w:r>
        <w:instrText xml:space="preserve"> PAGEREF _Toc36727653 \h </w:instrText>
      </w:r>
      <w:r>
        <w:fldChar w:fldCharType="separate"/>
      </w:r>
      <w:r w:rsidR="0024676A">
        <w:t>I-57</w:t>
      </w:r>
      <w:r>
        <w:fldChar w:fldCharType="end"/>
      </w:r>
    </w:p>
    <w:p w:rsidR="002C076A" w:rsidRDefault="002C076A" w14:paraId="4A753BB6" w14:textId="63D8BE69">
      <w:pPr>
        <w:pStyle w:val="TOC1"/>
        <w:rPr>
          <w:rFonts w:asciiTheme="minorHAnsi" w:hAnsiTheme="minorHAnsi" w:eastAsiaTheme="minorEastAsia" w:cstheme="minorBidi"/>
          <w:bCs w:val="0"/>
          <w:szCs w:val="22"/>
        </w:rPr>
      </w:pPr>
      <w:r>
        <w:t>N20HOTDEPS2 (ABBREV)</w:t>
      </w:r>
      <w:r>
        <w:tab/>
      </w:r>
      <w:r>
        <w:fldChar w:fldCharType="begin"/>
      </w:r>
      <w:r>
        <w:instrText xml:space="preserve"> PAGEREF _Toc36727654 \h </w:instrText>
      </w:r>
      <w:r>
        <w:fldChar w:fldCharType="separate"/>
      </w:r>
      <w:r w:rsidR="0024676A">
        <w:t>I-57</w:t>
      </w:r>
      <w:r>
        <w:fldChar w:fldCharType="end"/>
      </w:r>
    </w:p>
    <w:p w:rsidR="002C076A" w:rsidRDefault="002C076A" w14:paraId="0E808A04" w14:textId="62395546">
      <w:pPr>
        <w:pStyle w:val="TOC1"/>
        <w:rPr>
          <w:rFonts w:asciiTheme="minorHAnsi" w:hAnsiTheme="minorHAnsi" w:eastAsiaTheme="minorEastAsia" w:cstheme="minorBidi"/>
          <w:bCs w:val="0"/>
          <w:szCs w:val="22"/>
        </w:rPr>
      </w:pPr>
      <w:r>
        <w:t>N20HOTDEPAMT (ABBREV)</w:t>
      </w:r>
      <w:r>
        <w:tab/>
      </w:r>
      <w:r>
        <w:fldChar w:fldCharType="begin"/>
      </w:r>
      <w:r>
        <w:instrText xml:space="preserve"> PAGEREF _Toc36727655 \h </w:instrText>
      </w:r>
      <w:r>
        <w:fldChar w:fldCharType="separate"/>
      </w:r>
      <w:r w:rsidR="0024676A">
        <w:t>I-58</w:t>
      </w:r>
      <w:r>
        <w:fldChar w:fldCharType="end"/>
      </w:r>
    </w:p>
    <w:p w:rsidR="002C076A" w:rsidRDefault="002C076A" w14:paraId="743B6735" w14:textId="4737E120">
      <w:pPr>
        <w:pStyle w:val="TOC1"/>
        <w:rPr>
          <w:rFonts w:asciiTheme="minorHAnsi" w:hAnsiTheme="minorHAnsi" w:eastAsiaTheme="minorEastAsia" w:cstheme="minorBidi"/>
          <w:bCs w:val="0"/>
          <w:szCs w:val="22"/>
        </w:rPr>
      </w:pPr>
      <w:r>
        <w:t>N20HKIDCOL (ABBREV)</w:t>
      </w:r>
      <w:r>
        <w:tab/>
      </w:r>
      <w:r>
        <w:fldChar w:fldCharType="begin"/>
      </w:r>
      <w:r>
        <w:instrText xml:space="preserve"> PAGEREF _Toc36727656 \h </w:instrText>
      </w:r>
      <w:r>
        <w:fldChar w:fldCharType="separate"/>
      </w:r>
      <w:r w:rsidR="0024676A">
        <w:t>I-58</w:t>
      </w:r>
      <w:r>
        <w:fldChar w:fldCharType="end"/>
      </w:r>
    </w:p>
    <w:p w:rsidR="002C076A" w:rsidRDefault="002C076A" w14:paraId="25F35F75" w14:textId="1BCB4C58">
      <w:pPr>
        <w:pStyle w:val="TOC1"/>
        <w:rPr>
          <w:rFonts w:asciiTheme="minorHAnsi" w:hAnsiTheme="minorHAnsi" w:eastAsiaTheme="minorEastAsia" w:cstheme="minorBidi"/>
          <w:bCs w:val="0"/>
          <w:szCs w:val="22"/>
        </w:rPr>
      </w:pPr>
      <w:r>
        <w:t>N20HKIDCOL1 (ABBREV)</w:t>
      </w:r>
      <w:r>
        <w:tab/>
      </w:r>
      <w:r>
        <w:fldChar w:fldCharType="begin"/>
      </w:r>
      <w:r>
        <w:instrText xml:space="preserve"> PAGEREF _Toc36727657 \h </w:instrText>
      </w:r>
      <w:r>
        <w:fldChar w:fldCharType="separate"/>
      </w:r>
      <w:r w:rsidR="0024676A">
        <w:t>I-58</w:t>
      </w:r>
      <w:r>
        <w:fldChar w:fldCharType="end"/>
      </w:r>
    </w:p>
    <w:p w:rsidR="002C076A" w:rsidRDefault="002C076A" w14:paraId="04A1C115" w14:textId="686AF029">
      <w:pPr>
        <w:pStyle w:val="TOC1"/>
        <w:rPr>
          <w:rFonts w:asciiTheme="minorHAnsi" w:hAnsiTheme="minorHAnsi" w:eastAsiaTheme="minorEastAsia" w:cstheme="minorBidi"/>
          <w:bCs w:val="0"/>
          <w:szCs w:val="22"/>
        </w:rPr>
      </w:pPr>
      <w:r>
        <w:t>N20HCOLCOST (ABBREV)</w:t>
      </w:r>
      <w:r>
        <w:tab/>
      </w:r>
      <w:r>
        <w:fldChar w:fldCharType="begin"/>
      </w:r>
      <w:r>
        <w:instrText xml:space="preserve"> PAGEREF _Toc36727658 \h </w:instrText>
      </w:r>
      <w:r>
        <w:fldChar w:fldCharType="separate"/>
      </w:r>
      <w:r w:rsidR="0024676A">
        <w:t>I-59</w:t>
      </w:r>
      <w:r>
        <w:fldChar w:fldCharType="end"/>
      </w:r>
    </w:p>
    <w:p w:rsidR="002C076A" w:rsidRDefault="002C076A" w14:paraId="4C78F13C" w14:textId="47E00F4C">
      <w:pPr>
        <w:pStyle w:val="TOC1"/>
        <w:rPr>
          <w:rFonts w:asciiTheme="minorHAnsi" w:hAnsiTheme="minorHAnsi" w:eastAsiaTheme="minorEastAsia" w:cstheme="minorBidi"/>
          <w:bCs w:val="0"/>
          <w:szCs w:val="22"/>
        </w:rPr>
      </w:pPr>
      <w:r>
        <w:t>N20HPARST (ABBREV)</w:t>
      </w:r>
      <w:r>
        <w:tab/>
      </w:r>
      <w:r>
        <w:fldChar w:fldCharType="begin"/>
      </w:r>
      <w:r>
        <w:instrText xml:space="preserve"> PAGEREF _Toc36727659 \h </w:instrText>
      </w:r>
      <w:r>
        <w:fldChar w:fldCharType="separate"/>
      </w:r>
      <w:r w:rsidR="0024676A">
        <w:t>I-59</w:t>
      </w:r>
      <w:r>
        <w:fldChar w:fldCharType="end"/>
      </w:r>
    </w:p>
    <w:p w:rsidR="002C076A" w:rsidRDefault="002C076A" w14:paraId="56CB63E3" w14:textId="16AB60F2">
      <w:pPr>
        <w:pStyle w:val="TOC1"/>
        <w:rPr>
          <w:rFonts w:asciiTheme="minorHAnsi" w:hAnsiTheme="minorHAnsi" w:eastAsiaTheme="minorEastAsia" w:cstheme="minorBidi"/>
          <w:bCs w:val="0"/>
          <w:szCs w:val="22"/>
        </w:rPr>
      </w:pPr>
      <w:r>
        <w:t>N20HPARNC (ABBREV)</w:t>
      </w:r>
      <w:r>
        <w:tab/>
      </w:r>
      <w:r>
        <w:fldChar w:fldCharType="begin"/>
      </w:r>
      <w:r>
        <w:instrText xml:space="preserve"> PAGEREF _Toc36727660 \h </w:instrText>
      </w:r>
      <w:r>
        <w:fldChar w:fldCharType="separate"/>
      </w:r>
      <w:r w:rsidR="0024676A">
        <w:t>I-60</w:t>
      </w:r>
      <w:r>
        <w:fldChar w:fldCharType="end"/>
      </w:r>
    </w:p>
    <w:p w:rsidR="002C076A" w:rsidRDefault="002C076A" w14:paraId="53C3D42E" w14:textId="325CF03E">
      <w:pPr>
        <w:pStyle w:val="TOC1"/>
        <w:rPr>
          <w:rFonts w:asciiTheme="minorHAnsi" w:hAnsiTheme="minorHAnsi" w:eastAsiaTheme="minorEastAsia" w:cstheme="minorBidi"/>
          <w:bCs w:val="0"/>
          <w:szCs w:val="22"/>
        </w:rPr>
      </w:pPr>
      <w:r>
        <w:t>N20HPRHSD (ABBREV)</w:t>
      </w:r>
      <w:r>
        <w:tab/>
      </w:r>
      <w:r>
        <w:fldChar w:fldCharType="begin"/>
      </w:r>
      <w:r>
        <w:instrText xml:space="preserve"> PAGEREF _Toc36727661 \h </w:instrText>
      </w:r>
      <w:r>
        <w:fldChar w:fldCharType="separate"/>
      </w:r>
      <w:r w:rsidR="0024676A">
        <w:t>I-61</w:t>
      </w:r>
      <w:r>
        <w:fldChar w:fldCharType="end"/>
      </w:r>
    </w:p>
    <w:p w:rsidR="002C076A" w:rsidRDefault="002C076A" w14:paraId="1AAFC4F3" w14:textId="73AC0532">
      <w:pPr>
        <w:pStyle w:val="TOC1"/>
        <w:rPr>
          <w:rFonts w:asciiTheme="minorHAnsi" w:hAnsiTheme="minorHAnsi" w:eastAsiaTheme="minorEastAsia" w:cstheme="minorBidi"/>
          <w:bCs w:val="0"/>
          <w:szCs w:val="22"/>
        </w:rPr>
      </w:pPr>
      <w:r>
        <w:t>N20HDPNUM (ABBREV)</w:t>
      </w:r>
      <w:r>
        <w:tab/>
      </w:r>
      <w:r>
        <w:fldChar w:fldCharType="begin"/>
      </w:r>
      <w:r>
        <w:instrText xml:space="preserve"> PAGEREF _Toc36727662 \h </w:instrText>
      </w:r>
      <w:r>
        <w:fldChar w:fldCharType="separate"/>
      </w:r>
      <w:r w:rsidR="0024676A">
        <w:t>I-62</w:t>
      </w:r>
      <w:r>
        <w:fldChar w:fldCharType="end"/>
      </w:r>
    </w:p>
    <w:p w:rsidR="002C076A" w:rsidRDefault="002C076A" w14:paraId="642368C1" w14:textId="07B429E7">
      <w:pPr>
        <w:pStyle w:val="TOC1"/>
        <w:rPr>
          <w:rFonts w:asciiTheme="minorHAnsi" w:hAnsiTheme="minorHAnsi" w:eastAsiaTheme="minorEastAsia" w:cstheme="minorBidi"/>
          <w:bCs w:val="0"/>
          <w:szCs w:val="22"/>
        </w:rPr>
      </w:pPr>
      <w:r>
        <w:t>N20HPARED1 (ABBREV)</w:t>
      </w:r>
      <w:r>
        <w:tab/>
      </w:r>
      <w:r>
        <w:fldChar w:fldCharType="begin"/>
      </w:r>
      <w:r>
        <w:instrText xml:space="preserve"> PAGEREF _Toc36727663 \h </w:instrText>
      </w:r>
      <w:r>
        <w:fldChar w:fldCharType="separate"/>
      </w:r>
      <w:r w:rsidR="0024676A">
        <w:t>I-62</w:t>
      </w:r>
      <w:r>
        <w:fldChar w:fldCharType="end"/>
      </w:r>
    </w:p>
    <w:p w:rsidR="002C076A" w:rsidRDefault="002C076A" w14:paraId="3D76A315" w14:textId="24EC4ACF">
      <w:pPr>
        <w:pStyle w:val="TOC1"/>
        <w:rPr>
          <w:rFonts w:asciiTheme="minorHAnsi" w:hAnsiTheme="minorHAnsi" w:eastAsiaTheme="minorEastAsia" w:cstheme="minorBidi"/>
          <w:bCs w:val="0"/>
          <w:szCs w:val="22"/>
        </w:rPr>
      </w:pPr>
      <w:r>
        <w:t>N20HPAROCC1 (ABBREV)</w:t>
      </w:r>
      <w:r>
        <w:tab/>
      </w:r>
      <w:r>
        <w:fldChar w:fldCharType="begin"/>
      </w:r>
      <w:r>
        <w:instrText xml:space="preserve"> PAGEREF _Toc36727664 \h </w:instrText>
      </w:r>
      <w:r>
        <w:fldChar w:fldCharType="separate"/>
      </w:r>
      <w:r w:rsidR="0024676A">
        <w:t>I-63</w:t>
      </w:r>
      <w:r>
        <w:fldChar w:fldCharType="end"/>
      </w:r>
    </w:p>
    <w:p w:rsidR="002C076A" w:rsidRDefault="002C076A" w14:paraId="0B5B36D9" w14:textId="1F2CFD41">
      <w:pPr>
        <w:pStyle w:val="TOC1"/>
        <w:rPr>
          <w:rFonts w:asciiTheme="minorHAnsi" w:hAnsiTheme="minorHAnsi" w:eastAsiaTheme="minorEastAsia" w:cstheme="minorBidi"/>
          <w:bCs w:val="0"/>
          <w:szCs w:val="22"/>
        </w:rPr>
      </w:pPr>
      <w:r>
        <w:t>N20HPJDUTY1 (ABBREV)</w:t>
      </w:r>
      <w:r>
        <w:tab/>
      </w:r>
      <w:r>
        <w:fldChar w:fldCharType="begin"/>
      </w:r>
      <w:r>
        <w:instrText xml:space="preserve"> PAGEREF _Toc36727665 \h </w:instrText>
      </w:r>
      <w:r>
        <w:fldChar w:fldCharType="separate"/>
      </w:r>
      <w:r w:rsidR="0024676A">
        <w:t>I-64</w:t>
      </w:r>
      <w:r>
        <w:fldChar w:fldCharType="end"/>
      </w:r>
    </w:p>
    <w:p w:rsidR="002C076A" w:rsidRDefault="002C076A" w14:paraId="4553CA9E" w14:textId="3AFF1731">
      <w:pPr>
        <w:pStyle w:val="TOC1"/>
        <w:rPr>
          <w:rFonts w:asciiTheme="minorHAnsi" w:hAnsiTheme="minorHAnsi" w:eastAsiaTheme="minorEastAsia" w:cstheme="minorBidi"/>
          <w:bCs w:val="0"/>
          <w:szCs w:val="22"/>
        </w:rPr>
      </w:pPr>
      <w:r>
        <w:t>N20HPARED2 (ABBREV)</w:t>
      </w:r>
      <w:r>
        <w:tab/>
      </w:r>
      <w:r>
        <w:fldChar w:fldCharType="begin"/>
      </w:r>
      <w:r>
        <w:instrText xml:space="preserve"> PAGEREF _Toc36727666 \h </w:instrText>
      </w:r>
      <w:r>
        <w:fldChar w:fldCharType="separate"/>
      </w:r>
      <w:r w:rsidR="0024676A">
        <w:t>I-64</w:t>
      </w:r>
      <w:r>
        <w:fldChar w:fldCharType="end"/>
      </w:r>
    </w:p>
    <w:p w:rsidR="002C076A" w:rsidRDefault="002C076A" w14:paraId="3A90FA8C" w14:textId="3FC3243A">
      <w:pPr>
        <w:pStyle w:val="TOC1"/>
        <w:rPr>
          <w:rFonts w:asciiTheme="minorHAnsi" w:hAnsiTheme="minorHAnsi" w:eastAsiaTheme="minorEastAsia" w:cstheme="minorBidi"/>
          <w:bCs w:val="0"/>
          <w:szCs w:val="22"/>
        </w:rPr>
      </w:pPr>
      <w:r>
        <w:t>N20HPAROCC2 (ABBREV)</w:t>
      </w:r>
      <w:r>
        <w:tab/>
      </w:r>
      <w:r>
        <w:fldChar w:fldCharType="begin"/>
      </w:r>
      <w:r>
        <w:instrText xml:space="preserve"> PAGEREF _Toc36727667 \h </w:instrText>
      </w:r>
      <w:r>
        <w:fldChar w:fldCharType="separate"/>
      </w:r>
      <w:r w:rsidR="0024676A">
        <w:t>I-65</w:t>
      </w:r>
      <w:r>
        <w:fldChar w:fldCharType="end"/>
      </w:r>
    </w:p>
    <w:p w:rsidR="002C076A" w:rsidRDefault="002C076A" w14:paraId="66E89CF5" w14:textId="1F2DE624">
      <w:pPr>
        <w:pStyle w:val="TOC1"/>
        <w:rPr>
          <w:rFonts w:asciiTheme="minorHAnsi" w:hAnsiTheme="minorHAnsi" w:eastAsiaTheme="minorEastAsia" w:cstheme="minorBidi"/>
          <w:bCs w:val="0"/>
          <w:szCs w:val="22"/>
        </w:rPr>
      </w:pPr>
      <w:r>
        <w:t>N20HPJDUTY2 (ABBREV)</w:t>
      </w:r>
      <w:r>
        <w:tab/>
      </w:r>
      <w:r>
        <w:fldChar w:fldCharType="begin"/>
      </w:r>
      <w:r>
        <w:instrText xml:space="preserve"> PAGEREF _Toc36727668 \h </w:instrText>
      </w:r>
      <w:r>
        <w:fldChar w:fldCharType="separate"/>
      </w:r>
      <w:r w:rsidR="0024676A">
        <w:t>I-65</w:t>
      </w:r>
      <w:r>
        <w:fldChar w:fldCharType="end"/>
      </w:r>
    </w:p>
    <w:p w:rsidR="002C076A" w:rsidRDefault="002C076A" w14:paraId="04DA4384" w14:textId="1C6395FD">
      <w:pPr>
        <w:pStyle w:val="TOC1"/>
        <w:rPr>
          <w:rFonts w:asciiTheme="minorHAnsi" w:hAnsiTheme="minorHAnsi" w:eastAsiaTheme="minorEastAsia" w:cstheme="minorBidi"/>
          <w:bCs w:val="0"/>
          <w:szCs w:val="22"/>
        </w:rPr>
      </w:pPr>
      <w:r>
        <w:t>N20HUNTAX (ABBREV)</w:t>
      </w:r>
      <w:r>
        <w:tab/>
      </w:r>
      <w:r>
        <w:fldChar w:fldCharType="begin"/>
      </w:r>
      <w:r>
        <w:instrText xml:space="preserve"> PAGEREF _Toc36727669 \h </w:instrText>
      </w:r>
      <w:r>
        <w:fldChar w:fldCharType="separate"/>
      </w:r>
      <w:r w:rsidR="0024676A">
        <w:t>I-65</w:t>
      </w:r>
      <w:r>
        <w:fldChar w:fldCharType="end"/>
      </w:r>
    </w:p>
    <w:p w:rsidR="002C076A" w:rsidRDefault="002C076A" w14:paraId="445CD0A1" w14:textId="7A56C9A0">
      <w:pPr>
        <w:pStyle w:val="TOC1"/>
        <w:rPr>
          <w:rFonts w:asciiTheme="minorHAnsi" w:hAnsiTheme="minorHAnsi" w:eastAsiaTheme="minorEastAsia" w:cstheme="minorBidi"/>
          <w:bCs w:val="0"/>
          <w:szCs w:val="22"/>
        </w:rPr>
      </w:pPr>
      <w:r>
        <w:t>N20HSIBCL (ABBREV)</w:t>
      </w:r>
      <w:r>
        <w:tab/>
      </w:r>
      <w:r>
        <w:fldChar w:fldCharType="begin"/>
      </w:r>
      <w:r>
        <w:instrText xml:space="preserve"> PAGEREF _Toc36727670 \h </w:instrText>
      </w:r>
      <w:r>
        <w:fldChar w:fldCharType="separate"/>
      </w:r>
      <w:r w:rsidR="0024676A">
        <w:t>I-66</w:t>
      </w:r>
      <w:r>
        <w:fldChar w:fldCharType="end"/>
      </w:r>
    </w:p>
    <w:p w:rsidR="002C076A" w:rsidRDefault="002C076A" w14:paraId="37BC9ABD" w14:textId="0A3601D3">
      <w:pPr>
        <w:pStyle w:val="TOC1"/>
        <w:rPr>
          <w:rFonts w:asciiTheme="minorHAnsi" w:hAnsiTheme="minorHAnsi" w:eastAsiaTheme="minorEastAsia" w:cstheme="minorBidi"/>
          <w:bCs w:val="0"/>
          <w:szCs w:val="22"/>
        </w:rPr>
      </w:pPr>
      <w:r>
        <w:t>N20HPARST18 (ABBREV)</w:t>
      </w:r>
      <w:r>
        <w:tab/>
      </w:r>
      <w:r>
        <w:fldChar w:fldCharType="begin"/>
      </w:r>
      <w:r>
        <w:instrText xml:space="preserve"> PAGEREF _Toc36727671 \h </w:instrText>
      </w:r>
      <w:r>
        <w:fldChar w:fldCharType="separate"/>
      </w:r>
      <w:r w:rsidR="0024676A">
        <w:t>I-67</w:t>
      </w:r>
      <w:r>
        <w:fldChar w:fldCharType="end"/>
      </w:r>
    </w:p>
    <w:p w:rsidR="002C076A" w:rsidRDefault="002C076A" w14:paraId="59890DDD" w14:textId="2F44E4A1">
      <w:pPr>
        <w:pStyle w:val="TOC1"/>
        <w:rPr>
          <w:rFonts w:asciiTheme="minorHAnsi" w:hAnsiTheme="minorHAnsi" w:eastAsiaTheme="minorEastAsia" w:cstheme="minorBidi"/>
          <w:bCs w:val="0"/>
          <w:szCs w:val="22"/>
        </w:rPr>
      </w:pPr>
      <w:r>
        <w:t>N20BHSTYP1 (ABBREV)</w:t>
      </w:r>
      <w:r>
        <w:tab/>
      </w:r>
      <w:r>
        <w:fldChar w:fldCharType="begin"/>
      </w:r>
      <w:r>
        <w:instrText xml:space="preserve"> PAGEREF _Toc36727672 \h </w:instrText>
      </w:r>
      <w:r>
        <w:fldChar w:fldCharType="separate"/>
      </w:r>
      <w:r w:rsidR="0024676A">
        <w:t>I-67</w:t>
      </w:r>
      <w:r>
        <w:fldChar w:fldCharType="end"/>
      </w:r>
    </w:p>
    <w:p w:rsidR="002C076A" w:rsidRDefault="002C076A" w14:paraId="79E5C2E1" w14:textId="07B3995A">
      <w:pPr>
        <w:pStyle w:val="TOC1"/>
        <w:rPr>
          <w:rFonts w:asciiTheme="minorHAnsi" w:hAnsiTheme="minorHAnsi" w:eastAsiaTheme="minorEastAsia" w:cstheme="minorBidi"/>
          <w:bCs w:val="0"/>
          <w:szCs w:val="22"/>
        </w:rPr>
      </w:pPr>
      <w:r>
        <w:t>N20BHSGPA</w:t>
      </w:r>
      <w:r>
        <w:tab/>
      </w:r>
      <w:r>
        <w:fldChar w:fldCharType="begin"/>
      </w:r>
      <w:r>
        <w:instrText xml:space="preserve"> PAGEREF _Toc36727673 \h </w:instrText>
      </w:r>
      <w:r>
        <w:fldChar w:fldCharType="separate"/>
      </w:r>
      <w:r w:rsidR="0024676A">
        <w:t>I-68</w:t>
      </w:r>
      <w:r>
        <w:fldChar w:fldCharType="end"/>
      </w:r>
    </w:p>
    <w:p w:rsidR="002C076A" w:rsidRDefault="002C076A" w14:paraId="7E722BA5" w14:textId="1F14242A">
      <w:pPr>
        <w:pStyle w:val="TOC1"/>
        <w:rPr>
          <w:rFonts w:asciiTheme="minorHAnsi" w:hAnsiTheme="minorHAnsi" w:eastAsiaTheme="minorEastAsia" w:cstheme="minorBidi"/>
          <w:bCs w:val="0"/>
          <w:szCs w:val="22"/>
        </w:rPr>
      </w:pPr>
      <w:r>
        <w:t>N20BHSGPES</w:t>
      </w:r>
      <w:r>
        <w:tab/>
      </w:r>
      <w:r>
        <w:fldChar w:fldCharType="begin"/>
      </w:r>
      <w:r>
        <w:instrText xml:space="preserve"> PAGEREF _Toc36727674 \h </w:instrText>
      </w:r>
      <w:r>
        <w:fldChar w:fldCharType="separate"/>
      </w:r>
      <w:r w:rsidR="0024676A">
        <w:t>I-68</w:t>
      </w:r>
      <w:r>
        <w:fldChar w:fldCharType="end"/>
      </w:r>
    </w:p>
    <w:p w:rsidR="002C076A" w:rsidRDefault="002C076A" w14:paraId="7D014728" w14:textId="65D544A2">
      <w:pPr>
        <w:pStyle w:val="TOC1"/>
        <w:rPr>
          <w:rFonts w:asciiTheme="minorHAnsi" w:hAnsiTheme="minorHAnsi" w:eastAsiaTheme="minorEastAsia" w:cstheme="minorBidi"/>
          <w:bCs w:val="0"/>
          <w:szCs w:val="22"/>
        </w:rPr>
      </w:pPr>
      <w:r>
        <w:t>N20BREMEVER (ABBREV)</w:t>
      </w:r>
      <w:r>
        <w:tab/>
      </w:r>
      <w:r>
        <w:fldChar w:fldCharType="begin"/>
      </w:r>
      <w:r>
        <w:instrText xml:space="preserve"> PAGEREF _Toc36727675 \h </w:instrText>
      </w:r>
      <w:r>
        <w:fldChar w:fldCharType="separate"/>
      </w:r>
      <w:r w:rsidR="0024676A">
        <w:t>I-70</w:t>
      </w:r>
      <w:r>
        <w:fldChar w:fldCharType="end"/>
      </w:r>
    </w:p>
    <w:p w:rsidR="002C076A" w:rsidRDefault="002C076A" w14:paraId="3513D13A" w14:textId="207FDFA7">
      <w:pPr>
        <w:pStyle w:val="TOC1"/>
        <w:rPr>
          <w:rFonts w:asciiTheme="minorHAnsi" w:hAnsiTheme="minorHAnsi" w:eastAsiaTheme="minorEastAsia" w:cstheme="minorBidi"/>
          <w:bCs w:val="0"/>
          <w:szCs w:val="22"/>
        </w:rPr>
      </w:pPr>
      <w:r>
        <w:t>N20BREMSY (ABBREV)</w:t>
      </w:r>
      <w:r>
        <w:tab/>
      </w:r>
      <w:r>
        <w:fldChar w:fldCharType="begin"/>
      </w:r>
      <w:r>
        <w:instrText xml:space="preserve"> PAGEREF _Toc36727676 \h </w:instrText>
      </w:r>
      <w:r>
        <w:fldChar w:fldCharType="separate"/>
      </w:r>
      <w:r w:rsidR="0024676A">
        <w:t>I-71</w:t>
      </w:r>
      <w:r>
        <w:fldChar w:fldCharType="end"/>
      </w:r>
    </w:p>
    <w:p w:rsidR="002C076A" w:rsidRDefault="002C076A" w14:paraId="544E761C" w14:textId="61154776">
      <w:pPr>
        <w:pStyle w:val="TOC1"/>
        <w:rPr>
          <w:rFonts w:asciiTheme="minorHAnsi" w:hAnsiTheme="minorHAnsi" w:eastAsiaTheme="minorEastAsia" w:cstheme="minorBidi"/>
          <w:bCs w:val="0"/>
          <w:szCs w:val="22"/>
        </w:rPr>
      </w:pPr>
      <w:r>
        <w:t>N20BREMTYPNM (ABBREV)</w:t>
      </w:r>
      <w:r>
        <w:tab/>
      </w:r>
      <w:r>
        <w:fldChar w:fldCharType="begin"/>
      </w:r>
      <w:r>
        <w:instrText xml:space="preserve"> PAGEREF _Toc36727677 \h </w:instrText>
      </w:r>
      <w:r>
        <w:fldChar w:fldCharType="separate"/>
      </w:r>
      <w:r w:rsidR="0024676A">
        <w:t>I-71</w:t>
      </w:r>
      <w:r>
        <w:fldChar w:fldCharType="end"/>
      </w:r>
    </w:p>
    <w:p w:rsidR="002C076A" w:rsidRDefault="002C076A" w14:paraId="6115FA6B" w14:textId="689A1560">
      <w:pPr>
        <w:pStyle w:val="TOC1"/>
        <w:rPr>
          <w:rFonts w:asciiTheme="minorHAnsi" w:hAnsiTheme="minorHAnsi" w:eastAsiaTheme="minorEastAsia" w:cstheme="minorBidi"/>
          <w:bCs w:val="0"/>
          <w:szCs w:val="22"/>
        </w:rPr>
      </w:pPr>
      <w:r>
        <w:t>N20BREMMATH (ABBREV)</w:t>
      </w:r>
      <w:r>
        <w:tab/>
      </w:r>
      <w:r>
        <w:fldChar w:fldCharType="begin"/>
      </w:r>
      <w:r>
        <w:instrText xml:space="preserve"> PAGEREF _Toc36727678 \h </w:instrText>
      </w:r>
      <w:r>
        <w:fldChar w:fldCharType="separate"/>
      </w:r>
      <w:r w:rsidR="0024676A">
        <w:t>I-72</w:t>
      </w:r>
      <w:r>
        <w:fldChar w:fldCharType="end"/>
      </w:r>
    </w:p>
    <w:p w:rsidR="002C076A" w:rsidRDefault="002C076A" w14:paraId="2334CA71" w14:textId="117B2D17">
      <w:pPr>
        <w:pStyle w:val="TOC1"/>
        <w:rPr>
          <w:rFonts w:asciiTheme="minorHAnsi" w:hAnsiTheme="minorHAnsi" w:eastAsiaTheme="minorEastAsia" w:cstheme="minorBidi"/>
          <w:bCs w:val="0"/>
          <w:szCs w:val="22"/>
        </w:rPr>
      </w:pPr>
      <w:r>
        <w:t>N20BNPEXPINT</w:t>
      </w:r>
      <w:r>
        <w:tab/>
      </w:r>
      <w:r>
        <w:fldChar w:fldCharType="begin"/>
      </w:r>
      <w:r>
        <w:instrText xml:space="preserve"> PAGEREF _Toc36727679 \h </w:instrText>
      </w:r>
      <w:r>
        <w:fldChar w:fldCharType="separate"/>
      </w:r>
      <w:r w:rsidR="0024676A">
        <w:t>I-72</w:t>
      </w:r>
      <w:r>
        <w:fldChar w:fldCharType="end"/>
      </w:r>
    </w:p>
    <w:p w:rsidR="002C076A" w:rsidRDefault="002C076A" w14:paraId="3B471649" w14:textId="11131317">
      <w:pPr>
        <w:pStyle w:val="TOC1"/>
        <w:rPr>
          <w:rFonts w:asciiTheme="minorHAnsi" w:hAnsiTheme="minorHAnsi" w:eastAsiaTheme="minorEastAsia" w:cstheme="minorBidi"/>
          <w:bCs w:val="0"/>
          <w:szCs w:val="22"/>
        </w:rPr>
      </w:pPr>
      <w:r>
        <w:t>N20BOMJ1A (FTB)</w:t>
      </w:r>
      <w:r>
        <w:tab/>
      </w:r>
      <w:r>
        <w:fldChar w:fldCharType="begin"/>
      </w:r>
      <w:r>
        <w:instrText xml:space="preserve"> PAGEREF _Toc36727680 \h </w:instrText>
      </w:r>
      <w:r>
        <w:fldChar w:fldCharType="separate"/>
      </w:r>
      <w:r w:rsidR="0024676A">
        <w:t>I-76</w:t>
      </w:r>
      <w:r>
        <w:fldChar w:fldCharType="end"/>
      </w:r>
    </w:p>
    <w:p w:rsidR="002C076A" w:rsidRDefault="002C076A" w14:paraId="312EC211" w14:textId="014F449F">
      <w:pPr>
        <w:pStyle w:val="TOC1"/>
        <w:rPr>
          <w:rFonts w:asciiTheme="minorHAnsi" w:hAnsiTheme="minorHAnsi" w:eastAsiaTheme="minorEastAsia" w:cstheme="minorBidi"/>
          <w:bCs w:val="0"/>
          <w:szCs w:val="22"/>
        </w:rPr>
      </w:pPr>
      <w:r>
        <w:t>N20BKNOWCLAS (FTB)</w:t>
      </w:r>
      <w:r>
        <w:tab/>
      </w:r>
      <w:r>
        <w:fldChar w:fldCharType="begin"/>
      </w:r>
      <w:r>
        <w:instrText xml:space="preserve"> PAGEREF _Toc36727681 \h </w:instrText>
      </w:r>
      <w:r>
        <w:fldChar w:fldCharType="separate"/>
      </w:r>
      <w:r w:rsidR="0024676A">
        <w:t>I-77</w:t>
      </w:r>
      <w:r>
        <w:fldChar w:fldCharType="end"/>
      </w:r>
    </w:p>
    <w:p w:rsidR="002C076A" w:rsidRDefault="002C076A" w14:paraId="69D7CDF4" w14:textId="2BEC63CD">
      <w:pPr>
        <w:pStyle w:val="TOC1"/>
        <w:rPr>
          <w:rFonts w:asciiTheme="minorHAnsi" w:hAnsiTheme="minorHAnsi" w:eastAsiaTheme="minorEastAsia" w:cstheme="minorBidi"/>
          <w:bCs w:val="0"/>
          <w:szCs w:val="22"/>
        </w:rPr>
      </w:pPr>
      <w:r>
        <w:t>N20BALLONLIN</w:t>
      </w:r>
      <w:r>
        <w:tab/>
      </w:r>
      <w:r>
        <w:fldChar w:fldCharType="begin"/>
      </w:r>
      <w:r>
        <w:instrText xml:space="preserve"> PAGEREF _Toc36727682 \h </w:instrText>
      </w:r>
      <w:r>
        <w:fldChar w:fldCharType="separate"/>
      </w:r>
      <w:r w:rsidR="0024676A">
        <w:t>I-77</w:t>
      </w:r>
      <w:r>
        <w:fldChar w:fldCharType="end"/>
      </w:r>
    </w:p>
    <w:p w:rsidR="002C076A" w:rsidRDefault="002C076A" w14:paraId="17050A4C" w14:textId="4CFF59A0">
      <w:pPr>
        <w:pStyle w:val="TOC1"/>
        <w:rPr>
          <w:rFonts w:asciiTheme="minorHAnsi" w:hAnsiTheme="minorHAnsi" w:eastAsiaTheme="minorEastAsia" w:cstheme="minorBidi"/>
          <w:bCs w:val="0"/>
          <w:szCs w:val="22"/>
        </w:rPr>
      </w:pPr>
      <w:r>
        <w:t>N20BSALEN</w:t>
      </w:r>
      <w:r>
        <w:tab/>
      </w:r>
      <w:r>
        <w:fldChar w:fldCharType="begin"/>
      </w:r>
      <w:r>
        <w:instrText xml:space="preserve"> PAGEREF _Toc36727683 \h </w:instrText>
      </w:r>
      <w:r>
        <w:fldChar w:fldCharType="separate"/>
      </w:r>
      <w:r w:rsidR="0024676A">
        <w:t>I-79</w:t>
      </w:r>
      <w:r>
        <w:fldChar w:fldCharType="end"/>
      </w:r>
    </w:p>
    <w:p w:rsidR="002C076A" w:rsidRDefault="002C076A" w14:paraId="3768B45E" w14:textId="51BF9EC0">
      <w:pPr>
        <w:pStyle w:val="TOC1"/>
        <w:rPr>
          <w:rFonts w:asciiTheme="minorHAnsi" w:hAnsiTheme="minorHAnsi" w:eastAsiaTheme="minorEastAsia" w:cstheme="minorBidi"/>
          <w:bCs w:val="0"/>
          <w:szCs w:val="22"/>
        </w:rPr>
      </w:pPr>
      <w:r>
        <w:t>N20BSCALEINT (FTB)</w:t>
      </w:r>
      <w:r>
        <w:tab/>
      </w:r>
      <w:r>
        <w:fldChar w:fldCharType="begin"/>
      </w:r>
      <w:r>
        <w:instrText xml:space="preserve"> PAGEREF _Toc36727684 \h </w:instrText>
      </w:r>
      <w:r>
        <w:fldChar w:fldCharType="separate"/>
      </w:r>
      <w:r w:rsidR="0024676A">
        <w:t>I-79</w:t>
      </w:r>
      <w:r>
        <w:fldChar w:fldCharType="end"/>
      </w:r>
    </w:p>
    <w:p w:rsidR="002C076A" w:rsidRDefault="002C076A" w14:paraId="46DC3AD0" w14:textId="3303205A">
      <w:pPr>
        <w:pStyle w:val="TOC1"/>
        <w:rPr>
          <w:rFonts w:asciiTheme="minorHAnsi" w:hAnsiTheme="minorHAnsi" w:eastAsiaTheme="minorEastAsia" w:cstheme="minorBidi"/>
          <w:bCs w:val="0"/>
          <w:szCs w:val="22"/>
        </w:rPr>
      </w:pPr>
      <w:r>
        <w:t>N20BACDEFF (FTB)</w:t>
      </w:r>
      <w:r>
        <w:tab/>
      </w:r>
      <w:r>
        <w:fldChar w:fldCharType="begin"/>
      </w:r>
      <w:r>
        <w:instrText xml:space="preserve"> PAGEREF _Toc36727685 \h </w:instrText>
      </w:r>
      <w:r>
        <w:fldChar w:fldCharType="separate"/>
      </w:r>
      <w:r w:rsidR="0024676A">
        <w:t>I-79</w:t>
      </w:r>
      <w:r>
        <w:fldChar w:fldCharType="end"/>
      </w:r>
    </w:p>
    <w:p w:rsidR="002C076A" w:rsidRDefault="002C076A" w14:paraId="09C90E0A" w14:textId="173786B4">
      <w:pPr>
        <w:pStyle w:val="TOC1"/>
        <w:rPr>
          <w:rFonts w:asciiTheme="minorHAnsi" w:hAnsiTheme="minorHAnsi" w:eastAsiaTheme="minorEastAsia" w:cstheme="minorBidi"/>
          <w:bCs w:val="0"/>
          <w:szCs w:val="22"/>
        </w:rPr>
      </w:pPr>
      <w:r>
        <w:t>N20BENCOUR (FTB)</w:t>
      </w:r>
      <w:r>
        <w:tab/>
      </w:r>
      <w:r>
        <w:fldChar w:fldCharType="begin"/>
      </w:r>
      <w:r>
        <w:instrText xml:space="preserve"> PAGEREF _Toc36727686 \h </w:instrText>
      </w:r>
      <w:r>
        <w:fldChar w:fldCharType="separate"/>
      </w:r>
      <w:r w:rsidR="0024676A">
        <w:t>I-80</w:t>
      </w:r>
      <w:r>
        <w:fldChar w:fldCharType="end"/>
      </w:r>
    </w:p>
    <w:p w:rsidR="002C076A" w:rsidRDefault="002C076A" w14:paraId="012C4C42" w14:textId="12771C5A">
      <w:pPr>
        <w:pStyle w:val="TOC1"/>
        <w:rPr>
          <w:rFonts w:asciiTheme="minorHAnsi" w:hAnsiTheme="minorHAnsi" w:eastAsiaTheme="minorEastAsia" w:cstheme="minorBidi"/>
          <w:bCs w:val="0"/>
          <w:szCs w:val="22"/>
        </w:rPr>
      </w:pPr>
      <w:r>
        <w:t>N20BSENSBELNG (FTB)</w:t>
      </w:r>
      <w:r>
        <w:tab/>
      </w:r>
      <w:r>
        <w:fldChar w:fldCharType="begin"/>
      </w:r>
      <w:r>
        <w:instrText xml:space="preserve"> PAGEREF _Toc36727687 \h </w:instrText>
      </w:r>
      <w:r>
        <w:fldChar w:fldCharType="separate"/>
      </w:r>
      <w:r w:rsidR="0024676A">
        <w:t>I-81</w:t>
      </w:r>
      <w:r>
        <w:fldChar w:fldCharType="end"/>
      </w:r>
    </w:p>
    <w:p w:rsidR="002C076A" w:rsidRDefault="002C076A" w14:paraId="1B76436A" w14:textId="2C93F6E1">
      <w:pPr>
        <w:pStyle w:val="TOC1"/>
        <w:rPr>
          <w:rFonts w:asciiTheme="minorHAnsi" w:hAnsiTheme="minorHAnsi" w:eastAsiaTheme="minorEastAsia" w:cstheme="minorBidi"/>
          <w:bCs w:val="0"/>
          <w:szCs w:val="22"/>
        </w:rPr>
      </w:pPr>
      <w:r>
        <w:t>N20BWBSHFAC (FTB)</w:t>
      </w:r>
      <w:r>
        <w:tab/>
      </w:r>
      <w:r>
        <w:fldChar w:fldCharType="begin"/>
      </w:r>
      <w:r>
        <w:instrText xml:space="preserve"> PAGEREF _Toc36727688 \h </w:instrText>
      </w:r>
      <w:r>
        <w:fldChar w:fldCharType="separate"/>
      </w:r>
      <w:r w:rsidR="0024676A">
        <w:t>I-81</w:t>
      </w:r>
      <w:r>
        <w:fldChar w:fldCharType="end"/>
      </w:r>
    </w:p>
    <w:p w:rsidR="002C076A" w:rsidRDefault="002C076A" w14:paraId="2304FF45" w14:textId="280AF8B8">
      <w:pPr>
        <w:pStyle w:val="TOC1"/>
        <w:rPr>
          <w:rFonts w:asciiTheme="minorHAnsi" w:hAnsiTheme="minorHAnsi" w:eastAsiaTheme="minorEastAsia" w:cstheme="minorBidi"/>
          <w:bCs w:val="0"/>
          <w:szCs w:val="22"/>
        </w:rPr>
      </w:pPr>
      <w:r>
        <w:t>N20BFACULTY (FTB)</w:t>
      </w:r>
      <w:r>
        <w:tab/>
      </w:r>
      <w:r>
        <w:fldChar w:fldCharType="begin"/>
      </w:r>
      <w:r>
        <w:instrText xml:space="preserve"> PAGEREF _Toc36727689 \h </w:instrText>
      </w:r>
      <w:r>
        <w:fldChar w:fldCharType="separate"/>
      </w:r>
      <w:r w:rsidR="0024676A">
        <w:t>I-81</w:t>
      </w:r>
      <w:r>
        <w:fldChar w:fldCharType="end"/>
      </w:r>
    </w:p>
    <w:p w:rsidR="002C076A" w:rsidRDefault="002C076A" w14:paraId="11C1BD2B" w14:textId="0956CD7A">
      <w:pPr>
        <w:pStyle w:val="TOC1"/>
        <w:rPr>
          <w:rFonts w:asciiTheme="minorHAnsi" w:hAnsiTheme="minorHAnsi" w:eastAsiaTheme="minorEastAsia" w:cstheme="minorBidi"/>
          <w:bCs w:val="0"/>
          <w:szCs w:val="22"/>
        </w:rPr>
      </w:pPr>
      <w:r>
        <w:t>N20BPEERINT (FTB)</w:t>
      </w:r>
      <w:r>
        <w:tab/>
      </w:r>
      <w:r>
        <w:fldChar w:fldCharType="begin"/>
      </w:r>
      <w:r>
        <w:instrText xml:space="preserve"> PAGEREF _Toc36727690 \h </w:instrText>
      </w:r>
      <w:r>
        <w:fldChar w:fldCharType="separate"/>
      </w:r>
      <w:r w:rsidR="0024676A">
        <w:t>I-82</w:t>
      </w:r>
      <w:r>
        <w:fldChar w:fldCharType="end"/>
      </w:r>
    </w:p>
    <w:p w:rsidR="002C076A" w:rsidRDefault="002C076A" w14:paraId="5082D434" w14:textId="6B0F14B6">
      <w:pPr>
        <w:pStyle w:val="TOC1"/>
        <w:rPr>
          <w:rFonts w:asciiTheme="minorHAnsi" w:hAnsiTheme="minorHAnsi" w:eastAsiaTheme="minorEastAsia" w:cstheme="minorBidi"/>
          <w:bCs w:val="0"/>
          <w:szCs w:val="22"/>
        </w:rPr>
      </w:pPr>
      <w:r>
        <w:t>N20BFAMCOMM (FTB)</w:t>
      </w:r>
      <w:r>
        <w:tab/>
      </w:r>
      <w:r>
        <w:fldChar w:fldCharType="begin"/>
      </w:r>
      <w:r>
        <w:instrText xml:space="preserve"> PAGEREF _Toc36727691 \h </w:instrText>
      </w:r>
      <w:r>
        <w:fldChar w:fldCharType="separate"/>
      </w:r>
      <w:r w:rsidR="0024676A">
        <w:t>I-82</w:t>
      </w:r>
      <w:r>
        <w:fldChar w:fldCharType="end"/>
      </w:r>
    </w:p>
    <w:p w:rsidR="002C076A" w:rsidRDefault="002C076A" w14:paraId="4613AC37" w14:textId="0E2C8F63">
      <w:pPr>
        <w:pStyle w:val="TOC1"/>
        <w:rPr>
          <w:rFonts w:asciiTheme="minorHAnsi" w:hAnsiTheme="minorHAnsi" w:eastAsiaTheme="minorEastAsia" w:cstheme="minorBidi"/>
          <w:bCs w:val="0"/>
          <w:szCs w:val="22"/>
        </w:rPr>
      </w:pPr>
      <w:r>
        <w:t>N20BACDPART (FTB) (ABBREV)</w:t>
      </w:r>
      <w:r>
        <w:tab/>
      </w:r>
      <w:r>
        <w:fldChar w:fldCharType="begin"/>
      </w:r>
      <w:r>
        <w:instrText xml:space="preserve"> PAGEREF _Toc36727692 \h </w:instrText>
      </w:r>
      <w:r>
        <w:fldChar w:fldCharType="separate"/>
      </w:r>
      <w:r w:rsidR="0024676A">
        <w:t>I-83</w:t>
      </w:r>
      <w:r>
        <w:fldChar w:fldCharType="end"/>
      </w:r>
    </w:p>
    <w:p w:rsidR="002C076A" w:rsidRDefault="002C076A" w14:paraId="7BC2898D" w14:textId="41FB2D1C">
      <w:pPr>
        <w:pStyle w:val="TOC1"/>
        <w:rPr>
          <w:rFonts w:asciiTheme="minorHAnsi" w:hAnsiTheme="minorHAnsi" w:eastAsiaTheme="minorEastAsia" w:cstheme="minorBidi"/>
          <w:bCs w:val="0"/>
          <w:szCs w:val="22"/>
        </w:rPr>
      </w:pPr>
      <w:r>
        <w:t>N20BSOCIAL (FTB)</w:t>
      </w:r>
      <w:r>
        <w:tab/>
      </w:r>
      <w:r>
        <w:fldChar w:fldCharType="begin"/>
      </w:r>
      <w:r>
        <w:instrText xml:space="preserve"> PAGEREF _Toc36727693 \h </w:instrText>
      </w:r>
      <w:r>
        <w:fldChar w:fldCharType="separate"/>
      </w:r>
      <w:r w:rsidR="0024676A">
        <w:t>I-84</w:t>
      </w:r>
      <w:r>
        <w:fldChar w:fldCharType="end"/>
      </w:r>
    </w:p>
    <w:p w:rsidR="002C076A" w:rsidRDefault="002C076A" w14:paraId="7123E2AD" w14:textId="4B3F0133">
      <w:pPr>
        <w:pStyle w:val="TOC1"/>
        <w:rPr>
          <w:rFonts w:asciiTheme="minorHAnsi" w:hAnsiTheme="minorHAnsi" w:eastAsiaTheme="minorEastAsia" w:cstheme="minorBidi"/>
          <w:bCs w:val="0"/>
          <w:szCs w:val="22"/>
        </w:rPr>
      </w:pPr>
      <w:r>
        <w:t>N20BDIVPART (FTB) (ABBREV)</w:t>
      </w:r>
      <w:r>
        <w:tab/>
      </w:r>
      <w:r>
        <w:fldChar w:fldCharType="begin"/>
      </w:r>
      <w:r>
        <w:instrText xml:space="preserve"> PAGEREF _Toc36727694 \h </w:instrText>
      </w:r>
      <w:r>
        <w:fldChar w:fldCharType="separate"/>
      </w:r>
      <w:r w:rsidR="0024676A">
        <w:t>I-85</w:t>
      </w:r>
      <w:r>
        <w:fldChar w:fldCharType="end"/>
      </w:r>
    </w:p>
    <w:p w:rsidR="002C076A" w:rsidRDefault="002C076A" w14:paraId="08BBFBD0" w14:textId="52EE5CE6">
      <w:pPr>
        <w:pStyle w:val="TOC1"/>
        <w:rPr>
          <w:rFonts w:asciiTheme="minorHAnsi" w:hAnsiTheme="minorHAnsi" w:eastAsiaTheme="minorEastAsia" w:cstheme="minorBidi"/>
          <w:bCs w:val="0"/>
          <w:szCs w:val="22"/>
        </w:rPr>
      </w:pPr>
      <w:r>
        <w:t>N20BDIVERSITY (FTB)</w:t>
      </w:r>
      <w:r>
        <w:tab/>
      </w:r>
      <w:r>
        <w:fldChar w:fldCharType="begin"/>
      </w:r>
      <w:r>
        <w:instrText xml:space="preserve"> PAGEREF _Toc36727695 \h </w:instrText>
      </w:r>
      <w:r>
        <w:fldChar w:fldCharType="separate"/>
      </w:r>
      <w:r w:rsidR="0024676A">
        <w:t>I-85</w:t>
      </w:r>
      <w:r>
        <w:fldChar w:fldCharType="end"/>
      </w:r>
    </w:p>
    <w:p w:rsidR="002C076A" w:rsidRDefault="002C076A" w14:paraId="2EB822DF" w14:textId="3C9B3AE8">
      <w:pPr>
        <w:pStyle w:val="TOC1"/>
        <w:rPr>
          <w:rFonts w:asciiTheme="minorHAnsi" w:hAnsiTheme="minorHAnsi" w:eastAsiaTheme="minorEastAsia" w:cstheme="minorBidi"/>
          <w:bCs w:val="0"/>
          <w:szCs w:val="22"/>
        </w:rPr>
      </w:pPr>
      <w:r>
        <w:t>N20BSRVUSE (FTB) (ABBREV)</w:t>
      </w:r>
      <w:r>
        <w:tab/>
      </w:r>
      <w:r>
        <w:fldChar w:fldCharType="begin"/>
      </w:r>
      <w:r>
        <w:instrText xml:space="preserve"> PAGEREF _Toc36727696 \h </w:instrText>
      </w:r>
      <w:r>
        <w:fldChar w:fldCharType="separate"/>
      </w:r>
      <w:r w:rsidR="0024676A">
        <w:t>I-86</w:t>
      </w:r>
      <w:r>
        <w:fldChar w:fldCharType="end"/>
      </w:r>
    </w:p>
    <w:p w:rsidR="002C076A" w:rsidRDefault="002C076A" w14:paraId="691E835A" w14:textId="0236CA6E">
      <w:pPr>
        <w:pStyle w:val="TOC1"/>
        <w:rPr>
          <w:rFonts w:asciiTheme="minorHAnsi" w:hAnsiTheme="minorHAnsi" w:eastAsiaTheme="minorEastAsia" w:cstheme="minorBidi"/>
          <w:bCs w:val="0"/>
          <w:szCs w:val="22"/>
        </w:rPr>
      </w:pPr>
      <w:r>
        <w:t>N20BSRVIMP (FTB)</w:t>
      </w:r>
      <w:r>
        <w:tab/>
      </w:r>
      <w:r>
        <w:fldChar w:fldCharType="begin"/>
      </w:r>
      <w:r>
        <w:instrText xml:space="preserve"> PAGEREF _Toc36727697 \h </w:instrText>
      </w:r>
      <w:r>
        <w:fldChar w:fldCharType="separate"/>
      </w:r>
      <w:r w:rsidR="0024676A">
        <w:t>I-88</w:t>
      </w:r>
      <w:r>
        <w:fldChar w:fldCharType="end"/>
      </w:r>
    </w:p>
    <w:p w:rsidR="002C076A" w:rsidRDefault="002C076A" w14:paraId="52A1F254" w14:textId="2F346EBC">
      <w:pPr>
        <w:pStyle w:val="TOC1"/>
        <w:rPr>
          <w:rFonts w:asciiTheme="minorHAnsi" w:hAnsiTheme="minorHAnsi" w:eastAsiaTheme="minorEastAsia" w:cstheme="minorBidi"/>
          <w:bCs w:val="0"/>
          <w:szCs w:val="22"/>
        </w:rPr>
      </w:pPr>
      <w:r>
        <w:t>N20BNPATND (FTB)</w:t>
      </w:r>
      <w:r>
        <w:tab/>
      </w:r>
      <w:r>
        <w:fldChar w:fldCharType="begin"/>
      </w:r>
      <w:r>
        <w:instrText xml:space="preserve"> PAGEREF _Toc36727698 \h </w:instrText>
      </w:r>
      <w:r>
        <w:fldChar w:fldCharType="separate"/>
      </w:r>
      <w:r w:rsidR="0024676A">
        <w:t>I-89</w:t>
      </w:r>
      <w:r>
        <w:fldChar w:fldCharType="end"/>
      </w:r>
    </w:p>
    <w:p w:rsidR="002C076A" w:rsidRDefault="002C076A" w14:paraId="29DA6A2B" w14:textId="6593D38D">
      <w:pPr>
        <w:pStyle w:val="TOC1"/>
        <w:rPr>
          <w:rFonts w:asciiTheme="minorHAnsi" w:hAnsiTheme="minorHAnsi" w:eastAsiaTheme="minorEastAsia" w:cstheme="minorBidi"/>
          <w:bCs w:val="0"/>
          <w:szCs w:val="22"/>
        </w:rPr>
      </w:pPr>
      <w:r>
        <w:t>N20BNUMAPP (FTB) (ABBREV)</w:t>
      </w:r>
      <w:r>
        <w:tab/>
      </w:r>
      <w:r>
        <w:fldChar w:fldCharType="begin"/>
      </w:r>
      <w:r>
        <w:instrText xml:space="preserve"> PAGEREF _Toc36727699 \h </w:instrText>
      </w:r>
      <w:r>
        <w:fldChar w:fldCharType="separate"/>
      </w:r>
      <w:r w:rsidR="0024676A">
        <w:t>I-89</w:t>
      </w:r>
      <w:r>
        <w:fldChar w:fldCharType="end"/>
      </w:r>
    </w:p>
    <w:p w:rsidR="002C076A" w:rsidRDefault="002C076A" w14:paraId="3B27AB71" w14:textId="54EF6572">
      <w:pPr>
        <w:pStyle w:val="TOC1"/>
        <w:rPr>
          <w:rFonts w:asciiTheme="minorHAnsi" w:hAnsiTheme="minorHAnsi" w:eastAsiaTheme="minorEastAsia" w:cstheme="minorBidi"/>
          <w:bCs w:val="0"/>
          <w:szCs w:val="22"/>
        </w:rPr>
      </w:pPr>
      <w:r>
        <w:t>N20BFIRST (FTB)</w:t>
      </w:r>
      <w:r>
        <w:tab/>
      </w:r>
      <w:r>
        <w:fldChar w:fldCharType="begin"/>
      </w:r>
      <w:r>
        <w:instrText xml:space="preserve"> PAGEREF _Toc36727700 \h </w:instrText>
      </w:r>
      <w:r>
        <w:fldChar w:fldCharType="separate"/>
      </w:r>
      <w:r w:rsidR="0024676A">
        <w:t>I-89</w:t>
      </w:r>
      <w:r>
        <w:fldChar w:fldCharType="end"/>
      </w:r>
    </w:p>
    <w:p w:rsidR="002C076A" w:rsidRDefault="002C076A" w14:paraId="7BE8F440" w14:textId="32A684DE">
      <w:pPr>
        <w:pStyle w:val="TOC1"/>
        <w:rPr>
          <w:rFonts w:asciiTheme="minorHAnsi" w:hAnsiTheme="minorHAnsi" w:eastAsiaTheme="minorEastAsia" w:cstheme="minorBidi"/>
          <w:bCs w:val="0"/>
          <w:szCs w:val="22"/>
        </w:rPr>
      </w:pPr>
      <w:r>
        <w:t>N20BTRNPLN (FTB)</w:t>
      </w:r>
      <w:r>
        <w:tab/>
      </w:r>
      <w:r>
        <w:fldChar w:fldCharType="begin"/>
      </w:r>
      <w:r>
        <w:instrText xml:space="preserve"> PAGEREF _Toc36727701 \h </w:instrText>
      </w:r>
      <w:r>
        <w:fldChar w:fldCharType="separate"/>
      </w:r>
      <w:r w:rsidR="0024676A">
        <w:t>I-90</w:t>
      </w:r>
      <w:r>
        <w:fldChar w:fldCharType="end"/>
      </w:r>
    </w:p>
    <w:p w:rsidR="002C076A" w:rsidRDefault="002C076A" w14:paraId="32EF322A" w14:textId="0221A71F">
      <w:pPr>
        <w:pStyle w:val="TOC1"/>
        <w:rPr>
          <w:rFonts w:asciiTheme="minorHAnsi" w:hAnsiTheme="minorHAnsi" w:eastAsiaTheme="minorEastAsia" w:cstheme="minorBidi"/>
          <w:bCs w:val="0"/>
          <w:szCs w:val="22"/>
        </w:rPr>
      </w:pPr>
      <w:r>
        <w:t>N20BTRNSPEC (FTB)</w:t>
      </w:r>
      <w:r>
        <w:tab/>
      </w:r>
      <w:r>
        <w:fldChar w:fldCharType="begin"/>
      </w:r>
      <w:r>
        <w:instrText xml:space="preserve"> PAGEREF _Toc36727702 \h </w:instrText>
      </w:r>
      <w:r>
        <w:fldChar w:fldCharType="separate"/>
      </w:r>
      <w:r w:rsidR="0024676A">
        <w:t>I-90</w:t>
      </w:r>
      <w:r>
        <w:fldChar w:fldCharType="end"/>
      </w:r>
    </w:p>
    <w:p w:rsidR="002C076A" w:rsidRDefault="002C076A" w14:paraId="1D6432ED" w14:textId="230366E7">
      <w:pPr>
        <w:pStyle w:val="TOC1"/>
        <w:rPr>
          <w:rFonts w:asciiTheme="minorHAnsi" w:hAnsiTheme="minorHAnsi" w:eastAsiaTheme="minorEastAsia" w:cstheme="minorBidi"/>
          <w:bCs w:val="0"/>
          <w:szCs w:val="22"/>
        </w:rPr>
      </w:pPr>
      <w:r>
        <w:t>N20BOCCINTRO (FTB) (ABBREV)</w:t>
      </w:r>
      <w:r>
        <w:tab/>
      </w:r>
      <w:r>
        <w:fldChar w:fldCharType="begin"/>
      </w:r>
      <w:r>
        <w:instrText xml:space="preserve"> PAGEREF _Toc36727703 \h </w:instrText>
      </w:r>
      <w:r>
        <w:fldChar w:fldCharType="separate"/>
      </w:r>
      <w:r w:rsidR="0024676A">
        <w:t>I-90</w:t>
      </w:r>
      <w:r>
        <w:fldChar w:fldCharType="end"/>
      </w:r>
    </w:p>
    <w:p w:rsidR="002C076A" w:rsidRDefault="002C076A" w14:paraId="28027462" w14:textId="1ED4EEA1">
      <w:pPr>
        <w:pStyle w:val="TOC1"/>
        <w:rPr>
          <w:rFonts w:asciiTheme="minorHAnsi" w:hAnsiTheme="minorHAnsi" w:eastAsiaTheme="minorEastAsia" w:cstheme="minorBidi"/>
          <w:bCs w:val="0"/>
          <w:szCs w:val="22"/>
        </w:rPr>
      </w:pPr>
      <w:r>
        <w:t>N20BEXOCC (FTB) (ABBREV)</w:t>
      </w:r>
      <w:r>
        <w:tab/>
      </w:r>
      <w:r>
        <w:fldChar w:fldCharType="begin"/>
      </w:r>
      <w:r>
        <w:instrText xml:space="preserve"> PAGEREF _Toc36727704 \h </w:instrText>
      </w:r>
      <w:r>
        <w:fldChar w:fldCharType="separate"/>
      </w:r>
      <w:r w:rsidR="0024676A">
        <w:t>I-90</w:t>
      </w:r>
      <w:r>
        <w:fldChar w:fldCharType="end"/>
      </w:r>
    </w:p>
    <w:p w:rsidR="002C076A" w:rsidRDefault="002C076A" w14:paraId="0137959E" w14:textId="6AA6B071">
      <w:pPr>
        <w:pStyle w:val="TOC1"/>
        <w:rPr>
          <w:rFonts w:asciiTheme="minorHAnsi" w:hAnsiTheme="minorHAnsi" w:eastAsiaTheme="minorEastAsia" w:cstheme="minorBidi"/>
          <w:bCs w:val="0"/>
          <w:szCs w:val="22"/>
        </w:rPr>
      </w:pPr>
      <w:r>
        <w:t>N20BEXJDUTY (FTB) (ABBREV)</w:t>
      </w:r>
      <w:r>
        <w:tab/>
      </w:r>
      <w:r>
        <w:fldChar w:fldCharType="begin"/>
      </w:r>
      <w:r>
        <w:instrText xml:space="preserve"> PAGEREF _Toc36727705 \h </w:instrText>
      </w:r>
      <w:r>
        <w:fldChar w:fldCharType="separate"/>
      </w:r>
      <w:r w:rsidR="0024676A">
        <w:t>I-91</w:t>
      </w:r>
      <w:r>
        <w:fldChar w:fldCharType="end"/>
      </w:r>
    </w:p>
    <w:p w:rsidR="002C076A" w:rsidRDefault="002C076A" w14:paraId="4C7382D9" w14:textId="019FC50B">
      <w:pPr>
        <w:pStyle w:val="TOC1"/>
        <w:rPr>
          <w:rFonts w:asciiTheme="minorHAnsi" w:hAnsiTheme="minorHAnsi" w:eastAsiaTheme="minorEastAsia" w:cstheme="minorBidi"/>
          <w:bCs w:val="0"/>
          <w:szCs w:val="22"/>
        </w:rPr>
      </w:pPr>
      <w:r>
        <w:t>N20BOCCCOM (FTB)</w:t>
      </w:r>
      <w:r>
        <w:tab/>
      </w:r>
      <w:r>
        <w:fldChar w:fldCharType="begin"/>
      </w:r>
      <w:r>
        <w:instrText xml:space="preserve"> PAGEREF _Toc36727706 \h </w:instrText>
      </w:r>
      <w:r>
        <w:fldChar w:fldCharType="separate"/>
      </w:r>
      <w:r w:rsidR="0024676A">
        <w:t>I-91</w:t>
      </w:r>
      <w:r>
        <w:fldChar w:fldCharType="end"/>
      </w:r>
    </w:p>
    <w:p w:rsidR="002C076A" w:rsidRDefault="002C076A" w14:paraId="066F9E5F" w14:textId="43ECF278">
      <w:pPr>
        <w:pStyle w:val="TOC1"/>
        <w:rPr>
          <w:rFonts w:asciiTheme="minorHAnsi" w:hAnsiTheme="minorHAnsi" w:eastAsiaTheme="minorEastAsia" w:cstheme="minorBidi"/>
          <w:bCs w:val="0"/>
          <w:szCs w:val="22"/>
        </w:rPr>
      </w:pPr>
      <w:r>
        <w:t>N20BFUTWAGES (FTB)</w:t>
      </w:r>
      <w:r>
        <w:tab/>
      </w:r>
      <w:r>
        <w:fldChar w:fldCharType="begin"/>
      </w:r>
      <w:r>
        <w:instrText xml:space="preserve"> PAGEREF _Toc36727707 \h </w:instrText>
      </w:r>
      <w:r>
        <w:fldChar w:fldCharType="separate"/>
      </w:r>
      <w:r w:rsidR="0024676A">
        <w:t>I-91</w:t>
      </w:r>
      <w:r>
        <w:fldChar w:fldCharType="end"/>
      </w:r>
    </w:p>
    <w:p w:rsidR="002C076A" w:rsidRDefault="002C076A" w14:paraId="031B51CC" w14:textId="5C0746F5">
      <w:pPr>
        <w:pStyle w:val="TOC1"/>
        <w:rPr>
          <w:rFonts w:asciiTheme="minorHAnsi" w:hAnsiTheme="minorHAnsi" w:eastAsiaTheme="minorEastAsia" w:cstheme="minorBidi"/>
          <w:bCs w:val="0"/>
          <w:szCs w:val="22"/>
        </w:rPr>
      </w:pPr>
      <w:r>
        <w:t>N20BEDBENEFTS (FTB)</w:t>
      </w:r>
      <w:r>
        <w:tab/>
      </w:r>
      <w:r>
        <w:fldChar w:fldCharType="begin"/>
      </w:r>
      <w:r>
        <w:instrText xml:space="preserve"> PAGEREF _Toc36727708 \h </w:instrText>
      </w:r>
      <w:r>
        <w:fldChar w:fldCharType="separate"/>
      </w:r>
      <w:r w:rsidR="0024676A">
        <w:t>I-92</w:t>
      </w:r>
      <w:r>
        <w:fldChar w:fldCharType="end"/>
      </w:r>
    </w:p>
    <w:p w:rsidR="002C076A" w:rsidRDefault="002C076A" w14:paraId="4A1DA3D3" w14:textId="35CF49A7">
      <w:pPr>
        <w:pStyle w:val="TOC1"/>
        <w:rPr>
          <w:rFonts w:asciiTheme="minorHAnsi" w:hAnsiTheme="minorHAnsi" w:eastAsiaTheme="minorEastAsia" w:cstheme="minorBidi"/>
          <w:bCs w:val="0"/>
          <w:szCs w:val="22"/>
        </w:rPr>
      </w:pPr>
      <w:r>
        <w:t>N20CFININT (ABBREV)</w:t>
      </w:r>
      <w:r>
        <w:tab/>
      </w:r>
      <w:r>
        <w:fldChar w:fldCharType="begin"/>
      </w:r>
      <w:r>
        <w:instrText xml:space="preserve"> PAGEREF _Toc36727709 \h </w:instrText>
      </w:r>
      <w:r>
        <w:fldChar w:fldCharType="separate"/>
      </w:r>
      <w:r w:rsidR="0024676A">
        <w:t>I-93</w:t>
      </w:r>
      <w:r>
        <w:fldChar w:fldCharType="end"/>
      </w:r>
    </w:p>
    <w:p w:rsidR="002C076A" w:rsidRDefault="002C076A" w14:paraId="6E22AFA4" w14:textId="56FBBB92">
      <w:pPr>
        <w:pStyle w:val="TOC1"/>
        <w:rPr>
          <w:rFonts w:asciiTheme="minorHAnsi" w:hAnsiTheme="minorHAnsi" w:eastAsiaTheme="minorEastAsia" w:cstheme="minorBidi"/>
          <w:bCs w:val="0"/>
          <w:szCs w:val="22"/>
        </w:rPr>
      </w:pPr>
      <w:r>
        <w:t>N20CAIDGATE1 (ABBREV)</w:t>
      </w:r>
      <w:r>
        <w:tab/>
      </w:r>
      <w:r>
        <w:fldChar w:fldCharType="begin"/>
      </w:r>
      <w:r>
        <w:instrText xml:space="preserve"> PAGEREF _Toc36727710 \h </w:instrText>
      </w:r>
      <w:r>
        <w:fldChar w:fldCharType="separate"/>
      </w:r>
      <w:r w:rsidR="0024676A">
        <w:t>I-93</w:t>
      </w:r>
      <w:r>
        <w:fldChar w:fldCharType="end"/>
      </w:r>
    </w:p>
    <w:p w:rsidR="002C076A" w:rsidRDefault="002C076A" w14:paraId="43B91D31" w14:textId="486D6ACA">
      <w:pPr>
        <w:pStyle w:val="TOC1"/>
        <w:rPr>
          <w:rFonts w:asciiTheme="minorHAnsi" w:hAnsiTheme="minorHAnsi" w:eastAsiaTheme="minorEastAsia" w:cstheme="minorBidi"/>
          <w:bCs w:val="0"/>
          <w:szCs w:val="22"/>
        </w:rPr>
      </w:pPr>
      <w:r>
        <w:t>N20CAIDGATE2 (ABBREV)</w:t>
      </w:r>
      <w:r>
        <w:tab/>
      </w:r>
      <w:r>
        <w:fldChar w:fldCharType="begin"/>
      </w:r>
      <w:r>
        <w:instrText xml:space="preserve"> PAGEREF _Toc36727711 \h </w:instrText>
      </w:r>
      <w:r>
        <w:fldChar w:fldCharType="separate"/>
      </w:r>
      <w:r w:rsidR="0024676A">
        <w:t>I-95</w:t>
      </w:r>
      <w:r>
        <w:fldChar w:fldCharType="end"/>
      </w:r>
    </w:p>
    <w:p w:rsidR="002C076A" w:rsidRDefault="002C076A" w14:paraId="2FA1A8F5" w14:textId="1B671AAD">
      <w:pPr>
        <w:pStyle w:val="TOC1"/>
        <w:rPr>
          <w:rFonts w:asciiTheme="minorHAnsi" w:hAnsiTheme="minorHAnsi" w:eastAsiaTheme="minorEastAsia" w:cstheme="minorBidi"/>
          <w:bCs w:val="0"/>
          <w:szCs w:val="22"/>
        </w:rPr>
      </w:pPr>
      <w:r>
        <w:t>N20CLOANINT (ABBREV)</w:t>
      </w:r>
      <w:r>
        <w:tab/>
      </w:r>
      <w:r>
        <w:fldChar w:fldCharType="begin"/>
      </w:r>
      <w:r>
        <w:instrText xml:space="preserve"> PAGEREF _Toc36727712 \h </w:instrText>
      </w:r>
      <w:r>
        <w:fldChar w:fldCharType="separate"/>
      </w:r>
      <w:r w:rsidR="0024676A">
        <w:t>I-97</w:t>
      </w:r>
      <w:r>
        <w:fldChar w:fldCharType="end"/>
      </w:r>
    </w:p>
    <w:p w:rsidR="002C076A" w:rsidRDefault="002C076A" w14:paraId="67DB95C5" w14:textId="3C62C7B0">
      <w:pPr>
        <w:pStyle w:val="TOC1"/>
        <w:rPr>
          <w:rFonts w:asciiTheme="minorHAnsi" w:hAnsiTheme="minorHAnsi" w:eastAsiaTheme="minorEastAsia" w:cstheme="minorBidi"/>
          <w:bCs w:val="0"/>
          <w:szCs w:val="22"/>
        </w:rPr>
      </w:pPr>
      <w:r>
        <w:t>N20CFEDLN (ABBREV)</w:t>
      </w:r>
      <w:r>
        <w:tab/>
      </w:r>
      <w:r>
        <w:fldChar w:fldCharType="begin"/>
      </w:r>
      <w:r>
        <w:instrText xml:space="preserve"> PAGEREF _Toc36727713 \h </w:instrText>
      </w:r>
      <w:r>
        <w:fldChar w:fldCharType="separate"/>
      </w:r>
      <w:r w:rsidR="0024676A">
        <w:t>I-97</w:t>
      </w:r>
      <w:r>
        <w:fldChar w:fldCharType="end"/>
      </w:r>
    </w:p>
    <w:p w:rsidR="002C076A" w:rsidRDefault="002C076A" w14:paraId="6E0D8D71" w14:textId="17C475B6">
      <w:pPr>
        <w:pStyle w:val="TOC1"/>
        <w:rPr>
          <w:rFonts w:asciiTheme="minorHAnsi" w:hAnsiTheme="minorHAnsi" w:eastAsiaTheme="minorEastAsia" w:cstheme="minorBidi"/>
          <w:bCs w:val="0"/>
          <w:szCs w:val="22"/>
        </w:rPr>
      </w:pPr>
      <w:r w:rsidRPr="00566A7A">
        <w:rPr>
          <w:rFonts w:eastAsiaTheme="minorEastAsia"/>
          <w:bCs w:val="0"/>
        </w:rPr>
        <w:t>N20CPRVLN (ABBREV)</w:t>
      </w:r>
      <w:r>
        <w:tab/>
      </w:r>
      <w:r>
        <w:fldChar w:fldCharType="begin"/>
      </w:r>
      <w:r>
        <w:instrText xml:space="preserve"> PAGEREF _Toc36727714 \h </w:instrText>
      </w:r>
      <w:r>
        <w:fldChar w:fldCharType="separate"/>
      </w:r>
      <w:r w:rsidR="0024676A">
        <w:t>I-98</w:t>
      </w:r>
      <w:r>
        <w:fldChar w:fldCharType="end"/>
      </w:r>
    </w:p>
    <w:p w:rsidR="002C076A" w:rsidRDefault="002C076A" w14:paraId="18F810F4" w14:textId="6A3F3CD9">
      <w:pPr>
        <w:pStyle w:val="TOC1"/>
        <w:rPr>
          <w:rFonts w:asciiTheme="minorHAnsi" w:hAnsiTheme="minorHAnsi" w:eastAsiaTheme="minorEastAsia" w:cstheme="minorBidi"/>
          <w:bCs w:val="0"/>
          <w:szCs w:val="22"/>
        </w:rPr>
      </w:pPr>
      <w:r>
        <w:t>N20CPRVAMT (ABBREV)</w:t>
      </w:r>
      <w:r>
        <w:tab/>
      </w:r>
      <w:r>
        <w:fldChar w:fldCharType="begin"/>
      </w:r>
      <w:r>
        <w:instrText xml:space="preserve"> PAGEREF _Toc36727715 \h </w:instrText>
      </w:r>
      <w:r>
        <w:fldChar w:fldCharType="separate"/>
      </w:r>
      <w:r w:rsidR="0024676A">
        <w:t>I-99</w:t>
      </w:r>
      <w:r>
        <w:fldChar w:fldCharType="end"/>
      </w:r>
    </w:p>
    <w:p w:rsidR="002C076A" w:rsidRDefault="002C076A" w14:paraId="7FAF1F80" w14:textId="19D1E8C2">
      <w:pPr>
        <w:pStyle w:val="TOC1"/>
        <w:rPr>
          <w:rFonts w:asciiTheme="minorHAnsi" w:hAnsiTheme="minorHAnsi" w:eastAsiaTheme="minorEastAsia" w:cstheme="minorBidi"/>
          <w:bCs w:val="0"/>
          <w:szCs w:val="22"/>
        </w:rPr>
      </w:pPr>
      <w:r>
        <w:t>N20CPRVEST (ABBREV)</w:t>
      </w:r>
      <w:r>
        <w:tab/>
      </w:r>
      <w:r>
        <w:fldChar w:fldCharType="begin"/>
      </w:r>
      <w:r>
        <w:instrText xml:space="preserve"> PAGEREF _Toc36727716 \h </w:instrText>
      </w:r>
      <w:r>
        <w:fldChar w:fldCharType="separate"/>
      </w:r>
      <w:r w:rsidR="0024676A">
        <w:t>I-99</w:t>
      </w:r>
      <w:r>
        <w:fldChar w:fldCharType="end"/>
      </w:r>
    </w:p>
    <w:p w:rsidR="002C076A" w:rsidRDefault="002C076A" w14:paraId="7C5880E9" w14:textId="026E1E6C">
      <w:pPr>
        <w:pStyle w:val="TOC1"/>
        <w:rPr>
          <w:rFonts w:asciiTheme="minorHAnsi" w:hAnsiTheme="minorHAnsi" w:eastAsiaTheme="minorEastAsia" w:cstheme="minorBidi"/>
          <w:bCs w:val="0"/>
          <w:szCs w:val="22"/>
        </w:rPr>
      </w:pPr>
      <w:r>
        <w:t>N20CGRAAMT</w:t>
      </w:r>
      <w:r>
        <w:tab/>
      </w:r>
      <w:r>
        <w:fldChar w:fldCharType="begin"/>
      </w:r>
      <w:r>
        <w:instrText xml:space="preserve"> PAGEREF _Toc36727717 \h </w:instrText>
      </w:r>
      <w:r>
        <w:fldChar w:fldCharType="separate"/>
      </w:r>
      <w:r w:rsidR="0024676A">
        <w:t>I-109</w:t>
      </w:r>
      <w:r>
        <w:fldChar w:fldCharType="end"/>
      </w:r>
    </w:p>
    <w:p w:rsidR="002C076A" w:rsidRDefault="002C076A" w14:paraId="6A565DF5" w14:textId="524F9C80">
      <w:pPr>
        <w:pStyle w:val="TOC1"/>
        <w:rPr>
          <w:rFonts w:asciiTheme="minorHAnsi" w:hAnsiTheme="minorHAnsi" w:eastAsiaTheme="minorEastAsia" w:cstheme="minorBidi"/>
          <w:bCs w:val="0"/>
          <w:szCs w:val="22"/>
        </w:rPr>
      </w:pPr>
      <w:r>
        <w:t>N20CEAIDAWARE</w:t>
      </w:r>
      <w:r>
        <w:tab/>
      </w:r>
      <w:r>
        <w:fldChar w:fldCharType="begin"/>
      </w:r>
      <w:r>
        <w:instrText xml:space="preserve"> PAGEREF _Toc36727718 \h </w:instrText>
      </w:r>
      <w:r>
        <w:fldChar w:fldCharType="separate"/>
      </w:r>
      <w:r w:rsidR="0024676A">
        <w:t>I-111</w:t>
      </w:r>
      <w:r>
        <w:fldChar w:fldCharType="end"/>
      </w:r>
    </w:p>
    <w:p w:rsidR="002C076A" w:rsidRDefault="002C076A" w14:paraId="0E5F6ED4" w14:textId="041B4271">
      <w:pPr>
        <w:pStyle w:val="TOC1"/>
        <w:rPr>
          <w:rFonts w:asciiTheme="minorHAnsi" w:hAnsiTheme="minorHAnsi" w:eastAsiaTheme="minorEastAsia" w:cstheme="minorBidi"/>
          <w:bCs w:val="0"/>
          <w:szCs w:val="22"/>
        </w:rPr>
      </w:pPr>
      <w:r>
        <w:t>N20CEAIDAPPLY</w:t>
      </w:r>
      <w:r>
        <w:tab/>
      </w:r>
      <w:r>
        <w:fldChar w:fldCharType="begin"/>
      </w:r>
      <w:r>
        <w:instrText xml:space="preserve"> PAGEREF _Toc36727719 \h </w:instrText>
      </w:r>
      <w:r>
        <w:fldChar w:fldCharType="separate"/>
      </w:r>
      <w:r w:rsidR="0024676A">
        <w:t>I-111</w:t>
      </w:r>
      <w:r>
        <w:fldChar w:fldCharType="end"/>
      </w:r>
    </w:p>
    <w:p w:rsidR="002C076A" w:rsidRDefault="002C076A" w14:paraId="7E2B60ED" w14:textId="72429683">
      <w:pPr>
        <w:pStyle w:val="TOC1"/>
        <w:rPr>
          <w:rFonts w:asciiTheme="minorHAnsi" w:hAnsiTheme="minorHAnsi" w:eastAsiaTheme="minorEastAsia" w:cstheme="minorBidi"/>
          <w:bCs w:val="0"/>
          <w:szCs w:val="22"/>
        </w:rPr>
      </w:pPr>
      <w:r>
        <w:t>N20CEAIDRCV</w:t>
      </w:r>
      <w:r>
        <w:tab/>
      </w:r>
      <w:r>
        <w:fldChar w:fldCharType="begin"/>
      </w:r>
      <w:r>
        <w:instrText xml:space="preserve"> PAGEREF _Toc36727720 \h </w:instrText>
      </w:r>
      <w:r>
        <w:fldChar w:fldCharType="separate"/>
      </w:r>
      <w:r w:rsidR="0024676A">
        <w:t>I-112</w:t>
      </w:r>
      <w:r>
        <w:fldChar w:fldCharType="end"/>
      </w:r>
    </w:p>
    <w:p w:rsidR="002C076A" w:rsidRDefault="002C076A" w14:paraId="613260DA" w14:textId="17E015D6">
      <w:pPr>
        <w:pStyle w:val="TOC1"/>
        <w:rPr>
          <w:rFonts w:asciiTheme="minorHAnsi" w:hAnsiTheme="minorHAnsi" w:eastAsiaTheme="minorEastAsia" w:cstheme="minorBidi"/>
          <w:bCs w:val="0"/>
          <w:szCs w:val="22"/>
        </w:rPr>
      </w:pPr>
      <w:r>
        <w:t>N20DSCHINTRO (ABBREV)</w:t>
      </w:r>
      <w:r>
        <w:tab/>
      </w:r>
      <w:r>
        <w:fldChar w:fldCharType="begin"/>
      </w:r>
      <w:r>
        <w:instrText xml:space="preserve"> PAGEREF _Toc36727721 \h </w:instrText>
      </w:r>
      <w:r>
        <w:fldChar w:fldCharType="separate"/>
      </w:r>
      <w:r w:rsidR="0024676A">
        <w:t>I-112</w:t>
      </w:r>
      <w:r>
        <w:fldChar w:fldCharType="end"/>
      </w:r>
    </w:p>
    <w:p w:rsidR="002C076A" w:rsidRDefault="002C076A" w14:paraId="64BA75AB" w14:textId="7B8C270B">
      <w:pPr>
        <w:pStyle w:val="TOC1"/>
        <w:rPr>
          <w:rFonts w:asciiTheme="minorHAnsi" w:hAnsiTheme="minorHAnsi" w:eastAsiaTheme="minorEastAsia" w:cstheme="minorBidi"/>
          <w:bCs w:val="0"/>
          <w:szCs w:val="22"/>
        </w:rPr>
      </w:pPr>
      <w:r>
        <w:t>N20DSCHMON01 (ABBREV)</w:t>
      </w:r>
      <w:r>
        <w:tab/>
      </w:r>
      <w:r>
        <w:fldChar w:fldCharType="begin"/>
      </w:r>
      <w:r>
        <w:instrText xml:space="preserve"> PAGEREF _Toc36727722 \h </w:instrText>
      </w:r>
      <w:r>
        <w:fldChar w:fldCharType="separate"/>
      </w:r>
      <w:r w:rsidR="0024676A">
        <w:t>I-112</w:t>
      </w:r>
      <w:r>
        <w:fldChar w:fldCharType="end"/>
      </w:r>
    </w:p>
    <w:p w:rsidR="002C076A" w:rsidRDefault="002C076A" w14:paraId="6040FF3B" w14:textId="2E732831">
      <w:pPr>
        <w:pStyle w:val="TOC1"/>
        <w:rPr>
          <w:rFonts w:asciiTheme="minorHAnsi" w:hAnsiTheme="minorHAnsi" w:eastAsiaTheme="minorEastAsia" w:cstheme="minorBidi"/>
          <w:bCs w:val="0"/>
          <w:szCs w:val="22"/>
        </w:rPr>
      </w:pPr>
      <w:r>
        <w:t>N20DSCHCUR01 (ABBREV)</w:t>
      </w:r>
      <w:r>
        <w:tab/>
      </w:r>
      <w:r>
        <w:fldChar w:fldCharType="begin"/>
      </w:r>
      <w:r>
        <w:instrText xml:space="preserve"> PAGEREF _Toc36727723 \h </w:instrText>
      </w:r>
      <w:r>
        <w:fldChar w:fldCharType="separate"/>
      </w:r>
      <w:r w:rsidR="0024676A">
        <w:t>I-112</w:t>
      </w:r>
      <w:r>
        <w:fldChar w:fldCharType="end"/>
      </w:r>
    </w:p>
    <w:p w:rsidR="002C076A" w:rsidRDefault="002C076A" w14:paraId="388C59AB" w14:textId="4166ABC8">
      <w:pPr>
        <w:pStyle w:val="TOC1"/>
        <w:rPr>
          <w:rFonts w:asciiTheme="minorHAnsi" w:hAnsiTheme="minorHAnsi" w:eastAsiaTheme="minorEastAsia" w:cstheme="minorBidi"/>
          <w:bCs w:val="0"/>
          <w:szCs w:val="22"/>
        </w:rPr>
      </w:pPr>
      <w:r>
        <w:t>N20DSCHEARN01 (ABBREV)</w:t>
      </w:r>
      <w:r>
        <w:tab/>
      </w:r>
      <w:r>
        <w:fldChar w:fldCharType="begin"/>
      </w:r>
      <w:r>
        <w:instrText xml:space="preserve"> PAGEREF _Toc36727724 \h </w:instrText>
      </w:r>
      <w:r>
        <w:fldChar w:fldCharType="separate"/>
      </w:r>
      <w:r w:rsidR="0024676A">
        <w:t>I-112</w:t>
      </w:r>
      <w:r>
        <w:fldChar w:fldCharType="end"/>
      </w:r>
    </w:p>
    <w:p w:rsidR="002C076A" w:rsidRDefault="002C076A" w14:paraId="7B58C9C9" w14:textId="1075FE26">
      <w:pPr>
        <w:pStyle w:val="TOC1"/>
        <w:rPr>
          <w:rFonts w:asciiTheme="minorHAnsi" w:hAnsiTheme="minorHAnsi" w:eastAsiaTheme="minorEastAsia" w:cstheme="minorBidi"/>
          <w:bCs w:val="0"/>
          <w:szCs w:val="22"/>
        </w:rPr>
      </w:pPr>
      <w:r>
        <w:t>N20DSCHHRS01 (ABBREV)</w:t>
      </w:r>
      <w:r>
        <w:tab/>
      </w:r>
      <w:r>
        <w:fldChar w:fldCharType="begin"/>
      </w:r>
      <w:r>
        <w:instrText xml:space="preserve"> PAGEREF _Toc36727725 \h </w:instrText>
      </w:r>
      <w:r>
        <w:fldChar w:fldCharType="separate"/>
      </w:r>
      <w:r w:rsidR="0024676A">
        <w:t>I-113</w:t>
      </w:r>
      <w:r>
        <w:fldChar w:fldCharType="end"/>
      </w:r>
    </w:p>
    <w:p w:rsidR="002C076A" w:rsidRDefault="002C076A" w14:paraId="18422DF7" w14:textId="35BB28AB">
      <w:pPr>
        <w:pStyle w:val="TOC1"/>
        <w:rPr>
          <w:rFonts w:asciiTheme="minorHAnsi" w:hAnsiTheme="minorHAnsi" w:eastAsiaTheme="minorEastAsia" w:cstheme="minorBidi"/>
          <w:bCs w:val="0"/>
          <w:szCs w:val="22"/>
        </w:rPr>
      </w:pPr>
      <w:r>
        <w:t>N20DSCHONOFF01 (ABBREV)</w:t>
      </w:r>
      <w:r>
        <w:tab/>
      </w:r>
      <w:r>
        <w:fldChar w:fldCharType="begin"/>
      </w:r>
      <w:r>
        <w:instrText xml:space="preserve"> PAGEREF _Toc36727726 \h </w:instrText>
      </w:r>
      <w:r>
        <w:fldChar w:fldCharType="separate"/>
      </w:r>
      <w:r w:rsidR="0024676A">
        <w:t>I-113</w:t>
      </w:r>
      <w:r>
        <w:fldChar w:fldCharType="end"/>
      </w:r>
    </w:p>
    <w:p w:rsidR="002C076A" w:rsidRDefault="002C076A" w14:paraId="3DEA1FA4" w14:textId="5FA24E4F">
      <w:pPr>
        <w:pStyle w:val="TOC1"/>
        <w:rPr>
          <w:rFonts w:asciiTheme="minorHAnsi" w:hAnsiTheme="minorHAnsi" w:eastAsiaTheme="minorEastAsia" w:cstheme="minorBidi"/>
          <w:bCs w:val="0"/>
          <w:szCs w:val="22"/>
        </w:rPr>
      </w:pPr>
      <w:r>
        <w:t>N20DSCHRELMAJ01 (ABBREV)</w:t>
      </w:r>
      <w:r>
        <w:tab/>
      </w:r>
      <w:r>
        <w:fldChar w:fldCharType="begin"/>
      </w:r>
      <w:r>
        <w:instrText xml:space="preserve"> PAGEREF _Toc36727727 \h </w:instrText>
      </w:r>
      <w:r>
        <w:fldChar w:fldCharType="separate"/>
      </w:r>
      <w:r w:rsidR="0024676A">
        <w:t>I-113</w:t>
      </w:r>
      <w:r>
        <w:fldChar w:fldCharType="end"/>
      </w:r>
    </w:p>
    <w:p w:rsidR="002C076A" w:rsidRDefault="002C076A" w14:paraId="59CCB849" w14:textId="3BDC6FAC">
      <w:pPr>
        <w:pStyle w:val="TOC1"/>
        <w:rPr>
          <w:rFonts w:asciiTheme="minorHAnsi" w:hAnsiTheme="minorHAnsi" w:eastAsiaTheme="minorEastAsia" w:cstheme="minorBidi"/>
          <w:bCs w:val="0"/>
          <w:szCs w:val="22"/>
        </w:rPr>
      </w:pPr>
      <w:r>
        <w:t>N20DINTRO (ABBREV)</w:t>
      </w:r>
      <w:r>
        <w:tab/>
      </w:r>
      <w:r>
        <w:fldChar w:fldCharType="begin"/>
      </w:r>
      <w:r>
        <w:instrText xml:space="preserve"> PAGEREF _Toc36727728 \h </w:instrText>
      </w:r>
      <w:r>
        <w:fldChar w:fldCharType="separate"/>
      </w:r>
      <w:r w:rsidR="0024676A">
        <w:t>I-113</w:t>
      </w:r>
      <w:r>
        <w:fldChar w:fldCharType="end"/>
      </w:r>
    </w:p>
    <w:p w:rsidR="002C076A" w:rsidRDefault="002C076A" w14:paraId="1DC69CF7" w14:textId="42AE0B69">
      <w:pPr>
        <w:pStyle w:val="TOC1"/>
        <w:rPr>
          <w:rFonts w:asciiTheme="minorHAnsi" w:hAnsiTheme="minorHAnsi" w:eastAsiaTheme="minorEastAsia" w:cstheme="minorBidi"/>
          <w:bCs w:val="0"/>
          <w:szCs w:val="22"/>
        </w:rPr>
      </w:pPr>
      <w:r>
        <w:t>N20DANYJOB (ABBREV) (NRFU)</w:t>
      </w:r>
      <w:r>
        <w:tab/>
      </w:r>
      <w:r>
        <w:fldChar w:fldCharType="begin"/>
      </w:r>
      <w:r>
        <w:instrText xml:space="preserve"> PAGEREF _Toc36727729 \h </w:instrText>
      </w:r>
      <w:r>
        <w:fldChar w:fldCharType="separate"/>
      </w:r>
      <w:r w:rsidR="0024676A">
        <w:t>I-114</w:t>
      </w:r>
      <w:r>
        <w:fldChar w:fldCharType="end"/>
      </w:r>
    </w:p>
    <w:p w:rsidR="002C076A" w:rsidRDefault="002C076A" w14:paraId="67807E67" w14:textId="4141902B">
      <w:pPr>
        <w:pStyle w:val="TOC1"/>
        <w:rPr>
          <w:rFonts w:asciiTheme="minorHAnsi" w:hAnsiTheme="minorHAnsi" w:eastAsiaTheme="minorEastAsia" w:cstheme="minorBidi"/>
          <w:bCs w:val="0"/>
          <w:szCs w:val="22"/>
        </w:rPr>
      </w:pPr>
      <w:r>
        <w:t>N20DEMPLOY01 (ABBREV)</w:t>
      </w:r>
      <w:r>
        <w:tab/>
      </w:r>
      <w:r>
        <w:fldChar w:fldCharType="begin"/>
      </w:r>
      <w:r>
        <w:instrText xml:space="preserve"> PAGEREF _Toc36727730 \h </w:instrText>
      </w:r>
      <w:r>
        <w:fldChar w:fldCharType="separate"/>
      </w:r>
      <w:r w:rsidR="0024676A">
        <w:t>I-114</w:t>
      </w:r>
      <w:r>
        <w:fldChar w:fldCharType="end"/>
      </w:r>
    </w:p>
    <w:p w:rsidR="002C076A" w:rsidRDefault="002C076A" w14:paraId="477E2AFB" w14:textId="5EFEF2B7">
      <w:pPr>
        <w:pStyle w:val="TOC1"/>
        <w:rPr>
          <w:rFonts w:asciiTheme="minorHAnsi" w:hAnsiTheme="minorHAnsi" w:eastAsiaTheme="minorEastAsia" w:cstheme="minorBidi"/>
          <w:bCs w:val="0"/>
          <w:szCs w:val="22"/>
        </w:rPr>
      </w:pPr>
      <w:r>
        <w:t>N20DWRKMON01 (ABBREV)</w:t>
      </w:r>
      <w:r>
        <w:tab/>
      </w:r>
      <w:r>
        <w:fldChar w:fldCharType="begin"/>
      </w:r>
      <w:r>
        <w:instrText xml:space="preserve"> PAGEREF _Toc36727731 \h </w:instrText>
      </w:r>
      <w:r>
        <w:fldChar w:fldCharType="separate"/>
      </w:r>
      <w:r w:rsidR="0024676A">
        <w:t>I-115</w:t>
      </w:r>
      <w:r>
        <w:fldChar w:fldCharType="end"/>
      </w:r>
    </w:p>
    <w:p w:rsidR="002C076A" w:rsidRDefault="002C076A" w14:paraId="4E43B8CC" w14:textId="51253DC0">
      <w:pPr>
        <w:pStyle w:val="TOC1"/>
        <w:rPr>
          <w:rFonts w:asciiTheme="minorHAnsi" w:hAnsiTheme="minorHAnsi" w:eastAsiaTheme="minorEastAsia" w:cstheme="minorBidi"/>
          <w:bCs w:val="0"/>
          <w:szCs w:val="22"/>
        </w:rPr>
      </w:pPr>
      <w:r>
        <w:t>N20DEMPCUR01 (ABBREV)</w:t>
      </w:r>
      <w:r>
        <w:tab/>
      </w:r>
      <w:r>
        <w:fldChar w:fldCharType="begin"/>
      </w:r>
      <w:r>
        <w:instrText xml:space="preserve"> PAGEREF _Toc36727732 \h </w:instrText>
      </w:r>
      <w:r>
        <w:fldChar w:fldCharType="separate"/>
      </w:r>
      <w:r w:rsidR="0024676A">
        <w:t>I-115</w:t>
      </w:r>
      <w:r>
        <w:fldChar w:fldCharType="end"/>
      </w:r>
    </w:p>
    <w:p w:rsidR="002C076A" w:rsidRDefault="002C076A" w14:paraId="17154D3E" w14:textId="619772B1">
      <w:pPr>
        <w:pStyle w:val="TOC1"/>
        <w:rPr>
          <w:rFonts w:asciiTheme="minorHAnsi" w:hAnsiTheme="minorHAnsi" w:eastAsiaTheme="minorEastAsia" w:cstheme="minorBidi"/>
          <w:bCs w:val="0"/>
          <w:szCs w:val="22"/>
        </w:rPr>
      </w:pPr>
      <w:r>
        <w:t>N20DEARN01 (ABBREV)</w:t>
      </w:r>
      <w:r>
        <w:tab/>
      </w:r>
      <w:r>
        <w:fldChar w:fldCharType="begin"/>
      </w:r>
      <w:r>
        <w:instrText xml:space="preserve"> PAGEREF _Toc36727733 \h </w:instrText>
      </w:r>
      <w:r>
        <w:fldChar w:fldCharType="separate"/>
      </w:r>
      <w:r w:rsidR="0024676A">
        <w:t>I-116</w:t>
      </w:r>
      <w:r>
        <w:fldChar w:fldCharType="end"/>
      </w:r>
    </w:p>
    <w:p w:rsidR="002C076A" w:rsidRDefault="002C076A" w14:paraId="274102EA" w14:textId="52E29D00">
      <w:pPr>
        <w:pStyle w:val="TOC1"/>
        <w:rPr>
          <w:rFonts w:asciiTheme="minorHAnsi" w:hAnsiTheme="minorHAnsi" w:eastAsiaTheme="minorEastAsia" w:cstheme="minorBidi"/>
          <w:bCs w:val="0"/>
          <w:szCs w:val="22"/>
        </w:rPr>
      </w:pPr>
      <w:r>
        <w:t>N20DWKHR01 (ABBREV)</w:t>
      </w:r>
      <w:r>
        <w:tab/>
      </w:r>
      <w:r>
        <w:fldChar w:fldCharType="begin"/>
      </w:r>
      <w:r>
        <w:instrText xml:space="preserve"> PAGEREF _Toc36727734 \h </w:instrText>
      </w:r>
      <w:r>
        <w:fldChar w:fldCharType="separate"/>
      </w:r>
      <w:r w:rsidR="0024676A">
        <w:t>I-116</w:t>
      </w:r>
      <w:r>
        <w:fldChar w:fldCharType="end"/>
      </w:r>
    </w:p>
    <w:p w:rsidR="002C076A" w:rsidRDefault="002C076A" w14:paraId="0419981D" w14:textId="5DF50BFB">
      <w:pPr>
        <w:pStyle w:val="TOC1"/>
        <w:rPr>
          <w:rFonts w:asciiTheme="minorHAnsi" w:hAnsiTheme="minorHAnsi" w:eastAsiaTheme="minorEastAsia" w:cstheme="minorBidi"/>
          <w:bCs w:val="0"/>
          <w:szCs w:val="22"/>
        </w:rPr>
      </w:pPr>
      <w:r>
        <w:t>N20DONOFF01 (ABBREV)</w:t>
      </w:r>
      <w:r>
        <w:tab/>
      </w:r>
      <w:r>
        <w:fldChar w:fldCharType="begin"/>
      </w:r>
      <w:r>
        <w:instrText xml:space="preserve"> PAGEREF _Toc36727735 \h </w:instrText>
      </w:r>
      <w:r>
        <w:fldChar w:fldCharType="separate"/>
      </w:r>
      <w:r w:rsidR="0024676A">
        <w:t>I-116</w:t>
      </w:r>
      <w:r>
        <w:fldChar w:fldCharType="end"/>
      </w:r>
    </w:p>
    <w:p w:rsidR="002C076A" w:rsidRDefault="002C076A" w14:paraId="64ED407D" w14:textId="5ED9471B">
      <w:pPr>
        <w:pStyle w:val="TOC1"/>
        <w:rPr>
          <w:rFonts w:asciiTheme="minorHAnsi" w:hAnsiTheme="minorHAnsi" w:eastAsiaTheme="minorEastAsia" w:cstheme="minorBidi"/>
          <w:bCs w:val="0"/>
          <w:szCs w:val="22"/>
        </w:rPr>
      </w:pPr>
      <w:r>
        <w:t>N20DJBMAJR01 (ABBREV)</w:t>
      </w:r>
      <w:r>
        <w:tab/>
      </w:r>
      <w:r>
        <w:fldChar w:fldCharType="begin"/>
      </w:r>
      <w:r>
        <w:instrText xml:space="preserve"> PAGEREF _Toc36727736 \h </w:instrText>
      </w:r>
      <w:r>
        <w:fldChar w:fldCharType="separate"/>
      </w:r>
      <w:r w:rsidR="0024676A">
        <w:t>I-116</w:t>
      </w:r>
      <w:r>
        <w:fldChar w:fldCharType="end"/>
      </w:r>
    </w:p>
    <w:p w:rsidR="002C076A" w:rsidRDefault="002C076A" w14:paraId="7CCFDED6" w14:textId="518EF0D5">
      <w:pPr>
        <w:pStyle w:val="TOC1"/>
        <w:rPr>
          <w:rFonts w:asciiTheme="minorHAnsi" w:hAnsiTheme="minorHAnsi" w:eastAsiaTheme="minorEastAsia" w:cstheme="minorBidi"/>
          <w:bCs w:val="0"/>
          <w:szCs w:val="22"/>
        </w:rPr>
      </w:pPr>
      <w:r>
        <w:t>N20DOTHEMP01 (ABBREV)</w:t>
      </w:r>
      <w:r>
        <w:tab/>
      </w:r>
      <w:r>
        <w:fldChar w:fldCharType="begin"/>
      </w:r>
      <w:r>
        <w:instrText xml:space="preserve"> PAGEREF _Toc36727737 \h </w:instrText>
      </w:r>
      <w:r>
        <w:fldChar w:fldCharType="separate"/>
      </w:r>
      <w:r w:rsidR="0024676A">
        <w:t>I-117</w:t>
      </w:r>
      <w:r>
        <w:fldChar w:fldCharType="end"/>
      </w:r>
    </w:p>
    <w:p w:rsidR="002C076A" w:rsidRDefault="002C076A" w14:paraId="4DA4B95E" w14:textId="40F86BE5">
      <w:pPr>
        <w:pStyle w:val="TOC1"/>
        <w:rPr>
          <w:rFonts w:asciiTheme="minorHAnsi" w:hAnsiTheme="minorHAnsi" w:eastAsiaTheme="minorEastAsia" w:cstheme="minorBidi"/>
          <w:bCs w:val="0"/>
          <w:szCs w:val="22"/>
        </w:rPr>
      </w:pPr>
      <w:r>
        <w:t>N20DEMPENRL (ABBREV)</w:t>
      </w:r>
      <w:r>
        <w:tab/>
      </w:r>
      <w:r>
        <w:fldChar w:fldCharType="begin"/>
      </w:r>
      <w:r>
        <w:instrText xml:space="preserve"> PAGEREF _Toc36727738 \h </w:instrText>
      </w:r>
      <w:r>
        <w:fldChar w:fldCharType="separate"/>
      </w:r>
      <w:r w:rsidR="0024676A">
        <w:t>I-117</w:t>
      </w:r>
      <w:r>
        <w:fldChar w:fldCharType="end"/>
      </w:r>
    </w:p>
    <w:p w:rsidR="002C076A" w:rsidRDefault="002C076A" w14:paraId="43682E47" w14:textId="392DB722">
      <w:pPr>
        <w:pStyle w:val="TOC1"/>
        <w:rPr>
          <w:rFonts w:asciiTheme="minorHAnsi" w:hAnsiTheme="minorHAnsi" w:eastAsiaTheme="minorEastAsia" w:cstheme="minorBidi"/>
          <w:bCs w:val="0"/>
          <w:szCs w:val="22"/>
        </w:rPr>
      </w:pPr>
      <w:r>
        <w:t>N20DENRWRK (ABBREV)</w:t>
      </w:r>
      <w:r>
        <w:tab/>
      </w:r>
      <w:r>
        <w:fldChar w:fldCharType="begin"/>
      </w:r>
      <w:r>
        <w:instrText xml:space="preserve"> PAGEREF _Toc36727739 \h </w:instrText>
      </w:r>
      <w:r>
        <w:fldChar w:fldCharType="separate"/>
      </w:r>
      <w:r w:rsidR="0024676A">
        <w:t>I-118</w:t>
      </w:r>
      <w:r>
        <w:fldChar w:fldCharType="end"/>
      </w:r>
    </w:p>
    <w:p w:rsidR="002C076A" w:rsidRDefault="002C076A" w14:paraId="0EC43F8D" w14:textId="470393CD">
      <w:pPr>
        <w:pStyle w:val="TOC1"/>
        <w:rPr>
          <w:rFonts w:asciiTheme="minorHAnsi" w:hAnsiTheme="minorHAnsi" w:eastAsiaTheme="minorEastAsia" w:cstheme="minorBidi"/>
          <w:bCs w:val="0"/>
          <w:szCs w:val="22"/>
        </w:rPr>
      </w:pPr>
      <w:r>
        <w:t>N20DPRVJOB (FTB)</w:t>
      </w:r>
      <w:r>
        <w:tab/>
      </w:r>
      <w:r>
        <w:fldChar w:fldCharType="begin"/>
      </w:r>
      <w:r>
        <w:instrText xml:space="preserve"> PAGEREF _Toc36727740 \h </w:instrText>
      </w:r>
      <w:r>
        <w:fldChar w:fldCharType="separate"/>
      </w:r>
      <w:r w:rsidR="0024676A">
        <w:t>I-118</w:t>
      </w:r>
      <w:r>
        <w:fldChar w:fldCharType="end"/>
      </w:r>
    </w:p>
    <w:p w:rsidR="002C076A" w:rsidRDefault="002C076A" w14:paraId="19C6AAF7" w14:textId="0621AA64">
      <w:pPr>
        <w:pStyle w:val="TOC1"/>
        <w:rPr>
          <w:rFonts w:asciiTheme="minorHAnsi" w:hAnsiTheme="minorHAnsi" w:eastAsiaTheme="minorEastAsia" w:cstheme="minorBidi"/>
          <w:bCs w:val="0"/>
          <w:szCs w:val="22"/>
        </w:rPr>
      </w:pPr>
      <w:r>
        <w:t>N20DPRVWAGE (FTB)</w:t>
      </w:r>
      <w:r>
        <w:tab/>
      </w:r>
      <w:r>
        <w:fldChar w:fldCharType="begin"/>
      </w:r>
      <w:r>
        <w:instrText xml:space="preserve"> PAGEREF _Toc36727741 \h </w:instrText>
      </w:r>
      <w:r>
        <w:fldChar w:fldCharType="separate"/>
      </w:r>
      <w:r w:rsidR="0024676A">
        <w:t>I-118</w:t>
      </w:r>
      <w:r>
        <w:fldChar w:fldCharType="end"/>
      </w:r>
    </w:p>
    <w:p w:rsidR="002C076A" w:rsidRDefault="002C076A" w14:paraId="759975AE" w14:textId="10C8C1A6">
      <w:pPr>
        <w:pStyle w:val="TOC1"/>
        <w:rPr>
          <w:rFonts w:asciiTheme="minorHAnsi" w:hAnsiTheme="minorHAnsi" w:eastAsiaTheme="minorEastAsia" w:cstheme="minorBidi"/>
          <w:bCs w:val="0"/>
          <w:szCs w:val="22"/>
        </w:rPr>
      </w:pPr>
      <w:r>
        <w:t>N20DPRVMTHYR (FTB)</w:t>
      </w:r>
      <w:r>
        <w:tab/>
      </w:r>
      <w:r>
        <w:fldChar w:fldCharType="begin"/>
      </w:r>
      <w:r>
        <w:instrText xml:space="preserve"> PAGEREF _Toc36727742 \h </w:instrText>
      </w:r>
      <w:r>
        <w:fldChar w:fldCharType="separate"/>
      </w:r>
      <w:r w:rsidR="0024676A">
        <w:t>I-118</w:t>
      </w:r>
      <w:r>
        <w:fldChar w:fldCharType="end"/>
      </w:r>
    </w:p>
    <w:p w:rsidR="002C076A" w:rsidRDefault="002C076A" w14:paraId="1B449E02" w14:textId="71325E22">
      <w:pPr>
        <w:pStyle w:val="TOC1"/>
        <w:rPr>
          <w:rFonts w:asciiTheme="minorHAnsi" w:hAnsiTheme="minorHAnsi" w:eastAsiaTheme="minorEastAsia" w:cstheme="minorBidi"/>
          <w:bCs w:val="0"/>
          <w:szCs w:val="22"/>
        </w:rPr>
      </w:pPr>
      <w:r>
        <w:t>N20DPRVHRSWK (FTB)</w:t>
      </w:r>
      <w:r>
        <w:tab/>
      </w:r>
      <w:r>
        <w:fldChar w:fldCharType="begin"/>
      </w:r>
      <w:r>
        <w:instrText xml:space="preserve"> PAGEREF _Toc36727743 \h </w:instrText>
      </w:r>
      <w:r>
        <w:fldChar w:fldCharType="separate"/>
      </w:r>
      <w:r w:rsidR="0024676A">
        <w:t>I-119</w:t>
      </w:r>
      <w:r>
        <w:fldChar w:fldCharType="end"/>
      </w:r>
    </w:p>
    <w:p w:rsidR="002C076A" w:rsidRDefault="002C076A" w14:paraId="326E67B4" w14:textId="4FBE4753">
      <w:pPr>
        <w:pStyle w:val="TOC1"/>
        <w:rPr>
          <w:rFonts w:asciiTheme="minorHAnsi" w:hAnsiTheme="minorHAnsi" w:eastAsiaTheme="minorEastAsia" w:cstheme="minorBidi"/>
          <w:bCs w:val="0"/>
          <w:szCs w:val="22"/>
        </w:rPr>
      </w:pPr>
      <w:r>
        <w:t>N20DWRKPAY (FTB)</w:t>
      </w:r>
      <w:r>
        <w:tab/>
      </w:r>
      <w:r>
        <w:fldChar w:fldCharType="begin"/>
      </w:r>
      <w:r>
        <w:instrText xml:space="preserve"> PAGEREF _Toc36727744 \h </w:instrText>
      </w:r>
      <w:r>
        <w:fldChar w:fldCharType="separate"/>
      </w:r>
      <w:r w:rsidR="0024676A">
        <w:t>I-119</w:t>
      </w:r>
      <w:r>
        <w:fldChar w:fldCharType="end"/>
      </w:r>
    </w:p>
    <w:p w:rsidR="002C076A" w:rsidRDefault="002C076A" w14:paraId="508D27FA" w14:textId="42BE94D1">
      <w:pPr>
        <w:pStyle w:val="TOC1"/>
        <w:rPr>
          <w:rFonts w:asciiTheme="minorHAnsi" w:hAnsiTheme="minorHAnsi" w:eastAsiaTheme="minorEastAsia" w:cstheme="minorBidi"/>
          <w:bCs w:val="0"/>
          <w:szCs w:val="22"/>
        </w:rPr>
      </w:pPr>
      <w:r>
        <w:t>N20DALTSCHED (FTB)</w:t>
      </w:r>
      <w:r>
        <w:tab/>
      </w:r>
      <w:r>
        <w:fldChar w:fldCharType="begin"/>
      </w:r>
      <w:r>
        <w:instrText xml:space="preserve"> PAGEREF _Toc36727745 \h </w:instrText>
      </w:r>
      <w:r>
        <w:fldChar w:fldCharType="separate"/>
      </w:r>
      <w:r w:rsidR="0024676A">
        <w:t>I-119</w:t>
      </w:r>
      <w:r>
        <w:fldChar w:fldCharType="end"/>
      </w:r>
    </w:p>
    <w:p w:rsidR="002C076A" w:rsidRDefault="002C076A" w14:paraId="52437584" w14:textId="11750D3F">
      <w:pPr>
        <w:pStyle w:val="TOC1"/>
        <w:rPr>
          <w:rFonts w:asciiTheme="minorHAnsi" w:hAnsiTheme="minorHAnsi" w:eastAsiaTheme="minorEastAsia" w:cstheme="minorBidi"/>
          <w:bCs w:val="0"/>
          <w:szCs w:val="22"/>
        </w:rPr>
      </w:pPr>
      <w:r>
        <w:t>N20DALTWAGE1 (FTB)</w:t>
      </w:r>
      <w:r>
        <w:tab/>
      </w:r>
      <w:r>
        <w:fldChar w:fldCharType="begin"/>
      </w:r>
      <w:r>
        <w:instrText xml:space="preserve"> PAGEREF _Toc36727746 \h </w:instrText>
      </w:r>
      <w:r>
        <w:fldChar w:fldCharType="separate"/>
      </w:r>
      <w:r w:rsidR="0024676A">
        <w:t>I-119</w:t>
      </w:r>
      <w:r>
        <w:fldChar w:fldCharType="end"/>
      </w:r>
    </w:p>
    <w:p w:rsidR="002C076A" w:rsidRDefault="002C076A" w14:paraId="01001EAD" w14:textId="0F14DDEA">
      <w:pPr>
        <w:pStyle w:val="TOC1"/>
        <w:rPr>
          <w:rFonts w:asciiTheme="minorHAnsi" w:hAnsiTheme="minorHAnsi" w:eastAsiaTheme="minorEastAsia" w:cstheme="minorBidi"/>
          <w:bCs w:val="0"/>
          <w:szCs w:val="22"/>
        </w:rPr>
      </w:pPr>
      <w:r>
        <w:t>N20EINCINTRO</w:t>
      </w:r>
      <w:r>
        <w:tab/>
      </w:r>
      <w:r>
        <w:fldChar w:fldCharType="begin"/>
      </w:r>
      <w:r>
        <w:instrText xml:space="preserve"> PAGEREF _Toc36727747 \h </w:instrText>
      </w:r>
      <w:r>
        <w:fldChar w:fldCharType="separate"/>
      </w:r>
      <w:r w:rsidR="0024676A">
        <w:t>I-120</w:t>
      </w:r>
      <w:r>
        <w:fldChar w:fldCharType="end"/>
      </w:r>
    </w:p>
    <w:p w:rsidR="002C076A" w:rsidRDefault="002C076A" w14:paraId="7CA57E87" w14:textId="37609A16">
      <w:pPr>
        <w:pStyle w:val="TOC1"/>
        <w:rPr>
          <w:rFonts w:asciiTheme="minorHAnsi" w:hAnsiTheme="minorHAnsi" w:eastAsiaTheme="minorEastAsia" w:cstheme="minorBidi"/>
          <w:bCs w:val="0"/>
          <w:szCs w:val="22"/>
        </w:rPr>
      </w:pPr>
      <w:r>
        <w:t>N20EFAMSUPP (FTB)</w:t>
      </w:r>
      <w:r>
        <w:tab/>
      </w:r>
      <w:r>
        <w:fldChar w:fldCharType="begin"/>
      </w:r>
      <w:r>
        <w:instrText xml:space="preserve"> PAGEREF _Toc36727748 \h </w:instrText>
      </w:r>
      <w:r>
        <w:fldChar w:fldCharType="separate"/>
      </w:r>
      <w:r w:rsidR="0024676A">
        <w:t>I-120</w:t>
      </w:r>
      <w:r>
        <w:fldChar w:fldCharType="end"/>
      </w:r>
    </w:p>
    <w:p w:rsidR="002C076A" w:rsidRDefault="002C076A" w14:paraId="73F3FD46" w14:textId="06838A08">
      <w:pPr>
        <w:pStyle w:val="TOC1"/>
        <w:rPr>
          <w:rFonts w:asciiTheme="minorHAnsi" w:hAnsiTheme="minorHAnsi" w:eastAsiaTheme="minorEastAsia" w:cstheme="minorBidi"/>
          <w:bCs w:val="0"/>
          <w:szCs w:val="22"/>
        </w:rPr>
      </w:pPr>
      <w:r>
        <w:t>N20EFIN500</w:t>
      </w:r>
      <w:r>
        <w:tab/>
      </w:r>
      <w:r>
        <w:fldChar w:fldCharType="begin"/>
      </w:r>
      <w:r>
        <w:instrText xml:space="preserve"> PAGEREF _Toc36727749 \h </w:instrText>
      </w:r>
      <w:r>
        <w:fldChar w:fldCharType="separate"/>
      </w:r>
      <w:r w:rsidR="0024676A">
        <w:t>I-127</w:t>
      </w:r>
      <w:r>
        <w:fldChar w:fldCharType="end"/>
      </w:r>
    </w:p>
    <w:p w:rsidR="002C076A" w:rsidRDefault="002C076A" w14:paraId="724851F3" w14:textId="2EFF8E94">
      <w:pPr>
        <w:pStyle w:val="TOC1"/>
        <w:rPr>
          <w:rFonts w:asciiTheme="minorHAnsi" w:hAnsiTheme="minorHAnsi" w:eastAsiaTheme="minorEastAsia" w:cstheme="minorBidi"/>
          <w:bCs w:val="0"/>
          <w:szCs w:val="22"/>
        </w:rPr>
      </w:pPr>
      <w:r>
        <w:t>INTBCK (ABBREV)</w:t>
      </w:r>
      <w:r>
        <w:tab/>
      </w:r>
      <w:r>
        <w:fldChar w:fldCharType="begin"/>
      </w:r>
      <w:r>
        <w:instrText xml:space="preserve"> PAGEREF _Toc36727750 \h </w:instrText>
      </w:r>
      <w:r>
        <w:fldChar w:fldCharType="separate"/>
      </w:r>
      <w:r w:rsidR="0024676A">
        <w:t>I-129</w:t>
      </w:r>
      <w:r>
        <w:fldChar w:fldCharType="end"/>
      </w:r>
    </w:p>
    <w:p w:rsidR="002C076A" w:rsidRDefault="002C076A" w14:paraId="5B7CCA4A" w14:textId="2AE8FD13">
      <w:pPr>
        <w:pStyle w:val="TOC1"/>
        <w:rPr>
          <w:rFonts w:asciiTheme="minorHAnsi" w:hAnsiTheme="minorHAnsi" w:eastAsiaTheme="minorEastAsia" w:cstheme="minorBidi"/>
          <w:bCs w:val="0"/>
          <w:szCs w:val="22"/>
        </w:rPr>
      </w:pPr>
      <w:r>
        <w:t>N20FHISP (ABBREV)</w:t>
      </w:r>
      <w:r>
        <w:tab/>
      </w:r>
      <w:r>
        <w:fldChar w:fldCharType="begin"/>
      </w:r>
      <w:r>
        <w:instrText xml:space="preserve"> PAGEREF _Toc36727751 \h </w:instrText>
      </w:r>
      <w:r>
        <w:fldChar w:fldCharType="separate"/>
      </w:r>
      <w:r w:rsidR="0024676A">
        <w:t>I-131</w:t>
      </w:r>
      <w:r>
        <w:fldChar w:fldCharType="end"/>
      </w:r>
    </w:p>
    <w:p w:rsidR="002C076A" w:rsidRDefault="002C076A" w14:paraId="5D697231" w14:textId="36EA48C5">
      <w:pPr>
        <w:pStyle w:val="TOC1"/>
        <w:rPr>
          <w:rFonts w:asciiTheme="minorHAnsi" w:hAnsiTheme="minorHAnsi" w:eastAsiaTheme="minorEastAsia" w:cstheme="minorBidi"/>
          <w:bCs w:val="0"/>
          <w:szCs w:val="22"/>
        </w:rPr>
      </w:pPr>
      <w:r>
        <w:t>N20FRAC1 (ABBREV)</w:t>
      </w:r>
      <w:r>
        <w:tab/>
      </w:r>
      <w:r>
        <w:fldChar w:fldCharType="begin"/>
      </w:r>
      <w:r>
        <w:instrText xml:space="preserve"> PAGEREF _Toc36727752 \h </w:instrText>
      </w:r>
      <w:r>
        <w:fldChar w:fldCharType="separate"/>
      </w:r>
      <w:r w:rsidR="0024676A">
        <w:t>I-131</w:t>
      </w:r>
      <w:r>
        <w:fldChar w:fldCharType="end"/>
      </w:r>
    </w:p>
    <w:p w:rsidR="002C076A" w:rsidRDefault="002C076A" w14:paraId="314E9E90" w14:textId="1139AC82">
      <w:pPr>
        <w:pStyle w:val="TOC1"/>
        <w:rPr>
          <w:rFonts w:asciiTheme="minorHAnsi" w:hAnsiTheme="minorHAnsi" w:eastAsiaTheme="minorEastAsia" w:cstheme="minorBidi"/>
          <w:bCs w:val="0"/>
          <w:szCs w:val="22"/>
        </w:rPr>
      </w:pPr>
      <w:r>
        <w:t>N20FSX (ABBREV)</w:t>
      </w:r>
      <w:r>
        <w:tab/>
      </w:r>
      <w:r>
        <w:fldChar w:fldCharType="begin"/>
      </w:r>
      <w:r>
        <w:instrText xml:space="preserve"> PAGEREF _Toc36727753 \h </w:instrText>
      </w:r>
      <w:r>
        <w:fldChar w:fldCharType="separate"/>
      </w:r>
      <w:r w:rsidR="0024676A">
        <w:t>I-133</w:t>
      </w:r>
      <w:r>
        <w:fldChar w:fldCharType="end"/>
      </w:r>
    </w:p>
    <w:p w:rsidR="002C076A" w:rsidRDefault="002C076A" w14:paraId="3025CF35" w14:textId="2B3589F6">
      <w:pPr>
        <w:pStyle w:val="TOC1"/>
        <w:rPr>
          <w:rFonts w:asciiTheme="minorHAnsi" w:hAnsiTheme="minorHAnsi" w:eastAsiaTheme="minorEastAsia" w:cstheme="minorBidi"/>
          <w:bCs w:val="0"/>
          <w:szCs w:val="22"/>
        </w:rPr>
      </w:pPr>
      <w:r>
        <w:t>N20FGENDERID (ABBREV)</w:t>
      </w:r>
      <w:r>
        <w:tab/>
      </w:r>
      <w:r>
        <w:fldChar w:fldCharType="begin"/>
      </w:r>
      <w:r>
        <w:instrText xml:space="preserve"> PAGEREF _Toc36727754 \h </w:instrText>
      </w:r>
      <w:r>
        <w:fldChar w:fldCharType="separate"/>
      </w:r>
      <w:r w:rsidR="0024676A">
        <w:t>I-133</w:t>
      </w:r>
      <w:r>
        <w:fldChar w:fldCharType="end"/>
      </w:r>
    </w:p>
    <w:p w:rsidR="002C076A" w:rsidRDefault="002C076A" w14:paraId="358AF660" w14:textId="041D75BA">
      <w:pPr>
        <w:pStyle w:val="TOC1"/>
        <w:rPr>
          <w:rFonts w:asciiTheme="minorHAnsi" w:hAnsiTheme="minorHAnsi" w:eastAsiaTheme="minorEastAsia" w:cstheme="minorBidi"/>
          <w:bCs w:val="0"/>
          <w:szCs w:val="22"/>
        </w:rPr>
      </w:pPr>
      <w:r>
        <w:t>N20FLGBTQ (ABBREV)</w:t>
      </w:r>
      <w:r>
        <w:tab/>
      </w:r>
      <w:r>
        <w:fldChar w:fldCharType="begin"/>
      </w:r>
      <w:r>
        <w:instrText xml:space="preserve"> PAGEREF _Toc36727755 \h </w:instrText>
      </w:r>
      <w:r>
        <w:fldChar w:fldCharType="separate"/>
      </w:r>
      <w:r w:rsidR="0024676A">
        <w:t>I-134</w:t>
      </w:r>
      <w:r>
        <w:fldChar w:fldCharType="end"/>
      </w:r>
    </w:p>
    <w:p w:rsidR="002C076A" w:rsidRDefault="002C076A" w14:paraId="2F1A9DB6" w14:textId="455C13CE">
      <w:pPr>
        <w:pStyle w:val="TOC1"/>
        <w:rPr>
          <w:rFonts w:asciiTheme="minorHAnsi" w:hAnsiTheme="minorHAnsi" w:eastAsiaTheme="minorEastAsia" w:cstheme="minorBidi"/>
          <w:bCs w:val="0"/>
          <w:szCs w:val="22"/>
        </w:rPr>
      </w:pPr>
      <w:r>
        <w:t>N20FACS17A</w:t>
      </w:r>
      <w:r>
        <w:tab/>
      </w:r>
      <w:r>
        <w:fldChar w:fldCharType="begin"/>
      </w:r>
      <w:r>
        <w:instrText xml:space="preserve"> PAGEREF _Toc36727756 \h </w:instrText>
      </w:r>
      <w:r>
        <w:fldChar w:fldCharType="separate"/>
      </w:r>
      <w:r w:rsidR="0024676A">
        <w:t>I-135</w:t>
      </w:r>
      <w:r>
        <w:fldChar w:fldCharType="end"/>
      </w:r>
    </w:p>
    <w:p w:rsidR="002C076A" w:rsidRDefault="002C076A" w14:paraId="2B212AFB" w14:textId="14A77624">
      <w:pPr>
        <w:pStyle w:val="TOC1"/>
        <w:rPr>
          <w:rFonts w:asciiTheme="minorHAnsi" w:hAnsiTheme="minorHAnsi" w:eastAsiaTheme="minorEastAsia" w:cstheme="minorBidi"/>
          <w:bCs w:val="0"/>
          <w:szCs w:val="22"/>
        </w:rPr>
      </w:pPr>
      <w:r>
        <w:t>N20FMAIN</w:t>
      </w:r>
      <w:r>
        <w:tab/>
      </w:r>
      <w:r>
        <w:fldChar w:fldCharType="begin"/>
      </w:r>
      <w:r>
        <w:instrText xml:space="preserve"> PAGEREF _Toc36727757 \h </w:instrText>
      </w:r>
      <w:r>
        <w:fldChar w:fldCharType="separate"/>
      </w:r>
      <w:r w:rsidR="0024676A">
        <w:t>I-135</w:t>
      </w:r>
      <w:r>
        <w:fldChar w:fldCharType="end"/>
      </w:r>
    </w:p>
    <w:p w:rsidR="002C076A" w:rsidRDefault="002C076A" w14:paraId="327AAD2F" w14:textId="06F7D391">
      <w:pPr>
        <w:pStyle w:val="TOC1"/>
        <w:rPr>
          <w:rFonts w:asciiTheme="minorHAnsi" w:hAnsiTheme="minorHAnsi" w:eastAsiaTheme="minorEastAsia" w:cstheme="minorBidi"/>
          <w:bCs w:val="0"/>
          <w:szCs w:val="22"/>
        </w:rPr>
      </w:pPr>
      <w:r>
        <w:t>N20FPHYSH (FTB)</w:t>
      </w:r>
      <w:r>
        <w:tab/>
      </w:r>
      <w:r>
        <w:fldChar w:fldCharType="begin"/>
      </w:r>
      <w:r>
        <w:instrText xml:space="preserve"> PAGEREF _Toc36727758 \h </w:instrText>
      </w:r>
      <w:r>
        <w:fldChar w:fldCharType="separate"/>
      </w:r>
      <w:r w:rsidR="0024676A">
        <w:t>I-135</w:t>
      </w:r>
      <w:r>
        <w:fldChar w:fldCharType="end"/>
      </w:r>
    </w:p>
    <w:p w:rsidR="002C076A" w:rsidRDefault="002C076A" w14:paraId="2752C149" w14:textId="713E3413">
      <w:pPr>
        <w:pStyle w:val="TOC1"/>
        <w:rPr>
          <w:rFonts w:asciiTheme="minorHAnsi" w:hAnsiTheme="minorHAnsi" w:eastAsiaTheme="minorEastAsia" w:cstheme="minorBidi"/>
          <w:bCs w:val="0"/>
          <w:szCs w:val="22"/>
        </w:rPr>
      </w:pPr>
      <w:r>
        <w:t>N20FMENTH (FTB)</w:t>
      </w:r>
      <w:r>
        <w:tab/>
      </w:r>
      <w:r>
        <w:fldChar w:fldCharType="begin"/>
      </w:r>
      <w:r>
        <w:instrText xml:space="preserve"> PAGEREF _Toc36727759 \h </w:instrText>
      </w:r>
      <w:r>
        <w:fldChar w:fldCharType="separate"/>
      </w:r>
      <w:r w:rsidR="0024676A">
        <w:t>I-136</w:t>
      </w:r>
      <w:r>
        <w:fldChar w:fldCharType="end"/>
      </w:r>
    </w:p>
    <w:p w:rsidR="002C076A" w:rsidRDefault="002C076A" w14:paraId="2CCDE5DD" w14:textId="6CC200DD">
      <w:pPr>
        <w:pStyle w:val="TOC1"/>
        <w:rPr>
          <w:rFonts w:asciiTheme="minorHAnsi" w:hAnsiTheme="minorHAnsi" w:eastAsiaTheme="minorEastAsia" w:cstheme="minorBidi"/>
          <w:bCs w:val="0"/>
          <w:szCs w:val="22"/>
        </w:rPr>
      </w:pPr>
      <w:r>
        <w:t>N20FHLTHMISS (FTB)</w:t>
      </w:r>
      <w:r>
        <w:tab/>
      </w:r>
      <w:r>
        <w:fldChar w:fldCharType="begin"/>
      </w:r>
      <w:r>
        <w:instrText xml:space="preserve"> PAGEREF _Toc36727760 \h </w:instrText>
      </w:r>
      <w:r>
        <w:fldChar w:fldCharType="separate"/>
      </w:r>
      <w:r w:rsidR="0024676A">
        <w:t>I-136</w:t>
      </w:r>
      <w:r>
        <w:fldChar w:fldCharType="end"/>
      </w:r>
    </w:p>
    <w:p w:rsidR="002C076A" w:rsidRDefault="002C076A" w14:paraId="71F808AD" w14:textId="6E7617E2">
      <w:pPr>
        <w:pStyle w:val="TOC1"/>
        <w:rPr>
          <w:rFonts w:asciiTheme="minorHAnsi" w:hAnsiTheme="minorHAnsi" w:eastAsiaTheme="minorEastAsia" w:cstheme="minorBidi"/>
          <w:bCs w:val="0"/>
          <w:szCs w:val="22"/>
        </w:rPr>
      </w:pPr>
      <w:r>
        <w:t>N20FHFINTRO (ABBREV)</w:t>
      </w:r>
      <w:r>
        <w:tab/>
      </w:r>
      <w:r>
        <w:fldChar w:fldCharType="begin"/>
      </w:r>
      <w:r>
        <w:instrText xml:space="preserve"> PAGEREF _Toc36727761 \h </w:instrText>
      </w:r>
      <w:r>
        <w:fldChar w:fldCharType="separate"/>
      </w:r>
      <w:r w:rsidR="0024676A">
        <w:t>I-136</w:t>
      </w:r>
      <w:r>
        <w:fldChar w:fldCharType="end"/>
      </w:r>
    </w:p>
    <w:p w:rsidR="002C076A" w:rsidRDefault="002C076A" w14:paraId="5371DA4B" w14:textId="00EBEC80">
      <w:pPr>
        <w:pStyle w:val="TOC1"/>
        <w:rPr>
          <w:rFonts w:asciiTheme="minorHAnsi" w:hAnsiTheme="minorHAnsi" w:eastAsiaTheme="minorEastAsia" w:cstheme="minorBidi"/>
          <w:bCs w:val="0"/>
          <w:szCs w:val="22"/>
        </w:rPr>
      </w:pPr>
      <w:r>
        <w:t>N20FCAMPSAFE (FTB)</w:t>
      </w:r>
      <w:r>
        <w:tab/>
      </w:r>
      <w:r>
        <w:fldChar w:fldCharType="begin"/>
      </w:r>
      <w:r>
        <w:instrText xml:space="preserve"> PAGEREF _Toc36727762 \h </w:instrText>
      </w:r>
      <w:r>
        <w:fldChar w:fldCharType="separate"/>
      </w:r>
      <w:r w:rsidR="0024676A">
        <w:t>I-136</w:t>
      </w:r>
      <w:r>
        <w:fldChar w:fldCharType="end"/>
      </w:r>
    </w:p>
    <w:p w:rsidR="002C076A" w:rsidRDefault="002C076A" w14:paraId="51D05C6A" w14:textId="2C156C73">
      <w:pPr>
        <w:pStyle w:val="TOC1"/>
        <w:rPr>
          <w:rFonts w:asciiTheme="minorHAnsi" w:hAnsiTheme="minorHAnsi" w:eastAsiaTheme="minorEastAsia" w:cstheme="minorBidi"/>
          <w:bCs w:val="0"/>
          <w:szCs w:val="22"/>
        </w:rPr>
      </w:pPr>
      <w:r>
        <w:t>N20FEVRHOML (ABBREV)</w:t>
      </w:r>
      <w:r>
        <w:tab/>
      </w:r>
      <w:r>
        <w:fldChar w:fldCharType="begin"/>
      </w:r>
      <w:r>
        <w:instrText xml:space="preserve"> PAGEREF _Toc36727763 \h </w:instrText>
      </w:r>
      <w:r>
        <w:fldChar w:fldCharType="separate"/>
      </w:r>
      <w:r w:rsidR="0024676A">
        <w:t>I-137</w:t>
      </w:r>
      <w:r>
        <w:fldChar w:fldCharType="end"/>
      </w:r>
    </w:p>
    <w:p w:rsidR="002C076A" w:rsidRDefault="002C076A" w14:paraId="4176414C" w14:textId="6E536558">
      <w:pPr>
        <w:pStyle w:val="TOC1"/>
        <w:rPr>
          <w:rFonts w:asciiTheme="minorHAnsi" w:hAnsiTheme="minorHAnsi" w:eastAsiaTheme="minorEastAsia" w:cstheme="minorBidi"/>
          <w:bCs w:val="0"/>
          <w:szCs w:val="22"/>
        </w:rPr>
      </w:pPr>
      <w:r>
        <w:t>N20FMEALPLN1 (ABBREV)</w:t>
      </w:r>
      <w:r>
        <w:tab/>
      </w:r>
      <w:r>
        <w:fldChar w:fldCharType="begin"/>
      </w:r>
      <w:r>
        <w:instrText xml:space="preserve"> PAGEREF _Toc36727764 \h </w:instrText>
      </w:r>
      <w:r>
        <w:fldChar w:fldCharType="separate"/>
      </w:r>
      <w:r w:rsidR="0024676A">
        <w:t>I-137</w:t>
      </w:r>
      <w:r>
        <w:fldChar w:fldCharType="end"/>
      </w:r>
    </w:p>
    <w:p w:rsidR="002C076A" w:rsidRDefault="002C076A" w14:paraId="70B3E4F0" w14:textId="5F528E4E">
      <w:pPr>
        <w:pStyle w:val="TOC1"/>
        <w:rPr>
          <w:rFonts w:asciiTheme="minorHAnsi" w:hAnsiTheme="minorHAnsi" w:eastAsiaTheme="minorEastAsia" w:cstheme="minorBidi"/>
          <w:bCs w:val="0"/>
          <w:szCs w:val="22"/>
        </w:rPr>
      </w:pPr>
      <w:r>
        <w:t>N20FMEALPLN2 (ABBREV)</w:t>
      </w:r>
      <w:r>
        <w:tab/>
      </w:r>
      <w:r>
        <w:fldChar w:fldCharType="begin"/>
      </w:r>
      <w:r>
        <w:instrText xml:space="preserve"> PAGEREF _Toc36727765 \h </w:instrText>
      </w:r>
      <w:r>
        <w:fldChar w:fldCharType="separate"/>
      </w:r>
      <w:r w:rsidR="0024676A">
        <w:t>I-137</w:t>
      </w:r>
      <w:r>
        <w:fldChar w:fldCharType="end"/>
      </w:r>
    </w:p>
    <w:p w:rsidR="002C076A" w:rsidRDefault="002C076A" w14:paraId="4062AD58" w14:textId="545D8D4E">
      <w:pPr>
        <w:pStyle w:val="TOC1"/>
        <w:rPr>
          <w:rFonts w:asciiTheme="minorHAnsi" w:hAnsiTheme="minorHAnsi" w:eastAsiaTheme="minorEastAsia" w:cstheme="minorBidi"/>
          <w:bCs w:val="0"/>
          <w:szCs w:val="22"/>
        </w:rPr>
      </w:pPr>
      <w:r>
        <w:t>N20FUSDAHH (ABBREV)</w:t>
      </w:r>
      <w:r>
        <w:tab/>
      </w:r>
      <w:r>
        <w:fldChar w:fldCharType="begin"/>
      </w:r>
      <w:r>
        <w:instrText xml:space="preserve"> PAGEREF _Toc36727766 \h </w:instrText>
      </w:r>
      <w:r>
        <w:fldChar w:fldCharType="separate"/>
      </w:r>
      <w:r w:rsidR="0024676A">
        <w:t>I-137</w:t>
      </w:r>
      <w:r>
        <w:fldChar w:fldCharType="end"/>
      </w:r>
    </w:p>
    <w:p w:rsidR="002C076A" w:rsidRDefault="002C076A" w14:paraId="24A0E103" w14:textId="177F789C">
      <w:pPr>
        <w:pStyle w:val="TOC1"/>
        <w:rPr>
          <w:rFonts w:asciiTheme="minorHAnsi" w:hAnsiTheme="minorHAnsi" w:eastAsiaTheme="minorEastAsia" w:cstheme="minorBidi"/>
          <w:bCs w:val="0"/>
          <w:szCs w:val="22"/>
        </w:rPr>
      </w:pPr>
      <w:r>
        <w:t>N20FUSDAAD1 (ABBREV)</w:t>
      </w:r>
      <w:r>
        <w:tab/>
      </w:r>
      <w:r>
        <w:fldChar w:fldCharType="begin"/>
      </w:r>
      <w:r>
        <w:instrText xml:space="preserve"> PAGEREF _Toc36727767 \h </w:instrText>
      </w:r>
      <w:r>
        <w:fldChar w:fldCharType="separate"/>
      </w:r>
      <w:r w:rsidR="0024676A">
        <w:t>I-138</w:t>
      </w:r>
      <w:r>
        <w:fldChar w:fldCharType="end"/>
      </w:r>
    </w:p>
    <w:p w:rsidR="002C076A" w:rsidRDefault="002C076A" w14:paraId="4AE4F3F9" w14:textId="6C4297E7">
      <w:pPr>
        <w:pStyle w:val="TOC1"/>
        <w:rPr>
          <w:rFonts w:asciiTheme="minorHAnsi" w:hAnsiTheme="minorHAnsi" w:eastAsiaTheme="minorEastAsia" w:cstheme="minorBidi"/>
          <w:bCs w:val="0"/>
          <w:szCs w:val="22"/>
        </w:rPr>
      </w:pPr>
      <w:r>
        <w:t>N20FUSDAAD1A (ABBREV)</w:t>
      </w:r>
      <w:r>
        <w:tab/>
      </w:r>
      <w:r>
        <w:fldChar w:fldCharType="begin"/>
      </w:r>
      <w:r>
        <w:instrText xml:space="preserve"> PAGEREF _Toc36727768 \h </w:instrText>
      </w:r>
      <w:r>
        <w:fldChar w:fldCharType="separate"/>
      </w:r>
      <w:r w:rsidR="0024676A">
        <w:t>I-138</w:t>
      </w:r>
      <w:r>
        <w:fldChar w:fldCharType="end"/>
      </w:r>
    </w:p>
    <w:p w:rsidR="002C076A" w:rsidRDefault="002C076A" w14:paraId="4C708706" w14:textId="5A822676">
      <w:pPr>
        <w:pStyle w:val="TOC1"/>
        <w:rPr>
          <w:rFonts w:asciiTheme="minorHAnsi" w:hAnsiTheme="minorHAnsi" w:eastAsiaTheme="minorEastAsia" w:cstheme="minorBidi"/>
          <w:bCs w:val="0"/>
          <w:szCs w:val="22"/>
        </w:rPr>
      </w:pPr>
      <w:r>
        <w:t>N20FUSDAAD2 (ABBREV)</w:t>
      </w:r>
      <w:r>
        <w:tab/>
      </w:r>
      <w:r>
        <w:fldChar w:fldCharType="begin"/>
      </w:r>
      <w:r>
        <w:instrText xml:space="preserve"> PAGEREF _Toc36727769 \h </w:instrText>
      </w:r>
      <w:r>
        <w:fldChar w:fldCharType="separate"/>
      </w:r>
      <w:r w:rsidR="0024676A">
        <w:t>I-138</w:t>
      </w:r>
      <w:r>
        <w:fldChar w:fldCharType="end"/>
      </w:r>
    </w:p>
    <w:p w:rsidR="002C076A" w:rsidRDefault="002C076A" w14:paraId="13F8DCC8" w14:textId="01D79F73">
      <w:pPr>
        <w:pStyle w:val="TOC1"/>
        <w:rPr>
          <w:rFonts w:asciiTheme="minorHAnsi" w:hAnsiTheme="minorHAnsi" w:eastAsiaTheme="minorEastAsia" w:cstheme="minorBidi"/>
          <w:bCs w:val="0"/>
          <w:szCs w:val="22"/>
        </w:rPr>
      </w:pPr>
      <w:r>
        <w:t>N20FUSDAAD3 (ABBREV)</w:t>
      </w:r>
      <w:r>
        <w:tab/>
      </w:r>
      <w:r>
        <w:fldChar w:fldCharType="begin"/>
      </w:r>
      <w:r>
        <w:instrText xml:space="preserve"> PAGEREF _Toc36727770 \h </w:instrText>
      </w:r>
      <w:r>
        <w:fldChar w:fldCharType="separate"/>
      </w:r>
      <w:r w:rsidR="0024676A">
        <w:t>I-138</w:t>
      </w:r>
      <w:r>
        <w:fldChar w:fldCharType="end"/>
      </w:r>
    </w:p>
    <w:p w:rsidR="002C076A" w:rsidRDefault="002C076A" w14:paraId="4D3A91D6" w14:textId="2AE5905E">
      <w:pPr>
        <w:pStyle w:val="TOC1"/>
        <w:rPr>
          <w:rFonts w:asciiTheme="minorHAnsi" w:hAnsiTheme="minorHAnsi" w:eastAsiaTheme="minorEastAsia" w:cstheme="minorBidi"/>
          <w:bCs w:val="0"/>
          <w:szCs w:val="22"/>
        </w:rPr>
      </w:pPr>
      <w:r>
        <w:t>N20FUSDAAD4 (ABBREV)</w:t>
      </w:r>
      <w:r>
        <w:tab/>
      </w:r>
      <w:r>
        <w:fldChar w:fldCharType="begin"/>
      </w:r>
      <w:r>
        <w:instrText xml:space="preserve"> PAGEREF _Toc36727771 \h </w:instrText>
      </w:r>
      <w:r>
        <w:fldChar w:fldCharType="separate"/>
      </w:r>
      <w:r w:rsidR="0024676A">
        <w:t>I-138</w:t>
      </w:r>
      <w:r>
        <w:fldChar w:fldCharType="end"/>
      </w:r>
    </w:p>
    <w:p w:rsidR="002C076A" w:rsidRDefault="002C076A" w14:paraId="5AF9ACE3" w14:textId="08469529">
      <w:pPr>
        <w:pStyle w:val="TOC1"/>
        <w:rPr>
          <w:rFonts w:asciiTheme="minorHAnsi" w:hAnsiTheme="minorHAnsi" w:eastAsiaTheme="minorEastAsia" w:cstheme="minorBidi"/>
          <w:bCs w:val="0"/>
          <w:szCs w:val="22"/>
        </w:rPr>
      </w:pPr>
      <w:r>
        <w:t>N20FUSDAAD5 (ABBREV)</w:t>
      </w:r>
      <w:r>
        <w:tab/>
      </w:r>
      <w:r>
        <w:fldChar w:fldCharType="begin"/>
      </w:r>
      <w:r>
        <w:instrText xml:space="preserve"> PAGEREF _Toc36727772 \h </w:instrText>
      </w:r>
      <w:r>
        <w:fldChar w:fldCharType="separate"/>
      </w:r>
      <w:r w:rsidR="0024676A">
        <w:t>I-139</w:t>
      </w:r>
      <w:r>
        <w:fldChar w:fldCharType="end"/>
      </w:r>
    </w:p>
    <w:p w:rsidR="002C076A" w:rsidRDefault="002C076A" w14:paraId="376A5AC1" w14:textId="0546EDFA">
      <w:pPr>
        <w:pStyle w:val="TOC1"/>
        <w:rPr>
          <w:rFonts w:asciiTheme="minorHAnsi" w:hAnsiTheme="minorHAnsi" w:eastAsiaTheme="minorEastAsia" w:cstheme="minorBidi"/>
          <w:bCs w:val="0"/>
          <w:szCs w:val="22"/>
        </w:rPr>
      </w:pPr>
      <w:r>
        <w:t>N20FUSDAAD5A (ABBREV)</w:t>
      </w:r>
      <w:r>
        <w:tab/>
      </w:r>
      <w:r>
        <w:fldChar w:fldCharType="begin"/>
      </w:r>
      <w:r>
        <w:instrText xml:space="preserve"> PAGEREF _Toc36727773 \h </w:instrText>
      </w:r>
      <w:r>
        <w:fldChar w:fldCharType="separate"/>
      </w:r>
      <w:r w:rsidR="0024676A">
        <w:t>I-139</w:t>
      </w:r>
      <w:r>
        <w:fldChar w:fldCharType="end"/>
      </w:r>
    </w:p>
    <w:p w:rsidR="002C076A" w:rsidRDefault="002C076A" w14:paraId="0628733C" w14:textId="4558B3B6">
      <w:pPr>
        <w:pStyle w:val="TOC1"/>
        <w:rPr>
          <w:rFonts w:asciiTheme="minorHAnsi" w:hAnsiTheme="minorHAnsi" w:eastAsiaTheme="minorEastAsia" w:cstheme="minorBidi"/>
          <w:bCs w:val="0"/>
          <w:szCs w:val="22"/>
        </w:rPr>
      </w:pPr>
      <w:r>
        <w:t>N20FCOVATND (ABBREV)</w:t>
      </w:r>
      <w:r>
        <w:tab/>
      </w:r>
      <w:r>
        <w:fldChar w:fldCharType="begin"/>
      </w:r>
      <w:r>
        <w:instrText xml:space="preserve"> PAGEREF _Toc36727774 \h </w:instrText>
      </w:r>
      <w:r>
        <w:fldChar w:fldCharType="separate"/>
      </w:r>
      <w:r w:rsidR="0024676A">
        <w:t>I-139</w:t>
      </w:r>
      <w:r>
        <w:fldChar w:fldCharType="end"/>
      </w:r>
    </w:p>
    <w:p w:rsidR="002C076A" w:rsidRDefault="002C076A" w14:paraId="58D98575" w14:textId="66BD729C">
      <w:pPr>
        <w:pStyle w:val="TOC1"/>
        <w:rPr>
          <w:rFonts w:asciiTheme="minorHAnsi" w:hAnsiTheme="minorHAnsi" w:eastAsiaTheme="minorEastAsia" w:cstheme="minorBidi"/>
          <w:bCs w:val="0"/>
          <w:szCs w:val="22"/>
        </w:rPr>
      </w:pPr>
      <w:r>
        <w:t>N20FCOVEXP (ABBREV)</w:t>
      </w:r>
      <w:r>
        <w:tab/>
      </w:r>
      <w:r>
        <w:fldChar w:fldCharType="begin"/>
      </w:r>
      <w:r>
        <w:instrText xml:space="preserve"> PAGEREF _Toc36727775 \h </w:instrText>
      </w:r>
      <w:r>
        <w:fldChar w:fldCharType="separate"/>
      </w:r>
      <w:r w:rsidR="0024676A">
        <w:t>I-139</w:t>
      </w:r>
      <w:r>
        <w:fldChar w:fldCharType="end"/>
      </w:r>
    </w:p>
    <w:p w:rsidR="002C076A" w:rsidRDefault="002C076A" w14:paraId="2BE1D057" w14:textId="6EED7A54">
      <w:pPr>
        <w:pStyle w:val="TOC1"/>
        <w:rPr>
          <w:rFonts w:asciiTheme="minorHAnsi" w:hAnsiTheme="minorHAnsi" w:eastAsiaTheme="minorEastAsia" w:cstheme="minorBidi"/>
          <w:bCs w:val="0"/>
          <w:szCs w:val="22"/>
        </w:rPr>
      </w:pPr>
      <w:r>
        <w:t>N20FCOVRFND (ABBREV)</w:t>
      </w:r>
      <w:r>
        <w:tab/>
      </w:r>
      <w:r>
        <w:fldChar w:fldCharType="begin"/>
      </w:r>
      <w:r>
        <w:instrText xml:space="preserve"> PAGEREF _Toc36727776 \h </w:instrText>
      </w:r>
      <w:r>
        <w:fldChar w:fldCharType="separate"/>
      </w:r>
      <w:r w:rsidR="0024676A">
        <w:t>I-140</w:t>
      </w:r>
      <w:r>
        <w:fldChar w:fldCharType="end"/>
      </w:r>
    </w:p>
    <w:p w:rsidR="002C076A" w:rsidRDefault="002C076A" w14:paraId="11027698" w14:textId="2CE91E83">
      <w:pPr>
        <w:pStyle w:val="TOC1"/>
        <w:rPr>
          <w:rFonts w:asciiTheme="minorHAnsi" w:hAnsiTheme="minorHAnsi" w:eastAsiaTheme="minorEastAsia" w:cstheme="minorBidi"/>
          <w:bCs w:val="0"/>
          <w:szCs w:val="22"/>
        </w:rPr>
      </w:pPr>
      <w:r>
        <w:t>N20FCOVTECH (ABBREV)</w:t>
      </w:r>
      <w:r>
        <w:tab/>
      </w:r>
      <w:r>
        <w:fldChar w:fldCharType="begin"/>
      </w:r>
      <w:r>
        <w:instrText xml:space="preserve"> PAGEREF _Toc36727777 \h </w:instrText>
      </w:r>
      <w:r>
        <w:fldChar w:fldCharType="separate"/>
      </w:r>
      <w:r w:rsidR="0024676A">
        <w:t>I-141</w:t>
      </w:r>
      <w:r>
        <w:fldChar w:fldCharType="end"/>
      </w:r>
    </w:p>
    <w:p w:rsidR="002C076A" w:rsidRDefault="002C076A" w14:paraId="268C68A8" w14:textId="064102D2">
      <w:pPr>
        <w:pStyle w:val="TOC1"/>
        <w:rPr>
          <w:rFonts w:asciiTheme="minorHAnsi" w:hAnsiTheme="minorHAnsi" w:eastAsiaTheme="minorEastAsia" w:cstheme="minorBidi"/>
          <w:bCs w:val="0"/>
          <w:szCs w:val="22"/>
        </w:rPr>
      </w:pPr>
      <w:r>
        <w:t>N20FCOVCOMM (ABBREV)</w:t>
      </w:r>
      <w:r>
        <w:tab/>
      </w:r>
      <w:r>
        <w:fldChar w:fldCharType="begin"/>
      </w:r>
      <w:r>
        <w:instrText xml:space="preserve"> PAGEREF _Toc36727778 \h </w:instrText>
      </w:r>
      <w:r>
        <w:fldChar w:fldCharType="separate"/>
      </w:r>
      <w:r w:rsidR="0024676A">
        <w:t>I-142</w:t>
      </w:r>
      <w:r>
        <w:fldChar w:fldCharType="end"/>
      </w:r>
    </w:p>
    <w:p w:rsidR="002C076A" w:rsidRDefault="002C076A" w14:paraId="7397BAC9" w14:textId="6E8C7CD4">
      <w:pPr>
        <w:pStyle w:val="TOC1"/>
        <w:rPr>
          <w:rFonts w:asciiTheme="minorHAnsi" w:hAnsiTheme="minorHAnsi" w:eastAsiaTheme="minorEastAsia" w:cstheme="minorBidi"/>
          <w:bCs w:val="0"/>
          <w:szCs w:val="22"/>
        </w:rPr>
      </w:pPr>
      <w:r>
        <w:t>N20FCOVINFO (ABBREV)</w:t>
      </w:r>
      <w:r>
        <w:tab/>
      </w:r>
      <w:r>
        <w:fldChar w:fldCharType="begin"/>
      </w:r>
      <w:r>
        <w:instrText xml:space="preserve"> PAGEREF _Toc36727779 \h </w:instrText>
      </w:r>
      <w:r>
        <w:fldChar w:fldCharType="separate"/>
      </w:r>
      <w:r w:rsidR="0024676A">
        <w:t>I-143</w:t>
      </w:r>
      <w:r>
        <w:fldChar w:fldCharType="end"/>
      </w:r>
    </w:p>
    <w:p w:rsidR="002C076A" w:rsidRDefault="002C076A" w14:paraId="1EE5B558" w14:textId="26481057">
      <w:pPr>
        <w:pStyle w:val="TOC1"/>
        <w:rPr>
          <w:rFonts w:asciiTheme="minorHAnsi" w:hAnsiTheme="minorHAnsi" w:eastAsiaTheme="minorEastAsia" w:cstheme="minorBidi"/>
          <w:bCs w:val="0"/>
          <w:szCs w:val="22"/>
        </w:rPr>
      </w:pPr>
      <w:r w:rsidRPr="00566A7A">
        <w:rPr>
          <w:rFonts w:eastAsiaTheme="minorHAnsi"/>
        </w:rPr>
        <w:t>N20GLINTRO (FTB) (ABBREV)</w:t>
      </w:r>
      <w:r>
        <w:tab/>
      </w:r>
      <w:r>
        <w:fldChar w:fldCharType="begin"/>
      </w:r>
      <w:r>
        <w:instrText xml:space="preserve"> PAGEREF _Toc36727780 \h </w:instrText>
      </w:r>
      <w:r>
        <w:fldChar w:fldCharType="separate"/>
      </w:r>
      <w:r w:rsidR="0024676A">
        <w:t>I-143</w:t>
      </w:r>
      <w:r>
        <w:fldChar w:fldCharType="end"/>
      </w:r>
    </w:p>
    <w:p w:rsidR="002C076A" w:rsidRDefault="002C076A" w14:paraId="6D6AC26A" w14:textId="7829CCCE">
      <w:pPr>
        <w:pStyle w:val="TOC1"/>
        <w:rPr>
          <w:rFonts w:asciiTheme="minorHAnsi" w:hAnsiTheme="minorHAnsi" w:eastAsiaTheme="minorEastAsia" w:cstheme="minorBidi"/>
          <w:bCs w:val="0"/>
          <w:szCs w:val="22"/>
        </w:rPr>
      </w:pPr>
      <w:r w:rsidRPr="00566A7A">
        <w:rPr>
          <w:rFonts w:eastAsiaTheme="minorHAnsi"/>
        </w:rPr>
        <w:t>N20GNAME (FTB) (ABBREV)</w:t>
      </w:r>
      <w:r>
        <w:tab/>
      </w:r>
      <w:r>
        <w:fldChar w:fldCharType="begin"/>
      </w:r>
      <w:r>
        <w:instrText xml:space="preserve"> PAGEREF _Toc36727781 \h </w:instrText>
      </w:r>
      <w:r>
        <w:fldChar w:fldCharType="separate"/>
      </w:r>
      <w:r w:rsidR="0024676A">
        <w:t>I-144</w:t>
      </w:r>
      <w:r>
        <w:fldChar w:fldCharType="end"/>
      </w:r>
    </w:p>
    <w:p w:rsidR="002C076A" w:rsidRDefault="002C076A" w14:paraId="33B1475B" w14:textId="6606DA7C">
      <w:pPr>
        <w:pStyle w:val="TOC1"/>
        <w:rPr>
          <w:rFonts w:asciiTheme="minorHAnsi" w:hAnsiTheme="minorHAnsi" w:eastAsiaTheme="minorEastAsia" w:cstheme="minorBidi"/>
          <w:bCs w:val="0"/>
          <w:szCs w:val="22"/>
        </w:rPr>
      </w:pPr>
      <w:r w:rsidRPr="00566A7A">
        <w:rPr>
          <w:rFonts w:eastAsiaTheme="minorHAnsi"/>
        </w:rPr>
        <w:t>N20G1ADR (ABBREV)</w:t>
      </w:r>
      <w:r>
        <w:tab/>
      </w:r>
      <w:r>
        <w:fldChar w:fldCharType="begin"/>
      </w:r>
      <w:r>
        <w:instrText xml:space="preserve"> PAGEREF _Toc36727782 \h </w:instrText>
      </w:r>
      <w:r>
        <w:fldChar w:fldCharType="separate"/>
      </w:r>
      <w:r w:rsidR="0024676A">
        <w:t>I-144</w:t>
      </w:r>
      <w:r>
        <w:fldChar w:fldCharType="end"/>
      </w:r>
    </w:p>
    <w:p w:rsidR="002C076A" w:rsidRDefault="002C076A" w14:paraId="330B48CC" w14:textId="7126EBCA">
      <w:pPr>
        <w:pStyle w:val="TOC1"/>
        <w:rPr>
          <w:rFonts w:asciiTheme="minorHAnsi" w:hAnsiTheme="minorHAnsi" w:eastAsiaTheme="minorEastAsia" w:cstheme="minorBidi"/>
          <w:bCs w:val="0"/>
          <w:szCs w:val="22"/>
        </w:rPr>
      </w:pPr>
      <w:r w:rsidRPr="00566A7A">
        <w:rPr>
          <w:rFonts w:eastAsiaTheme="minorHAnsi"/>
        </w:rPr>
        <w:t>N20GNEWADD2 (FTB)</w:t>
      </w:r>
      <w:r>
        <w:tab/>
      </w:r>
      <w:r>
        <w:fldChar w:fldCharType="begin"/>
      </w:r>
      <w:r>
        <w:instrText xml:space="preserve"> PAGEREF _Toc36727783 \h </w:instrText>
      </w:r>
      <w:r>
        <w:fldChar w:fldCharType="separate"/>
      </w:r>
      <w:r w:rsidR="0024676A">
        <w:t>I-145</w:t>
      </w:r>
      <w:r>
        <w:fldChar w:fldCharType="end"/>
      </w:r>
    </w:p>
    <w:p w:rsidR="002C076A" w:rsidRDefault="002C076A" w14:paraId="52F492AC" w14:textId="4AABC854">
      <w:pPr>
        <w:pStyle w:val="TOC1"/>
        <w:rPr>
          <w:rFonts w:asciiTheme="minorHAnsi" w:hAnsiTheme="minorHAnsi" w:eastAsiaTheme="minorEastAsia" w:cstheme="minorBidi"/>
          <w:bCs w:val="0"/>
          <w:szCs w:val="22"/>
        </w:rPr>
      </w:pPr>
      <w:r w:rsidRPr="00566A7A">
        <w:rPr>
          <w:rFonts w:eastAsiaTheme="minorHAnsi"/>
        </w:rPr>
        <w:t>N20G2ADR (FTB)</w:t>
      </w:r>
      <w:r>
        <w:tab/>
      </w:r>
      <w:r>
        <w:fldChar w:fldCharType="begin"/>
      </w:r>
      <w:r>
        <w:instrText xml:space="preserve"> PAGEREF _Toc36727784 \h </w:instrText>
      </w:r>
      <w:r>
        <w:fldChar w:fldCharType="separate"/>
      </w:r>
      <w:r w:rsidR="0024676A">
        <w:t>I-145</w:t>
      </w:r>
      <w:r>
        <w:fldChar w:fldCharType="end"/>
      </w:r>
    </w:p>
    <w:p w:rsidR="002C076A" w:rsidRDefault="002C076A" w14:paraId="0BABC527" w14:textId="6837CD6E">
      <w:pPr>
        <w:pStyle w:val="TOC1"/>
        <w:rPr>
          <w:rFonts w:asciiTheme="minorHAnsi" w:hAnsiTheme="minorHAnsi" w:eastAsiaTheme="minorEastAsia" w:cstheme="minorBidi"/>
          <w:bCs w:val="0"/>
          <w:szCs w:val="22"/>
        </w:rPr>
      </w:pPr>
      <w:r w:rsidRPr="00566A7A">
        <w:rPr>
          <w:rFonts w:eastAsiaTheme="minorHAnsi"/>
        </w:rPr>
        <w:t>N20GEMAIL (FTB) (ABBREV)</w:t>
      </w:r>
      <w:r>
        <w:tab/>
      </w:r>
      <w:r>
        <w:fldChar w:fldCharType="begin"/>
      </w:r>
      <w:r>
        <w:instrText xml:space="preserve"> PAGEREF _Toc36727785 \h </w:instrText>
      </w:r>
      <w:r>
        <w:fldChar w:fldCharType="separate"/>
      </w:r>
      <w:r w:rsidR="0024676A">
        <w:t>I-145</w:t>
      </w:r>
      <w:r>
        <w:fldChar w:fldCharType="end"/>
      </w:r>
    </w:p>
    <w:p w:rsidR="002C076A" w:rsidRDefault="002C076A" w14:paraId="57B71586" w14:textId="4E4E9E72">
      <w:pPr>
        <w:pStyle w:val="TOC1"/>
        <w:rPr>
          <w:rFonts w:asciiTheme="minorHAnsi" w:hAnsiTheme="minorHAnsi" w:eastAsiaTheme="minorEastAsia" w:cstheme="minorBidi"/>
          <w:bCs w:val="0"/>
          <w:szCs w:val="22"/>
        </w:rPr>
      </w:pPr>
      <w:r w:rsidRPr="00566A7A">
        <w:rPr>
          <w:rFonts w:eastAsiaTheme="minorHAnsi"/>
        </w:rPr>
        <w:t>N20GPHONE (FTB) (ABBREV)</w:t>
      </w:r>
      <w:r>
        <w:tab/>
      </w:r>
      <w:r>
        <w:fldChar w:fldCharType="begin"/>
      </w:r>
      <w:r>
        <w:instrText xml:space="preserve"> PAGEREF _Toc36727786 \h </w:instrText>
      </w:r>
      <w:r>
        <w:fldChar w:fldCharType="separate"/>
      </w:r>
      <w:r w:rsidR="0024676A">
        <w:t>I-146</w:t>
      </w:r>
      <w:r>
        <w:fldChar w:fldCharType="end"/>
      </w:r>
    </w:p>
    <w:p w:rsidR="002C076A" w:rsidRDefault="002C076A" w14:paraId="25C1A3E7" w14:textId="5137949C">
      <w:pPr>
        <w:pStyle w:val="TOC1"/>
        <w:rPr>
          <w:rFonts w:asciiTheme="minorHAnsi" w:hAnsiTheme="minorHAnsi" w:eastAsiaTheme="minorEastAsia" w:cstheme="minorBidi"/>
          <w:bCs w:val="0"/>
          <w:szCs w:val="22"/>
        </w:rPr>
      </w:pPr>
      <w:r w:rsidRPr="00566A7A">
        <w:rPr>
          <w:rFonts w:eastAsiaTheme="minorHAnsi"/>
        </w:rPr>
        <w:t>N20GTEXT (FTB) (ABBREV)</w:t>
      </w:r>
      <w:r>
        <w:tab/>
      </w:r>
      <w:r>
        <w:fldChar w:fldCharType="begin"/>
      </w:r>
      <w:r>
        <w:instrText xml:space="preserve"> PAGEREF _Toc36727787 \h </w:instrText>
      </w:r>
      <w:r>
        <w:fldChar w:fldCharType="separate"/>
      </w:r>
      <w:r w:rsidR="0024676A">
        <w:t>I-146</w:t>
      </w:r>
      <w:r>
        <w:fldChar w:fldCharType="end"/>
      </w:r>
    </w:p>
    <w:p w:rsidR="002C076A" w:rsidRDefault="002C076A" w14:paraId="10B98FD1" w14:textId="10CCB944">
      <w:pPr>
        <w:pStyle w:val="TOC1"/>
        <w:rPr>
          <w:rFonts w:asciiTheme="minorHAnsi" w:hAnsiTheme="minorHAnsi" w:eastAsiaTheme="minorEastAsia" w:cstheme="minorBidi"/>
          <w:bCs w:val="0"/>
          <w:szCs w:val="22"/>
        </w:rPr>
      </w:pPr>
      <w:r>
        <w:t>N20GPNAME (FTB)</w:t>
      </w:r>
      <w:r>
        <w:tab/>
      </w:r>
      <w:r>
        <w:fldChar w:fldCharType="begin"/>
      </w:r>
      <w:r>
        <w:instrText xml:space="preserve"> PAGEREF _Toc36727788 \h </w:instrText>
      </w:r>
      <w:r>
        <w:fldChar w:fldCharType="separate"/>
      </w:r>
      <w:r w:rsidR="0024676A">
        <w:t>I-146</w:t>
      </w:r>
      <w:r>
        <w:fldChar w:fldCharType="end"/>
      </w:r>
    </w:p>
    <w:p w:rsidR="002C076A" w:rsidRDefault="002C076A" w14:paraId="39CEEF90" w14:textId="347D8C29">
      <w:pPr>
        <w:pStyle w:val="TOC1"/>
        <w:rPr>
          <w:rFonts w:asciiTheme="minorHAnsi" w:hAnsiTheme="minorHAnsi" w:eastAsiaTheme="minorEastAsia" w:cstheme="minorBidi"/>
          <w:bCs w:val="0"/>
          <w:szCs w:val="22"/>
        </w:rPr>
      </w:pPr>
      <w:r w:rsidRPr="00566A7A">
        <w:rPr>
          <w:rFonts w:eastAsiaTheme="minorHAnsi"/>
        </w:rPr>
        <w:t>N20GPRPHONE (FTB)</w:t>
      </w:r>
      <w:r>
        <w:tab/>
      </w:r>
      <w:r>
        <w:fldChar w:fldCharType="begin"/>
      </w:r>
      <w:r>
        <w:instrText xml:space="preserve"> PAGEREF _Toc36727789 \h </w:instrText>
      </w:r>
      <w:r>
        <w:fldChar w:fldCharType="separate"/>
      </w:r>
      <w:r w:rsidR="0024676A">
        <w:t>I-147</w:t>
      </w:r>
      <w:r>
        <w:fldChar w:fldCharType="end"/>
      </w:r>
    </w:p>
    <w:p w:rsidR="002C076A" w:rsidRDefault="002C076A" w14:paraId="52C92859" w14:textId="1B95C849">
      <w:pPr>
        <w:pStyle w:val="TOC1"/>
        <w:rPr>
          <w:rFonts w:asciiTheme="minorHAnsi" w:hAnsiTheme="minorHAnsi" w:eastAsiaTheme="minorEastAsia" w:cstheme="minorBidi"/>
          <w:bCs w:val="0"/>
          <w:szCs w:val="22"/>
        </w:rPr>
      </w:pPr>
      <w:r w:rsidRPr="00566A7A">
        <w:rPr>
          <w:rFonts w:eastAsiaTheme="minorHAnsi"/>
        </w:rPr>
        <w:t>N20GPREVPADD1 (FTB)</w:t>
      </w:r>
      <w:r>
        <w:tab/>
      </w:r>
      <w:r>
        <w:fldChar w:fldCharType="begin"/>
      </w:r>
      <w:r>
        <w:instrText xml:space="preserve"> PAGEREF _Toc36727790 \h </w:instrText>
      </w:r>
      <w:r>
        <w:fldChar w:fldCharType="separate"/>
      </w:r>
      <w:r w:rsidR="0024676A">
        <w:t>I-147</w:t>
      </w:r>
      <w:r>
        <w:fldChar w:fldCharType="end"/>
      </w:r>
    </w:p>
    <w:p w:rsidR="002C076A" w:rsidRDefault="002C076A" w14:paraId="0A1DD1A6" w14:textId="6B4B7B26">
      <w:pPr>
        <w:pStyle w:val="TOC1"/>
        <w:rPr>
          <w:rFonts w:asciiTheme="minorHAnsi" w:hAnsiTheme="minorHAnsi" w:eastAsiaTheme="minorEastAsia" w:cstheme="minorBidi"/>
          <w:bCs w:val="0"/>
          <w:szCs w:val="22"/>
        </w:rPr>
      </w:pPr>
      <w:r w:rsidRPr="00566A7A">
        <w:rPr>
          <w:rFonts w:eastAsiaTheme="minorHAnsi"/>
        </w:rPr>
        <w:t>N20GP1AD1 (FTB)</w:t>
      </w:r>
      <w:r>
        <w:tab/>
      </w:r>
      <w:r>
        <w:fldChar w:fldCharType="begin"/>
      </w:r>
      <w:r>
        <w:instrText xml:space="preserve"> PAGEREF _Toc36727791 \h </w:instrText>
      </w:r>
      <w:r>
        <w:fldChar w:fldCharType="separate"/>
      </w:r>
      <w:r w:rsidR="0024676A">
        <w:t>I-148</w:t>
      </w:r>
      <w:r>
        <w:fldChar w:fldCharType="end"/>
      </w:r>
    </w:p>
    <w:p w:rsidR="002C076A" w:rsidRDefault="002C076A" w14:paraId="350095B0" w14:textId="73B562B6">
      <w:pPr>
        <w:pStyle w:val="TOC1"/>
        <w:rPr>
          <w:rFonts w:asciiTheme="minorHAnsi" w:hAnsiTheme="minorHAnsi" w:eastAsiaTheme="minorEastAsia" w:cstheme="minorBidi"/>
          <w:bCs w:val="0"/>
          <w:szCs w:val="22"/>
        </w:rPr>
      </w:pPr>
      <w:r w:rsidRPr="00566A7A">
        <w:rPr>
          <w:rFonts w:eastAsiaTheme="minorHAnsi"/>
        </w:rPr>
        <w:t>N20GPREVPADD2 (FTB)</w:t>
      </w:r>
      <w:r>
        <w:tab/>
      </w:r>
      <w:r>
        <w:fldChar w:fldCharType="begin"/>
      </w:r>
      <w:r>
        <w:instrText xml:space="preserve"> PAGEREF _Toc36727792 \h </w:instrText>
      </w:r>
      <w:r>
        <w:fldChar w:fldCharType="separate"/>
      </w:r>
      <w:r w:rsidR="0024676A">
        <w:t>I-148</w:t>
      </w:r>
      <w:r>
        <w:fldChar w:fldCharType="end"/>
      </w:r>
    </w:p>
    <w:p w:rsidR="002C076A" w:rsidRDefault="002C076A" w14:paraId="727B463E" w14:textId="54F38F53">
      <w:pPr>
        <w:pStyle w:val="TOC1"/>
        <w:rPr>
          <w:rFonts w:asciiTheme="minorHAnsi" w:hAnsiTheme="minorHAnsi" w:eastAsiaTheme="minorEastAsia" w:cstheme="minorBidi"/>
          <w:bCs w:val="0"/>
          <w:szCs w:val="22"/>
        </w:rPr>
      </w:pPr>
      <w:r w:rsidRPr="00566A7A">
        <w:rPr>
          <w:rFonts w:eastAsiaTheme="minorHAnsi"/>
        </w:rPr>
        <w:t>N20GP2AD2 (FTB)</w:t>
      </w:r>
      <w:r>
        <w:tab/>
      </w:r>
      <w:r>
        <w:fldChar w:fldCharType="begin"/>
      </w:r>
      <w:r>
        <w:instrText xml:space="preserve"> PAGEREF _Toc36727793 \h </w:instrText>
      </w:r>
      <w:r>
        <w:fldChar w:fldCharType="separate"/>
      </w:r>
      <w:r w:rsidR="0024676A">
        <w:t>I-148</w:t>
      </w:r>
      <w:r>
        <w:fldChar w:fldCharType="end"/>
      </w:r>
    </w:p>
    <w:p w:rsidR="002C076A" w:rsidRDefault="002C076A" w14:paraId="7E42B966" w14:textId="69DE443E">
      <w:pPr>
        <w:pStyle w:val="TOC1"/>
        <w:rPr>
          <w:rFonts w:asciiTheme="minorHAnsi" w:hAnsiTheme="minorHAnsi" w:eastAsiaTheme="minorEastAsia" w:cstheme="minorBidi"/>
          <w:bCs w:val="0"/>
          <w:szCs w:val="22"/>
        </w:rPr>
      </w:pPr>
      <w:r>
        <w:t>N20GOTINFO (FTB)</w:t>
      </w:r>
      <w:r>
        <w:tab/>
      </w:r>
      <w:r>
        <w:fldChar w:fldCharType="begin"/>
      </w:r>
      <w:r>
        <w:instrText xml:space="preserve"> PAGEREF _Toc36727794 \h </w:instrText>
      </w:r>
      <w:r>
        <w:fldChar w:fldCharType="separate"/>
      </w:r>
      <w:r w:rsidR="0024676A">
        <w:t>I-149</w:t>
      </w:r>
      <w:r>
        <w:fldChar w:fldCharType="end"/>
      </w:r>
    </w:p>
    <w:p w:rsidR="002C076A" w:rsidRDefault="002C076A" w14:paraId="60CF6814" w14:textId="34905BC5">
      <w:pPr>
        <w:pStyle w:val="TOC1"/>
        <w:rPr>
          <w:rFonts w:asciiTheme="minorHAnsi" w:hAnsiTheme="minorHAnsi" w:eastAsiaTheme="minorEastAsia" w:cstheme="minorBidi"/>
          <w:bCs w:val="0"/>
          <w:szCs w:val="22"/>
        </w:rPr>
      </w:pPr>
      <w:r w:rsidRPr="00566A7A">
        <w:rPr>
          <w:rFonts w:eastAsiaTheme="minorHAnsi"/>
        </w:rPr>
        <w:t>N20GSPS (FTB)</w:t>
      </w:r>
      <w:r>
        <w:tab/>
      </w:r>
      <w:r>
        <w:fldChar w:fldCharType="begin"/>
      </w:r>
      <w:r>
        <w:instrText xml:space="preserve"> PAGEREF _Toc36727795 \h </w:instrText>
      </w:r>
      <w:r>
        <w:fldChar w:fldCharType="separate"/>
      </w:r>
      <w:r w:rsidR="0024676A">
        <w:t>I-149</w:t>
      </w:r>
      <w:r>
        <w:fldChar w:fldCharType="end"/>
      </w:r>
    </w:p>
    <w:p w:rsidR="002C076A" w:rsidRDefault="002C076A" w14:paraId="0FD8A202" w14:textId="7FAE8E22">
      <w:pPr>
        <w:pStyle w:val="TOC1"/>
        <w:rPr>
          <w:rFonts w:asciiTheme="minorHAnsi" w:hAnsiTheme="minorHAnsi" w:eastAsiaTheme="minorEastAsia" w:cstheme="minorBidi"/>
          <w:bCs w:val="0"/>
          <w:szCs w:val="22"/>
        </w:rPr>
      </w:pPr>
      <w:r>
        <w:t>N20GSSNINF (ABBREV)</w:t>
      </w:r>
      <w:r>
        <w:tab/>
      </w:r>
      <w:r>
        <w:fldChar w:fldCharType="begin"/>
      </w:r>
      <w:r>
        <w:instrText xml:space="preserve"> PAGEREF _Toc36727796 \h </w:instrText>
      </w:r>
      <w:r>
        <w:fldChar w:fldCharType="separate"/>
      </w:r>
      <w:r w:rsidR="0024676A">
        <w:t>I-150</w:t>
      </w:r>
      <w:r>
        <w:fldChar w:fldCharType="end"/>
      </w:r>
    </w:p>
    <w:p w:rsidR="002C076A" w:rsidRDefault="002C076A" w14:paraId="04CBD8EF" w14:textId="3045397A">
      <w:pPr>
        <w:pStyle w:val="TOC1"/>
        <w:rPr>
          <w:rFonts w:asciiTheme="minorHAnsi" w:hAnsiTheme="minorHAnsi" w:eastAsiaTheme="minorEastAsia" w:cstheme="minorBidi"/>
          <w:bCs w:val="0"/>
          <w:szCs w:val="22"/>
        </w:rPr>
      </w:pPr>
      <w:r w:rsidRPr="00566A7A">
        <w:rPr>
          <w:rFonts w:eastAsiaTheme="minorHAnsi"/>
        </w:rPr>
        <w:t>INCTYP (ABBREV) (NRFU)</w:t>
      </w:r>
      <w:r>
        <w:tab/>
      </w:r>
      <w:r>
        <w:fldChar w:fldCharType="begin"/>
      </w:r>
      <w:r>
        <w:instrText xml:space="preserve"> PAGEREF _Toc36727797 \h </w:instrText>
      </w:r>
      <w:r>
        <w:fldChar w:fldCharType="separate"/>
      </w:r>
      <w:r w:rsidR="0024676A">
        <w:t>I-150</w:t>
      </w:r>
      <w:r>
        <w:fldChar w:fldCharType="end"/>
      </w:r>
    </w:p>
    <w:p w:rsidR="002C076A" w:rsidRDefault="002C076A" w14:paraId="1B4DF0C3" w14:textId="19D7D45C">
      <w:pPr>
        <w:pStyle w:val="TOC1"/>
        <w:rPr>
          <w:rFonts w:asciiTheme="minorHAnsi" w:hAnsiTheme="minorHAnsi" w:eastAsiaTheme="minorEastAsia" w:cstheme="minorBidi"/>
          <w:bCs w:val="0"/>
          <w:szCs w:val="22"/>
        </w:rPr>
      </w:pPr>
      <w:r w:rsidRPr="00566A7A">
        <w:rPr>
          <w:rFonts w:eastAsiaTheme="minorHAnsi"/>
        </w:rPr>
        <w:t>PAYPAL (ABBREV) (NRFU)</w:t>
      </w:r>
      <w:r>
        <w:tab/>
      </w:r>
      <w:r>
        <w:fldChar w:fldCharType="begin"/>
      </w:r>
      <w:r>
        <w:instrText xml:space="preserve"> PAGEREF _Toc36727798 \h </w:instrText>
      </w:r>
      <w:r>
        <w:fldChar w:fldCharType="separate"/>
      </w:r>
      <w:r w:rsidR="0024676A">
        <w:t>I-150</w:t>
      </w:r>
      <w:r>
        <w:fldChar w:fldCharType="end"/>
      </w:r>
    </w:p>
    <w:p w:rsidR="002C076A" w:rsidRDefault="002C076A" w14:paraId="181A3B90" w14:textId="2F8630DC">
      <w:pPr>
        <w:pStyle w:val="TOC1"/>
        <w:rPr>
          <w:rFonts w:asciiTheme="minorHAnsi" w:hAnsiTheme="minorHAnsi" w:eastAsiaTheme="minorEastAsia" w:cstheme="minorBidi"/>
          <w:bCs w:val="0"/>
          <w:szCs w:val="22"/>
        </w:rPr>
      </w:pPr>
      <w:r w:rsidRPr="00566A7A">
        <w:rPr>
          <w:rFonts w:eastAsiaTheme="minorHAnsi"/>
        </w:rPr>
        <w:t>INCENT (ABBREV) (NRFU)</w:t>
      </w:r>
      <w:r>
        <w:tab/>
      </w:r>
      <w:r>
        <w:fldChar w:fldCharType="begin"/>
      </w:r>
      <w:r>
        <w:instrText xml:space="preserve"> PAGEREF _Toc36727799 \h </w:instrText>
      </w:r>
      <w:r>
        <w:fldChar w:fldCharType="separate"/>
      </w:r>
      <w:r w:rsidR="0024676A">
        <w:t>I-150</w:t>
      </w:r>
      <w:r>
        <w:fldChar w:fldCharType="end"/>
      </w:r>
    </w:p>
    <w:p w:rsidR="002C076A" w:rsidRDefault="002C076A" w14:paraId="416BCB2B" w14:textId="75C0F420">
      <w:pPr>
        <w:pStyle w:val="TOC1"/>
        <w:rPr>
          <w:rFonts w:asciiTheme="minorHAnsi" w:hAnsiTheme="minorHAnsi" w:eastAsiaTheme="minorEastAsia" w:cstheme="minorBidi"/>
          <w:bCs w:val="0"/>
          <w:szCs w:val="22"/>
        </w:rPr>
      </w:pPr>
      <w:r w:rsidRPr="00566A7A">
        <w:rPr>
          <w:rFonts w:eastAsiaTheme="minorHAnsi"/>
        </w:rPr>
        <w:t>INCENTADDR (ABBREV) (NRFU)</w:t>
      </w:r>
      <w:r>
        <w:tab/>
      </w:r>
      <w:r>
        <w:fldChar w:fldCharType="begin"/>
      </w:r>
      <w:r>
        <w:instrText xml:space="preserve"> PAGEREF _Toc36727800 \h </w:instrText>
      </w:r>
      <w:r>
        <w:fldChar w:fldCharType="separate"/>
      </w:r>
      <w:r w:rsidR="0024676A">
        <w:t>I-151</w:t>
      </w:r>
      <w:r>
        <w:fldChar w:fldCharType="end"/>
      </w:r>
    </w:p>
    <w:p w:rsidR="002C076A" w:rsidRDefault="002C076A" w14:paraId="5F5E11E0" w14:textId="09B0C675">
      <w:pPr>
        <w:pStyle w:val="TOC1"/>
        <w:rPr>
          <w:rFonts w:asciiTheme="minorHAnsi" w:hAnsiTheme="minorHAnsi" w:eastAsiaTheme="minorEastAsia" w:cstheme="minorBidi"/>
          <w:bCs w:val="0"/>
          <w:szCs w:val="22"/>
        </w:rPr>
      </w:pPr>
      <w:r w:rsidRPr="00566A7A">
        <w:rPr>
          <w:rFonts w:eastAsiaTheme="minorHAnsi"/>
        </w:rPr>
        <w:t>INCENT1 (ABBREV) (NRFU)</w:t>
      </w:r>
      <w:r>
        <w:tab/>
      </w:r>
      <w:r>
        <w:fldChar w:fldCharType="begin"/>
      </w:r>
      <w:r>
        <w:instrText xml:space="preserve"> PAGEREF _Toc36727801 \h </w:instrText>
      </w:r>
      <w:r>
        <w:fldChar w:fldCharType="separate"/>
      </w:r>
      <w:r w:rsidR="0024676A">
        <w:t>I-151</w:t>
      </w:r>
      <w:r>
        <w:fldChar w:fldCharType="end"/>
      </w:r>
    </w:p>
    <w:p w:rsidR="002C076A" w:rsidRDefault="002C076A" w14:paraId="36E0B5BD" w14:textId="4BA6DFCF">
      <w:pPr>
        <w:pStyle w:val="TOC1"/>
        <w:rPr>
          <w:rFonts w:asciiTheme="minorHAnsi" w:hAnsiTheme="minorHAnsi" w:eastAsiaTheme="minorEastAsia" w:cstheme="minorBidi"/>
          <w:bCs w:val="0"/>
          <w:szCs w:val="22"/>
        </w:rPr>
      </w:pPr>
      <w:r w:rsidRPr="00566A7A">
        <w:rPr>
          <w:rFonts w:eastAsiaTheme="minorHAnsi"/>
        </w:rPr>
        <w:t>N20GENDB (ABBREV)</w:t>
      </w:r>
      <w:r>
        <w:tab/>
      </w:r>
      <w:r>
        <w:fldChar w:fldCharType="begin"/>
      </w:r>
      <w:r>
        <w:instrText xml:space="preserve"> PAGEREF _Toc36727802 \h </w:instrText>
      </w:r>
      <w:r>
        <w:fldChar w:fldCharType="separate"/>
      </w:r>
      <w:r w:rsidR="0024676A">
        <w:t>I-152</w:t>
      </w:r>
      <w:r>
        <w:fldChar w:fldCharType="end"/>
      </w:r>
    </w:p>
    <w:p w:rsidR="002C076A" w:rsidRDefault="002C076A" w14:paraId="65A8D4B2" w14:textId="78B1B4EE">
      <w:pPr>
        <w:pStyle w:val="TOC1"/>
        <w:rPr>
          <w:rFonts w:asciiTheme="minorHAnsi" w:hAnsiTheme="minorHAnsi" w:eastAsiaTheme="minorEastAsia" w:cstheme="minorBidi"/>
          <w:bCs w:val="0"/>
          <w:szCs w:val="22"/>
        </w:rPr>
      </w:pPr>
      <w:r w:rsidRPr="00566A7A">
        <w:rPr>
          <w:rFonts w:eastAsiaTheme="minorHAnsi"/>
        </w:rPr>
        <w:t>END (ABBREV) (NRFU)</w:t>
      </w:r>
      <w:r>
        <w:tab/>
      </w:r>
      <w:r>
        <w:fldChar w:fldCharType="begin"/>
      </w:r>
      <w:r>
        <w:instrText xml:space="preserve"> PAGEREF _Toc36727803 \h </w:instrText>
      </w:r>
      <w:r>
        <w:fldChar w:fldCharType="separate"/>
      </w:r>
      <w:r w:rsidR="0024676A">
        <w:t>I-152</w:t>
      </w:r>
      <w:r>
        <w:fldChar w:fldCharType="end"/>
      </w:r>
    </w:p>
    <w:p w:rsidR="002C076A" w:rsidRDefault="002C076A" w14:paraId="18F4A3FB" w14:textId="730DA905">
      <w:pPr>
        <w:pStyle w:val="TOC1"/>
        <w:rPr>
          <w:rFonts w:asciiTheme="minorHAnsi" w:hAnsiTheme="minorHAnsi" w:eastAsiaTheme="minorEastAsia" w:cstheme="minorBidi"/>
          <w:bCs w:val="0"/>
          <w:szCs w:val="22"/>
        </w:rPr>
      </w:pPr>
      <w:r w:rsidRPr="00566A7A">
        <w:rPr>
          <w:rFonts w:eastAsiaTheme="minorHAnsi"/>
        </w:rPr>
        <w:t>NPSAS:20 Student Survey Instrument: Spanish</w:t>
      </w:r>
      <w:r>
        <w:tab/>
      </w:r>
      <w:r>
        <w:fldChar w:fldCharType="begin"/>
      </w:r>
      <w:r>
        <w:instrText xml:space="preserve"> PAGEREF _Toc36727804 \h </w:instrText>
      </w:r>
      <w:r>
        <w:fldChar w:fldCharType="separate"/>
      </w:r>
      <w:r w:rsidR="0024676A">
        <w:t>I-153</w:t>
      </w:r>
      <w:r>
        <w:fldChar w:fldCharType="end"/>
      </w:r>
    </w:p>
    <w:p w:rsidR="00895307" w:rsidP="006F5812" w:rsidRDefault="006224A3" w14:paraId="7FA51AB4" w14:textId="53AF25D8">
      <w:pPr>
        <w:pStyle w:val="TOC2"/>
        <w:tabs>
          <w:tab w:val="left" w:pos="1080"/>
        </w:tabs>
        <w:rPr>
          <w:rStyle w:val="Strong"/>
        </w:rPr>
      </w:pPr>
      <w:r>
        <w:rPr>
          <w:b/>
          <w:bCs w:val="0"/>
          <w:szCs w:val="22"/>
        </w:rPr>
        <w:fldChar w:fldCharType="end"/>
      </w:r>
      <w:r w:rsidR="00895307">
        <w:rPr>
          <w:rStyle w:val="Strong"/>
        </w:rPr>
        <w:br w:type="page"/>
      </w:r>
    </w:p>
    <w:p w:rsidR="00480D3B" w:rsidP="00480D3B" w:rsidRDefault="00480D3B" w14:paraId="47AA31B3" w14:textId="18BFDAEE">
      <w:pPr>
        <w:pStyle w:val="Heading1"/>
      </w:pPr>
      <w:bookmarkStart w:name="_Toc14429374" w:id="16"/>
      <w:bookmarkStart w:name="_Toc26966734" w:id="17"/>
      <w:bookmarkStart w:name="_Toc36727583" w:id="18"/>
      <w:bookmarkStart w:name="_Hlk10803451" w:id="19"/>
      <w:r>
        <w:t xml:space="preserve">Log in Screen for </w:t>
      </w:r>
      <w:r w:rsidR="00736FB4">
        <w:t>Student Survey</w:t>
      </w:r>
      <w:bookmarkEnd w:id="16"/>
      <w:bookmarkEnd w:id="17"/>
      <w:bookmarkEnd w:id="18"/>
    </w:p>
    <w:p w:rsidRPr="006D48C8" w:rsidR="00736FB4" w:rsidP="00736FB4" w:rsidRDefault="00736FB4" w14:paraId="6E95A307" w14:textId="77777777">
      <w:pPr>
        <w:pStyle w:val="AppH3"/>
        <w:tabs>
          <w:tab w:val="clear" w:pos="1620"/>
        </w:tabs>
      </w:pPr>
      <w:r w:rsidRPr="006D48C8">
        <w:t>Home Page</w:t>
      </w:r>
      <w:bookmarkStart w:name="_Hlk9317510" w:id="20"/>
      <w:r>
        <w:tab/>
        <w:t>English | Español</w:t>
      </w:r>
      <w:bookmarkEnd w:id="20"/>
    </w:p>
    <w:p w:rsidRPr="00C3114C" w:rsidR="00736FB4" w:rsidP="00736FB4" w:rsidRDefault="00736FB4" w14:paraId="7D9C4850" w14:textId="77777777">
      <w:pPr>
        <w:pStyle w:val="H2noTOC"/>
        <w:keepNext/>
      </w:pPr>
      <w:r w:rsidRPr="00C3114C">
        <w:t xml:space="preserve">Welcome to the </w:t>
      </w:r>
      <w:r>
        <w:t>2019-20 National Postsecondary Student Aid Study (NPSAS:20)</w:t>
      </w:r>
    </w:p>
    <w:p w:rsidRPr="00502CAE" w:rsidR="00736FB4" w:rsidP="00736FB4" w:rsidRDefault="00736FB4" w14:paraId="6F8F202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736FB4" w:rsidP="00736FB4" w:rsidRDefault="00736FB4" w14:paraId="60D1FC3E" w14:textId="77777777">
      <w:pPr>
        <w:rPr>
          <w:rFonts w:cs="Segoe UI"/>
        </w:rPr>
      </w:pPr>
      <w:r w:rsidRPr="00C3114C">
        <w:rPr>
          <w:rFonts w:cs="Segoe UI"/>
        </w:rPr>
        <w:t>Study ID</w:t>
      </w:r>
      <w:r>
        <w:rPr>
          <w:rFonts w:cs="Segoe UI"/>
        </w:rPr>
        <w:t>:</w:t>
      </w:r>
    </w:p>
    <w:p w:rsidRPr="00C3114C" w:rsidR="00736FB4" w:rsidP="00736FB4" w:rsidRDefault="00736FB4" w14:paraId="72C6C2A4" w14:textId="77777777">
      <w:pPr>
        <w:rPr>
          <w:rFonts w:cs="Segoe UI"/>
        </w:rPr>
      </w:pPr>
      <w:r w:rsidRPr="00C3114C">
        <w:rPr>
          <w:rFonts w:cs="Segoe UI"/>
        </w:rPr>
        <w:t xml:space="preserve">Password: </w:t>
      </w:r>
    </w:p>
    <w:p w:rsidR="00736FB4" w:rsidP="00736FB4" w:rsidRDefault="00736FB4" w14:paraId="4E2611E7" w14:textId="77777777">
      <w:pPr>
        <w:rPr>
          <w:rFonts w:cs="Segoe UI"/>
        </w:rPr>
      </w:pPr>
      <w:r w:rsidRPr="00C3114C">
        <w:rPr>
          <w:rFonts w:cs="Segoe UI"/>
        </w:rPr>
        <w:t>□ Show me what I’ve typed</w:t>
      </w:r>
    </w:p>
    <w:p w:rsidR="00736FB4" w:rsidP="00736FB4" w:rsidRDefault="00736FB4" w14:paraId="25899C5E" w14:textId="77777777">
      <w:pPr>
        <w:pStyle w:val="BodyText"/>
      </w:pPr>
      <w:r w:rsidRPr="00C3114C">
        <w:t>Need your Study ID number or password? (</w:t>
      </w:r>
      <w:r>
        <w:t>hyperlink to Forgot Password page)</w:t>
      </w:r>
    </w:p>
    <w:p w:rsidRPr="00305D0F" w:rsidR="00480D3B" w:rsidP="00480D3B" w:rsidRDefault="00480D3B" w14:paraId="53EC4DB0" w14:textId="77777777">
      <w:pPr>
        <w:rPr>
          <w:b/>
          <w:bCs/>
          <w:sz w:val="28"/>
        </w:rPr>
      </w:pPr>
      <w:r w:rsidRPr="00305D0F">
        <w:rPr>
          <w:b/>
          <w:bCs/>
          <w:sz w:val="28"/>
        </w:rPr>
        <w:t>PRA Statement</w:t>
      </w:r>
    </w:p>
    <w:p w:rsidR="004B6BAD" w:rsidP="00174E38" w:rsidRDefault="00174E38" w14:paraId="5E378576" w14:textId="72B3A248">
      <w:pPr>
        <w:pStyle w:val="AppH3"/>
      </w:pPr>
      <w:r w:rsidRPr="006D48C8">
        <w:t>Footer (</w:t>
      </w:r>
      <w:r w:rsidR="006E62B8">
        <w:t xml:space="preserve">Included on all pages of the student website, including login and welcome page. Not included </w:t>
      </w:r>
      <w:r w:rsidR="00E23882">
        <w:t>o</w:t>
      </w:r>
      <w:r w:rsidR="006E62B8">
        <w:t>n the student survey</w:t>
      </w:r>
      <w:r w:rsidR="00E23882">
        <w:t xml:space="preserve"> pages</w:t>
      </w:r>
      <w:r w:rsidR="006E62B8">
        <w:t>.</w:t>
      </w:r>
      <w:r w:rsidRPr="006D48C8">
        <w:t>)</w:t>
      </w:r>
    </w:p>
    <w:p w:rsidRPr="004B6BAD" w:rsidR="004B6BAD" w:rsidP="004B6BAD" w:rsidRDefault="00174E38" w14:paraId="2FD5DF50" w14:textId="3AE4DCF9">
      <w:pPr>
        <w:pStyle w:val="AppH3"/>
      </w:pPr>
      <w:r w:rsidRPr="005B410D">
        <w:t>English | Español</w:t>
      </w:r>
    </w:p>
    <w:p w:rsidR="00174E38" w:rsidP="00174E38" w:rsidRDefault="00174E38" w14:paraId="0E9FF3EB" w14:textId="5DBE33A8">
      <w:pPr>
        <w:spacing w:before="0"/>
      </w:pPr>
      <w:r>
        <w:t>NCES is authorized to conduct the 2019-20 National Postsecondary Student Aid Study by the Education Sciences Reform Act of 2002 (ESRA 2002, 20 U.S.C. §9543</w:t>
      </w:r>
      <w:r w:rsidR="00C17700">
        <w:t>)</w:t>
      </w:r>
      <w:r>
        <w:t xml:space="preserve">, and to collect students’ education records from educational agencies or institutions for the purpose of evaluating federally supported education programs under the Family Educational Rights and Privacy Act (FERPA, </w:t>
      </w:r>
      <w:bookmarkStart w:name="_Hlk14760817" w:id="21"/>
      <w:r>
        <w:t>34 CFR §§ 99.31(a)(3)</w:t>
      </w:r>
      <w:r w:rsidR="00876AC0">
        <w:t>(iii)</w:t>
      </w:r>
      <w:r w:rsidR="0017712F">
        <w:t xml:space="preserve"> </w:t>
      </w:r>
      <w:r>
        <w:t>and 99.35</w:t>
      </w:r>
      <w:bookmarkEnd w:id="21"/>
      <w:r>
        <w:t>). The data are being collected for NCES by RTI International, a U.S.-based nonprofit research organization.</w:t>
      </w:r>
    </w:p>
    <w:p w:rsidR="00174E38" w:rsidP="00174E38" w:rsidRDefault="00174E38" w14:paraId="295D2EA0" w14:textId="77777777">
      <w:pPr>
        <w:spacing w:before="0"/>
      </w:pPr>
    </w:p>
    <w:p w:rsidR="00174E38" w:rsidP="00174E38" w:rsidRDefault="00174E38" w14:paraId="76D28910" w14:textId="51873ACE">
      <w:pPr>
        <w:spacing w:before="0"/>
      </w:pPr>
      <w:r>
        <w:t xml:space="preserve">All of the information you provide may be used only for statistical purposes and may not be disclosed, or used, in identifiable form, for any other purpose except as required by law (20 U.S.C. §9573 and 6 U.S.C. §151). </w:t>
      </w:r>
    </w:p>
    <w:p w:rsidR="00174E38" w:rsidP="00174E38" w:rsidRDefault="00174E38" w14:paraId="05E11BF5" w14:textId="77777777">
      <w:pPr>
        <w:spacing w:before="0"/>
      </w:pPr>
    </w:p>
    <w:p w:rsidR="00A316E4" w:rsidP="00174E38" w:rsidRDefault="00174E38" w14:paraId="68271924" w14:textId="3189E6CC">
      <w:pPr>
        <w:spacing w:before="0" w:line="259" w:lineRule="auto"/>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w:t>
      </w:r>
      <w:r w:rsidR="002568D6">
        <w:t>is</w:t>
      </w:r>
      <w:r>
        <w:t xml:space="preserv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p w:rsidR="00A316E4" w:rsidRDefault="00A316E4" w14:paraId="72E11C62" w14:textId="77777777">
      <w:pPr>
        <w:spacing w:before="0" w:after="160" w:line="259" w:lineRule="auto"/>
      </w:pPr>
      <w:r>
        <w:br w:type="page"/>
      </w:r>
    </w:p>
    <w:p w:rsidR="00474DB9" w:rsidP="001E4D3A" w:rsidRDefault="00474DB9" w14:paraId="7E3EB81D" w14:textId="4CD2955D">
      <w:pPr>
        <w:pStyle w:val="AppH2"/>
      </w:pPr>
      <w:r>
        <w:t>Log in Screen for Student Survey</w:t>
      </w:r>
    </w:p>
    <w:p w:rsidRPr="00FF49A3" w:rsidR="009D146A" w:rsidP="009D146A" w:rsidRDefault="009D146A" w14:paraId="45B8F590" w14:textId="7BE1E6A7">
      <w:pPr>
        <w:rPr>
          <w:color w:val="FF0000"/>
        </w:rPr>
      </w:pPr>
      <w:bookmarkStart w:name="_Hlk17468415" w:id="22"/>
      <w:r w:rsidRPr="00FF49A3">
        <w:rPr>
          <w:color w:val="FF0000"/>
        </w:rPr>
        <w:t>These images are provided as examples. The student website is still being developed and the final image may include aesthetic changes that do not impact the content of the page.</w:t>
      </w:r>
    </w:p>
    <w:bookmarkEnd w:id="22"/>
    <w:p w:rsidR="00936F54" w:rsidP="00936F54" w:rsidRDefault="00287AC9" w14:paraId="0FEB946A" w14:textId="5BFB6C0E">
      <w:pPr>
        <w:rPr>
          <w:rFonts w:ascii="Calibri" w:hAnsi="Calibri"/>
          <w:b/>
          <w:bCs/>
          <w:sz w:val="22"/>
        </w:rPr>
      </w:pPr>
      <w:r>
        <w:rPr>
          <w:b/>
          <w:bCs/>
        </w:rPr>
        <w:t xml:space="preserve">Desktop/Laptop </w:t>
      </w:r>
      <w:r w:rsidR="00936F54">
        <w:rPr>
          <w:b/>
          <w:bCs/>
        </w:rPr>
        <w:t>Mockup:</w:t>
      </w:r>
    </w:p>
    <w:p w:rsidR="00936F54" w:rsidP="00936F54" w:rsidRDefault="00B66C84" w14:paraId="5BA96B4A" w14:textId="61032936">
      <w:r>
        <w:rPr>
          <w:noProof/>
        </w:rPr>
        <w:drawing>
          <wp:inline distT="0" distB="0" distL="0" distR="0" wp14:anchorId="5150F76D" wp14:editId="62164C18">
            <wp:extent cx="6675120" cy="5123815"/>
            <wp:effectExtent l="19050" t="19050" r="114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75120" cy="5123815"/>
                    </a:xfrm>
                    <a:prstGeom prst="rect">
                      <a:avLst/>
                    </a:prstGeom>
                    <a:ln>
                      <a:solidFill>
                        <a:schemeClr val="tx1"/>
                      </a:solidFill>
                    </a:ln>
                  </pic:spPr>
                </pic:pic>
              </a:graphicData>
            </a:graphic>
          </wp:inline>
        </w:drawing>
      </w:r>
    </w:p>
    <w:p w:rsidR="00287AC9" w:rsidP="00174E38" w:rsidRDefault="00287AC9" w14:paraId="165A017C" w14:textId="77777777">
      <w:pPr>
        <w:spacing w:before="0" w:line="259" w:lineRule="auto"/>
      </w:pPr>
    </w:p>
    <w:p w:rsidR="00287AC9" w:rsidP="00174E38" w:rsidRDefault="00287AC9" w14:paraId="2CCAD27E" w14:textId="77777777">
      <w:pPr>
        <w:spacing w:before="0" w:line="259" w:lineRule="auto"/>
        <w:rPr>
          <w:b/>
          <w:bCs/>
        </w:rPr>
      </w:pPr>
    </w:p>
    <w:p w:rsidR="00287AC9" w:rsidP="00174E38" w:rsidRDefault="00287AC9" w14:paraId="3EBF4BD9" w14:textId="77777777">
      <w:pPr>
        <w:spacing w:before="0" w:line="259" w:lineRule="auto"/>
        <w:rPr>
          <w:b/>
          <w:bCs/>
        </w:rPr>
      </w:pPr>
    </w:p>
    <w:p w:rsidR="00287AC9" w:rsidP="00174E38" w:rsidRDefault="00287AC9" w14:paraId="2C2C09E1" w14:textId="77777777">
      <w:pPr>
        <w:spacing w:before="0" w:line="259" w:lineRule="auto"/>
        <w:rPr>
          <w:b/>
          <w:bCs/>
        </w:rPr>
      </w:pPr>
    </w:p>
    <w:p w:rsidR="00287AC9" w:rsidRDefault="00287AC9" w14:paraId="4ACC1475" w14:textId="77777777">
      <w:pPr>
        <w:spacing w:before="0" w:after="160" w:line="259" w:lineRule="auto"/>
        <w:rPr>
          <w:b/>
          <w:bCs/>
        </w:rPr>
      </w:pPr>
      <w:r>
        <w:rPr>
          <w:b/>
          <w:bCs/>
        </w:rPr>
        <w:br w:type="page"/>
      </w:r>
    </w:p>
    <w:p w:rsidR="00287AC9" w:rsidP="00174E38" w:rsidRDefault="00287AC9" w14:paraId="3F4D332D" w14:textId="73B53580">
      <w:pPr>
        <w:spacing w:before="0" w:line="259" w:lineRule="auto"/>
        <w:rPr>
          <w:b/>
          <w:bCs/>
        </w:rPr>
      </w:pPr>
      <w:r w:rsidRPr="00287AC9">
        <w:rPr>
          <w:b/>
          <w:bCs/>
        </w:rPr>
        <w:t xml:space="preserve">Mobile </w:t>
      </w:r>
      <w:r w:rsidRPr="00E23882" w:rsidR="00E23882">
        <w:rPr>
          <w:b/>
          <w:bCs/>
        </w:rPr>
        <w:t xml:space="preserve">Log in Screen for Student Survey </w:t>
      </w:r>
      <w:r w:rsidRPr="00287AC9">
        <w:rPr>
          <w:b/>
          <w:bCs/>
        </w:rPr>
        <w:t xml:space="preserve">Mockup – </w:t>
      </w:r>
      <w:r w:rsidR="00A0565F">
        <w:rPr>
          <w:b/>
          <w:bCs/>
        </w:rPr>
        <w:t>Respondent</w:t>
      </w:r>
      <w:r w:rsidRPr="00A0565F" w:rsidR="00A0565F">
        <w:rPr>
          <w:b/>
          <w:bCs/>
        </w:rPr>
        <w:t xml:space="preserve"> must scroll down to see entire webpage</w:t>
      </w:r>
      <w:r w:rsidRPr="00287AC9">
        <w:rPr>
          <w:b/>
          <w:bCs/>
        </w:rPr>
        <w:t>:</w:t>
      </w:r>
    </w:p>
    <w:p w:rsidRPr="00287AC9" w:rsidR="00287AC9" w:rsidP="00174E38" w:rsidRDefault="00A0565F" w14:paraId="6ACD827A" w14:textId="34061D35">
      <w:pPr>
        <w:spacing w:before="0" w:line="259" w:lineRule="auto"/>
        <w:rPr>
          <w:b/>
          <w:bCs/>
        </w:rPr>
      </w:pPr>
      <w:r>
        <w:rPr>
          <w:noProof/>
        </w:rPr>
        <w:drawing>
          <wp:inline distT="0" distB="0" distL="0" distR="0" wp14:anchorId="699B5211" wp14:editId="517177C0">
            <wp:extent cx="3914775" cy="7505700"/>
            <wp:effectExtent l="19050" t="19050" r="28575" b="1905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3914775" cy="7505700"/>
                    </a:xfrm>
                    <a:prstGeom prst="rect">
                      <a:avLst/>
                    </a:prstGeom>
                    <a:ln>
                      <a:solidFill>
                        <a:schemeClr val="tx1"/>
                      </a:solidFill>
                    </a:ln>
                  </pic:spPr>
                </pic:pic>
              </a:graphicData>
            </a:graphic>
          </wp:inline>
        </w:drawing>
      </w:r>
    </w:p>
    <w:p w:rsidRPr="00287AC9" w:rsidR="00287AC9" w:rsidP="00174E38" w:rsidRDefault="00287AC9" w14:paraId="1A8D3486" w14:textId="77777777">
      <w:pPr>
        <w:spacing w:before="0" w:line="259" w:lineRule="auto"/>
        <w:rPr>
          <w:b/>
          <w:bCs/>
        </w:rPr>
      </w:pPr>
    </w:p>
    <w:p w:rsidR="00287AC9" w:rsidP="00A0565F" w:rsidRDefault="00287AC9" w14:paraId="3624BAB1" w14:textId="13217002">
      <w:pPr>
        <w:tabs>
          <w:tab w:val="left" w:pos="3510"/>
        </w:tabs>
        <w:spacing w:before="0" w:line="259" w:lineRule="auto"/>
        <w:rPr>
          <w:rFonts w:eastAsia="Times New Roman"/>
          <w:szCs w:val="20"/>
        </w:rPr>
      </w:pPr>
      <w:r>
        <w:br w:type="page"/>
      </w:r>
    </w:p>
    <w:p w:rsidR="00FD3A54" w:rsidP="00FD3A54" w:rsidRDefault="00FD3A54" w14:paraId="174AF57C" w14:textId="3AACE43F">
      <w:pPr>
        <w:pStyle w:val="Heading1"/>
      </w:pPr>
      <w:bookmarkStart w:name="_Toc26966735" w:id="23"/>
      <w:bookmarkStart w:name="_Toc36727584" w:id="24"/>
      <w:r>
        <w:t>Welcome Page Screen for Student Survey</w:t>
      </w:r>
      <w:bookmarkEnd w:id="23"/>
      <w:bookmarkEnd w:id="24"/>
    </w:p>
    <w:p w:rsidRPr="00FD3A54" w:rsidR="00FD3A54" w:rsidP="00FD3A54" w:rsidRDefault="00FD3A54" w14:paraId="15BD2758" w14:textId="4CF6653B">
      <w:r>
        <w:t xml:space="preserve">The welcome page appears </w:t>
      </w:r>
      <w:r w:rsidR="00086136">
        <w:t>a</w:t>
      </w:r>
      <w:r w:rsidR="009D146A">
        <w:t>fter a</w:t>
      </w:r>
      <w:r>
        <w:t xml:space="preserve"> respondent</w:t>
      </w:r>
      <w:r w:rsidR="00086136">
        <w:t xml:space="preserve"> </w:t>
      </w:r>
      <w:r>
        <w:t>manually log</w:t>
      </w:r>
      <w:r w:rsidR="009D146A">
        <w:t>s</w:t>
      </w:r>
      <w:r>
        <w:t xml:space="preserve"> in</w:t>
      </w:r>
      <w:r w:rsidR="009D146A">
        <w:t>to the survey</w:t>
      </w:r>
      <w:r>
        <w:t xml:space="preserve"> with their Study ID and password. If a respondent uses a Click Here link to login</w:t>
      </w:r>
      <w:r w:rsidR="00086136">
        <w:t xml:space="preserve">, </w:t>
      </w:r>
      <w:r w:rsidR="00E23882">
        <w:t xml:space="preserve">for those who are coming back to finish the survey they started, </w:t>
      </w:r>
      <w:r w:rsidR="00086136">
        <w:t xml:space="preserve">the welcome page acts as the landing page and first screen </w:t>
      </w:r>
      <w:r w:rsidR="00E23882">
        <w:t xml:space="preserve">in the given session </w:t>
      </w:r>
      <w:r w:rsidR="00086136">
        <w:t>viewed by the respondent.</w:t>
      </w:r>
    </w:p>
    <w:p w:rsidRPr="00FD3A54" w:rsidR="00FD3A54" w:rsidP="00FD3A54" w:rsidRDefault="00402625" w14:paraId="124091FE" w14:textId="27C007FF">
      <w:r>
        <w:rPr>
          <w:noProof/>
        </w:rPr>
        <w:drawing>
          <wp:inline distT="0" distB="0" distL="0" distR="0" wp14:anchorId="2C9A3C85" wp14:editId="3D65821E">
            <wp:extent cx="66675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4572000"/>
                    </a:xfrm>
                    <a:prstGeom prst="rect">
                      <a:avLst/>
                    </a:prstGeom>
                    <a:noFill/>
                    <a:ln>
                      <a:noFill/>
                    </a:ln>
                  </pic:spPr>
                </pic:pic>
              </a:graphicData>
            </a:graphic>
          </wp:inline>
        </w:drawing>
      </w:r>
    </w:p>
    <w:p w:rsidR="001E4D3A" w:rsidRDefault="001E4D3A" w14:paraId="53356D88" w14:textId="77777777">
      <w:pPr>
        <w:spacing w:before="0" w:after="160" w:line="259" w:lineRule="auto"/>
        <w:rPr>
          <w:i/>
          <w:iCs/>
        </w:rPr>
      </w:pPr>
    </w:p>
    <w:p w:rsidR="001E4D3A" w:rsidP="001E4D3A" w:rsidRDefault="001E4D3A" w14:paraId="43B7E6D4" w14:textId="5A5764BC">
      <w:pPr>
        <w:pStyle w:val="Heading1"/>
      </w:pPr>
      <w:bookmarkStart w:name="_Toc36727585" w:id="25"/>
      <w:r>
        <w:t>Inactivity Warning Pop-up for Student Survey</w:t>
      </w:r>
      <w:bookmarkEnd w:id="25"/>
    </w:p>
    <w:p w:rsidR="009C1177" w:rsidP="009C1177" w:rsidRDefault="009C1177" w14:paraId="759614E3" w14:textId="3A1029C8">
      <w:pPr>
        <w:rPr>
          <w:i/>
          <w:iCs/>
        </w:rPr>
      </w:pPr>
      <w:r>
        <w:t>T</w:t>
      </w:r>
      <w:r w:rsidRPr="009C1177">
        <w:t xml:space="preserve">o ensure the security of </w:t>
      </w:r>
      <w:r>
        <w:t>survey</w:t>
      </w:r>
      <w:r w:rsidRPr="009C1177">
        <w:t xml:space="preserve"> responses</w:t>
      </w:r>
      <w:r>
        <w:t>,</w:t>
      </w:r>
      <w:r w:rsidRPr="009C1177">
        <w:t xml:space="preserve"> a pop-up will appear after </w:t>
      </w:r>
      <w:r w:rsidR="00F41D37">
        <w:t>8</w:t>
      </w:r>
      <w:r w:rsidRPr="009C1177">
        <w:t xml:space="preserve"> minutes of inactivity to alert the respondent that the session will close in 2 minutes.</w:t>
      </w:r>
      <w:r w:rsidRPr="009C1177">
        <w:rPr>
          <w:i/>
          <w:iCs/>
        </w:rPr>
        <w:t xml:space="preserve"> </w:t>
      </w:r>
    </w:p>
    <w:p w:rsidR="009C1177" w:rsidP="009C1177" w:rsidRDefault="009C1177" w14:paraId="7FAC2E0A" w14:textId="77777777">
      <w:pPr>
        <w:rPr>
          <w:i/>
          <w:iCs/>
        </w:rPr>
      </w:pPr>
    </w:p>
    <w:p w:rsidRPr="007D7187" w:rsidR="009C1177" w:rsidP="009C1177" w:rsidRDefault="009C1177" w14:paraId="0B6F3311" w14:textId="77777777">
      <w:pPr>
        <w:pStyle w:val="NoSpacing"/>
        <w:spacing w:after="120"/>
        <w:rPr>
          <w:rFonts w:cstheme="minorHAnsi"/>
          <w:bCs/>
          <w:iCs/>
        </w:rPr>
      </w:pPr>
      <w:r w:rsidRPr="007D7187">
        <w:rPr>
          <w:rFonts w:cstheme="minorHAnsi"/>
          <w:bCs/>
          <w:iCs/>
        </w:rPr>
        <w:t>English wording:</w:t>
      </w:r>
    </w:p>
    <w:p w:rsidRPr="00F066A4" w:rsidR="009C1177" w:rsidP="009C1177" w:rsidRDefault="009C1177" w14:paraId="4406C959" w14:textId="77777777">
      <w:pPr>
        <w:pStyle w:val="NoSpacing"/>
        <w:spacing w:after="120"/>
        <w:rPr>
          <w:rFonts w:cstheme="minorHAnsi"/>
          <w:bCs/>
          <w:iCs/>
        </w:rPr>
      </w:pPr>
      <w:r w:rsidRPr="007D7187">
        <w:rPr>
          <w:rFonts w:cstheme="minorHAnsi"/>
          <w:bCs/>
          <w:iCs/>
        </w:rPr>
        <w:t>Alert: Due to inactivity, your session will close in 2 minutes. Click "Continue" if you need more time.</w:t>
      </w:r>
    </w:p>
    <w:p w:rsidR="009C1177" w:rsidP="009C1177" w:rsidRDefault="009C1177" w14:paraId="536741AF" w14:textId="77777777">
      <w:pPr>
        <w:widowControl w:val="0"/>
      </w:pPr>
    </w:p>
    <w:p w:rsidRPr="00F55284" w:rsidR="009C1177" w:rsidP="009C1177" w:rsidRDefault="009C1177" w14:paraId="3B4FB50F" w14:textId="77777777">
      <w:pPr>
        <w:pStyle w:val="NoSpacing"/>
        <w:spacing w:after="120"/>
        <w:rPr>
          <w:rFonts w:cstheme="minorHAnsi"/>
          <w:bCs/>
          <w:iCs/>
          <w:lang w:val="es-ES"/>
        </w:rPr>
      </w:pPr>
      <w:r w:rsidRPr="00F55284">
        <w:rPr>
          <w:rFonts w:cstheme="minorHAnsi"/>
          <w:bCs/>
          <w:iCs/>
          <w:lang w:val="es-ES"/>
        </w:rPr>
        <w:t>Spanish wording:</w:t>
      </w:r>
    </w:p>
    <w:p w:rsidRPr="00F55284" w:rsidR="009C1177" w:rsidP="009C1177" w:rsidRDefault="009C1177" w14:paraId="7BE1DC28" w14:textId="77777777">
      <w:pPr>
        <w:pStyle w:val="NoSpacing"/>
        <w:spacing w:after="120"/>
        <w:rPr>
          <w:rFonts w:cstheme="minorHAnsi"/>
          <w:bCs/>
          <w:iCs/>
          <w:lang w:val="es-ES"/>
        </w:rPr>
      </w:pPr>
      <w:r w:rsidRPr="00F55284">
        <w:rPr>
          <w:rFonts w:cstheme="minorHAnsi"/>
          <w:bCs/>
          <w:iCs/>
          <w:lang w:val="es-ES"/>
        </w:rPr>
        <w:t>Aviso: Debido a inactividad, tu sesión se cerrará en 2 minutos. Presiona "Continuar" si necesitas tiempo adicional.</w:t>
      </w:r>
    </w:p>
    <w:p w:rsidRPr="00F55284" w:rsidR="00FD3A54" w:rsidP="009C1177" w:rsidRDefault="00FD3A54" w14:paraId="0F408EA4" w14:textId="19AC3CFB">
      <w:pPr>
        <w:rPr>
          <w:rFonts w:ascii="Arial" w:hAnsi="Arial" w:eastAsia="Times New Roman" w:cs="Arial"/>
          <w:b/>
          <w:bCs/>
          <w:i/>
          <w:iCs/>
          <w:szCs w:val="24"/>
          <w:lang w:val="es-ES"/>
        </w:rPr>
      </w:pPr>
      <w:r w:rsidRPr="00F55284">
        <w:rPr>
          <w:i/>
          <w:iCs/>
          <w:lang w:val="es-ES"/>
        </w:rPr>
        <w:br w:type="page"/>
      </w:r>
    </w:p>
    <w:p w:rsidR="004F2269" w:rsidP="004F2269" w:rsidRDefault="004F2269" w14:paraId="09C33E3A" w14:textId="0C72129B">
      <w:pPr>
        <w:pStyle w:val="Heading1"/>
      </w:pPr>
      <w:bookmarkStart w:name="_Toc11389755" w:id="26"/>
      <w:bookmarkStart w:name="_Toc26966736" w:id="27"/>
      <w:bookmarkStart w:name="_Toc36727586" w:id="28"/>
      <w:r>
        <w:t>N20RESPCONF (ABBREV) (NRFU)</w:t>
      </w:r>
      <w:bookmarkEnd w:id="26"/>
      <w:bookmarkEnd w:id="27"/>
      <w:bookmarkEnd w:id="28"/>
    </w:p>
    <w:p w:rsidR="009F1454" w:rsidP="009F1454" w:rsidRDefault="004F2269" w14:paraId="6466659D" w14:textId="77777777">
      <w:r w:rsidRPr="002A6076">
        <w:t xml:space="preserve">Before you continue, it is important to verify that we are surveying the correct person. </w:t>
      </w:r>
    </w:p>
    <w:p w:rsidRPr="001E4D3A" w:rsidR="009F1454" w:rsidP="009F1454" w:rsidRDefault="004F2269" w14:paraId="295E84B9" w14:textId="77777777">
      <w:r w:rsidRPr="002A6076">
        <w:t xml:space="preserve">Are you </w:t>
      </w:r>
      <w:r w:rsidRPr="002A6076">
        <w:rPr>
          <w:b/>
          <w:bCs/>
        </w:rPr>
        <w:t>[</w:t>
      </w:r>
      <w:r>
        <w:rPr>
          <w:b/>
          <w:bCs/>
        </w:rPr>
        <w:t>first name</w:t>
      </w:r>
      <w:r w:rsidRPr="002A6076">
        <w:rPr>
          <w:b/>
          <w:bCs/>
        </w:rPr>
        <w:t>] [</w:t>
      </w:r>
      <w:r>
        <w:rPr>
          <w:b/>
          <w:bCs/>
        </w:rPr>
        <w:t>middle name</w:t>
      </w:r>
      <w:r w:rsidRPr="002A6076">
        <w:rPr>
          <w:b/>
          <w:bCs/>
        </w:rPr>
        <w:t>] [</w:t>
      </w:r>
      <w:r>
        <w:rPr>
          <w:b/>
          <w:bCs/>
        </w:rPr>
        <w:t>last name</w:t>
      </w:r>
      <w:r w:rsidRPr="002A6076">
        <w:rPr>
          <w:b/>
          <w:bCs/>
        </w:rPr>
        <w:t>]?</w:t>
      </w:r>
    </w:p>
    <w:p w:rsidR="00F13B70" w:rsidP="00F13B70" w:rsidRDefault="00F13B70" w14:paraId="683B2258" w14:textId="34F315AA">
      <w:pPr>
        <w:pStyle w:val="Heading1"/>
      </w:pPr>
      <w:bookmarkStart w:name="_Toc36727587" w:id="29"/>
      <w:r>
        <w:t>BROWSERSEC (ABBREV) (NRFU)</w:t>
      </w:r>
      <w:bookmarkEnd w:id="29"/>
    </w:p>
    <w:p w:rsidRPr="00F13B70" w:rsidR="00F13B70" w:rsidP="00F13B70" w:rsidRDefault="00F13B70" w14:paraId="22AEF675" w14:textId="77777777">
      <w:r w:rsidRPr="00F13B70">
        <w:t>Here are a few reminders to keep your responses secure: </w:t>
      </w:r>
    </w:p>
    <w:p w:rsidRPr="00F13B70" w:rsidR="00F13B70" w:rsidP="00F13B70" w:rsidRDefault="00F13B70" w14:paraId="6608EFF4" w14:textId="111661B4">
      <w:r w:rsidRPr="00F13B70">
        <w:t>Please LOG OUT of the survey system and CLOSE ALL browser windows when you have finished or if you need to stop before finishing.</w:t>
      </w:r>
    </w:p>
    <w:p w:rsidRPr="00F13B70" w:rsidR="00F13B70" w:rsidP="00F13B70" w:rsidRDefault="00F13B70" w14:paraId="7FEA5A79" w14:textId="77777777">
      <w:r w:rsidRPr="00F13B70">
        <w:t>For example, if you used Chrome or Safari to open the survey, make sure no Chrome or Safari windows are open after you end the survey.</w:t>
      </w:r>
    </w:p>
    <w:p w:rsidRPr="00F13B70" w:rsidR="00F13B70" w:rsidP="00F13B70" w:rsidRDefault="00F13B70" w14:paraId="5C9DD74E" w14:textId="77777777">
      <w:r w:rsidRPr="00F13B70">
        <w:t>Not closing all browsers may allow someone else to see your responses.</w:t>
      </w:r>
    </w:p>
    <w:p w:rsidRPr="00F13B70" w:rsidR="00F13B70" w:rsidP="00F13B70" w:rsidRDefault="00F13B70" w14:paraId="2E59B536" w14:textId="77777777">
      <w:r w:rsidRPr="00F13B70">
        <w:t>To protect your data, you will be logged off if you are idle for more than 10 minutes and will need to log back in.</w:t>
      </w:r>
    </w:p>
    <w:p w:rsidR="00F13B70" w:rsidP="00F13B70" w:rsidRDefault="00F13B70" w14:paraId="6C92E2E9" w14:textId="6859F076">
      <w:r w:rsidRPr="00F13B70">
        <w:t>Please click the "Next" button to continue.</w:t>
      </w:r>
    </w:p>
    <w:p w:rsidR="00CA3393" w:rsidP="00CA3393" w:rsidRDefault="00CA3393" w14:paraId="67614E31" w14:textId="77777777">
      <w:pPr>
        <w:pStyle w:val="help"/>
      </w:pPr>
      <w:r w:rsidRPr="007E65ED">
        <w:t xml:space="preserve">Help Text: </w:t>
      </w:r>
    </w:p>
    <w:p w:rsidRPr="00F13B70" w:rsidR="00CA3393" w:rsidP="00F13B70" w:rsidRDefault="00CA3393" w14:paraId="5D6ADB06" w14:textId="2B1218E4">
      <w:r w:rsidRPr="00CA3393">
        <w:t>This is an informational screen only. (Click the "Next" button.)</w:t>
      </w:r>
    </w:p>
    <w:p w:rsidR="004F2269" w:rsidP="004F2269" w:rsidRDefault="004F2269" w14:paraId="35A3DA32" w14:textId="47552AFA">
      <w:pPr>
        <w:pStyle w:val="Heading1"/>
      </w:pPr>
      <w:bookmarkStart w:name="_Toc11389756" w:id="30"/>
      <w:bookmarkStart w:name="_Toc26966737" w:id="31"/>
      <w:bookmarkStart w:name="_Toc36727588" w:id="32"/>
      <w:r w:rsidRPr="00A3236D">
        <w:t>INFCON</w:t>
      </w:r>
      <w:r>
        <w:t xml:space="preserve"> (ABBREV) (NRFU)</w:t>
      </w:r>
      <w:bookmarkEnd w:id="30"/>
      <w:bookmarkEnd w:id="31"/>
      <w:bookmarkEnd w:id="32"/>
    </w:p>
    <w:p w:rsidR="00461926" w:rsidP="00461926" w:rsidRDefault="00461926" w14:paraId="7FE25EC3" w14:textId="140969D6">
      <w:bookmarkStart w:name="_Hlk31975608" w:id="33"/>
      <w: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rsidR="00461926" w:rsidP="00461926" w:rsidRDefault="00461926" w14:paraId="2A5A6A5C" w14:textId="77777777">
      <w:r>
        <w:t xml:space="preserve"> [[{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contact our Help Desk toll-free at 1-877-677-2766 for assistanc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rsidR="00461926" w:rsidP="00461926" w:rsidRDefault="00461926" w14:paraId="69AF074A" w14:textId="25639980">
      <w:r>
        <w:t xml:space="preserve">In addition to your survey responses, we collect other enrollment-related data from your institution and sources such as student loan databases and admissions testing agencies. Your responses, combined with any student record information, may be used </w:t>
      </w:r>
      <w:r w:rsidR="00EB3668">
        <w:t xml:space="preserve">only </w:t>
      </w:r>
      <w:r>
        <w:t xml:space="preserve">for statistical purposes and </w:t>
      </w:r>
      <w:r w:rsidR="00EB3668">
        <w:t>may</w:t>
      </w:r>
      <w:r>
        <w:t xml:space="preserve"> not be disclosed, or used, in personally identifiable forms for any other purpose, except as required by law</w:t>
      </w:r>
      <w:r w:rsidR="00EB3668">
        <w:t xml:space="preserve"> </w:t>
      </w:r>
      <w:r w:rsidRPr="00EB3668" w:rsidR="00EB3668">
        <w:t>(20 U.S.C. §9573 and 6 U.S.C. §151)</w:t>
      </w:r>
      <w:r>
        <w:t xml:space="preserve">. </w:t>
      </w:r>
    </w:p>
    <w:p w:rsidR="00461926" w:rsidP="00461926" w:rsidRDefault="00461926" w14:paraId="7AB780BD" w14:textId="76757B55">
      <w: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461926" w:rsidP="00461926" w:rsidRDefault="00461926" w14:paraId="6CD2D136" w14:textId="482DF741">
      <w: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rsidR="009F1454" w:rsidP="009F1454" w:rsidRDefault="00461926" w14:paraId="429FEF98" w14:textId="35FB1599">
      <w:r>
        <w:t>If you have any questions about this study, you may contact the study's director, Jennifer Wine, at 1-877-225-8470. For questions about your rights as a participant, please contact RTI’s Office of Research Protection toll-free at 1-866-214-2043.</w:t>
      </w:r>
      <w:r w:rsidR="004F2269">
        <w:t>To review the letter that we mailed, click here (PDF letter).</w:t>
      </w:r>
    </w:p>
    <w:p w:rsidR="009F1454" w:rsidP="009F1454" w:rsidRDefault="004F2269" w14:paraId="771CBBE6" w14:textId="77777777">
      <w:r>
        <w:t>To review the study brochure, click here (PDF brochure).</w:t>
      </w:r>
    </w:p>
    <w:p w:rsidR="009F1454" w:rsidP="009F1454" w:rsidRDefault="004F2269" w14:paraId="7DF4EDE3" w14:textId="77777777">
      <w:r>
        <w:t>Do you want to begin the survey now?</w:t>
      </w:r>
    </w:p>
    <w:p w:rsidRPr="007E65ED" w:rsidR="004F2269" w:rsidP="006F5812" w:rsidRDefault="004F2269" w14:paraId="1E2B946F" w14:textId="1B2F3AF1">
      <w:pPr>
        <w:pStyle w:val="NoSpacing"/>
      </w:pPr>
      <w:r>
        <w:tab/>
      </w:r>
      <w:r w:rsidRPr="007E65ED">
        <w:t>1 = Yes, I agree to participate now</w:t>
      </w:r>
    </w:p>
    <w:p w:rsidR="004F2269" w:rsidP="006F5812" w:rsidRDefault="004F2269" w14:paraId="08EA221F" w14:textId="77777777">
      <w:pPr>
        <w:pStyle w:val="NoSpacing"/>
      </w:pPr>
      <w:r>
        <w:tab/>
      </w:r>
      <w:r w:rsidRPr="007E65ED">
        <w:t>2 = Not now, but I want to participate at a later time</w:t>
      </w:r>
    </w:p>
    <w:p w:rsidR="004F2269" w:rsidP="006F5812" w:rsidRDefault="004F2269" w14:paraId="3C2A11B2" w14:textId="7EFE0673">
      <w:pPr>
        <w:pStyle w:val="NoSpacing"/>
      </w:pPr>
      <w:r>
        <w:tab/>
      </w:r>
      <w:r w:rsidRPr="007E65ED">
        <w:t>0 = No, I do not want to participate at all</w:t>
      </w:r>
    </w:p>
    <w:p w:rsidR="00D4791C" w:rsidP="00D4791C" w:rsidRDefault="004F2269" w14:paraId="685DB989" w14:textId="77777777">
      <w:pPr>
        <w:pStyle w:val="help"/>
      </w:pPr>
      <w:r w:rsidRPr="007E65ED">
        <w:t xml:space="preserve">Help Text: </w:t>
      </w:r>
    </w:p>
    <w:p w:rsidR="009F1454" w:rsidP="00D4791C" w:rsidRDefault="004F2269" w14:paraId="47EC4F6F" w14:textId="163A204F">
      <w:pPr>
        <w:pStyle w:val="bullet-survey"/>
      </w:pPr>
      <w:r>
        <w:t xml:space="preserve">You are one of approximately 150,000 students who will be taking part in this </w:t>
      </w:r>
      <w:r w:rsidRPr="00D4791C">
        <w:t>study</w:t>
      </w:r>
      <w:r>
        <w:t>.</w:t>
      </w:r>
    </w:p>
    <w:p w:rsidRPr="00461926" w:rsidR="00461926" w:rsidP="00461926" w:rsidRDefault="00461926" w14:paraId="51C35ABB" w14:textId="77777777">
      <w:pPr>
        <w:pStyle w:val="bulletround"/>
      </w:pPr>
      <w:bookmarkStart w:name="_Toc11389757" w:id="34"/>
      <w:bookmarkStart w:name="_Toc26966738" w:id="35"/>
      <w:r w:rsidRPr="00461926">
        <w:t xml:space="preserve">The risk of participating in this study is small and relates to data security. However, we have put strict security procedures in place to protect your information. Procedures include: </w:t>
      </w:r>
    </w:p>
    <w:p w:rsidRPr="00414018" w:rsidR="00414018" w:rsidP="00414018" w:rsidRDefault="00414018" w14:paraId="444D3E9F" w14:textId="072EB230">
      <w:pPr>
        <w:pStyle w:val="ListParagraph"/>
        <w:numPr>
          <w:ilvl w:val="0"/>
          <w:numId w:val="15"/>
        </w:numPr>
        <w:rPr>
          <w:rFonts w:eastAsia="Times New Roman" w:cs="Arial"/>
          <w:szCs w:val="16"/>
        </w:rPr>
      </w:pPr>
      <w:r w:rsidRPr="00414018">
        <w:rPr>
          <w:rFonts w:eastAsia="Times New Roman" w:cs="Arial"/>
          <w:szCs w:val="16"/>
        </w:rPr>
        <w:t xml:space="preserve">Responses are collected and stored on RTI’s network which complies with all applicable security and privacy regulations including using strong encryption during internet transmission (Secure Sockets Layer (SSL) protocol). </w:t>
      </w:r>
    </w:p>
    <w:p w:rsidRPr="00461926" w:rsidR="00461926" w:rsidP="00461926" w:rsidRDefault="00461926" w14:paraId="1D6C9988" w14:textId="77777777">
      <w:pPr>
        <w:pStyle w:val="ListParagraph"/>
        <w:numPr>
          <w:ilvl w:val="0"/>
          <w:numId w:val="15"/>
        </w:numPr>
        <w:rPr>
          <w:rFonts w:eastAsia="Times New Roman" w:cs="Arial"/>
          <w:szCs w:val="16"/>
        </w:rPr>
      </w:pPr>
      <w:r w:rsidRPr="00461926">
        <w:rPr>
          <w:rFonts w:eastAsia="Times New Roman" w:cs="Arial"/>
          <w:szCs w:val="16"/>
        </w:rPr>
        <w:t>All data entry modules are password protected and require the user to log in before accessing confidential data.</w:t>
      </w:r>
    </w:p>
    <w:p w:rsidRPr="00461926" w:rsidR="00461926" w:rsidP="00461926" w:rsidRDefault="00461926" w14:paraId="6A4AC8E6" w14:textId="77777777">
      <w:pPr>
        <w:pStyle w:val="ListParagraph"/>
        <w:numPr>
          <w:ilvl w:val="0"/>
          <w:numId w:val="15"/>
        </w:numPr>
        <w:rPr>
          <w:rFonts w:eastAsia="Times New Roman" w:cs="Arial"/>
          <w:szCs w:val="16"/>
        </w:rPr>
      </w:pPr>
      <w:r w:rsidRPr="00461926">
        <w:rPr>
          <w:rFonts w:eastAsia="Times New Roman" w:cs="Arial"/>
          <w:szCs w:val="16"/>
        </w:rPr>
        <w:t xml:space="preserve">Project staff are subject to large fines and/or imprisonment if they knowingly publish or communicate any individually identifiable information. </w:t>
      </w:r>
    </w:p>
    <w:p w:rsidRPr="00827B79" w:rsidR="009F1454" w:rsidP="00827B79" w:rsidRDefault="004F2269" w14:paraId="10CAD454" w14:textId="7C7867BE">
      <w:pPr>
        <w:pStyle w:val="Heading1"/>
      </w:pPr>
      <w:bookmarkStart w:name="_Toc36727589" w:id="36"/>
      <w:bookmarkEnd w:id="33"/>
      <w:r w:rsidRPr="00827B79">
        <w:t>END (ABBREV) (NRFU)</w:t>
      </w:r>
      <w:bookmarkEnd w:id="34"/>
      <w:bookmarkEnd w:id="35"/>
      <w:bookmarkEnd w:id="36"/>
    </w:p>
    <w:p w:rsidR="009F1454" w:rsidP="00D4791C" w:rsidRDefault="004F2269" w14:paraId="68E08767" w14:textId="629FE708">
      <w:r>
        <w:t xml:space="preserve">Thank you. We look forward to your participation. We </w:t>
      </w:r>
      <w:r w:rsidR="00935DE2">
        <w:t xml:space="preserve">can </w:t>
      </w:r>
      <w:r>
        <w:t>send you reminder</w:t>
      </w:r>
      <w:r w:rsidR="00935DE2">
        <w:t xml:space="preserve"> e-mails and text</w:t>
      </w:r>
      <w:r>
        <w:t xml:space="preserve"> message</w:t>
      </w:r>
      <w:r w:rsidR="00935DE2">
        <w:t>s</w:t>
      </w:r>
      <w:r w:rsidR="00E50CA0">
        <w:t>,</w:t>
      </w:r>
      <w:r>
        <w:t xml:space="preserve"> if you have not yet completed your NPSAS survey.</w:t>
      </w:r>
    </w:p>
    <w:p w:rsidR="004F2269" w:rsidP="00D4791C" w:rsidRDefault="004F2269" w14:paraId="1A6688B0" w14:textId="0C40AECF">
      <w:r w:rsidRPr="007E65ED">
        <w:t>Please provide your e</w:t>
      </w:r>
      <w:r>
        <w:t>-</w:t>
      </w:r>
      <w:r w:rsidRPr="007E65ED">
        <w:t>mail address:</w:t>
      </w:r>
      <w:r>
        <w:t xml:space="preserve"> _______________</w:t>
      </w:r>
    </w:p>
    <w:p w:rsidR="00935DE2" w:rsidP="00D4791C" w:rsidRDefault="00935DE2" w14:paraId="287EE0F7" w14:textId="6B788C05">
      <w:r>
        <w:t>Please provide your c</w:t>
      </w:r>
      <w:r w:rsidRPr="007E65ED">
        <w:t>ell phone number:</w:t>
      </w:r>
      <w:r>
        <w:t xml:space="preserve"> _______________</w:t>
      </w:r>
    </w:p>
    <w:p w:rsidR="009F1454" w:rsidP="004F2269" w:rsidRDefault="004F2269" w14:paraId="4B9D6810" w14:textId="3E8F19BE">
      <w:r w:rsidRPr="007E65ED">
        <w:rPr>
          <w:rFonts w:cs="Arial"/>
          <w:b/>
          <w:bCs/>
          <w:szCs w:val="20"/>
        </w:rPr>
        <w:t>Help Text:</w:t>
      </w:r>
      <w:r w:rsidRPr="007E65ED">
        <w:rPr>
          <w:rFonts w:cs="Arial"/>
          <w:szCs w:val="20"/>
        </w:rPr>
        <w:t xml:space="preserve"> </w:t>
      </w:r>
      <w:r>
        <w:rPr>
          <w:rFonts w:cs="Arial"/>
          <w:szCs w:val="20"/>
        </w:rPr>
        <w:t xml:space="preserve">Please provide an e-mail address </w:t>
      </w:r>
      <w:r w:rsidR="00935DE2">
        <w:rPr>
          <w:rFonts w:cs="Arial"/>
          <w:szCs w:val="20"/>
        </w:rPr>
        <w:t xml:space="preserve">and cell phone number </w:t>
      </w:r>
      <w:r>
        <w:rPr>
          <w:rFonts w:cs="Arial"/>
          <w:szCs w:val="20"/>
        </w:rPr>
        <w:t>so that we can send you reminder</w:t>
      </w:r>
      <w:r w:rsidR="00935DE2">
        <w:rPr>
          <w:rFonts w:cs="Arial"/>
          <w:szCs w:val="20"/>
        </w:rPr>
        <w:t>s</w:t>
      </w:r>
      <w:r>
        <w:rPr>
          <w:rFonts w:cs="Arial"/>
          <w:szCs w:val="20"/>
        </w:rPr>
        <w:t xml:space="preserve"> about taking the survey at a later time.</w:t>
      </w:r>
    </w:p>
    <w:p w:rsidR="009F1454" w:rsidP="00D4791C" w:rsidRDefault="004F2269" w14:paraId="6C6EF9D1" w14:textId="77777777">
      <w:r>
        <w:t>Your participation is very important to the success of this study.</w:t>
      </w:r>
    </w:p>
    <w:p w:rsidR="009F1454" w:rsidP="004F2269" w:rsidRDefault="004F2269" w14:paraId="3B951FC1" w14:textId="22A8A47D">
      <w:bookmarkStart w:name="_Toc11389759" w:id="37"/>
      <w:bookmarkStart w:name="_Toc26966740" w:id="38"/>
      <w:bookmarkStart w:name="_Toc36727590" w:id="39"/>
      <w:r w:rsidRPr="002A6076">
        <w:rPr>
          <w:rStyle w:val="Heading1Char"/>
          <w:rFonts w:eastAsiaTheme="minorHAnsi"/>
        </w:rPr>
        <w:t>END2 (ABBREV) (NRFU)</w:t>
      </w:r>
      <w:bookmarkEnd w:id="37"/>
      <w:bookmarkEnd w:id="38"/>
      <w:bookmarkEnd w:id="39"/>
    </w:p>
    <w:p w:rsidR="009F1454" w:rsidP="00D4791C" w:rsidRDefault="004F2269" w14:paraId="19BC719B" w14:textId="1FA943A7">
      <w:r>
        <w:t>We hope that you will reconsider participating in this important education study, for which we are offering a $[</w:t>
      </w:r>
      <w:r w:rsidR="00D0635F">
        <w:t>incentive amount</w:t>
      </w:r>
      <w:r>
        <w:t>] incentive. Your participation is vital to the success of this study.</w:t>
      </w:r>
    </w:p>
    <w:p w:rsidR="009F1454" w:rsidP="00D4791C" w:rsidRDefault="004F2269" w14:paraId="7262A4AF" w14:textId="77777777">
      <w:r>
        <w:t>If you decide that you would like to participate, click “Next” to continue with the survey, or call 1-877-NPSAS-NOW (1-877-677-2766).</w:t>
      </w:r>
    </w:p>
    <w:p w:rsidR="009F1454" w:rsidP="00D4791C" w:rsidRDefault="004F2269" w14:paraId="7AC93AFC" w14:textId="77777777">
      <w:r>
        <w:t>If you decide not to participate, please help us to improve our survey by telling us more (in the box below) about your reasons for choosing not to participate.</w:t>
      </w:r>
    </w:p>
    <w:p w:rsidR="009F1454" w:rsidP="00D4791C" w:rsidRDefault="004F2269" w14:paraId="44400E5B" w14:textId="77777777">
      <w:r w:rsidRPr="007E65ED">
        <w:rPr>
          <w:b/>
          <w:bCs/>
        </w:rPr>
        <w:t>Help Text:</w:t>
      </w:r>
      <w:r w:rsidRPr="007E65ED">
        <w:t xml:space="preserve"> Please call </w:t>
      </w:r>
      <w:r>
        <w:t xml:space="preserve">1-877-677-2766 </w:t>
      </w:r>
      <w:r w:rsidRPr="007E65ED">
        <w:t>if you decide you would like to participate or click "Next" to continue with the survey. </w:t>
      </w:r>
    </w:p>
    <w:p w:rsidRPr="007E65ED" w:rsidR="004F2269" w:rsidP="004F2269" w:rsidRDefault="004F2269" w14:paraId="09577C99" w14:textId="14E8DBAC">
      <w:pPr>
        <w:pStyle w:val="Heading1"/>
      </w:pPr>
      <w:bookmarkStart w:name="_Toc11389760" w:id="40"/>
      <w:bookmarkStart w:name="_Toc26966741" w:id="41"/>
      <w:bookmarkStart w:name="_Toc36727591" w:id="42"/>
      <w:r w:rsidRPr="00A3236D">
        <w:t>RETRNFRM</w:t>
      </w:r>
      <w:r>
        <w:t xml:space="preserve"> (ABBREV) (NRFU)</w:t>
      </w:r>
      <w:bookmarkEnd w:id="40"/>
      <w:bookmarkEnd w:id="41"/>
      <w:bookmarkEnd w:id="42"/>
    </w:p>
    <w:p w:rsidR="009F1454" w:rsidP="00D4791C" w:rsidRDefault="004F2269" w14:paraId="2AFFD364" w14:textId="77777777">
      <w:r w:rsidRPr="007E65ED">
        <w:t>If you would like to continue with the survey, click the “Next” button. To exit the survey, simply close your browser.</w:t>
      </w:r>
    </w:p>
    <w:p w:rsidR="009F1454" w:rsidP="00D4791C" w:rsidRDefault="004F2269" w14:paraId="23897874" w14:textId="77777777">
      <w:r w:rsidRPr="007E65ED">
        <w:rPr>
          <w:b/>
          <w:bCs/>
        </w:rPr>
        <w:t>Help Text:</w:t>
      </w:r>
      <w:r w:rsidRPr="007E65ED">
        <w:t xml:space="preserve"> </w:t>
      </w:r>
      <w:r>
        <w:t>This is an informational screen only. (Click the "Next" button.)</w:t>
      </w:r>
    </w:p>
    <w:p w:rsidR="004F2269" w:rsidP="004F2269" w:rsidRDefault="004F2269" w14:paraId="460E6113" w14:textId="335D7620">
      <w:pPr>
        <w:pStyle w:val="Heading1"/>
      </w:pPr>
      <w:bookmarkStart w:name="_Toc11389761" w:id="43"/>
      <w:bookmarkStart w:name="_Toc26966742" w:id="44"/>
      <w:bookmarkStart w:name="_Toc36727592" w:id="45"/>
      <w:r>
        <w:t>N20AELIGINTRO (ABBREV) (NRFU)</w:t>
      </w:r>
      <w:bookmarkEnd w:id="43"/>
      <w:bookmarkEnd w:id="44"/>
      <w:bookmarkEnd w:id="45"/>
    </w:p>
    <w:p w:rsidR="009F1454" w:rsidP="00D4791C" w:rsidRDefault="004F2269" w14:paraId="5992E42E" w14:textId="31ACE555">
      <w:r>
        <w:t>To get started, [{if USERMODE = WEB} we {else} I] need to collect some information about your enrollment at [</w:t>
      </w:r>
      <w:r w:rsidR="00D0635F">
        <w:t>NPSAS institution</w:t>
      </w:r>
      <w:r>
        <w:t xml:space="preserve">] [{if USERMODE = TIO} to {else} so that we can] </w:t>
      </w:r>
      <w:r w:rsidR="005F3961">
        <w:t xml:space="preserve">confirm your eligibility to participate in the study. </w:t>
      </w:r>
    </w:p>
    <w:p w:rsidR="009F1454" w:rsidP="00D4791C" w:rsidRDefault="004F2269" w14:paraId="43E888D9" w14:textId="77777777">
      <w:r w:rsidRPr="007E65ED">
        <w:rPr>
          <w:b/>
          <w:bCs/>
        </w:rPr>
        <w:t>Help Text:</w:t>
      </w:r>
      <w:r w:rsidRPr="007E65ED">
        <w:t xml:space="preserve"> </w:t>
      </w:r>
      <w:r>
        <w:t>This is an informational screen only. (Click the "Next" button.)</w:t>
      </w:r>
    </w:p>
    <w:p w:rsidRPr="007E65ED" w:rsidR="004F2269" w:rsidP="004F2269" w:rsidRDefault="004F2269" w14:paraId="50A5C31C" w14:textId="73489E29">
      <w:pPr>
        <w:pStyle w:val="Heading1"/>
      </w:pPr>
      <w:bookmarkStart w:name="_Toc11389762" w:id="46"/>
      <w:bookmarkStart w:name="_Toc26966743" w:id="47"/>
      <w:bookmarkStart w:name="_Toc36727593" w:id="48"/>
      <w:r w:rsidRPr="00A3236D">
        <w:t>N20AELIG</w:t>
      </w:r>
      <w:r>
        <w:t xml:space="preserve"> (ABBREV) (NRFU)</w:t>
      </w:r>
      <w:bookmarkEnd w:id="46"/>
      <w:bookmarkEnd w:id="47"/>
      <w:bookmarkEnd w:id="48"/>
    </w:p>
    <w:p w:rsidR="004F2269" w:rsidP="00D4791C" w:rsidRDefault="004F2269" w14:paraId="023AFC1E" w14:textId="080BBDDF">
      <w:r w:rsidRPr="007E65ED">
        <w:t xml:space="preserve">[If </w:t>
      </w:r>
      <w:r w:rsidR="008C1CA4">
        <w:t>[survey date before July 1, 2020]</w:t>
      </w:r>
      <w:r w:rsidRPr="007E65ED">
        <w:t xml:space="preserve"> = 1] </w:t>
      </w:r>
    </w:p>
    <w:p w:rsidR="009F1454" w:rsidP="00D4791C" w:rsidRDefault="004F2269" w14:paraId="49CE9862" w14:textId="77777777">
      <w:r>
        <w:t>Have you attended [</w:t>
      </w:r>
      <w:r w:rsidR="00D0635F">
        <w:t>NPSAS institution</w:t>
      </w:r>
      <w:r>
        <w:t>] at any time between July 1, 2019 and today? </w:t>
      </w:r>
    </w:p>
    <w:p w:rsidR="009F1454" w:rsidP="00D4791C" w:rsidRDefault="004F2269" w14:paraId="6D9F69AD" w14:textId="77777777">
      <w:r>
        <w:t>(Answer "Yes" if you have attended [</w:t>
      </w:r>
      <w:r w:rsidR="00D0635F">
        <w:t>NPSAS institution</w:t>
      </w:r>
      <w:r>
        <w:t>] at any time between July 1, 2019 and today, even if you are not currently attending.)</w:t>
      </w:r>
    </w:p>
    <w:p w:rsidR="004F2269" w:rsidP="00D4791C" w:rsidRDefault="004F2269" w14:paraId="2BE6B070" w14:textId="15B8CD0F">
      <w:r>
        <w:t>[else] </w:t>
      </w:r>
    </w:p>
    <w:p w:rsidR="009F1454" w:rsidP="00D4791C" w:rsidRDefault="004F2269" w14:paraId="4A81ABF6" w14:textId="77777777">
      <w:r>
        <w:t>Did you attend [</w:t>
      </w:r>
      <w:r w:rsidR="00D0635F">
        <w:t>NPSAS institution</w:t>
      </w:r>
      <w:r>
        <w:t>] at any time between July 1, 2019 and June 30, 2020?</w:t>
      </w:r>
    </w:p>
    <w:p w:rsidRPr="007E65ED" w:rsidR="004F2269" w:rsidP="00D4791C" w:rsidRDefault="004F2269" w14:paraId="73040D96" w14:textId="47C159BE">
      <w:pPr>
        <w:ind w:left="630" w:hanging="270"/>
        <w:rPr>
          <w:rFonts w:cs="Arial"/>
          <w:szCs w:val="20"/>
        </w:rPr>
      </w:pPr>
      <w:r w:rsidRPr="007E65ED">
        <w:rPr>
          <w:rFonts w:cs="Arial"/>
          <w:szCs w:val="20"/>
        </w:rPr>
        <w:t>1 = Yes</w:t>
      </w:r>
    </w:p>
    <w:p w:rsidR="004F2269" w:rsidP="006F5812" w:rsidRDefault="004F2269" w14:paraId="7D8A260E" w14:textId="546ABD2E">
      <w:pPr>
        <w:spacing w:before="0"/>
        <w:ind w:left="630" w:hanging="270"/>
      </w:pPr>
      <w:r w:rsidRPr="007E65ED">
        <w:rPr>
          <w:rFonts w:cs="Arial"/>
          <w:szCs w:val="20"/>
        </w:rPr>
        <w:t xml:space="preserve">3 = Yes, but also attended high school between July 1, 2019 [{if </w:t>
      </w:r>
      <w:r w:rsidR="008C1CA4">
        <w:rPr>
          <w:rFonts w:cs="Arial"/>
          <w:szCs w:val="20"/>
        </w:rPr>
        <w:t>[survey date before July 1, 2020]</w:t>
      </w:r>
      <w:r w:rsidRPr="007E65ED">
        <w:rPr>
          <w:rFonts w:cs="Arial"/>
          <w:szCs w:val="20"/>
        </w:rPr>
        <w:t xml:space="preserve"> = 1} and today {else} and June 30, 2020]</w:t>
      </w:r>
    </w:p>
    <w:p w:rsidR="004F2269" w:rsidP="006F5812" w:rsidRDefault="004F2269" w14:paraId="37E2DCF3" w14:textId="7B8DF337">
      <w:pPr>
        <w:spacing w:before="0"/>
        <w:ind w:left="630" w:hanging="270"/>
      </w:pPr>
      <w:r w:rsidRPr="007E65ED">
        <w:rPr>
          <w:rFonts w:cs="Arial"/>
          <w:szCs w:val="20"/>
        </w:rPr>
        <w:t>4 = Yes, enrolled at [</w:t>
      </w:r>
      <w:r w:rsidR="00D0635F">
        <w:rPr>
          <w:rFonts w:cs="Arial"/>
          <w:szCs w:val="20"/>
        </w:rPr>
        <w:t>NPSAS institution</w:t>
      </w:r>
      <w:r w:rsidRPr="007E65ED">
        <w:rPr>
          <w:rFonts w:cs="Arial"/>
          <w:szCs w:val="20"/>
        </w:rPr>
        <w:t xml:space="preserve">] but [{if </w:t>
      </w:r>
      <w:r w:rsidR="008C1CA4">
        <w:rPr>
          <w:rFonts w:cs="Arial"/>
          <w:szCs w:val="20"/>
        </w:rPr>
        <w:t>[survey date before July 1, 2020]</w:t>
      </w:r>
      <w:r w:rsidRPr="007E65ED">
        <w:rPr>
          <w:rFonts w:cs="Arial"/>
          <w:szCs w:val="20"/>
        </w:rPr>
        <w:t xml:space="preserve"> = 1} studying {else} studied] abroad for the entire 2019-2020 academic year</w:t>
      </w:r>
    </w:p>
    <w:p w:rsidR="004F2269" w:rsidP="006F5812" w:rsidRDefault="004F2269" w14:paraId="1543257B" w14:textId="5F9CA430">
      <w:pPr>
        <w:spacing w:before="0"/>
        <w:ind w:left="630" w:hanging="270"/>
      </w:pPr>
      <w:r w:rsidRPr="007E65ED">
        <w:rPr>
          <w:rFonts w:cs="Arial"/>
          <w:szCs w:val="20"/>
        </w:rPr>
        <w:t>0 = No</w:t>
      </w:r>
    </w:p>
    <w:p w:rsidR="004F2269" w:rsidP="006F5812" w:rsidRDefault="004F2269" w14:paraId="4C0192EF" w14:textId="1753C14C">
      <w:pPr>
        <w:spacing w:before="0"/>
        <w:ind w:left="630" w:hanging="270"/>
      </w:pPr>
      <w:r w:rsidRPr="007E65ED">
        <w:rPr>
          <w:rFonts w:cs="Arial"/>
          <w:szCs w:val="20"/>
        </w:rPr>
        <w:t>-1 = Don't know</w:t>
      </w:r>
    </w:p>
    <w:p w:rsidR="009F1454" w:rsidP="00D4791C" w:rsidRDefault="004F2269" w14:paraId="5540DA3C" w14:textId="77777777">
      <w:r w:rsidRPr="007E65ED">
        <w:rPr>
          <w:b/>
          <w:bCs/>
        </w:rPr>
        <w:t>Help Text:</w:t>
      </w:r>
      <w:r w:rsidRPr="007E65ED">
        <w:t xml:space="preserve"> </w:t>
      </w:r>
      <w:r>
        <w:t>Indicate whether or not you attended [</w:t>
      </w:r>
      <w:r w:rsidR="00D0635F">
        <w:t>NPSAS institution</w:t>
      </w:r>
      <w:r>
        <w:t>] at any time between July 1, 2019 and June 30, 2020.</w:t>
      </w:r>
    </w:p>
    <w:p w:rsidR="009F1454" w:rsidP="00D4791C" w:rsidRDefault="004F2269" w14:paraId="2B851623" w14:textId="77777777">
      <w:r>
        <w:t xml:space="preserve">Answer </w:t>
      </w:r>
      <w:r w:rsidRPr="00D04D3A">
        <w:rPr>
          <w:b/>
          <w:bCs/>
        </w:rPr>
        <w:t>Yes</w:t>
      </w:r>
      <w:r>
        <w:t xml:space="preserve"> if you are enrolled and actively working on something for credit at [</w:t>
      </w:r>
      <w:r w:rsidR="00D0635F">
        <w:t>NPSAS institution</w:t>
      </w:r>
      <w:r>
        <w:t>] like a thesis or field work, even if you do not currently attend classes at [</w:t>
      </w:r>
      <w:r w:rsidR="00D0635F">
        <w:t>NPSAS institution</w:t>
      </w:r>
      <w:r>
        <w:t>].</w:t>
      </w:r>
    </w:p>
    <w:p w:rsidR="009F1454" w:rsidP="00D4791C" w:rsidRDefault="004F2269" w14:paraId="292E891E" w14:textId="6BAEC9EA">
      <w:r>
        <w:t xml:space="preserve">Answer </w:t>
      </w:r>
      <w:r w:rsidRPr="00D04D3A">
        <w:rPr>
          <w:b/>
          <w:bCs/>
        </w:rPr>
        <w:t>Yes</w:t>
      </w:r>
      <w:r>
        <w:t xml:space="preserve"> if you attended [</w:t>
      </w:r>
      <w:r w:rsidR="00D0635F">
        <w:t>NPSAS institution</w:t>
      </w:r>
      <w:r>
        <w:t>] for any part of the 2019-20 academic year, even if you studied abroad for part of the year. However, if you were studying abroad for the entire year, but [</w:t>
      </w:r>
      <w:r w:rsidR="00D0635F">
        <w:t>NPSAS institution</w:t>
      </w:r>
      <w:r>
        <w:t xml:space="preserve">] still considered you to be a student and you are or were enrolled there, answer </w:t>
      </w:r>
      <w:r w:rsidRPr="00D04D3A">
        <w:rPr>
          <w:b/>
          <w:bCs/>
        </w:rPr>
        <w:t>Yes</w:t>
      </w:r>
      <w:r>
        <w:t>, enrolled at [</w:t>
      </w:r>
      <w:r w:rsidR="00D0635F">
        <w:t>NPSAS institution</w:t>
      </w:r>
      <w:r>
        <w:t>] but studying/studied abroad for the entire 2019-2020 academic year.</w:t>
      </w:r>
    </w:p>
    <w:p w:rsidR="009F1454" w:rsidP="00D4791C" w:rsidRDefault="004F2269" w14:paraId="74C2311F" w14:textId="77777777">
      <w:r>
        <w:t xml:space="preserve">If you are still considered to be a student at any high school and have not earned a high school diploma or equivalency, answer </w:t>
      </w:r>
      <w:r w:rsidRPr="00D04D3A">
        <w:rPr>
          <w:b/>
          <w:bCs/>
        </w:rPr>
        <w:t>Yes</w:t>
      </w:r>
      <w:r>
        <w:t>, but also still attending high school.</w:t>
      </w:r>
    </w:p>
    <w:p w:rsidRPr="007E65ED" w:rsidR="004F2269" w:rsidP="004F2269" w:rsidRDefault="004F2269" w14:paraId="551E38E5" w14:textId="2BAF0792">
      <w:pPr>
        <w:pStyle w:val="Heading1"/>
      </w:pPr>
      <w:bookmarkStart w:name="_Toc11389763" w:id="49"/>
      <w:bookmarkStart w:name="_Toc26966744" w:id="50"/>
      <w:bookmarkStart w:name="_Toc36727594" w:id="51"/>
      <w:r w:rsidRPr="00A3236D">
        <w:t>N20ACURENR</w:t>
      </w:r>
      <w:r>
        <w:t xml:space="preserve"> (ABBREV)</w:t>
      </w:r>
      <w:bookmarkEnd w:id="49"/>
      <w:bookmarkEnd w:id="50"/>
      <w:bookmarkEnd w:id="51"/>
    </w:p>
    <w:p w:rsidR="009F1454" w:rsidP="004F2269" w:rsidRDefault="004F2269" w14:paraId="5EA777AC" w14:textId="77777777">
      <w:r w:rsidRPr="007E65ED">
        <w:rPr>
          <w:rFonts w:cs="Arial"/>
          <w:szCs w:val="20"/>
        </w:rPr>
        <w:t>Are you currently attending [</w:t>
      </w:r>
      <w:r w:rsidR="00D0635F">
        <w:rPr>
          <w:rFonts w:cs="Arial"/>
          <w:szCs w:val="20"/>
        </w:rPr>
        <w:t>NPSAS institution</w:t>
      </w:r>
      <w:r w:rsidRPr="007E65ED">
        <w:rPr>
          <w:rFonts w:cs="Arial"/>
          <w:szCs w:val="20"/>
        </w:rPr>
        <w:t>]?</w:t>
      </w:r>
    </w:p>
    <w:p w:rsidRPr="007E65ED" w:rsidR="004F2269" w:rsidP="006F5812" w:rsidRDefault="004F2269" w14:paraId="7DCA94FF" w14:textId="6D1BCD7F">
      <w:pPr>
        <w:pStyle w:val="NoSpacing"/>
      </w:pPr>
      <w:r>
        <w:tab/>
      </w:r>
      <w:r w:rsidRPr="007E65ED">
        <w:t>1 = Yes</w:t>
      </w:r>
    </w:p>
    <w:p w:rsidR="004F2269" w:rsidP="006F5812" w:rsidRDefault="004F2269" w14:paraId="5FC2E57C" w14:textId="77777777">
      <w:pPr>
        <w:pStyle w:val="NoSpacing"/>
      </w:pPr>
      <w:r>
        <w:tab/>
      </w:r>
      <w:r w:rsidRPr="007E65ED">
        <w:t>0 = No</w:t>
      </w:r>
    </w:p>
    <w:p w:rsidR="009F1454" w:rsidP="00D4791C" w:rsidRDefault="004F2269" w14:paraId="69C79DC1" w14:textId="77777777">
      <w:r w:rsidRPr="007E65ED">
        <w:rPr>
          <w:b/>
          <w:bCs/>
        </w:rPr>
        <w:t>Help Text:</w:t>
      </w:r>
      <w:r w:rsidRPr="007E65ED">
        <w:t xml:space="preserve"> Indicate whether you are currently attending [</w:t>
      </w:r>
      <w:r w:rsidR="00D0635F">
        <w:t>NPSAS institution</w:t>
      </w:r>
      <w:r w:rsidRPr="007E65ED">
        <w:t>].</w:t>
      </w:r>
    </w:p>
    <w:p w:rsidR="00E854FC" w:rsidP="00D4791C" w:rsidRDefault="004F2269" w14:paraId="29DA4A8D" w14:textId="794F1438">
      <w:r>
        <w:t xml:space="preserve">Answer </w:t>
      </w:r>
      <w:r w:rsidRPr="00D04D3A">
        <w:rPr>
          <w:b/>
          <w:bCs/>
        </w:rPr>
        <w:t>Yes</w:t>
      </w:r>
      <w:r>
        <w:t xml:space="preserve"> if: </w:t>
      </w:r>
    </w:p>
    <w:p w:rsidRPr="00D4791C" w:rsidR="00E854FC" w:rsidP="00D4791C" w:rsidRDefault="004F2269" w14:paraId="5C30FD35" w14:textId="08180326">
      <w:pPr>
        <w:pStyle w:val="bullet-survey"/>
      </w:pPr>
      <w:r w:rsidRPr="00BE7DAD">
        <w:t>you are enrolled and actively working on something for credit at [</w:t>
      </w:r>
      <w:r w:rsidRPr="00BE7DAD" w:rsidR="00D0635F">
        <w:t>NPSAS institution</w:t>
      </w:r>
      <w:r w:rsidRPr="00BE7DAD">
        <w:t xml:space="preserve">] like a thesis or field work, </w:t>
      </w:r>
      <w:r w:rsidRPr="00D4791C">
        <w:t>even if you do not currently attend classes at [</w:t>
      </w:r>
      <w:r w:rsidRPr="00D4791C" w:rsidR="00D0635F">
        <w:t>NPSAS institution</w:t>
      </w:r>
      <w:r w:rsidRPr="00D4791C">
        <w:t xml:space="preserve">], </w:t>
      </w:r>
      <w:r w:rsidRPr="00D4791C" w:rsidR="00E854FC">
        <w:t>or</w:t>
      </w:r>
    </w:p>
    <w:p w:rsidRPr="00D4791C" w:rsidR="009F1454" w:rsidP="00D4791C" w:rsidRDefault="004F2269" w14:paraId="7349B907" w14:textId="77777777">
      <w:pPr>
        <w:pStyle w:val="bullet-survey"/>
      </w:pPr>
      <w:r w:rsidRPr="00D4791C">
        <w:t>you are on a spring or fall break in the middle of the term or semester.</w:t>
      </w:r>
    </w:p>
    <w:p w:rsidR="00E854FC" w:rsidP="00D4791C" w:rsidRDefault="004F2269" w14:paraId="6C33B623" w14:textId="59A6E91C">
      <w:r w:rsidRPr="00BE7DAD">
        <w:t xml:space="preserve">Answer </w:t>
      </w:r>
      <w:r w:rsidRPr="00BE7DAD">
        <w:rPr>
          <w:b/>
          <w:bCs/>
        </w:rPr>
        <w:t>No</w:t>
      </w:r>
      <w:r w:rsidRPr="00BE7DAD">
        <w:t> if:</w:t>
      </w:r>
    </w:p>
    <w:p w:rsidRPr="00D4791C" w:rsidR="00E854FC" w:rsidP="00D4791C" w:rsidRDefault="004F2269" w14:paraId="510FFB8C" w14:textId="255AEF92">
      <w:pPr>
        <w:pStyle w:val="bullet-survey"/>
      </w:pPr>
      <w:r w:rsidRPr="00D4791C">
        <w:t>you are on a break between semesters, terms, or quarters, such as on summer break, and not currently attending classes, or</w:t>
      </w:r>
      <w:r w:rsidRPr="00D4791C" w:rsidR="00136BE8">
        <w:t xml:space="preserve"> </w:t>
      </w:r>
    </w:p>
    <w:p w:rsidRPr="00D4791C" w:rsidR="009F1454" w:rsidP="00D4791C" w:rsidRDefault="004F2269" w14:paraId="7A0B019A" w14:textId="77777777">
      <w:pPr>
        <w:pStyle w:val="bullet-survey"/>
      </w:pPr>
      <w:r w:rsidRPr="00D4791C">
        <w:t>you are currently studying abroad.</w:t>
      </w:r>
    </w:p>
    <w:p w:rsidRPr="00AD6D96" w:rsidR="004F2269" w:rsidP="00AD6D96" w:rsidRDefault="004F2269" w14:paraId="0E271797" w14:textId="6E4C23EC">
      <w:pPr>
        <w:pStyle w:val="Heading1"/>
      </w:pPr>
      <w:bookmarkStart w:name="_Toc11389764" w:id="52"/>
      <w:bookmarkStart w:name="_Toc26966745" w:id="53"/>
      <w:bookmarkStart w:name="_Toc36727595" w:id="54"/>
      <w:r w:rsidRPr="00AD6D96">
        <w:t>N20ANOATT (ABBREV)</w:t>
      </w:r>
      <w:bookmarkEnd w:id="52"/>
      <w:bookmarkEnd w:id="53"/>
      <w:bookmarkEnd w:id="54"/>
    </w:p>
    <w:p w:rsidR="009F1454" w:rsidP="00D4791C" w:rsidRDefault="004F2269" w14:paraId="002AFE69" w14:textId="77777777">
      <w:r w:rsidRPr="007E65ED">
        <w:t>Why are you not currently attending [</w:t>
      </w:r>
      <w:r w:rsidR="00D0635F">
        <w:t>NPSAS institution</w:t>
      </w:r>
      <w:r w:rsidRPr="007E65ED">
        <w:t>]?</w:t>
      </w:r>
    </w:p>
    <w:p w:rsidRPr="007E65ED" w:rsidR="004F2269" w:rsidP="006F5812" w:rsidRDefault="004F2269" w14:paraId="3D9F4473" w14:textId="3AFC67E8">
      <w:pPr>
        <w:pStyle w:val="NoSpacing"/>
      </w:pPr>
      <w:r>
        <w:tab/>
      </w:r>
      <w:r w:rsidRPr="007E65ED">
        <w:t>1 = Completed course or program at [</w:t>
      </w:r>
      <w:r w:rsidR="00D0635F">
        <w:t>NPSAS institution</w:t>
      </w:r>
      <w:r w:rsidRPr="007E65ED">
        <w:t>]</w:t>
      </w:r>
    </w:p>
    <w:p w:rsidR="004F2269" w:rsidP="006F5812" w:rsidRDefault="004F2269" w14:paraId="2211D109" w14:textId="42AD8B2A">
      <w:pPr>
        <w:pStyle w:val="NoSpacing"/>
      </w:pPr>
      <w:r>
        <w:tab/>
      </w:r>
      <w:r w:rsidRPr="007E65ED">
        <w:t>2 = Withdrew from [</w:t>
      </w:r>
      <w:r w:rsidR="00D0635F">
        <w:t>NPSAS institution</w:t>
      </w:r>
      <w:r w:rsidRPr="007E65ED">
        <w:t>]</w:t>
      </w:r>
    </w:p>
    <w:p w:rsidR="004F2269" w:rsidP="006F5812" w:rsidRDefault="004F2269" w14:paraId="208D1745" w14:textId="75087FE9">
      <w:pPr>
        <w:pStyle w:val="NoSpacing"/>
      </w:pPr>
      <w:r>
        <w:tab/>
      </w:r>
      <w:r w:rsidRPr="007E65ED">
        <w:t>3 = Attending a different school, but still enrolled at [</w:t>
      </w:r>
      <w:r w:rsidR="00D0635F">
        <w:t>NPSAS institution</w:t>
      </w:r>
      <w:r w:rsidRPr="007E65ED">
        <w:t>] (including studying abroad)</w:t>
      </w:r>
    </w:p>
    <w:p w:rsidR="004F2269" w:rsidP="006F5812" w:rsidRDefault="004F2269" w14:paraId="5FC2731A" w14:textId="00252D96">
      <w:pPr>
        <w:pStyle w:val="NoSpacing"/>
      </w:pPr>
      <w:r>
        <w:tab/>
      </w:r>
      <w:r w:rsidRPr="007E65ED">
        <w:t>4 = Taking a leave of absence from [</w:t>
      </w:r>
      <w:r w:rsidR="00D0635F">
        <w:t>NPSAS institution</w:t>
      </w:r>
      <w:r w:rsidRPr="007E65ED">
        <w:t>]</w:t>
      </w:r>
    </w:p>
    <w:p w:rsidR="004F2269" w:rsidP="006F5812" w:rsidRDefault="004F2269" w14:paraId="41C69FC3" w14:textId="77777777">
      <w:pPr>
        <w:pStyle w:val="NoSpacing"/>
      </w:pPr>
      <w:r>
        <w:tab/>
      </w:r>
      <w:r w:rsidRPr="007E65ED">
        <w:t>6 = On break (for example, on summer break)</w:t>
      </w:r>
    </w:p>
    <w:p w:rsidR="004F2269" w:rsidP="006F5812" w:rsidRDefault="004F2269" w14:paraId="1ED38405" w14:textId="4DB387A9">
      <w:pPr>
        <w:pStyle w:val="NoSpacing"/>
      </w:pPr>
      <w:r>
        <w:tab/>
      </w:r>
      <w:r w:rsidRPr="007E65ED">
        <w:t>5 = Other reason</w:t>
      </w:r>
    </w:p>
    <w:p w:rsidR="00DF1592" w:rsidP="006F5812" w:rsidRDefault="00DF1592" w14:paraId="7B6841AC" w14:textId="51E69663">
      <w:pPr>
        <w:pStyle w:val="NoSpacing"/>
      </w:pPr>
      <w:r>
        <w:tab/>
        <w:t>Please specify</w:t>
      </w:r>
    </w:p>
    <w:p w:rsidR="009F1454" w:rsidP="00D4791C" w:rsidRDefault="004F2269" w14:paraId="3FE28E69" w14:textId="77777777">
      <w:r w:rsidRPr="007E65ED">
        <w:rPr>
          <w:b/>
          <w:bCs/>
        </w:rPr>
        <w:t>Help Text:</w:t>
      </w:r>
      <w:r w:rsidRPr="007E65ED">
        <w:t xml:space="preserve"> </w:t>
      </w:r>
      <w:r>
        <w:t>Indicate the reason that best describes why you are not currently attending [</w:t>
      </w:r>
      <w:r w:rsidR="00D0635F">
        <w:t>NPSAS institution</w:t>
      </w:r>
      <w:r>
        <w:t>].</w:t>
      </w:r>
    </w:p>
    <w:p w:rsidR="009F1454" w:rsidP="00D4791C" w:rsidRDefault="004F2269" w14:paraId="0D2672DB" w14:textId="77777777">
      <w:r>
        <w:t>Select </w:t>
      </w:r>
      <w:r w:rsidRPr="00D04D3A">
        <w:rPr>
          <w:b/>
          <w:bCs/>
        </w:rPr>
        <w:t>On break</w:t>
      </w:r>
      <w:r>
        <w:t xml:space="preserve"> if you are on a break between semesters, terms, or quarters and not currently attending classes.</w:t>
      </w:r>
    </w:p>
    <w:p w:rsidR="009F1454" w:rsidP="00D4791C" w:rsidRDefault="004F2269" w14:paraId="7DD1776C" w14:textId="77777777">
      <w:r>
        <w:t>Select </w:t>
      </w:r>
      <w:r w:rsidRPr="00D04D3A">
        <w:rPr>
          <w:b/>
          <w:bCs/>
        </w:rPr>
        <w:t>Completed course or program at [</w:t>
      </w:r>
      <w:r w:rsidR="00D0635F">
        <w:rPr>
          <w:b/>
          <w:bCs/>
        </w:rPr>
        <w:t>NPSAS institution</w:t>
      </w:r>
      <w:r w:rsidRPr="00D04D3A">
        <w:rPr>
          <w:b/>
          <w:bCs/>
        </w:rPr>
        <w:t>]</w:t>
      </w:r>
      <w:r>
        <w:t xml:space="preserve"> if you have completed all the requirements for a particular course or for a program.</w:t>
      </w:r>
    </w:p>
    <w:p w:rsidR="009F1454" w:rsidP="00D4791C" w:rsidRDefault="004F2269" w14:paraId="00C6BF3B" w14:textId="77777777">
      <w:r>
        <w:t>Select </w:t>
      </w:r>
      <w:r w:rsidRPr="00D04D3A">
        <w:rPr>
          <w:b/>
          <w:bCs/>
        </w:rPr>
        <w:t>Withdrew from [</w:t>
      </w:r>
      <w:r w:rsidR="00D0635F">
        <w:rPr>
          <w:b/>
          <w:bCs/>
        </w:rPr>
        <w:t>NPSAS institution</w:t>
      </w:r>
      <w:r w:rsidRPr="00D04D3A">
        <w:rPr>
          <w:b/>
          <w:bCs/>
        </w:rPr>
        <w:t>]</w:t>
      </w:r>
      <w:r>
        <w:t xml:space="preserve"> if you withdrew from [</w:t>
      </w:r>
      <w:r w:rsidR="00D0635F">
        <w:t>NPSAS institution</w:t>
      </w:r>
      <w:r>
        <w:t>] at some point after July 1, 2019 and are no longer an enrolled student at [</w:t>
      </w:r>
      <w:r w:rsidR="00D0635F">
        <w:t>NPSAS institution</w:t>
      </w:r>
      <w:r>
        <w:t>].</w:t>
      </w:r>
    </w:p>
    <w:p w:rsidR="009F1454" w:rsidP="00D4791C" w:rsidRDefault="004F2269" w14:paraId="7A4C0F4F" w14:textId="77777777">
      <w:r>
        <w:t>Select </w:t>
      </w:r>
      <w:r w:rsidRPr="00D04D3A">
        <w:rPr>
          <w:b/>
          <w:bCs/>
        </w:rPr>
        <w:t>Attending a different school, but still enrolled at [</w:t>
      </w:r>
      <w:r w:rsidR="00D0635F">
        <w:rPr>
          <w:b/>
          <w:bCs/>
        </w:rPr>
        <w:t>NPSAS institution</w:t>
      </w:r>
      <w:r w:rsidRPr="00D04D3A">
        <w:rPr>
          <w:b/>
          <w:bCs/>
        </w:rPr>
        <w:t>]</w:t>
      </w:r>
      <w:r>
        <w:t xml:space="preserve"> (including studying abroad) you are still enrolled at [</w:t>
      </w:r>
      <w:r w:rsidR="00D0635F">
        <w:t>NPSAS institution</w:t>
      </w:r>
      <w:r>
        <w:t>] and earning credits towards your program at [</w:t>
      </w:r>
      <w:r w:rsidR="00D0635F">
        <w:t>NPSAS institution</w:t>
      </w:r>
      <w:r>
        <w:t>], but attending a different school for a specific amount of time. </w:t>
      </w:r>
    </w:p>
    <w:p w:rsidR="009F1454" w:rsidP="00D4791C" w:rsidRDefault="004F2269" w14:paraId="0011BCB0" w14:textId="77777777">
      <w:r>
        <w:t>Select </w:t>
      </w:r>
      <w:r w:rsidRPr="00D04D3A">
        <w:rPr>
          <w:b/>
          <w:bCs/>
        </w:rPr>
        <w:t>Taking a leave of absence from [</w:t>
      </w:r>
      <w:r w:rsidR="00D0635F">
        <w:rPr>
          <w:b/>
          <w:bCs/>
        </w:rPr>
        <w:t>NPSAS institution</w:t>
      </w:r>
      <w:r w:rsidRPr="00D04D3A">
        <w:rPr>
          <w:b/>
          <w:bCs/>
        </w:rPr>
        <w:t>]</w:t>
      </w:r>
      <w:r>
        <w:t xml:space="preserve"> if you are not attending [</w:t>
      </w:r>
      <w:r w:rsidR="00D0635F">
        <w:t>NPSAS institution</w:t>
      </w:r>
      <w:r>
        <w:t>] for a specific amount of time but you intend to return to [</w:t>
      </w:r>
      <w:r w:rsidR="00D0635F">
        <w:t>NPSAS institution</w:t>
      </w:r>
      <w:r>
        <w:t>].</w:t>
      </w:r>
    </w:p>
    <w:p w:rsidR="009F1454" w:rsidP="00D4791C" w:rsidRDefault="004F2269" w14:paraId="2DDF226F" w14:textId="00A4CF5B">
      <w:r>
        <w:t>Select </w:t>
      </w:r>
      <w:r w:rsidRPr="00D04D3A">
        <w:rPr>
          <w:b/>
          <w:bCs/>
        </w:rPr>
        <w:t>Other Reason</w:t>
      </w:r>
      <w:r>
        <w:t xml:space="preserve"> if none of the other options describe why you are not currently attending [</w:t>
      </w:r>
      <w:r w:rsidR="00D0635F">
        <w:t>NPSAS institution</w:t>
      </w:r>
      <w:r>
        <w:t>]</w:t>
      </w:r>
      <w:r w:rsidR="00DF1592">
        <w:t>, and provide the reason in the textbox</w:t>
      </w:r>
      <w:r>
        <w:t>.</w:t>
      </w:r>
    </w:p>
    <w:p w:rsidRPr="007E65ED" w:rsidR="004F2269" w:rsidP="004F2269" w:rsidRDefault="004F2269" w14:paraId="14BA2D46" w14:textId="438058E5">
      <w:pPr>
        <w:pStyle w:val="Heading1"/>
      </w:pPr>
      <w:bookmarkStart w:name="_Toc11389765" w:id="55"/>
      <w:bookmarkStart w:name="_Toc26966746" w:id="56"/>
      <w:bookmarkStart w:name="_Toc36727596" w:id="57"/>
      <w:r w:rsidRPr="00A3236D">
        <w:t>N20ADRP</w:t>
      </w:r>
      <w:r>
        <w:t xml:space="preserve"> (ABBREV)</w:t>
      </w:r>
      <w:bookmarkEnd w:id="55"/>
      <w:bookmarkEnd w:id="56"/>
      <w:bookmarkEnd w:id="57"/>
    </w:p>
    <w:p w:rsidR="004F2269" w:rsidP="00D4791C" w:rsidRDefault="004F2269" w14:paraId="45678B2E" w14:textId="3233CC58">
      <w:r w:rsidRPr="007E65ED">
        <w:t xml:space="preserve">[If </w:t>
      </w:r>
      <w:r w:rsidR="008C1CA4">
        <w:t>[survey date before July 1, 2020]</w:t>
      </w:r>
      <w:r w:rsidRPr="007E65ED">
        <w:t xml:space="preserve"> = 1] </w:t>
      </w:r>
    </w:p>
    <w:p w:rsidR="009F1454" w:rsidP="00D4791C" w:rsidRDefault="004F2269" w14:paraId="02D6578C" w14:textId="77777777">
      <w:r w:rsidRPr="007E65ED">
        <w:t>When did you last attend [</w:t>
      </w:r>
      <w:r w:rsidR="00D0635F">
        <w:t>NPSAS institution</w:t>
      </w:r>
      <w:r w:rsidRPr="007E65ED">
        <w:t>]?</w:t>
      </w:r>
    </w:p>
    <w:p w:rsidR="004F2269" w:rsidP="00D4791C" w:rsidRDefault="004F2269" w14:paraId="57398094" w14:textId="7D46090E">
      <w:r w:rsidRPr="007E65ED">
        <w:t>[else] </w:t>
      </w:r>
    </w:p>
    <w:p w:rsidR="009F1454" w:rsidP="00D4791C" w:rsidRDefault="004F2269" w14:paraId="5A38DCB0" w14:textId="77777777">
      <w:r w:rsidRPr="007E65ED">
        <w:t>When did you last attend [</w:t>
      </w:r>
      <w:r w:rsidR="00D0635F">
        <w:t>NPSAS institution</w:t>
      </w:r>
      <w:r w:rsidRPr="007E65ED">
        <w:t>] between July 1, 2019 and June 30, 2020?</w:t>
      </w:r>
    </w:p>
    <w:p w:rsidR="004F2269" w:rsidP="00D4791C" w:rsidRDefault="004F2269" w14:paraId="44E4C287" w14:textId="73E95A44">
      <w:r w:rsidRPr="007E65ED">
        <w:t>Month: </w:t>
      </w:r>
    </w:p>
    <w:p w:rsidR="004F2269" w:rsidP="00D4791C" w:rsidRDefault="004F2269" w14:paraId="17079122" w14:textId="77777777">
      <w:r>
        <w:tab/>
      </w:r>
      <w:r w:rsidRPr="007E65ED">
        <w:t>January</w:t>
      </w:r>
      <w:r>
        <w:t xml:space="preserve"> - </w:t>
      </w:r>
      <w:r w:rsidRPr="007E65ED">
        <w:t>December</w:t>
      </w:r>
    </w:p>
    <w:p w:rsidR="004F2269" w:rsidP="00D4791C" w:rsidRDefault="004F2269" w14:paraId="185781E5" w14:textId="77777777">
      <w:r w:rsidRPr="007E65ED">
        <w:t>Year: </w:t>
      </w:r>
    </w:p>
    <w:p w:rsidR="004F2269" w:rsidP="00D4791C" w:rsidRDefault="004F2269" w14:paraId="702AFC18" w14:textId="4E2B2F4C">
      <w:r>
        <w:tab/>
      </w:r>
      <w:r w:rsidRPr="007E65ED">
        <w:t>2019</w:t>
      </w:r>
      <w:r>
        <w:t xml:space="preserve"> -</w:t>
      </w:r>
      <w:r w:rsidRPr="007E65ED">
        <w:t xml:space="preserve"> 2020</w:t>
      </w:r>
    </w:p>
    <w:p w:rsidR="009F1454" w:rsidP="00D4791C" w:rsidRDefault="004F2269" w14:paraId="11786811" w14:textId="77777777">
      <w:r w:rsidRPr="007E65ED">
        <w:rPr>
          <w:b/>
          <w:bCs/>
        </w:rPr>
        <w:t>Help Text:</w:t>
      </w:r>
      <w:r w:rsidRPr="007E65ED">
        <w:t xml:space="preserve"> </w:t>
      </w:r>
      <w:r>
        <w:t>Indicate the month and year you last attended [</w:t>
      </w:r>
      <w:r w:rsidR="00D0635F">
        <w:t>NPSAS institution</w:t>
      </w:r>
      <w:r>
        <w:t>] between July 1, 2019 and June 30, 2020.</w:t>
      </w:r>
    </w:p>
    <w:p w:rsidR="009F1454" w:rsidP="00D4791C" w:rsidRDefault="004F2269" w14:paraId="41BD0046" w14:textId="77777777">
      <w:r>
        <w:t>If you last attended [</w:t>
      </w:r>
      <w:r w:rsidR="00D0635F">
        <w:t>NPSAS institution</w:t>
      </w:r>
      <w:r>
        <w:t>] before July 1, 2019, please use the PREVIOUS button to back up to the first question in the survey and indicate that you have not attended [</w:t>
      </w:r>
      <w:r w:rsidR="00D0635F">
        <w:t>NPSAS institution</w:t>
      </w:r>
      <w:r>
        <w:t>] at any time since July 1, 2019.</w:t>
      </w:r>
    </w:p>
    <w:p w:rsidRPr="007E65ED" w:rsidR="004F2269" w:rsidP="004F2269" w:rsidRDefault="004F2269" w14:paraId="2C0FD49A" w14:textId="527731C4">
      <w:pPr>
        <w:pStyle w:val="Heading1"/>
      </w:pPr>
      <w:bookmarkStart w:name="_Toc11389766" w:id="58"/>
      <w:bookmarkStart w:name="_Toc26966747" w:id="59"/>
      <w:bookmarkStart w:name="_Toc36727597" w:id="60"/>
      <w:r w:rsidRPr="00A3236D">
        <w:t>N20ADRPTM</w:t>
      </w:r>
      <w:r>
        <w:t xml:space="preserve"> (ABBREV)</w:t>
      </w:r>
      <w:bookmarkEnd w:id="58"/>
      <w:bookmarkEnd w:id="59"/>
      <w:bookmarkEnd w:id="60"/>
    </w:p>
    <w:p w:rsidR="008C2AC7" w:rsidP="008C2AC7" w:rsidRDefault="008C2AC7" w14:paraId="42460D01" w14:textId="77777777">
      <w:pPr>
        <w:rPr>
          <w:rFonts w:ascii="Calibri" w:hAnsi="Calibri"/>
        </w:rPr>
      </w:pPr>
      <w:r>
        <w:t>[If N20ADRPMM ne missing and N20ADRPYY ne missing]  </w:t>
      </w:r>
    </w:p>
    <w:p w:rsidR="008C2AC7" w:rsidP="00D4791C" w:rsidRDefault="008C2AC7" w14:paraId="47B7B309" w14:textId="3FA37CDC">
      <w:r>
        <w:t xml:space="preserve">Is [N20ADRPMM] [N20ADRPYY] at the end of the term, or did you leave before the term ended? </w:t>
      </w:r>
    </w:p>
    <w:p w:rsidR="004F2269" w:rsidP="00D4791C" w:rsidRDefault="004F2269" w14:paraId="765BF1EE" w14:textId="44C6A757">
      <w:r w:rsidRPr="007E65ED">
        <w:t>[</w:t>
      </w:r>
      <w:r w:rsidR="008C2AC7">
        <w:t>else</w:t>
      </w:r>
      <w:r w:rsidR="006F5812">
        <w:t>]</w:t>
      </w:r>
    </w:p>
    <w:p w:rsidR="009F1454" w:rsidP="00D4791C" w:rsidRDefault="004F2269" w14:paraId="0EAAC36E" w14:textId="77777777">
      <w:r w:rsidRPr="007E65ED">
        <w:t>When you last attended [</w:t>
      </w:r>
      <w:r w:rsidR="00D0635F">
        <w:t>NPSAS institution</w:t>
      </w:r>
      <w:r w:rsidRPr="007E65ED">
        <w:t>], did you leave at the end of the term, or did you leave before the term ended?</w:t>
      </w:r>
    </w:p>
    <w:p w:rsidRPr="007E65ED" w:rsidR="004F2269" w:rsidP="00D4791C" w:rsidRDefault="004F2269" w14:paraId="53AD54C5" w14:textId="779D4F70">
      <w:r>
        <w:tab/>
      </w:r>
      <w:r w:rsidRPr="007E65ED">
        <w:t xml:space="preserve">1 = Left at the end of the term [{if </w:t>
      </w:r>
      <w:r w:rsidR="008C1CA4">
        <w:t>[survey date before July 1, 2020]</w:t>
      </w:r>
      <w:r>
        <w:t xml:space="preserve"> </w:t>
      </w:r>
      <w:r w:rsidRPr="007E65ED">
        <w:t>=</w:t>
      </w:r>
      <w:r>
        <w:t xml:space="preserve"> </w:t>
      </w:r>
      <w:r w:rsidRPr="007E65ED">
        <w:t>0}, or still enrolled as of June 30, 2020]</w:t>
      </w:r>
    </w:p>
    <w:p w:rsidR="004F2269" w:rsidP="00D4791C" w:rsidRDefault="004F2269" w14:paraId="1C17430A" w14:textId="69C26068">
      <w:r>
        <w:tab/>
      </w:r>
      <w:r w:rsidRPr="007E65ED">
        <w:t>2 = Left before the term ended</w:t>
      </w:r>
      <w:r>
        <w:tab/>
      </w:r>
    </w:p>
    <w:p w:rsidR="009F1454" w:rsidP="00D4791C" w:rsidRDefault="004F2269" w14:paraId="79FF58F5" w14:textId="77777777">
      <w:r w:rsidRPr="007E65ED">
        <w:rPr>
          <w:b/>
          <w:bCs/>
        </w:rPr>
        <w:t>Help Text:</w:t>
      </w:r>
      <w:r w:rsidRPr="007E65ED">
        <w:t xml:space="preserve"> </w:t>
      </w:r>
      <w:r>
        <w:t>Indicate whether you completed the term and then left [</w:t>
      </w:r>
      <w:r w:rsidR="00D0635F">
        <w:t>NPSAS institution</w:t>
      </w:r>
      <w:r>
        <w:t>], or if you left before the term ended.</w:t>
      </w:r>
    </w:p>
    <w:p w:rsidRPr="007E65ED" w:rsidR="004F2269" w:rsidP="004F2269" w:rsidRDefault="004F2269" w14:paraId="11A828D6" w14:textId="5DE01E82">
      <w:pPr>
        <w:pStyle w:val="Heading1"/>
      </w:pPr>
      <w:bookmarkStart w:name="_Toc11389767" w:id="61"/>
      <w:bookmarkStart w:name="_Toc26966748" w:id="62"/>
      <w:bookmarkStart w:name="_Toc36727598" w:id="63"/>
      <w:r w:rsidRPr="00A3236D">
        <w:t>N20ADRPRF</w:t>
      </w:r>
      <w:r>
        <w:t xml:space="preserve"> (ABBREV)</w:t>
      </w:r>
      <w:bookmarkEnd w:id="61"/>
      <w:bookmarkEnd w:id="62"/>
      <w:bookmarkEnd w:id="63"/>
    </w:p>
    <w:p w:rsidR="009F1454" w:rsidP="00D4791C" w:rsidRDefault="004F2269" w14:paraId="0D8AF1E8" w14:textId="12F7918B">
      <w:r w:rsidRPr="007E65ED">
        <w:t>Did you receive a full refund of your tuition when you left</w:t>
      </w:r>
      <w:r w:rsidR="00DF1592">
        <w:t xml:space="preserve"> [NPSAS institution]</w:t>
      </w:r>
      <w:r w:rsidRPr="007E65ED">
        <w:t>?</w:t>
      </w:r>
    </w:p>
    <w:p w:rsidR="00DF1592" w:rsidP="00D4791C" w:rsidRDefault="00DF1592" w14:paraId="59F003F8" w14:textId="750CB947">
      <w:r>
        <w:t>(A full tuition refund occurs when all money paid for tuition a semester or term is refunded to you [or your parents].)</w:t>
      </w:r>
    </w:p>
    <w:p w:rsidR="00DF1592" w:rsidP="00D4791C" w:rsidRDefault="00DF1592" w14:paraId="042CD793" w14:textId="1721600A">
      <w:r>
        <w:tab/>
        <w:t>2 = Yes, received a full refund due to Coronavirus Disease 2019 (COVID-19)</w:t>
      </w:r>
    </w:p>
    <w:p w:rsidRPr="007E65ED" w:rsidR="004F2269" w:rsidP="006F5812" w:rsidRDefault="004F2269" w14:paraId="3FB820B6" w14:textId="503EA926">
      <w:pPr>
        <w:pStyle w:val="NoSpacing"/>
      </w:pPr>
      <w:r>
        <w:tab/>
      </w:r>
      <w:r w:rsidRPr="007E65ED">
        <w:t>1 = Yes</w:t>
      </w:r>
      <w:r w:rsidR="00DF1592">
        <w:t>, received a full refund for another reason</w:t>
      </w:r>
    </w:p>
    <w:p w:rsidR="009F1454" w:rsidP="006F5812" w:rsidRDefault="004F2269" w14:paraId="0D2D2B9B" w14:textId="77777777">
      <w:pPr>
        <w:pStyle w:val="NoSpacing"/>
      </w:pPr>
      <w:r>
        <w:tab/>
      </w:r>
      <w:r w:rsidRPr="007E65ED">
        <w:t>0 = No</w:t>
      </w:r>
    </w:p>
    <w:p w:rsidR="009F1454" w:rsidP="00D4791C" w:rsidRDefault="004F2269" w14:paraId="66BA6A94" w14:textId="266F0C07">
      <w:r w:rsidRPr="007E65ED">
        <w:rPr>
          <w:b/>
          <w:bCs/>
        </w:rPr>
        <w:t>Help Text:</w:t>
      </w:r>
      <w:r w:rsidRPr="007E65ED">
        <w:t xml:space="preserve"> </w:t>
      </w:r>
      <w:r>
        <w:t>Indicate whether you (or your parents) received a full refund of tuition when you left [</w:t>
      </w:r>
      <w:r w:rsidR="00D0635F">
        <w:t>NPSAS institution</w:t>
      </w:r>
      <w:r>
        <w:t>].</w:t>
      </w:r>
    </w:p>
    <w:p w:rsidR="009F1454" w:rsidP="00D4791C" w:rsidRDefault="004F2269" w14:paraId="15E0470F" w14:textId="0EEC0447">
      <w:r>
        <w:t>A full refund occurs when all tuition money paid for that term is refunded to you (or your parents).</w:t>
      </w:r>
    </w:p>
    <w:p w:rsidRPr="00DF1592" w:rsidR="00DF1592" w:rsidP="00D4791C" w:rsidRDefault="00DF1592" w14:paraId="0F6CD9BC" w14:textId="324BB6F4">
      <w:r>
        <w:t xml:space="preserve">If you received a full refund </w:t>
      </w:r>
      <w:r>
        <w:rPr>
          <w:b/>
          <w:bCs/>
        </w:rPr>
        <w:t xml:space="preserve">only </w:t>
      </w:r>
      <w:r>
        <w:t>due to a change in [NPSAS institution] enrollment caused by Coronavirus Disease 2019 (COVID-19), please select “Yes, received a full refund due to Coronavirus Disease 2019 (COVID-19).”</w:t>
      </w:r>
    </w:p>
    <w:p w:rsidRPr="007E65ED" w:rsidR="004F2269" w:rsidP="004F2269" w:rsidRDefault="004F2269" w14:paraId="5ED6DD45" w14:textId="18EEA297">
      <w:pPr>
        <w:pStyle w:val="Heading1"/>
      </w:pPr>
      <w:bookmarkStart w:name="_Toc11389768" w:id="64"/>
      <w:bookmarkStart w:name="_Toc26966749" w:id="65"/>
      <w:bookmarkStart w:name="_Toc36727599" w:id="66"/>
      <w:r w:rsidRPr="00A3236D">
        <w:t>N20ADRPCMP</w:t>
      </w:r>
      <w:r>
        <w:t xml:space="preserve"> (ABBREV)</w:t>
      </w:r>
      <w:bookmarkEnd w:id="64"/>
      <w:bookmarkEnd w:id="65"/>
      <w:bookmarkEnd w:id="66"/>
    </w:p>
    <w:p w:rsidR="009F1454" w:rsidP="004F2269" w:rsidRDefault="004F2269" w14:paraId="6B455184"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r w:rsidRPr="00D4791C">
        <w:t xml:space="preserve">Have you completed {else} Did you complete] at least one course [{if </w:t>
      </w:r>
      <w:r w:rsidRPr="00D4791C" w:rsidR="00152C1D">
        <w:t>[continuous calendar system institution]</w:t>
      </w:r>
      <w:r w:rsidRPr="00D4791C">
        <w:t xml:space="preserve"> = 0} or term] at [</w:t>
      </w:r>
      <w:r w:rsidRPr="00D4791C" w:rsidR="00D0635F">
        <w:t>NPSAS institution</w:t>
      </w:r>
      <w:r w:rsidRPr="00D4791C">
        <w:t xml:space="preserve">] at any time [{if </w:t>
      </w:r>
      <w:r w:rsidRPr="00D4791C" w:rsidR="008C1CA4">
        <w:t>[survey date before July 1, 2020]</w:t>
      </w:r>
      <w:r w:rsidRPr="00D4791C">
        <w:t xml:space="preserve"> = 1} since July 1, 2019 {else} between</w:t>
      </w:r>
      <w:r w:rsidRPr="007E65ED">
        <w:rPr>
          <w:rFonts w:cs="Arial"/>
          <w:szCs w:val="20"/>
        </w:rPr>
        <w:t xml:space="preserve"> July 1, 2019 and June 30, 2020]?</w:t>
      </w:r>
    </w:p>
    <w:p w:rsidRPr="007E65ED" w:rsidR="004F2269" w:rsidP="006F5812" w:rsidRDefault="004F2269" w14:paraId="621C4279" w14:textId="268584D3">
      <w:pPr>
        <w:pStyle w:val="NoSpacing"/>
      </w:pPr>
      <w:r>
        <w:tab/>
      </w:r>
      <w:r w:rsidRPr="007E65ED">
        <w:t>1 = Yes</w:t>
      </w:r>
    </w:p>
    <w:p w:rsidR="004F2269" w:rsidP="006F5812" w:rsidRDefault="004F2269" w14:paraId="33B4CC78" w14:textId="5A2DB8E0">
      <w:pPr>
        <w:pStyle w:val="NoSpacing"/>
      </w:pPr>
      <w:r>
        <w:tab/>
      </w:r>
      <w:r w:rsidRPr="007E65ED">
        <w:t>0 = No</w:t>
      </w:r>
    </w:p>
    <w:p w:rsidR="009F1454" w:rsidP="00D4791C" w:rsidRDefault="004F2269" w14:paraId="256CD951" w14:textId="77777777">
      <w:r w:rsidRPr="007E65ED">
        <w:rPr>
          <w:b/>
          <w:bCs/>
        </w:rPr>
        <w:t>Help Text:</w:t>
      </w:r>
      <w:r w:rsidRPr="007E65ED">
        <w:t xml:space="preserve"> Indicate whether you completed at least one course or term of enrollment at [</w:t>
      </w:r>
      <w:r w:rsidR="00D0635F">
        <w:t>NPSAS institution</w:t>
      </w:r>
      <w:r w:rsidRPr="007E65ED">
        <w:t>] at any time between July 1, 2019 and June 30, 2020.</w:t>
      </w:r>
    </w:p>
    <w:p w:rsidRPr="007E65ED" w:rsidR="004F2269" w:rsidP="004F2269" w:rsidRDefault="004F2269" w14:paraId="66BB0B65" w14:textId="5D551E00">
      <w:pPr>
        <w:pStyle w:val="Heading1"/>
      </w:pPr>
      <w:bookmarkStart w:name="_Toc11389769" w:id="67"/>
      <w:bookmarkStart w:name="_Toc26966750" w:id="68"/>
      <w:bookmarkStart w:name="_Toc36727600" w:id="69"/>
      <w:r w:rsidRPr="00A3236D">
        <w:t>N20ADRPOK</w:t>
      </w:r>
      <w:r>
        <w:t xml:space="preserve"> (ABBREV)</w:t>
      </w:r>
      <w:bookmarkEnd w:id="67"/>
      <w:bookmarkEnd w:id="68"/>
      <w:bookmarkEnd w:id="69"/>
    </w:p>
    <w:p w:rsidR="009F1454" w:rsidP="00D4791C" w:rsidRDefault="004F2269" w14:paraId="2592A8C2" w14:textId="77777777">
      <w:r w:rsidRPr="007E65ED">
        <w:t>Because you left [</w:t>
      </w:r>
      <w:r w:rsidR="00D0635F">
        <w:t>NPSAS institution</w:t>
      </w:r>
      <w:r w:rsidRPr="007E65ED">
        <w:t xml:space="preserve">] [{if </w:t>
      </w:r>
      <w:r w:rsidR="00152C1D">
        <w:t>[continuous calendar system institution]</w:t>
      </w:r>
      <w:r w:rsidRPr="007E65ED">
        <w:t xml:space="preserve"> = 1}, {else} before completing the term] some questions in this survey may seem awkward. Please answer the questions as best you can. Your answers will help us to better understand why people leave school.</w:t>
      </w:r>
    </w:p>
    <w:p w:rsidR="009F1454" w:rsidP="00D4791C" w:rsidRDefault="004F2269" w14:paraId="4F6D1CE7" w14:textId="77777777">
      <w:r w:rsidRPr="007E65ED">
        <w:rPr>
          <w:b/>
          <w:bCs/>
        </w:rPr>
        <w:t>Help Text:</w:t>
      </w:r>
      <w:r w:rsidRPr="007E65ED">
        <w:t xml:space="preserve"> </w:t>
      </w:r>
      <w:r>
        <w:t>This is an informational screen only. (Click the "Next" button.)</w:t>
      </w:r>
    </w:p>
    <w:p w:rsidRPr="007E65ED" w:rsidR="004F2269" w:rsidP="004F2269" w:rsidRDefault="004F2269" w14:paraId="144AFC83" w14:textId="0660ECE7">
      <w:pPr>
        <w:pStyle w:val="Heading1"/>
      </w:pPr>
      <w:bookmarkStart w:name="_Toc11389770" w:id="70"/>
      <w:bookmarkStart w:name="_Toc26966751" w:id="71"/>
      <w:bookmarkStart w:name="_Toc36727601" w:id="72"/>
      <w:r w:rsidRPr="00A3236D">
        <w:t>N20AEVREN</w:t>
      </w:r>
      <w:r>
        <w:t xml:space="preserve"> (ABBREV)</w:t>
      </w:r>
      <w:bookmarkEnd w:id="70"/>
      <w:bookmarkEnd w:id="71"/>
      <w:bookmarkEnd w:id="72"/>
    </w:p>
    <w:p w:rsidR="009F1454" w:rsidP="006F5812" w:rsidRDefault="004F2269" w14:paraId="7F9BC714" w14:textId="77777777">
      <w:pPr>
        <w:keepNext/>
      </w:pPr>
      <w:r w:rsidRPr="007E65ED">
        <w:t>Have you ever attended [</w:t>
      </w:r>
      <w:r w:rsidR="00D0635F">
        <w:t>NPSAS institution</w:t>
      </w:r>
      <w:r w:rsidRPr="007E65ED">
        <w:t xml:space="preserve">]? </w:t>
      </w:r>
    </w:p>
    <w:p w:rsidRPr="007E65ED" w:rsidR="004F2269" w:rsidP="006F5812" w:rsidRDefault="004F2269" w14:paraId="567285B9" w14:textId="457DA124">
      <w:pPr>
        <w:pStyle w:val="NoSpacing"/>
      </w:pPr>
      <w:r>
        <w:tab/>
      </w:r>
      <w:r w:rsidRPr="007E65ED">
        <w:t>1 = Yes</w:t>
      </w:r>
    </w:p>
    <w:p w:rsidR="004F2269" w:rsidP="006F5812" w:rsidRDefault="004F2269" w14:paraId="295FA801" w14:textId="15D1B5B4">
      <w:pPr>
        <w:pStyle w:val="NoSpacing"/>
      </w:pPr>
      <w:r>
        <w:tab/>
      </w:r>
      <w:r w:rsidRPr="007E65ED">
        <w:t>0 = No</w:t>
      </w:r>
    </w:p>
    <w:p w:rsidR="009F1454" w:rsidP="00D4791C" w:rsidRDefault="004F2269" w14:paraId="7B28392A" w14:textId="77777777">
      <w:r w:rsidRPr="007E65ED">
        <w:rPr>
          <w:b/>
          <w:bCs/>
        </w:rPr>
        <w:t>Help Text:</w:t>
      </w:r>
      <w:r w:rsidRPr="007E65ED">
        <w:t xml:space="preserve"> Indicate whether you have ever attended [</w:t>
      </w:r>
      <w:r w:rsidR="00D0635F">
        <w:t>NPSAS institution</w:t>
      </w:r>
      <w:r w:rsidRPr="007E65ED">
        <w:t>]. To determine your eligibility for participation in this study, it is necessary to verify whether or not you attended [</w:t>
      </w:r>
      <w:r w:rsidR="00D0635F">
        <w:t>NPSAS institution</w:t>
      </w:r>
      <w:r w:rsidRPr="007E65ED">
        <w:t>].</w:t>
      </w:r>
    </w:p>
    <w:p w:rsidRPr="007E65ED" w:rsidR="004F2269" w:rsidP="004F2269" w:rsidRDefault="004F2269" w14:paraId="1C7333B8" w14:textId="163144C7">
      <w:pPr>
        <w:pStyle w:val="Heading1"/>
      </w:pPr>
      <w:bookmarkStart w:name="_Toc11389771" w:id="73"/>
      <w:bookmarkStart w:name="_Toc26966752" w:id="74"/>
      <w:bookmarkStart w:name="_Toc36727602" w:id="75"/>
      <w:r w:rsidRPr="00A3236D">
        <w:t>N20ALAST</w:t>
      </w:r>
      <w:r>
        <w:t xml:space="preserve"> (ABBREV)</w:t>
      </w:r>
      <w:bookmarkEnd w:id="73"/>
      <w:bookmarkEnd w:id="74"/>
      <w:bookmarkEnd w:id="75"/>
    </w:p>
    <w:p w:rsidR="009F1454" w:rsidP="00D4791C" w:rsidRDefault="004F2269" w14:paraId="15A569FD" w14:textId="77777777">
      <w:r w:rsidRPr="007E65ED">
        <w:t>In what month and year did you last attend [</w:t>
      </w:r>
      <w:r w:rsidR="00D0635F">
        <w:t>NPSAS institution</w:t>
      </w:r>
      <w:r w:rsidRPr="007E65ED">
        <w:t>]?</w:t>
      </w:r>
      <w:r w:rsidR="00D0635F">
        <w:t xml:space="preserve"> </w:t>
      </w:r>
    </w:p>
    <w:p w:rsidR="004F2269" w:rsidP="00D4791C" w:rsidRDefault="004F2269" w14:paraId="04AB64AF" w14:textId="7852A589">
      <w:r w:rsidRPr="007E65ED">
        <w:t>Month: </w:t>
      </w:r>
    </w:p>
    <w:p w:rsidR="004F2269" w:rsidP="00D4791C" w:rsidRDefault="004F2269" w14:paraId="3E42488B" w14:textId="77777777">
      <w:r>
        <w:tab/>
      </w:r>
      <w:r w:rsidRPr="007E65ED">
        <w:t>January</w:t>
      </w:r>
      <w:r>
        <w:t xml:space="preserve"> - </w:t>
      </w:r>
      <w:r w:rsidRPr="007E65ED">
        <w:t>December</w:t>
      </w:r>
    </w:p>
    <w:p w:rsidR="004F2269" w:rsidP="00D4791C" w:rsidRDefault="004F2269" w14:paraId="0FE5D477" w14:textId="77777777">
      <w:r w:rsidRPr="007E65ED">
        <w:t>Year: </w:t>
      </w:r>
    </w:p>
    <w:p w:rsidR="004F2269" w:rsidP="00D4791C" w:rsidRDefault="004F2269" w14:paraId="53D0FD21" w14:textId="446E6481">
      <w:r>
        <w:tab/>
      </w:r>
      <w:r w:rsidRPr="007E65ED">
        <w:t>2020</w:t>
      </w:r>
      <w:r>
        <w:t xml:space="preserve"> - </w:t>
      </w:r>
      <w:r w:rsidRPr="007E65ED">
        <w:t>Before 2007</w:t>
      </w:r>
    </w:p>
    <w:p w:rsidR="009F1454" w:rsidP="00D4791C" w:rsidRDefault="004F2269" w14:paraId="76D7831D" w14:textId="3FF33025">
      <w:r w:rsidRPr="007E65ED">
        <w:rPr>
          <w:b/>
          <w:bCs/>
        </w:rPr>
        <w:t>Help Text:</w:t>
      </w:r>
      <w:r w:rsidRPr="007E65ED">
        <w:t xml:space="preserve"> Indicate the month and year you last attended [</w:t>
      </w:r>
      <w:r w:rsidR="00D0635F">
        <w:t>NPSAS institution</w:t>
      </w:r>
      <w:r w:rsidRPr="007E65ED">
        <w:t>]. </w:t>
      </w:r>
    </w:p>
    <w:p w:rsidRPr="007E65ED" w:rsidR="004F2269" w:rsidP="004F2269" w:rsidRDefault="004F2269" w14:paraId="510201F6" w14:textId="1565C351">
      <w:pPr>
        <w:pStyle w:val="Heading1"/>
      </w:pPr>
      <w:bookmarkStart w:name="_Toc11389772" w:id="76"/>
      <w:bookmarkStart w:name="_Toc26966753" w:id="77"/>
      <w:bookmarkStart w:name="_Toc36727603" w:id="78"/>
      <w:r w:rsidRPr="00A3236D">
        <w:t>N20AWHYSM</w:t>
      </w:r>
      <w:r>
        <w:t xml:space="preserve"> (ABBREV)</w:t>
      </w:r>
      <w:bookmarkEnd w:id="76"/>
      <w:r w:rsidR="00C93B3E">
        <w:t xml:space="preserve"> (NRFU)</w:t>
      </w:r>
      <w:bookmarkEnd w:id="77"/>
      <w:bookmarkEnd w:id="78"/>
    </w:p>
    <w:p w:rsidR="004F2269" w:rsidP="00D4791C" w:rsidRDefault="004F2269" w14:paraId="551212DB" w14:textId="074CAA3B">
      <w:r w:rsidRPr="007E65ED">
        <w:t xml:space="preserve">[If </w:t>
      </w:r>
      <w:r w:rsidR="008C1CA4">
        <w:t>[survey date before July 1, 2020]</w:t>
      </w:r>
      <w:r w:rsidRPr="007E65ED">
        <w:t xml:space="preserve"> = 1] </w:t>
      </w:r>
    </w:p>
    <w:p w:rsidR="009F1454" w:rsidP="00D4791C" w:rsidRDefault="005F3961" w14:paraId="27DBEDC0" w14:textId="72F3C21A">
      <w:r w:rsidRPr="007E65ED">
        <w:rPr>
          <w:rFonts w:cs="Arial"/>
          <w:szCs w:val="20"/>
        </w:rPr>
        <w:t>Based on your responses, it seems you may not be eligible for this study.</w:t>
      </w:r>
      <w:r>
        <w:rPr>
          <w:rFonts w:cs="Arial"/>
          <w:szCs w:val="20"/>
        </w:rPr>
        <w:t xml:space="preserve"> </w:t>
      </w:r>
      <w:r w:rsidR="00B32F1E">
        <w:rPr>
          <w:rFonts w:cs="Arial"/>
          <w:szCs w:val="20"/>
        </w:rPr>
        <w:t>I</w:t>
      </w:r>
      <w:r>
        <w:t>nformation provided by [NPSAS institution] indicate</w:t>
      </w:r>
      <w:r w:rsidR="00B32F1E">
        <w:t>s</w:t>
      </w:r>
      <w:r>
        <w:t xml:space="preserve"> that you attended [NPSAS institution] at some time between July 1, 2019 and June 30, 2020.</w:t>
      </w:r>
      <w:r w:rsidRPr="007E65ED">
        <w:rPr>
          <w:rFonts w:cs="Arial"/>
          <w:szCs w:val="20"/>
        </w:rPr>
        <w:t xml:space="preserve"> </w:t>
      </w:r>
      <w:r w:rsidR="004F2269">
        <w:t>Do you know why you were listed as having attended [</w:t>
      </w:r>
      <w:r w:rsidR="00D0635F">
        <w:t>NPSAS institution</w:t>
      </w:r>
      <w:r w:rsidR="004F2269">
        <w:t>] at any time between July 1, 2019 and today? </w:t>
      </w:r>
    </w:p>
    <w:p w:rsidR="009F1454" w:rsidP="00D4791C" w:rsidRDefault="004F2269" w14:paraId="2101475F" w14:textId="77777777">
      <w:r>
        <w:t>(Please provide any information in the textbox below.) </w:t>
      </w:r>
    </w:p>
    <w:p w:rsidR="004F2269" w:rsidP="00D4791C" w:rsidRDefault="004F2269" w14:paraId="7FC4E1C0" w14:textId="3B3CA7E1">
      <w:r>
        <w:t>[else] </w:t>
      </w:r>
    </w:p>
    <w:p w:rsidR="009F1454" w:rsidP="00D4791C" w:rsidRDefault="005F3961" w14:paraId="478DF155" w14:textId="38671B70">
      <w:r w:rsidRPr="007E65ED">
        <w:rPr>
          <w:rFonts w:cs="Arial"/>
          <w:szCs w:val="20"/>
        </w:rPr>
        <w:t xml:space="preserve">Based on your responses, it seems you may not be eligible for this study. </w:t>
      </w:r>
      <w:r w:rsidR="00B32F1E">
        <w:rPr>
          <w:rFonts w:cs="Arial"/>
          <w:szCs w:val="20"/>
        </w:rPr>
        <w:t>I</w:t>
      </w:r>
      <w:r>
        <w:t>nformation provided by [NPSAS institution] indicate</w:t>
      </w:r>
      <w:r w:rsidR="00B32F1E">
        <w:t>s</w:t>
      </w:r>
      <w:r>
        <w:t xml:space="preserve"> that you attended [NPSAS institution] at some time between July 1, 2019 and June 30, 2020.</w:t>
      </w:r>
      <w:r w:rsidR="004F2269">
        <w:t>Do you know why you were listed as having attended [</w:t>
      </w:r>
      <w:r w:rsidR="00D0635F">
        <w:t>NPSAS institution</w:t>
      </w:r>
      <w:r w:rsidR="004F2269">
        <w:t>] between July 1, 2019 and June 30, 2020? </w:t>
      </w:r>
    </w:p>
    <w:p w:rsidR="009F1454" w:rsidP="00D4791C" w:rsidRDefault="004F2269" w14:paraId="08AF74AA" w14:textId="77777777">
      <w:r>
        <w:t>(Please provide any information in the textbox below.)</w:t>
      </w:r>
    </w:p>
    <w:p w:rsidR="009F1454" w:rsidP="00D4791C" w:rsidRDefault="004F2269" w14:paraId="2A60836A" w14:textId="2B7027B1">
      <w:r w:rsidRPr="007E65ED">
        <w:rPr>
          <w:b/>
          <w:bCs/>
        </w:rPr>
        <w:t>Help Text:</w:t>
      </w:r>
      <w:r w:rsidRPr="007E65ED">
        <w:t xml:space="preserve"> </w:t>
      </w:r>
      <w:r>
        <w:t>Our records indicate that you attended [</w:t>
      </w:r>
      <w:r w:rsidR="00D0635F">
        <w:t>NPSAS institution</w:t>
      </w:r>
      <w:r>
        <w:t>] at some time between July 1, 2019 and June 30, 2020.</w:t>
      </w:r>
    </w:p>
    <w:p w:rsidR="009F1454" w:rsidP="00D4791C" w:rsidRDefault="004F2269" w14:paraId="0ABA48F2" w14:textId="77777777">
      <w:r>
        <w:t>Please try to specify a reason why your name could have been associated with [</w:t>
      </w:r>
      <w:r w:rsidR="00D0635F">
        <w:t>NPSAS institution</w:t>
      </w:r>
      <w:r>
        <w:t>].</w:t>
      </w:r>
    </w:p>
    <w:p w:rsidRPr="007E65ED" w:rsidR="004F2269" w:rsidP="004F2269" w:rsidRDefault="004F2269" w14:paraId="11226D14" w14:textId="4E1B5C8C">
      <w:pPr>
        <w:pStyle w:val="Heading1"/>
      </w:pPr>
      <w:bookmarkStart w:name="_Toc11389773" w:id="79"/>
      <w:bookmarkStart w:name="_Toc26966754" w:id="80"/>
      <w:bookmarkStart w:name="_Toc36727604" w:id="81"/>
      <w:r w:rsidRPr="00A3236D">
        <w:t>N20AASENR</w:t>
      </w:r>
      <w:r>
        <w:t xml:space="preserve"> (ABBREV)</w:t>
      </w:r>
      <w:bookmarkEnd w:id="79"/>
      <w:bookmarkEnd w:id="80"/>
      <w:bookmarkEnd w:id="81"/>
    </w:p>
    <w:p w:rsidR="009F1454" w:rsidP="001F616E" w:rsidRDefault="004F2269" w14:paraId="2F2F4857" w14:textId="77777777">
      <w:r w:rsidRPr="007E65ED">
        <w:t xml:space="preserve">[If </w:t>
      </w:r>
      <w:r w:rsidR="00D0635F">
        <w:t>[currently enrolled]</w:t>
      </w:r>
      <w:r w:rsidRPr="007E65ED">
        <w:t xml:space="preserve"> = 1] </w:t>
      </w:r>
    </w:p>
    <w:p w:rsidR="009F1454" w:rsidP="001F616E" w:rsidRDefault="004F2269" w14:paraId="7B409AEA" w14:textId="7F4523DD">
      <w:r>
        <w:t>Are you in an associate's degree program at [</w:t>
      </w:r>
      <w:r w:rsidR="00D0635F">
        <w:t>NPSAS institution</w:t>
      </w:r>
      <w:r>
        <w:t>]?</w:t>
      </w:r>
      <w:r w:rsidR="00EA1F97">
        <w:t xml:space="preserve"> </w:t>
      </w:r>
    </w:p>
    <w:p w:rsidR="009F1454" w:rsidP="001F616E" w:rsidRDefault="004F2269" w14:paraId="307E5AB8" w14:textId="4026D3E6">
      <w:r>
        <w:t>(An associate's degree usually requires 2 years of full-time, college-level work.)</w:t>
      </w:r>
    </w:p>
    <w:p w:rsidR="009F1454" w:rsidP="001F616E" w:rsidRDefault="004F2269" w14:paraId="62356475" w14:textId="1BE80E6E">
      <w:r>
        <w:t>[else] </w:t>
      </w:r>
    </w:p>
    <w:p w:rsidR="009F1454" w:rsidP="001F616E" w:rsidRDefault="004F2269" w14:paraId="7BEC1B64" w14:textId="6E4B84DF">
      <w:r>
        <w:t>Were you in an associate's degree program during your most recent term of enrollment at [</w:t>
      </w:r>
      <w:r w:rsidR="00D0635F">
        <w:t>NPSAS institution</w:t>
      </w:r>
      <w:r>
        <w:t>] in the 2019-2020 academic year (July 1, 2019 - June 30, 2020)?</w:t>
      </w:r>
    </w:p>
    <w:p w:rsidR="009F1454" w:rsidP="001F616E" w:rsidRDefault="004F2269" w14:paraId="76EA3AC2" w14:textId="77777777">
      <w:r>
        <w:t>(An associate's degree usually requires 2 years of full-time, college-level work.)</w:t>
      </w:r>
    </w:p>
    <w:p w:rsidRPr="007E65ED" w:rsidR="004F2269" w:rsidP="001B68ED" w:rsidRDefault="004F2269" w14:paraId="5BC9A66C" w14:textId="7A6B06A1">
      <w:pPr>
        <w:pStyle w:val="NoSpacing"/>
      </w:pPr>
      <w:r>
        <w:tab/>
      </w:r>
      <w:r w:rsidRPr="007E65ED">
        <w:t>1 = Yes</w:t>
      </w:r>
    </w:p>
    <w:p w:rsidR="009F1454" w:rsidP="001B68ED" w:rsidRDefault="004F2269" w14:paraId="45CCDBE0" w14:textId="77777777">
      <w:pPr>
        <w:pStyle w:val="NoSpacing"/>
      </w:pPr>
      <w:r>
        <w:tab/>
      </w:r>
      <w:r w:rsidRPr="007E65ED">
        <w:t>0 = No</w:t>
      </w:r>
    </w:p>
    <w:p w:rsidR="009F1454" w:rsidP="001F616E" w:rsidRDefault="004F2269" w14:paraId="5DF5674A" w14:textId="12DD1074">
      <w:r w:rsidRPr="007E65ED">
        <w:rPr>
          <w:b/>
          <w:bCs/>
        </w:rPr>
        <w:t>Help Text:</w:t>
      </w:r>
      <w:r w:rsidRPr="007E65ED">
        <w:t xml:space="preserve"> Please indicate if you are or were in an associate's degree program at [</w:t>
      </w:r>
      <w:r w:rsidR="00D0635F">
        <w:t>NPSAS institution</w:t>
      </w:r>
      <w:r w:rsidRPr="007E65ED">
        <w:t>] in the 2019-2020 academic year (July 1, 2019 -June 30, 2020).</w:t>
      </w:r>
    </w:p>
    <w:p w:rsidR="009F1454" w:rsidP="001F616E" w:rsidRDefault="004F2269" w14:paraId="4D0B302E" w14:textId="77777777">
      <w:r>
        <w:t>An associate's degree usually requires 2 years of full-time, college-level work.</w:t>
      </w:r>
    </w:p>
    <w:p w:rsidR="009F1454" w:rsidP="001F616E" w:rsidRDefault="004F2269" w14:paraId="505AB624" w14:textId="77777777">
      <w:r>
        <w:t>If you are unsure if you are or were in an associate's degree program at [</w:t>
      </w:r>
      <w:r w:rsidR="00D0635F">
        <w:t>NPSAS institution</w:t>
      </w:r>
      <w:r>
        <w:t>], do not answer this question and move on to the next question which has more program options and definitions.</w:t>
      </w:r>
    </w:p>
    <w:p w:rsidRPr="007E65ED" w:rsidR="004F2269" w:rsidP="004F2269" w:rsidRDefault="004F2269" w14:paraId="670BCDE1" w14:textId="5F1C00E2">
      <w:pPr>
        <w:pStyle w:val="Heading1"/>
      </w:pPr>
      <w:bookmarkStart w:name="_Toc11389774" w:id="82"/>
      <w:bookmarkStart w:name="_Toc26966755" w:id="83"/>
      <w:bookmarkStart w:name="_Toc36727605" w:id="84"/>
      <w:bookmarkStart w:name="_Hlk11305929" w:id="85"/>
      <w:r w:rsidRPr="00A3236D">
        <w:t>N20ABACHENR</w:t>
      </w:r>
      <w:r>
        <w:t xml:space="preserve"> (ABBREV)</w:t>
      </w:r>
      <w:bookmarkEnd w:id="82"/>
      <w:bookmarkEnd w:id="83"/>
      <w:bookmarkEnd w:id="84"/>
    </w:p>
    <w:p w:rsidR="004F2269" w:rsidP="001F616E" w:rsidRDefault="004F2269" w14:paraId="4AE613B8" w14:textId="50537EA5">
      <w:r w:rsidRPr="007E65ED">
        <w:t xml:space="preserve">[If </w:t>
      </w:r>
      <w:r w:rsidR="00D0635F">
        <w:t>[currently enrolled]</w:t>
      </w:r>
      <w:r w:rsidRPr="007E65ED">
        <w:t xml:space="preserve"> = 1] </w:t>
      </w:r>
    </w:p>
    <w:p w:rsidR="009F1454" w:rsidP="001F616E" w:rsidRDefault="004F2269" w14:paraId="0210F8BA" w14:textId="77777777">
      <w:r w:rsidRPr="007E65ED">
        <w:t>Are you in a bachelor's degree program at [</w:t>
      </w:r>
      <w:r w:rsidR="00D0635F">
        <w:t>NPSAS institution</w:t>
      </w:r>
      <w:r w:rsidRPr="007E65ED">
        <w:t>]? </w:t>
      </w:r>
    </w:p>
    <w:p w:rsidR="009F1454" w:rsidP="001F616E" w:rsidRDefault="004F2269" w14:paraId="29F2409A" w14:textId="77777777">
      <w:r w:rsidRPr="007E65ED">
        <w:t>(A bachelor's degree is usually awarded by a 4-year college or university and usually requires at least 4 years of full-time, college-level work.) </w:t>
      </w:r>
    </w:p>
    <w:p w:rsidR="004F2269" w:rsidP="001F616E" w:rsidRDefault="004F2269" w14:paraId="798E0069" w14:textId="60229670">
      <w:r>
        <w:t>[else] </w:t>
      </w:r>
    </w:p>
    <w:p w:rsidR="009F1454" w:rsidP="001F616E" w:rsidRDefault="004F2269" w14:paraId="4FD8435F" w14:textId="77777777">
      <w:r>
        <w:t>Were you in a bachelor's degree program during your most recent term of enrollment at [</w:t>
      </w:r>
      <w:r w:rsidR="00D0635F">
        <w:t>NPSAS institution</w:t>
      </w:r>
      <w:r>
        <w:t>] in the 2019-2020 academic year (July 1, 2019 - June 30, 2020)? </w:t>
      </w:r>
    </w:p>
    <w:p w:rsidR="009F1454" w:rsidP="001F616E" w:rsidRDefault="004F2269" w14:paraId="4FE36E17" w14:textId="77777777">
      <w:r>
        <w:t>(A bachelor's degree is usually awarded by a 4-year college or university and usually requires at least 4 years of full-time, college-level work.)</w:t>
      </w:r>
    </w:p>
    <w:p w:rsidRPr="007E65ED" w:rsidR="004F2269" w:rsidP="001F616E" w:rsidRDefault="004F2269" w14:paraId="4335E14D" w14:textId="369D6975">
      <w:pPr>
        <w:pStyle w:val="NoSpacing"/>
      </w:pPr>
      <w:r>
        <w:tab/>
      </w:r>
      <w:r w:rsidRPr="007E65ED">
        <w:t>1 = Yes</w:t>
      </w:r>
    </w:p>
    <w:p w:rsidR="009F1454" w:rsidP="001F616E" w:rsidRDefault="004F2269" w14:paraId="01CEB232" w14:textId="77777777">
      <w:pPr>
        <w:pStyle w:val="NoSpacing"/>
      </w:pPr>
      <w:r>
        <w:tab/>
      </w:r>
      <w:r w:rsidRPr="007E65ED">
        <w:t>0 = No</w:t>
      </w:r>
      <w:bookmarkEnd w:id="85"/>
    </w:p>
    <w:p w:rsidR="009F1454" w:rsidP="001F616E" w:rsidRDefault="004F2269" w14:paraId="6F560D6B" w14:textId="7D6E0BFC">
      <w:r w:rsidRPr="007E65ED">
        <w:rPr>
          <w:b/>
          <w:bCs/>
        </w:rPr>
        <w:t>Help Text:</w:t>
      </w:r>
      <w:r w:rsidRPr="007E65ED">
        <w:t xml:space="preserve"> </w:t>
      </w:r>
      <w:r>
        <w:t>Please indicate if you are or were in a bachelor’s degree program at [</w:t>
      </w:r>
      <w:r w:rsidR="00D0635F">
        <w:t>NPSAS institution</w:t>
      </w:r>
      <w:r>
        <w:t>] between July 1, 2019 and June 30, 2020.</w:t>
      </w:r>
    </w:p>
    <w:p w:rsidR="009F1454" w:rsidP="001F616E" w:rsidRDefault="004F2269" w14:paraId="67A85568" w14:textId="77777777">
      <w:r>
        <w:t>A bachelor's degree is usually awarded by a 4-year college or university and usually requires at least 4 years of full-time, college-level work.</w:t>
      </w:r>
    </w:p>
    <w:p w:rsidR="009F1454" w:rsidP="001F616E" w:rsidRDefault="004F2269" w14:paraId="416F8B88" w14:textId="77777777">
      <w:r>
        <w:t>If you are unsure if you are or were in a bachelor's degree program at [</w:t>
      </w:r>
      <w:r w:rsidR="00D0635F">
        <w:t>NPSAS institution</w:t>
      </w:r>
      <w:r>
        <w:t>], do not answer this question and move on to the next question which has more program options and definitions.</w:t>
      </w:r>
    </w:p>
    <w:p w:rsidRPr="007E65ED" w:rsidR="004F2269" w:rsidP="004F2269" w:rsidRDefault="004F2269" w14:paraId="2BE382C1" w14:textId="7196CE26">
      <w:pPr>
        <w:pStyle w:val="Heading1"/>
      </w:pPr>
      <w:bookmarkStart w:name="_Toc11389775" w:id="86"/>
      <w:bookmarkStart w:name="_Toc26966756" w:id="87"/>
      <w:bookmarkStart w:name="_Toc36727606" w:id="88"/>
      <w:r w:rsidRPr="00A3236D">
        <w:t>N20AGRDDEG</w:t>
      </w:r>
      <w:r>
        <w:t xml:space="preserve"> (ABBREV)</w:t>
      </w:r>
      <w:bookmarkEnd w:id="86"/>
      <w:bookmarkEnd w:id="87"/>
      <w:bookmarkEnd w:id="88"/>
    </w:p>
    <w:p w:rsidR="004F2269" w:rsidP="001F616E" w:rsidRDefault="004F2269" w14:paraId="521BEEB8" w14:textId="19A8E439">
      <w:r w:rsidRPr="007E65ED">
        <w:t xml:space="preserve">[If N20ABACHENR = 1 and </w:t>
      </w:r>
      <w:r w:rsidR="00D0635F">
        <w:t>[currently enrolled]</w:t>
      </w:r>
      <w:r w:rsidRPr="007E65ED">
        <w:t xml:space="preserve"> = 1] </w:t>
      </w:r>
    </w:p>
    <w:p w:rsidR="009F1454" w:rsidP="001F616E" w:rsidRDefault="004F2269" w14:paraId="231AB6E3" w14:textId="77777777">
      <w:r w:rsidRPr="007E65ED">
        <w:t>You just indicated you are currently in a bachelor's degree program. Are you also currently in a graduate degree program at [</w:t>
      </w:r>
      <w:r w:rsidR="00D0635F">
        <w:t>NPSAS institution</w:t>
      </w:r>
      <w:r w:rsidRPr="007E65ED">
        <w:t>]? </w:t>
      </w:r>
    </w:p>
    <w:p w:rsidR="009F1454" w:rsidP="001F616E" w:rsidRDefault="004F2269" w14:paraId="7E8D3A7E" w14:textId="77777777">
      <w:r w:rsidRPr="007E65ED">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5136FD6A" w14:textId="52E6E287">
      <w:r w:rsidRPr="007E65ED">
        <w:t xml:space="preserve">[else if N20ABACHENR = 1 and </w:t>
      </w:r>
      <w:r w:rsidR="00D0635F">
        <w:t>[currently enrolled]</w:t>
      </w:r>
      <w:r w:rsidRPr="007E65ED">
        <w:t xml:space="preserve"> = 0] </w:t>
      </w:r>
    </w:p>
    <w:p w:rsidR="009F1454" w:rsidP="001F616E" w:rsidRDefault="004F2269" w14:paraId="178B5373" w14:textId="77777777">
      <w:r w:rsidRPr="007E65ED">
        <w:t>You just indicated you were in a bachelor's degree program. Were you also in a graduate degree program at [</w:t>
      </w:r>
      <w:r w:rsidR="00D0635F">
        <w:t>NPSAS institution</w:t>
      </w:r>
      <w:r w:rsidRPr="007E65ED">
        <w:t>] during your most recent term of enrollment in the 2019-2020 academic year (July 1, 2019 - June 30, 2020)? </w:t>
      </w:r>
    </w:p>
    <w:p w:rsidR="009F1454" w:rsidP="001F616E" w:rsidRDefault="004F2269" w14:paraId="2E5D534B"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78C57978" w14:textId="570D2550">
      <w:r>
        <w:t xml:space="preserve">[else if </w:t>
      </w:r>
      <w:r w:rsidR="00D0635F">
        <w:t>[currently enrolled]</w:t>
      </w:r>
      <w:r>
        <w:t xml:space="preserve"> = 1] </w:t>
      </w:r>
    </w:p>
    <w:p w:rsidR="009F1454" w:rsidP="001F616E" w:rsidRDefault="004F2269" w14:paraId="3D4F6BA0" w14:textId="77777777">
      <w:r>
        <w:t>Are you in a graduate degree program at [</w:t>
      </w:r>
      <w:r w:rsidR="00D0635F">
        <w:t>NPSAS institution</w:t>
      </w:r>
      <w:r>
        <w:t>]? </w:t>
      </w:r>
    </w:p>
    <w:p w:rsidR="009F1454" w:rsidP="001F616E" w:rsidRDefault="004F2269" w14:paraId="0A49D361"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23A75E32" w14:textId="2AE0B9EF">
      <w:r>
        <w:t>[else] </w:t>
      </w:r>
    </w:p>
    <w:p w:rsidR="009F1454" w:rsidP="001F616E" w:rsidRDefault="004F2269" w14:paraId="00AFD549" w14:textId="77777777">
      <w:r>
        <w:t>Were you in a graduate degree program during your most recent term of enrollment at [</w:t>
      </w:r>
      <w:r w:rsidR="00D0635F">
        <w:t>NPSAS institution</w:t>
      </w:r>
      <w:r>
        <w:t>] in the 2019-2020 academic year (July 1, 2019 - June 30, 2020)? </w:t>
      </w:r>
    </w:p>
    <w:p w:rsidR="009F1454" w:rsidP="001F616E" w:rsidRDefault="004F2269" w14:paraId="3AD755F9" w14:textId="77777777">
      <w:r>
        <w:t>(Graduate degrees include master’s degrees, doctoral degrees [PhD, EdD, etc.], professional practice doctoral degrees [chiropractic, dentistry, law, medicine, etc.], post-baccalaureate certificates, and post-master’s certificates.)</w:t>
      </w:r>
    </w:p>
    <w:p w:rsidRPr="007E65ED" w:rsidR="004F2269" w:rsidP="001F616E" w:rsidRDefault="004F2269" w14:paraId="05C55676" w14:textId="749608AA">
      <w:pPr>
        <w:pStyle w:val="NoSpacing"/>
      </w:pPr>
      <w:r>
        <w:tab/>
      </w:r>
      <w:r w:rsidRPr="007E65ED">
        <w:t>1 = Yes</w:t>
      </w:r>
    </w:p>
    <w:p w:rsidR="004F2269" w:rsidP="001F616E" w:rsidRDefault="004F2269" w14:paraId="7E92A450" w14:textId="77777777">
      <w:pPr>
        <w:pStyle w:val="NoSpacing"/>
      </w:pPr>
      <w:r>
        <w:tab/>
      </w:r>
      <w:r w:rsidRPr="007E65ED">
        <w:t>0 = No</w:t>
      </w:r>
    </w:p>
    <w:p w:rsidR="009F1454" w:rsidP="001F616E" w:rsidRDefault="004F2269" w14:paraId="43124799" w14:textId="77777777">
      <w:r w:rsidRPr="007E65ED">
        <w:rPr>
          <w:b/>
          <w:bCs/>
        </w:rPr>
        <w:t>Help Text:</w:t>
      </w:r>
      <w:r w:rsidRPr="007E65ED">
        <w:t xml:space="preserve"> Please indicate if you are or were in a graduate degree program at [</w:t>
      </w:r>
      <w:r w:rsidR="00D0635F">
        <w:t>NPSAS institution</w:t>
      </w:r>
      <w:r w:rsidRPr="007E65ED">
        <w:t>] between July 1, 2019 and June 30, 2020.</w:t>
      </w:r>
    </w:p>
    <w:p w:rsidR="009F1454" w:rsidP="001F616E" w:rsidRDefault="004F2269" w14:paraId="64828C66" w14:textId="77777777">
      <w:r>
        <w:t>Some examples of graduate degrees are master's degrees, doctoral degrees (PhD, EdD, etc.), and professional degrees (chiropractic, dentistry, law, etc.).</w:t>
      </w:r>
    </w:p>
    <w:p w:rsidR="009F1454" w:rsidP="001F616E" w:rsidRDefault="004F2269" w14:paraId="06887279" w14:textId="77777777">
      <w:r>
        <w:t>If you are unsure if you are or were in a graduate degree program at [</w:t>
      </w:r>
      <w:r w:rsidR="00D0635F">
        <w:t>NPSAS institution</w:t>
      </w:r>
      <w:r>
        <w:t>], do not answer this question and move on to the next question which has more program options and definitions.</w:t>
      </w:r>
    </w:p>
    <w:p w:rsidRPr="007E65ED" w:rsidR="004F2269" w:rsidP="004F2269" w:rsidRDefault="004F2269" w14:paraId="391F9EFD" w14:textId="720A0C58">
      <w:pPr>
        <w:pStyle w:val="Heading1"/>
      </w:pPr>
      <w:bookmarkStart w:name="_Toc11389776" w:id="89"/>
      <w:bookmarkStart w:name="_Toc26966757" w:id="90"/>
      <w:bookmarkStart w:name="_Toc36727607" w:id="91"/>
      <w:r w:rsidRPr="00A3236D">
        <w:t>N20ADEGREE</w:t>
      </w:r>
      <w:r>
        <w:t xml:space="preserve"> (ABBREV)</w:t>
      </w:r>
      <w:bookmarkEnd w:id="89"/>
      <w:bookmarkEnd w:id="90"/>
      <w:bookmarkEnd w:id="91"/>
    </w:p>
    <w:p w:rsidR="009F1454" w:rsidP="001F616E" w:rsidRDefault="004F2269" w14:paraId="78CA499B" w14:textId="77777777">
      <w:r w:rsidRPr="007E65ED">
        <w:t>[If N20AELIG = 0 and (N20ALASTMM &gt; 6 and N20ALASTYY = 2018) or (N20ALASTMM &lt; 7 and N20ALASTYY = 2019)]</w:t>
      </w:r>
    </w:p>
    <w:p w:rsidR="009F1454" w:rsidP="001F616E" w:rsidRDefault="004F2269" w14:paraId="29616D75" w14:textId="77777777">
      <w:r>
        <w:t>What degree or certificate were you working on when you last attended [</w:t>
      </w:r>
      <w:r w:rsidR="00D0635F">
        <w:t>NPSAS institution</w:t>
      </w:r>
      <w:r>
        <w:t>]?</w:t>
      </w:r>
    </w:p>
    <w:p w:rsidR="009F1454" w:rsidP="001F616E" w:rsidRDefault="004F2269" w14:paraId="7E257216" w14:textId="219D44B4">
      <w:r>
        <w:t xml:space="preserve">[else if </w:t>
      </w:r>
      <w:r w:rsidR="00714FC8">
        <w:t>[NPSAS institution level]</w:t>
      </w:r>
      <w:r>
        <w:t xml:space="preserve"> = 3 and </w:t>
      </w:r>
      <w:r w:rsidR="00D0635F">
        <w:t>[currently enrolled]</w:t>
      </w:r>
      <w:r>
        <w:t xml:space="preserve"> = 1 and USERMODE = TIO] </w:t>
      </w:r>
    </w:p>
    <w:p w:rsidR="009F1454" w:rsidP="001F616E" w:rsidRDefault="004F2269" w14:paraId="65F85331" w14:textId="27A4F3B0">
      <w:r>
        <w:t>Are you currently working on an undergraduate certificate or diploma including those leading to a certification or license, or are you taking courses but not enrolled in a certificate or diploma at [</w:t>
      </w:r>
      <w:r w:rsidR="00D0635F">
        <w:t>NPSAS institution</w:t>
      </w:r>
      <w:r>
        <w:t>]? </w:t>
      </w:r>
    </w:p>
    <w:p w:rsidR="009F1454" w:rsidP="001F616E" w:rsidRDefault="004F2269" w14:paraId="1AE981B4" w14:textId="77777777">
      <w:r>
        <w:t xml:space="preserve">[else if </w:t>
      </w:r>
      <w:r w:rsidR="00714FC8">
        <w:t>[NPSAS institution level]</w:t>
      </w:r>
      <w:r>
        <w:t xml:space="preserve"> = 3 and </w:t>
      </w:r>
      <w:r w:rsidR="00D0635F">
        <w:t>[currently enrolled]</w:t>
      </w:r>
      <w:r>
        <w:t xml:space="preserve"> = 1] </w:t>
      </w:r>
    </w:p>
    <w:p w:rsidR="009F1454" w:rsidP="001F616E" w:rsidRDefault="004F2269" w14:paraId="455D0217" w14:textId="7D96BD4F">
      <w:r>
        <w:t>Which of the following are you currently working on at [</w:t>
      </w:r>
      <w:r w:rsidR="00D0635F">
        <w:t>NPSAS institution</w:t>
      </w:r>
      <w:r>
        <w:t>]? </w:t>
      </w:r>
    </w:p>
    <w:p w:rsidR="009F1454" w:rsidP="001F616E" w:rsidRDefault="004F2269" w14:paraId="218D517E" w14:textId="77777777">
      <w:r>
        <w:t xml:space="preserve">[else if </w:t>
      </w:r>
      <w:r w:rsidR="00714FC8">
        <w:t>[NPSAS institution level]</w:t>
      </w:r>
      <w:r>
        <w:t xml:space="preserve"> = 3 and </w:t>
      </w:r>
      <w:r w:rsidR="00D0635F">
        <w:t>[currently enrolled]</w:t>
      </w:r>
      <w:r>
        <w:t xml:space="preserve"> = 0 and USERMODE = TIO] </w:t>
      </w:r>
    </w:p>
    <w:p w:rsidR="009F1454" w:rsidP="001F616E" w:rsidRDefault="004F2269" w14:paraId="7C40F862" w14:textId="0B218F91">
      <w:r>
        <w:t>During your most recent term of enrollment at [</w:t>
      </w:r>
      <w:r w:rsidR="00D0635F">
        <w:t>NPSAS institution</w:t>
      </w:r>
      <w:r>
        <w:t>] in the 2019-2020 academic year (July 1, 2019 - June 30, 2020), were you working on an undergraduate certificate or diploma including those leading to a certification or license, or were you taking courses but not enrolled in a certificate or diploma)? </w:t>
      </w:r>
    </w:p>
    <w:p w:rsidR="009F1454" w:rsidP="001F616E" w:rsidRDefault="004F2269" w14:paraId="462C2C59" w14:textId="77777777">
      <w:r>
        <w:t xml:space="preserve">[else if </w:t>
      </w:r>
      <w:r w:rsidR="00714FC8">
        <w:t>[NPSAS institution level]</w:t>
      </w:r>
      <w:r>
        <w:t xml:space="preserve"> = 3 and </w:t>
      </w:r>
      <w:r w:rsidR="00D0635F">
        <w:t>[currently enrolled]</w:t>
      </w:r>
      <w:r>
        <w:t xml:space="preserve"> = 0] </w:t>
      </w:r>
    </w:p>
    <w:p w:rsidR="009F1454" w:rsidP="001F616E" w:rsidRDefault="004F2269" w14:paraId="1EFE539F" w14:textId="457C21DE">
      <w:r>
        <w:t>Which of the following were you working on during your most recent term of enrollment at [</w:t>
      </w:r>
      <w:r w:rsidR="00D0635F">
        <w:t>NPSAS institution</w:t>
      </w:r>
      <w:r>
        <w:t>] in the 2019-2020 academic year (July 1, 2019 - June 30, 2020)? </w:t>
      </w:r>
    </w:p>
    <w:p w:rsidR="009F1454" w:rsidP="001F616E" w:rsidRDefault="004F2269" w14:paraId="5DE77C6B" w14:textId="77777777">
      <w:r>
        <w:t xml:space="preserve">[else if </w:t>
      </w:r>
      <w:r w:rsidR="00714FC8">
        <w:t>[NPSAS institution level]</w:t>
      </w:r>
      <w:r>
        <w:t xml:space="preserve"> = 2 and </w:t>
      </w:r>
      <w:r w:rsidR="00D0635F">
        <w:t>[currently enrolled]</w:t>
      </w:r>
      <w:r>
        <w:t xml:space="preserve"> = 1] </w:t>
      </w:r>
    </w:p>
    <w:p w:rsidR="009F1454" w:rsidP="001F616E" w:rsidRDefault="004F2269" w14:paraId="6BDC2EFD" w14:textId="27AE1EFC">
      <w:r>
        <w:t>What degree or certificate are you currently working on at [</w:t>
      </w:r>
      <w:r w:rsidR="00D0635F">
        <w:t>NPSAS institution</w:t>
      </w:r>
      <w:r>
        <w:t>]? Please indicate only the degree or certificate programs for which you are currently enrolled at [</w:t>
      </w:r>
      <w:r w:rsidR="00D0635F">
        <w:t>NPSAS institution</w:t>
      </w:r>
      <w:r>
        <w:t>]. Do not indicate any degree or certificate programs in which you plan to enroll at a future date. </w:t>
      </w:r>
    </w:p>
    <w:p w:rsidR="009F1454" w:rsidP="001F616E" w:rsidRDefault="004F2269" w14:paraId="62E354C5" w14:textId="77777777">
      <w:r>
        <w:t xml:space="preserve">[else If </w:t>
      </w:r>
      <w:r w:rsidR="00714FC8">
        <w:t>[NPSAS institution level]</w:t>
      </w:r>
      <w:r>
        <w:t xml:space="preserve"> = 2 and </w:t>
      </w:r>
      <w:r w:rsidR="00D0635F">
        <w:t>[currently enrolled]</w:t>
      </w:r>
      <w:r>
        <w:t xml:space="preserve"> = 0] </w:t>
      </w:r>
    </w:p>
    <w:p w:rsidR="009F1454" w:rsidP="001F616E" w:rsidRDefault="004F2269" w14:paraId="1B532803" w14:textId="149CEAAB">
      <w:r>
        <w:t>What degree or certificate were you working on during your most recent term of enrollment at [</w:t>
      </w:r>
      <w:r w:rsidR="00D0635F">
        <w:t>NPSAS institution</w:t>
      </w:r>
      <w:r>
        <w:t>] in the 2019-2020 academic year (July 1, 2019 - June 30, 2020)? Please indicate only the degree or certificate programs for which you were enrolled during your most recent term at [</w:t>
      </w:r>
      <w:r w:rsidR="00D0635F">
        <w:t>NPSAS institution</w:t>
      </w:r>
      <w:r>
        <w:t>] in 2019-2020. </w:t>
      </w:r>
    </w:p>
    <w:p w:rsidR="009F1454" w:rsidP="001F616E" w:rsidRDefault="004F2269" w14:paraId="6DA52A34" w14:textId="77777777">
      <w:r>
        <w:t xml:space="preserve">[else if N20ABACHENR = 1 and N20AGRDDEG = 1 and </w:t>
      </w:r>
      <w:r w:rsidR="00D0635F">
        <w:t>[currently enrolled]</w:t>
      </w:r>
      <w:r>
        <w:t xml:space="preserve"> = 1] </w:t>
      </w:r>
    </w:p>
    <w:p w:rsidR="009F1454" w:rsidP="001F616E" w:rsidRDefault="004F2269" w14:paraId="31A4FED0" w14:textId="77777777">
      <w:r>
        <w:t>What degrees or certificates are you currently working on at [</w:t>
      </w:r>
      <w:r w:rsidR="00D0635F">
        <w:t>NPSAS institution</w:t>
      </w:r>
      <w:r>
        <w:t>]? </w:t>
      </w:r>
    </w:p>
    <w:p w:rsidR="009F1454" w:rsidP="001F616E" w:rsidRDefault="004F2269" w14:paraId="1274BC41" w14:textId="19B0E099">
      <w:r>
        <w:t xml:space="preserve">[else if N20ABACHENR = 1 and N20AGRDDEG = 1 and </w:t>
      </w:r>
      <w:r w:rsidR="00D0635F">
        <w:t>[currently enrolled]</w:t>
      </w:r>
      <w:r>
        <w:t xml:space="preserve"> = 0] </w:t>
      </w:r>
    </w:p>
    <w:p w:rsidR="009F1454" w:rsidP="001F616E" w:rsidRDefault="004F2269" w14:paraId="1451377D" w14:textId="474A8FA0">
      <w:r>
        <w:t>What degrees or certificates were you working on during your most recent term of enrollment at [</w:t>
      </w:r>
      <w:r w:rsidR="00D0635F">
        <w:t>NPSAS institution</w:t>
      </w:r>
      <w:r>
        <w:t>] in the 2019-2020 academic year (July 1, 2019 - June 30, 2020)? </w:t>
      </w:r>
    </w:p>
    <w:p w:rsidR="009F1454" w:rsidP="001F616E" w:rsidRDefault="004F2269" w14:paraId="365CF972" w14:textId="77777777">
      <w:r>
        <w:t xml:space="preserve">[else if </w:t>
      </w:r>
      <w:r w:rsidR="00D0635F">
        <w:t>[currently enrolled]</w:t>
      </w:r>
      <w:r>
        <w:t xml:space="preserve"> = 1] </w:t>
      </w:r>
    </w:p>
    <w:p w:rsidR="009F1454" w:rsidP="001F616E" w:rsidRDefault="004F2269" w14:paraId="12193D78" w14:textId="2366B5E6">
      <w:r>
        <w:t>What degree or certificate are you currently working on at [</w:t>
      </w:r>
      <w:r w:rsidR="00D0635F">
        <w:t>NPSAS institution</w:t>
      </w:r>
      <w:r>
        <w:t>]? </w:t>
      </w:r>
    </w:p>
    <w:p w:rsidR="009F1454" w:rsidP="001F616E" w:rsidRDefault="004F2269" w14:paraId="7C3FD195" w14:textId="77777777">
      <w:r>
        <w:t>[else] </w:t>
      </w:r>
    </w:p>
    <w:p w:rsidR="009F1454" w:rsidP="001F616E" w:rsidRDefault="004F2269" w14:paraId="4B1B0BEE" w14:textId="77777777">
      <w:r>
        <w:t>What degree or certificate were you working on during your most recent term of enrollment at [</w:t>
      </w:r>
      <w:r w:rsidR="00D0635F">
        <w:t>NPSAS institution</w:t>
      </w:r>
      <w:r>
        <w:t>] in the 2019-2020 academic year (July 1, 2019 - June 30, 2020)? </w:t>
      </w:r>
    </w:p>
    <w:p w:rsidR="004F2269" w:rsidP="001F616E" w:rsidRDefault="004F2269" w14:paraId="2C742F35" w14:textId="21D03201">
      <w:r w:rsidRPr="007E65ED">
        <w:t>Undergraduate level classes</w:t>
      </w:r>
    </w:p>
    <w:p w:rsidRPr="007E65ED" w:rsidR="004F2269" w:rsidP="001F616E" w:rsidRDefault="004F2269" w14:paraId="0043E1C5" w14:textId="77777777">
      <w:pPr>
        <w:pStyle w:val="NoSpacing"/>
      </w:pPr>
      <w:r>
        <w:tab/>
      </w:r>
      <w:r w:rsidRPr="007E65ED">
        <w:t>1 = Yes</w:t>
      </w:r>
    </w:p>
    <w:p w:rsidR="004F2269" w:rsidP="001F616E" w:rsidRDefault="004F2269" w14:paraId="4738EA0E" w14:textId="77777777">
      <w:pPr>
        <w:pStyle w:val="NoSpacing"/>
      </w:pPr>
      <w:r>
        <w:tab/>
      </w:r>
      <w:r w:rsidRPr="007E65ED">
        <w:t>0 = No</w:t>
      </w:r>
    </w:p>
    <w:p w:rsidRPr="007E65ED" w:rsidR="004F2269" w:rsidP="001F616E" w:rsidRDefault="004F2269" w14:paraId="6D77EA5C" w14:textId="77777777">
      <w:r w:rsidRPr="007E65ED">
        <w:t>Undergraduate certificate or diploma (usually less than 2 years), including those leading to a certification or license (e.g., cosmetology)</w:t>
      </w:r>
    </w:p>
    <w:p w:rsidRPr="007E65ED" w:rsidR="004F2269" w:rsidP="001F616E" w:rsidRDefault="004F2269" w14:paraId="2C66BA64" w14:textId="77777777">
      <w:pPr>
        <w:pStyle w:val="NoSpacing"/>
      </w:pPr>
      <w:r>
        <w:tab/>
      </w:r>
      <w:r w:rsidRPr="007E65ED">
        <w:t>1 = Yes</w:t>
      </w:r>
    </w:p>
    <w:p w:rsidR="004F2269" w:rsidP="001F616E" w:rsidRDefault="004F2269" w14:paraId="7C09689D" w14:textId="77777777">
      <w:pPr>
        <w:pStyle w:val="NoSpacing"/>
      </w:pPr>
      <w:r>
        <w:tab/>
      </w:r>
      <w:r w:rsidRPr="007E65ED">
        <w:t>0 = No</w:t>
      </w:r>
    </w:p>
    <w:p w:rsidR="004F2269" w:rsidP="001B68ED" w:rsidRDefault="004F2269" w14:paraId="0FFF4A85" w14:textId="77777777">
      <w:pPr>
        <w:keepNext/>
      </w:pPr>
      <w:r w:rsidRPr="007E65ED">
        <w:t>Associate's degree (usually a 2-year degree)</w:t>
      </w:r>
    </w:p>
    <w:p w:rsidRPr="007E65ED" w:rsidR="004F2269" w:rsidP="001B68ED" w:rsidRDefault="004F2269" w14:paraId="4FDA90FB" w14:textId="77777777">
      <w:pPr>
        <w:pStyle w:val="NoSpacing"/>
        <w:keepNext/>
      </w:pPr>
      <w:r>
        <w:tab/>
      </w:r>
      <w:r w:rsidRPr="007E65ED">
        <w:t>1 = Yes</w:t>
      </w:r>
    </w:p>
    <w:p w:rsidR="004F2269" w:rsidP="001F616E" w:rsidRDefault="004F2269" w14:paraId="0EF8BDA9" w14:textId="77777777">
      <w:pPr>
        <w:pStyle w:val="NoSpacing"/>
      </w:pPr>
      <w:r>
        <w:tab/>
      </w:r>
      <w:r w:rsidRPr="007E65ED">
        <w:t>0 = No</w:t>
      </w:r>
    </w:p>
    <w:p w:rsidR="004F2269" w:rsidP="001F616E" w:rsidRDefault="004F2269" w14:paraId="7790B304" w14:textId="77777777">
      <w:r w:rsidRPr="007E65ED">
        <w:t>Bachelor's degree (usually a 4-year degree)</w:t>
      </w:r>
    </w:p>
    <w:p w:rsidRPr="007E65ED" w:rsidR="004F2269" w:rsidP="001F616E" w:rsidRDefault="004F2269" w14:paraId="05308A41" w14:textId="77777777">
      <w:pPr>
        <w:pStyle w:val="NoSpacing"/>
      </w:pPr>
      <w:r>
        <w:tab/>
      </w:r>
      <w:r w:rsidRPr="007E65ED">
        <w:t>1 = Yes</w:t>
      </w:r>
    </w:p>
    <w:p w:rsidR="004F2269" w:rsidP="001F616E" w:rsidRDefault="004F2269" w14:paraId="3234A55F" w14:textId="77777777">
      <w:pPr>
        <w:pStyle w:val="NoSpacing"/>
      </w:pPr>
      <w:r>
        <w:tab/>
      </w:r>
      <w:r w:rsidRPr="007E65ED">
        <w:t>0 = No</w:t>
      </w:r>
    </w:p>
    <w:p w:rsidR="004F2269" w:rsidP="004F2269" w:rsidRDefault="004F2269" w14:paraId="28B90B79" w14:textId="77777777">
      <w:r w:rsidRPr="007E65ED">
        <w:rPr>
          <w:rFonts w:cs="Arial"/>
          <w:szCs w:val="20"/>
        </w:rPr>
        <w:t>Post-baccalaureate certificate</w:t>
      </w:r>
    </w:p>
    <w:p w:rsidRPr="007E65ED" w:rsidR="004F2269" w:rsidP="001F616E" w:rsidRDefault="004F2269" w14:paraId="5DF9F241" w14:textId="77777777">
      <w:pPr>
        <w:pStyle w:val="NoSpacing"/>
      </w:pPr>
      <w:r>
        <w:tab/>
      </w:r>
      <w:r w:rsidRPr="007E65ED">
        <w:t>1 = Yes</w:t>
      </w:r>
    </w:p>
    <w:p w:rsidR="004F2269" w:rsidP="001F616E" w:rsidRDefault="004F2269" w14:paraId="58CF8486" w14:textId="77777777">
      <w:pPr>
        <w:pStyle w:val="NoSpacing"/>
      </w:pPr>
      <w:r>
        <w:tab/>
      </w:r>
      <w:r w:rsidRPr="007E65ED">
        <w:t>0 = No</w:t>
      </w:r>
    </w:p>
    <w:p w:rsidR="004F2269" w:rsidP="004F2269" w:rsidRDefault="004F2269" w14:paraId="2C1BEB83" w14:textId="77777777">
      <w:r w:rsidRPr="007E65ED">
        <w:rPr>
          <w:rFonts w:cs="Arial"/>
          <w:szCs w:val="20"/>
        </w:rPr>
        <w:t>Graduate level classes</w:t>
      </w:r>
    </w:p>
    <w:p w:rsidRPr="007E65ED" w:rsidR="004F2269" w:rsidP="001F616E" w:rsidRDefault="004F2269" w14:paraId="4626CA78" w14:textId="77777777">
      <w:pPr>
        <w:pStyle w:val="NoSpacing"/>
      </w:pPr>
      <w:r>
        <w:tab/>
      </w:r>
      <w:r w:rsidRPr="007E65ED">
        <w:t>1 = Yes</w:t>
      </w:r>
    </w:p>
    <w:p w:rsidR="004F2269" w:rsidP="001F616E" w:rsidRDefault="004F2269" w14:paraId="59323B2E" w14:textId="77777777">
      <w:pPr>
        <w:pStyle w:val="NoSpacing"/>
      </w:pPr>
      <w:r>
        <w:tab/>
      </w:r>
      <w:r w:rsidRPr="007E65ED">
        <w:t>0 = No</w:t>
      </w:r>
    </w:p>
    <w:p w:rsidR="004F2269" w:rsidP="004F2269" w:rsidRDefault="004F2269" w14:paraId="77152887" w14:textId="77777777">
      <w:r w:rsidRPr="007E65ED">
        <w:rPr>
          <w:rFonts w:cs="Arial"/>
          <w:szCs w:val="20"/>
        </w:rPr>
        <w:t>Master's degree</w:t>
      </w:r>
    </w:p>
    <w:p w:rsidRPr="007E65ED" w:rsidR="004F2269" w:rsidP="001F616E" w:rsidRDefault="004F2269" w14:paraId="01C0B490" w14:textId="77777777">
      <w:pPr>
        <w:pStyle w:val="NoSpacing"/>
      </w:pPr>
      <w:r>
        <w:tab/>
      </w:r>
      <w:r w:rsidRPr="007E65ED">
        <w:t>1 = Yes</w:t>
      </w:r>
    </w:p>
    <w:p w:rsidR="004F2269" w:rsidP="001F616E" w:rsidRDefault="004F2269" w14:paraId="58DBB2FB" w14:textId="77777777">
      <w:pPr>
        <w:pStyle w:val="NoSpacing"/>
      </w:pPr>
      <w:r>
        <w:tab/>
      </w:r>
      <w:r w:rsidRPr="007E65ED">
        <w:t>0 = No</w:t>
      </w:r>
    </w:p>
    <w:p w:rsidR="004F2269" w:rsidP="004F2269" w:rsidRDefault="004F2269" w14:paraId="7F6E29A3" w14:textId="77777777">
      <w:r w:rsidRPr="007E65ED">
        <w:rPr>
          <w:rFonts w:cs="Arial"/>
          <w:szCs w:val="20"/>
        </w:rPr>
        <w:t>Post-master's certificate</w:t>
      </w:r>
    </w:p>
    <w:p w:rsidRPr="007E65ED" w:rsidR="004F2269" w:rsidP="001F616E" w:rsidRDefault="004F2269" w14:paraId="40405CFB" w14:textId="77777777">
      <w:pPr>
        <w:pStyle w:val="NoSpacing"/>
      </w:pPr>
      <w:r>
        <w:tab/>
      </w:r>
      <w:r w:rsidRPr="007E65ED">
        <w:t>1 = Yes</w:t>
      </w:r>
    </w:p>
    <w:p w:rsidR="004F2269" w:rsidP="001F616E" w:rsidRDefault="004F2269" w14:paraId="003BF250" w14:textId="77777777">
      <w:pPr>
        <w:pStyle w:val="NoSpacing"/>
      </w:pPr>
      <w:r>
        <w:tab/>
      </w:r>
      <w:r w:rsidRPr="007E65ED">
        <w:t>0 = No</w:t>
      </w:r>
    </w:p>
    <w:p w:rsidR="004F2269" w:rsidP="004F2269" w:rsidRDefault="004F2269" w14:paraId="16CB9479" w14:textId="77777777">
      <w:r w:rsidRPr="007E65ED">
        <w:rPr>
          <w:rFonts w:cs="Arial"/>
          <w:szCs w:val="20"/>
        </w:rPr>
        <w:t>Doctoral degree - research/scholarship (e.g., PhD, EdD, etc.)</w:t>
      </w:r>
    </w:p>
    <w:p w:rsidRPr="007E65ED" w:rsidR="004F2269" w:rsidP="001F616E" w:rsidRDefault="004F2269" w14:paraId="1B0B9C49" w14:textId="77777777">
      <w:pPr>
        <w:pStyle w:val="NoSpacing"/>
      </w:pPr>
      <w:r>
        <w:tab/>
      </w:r>
      <w:r w:rsidRPr="007E65ED">
        <w:t>1 = Yes</w:t>
      </w:r>
    </w:p>
    <w:p w:rsidR="004F2269" w:rsidP="001F616E" w:rsidRDefault="004F2269" w14:paraId="27775273" w14:textId="77777777">
      <w:pPr>
        <w:pStyle w:val="NoSpacing"/>
      </w:pPr>
      <w:r>
        <w:tab/>
      </w:r>
      <w:r w:rsidRPr="007E65ED">
        <w:t>0 = No</w:t>
      </w:r>
    </w:p>
    <w:p w:rsidR="004F2269" w:rsidP="004F2269" w:rsidRDefault="004F2269" w14:paraId="27A2DF18" w14:textId="77777777">
      <w:pPr>
        <w:rPr>
          <w:rFonts w:cs="Arial"/>
          <w:szCs w:val="20"/>
        </w:rPr>
      </w:pPr>
      <w:r w:rsidRPr="007E65ED">
        <w:rPr>
          <w:rFonts w:cs="Arial"/>
          <w:szCs w:val="20"/>
        </w:rPr>
        <w:t>Doctoral degree - professional practice (e.g., chiropractic, dentistry, law, medicine, optometry, pharmacy, podiatry, or veterinary medicine)</w:t>
      </w:r>
    </w:p>
    <w:p w:rsidRPr="007E65ED" w:rsidR="004F2269" w:rsidP="006F5812" w:rsidRDefault="004F2269" w14:paraId="2E5562FA" w14:textId="77777777">
      <w:pPr>
        <w:pStyle w:val="NoSpacing"/>
        <w:ind w:firstLine="720"/>
      </w:pPr>
      <w:r w:rsidRPr="007E65ED">
        <w:t>1 = Yes</w:t>
      </w:r>
    </w:p>
    <w:p w:rsidR="004F2269" w:rsidP="001F616E" w:rsidRDefault="004F2269" w14:paraId="1CC2E0B2" w14:textId="77777777">
      <w:pPr>
        <w:pStyle w:val="NoSpacing"/>
      </w:pPr>
      <w:r>
        <w:tab/>
      </w:r>
      <w:r w:rsidRPr="007E65ED">
        <w:t>0 = No</w:t>
      </w:r>
    </w:p>
    <w:p w:rsidR="004F2269" w:rsidP="004F2269" w:rsidRDefault="004F2269" w14:paraId="7B32D843" w14:textId="77777777">
      <w:pPr>
        <w:rPr>
          <w:rFonts w:cs="Arial"/>
          <w:szCs w:val="20"/>
        </w:rPr>
      </w:pPr>
      <w:r w:rsidRPr="007E65ED">
        <w:rPr>
          <w:rFonts w:cs="Arial"/>
          <w:szCs w:val="20"/>
        </w:rPr>
        <w:t xml:space="preserve">Doctoral degree </w:t>
      </w:r>
      <w:r>
        <w:rPr>
          <w:rFonts w:cs="Arial"/>
          <w:szCs w:val="20"/>
        </w:rPr>
        <w:t>–</w:t>
      </w:r>
      <w:r w:rsidRPr="007E65ED">
        <w:rPr>
          <w:rFonts w:cs="Arial"/>
          <w:szCs w:val="20"/>
        </w:rPr>
        <w:t xml:space="preserve"> other</w:t>
      </w:r>
    </w:p>
    <w:p w:rsidRPr="007E65ED" w:rsidR="004F2269" w:rsidP="006F5812" w:rsidRDefault="004F2269" w14:paraId="689F8D1B" w14:textId="77777777">
      <w:pPr>
        <w:pStyle w:val="NoSpacing"/>
        <w:ind w:firstLine="720"/>
      </w:pPr>
      <w:r w:rsidRPr="007E65ED">
        <w:t>1 = Yes</w:t>
      </w:r>
    </w:p>
    <w:p w:rsidRPr="001D589C" w:rsidR="004F2269" w:rsidP="001F616E" w:rsidRDefault="004F2269" w14:paraId="4BF52DEF" w14:textId="77777777">
      <w:pPr>
        <w:pStyle w:val="NoSpacing"/>
      </w:pPr>
      <w:r>
        <w:tab/>
      </w:r>
      <w:r w:rsidRPr="007E65ED">
        <w:t>0 = No</w:t>
      </w:r>
    </w:p>
    <w:p w:rsidR="009F1454" w:rsidP="004F2269" w:rsidRDefault="004F2269" w14:paraId="789D5A90" w14:textId="77777777">
      <w:r w:rsidRPr="007E65ED">
        <w:rPr>
          <w:rFonts w:cs="Arial"/>
          <w:b/>
          <w:bCs/>
          <w:szCs w:val="20"/>
        </w:rPr>
        <w:t>Help Text:</w:t>
      </w:r>
      <w:r w:rsidRPr="007E65ED">
        <w:rPr>
          <w:rFonts w:cs="Arial"/>
          <w:szCs w:val="20"/>
        </w:rPr>
        <w:t xml:space="preserve"> </w:t>
      </w:r>
      <w:r w:rsidRPr="00587F03">
        <w:rPr>
          <w:rFonts w:cs="Arial"/>
          <w:b/>
          <w:bCs/>
          <w:szCs w:val="20"/>
        </w:rPr>
        <w:t>Degrees:</w:t>
      </w:r>
    </w:p>
    <w:p w:rsidR="009F1454" w:rsidP="004F2269" w:rsidRDefault="004F2269" w14:paraId="5D960162" w14:textId="03AC008A">
      <w:r>
        <w:rPr>
          <w:rFonts w:cs="Arial"/>
          <w:szCs w:val="20"/>
        </w:rPr>
        <w:t xml:space="preserve">An </w:t>
      </w:r>
      <w:r w:rsidRPr="00587F03">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04A1BB96" w14:textId="77777777">
      <w:r>
        <w:rPr>
          <w:rFonts w:cs="Arial"/>
          <w:szCs w:val="20"/>
        </w:rPr>
        <w:t xml:space="preserve">A </w:t>
      </w:r>
      <w:r w:rsidRPr="00587F03">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F3661D1" w14:textId="77777777">
      <w:r>
        <w:rPr>
          <w:rFonts w:cs="Arial"/>
          <w:szCs w:val="20"/>
        </w:rPr>
        <w:t xml:space="preserve">A </w:t>
      </w:r>
      <w:r w:rsidRPr="00587F03">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2F2BF5C6" w14:textId="77777777">
      <w:r>
        <w:rPr>
          <w:rFonts w:cs="Arial"/>
          <w:szCs w:val="20"/>
        </w:rPr>
        <w:t xml:space="preserve">A </w:t>
      </w:r>
      <w:r w:rsidRPr="00587F03">
        <w:rPr>
          <w:rFonts w:cs="Arial"/>
          <w:b/>
          <w:bCs/>
          <w:szCs w:val="20"/>
        </w:rPr>
        <w:t>doctoral degree-research/scholarship</w:t>
      </w:r>
      <w:r>
        <w:rPr>
          <w:rFonts w:cs="Arial"/>
          <w:szCs w:val="20"/>
        </w:rPr>
        <w:t xml:space="preserve">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E5AEC4C" w14:textId="77777777">
      <w:r>
        <w:rPr>
          <w:rFonts w:cs="Arial"/>
          <w:szCs w:val="20"/>
        </w:rPr>
        <w:t xml:space="preserve">A </w:t>
      </w:r>
      <w:r w:rsidRPr="00587F03">
        <w:rPr>
          <w:rFonts w:cs="Arial"/>
          <w:b/>
          <w:bCs/>
          <w:szCs w:val="20"/>
        </w:rPr>
        <w:t>doctoral degree-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02522837" w14:textId="77777777">
      <w:r>
        <w:rPr>
          <w:rFonts w:cs="Arial"/>
          <w:szCs w:val="20"/>
        </w:rPr>
        <w:t xml:space="preserve">A </w:t>
      </w:r>
      <w:r w:rsidRPr="00587F03">
        <w:rPr>
          <w:rFonts w:cs="Arial"/>
          <w:b/>
          <w:bCs/>
          <w:szCs w:val="20"/>
        </w:rPr>
        <w:t>doctoral degree-other</w:t>
      </w:r>
      <w:r>
        <w:rPr>
          <w:rFonts w:cs="Arial"/>
          <w:szCs w:val="20"/>
        </w:rPr>
        <w:t xml:space="preserve"> is a doctor's degree that does not meet the definition of a doctor's degree-research/scholarship or a doctor's degree-professional practice.</w:t>
      </w:r>
    </w:p>
    <w:p w:rsidR="009F1454" w:rsidP="001B68ED" w:rsidRDefault="004F2269" w14:paraId="1BFF7AA3" w14:textId="77777777">
      <w:pPr>
        <w:keepNext/>
      </w:pPr>
      <w:r w:rsidRPr="00587F03">
        <w:rPr>
          <w:rFonts w:cs="Arial"/>
          <w:b/>
          <w:bCs/>
          <w:szCs w:val="20"/>
        </w:rPr>
        <w:t>Certificates and Diplomas:</w:t>
      </w:r>
    </w:p>
    <w:p w:rsidR="009F1454" w:rsidP="004F2269" w:rsidRDefault="004F2269" w14:paraId="619477A4" w14:textId="47A83B80">
      <w:r w:rsidRPr="00587F03">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8868017" w14:textId="77777777">
      <w:r>
        <w:rPr>
          <w:rFonts w:cs="Arial"/>
          <w:szCs w:val="20"/>
        </w:rPr>
        <w:t xml:space="preserve">A </w:t>
      </w:r>
      <w:r w:rsidRPr="00587F03">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5355118B" w14:textId="77777777">
      <w:r>
        <w:rPr>
          <w:rFonts w:cs="Arial"/>
          <w:szCs w:val="20"/>
        </w:rPr>
        <w:t xml:space="preserve">A </w:t>
      </w:r>
      <w:r w:rsidRPr="00587F03">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1D87AE60" w14:textId="77777777">
      <w:r w:rsidRPr="00587F03">
        <w:rPr>
          <w:rFonts w:cs="Arial"/>
          <w:b/>
          <w:bCs/>
          <w:szCs w:val="20"/>
        </w:rPr>
        <w:t>Not enrolled for a degree or certificate:</w:t>
      </w:r>
    </w:p>
    <w:p w:rsidR="009F1454" w:rsidP="004F2269" w:rsidRDefault="004F2269" w14:paraId="5FDD6B49" w14:textId="33109097">
      <w:r w:rsidRPr="00587F03">
        <w:rPr>
          <w:rFonts w:cs="Arial"/>
          <w:b/>
          <w:bCs/>
          <w:szCs w:val="20"/>
        </w:rPr>
        <w:t>Undergraduate level</w:t>
      </w:r>
      <w:r>
        <w:rPr>
          <w:rFonts w:cs="Arial"/>
          <w:szCs w:val="20"/>
        </w:rPr>
        <w:t xml:space="preserve"> </w:t>
      </w:r>
      <w:r w:rsidRPr="00587F03">
        <w:rPr>
          <w:rFonts w:cs="Arial"/>
          <w:b/>
          <w:bCs/>
          <w:szCs w:val="20"/>
        </w:rPr>
        <w:t>classes</w:t>
      </w:r>
      <w:r>
        <w:rPr>
          <w:rFonts w:cs="Arial"/>
          <w:szCs w:val="20"/>
        </w:rPr>
        <w:t xml:space="preserve"> means taking courses at the undergraduate level but not formally enrolling in a degree or certificate program of any sort.</w:t>
      </w:r>
    </w:p>
    <w:p w:rsidR="009F1454" w:rsidP="004F2269" w:rsidRDefault="004F2269" w14:paraId="55FDF7DF" w14:textId="77777777">
      <w:pPr>
        <w:rPr>
          <w:rFonts w:cs="Arial"/>
          <w:szCs w:val="20"/>
        </w:rPr>
      </w:pPr>
      <w:r w:rsidRPr="00587F03">
        <w:rPr>
          <w:rFonts w:cs="Arial"/>
          <w:b/>
          <w:bCs/>
          <w:szCs w:val="20"/>
        </w:rPr>
        <w:t>Graduate level classes</w:t>
      </w:r>
      <w:r>
        <w:rPr>
          <w:rFonts w:cs="Arial"/>
          <w:szCs w:val="20"/>
        </w:rPr>
        <w:t xml:space="preserve"> are for students who already hold an undergraduate degree or certificate and who are enrolled in graduate-level courses beyond a bachelor's degree, but who are not formally enrolled in a graduate degree program.</w:t>
      </w:r>
    </w:p>
    <w:p w:rsidRPr="007E65ED" w:rsidR="004F2269" w:rsidP="004F2269" w:rsidRDefault="004F2269" w14:paraId="42B2BD7F" w14:textId="67A592CF">
      <w:pPr>
        <w:pStyle w:val="Heading1"/>
      </w:pPr>
      <w:bookmarkStart w:name="_Toc11389777" w:id="92"/>
      <w:bookmarkStart w:name="_Toc26966758" w:id="93"/>
      <w:bookmarkStart w:name="_Toc36727608" w:id="94"/>
      <w:r w:rsidRPr="00A3236D">
        <w:t>N20AUGSTVER</w:t>
      </w:r>
      <w:r>
        <w:t xml:space="preserve"> (ABBREV)</w:t>
      </w:r>
      <w:bookmarkEnd w:id="92"/>
      <w:bookmarkEnd w:id="93"/>
      <w:bookmarkEnd w:id="94"/>
    </w:p>
    <w:p w:rsidR="004F2269" w:rsidP="004F2269" w:rsidRDefault="004F2269" w14:paraId="5E1C8DAC" w14:textId="7007D4D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B3868AE" w14:textId="77777777">
      <w:pPr>
        <w:rPr>
          <w:rFonts w:cs="Arial"/>
          <w:szCs w:val="20"/>
        </w:rPr>
      </w:pPr>
      <w:r w:rsidRPr="007E65ED">
        <w:rPr>
          <w:rFonts w:cs="Arial"/>
          <w:szCs w:val="20"/>
        </w:rPr>
        <w:t>Are you primarily</w:t>
      </w:r>
      <w:r w:rsidR="00D0635F">
        <w:rPr>
          <w:rFonts w:cs="Arial"/>
          <w:szCs w:val="20"/>
        </w:rPr>
        <w:t xml:space="preserve"> </w:t>
      </w:r>
      <w:r w:rsidRPr="007E65ED">
        <w:rPr>
          <w:rFonts w:cs="Arial"/>
          <w:szCs w:val="20"/>
        </w:rPr>
        <w:t>an undergraduate working toward a bachelor's degree?</w:t>
      </w:r>
      <w:r w:rsidR="00D0635F">
        <w:rPr>
          <w:rFonts w:cs="Arial"/>
          <w:szCs w:val="20"/>
        </w:rPr>
        <w:t xml:space="preserve"> </w:t>
      </w:r>
    </w:p>
    <w:p w:rsidR="004F2269" w:rsidP="004F2269" w:rsidRDefault="004F2269" w14:paraId="341889C9" w14:textId="5E73CAD0">
      <w:pPr>
        <w:rPr>
          <w:rFonts w:cs="Arial"/>
          <w:szCs w:val="20"/>
        </w:rPr>
      </w:pPr>
      <w:r w:rsidRPr="007E65ED">
        <w:rPr>
          <w:rFonts w:cs="Arial"/>
          <w:szCs w:val="20"/>
        </w:rPr>
        <w:t>[else] </w:t>
      </w:r>
    </w:p>
    <w:p w:rsidR="009F1454" w:rsidP="004F2269" w:rsidRDefault="004F2269" w14:paraId="54FACFE3" w14:textId="77777777">
      <w:r w:rsidRPr="007E65ED">
        <w:rPr>
          <w:rFonts w:cs="Arial"/>
          <w:szCs w:val="20"/>
        </w:rPr>
        <w:t>Were you primarily</w:t>
      </w:r>
      <w:r w:rsidR="00D0635F">
        <w:rPr>
          <w:rFonts w:cs="Arial"/>
          <w:szCs w:val="20"/>
        </w:rPr>
        <w:t xml:space="preserve"> </w:t>
      </w:r>
      <w:r w:rsidRPr="007E65ED">
        <w:rPr>
          <w:rFonts w:cs="Arial"/>
          <w:szCs w:val="20"/>
        </w:rPr>
        <w:t>an undergraduate working toward a bachelor's degree during your most recent term of enrollment at [</w:t>
      </w:r>
      <w:r w:rsidR="00D0635F">
        <w:rPr>
          <w:rFonts w:cs="Arial"/>
          <w:szCs w:val="20"/>
        </w:rPr>
        <w:t>NPSAS institution</w:t>
      </w:r>
      <w:r w:rsidRPr="007E65ED">
        <w:rPr>
          <w:rFonts w:cs="Arial"/>
          <w:szCs w:val="20"/>
        </w:rPr>
        <w:t>] in the 2019-2020 academic year (July 1, 2019 - June 30, 2020)?</w:t>
      </w:r>
    </w:p>
    <w:p w:rsidRPr="007E65ED" w:rsidR="004F2269" w:rsidP="001F616E" w:rsidRDefault="004F2269" w14:paraId="4854C038" w14:textId="5E1489E4">
      <w:pPr>
        <w:pStyle w:val="NoSpacing"/>
      </w:pPr>
      <w:r>
        <w:tab/>
      </w:r>
      <w:r w:rsidRPr="007E65ED">
        <w:t>1 = Yes</w:t>
      </w:r>
    </w:p>
    <w:p w:rsidR="004F2269" w:rsidP="001F616E" w:rsidRDefault="004F2269" w14:paraId="765F0B24" w14:textId="77777777">
      <w:pPr>
        <w:pStyle w:val="NoSpacing"/>
      </w:pPr>
      <w:r>
        <w:tab/>
      </w:r>
      <w:r w:rsidRPr="007E65ED">
        <w:t>0 = No</w:t>
      </w:r>
    </w:p>
    <w:p w:rsidR="009F1454" w:rsidP="004F2269" w:rsidRDefault="004F2269" w14:paraId="0D36E431" w14:textId="77777777">
      <w:r w:rsidRPr="007E65ED">
        <w:rPr>
          <w:rFonts w:cs="Arial"/>
          <w:b/>
          <w:bCs/>
          <w:szCs w:val="20"/>
        </w:rPr>
        <w:t>Help Text:</w:t>
      </w:r>
      <w:r w:rsidRPr="007E65ED">
        <w:rPr>
          <w:rFonts w:cs="Arial"/>
          <w:szCs w:val="20"/>
        </w:rPr>
        <w:t xml:space="preserve"> </w:t>
      </w:r>
      <w:r>
        <w:rPr>
          <w:rFonts w:cs="Arial"/>
          <w:szCs w:val="20"/>
        </w:rPr>
        <w:t>You have indicated being enrolled in a bachelor's degree program and a graduate degree program at [</w:t>
      </w:r>
      <w:r w:rsidR="00D0635F">
        <w:rPr>
          <w:rFonts w:cs="Arial"/>
          <w:szCs w:val="20"/>
        </w:rPr>
        <w:t>NPSAS institution</w:t>
      </w:r>
      <w:r>
        <w:rPr>
          <w:rFonts w:cs="Arial"/>
          <w:szCs w:val="20"/>
        </w:rPr>
        <w:t>] at the same time. If that is not correct, please back up to the previous question and correct your answer.</w:t>
      </w:r>
    </w:p>
    <w:p w:rsidR="009F1454" w:rsidP="004F2269" w:rsidRDefault="004F2269" w14:paraId="6B748F39" w14:textId="77777777">
      <w:r>
        <w:rPr>
          <w:rFonts w:cs="Arial"/>
          <w:szCs w:val="20"/>
        </w:rPr>
        <w:t xml:space="preserve">Answer </w:t>
      </w:r>
      <w:r w:rsidRPr="00587F03">
        <w:rPr>
          <w:rFonts w:cs="Arial"/>
          <w:b/>
          <w:bCs/>
          <w:szCs w:val="20"/>
        </w:rPr>
        <w:t>Yes</w:t>
      </w:r>
      <w:r>
        <w:rPr>
          <w:rFonts w:cs="Arial"/>
          <w:szCs w:val="20"/>
        </w:rPr>
        <w:t xml:space="preserve"> to this question if the majority of your coursework is still undergraduate-level coursework in a bachelor’s degree program and you have not yet completed the requirements to be awarded your bachelor's degree.</w:t>
      </w:r>
    </w:p>
    <w:p w:rsidR="009F1454" w:rsidP="004F2269" w:rsidRDefault="004F2269" w14:paraId="44097810" w14:textId="77777777">
      <w:pPr>
        <w:rPr>
          <w:rFonts w:cs="Arial"/>
          <w:szCs w:val="20"/>
        </w:rPr>
      </w:pPr>
      <w:r>
        <w:rPr>
          <w:rFonts w:cs="Arial"/>
          <w:szCs w:val="20"/>
        </w:rPr>
        <w:t>A bachelor’s degree is considered an undergraduate degree and is usually awarded by a 4-year college or university and usually requires at least 4 years of full-time, college-level work.</w:t>
      </w:r>
    </w:p>
    <w:p w:rsidRPr="009B49D5" w:rsidR="004F2269" w:rsidP="009B49D5" w:rsidRDefault="004F2269" w14:paraId="2A7EB0F3" w14:textId="35060C0F">
      <w:pPr>
        <w:rPr>
          <w:rFonts w:ascii="Arial" w:hAnsi="Arial" w:cs="Arial"/>
          <w:b/>
          <w:bCs/>
        </w:rPr>
      </w:pPr>
      <w:r w:rsidRPr="009B49D5">
        <w:rPr>
          <w:rFonts w:ascii="Arial" w:hAnsi="Arial" w:cs="Arial"/>
          <w:b/>
          <w:bCs/>
        </w:rPr>
        <w:t>N20ADGMS</w:t>
      </w:r>
    </w:p>
    <w:p w:rsidR="009F1454" w:rsidP="004F2269" w:rsidRDefault="004F2269" w14:paraId="26EDC1F6"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40FAEC60" w14:textId="79395138">
      <w:r>
        <w:rPr>
          <w:rFonts w:cs="Arial"/>
          <w:szCs w:val="20"/>
        </w:rPr>
        <w:t>What specific master's degree are you working on at [</w:t>
      </w:r>
      <w:r w:rsidR="00D0635F">
        <w:rPr>
          <w:rFonts w:cs="Arial"/>
          <w:szCs w:val="20"/>
        </w:rPr>
        <w:t>NPSAS institution</w:t>
      </w:r>
      <w:r>
        <w:rPr>
          <w:rFonts w:cs="Arial"/>
          <w:szCs w:val="20"/>
        </w:rPr>
        <w:t>]?</w:t>
      </w:r>
    </w:p>
    <w:p w:rsidR="009F1454" w:rsidP="004F2269" w:rsidRDefault="004F2269" w14:paraId="74834668" w14:textId="77777777">
      <w:r>
        <w:rPr>
          <w:rFonts w:cs="Arial"/>
          <w:szCs w:val="20"/>
        </w:rPr>
        <w:t>[else]</w:t>
      </w:r>
    </w:p>
    <w:p w:rsidR="009F1454" w:rsidP="004F2269" w:rsidRDefault="004F2269" w14:paraId="213C93EF" w14:textId="77777777">
      <w:r>
        <w:rPr>
          <w:rFonts w:cs="Arial"/>
          <w:szCs w:val="20"/>
        </w:rPr>
        <w:t>What specific master's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07424746" w14:textId="3A4FC4C5">
      <w:pPr>
        <w:pStyle w:val="NoSpacing"/>
      </w:pPr>
      <w:r>
        <w:tab/>
      </w:r>
      <w:r w:rsidRPr="007E65ED">
        <w:t>1 = Master of Science (MS)</w:t>
      </w:r>
    </w:p>
    <w:p w:rsidR="004F2269" w:rsidP="001F616E" w:rsidRDefault="004F2269" w14:paraId="14B501E7" w14:textId="77777777">
      <w:pPr>
        <w:pStyle w:val="NoSpacing"/>
      </w:pPr>
      <w:r>
        <w:tab/>
      </w:r>
      <w:r w:rsidRPr="007E65ED">
        <w:t>2 = Master of Arts (MA)</w:t>
      </w:r>
    </w:p>
    <w:p w:rsidR="004F2269" w:rsidP="001F616E" w:rsidRDefault="004F2269" w14:paraId="7F16BA9A" w14:textId="77777777">
      <w:pPr>
        <w:pStyle w:val="NoSpacing"/>
      </w:pPr>
      <w:r>
        <w:tab/>
      </w:r>
      <w:r w:rsidRPr="007E65ED">
        <w:t>3 = Master of Education (MEd) or Teaching (MAT)</w:t>
      </w:r>
    </w:p>
    <w:p w:rsidR="004F2269" w:rsidP="001F616E" w:rsidRDefault="004F2269" w14:paraId="2601B549" w14:textId="77777777">
      <w:pPr>
        <w:pStyle w:val="NoSpacing"/>
      </w:pPr>
      <w:r>
        <w:tab/>
      </w:r>
      <w:r w:rsidRPr="007E65ED">
        <w:t>4 = Master of Business Administration (MBA)</w:t>
      </w:r>
    </w:p>
    <w:p w:rsidR="004F2269" w:rsidP="001F616E" w:rsidRDefault="004F2269" w14:paraId="2A94776E" w14:textId="77777777">
      <w:pPr>
        <w:pStyle w:val="NoSpacing"/>
      </w:pPr>
      <w:r>
        <w:tab/>
      </w:r>
      <w:r w:rsidRPr="007E65ED">
        <w:t>5 = Master of Public Administration (MPA)</w:t>
      </w:r>
    </w:p>
    <w:p w:rsidR="004F2269" w:rsidP="001F616E" w:rsidRDefault="004F2269" w14:paraId="1CB67C7F" w14:textId="77777777">
      <w:pPr>
        <w:pStyle w:val="NoSpacing"/>
      </w:pPr>
      <w:r>
        <w:tab/>
      </w:r>
      <w:r w:rsidRPr="007E65ED">
        <w:t>6 = Master of Social Work (MSW)</w:t>
      </w:r>
    </w:p>
    <w:p w:rsidR="004F2269" w:rsidP="001F616E" w:rsidRDefault="004F2269" w14:paraId="1FD2DD32" w14:textId="77777777">
      <w:pPr>
        <w:pStyle w:val="NoSpacing"/>
      </w:pPr>
      <w:r>
        <w:tab/>
      </w:r>
      <w:r w:rsidRPr="007E65ED">
        <w:t>7 = Master of Fine Arts (MFA)</w:t>
      </w:r>
    </w:p>
    <w:p w:rsidR="004F2269" w:rsidP="001F616E" w:rsidRDefault="004F2269" w14:paraId="777C7E75" w14:textId="77777777">
      <w:pPr>
        <w:pStyle w:val="NoSpacing"/>
      </w:pPr>
      <w:r>
        <w:tab/>
      </w:r>
      <w:r w:rsidRPr="007E65ED">
        <w:t>8 = Master of Public Health (MPH)</w:t>
      </w:r>
    </w:p>
    <w:p w:rsidR="004F2269" w:rsidP="001F616E" w:rsidRDefault="004F2269" w14:paraId="7E0C50A7" w14:textId="77777777">
      <w:pPr>
        <w:pStyle w:val="NoSpacing"/>
      </w:pPr>
      <w:r>
        <w:tab/>
      </w:r>
      <w:r w:rsidRPr="007E65ED">
        <w:t>9 = Other master's degree not listed</w:t>
      </w:r>
    </w:p>
    <w:p w:rsidR="009F1454" w:rsidP="004F2269" w:rsidRDefault="004F2269" w14:paraId="2DBCF6C4" w14:textId="77777777">
      <w:pPr>
        <w:rPr>
          <w:rFonts w:cs="Arial"/>
          <w:szCs w:val="20"/>
        </w:rPr>
      </w:pPr>
      <w:r w:rsidRPr="007E65ED">
        <w:rPr>
          <w:rFonts w:cs="Arial"/>
          <w:b/>
          <w:bCs/>
          <w:szCs w:val="20"/>
        </w:rPr>
        <w:t>Help Text:</w:t>
      </w:r>
      <w:r>
        <w:rPr>
          <w:rFonts w:cs="Arial"/>
          <w:szCs w:val="20"/>
        </w:rPr>
        <w:t xml:space="preserve"> The most common master's degrees are listed by name and abbreviation. If your master's degree is not listed, select </w:t>
      </w:r>
      <w:r w:rsidRPr="00587F03">
        <w:rPr>
          <w:rFonts w:cs="Arial"/>
          <w:b/>
          <w:bCs/>
          <w:szCs w:val="20"/>
        </w:rPr>
        <w:t>Other master's degree not listed.</w:t>
      </w:r>
    </w:p>
    <w:p w:rsidRPr="009B49D5" w:rsidR="004F2269" w:rsidP="004F2269" w:rsidRDefault="004F2269" w14:paraId="4313FD28" w14:textId="2C03ED8D">
      <w:pPr>
        <w:rPr>
          <w:rFonts w:ascii="Arial" w:hAnsi="Arial" w:cs="Arial"/>
          <w:b/>
          <w:bCs/>
        </w:rPr>
      </w:pPr>
      <w:r w:rsidRPr="009B49D5">
        <w:rPr>
          <w:rFonts w:ascii="Arial" w:hAnsi="Arial" w:cs="Arial"/>
          <w:b/>
          <w:bCs/>
        </w:rPr>
        <w:t>N20ADGD</w:t>
      </w:r>
    </w:p>
    <w:p w:rsidR="009F1454" w:rsidP="004F2269" w:rsidRDefault="004F2269" w14:paraId="4FE9098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580C17F6" w14:textId="6B30F30C">
      <w:r>
        <w:rPr>
          <w:rFonts w:cs="Arial"/>
          <w:szCs w:val="20"/>
        </w:rPr>
        <w:t>What specific doctoral degree are you working on at [</w:t>
      </w:r>
      <w:r w:rsidR="00D0635F">
        <w:rPr>
          <w:rFonts w:cs="Arial"/>
          <w:szCs w:val="20"/>
        </w:rPr>
        <w:t>NPSAS institution</w:t>
      </w:r>
      <w:r>
        <w:rPr>
          <w:rFonts w:cs="Arial"/>
          <w:szCs w:val="20"/>
        </w:rPr>
        <w:t>]?</w:t>
      </w:r>
    </w:p>
    <w:p w:rsidR="009F1454" w:rsidP="004F2269" w:rsidRDefault="004F2269" w14:paraId="56DDAB75" w14:textId="77777777">
      <w:r>
        <w:rPr>
          <w:rFonts w:cs="Arial"/>
          <w:szCs w:val="20"/>
        </w:rPr>
        <w:t>[else]</w:t>
      </w:r>
    </w:p>
    <w:p w:rsidR="009F1454" w:rsidP="004F2269" w:rsidRDefault="004F2269" w14:paraId="317D6230" w14:textId="77777777">
      <w:r>
        <w:rPr>
          <w:rFonts w:cs="Arial"/>
          <w:szCs w:val="20"/>
        </w:rPr>
        <w:t>What specific doctoral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37CF1064" w14:textId="45538E0D">
      <w:pPr>
        <w:pStyle w:val="NoSpacing"/>
      </w:pPr>
      <w:r>
        <w:tab/>
      </w:r>
      <w:r w:rsidRPr="007E65ED">
        <w:t>11 = Doctor of Philosophy (PhD)</w:t>
      </w:r>
    </w:p>
    <w:p w:rsidR="004F2269" w:rsidP="001F616E" w:rsidRDefault="004F2269" w14:paraId="1DB49FF3" w14:textId="77777777">
      <w:pPr>
        <w:pStyle w:val="NoSpacing"/>
      </w:pPr>
      <w:r>
        <w:tab/>
      </w:r>
      <w:r w:rsidRPr="007E65ED">
        <w:t>12 = Doctor of Education (EdD)</w:t>
      </w:r>
    </w:p>
    <w:p w:rsidR="004F2269" w:rsidP="001F616E" w:rsidRDefault="004F2269" w14:paraId="3568FC07" w14:textId="77777777">
      <w:pPr>
        <w:pStyle w:val="NoSpacing"/>
      </w:pPr>
      <w:r>
        <w:tab/>
      </w:r>
      <w:r w:rsidRPr="007E65ED">
        <w:t>13 = Doctor of Science (DSc/ScD) or Engineering (DEng)</w:t>
      </w:r>
    </w:p>
    <w:p w:rsidR="004F2269" w:rsidP="001F616E" w:rsidRDefault="004F2269" w14:paraId="17996EB7" w14:textId="77777777">
      <w:pPr>
        <w:pStyle w:val="NoSpacing"/>
      </w:pPr>
      <w:r>
        <w:tab/>
      </w:r>
      <w:r w:rsidRPr="007E65ED">
        <w:t>14 = Doctor of Psychology (PsyD)</w:t>
      </w:r>
    </w:p>
    <w:p w:rsidR="004F2269" w:rsidP="001F616E" w:rsidRDefault="004F2269" w14:paraId="7439119C" w14:textId="77777777">
      <w:pPr>
        <w:pStyle w:val="NoSpacing"/>
      </w:pPr>
      <w:r>
        <w:tab/>
      </w:r>
      <w:r w:rsidRPr="007E65ED">
        <w:t>15 = Doctor of Business or Public Administration (DBA/DPA)</w:t>
      </w:r>
    </w:p>
    <w:p w:rsidR="004F2269" w:rsidP="001F616E" w:rsidRDefault="004F2269" w14:paraId="4C65712D" w14:textId="77777777">
      <w:pPr>
        <w:pStyle w:val="NoSpacing"/>
      </w:pPr>
      <w:r>
        <w:tab/>
      </w:r>
      <w:r w:rsidRPr="007E65ED">
        <w:t>16 = Doctor of Fine Arts (DFA)</w:t>
      </w:r>
    </w:p>
    <w:p w:rsidR="004F2269" w:rsidP="001F616E" w:rsidRDefault="004F2269" w14:paraId="6AB3AD94" w14:textId="77777777">
      <w:pPr>
        <w:pStyle w:val="NoSpacing"/>
      </w:pPr>
      <w:r>
        <w:tab/>
      </w:r>
      <w:r w:rsidRPr="007E65ED">
        <w:t>17 = Doctor of Divinity/Theology (ThD)</w:t>
      </w:r>
    </w:p>
    <w:p w:rsidR="004F2269" w:rsidP="001F616E" w:rsidRDefault="004F2269" w14:paraId="0A16E5A1" w14:textId="77777777">
      <w:pPr>
        <w:pStyle w:val="NoSpacing"/>
      </w:pPr>
      <w:r>
        <w:tab/>
      </w:r>
      <w:r w:rsidRPr="007E65ED">
        <w:t>18 = Other doctoral degree not listed</w:t>
      </w:r>
    </w:p>
    <w:p w:rsidR="009F1454" w:rsidP="004F2269" w:rsidRDefault="004F2269" w14:paraId="751B2E7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doctoral degrees are listed by name and abbreviation. If your doctoral degree is not listed, select </w:t>
      </w:r>
      <w:r w:rsidRPr="00587F03">
        <w:rPr>
          <w:rFonts w:cs="Arial"/>
          <w:b/>
          <w:bCs/>
          <w:szCs w:val="20"/>
        </w:rPr>
        <w:t>Other Doctoral degree not listed.</w:t>
      </w:r>
    </w:p>
    <w:p w:rsidRPr="009B49D5" w:rsidR="004F2269" w:rsidP="004F2269" w:rsidRDefault="004F2269" w14:paraId="365867F7" w14:textId="322CA0A2">
      <w:pPr>
        <w:rPr>
          <w:rFonts w:ascii="Arial" w:hAnsi="Arial" w:cs="Arial"/>
          <w:b/>
          <w:bCs/>
        </w:rPr>
      </w:pPr>
      <w:r w:rsidRPr="009B49D5">
        <w:rPr>
          <w:rFonts w:ascii="Arial" w:hAnsi="Arial" w:cs="Arial"/>
          <w:b/>
          <w:bCs/>
        </w:rPr>
        <w:t>N20ADGPP</w:t>
      </w:r>
    </w:p>
    <w:p w:rsidR="009F1454" w:rsidP="004F2269" w:rsidRDefault="004F2269" w14:paraId="6997CC04"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79BAC57" w14:textId="11078C23">
      <w:r>
        <w:rPr>
          <w:rFonts w:cs="Arial"/>
          <w:szCs w:val="20"/>
        </w:rPr>
        <w:t>What specific professional doctoral degree are you working on at [</w:t>
      </w:r>
      <w:r w:rsidR="00D0635F">
        <w:rPr>
          <w:rFonts w:cs="Arial"/>
          <w:szCs w:val="20"/>
        </w:rPr>
        <w:t>NPSAS institution</w:t>
      </w:r>
      <w:r>
        <w:rPr>
          <w:rFonts w:cs="Arial"/>
          <w:szCs w:val="20"/>
        </w:rPr>
        <w:t>]? </w:t>
      </w:r>
    </w:p>
    <w:p w:rsidR="009F1454" w:rsidP="004F2269" w:rsidRDefault="004F2269" w14:paraId="1ED49F85" w14:textId="77777777">
      <w:r>
        <w:rPr>
          <w:rFonts w:cs="Arial"/>
          <w:szCs w:val="20"/>
        </w:rPr>
        <w:t>[else] </w:t>
      </w:r>
    </w:p>
    <w:p w:rsidR="009F1454" w:rsidP="004F2269" w:rsidRDefault="004F2269" w14:paraId="7335817D" w14:textId="77777777">
      <w:r>
        <w:rPr>
          <w:rFonts w:cs="Arial"/>
          <w:szCs w:val="20"/>
        </w:rPr>
        <w:t>What specific professional doctoral degree were you working on when you last attended [</w:t>
      </w:r>
      <w:r w:rsidR="00D0635F">
        <w:rPr>
          <w:rFonts w:cs="Arial"/>
          <w:szCs w:val="20"/>
        </w:rPr>
        <w:t>NPSAS institution</w:t>
      </w:r>
      <w:r>
        <w:rPr>
          <w:rFonts w:cs="Arial"/>
          <w:szCs w:val="20"/>
        </w:rPr>
        <w:t>] in the 2019-2020 academic year?</w:t>
      </w:r>
    </w:p>
    <w:p w:rsidRPr="007E65ED" w:rsidR="004F2269" w:rsidP="00CA2EB2" w:rsidRDefault="004F2269" w14:paraId="298231BC" w14:textId="2ED31766">
      <w:pPr>
        <w:pStyle w:val="NoSpacing"/>
      </w:pPr>
      <w:r>
        <w:tab/>
      </w:r>
      <w:r w:rsidRPr="007E65ED">
        <w:t>1 = Chiropractic (DC/DCM)</w:t>
      </w:r>
    </w:p>
    <w:p w:rsidR="004F2269" w:rsidP="00CA2EB2" w:rsidRDefault="004F2269" w14:paraId="02BAB0F9" w14:textId="77777777">
      <w:pPr>
        <w:pStyle w:val="NoSpacing"/>
      </w:pPr>
      <w:r>
        <w:tab/>
      </w:r>
      <w:r w:rsidRPr="007E65ED">
        <w:t>2 = Dentistry (DDS/DMD)</w:t>
      </w:r>
    </w:p>
    <w:p w:rsidR="004F2269" w:rsidP="00CA2EB2" w:rsidRDefault="004F2269" w14:paraId="4F23F25C" w14:textId="77777777">
      <w:pPr>
        <w:pStyle w:val="NoSpacing"/>
      </w:pPr>
      <w:r>
        <w:tab/>
      </w:r>
      <w:r w:rsidRPr="007E65ED">
        <w:t>3 = Law (JD/LLB)</w:t>
      </w:r>
    </w:p>
    <w:p w:rsidR="004F2269" w:rsidP="00CA2EB2" w:rsidRDefault="004F2269" w14:paraId="31158C37" w14:textId="77777777">
      <w:pPr>
        <w:pStyle w:val="NoSpacing"/>
      </w:pPr>
      <w:r>
        <w:tab/>
      </w:r>
      <w:r w:rsidRPr="007E65ED">
        <w:t>4 = Medicine (MD) or osteopathic medicine (DO)</w:t>
      </w:r>
    </w:p>
    <w:p w:rsidR="004F2269" w:rsidP="00CA2EB2" w:rsidRDefault="004F2269" w14:paraId="22B0EDD4" w14:textId="77777777">
      <w:pPr>
        <w:pStyle w:val="NoSpacing"/>
      </w:pPr>
      <w:r>
        <w:tab/>
      </w:r>
      <w:r w:rsidRPr="007E65ED">
        <w:t>5 = Optometry (OD)</w:t>
      </w:r>
    </w:p>
    <w:p w:rsidR="004F2269" w:rsidP="00CA2EB2" w:rsidRDefault="004F2269" w14:paraId="78A09B4E" w14:textId="77777777">
      <w:pPr>
        <w:pStyle w:val="NoSpacing"/>
      </w:pPr>
      <w:r>
        <w:tab/>
      </w:r>
      <w:r w:rsidRPr="007E65ED">
        <w:t>6 = Pharmacy (PharmD)</w:t>
      </w:r>
    </w:p>
    <w:p w:rsidR="004F2269" w:rsidP="00CA2EB2" w:rsidRDefault="004F2269" w14:paraId="4472EF81" w14:textId="77777777">
      <w:pPr>
        <w:pStyle w:val="NoSpacing"/>
      </w:pPr>
      <w:r>
        <w:tab/>
      </w:r>
      <w:r w:rsidRPr="007E65ED">
        <w:t>7 = Podiatry (DPM/DP/PodD)</w:t>
      </w:r>
    </w:p>
    <w:p w:rsidR="004F2269" w:rsidP="00CA2EB2" w:rsidRDefault="004F2269" w14:paraId="085AFE8F" w14:textId="77777777">
      <w:pPr>
        <w:pStyle w:val="NoSpacing"/>
      </w:pPr>
      <w:r>
        <w:tab/>
      </w:r>
      <w:r w:rsidRPr="007E65ED">
        <w:t>8 = Veterinary medicine (DVM)</w:t>
      </w:r>
    </w:p>
    <w:p w:rsidR="009F1454" w:rsidP="00CA2EB2" w:rsidRDefault="004F2269" w14:paraId="5CD55193" w14:textId="77777777">
      <w:pPr>
        <w:pStyle w:val="NoSpacing"/>
      </w:pPr>
      <w:r>
        <w:tab/>
      </w:r>
      <w:r w:rsidRPr="007E65ED">
        <w:t>9 = Other professional practice doctoral degree not listed</w:t>
      </w:r>
    </w:p>
    <w:p w:rsidR="009F1454" w:rsidP="004F2269" w:rsidRDefault="004F2269" w14:paraId="767C6F2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professional practice doctoral degrees are listed by name and abbreviation. If your degree is not listed, select </w:t>
      </w:r>
      <w:r w:rsidRPr="005B10BA">
        <w:rPr>
          <w:rFonts w:cs="Arial"/>
          <w:b/>
          <w:bCs/>
          <w:szCs w:val="20"/>
        </w:rPr>
        <w:t>Other professional practice doctoral degree</w:t>
      </w:r>
      <w:r>
        <w:rPr>
          <w:rFonts w:cs="Arial"/>
          <w:szCs w:val="20"/>
        </w:rPr>
        <w:t xml:space="preserve"> </w:t>
      </w:r>
      <w:r w:rsidRPr="005B10BA">
        <w:rPr>
          <w:rFonts w:cs="Arial"/>
          <w:b/>
          <w:bCs/>
          <w:szCs w:val="20"/>
        </w:rPr>
        <w:t>not listed</w:t>
      </w:r>
      <w:r>
        <w:rPr>
          <w:rFonts w:cs="Arial"/>
          <w:szCs w:val="20"/>
        </w:rPr>
        <w:t>.</w:t>
      </w:r>
    </w:p>
    <w:p w:rsidRPr="009B49D5" w:rsidR="004F2269" w:rsidP="004F2269" w:rsidRDefault="004F2269" w14:paraId="6A6DBE93" w14:textId="7EA7628B">
      <w:pPr>
        <w:rPr>
          <w:rFonts w:ascii="Arial" w:hAnsi="Arial" w:cs="Arial"/>
          <w:b/>
          <w:bCs/>
        </w:rPr>
      </w:pPr>
      <w:r w:rsidRPr="009B49D5">
        <w:rPr>
          <w:rFonts w:ascii="Arial" w:hAnsi="Arial" w:cs="Arial"/>
          <w:b/>
          <w:bCs/>
        </w:rPr>
        <w:t>N20AUGYR</w:t>
      </w:r>
    </w:p>
    <w:p w:rsidR="004F2269" w:rsidP="004F2269" w:rsidRDefault="004F2269" w14:paraId="0F34EC57" w14:textId="01F40AF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6777F9B4" w14:textId="77777777">
      <w:pPr>
        <w:rPr>
          <w:rFonts w:cs="Arial"/>
          <w:szCs w:val="20"/>
        </w:rPr>
      </w:pPr>
      <w:r w:rsidRPr="007E65ED">
        <w:rPr>
          <w:rFonts w:cs="Arial"/>
          <w:szCs w:val="20"/>
        </w:rPr>
        <w:t>Based on the number of credits you've already earned, what is your year or level at [</w:t>
      </w:r>
      <w:r w:rsidR="00D0635F">
        <w:rPr>
          <w:rFonts w:cs="Arial"/>
          <w:szCs w:val="20"/>
        </w:rPr>
        <w:t>NPSAS institution</w:t>
      </w:r>
      <w:r w:rsidRPr="007E65ED">
        <w:rPr>
          <w:rFonts w:cs="Arial"/>
          <w:szCs w:val="20"/>
        </w:rPr>
        <w:t>]? </w:t>
      </w:r>
    </w:p>
    <w:p w:rsidR="004F2269" w:rsidP="004F2269" w:rsidRDefault="004F2269" w14:paraId="573D7DAC" w14:textId="1EC0DA00">
      <w:pPr>
        <w:rPr>
          <w:rFonts w:cs="Arial"/>
          <w:szCs w:val="20"/>
        </w:rPr>
      </w:pPr>
      <w:r w:rsidRPr="007E65ED">
        <w:rPr>
          <w:rFonts w:cs="Arial"/>
          <w:szCs w:val="20"/>
        </w:rPr>
        <w:t>[else] </w:t>
      </w:r>
    </w:p>
    <w:p w:rsidR="009F1454" w:rsidP="004F2269" w:rsidRDefault="004F2269" w14:paraId="7DAC7A23" w14:textId="77777777">
      <w:r w:rsidRPr="007E65ED">
        <w:rPr>
          <w:rFonts w:cs="Arial"/>
          <w:szCs w:val="20"/>
        </w:rPr>
        <w:t>Based on the number of credits you earned, what was your year or level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63E55814" w14:textId="00B36814">
      <w:pPr>
        <w:pStyle w:val="NoSpacing"/>
      </w:pPr>
      <w:r>
        <w:tab/>
      </w:r>
      <w:r w:rsidRPr="007E65ED">
        <w:t>1 = First year or freshman</w:t>
      </w:r>
    </w:p>
    <w:p w:rsidR="004F2269" w:rsidP="00CA2EB2" w:rsidRDefault="004F2269" w14:paraId="7070ED80" w14:textId="77777777">
      <w:pPr>
        <w:pStyle w:val="NoSpacing"/>
      </w:pPr>
      <w:r>
        <w:tab/>
      </w:r>
      <w:r w:rsidRPr="007E65ED">
        <w:t>2 = Second year or sophomore</w:t>
      </w:r>
    </w:p>
    <w:p w:rsidR="004F2269" w:rsidP="00CA2EB2" w:rsidRDefault="004F2269" w14:paraId="37543977" w14:textId="77777777">
      <w:pPr>
        <w:pStyle w:val="NoSpacing"/>
      </w:pPr>
      <w:r>
        <w:tab/>
      </w:r>
      <w:r w:rsidRPr="007E65ED">
        <w:t>3 = Third year or junior</w:t>
      </w:r>
    </w:p>
    <w:p w:rsidR="004F2269" w:rsidP="00CA2EB2" w:rsidRDefault="004F2269" w14:paraId="352D6EB6" w14:textId="77777777">
      <w:pPr>
        <w:pStyle w:val="NoSpacing"/>
      </w:pPr>
      <w:r>
        <w:tab/>
      </w:r>
      <w:r w:rsidRPr="007E65ED">
        <w:t>4 = Fourth year or senior</w:t>
      </w:r>
    </w:p>
    <w:p w:rsidR="004F2269" w:rsidP="00CA2EB2" w:rsidRDefault="004F2269" w14:paraId="2AFD05D9" w14:textId="77777777">
      <w:pPr>
        <w:pStyle w:val="NoSpacing"/>
      </w:pPr>
      <w:r>
        <w:tab/>
      </w:r>
      <w:r w:rsidRPr="007E65ED">
        <w:t>5 = Fifth year or higher undergraduate</w:t>
      </w:r>
    </w:p>
    <w:p w:rsidR="004F2269" w:rsidP="00CA2EB2" w:rsidRDefault="004F2269" w14:paraId="47D6257B" w14:textId="77777777">
      <w:pPr>
        <w:pStyle w:val="NoSpacing"/>
      </w:pPr>
      <w:r>
        <w:tab/>
      </w:r>
      <w:r w:rsidRPr="007E65ED">
        <w:t>6 = Unclassified undergraduate</w:t>
      </w:r>
    </w:p>
    <w:p w:rsidR="004F2269" w:rsidP="00CA2EB2" w:rsidRDefault="004F2269" w14:paraId="7D68BCBE" w14:textId="77777777">
      <w:pPr>
        <w:pStyle w:val="NoSpacing"/>
      </w:pPr>
      <w:r>
        <w:tab/>
      </w:r>
      <w:r w:rsidRPr="007E65ED">
        <w:t>7 = Graduate student taking undergraduate classes</w:t>
      </w:r>
    </w:p>
    <w:p w:rsidR="009F1454" w:rsidP="004F2269" w:rsidRDefault="004F2269" w14:paraId="1034F1BC" w14:textId="77777777">
      <w:r w:rsidRPr="007E65ED">
        <w:rPr>
          <w:rFonts w:cs="Arial"/>
          <w:b/>
          <w:bCs/>
          <w:szCs w:val="20"/>
        </w:rPr>
        <w:t>Help Text:</w:t>
      </w:r>
      <w:r w:rsidRPr="007E65ED">
        <w:rPr>
          <w:rFonts w:cs="Arial"/>
          <w:szCs w:val="20"/>
        </w:rPr>
        <w:t xml:space="preserve"> </w:t>
      </w:r>
      <w:r>
        <w:rPr>
          <w:rFonts w:cs="Arial"/>
          <w:szCs w:val="20"/>
        </w:rPr>
        <w:t>Indicate your class level or year at [</w:t>
      </w:r>
      <w:r w:rsidR="00D0635F">
        <w:rPr>
          <w:rFonts w:cs="Arial"/>
          <w:szCs w:val="20"/>
        </w:rPr>
        <w:t>NPSAS institution</w:t>
      </w:r>
      <w:r>
        <w:rPr>
          <w:rFonts w:cs="Arial"/>
          <w:szCs w:val="20"/>
        </w:rPr>
        <w:t>]. Your level is based on the number of credits completed and not on the amount of time you have spent in the program. If you are no longer attending [</w:t>
      </w:r>
      <w:r w:rsidR="00D0635F">
        <w:rPr>
          <w:rFonts w:cs="Arial"/>
          <w:szCs w:val="20"/>
        </w:rPr>
        <w:t>NPSAS institution</w:t>
      </w:r>
      <w:r>
        <w:rPr>
          <w:rFonts w:cs="Arial"/>
          <w:szCs w:val="20"/>
        </w:rPr>
        <w:t>], indicate your level when you were last there.</w:t>
      </w:r>
    </w:p>
    <w:p w:rsidR="009F1454" w:rsidP="004F2269" w:rsidRDefault="004F2269" w14:paraId="2B7B987F" w14:textId="77777777">
      <w:r>
        <w:rPr>
          <w:rFonts w:cs="Arial"/>
          <w:szCs w:val="20"/>
        </w:rPr>
        <w:t>For example, if you have been enrolled for 2 years but have not yet earned enough credits to be classified as a sophomore, select </w:t>
      </w:r>
      <w:r w:rsidRPr="00587F03">
        <w:rPr>
          <w:rFonts w:cs="Arial"/>
          <w:b/>
          <w:bCs/>
          <w:szCs w:val="20"/>
        </w:rPr>
        <w:t>First year or freshman</w:t>
      </w:r>
      <w:r>
        <w:rPr>
          <w:rFonts w:cs="Arial"/>
          <w:szCs w:val="20"/>
        </w:rPr>
        <w:t>. Likewise, if you are in your first year at [</w:t>
      </w:r>
      <w:r w:rsidR="00D0635F">
        <w:rPr>
          <w:rFonts w:cs="Arial"/>
          <w:szCs w:val="20"/>
        </w:rPr>
        <w:t>NPSAS institution</w:t>
      </w:r>
      <w:r>
        <w:rPr>
          <w:rFonts w:cs="Arial"/>
          <w:szCs w:val="20"/>
        </w:rPr>
        <w:t>] but you have transferred enough credits from another school that [</w:t>
      </w:r>
      <w:r w:rsidR="00D0635F">
        <w:rPr>
          <w:rFonts w:cs="Arial"/>
          <w:szCs w:val="20"/>
        </w:rPr>
        <w:t>NPSAS institution</w:t>
      </w:r>
      <w:r>
        <w:rPr>
          <w:rFonts w:cs="Arial"/>
          <w:szCs w:val="20"/>
        </w:rPr>
        <w:t>] considers you to be a junior or third year student, select </w:t>
      </w:r>
      <w:r w:rsidRPr="00587F03">
        <w:rPr>
          <w:rFonts w:cs="Arial"/>
          <w:b/>
          <w:bCs/>
          <w:szCs w:val="20"/>
        </w:rPr>
        <w:t>Third year or junior</w:t>
      </w:r>
      <w:r>
        <w:rPr>
          <w:rFonts w:cs="Arial"/>
          <w:szCs w:val="20"/>
        </w:rPr>
        <w:t>.</w:t>
      </w:r>
    </w:p>
    <w:p w:rsidR="009F1454" w:rsidP="004F2269" w:rsidRDefault="004F2269" w14:paraId="306DEE78" w14:textId="77777777">
      <w:pPr>
        <w:rPr>
          <w:rFonts w:cs="Arial"/>
          <w:szCs w:val="20"/>
        </w:rPr>
      </w:pPr>
      <w:r>
        <w:rPr>
          <w:rFonts w:cs="Arial"/>
          <w:szCs w:val="20"/>
        </w:rPr>
        <w:t>If you are earning your associate's degree, remember that in your second year you are considered a Second year or sophomore, not a senior.</w:t>
      </w:r>
    </w:p>
    <w:p w:rsidRPr="009B49D5" w:rsidR="004F2269" w:rsidP="004F2269" w:rsidRDefault="004F2269" w14:paraId="348345DB" w14:textId="5CD69DBB">
      <w:pPr>
        <w:rPr>
          <w:rFonts w:ascii="Arial" w:hAnsi="Arial" w:cs="Arial"/>
          <w:b/>
          <w:bCs/>
        </w:rPr>
      </w:pPr>
      <w:r w:rsidRPr="009B49D5">
        <w:rPr>
          <w:rFonts w:ascii="Arial" w:hAnsi="Arial" w:cs="Arial"/>
          <w:b/>
          <w:bCs/>
        </w:rPr>
        <w:t>N20AGRYR</w:t>
      </w:r>
    </w:p>
    <w:p w:rsidR="004F2269" w:rsidP="004F2269" w:rsidRDefault="004F2269" w14:paraId="2B1BAB3E" w14:textId="105EAF7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79BEE06" w14:textId="77777777">
      <w:pPr>
        <w:rPr>
          <w:rFonts w:cs="Arial"/>
          <w:szCs w:val="20"/>
        </w:rPr>
      </w:pPr>
      <w:r w:rsidRPr="007E65ED">
        <w:rPr>
          <w:rFonts w:cs="Arial"/>
          <w:szCs w:val="20"/>
        </w:rPr>
        <w:t>What year of your [</w:t>
      </w:r>
      <w:r w:rsidR="00D0635F">
        <w:rPr>
          <w:rFonts w:cs="Arial"/>
          <w:szCs w:val="20"/>
        </w:rPr>
        <w:t>degree program</w:t>
      </w:r>
      <w:r w:rsidRPr="007E65ED">
        <w:rPr>
          <w:rFonts w:cs="Arial"/>
          <w:szCs w:val="20"/>
        </w:rPr>
        <w:t>] are you working on at [</w:t>
      </w:r>
      <w:r w:rsidR="00D0635F">
        <w:rPr>
          <w:rFonts w:cs="Arial"/>
          <w:szCs w:val="20"/>
        </w:rPr>
        <w:t>NPSAS institution</w:t>
      </w:r>
      <w:r w:rsidRPr="007E65ED">
        <w:rPr>
          <w:rFonts w:cs="Arial"/>
          <w:szCs w:val="20"/>
        </w:rPr>
        <w:t>]? </w:t>
      </w:r>
    </w:p>
    <w:p w:rsidR="004F2269" w:rsidP="004F2269" w:rsidRDefault="004F2269" w14:paraId="75B5DB28" w14:textId="04623BC7">
      <w:pPr>
        <w:rPr>
          <w:rFonts w:cs="Arial"/>
          <w:szCs w:val="20"/>
        </w:rPr>
      </w:pPr>
      <w:r w:rsidRPr="007E65ED">
        <w:rPr>
          <w:rFonts w:cs="Arial"/>
          <w:szCs w:val="20"/>
        </w:rPr>
        <w:t>[else] </w:t>
      </w:r>
    </w:p>
    <w:p w:rsidR="009F1454" w:rsidP="004F2269" w:rsidRDefault="004F2269" w14:paraId="6636F263" w14:textId="77777777">
      <w:r w:rsidRPr="007E65ED">
        <w:rPr>
          <w:rFonts w:cs="Arial"/>
          <w:szCs w:val="20"/>
        </w:rPr>
        <w:t>What year of your [</w:t>
      </w:r>
      <w:r w:rsidR="00D0635F">
        <w:rPr>
          <w:rFonts w:cs="Arial"/>
          <w:szCs w:val="20"/>
        </w:rPr>
        <w:t>degree program</w:t>
      </w:r>
      <w:r w:rsidRPr="007E65ED">
        <w:rPr>
          <w:rFonts w:cs="Arial"/>
          <w:szCs w:val="20"/>
        </w:rPr>
        <w:t>] were you working on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7A0F2A93" w14:textId="440746E1">
      <w:pPr>
        <w:pStyle w:val="NoSpacing"/>
      </w:pPr>
      <w:r>
        <w:tab/>
      </w:r>
      <w:r w:rsidRPr="007E65ED">
        <w:t>8 = First year</w:t>
      </w:r>
    </w:p>
    <w:p w:rsidR="004F2269" w:rsidP="00CA2EB2" w:rsidRDefault="004F2269" w14:paraId="32E1402A" w14:textId="77777777">
      <w:pPr>
        <w:pStyle w:val="NoSpacing"/>
      </w:pPr>
      <w:r>
        <w:tab/>
      </w:r>
      <w:r w:rsidRPr="007E65ED">
        <w:t>9 = Second year</w:t>
      </w:r>
    </w:p>
    <w:p w:rsidR="004F2269" w:rsidP="00CA2EB2" w:rsidRDefault="004F2269" w14:paraId="0667615B" w14:textId="77777777">
      <w:pPr>
        <w:pStyle w:val="NoSpacing"/>
      </w:pPr>
      <w:r>
        <w:tab/>
      </w:r>
      <w:r w:rsidRPr="007E65ED">
        <w:t>10 = Third year</w:t>
      </w:r>
    </w:p>
    <w:p w:rsidR="004F2269" w:rsidP="00CA2EB2" w:rsidRDefault="004F2269" w14:paraId="470E8838" w14:textId="77777777">
      <w:pPr>
        <w:pStyle w:val="NoSpacing"/>
      </w:pPr>
      <w:r>
        <w:tab/>
      </w:r>
      <w:r w:rsidRPr="007E65ED">
        <w:t>11 = Fourth year</w:t>
      </w:r>
    </w:p>
    <w:p w:rsidR="004F2269" w:rsidP="00CA2EB2" w:rsidRDefault="004F2269" w14:paraId="138CB3F9" w14:textId="77777777">
      <w:pPr>
        <w:pStyle w:val="NoSpacing"/>
      </w:pPr>
      <w:r>
        <w:tab/>
      </w:r>
      <w:r w:rsidRPr="007E65ED">
        <w:t>12 = Fifth year</w:t>
      </w:r>
    </w:p>
    <w:p w:rsidR="004F2269" w:rsidP="00CA2EB2" w:rsidRDefault="004F2269" w14:paraId="17E112F4" w14:textId="77777777">
      <w:pPr>
        <w:pStyle w:val="NoSpacing"/>
      </w:pPr>
      <w:r>
        <w:tab/>
      </w:r>
      <w:r w:rsidRPr="007E65ED">
        <w:t>13 = Sixth year or higher</w:t>
      </w:r>
    </w:p>
    <w:p w:rsidR="009F1454" w:rsidP="004F2269" w:rsidRDefault="004F2269" w14:paraId="74B6AF51" w14:textId="77777777">
      <w:pPr>
        <w:rPr>
          <w:rFonts w:cs="Arial"/>
          <w:szCs w:val="20"/>
        </w:rPr>
      </w:pPr>
      <w:r w:rsidRPr="007E65ED">
        <w:rPr>
          <w:rFonts w:cs="Arial"/>
          <w:b/>
          <w:bCs/>
          <w:szCs w:val="20"/>
        </w:rPr>
        <w:t>Help Text:</w:t>
      </w:r>
      <w:r w:rsidRPr="007E65ED">
        <w:rPr>
          <w:rFonts w:cs="Arial"/>
          <w:szCs w:val="20"/>
        </w:rPr>
        <w:t xml:space="preserve"> Indicate how much time you have spent working on your [</w:t>
      </w:r>
      <w:r w:rsidR="00D0635F">
        <w:rPr>
          <w:rFonts w:cs="Arial"/>
          <w:szCs w:val="20"/>
        </w:rPr>
        <w:t>degree program</w:t>
      </w:r>
      <w:r w:rsidRPr="007E65ED">
        <w:rPr>
          <w:rFonts w:cs="Arial"/>
          <w:szCs w:val="20"/>
        </w:rPr>
        <w:t>]. If you are no longer enrolled, indicate how much time you had spent when you were last enrolled.</w:t>
      </w:r>
    </w:p>
    <w:p w:rsidRPr="007E65ED" w:rsidR="004F2269" w:rsidP="004F2269" w:rsidRDefault="004F2269" w14:paraId="2D0E694E" w14:textId="64FDB932">
      <w:pPr>
        <w:pStyle w:val="Heading1"/>
      </w:pPr>
      <w:bookmarkStart w:name="_Toc11389778" w:id="95"/>
      <w:bookmarkStart w:name="_Toc26966759" w:id="96"/>
      <w:bookmarkStart w:name="_Toc36727609" w:id="97"/>
      <w:r w:rsidRPr="00A3236D">
        <w:t>N20ACKHOUR</w:t>
      </w:r>
      <w:r>
        <w:t xml:space="preserve"> (ABBREV)</w:t>
      </w:r>
      <w:bookmarkEnd w:id="95"/>
      <w:bookmarkEnd w:id="96"/>
      <w:bookmarkEnd w:id="97"/>
    </w:p>
    <w:p w:rsidR="004F2269" w:rsidP="004F2269" w:rsidRDefault="004F2269" w14:paraId="1CEA8F42" w14:textId="2687A1C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4F2269" w:rsidRDefault="004F2269" w14:paraId="24DC6416" w14:textId="77777777">
      <w:pPr>
        <w:rPr>
          <w:rFonts w:cs="Arial"/>
          <w:szCs w:val="20"/>
        </w:rPr>
      </w:pPr>
      <w:r w:rsidRPr="007E65ED">
        <w:rPr>
          <w:rFonts w:cs="Arial"/>
          <w:szCs w:val="20"/>
        </w:rPr>
        <w:t>Does your certificate or diploma program require at least 3 months or 300 hours of instruction? </w:t>
      </w:r>
    </w:p>
    <w:p w:rsidR="004F2269" w:rsidP="004F2269" w:rsidRDefault="004F2269" w14:paraId="40B7592D" w14:textId="188AEE15">
      <w:pPr>
        <w:rPr>
          <w:rFonts w:cs="Arial"/>
          <w:szCs w:val="20"/>
        </w:rPr>
      </w:pPr>
      <w:r w:rsidRPr="007E65ED">
        <w:rPr>
          <w:rFonts w:cs="Arial"/>
          <w:szCs w:val="20"/>
        </w:rPr>
        <w:t>[else] </w:t>
      </w:r>
    </w:p>
    <w:p w:rsidR="009F1454" w:rsidP="004F2269" w:rsidRDefault="004F2269" w14:paraId="165E6976" w14:textId="77777777">
      <w:r w:rsidRPr="007E65ED">
        <w:rPr>
          <w:rFonts w:cs="Arial"/>
          <w:szCs w:val="20"/>
        </w:rPr>
        <w:t>Did your certificate or diploma program require at least 3 months or 300 hours of instruction?</w:t>
      </w:r>
    </w:p>
    <w:p w:rsidRPr="007E65ED" w:rsidR="004F2269" w:rsidP="00CA2EB2" w:rsidRDefault="004F2269" w14:paraId="3E38420B" w14:textId="35F86C45">
      <w:pPr>
        <w:pStyle w:val="NoSpacing"/>
      </w:pPr>
      <w:r>
        <w:tab/>
      </w:r>
      <w:r w:rsidRPr="007E65ED">
        <w:t>1 = Yes</w:t>
      </w:r>
    </w:p>
    <w:p w:rsidR="004F2269" w:rsidP="00CA2EB2" w:rsidRDefault="004F2269" w14:paraId="0F4A853A" w14:textId="77777777">
      <w:pPr>
        <w:pStyle w:val="NoSpacing"/>
      </w:pPr>
      <w:r>
        <w:tab/>
      </w:r>
      <w:r w:rsidRPr="007E65ED">
        <w:t>0 = No</w:t>
      </w:r>
    </w:p>
    <w:p w:rsidR="009F1454" w:rsidP="004F2269" w:rsidRDefault="004F2269" w14:paraId="14D05010" w14:textId="77777777">
      <w:pPr>
        <w:rPr>
          <w:rFonts w:cs="Arial"/>
          <w:szCs w:val="20"/>
        </w:rPr>
      </w:pPr>
      <w:r w:rsidRPr="007E65ED">
        <w:rPr>
          <w:rFonts w:cs="Arial"/>
          <w:b/>
          <w:bCs/>
          <w:szCs w:val="20"/>
        </w:rPr>
        <w:t>Help Text:</w:t>
      </w:r>
      <w:r w:rsidRPr="007E65ED">
        <w:rPr>
          <w:rFonts w:cs="Arial"/>
          <w:szCs w:val="20"/>
        </w:rPr>
        <w:t xml:space="preserve"> Indicate whether your program at [</w:t>
      </w:r>
      <w:r w:rsidR="00D0635F">
        <w:rPr>
          <w:rFonts w:cs="Arial"/>
          <w:szCs w:val="20"/>
        </w:rPr>
        <w:t>NPSAS institution</w:t>
      </w:r>
      <w:r w:rsidRPr="007E65ED">
        <w:rPr>
          <w:rFonts w:cs="Arial"/>
          <w:szCs w:val="20"/>
        </w:rPr>
        <w:t>] requires a total of at least 3 months or 300 hours of instruction for you to be awarded your certificate or diploma.</w:t>
      </w:r>
      <w:r w:rsidR="00D0635F">
        <w:rPr>
          <w:rFonts w:cs="Arial"/>
          <w:szCs w:val="20"/>
        </w:rPr>
        <w:t xml:space="preserve"> </w:t>
      </w:r>
      <w:r w:rsidRPr="007E65ED">
        <w:rPr>
          <w:rFonts w:cs="Arial"/>
          <w:szCs w:val="20"/>
        </w:rPr>
        <w:t>This information is important in determining your eligibility for this study.</w:t>
      </w:r>
    </w:p>
    <w:p w:rsidRPr="007E65ED" w:rsidR="004F2269" w:rsidP="004F2269" w:rsidRDefault="004F2269" w14:paraId="3866C07F" w14:textId="3F0097E7">
      <w:pPr>
        <w:pStyle w:val="Heading1"/>
      </w:pPr>
      <w:bookmarkStart w:name="_Toc11389779" w:id="98"/>
      <w:bookmarkStart w:name="_Toc26966760" w:id="99"/>
      <w:bookmarkStart w:name="_Toc36727610" w:id="100"/>
      <w:r w:rsidRPr="00A3236D">
        <w:t>N20ARMCRD</w:t>
      </w:r>
      <w:r>
        <w:t xml:space="preserve"> (ABBREV)</w:t>
      </w:r>
      <w:bookmarkEnd w:id="98"/>
      <w:bookmarkEnd w:id="99"/>
      <w:bookmarkEnd w:id="100"/>
    </w:p>
    <w:p w:rsidR="004F2269" w:rsidP="004F2269" w:rsidRDefault="004F2269" w14:paraId="58F3A1E6" w14:textId="678F14EF">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0FF83D8" w14:textId="77777777">
      <w:pPr>
        <w:rPr>
          <w:rFonts w:cs="Arial"/>
          <w:szCs w:val="20"/>
        </w:rPr>
      </w:pPr>
      <w:r w:rsidRPr="007E65ED">
        <w:rPr>
          <w:rFonts w:cs="Arial"/>
          <w:szCs w:val="20"/>
        </w:rPr>
        <w:t>While you are attending [</w:t>
      </w:r>
      <w:r w:rsidR="00D0635F">
        <w:rPr>
          <w:rFonts w:cs="Arial"/>
          <w:szCs w:val="20"/>
        </w:rPr>
        <w:t>NPSAS institution</w:t>
      </w:r>
      <w:r w:rsidRPr="007E65ED">
        <w:rPr>
          <w:rFonts w:cs="Arial"/>
          <w:szCs w:val="20"/>
        </w:rPr>
        <w:t>], are you taking only remedial or developmental classes?</w:t>
      </w:r>
      <w:r w:rsidR="00D0635F">
        <w:rPr>
          <w:rFonts w:cs="Arial"/>
          <w:szCs w:val="20"/>
        </w:rPr>
        <w:t xml:space="preserve"> </w:t>
      </w:r>
    </w:p>
    <w:p w:rsidR="009F1454" w:rsidP="004F2269" w:rsidRDefault="004F2269" w14:paraId="19E5DE7A" w14:textId="77777777">
      <w:pPr>
        <w:rPr>
          <w:rFonts w:cs="Arial"/>
          <w:szCs w:val="20"/>
        </w:rPr>
      </w:pPr>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 </w:t>
      </w:r>
    </w:p>
    <w:p w:rsidR="004F2269" w:rsidP="004F2269" w:rsidRDefault="004F2269" w14:paraId="6B623E8B" w14:textId="2571CD83">
      <w:pPr>
        <w:rPr>
          <w:rFonts w:cs="Arial"/>
          <w:szCs w:val="20"/>
        </w:rPr>
      </w:pPr>
      <w:r w:rsidRPr="007E65ED">
        <w:rPr>
          <w:rFonts w:cs="Arial"/>
          <w:szCs w:val="20"/>
        </w:rPr>
        <w:t>[else] </w:t>
      </w:r>
    </w:p>
    <w:p w:rsidR="009F1454" w:rsidP="004F2269" w:rsidRDefault="004F2269" w14:paraId="3E517B47"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in the 2019-2020 academic year, were you taking only remedial or developmental classes? </w:t>
      </w:r>
    </w:p>
    <w:p w:rsidR="009F1454" w:rsidP="004F2269" w:rsidRDefault="004F2269" w14:paraId="49129F63" w14:textId="77777777">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Pr="007E65ED" w:rsidR="004F2269" w:rsidP="001B68ED" w:rsidRDefault="004F2269" w14:paraId="607AD6F1" w14:textId="56F32656">
      <w:pPr>
        <w:pStyle w:val="NoSpacing"/>
        <w:keepNext/>
      </w:pPr>
      <w:r>
        <w:tab/>
      </w:r>
      <w:r w:rsidRPr="007E65ED">
        <w:t>1 = Yes</w:t>
      </w:r>
    </w:p>
    <w:p w:rsidR="009F1454" w:rsidP="00CA2EB2" w:rsidRDefault="004F2269" w14:paraId="504759BB" w14:textId="77777777">
      <w:pPr>
        <w:pStyle w:val="NoSpacing"/>
      </w:pPr>
      <w:r>
        <w:tab/>
      </w:r>
      <w:r w:rsidRPr="007E65ED">
        <w:t>0 = No</w:t>
      </w:r>
    </w:p>
    <w:p w:rsidR="009F1454" w:rsidP="004F2269" w:rsidRDefault="004F2269" w14:paraId="797E3F5F" w14:textId="6A797340">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 If you failed a course in the standard curriculum and had to take the same course over again, do not count this course as a remedial course. </w:t>
      </w:r>
    </w:p>
    <w:p w:rsidR="009F1454" w:rsidP="004F2269" w:rsidRDefault="004F2269" w14:paraId="27D14AD8" w14:textId="77777777">
      <w:pPr>
        <w:rPr>
          <w:rFonts w:cs="Arial"/>
          <w:szCs w:val="20"/>
        </w:rPr>
      </w:pPr>
      <w:r>
        <w:rPr>
          <w:rFonts w:cs="Arial"/>
          <w:szCs w:val="20"/>
        </w:rPr>
        <w:t>If you have taken only these types of courses in the 2019-2020 academic year at [</w:t>
      </w:r>
      <w:r w:rsidR="00D0635F">
        <w:rPr>
          <w:rFonts w:cs="Arial"/>
          <w:szCs w:val="20"/>
        </w:rPr>
        <w:t>NPSAS institution</w:t>
      </w:r>
      <w:r>
        <w:rPr>
          <w:rFonts w:cs="Arial"/>
          <w:szCs w:val="20"/>
        </w:rPr>
        <w:t xml:space="preserve">] answer </w:t>
      </w:r>
      <w:r w:rsidRPr="00635293">
        <w:rPr>
          <w:rFonts w:cs="Arial"/>
          <w:b/>
          <w:bCs/>
          <w:szCs w:val="20"/>
        </w:rPr>
        <w:t>Yes</w:t>
      </w:r>
      <w:r>
        <w:rPr>
          <w:rFonts w:cs="Arial"/>
          <w:szCs w:val="20"/>
        </w:rPr>
        <w:t>.</w:t>
      </w:r>
    </w:p>
    <w:p w:rsidRPr="007E65ED" w:rsidR="004F2269" w:rsidP="004F2269" w:rsidRDefault="004F2269" w14:paraId="53E1C1BE" w14:textId="5C4A41F5">
      <w:pPr>
        <w:pStyle w:val="Heading1"/>
      </w:pPr>
      <w:bookmarkStart w:name="_Toc11389780" w:id="101"/>
      <w:bookmarkStart w:name="_Toc26966761" w:id="102"/>
      <w:bookmarkStart w:name="_Toc36727611" w:id="103"/>
      <w:r w:rsidRPr="00A3236D">
        <w:t>N20AELCRD</w:t>
      </w:r>
      <w:r>
        <w:t xml:space="preserve"> (ABBREV)</w:t>
      </w:r>
      <w:bookmarkEnd w:id="101"/>
      <w:bookmarkEnd w:id="102"/>
      <w:bookmarkEnd w:id="103"/>
    </w:p>
    <w:p w:rsidR="009F1454" w:rsidP="006F5812" w:rsidRDefault="004F2269" w14:paraId="0D49368E"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195AF870" w14:textId="7D0A4014">
      <w:r>
        <w:rPr>
          <w:rFonts w:cs="Arial"/>
          <w:szCs w:val="20"/>
        </w:rPr>
        <w:t>Are you taking at least one course for credit at [</w:t>
      </w:r>
      <w:r w:rsidR="00D0635F">
        <w:rPr>
          <w:rFonts w:cs="Arial"/>
          <w:szCs w:val="20"/>
        </w:rPr>
        <w:t>NPSAS institution</w:t>
      </w:r>
      <w:r>
        <w:rPr>
          <w:rFonts w:cs="Arial"/>
          <w:szCs w:val="20"/>
        </w:rPr>
        <w:t>] that could be applied toward fulfilling the requirements for an academic degree?</w:t>
      </w:r>
    </w:p>
    <w:p w:rsidR="009F1454" w:rsidP="004F2269" w:rsidRDefault="004F2269" w14:paraId="47FFC11A" w14:textId="77777777">
      <w:r>
        <w:rPr>
          <w:rFonts w:cs="Arial"/>
          <w:szCs w:val="20"/>
        </w:rPr>
        <w:t>[else]</w:t>
      </w:r>
    </w:p>
    <w:p w:rsidR="009F1454" w:rsidP="004F2269" w:rsidRDefault="004F2269" w14:paraId="061C3DDC" w14:textId="77777777">
      <w:r>
        <w:rPr>
          <w:rFonts w:cs="Arial"/>
          <w:szCs w:val="20"/>
        </w:rPr>
        <w:t>When you last attended [</w:t>
      </w:r>
      <w:r w:rsidR="00D0635F">
        <w:rPr>
          <w:rFonts w:cs="Arial"/>
          <w:szCs w:val="20"/>
        </w:rPr>
        <w:t>NPSAS institution</w:t>
      </w:r>
      <w:r>
        <w:rPr>
          <w:rFonts w:cs="Arial"/>
          <w:szCs w:val="20"/>
        </w:rPr>
        <w:t>] in the 2019-2020 academic year, were you taking at least one course for credit that could be applied toward fulfilling the requirements for an academic degree?</w:t>
      </w:r>
    </w:p>
    <w:p w:rsidRPr="007E65ED" w:rsidR="004F2269" w:rsidP="00CA2EB2" w:rsidRDefault="004F2269" w14:paraId="7F855A9B" w14:textId="4B152AEA">
      <w:pPr>
        <w:pStyle w:val="NoSpacing"/>
      </w:pPr>
      <w:r>
        <w:tab/>
      </w:r>
      <w:r w:rsidRPr="007E65ED">
        <w:t>1 = Yes</w:t>
      </w:r>
    </w:p>
    <w:p w:rsidR="004F2269" w:rsidP="00CA2EB2" w:rsidRDefault="004F2269" w14:paraId="39F1E192" w14:textId="77777777">
      <w:pPr>
        <w:pStyle w:val="NoSpacing"/>
      </w:pPr>
      <w:r>
        <w:tab/>
      </w:r>
      <w:r w:rsidRPr="007E65ED">
        <w:t>0 = No</w:t>
      </w:r>
    </w:p>
    <w:p w:rsidR="009F1454" w:rsidP="004F2269" w:rsidRDefault="004F2269" w14:paraId="6A66DD6E" w14:textId="77777777">
      <w:pPr>
        <w:rPr>
          <w:rFonts w:cs="Arial"/>
          <w:szCs w:val="20"/>
        </w:rPr>
      </w:pPr>
      <w:r w:rsidRPr="007E65ED">
        <w:rPr>
          <w:rFonts w:cs="Arial"/>
          <w:b/>
          <w:bCs/>
          <w:szCs w:val="20"/>
        </w:rPr>
        <w:t>Help Text:</w:t>
      </w:r>
      <w:r w:rsidRPr="007E65ED">
        <w:rPr>
          <w:rFonts w:cs="Arial"/>
          <w:szCs w:val="20"/>
        </w:rPr>
        <w:t xml:space="preserve"> Courses for credit are those that could be applied to a formal degree program. Do not count courses taken purely for personal interest or recreation.</w:t>
      </w:r>
    </w:p>
    <w:p w:rsidRPr="007E65ED" w:rsidR="004F2269" w:rsidP="004F2269" w:rsidRDefault="004F2269" w14:paraId="1A7096FB" w14:textId="0C4707C7">
      <w:pPr>
        <w:pStyle w:val="Heading1"/>
      </w:pPr>
      <w:bookmarkStart w:name="_Toc11389781" w:id="104"/>
      <w:bookmarkStart w:name="_Toc26966762" w:id="105"/>
      <w:bookmarkStart w:name="_Toc36727612" w:id="106"/>
      <w:r w:rsidRPr="00A3236D">
        <w:t>N20ABYE</w:t>
      </w:r>
      <w:r>
        <w:t xml:space="preserve"> (ABBREV)</w:t>
      </w:r>
      <w:bookmarkEnd w:id="104"/>
      <w:r w:rsidR="00C93B3E">
        <w:t xml:space="preserve"> (NRFU)</w:t>
      </w:r>
      <w:bookmarkEnd w:id="105"/>
      <w:bookmarkEnd w:id="106"/>
    </w:p>
    <w:p w:rsidR="004F2269" w:rsidP="004F2269" w:rsidRDefault="004F2269" w14:paraId="6C5CCD4F" w14:textId="0A31F0C6">
      <w:r w:rsidRPr="007E65ED">
        <w:rPr>
          <w:rFonts w:cs="Arial"/>
          <w:szCs w:val="20"/>
        </w:rPr>
        <w:t>We will review your responses and we may need to contact you again.</w:t>
      </w:r>
    </w:p>
    <w:p w:rsidR="004F2269" w:rsidP="004F2269" w:rsidRDefault="004F2269" w14:paraId="3F3D3D65" w14:textId="77777777">
      <w:r w:rsidRPr="007E65ED">
        <w:rPr>
          <w:rFonts w:cs="Arial"/>
          <w:szCs w:val="20"/>
        </w:rPr>
        <w:t>Please provide your e-mail address:</w:t>
      </w:r>
    </w:p>
    <w:p w:rsidRPr="007E65ED" w:rsidR="004F2269" w:rsidP="00CA2EB2" w:rsidRDefault="004F2269" w14:paraId="2B692289" w14:textId="77777777">
      <w:pPr>
        <w:pStyle w:val="NoSpacing"/>
      </w:pPr>
      <w:r>
        <w:tab/>
      </w:r>
      <w:r w:rsidRPr="007E65ED">
        <w:t>Street Address:</w:t>
      </w:r>
    </w:p>
    <w:p w:rsidRPr="007E65ED" w:rsidR="004F2269" w:rsidP="00CA2EB2" w:rsidRDefault="004F2269" w14:paraId="7B5EA93F" w14:textId="77777777">
      <w:pPr>
        <w:pStyle w:val="NoSpacing"/>
      </w:pPr>
      <w:r>
        <w:tab/>
      </w:r>
      <w:r w:rsidRPr="007E65ED">
        <w:t>City</w:t>
      </w:r>
      <w:r>
        <w:t>:</w:t>
      </w:r>
    </w:p>
    <w:p w:rsidRPr="007E65ED" w:rsidR="004F2269" w:rsidP="00CA2EB2" w:rsidRDefault="004F2269" w14:paraId="798FE106" w14:textId="77777777">
      <w:pPr>
        <w:pStyle w:val="NoSpacing"/>
      </w:pPr>
      <w:r>
        <w:tab/>
      </w:r>
      <w:r w:rsidRPr="007E65ED">
        <w:t>Zip Code</w:t>
      </w:r>
      <w:r>
        <w:t>:</w:t>
      </w:r>
    </w:p>
    <w:p w:rsidRPr="00635293" w:rsidR="004F2269" w:rsidP="00CA2EB2" w:rsidRDefault="004F2269" w14:paraId="1FB8AF39" w14:textId="77777777">
      <w:pPr>
        <w:pStyle w:val="NoSpacing"/>
      </w:pPr>
      <w:r>
        <w:tab/>
      </w:r>
      <w:r w:rsidRPr="007E65ED">
        <w:t>State</w:t>
      </w:r>
      <w:r>
        <w:t>:</w:t>
      </w:r>
    </w:p>
    <w:p w:rsidR="009F1454" w:rsidP="00CA2EB2" w:rsidRDefault="004F2269" w14:paraId="046AD502" w14:textId="77777777">
      <w:pPr>
        <w:pStyle w:val="NoSpacing"/>
      </w:pPr>
      <w:r>
        <w:tab/>
      </w:r>
      <w:r w:rsidRPr="007E65ED">
        <w:t>Phone Number:</w:t>
      </w:r>
    </w:p>
    <w:p w:rsidRPr="007E65ED" w:rsidR="004F2269" w:rsidP="00CA2EB2" w:rsidRDefault="004F2269" w14:paraId="6D92E671" w14:textId="487D27C0">
      <w:pPr>
        <w:pStyle w:val="NoSpacing"/>
      </w:pPr>
      <w:r>
        <w:tab/>
      </w:r>
      <w:r w:rsidRPr="007E65ED">
        <w:t>Foreign Address:</w:t>
      </w:r>
    </w:p>
    <w:p w:rsidRPr="007E65ED" w:rsidR="004F2269" w:rsidP="00CA2EB2" w:rsidRDefault="004F2269" w14:paraId="379F5C49" w14:textId="77777777">
      <w:pPr>
        <w:pStyle w:val="NoSpacing"/>
      </w:pPr>
      <w:r>
        <w:tab/>
      </w:r>
      <w:r w:rsidRPr="007E65ED">
        <w:t>Foreign State/Province:</w:t>
      </w:r>
    </w:p>
    <w:p w:rsidRPr="007E65ED" w:rsidR="004F2269" w:rsidP="00CA2EB2" w:rsidRDefault="004F2269" w14:paraId="77A43143" w14:textId="77777777">
      <w:pPr>
        <w:pStyle w:val="NoSpacing"/>
      </w:pPr>
      <w:r>
        <w:tab/>
      </w:r>
      <w:r w:rsidRPr="007E65ED">
        <w:t>Foreign City:</w:t>
      </w:r>
    </w:p>
    <w:p w:rsidRPr="007E65ED" w:rsidR="004F2269" w:rsidP="00CA2EB2" w:rsidRDefault="004F2269" w14:paraId="7102C1E3" w14:textId="77777777">
      <w:pPr>
        <w:pStyle w:val="NoSpacing"/>
      </w:pPr>
      <w:r>
        <w:tab/>
      </w:r>
      <w:r w:rsidRPr="007E65ED">
        <w:t>Foreign Zip/Postal Code:</w:t>
      </w:r>
    </w:p>
    <w:p w:rsidRPr="007E65ED" w:rsidR="004F2269" w:rsidP="00CA2EB2" w:rsidRDefault="004F2269" w14:paraId="11D506B2" w14:textId="77777777">
      <w:pPr>
        <w:pStyle w:val="NoSpacing"/>
      </w:pPr>
      <w:r>
        <w:tab/>
      </w:r>
      <w:r w:rsidRPr="007E65ED">
        <w:t>Foreign Country:</w:t>
      </w:r>
    </w:p>
    <w:p w:rsidRPr="007E65ED" w:rsidR="004F2269" w:rsidP="00CA2EB2" w:rsidRDefault="004F2269" w14:paraId="346E9D6D" w14:textId="77777777">
      <w:pPr>
        <w:pStyle w:val="NoSpacing"/>
      </w:pPr>
      <w:r>
        <w:tab/>
      </w:r>
      <w:r w:rsidRPr="007E65ED">
        <w:t>Please check here if the address is an international address.</w:t>
      </w:r>
    </w:p>
    <w:p w:rsidR="009F1454" w:rsidP="004F2269" w:rsidRDefault="004F2269" w14:paraId="1F23973D" w14:textId="77777777">
      <w:pPr>
        <w:rPr>
          <w:rFonts w:cs="Arial"/>
          <w:szCs w:val="20"/>
        </w:rPr>
      </w:pPr>
      <w:r w:rsidRPr="007E65ED">
        <w:rPr>
          <w:rFonts w:cs="Arial"/>
          <w:b/>
          <w:bCs/>
          <w:szCs w:val="20"/>
        </w:rPr>
        <w:t>Help Text:</w:t>
      </w:r>
      <w:r w:rsidRPr="007E65ED">
        <w:rPr>
          <w:rFonts w:cs="Arial"/>
          <w:szCs w:val="20"/>
        </w:rPr>
        <w:t xml:space="preserve"> We apologize for any inconvenience.</w:t>
      </w:r>
      <w:r w:rsidR="00D0635F">
        <w:rPr>
          <w:rFonts w:cs="Arial"/>
          <w:szCs w:val="20"/>
        </w:rPr>
        <w:t xml:space="preserve"> </w:t>
      </w:r>
      <w:r w:rsidRPr="007E65ED">
        <w:rPr>
          <w:rFonts w:cs="Arial"/>
          <w:szCs w:val="20"/>
        </w:rPr>
        <w:t>We will review your responses and will contact you if we determine that you are eligible to participate in this survey.</w:t>
      </w:r>
      <w:r w:rsidR="00D0635F">
        <w:rPr>
          <w:rFonts w:cs="Arial"/>
          <w:szCs w:val="20"/>
        </w:rPr>
        <w:t xml:space="preserve"> </w:t>
      </w:r>
      <w:r w:rsidRPr="007E65ED">
        <w:rPr>
          <w:rFonts w:cs="Arial"/>
          <w:szCs w:val="20"/>
        </w:rPr>
        <w:t>Please call our help desk at 1-877-677-2766 if you have any questions.</w:t>
      </w:r>
    </w:p>
    <w:p w:rsidRPr="007E65ED" w:rsidR="004F2269" w:rsidP="004F2269" w:rsidRDefault="004F2269" w14:paraId="6872755D" w14:textId="117A628E">
      <w:pPr>
        <w:pStyle w:val="Heading1"/>
      </w:pPr>
      <w:bookmarkStart w:name="_Toc11389782" w:id="107"/>
      <w:bookmarkStart w:name="_Toc26966763" w:id="108"/>
      <w:bookmarkStart w:name="_Toc36727613" w:id="109"/>
      <w:r w:rsidRPr="00A3236D">
        <w:t>N20ADIPL</w:t>
      </w:r>
      <w:r>
        <w:t xml:space="preserve"> (ABBREV)</w:t>
      </w:r>
      <w:bookmarkEnd w:id="107"/>
      <w:bookmarkEnd w:id="108"/>
      <w:bookmarkEnd w:id="109"/>
    </w:p>
    <w:p w:rsidR="009F1454" w:rsidP="004F2269" w:rsidRDefault="004F2269" w14:paraId="42135B4A" w14:textId="77777777">
      <w:r w:rsidRPr="007E65ED">
        <w:rPr>
          <w:rFonts w:cs="Arial"/>
          <w:szCs w:val="20"/>
        </w:rPr>
        <w:t>Which of the following best describes your high school completion?</w:t>
      </w:r>
      <w:r w:rsidR="00D0635F">
        <w:rPr>
          <w:rFonts w:cs="Arial"/>
          <w:szCs w:val="20"/>
        </w:rPr>
        <w:t xml:space="preserve"> </w:t>
      </w:r>
    </w:p>
    <w:p w:rsidRPr="007E65ED" w:rsidR="004F2269" w:rsidP="00CA2EB2" w:rsidRDefault="004F2269" w14:paraId="6B5CBEAB" w14:textId="673A491A">
      <w:pPr>
        <w:pStyle w:val="NoSpacing"/>
      </w:pPr>
      <w:r>
        <w:tab/>
      </w:r>
      <w:r w:rsidRPr="007E65ED">
        <w:t>1 = Received a high school diploma in the United States</w:t>
      </w:r>
    </w:p>
    <w:p w:rsidR="004F2269" w:rsidP="006F5812" w:rsidRDefault="004F2269" w14:paraId="600BA7D2" w14:textId="77777777">
      <w:pPr>
        <w:pStyle w:val="NoSpacing"/>
        <w:ind w:left="720"/>
      </w:pPr>
      <w:r w:rsidRPr="007E65ED">
        <w:t>2 = Received a GED (General Educational Development) certificate or other equivalent credential (such as HiSET or TASC)</w:t>
      </w:r>
    </w:p>
    <w:p w:rsidR="004F2269" w:rsidP="00CA2EB2" w:rsidRDefault="004F2269" w14:paraId="3A320D50" w14:textId="77777777">
      <w:pPr>
        <w:pStyle w:val="NoSpacing"/>
      </w:pPr>
      <w:r>
        <w:tab/>
      </w:r>
      <w:r w:rsidRPr="007E65ED">
        <w:t>3 = Received a high school completion certificate</w:t>
      </w:r>
    </w:p>
    <w:p w:rsidR="004F2269" w:rsidP="00CA2EB2" w:rsidRDefault="004F2269" w14:paraId="2D3590BA" w14:textId="77777777">
      <w:pPr>
        <w:pStyle w:val="NoSpacing"/>
      </w:pPr>
      <w:r>
        <w:tab/>
      </w:r>
      <w:r w:rsidRPr="007E65ED">
        <w:t>4 = Attended a foreign high school</w:t>
      </w:r>
    </w:p>
    <w:p w:rsidR="004F2269" w:rsidP="00CA2EB2" w:rsidRDefault="004F2269" w14:paraId="7AFE012A" w14:textId="77777777">
      <w:pPr>
        <w:pStyle w:val="NoSpacing"/>
      </w:pPr>
      <w:r>
        <w:tab/>
      </w:r>
      <w:r w:rsidRPr="007E65ED">
        <w:t>6 = Home schooled</w:t>
      </w:r>
    </w:p>
    <w:p w:rsidR="004F2269" w:rsidP="00CA2EB2" w:rsidRDefault="004F2269" w14:paraId="7D7FA10A" w14:textId="77777777">
      <w:pPr>
        <w:pStyle w:val="NoSpacing"/>
      </w:pPr>
      <w:r>
        <w:tab/>
      </w:r>
      <w:r w:rsidRPr="007E65ED">
        <w:t>5 = Did not complete high school or a high school equivalency program</w:t>
      </w:r>
    </w:p>
    <w:p w:rsidR="009F1454" w:rsidP="004F2269" w:rsidRDefault="004F2269" w14:paraId="6DF269B9" w14:textId="77777777">
      <w:r w:rsidRPr="007E65ED">
        <w:rPr>
          <w:rFonts w:cs="Arial"/>
          <w:b/>
          <w:bCs/>
          <w:szCs w:val="20"/>
        </w:rPr>
        <w:t>Help Text:</w:t>
      </w:r>
      <w:r w:rsidRPr="007E65ED">
        <w:rPr>
          <w:rFonts w:cs="Arial"/>
          <w:szCs w:val="20"/>
        </w:rPr>
        <w:t xml:space="preserve"> </w:t>
      </w:r>
      <w:r>
        <w:rPr>
          <w:rFonts w:cs="Arial"/>
          <w:szCs w:val="20"/>
        </w:rPr>
        <w:t xml:space="preserve">A </w:t>
      </w:r>
      <w:r w:rsidRPr="00246451">
        <w:rPr>
          <w:rFonts w:cs="Arial"/>
          <w:b/>
          <w:bCs/>
          <w:szCs w:val="20"/>
        </w:rPr>
        <w:t xml:space="preserve">high school diploma </w:t>
      </w:r>
      <w:r>
        <w:rPr>
          <w:rFonts w:cs="Arial"/>
          <w:szCs w:val="20"/>
        </w:rPr>
        <w:t>is awarded to students after successful completion of the required courses at a high school. This category also includes Adult High School Diplomas.</w:t>
      </w:r>
    </w:p>
    <w:p w:rsidR="009F1454" w:rsidP="004F2269" w:rsidRDefault="004F2269" w14:paraId="2226A2B6" w14:textId="77777777">
      <w:r w:rsidRPr="00246451">
        <w:rPr>
          <w:rFonts w:cs="Arial"/>
          <w:b/>
          <w:bCs/>
          <w:szCs w:val="20"/>
        </w:rPr>
        <w:t>High school equivalency programs</w:t>
      </w:r>
      <w:r>
        <w:rPr>
          <w:rFonts w:cs="Arial"/>
          <w:szCs w:val="20"/>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HiSet (High School Equivalency Testing).</w:t>
      </w:r>
    </w:p>
    <w:p w:rsidR="009F1454" w:rsidP="004F2269" w:rsidRDefault="004F2269" w14:paraId="1BE19C25" w14:textId="77777777">
      <w:r>
        <w:rPr>
          <w:rFonts w:cs="Arial"/>
          <w:szCs w:val="20"/>
        </w:rPr>
        <w:t>A </w:t>
      </w:r>
      <w:r w:rsidRPr="00246451">
        <w:rPr>
          <w:rFonts w:cs="Arial"/>
          <w:b/>
          <w:bCs/>
          <w:szCs w:val="20"/>
        </w:rPr>
        <w:t>high school completion certificate</w:t>
      </w:r>
      <w:r>
        <w:rPr>
          <w:rFonts w:cs="Arial"/>
          <w:szCs w:val="20"/>
        </w:rPr>
        <w:t xml:space="preserve"> indicates that you attended high school for the minimum number of days required for completion but did not complete all graduation requirements (for example, did not pass the number of courses required for a diploma).</w:t>
      </w:r>
    </w:p>
    <w:p w:rsidR="009F1454" w:rsidP="004F2269" w:rsidRDefault="004F2269" w14:paraId="7D993372" w14:textId="77777777">
      <w:pPr>
        <w:rPr>
          <w:b/>
          <w:bCs/>
        </w:rPr>
      </w:pPr>
      <w:r>
        <w:rPr>
          <w:rFonts w:cs="Arial"/>
          <w:szCs w:val="20"/>
        </w:rPr>
        <w:t>If you completed high school in a country other than the United States, select </w:t>
      </w:r>
      <w:r w:rsidRPr="00635293">
        <w:rPr>
          <w:rFonts w:cs="Arial"/>
          <w:b/>
          <w:bCs/>
          <w:szCs w:val="20"/>
        </w:rPr>
        <w:t>attended a foreign high school.</w:t>
      </w:r>
    </w:p>
    <w:p w:rsidR="009F1454" w:rsidP="004F2269" w:rsidRDefault="004F2269" w14:paraId="30F50D03" w14:textId="77777777">
      <w:r>
        <w:rPr>
          <w:rFonts w:cs="Arial"/>
          <w:szCs w:val="20"/>
        </w:rPr>
        <w:t>If you did not attend a traditional public or private high school but instead were taught at home by a parent or some other individual, select </w:t>
      </w:r>
      <w:r w:rsidRPr="00635293">
        <w:rPr>
          <w:rFonts w:cs="Arial"/>
          <w:b/>
          <w:bCs/>
          <w:szCs w:val="20"/>
        </w:rPr>
        <w:t>home schooled</w:t>
      </w:r>
      <w:r>
        <w:rPr>
          <w:rFonts w:cs="Arial"/>
          <w:szCs w:val="20"/>
        </w:rPr>
        <w:t>.</w:t>
      </w:r>
    </w:p>
    <w:p w:rsidR="009F1454" w:rsidP="004F2269" w:rsidRDefault="004F2269" w14:paraId="0E470BA1" w14:textId="77777777">
      <w:pPr>
        <w:rPr>
          <w:rFonts w:cs="Arial"/>
          <w:szCs w:val="20"/>
        </w:rPr>
      </w:pPr>
      <w:r>
        <w:rPr>
          <w:rFonts w:cs="Arial"/>
          <w:szCs w:val="20"/>
        </w:rPr>
        <w:t>If you have not yet completed high school, select </w:t>
      </w:r>
      <w:r w:rsidRPr="00635293">
        <w:rPr>
          <w:rFonts w:cs="Arial"/>
          <w:b/>
          <w:bCs/>
          <w:szCs w:val="20"/>
        </w:rPr>
        <w:t>Did not complete high school or a high school equivalency program</w:t>
      </w:r>
      <w:r>
        <w:rPr>
          <w:rFonts w:cs="Arial"/>
          <w:szCs w:val="20"/>
        </w:rPr>
        <w:t>.</w:t>
      </w:r>
    </w:p>
    <w:p w:rsidRPr="007E65ED" w:rsidR="004F2269" w:rsidP="004F2269" w:rsidRDefault="004F2269" w14:paraId="2A27718C" w14:textId="7BA1EE7C">
      <w:pPr>
        <w:pStyle w:val="Heading1"/>
      </w:pPr>
      <w:bookmarkStart w:name="_Toc11389783" w:id="110"/>
      <w:bookmarkStart w:name="_Toc26966764" w:id="111"/>
      <w:bookmarkStart w:name="_Toc36727614" w:id="112"/>
      <w:r w:rsidRPr="00A3236D">
        <w:t>N20AHSGRAD</w:t>
      </w:r>
      <w:r>
        <w:t xml:space="preserve"> (ABBREV)</w:t>
      </w:r>
      <w:bookmarkEnd w:id="110"/>
      <w:bookmarkEnd w:id="111"/>
      <w:bookmarkEnd w:id="112"/>
    </w:p>
    <w:p w:rsidR="004F2269" w:rsidP="004F2269" w:rsidRDefault="004F2269" w14:paraId="463BC274" w14:textId="77777777">
      <w:pPr>
        <w:rPr>
          <w:rFonts w:cs="Arial"/>
          <w:szCs w:val="20"/>
        </w:rPr>
      </w:pPr>
      <w:r w:rsidRPr="007E65ED">
        <w:rPr>
          <w:rFonts w:cs="Arial"/>
          <w:szCs w:val="20"/>
        </w:rPr>
        <w:t>[If N20ADIPL in (1 2 3)] </w:t>
      </w:r>
    </w:p>
    <w:p w:rsidR="009F1454" w:rsidP="004F2269" w:rsidRDefault="004F2269" w14:paraId="098EE246" w14:textId="77777777">
      <w:pPr>
        <w:rPr>
          <w:rFonts w:cs="Arial"/>
          <w:szCs w:val="20"/>
        </w:rPr>
      </w:pPr>
      <w:r w:rsidRPr="007E65ED">
        <w:rPr>
          <w:rFonts w:cs="Arial"/>
          <w:szCs w:val="20"/>
        </w:rPr>
        <w:t>In what month and year did you receive your [{if N20ADIPL = 1} high school diploma {else if N20ADIPL = 3} high school certificate {else} GED or other equivalent credential]? </w:t>
      </w:r>
    </w:p>
    <w:p w:rsidR="004F2269" w:rsidP="004F2269" w:rsidRDefault="004F2269" w14:paraId="08E6D78C" w14:textId="10E3ADCA">
      <w:pPr>
        <w:rPr>
          <w:rFonts w:cs="Arial"/>
          <w:szCs w:val="20"/>
        </w:rPr>
      </w:pPr>
      <w:r w:rsidRPr="007E65ED">
        <w:rPr>
          <w:rFonts w:cs="Arial"/>
          <w:szCs w:val="20"/>
        </w:rPr>
        <w:t>[else] </w:t>
      </w:r>
    </w:p>
    <w:p w:rsidR="009F1454" w:rsidP="004F2269" w:rsidRDefault="004F2269" w14:paraId="7D4754A9" w14:textId="77777777">
      <w:r w:rsidRPr="007E65ED">
        <w:rPr>
          <w:rFonts w:cs="Arial"/>
          <w:szCs w:val="20"/>
        </w:rPr>
        <w:t>In what month and year did you complete high school?</w:t>
      </w:r>
    </w:p>
    <w:p w:rsidR="004F2269" w:rsidP="004F2269" w:rsidRDefault="004F2269" w14:paraId="0685EC36" w14:textId="498B3A45">
      <w:r w:rsidRPr="007E65ED">
        <w:rPr>
          <w:rFonts w:cs="Arial"/>
          <w:szCs w:val="20"/>
        </w:rPr>
        <w:t>Month: </w:t>
      </w:r>
    </w:p>
    <w:p w:rsidR="004F2269" w:rsidP="00CA2EB2" w:rsidRDefault="004F2269" w14:paraId="5AC3915B" w14:textId="77777777">
      <w:pPr>
        <w:pStyle w:val="NoSpacing"/>
      </w:pPr>
      <w:r>
        <w:tab/>
      </w:r>
      <w:r w:rsidRPr="007E65ED">
        <w:t>January</w:t>
      </w:r>
      <w:r>
        <w:t xml:space="preserve"> - </w:t>
      </w:r>
      <w:r w:rsidRPr="007E65ED">
        <w:t>December</w:t>
      </w:r>
    </w:p>
    <w:p w:rsidR="004F2269" w:rsidP="004F2269" w:rsidRDefault="004F2269" w14:paraId="1BAC43AD" w14:textId="77777777">
      <w:r w:rsidRPr="007E65ED">
        <w:rPr>
          <w:rFonts w:cs="Arial"/>
          <w:szCs w:val="20"/>
        </w:rPr>
        <w:t>Year: </w:t>
      </w:r>
    </w:p>
    <w:p w:rsidRPr="00635293" w:rsidR="004F2269" w:rsidP="00CA2EB2" w:rsidRDefault="004F2269" w14:paraId="3AAD01BD" w14:textId="77777777">
      <w:pPr>
        <w:pStyle w:val="NoSpacing"/>
      </w:pPr>
      <w:r>
        <w:tab/>
      </w:r>
      <w:r w:rsidRPr="007E65ED">
        <w:t>2020</w:t>
      </w:r>
      <w:r>
        <w:t xml:space="preserve"> - </w:t>
      </w:r>
      <w:r w:rsidRPr="007E65ED">
        <w:t>Before 1987</w:t>
      </w:r>
    </w:p>
    <w:p w:rsidR="009F1454" w:rsidP="004F2269" w:rsidRDefault="004F2269" w14:paraId="5975653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high school, a GED, or a high school equivalency program. If you are unsure, provide your best guess.</w:t>
      </w:r>
    </w:p>
    <w:p w:rsidRPr="007E65ED" w:rsidR="004F2269" w:rsidP="004F2269" w:rsidRDefault="004F2269" w14:paraId="14418EC1" w14:textId="3487D14E">
      <w:pPr>
        <w:pStyle w:val="Heading1"/>
      </w:pPr>
      <w:bookmarkStart w:name="_Toc11389784" w:id="113"/>
      <w:bookmarkStart w:name="_Toc26966765" w:id="114"/>
      <w:bookmarkStart w:name="_Toc36727615" w:id="115"/>
      <w:r w:rsidRPr="00A3236D">
        <w:t>N20AHSCMP</w:t>
      </w:r>
      <w:r>
        <w:t xml:space="preserve"> (ABBREV)</w:t>
      </w:r>
      <w:bookmarkEnd w:id="113"/>
      <w:bookmarkEnd w:id="114"/>
      <w:bookmarkEnd w:id="115"/>
    </w:p>
    <w:p w:rsidR="009F1454" w:rsidP="004F2269" w:rsidRDefault="004F2269" w14:paraId="3C0D1692" w14:textId="77777777">
      <w:r w:rsidRPr="007E65ED">
        <w:rPr>
          <w:rFonts w:cs="Arial"/>
          <w:szCs w:val="20"/>
        </w:rPr>
        <w:t>Were you completing high school requirements for the entire time you attended [</w:t>
      </w:r>
      <w:r w:rsidR="00D0635F">
        <w:rPr>
          <w:rFonts w:cs="Arial"/>
          <w:szCs w:val="20"/>
        </w:rPr>
        <w:t>NPSAS institution</w:t>
      </w:r>
      <w:r w:rsidRPr="007E65ED">
        <w:rPr>
          <w:rFonts w:cs="Arial"/>
          <w:szCs w:val="20"/>
        </w:rPr>
        <w:t xml:space="preserve">] [{if </w:t>
      </w:r>
      <w:r w:rsidR="008C1CA4">
        <w:rPr>
          <w:rFonts w:cs="Arial"/>
          <w:szCs w:val="20"/>
        </w:rPr>
        <w:t>[survey date before July 1, 2020]</w:t>
      </w:r>
      <w:r w:rsidRPr="007E65ED">
        <w:rPr>
          <w:rFonts w:cs="Arial"/>
          <w:szCs w:val="20"/>
        </w:rPr>
        <w:t xml:space="preserve"> = 1} since July 1, 2019 {else} between July 1, 2019 and June 30, 2020]?</w:t>
      </w:r>
    </w:p>
    <w:p w:rsidRPr="007E65ED" w:rsidR="004F2269" w:rsidP="00CA2EB2" w:rsidRDefault="004F2269" w14:paraId="4075F887" w14:textId="00579C20">
      <w:pPr>
        <w:pStyle w:val="NoSpacing"/>
      </w:pPr>
      <w:r>
        <w:tab/>
      </w:r>
      <w:r w:rsidRPr="007E65ED">
        <w:t>1 = Yes</w:t>
      </w:r>
    </w:p>
    <w:p w:rsidR="004F2269" w:rsidP="00CA2EB2" w:rsidRDefault="004F2269" w14:paraId="08CC1D86" w14:textId="77777777">
      <w:pPr>
        <w:pStyle w:val="NoSpacing"/>
      </w:pPr>
      <w:r>
        <w:tab/>
      </w:r>
      <w:r w:rsidRPr="007E65ED">
        <w:t>0 = No</w:t>
      </w:r>
    </w:p>
    <w:p w:rsidR="004F2269" w:rsidP="00CA2EB2" w:rsidRDefault="004F2269" w14:paraId="1995664A" w14:textId="77777777">
      <w:pPr>
        <w:pStyle w:val="NoSpacing"/>
      </w:pPr>
      <w:r>
        <w:tab/>
      </w:r>
      <w:r w:rsidRPr="007E65ED">
        <w:t>-1 = Don't know</w:t>
      </w:r>
    </w:p>
    <w:p w:rsidR="009F1454" w:rsidP="004F2269" w:rsidRDefault="004F2269" w14:paraId="7402E783" w14:textId="77777777">
      <w:r w:rsidRPr="007E65ED">
        <w:rPr>
          <w:rFonts w:cs="Arial"/>
          <w:b/>
          <w:bCs/>
          <w:szCs w:val="20"/>
        </w:rPr>
        <w:t>Help Text:</w:t>
      </w:r>
      <w:r w:rsidRPr="007E65ED">
        <w:rPr>
          <w:rFonts w:cs="Arial"/>
          <w:szCs w:val="20"/>
        </w:rPr>
        <w:t xml:space="preserve"> </w:t>
      </w:r>
      <w:r>
        <w:rPr>
          <w:rFonts w:cs="Arial"/>
          <w:szCs w:val="20"/>
        </w:rPr>
        <w:t>Indicate whether you were completing high school requirements for the entire time you attended [</w:t>
      </w:r>
      <w:r w:rsidR="00D0635F">
        <w:rPr>
          <w:rFonts w:cs="Arial"/>
          <w:szCs w:val="20"/>
        </w:rPr>
        <w:t>NPSAS institution</w:t>
      </w:r>
      <w:r>
        <w:rPr>
          <w:rFonts w:cs="Arial"/>
          <w:szCs w:val="20"/>
        </w:rPr>
        <w:t>] since July 1, 2019.</w:t>
      </w:r>
    </w:p>
    <w:p w:rsidR="009F1454" w:rsidP="004F2269" w:rsidRDefault="004F2269" w14:paraId="58064EA2" w14:textId="77777777">
      <w:pPr>
        <w:rPr>
          <w:rFonts w:cs="Arial"/>
          <w:szCs w:val="20"/>
        </w:rPr>
      </w:pPr>
      <w:r>
        <w:rPr>
          <w:rFonts w:cs="Arial"/>
          <w:szCs w:val="20"/>
        </w:rPr>
        <w:t>If you completed your high school requirements at some point between July 1, 2019 and June 30, 2020 and then continued attending [</w:t>
      </w:r>
      <w:r w:rsidR="00D0635F">
        <w:rPr>
          <w:rFonts w:cs="Arial"/>
          <w:szCs w:val="20"/>
        </w:rPr>
        <w:t>NPSAS institution</w:t>
      </w:r>
      <w:r>
        <w:rPr>
          <w:rFonts w:cs="Arial"/>
          <w:szCs w:val="20"/>
        </w:rPr>
        <w:t xml:space="preserve">], answer </w:t>
      </w:r>
      <w:r w:rsidRPr="00635293">
        <w:rPr>
          <w:rFonts w:cs="Arial"/>
          <w:b/>
          <w:bCs/>
          <w:szCs w:val="20"/>
        </w:rPr>
        <w:t>No</w:t>
      </w:r>
      <w:r>
        <w:rPr>
          <w:rFonts w:cs="Arial"/>
          <w:szCs w:val="20"/>
        </w:rPr>
        <w:t>.</w:t>
      </w:r>
    </w:p>
    <w:p w:rsidRPr="007E65ED" w:rsidR="004F2269" w:rsidP="004F2269" w:rsidRDefault="004F2269" w14:paraId="5D0FE68F" w14:textId="5D27B98D">
      <w:pPr>
        <w:pStyle w:val="Heading1"/>
      </w:pPr>
      <w:bookmarkStart w:name="_Toc11389785" w:id="116"/>
      <w:bookmarkStart w:name="_Toc26966766" w:id="117"/>
      <w:bookmarkStart w:name="_Toc36727616" w:id="118"/>
      <w:r w:rsidRPr="00A3236D">
        <w:t>N20ASTST</w:t>
      </w:r>
      <w:bookmarkEnd w:id="116"/>
      <w:bookmarkEnd w:id="117"/>
      <w:bookmarkEnd w:id="118"/>
    </w:p>
    <w:p w:rsidR="004F2269" w:rsidP="004F2269" w:rsidRDefault="004F2269" w14:paraId="460CEA65" w14:textId="36B0754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2CDD0FD5" w14:textId="77777777">
      <w:pPr>
        <w:rPr>
          <w:rFonts w:cs="Arial"/>
          <w:szCs w:val="20"/>
        </w:rPr>
      </w:pPr>
      <w:r w:rsidRPr="007E65ED">
        <w:rPr>
          <w:rFonts w:cs="Arial"/>
          <w:szCs w:val="20"/>
        </w:rPr>
        <w:t>During the 2019-2020 academic year, have you been,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 </w:t>
      </w:r>
    </w:p>
    <w:p w:rsidR="004F2269" w:rsidP="004F2269" w:rsidRDefault="004F2269" w14:paraId="73EB604E" w14:textId="043CD5A7">
      <w:pPr>
        <w:rPr>
          <w:rFonts w:cs="Arial"/>
          <w:szCs w:val="20"/>
        </w:rPr>
      </w:pPr>
      <w:r w:rsidRPr="007E65ED">
        <w:rPr>
          <w:rFonts w:cs="Arial"/>
          <w:szCs w:val="20"/>
        </w:rPr>
        <w:t>[else] </w:t>
      </w:r>
    </w:p>
    <w:p w:rsidR="009F1454" w:rsidP="004F2269" w:rsidRDefault="004F2269" w14:paraId="3A8BB86F" w14:textId="77777777">
      <w:r w:rsidRPr="007E65ED">
        <w:rPr>
          <w:rFonts w:cs="Arial"/>
          <w:szCs w:val="20"/>
        </w:rPr>
        <w:t xml:space="preserve">During the 2019-2020 academic year, were you [{if </w:t>
      </w:r>
      <w:r w:rsidR="008C1CA4">
        <w:rPr>
          <w:rFonts w:cs="Arial"/>
          <w:szCs w:val="20"/>
        </w:rPr>
        <w:t>[survey date before July 1, 2020]</w:t>
      </w:r>
      <w:r w:rsidRPr="007E65ED">
        <w:rPr>
          <w:rFonts w:cs="Arial"/>
          <w:szCs w:val="20"/>
        </w:rPr>
        <w:t xml:space="preserve"> = 1},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w:t>
      </w:r>
    </w:p>
    <w:p w:rsidRPr="007E65ED" w:rsidR="004F2269" w:rsidP="00CA2EB2" w:rsidRDefault="004F2269" w14:paraId="03641870" w14:textId="37B51FA4">
      <w:pPr>
        <w:pStyle w:val="NoSpacing"/>
      </w:pPr>
      <w:r>
        <w:tab/>
      </w:r>
      <w:r w:rsidRPr="007E65ED">
        <w:t>1 = Full-time</w:t>
      </w:r>
    </w:p>
    <w:p w:rsidR="004F2269" w:rsidP="00CA2EB2" w:rsidRDefault="004F2269" w14:paraId="320A3331" w14:textId="77777777">
      <w:pPr>
        <w:pStyle w:val="NoSpacing"/>
      </w:pPr>
      <w:r>
        <w:tab/>
      </w:r>
      <w:r w:rsidRPr="007E65ED">
        <w:t>2 = Part-time</w:t>
      </w:r>
    </w:p>
    <w:p w:rsidR="004F2269" w:rsidP="00CA2EB2" w:rsidRDefault="004F2269" w14:paraId="4C5AA29C" w14:textId="77777777">
      <w:pPr>
        <w:pStyle w:val="NoSpacing"/>
      </w:pPr>
      <w:r>
        <w:tab/>
      </w:r>
      <w:r w:rsidRPr="007E65ED">
        <w:t>3 = Mix of full-time and part-time</w:t>
      </w:r>
    </w:p>
    <w:p w:rsidR="009F1454" w:rsidP="004F2269" w:rsidRDefault="004F2269" w14:paraId="612E5FF5" w14:textId="77777777">
      <w:r w:rsidRPr="007E65ED">
        <w:rPr>
          <w:rFonts w:cs="Arial"/>
          <w:b/>
          <w:bCs/>
          <w:szCs w:val="20"/>
        </w:rPr>
        <w:t>Help Text:</w:t>
      </w:r>
      <w:r w:rsidRPr="007E65ED">
        <w:rPr>
          <w:rFonts w:cs="Arial"/>
          <w:szCs w:val="20"/>
        </w:rPr>
        <w:t xml:space="preserve"> The following descriptions use examples of standard full-time course loads which may vary by school.</w:t>
      </w:r>
    </w:p>
    <w:p w:rsidR="009F1454" w:rsidP="004F2269" w:rsidRDefault="004F2269" w14:paraId="5E3E6895" w14:textId="77777777">
      <w:r>
        <w:rPr>
          <w:rFonts w:cs="Arial"/>
          <w:szCs w:val="20"/>
        </w:rPr>
        <w:t>Students who are enrolled as a full-time student typically carry at least the following:</w:t>
      </w:r>
    </w:p>
    <w:p w:rsidR="009F1454" w:rsidP="004F2269" w:rsidRDefault="004F2269" w14:paraId="5C321CF3" w14:textId="77777777">
      <w:r>
        <w:rPr>
          <w:rFonts w:cs="Arial"/>
          <w:szCs w:val="20"/>
        </w:rPr>
        <w:t>12 semester or quarter hours per term at the undergraduate level or 9 credit hours per term at the graduate level;</w:t>
      </w:r>
    </w:p>
    <w:p w:rsidR="009F1454" w:rsidP="004F2269" w:rsidRDefault="004F2269" w14:paraId="154EDB54"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45365351" w14:textId="098D85B3">
      <w:r>
        <w:rPr>
          <w:rFonts w:cs="Arial"/>
          <w:szCs w:val="20"/>
        </w:rPr>
        <w:t>24 clock hours per week for an educational program using clock hours</w:t>
      </w:r>
    </w:p>
    <w:p w:rsidR="009F1454" w:rsidP="004F2269" w:rsidRDefault="004F2269" w14:paraId="09FD26FD" w14:textId="77777777">
      <w:r>
        <w:rPr>
          <w:rFonts w:cs="Arial"/>
          <w:szCs w:val="20"/>
        </w:rPr>
        <w:t xml:space="preserve">Select </w:t>
      </w:r>
      <w:r w:rsidRPr="00635293">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3D045230" w14:textId="77777777">
      <w:pPr>
        <w:rPr>
          <w:rFonts w:cs="Arial"/>
          <w:szCs w:val="20"/>
        </w:rPr>
      </w:pPr>
      <w:r>
        <w:rPr>
          <w:rFonts w:cs="Arial"/>
          <w:szCs w:val="20"/>
        </w:rPr>
        <w:t>Select </w:t>
      </w:r>
      <w:r w:rsidRPr="00635293">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009F1454" w:rsidP="006F5812" w:rsidRDefault="004F2269" w14:paraId="3FCFEC3E" w14:textId="1D2F5CB5">
      <w:pPr>
        <w:keepNext/>
      </w:pPr>
      <w:bookmarkStart w:name="_Toc11389786" w:id="119"/>
      <w:bookmarkStart w:name="_Toc26966767" w:id="120"/>
      <w:bookmarkStart w:name="_Toc36727617" w:id="121"/>
      <w:r w:rsidRPr="009F2283">
        <w:rPr>
          <w:rStyle w:val="Heading1Char"/>
          <w:rFonts w:eastAsiaTheme="minorHAnsi"/>
        </w:rPr>
        <w:t>N20ANENRLFT</w:t>
      </w:r>
      <w:bookmarkEnd w:id="119"/>
      <w:bookmarkEnd w:id="120"/>
      <w:bookmarkEnd w:id="121"/>
    </w:p>
    <w:p w:rsidR="009F1454" w:rsidP="004F2269" w:rsidRDefault="004F2269" w14:paraId="6B5BDD0F" w14:textId="77777777">
      <w:r>
        <w:rPr>
          <w:rFonts w:cs="Arial"/>
          <w:szCs w:val="20"/>
        </w:rPr>
        <w:t xml:space="preserve">[If </w:t>
      </w:r>
      <w:r w:rsidR="00D0635F">
        <w:rPr>
          <w:rFonts w:cs="Arial"/>
          <w:szCs w:val="20"/>
        </w:rPr>
        <w:t>[currently enrolled]</w:t>
      </w:r>
      <w:r>
        <w:rPr>
          <w:rFonts w:cs="Arial"/>
          <w:szCs w:val="20"/>
        </w:rPr>
        <w:t xml:space="preserve"> = 1 and N20ASTST = 1]</w:t>
      </w:r>
    </w:p>
    <w:p w:rsidR="009F1454" w:rsidP="004F2269" w:rsidRDefault="004F2269" w14:paraId="17CB590F" w14:textId="26A6E2E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months during which you are not taking classes, such as summer break. </w:t>
      </w:r>
    </w:p>
    <w:p w:rsidR="009F1454" w:rsidP="004F2269" w:rsidRDefault="004F2269" w14:paraId="61FB91D3"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2F81EC63" w14:textId="77777777">
      <w:r>
        <w:rPr>
          <w:rFonts w:cs="Arial"/>
          <w:szCs w:val="20"/>
        </w:rPr>
        <w:t>[else if N20ASTST = 1]</w:t>
      </w:r>
    </w:p>
    <w:p w:rsidR="009F1454" w:rsidP="004F2269" w:rsidRDefault="004F2269" w14:paraId="6BA364B4" w14:textId="3E3C6F2D">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2327C6BC"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9F1454" w:rsidP="004F2269" w:rsidRDefault="004F2269" w14:paraId="5AAF43D0"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15C60C16" w14:textId="77777777">
      <w:r>
        <w:rPr>
          <w:rFonts w:cs="Arial"/>
          <w:szCs w:val="20"/>
        </w:rPr>
        <w:t>You just told [{if USERMODE = TIO} me {else} us] you have,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w:t>
      </w:r>
    </w:p>
    <w:p w:rsidR="009F1454" w:rsidP="004F2269" w:rsidRDefault="004F2269" w14:paraId="17682B20"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any months during which you are not taking classes, such as summer break.</w:t>
      </w:r>
    </w:p>
    <w:p w:rsidR="009F1454" w:rsidP="004F2269" w:rsidRDefault="004F2269" w14:paraId="3B85F69A" w14:textId="69CA77F0">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06AE8A62" w14:textId="77777777">
      <w:r>
        <w:rPr>
          <w:rFonts w:cs="Arial"/>
          <w:szCs w:val="20"/>
        </w:rPr>
        <w:t>[else]</w:t>
      </w:r>
    </w:p>
    <w:p w:rsidR="009F1454" w:rsidP="004F2269" w:rsidRDefault="004F2269" w14:paraId="7920F077" w14:textId="5027171D">
      <w:r>
        <w:rPr>
          <w:rFonts w:cs="Arial"/>
          <w:szCs w:val="20"/>
        </w:rPr>
        <w:t xml:space="preserve">You just told [{if USERMODE = TIO} me {else} us] you had [{if </w:t>
      </w:r>
      <w:r w:rsidR="008C1CA4">
        <w:rPr>
          <w:rFonts w:cs="Arial"/>
          <w:szCs w:val="20"/>
        </w:rPr>
        <w:t>[survey date before July 1, 2020]</w:t>
      </w:r>
      <w:r>
        <w:rPr>
          <w:rFonts w:cs="Arial"/>
          <w:szCs w:val="20"/>
        </w:rPr>
        <w:t xml:space="preserve"> = 1},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 </w:t>
      </w:r>
    </w:p>
    <w:p w:rsidR="009F1454" w:rsidP="004F2269" w:rsidRDefault="004F2269" w14:paraId="02DEDD63"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67C5D1FE"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4F2269" w:rsidP="004F2269" w:rsidRDefault="004F2269" w14:paraId="1A13A2DA" w14:textId="124B248C">
      <w:pPr>
        <w:ind w:firstLine="720"/>
      </w:pPr>
      <w:r w:rsidRPr="007E65ED">
        <w:rPr>
          <w:rFonts w:cs="Arial"/>
          <w:szCs w:val="20"/>
        </w:rPr>
        <w:t>July</w:t>
      </w:r>
      <w:r>
        <w:rPr>
          <w:rFonts w:cs="Arial"/>
          <w:szCs w:val="20"/>
        </w:rPr>
        <w:t xml:space="preserve"> 2019 – June 2020</w:t>
      </w:r>
    </w:p>
    <w:p w:rsidR="009F1454" w:rsidP="004F2269" w:rsidRDefault="004F2269" w14:paraId="39B5726A" w14:textId="77777777">
      <w:r w:rsidRPr="007E65ED">
        <w:rPr>
          <w:rFonts w:cs="Arial"/>
          <w:b/>
          <w:bCs/>
          <w:szCs w:val="20"/>
        </w:rPr>
        <w:t>Help Text:</w:t>
      </w:r>
      <w:r w:rsidRPr="007E65ED">
        <w:rPr>
          <w:rFonts w:cs="Arial"/>
          <w:szCs w:val="20"/>
        </w:rPr>
        <w:t xml:space="preserve"> Select all months of your full-time attendance at [</w:t>
      </w:r>
      <w:r w:rsidR="00D0635F">
        <w:rPr>
          <w:rFonts w:cs="Arial"/>
          <w:szCs w:val="20"/>
        </w:rPr>
        <w:t>NPSAS institution</w:t>
      </w:r>
      <w:r w:rsidRPr="007E65ED">
        <w:rPr>
          <w:rFonts w:cs="Arial"/>
          <w:szCs w:val="20"/>
        </w:rPr>
        <w:t>] in the 2019-2020 academic year, not just the beginning and ending months.</w:t>
      </w:r>
    </w:p>
    <w:p w:rsidR="009F1454" w:rsidP="004F2269" w:rsidRDefault="004F2269" w14:paraId="043A138D" w14:textId="77777777">
      <w:pPr>
        <w:rPr>
          <w:rFonts w:cs="Arial"/>
          <w:szCs w:val="20"/>
        </w:rPr>
      </w:pPr>
      <w:r>
        <w:rPr>
          <w:rFonts w:cs="Arial"/>
          <w:szCs w:val="20"/>
        </w:rPr>
        <w:t>Include any month when you were enrolled full-time and actively working on something for credit at [</w:t>
      </w:r>
      <w:r w:rsidR="00D0635F">
        <w:rPr>
          <w:rFonts w:cs="Arial"/>
          <w:szCs w:val="20"/>
        </w:rPr>
        <w:t>NPSAS institution</w:t>
      </w:r>
      <w:r>
        <w:rPr>
          <w:rFonts w:cs="Arial"/>
          <w:szCs w:val="20"/>
        </w:rPr>
        <w:t>] like a thesis or field work, even if you did not attend classes at [</w:t>
      </w:r>
      <w:r w:rsidR="00D0635F">
        <w:rPr>
          <w:rFonts w:cs="Arial"/>
          <w:szCs w:val="20"/>
        </w:rPr>
        <w:t>NPSAS institution</w:t>
      </w:r>
      <w:r>
        <w:rPr>
          <w:rFonts w:cs="Arial"/>
          <w:szCs w:val="20"/>
        </w:rPr>
        <w:t>] during that time.</w:t>
      </w:r>
    </w:p>
    <w:p w:rsidRPr="007E65ED" w:rsidR="004F2269" w:rsidP="004F2269" w:rsidRDefault="004F2269" w14:paraId="23875A2B" w14:textId="2B15F3E3">
      <w:pPr>
        <w:pStyle w:val="Heading1"/>
      </w:pPr>
      <w:bookmarkStart w:name="_Toc11389787" w:id="122"/>
      <w:bookmarkStart w:name="_Toc26966768" w:id="123"/>
      <w:bookmarkStart w:name="_Toc36727618" w:id="124"/>
      <w:r w:rsidRPr="00A3236D">
        <w:t>N20ANENRLPT</w:t>
      </w:r>
      <w:bookmarkEnd w:id="122"/>
      <w:bookmarkEnd w:id="123"/>
      <w:bookmarkEnd w:id="124"/>
    </w:p>
    <w:p w:rsidR="009F1454" w:rsidP="001B68ED" w:rsidRDefault="004F2269" w14:paraId="22989330"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 and N20ASTST = 2]</w:t>
      </w:r>
    </w:p>
    <w:p w:rsidR="009F1454" w:rsidP="004F2269" w:rsidRDefault="004F2269" w14:paraId="0794FE3A" w14:textId="583C7670">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w:t>
      </w:r>
      <w:r w:rsidR="00D0635F">
        <w:rPr>
          <w:rFonts w:cs="Arial"/>
          <w:szCs w:val="20"/>
        </w:rPr>
        <w:t xml:space="preserve"> </w:t>
      </w:r>
      <w:r>
        <w:rPr>
          <w:rFonts w:cs="Arial"/>
          <w:szCs w:val="20"/>
        </w:rPr>
        <w:t>Do not any include months during which you are not taking classes, such as summer break. </w:t>
      </w:r>
    </w:p>
    <w:p w:rsidR="009F1454" w:rsidP="004F2269" w:rsidRDefault="004F2269" w14:paraId="16881FC8"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your best to predict your part-time attendance through June 30, 2020.)</w:t>
      </w:r>
    </w:p>
    <w:p w:rsidR="009F1454" w:rsidP="004F2269" w:rsidRDefault="004F2269" w14:paraId="60AB20A5" w14:textId="77777777">
      <w:r>
        <w:rPr>
          <w:rFonts w:cs="Arial"/>
          <w:szCs w:val="20"/>
        </w:rPr>
        <w:t>[else if N20ASTST = 2] </w:t>
      </w:r>
    </w:p>
    <w:p w:rsidR="009F1454" w:rsidP="004F2269" w:rsidRDefault="004F2269" w14:paraId="231F5785" w14:textId="52534C83">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 Do not include any months during which you were not taking classes, such as summer break.</w:t>
      </w:r>
    </w:p>
    <w:p w:rsidR="009F1454" w:rsidP="004F2269" w:rsidRDefault="004F2269" w14:paraId="72905210"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w:t>
      </w:r>
    </w:p>
    <w:p w:rsidR="009F1454" w:rsidP="004F2269" w:rsidRDefault="004F2269" w14:paraId="295D08CB"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66B51A6C" w14:textId="201038BA">
      <w:r>
        <w:rPr>
          <w:rFonts w:cs="Arial"/>
          <w:szCs w:val="20"/>
        </w:rPr>
        <w:t>You just told [{if USERMODE = TIO} me {else} us] the months in which you attended, or plan to attend, [</w:t>
      </w:r>
      <w:r w:rsidR="00D0635F">
        <w:rPr>
          <w:rFonts w:cs="Arial"/>
          <w:szCs w:val="20"/>
        </w:rPr>
        <w:t>NPSAS institution</w:t>
      </w:r>
      <w:r>
        <w:rPr>
          <w:rFonts w:cs="Arial"/>
          <w:szCs w:val="20"/>
        </w:rPr>
        <w:t>] as a full-time student. Now, [{if USERMODE = TIO} I'd {else} we’d] like to collect information about your part-time attendance.</w:t>
      </w:r>
    </w:p>
    <w:p w:rsidR="009F1454" w:rsidP="004F2269" w:rsidRDefault="004F2269" w14:paraId="055A96CA"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 </w:t>
      </w:r>
    </w:p>
    <w:p w:rsidR="009F1454" w:rsidP="004F2269" w:rsidRDefault="004F2269" w14:paraId="59FEC184"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 )</w:t>
      </w:r>
    </w:p>
    <w:p w:rsidR="009F1454" w:rsidP="004F2269" w:rsidRDefault="004F2269" w14:paraId="06772BE5" w14:textId="77777777">
      <w:r>
        <w:rPr>
          <w:rFonts w:cs="Arial"/>
          <w:szCs w:val="20"/>
        </w:rPr>
        <w:t>[else]</w:t>
      </w:r>
    </w:p>
    <w:p w:rsidR="009F1454" w:rsidP="004F2269" w:rsidRDefault="004F2269" w14:paraId="0A18074D" w14:textId="712729B0">
      <w:r>
        <w:rPr>
          <w:rFonts w:cs="Arial"/>
          <w:szCs w:val="20"/>
        </w:rPr>
        <w:t xml:space="preserve">You just told [{if USERMODE = TIO} me {else} us] the months in which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as a full-time student. Now, [{if USERMODE = TIO} I'd {else} we’d] like to collect information about your part-time attendance. </w:t>
      </w:r>
    </w:p>
    <w:p w:rsidR="009F1454" w:rsidP="004F2269" w:rsidRDefault="004F2269" w14:paraId="7039277B"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w:t>
      </w:r>
    </w:p>
    <w:p w:rsidR="009F1454" w:rsidP="004F2269" w:rsidRDefault="004F2269" w14:paraId="6B202854"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 Do not include any months during which you were not taking classes, such as summer break.)</w:t>
      </w:r>
    </w:p>
    <w:p w:rsidR="004F2269" w:rsidP="004F2269" w:rsidRDefault="004F2269" w14:paraId="4314A7E5" w14:textId="1CEDD564">
      <w:pPr>
        <w:ind w:firstLine="720"/>
      </w:pPr>
      <w:r w:rsidRPr="007E65ED">
        <w:rPr>
          <w:rFonts w:cs="Arial"/>
          <w:szCs w:val="20"/>
        </w:rPr>
        <w:t>July</w:t>
      </w:r>
      <w:r>
        <w:rPr>
          <w:rFonts w:cs="Arial"/>
          <w:szCs w:val="20"/>
        </w:rPr>
        <w:t xml:space="preserve"> 2019 – June 2020</w:t>
      </w:r>
    </w:p>
    <w:p w:rsidR="009F1454" w:rsidP="004F2269" w:rsidRDefault="004F2269" w14:paraId="7079B648"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w:t>
      </w:r>
      <w:r w:rsidR="00D0635F">
        <w:rPr>
          <w:rFonts w:cs="Arial"/>
          <w:szCs w:val="20"/>
        </w:rPr>
        <w:t>NPSAS institution</w:t>
      </w:r>
      <w:r w:rsidRPr="007E65ED">
        <w:rPr>
          <w:rFonts w:cs="Arial"/>
          <w:szCs w:val="20"/>
        </w:rPr>
        <w:t>] in the 2019-2020 academic year, not just the beginning and ending months. Include any month when you were enrolled part-time and actively working on something for credit at [</w:t>
      </w:r>
      <w:r w:rsidR="00D0635F">
        <w:rPr>
          <w:rFonts w:cs="Arial"/>
          <w:szCs w:val="20"/>
        </w:rPr>
        <w:t>NPSAS institution</w:t>
      </w:r>
      <w:r w:rsidRPr="007E65ED">
        <w:rPr>
          <w:rFonts w:cs="Arial"/>
          <w:szCs w:val="20"/>
        </w:rPr>
        <w:t>] like a thesis or field work, even if you did not attend classes at [</w:t>
      </w:r>
      <w:r w:rsidR="00D0635F">
        <w:rPr>
          <w:rFonts w:cs="Arial"/>
          <w:szCs w:val="20"/>
        </w:rPr>
        <w:t>NPSAS institution</w:t>
      </w:r>
      <w:r w:rsidRPr="007E65ED">
        <w:rPr>
          <w:rFonts w:cs="Arial"/>
          <w:szCs w:val="20"/>
        </w:rPr>
        <w:t>] during that time.</w:t>
      </w:r>
    </w:p>
    <w:p w:rsidRPr="00F04F31" w:rsidR="005F3961" w:rsidP="00F04F31" w:rsidRDefault="005F3961" w14:paraId="663B76EF" w14:textId="4A58F9CC">
      <w:pPr>
        <w:pStyle w:val="Heading1"/>
      </w:pPr>
      <w:bookmarkStart w:name="_Toc36727619" w:id="125"/>
      <w:bookmarkStart w:name="_Toc11389788" w:id="126"/>
      <w:bookmarkStart w:name="_Toc26966769" w:id="127"/>
      <w:r w:rsidRPr="00F04F31">
        <w:t>N20ANPINTRO</w:t>
      </w:r>
      <w:r w:rsidR="00371203">
        <w:t xml:space="preserve"> (ABBREV) (NRFU)</w:t>
      </w:r>
      <w:bookmarkEnd w:id="125"/>
    </w:p>
    <w:p w:rsidR="005F3961" w:rsidP="005F3961" w:rsidRDefault="005F3961" w14:paraId="5F408974" w14:textId="5190EA84">
      <w:r>
        <w:t>Thank you for providing information about your enrollment at [NPSAS institution]. You are eligible to participate in the study.</w:t>
      </w:r>
    </w:p>
    <w:p w:rsidR="005F3961" w:rsidP="005F3961" w:rsidRDefault="005F3961" w14:paraId="337A5BA4" w14:textId="1DBD82DF">
      <w:r>
        <w:t xml:space="preserve">Now, </w:t>
      </w:r>
      <w:r w:rsidR="00437659">
        <w:rPr>
          <w:rFonts w:cs="Arial"/>
          <w:szCs w:val="20"/>
        </w:rPr>
        <w:t xml:space="preserve">[{If USERMODE = WEB} we {else} I] </w:t>
      </w:r>
      <w:r>
        <w:t>will collect additional enrollment information to better understand student experiences from all types of colleges, universities, and trade schools. </w:t>
      </w:r>
    </w:p>
    <w:p w:rsidRPr="005F3961" w:rsidR="005F3961" w:rsidP="00827B79" w:rsidRDefault="005F3961" w14:paraId="3F81A6A4" w14:textId="096D9ED7">
      <w:r w:rsidRPr="00827B79">
        <w:rPr>
          <w:b/>
          <w:bCs/>
        </w:rPr>
        <w:t>Help Text:</w:t>
      </w:r>
      <w:r>
        <w:t xml:space="preserve"> This is an informational screen only. (Click the “Next” button.)</w:t>
      </w:r>
    </w:p>
    <w:p w:rsidRPr="007E65ED" w:rsidR="004F2269" w:rsidP="004F2269" w:rsidRDefault="004F2269" w14:paraId="68C598DA" w14:textId="786C1A57">
      <w:pPr>
        <w:pStyle w:val="Heading1"/>
      </w:pPr>
      <w:bookmarkStart w:name="_Toc36727620" w:id="128"/>
      <w:r w:rsidRPr="00A3236D">
        <w:t>N20ANFST</w:t>
      </w:r>
      <w:r>
        <w:t xml:space="preserve"> (ABBREV)</w:t>
      </w:r>
      <w:bookmarkEnd w:id="126"/>
      <w:bookmarkEnd w:id="127"/>
      <w:bookmarkEnd w:id="128"/>
    </w:p>
    <w:p w:rsidR="009F1454" w:rsidP="004F2269" w:rsidRDefault="004F2269" w14:paraId="70C18504" w14:textId="77777777">
      <w:r w:rsidRPr="007E65ED">
        <w:rPr>
          <w:rFonts w:cs="Arial"/>
          <w:szCs w:val="20"/>
        </w:rPr>
        <w:t>Was [</w:t>
      </w:r>
      <w:r w:rsidR="00D0635F">
        <w:rPr>
          <w:rFonts w:cs="Arial"/>
          <w:szCs w:val="20"/>
        </w:rPr>
        <w:t>NPSAS institution</w:t>
      </w:r>
      <w:r w:rsidRPr="007E65ED">
        <w:rPr>
          <w:rFonts w:cs="Arial"/>
          <w:szCs w:val="20"/>
        </w:rPr>
        <w:t>] the first college, university, or trade school you attended after [{if N20ADIPL = 5} high school {else} completing your high school requirements]?</w:t>
      </w:r>
    </w:p>
    <w:p w:rsidRPr="007E65ED" w:rsidR="004F2269" w:rsidP="00CA2EB2" w:rsidRDefault="004F2269" w14:paraId="6A29B654" w14:textId="05999A4F">
      <w:pPr>
        <w:pStyle w:val="NoSpacing"/>
      </w:pPr>
      <w:r>
        <w:tab/>
      </w:r>
      <w:r w:rsidRPr="007E65ED">
        <w:t>1 = Yes</w:t>
      </w:r>
    </w:p>
    <w:p w:rsidR="009F1454" w:rsidP="00CA2EB2" w:rsidRDefault="004F2269" w14:paraId="1174144F" w14:textId="77777777">
      <w:pPr>
        <w:pStyle w:val="NoSpacing"/>
      </w:pPr>
      <w:r>
        <w:tab/>
      </w:r>
      <w:r w:rsidRPr="007E65ED">
        <w:t>0 = No</w:t>
      </w:r>
    </w:p>
    <w:p w:rsidR="009F1454" w:rsidP="004F2269" w:rsidRDefault="004F2269" w14:paraId="69840F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f you began attending [</w:t>
      </w:r>
      <w:r w:rsidR="00D0635F">
        <w:rPr>
          <w:rFonts w:cs="Arial"/>
          <w:szCs w:val="20"/>
        </w:rPr>
        <w:t>NPSAS institution</w:t>
      </w:r>
      <w:r>
        <w:rPr>
          <w:rFonts w:cs="Arial"/>
          <w:szCs w:val="20"/>
        </w:rPr>
        <w:t xml:space="preserve">] in the same month and year that you began attending a different college, university, or trade school after completing your high school diploma or equivalency, answer </w:t>
      </w:r>
      <w:r w:rsidRPr="00635293">
        <w:rPr>
          <w:rFonts w:cs="Arial"/>
          <w:b/>
          <w:bCs/>
          <w:szCs w:val="20"/>
        </w:rPr>
        <w:t>Yes</w:t>
      </w:r>
      <w:r>
        <w:rPr>
          <w:rFonts w:cs="Arial"/>
          <w:szCs w:val="20"/>
        </w:rPr>
        <w:t>.</w:t>
      </w:r>
    </w:p>
    <w:p w:rsidRPr="007E65ED" w:rsidR="004F2269" w:rsidP="004F2269" w:rsidRDefault="004F2269" w14:paraId="4A35624B" w14:textId="2D3BC868">
      <w:pPr>
        <w:pStyle w:val="Heading1"/>
      </w:pPr>
      <w:bookmarkStart w:name="_Toc11389789" w:id="129"/>
      <w:bookmarkStart w:name="_Toc26966770" w:id="130"/>
      <w:bookmarkStart w:name="_Toc36727621" w:id="131"/>
      <w:r w:rsidRPr="00A3236D">
        <w:t>N20AFSTSTR</w:t>
      </w:r>
      <w:r>
        <w:t xml:space="preserve"> (ABBREV)</w:t>
      </w:r>
      <w:bookmarkEnd w:id="129"/>
      <w:bookmarkEnd w:id="130"/>
      <w:bookmarkEnd w:id="131"/>
    </w:p>
    <w:p w:rsidR="009F1454" w:rsidP="004F2269" w:rsidRDefault="004F2269" w14:paraId="18CDCAF4" w14:textId="77777777">
      <w:r w:rsidRPr="007E65ED">
        <w:rPr>
          <w:rFonts w:cs="Arial"/>
          <w:szCs w:val="20"/>
        </w:rPr>
        <w:t>In which month and year did you first attend any college, university, or trade school after [{if N20ADIPL= 5} high school {else} completing your high school requirements]?</w:t>
      </w:r>
    </w:p>
    <w:p w:rsidR="004F2269" w:rsidP="004F2269" w:rsidRDefault="004F2269" w14:paraId="111DFA7F" w14:textId="2257AE7E">
      <w:r w:rsidRPr="007E65ED">
        <w:rPr>
          <w:rFonts w:cs="Arial"/>
          <w:szCs w:val="20"/>
        </w:rPr>
        <w:t>Month: </w:t>
      </w:r>
    </w:p>
    <w:p w:rsidR="004F2269" w:rsidP="00CA2EB2" w:rsidRDefault="004F2269" w14:paraId="461F83A6" w14:textId="77777777">
      <w:pPr>
        <w:pStyle w:val="NoSpacing"/>
      </w:pPr>
      <w:r>
        <w:tab/>
      </w:r>
      <w:r w:rsidRPr="007E65ED">
        <w:t>January</w:t>
      </w:r>
      <w:r>
        <w:t xml:space="preserve"> - </w:t>
      </w:r>
      <w:r w:rsidRPr="007E65ED">
        <w:t>December</w:t>
      </w:r>
    </w:p>
    <w:p w:rsidR="004F2269" w:rsidP="004F2269" w:rsidRDefault="004F2269" w14:paraId="420A42E8" w14:textId="77777777">
      <w:r w:rsidRPr="007E65ED">
        <w:rPr>
          <w:rFonts w:cs="Arial"/>
          <w:szCs w:val="20"/>
        </w:rPr>
        <w:t>Year: </w:t>
      </w:r>
    </w:p>
    <w:p w:rsidR="009F1454" w:rsidP="00CA2EB2" w:rsidRDefault="004F2269" w14:paraId="6A1DBA8F" w14:textId="77777777">
      <w:pPr>
        <w:pStyle w:val="NoSpacing"/>
      </w:pPr>
      <w:r>
        <w:tab/>
      </w:r>
      <w:r w:rsidRPr="007E65ED">
        <w:t>2020</w:t>
      </w:r>
      <w:r>
        <w:t xml:space="preserve"> - </w:t>
      </w:r>
      <w:r w:rsidRPr="007E65ED">
        <w:t>Before 1987</w:t>
      </w:r>
    </w:p>
    <w:p w:rsidR="009F1454" w:rsidP="004F2269" w:rsidRDefault="004F2269" w14:paraId="0411D3D3" w14:textId="29EFA871">
      <w:r w:rsidRPr="007E65ED">
        <w:rPr>
          <w:rFonts w:cs="Arial"/>
          <w:b/>
          <w:bCs/>
          <w:szCs w:val="20"/>
        </w:rPr>
        <w:t>Help Text:</w:t>
      </w:r>
      <w:r w:rsidRPr="007E65ED">
        <w:rPr>
          <w:rFonts w:cs="Arial"/>
          <w:szCs w:val="20"/>
        </w:rPr>
        <w:t xml:space="preserve"> </w:t>
      </w:r>
      <w:r>
        <w:rPr>
          <w:rFonts w:cs="Arial"/>
          <w:szCs w:val="20"/>
        </w:rPr>
        <w:t>Indicate the month and year that you first attended any college, university or trade school.</w:t>
      </w:r>
    </w:p>
    <w:p w:rsidR="009F1454" w:rsidP="004F2269" w:rsidRDefault="004F2269" w14:paraId="1A9AA079" w14:textId="77777777">
      <w:pPr>
        <w:rPr>
          <w:rFonts w:cs="Arial"/>
          <w:szCs w:val="20"/>
        </w:rPr>
      </w:pPr>
      <w:r>
        <w:rPr>
          <w:rFonts w:cs="Arial"/>
          <w:szCs w:val="20"/>
        </w:rPr>
        <w:t>If you are unsure, provide your best guess.</w:t>
      </w:r>
    </w:p>
    <w:p w:rsidRPr="007E65ED" w:rsidR="004F2269" w:rsidP="004F2269" w:rsidRDefault="004F2269" w14:paraId="64C09808" w14:textId="118AF30B">
      <w:pPr>
        <w:pStyle w:val="Heading1"/>
      </w:pPr>
      <w:bookmarkStart w:name="_Toc11389790" w:id="132"/>
      <w:bookmarkStart w:name="_Toc26966771" w:id="133"/>
      <w:bookmarkStart w:name="_Toc36727622" w:id="134"/>
      <w:r w:rsidRPr="00A3236D">
        <w:t>N20ASCHSTR</w:t>
      </w:r>
      <w:r>
        <w:t xml:space="preserve"> (ABBREV)</w:t>
      </w:r>
      <w:bookmarkEnd w:id="132"/>
      <w:bookmarkEnd w:id="133"/>
      <w:bookmarkEnd w:id="134"/>
    </w:p>
    <w:p w:rsidR="009F1454" w:rsidP="006F5812" w:rsidRDefault="004F2269" w14:paraId="322C0410" w14:textId="77777777">
      <w:pPr>
        <w:keepNext/>
        <w:rPr>
          <w:rFonts w:cs="Arial"/>
          <w:szCs w:val="20"/>
        </w:rPr>
      </w:pPr>
      <w:r w:rsidRPr="007E65ED">
        <w:rPr>
          <w:rFonts w:cs="Arial"/>
          <w:szCs w:val="20"/>
        </w:rPr>
        <w:t>In which month and year did you first attend [</w:t>
      </w:r>
      <w:r w:rsidR="00D0635F">
        <w:rPr>
          <w:rFonts w:cs="Arial"/>
          <w:szCs w:val="20"/>
        </w:rPr>
        <w:t>NPSAS institution</w:t>
      </w:r>
      <w:r w:rsidRPr="007E65ED">
        <w:rPr>
          <w:rFonts w:cs="Arial"/>
          <w:szCs w:val="20"/>
        </w:rPr>
        <w:t>] after [{if N20ADIPL = 5} high school {else} completing your high school requirements]?</w:t>
      </w:r>
    </w:p>
    <w:p w:rsidR="004F2269" w:rsidP="004F2269" w:rsidRDefault="004F2269" w14:paraId="46E9771B" w14:textId="57996106">
      <w:r w:rsidRPr="007E65ED">
        <w:rPr>
          <w:rFonts w:cs="Arial"/>
          <w:szCs w:val="20"/>
        </w:rPr>
        <w:t>Month: </w:t>
      </w:r>
    </w:p>
    <w:p w:rsidR="004F2269" w:rsidP="00CA2EB2" w:rsidRDefault="004F2269" w14:paraId="058B296B" w14:textId="77777777">
      <w:pPr>
        <w:pStyle w:val="NoSpacing"/>
      </w:pPr>
      <w:r>
        <w:tab/>
      </w:r>
      <w:r w:rsidRPr="007E65ED">
        <w:t>January</w:t>
      </w:r>
      <w:r>
        <w:t xml:space="preserve"> - </w:t>
      </w:r>
      <w:r w:rsidRPr="007E65ED">
        <w:t>December</w:t>
      </w:r>
    </w:p>
    <w:p w:rsidR="004F2269" w:rsidP="004F2269" w:rsidRDefault="004F2269" w14:paraId="46C0A2D8" w14:textId="77777777">
      <w:r w:rsidRPr="007E65ED">
        <w:rPr>
          <w:rFonts w:cs="Arial"/>
          <w:szCs w:val="20"/>
        </w:rPr>
        <w:t>Year: </w:t>
      </w:r>
    </w:p>
    <w:p w:rsidR="004F2269" w:rsidP="00CA2EB2" w:rsidRDefault="004F2269" w14:paraId="6734226A" w14:textId="77777777">
      <w:pPr>
        <w:pStyle w:val="NoSpacing"/>
      </w:pPr>
      <w:r>
        <w:tab/>
      </w:r>
      <w:r w:rsidRPr="007E65ED">
        <w:t>2020</w:t>
      </w:r>
      <w:r>
        <w:t xml:space="preserve"> - </w:t>
      </w:r>
      <w:r w:rsidRPr="007E65ED">
        <w:t>Before 1987</w:t>
      </w:r>
    </w:p>
    <w:p w:rsidR="009F1454" w:rsidP="004F2269" w:rsidRDefault="004F2269" w14:paraId="558A9F41" w14:textId="77777777">
      <w:r w:rsidRPr="007E65ED">
        <w:rPr>
          <w:rFonts w:cs="Arial"/>
          <w:b/>
          <w:bCs/>
          <w:szCs w:val="20"/>
        </w:rPr>
        <w:t>Help Text:</w:t>
      </w:r>
      <w:r w:rsidRPr="007E65ED">
        <w:rPr>
          <w:rFonts w:cs="Arial"/>
          <w:szCs w:val="20"/>
        </w:rPr>
        <w:t xml:space="preserve"> </w:t>
      </w:r>
      <w:r>
        <w:rPr>
          <w:rFonts w:cs="Arial"/>
          <w:szCs w:val="20"/>
        </w:rPr>
        <w:t>Indicate the month and year that you first attended [</w:t>
      </w:r>
      <w:r w:rsidR="00D0635F">
        <w:rPr>
          <w:rFonts w:cs="Arial"/>
          <w:szCs w:val="20"/>
        </w:rPr>
        <w:t>NPSAS institution</w:t>
      </w:r>
      <w:r>
        <w:rPr>
          <w:rFonts w:cs="Arial"/>
          <w:szCs w:val="20"/>
        </w:rPr>
        <w:t>] after completing your high school diploma or equivalency. Indicate the date that you first attended [</w:t>
      </w:r>
      <w:r w:rsidR="00D0635F">
        <w:rPr>
          <w:rFonts w:cs="Arial"/>
          <w:szCs w:val="20"/>
        </w:rPr>
        <w:t>NPSAS institution</w:t>
      </w:r>
      <w:r>
        <w:rPr>
          <w:rFonts w:cs="Arial"/>
          <w:szCs w:val="20"/>
        </w:rPr>
        <w:t>] even if that was not in the [</w:t>
      </w:r>
      <w:r w:rsidR="008C1CA4">
        <w:rPr>
          <w:rFonts w:cs="Arial"/>
          <w:szCs w:val="20"/>
        </w:rPr>
        <w:t>academic year date</w:t>
      </w:r>
      <w:r>
        <w:rPr>
          <w:rFonts w:cs="Arial"/>
          <w:szCs w:val="20"/>
        </w:rPr>
        <w:t>] academic year.</w:t>
      </w:r>
    </w:p>
    <w:p w:rsidR="009F1454" w:rsidP="004F2269" w:rsidRDefault="004F2269" w14:paraId="11C0C886" w14:textId="77777777">
      <w:pPr>
        <w:rPr>
          <w:rFonts w:cs="Arial"/>
          <w:szCs w:val="20"/>
        </w:rPr>
      </w:pPr>
      <w:r>
        <w:rPr>
          <w:rFonts w:cs="Arial"/>
          <w:szCs w:val="20"/>
        </w:rPr>
        <w:t>If you are unsure, provide your best guess.</w:t>
      </w:r>
    </w:p>
    <w:p w:rsidRPr="007E65ED" w:rsidR="004F2269" w:rsidP="004F2269" w:rsidRDefault="004F2269" w14:paraId="3FA9EA87" w14:textId="5DA4AE55">
      <w:pPr>
        <w:pStyle w:val="Heading1"/>
      </w:pPr>
      <w:bookmarkStart w:name="_Toc11389791" w:id="135"/>
      <w:bookmarkStart w:name="_Toc26966772" w:id="136"/>
      <w:bookmarkStart w:name="_Toc36727623" w:id="137"/>
      <w:r w:rsidRPr="00A3236D">
        <w:t>N20APRDG</w:t>
      </w:r>
      <w:r>
        <w:t xml:space="preserve"> (ABBREV)</w:t>
      </w:r>
      <w:bookmarkEnd w:id="135"/>
      <w:bookmarkEnd w:id="136"/>
      <w:bookmarkEnd w:id="137"/>
    </w:p>
    <w:p w:rsidR="004F2269" w:rsidP="004F2269" w:rsidRDefault="004F2269" w14:paraId="74971D06" w14:textId="77777777">
      <w:pPr>
        <w:rPr>
          <w:rFonts w:cs="Arial"/>
          <w:szCs w:val="20"/>
        </w:rPr>
      </w:pPr>
      <w:r w:rsidRPr="007E65ED">
        <w:rPr>
          <w:rFonts w:cs="Arial"/>
          <w:szCs w:val="20"/>
        </w:rPr>
        <w:t>[If N20ADIPL = 5] </w:t>
      </w:r>
    </w:p>
    <w:p w:rsidR="009F1454" w:rsidP="004F2269" w:rsidRDefault="004F2269" w14:paraId="1D0D5D83" w14:textId="77777777">
      <w:pPr>
        <w:rPr>
          <w:rFonts w:cs="Arial"/>
          <w:szCs w:val="20"/>
        </w:rPr>
      </w:pPr>
      <w:r w:rsidRPr="007E65ED">
        <w:rPr>
          <w:rFonts w:cs="Arial"/>
          <w:szCs w:val="20"/>
        </w:rPr>
        <w:t>Have you earned any degrees or certificates since high school? </w:t>
      </w:r>
    </w:p>
    <w:p w:rsidR="009F1454" w:rsidP="004F2269" w:rsidRDefault="004F2269" w14:paraId="563F398F" w14:textId="77777777">
      <w:pPr>
        <w:rPr>
          <w:rFonts w:cs="Arial"/>
          <w:szCs w:val="20"/>
        </w:rPr>
      </w:pPr>
      <w:r w:rsidRPr="007E65ED">
        <w:rPr>
          <w:rFonts w:cs="Arial"/>
          <w:szCs w:val="20"/>
        </w:rPr>
        <w:t>(Only include degrees or certificates earned through a college, university, or trade school.) </w:t>
      </w:r>
    </w:p>
    <w:p w:rsidR="004F2269" w:rsidP="004F2269" w:rsidRDefault="004F2269" w14:paraId="36A7E777" w14:textId="24C93692">
      <w:pPr>
        <w:rPr>
          <w:rFonts w:cs="Arial"/>
          <w:szCs w:val="20"/>
        </w:rPr>
      </w:pPr>
      <w:r>
        <w:rPr>
          <w:rFonts w:cs="Arial"/>
          <w:szCs w:val="20"/>
        </w:rPr>
        <w:t xml:space="preserve">[else if </w:t>
      </w:r>
      <w:r w:rsidR="00D0635F">
        <w:rPr>
          <w:rFonts w:cs="Arial"/>
          <w:szCs w:val="20"/>
        </w:rPr>
        <w:t>[degree program]</w:t>
      </w:r>
      <w:r>
        <w:rPr>
          <w:rFonts w:cs="Arial"/>
          <w:szCs w:val="20"/>
        </w:rPr>
        <w:t xml:space="preserve"> in (1 5)] </w:t>
      </w:r>
    </w:p>
    <w:p w:rsidR="009F1454" w:rsidP="004F2269" w:rsidRDefault="004F2269" w14:paraId="78158C3C" w14:textId="77777777">
      <w:pPr>
        <w:rPr>
          <w:rFonts w:cs="Arial"/>
          <w:szCs w:val="20"/>
        </w:rPr>
      </w:pPr>
      <w:r>
        <w:rPr>
          <w:rFonts w:cs="Arial"/>
          <w:szCs w:val="20"/>
        </w:rPr>
        <w:t>Have you earned any degrees or certificates since you completed your high school requirements? </w:t>
      </w:r>
    </w:p>
    <w:p w:rsidR="009F1454" w:rsidP="004F2269" w:rsidRDefault="004F2269" w14:paraId="58CEBD4C" w14:textId="77777777">
      <w:pPr>
        <w:rPr>
          <w:rFonts w:cs="Arial"/>
          <w:szCs w:val="20"/>
        </w:rPr>
      </w:pPr>
      <w:r>
        <w:rPr>
          <w:rFonts w:cs="Arial"/>
          <w:szCs w:val="20"/>
        </w:rPr>
        <w:t>(Only include degrees or certificates earned through a college, university, or trade school.) </w:t>
      </w:r>
    </w:p>
    <w:p w:rsidR="004F2269" w:rsidP="004F2269" w:rsidRDefault="004F2269" w14:paraId="45183003" w14:textId="6DB1CB3C">
      <w:pPr>
        <w:rPr>
          <w:rFonts w:cs="Arial"/>
          <w:szCs w:val="20"/>
        </w:rPr>
      </w:pPr>
      <w:r>
        <w:rPr>
          <w:rFonts w:cs="Arial"/>
          <w:szCs w:val="20"/>
        </w:rPr>
        <w:t>[else] </w:t>
      </w:r>
    </w:p>
    <w:p w:rsidR="009F1454" w:rsidP="004F2269" w:rsidRDefault="004F2269" w14:paraId="6DCC794E" w14:textId="77777777">
      <w:pPr>
        <w:rPr>
          <w:rFonts w:cs="Arial"/>
          <w:szCs w:val="20"/>
        </w:rPr>
      </w:pPr>
      <w:r>
        <w:rPr>
          <w:rFonts w:cs="Arial"/>
          <w:szCs w:val="20"/>
        </w:rPr>
        <w:t>Other than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 have you earned any other degrees or certificates since you completed your high school requirements? </w:t>
      </w:r>
    </w:p>
    <w:p w:rsidR="009F1454" w:rsidP="004F2269" w:rsidRDefault="004F2269" w14:paraId="0CF74974" w14:textId="77777777">
      <w:r>
        <w:rPr>
          <w:rFonts w:cs="Arial"/>
          <w:szCs w:val="20"/>
        </w:rPr>
        <w:t>(Only include degrees or certificates earned through a college, university, or trade school.)</w:t>
      </w:r>
    </w:p>
    <w:p w:rsidRPr="007E65ED" w:rsidR="004F2269" w:rsidP="00CA2EB2" w:rsidRDefault="004F2269" w14:paraId="6DBAE90D" w14:textId="5856974D">
      <w:pPr>
        <w:pStyle w:val="NoSpacing"/>
      </w:pPr>
      <w:r>
        <w:tab/>
      </w:r>
      <w:r w:rsidRPr="007E65ED">
        <w:t>1 = Yes</w:t>
      </w:r>
    </w:p>
    <w:p w:rsidR="004F2269" w:rsidP="00CA2EB2" w:rsidRDefault="004F2269" w14:paraId="368B99F3" w14:textId="77777777">
      <w:pPr>
        <w:pStyle w:val="NoSpacing"/>
      </w:pPr>
      <w:r>
        <w:tab/>
      </w:r>
      <w:r w:rsidRPr="007E65ED">
        <w:t>0 = No</w:t>
      </w:r>
    </w:p>
    <w:p w:rsidR="004F2269" w:rsidP="00CA2EB2" w:rsidRDefault="004F2269" w14:paraId="249DCD6E" w14:textId="77777777">
      <w:pPr>
        <w:pStyle w:val="NoSpacing"/>
      </w:pPr>
      <w:r>
        <w:tab/>
      </w:r>
      <w:r w:rsidRPr="007E65ED">
        <w:t>-1 = Don't know</w:t>
      </w:r>
    </w:p>
    <w:p w:rsidR="009F1454" w:rsidP="004F2269" w:rsidRDefault="004F2269" w14:paraId="25932AAA" w14:textId="77777777">
      <w:pPr>
        <w:rPr>
          <w:rFonts w:cs="Arial"/>
          <w:szCs w:val="20"/>
        </w:rPr>
      </w:pPr>
      <w:r w:rsidRPr="007E65ED">
        <w:rPr>
          <w:rFonts w:cs="Arial"/>
          <w:b/>
          <w:bCs/>
          <w:szCs w:val="20"/>
        </w:rPr>
        <w:t>Help Text:</w:t>
      </w:r>
      <w:r w:rsidRPr="007E65ED">
        <w:rPr>
          <w:rFonts w:cs="Arial"/>
          <w:szCs w:val="20"/>
        </w:rPr>
        <w:t xml:space="preserve"> Tell us about any degrees or certificates that you have already earned from any college, university, or trade school, including [</w:t>
      </w:r>
      <w:r w:rsidR="00D0635F">
        <w:rPr>
          <w:rFonts w:cs="Arial"/>
          <w:szCs w:val="20"/>
        </w:rPr>
        <w:t>NPSAS institution</w:t>
      </w:r>
      <w:r w:rsidRPr="007E65ED">
        <w:rPr>
          <w:rFonts w:cs="Arial"/>
          <w:szCs w:val="20"/>
        </w:rPr>
        <w:t xml:space="preserve">], since completing your high school diploma or equivalency. For example, if you are currently working on a graduate degree and have already earned a bachelor's degree, answer </w:t>
      </w:r>
      <w:r w:rsidRPr="00635293">
        <w:rPr>
          <w:rFonts w:cs="Arial"/>
          <w:b/>
          <w:bCs/>
          <w:szCs w:val="20"/>
        </w:rPr>
        <w:t>Yes</w:t>
      </w:r>
      <w:r w:rsidRPr="007E65ED">
        <w:rPr>
          <w:rFonts w:cs="Arial"/>
          <w:szCs w:val="20"/>
        </w:rPr>
        <w:t xml:space="preserve">. Or, if you are currently working on a bachelor's degree and have already earned an associate's degree, answer </w:t>
      </w:r>
      <w:r w:rsidRPr="00635293">
        <w:rPr>
          <w:rFonts w:cs="Arial"/>
          <w:b/>
          <w:bCs/>
          <w:szCs w:val="20"/>
        </w:rPr>
        <w:t>Yes</w:t>
      </w:r>
      <w:r w:rsidRPr="007E65ED">
        <w:rPr>
          <w:rFonts w:cs="Arial"/>
          <w:szCs w:val="20"/>
        </w:rPr>
        <w:t>.</w:t>
      </w:r>
    </w:p>
    <w:p w:rsidRPr="001E796E" w:rsidR="004F2269" w:rsidP="004F2269" w:rsidRDefault="004F2269" w14:paraId="004A64A2" w14:textId="05C9B0E0">
      <w:pPr>
        <w:rPr>
          <w:rFonts w:ascii="Arial" w:hAnsi="Arial" w:cs="Arial"/>
        </w:rPr>
      </w:pPr>
      <w:r w:rsidRPr="001E796E">
        <w:rPr>
          <w:rFonts w:ascii="Arial" w:hAnsi="Arial" w:cs="Arial"/>
          <w:b/>
        </w:rPr>
        <w:t>N20AOTDG</w:t>
      </w:r>
    </w:p>
    <w:p w:rsidR="009F1454" w:rsidP="004F2269" w:rsidRDefault="004F2269" w14:paraId="1FABBCE9" w14:textId="77777777">
      <w:pPr>
        <w:rPr>
          <w:rFonts w:cs="Arial"/>
          <w:szCs w:val="20"/>
        </w:rPr>
      </w:pPr>
      <w:r w:rsidRPr="007E65ED">
        <w:rPr>
          <w:rFonts w:cs="Arial"/>
          <w:szCs w:val="20"/>
        </w:rPr>
        <w:t>What other degrees or certificates have you already earned since [{if N20ADIPL = 5} high school {else} completing your high school requirements]? </w:t>
      </w:r>
    </w:p>
    <w:p w:rsidR="009F1454" w:rsidP="004F2269" w:rsidRDefault="004F2269" w14:paraId="7A93C07D" w14:textId="77777777">
      <w:pPr>
        <w:rPr>
          <w:rFonts w:cs="Arial"/>
          <w:szCs w:val="20"/>
        </w:rPr>
      </w:pPr>
      <w:r>
        <w:rPr>
          <w:rFonts w:cs="Arial"/>
          <w:szCs w:val="20"/>
        </w:rPr>
        <w:t>(Only include degrees or certificates earned through a college, university, or trade school. Do not include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w:t>
      </w:r>
    </w:p>
    <w:p w:rsidR="004F2269" w:rsidP="006F5812" w:rsidRDefault="004F2269" w14:paraId="6B7B7EFF" w14:textId="1A7AF849">
      <w:pPr>
        <w:keepNext/>
      </w:pPr>
      <w:r w:rsidRPr="007E65ED">
        <w:rPr>
          <w:rFonts w:cs="Arial"/>
          <w:szCs w:val="20"/>
        </w:rPr>
        <w:t>Undergraduate certificate or diploma (usually less than 2 years), including those leading to a certification or license (e.g., cosmetology)</w:t>
      </w:r>
    </w:p>
    <w:p w:rsidRPr="007E65ED" w:rsidR="004F2269" w:rsidP="006F5812" w:rsidRDefault="004F2269" w14:paraId="7BC3F92A" w14:textId="77777777">
      <w:pPr>
        <w:pStyle w:val="NoSpacing"/>
        <w:keepNext/>
      </w:pPr>
      <w:r>
        <w:tab/>
      </w:r>
      <w:r w:rsidRPr="007E65ED">
        <w:t>1 = Yes</w:t>
      </w:r>
    </w:p>
    <w:p w:rsidR="004F2269" w:rsidP="00CA2EB2" w:rsidRDefault="004F2269" w14:paraId="283ABC44" w14:textId="77777777">
      <w:pPr>
        <w:pStyle w:val="NoSpacing"/>
      </w:pPr>
      <w:r>
        <w:tab/>
      </w:r>
      <w:r w:rsidRPr="007E65ED">
        <w:t>0 = No</w:t>
      </w:r>
    </w:p>
    <w:p w:rsidR="004F2269" w:rsidP="004F2269" w:rsidRDefault="004F2269" w14:paraId="705547DB" w14:textId="77777777">
      <w:r w:rsidRPr="007E65ED">
        <w:rPr>
          <w:rFonts w:cs="Arial"/>
          <w:szCs w:val="20"/>
        </w:rPr>
        <w:t>Associate's degree (usually a 2-year degree)</w:t>
      </w:r>
    </w:p>
    <w:p w:rsidRPr="007E65ED" w:rsidR="004F2269" w:rsidP="00CA2EB2" w:rsidRDefault="004F2269" w14:paraId="12B27D85" w14:textId="77777777">
      <w:pPr>
        <w:pStyle w:val="NoSpacing"/>
      </w:pPr>
      <w:r>
        <w:tab/>
      </w:r>
      <w:r w:rsidRPr="007E65ED">
        <w:t>1 = Yes</w:t>
      </w:r>
    </w:p>
    <w:p w:rsidR="004F2269" w:rsidP="00CA2EB2" w:rsidRDefault="004F2269" w14:paraId="64860C97" w14:textId="77777777">
      <w:pPr>
        <w:pStyle w:val="NoSpacing"/>
      </w:pPr>
      <w:r>
        <w:tab/>
      </w:r>
      <w:r w:rsidRPr="007E65ED">
        <w:t>0 = No</w:t>
      </w:r>
    </w:p>
    <w:p w:rsidR="004F2269" w:rsidP="004F2269" w:rsidRDefault="004F2269" w14:paraId="059DDC51" w14:textId="77777777">
      <w:r w:rsidRPr="007E65ED">
        <w:rPr>
          <w:rFonts w:cs="Arial"/>
          <w:szCs w:val="20"/>
        </w:rPr>
        <w:t>Bachelor's degree (usually a 4-year degree)</w:t>
      </w:r>
    </w:p>
    <w:p w:rsidRPr="007E65ED" w:rsidR="004F2269" w:rsidP="00CA2EB2" w:rsidRDefault="004F2269" w14:paraId="1419D2A4" w14:textId="77777777">
      <w:pPr>
        <w:pStyle w:val="NoSpacing"/>
      </w:pPr>
      <w:r>
        <w:tab/>
      </w:r>
      <w:r w:rsidRPr="007E65ED">
        <w:t>1 = Yes</w:t>
      </w:r>
    </w:p>
    <w:p w:rsidR="004F2269" w:rsidP="00CA2EB2" w:rsidRDefault="004F2269" w14:paraId="3DB28E6F" w14:textId="77777777">
      <w:pPr>
        <w:pStyle w:val="NoSpacing"/>
      </w:pPr>
      <w:r>
        <w:tab/>
      </w:r>
      <w:r w:rsidRPr="007E65ED">
        <w:t>0 = No</w:t>
      </w:r>
    </w:p>
    <w:p w:rsidR="004F2269" w:rsidP="006F5812" w:rsidRDefault="004F2269" w14:paraId="060EFC4A" w14:textId="77777777">
      <w:pPr>
        <w:keepNext/>
      </w:pPr>
      <w:r w:rsidRPr="007E65ED">
        <w:rPr>
          <w:rFonts w:cs="Arial"/>
          <w:szCs w:val="20"/>
        </w:rPr>
        <w:t>Post-baccalaureate certificate</w:t>
      </w:r>
    </w:p>
    <w:p w:rsidRPr="007E65ED" w:rsidR="004F2269" w:rsidP="006F5812" w:rsidRDefault="004F2269" w14:paraId="07F14CB2" w14:textId="77777777">
      <w:pPr>
        <w:pStyle w:val="NoSpacing"/>
        <w:keepNext/>
      </w:pPr>
      <w:r>
        <w:tab/>
      </w:r>
      <w:r w:rsidRPr="007E65ED">
        <w:t>1 = Yes</w:t>
      </w:r>
    </w:p>
    <w:p w:rsidR="004F2269" w:rsidP="00CA2EB2" w:rsidRDefault="004F2269" w14:paraId="4F1809C7" w14:textId="77777777">
      <w:pPr>
        <w:pStyle w:val="NoSpacing"/>
      </w:pPr>
      <w:r>
        <w:tab/>
      </w:r>
      <w:r w:rsidRPr="007E65ED">
        <w:t>0 = No</w:t>
      </w:r>
    </w:p>
    <w:p w:rsidR="004F2269" w:rsidP="004F2269" w:rsidRDefault="004F2269" w14:paraId="683BEB36" w14:textId="77777777">
      <w:r w:rsidRPr="007E65ED">
        <w:rPr>
          <w:rFonts w:cs="Arial"/>
          <w:szCs w:val="20"/>
        </w:rPr>
        <w:t>Master's degree</w:t>
      </w:r>
    </w:p>
    <w:p w:rsidRPr="007E65ED" w:rsidR="004F2269" w:rsidP="00CA2EB2" w:rsidRDefault="004F2269" w14:paraId="5DBB613D" w14:textId="77777777">
      <w:pPr>
        <w:pStyle w:val="NoSpacing"/>
      </w:pPr>
      <w:r>
        <w:tab/>
      </w:r>
      <w:r w:rsidRPr="007E65ED">
        <w:t>1 = Yes</w:t>
      </w:r>
    </w:p>
    <w:p w:rsidR="004F2269" w:rsidP="00CA2EB2" w:rsidRDefault="004F2269" w14:paraId="788E4D34" w14:textId="77777777">
      <w:pPr>
        <w:pStyle w:val="NoSpacing"/>
      </w:pPr>
      <w:r>
        <w:tab/>
      </w:r>
      <w:r w:rsidRPr="007E65ED">
        <w:t>0 = No</w:t>
      </w:r>
    </w:p>
    <w:p w:rsidR="004F2269" w:rsidP="004F2269" w:rsidRDefault="004F2269" w14:paraId="0634C140" w14:textId="77777777">
      <w:r w:rsidRPr="007E65ED">
        <w:rPr>
          <w:rFonts w:cs="Arial"/>
          <w:szCs w:val="20"/>
        </w:rPr>
        <w:t>Post-master's certificate</w:t>
      </w:r>
    </w:p>
    <w:p w:rsidRPr="007E65ED" w:rsidR="004F2269" w:rsidP="00CA2EB2" w:rsidRDefault="004F2269" w14:paraId="30E66362" w14:textId="77777777">
      <w:pPr>
        <w:pStyle w:val="NoSpacing"/>
      </w:pPr>
      <w:r>
        <w:tab/>
      </w:r>
      <w:r w:rsidRPr="007E65ED">
        <w:t>1 = Yes</w:t>
      </w:r>
    </w:p>
    <w:p w:rsidR="004F2269" w:rsidP="00CA2EB2" w:rsidRDefault="004F2269" w14:paraId="117F63BF" w14:textId="77777777">
      <w:pPr>
        <w:pStyle w:val="NoSpacing"/>
      </w:pPr>
      <w:r>
        <w:tab/>
      </w:r>
      <w:r w:rsidRPr="007E65ED">
        <w:t>0 = No</w:t>
      </w:r>
    </w:p>
    <w:p w:rsidR="004F2269" w:rsidP="004F2269" w:rsidRDefault="004F2269" w14:paraId="5F225241" w14:textId="77777777">
      <w:r w:rsidRPr="007E65ED">
        <w:rPr>
          <w:rFonts w:cs="Arial"/>
          <w:szCs w:val="20"/>
        </w:rPr>
        <w:t>Doctorate or professional degree</w:t>
      </w:r>
    </w:p>
    <w:p w:rsidR="009F1454" w:rsidP="004F2269" w:rsidRDefault="004F2269" w14:paraId="71A5E6E7" w14:textId="77777777">
      <w:r w:rsidRPr="007E65ED">
        <w:rPr>
          <w:rFonts w:cs="Arial"/>
          <w:b/>
          <w:bCs/>
          <w:szCs w:val="20"/>
        </w:rPr>
        <w:t>Help Text:</w:t>
      </w:r>
      <w:r w:rsidRPr="007E65ED">
        <w:rPr>
          <w:rFonts w:cs="Arial"/>
          <w:szCs w:val="20"/>
        </w:rPr>
        <w:t xml:space="preserve"> </w:t>
      </w:r>
      <w:r>
        <w:rPr>
          <w:rFonts w:cs="Arial"/>
          <w:szCs w:val="20"/>
        </w:rPr>
        <w:t xml:space="preserve">An </w:t>
      </w:r>
      <w:r w:rsidRPr="00246451">
        <w:rPr>
          <w:rFonts w:cs="Arial"/>
          <w:b/>
          <w:bCs/>
          <w:szCs w:val="20"/>
        </w:rPr>
        <w:t>undergraduate certificate or diploma</w:t>
      </w:r>
      <w:r>
        <w:rPr>
          <w:rFonts w:cs="Arial"/>
          <w:szCs w:val="20"/>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58F08053" w14:textId="77777777">
      <w:r>
        <w:rPr>
          <w:rFonts w:cs="Arial"/>
          <w:szCs w:val="20"/>
        </w:rPr>
        <w:t xml:space="preserve">An </w:t>
      </w:r>
      <w:r w:rsidRPr="00246451">
        <w:rPr>
          <w:rFonts w:cs="Arial"/>
          <w:b/>
          <w:bCs/>
          <w:szCs w:val="20"/>
        </w:rPr>
        <w:t>associate's degree (AA, AS, AAS, AGE, etc.)</w:t>
      </w:r>
      <w:r>
        <w:rPr>
          <w:rFonts w:cs="Arial"/>
          <w:szCs w:val="20"/>
        </w:rPr>
        <w:t xml:space="preserve"> normally requires at least 2, but less than 4 years, of full-time equivalent college work.</w:t>
      </w:r>
    </w:p>
    <w:p w:rsidR="009F1454" w:rsidP="004F2269" w:rsidRDefault="004F2269" w14:paraId="1B89590A"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767FD58A" w14:textId="77777777">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4C0E24E2" w14:textId="77777777">
      <w:r>
        <w:rPr>
          <w:rFonts w:cs="Arial"/>
          <w:szCs w:val="20"/>
        </w:rPr>
        <w:t xml:space="preserve">A </w:t>
      </w:r>
      <w:r w:rsidRPr="00246451">
        <w:rPr>
          <w:rFonts w:cs="Arial"/>
          <w:b/>
          <w:bCs/>
          <w:szCs w:val="20"/>
        </w:rPr>
        <w:t>master's degree (MA, MS, MBA, MFA, etc.)</w:t>
      </w:r>
      <w:r>
        <w:rPr>
          <w:rFonts w:cs="Arial"/>
          <w:szCs w:val="20"/>
        </w:rPr>
        <w:t xml:space="preserve"> usually requires at least 2 years of full-time graduate-level work and may require a thesis or a practicum.</w:t>
      </w:r>
    </w:p>
    <w:p w:rsidR="009F1454" w:rsidP="004F2269" w:rsidRDefault="004F2269" w14:paraId="7168A709"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74C86CBE" w14:textId="77777777">
      <w:pPr>
        <w:rPr>
          <w:b/>
          <w:bCs/>
        </w:rPr>
      </w:pPr>
      <w:r>
        <w:rPr>
          <w:rFonts w:cs="Arial"/>
          <w:szCs w:val="20"/>
        </w:rPr>
        <w:t>If you have previously earned any type of doctoral degree listed below, please select </w:t>
      </w:r>
      <w:r w:rsidRPr="00246451">
        <w:rPr>
          <w:rFonts w:cs="Arial"/>
          <w:b/>
          <w:bCs/>
          <w:szCs w:val="20"/>
        </w:rPr>
        <w:t>Doctorate or professional degree.</w:t>
      </w:r>
    </w:p>
    <w:p w:rsidR="009F1454" w:rsidP="004F2269" w:rsidRDefault="004F2269" w14:paraId="5D29EFEB" w14:textId="77777777">
      <w:r>
        <w:rPr>
          <w:rFonts w:cs="Arial"/>
          <w:szCs w:val="20"/>
        </w:rPr>
        <w:t xml:space="preserve">A </w:t>
      </w:r>
      <w:r w:rsidRPr="00246451">
        <w:rPr>
          <w:rFonts w:cs="Arial"/>
          <w:b/>
          <w:bCs/>
          <w:szCs w:val="20"/>
        </w:rPr>
        <w:t>doctoral degree - research/scholarship</w:t>
      </w:r>
      <w:r>
        <w:rPr>
          <w:rFonts w:cs="Arial"/>
          <w:szCs w:val="20"/>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C67C6A9" w14:textId="77777777">
      <w:r>
        <w:rPr>
          <w:rFonts w:cs="Arial"/>
          <w:szCs w:val="20"/>
        </w:rPr>
        <w:t xml:space="preserve">A </w:t>
      </w:r>
      <w:r w:rsidRPr="00246451">
        <w:rPr>
          <w:rFonts w:cs="Arial"/>
          <w:b/>
          <w:bCs/>
          <w:szCs w:val="20"/>
        </w:rPr>
        <w:t>doctoral degree - professional practice</w:t>
      </w:r>
      <w:r>
        <w:rPr>
          <w:rFonts w:cs="Arial"/>
          <w:szCs w:val="20"/>
        </w:rPr>
        <w:t xml:space="preserve"> 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3C603CAE" w14:textId="77777777">
      <w:pPr>
        <w:rPr>
          <w:rFonts w:cs="Arial"/>
          <w:szCs w:val="20"/>
        </w:rPr>
      </w:pPr>
      <w:r>
        <w:rPr>
          <w:rFonts w:cs="Arial"/>
          <w:szCs w:val="20"/>
        </w:rPr>
        <w:t xml:space="preserve">A </w:t>
      </w:r>
      <w:r w:rsidRPr="00246451">
        <w:rPr>
          <w:rFonts w:cs="Arial"/>
          <w:b/>
          <w:bCs/>
          <w:szCs w:val="20"/>
        </w:rPr>
        <w:t>doctoral degree - other</w:t>
      </w:r>
      <w:r>
        <w:rPr>
          <w:rFonts w:cs="Arial"/>
          <w:szCs w:val="20"/>
        </w:rPr>
        <w:t xml:space="preserve"> is a doctoral degree that does not meet the definition of a doctoral degree-research/scholarship or a doctoral degree-professional practice.</w:t>
      </w:r>
    </w:p>
    <w:p w:rsidRPr="00F846DB" w:rsidR="004F2269" w:rsidP="001B68ED" w:rsidRDefault="004F2269" w14:paraId="5F88C073" w14:textId="114C6F8D">
      <w:pPr>
        <w:keepNext/>
        <w:rPr>
          <w:rFonts w:ascii="Arial" w:hAnsi="Arial" w:cs="Arial"/>
        </w:rPr>
      </w:pPr>
      <w:r w:rsidRPr="00F846DB">
        <w:rPr>
          <w:rFonts w:ascii="Arial" w:hAnsi="Arial" w:cs="Arial"/>
          <w:b/>
        </w:rPr>
        <w:t>N20APRBDAT</w:t>
      </w:r>
    </w:p>
    <w:p w:rsidR="009F1454" w:rsidP="001B68ED" w:rsidRDefault="004F2269" w14:paraId="7533B0CD" w14:textId="77777777">
      <w:pPr>
        <w:keepNext/>
      </w:pPr>
      <w:r w:rsidRPr="007E65ED">
        <w:rPr>
          <w:rFonts w:cs="Arial"/>
          <w:szCs w:val="20"/>
        </w:rPr>
        <w:t xml:space="preserve">In what month and year was your bachelor's degree awarded? </w:t>
      </w:r>
    </w:p>
    <w:p w:rsidR="004F2269" w:rsidP="004F2269" w:rsidRDefault="004F2269" w14:paraId="66E716EC" w14:textId="5304AB7D">
      <w:r w:rsidRPr="007E65ED">
        <w:rPr>
          <w:rFonts w:cs="Arial"/>
          <w:szCs w:val="20"/>
        </w:rPr>
        <w:t>Month: </w:t>
      </w:r>
    </w:p>
    <w:p w:rsidR="004F2269" w:rsidP="00CA2EB2" w:rsidRDefault="004F2269" w14:paraId="4A6739C5" w14:textId="77777777">
      <w:pPr>
        <w:pStyle w:val="NoSpacing"/>
      </w:pPr>
      <w:r>
        <w:tab/>
      </w:r>
      <w:r w:rsidRPr="007E65ED">
        <w:t>January</w:t>
      </w:r>
      <w:r>
        <w:t xml:space="preserve"> - </w:t>
      </w:r>
      <w:r w:rsidRPr="007E65ED">
        <w:t>December</w:t>
      </w:r>
    </w:p>
    <w:p w:rsidR="004F2269" w:rsidP="004F2269" w:rsidRDefault="004F2269" w14:paraId="752012D4" w14:textId="77777777">
      <w:r w:rsidRPr="007E65ED">
        <w:rPr>
          <w:rFonts w:cs="Arial"/>
          <w:szCs w:val="20"/>
        </w:rPr>
        <w:t>Year: </w:t>
      </w:r>
    </w:p>
    <w:p w:rsidR="009F1454" w:rsidP="00CA2EB2" w:rsidRDefault="004F2269" w14:paraId="72994C27" w14:textId="77777777">
      <w:pPr>
        <w:pStyle w:val="NoSpacing"/>
      </w:pPr>
      <w:r>
        <w:tab/>
      </w:r>
      <w:r w:rsidRPr="007E65ED">
        <w:t>2020</w:t>
      </w:r>
      <w:r>
        <w:t xml:space="preserve"> - </w:t>
      </w:r>
      <w:r w:rsidRPr="007E65ED">
        <w:t>Before 1987</w:t>
      </w:r>
    </w:p>
    <w:p w:rsidR="009F1454" w:rsidP="004F2269" w:rsidRDefault="004F2269" w14:paraId="142984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your bachelor's degree.</w:t>
      </w:r>
      <w:r w:rsidR="00D0635F">
        <w:rPr>
          <w:rFonts w:cs="Arial"/>
          <w:szCs w:val="20"/>
        </w:rPr>
        <w:t xml:space="preserve"> </w:t>
      </w:r>
      <w:r>
        <w:rPr>
          <w:rFonts w:cs="Arial"/>
          <w:szCs w:val="20"/>
        </w:rPr>
        <w:t>If you have already been awarded more than one bachelor's degree, provide the date you received your first bachelor's degree. If you are unsure, provide your best guess.</w:t>
      </w:r>
    </w:p>
    <w:p w:rsidRPr="007E65ED" w:rsidR="004F2269" w:rsidP="004F2269" w:rsidRDefault="004F2269" w14:paraId="34A40C74" w14:textId="7E0B5785">
      <w:pPr>
        <w:pStyle w:val="Heading1"/>
      </w:pPr>
      <w:bookmarkStart w:name="_Toc11389792" w:id="138"/>
      <w:bookmarkStart w:name="_Toc26966773" w:id="139"/>
      <w:bookmarkStart w:name="_Toc36727624" w:id="140"/>
      <w:r w:rsidRPr="00A3236D">
        <w:t>N20ACMPDGN</w:t>
      </w:r>
      <w:r>
        <w:t xml:space="preserve"> (ABBREV)</w:t>
      </w:r>
      <w:bookmarkEnd w:id="138"/>
      <w:bookmarkEnd w:id="139"/>
      <w:bookmarkEnd w:id="140"/>
    </w:p>
    <w:p w:rsidR="009F1454" w:rsidP="004F2269" w:rsidRDefault="004F2269" w14:paraId="5BD59A85" w14:textId="77777777">
      <w:r w:rsidRPr="007E65ED">
        <w:rPr>
          <w:rFonts w:cs="Arial"/>
          <w:szCs w:val="20"/>
        </w:rPr>
        <w:t>[If N20ABPSELG = 3]</w:t>
      </w:r>
    </w:p>
    <w:p w:rsidR="009F1454" w:rsidP="004F2269" w:rsidRDefault="004F2269" w14:paraId="32A1B424" w14:textId="51A90299">
      <w:r>
        <w:rPr>
          <w:rFonts w:cs="Arial"/>
          <w:szCs w:val="20"/>
        </w:rPr>
        <w:t>Did you complete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9F1454" w:rsidP="004F2269" w:rsidRDefault="004F2269" w14:paraId="0ABC780C" w14:textId="77777777">
      <w:r>
        <w:rPr>
          <w:rFonts w:cs="Arial"/>
          <w:szCs w:val="20"/>
        </w:rPr>
        <w:t>[else if N20ANOATT = 1] </w:t>
      </w:r>
    </w:p>
    <w:p w:rsidR="009F1454" w:rsidP="004F2269" w:rsidRDefault="004F2269" w14:paraId="12639FA1" w14:textId="2C95D295">
      <w:r>
        <w:rPr>
          <w:rFonts w:cs="Arial"/>
          <w:szCs w:val="20"/>
        </w:rPr>
        <w:t>Earlier you indicated that you are no longer attending [</w:t>
      </w:r>
      <w:r w:rsidR="00D0635F">
        <w:rPr>
          <w:rFonts w:cs="Arial"/>
          <w:szCs w:val="20"/>
        </w:rPr>
        <w:t>NPSAS institution</w:t>
      </w:r>
      <w:r>
        <w:rPr>
          <w:rFonts w:cs="Arial"/>
          <w:szCs w:val="20"/>
        </w:rPr>
        <w:t>] because you completed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 Is that correct?</w:t>
      </w:r>
    </w:p>
    <w:p w:rsidR="009F1454" w:rsidP="004F2269" w:rsidRDefault="004F2269" w14:paraId="30AF407C" w14:textId="77777777">
      <w:r>
        <w:rPr>
          <w:rFonts w:cs="Arial"/>
          <w:szCs w:val="20"/>
        </w:rPr>
        <w:t>[else] </w:t>
      </w:r>
    </w:p>
    <w:p w:rsidR="009F1454" w:rsidP="004F2269" w:rsidRDefault="004F2269" w14:paraId="7C46BE04" w14:textId="77777777">
      <w:r>
        <w:rPr>
          <w:rFonts w:cs="Arial"/>
          <w:szCs w:val="20"/>
        </w:rPr>
        <w:t>Have you completed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Pr="007E65ED" w:rsidR="004F2269" w:rsidP="00CA2EB2" w:rsidRDefault="004F2269" w14:paraId="57FB0575" w14:textId="7011F73C">
      <w:pPr>
        <w:pStyle w:val="NoSpacing"/>
      </w:pPr>
      <w:r>
        <w:tab/>
      </w:r>
      <w:r w:rsidRPr="007E65ED">
        <w:t>1 = Yes</w:t>
      </w:r>
    </w:p>
    <w:p w:rsidR="004F2269" w:rsidP="00CA2EB2" w:rsidRDefault="004F2269" w14:paraId="540D403B" w14:textId="77777777">
      <w:pPr>
        <w:pStyle w:val="NoSpacing"/>
      </w:pPr>
      <w:r>
        <w:tab/>
      </w:r>
      <w:r w:rsidRPr="007E65ED">
        <w:t>0 = No</w:t>
      </w:r>
    </w:p>
    <w:p w:rsidR="009F1454" w:rsidP="004F2269" w:rsidRDefault="004F2269" w14:paraId="0364445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not yet completed your degree requirements but will complete them soon, answer </w:t>
      </w:r>
      <w:r w:rsidRPr="00246451">
        <w:rPr>
          <w:rFonts w:cs="Arial"/>
          <w:b/>
          <w:bCs/>
          <w:szCs w:val="20"/>
        </w:rPr>
        <w:t>No</w:t>
      </w:r>
      <w:r>
        <w:rPr>
          <w:rFonts w:cs="Arial"/>
          <w:szCs w:val="20"/>
        </w:rPr>
        <w:t>. A later question will ask when you expect to complete your degree requirements.</w:t>
      </w:r>
    </w:p>
    <w:p w:rsidRPr="007E65ED" w:rsidR="004F2269" w:rsidP="004F2269" w:rsidRDefault="004F2269" w14:paraId="59D45502" w14:textId="40F49E28">
      <w:pPr>
        <w:pStyle w:val="Heading1"/>
      </w:pPr>
      <w:bookmarkStart w:name="_Toc11389793" w:id="141"/>
      <w:bookmarkStart w:name="_Toc26966774" w:id="142"/>
      <w:bookmarkStart w:name="_Toc36727625" w:id="143"/>
      <w:r w:rsidRPr="00A3236D">
        <w:t>N20ADGN</w:t>
      </w:r>
      <w:r>
        <w:t xml:space="preserve"> (ABBREV)</w:t>
      </w:r>
      <w:bookmarkEnd w:id="141"/>
      <w:bookmarkEnd w:id="142"/>
      <w:bookmarkEnd w:id="143"/>
    </w:p>
    <w:p w:rsidR="009F1454" w:rsidP="004F2269" w:rsidRDefault="004F2269" w14:paraId="05215BE2" w14:textId="77777777">
      <w:pPr>
        <w:rPr>
          <w:rFonts w:cs="Arial"/>
          <w:szCs w:val="20"/>
        </w:rPr>
      </w:pPr>
      <w:r w:rsidRPr="007E65ED">
        <w:rPr>
          <w:rFonts w:cs="Arial"/>
          <w:szCs w:val="20"/>
        </w:rPr>
        <w:t>In what month and year were you awarded your [</w:t>
      </w:r>
      <w:r w:rsidR="00D0635F">
        <w:rPr>
          <w:rFonts w:cs="Arial"/>
          <w:szCs w:val="20"/>
        </w:rPr>
        <w:t>degree program</w:t>
      </w:r>
      <w:r w:rsidRPr="007E65ED">
        <w:rPr>
          <w:rFonts w:cs="Arial"/>
          <w:szCs w:val="20"/>
        </w:rPr>
        <w:t>] from [</w:t>
      </w:r>
      <w:r w:rsidR="00D0635F">
        <w:rPr>
          <w:rFonts w:cs="Arial"/>
          <w:szCs w:val="20"/>
        </w:rPr>
        <w:t>NPSAS institution</w:t>
      </w:r>
      <w:r w:rsidRPr="007E65ED">
        <w:rPr>
          <w:rFonts w:cs="Arial"/>
          <w:szCs w:val="20"/>
        </w:rPr>
        <w:t>]?</w:t>
      </w:r>
    </w:p>
    <w:p w:rsidR="004F2269" w:rsidP="004F2269" w:rsidRDefault="004F2269" w14:paraId="72AC2449" w14:textId="427E5F78">
      <w:r w:rsidRPr="007E65ED">
        <w:rPr>
          <w:rFonts w:cs="Arial"/>
          <w:szCs w:val="20"/>
        </w:rPr>
        <w:t>Month: </w:t>
      </w:r>
    </w:p>
    <w:p w:rsidR="004F2269" w:rsidP="00CA2EB2" w:rsidRDefault="004F2269" w14:paraId="50F90432" w14:textId="77777777">
      <w:pPr>
        <w:pStyle w:val="NoSpacing"/>
      </w:pPr>
      <w:r w:rsidRPr="007E65ED">
        <w:t>January</w:t>
      </w:r>
      <w:r>
        <w:t xml:space="preserve"> - </w:t>
      </w:r>
      <w:r w:rsidRPr="007E65ED">
        <w:t>December</w:t>
      </w:r>
    </w:p>
    <w:p w:rsidR="004F2269" w:rsidP="004F2269" w:rsidRDefault="004F2269" w14:paraId="7C22DFC8" w14:textId="77777777">
      <w:r w:rsidRPr="007E65ED">
        <w:rPr>
          <w:rFonts w:cs="Arial"/>
          <w:szCs w:val="20"/>
        </w:rPr>
        <w:t>Year: </w:t>
      </w:r>
    </w:p>
    <w:p w:rsidR="004F2269" w:rsidP="00CA2EB2" w:rsidRDefault="004F2269" w14:paraId="60EFF1E4" w14:textId="77777777">
      <w:pPr>
        <w:pStyle w:val="NoSpacing"/>
      </w:pPr>
      <w:r>
        <w:tab/>
      </w:r>
      <w:r w:rsidRPr="007E65ED">
        <w:t>2020</w:t>
      </w:r>
      <w:r>
        <w:t xml:space="preserve"> - </w:t>
      </w:r>
      <w:r w:rsidRPr="007E65ED">
        <w:t>2018</w:t>
      </w:r>
    </w:p>
    <w:p w:rsidR="004F2269" w:rsidP="00CA2EB2" w:rsidRDefault="004F2269" w14:paraId="701FA9F1" w14:textId="6000B2F1">
      <w:pPr>
        <w:pStyle w:val="NoSpacing"/>
      </w:pPr>
      <w:r>
        <w:tab/>
      </w:r>
      <w:r w:rsidRPr="007E65ED">
        <w:t>Have not yet been awarded [</w:t>
      </w:r>
      <w:r w:rsidR="00D0635F">
        <w:t>degree program</w:t>
      </w:r>
      <w:r w:rsidRPr="007E65ED">
        <w:t>]</w:t>
      </w:r>
    </w:p>
    <w:p w:rsidR="009F1454" w:rsidP="004F2269" w:rsidRDefault="004F2269" w14:paraId="0AEFD0E2" w14:textId="6BCEA60B">
      <w:r w:rsidRPr="007E65ED">
        <w:rPr>
          <w:rFonts w:cs="Arial"/>
          <w:b/>
          <w:bCs/>
          <w:szCs w:val="20"/>
        </w:rPr>
        <w:t>Help Text:</w:t>
      </w:r>
      <w:r w:rsidRPr="007E65ED">
        <w:rPr>
          <w:rFonts w:cs="Arial"/>
          <w:szCs w:val="20"/>
        </w:rPr>
        <w:t xml:space="preserve"> </w:t>
      </w:r>
      <w:r>
        <w:rPr>
          <w:rFonts w:cs="Arial"/>
          <w:szCs w:val="20"/>
        </w:rPr>
        <w:t>Select the month and year in which you were awarded your [</w:t>
      </w:r>
      <w:r w:rsidR="00D0635F">
        <w:rPr>
          <w:rFonts w:cs="Arial"/>
          <w:szCs w:val="20"/>
        </w:rPr>
        <w:t>degree program</w:t>
      </w:r>
      <w:r>
        <w:rPr>
          <w:rFonts w:cs="Arial"/>
          <w:szCs w:val="20"/>
        </w:rPr>
        <w:t>] from [</w:t>
      </w:r>
      <w:r w:rsidR="00D0635F">
        <w:rPr>
          <w:rFonts w:cs="Arial"/>
          <w:szCs w:val="20"/>
        </w:rPr>
        <w:t>NPSAS institution</w:t>
      </w:r>
      <w:r>
        <w:rPr>
          <w:rFonts w:cs="Arial"/>
          <w:szCs w:val="20"/>
        </w:rPr>
        <w:t>]. If you completed your requirements on one date and were awarded your [</w:t>
      </w:r>
      <w:r w:rsidR="00D0635F">
        <w:rPr>
          <w:rFonts w:cs="Arial"/>
          <w:szCs w:val="20"/>
        </w:rPr>
        <w:t>degree program</w:t>
      </w:r>
      <w:r>
        <w:rPr>
          <w:rFonts w:cs="Arial"/>
          <w:szCs w:val="20"/>
        </w:rPr>
        <w:t>] at a later date, indicate the later date when you were awarded your degree.</w:t>
      </w:r>
    </w:p>
    <w:p w:rsidR="009F1454" w:rsidP="004F2269" w:rsidRDefault="004F2269" w14:paraId="196BBD3E" w14:textId="77777777">
      <w:pPr>
        <w:rPr>
          <w:rFonts w:cs="Arial"/>
          <w:szCs w:val="20"/>
        </w:rPr>
      </w:pPr>
      <w:r>
        <w:rPr>
          <w:rFonts w:cs="Arial"/>
          <w:szCs w:val="20"/>
        </w:rPr>
        <w:t>If you are unsure, provide your best guess.</w:t>
      </w:r>
    </w:p>
    <w:p w:rsidRPr="007E65ED" w:rsidR="004F2269" w:rsidP="004F2269" w:rsidRDefault="004F2269" w14:paraId="6ECEB27A" w14:textId="2C1E172C">
      <w:pPr>
        <w:pStyle w:val="Heading1"/>
      </w:pPr>
      <w:bookmarkStart w:name="_Toc11389794" w:id="144"/>
      <w:bookmarkStart w:name="_Toc26966775" w:id="145"/>
      <w:bookmarkStart w:name="_Toc36727626" w:id="146"/>
      <w:r w:rsidRPr="00A3236D">
        <w:t>N20AEXPN</w:t>
      </w:r>
      <w:r>
        <w:t xml:space="preserve"> (ABBREV)</w:t>
      </w:r>
      <w:bookmarkEnd w:id="144"/>
      <w:bookmarkEnd w:id="145"/>
      <w:bookmarkEnd w:id="146"/>
    </w:p>
    <w:p w:rsidR="009F1454" w:rsidP="004F2269" w:rsidRDefault="004F2269" w14:paraId="4A8858B9" w14:textId="77777777">
      <w:r w:rsidRPr="007E65ED">
        <w:rPr>
          <w:rFonts w:cs="Arial"/>
          <w:szCs w:val="20"/>
        </w:rPr>
        <w:t>In what month and year do you expect to complete the requirements for your [</w:t>
      </w:r>
      <w:r w:rsidR="00D0635F">
        <w:rPr>
          <w:rFonts w:cs="Arial"/>
          <w:szCs w:val="20"/>
        </w:rPr>
        <w:t>degree program</w:t>
      </w:r>
      <w:r w:rsidRPr="007E65ED">
        <w:rPr>
          <w:rFonts w:cs="Arial"/>
          <w:szCs w:val="20"/>
        </w:rPr>
        <w:t xml:space="preserve">]? </w:t>
      </w:r>
    </w:p>
    <w:p w:rsidR="004F2269" w:rsidP="004F2269" w:rsidRDefault="004F2269" w14:paraId="3D494FFA" w14:textId="07E72BCF">
      <w:r w:rsidRPr="007E65ED">
        <w:rPr>
          <w:rFonts w:cs="Arial"/>
          <w:szCs w:val="20"/>
        </w:rPr>
        <w:t>Month: </w:t>
      </w:r>
    </w:p>
    <w:p w:rsidR="004F2269" w:rsidP="001B43CE" w:rsidRDefault="004F2269" w14:paraId="408DF86C" w14:textId="77777777">
      <w:pPr>
        <w:pStyle w:val="NoSpacing"/>
      </w:pPr>
      <w:r>
        <w:tab/>
      </w:r>
      <w:r w:rsidRPr="007E65ED">
        <w:t>January</w:t>
      </w:r>
      <w:r>
        <w:t xml:space="preserve"> - </w:t>
      </w:r>
      <w:r w:rsidRPr="007E65ED">
        <w:t>December</w:t>
      </w:r>
    </w:p>
    <w:p w:rsidR="004F2269" w:rsidP="004F2269" w:rsidRDefault="004F2269" w14:paraId="21802678" w14:textId="77777777">
      <w:r w:rsidRPr="007E65ED">
        <w:rPr>
          <w:rFonts w:cs="Arial"/>
          <w:szCs w:val="20"/>
        </w:rPr>
        <w:t>Year: </w:t>
      </w:r>
    </w:p>
    <w:p w:rsidR="004F2269" w:rsidP="001B43CE" w:rsidRDefault="004F2269" w14:paraId="4C509E43" w14:textId="77777777">
      <w:pPr>
        <w:pStyle w:val="NoSpacing"/>
      </w:pPr>
      <w:r>
        <w:tab/>
      </w:r>
      <w:r w:rsidRPr="007E65ED">
        <w:t>2020</w:t>
      </w:r>
      <w:r>
        <w:t xml:space="preserve"> - </w:t>
      </w:r>
      <w:r w:rsidRPr="007E65ED">
        <w:t>After 2029</w:t>
      </w:r>
    </w:p>
    <w:p w:rsidR="004F2269" w:rsidP="001B43CE" w:rsidRDefault="004F2269" w14:paraId="2BA44792" w14:textId="5B281A7E">
      <w:r w:rsidRPr="007E65ED">
        <w:t>Will not finish the [</w:t>
      </w:r>
      <w:r w:rsidR="00D0635F">
        <w:t>degree program</w:t>
      </w:r>
      <w:r w:rsidRPr="007E65ED">
        <w:t>]</w:t>
      </w:r>
    </w:p>
    <w:p w:rsidR="004F2269" w:rsidP="001B43CE" w:rsidRDefault="004F2269" w14:paraId="585A86C7" w14:textId="4DA86EB4">
      <w:pPr>
        <w:pStyle w:val="NoSpacing"/>
      </w:pPr>
      <w:r>
        <w:tab/>
      </w:r>
      <w:r w:rsidRPr="007E65ED">
        <w:t>Don't know</w:t>
      </w:r>
    </w:p>
    <w:p w:rsidR="009F1454" w:rsidP="004F2269" w:rsidRDefault="004F2269" w14:paraId="392A1875" w14:textId="77777777">
      <w:r w:rsidRPr="007E65ED">
        <w:rPr>
          <w:rFonts w:cs="Arial"/>
          <w:b/>
          <w:bCs/>
          <w:szCs w:val="20"/>
        </w:rPr>
        <w:t>Help Text:</w:t>
      </w:r>
      <w:r w:rsidRPr="007E65ED">
        <w:rPr>
          <w:rFonts w:cs="Arial"/>
          <w:szCs w:val="20"/>
        </w:rPr>
        <w:t xml:space="preserve"> </w:t>
      </w:r>
      <w:r>
        <w:rPr>
          <w:rFonts w:cs="Arial"/>
          <w:szCs w:val="20"/>
        </w:rPr>
        <w:t>Provide the month and year in which you expect to complete the requirements for your [</w:t>
      </w:r>
      <w:r w:rsidR="00D0635F">
        <w:rPr>
          <w:rFonts w:cs="Arial"/>
          <w:szCs w:val="20"/>
        </w:rPr>
        <w:t>degree program</w:t>
      </w:r>
      <w:r>
        <w:rPr>
          <w:rFonts w:cs="Arial"/>
          <w:szCs w:val="20"/>
        </w:rPr>
        <w:t>]. This date may or may not be the same date you expect to be awarded your [</w:t>
      </w:r>
      <w:r w:rsidR="00D0635F">
        <w:rPr>
          <w:rFonts w:cs="Arial"/>
          <w:szCs w:val="20"/>
        </w:rPr>
        <w:t>degree program</w:t>
      </w:r>
      <w:r>
        <w:rPr>
          <w:rFonts w:cs="Arial"/>
          <w:szCs w:val="20"/>
        </w:rPr>
        <w:t>].</w:t>
      </w:r>
    </w:p>
    <w:p w:rsidR="009F1454" w:rsidP="004F2269" w:rsidRDefault="004F2269" w14:paraId="54D4EAC8" w14:textId="77777777">
      <w:r>
        <w:rPr>
          <w:rFonts w:cs="Arial"/>
          <w:szCs w:val="20"/>
        </w:rPr>
        <w:t>If you do not expect to ever complete the requirements for your [</w:t>
      </w:r>
      <w:r w:rsidR="00D0635F">
        <w:rPr>
          <w:rFonts w:cs="Arial"/>
          <w:szCs w:val="20"/>
        </w:rPr>
        <w:t>degree program</w:t>
      </w:r>
      <w:r>
        <w:rPr>
          <w:rFonts w:cs="Arial"/>
          <w:szCs w:val="20"/>
        </w:rPr>
        <w:t xml:space="preserve">], select </w:t>
      </w:r>
      <w:r w:rsidRPr="00E215C4">
        <w:rPr>
          <w:rFonts w:cs="Arial"/>
          <w:b/>
          <w:bCs/>
          <w:szCs w:val="20"/>
        </w:rPr>
        <w:t>Will not finish the [</w:t>
      </w:r>
      <w:r w:rsidR="00D0635F">
        <w:rPr>
          <w:rFonts w:cs="Arial"/>
          <w:b/>
          <w:bCs/>
          <w:szCs w:val="20"/>
        </w:rPr>
        <w:t>degree program</w:t>
      </w:r>
      <w:r w:rsidRPr="00E215C4">
        <w:rPr>
          <w:rFonts w:cs="Arial"/>
          <w:b/>
          <w:bCs/>
          <w:szCs w:val="20"/>
        </w:rPr>
        <w:t>].</w:t>
      </w:r>
    </w:p>
    <w:p w:rsidR="009F1454" w:rsidP="004F2269" w:rsidRDefault="004F2269" w14:paraId="5688E72D" w14:textId="77777777">
      <w:pPr>
        <w:rPr>
          <w:rFonts w:cs="Arial"/>
          <w:szCs w:val="20"/>
        </w:rPr>
      </w:pPr>
      <w:r>
        <w:rPr>
          <w:rFonts w:cs="Arial"/>
          <w:szCs w:val="20"/>
        </w:rPr>
        <w:t xml:space="preserve">Select </w:t>
      </w:r>
      <w:r w:rsidRPr="00E215C4">
        <w:rPr>
          <w:rFonts w:cs="Arial"/>
          <w:b/>
          <w:bCs/>
          <w:szCs w:val="20"/>
        </w:rPr>
        <w:t>Don't know</w:t>
      </w:r>
      <w:r>
        <w:rPr>
          <w:rFonts w:cs="Arial"/>
          <w:szCs w:val="20"/>
        </w:rPr>
        <w:t xml:space="preserve"> if you cannot provide your best guess of the date when you expect to finish your [</w:t>
      </w:r>
      <w:r w:rsidR="00D0635F">
        <w:rPr>
          <w:rFonts w:cs="Arial"/>
          <w:szCs w:val="20"/>
        </w:rPr>
        <w:t>degree program</w:t>
      </w:r>
      <w:r>
        <w:rPr>
          <w:rFonts w:cs="Arial"/>
          <w:szCs w:val="20"/>
        </w:rPr>
        <w:t>].</w:t>
      </w:r>
    </w:p>
    <w:p w:rsidRPr="007E65ED" w:rsidR="004F2269" w:rsidP="004F2269" w:rsidRDefault="004F2269" w14:paraId="42433AD1" w14:textId="6BC097B5">
      <w:pPr>
        <w:pStyle w:val="Heading1"/>
      </w:pPr>
      <w:bookmarkStart w:name="_Toc11389795" w:id="147"/>
      <w:bookmarkStart w:name="_Toc26966776" w:id="148"/>
      <w:bookmarkStart w:name="_Toc36727627" w:id="149"/>
      <w:r w:rsidRPr="00A3236D">
        <w:t>N20AEXNCONF</w:t>
      </w:r>
      <w:r>
        <w:t xml:space="preserve"> (FTB) (ABBREV)</w:t>
      </w:r>
      <w:bookmarkEnd w:id="147"/>
      <w:bookmarkEnd w:id="148"/>
      <w:bookmarkEnd w:id="149"/>
    </w:p>
    <w:p w:rsidR="004F2269" w:rsidP="004F2269" w:rsidRDefault="004F2269" w14:paraId="2834452F" w14:textId="77777777">
      <w:pPr>
        <w:rPr>
          <w:rFonts w:cs="Arial"/>
          <w:szCs w:val="20"/>
        </w:rPr>
      </w:pPr>
      <w:r w:rsidRPr="007E65ED">
        <w:rPr>
          <w:rFonts w:cs="Arial"/>
          <w:szCs w:val="20"/>
        </w:rPr>
        <w:t>[If N20AEXNMM ne missing and N20AEXNYY ne missing] </w:t>
      </w:r>
    </w:p>
    <w:p w:rsidR="009F1454" w:rsidP="004F2269" w:rsidRDefault="004F2269" w14:paraId="6363B44D"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EXNMM] [N20AXNYY]?</w:t>
      </w:r>
    </w:p>
    <w:p w:rsidR="004F2269" w:rsidP="004F2269" w:rsidRDefault="004F2269" w14:paraId="4E829480" w14:textId="372A0DE4">
      <w:pPr>
        <w:rPr>
          <w:rFonts w:cs="Arial"/>
          <w:szCs w:val="20"/>
        </w:rPr>
      </w:pPr>
      <w:r w:rsidRPr="007E65ED">
        <w:rPr>
          <w:rFonts w:cs="Arial"/>
          <w:szCs w:val="20"/>
        </w:rPr>
        <w:t>[else if N20AEXNYY ne missing] </w:t>
      </w:r>
    </w:p>
    <w:p w:rsidR="009F1454" w:rsidP="004F2269" w:rsidRDefault="004F2269" w14:paraId="035F02CF"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XNYY]?</w:t>
      </w:r>
    </w:p>
    <w:p w:rsidR="004F2269" w:rsidP="004F2269" w:rsidRDefault="004F2269" w14:paraId="6AF69FAD" w14:textId="0308CAF6">
      <w:pPr>
        <w:rPr>
          <w:rFonts w:cs="Arial"/>
          <w:szCs w:val="20"/>
        </w:rPr>
      </w:pPr>
      <w:r w:rsidRPr="007E65ED">
        <w:rPr>
          <w:rFonts w:cs="Arial"/>
          <w:szCs w:val="20"/>
        </w:rPr>
        <w:t>[else]</w:t>
      </w:r>
    </w:p>
    <w:p w:rsidR="009F1454" w:rsidP="004F2269" w:rsidRDefault="004F2269" w14:paraId="3C68E22C"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within five years from today?</w:t>
      </w:r>
    </w:p>
    <w:p w:rsidRPr="007E65ED" w:rsidR="004F2269" w:rsidP="001B43CE" w:rsidRDefault="004F2269" w14:paraId="0F2FAC9F" w14:textId="6EFB5E98">
      <w:pPr>
        <w:pStyle w:val="NoSpacing"/>
      </w:pPr>
      <w:r>
        <w:tab/>
      </w:r>
      <w:r w:rsidRPr="007E65ED">
        <w:t>1 = 1 (Very unlikely)</w:t>
      </w:r>
    </w:p>
    <w:p w:rsidR="004F2269" w:rsidP="001B43CE" w:rsidRDefault="004F2269" w14:paraId="32FE1A04" w14:textId="77777777">
      <w:pPr>
        <w:pStyle w:val="NoSpacing"/>
      </w:pPr>
      <w:r>
        <w:tab/>
      </w:r>
      <w:r w:rsidRPr="007E65ED">
        <w:t>2 = 2 (Somewhat unlikely)</w:t>
      </w:r>
    </w:p>
    <w:p w:rsidR="004F2269" w:rsidP="001B43CE" w:rsidRDefault="004F2269" w14:paraId="5938E584" w14:textId="77777777">
      <w:pPr>
        <w:pStyle w:val="NoSpacing"/>
      </w:pPr>
      <w:r>
        <w:tab/>
      </w:r>
      <w:r w:rsidRPr="007E65ED">
        <w:t>3 = 3 (Neither unlikely nor likely)</w:t>
      </w:r>
    </w:p>
    <w:p w:rsidR="004F2269" w:rsidP="001B43CE" w:rsidRDefault="004F2269" w14:paraId="76C9DF87" w14:textId="77777777">
      <w:pPr>
        <w:pStyle w:val="NoSpacing"/>
      </w:pPr>
      <w:r>
        <w:tab/>
      </w:r>
      <w:r w:rsidRPr="007E65ED">
        <w:t>4 = 4 (Somewhat likely)</w:t>
      </w:r>
    </w:p>
    <w:p w:rsidR="004F2269" w:rsidP="001B43CE" w:rsidRDefault="004F2269" w14:paraId="3991316F" w14:textId="77777777">
      <w:pPr>
        <w:pStyle w:val="NoSpacing"/>
      </w:pPr>
      <w:r>
        <w:tab/>
      </w:r>
      <w:r w:rsidRPr="007E65ED">
        <w:t>5 = 5 (Very likely)</w:t>
      </w:r>
    </w:p>
    <w:p w:rsidR="009F1454" w:rsidP="004F2269" w:rsidRDefault="004F2269" w14:paraId="500AA5C1" w14:textId="77777777">
      <w:pPr>
        <w:rPr>
          <w:rFonts w:cs="Arial"/>
          <w:szCs w:val="20"/>
        </w:rPr>
      </w:pPr>
      <w:r w:rsidRPr="007E65ED">
        <w:rPr>
          <w:rFonts w:cs="Arial"/>
          <w:b/>
          <w:bCs/>
          <w:szCs w:val="20"/>
        </w:rPr>
        <w:t>Help Text:</w:t>
      </w:r>
      <w:r w:rsidRPr="007E65ED">
        <w:rPr>
          <w:rFonts w:cs="Arial"/>
          <w:szCs w:val="20"/>
        </w:rPr>
        <w:t xml:space="preserve"> On a scale from 1 to 5 indicate how unlikely or likely it is that you think</w:t>
      </w:r>
      <w:r>
        <w:t xml:space="preserve"> </w:t>
      </w:r>
      <w:r>
        <w:rPr>
          <w:rFonts w:cs="Arial"/>
          <w:szCs w:val="20"/>
        </w:rPr>
        <w:t>you will finish your [</w:t>
      </w:r>
      <w:r w:rsidR="00D0635F">
        <w:rPr>
          <w:rFonts w:cs="Arial"/>
          <w:szCs w:val="20"/>
        </w:rPr>
        <w:t>degree program</w:t>
      </w:r>
      <w:r>
        <w:rPr>
          <w:rFonts w:cs="Arial"/>
          <w:szCs w:val="20"/>
        </w:rPr>
        <w:t>] by the date indicated, where a 1 means that it is</w:t>
      </w:r>
      <w:r>
        <w:t xml:space="preserve"> </w:t>
      </w:r>
      <w:r>
        <w:rPr>
          <w:rFonts w:cs="Arial"/>
          <w:szCs w:val="20"/>
        </w:rPr>
        <w:t>"very unlikely" that you will finish your [</w:t>
      </w:r>
      <w:r w:rsidR="00D0635F">
        <w:rPr>
          <w:rFonts w:cs="Arial"/>
          <w:szCs w:val="20"/>
        </w:rPr>
        <w:t>degree program</w:t>
      </w:r>
      <w:r>
        <w:rPr>
          <w:rFonts w:cs="Arial"/>
          <w:szCs w:val="20"/>
        </w:rPr>
        <w:t>] by the date</w:t>
      </w:r>
      <w:r>
        <w:t xml:space="preserve"> </w:t>
      </w:r>
      <w:r>
        <w:rPr>
          <w:rFonts w:cs="Arial"/>
          <w:szCs w:val="20"/>
        </w:rPr>
        <w:t>indicated and a 5 means it is "very likely" you will finish your</w:t>
      </w:r>
      <w:r>
        <w:t xml:space="preserve"> </w:t>
      </w:r>
      <w:r>
        <w:rPr>
          <w:rFonts w:cs="Arial"/>
          <w:szCs w:val="20"/>
        </w:rPr>
        <w:t>[</w:t>
      </w:r>
      <w:r w:rsidR="00D0635F">
        <w:rPr>
          <w:rFonts w:cs="Arial"/>
          <w:szCs w:val="20"/>
        </w:rPr>
        <w:t>degree program</w:t>
      </w:r>
      <w:r>
        <w:rPr>
          <w:rFonts w:cs="Arial"/>
          <w:szCs w:val="20"/>
        </w:rPr>
        <w:t>] by the date indicated, even if at a different school than [</w:t>
      </w:r>
      <w:r w:rsidR="00D0635F">
        <w:rPr>
          <w:rFonts w:cs="Arial"/>
          <w:szCs w:val="20"/>
        </w:rPr>
        <w:t>NPSAS institution</w:t>
      </w:r>
      <w:r>
        <w:rPr>
          <w:rFonts w:cs="Arial"/>
          <w:szCs w:val="20"/>
        </w:rPr>
        <w:t>].</w:t>
      </w:r>
    </w:p>
    <w:p w:rsidR="009F1454" w:rsidP="004F2269" w:rsidRDefault="004F2269" w14:paraId="4F39A019" w14:textId="1EB9915F">
      <w:bookmarkStart w:name="_Toc11389796" w:id="150"/>
      <w:bookmarkStart w:name="_Toc26966777" w:id="151"/>
      <w:bookmarkStart w:name="_Toc36727628" w:id="152"/>
      <w:r w:rsidRPr="009F2283">
        <w:rPr>
          <w:rStyle w:val="Heading1Char"/>
          <w:rFonts w:eastAsiaTheme="minorHAnsi"/>
        </w:rPr>
        <w:t>N20AEXNCONF2 (FTB)</w:t>
      </w:r>
      <w:bookmarkEnd w:id="150"/>
      <w:bookmarkEnd w:id="151"/>
      <w:bookmarkEnd w:id="152"/>
    </w:p>
    <w:p w:rsidR="009F1454" w:rsidP="004F2269" w:rsidRDefault="004F2269" w14:paraId="08734CE6" w14:textId="77777777">
      <w:r>
        <w:rPr>
          <w:rFonts w:cs="Arial"/>
          <w:szCs w:val="20"/>
        </w:rPr>
        <w:t>[If N20AEXNYY ne missing and lt 2030]</w:t>
      </w:r>
    </w:p>
    <w:p w:rsidR="009F1454" w:rsidP="004F2269" w:rsidRDefault="004F2269" w14:paraId="35F8E71F" w14:textId="70BFC84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 even if it is not by [{if N20EXNMM ne missing} [N20AEXNMM ] [N20AEXNYY ] {else} [N20AEXNYY]?</w:t>
      </w:r>
    </w:p>
    <w:p w:rsidR="009F1454" w:rsidP="004F2269" w:rsidRDefault="004F2269" w14:paraId="710751A5" w14:textId="77777777">
      <w:r>
        <w:rPr>
          <w:rFonts w:cs="Arial"/>
          <w:szCs w:val="20"/>
        </w:rPr>
        <w:t>[else]</w:t>
      </w:r>
    </w:p>
    <w:p w:rsidR="009F1454" w:rsidP="004F2269" w:rsidRDefault="004F2269" w14:paraId="76A008C8" w14:textId="7777777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w:t>
      </w:r>
    </w:p>
    <w:p w:rsidRPr="007E65ED" w:rsidR="004F2269" w:rsidP="001B43CE" w:rsidRDefault="004F2269" w14:paraId="2173F210" w14:textId="4A2E8B3A">
      <w:pPr>
        <w:pStyle w:val="NoSpacing"/>
      </w:pPr>
      <w:r>
        <w:tab/>
      </w:r>
      <w:r w:rsidRPr="007E65ED">
        <w:t>1 = 1 (Very unlikely)</w:t>
      </w:r>
    </w:p>
    <w:p w:rsidR="004F2269" w:rsidP="001B43CE" w:rsidRDefault="004F2269" w14:paraId="781A1797" w14:textId="77777777">
      <w:pPr>
        <w:pStyle w:val="NoSpacing"/>
      </w:pPr>
      <w:r>
        <w:tab/>
      </w:r>
      <w:r w:rsidRPr="007E65ED">
        <w:t>2 = 2 (Somewhat unlikely)</w:t>
      </w:r>
    </w:p>
    <w:p w:rsidR="004F2269" w:rsidP="001B43CE" w:rsidRDefault="004F2269" w14:paraId="1C07FC83" w14:textId="77777777">
      <w:pPr>
        <w:pStyle w:val="NoSpacing"/>
      </w:pPr>
      <w:r>
        <w:tab/>
      </w:r>
      <w:r w:rsidRPr="007E65ED">
        <w:t>3 = 3 (Neither unlikely nor likely)</w:t>
      </w:r>
    </w:p>
    <w:p w:rsidR="004F2269" w:rsidP="001B43CE" w:rsidRDefault="004F2269" w14:paraId="796EDC6B" w14:textId="77777777">
      <w:pPr>
        <w:pStyle w:val="NoSpacing"/>
      </w:pPr>
      <w:r>
        <w:tab/>
      </w:r>
      <w:r w:rsidRPr="007E65ED">
        <w:t>4 = 4 (Somewhat likely)</w:t>
      </w:r>
    </w:p>
    <w:p w:rsidR="004F2269" w:rsidP="001B43CE" w:rsidRDefault="004F2269" w14:paraId="2D0AE2DE" w14:textId="77777777">
      <w:pPr>
        <w:pStyle w:val="NoSpacing"/>
      </w:pPr>
      <w:r>
        <w:tab/>
      </w:r>
      <w:r w:rsidRPr="007E65ED">
        <w:t>5 = 5 (Very likely)</w:t>
      </w:r>
    </w:p>
    <w:p w:rsidR="009F1454" w:rsidP="004F2269" w:rsidRDefault="004F2269" w14:paraId="1C842588"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finish your [</w:t>
      </w:r>
      <w:r w:rsidR="00D0635F">
        <w:rPr>
          <w:rFonts w:cs="Arial"/>
          <w:szCs w:val="20"/>
        </w:rPr>
        <w:t>degree program</w:t>
      </w:r>
      <w:r w:rsidRPr="007E65ED">
        <w:rPr>
          <w:rFonts w:cs="Arial"/>
          <w:szCs w:val="20"/>
        </w:rPr>
        <w:t>] at</w:t>
      </w:r>
      <w:r>
        <w:rPr>
          <w:rFonts w:cs="Arial"/>
          <w:szCs w:val="20"/>
        </w:rPr>
        <w:t xml:space="preserve"> </w:t>
      </w:r>
      <w:r w:rsidRPr="007E65ED">
        <w:rPr>
          <w:rFonts w:cs="Arial"/>
          <w:szCs w:val="20"/>
        </w:rPr>
        <w:t>all, where a 1 means that it is "very</w:t>
      </w:r>
      <w:r>
        <w:t xml:space="preserve"> </w:t>
      </w:r>
      <w:r>
        <w:rPr>
          <w:rFonts w:cs="Arial"/>
          <w:szCs w:val="20"/>
        </w:rPr>
        <w:t>unlikely" that you will finish your [</w:t>
      </w:r>
      <w:r w:rsidR="00D0635F">
        <w:rPr>
          <w:rFonts w:cs="Arial"/>
          <w:szCs w:val="20"/>
        </w:rPr>
        <w:t>degree program</w:t>
      </w:r>
      <w:r>
        <w:rPr>
          <w:rFonts w:cs="Arial"/>
          <w:szCs w:val="20"/>
        </w:rPr>
        <w:t>] and a 5 means it is "very</w:t>
      </w:r>
      <w:r>
        <w:t xml:space="preserve"> </w:t>
      </w:r>
      <w:r>
        <w:rPr>
          <w:rFonts w:cs="Arial"/>
          <w:szCs w:val="20"/>
        </w:rPr>
        <w:t>likely" you will finish your [</w:t>
      </w:r>
      <w:r w:rsidR="00D0635F">
        <w:rPr>
          <w:rFonts w:cs="Arial"/>
          <w:szCs w:val="20"/>
        </w:rPr>
        <w:t>degree program</w:t>
      </w:r>
      <w:r>
        <w:rPr>
          <w:rFonts w:cs="Arial"/>
          <w:szCs w:val="20"/>
        </w:rPr>
        <w:t>], even if at a different school than [</w:t>
      </w:r>
      <w:r w:rsidR="00D0635F">
        <w:rPr>
          <w:rFonts w:cs="Arial"/>
          <w:szCs w:val="20"/>
        </w:rPr>
        <w:t>NPSAS institution</w:t>
      </w:r>
      <w:r>
        <w:rPr>
          <w:rFonts w:cs="Arial"/>
          <w:szCs w:val="20"/>
        </w:rPr>
        <w:t>]. </w:t>
      </w:r>
    </w:p>
    <w:p w:rsidRPr="007E65ED" w:rsidR="004F2269" w:rsidP="004F2269" w:rsidRDefault="004F2269" w14:paraId="7814998A" w14:textId="747DE341">
      <w:pPr>
        <w:pStyle w:val="Heading1"/>
      </w:pPr>
      <w:bookmarkStart w:name="_Toc11389797" w:id="153"/>
      <w:bookmarkStart w:name="_Toc26966778" w:id="154"/>
      <w:bookmarkStart w:name="_Toc36727629" w:id="155"/>
      <w:r w:rsidRPr="00A3236D">
        <w:t>N20AENRNEXT</w:t>
      </w:r>
      <w:r>
        <w:t xml:space="preserve"> (FTB)</w:t>
      </w:r>
      <w:bookmarkEnd w:id="153"/>
      <w:bookmarkEnd w:id="154"/>
      <w:bookmarkEnd w:id="155"/>
    </w:p>
    <w:p w:rsidR="004F2269" w:rsidP="004F2269" w:rsidRDefault="004F2269" w14:paraId="49534954" w14:textId="47D108E3">
      <w:pPr>
        <w:rPr>
          <w:rFonts w:cs="Arial"/>
          <w:szCs w:val="20"/>
        </w:rPr>
      </w:pPr>
      <w:r w:rsidRPr="007E65ED">
        <w:rPr>
          <w:rFonts w:cs="Arial"/>
          <w:szCs w:val="20"/>
        </w:rPr>
        <w:t xml:space="preserve">[If </w:t>
      </w:r>
      <w:r w:rsidR="00152C1D">
        <w:rPr>
          <w:rFonts w:cs="Arial"/>
          <w:szCs w:val="20"/>
        </w:rPr>
        <w:t>[continuous calendar system institution]</w:t>
      </w:r>
      <w:r w:rsidRPr="007E65ED">
        <w:rPr>
          <w:rFonts w:cs="Arial"/>
          <w:szCs w:val="20"/>
        </w:rPr>
        <w:t xml:space="preserve"> = 1 and </w:t>
      </w:r>
      <w:r w:rsidR="00D0635F">
        <w:rPr>
          <w:rFonts w:cs="Arial"/>
          <w:szCs w:val="20"/>
        </w:rPr>
        <w:t>[currently enrolled]</w:t>
      </w:r>
      <w:r w:rsidRPr="007E65ED">
        <w:rPr>
          <w:rFonts w:cs="Arial"/>
          <w:szCs w:val="20"/>
        </w:rPr>
        <w:t xml:space="preserve"> = 1]</w:t>
      </w:r>
    </w:p>
    <w:p w:rsidR="009F1454" w:rsidP="004F2269" w:rsidRDefault="004F2269" w14:paraId="7E5E8DF1" w14:textId="77777777">
      <w:pPr>
        <w:rPr>
          <w:rFonts w:cs="Arial"/>
          <w:szCs w:val="20"/>
        </w:rPr>
      </w:pPr>
      <w:r w:rsidRPr="007E65ED">
        <w:rPr>
          <w:rFonts w:cs="Arial"/>
          <w:szCs w:val="20"/>
        </w:rPr>
        <w:t>On a scale from 1 to 5, with 1 being “very unlikely” and 5 being “very likely,” how unlikely or likely is it that you will still be enrolled for your [</w:t>
      </w:r>
      <w:r w:rsidR="00D0635F">
        <w:rPr>
          <w:rFonts w:cs="Arial"/>
          <w:szCs w:val="20"/>
        </w:rPr>
        <w:t>degree program</w:t>
      </w:r>
      <w:r w:rsidRPr="007E65ED">
        <w:rPr>
          <w:rFonts w:cs="Arial"/>
          <w:szCs w:val="20"/>
        </w:rPr>
        <w:t>] four months from today?</w:t>
      </w:r>
    </w:p>
    <w:p w:rsidR="004F2269" w:rsidP="004F2269" w:rsidRDefault="004F2269" w14:paraId="4F6A3664" w14:textId="26BEBCD2">
      <w:pPr>
        <w:rPr>
          <w:rFonts w:cs="Arial"/>
          <w:szCs w:val="20"/>
        </w:rPr>
      </w:pPr>
      <w:r w:rsidRPr="007E65ED">
        <w:rPr>
          <w:rFonts w:cs="Arial"/>
          <w:szCs w:val="20"/>
        </w:rPr>
        <w:t xml:space="preserve">[else if </w:t>
      </w:r>
      <w:r w:rsidR="00152C1D">
        <w:rPr>
          <w:rFonts w:cs="Arial"/>
          <w:szCs w:val="20"/>
        </w:rPr>
        <w:t>[continuous calendar system institution]</w:t>
      </w:r>
      <w:r w:rsidRPr="007E65ED">
        <w:rPr>
          <w:rFonts w:cs="Arial"/>
          <w:szCs w:val="20"/>
        </w:rPr>
        <w:t xml:space="preserve"> = 1]</w:t>
      </w:r>
    </w:p>
    <w:p w:rsidR="009F1454" w:rsidP="004F2269" w:rsidRDefault="004F2269" w14:paraId="7D12B98C" w14:textId="77777777">
      <w:pPr>
        <w:rPr>
          <w:rFonts w:cs="Arial"/>
          <w:szCs w:val="20"/>
        </w:rPr>
      </w:pPr>
      <w:r w:rsidRPr="007E65ED">
        <w:rPr>
          <w:rFonts w:cs="Arial"/>
          <w:szCs w:val="20"/>
        </w:rPr>
        <w:t>On a scale from 1 to 5, with 1 being “very unlikely” and 5 being “very likely,” how unlikely or likely is it that you will be enrolled for your [</w:t>
      </w:r>
      <w:r w:rsidR="00D0635F">
        <w:rPr>
          <w:rFonts w:cs="Arial"/>
          <w:szCs w:val="20"/>
        </w:rPr>
        <w:t>degree program</w:t>
      </w:r>
      <w:r w:rsidRPr="007E65ED">
        <w:rPr>
          <w:rFonts w:cs="Arial"/>
          <w:szCs w:val="20"/>
        </w:rPr>
        <w:t>] four months from today?</w:t>
      </w:r>
    </w:p>
    <w:p w:rsidR="004F2269" w:rsidP="004F2269" w:rsidRDefault="004F2269" w14:paraId="3E3ACAE8" w14:textId="0C78459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EA9CADF" w14:textId="77777777">
      <w:pPr>
        <w:rPr>
          <w:rFonts w:cs="Arial"/>
          <w:szCs w:val="20"/>
        </w:rPr>
      </w:pPr>
      <w:r w:rsidRPr="007E65ED">
        <w:rPr>
          <w:rFonts w:cs="Arial"/>
          <w:szCs w:val="20"/>
        </w:rPr>
        <w:t>On a scale from 1 to 5, with 1 being “very unlikely” and 5 being “very unlikely,” how unlikely or likely is it that you will still be enrolled for your [</w:t>
      </w:r>
      <w:r w:rsidR="00D0635F">
        <w:rPr>
          <w:rFonts w:cs="Arial"/>
          <w:szCs w:val="20"/>
        </w:rPr>
        <w:t>degree program</w:t>
      </w:r>
      <w:r w:rsidRPr="007E65ED">
        <w:rPr>
          <w:rFonts w:cs="Arial"/>
          <w:szCs w:val="20"/>
        </w:rPr>
        <w:t>] next term or semester?</w:t>
      </w:r>
    </w:p>
    <w:p w:rsidR="004F2269" w:rsidP="004F2269" w:rsidRDefault="004F2269" w14:paraId="44001180" w14:textId="52652E30">
      <w:pPr>
        <w:rPr>
          <w:rFonts w:cs="Arial"/>
          <w:szCs w:val="20"/>
        </w:rPr>
      </w:pPr>
      <w:r w:rsidRPr="007E65ED">
        <w:rPr>
          <w:rFonts w:cs="Arial"/>
          <w:szCs w:val="20"/>
        </w:rPr>
        <w:t>[else] </w:t>
      </w:r>
    </w:p>
    <w:p w:rsidR="009F1454" w:rsidP="004F2269" w:rsidRDefault="004F2269" w14:paraId="66FCAA9F" w14:textId="77777777">
      <w:r w:rsidRPr="007E65ED">
        <w:rPr>
          <w:rFonts w:cs="Arial"/>
          <w:szCs w:val="20"/>
        </w:rPr>
        <w:t>On a scale from 1 to 5, with 1 being “very unlikely” and 5 being “very unlikely,” how unlikely or likely is it that you will be enrolled for your [</w:t>
      </w:r>
      <w:r w:rsidR="00D0635F">
        <w:rPr>
          <w:rFonts w:cs="Arial"/>
          <w:szCs w:val="20"/>
        </w:rPr>
        <w:t>degree program</w:t>
      </w:r>
      <w:r w:rsidRPr="007E65ED">
        <w:rPr>
          <w:rFonts w:cs="Arial"/>
          <w:szCs w:val="20"/>
        </w:rPr>
        <w:t>] next term or semester?</w:t>
      </w:r>
    </w:p>
    <w:p w:rsidRPr="007E65ED" w:rsidR="004F2269" w:rsidP="001B43CE" w:rsidRDefault="004F2269" w14:paraId="59A57289" w14:textId="22D881EA">
      <w:pPr>
        <w:pStyle w:val="NoSpacing"/>
      </w:pPr>
      <w:r>
        <w:tab/>
      </w:r>
      <w:r w:rsidRPr="007E65ED">
        <w:t>1 = 1 (Very unlikely)</w:t>
      </w:r>
    </w:p>
    <w:p w:rsidR="004F2269" w:rsidP="001B43CE" w:rsidRDefault="004F2269" w14:paraId="3B27CA69" w14:textId="77777777">
      <w:pPr>
        <w:pStyle w:val="NoSpacing"/>
      </w:pPr>
      <w:r>
        <w:tab/>
      </w:r>
      <w:r w:rsidRPr="007E65ED">
        <w:t>2 = 2 (Somewhat unlikely)</w:t>
      </w:r>
    </w:p>
    <w:p w:rsidR="004F2269" w:rsidP="001B43CE" w:rsidRDefault="004F2269" w14:paraId="008CF36B" w14:textId="77777777">
      <w:pPr>
        <w:pStyle w:val="NoSpacing"/>
      </w:pPr>
      <w:r>
        <w:tab/>
      </w:r>
      <w:r w:rsidRPr="007E65ED">
        <w:t>3 = 3 (Neither unlikely nor likely)</w:t>
      </w:r>
    </w:p>
    <w:p w:rsidR="004F2269" w:rsidP="001B43CE" w:rsidRDefault="004F2269" w14:paraId="3A62F81C" w14:textId="77777777">
      <w:pPr>
        <w:pStyle w:val="NoSpacing"/>
      </w:pPr>
      <w:r>
        <w:tab/>
      </w:r>
      <w:r w:rsidRPr="007E65ED">
        <w:t>4 = 4 (Somewhat likely)</w:t>
      </w:r>
    </w:p>
    <w:p w:rsidR="004F2269" w:rsidP="001B43CE" w:rsidRDefault="004F2269" w14:paraId="01D51268" w14:textId="77777777">
      <w:pPr>
        <w:pStyle w:val="NoSpacing"/>
      </w:pPr>
      <w:r>
        <w:tab/>
      </w:r>
      <w:r w:rsidRPr="007E65ED">
        <w:t>5 = 5 (Very likely)</w:t>
      </w:r>
    </w:p>
    <w:p w:rsidR="009F1454" w:rsidP="004F2269" w:rsidRDefault="004F2269" w14:paraId="2A7A59E5"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be enrolled</w:t>
      </w:r>
      <w:r>
        <w:t xml:space="preserve"> </w:t>
      </w:r>
      <w:r>
        <w:rPr>
          <w:rFonts w:cs="Arial"/>
          <w:szCs w:val="20"/>
        </w:rPr>
        <w:t>for your [</w:t>
      </w:r>
      <w:r w:rsidR="00D0635F">
        <w:rPr>
          <w:rFonts w:cs="Arial"/>
          <w:szCs w:val="20"/>
        </w:rPr>
        <w:t>degree program</w:t>
      </w:r>
      <w:r>
        <w:rPr>
          <w:rFonts w:cs="Arial"/>
          <w:szCs w:val="20"/>
        </w:rPr>
        <w:t>] next term, where a 1 means that it is "very unlikely"</w:t>
      </w:r>
      <w:r>
        <w:t xml:space="preserve"> </w:t>
      </w:r>
      <w:r>
        <w:rPr>
          <w:rFonts w:cs="Arial"/>
          <w:szCs w:val="20"/>
        </w:rPr>
        <w:t>that you will be enrolled for your [</w:t>
      </w:r>
      <w:r w:rsidR="00D0635F">
        <w:rPr>
          <w:rFonts w:cs="Arial"/>
          <w:szCs w:val="20"/>
        </w:rPr>
        <w:t>degree program</w:t>
      </w:r>
      <w:r>
        <w:rPr>
          <w:rFonts w:cs="Arial"/>
          <w:szCs w:val="20"/>
        </w:rPr>
        <w:t>] next term and a 5 means it is "very</w:t>
      </w:r>
      <w:r>
        <w:t xml:space="preserve"> </w:t>
      </w:r>
      <w:r>
        <w:rPr>
          <w:rFonts w:cs="Arial"/>
          <w:szCs w:val="20"/>
        </w:rPr>
        <w:t>likely" that you will be enrolled for your [</w:t>
      </w:r>
      <w:r w:rsidR="00D0635F">
        <w:rPr>
          <w:rFonts w:cs="Arial"/>
          <w:szCs w:val="20"/>
        </w:rPr>
        <w:t>degree program</w:t>
      </w:r>
      <w:r>
        <w:rPr>
          <w:rFonts w:cs="Arial"/>
          <w:szCs w:val="20"/>
        </w:rPr>
        <w:t>] next term, even if at a different school than [</w:t>
      </w:r>
      <w:r w:rsidR="00D0635F">
        <w:rPr>
          <w:rFonts w:cs="Arial"/>
          <w:szCs w:val="20"/>
        </w:rPr>
        <w:t>NPSAS institution</w:t>
      </w:r>
      <w:r>
        <w:rPr>
          <w:rFonts w:cs="Arial"/>
          <w:szCs w:val="20"/>
        </w:rPr>
        <w:t>]. </w:t>
      </w:r>
    </w:p>
    <w:p w:rsidR="004F2269" w:rsidP="004F2269" w:rsidRDefault="004F2269" w14:paraId="111C9DC2" w14:textId="062A93F2">
      <w:pPr>
        <w:pStyle w:val="Heading1"/>
      </w:pPr>
      <w:bookmarkStart w:name="_Toc11389798" w:id="156"/>
      <w:bookmarkStart w:name="_Toc26966779" w:id="157"/>
      <w:bookmarkStart w:name="_Toc36727630" w:id="158"/>
      <w:r w:rsidRPr="00A3236D">
        <w:t>N20AEXPBA</w:t>
      </w:r>
      <w:r>
        <w:t xml:space="preserve"> (FTB)</w:t>
      </w:r>
      <w:r w:rsidR="0057020D">
        <w:t xml:space="preserve"> (ABBREV)</w:t>
      </w:r>
      <w:bookmarkEnd w:id="156"/>
      <w:bookmarkEnd w:id="157"/>
      <w:bookmarkEnd w:id="158"/>
    </w:p>
    <w:p w:rsidR="009F1454" w:rsidP="004F2269" w:rsidRDefault="004F2269" w14:paraId="1F91569E" w14:textId="77777777">
      <w:r w:rsidRPr="007E65ED">
        <w:rPr>
          <w:rFonts w:cs="Arial"/>
          <w:szCs w:val="20"/>
        </w:rPr>
        <w:t>Do you plan to continue to a bachelor’s degree program within five years from now? (A bachelor’s degree is usually awarded by a 4-year college or university and usually requires at least 4 years of full-time, college level work.)</w:t>
      </w:r>
    </w:p>
    <w:p w:rsidRPr="007E65ED" w:rsidR="004F2269" w:rsidP="001B43CE" w:rsidRDefault="004F2269" w14:paraId="5DEE6FA2" w14:textId="21F71946">
      <w:pPr>
        <w:pStyle w:val="NoSpacing"/>
      </w:pPr>
      <w:r>
        <w:tab/>
      </w:r>
      <w:r w:rsidRPr="007E65ED">
        <w:t>1 = Yes</w:t>
      </w:r>
    </w:p>
    <w:p w:rsidR="004F2269" w:rsidP="001B43CE" w:rsidRDefault="004F2269" w14:paraId="1F3D9556" w14:textId="77777777">
      <w:pPr>
        <w:pStyle w:val="NoSpacing"/>
      </w:pPr>
      <w:r>
        <w:tab/>
      </w:r>
      <w:r w:rsidRPr="007E65ED">
        <w:t>0 = No</w:t>
      </w:r>
    </w:p>
    <w:p w:rsidR="009F1454" w:rsidP="004F2269" w:rsidRDefault="004F2269" w14:paraId="1EEEF5A6" w14:textId="77777777">
      <w:pPr>
        <w:rPr>
          <w:rFonts w:cs="Arial"/>
          <w:szCs w:val="20"/>
        </w:rPr>
      </w:pPr>
      <w:r w:rsidRPr="007E65ED">
        <w:rPr>
          <w:rFonts w:cs="Arial"/>
          <w:b/>
          <w:bCs/>
          <w:szCs w:val="20"/>
        </w:rPr>
        <w:t>Help Text:</w:t>
      </w:r>
      <w:r w:rsidRPr="007E65ED">
        <w:rPr>
          <w:rFonts w:cs="Arial"/>
          <w:szCs w:val="20"/>
        </w:rPr>
        <w:t xml:space="preserve"> Answer </w:t>
      </w:r>
      <w:r>
        <w:rPr>
          <w:rFonts w:cs="Arial"/>
          <w:b/>
          <w:bCs/>
          <w:szCs w:val="20"/>
        </w:rPr>
        <w:t>Y</w:t>
      </w:r>
      <w:r w:rsidRPr="00246451">
        <w:rPr>
          <w:rFonts w:cs="Arial"/>
          <w:b/>
          <w:bCs/>
          <w:szCs w:val="20"/>
        </w:rPr>
        <w:t>es</w:t>
      </w:r>
      <w:r w:rsidRPr="007E65ED">
        <w:rPr>
          <w:rFonts w:cs="Arial"/>
          <w:szCs w:val="20"/>
        </w:rPr>
        <w:t xml:space="preserve"> if</w:t>
      </w:r>
      <w:r>
        <w:t xml:space="preserve"> </w:t>
      </w:r>
      <w:r>
        <w:rPr>
          <w:rFonts w:cs="Arial"/>
          <w:szCs w:val="20"/>
        </w:rPr>
        <w:t>you think there is any possibility you will continue on to a bachelor’s degree program within the next five years, even if you will work on a bachelor’s</w:t>
      </w:r>
      <w:r>
        <w:t xml:space="preserve"> </w:t>
      </w:r>
      <w:r>
        <w:rPr>
          <w:rFonts w:cs="Arial"/>
          <w:szCs w:val="20"/>
        </w:rPr>
        <w:t>degree program at a different school than [</w:t>
      </w:r>
      <w:r w:rsidR="00D0635F">
        <w:rPr>
          <w:rFonts w:cs="Arial"/>
          <w:szCs w:val="20"/>
        </w:rPr>
        <w:t>NPSAS institution</w:t>
      </w:r>
      <w:r>
        <w:rPr>
          <w:rFonts w:cs="Arial"/>
          <w:szCs w:val="20"/>
        </w:rPr>
        <w:t>]. </w:t>
      </w:r>
    </w:p>
    <w:p w:rsidRPr="007E65ED" w:rsidR="004F2269" w:rsidP="004F2269" w:rsidRDefault="004F2269" w14:paraId="61C5B5F4" w14:textId="25B4AA1E">
      <w:pPr>
        <w:pStyle w:val="Heading1"/>
      </w:pPr>
      <w:bookmarkStart w:name="_Toc11389799" w:id="159"/>
      <w:bookmarkStart w:name="_Toc26966780" w:id="160"/>
      <w:bookmarkStart w:name="_Toc36727631" w:id="161"/>
      <w:r w:rsidRPr="00A3236D">
        <w:t>N20AEXPEVR</w:t>
      </w:r>
      <w:r>
        <w:t xml:space="preserve"> (ABBREV)</w:t>
      </w:r>
      <w:bookmarkEnd w:id="159"/>
      <w:bookmarkEnd w:id="160"/>
      <w:bookmarkEnd w:id="161"/>
    </w:p>
    <w:p w:rsidR="009F1454" w:rsidP="004F2269" w:rsidRDefault="004F2269" w14:paraId="03A60B7C" w14:textId="77777777">
      <w:r w:rsidRPr="007E65ED">
        <w:rPr>
          <w:rFonts w:cs="Arial"/>
          <w:szCs w:val="20"/>
        </w:rPr>
        <w:t>What is the highest level of education you ever expect to complete at any school? </w:t>
      </w:r>
    </w:p>
    <w:p w:rsidR="009F1454" w:rsidP="004F2269" w:rsidRDefault="004F2269" w14:paraId="79F7A83E" w14:textId="77777777">
      <w:r>
        <w:rPr>
          <w:rFonts w:cs="Arial"/>
          <w:szCs w:val="20"/>
        </w:rPr>
        <w:t>(If you are unsure, provide your best guess.)</w:t>
      </w:r>
    </w:p>
    <w:p w:rsidRPr="007E65ED" w:rsidR="004F2269" w:rsidP="001B43CE" w:rsidRDefault="004F2269" w14:paraId="3BF8E4AD" w14:textId="4415234A">
      <w:pPr>
        <w:pStyle w:val="NoSpacing"/>
      </w:pPr>
      <w:r>
        <w:tab/>
      </w:r>
      <w:r w:rsidRPr="007E65ED">
        <w:t>1 = Undergraduate level courses, no undergraduate degree or certificate expected</w:t>
      </w:r>
    </w:p>
    <w:p w:rsidR="004F2269" w:rsidP="001B43CE" w:rsidRDefault="004F2269" w14:paraId="5669A134" w14:textId="77777777">
      <w:pPr>
        <w:pStyle w:val="NoSpacing"/>
        <w:ind w:left="1080" w:hanging="360"/>
      </w:pPr>
      <w:r w:rsidRPr="007E65ED">
        <w:t>2 = Undergraduate certificate or diploma (usually less than 2 years), including those leading to a certification or license (e.g., cosmetology)</w:t>
      </w:r>
    </w:p>
    <w:p w:rsidR="004F2269" w:rsidP="001B43CE" w:rsidRDefault="004F2269" w14:paraId="2D5A385C" w14:textId="77777777">
      <w:pPr>
        <w:pStyle w:val="NoSpacing"/>
      </w:pPr>
      <w:r>
        <w:tab/>
      </w:r>
      <w:r w:rsidRPr="007E65ED">
        <w:t>3 = Associate's degree (usually a 2-year degree)</w:t>
      </w:r>
    </w:p>
    <w:p w:rsidR="004F2269" w:rsidP="001B43CE" w:rsidRDefault="004F2269" w14:paraId="7930ED8C" w14:textId="77777777">
      <w:pPr>
        <w:pStyle w:val="NoSpacing"/>
      </w:pPr>
      <w:r>
        <w:tab/>
      </w:r>
      <w:r w:rsidRPr="007E65ED">
        <w:t>4 = Bachelor's degree (usually a 4-year degree)</w:t>
      </w:r>
    </w:p>
    <w:p w:rsidR="004F2269" w:rsidP="001B43CE" w:rsidRDefault="004F2269" w14:paraId="651602AD" w14:textId="77777777">
      <w:pPr>
        <w:pStyle w:val="NoSpacing"/>
      </w:pPr>
      <w:r>
        <w:tab/>
      </w:r>
      <w:r w:rsidRPr="007E65ED">
        <w:t>5 = Graduate level courses, no graduate degree or certificate expected</w:t>
      </w:r>
    </w:p>
    <w:p w:rsidR="004F2269" w:rsidP="001B43CE" w:rsidRDefault="004F2269" w14:paraId="18719991" w14:textId="77777777">
      <w:pPr>
        <w:pStyle w:val="NoSpacing"/>
      </w:pPr>
      <w:r>
        <w:tab/>
      </w:r>
      <w:r w:rsidRPr="007E65ED">
        <w:t>6 = Post-baccalaureate certificate</w:t>
      </w:r>
    </w:p>
    <w:p w:rsidR="004F2269" w:rsidP="001B43CE" w:rsidRDefault="004F2269" w14:paraId="591D06AC" w14:textId="77777777">
      <w:pPr>
        <w:pStyle w:val="NoSpacing"/>
      </w:pPr>
      <w:r>
        <w:tab/>
      </w:r>
      <w:r w:rsidRPr="007E65ED">
        <w:t>7 = Master’s degree</w:t>
      </w:r>
    </w:p>
    <w:p w:rsidR="004F2269" w:rsidP="001B43CE" w:rsidRDefault="004F2269" w14:paraId="4995DAC3" w14:textId="77777777">
      <w:pPr>
        <w:pStyle w:val="NoSpacing"/>
      </w:pPr>
      <w:r>
        <w:tab/>
      </w:r>
      <w:r w:rsidRPr="007E65ED">
        <w:t>8 = Post-master's certificate</w:t>
      </w:r>
    </w:p>
    <w:p w:rsidR="004F2269" w:rsidP="001B43CE" w:rsidRDefault="004F2269" w14:paraId="14F6425C" w14:textId="77777777">
      <w:pPr>
        <w:pStyle w:val="NoSpacing"/>
      </w:pPr>
      <w:r>
        <w:tab/>
      </w:r>
      <w:r w:rsidRPr="007E65ED">
        <w:t>9 = Doctoral degree - research/scholarship (e.g., PhD, EdD, etc.)</w:t>
      </w:r>
    </w:p>
    <w:p w:rsidR="004F2269" w:rsidP="001B43CE" w:rsidRDefault="004F2269" w14:paraId="465C7CE4" w14:textId="77777777">
      <w:pPr>
        <w:pStyle w:val="NoSpacing"/>
      </w:pPr>
      <w:r>
        <w:tab/>
      </w:r>
      <w:r w:rsidRPr="007E65ED">
        <w:t>10 = Doctoral degree - professional practice (e.g., chiropractic, dentistry, law, medicine, etc.)</w:t>
      </w:r>
    </w:p>
    <w:p w:rsidR="009F1454" w:rsidP="004F2269" w:rsidRDefault="004F2269" w14:paraId="44102151" w14:textId="77777777">
      <w:r w:rsidRPr="007E65ED">
        <w:rPr>
          <w:rFonts w:cs="Arial"/>
          <w:b/>
          <w:bCs/>
          <w:szCs w:val="20"/>
        </w:rPr>
        <w:t>Help Text:</w:t>
      </w:r>
      <w:r w:rsidRPr="007E65ED">
        <w:rPr>
          <w:rFonts w:cs="Arial"/>
          <w:szCs w:val="20"/>
        </w:rPr>
        <w:t xml:space="preserve"> </w:t>
      </w:r>
      <w:r>
        <w:rPr>
          <w:rFonts w:cs="Arial"/>
          <w:szCs w:val="20"/>
        </w:rPr>
        <w:t>Indicate the highest level of education that you ever expect to complete at any school. If you do not plan to pursue any education beyond what you are currently working on, provide your current degree or program.</w:t>
      </w:r>
    </w:p>
    <w:p w:rsidR="009F1454" w:rsidP="004F2269" w:rsidRDefault="004F2269" w14:paraId="1ED72A5D" w14:textId="77777777">
      <w:r w:rsidRPr="00246451">
        <w:rPr>
          <w:rFonts w:cs="Arial"/>
          <w:b/>
          <w:bCs/>
          <w:szCs w:val="20"/>
        </w:rPr>
        <w:t>Undergraduate level courses</w:t>
      </w:r>
      <w:r>
        <w:rPr>
          <w:rFonts w:cs="Arial"/>
          <w:szCs w:val="20"/>
        </w:rPr>
        <w:t>, no undergraduate degree or certificate expected means taking courses at the undergraduate level but not expecting to formally enroll in a degree or certificate program of any sort.</w:t>
      </w:r>
    </w:p>
    <w:p w:rsidR="009F1454" w:rsidP="004F2269" w:rsidRDefault="004F2269" w14:paraId="5057FC75" w14:textId="77777777">
      <w:r w:rsidRPr="00246451">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72F27DE" w14:textId="77777777">
      <w:r>
        <w:rPr>
          <w:rFonts w:cs="Arial"/>
          <w:szCs w:val="20"/>
        </w:rPr>
        <w:t xml:space="preserve">An </w:t>
      </w:r>
      <w:r w:rsidRPr="00246451">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59B8DC0E"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40EB770" w14:textId="77777777">
      <w:r w:rsidRPr="00246451">
        <w:rPr>
          <w:rFonts w:cs="Arial"/>
          <w:b/>
          <w:bCs/>
          <w:szCs w:val="20"/>
        </w:rPr>
        <w:t>Graduate level courses</w:t>
      </w:r>
      <w:r>
        <w:rPr>
          <w:rFonts w:cs="Arial"/>
          <w:szCs w:val="20"/>
        </w:rPr>
        <w:t>, no graduate degree or certificate expected means already holding an undergraduate degree or certificate and enrolling in graduate-level courses beyond a bachelor's degree, but not expecting to formally enroll in a graduate degree program.</w:t>
      </w:r>
    </w:p>
    <w:p w:rsidR="009F1454" w:rsidP="004F2269" w:rsidRDefault="004F2269" w14:paraId="5D354B3E" w14:textId="2CFE54FA">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392A67A5" w14:textId="77777777">
      <w:r>
        <w:rPr>
          <w:rFonts w:cs="Arial"/>
          <w:szCs w:val="20"/>
        </w:rPr>
        <w:t xml:space="preserve">A </w:t>
      </w:r>
      <w:r w:rsidRPr="00246451">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151B8EC7"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29D837F1" w14:textId="77777777">
      <w:r>
        <w:rPr>
          <w:rFonts w:cs="Arial"/>
          <w:szCs w:val="20"/>
        </w:rPr>
        <w:t xml:space="preserve">A </w:t>
      </w:r>
      <w:r w:rsidRPr="00246451">
        <w:rPr>
          <w:rFonts w:cs="Arial"/>
          <w:b/>
          <w:bCs/>
          <w:szCs w:val="20"/>
        </w:rPr>
        <w:t xml:space="preserve">doctoral degree - research/scholarship </w:t>
      </w:r>
      <w:r>
        <w:rPr>
          <w:rFonts w:cs="Arial"/>
          <w:szCs w:val="20"/>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423BD70A" w14:textId="77777777">
      <w:r>
        <w:rPr>
          <w:rFonts w:cs="Arial"/>
          <w:szCs w:val="20"/>
        </w:rPr>
        <w:t xml:space="preserve">A </w:t>
      </w:r>
      <w:r w:rsidRPr="00246451">
        <w:rPr>
          <w:rFonts w:cs="Arial"/>
          <w:b/>
          <w:bCs/>
          <w:szCs w:val="20"/>
        </w:rPr>
        <w:t xml:space="preserve">doctoral degree </w:t>
      </w:r>
      <w:r>
        <w:rPr>
          <w:rFonts w:cs="Arial"/>
          <w:b/>
          <w:bCs/>
          <w:szCs w:val="20"/>
        </w:rPr>
        <w:t>-</w:t>
      </w:r>
      <w:r w:rsidRPr="00246451">
        <w:rPr>
          <w:rFonts w:cs="Arial"/>
          <w:b/>
          <w:bCs/>
          <w:szCs w:val="20"/>
        </w:rPr>
        <w:t xml:space="preserve"> 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Pr="006F5812" w:rsidR="009F1454" w:rsidP="004F2269" w:rsidRDefault="004F2269" w14:paraId="57F552CC" w14:textId="77777777">
      <w:pPr>
        <w:rPr>
          <w:rFonts w:ascii="Arial" w:hAnsi="Arial"/>
        </w:rPr>
      </w:pPr>
      <w:r w:rsidRPr="006F5812">
        <w:rPr>
          <w:rFonts w:ascii="Arial" w:hAnsi="Arial"/>
          <w:b/>
        </w:rPr>
        <w:t>N20APGMST</w:t>
      </w:r>
    </w:p>
    <w:p w:rsidR="009F1454" w:rsidP="004F2269" w:rsidRDefault="004F2269" w14:paraId="204BF935" w14:textId="77777777">
      <w:r>
        <w:rPr>
          <w:rFonts w:cs="Arial"/>
          <w:szCs w:val="20"/>
        </w:rPr>
        <w:t>When did you begin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4F2269" w:rsidP="004F2269" w:rsidRDefault="004F2269" w14:paraId="37AB37FE" w14:textId="33A01B81">
      <w:r w:rsidRPr="007E65ED">
        <w:rPr>
          <w:rFonts w:cs="Arial"/>
          <w:szCs w:val="20"/>
        </w:rPr>
        <w:t>Month: </w:t>
      </w:r>
    </w:p>
    <w:p w:rsidR="004F2269" w:rsidP="001B43CE" w:rsidRDefault="004F2269" w14:paraId="3E8FEF74" w14:textId="77777777">
      <w:pPr>
        <w:pStyle w:val="NoSpacing"/>
      </w:pPr>
      <w:r>
        <w:tab/>
      </w:r>
      <w:r w:rsidRPr="007E65ED">
        <w:t>January</w:t>
      </w:r>
      <w:r>
        <w:t xml:space="preserve"> - </w:t>
      </w:r>
      <w:r w:rsidRPr="007E65ED">
        <w:t>December</w:t>
      </w:r>
    </w:p>
    <w:p w:rsidR="004F2269" w:rsidP="004F2269" w:rsidRDefault="004F2269" w14:paraId="32E2095C" w14:textId="77777777">
      <w:r w:rsidRPr="007E65ED">
        <w:rPr>
          <w:rFonts w:cs="Arial"/>
          <w:szCs w:val="20"/>
        </w:rPr>
        <w:t>Year: </w:t>
      </w:r>
    </w:p>
    <w:p w:rsidR="004F2269" w:rsidP="001B43CE" w:rsidRDefault="004F2269" w14:paraId="248DEE8F" w14:textId="77777777">
      <w:pPr>
        <w:pStyle w:val="NoSpacing"/>
      </w:pPr>
      <w:r>
        <w:tab/>
      </w:r>
      <w:r w:rsidRPr="007E65ED">
        <w:t>2020</w:t>
      </w:r>
      <w:r>
        <w:t xml:space="preserve"> - </w:t>
      </w:r>
      <w:r w:rsidRPr="007E65ED">
        <w:t>Before 1987</w:t>
      </w:r>
    </w:p>
    <w:p w:rsidR="009F1454" w:rsidP="004F2269" w:rsidRDefault="004F2269" w14:paraId="26EEE6E4" w14:textId="77777777">
      <w:r w:rsidRPr="007E65ED">
        <w:rPr>
          <w:rFonts w:cs="Arial"/>
          <w:b/>
          <w:bCs/>
          <w:szCs w:val="20"/>
        </w:rPr>
        <w:t>Help Text:</w:t>
      </w:r>
      <w:r w:rsidRPr="007E65ED">
        <w:rPr>
          <w:rFonts w:cs="Arial"/>
          <w:szCs w:val="20"/>
        </w:rPr>
        <w:t xml:space="preserve"> </w:t>
      </w:r>
      <w:r>
        <w:rPr>
          <w:rFonts w:cs="Arial"/>
          <w:szCs w:val="20"/>
        </w:rPr>
        <w:t>Indicate the month and year that you first began your [</w:t>
      </w:r>
      <w:r w:rsidR="00D0635F">
        <w:rPr>
          <w:rFonts w:cs="Arial"/>
          <w:szCs w:val="20"/>
        </w:rPr>
        <w:t>degree program</w:t>
      </w:r>
      <w:r>
        <w:rPr>
          <w:rFonts w:cs="Arial"/>
          <w:szCs w:val="20"/>
        </w:rPr>
        <w:t>] at [</w:t>
      </w:r>
      <w:r w:rsidR="00D0635F">
        <w:rPr>
          <w:rFonts w:cs="Arial"/>
          <w:szCs w:val="20"/>
        </w:rPr>
        <w:t>NPSAS institution</w:t>
      </w:r>
      <w:r>
        <w:rPr>
          <w:rFonts w:cs="Arial"/>
          <w:szCs w:val="20"/>
        </w:rPr>
        <w:t>] even if you did not begin in the 2019-2020 academic year.</w:t>
      </w:r>
    </w:p>
    <w:p w:rsidR="009F1454" w:rsidP="004F2269" w:rsidRDefault="004F2269" w14:paraId="4097D1C3" w14:textId="77777777">
      <w:pPr>
        <w:rPr>
          <w:rFonts w:cs="Arial"/>
          <w:szCs w:val="20"/>
        </w:rPr>
      </w:pPr>
      <w:r>
        <w:rPr>
          <w:rFonts w:cs="Arial"/>
          <w:szCs w:val="20"/>
        </w:rPr>
        <w:t>If you are unsure, provide your best guess.</w:t>
      </w:r>
    </w:p>
    <w:p w:rsidRPr="007E65ED" w:rsidR="004F2269" w:rsidP="004F2269" w:rsidRDefault="004F2269" w14:paraId="2F4B6D44" w14:textId="1DA43BD3">
      <w:pPr>
        <w:pStyle w:val="Heading1"/>
      </w:pPr>
      <w:bookmarkStart w:name="_Toc11389800" w:id="162"/>
      <w:bookmarkStart w:name="_Toc26966781" w:id="163"/>
      <w:bookmarkStart w:name="_Toc36727632" w:id="164"/>
      <w:r w:rsidRPr="00A3236D">
        <w:t>N20APGMFT</w:t>
      </w:r>
      <w:bookmarkEnd w:id="162"/>
      <w:bookmarkEnd w:id="163"/>
      <w:bookmarkEnd w:id="164"/>
    </w:p>
    <w:p w:rsidR="009F1454" w:rsidP="004F2269" w:rsidRDefault="004F2269" w14:paraId="02402AB1" w14:textId="77777777">
      <w:r w:rsidRPr="007E65ED">
        <w:rPr>
          <w:rFonts w:cs="Arial"/>
          <w:szCs w:val="20"/>
        </w:rPr>
        <w:t>Since the time that you first started working on your [</w:t>
      </w:r>
      <w:r w:rsidR="00D0635F">
        <w:rPr>
          <w:rFonts w:cs="Arial"/>
          <w:szCs w:val="20"/>
        </w:rPr>
        <w:t>degree program</w:t>
      </w:r>
      <w:r w:rsidRPr="007E65ED">
        <w:rPr>
          <w:rFonts w:cs="Arial"/>
          <w:szCs w:val="20"/>
        </w:rPr>
        <w:t>] prior to the 2019-2020 academic year, were you mainly a full-time or part-time student, or a mix of both full-time and part-time?</w:t>
      </w:r>
    </w:p>
    <w:p w:rsidRPr="007E65ED" w:rsidR="004F2269" w:rsidP="007B6630" w:rsidRDefault="004F2269" w14:paraId="28867CF7" w14:textId="09CFC188">
      <w:pPr>
        <w:pStyle w:val="NoSpacing"/>
      </w:pPr>
      <w:r>
        <w:tab/>
      </w:r>
      <w:r w:rsidRPr="007E65ED">
        <w:t>1 = Full-time</w:t>
      </w:r>
    </w:p>
    <w:p w:rsidR="004F2269" w:rsidP="007B6630" w:rsidRDefault="004F2269" w14:paraId="4A74C84D" w14:textId="77777777">
      <w:pPr>
        <w:pStyle w:val="NoSpacing"/>
      </w:pPr>
      <w:r>
        <w:tab/>
      </w:r>
      <w:r w:rsidRPr="007E65ED">
        <w:t>2 = Part-time</w:t>
      </w:r>
    </w:p>
    <w:p w:rsidR="004F2269" w:rsidP="007B6630" w:rsidRDefault="004F2269" w14:paraId="7D351121" w14:textId="77777777">
      <w:pPr>
        <w:pStyle w:val="NoSpacing"/>
      </w:pPr>
      <w:r>
        <w:tab/>
      </w:r>
      <w:r w:rsidRPr="007E65ED">
        <w:t>3 = Mix of full-time and part-time</w:t>
      </w:r>
    </w:p>
    <w:p w:rsidR="009F1454" w:rsidP="004F2269" w:rsidRDefault="004F2269" w14:paraId="7F451209" w14:textId="72B28930">
      <w:r w:rsidRPr="007E65ED">
        <w:rPr>
          <w:rFonts w:cs="Arial"/>
          <w:b/>
          <w:bCs/>
          <w:szCs w:val="20"/>
        </w:rPr>
        <w:t>Help Text:</w:t>
      </w:r>
      <w:r w:rsidRPr="007E65ED">
        <w:rPr>
          <w:rFonts w:cs="Arial"/>
          <w:szCs w:val="20"/>
        </w:rPr>
        <w:t xml:space="preserve"> </w:t>
      </w:r>
      <w:r>
        <w:rPr>
          <w:rFonts w:cs="Arial"/>
          <w:szCs w:val="20"/>
        </w:rPr>
        <w:t>The following are examples of standard full-time credit or course loads and may vary by institution.</w:t>
      </w:r>
    </w:p>
    <w:p w:rsidR="009F1454" w:rsidP="004F2269" w:rsidRDefault="004F2269" w14:paraId="495F01A9" w14:textId="77777777">
      <w:r>
        <w:rPr>
          <w:rFonts w:cs="Arial"/>
          <w:szCs w:val="20"/>
        </w:rPr>
        <w:t>Students who are enrolled as a full-time student typically carry at least:</w:t>
      </w:r>
    </w:p>
    <w:p w:rsidR="009F1454" w:rsidP="004F2269" w:rsidRDefault="004F2269" w14:paraId="22D41C01" w14:textId="77777777">
      <w:r>
        <w:rPr>
          <w:rFonts w:cs="Arial"/>
          <w:szCs w:val="20"/>
        </w:rPr>
        <w:t>9 credit hours per term at the graduate level;</w:t>
      </w:r>
    </w:p>
    <w:p w:rsidR="009F1454" w:rsidP="004F2269" w:rsidRDefault="004F2269" w14:paraId="2D29D06F"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2F30AB15" w14:textId="77777777">
      <w:pPr>
        <w:rPr>
          <w:rFonts w:cs="Arial"/>
          <w:szCs w:val="20"/>
        </w:rPr>
      </w:pPr>
      <w:r>
        <w:rPr>
          <w:rFonts w:cs="Arial"/>
          <w:szCs w:val="20"/>
        </w:rPr>
        <w:t>24 clock hours per week for an educational program using clock hours</w:t>
      </w:r>
    </w:p>
    <w:p w:rsidR="009F1454" w:rsidP="004F2269" w:rsidRDefault="004F2269" w14:paraId="5BC5B23D" w14:textId="77777777">
      <w:pPr>
        <w:rPr>
          <w:rFonts w:cs="Arial"/>
          <w:szCs w:val="20"/>
        </w:rPr>
      </w:pPr>
      <w:r>
        <w:rPr>
          <w:rFonts w:cs="Arial"/>
          <w:szCs w:val="20"/>
        </w:rPr>
        <w:t xml:space="preserve">Select </w:t>
      </w:r>
      <w:r w:rsidRPr="00E215C4">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0718D166" w14:textId="77777777">
      <w:pPr>
        <w:rPr>
          <w:rFonts w:cs="Arial"/>
          <w:szCs w:val="20"/>
        </w:rPr>
      </w:pPr>
      <w:r>
        <w:rPr>
          <w:rFonts w:cs="Arial"/>
          <w:szCs w:val="20"/>
        </w:rPr>
        <w:t xml:space="preserve">Select a </w:t>
      </w:r>
      <w:r w:rsidRPr="00E215C4">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Pr="006F5812" w:rsidR="004F2269" w:rsidP="004F2269" w:rsidRDefault="004F2269" w14:paraId="3612BC12" w14:textId="4A53ACCB">
      <w:pPr>
        <w:rPr>
          <w:rFonts w:ascii="Arial" w:hAnsi="Arial"/>
        </w:rPr>
      </w:pPr>
      <w:r w:rsidRPr="006F5812">
        <w:rPr>
          <w:rFonts w:ascii="Arial" w:hAnsi="Arial"/>
          <w:b/>
        </w:rPr>
        <w:t>N20AFRSTGRD</w:t>
      </w:r>
    </w:p>
    <w:p w:rsidR="009F1454" w:rsidP="004F2269" w:rsidRDefault="004F2269" w14:paraId="561A610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66FCCE23" w14:textId="382DF4F0">
      <w:r>
        <w:rPr>
          <w:rFonts w:cs="Arial"/>
          <w:szCs w:val="20"/>
        </w:rPr>
        <w:t>I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009F1454" w:rsidP="004F2269" w:rsidRDefault="004F2269" w14:paraId="68C92990" w14:textId="77777777">
      <w:r>
        <w:rPr>
          <w:rFonts w:cs="Arial"/>
          <w:szCs w:val="20"/>
        </w:rPr>
        <w:t>[else]</w:t>
      </w:r>
    </w:p>
    <w:p w:rsidR="009F1454" w:rsidP="004F2269" w:rsidRDefault="004F2269" w14:paraId="70239093" w14:textId="77777777">
      <w:r>
        <w:rPr>
          <w:rFonts w:cs="Arial"/>
          <w:szCs w:val="20"/>
        </w:rPr>
        <w:t>Wa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Pr="007E65ED" w:rsidR="004F2269" w:rsidP="007B6630" w:rsidRDefault="004F2269" w14:paraId="2D031885" w14:textId="5E25EDE0">
      <w:pPr>
        <w:pStyle w:val="NoSpacing"/>
      </w:pPr>
      <w:r>
        <w:tab/>
      </w:r>
      <w:r w:rsidRPr="007E65ED">
        <w:t>1 = Yes</w:t>
      </w:r>
    </w:p>
    <w:p w:rsidR="004F2269" w:rsidP="007B6630" w:rsidRDefault="004F2269" w14:paraId="6AD0652E" w14:textId="77777777">
      <w:pPr>
        <w:pStyle w:val="NoSpacing"/>
      </w:pPr>
      <w:r>
        <w:tab/>
      </w:r>
      <w:r w:rsidRPr="007E65ED">
        <w:t>0 = No</w:t>
      </w:r>
    </w:p>
    <w:p w:rsidR="009F1454" w:rsidP="004F2269" w:rsidRDefault="004F2269" w14:paraId="65BF3717" w14:textId="77777777">
      <w:pPr>
        <w:rPr>
          <w:rFonts w:cs="Arial"/>
          <w:szCs w:val="20"/>
        </w:rPr>
      </w:pPr>
      <w:r w:rsidRPr="007E65ED">
        <w:rPr>
          <w:rFonts w:cs="Arial"/>
          <w:b/>
          <w:bCs/>
          <w:szCs w:val="20"/>
        </w:rPr>
        <w:t>Help Text:</w:t>
      </w:r>
      <w:r w:rsidRPr="007E65ED">
        <w:rPr>
          <w:rFonts w:cs="Arial"/>
          <w:szCs w:val="20"/>
        </w:rPr>
        <w:t xml:space="preserve"> If you have attended another school, but your [</w:t>
      </w:r>
      <w:r w:rsidR="00D0635F">
        <w:rPr>
          <w:rFonts w:cs="Arial"/>
          <w:szCs w:val="20"/>
        </w:rPr>
        <w:t>degree program</w:t>
      </w:r>
      <w:r w:rsidRPr="007E65ED">
        <w:rPr>
          <w:rFonts w:cs="Arial"/>
          <w:szCs w:val="20"/>
        </w:rPr>
        <w:t>] is your first graduate degree at [</w:t>
      </w:r>
      <w:r w:rsidR="00D0635F">
        <w:rPr>
          <w:rFonts w:cs="Arial"/>
          <w:szCs w:val="20"/>
        </w:rPr>
        <w:t>NPSAS institution</w:t>
      </w:r>
      <w:r w:rsidRPr="007E65ED">
        <w:rPr>
          <w:rFonts w:cs="Arial"/>
          <w:szCs w:val="20"/>
        </w:rPr>
        <w:t xml:space="preserve">], please answer </w:t>
      </w:r>
      <w:r w:rsidRPr="00E215C4">
        <w:rPr>
          <w:rFonts w:cs="Arial"/>
          <w:b/>
          <w:bCs/>
          <w:szCs w:val="20"/>
        </w:rPr>
        <w:t>Yes</w:t>
      </w:r>
      <w:r w:rsidRPr="007E65ED">
        <w:rPr>
          <w:rFonts w:cs="Arial"/>
          <w:szCs w:val="20"/>
        </w:rPr>
        <w:t>.</w:t>
      </w:r>
    </w:p>
    <w:p w:rsidRPr="007E65ED" w:rsidR="004F2269" w:rsidP="004F2269" w:rsidRDefault="004F2269" w14:paraId="1B7AFE73" w14:textId="1F6E4E51">
      <w:r w:rsidRPr="006F5812">
        <w:rPr>
          <w:rFonts w:ascii="Arial" w:hAnsi="Arial"/>
          <w:b/>
        </w:rPr>
        <w:t>N20AADDLINST</w:t>
      </w:r>
    </w:p>
    <w:p w:rsidR="009F1454" w:rsidP="004F2269" w:rsidRDefault="004F2269" w14:paraId="73A30AE3"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5650C74C" w14:textId="084C569A">
      <w:r>
        <w:rPr>
          <w:rFonts w:cs="Arial"/>
          <w:szCs w:val="20"/>
        </w:rPr>
        <w:t>Since July 1, 2019, have you attended any other colleges, universities, or trade schools besides [</w:t>
      </w:r>
      <w:r w:rsidR="00D0635F">
        <w:rPr>
          <w:rFonts w:cs="Arial"/>
          <w:szCs w:val="20"/>
        </w:rPr>
        <w:t>NPSAS institution</w:t>
      </w:r>
      <w:r>
        <w:rPr>
          <w:rFonts w:cs="Arial"/>
          <w:szCs w:val="20"/>
        </w:rPr>
        <w:t>]?</w:t>
      </w:r>
    </w:p>
    <w:p w:rsidR="009F1454" w:rsidP="004F2269" w:rsidRDefault="004F2269" w14:paraId="157CBCC4" w14:textId="77777777">
      <w:r>
        <w:rPr>
          <w:rFonts w:cs="Arial"/>
          <w:szCs w:val="20"/>
        </w:rPr>
        <w:t>[else]</w:t>
      </w:r>
    </w:p>
    <w:p w:rsidR="009F1454" w:rsidP="004F2269" w:rsidRDefault="004F2269" w14:paraId="75D69A5F" w14:textId="77777777">
      <w:r>
        <w:rPr>
          <w:rFonts w:cs="Arial"/>
          <w:szCs w:val="20"/>
        </w:rPr>
        <w:t>Between July 1, 2019 and June 30, 2020, did you attend any other colleges, universities, or trade schools besides [</w:t>
      </w:r>
      <w:r w:rsidR="00D0635F">
        <w:rPr>
          <w:rFonts w:cs="Arial"/>
          <w:szCs w:val="20"/>
        </w:rPr>
        <w:t>NPSAS institution</w:t>
      </w:r>
      <w:r>
        <w:rPr>
          <w:rFonts w:cs="Arial"/>
          <w:szCs w:val="20"/>
        </w:rPr>
        <w:t>]?</w:t>
      </w:r>
    </w:p>
    <w:p w:rsidRPr="007E65ED" w:rsidR="004F2269" w:rsidP="007B6630" w:rsidRDefault="004F2269" w14:paraId="79F10296" w14:textId="73B15A00">
      <w:pPr>
        <w:pStyle w:val="NoSpacing"/>
      </w:pPr>
      <w:r>
        <w:tab/>
      </w:r>
      <w:r w:rsidRPr="007E65ED">
        <w:t>1 = Yes</w:t>
      </w:r>
    </w:p>
    <w:p w:rsidR="004F2269" w:rsidP="007B6630" w:rsidRDefault="004F2269" w14:paraId="2DFD2569" w14:textId="77777777">
      <w:pPr>
        <w:pStyle w:val="NoSpacing"/>
      </w:pPr>
      <w:r>
        <w:tab/>
      </w:r>
      <w:r w:rsidRPr="007E65ED">
        <w:t>0 = No</w:t>
      </w:r>
    </w:p>
    <w:p w:rsidR="009F1454" w:rsidP="004F2269" w:rsidRDefault="004F2269" w14:paraId="5A4E326A" w14:textId="6F8AD56D">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not including [</w:t>
      </w:r>
      <w:r w:rsidR="00D0635F">
        <w:rPr>
          <w:rFonts w:cs="Arial"/>
          <w:szCs w:val="20"/>
        </w:rPr>
        <w:t>NPSAS institution</w:t>
      </w:r>
      <w:r>
        <w:rPr>
          <w:rFonts w:cs="Arial"/>
          <w:szCs w:val="20"/>
        </w:rPr>
        <w:t>]</w:t>
      </w:r>
      <w:r w:rsidR="000B5234">
        <w:rPr>
          <w:rFonts w:cs="Arial"/>
          <w:szCs w:val="20"/>
        </w:rPr>
        <w:t>—</w:t>
      </w:r>
      <w:r>
        <w:rPr>
          <w:rFonts w:cs="Arial"/>
          <w:szCs w:val="20"/>
        </w:rPr>
        <w:t>between July 1, 2019 and June 30, 2020.</w:t>
      </w:r>
    </w:p>
    <w:p w:rsidRPr="007E65ED" w:rsidR="004F2269" w:rsidP="004F2269" w:rsidRDefault="004F2269" w14:paraId="66A0A2F2" w14:textId="44ED2FC3">
      <w:r w:rsidRPr="006F5812">
        <w:rPr>
          <w:rFonts w:ascii="Arial" w:hAnsi="Arial"/>
          <w:b/>
        </w:rPr>
        <w:t>N20ASCH01</w:t>
      </w:r>
    </w:p>
    <w:p w:rsidR="009F1454" w:rsidP="004F2269" w:rsidRDefault="004F2269" w14:paraId="2C95E9E8" w14:textId="77777777">
      <w:pPr>
        <w:rPr>
          <w:rFonts w:cs="Arial"/>
          <w:szCs w:val="20"/>
        </w:rPr>
      </w:pPr>
      <w:r w:rsidRPr="007E65ED">
        <w:rPr>
          <w:rFonts w:cs="Arial"/>
          <w:szCs w:val="20"/>
        </w:rPr>
        <w:t xml:space="preserve">What is the name of the other school you attended [{if </w:t>
      </w:r>
      <w:r w:rsidR="008C1CA4">
        <w:rPr>
          <w:rFonts w:cs="Arial"/>
          <w:szCs w:val="20"/>
        </w:rPr>
        <w:t>[survey date before July 1, 2020]</w:t>
      </w:r>
      <w:r w:rsidRPr="007E65ED">
        <w:rPr>
          <w:rFonts w:cs="Arial"/>
          <w:szCs w:val="20"/>
        </w:rPr>
        <w:t xml:space="preserve"> = 1} since July 1, 2019 {else} between July 1, 2019 and June 30, 2020]? </w:t>
      </w:r>
    </w:p>
    <w:p w:rsidR="009F1454" w:rsidP="004F2269" w:rsidRDefault="004F2269" w14:paraId="6BD0D261" w14:textId="04F0FFE7">
      <w:r>
        <w:rPr>
          <w:rFonts w:cs="Arial"/>
          <w:szCs w:val="20"/>
        </w:rPr>
        <w:t>(Please provide the name of the other school you attended in the textbox. [{If iteration = 1} If you have attended more than one other school between July 1, 2019 and June 30, 2020, tell us about the most recent school first.] If you are unable to find a match in the results, please select the "School not listed" option located at the bottom of the listed results.)</w:t>
      </w:r>
    </w:p>
    <w:p w:rsidRPr="00286DF0" w:rsidR="004F2269" w:rsidP="007B6630" w:rsidRDefault="004F2269" w14:paraId="488F61D9" w14:textId="77777777">
      <w:pPr>
        <w:pStyle w:val="NoSpacing"/>
      </w:pPr>
      <w:r>
        <w:tab/>
      </w:r>
      <w:r w:rsidRPr="00286DF0">
        <w:t xml:space="preserve">School name: </w:t>
      </w:r>
    </w:p>
    <w:p w:rsidRPr="0049069F" w:rsidR="004F2269" w:rsidP="007B6630" w:rsidRDefault="004F2269" w14:paraId="3FA9A689" w14:textId="77777777">
      <w:pPr>
        <w:pStyle w:val="NoSpacing"/>
      </w:pPr>
      <w:r w:rsidRPr="00286DF0">
        <w:tab/>
      </w:r>
      <w:r w:rsidRPr="0049069F">
        <w:t>City:</w:t>
      </w:r>
    </w:p>
    <w:p w:rsidRPr="0049069F" w:rsidR="004F2269" w:rsidP="007B6630" w:rsidRDefault="004F2269" w14:paraId="6A66B467" w14:textId="77777777">
      <w:pPr>
        <w:pStyle w:val="NoSpacing"/>
      </w:pPr>
      <w:r w:rsidRPr="00286DF0">
        <w:tab/>
      </w:r>
      <w:r w:rsidRPr="0049069F">
        <w:t>State:</w:t>
      </w:r>
    </w:p>
    <w:p w:rsidRPr="00286DF0" w:rsidR="004F2269" w:rsidP="007B6630" w:rsidRDefault="004F2269" w14:paraId="0123BD12" w14:textId="77777777">
      <w:pPr>
        <w:pStyle w:val="NoSpacing"/>
      </w:pPr>
      <w:r w:rsidRPr="00286DF0">
        <w:tab/>
        <w:t xml:space="preserve">Control </w:t>
      </w:r>
    </w:p>
    <w:p w:rsidRPr="00286DF0" w:rsidR="004F2269" w:rsidP="007B6630" w:rsidRDefault="004F2269" w14:paraId="5319135C" w14:textId="77777777">
      <w:pPr>
        <w:pStyle w:val="NoSpacing"/>
        <w:ind w:firstLine="720"/>
      </w:pPr>
      <w:r w:rsidRPr="00286DF0">
        <w:t>Level</w:t>
      </w:r>
    </w:p>
    <w:p w:rsidR="009F1454" w:rsidP="004F2269" w:rsidRDefault="004F2269" w14:paraId="0ED9187C" w14:textId="77777777">
      <w:pPr>
        <w:rPr>
          <w:rFonts w:cs="Arial"/>
          <w:szCs w:val="20"/>
        </w:rPr>
      </w:pPr>
      <w:r w:rsidRPr="007E65ED">
        <w:rPr>
          <w:rFonts w:cs="Arial"/>
          <w:b/>
          <w:bCs/>
          <w:szCs w:val="20"/>
        </w:rPr>
        <w:t>Help Text:</w:t>
      </w:r>
      <w:r w:rsidRPr="007E65ED">
        <w:rPr>
          <w:rFonts w:cs="Arial"/>
          <w:szCs w:val="20"/>
        </w:rPr>
        <w:t xml:space="preserve"> Only colleges, universities, and trade schools within the United States and Puerto Rico are included in the database.</w:t>
      </w:r>
    </w:p>
    <w:p w:rsidR="009F1454" w:rsidP="004F2269" w:rsidRDefault="004F2269" w14:paraId="733FB07E" w14:textId="77777777">
      <w:pPr>
        <w:rPr>
          <w:rFonts w:cs="Arial"/>
          <w:szCs w:val="20"/>
        </w:rPr>
      </w:pPr>
      <w:r w:rsidRPr="007E65ED">
        <w:rPr>
          <w:rFonts w:cs="Arial"/>
          <w:szCs w:val="20"/>
        </w:rPr>
        <w:t>To search for your school, start typing a school name; a list of schools matching your entry will be displayed. From the results displayed, select the school that most closely matches your entry and click "Next."</w:t>
      </w:r>
    </w:p>
    <w:p w:rsidR="009F1454" w:rsidP="004F2269" w:rsidRDefault="004F2269" w14:paraId="0229E0A4" w14:textId="77777777">
      <w:pPr>
        <w:rPr>
          <w:rFonts w:cs="Arial"/>
          <w:szCs w:val="20"/>
        </w:rPr>
      </w:pPr>
      <w:r w:rsidRPr="007E65ED">
        <w:rPr>
          <w:rFonts w:cs="Arial"/>
          <w:szCs w:val="20"/>
        </w:rPr>
        <w:t>If you are unable to find a match in the results, please select the "School not listed" option located at the bottom of the listed results and provide the additional information about your school. Please do not delete the school name you provided in the textbox. </w:t>
      </w:r>
    </w:p>
    <w:p w:rsidRPr="007E65ED" w:rsidR="004F2269" w:rsidP="004F2269" w:rsidRDefault="004F2269" w14:paraId="1E4F7DEC" w14:textId="6D62CB9B">
      <w:pPr>
        <w:pStyle w:val="Heading1"/>
      </w:pPr>
      <w:bookmarkStart w:name="_Toc11389801" w:id="165"/>
      <w:bookmarkStart w:name="_Toc26966782" w:id="166"/>
      <w:bookmarkStart w:name="_Toc36727633" w:id="167"/>
      <w:r w:rsidRPr="00A3236D">
        <w:t>N20ASTS01</w:t>
      </w:r>
      <w:bookmarkEnd w:id="165"/>
      <w:bookmarkEnd w:id="166"/>
      <w:bookmarkEnd w:id="167"/>
    </w:p>
    <w:p w:rsidR="009F1454" w:rsidP="004F2269" w:rsidRDefault="004F2269" w14:paraId="09D54ED7"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6C23A307" w14:textId="4523CF52">
      <w:r>
        <w:rPr>
          <w:rFonts w:cs="Arial"/>
          <w:szCs w:val="20"/>
        </w:rPr>
        <w:t>Between July 1, 2019 and June 30, 2020, have you been, or do you plan to be, a</w:t>
      </w:r>
      <w:r w:rsidR="00D0635F">
        <w:rPr>
          <w:rFonts w:cs="Arial"/>
          <w:szCs w:val="20"/>
        </w:rPr>
        <w:t xml:space="preserve"> </w:t>
      </w:r>
      <w:r>
        <w:rPr>
          <w:rFonts w:cs="Arial"/>
          <w:szCs w:val="20"/>
        </w:rPr>
        <w:t>full-time</w:t>
      </w:r>
      <w:r w:rsidR="00D0635F">
        <w:rPr>
          <w:rFonts w:cs="Arial"/>
          <w:szCs w:val="20"/>
        </w:rPr>
        <w:t xml:space="preserve"> </w:t>
      </w:r>
      <w:r>
        <w:rPr>
          <w:rFonts w:cs="Arial"/>
          <w:szCs w:val="20"/>
        </w:rPr>
        <w:t>or part-time student, or a mix of both at [</w:t>
      </w:r>
      <w:r w:rsidR="00D0635F">
        <w:rPr>
          <w:rFonts w:cs="Arial"/>
          <w:szCs w:val="20"/>
        </w:rPr>
        <w:t>other postsecondary institution</w:t>
      </w:r>
      <w:r>
        <w:rPr>
          <w:rFonts w:cs="Arial"/>
          <w:szCs w:val="20"/>
        </w:rPr>
        <w:t>]?</w:t>
      </w:r>
    </w:p>
    <w:p w:rsidR="009F1454" w:rsidP="004F2269" w:rsidRDefault="004F2269" w14:paraId="09CE69A9" w14:textId="77777777">
      <w:r>
        <w:rPr>
          <w:rFonts w:cs="Arial"/>
          <w:szCs w:val="20"/>
        </w:rPr>
        <w:t>[else]</w:t>
      </w:r>
    </w:p>
    <w:p w:rsidR="009F1454" w:rsidP="004F2269" w:rsidRDefault="004F2269" w14:paraId="1FB71411" w14:textId="77777777">
      <w:r>
        <w:rPr>
          <w:rFonts w:cs="Arial"/>
          <w:szCs w:val="20"/>
        </w:rPr>
        <w:t>Between July 1, 2019 and June 30, 2020, were you a</w:t>
      </w:r>
      <w:r w:rsidR="00D0635F">
        <w:rPr>
          <w:rFonts w:cs="Arial"/>
          <w:szCs w:val="20"/>
        </w:rPr>
        <w:t xml:space="preserve"> </w:t>
      </w:r>
      <w:r>
        <w:rPr>
          <w:rFonts w:cs="Arial"/>
          <w:szCs w:val="20"/>
        </w:rPr>
        <w:t>full-time or part-time</w:t>
      </w:r>
      <w:r w:rsidR="00D0635F">
        <w:rPr>
          <w:rFonts w:cs="Arial"/>
          <w:szCs w:val="20"/>
        </w:rPr>
        <w:t xml:space="preserve"> </w:t>
      </w:r>
      <w:r>
        <w:rPr>
          <w:rFonts w:cs="Arial"/>
          <w:szCs w:val="20"/>
        </w:rPr>
        <w:t>student, or a mix of both at [</w:t>
      </w:r>
      <w:r w:rsidR="00D0635F">
        <w:rPr>
          <w:rFonts w:cs="Arial"/>
          <w:szCs w:val="20"/>
        </w:rPr>
        <w:t>other postsecondary institution</w:t>
      </w:r>
      <w:r>
        <w:rPr>
          <w:rFonts w:cs="Arial"/>
          <w:szCs w:val="20"/>
        </w:rPr>
        <w:t>]?</w:t>
      </w:r>
    </w:p>
    <w:p w:rsidRPr="007E65ED" w:rsidR="004F2269" w:rsidP="007B6630" w:rsidRDefault="004F2269" w14:paraId="60F92ACA" w14:textId="6BF13625">
      <w:pPr>
        <w:pStyle w:val="NoSpacing"/>
      </w:pPr>
      <w:r>
        <w:tab/>
      </w:r>
      <w:r w:rsidRPr="007E65ED">
        <w:t>1 = Full-time</w:t>
      </w:r>
    </w:p>
    <w:p w:rsidR="004F2269" w:rsidP="007B6630" w:rsidRDefault="004F2269" w14:paraId="51EB7C45" w14:textId="77777777">
      <w:pPr>
        <w:pStyle w:val="NoSpacing"/>
      </w:pPr>
      <w:r>
        <w:tab/>
      </w:r>
      <w:r w:rsidRPr="007E65ED">
        <w:t>2 = Part-time</w:t>
      </w:r>
    </w:p>
    <w:p w:rsidR="004F2269" w:rsidP="007B6630" w:rsidRDefault="004F2269" w14:paraId="520B4AB1" w14:textId="77777777">
      <w:pPr>
        <w:pStyle w:val="NoSpacing"/>
      </w:pPr>
      <w:r>
        <w:tab/>
      </w:r>
      <w:r w:rsidRPr="007E65ED">
        <w:t>3 = Mix of full-time and part-time</w:t>
      </w:r>
    </w:p>
    <w:p w:rsidR="009F1454" w:rsidP="004F2269" w:rsidRDefault="004F2269" w14:paraId="3249CFC9" w14:textId="77777777">
      <w:pPr>
        <w:rPr>
          <w:rFonts w:cs="Arial"/>
          <w:szCs w:val="20"/>
        </w:rPr>
      </w:pPr>
      <w:r w:rsidRPr="007E65ED">
        <w:rPr>
          <w:rFonts w:cs="Arial"/>
          <w:b/>
          <w:bCs/>
          <w:szCs w:val="20"/>
        </w:rPr>
        <w:t>Help Text:</w:t>
      </w:r>
      <w:r w:rsidRPr="007E65ED">
        <w:rPr>
          <w:rFonts w:cs="Arial"/>
          <w:szCs w:val="20"/>
        </w:rPr>
        <w:t xml:space="preserve"> The following descriptions use examples of standard full-time credit or course loads which may vary by school.</w:t>
      </w:r>
    </w:p>
    <w:p w:rsidR="004F2269" w:rsidP="004F2269" w:rsidRDefault="004F2269" w14:paraId="359D2C00" w14:textId="4D8995EF">
      <w:pPr>
        <w:rPr>
          <w:rFonts w:cs="Arial"/>
          <w:szCs w:val="20"/>
        </w:rPr>
      </w:pPr>
      <w:r w:rsidRPr="007E65ED">
        <w:rPr>
          <w:rFonts w:cs="Arial"/>
          <w:szCs w:val="20"/>
        </w:rPr>
        <w:t>Students who are enrolled as a full-time student typically carry at least the following:</w:t>
      </w:r>
    </w:p>
    <w:p w:rsidR="004F2269" w:rsidP="004F2269" w:rsidRDefault="004F2269" w14:paraId="69ADCE92" w14:textId="77777777">
      <w:pPr>
        <w:rPr>
          <w:rFonts w:cs="Arial"/>
          <w:szCs w:val="20"/>
        </w:rPr>
      </w:pPr>
      <w:r w:rsidRPr="007E65ED">
        <w:rPr>
          <w:rFonts w:cs="Arial"/>
          <w:szCs w:val="20"/>
        </w:rPr>
        <w:t>12 semester or quarter hours per term at the undergraduate level or 9 credit hours per term at the graduate level;</w:t>
      </w:r>
    </w:p>
    <w:p w:rsidR="004F2269" w:rsidP="004F2269" w:rsidRDefault="004F2269" w14:paraId="4BDA9752" w14:textId="77777777">
      <w:pPr>
        <w:rPr>
          <w:rFonts w:cs="Arial"/>
          <w:szCs w:val="20"/>
        </w:rPr>
      </w:pPr>
      <w:r w:rsidRPr="007E65ED">
        <w:rPr>
          <w:rFonts w:cs="Arial"/>
          <w:szCs w:val="20"/>
        </w:rPr>
        <w:t>24 semester hours or 36 quarter hours per academic year for an educational program using credit hours for a program of less than one academic year; or</w:t>
      </w:r>
    </w:p>
    <w:p w:rsidR="009F1454" w:rsidP="004F2269" w:rsidRDefault="004F2269" w14:paraId="4418B756" w14:textId="77777777">
      <w:pPr>
        <w:rPr>
          <w:rFonts w:cs="Arial"/>
          <w:szCs w:val="20"/>
        </w:rPr>
      </w:pPr>
      <w:r w:rsidRPr="007E65ED">
        <w:rPr>
          <w:rFonts w:cs="Arial"/>
          <w:szCs w:val="20"/>
        </w:rPr>
        <w:t>24 clock hours per week for an educational program using clock hours</w:t>
      </w:r>
    </w:p>
    <w:p w:rsidR="009F1454" w:rsidP="004F2269" w:rsidRDefault="004F2269" w14:paraId="06533FC9" w14:textId="77777777">
      <w:pPr>
        <w:rPr>
          <w:rFonts w:cs="Arial"/>
          <w:szCs w:val="20"/>
        </w:rPr>
      </w:pPr>
      <w:r w:rsidRPr="007E65ED">
        <w:rPr>
          <w:rFonts w:cs="Arial"/>
          <w:szCs w:val="20"/>
        </w:rPr>
        <w:t xml:space="preserve">Select </w:t>
      </w:r>
      <w:r w:rsidRPr="005B10BA">
        <w:rPr>
          <w:rFonts w:cs="Arial"/>
          <w:b/>
          <w:bCs/>
          <w:szCs w:val="20"/>
        </w:rPr>
        <w:t>part-time</w:t>
      </w:r>
      <w:r w:rsidRPr="007E65ED">
        <w:rPr>
          <w:rFonts w:cs="Arial"/>
          <w:szCs w:val="20"/>
        </w:rPr>
        <w:t xml:space="preserve"> if your enrollment in the 2019-2020 academic year was less than the full-time credit or course load. </w:t>
      </w:r>
    </w:p>
    <w:p w:rsidR="009F1454" w:rsidP="004F2269" w:rsidRDefault="004F2269" w14:paraId="43496B56" w14:textId="77777777">
      <w:pPr>
        <w:rPr>
          <w:rFonts w:cs="Arial"/>
          <w:szCs w:val="20"/>
        </w:rPr>
      </w:pPr>
      <w:r w:rsidRPr="007E65ED">
        <w:rPr>
          <w:rFonts w:cs="Arial"/>
          <w:szCs w:val="20"/>
        </w:rPr>
        <w:t>Select </w:t>
      </w:r>
      <w:r w:rsidRPr="005B10BA">
        <w:rPr>
          <w:rFonts w:cs="Arial"/>
          <w:b/>
          <w:bCs/>
          <w:szCs w:val="20"/>
        </w:rPr>
        <w:t>mix of full-time and part-time</w:t>
      </w:r>
      <w:r w:rsidRPr="007E65ED">
        <w:rPr>
          <w:rFonts w:cs="Arial"/>
          <w:szCs w:val="20"/>
        </w:rPr>
        <w:t> only if your full-time or part-time status differed across the semester(s) or term(s) of the 2019-2020 academic year. For example, if you were full-time for fall 2019, but were part-time for spring 2020, you would be a mix of full-time and part-time student. </w:t>
      </w:r>
    </w:p>
    <w:p w:rsidRPr="007E65ED" w:rsidR="004F2269" w:rsidP="004F2269" w:rsidRDefault="004F2269" w14:paraId="13BF8B81" w14:textId="42C2B93F">
      <w:pPr>
        <w:pStyle w:val="Heading1"/>
      </w:pPr>
      <w:bookmarkStart w:name="_Toc11389802" w:id="168"/>
      <w:bookmarkStart w:name="_Toc26966783" w:id="169"/>
      <w:bookmarkStart w:name="_Toc36727634" w:id="170"/>
      <w:r w:rsidRPr="00A3236D">
        <w:t>N20ANENRLFT01</w:t>
      </w:r>
      <w:bookmarkEnd w:id="168"/>
      <w:bookmarkEnd w:id="169"/>
      <w:bookmarkEnd w:id="170"/>
    </w:p>
    <w:p w:rsidR="004F2269" w:rsidP="004F2269" w:rsidRDefault="004F2269" w14:paraId="36579640" w14:textId="6691C812">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1] </w:t>
      </w:r>
    </w:p>
    <w:p w:rsidR="009F1454" w:rsidP="004F2269" w:rsidRDefault="004F2269" w14:paraId="7C20D67D"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0733A4CE"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4F682714" w14:textId="12D16C47">
      <w:pPr>
        <w:rPr>
          <w:rFonts w:cs="Arial"/>
          <w:szCs w:val="20"/>
        </w:rPr>
      </w:pPr>
      <w:r w:rsidRPr="007E65ED">
        <w:rPr>
          <w:rFonts w:cs="Arial"/>
          <w:szCs w:val="20"/>
        </w:rPr>
        <w:t>[else if N20ASTS01 = 1]</w:t>
      </w:r>
    </w:p>
    <w:p w:rsidR="009F1454" w:rsidP="004F2269" w:rsidRDefault="004F2269" w14:paraId="16E4E978"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w:t>
      </w:r>
      <w:r w:rsidR="00D0635F">
        <w:rPr>
          <w:rFonts w:cs="Arial"/>
          <w:szCs w:val="20"/>
        </w:rPr>
        <w:t xml:space="preserve"> </w:t>
      </w:r>
      <w:r w:rsidRPr="007E65ED">
        <w:rPr>
          <w:rFonts w:cs="Arial"/>
          <w:szCs w:val="20"/>
        </w:rPr>
        <w:t>Do not include any months during which you were not taking classes, such as summer break.</w:t>
      </w:r>
    </w:p>
    <w:p w:rsidR="009F1454" w:rsidP="004F2269" w:rsidRDefault="004F2269" w14:paraId="53D52960"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5260188F" w14:textId="66DD5365">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and N20ASTS01 = 3] </w:t>
      </w:r>
    </w:p>
    <w:p w:rsidR="009F1454" w:rsidP="004F2269" w:rsidRDefault="004F2269" w14:paraId="47551E20" w14:textId="77777777">
      <w:pPr>
        <w:rPr>
          <w:rFonts w:cs="Arial"/>
          <w:szCs w:val="20"/>
        </w:rPr>
      </w:pPr>
      <w:r w:rsidRPr="007E65ED">
        <w:rPr>
          <w:rFonts w:cs="Arial"/>
          <w:szCs w:val="20"/>
        </w:rPr>
        <w:t>You just told [{if USERMODE = TIO} me {else} us] you have, or plan to have,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w:t>
      </w:r>
    </w:p>
    <w:p w:rsidR="009F1454" w:rsidP="004F2269" w:rsidRDefault="004F2269" w14:paraId="4CA3A783"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5E7C8C93"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0577CD95" w14:textId="3D5E1C9D">
      <w:pPr>
        <w:rPr>
          <w:rFonts w:cs="Arial"/>
          <w:szCs w:val="20"/>
        </w:rPr>
      </w:pPr>
      <w:r w:rsidRPr="007E65ED">
        <w:rPr>
          <w:rFonts w:cs="Arial"/>
          <w:szCs w:val="20"/>
        </w:rPr>
        <w:t>[else]</w:t>
      </w:r>
    </w:p>
    <w:p w:rsidR="009F1454" w:rsidP="004F2269" w:rsidRDefault="004F2269" w14:paraId="3BA6E130" w14:textId="77777777">
      <w:pPr>
        <w:rPr>
          <w:rFonts w:cs="Arial"/>
          <w:szCs w:val="20"/>
        </w:rPr>
      </w:pPr>
      <w:r w:rsidRPr="007E65ED">
        <w:rPr>
          <w:rFonts w:cs="Arial"/>
          <w:szCs w:val="20"/>
        </w:rPr>
        <w:t>You just told [{if USERMODE = TIO} me {else} us] you had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 </w:t>
      </w:r>
    </w:p>
    <w:p w:rsidR="009F1454" w:rsidP="004F2269" w:rsidRDefault="004F2269" w14:paraId="5230F3F7"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 Do not include any months during which you were not taking classes, such as summer break. </w:t>
      </w:r>
    </w:p>
    <w:p w:rsidR="009F1454" w:rsidP="004F2269" w:rsidRDefault="004F2269" w14:paraId="5FCC19B4"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27C024EA" w14:textId="3B0C3EA5">
      <w:pPr>
        <w:ind w:firstLine="720"/>
      </w:pPr>
      <w:r w:rsidRPr="007E65ED">
        <w:rPr>
          <w:rFonts w:cs="Arial"/>
          <w:szCs w:val="20"/>
        </w:rPr>
        <w:t>July</w:t>
      </w:r>
      <w:r>
        <w:rPr>
          <w:rFonts w:cs="Arial"/>
          <w:szCs w:val="20"/>
        </w:rPr>
        <w:t xml:space="preserve"> 2019 – June 2020</w:t>
      </w:r>
    </w:p>
    <w:p w:rsidR="009F1454" w:rsidP="004F2269" w:rsidRDefault="004F2269" w14:paraId="552AB880" w14:textId="77777777">
      <w:r w:rsidRPr="007E65ED">
        <w:rPr>
          <w:rFonts w:cs="Arial"/>
          <w:b/>
          <w:bCs/>
          <w:szCs w:val="20"/>
        </w:rPr>
        <w:t>Help Text:</w:t>
      </w:r>
      <w:r w:rsidRPr="007E65ED">
        <w:rPr>
          <w:rFonts w:cs="Arial"/>
          <w:szCs w:val="20"/>
        </w:rPr>
        <w:t xml:space="preserve"> Select all months of your full-time attendance at this school in the 2019-2020 academic year, not just the beginning and ending months.</w:t>
      </w:r>
    </w:p>
    <w:p w:rsidR="009F1454" w:rsidP="004F2269" w:rsidRDefault="004F2269" w14:paraId="720F0903" w14:textId="77777777">
      <w:pPr>
        <w:rPr>
          <w:rFonts w:cs="Arial"/>
          <w:szCs w:val="20"/>
        </w:rPr>
      </w:pPr>
      <w:r>
        <w:rPr>
          <w:rFonts w:cs="Arial"/>
          <w:szCs w:val="20"/>
        </w:rPr>
        <w:t>Include any month when you were enrolled full-time and actively working on something for credit at this school like a thesis or field work, even if you did not attend classes at this school during that time.</w:t>
      </w:r>
    </w:p>
    <w:p w:rsidR="004F2269" w:rsidP="004F2269" w:rsidRDefault="004F2269" w14:paraId="6C1070CE" w14:textId="3402FF75">
      <w:pPr>
        <w:pStyle w:val="Heading1"/>
      </w:pPr>
      <w:bookmarkStart w:name="_Toc11389803" w:id="171"/>
      <w:bookmarkStart w:name="_Toc26966784" w:id="172"/>
      <w:bookmarkStart w:name="_Toc36727635" w:id="173"/>
      <w:r w:rsidRPr="00A3236D">
        <w:t>N20ANENRLPT01</w:t>
      </w:r>
      <w:bookmarkEnd w:id="171"/>
      <w:bookmarkEnd w:id="172"/>
      <w:bookmarkEnd w:id="173"/>
    </w:p>
    <w:p w:rsidR="009F1454" w:rsidP="004F2269" w:rsidRDefault="004F2269" w14:paraId="45423DE8"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2] </w:t>
      </w:r>
    </w:p>
    <w:p w:rsidR="009F1454" w:rsidP="004F2269" w:rsidRDefault="004F2269" w14:paraId="694C0462" w14:textId="7C5E35C8">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 Do not include any months during which you are not taking classes, such as summer break. </w:t>
      </w:r>
    </w:p>
    <w:p w:rsidR="009F1454" w:rsidP="004F2269" w:rsidRDefault="004F2269" w14:paraId="57B20930"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your best to predict part-time attendance through June 30, 2020.)</w:t>
      </w:r>
    </w:p>
    <w:p w:rsidR="009F1454" w:rsidP="004F2269" w:rsidRDefault="004F2269" w14:paraId="558C9C93" w14:textId="77777777">
      <w:r>
        <w:rPr>
          <w:rFonts w:cs="Arial"/>
          <w:szCs w:val="20"/>
        </w:rPr>
        <w:t>[else if N20ASTS01 = 2]</w:t>
      </w:r>
    </w:p>
    <w:p w:rsidR="009F1454" w:rsidP="004F2269" w:rsidRDefault="004F2269" w14:paraId="6FA5CBFC" w14:textId="194DB7B0">
      <w:r>
        <w:rPr>
          <w:rFonts w:cs="Arial"/>
          <w:szCs w:val="20"/>
        </w:rPr>
        <w:t>Between July 1, 2019 and June 30, 2020, in which months did you attend [</w:t>
      </w:r>
      <w:r w:rsidR="00D0635F">
        <w:rPr>
          <w:rFonts w:cs="Arial"/>
          <w:szCs w:val="20"/>
        </w:rPr>
        <w:t>other postsecondary institution</w:t>
      </w:r>
      <w:r>
        <w:rPr>
          <w:rFonts w:cs="Arial"/>
          <w:szCs w:val="20"/>
        </w:rPr>
        <w:t>] as a part-time student? Do not include any months during which you were not taking classes, such as summer break.</w:t>
      </w:r>
    </w:p>
    <w:p w:rsidR="009F1454" w:rsidP="004F2269" w:rsidRDefault="004F2269" w14:paraId="0997FD16"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 month, please include that month.)</w:t>
      </w:r>
    </w:p>
    <w:p w:rsidR="009F1454" w:rsidP="004F2269" w:rsidRDefault="004F2269" w14:paraId="0366CD71" w14:textId="77777777">
      <w:r>
        <w:rPr>
          <w:rFonts w:cs="Arial"/>
          <w:szCs w:val="20"/>
        </w:rPr>
        <w:t xml:space="preserve">[If </w:t>
      </w:r>
      <w:r w:rsidR="008C1CA4">
        <w:rPr>
          <w:rFonts w:cs="Arial"/>
          <w:szCs w:val="20"/>
        </w:rPr>
        <w:t>[survey date before July 1, 2020]</w:t>
      </w:r>
      <w:r>
        <w:rPr>
          <w:rFonts w:cs="Arial"/>
          <w:szCs w:val="20"/>
        </w:rPr>
        <w:t xml:space="preserve"> = 1 and N20ASTS01 = 3] </w:t>
      </w:r>
    </w:p>
    <w:p w:rsidR="009F1454" w:rsidP="004F2269" w:rsidRDefault="004F2269" w14:paraId="7FF68CA5" w14:textId="77777777">
      <w:r>
        <w:rPr>
          <w:rFonts w:cs="Arial"/>
          <w:szCs w:val="20"/>
        </w:rPr>
        <w:t>You just told [{if USERMODE = TIO} me {else} us] the months in which you attended, or plan to attend, [</w:t>
      </w:r>
      <w:r w:rsidR="00D0635F">
        <w:rPr>
          <w:rFonts w:cs="Arial"/>
          <w:szCs w:val="20"/>
        </w:rPr>
        <w:t>other postsecondary institution</w:t>
      </w:r>
      <w:r>
        <w:rPr>
          <w:rFonts w:cs="Arial"/>
          <w:szCs w:val="20"/>
        </w:rPr>
        <w:t>] as a full-time student. Now, [{if USERMODE = TIO} I'd {else} we’d] like to collect information about your part-time attendance.</w:t>
      </w:r>
    </w:p>
    <w:p w:rsidR="009F1454" w:rsidP="004F2269" w:rsidRDefault="004F2269" w14:paraId="5065BB16" w14:textId="55DFA62A">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14716CD3"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w:t>
      </w:r>
    </w:p>
    <w:p w:rsidR="009F1454" w:rsidP="004F2269" w:rsidRDefault="004F2269" w14:paraId="0DA6EDCB" w14:textId="77777777">
      <w:r>
        <w:rPr>
          <w:rFonts w:cs="Arial"/>
          <w:szCs w:val="20"/>
        </w:rPr>
        <w:t>[else]</w:t>
      </w:r>
    </w:p>
    <w:p w:rsidR="009F1454" w:rsidP="004F2269" w:rsidRDefault="004F2269" w14:paraId="01C06D4C" w14:textId="77777777">
      <w:r>
        <w:rPr>
          <w:rFonts w:cs="Arial"/>
          <w:szCs w:val="20"/>
        </w:rPr>
        <w:t>You just told [{if USERMODE = TIO} me {else} us the months in which you attended [</w:t>
      </w:r>
      <w:r w:rsidR="00D0635F">
        <w:rPr>
          <w:rFonts w:cs="Arial"/>
          <w:szCs w:val="20"/>
        </w:rPr>
        <w:t>other postsecondary institution</w:t>
      </w:r>
      <w:r>
        <w:rPr>
          <w:rFonts w:cs="Arial"/>
          <w:szCs w:val="20"/>
        </w:rPr>
        <w:t>] as a full-time student. Now, [{if USERMODE = TIO} I'd {else} we’d] like to collect information about your part-time attendance. </w:t>
      </w:r>
    </w:p>
    <w:p w:rsidR="009F1454" w:rsidP="004F2269" w:rsidRDefault="004F2269" w14:paraId="6AC5894E" w14:textId="307E8BA8">
      <w:r>
        <w:rPr>
          <w:rFonts w:cs="Arial"/>
          <w:szCs w:val="20"/>
        </w:rPr>
        <w:t>Between July 1, 2019 and June 30, 2020, which months did you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4AFC9FD4"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ny month, please include that month. Do not include any months during which you were not taking classes, such as summer break.)</w:t>
      </w:r>
    </w:p>
    <w:p w:rsidR="004F2269" w:rsidP="004F2269" w:rsidRDefault="004F2269" w14:paraId="53821344" w14:textId="4E2DB81A">
      <w:pPr>
        <w:ind w:firstLine="720"/>
      </w:pPr>
      <w:r w:rsidRPr="007E65ED">
        <w:rPr>
          <w:rFonts w:cs="Arial"/>
          <w:szCs w:val="20"/>
        </w:rPr>
        <w:t>July</w:t>
      </w:r>
      <w:r>
        <w:rPr>
          <w:rFonts w:cs="Arial"/>
          <w:szCs w:val="20"/>
        </w:rPr>
        <w:t xml:space="preserve"> 2019 – June 2020</w:t>
      </w:r>
    </w:p>
    <w:p w:rsidR="009F1454" w:rsidP="004F2269" w:rsidRDefault="004F2269" w14:paraId="1D1CDA06"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this school in the 2019-2020 academic year, not just the beginning and ending months. Include any month when you were enrolled part-time and actively working on something for credit at this school like a thesis or field work, even if you did not attend classes at this school during that time.</w:t>
      </w:r>
    </w:p>
    <w:p w:rsidRPr="006F5812" w:rsidR="004F2269" w:rsidP="006F5812" w:rsidRDefault="004F2269" w14:paraId="52DDC0CF" w14:textId="588C6573">
      <w:pPr>
        <w:keepNext/>
        <w:rPr>
          <w:rFonts w:ascii="Arial" w:hAnsi="Arial"/>
        </w:rPr>
      </w:pPr>
      <w:r w:rsidRPr="006F5812">
        <w:rPr>
          <w:rFonts w:ascii="Arial" w:hAnsi="Arial"/>
          <w:b/>
        </w:rPr>
        <w:t>N20ANEW01</w:t>
      </w:r>
    </w:p>
    <w:p w:rsidR="004F2269" w:rsidP="006F5812" w:rsidRDefault="004F2269" w14:paraId="203A9B4B" w14:textId="61F6891B">
      <w:pPr>
        <w:keepNext/>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4F2269" w:rsidRDefault="004F2269" w14:paraId="472E469C"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have attended the following schools since July 1, 2019: </w:t>
      </w:r>
    </w:p>
    <w:p w:rsidR="009F1454" w:rsidP="004F2269" w:rsidRDefault="004F2269" w14:paraId="2035EC43" w14:textId="77777777">
      <w:pPr>
        <w:rPr>
          <w:rFonts w:cs="Arial"/>
          <w:szCs w:val="20"/>
        </w:rPr>
      </w:pPr>
      <w:r w:rsidRPr="007E65ED">
        <w:rPr>
          <w:rFonts w:cs="Arial"/>
          <w:szCs w:val="20"/>
        </w:rPr>
        <w:t>[List schools] </w:t>
      </w:r>
    </w:p>
    <w:p w:rsidR="009F1454" w:rsidP="004F2269" w:rsidRDefault="004F2269" w14:paraId="031735AF" w14:textId="77777777">
      <w:pPr>
        <w:rPr>
          <w:rFonts w:cs="Arial"/>
          <w:szCs w:val="20"/>
        </w:rPr>
      </w:pPr>
      <w:r w:rsidRPr="007E65ED">
        <w:rPr>
          <w:rFonts w:cs="Arial"/>
          <w:szCs w:val="20"/>
        </w:rPr>
        <w:t>Have you attended any other colleges, universities, or trade schools since July 1, 2019? </w:t>
      </w:r>
    </w:p>
    <w:p w:rsidR="004F2269" w:rsidP="004F2269" w:rsidRDefault="004F2269" w14:paraId="0BC38913" w14:textId="4FB58E0C">
      <w:pPr>
        <w:rPr>
          <w:rFonts w:cs="Arial"/>
          <w:szCs w:val="20"/>
        </w:rPr>
      </w:pPr>
      <w:r w:rsidRPr="007E65ED">
        <w:rPr>
          <w:rFonts w:cs="Arial"/>
          <w:szCs w:val="20"/>
        </w:rPr>
        <w:t>[else] </w:t>
      </w:r>
    </w:p>
    <w:p w:rsidR="009F1454" w:rsidP="004F2269" w:rsidRDefault="004F2269" w14:paraId="59A37B6E"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attended the following schools between July 1, 2019 and June 30, 2020: </w:t>
      </w:r>
    </w:p>
    <w:p w:rsidR="009F1454" w:rsidP="004F2269" w:rsidRDefault="004F2269" w14:paraId="2A2E4088" w14:textId="77777777">
      <w:pPr>
        <w:rPr>
          <w:rFonts w:cs="Arial"/>
          <w:szCs w:val="20"/>
        </w:rPr>
      </w:pPr>
      <w:r w:rsidRPr="007E65ED">
        <w:rPr>
          <w:rFonts w:cs="Arial"/>
          <w:szCs w:val="20"/>
        </w:rPr>
        <w:t>[List schools] </w:t>
      </w:r>
    </w:p>
    <w:p w:rsidR="009F1454" w:rsidP="004F2269" w:rsidRDefault="004F2269" w14:paraId="64FA19E8" w14:textId="77777777">
      <w:r w:rsidRPr="007E65ED">
        <w:rPr>
          <w:rFonts w:cs="Arial"/>
          <w:szCs w:val="20"/>
        </w:rPr>
        <w:t>Did you attend any other colleges, universities, or trade schools between July 1, 2019 and June 30, 2020?</w:t>
      </w:r>
    </w:p>
    <w:p w:rsidRPr="007E65ED" w:rsidR="004F2269" w:rsidP="007B6630" w:rsidRDefault="004F2269" w14:paraId="3A160A75" w14:textId="4B6E63DE">
      <w:pPr>
        <w:pStyle w:val="NoSpacing"/>
      </w:pPr>
      <w:r>
        <w:tab/>
      </w:r>
      <w:r w:rsidRPr="007E65ED">
        <w:t>1 = Yes</w:t>
      </w:r>
    </w:p>
    <w:p w:rsidR="004F2269" w:rsidP="007B6630" w:rsidRDefault="004F2269" w14:paraId="7A9BF701" w14:textId="77777777">
      <w:pPr>
        <w:pStyle w:val="NoSpacing"/>
      </w:pPr>
      <w:r>
        <w:tab/>
      </w:r>
      <w:r w:rsidRPr="007E65ED">
        <w:t>0 = No</w:t>
      </w:r>
    </w:p>
    <w:p w:rsidR="009F1454" w:rsidP="004F2269" w:rsidRDefault="004F2269" w14:paraId="238A1C9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other than those already listed--between July 1, 2019 and June 30, 2020.</w:t>
      </w:r>
    </w:p>
    <w:p w:rsidRPr="006F5812" w:rsidR="004F2269" w:rsidP="006F5812" w:rsidRDefault="004F2269" w14:paraId="5A9D82DC" w14:textId="69C0C673">
      <w:pPr>
        <w:keepNext/>
        <w:rPr>
          <w:rFonts w:ascii="Arial" w:hAnsi="Arial"/>
        </w:rPr>
      </w:pPr>
      <w:r w:rsidRPr="006F5812">
        <w:rPr>
          <w:rFonts w:ascii="Arial" w:hAnsi="Arial"/>
          <w:b/>
        </w:rPr>
        <w:t>N20AATTOTSC</w:t>
      </w:r>
    </w:p>
    <w:p w:rsidR="009F1454" w:rsidP="004F2269" w:rsidRDefault="004F2269" w14:paraId="5C56C785" w14:textId="77777777">
      <w:r w:rsidRPr="007E65ED">
        <w:rPr>
          <w:rFonts w:cs="Arial"/>
          <w:szCs w:val="20"/>
        </w:rPr>
        <w:t>Have you ever attended another college, university, or trade school besides [</w:t>
      </w:r>
      <w:r w:rsidR="00D0635F">
        <w:rPr>
          <w:rFonts w:cs="Arial"/>
          <w:szCs w:val="20"/>
        </w:rPr>
        <w:t>NPSAS institution</w:t>
      </w:r>
      <w:r w:rsidRPr="007E65ED">
        <w:rPr>
          <w:rFonts w:cs="Arial"/>
          <w:szCs w:val="20"/>
        </w:rPr>
        <w:t>] since [{</w:t>
      </w:r>
      <w:r>
        <w:rPr>
          <w:rFonts w:cs="Arial"/>
          <w:szCs w:val="20"/>
        </w:rPr>
        <w:t>i</w:t>
      </w:r>
      <w:r w:rsidRPr="007E65ED">
        <w:rPr>
          <w:rFonts w:cs="Arial"/>
          <w:szCs w:val="20"/>
        </w:rPr>
        <w:t>f N20ADIPL = 5} high school {else} completing your high school requirements]?</w:t>
      </w:r>
    </w:p>
    <w:p w:rsidRPr="007E65ED" w:rsidR="004F2269" w:rsidP="007B6630" w:rsidRDefault="004F2269" w14:paraId="212D7450" w14:textId="0476CB02">
      <w:pPr>
        <w:pStyle w:val="NoSpacing"/>
      </w:pPr>
      <w:r>
        <w:tab/>
      </w:r>
      <w:r w:rsidRPr="007E65ED">
        <w:t>1 = Yes</w:t>
      </w:r>
    </w:p>
    <w:p w:rsidR="009F1454" w:rsidP="007B6630" w:rsidRDefault="004F2269" w14:paraId="5D6DFA90" w14:textId="77777777">
      <w:pPr>
        <w:pStyle w:val="NoSpacing"/>
      </w:pPr>
      <w:r>
        <w:tab/>
      </w:r>
      <w:r w:rsidRPr="007E65ED">
        <w:t>0 = No</w:t>
      </w:r>
    </w:p>
    <w:p w:rsidR="009F1454" w:rsidP="004F2269" w:rsidRDefault="004F2269" w14:paraId="2A51B61C"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ever attended another college, university or trade school besides [</w:t>
      </w:r>
      <w:r w:rsidR="00D0635F">
        <w:rPr>
          <w:rFonts w:cs="Arial"/>
          <w:szCs w:val="20"/>
        </w:rPr>
        <w:t>NPSAS institution</w:t>
      </w:r>
      <w:r>
        <w:rPr>
          <w:rFonts w:cs="Arial"/>
          <w:szCs w:val="20"/>
        </w:rPr>
        <w:t>] for any period of time since you completed your high school requirements.</w:t>
      </w:r>
    </w:p>
    <w:p w:rsidRPr="007E65ED" w:rsidR="004F2269" w:rsidP="004F2269" w:rsidRDefault="004F2269" w14:paraId="1053C0F1" w14:textId="5F325E1F">
      <w:r w:rsidRPr="006F5812">
        <w:rPr>
          <w:rFonts w:ascii="Arial" w:hAnsi="Arial"/>
          <w:b/>
        </w:rPr>
        <w:t>N20AEVR4YR</w:t>
      </w:r>
    </w:p>
    <w:p w:rsidR="009F1454" w:rsidP="004F2269" w:rsidRDefault="004F2269" w14:paraId="4FA94578"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four-year college or university?</w:t>
      </w:r>
    </w:p>
    <w:p w:rsidRPr="007E65ED" w:rsidR="004F2269" w:rsidP="007B6630" w:rsidRDefault="004F2269" w14:paraId="71474D10" w14:textId="1BC42AC3">
      <w:pPr>
        <w:pStyle w:val="NoSpacing"/>
      </w:pPr>
      <w:r>
        <w:tab/>
      </w:r>
      <w:r w:rsidRPr="007E65ED">
        <w:t>1 = Yes</w:t>
      </w:r>
    </w:p>
    <w:p w:rsidR="009F1454" w:rsidP="007B6630" w:rsidRDefault="004F2269" w14:paraId="074887B1" w14:textId="77777777">
      <w:pPr>
        <w:pStyle w:val="NoSpacing"/>
      </w:pPr>
      <w:r>
        <w:tab/>
      </w:r>
      <w:r w:rsidRPr="007E65ED">
        <w:t>0 = No</w:t>
      </w:r>
    </w:p>
    <w:p w:rsidR="009F1454" w:rsidP="004F2269" w:rsidRDefault="004F2269" w14:paraId="7F62E1B5" w14:textId="2BDAE323">
      <w:r w:rsidRPr="007E65ED">
        <w:rPr>
          <w:rFonts w:cs="Arial"/>
          <w:b/>
          <w:bCs/>
          <w:szCs w:val="20"/>
        </w:rPr>
        <w:t>Help Text:</w:t>
      </w:r>
      <w:r w:rsidRPr="007E65ED">
        <w:rPr>
          <w:rFonts w:cs="Arial"/>
          <w:szCs w:val="20"/>
        </w:rPr>
        <w:t xml:space="preserve"> </w:t>
      </w:r>
      <w:r>
        <w:rPr>
          <w:rFonts w:cs="Arial"/>
          <w:szCs w:val="20"/>
        </w:rPr>
        <w:t>Indicate whether, after completing your high school requirements, you have ever attended a four-year college or university. Community colleges and trade schools are not usually four-year schools.</w:t>
      </w:r>
    </w:p>
    <w:p w:rsidR="009F1454" w:rsidP="004F2269" w:rsidRDefault="004F2269" w14:paraId="45D9AAD9" w14:textId="77777777">
      <w:pPr>
        <w:rPr>
          <w:rFonts w:cs="Arial"/>
          <w:szCs w:val="20"/>
        </w:rPr>
      </w:pPr>
      <w:r>
        <w:rPr>
          <w:rFonts w:cs="Arial"/>
          <w:szCs w:val="20"/>
        </w:rPr>
        <w:t xml:space="preserve">Answer </w:t>
      </w:r>
      <w:r w:rsidRPr="003C20FD">
        <w:rPr>
          <w:rFonts w:cs="Arial"/>
          <w:b/>
          <w:bCs/>
          <w:szCs w:val="20"/>
        </w:rPr>
        <w:t>No</w:t>
      </w:r>
      <w:r>
        <w:rPr>
          <w:rFonts w:cs="Arial"/>
          <w:szCs w:val="20"/>
        </w:rPr>
        <w:t xml:space="preserve"> if you have only attended two-year or less-than-two-year schools, even if you have attended those schools for a total of four years or more.</w:t>
      </w:r>
    </w:p>
    <w:p w:rsidRPr="007E65ED" w:rsidR="004F2269" w:rsidP="004F2269" w:rsidRDefault="004F2269" w14:paraId="65975BD1" w14:textId="048A39D7">
      <w:r w:rsidRPr="006F5812">
        <w:rPr>
          <w:rFonts w:ascii="Arial" w:hAnsi="Arial"/>
          <w:b/>
        </w:rPr>
        <w:t>N20AEVRCC</w:t>
      </w:r>
    </w:p>
    <w:p w:rsidR="009F1454" w:rsidP="004F2269" w:rsidRDefault="004F2269" w14:paraId="151B4DE3"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community college?</w:t>
      </w:r>
    </w:p>
    <w:p w:rsidRPr="007E65ED" w:rsidR="004F2269" w:rsidP="007B6630" w:rsidRDefault="004F2269" w14:paraId="59831A6B" w14:textId="4A7C1415">
      <w:pPr>
        <w:pStyle w:val="NoSpacing"/>
      </w:pPr>
      <w:r>
        <w:tab/>
      </w:r>
      <w:r w:rsidRPr="007E65ED">
        <w:t>1 = Yes</w:t>
      </w:r>
    </w:p>
    <w:p w:rsidR="009F1454" w:rsidP="007B6630" w:rsidRDefault="004F2269" w14:paraId="17CF9CE6" w14:textId="77777777">
      <w:pPr>
        <w:pStyle w:val="NoSpacing"/>
      </w:pPr>
      <w:r>
        <w:tab/>
      </w:r>
      <w:r w:rsidRPr="007E65ED">
        <w:t>0 = No</w:t>
      </w:r>
    </w:p>
    <w:p w:rsidR="009F1454" w:rsidP="004F2269" w:rsidRDefault="004F2269" w14:paraId="4FA02606" w14:textId="5387B24A">
      <w:r w:rsidRPr="007E65ED">
        <w:rPr>
          <w:rFonts w:cs="Arial"/>
          <w:b/>
          <w:bCs/>
          <w:szCs w:val="20"/>
        </w:rPr>
        <w:t>Help Text:</w:t>
      </w:r>
      <w:r w:rsidRPr="007E65ED">
        <w:rPr>
          <w:rFonts w:cs="Arial"/>
          <w:szCs w:val="20"/>
        </w:rPr>
        <w:t xml:space="preserve"> </w:t>
      </w:r>
      <w:r>
        <w:rPr>
          <w:rFonts w:cs="Arial"/>
          <w:szCs w:val="20"/>
        </w:rPr>
        <w:t>Community colleges are public two-year schools that primarily offer certificates and associate's degrees, as well as non-credit courses. A few community colleges also offer bachelor's degrees.</w:t>
      </w:r>
    </w:p>
    <w:p w:rsidR="009F1454" w:rsidP="004F2269" w:rsidRDefault="004F2269" w14:paraId="58109BF5" w14:textId="77777777">
      <w:pPr>
        <w:rPr>
          <w:rFonts w:cs="Arial"/>
          <w:szCs w:val="20"/>
        </w:rPr>
      </w:pPr>
      <w:r>
        <w:rPr>
          <w:rFonts w:cs="Arial"/>
          <w:szCs w:val="20"/>
        </w:rPr>
        <w:t xml:space="preserve">Answer </w:t>
      </w:r>
      <w:r w:rsidRPr="003C20FD">
        <w:rPr>
          <w:rFonts w:cs="Arial"/>
          <w:b/>
          <w:bCs/>
          <w:szCs w:val="20"/>
        </w:rPr>
        <w:t>Yes</w:t>
      </w:r>
      <w:r>
        <w:rPr>
          <w:rFonts w:cs="Arial"/>
          <w:szCs w:val="20"/>
        </w:rPr>
        <w:t xml:space="preserve"> if you have attended a community college at any time after completing your high school requirements.</w:t>
      </w:r>
    </w:p>
    <w:p w:rsidR="004F2269" w:rsidP="004F2269" w:rsidRDefault="004F2269" w14:paraId="578D65B5" w14:textId="12C2D922">
      <w:pPr>
        <w:pStyle w:val="Heading1"/>
      </w:pPr>
      <w:bookmarkStart w:name="_Toc11389804" w:id="174"/>
      <w:bookmarkStart w:name="_Toc26966785" w:id="175"/>
      <w:bookmarkStart w:name="_Toc36727636" w:id="176"/>
      <w:r w:rsidRPr="00A3236D">
        <w:t>N20HFAFSAINT</w:t>
      </w:r>
      <w:r>
        <w:t xml:space="preserve"> (ABBREV) (NRFU)</w:t>
      </w:r>
      <w:bookmarkEnd w:id="174"/>
      <w:bookmarkEnd w:id="175"/>
      <w:bookmarkEnd w:id="176"/>
    </w:p>
    <w:p w:rsidR="009F1454" w:rsidP="004F2269" w:rsidRDefault="004F2269" w14:paraId="05FE32FD" w14:textId="77777777">
      <w:r w:rsidRPr="007E65ED">
        <w:rPr>
          <w:rFonts w:cs="Arial"/>
          <w:szCs w:val="20"/>
        </w:rPr>
        <w:t>The purpose of this study is to collect information about financial aid programs, used by students like you, to better understand how students and their families meet the cost of education beyond high school. [{If USERMODE = TIO} In the next set of questions, I will {else} The next set of questions will] ask you more about you and your household. </w:t>
      </w:r>
    </w:p>
    <w:p w:rsidR="009F1454" w:rsidP="004F2269" w:rsidRDefault="004F2269" w14:paraId="2C96DAC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4F2269" w:rsidP="004F2269" w:rsidRDefault="004F2269" w14:paraId="626E1289" w14:textId="03F6C2AB">
      <w:pPr>
        <w:pStyle w:val="Heading1"/>
      </w:pPr>
      <w:bookmarkStart w:name="_Toc11389805" w:id="177"/>
      <w:bookmarkStart w:name="_Toc26966786" w:id="178"/>
      <w:bookmarkStart w:name="_Toc36727637" w:id="179"/>
      <w:r w:rsidRPr="00A3236D">
        <w:t>N20HDOB</w:t>
      </w:r>
      <w:r>
        <w:t xml:space="preserve"> (ABBREV) (NRFU)</w:t>
      </w:r>
      <w:bookmarkEnd w:id="177"/>
      <w:bookmarkEnd w:id="178"/>
      <w:bookmarkEnd w:id="179"/>
    </w:p>
    <w:p w:rsidR="009F1454" w:rsidP="004F2269" w:rsidRDefault="004F2269" w14:paraId="685D673D" w14:textId="77777777">
      <w:pPr>
        <w:rPr>
          <w:rFonts w:cs="Arial"/>
          <w:szCs w:val="20"/>
        </w:rPr>
      </w:pPr>
      <w:r w:rsidRPr="007E65ED">
        <w:rPr>
          <w:rFonts w:cs="Arial"/>
          <w:szCs w:val="20"/>
        </w:rPr>
        <w:t>In what month and year were you born?</w:t>
      </w:r>
    </w:p>
    <w:p w:rsidRPr="00634707" w:rsidR="004F2269" w:rsidP="004F2269" w:rsidRDefault="004F2269" w14:paraId="1040FD3D" w14:textId="4140A742">
      <w:r w:rsidRPr="007E65ED">
        <w:rPr>
          <w:rFonts w:cs="Arial"/>
          <w:szCs w:val="20"/>
        </w:rPr>
        <w:t>Month: </w:t>
      </w:r>
    </w:p>
    <w:p w:rsidR="004F2269" w:rsidP="007B6630" w:rsidRDefault="004F2269" w14:paraId="283FBD0B" w14:textId="77777777">
      <w:pPr>
        <w:pStyle w:val="NoSpacing"/>
        <w:ind w:firstLine="720"/>
      </w:pPr>
      <w:r w:rsidRPr="007E65ED">
        <w:t>January</w:t>
      </w:r>
      <w:r>
        <w:t xml:space="preserve"> - </w:t>
      </w:r>
      <w:r w:rsidRPr="007E65ED">
        <w:t>December</w:t>
      </w:r>
    </w:p>
    <w:p w:rsidR="004F2269" w:rsidP="004F2269" w:rsidRDefault="004F2269" w14:paraId="30440518" w14:textId="77777777">
      <w:pPr>
        <w:rPr>
          <w:rFonts w:cs="Arial"/>
          <w:szCs w:val="20"/>
        </w:rPr>
      </w:pPr>
      <w:r w:rsidRPr="007E65ED">
        <w:rPr>
          <w:rFonts w:cs="Arial"/>
          <w:szCs w:val="20"/>
        </w:rPr>
        <w:t>Year: </w:t>
      </w:r>
    </w:p>
    <w:p w:rsidR="004F2269" w:rsidP="007B6630" w:rsidRDefault="004F2269" w14:paraId="3C84491A" w14:textId="77777777">
      <w:pPr>
        <w:pStyle w:val="NoSpacing"/>
        <w:ind w:firstLine="720"/>
      </w:pPr>
      <w:r w:rsidRPr="007E65ED">
        <w:t>2004</w:t>
      </w:r>
      <w:r>
        <w:t xml:space="preserve"> - </w:t>
      </w:r>
      <w:r w:rsidRPr="007E65ED">
        <w:t>1920</w:t>
      </w:r>
    </w:p>
    <w:p w:rsidR="009F1454" w:rsidP="004F2269" w:rsidRDefault="004F2269" w14:paraId="7AB6764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the month and year that you were born. This information will allow the appropriate questions to be asked in the survey. </w:t>
      </w:r>
    </w:p>
    <w:p w:rsidRPr="007E65ED" w:rsidR="004F2269" w:rsidP="001B68ED" w:rsidRDefault="004F2269" w14:paraId="4B5C40C0" w14:textId="624E8E50">
      <w:pPr>
        <w:pStyle w:val="Heading1"/>
      </w:pPr>
      <w:bookmarkStart w:name="_Toc11389806" w:id="180"/>
      <w:bookmarkStart w:name="_Toc26966787" w:id="181"/>
      <w:bookmarkStart w:name="_Toc36727638" w:id="182"/>
      <w:r w:rsidRPr="00A3236D">
        <w:t>N20HLT30</w:t>
      </w:r>
      <w:r>
        <w:t xml:space="preserve"> (ABBREV) (NRFU)</w:t>
      </w:r>
      <w:bookmarkEnd w:id="180"/>
      <w:bookmarkEnd w:id="181"/>
      <w:bookmarkEnd w:id="182"/>
    </w:p>
    <w:p w:rsidR="009F1454" w:rsidP="001B68ED" w:rsidRDefault="004F2269" w14:paraId="0474B923" w14:textId="77777777">
      <w:pPr>
        <w:keepNext/>
      </w:pPr>
      <w:r w:rsidRPr="007E65ED">
        <w:rPr>
          <w:rFonts w:cs="Arial"/>
          <w:szCs w:val="20"/>
        </w:rPr>
        <w:t>What is your age range? Are you...</w:t>
      </w:r>
    </w:p>
    <w:p w:rsidRPr="007E65ED" w:rsidR="004F2269" w:rsidP="007B6630" w:rsidRDefault="004F2269" w14:paraId="02AAD573" w14:textId="797B262E">
      <w:pPr>
        <w:pStyle w:val="NoSpacing"/>
      </w:pPr>
      <w:r>
        <w:tab/>
      </w:r>
      <w:r w:rsidRPr="007E65ED">
        <w:t>4 = Under 18</w:t>
      </w:r>
    </w:p>
    <w:p w:rsidR="004F2269" w:rsidP="007B6630" w:rsidRDefault="004F2269" w14:paraId="6ECB5665" w14:textId="77777777">
      <w:pPr>
        <w:pStyle w:val="NoSpacing"/>
      </w:pPr>
      <w:r>
        <w:tab/>
      </w:r>
      <w:r w:rsidRPr="007E65ED">
        <w:t>1 = 18-23</w:t>
      </w:r>
    </w:p>
    <w:p w:rsidR="004F2269" w:rsidP="007B6630" w:rsidRDefault="004F2269" w14:paraId="09BE54B0" w14:textId="77777777">
      <w:pPr>
        <w:pStyle w:val="NoSpacing"/>
      </w:pPr>
      <w:r>
        <w:tab/>
      </w:r>
      <w:r w:rsidRPr="007E65ED">
        <w:t>2 = 24-29</w:t>
      </w:r>
    </w:p>
    <w:p w:rsidR="004F2269" w:rsidP="007B6630" w:rsidRDefault="004F2269" w14:paraId="65C38F05" w14:textId="77777777">
      <w:pPr>
        <w:pStyle w:val="NoSpacing"/>
      </w:pPr>
      <w:r>
        <w:tab/>
      </w:r>
      <w:r w:rsidRPr="007E65ED">
        <w:t>3 = 30 or older</w:t>
      </w:r>
    </w:p>
    <w:p w:rsidR="009F1454" w:rsidP="004F2269" w:rsidRDefault="004F2269" w14:paraId="4CFBDD44" w14:textId="77777777">
      <w:pPr>
        <w:rPr>
          <w:rFonts w:cs="Arial"/>
          <w:szCs w:val="20"/>
        </w:rPr>
      </w:pPr>
      <w:r w:rsidRPr="007E65ED">
        <w:rPr>
          <w:rFonts w:cs="Arial"/>
          <w:b/>
          <w:bCs/>
          <w:szCs w:val="20"/>
        </w:rPr>
        <w:t>Help Text:</w:t>
      </w:r>
      <w:r w:rsidRPr="007E65ED">
        <w:rPr>
          <w:rFonts w:cs="Arial"/>
          <w:szCs w:val="20"/>
        </w:rPr>
        <w:t xml:space="preserve"> Please indicate the category in which your age fits. This information will allow appropriate questions to be asked in the survey. </w:t>
      </w:r>
    </w:p>
    <w:p w:rsidRPr="007E65ED" w:rsidR="004F2269" w:rsidP="004F2269" w:rsidRDefault="004F2269" w14:paraId="12D058EA" w14:textId="0CEF2219">
      <w:pPr>
        <w:pStyle w:val="Heading1"/>
      </w:pPr>
      <w:bookmarkStart w:name="_Toc11389807" w:id="183"/>
      <w:bookmarkStart w:name="_Toc26966788" w:id="184"/>
      <w:bookmarkStart w:name="_Toc36727639" w:id="185"/>
      <w:r w:rsidRPr="00A3236D">
        <w:t>N20HWARD</w:t>
      </w:r>
      <w:r>
        <w:t xml:space="preserve"> (ABBREV)</w:t>
      </w:r>
      <w:bookmarkEnd w:id="183"/>
      <w:bookmarkEnd w:id="184"/>
      <w:bookmarkEnd w:id="185"/>
    </w:p>
    <w:p w:rsidR="009F1454" w:rsidP="004F2269" w:rsidRDefault="004F2269" w14:paraId="37FC94A8" w14:textId="77777777">
      <w:r w:rsidRPr="007E65ED">
        <w:rPr>
          <w:rFonts w:cs="Arial"/>
          <w:szCs w:val="20"/>
        </w:rPr>
        <w:t>At any time since you turned age 13, were both of your parents deceased, were you in foster care, or were you a dependent or ward of the court? </w:t>
      </w:r>
    </w:p>
    <w:p w:rsidRPr="007E65ED" w:rsidR="004F2269" w:rsidP="007B6630" w:rsidRDefault="004F2269" w14:paraId="5520119A" w14:textId="75F7A186">
      <w:pPr>
        <w:pStyle w:val="NoSpacing"/>
      </w:pPr>
      <w:r>
        <w:tab/>
      </w:r>
      <w:r w:rsidRPr="007E65ED">
        <w:t>1 = Yes</w:t>
      </w:r>
    </w:p>
    <w:p w:rsidR="004F2269" w:rsidP="007B6630" w:rsidRDefault="004F2269" w14:paraId="4A5034EF" w14:textId="77777777">
      <w:pPr>
        <w:pStyle w:val="NoSpacing"/>
      </w:pPr>
      <w:r>
        <w:tab/>
      </w:r>
      <w:r w:rsidRPr="007E65ED">
        <w:t>0 = No</w:t>
      </w:r>
    </w:p>
    <w:p w:rsidR="009F1454" w:rsidP="004F2269" w:rsidRDefault="004F2269" w14:paraId="18041D34" w14:textId="77777777">
      <w:r w:rsidRPr="007E65ED">
        <w:rPr>
          <w:rFonts w:cs="Arial"/>
          <w:b/>
          <w:bCs/>
          <w:szCs w:val="20"/>
        </w:rPr>
        <w:t>Help Text:</w:t>
      </w:r>
      <w:r w:rsidRPr="007E65ED">
        <w:rPr>
          <w:rFonts w:cs="Arial"/>
          <w:szCs w:val="20"/>
        </w:rPr>
        <w:t xml:space="preserve"> Answer </w:t>
      </w:r>
      <w:r w:rsidRPr="00D33667">
        <w:rPr>
          <w:rFonts w:cs="Arial"/>
          <w:b/>
          <w:bCs/>
          <w:szCs w:val="20"/>
        </w:rPr>
        <w:t>Yes</w:t>
      </w:r>
      <w:r w:rsidRPr="007E65ED">
        <w:rPr>
          <w:rFonts w:cs="Arial"/>
          <w:szCs w:val="20"/>
        </w:rPr>
        <w:t xml:space="preserve"> if at any time since you turned age 13: </w:t>
      </w:r>
    </w:p>
    <w:p w:rsidR="009F1454" w:rsidP="004F2269" w:rsidRDefault="004F2269" w14:paraId="6FC88C28" w14:textId="77777777">
      <w:r>
        <w:rPr>
          <w:rFonts w:cs="Arial"/>
          <w:szCs w:val="20"/>
        </w:rPr>
        <w:t>You had no living parent, even if you are now adopted; or</w:t>
      </w:r>
    </w:p>
    <w:p w:rsidR="009F1454" w:rsidP="004F2269" w:rsidRDefault="004F2269" w14:paraId="0B3BE88C" w14:textId="77777777">
      <w:r>
        <w:rPr>
          <w:rFonts w:cs="Arial"/>
          <w:szCs w:val="20"/>
        </w:rPr>
        <w:t>You were in foster care, even if you are no longer in foster care today; or </w:t>
      </w:r>
    </w:p>
    <w:p w:rsidR="009F1454" w:rsidP="004F2269" w:rsidRDefault="004F2269" w14:paraId="74A23F45" w14:textId="77777777">
      <w:pPr>
        <w:rPr>
          <w:rFonts w:cs="Arial"/>
          <w:szCs w:val="20"/>
        </w:rPr>
      </w:pPr>
      <w:r>
        <w:rPr>
          <w:rFonts w:cs="Arial"/>
          <w:szCs w:val="20"/>
        </w:rPr>
        <w:t>You were a dependent or ward of the court, even if you are no longer a dependent or ward of the court today.</w:t>
      </w:r>
    </w:p>
    <w:p w:rsidRPr="007E65ED" w:rsidR="004F2269" w:rsidP="004F2269" w:rsidRDefault="004F2269" w14:paraId="5D5F204B" w14:textId="6FDFB7FC">
      <w:pPr>
        <w:pStyle w:val="Heading1"/>
      </w:pPr>
      <w:bookmarkStart w:name="_Toc11389808" w:id="186"/>
      <w:bookmarkStart w:name="_Toc26966789" w:id="187"/>
      <w:bookmarkStart w:name="_Toc36727640" w:id="188"/>
      <w:r w:rsidRPr="00A3236D">
        <w:t>N20HMANC</w:t>
      </w:r>
      <w:r>
        <w:t xml:space="preserve"> (ABBREV)</w:t>
      </w:r>
      <w:bookmarkEnd w:id="186"/>
      <w:bookmarkEnd w:id="187"/>
      <w:bookmarkEnd w:id="188"/>
    </w:p>
    <w:p w:rsidR="009F1454" w:rsidP="004F2269" w:rsidRDefault="004F2269" w14:paraId="7165C742" w14:textId="77777777">
      <w:r w:rsidRPr="007E65ED">
        <w:rPr>
          <w:rFonts w:cs="Arial"/>
          <w:szCs w:val="20"/>
        </w:rPr>
        <w:t>As determined by a court in your state of legal residence, are you or were you an emancipated minor? </w:t>
      </w:r>
    </w:p>
    <w:p w:rsidRPr="007E65ED" w:rsidR="004F2269" w:rsidP="007B6630" w:rsidRDefault="004F2269" w14:paraId="2390E837" w14:textId="6F7EE00A">
      <w:pPr>
        <w:pStyle w:val="NoSpacing"/>
      </w:pPr>
      <w:r>
        <w:tab/>
      </w:r>
      <w:r w:rsidRPr="007E65ED">
        <w:t>1 = Yes</w:t>
      </w:r>
    </w:p>
    <w:p w:rsidR="009F1454" w:rsidP="007B6630" w:rsidRDefault="004F2269" w14:paraId="79877DB4" w14:textId="77777777">
      <w:pPr>
        <w:pStyle w:val="NoSpacing"/>
      </w:pPr>
      <w:r>
        <w:tab/>
      </w:r>
      <w:r w:rsidRPr="007E65ED">
        <w:t>0 = No</w:t>
      </w:r>
    </w:p>
    <w:p w:rsidR="009F1454" w:rsidP="004F2269" w:rsidRDefault="004F2269" w14:paraId="03185C02" w14:textId="689A10E8">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can provide a copy of a court’s decision that as of today you are an emancipated minor. Also answer </w:t>
      </w:r>
      <w:r w:rsidRPr="00634707">
        <w:rPr>
          <w:rFonts w:cs="Arial"/>
          <w:b/>
          <w:bCs/>
          <w:szCs w:val="20"/>
        </w:rPr>
        <w:t>Yes</w:t>
      </w:r>
      <w:r w:rsidRPr="007E65ED">
        <w:rPr>
          <w:rFonts w:cs="Arial"/>
          <w:szCs w:val="20"/>
        </w:rPr>
        <w:t xml:space="preserve"> if you can provide a copy of a court’s decision that you were an emancipated minor immediately before you reached the age of being an adult in your state. The court must be located in your state of legal residence at the time the court’s decision was issued. </w:t>
      </w:r>
    </w:p>
    <w:p w:rsidR="009F1454" w:rsidP="004F2269" w:rsidRDefault="004F2269" w14:paraId="1ACDEFA0"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0572290C" w14:textId="5DEE5208">
      <w:pPr>
        <w:pStyle w:val="Heading1"/>
      </w:pPr>
      <w:bookmarkStart w:name="_Toc11389809" w:id="189"/>
      <w:bookmarkStart w:name="_Toc26966790" w:id="190"/>
      <w:bookmarkStart w:name="_Toc36727641" w:id="191"/>
      <w:r w:rsidRPr="00A3236D">
        <w:t>N20HGUARD</w:t>
      </w:r>
      <w:r>
        <w:t xml:space="preserve"> (ABBREV)</w:t>
      </w:r>
      <w:bookmarkEnd w:id="189"/>
      <w:bookmarkEnd w:id="190"/>
      <w:bookmarkEnd w:id="191"/>
    </w:p>
    <w:p w:rsidR="009F1454" w:rsidP="004F2269" w:rsidRDefault="004F2269" w14:paraId="6C8C642D" w14:textId="77777777">
      <w:r w:rsidRPr="007E65ED">
        <w:rPr>
          <w:rFonts w:cs="Arial"/>
          <w:szCs w:val="20"/>
        </w:rPr>
        <w:t>Does someone other than your parent or stepparent have legal guardianship of you, as determined by a court in your state of legal residence?</w:t>
      </w:r>
    </w:p>
    <w:p w:rsidRPr="007E65ED" w:rsidR="004F2269" w:rsidP="007B6630" w:rsidRDefault="004F2269" w14:paraId="7F5D6A1C" w14:textId="3110CCC5">
      <w:pPr>
        <w:pStyle w:val="NoSpacing"/>
      </w:pPr>
      <w:r>
        <w:tab/>
      </w:r>
      <w:r w:rsidRPr="007E65ED">
        <w:t>1 = Yes</w:t>
      </w:r>
    </w:p>
    <w:p w:rsidR="004F2269" w:rsidP="007B6630" w:rsidRDefault="004F2269" w14:paraId="3DBCB666" w14:textId="77777777">
      <w:pPr>
        <w:pStyle w:val="NoSpacing"/>
      </w:pPr>
      <w:r>
        <w:tab/>
      </w:r>
      <w:r w:rsidRPr="007E65ED">
        <w:t>0 = No</w:t>
      </w:r>
    </w:p>
    <w:p w:rsidR="009F1454" w:rsidP="004F2269" w:rsidRDefault="004F2269" w14:paraId="68A671E9" w14:textId="77777777">
      <w:r w:rsidRPr="007E65ED">
        <w:rPr>
          <w:rFonts w:cs="Arial"/>
          <w:b/>
          <w:bCs/>
          <w:szCs w:val="20"/>
        </w:rPr>
        <w:t>Help Text:</w:t>
      </w:r>
      <w:r w:rsidRPr="007E65ED">
        <w:rPr>
          <w:rFonts w:cs="Arial"/>
          <w:szCs w:val="20"/>
        </w:rPr>
        <w:t xml:space="preserve"> The definition of legal guardianship does not include your parents, even if they were appointed by a court to be your guardians. You are also not considered a legal guardian of yourself. </w:t>
      </w:r>
    </w:p>
    <w:p w:rsidR="009F1454" w:rsidP="004F2269" w:rsidRDefault="004F2269" w14:paraId="715F092B" w14:textId="77777777">
      <w:r>
        <w:rPr>
          <w:rFonts w:cs="Arial"/>
          <w:szCs w:val="20"/>
        </w:rPr>
        <w:t xml:space="preserve">Answer </w:t>
      </w:r>
      <w:r w:rsidRPr="00634707">
        <w:rPr>
          <w:rFonts w:cs="Arial"/>
          <w:b/>
          <w:bCs/>
          <w:szCs w:val="20"/>
        </w:rPr>
        <w:t>Yes</w:t>
      </w:r>
      <w:r>
        <w:rPr>
          <w:rFonts w:cs="Arial"/>
          <w:szCs w:val="20"/>
        </w:rPr>
        <w:t xml:space="preserve"> if you can provide a copy of a court’s decision that as of today you are in legal guardianship. Also answer </w:t>
      </w:r>
      <w:r w:rsidRPr="00634707">
        <w:rPr>
          <w:rFonts w:cs="Arial"/>
          <w:b/>
          <w:bCs/>
          <w:szCs w:val="20"/>
        </w:rPr>
        <w:t>Yes</w:t>
      </w:r>
      <w:r>
        <w:rPr>
          <w:rFonts w:cs="Arial"/>
          <w:szCs w:val="20"/>
        </w:rPr>
        <w:t xml:space="preserve"> if you can provide a copy of a court’s decision that you were in legal guardianship immediately before you reached the age of being an adult in your state. The court must be located in your state of legal residence at the time the court’s decision was issued. </w:t>
      </w:r>
    </w:p>
    <w:p w:rsidR="009F1454" w:rsidP="004F2269" w:rsidRDefault="004F2269" w14:paraId="5890FF6C"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58810ABB" w14:textId="60EBFE8B">
      <w:pPr>
        <w:pStyle w:val="Heading1"/>
        <w:tabs>
          <w:tab w:val="left" w:pos="2250"/>
        </w:tabs>
      </w:pPr>
      <w:bookmarkStart w:name="_Toc11389810" w:id="192"/>
      <w:bookmarkStart w:name="_Toc26966791" w:id="193"/>
      <w:bookmarkStart w:name="_Toc36727642" w:id="194"/>
      <w:r w:rsidRPr="00A3236D">
        <w:t>N20HFAFHOME</w:t>
      </w:r>
      <w:r>
        <w:t xml:space="preserve"> (ABBREV)</w:t>
      </w:r>
      <w:bookmarkEnd w:id="192"/>
      <w:bookmarkEnd w:id="193"/>
      <w:bookmarkEnd w:id="194"/>
    </w:p>
    <w:p w:rsidR="009F1454" w:rsidP="004F2269" w:rsidRDefault="004F2269" w14:paraId="392DDB81" w14:textId="77777777">
      <w:r w:rsidRPr="007E65ED">
        <w:rPr>
          <w:rFonts w:cs="Arial"/>
          <w:szCs w:val="20"/>
        </w:rPr>
        <w:t>At any time on or after July 1, 2018, did any of the following people determine that you were an unaccompanied youth who was homeless or were self-supporting and at risk of being homeless?</w:t>
      </w:r>
    </w:p>
    <w:p w:rsidR="004F2269" w:rsidP="004F2269" w:rsidRDefault="004F2269" w14:paraId="42D02F17" w14:textId="128FFEC7">
      <w:r w:rsidRPr="007E65ED">
        <w:rPr>
          <w:rFonts w:cs="Arial"/>
          <w:szCs w:val="20"/>
        </w:rPr>
        <w:t>The director of a runaway or homeless youth basic center or transitional living program</w:t>
      </w:r>
    </w:p>
    <w:p w:rsidRPr="007E65ED" w:rsidR="004F2269" w:rsidP="007B6630" w:rsidRDefault="004F2269" w14:paraId="47AB6F9B" w14:textId="77777777">
      <w:pPr>
        <w:pStyle w:val="NoSpacing"/>
      </w:pPr>
      <w:r>
        <w:tab/>
      </w:r>
      <w:r w:rsidRPr="007E65ED">
        <w:t>1 = Yes</w:t>
      </w:r>
    </w:p>
    <w:p w:rsidR="004F2269" w:rsidP="007B6630" w:rsidRDefault="004F2269" w14:paraId="16E55684" w14:textId="77777777">
      <w:pPr>
        <w:pStyle w:val="NoSpacing"/>
      </w:pPr>
      <w:r>
        <w:tab/>
      </w:r>
      <w:r w:rsidRPr="007E65ED">
        <w:t>0 = No</w:t>
      </w:r>
    </w:p>
    <w:p w:rsidR="004F2269" w:rsidP="004F2269" w:rsidRDefault="004F2269" w14:paraId="7734CB2F" w14:textId="77777777">
      <w:r w:rsidRPr="007E65ED">
        <w:rPr>
          <w:rFonts w:cs="Arial"/>
          <w:szCs w:val="20"/>
        </w:rPr>
        <w:t>The director of an emergency or transitional housing program funded by the U.S. Department of Housing and Urban Development </w:t>
      </w:r>
    </w:p>
    <w:p w:rsidRPr="007E65ED" w:rsidR="004F2269" w:rsidP="007B6630" w:rsidRDefault="004F2269" w14:paraId="3F63C3FC" w14:textId="77777777">
      <w:pPr>
        <w:pStyle w:val="NoSpacing"/>
      </w:pPr>
      <w:r>
        <w:tab/>
      </w:r>
      <w:r w:rsidRPr="007E65ED">
        <w:t>1 = Yes</w:t>
      </w:r>
    </w:p>
    <w:p w:rsidR="004F2269" w:rsidP="007B6630" w:rsidRDefault="004F2269" w14:paraId="71626267" w14:textId="77777777">
      <w:pPr>
        <w:pStyle w:val="NoSpacing"/>
      </w:pPr>
      <w:r>
        <w:tab/>
      </w:r>
      <w:r w:rsidRPr="007E65ED">
        <w:t>0 = No</w:t>
      </w:r>
    </w:p>
    <w:p w:rsidR="004F2269" w:rsidP="004F2269" w:rsidRDefault="004F2269" w14:paraId="6665EAAC" w14:textId="77777777">
      <w:r w:rsidRPr="007E65ED">
        <w:rPr>
          <w:rFonts w:cs="Arial"/>
          <w:szCs w:val="20"/>
        </w:rPr>
        <w:t>Your high school or school district homeless liaison</w:t>
      </w:r>
    </w:p>
    <w:p w:rsidRPr="007E65ED" w:rsidR="004F2269" w:rsidP="007B6630" w:rsidRDefault="004F2269" w14:paraId="6EE8BFFE" w14:textId="77777777">
      <w:pPr>
        <w:pStyle w:val="NoSpacing"/>
      </w:pPr>
      <w:r>
        <w:tab/>
      </w:r>
      <w:r w:rsidRPr="007E65ED">
        <w:t>1 = Yes</w:t>
      </w:r>
    </w:p>
    <w:p w:rsidR="004F2269" w:rsidP="007B6630" w:rsidRDefault="004F2269" w14:paraId="721A689C" w14:textId="77777777">
      <w:pPr>
        <w:pStyle w:val="NoSpacing"/>
      </w:pPr>
      <w:r>
        <w:tab/>
      </w:r>
      <w:r w:rsidRPr="007E65ED">
        <w:t>0 = No</w:t>
      </w:r>
    </w:p>
    <w:p w:rsidR="009F1454" w:rsidP="004F2269" w:rsidRDefault="004F2269" w14:paraId="60F7D896"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if you received a determination at any time on or after </w:t>
      </w:r>
      <w:r w:rsidRPr="007E648B">
        <w:rPr>
          <w:rFonts w:cs="Arial"/>
          <w:b/>
          <w:bCs/>
          <w:szCs w:val="20"/>
        </w:rPr>
        <w:t>July 1, 2018</w:t>
      </w:r>
      <w:r w:rsidRPr="007E65ED">
        <w:rPr>
          <w:rFonts w:cs="Arial"/>
          <w:szCs w:val="20"/>
        </w:rPr>
        <w:t>, that you were an unaccompanied youth who was homeless or at risk of being homeless. </w:t>
      </w:r>
    </w:p>
    <w:p w:rsidR="009F1454" w:rsidP="004F2269" w:rsidRDefault="004F2269" w14:paraId="7EC49904" w14:textId="77777777">
      <w:pPr>
        <w:rPr>
          <w:rFonts w:cs="Arial"/>
          <w:szCs w:val="20"/>
        </w:rPr>
      </w:pPr>
      <w:r w:rsidRPr="007E648B">
        <w:rPr>
          <w:rFonts w:cs="Arial"/>
          <w:b/>
          <w:bCs/>
          <w:szCs w:val="20"/>
        </w:rPr>
        <w:t>Homeless</w:t>
      </w:r>
      <w:r w:rsidRPr="007E65ED">
        <w:rPr>
          <w:rFonts w:cs="Arial"/>
          <w:szCs w:val="20"/>
        </w:rPr>
        <w:t> means lacking fixed, regular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rsidR="009F1454" w:rsidP="004F2269" w:rsidRDefault="004F2269" w14:paraId="473A9EEB" w14:textId="77777777">
      <w:pPr>
        <w:rPr>
          <w:rFonts w:cs="Arial"/>
          <w:szCs w:val="20"/>
        </w:rPr>
      </w:pPr>
      <w:r w:rsidRPr="007E648B">
        <w:rPr>
          <w:rFonts w:cs="Arial"/>
          <w:b/>
          <w:bCs/>
          <w:szCs w:val="20"/>
        </w:rPr>
        <w:t>Unaccompanied</w:t>
      </w:r>
      <w:r w:rsidRPr="007E65ED">
        <w:rPr>
          <w:rFonts w:cs="Arial"/>
          <w:szCs w:val="20"/>
        </w:rPr>
        <w:t> means you are not living in the physical custody of your parent or guardian.</w:t>
      </w:r>
      <w:r>
        <w:rPr>
          <w:rFonts w:cs="Arial"/>
          <w:szCs w:val="20"/>
        </w:rPr>
        <w:t xml:space="preserve"> </w:t>
      </w:r>
      <w:r w:rsidRPr="007E65ED">
        <w:rPr>
          <w:rFonts w:cs="Arial"/>
          <w:szCs w:val="20"/>
        </w:rPr>
        <w:t>Answer </w:t>
      </w:r>
      <w:r w:rsidRPr="00634707">
        <w:rPr>
          <w:rFonts w:cs="Arial"/>
          <w:b/>
          <w:bCs/>
          <w:szCs w:val="20"/>
        </w:rPr>
        <w:t>No</w:t>
      </w:r>
      <w:r w:rsidRPr="007E65ED">
        <w:rPr>
          <w:rFonts w:cs="Arial"/>
          <w:szCs w:val="20"/>
        </w:rPr>
        <w:t> if you are not homeless or at risk of being homeless, or do not have a determination. </w:t>
      </w:r>
    </w:p>
    <w:p w:rsidRPr="00634707" w:rsidR="004F2269" w:rsidP="004F2269" w:rsidRDefault="004F2269" w14:paraId="7A82885F" w14:textId="572F28BC">
      <w:pPr>
        <w:pStyle w:val="Heading1"/>
        <w:rPr>
          <w:sz w:val="20"/>
          <w:szCs w:val="20"/>
        </w:rPr>
      </w:pPr>
      <w:bookmarkStart w:name="_Toc11389811" w:id="195"/>
      <w:bookmarkStart w:name="_Toc26966792" w:id="196"/>
      <w:bookmarkStart w:name="_Toc36727643" w:id="197"/>
      <w:r w:rsidRPr="00A3236D">
        <w:t>N20HACTDUTY</w:t>
      </w:r>
      <w:r>
        <w:t xml:space="preserve"> (ABBREV)</w:t>
      </w:r>
      <w:bookmarkEnd w:id="195"/>
      <w:bookmarkEnd w:id="196"/>
      <w:bookmarkEnd w:id="197"/>
    </w:p>
    <w:p w:rsidR="009F1454" w:rsidP="004F2269" w:rsidRDefault="004F2269" w14:paraId="225E7C44" w14:textId="77777777">
      <w:r w:rsidRPr="007E65ED">
        <w:rPr>
          <w:rFonts w:cs="Arial"/>
          <w:szCs w:val="20"/>
        </w:rPr>
        <w:t>Are you currently serving on active duty in the U.S. Armed Forces for purposes other than training?</w:t>
      </w:r>
    </w:p>
    <w:p w:rsidRPr="007E65ED" w:rsidR="004F2269" w:rsidP="007B6630" w:rsidRDefault="004F2269" w14:paraId="249EE736" w14:textId="2737CA74">
      <w:pPr>
        <w:pStyle w:val="NoSpacing"/>
      </w:pPr>
      <w:r>
        <w:tab/>
      </w:r>
      <w:r w:rsidRPr="007E65ED">
        <w:t>1 = Yes</w:t>
      </w:r>
    </w:p>
    <w:p w:rsidR="009F1454" w:rsidP="007B6630" w:rsidRDefault="004F2269" w14:paraId="1A3FC327" w14:textId="77777777">
      <w:pPr>
        <w:pStyle w:val="NoSpacing"/>
      </w:pPr>
      <w:r>
        <w:tab/>
      </w:r>
      <w:r w:rsidRPr="007E65ED">
        <w:t>0 = No</w:t>
      </w:r>
    </w:p>
    <w:p w:rsidR="009F1454" w:rsidP="004F2269" w:rsidRDefault="004F2269" w14:paraId="5F48B191"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are currently serving in the U.S. Armed Forces or are a National Guard or Reserves enlistee who is on active duty for other than state or training purposes. </w:t>
      </w:r>
    </w:p>
    <w:p w:rsidR="009F1454" w:rsidP="004F2269" w:rsidRDefault="004F2269" w14:paraId="2459A041" w14:textId="77777777">
      <w:pPr>
        <w:rPr>
          <w:rFonts w:cs="Arial"/>
          <w:szCs w:val="20"/>
        </w:rPr>
      </w:pPr>
      <w:r w:rsidRPr="007E65ED">
        <w:rPr>
          <w:rFonts w:cs="Arial"/>
          <w:szCs w:val="20"/>
        </w:rPr>
        <w:t xml:space="preserve">Answer </w:t>
      </w:r>
      <w:r w:rsidRPr="00634707">
        <w:rPr>
          <w:rFonts w:cs="Arial"/>
          <w:b/>
          <w:bCs/>
          <w:szCs w:val="20"/>
        </w:rPr>
        <w:t>No</w:t>
      </w:r>
      <w:r w:rsidRPr="007E65ED">
        <w:rPr>
          <w:rFonts w:cs="Arial"/>
          <w:szCs w:val="20"/>
        </w:rPr>
        <w:t xml:space="preserve"> if you are a National Guard or Reserves enlistee who is on active duty for state or training purposes. </w:t>
      </w:r>
    </w:p>
    <w:p w:rsidRPr="007E65ED" w:rsidR="004F2269" w:rsidP="004F2269" w:rsidRDefault="004F2269" w14:paraId="08D5961B" w14:textId="02D0EE7B">
      <w:pPr>
        <w:pStyle w:val="Heading1"/>
      </w:pPr>
      <w:bookmarkStart w:name="_Toc11389812" w:id="198"/>
      <w:bookmarkStart w:name="_Toc26966793" w:id="199"/>
      <w:bookmarkStart w:name="_Toc36727644" w:id="200"/>
      <w:r w:rsidRPr="00A3236D">
        <w:t>N20HVET</w:t>
      </w:r>
      <w:r>
        <w:t xml:space="preserve"> (ABBREV)</w:t>
      </w:r>
      <w:bookmarkEnd w:id="198"/>
      <w:bookmarkEnd w:id="199"/>
      <w:bookmarkEnd w:id="200"/>
    </w:p>
    <w:p w:rsidR="009F1454" w:rsidP="004F2269" w:rsidRDefault="004F2269" w14:paraId="1D248B37" w14:textId="77777777">
      <w:r w:rsidRPr="007E65ED">
        <w:rPr>
          <w:rFonts w:cs="Arial"/>
          <w:szCs w:val="20"/>
        </w:rPr>
        <w:t>Are you a veteran of the U.S. Armed Forces? </w:t>
      </w:r>
    </w:p>
    <w:p w:rsidRPr="007E65ED" w:rsidR="004F2269" w:rsidP="007B6630" w:rsidRDefault="004F2269" w14:paraId="4EEC5D00" w14:textId="2492571C">
      <w:pPr>
        <w:pStyle w:val="NoSpacing"/>
      </w:pPr>
      <w:r>
        <w:tab/>
      </w:r>
      <w:r w:rsidRPr="007E65ED">
        <w:t>1 = Yes</w:t>
      </w:r>
    </w:p>
    <w:p w:rsidR="004F2269" w:rsidP="007B6630" w:rsidRDefault="004F2269" w14:paraId="5CB8AD2D" w14:textId="77777777">
      <w:pPr>
        <w:pStyle w:val="NoSpacing"/>
      </w:pPr>
      <w:r>
        <w:tab/>
      </w:r>
      <w:r w:rsidRPr="007E65ED">
        <w:t>0 = No</w:t>
      </w:r>
    </w:p>
    <w:p w:rsidR="009F1454" w:rsidP="004F2269" w:rsidRDefault="004F2269" w14:paraId="4A39D532" w14:textId="77777777">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you are a veteran) if you were released under a condition other than dishonorable, and:</w:t>
      </w:r>
    </w:p>
    <w:p w:rsidR="009F1454" w:rsidP="004F2269" w:rsidRDefault="004F2269" w14:paraId="5D63536D" w14:textId="77777777">
      <w:r>
        <w:rPr>
          <w:rFonts w:cs="Arial"/>
          <w:szCs w:val="20"/>
        </w:rPr>
        <w:t>You have engaged in active duty (including basic training) in the U.S. Armed Forces; or</w:t>
      </w:r>
    </w:p>
    <w:p w:rsidR="009F1454" w:rsidP="004F2269" w:rsidRDefault="004F2269" w14:paraId="6216A8C4" w14:textId="77777777">
      <w:r>
        <w:rPr>
          <w:rFonts w:cs="Arial"/>
          <w:szCs w:val="20"/>
        </w:rPr>
        <w:t>You are a National Guard or Reserves enlistee who was called to active duty for other than state or training purposes; or </w:t>
      </w:r>
    </w:p>
    <w:p w:rsidR="009F1454" w:rsidP="004F2269" w:rsidRDefault="004F2269" w14:paraId="363D45E2" w14:textId="46847203">
      <w:r>
        <w:rPr>
          <w:rFonts w:cs="Arial"/>
          <w:szCs w:val="20"/>
        </w:rPr>
        <w:t>You were a cadet or midshipman at one of the service academies.</w:t>
      </w:r>
    </w:p>
    <w:p w:rsidR="009F1454" w:rsidP="004F2269" w:rsidRDefault="004F2269" w14:paraId="3631C4CE" w14:textId="77777777">
      <w:r>
        <w:rPr>
          <w:rFonts w:cs="Arial"/>
          <w:szCs w:val="20"/>
        </w:rPr>
        <w:t xml:space="preserve">Also answer </w:t>
      </w:r>
      <w:r w:rsidRPr="00634707">
        <w:rPr>
          <w:rFonts w:cs="Arial"/>
          <w:b/>
          <w:bCs/>
          <w:szCs w:val="20"/>
        </w:rPr>
        <w:t>Yes</w:t>
      </w:r>
      <w:r>
        <w:rPr>
          <w:rFonts w:cs="Arial"/>
          <w:szCs w:val="20"/>
        </w:rPr>
        <w:t xml:space="preserve"> if you are not a veteran now, but will be one by June 30, 2020. </w:t>
      </w:r>
    </w:p>
    <w:p w:rsidR="009F1454" w:rsidP="004F2269" w:rsidRDefault="004F2269" w14:paraId="564DB668" w14:textId="77777777">
      <w:r>
        <w:rPr>
          <w:rFonts w:cs="Arial"/>
          <w:szCs w:val="20"/>
        </w:rPr>
        <w:t xml:space="preserve">Answer </w:t>
      </w:r>
      <w:r w:rsidRPr="00634707">
        <w:rPr>
          <w:rFonts w:cs="Arial"/>
          <w:b/>
          <w:bCs/>
          <w:szCs w:val="20"/>
        </w:rPr>
        <w:t>No</w:t>
      </w:r>
      <w:r>
        <w:rPr>
          <w:rFonts w:cs="Arial"/>
          <w:szCs w:val="20"/>
        </w:rPr>
        <w:t xml:space="preserve"> (you are not a veteran) if:</w:t>
      </w:r>
    </w:p>
    <w:p w:rsidR="009F1454" w:rsidP="004F2269" w:rsidRDefault="004F2269" w14:paraId="187A6844" w14:textId="77777777">
      <w:r>
        <w:rPr>
          <w:rFonts w:cs="Arial"/>
          <w:szCs w:val="20"/>
        </w:rPr>
        <w:t>You have never engaged in active duty (including basic training) in the U.S. Armed Forces; or</w:t>
      </w:r>
    </w:p>
    <w:p w:rsidR="009F1454" w:rsidP="004F2269" w:rsidRDefault="004F2269" w14:paraId="0806280A" w14:textId="77777777">
      <w:r>
        <w:rPr>
          <w:rFonts w:cs="Arial"/>
          <w:szCs w:val="20"/>
        </w:rPr>
        <w:t>You are currently an ROTC student or a cadet or midshipman at a service academy; or</w:t>
      </w:r>
    </w:p>
    <w:p w:rsidR="009F1454" w:rsidP="004F2269" w:rsidRDefault="004F2269" w14:paraId="3D6D98B8" w14:textId="77777777">
      <w:r>
        <w:rPr>
          <w:rFonts w:cs="Arial"/>
          <w:szCs w:val="20"/>
        </w:rPr>
        <w:t>You are a National Guard or Reserves enlistee activated only for state or training purpose; or </w:t>
      </w:r>
    </w:p>
    <w:p w:rsidR="009F1454" w:rsidP="004F2269" w:rsidRDefault="004F2269" w14:paraId="79E98B03" w14:textId="6F3ACA3E">
      <w:r>
        <w:rPr>
          <w:rFonts w:cs="Arial"/>
          <w:szCs w:val="20"/>
        </w:rPr>
        <w:t>You were engaged in active duty in the U.S. Armed Forces, but released under dishonorable conditions. </w:t>
      </w:r>
    </w:p>
    <w:p w:rsidR="009F1454" w:rsidP="004F2269" w:rsidRDefault="004F2269" w14:paraId="211A6FCC" w14:textId="77777777">
      <w:pPr>
        <w:rPr>
          <w:rFonts w:cs="Arial"/>
          <w:szCs w:val="20"/>
        </w:rPr>
      </w:pPr>
      <w:r>
        <w:rPr>
          <w:rFonts w:cs="Arial"/>
          <w:szCs w:val="20"/>
        </w:rPr>
        <w:t xml:space="preserve">Also answer </w:t>
      </w:r>
      <w:r w:rsidRPr="00634707">
        <w:rPr>
          <w:rFonts w:cs="Arial"/>
          <w:b/>
          <w:bCs/>
          <w:szCs w:val="20"/>
        </w:rPr>
        <w:t>No</w:t>
      </w:r>
      <w:r>
        <w:rPr>
          <w:rFonts w:cs="Arial"/>
          <w:szCs w:val="20"/>
        </w:rPr>
        <w:t xml:space="preserve"> if you are currently serving in the U.S. Armed Forces and will continue to serve through June 30, 2020. </w:t>
      </w:r>
    </w:p>
    <w:p w:rsidRPr="007E65ED" w:rsidR="004F2269" w:rsidP="004F2269" w:rsidRDefault="004F2269" w14:paraId="77589DC7" w14:textId="1DFD7FBE">
      <w:pPr>
        <w:pStyle w:val="Heading1"/>
      </w:pPr>
      <w:bookmarkStart w:name="_Toc11389813" w:id="201"/>
      <w:bookmarkStart w:name="_Toc26966794" w:id="202"/>
      <w:bookmarkStart w:name="_Toc36727645" w:id="203"/>
      <w:r w:rsidRPr="00A3236D">
        <w:t>N20HRESERVE</w:t>
      </w:r>
      <w:r>
        <w:t xml:space="preserve"> (ABBREV)</w:t>
      </w:r>
      <w:bookmarkEnd w:id="201"/>
      <w:bookmarkEnd w:id="202"/>
      <w:bookmarkEnd w:id="203"/>
    </w:p>
    <w:p w:rsidR="009F1454" w:rsidP="004F2269" w:rsidRDefault="004F2269" w14:paraId="4D6C4E51" w14:textId="77777777">
      <w:r w:rsidRPr="007E65ED">
        <w:rPr>
          <w:rFonts w:cs="Arial"/>
          <w:szCs w:val="20"/>
        </w:rPr>
        <w:t>Are you currently a member of the Reserve or National Guard for any branch of the U.S. Armed Forces?</w:t>
      </w:r>
    </w:p>
    <w:p w:rsidR="004F2269" w:rsidP="004F2269" w:rsidRDefault="004F2269" w14:paraId="050F146E" w14:textId="4244332E">
      <w:r w:rsidRPr="007E65ED">
        <w:rPr>
          <w:rFonts w:cs="Arial"/>
          <w:szCs w:val="20"/>
        </w:rPr>
        <w:t>The Reserve</w:t>
      </w:r>
    </w:p>
    <w:p w:rsidRPr="007E65ED" w:rsidR="004F2269" w:rsidP="007B6630" w:rsidRDefault="004F2269" w14:paraId="2E8F8353" w14:textId="77777777">
      <w:pPr>
        <w:pStyle w:val="NoSpacing"/>
      </w:pPr>
      <w:r>
        <w:tab/>
      </w:r>
      <w:r w:rsidRPr="007E65ED">
        <w:t>1 = Yes</w:t>
      </w:r>
    </w:p>
    <w:p w:rsidR="004F2269" w:rsidP="007B6630" w:rsidRDefault="004F2269" w14:paraId="52ADC5F1" w14:textId="77777777">
      <w:pPr>
        <w:pStyle w:val="NoSpacing"/>
      </w:pPr>
      <w:r>
        <w:tab/>
      </w:r>
      <w:r w:rsidRPr="007E65ED">
        <w:t>0 = No</w:t>
      </w:r>
    </w:p>
    <w:p w:rsidR="004F2269" w:rsidP="004F2269" w:rsidRDefault="004F2269" w14:paraId="6F8F90A1" w14:textId="77777777">
      <w:r w:rsidRPr="007E65ED">
        <w:rPr>
          <w:rFonts w:cs="Arial"/>
          <w:szCs w:val="20"/>
        </w:rPr>
        <w:t>National Guard</w:t>
      </w:r>
    </w:p>
    <w:p w:rsidRPr="007E65ED" w:rsidR="004F2269" w:rsidP="007B6630" w:rsidRDefault="004F2269" w14:paraId="71AC67C5" w14:textId="77777777">
      <w:pPr>
        <w:pStyle w:val="NoSpacing"/>
      </w:pPr>
      <w:r>
        <w:tab/>
      </w:r>
      <w:r w:rsidRPr="007E65ED">
        <w:t>1 = Yes</w:t>
      </w:r>
    </w:p>
    <w:p w:rsidR="004F2269" w:rsidP="007B6630" w:rsidRDefault="004F2269" w14:paraId="7E15F75C" w14:textId="77777777">
      <w:pPr>
        <w:pStyle w:val="NoSpacing"/>
      </w:pPr>
      <w:r>
        <w:tab/>
      </w:r>
      <w:r w:rsidRPr="007E65ED">
        <w:t>0 = No</w:t>
      </w:r>
    </w:p>
    <w:p w:rsidR="009F1454" w:rsidP="004F2269" w:rsidRDefault="004F2269" w14:paraId="1A91A6CB" w14:textId="77777777">
      <w:pPr>
        <w:rPr>
          <w:rFonts w:cs="Arial"/>
          <w:szCs w:val="20"/>
        </w:rPr>
      </w:pPr>
      <w:r w:rsidRPr="007E65ED">
        <w:rPr>
          <w:rFonts w:cs="Arial"/>
          <w:b/>
          <w:bCs/>
          <w:szCs w:val="20"/>
        </w:rPr>
        <w:t>Help Text:</w:t>
      </w:r>
      <w:r w:rsidRPr="007E65ED">
        <w:rPr>
          <w:rFonts w:cs="Arial"/>
          <w:szCs w:val="20"/>
        </w:rPr>
        <w:t xml:space="preserve"> Each branch of the military has a Reserve component and the Reserve are under the command of their respective military branch (e.g., Army Reserve are under the command of the Army).</w:t>
      </w:r>
      <w:r>
        <w:rPr>
          <w:rFonts w:cs="Arial"/>
          <w:szCs w:val="20"/>
        </w:rPr>
        <w:t xml:space="preserve"> </w:t>
      </w:r>
      <w:r w:rsidRPr="007E65ED">
        <w:rPr>
          <w:rFonts w:cs="Arial"/>
          <w:szCs w:val="20"/>
        </w:rPr>
        <w:t xml:space="preserve">Answer </w:t>
      </w:r>
      <w:r w:rsidRPr="00634707">
        <w:rPr>
          <w:rFonts w:cs="Arial"/>
          <w:b/>
          <w:bCs/>
          <w:szCs w:val="20"/>
        </w:rPr>
        <w:t>Yes</w:t>
      </w:r>
      <w:r w:rsidRPr="007E65ED">
        <w:rPr>
          <w:rFonts w:cs="Arial"/>
          <w:szCs w:val="20"/>
        </w:rPr>
        <w:t xml:space="preserve"> if you are currently a member of the Reserve component of any military branch. </w:t>
      </w:r>
    </w:p>
    <w:p w:rsidR="009F1454" w:rsidP="004F2269" w:rsidRDefault="004F2269" w14:paraId="1D573FFC" w14:textId="77777777">
      <w:pPr>
        <w:rPr>
          <w:rFonts w:cs="Arial"/>
          <w:szCs w:val="20"/>
        </w:rPr>
      </w:pPr>
      <w:r w:rsidRPr="007E65ED">
        <w:rPr>
          <w:rFonts w:cs="Arial"/>
          <w:szCs w:val="20"/>
        </w:rPr>
        <w:t xml:space="preserve">The </w:t>
      </w:r>
      <w:r w:rsidRPr="007E648B">
        <w:rPr>
          <w:rFonts w:cs="Arial"/>
          <w:b/>
          <w:bCs/>
          <w:szCs w:val="20"/>
        </w:rPr>
        <w:t>National Guard</w:t>
      </w:r>
      <w:r w:rsidRPr="007E65ED">
        <w:rPr>
          <w:rFonts w:cs="Arial"/>
          <w:szCs w:val="20"/>
        </w:rPr>
        <w:t xml:space="preserve"> consists of the Army National Guard and the Air Force's Air National Guard. While federally funded, the National Guard is organized and controlled by state. Answer </w:t>
      </w:r>
      <w:r w:rsidRPr="00634707">
        <w:rPr>
          <w:rFonts w:cs="Arial"/>
          <w:b/>
          <w:bCs/>
          <w:szCs w:val="20"/>
        </w:rPr>
        <w:t>Yes</w:t>
      </w:r>
      <w:r w:rsidRPr="007E65ED">
        <w:rPr>
          <w:rFonts w:cs="Arial"/>
          <w:szCs w:val="20"/>
        </w:rPr>
        <w:t xml:space="preserve"> if you are currently a member of the Army National Guard or the Air Force's Air National Guard. </w:t>
      </w:r>
    </w:p>
    <w:p w:rsidRPr="007E65ED" w:rsidR="004F2269" w:rsidP="004F2269" w:rsidRDefault="004F2269" w14:paraId="5CA69722" w14:textId="60B86713">
      <w:pPr>
        <w:pStyle w:val="Heading1"/>
      </w:pPr>
      <w:bookmarkStart w:name="_Toc11389814" w:id="204"/>
      <w:bookmarkStart w:name="_Toc26966795" w:id="205"/>
      <w:bookmarkStart w:name="_Toc36727646" w:id="206"/>
      <w:r w:rsidRPr="00A3236D">
        <w:t>N20HMARR</w:t>
      </w:r>
      <w:r>
        <w:t xml:space="preserve"> (ABBREV) (NRFU)</w:t>
      </w:r>
      <w:bookmarkEnd w:id="204"/>
      <w:bookmarkEnd w:id="205"/>
      <w:bookmarkEnd w:id="206"/>
    </w:p>
    <w:p w:rsidR="009F1454" w:rsidP="004F2269" w:rsidRDefault="004F2269" w14:paraId="5386C047" w14:textId="77777777">
      <w:r w:rsidRPr="007E65ED">
        <w:rPr>
          <w:rFonts w:cs="Arial"/>
          <w:szCs w:val="20"/>
        </w:rPr>
        <w:t>What is your current marital status?</w:t>
      </w:r>
    </w:p>
    <w:p w:rsidRPr="007E65ED" w:rsidR="004F2269" w:rsidP="007B6630" w:rsidRDefault="004F2269" w14:paraId="56C83F50" w14:textId="348E5605">
      <w:pPr>
        <w:pStyle w:val="NoSpacing"/>
      </w:pPr>
      <w:r>
        <w:tab/>
      </w:r>
      <w:r w:rsidRPr="007E65ED">
        <w:t>1 = Single, never married</w:t>
      </w:r>
    </w:p>
    <w:p w:rsidR="004F2269" w:rsidP="007B6630" w:rsidRDefault="004F2269" w14:paraId="5B31B5B4" w14:textId="77777777">
      <w:pPr>
        <w:pStyle w:val="NoSpacing"/>
      </w:pPr>
      <w:r>
        <w:tab/>
      </w:r>
      <w:r w:rsidRPr="007E65ED">
        <w:t>2 = Married</w:t>
      </w:r>
    </w:p>
    <w:p w:rsidR="004F2269" w:rsidP="007B6630" w:rsidRDefault="004F2269" w14:paraId="1D14ABD6" w14:textId="77777777">
      <w:pPr>
        <w:pStyle w:val="NoSpacing"/>
      </w:pPr>
      <w:r>
        <w:tab/>
      </w:r>
      <w:r w:rsidRPr="007E65ED">
        <w:t>3 = Separated</w:t>
      </w:r>
    </w:p>
    <w:p w:rsidR="004F2269" w:rsidP="007B6630" w:rsidRDefault="004F2269" w14:paraId="3D10E45E" w14:textId="77777777">
      <w:pPr>
        <w:pStyle w:val="NoSpacing"/>
      </w:pPr>
      <w:r>
        <w:tab/>
      </w:r>
      <w:r w:rsidRPr="007E65ED">
        <w:t>4 = Divorced</w:t>
      </w:r>
    </w:p>
    <w:p w:rsidR="004F2269" w:rsidP="007B6630" w:rsidRDefault="004F2269" w14:paraId="4C15C9C2" w14:textId="77777777">
      <w:pPr>
        <w:pStyle w:val="NoSpacing"/>
      </w:pPr>
      <w:r>
        <w:tab/>
      </w:r>
      <w:r w:rsidRPr="007E65ED">
        <w:t>5 = Widowed</w:t>
      </w:r>
    </w:p>
    <w:p w:rsidR="004F2269" w:rsidP="007B6630" w:rsidRDefault="004F2269" w14:paraId="7AE9E89F" w14:textId="77777777">
      <w:pPr>
        <w:pStyle w:val="NoSpacing"/>
      </w:pPr>
      <w:r>
        <w:tab/>
      </w:r>
      <w:r w:rsidRPr="007E65ED">
        <w:t>6 = Living with partner in a marriage-like relationship</w:t>
      </w:r>
    </w:p>
    <w:p w:rsidR="009F1454" w:rsidP="004F2269" w:rsidRDefault="004F2269" w14:paraId="4071D9E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your current marital status. If you are not currently married, please indicate whether you are Single, never married; Living with partner in a marriage-like relationship; Separated; Divorced; or Widowed.</w:t>
      </w:r>
    </w:p>
    <w:p w:rsidRPr="007E65ED" w:rsidR="004F2269" w:rsidP="004F2269" w:rsidRDefault="004F2269" w14:paraId="5FB805AC" w14:textId="738B420D">
      <w:pPr>
        <w:pStyle w:val="Heading1"/>
      </w:pPr>
      <w:bookmarkStart w:name="_Toc11389815" w:id="207"/>
      <w:bookmarkStart w:name="_Toc26966796" w:id="208"/>
      <w:bookmarkStart w:name="_Toc36727647" w:id="209"/>
      <w:r w:rsidRPr="00A3236D">
        <w:t>N20HSPCOL</w:t>
      </w:r>
      <w:r>
        <w:t xml:space="preserve"> (ABBREV)</w:t>
      </w:r>
      <w:bookmarkEnd w:id="207"/>
      <w:bookmarkEnd w:id="208"/>
      <w:bookmarkEnd w:id="209"/>
    </w:p>
    <w:p w:rsidR="009F1454" w:rsidP="004F2269" w:rsidRDefault="004F2269" w14:paraId="24645711"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Has your spouse attended, or does your spouse plan to attend, {else} Did your spouse attend] a college, university, or trade school during the 2019-2020 academic year? </w:t>
      </w:r>
    </w:p>
    <w:p w:rsidR="009F1454" w:rsidP="004F2269" w:rsidRDefault="004F2269" w14:paraId="45E169C0" w14:textId="77777777">
      <w:r w:rsidRPr="007E65ED">
        <w:rPr>
          <w:rFonts w:cs="Arial"/>
          <w:szCs w:val="20"/>
        </w:rPr>
        <w:t xml:space="preserve">Answer "Yes" if your spouse [{if </w:t>
      </w:r>
      <w:r w:rsidR="008C1CA4">
        <w:rPr>
          <w:rFonts w:cs="Arial"/>
          <w:szCs w:val="20"/>
        </w:rPr>
        <w:t>[survey date before July 1, 2020]</w:t>
      </w:r>
      <w:r w:rsidRPr="007E65ED">
        <w:rPr>
          <w:rFonts w:cs="Arial"/>
          <w:szCs w:val="20"/>
        </w:rPr>
        <w:t xml:space="preserve"> = 1} has attended or will attend {else} attended], at least half-time in 2019-2020, a program that leads to a college degree or certificate. </w:t>
      </w:r>
    </w:p>
    <w:p w:rsidRPr="007E65ED" w:rsidR="004F2269" w:rsidP="007B6630" w:rsidRDefault="004F2269" w14:paraId="0768831D" w14:textId="386CED89">
      <w:pPr>
        <w:pStyle w:val="NoSpacing"/>
      </w:pPr>
      <w:r>
        <w:tab/>
      </w:r>
      <w:r w:rsidRPr="007E65ED">
        <w:t>1 = Yes</w:t>
      </w:r>
    </w:p>
    <w:p w:rsidR="004F2269" w:rsidP="007B6630" w:rsidRDefault="004F2269" w14:paraId="4F7A93F3" w14:textId="77777777">
      <w:pPr>
        <w:pStyle w:val="NoSpacing"/>
      </w:pPr>
      <w:r>
        <w:tab/>
      </w:r>
      <w:r w:rsidRPr="007E65ED">
        <w:t>0 = No</w:t>
      </w:r>
    </w:p>
    <w:p w:rsidR="009F1454" w:rsidP="004F2269" w:rsidRDefault="004F2269" w14:paraId="45E3EBF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r spouse has attended or will attend a college, university, or trade school for any part or all of the 2019-2020 academic year. The 2019-2020 academic year is from July 1, 2019 to June 30, 2020.</w:t>
      </w:r>
    </w:p>
    <w:p w:rsidR="009F1454" w:rsidP="004F2269" w:rsidRDefault="004F2269" w14:paraId="53E0E208" w14:textId="77777777">
      <w:pPr>
        <w:rPr>
          <w:rFonts w:cs="Arial"/>
          <w:szCs w:val="20"/>
        </w:rPr>
      </w:pPr>
      <w:r>
        <w:rPr>
          <w:rFonts w:cs="Arial"/>
          <w:szCs w:val="20"/>
        </w:rPr>
        <w:t xml:space="preserve">Answer </w:t>
      </w:r>
      <w:r w:rsidRPr="007E648B">
        <w:rPr>
          <w:rFonts w:cs="Arial"/>
          <w:b/>
          <w:bCs/>
          <w:szCs w:val="20"/>
        </w:rPr>
        <w:t>No</w:t>
      </w:r>
      <w:r>
        <w:rPr>
          <w:rFonts w:cs="Arial"/>
          <w:szCs w:val="20"/>
        </w:rPr>
        <w:t xml:space="preserve"> if your spouse has attended or will attend a U.S. military service academy. </w:t>
      </w:r>
    </w:p>
    <w:p w:rsidRPr="007E65ED" w:rsidR="004F2269" w:rsidP="004F2269" w:rsidRDefault="004F2269" w14:paraId="0483847F" w14:textId="53E00306">
      <w:pPr>
        <w:pStyle w:val="Heading1"/>
      </w:pPr>
      <w:bookmarkStart w:name="_Toc11389816" w:id="210"/>
      <w:bookmarkStart w:name="_Toc26966797" w:id="211"/>
      <w:bookmarkStart w:name="_Toc36727648" w:id="212"/>
      <w:r w:rsidRPr="00A3236D">
        <w:t>N20HINCOM</w:t>
      </w:r>
      <w:r>
        <w:t xml:space="preserve"> (ABBREV) (NRFU)</w:t>
      </w:r>
      <w:bookmarkEnd w:id="210"/>
      <w:bookmarkEnd w:id="211"/>
      <w:bookmarkEnd w:id="212"/>
    </w:p>
    <w:p w:rsidR="009F1454" w:rsidP="004F2269" w:rsidRDefault="004F2269" w14:paraId="61DC8907" w14:textId="77777777">
      <w:r w:rsidRPr="007E65ED">
        <w:rPr>
          <w:rFonts w:cs="Arial"/>
          <w:szCs w:val="20"/>
        </w:rPr>
        <w:t>[If N20HMARR = 2] </w:t>
      </w:r>
    </w:p>
    <w:p w:rsidR="009F1454" w:rsidP="004F2269" w:rsidRDefault="004F2269" w14:paraId="48998717" w14:textId="5CF94518">
      <w:r>
        <w:rPr>
          <w:rFonts w:cs="Arial"/>
          <w:szCs w:val="20"/>
        </w:rPr>
        <w:t>Not including your spouse's income, what was your income for calendar year [{if N20ABPSELG = 3} 2018 {else} 2019] prior to taxes and deductions? </w:t>
      </w:r>
    </w:p>
    <w:p w:rsidR="009F1454" w:rsidP="004F2269" w:rsidRDefault="004F2269" w14:paraId="6FE7EF07" w14:textId="77777777">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 </w:t>
      </w:r>
    </w:p>
    <w:p w:rsidR="009F1454" w:rsidP="004F2269" w:rsidRDefault="004F2269" w14:paraId="5DDD9D2B" w14:textId="77777777">
      <w:r>
        <w:rPr>
          <w:rFonts w:cs="Arial"/>
          <w:szCs w:val="20"/>
        </w:rPr>
        <w:t>[else] </w:t>
      </w:r>
    </w:p>
    <w:p w:rsidR="009F1454" w:rsidP="004F2269" w:rsidRDefault="004F2269" w14:paraId="6DFB5B2B" w14:textId="6481AD2E">
      <w:r>
        <w:rPr>
          <w:rFonts w:cs="Arial"/>
          <w:szCs w:val="20"/>
        </w:rPr>
        <w:t>What was your income for calendar year [{if N20ABPSELG = 3} 2018 {else} 2019], prior to taxes and deductions? </w:t>
      </w:r>
    </w:p>
    <w:p w:rsidR="009F1454" w:rsidP="004F2269" w:rsidRDefault="004F2269" w14:paraId="6A052E2E" w14:textId="77777777">
      <w:pPr>
        <w:rPr>
          <w:rFonts w:cs="Arial"/>
          <w:szCs w:val="20"/>
        </w:rPr>
      </w:pPr>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7E65ED" w:rsidR="004F2269" w:rsidP="007B6630" w:rsidRDefault="004F2269" w14:paraId="14972996" w14:textId="1F891C08">
      <w:pPr>
        <w:pStyle w:val="NoSpacing"/>
      </w:pPr>
      <w:r>
        <w:tab/>
      </w:r>
      <w:r w:rsidRPr="007E65ED">
        <w:t>1 = No income</w:t>
      </w:r>
    </w:p>
    <w:p w:rsidR="004F2269" w:rsidP="007B6630" w:rsidRDefault="004F2269" w14:paraId="06231DD6" w14:textId="77777777">
      <w:pPr>
        <w:pStyle w:val="NoSpacing"/>
      </w:pPr>
      <w:r>
        <w:tab/>
      </w:r>
      <w:r w:rsidRPr="007E65ED">
        <w:t>2 = Less than $5,000</w:t>
      </w:r>
    </w:p>
    <w:p w:rsidR="004F2269" w:rsidP="007B6630" w:rsidRDefault="004F2269" w14:paraId="0C3C5304" w14:textId="77777777">
      <w:pPr>
        <w:pStyle w:val="NoSpacing"/>
      </w:pPr>
      <w:r>
        <w:tab/>
      </w:r>
      <w:r w:rsidRPr="007E65ED">
        <w:t>3 = $5,000 - $9,999</w:t>
      </w:r>
    </w:p>
    <w:p w:rsidR="004F2269" w:rsidP="007B6630" w:rsidRDefault="004F2269" w14:paraId="014983BE" w14:textId="77777777">
      <w:pPr>
        <w:pStyle w:val="NoSpacing"/>
      </w:pPr>
      <w:r>
        <w:tab/>
      </w:r>
      <w:r w:rsidRPr="007E65ED">
        <w:t>4 = $10,000 - $14,999</w:t>
      </w:r>
    </w:p>
    <w:p w:rsidR="004F2269" w:rsidP="007B6630" w:rsidRDefault="004F2269" w14:paraId="7C4FC7D7" w14:textId="77777777">
      <w:pPr>
        <w:pStyle w:val="NoSpacing"/>
      </w:pPr>
      <w:r>
        <w:tab/>
      </w:r>
      <w:r w:rsidRPr="007E65ED">
        <w:t>5 = $15,000 - $19,999</w:t>
      </w:r>
    </w:p>
    <w:p w:rsidR="004F2269" w:rsidP="007B6630" w:rsidRDefault="004F2269" w14:paraId="1BB28FAD" w14:textId="77777777">
      <w:pPr>
        <w:pStyle w:val="NoSpacing"/>
      </w:pPr>
      <w:r>
        <w:tab/>
      </w:r>
      <w:r w:rsidRPr="007E65ED">
        <w:t>6 = $20,000 - $29,999</w:t>
      </w:r>
    </w:p>
    <w:p w:rsidR="004F2269" w:rsidP="007B6630" w:rsidRDefault="004F2269" w14:paraId="2C3E9593" w14:textId="77777777">
      <w:pPr>
        <w:pStyle w:val="NoSpacing"/>
      </w:pPr>
      <w:r>
        <w:tab/>
      </w:r>
      <w:r w:rsidRPr="007E65ED">
        <w:t>7 = $30,000 - $39,999</w:t>
      </w:r>
    </w:p>
    <w:p w:rsidR="004F2269" w:rsidP="007B6630" w:rsidRDefault="004F2269" w14:paraId="77FCE4F1" w14:textId="77777777">
      <w:pPr>
        <w:pStyle w:val="NoSpacing"/>
      </w:pPr>
      <w:r>
        <w:tab/>
      </w:r>
      <w:r w:rsidRPr="007E65ED">
        <w:t>8 = $40,000 - $49,999</w:t>
      </w:r>
    </w:p>
    <w:p w:rsidR="004F2269" w:rsidP="007B6630" w:rsidRDefault="004F2269" w14:paraId="3BE7E8C3" w14:textId="77777777">
      <w:pPr>
        <w:pStyle w:val="NoSpacing"/>
      </w:pPr>
      <w:r>
        <w:tab/>
      </w:r>
      <w:r w:rsidRPr="007E65ED">
        <w:t>9 = $50,000 - $74,999</w:t>
      </w:r>
    </w:p>
    <w:p w:rsidR="004F2269" w:rsidP="007B6630" w:rsidRDefault="004F2269" w14:paraId="4AD95A61" w14:textId="77777777">
      <w:pPr>
        <w:pStyle w:val="NoSpacing"/>
      </w:pPr>
      <w:r>
        <w:tab/>
      </w:r>
      <w:r w:rsidRPr="007E65ED">
        <w:t>10 = $75,000 or more</w:t>
      </w:r>
    </w:p>
    <w:p w:rsidR="004F2269" w:rsidP="007B6630" w:rsidRDefault="004F2269" w14:paraId="0F6D1767" w14:textId="77777777">
      <w:pPr>
        <w:pStyle w:val="NoSpacing"/>
      </w:pPr>
      <w:r>
        <w:tab/>
      </w:r>
      <w:r w:rsidRPr="007E65ED">
        <w:t>-1 = Don't know</w:t>
      </w:r>
    </w:p>
    <w:p w:rsidR="009F1454" w:rsidP="004F2269" w:rsidRDefault="004F2269" w14:paraId="24F39755" w14:textId="77777777">
      <w:r w:rsidRPr="007E65ED">
        <w:rPr>
          <w:rFonts w:cs="Arial"/>
          <w:b/>
          <w:bCs/>
          <w:szCs w:val="20"/>
        </w:rPr>
        <w:t>Help Text:</w:t>
      </w:r>
      <w:r w:rsidRPr="007E65ED">
        <w:rPr>
          <w:rFonts w:cs="Arial"/>
          <w:szCs w:val="20"/>
        </w:rPr>
        <w:t xml:space="preserve"> </w:t>
      </w:r>
      <w:r>
        <w:rPr>
          <w:rFonts w:cs="Arial"/>
          <w:szCs w:val="20"/>
        </w:rPr>
        <w:t>Estimate your gross income from the entire [</w:t>
      </w:r>
      <w:r w:rsidR="008C1CA4">
        <w:rPr>
          <w:rFonts w:cs="Arial"/>
          <w:szCs w:val="20"/>
        </w:rPr>
        <w:t>YYYY</w:t>
      </w:r>
      <w:r>
        <w:rPr>
          <w:rFonts w:cs="Arial"/>
          <w:szCs w:val="20"/>
        </w:rPr>
        <w:t>] calendar year (January 1, [</w:t>
      </w:r>
      <w:r w:rsidR="008C1CA4">
        <w:rPr>
          <w:rFonts w:cs="Arial"/>
          <w:szCs w:val="20"/>
        </w:rPr>
        <w:t>YYYY</w:t>
      </w:r>
      <w:r>
        <w:rPr>
          <w:rFonts w:cs="Arial"/>
          <w:szCs w:val="20"/>
        </w:rPr>
        <w:t>]-December 31, [</w:t>
      </w:r>
      <w:r w:rsidR="008C1CA4">
        <w:rPr>
          <w:rFonts w:cs="Arial"/>
          <w:szCs w:val="20"/>
        </w:rPr>
        <w:t>YYYY</w:t>
      </w:r>
      <w:r>
        <w:rPr>
          <w:rFonts w:cs="Arial"/>
          <w:szCs w:val="20"/>
        </w:rPr>
        <w:t>]). Do not include any income earned during [</w:t>
      </w:r>
      <w:r w:rsidR="008C1CA4">
        <w:rPr>
          <w:rFonts w:cs="Arial"/>
          <w:szCs w:val="20"/>
        </w:rPr>
        <w:t>YYYY</w:t>
      </w:r>
      <w:r>
        <w:rPr>
          <w:rFonts w:cs="Arial"/>
          <w:szCs w:val="20"/>
        </w:rPr>
        <w:t>]. Your gross income is the full amount before taxes, Social Security, and other deductions are taken out.</w:t>
      </w:r>
    </w:p>
    <w:p w:rsidR="009F1454" w:rsidP="004F2269" w:rsidRDefault="004F2269" w14:paraId="3CF6D0C2" w14:textId="77777777">
      <w:r>
        <w:rPr>
          <w:rFonts w:cs="Arial"/>
          <w:szCs w:val="20"/>
        </w:rPr>
        <w:t>Include wages from off-campus jobs, on-campus jobs, work-study jobs, assistantships, fellowships, traineeships, summer jobs, or any other source. Also include income received from a trust fund.</w:t>
      </w:r>
    </w:p>
    <w:p w:rsidR="009F1454" w:rsidP="004F2269" w:rsidRDefault="004F2269" w14:paraId="74EF010A" w14:textId="77777777">
      <w:r>
        <w:rPr>
          <w:rFonts w:cs="Arial"/>
          <w:szCs w:val="20"/>
        </w:rPr>
        <w:t>Do not include scholarships, grants or loans, or any money given to you by your family.</w:t>
      </w:r>
    </w:p>
    <w:p w:rsidR="009F1454" w:rsidP="004F2269" w:rsidRDefault="004F2269" w14:paraId="438BCB41" w14:textId="77777777">
      <w:pPr>
        <w:rPr>
          <w:rFonts w:cs="Arial"/>
          <w:szCs w:val="20"/>
        </w:rPr>
      </w:pPr>
      <w:r>
        <w:rPr>
          <w:rFonts w:cs="Arial"/>
          <w:szCs w:val="20"/>
        </w:rPr>
        <w:t>If you are unsure, provide your best guess.</w:t>
      </w:r>
    </w:p>
    <w:p w:rsidRPr="007E65ED" w:rsidR="004F2269" w:rsidP="004F2269" w:rsidRDefault="004F2269" w14:paraId="75D7A489" w14:textId="63C97B4B">
      <w:pPr>
        <w:pStyle w:val="Heading1"/>
      </w:pPr>
      <w:bookmarkStart w:name="_Toc11389817" w:id="213"/>
      <w:bookmarkStart w:name="_Toc26966798" w:id="214"/>
      <w:bookmarkStart w:name="_Toc36727649" w:id="215"/>
      <w:r w:rsidRPr="00A3236D">
        <w:t>N20HINCSP</w:t>
      </w:r>
      <w:r>
        <w:t xml:space="preserve"> (ABBREV) (NRFU)</w:t>
      </w:r>
      <w:bookmarkEnd w:id="213"/>
      <w:bookmarkEnd w:id="214"/>
      <w:bookmarkEnd w:id="215"/>
    </w:p>
    <w:p w:rsidR="009F1454" w:rsidP="004F2269" w:rsidRDefault="004F2269" w14:paraId="752A4732" w14:textId="77777777">
      <w:pPr>
        <w:rPr>
          <w:rFonts w:cs="Arial"/>
          <w:szCs w:val="20"/>
        </w:rPr>
      </w:pPr>
      <w:r w:rsidRPr="007E65ED">
        <w:rPr>
          <w:rFonts w:cs="Arial"/>
          <w:szCs w:val="20"/>
        </w:rPr>
        <w:t>What was your spouse's income for calendar year 2019, prior to taxes and deductions?</w:t>
      </w:r>
    </w:p>
    <w:p w:rsidR="009F1454" w:rsidP="004F2269" w:rsidRDefault="004F2269" w14:paraId="2B057FA7" w14:textId="77777777">
      <w:r w:rsidRPr="007E65ED">
        <w:rPr>
          <w:rFonts w:cs="Arial"/>
          <w:szCs w:val="20"/>
        </w:rPr>
        <w:t>(Calendar year 2019 includes January 1, 2019 through December 31, 2019. Include all income your spouse paid taxes on. Do not include any grants or loans your spouse may have used to pay for school, or any money given to your spouse by family.)</w:t>
      </w:r>
    </w:p>
    <w:p w:rsidRPr="007E65ED" w:rsidR="004F2269" w:rsidP="007B6630" w:rsidRDefault="004F2269" w14:paraId="3AA48F62" w14:textId="71FA5115">
      <w:pPr>
        <w:pStyle w:val="NoSpacing"/>
      </w:pPr>
      <w:r>
        <w:tab/>
      </w:r>
      <w:r w:rsidRPr="007E65ED">
        <w:t>1 = No income</w:t>
      </w:r>
    </w:p>
    <w:p w:rsidR="004F2269" w:rsidP="007B6630" w:rsidRDefault="004F2269" w14:paraId="561D7253" w14:textId="77777777">
      <w:pPr>
        <w:pStyle w:val="NoSpacing"/>
      </w:pPr>
      <w:r>
        <w:tab/>
      </w:r>
      <w:r w:rsidRPr="007E65ED">
        <w:t>2 = Less than $5,000</w:t>
      </w:r>
    </w:p>
    <w:p w:rsidR="004F2269" w:rsidP="007B6630" w:rsidRDefault="004F2269" w14:paraId="42B7BE2F" w14:textId="77777777">
      <w:pPr>
        <w:pStyle w:val="NoSpacing"/>
      </w:pPr>
      <w:r>
        <w:tab/>
      </w:r>
      <w:r w:rsidRPr="007E65ED">
        <w:t>3 = $5,000 - $9,999</w:t>
      </w:r>
    </w:p>
    <w:p w:rsidR="004F2269" w:rsidP="007B6630" w:rsidRDefault="004F2269" w14:paraId="1E07D75C" w14:textId="77777777">
      <w:pPr>
        <w:pStyle w:val="NoSpacing"/>
      </w:pPr>
      <w:r>
        <w:tab/>
      </w:r>
      <w:r w:rsidRPr="007E65ED">
        <w:t>4 = $10,000 - $14,999</w:t>
      </w:r>
    </w:p>
    <w:p w:rsidR="004F2269" w:rsidP="007B6630" w:rsidRDefault="004F2269" w14:paraId="2DDDA66F" w14:textId="77777777">
      <w:pPr>
        <w:pStyle w:val="NoSpacing"/>
      </w:pPr>
      <w:r>
        <w:tab/>
      </w:r>
      <w:r w:rsidRPr="007E65ED">
        <w:t>5 = $15,000 - $19,999</w:t>
      </w:r>
    </w:p>
    <w:p w:rsidR="004F2269" w:rsidP="007B6630" w:rsidRDefault="004F2269" w14:paraId="2B46CB24" w14:textId="77777777">
      <w:pPr>
        <w:pStyle w:val="NoSpacing"/>
      </w:pPr>
      <w:r>
        <w:tab/>
      </w:r>
      <w:r w:rsidRPr="007E65ED">
        <w:t>6 = $20,000 - $29,999</w:t>
      </w:r>
    </w:p>
    <w:p w:rsidR="004F2269" w:rsidP="007B6630" w:rsidRDefault="004F2269" w14:paraId="55EBDD3F" w14:textId="77777777">
      <w:pPr>
        <w:pStyle w:val="NoSpacing"/>
      </w:pPr>
      <w:r>
        <w:tab/>
      </w:r>
      <w:r w:rsidRPr="007E65ED">
        <w:t>7 = $30,000 - $39,999</w:t>
      </w:r>
    </w:p>
    <w:p w:rsidR="004F2269" w:rsidP="007B6630" w:rsidRDefault="004F2269" w14:paraId="5493AA6E" w14:textId="77777777">
      <w:pPr>
        <w:pStyle w:val="NoSpacing"/>
      </w:pPr>
      <w:r>
        <w:tab/>
      </w:r>
      <w:r w:rsidRPr="007E65ED">
        <w:t>8 = $40,000 - $49,999</w:t>
      </w:r>
    </w:p>
    <w:p w:rsidR="004F2269" w:rsidP="007B6630" w:rsidRDefault="004F2269" w14:paraId="3FFE110F" w14:textId="77777777">
      <w:pPr>
        <w:pStyle w:val="NoSpacing"/>
      </w:pPr>
      <w:r>
        <w:tab/>
      </w:r>
      <w:r w:rsidRPr="007E65ED">
        <w:t>9 = $50,000 - $74,999</w:t>
      </w:r>
    </w:p>
    <w:p w:rsidR="004F2269" w:rsidP="007B6630" w:rsidRDefault="004F2269" w14:paraId="10E130C9" w14:textId="77777777">
      <w:pPr>
        <w:pStyle w:val="NoSpacing"/>
      </w:pPr>
      <w:r>
        <w:tab/>
      </w:r>
      <w:r w:rsidRPr="007E65ED">
        <w:t>10 = $75,000 or more</w:t>
      </w:r>
    </w:p>
    <w:p w:rsidR="004F2269" w:rsidP="007B6630" w:rsidRDefault="004F2269" w14:paraId="2A195BAC" w14:textId="77777777">
      <w:pPr>
        <w:pStyle w:val="NoSpacing"/>
      </w:pPr>
      <w:r>
        <w:tab/>
      </w:r>
      <w:r w:rsidRPr="007E65ED">
        <w:t>-1 = Don't know</w:t>
      </w:r>
    </w:p>
    <w:p w:rsidR="009F1454" w:rsidP="004F2269" w:rsidRDefault="004F2269" w14:paraId="15EF8F40" w14:textId="77777777">
      <w:r w:rsidRPr="007E65ED">
        <w:rPr>
          <w:rFonts w:cs="Arial"/>
          <w:b/>
          <w:bCs/>
          <w:szCs w:val="20"/>
        </w:rPr>
        <w:t>Help Text:</w:t>
      </w:r>
      <w:r w:rsidRPr="007E65ED">
        <w:rPr>
          <w:rFonts w:cs="Arial"/>
          <w:szCs w:val="20"/>
        </w:rPr>
        <w:t xml:space="preserve"> </w:t>
      </w:r>
      <w:r>
        <w:rPr>
          <w:rFonts w:cs="Arial"/>
          <w:szCs w:val="20"/>
        </w:rPr>
        <w:t>Estimate your spouse's gross income from the entire 2019 calendar year (January 1, 2019-December 31, 2019). Do not include any income earned during 2020. Gross income is the full amount before taxes, Social Security, and other deductions are taken out.</w:t>
      </w:r>
    </w:p>
    <w:p w:rsidR="009F1454" w:rsidP="004F2269" w:rsidRDefault="004F2269" w14:paraId="0BC1CDE3" w14:textId="77777777">
      <w:r>
        <w:rPr>
          <w:rFonts w:cs="Arial"/>
          <w:szCs w:val="20"/>
        </w:rPr>
        <w:t>Include wages from off-campus jobs, on-campus jobs, work-study jobs, assistantships, fellowships, traineeships, summer jobs, or any other source. Also include income received from a trust fund. </w:t>
      </w:r>
    </w:p>
    <w:p w:rsidR="009F1454" w:rsidP="004F2269" w:rsidRDefault="004F2269" w14:paraId="2DA835C9" w14:textId="77777777">
      <w:r>
        <w:rPr>
          <w:rFonts w:cs="Arial"/>
          <w:szCs w:val="20"/>
        </w:rPr>
        <w:t>Do not include scholarships, grants or loans, or any money given to your spouse by family.</w:t>
      </w:r>
    </w:p>
    <w:p w:rsidR="009F1454" w:rsidP="004F2269" w:rsidRDefault="004F2269" w14:paraId="2A2012FA" w14:textId="77777777">
      <w:pPr>
        <w:rPr>
          <w:rFonts w:cs="Arial"/>
          <w:szCs w:val="20"/>
        </w:rPr>
      </w:pPr>
      <w:r>
        <w:rPr>
          <w:rFonts w:cs="Arial"/>
          <w:szCs w:val="20"/>
        </w:rPr>
        <w:t>If you are unsure, provide your best guess.</w:t>
      </w:r>
    </w:p>
    <w:p w:rsidRPr="007E65ED" w:rsidR="004F2269" w:rsidP="004F2269" w:rsidRDefault="004F2269" w14:paraId="532F5D5D" w14:textId="0CFEE83D">
      <w:pPr>
        <w:pStyle w:val="Heading1"/>
      </w:pPr>
      <w:bookmarkStart w:name="_Toc11389818" w:id="216"/>
      <w:bookmarkStart w:name="_Toc26966799" w:id="217"/>
      <w:bookmarkStart w:name="_Toc36727650" w:id="218"/>
      <w:r w:rsidRPr="00A3236D">
        <w:t>N20HDEPS</w:t>
      </w:r>
      <w:r>
        <w:t xml:space="preserve"> (ABBREV) (NRFU)</w:t>
      </w:r>
      <w:bookmarkEnd w:id="216"/>
      <w:bookmarkEnd w:id="217"/>
      <w:bookmarkEnd w:id="218"/>
    </w:p>
    <w:p w:rsidR="009F1454" w:rsidP="004F2269" w:rsidRDefault="004F2269" w14:paraId="75A6B50F" w14:textId="77777777">
      <w:r w:rsidRPr="007E65ED">
        <w:rPr>
          <w:rFonts w:cs="Arial"/>
          <w:szCs w:val="20"/>
        </w:rPr>
        <w:t xml:space="preserve">Do you [{if </w:t>
      </w:r>
      <w:r w:rsidR="008C1CA4">
        <w:rPr>
          <w:rFonts w:cs="Arial"/>
          <w:szCs w:val="20"/>
        </w:rPr>
        <w:t>[survey date before July 1, 2020]</w:t>
      </w:r>
      <w:r w:rsidRPr="007E65ED">
        <w:rPr>
          <w:rFonts w:cs="Arial"/>
          <w:szCs w:val="20"/>
        </w:rPr>
        <w:t xml:space="preserve"> = 1} now have, or will you have, {else} have] children who [{if </w:t>
      </w:r>
      <w:r w:rsidR="008C1CA4">
        <w:rPr>
          <w:rFonts w:cs="Arial"/>
          <w:szCs w:val="20"/>
        </w:rPr>
        <w:t>[survey date before July 1, 2020]</w:t>
      </w:r>
      <w:r w:rsidRPr="007E65ED">
        <w:rPr>
          <w:rFonts w:cs="Arial"/>
          <w:szCs w:val="20"/>
        </w:rPr>
        <w:t xml:space="preserve"> = 1} will receive {else} received] more than half of their support from you between July 1, 2019 and June 30, 2020?</w:t>
      </w:r>
    </w:p>
    <w:p w:rsidRPr="007E65ED" w:rsidR="004F2269" w:rsidP="007B6630" w:rsidRDefault="004F2269" w14:paraId="22E132E1" w14:textId="0C9CC7B9">
      <w:pPr>
        <w:pStyle w:val="NoSpacing"/>
      </w:pPr>
      <w:r>
        <w:tab/>
      </w:r>
      <w:r w:rsidRPr="007E65ED">
        <w:t>1 = Yes</w:t>
      </w:r>
    </w:p>
    <w:p w:rsidR="004F2269" w:rsidP="007B6630" w:rsidRDefault="004F2269" w14:paraId="3469AA92" w14:textId="77777777">
      <w:pPr>
        <w:pStyle w:val="NoSpacing"/>
      </w:pPr>
      <w:r>
        <w:tab/>
      </w:r>
      <w:r w:rsidRPr="007E65ED">
        <w:t>0 = No</w:t>
      </w:r>
    </w:p>
    <w:p w:rsidR="009F1454" w:rsidP="004F2269" w:rsidRDefault="004F2269" w14:paraId="2E477E2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 have a child or children who received more than half of their financial support from you during the 2019-2020 academic year (July 1, 2019-June 30, 2020), even if these children did not live with you. Foster children are not considered dependents for this question.</w:t>
      </w:r>
    </w:p>
    <w:p w:rsidRPr="007E65ED" w:rsidR="004F2269" w:rsidP="004F2269" w:rsidRDefault="004F2269" w14:paraId="310005C4" w14:textId="177CEAC6">
      <w:pPr>
        <w:pStyle w:val="Heading1"/>
      </w:pPr>
      <w:bookmarkStart w:name="_Toc11389819" w:id="219"/>
      <w:bookmarkStart w:name="_Toc26966800" w:id="220"/>
      <w:bookmarkStart w:name="_Toc36727651" w:id="221"/>
      <w:r w:rsidRPr="00A3236D">
        <w:t>N20HDEP2</w:t>
      </w:r>
      <w:r>
        <w:t xml:space="preserve"> (ABBREV)</w:t>
      </w:r>
      <w:bookmarkEnd w:id="219"/>
      <w:bookmarkEnd w:id="220"/>
      <w:bookmarkEnd w:id="221"/>
    </w:p>
    <w:p w:rsidR="009F1454" w:rsidP="004F2269" w:rsidRDefault="004F2269" w14:paraId="4A1846B7" w14:textId="77777777">
      <w:r w:rsidRPr="007E65ED">
        <w:rPr>
          <w:rFonts w:cs="Arial"/>
          <w:szCs w:val="20"/>
        </w:rPr>
        <w:t xml:space="preserve">How many children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w:t>
      </w:r>
    </w:p>
    <w:p w:rsidR="009F1454" w:rsidP="004F2269" w:rsidRDefault="004F2269" w14:paraId="439F7932" w14:textId="77777777">
      <w:pPr>
        <w:ind w:firstLine="720"/>
      </w:pPr>
      <w:r>
        <w:rPr>
          <w:rFonts w:cs="Arial"/>
          <w:szCs w:val="20"/>
        </w:rPr>
        <w:t>____</w:t>
      </w:r>
      <w:r w:rsidRPr="007E65ED">
        <w:rPr>
          <w:rFonts w:cs="Arial"/>
          <w:szCs w:val="20"/>
        </w:rPr>
        <w:t> child(ren)</w:t>
      </w:r>
    </w:p>
    <w:p w:rsidR="009F1454" w:rsidP="004F2269" w:rsidRDefault="004F2269" w14:paraId="142578D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number of children who received more than half of their financial support from you in the 2019-2020 academic year (July 1, 2019-June 30, 2020), even if these children did not live with you. Foster children are not considered dependents for this question.</w:t>
      </w:r>
    </w:p>
    <w:p w:rsidRPr="007E65ED" w:rsidR="004F2269" w:rsidP="004F2269" w:rsidRDefault="004F2269" w14:paraId="5FB220FF" w14:textId="57F95B03">
      <w:pPr>
        <w:pStyle w:val="Heading1"/>
      </w:pPr>
      <w:bookmarkStart w:name="_Toc11389820" w:id="222"/>
      <w:bookmarkStart w:name="_Toc26966801" w:id="223"/>
      <w:bookmarkStart w:name="_Toc36727652" w:id="224"/>
      <w:r w:rsidRPr="00A3236D">
        <w:t>N20HDAGE</w:t>
      </w:r>
      <w:r>
        <w:t xml:space="preserve"> (ABBREV)</w:t>
      </w:r>
      <w:bookmarkEnd w:id="222"/>
      <w:bookmarkEnd w:id="223"/>
      <w:bookmarkEnd w:id="224"/>
    </w:p>
    <w:p w:rsidR="004F2269" w:rsidP="004F2269" w:rsidRDefault="004F2269" w14:paraId="4FA8CDC6" w14:textId="77777777">
      <w:pPr>
        <w:rPr>
          <w:rFonts w:cs="Arial"/>
          <w:szCs w:val="20"/>
        </w:rPr>
      </w:pPr>
      <w:r w:rsidRPr="007E65ED">
        <w:rPr>
          <w:rFonts w:cs="Arial"/>
          <w:szCs w:val="20"/>
        </w:rPr>
        <w:t>[If N20HDEP2 = 1] </w:t>
      </w:r>
    </w:p>
    <w:p w:rsidR="009F1454" w:rsidP="004F2269" w:rsidRDefault="004F2269" w14:paraId="01666E51" w14:textId="77777777">
      <w:pPr>
        <w:rPr>
          <w:rFonts w:cs="Arial"/>
          <w:szCs w:val="20"/>
        </w:rPr>
      </w:pPr>
      <w:r w:rsidRPr="007E65ED">
        <w:rPr>
          <w:rFonts w:cs="Arial"/>
          <w:szCs w:val="20"/>
        </w:rPr>
        <w:t>How old is your child?</w:t>
      </w:r>
    </w:p>
    <w:p w:rsidR="004F2269" w:rsidP="004F2269" w:rsidRDefault="004F2269" w14:paraId="64747D43" w14:textId="75B0241D">
      <w:pPr>
        <w:rPr>
          <w:rFonts w:cs="Arial"/>
          <w:szCs w:val="20"/>
        </w:rPr>
      </w:pPr>
      <w:r w:rsidRPr="007E65ED">
        <w:rPr>
          <w:rFonts w:cs="Arial"/>
          <w:szCs w:val="20"/>
        </w:rPr>
        <w:t>[else] </w:t>
      </w:r>
    </w:p>
    <w:p w:rsidR="009F1454" w:rsidP="004F2269" w:rsidRDefault="004F2269" w14:paraId="6B5125F9" w14:textId="77777777">
      <w:r w:rsidRPr="007E65ED">
        <w:rPr>
          <w:rFonts w:cs="Arial"/>
          <w:szCs w:val="20"/>
        </w:rPr>
        <w:t>How old is your youngest dependent child?</w:t>
      </w:r>
    </w:p>
    <w:p w:rsidRPr="00634707" w:rsidR="004F2269" w:rsidP="004F2269" w:rsidRDefault="004F2269" w14:paraId="66C2E08D" w14:textId="51A2BD9E">
      <w:r w:rsidRPr="007E65ED">
        <w:rPr>
          <w:rFonts w:cs="Arial"/>
          <w:szCs w:val="20"/>
        </w:rPr>
        <w:t>Age of child: </w:t>
      </w:r>
    </w:p>
    <w:p w:rsidR="004F2269" w:rsidP="007B6630" w:rsidRDefault="004F2269" w14:paraId="5D2D6A58" w14:textId="77777777">
      <w:pPr>
        <w:pStyle w:val="NoSpacing"/>
        <w:ind w:firstLine="720"/>
      </w:pPr>
      <w:r w:rsidRPr="007E65ED">
        <w:t>Less than one year</w:t>
      </w:r>
      <w:r>
        <w:t xml:space="preserve"> - </w:t>
      </w:r>
      <w:r w:rsidRPr="007E65ED">
        <w:t>25 or older</w:t>
      </w:r>
    </w:p>
    <w:p w:rsidR="009F1454" w:rsidP="004F2269" w:rsidRDefault="004F2269" w14:paraId="68E4571B" w14:textId="77777777">
      <w:r w:rsidRPr="007E65ED">
        <w:rPr>
          <w:rFonts w:cs="Arial"/>
          <w:b/>
          <w:bCs/>
          <w:szCs w:val="20"/>
        </w:rPr>
        <w:t>Help Text:</w:t>
      </w:r>
      <w:r w:rsidRPr="007E65ED">
        <w:rPr>
          <w:rFonts w:cs="Arial"/>
          <w:szCs w:val="20"/>
        </w:rPr>
        <w:t xml:space="preserve"> Indicate the age of your child, or your youngest child.</w:t>
      </w:r>
    </w:p>
    <w:p w:rsidR="009F1454" w:rsidP="004F2269" w:rsidRDefault="004F2269" w14:paraId="35BC971D" w14:textId="77777777">
      <w:pPr>
        <w:rPr>
          <w:rFonts w:cs="Arial"/>
          <w:szCs w:val="20"/>
        </w:rPr>
      </w:pPr>
      <w:r>
        <w:rPr>
          <w:rFonts w:cs="Arial"/>
          <w:szCs w:val="20"/>
        </w:rPr>
        <w:t>Dependent children are any of your children who receive more than half of their financial support from you, even if they do not live with you. Foster children are not considered dependent children for this question.</w:t>
      </w:r>
    </w:p>
    <w:p w:rsidRPr="007E65ED" w:rsidR="004F2269" w:rsidP="004F2269" w:rsidRDefault="004F2269" w14:paraId="242AB60A" w14:textId="232AA304">
      <w:pPr>
        <w:pStyle w:val="Heading1"/>
      </w:pPr>
      <w:bookmarkStart w:name="_Toc11389821" w:id="225"/>
      <w:bookmarkStart w:name="_Toc26966802" w:id="226"/>
      <w:bookmarkStart w:name="_Toc36727653" w:id="227"/>
      <w:r w:rsidRPr="00A3236D">
        <w:t>N20HOTDEPS</w:t>
      </w:r>
      <w:r>
        <w:t xml:space="preserve"> (ABBREV) (NRFU)</w:t>
      </w:r>
      <w:bookmarkEnd w:id="225"/>
      <w:bookmarkEnd w:id="226"/>
      <w:bookmarkEnd w:id="227"/>
    </w:p>
    <w:p w:rsidR="004F2269" w:rsidP="004F2269" w:rsidRDefault="004F2269" w14:paraId="159653BC" w14:textId="77777777">
      <w:pPr>
        <w:rPr>
          <w:rFonts w:cs="Arial"/>
          <w:szCs w:val="20"/>
        </w:rPr>
      </w:pPr>
      <w:r w:rsidRPr="007E65ED">
        <w:rPr>
          <w:rFonts w:cs="Arial"/>
          <w:szCs w:val="20"/>
        </w:rPr>
        <w:t>[If N20HMARR ne 2 and (N20HDEPS ne 1 or N20HDEP2 lt 1)]</w:t>
      </w:r>
    </w:p>
    <w:p w:rsidR="009F1454" w:rsidP="004F2269" w:rsidRDefault="004F2269" w14:paraId="5DD37207"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Does {else} Did] anyone else live with you who [{if </w:t>
      </w:r>
      <w:r w:rsidR="008C1CA4">
        <w:rPr>
          <w:rFonts w:cs="Arial"/>
          <w:szCs w:val="20"/>
        </w:rPr>
        <w:t>[survey date before July 1, 2020]</w:t>
      </w:r>
      <w:r w:rsidRPr="007E65ED">
        <w:rPr>
          <w:rFonts w:cs="Arial"/>
          <w:szCs w:val="20"/>
        </w:rPr>
        <w:t xml:space="preserve"> = 1} receives, or will receive, {else} received] more than half of their support from you between July 1, 2019 and June 30, 2020? </w:t>
      </w:r>
    </w:p>
    <w:p w:rsidR="004F2269" w:rsidP="004F2269" w:rsidRDefault="004F2269" w14:paraId="4EFDA83E" w14:textId="0DCBC865">
      <w:pPr>
        <w:rPr>
          <w:rFonts w:cs="Arial"/>
          <w:szCs w:val="20"/>
        </w:rPr>
      </w:pPr>
      <w:r w:rsidRPr="007E65ED">
        <w:rPr>
          <w:rFonts w:cs="Arial"/>
          <w:szCs w:val="20"/>
        </w:rPr>
        <w:t>[else]</w:t>
      </w:r>
    </w:p>
    <w:p w:rsidR="009F1454" w:rsidP="004F2269" w:rsidRDefault="004F2269" w14:paraId="558E5959" w14:textId="77777777">
      <w:r w:rsidRPr="007E65ED">
        <w:rPr>
          <w:rFonts w:cs="Arial"/>
          <w:szCs w:val="20"/>
        </w:rPr>
        <w:t>Do you have dependents [</w:t>
      </w:r>
      <w:r w:rsidR="00C959D9">
        <w:rPr>
          <w:rFonts w:cs="Arial"/>
          <w:szCs w:val="20"/>
        </w:rPr>
        <w:t>other than your spouse or dependent children</w:t>
      </w:r>
      <w:r w:rsidRPr="007E65ED">
        <w:rPr>
          <w:rFonts w:cs="Arial"/>
          <w:szCs w:val="20"/>
        </w:rPr>
        <w:t xml:space="preserve">] who live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Pr="007E65ED" w:rsidR="004F2269" w:rsidP="007B6630" w:rsidRDefault="004F2269" w14:paraId="30C9F976" w14:textId="13CA5E3F">
      <w:pPr>
        <w:pStyle w:val="NoSpacing"/>
      </w:pPr>
      <w:r>
        <w:tab/>
      </w:r>
      <w:r w:rsidRPr="007E65ED">
        <w:t>1 = Yes</w:t>
      </w:r>
    </w:p>
    <w:p w:rsidR="004F2269" w:rsidP="007B6630" w:rsidRDefault="004F2269" w14:paraId="4F73FCE2" w14:textId="77777777">
      <w:pPr>
        <w:pStyle w:val="NoSpacing"/>
      </w:pPr>
      <w:r>
        <w:tab/>
      </w:r>
      <w:r w:rsidRPr="007E65ED">
        <w:t>0 = No</w:t>
      </w:r>
    </w:p>
    <w:p w:rsidR="009F1454" w:rsidP="004F2269" w:rsidRDefault="004F2269" w14:paraId="5025544A" w14:textId="77777777">
      <w:r w:rsidRPr="007E65ED">
        <w:rPr>
          <w:rFonts w:cs="Arial"/>
          <w:b/>
          <w:bCs/>
          <w:szCs w:val="20"/>
        </w:rPr>
        <w:t>Help Text:</w:t>
      </w:r>
      <w:r w:rsidRPr="007E65ED">
        <w:rPr>
          <w:rFonts w:cs="Arial"/>
          <w:szCs w:val="20"/>
        </w:rPr>
        <w:t xml:space="preserve"> </w:t>
      </w:r>
      <w:r>
        <w:rPr>
          <w:rFonts w:cs="Arial"/>
          <w:szCs w:val="20"/>
        </w:rPr>
        <w:t>Indicate whether you provided more than half the financial support for anybody other than a spouse or children in the 2019-2020 academic year (July 1, 2019 - June 30, 2020), who lived in your household. </w:t>
      </w:r>
    </w:p>
    <w:p w:rsidR="009F1454" w:rsidP="004F2269" w:rsidRDefault="004F2269" w14:paraId="275ADF90"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02D95308" w14:textId="77777777">
      <w:pPr>
        <w:rPr>
          <w:rFonts w:cs="Arial"/>
          <w:szCs w:val="20"/>
        </w:rPr>
      </w:pPr>
      <w:r>
        <w:rPr>
          <w:rFonts w:cs="Arial"/>
          <w:szCs w:val="20"/>
        </w:rPr>
        <w:t>Do not include yourself, a spouse, or any children as other dependents in this question.</w:t>
      </w:r>
    </w:p>
    <w:p w:rsidRPr="007E65ED" w:rsidR="004F2269" w:rsidP="004F2269" w:rsidRDefault="004F2269" w14:paraId="6951017B" w14:textId="51068997">
      <w:pPr>
        <w:pStyle w:val="Heading1"/>
      </w:pPr>
      <w:bookmarkStart w:name="_Toc11389822" w:id="228"/>
      <w:bookmarkStart w:name="_Toc26966803" w:id="229"/>
      <w:bookmarkStart w:name="_Toc36727654" w:id="230"/>
      <w:r w:rsidRPr="00A3236D">
        <w:t>N20HOTDEPS2</w:t>
      </w:r>
      <w:r>
        <w:t xml:space="preserve"> (ABBREV)</w:t>
      </w:r>
      <w:bookmarkEnd w:id="228"/>
      <w:bookmarkEnd w:id="229"/>
      <w:bookmarkEnd w:id="230"/>
    </w:p>
    <w:p w:rsidR="004F2269" w:rsidP="004F2269" w:rsidRDefault="004F2269" w14:paraId="63B2C18B" w14:textId="77777777">
      <w:pPr>
        <w:rPr>
          <w:rFonts w:cs="Arial"/>
          <w:szCs w:val="20"/>
        </w:rPr>
      </w:pPr>
      <w:r w:rsidRPr="007E65ED">
        <w:rPr>
          <w:rFonts w:cs="Arial"/>
          <w:szCs w:val="20"/>
        </w:rPr>
        <w:t>[If N20HMARR ne 2 and (N20HDEPS ne 1 or N20HDEP2 lt 1)]</w:t>
      </w:r>
    </w:p>
    <w:p w:rsidR="009F1454" w:rsidP="004F2269" w:rsidRDefault="004F2269" w14:paraId="65B2B6BA" w14:textId="77777777">
      <w:pPr>
        <w:rPr>
          <w:rFonts w:cs="Arial"/>
          <w:szCs w:val="20"/>
        </w:rPr>
      </w:pPr>
      <w:r w:rsidRPr="007E65ED">
        <w:rPr>
          <w:rFonts w:cs="Arial"/>
          <w:szCs w:val="20"/>
        </w:rPr>
        <w:t xml:space="preserve">How many others [{if </w:t>
      </w:r>
      <w:r w:rsidR="008C1CA4">
        <w:rPr>
          <w:rFonts w:cs="Arial"/>
          <w:szCs w:val="20"/>
        </w:rPr>
        <w:t>[survey date before July 1, 2020]</w:t>
      </w:r>
      <w:r w:rsidRPr="007E65ED">
        <w:rPr>
          <w:rFonts w:cs="Arial"/>
          <w:szCs w:val="20"/>
        </w:rPr>
        <w:t xml:space="preserve"> =1} live {else} lived]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004F2269" w:rsidP="004F2269" w:rsidRDefault="004F2269" w14:paraId="60EA530D" w14:textId="3DBF0F17">
      <w:pPr>
        <w:rPr>
          <w:rFonts w:cs="Arial"/>
          <w:szCs w:val="20"/>
        </w:rPr>
      </w:pPr>
      <w:r w:rsidRPr="007E65ED">
        <w:rPr>
          <w:rFonts w:cs="Arial"/>
          <w:szCs w:val="20"/>
        </w:rPr>
        <w:t>[else] </w:t>
      </w:r>
    </w:p>
    <w:p w:rsidR="009F1454" w:rsidP="004F2269" w:rsidRDefault="004F2269" w14:paraId="198DD77D" w14:textId="77777777">
      <w:pPr>
        <w:rPr>
          <w:rFonts w:cs="Arial"/>
          <w:szCs w:val="20"/>
        </w:rPr>
      </w:pPr>
      <w:r w:rsidRPr="007E65ED">
        <w:rPr>
          <w:rFonts w:cs="Arial"/>
          <w:szCs w:val="20"/>
        </w:rPr>
        <w:t>Other than your [</w:t>
      </w:r>
      <w:r w:rsidR="00C959D9">
        <w:rPr>
          <w:rFonts w:cs="Arial"/>
          <w:szCs w:val="20"/>
        </w:rPr>
        <w:t>spouse or dependent children</w:t>
      </w:r>
      <w:r w:rsidRPr="007E65ED">
        <w:rPr>
          <w:rFonts w:cs="Arial"/>
          <w:szCs w:val="20"/>
        </w:rPr>
        <w:t xml:space="preserve">], how many others [{if </w:t>
      </w:r>
      <w:r w:rsidR="008C1CA4">
        <w:rPr>
          <w:rFonts w:cs="Arial"/>
          <w:szCs w:val="20"/>
        </w:rPr>
        <w:t>[survey date before July 1, 2020]</w:t>
      </w:r>
      <w:r w:rsidRPr="007E65ED">
        <w:rPr>
          <w:rFonts w:cs="Arial"/>
          <w:szCs w:val="20"/>
        </w:rPr>
        <w:t xml:space="preserve"> = 1} live {else} lived] with you and [{if </w:t>
      </w:r>
      <w:r w:rsidR="008C1CA4">
        <w:rPr>
          <w:rFonts w:cs="Arial"/>
          <w:szCs w:val="20"/>
        </w:rPr>
        <w:t>[survey date before July 1, 2020]</w:t>
      </w:r>
      <w:r w:rsidRPr="007E65ED">
        <w:rPr>
          <w:rFonts w:cs="Arial"/>
          <w:szCs w:val="20"/>
        </w:rPr>
        <w:t xml:space="preserve"> = 1} receive, or will received, {else} received] more than half of their support from you between July 1, 2019 and June 30, 2020?</w:t>
      </w:r>
    </w:p>
    <w:p w:rsidR="004F2269" w:rsidP="007B6630" w:rsidRDefault="004F2269" w14:paraId="25B0CC1A" w14:textId="1418E174">
      <w:pPr>
        <w:pStyle w:val="NoSpacing"/>
      </w:pPr>
      <w:r>
        <w:t xml:space="preserve"> </w:t>
      </w:r>
      <w:r>
        <w:tab/>
        <w:t xml:space="preserve">_____ </w:t>
      </w:r>
      <w:r w:rsidRPr="007E65ED">
        <w:t>other(s)</w:t>
      </w:r>
    </w:p>
    <w:p w:rsidR="009F1454" w:rsidP="004F2269" w:rsidRDefault="004F2269" w14:paraId="7001A10E" w14:textId="77777777">
      <w:r w:rsidRPr="007E65ED">
        <w:rPr>
          <w:rFonts w:cs="Arial"/>
          <w:b/>
          <w:bCs/>
          <w:szCs w:val="20"/>
        </w:rPr>
        <w:t>Help Text:</w:t>
      </w:r>
      <w:r w:rsidRPr="007E65ED">
        <w:rPr>
          <w:rFonts w:cs="Arial"/>
          <w:szCs w:val="20"/>
        </w:rPr>
        <w:t xml:space="preserve"> </w:t>
      </w:r>
      <w:r>
        <w:rPr>
          <w:rFonts w:cs="Arial"/>
          <w:szCs w:val="20"/>
        </w:rPr>
        <w:t>Indicate how many other dependents who lived in your household received more than half their financial support from you in the 2019-2020 academic year (July 1, 2019 - June 30, 2020).</w:t>
      </w:r>
    </w:p>
    <w:p w:rsidR="009F1454" w:rsidP="004F2269" w:rsidRDefault="004F2269" w14:paraId="6E69297E"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547073D2" w14:textId="77777777">
      <w:pPr>
        <w:rPr>
          <w:rFonts w:cs="Arial"/>
          <w:szCs w:val="20"/>
        </w:rPr>
      </w:pPr>
      <w:r>
        <w:rPr>
          <w:rFonts w:cs="Arial"/>
          <w:szCs w:val="20"/>
        </w:rPr>
        <w:t>Do not count yourself, a spouse, or any children as other dependents in this question.</w:t>
      </w:r>
    </w:p>
    <w:p w:rsidRPr="007E65ED" w:rsidR="004F2269" w:rsidP="004F2269" w:rsidRDefault="004F2269" w14:paraId="2A9B6919" w14:textId="7190A0A9">
      <w:pPr>
        <w:pStyle w:val="Heading1"/>
      </w:pPr>
      <w:bookmarkStart w:name="_Toc11389823" w:id="231"/>
      <w:bookmarkStart w:name="_Toc26966804" w:id="232"/>
      <w:bookmarkStart w:name="_Toc36727655" w:id="233"/>
      <w:r w:rsidRPr="00A3236D">
        <w:t>N20HOTDEPAMT</w:t>
      </w:r>
      <w:r>
        <w:t xml:space="preserve"> (ABBREV)</w:t>
      </w:r>
      <w:bookmarkEnd w:id="231"/>
      <w:bookmarkEnd w:id="232"/>
      <w:bookmarkEnd w:id="233"/>
    </w:p>
    <w:p w:rsidR="009F1454" w:rsidP="004F2269" w:rsidRDefault="004F2269" w14:paraId="4BDB08DF" w14:textId="77777777">
      <w:pPr>
        <w:rPr>
          <w:rFonts w:cs="Arial"/>
          <w:szCs w:val="20"/>
        </w:rPr>
      </w:pPr>
      <w:r w:rsidRPr="007E65ED">
        <w:rPr>
          <w:rFonts w:cs="Arial"/>
          <w:szCs w:val="20"/>
        </w:rPr>
        <w:t xml:space="preserve">In an average month, how much [{if </w:t>
      </w:r>
      <w:r w:rsidR="008C1CA4">
        <w:rPr>
          <w:rFonts w:cs="Arial"/>
          <w:szCs w:val="20"/>
        </w:rPr>
        <w:t>[survey date before July 1, 2020]</w:t>
      </w:r>
      <w:r w:rsidRPr="007E65ED">
        <w:rPr>
          <w:rFonts w:cs="Arial"/>
          <w:szCs w:val="20"/>
        </w:rPr>
        <w:t xml:space="preserve"> = 1} have you spent {else} did you spend] supporting [</w:t>
      </w:r>
      <w:r w:rsidR="006D1B84">
        <w:rPr>
          <w:rFonts w:cs="Arial"/>
          <w:szCs w:val="20"/>
        </w:rPr>
        <w:t>your other dependents</w:t>
      </w:r>
      <w:r w:rsidRPr="007E65ED">
        <w:rPr>
          <w:rFonts w:cs="Arial"/>
          <w:szCs w:val="20"/>
        </w:rPr>
        <w:t xml:space="preserve">] [{if </w:t>
      </w:r>
      <w:r w:rsidR="008C1CA4">
        <w:rPr>
          <w:rFonts w:cs="Arial"/>
          <w:szCs w:val="20"/>
        </w:rPr>
        <w:t>[survey date before July 1, 2020]</w:t>
      </w:r>
      <w:r w:rsidRPr="007E65ED">
        <w:rPr>
          <w:rFonts w:cs="Arial"/>
          <w:szCs w:val="20"/>
        </w:rPr>
        <w:t xml:space="preserve"> = 1}</w:t>
      </w:r>
      <w:r w:rsidR="00D0635F">
        <w:rPr>
          <w:rFonts w:cs="Arial"/>
          <w:szCs w:val="20"/>
        </w:rPr>
        <w:t xml:space="preserve"> </w:t>
      </w:r>
      <w:r w:rsidRPr="007E65ED">
        <w:rPr>
          <w:rFonts w:cs="Arial"/>
          <w:szCs w:val="20"/>
        </w:rPr>
        <w:t>between July 1, 2019 and today {else}</w:t>
      </w:r>
      <w:r w:rsidR="00D0635F">
        <w:rPr>
          <w:rFonts w:cs="Arial"/>
          <w:szCs w:val="20"/>
        </w:rPr>
        <w:t xml:space="preserve"> </w:t>
      </w:r>
      <w:r w:rsidRPr="007E65ED">
        <w:rPr>
          <w:rFonts w:cs="Arial"/>
          <w:szCs w:val="20"/>
        </w:rPr>
        <w:t>between July 1, 2019 and June 30, 2020]? </w:t>
      </w:r>
    </w:p>
    <w:p w:rsidR="009F1454" w:rsidP="004F2269" w:rsidRDefault="004F2269" w14:paraId="1337ECEA" w14:textId="77777777">
      <w:pPr>
        <w:rPr>
          <w:rFonts w:cs="Arial"/>
          <w:szCs w:val="20"/>
        </w:rPr>
      </w:pPr>
      <w:r w:rsidRPr="007E65ED">
        <w:rPr>
          <w:rFonts w:cs="Arial"/>
          <w:szCs w:val="20"/>
        </w:rPr>
        <w:t>[{if N20HMARR = 2 or (N20HDEPS = 1 and N20HDEP2 ge 1)} Do not include any money spent to support your [</w:t>
      </w:r>
      <w:r w:rsidR="00C959D9">
        <w:rPr>
          <w:rFonts w:cs="Arial"/>
          <w:szCs w:val="20"/>
        </w:rPr>
        <w:t>spouse or dependent children</w:t>
      </w:r>
      <w:r w:rsidRPr="007E65ED">
        <w:rPr>
          <w:rFonts w:cs="Arial"/>
          <w:szCs w:val="20"/>
        </w:rPr>
        <w:t>].]</w:t>
      </w:r>
    </w:p>
    <w:p w:rsidR="004F2269" w:rsidP="004F2269" w:rsidRDefault="004F2269" w14:paraId="24622219" w14:textId="2CF0213D">
      <w:pPr>
        <w:ind w:firstLine="720"/>
      </w:pPr>
      <w:r w:rsidRPr="007E65ED">
        <w:rPr>
          <w:rFonts w:cs="Arial"/>
          <w:szCs w:val="20"/>
        </w:rPr>
        <w:t>$</w:t>
      </w:r>
      <w:r>
        <w:rPr>
          <w:rFonts w:cs="Arial"/>
          <w:szCs w:val="20"/>
        </w:rPr>
        <w:t>_____</w:t>
      </w:r>
      <w:r w:rsidRPr="007E65ED">
        <w:rPr>
          <w:rFonts w:cs="Arial"/>
          <w:szCs w:val="20"/>
        </w:rPr>
        <w:t>.00</w:t>
      </w:r>
    </w:p>
    <w:p w:rsidR="009F1454" w:rsidP="004F2269" w:rsidRDefault="004F2269" w14:paraId="17B0886F" w14:textId="77777777">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these others that lived in your household in the 2019-2020 academic year (July 1, 2019 - June 30, 2020).</w:t>
      </w:r>
    </w:p>
    <w:p w:rsidR="009F1454" w:rsidP="004F2269" w:rsidRDefault="004F2269" w14:paraId="3987A433" w14:textId="77777777">
      <w:r>
        <w:rPr>
          <w:rFonts w:cs="Arial"/>
          <w:szCs w:val="20"/>
        </w:rPr>
        <w:t>Examples of other dependents might include parents, grandparents, other relatives, or anybody else who lived in your household and for whom you provided more than half their financial support. Foster children are not considered dependents for this question.</w:t>
      </w:r>
    </w:p>
    <w:p w:rsidR="009F1454" w:rsidP="004F2269" w:rsidRDefault="004F2269" w14:paraId="27CBD236" w14:textId="77777777">
      <w:r>
        <w:rPr>
          <w:rFonts w:cs="Arial"/>
          <w:szCs w:val="20"/>
        </w:rPr>
        <w:t>Do not count expenses paid for yourself, a spouse, or any children in this question.</w:t>
      </w:r>
    </w:p>
    <w:p w:rsidR="009F1454" w:rsidP="004F2269" w:rsidRDefault="004F2269" w14:paraId="0A61DC6F" w14:textId="77777777">
      <w:pPr>
        <w:rPr>
          <w:rFonts w:cs="Arial"/>
          <w:szCs w:val="20"/>
        </w:rPr>
      </w:pPr>
      <w:r>
        <w:rPr>
          <w:rFonts w:cs="Arial"/>
          <w:szCs w:val="20"/>
        </w:rPr>
        <w:t>If you are unsure, provide your best guess</w:t>
      </w:r>
    </w:p>
    <w:p w:rsidRPr="007E65ED" w:rsidR="004F2269" w:rsidP="004F2269" w:rsidRDefault="004F2269" w14:paraId="02EF9489" w14:textId="638898FC">
      <w:pPr>
        <w:pStyle w:val="Heading1"/>
      </w:pPr>
      <w:bookmarkStart w:name="_Toc11389824" w:id="234"/>
      <w:bookmarkStart w:name="_Toc26966805" w:id="235"/>
      <w:bookmarkStart w:name="_Toc36727656" w:id="236"/>
      <w:r w:rsidRPr="00A3236D">
        <w:t>N20HKIDCOL</w:t>
      </w:r>
      <w:r>
        <w:t xml:space="preserve"> (ABBREV)</w:t>
      </w:r>
      <w:bookmarkEnd w:id="234"/>
      <w:bookmarkEnd w:id="235"/>
      <w:bookmarkEnd w:id="236"/>
    </w:p>
    <w:p w:rsidR="004F2269" w:rsidP="004F2269" w:rsidRDefault="004F2269" w14:paraId="3C22070A" w14:textId="77777777">
      <w:pPr>
        <w:rPr>
          <w:rFonts w:cs="Arial"/>
          <w:szCs w:val="20"/>
        </w:rPr>
      </w:pPr>
      <w:r w:rsidRPr="007E65ED">
        <w:rPr>
          <w:rFonts w:cs="Arial"/>
          <w:szCs w:val="20"/>
        </w:rPr>
        <w:t>[If N20HOTDEPS = 1 and N20HOTDEPS2 gt 0] </w:t>
      </w:r>
    </w:p>
    <w:p w:rsidR="009F1454" w:rsidP="004F2269" w:rsidRDefault="004F2269" w14:paraId="1ECEDD6F" w14:textId="77777777">
      <w:pPr>
        <w:rPr>
          <w:rFonts w:cs="Arial"/>
          <w:szCs w:val="20"/>
        </w:rPr>
      </w:pPr>
      <w:r w:rsidRPr="007E65ED">
        <w:rPr>
          <w:rFonts w:cs="Arial"/>
          <w:szCs w:val="20"/>
        </w:rPr>
        <w:t>You indicated that you have [</w:t>
      </w:r>
      <w:r w:rsidR="00D0635F">
        <w:rPr>
          <w:rFonts w:cs="Arial"/>
          <w:szCs w:val="20"/>
        </w:rPr>
        <w:t>total number of dependents</w:t>
      </w:r>
      <w:r w:rsidRPr="007E65ED">
        <w:rPr>
          <w:rFonts w:cs="Arial"/>
          <w:szCs w:val="20"/>
        </w:rPr>
        <w:t>] dependents. How many of those [</w:t>
      </w:r>
      <w:r w:rsidR="00D0635F">
        <w:rPr>
          <w:rFonts w:cs="Arial"/>
          <w:szCs w:val="20"/>
        </w:rPr>
        <w:t>total number of dependents</w:t>
      </w:r>
      <w:r w:rsidRPr="007E65ED">
        <w:rPr>
          <w:rFonts w:cs="Arial"/>
          <w:szCs w:val="20"/>
        </w:rPr>
        <w:t>] dependents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2024E0AF" w14:textId="77777777">
      <w:pPr>
        <w:rPr>
          <w:rFonts w:cs="Arial"/>
          <w:szCs w:val="20"/>
        </w:rPr>
      </w:pPr>
      <w:r w:rsidRPr="007E65ED">
        <w:rPr>
          <w:rFonts w:cs="Arial"/>
          <w:szCs w:val="20"/>
        </w:rPr>
        <w:t xml:space="preserve">Only include dependents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5BE21EF5" w14:textId="0111BA4E">
      <w:pPr>
        <w:rPr>
          <w:rFonts w:cs="Arial"/>
          <w:szCs w:val="20"/>
        </w:rPr>
      </w:pPr>
      <w:r w:rsidRPr="007E65ED">
        <w:rPr>
          <w:rFonts w:cs="Arial"/>
          <w:szCs w:val="20"/>
        </w:rPr>
        <w:t>[else] </w:t>
      </w:r>
    </w:p>
    <w:p w:rsidR="009F1454" w:rsidP="004F2269" w:rsidRDefault="004F2269" w14:paraId="58F38385" w14:textId="77777777">
      <w:pPr>
        <w:rPr>
          <w:rFonts w:cs="Arial"/>
          <w:szCs w:val="20"/>
        </w:rPr>
      </w:pPr>
      <w:r w:rsidRPr="007E65ED">
        <w:rPr>
          <w:rFonts w:cs="Arial"/>
          <w:szCs w:val="20"/>
        </w:rPr>
        <w:t xml:space="preserve">How many of your dependent children [{if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31745D9B" w14:textId="77777777">
      <w:r w:rsidRPr="007E65ED">
        <w:rPr>
          <w:rFonts w:cs="Arial"/>
          <w:szCs w:val="20"/>
        </w:rPr>
        <w:t xml:space="preserve">Only include dependent children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2F479B81" w14:textId="11096BAC">
      <w:pPr>
        <w:ind w:firstLine="720"/>
      </w:pPr>
      <w:r>
        <w:rPr>
          <w:rFonts w:cs="Arial"/>
          <w:szCs w:val="20"/>
        </w:rPr>
        <w:t>____</w:t>
      </w:r>
      <w:r w:rsidRPr="007E65ED">
        <w:rPr>
          <w:rFonts w:cs="Arial"/>
          <w:szCs w:val="20"/>
        </w:rPr>
        <w:t> dependent(s)</w:t>
      </w:r>
    </w:p>
    <w:p w:rsidR="009F1454" w:rsidP="004F2269" w:rsidRDefault="004F2269" w14:paraId="709B16D3" w14:textId="77777777">
      <w:r w:rsidRPr="007E65ED">
        <w:rPr>
          <w:rFonts w:cs="Arial"/>
          <w:b/>
          <w:bCs/>
          <w:szCs w:val="20"/>
        </w:rPr>
        <w:t>Help Text:</w:t>
      </w:r>
      <w:r w:rsidRPr="007E65ED">
        <w:rPr>
          <w:rFonts w:cs="Arial"/>
          <w:szCs w:val="20"/>
        </w:rPr>
        <w:t xml:space="preserve"> Indicate how many of your dependents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7273A9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4E58170" w14:textId="5837DF05">
      <w:pPr>
        <w:pStyle w:val="Heading1"/>
      </w:pPr>
      <w:bookmarkStart w:name="_Toc11389825" w:id="237"/>
      <w:bookmarkStart w:name="_Toc26966806" w:id="238"/>
      <w:bookmarkStart w:name="_Toc36727657" w:id="239"/>
      <w:r w:rsidRPr="00A3236D">
        <w:t>N20HKIDCOL1</w:t>
      </w:r>
      <w:r>
        <w:t xml:space="preserve"> (ABBREV)</w:t>
      </w:r>
      <w:bookmarkEnd w:id="237"/>
      <w:bookmarkEnd w:id="238"/>
      <w:bookmarkEnd w:id="239"/>
    </w:p>
    <w:p w:rsidR="009F1454" w:rsidP="004F2269" w:rsidRDefault="004F2269" w14:paraId="4B75DC7C" w14:textId="77777777">
      <w:r w:rsidRPr="007E65ED">
        <w:rPr>
          <w:rFonts w:cs="Arial"/>
          <w:szCs w:val="20"/>
        </w:rPr>
        <w:t>[If N20HOTDEPS = 1 and N20HOTDEPS2 gt 0] </w:t>
      </w:r>
    </w:p>
    <w:p w:rsidR="009F1454" w:rsidP="004F2269" w:rsidRDefault="004F2269" w14:paraId="6C52354E" w14:textId="4679D890">
      <w:r>
        <w:rPr>
          <w:rFonts w:cs="Arial"/>
          <w:szCs w:val="20"/>
        </w:rPr>
        <w:t xml:space="preserve">Previously, you indicated you have one dependent. [{If </w:t>
      </w:r>
      <w:r w:rsidR="008C1CA4">
        <w:rPr>
          <w:rFonts w:cs="Arial"/>
          <w:szCs w:val="20"/>
        </w:rPr>
        <w:t>[survey date before July 1, 2020]</w:t>
      </w:r>
      <w:r>
        <w:rPr>
          <w:rFonts w:cs="Arial"/>
          <w:szCs w:val="20"/>
        </w:rPr>
        <w:t xml:space="preserve"> = 1} Has your dependent attended {else} Did your dependent attend] a college, university, or trade school in the 2019-2020 academic year? </w:t>
      </w:r>
    </w:p>
    <w:p w:rsidR="009F1454" w:rsidP="004F2269" w:rsidRDefault="004F2269" w14:paraId="661CAA7F" w14:textId="77777777">
      <w:r>
        <w:rPr>
          <w:rFonts w:cs="Arial"/>
          <w:szCs w:val="20"/>
        </w:rPr>
        <w:t xml:space="preserve">Answer "Yes" if your dependent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 </w:t>
      </w:r>
    </w:p>
    <w:p w:rsidR="009F1454" w:rsidP="004F2269" w:rsidRDefault="004F2269" w14:paraId="08EEB09A" w14:textId="77777777">
      <w:r>
        <w:rPr>
          <w:rFonts w:cs="Arial"/>
          <w:szCs w:val="20"/>
        </w:rPr>
        <w:t>[else] </w:t>
      </w:r>
    </w:p>
    <w:p w:rsidR="009F1454" w:rsidP="004F2269" w:rsidRDefault="004F2269" w14:paraId="5EF98AEE" w14:textId="03986887">
      <w:r>
        <w:rPr>
          <w:rFonts w:cs="Arial"/>
          <w:szCs w:val="20"/>
        </w:rPr>
        <w:t xml:space="preserve">[{If </w:t>
      </w:r>
      <w:r w:rsidR="008C1CA4">
        <w:rPr>
          <w:rFonts w:cs="Arial"/>
          <w:szCs w:val="20"/>
        </w:rPr>
        <w:t>[survey date before July 1, 2020]</w:t>
      </w:r>
      <w:r>
        <w:rPr>
          <w:rFonts w:cs="Arial"/>
          <w:szCs w:val="20"/>
        </w:rPr>
        <w:t xml:space="preserve"> = 1} Has your dependent child attended {else} Did your dependent child attend] a college, university, or trade school in the 2019-2020 academic year?</w:t>
      </w:r>
    </w:p>
    <w:p w:rsidR="009F1454" w:rsidP="004F2269" w:rsidRDefault="004F2269" w14:paraId="5E8D9D56" w14:textId="77777777">
      <w:r>
        <w:rPr>
          <w:rFonts w:cs="Arial"/>
          <w:szCs w:val="20"/>
        </w:rPr>
        <w:t xml:space="preserve">Answer "Yes" if your dependent child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w:t>
      </w:r>
    </w:p>
    <w:p w:rsidRPr="007E65ED" w:rsidR="004F2269" w:rsidP="007B6630" w:rsidRDefault="004F2269" w14:paraId="549F15EC" w14:textId="6553E539">
      <w:pPr>
        <w:pStyle w:val="NoSpacing"/>
      </w:pPr>
      <w:r>
        <w:tab/>
      </w:r>
      <w:r w:rsidRPr="007E65ED">
        <w:t>1 = Yes</w:t>
      </w:r>
    </w:p>
    <w:p w:rsidR="009F1454" w:rsidP="007B6630" w:rsidRDefault="004F2269" w14:paraId="3676586D" w14:textId="77777777">
      <w:pPr>
        <w:pStyle w:val="NoSpacing"/>
      </w:pPr>
      <w:r>
        <w:tab/>
      </w:r>
      <w:r w:rsidRPr="007E65ED">
        <w:t>0 = No</w:t>
      </w:r>
    </w:p>
    <w:p w:rsidR="009F1454" w:rsidP="004F2269" w:rsidRDefault="004F2269" w14:paraId="719B6F97" w14:textId="79D9E014">
      <w:r w:rsidRPr="007E65ED">
        <w:rPr>
          <w:rFonts w:cs="Arial"/>
          <w:b/>
          <w:bCs/>
          <w:szCs w:val="20"/>
        </w:rPr>
        <w:t>Help Text:</w:t>
      </w:r>
      <w:r w:rsidRPr="007E65ED">
        <w:rPr>
          <w:rFonts w:cs="Arial"/>
          <w:szCs w:val="20"/>
        </w:rPr>
        <w:t xml:space="preserve"> Indicate whether your dependent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11F118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8AA2583" w14:textId="752B1C7F">
      <w:pPr>
        <w:pStyle w:val="Heading1"/>
      </w:pPr>
      <w:bookmarkStart w:name="_Toc11389826" w:id="240"/>
      <w:bookmarkStart w:name="_Toc26966807" w:id="241"/>
      <w:bookmarkStart w:name="_Toc36727658" w:id="242"/>
      <w:r w:rsidRPr="00A3236D">
        <w:t>N20HCOLCOST</w:t>
      </w:r>
      <w:r>
        <w:t xml:space="preserve"> (ABBREV)</w:t>
      </w:r>
      <w:bookmarkEnd w:id="240"/>
      <w:bookmarkEnd w:id="241"/>
      <w:bookmarkEnd w:id="242"/>
    </w:p>
    <w:p w:rsidR="004F2269" w:rsidP="004F2269" w:rsidRDefault="004F2269" w14:paraId="326DF81E" w14:textId="77777777">
      <w:pPr>
        <w:rPr>
          <w:rFonts w:cs="Arial"/>
          <w:szCs w:val="20"/>
        </w:rPr>
      </w:pPr>
      <w:r w:rsidRPr="007E65ED">
        <w:rPr>
          <w:rFonts w:cs="Arial"/>
          <w:szCs w:val="20"/>
        </w:rPr>
        <w:t xml:space="preserve">[If N20HMARR = 2 and (N20HKIDCOL = 1 or N20HKIDCOL1 = 1)] </w:t>
      </w:r>
    </w:p>
    <w:p w:rsidR="009F1454" w:rsidP="004F2269" w:rsidRDefault="004F2269" w14:paraId="20B55AE6" w14:textId="77777777">
      <w:pPr>
        <w:rPr>
          <w:rFonts w:cs="Arial"/>
          <w:szCs w:val="20"/>
        </w:rPr>
      </w:pPr>
      <w:r w:rsidRPr="007E65ED">
        <w:rPr>
          <w:rFonts w:cs="Arial"/>
          <w:szCs w:val="20"/>
        </w:rPr>
        <w:t xml:space="preserve">Not including any loans, how much did you and your spouse contribute to the cost of your dependent's college expenses in the 2019-2020 academic year? </w:t>
      </w:r>
    </w:p>
    <w:p w:rsidR="004F2269" w:rsidP="004F2269" w:rsidRDefault="004F2269" w14:paraId="54ADCC0E" w14:textId="386F4BA2">
      <w:pPr>
        <w:rPr>
          <w:rFonts w:cs="Arial"/>
          <w:szCs w:val="20"/>
        </w:rPr>
      </w:pPr>
      <w:r>
        <w:rPr>
          <w:rFonts w:cs="Arial"/>
          <w:szCs w:val="20"/>
        </w:rPr>
        <w:t xml:space="preserve">[else if N20HMARR = 2] </w:t>
      </w:r>
    </w:p>
    <w:p w:rsidR="009F1454" w:rsidP="004F2269" w:rsidRDefault="004F2269" w14:paraId="3456E2D8" w14:textId="77777777">
      <w:pPr>
        <w:rPr>
          <w:rFonts w:cs="Arial"/>
          <w:szCs w:val="20"/>
        </w:rPr>
      </w:pPr>
      <w:r>
        <w:rPr>
          <w:rFonts w:cs="Arial"/>
          <w:szCs w:val="20"/>
        </w:rPr>
        <w:t>Not including any loans, how much did you and your spouse contribute to the cost of these [N20HKIDCOL] dependents' college expenses in the 2019-2020 academic year?</w:t>
      </w:r>
    </w:p>
    <w:p w:rsidR="009F1454" w:rsidP="004F2269" w:rsidRDefault="004F2269" w14:paraId="00D9168E" w14:textId="686CE33F">
      <w:r>
        <w:rPr>
          <w:rFonts w:cs="Arial"/>
          <w:szCs w:val="20"/>
        </w:rPr>
        <w:t>[else if N20HKIDCOL = 1 or N20HKIDCOL1 = 1]</w:t>
      </w:r>
    </w:p>
    <w:p w:rsidR="009F1454" w:rsidP="004F2269" w:rsidRDefault="004F2269" w14:paraId="0C51CD97" w14:textId="77777777">
      <w:pPr>
        <w:rPr>
          <w:rFonts w:cs="Arial"/>
          <w:szCs w:val="20"/>
        </w:rPr>
      </w:pPr>
      <w:r>
        <w:rPr>
          <w:rFonts w:cs="Arial"/>
          <w:szCs w:val="20"/>
        </w:rPr>
        <w:t xml:space="preserve">Not including any loans, how much did you contribute to the cost of your dependent's college expenses in the 2019-2020 academic year? </w:t>
      </w:r>
    </w:p>
    <w:p w:rsidR="004F2269" w:rsidP="004F2269" w:rsidRDefault="004F2269" w14:paraId="2ED9D9FE" w14:textId="04495516">
      <w:pPr>
        <w:rPr>
          <w:rFonts w:cs="Arial"/>
          <w:szCs w:val="20"/>
        </w:rPr>
      </w:pPr>
      <w:r>
        <w:rPr>
          <w:rFonts w:cs="Arial"/>
          <w:szCs w:val="20"/>
        </w:rPr>
        <w:t xml:space="preserve">[else] </w:t>
      </w:r>
    </w:p>
    <w:p w:rsidR="009F1454" w:rsidP="004F2269" w:rsidRDefault="004F2269" w14:paraId="390E26A5" w14:textId="77777777">
      <w:pPr>
        <w:rPr>
          <w:rFonts w:cs="Arial"/>
          <w:szCs w:val="20"/>
        </w:rPr>
      </w:pPr>
      <w:r>
        <w:rPr>
          <w:rFonts w:cs="Arial"/>
          <w:szCs w:val="20"/>
        </w:rPr>
        <w:t>Not including any loans, how much did you contribute to the cost of these [N20HKIDCOL] dependents' college expenses in the 2019-2020 academic year?</w:t>
      </w:r>
    </w:p>
    <w:p w:rsidR="004F2269" w:rsidP="004F2269" w:rsidRDefault="004F2269" w14:paraId="7DB39658" w14:textId="3948CDDB">
      <w:pPr>
        <w:ind w:firstLine="720"/>
      </w:pPr>
      <w:r w:rsidRPr="007E65ED">
        <w:rPr>
          <w:rFonts w:cs="Arial"/>
          <w:szCs w:val="20"/>
        </w:rPr>
        <w:t>$</w:t>
      </w:r>
      <w:r>
        <w:rPr>
          <w:rFonts w:cs="Arial"/>
          <w:szCs w:val="20"/>
        </w:rPr>
        <w:t>_______</w:t>
      </w:r>
      <w:r w:rsidRPr="007E65ED">
        <w:rPr>
          <w:rFonts w:cs="Arial"/>
          <w:szCs w:val="20"/>
        </w:rPr>
        <w:t>.00</w:t>
      </w:r>
    </w:p>
    <w:p w:rsidR="009F1454" w:rsidP="004F2269" w:rsidRDefault="004F2269" w14:paraId="057C39DB" w14:textId="77777777">
      <w:r w:rsidRPr="007E65ED">
        <w:rPr>
          <w:rFonts w:cs="Arial"/>
          <w:b/>
          <w:bCs/>
          <w:szCs w:val="20"/>
        </w:rPr>
        <w:t>Help Text:</w:t>
      </w:r>
      <w:r w:rsidRPr="007E65ED">
        <w:rPr>
          <w:rFonts w:cs="Arial"/>
          <w:szCs w:val="20"/>
        </w:rPr>
        <w:t xml:space="preserve"> Do not include any loans such as parent PLUS loans, private loans, or home equity loans that you may have taken out to pay for these college expenses in your answer.</w:t>
      </w:r>
    </w:p>
    <w:p w:rsidR="009F1454" w:rsidP="004F2269" w:rsidRDefault="004F2269" w14:paraId="482CBA5B" w14:textId="77777777">
      <w:r>
        <w:rPr>
          <w:rFonts w:cs="Arial"/>
          <w:szCs w:val="20"/>
        </w:rPr>
        <w:t>College expenses can refer to tuition and fees, school books, or any other expenses your dependent(s) had while attending a college, university, or trade school during</w:t>
      </w:r>
      <w:r w:rsidR="00D0635F">
        <w:rPr>
          <w:rFonts w:cs="Arial"/>
          <w:szCs w:val="20"/>
        </w:rPr>
        <w:t xml:space="preserve"> </w:t>
      </w:r>
      <w:r>
        <w:rPr>
          <w:rFonts w:cs="Arial"/>
          <w:szCs w:val="20"/>
        </w:rPr>
        <w:t>the 2019-2020 academic year (July 1, 2019 - June 30, 2020). </w:t>
      </w:r>
    </w:p>
    <w:p w:rsidR="009F1454" w:rsidP="004F2269" w:rsidRDefault="004F2269" w14:paraId="57BAA9D5"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009F1454" w:rsidP="004F2269" w:rsidRDefault="004F2269" w14:paraId="2528D7AE" w14:textId="77777777">
      <w:pPr>
        <w:rPr>
          <w:rFonts w:cs="Arial"/>
          <w:szCs w:val="20"/>
        </w:rPr>
      </w:pPr>
      <w:r>
        <w:rPr>
          <w:rFonts w:cs="Arial"/>
          <w:szCs w:val="20"/>
        </w:rPr>
        <w:t>If you are unsure, provide your best guess.</w:t>
      </w:r>
    </w:p>
    <w:p w:rsidRPr="007E65ED" w:rsidR="004F2269" w:rsidP="004F2269" w:rsidRDefault="004F2269" w14:paraId="2AC83F0E" w14:textId="6EED6AD8">
      <w:pPr>
        <w:pStyle w:val="Heading1"/>
      </w:pPr>
      <w:bookmarkStart w:name="_Toc11389827" w:id="243"/>
      <w:bookmarkStart w:name="_Toc26966808" w:id="244"/>
      <w:bookmarkStart w:name="_Toc36727659" w:id="245"/>
      <w:r w:rsidRPr="00A3236D">
        <w:t>N20HPARST</w:t>
      </w:r>
      <w:r>
        <w:t xml:space="preserve"> (ABBREV)</w:t>
      </w:r>
      <w:bookmarkEnd w:id="243"/>
      <w:bookmarkEnd w:id="244"/>
      <w:bookmarkEnd w:id="245"/>
    </w:p>
    <w:p w:rsidR="009F1454" w:rsidP="004F2269" w:rsidRDefault="004F2269" w14:paraId="51AB534E" w14:textId="77777777">
      <w:pPr>
        <w:rPr>
          <w:rFonts w:cs="Arial"/>
          <w:szCs w:val="20"/>
        </w:rPr>
      </w:pPr>
      <w:r w:rsidRPr="007E65ED">
        <w:rPr>
          <w:rFonts w:cs="Arial"/>
          <w:szCs w:val="20"/>
        </w:rPr>
        <w:t>What is the current marital status of your parents (or guardians)? If your parents (or guardians) are divorced, please answer this question about the marital status of the parent (or guardian) with whom you lived most during the past 12 months.</w:t>
      </w:r>
      <w:r w:rsidR="00D0635F">
        <w:rPr>
          <w:rFonts w:cs="Arial"/>
          <w:szCs w:val="20"/>
        </w:rPr>
        <w:t xml:space="preserve"> </w:t>
      </w:r>
    </w:p>
    <w:p w:rsidR="009F1454" w:rsidP="004F2269" w:rsidRDefault="004F2269" w14:paraId="2041FD27" w14:textId="77777777">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5F0AF13A" w14:textId="34A7B11A">
      <w:pPr>
        <w:pStyle w:val="NoSpacing"/>
      </w:pPr>
      <w:r>
        <w:tab/>
      </w:r>
      <w:r w:rsidRPr="007E65ED">
        <w:t>1 = Married or remarried</w:t>
      </w:r>
    </w:p>
    <w:p w:rsidR="004F2269" w:rsidP="007B6630" w:rsidRDefault="004F2269" w14:paraId="41D53728" w14:textId="77777777">
      <w:pPr>
        <w:pStyle w:val="NoSpacing"/>
      </w:pPr>
      <w:r>
        <w:tab/>
      </w:r>
      <w:r w:rsidRPr="007E65ED">
        <w:t>2 = Never married</w:t>
      </w:r>
    </w:p>
    <w:p w:rsidR="004F2269" w:rsidP="007B6630" w:rsidRDefault="004F2269" w14:paraId="2BB1C164" w14:textId="77777777">
      <w:pPr>
        <w:pStyle w:val="NoSpacing"/>
      </w:pPr>
      <w:r>
        <w:tab/>
      </w:r>
      <w:r w:rsidRPr="007E65ED">
        <w:t>3 = Divorced or separated</w:t>
      </w:r>
    </w:p>
    <w:p w:rsidR="004F2269" w:rsidP="007B6630" w:rsidRDefault="004F2269" w14:paraId="5D54D438" w14:textId="77777777">
      <w:pPr>
        <w:pStyle w:val="NoSpacing"/>
      </w:pPr>
      <w:r>
        <w:tab/>
      </w:r>
      <w:r w:rsidRPr="007E65ED">
        <w:t>4 = Widowed</w:t>
      </w:r>
    </w:p>
    <w:p w:rsidR="004F2269" w:rsidP="007B6630" w:rsidRDefault="004F2269" w14:paraId="1A5E5FB5" w14:textId="77777777">
      <w:pPr>
        <w:pStyle w:val="NoSpacing"/>
      </w:pPr>
      <w:r>
        <w:tab/>
      </w:r>
      <w:r w:rsidRPr="007E65ED">
        <w:t>5 = Unmarried and both parents living together</w:t>
      </w:r>
    </w:p>
    <w:p w:rsidR="004F2269" w:rsidP="007B6630" w:rsidRDefault="004F2269" w14:paraId="318A63CB" w14:textId="77777777">
      <w:pPr>
        <w:pStyle w:val="NoSpacing"/>
      </w:pPr>
      <w:r>
        <w:tab/>
      </w:r>
      <w:r w:rsidRPr="007E65ED">
        <w:t>6 = None of the above - Both parents (or guardians) are deceased</w:t>
      </w:r>
    </w:p>
    <w:p w:rsidR="009F1454" w:rsidP="004F2269" w:rsidRDefault="004F2269" w14:paraId="65BF8577" w14:textId="77777777">
      <w:r w:rsidRPr="007E65ED">
        <w:rPr>
          <w:rFonts w:cs="Arial"/>
          <w:b/>
          <w:bCs/>
          <w:szCs w:val="20"/>
        </w:rPr>
        <w:t>Help Text:</w:t>
      </w:r>
      <w:r w:rsidRPr="007E65ED">
        <w:rPr>
          <w:rFonts w:cs="Arial"/>
          <w:szCs w:val="20"/>
        </w:rPr>
        <w:t xml:space="preserve"> Indicate the option that best describes the current marital status of your parent(s) or guardian(s).</w:t>
      </w:r>
    </w:p>
    <w:p w:rsidR="009F1454" w:rsidP="004F2269" w:rsidRDefault="004F2269" w14:paraId="58713C5A" w14:textId="77777777">
      <w:r>
        <w:rPr>
          <w:rFonts w:cs="Arial"/>
          <w:szCs w:val="20"/>
        </w:rPr>
        <w:t>For example...</w:t>
      </w:r>
    </w:p>
    <w:p w:rsidR="009F1454" w:rsidP="004F2269" w:rsidRDefault="004F2269" w14:paraId="07AB399C" w14:textId="2342E5A9">
      <w:r>
        <w:rPr>
          <w:rFonts w:cs="Arial"/>
          <w:szCs w:val="20"/>
        </w:rPr>
        <w:t>Select </w:t>
      </w:r>
      <w:r w:rsidRPr="00CE2B74">
        <w:rPr>
          <w:rFonts w:cs="Arial"/>
          <w:b/>
          <w:bCs/>
          <w:szCs w:val="20"/>
        </w:rPr>
        <w:t>Married or remarried</w:t>
      </w:r>
      <w:r>
        <w:rPr>
          <w:rFonts w:cs="Arial"/>
          <w:szCs w:val="20"/>
        </w:rPr>
        <w:t xml:space="preserve"> if your parents are married to each other, or if your parents are divorced, but the parent you lived with most is now remarried.</w:t>
      </w:r>
    </w:p>
    <w:p w:rsidR="009F1454" w:rsidP="004F2269" w:rsidRDefault="004F2269" w14:paraId="48B2FC94" w14:textId="77777777">
      <w:r>
        <w:rPr>
          <w:rFonts w:cs="Arial"/>
          <w:szCs w:val="20"/>
        </w:rPr>
        <w:t>Select </w:t>
      </w:r>
      <w:r w:rsidRPr="00CE2B74">
        <w:rPr>
          <w:rFonts w:cs="Arial"/>
          <w:b/>
          <w:bCs/>
          <w:szCs w:val="20"/>
        </w:rPr>
        <w:t>Never married</w:t>
      </w:r>
      <w:r>
        <w:rPr>
          <w:rFonts w:cs="Arial"/>
          <w:szCs w:val="20"/>
        </w:rPr>
        <w:t xml:space="preserve"> if your parents are single. If your parents were never married and you do not live with both of them, answer never married if the parent you lived with most is not married.</w:t>
      </w:r>
    </w:p>
    <w:p w:rsidR="009F1454" w:rsidP="004F2269" w:rsidRDefault="004F2269" w14:paraId="6716ABFF" w14:textId="77777777">
      <w:r>
        <w:rPr>
          <w:rFonts w:cs="Arial"/>
          <w:szCs w:val="20"/>
        </w:rPr>
        <w:t>Select </w:t>
      </w:r>
      <w:r w:rsidRPr="00CE2B74">
        <w:rPr>
          <w:rFonts w:cs="Arial"/>
          <w:b/>
          <w:bCs/>
          <w:szCs w:val="20"/>
        </w:rPr>
        <w:t>Divorced or separated</w:t>
      </w:r>
      <w:r>
        <w:rPr>
          <w:rFonts w:cs="Arial"/>
          <w:szCs w:val="20"/>
        </w:rPr>
        <w:t xml:space="preserve"> if your parents are divorced, and the parent you lived with most has not remarried.</w:t>
      </w:r>
    </w:p>
    <w:p w:rsidR="009F1454" w:rsidP="004F2269" w:rsidRDefault="004F2269" w14:paraId="00A98948" w14:textId="77777777">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is not remarried.</w:t>
      </w:r>
    </w:p>
    <w:p w:rsidRPr="007E65ED" w:rsidR="004F2269" w:rsidP="004F2269" w:rsidRDefault="004F2269" w14:paraId="578EB7A7" w14:textId="1E997851">
      <w:pPr>
        <w:pStyle w:val="Heading1"/>
      </w:pPr>
      <w:bookmarkStart w:name="_Toc11389828" w:id="246"/>
      <w:bookmarkStart w:name="_Toc26966809" w:id="247"/>
      <w:bookmarkStart w:name="_Toc36727660" w:id="248"/>
      <w:r w:rsidRPr="00A3236D">
        <w:t>N20HPARNC</w:t>
      </w:r>
      <w:r>
        <w:t xml:space="preserve"> (ABBREV)</w:t>
      </w:r>
      <w:bookmarkEnd w:id="246"/>
      <w:bookmarkEnd w:id="247"/>
      <w:bookmarkEnd w:id="248"/>
    </w:p>
    <w:p w:rsidR="004F2269" w:rsidP="001B68ED" w:rsidRDefault="004F2269" w14:paraId="19286BB2" w14:textId="77777777">
      <w:pPr>
        <w:keepNext/>
        <w:rPr>
          <w:rFonts w:cs="Arial"/>
          <w:szCs w:val="20"/>
        </w:rPr>
      </w:pPr>
      <w:r w:rsidRPr="007E65ED">
        <w:rPr>
          <w:rFonts w:cs="Arial"/>
          <w:szCs w:val="20"/>
        </w:rPr>
        <w:t>[If N20HPARST in (1 5)] </w:t>
      </w:r>
    </w:p>
    <w:p w:rsidR="009F1454" w:rsidP="004F2269" w:rsidRDefault="004F2269" w14:paraId="07FA12E3" w14:textId="77777777">
      <w:pPr>
        <w:rPr>
          <w:rFonts w:cs="Arial"/>
          <w:szCs w:val="20"/>
        </w:rPr>
      </w:pPr>
      <w:r w:rsidRPr="007E65ED">
        <w:rPr>
          <w:rFonts w:cs="Arial"/>
          <w:szCs w:val="20"/>
        </w:rPr>
        <w:t>What was your parents' (or guardians') combined income in calendar year 2019 (January 1, 2019 through December 31, 2019)? </w:t>
      </w:r>
    </w:p>
    <w:p w:rsidR="009F1454" w:rsidP="004F2269" w:rsidRDefault="004F2269" w14:paraId="3D3D11F8" w14:textId="77777777">
      <w:pPr>
        <w:rPr>
          <w:rFonts w:cs="Arial"/>
          <w:szCs w:val="20"/>
        </w:rPr>
      </w:pPr>
      <w:r w:rsidRPr="007E65ED">
        <w:rPr>
          <w:rFonts w:cs="Arial"/>
          <w:szCs w:val="20"/>
        </w:rPr>
        <w:t>[{If N20HPARST = 1}</w:t>
      </w:r>
      <w:r>
        <w:rPr>
          <w:rFonts w:cs="Arial"/>
          <w:szCs w:val="20"/>
        </w:rPr>
        <w:t xml:space="preserve"> </w:t>
      </w:r>
      <w:r w:rsidRPr="007E65ED">
        <w:rPr>
          <w:rFonts w:cs="Arial"/>
          <w:szCs w:val="20"/>
        </w:rPr>
        <w:t>(If your parents are divorced and the parent you lived with more during the past 12 months is remarried, tell us about the combined income of that parent and the person he or she is married to.)] </w:t>
      </w:r>
    </w:p>
    <w:p w:rsidR="004F2269" w:rsidP="004F2269" w:rsidRDefault="004F2269" w14:paraId="15909826" w14:textId="1FB35127">
      <w:pPr>
        <w:rPr>
          <w:rFonts w:cs="Arial"/>
          <w:szCs w:val="20"/>
        </w:rPr>
      </w:pPr>
      <w:r w:rsidRPr="007E65ED">
        <w:rPr>
          <w:rFonts w:cs="Arial"/>
          <w:szCs w:val="20"/>
        </w:rPr>
        <w:t>[else if N20HPARST = 2] </w:t>
      </w:r>
    </w:p>
    <w:p w:rsidR="009F1454" w:rsidP="004F2269" w:rsidRDefault="004F2269" w14:paraId="43586678" w14:textId="77777777">
      <w:pPr>
        <w:rPr>
          <w:rFonts w:cs="Arial"/>
          <w:szCs w:val="20"/>
        </w:rPr>
      </w:pPr>
      <w:r w:rsidRPr="007E65ED">
        <w:rPr>
          <w:rFonts w:cs="Arial"/>
          <w:szCs w:val="20"/>
        </w:rPr>
        <w:t>What was your parent's (or guardian's) income in calendar year 2019 (January 1, 2019 through December 31, 2019)? </w:t>
      </w:r>
    </w:p>
    <w:p w:rsidR="009F1454" w:rsidP="004F2269" w:rsidRDefault="004F2269" w14:paraId="46A4EAFF" w14:textId="77777777">
      <w:pPr>
        <w:rPr>
          <w:rFonts w:cs="Arial"/>
          <w:szCs w:val="20"/>
        </w:rPr>
      </w:pPr>
      <w:r w:rsidRPr="007E65ED">
        <w:rPr>
          <w:rFonts w:cs="Arial"/>
          <w:szCs w:val="20"/>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5390527C" w14:textId="315FE36F">
      <w:pPr>
        <w:rPr>
          <w:rFonts w:cs="Arial"/>
          <w:szCs w:val="20"/>
        </w:rPr>
      </w:pPr>
      <w:r w:rsidRPr="007E65ED">
        <w:rPr>
          <w:rFonts w:cs="Arial"/>
          <w:szCs w:val="20"/>
        </w:rPr>
        <w:t>[else if N20HPARST = 4] </w:t>
      </w:r>
    </w:p>
    <w:p w:rsidR="009F1454" w:rsidP="004F2269" w:rsidRDefault="004F2269" w14:paraId="5F3864C4" w14:textId="77777777">
      <w:pPr>
        <w:rPr>
          <w:rFonts w:cs="Arial"/>
          <w:szCs w:val="20"/>
        </w:rPr>
      </w:pPr>
      <w:r w:rsidRPr="007E65ED">
        <w:rPr>
          <w:rFonts w:cs="Arial"/>
          <w:szCs w:val="20"/>
        </w:rPr>
        <w:t>What was your parent's (or guardian's) income in calendar year 2019 (January 1, 2019 through December 31, 2019)? </w:t>
      </w:r>
    </w:p>
    <w:p w:rsidR="004F2269" w:rsidP="004F2269" w:rsidRDefault="004F2269" w14:paraId="7CC9ED8D" w14:textId="3FD81207">
      <w:pPr>
        <w:rPr>
          <w:rFonts w:cs="Arial"/>
          <w:szCs w:val="20"/>
        </w:rPr>
      </w:pPr>
      <w:r w:rsidRPr="007E65ED">
        <w:rPr>
          <w:rFonts w:cs="Arial"/>
          <w:szCs w:val="20"/>
        </w:rPr>
        <w:t>[else] </w:t>
      </w:r>
    </w:p>
    <w:p w:rsidR="009F1454" w:rsidP="004F2269" w:rsidRDefault="004F2269" w14:paraId="429906C4" w14:textId="77777777">
      <w:pPr>
        <w:rPr>
          <w:rFonts w:cs="Arial"/>
          <w:szCs w:val="20"/>
        </w:rPr>
      </w:pPr>
      <w:r w:rsidRPr="007E65ED">
        <w:rPr>
          <w:rFonts w:cs="Arial"/>
          <w:szCs w:val="20"/>
        </w:rPr>
        <w:t>In calendar year 2019 (January 1, 2019 through December 31, 2019), what was the income of the parent (or guardian) with whom you lived most in the past 12 months?</w:t>
      </w:r>
    </w:p>
    <w:p w:rsidR="009F1454" w:rsidP="004F2269" w:rsidRDefault="004F2269" w14:paraId="7C7D1682"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6835CE6D" w14:textId="03A56E17">
      <w:pPr>
        <w:pStyle w:val="NoSpacing"/>
      </w:pPr>
      <w:r>
        <w:tab/>
      </w:r>
      <w:r w:rsidRPr="007E65ED">
        <w:t>1 = Under $30,000</w:t>
      </w:r>
    </w:p>
    <w:p w:rsidR="004F2269" w:rsidP="007B6630" w:rsidRDefault="004F2269" w14:paraId="733D073B" w14:textId="77777777">
      <w:pPr>
        <w:pStyle w:val="NoSpacing"/>
      </w:pPr>
      <w:r>
        <w:tab/>
      </w:r>
      <w:r w:rsidRPr="007E65ED">
        <w:t>2 = $30,000 - $59,999</w:t>
      </w:r>
    </w:p>
    <w:p w:rsidR="004F2269" w:rsidP="007B6630" w:rsidRDefault="004F2269" w14:paraId="074B6842" w14:textId="77777777">
      <w:pPr>
        <w:pStyle w:val="NoSpacing"/>
      </w:pPr>
      <w:r>
        <w:tab/>
      </w:r>
      <w:r w:rsidRPr="007E65ED">
        <w:t>3 = $60,000 - $89,999</w:t>
      </w:r>
    </w:p>
    <w:p w:rsidR="004F2269" w:rsidP="007B6630" w:rsidRDefault="004F2269" w14:paraId="72EB6F56" w14:textId="77777777">
      <w:pPr>
        <w:pStyle w:val="NoSpacing"/>
      </w:pPr>
      <w:r>
        <w:tab/>
      </w:r>
      <w:r w:rsidRPr="007E65ED">
        <w:t>4 = $90,000 - $119,999</w:t>
      </w:r>
    </w:p>
    <w:p w:rsidR="004F2269" w:rsidP="007B6630" w:rsidRDefault="004F2269" w14:paraId="4D1B1B65" w14:textId="77777777">
      <w:pPr>
        <w:pStyle w:val="NoSpacing"/>
      </w:pPr>
      <w:r>
        <w:tab/>
      </w:r>
      <w:r w:rsidRPr="007E65ED">
        <w:t>5 = $120,000 - $149,999</w:t>
      </w:r>
    </w:p>
    <w:p w:rsidR="004F2269" w:rsidP="007B6630" w:rsidRDefault="004F2269" w14:paraId="23F6D3ED" w14:textId="77777777">
      <w:pPr>
        <w:pStyle w:val="NoSpacing"/>
      </w:pPr>
      <w:r>
        <w:tab/>
      </w:r>
      <w:r w:rsidRPr="007E65ED">
        <w:t>6 = $150,000 or more</w:t>
      </w:r>
    </w:p>
    <w:p w:rsidR="004F2269" w:rsidP="007B6630" w:rsidRDefault="004F2269" w14:paraId="4F2CE398" w14:textId="77777777">
      <w:pPr>
        <w:pStyle w:val="NoSpacing"/>
      </w:pPr>
      <w:r>
        <w:tab/>
      </w:r>
      <w:r w:rsidRPr="007E65ED">
        <w:t>-1 = Don't know</w:t>
      </w:r>
    </w:p>
    <w:p w:rsidR="004F2269" w:rsidP="007B6630" w:rsidRDefault="004F2269" w14:paraId="0824166A" w14:textId="77777777">
      <w:pPr>
        <w:pStyle w:val="NoSpacing"/>
      </w:pPr>
      <w:r>
        <w:tab/>
      </w:r>
      <w:r w:rsidRPr="007E65ED">
        <w:t>Parents (or guardians) are deceased</w:t>
      </w:r>
    </w:p>
    <w:p w:rsidR="009F1454" w:rsidP="004F2269" w:rsidRDefault="004F2269" w14:paraId="542B2093" w14:textId="77777777">
      <w:r w:rsidRPr="007E65ED">
        <w:rPr>
          <w:rFonts w:cs="Arial"/>
          <w:b/>
          <w:bCs/>
          <w:szCs w:val="20"/>
        </w:rPr>
        <w:t>Help Text:</w:t>
      </w:r>
      <w:r w:rsidRPr="007E65ED">
        <w:rPr>
          <w:rFonts w:cs="Arial"/>
          <w:szCs w:val="20"/>
        </w:rPr>
        <w:t xml:space="preserve"> Estimate your parents'/guardians' gross income from calendar year 2019 (January 1, 2019 - December 31, 2019) based on the ranges listed, even if your parents do not provide you with any financial assistance for your education. Gross income is the full amount before taxes, Social Security, and other deductions are taken out.</w:t>
      </w:r>
    </w:p>
    <w:p w:rsidR="009F1454" w:rsidP="004F2269" w:rsidRDefault="004F2269" w14:paraId="48FF49F3" w14:textId="77777777">
      <w:pPr>
        <w:rPr>
          <w:rFonts w:cs="Arial"/>
          <w:szCs w:val="20"/>
        </w:rPr>
      </w:pPr>
      <w:r>
        <w:rPr>
          <w:rFonts w:cs="Arial"/>
          <w:szCs w:val="20"/>
        </w:rPr>
        <w:t>lf you are unsure of the amount, provide your best guess.</w:t>
      </w:r>
    </w:p>
    <w:p w:rsidRPr="007E65ED" w:rsidR="004F2269" w:rsidP="004F2269" w:rsidRDefault="004F2269" w14:paraId="2B0A59B3" w14:textId="65D5753B">
      <w:pPr>
        <w:pStyle w:val="Heading1"/>
      </w:pPr>
      <w:bookmarkStart w:name="_Toc11389829" w:id="249"/>
      <w:bookmarkStart w:name="_Toc26966810" w:id="250"/>
      <w:bookmarkStart w:name="_Toc36727661" w:id="251"/>
      <w:r w:rsidRPr="00A3236D">
        <w:t>N20HPRHSD</w:t>
      </w:r>
      <w:r>
        <w:t xml:space="preserve"> (ABBREV)</w:t>
      </w:r>
      <w:bookmarkEnd w:id="249"/>
      <w:bookmarkEnd w:id="250"/>
      <w:bookmarkEnd w:id="251"/>
    </w:p>
    <w:p w:rsidR="004F2269" w:rsidP="004F2269" w:rsidRDefault="004F2269" w14:paraId="471FE8FD" w14:textId="110C0F1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004F2269" w:rsidRDefault="004F2269" w14:paraId="7995E1C2" w14:textId="77777777">
      <w:pPr>
        <w:rPr>
          <w:rFonts w:cs="Arial"/>
          <w:szCs w:val="20"/>
        </w:rPr>
      </w:pPr>
      <w:r w:rsidRPr="007E65ED">
        <w:rPr>
          <w:rFonts w:cs="Arial"/>
          <w:szCs w:val="20"/>
        </w:rPr>
        <w:t>Not including yourself or your parents (or guardians), how many people (for example, brothers or sisters or grandparents) have your parents (or guardians) been supporting financially since July 1, 2019? </w:t>
      </w:r>
    </w:p>
    <w:p w:rsidR="009F1454" w:rsidP="004F2269" w:rsidRDefault="004F2269" w14:paraId="33426AD7"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5A1F296" w14:textId="0602C4BE">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07A5E64A" w14:textId="77777777">
      <w:pPr>
        <w:rPr>
          <w:rFonts w:cs="Arial"/>
          <w:szCs w:val="20"/>
        </w:rPr>
      </w:pPr>
      <w:r w:rsidRPr="007E65ED">
        <w:rPr>
          <w:rFonts w:cs="Arial"/>
          <w:szCs w:val="20"/>
        </w:rPr>
        <w:t>Not including yourself or your parents (or guardians), how many people (for example, brothers or sisters or grandparents) did your parents (or guardians) support financially during the most recent term you attended school in the 2019-2020 academic year? </w:t>
      </w:r>
    </w:p>
    <w:p w:rsidR="009F1454" w:rsidP="004F2269" w:rsidRDefault="004F2269" w14:paraId="110CB01F"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25059DD" w14:textId="02805A16">
      <w:pPr>
        <w:rPr>
          <w:rFonts w:cs="Arial"/>
          <w:szCs w:val="20"/>
        </w:rPr>
      </w:pPr>
      <w:r w:rsidRPr="007E65ED">
        <w:rPr>
          <w:rFonts w:cs="Arial"/>
          <w:szCs w:val="20"/>
        </w:rPr>
        <w:t xml:space="preserve">[else </w:t>
      </w:r>
      <w:r>
        <w:rPr>
          <w:rFonts w:cs="Arial"/>
          <w:szCs w:val="20"/>
        </w:rPr>
        <w:t>i</w:t>
      </w:r>
      <w:r w:rsidRPr="007E65ED">
        <w:rPr>
          <w:rFonts w:cs="Arial"/>
          <w:szCs w:val="20"/>
        </w:rPr>
        <w:t xml:space="preserve">f N20HPARST in (2 4) and </w:t>
      </w:r>
      <w:r w:rsidR="00D0635F">
        <w:rPr>
          <w:rFonts w:cs="Arial"/>
          <w:szCs w:val="20"/>
        </w:rPr>
        <w:t>[currently enrolled]</w:t>
      </w:r>
      <w:r w:rsidRPr="007E65ED">
        <w:rPr>
          <w:rFonts w:cs="Arial"/>
          <w:szCs w:val="20"/>
        </w:rPr>
        <w:t xml:space="preserve"> = 1] </w:t>
      </w:r>
    </w:p>
    <w:p w:rsidR="009F1454" w:rsidP="004F2269" w:rsidRDefault="004F2269" w14:paraId="17662111" w14:textId="77777777">
      <w:pPr>
        <w:rPr>
          <w:rFonts w:cs="Arial"/>
          <w:szCs w:val="20"/>
        </w:rPr>
      </w:pPr>
      <w:r w:rsidRPr="007E65ED">
        <w:rPr>
          <w:rFonts w:cs="Arial"/>
          <w:szCs w:val="20"/>
        </w:rPr>
        <w:t>Not including yourself or your parent (or guardian), how many people (for example, brothers or sisters or grandparents) has your parent (or guardian) been supporting financially since July 1, 2019?</w:t>
      </w:r>
    </w:p>
    <w:p w:rsidR="009F1454" w:rsidP="004F2269" w:rsidRDefault="004F2269" w14:paraId="193A5176"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708C297" w14:textId="440F4797">
      <w:pPr>
        <w:rPr>
          <w:rFonts w:cs="Arial"/>
          <w:szCs w:val="20"/>
        </w:rPr>
      </w:pPr>
      <w:r w:rsidRPr="007E65ED">
        <w:rPr>
          <w:rFonts w:cs="Arial"/>
          <w:szCs w:val="20"/>
        </w:rPr>
        <w:t xml:space="preserve">[else if N20HPARST in (2 4) and </w:t>
      </w:r>
      <w:r w:rsidR="00D0635F">
        <w:rPr>
          <w:rFonts w:cs="Arial"/>
          <w:szCs w:val="20"/>
        </w:rPr>
        <w:t>[currently enrolled]</w:t>
      </w:r>
      <w:r w:rsidRPr="007E65ED">
        <w:rPr>
          <w:rFonts w:cs="Arial"/>
          <w:szCs w:val="20"/>
        </w:rPr>
        <w:t xml:space="preserve"> = 0] </w:t>
      </w:r>
    </w:p>
    <w:p w:rsidR="009F1454" w:rsidP="004F2269" w:rsidRDefault="004F2269" w14:paraId="4506A077" w14:textId="77777777">
      <w:pPr>
        <w:rPr>
          <w:rFonts w:cs="Arial"/>
          <w:szCs w:val="20"/>
        </w:rPr>
      </w:pPr>
      <w:r w:rsidRPr="007E65ED">
        <w:rPr>
          <w:rFonts w:cs="Arial"/>
          <w:szCs w:val="20"/>
        </w:rPr>
        <w:t>Not including yourself or your parent (or guardian), how many people (for example, brothers or sisters or grandparents) did your parent (or guardian) support financially during the most recent term you attended school in the 2019-2020 academic year? </w:t>
      </w:r>
    </w:p>
    <w:p w:rsidR="009F1454" w:rsidP="004F2269" w:rsidRDefault="004F2269" w14:paraId="7ADBA7B0"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EB60706" w14:textId="2A46D810">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AF0EF5D"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has this parent (or guardian) been supporting financially since July 1, 2019? </w:t>
      </w:r>
    </w:p>
    <w:p w:rsidR="009F1454" w:rsidP="004F2269" w:rsidRDefault="004F2269" w14:paraId="2F6CA755"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4B0F67A8" w14:textId="581B6E8B">
      <w:pPr>
        <w:rPr>
          <w:rFonts w:cs="Arial"/>
          <w:szCs w:val="20"/>
        </w:rPr>
      </w:pPr>
      <w:r w:rsidRPr="007E65ED">
        <w:rPr>
          <w:rFonts w:cs="Arial"/>
          <w:szCs w:val="20"/>
        </w:rPr>
        <w:t>[else] </w:t>
      </w:r>
    </w:p>
    <w:p w:rsidR="009F1454" w:rsidP="004F2269" w:rsidRDefault="004F2269" w14:paraId="4C9F9E06"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did this parent (or guardian) support financially during the most recent term you attended school in the 2019-2020 academic year?</w:t>
      </w:r>
    </w:p>
    <w:p w:rsidR="009F1454" w:rsidP="004F2269" w:rsidRDefault="004F2269" w14:paraId="5D09998A"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004F2269" w:rsidP="004F2269" w:rsidRDefault="004F2269" w14:paraId="25CA16D8" w14:textId="227E2978">
      <w:pPr>
        <w:ind w:firstLine="720"/>
      </w:pPr>
      <w:r>
        <w:rPr>
          <w:rFonts w:cs="Arial"/>
          <w:szCs w:val="20"/>
        </w:rPr>
        <w:t xml:space="preserve">_____ </w:t>
      </w:r>
      <w:r w:rsidRPr="007E65ED">
        <w:rPr>
          <w:rFonts w:cs="Arial"/>
          <w:szCs w:val="20"/>
        </w:rPr>
        <w:t>other individual(s)</w:t>
      </w:r>
    </w:p>
    <w:p w:rsidR="009F1454" w:rsidP="004F2269" w:rsidRDefault="004F2269" w14:paraId="748C4C30" w14:textId="77777777">
      <w:r w:rsidRPr="007E65ED">
        <w:rPr>
          <w:rFonts w:cs="Arial"/>
          <w:b/>
          <w:bCs/>
          <w:szCs w:val="20"/>
        </w:rPr>
        <w:t>Help Text:</w:t>
      </w:r>
      <w:r w:rsidRPr="007E65ED">
        <w:rPr>
          <w:rFonts w:cs="Arial"/>
          <w:szCs w:val="20"/>
        </w:rPr>
        <w:t xml:space="preserve"> Indicate the number of people whom your parents (or guardians) financially supported during the most recent term you attended school in the 2019-2020 academic year (July 1, 2019</w:t>
      </w:r>
      <w:r>
        <w:rPr>
          <w:rFonts w:cs="Arial"/>
          <w:szCs w:val="20"/>
        </w:rPr>
        <w:t xml:space="preserve"> </w:t>
      </w:r>
      <w:r w:rsidRPr="007E65ED">
        <w:rPr>
          <w:rFonts w:cs="Arial"/>
          <w:szCs w:val="20"/>
        </w:rPr>
        <w:t>-</w:t>
      </w:r>
      <w:r>
        <w:rPr>
          <w:rFonts w:cs="Arial"/>
          <w:szCs w:val="20"/>
        </w:rPr>
        <w:t xml:space="preserve"> </w:t>
      </w:r>
      <w:r w:rsidRPr="007E65ED">
        <w:rPr>
          <w:rFonts w:cs="Arial"/>
          <w:szCs w:val="20"/>
        </w:rPr>
        <w:t>June 30, 2020).</w:t>
      </w:r>
    </w:p>
    <w:p w:rsidR="009F1454" w:rsidP="004F2269" w:rsidRDefault="004F2269" w14:paraId="3A2D4B07" w14:textId="77777777">
      <w:pPr>
        <w:rPr>
          <w:rFonts w:cs="Arial"/>
          <w:szCs w:val="20"/>
        </w:rPr>
      </w:pPr>
      <w:r>
        <w:rPr>
          <w:rFonts w:cs="Arial"/>
          <w:szCs w:val="20"/>
        </w:rPr>
        <w:t>Include brothers and sisters, grandparents, or anybody else to whom your parents provided financial support. Do not include yourself or your parents in the total.</w:t>
      </w:r>
    </w:p>
    <w:p w:rsidRPr="007E65ED" w:rsidR="004F2269" w:rsidP="004F2269" w:rsidRDefault="004F2269" w14:paraId="27D8E375" w14:textId="54541EC5">
      <w:pPr>
        <w:pStyle w:val="Heading1"/>
      </w:pPr>
      <w:bookmarkStart w:name="_Toc11389830" w:id="252"/>
      <w:bookmarkStart w:name="_Toc26966811" w:id="253"/>
      <w:bookmarkStart w:name="_Toc36727662" w:id="254"/>
      <w:r w:rsidRPr="00A3236D">
        <w:t>N20HDPNUM</w:t>
      </w:r>
      <w:r>
        <w:t xml:space="preserve"> (ABBREV)</w:t>
      </w:r>
      <w:bookmarkEnd w:id="252"/>
      <w:bookmarkEnd w:id="253"/>
      <w:bookmarkEnd w:id="254"/>
    </w:p>
    <w:p w:rsidR="004F2269" w:rsidP="004F2269" w:rsidRDefault="004F2269" w14:paraId="469ACE2E" w14:textId="5EC0318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1C47CB3A" w:rsidRDefault="1C47CB3A" w14:paraId="20BF9AFD" w14:textId="77777777">
      <w:pPr>
        <w:rPr>
          <w:rFonts w:cs="Arial"/>
        </w:rPr>
      </w:pPr>
      <w:r w:rsidRPr="1C47CB3A">
        <w:rPr>
          <w:rFonts w:cs="Arial"/>
        </w:rPr>
        <w:t>Not including yourself or your parents (or guardians), how many of the people financially supported by your parents (or guardians) have attended a college, university, or trade school since July 1, 2019? </w:t>
      </w:r>
    </w:p>
    <w:p w:rsidR="009F1454" w:rsidP="004F2269" w:rsidRDefault="004F2269" w14:paraId="13727DA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609EDA69" w14:textId="71A9A02B">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3BE74DB2" w14:textId="77777777">
      <w:pPr>
        <w:rPr>
          <w:rFonts w:cs="Arial"/>
          <w:szCs w:val="20"/>
        </w:rPr>
      </w:pPr>
      <w:r w:rsidRPr="007E65ED">
        <w:rPr>
          <w:rFonts w:cs="Arial"/>
          <w:szCs w:val="20"/>
        </w:rPr>
        <w:t>Not including yourself or your parents (or guardians), how many of the people financially supported by your parents (or guardians) attended a college, university, or trade school during the most recent term you attended school in the 2019-2020 academic year? </w:t>
      </w:r>
    </w:p>
    <w:p w:rsidR="009F1454" w:rsidP="004F2269" w:rsidRDefault="004F2269" w14:paraId="14FF931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71D23582" w14:textId="339C79F6">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4B1C521D" w14:textId="77777777">
      <w:pPr>
        <w:rPr>
          <w:rFonts w:cs="Arial"/>
          <w:szCs w:val="20"/>
        </w:rPr>
      </w:pPr>
      <w:r w:rsidRPr="007E65ED">
        <w:rPr>
          <w:rFonts w:cs="Arial"/>
          <w:szCs w:val="20"/>
        </w:rPr>
        <w:t>Not including yourself or your parent (or guardian), how many of the people financially supported by your parent (or guardian) have attended a college, university, or trade school since July 1, 2019? </w:t>
      </w:r>
    </w:p>
    <w:p w:rsidR="009F1454" w:rsidP="004F2269" w:rsidRDefault="004F2269" w14:paraId="0FFF645B"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33C80DAB" w14:textId="18870CB6">
      <w:pPr>
        <w:rPr>
          <w:rFonts w:cs="Arial"/>
          <w:szCs w:val="20"/>
        </w:rPr>
      </w:pPr>
      <w:r w:rsidRPr="007E65ED">
        <w:rPr>
          <w:rFonts w:cs="Arial"/>
          <w:szCs w:val="20"/>
        </w:rPr>
        <w:t>[else]</w:t>
      </w:r>
      <w:r w:rsidR="00D0635F">
        <w:rPr>
          <w:rFonts w:cs="Arial"/>
          <w:szCs w:val="20"/>
        </w:rPr>
        <w:t xml:space="preserve"> </w:t>
      </w:r>
    </w:p>
    <w:p w:rsidR="009F1454" w:rsidP="004F2269" w:rsidRDefault="004F2269" w14:paraId="181775AE" w14:textId="77777777">
      <w:pPr>
        <w:rPr>
          <w:rFonts w:cs="Arial"/>
          <w:szCs w:val="20"/>
        </w:rPr>
      </w:pPr>
      <w:r w:rsidRPr="007E65ED">
        <w:rPr>
          <w:rFonts w:cs="Arial"/>
          <w:szCs w:val="20"/>
        </w:rPr>
        <w:t>Not including yourself or your parent (or guardian), how many of the people financially supported by your parent (or guardian) attended a college, university, or trade school during the most recent term you attended school in the 2019-2020 academic year? </w:t>
      </w:r>
    </w:p>
    <w:p w:rsidR="009F1454" w:rsidP="004F2269" w:rsidRDefault="004F2269" w14:paraId="43FF137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9F1454" w:rsidP="004F2269" w:rsidRDefault="004F2269" w14:paraId="003DC286" w14:textId="77777777">
      <w:pPr>
        <w:ind w:firstLine="720"/>
      </w:pPr>
      <w:r>
        <w:rPr>
          <w:rFonts w:cs="Arial"/>
          <w:szCs w:val="20"/>
        </w:rPr>
        <w:t>_____</w:t>
      </w:r>
      <w:r w:rsidRPr="007E65ED">
        <w:rPr>
          <w:rFonts w:cs="Arial"/>
          <w:szCs w:val="20"/>
        </w:rPr>
        <w:t> other individual(s)</w:t>
      </w:r>
    </w:p>
    <w:p w:rsidR="009F1454" w:rsidP="004F2269" w:rsidRDefault="004F2269" w14:paraId="38C03873" w14:textId="2B9B4F4B">
      <w:r w:rsidRPr="007E65ED">
        <w:rPr>
          <w:rFonts w:cs="Arial"/>
          <w:b/>
          <w:bCs/>
          <w:szCs w:val="20"/>
        </w:rPr>
        <w:t>Help Text:</w:t>
      </w:r>
      <w:r w:rsidRPr="007E65ED">
        <w:rPr>
          <w:rFonts w:cs="Arial"/>
          <w:szCs w:val="20"/>
        </w:rPr>
        <w:t xml:space="preserve"> Indicate the number of people supported financially by your parent(s) or guardian(s), who attended a college, university or trade school during the most recent term you attended school in the 2019-2020 academic year (</w:t>
      </w:r>
      <w:r>
        <w:rPr>
          <w:rFonts w:cs="Arial"/>
          <w:szCs w:val="20"/>
        </w:rPr>
        <w:t>July 1, 2019 - June 30, 2020</w:t>
      </w:r>
      <w:r w:rsidRPr="007E65ED">
        <w:rPr>
          <w:rFonts w:cs="Arial"/>
          <w:szCs w:val="20"/>
        </w:rPr>
        <w:t>). Do not include others who are attending a U.S. military service academy. </w:t>
      </w:r>
    </w:p>
    <w:p w:rsidR="009F1454" w:rsidP="004F2269" w:rsidRDefault="004F2269" w14:paraId="572CAF31" w14:textId="77777777">
      <w:pPr>
        <w:rPr>
          <w:rFonts w:cs="Arial"/>
          <w:szCs w:val="20"/>
        </w:rPr>
      </w:pPr>
      <w:r>
        <w:rPr>
          <w:rFonts w:cs="Arial"/>
          <w:szCs w:val="20"/>
        </w:rPr>
        <w:t>Do not include yourself or your parents (or guardians) in the total.</w:t>
      </w:r>
    </w:p>
    <w:p w:rsidRPr="007E65ED" w:rsidR="004F2269" w:rsidP="004F2269" w:rsidRDefault="1C47CB3A" w14:paraId="6CD14887" w14:textId="5C5C2CB9">
      <w:pPr>
        <w:pStyle w:val="Heading1"/>
      </w:pPr>
      <w:bookmarkStart w:name="_Toc11389831" w:id="255"/>
      <w:bookmarkStart w:name="_Toc26966812" w:id="256"/>
      <w:bookmarkStart w:name="_Toc36727663" w:id="257"/>
      <w:r>
        <w:t>N20HPARED1 (ABBREV)</w:t>
      </w:r>
      <w:bookmarkEnd w:id="255"/>
      <w:bookmarkEnd w:id="256"/>
      <w:bookmarkEnd w:id="257"/>
    </w:p>
    <w:p w:rsidR="009F1454" w:rsidP="004F2269" w:rsidRDefault="004F2269" w14:paraId="2BB380BD" w14:textId="77777777">
      <w:r w:rsidRPr="007E65ED">
        <w:rPr>
          <w:rFonts w:cs="Arial"/>
          <w:szCs w:val="20"/>
        </w:rPr>
        <w:t>We have some questions about the highest level of education your parents completed.</w:t>
      </w:r>
    </w:p>
    <w:p w:rsidRPr="009F2EEF" w:rsidR="004F2269" w:rsidP="004F2269" w:rsidRDefault="004F2269" w14:paraId="33D85011" w14:textId="41426899">
      <w:pPr>
        <w:rPr>
          <w:rFonts w:cs="Arial"/>
          <w:szCs w:val="20"/>
        </w:rPr>
      </w:pPr>
      <w:r>
        <w:rPr>
          <w:rFonts w:cs="Arial"/>
          <w:szCs w:val="20"/>
        </w:rPr>
        <w:t>Please select a parent:</w:t>
      </w:r>
    </w:p>
    <w:p w:rsidRPr="007E65ED" w:rsidR="004F2269" w:rsidP="007B6630" w:rsidRDefault="004F2269" w14:paraId="0C845ABF" w14:textId="77777777">
      <w:pPr>
        <w:pStyle w:val="NoSpacing"/>
        <w:ind w:firstLine="720"/>
      </w:pPr>
      <w:r w:rsidRPr="007E65ED">
        <w:t>-9 = -Please select-</w:t>
      </w:r>
    </w:p>
    <w:p w:rsidR="004F2269" w:rsidP="007B6630" w:rsidRDefault="004F2269" w14:paraId="4C99F833" w14:textId="77777777">
      <w:pPr>
        <w:pStyle w:val="NoSpacing"/>
      </w:pPr>
      <w:r>
        <w:tab/>
      </w:r>
      <w:r w:rsidRPr="007E65ED">
        <w:t>1 = Mother</w:t>
      </w:r>
    </w:p>
    <w:p w:rsidR="004F2269" w:rsidP="007B6630" w:rsidRDefault="004F2269" w14:paraId="49D399D0" w14:textId="77777777">
      <w:pPr>
        <w:pStyle w:val="NoSpacing"/>
      </w:pPr>
      <w:r>
        <w:tab/>
      </w:r>
      <w:r w:rsidRPr="007E65ED">
        <w:t>2 = Father</w:t>
      </w:r>
    </w:p>
    <w:p w:rsidR="004F2269" w:rsidP="007B6630" w:rsidRDefault="004F2269" w14:paraId="55C09FDF" w14:textId="77777777">
      <w:pPr>
        <w:pStyle w:val="NoSpacing"/>
      </w:pPr>
      <w:r>
        <w:tab/>
      </w:r>
      <w:r w:rsidRPr="007E65ED">
        <w:t>3 = Stepmother</w:t>
      </w:r>
    </w:p>
    <w:p w:rsidR="004F2269" w:rsidP="007B6630" w:rsidRDefault="004F2269" w14:paraId="59C209A6" w14:textId="77777777">
      <w:pPr>
        <w:pStyle w:val="NoSpacing"/>
      </w:pPr>
      <w:r>
        <w:tab/>
      </w:r>
      <w:r w:rsidRPr="007E65ED">
        <w:t>4 = Stepfather</w:t>
      </w:r>
    </w:p>
    <w:p w:rsidR="004F2269" w:rsidP="007B6630" w:rsidRDefault="004F2269" w14:paraId="03F904C4" w14:textId="77777777">
      <w:pPr>
        <w:pStyle w:val="NoSpacing"/>
      </w:pPr>
      <w:r>
        <w:tab/>
      </w:r>
      <w:r w:rsidRPr="007E65ED">
        <w:t>5 = Other female guardian</w:t>
      </w:r>
    </w:p>
    <w:p w:rsidR="009F1454" w:rsidP="007B6630" w:rsidRDefault="004F2269" w14:paraId="41615A9B" w14:textId="77777777">
      <w:pPr>
        <w:pStyle w:val="NoSpacing"/>
      </w:pPr>
      <w:r>
        <w:tab/>
      </w:r>
      <w:r w:rsidRPr="007E65ED">
        <w:t>6 = Other male guardian</w:t>
      </w:r>
    </w:p>
    <w:p w:rsidR="004F2269" w:rsidP="004F2269" w:rsidRDefault="004F2269" w14:paraId="70399E88" w14:textId="5CD3B8B2">
      <w:r w:rsidRPr="007E65ED">
        <w:rPr>
          <w:rFonts w:cs="Arial"/>
          <w:szCs w:val="20"/>
        </w:rPr>
        <w:t>What is the highest level of education this parent completed?</w:t>
      </w:r>
    </w:p>
    <w:p w:rsidRPr="007E65ED" w:rsidR="004F2269" w:rsidP="007B6630" w:rsidRDefault="004F2269" w14:paraId="6D83AE94" w14:textId="77777777">
      <w:pPr>
        <w:pStyle w:val="NoSpacing"/>
      </w:pPr>
      <w:r>
        <w:tab/>
      </w:r>
      <w:r w:rsidRPr="007E65ED">
        <w:t>1 = Did not complete high school</w:t>
      </w:r>
    </w:p>
    <w:p w:rsidR="004F2269" w:rsidP="007B6630" w:rsidRDefault="004F2269" w14:paraId="6FCD689C" w14:textId="77777777">
      <w:pPr>
        <w:pStyle w:val="NoSpacing"/>
      </w:pPr>
      <w:r>
        <w:tab/>
      </w:r>
      <w:r w:rsidRPr="007E65ED">
        <w:t>2 = High school diploma or equivalent</w:t>
      </w:r>
    </w:p>
    <w:p w:rsidR="004F2269" w:rsidP="007B6630" w:rsidRDefault="004F2269" w14:paraId="36332AD3" w14:textId="77777777">
      <w:pPr>
        <w:pStyle w:val="NoSpacing"/>
      </w:pPr>
      <w:r>
        <w:tab/>
      </w:r>
      <w:r w:rsidRPr="007E65ED">
        <w:t>3 = Vocational or technical training</w:t>
      </w:r>
    </w:p>
    <w:p w:rsidR="004F2269" w:rsidP="007B6630" w:rsidRDefault="004F2269" w14:paraId="63FEA7C2" w14:textId="77777777">
      <w:pPr>
        <w:pStyle w:val="NoSpacing"/>
      </w:pPr>
      <w:r>
        <w:tab/>
      </w:r>
      <w:r w:rsidRPr="007E65ED">
        <w:t>6 = Some college but no degree</w:t>
      </w:r>
    </w:p>
    <w:p w:rsidR="004F2269" w:rsidP="007B6630" w:rsidRDefault="004F2269" w14:paraId="3B76A5C7" w14:textId="77777777">
      <w:pPr>
        <w:pStyle w:val="NoSpacing"/>
      </w:pPr>
      <w:r>
        <w:tab/>
      </w:r>
      <w:r w:rsidRPr="007E65ED">
        <w:t>5 = Associate's degree (usually a 2-year degree)</w:t>
      </w:r>
    </w:p>
    <w:p w:rsidR="004F2269" w:rsidP="007B6630" w:rsidRDefault="004F2269" w14:paraId="51C29723" w14:textId="77777777">
      <w:pPr>
        <w:pStyle w:val="NoSpacing"/>
      </w:pPr>
      <w:r>
        <w:tab/>
      </w:r>
      <w:r w:rsidRPr="007E65ED">
        <w:t>7 = Bachelor's degree (usually a 4-year degree)</w:t>
      </w:r>
    </w:p>
    <w:p w:rsidR="004F2269" w:rsidP="007B6630" w:rsidRDefault="004F2269" w14:paraId="312CFD5F" w14:textId="77777777">
      <w:pPr>
        <w:pStyle w:val="NoSpacing"/>
      </w:pPr>
      <w:r>
        <w:tab/>
      </w:r>
      <w:r w:rsidRPr="007E65ED">
        <w:t>8 = Master's degree or equivalent</w:t>
      </w:r>
    </w:p>
    <w:p w:rsidR="004F2269" w:rsidP="007B6630" w:rsidRDefault="004F2269" w14:paraId="2600EF51" w14:textId="77777777">
      <w:pPr>
        <w:pStyle w:val="NoSpacing"/>
      </w:pPr>
      <w:r>
        <w:tab/>
      </w:r>
      <w:r w:rsidRPr="007E65ED">
        <w:t>10 = Doctoral degree - research/scholarship (e.g., PhD, EdD, etc.)</w:t>
      </w:r>
    </w:p>
    <w:p w:rsidR="004F2269" w:rsidP="007B6630" w:rsidRDefault="004F2269" w14:paraId="0CE9CD0C" w14:textId="77777777">
      <w:pPr>
        <w:pStyle w:val="NoSpacing"/>
      </w:pPr>
      <w:r>
        <w:tab/>
      </w:r>
      <w:r w:rsidRPr="007E65ED">
        <w:t>9 = Doctoral degree - professional practice (e.g., chiropractic, dentistry, law, medicine, etc.)</w:t>
      </w:r>
    </w:p>
    <w:p w:rsidR="009F1454" w:rsidP="007B6630" w:rsidRDefault="004F2269" w14:paraId="2EFE7AD9" w14:textId="77777777">
      <w:pPr>
        <w:pStyle w:val="NoSpacing"/>
      </w:pPr>
      <w:r>
        <w:tab/>
      </w:r>
      <w:r w:rsidRPr="007E65ED">
        <w:t>-1 = Don't know</w:t>
      </w:r>
    </w:p>
    <w:p w:rsidR="009F1454" w:rsidP="004F2269" w:rsidRDefault="004F2269" w14:paraId="665DD219" w14:textId="4EDDD342">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3CFBF58C" w14:textId="77777777">
      <w:r w:rsidRPr="00CE2B74">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7DCC9DD3" w14:textId="77777777">
      <w:pPr>
        <w:rPr>
          <w:rFonts w:cs="Arial"/>
          <w:szCs w:val="20"/>
        </w:rPr>
      </w:pPr>
      <w:r w:rsidRPr="00CE2B74">
        <w:rPr>
          <w:rFonts w:cs="Arial"/>
          <w:b/>
          <w:bCs/>
          <w:szCs w:val="20"/>
        </w:rPr>
        <w:t>Vocational/technical training</w:t>
      </w:r>
      <w:r>
        <w:rPr>
          <w:rFonts w:cs="Arial"/>
          <w:szCs w:val="20"/>
        </w:rPr>
        <w:t>: Prepares learners for careers that are based in manual or practical activities, traditionally non-academic and related to a specific trade, occupation, or vocation.</w:t>
      </w:r>
    </w:p>
    <w:p w:rsidR="009F1454" w:rsidP="004F2269" w:rsidRDefault="004F2269" w14:paraId="2C1CAB85" w14:textId="73BB9193">
      <w:r w:rsidRPr="00CE2B74">
        <w:rPr>
          <w:rFonts w:cs="Arial"/>
          <w:b/>
          <w:bCs/>
          <w:szCs w:val="20"/>
        </w:rPr>
        <w:t>Associate's degree</w:t>
      </w:r>
      <w:r>
        <w:rPr>
          <w:rFonts w:cs="Arial"/>
          <w:szCs w:val="20"/>
        </w:rPr>
        <w:t>: An award that normally requires at least 2 but less than 4 years of full-time equivalent college work.</w:t>
      </w:r>
    </w:p>
    <w:p w:rsidR="009F1454" w:rsidP="004F2269" w:rsidRDefault="004F2269" w14:paraId="346726F9" w14:textId="77777777">
      <w:r w:rsidRPr="00CE2B74">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133C7CEF" w14:textId="77777777">
      <w:r w:rsidRPr="00CE2B74">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0FEEEAC3" w14:textId="77777777">
      <w:pPr>
        <w:rPr>
          <w:rFonts w:cs="Arial"/>
          <w:szCs w:val="20"/>
        </w:rPr>
      </w:pPr>
      <w:r w:rsidRPr="00CE2B74">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C911829" w14:textId="77777777">
      <w:pPr>
        <w:rPr>
          <w:rFonts w:cs="Arial"/>
          <w:szCs w:val="20"/>
        </w:rPr>
      </w:pPr>
      <w:r w:rsidRPr="00CE2B74">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C420D0" w:rsidR="00AD6D96" w:rsidP="00C420D0" w:rsidRDefault="1C47CB3A" w14:paraId="024B1E43" w14:textId="5BB0E6BF">
      <w:pPr>
        <w:pStyle w:val="Heading1"/>
      </w:pPr>
      <w:bookmarkStart w:name="_Toc11389832" w:id="258"/>
      <w:bookmarkStart w:name="_Toc26966813" w:id="259"/>
      <w:bookmarkStart w:name="_Toc36727664" w:id="260"/>
      <w:r>
        <w:t>N20HPAROCC1 (ABBREV)</w:t>
      </w:r>
      <w:bookmarkEnd w:id="258"/>
      <w:bookmarkEnd w:id="259"/>
      <w:bookmarkEnd w:id="260"/>
    </w:p>
    <w:p w:rsidR="009F1454" w:rsidP="004F2269" w:rsidRDefault="004F2269" w14:paraId="7D4F7FD0" w14:textId="77777777">
      <w:pPr>
        <w:rPr>
          <w:rFonts w:cs="Arial"/>
          <w:szCs w:val="20"/>
        </w:rPr>
      </w:pPr>
      <w:r w:rsidRPr="007E65ED">
        <w:rPr>
          <w:rFonts w:cs="Arial"/>
          <w:szCs w:val="20"/>
        </w:rPr>
        <w:t>What is your [</w:t>
      </w:r>
      <w:r w:rsidR="00D0635F">
        <w:rPr>
          <w:rFonts w:cs="Arial"/>
          <w:szCs w:val="20"/>
        </w:rPr>
        <w:t>parent 1</w:t>
      </w:r>
      <w:r w:rsidRPr="007E65ED">
        <w:rPr>
          <w:rFonts w:cs="Arial"/>
          <w:szCs w:val="20"/>
        </w:rPr>
        <w:t>]’s current or most recent job title? </w:t>
      </w:r>
    </w:p>
    <w:p w:rsidR="009F1454" w:rsidP="004F2269" w:rsidRDefault="004F2269" w14:paraId="5E861E5C" w14:textId="77777777">
      <w:r w:rsidRPr="007E65ED">
        <w:rPr>
          <w:rFonts w:cs="Arial"/>
          <w:szCs w:val="20"/>
        </w:rPr>
        <w:t>(Please provide your [</w:t>
      </w:r>
      <w:r w:rsidR="00D0635F">
        <w:rPr>
          <w:rFonts w:cs="Arial"/>
          <w:szCs w:val="20"/>
        </w:rPr>
        <w:t>parent 1</w:t>
      </w:r>
      <w:r w:rsidRPr="007E65ED">
        <w:rPr>
          <w:rFonts w:cs="Arial"/>
          <w:szCs w:val="20"/>
        </w:rPr>
        <w:t>]'s job title in the textbox. If you are unable to find a match in the results, please select the</w:t>
      </w:r>
      <w:r w:rsidR="00D0635F">
        <w:rPr>
          <w:rFonts w:cs="Arial"/>
          <w:szCs w:val="20"/>
        </w:rPr>
        <w:t xml:space="preserve"> </w:t>
      </w:r>
      <w:r w:rsidRPr="007E65ED">
        <w:rPr>
          <w:rFonts w:cs="Arial"/>
          <w:szCs w:val="20"/>
        </w:rPr>
        <w:t>"Job title not listed" option located at the bottom of the listed results.)</w:t>
      </w:r>
    </w:p>
    <w:p w:rsidRPr="007E65ED" w:rsidR="004F2269" w:rsidP="004F2269" w:rsidRDefault="004F2269" w14:paraId="543B23BE" w14:textId="6DE753C8">
      <w:pPr>
        <w:rPr>
          <w:rFonts w:cs="Arial"/>
          <w:szCs w:val="20"/>
        </w:rPr>
      </w:pPr>
      <w:r>
        <w:tab/>
      </w:r>
      <w:r w:rsidRPr="007E65ED">
        <w:rPr>
          <w:rFonts w:cs="Arial"/>
          <w:szCs w:val="20"/>
        </w:rPr>
        <w:t>Job title:</w:t>
      </w:r>
      <w:r>
        <w:rPr>
          <w:rFonts w:cs="Arial"/>
          <w:szCs w:val="20"/>
        </w:rPr>
        <w:t xml:space="preserve"> ________</w:t>
      </w:r>
    </w:p>
    <w:p w:rsidRPr="007E65ED" w:rsidR="004F2269" w:rsidP="004F2269" w:rsidRDefault="004F2269" w14:paraId="7BD718B2"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064F96AB"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3B0360">
        <w:rPr>
          <w:rFonts w:cs="Arial"/>
          <w:b/>
          <w:bCs/>
          <w:szCs w:val="20"/>
        </w:rPr>
        <w:t xml:space="preserve">Parent is currently unemployed, retired, or disabled </w:t>
      </w:r>
      <w:r w:rsidRPr="009F2EEF">
        <w:rPr>
          <w:rFonts w:cs="Arial"/>
          <w:szCs w:val="20"/>
        </w:rPr>
        <w:t>checkbox. </w:t>
      </w:r>
    </w:p>
    <w:p w:rsidR="009F1454" w:rsidP="004F2269" w:rsidRDefault="004F2269" w14:paraId="4AE15221"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 </w:t>
      </w:r>
    </w:p>
    <w:p w:rsidR="009F1454" w:rsidP="004F2269" w:rsidRDefault="004F2269" w14:paraId="68E2248C"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1C47CB3A" w14:paraId="49492C62" w14:textId="4118A0EB">
      <w:pPr>
        <w:pStyle w:val="Heading1"/>
      </w:pPr>
      <w:bookmarkStart w:name="_Toc11389833" w:id="261"/>
      <w:bookmarkStart w:name="_Toc26966814" w:id="262"/>
      <w:bookmarkStart w:name="_Toc36727665" w:id="263"/>
      <w:r>
        <w:t>N20HPJDUTY1 (ABBREV)</w:t>
      </w:r>
      <w:bookmarkEnd w:id="261"/>
      <w:bookmarkEnd w:id="262"/>
      <w:bookmarkEnd w:id="263"/>
    </w:p>
    <w:p w:rsidR="004F2269" w:rsidP="004F2269" w:rsidRDefault="004F2269" w14:paraId="173883B8" w14:textId="77777777">
      <w:pPr>
        <w:rPr>
          <w:rFonts w:cs="Arial"/>
          <w:szCs w:val="20"/>
        </w:rPr>
      </w:pPr>
      <w:r w:rsidRPr="007E65ED">
        <w:rPr>
          <w:rFonts w:cs="Arial"/>
          <w:szCs w:val="20"/>
        </w:rPr>
        <w:t>[If N20HP1STRNG ne missing]</w:t>
      </w:r>
    </w:p>
    <w:p w:rsidR="009F1454" w:rsidP="004F2269" w:rsidRDefault="004F2269" w14:paraId="0A40F36C" w14:textId="77777777">
      <w:pPr>
        <w:rPr>
          <w:rFonts w:cs="Arial"/>
          <w:szCs w:val="20"/>
        </w:rPr>
      </w:pPr>
      <w:r w:rsidRPr="007E65ED">
        <w:rPr>
          <w:rFonts w:cs="Arial"/>
          <w:szCs w:val="20"/>
        </w:rPr>
        <w:t>As a(n) [N20HP1STRNG], what [{if N20HP1NOJOB = 1} were {else} are] your [</w:t>
      </w:r>
      <w:r w:rsidR="00D0635F">
        <w:rPr>
          <w:rFonts w:cs="Arial"/>
          <w:szCs w:val="20"/>
        </w:rPr>
        <w:t>parent 1</w:t>
      </w:r>
      <w:r w:rsidRPr="007E65ED">
        <w:rPr>
          <w:rFonts w:cs="Arial"/>
          <w:szCs w:val="20"/>
        </w:rPr>
        <w:t>]’s job duties?</w:t>
      </w:r>
    </w:p>
    <w:p w:rsidR="004F2269" w:rsidP="004F2269" w:rsidRDefault="004F2269" w14:paraId="6ECFEA4A" w14:textId="701900CF">
      <w:pPr>
        <w:rPr>
          <w:rFonts w:cs="Arial"/>
          <w:szCs w:val="20"/>
        </w:rPr>
      </w:pPr>
      <w:r w:rsidRPr="007E65ED">
        <w:rPr>
          <w:rFonts w:cs="Arial"/>
          <w:szCs w:val="20"/>
        </w:rPr>
        <w:t>[else]</w:t>
      </w:r>
    </w:p>
    <w:p w:rsidR="009F1454" w:rsidP="004F2269" w:rsidRDefault="004F2269" w14:paraId="0CB76FDC" w14:textId="77777777">
      <w:r w:rsidRPr="007E65ED">
        <w:rPr>
          <w:rFonts w:cs="Arial"/>
          <w:szCs w:val="20"/>
        </w:rPr>
        <w:t>What [{if N20HP1NOJOB = 1} were {else} are] your [</w:t>
      </w:r>
      <w:r w:rsidR="00D0635F">
        <w:rPr>
          <w:rFonts w:cs="Arial"/>
          <w:szCs w:val="20"/>
        </w:rPr>
        <w:t>parent 1</w:t>
      </w:r>
      <w:r w:rsidRPr="007E65ED">
        <w:rPr>
          <w:rFonts w:cs="Arial"/>
          <w:szCs w:val="20"/>
        </w:rPr>
        <w:t>]’s job duties?</w:t>
      </w:r>
    </w:p>
    <w:p w:rsidR="009F1454" w:rsidP="004F2269" w:rsidRDefault="004F2269" w14:paraId="7D7E502B" w14:textId="77777777">
      <w:r>
        <w:tab/>
      </w:r>
      <w:r w:rsidRPr="009F2EEF">
        <w:rPr>
          <w:rFonts w:cs="Arial"/>
          <w:szCs w:val="20"/>
        </w:rPr>
        <w:t>Job duties: _______________</w:t>
      </w:r>
    </w:p>
    <w:p w:rsidR="009F1454" w:rsidP="004F2269" w:rsidRDefault="004F2269" w14:paraId="4EA3BD5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1</w:t>
      </w:r>
      <w:r>
        <w:rPr>
          <w:rFonts w:cs="Arial"/>
          <w:szCs w:val="20"/>
        </w:rPr>
        <w:t xml:space="preserve">] performs and the responsibilities they have for this job. For example, the job duties of a registered nurse may include “care for patients and maintain medical records.” </w:t>
      </w:r>
    </w:p>
    <w:p w:rsidRPr="007E65ED" w:rsidR="004F2269" w:rsidP="004F2269" w:rsidRDefault="004F2269" w14:paraId="2CE329B4" w14:textId="71D68B1D">
      <w:pPr>
        <w:pStyle w:val="Heading1"/>
      </w:pPr>
      <w:bookmarkStart w:name="_Toc11389834" w:id="264"/>
      <w:bookmarkStart w:name="_Toc26966815" w:id="265"/>
      <w:bookmarkStart w:name="_Toc36727666" w:id="266"/>
      <w:r w:rsidRPr="00A3236D">
        <w:t>N20HPARED2</w:t>
      </w:r>
      <w:r>
        <w:t xml:space="preserve"> (ABBREV)</w:t>
      </w:r>
      <w:bookmarkEnd w:id="264"/>
      <w:bookmarkEnd w:id="265"/>
      <w:bookmarkEnd w:id="266"/>
    </w:p>
    <w:p w:rsidR="009F1454" w:rsidP="004F2269" w:rsidRDefault="004F2269" w14:paraId="3CCA1663" w14:textId="77777777">
      <w:pPr>
        <w:rPr>
          <w:rFonts w:cs="Arial"/>
          <w:szCs w:val="20"/>
        </w:rPr>
      </w:pPr>
      <w:r w:rsidRPr="007E65ED">
        <w:rPr>
          <w:rFonts w:cs="Arial"/>
          <w:szCs w:val="20"/>
        </w:rPr>
        <w:t>Thanks for telling us about your [</w:t>
      </w:r>
      <w:r w:rsidR="00D0635F">
        <w:rPr>
          <w:rFonts w:cs="Arial"/>
          <w:szCs w:val="20"/>
        </w:rPr>
        <w:t>parent 1</w:t>
      </w:r>
      <w:r w:rsidRPr="007E65ED">
        <w:rPr>
          <w:rFonts w:cs="Arial"/>
          <w:szCs w:val="20"/>
        </w:rPr>
        <w:t xml:space="preserve">]'s highest level of education. </w:t>
      </w:r>
    </w:p>
    <w:p w:rsidR="004F2269" w:rsidP="004F2269" w:rsidRDefault="004F2269" w14:paraId="0E605E2A" w14:textId="73812735">
      <w:r w:rsidRPr="007E65ED">
        <w:rPr>
          <w:rFonts w:cs="Arial"/>
          <w:szCs w:val="20"/>
        </w:rPr>
        <w:t>Now, please select another parent:</w:t>
      </w:r>
    </w:p>
    <w:p w:rsidRPr="007E65ED" w:rsidR="004F2269" w:rsidP="007B6630" w:rsidRDefault="004F2269" w14:paraId="22092F3A" w14:textId="77777777">
      <w:pPr>
        <w:pStyle w:val="NoSpacing"/>
      </w:pPr>
      <w:r>
        <w:tab/>
      </w:r>
      <w:r w:rsidRPr="007E65ED">
        <w:t>-9 = -Please select-</w:t>
      </w:r>
    </w:p>
    <w:p w:rsidR="004F2269" w:rsidP="007B6630" w:rsidRDefault="004F2269" w14:paraId="55657FDD" w14:textId="77777777">
      <w:pPr>
        <w:pStyle w:val="NoSpacing"/>
      </w:pPr>
      <w:r>
        <w:tab/>
      </w:r>
      <w:r w:rsidRPr="007E65ED">
        <w:t>1 = Mother</w:t>
      </w:r>
    </w:p>
    <w:p w:rsidR="004F2269" w:rsidP="007B6630" w:rsidRDefault="004F2269" w14:paraId="31E7192D" w14:textId="77777777">
      <w:pPr>
        <w:pStyle w:val="NoSpacing"/>
      </w:pPr>
      <w:r>
        <w:tab/>
      </w:r>
      <w:r w:rsidRPr="007E65ED">
        <w:t>2 = Father</w:t>
      </w:r>
    </w:p>
    <w:p w:rsidR="004F2269" w:rsidP="007B6630" w:rsidRDefault="004F2269" w14:paraId="09BDAFAA" w14:textId="77777777">
      <w:pPr>
        <w:pStyle w:val="NoSpacing"/>
      </w:pPr>
      <w:r>
        <w:tab/>
      </w:r>
      <w:r w:rsidRPr="007E65ED">
        <w:t>3 = Stepmother</w:t>
      </w:r>
    </w:p>
    <w:p w:rsidR="004F2269" w:rsidP="007B6630" w:rsidRDefault="004F2269" w14:paraId="4D08B7D7" w14:textId="77777777">
      <w:pPr>
        <w:pStyle w:val="NoSpacing"/>
      </w:pPr>
      <w:r>
        <w:tab/>
      </w:r>
      <w:r w:rsidRPr="007E65ED">
        <w:t>4 = Stepfather</w:t>
      </w:r>
    </w:p>
    <w:p w:rsidR="004F2269" w:rsidP="007B6630" w:rsidRDefault="004F2269" w14:paraId="62819DF4" w14:textId="77777777">
      <w:pPr>
        <w:pStyle w:val="NoSpacing"/>
      </w:pPr>
      <w:r>
        <w:tab/>
      </w:r>
      <w:r w:rsidRPr="007E65ED">
        <w:t>5 = Other female guardian</w:t>
      </w:r>
    </w:p>
    <w:p w:rsidR="009F1454" w:rsidP="007B6630" w:rsidRDefault="004F2269" w14:paraId="67908455" w14:textId="77777777">
      <w:pPr>
        <w:pStyle w:val="NoSpacing"/>
      </w:pPr>
      <w:r>
        <w:tab/>
      </w:r>
      <w:r w:rsidRPr="007E65ED">
        <w:t>6 = Other male guardian</w:t>
      </w:r>
    </w:p>
    <w:p w:rsidR="004F2269" w:rsidP="004F2269" w:rsidRDefault="004F2269" w14:paraId="68F32A5A" w14:textId="2FC9B0CD">
      <w:r w:rsidRPr="007E65ED">
        <w:rPr>
          <w:rFonts w:cs="Arial"/>
          <w:szCs w:val="20"/>
        </w:rPr>
        <w:t>What is the highest level of education this parent completed?</w:t>
      </w:r>
    </w:p>
    <w:p w:rsidRPr="007E65ED" w:rsidR="004F2269" w:rsidP="007B6630" w:rsidRDefault="004F2269" w14:paraId="53ACB71B" w14:textId="77777777">
      <w:pPr>
        <w:pStyle w:val="NoSpacing"/>
      </w:pPr>
      <w:r>
        <w:tab/>
      </w:r>
      <w:r w:rsidRPr="007E65ED">
        <w:t>1 = Did not complete high school</w:t>
      </w:r>
    </w:p>
    <w:p w:rsidR="004F2269" w:rsidP="007B6630" w:rsidRDefault="004F2269" w14:paraId="23F95CAE" w14:textId="77777777">
      <w:pPr>
        <w:pStyle w:val="NoSpacing"/>
      </w:pPr>
      <w:r>
        <w:tab/>
      </w:r>
      <w:r w:rsidRPr="007E65ED">
        <w:t>2 = High school diploma or equivalent</w:t>
      </w:r>
    </w:p>
    <w:p w:rsidR="004F2269" w:rsidP="007B6630" w:rsidRDefault="004F2269" w14:paraId="306538D5" w14:textId="77777777">
      <w:pPr>
        <w:pStyle w:val="NoSpacing"/>
      </w:pPr>
      <w:r>
        <w:tab/>
      </w:r>
      <w:r w:rsidRPr="007E65ED">
        <w:t>3 = Vocational or technical training</w:t>
      </w:r>
    </w:p>
    <w:p w:rsidR="004F2269" w:rsidP="007B6630" w:rsidRDefault="004F2269" w14:paraId="36421101" w14:textId="77777777">
      <w:pPr>
        <w:pStyle w:val="NoSpacing"/>
      </w:pPr>
      <w:r>
        <w:tab/>
      </w:r>
      <w:r w:rsidRPr="007E65ED">
        <w:t>6 = Some college but no degree</w:t>
      </w:r>
    </w:p>
    <w:p w:rsidR="004F2269" w:rsidP="007B6630" w:rsidRDefault="004F2269" w14:paraId="1F933419" w14:textId="77777777">
      <w:pPr>
        <w:pStyle w:val="NoSpacing"/>
      </w:pPr>
      <w:r>
        <w:tab/>
      </w:r>
      <w:r w:rsidRPr="007E65ED">
        <w:t>5 = Associate's degree (usually a 2-year degree)</w:t>
      </w:r>
    </w:p>
    <w:p w:rsidR="004F2269" w:rsidP="007B6630" w:rsidRDefault="004F2269" w14:paraId="6D4269A9" w14:textId="77777777">
      <w:pPr>
        <w:pStyle w:val="NoSpacing"/>
      </w:pPr>
      <w:r>
        <w:tab/>
      </w:r>
      <w:r w:rsidRPr="007E65ED">
        <w:t>7 = Bachelor's degree (usually a 4-year degree)</w:t>
      </w:r>
    </w:p>
    <w:p w:rsidR="004F2269" w:rsidP="007B6630" w:rsidRDefault="004F2269" w14:paraId="27DC7CA5" w14:textId="77777777">
      <w:pPr>
        <w:pStyle w:val="NoSpacing"/>
      </w:pPr>
      <w:r>
        <w:tab/>
      </w:r>
      <w:r w:rsidRPr="007E65ED">
        <w:t>8 = Master's degree or equivalent</w:t>
      </w:r>
    </w:p>
    <w:p w:rsidR="004F2269" w:rsidP="007B6630" w:rsidRDefault="004F2269" w14:paraId="50A69058" w14:textId="77777777">
      <w:pPr>
        <w:pStyle w:val="NoSpacing"/>
      </w:pPr>
      <w:r>
        <w:tab/>
      </w:r>
      <w:r w:rsidRPr="007E65ED">
        <w:t>10 = Doctoral degree - research/scholarship (e.g., PhD, EdD, etc.)</w:t>
      </w:r>
    </w:p>
    <w:p w:rsidR="004F2269" w:rsidP="007B6630" w:rsidRDefault="004F2269" w14:paraId="20FC67F9" w14:textId="77777777">
      <w:pPr>
        <w:pStyle w:val="NoSpacing"/>
      </w:pPr>
      <w:r>
        <w:tab/>
      </w:r>
      <w:r w:rsidRPr="007E65ED">
        <w:t>9 = Doctoral degree - professional practice (e.g., chiropractic, dentistry, law, medicine, etc.)</w:t>
      </w:r>
    </w:p>
    <w:p w:rsidR="004F2269" w:rsidP="007B6630" w:rsidRDefault="004F2269" w14:paraId="0E2D736F" w14:textId="77777777">
      <w:pPr>
        <w:pStyle w:val="NoSpacing"/>
      </w:pPr>
      <w:r>
        <w:tab/>
      </w:r>
      <w:r w:rsidRPr="007E65ED">
        <w:t>-1 = Don't know</w:t>
      </w:r>
    </w:p>
    <w:p w:rsidR="009F1454" w:rsidP="004F2269" w:rsidRDefault="004F2269" w14:paraId="75486C6B" w14:textId="77777777">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636E53F6" w14:textId="77777777">
      <w:r w:rsidRPr="009F2EEF">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5150D09D" w14:textId="77777777">
      <w:r w:rsidRPr="009F2EEF">
        <w:rPr>
          <w:rFonts w:cs="Arial"/>
          <w:b/>
          <w:bCs/>
          <w:szCs w:val="20"/>
        </w:rPr>
        <w:t>Vocational/technical training:</w:t>
      </w:r>
      <w:r>
        <w:rPr>
          <w:rFonts w:cs="Arial"/>
          <w:szCs w:val="20"/>
        </w:rPr>
        <w:t xml:space="preserve"> Prepares learners for careers that are based in manual or practical activities, traditionally non-academic and related to a specific trade, occupation, or vocation.</w:t>
      </w:r>
    </w:p>
    <w:p w:rsidR="009F1454" w:rsidP="004F2269" w:rsidRDefault="004F2269" w14:paraId="0E77E0C2" w14:textId="77777777">
      <w:r w:rsidRPr="009F2EEF">
        <w:rPr>
          <w:rFonts w:cs="Arial"/>
          <w:b/>
          <w:bCs/>
          <w:szCs w:val="20"/>
        </w:rPr>
        <w:t>Associate's degree:</w:t>
      </w:r>
      <w:r>
        <w:rPr>
          <w:rFonts w:cs="Arial"/>
          <w:szCs w:val="20"/>
        </w:rPr>
        <w:t xml:space="preserve"> An award that normally requires at least 2 but less than 4 years of full-time equivalent college work.</w:t>
      </w:r>
    </w:p>
    <w:p w:rsidR="009F1454" w:rsidP="004F2269" w:rsidRDefault="004F2269" w14:paraId="2B42BA7C" w14:textId="77777777">
      <w:r w:rsidRPr="009F2EEF">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419D18BC" w14:textId="77777777">
      <w:r w:rsidRPr="009F2EEF">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76B398F8" w14:textId="77777777">
      <w:pPr>
        <w:rPr>
          <w:rFonts w:cs="Arial"/>
          <w:szCs w:val="20"/>
        </w:rPr>
      </w:pPr>
      <w:r w:rsidRPr="009F2EEF">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191064E" w14:textId="77777777">
      <w:pPr>
        <w:rPr>
          <w:rFonts w:cs="Arial"/>
          <w:szCs w:val="20"/>
        </w:rPr>
      </w:pPr>
      <w:r w:rsidRPr="009F2EEF">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7E65ED" w:rsidR="00C420D0" w:rsidP="00C420D0" w:rsidRDefault="00C420D0" w14:paraId="411F0CDF" w14:textId="6300678A">
      <w:pPr>
        <w:pStyle w:val="Heading1"/>
      </w:pPr>
      <w:bookmarkStart w:name="_Toc11389835" w:id="267"/>
      <w:bookmarkStart w:name="_Toc26966816" w:id="268"/>
      <w:bookmarkStart w:name="_Toc36727667" w:id="269"/>
      <w:r w:rsidRPr="00A3236D">
        <w:t>N20</w:t>
      </w:r>
      <w:r>
        <w:t>HPAROCC2 (ABBREV)</w:t>
      </w:r>
      <w:bookmarkEnd w:id="267"/>
      <w:bookmarkEnd w:id="268"/>
      <w:bookmarkEnd w:id="269"/>
    </w:p>
    <w:p w:rsidR="009F1454" w:rsidP="004F2269" w:rsidRDefault="004F2269" w14:paraId="473B6E10" w14:textId="77777777">
      <w:pPr>
        <w:rPr>
          <w:rFonts w:cs="Arial"/>
          <w:szCs w:val="20"/>
        </w:rPr>
      </w:pPr>
      <w:r w:rsidRPr="007E65ED">
        <w:rPr>
          <w:rFonts w:cs="Arial"/>
          <w:szCs w:val="20"/>
        </w:rPr>
        <w:t>What is your [</w:t>
      </w:r>
      <w:r w:rsidR="00D0635F">
        <w:rPr>
          <w:rFonts w:cs="Arial"/>
          <w:szCs w:val="20"/>
        </w:rPr>
        <w:t>parent 2</w:t>
      </w:r>
      <w:r w:rsidRPr="007E65ED">
        <w:rPr>
          <w:rFonts w:cs="Arial"/>
          <w:szCs w:val="20"/>
        </w:rPr>
        <w:t>]'s current or most recent</w:t>
      </w:r>
      <w:r>
        <w:rPr>
          <w:rFonts w:cs="Arial"/>
          <w:szCs w:val="20"/>
        </w:rPr>
        <w:t xml:space="preserve"> </w:t>
      </w:r>
      <w:r w:rsidRPr="007E65ED">
        <w:rPr>
          <w:rFonts w:cs="Arial"/>
          <w:szCs w:val="20"/>
        </w:rPr>
        <w:t>job title? </w:t>
      </w:r>
    </w:p>
    <w:p w:rsidR="009F1454" w:rsidP="004F2269" w:rsidRDefault="004F2269" w14:paraId="14F441CE" w14:textId="77777777">
      <w:r w:rsidRPr="007E65ED">
        <w:rPr>
          <w:rFonts w:cs="Arial"/>
          <w:szCs w:val="20"/>
        </w:rPr>
        <w:t>(Please provide your [</w:t>
      </w:r>
      <w:r w:rsidR="00D0635F">
        <w:rPr>
          <w:rFonts w:cs="Arial"/>
          <w:szCs w:val="20"/>
        </w:rPr>
        <w:t>parent 2</w:t>
      </w:r>
      <w:r w:rsidRPr="007E65ED">
        <w:rPr>
          <w:rFonts w:cs="Arial"/>
          <w:szCs w:val="20"/>
        </w:rPr>
        <w:t>]'s job title in the textbox. If you are unable to find a match in the results, please select the "Job title not listed" option located at the bottom of the listed results.)</w:t>
      </w:r>
    </w:p>
    <w:p w:rsidRPr="007E65ED" w:rsidR="004F2269" w:rsidP="004F2269" w:rsidRDefault="004F2269" w14:paraId="6F525095" w14:textId="4DFA434A">
      <w:pPr>
        <w:rPr>
          <w:rFonts w:cs="Arial"/>
          <w:szCs w:val="20"/>
        </w:rPr>
      </w:pPr>
      <w:r>
        <w:tab/>
      </w:r>
      <w:r w:rsidRPr="007E65ED">
        <w:rPr>
          <w:rFonts w:cs="Arial"/>
          <w:szCs w:val="20"/>
        </w:rPr>
        <w:t>Job title:</w:t>
      </w:r>
      <w:r>
        <w:rPr>
          <w:rFonts w:cs="Arial"/>
          <w:szCs w:val="20"/>
        </w:rPr>
        <w:t xml:space="preserve"> _______</w:t>
      </w:r>
    </w:p>
    <w:p w:rsidRPr="007E65ED" w:rsidR="004F2269" w:rsidP="004F2269" w:rsidRDefault="004F2269" w14:paraId="43EA5BDD"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3AE0C4C4"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9F2EEF">
        <w:rPr>
          <w:rFonts w:cs="Arial"/>
          <w:b/>
          <w:bCs/>
          <w:szCs w:val="20"/>
        </w:rPr>
        <w:t xml:space="preserve">Parent is currently unemployed, retired, or disabled </w:t>
      </w:r>
      <w:r w:rsidRPr="009F2EEF">
        <w:rPr>
          <w:rFonts w:cs="Arial"/>
          <w:szCs w:val="20"/>
        </w:rPr>
        <w:t>checkbox.</w:t>
      </w:r>
      <w:r w:rsidRPr="007E65ED">
        <w:rPr>
          <w:rFonts w:cs="Arial"/>
          <w:szCs w:val="20"/>
        </w:rPr>
        <w:t> </w:t>
      </w:r>
    </w:p>
    <w:p w:rsidR="009F1454" w:rsidP="004F2269" w:rsidRDefault="004F2269" w14:paraId="24A19553"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w:t>
      </w:r>
    </w:p>
    <w:p w:rsidR="009F1454" w:rsidP="004F2269" w:rsidRDefault="004F2269" w14:paraId="6C42AD83"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004F2269" w14:paraId="6AC68092" w14:textId="65EA6572">
      <w:pPr>
        <w:pStyle w:val="Heading1"/>
      </w:pPr>
      <w:bookmarkStart w:name="_Toc11389836" w:id="270"/>
      <w:bookmarkStart w:name="_Toc26966817" w:id="271"/>
      <w:bookmarkStart w:name="_Toc36727668" w:id="272"/>
      <w:r w:rsidRPr="00A3236D">
        <w:t>N20HPJDUTY2</w:t>
      </w:r>
      <w:r>
        <w:t xml:space="preserve"> (ABBREV)</w:t>
      </w:r>
      <w:bookmarkEnd w:id="270"/>
      <w:bookmarkEnd w:id="271"/>
      <w:bookmarkEnd w:id="272"/>
    </w:p>
    <w:p w:rsidR="004F2269" w:rsidP="004F2269" w:rsidRDefault="004F2269" w14:paraId="5C3F540D" w14:textId="77777777">
      <w:pPr>
        <w:rPr>
          <w:rFonts w:cs="Arial"/>
          <w:szCs w:val="20"/>
        </w:rPr>
      </w:pPr>
      <w:r w:rsidRPr="007E65ED">
        <w:rPr>
          <w:rFonts w:cs="Arial"/>
          <w:szCs w:val="20"/>
        </w:rPr>
        <w:t>[If N20HP2STRNG ne missing]</w:t>
      </w:r>
    </w:p>
    <w:p w:rsidR="009F1454" w:rsidP="004F2269" w:rsidRDefault="004F2269" w14:paraId="0E48314E" w14:textId="77777777">
      <w:pPr>
        <w:rPr>
          <w:rFonts w:cs="Arial"/>
          <w:szCs w:val="20"/>
        </w:rPr>
      </w:pPr>
      <w:r w:rsidRPr="007E65ED">
        <w:rPr>
          <w:rFonts w:cs="Arial"/>
          <w:szCs w:val="20"/>
        </w:rPr>
        <w:t>As a(n) [N20HP2STRNG], what [{if N20HP2NOJOB = 1} were {else} are] your [</w:t>
      </w:r>
      <w:r w:rsidR="00D0635F">
        <w:rPr>
          <w:rFonts w:cs="Arial"/>
          <w:szCs w:val="20"/>
        </w:rPr>
        <w:t>parent 2</w:t>
      </w:r>
      <w:r w:rsidRPr="007E65ED">
        <w:rPr>
          <w:rFonts w:cs="Arial"/>
          <w:szCs w:val="20"/>
        </w:rPr>
        <w:t>]’s job duties?</w:t>
      </w:r>
    </w:p>
    <w:p w:rsidR="004F2269" w:rsidP="004F2269" w:rsidRDefault="004F2269" w14:paraId="5F4BD803" w14:textId="03E89FD4">
      <w:pPr>
        <w:rPr>
          <w:rFonts w:cs="Arial"/>
          <w:szCs w:val="20"/>
        </w:rPr>
      </w:pPr>
      <w:r w:rsidRPr="007E65ED">
        <w:rPr>
          <w:rFonts w:cs="Arial"/>
          <w:szCs w:val="20"/>
        </w:rPr>
        <w:t>[else]</w:t>
      </w:r>
    </w:p>
    <w:p w:rsidR="009F1454" w:rsidP="004F2269" w:rsidRDefault="004F2269" w14:paraId="241107AD" w14:textId="77777777">
      <w:r w:rsidRPr="007E65ED">
        <w:rPr>
          <w:rFonts w:cs="Arial"/>
          <w:szCs w:val="20"/>
        </w:rPr>
        <w:t>What [{if N20HP2NOJOB = 1} were {else} are] your [</w:t>
      </w:r>
      <w:r w:rsidR="00D0635F">
        <w:rPr>
          <w:rFonts w:cs="Arial"/>
          <w:szCs w:val="20"/>
        </w:rPr>
        <w:t>parent 2</w:t>
      </w:r>
      <w:r w:rsidRPr="007E65ED">
        <w:rPr>
          <w:rFonts w:cs="Arial"/>
          <w:szCs w:val="20"/>
        </w:rPr>
        <w:t>]’s job duties?</w:t>
      </w:r>
    </w:p>
    <w:p w:rsidR="004F2269" w:rsidP="004F2269" w:rsidRDefault="004F2269" w14:paraId="4615DB3C" w14:textId="0298340A">
      <w:pPr>
        <w:ind w:firstLine="720"/>
      </w:pPr>
      <w:r w:rsidRPr="009F2EEF">
        <w:rPr>
          <w:rFonts w:cs="Arial"/>
          <w:szCs w:val="20"/>
        </w:rPr>
        <w:t>Job duties: _______________</w:t>
      </w:r>
    </w:p>
    <w:p w:rsidR="009F1454" w:rsidP="004F2269" w:rsidRDefault="004F2269" w14:paraId="528A3F6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2</w:t>
      </w:r>
      <w:r>
        <w:rPr>
          <w:rFonts w:cs="Arial"/>
          <w:szCs w:val="20"/>
        </w:rPr>
        <w:t>] performs and the responsibilities they have for this job. For example, the job duties of a registered nurse may include “care for patients and maintain medical records.”</w:t>
      </w:r>
    </w:p>
    <w:p w:rsidRPr="007E65ED" w:rsidR="004F2269" w:rsidP="004F2269" w:rsidRDefault="004F2269" w14:paraId="606C9F58" w14:textId="3C60397D">
      <w:pPr>
        <w:pStyle w:val="Heading1"/>
      </w:pPr>
      <w:bookmarkStart w:name="_Toc11389837" w:id="273"/>
      <w:bookmarkStart w:name="_Toc26966818" w:id="274"/>
      <w:bookmarkStart w:name="_Toc36727669" w:id="275"/>
      <w:r w:rsidRPr="00A3236D">
        <w:t>N20HUNTAX</w:t>
      </w:r>
      <w:r>
        <w:t xml:space="preserve"> (ABBREV)</w:t>
      </w:r>
      <w:bookmarkEnd w:id="273"/>
      <w:bookmarkEnd w:id="274"/>
      <w:bookmarkEnd w:id="275"/>
    </w:p>
    <w:p w:rsidR="009F1454" w:rsidP="004F2269" w:rsidRDefault="004F2269" w14:paraId="7DB58C37" w14:textId="77777777">
      <w:r w:rsidRPr="007E65ED">
        <w:rPr>
          <w:rFonts w:cs="Arial"/>
          <w:szCs w:val="20"/>
        </w:rPr>
        <w:t>[If N20HMARR = 2 and ((N20HDEPS = 1 and N20HDEP2 gt 0) or (N20HOTDEPS = 1 and N20HOTDEPS2 gt 0))] </w:t>
      </w:r>
    </w:p>
    <w:p w:rsidR="009F1454" w:rsidP="004F2269" w:rsidRDefault="004F2269" w14:paraId="1CFAC04D" w14:textId="3F3209FA">
      <w:r>
        <w:rPr>
          <w:rFonts w:cs="Arial"/>
          <w:szCs w:val="20"/>
        </w:rPr>
        <w:t>At any time during 2017 or 2018, did you, your spouse, or anyone in your household receive benefits from any of the federal programs listed? </w:t>
      </w:r>
    </w:p>
    <w:p w:rsidR="009F1454" w:rsidP="004F2269" w:rsidRDefault="004F2269" w14:paraId="4853B557" w14:textId="77777777">
      <w:r>
        <w:rPr>
          <w:rFonts w:cs="Arial"/>
          <w:szCs w:val="20"/>
        </w:rPr>
        <w:t>[else if (N20HDEPS = 1 and N20HDEP2 gt 0) or (N20HOTDEPS = 1 and N20HOTDEPS2 gt 0)] </w:t>
      </w:r>
    </w:p>
    <w:p w:rsidR="009F1454" w:rsidP="004F2269" w:rsidRDefault="004F2269" w14:paraId="2CA675EF" w14:textId="38D1165D">
      <w:r>
        <w:rPr>
          <w:rFonts w:cs="Arial"/>
          <w:szCs w:val="20"/>
        </w:rPr>
        <w:t>At any time during 2017 or 2018, did you or anyone in your household receive benefits from any of the federal programs listed? </w:t>
      </w:r>
    </w:p>
    <w:p w:rsidR="009F1454" w:rsidP="004F2269" w:rsidRDefault="004F2269" w14:paraId="6F407C2D" w14:textId="77777777">
      <w:r>
        <w:rPr>
          <w:rFonts w:cs="Arial"/>
          <w:szCs w:val="20"/>
        </w:rPr>
        <w:t xml:space="preserve">[else if </w:t>
      </w:r>
      <w:r w:rsidR="00D0635F">
        <w:rPr>
          <w:rFonts w:cs="Arial"/>
          <w:szCs w:val="20"/>
        </w:rPr>
        <w:t>[respondent age]</w:t>
      </w:r>
      <w:r>
        <w:rPr>
          <w:rFonts w:cs="Arial"/>
          <w:szCs w:val="20"/>
        </w:rPr>
        <w:t xml:space="preserve"> ge 24] </w:t>
      </w:r>
    </w:p>
    <w:p w:rsidR="009F1454" w:rsidP="004F2269" w:rsidRDefault="004F2269" w14:paraId="709947A8" w14:textId="4E60B65A">
      <w:r>
        <w:rPr>
          <w:rFonts w:cs="Arial"/>
          <w:szCs w:val="20"/>
        </w:rPr>
        <w:t>At any time during 2017 or 2018, did you [{if N20HMARR = 2} or your spouse] receive benefits from any of the federal programs listed? </w:t>
      </w:r>
    </w:p>
    <w:p w:rsidR="009F1454" w:rsidP="004F2269" w:rsidRDefault="004F2269" w14:paraId="54BE6249" w14:textId="77777777">
      <w:r>
        <w:rPr>
          <w:rFonts w:cs="Arial"/>
          <w:szCs w:val="20"/>
        </w:rPr>
        <w:t>[else] </w:t>
      </w:r>
    </w:p>
    <w:p w:rsidR="009F1454" w:rsidP="004F2269" w:rsidRDefault="004F2269" w14:paraId="626DDBFD" w14:textId="77777777">
      <w:r>
        <w:rPr>
          <w:rFonts w:cs="Arial"/>
          <w:szCs w:val="20"/>
        </w:rPr>
        <w:t>At any time during 2017 or 2018, did you, your parents, or anyone in your parents' (or guardians') household receive benefits from any of the federal programs listed?</w:t>
      </w:r>
    </w:p>
    <w:p w:rsidR="004F2269" w:rsidP="004F2269" w:rsidRDefault="004F2269" w14:paraId="5C20EAA6" w14:textId="0B80ACB2">
      <w:r w:rsidRPr="007E65ED">
        <w:rPr>
          <w:rFonts w:cs="Arial"/>
          <w:szCs w:val="20"/>
        </w:rPr>
        <w:t>Medicaid or Supplemental Security Income (SSI)</w:t>
      </w:r>
    </w:p>
    <w:p w:rsidRPr="007E65ED" w:rsidR="004F2269" w:rsidP="00784BF5" w:rsidRDefault="004F2269" w14:paraId="75D6D265" w14:textId="77777777">
      <w:pPr>
        <w:pStyle w:val="NoSpacing"/>
      </w:pPr>
      <w:r>
        <w:tab/>
      </w:r>
      <w:r w:rsidRPr="007E65ED">
        <w:t>1 = Yes</w:t>
      </w:r>
    </w:p>
    <w:p w:rsidR="004F2269" w:rsidP="00784BF5" w:rsidRDefault="004F2269" w14:paraId="4D5262B4" w14:textId="77777777">
      <w:pPr>
        <w:pStyle w:val="NoSpacing"/>
      </w:pPr>
      <w:r>
        <w:tab/>
      </w:r>
      <w:r w:rsidRPr="007E65ED">
        <w:t>0 = No</w:t>
      </w:r>
    </w:p>
    <w:p w:rsidR="004F2269" w:rsidP="004F2269" w:rsidRDefault="004F2269" w14:paraId="6CA17086" w14:textId="77777777">
      <w:r w:rsidRPr="007E65ED">
        <w:rPr>
          <w:rFonts w:cs="Arial"/>
          <w:szCs w:val="20"/>
        </w:rPr>
        <w:t>Supplemental Nutrition Assistance Program (SNAP)</w:t>
      </w:r>
    </w:p>
    <w:p w:rsidRPr="007E65ED" w:rsidR="004F2269" w:rsidP="00784BF5" w:rsidRDefault="004F2269" w14:paraId="0866BC6B" w14:textId="77777777">
      <w:pPr>
        <w:pStyle w:val="NoSpacing"/>
      </w:pPr>
      <w:r>
        <w:tab/>
      </w:r>
      <w:r w:rsidRPr="007E65ED">
        <w:t>1 = Yes</w:t>
      </w:r>
    </w:p>
    <w:p w:rsidR="004F2269" w:rsidP="00784BF5" w:rsidRDefault="004F2269" w14:paraId="68571289" w14:textId="77777777">
      <w:pPr>
        <w:pStyle w:val="NoSpacing"/>
      </w:pPr>
      <w:r>
        <w:tab/>
      </w:r>
      <w:r w:rsidRPr="007E65ED">
        <w:t>0 = No</w:t>
      </w:r>
    </w:p>
    <w:p w:rsidR="004F2269" w:rsidP="004F2269" w:rsidRDefault="004F2269" w14:paraId="6F6EFE6A" w14:textId="77777777">
      <w:r w:rsidRPr="007E65ED">
        <w:rPr>
          <w:rFonts w:cs="Arial"/>
          <w:szCs w:val="20"/>
        </w:rPr>
        <w:t>Temporary Assistance for Needy Families (TANF)</w:t>
      </w:r>
    </w:p>
    <w:p w:rsidRPr="007E65ED" w:rsidR="004F2269" w:rsidP="00784BF5" w:rsidRDefault="004F2269" w14:paraId="102310E3" w14:textId="77777777">
      <w:pPr>
        <w:pStyle w:val="NoSpacing"/>
      </w:pPr>
      <w:r>
        <w:tab/>
      </w:r>
      <w:r w:rsidRPr="007E65ED">
        <w:t>1 = Yes</w:t>
      </w:r>
    </w:p>
    <w:p w:rsidR="004F2269" w:rsidP="00784BF5" w:rsidRDefault="004F2269" w14:paraId="2C4B88FE" w14:textId="77777777">
      <w:pPr>
        <w:pStyle w:val="NoSpacing"/>
      </w:pPr>
      <w:r>
        <w:tab/>
      </w:r>
      <w:r w:rsidRPr="007E65ED">
        <w:t>0 = No</w:t>
      </w:r>
    </w:p>
    <w:p w:rsidR="004F2269" w:rsidP="004F2269" w:rsidRDefault="004F2269" w14:paraId="68D33869" w14:textId="77777777">
      <w:r w:rsidRPr="007E65ED">
        <w:rPr>
          <w:rFonts w:cs="Arial"/>
          <w:szCs w:val="20"/>
        </w:rPr>
        <w:t>Free or Reduced Price School Lunch</w:t>
      </w:r>
    </w:p>
    <w:p w:rsidRPr="007E65ED" w:rsidR="004F2269" w:rsidP="00784BF5" w:rsidRDefault="004F2269" w14:paraId="0A280092" w14:textId="77777777">
      <w:pPr>
        <w:pStyle w:val="NoSpacing"/>
      </w:pPr>
      <w:r>
        <w:tab/>
      </w:r>
      <w:r w:rsidRPr="007E65ED">
        <w:t>1 = Yes</w:t>
      </w:r>
    </w:p>
    <w:p w:rsidR="004F2269" w:rsidP="00784BF5" w:rsidRDefault="004F2269" w14:paraId="3BAA8E26" w14:textId="77777777">
      <w:pPr>
        <w:pStyle w:val="NoSpacing"/>
      </w:pPr>
      <w:r>
        <w:tab/>
      </w:r>
      <w:r w:rsidRPr="007E65ED">
        <w:t>0 = No</w:t>
      </w:r>
    </w:p>
    <w:p w:rsidR="004F2269" w:rsidP="004F2269" w:rsidRDefault="004F2269" w14:paraId="191C089F" w14:textId="77777777">
      <w:r w:rsidRPr="007E65ED">
        <w:rPr>
          <w:rFonts w:cs="Arial"/>
          <w:szCs w:val="20"/>
        </w:rPr>
        <w:t>Special Supplemental Nutrition Program for Women, Infants, and Children (WIC)</w:t>
      </w:r>
    </w:p>
    <w:p w:rsidRPr="007E65ED" w:rsidR="004F2269" w:rsidP="00784BF5" w:rsidRDefault="004F2269" w14:paraId="638373CE" w14:textId="77777777">
      <w:pPr>
        <w:pStyle w:val="NoSpacing"/>
      </w:pPr>
      <w:r>
        <w:tab/>
      </w:r>
      <w:r w:rsidRPr="007E65ED">
        <w:t>1 = Yes</w:t>
      </w:r>
    </w:p>
    <w:p w:rsidR="004F2269" w:rsidP="00784BF5" w:rsidRDefault="004F2269" w14:paraId="44FEA0F1" w14:textId="77777777">
      <w:pPr>
        <w:pStyle w:val="NoSpacing"/>
      </w:pPr>
      <w:r>
        <w:tab/>
      </w:r>
      <w:r w:rsidRPr="007E65ED">
        <w:t>0 = No</w:t>
      </w:r>
    </w:p>
    <w:p w:rsidR="009F1454" w:rsidP="004F2269" w:rsidRDefault="004F2269" w14:paraId="4FEC255C" w14:textId="77777777">
      <w:pPr>
        <w:rPr>
          <w:rFonts w:cs="Arial"/>
          <w:szCs w:val="20"/>
        </w:rPr>
      </w:pPr>
      <w:r w:rsidRPr="007E65ED">
        <w:rPr>
          <w:rFonts w:cs="Arial"/>
          <w:b/>
          <w:bCs/>
          <w:szCs w:val="20"/>
        </w:rPr>
        <w:t>Help Text:</w:t>
      </w:r>
      <w:r w:rsidRPr="007E65ED">
        <w:rPr>
          <w:rFonts w:cs="Arial"/>
          <w:szCs w:val="20"/>
        </w:rPr>
        <w:t xml:space="preserve"> Answer </w:t>
      </w:r>
      <w:r w:rsidRPr="009F2EEF">
        <w:rPr>
          <w:rFonts w:cs="Arial"/>
          <w:b/>
          <w:bCs/>
          <w:szCs w:val="20"/>
        </w:rPr>
        <w:t>Yes</w:t>
      </w:r>
      <w:r w:rsidRPr="007E65ED">
        <w:rPr>
          <w:rFonts w:cs="Arial"/>
          <w:szCs w:val="20"/>
        </w:rPr>
        <w:t xml:space="preserve"> if you or anyone in your family household received any of the following benefits at any time during 2017 or 2018: </w:t>
      </w:r>
    </w:p>
    <w:p w:rsidR="009F1454" w:rsidP="004F2269" w:rsidRDefault="004F2269" w14:paraId="18D5D55A" w14:textId="77777777">
      <w:pPr>
        <w:rPr>
          <w:rFonts w:cs="Arial"/>
          <w:szCs w:val="20"/>
        </w:rPr>
      </w:pPr>
      <w:r w:rsidRPr="009F2EEF">
        <w:rPr>
          <w:rFonts w:cs="Arial"/>
          <w:b/>
          <w:bCs/>
          <w:szCs w:val="20"/>
        </w:rPr>
        <w:t>Medicaid</w:t>
      </w:r>
      <w:r>
        <w:rPr>
          <w:rFonts w:cs="Arial"/>
          <w:szCs w:val="20"/>
        </w:rPr>
        <w:t xml:space="preserve"> provides health coverage to eligible low-income adults, children, pregnant women, elderly adults, and people with disabilities. Medicaid is administered by states according to federal requirements and is funded jointly by states and the federal government. </w:t>
      </w:r>
    </w:p>
    <w:p w:rsidR="009F1454" w:rsidP="004F2269" w:rsidRDefault="004F2269" w14:paraId="292D182C" w14:textId="316207E6">
      <w:r>
        <w:rPr>
          <w:rFonts w:cs="Arial"/>
          <w:szCs w:val="20"/>
        </w:rPr>
        <w:t xml:space="preserve">The </w:t>
      </w:r>
      <w:r w:rsidRPr="009F2EEF">
        <w:rPr>
          <w:rFonts w:cs="Arial"/>
          <w:b/>
          <w:bCs/>
          <w:szCs w:val="20"/>
        </w:rPr>
        <w:t>Supplemental Security Income (SSI)</w:t>
      </w:r>
      <w:r>
        <w:rPr>
          <w:rFonts w:cs="Arial"/>
          <w:szCs w:val="20"/>
        </w:rPr>
        <w:t xml:space="preserve"> program pays benefits to disabled adults and children who have limited income and resources. It is designed to help aged, blind, and disabled people who have little or no income and provides cash to meet basic needs for food, clothing, and shelter.</w:t>
      </w:r>
    </w:p>
    <w:p w:rsidR="009F1454" w:rsidP="004F2269" w:rsidRDefault="004F2269" w14:paraId="589B926C" w14:textId="77777777">
      <w:r>
        <w:rPr>
          <w:rFonts w:cs="Arial"/>
          <w:szCs w:val="20"/>
        </w:rPr>
        <w:t xml:space="preserve">The federal Food Stamp Program was renamed </w:t>
      </w:r>
      <w:r w:rsidRPr="009F2EEF">
        <w:rPr>
          <w:rFonts w:cs="Arial"/>
          <w:b/>
          <w:bCs/>
          <w:szCs w:val="20"/>
        </w:rPr>
        <w:t>Supplemental Nutrition Assistance Program (SNAP)</w:t>
      </w:r>
      <w:r>
        <w:rPr>
          <w:rFonts w:cs="Arial"/>
          <w:szCs w:val="20"/>
        </w:rPr>
        <w:t>. Some state program names may vary. States typically issue SNAP benefits through electronic benefit transfer (EBT) cards that are used to purchase eligible food in authorized retail food stores, farmers' markets, etc. EBT cards work like debit cards.</w:t>
      </w:r>
    </w:p>
    <w:p w:rsidR="009F1454" w:rsidP="004F2269" w:rsidRDefault="004F2269" w14:paraId="1FCA671A" w14:textId="77777777">
      <w:r w:rsidRPr="009F2EEF">
        <w:rPr>
          <w:rFonts w:cs="Arial"/>
          <w:b/>
          <w:bCs/>
          <w:szCs w:val="20"/>
        </w:rPr>
        <w:t>TANF</w:t>
      </w:r>
      <w:r>
        <w:rPr>
          <w:rFonts w:cs="Arial"/>
          <w:szCs w:val="20"/>
        </w:rPr>
        <w:t xml:space="preserve"> (Temporary Assistance for Needy Families) payments provide financial assistance to families with limited resources. The assistance is time-limited (typically a maximum of 60 months). TANF may have a different name in your parents' state.</w:t>
      </w:r>
    </w:p>
    <w:p w:rsidR="009F1454" w:rsidP="004F2269" w:rsidRDefault="004F2269" w14:paraId="2563D366" w14:textId="77777777">
      <w:r>
        <w:rPr>
          <w:rFonts w:cs="Arial"/>
          <w:szCs w:val="20"/>
        </w:rPr>
        <w:t xml:space="preserve">Household size and family income are used to determine eligibility for free or reduced price school lunches in the </w:t>
      </w:r>
      <w:r w:rsidRPr="009F2EEF">
        <w:rPr>
          <w:rFonts w:cs="Arial"/>
          <w:b/>
          <w:bCs/>
          <w:szCs w:val="20"/>
        </w:rPr>
        <w:t>Free and Reduced Price School Lunch</w:t>
      </w:r>
      <w:r>
        <w:rPr>
          <w:rFonts w:cs="Arial"/>
          <w:szCs w:val="20"/>
        </w:rPr>
        <w:t xml:space="preserve"> program.</w:t>
      </w:r>
    </w:p>
    <w:p w:rsidR="009F1454" w:rsidP="004F2269" w:rsidRDefault="004F2269" w14:paraId="23F54774" w14:textId="77777777">
      <w:pPr>
        <w:rPr>
          <w:rFonts w:cs="Arial"/>
          <w:szCs w:val="20"/>
        </w:rPr>
      </w:pPr>
      <w:r w:rsidRPr="009F2EEF">
        <w:rPr>
          <w:rFonts w:cs="Arial"/>
          <w:b/>
          <w:bCs/>
          <w:szCs w:val="20"/>
        </w:rPr>
        <w:t xml:space="preserve">WIC </w:t>
      </w:r>
      <w:r>
        <w:rPr>
          <w:rFonts w:cs="Arial"/>
          <w:szCs w:val="20"/>
        </w:rPr>
        <w:t>(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rsidRPr="007E65ED" w:rsidR="004F2269" w:rsidP="004F2269" w:rsidRDefault="004F2269" w14:paraId="5C94A4EC" w14:textId="5E66AC85">
      <w:pPr>
        <w:pStyle w:val="Heading1"/>
      </w:pPr>
      <w:bookmarkStart w:name="_Toc11389838" w:id="276"/>
      <w:bookmarkStart w:name="_Toc26966819" w:id="277"/>
      <w:bookmarkStart w:name="_Toc36727670" w:id="278"/>
      <w:r w:rsidRPr="00A3236D">
        <w:t>N20HSIBCL</w:t>
      </w:r>
      <w:r>
        <w:t xml:space="preserve"> (ABBREV)</w:t>
      </w:r>
      <w:bookmarkEnd w:id="276"/>
      <w:bookmarkEnd w:id="277"/>
      <w:bookmarkEnd w:id="278"/>
    </w:p>
    <w:p w:rsidR="009F1454" w:rsidP="004F2269" w:rsidRDefault="004F2269" w14:paraId="668036F2" w14:textId="77777777">
      <w:r w:rsidRPr="007E65ED">
        <w:rPr>
          <w:rFonts w:cs="Arial"/>
          <w:szCs w:val="20"/>
        </w:rPr>
        <w:t>Do you have any brothers or sisters who went to college before you did?</w:t>
      </w:r>
    </w:p>
    <w:p w:rsidRPr="007E65ED" w:rsidR="004F2269" w:rsidP="00784BF5" w:rsidRDefault="004F2269" w14:paraId="69ABC762" w14:textId="323CEDEC">
      <w:pPr>
        <w:pStyle w:val="NoSpacing"/>
      </w:pPr>
      <w:r>
        <w:tab/>
      </w:r>
      <w:r w:rsidRPr="007E65ED">
        <w:t>1 = Yes</w:t>
      </w:r>
    </w:p>
    <w:p w:rsidR="004F2269" w:rsidP="00784BF5" w:rsidRDefault="004F2269" w14:paraId="7E0CEB84" w14:textId="77777777">
      <w:pPr>
        <w:pStyle w:val="NoSpacing"/>
      </w:pPr>
      <w:r>
        <w:tab/>
      </w:r>
      <w:r w:rsidRPr="007E65ED">
        <w:t>0 = No</w:t>
      </w:r>
    </w:p>
    <w:p w:rsidR="009F1454" w:rsidP="004F2269" w:rsidRDefault="004F2269" w14:paraId="36ABE0B0" w14:textId="4965E24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9F2EEF">
        <w:rPr>
          <w:rFonts w:cs="Arial"/>
          <w:b/>
          <w:bCs/>
          <w:szCs w:val="20"/>
        </w:rPr>
        <w:t>Yes</w:t>
      </w:r>
      <w:r>
        <w:rPr>
          <w:rFonts w:cs="Arial"/>
          <w:szCs w:val="20"/>
        </w:rPr>
        <w:t xml:space="preserve"> if you have any brothers or sisters who attended a college, university, or trade school before you did.</w:t>
      </w:r>
    </w:p>
    <w:p w:rsidRPr="007E65ED" w:rsidR="00FD0A2B" w:rsidP="00FD0A2B" w:rsidRDefault="00FD0A2B" w14:paraId="7E8B79B8" w14:textId="30D3F1BF">
      <w:pPr>
        <w:pStyle w:val="Heading1"/>
      </w:pPr>
      <w:bookmarkStart w:name="_Toc36727671" w:id="279"/>
      <w:r w:rsidRPr="00A3236D">
        <w:t>N20HPARST</w:t>
      </w:r>
      <w:r>
        <w:t>18 (ABBREV)</w:t>
      </w:r>
      <w:bookmarkEnd w:id="279"/>
    </w:p>
    <w:p w:rsidR="00FD0A2B" w:rsidP="00FD0A2B" w:rsidRDefault="00FD0A2B" w14:paraId="2ABE3E7A" w14:textId="0BB366F5">
      <w:pPr>
        <w:rPr>
          <w:rFonts w:cs="Arial"/>
          <w:szCs w:val="20"/>
        </w:rPr>
      </w:pPr>
      <w:r>
        <w:rPr>
          <w:rFonts w:cs="Arial"/>
          <w:szCs w:val="20"/>
        </w:rPr>
        <w:t xml:space="preserve">When you were 18 years old, what was the marital status of your parents (or guardians)? If your parents (or guardians) were divorced, please answer this question about the marital status of the parent (or guardian) with whom you lived most when you were 18 years old. </w:t>
      </w:r>
      <w:r w:rsidRPr="007E65ED">
        <w:rPr>
          <w:rFonts w:cs="Arial"/>
          <w:szCs w:val="20"/>
        </w:rPr>
        <w:t xml:space="preserve"> </w:t>
      </w:r>
    </w:p>
    <w:p w:rsidR="00FD0A2B" w:rsidP="00FD0A2B" w:rsidRDefault="00FD0A2B" w14:paraId="18F96B98" w14:textId="404AD889">
      <w:r w:rsidRPr="007E65ED">
        <w:rPr>
          <w:rFonts w:cs="Arial"/>
          <w:szCs w:val="20"/>
        </w:rPr>
        <w:t xml:space="preserve">(If you did not live with one parent more than the other, answer about the parent who provided more financial support </w:t>
      </w:r>
      <w:r>
        <w:rPr>
          <w:rFonts w:cs="Arial"/>
          <w:szCs w:val="20"/>
        </w:rPr>
        <w:t>when you were 18 years old</w:t>
      </w:r>
      <w:r w:rsidRPr="007E65ED">
        <w:rPr>
          <w:rFonts w:cs="Arial"/>
          <w:szCs w:val="20"/>
        </w:rPr>
        <w:t>.)</w:t>
      </w:r>
    </w:p>
    <w:p w:rsidRPr="007E65ED" w:rsidR="00FD0A2B" w:rsidP="00FD0A2B" w:rsidRDefault="00FD0A2B" w14:paraId="33A17100" w14:textId="77777777">
      <w:pPr>
        <w:pStyle w:val="NoSpacing"/>
      </w:pPr>
      <w:r>
        <w:tab/>
      </w:r>
      <w:r w:rsidRPr="007E65ED">
        <w:t>1 = Married or remarried</w:t>
      </w:r>
    </w:p>
    <w:p w:rsidR="00FD0A2B" w:rsidP="00FD0A2B" w:rsidRDefault="00FD0A2B" w14:paraId="5378CB1D" w14:textId="77777777">
      <w:pPr>
        <w:pStyle w:val="NoSpacing"/>
      </w:pPr>
      <w:r>
        <w:tab/>
      </w:r>
      <w:r w:rsidRPr="007E65ED">
        <w:t>2 = Never married</w:t>
      </w:r>
    </w:p>
    <w:p w:rsidR="00FD0A2B" w:rsidP="00FD0A2B" w:rsidRDefault="00FD0A2B" w14:paraId="5C1507A0" w14:textId="77777777">
      <w:pPr>
        <w:pStyle w:val="NoSpacing"/>
      </w:pPr>
      <w:r>
        <w:tab/>
      </w:r>
      <w:r w:rsidRPr="007E65ED">
        <w:t>3 = Divorced or separated</w:t>
      </w:r>
    </w:p>
    <w:p w:rsidR="00FD0A2B" w:rsidP="00FD0A2B" w:rsidRDefault="00FD0A2B" w14:paraId="2DD27B23" w14:textId="77777777">
      <w:pPr>
        <w:pStyle w:val="NoSpacing"/>
      </w:pPr>
      <w:r>
        <w:tab/>
      </w:r>
      <w:r w:rsidRPr="007E65ED">
        <w:t>4 = Widowed</w:t>
      </w:r>
    </w:p>
    <w:p w:rsidR="00FD0A2B" w:rsidP="00FD0A2B" w:rsidRDefault="00FD0A2B" w14:paraId="7ECACAC6" w14:textId="77777777">
      <w:pPr>
        <w:pStyle w:val="NoSpacing"/>
      </w:pPr>
      <w:r>
        <w:tab/>
      </w:r>
      <w:r w:rsidRPr="007E65ED">
        <w:t>5 = Unmarried and both parents living together</w:t>
      </w:r>
    </w:p>
    <w:p w:rsidR="00FD0A2B" w:rsidP="00FD0A2B" w:rsidRDefault="00FD0A2B" w14:paraId="44D1FEB2" w14:textId="77777777">
      <w:pPr>
        <w:pStyle w:val="NoSpacing"/>
      </w:pPr>
      <w:r>
        <w:tab/>
      </w:r>
      <w:r w:rsidRPr="007E65ED">
        <w:t>6 = None of the above - Both parents (or guardians) are deceased</w:t>
      </w:r>
    </w:p>
    <w:p w:rsidR="00FD0A2B" w:rsidP="00FD0A2B" w:rsidRDefault="00FD0A2B" w14:paraId="4724DABD" w14:textId="602C8F4F">
      <w:r w:rsidRPr="007E65ED">
        <w:rPr>
          <w:rFonts w:cs="Arial"/>
          <w:b/>
          <w:bCs/>
          <w:szCs w:val="20"/>
        </w:rPr>
        <w:t>Help Text:</w:t>
      </w:r>
      <w:r>
        <w:rPr>
          <w:rFonts w:cs="Arial"/>
          <w:b/>
          <w:bCs/>
          <w:szCs w:val="20"/>
        </w:rPr>
        <w:t xml:space="preserve"> </w:t>
      </w:r>
      <w:r>
        <w:rPr>
          <w:rFonts w:cs="Arial"/>
          <w:szCs w:val="20"/>
        </w:rPr>
        <w:t>Indicate the option that best describes the marital status of your parent(s) or guardian(s) when you were 18 years old</w:t>
      </w:r>
      <w:r w:rsidRPr="007E65ED">
        <w:rPr>
          <w:rFonts w:cs="Arial"/>
          <w:szCs w:val="20"/>
        </w:rPr>
        <w:t>.</w:t>
      </w:r>
    </w:p>
    <w:p w:rsidR="00FD0A2B" w:rsidP="00FD0A2B" w:rsidRDefault="00FD0A2B" w14:paraId="6BE869F6" w14:textId="77777777">
      <w:r>
        <w:rPr>
          <w:rFonts w:cs="Arial"/>
          <w:szCs w:val="20"/>
        </w:rPr>
        <w:t>For example...</w:t>
      </w:r>
    </w:p>
    <w:p w:rsidR="00FD0A2B" w:rsidP="00FD0A2B" w:rsidRDefault="00FD0A2B" w14:paraId="4E35F262" w14:textId="45C00624">
      <w:r>
        <w:rPr>
          <w:rFonts w:cs="Arial"/>
          <w:szCs w:val="20"/>
        </w:rPr>
        <w:t>Select </w:t>
      </w:r>
      <w:r w:rsidRPr="00CE2B74">
        <w:rPr>
          <w:rFonts w:cs="Arial"/>
          <w:b/>
          <w:bCs/>
          <w:szCs w:val="20"/>
        </w:rPr>
        <w:t>Married or remarried</w:t>
      </w:r>
      <w:r>
        <w:rPr>
          <w:rFonts w:cs="Arial"/>
          <w:szCs w:val="20"/>
        </w:rPr>
        <w:t xml:space="preserve"> if your parents were married to each other, or if your parents were divorced, but the parent you lived with most was remarried.</w:t>
      </w:r>
    </w:p>
    <w:p w:rsidR="00FD0A2B" w:rsidP="00FD0A2B" w:rsidRDefault="00FD0A2B" w14:paraId="06A088B9" w14:textId="4CB8E4D3">
      <w:r>
        <w:rPr>
          <w:rFonts w:cs="Arial"/>
          <w:szCs w:val="20"/>
        </w:rPr>
        <w:t>Select </w:t>
      </w:r>
      <w:r w:rsidRPr="00CE2B74">
        <w:rPr>
          <w:rFonts w:cs="Arial"/>
          <w:b/>
          <w:bCs/>
          <w:szCs w:val="20"/>
        </w:rPr>
        <w:t>Never married</w:t>
      </w:r>
      <w:r>
        <w:rPr>
          <w:rFonts w:cs="Arial"/>
          <w:szCs w:val="20"/>
        </w:rPr>
        <w:t xml:space="preserve"> if your parents were single. If your parents were never married and you did not live with both of them, answer never married if the parent you lived with most was not married.</w:t>
      </w:r>
    </w:p>
    <w:p w:rsidR="00FD0A2B" w:rsidP="00FD0A2B" w:rsidRDefault="00FD0A2B" w14:paraId="57A9E2FE" w14:textId="74A000D1">
      <w:r>
        <w:rPr>
          <w:rFonts w:cs="Arial"/>
          <w:szCs w:val="20"/>
        </w:rPr>
        <w:t>Select </w:t>
      </w:r>
      <w:r w:rsidRPr="00CE2B74">
        <w:rPr>
          <w:rFonts w:cs="Arial"/>
          <w:b/>
          <w:bCs/>
          <w:szCs w:val="20"/>
        </w:rPr>
        <w:t>Divorced or separated</w:t>
      </w:r>
      <w:r>
        <w:rPr>
          <w:rFonts w:cs="Arial"/>
          <w:szCs w:val="20"/>
        </w:rPr>
        <w:t xml:space="preserve"> if your parents were divorced, and the parent you lived with most was not remarried.</w:t>
      </w:r>
    </w:p>
    <w:p w:rsidR="00FD0A2B" w:rsidP="00FD0A2B" w:rsidRDefault="00FD0A2B" w14:paraId="2B76168C" w14:textId="1ABE3876">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was not remarried.</w:t>
      </w:r>
    </w:p>
    <w:p w:rsidR="00FD0A2B" w:rsidP="004F2269" w:rsidRDefault="00FD0A2B" w14:paraId="64A73AE6" w14:textId="77777777">
      <w:pPr>
        <w:rPr>
          <w:rFonts w:cs="Arial"/>
          <w:szCs w:val="20"/>
        </w:rPr>
      </w:pPr>
    </w:p>
    <w:p w:rsidR="003C48CD" w:rsidP="003C48CD" w:rsidRDefault="003C48CD" w14:paraId="18822700" w14:textId="5FC8D54D">
      <w:pPr>
        <w:pStyle w:val="Heading1"/>
      </w:pPr>
      <w:bookmarkStart w:name="_Toc11389839" w:id="280"/>
      <w:bookmarkStart w:name="_Toc26966821" w:id="281"/>
      <w:bookmarkStart w:name="_Toc36727672" w:id="282"/>
      <w:r w:rsidRPr="00A3236D">
        <w:t>N20BHSTYP1</w:t>
      </w:r>
      <w:r>
        <w:t xml:space="preserve"> (ABBREV)</w:t>
      </w:r>
      <w:bookmarkEnd w:id="280"/>
      <w:bookmarkEnd w:id="281"/>
      <w:bookmarkEnd w:id="282"/>
    </w:p>
    <w:p w:rsidR="009F1454" w:rsidP="003C48CD" w:rsidRDefault="003C48CD" w14:paraId="7005CA38" w14:textId="77777777">
      <w:r w:rsidRPr="007E65ED">
        <w:rPr>
          <w:rFonts w:cs="Arial"/>
          <w:szCs w:val="20"/>
        </w:rPr>
        <w:t xml:space="preserve">[{If </w:t>
      </w:r>
      <w:r w:rsidR="001B3C54">
        <w:rPr>
          <w:rFonts w:cs="Arial"/>
          <w:szCs w:val="20"/>
        </w:rPr>
        <w:t>USERMODE = TIO</w:t>
      </w:r>
      <w:r w:rsidRPr="007E65ED">
        <w:rPr>
          <w:rFonts w:cs="Arial"/>
          <w:szCs w:val="20"/>
        </w:rPr>
        <w:t>} In the next set of questions, I will {else} The next set of questions will] ask you about your educational experiences during and after high school. This information will be used to better understand the educational paths of all students.</w:t>
      </w:r>
    </w:p>
    <w:p w:rsidR="009F1454" w:rsidP="003C48CD" w:rsidRDefault="003C48CD" w14:paraId="0D47B33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42B0AA0F" w14:textId="292BB83D">
      <w:r w:rsidRPr="006F5812">
        <w:rPr>
          <w:rFonts w:ascii="Arial" w:hAnsi="Arial"/>
          <w:b/>
        </w:rPr>
        <w:t>N20BHSTYP</w:t>
      </w:r>
    </w:p>
    <w:p w:rsidR="003C48CD" w:rsidP="003C48CD" w:rsidRDefault="003C48CD" w14:paraId="0E78E2DC" w14:textId="77777777">
      <w:pPr>
        <w:rPr>
          <w:rFonts w:cs="Arial"/>
          <w:szCs w:val="20"/>
        </w:rPr>
      </w:pPr>
      <w:r w:rsidRPr="007E65ED">
        <w:rPr>
          <w:rFonts w:cs="Arial"/>
          <w:szCs w:val="20"/>
        </w:rPr>
        <w:t>[If N20ADIPL = 1]</w:t>
      </w:r>
    </w:p>
    <w:p w:rsidR="009F1454" w:rsidP="003C48CD" w:rsidRDefault="003C48CD" w14:paraId="1699A59C" w14:textId="77777777">
      <w:pPr>
        <w:rPr>
          <w:rFonts w:cs="Arial"/>
          <w:szCs w:val="20"/>
        </w:rPr>
      </w:pPr>
      <w:r w:rsidRPr="007E65ED">
        <w:rPr>
          <w:rFonts w:cs="Arial"/>
          <w:szCs w:val="20"/>
        </w:rPr>
        <w:t>Was the high school from which you graduated public or private?</w:t>
      </w:r>
    </w:p>
    <w:p w:rsidR="003C48CD" w:rsidP="003C48CD" w:rsidRDefault="003C48CD" w14:paraId="0CF4F887" w14:textId="12B3CBAF">
      <w:pPr>
        <w:rPr>
          <w:rFonts w:cs="Arial"/>
          <w:szCs w:val="20"/>
        </w:rPr>
      </w:pPr>
      <w:r w:rsidRPr="007E65ED">
        <w:rPr>
          <w:rFonts w:cs="Arial"/>
          <w:szCs w:val="20"/>
        </w:rPr>
        <w:t>[else]</w:t>
      </w:r>
    </w:p>
    <w:p w:rsidR="009F1454" w:rsidP="003C48CD" w:rsidRDefault="003C48CD" w14:paraId="1B8DA97D" w14:textId="77777777">
      <w:pPr>
        <w:rPr>
          <w:rFonts w:cs="Arial"/>
          <w:szCs w:val="20"/>
        </w:rPr>
      </w:pPr>
      <w:r w:rsidRPr="007E65ED">
        <w:rPr>
          <w:rFonts w:cs="Arial"/>
          <w:szCs w:val="20"/>
        </w:rPr>
        <w:t>Was the last high school you attended public or private?</w:t>
      </w:r>
    </w:p>
    <w:p w:rsidRPr="007E65ED" w:rsidR="003C48CD" w:rsidP="00784BF5" w:rsidRDefault="003C48CD" w14:paraId="2AB4CBF7" w14:textId="1F730B85">
      <w:pPr>
        <w:pStyle w:val="NoSpacing"/>
      </w:pPr>
      <w:r>
        <w:tab/>
      </w:r>
      <w:r w:rsidRPr="007E65ED">
        <w:t>1 = Public</w:t>
      </w:r>
    </w:p>
    <w:p w:rsidR="003C48CD" w:rsidP="00784BF5" w:rsidRDefault="003C48CD" w14:paraId="750189FC" w14:textId="77777777">
      <w:pPr>
        <w:pStyle w:val="NoSpacing"/>
      </w:pPr>
      <w:r>
        <w:tab/>
      </w:r>
      <w:r w:rsidRPr="007E65ED">
        <w:t>2 = Private</w:t>
      </w:r>
    </w:p>
    <w:p w:rsidR="003C48CD" w:rsidP="00784BF5" w:rsidRDefault="003C48CD" w14:paraId="57177EC8" w14:textId="77777777">
      <w:pPr>
        <w:pStyle w:val="NoSpacing"/>
      </w:pPr>
      <w:r>
        <w:tab/>
      </w:r>
      <w:r w:rsidRPr="007E65ED">
        <w:t>3 = [{If N20ADIPL = 1} Graduated from {else} Last attended] a foreign high school</w:t>
      </w:r>
    </w:p>
    <w:p w:rsidR="003C48CD" w:rsidP="00784BF5" w:rsidRDefault="003C48CD" w14:paraId="3B67B0C6" w14:textId="77777777">
      <w:pPr>
        <w:pStyle w:val="NoSpacing"/>
      </w:pPr>
      <w:r>
        <w:tab/>
      </w:r>
      <w:r w:rsidRPr="007E65ED">
        <w:t>4 = Home schooled</w:t>
      </w:r>
    </w:p>
    <w:p w:rsidR="009F1454" w:rsidP="003C48CD" w:rsidRDefault="003C48CD" w14:paraId="6E1AA693" w14:textId="77777777">
      <w:pPr>
        <w:rPr>
          <w:rFonts w:cs="Arial"/>
          <w:szCs w:val="20"/>
        </w:rPr>
      </w:pPr>
      <w:r w:rsidRPr="007E65ED">
        <w:rPr>
          <w:rFonts w:cs="Arial"/>
          <w:b/>
          <w:bCs/>
          <w:szCs w:val="20"/>
        </w:rPr>
        <w:t>Help Text:</w:t>
      </w:r>
      <w:r w:rsidRPr="007E65ED">
        <w:rPr>
          <w:rFonts w:cs="Arial"/>
          <w:szCs w:val="20"/>
        </w:rPr>
        <w:t xml:space="preserve"> If you attended high school outside the United States, Puerto Rico, or other U.S. territories select </w:t>
      </w:r>
      <w:r w:rsidRPr="00143F99">
        <w:rPr>
          <w:rFonts w:cs="Arial"/>
          <w:b/>
          <w:bCs/>
          <w:szCs w:val="20"/>
        </w:rPr>
        <w:t>Last attended a foreign high school. </w:t>
      </w:r>
    </w:p>
    <w:p w:rsidR="009F1454" w:rsidP="003C48CD" w:rsidRDefault="003C48CD" w14:paraId="2267D83C" w14:textId="77777777">
      <w:pPr>
        <w:rPr>
          <w:rFonts w:cs="Arial"/>
          <w:szCs w:val="20"/>
        </w:rPr>
      </w:pPr>
      <w:r w:rsidRPr="007E65ED">
        <w:rPr>
          <w:rFonts w:cs="Arial"/>
          <w:szCs w:val="20"/>
        </w:rPr>
        <w:t>Do not consider high schools in United States territories and outlying areas as foreign. This includes high schools in American Samoa, the Federated States of Micronesia, Guam, Midway Islands, Northern Mariana Islands, Puerto Rico, and the U.S. Virgins Islands. </w:t>
      </w:r>
    </w:p>
    <w:p w:rsidR="009F1454" w:rsidP="003C48CD" w:rsidRDefault="003C48CD" w14:paraId="022ABDFE" w14:textId="77777777">
      <w:pPr>
        <w:rPr>
          <w:rFonts w:cs="Arial"/>
          <w:szCs w:val="20"/>
        </w:rPr>
      </w:pPr>
      <w:r w:rsidRPr="007E65ED">
        <w:rPr>
          <w:rFonts w:cs="Arial"/>
          <w:szCs w:val="20"/>
        </w:rPr>
        <w:t>Public high schools are controlled and operated by publicly elected or appointed officials and are supported by tax money collected from federal and local government systems. While most charter high schools are public schools, some are private. </w:t>
      </w:r>
    </w:p>
    <w:p w:rsidR="009F1454" w:rsidP="003C48CD" w:rsidRDefault="003C48CD" w14:paraId="47734CA5" w14:textId="77777777">
      <w:pPr>
        <w:rPr>
          <w:rFonts w:cs="Arial"/>
          <w:szCs w:val="20"/>
        </w:rPr>
      </w:pPr>
      <w:r w:rsidRPr="007E65ED">
        <w:rPr>
          <w:rFonts w:cs="Arial"/>
          <w:szCs w:val="20"/>
        </w:rPr>
        <w:t>Private high schools are tuition-based. For example, students who attend must pay tuition, or their tuition is paid through some private type of assistance.</w:t>
      </w:r>
    </w:p>
    <w:p w:rsidRPr="007E65ED" w:rsidR="003C48CD" w:rsidP="003C48CD" w:rsidRDefault="003C48CD" w14:paraId="04925A33" w14:textId="3CC75E24">
      <w:r w:rsidRPr="006F5812">
        <w:rPr>
          <w:rFonts w:ascii="Arial" w:hAnsi="Arial"/>
          <w:b/>
        </w:rPr>
        <w:t>N20BHSCDR</w:t>
      </w:r>
    </w:p>
    <w:p w:rsidR="003C48CD" w:rsidP="003C48CD" w:rsidRDefault="003C48CD" w14:paraId="7D9AFCBD" w14:textId="77777777">
      <w:pPr>
        <w:rPr>
          <w:rFonts w:cs="Arial"/>
          <w:szCs w:val="20"/>
        </w:rPr>
      </w:pPr>
      <w:r w:rsidRPr="007E65ED">
        <w:rPr>
          <w:rFonts w:cs="Arial"/>
          <w:szCs w:val="20"/>
        </w:rPr>
        <w:t>[If N20ADIPL = 1]</w:t>
      </w:r>
    </w:p>
    <w:p w:rsidR="009F1454" w:rsidP="003C48CD" w:rsidRDefault="003C48CD" w14:paraId="7599BC1B" w14:textId="77777777">
      <w:pPr>
        <w:rPr>
          <w:rFonts w:cs="Arial"/>
          <w:szCs w:val="20"/>
        </w:rPr>
      </w:pPr>
      <w:r w:rsidRPr="007E65ED">
        <w:rPr>
          <w:rFonts w:cs="Arial"/>
          <w:szCs w:val="20"/>
        </w:rPr>
        <w:t>What is the name of the high school from which you graduated?</w:t>
      </w:r>
    </w:p>
    <w:p w:rsidR="009F1454" w:rsidP="003C48CD" w:rsidRDefault="003C48CD" w14:paraId="0EF7DA54" w14:textId="77777777">
      <w:pPr>
        <w:rPr>
          <w:rFonts w:cs="Arial"/>
          <w:szCs w:val="20"/>
        </w:rPr>
      </w:pPr>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3C48CD" w:rsidRDefault="003C48CD" w14:paraId="038301C6" w14:textId="25D246EE">
      <w:pPr>
        <w:rPr>
          <w:rFonts w:cs="Arial"/>
          <w:szCs w:val="20"/>
        </w:rPr>
      </w:pPr>
      <w:r w:rsidRPr="007E65ED">
        <w:rPr>
          <w:rFonts w:cs="Arial"/>
          <w:szCs w:val="20"/>
        </w:rPr>
        <w:t>[else]</w:t>
      </w:r>
    </w:p>
    <w:p w:rsidR="009F1454" w:rsidP="003C48CD" w:rsidRDefault="003C48CD" w14:paraId="14D34752" w14:textId="77777777">
      <w:pPr>
        <w:rPr>
          <w:rFonts w:cs="Arial"/>
          <w:szCs w:val="20"/>
        </w:rPr>
      </w:pPr>
      <w:r w:rsidRPr="007E65ED">
        <w:rPr>
          <w:rFonts w:cs="Arial"/>
          <w:szCs w:val="20"/>
        </w:rPr>
        <w:t>What is the name of the high school you last attended?</w:t>
      </w:r>
    </w:p>
    <w:p w:rsidR="009F1454" w:rsidP="003C48CD" w:rsidRDefault="003C48CD" w14:paraId="7A50E47B" w14:textId="77777777">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784BF5" w:rsidRDefault="003C48CD" w14:paraId="7993F6F0" w14:textId="0863DE39">
      <w:pPr>
        <w:pStyle w:val="NoSpacing"/>
      </w:pPr>
      <w:r>
        <w:tab/>
        <w:t>School name:</w:t>
      </w:r>
    </w:p>
    <w:p w:rsidR="003C48CD" w:rsidP="00784BF5" w:rsidRDefault="003C48CD" w14:paraId="3C753BD7" w14:textId="77777777">
      <w:pPr>
        <w:pStyle w:val="NoSpacing"/>
        <w:ind w:firstLine="720"/>
      </w:pPr>
      <w:r>
        <w:t>City</w:t>
      </w:r>
    </w:p>
    <w:p w:rsidR="003C48CD" w:rsidP="00784BF5" w:rsidRDefault="003C48CD" w14:paraId="78857B3F" w14:textId="77777777">
      <w:pPr>
        <w:pStyle w:val="NoSpacing"/>
        <w:ind w:firstLine="720"/>
      </w:pPr>
      <w:r>
        <w:t>State</w:t>
      </w:r>
    </w:p>
    <w:p w:rsidR="003C48CD" w:rsidP="00784BF5" w:rsidRDefault="003C48CD" w14:paraId="33D61F6A" w14:textId="77777777">
      <w:pPr>
        <w:pStyle w:val="NoSpacing"/>
        <w:ind w:firstLine="720"/>
      </w:pPr>
      <w:r>
        <w:t>Control</w:t>
      </w:r>
    </w:p>
    <w:p w:rsidR="003C48CD" w:rsidP="00784BF5" w:rsidRDefault="003C48CD" w14:paraId="38800558" w14:textId="77777777">
      <w:pPr>
        <w:pStyle w:val="NoSpacing"/>
        <w:ind w:firstLine="720"/>
      </w:pPr>
      <w:r>
        <w:t>District name</w:t>
      </w:r>
    </w:p>
    <w:p w:rsidR="003C48CD" w:rsidP="00784BF5" w:rsidRDefault="003C48CD" w14:paraId="2259C0A9" w14:textId="77777777">
      <w:pPr>
        <w:pStyle w:val="NoSpacing"/>
        <w:ind w:firstLine="720"/>
      </w:pPr>
      <w:r>
        <w:t>County name</w:t>
      </w:r>
    </w:p>
    <w:p w:rsidR="009F1454" w:rsidP="00784BF5" w:rsidRDefault="003C48CD" w14:paraId="7AF9107C" w14:textId="77777777">
      <w:pPr>
        <w:pStyle w:val="NoSpacing"/>
        <w:ind w:firstLine="720"/>
      </w:pPr>
      <w:r>
        <w:t>Lowest/Highest grade</w:t>
      </w:r>
      <w:r>
        <w:tab/>
      </w:r>
    </w:p>
    <w:p w:rsidR="009F1454" w:rsidP="003C48CD" w:rsidRDefault="003C48CD" w14:paraId="049DB37B" w14:textId="77777777">
      <w:pPr>
        <w:rPr>
          <w:rFonts w:cs="Arial"/>
          <w:szCs w:val="20"/>
        </w:rPr>
      </w:pPr>
      <w:r w:rsidRPr="007E65ED">
        <w:rPr>
          <w:rFonts w:cs="Arial"/>
          <w:b/>
          <w:bCs/>
          <w:szCs w:val="20"/>
        </w:rPr>
        <w:t>Help Text:</w:t>
      </w:r>
      <w:r w:rsidRPr="007E65ED">
        <w:rPr>
          <w:rFonts w:cs="Arial"/>
          <w:szCs w:val="20"/>
        </w:rPr>
        <w:t xml:space="preserve"> To search for your school, start typing in the school name; a list of schools matching your entry will be displayed. From the results displayed, select the school that most closely matches your entry and click "Next." </w:t>
      </w:r>
    </w:p>
    <w:p w:rsidR="009F1454" w:rsidP="003C48CD" w:rsidRDefault="003C48CD" w14:paraId="2DAC03F9" w14:textId="77777777">
      <w:pPr>
        <w:rPr>
          <w:rFonts w:cs="Arial"/>
          <w:szCs w:val="20"/>
        </w:rPr>
      </w:pPr>
      <w:r w:rsidRPr="007E65ED">
        <w:rPr>
          <w:rFonts w:cs="Arial"/>
          <w:szCs w:val="20"/>
        </w:rPr>
        <w:t>If you are unable to find a match in the results, select the "School not listed" option located at the bottom of the listed results and provide the additional information about your school. Please do not delete the school name you provided in the textbox. </w:t>
      </w:r>
    </w:p>
    <w:p w:rsidRPr="007E65ED" w:rsidR="003C48CD" w:rsidP="003C48CD" w:rsidRDefault="003C48CD" w14:paraId="1FF92319" w14:textId="30FB244A">
      <w:pPr>
        <w:pStyle w:val="Heading1"/>
      </w:pPr>
      <w:bookmarkStart w:name="_Toc11389840" w:id="283"/>
      <w:bookmarkStart w:name="_Toc26966822" w:id="284"/>
      <w:bookmarkStart w:name="_Toc36727673" w:id="285"/>
      <w:r w:rsidRPr="00A3236D">
        <w:t>N20BHSGPA</w:t>
      </w:r>
      <w:bookmarkEnd w:id="283"/>
      <w:bookmarkEnd w:id="284"/>
      <w:bookmarkEnd w:id="285"/>
    </w:p>
    <w:p w:rsidR="009F1454" w:rsidP="001B68ED" w:rsidRDefault="003C48CD" w14:paraId="76C34CC4" w14:textId="77777777">
      <w:pPr>
        <w:keepNext/>
      </w:pPr>
      <w:r w:rsidRPr="007E65ED">
        <w:rPr>
          <w:rFonts w:cs="Arial"/>
          <w:szCs w:val="20"/>
        </w:rPr>
        <w:t>What was your overall, unweighted grade point average (GPA) in high school?</w:t>
      </w:r>
    </w:p>
    <w:p w:rsidR="003C48CD" w:rsidP="003C48CD" w:rsidRDefault="003C48CD" w14:paraId="37B906F7" w14:textId="53D39335">
      <w:pPr>
        <w:ind w:firstLine="720"/>
      </w:pPr>
      <w:r>
        <w:rPr>
          <w:rFonts w:cs="Arial"/>
          <w:szCs w:val="20"/>
        </w:rPr>
        <w:t>______</w:t>
      </w:r>
      <w:r w:rsidRPr="007E65ED">
        <w:rPr>
          <w:rFonts w:cs="Arial"/>
          <w:szCs w:val="20"/>
        </w:rPr>
        <w:t> (0.00 to 4.00)</w:t>
      </w:r>
    </w:p>
    <w:p w:rsidR="009F1454" w:rsidP="003C48CD" w:rsidRDefault="003C48CD" w14:paraId="62E5DAF1" w14:textId="77777777">
      <w:pPr>
        <w:rPr>
          <w:rFonts w:cs="Arial"/>
          <w:szCs w:val="20"/>
        </w:rPr>
      </w:pPr>
      <w:r w:rsidRPr="007E65ED">
        <w:rPr>
          <w:rFonts w:cs="Arial"/>
          <w:b/>
          <w:bCs/>
          <w:szCs w:val="20"/>
        </w:rPr>
        <w:t>Help Text:</w:t>
      </w:r>
      <w:r w:rsidRPr="007E65ED">
        <w:rPr>
          <w:rFonts w:cs="Arial"/>
          <w:szCs w:val="20"/>
        </w:rPr>
        <w:t xml:space="preserve"> Although some schools provide weighted grades for honors, Advanced Placement (AP), or International Baccalaureate (IB) classes, please provide your GPA based on the unweighted grades you received.</w:t>
      </w:r>
    </w:p>
    <w:p w:rsidRPr="007E65ED" w:rsidR="003C48CD" w:rsidP="003C48CD" w:rsidRDefault="003C48CD" w14:paraId="44A94A4D" w14:textId="3D64E65A">
      <w:pPr>
        <w:pStyle w:val="Heading1"/>
      </w:pPr>
      <w:bookmarkStart w:name="_Toc11389841" w:id="286"/>
      <w:bookmarkStart w:name="_Toc26966823" w:id="287"/>
      <w:bookmarkStart w:name="_Toc36727674" w:id="288"/>
      <w:r w:rsidRPr="00A3236D">
        <w:t>N20BHSGPES</w:t>
      </w:r>
      <w:bookmarkEnd w:id="286"/>
      <w:bookmarkEnd w:id="287"/>
      <w:bookmarkEnd w:id="288"/>
    </w:p>
    <w:p w:rsidR="009F1454" w:rsidP="003C48CD" w:rsidRDefault="003C48CD" w14:paraId="7AC2ACDB" w14:textId="77777777">
      <w:r w:rsidRPr="007E65ED">
        <w:rPr>
          <w:rFonts w:cs="Arial"/>
          <w:szCs w:val="20"/>
        </w:rPr>
        <w:t>Please indicate the cumulative letter grade or GPA that best describes your overall, unweighted GPA in high school.</w:t>
      </w:r>
    </w:p>
    <w:p w:rsidRPr="007E65ED" w:rsidR="003C48CD" w:rsidP="00784BF5" w:rsidRDefault="003C48CD" w14:paraId="06248103" w14:textId="2B01AFD1">
      <w:pPr>
        <w:pStyle w:val="NoSpacing"/>
      </w:pPr>
      <w:r>
        <w:tab/>
      </w:r>
      <w:r w:rsidRPr="007E65ED">
        <w:t>1 = A or 4.00</w:t>
      </w:r>
    </w:p>
    <w:p w:rsidR="003C48CD" w:rsidP="00784BF5" w:rsidRDefault="003C48CD" w14:paraId="4176079D" w14:textId="77777777">
      <w:pPr>
        <w:pStyle w:val="NoSpacing"/>
      </w:pPr>
      <w:r>
        <w:tab/>
      </w:r>
      <w:r w:rsidRPr="007E65ED">
        <w:t>2 = A- or 3.67</w:t>
      </w:r>
    </w:p>
    <w:p w:rsidR="003C48CD" w:rsidP="00784BF5" w:rsidRDefault="003C48CD" w14:paraId="680EDC5D" w14:textId="77777777">
      <w:pPr>
        <w:pStyle w:val="NoSpacing"/>
      </w:pPr>
      <w:r>
        <w:tab/>
      </w:r>
      <w:r w:rsidRPr="007E65ED">
        <w:t>3 = B+ or 3.33</w:t>
      </w:r>
    </w:p>
    <w:p w:rsidR="003C48CD" w:rsidP="00784BF5" w:rsidRDefault="003C48CD" w14:paraId="1D28BCD2" w14:textId="77777777">
      <w:pPr>
        <w:pStyle w:val="NoSpacing"/>
      </w:pPr>
      <w:r>
        <w:tab/>
      </w:r>
      <w:r w:rsidRPr="007E65ED">
        <w:t>4 = B or 3.00</w:t>
      </w:r>
    </w:p>
    <w:p w:rsidR="003C48CD" w:rsidP="00784BF5" w:rsidRDefault="003C48CD" w14:paraId="3EE08062" w14:textId="77777777">
      <w:pPr>
        <w:pStyle w:val="NoSpacing"/>
      </w:pPr>
      <w:r>
        <w:tab/>
      </w:r>
      <w:r w:rsidRPr="007E65ED">
        <w:t>5 = B- or 2.67</w:t>
      </w:r>
    </w:p>
    <w:p w:rsidR="003C48CD" w:rsidP="00784BF5" w:rsidRDefault="003C48CD" w14:paraId="45A9FD01" w14:textId="77777777">
      <w:pPr>
        <w:pStyle w:val="NoSpacing"/>
      </w:pPr>
      <w:r>
        <w:tab/>
      </w:r>
      <w:r w:rsidRPr="007E65ED">
        <w:t>6 = C+ or 2.33</w:t>
      </w:r>
    </w:p>
    <w:p w:rsidR="003C48CD" w:rsidP="00784BF5" w:rsidRDefault="003C48CD" w14:paraId="255BDB31" w14:textId="77777777">
      <w:pPr>
        <w:pStyle w:val="NoSpacing"/>
      </w:pPr>
      <w:r>
        <w:tab/>
      </w:r>
      <w:r w:rsidRPr="007E65ED">
        <w:t>7 = C or 2.00</w:t>
      </w:r>
    </w:p>
    <w:p w:rsidR="003C48CD" w:rsidP="00784BF5" w:rsidRDefault="003C48CD" w14:paraId="4FF4B9BF" w14:textId="77777777">
      <w:pPr>
        <w:pStyle w:val="NoSpacing"/>
      </w:pPr>
      <w:r>
        <w:tab/>
      </w:r>
      <w:r w:rsidRPr="007E65ED">
        <w:t>8 = C- or 1.67</w:t>
      </w:r>
    </w:p>
    <w:p w:rsidR="003C48CD" w:rsidP="00784BF5" w:rsidRDefault="003C48CD" w14:paraId="7A86B125" w14:textId="77777777">
      <w:pPr>
        <w:pStyle w:val="NoSpacing"/>
      </w:pPr>
      <w:r>
        <w:tab/>
      </w:r>
      <w:r w:rsidRPr="007E65ED">
        <w:t>9 = D+ or 1.33</w:t>
      </w:r>
    </w:p>
    <w:p w:rsidR="003C48CD" w:rsidP="00784BF5" w:rsidRDefault="003C48CD" w14:paraId="1C46D3B3" w14:textId="77777777">
      <w:pPr>
        <w:pStyle w:val="NoSpacing"/>
      </w:pPr>
      <w:r>
        <w:tab/>
      </w:r>
      <w:r w:rsidRPr="007E65ED">
        <w:t>10 = D or 1.00</w:t>
      </w:r>
    </w:p>
    <w:p w:rsidR="003C48CD" w:rsidP="00784BF5" w:rsidRDefault="003C48CD" w14:paraId="64344C39" w14:textId="77777777">
      <w:pPr>
        <w:pStyle w:val="NoSpacing"/>
      </w:pPr>
      <w:r>
        <w:tab/>
      </w:r>
      <w:r w:rsidRPr="007E65ED">
        <w:t>11 = E or F or 0.00</w:t>
      </w:r>
    </w:p>
    <w:p w:rsidR="009F1454" w:rsidP="003C48CD" w:rsidRDefault="003C48CD" w14:paraId="17FDBD05" w14:textId="77777777">
      <w:r w:rsidRPr="007E65ED">
        <w:rPr>
          <w:rFonts w:cs="Arial"/>
          <w:b/>
          <w:bCs/>
          <w:szCs w:val="20"/>
        </w:rPr>
        <w:t>Help Text:</w:t>
      </w:r>
      <w:r w:rsidRPr="007E65ED">
        <w:rPr>
          <w:rFonts w:cs="Arial"/>
          <w:szCs w:val="20"/>
        </w:rPr>
        <w:t xml:space="preserve"> </w:t>
      </w:r>
      <w:r>
        <w:rPr>
          <w:rFonts w:cs="Arial"/>
          <w:szCs w:val="20"/>
        </w:rPr>
        <w:t>Estimate your overall, unweighted GPA by indicating what letter grade you usually received in your courses in high school.</w:t>
      </w:r>
    </w:p>
    <w:p w:rsidR="009F1454" w:rsidP="003C48CD" w:rsidRDefault="003C48CD" w14:paraId="34122CF9" w14:textId="77777777">
      <w:pPr>
        <w:rPr>
          <w:rFonts w:cs="Arial"/>
          <w:szCs w:val="20"/>
        </w:rPr>
      </w:pPr>
      <w:r>
        <w:rPr>
          <w:rFonts w:cs="Arial"/>
          <w:szCs w:val="20"/>
        </w:rPr>
        <w:t>Although some schools provide weighted grades for honors, Advanced Placement (AP), or International Baccalaureate (IB) classes, please provide your GPA based on the unweighted grades you received.</w:t>
      </w:r>
    </w:p>
    <w:p w:rsidRPr="007E65ED" w:rsidR="003C48CD" w:rsidP="003C48CD" w:rsidRDefault="003C48CD" w14:paraId="1375494E" w14:textId="196E35C9">
      <w:r w:rsidRPr="006F5812">
        <w:rPr>
          <w:rFonts w:ascii="Arial" w:hAnsi="Arial"/>
          <w:b/>
        </w:rPr>
        <w:t>N20BHSMATH</w:t>
      </w:r>
    </w:p>
    <w:p w:rsidR="009F1454" w:rsidP="003C48CD" w:rsidRDefault="003C48CD" w14:paraId="0CB0416B" w14:textId="77777777">
      <w:pPr>
        <w:rPr>
          <w:rFonts w:cs="Arial"/>
          <w:szCs w:val="20"/>
        </w:rPr>
      </w:pPr>
      <w:r w:rsidRPr="007E65ED">
        <w:rPr>
          <w:rFonts w:cs="Arial"/>
          <w:szCs w:val="20"/>
        </w:rPr>
        <w:t>In high school, did you take...</w:t>
      </w:r>
    </w:p>
    <w:p w:rsidRPr="00F55284" w:rsidR="003C48CD" w:rsidP="003C48CD" w:rsidRDefault="003C48CD" w14:paraId="4CDDAA76" w14:textId="385414D7">
      <w:pPr>
        <w:rPr>
          <w:rFonts w:cs="Arial"/>
          <w:szCs w:val="20"/>
          <w:lang w:val="es-ES"/>
        </w:rPr>
      </w:pPr>
      <w:r w:rsidRPr="00F55284">
        <w:rPr>
          <w:rFonts w:cs="Arial"/>
          <w:szCs w:val="20"/>
          <w:lang w:val="es-ES"/>
        </w:rPr>
        <w:t>Algebra 1</w:t>
      </w:r>
    </w:p>
    <w:p w:rsidRPr="00F55284" w:rsidR="003C48CD" w:rsidP="006F5812" w:rsidRDefault="003C48CD" w14:paraId="6EE143A9" w14:textId="77777777">
      <w:pPr>
        <w:pStyle w:val="NoSpacing"/>
        <w:ind w:firstLine="720"/>
        <w:rPr>
          <w:lang w:val="es-ES"/>
        </w:rPr>
      </w:pPr>
      <w:r w:rsidRPr="00F55284">
        <w:rPr>
          <w:lang w:val="es-ES"/>
        </w:rPr>
        <w:t>1 = Yes</w:t>
      </w:r>
    </w:p>
    <w:p w:rsidRPr="00F55284" w:rsidR="003C48CD" w:rsidP="006F5812" w:rsidRDefault="003C48CD" w14:paraId="52ED9F95" w14:textId="77777777">
      <w:pPr>
        <w:pStyle w:val="NoSpacing"/>
        <w:ind w:firstLine="720"/>
        <w:rPr>
          <w:lang w:val="es-ES"/>
        </w:rPr>
      </w:pPr>
      <w:r w:rsidRPr="00F55284">
        <w:rPr>
          <w:lang w:val="es-ES"/>
        </w:rPr>
        <w:t>0 = No</w:t>
      </w:r>
    </w:p>
    <w:p w:rsidRPr="00F55284" w:rsidR="003C48CD" w:rsidP="003C48CD" w:rsidRDefault="003C48CD" w14:paraId="010FF445" w14:textId="77777777">
      <w:pPr>
        <w:rPr>
          <w:rFonts w:cs="Arial"/>
          <w:szCs w:val="20"/>
          <w:lang w:val="es-ES"/>
        </w:rPr>
      </w:pPr>
      <w:r w:rsidRPr="00F55284">
        <w:rPr>
          <w:rFonts w:cs="Arial"/>
          <w:szCs w:val="20"/>
          <w:lang w:val="es-ES"/>
        </w:rPr>
        <w:t>Geometry</w:t>
      </w:r>
    </w:p>
    <w:p w:rsidRPr="00F55284" w:rsidR="003C48CD" w:rsidP="006F5812" w:rsidRDefault="003C48CD" w14:paraId="5C1AA613" w14:textId="77777777">
      <w:pPr>
        <w:pStyle w:val="NoSpacing"/>
        <w:ind w:firstLine="720"/>
        <w:rPr>
          <w:lang w:val="es-ES"/>
        </w:rPr>
      </w:pPr>
      <w:r w:rsidRPr="00F55284">
        <w:rPr>
          <w:lang w:val="es-ES"/>
        </w:rPr>
        <w:t>1 = Yes</w:t>
      </w:r>
    </w:p>
    <w:p w:rsidRPr="00F55284" w:rsidR="003C48CD" w:rsidP="006F5812" w:rsidRDefault="003C48CD" w14:paraId="05620AC9" w14:textId="77777777">
      <w:pPr>
        <w:pStyle w:val="NoSpacing"/>
        <w:ind w:firstLine="720"/>
        <w:rPr>
          <w:lang w:val="es-ES"/>
        </w:rPr>
      </w:pPr>
      <w:r w:rsidRPr="00F55284">
        <w:rPr>
          <w:lang w:val="es-ES"/>
        </w:rPr>
        <w:t>0 = No</w:t>
      </w:r>
    </w:p>
    <w:p w:rsidRPr="00F55284" w:rsidR="003C48CD" w:rsidP="003C48CD" w:rsidRDefault="003C48CD" w14:paraId="1D4484D5" w14:textId="77777777">
      <w:pPr>
        <w:rPr>
          <w:rFonts w:cs="Arial"/>
          <w:szCs w:val="20"/>
          <w:lang w:val="es-ES"/>
        </w:rPr>
      </w:pPr>
      <w:r w:rsidRPr="00F55284">
        <w:rPr>
          <w:rFonts w:cs="Arial"/>
          <w:szCs w:val="20"/>
          <w:lang w:val="es-ES"/>
        </w:rPr>
        <w:t>Algebra 2</w:t>
      </w:r>
    </w:p>
    <w:p w:rsidRPr="00F55284" w:rsidR="003C48CD" w:rsidP="006F5812" w:rsidRDefault="003C48CD" w14:paraId="68A8A19D" w14:textId="77777777">
      <w:pPr>
        <w:pStyle w:val="NoSpacing"/>
        <w:ind w:firstLine="720"/>
        <w:rPr>
          <w:lang w:val="es-ES"/>
        </w:rPr>
      </w:pPr>
      <w:r w:rsidRPr="00F55284">
        <w:rPr>
          <w:lang w:val="es-ES"/>
        </w:rPr>
        <w:t>1 = Yes</w:t>
      </w:r>
    </w:p>
    <w:p w:rsidRPr="00F55284" w:rsidR="003C48CD" w:rsidP="006F5812" w:rsidRDefault="003C48CD" w14:paraId="284CF3C1" w14:textId="77777777">
      <w:pPr>
        <w:pStyle w:val="NoSpacing"/>
        <w:ind w:firstLine="720"/>
        <w:rPr>
          <w:lang w:val="es-ES"/>
        </w:rPr>
      </w:pPr>
      <w:r w:rsidRPr="00F55284">
        <w:rPr>
          <w:lang w:val="es-ES"/>
        </w:rPr>
        <w:t>0 = No</w:t>
      </w:r>
    </w:p>
    <w:p w:rsidRPr="00F55284" w:rsidR="003C48CD" w:rsidP="003C48CD" w:rsidRDefault="003C48CD" w14:paraId="2B300649" w14:textId="77777777">
      <w:pPr>
        <w:rPr>
          <w:rFonts w:cs="Arial"/>
          <w:szCs w:val="20"/>
          <w:lang w:val="es-ES"/>
        </w:rPr>
      </w:pPr>
      <w:r w:rsidRPr="00F55284">
        <w:rPr>
          <w:rFonts w:cs="Arial"/>
          <w:szCs w:val="20"/>
          <w:lang w:val="es-ES"/>
        </w:rPr>
        <w:t>Trigonometry</w:t>
      </w:r>
    </w:p>
    <w:p w:rsidRPr="00F55284" w:rsidR="003C48CD" w:rsidP="006F5812" w:rsidRDefault="003C48CD" w14:paraId="6C6DE9D2" w14:textId="77777777">
      <w:pPr>
        <w:pStyle w:val="NoSpacing"/>
        <w:ind w:firstLine="720"/>
        <w:rPr>
          <w:lang w:val="es-ES"/>
        </w:rPr>
      </w:pPr>
      <w:r w:rsidRPr="00F55284">
        <w:rPr>
          <w:lang w:val="es-ES"/>
        </w:rPr>
        <w:t>1 = Yes</w:t>
      </w:r>
    </w:p>
    <w:p w:rsidRPr="00F55284" w:rsidR="003C48CD" w:rsidP="006F5812" w:rsidRDefault="003C48CD" w14:paraId="4FB00C2F" w14:textId="77777777">
      <w:pPr>
        <w:pStyle w:val="NoSpacing"/>
        <w:ind w:firstLine="720"/>
        <w:rPr>
          <w:lang w:val="es-ES"/>
        </w:rPr>
      </w:pPr>
      <w:r w:rsidRPr="00F55284">
        <w:rPr>
          <w:lang w:val="es-ES"/>
        </w:rPr>
        <w:t>0 = No</w:t>
      </w:r>
    </w:p>
    <w:p w:rsidR="003C48CD" w:rsidP="003C48CD" w:rsidRDefault="003C48CD" w14:paraId="2FD03A52" w14:textId="77777777">
      <w:pPr>
        <w:rPr>
          <w:rFonts w:cs="Arial"/>
          <w:szCs w:val="20"/>
        </w:rPr>
      </w:pPr>
      <w:r w:rsidRPr="007E65ED">
        <w:rPr>
          <w:rFonts w:cs="Arial"/>
          <w:szCs w:val="20"/>
        </w:rPr>
        <w:t>Pre-calculus or Probability and Statistics</w:t>
      </w:r>
    </w:p>
    <w:p w:rsidR="003C48CD" w:rsidP="006F5812" w:rsidRDefault="003C48CD" w14:paraId="625A2E0F" w14:textId="77777777">
      <w:pPr>
        <w:pStyle w:val="NoSpacing"/>
        <w:ind w:firstLine="720"/>
      </w:pPr>
      <w:r>
        <w:t>1 = Yes</w:t>
      </w:r>
    </w:p>
    <w:p w:rsidRPr="00143F99" w:rsidR="003C48CD" w:rsidP="006F5812" w:rsidRDefault="003C48CD" w14:paraId="38A5E039" w14:textId="77777777">
      <w:pPr>
        <w:pStyle w:val="NoSpacing"/>
        <w:ind w:firstLine="720"/>
      </w:pPr>
      <w:r>
        <w:t>0 = No</w:t>
      </w:r>
    </w:p>
    <w:p w:rsidR="003C48CD" w:rsidP="003C48CD" w:rsidRDefault="003C48CD" w14:paraId="4E97BE54" w14:textId="77777777">
      <w:pPr>
        <w:rPr>
          <w:rFonts w:cs="Arial"/>
          <w:szCs w:val="20"/>
        </w:rPr>
      </w:pPr>
      <w:r w:rsidRPr="007E65ED">
        <w:rPr>
          <w:rFonts w:cs="Arial"/>
          <w:szCs w:val="20"/>
        </w:rPr>
        <w:t>Other math course not listed</w:t>
      </w:r>
    </w:p>
    <w:p w:rsidR="003C48CD" w:rsidP="00D1669A" w:rsidRDefault="003C48CD" w14:paraId="2E6D6B44" w14:textId="77777777">
      <w:pPr>
        <w:pStyle w:val="NoSpacing"/>
        <w:ind w:left="720"/>
      </w:pPr>
      <w:r>
        <w:t>1 = Yes</w:t>
      </w:r>
    </w:p>
    <w:p w:rsidR="009F1454" w:rsidP="00D1669A" w:rsidRDefault="003C48CD" w14:paraId="4DEC5BD7" w14:textId="77777777">
      <w:pPr>
        <w:pStyle w:val="NoSpacing"/>
        <w:ind w:left="720"/>
      </w:pPr>
      <w:r>
        <w:t>0 = No</w:t>
      </w:r>
    </w:p>
    <w:p w:rsidR="009F1454" w:rsidP="003C48CD" w:rsidRDefault="003C48CD" w14:paraId="3DF8542A" w14:textId="77777777">
      <w:pPr>
        <w:rPr>
          <w:rFonts w:cs="Arial"/>
          <w:szCs w:val="20"/>
        </w:rPr>
      </w:pPr>
      <w:r w:rsidRPr="007E65ED">
        <w:rPr>
          <w:rFonts w:cs="Arial"/>
          <w:b/>
          <w:bCs/>
          <w:szCs w:val="20"/>
        </w:rPr>
        <w:t>Help Text:</w:t>
      </w:r>
      <w:r w:rsidRPr="007E65ED">
        <w:rPr>
          <w:rFonts w:cs="Arial"/>
          <w:szCs w:val="20"/>
        </w:rPr>
        <w:t xml:space="preserve"> For pre-calculus or probability and statistics, include courses taken in preparation for regular or Advanced Placement (AP) calculus or Advanced Placement (AP) statistics; these might include courses in trigonometry, discrete mathematics, mathematical analysis, or pre-calculus.</w:t>
      </w:r>
    </w:p>
    <w:p w:rsidRPr="007E65ED" w:rsidR="003C48CD" w:rsidP="001B68ED" w:rsidRDefault="003C48CD" w14:paraId="6D58AD18" w14:textId="7F8C21C4">
      <w:pPr>
        <w:keepNext/>
      </w:pPr>
      <w:r w:rsidRPr="006F5812">
        <w:rPr>
          <w:rFonts w:ascii="Arial" w:hAnsi="Arial"/>
          <w:b/>
        </w:rPr>
        <w:t>N20BAPEXP</w:t>
      </w:r>
    </w:p>
    <w:p w:rsidR="009F1454" w:rsidP="001B68ED" w:rsidRDefault="003C48CD" w14:paraId="7167426D" w14:textId="77777777">
      <w:pPr>
        <w:keepNext/>
      </w:pPr>
      <w:r w:rsidRPr="007E65ED">
        <w:rPr>
          <w:rFonts w:cs="Arial"/>
          <w:szCs w:val="20"/>
        </w:rPr>
        <w:t>While in high school, did you take any Advanced Placement (AP) courses</w:t>
      </w:r>
      <w:r>
        <w:rPr>
          <w:rFonts w:cs="Arial"/>
          <w:szCs w:val="20"/>
        </w:rPr>
        <w:t>?</w:t>
      </w:r>
    </w:p>
    <w:p w:rsidRPr="007E65ED" w:rsidR="003C48CD" w:rsidP="001B68ED" w:rsidRDefault="003C48CD" w14:paraId="11B00186" w14:textId="7AC1A1C0">
      <w:pPr>
        <w:pStyle w:val="NoSpacing"/>
        <w:keepNext/>
      </w:pPr>
      <w:r>
        <w:tab/>
      </w:r>
      <w:r w:rsidRPr="007E65ED">
        <w:t>1 = Yes</w:t>
      </w:r>
    </w:p>
    <w:p w:rsidR="009F1454" w:rsidP="00D1669A" w:rsidRDefault="003C48CD" w14:paraId="50755D4B" w14:textId="77777777">
      <w:pPr>
        <w:pStyle w:val="NoSpacing"/>
      </w:pPr>
      <w:r>
        <w:tab/>
      </w:r>
      <w:r w:rsidRPr="007E65ED">
        <w:t>0 = No</w:t>
      </w:r>
    </w:p>
    <w:p w:rsidR="009F1454" w:rsidP="003C48CD" w:rsidRDefault="003C48CD" w14:paraId="39F2AA36" w14:textId="77777777">
      <w:pPr>
        <w:rPr>
          <w:rFonts w:cs="Arial"/>
          <w:szCs w:val="20"/>
        </w:rPr>
      </w:pPr>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 </w:t>
      </w:r>
    </w:p>
    <w:p w:rsidR="009F1454" w:rsidP="003C48CD" w:rsidRDefault="003C48CD" w14:paraId="0722685E"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AP courses even if you did not take the AP exams or took the exams but did not earn college credit from the score.</w:t>
      </w:r>
    </w:p>
    <w:p w:rsidRPr="007E65ED" w:rsidR="003C48CD" w:rsidP="003C48CD" w:rsidRDefault="003C48CD" w14:paraId="1B481540" w14:textId="2D789CC1">
      <w:r w:rsidRPr="006F5812">
        <w:rPr>
          <w:rFonts w:ascii="Arial" w:hAnsi="Arial"/>
          <w:b/>
        </w:rPr>
        <w:t>N20BIBEXP</w:t>
      </w:r>
    </w:p>
    <w:p w:rsidR="009F1454" w:rsidP="003C48CD" w:rsidRDefault="003C48CD" w14:paraId="03D83773" w14:textId="77777777">
      <w:r w:rsidRPr="007E65ED">
        <w:rPr>
          <w:rFonts w:cs="Arial"/>
          <w:szCs w:val="20"/>
        </w:rPr>
        <w:t>While in high school, did you take any</w:t>
      </w:r>
      <w:r>
        <w:rPr>
          <w:rFonts w:cs="Arial"/>
          <w:szCs w:val="20"/>
        </w:rPr>
        <w:t xml:space="preserve"> </w:t>
      </w:r>
      <w:r w:rsidRPr="007E65ED">
        <w:rPr>
          <w:rFonts w:cs="Arial"/>
          <w:szCs w:val="20"/>
        </w:rPr>
        <w:t>International Baccalaureate (IB) courses?</w:t>
      </w:r>
    </w:p>
    <w:p w:rsidRPr="007E65ED" w:rsidR="003C48CD" w:rsidP="00D1669A" w:rsidRDefault="003C48CD" w14:paraId="5CD22CE6" w14:textId="4E0A7FDE">
      <w:pPr>
        <w:pStyle w:val="NoSpacing"/>
      </w:pPr>
      <w:r>
        <w:tab/>
      </w:r>
      <w:r w:rsidRPr="007E65ED">
        <w:t>1 = Yes</w:t>
      </w:r>
    </w:p>
    <w:p w:rsidR="003C48CD" w:rsidP="00D1669A" w:rsidRDefault="003C48CD" w14:paraId="06116E5E" w14:textId="77777777">
      <w:pPr>
        <w:pStyle w:val="NoSpacing"/>
      </w:pPr>
      <w:r>
        <w:tab/>
      </w:r>
      <w:r w:rsidRPr="007E65ED">
        <w:t>0 = No</w:t>
      </w:r>
    </w:p>
    <w:p w:rsidR="009F1454" w:rsidP="003C48CD" w:rsidRDefault="003C48CD" w14:paraId="1760D3AC" w14:textId="77777777">
      <w:pPr>
        <w:rPr>
          <w:rFonts w:cs="Arial"/>
          <w:szCs w:val="20"/>
        </w:rPr>
      </w:pPr>
      <w:r w:rsidRPr="007E65ED">
        <w:rPr>
          <w:rFonts w:cs="Arial"/>
          <w:b/>
          <w:bCs/>
          <w:szCs w:val="20"/>
        </w:rPr>
        <w:t>Help Text:</w:t>
      </w:r>
      <w:r w:rsidRPr="007E65ED">
        <w:rPr>
          <w:rFonts w:cs="Arial"/>
          <w:szCs w:val="20"/>
        </w:rPr>
        <w:t xml:space="preserve"> Answer </w:t>
      </w:r>
      <w:r w:rsidRPr="00143F99">
        <w:rPr>
          <w:rFonts w:cs="Arial"/>
          <w:b/>
          <w:bCs/>
          <w:szCs w:val="20"/>
        </w:rPr>
        <w:t>Yes</w:t>
      </w:r>
      <w:r w:rsidRPr="007E65ED">
        <w:rPr>
          <w:rFonts w:cs="Arial"/>
          <w:szCs w:val="20"/>
        </w:rPr>
        <w:t xml:space="preserve"> if you participated in the International Baccalaureate (IB) Diploma Program, which is normally offered over the course of two years in high school. In order to participate in the IB Diploma Program, you must have attended a World School authorized by the IB organization to offer the Diploma Program. </w:t>
      </w:r>
    </w:p>
    <w:p w:rsidR="009F1454" w:rsidP="003C48CD" w:rsidRDefault="003C48CD" w14:paraId="742A554D"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IB courses even if you did not take the IB exam or earn the IB diploma.</w:t>
      </w:r>
    </w:p>
    <w:p w:rsidRPr="007E65ED" w:rsidR="003C48CD" w:rsidP="003C48CD" w:rsidRDefault="003C48CD" w14:paraId="0F88EB13" w14:textId="78A52FDE">
      <w:r w:rsidRPr="006F5812">
        <w:rPr>
          <w:rFonts w:ascii="Arial" w:hAnsi="Arial"/>
          <w:b/>
        </w:rPr>
        <w:t>N20BCOLLEXP</w:t>
      </w:r>
    </w:p>
    <w:p w:rsidR="009F1454" w:rsidP="003C48CD" w:rsidRDefault="003C48CD" w14:paraId="763E48B3" w14:textId="77777777">
      <w:r w:rsidRPr="007E65ED">
        <w:rPr>
          <w:rFonts w:cs="Arial"/>
          <w:szCs w:val="20"/>
        </w:rPr>
        <w:t>While in high school, did you take any college-level courses, not including AP or IB, for which you earned college credit?</w:t>
      </w:r>
    </w:p>
    <w:p w:rsidRPr="007E65ED" w:rsidR="003C48CD" w:rsidP="00D1669A" w:rsidRDefault="003C48CD" w14:paraId="6863882C" w14:textId="17175C58">
      <w:pPr>
        <w:pStyle w:val="NoSpacing"/>
      </w:pPr>
      <w:r>
        <w:tab/>
      </w:r>
      <w:r w:rsidRPr="007E65ED">
        <w:t>1 = Yes</w:t>
      </w:r>
    </w:p>
    <w:p w:rsidR="009F1454" w:rsidP="00D1669A" w:rsidRDefault="003C48CD" w14:paraId="68B4DD38" w14:textId="77777777">
      <w:pPr>
        <w:pStyle w:val="NoSpacing"/>
      </w:pPr>
      <w:r>
        <w:tab/>
      </w:r>
      <w:r w:rsidRPr="007E65ED">
        <w:t>0 = No</w:t>
      </w:r>
      <w:r>
        <w:tab/>
      </w:r>
    </w:p>
    <w:p w:rsidR="009F1454" w:rsidP="003C48CD" w:rsidRDefault="003C48CD" w14:paraId="3DDE518F" w14:textId="77777777">
      <w:pPr>
        <w:rPr>
          <w:rFonts w:cs="Arial"/>
          <w:szCs w:val="20"/>
        </w:rPr>
      </w:pPr>
      <w:r w:rsidRPr="007E65ED">
        <w:rPr>
          <w:rFonts w:cs="Arial"/>
          <w:b/>
          <w:bCs/>
          <w:szCs w:val="20"/>
        </w:rPr>
        <w:t>Help Text:</w:t>
      </w:r>
      <w:r w:rsidRPr="007E65ED">
        <w:rPr>
          <w:rFonts w:cs="Arial"/>
          <w:szCs w:val="20"/>
        </w:rPr>
        <w:t xml:space="preserve"> Students can also earn college credit during high school by taking other college-level courses such as through a dual-enrollment program with a college. Do not include any AP or IB courses in this answer.</w:t>
      </w:r>
    </w:p>
    <w:p w:rsidRPr="00143F99" w:rsidR="003C48CD" w:rsidP="003C48CD" w:rsidRDefault="003C48CD" w14:paraId="4E8BAC20" w14:textId="7D97A693">
      <w:pPr>
        <w:rPr>
          <w:rFonts w:cs="Arial"/>
          <w:szCs w:val="20"/>
        </w:rPr>
      </w:pPr>
      <w:r w:rsidRPr="006F5812">
        <w:rPr>
          <w:rFonts w:ascii="Arial" w:hAnsi="Arial"/>
          <w:b/>
        </w:rPr>
        <w:t>N20BCALCAPST</w:t>
      </w:r>
    </w:p>
    <w:p w:rsidR="009F1454" w:rsidP="003C48CD" w:rsidRDefault="003C48CD" w14:paraId="3166BC59" w14:textId="77777777">
      <w:r w:rsidRPr="007E65ED">
        <w:rPr>
          <w:rFonts w:cs="Arial"/>
          <w:szCs w:val="20"/>
        </w:rPr>
        <w:t>Did you take calculus or Advanced Placement (AP) statistics while in high school?</w:t>
      </w:r>
    </w:p>
    <w:p w:rsidRPr="007E65ED" w:rsidR="003C48CD" w:rsidP="00D1669A" w:rsidRDefault="003C48CD" w14:paraId="7C9231BC" w14:textId="14EBB40B">
      <w:pPr>
        <w:pStyle w:val="NoSpacing"/>
      </w:pPr>
      <w:r>
        <w:tab/>
      </w:r>
      <w:r w:rsidRPr="007E65ED">
        <w:t>1 = Yes</w:t>
      </w:r>
    </w:p>
    <w:p w:rsidR="003C48CD" w:rsidP="00D1669A" w:rsidRDefault="003C48CD" w14:paraId="0F8AFC33" w14:textId="77777777">
      <w:pPr>
        <w:pStyle w:val="NoSpacing"/>
      </w:pPr>
      <w:r>
        <w:tab/>
      </w:r>
      <w:r w:rsidRPr="007E65ED">
        <w:t>0 = No</w:t>
      </w:r>
    </w:p>
    <w:p w:rsidR="009F1454" w:rsidP="003C48CD" w:rsidRDefault="003C48CD" w14:paraId="1C9B68BE" w14:textId="77777777">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w:t>
      </w:r>
    </w:p>
    <w:p w:rsidR="009F1454" w:rsidP="003C48CD" w:rsidRDefault="003C48CD" w14:paraId="3D887185" w14:textId="77777777">
      <w:pPr>
        <w:rPr>
          <w:rFonts w:cs="Arial"/>
          <w:szCs w:val="20"/>
        </w:rPr>
      </w:pPr>
      <w:r>
        <w:rPr>
          <w:rFonts w:cs="Arial"/>
          <w:szCs w:val="20"/>
        </w:rPr>
        <w:t>Do not include pre-calculus courses, or statistics courses which were not designated as Advanced Placement (AP) courses, in your answer.</w:t>
      </w:r>
    </w:p>
    <w:p w:rsidRPr="006F5812" w:rsidR="003C48CD" w:rsidP="003C48CD" w:rsidRDefault="003C48CD" w14:paraId="1D1719B0" w14:textId="4D547E91">
      <w:pPr>
        <w:rPr>
          <w:rFonts w:ascii="Arial" w:hAnsi="Arial"/>
        </w:rPr>
      </w:pPr>
      <w:r w:rsidRPr="006F5812">
        <w:rPr>
          <w:rFonts w:ascii="Arial" w:hAnsi="Arial"/>
          <w:b/>
        </w:rPr>
        <w:t>N20BACTSAT</w:t>
      </w:r>
    </w:p>
    <w:p w:rsidR="009F1454" w:rsidP="003C48CD" w:rsidRDefault="003C48CD" w14:paraId="2BA40EF3" w14:textId="77777777">
      <w:pPr>
        <w:rPr>
          <w:rFonts w:cs="Arial"/>
          <w:szCs w:val="20"/>
        </w:rPr>
      </w:pPr>
      <w:r w:rsidRPr="007E65ED">
        <w:rPr>
          <w:rFonts w:cs="Arial"/>
          <w:szCs w:val="20"/>
        </w:rPr>
        <w:t>Did you take...</w:t>
      </w:r>
    </w:p>
    <w:p w:rsidR="003C48CD" w:rsidP="003C48CD" w:rsidRDefault="003C48CD" w14:paraId="4C9E364B" w14:textId="3677C3EC">
      <w:r w:rsidRPr="007E65ED">
        <w:rPr>
          <w:rFonts w:cs="Arial"/>
          <w:szCs w:val="20"/>
        </w:rPr>
        <w:t>The SAT?</w:t>
      </w:r>
    </w:p>
    <w:p w:rsidRPr="007E65ED" w:rsidR="003C48CD" w:rsidP="00D1669A" w:rsidRDefault="003C48CD" w14:paraId="6C95AB91" w14:textId="77777777">
      <w:pPr>
        <w:pStyle w:val="NoSpacing"/>
      </w:pPr>
      <w:r>
        <w:tab/>
      </w:r>
      <w:r w:rsidRPr="007E65ED">
        <w:t>1 = Yes</w:t>
      </w:r>
    </w:p>
    <w:p w:rsidR="003C48CD" w:rsidP="00D1669A" w:rsidRDefault="003C48CD" w14:paraId="44E3CF17" w14:textId="77777777">
      <w:pPr>
        <w:pStyle w:val="NoSpacing"/>
      </w:pPr>
      <w:r>
        <w:tab/>
      </w:r>
      <w:r w:rsidRPr="007E65ED">
        <w:t>0 = No</w:t>
      </w:r>
    </w:p>
    <w:p w:rsidR="003C48CD" w:rsidP="003C48CD" w:rsidRDefault="003C48CD" w14:paraId="728C711B" w14:textId="77777777">
      <w:r w:rsidRPr="007E65ED">
        <w:rPr>
          <w:rFonts w:cs="Arial"/>
          <w:szCs w:val="20"/>
        </w:rPr>
        <w:t>The ACT?</w:t>
      </w:r>
    </w:p>
    <w:p w:rsidRPr="007E65ED" w:rsidR="003C48CD" w:rsidP="00D1669A" w:rsidRDefault="003C48CD" w14:paraId="10DC0B27" w14:textId="77777777">
      <w:pPr>
        <w:pStyle w:val="NoSpacing"/>
      </w:pPr>
      <w:r>
        <w:tab/>
      </w:r>
      <w:r w:rsidRPr="007E65ED">
        <w:t>1 = Yes</w:t>
      </w:r>
    </w:p>
    <w:p w:rsidR="003C48CD" w:rsidP="00D1669A" w:rsidRDefault="003C48CD" w14:paraId="64A491D6" w14:textId="77777777">
      <w:pPr>
        <w:pStyle w:val="NoSpacing"/>
      </w:pPr>
      <w:r>
        <w:tab/>
      </w:r>
      <w:r w:rsidRPr="007E65ED">
        <w:t>0 = No</w:t>
      </w:r>
    </w:p>
    <w:p w:rsidR="009F1454" w:rsidP="003C48CD" w:rsidRDefault="003C48CD" w14:paraId="60219BE5" w14:textId="77777777">
      <w:r w:rsidRPr="007E65ED">
        <w:rPr>
          <w:rFonts w:cs="Arial"/>
          <w:b/>
          <w:bCs/>
          <w:szCs w:val="20"/>
        </w:rPr>
        <w:t>Help Text:</w:t>
      </w:r>
      <w:r w:rsidRPr="007E65ED">
        <w:rPr>
          <w:rFonts w:cs="Arial"/>
          <w:szCs w:val="20"/>
        </w:rPr>
        <w:t xml:space="preserve"> </w:t>
      </w:r>
      <w:r>
        <w:rPr>
          <w:rFonts w:cs="Arial"/>
          <w:szCs w:val="20"/>
        </w:rPr>
        <w:t>The SAT and ACT are college entrance exams designed to assess high school students' general educational development and their ability to complete college-level work.</w:t>
      </w:r>
    </w:p>
    <w:p w:rsidR="009F1454" w:rsidP="003C48CD" w:rsidRDefault="003C48CD" w14:paraId="6B0B0F13" w14:textId="77777777">
      <w:r>
        <w:rPr>
          <w:rFonts w:cs="Arial"/>
          <w:szCs w:val="20"/>
        </w:rPr>
        <w:t>The </w:t>
      </w:r>
      <w:r w:rsidRPr="00143F99">
        <w:rPr>
          <w:rFonts w:cs="Arial"/>
          <w:b/>
          <w:bCs/>
          <w:szCs w:val="20"/>
        </w:rPr>
        <w:t>SAT</w:t>
      </w:r>
      <w:r>
        <w:rPr>
          <w:rFonts w:cs="Arial"/>
          <w:szCs w:val="20"/>
        </w:rPr>
        <w:t> (SAT Reasoning Test, formerly Scholastic Aptitude Test) is a standardized test for college admissions. The SAT scoring system has changed over time. Maximum scores of 1600 or 2400 are possible, depending on the date in which you took the SAT.</w:t>
      </w:r>
    </w:p>
    <w:p w:rsidR="009F1454" w:rsidP="003C48CD" w:rsidRDefault="003C48CD" w14:paraId="1E7396BF" w14:textId="77777777">
      <w:pPr>
        <w:rPr>
          <w:rFonts w:cs="Arial"/>
          <w:szCs w:val="20"/>
        </w:rPr>
      </w:pPr>
      <w:r>
        <w:rPr>
          <w:rFonts w:cs="Arial"/>
          <w:szCs w:val="20"/>
        </w:rPr>
        <w:t>The </w:t>
      </w:r>
      <w:r w:rsidRPr="00143F99">
        <w:rPr>
          <w:rFonts w:cs="Arial"/>
          <w:b/>
          <w:bCs/>
          <w:szCs w:val="20"/>
        </w:rPr>
        <w:t>ACT</w:t>
      </w:r>
      <w:r>
        <w:rPr>
          <w:rFonts w:cs="Arial"/>
          <w:szCs w:val="20"/>
        </w:rPr>
        <w:t> is divided into four multiple choice subject tests: English, mathematics, reading, and science reasoning, with an optional writing section. Subject test scores range from 1 to 36.</w:t>
      </w:r>
    </w:p>
    <w:p w:rsidRPr="007E65ED" w:rsidR="003C48CD" w:rsidP="003C48CD" w:rsidRDefault="003C48CD" w14:paraId="19E2A5D5" w14:textId="4FDE4E6D">
      <w:pPr>
        <w:pStyle w:val="Heading1"/>
      </w:pPr>
      <w:bookmarkStart w:name="_Toc11389842" w:id="289"/>
      <w:bookmarkStart w:name="_Toc26966824" w:id="290"/>
      <w:bookmarkStart w:name="_Toc36727675" w:id="291"/>
      <w:r w:rsidRPr="00A3236D">
        <w:t>N20BREMEVER</w:t>
      </w:r>
      <w:r>
        <w:t xml:space="preserve"> (ABBREV)</w:t>
      </w:r>
      <w:bookmarkEnd w:id="289"/>
      <w:bookmarkEnd w:id="290"/>
      <w:bookmarkEnd w:id="291"/>
    </w:p>
    <w:p w:rsidR="009F1454" w:rsidP="003C48CD" w:rsidRDefault="003C48CD" w14:paraId="246F73DD" w14:textId="77777777">
      <w:pPr>
        <w:rPr>
          <w:rFonts w:cs="Arial"/>
          <w:szCs w:val="20"/>
        </w:rPr>
      </w:pPr>
      <w:r w:rsidRPr="007E65ED">
        <w:rPr>
          <w:rFonts w:cs="Arial"/>
          <w:szCs w:val="20"/>
        </w:rPr>
        <w:t>Remedial or developmental courses are used to strengthen your skills in math, reading, or other subjects. Students are usually assigned to these courses on the basis of a placement test taken before the academic year begins. Often, these courses do not count for credit toward graduation. </w:t>
      </w:r>
    </w:p>
    <w:p w:rsidR="009F1454" w:rsidP="003C48CD" w:rsidRDefault="003C48CD" w14:paraId="7D0B8B28" w14:textId="77777777">
      <w:pPr>
        <w:rPr>
          <w:rFonts w:cs="Arial"/>
          <w:szCs w:val="20"/>
        </w:rPr>
      </w:pPr>
      <w:r w:rsidRPr="007E65ED">
        <w:rPr>
          <w:rFonts w:cs="Arial"/>
          <w:szCs w:val="20"/>
        </w:rPr>
        <w:t>Since [{</w:t>
      </w:r>
      <w:r>
        <w:rPr>
          <w:rFonts w:cs="Arial"/>
          <w:szCs w:val="20"/>
        </w:rPr>
        <w:t>i</w:t>
      </w:r>
      <w:r w:rsidRPr="007E65ED">
        <w:rPr>
          <w:rFonts w:cs="Arial"/>
          <w:szCs w:val="20"/>
        </w:rPr>
        <w:t xml:space="preserve">f N20ADIPL = 5} high school {else} you completed your high school requirements] [{if </w:t>
      </w:r>
      <w:r w:rsidR="008C1CA4">
        <w:rPr>
          <w:rFonts w:cs="Arial"/>
          <w:szCs w:val="20"/>
        </w:rPr>
        <w:t>[survey date before July 1, 2020]</w:t>
      </w:r>
      <w:r w:rsidRPr="007E65ED">
        <w:rPr>
          <w:rFonts w:cs="Arial"/>
          <w:szCs w:val="20"/>
        </w:rPr>
        <w:t xml:space="preserve"> = 0} and through June 30, 2020, did you take {else} , have you taken] any remedial or developmental courses to improve your basic skills in English, math, reading, or writing?</w:t>
      </w:r>
    </w:p>
    <w:p w:rsidRPr="007E65ED" w:rsidR="003C48CD" w:rsidP="00D1669A" w:rsidRDefault="003C48CD" w14:paraId="250BACE2" w14:textId="62BCB8D4">
      <w:pPr>
        <w:pStyle w:val="NoSpacing"/>
      </w:pPr>
      <w:r>
        <w:tab/>
      </w:r>
      <w:r w:rsidRPr="007E65ED">
        <w:t>1 = Yes</w:t>
      </w:r>
    </w:p>
    <w:p w:rsidR="003C48CD" w:rsidP="00D1669A" w:rsidRDefault="003C48CD" w14:paraId="4BF4281A" w14:textId="77777777">
      <w:pPr>
        <w:pStyle w:val="NoSpacing"/>
      </w:pPr>
      <w:r>
        <w:tab/>
      </w:r>
      <w:r w:rsidRPr="007E65ED">
        <w:t>0 = No</w:t>
      </w:r>
    </w:p>
    <w:p w:rsidR="009F1454" w:rsidP="003C48CD" w:rsidRDefault="003C48CD" w14:paraId="2F660998" w14:textId="77777777">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w:t>
      </w:r>
    </w:p>
    <w:p w:rsidR="009F1454" w:rsidP="003C48CD" w:rsidRDefault="003C48CD" w14:paraId="00BA60E1" w14:textId="77777777">
      <w:r>
        <w:rPr>
          <w:rFonts w:cs="Arial"/>
          <w:szCs w:val="20"/>
        </w:rPr>
        <w:t>If you failed a course in the standard curriculum and had to take the same course over again, do not count this course as a remedial course.</w:t>
      </w:r>
    </w:p>
    <w:p w:rsidR="009F1454" w:rsidP="003C48CD" w:rsidRDefault="003C48CD" w14:paraId="2B83A645" w14:textId="77777777">
      <w:pPr>
        <w:rPr>
          <w:rFonts w:cs="Arial"/>
          <w:szCs w:val="20"/>
        </w:rPr>
      </w:pPr>
      <w:r>
        <w:rPr>
          <w:rFonts w:cs="Arial"/>
          <w:szCs w:val="20"/>
        </w:rPr>
        <w:t xml:space="preserve">Answer </w:t>
      </w:r>
      <w:r w:rsidRPr="00143F99">
        <w:rPr>
          <w:rFonts w:cs="Arial"/>
          <w:b/>
          <w:bCs/>
          <w:szCs w:val="20"/>
        </w:rPr>
        <w:t>Yes</w:t>
      </w:r>
      <w:r>
        <w:rPr>
          <w:rFonts w:cs="Arial"/>
          <w:szCs w:val="20"/>
        </w:rPr>
        <w:t xml:space="preserve"> if you took any remedial courses at any schools since you completed high school.</w:t>
      </w:r>
    </w:p>
    <w:p w:rsidRPr="007E65ED" w:rsidR="003C48CD" w:rsidP="003C48CD" w:rsidRDefault="003C48CD" w14:paraId="5AF6A105" w14:textId="3EE67E2F">
      <w:pPr>
        <w:pStyle w:val="Heading1"/>
      </w:pPr>
      <w:bookmarkStart w:name="_Toc11389843" w:id="292"/>
      <w:bookmarkStart w:name="_Toc26966825" w:id="293"/>
      <w:bookmarkStart w:name="_Toc36727676" w:id="294"/>
      <w:r w:rsidRPr="00A3236D">
        <w:t>N20BREMSY</w:t>
      </w:r>
      <w:r>
        <w:t xml:space="preserve"> (ABBREV)</w:t>
      </w:r>
      <w:bookmarkEnd w:id="292"/>
      <w:bookmarkEnd w:id="293"/>
      <w:bookmarkEnd w:id="294"/>
    </w:p>
    <w:p w:rsidR="009F1454" w:rsidP="003C48CD" w:rsidRDefault="003C48CD" w14:paraId="5E649FB9" w14:textId="77777777">
      <w:r w:rsidRPr="007E65ED">
        <w:rPr>
          <w:rFonts w:cs="Arial"/>
          <w:szCs w:val="20"/>
        </w:rPr>
        <w:t xml:space="preserve">[{If </w:t>
      </w:r>
      <w:r w:rsidR="00D0635F">
        <w:rPr>
          <w:rFonts w:cs="Arial"/>
          <w:szCs w:val="20"/>
        </w:rPr>
        <w:t>[currently enrolled]</w:t>
      </w:r>
      <w:r w:rsidRPr="007E65ED">
        <w:rPr>
          <w:rFonts w:cs="Arial"/>
          <w:szCs w:val="20"/>
        </w:rPr>
        <w:t xml:space="preserve"> = 1} Have you taken {else} Did you take] any remedial or developmental courses during the 2019-2020 academic year? [{If </w:t>
      </w:r>
      <w:r w:rsidR="00D0635F">
        <w:rPr>
          <w:rFonts w:cs="Arial"/>
          <w:szCs w:val="20"/>
        </w:rPr>
        <w:t>[currently enrolled]</w:t>
      </w:r>
      <w:r w:rsidRPr="007E65ED">
        <w:rPr>
          <w:rFonts w:cs="Arial"/>
          <w:szCs w:val="20"/>
        </w:rPr>
        <w:t xml:space="preserve"> = 1} (If you are currently taking a remedial or developmental course, please answer "yes.")] </w:t>
      </w:r>
    </w:p>
    <w:p w:rsidRPr="007E65ED" w:rsidR="003C48CD" w:rsidP="00D1669A" w:rsidRDefault="003C48CD" w14:paraId="3573ECB2" w14:textId="52533D54">
      <w:pPr>
        <w:pStyle w:val="NoSpacing"/>
      </w:pPr>
      <w:r>
        <w:tab/>
      </w:r>
      <w:r w:rsidRPr="007E65ED">
        <w:t>1 = Yes</w:t>
      </w:r>
    </w:p>
    <w:p w:rsidR="003C48CD" w:rsidP="00D1669A" w:rsidRDefault="003C48CD" w14:paraId="3B4C35D7" w14:textId="77777777">
      <w:pPr>
        <w:pStyle w:val="NoSpacing"/>
      </w:pPr>
      <w:r>
        <w:tab/>
      </w:r>
      <w:r w:rsidRPr="007E65ED">
        <w:t>0 = No</w:t>
      </w:r>
    </w:p>
    <w:p w:rsidR="009F1454" w:rsidP="003C48CD" w:rsidRDefault="003C48CD" w14:paraId="2A318CD8" w14:textId="77777777">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58DB4AA9" w14:textId="77777777">
      <w:r>
        <w:rPr>
          <w:rFonts w:cs="Arial"/>
          <w:szCs w:val="20"/>
        </w:rPr>
        <w:t>Sometimes remedial classes are also called developmental classes, pre-curriculum classes, basic skills classes, or have other names as designated by the school.</w:t>
      </w:r>
    </w:p>
    <w:p w:rsidR="009F1454" w:rsidP="003C48CD" w:rsidRDefault="003C48CD" w14:paraId="047F4ACE" w14:textId="77777777">
      <w:r>
        <w:rPr>
          <w:rFonts w:cs="Arial"/>
          <w:szCs w:val="20"/>
        </w:rPr>
        <w:t>If you failed a course in the standard curriculum and had to take the same course over again, do not count this course as a remedial course.</w:t>
      </w:r>
    </w:p>
    <w:p w:rsidR="009F1454" w:rsidP="003C48CD" w:rsidRDefault="003C48CD" w14:paraId="074F4D08" w14:textId="77777777">
      <w:pPr>
        <w:rPr>
          <w:rFonts w:cs="Arial"/>
          <w:szCs w:val="20"/>
        </w:rPr>
      </w:pPr>
      <w:r>
        <w:rPr>
          <w:rFonts w:cs="Arial"/>
          <w:szCs w:val="20"/>
        </w:rPr>
        <w:t xml:space="preserve">Answer </w:t>
      </w:r>
      <w:r w:rsidRPr="002F6F43">
        <w:rPr>
          <w:rFonts w:cs="Arial"/>
          <w:b/>
          <w:bCs/>
          <w:szCs w:val="20"/>
        </w:rPr>
        <w:t>Yes</w:t>
      </w:r>
      <w:r>
        <w:rPr>
          <w:rFonts w:cs="Arial"/>
          <w:szCs w:val="20"/>
        </w:rPr>
        <w:t xml:space="preserve"> if you took any remedial courses at any schools during the 2019-2020 academic year (July 1, 2019-June 30, 2020).</w:t>
      </w:r>
    </w:p>
    <w:p w:rsidRPr="007E65ED" w:rsidR="003C48CD" w:rsidP="003C48CD" w:rsidRDefault="003C48CD" w14:paraId="00CA53A8" w14:textId="55505EBD">
      <w:pPr>
        <w:pStyle w:val="Heading1"/>
      </w:pPr>
      <w:bookmarkStart w:name="_Toc11389844" w:id="295"/>
      <w:bookmarkStart w:name="_Toc26966826" w:id="296"/>
      <w:bookmarkStart w:name="_Toc36727677" w:id="297"/>
      <w:r w:rsidRPr="00A3236D">
        <w:t>N20BREMTYPNM</w:t>
      </w:r>
      <w:r>
        <w:t xml:space="preserve"> (ABBREV)</w:t>
      </w:r>
      <w:bookmarkEnd w:id="295"/>
      <w:bookmarkEnd w:id="296"/>
      <w:bookmarkEnd w:id="297"/>
    </w:p>
    <w:p w:rsidR="009F1454" w:rsidP="003C48CD" w:rsidRDefault="003C48CD" w14:paraId="192F627A" w14:textId="77777777">
      <w:pPr>
        <w:rPr>
          <w:rFonts w:cs="Arial"/>
          <w:szCs w:val="20"/>
        </w:rPr>
      </w:pPr>
      <w:r w:rsidRPr="007E65ED">
        <w:rPr>
          <w:rFonts w:cs="Arial"/>
          <w:szCs w:val="20"/>
        </w:rPr>
        <w:t xml:space="preserve">In the 2019-2020 academic year, how many times [{if </w:t>
      </w:r>
      <w:r w:rsidR="00D0635F">
        <w:rPr>
          <w:rFonts w:cs="Arial"/>
          <w:szCs w:val="20"/>
        </w:rPr>
        <w:t>[currently enrolled]</w:t>
      </w:r>
      <w:r w:rsidRPr="007E65ED">
        <w:rPr>
          <w:rFonts w:cs="Arial"/>
          <w:szCs w:val="20"/>
        </w:rPr>
        <w:t xml:space="preserve"> = 1} have you taken {else} did you take] remedial or developmental courses in each of the following subjects...</w:t>
      </w:r>
      <w:r w:rsidR="00D0635F">
        <w:rPr>
          <w:rFonts w:cs="Arial"/>
          <w:szCs w:val="20"/>
        </w:rPr>
        <w:t xml:space="preserve"> </w:t>
      </w:r>
    </w:p>
    <w:p w:rsidR="009F1454" w:rsidP="003C48CD" w:rsidRDefault="003C48CD" w14:paraId="6EFD1C1D" w14:textId="77777777">
      <w:pPr>
        <w:rPr>
          <w:rFonts w:cs="Arial"/>
          <w:szCs w:val="20"/>
        </w:rPr>
      </w:pPr>
      <w:r w:rsidRPr="007E65ED">
        <w:rPr>
          <w:rFonts w:cs="Arial"/>
          <w:szCs w:val="20"/>
        </w:rPr>
        <w:t>[{If N20ARMCRD=1} (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003C48CD" w:rsidP="003C48CD" w:rsidRDefault="003C48CD" w14:paraId="09641C7C" w14:textId="49E19AD1">
      <w:r w:rsidRPr="007E65ED">
        <w:rPr>
          <w:rFonts w:cs="Arial"/>
          <w:szCs w:val="20"/>
        </w:rPr>
        <w:t>Math?</w:t>
      </w:r>
    </w:p>
    <w:p w:rsidRPr="007E65ED" w:rsidR="003C48CD" w:rsidP="00D1669A" w:rsidRDefault="003C48CD" w14:paraId="60A581EF" w14:textId="77777777">
      <w:pPr>
        <w:pStyle w:val="NoSpacing"/>
      </w:pPr>
      <w:r>
        <w:tab/>
      </w:r>
      <w:r w:rsidRPr="007E65ED">
        <w:t>0 = Not this year</w:t>
      </w:r>
    </w:p>
    <w:p w:rsidR="003C48CD" w:rsidP="00D1669A" w:rsidRDefault="003C48CD" w14:paraId="48769334" w14:textId="77777777">
      <w:pPr>
        <w:pStyle w:val="NoSpacing"/>
      </w:pPr>
      <w:r>
        <w:tab/>
      </w:r>
      <w:r w:rsidRPr="007E65ED">
        <w:t>1 = One time this year</w:t>
      </w:r>
    </w:p>
    <w:p w:rsidR="003C48CD" w:rsidP="00D1669A" w:rsidRDefault="003C48CD" w14:paraId="07FA0284" w14:textId="77777777">
      <w:pPr>
        <w:pStyle w:val="NoSpacing"/>
      </w:pPr>
      <w:r>
        <w:tab/>
      </w:r>
      <w:r w:rsidRPr="007E65ED">
        <w:t>2 = More than one time this year</w:t>
      </w:r>
    </w:p>
    <w:p w:rsidR="003C48CD" w:rsidP="003C48CD" w:rsidRDefault="003C48CD" w14:paraId="1D3F4684" w14:textId="77777777">
      <w:r w:rsidRPr="007E65ED">
        <w:rPr>
          <w:rFonts w:cs="Arial"/>
          <w:szCs w:val="20"/>
        </w:rPr>
        <w:t>Reading and/or writing? (Do not include English as a Second Language courses)</w:t>
      </w:r>
    </w:p>
    <w:p w:rsidRPr="007E65ED" w:rsidR="003C48CD" w:rsidP="00D1669A" w:rsidRDefault="003C48CD" w14:paraId="1F80F126" w14:textId="77777777">
      <w:pPr>
        <w:pStyle w:val="NoSpacing"/>
      </w:pPr>
      <w:r>
        <w:tab/>
      </w:r>
      <w:r w:rsidRPr="007E65ED">
        <w:t>0 = Not this year</w:t>
      </w:r>
    </w:p>
    <w:p w:rsidR="003C48CD" w:rsidP="00D1669A" w:rsidRDefault="003C48CD" w14:paraId="30B00550" w14:textId="77777777">
      <w:pPr>
        <w:pStyle w:val="NoSpacing"/>
      </w:pPr>
      <w:r>
        <w:tab/>
      </w:r>
      <w:r w:rsidRPr="007E65ED">
        <w:t>1 = One time this year</w:t>
      </w:r>
    </w:p>
    <w:p w:rsidR="003C48CD" w:rsidP="00D1669A" w:rsidRDefault="003C48CD" w14:paraId="6BC8A4FA" w14:textId="77777777">
      <w:pPr>
        <w:pStyle w:val="NoSpacing"/>
      </w:pPr>
      <w:r>
        <w:tab/>
      </w:r>
      <w:r w:rsidRPr="007E65ED">
        <w:t>2 = More than one time this year</w:t>
      </w:r>
    </w:p>
    <w:p w:rsidR="009F1454" w:rsidP="003C48CD" w:rsidRDefault="003C48CD" w14:paraId="68B9862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2B149CC0" w14:textId="7F2C7CB7">
      <w:r>
        <w:rPr>
          <w:rFonts w:cs="Arial"/>
          <w:szCs w:val="20"/>
        </w:rPr>
        <w:t>Sometimes remedial classes are also called developmental classes, pre-curriculum classes, basic skills classes, or have other names as designated by the school.</w:t>
      </w:r>
    </w:p>
    <w:p w:rsidR="009F1454" w:rsidP="003C48CD" w:rsidRDefault="003C48CD" w14:paraId="13A443A3" w14:textId="77777777">
      <w:r>
        <w:rPr>
          <w:rFonts w:cs="Arial"/>
          <w:szCs w:val="20"/>
        </w:rPr>
        <w:t>Indicate the number of times you took remedial courses in each of these topic areas at any schools during the 2019-2020 academic year (July 1, 2019-June 30, 2020).</w:t>
      </w:r>
    </w:p>
    <w:p w:rsidR="009F1454" w:rsidP="003C48CD" w:rsidRDefault="003C48CD" w14:paraId="28FBD12A" w14:textId="77777777">
      <w:r w:rsidRPr="002F6F43">
        <w:rPr>
          <w:rFonts w:cs="Arial"/>
          <w:b/>
          <w:bCs/>
          <w:szCs w:val="20"/>
        </w:rPr>
        <w:t>Math</w:t>
      </w:r>
      <w:r>
        <w:rPr>
          <w:rFonts w:cs="Arial"/>
          <w:szCs w:val="20"/>
        </w:rPr>
        <w:t>: Topics may include, but are not limited to, pre-algebra and elementary algebra.</w:t>
      </w:r>
    </w:p>
    <w:p w:rsidR="009F1454" w:rsidP="003C48CD" w:rsidRDefault="003C48CD" w14:paraId="4B903CE5" w14:textId="77777777">
      <w:r w:rsidRPr="002F6F43">
        <w:rPr>
          <w:rFonts w:cs="Arial"/>
          <w:b/>
          <w:bCs/>
          <w:szCs w:val="20"/>
        </w:rPr>
        <w:t>Reading</w:t>
      </w:r>
      <w:r>
        <w:rPr>
          <w:rFonts w:cs="Arial"/>
          <w:szCs w:val="20"/>
        </w:rPr>
        <w:t>: Topics may include, but are not limited to, reading comprehension and vocabulary.</w:t>
      </w:r>
    </w:p>
    <w:p w:rsidR="009F1454" w:rsidP="003C48CD" w:rsidRDefault="003C48CD" w14:paraId="7CA3D576" w14:textId="77777777">
      <w:pPr>
        <w:rPr>
          <w:rFonts w:cs="Arial"/>
          <w:szCs w:val="20"/>
        </w:rPr>
      </w:pPr>
      <w:r w:rsidRPr="002F6F43">
        <w:rPr>
          <w:rFonts w:cs="Arial"/>
          <w:b/>
          <w:bCs/>
          <w:szCs w:val="20"/>
        </w:rPr>
        <w:t>Writing</w:t>
      </w:r>
      <w:r>
        <w:rPr>
          <w:rFonts w:cs="Arial"/>
          <w:szCs w:val="20"/>
        </w:rPr>
        <w:t>: Topics may include, but are not limited to, grammar, word choice, spelling, punctuation, sentence structure, and composition.</w:t>
      </w:r>
    </w:p>
    <w:p w:rsidRPr="007E65ED" w:rsidR="003C48CD" w:rsidP="003C48CD" w:rsidRDefault="003C48CD" w14:paraId="432728C9" w14:textId="305D0C0B">
      <w:pPr>
        <w:pStyle w:val="Heading1"/>
      </w:pPr>
      <w:bookmarkStart w:name="_Toc11389845" w:id="298"/>
      <w:bookmarkStart w:name="_Toc26966827" w:id="299"/>
      <w:bookmarkStart w:name="_Toc36727678" w:id="300"/>
      <w:r w:rsidRPr="00A3236D">
        <w:t>N20BREMMATH</w:t>
      </w:r>
      <w:r>
        <w:t xml:space="preserve"> (ABBREV)</w:t>
      </w:r>
      <w:bookmarkEnd w:id="298"/>
      <w:bookmarkEnd w:id="299"/>
      <w:bookmarkEnd w:id="300"/>
    </w:p>
    <w:p w:rsidR="009F1454" w:rsidP="003C48CD" w:rsidRDefault="003C48CD" w14:paraId="615C6A62" w14:textId="77777777">
      <w:pPr>
        <w:rPr>
          <w:rFonts w:cs="Arial"/>
          <w:szCs w:val="20"/>
        </w:rPr>
      </w:pPr>
      <w:r w:rsidRPr="007E65ED">
        <w:rPr>
          <w:rFonts w:cs="Arial"/>
          <w:szCs w:val="20"/>
        </w:rPr>
        <w:t>Since you completed your high school requirements, have you ever taken a course that was primarily focused in any of the following content areas?</w:t>
      </w:r>
    </w:p>
    <w:p w:rsidR="003C48CD" w:rsidP="003C48CD" w:rsidRDefault="003C48CD" w14:paraId="257052F2" w14:textId="514BBB47">
      <w:pPr>
        <w:rPr>
          <w:rFonts w:cs="Arial"/>
          <w:szCs w:val="20"/>
        </w:rPr>
      </w:pPr>
      <w:r w:rsidRPr="007E65ED">
        <w:rPr>
          <w:rFonts w:cs="Arial"/>
          <w:szCs w:val="20"/>
        </w:rPr>
        <w:t>Pre-algebra, arithmetic, or geometry</w:t>
      </w:r>
    </w:p>
    <w:p w:rsidRPr="007E65ED" w:rsidR="003C48CD" w:rsidP="00D1669A" w:rsidRDefault="003C48CD" w14:paraId="612AD638" w14:textId="77777777">
      <w:pPr>
        <w:pStyle w:val="NoSpacing"/>
        <w:ind w:firstLine="720"/>
      </w:pPr>
      <w:r w:rsidRPr="007E65ED">
        <w:t>1 = Yes</w:t>
      </w:r>
    </w:p>
    <w:p w:rsidR="003C48CD" w:rsidP="00D1669A" w:rsidRDefault="003C48CD" w14:paraId="4369070C" w14:textId="13D2B0EB">
      <w:pPr>
        <w:pStyle w:val="NoSpacing"/>
        <w:ind w:firstLine="720"/>
      </w:pPr>
      <w:r w:rsidRPr="007E65ED">
        <w:t>0 = No</w:t>
      </w:r>
    </w:p>
    <w:p w:rsidR="003C48CD" w:rsidP="003C48CD" w:rsidRDefault="003C48CD" w14:paraId="2F4035FF" w14:textId="77777777">
      <w:pPr>
        <w:rPr>
          <w:rFonts w:cs="Arial"/>
          <w:szCs w:val="20"/>
        </w:rPr>
      </w:pPr>
      <w:r w:rsidRPr="007E65ED">
        <w:rPr>
          <w:rFonts w:cs="Arial"/>
          <w:szCs w:val="20"/>
        </w:rPr>
        <w:t>Elementary or intermediate algebra</w:t>
      </w:r>
    </w:p>
    <w:p w:rsidRPr="007E65ED" w:rsidR="003C48CD" w:rsidP="00D1669A" w:rsidRDefault="003C48CD" w14:paraId="4D643AEC" w14:textId="77777777">
      <w:pPr>
        <w:pStyle w:val="NoSpacing"/>
        <w:ind w:firstLine="720"/>
      </w:pPr>
      <w:r w:rsidRPr="007E65ED">
        <w:t>1 = Yes</w:t>
      </w:r>
    </w:p>
    <w:p w:rsidR="003C48CD" w:rsidP="00D1669A" w:rsidRDefault="003C48CD" w14:paraId="19354DEC" w14:textId="2EE580B1">
      <w:pPr>
        <w:pStyle w:val="NoSpacing"/>
        <w:ind w:firstLine="720"/>
      </w:pPr>
      <w:r w:rsidRPr="007E65ED">
        <w:t>0 = No</w:t>
      </w:r>
    </w:p>
    <w:p w:rsidR="003C48CD" w:rsidP="003C48CD" w:rsidRDefault="003C48CD" w14:paraId="2CFB1693" w14:textId="77777777">
      <w:pPr>
        <w:rPr>
          <w:rFonts w:cs="Arial"/>
          <w:szCs w:val="20"/>
        </w:rPr>
      </w:pPr>
      <w:r w:rsidRPr="007E65ED">
        <w:rPr>
          <w:rFonts w:cs="Arial"/>
          <w:szCs w:val="20"/>
        </w:rPr>
        <w:t>College algebra</w:t>
      </w:r>
    </w:p>
    <w:p w:rsidRPr="007E65ED" w:rsidR="003C48CD" w:rsidP="006F5812" w:rsidRDefault="003C48CD" w14:paraId="379DD5F3" w14:textId="77777777">
      <w:pPr>
        <w:pStyle w:val="NoSpacing"/>
        <w:ind w:firstLine="720"/>
      </w:pPr>
      <w:r w:rsidRPr="007E65ED">
        <w:t>1 = Yes</w:t>
      </w:r>
    </w:p>
    <w:p w:rsidR="003C48CD" w:rsidP="00D1669A" w:rsidRDefault="003C48CD" w14:paraId="3D25AF3B" w14:textId="3586C158">
      <w:pPr>
        <w:pStyle w:val="NoSpacing"/>
      </w:pPr>
      <w:r>
        <w:tab/>
      </w:r>
      <w:r w:rsidRPr="007E65ED">
        <w:t>0= No</w:t>
      </w:r>
    </w:p>
    <w:p w:rsidR="003C48CD" w:rsidP="003C48CD" w:rsidRDefault="003C48CD" w14:paraId="69C0501C" w14:textId="77777777">
      <w:pPr>
        <w:rPr>
          <w:rFonts w:cs="Arial"/>
          <w:szCs w:val="20"/>
        </w:rPr>
      </w:pPr>
      <w:r w:rsidRPr="007E65ED">
        <w:rPr>
          <w:rFonts w:cs="Arial"/>
          <w:szCs w:val="20"/>
        </w:rPr>
        <w:t>Pre-calculus or trigonometry</w:t>
      </w:r>
    </w:p>
    <w:p w:rsidRPr="007E65ED" w:rsidR="003C48CD" w:rsidP="006F5812" w:rsidRDefault="003C48CD" w14:paraId="11CE2EAC" w14:textId="77777777">
      <w:pPr>
        <w:pStyle w:val="NoSpacing"/>
        <w:ind w:firstLine="720"/>
      </w:pPr>
      <w:r w:rsidRPr="007E65ED">
        <w:t>1 = Yes</w:t>
      </w:r>
    </w:p>
    <w:p w:rsidR="003C48CD" w:rsidP="00D1669A" w:rsidRDefault="003C48CD" w14:paraId="2DE13090" w14:textId="77777777">
      <w:pPr>
        <w:pStyle w:val="NoSpacing"/>
      </w:pPr>
      <w:r>
        <w:tab/>
      </w:r>
      <w:r w:rsidRPr="007E65ED">
        <w:t>0 = No</w:t>
      </w:r>
    </w:p>
    <w:p w:rsidR="003C48CD" w:rsidP="003C48CD" w:rsidRDefault="003C48CD" w14:paraId="3310C101" w14:textId="77777777">
      <w:pPr>
        <w:rPr>
          <w:rFonts w:cs="Arial"/>
          <w:szCs w:val="20"/>
        </w:rPr>
      </w:pPr>
      <w:r w:rsidRPr="007E65ED">
        <w:rPr>
          <w:rFonts w:cs="Arial"/>
          <w:szCs w:val="20"/>
        </w:rPr>
        <w:t>Introductory or intermediate calculus</w:t>
      </w:r>
    </w:p>
    <w:p w:rsidRPr="007E65ED" w:rsidR="003C48CD" w:rsidP="006F5812" w:rsidRDefault="003C48CD" w14:paraId="24C92226" w14:textId="77777777">
      <w:pPr>
        <w:pStyle w:val="NoSpacing"/>
        <w:ind w:firstLine="720"/>
      </w:pPr>
      <w:r w:rsidRPr="007E65ED">
        <w:t>1 = Yes</w:t>
      </w:r>
    </w:p>
    <w:p w:rsidR="003C48CD" w:rsidP="00D1669A" w:rsidRDefault="003C48CD" w14:paraId="532FDD07" w14:textId="77777777">
      <w:pPr>
        <w:pStyle w:val="NoSpacing"/>
      </w:pPr>
      <w:r>
        <w:tab/>
      </w:r>
      <w:r w:rsidRPr="007E65ED">
        <w:t>0 = No</w:t>
      </w:r>
    </w:p>
    <w:p w:rsidR="003C48CD" w:rsidP="003C48CD" w:rsidRDefault="003C48CD" w14:paraId="6E3F2B7C" w14:textId="77777777">
      <w:pPr>
        <w:rPr>
          <w:rFonts w:cs="Arial"/>
          <w:szCs w:val="20"/>
        </w:rPr>
      </w:pPr>
      <w:r w:rsidRPr="007E65ED">
        <w:rPr>
          <w:rFonts w:cs="Arial"/>
          <w:szCs w:val="20"/>
        </w:rPr>
        <w:t>Statistics (including econometrics, biostatistics, and discipline-based courses)</w:t>
      </w:r>
    </w:p>
    <w:p w:rsidRPr="007E65ED" w:rsidR="003C48CD" w:rsidP="006F5812" w:rsidRDefault="003C48CD" w14:paraId="08741B01" w14:textId="77777777">
      <w:pPr>
        <w:pStyle w:val="NoSpacing"/>
        <w:ind w:firstLine="720"/>
      </w:pPr>
      <w:r w:rsidRPr="007E65ED">
        <w:t>1 = Yes</w:t>
      </w:r>
    </w:p>
    <w:p w:rsidR="003C48CD" w:rsidP="00D1669A" w:rsidRDefault="003C48CD" w14:paraId="693C98A7" w14:textId="77777777">
      <w:pPr>
        <w:pStyle w:val="NoSpacing"/>
      </w:pPr>
      <w:r>
        <w:tab/>
      </w:r>
      <w:r w:rsidRPr="007E65ED">
        <w:t>0 = No</w:t>
      </w:r>
    </w:p>
    <w:p w:rsidR="003C48CD" w:rsidP="003C48CD" w:rsidRDefault="003C48CD" w14:paraId="54B92DB6" w14:textId="77777777">
      <w:pPr>
        <w:rPr>
          <w:rFonts w:cs="Arial"/>
          <w:szCs w:val="20"/>
        </w:rPr>
      </w:pPr>
      <w:r w:rsidRPr="007E65ED">
        <w:rPr>
          <w:rFonts w:cs="Arial"/>
          <w:szCs w:val="20"/>
        </w:rPr>
        <w:t>Advanced calculus or above</w:t>
      </w:r>
    </w:p>
    <w:p w:rsidRPr="007E65ED" w:rsidR="003C48CD" w:rsidP="00D1669A" w:rsidRDefault="003C48CD" w14:paraId="5F1B804C" w14:textId="77777777">
      <w:pPr>
        <w:pStyle w:val="NoSpacing"/>
        <w:ind w:left="720"/>
      </w:pPr>
      <w:r w:rsidRPr="007E65ED">
        <w:t>1 = Yes</w:t>
      </w:r>
    </w:p>
    <w:p w:rsidR="003C48CD" w:rsidP="00D1669A" w:rsidRDefault="003C48CD" w14:paraId="3D15D401" w14:textId="428C07CC">
      <w:pPr>
        <w:pStyle w:val="NoSpacing"/>
        <w:ind w:left="720"/>
      </w:pPr>
      <w:r w:rsidRPr="007E65ED">
        <w:t>0 = No</w:t>
      </w:r>
    </w:p>
    <w:p w:rsidR="003C48CD" w:rsidP="003C48CD" w:rsidRDefault="003C48CD" w14:paraId="0972EF87" w14:textId="77777777">
      <w:pPr>
        <w:rPr>
          <w:rFonts w:cs="Arial"/>
          <w:szCs w:val="20"/>
        </w:rPr>
      </w:pPr>
      <w:r w:rsidRPr="007E65ED">
        <w:rPr>
          <w:rFonts w:cs="Arial"/>
          <w:szCs w:val="20"/>
        </w:rPr>
        <w:t>None of the above</w:t>
      </w:r>
    </w:p>
    <w:p w:rsidRPr="007E65ED" w:rsidR="003C48CD" w:rsidP="00D1669A" w:rsidRDefault="003C48CD" w14:paraId="195BB442" w14:textId="77777777">
      <w:pPr>
        <w:pStyle w:val="NoSpacing"/>
        <w:ind w:left="720"/>
      </w:pPr>
      <w:r w:rsidRPr="007E65ED">
        <w:t>1 = Yes</w:t>
      </w:r>
    </w:p>
    <w:p w:rsidR="009F1454" w:rsidP="00D1669A" w:rsidRDefault="003C48CD" w14:paraId="505EF085" w14:textId="1113F527">
      <w:pPr>
        <w:pStyle w:val="NoSpacing"/>
        <w:ind w:left="720"/>
      </w:pPr>
      <w:r w:rsidRPr="007E65ED">
        <w:t>0 = No</w:t>
      </w:r>
    </w:p>
    <w:p w:rsidR="009F1454" w:rsidP="003C48CD" w:rsidRDefault="003C48CD" w14:paraId="142116D2" w14:textId="77777777">
      <w:pPr>
        <w:rPr>
          <w:rFonts w:cs="Arial"/>
          <w:szCs w:val="20"/>
        </w:rPr>
      </w:pPr>
      <w:r w:rsidRPr="007E65ED">
        <w:rPr>
          <w:rFonts w:cs="Arial"/>
          <w:b/>
          <w:bCs/>
          <w:szCs w:val="20"/>
        </w:rPr>
        <w:t>Help Text:</w:t>
      </w:r>
      <w:r w:rsidRPr="007E65ED">
        <w:rPr>
          <w:rFonts w:cs="Arial"/>
          <w:szCs w:val="20"/>
        </w:rPr>
        <w:t xml:space="preserve"> When reviewing these options, choose any content areas that seem related to any courses you have taken. If a math course you took does not relate to the available categories, select None of the above.</w:t>
      </w:r>
    </w:p>
    <w:p w:rsidRPr="007E65ED" w:rsidR="003C48CD" w:rsidP="003C48CD" w:rsidRDefault="003C48CD" w14:paraId="781D86D7" w14:textId="0FD82BA4">
      <w:pPr>
        <w:pStyle w:val="Heading1"/>
      </w:pPr>
      <w:bookmarkStart w:name="_Toc12863892" w:id="301"/>
      <w:bookmarkStart w:name="_Toc11389846" w:id="302"/>
      <w:bookmarkStart w:name="_Toc26966828" w:id="303"/>
      <w:bookmarkStart w:name="_Toc36727679" w:id="304"/>
      <w:r w:rsidRPr="00A3236D">
        <w:t>N20BNPEXPINT</w:t>
      </w:r>
      <w:bookmarkEnd w:id="301"/>
      <w:bookmarkEnd w:id="302"/>
      <w:bookmarkEnd w:id="303"/>
      <w:bookmarkEnd w:id="304"/>
    </w:p>
    <w:p w:rsidR="009F1454" w:rsidP="003C48CD" w:rsidRDefault="003C48CD" w14:paraId="21AE8C61" w14:textId="19233120">
      <w:r w:rsidRPr="007E65ED">
        <w:rPr>
          <w:rFonts w:cs="Arial"/>
          <w:szCs w:val="20"/>
        </w:rPr>
        <w:t>Now, [{if USERMODE = WEB} we'd {else} I'd] like to learn more about your enrollment at [</w:t>
      </w:r>
      <w:r w:rsidR="00D0635F">
        <w:rPr>
          <w:rFonts w:cs="Arial"/>
          <w:szCs w:val="20"/>
        </w:rPr>
        <w:t>NPSAS institution</w:t>
      </w:r>
      <w:r w:rsidRPr="007E65ED">
        <w:rPr>
          <w:rFonts w:cs="Arial"/>
          <w:szCs w:val="20"/>
        </w:rPr>
        <w:t xml:space="preserve">]. This information will be used to better understand the educational [{if N20ABPSELG </w:t>
      </w:r>
      <w:r w:rsidR="00676BA1">
        <w:rPr>
          <w:rFonts w:cs="Arial"/>
          <w:szCs w:val="20"/>
        </w:rPr>
        <w:t>in</w:t>
      </w:r>
      <w:r w:rsidRPr="007E65ED">
        <w:rPr>
          <w:rFonts w:cs="Arial"/>
          <w:szCs w:val="20"/>
        </w:rPr>
        <w:t xml:space="preserve"> </w:t>
      </w:r>
      <w:r w:rsidR="00676BA1">
        <w:rPr>
          <w:rFonts w:cs="Arial"/>
          <w:szCs w:val="20"/>
        </w:rPr>
        <w:t>(</w:t>
      </w:r>
      <w:r w:rsidRPr="007E65ED">
        <w:rPr>
          <w:rFonts w:cs="Arial"/>
          <w:szCs w:val="20"/>
        </w:rPr>
        <w:t>1</w:t>
      </w:r>
      <w:r w:rsidR="00676BA1">
        <w:rPr>
          <w:rFonts w:cs="Arial"/>
          <w:szCs w:val="20"/>
        </w:rPr>
        <w:t xml:space="preserve"> 2)</w:t>
      </w:r>
      <w:r w:rsidRPr="007E65ED">
        <w:rPr>
          <w:rFonts w:cs="Arial"/>
          <w:szCs w:val="20"/>
        </w:rPr>
        <w:t>} and social] experiences of college students.</w:t>
      </w:r>
    </w:p>
    <w:p w:rsidR="009F1454" w:rsidP="003C48CD" w:rsidRDefault="003C48CD" w14:paraId="446AFE7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52D38585" w14:textId="404C266D">
      <w:r w:rsidRPr="006F5812">
        <w:rPr>
          <w:rFonts w:ascii="Arial" w:hAnsi="Arial"/>
          <w:b/>
        </w:rPr>
        <w:t>N20BDBLMAJ</w:t>
      </w:r>
    </w:p>
    <w:p w:rsidR="003C48CD" w:rsidP="003C48CD" w:rsidRDefault="003C48CD" w14:paraId="17B61077" w14:textId="3723FC3A">
      <w:pPr>
        <w:rPr>
          <w:rFonts w:cs="Arial"/>
          <w:szCs w:val="20"/>
        </w:rPr>
      </w:pP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degree program]</w:t>
      </w:r>
      <w:r w:rsidRPr="007E65ED">
        <w:rPr>
          <w:rFonts w:cs="Arial"/>
          <w:szCs w:val="20"/>
        </w:rPr>
        <w:t xml:space="preserve"> in (2 3)] </w:t>
      </w:r>
    </w:p>
    <w:p w:rsidR="009F1454" w:rsidP="003C48CD" w:rsidRDefault="003C48CD" w14:paraId="595B0448" w14:textId="77777777">
      <w:r w:rsidRPr="007E65ED">
        <w:rPr>
          <w:rFonts w:cs="Arial"/>
          <w:szCs w:val="20"/>
        </w:rPr>
        <w:t>Did you declare a single or double major or field of study at [</w:t>
      </w:r>
      <w:r w:rsidR="00D0635F">
        <w:rPr>
          <w:rFonts w:cs="Arial"/>
          <w:szCs w:val="20"/>
        </w:rPr>
        <w:t>NPSAS institution</w:t>
      </w:r>
      <w:r w:rsidRPr="007E65ED">
        <w:rPr>
          <w:rFonts w:cs="Arial"/>
          <w:szCs w:val="20"/>
        </w:rPr>
        <w:t>]? </w:t>
      </w:r>
    </w:p>
    <w:p w:rsidR="003C48CD" w:rsidP="003C48CD" w:rsidRDefault="003C48CD" w14:paraId="7950D9F6" w14:textId="57B1C18C">
      <w:pPr>
        <w:rPr>
          <w:rFonts w:cs="Arial"/>
          <w:szCs w:val="20"/>
        </w:rPr>
      </w:pPr>
      <w:r>
        <w:rPr>
          <w:rFonts w:cs="Arial"/>
          <w:szCs w:val="20"/>
        </w:rPr>
        <w:t>[else if N20ACMPDGN = 1] </w:t>
      </w:r>
    </w:p>
    <w:p w:rsidR="009F1454" w:rsidP="003C48CD" w:rsidRDefault="003C48CD" w14:paraId="4A710E4D" w14:textId="77777777">
      <w:pPr>
        <w:rPr>
          <w:rFonts w:cs="Arial"/>
          <w:szCs w:val="20"/>
        </w:rPr>
      </w:pPr>
      <w:r>
        <w:rPr>
          <w:rFonts w:cs="Arial"/>
          <w:szCs w:val="20"/>
        </w:rPr>
        <w:t>Did you declare a single or double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7E444DE3" w14:textId="13C011A1">
      <w:pPr>
        <w:rPr>
          <w:rFonts w:cs="Arial"/>
          <w:szCs w:val="20"/>
        </w:rPr>
      </w:pP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rsidR="00D0635F">
        <w:rPr>
          <w:rFonts w:cs="Arial"/>
          <w:szCs w:val="20"/>
        </w:rPr>
        <w:t xml:space="preserve"> </w:t>
      </w:r>
    </w:p>
    <w:p w:rsidR="009F1454" w:rsidP="003C48CD" w:rsidRDefault="003C48CD" w14:paraId="6E834A58" w14:textId="77777777">
      <w:pPr>
        <w:rPr>
          <w:rFonts w:cs="Arial"/>
          <w:szCs w:val="20"/>
        </w:rPr>
      </w:pPr>
      <w:r>
        <w:rPr>
          <w:rFonts w:cs="Arial"/>
          <w:szCs w:val="20"/>
        </w:rPr>
        <w:t>Have you declared a major or field of study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099D15E8" w14:textId="6E3E7E61">
      <w:pPr>
        <w:rPr>
          <w:rFonts w:cs="Arial"/>
          <w:szCs w:val="20"/>
        </w:rPr>
      </w:pPr>
      <w:r>
        <w:rPr>
          <w:rFonts w:cs="Arial"/>
          <w:szCs w:val="20"/>
        </w:rPr>
        <w:t xml:space="preserve">[else if </w:t>
      </w:r>
      <w:r w:rsidR="00D0635F">
        <w:rPr>
          <w:rFonts w:cs="Arial"/>
          <w:szCs w:val="20"/>
        </w:rPr>
        <w:t>[currently enrolled]</w:t>
      </w:r>
      <w:r>
        <w:rPr>
          <w:rFonts w:cs="Arial"/>
          <w:szCs w:val="20"/>
        </w:rPr>
        <w:t xml:space="preserve"> = 1]</w:t>
      </w:r>
      <w:r w:rsidR="00D0635F">
        <w:rPr>
          <w:rFonts w:cs="Arial"/>
          <w:szCs w:val="20"/>
        </w:rPr>
        <w:t xml:space="preserve"> </w:t>
      </w:r>
    </w:p>
    <w:p w:rsidR="009F1454" w:rsidP="003C48CD" w:rsidRDefault="003C48CD" w14:paraId="3C3218FA" w14:textId="77777777">
      <w:pPr>
        <w:rPr>
          <w:rFonts w:cs="Arial"/>
          <w:szCs w:val="20"/>
        </w:rPr>
      </w:pPr>
      <w:r>
        <w:rPr>
          <w:rFonts w:cs="Arial"/>
          <w:szCs w:val="20"/>
        </w:rPr>
        <w:t>Have you declared a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6F22ECB2" w14:textId="3DC7FC98">
      <w:pPr>
        <w:rPr>
          <w:rFonts w:cs="Arial"/>
          <w:szCs w:val="20"/>
        </w:rPr>
      </w:pPr>
      <w:r>
        <w:rPr>
          <w:rFonts w:cs="Arial"/>
          <w:szCs w:val="20"/>
        </w:rPr>
        <w:t xml:space="preserve">[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p>
    <w:p w:rsidR="009F1454" w:rsidP="003C48CD" w:rsidRDefault="003C48CD" w14:paraId="1BF825F5" w14:textId="77777777">
      <w:pPr>
        <w:rPr>
          <w:rFonts w:cs="Arial"/>
          <w:szCs w:val="20"/>
        </w:rPr>
      </w:pPr>
      <w:r>
        <w:rPr>
          <w:rFonts w:cs="Arial"/>
          <w:szCs w:val="20"/>
        </w:rPr>
        <w:t>Had you already declared a major or field of study [{if N20AELIG = 4} at {else} when you last attended] [</w:t>
      </w:r>
      <w:r w:rsidR="00D0635F">
        <w:rPr>
          <w:rFonts w:cs="Arial"/>
          <w:szCs w:val="20"/>
        </w:rPr>
        <w:t>NPSAS institution</w:t>
      </w:r>
      <w:r>
        <w:rPr>
          <w:rFonts w:cs="Arial"/>
          <w:szCs w:val="20"/>
        </w:rPr>
        <w:t>] in the 2019-2020 academic year?</w:t>
      </w:r>
    </w:p>
    <w:p w:rsidR="003C48CD" w:rsidP="003C48CD" w:rsidRDefault="003C48CD" w14:paraId="2CDC6FA0" w14:textId="68F50CC7">
      <w:pPr>
        <w:rPr>
          <w:rFonts w:cs="Arial"/>
          <w:szCs w:val="20"/>
        </w:rPr>
      </w:pPr>
      <w:r>
        <w:rPr>
          <w:rFonts w:cs="Arial"/>
          <w:szCs w:val="20"/>
        </w:rPr>
        <w:t>[else] </w:t>
      </w:r>
    </w:p>
    <w:p w:rsidR="009F1454" w:rsidP="003C48CD" w:rsidRDefault="003C48CD" w14:paraId="166AAA0E" w14:textId="77777777">
      <w:r>
        <w:rPr>
          <w:rFonts w:cs="Arial"/>
          <w:szCs w:val="20"/>
        </w:rPr>
        <w:t>Had you already declared a major [{if N20AELIG = 4} at {else} when you last attended] [</w:t>
      </w:r>
      <w:r w:rsidR="00D0635F">
        <w:rPr>
          <w:rFonts w:cs="Arial"/>
          <w:szCs w:val="20"/>
        </w:rPr>
        <w:t>NPSAS institution</w:t>
      </w:r>
      <w:r>
        <w:rPr>
          <w:rFonts w:cs="Arial"/>
          <w:szCs w:val="20"/>
        </w:rPr>
        <w:t>] in the 2019-2020 academic year?</w:t>
      </w:r>
    </w:p>
    <w:p w:rsidRPr="007E65ED" w:rsidR="003C48CD" w:rsidP="003C48CD" w:rsidRDefault="003C48CD" w14:paraId="50F106CE" w14:textId="19D4DE8E">
      <w:pPr>
        <w:ind w:left="720"/>
        <w:rPr>
          <w:rFonts w:cs="Arial"/>
          <w:szCs w:val="20"/>
        </w:rPr>
      </w:pPr>
      <w:r w:rsidRPr="007E65ED">
        <w:rPr>
          <w:rFonts w:cs="Arial"/>
          <w:szCs w:val="20"/>
        </w:rPr>
        <w:t>1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w:t>
      </w:r>
      <w:r>
        <w:t xml:space="preserve"> </w:t>
      </w:r>
      <w:r>
        <w:rPr>
          <w:rFonts w:cs="Arial"/>
          <w:szCs w:val="20"/>
        </w:rPr>
        <w:t xml:space="preserve">Declared a sing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major or field of study {else if </w:t>
      </w:r>
      <w:r w:rsidR="00D0635F">
        <w:rPr>
          <w:rFonts w:cs="Arial"/>
          <w:szCs w:val="20"/>
        </w:rPr>
        <w:t>[currently enrolled]</w:t>
      </w:r>
      <w:r>
        <w:rPr>
          <w:rFonts w:cs="Arial"/>
          <w:szCs w:val="20"/>
        </w:rPr>
        <w:t xml:space="preserve"> = 1}</w:t>
      </w:r>
      <w:r>
        <w:t xml:space="preserve"> </w:t>
      </w:r>
      <w:r>
        <w:rPr>
          <w:rFonts w:cs="Arial"/>
          <w:szCs w:val="20"/>
        </w:rPr>
        <w:t xml:space="preserve">Yes, I have declared a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r>
        <w:t xml:space="preserve"> </w:t>
      </w:r>
      <w:r>
        <w:rPr>
          <w:rFonts w:cs="Arial"/>
          <w:szCs w:val="20"/>
        </w:rPr>
        <w:t>Yes, I had declared a major or field of study {else} Yes, I had declared a major]</w:t>
      </w:r>
    </w:p>
    <w:p w:rsidR="003C48CD" w:rsidP="003C48CD" w:rsidRDefault="003C48CD" w14:paraId="499EE972" w14:textId="36AB6172">
      <w:pPr>
        <w:ind w:left="720"/>
      </w:pPr>
      <w:r w:rsidRPr="007E65ED">
        <w:rPr>
          <w:rFonts w:cs="Arial"/>
          <w:szCs w:val="20"/>
        </w:rPr>
        <w:t>2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 xml:space="preserve">} Declared a doub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double major or field of study {else if </w:t>
      </w:r>
      <w:r w:rsidR="00D0635F">
        <w:rPr>
          <w:rFonts w:cs="Arial"/>
          <w:szCs w:val="20"/>
        </w:rPr>
        <w:t>[currently enrolled]</w:t>
      </w:r>
      <w:r>
        <w:rPr>
          <w:rFonts w:cs="Arial"/>
          <w:szCs w:val="20"/>
        </w:rPr>
        <w:t xml:space="preserve"> = 1} Yes, I have declared a double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 Yes, I had declared a double major or field of study</w:t>
      </w:r>
      <w:r>
        <w:t xml:space="preserve"> </w:t>
      </w:r>
      <w:r>
        <w:rPr>
          <w:rFonts w:cs="Arial"/>
          <w:szCs w:val="20"/>
        </w:rPr>
        <w:t>{else} Yes, I had declared a double major]</w:t>
      </w:r>
    </w:p>
    <w:p w:rsidR="009F1454" w:rsidP="003C48CD" w:rsidRDefault="003C48CD" w14:paraId="54677551" w14:textId="77777777">
      <w:r>
        <w:tab/>
      </w:r>
      <w:r w:rsidRPr="007E65ED">
        <w:rPr>
          <w:rFonts w:cs="Arial"/>
          <w:szCs w:val="20"/>
        </w:rPr>
        <w:t>3 = No</w:t>
      </w:r>
    </w:p>
    <w:p w:rsidR="009F1454" w:rsidP="003C48CD" w:rsidRDefault="003C48CD" w14:paraId="1994310B" w14:textId="77777777">
      <w:pPr>
        <w:rPr>
          <w:rFonts w:cs="Arial"/>
          <w:szCs w:val="20"/>
        </w:rPr>
      </w:pPr>
      <w:r w:rsidRPr="007E65ED">
        <w:rPr>
          <w:rFonts w:cs="Arial"/>
          <w:b/>
          <w:bCs/>
          <w:szCs w:val="20"/>
        </w:rPr>
        <w:t>Help Text:</w:t>
      </w:r>
      <w:r w:rsidRPr="007E65ED">
        <w:rPr>
          <w:rFonts w:cs="Arial"/>
          <w:szCs w:val="20"/>
        </w:rPr>
        <w:t xml:space="preserve"> Declaring a major or field of study is the process of formally identifying your major and typically involves submitting a form, either on paper or online, to the registrar or dean. </w:t>
      </w:r>
    </w:p>
    <w:p w:rsidR="009F1454" w:rsidP="003C48CD" w:rsidRDefault="003C48CD" w14:paraId="1E23D558" w14:textId="77777777">
      <w:pPr>
        <w:rPr>
          <w:rFonts w:cs="Arial"/>
          <w:szCs w:val="20"/>
        </w:rPr>
      </w:pPr>
      <w:r w:rsidRPr="007E65ED">
        <w:rPr>
          <w:rFonts w:cs="Arial"/>
          <w:szCs w:val="20"/>
        </w:rPr>
        <w:t xml:space="preserve">If you have more than one declared major or field of study, answer </w:t>
      </w:r>
      <w:r w:rsidRPr="002F6F43">
        <w:rPr>
          <w:rFonts w:cs="Arial"/>
          <w:b/>
          <w:bCs/>
          <w:szCs w:val="20"/>
        </w:rPr>
        <w:t>Yes, declared a double major</w:t>
      </w:r>
      <w:r w:rsidRPr="007E65ED">
        <w:rPr>
          <w:rFonts w:cs="Arial"/>
          <w:szCs w:val="20"/>
        </w:rPr>
        <w:t>. </w:t>
      </w:r>
    </w:p>
    <w:p w:rsidR="009F1454" w:rsidP="003C48CD" w:rsidRDefault="003C48CD" w14:paraId="591B473A" w14:textId="77777777">
      <w:pPr>
        <w:rPr>
          <w:rFonts w:cs="Arial"/>
          <w:szCs w:val="20"/>
        </w:rPr>
      </w:pPr>
      <w:r w:rsidRPr="007E65ED">
        <w:rPr>
          <w:rFonts w:cs="Arial"/>
          <w:szCs w:val="20"/>
        </w:rPr>
        <w:t xml:space="preserve">Answer </w:t>
      </w:r>
      <w:r w:rsidRPr="002F6F43">
        <w:rPr>
          <w:rFonts w:cs="Arial"/>
          <w:b/>
          <w:bCs/>
          <w:szCs w:val="20"/>
        </w:rPr>
        <w:t>No</w:t>
      </w:r>
      <w:r w:rsidRPr="007E65ED">
        <w:rPr>
          <w:rFonts w:cs="Arial"/>
          <w:szCs w:val="20"/>
        </w:rPr>
        <w:t xml:space="preserve"> if you have not declared your major, even if you know what you would like to major in. </w:t>
      </w:r>
    </w:p>
    <w:p w:rsidRPr="007E65ED" w:rsidR="003C48CD" w:rsidP="003C48CD" w:rsidRDefault="003C48CD" w14:paraId="4D3F7939" w14:textId="5FBC627D">
      <w:r w:rsidRPr="006F5812">
        <w:rPr>
          <w:rFonts w:ascii="Arial" w:hAnsi="Arial"/>
          <w:b/>
        </w:rPr>
        <w:t>N20BCLSDGREE</w:t>
      </w:r>
    </w:p>
    <w:p w:rsidR="003C48CD" w:rsidP="003C48CD" w:rsidRDefault="003C48CD" w14:paraId="171A57E7" w14:textId="44656D4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3C48CD" w:rsidP="003C48CD" w:rsidRDefault="003C48CD" w14:paraId="68AAE460" w14:textId="5E5A8BCB">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re {else}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 </w:t>
      </w:r>
    </w:p>
    <w:p w:rsidR="003C48CD" w:rsidP="003C48CD" w:rsidRDefault="003C48CD" w14:paraId="7F081E33" w14:textId="77777777">
      <w:pPr>
        <w:rPr>
          <w:rFonts w:cs="Arial"/>
          <w:szCs w:val="20"/>
        </w:rPr>
      </w:pPr>
      <w:r w:rsidRPr="007E65ED">
        <w:rPr>
          <w:rFonts w:cs="Arial"/>
          <w:szCs w:val="20"/>
        </w:rPr>
        <w:t>[else] </w:t>
      </w:r>
    </w:p>
    <w:p w:rsidR="009F1454" w:rsidP="003C48CD" w:rsidRDefault="003C48CD" w14:paraId="36D34323" w14:textId="77777777">
      <w:r w:rsidRPr="007E65ED">
        <w:rPr>
          <w:rFonts w:cs="Arial"/>
          <w:szCs w:val="20"/>
        </w:rPr>
        <w:t>In the 2019-2020 academic year,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w:t>
      </w:r>
    </w:p>
    <w:p w:rsidRPr="007E65ED" w:rsidR="003C48CD" w:rsidP="00D1669A" w:rsidRDefault="003C48CD" w14:paraId="4AE7AB7D" w14:textId="0688528B">
      <w:pPr>
        <w:pStyle w:val="NoSpacing"/>
      </w:pPr>
      <w:r>
        <w:tab/>
      </w:r>
      <w:r w:rsidRPr="007E65ED">
        <w:t>1 = Yes</w:t>
      </w:r>
    </w:p>
    <w:p w:rsidR="003C48CD" w:rsidP="00D1669A" w:rsidRDefault="003C48CD" w14:paraId="34AAB72C" w14:textId="77777777">
      <w:pPr>
        <w:pStyle w:val="NoSpacing"/>
      </w:pPr>
      <w:r>
        <w:tab/>
      </w:r>
      <w:r w:rsidRPr="007E65ED">
        <w:t>0 = No</w:t>
      </w:r>
    </w:p>
    <w:p w:rsidR="009F1454" w:rsidP="003C48CD" w:rsidRDefault="003C48CD" w14:paraId="121D6890" w14:textId="77777777">
      <w:r w:rsidRPr="007E65ED">
        <w:rPr>
          <w:rFonts w:cs="Arial"/>
          <w:b/>
          <w:bCs/>
          <w:szCs w:val="20"/>
        </w:rPr>
        <w:t>Help Text:</w:t>
      </w:r>
      <w:r w:rsidRPr="007E65ED">
        <w:rPr>
          <w:rFonts w:cs="Arial"/>
          <w:szCs w:val="20"/>
        </w:rPr>
        <w:t xml:space="preserve"> </w:t>
      </w: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in order to meet requirements for a degree or certificate program at [</w:t>
      </w:r>
      <w:r w:rsidR="00D0635F">
        <w:rPr>
          <w:rFonts w:cs="Arial"/>
          <w:szCs w:val="20"/>
        </w:rPr>
        <w:t>NPSAS institution</w:t>
      </w:r>
      <w:r>
        <w:rPr>
          <w:rFonts w:cs="Arial"/>
          <w:szCs w:val="20"/>
        </w:rPr>
        <w:t xml:space="preserve">] or any other school, or to transfer credit to another school, answer </w:t>
      </w:r>
      <w:r w:rsidRPr="001855B4">
        <w:rPr>
          <w:rFonts w:cs="Arial"/>
          <w:b/>
          <w:bCs/>
          <w:szCs w:val="20"/>
        </w:rPr>
        <w:t>Yes</w:t>
      </w:r>
      <w:r>
        <w:rPr>
          <w:rFonts w:cs="Arial"/>
          <w:szCs w:val="20"/>
        </w:rPr>
        <w:t>.</w:t>
      </w:r>
    </w:p>
    <w:p w:rsidR="009F1454" w:rsidP="003C48CD" w:rsidRDefault="003C48CD" w14:paraId="2095D807" w14:textId="77777777">
      <w:pPr>
        <w:rPr>
          <w:rFonts w:cs="Arial"/>
          <w:szCs w:val="20"/>
        </w:rPr>
      </w:pP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xml:space="preserve">] for some other reason, such as to obtain job skills, to obtain an occupational license or for personal enjoyment, answer </w:t>
      </w:r>
      <w:r w:rsidRPr="001855B4">
        <w:rPr>
          <w:rFonts w:cs="Arial"/>
          <w:b/>
          <w:bCs/>
          <w:szCs w:val="20"/>
        </w:rPr>
        <w:t>No</w:t>
      </w:r>
      <w:r>
        <w:rPr>
          <w:rFonts w:cs="Arial"/>
          <w:szCs w:val="20"/>
        </w:rPr>
        <w:t>.</w:t>
      </w:r>
    </w:p>
    <w:p w:rsidRPr="007E65ED" w:rsidR="003C48CD" w:rsidP="003C48CD" w:rsidRDefault="003C48CD" w14:paraId="78B80656" w14:textId="61C368BC">
      <w:r w:rsidRPr="006F5812">
        <w:rPr>
          <w:rFonts w:ascii="Arial" w:hAnsi="Arial"/>
          <w:b/>
        </w:rPr>
        <w:t>N20BREASON</w:t>
      </w:r>
    </w:p>
    <w:p w:rsidR="003C48CD" w:rsidP="003C48CD" w:rsidRDefault="003C48CD" w14:paraId="46D8059B" w14:textId="4F9D6F80">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3C48CD" w:rsidRDefault="003C48CD" w14:paraId="5C0ED6EC" w14:textId="77777777">
      <w:pPr>
        <w:rPr>
          <w:rFonts w:cs="Arial"/>
          <w:szCs w:val="20"/>
        </w:rPr>
      </w:pPr>
      <w:r w:rsidRPr="007E65ED">
        <w:rPr>
          <w:rFonts w:cs="Arial"/>
          <w:szCs w:val="20"/>
        </w:rPr>
        <w:t xml:space="preserve">Which of these reasons best describes why you [{if </w:t>
      </w:r>
      <w:r w:rsidR="00D0635F">
        <w:rPr>
          <w:rFonts w:cs="Arial"/>
          <w:szCs w:val="20"/>
        </w:rPr>
        <w:t>[currently enrolled]</w:t>
      </w:r>
      <w:r w:rsidRPr="007E65ED">
        <w:rPr>
          <w:rFonts w:cs="Arial"/>
          <w:szCs w:val="20"/>
        </w:rPr>
        <w:t xml:space="preserve"> = 1} are {else} were] enrolled in classes at [</w:t>
      </w:r>
      <w:r w:rsidR="00D0635F">
        <w:rPr>
          <w:rFonts w:cs="Arial"/>
          <w:szCs w:val="20"/>
        </w:rPr>
        <w:t>NPSAS institution</w:t>
      </w:r>
      <w:r w:rsidRPr="007E65ED">
        <w:rPr>
          <w:rFonts w:cs="Arial"/>
          <w:szCs w:val="20"/>
        </w:rPr>
        <w:t>]? </w:t>
      </w:r>
    </w:p>
    <w:p w:rsidR="003C48CD" w:rsidP="003C48CD" w:rsidRDefault="003C48CD" w14:paraId="24298CAF" w14:textId="2F8D5551">
      <w:pPr>
        <w:rPr>
          <w:rFonts w:cs="Arial"/>
          <w:szCs w:val="20"/>
        </w:rPr>
      </w:pPr>
      <w:r w:rsidRPr="007E65ED">
        <w:rPr>
          <w:rFonts w:cs="Arial"/>
          <w:szCs w:val="20"/>
        </w:rPr>
        <w:t>[else] </w:t>
      </w:r>
    </w:p>
    <w:p w:rsidR="009F1454" w:rsidP="003C48CD" w:rsidRDefault="003C48CD" w14:paraId="0960BAFC" w14:textId="77777777">
      <w:r w:rsidRPr="007E65ED">
        <w:rPr>
          <w:rFonts w:cs="Arial"/>
          <w:szCs w:val="20"/>
        </w:rPr>
        <w:t>Which of these reasons best describes why you were enrolled in classes at [</w:t>
      </w:r>
      <w:r w:rsidR="00D0635F">
        <w:rPr>
          <w:rFonts w:cs="Arial"/>
          <w:szCs w:val="20"/>
        </w:rPr>
        <w:t>NPSAS institution</w:t>
      </w:r>
      <w:r w:rsidRPr="007E65ED">
        <w:rPr>
          <w:rFonts w:cs="Arial"/>
          <w:szCs w:val="20"/>
        </w:rPr>
        <w:t>] in the 2019-2020 academic year?</w:t>
      </w:r>
    </w:p>
    <w:p w:rsidRPr="007E65ED" w:rsidR="003C48CD" w:rsidP="00D1669A" w:rsidRDefault="003C48CD" w14:paraId="5EEB06E1" w14:textId="4057F50D">
      <w:pPr>
        <w:pStyle w:val="NoSpacing"/>
      </w:pPr>
      <w:r>
        <w:tab/>
      </w:r>
      <w:r w:rsidRPr="007E65ED">
        <w:t>1 = To prepare to earn a degree later</w:t>
      </w:r>
    </w:p>
    <w:p w:rsidR="003C48CD" w:rsidP="00D1669A" w:rsidRDefault="003C48CD" w14:paraId="7973D00F" w14:textId="77777777">
      <w:pPr>
        <w:pStyle w:val="NoSpacing"/>
      </w:pPr>
      <w:r>
        <w:tab/>
      </w:r>
      <w:r w:rsidRPr="007E65ED">
        <w:t>2 = To prepare for a job certification or license</w:t>
      </w:r>
    </w:p>
    <w:p w:rsidR="003C48CD" w:rsidP="00D1669A" w:rsidRDefault="003C48CD" w14:paraId="6B01C5FC" w14:textId="77777777">
      <w:pPr>
        <w:pStyle w:val="NoSpacing"/>
      </w:pPr>
      <w:r>
        <w:tab/>
      </w:r>
      <w:r w:rsidRPr="007E65ED">
        <w:t>3 = To gain job or occupational skills</w:t>
      </w:r>
    </w:p>
    <w:p w:rsidR="003C48CD" w:rsidP="00D1669A" w:rsidRDefault="003C48CD" w14:paraId="3E153C2C" w14:textId="77777777">
      <w:pPr>
        <w:pStyle w:val="NoSpacing"/>
      </w:pPr>
      <w:r>
        <w:tab/>
      </w:r>
      <w:r w:rsidRPr="007E65ED">
        <w:t>4 = To take courses solely for recreation, self-improvement, or personal interest</w:t>
      </w:r>
    </w:p>
    <w:p w:rsidR="009F1454" w:rsidP="003C48CD" w:rsidRDefault="003C48CD" w14:paraId="134412DA" w14:textId="77777777">
      <w:r w:rsidRPr="007E65ED">
        <w:rPr>
          <w:rFonts w:cs="Arial"/>
          <w:b/>
          <w:bCs/>
          <w:szCs w:val="20"/>
        </w:rPr>
        <w:t>Help Text:</w:t>
      </w:r>
      <w:r w:rsidRPr="007E65ED">
        <w:rPr>
          <w:rFonts w:cs="Arial"/>
          <w:szCs w:val="20"/>
        </w:rPr>
        <w:t xml:space="preserve"> </w:t>
      </w:r>
      <w:r>
        <w:rPr>
          <w:rFonts w:cs="Arial"/>
          <w:szCs w:val="20"/>
        </w:rPr>
        <w:t>From the options provided, please indicate the primary reason why you decided to enroll in classes at [</w:t>
      </w:r>
      <w:r w:rsidR="00D0635F">
        <w:rPr>
          <w:rFonts w:cs="Arial"/>
          <w:szCs w:val="20"/>
        </w:rPr>
        <w:t>NPSAS institution</w:t>
      </w:r>
      <w:r>
        <w:rPr>
          <w:rFonts w:cs="Arial"/>
          <w:szCs w:val="20"/>
        </w:rPr>
        <w:t>].</w:t>
      </w:r>
    </w:p>
    <w:p w:rsidR="009F1454" w:rsidP="003C48CD" w:rsidRDefault="003C48CD" w14:paraId="08010CC3" w14:textId="77777777">
      <w:r>
        <w:rPr>
          <w:rFonts w:cs="Arial"/>
          <w:szCs w:val="20"/>
        </w:rPr>
        <w:t>If you took these classes in order to apply class credit to a degree, certificate or license that you plan to work on in the future, select To prepare to earn a degree later.</w:t>
      </w:r>
    </w:p>
    <w:p w:rsidR="009F1454" w:rsidP="003C48CD" w:rsidRDefault="003C48CD" w14:paraId="34522560" w14:textId="77777777">
      <w:r>
        <w:rPr>
          <w:rFonts w:cs="Arial"/>
          <w:szCs w:val="20"/>
        </w:rPr>
        <w:t>If you took these classes in order to gain job skills--for example, to improve writing ability or carpentry skills or to improve the quality of work you perform at your job, select To gain job or occupational skills.</w:t>
      </w:r>
    </w:p>
    <w:p w:rsidR="009F1454" w:rsidP="003C48CD" w:rsidRDefault="003C48CD" w14:paraId="04D2AE0E" w14:textId="77777777">
      <w:pPr>
        <w:rPr>
          <w:rFonts w:cs="Arial"/>
          <w:szCs w:val="20"/>
        </w:rPr>
      </w:pPr>
      <w:r>
        <w:rPr>
          <w:rFonts w:cs="Arial"/>
          <w:szCs w:val="20"/>
        </w:rPr>
        <w:t>If you took these classes for personal interest or self-improvement--for example, to learn a new language with hopes of using your new language while on travel or to take an art class in order to practice a new hobby, select To take courses solely for recreation, self-improvement, or personal interest.</w:t>
      </w:r>
    </w:p>
    <w:p w:rsidRPr="007E65ED" w:rsidR="003C48CD" w:rsidP="003C48CD" w:rsidRDefault="003C48CD" w14:paraId="62101E9E" w14:textId="5EF1FF0E">
      <w:r w:rsidRPr="006F5812">
        <w:rPr>
          <w:rFonts w:ascii="Arial" w:hAnsi="Arial"/>
          <w:b/>
        </w:rPr>
        <w:t>N20BDECIDMAJ</w:t>
      </w:r>
    </w:p>
    <w:p w:rsidR="009F1454" w:rsidP="003C48CD" w:rsidRDefault="003C48CD" w14:paraId="49406DC0" w14:textId="77777777">
      <w:r w:rsidRPr="007E65ED">
        <w:rPr>
          <w:rFonts w:cs="Arial"/>
          <w:szCs w:val="20"/>
        </w:rPr>
        <w:t>Have you decided what your major will be?</w:t>
      </w:r>
    </w:p>
    <w:p w:rsidRPr="007E65ED" w:rsidR="003C48CD" w:rsidP="00D1669A" w:rsidRDefault="003C48CD" w14:paraId="75D69288" w14:textId="216C0D21">
      <w:pPr>
        <w:pStyle w:val="NoSpacing"/>
      </w:pPr>
      <w:r>
        <w:tab/>
      </w:r>
      <w:r w:rsidRPr="007E65ED">
        <w:t>1 = Yes</w:t>
      </w:r>
    </w:p>
    <w:p w:rsidR="009F1454" w:rsidP="00D1669A" w:rsidRDefault="003C48CD" w14:paraId="0D01F502" w14:textId="77777777">
      <w:pPr>
        <w:pStyle w:val="NoSpacing"/>
      </w:pPr>
      <w:r>
        <w:tab/>
      </w:r>
      <w:r w:rsidRPr="007E65ED">
        <w:t>0 = No</w:t>
      </w:r>
    </w:p>
    <w:p w:rsidR="009F1454" w:rsidP="003C48CD" w:rsidRDefault="003C48CD" w14:paraId="4E6EEE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know what your major will be, even though you have not formally declared your major, answer </w:t>
      </w:r>
      <w:r w:rsidRPr="001855B4">
        <w:rPr>
          <w:rFonts w:cs="Arial"/>
          <w:b/>
          <w:bCs/>
          <w:szCs w:val="20"/>
        </w:rPr>
        <w:t>Yes</w:t>
      </w:r>
      <w:r>
        <w:rPr>
          <w:rFonts w:cs="Arial"/>
          <w:szCs w:val="20"/>
        </w:rPr>
        <w:t xml:space="preserve">. You will be asked in the next question about your intended major. If you don't know what your major will be, answer </w:t>
      </w:r>
      <w:r w:rsidRPr="001855B4">
        <w:rPr>
          <w:rFonts w:cs="Arial"/>
          <w:b/>
          <w:bCs/>
          <w:szCs w:val="20"/>
        </w:rPr>
        <w:t>No</w:t>
      </w:r>
      <w:r>
        <w:rPr>
          <w:rFonts w:cs="Arial"/>
          <w:szCs w:val="20"/>
        </w:rPr>
        <w:t>.</w:t>
      </w:r>
    </w:p>
    <w:p w:rsidRPr="007E65ED" w:rsidR="003C48CD" w:rsidP="003C48CD" w:rsidRDefault="003C48CD" w14:paraId="57268A1C" w14:textId="1F20F54B">
      <w:r w:rsidRPr="006F5812">
        <w:rPr>
          <w:rFonts w:ascii="Arial" w:hAnsi="Arial"/>
          <w:b/>
        </w:rPr>
        <w:t>N20BMAJ1</w:t>
      </w:r>
    </w:p>
    <w:p w:rsidR="003C48CD" w:rsidP="003C48CD" w:rsidRDefault="003C48CD" w14:paraId="7C8D4563" w14:textId="6AF6D7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BDBLMAJ = 2] </w:t>
      </w:r>
    </w:p>
    <w:p w:rsidR="009F1454" w:rsidP="003C48CD" w:rsidRDefault="003C48CD" w14:paraId="1C391161" w14:textId="77777777">
      <w:pPr>
        <w:rPr>
          <w:rFonts w:cs="Arial"/>
          <w:szCs w:val="20"/>
        </w:rPr>
      </w:pPr>
      <w:r w:rsidRPr="007E65ED">
        <w:rPr>
          <w:rFonts w:cs="Arial"/>
          <w:szCs w:val="20"/>
        </w:rPr>
        <w:t>What is your first major or field of study at [</w:t>
      </w:r>
      <w:r w:rsidR="00D0635F">
        <w:rPr>
          <w:rFonts w:cs="Arial"/>
          <w:szCs w:val="20"/>
        </w:rPr>
        <w:t>NPSAS institution</w:t>
      </w:r>
      <w:r w:rsidRPr="007E65ED">
        <w:rPr>
          <w:rFonts w:cs="Arial"/>
          <w:szCs w:val="20"/>
        </w:rPr>
        <w:t>]? Since you have a double-major, please provide only one major here. </w:t>
      </w:r>
    </w:p>
    <w:p w:rsidR="009F1454" w:rsidP="003C48CD" w:rsidRDefault="003C48CD" w14:paraId="79A0B405"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261DED00" w14:textId="545C727B">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3C48CD" w:rsidRDefault="003C48CD" w14:paraId="6647EC0C" w14:textId="77777777">
      <w:pPr>
        <w:rPr>
          <w:rFonts w:cs="Arial"/>
          <w:szCs w:val="20"/>
        </w:rPr>
      </w:pPr>
      <w:r w:rsidRPr="007E65ED">
        <w:rPr>
          <w:rFonts w:cs="Arial"/>
          <w:szCs w:val="20"/>
        </w:rPr>
        <w:t xml:space="preserve">What is your [{if N20BDBLMAJ = 3} intended] major or field of study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w:t>
      </w:r>
    </w:p>
    <w:p w:rsidR="009F1454" w:rsidP="003C48CD" w:rsidRDefault="003C48CD" w14:paraId="19379F43" w14:textId="77777777">
      <w:pPr>
        <w:rPr>
          <w:rFonts w:cs="Arial"/>
          <w:szCs w:val="20"/>
        </w:rPr>
      </w:pPr>
      <w:r w:rsidRPr="007E65ED">
        <w:rPr>
          <w:rFonts w:cs="Arial"/>
          <w:szCs w:val="20"/>
        </w:rPr>
        <w:t xml:space="preserve">([{If N20BDBLMAJ = 3} If you inten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 </w:t>
      </w:r>
    </w:p>
    <w:p w:rsidR="003C48CD" w:rsidP="003C48CD" w:rsidRDefault="003C48CD" w14:paraId="634E4894" w14:textId="70376C03">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0 and N20BDBLMAJ = 2] </w:t>
      </w:r>
    </w:p>
    <w:p w:rsidR="009F1454" w:rsidP="003C48CD" w:rsidRDefault="003C48CD" w14:paraId="5012E907" w14:textId="77777777">
      <w:pPr>
        <w:rPr>
          <w:rFonts w:cs="Arial"/>
          <w:szCs w:val="20"/>
        </w:rPr>
      </w:pPr>
      <w:r w:rsidRPr="007E65ED">
        <w:rPr>
          <w:rFonts w:cs="Arial"/>
          <w:szCs w:val="20"/>
        </w:rPr>
        <w:t>What was your first major or field of study [{if N20AELIG ne 4} when you last attended [</w:t>
      </w:r>
      <w:r w:rsidR="00D0635F">
        <w:rPr>
          <w:rFonts w:cs="Arial"/>
          <w:szCs w:val="20"/>
        </w:rPr>
        <w:t>NPSAS institution</w:t>
      </w:r>
      <w:r w:rsidRPr="007E65ED">
        <w:rPr>
          <w:rFonts w:cs="Arial"/>
          <w:szCs w:val="20"/>
        </w:rPr>
        <w:t>]] in the 2019-2020 academic year? Since you had a double-major, please provide only one major here. </w:t>
      </w:r>
    </w:p>
    <w:p w:rsidR="009F1454" w:rsidP="003C48CD" w:rsidRDefault="003C48CD" w14:paraId="2E09DF2B"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7AE5754B" w14:textId="00829E91">
      <w:pPr>
        <w:rPr>
          <w:rFonts w:cs="Arial"/>
          <w:szCs w:val="20"/>
        </w:rPr>
      </w:pPr>
      <w:r w:rsidRPr="007E65ED">
        <w:rPr>
          <w:rFonts w:cs="Arial"/>
          <w:szCs w:val="20"/>
        </w:rPr>
        <w:t>[else] </w:t>
      </w:r>
    </w:p>
    <w:p w:rsidR="009F1454" w:rsidP="003C48CD" w:rsidRDefault="003C48CD" w14:paraId="1BB4C3ED" w14:textId="77777777">
      <w:pPr>
        <w:rPr>
          <w:rFonts w:cs="Arial"/>
          <w:szCs w:val="20"/>
        </w:rPr>
      </w:pPr>
      <w:r w:rsidRPr="007E65ED">
        <w:rPr>
          <w:rFonts w:cs="Arial"/>
          <w:szCs w:val="20"/>
        </w:rPr>
        <w:t>What was your [{if N20BDBLMAJ = 3} intended] major or field of study [{if N20AELIG ne 4} when you last attended [</w:t>
      </w:r>
      <w:r w:rsidR="00D0635F">
        <w:rPr>
          <w:rFonts w:cs="Arial"/>
          <w:szCs w:val="20"/>
        </w:rPr>
        <w:t>NPSAS institution</w:t>
      </w:r>
      <w:r w:rsidRPr="007E65ED">
        <w:rPr>
          <w:rFonts w:cs="Arial"/>
          <w:szCs w:val="20"/>
        </w:rPr>
        <w:t xml:space="preserve">]]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in the 2019-2020 academic year? </w:t>
      </w:r>
    </w:p>
    <w:p w:rsidR="009F1454" w:rsidP="003C48CD" w:rsidRDefault="003C48CD" w14:paraId="58A8ED0F" w14:textId="77777777">
      <w:r w:rsidRPr="007E65ED">
        <w:rPr>
          <w:rFonts w:cs="Arial"/>
          <w:szCs w:val="20"/>
        </w:rPr>
        <w:t xml:space="preserve">([{If N20BDBLMAJ = 3} If you intende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w:t>
      </w:r>
    </w:p>
    <w:p w:rsidRPr="007E65ED" w:rsidR="003C48CD" w:rsidP="003C48CD" w:rsidRDefault="003C48CD" w14:paraId="60F6CCB9" w14:textId="00CD2249">
      <w:pPr>
        <w:rPr>
          <w:rFonts w:cs="Arial"/>
          <w:szCs w:val="20"/>
        </w:rPr>
      </w:pPr>
      <w:r>
        <w:tab/>
        <w:t>___________________(</w:t>
      </w:r>
      <w:r w:rsidRPr="001855B4">
        <w:rPr>
          <w:rFonts w:cs="Arial"/>
          <w:szCs w:val="20"/>
        </w:rPr>
        <w:t>major)</w:t>
      </w:r>
    </w:p>
    <w:p w:rsidR="009F1454" w:rsidP="003C48CD" w:rsidRDefault="003C48CD" w14:paraId="5820CD43" w14:textId="77777777">
      <w:pPr>
        <w:rPr>
          <w:rFonts w:cs="Arial"/>
          <w:szCs w:val="20"/>
        </w:rPr>
      </w:pPr>
      <w:r w:rsidRPr="007E65ED">
        <w:rPr>
          <w:rFonts w:cs="Arial"/>
          <w:b/>
          <w:bCs/>
          <w:szCs w:val="20"/>
        </w:rPr>
        <w:t>Help Text:</w:t>
      </w:r>
      <w:r w:rsidRPr="007E65ED">
        <w:rPr>
          <w:rFonts w:cs="Arial"/>
          <w:szCs w:val="20"/>
        </w:rPr>
        <w:t xml:space="preserve"> To search for your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or field of study that most closely matches your entry and click "Next." </w:t>
      </w:r>
    </w:p>
    <w:p w:rsidR="009F1454" w:rsidP="003C48CD" w:rsidRDefault="003C48CD" w14:paraId="35F46CC3"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009F1454" w:rsidP="003C48CD" w:rsidRDefault="003C48CD" w14:paraId="1A02DA71" w14:textId="77777777">
      <w:pPr>
        <w:rPr>
          <w:rFonts w:cs="Arial"/>
          <w:szCs w:val="20"/>
        </w:rPr>
      </w:pPr>
      <w:r w:rsidRPr="007E65ED">
        <w:rPr>
          <w:rFonts w:cs="Arial"/>
          <w:szCs w:val="20"/>
        </w:rPr>
        <w:t>If you indicated earlier that you have formally declared a double major, provide only one major here. You will have an opportunity to provide your other major next.</w:t>
      </w:r>
    </w:p>
    <w:p w:rsidR="009F1454" w:rsidP="003C48CD" w:rsidRDefault="003C48CD" w14:paraId="094B0345" w14:textId="77777777">
      <w:pPr>
        <w:rPr>
          <w:rFonts w:cs="Arial"/>
          <w:szCs w:val="20"/>
        </w:rPr>
      </w:pPr>
      <w:r w:rsidRPr="007E65ED">
        <w:rPr>
          <w:rFonts w:cs="Arial"/>
          <w:szCs w:val="20"/>
        </w:rPr>
        <w:t>If you intend to have a double major but have not yet declared any major, provide only one intended major.</w:t>
      </w:r>
    </w:p>
    <w:p w:rsidRPr="001855B4" w:rsidR="003C48CD" w:rsidP="003C48CD" w:rsidRDefault="003C48CD" w14:paraId="07057854" w14:textId="7A82DC51">
      <w:pPr>
        <w:rPr>
          <w:rFonts w:cs="Arial"/>
          <w:szCs w:val="20"/>
        </w:rPr>
      </w:pPr>
      <w:r w:rsidRPr="006F5812">
        <w:rPr>
          <w:rFonts w:ascii="Arial" w:hAnsi="Arial"/>
          <w:b/>
        </w:rPr>
        <w:t>N20BMAJ2</w:t>
      </w:r>
    </w:p>
    <w:p w:rsidR="003C48CD" w:rsidP="003C48CD" w:rsidRDefault="003C48CD" w14:paraId="77E5E1B0" w14:textId="5078DC9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47102F11" w14:textId="77777777">
      <w:pPr>
        <w:rPr>
          <w:rFonts w:cs="Arial"/>
          <w:szCs w:val="20"/>
        </w:rPr>
      </w:pPr>
      <w:r w:rsidRPr="007E65ED">
        <w:rPr>
          <w:rFonts w:cs="Arial"/>
          <w:szCs w:val="20"/>
        </w:rPr>
        <w:t>What is your second major or field of study at [</w:t>
      </w:r>
      <w:r w:rsidR="00D0635F">
        <w:rPr>
          <w:rFonts w:cs="Arial"/>
          <w:szCs w:val="20"/>
        </w:rPr>
        <w:t>NPSAS institution</w:t>
      </w:r>
      <w:r w:rsidRPr="007E65ED">
        <w:rPr>
          <w:rFonts w:cs="Arial"/>
          <w:szCs w:val="20"/>
        </w:rPr>
        <w:t>]?</w:t>
      </w:r>
      <w:r w:rsidR="00D0635F">
        <w:rPr>
          <w:rFonts w:cs="Arial"/>
          <w:szCs w:val="20"/>
        </w:rPr>
        <w:t xml:space="preserve"> </w:t>
      </w:r>
    </w:p>
    <w:p w:rsidR="009F1454" w:rsidP="003C48CD" w:rsidRDefault="003C48CD" w14:paraId="0773A8AA" w14:textId="77777777">
      <w:pPr>
        <w:rPr>
          <w:rFonts w:cs="Arial"/>
          <w:szCs w:val="20"/>
        </w:rPr>
      </w:pPr>
      <w:r w:rsidRPr="007E65ED">
        <w:rPr>
          <w:rFonts w:cs="Arial"/>
          <w:szCs w:val="20"/>
        </w:rPr>
        <w:t>(Please provide your second major or field of study in the textbox. If you are unable to find a match in the results, please select the “Major not listed” option located at the bottom of the listed results.) </w:t>
      </w:r>
    </w:p>
    <w:p w:rsidR="003C48CD" w:rsidP="003C48CD" w:rsidRDefault="003C48CD" w14:paraId="2CC849EF" w14:textId="52EA7412">
      <w:pPr>
        <w:rPr>
          <w:rFonts w:cs="Arial"/>
          <w:szCs w:val="20"/>
        </w:rPr>
      </w:pPr>
      <w:r w:rsidRPr="007E65ED">
        <w:rPr>
          <w:rFonts w:cs="Arial"/>
          <w:szCs w:val="20"/>
        </w:rPr>
        <w:t>[else] </w:t>
      </w:r>
    </w:p>
    <w:p w:rsidR="009F1454" w:rsidP="003C48CD" w:rsidRDefault="003C48CD" w14:paraId="37EC0B4C" w14:textId="77777777">
      <w:pPr>
        <w:rPr>
          <w:rFonts w:cs="Arial"/>
          <w:szCs w:val="20"/>
        </w:rPr>
      </w:pPr>
      <w:r w:rsidRPr="007E65ED">
        <w:rPr>
          <w:rFonts w:cs="Arial"/>
          <w:szCs w:val="20"/>
        </w:rPr>
        <w:t>What was your second major or field of study when you last attended [</w:t>
      </w:r>
      <w:r w:rsidR="00D0635F">
        <w:rPr>
          <w:rFonts w:cs="Arial"/>
          <w:szCs w:val="20"/>
        </w:rPr>
        <w:t>NPSAS institution</w:t>
      </w:r>
      <w:r w:rsidRPr="007E65ED">
        <w:rPr>
          <w:rFonts w:cs="Arial"/>
          <w:szCs w:val="20"/>
        </w:rPr>
        <w:t>] in the 2019-2020 academic year? </w:t>
      </w:r>
    </w:p>
    <w:p w:rsidR="009F1454" w:rsidP="003C48CD" w:rsidRDefault="003C48CD" w14:paraId="52FBE034" w14:textId="7B1A383A">
      <w:r w:rsidRPr="007E65ED">
        <w:rPr>
          <w:rFonts w:cs="Arial"/>
          <w:szCs w:val="20"/>
        </w:rPr>
        <w:t>(Please provide your second major or field of study in the textbox. If you are unable to find a match in the results, please select the “Major not listed” option located at the bottom of the listed results.)</w:t>
      </w:r>
    </w:p>
    <w:p w:rsidR="009F1454" w:rsidP="003C48CD" w:rsidRDefault="003C48CD" w14:paraId="6BAD6D9F" w14:textId="77777777">
      <w:pPr>
        <w:rPr>
          <w:rFonts w:cs="Arial"/>
          <w:szCs w:val="20"/>
        </w:rPr>
      </w:pPr>
      <w:r>
        <w:tab/>
        <w:t>___________________(</w:t>
      </w:r>
      <w:r w:rsidRPr="001855B4">
        <w:rPr>
          <w:rFonts w:cs="Arial"/>
          <w:szCs w:val="20"/>
        </w:rPr>
        <w:t>major)</w:t>
      </w:r>
    </w:p>
    <w:p w:rsidR="009F1454" w:rsidP="003C48CD" w:rsidRDefault="003C48CD" w14:paraId="55182208" w14:textId="77777777">
      <w:pPr>
        <w:rPr>
          <w:rFonts w:cs="Arial"/>
          <w:szCs w:val="20"/>
        </w:rPr>
      </w:pPr>
      <w:r w:rsidRPr="007E65ED">
        <w:rPr>
          <w:rFonts w:cs="Arial"/>
          <w:b/>
          <w:bCs/>
          <w:szCs w:val="20"/>
        </w:rPr>
        <w:t>Help Text:</w:t>
      </w:r>
      <w:r w:rsidRPr="007E65ED">
        <w:rPr>
          <w:rFonts w:cs="Arial"/>
          <w:szCs w:val="20"/>
        </w:rPr>
        <w:t xml:space="preserve"> To search for your second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that most closely matches your entry and click "Next." </w:t>
      </w:r>
    </w:p>
    <w:p w:rsidR="009F1454" w:rsidP="003C48CD" w:rsidRDefault="003C48CD" w14:paraId="03A5843C"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49D1E8BC" w14:textId="19DE63C0">
      <w:r w:rsidRPr="006F5812">
        <w:rPr>
          <w:rFonts w:ascii="Arial" w:hAnsi="Arial"/>
          <w:b/>
        </w:rPr>
        <w:t>N20BMJCHGNUM</w:t>
      </w:r>
    </w:p>
    <w:p w:rsidR="003C48CD" w:rsidP="003C48CD" w:rsidRDefault="003C48CD" w14:paraId="14DA5256" w14:textId="238675D2">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374AED39" w14:textId="77777777">
      <w:pPr>
        <w:rPr>
          <w:rFonts w:cs="Arial"/>
          <w:szCs w:val="20"/>
        </w:rPr>
      </w:pPr>
      <w:r w:rsidRPr="007E65ED">
        <w:rPr>
          <w:rFonts w:cs="Arial"/>
          <w:szCs w:val="20"/>
        </w:rPr>
        <w:t>How many times have you formally changed your major at [</w:t>
      </w:r>
      <w:r w:rsidR="00D0635F">
        <w:rPr>
          <w:rFonts w:cs="Arial"/>
          <w:szCs w:val="20"/>
        </w:rPr>
        <w:t>NPSAS institution</w:t>
      </w:r>
      <w:r w:rsidRPr="007E65ED">
        <w:rPr>
          <w:rFonts w:cs="Arial"/>
          <w:szCs w:val="20"/>
        </w:rPr>
        <w:t>]?</w:t>
      </w:r>
      <w:r w:rsidR="00D0635F">
        <w:rPr>
          <w:rFonts w:cs="Arial"/>
          <w:szCs w:val="20"/>
        </w:rPr>
        <w:t xml:space="preserve"> </w:t>
      </w:r>
    </w:p>
    <w:p w:rsidR="003C48CD" w:rsidP="003C48CD" w:rsidRDefault="003C48CD" w14:paraId="0F06A5A4" w14:textId="7FCEB035">
      <w:pPr>
        <w:rPr>
          <w:rFonts w:cs="Arial"/>
          <w:szCs w:val="20"/>
        </w:rPr>
      </w:pPr>
      <w:r w:rsidRPr="007E65ED">
        <w:rPr>
          <w:rFonts w:cs="Arial"/>
          <w:szCs w:val="20"/>
        </w:rPr>
        <w:t>[else] </w:t>
      </w:r>
    </w:p>
    <w:p w:rsidR="009F1454" w:rsidP="003C48CD" w:rsidRDefault="003C48CD" w14:paraId="288CE393" w14:textId="77777777">
      <w:r w:rsidRPr="007E65ED">
        <w:rPr>
          <w:rFonts w:cs="Arial"/>
          <w:szCs w:val="20"/>
        </w:rPr>
        <w:t>How many times did you formally change your major at [</w:t>
      </w:r>
      <w:r w:rsidR="00D0635F">
        <w:rPr>
          <w:rFonts w:cs="Arial"/>
          <w:szCs w:val="20"/>
        </w:rPr>
        <w:t>NPSAS institution</w:t>
      </w:r>
      <w:r w:rsidRPr="007E65ED">
        <w:rPr>
          <w:rFonts w:cs="Arial"/>
          <w:szCs w:val="20"/>
        </w:rPr>
        <w:t>]?</w:t>
      </w:r>
    </w:p>
    <w:p w:rsidRPr="007E65ED" w:rsidR="003C48CD" w:rsidP="00D1669A" w:rsidRDefault="003C48CD" w14:paraId="7D5A224F" w14:textId="507B62DF">
      <w:pPr>
        <w:pStyle w:val="NoSpacing"/>
      </w:pPr>
      <w:r>
        <w:tab/>
      </w:r>
      <w:r w:rsidRPr="007E65ED">
        <w:t>0 = None</w:t>
      </w:r>
    </w:p>
    <w:p w:rsidR="003C48CD" w:rsidP="00D1669A" w:rsidRDefault="003C48CD" w14:paraId="05E336F9" w14:textId="77777777">
      <w:pPr>
        <w:pStyle w:val="NoSpacing"/>
      </w:pPr>
      <w:r>
        <w:tab/>
      </w:r>
      <w:r w:rsidRPr="007E65ED">
        <w:t>1 = One</w:t>
      </w:r>
    </w:p>
    <w:p w:rsidR="003C48CD" w:rsidP="00D1669A" w:rsidRDefault="003C48CD" w14:paraId="78C0B51C" w14:textId="77777777">
      <w:pPr>
        <w:pStyle w:val="NoSpacing"/>
      </w:pPr>
      <w:r>
        <w:tab/>
      </w:r>
      <w:r w:rsidRPr="007E65ED">
        <w:t>2 = More than one</w:t>
      </w:r>
    </w:p>
    <w:p w:rsidR="009F1454" w:rsidP="003C48CD" w:rsidRDefault="003C48CD" w14:paraId="56F08726"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Formally changing your major typically involves submitting a form, either on paper or online, to the registrar or dean to change your declared major.</w:t>
      </w:r>
    </w:p>
    <w:p w:rsidRPr="007E65ED" w:rsidR="003C48CD" w:rsidP="003C48CD" w:rsidRDefault="003C48CD" w14:paraId="5183DE10" w14:textId="40033AB8">
      <w:pPr>
        <w:pStyle w:val="Heading1"/>
      </w:pPr>
      <w:bookmarkStart w:name="_Toc11389847" w:id="305"/>
      <w:bookmarkStart w:name="_Toc26966829" w:id="306"/>
      <w:bookmarkStart w:name="_Toc36727680" w:id="307"/>
      <w:r w:rsidRPr="00A3236D">
        <w:t>N20BOMJ1A</w:t>
      </w:r>
      <w:r>
        <w:t xml:space="preserve"> (FTB)</w:t>
      </w:r>
      <w:bookmarkEnd w:id="305"/>
      <w:bookmarkEnd w:id="306"/>
      <w:bookmarkEnd w:id="307"/>
    </w:p>
    <w:p w:rsidR="009F1454" w:rsidP="003C48CD" w:rsidRDefault="003C48CD" w14:paraId="295168CA" w14:textId="77777777">
      <w:pPr>
        <w:rPr>
          <w:rFonts w:cs="Arial"/>
          <w:szCs w:val="20"/>
        </w:rPr>
      </w:pPr>
      <w:r w:rsidRPr="007E65ED">
        <w:rPr>
          <w:rFonts w:cs="Arial"/>
          <w:szCs w:val="20"/>
        </w:rPr>
        <w:t>What was your original declared major or field of study at [</w:t>
      </w:r>
      <w:r w:rsidR="00D0635F">
        <w:rPr>
          <w:rFonts w:cs="Arial"/>
          <w:szCs w:val="20"/>
        </w:rPr>
        <w:t>NPSAS institution</w:t>
      </w:r>
      <w:r w:rsidRPr="007E65ED">
        <w:rPr>
          <w:rFonts w:cs="Arial"/>
          <w:szCs w:val="20"/>
        </w:rPr>
        <w:t>]?</w:t>
      </w:r>
    </w:p>
    <w:p w:rsidR="009F1454" w:rsidP="003C48CD" w:rsidRDefault="003C48CD" w14:paraId="030C4762" w14:textId="77777777">
      <w:r w:rsidRPr="007E65ED">
        <w:rPr>
          <w:rFonts w:cs="Arial"/>
          <w:szCs w:val="20"/>
        </w:rPr>
        <w:t>(Please provide your original major or field of study in the textbox. If you are unable to find a match in the results, please select the "Major not listed" option located at the bottom of the listed results.)</w:t>
      </w:r>
    </w:p>
    <w:p w:rsidR="009F1454" w:rsidP="003C48CD" w:rsidRDefault="003C48CD" w14:paraId="72B247B7" w14:textId="77777777">
      <w:pPr>
        <w:rPr>
          <w:rFonts w:cs="Arial"/>
          <w:szCs w:val="20"/>
        </w:rPr>
      </w:pPr>
      <w:r>
        <w:tab/>
        <w:t>___________________(major)</w:t>
      </w:r>
    </w:p>
    <w:p w:rsidR="009F1454" w:rsidP="003C48CD" w:rsidRDefault="003C48CD" w14:paraId="19D8FD36" w14:textId="77777777">
      <w:pPr>
        <w:rPr>
          <w:rFonts w:cs="Arial"/>
          <w:szCs w:val="20"/>
        </w:rPr>
      </w:pPr>
      <w:r w:rsidRPr="007E65ED">
        <w:rPr>
          <w:rFonts w:cs="Arial"/>
          <w:b/>
          <w:bCs/>
          <w:szCs w:val="20"/>
        </w:rPr>
        <w:t>Help Text:</w:t>
      </w:r>
      <w:r w:rsidRPr="007E65ED">
        <w:rPr>
          <w:rFonts w:cs="Arial"/>
          <w:szCs w:val="20"/>
        </w:rPr>
        <w:t xml:space="preserve"> If you have changed your major more than once at [</w:t>
      </w:r>
      <w:r w:rsidR="00D0635F">
        <w:rPr>
          <w:rFonts w:cs="Arial"/>
          <w:szCs w:val="20"/>
        </w:rPr>
        <w:t>NPSAS institution</w:t>
      </w:r>
      <w:r w:rsidRPr="007E65ED">
        <w:rPr>
          <w:rFonts w:cs="Arial"/>
          <w:szCs w:val="20"/>
        </w:rPr>
        <w:t>], provide your first declared major at [</w:t>
      </w:r>
      <w:r w:rsidR="00D0635F">
        <w:rPr>
          <w:rFonts w:cs="Arial"/>
          <w:szCs w:val="20"/>
        </w:rPr>
        <w:t>NPSAS institution</w:t>
      </w:r>
      <w:r w:rsidRPr="007E65ED">
        <w:rPr>
          <w:rFonts w:cs="Arial"/>
          <w:szCs w:val="20"/>
        </w:rPr>
        <w:t>].</w:t>
      </w:r>
    </w:p>
    <w:p w:rsidR="009F1454" w:rsidP="003C48CD" w:rsidRDefault="003C48CD" w14:paraId="4BDBCC61" w14:textId="77777777">
      <w:pPr>
        <w:rPr>
          <w:rFonts w:cs="Arial"/>
          <w:szCs w:val="20"/>
        </w:rPr>
      </w:pPr>
      <w:r>
        <w:rPr>
          <w:rFonts w:cs="Arial"/>
          <w:szCs w:val="20"/>
        </w:rPr>
        <w:t>To search for your original declared major or field of study, start by typing in your original major at [</w:t>
      </w:r>
      <w:r w:rsidR="00D0635F">
        <w:rPr>
          <w:rFonts w:cs="Arial"/>
          <w:szCs w:val="20"/>
        </w:rPr>
        <w:t>NPSAS institution</w:t>
      </w:r>
      <w:r>
        <w:rPr>
          <w:rFonts w:cs="Arial"/>
          <w:szCs w:val="20"/>
        </w:rPr>
        <w:t>]; a list of majors matching your entry will be displayed. From the results displayed, select the major that most closely matches your entry and click "Next."</w:t>
      </w:r>
    </w:p>
    <w:p w:rsidR="009F1454" w:rsidP="003C48CD" w:rsidRDefault="003C48CD" w14:paraId="0C5FE566" w14:textId="77777777">
      <w:pPr>
        <w:rPr>
          <w:rFonts w:cs="Arial"/>
          <w:szCs w:val="20"/>
        </w:rPr>
      </w:pPr>
      <w:r>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2E580B31" w14:textId="4A3C74F6">
      <w:r w:rsidRPr="006F5812">
        <w:rPr>
          <w:rFonts w:ascii="Arial" w:hAnsi="Arial"/>
          <w:b/>
        </w:rPr>
        <w:t>N20BGPATYP</w:t>
      </w:r>
    </w:p>
    <w:p w:rsidR="003C48CD" w:rsidP="003C48CD" w:rsidRDefault="003C48CD" w14:paraId="02B21A2A" w14:textId="7EE091F9">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410EA9FB" w14:textId="77777777">
      <w:r w:rsidRPr="007E65ED">
        <w:rPr>
          <w:rFonts w:cs="Arial"/>
          <w:szCs w:val="20"/>
        </w:rPr>
        <w:t>Is your grade point average (GPA) at [</w:t>
      </w:r>
      <w:r w:rsidR="00D0635F">
        <w:rPr>
          <w:rFonts w:cs="Arial"/>
          <w:szCs w:val="20"/>
        </w:rPr>
        <w:t>NPSAS institution</w:t>
      </w:r>
      <w:r w:rsidRPr="007E65ED">
        <w:rPr>
          <w:rFonts w:cs="Arial"/>
          <w:szCs w:val="20"/>
        </w:rPr>
        <w:t>] measured on a 4.00 scale? </w:t>
      </w:r>
    </w:p>
    <w:p w:rsidR="003C48CD" w:rsidP="003C48CD" w:rsidRDefault="003C48CD" w14:paraId="05A27C0D" w14:textId="23D51837">
      <w:pPr>
        <w:rPr>
          <w:rFonts w:cs="Arial"/>
          <w:szCs w:val="20"/>
        </w:rPr>
      </w:pPr>
      <w:r>
        <w:rPr>
          <w:rFonts w:cs="Arial"/>
          <w:szCs w:val="20"/>
        </w:rPr>
        <w:t>[else] </w:t>
      </w:r>
    </w:p>
    <w:p w:rsidR="009F1454" w:rsidP="003C48CD" w:rsidRDefault="003C48CD" w14:paraId="7CE10B9D" w14:textId="77777777">
      <w:r>
        <w:rPr>
          <w:rFonts w:cs="Arial"/>
          <w:szCs w:val="20"/>
        </w:rPr>
        <w:t>Was your grade point average (GPA) at [</w:t>
      </w:r>
      <w:r w:rsidR="00D0635F">
        <w:rPr>
          <w:rFonts w:cs="Arial"/>
          <w:szCs w:val="20"/>
        </w:rPr>
        <w:t>NPSAS institution</w:t>
      </w:r>
      <w:r>
        <w:rPr>
          <w:rFonts w:cs="Arial"/>
          <w:szCs w:val="20"/>
        </w:rPr>
        <w:t>] measured on a 4.00 scale?</w:t>
      </w:r>
    </w:p>
    <w:p w:rsidRPr="007E65ED" w:rsidR="003C48CD" w:rsidP="00D1669A" w:rsidRDefault="003C48CD" w14:paraId="0AD5BA2E" w14:textId="55F04056">
      <w:pPr>
        <w:pStyle w:val="NoSpacing"/>
      </w:pPr>
      <w:r>
        <w:tab/>
      </w:r>
      <w:r w:rsidRPr="007E65ED">
        <w:t>1 = Yes</w:t>
      </w:r>
    </w:p>
    <w:p w:rsidR="003C48CD" w:rsidP="00D1669A" w:rsidRDefault="003C48CD" w14:paraId="44542025" w14:textId="77777777">
      <w:pPr>
        <w:pStyle w:val="NoSpacing"/>
      </w:pPr>
      <w:r>
        <w:tab/>
      </w:r>
      <w:r w:rsidRPr="007E65ED">
        <w:t>0 = No</w:t>
      </w:r>
    </w:p>
    <w:p w:rsidR="009F1454" w:rsidP="003C48CD" w:rsidRDefault="003C48CD" w14:paraId="4A5B022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whether your grade point average (GPA) at [</w:t>
      </w:r>
      <w:r w:rsidR="00D0635F">
        <w:rPr>
          <w:rFonts w:cs="Arial"/>
          <w:szCs w:val="20"/>
        </w:rPr>
        <w:t>NPSAS institution</w:t>
      </w:r>
      <w:r>
        <w:rPr>
          <w:rFonts w:cs="Arial"/>
          <w:szCs w:val="20"/>
        </w:rPr>
        <w:t>] is measured on a 4.00 scale (where A=4.00, B=3.00, C=2.00, D=1.00, and F=0.00).</w:t>
      </w:r>
    </w:p>
    <w:p w:rsidRPr="007E65ED" w:rsidR="003C48CD" w:rsidP="003C48CD" w:rsidRDefault="003C48CD" w14:paraId="2BD35471" w14:textId="60878736">
      <w:r w:rsidRPr="006F5812">
        <w:rPr>
          <w:rFonts w:ascii="Arial" w:hAnsi="Arial"/>
          <w:b/>
        </w:rPr>
        <w:t>N20BGPA</w:t>
      </w:r>
    </w:p>
    <w:p w:rsidR="009F1454" w:rsidP="003C48CD" w:rsidRDefault="003C48CD" w14:paraId="11E0499E"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78AADFF8" w14:textId="3CC94EC9">
      <w:r>
        <w:rPr>
          <w:rFonts w:cs="Arial"/>
          <w:szCs w:val="20"/>
        </w:rPr>
        <w:t>What is your cumulative GPA in all classes at [</w:t>
      </w:r>
      <w:r w:rsidR="00D0635F">
        <w:rPr>
          <w:rFonts w:cs="Arial"/>
          <w:szCs w:val="20"/>
        </w:rPr>
        <w:t>NPSAS institution</w:t>
      </w:r>
      <w:r>
        <w:rPr>
          <w:rFonts w:cs="Arial"/>
          <w:szCs w:val="20"/>
        </w:rPr>
        <w:t>]?</w:t>
      </w:r>
    </w:p>
    <w:p w:rsidR="009F1454" w:rsidP="003C48CD" w:rsidRDefault="003C48CD" w14:paraId="740DEF42" w14:textId="77777777">
      <w:r>
        <w:rPr>
          <w:rFonts w:cs="Arial"/>
          <w:szCs w:val="20"/>
        </w:rPr>
        <w:t>[else]</w:t>
      </w:r>
    </w:p>
    <w:p w:rsidR="003C48CD" w:rsidP="003C48CD" w:rsidRDefault="003C48CD" w14:paraId="655B3DFA" w14:textId="6474E8A5">
      <w:r>
        <w:rPr>
          <w:rFonts w:cs="Arial"/>
          <w:szCs w:val="20"/>
        </w:rPr>
        <w:t>What was your cumulative GPA in all classes at [</w:t>
      </w:r>
      <w:r w:rsidR="00D0635F">
        <w:rPr>
          <w:rFonts w:cs="Arial"/>
          <w:szCs w:val="20"/>
        </w:rPr>
        <w:t>NPSAS institution</w:t>
      </w:r>
      <w:r>
        <w:rPr>
          <w:rFonts w:cs="Arial"/>
          <w:szCs w:val="20"/>
        </w:rPr>
        <w:t>] through the end of your most recent term there?</w:t>
      </w:r>
    </w:p>
    <w:p w:rsidR="003C48CD" w:rsidP="003C48CD" w:rsidRDefault="003C48CD" w14:paraId="7865923C" w14:textId="6B958818">
      <w:pPr>
        <w:ind w:firstLine="720"/>
      </w:pPr>
      <w:r>
        <w:rPr>
          <w:rFonts w:cs="Arial"/>
          <w:szCs w:val="20"/>
        </w:rPr>
        <w:t>________</w:t>
      </w:r>
      <w:r w:rsidR="00D0635F">
        <w:rPr>
          <w:rFonts w:cs="Arial"/>
          <w:szCs w:val="20"/>
        </w:rPr>
        <w:t xml:space="preserve"> </w:t>
      </w:r>
      <w:r w:rsidRPr="007E65ED">
        <w:rPr>
          <w:rFonts w:cs="Arial"/>
          <w:szCs w:val="20"/>
        </w:rPr>
        <w:t>(0.00 to 4.00)</w:t>
      </w:r>
    </w:p>
    <w:p w:rsidRPr="007E65ED" w:rsidR="003C48CD" w:rsidP="003C48CD" w:rsidRDefault="003C48CD" w14:paraId="6BA7EFA5" w14:textId="77777777">
      <w:pPr>
        <w:rPr>
          <w:rFonts w:cs="Arial"/>
          <w:szCs w:val="20"/>
        </w:rPr>
      </w:pPr>
      <w:r>
        <w:tab/>
      </w:r>
      <w:r w:rsidRPr="007E65ED">
        <w:rPr>
          <w:rFonts w:cs="Arial"/>
          <w:szCs w:val="20"/>
        </w:rPr>
        <w:t>Not applicable, have not yet earned GPA</w:t>
      </w:r>
    </w:p>
    <w:p w:rsidR="009F1454" w:rsidP="003C48CD" w:rsidRDefault="003C48CD" w14:paraId="33009DE0" w14:textId="77777777">
      <w:r w:rsidRPr="007E65ED">
        <w:rPr>
          <w:rFonts w:cs="Arial"/>
          <w:b/>
          <w:bCs/>
          <w:szCs w:val="20"/>
        </w:rPr>
        <w:t>Help Text:</w:t>
      </w:r>
      <w:r w:rsidRPr="007E65ED">
        <w:rPr>
          <w:rFonts w:cs="Arial"/>
          <w:szCs w:val="20"/>
        </w:rPr>
        <w:t xml:space="preserve"> Indicate your numeric overall GPA in all classes at [</w:t>
      </w:r>
      <w:r w:rsidR="00D0635F">
        <w:rPr>
          <w:rFonts w:cs="Arial"/>
          <w:szCs w:val="20"/>
        </w:rPr>
        <w:t>NPSAS institution</w:t>
      </w:r>
      <w:r w:rsidRPr="007E65ED">
        <w:rPr>
          <w:rFonts w:cs="Arial"/>
          <w:szCs w:val="20"/>
        </w:rPr>
        <w:t>] through the end of your most recent term there in the 2019-2020 academic year. You may provide your GPA using two decimal places (for example, 3.25).</w:t>
      </w:r>
    </w:p>
    <w:p w:rsidR="009F1454" w:rsidP="003C48CD" w:rsidRDefault="003C48CD" w14:paraId="01914FA6" w14:textId="77777777">
      <w:r>
        <w:rPr>
          <w:rFonts w:cs="Arial"/>
          <w:szCs w:val="20"/>
        </w:rPr>
        <w:t>In general, a 4.00 is an A average, a 3.00 is a B average, a 2.00 is a C average, and a 1.00 is a D average.</w:t>
      </w:r>
    </w:p>
    <w:p w:rsidR="009F1454" w:rsidP="003C48CD" w:rsidRDefault="003C48CD" w14:paraId="7D162EF5" w14:textId="77777777">
      <w:r>
        <w:rPr>
          <w:rFonts w:cs="Arial"/>
          <w:szCs w:val="20"/>
        </w:rPr>
        <w:t>If you have not received grades yet, do not report a GPA, instead select Not applicable, have not yet earned GPA.</w:t>
      </w:r>
    </w:p>
    <w:p w:rsidRPr="006F5812" w:rsidR="003C48CD" w:rsidP="003C48CD" w:rsidRDefault="003C48CD" w14:paraId="634C2639" w14:textId="3EA939AB">
      <w:pPr>
        <w:rPr>
          <w:rFonts w:ascii="Arial" w:hAnsi="Arial"/>
        </w:rPr>
      </w:pPr>
      <w:r w:rsidRPr="006F5812">
        <w:rPr>
          <w:rFonts w:ascii="Arial" w:hAnsi="Arial"/>
          <w:b/>
        </w:rPr>
        <w:t>N20BGPAEST</w:t>
      </w:r>
    </w:p>
    <w:p w:rsidR="009F1454" w:rsidP="003C48CD" w:rsidRDefault="003C48CD" w14:paraId="11B450A1" w14:textId="77777777">
      <w:r w:rsidRPr="007E65ED">
        <w:rPr>
          <w:rFonts w:cs="Arial"/>
          <w:szCs w:val="20"/>
        </w:rPr>
        <w:t xml:space="preserve">[If N20GPATYP = 0 and </w:t>
      </w:r>
      <w:r w:rsidR="00D0635F">
        <w:rPr>
          <w:rFonts w:cs="Arial"/>
          <w:szCs w:val="20"/>
        </w:rPr>
        <w:t>[currently enrolled]</w:t>
      </w:r>
      <w:r w:rsidRPr="007E65ED">
        <w:rPr>
          <w:rFonts w:cs="Arial"/>
          <w:szCs w:val="20"/>
        </w:rPr>
        <w:t xml:space="preserve"> = 1] </w:t>
      </w:r>
    </w:p>
    <w:p w:rsidR="009F1454" w:rsidP="003C48CD" w:rsidRDefault="003C48CD" w14:paraId="462CD64F" w14:textId="55A0B7B4">
      <w:r>
        <w:rPr>
          <w:rFonts w:cs="Arial"/>
          <w:szCs w:val="20"/>
        </w:rPr>
        <w:t>You just indicated that your grade point average at [</w:t>
      </w:r>
      <w:r w:rsidR="00D0635F">
        <w:rPr>
          <w:rFonts w:cs="Arial"/>
          <w:szCs w:val="20"/>
        </w:rPr>
        <w:t>NPSAS institution</w:t>
      </w:r>
      <w:r>
        <w:rPr>
          <w:rFonts w:cs="Arial"/>
          <w:szCs w:val="20"/>
        </w:rPr>
        <w:t>] is not measured on a 4.0 scale. Are you able to say whether your grades are similar to…</w:t>
      </w:r>
    </w:p>
    <w:p w:rsidR="009F1454" w:rsidP="003C48CD" w:rsidRDefault="003C48CD" w14:paraId="27F9C4B3" w14:textId="77777777">
      <w:r>
        <w:rPr>
          <w:rFonts w:cs="Arial"/>
          <w:szCs w:val="20"/>
        </w:rPr>
        <w:t>[else if N20GPATYP = 0] </w:t>
      </w:r>
    </w:p>
    <w:p w:rsidR="009F1454" w:rsidP="003C48CD" w:rsidRDefault="003C48CD" w14:paraId="7CF7F872" w14:textId="4D85FAF7">
      <w:r>
        <w:rPr>
          <w:rFonts w:cs="Arial"/>
          <w:szCs w:val="20"/>
        </w:rPr>
        <w:t>You just indicated that your grade point average was not measured on a 4.0 scale. Are you able to say whether your grades when you last attended [</w:t>
      </w:r>
      <w:r w:rsidR="00D0635F">
        <w:rPr>
          <w:rFonts w:cs="Arial"/>
          <w:szCs w:val="20"/>
        </w:rPr>
        <w:t>NPSAS institution</w:t>
      </w:r>
      <w:r>
        <w:rPr>
          <w:rFonts w:cs="Arial"/>
          <w:szCs w:val="20"/>
        </w:rPr>
        <w:t>] in the 2019-2020 academic year were similar to… </w:t>
      </w:r>
    </w:p>
    <w:p w:rsidR="009F1454" w:rsidP="003C48CD" w:rsidRDefault="003C48CD" w14:paraId="60FCD5AC"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3C48CD" w:rsidRDefault="003C48CD" w14:paraId="44D9956D" w14:textId="77777777">
      <w:r>
        <w:rPr>
          <w:rFonts w:cs="Arial"/>
          <w:szCs w:val="20"/>
        </w:rPr>
        <w:t>Overall, which best describes your grades at [</w:t>
      </w:r>
      <w:r w:rsidR="00D0635F">
        <w:rPr>
          <w:rFonts w:cs="Arial"/>
          <w:szCs w:val="20"/>
        </w:rPr>
        <w:t>NPSAS institution</w:t>
      </w:r>
      <w:r>
        <w:rPr>
          <w:rFonts w:cs="Arial"/>
          <w:szCs w:val="20"/>
        </w:rPr>
        <w:t>]?</w:t>
      </w:r>
    </w:p>
    <w:p w:rsidR="009F1454" w:rsidP="003C48CD" w:rsidRDefault="003C48CD" w14:paraId="713DA0F2" w14:textId="206E5C59">
      <w:r>
        <w:rPr>
          <w:rFonts w:cs="Arial"/>
          <w:szCs w:val="20"/>
        </w:rPr>
        <w:t>[else] </w:t>
      </w:r>
    </w:p>
    <w:p w:rsidR="009F1454" w:rsidP="003C48CD" w:rsidRDefault="003C48CD" w14:paraId="290F6D43" w14:textId="77777777">
      <w:r>
        <w:rPr>
          <w:rFonts w:cs="Arial"/>
          <w:szCs w:val="20"/>
        </w:rPr>
        <w:t>Overall, which best describes your grades when you last attended [</w:t>
      </w:r>
      <w:r w:rsidR="00D0635F">
        <w:rPr>
          <w:rFonts w:cs="Arial"/>
          <w:szCs w:val="20"/>
        </w:rPr>
        <w:t>NPSAS institution</w:t>
      </w:r>
      <w:r>
        <w:rPr>
          <w:rFonts w:cs="Arial"/>
          <w:szCs w:val="20"/>
        </w:rPr>
        <w:t>] in the 2019-2020 academic year?</w:t>
      </w:r>
    </w:p>
    <w:p w:rsidRPr="007E65ED" w:rsidR="003C48CD" w:rsidP="00D1669A" w:rsidRDefault="003C48CD" w14:paraId="33D41B1A" w14:textId="6A46614B">
      <w:pPr>
        <w:pStyle w:val="NoSpacing"/>
      </w:pPr>
      <w:r>
        <w:tab/>
      </w:r>
      <w:r w:rsidRPr="007E65ED">
        <w:t>1 = Mostly A's (3.75 and above)</w:t>
      </w:r>
    </w:p>
    <w:p w:rsidR="003C48CD" w:rsidP="00D1669A" w:rsidRDefault="003C48CD" w14:paraId="6B207A80" w14:textId="77777777">
      <w:pPr>
        <w:pStyle w:val="NoSpacing"/>
      </w:pPr>
      <w:r>
        <w:tab/>
      </w:r>
      <w:r w:rsidRPr="007E65ED">
        <w:t>2 = A's and B's (3.25-3.75)</w:t>
      </w:r>
    </w:p>
    <w:p w:rsidR="003C48CD" w:rsidP="00D1669A" w:rsidRDefault="003C48CD" w14:paraId="58087A55" w14:textId="77777777">
      <w:pPr>
        <w:pStyle w:val="NoSpacing"/>
      </w:pPr>
      <w:r>
        <w:tab/>
      </w:r>
      <w:r w:rsidRPr="007E65ED">
        <w:t>3 = Mostly B's (2.75-3.24)</w:t>
      </w:r>
    </w:p>
    <w:p w:rsidR="003C48CD" w:rsidP="00D1669A" w:rsidRDefault="003C48CD" w14:paraId="5849F634" w14:textId="77777777">
      <w:pPr>
        <w:pStyle w:val="NoSpacing"/>
      </w:pPr>
      <w:r>
        <w:tab/>
      </w:r>
      <w:r w:rsidRPr="007E65ED">
        <w:t>4 = B's and C's (2.25-2.74)</w:t>
      </w:r>
    </w:p>
    <w:p w:rsidR="003C48CD" w:rsidP="00D1669A" w:rsidRDefault="003C48CD" w14:paraId="2877153D" w14:textId="77777777">
      <w:pPr>
        <w:pStyle w:val="NoSpacing"/>
      </w:pPr>
      <w:r>
        <w:tab/>
      </w:r>
      <w:r w:rsidRPr="007E65ED">
        <w:t>5 = Mostly C's (1.75-2.24)</w:t>
      </w:r>
    </w:p>
    <w:p w:rsidR="003C48CD" w:rsidP="00D1669A" w:rsidRDefault="003C48CD" w14:paraId="7B7691A9" w14:textId="77777777">
      <w:pPr>
        <w:pStyle w:val="NoSpacing"/>
      </w:pPr>
      <w:r>
        <w:tab/>
      </w:r>
      <w:r w:rsidRPr="007E65ED">
        <w:t>6 = C's and D's (1.25-1.74)</w:t>
      </w:r>
    </w:p>
    <w:p w:rsidR="003C48CD" w:rsidP="00D1669A" w:rsidRDefault="003C48CD" w14:paraId="0EBEEBB2" w14:textId="77777777">
      <w:pPr>
        <w:pStyle w:val="NoSpacing"/>
      </w:pPr>
      <w:r>
        <w:tab/>
      </w:r>
      <w:r w:rsidRPr="007E65ED">
        <w:t>7 = Mostly D's or below (1.24 or below)</w:t>
      </w:r>
    </w:p>
    <w:p w:rsidR="003C48CD" w:rsidP="00D1669A" w:rsidRDefault="003C48CD" w14:paraId="4D64C356" w14:textId="77777777">
      <w:pPr>
        <w:pStyle w:val="NoSpacing"/>
      </w:pPr>
      <w:r>
        <w:tab/>
      </w:r>
      <w:r w:rsidRPr="007E65ED">
        <w:t>8 = Don't know my grades</w:t>
      </w:r>
    </w:p>
    <w:p w:rsidR="003C48CD" w:rsidP="00D1669A" w:rsidRDefault="003C48CD" w14:paraId="2DA69282" w14:textId="77777777">
      <w:pPr>
        <w:pStyle w:val="NoSpacing"/>
        <w:ind w:left="720"/>
      </w:pPr>
      <w:r w:rsidRPr="007E65ED">
        <w:t>9 = [{If TIO mode} You {else if web mode} I] would describe [{If TIO mode} your {else if web mode} my] grades differently than what is listed here</w:t>
      </w:r>
    </w:p>
    <w:p w:rsidR="009F1454" w:rsidP="003C48CD" w:rsidRDefault="003C48CD" w14:paraId="22B25253" w14:textId="77777777">
      <w:r w:rsidRPr="007E65ED">
        <w:rPr>
          <w:rFonts w:cs="Arial"/>
          <w:b/>
          <w:bCs/>
          <w:szCs w:val="20"/>
        </w:rPr>
        <w:t>Help Text:</w:t>
      </w:r>
      <w:r w:rsidRPr="007E65ED">
        <w:rPr>
          <w:rFonts w:cs="Arial"/>
          <w:szCs w:val="20"/>
        </w:rPr>
        <w:t xml:space="preserve"> </w:t>
      </w:r>
      <w:r>
        <w:rPr>
          <w:rFonts w:cs="Arial"/>
          <w:szCs w:val="20"/>
        </w:rPr>
        <w:t>Select the letter grade or grades that you usually receive in your courses.</w:t>
      </w:r>
    </w:p>
    <w:p w:rsidR="009F1454" w:rsidP="003C48CD" w:rsidRDefault="003C48CD" w14:paraId="4596F686" w14:textId="77777777">
      <w:r>
        <w:rPr>
          <w:rFonts w:cs="Arial"/>
          <w:szCs w:val="20"/>
        </w:rPr>
        <w:t>If the letter grades listed do not describe the type of grades you earn at [</w:t>
      </w:r>
      <w:r w:rsidR="00D0635F">
        <w:rPr>
          <w:rFonts w:cs="Arial"/>
          <w:szCs w:val="20"/>
        </w:rPr>
        <w:t>NPSAS institution</w:t>
      </w:r>
      <w:r>
        <w:rPr>
          <w:rFonts w:cs="Arial"/>
          <w:szCs w:val="20"/>
        </w:rPr>
        <w:t>], select I would describe my grades differently than what is listed here.</w:t>
      </w:r>
    </w:p>
    <w:p w:rsidR="009F1454" w:rsidP="003C48CD" w:rsidRDefault="003C48CD" w14:paraId="4AC6CB69" w14:textId="77777777">
      <w:pPr>
        <w:rPr>
          <w:rFonts w:cs="Arial"/>
          <w:szCs w:val="20"/>
        </w:rPr>
      </w:pPr>
      <w:r>
        <w:rPr>
          <w:rFonts w:cs="Arial"/>
          <w:szCs w:val="20"/>
        </w:rPr>
        <w:t>If you are unable to provide letter grades and there is no different description of your grades at [</w:t>
      </w:r>
      <w:r w:rsidR="00D0635F">
        <w:rPr>
          <w:rFonts w:cs="Arial"/>
          <w:szCs w:val="20"/>
        </w:rPr>
        <w:t>NPSAS institution</w:t>
      </w:r>
      <w:r>
        <w:rPr>
          <w:rFonts w:cs="Arial"/>
          <w:szCs w:val="20"/>
        </w:rPr>
        <w:t>], select Don't know my grades.</w:t>
      </w:r>
    </w:p>
    <w:p w:rsidRPr="007E65ED" w:rsidR="003C48CD" w:rsidP="00650ECF" w:rsidRDefault="003C48CD" w14:paraId="64D5FC18" w14:textId="5293A41F">
      <w:pPr>
        <w:pStyle w:val="Heading1"/>
      </w:pPr>
      <w:bookmarkStart w:name="_Toc26966830" w:id="308"/>
      <w:bookmarkStart w:name="_Toc36727681" w:id="309"/>
      <w:r w:rsidRPr="00A3236D">
        <w:t>N20BKNOWCLAS</w:t>
      </w:r>
      <w:r w:rsidR="00650ECF">
        <w:t xml:space="preserve"> (FTB)</w:t>
      </w:r>
      <w:bookmarkEnd w:id="308"/>
      <w:bookmarkEnd w:id="309"/>
    </w:p>
    <w:p w:rsidR="009F1454" w:rsidP="003C48CD" w:rsidRDefault="003C48CD" w14:paraId="4C4C823B" w14:textId="77777777">
      <w:r w:rsidRPr="007E65ED">
        <w:rPr>
          <w:rFonts w:cs="Arial"/>
          <w:szCs w:val="20"/>
        </w:rPr>
        <w:t>On a scale</w:t>
      </w:r>
      <w:r>
        <w:t xml:space="preserve"> </w:t>
      </w:r>
      <w:r>
        <w:rPr>
          <w:rFonts w:cs="Arial"/>
          <w:szCs w:val="20"/>
        </w:rPr>
        <w:t>from 1 to 5 with 1 being “completely disagree” and 5 being “completely agree,”</w:t>
      </w:r>
    </w:p>
    <w:p w:rsidR="009F1454" w:rsidP="003C48CD" w:rsidRDefault="003C48CD" w14:paraId="7C1A2A44" w14:textId="08DE1EB4">
      <w:r>
        <w:rPr>
          <w:rFonts w:cs="Arial"/>
          <w:szCs w:val="20"/>
        </w:rPr>
        <w:t>please indicate how much you disagree or agree with the following statement.</w:t>
      </w:r>
    </w:p>
    <w:p w:rsidR="009F1454" w:rsidP="003C48CD" w:rsidRDefault="003C48CD" w14:paraId="0EF3EF74" w14:textId="77777777">
      <w:r>
        <w:rPr>
          <w:rFonts w:cs="Arial"/>
          <w:szCs w:val="20"/>
        </w:rPr>
        <w:t>I [{if</w:t>
      </w:r>
      <w:r>
        <w:t xml:space="preserve"> </w:t>
      </w:r>
      <w:r w:rsidR="00D0635F">
        <w:rPr>
          <w:rFonts w:cs="Arial"/>
          <w:szCs w:val="20"/>
        </w:rPr>
        <w:t>[currently enrolled]</w:t>
      </w:r>
      <w:r>
        <w:rPr>
          <w:rFonts w:cs="Arial"/>
          <w:szCs w:val="20"/>
        </w:rPr>
        <w:t xml:space="preserve"> = 1} know {else} knew] the requirements needed to complete my</w:t>
      </w:r>
    </w:p>
    <w:p w:rsidR="009F1454" w:rsidP="003C48CD" w:rsidRDefault="003C48CD" w14:paraId="21877AA5" w14:textId="77777777">
      <w:r>
        <w:rPr>
          <w:rFonts w:cs="Arial"/>
          <w:szCs w:val="20"/>
        </w:rPr>
        <w:t>[</w:t>
      </w:r>
      <w:r w:rsidR="00D0635F">
        <w:rPr>
          <w:rFonts w:cs="Arial"/>
          <w:szCs w:val="20"/>
        </w:rPr>
        <w:t>degree program</w:t>
      </w:r>
      <w:r>
        <w:rPr>
          <w:rFonts w:cs="Arial"/>
          <w:szCs w:val="20"/>
        </w:rPr>
        <w:t>] program at [</w:t>
      </w:r>
      <w:r w:rsidR="00D0635F">
        <w:rPr>
          <w:rFonts w:cs="Arial"/>
          <w:szCs w:val="20"/>
        </w:rPr>
        <w:t>NPSAS institution</w:t>
      </w:r>
      <w:r>
        <w:rPr>
          <w:rFonts w:cs="Arial"/>
          <w:szCs w:val="20"/>
        </w:rPr>
        <w:t>].</w:t>
      </w:r>
    </w:p>
    <w:p w:rsidRPr="007E65ED" w:rsidR="003C48CD" w:rsidP="00D1669A" w:rsidRDefault="003C48CD" w14:paraId="7DF49B2D" w14:textId="47765429">
      <w:pPr>
        <w:pStyle w:val="NoSpacing"/>
      </w:pPr>
      <w:r>
        <w:tab/>
      </w:r>
      <w:r w:rsidRPr="007E65ED">
        <w:t>1 = 1 (Completely disagree)</w:t>
      </w:r>
    </w:p>
    <w:p w:rsidR="003C48CD" w:rsidP="00D1669A" w:rsidRDefault="003C48CD" w14:paraId="2BF2007F" w14:textId="77777777">
      <w:pPr>
        <w:pStyle w:val="NoSpacing"/>
      </w:pPr>
      <w:r>
        <w:tab/>
      </w:r>
      <w:r w:rsidRPr="007E65ED">
        <w:t>2 = 2 (Somewhat disagree)</w:t>
      </w:r>
    </w:p>
    <w:p w:rsidR="003C48CD" w:rsidP="00D1669A" w:rsidRDefault="003C48CD" w14:paraId="7E09CA72" w14:textId="77777777">
      <w:pPr>
        <w:pStyle w:val="NoSpacing"/>
      </w:pPr>
      <w:r>
        <w:tab/>
      </w:r>
      <w:r w:rsidRPr="007E65ED">
        <w:t>3 = 3 (Neither disagree nor agree)</w:t>
      </w:r>
    </w:p>
    <w:p w:rsidR="003C48CD" w:rsidP="00D1669A" w:rsidRDefault="003C48CD" w14:paraId="58A86E19" w14:textId="77777777">
      <w:pPr>
        <w:pStyle w:val="NoSpacing"/>
      </w:pPr>
      <w:r>
        <w:tab/>
      </w:r>
      <w:r w:rsidRPr="007E65ED">
        <w:t>4 = 4 (Somewhat agree)</w:t>
      </w:r>
    </w:p>
    <w:p w:rsidR="003C48CD" w:rsidP="00D1669A" w:rsidRDefault="003C48CD" w14:paraId="5094AA7E" w14:textId="77777777">
      <w:pPr>
        <w:pStyle w:val="NoSpacing"/>
      </w:pPr>
      <w:r>
        <w:tab/>
      </w:r>
      <w:r w:rsidRPr="007E65ED">
        <w:t>5 = 5 (Completely agree)</w:t>
      </w:r>
    </w:p>
    <w:p w:rsidR="009F1454" w:rsidP="003C48CD" w:rsidRDefault="003C48CD" w14:paraId="7CD88E20" w14:textId="77777777">
      <w:r w:rsidRPr="007E65ED">
        <w:rPr>
          <w:rFonts w:cs="Arial"/>
          <w:b/>
          <w:bCs/>
          <w:szCs w:val="20"/>
        </w:rPr>
        <w:t>Help Text:</w:t>
      </w:r>
      <w:r w:rsidR="00D0635F">
        <w:rPr>
          <w:rFonts w:cs="Arial"/>
          <w:szCs w:val="20"/>
        </w:rPr>
        <w:t xml:space="preserve"> </w:t>
      </w:r>
      <w:r>
        <w:rPr>
          <w:rFonts w:cs="Arial"/>
          <w:szCs w:val="20"/>
        </w:rPr>
        <w:t>On a scale from 1 to 5, indicate your level of agreement with the statement in the question.</w:t>
      </w:r>
    </w:p>
    <w:p w:rsidR="009F1454" w:rsidP="003C48CD" w:rsidRDefault="003C48CD" w14:paraId="654E524A" w14:textId="77777777">
      <w:pPr>
        <w:rPr>
          <w:rFonts w:cs="Arial"/>
          <w:szCs w:val="20"/>
        </w:rPr>
      </w:pPr>
      <w:r>
        <w:rPr>
          <w:rFonts w:cs="Arial"/>
          <w:szCs w:val="20"/>
        </w:rPr>
        <w:t>When answering this question, consider your understanding of the coursework and any other requirements [</w:t>
      </w:r>
      <w:r w:rsidR="00D0635F">
        <w:rPr>
          <w:rFonts w:cs="Arial"/>
          <w:szCs w:val="20"/>
        </w:rPr>
        <w:t>NPSAS institution</w:t>
      </w:r>
      <w:r>
        <w:rPr>
          <w:rFonts w:cs="Arial"/>
          <w:szCs w:val="20"/>
        </w:rPr>
        <w:t>] has for you to finish your [</w:t>
      </w:r>
      <w:r w:rsidR="00D0635F">
        <w:rPr>
          <w:rFonts w:cs="Arial"/>
          <w:szCs w:val="20"/>
        </w:rPr>
        <w:t>degree program</w:t>
      </w:r>
      <w:r>
        <w:rPr>
          <w:rFonts w:cs="Arial"/>
          <w:szCs w:val="20"/>
        </w:rPr>
        <w:t>] program.</w:t>
      </w:r>
    </w:p>
    <w:p w:rsidRPr="007E65ED" w:rsidR="003C48CD" w:rsidP="002C076A" w:rsidRDefault="003C48CD" w14:paraId="29D66908" w14:textId="6578C5EF">
      <w:pPr>
        <w:pStyle w:val="Heading1"/>
      </w:pPr>
      <w:bookmarkStart w:name="_Toc36727682" w:id="310"/>
      <w:r w:rsidRPr="006F5812">
        <w:t>N20BALLONLIN</w:t>
      </w:r>
      <w:bookmarkEnd w:id="310"/>
    </w:p>
    <w:p w:rsidR="003C48CD" w:rsidP="003C48CD" w:rsidRDefault="003C48CD" w14:paraId="21882CF4" w14:textId="44E0C844">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3C48CD" w:rsidRDefault="003C48CD" w14:paraId="0F34D255" w14:textId="3E10816C">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any of your classes at [</w:t>
      </w:r>
      <w:r w:rsidR="00D0635F">
        <w:rPr>
          <w:rFonts w:cs="Arial"/>
          <w:szCs w:val="20"/>
        </w:rPr>
        <w:t>NPSAS institution</w:t>
      </w:r>
      <w:r w:rsidRPr="007E65ED">
        <w:rPr>
          <w:rFonts w:cs="Arial"/>
          <w:szCs w:val="20"/>
        </w:rPr>
        <w:t>] been {else} were any of your classes at [</w:t>
      </w:r>
      <w:r w:rsidR="00D0635F">
        <w:rPr>
          <w:rFonts w:cs="Arial"/>
          <w:szCs w:val="20"/>
        </w:rPr>
        <w:t>NPSAS institution</w:t>
      </w:r>
      <w:r w:rsidRPr="007E65ED">
        <w:rPr>
          <w:rFonts w:cs="Arial"/>
          <w:szCs w:val="20"/>
        </w:rPr>
        <w:t>] taught entirely online?</w:t>
      </w:r>
    </w:p>
    <w:p w:rsidR="0099661A" w:rsidP="003C48CD" w:rsidRDefault="0099661A" w14:paraId="1A41E733" w14:textId="1B7C270C">
      <w:pPr>
        <w:rPr>
          <w:rFonts w:cs="Arial"/>
          <w:szCs w:val="20"/>
        </w:rPr>
      </w:pPr>
      <w:r w:rsidRPr="0099661A">
        <w:rPr>
          <w:rFonts w:cs="Arial"/>
          <w:szCs w:val="20"/>
        </w:rPr>
        <w:t>In courses entirely taught online, students access all of their instruction for class over the internet for the entire term or semester with no in person or face-to-face classes.</w:t>
      </w:r>
    </w:p>
    <w:p w:rsidR="003C48CD" w:rsidP="003C48CD" w:rsidRDefault="003C48CD" w14:paraId="060C5F5C" w14:textId="08B7D360">
      <w:pPr>
        <w:rPr>
          <w:rFonts w:cs="Arial"/>
          <w:szCs w:val="20"/>
        </w:rPr>
      </w:pPr>
      <w:r w:rsidRPr="007E65ED">
        <w:rPr>
          <w:rFonts w:cs="Arial"/>
          <w:szCs w:val="20"/>
        </w:rPr>
        <w:t>[else]</w:t>
      </w:r>
    </w:p>
    <w:p w:rsidR="009F1454" w:rsidP="003C48CD" w:rsidRDefault="003C48CD" w14:paraId="5B327BEC" w14:textId="6D8ABA29">
      <w:pPr>
        <w:rPr>
          <w:rFonts w:cs="Arial"/>
          <w:szCs w:val="20"/>
        </w:rPr>
      </w:pPr>
      <w:r w:rsidRPr="007E65ED">
        <w:rPr>
          <w:rFonts w:cs="Arial"/>
          <w:szCs w:val="20"/>
        </w:rPr>
        <w:t>In the 2019-2020 academic year, were any of your classes at [</w:t>
      </w:r>
      <w:r w:rsidR="00D0635F">
        <w:rPr>
          <w:rFonts w:cs="Arial"/>
          <w:szCs w:val="20"/>
        </w:rPr>
        <w:t>NPSAS institution</w:t>
      </w:r>
      <w:r w:rsidRPr="007E65ED">
        <w:rPr>
          <w:rFonts w:cs="Arial"/>
          <w:szCs w:val="20"/>
        </w:rPr>
        <w:t>] taught entirely online?</w:t>
      </w:r>
    </w:p>
    <w:p w:rsidR="0099661A" w:rsidP="0099661A" w:rsidRDefault="0099661A" w14:paraId="79B3036B" w14:textId="77777777">
      <w:pPr>
        <w:rPr>
          <w:rFonts w:cs="Arial"/>
          <w:szCs w:val="20"/>
        </w:rPr>
      </w:pPr>
      <w:r w:rsidRPr="0099661A">
        <w:rPr>
          <w:rFonts w:cs="Arial"/>
          <w:szCs w:val="20"/>
        </w:rPr>
        <w:t>In courses entirely taught online, students access all of their instruction for class over the internet for the entire term or semester with no in person or face-to-face classes.</w:t>
      </w:r>
    </w:p>
    <w:p w:rsidRPr="007E65ED" w:rsidR="003C48CD" w:rsidP="002C076A" w:rsidRDefault="003C48CD" w14:paraId="246373FD" w14:textId="5F6C496E">
      <w:pPr>
        <w:pStyle w:val="NoSpacing"/>
        <w:ind w:firstLine="720"/>
      </w:pPr>
      <w:r w:rsidRPr="007E65ED">
        <w:t>1 = Yes</w:t>
      </w:r>
    </w:p>
    <w:p w:rsidR="003C48CD" w:rsidP="00D1669A" w:rsidRDefault="003C48CD" w14:paraId="16657506" w14:textId="77777777">
      <w:pPr>
        <w:pStyle w:val="NoSpacing"/>
      </w:pPr>
      <w:r>
        <w:tab/>
      </w:r>
      <w:r w:rsidRPr="007E65ED">
        <w:t>0 = No</w:t>
      </w:r>
    </w:p>
    <w:p w:rsidR="009F1454" w:rsidP="003C48CD" w:rsidRDefault="003C48CD" w14:paraId="6A4D1A3F" w14:textId="77777777">
      <w:r w:rsidRPr="007E65ED">
        <w:rPr>
          <w:rFonts w:cs="Arial"/>
          <w:b/>
          <w:bCs/>
          <w:szCs w:val="20"/>
        </w:rPr>
        <w:t>Help Text:</w:t>
      </w:r>
      <w:r w:rsidRPr="007E65ED">
        <w:rPr>
          <w:rFonts w:cs="Arial"/>
          <w:szCs w:val="20"/>
        </w:rPr>
        <w:t xml:space="preserve"> Indicate whether any of your classes were entirely online when you last attended [</w:t>
      </w:r>
      <w:r w:rsidR="00D0635F">
        <w:rPr>
          <w:rFonts w:cs="Arial"/>
          <w:szCs w:val="20"/>
        </w:rPr>
        <w:t>NPSAS institution</w:t>
      </w:r>
      <w:r w:rsidRPr="007E65ED">
        <w:rPr>
          <w:rFonts w:cs="Arial"/>
          <w:szCs w:val="20"/>
        </w:rPr>
        <w:t>] in the 2019-2020 academic year (July 1, 2019-June 30, 2020).</w:t>
      </w:r>
    </w:p>
    <w:p w:rsidR="009F1454" w:rsidP="003C48CD" w:rsidRDefault="003C48CD" w14:paraId="4AC08A5D" w14:textId="77777777">
      <w:pPr>
        <w:rPr>
          <w:rFonts w:cs="Arial"/>
          <w:szCs w:val="20"/>
        </w:rPr>
      </w:pPr>
      <w:r>
        <w:rPr>
          <w:rFonts w:cs="Arial"/>
          <w:szCs w:val="20"/>
        </w:rPr>
        <w:t>Entirely online classes would not include any in-person components; students access all of their instruction for the class over the Internet.</w:t>
      </w:r>
    </w:p>
    <w:p w:rsidRPr="007E65ED" w:rsidR="003C48CD" w:rsidP="003C48CD" w:rsidRDefault="003C48CD" w14:paraId="79D9DC70" w14:textId="3AC8F735">
      <w:r w:rsidRPr="006F5812">
        <w:rPr>
          <w:rFonts w:ascii="Arial" w:hAnsi="Arial"/>
          <w:b/>
        </w:rPr>
        <w:t>N20BONLINEP</w:t>
      </w:r>
    </w:p>
    <w:p w:rsidR="003C48CD" w:rsidP="003C48CD" w:rsidRDefault="003C48CD" w14:paraId="35EA9DE3" w14:textId="2A82838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3B93217C" w14:textId="77777777">
      <w:pPr>
        <w:rPr>
          <w:rFonts w:cs="Arial"/>
          <w:szCs w:val="20"/>
        </w:rPr>
      </w:pPr>
      <w:r w:rsidRPr="007E65ED">
        <w:rPr>
          <w:rFonts w:cs="Arial"/>
          <w:szCs w:val="20"/>
        </w:rPr>
        <w:t>Is your entire [</w:t>
      </w:r>
      <w:r w:rsidR="00D0635F">
        <w:rPr>
          <w:rFonts w:cs="Arial"/>
          <w:szCs w:val="20"/>
        </w:rPr>
        <w:t>degree program</w:t>
      </w:r>
      <w:r w:rsidRPr="007E65ED">
        <w:rPr>
          <w:rFonts w:cs="Arial"/>
          <w:szCs w:val="20"/>
        </w:rPr>
        <w:t>] program at [</w:t>
      </w:r>
      <w:r w:rsidR="00D0635F">
        <w:rPr>
          <w:rFonts w:cs="Arial"/>
          <w:szCs w:val="20"/>
        </w:rPr>
        <w:t>NPSAS institution</w:t>
      </w:r>
      <w:r w:rsidRPr="007E65ED">
        <w:rPr>
          <w:rFonts w:cs="Arial"/>
          <w:szCs w:val="20"/>
        </w:rPr>
        <w:t>] online?</w:t>
      </w:r>
      <w:r w:rsidR="00D0635F">
        <w:rPr>
          <w:rFonts w:cs="Arial"/>
          <w:szCs w:val="20"/>
        </w:rPr>
        <w:t xml:space="preserve"> </w:t>
      </w:r>
    </w:p>
    <w:p w:rsidR="003C48CD" w:rsidP="003C48CD" w:rsidRDefault="003C48CD" w14:paraId="147CB5CF" w14:textId="5788F105">
      <w:pPr>
        <w:rPr>
          <w:rFonts w:cs="Arial"/>
          <w:szCs w:val="20"/>
        </w:rPr>
      </w:pPr>
      <w:r w:rsidRPr="007E65ED">
        <w:rPr>
          <w:rFonts w:cs="Arial"/>
          <w:szCs w:val="20"/>
        </w:rPr>
        <w:t>[else] </w:t>
      </w:r>
    </w:p>
    <w:p w:rsidR="009F1454" w:rsidP="003C48CD" w:rsidRDefault="003C48CD" w14:paraId="26456454" w14:textId="77777777">
      <w:r w:rsidRPr="007E65ED">
        <w:rPr>
          <w:rFonts w:cs="Arial"/>
          <w:szCs w:val="20"/>
        </w:rPr>
        <w:t>When you last attended [</w:t>
      </w:r>
      <w:r w:rsidR="00D0635F">
        <w:rPr>
          <w:rFonts w:cs="Arial"/>
          <w:szCs w:val="20"/>
        </w:rPr>
        <w:t>NPSAS institution</w:t>
      </w:r>
      <w:r w:rsidRPr="007E65ED">
        <w:rPr>
          <w:rFonts w:cs="Arial"/>
          <w:szCs w:val="20"/>
        </w:rPr>
        <w:t>] during the 2019-2020 academic year, was your entire [</w:t>
      </w:r>
      <w:r w:rsidR="00D0635F">
        <w:rPr>
          <w:rFonts w:cs="Arial"/>
          <w:szCs w:val="20"/>
        </w:rPr>
        <w:t>degree program</w:t>
      </w:r>
      <w:r w:rsidRPr="007E65ED">
        <w:rPr>
          <w:rFonts w:cs="Arial"/>
          <w:szCs w:val="20"/>
        </w:rPr>
        <w:t>] program online?</w:t>
      </w:r>
    </w:p>
    <w:p w:rsidRPr="007E65ED" w:rsidR="003C48CD" w:rsidP="00D1669A" w:rsidRDefault="003C48CD" w14:paraId="33498318" w14:textId="167875A1">
      <w:pPr>
        <w:pStyle w:val="NoSpacing"/>
      </w:pPr>
      <w:r>
        <w:tab/>
      </w:r>
      <w:r w:rsidRPr="007E65ED">
        <w:t>1 = Yes</w:t>
      </w:r>
    </w:p>
    <w:p w:rsidR="003C48CD" w:rsidP="00D1669A" w:rsidRDefault="003C48CD" w14:paraId="263700B8" w14:textId="77777777">
      <w:pPr>
        <w:pStyle w:val="NoSpacing"/>
      </w:pPr>
      <w:r>
        <w:tab/>
      </w:r>
      <w:r w:rsidRPr="007E65ED">
        <w:t>0 = No</w:t>
      </w:r>
    </w:p>
    <w:p w:rsidR="009F1454" w:rsidP="003C48CD" w:rsidRDefault="003C48CD" w14:paraId="0B718C4E" w14:textId="77777777">
      <w:r w:rsidRPr="007E65ED">
        <w:rPr>
          <w:rFonts w:cs="Arial"/>
          <w:b/>
          <w:bCs/>
          <w:szCs w:val="20"/>
        </w:rPr>
        <w:t>Help Text:</w:t>
      </w:r>
      <w:r w:rsidRPr="007E65ED">
        <w:rPr>
          <w:rFonts w:cs="Arial"/>
          <w:szCs w:val="20"/>
        </w:rPr>
        <w:t xml:space="preserve"> </w:t>
      </w:r>
      <w:r>
        <w:rPr>
          <w:rFonts w:cs="Arial"/>
          <w:szCs w:val="20"/>
        </w:rPr>
        <w:t>Indicate whether your [</w:t>
      </w:r>
      <w:r w:rsidR="00D0635F">
        <w:rPr>
          <w:rFonts w:cs="Arial"/>
          <w:szCs w:val="20"/>
        </w:rPr>
        <w:t>degree program</w:t>
      </w:r>
      <w:r>
        <w:rPr>
          <w:rFonts w:cs="Arial"/>
          <w:szCs w:val="20"/>
        </w:rPr>
        <w:t>] program is or was an entirely online program at [</w:t>
      </w:r>
      <w:r w:rsidR="00D0635F">
        <w:rPr>
          <w:rFonts w:cs="Arial"/>
          <w:szCs w:val="20"/>
        </w:rPr>
        <w:t>NPSAS institution</w:t>
      </w:r>
      <w:r>
        <w:rPr>
          <w:rFonts w:cs="Arial"/>
          <w:szCs w:val="20"/>
        </w:rPr>
        <w:t>] in the 2019-2020 academic year (July 1, 2019-June 30, 2020).</w:t>
      </w:r>
    </w:p>
    <w:p w:rsidR="009F1454" w:rsidP="003C48CD" w:rsidRDefault="003C48CD" w14:paraId="17AA6965" w14:textId="77777777">
      <w:pPr>
        <w:rPr>
          <w:rFonts w:cs="Arial"/>
          <w:szCs w:val="20"/>
        </w:rPr>
      </w:pPr>
      <w:r>
        <w:rPr>
          <w:rFonts w:cs="Arial"/>
          <w:szCs w:val="20"/>
        </w:rPr>
        <w:t>In online programs students access all of their coursework over the Internet.</w:t>
      </w:r>
    </w:p>
    <w:p w:rsidRPr="007E65ED" w:rsidR="003C48CD" w:rsidP="003C48CD" w:rsidRDefault="003C48CD" w14:paraId="4B585FE7" w14:textId="4F269EE4">
      <w:r w:rsidRPr="006F5812">
        <w:rPr>
          <w:rFonts w:ascii="Arial" w:hAnsi="Arial"/>
          <w:b/>
        </w:rPr>
        <w:t>N20BONLINE</w:t>
      </w:r>
    </w:p>
    <w:p w:rsidR="009F1454" w:rsidP="003C48CD" w:rsidRDefault="003C48CD" w14:paraId="554A83FE" w14:textId="77777777">
      <w:r w:rsidRPr="007E65ED">
        <w:rPr>
          <w:rFonts w:cs="Arial"/>
          <w:szCs w:val="20"/>
        </w:rPr>
        <w:t>Would you still have attended [</w:t>
      </w:r>
      <w:r w:rsidR="00D0635F">
        <w:rPr>
          <w:rFonts w:cs="Arial"/>
          <w:szCs w:val="20"/>
        </w:rPr>
        <w:t>NPSAS institution</w:t>
      </w:r>
      <w:r w:rsidRPr="007E65ED">
        <w:rPr>
          <w:rFonts w:cs="Arial"/>
          <w:szCs w:val="20"/>
        </w:rPr>
        <w:t xml:space="preserve">] in the 2019-2020 academic year if </w:t>
      </w:r>
      <w:r>
        <w:rPr>
          <w:rFonts w:cs="Arial"/>
          <w:szCs w:val="20"/>
        </w:rPr>
        <w:t xml:space="preserve">[{if </w:t>
      </w:r>
      <w:r w:rsidRPr="008457D1">
        <w:rPr>
          <w:rFonts w:cs="Arial"/>
          <w:szCs w:val="20"/>
        </w:rPr>
        <w:t>N20BONLINEP</w:t>
      </w:r>
      <w:r>
        <w:rPr>
          <w:rFonts w:cs="Arial"/>
          <w:szCs w:val="20"/>
        </w:rPr>
        <w:t xml:space="preserve"> = 1} your online </w:t>
      </w:r>
      <w:r w:rsidRPr="007E65ED">
        <w:rPr>
          <w:rFonts w:cs="Arial"/>
          <w:szCs w:val="20"/>
        </w:rPr>
        <w:t>[</w:t>
      </w:r>
      <w:r w:rsidR="00D0635F">
        <w:rPr>
          <w:rFonts w:cs="Arial"/>
          <w:szCs w:val="20"/>
        </w:rPr>
        <w:t>degree program</w:t>
      </w:r>
      <w:r w:rsidRPr="007E65ED">
        <w:rPr>
          <w:rFonts w:cs="Arial"/>
          <w:szCs w:val="20"/>
        </w:rPr>
        <w:t xml:space="preserve">] program </w:t>
      </w:r>
      <w:r>
        <w:rPr>
          <w:rFonts w:cs="Arial"/>
          <w:szCs w:val="20"/>
        </w:rPr>
        <w:t xml:space="preserve">{else} </w:t>
      </w:r>
      <w:r w:rsidRPr="007E65ED">
        <w:rPr>
          <w:rFonts w:cs="Arial"/>
          <w:szCs w:val="20"/>
        </w:rPr>
        <w:t>online classes</w:t>
      </w:r>
      <w:r>
        <w:rPr>
          <w:rFonts w:cs="Arial"/>
          <w:szCs w:val="20"/>
        </w:rPr>
        <w:t>]</w:t>
      </w:r>
      <w:r w:rsidRPr="007E65ED">
        <w:rPr>
          <w:rFonts w:cs="Arial"/>
          <w:szCs w:val="20"/>
        </w:rPr>
        <w:t xml:space="preserve"> had not been available?</w:t>
      </w:r>
    </w:p>
    <w:p w:rsidRPr="007E65ED" w:rsidR="003C48CD" w:rsidP="00D1669A" w:rsidRDefault="003C48CD" w14:paraId="0DAD6237" w14:textId="7F9A15FD">
      <w:pPr>
        <w:pStyle w:val="NoSpacing"/>
      </w:pPr>
      <w:r>
        <w:tab/>
      </w:r>
      <w:r w:rsidRPr="007E65ED">
        <w:t>1 = Yes</w:t>
      </w:r>
    </w:p>
    <w:p w:rsidR="003C48CD" w:rsidP="00D1669A" w:rsidRDefault="003C48CD" w14:paraId="4F9D8337" w14:textId="77777777">
      <w:pPr>
        <w:pStyle w:val="NoSpacing"/>
      </w:pPr>
      <w:r>
        <w:tab/>
      </w:r>
      <w:r w:rsidRPr="007E65ED">
        <w:t>0 = No</w:t>
      </w:r>
    </w:p>
    <w:p w:rsidR="009F1454" w:rsidP="003C48CD" w:rsidRDefault="003C48CD" w14:paraId="55C145CB" w14:textId="77777777">
      <w:r w:rsidRPr="007E65ED">
        <w:rPr>
          <w:rFonts w:cs="Arial"/>
          <w:b/>
          <w:bCs/>
          <w:szCs w:val="20"/>
        </w:rPr>
        <w:t>Help Text:</w:t>
      </w:r>
      <w:r w:rsidRPr="007E65ED">
        <w:rPr>
          <w:rFonts w:cs="Arial"/>
          <w:szCs w:val="20"/>
        </w:rPr>
        <w:t xml:space="preserve"> </w:t>
      </w:r>
      <w:r>
        <w:rPr>
          <w:rFonts w:cs="Arial"/>
          <w:szCs w:val="20"/>
        </w:rPr>
        <w:t>Indicate whether the availability of online classes and/or online program had an important effect on your decision to attend at [</w:t>
      </w:r>
      <w:r w:rsidR="00D0635F">
        <w:rPr>
          <w:rFonts w:cs="Arial"/>
          <w:szCs w:val="20"/>
        </w:rPr>
        <w:t>NPSAS institution</w:t>
      </w:r>
      <w:r>
        <w:rPr>
          <w:rFonts w:cs="Arial"/>
          <w:szCs w:val="20"/>
        </w:rPr>
        <w:t>] in the 2019-2020 academic year (July 1, 2019-June 30, 2020).</w:t>
      </w:r>
    </w:p>
    <w:p w:rsidR="009F1454" w:rsidP="003C48CD" w:rsidRDefault="003C48CD" w14:paraId="4591E408" w14:textId="77777777">
      <w:pPr>
        <w:rPr>
          <w:rFonts w:cs="Arial"/>
          <w:szCs w:val="20"/>
        </w:rPr>
      </w:pPr>
      <w:r>
        <w:rPr>
          <w:rFonts w:cs="Arial"/>
          <w:szCs w:val="20"/>
        </w:rPr>
        <w:t>In online classes or programs students access their coursework over the Internet.</w:t>
      </w:r>
    </w:p>
    <w:p w:rsidRPr="007E65ED" w:rsidR="003C48CD" w:rsidP="003C48CD" w:rsidRDefault="003C48CD" w14:paraId="4B12B1A1" w14:textId="26B6957F">
      <w:r w:rsidRPr="006F5812">
        <w:rPr>
          <w:rFonts w:ascii="Arial" w:hAnsi="Arial"/>
          <w:b/>
        </w:rPr>
        <w:t>N20BSABEVR</w:t>
      </w:r>
    </w:p>
    <w:p w:rsidR="003C48CD" w:rsidP="003C48CD" w:rsidRDefault="003C48CD" w14:paraId="27353CB0" w14:textId="328ACE95">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3C48CD" w:rsidRDefault="003C48CD" w14:paraId="7498A051" w14:textId="77777777">
      <w:pPr>
        <w:rPr>
          <w:rFonts w:cs="Arial"/>
          <w:szCs w:val="20"/>
        </w:rPr>
      </w:pPr>
      <w:r w:rsidRPr="007E65ED">
        <w:rPr>
          <w:rFonts w:cs="Arial"/>
          <w:szCs w:val="20"/>
        </w:rPr>
        <w:t>During your undergraduate education, did you ever study abroad?</w:t>
      </w:r>
      <w:r w:rsidR="00D0635F">
        <w:rPr>
          <w:rFonts w:cs="Arial"/>
          <w:szCs w:val="20"/>
        </w:rPr>
        <w:t xml:space="preserve"> </w:t>
      </w:r>
    </w:p>
    <w:p w:rsidR="003C48CD" w:rsidP="003C48CD" w:rsidRDefault="003C48CD" w14:paraId="1FD8C373" w14:textId="08E5D7E8">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67FDF7B" w14:textId="77777777">
      <w:pPr>
        <w:rPr>
          <w:rFonts w:cs="Arial"/>
          <w:szCs w:val="20"/>
        </w:rPr>
      </w:pPr>
      <w:r w:rsidRPr="007E65ED">
        <w:rPr>
          <w:rFonts w:cs="Arial"/>
          <w:szCs w:val="20"/>
        </w:rPr>
        <w:t>During your undergraduate education,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you ever studied abroad {else} did you ever study abroad]?</w:t>
      </w:r>
      <w:r w:rsidR="00D0635F">
        <w:rPr>
          <w:rFonts w:cs="Arial"/>
          <w:szCs w:val="20"/>
        </w:rPr>
        <w:t xml:space="preserve"> </w:t>
      </w:r>
    </w:p>
    <w:p w:rsidR="003C48CD" w:rsidP="003C48CD" w:rsidRDefault="003C48CD" w14:paraId="031CA985" w14:textId="1E4B36BE">
      <w:pPr>
        <w:rPr>
          <w:rFonts w:cs="Arial"/>
          <w:szCs w:val="20"/>
        </w:rPr>
      </w:pPr>
      <w:r w:rsidRPr="007E65ED">
        <w:rPr>
          <w:rFonts w:cs="Arial"/>
          <w:szCs w:val="20"/>
        </w:rPr>
        <w:t>[else] </w:t>
      </w:r>
    </w:p>
    <w:p w:rsidR="009F1454" w:rsidP="003C48CD" w:rsidRDefault="003C48CD" w14:paraId="3B2EDCC3" w14:textId="77777777">
      <w:r w:rsidRPr="007E65ED">
        <w:rPr>
          <w:rFonts w:cs="Arial"/>
          <w:szCs w:val="20"/>
        </w:rPr>
        <w:t>During your undergraduate education, did you ever study abroad before July 2020?</w:t>
      </w:r>
    </w:p>
    <w:p w:rsidRPr="007E65ED" w:rsidR="003C48CD" w:rsidP="00D1669A" w:rsidRDefault="003C48CD" w14:paraId="43731E27" w14:textId="32AD3DF6">
      <w:pPr>
        <w:pStyle w:val="NoSpacing"/>
      </w:pPr>
      <w:r>
        <w:tab/>
      </w:r>
      <w:r w:rsidRPr="007E65ED">
        <w:t>1 = Yes</w:t>
      </w:r>
    </w:p>
    <w:p w:rsidR="003C48CD" w:rsidP="00D1669A" w:rsidRDefault="003C48CD" w14:paraId="325891DD" w14:textId="77777777">
      <w:pPr>
        <w:pStyle w:val="NoSpacing"/>
      </w:pPr>
      <w:r>
        <w:tab/>
      </w:r>
      <w:r w:rsidRPr="007E65ED">
        <w:t>0 = No</w:t>
      </w:r>
    </w:p>
    <w:p w:rsidR="009F1454" w:rsidP="003C48CD" w:rsidRDefault="003C48CD" w14:paraId="694781F1" w14:textId="77777777">
      <w:r w:rsidRPr="007E65ED">
        <w:rPr>
          <w:rFonts w:cs="Arial"/>
          <w:b/>
          <w:bCs/>
          <w:szCs w:val="20"/>
        </w:rPr>
        <w:t>Help Text:</w:t>
      </w:r>
      <w:r w:rsidRPr="007E65ED">
        <w:rPr>
          <w:rFonts w:cs="Arial"/>
          <w:szCs w:val="20"/>
        </w:rPr>
        <w:t xml:space="preserve"> Study abroad programs offer opportunities for students to pursue educational programs outside of the United States.</w:t>
      </w:r>
    </w:p>
    <w:p w:rsidR="009F1454" w:rsidP="003C48CD" w:rsidRDefault="003C48CD" w14:paraId="690DB084" w14:textId="77777777">
      <w:pPr>
        <w:rPr>
          <w:rFonts w:cs="Arial"/>
          <w:szCs w:val="20"/>
        </w:rPr>
      </w:pPr>
      <w:r>
        <w:rPr>
          <w:rFonts w:cs="Arial"/>
          <w:szCs w:val="20"/>
        </w:rPr>
        <w:t>Study abroad experiences do not have to be limited to your education at [</w:t>
      </w:r>
      <w:r w:rsidR="00D0635F">
        <w:rPr>
          <w:rFonts w:cs="Arial"/>
          <w:szCs w:val="20"/>
        </w:rPr>
        <w:t>NPSAS institution</w:t>
      </w:r>
      <w:r>
        <w:rPr>
          <w:rFonts w:cs="Arial"/>
          <w:szCs w:val="20"/>
        </w:rPr>
        <w:t>]. Please include any study abroad experience at any school you have ever attended during your undergraduate education, for any length of time.</w:t>
      </w:r>
    </w:p>
    <w:p w:rsidRPr="007E65ED" w:rsidR="003C48CD" w:rsidP="003C48CD" w:rsidRDefault="003C48CD" w14:paraId="718C3A12" w14:textId="0FD7E8E1">
      <w:r w:rsidRPr="006F5812">
        <w:rPr>
          <w:rFonts w:ascii="Arial" w:hAnsi="Arial"/>
          <w:b/>
        </w:rPr>
        <w:t>N20BSABCOUNT</w:t>
      </w:r>
    </w:p>
    <w:p w:rsidR="009F1454" w:rsidP="003C48CD" w:rsidRDefault="003C48CD" w14:paraId="3607F9FF" w14:textId="77777777">
      <w:pPr>
        <w:rPr>
          <w:rFonts w:cs="Arial"/>
          <w:szCs w:val="20"/>
        </w:rPr>
      </w:pPr>
      <w:r w:rsidRPr="007E65ED">
        <w:rPr>
          <w:rFonts w:cs="Arial"/>
          <w:szCs w:val="20"/>
        </w:rPr>
        <w:t>In which country did you study abroad? </w:t>
      </w:r>
    </w:p>
    <w:p w:rsidR="009F1454" w:rsidP="003C48CD" w:rsidRDefault="003C48CD" w14:paraId="23607652" w14:textId="77777777">
      <w:pPr>
        <w:rPr>
          <w:rFonts w:cs="Arial"/>
          <w:szCs w:val="20"/>
        </w:rPr>
      </w:pPr>
      <w:r w:rsidRPr="007E65ED">
        <w:rPr>
          <w:rFonts w:cs="Arial"/>
          <w:szCs w:val="20"/>
        </w:rPr>
        <w:t>(Please provide the name of the country in which you studied abroad in the textbox. If you studied abroad in more than one country, provide the last country in which you studied abroad. If you are unable to find a match in the results, please select the "Country not listed" option located at the bottom of the listed results.)</w:t>
      </w:r>
    </w:p>
    <w:p w:rsidR="003C48CD" w:rsidP="003C48CD" w:rsidRDefault="003C48CD" w14:paraId="5CD03EAB" w14:textId="6B0E6C5F">
      <w:pPr>
        <w:ind w:firstLine="720"/>
      </w:pPr>
      <w:r>
        <w:rPr>
          <w:rFonts w:cs="Arial"/>
          <w:szCs w:val="20"/>
        </w:rPr>
        <w:t>__________________ (country name)</w:t>
      </w:r>
    </w:p>
    <w:p w:rsidR="009F1454" w:rsidP="003C48CD" w:rsidRDefault="003C48CD" w14:paraId="307112EE" w14:textId="77777777">
      <w:pPr>
        <w:rPr>
          <w:rFonts w:cs="Arial"/>
          <w:szCs w:val="20"/>
        </w:rPr>
      </w:pPr>
      <w:r w:rsidRPr="007E65ED">
        <w:rPr>
          <w:rFonts w:cs="Arial"/>
          <w:b/>
          <w:bCs/>
          <w:szCs w:val="20"/>
        </w:rPr>
        <w:t>Help Text:</w:t>
      </w:r>
      <w:r w:rsidRPr="007E65ED">
        <w:rPr>
          <w:rFonts w:cs="Arial"/>
          <w:szCs w:val="20"/>
        </w:rPr>
        <w:t xml:space="preserve"> Please provide the name of the country in which you last studied abroad.</w:t>
      </w:r>
    </w:p>
    <w:p w:rsidR="009F1454" w:rsidP="003C48CD" w:rsidRDefault="003C48CD" w14:paraId="1C39E17F" w14:textId="77777777">
      <w:pPr>
        <w:rPr>
          <w:rFonts w:cs="Arial"/>
          <w:szCs w:val="20"/>
        </w:rPr>
      </w:pPr>
      <w:r w:rsidRPr="007E65ED">
        <w:rPr>
          <w:rFonts w:cs="Arial"/>
          <w:szCs w:val="20"/>
        </w:rPr>
        <w:t>To search for the country in which you last studied abroad, start typing in the country name; a list of countries matching your entry will be displayed. From the results displayed, select the country that most closely matches your entry and click "Next." </w:t>
      </w:r>
    </w:p>
    <w:p w:rsidR="009F1454" w:rsidP="003C48CD" w:rsidRDefault="003C48CD" w14:paraId="7334C014" w14:textId="77777777">
      <w:pPr>
        <w:rPr>
          <w:rFonts w:cs="Arial"/>
          <w:szCs w:val="20"/>
        </w:rPr>
      </w:pPr>
      <w:r w:rsidRPr="007E65ED">
        <w:rPr>
          <w:rFonts w:cs="Arial"/>
          <w:szCs w:val="20"/>
        </w:rPr>
        <w:t>If you are unable to find a match in the results, select the "Country not listed" option located at the bottom of the listed results. Please do not delete the name of the country you provided in the textbox. </w:t>
      </w:r>
    </w:p>
    <w:p w:rsidRPr="007E65ED" w:rsidR="003C48CD" w:rsidP="003C48CD" w:rsidRDefault="003C48CD" w14:paraId="1BE2EF35" w14:textId="738C94C8">
      <w:pPr>
        <w:pStyle w:val="Heading1"/>
      </w:pPr>
      <w:bookmarkStart w:name="_Toc11389848" w:id="311"/>
      <w:bookmarkStart w:name="_Toc26966831" w:id="312"/>
      <w:bookmarkStart w:name="_Toc36727683" w:id="313"/>
      <w:r w:rsidRPr="00A3236D">
        <w:t>N20BSALEN</w:t>
      </w:r>
      <w:bookmarkEnd w:id="311"/>
      <w:bookmarkEnd w:id="312"/>
      <w:bookmarkEnd w:id="313"/>
    </w:p>
    <w:p w:rsidR="009F1454" w:rsidP="003C48CD" w:rsidRDefault="003C48CD" w14:paraId="4FF91DA3" w14:textId="77777777">
      <w:r w:rsidRPr="007E65ED">
        <w:rPr>
          <w:rFonts w:cs="Arial"/>
          <w:szCs w:val="20"/>
        </w:rPr>
        <w:t>[If N20BSABCOUNT ne missing]</w:t>
      </w:r>
    </w:p>
    <w:p w:rsidR="009F1454" w:rsidP="003C48CD" w:rsidRDefault="003C48CD" w14:paraId="542EB155" w14:textId="77777777">
      <w:r>
        <w:rPr>
          <w:rFonts w:cs="Arial"/>
          <w:szCs w:val="20"/>
        </w:rPr>
        <w:t>How long did you study abroad in [N20BSABCOUNT]? </w:t>
      </w:r>
    </w:p>
    <w:p w:rsidR="009F1454" w:rsidP="003C48CD" w:rsidRDefault="003C48CD" w14:paraId="3EBD1287" w14:textId="33295856">
      <w:r>
        <w:rPr>
          <w:rFonts w:cs="Arial"/>
          <w:szCs w:val="20"/>
        </w:rPr>
        <w:t>[else if N20BSABSTRNG ne missing]</w:t>
      </w:r>
    </w:p>
    <w:p w:rsidR="009F1454" w:rsidP="003C48CD" w:rsidRDefault="003C48CD" w14:paraId="76496B75" w14:textId="32248989">
      <w:r>
        <w:rPr>
          <w:rFonts w:cs="Arial"/>
          <w:szCs w:val="20"/>
        </w:rPr>
        <w:t>How long did you study abroad in [N20BSABSTRNG]? </w:t>
      </w:r>
    </w:p>
    <w:p w:rsidR="009F1454" w:rsidP="003C48CD" w:rsidRDefault="003C48CD" w14:paraId="26862EAA" w14:textId="77777777">
      <w:r>
        <w:rPr>
          <w:rFonts w:cs="Arial"/>
          <w:szCs w:val="20"/>
        </w:rPr>
        <w:t>[else]</w:t>
      </w:r>
    </w:p>
    <w:p w:rsidR="009F1454" w:rsidP="003C48CD" w:rsidRDefault="003C48CD" w14:paraId="641B8CD4" w14:textId="77777777">
      <w:r>
        <w:rPr>
          <w:rFonts w:cs="Arial"/>
          <w:szCs w:val="20"/>
        </w:rPr>
        <w:t>How long was your most recent study abroad program?</w:t>
      </w:r>
    </w:p>
    <w:p w:rsidR="003C48CD" w:rsidP="00D1669A" w:rsidRDefault="003C48CD" w14:paraId="76C6A1B2" w14:textId="1E55FEC5">
      <w:pPr>
        <w:pStyle w:val="NoSpacing"/>
        <w:ind w:firstLine="720"/>
      </w:pPr>
      <w:r>
        <w:t xml:space="preserve">______ </w:t>
      </w:r>
      <w:r w:rsidRPr="007E65ED">
        <w:t>(amount of time)</w:t>
      </w:r>
    </w:p>
    <w:p w:rsidRPr="007E65ED" w:rsidR="003C48CD" w:rsidP="00D1669A" w:rsidRDefault="003C48CD" w14:paraId="5DDD8A44" w14:textId="77777777">
      <w:pPr>
        <w:pStyle w:val="NoSpacing"/>
      </w:pPr>
      <w:r>
        <w:tab/>
      </w:r>
      <w:r w:rsidRPr="007E65ED">
        <w:t>1 = Year(s)</w:t>
      </w:r>
    </w:p>
    <w:p w:rsidR="003C48CD" w:rsidP="00D1669A" w:rsidRDefault="003C48CD" w14:paraId="170E2BDF" w14:textId="77777777">
      <w:pPr>
        <w:pStyle w:val="NoSpacing"/>
      </w:pPr>
      <w:r>
        <w:tab/>
      </w:r>
      <w:r w:rsidRPr="007E65ED">
        <w:t>2 = Month(s)</w:t>
      </w:r>
    </w:p>
    <w:p w:rsidR="003C48CD" w:rsidP="00D1669A" w:rsidRDefault="003C48CD" w14:paraId="15B5C356" w14:textId="77777777">
      <w:pPr>
        <w:pStyle w:val="NoSpacing"/>
      </w:pPr>
      <w:r>
        <w:tab/>
      </w:r>
      <w:r w:rsidRPr="007E65ED">
        <w:t>3 = Week(s)</w:t>
      </w:r>
    </w:p>
    <w:p w:rsidR="009F1454" w:rsidP="003C48CD" w:rsidRDefault="003C48CD" w14:paraId="65F0DE0D" w14:textId="77777777">
      <w:r w:rsidRPr="007E65ED">
        <w:rPr>
          <w:rFonts w:cs="Arial"/>
          <w:b/>
          <w:bCs/>
          <w:szCs w:val="20"/>
        </w:rPr>
        <w:t>Help Text:</w:t>
      </w:r>
      <w:r w:rsidRPr="007E65ED">
        <w:rPr>
          <w:rFonts w:cs="Arial"/>
          <w:szCs w:val="20"/>
        </w:rPr>
        <w:t xml:space="preserve"> </w:t>
      </w:r>
      <w:r>
        <w:rPr>
          <w:rFonts w:cs="Arial"/>
          <w:szCs w:val="20"/>
        </w:rPr>
        <w:t>Indicate the length of time you spent studying abroad in the country indicated in the question wording.</w:t>
      </w:r>
    </w:p>
    <w:p w:rsidR="009F1454" w:rsidP="003C48CD" w:rsidRDefault="003C48CD" w14:paraId="24753177" w14:textId="77777777">
      <w:r>
        <w:rPr>
          <w:rFonts w:cs="Arial"/>
          <w:szCs w:val="20"/>
        </w:rPr>
        <w:t>If you studied abroad more than one time in the country indicated in the question, indicate the length of time spent during your last study abroad experience in that country.</w:t>
      </w:r>
    </w:p>
    <w:p w:rsidR="009F1454" w:rsidP="003C48CD" w:rsidRDefault="003C48CD" w14:paraId="7F078764" w14:textId="77777777">
      <w:pPr>
        <w:rPr>
          <w:rFonts w:cs="Arial"/>
          <w:szCs w:val="20"/>
        </w:rPr>
      </w:pPr>
      <w:r>
        <w:rPr>
          <w:rFonts w:cs="Arial"/>
          <w:szCs w:val="20"/>
        </w:rPr>
        <w:t>If you are unsure, provide your best guess.</w:t>
      </w:r>
    </w:p>
    <w:p w:rsidRPr="007E65ED" w:rsidR="003C48CD" w:rsidP="003C48CD" w:rsidRDefault="003C48CD" w14:paraId="2415CB7A" w14:textId="0FF682E0">
      <w:pPr>
        <w:pStyle w:val="Heading1"/>
      </w:pPr>
      <w:bookmarkStart w:name="_Toc11389849" w:id="314"/>
      <w:bookmarkStart w:name="_Toc26966832" w:id="315"/>
      <w:bookmarkStart w:name="_Toc36727684" w:id="316"/>
      <w:r w:rsidRPr="00A3236D">
        <w:t>N20BSCALEINT</w:t>
      </w:r>
      <w:r>
        <w:t xml:space="preserve"> (FTB)</w:t>
      </w:r>
      <w:bookmarkEnd w:id="314"/>
      <w:bookmarkEnd w:id="315"/>
      <w:bookmarkEnd w:id="316"/>
    </w:p>
    <w:p w:rsidR="009F1454" w:rsidP="003C48CD" w:rsidRDefault="003C48CD" w14:paraId="191F1D25" w14:textId="77777777">
      <w:r w:rsidRPr="007E65ED">
        <w:rPr>
          <w:rFonts w:cs="Arial"/>
          <w:szCs w:val="20"/>
        </w:rPr>
        <w:t>Please use a number of 1 to 5 to answer the next few questions. One means "completely disagree" and five means "completely agree."</w:t>
      </w:r>
    </w:p>
    <w:p w:rsidR="009F1454" w:rsidP="003C48CD" w:rsidRDefault="003C48CD" w14:paraId="7DF1D07A"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6639AC9D" w14:textId="59ADDC85">
      <w:pPr>
        <w:pStyle w:val="Heading1"/>
      </w:pPr>
      <w:bookmarkStart w:name="_Toc11389850" w:id="317"/>
      <w:bookmarkStart w:name="_Toc26966833" w:id="318"/>
      <w:bookmarkStart w:name="_Toc36727685" w:id="319"/>
      <w:r w:rsidRPr="00A3236D">
        <w:t>N20BACDEFF</w:t>
      </w:r>
      <w:r>
        <w:t xml:space="preserve"> (FTB)</w:t>
      </w:r>
      <w:bookmarkEnd w:id="317"/>
      <w:bookmarkEnd w:id="318"/>
      <w:bookmarkEnd w:id="319"/>
    </w:p>
    <w:p w:rsidR="009F1454" w:rsidP="003C48CD" w:rsidRDefault="003C48CD" w14:paraId="1039DA8A" w14:textId="77777777">
      <w:pPr>
        <w:rPr>
          <w:rFonts w:cs="Arial"/>
          <w:szCs w:val="20"/>
        </w:rPr>
      </w:pPr>
      <w:r w:rsidRPr="007E65ED">
        <w:rPr>
          <w:rFonts w:cs="Arial"/>
          <w:szCs w:val="20"/>
        </w:rPr>
        <w:t>Please indicate how much you disagree or agree with the following statements.</w:t>
      </w:r>
    </w:p>
    <w:p w:rsidR="003C48CD" w:rsidP="003C48CD" w:rsidRDefault="003C48CD" w14:paraId="06DA9533" w14:textId="789BE8AB">
      <w:r w:rsidRPr="007E65ED">
        <w:rPr>
          <w:rFonts w:cs="Arial"/>
          <w:szCs w:val="20"/>
        </w:rPr>
        <w:t>Before I attended [</w:t>
      </w:r>
      <w:r w:rsidR="00D0635F">
        <w:rPr>
          <w:rFonts w:cs="Arial"/>
          <w:szCs w:val="20"/>
        </w:rPr>
        <w:t>NPSAS institution</w:t>
      </w:r>
      <w:r w:rsidRPr="007E65ED">
        <w:rPr>
          <w:rFonts w:cs="Arial"/>
          <w:szCs w:val="20"/>
        </w:rPr>
        <w:t>], I was confident I had the ability to succeed there as a student.</w:t>
      </w:r>
    </w:p>
    <w:p w:rsidRPr="007E65ED" w:rsidR="003C48CD" w:rsidP="00D1669A" w:rsidRDefault="003C48CD" w14:paraId="0A9A7F13" w14:textId="77777777">
      <w:pPr>
        <w:pStyle w:val="NoSpacing"/>
      </w:pPr>
      <w:r>
        <w:tab/>
      </w:r>
      <w:r w:rsidRPr="007E65ED">
        <w:t>1 = 1 (Completely disagree)</w:t>
      </w:r>
    </w:p>
    <w:p w:rsidR="003C48CD" w:rsidP="00D1669A" w:rsidRDefault="003C48CD" w14:paraId="6409C28F" w14:textId="77777777">
      <w:pPr>
        <w:pStyle w:val="NoSpacing"/>
      </w:pPr>
      <w:r>
        <w:tab/>
      </w:r>
      <w:r w:rsidRPr="007E65ED">
        <w:t>2 = 2 (Somewhat disagree)</w:t>
      </w:r>
    </w:p>
    <w:p w:rsidR="003C48CD" w:rsidP="00D1669A" w:rsidRDefault="003C48CD" w14:paraId="6579CCCD" w14:textId="77777777">
      <w:pPr>
        <w:pStyle w:val="NoSpacing"/>
      </w:pPr>
      <w:r>
        <w:tab/>
      </w:r>
      <w:r w:rsidRPr="007E65ED">
        <w:t>3 = 3 (Neither disagree nor agree)</w:t>
      </w:r>
    </w:p>
    <w:p w:rsidR="003C48CD" w:rsidP="00D1669A" w:rsidRDefault="003C48CD" w14:paraId="0CB2C10C" w14:textId="77777777">
      <w:pPr>
        <w:pStyle w:val="NoSpacing"/>
      </w:pPr>
      <w:r>
        <w:tab/>
      </w:r>
      <w:r w:rsidRPr="007E65ED">
        <w:t>4 = 4 (Somewhat agree)</w:t>
      </w:r>
    </w:p>
    <w:p w:rsidR="003C48CD" w:rsidP="00D1669A" w:rsidRDefault="003C48CD" w14:paraId="40A4A467" w14:textId="77777777">
      <w:pPr>
        <w:pStyle w:val="NoSpacing"/>
      </w:pPr>
      <w:r>
        <w:tab/>
      </w:r>
      <w:r w:rsidRPr="007E65ED">
        <w:t>5 = 5 (Completely agree)</w:t>
      </w:r>
    </w:p>
    <w:p w:rsidR="003C48CD" w:rsidP="003C48CD" w:rsidRDefault="003C48CD" w14:paraId="0743E25B" w14:textId="5E46DB7A">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06250109" w14:textId="77777777">
      <w:pPr>
        <w:rPr>
          <w:rFonts w:cs="Arial"/>
          <w:szCs w:val="20"/>
        </w:rPr>
      </w:pPr>
      <w:r w:rsidRPr="007E65ED">
        <w:rPr>
          <w:rFonts w:cs="Arial"/>
          <w:szCs w:val="20"/>
        </w:rPr>
        <w:t>After attending [</w:t>
      </w:r>
      <w:r w:rsidR="00D0635F">
        <w:rPr>
          <w:rFonts w:cs="Arial"/>
          <w:szCs w:val="20"/>
        </w:rPr>
        <w:t>NPSAS institution</w:t>
      </w:r>
      <w:r w:rsidRPr="007E65ED">
        <w:rPr>
          <w:rFonts w:cs="Arial"/>
          <w:szCs w:val="20"/>
        </w:rPr>
        <w:t>] for a while, I am confident that I have the ability to succeed there as a student. </w:t>
      </w:r>
    </w:p>
    <w:p w:rsidR="003C48CD" w:rsidP="003C48CD" w:rsidRDefault="003C48CD" w14:paraId="55076BAD" w14:textId="1681A1B3">
      <w:pPr>
        <w:rPr>
          <w:rFonts w:cs="Arial"/>
          <w:szCs w:val="20"/>
        </w:rPr>
      </w:pPr>
      <w:r w:rsidRPr="007E65ED">
        <w:rPr>
          <w:rFonts w:cs="Arial"/>
          <w:szCs w:val="20"/>
        </w:rPr>
        <w:t>[else] </w:t>
      </w:r>
    </w:p>
    <w:p w:rsidR="003C48CD" w:rsidP="003C48CD" w:rsidRDefault="003C48CD" w14:paraId="18BAB4AD" w14:textId="65AC271D">
      <w:r w:rsidRPr="007E65ED">
        <w:rPr>
          <w:rFonts w:cs="Arial"/>
          <w:szCs w:val="20"/>
        </w:rPr>
        <w:t>After attending [</w:t>
      </w:r>
      <w:r w:rsidR="00D0635F">
        <w:rPr>
          <w:rFonts w:cs="Arial"/>
          <w:szCs w:val="20"/>
        </w:rPr>
        <w:t>NPSAS institution</w:t>
      </w:r>
      <w:r w:rsidRPr="007E65ED">
        <w:rPr>
          <w:rFonts w:cs="Arial"/>
          <w:szCs w:val="20"/>
        </w:rPr>
        <w:t>] for a while, I was confident that I had the ability to succeed there as a student.</w:t>
      </w:r>
    </w:p>
    <w:p w:rsidRPr="007E65ED" w:rsidR="003C48CD" w:rsidP="00D1669A" w:rsidRDefault="003C48CD" w14:paraId="4DB208BE" w14:textId="77777777">
      <w:pPr>
        <w:pStyle w:val="NoSpacing"/>
      </w:pPr>
      <w:r>
        <w:tab/>
      </w:r>
      <w:r w:rsidRPr="007E65ED">
        <w:t>1 = 1 (Completely disagree)</w:t>
      </w:r>
    </w:p>
    <w:p w:rsidR="003C48CD" w:rsidP="00D1669A" w:rsidRDefault="003C48CD" w14:paraId="42064E32" w14:textId="77777777">
      <w:pPr>
        <w:pStyle w:val="NoSpacing"/>
      </w:pPr>
      <w:r>
        <w:tab/>
      </w:r>
      <w:r w:rsidRPr="007E65ED">
        <w:t>2 = 2 (Somewhat disagree)</w:t>
      </w:r>
    </w:p>
    <w:p w:rsidR="003C48CD" w:rsidP="00D1669A" w:rsidRDefault="003C48CD" w14:paraId="06F2A098" w14:textId="77777777">
      <w:pPr>
        <w:pStyle w:val="NoSpacing"/>
      </w:pPr>
      <w:r>
        <w:tab/>
      </w:r>
      <w:r w:rsidRPr="007E65ED">
        <w:t>3 = 3 (Neither disagree nor agree)</w:t>
      </w:r>
    </w:p>
    <w:p w:rsidR="003C48CD" w:rsidP="00D1669A" w:rsidRDefault="003C48CD" w14:paraId="2507A530" w14:textId="77777777">
      <w:pPr>
        <w:pStyle w:val="NoSpacing"/>
      </w:pPr>
      <w:r>
        <w:tab/>
      </w:r>
      <w:r w:rsidRPr="007E65ED">
        <w:t>4 = 4 (Somewhat agree)</w:t>
      </w:r>
    </w:p>
    <w:p w:rsidR="003C48CD" w:rsidP="00D1669A" w:rsidRDefault="003C48CD" w14:paraId="3158DE3B" w14:textId="77777777">
      <w:pPr>
        <w:pStyle w:val="NoSpacing"/>
      </w:pPr>
      <w:r>
        <w:tab/>
      </w:r>
      <w:r w:rsidRPr="007E65ED">
        <w:t>5 = 5 (Completely agree)</w:t>
      </w:r>
    </w:p>
    <w:p w:rsidR="009F1454" w:rsidP="003C48CD" w:rsidRDefault="003C48CD" w14:paraId="67A5E3C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s in the question. "Success as a student" may be defined in a number of ways including, but not limited to, doing well in your classes and/or your level of comfort with what you are learning.</w:t>
      </w:r>
    </w:p>
    <w:p w:rsidRPr="007E65ED" w:rsidR="003C48CD" w:rsidP="003C48CD" w:rsidRDefault="003C48CD" w14:paraId="29E97AB2" w14:textId="54A561CD">
      <w:pPr>
        <w:pStyle w:val="Heading1"/>
      </w:pPr>
      <w:bookmarkStart w:name="_Toc11389851" w:id="320"/>
      <w:bookmarkStart w:name="_Toc26966834" w:id="321"/>
      <w:bookmarkStart w:name="_Toc36727686" w:id="322"/>
      <w:r w:rsidRPr="00A3236D">
        <w:t>N20BENCOUR</w:t>
      </w:r>
      <w:r>
        <w:t xml:space="preserve"> (FTB)</w:t>
      </w:r>
      <w:bookmarkEnd w:id="320"/>
      <w:bookmarkEnd w:id="321"/>
      <w:bookmarkEnd w:id="322"/>
    </w:p>
    <w:p w:rsidR="009F1454" w:rsidP="003C48CD" w:rsidRDefault="003C48CD" w14:paraId="276C9B1E" w14:textId="77777777">
      <w:pPr>
        <w:rPr>
          <w:rFonts w:cs="Arial"/>
          <w:szCs w:val="20"/>
        </w:rPr>
      </w:pPr>
      <w:r w:rsidRPr="007E65ED">
        <w:rPr>
          <w:rFonts w:cs="Arial"/>
          <w:szCs w:val="20"/>
        </w:rPr>
        <w:t>Please indicate how much you disagree or agree with the following statements. </w:t>
      </w:r>
    </w:p>
    <w:p w:rsidR="003C48CD" w:rsidP="003C48CD" w:rsidRDefault="003C48CD" w14:paraId="4B08EA11" w14:textId="038BDB66">
      <w:r w:rsidRPr="007E65ED">
        <w:rPr>
          <w:rFonts w:cs="Arial"/>
          <w:szCs w:val="20"/>
        </w:rPr>
        <w:t xml:space="preserve">My parents (or guardians)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0086026" w14:textId="77777777">
      <w:pPr>
        <w:pStyle w:val="NoSpacing"/>
      </w:pPr>
      <w:r>
        <w:tab/>
      </w:r>
      <w:r w:rsidRPr="007E65ED">
        <w:t>1 = 1 (Completely disagree)</w:t>
      </w:r>
    </w:p>
    <w:p w:rsidR="003C48CD" w:rsidP="00D7084A" w:rsidRDefault="003C48CD" w14:paraId="4C5D60B4" w14:textId="77777777">
      <w:pPr>
        <w:pStyle w:val="NoSpacing"/>
      </w:pPr>
      <w:r>
        <w:tab/>
      </w:r>
      <w:r w:rsidRPr="007E65ED">
        <w:t>2 = 2 (Somewhat disagree)</w:t>
      </w:r>
    </w:p>
    <w:p w:rsidR="003C48CD" w:rsidP="00D7084A" w:rsidRDefault="003C48CD" w14:paraId="3553BD7F" w14:textId="77777777">
      <w:pPr>
        <w:pStyle w:val="NoSpacing"/>
      </w:pPr>
      <w:r>
        <w:tab/>
      </w:r>
      <w:r w:rsidRPr="007E65ED">
        <w:t>3 = 3 (Neither disagree nor agree)</w:t>
      </w:r>
    </w:p>
    <w:p w:rsidR="003C48CD" w:rsidP="00D7084A" w:rsidRDefault="003C48CD" w14:paraId="68997E63" w14:textId="77777777">
      <w:pPr>
        <w:pStyle w:val="NoSpacing"/>
      </w:pPr>
      <w:r>
        <w:tab/>
      </w:r>
      <w:r w:rsidRPr="007E65ED">
        <w:t>4 = 4 (Somewhat agree)</w:t>
      </w:r>
    </w:p>
    <w:p w:rsidR="003C48CD" w:rsidP="00D7084A" w:rsidRDefault="003C48CD" w14:paraId="63928038" w14:textId="77777777">
      <w:pPr>
        <w:pStyle w:val="NoSpacing"/>
      </w:pPr>
      <w:r>
        <w:tab/>
      </w:r>
      <w:r w:rsidRPr="007E65ED">
        <w:t>5 = 5 (Completely agree)</w:t>
      </w:r>
    </w:p>
    <w:p w:rsidR="003C48CD" w:rsidP="003C48CD" w:rsidRDefault="003C48CD" w14:paraId="064DBF89" w14:textId="27C838AF">
      <w:r w:rsidRPr="007E65ED">
        <w:rPr>
          <w:rFonts w:cs="Arial"/>
          <w:szCs w:val="20"/>
        </w:rPr>
        <w:t xml:space="preserve">My [{if N20HMARR = 2} spouse {else} partner] [{if </w:t>
      </w:r>
      <w:r w:rsidR="00D0635F">
        <w:rPr>
          <w:rFonts w:cs="Arial"/>
          <w:szCs w:val="20"/>
        </w:rPr>
        <w:t>[currently enrolled]</w:t>
      </w:r>
      <w:r w:rsidRPr="007E65ED">
        <w:rPr>
          <w:rFonts w:cs="Arial"/>
          <w:szCs w:val="20"/>
        </w:rPr>
        <w:t xml:space="preserve"> = 1} encourages {else} encouraged] me to stay in college.</w:t>
      </w:r>
    </w:p>
    <w:p w:rsidRPr="007E65ED" w:rsidR="003C48CD" w:rsidP="00D7084A" w:rsidRDefault="003C48CD" w14:paraId="6FB9A06A" w14:textId="77777777">
      <w:pPr>
        <w:pStyle w:val="NoSpacing"/>
      </w:pPr>
      <w:r>
        <w:tab/>
      </w:r>
      <w:r w:rsidRPr="007E65ED">
        <w:t>1 = 1 (Completely disagree)</w:t>
      </w:r>
    </w:p>
    <w:p w:rsidR="003C48CD" w:rsidP="00D7084A" w:rsidRDefault="003C48CD" w14:paraId="3F4C04CF" w14:textId="77777777">
      <w:pPr>
        <w:pStyle w:val="NoSpacing"/>
      </w:pPr>
      <w:r>
        <w:tab/>
      </w:r>
      <w:r w:rsidRPr="007E65ED">
        <w:t>2 = 2 (Somewhat disagree)</w:t>
      </w:r>
    </w:p>
    <w:p w:rsidR="003C48CD" w:rsidP="00D7084A" w:rsidRDefault="003C48CD" w14:paraId="62614E3E" w14:textId="77777777">
      <w:pPr>
        <w:pStyle w:val="NoSpacing"/>
      </w:pPr>
      <w:r>
        <w:tab/>
      </w:r>
      <w:r w:rsidRPr="007E65ED">
        <w:t>3 = 3 (Neither disagree nor agree)</w:t>
      </w:r>
    </w:p>
    <w:p w:rsidR="003C48CD" w:rsidP="00D7084A" w:rsidRDefault="003C48CD" w14:paraId="4A038095" w14:textId="77777777">
      <w:pPr>
        <w:pStyle w:val="NoSpacing"/>
      </w:pPr>
      <w:r>
        <w:tab/>
      </w:r>
      <w:r w:rsidRPr="007E65ED">
        <w:t>4 = 4 (Somewhat agree)</w:t>
      </w:r>
    </w:p>
    <w:p w:rsidR="003C48CD" w:rsidP="00D7084A" w:rsidRDefault="003C48CD" w14:paraId="0368A8BA" w14:textId="77777777">
      <w:pPr>
        <w:pStyle w:val="NoSpacing"/>
      </w:pPr>
      <w:r>
        <w:tab/>
      </w:r>
      <w:r w:rsidRPr="007E65ED">
        <w:t>5 = 5 (Completely agree)</w:t>
      </w:r>
    </w:p>
    <w:p w:rsidR="003C48CD" w:rsidP="003C48CD" w:rsidRDefault="003C48CD" w14:paraId="611D9DD1" w14:textId="192E4462">
      <w:r w:rsidRPr="007E65ED">
        <w:rPr>
          <w:rFonts w:cs="Arial"/>
          <w:szCs w:val="20"/>
        </w:rPr>
        <w:t>My friends from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encourage {else} encouraged] me to stay in college. </w:t>
      </w:r>
    </w:p>
    <w:p w:rsidRPr="007E65ED" w:rsidR="003C48CD" w:rsidP="00D7084A" w:rsidRDefault="003C48CD" w14:paraId="483C483F" w14:textId="77777777">
      <w:pPr>
        <w:pStyle w:val="NoSpacing"/>
      </w:pPr>
      <w:r>
        <w:tab/>
      </w:r>
      <w:r w:rsidRPr="007E65ED">
        <w:t>1 = 1 (Completely disagree)</w:t>
      </w:r>
    </w:p>
    <w:p w:rsidR="003C48CD" w:rsidP="00D7084A" w:rsidRDefault="003C48CD" w14:paraId="4BAC7340" w14:textId="77777777">
      <w:pPr>
        <w:pStyle w:val="NoSpacing"/>
      </w:pPr>
      <w:r>
        <w:tab/>
      </w:r>
      <w:r w:rsidRPr="007E65ED">
        <w:t>2 = 2 (Somewhat disagree)</w:t>
      </w:r>
    </w:p>
    <w:p w:rsidR="003C48CD" w:rsidP="00D7084A" w:rsidRDefault="003C48CD" w14:paraId="31CE3A57" w14:textId="77777777">
      <w:pPr>
        <w:pStyle w:val="NoSpacing"/>
      </w:pPr>
      <w:r>
        <w:tab/>
      </w:r>
      <w:r w:rsidRPr="007E65ED">
        <w:t>3 = 3 (Neither disagree nor agree)</w:t>
      </w:r>
    </w:p>
    <w:p w:rsidR="003C48CD" w:rsidP="00D7084A" w:rsidRDefault="003C48CD" w14:paraId="4FA0D826" w14:textId="77777777">
      <w:pPr>
        <w:pStyle w:val="NoSpacing"/>
      </w:pPr>
      <w:r>
        <w:tab/>
      </w:r>
      <w:r w:rsidRPr="007E65ED">
        <w:t>4 = 4 (Somewhat agree)</w:t>
      </w:r>
    </w:p>
    <w:p w:rsidR="003C48CD" w:rsidP="00D7084A" w:rsidRDefault="003C48CD" w14:paraId="6890FAA6" w14:textId="77777777">
      <w:pPr>
        <w:pStyle w:val="NoSpacing"/>
      </w:pPr>
      <w:r>
        <w:tab/>
      </w:r>
      <w:r w:rsidRPr="007E65ED">
        <w:t>5 = 5 (Completely agree)</w:t>
      </w:r>
    </w:p>
    <w:p w:rsidR="003C48CD" w:rsidP="003C48CD" w:rsidRDefault="003C48CD" w14:paraId="1CECB223" w14:textId="2FD179B4">
      <w:r w:rsidRPr="007E65ED">
        <w:rPr>
          <w:rFonts w:cs="Arial"/>
          <w:szCs w:val="20"/>
        </w:rPr>
        <w:t xml:space="preserve">My friends from home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F7A978C" w14:textId="77777777">
      <w:pPr>
        <w:pStyle w:val="NoSpacing"/>
      </w:pPr>
      <w:r>
        <w:tab/>
      </w:r>
      <w:r w:rsidRPr="007E65ED">
        <w:t>1 = 1 (Completely disagree)</w:t>
      </w:r>
    </w:p>
    <w:p w:rsidR="003C48CD" w:rsidP="00D7084A" w:rsidRDefault="003C48CD" w14:paraId="5D149D7D" w14:textId="77777777">
      <w:pPr>
        <w:pStyle w:val="NoSpacing"/>
      </w:pPr>
      <w:r>
        <w:tab/>
      </w:r>
      <w:r w:rsidRPr="007E65ED">
        <w:t>2 = 2 (Somewhat disagree)</w:t>
      </w:r>
    </w:p>
    <w:p w:rsidR="003C48CD" w:rsidP="00D7084A" w:rsidRDefault="003C48CD" w14:paraId="7AEAB71F" w14:textId="77777777">
      <w:pPr>
        <w:pStyle w:val="NoSpacing"/>
      </w:pPr>
      <w:r>
        <w:tab/>
      </w:r>
      <w:r w:rsidRPr="007E65ED">
        <w:t>3 = 3 (Neither disagree nor agree)</w:t>
      </w:r>
    </w:p>
    <w:p w:rsidR="003C48CD" w:rsidP="00D7084A" w:rsidRDefault="003C48CD" w14:paraId="198023FD" w14:textId="77777777">
      <w:pPr>
        <w:pStyle w:val="NoSpacing"/>
      </w:pPr>
      <w:r>
        <w:tab/>
      </w:r>
      <w:r w:rsidRPr="007E65ED">
        <w:t>4 = 4 (Somewhat agree)</w:t>
      </w:r>
    </w:p>
    <w:p w:rsidR="003C48CD" w:rsidP="00D7084A" w:rsidRDefault="003C48CD" w14:paraId="63F160F9" w14:textId="77777777">
      <w:pPr>
        <w:pStyle w:val="NoSpacing"/>
      </w:pPr>
      <w:r>
        <w:tab/>
      </w:r>
      <w:r w:rsidRPr="007E65ED">
        <w:t>5 = 5 (Completely agree)</w:t>
      </w:r>
    </w:p>
    <w:p w:rsidR="009F1454" w:rsidP="003C48CD" w:rsidRDefault="003C48CD" w14:paraId="48BF8BEA"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w:t>
      </w:r>
    </w:p>
    <w:p w:rsidR="009F1454" w:rsidP="003C48CD" w:rsidRDefault="003C48CD" w14:paraId="53C4ED7B" w14:textId="77777777">
      <w:pPr>
        <w:rPr>
          <w:rFonts w:cs="Arial"/>
          <w:szCs w:val="20"/>
        </w:rPr>
      </w:pPr>
      <w:r w:rsidRPr="007E65ED">
        <w:rPr>
          <w:rFonts w:cs="Arial"/>
          <w:szCs w:val="20"/>
        </w:rPr>
        <w:t>Base your response on the encouragement you received to stay in college during the 2019-2020 academic year from your parents, spouse or partner, friends from [</w:t>
      </w:r>
      <w:r w:rsidR="00D0635F">
        <w:rPr>
          <w:rFonts w:cs="Arial"/>
          <w:szCs w:val="20"/>
        </w:rPr>
        <w:t>NPSAS institution</w:t>
      </w:r>
      <w:r w:rsidRPr="007E65ED">
        <w:rPr>
          <w:rFonts w:cs="Arial"/>
          <w:szCs w:val="20"/>
        </w:rPr>
        <w:t>], and friends from home. </w:t>
      </w:r>
    </w:p>
    <w:p w:rsidR="009F1454" w:rsidP="003C48CD" w:rsidRDefault="003C48CD" w14:paraId="15522887" w14:textId="77777777">
      <w:pPr>
        <w:rPr>
          <w:rFonts w:cs="Arial"/>
          <w:szCs w:val="20"/>
        </w:rPr>
      </w:pPr>
      <w:r w:rsidRPr="007E65ED">
        <w:rPr>
          <w:rFonts w:cs="Arial"/>
          <w:szCs w:val="20"/>
        </w:rPr>
        <w:t>When thinking about your friends from [</w:t>
      </w:r>
      <w:r w:rsidR="00D0635F">
        <w:rPr>
          <w:rFonts w:cs="Arial"/>
          <w:szCs w:val="20"/>
        </w:rPr>
        <w:t>NPSAS institution</w:t>
      </w:r>
      <w:r w:rsidRPr="007E65ED">
        <w:rPr>
          <w:rFonts w:cs="Arial"/>
          <w:szCs w:val="20"/>
        </w:rPr>
        <w:t>] or friends from home for this question, do not include family members or other relatives. </w:t>
      </w:r>
    </w:p>
    <w:p w:rsidR="009F1454" w:rsidP="003C48CD" w:rsidRDefault="003C48CD" w14:paraId="18184B1C" w14:textId="77777777">
      <w:pPr>
        <w:rPr>
          <w:rFonts w:cs="Arial"/>
          <w:szCs w:val="20"/>
        </w:rPr>
      </w:pPr>
      <w:r w:rsidRPr="007E65ED">
        <w:rPr>
          <w:rFonts w:cs="Arial"/>
          <w:szCs w:val="20"/>
        </w:rPr>
        <w:t>If you do not consider any of your classmates at [</w:t>
      </w:r>
      <w:r w:rsidR="00D0635F">
        <w:rPr>
          <w:rFonts w:cs="Arial"/>
          <w:szCs w:val="20"/>
        </w:rPr>
        <w:t>NPSAS institution</w:t>
      </w:r>
      <w:r w:rsidRPr="007E65ED">
        <w:rPr>
          <w:rFonts w:cs="Arial"/>
          <w:szCs w:val="20"/>
        </w:rPr>
        <w:t>] to be your friends, base your response on the students at [</w:t>
      </w:r>
      <w:r w:rsidR="00D0635F">
        <w:rPr>
          <w:rFonts w:cs="Arial"/>
          <w:szCs w:val="20"/>
        </w:rPr>
        <w:t>NPSAS institution</w:t>
      </w:r>
      <w:r w:rsidRPr="007E65ED">
        <w:rPr>
          <w:rFonts w:cs="Arial"/>
          <w:szCs w:val="20"/>
        </w:rPr>
        <w:t>] with whom you interact the most. </w:t>
      </w:r>
    </w:p>
    <w:p w:rsidRPr="007E65ED" w:rsidR="003C48CD" w:rsidP="003C48CD" w:rsidRDefault="003C48CD" w14:paraId="0733497A" w14:textId="0BE98176">
      <w:pPr>
        <w:pStyle w:val="Heading1"/>
      </w:pPr>
      <w:bookmarkStart w:name="_Toc11389852" w:id="323"/>
      <w:bookmarkStart w:name="_Toc26966835" w:id="324"/>
      <w:bookmarkStart w:name="_Toc36727687" w:id="325"/>
      <w:r w:rsidRPr="00A3236D">
        <w:t>N20BSENSBELNG</w:t>
      </w:r>
      <w:r>
        <w:t xml:space="preserve"> (FTB)</w:t>
      </w:r>
      <w:bookmarkEnd w:id="323"/>
      <w:bookmarkEnd w:id="324"/>
      <w:bookmarkEnd w:id="325"/>
    </w:p>
    <w:p w:rsidR="009F1454" w:rsidP="003C48CD" w:rsidRDefault="003C48CD" w14:paraId="44B33092" w14:textId="77777777">
      <w:r w:rsidRPr="007E65ED">
        <w:rPr>
          <w:rFonts w:cs="Arial"/>
          <w:szCs w:val="20"/>
        </w:rPr>
        <w:t xml:space="preserve">I [{if </w:t>
      </w:r>
      <w:r w:rsidR="00D0635F">
        <w:rPr>
          <w:rFonts w:cs="Arial"/>
          <w:szCs w:val="20"/>
        </w:rPr>
        <w:t>[currently enrolled]</w:t>
      </w:r>
      <w:r w:rsidRPr="007E65ED">
        <w:rPr>
          <w:rFonts w:cs="Arial"/>
          <w:szCs w:val="20"/>
        </w:rPr>
        <w:t xml:space="preserve"> = 1} feel {else} felt] that I [if </w:t>
      </w:r>
      <w:r w:rsidR="00D0635F">
        <w:rPr>
          <w:rFonts w:cs="Arial"/>
          <w:szCs w:val="20"/>
        </w:rPr>
        <w:t>[currently enrolled]</w:t>
      </w:r>
      <w:r w:rsidRPr="007E65ED">
        <w:rPr>
          <w:rFonts w:cs="Arial"/>
          <w:szCs w:val="20"/>
        </w:rPr>
        <w:t xml:space="preserve"> = 1} am {else} was] a part of [</w:t>
      </w:r>
      <w:r w:rsidR="00D0635F">
        <w:rPr>
          <w:rFonts w:cs="Arial"/>
          <w:szCs w:val="20"/>
        </w:rPr>
        <w:t>NPSAS institution</w:t>
      </w:r>
      <w:r w:rsidRPr="007E65ED">
        <w:rPr>
          <w:rFonts w:cs="Arial"/>
          <w:szCs w:val="20"/>
        </w:rPr>
        <w:t>].</w:t>
      </w:r>
    </w:p>
    <w:p w:rsidRPr="007E65ED" w:rsidR="003C48CD" w:rsidP="00D7084A" w:rsidRDefault="003C48CD" w14:paraId="0B843084" w14:textId="23671591">
      <w:pPr>
        <w:pStyle w:val="NoSpacing"/>
      </w:pPr>
      <w:r>
        <w:tab/>
      </w:r>
      <w:r w:rsidRPr="007E65ED">
        <w:t>1 = 1 (Completely disagree)</w:t>
      </w:r>
    </w:p>
    <w:p w:rsidR="003C48CD" w:rsidP="00D7084A" w:rsidRDefault="003C48CD" w14:paraId="6945EAC1" w14:textId="77777777">
      <w:pPr>
        <w:pStyle w:val="NoSpacing"/>
      </w:pPr>
      <w:r>
        <w:tab/>
      </w:r>
      <w:r w:rsidRPr="007E65ED">
        <w:t>2 = 2 (Somewhat disagree)</w:t>
      </w:r>
    </w:p>
    <w:p w:rsidR="003C48CD" w:rsidP="00D7084A" w:rsidRDefault="003C48CD" w14:paraId="3A4BCDCC" w14:textId="77777777">
      <w:pPr>
        <w:pStyle w:val="NoSpacing"/>
      </w:pPr>
      <w:r>
        <w:tab/>
      </w:r>
      <w:r w:rsidRPr="007E65ED">
        <w:t>3 = 3 (Neither disagree nor agree)</w:t>
      </w:r>
    </w:p>
    <w:p w:rsidR="003C48CD" w:rsidP="00D7084A" w:rsidRDefault="003C48CD" w14:paraId="0922E33B" w14:textId="77777777">
      <w:pPr>
        <w:pStyle w:val="NoSpacing"/>
      </w:pPr>
      <w:r>
        <w:tab/>
      </w:r>
      <w:r w:rsidRPr="007E65ED">
        <w:t>4 = 4 (Somewhat agree)</w:t>
      </w:r>
    </w:p>
    <w:p w:rsidR="003C48CD" w:rsidP="00D7084A" w:rsidRDefault="003C48CD" w14:paraId="1A73F2ED" w14:textId="77777777">
      <w:pPr>
        <w:pStyle w:val="NoSpacing"/>
      </w:pPr>
      <w:r>
        <w:tab/>
      </w:r>
      <w:r w:rsidRPr="007E65ED">
        <w:t>5 = 5 (Completely agree)</w:t>
      </w:r>
    </w:p>
    <w:p w:rsidR="009F1454" w:rsidP="003C48CD" w:rsidRDefault="003C48CD" w14:paraId="3548E844" w14:textId="77777777">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 in the question.</w:t>
      </w:r>
      <w:r w:rsidR="00D0635F">
        <w:rPr>
          <w:rFonts w:cs="Arial"/>
          <w:szCs w:val="20"/>
        </w:rPr>
        <w:t xml:space="preserve"> </w:t>
      </w:r>
      <w:r>
        <w:rPr>
          <w:rFonts w:cs="Arial"/>
          <w:szCs w:val="20"/>
        </w:rPr>
        <w:t>Refer to the 2019-2020 academic year when answering the question.</w:t>
      </w:r>
    </w:p>
    <w:p w:rsidR="009F1454" w:rsidP="003C48CD" w:rsidRDefault="003C48CD" w14:paraId="2860B8BC" w14:textId="77777777">
      <w:pPr>
        <w:rPr>
          <w:rFonts w:cs="Arial"/>
          <w:szCs w:val="20"/>
        </w:rPr>
      </w:pPr>
      <w:r>
        <w:rPr>
          <w:rFonts w:cs="Arial"/>
          <w:szCs w:val="20"/>
        </w:rPr>
        <w:t>Consider such factors as participation in school activities, feeling valued and accepted by others at [</w:t>
      </w:r>
      <w:r w:rsidR="00D0635F">
        <w:rPr>
          <w:rFonts w:cs="Arial"/>
          <w:szCs w:val="20"/>
        </w:rPr>
        <w:t>NPSAS institution</w:t>
      </w:r>
      <w:r>
        <w:rPr>
          <w:rFonts w:cs="Arial"/>
          <w:szCs w:val="20"/>
        </w:rPr>
        <w:t>], and sharing common goals and values with others at [</w:t>
      </w:r>
      <w:r w:rsidR="00D0635F">
        <w:rPr>
          <w:rFonts w:cs="Arial"/>
          <w:szCs w:val="20"/>
        </w:rPr>
        <w:t>NPSAS institution</w:t>
      </w:r>
      <w:r>
        <w:rPr>
          <w:rFonts w:cs="Arial"/>
          <w:szCs w:val="20"/>
        </w:rPr>
        <w:t>].</w:t>
      </w:r>
    </w:p>
    <w:p w:rsidRPr="007E65ED" w:rsidR="003C48CD" w:rsidP="003C48CD" w:rsidRDefault="003C48CD" w14:paraId="41C93AFE" w14:textId="295B232A">
      <w:pPr>
        <w:pStyle w:val="Heading1"/>
      </w:pPr>
      <w:bookmarkStart w:name="_Toc11389853" w:id="326"/>
      <w:bookmarkStart w:name="_Toc26966836" w:id="327"/>
      <w:bookmarkStart w:name="_Toc36727688" w:id="328"/>
      <w:r w:rsidRPr="00A3236D">
        <w:t>N20BWBSHFAC</w:t>
      </w:r>
      <w:r>
        <w:t xml:space="preserve"> (FTB)</w:t>
      </w:r>
      <w:bookmarkEnd w:id="326"/>
      <w:bookmarkEnd w:id="327"/>
      <w:bookmarkEnd w:id="328"/>
    </w:p>
    <w:p w:rsidR="003C48CD" w:rsidP="003C48CD" w:rsidRDefault="003C48CD" w14:paraId="5FE8FA50" w14:textId="77777777">
      <w:pPr>
        <w:rPr>
          <w:rFonts w:cs="Arial"/>
          <w:szCs w:val="20"/>
        </w:rPr>
      </w:pPr>
      <w:r w:rsidRPr="007E65ED">
        <w:rPr>
          <w:rFonts w:cs="Arial"/>
          <w:szCs w:val="20"/>
        </w:rPr>
        <w:t>Please indicate how much you disagree or agree with the following statements.</w:t>
      </w:r>
    </w:p>
    <w:p w:rsidR="009F1454" w:rsidP="003C48CD" w:rsidRDefault="003C48CD" w14:paraId="26D78DC9" w14:textId="77777777">
      <w:pPr>
        <w:rPr>
          <w:rFonts w:cs="Arial"/>
          <w:szCs w:val="20"/>
        </w:rPr>
      </w:pPr>
      <w:r w:rsidRPr="007E65ED">
        <w:rPr>
          <w:rFonts w:cs="Arial"/>
          <w:szCs w:val="20"/>
        </w:rPr>
        <w:t>Most teachers at [</w:t>
      </w:r>
      <w:r w:rsidR="00D0635F">
        <w:rPr>
          <w:rFonts w:cs="Arial"/>
          <w:szCs w:val="20"/>
        </w:rPr>
        <w:t>NPSAS institution</w:t>
      </w:r>
      <w:r w:rsidRPr="007E65ED">
        <w:rPr>
          <w:rFonts w:cs="Arial"/>
          <w:szCs w:val="20"/>
        </w:rPr>
        <w:t>] with whom I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had {else} had] contact...</w:t>
      </w:r>
    </w:p>
    <w:p w:rsidR="003C48CD" w:rsidP="003C48CD" w:rsidRDefault="003C48CD" w14:paraId="56059C84" w14:textId="561CB84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outstanding teachers.</w:t>
      </w:r>
    </w:p>
    <w:p w:rsidRPr="007E65ED" w:rsidR="003C48CD" w:rsidP="00D7084A" w:rsidRDefault="003C48CD" w14:paraId="30526219" w14:textId="77777777">
      <w:pPr>
        <w:pStyle w:val="NoSpacing"/>
      </w:pPr>
      <w:r>
        <w:tab/>
      </w:r>
      <w:r w:rsidRPr="007E65ED">
        <w:t>1 = 1 (Completely disagree)</w:t>
      </w:r>
    </w:p>
    <w:p w:rsidR="003C48CD" w:rsidP="00D7084A" w:rsidRDefault="003C48CD" w14:paraId="638A335E" w14:textId="77777777">
      <w:pPr>
        <w:pStyle w:val="NoSpacing"/>
      </w:pPr>
      <w:r>
        <w:tab/>
      </w:r>
      <w:r w:rsidRPr="007E65ED">
        <w:t>2 = 2 (Somewhat disagree)</w:t>
      </w:r>
    </w:p>
    <w:p w:rsidR="003C48CD" w:rsidP="00D7084A" w:rsidRDefault="003C48CD" w14:paraId="47E198A1" w14:textId="77777777">
      <w:pPr>
        <w:pStyle w:val="NoSpacing"/>
      </w:pPr>
      <w:r>
        <w:tab/>
      </w:r>
      <w:r w:rsidRPr="007E65ED">
        <w:t>3 = 3 (Neither disagree nor agree)</w:t>
      </w:r>
    </w:p>
    <w:p w:rsidR="003C48CD" w:rsidP="00D7084A" w:rsidRDefault="003C48CD" w14:paraId="34A93F84" w14:textId="77777777">
      <w:pPr>
        <w:pStyle w:val="NoSpacing"/>
      </w:pPr>
      <w:r>
        <w:tab/>
      </w:r>
      <w:r w:rsidRPr="007E65ED">
        <w:t>4 = 4 (Somewhat agree)</w:t>
      </w:r>
    </w:p>
    <w:p w:rsidR="003C48CD" w:rsidP="00D7084A" w:rsidRDefault="003C48CD" w14:paraId="5BF67B6D" w14:textId="77777777">
      <w:pPr>
        <w:pStyle w:val="NoSpacing"/>
      </w:pPr>
      <w:r>
        <w:tab/>
      </w:r>
      <w:r w:rsidRPr="007E65ED">
        <w:t>5 = 5 (Completely agree)</w:t>
      </w:r>
    </w:p>
    <w:p w:rsidR="003C48CD" w:rsidP="003C48CD" w:rsidRDefault="003C48CD" w14:paraId="19E9E196" w14:textId="2AFE6EFA">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genuinely interested in teaching. </w:t>
      </w:r>
    </w:p>
    <w:p w:rsidRPr="007E65ED" w:rsidR="003C48CD" w:rsidP="00D7084A" w:rsidRDefault="003C48CD" w14:paraId="3C7FFAEE" w14:textId="77777777">
      <w:pPr>
        <w:pStyle w:val="NoSpacing"/>
      </w:pPr>
      <w:r>
        <w:tab/>
      </w:r>
      <w:r w:rsidRPr="007E65ED">
        <w:t>1 = 1 (Completely disagree)</w:t>
      </w:r>
    </w:p>
    <w:p w:rsidR="003C48CD" w:rsidP="00D7084A" w:rsidRDefault="003C48CD" w14:paraId="14CA4239" w14:textId="77777777">
      <w:pPr>
        <w:pStyle w:val="NoSpacing"/>
      </w:pPr>
      <w:r>
        <w:tab/>
      </w:r>
      <w:r w:rsidRPr="007E65ED">
        <w:t>2 = 2 (Somewhat disagree)</w:t>
      </w:r>
    </w:p>
    <w:p w:rsidR="003C48CD" w:rsidP="00D7084A" w:rsidRDefault="003C48CD" w14:paraId="2E5B3C4E" w14:textId="77777777">
      <w:pPr>
        <w:pStyle w:val="NoSpacing"/>
      </w:pPr>
      <w:r>
        <w:tab/>
      </w:r>
      <w:r w:rsidRPr="007E65ED">
        <w:t>3 = 3 (Neither disagree nor agree)</w:t>
      </w:r>
    </w:p>
    <w:p w:rsidR="003C48CD" w:rsidP="00D7084A" w:rsidRDefault="003C48CD" w14:paraId="7D254DA1" w14:textId="77777777">
      <w:pPr>
        <w:pStyle w:val="NoSpacing"/>
      </w:pPr>
      <w:r>
        <w:tab/>
      </w:r>
      <w:r w:rsidRPr="007E65ED">
        <w:t>4 = 4 (Somewhat agree)</w:t>
      </w:r>
    </w:p>
    <w:p w:rsidR="003C48CD" w:rsidP="00D7084A" w:rsidRDefault="003C48CD" w14:paraId="1B201CC4" w14:textId="77777777">
      <w:pPr>
        <w:pStyle w:val="NoSpacing"/>
      </w:pPr>
      <w:r>
        <w:tab/>
      </w:r>
      <w:r w:rsidRPr="007E65ED">
        <w:t>5 = 5 (Completely agree)</w:t>
      </w:r>
    </w:p>
    <w:p w:rsidR="003C48CD" w:rsidP="003C48CD" w:rsidRDefault="003C48CD" w14:paraId="39FC47AC" w14:textId="170F499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 xml:space="preserve">Have {else} Had] a good command of what they [{i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teaching. </w:t>
      </w:r>
    </w:p>
    <w:p w:rsidRPr="007E65ED" w:rsidR="003C48CD" w:rsidP="00D7084A" w:rsidRDefault="003C48CD" w14:paraId="1E565B5E" w14:textId="77777777">
      <w:pPr>
        <w:pStyle w:val="NoSpacing"/>
      </w:pPr>
      <w:r>
        <w:tab/>
      </w:r>
      <w:r w:rsidRPr="007E65ED">
        <w:t>1 = 1 (Completely disagree)</w:t>
      </w:r>
    </w:p>
    <w:p w:rsidR="003C48CD" w:rsidP="00D7084A" w:rsidRDefault="003C48CD" w14:paraId="71FBDC5E" w14:textId="77777777">
      <w:pPr>
        <w:pStyle w:val="NoSpacing"/>
      </w:pPr>
      <w:r>
        <w:tab/>
      </w:r>
      <w:r w:rsidRPr="007E65ED">
        <w:t>2 = 2 (Somewhat disagree)</w:t>
      </w:r>
    </w:p>
    <w:p w:rsidR="003C48CD" w:rsidP="00D7084A" w:rsidRDefault="003C48CD" w14:paraId="6641FD54" w14:textId="77777777">
      <w:pPr>
        <w:pStyle w:val="NoSpacing"/>
      </w:pPr>
      <w:r>
        <w:tab/>
      </w:r>
      <w:r w:rsidRPr="007E65ED">
        <w:t>3 = 3 (Neither disagree nor agree)</w:t>
      </w:r>
    </w:p>
    <w:p w:rsidR="003C48CD" w:rsidP="00D7084A" w:rsidRDefault="003C48CD" w14:paraId="0CA07109" w14:textId="77777777">
      <w:pPr>
        <w:pStyle w:val="NoSpacing"/>
      </w:pPr>
      <w:r>
        <w:tab/>
      </w:r>
      <w:r w:rsidRPr="007E65ED">
        <w:t>4 = 4 (Somewhat agree)</w:t>
      </w:r>
    </w:p>
    <w:p w:rsidR="003C48CD" w:rsidP="00D7084A" w:rsidRDefault="003C48CD" w14:paraId="021D20DE" w14:textId="77777777">
      <w:pPr>
        <w:pStyle w:val="NoSpacing"/>
      </w:pPr>
      <w:r>
        <w:tab/>
      </w:r>
      <w:r w:rsidRPr="007E65ED">
        <w:t>5 = 5 (Completely agree)</w:t>
      </w:r>
    </w:p>
    <w:p w:rsidR="009F1454" w:rsidP="003C48CD" w:rsidRDefault="003C48CD" w14:paraId="2D139793"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s in the question. Refer to the 2019-2020 academic year when answering the question.</w:t>
      </w:r>
    </w:p>
    <w:p w:rsidRPr="007E65ED" w:rsidR="003C48CD" w:rsidP="003C48CD" w:rsidRDefault="003C48CD" w14:paraId="07F490FD" w14:textId="36671EC1">
      <w:pPr>
        <w:pStyle w:val="Heading1"/>
      </w:pPr>
      <w:bookmarkStart w:name="_Toc11389854" w:id="329"/>
      <w:bookmarkStart w:name="_Toc26966837" w:id="330"/>
      <w:bookmarkStart w:name="_Toc36727689" w:id="331"/>
      <w:r w:rsidRPr="00A3236D">
        <w:t>N20BFACULTY</w:t>
      </w:r>
      <w:r>
        <w:t xml:space="preserve"> (FTB)</w:t>
      </w:r>
      <w:bookmarkEnd w:id="329"/>
      <w:bookmarkEnd w:id="330"/>
      <w:bookmarkEnd w:id="331"/>
    </w:p>
    <w:p w:rsidR="009F1454" w:rsidP="003C48CD" w:rsidRDefault="003C48CD" w14:paraId="0E2CE911" w14:textId="77777777">
      <w:r w:rsidRPr="007E65ED">
        <w:rPr>
          <w:rFonts w:cs="Arial"/>
          <w:szCs w:val="20"/>
        </w:rPr>
        <w:t>My interactions with my teacher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3B084FD1" w14:textId="720A3F57">
      <w:r w:rsidRPr="007E65ED">
        <w:rPr>
          <w:rFonts w:cs="Arial"/>
          <w:szCs w:val="20"/>
        </w:rPr>
        <w:t>During class</w:t>
      </w:r>
    </w:p>
    <w:p w:rsidRPr="007E65ED" w:rsidR="003C48CD" w:rsidP="00D7084A" w:rsidRDefault="003C48CD" w14:paraId="48EAC956" w14:textId="77777777">
      <w:pPr>
        <w:pStyle w:val="NoSpacing"/>
      </w:pPr>
      <w:r>
        <w:tab/>
      </w:r>
      <w:r w:rsidRPr="007E65ED">
        <w:t>1 = 1 (Completely disagree)</w:t>
      </w:r>
    </w:p>
    <w:p w:rsidR="003C48CD" w:rsidP="00D7084A" w:rsidRDefault="003C48CD" w14:paraId="723ABBDC" w14:textId="77777777">
      <w:pPr>
        <w:pStyle w:val="NoSpacing"/>
      </w:pPr>
      <w:r>
        <w:tab/>
      </w:r>
      <w:r w:rsidRPr="007E65ED">
        <w:t>2 = 2 (Somewhat disagree)</w:t>
      </w:r>
    </w:p>
    <w:p w:rsidR="003C48CD" w:rsidP="00D7084A" w:rsidRDefault="003C48CD" w14:paraId="5245DC09" w14:textId="77777777">
      <w:pPr>
        <w:pStyle w:val="NoSpacing"/>
      </w:pPr>
      <w:r>
        <w:tab/>
      </w:r>
      <w:r w:rsidRPr="007E65ED">
        <w:t>3 = 3 (Neither disagree nor agree)</w:t>
      </w:r>
    </w:p>
    <w:p w:rsidR="003C48CD" w:rsidP="00D7084A" w:rsidRDefault="003C48CD" w14:paraId="5D171B83" w14:textId="77777777">
      <w:pPr>
        <w:pStyle w:val="NoSpacing"/>
      </w:pPr>
      <w:r>
        <w:tab/>
      </w:r>
      <w:r w:rsidRPr="007E65ED">
        <w:t>4 = 4 (Somewhat agree)</w:t>
      </w:r>
    </w:p>
    <w:p w:rsidR="003C48CD" w:rsidP="00D7084A" w:rsidRDefault="003C48CD" w14:paraId="5A874D0D" w14:textId="77777777">
      <w:pPr>
        <w:pStyle w:val="NoSpacing"/>
      </w:pPr>
      <w:r>
        <w:tab/>
      </w:r>
      <w:r w:rsidRPr="007E65ED">
        <w:t>5 = 5 (Completely agree)</w:t>
      </w:r>
    </w:p>
    <w:p w:rsidR="003C48CD" w:rsidP="003C48CD" w:rsidRDefault="003C48CD" w14:paraId="13A3CB1C" w14:textId="77777777">
      <w:r w:rsidRPr="007E65ED">
        <w:rPr>
          <w:rFonts w:cs="Arial"/>
          <w:szCs w:val="20"/>
        </w:rPr>
        <w:t>Outside of class</w:t>
      </w:r>
    </w:p>
    <w:p w:rsidRPr="007E65ED" w:rsidR="003C48CD" w:rsidP="00D7084A" w:rsidRDefault="003C48CD" w14:paraId="0DB3AD6B" w14:textId="77777777">
      <w:pPr>
        <w:pStyle w:val="NoSpacing"/>
      </w:pPr>
      <w:r>
        <w:tab/>
      </w:r>
      <w:r w:rsidRPr="007E65ED">
        <w:t>1 = 1 (Completely disagree)</w:t>
      </w:r>
    </w:p>
    <w:p w:rsidR="003C48CD" w:rsidP="00D7084A" w:rsidRDefault="003C48CD" w14:paraId="411096D8" w14:textId="77777777">
      <w:pPr>
        <w:pStyle w:val="NoSpacing"/>
      </w:pPr>
      <w:r>
        <w:tab/>
      </w:r>
      <w:r w:rsidRPr="007E65ED">
        <w:t>2 = 2 (Somewhat disagree)</w:t>
      </w:r>
    </w:p>
    <w:p w:rsidR="003C48CD" w:rsidP="00D7084A" w:rsidRDefault="003C48CD" w14:paraId="3477C66B" w14:textId="77777777">
      <w:pPr>
        <w:pStyle w:val="NoSpacing"/>
      </w:pPr>
      <w:r>
        <w:tab/>
      </w:r>
      <w:r w:rsidRPr="007E65ED">
        <w:t>3 = 3 (Neither disagree nor agree)</w:t>
      </w:r>
    </w:p>
    <w:p w:rsidR="003C48CD" w:rsidP="00D7084A" w:rsidRDefault="003C48CD" w14:paraId="7203CA90" w14:textId="77777777">
      <w:pPr>
        <w:pStyle w:val="NoSpacing"/>
      </w:pPr>
      <w:r>
        <w:tab/>
      </w:r>
      <w:r w:rsidRPr="007E65ED">
        <w:t>4 = 4 (Somewhat agree)</w:t>
      </w:r>
    </w:p>
    <w:p w:rsidR="003C48CD" w:rsidP="00D7084A" w:rsidRDefault="003C48CD" w14:paraId="167EF266" w14:textId="77777777">
      <w:pPr>
        <w:pStyle w:val="NoSpacing"/>
      </w:pPr>
      <w:r>
        <w:tab/>
      </w:r>
      <w:r w:rsidRPr="007E65ED">
        <w:t>5 = 5 (Completely agree)</w:t>
      </w:r>
    </w:p>
    <w:p w:rsidR="009F1454" w:rsidP="003C48CD" w:rsidRDefault="003C48CD" w14:paraId="51A27FBD"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w:t>
      </w:r>
    </w:p>
    <w:p w:rsidR="009F1454" w:rsidP="003C48CD" w:rsidRDefault="003C48CD" w14:paraId="678B2C72" w14:textId="77777777">
      <w:pPr>
        <w:rPr>
          <w:rFonts w:cs="Arial"/>
          <w:szCs w:val="20"/>
        </w:rPr>
      </w:pPr>
      <w:r w:rsidRPr="007E65ED">
        <w:rPr>
          <w:rFonts w:cs="Arial"/>
          <w:szCs w:val="20"/>
        </w:rPr>
        <w:t>Interactions with your teachers can include all types of communication. You may interact with your teachers in class, during office hours, through e-mail, through an on-campus job or student group, or in other ways. </w:t>
      </w:r>
    </w:p>
    <w:p w:rsidRPr="007E65ED" w:rsidR="003C48CD" w:rsidP="003C48CD" w:rsidRDefault="003C48CD" w14:paraId="57A312A4" w14:textId="620B5365">
      <w:pPr>
        <w:pStyle w:val="Heading1"/>
      </w:pPr>
      <w:bookmarkStart w:name="_Toc11389855" w:id="332"/>
      <w:bookmarkStart w:name="_Toc26966838" w:id="333"/>
      <w:bookmarkStart w:name="_Toc36727690" w:id="334"/>
      <w:r w:rsidRPr="00A3236D">
        <w:t>N20BPEERINT</w:t>
      </w:r>
      <w:r>
        <w:t xml:space="preserve"> (FTB)</w:t>
      </w:r>
      <w:bookmarkEnd w:id="332"/>
      <w:bookmarkEnd w:id="333"/>
      <w:bookmarkEnd w:id="334"/>
    </w:p>
    <w:p w:rsidR="009F1454" w:rsidP="003C48CD" w:rsidRDefault="003C48CD" w14:paraId="619552E8" w14:textId="77777777">
      <w:r w:rsidRPr="007E65ED">
        <w:rPr>
          <w:rFonts w:cs="Arial"/>
          <w:szCs w:val="20"/>
        </w:rPr>
        <w:t>My interactions with other student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27D78E4D" w14:textId="3D3CD3C7">
      <w:r w:rsidRPr="007E65ED">
        <w:rPr>
          <w:rFonts w:cs="Arial"/>
          <w:szCs w:val="20"/>
        </w:rPr>
        <w:t>During class</w:t>
      </w:r>
    </w:p>
    <w:p w:rsidRPr="007E65ED" w:rsidR="003C48CD" w:rsidP="00D7084A" w:rsidRDefault="003C48CD" w14:paraId="137AF8C4" w14:textId="77777777">
      <w:pPr>
        <w:pStyle w:val="NoSpacing"/>
      </w:pPr>
      <w:r>
        <w:tab/>
      </w:r>
      <w:r w:rsidRPr="007E65ED">
        <w:t>1 = 1 (Completely disagree)</w:t>
      </w:r>
    </w:p>
    <w:p w:rsidR="003C48CD" w:rsidP="00D7084A" w:rsidRDefault="003C48CD" w14:paraId="6FA6340B" w14:textId="77777777">
      <w:pPr>
        <w:pStyle w:val="NoSpacing"/>
      </w:pPr>
      <w:r>
        <w:tab/>
      </w:r>
      <w:r w:rsidRPr="007E65ED">
        <w:t>2 = 2 (Somewhat disagree)</w:t>
      </w:r>
    </w:p>
    <w:p w:rsidR="003C48CD" w:rsidP="00D7084A" w:rsidRDefault="003C48CD" w14:paraId="562776B7" w14:textId="77777777">
      <w:pPr>
        <w:pStyle w:val="NoSpacing"/>
      </w:pPr>
      <w:r>
        <w:tab/>
      </w:r>
      <w:r w:rsidRPr="007E65ED">
        <w:t>3 = 3 (Neither disagree nor agree)</w:t>
      </w:r>
    </w:p>
    <w:p w:rsidR="003C48CD" w:rsidP="00D7084A" w:rsidRDefault="003C48CD" w14:paraId="430239E6" w14:textId="77777777">
      <w:pPr>
        <w:pStyle w:val="NoSpacing"/>
      </w:pPr>
      <w:r>
        <w:tab/>
      </w:r>
      <w:r w:rsidRPr="007E65ED">
        <w:t>4 = 4 (Somewhat agree)</w:t>
      </w:r>
    </w:p>
    <w:p w:rsidR="003C48CD" w:rsidP="00D7084A" w:rsidRDefault="003C48CD" w14:paraId="47740A37" w14:textId="77777777">
      <w:pPr>
        <w:pStyle w:val="NoSpacing"/>
      </w:pPr>
      <w:r>
        <w:tab/>
      </w:r>
      <w:r w:rsidRPr="007E65ED">
        <w:t>5 = 5 (Completely agree)</w:t>
      </w:r>
    </w:p>
    <w:p w:rsidR="003C48CD" w:rsidP="003C48CD" w:rsidRDefault="003C48CD" w14:paraId="49B8BBC4" w14:textId="77777777">
      <w:r w:rsidRPr="007E65ED">
        <w:rPr>
          <w:rFonts w:cs="Arial"/>
          <w:szCs w:val="20"/>
        </w:rPr>
        <w:t>Outside of class</w:t>
      </w:r>
    </w:p>
    <w:p w:rsidRPr="007E65ED" w:rsidR="003C48CD" w:rsidP="00D7084A" w:rsidRDefault="003C48CD" w14:paraId="4F083B99" w14:textId="77777777">
      <w:pPr>
        <w:pStyle w:val="NoSpacing"/>
      </w:pPr>
      <w:r>
        <w:tab/>
      </w:r>
      <w:r w:rsidRPr="007E65ED">
        <w:t>1 = 1 (Completely disagree)</w:t>
      </w:r>
    </w:p>
    <w:p w:rsidR="003C48CD" w:rsidP="00D7084A" w:rsidRDefault="003C48CD" w14:paraId="09E33DEB" w14:textId="77777777">
      <w:pPr>
        <w:pStyle w:val="NoSpacing"/>
      </w:pPr>
      <w:r>
        <w:tab/>
      </w:r>
      <w:r w:rsidRPr="007E65ED">
        <w:t>2 = 2 (Somewhat disagree)</w:t>
      </w:r>
    </w:p>
    <w:p w:rsidR="003C48CD" w:rsidP="00D7084A" w:rsidRDefault="003C48CD" w14:paraId="6DCB11F9" w14:textId="77777777">
      <w:pPr>
        <w:pStyle w:val="NoSpacing"/>
      </w:pPr>
      <w:r>
        <w:tab/>
      </w:r>
      <w:r w:rsidRPr="007E65ED">
        <w:t>3 = 3 (Neither disagree nor agree)</w:t>
      </w:r>
    </w:p>
    <w:p w:rsidR="003C48CD" w:rsidP="00D7084A" w:rsidRDefault="003C48CD" w14:paraId="227D60BD" w14:textId="77777777">
      <w:pPr>
        <w:pStyle w:val="NoSpacing"/>
      </w:pPr>
      <w:r>
        <w:tab/>
      </w:r>
      <w:r w:rsidRPr="007E65ED">
        <w:t>4 = 4 (Somewhat agree)</w:t>
      </w:r>
    </w:p>
    <w:p w:rsidR="003C48CD" w:rsidP="00D7084A" w:rsidRDefault="003C48CD" w14:paraId="3EF50010" w14:textId="77777777">
      <w:pPr>
        <w:pStyle w:val="NoSpacing"/>
      </w:pPr>
      <w:r>
        <w:tab/>
      </w:r>
      <w:r w:rsidRPr="007E65ED">
        <w:t>5 = 5 (Completely agree)</w:t>
      </w:r>
    </w:p>
    <w:p w:rsidR="009F1454" w:rsidP="003C48CD" w:rsidRDefault="003C48CD" w14:paraId="17FDAEE6"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question. </w:t>
      </w:r>
    </w:p>
    <w:p w:rsidR="009F1454" w:rsidP="003C48CD" w:rsidRDefault="003C48CD" w14:paraId="710D5559" w14:textId="1E0ADF88">
      <w:pPr>
        <w:rPr>
          <w:rFonts w:cs="Arial"/>
          <w:szCs w:val="20"/>
        </w:rPr>
      </w:pPr>
      <w:r w:rsidRPr="007E65ED">
        <w:rPr>
          <w:rFonts w:cs="Arial"/>
          <w:szCs w:val="20"/>
        </w:rPr>
        <w:t>Interactions with other [</w:t>
      </w:r>
      <w:r w:rsidR="00D0635F">
        <w:rPr>
          <w:rFonts w:cs="Arial"/>
          <w:szCs w:val="20"/>
        </w:rPr>
        <w:t>NPSAS institution</w:t>
      </w:r>
      <w:r w:rsidRPr="007E65ED">
        <w:rPr>
          <w:rFonts w:cs="Arial"/>
          <w:szCs w:val="20"/>
        </w:rPr>
        <w:t>] students include all opportunities for communication. You may interact with other [</w:t>
      </w:r>
      <w:r w:rsidR="00D0635F">
        <w:rPr>
          <w:rFonts w:cs="Arial"/>
          <w:szCs w:val="20"/>
        </w:rPr>
        <w:t>NPSAS institution</w:t>
      </w:r>
      <w:r w:rsidRPr="007E65ED">
        <w:rPr>
          <w:rFonts w:cs="Arial"/>
          <w:szCs w:val="20"/>
        </w:rPr>
        <w:t>] students in class, socially, in dormitories or dining facilities, through e-mail or online discussion forums, through a student group or athletic team, or in other ways.</w:t>
      </w:r>
    </w:p>
    <w:p w:rsidRPr="007E65ED" w:rsidR="003C48CD" w:rsidP="003C48CD" w:rsidRDefault="003C48CD" w14:paraId="1D1C8E47" w14:textId="7A2B7AA7">
      <w:pPr>
        <w:pStyle w:val="Heading1"/>
      </w:pPr>
      <w:bookmarkStart w:name="_Toc11389856" w:id="335"/>
      <w:bookmarkStart w:name="_Toc26966839" w:id="336"/>
      <w:bookmarkStart w:name="_Toc36727691" w:id="337"/>
      <w:r w:rsidRPr="00A3236D">
        <w:t>N20BFAMCOMM</w:t>
      </w:r>
      <w:r>
        <w:t xml:space="preserve"> (FTB)</w:t>
      </w:r>
      <w:bookmarkEnd w:id="335"/>
      <w:bookmarkEnd w:id="336"/>
      <w:bookmarkEnd w:id="337"/>
    </w:p>
    <w:p w:rsidR="009F1454" w:rsidP="003C48CD" w:rsidRDefault="003C48CD" w14:paraId="31F474F1" w14:textId="77777777">
      <w:r w:rsidRPr="007E65ED">
        <w:rPr>
          <w:rFonts w:cs="Arial"/>
          <w:szCs w:val="20"/>
        </w:rPr>
        <w:t>[If N20ABPSELG = 3]</w:t>
      </w:r>
    </w:p>
    <w:p w:rsidR="009F1454" w:rsidP="003C48CD" w:rsidRDefault="003C48CD" w14:paraId="1F54723D" w14:textId="292600AB">
      <w:r>
        <w:rPr>
          <w:rFonts w:cs="Arial"/>
          <w:szCs w:val="20"/>
        </w:rPr>
        <w:t>When you last attended [</w:t>
      </w:r>
      <w:r w:rsidR="00D0635F">
        <w:rPr>
          <w:rFonts w:cs="Arial"/>
          <w:szCs w:val="20"/>
        </w:rPr>
        <w:t>NPSAS institution</w:t>
      </w:r>
      <w:r>
        <w:rPr>
          <w:rFonts w:cs="Arial"/>
          <w:szCs w:val="20"/>
        </w:rPr>
        <w:t>], how often did you communicate with your...</w:t>
      </w:r>
    </w:p>
    <w:p w:rsidR="009F1454" w:rsidP="003C48CD" w:rsidRDefault="003C48CD" w14:paraId="7CEF3658" w14:textId="77777777">
      <w:r>
        <w:rPr>
          <w:rFonts w:cs="Arial"/>
          <w:szCs w:val="20"/>
        </w:rPr>
        <w:t>[else]</w:t>
      </w:r>
    </w:p>
    <w:p w:rsidR="009F1454" w:rsidP="003C48CD" w:rsidRDefault="003C48CD" w14:paraId="33866D12" w14:textId="0A370CB5">
      <w:r>
        <w:rPr>
          <w:rFonts w:cs="Arial"/>
          <w:szCs w:val="20"/>
        </w:rPr>
        <w:t>[{If USERMODE = TIO} Now I’ll continue to ask you questions about your experiences at [</w:t>
      </w:r>
      <w:r w:rsidR="00D0635F">
        <w:rPr>
          <w:rFonts w:cs="Arial"/>
          <w:szCs w:val="20"/>
        </w:rPr>
        <w:t>NPSAS institution</w:t>
      </w:r>
      <w:r>
        <w:rPr>
          <w:rFonts w:cs="Arial"/>
          <w:szCs w:val="20"/>
        </w:rPr>
        <w:t>] that do not use a 1 to 5 scale.]</w:t>
      </w:r>
    </w:p>
    <w:p w:rsidR="009F1454" w:rsidP="003C48CD" w:rsidRDefault="003C48CD" w14:paraId="5C027622" w14:textId="77777777">
      <w:r>
        <w:rPr>
          <w:rFonts w:cs="Arial"/>
          <w:szCs w:val="20"/>
        </w:rPr>
        <w:t xml:space="preserve">[{If </w:t>
      </w:r>
      <w:r w:rsidR="008C1CA4">
        <w:rPr>
          <w:rFonts w:cs="Arial"/>
          <w:szCs w:val="20"/>
        </w:rPr>
        <w:t>[survey date before July 1, 2020]</w:t>
      </w:r>
      <w:r>
        <w:rPr>
          <w:rFonts w:cs="Arial"/>
          <w:szCs w:val="20"/>
        </w:rPr>
        <w:t xml:space="preserve"> = 1} Between July 1, 2019 and today {else} Between July 1, 2019 and June 30, 2020], how often have you communicated with your...</w:t>
      </w:r>
    </w:p>
    <w:p w:rsidR="003C48CD" w:rsidP="003C48CD" w:rsidRDefault="003C48CD" w14:paraId="4E32C56A" w14:textId="1313070F">
      <w:r w:rsidRPr="007E65ED">
        <w:rPr>
          <w:rFonts w:cs="Arial"/>
          <w:szCs w:val="20"/>
        </w:rPr>
        <w:t>Parents or guardians?</w:t>
      </w:r>
    </w:p>
    <w:p w:rsidRPr="007E65ED" w:rsidR="003C48CD" w:rsidP="00D7084A" w:rsidRDefault="003C48CD" w14:paraId="0CCC5F2F" w14:textId="77777777">
      <w:pPr>
        <w:pStyle w:val="NoSpacing"/>
      </w:pPr>
      <w:r>
        <w:tab/>
      </w:r>
      <w:r w:rsidRPr="007E65ED">
        <w:t>1 = Daily</w:t>
      </w:r>
    </w:p>
    <w:p w:rsidR="003C48CD" w:rsidP="00D7084A" w:rsidRDefault="003C48CD" w14:paraId="176C423A" w14:textId="77777777">
      <w:pPr>
        <w:pStyle w:val="NoSpacing"/>
      </w:pPr>
      <w:r>
        <w:tab/>
      </w:r>
      <w:r w:rsidRPr="007E65ED">
        <w:t>2 = Weekly</w:t>
      </w:r>
    </w:p>
    <w:p w:rsidR="003C48CD" w:rsidP="00D7084A" w:rsidRDefault="003C48CD" w14:paraId="2F356EBB" w14:textId="77777777">
      <w:pPr>
        <w:pStyle w:val="NoSpacing"/>
      </w:pPr>
      <w:r>
        <w:tab/>
      </w:r>
      <w:r w:rsidRPr="007E65ED">
        <w:t>3 = Monthly</w:t>
      </w:r>
    </w:p>
    <w:p w:rsidR="003C48CD" w:rsidP="00D7084A" w:rsidRDefault="003C48CD" w14:paraId="2FE5D699" w14:textId="77777777">
      <w:pPr>
        <w:pStyle w:val="NoSpacing"/>
      </w:pPr>
      <w:r>
        <w:tab/>
      </w:r>
      <w:r w:rsidRPr="007E65ED">
        <w:t>4 = A few times a year</w:t>
      </w:r>
    </w:p>
    <w:p w:rsidR="003C48CD" w:rsidP="00D7084A" w:rsidRDefault="003C48CD" w14:paraId="1F667D2E" w14:textId="77777777">
      <w:pPr>
        <w:pStyle w:val="NoSpacing"/>
      </w:pPr>
      <w:r>
        <w:tab/>
      </w:r>
      <w:r w:rsidRPr="007E65ED">
        <w:t>0 = Never</w:t>
      </w:r>
    </w:p>
    <w:p w:rsidR="003C48CD" w:rsidP="00D7084A" w:rsidRDefault="003C48CD" w14:paraId="39DD2022" w14:textId="77777777">
      <w:pPr>
        <w:pStyle w:val="NoSpacing"/>
      </w:pPr>
      <w:r>
        <w:tab/>
      </w:r>
      <w:r w:rsidRPr="007E65ED">
        <w:t>5 = Not applicable</w:t>
      </w:r>
    </w:p>
    <w:p w:rsidR="003C48CD" w:rsidP="003C48CD" w:rsidRDefault="003C48CD" w14:paraId="73268AB2" w14:textId="77777777">
      <w:r w:rsidRPr="007E65ED">
        <w:rPr>
          <w:rFonts w:cs="Arial"/>
          <w:szCs w:val="20"/>
        </w:rPr>
        <w:t>Siblings or extended family?</w:t>
      </w:r>
    </w:p>
    <w:p w:rsidRPr="007E65ED" w:rsidR="003C48CD" w:rsidP="00D7084A" w:rsidRDefault="003C48CD" w14:paraId="28A3C068" w14:textId="77777777">
      <w:pPr>
        <w:pStyle w:val="NoSpacing"/>
      </w:pPr>
      <w:r>
        <w:tab/>
      </w:r>
      <w:r w:rsidRPr="007E65ED">
        <w:t>1 = Daily</w:t>
      </w:r>
    </w:p>
    <w:p w:rsidR="003C48CD" w:rsidP="00D7084A" w:rsidRDefault="003C48CD" w14:paraId="2D19256E" w14:textId="77777777">
      <w:pPr>
        <w:pStyle w:val="NoSpacing"/>
      </w:pPr>
      <w:r>
        <w:tab/>
      </w:r>
      <w:r w:rsidRPr="007E65ED">
        <w:t>2 = Weekly</w:t>
      </w:r>
    </w:p>
    <w:p w:rsidR="003C48CD" w:rsidP="00D7084A" w:rsidRDefault="003C48CD" w14:paraId="38BDCA06" w14:textId="77777777">
      <w:pPr>
        <w:pStyle w:val="NoSpacing"/>
      </w:pPr>
      <w:r>
        <w:tab/>
      </w:r>
      <w:r w:rsidRPr="007E65ED">
        <w:t>3 = Monthly</w:t>
      </w:r>
    </w:p>
    <w:p w:rsidR="003C48CD" w:rsidP="00D7084A" w:rsidRDefault="003C48CD" w14:paraId="63FC1295" w14:textId="77777777">
      <w:pPr>
        <w:pStyle w:val="NoSpacing"/>
      </w:pPr>
      <w:r>
        <w:tab/>
      </w:r>
      <w:r w:rsidRPr="007E65ED">
        <w:t>4 = A few times a year</w:t>
      </w:r>
    </w:p>
    <w:p w:rsidR="003C48CD" w:rsidP="00D7084A" w:rsidRDefault="003C48CD" w14:paraId="5861C621" w14:textId="77777777">
      <w:pPr>
        <w:pStyle w:val="NoSpacing"/>
      </w:pPr>
      <w:r>
        <w:tab/>
      </w:r>
      <w:r w:rsidRPr="007E65ED">
        <w:t>0 = Never</w:t>
      </w:r>
    </w:p>
    <w:p w:rsidR="003C48CD" w:rsidP="00D7084A" w:rsidRDefault="003C48CD" w14:paraId="39FABE53" w14:textId="77777777">
      <w:pPr>
        <w:pStyle w:val="NoSpacing"/>
      </w:pPr>
      <w:r>
        <w:tab/>
      </w:r>
      <w:r w:rsidRPr="007E65ED">
        <w:t>5 = Not applicable</w:t>
      </w:r>
    </w:p>
    <w:p w:rsidR="003C48CD" w:rsidP="003C48CD" w:rsidRDefault="003C48CD" w14:paraId="636443ED" w14:textId="77777777">
      <w:r w:rsidRPr="007E65ED">
        <w:rPr>
          <w:rFonts w:cs="Arial"/>
          <w:szCs w:val="20"/>
        </w:rPr>
        <w:t>Close friends that attended other colleges?</w:t>
      </w:r>
    </w:p>
    <w:p w:rsidRPr="007E65ED" w:rsidR="003C48CD" w:rsidP="00D7084A" w:rsidRDefault="003C48CD" w14:paraId="188EC9C5" w14:textId="77777777">
      <w:pPr>
        <w:pStyle w:val="NoSpacing"/>
      </w:pPr>
      <w:r>
        <w:tab/>
      </w:r>
      <w:r w:rsidRPr="007E65ED">
        <w:t>1 = Daily</w:t>
      </w:r>
    </w:p>
    <w:p w:rsidR="003C48CD" w:rsidP="00D7084A" w:rsidRDefault="003C48CD" w14:paraId="38DF48E8" w14:textId="77777777">
      <w:pPr>
        <w:pStyle w:val="NoSpacing"/>
      </w:pPr>
      <w:r>
        <w:tab/>
      </w:r>
      <w:r w:rsidRPr="007E65ED">
        <w:t>2 = Weekly</w:t>
      </w:r>
    </w:p>
    <w:p w:rsidR="003C48CD" w:rsidP="00D7084A" w:rsidRDefault="003C48CD" w14:paraId="68FCCAEA" w14:textId="77777777">
      <w:pPr>
        <w:pStyle w:val="NoSpacing"/>
      </w:pPr>
      <w:r>
        <w:tab/>
      </w:r>
      <w:r w:rsidRPr="007E65ED">
        <w:t>3 = Monthly</w:t>
      </w:r>
    </w:p>
    <w:p w:rsidR="003C48CD" w:rsidP="00D7084A" w:rsidRDefault="003C48CD" w14:paraId="45015CA8" w14:textId="77777777">
      <w:pPr>
        <w:pStyle w:val="NoSpacing"/>
      </w:pPr>
      <w:r>
        <w:tab/>
      </w:r>
      <w:r w:rsidRPr="007E65ED">
        <w:t>4 = A few times a year</w:t>
      </w:r>
    </w:p>
    <w:p w:rsidR="003C48CD" w:rsidP="00D7084A" w:rsidRDefault="003C48CD" w14:paraId="604C7737" w14:textId="77777777">
      <w:pPr>
        <w:pStyle w:val="NoSpacing"/>
      </w:pPr>
      <w:r>
        <w:tab/>
      </w:r>
      <w:r w:rsidRPr="007E65ED">
        <w:t>0 = Never</w:t>
      </w:r>
    </w:p>
    <w:p w:rsidR="003C48CD" w:rsidP="00D7084A" w:rsidRDefault="003C48CD" w14:paraId="70865F2E" w14:textId="77777777">
      <w:pPr>
        <w:pStyle w:val="NoSpacing"/>
      </w:pPr>
      <w:r>
        <w:tab/>
      </w:r>
      <w:r w:rsidRPr="007E65ED">
        <w:t>5 = Not applicable</w:t>
      </w:r>
    </w:p>
    <w:p w:rsidR="003C48CD" w:rsidP="003C48CD" w:rsidRDefault="003C48CD" w14:paraId="6DFE5E9F" w14:textId="77777777">
      <w:r w:rsidRPr="007E65ED">
        <w:rPr>
          <w:rFonts w:cs="Arial"/>
          <w:szCs w:val="20"/>
        </w:rPr>
        <w:t>Close friends that did not attend college?</w:t>
      </w:r>
    </w:p>
    <w:p w:rsidRPr="007E65ED" w:rsidR="003C48CD" w:rsidP="00D7084A" w:rsidRDefault="003C48CD" w14:paraId="5280DDCA" w14:textId="77777777">
      <w:pPr>
        <w:pStyle w:val="NoSpacing"/>
      </w:pPr>
      <w:r>
        <w:tab/>
      </w:r>
      <w:r w:rsidRPr="007E65ED">
        <w:t>1 = Daily</w:t>
      </w:r>
    </w:p>
    <w:p w:rsidR="003C48CD" w:rsidP="00D7084A" w:rsidRDefault="003C48CD" w14:paraId="34C97B1B" w14:textId="77777777">
      <w:pPr>
        <w:pStyle w:val="NoSpacing"/>
      </w:pPr>
      <w:r>
        <w:tab/>
      </w:r>
      <w:r w:rsidRPr="007E65ED">
        <w:t>2 = Weekly</w:t>
      </w:r>
    </w:p>
    <w:p w:rsidR="003C48CD" w:rsidP="00D7084A" w:rsidRDefault="003C48CD" w14:paraId="308483CA" w14:textId="77777777">
      <w:pPr>
        <w:pStyle w:val="NoSpacing"/>
      </w:pPr>
      <w:r>
        <w:tab/>
      </w:r>
      <w:r w:rsidRPr="007E65ED">
        <w:t>3 = Monthly</w:t>
      </w:r>
    </w:p>
    <w:p w:rsidR="003C48CD" w:rsidP="00D7084A" w:rsidRDefault="003C48CD" w14:paraId="66C0B313" w14:textId="77777777">
      <w:pPr>
        <w:pStyle w:val="NoSpacing"/>
      </w:pPr>
      <w:r>
        <w:tab/>
      </w:r>
      <w:r w:rsidRPr="007E65ED">
        <w:t>4 = A few times a year</w:t>
      </w:r>
    </w:p>
    <w:p w:rsidR="003C48CD" w:rsidP="00D7084A" w:rsidRDefault="003C48CD" w14:paraId="09A2BFD0" w14:textId="77777777">
      <w:pPr>
        <w:pStyle w:val="NoSpacing"/>
      </w:pPr>
      <w:r>
        <w:tab/>
      </w:r>
      <w:r w:rsidRPr="007E65ED">
        <w:t>0 = Never</w:t>
      </w:r>
    </w:p>
    <w:p w:rsidR="003C48CD" w:rsidP="00D7084A" w:rsidRDefault="003C48CD" w14:paraId="43A55538" w14:textId="77777777">
      <w:pPr>
        <w:pStyle w:val="NoSpacing"/>
      </w:pPr>
      <w:r>
        <w:tab/>
      </w:r>
      <w:r w:rsidRPr="007E65ED">
        <w:t>5 = Not applicable</w:t>
      </w:r>
    </w:p>
    <w:p w:rsidR="003C48CD" w:rsidP="003C48CD" w:rsidRDefault="003C48CD" w14:paraId="38C32A33" w14:textId="01ED1A1A">
      <w:r w:rsidRPr="007E65ED">
        <w:rPr>
          <w:rFonts w:cs="Arial"/>
          <w:szCs w:val="20"/>
        </w:rPr>
        <w:t>Close friends that attend</w:t>
      </w:r>
      <w:r w:rsidR="00AD5782">
        <w:rPr>
          <w:rFonts w:cs="Arial"/>
          <w:szCs w:val="20"/>
        </w:rPr>
        <w:t>ed</w:t>
      </w:r>
      <w:r w:rsidRPr="007E65ED">
        <w:rPr>
          <w:rFonts w:cs="Arial"/>
          <w:szCs w:val="20"/>
        </w:rPr>
        <w:t xml:space="preserve"> [</w:t>
      </w:r>
      <w:r w:rsidR="00D0635F">
        <w:rPr>
          <w:rFonts w:cs="Arial"/>
          <w:szCs w:val="20"/>
        </w:rPr>
        <w:t>NPSAS institution</w:t>
      </w:r>
      <w:r w:rsidRPr="007E65ED">
        <w:rPr>
          <w:rFonts w:cs="Arial"/>
          <w:szCs w:val="20"/>
        </w:rPr>
        <w:t>]</w:t>
      </w:r>
    </w:p>
    <w:p w:rsidRPr="007E65ED" w:rsidR="003C48CD" w:rsidP="00D7084A" w:rsidRDefault="003C48CD" w14:paraId="3236ACBC" w14:textId="77777777">
      <w:pPr>
        <w:pStyle w:val="NoSpacing"/>
      </w:pPr>
      <w:r>
        <w:tab/>
      </w:r>
      <w:r w:rsidRPr="007E65ED">
        <w:t>1 = Daily</w:t>
      </w:r>
    </w:p>
    <w:p w:rsidR="003C48CD" w:rsidP="00D7084A" w:rsidRDefault="003C48CD" w14:paraId="768D89B3" w14:textId="77777777">
      <w:pPr>
        <w:pStyle w:val="NoSpacing"/>
      </w:pPr>
      <w:r>
        <w:tab/>
      </w:r>
      <w:r w:rsidRPr="007E65ED">
        <w:t>2 = Weekly</w:t>
      </w:r>
    </w:p>
    <w:p w:rsidR="003C48CD" w:rsidP="00D7084A" w:rsidRDefault="003C48CD" w14:paraId="2EE89D53" w14:textId="77777777">
      <w:pPr>
        <w:pStyle w:val="NoSpacing"/>
      </w:pPr>
      <w:r>
        <w:tab/>
      </w:r>
      <w:r w:rsidRPr="007E65ED">
        <w:t>3 = Monthly</w:t>
      </w:r>
    </w:p>
    <w:p w:rsidR="003C48CD" w:rsidP="00D7084A" w:rsidRDefault="003C48CD" w14:paraId="2CE85863" w14:textId="77777777">
      <w:pPr>
        <w:pStyle w:val="NoSpacing"/>
      </w:pPr>
      <w:r>
        <w:tab/>
      </w:r>
      <w:r w:rsidRPr="007E65ED">
        <w:t>4 = A few times a year</w:t>
      </w:r>
    </w:p>
    <w:p w:rsidR="003C48CD" w:rsidP="00D7084A" w:rsidRDefault="003C48CD" w14:paraId="6893A2A2" w14:textId="77777777">
      <w:pPr>
        <w:pStyle w:val="NoSpacing"/>
      </w:pPr>
      <w:r>
        <w:tab/>
      </w:r>
      <w:r w:rsidRPr="007E65ED">
        <w:t>0 = Never</w:t>
      </w:r>
    </w:p>
    <w:p w:rsidR="003C48CD" w:rsidP="00D7084A" w:rsidRDefault="003C48CD" w14:paraId="02D3046F" w14:textId="77777777">
      <w:pPr>
        <w:pStyle w:val="NoSpacing"/>
      </w:pPr>
      <w:r>
        <w:tab/>
      </w:r>
      <w:r w:rsidRPr="007E65ED">
        <w:t>5 = Not applicable</w:t>
      </w:r>
    </w:p>
    <w:p w:rsidR="009F1454" w:rsidP="003C48CD" w:rsidRDefault="003C48CD" w14:paraId="32F96054" w14:textId="2D357467">
      <w:pPr>
        <w:rPr>
          <w:rFonts w:cs="Arial"/>
          <w:szCs w:val="20"/>
        </w:rPr>
      </w:pPr>
      <w:r w:rsidRPr="007E65ED">
        <w:rPr>
          <w:rFonts w:cs="Arial"/>
          <w:b/>
          <w:bCs/>
          <w:szCs w:val="20"/>
        </w:rPr>
        <w:t>Help Text:</w:t>
      </w:r>
      <w:r w:rsidRPr="007E65ED">
        <w:rPr>
          <w:rFonts w:cs="Arial"/>
          <w:szCs w:val="20"/>
        </w:rPr>
        <w:t xml:space="preserve"> Please provide the frequency with which you communicated with each of the groups listed during the [</w:t>
      </w:r>
      <w:r w:rsidR="008C1CA4">
        <w:rPr>
          <w:rFonts w:cs="Arial"/>
          <w:szCs w:val="20"/>
        </w:rPr>
        <w:t>academic year date</w:t>
      </w:r>
      <w:r w:rsidRPr="007E65ED">
        <w:rPr>
          <w:rFonts w:cs="Arial"/>
          <w:szCs w:val="20"/>
        </w:rPr>
        <w:t>] academic year. If you are unsure, provide your best guess.</w:t>
      </w:r>
      <w:r w:rsidR="00D0635F">
        <w:rPr>
          <w:rFonts w:cs="Arial"/>
          <w:szCs w:val="20"/>
        </w:rPr>
        <w:t xml:space="preserve"> </w:t>
      </w:r>
    </w:p>
    <w:p w:rsidRPr="007E65ED" w:rsidR="003C48CD" w:rsidP="003C48CD" w:rsidRDefault="003C48CD" w14:paraId="79300677" w14:textId="657ACC38">
      <w:pPr>
        <w:pStyle w:val="Heading1"/>
      </w:pPr>
      <w:bookmarkStart w:name="_Toc11389857" w:id="338"/>
      <w:bookmarkStart w:name="_Toc26966840" w:id="339"/>
      <w:bookmarkStart w:name="_Toc36727692" w:id="340"/>
      <w:r w:rsidRPr="00A3236D">
        <w:t>N20BACDPART</w:t>
      </w:r>
      <w:r>
        <w:t xml:space="preserve"> (FTB) (ABBREV)</w:t>
      </w:r>
      <w:bookmarkEnd w:id="338"/>
      <w:bookmarkEnd w:id="339"/>
      <w:bookmarkEnd w:id="340"/>
    </w:p>
    <w:p w:rsidR="003C48CD" w:rsidP="003C48CD" w:rsidRDefault="003C48CD" w14:paraId="4274FD24" w14:textId="77777777">
      <w:pPr>
        <w:rPr>
          <w:rFonts w:cs="Arial"/>
          <w:szCs w:val="20"/>
        </w:rPr>
      </w:pPr>
      <w:r w:rsidRPr="007E65ED">
        <w:rPr>
          <w:rFonts w:cs="Arial"/>
          <w:szCs w:val="20"/>
        </w:rPr>
        <w:t>[If N20ABPSELG = 3]</w:t>
      </w:r>
    </w:p>
    <w:p w:rsidR="009F1454" w:rsidP="003C48CD" w:rsidRDefault="003C48CD" w14:paraId="5710676E" w14:textId="77777777">
      <w:pPr>
        <w:rPr>
          <w:rFonts w:cs="Arial"/>
          <w:szCs w:val="20"/>
        </w:rPr>
      </w:pPr>
      <w:r w:rsidRPr="007E65ED">
        <w:rPr>
          <w:rFonts w:cs="Arial"/>
          <w:szCs w:val="20"/>
        </w:rPr>
        <w:t>Did you participate in any of the following when you last attended [</w:t>
      </w:r>
      <w:r w:rsidR="00D0635F">
        <w:rPr>
          <w:rFonts w:cs="Arial"/>
          <w:szCs w:val="20"/>
        </w:rPr>
        <w:t>NPSAS institution</w:t>
      </w:r>
      <w:r w:rsidRPr="007E65ED">
        <w:rPr>
          <w:rFonts w:cs="Arial"/>
          <w:szCs w:val="20"/>
        </w:rPr>
        <w:t>]?</w:t>
      </w:r>
    </w:p>
    <w:p w:rsidR="003C48CD" w:rsidP="003C48CD" w:rsidRDefault="003C48CD" w14:paraId="6EDE1DA0" w14:textId="18282497">
      <w:r w:rsidRPr="007E65ED">
        <w:rPr>
          <w:rFonts w:cs="Arial"/>
          <w:szCs w:val="20"/>
        </w:rPr>
        <w:t xml:space="preserve">[else if </w:t>
      </w:r>
      <w:r w:rsidR="00D0635F">
        <w:rPr>
          <w:rFonts w:cs="Arial"/>
          <w:szCs w:val="20"/>
        </w:rPr>
        <w:t>[currently enrolled]</w:t>
      </w:r>
      <w:r>
        <w:t xml:space="preserve"> </w:t>
      </w:r>
      <w:r>
        <w:rPr>
          <w:rFonts w:cs="Arial"/>
          <w:szCs w:val="20"/>
        </w:rPr>
        <w:t>= 1]</w:t>
      </w:r>
    </w:p>
    <w:p w:rsidR="009F1454" w:rsidP="003C48CD" w:rsidRDefault="003C48CD" w14:paraId="4523452F" w14:textId="77777777">
      <w:r>
        <w:rPr>
          <w:rFonts w:cs="Arial"/>
          <w:szCs w:val="20"/>
        </w:rPr>
        <w:t>Have you</w:t>
      </w:r>
      <w:r>
        <w:t xml:space="preserve"> </w:t>
      </w:r>
      <w:r>
        <w:rPr>
          <w:rFonts w:cs="Arial"/>
          <w:szCs w:val="20"/>
        </w:rPr>
        <w:t>participated in any of the following at [</w:t>
      </w:r>
      <w:r w:rsidR="00D0635F">
        <w:rPr>
          <w:rFonts w:cs="Arial"/>
          <w:szCs w:val="20"/>
        </w:rPr>
        <w:t>NPSAS institution</w:t>
      </w:r>
      <w:r>
        <w:rPr>
          <w:rFonts w:cs="Arial"/>
          <w:szCs w:val="20"/>
        </w:rPr>
        <w:t>] between July 1, 2019 and today? </w:t>
      </w:r>
    </w:p>
    <w:p w:rsidR="009F1454" w:rsidP="003C48CD" w:rsidRDefault="003C48CD" w14:paraId="4C70FEAC" w14:textId="77777777">
      <w:r>
        <w:rPr>
          <w:rFonts w:cs="Arial"/>
          <w:szCs w:val="20"/>
        </w:rPr>
        <w:t>[else]</w:t>
      </w:r>
    </w:p>
    <w:p w:rsidR="009F1454" w:rsidP="003C48CD" w:rsidRDefault="003C48CD" w14:paraId="23DB41ED" w14:textId="77777777">
      <w:r>
        <w:rPr>
          <w:rFonts w:cs="Arial"/>
          <w:szCs w:val="20"/>
        </w:rPr>
        <w:t>Did you</w:t>
      </w:r>
      <w:r>
        <w:t xml:space="preserve"> </w:t>
      </w:r>
      <w:r>
        <w:rPr>
          <w:rFonts w:cs="Arial"/>
          <w:szCs w:val="20"/>
        </w:rPr>
        <w:t>participate in any of the following at [</w:t>
      </w:r>
      <w:r w:rsidR="00D0635F">
        <w:rPr>
          <w:rFonts w:cs="Arial"/>
          <w:szCs w:val="20"/>
        </w:rPr>
        <w:t>NPSAS institution</w:t>
      </w:r>
      <w:r>
        <w:rPr>
          <w:rFonts w:cs="Arial"/>
          <w:szCs w:val="20"/>
        </w:rPr>
        <w:t>] between July 1, 2019 and June 30,</w:t>
      </w:r>
      <w:r>
        <w:t xml:space="preserve"> </w:t>
      </w:r>
      <w:r>
        <w:rPr>
          <w:rFonts w:cs="Arial"/>
          <w:szCs w:val="20"/>
        </w:rPr>
        <w:t>2020? </w:t>
      </w:r>
    </w:p>
    <w:p w:rsidR="003C48CD" w:rsidP="003C48CD" w:rsidRDefault="003C48CD" w14:paraId="4C960DC7" w14:textId="2B5CD81B">
      <w:r w:rsidRPr="007E65ED">
        <w:rPr>
          <w:rFonts w:cs="Arial"/>
          <w:szCs w:val="20"/>
        </w:rPr>
        <w:t>Course(s) with a community-based or service learning project</w:t>
      </w:r>
    </w:p>
    <w:p w:rsidRPr="007E65ED" w:rsidR="003C48CD" w:rsidP="00D7084A" w:rsidRDefault="003C48CD" w14:paraId="339B7338" w14:textId="77777777">
      <w:pPr>
        <w:pStyle w:val="NoSpacing"/>
      </w:pPr>
      <w:r>
        <w:tab/>
      </w:r>
      <w:r w:rsidRPr="007E65ED">
        <w:t>1 = Yes</w:t>
      </w:r>
    </w:p>
    <w:p w:rsidR="003C48CD" w:rsidP="00D7084A" w:rsidRDefault="003C48CD" w14:paraId="6DA002B5" w14:textId="77777777">
      <w:pPr>
        <w:pStyle w:val="NoSpacing"/>
      </w:pPr>
      <w:r>
        <w:tab/>
      </w:r>
      <w:r w:rsidRPr="007E65ED">
        <w:t>0 = No</w:t>
      </w:r>
    </w:p>
    <w:p w:rsidR="003C48CD" w:rsidP="003C48CD" w:rsidRDefault="003C48CD" w14:paraId="2E94D204" w14:textId="77777777">
      <w:r w:rsidRPr="007E65ED">
        <w:rPr>
          <w:rFonts w:cs="Arial"/>
          <w:szCs w:val="20"/>
        </w:rPr>
        <w:t>A learning community where you took two or more classes with the same group of students </w:t>
      </w:r>
    </w:p>
    <w:p w:rsidRPr="007E65ED" w:rsidR="003C48CD" w:rsidP="00D7084A" w:rsidRDefault="003C48CD" w14:paraId="1E49AB76" w14:textId="77777777">
      <w:pPr>
        <w:pStyle w:val="NoSpacing"/>
      </w:pPr>
      <w:r>
        <w:tab/>
      </w:r>
      <w:r w:rsidRPr="007E65ED">
        <w:t>1 = Yes</w:t>
      </w:r>
    </w:p>
    <w:p w:rsidR="003C48CD" w:rsidP="00D7084A" w:rsidRDefault="003C48CD" w14:paraId="0B4396B3" w14:textId="77777777">
      <w:pPr>
        <w:pStyle w:val="NoSpacing"/>
      </w:pPr>
      <w:r>
        <w:tab/>
      </w:r>
      <w:r w:rsidRPr="007E65ED">
        <w:t>0 = No</w:t>
      </w:r>
    </w:p>
    <w:p w:rsidR="003C48CD" w:rsidP="003C48CD" w:rsidRDefault="003C48CD" w14:paraId="3AF919C9" w14:textId="77777777">
      <w:r w:rsidRPr="007E65ED">
        <w:rPr>
          <w:rFonts w:cs="Arial"/>
          <w:szCs w:val="20"/>
        </w:rPr>
        <w:t>A first-year seminar or experience</w:t>
      </w:r>
    </w:p>
    <w:p w:rsidRPr="007E65ED" w:rsidR="003C48CD" w:rsidP="00D7084A" w:rsidRDefault="003C48CD" w14:paraId="015EF5D0" w14:textId="77777777">
      <w:pPr>
        <w:pStyle w:val="NoSpacing"/>
      </w:pPr>
      <w:r>
        <w:tab/>
      </w:r>
      <w:r w:rsidRPr="007E65ED">
        <w:t>1 = Yes</w:t>
      </w:r>
    </w:p>
    <w:p w:rsidR="003C48CD" w:rsidP="00D7084A" w:rsidRDefault="003C48CD" w14:paraId="3308CC1C" w14:textId="77777777">
      <w:pPr>
        <w:pStyle w:val="NoSpacing"/>
      </w:pPr>
      <w:r>
        <w:tab/>
      </w:r>
      <w:r w:rsidRPr="007E65ED">
        <w:t>0 = No</w:t>
      </w:r>
    </w:p>
    <w:p w:rsidR="003C48CD" w:rsidP="003C48CD" w:rsidRDefault="003C48CD" w14:paraId="738B13B4" w14:textId="77777777">
      <w:r w:rsidRPr="007E65ED">
        <w:rPr>
          <w:rFonts w:cs="Arial"/>
          <w:szCs w:val="20"/>
        </w:rPr>
        <w:t>A student success course (a course that teaches the skills needed to succeed in college)</w:t>
      </w:r>
    </w:p>
    <w:p w:rsidRPr="007E65ED" w:rsidR="003C48CD" w:rsidP="00D7084A" w:rsidRDefault="003C48CD" w14:paraId="397FDB50" w14:textId="77777777">
      <w:pPr>
        <w:pStyle w:val="NoSpacing"/>
      </w:pPr>
      <w:r>
        <w:tab/>
      </w:r>
      <w:r w:rsidRPr="007E65ED">
        <w:t>1 = Yes</w:t>
      </w:r>
    </w:p>
    <w:p w:rsidR="003C48CD" w:rsidP="00D7084A" w:rsidRDefault="003C48CD" w14:paraId="790D521E" w14:textId="77777777">
      <w:pPr>
        <w:pStyle w:val="NoSpacing"/>
      </w:pPr>
      <w:r>
        <w:tab/>
      </w:r>
      <w:r w:rsidRPr="007E65ED">
        <w:t>0 = No</w:t>
      </w:r>
    </w:p>
    <w:p w:rsidR="003C48CD" w:rsidP="003C48CD" w:rsidRDefault="003C48CD" w14:paraId="0F1442BC" w14:textId="77777777">
      <w:r w:rsidRPr="007E65ED">
        <w:rPr>
          <w:rFonts w:cs="Arial"/>
          <w:szCs w:val="20"/>
        </w:rPr>
        <w:t>A guided research experience (e.g., faculty research, undergraduate research, etc.)</w:t>
      </w:r>
    </w:p>
    <w:p w:rsidRPr="007E65ED" w:rsidR="003C48CD" w:rsidP="00D7084A" w:rsidRDefault="003C48CD" w14:paraId="1750E743" w14:textId="77777777">
      <w:pPr>
        <w:pStyle w:val="NoSpacing"/>
      </w:pPr>
      <w:r>
        <w:tab/>
      </w:r>
      <w:r w:rsidRPr="007E65ED">
        <w:t>1 = Yes</w:t>
      </w:r>
    </w:p>
    <w:p w:rsidR="003C48CD" w:rsidP="00D7084A" w:rsidRDefault="003C48CD" w14:paraId="15C4BB53" w14:textId="77777777">
      <w:pPr>
        <w:pStyle w:val="NoSpacing"/>
      </w:pPr>
      <w:r>
        <w:tab/>
      </w:r>
      <w:r w:rsidRPr="007E65ED">
        <w:t>0 = No</w:t>
      </w:r>
    </w:p>
    <w:p w:rsidR="003C48CD" w:rsidP="003C48CD" w:rsidRDefault="003C48CD" w14:paraId="37532BA8" w14:textId="77777777">
      <w:r w:rsidRPr="007E65ED">
        <w:rPr>
          <w:rFonts w:cs="Arial"/>
          <w:szCs w:val="20"/>
        </w:rPr>
        <w:t>An apprenticeship (not including an externship or unpaid internship)</w:t>
      </w:r>
    </w:p>
    <w:p w:rsidRPr="007E65ED" w:rsidR="003C48CD" w:rsidP="00D7084A" w:rsidRDefault="003C48CD" w14:paraId="0CBE90F8" w14:textId="77777777">
      <w:pPr>
        <w:pStyle w:val="NoSpacing"/>
      </w:pPr>
      <w:r>
        <w:tab/>
      </w:r>
      <w:r w:rsidRPr="007E65ED">
        <w:t>1 = Yes</w:t>
      </w:r>
    </w:p>
    <w:p w:rsidR="003C48CD" w:rsidP="00D7084A" w:rsidRDefault="003C48CD" w14:paraId="05CC31C5" w14:textId="77777777">
      <w:pPr>
        <w:pStyle w:val="NoSpacing"/>
      </w:pPr>
      <w:r>
        <w:tab/>
      </w:r>
      <w:r w:rsidRPr="007E65ED">
        <w:t>0 = No</w:t>
      </w:r>
    </w:p>
    <w:p w:rsidR="009F1454" w:rsidP="003C48CD" w:rsidRDefault="003C48CD" w14:paraId="2C4996AA" w14:textId="6E084996">
      <w:pPr>
        <w:rPr>
          <w:rFonts w:cs="Arial"/>
          <w:szCs w:val="20"/>
        </w:rPr>
      </w:pPr>
      <w:r w:rsidRPr="007E65ED">
        <w:rPr>
          <w:rFonts w:cs="Arial"/>
          <w:b/>
          <w:bCs/>
          <w:szCs w:val="20"/>
        </w:rPr>
        <w:t>Help Text:</w:t>
      </w:r>
      <w:r w:rsidRPr="007E65ED">
        <w:rPr>
          <w:rFonts w:cs="Arial"/>
          <w:szCs w:val="20"/>
        </w:rPr>
        <w:t xml:space="preserve"> Indicate if you participated in any of the activities listed while attending [</w:t>
      </w:r>
      <w:r w:rsidR="00D0635F">
        <w:rPr>
          <w:rFonts w:cs="Arial"/>
          <w:szCs w:val="20"/>
        </w:rPr>
        <w:t>NPSAS institution</w:t>
      </w:r>
      <w:r w:rsidRPr="007E65ED">
        <w:rPr>
          <w:rFonts w:cs="Arial"/>
          <w:szCs w:val="20"/>
        </w:rPr>
        <w:t>]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w:t>
      </w:r>
    </w:p>
    <w:p w:rsidRPr="007E65ED" w:rsidR="003C48CD" w:rsidP="003C48CD" w:rsidRDefault="003C48CD" w14:paraId="20CA5D8F" w14:textId="2D7CEAD4">
      <w:pPr>
        <w:pStyle w:val="Heading1"/>
      </w:pPr>
      <w:bookmarkStart w:name="_Toc11389858" w:id="341"/>
      <w:bookmarkStart w:name="_Toc26966841" w:id="342"/>
      <w:bookmarkStart w:name="_Toc36727693" w:id="343"/>
      <w:r w:rsidRPr="00A3236D">
        <w:t>N20BSOCIAL</w:t>
      </w:r>
      <w:r>
        <w:t xml:space="preserve"> (FTB)</w:t>
      </w:r>
      <w:bookmarkEnd w:id="341"/>
      <w:bookmarkEnd w:id="342"/>
      <w:bookmarkEnd w:id="343"/>
    </w:p>
    <w:p w:rsidR="003C48CD" w:rsidP="003C48CD" w:rsidRDefault="003C48CD" w14:paraId="0E73FFEF" w14:textId="77777777">
      <w:pPr>
        <w:rPr>
          <w:rFonts w:cs="Arial"/>
          <w:szCs w:val="20"/>
        </w:rPr>
      </w:pPr>
      <w:r w:rsidRPr="007E65ED">
        <w:rPr>
          <w:rFonts w:cs="Arial"/>
          <w:szCs w:val="20"/>
        </w:rPr>
        <w:t>[If N20ABPSELG = 3]</w:t>
      </w:r>
    </w:p>
    <w:p w:rsidR="009F1454" w:rsidP="003C48CD" w:rsidRDefault="003C48CD" w14:paraId="047698C8"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id you participate in any of the following...</w:t>
      </w:r>
    </w:p>
    <w:p w:rsidR="003C48CD" w:rsidP="003C48CD" w:rsidRDefault="003C48CD" w14:paraId="33FAE1ED" w14:textId="692D2879">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467756E"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participated {else} did you participate</w:t>
      </w:r>
      <w:r>
        <w:rPr>
          <w:rFonts w:cs="Arial"/>
          <w:szCs w:val="20"/>
        </w:rPr>
        <w:t>]</w:t>
      </w:r>
      <w:r w:rsidRPr="007E65ED">
        <w:rPr>
          <w:rFonts w:cs="Arial"/>
          <w:szCs w:val="20"/>
        </w:rPr>
        <w:t xml:space="preserve"> in any of the following at [</w:t>
      </w:r>
      <w:r w:rsidR="00D0635F">
        <w:rPr>
          <w:rFonts w:cs="Arial"/>
          <w:szCs w:val="20"/>
        </w:rPr>
        <w:t>NPSAS institution</w:t>
      </w:r>
      <w:r w:rsidRPr="007E65ED">
        <w:rPr>
          <w:rFonts w:cs="Arial"/>
          <w:szCs w:val="20"/>
        </w:rPr>
        <w:t>]...</w:t>
      </w:r>
    </w:p>
    <w:p w:rsidR="003C48CD" w:rsidP="003C48CD" w:rsidRDefault="003C48CD" w14:paraId="54C8531C" w14:textId="54CFD692">
      <w:pPr>
        <w:rPr>
          <w:rFonts w:cs="Arial"/>
          <w:szCs w:val="20"/>
        </w:rPr>
      </w:pPr>
      <w:r w:rsidRPr="007E65ED">
        <w:rPr>
          <w:rFonts w:cs="Arial"/>
          <w:szCs w:val="20"/>
        </w:rPr>
        <w:t>[else] </w:t>
      </w:r>
    </w:p>
    <w:p w:rsidR="009F1454" w:rsidP="003C48CD" w:rsidRDefault="003C48CD" w14:paraId="33888B91"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uring the 2019-2020 academic year, did you participate in any of the following...</w:t>
      </w:r>
    </w:p>
    <w:p w:rsidR="003C48CD" w:rsidP="003C48CD" w:rsidRDefault="003C48CD" w14:paraId="35280340" w14:textId="5010E75C">
      <w:r w:rsidRPr="007E65ED">
        <w:rPr>
          <w:rFonts w:cs="Arial"/>
          <w:szCs w:val="20"/>
        </w:rPr>
        <w:t>Greek letter organization (e.g., social, multi-cultural, service or honor fraternities and sororities, etc.)</w:t>
      </w:r>
    </w:p>
    <w:p w:rsidRPr="007E65ED" w:rsidR="003C48CD" w:rsidP="00D7084A" w:rsidRDefault="003C48CD" w14:paraId="5B117176" w14:textId="77777777">
      <w:pPr>
        <w:pStyle w:val="NoSpacing"/>
      </w:pPr>
      <w:r>
        <w:tab/>
      </w:r>
      <w:r w:rsidRPr="007E65ED">
        <w:t>1 = Yes</w:t>
      </w:r>
    </w:p>
    <w:p w:rsidR="003C48CD" w:rsidP="00D7084A" w:rsidRDefault="003C48CD" w14:paraId="473A9315" w14:textId="77777777">
      <w:pPr>
        <w:pStyle w:val="NoSpacing"/>
      </w:pPr>
      <w:r>
        <w:tab/>
      </w:r>
      <w:r w:rsidRPr="007E65ED">
        <w:t>0 = No</w:t>
      </w:r>
    </w:p>
    <w:p w:rsidR="003C48CD" w:rsidP="003C48CD" w:rsidRDefault="003C48CD" w14:paraId="2D2976F4" w14:textId="77777777">
      <w:r w:rsidRPr="007E65ED">
        <w:rPr>
          <w:rFonts w:cs="Arial"/>
          <w:szCs w:val="20"/>
        </w:rPr>
        <w:t>Varsity athletics (e.g., NCAA, NAIA, etc.)</w:t>
      </w:r>
    </w:p>
    <w:p w:rsidRPr="007E65ED" w:rsidR="003C48CD" w:rsidP="00D7084A" w:rsidRDefault="003C48CD" w14:paraId="2AC53ED1" w14:textId="77777777">
      <w:pPr>
        <w:pStyle w:val="NoSpacing"/>
      </w:pPr>
      <w:r>
        <w:tab/>
      </w:r>
      <w:r w:rsidRPr="007E65ED">
        <w:t>1 = Yes</w:t>
      </w:r>
    </w:p>
    <w:p w:rsidR="003C48CD" w:rsidP="00D7084A" w:rsidRDefault="003C48CD" w14:paraId="6C079909" w14:textId="77777777">
      <w:pPr>
        <w:pStyle w:val="NoSpacing"/>
      </w:pPr>
      <w:r>
        <w:tab/>
      </w:r>
      <w:r w:rsidRPr="007E65ED">
        <w:t>0 = No</w:t>
      </w:r>
    </w:p>
    <w:p w:rsidR="003C48CD" w:rsidP="003C48CD" w:rsidRDefault="003C48CD" w14:paraId="7A86E88D" w14:textId="77777777">
      <w:r w:rsidRPr="007E65ED">
        <w:rPr>
          <w:rFonts w:cs="Arial"/>
          <w:szCs w:val="20"/>
        </w:rPr>
        <w:t>Non-varsity sports (e.g., club sports, intramurals, etc.)</w:t>
      </w:r>
    </w:p>
    <w:p w:rsidRPr="007E65ED" w:rsidR="003C48CD" w:rsidP="00D7084A" w:rsidRDefault="003C48CD" w14:paraId="249453D9" w14:textId="77777777">
      <w:pPr>
        <w:pStyle w:val="NoSpacing"/>
      </w:pPr>
      <w:r>
        <w:tab/>
      </w:r>
      <w:r w:rsidRPr="007E65ED">
        <w:t>1 = Yes</w:t>
      </w:r>
    </w:p>
    <w:p w:rsidR="003C48CD" w:rsidP="00D7084A" w:rsidRDefault="003C48CD" w14:paraId="69617197" w14:textId="77777777">
      <w:pPr>
        <w:pStyle w:val="NoSpacing"/>
      </w:pPr>
      <w:r>
        <w:tab/>
      </w:r>
      <w:r w:rsidRPr="007E65ED">
        <w:t>0 = No</w:t>
      </w:r>
    </w:p>
    <w:p w:rsidR="003C48CD" w:rsidP="003C48CD" w:rsidRDefault="003C48CD" w14:paraId="5A4F8BD0" w14:textId="77777777">
      <w:r w:rsidRPr="007E65ED">
        <w:rPr>
          <w:rFonts w:cs="Arial"/>
          <w:szCs w:val="20"/>
        </w:rPr>
        <w:t>Institution sponsored music, theatre, or band</w:t>
      </w:r>
    </w:p>
    <w:p w:rsidRPr="007E65ED" w:rsidR="003C48CD" w:rsidP="00D7084A" w:rsidRDefault="003C48CD" w14:paraId="38B3A239" w14:textId="77777777">
      <w:pPr>
        <w:pStyle w:val="NoSpacing"/>
      </w:pPr>
      <w:r>
        <w:tab/>
      </w:r>
      <w:r w:rsidRPr="007E65ED">
        <w:t>1 = Yes</w:t>
      </w:r>
    </w:p>
    <w:p w:rsidR="003C48CD" w:rsidP="00D7084A" w:rsidRDefault="003C48CD" w14:paraId="5E63419E" w14:textId="77777777">
      <w:pPr>
        <w:pStyle w:val="NoSpacing"/>
      </w:pPr>
      <w:r>
        <w:tab/>
      </w:r>
      <w:r w:rsidRPr="007E65ED">
        <w:t>0 = No</w:t>
      </w:r>
    </w:p>
    <w:p w:rsidR="003C48CD" w:rsidP="003C48CD" w:rsidRDefault="003C48CD" w14:paraId="20D92D3B" w14:textId="77777777">
      <w:r w:rsidRPr="007E65ED">
        <w:rPr>
          <w:rFonts w:cs="Arial"/>
          <w:szCs w:val="20"/>
        </w:rPr>
        <w:t>Student affinity groups (e.g., Black Student Association, Hillel, etc.)</w:t>
      </w:r>
    </w:p>
    <w:p w:rsidRPr="007E65ED" w:rsidR="003C48CD" w:rsidP="00D7084A" w:rsidRDefault="003C48CD" w14:paraId="46A8FA50" w14:textId="77777777">
      <w:pPr>
        <w:pStyle w:val="NoSpacing"/>
      </w:pPr>
      <w:r>
        <w:tab/>
      </w:r>
      <w:r w:rsidRPr="007E65ED">
        <w:t>1 = Yes</w:t>
      </w:r>
    </w:p>
    <w:p w:rsidR="003C48CD" w:rsidP="00D7084A" w:rsidRDefault="003C48CD" w14:paraId="5B97ACA6" w14:textId="77777777">
      <w:pPr>
        <w:pStyle w:val="NoSpacing"/>
      </w:pPr>
      <w:r>
        <w:tab/>
      </w:r>
      <w:r w:rsidRPr="007E65ED">
        <w:t>0 = No</w:t>
      </w:r>
    </w:p>
    <w:p w:rsidR="003C48CD" w:rsidP="003C48CD" w:rsidRDefault="003C48CD" w14:paraId="64C7311F" w14:textId="77777777">
      <w:r w:rsidRPr="007E65ED">
        <w:rPr>
          <w:rFonts w:cs="Arial"/>
          <w:szCs w:val="20"/>
        </w:rPr>
        <w:t>Student government</w:t>
      </w:r>
    </w:p>
    <w:p w:rsidRPr="007E65ED" w:rsidR="003C48CD" w:rsidP="00D7084A" w:rsidRDefault="003C48CD" w14:paraId="48B463C7" w14:textId="77777777">
      <w:pPr>
        <w:pStyle w:val="NoSpacing"/>
      </w:pPr>
      <w:r>
        <w:tab/>
      </w:r>
      <w:r w:rsidRPr="007E65ED">
        <w:t>1 = Yes</w:t>
      </w:r>
    </w:p>
    <w:p w:rsidR="003C48CD" w:rsidP="00D7084A" w:rsidRDefault="003C48CD" w14:paraId="4B64AA40" w14:textId="77777777">
      <w:pPr>
        <w:pStyle w:val="NoSpacing"/>
      </w:pPr>
      <w:r>
        <w:tab/>
      </w:r>
      <w:r w:rsidRPr="007E65ED">
        <w:t>0 = No</w:t>
      </w:r>
    </w:p>
    <w:p w:rsidR="003C48CD" w:rsidP="003C48CD" w:rsidRDefault="003C48CD" w14:paraId="6FE434BC" w14:textId="77777777">
      <w:r w:rsidRPr="007E65ED">
        <w:rPr>
          <w:rFonts w:cs="Arial"/>
          <w:szCs w:val="20"/>
        </w:rPr>
        <w:t>Other recognized or registered student organizations (e.g., chess club, photography club, etc.)</w:t>
      </w:r>
    </w:p>
    <w:p w:rsidRPr="007E65ED" w:rsidR="003C48CD" w:rsidP="00D7084A" w:rsidRDefault="003C48CD" w14:paraId="20C8082F" w14:textId="77777777">
      <w:pPr>
        <w:pStyle w:val="NoSpacing"/>
      </w:pPr>
      <w:r>
        <w:tab/>
      </w:r>
      <w:r w:rsidRPr="007E65ED">
        <w:t>1 = Yes</w:t>
      </w:r>
    </w:p>
    <w:p w:rsidR="003C48CD" w:rsidP="00D7084A" w:rsidRDefault="003C48CD" w14:paraId="34EEBE87" w14:textId="77777777">
      <w:pPr>
        <w:pStyle w:val="NoSpacing"/>
      </w:pPr>
      <w:r>
        <w:tab/>
      </w:r>
      <w:r w:rsidRPr="007E65ED">
        <w:t>0 = No</w:t>
      </w:r>
    </w:p>
    <w:p w:rsidR="009F1454" w:rsidP="003C48CD" w:rsidRDefault="003C48CD" w14:paraId="3534090A" w14:textId="77777777">
      <w:r w:rsidRPr="007E65ED">
        <w:rPr>
          <w:rFonts w:cs="Arial"/>
          <w:b/>
          <w:bCs/>
          <w:szCs w:val="20"/>
        </w:rPr>
        <w:t>Help Text:</w:t>
      </w:r>
      <w:r w:rsidRPr="007E65ED">
        <w:rPr>
          <w:rFonts w:cs="Arial"/>
          <w:szCs w:val="20"/>
        </w:rPr>
        <w:t xml:space="preserve"> Please indicate whether you participated in each of the social activities listed at [</w:t>
      </w:r>
      <w:r w:rsidR="00D0635F">
        <w:rPr>
          <w:rFonts w:cs="Arial"/>
          <w:szCs w:val="20"/>
        </w:rPr>
        <w:t>NPSAS institution</w:t>
      </w:r>
      <w:r w:rsidRPr="007E65ED">
        <w:rPr>
          <w:rFonts w:cs="Arial"/>
          <w:szCs w:val="20"/>
        </w:rPr>
        <w:t>] during the [</w:t>
      </w:r>
      <w:r w:rsidR="008C1CA4">
        <w:rPr>
          <w:rFonts w:cs="Arial"/>
          <w:szCs w:val="20"/>
        </w:rPr>
        <w:t>academic year date</w:t>
      </w:r>
      <w:r w:rsidRPr="007E65ED">
        <w:rPr>
          <w:rFonts w:cs="Arial"/>
          <w:szCs w:val="20"/>
        </w:rPr>
        <w:t>] academic year. </w:t>
      </w:r>
    </w:p>
    <w:p w:rsidR="009F1454" w:rsidP="003C48CD" w:rsidRDefault="003C48CD" w14:paraId="773C62F0" w14:textId="77777777">
      <w:r>
        <w:rPr>
          <w:rFonts w:cs="Arial"/>
          <w:szCs w:val="20"/>
        </w:rPr>
        <w:t xml:space="preserve">Answer </w:t>
      </w:r>
      <w:r w:rsidRPr="00A257B1">
        <w:rPr>
          <w:rFonts w:cs="Arial"/>
          <w:b/>
          <w:bCs/>
          <w:szCs w:val="20"/>
        </w:rPr>
        <w:t>Yes</w:t>
      </w:r>
      <w:r>
        <w:rPr>
          <w:rFonts w:cs="Arial"/>
          <w:szCs w:val="20"/>
        </w:rPr>
        <w:t xml:space="preserve"> if you participated in a listed social activity during the [</w:t>
      </w:r>
      <w:r w:rsidR="008C1CA4">
        <w:rPr>
          <w:rFonts w:cs="Arial"/>
          <w:szCs w:val="20"/>
        </w:rPr>
        <w:t>academic year date</w:t>
      </w:r>
      <w:r>
        <w:rPr>
          <w:rFonts w:cs="Arial"/>
          <w:szCs w:val="20"/>
        </w:rPr>
        <w:t>] academic year, and the organization was officially recognized by [</w:t>
      </w:r>
      <w:r w:rsidR="00D0635F">
        <w:rPr>
          <w:rFonts w:cs="Arial"/>
          <w:szCs w:val="20"/>
        </w:rPr>
        <w:t>NPSAS institution</w:t>
      </w:r>
      <w:r>
        <w:rPr>
          <w:rFonts w:cs="Arial"/>
          <w:szCs w:val="20"/>
        </w:rPr>
        <w:t>], or was a registered student organization at [</w:t>
      </w:r>
      <w:r w:rsidR="00D0635F">
        <w:rPr>
          <w:rFonts w:cs="Arial"/>
          <w:szCs w:val="20"/>
        </w:rPr>
        <w:t>NPSAS institution</w:t>
      </w:r>
      <w:r>
        <w:rPr>
          <w:rFonts w:cs="Arial"/>
          <w:szCs w:val="20"/>
        </w:rPr>
        <w:t>]. An officially recognized organization at an institution will typically require participants to be enrolled at the institution. </w:t>
      </w:r>
    </w:p>
    <w:p w:rsidR="009F1454" w:rsidP="003C48CD" w:rsidRDefault="003C48CD" w14:paraId="0E29D26B" w14:textId="77777777">
      <w:pPr>
        <w:rPr>
          <w:rFonts w:cs="Arial"/>
          <w:szCs w:val="20"/>
        </w:rPr>
      </w:pPr>
      <w:r>
        <w:rPr>
          <w:rFonts w:cs="Arial"/>
          <w:szCs w:val="20"/>
        </w:rPr>
        <w:t xml:space="preserve">Answer </w:t>
      </w:r>
      <w:r w:rsidRPr="00A257B1">
        <w:rPr>
          <w:rFonts w:cs="Arial"/>
          <w:b/>
          <w:bCs/>
          <w:szCs w:val="20"/>
        </w:rPr>
        <w:t>No</w:t>
      </w:r>
      <w:r>
        <w:rPr>
          <w:rFonts w:cs="Arial"/>
          <w:szCs w:val="20"/>
        </w:rPr>
        <w:t xml:space="preserve"> if you participated in a listed social activity not officially recognized at [</w:t>
      </w:r>
      <w:r w:rsidR="00D0635F">
        <w:rPr>
          <w:rFonts w:cs="Arial"/>
          <w:szCs w:val="20"/>
        </w:rPr>
        <w:t>NPSAS institution</w:t>
      </w:r>
      <w:r>
        <w:rPr>
          <w:rFonts w:cs="Arial"/>
          <w:szCs w:val="20"/>
        </w:rPr>
        <w:t>]. For example, if you participate in your city’s recreational sports program, this would not be considered participation in a non-varsity sport at [</w:t>
      </w:r>
      <w:r w:rsidR="00D0635F">
        <w:rPr>
          <w:rFonts w:cs="Arial"/>
          <w:szCs w:val="20"/>
        </w:rPr>
        <w:t>NPSAS institution</w:t>
      </w:r>
      <w:r>
        <w:rPr>
          <w:rFonts w:cs="Arial"/>
          <w:szCs w:val="20"/>
        </w:rPr>
        <w:t>], because you are not required to be an enrolled student to participate in the city’s recreational sports program. </w:t>
      </w:r>
    </w:p>
    <w:p w:rsidRPr="007E65ED" w:rsidR="003C48CD" w:rsidP="003C48CD" w:rsidRDefault="003C48CD" w14:paraId="528FE53D" w14:textId="185EF6AC">
      <w:pPr>
        <w:pStyle w:val="Heading1"/>
      </w:pPr>
      <w:bookmarkStart w:name="_Toc11389859" w:id="344"/>
      <w:bookmarkStart w:name="_Toc26966842" w:id="345"/>
      <w:bookmarkStart w:name="_Toc36727694" w:id="346"/>
      <w:r w:rsidRPr="00A3236D">
        <w:t>N20BDIVPART</w:t>
      </w:r>
      <w:r>
        <w:t xml:space="preserve"> (FTB)</w:t>
      </w:r>
      <w:r w:rsidR="00714848">
        <w:t xml:space="preserve"> (ABBREV)</w:t>
      </w:r>
      <w:bookmarkEnd w:id="344"/>
      <w:bookmarkEnd w:id="345"/>
      <w:bookmarkEnd w:id="346"/>
    </w:p>
    <w:p w:rsidR="009F1454" w:rsidP="003C48CD" w:rsidRDefault="003C48CD" w14:paraId="276C40D3" w14:textId="77777777">
      <w:r w:rsidRPr="007E65ED">
        <w:rPr>
          <w:rFonts w:cs="Arial"/>
          <w:szCs w:val="20"/>
        </w:rPr>
        <w:t>[If N20ABPSELG = 3]</w:t>
      </w:r>
    </w:p>
    <w:p w:rsidR="009F1454" w:rsidP="003C48CD" w:rsidRDefault="003C48CD" w14:paraId="0FBA4D71" w14:textId="25E6EF04">
      <w:r>
        <w:rPr>
          <w:rFonts w:cs="Arial"/>
          <w:szCs w:val="20"/>
        </w:rPr>
        <w:t>When you last attended [</w:t>
      </w:r>
      <w:r w:rsidR="00D0635F">
        <w:rPr>
          <w:rFonts w:cs="Arial"/>
          <w:szCs w:val="20"/>
        </w:rPr>
        <w:t>NPSAS institution</w:t>
      </w:r>
      <w:r>
        <w:rPr>
          <w:rFonts w:cs="Arial"/>
          <w:szCs w:val="20"/>
        </w:rPr>
        <w:t>], did you have interactions outside of the classroom with students from the following groups?</w:t>
      </w:r>
    </w:p>
    <w:p w:rsidR="009F1454" w:rsidP="003C48CD" w:rsidRDefault="003C48CD" w14:paraId="309DEABE"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34801FA7" w14:textId="7EFFA65B">
      <w:r>
        <w:rPr>
          <w:rFonts w:cs="Arial"/>
          <w:szCs w:val="20"/>
        </w:rPr>
        <w:t xml:space="preserve">Between July 1, 2019 and today, [{if </w:t>
      </w:r>
      <w:r w:rsidR="00D0635F">
        <w:rPr>
          <w:rFonts w:cs="Arial"/>
          <w:szCs w:val="20"/>
        </w:rPr>
        <w:t>[currently enrolled]</w:t>
      </w:r>
      <w:r>
        <w:rPr>
          <w:rFonts w:cs="Arial"/>
          <w:szCs w:val="20"/>
        </w:rPr>
        <w:t xml:space="preserve"> = 1} have you had {else} did you have] interactions outside of the classroom with students from the following groups?</w:t>
      </w:r>
    </w:p>
    <w:p w:rsidR="009F1454" w:rsidP="003C48CD" w:rsidRDefault="003C48CD" w14:paraId="730474FD" w14:textId="77777777">
      <w:r>
        <w:rPr>
          <w:rFonts w:cs="Arial"/>
          <w:szCs w:val="20"/>
        </w:rPr>
        <w:t>[else]</w:t>
      </w:r>
    </w:p>
    <w:p w:rsidR="009F1454" w:rsidP="003C48CD" w:rsidRDefault="003C48CD" w14:paraId="377BC40B" w14:textId="77777777">
      <w:pPr>
        <w:rPr>
          <w:rFonts w:cs="Arial"/>
          <w:szCs w:val="20"/>
        </w:rPr>
      </w:pPr>
      <w:r>
        <w:rPr>
          <w:rFonts w:cs="Arial"/>
          <w:szCs w:val="20"/>
        </w:rPr>
        <w:t>Between July 1, 2019 and June 30, 2020, did you have interactions outside of the classroom with students from the following groups?</w:t>
      </w:r>
    </w:p>
    <w:p w:rsidR="003C48CD" w:rsidP="003C48CD" w:rsidRDefault="003C48CD" w14:paraId="7BA50D97" w14:textId="749C9E8F">
      <w:r w:rsidRPr="007E65ED">
        <w:rPr>
          <w:rFonts w:cs="Arial"/>
          <w:szCs w:val="20"/>
        </w:rPr>
        <w:t>Student(s) of a different race or ethnicity</w:t>
      </w:r>
    </w:p>
    <w:p w:rsidRPr="007E65ED" w:rsidR="003C48CD" w:rsidP="00D7084A" w:rsidRDefault="003C48CD" w14:paraId="0607411C" w14:textId="77777777">
      <w:pPr>
        <w:pStyle w:val="NoSpacing"/>
      </w:pPr>
      <w:r>
        <w:tab/>
      </w:r>
      <w:r w:rsidRPr="007E65ED">
        <w:t>1 = Yes</w:t>
      </w:r>
    </w:p>
    <w:p w:rsidR="003C48CD" w:rsidP="00D7084A" w:rsidRDefault="003C48CD" w14:paraId="5F598E56" w14:textId="77777777">
      <w:pPr>
        <w:pStyle w:val="NoSpacing"/>
      </w:pPr>
      <w:r>
        <w:tab/>
      </w:r>
      <w:r w:rsidRPr="007E65ED">
        <w:t>0 = No</w:t>
      </w:r>
    </w:p>
    <w:p w:rsidR="003C48CD" w:rsidP="00D7084A" w:rsidRDefault="003C48CD" w14:paraId="09B657CE" w14:textId="77777777">
      <w:pPr>
        <w:pStyle w:val="NoSpacing"/>
      </w:pPr>
      <w:r>
        <w:tab/>
      </w:r>
      <w:r w:rsidRPr="007E65ED">
        <w:t>2 = Not sure</w:t>
      </w:r>
    </w:p>
    <w:p w:rsidR="003C48CD" w:rsidP="003C48CD" w:rsidRDefault="003C48CD" w14:paraId="33533628" w14:textId="77777777">
      <w:r w:rsidRPr="007E65ED">
        <w:rPr>
          <w:rFonts w:cs="Arial"/>
          <w:szCs w:val="20"/>
        </w:rPr>
        <w:t>Student(s) from a different economic background</w:t>
      </w:r>
    </w:p>
    <w:p w:rsidRPr="007E65ED" w:rsidR="003C48CD" w:rsidP="00D7084A" w:rsidRDefault="003C48CD" w14:paraId="1A51587A" w14:textId="77777777">
      <w:pPr>
        <w:pStyle w:val="NoSpacing"/>
      </w:pPr>
      <w:r>
        <w:tab/>
      </w:r>
      <w:r w:rsidRPr="007E65ED">
        <w:t>1 = Yes</w:t>
      </w:r>
    </w:p>
    <w:p w:rsidR="003C48CD" w:rsidP="00D7084A" w:rsidRDefault="003C48CD" w14:paraId="3DBBFFC9" w14:textId="77777777">
      <w:pPr>
        <w:pStyle w:val="NoSpacing"/>
      </w:pPr>
      <w:r>
        <w:tab/>
      </w:r>
      <w:r w:rsidRPr="007E65ED">
        <w:t>0 = No</w:t>
      </w:r>
    </w:p>
    <w:p w:rsidR="003C48CD" w:rsidP="00D7084A" w:rsidRDefault="003C48CD" w14:paraId="70509616" w14:textId="77777777">
      <w:pPr>
        <w:pStyle w:val="NoSpacing"/>
      </w:pPr>
      <w:r>
        <w:tab/>
      </w:r>
      <w:r w:rsidRPr="007E65ED">
        <w:t>2 = Not sure</w:t>
      </w:r>
    </w:p>
    <w:p w:rsidR="003C48CD" w:rsidP="003C48CD" w:rsidRDefault="003C48CD" w14:paraId="5E9AC28D" w14:textId="77777777">
      <w:r w:rsidRPr="007E65ED">
        <w:rPr>
          <w:rFonts w:cs="Arial"/>
          <w:szCs w:val="20"/>
        </w:rPr>
        <w:t>Student(s) with a different religious belief</w:t>
      </w:r>
    </w:p>
    <w:p w:rsidRPr="007E65ED" w:rsidR="003C48CD" w:rsidP="00D7084A" w:rsidRDefault="003C48CD" w14:paraId="72267F19" w14:textId="77777777">
      <w:pPr>
        <w:pStyle w:val="NoSpacing"/>
      </w:pPr>
      <w:r>
        <w:tab/>
      </w:r>
      <w:r w:rsidRPr="007E65ED">
        <w:t>1 = Yes</w:t>
      </w:r>
    </w:p>
    <w:p w:rsidR="003C48CD" w:rsidP="00D7084A" w:rsidRDefault="003C48CD" w14:paraId="49E6E728" w14:textId="77777777">
      <w:pPr>
        <w:pStyle w:val="NoSpacing"/>
      </w:pPr>
      <w:r>
        <w:tab/>
      </w:r>
      <w:r w:rsidRPr="007E65ED">
        <w:t>0 = No</w:t>
      </w:r>
    </w:p>
    <w:p w:rsidR="003C48CD" w:rsidP="00D7084A" w:rsidRDefault="003C48CD" w14:paraId="3A3EB3C9" w14:textId="77777777">
      <w:pPr>
        <w:pStyle w:val="NoSpacing"/>
      </w:pPr>
      <w:r>
        <w:tab/>
      </w:r>
      <w:r w:rsidRPr="007E65ED">
        <w:t>2 = Not sure</w:t>
      </w:r>
    </w:p>
    <w:p w:rsidR="003C48CD" w:rsidP="003C48CD" w:rsidRDefault="003C48CD" w14:paraId="12840016" w14:textId="77777777">
      <w:r w:rsidRPr="007E65ED">
        <w:rPr>
          <w:rFonts w:cs="Arial"/>
          <w:szCs w:val="20"/>
        </w:rPr>
        <w:t>Student(s) with a different political belief</w:t>
      </w:r>
    </w:p>
    <w:p w:rsidRPr="007E65ED" w:rsidR="003C48CD" w:rsidP="00D7084A" w:rsidRDefault="003C48CD" w14:paraId="6D040C34" w14:textId="77777777">
      <w:pPr>
        <w:pStyle w:val="NoSpacing"/>
      </w:pPr>
      <w:r>
        <w:tab/>
      </w:r>
      <w:r w:rsidRPr="007E65ED">
        <w:t>1 = Yes</w:t>
      </w:r>
    </w:p>
    <w:p w:rsidR="003C48CD" w:rsidP="00D7084A" w:rsidRDefault="003C48CD" w14:paraId="4F551A48" w14:textId="77777777">
      <w:pPr>
        <w:pStyle w:val="NoSpacing"/>
      </w:pPr>
      <w:r>
        <w:tab/>
      </w:r>
      <w:r w:rsidRPr="007E65ED">
        <w:t>0 = No</w:t>
      </w:r>
    </w:p>
    <w:p w:rsidR="003C48CD" w:rsidP="00D7084A" w:rsidRDefault="003C48CD" w14:paraId="0EDE0B82" w14:textId="77777777">
      <w:pPr>
        <w:pStyle w:val="NoSpacing"/>
      </w:pPr>
      <w:r>
        <w:tab/>
      </w:r>
      <w:r w:rsidRPr="007E65ED">
        <w:t>2 = Not sure</w:t>
      </w:r>
    </w:p>
    <w:p w:rsidR="003C48CD" w:rsidP="003C48CD" w:rsidRDefault="003C48CD" w14:paraId="776C3B69" w14:textId="77777777">
      <w:r w:rsidRPr="007E65ED">
        <w:rPr>
          <w:rFonts w:cs="Arial"/>
          <w:szCs w:val="20"/>
        </w:rPr>
        <w:t>Student(s) of a different sexual orientation</w:t>
      </w:r>
    </w:p>
    <w:p w:rsidRPr="007E65ED" w:rsidR="003C48CD" w:rsidP="00D7084A" w:rsidRDefault="003C48CD" w14:paraId="0E302C66" w14:textId="77777777">
      <w:pPr>
        <w:pStyle w:val="NoSpacing"/>
      </w:pPr>
      <w:r>
        <w:tab/>
      </w:r>
      <w:r w:rsidRPr="007E65ED">
        <w:t>1 = Yes</w:t>
      </w:r>
    </w:p>
    <w:p w:rsidR="003C48CD" w:rsidP="00D7084A" w:rsidRDefault="003C48CD" w14:paraId="69240544" w14:textId="77777777">
      <w:pPr>
        <w:pStyle w:val="NoSpacing"/>
      </w:pPr>
      <w:r>
        <w:tab/>
      </w:r>
      <w:r w:rsidRPr="007E65ED">
        <w:t>0 = No</w:t>
      </w:r>
    </w:p>
    <w:p w:rsidR="003C48CD" w:rsidP="00D7084A" w:rsidRDefault="003C48CD" w14:paraId="25EAF518" w14:textId="77777777">
      <w:pPr>
        <w:pStyle w:val="NoSpacing"/>
      </w:pPr>
      <w:r>
        <w:tab/>
      </w:r>
      <w:r w:rsidRPr="007E65ED">
        <w:t>2 = Not sure</w:t>
      </w:r>
    </w:p>
    <w:p w:rsidR="009F1454" w:rsidP="003C48CD" w:rsidRDefault="003C48CD" w14:paraId="05C6991D" w14:textId="77777777">
      <w:r w:rsidRPr="007E65ED">
        <w:rPr>
          <w:rFonts w:cs="Arial"/>
          <w:b/>
          <w:bCs/>
          <w:szCs w:val="20"/>
        </w:rPr>
        <w:t>Help Text:</w:t>
      </w:r>
      <w:r w:rsidRPr="007E65ED">
        <w:rPr>
          <w:rFonts w:cs="Arial"/>
          <w:szCs w:val="20"/>
        </w:rPr>
        <w:t xml:space="preserve"> Please indicate if you have interacted outside the classroom with each of the groups listed during the [</w:t>
      </w:r>
      <w:r w:rsidR="008C1CA4">
        <w:rPr>
          <w:rFonts w:cs="Arial"/>
          <w:szCs w:val="20"/>
        </w:rPr>
        <w:t>academic year date</w:t>
      </w:r>
      <w:r w:rsidRPr="007E65ED">
        <w:rPr>
          <w:rFonts w:cs="Arial"/>
          <w:szCs w:val="20"/>
        </w:rPr>
        <w:t>] academic year. </w:t>
      </w:r>
    </w:p>
    <w:p w:rsidR="009F1454" w:rsidP="003C48CD" w:rsidRDefault="003C48CD" w14:paraId="40A4FC01" w14:textId="5C7D2233">
      <w:pPr>
        <w:rPr>
          <w:rFonts w:cs="Arial"/>
          <w:szCs w:val="20"/>
        </w:rPr>
      </w:pPr>
      <w:r>
        <w:rPr>
          <w:rFonts w:cs="Arial"/>
          <w:szCs w:val="20"/>
        </w:rPr>
        <w:t>Interactions outside of class can include all types of communication. You may interact with other students in class, through e-mail, through an on-campus job or student group, or in other ways.</w:t>
      </w:r>
    </w:p>
    <w:p w:rsidRPr="007E65ED" w:rsidR="003C48CD" w:rsidP="003C48CD" w:rsidRDefault="003C48CD" w14:paraId="6B7FF275" w14:textId="221CA9A6">
      <w:pPr>
        <w:pStyle w:val="Heading1"/>
      </w:pPr>
      <w:bookmarkStart w:name="_Toc11389860" w:id="347"/>
      <w:bookmarkStart w:name="_Toc26966843" w:id="348"/>
      <w:bookmarkStart w:name="_Toc36727695" w:id="349"/>
      <w:r w:rsidRPr="00A3236D">
        <w:t>N20BDIVERSITY</w:t>
      </w:r>
      <w:r>
        <w:t xml:space="preserve"> (FTB)</w:t>
      </w:r>
      <w:bookmarkEnd w:id="347"/>
      <w:bookmarkEnd w:id="348"/>
      <w:bookmarkEnd w:id="349"/>
    </w:p>
    <w:p w:rsidR="009F1454" w:rsidP="003C48CD" w:rsidRDefault="003C48CD" w14:paraId="2E8F0A5F" w14:textId="77777777">
      <w:r w:rsidRPr="007E65ED">
        <w:rPr>
          <w:rFonts w:cs="Arial"/>
          <w:szCs w:val="20"/>
        </w:rPr>
        <w:t>[If N20ABPSELG = 3]</w:t>
      </w:r>
    </w:p>
    <w:p w:rsidR="009F1454" w:rsidP="003C48CD" w:rsidRDefault="003C48CD" w14:paraId="44A51BE3" w14:textId="0D090846">
      <w:r>
        <w:rPr>
          <w:rFonts w:cs="Arial"/>
          <w:szCs w:val="20"/>
        </w:rPr>
        <w:t>When you last attended [</w:t>
      </w:r>
      <w:r w:rsidR="00D0635F">
        <w:rPr>
          <w:rFonts w:cs="Arial"/>
          <w:szCs w:val="20"/>
        </w:rPr>
        <w:t>NPSAS institution</w:t>
      </w:r>
      <w:r>
        <w:rPr>
          <w:rFonts w:cs="Arial"/>
          <w:szCs w:val="20"/>
        </w:rPr>
        <w:t>], how often did you have meaningful and honest conversations outside of the classroom with students from the following groups?</w:t>
      </w:r>
    </w:p>
    <w:p w:rsidR="009F1454" w:rsidP="003C48CD" w:rsidRDefault="003C48CD" w14:paraId="154E243F"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5DD86FB3" w14:textId="408DA70B">
      <w:r>
        <w:rPr>
          <w:rFonts w:cs="Arial"/>
          <w:szCs w:val="20"/>
        </w:rPr>
        <w:t xml:space="preserve">Between July 1, 2019 and today, how often [{if </w:t>
      </w:r>
      <w:r w:rsidR="00D0635F">
        <w:rPr>
          <w:rFonts w:cs="Arial"/>
          <w:szCs w:val="20"/>
        </w:rPr>
        <w:t>[currently enrolled]</w:t>
      </w:r>
      <w:r>
        <w:rPr>
          <w:rFonts w:cs="Arial"/>
          <w:szCs w:val="20"/>
        </w:rPr>
        <w:t xml:space="preserve"> = 1} have you had {else} did you have] meaningful and honest conversations outside of the classroom with students from the following groups?</w:t>
      </w:r>
    </w:p>
    <w:p w:rsidR="009F1454" w:rsidP="003C48CD" w:rsidRDefault="003C48CD" w14:paraId="0149C686" w14:textId="77777777">
      <w:r>
        <w:rPr>
          <w:rFonts w:cs="Arial"/>
          <w:szCs w:val="20"/>
        </w:rPr>
        <w:t>[else]</w:t>
      </w:r>
    </w:p>
    <w:p w:rsidR="009F1454" w:rsidP="003C48CD" w:rsidRDefault="003C48CD" w14:paraId="40BF642E" w14:textId="77777777">
      <w:r>
        <w:rPr>
          <w:rFonts w:cs="Arial"/>
          <w:szCs w:val="20"/>
        </w:rPr>
        <w:t>Between July 1, 2019 and June 30, 2020, how often did you have meaningful and honest conversations outside of the classroom with students from the following groups?</w:t>
      </w:r>
    </w:p>
    <w:p w:rsidR="003C48CD" w:rsidP="003C48CD" w:rsidRDefault="003C48CD" w14:paraId="64B467C8" w14:textId="65E94315">
      <w:r w:rsidRPr="007E65ED">
        <w:rPr>
          <w:rFonts w:cs="Arial"/>
          <w:szCs w:val="20"/>
        </w:rPr>
        <w:t>Student(s) of a different race or ethnicity</w:t>
      </w:r>
    </w:p>
    <w:p w:rsidRPr="007E65ED" w:rsidR="003C48CD" w:rsidP="00D7084A" w:rsidRDefault="003C48CD" w14:paraId="77FE5D7D" w14:textId="77777777">
      <w:pPr>
        <w:pStyle w:val="NoSpacing"/>
      </w:pPr>
      <w:r>
        <w:tab/>
      </w:r>
      <w:r w:rsidRPr="007E65ED">
        <w:t>0 = Never</w:t>
      </w:r>
    </w:p>
    <w:p w:rsidR="003C48CD" w:rsidP="00D7084A" w:rsidRDefault="003C48CD" w14:paraId="74556B95" w14:textId="77777777">
      <w:pPr>
        <w:pStyle w:val="NoSpacing"/>
      </w:pPr>
      <w:r>
        <w:tab/>
      </w:r>
      <w:r w:rsidRPr="007E65ED">
        <w:t>1 = Rarely</w:t>
      </w:r>
    </w:p>
    <w:p w:rsidR="003C48CD" w:rsidP="00D7084A" w:rsidRDefault="003C48CD" w14:paraId="0C0D37FB" w14:textId="77777777">
      <w:pPr>
        <w:pStyle w:val="NoSpacing"/>
      </w:pPr>
      <w:r>
        <w:tab/>
      </w:r>
      <w:r w:rsidRPr="007E65ED">
        <w:t>2 = Sometimes</w:t>
      </w:r>
    </w:p>
    <w:p w:rsidR="003C48CD" w:rsidP="00D7084A" w:rsidRDefault="003C48CD" w14:paraId="72294D9B" w14:textId="77777777">
      <w:pPr>
        <w:pStyle w:val="NoSpacing"/>
      </w:pPr>
      <w:r>
        <w:tab/>
      </w:r>
      <w:r w:rsidRPr="007E65ED">
        <w:t>3 = Often</w:t>
      </w:r>
    </w:p>
    <w:p w:rsidR="003C48CD" w:rsidP="00D7084A" w:rsidRDefault="003C48CD" w14:paraId="359320B4" w14:textId="77777777">
      <w:pPr>
        <w:pStyle w:val="NoSpacing"/>
      </w:pPr>
      <w:r>
        <w:tab/>
      </w:r>
      <w:r w:rsidRPr="007E65ED">
        <w:t>4 = Always</w:t>
      </w:r>
    </w:p>
    <w:p w:rsidR="003C48CD" w:rsidP="003C48CD" w:rsidRDefault="003C48CD" w14:paraId="685A7AB8" w14:textId="77777777">
      <w:r w:rsidRPr="007E65ED">
        <w:rPr>
          <w:rFonts w:cs="Arial"/>
          <w:szCs w:val="20"/>
        </w:rPr>
        <w:t>Student(s) from a different economic background</w:t>
      </w:r>
    </w:p>
    <w:p w:rsidRPr="007E65ED" w:rsidR="003C48CD" w:rsidP="00D7084A" w:rsidRDefault="003C48CD" w14:paraId="7222E32C" w14:textId="77777777">
      <w:pPr>
        <w:pStyle w:val="NoSpacing"/>
      </w:pPr>
      <w:r>
        <w:tab/>
      </w:r>
      <w:r w:rsidRPr="007E65ED">
        <w:t>0 = Never</w:t>
      </w:r>
    </w:p>
    <w:p w:rsidR="003C48CD" w:rsidP="00D7084A" w:rsidRDefault="003C48CD" w14:paraId="3F71F244" w14:textId="77777777">
      <w:pPr>
        <w:pStyle w:val="NoSpacing"/>
      </w:pPr>
      <w:r>
        <w:tab/>
      </w:r>
      <w:r w:rsidRPr="007E65ED">
        <w:t>1 = Rarely</w:t>
      </w:r>
    </w:p>
    <w:p w:rsidR="003C48CD" w:rsidP="00D7084A" w:rsidRDefault="003C48CD" w14:paraId="1167E81B" w14:textId="77777777">
      <w:pPr>
        <w:pStyle w:val="NoSpacing"/>
      </w:pPr>
      <w:r>
        <w:tab/>
      </w:r>
      <w:r w:rsidRPr="007E65ED">
        <w:t>2 = Sometimes</w:t>
      </w:r>
    </w:p>
    <w:p w:rsidR="003C48CD" w:rsidP="00D7084A" w:rsidRDefault="003C48CD" w14:paraId="5A401FA2" w14:textId="77777777">
      <w:pPr>
        <w:pStyle w:val="NoSpacing"/>
      </w:pPr>
      <w:r>
        <w:tab/>
      </w:r>
      <w:r w:rsidRPr="007E65ED">
        <w:t>3 = Often</w:t>
      </w:r>
    </w:p>
    <w:p w:rsidR="003C48CD" w:rsidP="00D7084A" w:rsidRDefault="003C48CD" w14:paraId="690A8329" w14:textId="77777777">
      <w:pPr>
        <w:pStyle w:val="NoSpacing"/>
      </w:pPr>
      <w:r>
        <w:tab/>
      </w:r>
      <w:r w:rsidRPr="007E65ED">
        <w:t>4 = Always</w:t>
      </w:r>
    </w:p>
    <w:p w:rsidR="003C48CD" w:rsidP="003C48CD" w:rsidRDefault="003C48CD" w14:paraId="535698A8" w14:textId="77777777">
      <w:r w:rsidRPr="007E65ED">
        <w:rPr>
          <w:rFonts w:cs="Arial"/>
          <w:szCs w:val="20"/>
        </w:rPr>
        <w:t>Student(s) with a different religious belief</w:t>
      </w:r>
    </w:p>
    <w:p w:rsidRPr="007E65ED" w:rsidR="003C48CD" w:rsidP="00D7084A" w:rsidRDefault="003C48CD" w14:paraId="3C2B39ED" w14:textId="77777777">
      <w:pPr>
        <w:pStyle w:val="NoSpacing"/>
      </w:pPr>
      <w:r>
        <w:tab/>
      </w:r>
      <w:r w:rsidRPr="007E65ED">
        <w:t>0 = Never</w:t>
      </w:r>
    </w:p>
    <w:p w:rsidR="003C48CD" w:rsidP="00D7084A" w:rsidRDefault="003C48CD" w14:paraId="615A0B38" w14:textId="77777777">
      <w:pPr>
        <w:pStyle w:val="NoSpacing"/>
      </w:pPr>
      <w:r>
        <w:tab/>
      </w:r>
      <w:r w:rsidRPr="007E65ED">
        <w:t>1 = Rarely</w:t>
      </w:r>
    </w:p>
    <w:p w:rsidR="003C48CD" w:rsidP="00D7084A" w:rsidRDefault="003C48CD" w14:paraId="566D402E" w14:textId="77777777">
      <w:pPr>
        <w:pStyle w:val="NoSpacing"/>
      </w:pPr>
      <w:r>
        <w:tab/>
      </w:r>
      <w:r w:rsidRPr="007E65ED">
        <w:t>2 = Sometimes</w:t>
      </w:r>
    </w:p>
    <w:p w:rsidR="003C48CD" w:rsidP="00D7084A" w:rsidRDefault="003C48CD" w14:paraId="38440093" w14:textId="77777777">
      <w:pPr>
        <w:pStyle w:val="NoSpacing"/>
      </w:pPr>
      <w:r>
        <w:tab/>
      </w:r>
      <w:r w:rsidRPr="007E65ED">
        <w:t>3 = Often</w:t>
      </w:r>
    </w:p>
    <w:p w:rsidR="003C48CD" w:rsidP="00D7084A" w:rsidRDefault="003C48CD" w14:paraId="23D6D568" w14:textId="77777777">
      <w:pPr>
        <w:pStyle w:val="NoSpacing"/>
      </w:pPr>
      <w:r>
        <w:tab/>
      </w:r>
      <w:r w:rsidRPr="007E65ED">
        <w:t>4 = Always</w:t>
      </w:r>
    </w:p>
    <w:p w:rsidR="003C48CD" w:rsidP="003C48CD" w:rsidRDefault="003C48CD" w14:paraId="03C5ADA2" w14:textId="77777777">
      <w:r w:rsidRPr="007E65ED">
        <w:rPr>
          <w:rFonts w:cs="Arial"/>
          <w:szCs w:val="20"/>
        </w:rPr>
        <w:t>Student(s) with a different political belief</w:t>
      </w:r>
    </w:p>
    <w:p w:rsidRPr="007E65ED" w:rsidR="003C48CD" w:rsidP="00D7084A" w:rsidRDefault="003C48CD" w14:paraId="51A2D1D4" w14:textId="77777777">
      <w:pPr>
        <w:pStyle w:val="NoSpacing"/>
      </w:pPr>
      <w:r>
        <w:tab/>
      </w:r>
      <w:r w:rsidRPr="007E65ED">
        <w:t>0 = Never</w:t>
      </w:r>
    </w:p>
    <w:p w:rsidR="003C48CD" w:rsidP="00D7084A" w:rsidRDefault="003C48CD" w14:paraId="6E5891C5" w14:textId="77777777">
      <w:pPr>
        <w:pStyle w:val="NoSpacing"/>
      </w:pPr>
      <w:r>
        <w:tab/>
      </w:r>
      <w:r w:rsidRPr="007E65ED">
        <w:t>1 = Rarely</w:t>
      </w:r>
    </w:p>
    <w:p w:rsidR="003C48CD" w:rsidP="00D7084A" w:rsidRDefault="003C48CD" w14:paraId="56DD3803" w14:textId="77777777">
      <w:pPr>
        <w:pStyle w:val="NoSpacing"/>
      </w:pPr>
      <w:r>
        <w:tab/>
      </w:r>
      <w:r w:rsidRPr="007E65ED">
        <w:t>2 = Sometimes</w:t>
      </w:r>
    </w:p>
    <w:p w:rsidR="003C48CD" w:rsidP="00D7084A" w:rsidRDefault="003C48CD" w14:paraId="7FBAB842" w14:textId="77777777">
      <w:pPr>
        <w:pStyle w:val="NoSpacing"/>
      </w:pPr>
      <w:r>
        <w:tab/>
      </w:r>
      <w:r w:rsidRPr="007E65ED">
        <w:t>3 = Often</w:t>
      </w:r>
    </w:p>
    <w:p w:rsidR="003C48CD" w:rsidP="00D7084A" w:rsidRDefault="003C48CD" w14:paraId="393BAEC4" w14:textId="77777777">
      <w:pPr>
        <w:pStyle w:val="NoSpacing"/>
      </w:pPr>
      <w:r>
        <w:tab/>
      </w:r>
      <w:r w:rsidRPr="007E65ED">
        <w:t>4 = Always</w:t>
      </w:r>
    </w:p>
    <w:p w:rsidR="003C48CD" w:rsidP="003C48CD" w:rsidRDefault="003C48CD" w14:paraId="41AC7988" w14:textId="77777777">
      <w:r w:rsidRPr="007E65ED">
        <w:rPr>
          <w:rFonts w:cs="Arial"/>
          <w:szCs w:val="20"/>
        </w:rPr>
        <w:t>Student(s) of a different sexual orientation</w:t>
      </w:r>
    </w:p>
    <w:p w:rsidRPr="007E65ED" w:rsidR="003C48CD" w:rsidP="00D7084A" w:rsidRDefault="003C48CD" w14:paraId="10BF3891" w14:textId="77777777">
      <w:pPr>
        <w:pStyle w:val="NoSpacing"/>
      </w:pPr>
      <w:r>
        <w:tab/>
      </w:r>
      <w:r w:rsidRPr="007E65ED">
        <w:t>0 = Never</w:t>
      </w:r>
    </w:p>
    <w:p w:rsidR="003C48CD" w:rsidP="00D7084A" w:rsidRDefault="003C48CD" w14:paraId="12E9C435" w14:textId="77777777">
      <w:pPr>
        <w:pStyle w:val="NoSpacing"/>
      </w:pPr>
      <w:r>
        <w:tab/>
      </w:r>
      <w:r w:rsidRPr="007E65ED">
        <w:t>1 = Rarely</w:t>
      </w:r>
    </w:p>
    <w:p w:rsidR="003C48CD" w:rsidP="00D7084A" w:rsidRDefault="003C48CD" w14:paraId="2D18DB34" w14:textId="77777777">
      <w:pPr>
        <w:pStyle w:val="NoSpacing"/>
      </w:pPr>
      <w:r>
        <w:tab/>
      </w:r>
      <w:r w:rsidRPr="007E65ED">
        <w:t>2 = Sometimes</w:t>
      </w:r>
    </w:p>
    <w:p w:rsidR="003C48CD" w:rsidP="00D7084A" w:rsidRDefault="003C48CD" w14:paraId="2D9E2B57" w14:textId="77777777">
      <w:pPr>
        <w:pStyle w:val="NoSpacing"/>
      </w:pPr>
      <w:r>
        <w:tab/>
      </w:r>
      <w:r w:rsidRPr="007E65ED">
        <w:t>3 = Often</w:t>
      </w:r>
    </w:p>
    <w:p w:rsidR="003C48CD" w:rsidP="00D7084A" w:rsidRDefault="003C48CD" w14:paraId="27F16D17" w14:textId="77777777">
      <w:pPr>
        <w:pStyle w:val="NoSpacing"/>
      </w:pPr>
      <w:r>
        <w:tab/>
      </w:r>
      <w:r w:rsidRPr="007E65ED">
        <w:t>4 = Always</w:t>
      </w:r>
    </w:p>
    <w:p w:rsidR="009F1454" w:rsidP="003C48CD" w:rsidRDefault="003C48CD" w14:paraId="1EC3BB16" w14:textId="567B5CF7">
      <w:pPr>
        <w:rPr>
          <w:rFonts w:cs="Arial"/>
          <w:szCs w:val="20"/>
        </w:rPr>
      </w:pPr>
      <w:r w:rsidRPr="007E65ED">
        <w:rPr>
          <w:rFonts w:cs="Arial"/>
          <w:b/>
          <w:bCs/>
          <w:szCs w:val="20"/>
        </w:rPr>
        <w:t>Help Text:</w:t>
      </w:r>
      <w:r w:rsidRPr="007E65ED">
        <w:rPr>
          <w:rFonts w:cs="Arial"/>
          <w:szCs w:val="20"/>
        </w:rPr>
        <w:t xml:space="preserve"> Please provide the frequency with which you had meaningful and honest conversations outside of the classroom with each of the groups listed during the [</w:t>
      </w:r>
      <w:r w:rsidR="008C1CA4">
        <w:rPr>
          <w:rFonts w:cs="Arial"/>
          <w:szCs w:val="20"/>
        </w:rPr>
        <w:t>academic year date</w:t>
      </w:r>
      <w:r w:rsidRPr="007E65ED">
        <w:rPr>
          <w:rFonts w:cs="Arial"/>
          <w:szCs w:val="20"/>
        </w:rPr>
        <w:t>] academic year. If you are unsure, provide your best guess.</w:t>
      </w:r>
    </w:p>
    <w:p w:rsidRPr="007E65ED" w:rsidR="003C48CD" w:rsidP="003C48CD" w:rsidRDefault="003C48CD" w14:paraId="7BCE8E09" w14:textId="0973139A">
      <w:pPr>
        <w:pStyle w:val="Heading1"/>
      </w:pPr>
      <w:bookmarkStart w:name="_Toc11389861" w:id="350"/>
      <w:bookmarkStart w:name="_Toc26966844" w:id="351"/>
      <w:bookmarkStart w:name="_Toc36727696" w:id="352"/>
      <w:r w:rsidRPr="00A3236D">
        <w:t>N20BSRVUSE</w:t>
      </w:r>
      <w:r>
        <w:t xml:space="preserve"> (FTB) (ABBREV)</w:t>
      </w:r>
      <w:bookmarkEnd w:id="350"/>
      <w:bookmarkEnd w:id="351"/>
      <w:bookmarkEnd w:id="352"/>
    </w:p>
    <w:p w:rsidR="009F1454" w:rsidP="003C48CD" w:rsidRDefault="003C48CD" w14:paraId="425467EA" w14:textId="77777777">
      <w:r w:rsidRPr="007E65ED">
        <w:rPr>
          <w:rFonts w:cs="Arial"/>
          <w:szCs w:val="20"/>
        </w:rPr>
        <w:t>[If N20ABPSELG = 3] </w:t>
      </w:r>
    </w:p>
    <w:p w:rsidR="009F1454" w:rsidP="003C48CD" w:rsidRDefault="003C48CD" w14:paraId="27046DAF" w14:textId="7CC23ABD">
      <w:r>
        <w:rPr>
          <w:rFonts w:cs="Arial"/>
          <w:szCs w:val="20"/>
        </w:rPr>
        <w:t>Did you use any of the following school services when you last attended [</w:t>
      </w:r>
      <w:r w:rsidR="00D0635F">
        <w:rPr>
          <w:rFonts w:cs="Arial"/>
          <w:szCs w:val="20"/>
        </w:rPr>
        <w:t>NPSAS institution</w:t>
      </w:r>
      <w:r>
        <w:rPr>
          <w:rFonts w:cs="Arial"/>
          <w:szCs w:val="20"/>
        </w:rPr>
        <w:t>]?</w:t>
      </w:r>
    </w:p>
    <w:p w:rsidR="009F1454" w:rsidP="003C48CD" w:rsidRDefault="003C48CD" w14:paraId="582ADA46"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7B2ADD2F" w14:textId="3B2366C8">
      <w:r>
        <w:rPr>
          <w:rFonts w:cs="Arial"/>
          <w:szCs w:val="20"/>
        </w:rPr>
        <w:t xml:space="preserve">Between July 1, 2019 and today, [{if </w:t>
      </w:r>
      <w:r w:rsidR="00D0635F">
        <w:rPr>
          <w:rFonts w:cs="Arial"/>
          <w:szCs w:val="20"/>
        </w:rPr>
        <w:t>[currently enrolled]</w:t>
      </w:r>
      <w:r>
        <w:rPr>
          <w:rFonts w:cs="Arial"/>
          <w:szCs w:val="20"/>
        </w:rPr>
        <w:t xml:space="preserve"> = 1} have you used {else} did you use] any of the following school services at [</w:t>
      </w:r>
      <w:r w:rsidR="00D0635F">
        <w:rPr>
          <w:rFonts w:cs="Arial"/>
          <w:szCs w:val="20"/>
        </w:rPr>
        <w:t>NPSAS institution</w:t>
      </w:r>
      <w:r>
        <w:rPr>
          <w:rFonts w:cs="Arial"/>
          <w:szCs w:val="20"/>
        </w:rPr>
        <w:t>]? </w:t>
      </w:r>
    </w:p>
    <w:p w:rsidR="009F1454" w:rsidP="003C48CD" w:rsidRDefault="003C48CD" w14:paraId="70293EA9" w14:textId="77777777">
      <w:r>
        <w:rPr>
          <w:rFonts w:cs="Arial"/>
          <w:szCs w:val="20"/>
        </w:rPr>
        <w:t>[else]</w:t>
      </w:r>
    </w:p>
    <w:p w:rsidR="009F1454" w:rsidP="003C48CD" w:rsidRDefault="003C48CD" w14:paraId="1B9D9225" w14:textId="77777777">
      <w:r>
        <w:rPr>
          <w:rFonts w:cs="Arial"/>
          <w:szCs w:val="20"/>
        </w:rPr>
        <w:t>When you last attended during the 2019-2020 academic year, did you use any of the following school services at [</w:t>
      </w:r>
      <w:r w:rsidR="00D0635F">
        <w:rPr>
          <w:rFonts w:cs="Arial"/>
          <w:szCs w:val="20"/>
        </w:rPr>
        <w:t>NPSAS institution</w:t>
      </w:r>
      <w:r>
        <w:rPr>
          <w:rFonts w:cs="Arial"/>
          <w:szCs w:val="20"/>
        </w:rPr>
        <w:t>]?</w:t>
      </w:r>
    </w:p>
    <w:p w:rsidR="003C48CD" w:rsidP="003C48CD" w:rsidRDefault="003C48CD" w14:paraId="3560F45C" w14:textId="5185F890">
      <w:r w:rsidRPr="007E65ED">
        <w:rPr>
          <w:rFonts w:cs="Arial"/>
          <w:szCs w:val="20"/>
        </w:rPr>
        <w:t>Academic advising or planning</w:t>
      </w:r>
    </w:p>
    <w:p w:rsidRPr="007E65ED" w:rsidR="003C48CD" w:rsidP="00CF6579" w:rsidRDefault="003C48CD" w14:paraId="638B3919" w14:textId="77777777">
      <w:pPr>
        <w:pStyle w:val="NoSpacing"/>
      </w:pPr>
      <w:r>
        <w:tab/>
      </w:r>
      <w:r w:rsidRPr="007E65ED">
        <w:t>1 = Yes</w:t>
      </w:r>
    </w:p>
    <w:p w:rsidR="003C48CD" w:rsidP="00CF6579" w:rsidRDefault="003C48CD" w14:paraId="6F1A5F74" w14:textId="77777777">
      <w:pPr>
        <w:pStyle w:val="NoSpacing"/>
      </w:pPr>
      <w:r>
        <w:tab/>
      </w:r>
      <w:r w:rsidRPr="007E65ED">
        <w:t>0 = No</w:t>
      </w:r>
    </w:p>
    <w:p w:rsidR="003C48CD" w:rsidP="003C48CD" w:rsidRDefault="003C48CD" w14:paraId="61CCCA24" w14:textId="77777777">
      <w:r w:rsidRPr="007E65ED">
        <w:rPr>
          <w:rFonts w:cs="Arial"/>
          <w:szCs w:val="20"/>
        </w:rPr>
        <w:t>Career planning or job placement assistance</w:t>
      </w:r>
    </w:p>
    <w:p w:rsidRPr="007E65ED" w:rsidR="003C48CD" w:rsidP="00CF6579" w:rsidRDefault="003C48CD" w14:paraId="0873C197" w14:textId="77777777">
      <w:pPr>
        <w:pStyle w:val="NoSpacing"/>
      </w:pPr>
      <w:r>
        <w:tab/>
      </w:r>
      <w:r w:rsidRPr="007E65ED">
        <w:t>1 = Yes</w:t>
      </w:r>
    </w:p>
    <w:p w:rsidR="003C48CD" w:rsidP="00CF6579" w:rsidRDefault="003C48CD" w14:paraId="5BD670A8" w14:textId="77777777">
      <w:pPr>
        <w:pStyle w:val="NoSpacing"/>
      </w:pPr>
      <w:r>
        <w:tab/>
      </w:r>
      <w:r w:rsidRPr="007E65ED">
        <w:t>0 = No</w:t>
      </w:r>
    </w:p>
    <w:p w:rsidR="003C48CD" w:rsidP="003C48CD" w:rsidRDefault="003C48CD" w14:paraId="4CACBCB7" w14:textId="77777777">
      <w:r w:rsidRPr="007E65ED">
        <w:rPr>
          <w:rFonts w:cs="Arial"/>
          <w:szCs w:val="20"/>
        </w:rPr>
        <w:t>Peer or other tutoring or skills lab (e.g., writing, math, etc.)</w:t>
      </w:r>
    </w:p>
    <w:p w:rsidRPr="007E65ED" w:rsidR="003C48CD" w:rsidP="00CF6579" w:rsidRDefault="003C48CD" w14:paraId="19D09099" w14:textId="77777777">
      <w:pPr>
        <w:pStyle w:val="NoSpacing"/>
      </w:pPr>
      <w:r>
        <w:tab/>
      </w:r>
      <w:r w:rsidRPr="007E65ED">
        <w:t>1 = Yes</w:t>
      </w:r>
    </w:p>
    <w:p w:rsidR="003C48CD" w:rsidP="00CF6579" w:rsidRDefault="003C48CD" w14:paraId="7148086F" w14:textId="77777777">
      <w:pPr>
        <w:pStyle w:val="NoSpacing"/>
      </w:pPr>
      <w:r>
        <w:tab/>
      </w:r>
      <w:r w:rsidRPr="007E65ED">
        <w:t>0 = No</w:t>
      </w:r>
    </w:p>
    <w:p w:rsidR="003C48CD" w:rsidP="003C48CD" w:rsidRDefault="003C48CD" w14:paraId="737875C5" w14:textId="77777777">
      <w:r w:rsidRPr="007E65ED">
        <w:rPr>
          <w:rFonts w:cs="Arial"/>
          <w:szCs w:val="20"/>
        </w:rPr>
        <w:t>Child care</w:t>
      </w:r>
    </w:p>
    <w:p w:rsidRPr="007E65ED" w:rsidR="003C48CD" w:rsidP="00CF6579" w:rsidRDefault="003C48CD" w14:paraId="6F4AF2AF" w14:textId="77777777">
      <w:pPr>
        <w:pStyle w:val="NoSpacing"/>
      </w:pPr>
      <w:r>
        <w:tab/>
      </w:r>
      <w:r w:rsidRPr="007E65ED">
        <w:t>1 = Yes</w:t>
      </w:r>
    </w:p>
    <w:p w:rsidR="003C48CD" w:rsidP="00CF6579" w:rsidRDefault="003C48CD" w14:paraId="294D27F9" w14:textId="77777777">
      <w:pPr>
        <w:pStyle w:val="NoSpacing"/>
      </w:pPr>
      <w:r>
        <w:tab/>
      </w:r>
      <w:r w:rsidRPr="007E65ED">
        <w:t>0 = No</w:t>
      </w:r>
    </w:p>
    <w:p w:rsidR="003C48CD" w:rsidP="003C48CD" w:rsidRDefault="003C48CD" w14:paraId="100353CD" w14:textId="77777777">
      <w:r w:rsidRPr="007E65ED">
        <w:rPr>
          <w:rFonts w:cs="Arial"/>
          <w:szCs w:val="20"/>
        </w:rPr>
        <w:t>Financial aid counseling or advice</w:t>
      </w:r>
    </w:p>
    <w:p w:rsidRPr="007E65ED" w:rsidR="003C48CD" w:rsidP="00CF6579" w:rsidRDefault="003C48CD" w14:paraId="6AB298DE" w14:textId="77777777">
      <w:pPr>
        <w:pStyle w:val="NoSpacing"/>
      </w:pPr>
      <w:r>
        <w:tab/>
      </w:r>
      <w:r w:rsidRPr="007E65ED">
        <w:t>1 = Yes</w:t>
      </w:r>
    </w:p>
    <w:p w:rsidR="003C48CD" w:rsidP="00CF6579" w:rsidRDefault="003C48CD" w14:paraId="609F5BBB" w14:textId="77777777">
      <w:pPr>
        <w:pStyle w:val="NoSpacing"/>
      </w:pPr>
      <w:r>
        <w:tab/>
      </w:r>
      <w:r w:rsidRPr="007E65ED">
        <w:t>0 = No</w:t>
      </w:r>
    </w:p>
    <w:p w:rsidR="003C48CD" w:rsidP="003C48CD" w:rsidRDefault="003C48CD" w14:paraId="5C8F0207" w14:textId="77777777">
      <w:r w:rsidRPr="007E65ED">
        <w:rPr>
          <w:rFonts w:cs="Arial"/>
          <w:szCs w:val="20"/>
        </w:rPr>
        <w:t>Transfer advising and planning</w:t>
      </w:r>
    </w:p>
    <w:p w:rsidRPr="007E65ED" w:rsidR="003C48CD" w:rsidP="00CF6579" w:rsidRDefault="003C48CD" w14:paraId="754DB25D" w14:textId="77777777">
      <w:pPr>
        <w:pStyle w:val="NoSpacing"/>
      </w:pPr>
      <w:r>
        <w:tab/>
      </w:r>
      <w:r w:rsidRPr="007E65ED">
        <w:t>1 = Yes</w:t>
      </w:r>
    </w:p>
    <w:p w:rsidR="003C48CD" w:rsidP="00CF6579" w:rsidRDefault="003C48CD" w14:paraId="40C0823C" w14:textId="77777777">
      <w:pPr>
        <w:pStyle w:val="NoSpacing"/>
      </w:pPr>
      <w:r>
        <w:tab/>
      </w:r>
      <w:r w:rsidRPr="007E65ED">
        <w:t>0 = No</w:t>
      </w:r>
    </w:p>
    <w:p w:rsidR="003C48CD" w:rsidP="003C48CD" w:rsidRDefault="003C48CD" w14:paraId="345119BB" w14:textId="1FE169A8">
      <w:r w:rsidRPr="007E65ED">
        <w:rPr>
          <w:rFonts w:cs="Arial"/>
          <w:szCs w:val="20"/>
        </w:rPr>
        <w:t>Services for students with disabilities</w:t>
      </w:r>
    </w:p>
    <w:p w:rsidRPr="007E65ED" w:rsidR="003C48CD" w:rsidP="00CF6579" w:rsidRDefault="003C48CD" w14:paraId="2654DDEC" w14:textId="77777777">
      <w:pPr>
        <w:pStyle w:val="NoSpacing"/>
      </w:pPr>
      <w:r>
        <w:tab/>
      </w:r>
      <w:r w:rsidRPr="007E65ED">
        <w:t>1 = Yes</w:t>
      </w:r>
    </w:p>
    <w:p w:rsidR="003C48CD" w:rsidP="00CF6579" w:rsidRDefault="003C48CD" w14:paraId="20D2690C" w14:textId="77777777">
      <w:pPr>
        <w:pStyle w:val="NoSpacing"/>
      </w:pPr>
      <w:r>
        <w:tab/>
      </w:r>
      <w:r w:rsidRPr="007E65ED">
        <w:t>0 = No</w:t>
      </w:r>
    </w:p>
    <w:p w:rsidR="003C48CD" w:rsidP="003C48CD" w:rsidRDefault="003C48CD" w14:paraId="4314C1AF" w14:textId="259F1E4F">
      <w:r w:rsidRPr="007E65ED">
        <w:rPr>
          <w:rFonts w:cs="Arial"/>
          <w:szCs w:val="20"/>
        </w:rPr>
        <w:t>Services for active military or veterans</w:t>
      </w:r>
    </w:p>
    <w:p w:rsidRPr="007E65ED" w:rsidR="003C48CD" w:rsidP="00CF6579" w:rsidRDefault="003C48CD" w14:paraId="0E5725A0" w14:textId="77777777">
      <w:pPr>
        <w:pStyle w:val="NoSpacing"/>
      </w:pPr>
      <w:r>
        <w:tab/>
      </w:r>
      <w:r w:rsidRPr="007E65ED">
        <w:t>1 = Yes</w:t>
      </w:r>
    </w:p>
    <w:p w:rsidR="003C48CD" w:rsidP="00CF6579" w:rsidRDefault="003C48CD" w14:paraId="404B36CE" w14:textId="77777777">
      <w:pPr>
        <w:pStyle w:val="NoSpacing"/>
      </w:pPr>
      <w:r>
        <w:tab/>
      </w:r>
      <w:r w:rsidRPr="007E65ED">
        <w:t>0 = No</w:t>
      </w:r>
    </w:p>
    <w:p w:rsidR="003C48CD" w:rsidP="003C48CD" w:rsidRDefault="003C48CD" w14:paraId="208241D9" w14:textId="645A9317">
      <w:r w:rsidRPr="007E65ED">
        <w:rPr>
          <w:rFonts w:cs="Arial"/>
          <w:szCs w:val="20"/>
        </w:rPr>
        <w:t>Health center and services</w:t>
      </w:r>
    </w:p>
    <w:p w:rsidRPr="007E65ED" w:rsidR="003C48CD" w:rsidP="00CF6579" w:rsidRDefault="003C48CD" w14:paraId="4024E079" w14:textId="77777777">
      <w:pPr>
        <w:pStyle w:val="NoSpacing"/>
      </w:pPr>
      <w:r>
        <w:tab/>
      </w:r>
      <w:r w:rsidRPr="007E65ED">
        <w:t>1 = Yes</w:t>
      </w:r>
    </w:p>
    <w:p w:rsidR="003C48CD" w:rsidP="00CF6579" w:rsidRDefault="003C48CD" w14:paraId="61C4561A" w14:textId="77777777">
      <w:pPr>
        <w:pStyle w:val="NoSpacing"/>
      </w:pPr>
      <w:r>
        <w:tab/>
      </w:r>
      <w:r w:rsidRPr="007E65ED">
        <w:t>0 = No</w:t>
      </w:r>
    </w:p>
    <w:p w:rsidR="003C48CD" w:rsidP="003C48CD" w:rsidRDefault="003C48CD" w14:paraId="4427FC9C" w14:textId="01C9C3C2">
      <w:r w:rsidRPr="007E65ED">
        <w:rPr>
          <w:rFonts w:cs="Arial"/>
          <w:szCs w:val="20"/>
        </w:rPr>
        <w:t>Psychological or mental health services</w:t>
      </w:r>
    </w:p>
    <w:p w:rsidRPr="007E65ED" w:rsidR="003C48CD" w:rsidP="00CF6579" w:rsidRDefault="003C48CD" w14:paraId="4D12CC5B" w14:textId="77777777">
      <w:pPr>
        <w:pStyle w:val="NoSpacing"/>
      </w:pPr>
      <w:r>
        <w:tab/>
      </w:r>
      <w:r w:rsidRPr="007E65ED">
        <w:t>1 = Yes</w:t>
      </w:r>
    </w:p>
    <w:p w:rsidR="003C48CD" w:rsidP="00CF6579" w:rsidRDefault="003C48CD" w14:paraId="6536972C" w14:textId="77777777">
      <w:pPr>
        <w:pStyle w:val="NoSpacing"/>
      </w:pPr>
      <w:r>
        <w:tab/>
      </w:r>
      <w:r w:rsidRPr="007E65ED">
        <w:t>0 = No</w:t>
      </w:r>
    </w:p>
    <w:p w:rsidR="003C48CD" w:rsidP="003C48CD" w:rsidRDefault="003C48CD" w14:paraId="7A526433" w14:textId="34679A42">
      <w:r w:rsidRPr="007E65ED">
        <w:rPr>
          <w:rFonts w:cs="Arial"/>
          <w:szCs w:val="20"/>
        </w:rPr>
        <w:t>Campus security or campus police</w:t>
      </w:r>
    </w:p>
    <w:p w:rsidRPr="007E65ED" w:rsidR="003C48CD" w:rsidP="00CF6579" w:rsidRDefault="003C48CD" w14:paraId="45DAE3F9" w14:textId="77777777">
      <w:pPr>
        <w:pStyle w:val="NoSpacing"/>
      </w:pPr>
      <w:r>
        <w:tab/>
      </w:r>
      <w:r w:rsidRPr="007E65ED">
        <w:t>1 = Yes</w:t>
      </w:r>
    </w:p>
    <w:p w:rsidR="003C48CD" w:rsidP="00CF6579" w:rsidRDefault="003C48CD" w14:paraId="7968B393" w14:textId="77777777">
      <w:pPr>
        <w:pStyle w:val="NoSpacing"/>
      </w:pPr>
      <w:r>
        <w:tab/>
      </w:r>
      <w:r w:rsidRPr="007E65ED">
        <w:t>0 = No</w:t>
      </w:r>
    </w:p>
    <w:p w:rsidR="003C48CD" w:rsidP="003C48CD" w:rsidRDefault="003C48CD" w14:paraId="40BE12BA" w14:textId="059592F9">
      <w:r w:rsidRPr="007E65ED">
        <w:rPr>
          <w:rFonts w:cs="Arial"/>
          <w:szCs w:val="20"/>
        </w:rPr>
        <w:t>Diversity or multicultural student services</w:t>
      </w:r>
    </w:p>
    <w:p w:rsidRPr="007E65ED" w:rsidR="003C48CD" w:rsidP="00CF6579" w:rsidRDefault="003C48CD" w14:paraId="56E13B04" w14:textId="77777777">
      <w:pPr>
        <w:pStyle w:val="NoSpacing"/>
      </w:pPr>
      <w:r>
        <w:tab/>
      </w:r>
      <w:r w:rsidRPr="007E65ED">
        <w:t>1 = Yes</w:t>
      </w:r>
    </w:p>
    <w:p w:rsidR="003C48CD" w:rsidP="00CF6579" w:rsidRDefault="003C48CD" w14:paraId="19A1F34E" w14:textId="77777777">
      <w:pPr>
        <w:pStyle w:val="NoSpacing"/>
      </w:pPr>
      <w:r>
        <w:tab/>
      </w:r>
      <w:r w:rsidRPr="007E65ED">
        <w:t>0 = No</w:t>
      </w:r>
    </w:p>
    <w:p w:rsidR="009F1454" w:rsidP="003C48CD" w:rsidRDefault="003C48CD" w14:paraId="16A8DB01" w14:textId="77777777">
      <w:pPr>
        <w:rPr>
          <w:rFonts w:cs="Arial"/>
          <w:szCs w:val="20"/>
        </w:rPr>
      </w:pPr>
      <w:r w:rsidRPr="007E65ED">
        <w:rPr>
          <w:rFonts w:cs="Arial"/>
          <w:b/>
          <w:bCs/>
          <w:szCs w:val="20"/>
        </w:rPr>
        <w:t>Help Text:</w:t>
      </w:r>
      <w:r w:rsidRPr="007E65ED">
        <w:rPr>
          <w:rFonts w:cs="Arial"/>
          <w:szCs w:val="20"/>
        </w:rPr>
        <w:t xml:space="preserve"> Indicate each type of service that you have used during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at [</w:t>
      </w:r>
      <w:r w:rsidR="00D0635F">
        <w:rPr>
          <w:rFonts w:cs="Arial"/>
          <w:szCs w:val="20"/>
        </w:rPr>
        <w:t>NPSAS institution</w:t>
      </w:r>
      <w:r w:rsidRPr="007E65ED">
        <w:rPr>
          <w:rFonts w:cs="Arial"/>
          <w:szCs w:val="20"/>
        </w:rPr>
        <w:t>]. </w:t>
      </w:r>
    </w:p>
    <w:p w:rsidRPr="003B4B36" w:rsidR="003B4B36" w:rsidP="003B4B36" w:rsidRDefault="003B4B36" w14:paraId="16134E64" w14:textId="257B4C8D">
      <w:pPr>
        <w:rPr>
          <w:rFonts w:cs="Arial"/>
          <w:szCs w:val="20"/>
        </w:rPr>
      </w:pPr>
      <w:r w:rsidRPr="003B4B36">
        <w:rPr>
          <w:rFonts w:cs="Arial"/>
          <w:szCs w:val="20"/>
        </w:rPr>
        <w:t xml:space="preserve">Answer Yes if you </w:t>
      </w:r>
      <w:r w:rsidR="00921663">
        <w:rPr>
          <w:rFonts w:cs="Arial"/>
          <w:szCs w:val="20"/>
        </w:rPr>
        <w:t xml:space="preserve">actively </w:t>
      </w:r>
      <w:r w:rsidRPr="003B4B36">
        <w:rPr>
          <w:rFonts w:cs="Arial"/>
          <w:szCs w:val="20"/>
        </w:rPr>
        <w:t>communicated with an office or department offering the service by:</w:t>
      </w:r>
    </w:p>
    <w:p w:rsidRPr="003B4B36" w:rsidR="003B4B36" w:rsidP="003B4B36" w:rsidRDefault="003B4B36" w14:paraId="7DB3050D" w14:textId="77777777">
      <w:pPr>
        <w:pStyle w:val="ListParagraph"/>
        <w:numPr>
          <w:ilvl w:val="0"/>
          <w:numId w:val="10"/>
        </w:numPr>
        <w:rPr>
          <w:rFonts w:cs="Arial"/>
          <w:szCs w:val="20"/>
        </w:rPr>
      </w:pPr>
      <w:r w:rsidRPr="003B4B36">
        <w:rPr>
          <w:rFonts w:cs="Arial"/>
          <w:szCs w:val="20"/>
        </w:rPr>
        <w:t>visiting</w:t>
      </w:r>
    </w:p>
    <w:p w:rsidRPr="003B4B36" w:rsidR="003B4B36" w:rsidP="003B4B36" w:rsidRDefault="003B4B36" w14:paraId="57D5C2CD" w14:textId="77777777">
      <w:pPr>
        <w:pStyle w:val="ListParagraph"/>
        <w:numPr>
          <w:ilvl w:val="0"/>
          <w:numId w:val="10"/>
        </w:numPr>
        <w:rPr>
          <w:rFonts w:cs="Arial"/>
          <w:szCs w:val="20"/>
        </w:rPr>
      </w:pPr>
      <w:r w:rsidRPr="003B4B36">
        <w:rPr>
          <w:rFonts w:cs="Arial"/>
          <w:szCs w:val="20"/>
        </w:rPr>
        <w:t>e-mailing</w:t>
      </w:r>
    </w:p>
    <w:p w:rsidRPr="003B4B36" w:rsidR="003B4B36" w:rsidP="003B4B36" w:rsidRDefault="003B4B36" w14:paraId="3E9F0EB6" w14:textId="77777777">
      <w:pPr>
        <w:pStyle w:val="ListParagraph"/>
        <w:numPr>
          <w:ilvl w:val="0"/>
          <w:numId w:val="10"/>
        </w:numPr>
        <w:rPr>
          <w:rFonts w:cs="Arial"/>
          <w:szCs w:val="20"/>
        </w:rPr>
      </w:pPr>
      <w:r w:rsidRPr="003B4B36">
        <w:rPr>
          <w:rFonts w:cs="Arial"/>
          <w:szCs w:val="20"/>
        </w:rPr>
        <w:t>calling</w:t>
      </w:r>
    </w:p>
    <w:p w:rsidRPr="003B4B36" w:rsidR="003B4B36" w:rsidP="003B4B36" w:rsidRDefault="003B4B36" w14:paraId="77042698" w14:textId="77777777">
      <w:pPr>
        <w:pStyle w:val="ListParagraph"/>
        <w:numPr>
          <w:ilvl w:val="0"/>
          <w:numId w:val="10"/>
        </w:numPr>
        <w:rPr>
          <w:rFonts w:cs="Arial"/>
          <w:szCs w:val="20"/>
        </w:rPr>
      </w:pPr>
      <w:r w:rsidRPr="003B4B36">
        <w:rPr>
          <w:rFonts w:cs="Arial"/>
          <w:szCs w:val="20"/>
        </w:rPr>
        <w:t>texting</w:t>
      </w:r>
    </w:p>
    <w:p w:rsidRPr="003B4B36" w:rsidR="003B4B36" w:rsidP="003B4B36" w:rsidRDefault="003B4B36" w14:paraId="7549842F" w14:textId="77777777">
      <w:pPr>
        <w:pStyle w:val="ListParagraph"/>
        <w:numPr>
          <w:ilvl w:val="0"/>
          <w:numId w:val="10"/>
        </w:numPr>
        <w:rPr>
          <w:rFonts w:cs="Arial"/>
          <w:szCs w:val="20"/>
        </w:rPr>
      </w:pPr>
      <w:r w:rsidRPr="003B4B36">
        <w:rPr>
          <w:rFonts w:cs="Arial"/>
          <w:szCs w:val="20"/>
        </w:rPr>
        <w:t>video conferencing</w:t>
      </w:r>
    </w:p>
    <w:p w:rsidRPr="003B4B36" w:rsidR="003B4B36" w:rsidP="003B4B36" w:rsidRDefault="003B4B36" w14:paraId="2060FFBA" w14:textId="77777777">
      <w:pPr>
        <w:pStyle w:val="ListParagraph"/>
        <w:numPr>
          <w:ilvl w:val="0"/>
          <w:numId w:val="10"/>
        </w:numPr>
        <w:rPr>
          <w:rFonts w:cs="Arial"/>
          <w:szCs w:val="20"/>
        </w:rPr>
      </w:pPr>
      <w:r w:rsidRPr="003B4B36">
        <w:rPr>
          <w:rFonts w:cs="Arial"/>
          <w:szCs w:val="20"/>
        </w:rPr>
        <w:t xml:space="preserve">other correspondence </w:t>
      </w:r>
    </w:p>
    <w:p w:rsidR="003B4B36" w:rsidP="003B4B36" w:rsidRDefault="003B4B36" w14:paraId="111EBEE2" w14:textId="77777777">
      <w:pPr>
        <w:rPr>
          <w:rFonts w:cs="Arial"/>
          <w:szCs w:val="20"/>
        </w:rPr>
      </w:pPr>
      <w:r w:rsidRPr="003B4B36">
        <w:rPr>
          <w:rFonts w:cs="Arial"/>
          <w:szCs w:val="20"/>
        </w:rPr>
        <w:t>Answer No if you have only received informational materials about the service, such as an e-mail or postal letter to which you did not respond.</w:t>
      </w:r>
    </w:p>
    <w:p w:rsidR="009F1454" w:rsidP="003B4B36" w:rsidRDefault="003C48CD" w14:paraId="31CF2094" w14:textId="29071E36">
      <w:pPr>
        <w:rPr>
          <w:rFonts w:cs="Arial"/>
          <w:szCs w:val="20"/>
        </w:rPr>
      </w:pPr>
      <w:r w:rsidRPr="007E65ED">
        <w:rPr>
          <w:rFonts w:cs="Arial"/>
          <w:szCs w:val="20"/>
        </w:rPr>
        <w:t>Receiving financial aid in itself would not be considered use of financial aid counseling or advice, but receiving guidance on the financial aid process from the financial aid office would. Similarly, having health insurance would not be considered using the health center and services, but visiting the health clinic at a school would. </w:t>
      </w:r>
    </w:p>
    <w:p w:rsidRPr="007E65ED" w:rsidR="003C48CD" w:rsidP="003C48CD" w:rsidRDefault="003C48CD" w14:paraId="2CDC74A2" w14:textId="66E672CD">
      <w:pPr>
        <w:pStyle w:val="Heading1"/>
      </w:pPr>
      <w:bookmarkStart w:name="_Toc11389862" w:id="353"/>
      <w:bookmarkStart w:name="_Toc26966845" w:id="354"/>
      <w:bookmarkStart w:name="_Toc36727697" w:id="355"/>
      <w:r w:rsidRPr="00A3236D">
        <w:t>N20BSRVIMP</w:t>
      </w:r>
      <w:r>
        <w:t xml:space="preserve"> (FTB)</w:t>
      </w:r>
      <w:bookmarkEnd w:id="353"/>
      <w:bookmarkEnd w:id="354"/>
      <w:bookmarkEnd w:id="355"/>
    </w:p>
    <w:p w:rsidR="009F1454" w:rsidP="003C48CD" w:rsidRDefault="003C48CD" w14:paraId="018CC213" w14:textId="77777777">
      <w:r w:rsidRPr="007E65ED">
        <w:rPr>
          <w:rFonts w:cs="Arial"/>
          <w:szCs w:val="20"/>
        </w:rPr>
        <w:t>[If only one item chosen on N20BSRVUSE] </w:t>
      </w:r>
    </w:p>
    <w:p w:rsidR="009F1454" w:rsidP="003C48CD" w:rsidRDefault="003C48CD" w14:paraId="243A22ED" w14:textId="32A51113">
      <w:r>
        <w:rPr>
          <w:rFonts w:cs="Arial"/>
          <w:szCs w:val="20"/>
        </w:rPr>
        <w:t xml:space="preserve">How important [{if </w:t>
      </w:r>
      <w:r w:rsidR="00D0635F">
        <w:rPr>
          <w:rFonts w:cs="Arial"/>
          <w:szCs w:val="20"/>
        </w:rPr>
        <w:t>[currently enrolled]</w:t>
      </w:r>
      <w:r>
        <w:rPr>
          <w:rFonts w:cs="Arial"/>
          <w:szCs w:val="20"/>
        </w:rPr>
        <w:t xml:space="preserve"> = 1} is {else} was] this service in your decision to stay in school?</w:t>
      </w:r>
    </w:p>
    <w:p w:rsidR="009F1454" w:rsidP="003C48CD" w:rsidRDefault="003C48CD" w14:paraId="1E75B25B" w14:textId="77777777">
      <w:r>
        <w:rPr>
          <w:rFonts w:cs="Arial"/>
          <w:szCs w:val="20"/>
        </w:rPr>
        <w:t>[else] </w:t>
      </w:r>
    </w:p>
    <w:p w:rsidR="009F1454" w:rsidP="003C48CD" w:rsidRDefault="003C48CD" w14:paraId="42224705" w14:textId="77777777">
      <w:r>
        <w:rPr>
          <w:rFonts w:cs="Arial"/>
          <w:szCs w:val="20"/>
        </w:rPr>
        <w:t xml:space="preserve">How important [{if </w:t>
      </w:r>
      <w:r w:rsidR="00D0635F">
        <w:rPr>
          <w:rFonts w:cs="Arial"/>
          <w:szCs w:val="20"/>
        </w:rPr>
        <w:t>[currently enrolled]</w:t>
      </w:r>
      <w:r>
        <w:rPr>
          <w:rFonts w:cs="Arial"/>
          <w:szCs w:val="20"/>
        </w:rPr>
        <w:t xml:space="preserve"> = 1} are {else} were] each of these services in your decision to stay in school?</w:t>
      </w:r>
    </w:p>
    <w:p w:rsidR="003C48CD" w:rsidP="003C48CD" w:rsidRDefault="003C48CD" w14:paraId="7F3C21B2" w14:textId="194333AE">
      <w:r w:rsidRPr="007E65ED">
        <w:rPr>
          <w:rFonts w:cs="Arial"/>
          <w:szCs w:val="20"/>
        </w:rPr>
        <w:t>Academic advising or planning</w:t>
      </w:r>
    </w:p>
    <w:p w:rsidRPr="007E65ED" w:rsidR="003C48CD" w:rsidP="00CF6579" w:rsidRDefault="003C48CD" w14:paraId="40E5AB37" w14:textId="77777777">
      <w:pPr>
        <w:pStyle w:val="NoSpacing"/>
      </w:pPr>
      <w:r>
        <w:tab/>
      </w:r>
      <w:r w:rsidRPr="007E65ED">
        <w:t>1 = Not at all important</w:t>
      </w:r>
    </w:p>
    <w:p w:rsidR="003C48CD" w:rsidP="00CF6579" w:rsidRDefault="003C48CD" w14:paraId="45E63911" w14:textId="77777777">
      <w:pPr>
        <w:pStyle w:val="NoSpacing"/>
      </w:pPr>
      <w:r>
        <w:tab/>
      </w:r>
      <w:r w:rsidRPr="007E65ED">
        <w:t>2 = Somewhat important</w:t>
      </w:r>
    </w:p>
    <w:p w:rsidR="003C48CD" w:rsidP="00CF6579" w:rsidRDefault="003C48CD" w14:paraId="2C282415" w14:textId="77777777">
      <w:pPr>
        <w:pStyle w:val="NoSpacing"/>
      </w:pPr>
      <w:r>
        <w:tab/>
      </w:r>
      <w:r w:rsidRPr="007E65ED">
        <w:t>3 = Important</w:t>
      </w:r>
    </w:p>
    <w:p w:rsidR="003C48CD" w:rsidP="00CF6579" w:rsidRDefault="003C48CD" w14:paraId="1AFD0A7B" w14:textId="77777777">
      <w:pPr>
        <w:pStyle w:val="NoSpacing"/>
      </w:pPr>
      <w:r>
        <w:tab/>
      </w:r>
      <w:r w:rsidRPr="007E65ED">
        <w:t>4 = Very important</w:t>
      </w:r>
    </w:p>
    <w:p w:rsidR="003C48CD" w:rsidP="003C48CD" w:rsidRDefault="003C48CD" w14:paraId="7887C3C8" w14:textId="77777777">
      <w:r w:rsidRPr="007E65ED">
        <w:rPr>
          <w:rFonts w:cs="Arial"/>
          <w:szCs w:val="20"/>
        </w:rPr>
        <w:t>Career planning or job placement assistance</w:t>
      </w:r>
    </w:p>
    <w:p w:rsidRPr="007E65ED" w:rsidR="003C48CD" w:rsidP="00CF6579" w:rsidRDefault="003C48CD" w14:paraId="0B6ECB37" w14:textId="77777777">
      <w:pPr>
        <w:pStyle w:val="NoSpacing"/>
      </w:pPr>
      <w:r>
        <w:tab/>
      </w:r>
      <w:r w:rsidRPr="007E65ED">
        <w:t>1 = Not at all important</w:t>
      </w:r>
    </w:p>
    <w:p w:rsidR="003C48CD" w:rsidP="00CF6579" w:rsidRDefault="003C48CD" w14:paraId="3476C4B0" w14:textId="77777777">
      <w:pPr>
        <w:pStyle w:val="NoSpacing"/>
      </w:pPr>
      <w:r>
        <w:tab/>
      </w:r>
      <w:r w:rsidRPr="007E65ED">
        <w:t>2 = Somewhat important</w:t>
      </w:r>
    </w:p>
    <w:p w:rsidR="003C48CD" w:rsidP="00CF6579" w:rsidRDefault="003C48CD" w14:paraId="4B646742" w14:textId="77777777">
      <w:pPr>
        <w:pStyle w:val="NoSpacing"/>
      </w:pPr>
      <w:r>
        <w:tab/>
      </w:r>
      <w:r w:rsidRPr="007E65ED">
        <w:t>3 = Important</w:t>
      </w:r>
    </w:p>
    <w:p w:rsidR="003C48CD" w:rsidP="00CF6579" w:rsidRDefault="003C48CD" w14:paraId="65DA2837" w14:textId="77777777">
      <w:pPr>
        <w:pStyle w:val="NoSpacing"/>
      </w:pPr>
      <w:r>
        <w:tab/>
      </w:r>
      <w:r w:rsidRPr="007E65ED">
        <w:t>4 = Very important</w:t>
      </w:r>
    </w:p>
    <w:p w:rsidR="003C48CD" w:rsidP="003C48CD" w:rsidRDefault="003C48CD" w14:paraId="7D45ACA1" w14:textId="77777777">
      <w:r w:rsidRPr="007E65ED">
        <w:rPr>
          <w:rFonts w:cs="Arial"/>
          <w:szCs w:val="20"/>
        </w:rPr>
        <w:t>Peer or other tutoring or skills lab (e.g., writing, math, etc.)</w:t>
      </w:r>
    </w:p>
    <w:p w:rsidRPr="007E65ED" w:rsidR="003C48CD" w:rsidP="00CF6579" w:rsidRDefault="003C48CD" w14:paraId="74FC96D8" w14:textId="77777777">
      <w:pPr>
        <w:pStyle w:val="NoSpacing"/>
      </w:pPr>
      <w:r>
        <w:tab/>
      </w:r>
      <w:r w:rsidRPr="007E65ED">
        <w:t>1 = Not at all important</w:t>
      </w:r>
    </w:p>
    <w:p w:rsidR="003C48CD" w:rsidP="00CF6579" w:rsidRDefault="003C48CD" w14:paraId="1933CE23" w14:textId="77777777">
      <w:pPr>
        <w:pStyle w:val="NoSpacing"/>
      </w:pPr>
      <w:r>
        <w:tab/>
      </w:r>
      <w:r w:rsidRPr="007E65ED">
        <w:t>2 = Somewhat important</w:t>
      </w:r>
    </w:p>
    <w:p w:rsidR="003C48CD" w:rsidP="00CF6579" w:rsidRDefault="003C48CD" w14:paraId="7377DD51" w14:textId="77777777">
      <w:pPr>
        <w:pStyle w:val="NoSpacing"/>
      </w:pPr>
      <w:r>
        <w:tab/>
      </w:r>
      <w:r w:rsidRPr="007E65ED">
        <w:t>3 = Important</w:t>
      </w:r>
    </w:p>
    <w:p w:rsidR="003C48CD" w:rsidP="00CF6579" w:rsidRDefault="003C48CD" w14:paraId="58726D00" w14:textId="77777777">
      <w:pPr>
        <w:pStyle w:val="NoSpacing"/>
      </w:pPr>
      <w:r>
        <w:tab/>
      </w:r>
      <w:r w:rsidRPr="007E65ED">
        <w:t>4 = Very important</w:t>
      </w:r>
    </w:p>
    <w:p w:rsidR="003C48CD" w:rsidP="003C48CD" w:rsidRDefault="003C48CD" w14:paraId="38CC8D84" w14:textId="77777777">
      <w:r w:rsidRPr="007E65ED">
        <w:rPr>
          <w:rFonts w:cs="Arial"/>
          <w:szCs w:val="20"/>
        </w:rPr>
        <w:t>Child care</w:t>
      </w:r>
    </w:p>
    <w:p w:rsidRPr="007E65ED" w:rsidR="003C48CD" w:rsidP="00CF6579" w:rsidRDefault="003C48CD" w14:paraId="1A5DC5BD" w14:textId="77777777">
      <w:pPr>
        <w:pStyle w:val="NoSpacing"/>
      </w:pPr>
      <w:r>
        <w:tab/>
      </w:r>
      <w:r w:rsidRPr="007E65ED">
        <w:t>1 = Not at all important</w:t>
      </w:r>
    </w:p>
    <w:p w:rsidR="003C48CD" w:rsidP="00CF6579" w:rsidRDefault="003C48CD" w14:paraId="1A77B3C3" w14:textId="77777777">
      <w:pPr>
        <w:pStyle w:val="NoSpacing"/>
      </w:pPr>
      <w:r>
        <w:tab/>
      </w:r>
      <w:r w:rsidRPr="007E65ED">
        <w:t>2 = Somewhat important</w:t>
      </w:r>
    </w:p>
    <w:p w:rsidR="003C48CD" w:rsidP="00CF6579" w:rsidRDefault="003C48CD" w14:paraId="7D37F9FB" w14:textId="77777777">
      <w:pPr>
        <w:pStyle w:val="NoSpacing"/>
      </w:pPr>
      <w:r>
        <w:tab/>
      </w:r>
      <w:r w:rsidRPr="007E65ED">
        <w:t>3 = Important</w:t>
      </w:r>
    </w:p>
    <w:p w:rsidR="003C48CD" w:rsidP="00CF6579" w:rsidRDefault="003C48CD" w14:paraId="677E1096" w14:textId="77777777">
      <w:pPr>
        <w:pStyle w:val="NoSpacing"/>
      </w:pPr>
      <w:r>
        <w:tab/>
      </w:r>
      <w:r w:rsidRPr="007E65ED">
        <w:t>4 = Very important</w:t>
      </w:r>
    </w:p>
    <w:p w:rsidR="003C48CD" w:rsidP="003C48CD" w:rsidRDefault="003C48CD" w14:paraId="6A4F34D0" w14:textId="77777777">
      <w:r w:rsidRPr="007E65ED">
        <w:rPr>
          <w:rFonts w:cs="Arial"/>
          <w:szCs w:val="20"/>
        </w:rPr>
        <w:t>Financial aid counseling or advice</w:t>
      </w:r>
    </w:p>
    <w:p w:rsidRPr="007E65ED" w:rsidR="003C48CD" w:rsidP="00CF6579" w:rsidRDefault="003C48CD" w14:paraId="7BAA0619" w14:textId="77777777">
      <w:pPr>
        <w:pStyle w:val="NoSpacing"/>
      </w:pPr>
      <w:r>
        <w:tab/>
      </w:r>
      <w:r w:rsidRPr="007E65ED">
        <w:t>1 = Not at all important</w:t>
      </w:r>
    </w:p>
    <w:p w:rsidR="003C48CD" w:rsidP="00CF6579" w:rsidRDefault="003C48CD" w14:paraId="44B8D48F" w14:textId="77777777">
      <w:pPr>
        <w:pStyle w:val="NoSpacing"/>
      </w:pPr>
      <w:r>
        <w:tab/>
      </w:r>
      <w:r w:rsidRPr="007E65ED">
        <w:t>2 = Somewhat important</w:t>
      </w:r>
    </w:p>
    <w:p w:rsidR="003C48CD" w:rsidP="00CF6579" w:rsidRDefault="003C48CD" w14:paraId="01BF45F3" w14:textId="77777777">
      <w:pPr>
        <w:pStyle w:val="NoSpacing"/>
      </w:pPr>
      <w:r>
        <w:tab/>
      </w:r>
      <w:r w:rsidRPr="007E65ED">
        <w:t>3 = Important</w:t>
      </w:r>
    </w:p>
    <w:p w:rsidR="003C48CD" w:rsidP="00CF6579" w:rsidRDefault="003C48CD" w14:paraId="21EB2025" w14:textId="77777777">
      <w:pPr>
        <w:pStyle w:val="NoSpacing"/>
      </w:pPr>
      <w:r>
        <w:tab/>
      </w:r>
      <w:r w:rsidRPr="007E65ED">
        <w:t>4 = Very important</w:t>
      </w:r>
    </w:p>
    <w:p w:rsidR="003C48CD" w:rsidP="003C48CD" w:rsidRDefault="003C48CD" w14:paraId="543CED01" w14:textId="77777777">
      <w:r w:rsidRPr="007E65ED">
        <w:rPr>
          <w:rFonts w:cs="Arial"/>
          <w:szCs w:val="20"/>
        </w:rPr>
        <w:t>Transfer advising and planning</w:t>
      </w:r>
    </w:p>
    <w:p w:rsidRPr="007E65ED" w:rsidR="003C48CD" w:rsidP="00CF6579" w:rsidRDefault="003C48CD" w14:paraId="405D2DBC" w14:textId="77777777">
      <w:pPr>
        <w:pStyle w:val="NoSpacing"/>
      </w:pPr>
      <w:r>
        <w:tab/>
      </w:r>
      <w:r w:rsidRPr="007E65ED">
        <w:t>1 = Not at all important</w:t>
      </w:r>
    </w:p>
    <w:p w:rsidR="003C48CD" w:rsidP="00CF6579" w:rsidRDefault="003C48CD" w14:paraId="51B04E20" w14:textId="77777777">
      <w:pPr>
        <w:pStyle w:val="NoSpacing"/>
      </w:pPr>
      <w:r>
        <w:tab/>
      </w:r>
      <w:r w:rsidRPr="007E65ED">
        <w:t>2 = Somewhat important</w:t>
      </w:r>
    </w:p>
    <w:p w:rsidR="003C48CD" w:rsidP="00CF6579" w:rsidRDefault="003C48CD" w14:paraId="73B210BE" w14:textId="77777777">
      <w:pPr>
        <w:pStyle w:val="NoSpacing"/>
      </w:pPr>
      <w:r>
        <w:tab/>
      </w:r>
      <w:r w:rsidRPr="007E65ED">
        <w:t>3 = Important</w:t>
      </w:r>
    </w:p>
    <w:p w:rsidR="003C48CD" w:rsidP="00CF6579" w:rsidRDefault="003C48CD" w14:paraId="1139312D" w14:textId="77777777">
      <w:pPr>
        <w:pStyle w:val="NoSpacing"/>
      </w:pPr>
      <w:r>
        <w:tab/>
      </w:r>
      <w:r w:rsidRPr="007E65ED">
        <w:t>4 = Very important</w:t>
      </w:r>
    </w:p>
    <w:p w:rsidR="003C48CD" w:rsidP="003C48CD" w:rsidRDefault="003C48CD" w14:paraId="5A205168" w14:textId="77777777">
      <w:r w:rsidRPr="007E65ED">
        <w:rPr>
          <w:rFonts w:cs="Arial"/>
          <w:szCs w:val="20"/>
        </w:rPr>
        <w:t>Services for students with disabilities</w:t>
      </w:r>
    </w:p>
    <w:p w:rsidRPr="007E65ED" w:rsidR="003C48CD" w:rsidP="00CF6579" w:rsidRDefault="003C48CD" w14:paraId="24DFD641" w14:textId="77777777">
      <w:pPr>
        <w:pStyle w:val="NoSpacing"/>
      </w:pPr>
      <w:r>
        <w:tab/>
      </w:r>
      <w:r w:rsidRPr="007E65ED">
        <w:t>1 = Not at all important</w:t>
      </w:r>
    </w:p>
    <w:p w:rsidR="003C48CD" w:rsidP="00CF6579" w:rsidRDefault="003C48CD" w14:paraId="3A2B3C6D" w14:textId="77777777">
      <w:pPr>
        <w:pStyle w:val="NoSpacing"/>
      </w:pPr>
      <w:r>
        <w:tab/>
      </w:r>
      <w:r w:rsidRPr="007E65ED">
        <w:t>2 = Somewhat important</w:t>
      </w:r>
    </w:p>
    <w:p w:rsidR="003C48CD" w:rsidP="00CF6579" w:rsidRDefault="003C48CD" w14:paraId="27BA0002" w14:textId="77777777">
      <w:pPr>
        <w:pStyle w:val="NoSpacing"/>
      </w:pPr>
      <w:r>
        <w:tab/>
      </w:r>
      <w:r w:rsidRPr="007E65ED">
        <w:t>3 = Important</w:t>
      </w:r>
    </w:p>
    <w:p w:rsidR="003C48CD" w:rsidP="00CF6579" w:rsidRDefault="003C48CD" w14:paraId="259F2179" w14:textId="77777777">
      <w:pPr>
        <w:pStyle w:val="NoSpacing"/>
      </w:pPr>
      <w:r>
        <w:tab/>
      </w:r>
      <w:r w:rsidRPr="007E65ED">
        <w:t>4 = Very important</w:t>
      </w:r>
    </w:p>
    <w:p w:rsidR="003C48CD" w:rsidP="003C48CD" w:rsidRDefault="003C48CD" w14:paraId="64D3E324" w14:textId="77777777">
      <w:r w:rsidRPr="007E65ED">
        <w:rPr>
          <w:rFonts w:cs="Arial"/>
          <w:szCs w:val="20"/>
        </w:rPr>
        <w:t>Services for active military or veterans</w:t>
      </w:r>
    </w:p>
    <w:p w:rsidRPr="007E65ED" w:rsidR="003C48CD" w:rsidP="00CF6579" w:rsidRDefault="003C48CD" w14:paraId="2FBDC128" w14:textId="77777777">
      <w:pPr>
        <w:pStyle w:val="NoSpacing"/>
      </w:pPr>
      <w:r>
        <w:tab/>
      </w:r>
      <w:r w:rsidRPr="007E65ED">
        <w:t>1 = Not at all important</w:t>
      </w:r>
    </w:p>
    <w:p w:rsidR="003C48CD" w:rsidP="00CF6579" w:rsidRDefault="003C48CD" w14:paraId="1DA7F6A5" w14:textId="77777777">
      <w:pPr>
        <w:pStyle w:val="NoSpacing"/>
      </w:pPr>
      <w:r>
        <w:tab/>
      </w:r>
      <w:r w:rsidRPr="007E65ED">
        <w:t>2 = Somewhat important</w:t>
      </w:r>
    </w:p>
    <w:p w:rsidR="003C48CD" w:rsidP="00CF6579" w:rsidRDefault="003C48CD" w14:paraId="4FADECFC" w14:textId="77777777">
      <w:pPr>
        <w:pStyle w:val="NoSpacing"/>
      </w:pPr>
      <w:r>
        <w:tab/>
      </w:r>
      <w:r w:rsidRPr="007E65ED">
        <w:t>3 = Important</w:t>
      </w:r>
    </w:p>
    <w:p w:rsidR="003C48CD" w:rsidP="00CF6579" w:rsidRDefault="003C48CD" w14:paraId="5E695F9A" w14:textId="77777777">
      <w:pPr>
        <w:pStyle w:val="NoSpacing"/>
      </w:pPr>
      <w:r>
        <w:tab/>
      </w:r>
      <w:r w:rsidRPr="007E65ED">
        <w:t>4 = Very important</w:t>
      </w:r>
    </w:p>
    <w:p w:rsidR="003C48CD" w:rsidP="003C48CD" w:rsidRDefault="003C48CD" w14:paraId="0B8591E8" w14:textId="77777777">
      <w:r w:rsidRPr="007E65ED">
        <w:rPr>
          <w:rFonts w:cs="Arial"/>
          <w:szCs w:val="20"/>
        </w:rPr>
        <w:t>Health center and services</w:t>
      </w:r>
    </w:p>
    <w:p w:rsidRPr="007E65ED" w:rsidR="003C48CD" w:rsidP="00CF6579" w:rsidRDefault="003C48CD" w14:paraId="1E3B2788" w14:textId="77777777">
      <w:pPr>
        <w:pStyle w:val="NoSpacing"/>
      </w:pPr>
      <w:r>
        <w:tab/>
      </w:r>
      <w:r w:rsidRPr="007E65ED">
        <w:t>1 = Not at all important</w:t>
      </w:r>
    </w:p>
    <w:p w:rsidR="003C48CD" w:rsidP="00CF6579" w:rsidRDefault="003C48CD" w14:paraId="5E68535D" w14:textId="77777777">
      <w:pPr>
        <w:pStyle w:val="NoSpacing"/>
      </w:pPr>
      <w:r>
        <w:tab/>
      </w:r>
      <w:r w:rsidRPr="007E65ED">
        <w:t>2 = Somewhat important</w:t>
      </w:r>
    </w:p>
    <w:p w:rsidR="003C48CD" w:rsidP="00CF6579" w:rsidRDefault="003C48CD" w14:paraId="6352F126" w14:textId="77777777">
      <w:pPr>
        <w:pStyle w:val="NoSpacing"/>
      </w:pPr>
      <w:r>
        <w:tab/>
      </w:r>
      <w:r w:rsidRPr="007E65ED">
        <w:t>3 = Important</w:t>
      </w:r>
    </w:p>
    <w:p w:rsidR="003C48CD" w:rsidP="00CF6579" w:rsidRDefault="003C48CD" w14:paraId="7FFA1AE3" w14:textId="77777777">
      <w:pPr>
        <w:pStyle w:val="NoSpacing"/>
      </w:pPr>
      <w:r>
        <w:tab/>
      </w:r>
      <w:r w:rsidRPr="007E65ED">
        <w:t>4 = Very important</w:t>
      </w:r>
    </w:p>
    <w:p w:rsidR="003C48CD" w:rsidP="003C48CD" w:rsidRDefault="003C48CD" w14:paraId="38E67FBC" w14:textId="77777777">
      <w:r w:rsidRPr="007E65ED">
        <w:rPr>
          <w:rFonts w:cs="Arial"/>
          <w:szCs w:val="20"/>
        </w:rPr>
        <w:t>Psychological or mental health services</w:t>
      </w:r>
    </w:p>
    <w:p w:rsidRPr="007E65ED" w:rsidR="003C48CD" w:rsidP="00CF6579" w:rsidRDefault="003C48CD" w14:paraId="7DBF2024" w14:textId="77777777">
      <w:pPr>
        <w:pStyle w:val="NoSpacing"/>
      </w:pPr>
      <w:r>
        <w:tab/>
      </w:r>
      <w:r w:rsidRPr="007E65ED">
        <w:t>1 = Not at all important</w:t>
      </w:r>
    </w:p>
    <w:p w:rsidR="003C48CD" w:rsidP="00CF6579" w:rsidRDefault="003C48CD" w14:paraId="284104E8" w14:textId="77777777">
      <w:pPr>
        <w:pStyle w:val="NoSpacing"/>
      </w:pPr>
      <w:r>
        <w:tab/>
      </w:r>
      <w:r w:rsidRPr="007E65ED">
        <w:t>2 = Somewhat important</w:t>
      </w:r>
    </w:p>
    <w:p w:rsidR="003C48CD" w:rsidP="00CF6579" w:rsidRDefault="003C48CD" w14:paraId="61660D9F" w14:textId="77777777">
      <w:pPr>
        <w:pStyle w:val="NoSpacing"/>
      </w:pPr>
      <w:r>
        <w:tab/>
      </w:r>
      <w:r w:rsidRPr="007E65ED">
        <w:t>3 = Important</w:t>
      </w:r>
    </w:p>
    <w:p w:rsidR="003C48CD" w:rsidP="00CF6579" w:rsidRDefault="003C48CD" w14:paraId="232588B2" w14:textId="77777777">
      <w:pPr>
        <w:pStyle w:val="NoSpacing"/>
      </w:pPr>
      <w:r>
        <w:tab/>
      </w:r>
      <w:r w:rsidRPr="007E65ED">
        <w:t>4 = Very important</w:t>
      </w:r>
    </w:p>
    <w:p w:rsidR="003C48CD" w:rsidP="003C48CD" w:rsidRDefault="003C48CD" w14:paraId="71F9D8C5" w14:textId="77777777">
      <w:r w:rsidRPr="007E65ED">
        <w:rPr>
          <w:rFonts w:cs="Arial"/>
          <w:szCs w:val="20"/>
        </w:rPr>
        <w:t>Campus security or campus police</w:t>
      </w:r>
    </w:p>
    <w:p w:rsidRPr="007E65ED" w:rsidR="003C48CD" w:rsidP="00CF6579" w:rsidRDefault="003C48CD" w14:paraId="18FE020B" w14:textId="77777777">
      <w:pPr>
        <w:pStyle w:val="NoSpacing"/>
      </w:pPr>
      <w:r>
        <w:tab/>
      </w:r>
      <w:r w:rsidRPr="007E65ED">
        <w:t>1 = Not at all important</w:t>
      </w:r>
    </w:p>
    <w:p w:rsidR="003C48CD" w:rsidP="00CF6579" w:rsidRDefault="003C48CD" w14:paraId="63A118DD" w14:textId="77777777">
      <w:pPr>
        <w:pStyle w:val="NoSpacing"/>
      </w:pPr>
      <w:r>
        <w:tab/>
      </w:r>
      <w:r w:rsidRPr="007E65ED">
        <w:t>2 = Somewhat important</w:t>
      </w:r>
    </w:p>
    <w:p w:rsidR="003C48CD" w:rsidP="00CF6579" w:rsidRDefault="003C48CD" w14:paraId="3643D151" w14:textId="77777777">
      <w:pPr>
        <w:pStyle w:val="NoSpacing"/>
      </w:pPr>
      <w:r>
        <w:tab/>
      </w:r>
      <w:r w:rsidRPr="007E65ED">
        <w:t>3 = Important</w:t>
      </w:r>
    </w:p>
    <w:p w:rsidR="003C48CD" w:rsidP="00CF6579" w:rsidRDefault="003C48CD" w14:paraId="62C1F401" w14:textId="77777777">
      <w:pPr>
        <w:pStyle w:val="NoSpacing"/>
      </w:pPr>
      <w:r>
        <w:tab/>
      </w:r>
      <w:r w:rsidRPr="007E65ED">
        <w:t>4 = Very important</w:t>
      </w:r>
    </w:p>
    <w:p w:rsidR="003C48CD" w:rsidP="003C48CD" w:rsidRDefault="003C48CD" w14:paraId="45BAB390" w14:textId="77777777">
      <w:r w:rsidRPr="007E65ED">
        <w:rPr>
          <w:rFonts w:cs="Arial"/>
          <w:szCs w:val="20"/>
        </w:rPr>
        <w:t>Diversity or multicultural student services</w:t>
      </w:r>
    </w:p>
    <w:p w:rsidRPr="007E65ED" w:rsidR="003C48CD" w:rsidP="00CF6579" w:rsidRDefault="003C48CD" w14:paraId="2687760D" w14:textId="77777777">
      <w:pPr>
        <w:pStyle w:val="NoSpacing"/>
      </w:pPr>
      <w:r>
        <w:tab/>
      </w:r>
      <w:r w:rsidRPr="007E65ED">
        <w:t>1 = Not at all important</w:t>
      </w:r>
    </w:p>
    <w:p w:rsidR="003C48CD" w:rsidP="00CF6579" w:rsidRDefault="003C48CD" w14:paraId="35C8A94A" w14:textId="77777777">
      <w:pPr>
        <w:pStyle w:val="NoSpacing"/>
      </w:pPr>
      <w:r>
        <w:tab/>
      </w:r>
      <w:r w:rsidRPr="007E65ED">
        <w:t>2 = Somewhat important</w:t>
      </w:r>
    </w:p>
    <w:p w:rsidR="003C48CD" w:rsidP="00CF6579" w:rsidRDefault="003C48CD" w14:paraId="6E134A2E" w14:textId="77777777">
      <w:pPr>
        <w:pStyle w:val="NoSpacing"/>
      </w:pPr>
      <w:r>
        <w:tab/>
      </w:r>
      <w:r w:rsidRPr="007E65ED">
        <w:t>3 = Important</w:t>
      </w:r>
    </w:p>
    <w:p w:rsidR="003C48CD" w:rsidP="00CF6579" w:rsidRDefault="003C48CD" w14:paraId="7511BFCB" w14:textId="638F62FA">
      <w:pPr>
        <w:pStyle w:val="NoSpacing"/>
      </w:pPr>
      <w:r>
        <w:tab/>
      </w:r>
      <w:r w:rsidRPr="007E65ED">
        <w:t>4 = Very important</w:t>
      </w:r>
    </w:p>
    <w:p w:rsidR="009F1454" w:rsidP="003C48CD" w:rsidRDefault="003C48CD" w14:paraId="25F3ABCB" w14:textId="77777777">
      <w:pPr>
        <w:rPr>
          <w:rFonts w:cs="Arial"/>
          <w:szCs w:val="20"/>
        </w:rPr>
      </w:pPr>
      <w:r w:rsidRPr="007E65ED">
        <w:rPr>
          <w:rFonts w:cs="Arial"/>
          <w:b/>
          <w:bCs/>
          <w:szCs w:val="20"/>
        </w:rPr>
        <w:t>H</w:t>
      </w:r>
      <w:r>
        <w:rPr>
          <w:rFonts w:cs="Arial"/>
          <w:b/>
          <w:bCs/>
          <w:szCs w:val="20"/>
        </w:rPr>
        <w:t>e</w:t>
      </w:r>
      <w:r w:rsidRPr="007E65ED">
        <w:rPr>
          <w:rFonts w:cs="Arial"/>
          <w:b/>
          <w:bCs/>
          <w:szCs w:val="20"/>
        </w:rPr>
        <w:t>lp Text:</w:t>
      </w:r>
      <w:r w:rsidRPr="007E65ED">
        <w:rPr>
          <w:rFonts w:cs="Arial"/>
          <w:szCs w:val="20"/>
        </w:rPr>
        <w:t xml:space="preserve"> For each service listed, indicate how important that particular service was in your decision to stay in school.</w:t>
      </w:r>
    </w:p>
    <w:p w:rsidRPr="007E65ED" w:rsidR="003C48CD" w:rsidP="003C48CD" w:rsidRDefault="003C48CD" w14:paraId="15B657BA" w14:textId="380B561F">
      <w:pPr>
        <w:pStyle w:val="Heading1"/>
      </w:pPr>
      <w:bookmarkStart w:name="_Toc11389863" w:id="356"/>
      <w:bookmarkStart w:name="_Toc26966846" w:id="357"/>
      <w:bookmarkStart w:name="_Toc36727698" w:id="358"/>
      <w:r w:rsidRPr="00A3236D">
        <w:t>N20BNPATND</w:t>
      </w:r>
      <w:r>
        <w:t xml:space="preserve"> (FTB)</w:t>
      </w:r>
      <w:bookmarkEnd w:id="356"/>
      <w:bookmarkEnd w:id="357"/>
      <w:bookmarkEnd w:id="358"/>
    </w:p>
    <w:p w:rsidR="009F1454" w:rsidP="003C48CD" w:rsidRDefault="003C48CD" w14:paraId="510E3C1B" w14:textId="77777777">
      <w:r w:rsidRPr="007E65ED">
        <w:rPr>
          <w:rFonts w:cs="Arial"/>
          <w:szCs w:val="20"/>
        </w:rPr>
        <w:t>If you could start your education over, would you begin at [</w:t>
      </w:r>
      <w:r w:rsidR="00D0635F">
        <w:rPr>
          <w:rFonts w:cs="Arial"/>
          <w:szCs w:val="20"/>
        </w:rPr>
        <w:t>NPSAS institution</w:t>
      </w:r>
      <w:r w:rsidRPr="007E65ED">
        <w:rPr>
          <w:rFonts w:cs="Arial"/>
          <w:szCs w:val="20"/>
        </w:rPr>
        <w:t>] again?</w:t>
      </w:r>
    </w:p>
    <w:p w:rsidRPr="007E65ED" w:rsidR="003C48CD" w:rsidP="00CF6579" w:rsidRDefault="003C48CD" w14:paraId="53F56C38" w14:textId="4C46BEB0">
      <w:pPr>
        <w:pStyle w:val="NoSpacing"/>
      </w:pPr>
      <w:r>
        <w:tab/>
      </w:r>
      <w:r w:rsidRPr="007E65ED">
        <w:t>1 = Yes</w:t>
      </w:r>
    </w:p>
    <w:p w:rsidR="003C48CD" w:rsidP="00CF6579" w:rsidRDefault="003C48CD" w14:paraId="094575B1" w14:textId="77777777">
      <w:pPr>
        <w:pStyle w:val="NoSpacing"/>
      </w:pPr>
      <w:r>
        <w:tab/>
      </w:r>
      <w:r w:rsidRPr="007E65ED">
        <w:t>0 = No</w:t>
      </w:r>
    </w:p>
    <w:p w:rsidR="009F1454" w:rsidP="003C48CD" w:rsidRDefault="003C48CD" w14:paraId="5C19467A" w14:textId="77777777">
      <w:pPr>
        <w:rPr>
          <w:rFonts w:cs="Arial"/>
          <w:szCs w:val="20"/>
        </w:rPr>
      </w:pPr>
      <w:r w:rsidRPr="007E65ED">
        <w:rPr>
          <w:rFonts w:cs="Arial"/>
          <w:b/>
          <w:bCs/>
          <w:szCs w:val="20"/>
        </w:rPr>
        <w:t>Help Text:</w:t>
      </w:r>
      <w:r w:rsidRPr="007E65ED">
        <w:rPr>
          <w:rFonts w:cs="Arial"/>
          <w:szCs w:val="20"/>
        </w:rPr>
        <w:t xml:space="preserve"> Think about your experience so far at [</w:t>
      </w:r>
      <w:r w:rsidR="00D0635F">
        <w:rPr>
          <w:rFonts w:cs="Arial"/>
          <w:szCs w:val="20"/>
        </w:rPr>
        <w:t>NPSAS institution</w:t>
      </w:r>
      <w:r w:rsidRPr="007E65ED">
        <w:rPr>
          <w:rFonts w:cs="Arial"/>
          <w:szCs w:val="20"/>
        </w:rPr>
        <w:t>] when answering this question. </w:t>
      </w:r>
    </w:p>
    <w:p w:rsidRPr="007E65ED" w:rsidR="003C48CD" w:rsidP="003C48CD" w:rsidRDefault="003C48CD" w14:paraId="5DE37DED" w14:textId="2A24AD4E">
      <w:pPr>
        <w:pStyle w:val="Heading1"/>
      </w:pPr>
      <w:bookmarkStart w:name="_Toc11389864" w:id="359"/>
      <w:bookmarkStart w:name="_Toc26966847" w:id="360"/>
      <w:bookmarkStart w:name="_Toc36727699" w:id="361"/>
      <w:r w:rsidRPr="00A3236D">
        <w:t>N20BNUMAPP</w:t>
      </w:r>
      <w:r>
        <w:t xml:space="preserve"> (FTB) (ABBREV)</w:t>
      </w:r>
      <w:bookmarkEnd w:id="359"/>
      <w:bookmarkEnd w:id="360"/>
      <w:bookmarkEnd w:id="361"/>
    </w:p>
    <w:p w:rsidR="003C48CD" w:rsidP="003C48CD" w:rsidRDefault="003C48CD" w14:paraId="7B62E834" w14:textId="1AE41E9E">
      <w:r w:rsidRPr="007E65ED">
        <w:rPr>
          <w:rFonts w:cs="Arial"/>
          <w:szCs w:val="20"/>
        </w:rPr>
        <w:t>Other than [</w:t>
      </w:r>
      <w:r w:rsidR="00D0635F">
        <w:rPr>
          <w:rFonts w:cs="Arial"/>
          <w:szCs w:val="20"/>
        </w:rPr>
        <w:t>NPSAS institution</w:t>
      </w:r>
      <w:r w:rsidRPr="007E65ED">
        <w:rPr>
          <w:rFonts w:cs="Arial"/>
          <w:szCs w:val="20"/>
        </w:rPr>
        <w:t>], how many colleges, universities, and trade schools did you apply to?</w:t>
      </w:r>
    </w:p>
    <w:p w:rsidR="003C48CD" w:rsidP="003C48CD" w:rsidRDefault="003C48CD" w14:paraId="1C72FD71" w14:textId="77777777">
      <w:r w:rsidRPr="007E65ED">
        <w:rPr>
          <w:rFonts w:cs="Arial"/>
          <w:szCs w:val="20"/>
        </w:rPr>
        <w:t> school(s)</w:t>
      </w:r>
    </w:p>
    <w:p w:rsidR="003C48CD" w:rsidP="003C48CD" w:rsidRDefault="003C48CD" w14:paraId="5AB7780E" w14:textId="77777777">
      <w:r>
        <w:tab/>
      </w:r>
      <w:r w:rsidRPr="00A257B1">
        <w:rPr>
          <w:rFonts w:cs="Arial"/>
          <w:szCs w:val="20"/>
        </w:rPr>
        <w:t>_______ (number of schools)</w:t>
      </w:r>
    </w:p>
    <w:p w:rsidRPr="007E65ED" w:rsidR="003C48CD" w:rsidP="003C48CD" w:rsidRDefault="003C48CD" w14:paraId="4B85A441" w14:textId="4614FA7D">
      <w:pPr>
        <w:ind w:firstLine="720"/>
        <w:rPr>
          <w:rFonts w:cs="Arial"/>
          <w:szCs w:val="20"/>
        </w:rPr>
      </w:pPr>
      <w:r w:rsidRPr="007E65ED">
        <w:rPr>
          <w:rFonts w:cs="Arial"/>
          <w:szCs w:val="20"/>
        </w:rPr>
        <w:t>Only applied to [</w:t>
      </w:r>
      <w:r w:rsidR="00D0635F">
        <w:rPr>
          <w:rFonts w:cs="Arial"/>
          <w:szCs w:val="20"/>
        </w:rPr>
        <w:t>NPSAS institution</w:t>
      </w:r>
      <w:r w:rsidRPr="007E65ED">
        <w:rPr>
          <w:rFonts w:cs="Arial"/>
          <w:szCs w:val="20"/>
        </w:rPr>
        <w:t>]</w:t>
      </w:r>
    </w:p>
    <w:p w:rsidR="009F1454" w:rsidP="003C48CD" w:rsidRDefault="003C48CD" w14:paraId="0937CC7D" w14:textId="77777777">
      <w:pPr>
        <w:rPr>
          <w:rFonts w:cs="Arial"/>
          <w:szCs w:val="20"/>
        </w:rPr>
      </w:pPr>
      <w:r w:rsidRPr="007E65ED">
        <w:rPr>
          <w:rFonts w:cs="Arial"/>
          <w:b/>
          <w:bCs/>
          <w:szCs w:val="20"/>
        </w:rPr>
        <w:t>Help Text:</w:t>
      </w:r>
      <w:r w:rsidRPr="007E65ED">
        <w:rPr>
          <w:rFonts w:cs="Arial"/>
          <w:szCs w:val="20"/>
        </w:rPr>
        <w:t xml:space="preserve"> Please indicate the number of schools you applied to while applying to college. If [</w:t>
      </w:r>
      <w:r w:rsidR="00D0635F">
        <w:rPr>
          <w:rFonts w:cs="Arial"/>
          <w:szCs w:val="20"/>
        </w:rPr>
        <w:t>NPSAS institution</w:t>
      </w:r>
      <w:r w:rsidRPr="007E65ED">
        <w:rPr>
          <w:rFonts w:cs="Arial"/>
          <w:szCs w:val="20"/>
        </w:rPr>
        <w:t xml:space="preserve">] was the only college you applied to, please select the </w:t>
      </w:r>
      <w:r w:rsidRPr="00A257B1">
        <w:rPr>
          <w:rFonts w:cs="Arial"/>
          <w:b/>
          <w:bCs/>
          <w:szCs w:val="20"/>
        </w:rPr>
        <w:t>Only applied to [</w:t>
      </w:r>
      <w:r w:rsidR="00D0635F">
        <w:rPr>
          <w:rFonts w:cs="Arial"/>
          <w:b/>
          <w:bCs/>
          <w:szCs w:val="20"/>
        </w:rPr>
        <w:t>NPSAS institution</w:t>
      </w:r>
      <w:r w:rsidRPr="00A257B1">
        <w:rPr>
          <w:rFonts w:cs="Arial"/>
          <w:b/>
          <w:bCs/>
          <w:szCs w:val="20"/>
        </w:rPr>
        <w:t>] checkbox</w:t>
      </w:r>
      <w:r w:rsidRPr="007E65ED">
        <w:rPr>
          <w:rFonts w:cs="Arial"/>
          <w:szCs w:val="20"/>
        </w:rPr>
        <w:t>. </w:t>
      </w:r>
    </w:p>
    <w:p w:rsidRPr="007E65ED" w:rsidR="003C48CD" w:rsidP="003C48CD" w:rsidRDefault="003C48CD" w14:paraId="44409E28" w14:textId="4A49B87F">
      <w:pPr>
        <w:pStyle w:val="Heading1"/>
      </w:pPr>
      <w:bookmarkStart w:name="_Toc11389865" w:id="362"/>
      <w:bookmarkStart w:name="_Toc26966848" w:id="363"/>
      <w:bookmarkStart w:name="_Toc36727700" w:id="364"/>
      <w:r w:rsidRPr="00A3236D">
        <w:t>N20BFIRST</w:t>
      </w:r>
      <w:r>
        <w:t xml:space="preserve"> (FTB)</w:t>
      </w:r>
      <w:bookmarkEnd w:id="362"/>
      <w:bookmarkEnd w:id="363"/>
      <w:bookmarkEnd w:id="364"/>
    </w:p>
    <w:p w:rsidR="009F1454" w:rsidP="003C48CD" w:rsidRDefault="003C48CD" w14:paraId="7146B7CF" w14:textId="77777777">
      <w:r w:rsidRPr="007E65ED">
        <w:rPr>
          <w:rFonts w:cs="Arial"/>
          <w:szCs w:val="20"/>
        </w:rPr>
        <w:t>Was [</w:t>
      </w:r>
      <w:r w:rsidR="00D0635F">
        <w:rPr>
          <w:rFonts w:cs="Arial"/>
          <w:szCs w:val="20"/>
        </w:rPr>
        <w:t>NPSAS institution</w:t>
      </w:r>
      <w:r w:rsidRPr="007E65ED">
        <w:rPr>
          <w:rFonts w:cs="Arial"/>
          <w:szCs w:val="20"/>
        </w:rPr>
        <w:t>] your first-choice college to attend?</w:t>
      </w:r>
    </w:p>
    <w:p w:rsidRPr="007E65ED" w:rsidR="003C48CD" w:rsidP="00CF6579" w:rsidRDefault="003C48CD" w14:paraId="61D8756C" w14:textId="0F1D4758">
      <w:pPr>
        <w:pStyle w:val="NoSpacing"/>
      </w:pPr>
      <w:r>
        <w:tab/>
      </w:r>
      <w:r w:rsidRPr="007E65ED">
        <w:t>1 = Yes</w:t>
      </w:r>
    </w:p>
    <w:p w:rsidR="009F1454" w:rsidP="00CF6579" w:rsidRDefault="003C48CD" w14:paraId="2E8D62CA" w14:textId="77777777">
      <w:pPr>
        <w:pStyle w:val="NoSpacing"/>
      </w:pPr>
      <w:r>
        <w:tab/>
      </w:r>
      <w:r w:rsidRPr="007E65ED">
        <w:t>0 = No</w:t>
      </w:r>
    </w:p>
    <w:p w:rsidR="009F1454" w:rsidP="003C48CD" w:rsidRDefault="003C48CD" w14:paraId="6D482AC8"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w:t>
      </w:r>
      <w:r w:rsidR="00D0635F">
        <w:rPr>
          <w:rFonts w:cs="Arial"/>
          <w:szCs w:val="20"/>
        </w:rPr>
        <w:t>NPSAS institution</w:t>
      </w:r>
      <w:r w:rsidRPr="007E65ED">
        <w:rPr>
          <w:rFonts w:cs="Arial"/>
          <w:szCs w:val="20"/>
        </w:rPr>
        <w:t>] was your first-choice college to attend. </w:t>
      </w:r>
    </w:p>
    <w:p w:rsidRPr="007E65ED" w:rsidR="003C48CD" w:rsidP="003C48CD" w:rsidRDefault="003C48CD" w14:paraId="53CF6965" w14:textId="0113BD0C">
      <w:pPr>
        <w:pStyle w:val="Heading1"/>
      </w:pPr>
      <w:bookmarkStart w:name="_Toc11389866" w:id="365"/>
      <w:bookmarkStart w:name="_Toc26966849" w:id="366"/>
      <w:bookmarkStart w:name="_Toc36727701" w:id="367"/>
      <w:r w:rsidRPr="00A3236D">
        <w:t>N20BTRNPLN</w:t>
      </w:r>
      <w:r>
        <w:t xml:space="preserve"> (FTB)</w:t>
      </w:r>
      <w:bookmarkEnd w:id="365"/>
      <w:bookmarkEnd w:id="366"/>
      <w:bookmarkEnd w:id="367"/>
    </w:p>
    <w:p w:rsidR="009F1454" w:rsidP="003C48CD" w:rsidRDefault="003C48CD" w14:paraId="3517F823" w14:textId="77777777">
      <w:r w:rsidRPr="007E65ED">
        <w:rPr>
          <w:rFonts w:cs="Arial"/>
          <w:szCs w:val="20"/>
        </w:rPr>
        <w:t>Do you plan to transfer from [</w:t>
      </w:r>
      <w:r w:rsidR="00D0635F">
        <w:rPr>
          <w:rFonts w:cs="Arial"/>
          <w:szCs w:val="20"/>
        </w:rPr>
        <w:t>NPSAS institution</w:t>
      </w:r>
      <w:r w:rsidRPr="007E65ED">
        <w:rPr>
          <w:rFonts w:cs="Arial"/>
          <w:szCs w:val="20"/>
        </w:rPr>
        <w:t>] to another school?</w:t>
      </w:r>
    </w:p>
    <w:p w:rsidRPr="007E65ED" w:rsidR="003C48CD" w:rsidP="00CF6579" w:rsidRDefault="003C48CD" w14:paraId="2B3F8C21" w14:textId="74E5F5EA">
      <w:pPr>
        <w:pStyle w:val="NoSpacing"/>
      </w:pPr>
      <w:r>
        <w:tab/>
      </w:r>
      <w:r w:rsidRPr="007E65ED">
        <w:t>1 = Yes</w:t>
      </w:r>
    </w:p>
    <w:p w:rsidR="003C48CD" w:rsidP="00CF6579" w:rsidRDefault="003C48CD" w14:paraId="3FEF9313" w14:textId="77777777">
      <w:pPr>
        <w:pStyle w:val="NoSpacing"/>
      </w:pPr>
      <w:r>
        <w:tab/>
      </w:r>
      <w:r w:rsidRPr="007E65ED">
        <w:t>0 = No</w:t>
      </w:r>
    </w:p>
    <w:p w:rsidR="009F1454" w:rsidP="003C48CD" w:rsidRDefault="003C48CD" w14:paraId="07C1A532"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you plan to transfer from [</w:t>
      </w:r>
      <w:r w:rsidR="00D0635F">
        <w:rPr>
          <w:rFonts w:cs="Arial"/>
          <w:szCs w:val="20"/>
        </w:rPr>
        <w:t>NPSAS institution</w:t>
      </w:r>
      <w:r w:rsidRPr="007E65ED">
        <w:rPr>
          <w:rFonts w:cs="Arial"/>
          <w:szCs w:val="20"/>
        </w:rPr>
        <w:t>] to attend a different college, university, or trade school.</w:t>
      </w:r>
    </w:p>
    <w:p w:rsidRPr="007E65ED" w:rsidR="003C48CD" w:rsidP="003C48CD" w:rsidRDefault="003C48CD" w14:paraId="57F99590" w14:textId="7397205E">
      <w:pPr>
        <w:pStyle w:val="Heading1"/>
      </w:pPr>
      <w:bookmarkStart w:name="_Toc11389867" w:id="368"/>
      <w:bookmarkStart w:name="_Toc26966850" w:id="369"/>
      <w:bookmarkStart w:name="_Toc36727702" w:id="370"/>
      <w:r w:rsidRPr="00A3236D">
        <w:t>N20BTRNSPEC</w:t>
      </w:r>
      <w:r>
        <w:t xml:space="preserve"> (FTB)</w:t>
      </w:r>
      <w:bookmarkEnd w:id="368"/>
      <w:bookmarkEnd w:id="369"/>
      <w:bookmarkEnd w:id="370"/>
    </w:p>
    <w:p w:rsidR="009F1454" w:rsidP="006F5812" w:rsidRDefault="003C48CD" w14:paraId="3DE5997A" w14:textId="77777777">
      <w:pPr>
        <w:keepNext/>
      </w:pPr>
      <w:r w:rsidRPr="007E65ED">
        <w:rPr>
          <w:rFonts w:cs="Arial"/>
          <w:szCs w:val="20"/>
        </w:rPr>
        <w:t>Do you have a specific institution that you plan to transfer to for your bachelor's degree?</w:t>
      </w:r>
    </w:p>
    <w:p w:rsidRPr="007E65ED" w:rsidR="003C48CD" w:rsidP="00CF6579" w:rsidRDefault="003C48CD" w14:paraId="4F34B7F4" w14:textId="628FB37C">
      <w:pPr>
        <w:pStyle w:val="NoSpacing"/>
      </w:pPr>
      <w:r>
        <w:tab/>
      </w:r>
      <w:r w:rsidRPr="007E65ED">
        <w:t>1 = Yes</w:t>
      </w:r>
    </w:p>
    <w:p w:rsidR="009F1454" w:rsidP="00CF6579" w:rsidRDefault="003C48CD" w14:paraId="570A2D2B" w14:textId="77777777">
      <w:pPr>
        <w:pStyle w:val="NoSpacing"/>
      </w:pPr>
      <w:r>
        <w:tab/>
      </w:r>
      <w:r w:rsidRPr="007E65ED">
        <w:t>0 = No</w:t>
      </w:r>
    </w:p>
    <w:p w:rsidR="009F1454" w:rsidP="003C48CD" w:rsidRDefault="003C48CD" w14:paraId="3D677E4C" w14:textId="77777777">
      <w:pPr>
        <w:rPr>
          <w:rFonts w:cs="Arial"/>
          <w:szCs w:val="20"/>
        </w:rPr>
      </w:pPr>
      <w:r w:rsidRPr="007E65ED">
        <w:rPr>
          <w:rFonts w:cs="Arial"/>
          <w:b/>
          <w:bCs/>
          <w:szCs w:val="20"/>
        </w:rPr>
        <w:t>Help Text:</w:t>
      </w:r>
      <w:r>
        <w:rPr>
          <w:rFonts w:cs="Arial"/>
          <w:szCs w:val="20"/>
        </w:rPr>
        <w:t xml:space="preserve"> </w:t>
      </w:r>
      <w:r w:rsidRPr="007E65ED">
        <w:rPr>
          <w:rFonts w:cs="Arial"/>
          <w:szCs w:val="20"/>
        </w:rPr>
        <w:t xml:space="preserve">Please answer </w:t>
      </w:r>
      <w:r w:rsidRPr="00A257B1">
        <w:rPr>
          <w:rFonts w:cs="Arial"/>
          <w:b/>
          <w:bCs/>
          <w:szCs w:val="20"/>
        </w:rPr>
        <w:t>Yes</w:t>
      </w:r>
      <w:r w:rsidRPr="007E65ED">
        <w:rPr>
          <w:rFonts w:cs="Arial"/>
          <w:szCs w:val="20"/>
        </w:rPr>
        <w:t xml:space="preserve"> if you know the specific institution to which you plan to transfer to complete your bachelor's degree. </w:t>
      </w:r>
    </w:p>
    <w:p w:rsidRPr="007E65ED" w:rsidR="003C48CD" w:rsidP="003C48CD" w:rsidRDefault="003C48CD" w14:paraId="619B8260" w14:textId="3C73B159">
      <w:pPr>
        <w:pStyle w:val="Heading1"/>
      </w:pPr>
      <w:bookmarkStart w:name="_Toc11389868" w:id="371"/>
      <w:bookmarkStart w:name="_Toc26966851" w:id="372"/>
      <w:bookmarkStart w:name="_Toc36727703" w:id="373"/>
      <w:r w:rsidRPr="00A3236D">
        <w:t>N20BOCCINTRO</w:t>
      </w:r>
      <w:r>
        <w:t xml:space="preserve"> (FTB) (ABBREV)</w:t>
      </w:r>
      <w:bookmarkEnd w:id="371"/>
      <w:bookmarkEnd w:id="372"/>
      <w:bookmarkEnd w:id="373"/>
    </w:p>
    <w:p w:rsidR="009F1454" w:rsidP="003C48CD" w:rsidRDefault="003C48CD" w14:paraId="443E1BCC"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EB543DD" w14:textId="77777777">
      <w:r>
        <w:rPr>
          <w:rFonts w:cs="Arial"/>
          <w:szCs w:val="20"/>
        </w:rPr>
        <w:t>For the next few questions, think back to when you first started your [</w:t>
      </w:r>
      <w:r w:rsidR="00D0635F">
        <w:rPr>
          <w:rFonts w:cs="Arial"/>
          <w:szCs w:val="20"/>
        </w:rPr>
        <w:t>degree program</w:t>
      </w:r>
      <w:r>
        <w:rPr>
          <w:rFonts w:cs="Arial"/>
          <w:szCs w:val="20"/>
        </w:rPr>
        <w:t>].</w:t>
      </w:r>
    </w:p>
    <w:p w:rsidR="009F1454" w:rsidP="003C48CD" w:rsidRDefault="003C48CD" w14:paraId="046556B8" w14:textId="33FD1256">
      <w:r>
        <w:rPr>
          <w:rFonts w:cs="Arial"/>
          <w:szCs w:val="20"/>
        </w:rPr>
        <w:t>[else if N20AEXPEVR ne missing]</w:t>
      </w:r>
    </w:p>
    <w:p w:rsidR="009F1454" w:rsidP="003C48CD" w:rsidRDefault="003C48CD" w14:paraId="61B181FE" w14:textId="650177FF">
      <w:r>
        <w:rPr>
          <w:rFonts w:cs="Arial"/>
          <w:szCs w:val="20"/>
        </w:rPr>
        <w:t>Earlier you mentioned you expect to complete a [</w:t>
      </w:r>
      <w:r w:rsidR="00D0635F">
        <w:rPr>
          <w:rFonts w:cs="Arial"/>
          <w:szCs w:val="20"/>
        </w:rPr>
        <w:t>highest degree expected to complete</w:t>
      </w:r>
      <w:r>
        <w:rPr>
          <w:rFonts w:cs="Arial"/>
          <w:szCs w:val="20"/>
        </w:rPr>
        <w:t>]. For the next few questions, think about what you intend to do when you finish your [</w:t>
      </w:r>
      <w:r w:rsidR="00D0635F">
        <w:rPr>
          <w:rFonts w:cs="Arial"/>
          <w:szCs w:val="20"/>
        </w:rPr>
        <w:t>highest degree expected to complete</w:t>
      </w:r>
      <w:r>
        <w:rPr>
          <w:rFonts w:cs="Arial"/>
          <w:szCs w:val="20"/>
        </w:rPr>
        <w:t>].</w:t>
      </w:r>
    </w:p>
    <w:p w:rsidR="009F1454" w:rsidP="003C48CD" w:rsidRDefault="003C48CD" w14:paraId="6385D46E" w14:textId="77777777">
      <w:r>
        <w:rPr>
          <w:rFonts w:cs="Arial"/>
          <w:szCs w:val="20"/>
        </w:rPr>
        <w:t>[else]</w:t>
      </w:r>
    </w:p>
    <w:p w:rsidR="009F1454" w:rsidP="003C48CD" w:rsidRDefault="003C48CD" w14:paraId="237B1411" w14:textId="77777777">
      <w:r>
        <w:rPr>
          <w:rFonts w:cs="Arial"/>
          <w:szCs w:val="20"/>
        </w:rPr>
        <w:t>For the next few questions, think about what you intend to do when you finish all of your education. </w:t>
      </w:r>
    </w:p>
    <w:p w:rsidR="009F1454" w:rsidP="003C48CD" w:rsidRDefault="003C48CD" w14:paraId="5A089CF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706CCD30" w14:textId="43BD8E4B">
      <w:pPr>
        <w:pStyle w:val="Heading1"/>
      </w:pPr>
      <w:bookmarkStart w:name="_Toc11389869" w:id="374"/>
      <w:bookmarkStart w:name="_Toc26966852" w:id="375"/>
      <w:bookmarkStart w:name="_Toc36727704" w:id="376"/>
      <w:r w:rsidRPr="00A3236D">
        <w:t>N20BEXOCC</w:t>
      </w:r>
      <w:r>
        <w:t xml:space="preserve"> (FTB) (ABBREV)</w:t>
      </w:r>
      <w:bookmarkEnd w:id="374"/>
      <w:bookmarkEnd w:id="375"/>
      <w:bookmarkEnd w:id="376"/>
    </w:p>
    <w:p w:rsidR="009F1454" w:rsidP="003C48CD" w:rsidRDefault="003C48CD" w14:paraId="701F5B94"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B01540C" w14:textId="20336E68">
      <w:r>
        <w:rPr>
          <w:rFonts w:cs="Arial"/>
          <w:szCs w:val="20"/>
        </w:rPr>
        <w:t>When you started your [</w:t>
      </w:r>
      <w:r w:rsidR="00D0635F">
        <w:rPr>
          <w:rFonts w:cs="Arial"/>
          <w:szCs w:val="20"/>
        </w:rPr>
        <w:t>degree program</w:t>
      </w:r>
      <w:r>
        <w:rPr>
          <w:rFonts w:cs="Arial"/>
          <w:szCs w:val="20"/>
        </w:rPr>
        <w:t>], what was the job title you intended to hold once you finished your degree?</w:t>
      </w:r>
    </w:p>
    <w:p w:rsidR="009F1454" w:rsidP="003C48CD" w:rsidRDefault="003C48CD" w14:paraId="617C78DC"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40474C5D" w14:textId="77777777">
      <w:r>
        <w:rPr>
          <w:rFonts w:cs="Arial"/>
          <w:szCs w:val="20"/>
        </w:rPr>
        <w:t>[else if N20AEXPEVR ne missing] </w:t>
      </w:r>
    </w:p>
    <w:p w:rsidR="009F1454" w:rsidP="003C48CD" w:rsidRDefault="003C48CD" w14:paraId="432C4137" w14:textId="7E0927C2">
      <w:r>
        <w:rPr>
          <w:rFonts w:cs="Arial"/>
          <w:szCs w:val="20"/>
        </w:rPr>
        <w:t>What do you think the job title you intend to hold will be when you finish your [</w:t>
      </w:r>
      <w:r w:rsidR="00D0635F">
        <w:rPr>
          <w:rFonts w:cs="Arial"/>
          <w:szCs w:val="20"/>
        </w:rPr>
        <w:t>highest degree expected to complete</w:t>
      </w:r>
      <w:r>
        <w:rPr>
          <w:rFonts w:cs="Arial"/>
          <w:szCs w:val="20"/>
        </w:rPr>
        <w:t>]?</w:t>
      </w:r>
    </w:p>
    <w:p w:rsidR="009F1454" w:rsidP="003C48CD" w:rsidRDefault="003C48CD" w14:paraId="7949CCFF"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3F0B62EF" w14:textId="77777777">
      <w:r>
        <w:rPr>
          <w:rFonts w:cs="Arial"/>
          <w:szCs w:val="20"/>
        </w:rPr>
        <w:t>[else]</w:t>
      </w:r>
    </w:p>
    <w:p w:rsidR="009F1454" w:rsidP="003C48CD" w:rsidRDefault="003C48CD" w14:paraId="0005A31E" w14:textId="0A49749D">
      <w:r>
        <w:rPr>
          <w:rFonts w:cs="Arial"/>
          <w:szCs w:val="20"/>
        </w:rPr>
        <w:t>What do you think the job title you intend to hold will be when you finish all of your education? </w:t>
      </w:r>
    </w:p>
    <w:p w:rsidR="009F1454" w:rsidP="003C48CD" w:rsidRDefault="003C48CD" w14:paraId="194E6E30" w14:textId="77777777">
      <w:r>
        <w:rPr>
          <w:rFonts w:cs="Arial"/>
          <w:szCs w:val="20"/>
        </w:rPr>
        <w:t>(Please provide your intended job title in the textbox. If you are unable to find a match in the results, please select the "Job title not listed" option located at the bottom of the listed results.)</w:t>
      </w:r>
    </w:p>
    <w:p w:rsidR="009F1454" w:rsidP="003C48CD" w:rsidRDefault="003C48CD" w14:paraId="402B30BA" w14:textId="77777777">
      <w:pPr>
        <w:rPr>
          <w:rFonts w:cs="Arial"/>
          <w:szCs w:val="20"/>
        </w:rPr>
      </w:pPr>
      <w:r>
        <w:tab/>
      </w:r>
      <w:r w:rsidRPr="00A257B1">
        <w:rPr>
          <w:rFonts w:cs="Arial"/>
          <w:szCs w:val="20"/>
        </w:rPr>
        <w:t>____________________ (Job title)</w:t>
      </w:r>
    </w:p>
    <w:p w:rsidR="009F1454" w:rsidP="003C48CD" w:rsidRDefault="003C48CD" w14:paraId="196E6A8B" w14:textId="77777777">
      <w:pPr>
        <w:rPr>
          <w:rFonts w:cs="Arial"/>
          <w:szCs w:val="20"/>
        </w:rPr>
      </w:pPr>
      <w:r w:rsidRPr="007E65ED">
        <w:rPr>
          <w:rFonts w:cs="Arial"/>
          <w:b/>
          <w:bCs/>
          <w:szCs w:val="20"/>
        </w:rPr>
        <w:t>Help Text:</w:t>
      </w:r>
      <w:r w:rsidRPr="007E65ED">
        <w:rPr>
          <w:rFonts w:cs="Arial"/>
          <w:szCs w:val="20"/>
        </w:rPr>
        <w:t xml:space="preserve"> To search for the job title you intend to hold after completing your education, start typing in the job title; a list of job titles matching your entry will be displayed. From the results displayed, select the title that most closely matches your entry and click “Next.”</w:t>
      </w:r>
    </w:p>
    <w:p w:rsidR="009F1454" w:rsidP="003C48CD" w:rsidRDefault="003C48CD" w14:paraId="03041FA2"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3C48CD" w:rsidP="003C48CD" w:rsidRDefault="003C48CD" w14:paraId="0BCEA399" w14:textId="3BFA0E51">
      <w:pPr>
        <w:pStyle w:val="Heading1"/>
      </w:pPr>
      <w:bookmarkStart w:name="_Toc11389870" w:id="377"/>
      <w:bookmarkStart w:name="_Toc26966853" w:id="378"/>
      <w:bookmarkStart w:name="_Toc36727705" w:id="379"/>
      <w:r w:rsidRPr="00A3236D">
        <w:t>N20BEXJDUTY</w:t>
      </w:r>
      <w:r>
        <w:t xml:space="preserve"> (FTB) (ABBREV)</w:t>
      </w:r>
      <w:bookmarkEnd w:id="377"/>
      <w:bookmarkEnd w:id="378"/>
      <w:bookmarkEnd w:id="379"/>
    </w:p>
    <w:p w:rsidR="009F1454" w:rsidP="006F5812" w:rsidRDefault="003C48CD" w14:paraId="0C94CF6C" w14:textId="77777777">
      <w:pPr>
        <w:keepNext/>
      </w:pPr>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47A743C4" w14:textId="3FCBE81F">
      <w:r>
        <w:rPr>
          <w:rFonts w:cs="Arial"/>
          <w:szCs w:val="20"/>
        </w:rPr>
        <w:t>What did you think your job duties would be [{if [N20BEXSTRNG] ne missing} as a(n) [N20BEXSTRNG] {else} in your intended job?</w:t>
      </w:r>
    </w:p>
    <w:p w:rsidR="009F1454" w:rsidP="003C48CD" w:rsidRDefault="003C48CD" w14:paraId="6C90FC26" w14:textId="77777777">
      <w:r>
        <w:rPr>
          <w:rFonts w:cs="Arial"/>
          <w:szCs w:val="20"/>
        </w:rPr>
        <w:t>[else if N20BEXSTRNG ne missing]</w:t>
      </w:r>
    </w:p>
    <w:p w:rsidR="009F1454" w:rsidP="003C48CD" w:rsidRDefault="003C48CD" w14:paraId="78B45287" w14:textId="43E613C3">
      <w:r>
        <w:rPr>
          <w:rFonts w:cs="Arial"/>
          <w:szCs w:val="20"/>
        </w:rPr>
        <w:t>What do you think your job duties will be as a(n) [N20BEXSTRNG]?</w:t>
      </w:r>
    </w:p>
    <w:p w:rsidR="009F1454" w:rsidP="003C48CD" w:rsidRDefault="003C48CD" w14:paraId="01E3B2F6" w14:textId="77777777">
      <w:r>
        <w:rPr>
          <w:rFonts w:cs="Arial"/>
          <w:szCs w:val="20"/>
        </w:rPr>
        <w:t>[else]</w:t>
      </w:r>
    </w:p>
    <w:p w:rsidR="009F1454" w:rsidP="003C48CD" w:rsidRDefault="003C48CD" w14:paraId="421831C5" w14:textId="77777777">
      <w:pPr>
        <w:rPr>
          <w:rFonts w:cs="Arial"/>
          <w:szCs w:val="20"/>
        </w:rPr>
      </w:pPr>
      <w:r>
        <w:rPr>
          <w:rFonts w:cs="Arial"/>
          <w:szCs w:val="20"/>
        </w:rPr>
        <w:t>What do you think your job duties will be in your intended job?</w:t>
      </w:r>
    </w:p>
    <w:p w:rsidR="009F1454" w:rsidP="003C48CD" w:rsidRDefault="003C48CD" w14:paraId="15924EC4" w14:textId="77777777">
      <w:pPr>
        <w:rPr>
          <w:rFonts w:cs="Arial"/>
          <w:szCs w:val="20"/>
        </w:rPr>
      </w:pPr>
      <w:r>
        <w:rPr>
          <w:rFonts w:cs="Arial"/>
          <w:szCs w:val="20"/>
        </w:rPr>
        <w:t>____________________________ (job duties)</w:t>
      </w:r>
    </w:p>
    <w:p w:rsidR="009F1454" w:rsidP="003C48CD" w:rsidRDefault="003C48CD" w14:paraId="5C6B7A13" w14:textId="77777777">
      <w:pPr>
        <w:rPr>
          <w:rFonts w:cs="Arial"/>
          <w:szCs w:val="20"/>
        </w:rPr>
      </w:pPr>
      <w:r w:rsidRPr="007E65ED">
        <w:rPr>
          <w:rFonts w:cs="Arial"/>
          <w:b/>
          <w:bCs/>
          <w:szCs w:val="20"/>
        </w:rPr>
        <w:t>Help Text:</w:t>
      </w:r>
      <w:r w:rsidRPr="007E65ED">
        <w:rPr>
          <w:rFonts w:cs="Arial"/>
          <w:szCs w:val="20"/>
        </w:rPr>
        <w:t xml:space="preserve"> In the textbox, enter words or phrases describing the primary tasks you think you will perform and the responsibilities you think you will have for your intended job. For example, the job duties of a registered nurse may include "care for patients and maintain medical records."</w:t>
      </w:r>
    </w:p>
    <w:p w:rsidRPr="00A257B1" w:rsidR="003C48CD" w:rsidP="003C48CD" w:rsidRDefault="003C48CD" w14:paraId="78A418A2" w14:textId="28E4610A">
      <w:pPr>
        <w:pStyle w:val="Heading1"/>
        <w:rPr>
          <w:sz w:val="20"/>
          <w:szCs w:val="20"/>
        </w:rPr>
      </w:pPr>
      <w:bookmarkStart w:name="_Toc11389871" w:id="380"/>
      <w:bookmarkStart w:name="_Toc26966854" w:id="381"/>
      <w:bookmarkStart w:name="_Toc36727706" w:id="382"/>
      <w:r w:rsidRPr="00A3236D">
        <w:t>N20BOCCCOM</w:t>
      </w:r>
      <w:r>
        <w:t xml:space="preserve"> (FTB)</w:t>
      </w:r>
      <w:bookmarkEnd w:id="380"/>
      <w:bookmarkEnd w:id="381"/>
      <w:bookmarkEnd w:id="382"/>
    </w:p>
    <w:p w:rsidR="00815350" w:rsidP="00815350" w:rsidRDefault="00815350" w14:paraId="58146E2D" w14:textId="77777777">
      <w:pPr>
        <w:rPr>
          <w:rFonts w:cs="Arial"/>
          <w:szCs w:val="20"/>
        </w:rPr>
      </w:pPr>
      <w:r w:rsidRPr="007E65ED">
        <w:rPr>
          <w:rFonts w:cs="Arial"/>
          <w:szCs w:val="20"/>
        </w:rPr>
        <w:t>[If N20BEXJBTL ne missing] </w:t>
      </w:r>
    </w:p>
    <w:p w:rsidR="009F1454" w:rsidP="003C48CD" w:rsidRDefault="003C48CD" w14:paraId="7DBB9B22" w14:textId="3B3A8E88">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w:t>
      </w:r>
      <w:r w:rsidRPr="007E65ED">
        <w:rPr>
          <w:rFonts w:cs="Arial"/>
          <w:szCs w:val="20"/>
        </w:rPr>
        <w:t>]? </w:t>
      </w:r>
    </w:p>
    <w:p w:rsidR="00815350" w:rsidP="00815350" w:rsidRDefault="00815350" w14:paraId="7AA7CD27" w14:textId="77777777">
      <w:pPr>
        <w:rPr>
          <w:rFonts w:cs="Arial"/>
          <w:szCs w:val="20"/>
        </w:rPr>
      </w:pPr>
      <w:r w:rsidRPr="007E65ED">
        <w:rPr>
          <w:rFonts w:cs="Arial"/>
          <w:szCs w:val="20"/>
        </w:rPr>
        <w:t>[else if N20BEXSTRNG ne missing] </w:t>
      </w:r>
    </w:p>
    <w:p w:rsidR="009F1454" w:rsidP="003C48CD" w:rsidRDefault="003C48CD" w14:paraId="7ED56632" w14:textId="013990CB">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 string</w:t>
      </w:r>
      <w:r w:rsidRPr="007E65ED">
        <w:rPr>
          <w:rFonts w:cs="Arial"/>
          <w:szCs w:val="20"/>
        </w:rPr>
        <w:t>]?</w:t>
      </w:r>
    </w:p>
    <w:p w:rsidR="003C48CD" w:rsidP="003C48CD" w:rsidRDefault="003C48CD" w14:paraId="2469E751" w14:textId="213B666F">
      <w:pPr>
        <w:rPr>
          <w:rFonts w:cs="Arial"/>
          <w:szCs w:val="20"/>
        </w:rPr>
      </w:pPr>
      <w:r w:rsidRPr="007E65ED">
        <w:rPr>
          <w:rFonts w:cs="Arial"/>
          <w:szCs w:val="20"/>
        </w:rPr>
        <w:t>[else]</w:t>
      </w:r>
    </w:p>
    <w:p w:rsidR="009F1454" w:rsidP="003C48CD" w:rsidRDefault="003C48CD" w14:paraId="35CE7E7C" w14:textId="77777777">
      <w:r w:rsidRPr="007E65ED">
        <w:rPr>
          <w:rFonts w:cs="Arial"/>
          <w:szCs w:val="20"/>
        </w:rPr>
        <w:t>On a scale from 1 to 5 with 1 being “very unlikely” and 5 being “very likely,” how unlikely or likely do you think it is that you will hold your intended job?</w:t>
      </w:r>
    </w:p>
    <w:p w:rsidRPr="007E65ED" w:rsidR="003C48CD" w:rsidP="00CF6579" w:rsidRDefault="003C48CD" w14:paraId="7D8D5D1B" w14:textId="5BBE7D01">
      <w:pPr>
        <w:pStyle w:val="NoSpacing"/>
      </w:pPr>
      <w:r>
        <w:tab/>
      </w:r>
      <w:r w:rsidRPr="007E65ED">
        <w:t>1 = 1 (Very unlikely)</w:t>
      </w:r>
    </w:p>
    <w:p w:rsidR="003C48CD" w:rsidP="00CF6579" w:rsidRDefault="003C48CD" w14:paraId="3339BFA8" w14:textId="77777777">
      <w:pPr>
        <w:pStyle w:val="NoSpacing"/>
      </w:pPr>
      <w:r>
        <w:tab/>
      </w:r>
      <w:r w:rsidRPr="007E65ED">
        <w:t>2 = 2 (Somewhat unlikely)</w:t>
      </w:r>
    </w:p>
    <w:p w:rsidR="003C48CD" w:rsidP="00CF6579" w:rsidRDefault="003C48CD" w14:paraId="497A6AC5" w14:textId="77777777">
      <w:pPr>
        <w:pStyle w:val="NoSpacing"/>
      </w:pPr>
      <w:r>
        <w:tab/>
      </w:r>
      <w:r w:rsidRPr="007E65ED">
        <w:t>3 = 3 (Neither unlikely nor likely)</w:t>
      </w:r>
    </w:p>
    <w:p w:rsidR="003C48CD" w:rsidP="00CF6579" w:rsidRDefault="003C48CD" w14:paraId="785EE021" w14:textId="77777777">
      <w:pPr>
        <w:pStyle w:val="NoSpacing"/>
      </w:pPr>
      <w:r>
        <w:tab/>
      </w:r>
      <w:r w:rsidRPr="007E65ED">
        <w:t>4 = 4 (Somewhat likely)</w:t>
      </w:r>
    </w:p>
    <w:p w:rsidR="003C48CD" w:rsidP="00CF6579" w:rsidRDefault="003C48CD" w14:paraId="6AC946A6" w14:textId="77777777">
      <w:pPr>
        <w:pStyle w:val="NoSpacing"/>
      </w:pPr>
      <w:r>
        <w:tab/>
      </w:r>
      <w:r w:rsidRPr="007E65ED">
        <w:t>5 = 5 (Very likely)</w:t>
      </w:r>
    </w:p>
    <w:p w:rsidR="003C48CD" w:rsidP="00CF6579" w:rsidRDefault="003C48CD" w14:paraId="46A84777" w14:textId="77777777">
      <w:pPr>
        <w:pStyle w:val="NoSpacing"/>
      </w:pPr>
      <w:r>
        <w:tab/>
      </w:r>
      <w:r w:rsidRPr="007E65ED">
        <w:t>Already hold intended job</w:t>
      </w:r>
    </w:p>
    <w:p w:rsidR="009F1454" w:rsidP="003C48CD" w:rsidRDefault="003C48CD" w14:paraId="79201299" w14:textId="77777777">
      <w:r w:rsidRPr="007E65ED">
        <w:rPr>
          <w:rFonts w:cs="Arial"/>
          <w:b/>
          <w:bCs/>
          <w:szCs w:val="20"/>
        </w:rPr>
        <w:t>Help Text:</w:t>
      </w:r>
      <w:r w:rsidRPr="007E65ED">
        <w:rPr>
          <w:rFonts w:cs="Arial"/>
          <w:szCs w:val="20"/>
        </w:rPr>
        <w:t xml:space="preserve"> On a scale from 1 to 5, indicate how unlikely or likely is it that you will hold your intended job , where a 1 means that it is "very unlikely" that you will hold this job and a 5 means it is "very likely" that you will hold this job.</w:t>
      </w:r>
    </w:p>
    <w:p w:rsidR="009F1454" w:rsidP="003C48CD" w:rsidRDefault="003C48CD" w14:paraId="507A03A6" w14:textId="77777777">
      <w:r>
        <w:rPr>
          <w:rFonts w:cs="Arial"/>
          <w:szCs w:val="20"/>
        </w:rPr>
        <w:t xml:space="preserve">If you already hold the job described in the question, select </w:t>
      </w:r>
      <w:r w:rsidRPr="00A257B1">
        <w:rPr>
          <w:rFonts w:cs="Arial"/>
          <w:b/>
          <w:bCs/>
          <w:szCs w:val="20"/>
        </w:rPr>
        <w:t>Already hold intended job</w:t>
      </w:r>
      <w:r>
        <w:rPr>
          <w:rFonts w:cs="Arial"/>
          <w:szCs w:val="20"/>
        </w:rPr>
        <w:t>. </w:t>
      </w:r>
    </w:p>
    <w:p w:rsidRPr="007E65ED" w:rsidR="003C48CD" w:rsidP="003C48CD" w:rsidRDefault="003C48CD" w14:paraId="3A334AF8" w14:textId="4DD71CD5">
      <w:pPr>
        <w:pStyle w:val="Heading1"/>
      </w:pPr>
      <w:bookmarkStart w:name="_Toc11389872" w:id="383"/>
      <w:bookmarkStart w:name="_Toc26966855" w:id="384"/>
      <w:bookmarkStart w:name="_Toc36727707" w:id="385"/>
      <w:r w:rsidRPr="00A3236D">
        <w:t>N20BFUTWAGES</w:t>
      </w:r>
      <w:r>
        <w:t xml:space="preserve"> (</w:t>
      </w:r>
      <w:r w:rsidR="5243A3C2">
        <w:t>FTB</w:t>
      </w:r>
      <w:r>
        <w:t>)</w:t>
      </w:r>
      <w:bookmarkEnd w:id="383"/>
      <w:bookmarkEnd w:id="384"/>
      <w:bookmarkEnd w:id="385"/>
    </w:p>
    <w:p w:rsidRPr="009219BB" w:rsidR="006C3C22" w:rsidP="006F5812" w:rsidRDefault="006C3C22" w14:paraId="489446B6" w14:textId="787C8949">
      <w:r w:rsidRPr="009219BB">
        <w:t xml:space="preserve">[If </w:t>
      </w:r>
      <w:r w:rsidRPr="00536055" w:rsidR="00536055">
        <w:t xml:space="preserve">N20BINTENDJOB </w:t>
      </w:r>
      <w:r w:rsidRPr="009219BB">
        <w:t xml:space="preserve">= 1 and N20ACMPDGN = 1 and </w:t>
      </w:r>
      <w:r w:rsidR="005A51A0">
        <w:t>[degree program]</w:t>
      </w:r>
      <w:r w:rsidRPr="009219BB">
        <w:t xml:space="preserve"> = N20AEXPEVR]</w:t>
      </w:r>
    </w:p>
    <w:p w:rsidRPr="009174DC" w:rsidR="006C3C22" w:rsidP="006F5812" w:rsidRDefault="006C3C22" w14:paraId="7B698111" w14:textId="7488F6CB">
      <w:r w:rsidRPr="00A14633">
        <w:t>Before you finished your [</w:t>
      </w:r>
      <w:r w:rsidR="005A51A0">
        <w:t>degree program</w:t>
      </w:r>
      <w:r w:rsidRPr="00A14633">
        <w:t xml:space="preserve">] program, what </w:t>
      </w:r>
      <w:r w:rsidRPr="000A4578">
        <w:t xml:space="preserve">did you think your most likely beginning salary [{if </w:t>
      </w:r>
      <w:r w:rsidRPr="007E65ED" w:rsidR="00536055">
        <w:rPr>
          <w:rFonts w:cs="Arial"/>
          <w:szCs w:val="20"/>
        </w:rPr>
        <w:t xml:space="preserve">N20BEXJBTL </w:t>
      </w:r>
      <w:r w:rsidRPr="000A4578">
        <w:t xml:space="preserve">ne missing} as a(n) </w:t>
      </w:r>
      <w:r w:rsidR="005A51A0">
        <w:t>[job title]</w:t>
      </w:r>
      <w:r w:rsidRPr="000A4578">
        <w:t xml:space="preserve"> {else if </w:t>
      </w:r>
      <w:r w:rsidRPr="00536055" w:rsidR="00536055">
        <w:t xml:space="preserve">N20BEXSTRNG </w:t>
      </w:r>
      <w:r w:rsidRPr="000A4578">
        <w:t>ne missing} as a(n) [</w:t>
      </w:r>
      <w:r w:rsidRPr="00536055" w:rsidR="00536055">
        <w:t>N20BEXSTRNG</w:t>
      </w:r>
      <w:r w:rsidRPr="000A4578">
        <w:t>] {else} in yo</w:t>
      </w:r>
      <w:r w:rsidRPr="001A3F60">
        <w:t>ur intended occupation] would be?</w:t>
      </w:r>
    </w:p>
    <w:p w:rsidRPr="00A11409" w:rsidR="006C3C22" w:rsidP="006F5812" w:rsidRDefault="006C3C22" w14:paraId="7BD3463F" w14:textId="5420FB5B">
      <w:r w:rsidRPr="00A11409">
        <w:t xml:space="preserve">[else if N20ACMPDGN = 1 and </w:t>
      </w:r>
      <w:r w:rsidR="005A51A0">
        <w:t>[degree program]</w:t>
      </w:r>
      <w:r w:rsidRPr="00A11409">
        <w:t xml:space="preserve"> = N20AEXPEVR]</w:t>
      </w:r>
    </w:p>
    <w:p w:rsidRPr="00A11409" w:rsidR="006C3C22" w:rsidP="006F5812" w:rsidRDefault="006C3C22" w14:paraId="733AE707" w14:textId="179C638E">
      <w:r w:rsidRPr="00A11409">
        <w:t xml:space="preserve">When you begin working [{if </w:t>
      </w:r>
      <w:r w:rsidRPr="007E65ED" w:rsidR="00536055">
        <w:rPr>
          <w:rFonts w:cs="Arial"/>
          <w:szCs w:val="20"/>
        </w:rPr>
        <w:t>N20BEXJBTL</w:t>
      </w:r>
      <w:r w:rsidRPr="00A11409">
        <w:t xml:space="preserve"> ne missing} as a(n) [</w:t>
      </w:r>
      <w:r w:rsidR="005A51A0">
        <w:t>job title</w:t>
      </w:r>
      <w:r w:rsidRPr="00A11409">
        <w:t>] {else if N20BEXSTRNG ne missing} as a(n) [</w:t>
      </w:r>
      <w:r w:rsidRPr="00536055" w:rsidR="00536055">
        <w:t>N20BEXSTRNG</w:t>
      </w:r>
      <w:r w:rsidRPr="00A11409">
        <w:t>] {else} in your intended occupation], what do you think will be your most likely beginning salary?</w:t>
      </w:r>
    </w:p>
    <w:p w:rsidRPr="00A11409" w:rsidR="006C3C22" w:rsidP="006F5812" w:rsidRDefault="006C3C22" w14:paraId="54750E4E" w14:textId="29E86BFA">
      <w:r w:rsidRPr="00A11409">
        <w:t xml:space="preserve">[else if </w:t>
      </w:r>
      <w:r w:rsidRPr="00536055" w:rsidR="00536055">
        <w:t>N20BINTENDJOB</w:t>
      </w:r>
      <w:r w:rsidR="005A51A0">
        <w:t xml:space="preserve"> </w:t>
      </w:r>
      <w:r w:rsidRPr="00A11409">
        <w:t>= 1]</w:t>
      </w:r>
    </w:p>
    <w:p w:rsidRPr="00A11409" w:rsidR="006C3C22" w:rsidP="006F5812" w:rsidRDefault="006C3C22" w14:paraId="29B298AF" w14:textId="53DB8EF7">
      <w:r w:rsidRPr="00A11409">
        <w:t>When you finish [{if N20AEXPEVR ne missing} your [</w:t>
      </w:r>
      <w:r w:rsidR="005A51A0">
        <w:rPr>
          <w:rFonts w:cs="Arial"/>
          <w:szCs w:val="20"/>
        </w:rPr>
        <w:t>highest degree expected to complete</w:t>
      </w:r>
      <w:r w:rsidRPr="00A11409">
        <w:t>] program {else} all of your education], what do you think will be your most likely salary?</w:t>
      </w:r>
    </w:p>
    <w:p w:rsidRPr="00A11409" w:rsidR="006C3C22" w:rsidP="006F5812" w:rsidRDefault="006C3C22" w14:paraId="0B153035" w14:textId="77777777">
      <w:r w:rsidRPr="00A11409">
        <w:t>[else]</w:t>
      </w:r>
    </w:p>
    <w:p w:rsidR="009F1454" w:rsidP="005A51A0" w:rsidRDefault="006C3C22" w14:paraId="4465CDD1" w14:textId="27A95651">
      <w:r w:rsidRPr="006C3C22">
        <w:t>When you finish [{if N20AEXPEVR ne missing} your [</w:t>
      </w:r>
      <w:r w:rsidR="005A51A0">
        <w:rPr>
          <w:rFonts w:cs="Arial"/>
          <w:szCs w:val="20"/>
        </w:rPr>
        <w:t>highest degree expected to complete</w:t>
      </w:r>
      <w:r w:rsidRPr="006C3C22">
        <w:t xml:space="preserve">] program {else} all of your education] and begin working [{if </w:t>
      </w:r>
      <w:r w:rsidRPr="007E65ED" w:rsidR="00536055">
        <w:rPr>
          <w:rFonts w:cs="Arial"/>
          <w:szCs w:val="20"/>
        </w:rPr>
        <w:t>N20BEXJBTL</w:t>
      </w:r>
      <w:r w:rsidRPr="006C3C22">
        <w:t xml:space="preserve"> ne missing} as a(n) </w:t>
      </w:r>
      <w:r w:rsidR="00536055">
        <w:t>[</w:t>
      </w:r>
      <w:r w:rsidRPr="007E65ED" w:rsidR="00536055">
        <w:rPr>
          <w:rFonts w:cs="Arial"/>
          <w:szCs w:val="20"/>
        </w:rPr>
        <w:t>N20BEXJBTL</w:t>
      </w:r>
      <w:r w:rsidR="00536055">
        <w:rPr>
          <w:rFonts w:cs="Arial"/>
          <w:szCs w:val="20"/>
        </w:rPr>
        <w:t>]</w:t>
      </w:r>
      <w:r w:rsidRPr="007E65ED" w:rsidR="00536055">
        <w:rPr>
          <w:rFonts w:cs="Arial"/>
          <w:szCs w:val="20"/>
        </w:rPr>
        <w:t xml:space="preserve"> </w:t>
      </w:r>
      <w:r w:rsidRPr="006C3C22">
        <w:t xml:space="preserve">{else if </w:t>
      </w:r>
      <w:r w:rsidRPr="00536055" w:rsidR="00536055">
        <w:t xml:space="preserve">N20BEXSTRNG </w:t>
      </w:r>
      <w:r w:rsidRPr="006C3C22">
        <w:t>ne missing} as a(n) [</w:t>
      </w:r>
      <w:r w:rsidRPr="00536055" w:rsidR="00536055">
        <w:t>N20BEXSTRNG</w:t>
      </w:r>
      <w:r w:rsidRPr="006C3C22">
        <w:t>] {else} in your intended occupation], what do you think will be your most likely beginning salary?</w:t>
      </w:r>
      <w:r w:rsidRPr="006C3C22" w:rsidDel="006C3C22">
        <w:rPr>
          <w:rFonts w:cs="Arial"/>
        </w:rPr>
        <w:t xml:space="preserve"> </w:t>
      </w:r>
      <w:r w:rsidRPr="007E65ED" w:rsidR="003C48CD">
        <w:rPr>
          <w:rFonts w:cs="Arial"/>
          <w:szCs w:val="20"/>
        </w:rPr>
        <w:t>$</w:t>
      </w:r>
      <w:r w:rsidR="003C48CD">
        <w:rPr>
          <w:rFonts w:cs="Arial"/>
          <w:szCs w:val="20"/>
        </w:rPr>
        <w:t>________</w:t>
      </w:r>
      <w:r w:rsidRPr="007E65ED" w:rsidR="003C48CD">
        <w:rPr>
          <w:rFonts w:cs="Arial"/>
          <w:szCs w:val="20"/>
        </w:rPr>
        <w:t>.00 (per year)</w:t>
      </w:r>
    </w:p>
    <w:p w:rsidR="009F1454" w:rsidP="003C48CD" w:rsidRDefault="003C48CD" w14:paraId="40ECDC17" w14:textId="51124174">
      <w:r w:rsidRPr="007E65ED">
        <w:rPr>
          <w:rFonts w:cs="Arial"/>
          <w:b/>
          <w:bCs/>
          <w:szCs w:val="20"/>
        </w:rPr>
        <w:t>Help Text:</w:t>
      </w:r>
      <w:r w:rsidRPr="007E65ED">
        <w:rPr>
          <w:rFonts w:cs="Arial"/>
          <w:szCs w:val="20"/>
        </w:rPr>
        <w:t xml:space="preserve"> For your expected yearly salary, indicate your average expected yearly salary. </w:t>
      </w:r>
    </w:p>
    <w:p w:rsidR="009F1454" w:rsidP="003C48CD" w:rsidRDefault="003C48CD" w14:paraId="5646973D" w14:textId="77777777">
      <w:r>
        <w:rPr>
          <w:rFonts w:cs="Arial"/>
          <w:szCs w:val="20"/>
        </w:rPr>
        <w:t>Provide your answer in terms of current dollars; ignore the impact of inflation. If you are unsure, provide your best guess.</w:t>
      </w:r>
    </w:p>
    <w:p w:rsidRPr="00A257B1" w:rsidR="003C48CD" w:rsidP="003C48CD" w:rsidRDefault="003C48CD" w14:paraId="4247201C" w14:textId="10959A21">
      <w:pPr>
        <w:pStyle w:val="Heading1"/>
        <w:rPr>
          <w:rFonts w:asciiTheme="minorHAnsi" w:hAnsiTheme="minorHAnsi" w:cstheme="minorBidi"/>
          <w:sz w:val="22"/>
          <w:szCs w:val="22"/>
        </w:rPr>
      </w:pPr>
      <w:bookmarkStart w:name="_Toc11389873" w:id="386"/>
      <w:bookmarkStart w:name="_Toc26966856" w:id="387"/>
      <w:bookmarkStart w:name="_Toc36727708" w:id="388"/>
      <w:r w:rsidRPr="00A3236D">
        <w:t>N20BEDBENEFTS</w:t>
      </w:r>
      <w:r>
        <w:t xml:space="preserve"> (FTB)</w:t>
      </w:r>
      <w:bookmarkEnd w:id="386"/>
      <w:bookmarkEnd w:id="387"/>
      <w:bookmarkEnd w:id="388"/>
    </w:p>
    <w:p w:rsidR="009F1454" w:rsidP="003C48CD" w:rsidRDefault="003C48CD" w14:paraId="0DF5E2D0" w14:textId="77777777">
      <w:pPr>
        <w:rPr>
          <w:rFonts w:cs="Arial"/>
          <w:szCs w:val="20"/>
        </w:rPr>
      </w:pPr>
      <w:r w:rsidRPr="007E65ED">
        <w:rPr>
          <w:rFonts w:cs="Arial"/>
          <w:szCs w:val="20"/>
        </w:rPr>
        <w:t>Salary may be only one part of why people choose a job. Compared to the salary, how important is each of the following to you?</w:t>
      </w:r>
    </w:p>
    <w:p w:rsidR="003C48CD" w:rsidP="003C48CD" w:rsidRDefault="003C48CD" w14:paraId="1EF5AF53" w14:textId="412D9D3C">
      <w:r w:rsidRPr="007E65ED">
        <w:rPr>
          <w:rFonts w:cs="Arial"/>
          <w:szCs w:val="20"/>
        </w:rPr>
        <w:t>Helping others as part of your job</w:t>
      </w:r>
    </w:p>
    <w:p w:rsidRPr="007E65ED" w:rsidR="003C48CD" w:rsidP="00F77597" w:rsidRDefault="003C48CD" w14:paraId="5253CDA1" w14:textId="77777777">
      <w:pPr>
        <w:pStyle w:val="NoSpacing"/>
      </w:pPr>
      <w:r>
        <w:tab/>
      </w:r>
      <w:r w:rsidRPr="007E65ED">
        <w:t>1 = Less important than salary</w:t>
      </w:r>
    </w:p>
    <w:p w:rsidR="003C48CD" w:rsidP="00F77597" w:rsidRDefault="003C48CD" w14:paraId="74048874" w14:textId="77777777">
      <w:pPr>
        <w:pStyle w:val="NoSpacing"/>
      </w:pPr>
      <w:r>
        <w:tab/>
      </w:r>
      <w:r w:rsidRPr="007E65ED">
        <w:t>2 = As important as salary</w:t>
      </w:r>
    </w:p>
    <w:p w:rsidR="003C48CD" w:rsidP="00F77597" w:rsidRDefault="003C48CD" w14:paraId="6CF3CAB7" w14:textId="77777777">
      <w:pPr>
        <w:pStyle w:val="NoSpacing"/>
      </w:pPr>
      <w:r>
        <w:tab/>
      </w:r>
      <w:r w:rsidRPr="007E65ED">
        <w:t>3 = More important than salary</w:t>
      </w:r>
    </w:p>
    <w:p w:rsidR="003C48CD" w:rsidP="003C48CD" w:rsidRDefault="003C48CD" w14:paraId="5FB4C2FE" w14:textId="77777777">
      <w:r w:rsidRPr="007E65ED">
        <w:rPr>
          <w:rFonts w:cs="Arial"/>
          <w:szCs w:val="20"/>
        </w:rPr>
        <w:t>Being seen as an expert in your field</w:t>
      </w:r>
    </w:p>
    <w:p w:rsidRPr="007E65ED" w:rsidR="003C48CD" w:rsidP="00F77597" w:rsidRDefault="003C48CD" w14:paraId="34A9757F" w14:textId="77777777">
      <w:pPr>
        <w:pStyle w:val="NoSpacing"/>
      </w:pPr>
      <w:r>
        <w:tab/>
      </w:r>
      <w:r w:rsidRPr="007E65ED">
        <w:t>1 = Less important than salary</w:t>
      </w:r>
    </w:p>
    <w:p w:rsidR="003C48CD" w:rsidP="00F77597" w:rsidRDefault="003C48CD" w14:paraId="640D6034" w14:textId="77777777">
      <w:pPr>
        <w:pStyle w:val="NoSpacing"/>
      </w:pPr>
      <w:r>
        <w:tab/>
      </w:r>
      <w:r w:rsidRPr="007E65ED">
        <w:t>2 = As important as salary</w:t>
      </w:r>
    </w:p>
    <w:p w:rsidR="003C48CD" w:rsidP="00F77597" w:rsidRDefault="003C48CD" w14:paraId="70308746" w14:textId="77777777">
      <w:pPr>
        <w:pStyle w:val="NoSpacing"/>
      </w:pPr>
      <w:r>
        <w:tab/>
      </w:r>
      <w:r w:rsidRPr="007E65ED">
        <w:t>3 = More important than salary</w:t>
      </w:r>
    </w:p>
    <w:p w:rsidR="003C48CD" w:rsidP="003C48CD" w:rsidRDefault="003C48CD" w14:paraId="10C28736" w14:textId="77777777">
      <w:r w:rsidRPr="007E65ED">
        <w:rPr>
          <w:rFonts w:cs="Arial"/>
          <w:szCs w:val="20"/>
        </w:rPr>
        <w:t>Making your own decisions about how to get your work done</w:t>
      </w:r>
    </w:p>
    <w:p w:rsidRPr="007E65ED" w:rsidR="003C48CD" w:rsidP="00F77597" w:rsidRDefault="003C48CD" w14:paraId="11C9E2FC" w14:textId="77777777">
      <w:pPr>
        <w:pStyle w:val="NoSpacing"/>
      </w:pPr>
      <w:r>
        <w:tab/>
      </w:r>
      <w:r w:rsidRPr="007E65ED">
        <w:t>1 = Less important than salary</w:t>
      </w:r>
    </w:p>
    <w:p w:rsidR="003C48CD" w:rsidP="00F77597" w:rsidRDefault="003C48CD" w14:paraId="09159226" w14:textId="77777777">
      <w:pPr>
        <w:pStyle w:val="NoSpacing"/>
      </w:pPr>
      <w:r>
        <w:tab/>
      </w:r>
      <w:r w:rsidRPr="007E65ED">
        <w:t>2 = As important as salary</w:t>
      </w:r>
    </w:p>
    <w:p w:rsidR="003C48CD" w:rsidP="00F77597" w:rsidRDefault="003C48CD" w14:paraId="1B9482EA" w14:textId="77777777">
      <w:pPr>
        <w:pStyle w:val="NoSpacing"/>
      </w:pPr>
      <w:r>
        <w:tab/>
      </w:r>
      <w:r w:rsidRPr="007E65ED">
        <w:t>3 = More important than salary</w:t>
      </w:r>
    </w:p>
    <w:p w:rsidR="003C48CD" w:rsidP="003C48CD" w:rsidRDefault="003C48CD" w14:paraId="2B6F0CF2" w14:textId="77777777">
      <w:r w:rsidRPr="007E65ED">
        <w:rPr>
          <w:rFonts w:cs="Arial"/>
          <w:szCs w:val="20"/>
        </w:rPr>
        <w:t>Balancing work and leisure time</w:t>
      </w:r>
    </w:p>
    <w:p w:rsidRPr="007E65ED" w:rsidR="003C48CD" w:rsidP="00F77597" w:rsidRDefault="003C48CD" w14:paraId="5E5073C2" w14:textId="77777777">
      <w:pPr>
        <w:pStyle w:val="NoSpacing"/>
      </w:pPr>
      <w:r>
        <w:tab/>
      </w:r>
      <w:r w:rsidRPr="007E65ED">
        <w:t>1 = Less important than salary</w:t>
      </w:r>
    </w:p>
    <w:p w:rsidR="003C48CD" w:rsidP="00F77597" w:rsidRDefault="003C48CD" w14:paraId="4F75BD21" w14:textId="77777777">
      <w:pPr>
        <w:pStyle w:val="NoSpacing"/>
      </w:pPr>
      <w:r>
        <w:tab/>
      </w:r>
      <w:r w:rsidRPr="007E65ED">
        <w:t>2 = As important as salary</w:t>
      </w:r>
    </w:p>
    <w:p w:rsidR="003C48CD" w:rsidP="00F77597" w:rsidRDefault="003C48CD" w14:paraId="72E58B27" w14:textId="77777777">
      <w:pPr>
        <w:pStyle w:val="NoSpacing"/>
      </w:pPr>
      <w:r>
        <w:tab/>
      </w:r>
      <w:r w:rsidRPr="007E65ED">
        <w:t>3 = More important than salary</w:t>
      </w:r>
    </w:p>
    <w:p w:rsidR="003C48CD" w:rsidP="003C48CD" w:rsidRDefault="003C48CD" w14:paraId="6B185425" w14:textId="77777777">
      <w:r w:rsidRPr="007E65ED">
        <w:rPr>
          <w:rFonts w:cs="Arial"/>
          <w:szCs w:val="20"/>
        </w:rPr>
        <w:t>Balancing work and family</w:t>
      </w:r>
    </w:p>
    <w:p w:rsidRPr="007E65ED" w:rsidR="003C48CD" w:rsidP="00F77597" w:rsidRDefault="003C48CD" w14:paraId="1F610EBF" w14:textId="77777777">
      <w:pPr>
        <w:pStyle w:val="NoSpacing"/>
      </w:pPr>
      <w:r>
        <w:tab/>
      </w:r>
      <w:r w:rsidRPr="007E65ED">
        <w:t>1 = Less important than salary</w:t>
      </w:r>
    </w:p>
    <w:p w:rsidR="003C48CD" w:rsidP="00F77597" w:rsidRDefault="003C48CD" w14:paraId="697F803D" w14:textId="77777777">
      <w:pPr>
        <w:pStyle w:val="NoSpacing"/>
      </w:pPr>
      <w:r>
        <w:tab/>
      </w:r>
      <w:r w:rsidRPr="007E65ED">
        <w:t>2 = As important as salary</w:t>
      </w:r>
    </w:p>
    <w:p w:rsidR="003C48CD" w:rsidP="00F77597" w:rsidRDefault="003C48CD" w14:paraId="5B678F9B" w14:textId="77777777">
      <w:pPr>
        <w:pStyle w:val="NoSpacing"/>
      </w:pPr>
      <w:r>
        <w:tab/>
      </w:r>
      <w:r w:rsidRPr="007E65ED">
        <w:t>3 = More important than salary</w:t>
      </w:r>
    </w:p>
    <w:p w:rsidR="009F1454" w:rsidP="003C48CD" w:rsidRDefault="003C48CD" w14:paraId="55BE3E14" w14:textId="77777777">
      <w:r w:rsidRPr="007E65ED">
        <w:rPr>
          <w:rFonts w:cs="Arial"/>
          <w:b/>
          <w:bCs/>
          <w:szCs w:val="20"/>
        </w:rPr>
        <w:t>Help Text:</w:t>
      </w:r>
      <w:r w:rsidRPr="007E65ED">
        <w:rPr>
          <w:rFonts w:cs="Arial"/>
          <w:szCs w:val="20"/>
        </w:rPr>
        <w:t xml:space="preserve"> </w:t>
      </w:r>
      <w:r>
        <w:rPr>
          <w:rFonts w:cs="Arial"/>
          <w:szCs w:val="20"/>
        </w:rPr>
        <w:t>For each item listed, indicate how important you think each one is compared to salary when choosing a job.</w:t>
      </w:r>
    </w:p>
    <w:p w:rsidR="009F1454" w:rsidP="003C48CD" w:rsidRDefault="003C48CD" w14:paraId="195142B0" w14:textId="77777777">
      <w:r>
        <w:rPr>
          <w:rFonts w:cs="Arial"/>
          <w:szCs w:val="20"/>
        </w:rPr>
        <w:t>Leisure means doing things that you think are fun or relaxing, either with friends or on your own.</w:t>
      </w:r>
    </w:p>
    <w:p w:rsidR="00ED1FDB" w:rsidP="00ED1FDB" w:rsidRDefault="00ED1FDB" w14:paraId="1626A28A" w14:textId="2D0AFB23">
      <w:pPr>
        <w:pStyle w:val="Heading1"/>
      </w:pPr>
      <w:bookmarkStart w:name="_Toc11389874" w:id="389"/>
      <w:bookmarkStart w:name="_Toc26966857" w:id="390"/>
      <w:bookmarkStart w:name="_Toc36727709" w:id="391"/>
      <w:r>
        <w:t>N20CFININT (ABBREV)</w:t>
      </w:r>
      <w:bookmarkEnd w:id="389"/>
      <w:bookmarkEnd w:id="390"/>
      <w:bookmarkEnd w:id="391"/>
    </w:p>
    <w:p w:rsidR="009F1454" w:rsidP="00ED1FDB" w:rsidRDefault="00ED1FDB" w14:paraId="43679B13" w14:textId="77777777">
      <w:pPr>
        <w:rPr>
          <w:rFonts w:cs="Arial"/>
          <w:szCs w:val="20"/>
        </w:rPr>
      </w:pPr>
      <w:r w:rsidRPr="007E65ED">
        <w:rPr>
          <w:rFonts w:cs="Arial"/>
          <w:szCs w:val="20"/>
        </w:rPr>
        <w:t xml:space="preserve">A goal of this study is to better understand how students and their families finance education beyond high school. [{If </w:t>
      </w:r>
      <w:r w:rsidR="001B3C54">
        <w:rPr>
          <w:rFonts w:cs="Arial"/>
          <w:szCs w:val="20"/>
        </w:rPr>
        <w:t>USERMODE = TIO</w:t>
      </w:r>
      <w:r w:rsidRPr="007E65ED">
        <w:rPr>
          <w:rFonts w:cs="Arial"/>
          <w:szCs w:val="20"/>
        </w:rPr>
        <w:t>} In the next set of questions, I will {else} The next set of questions will] ask you more about how you have paid for your education.</w:t>
      </w:r>
    </w:p>
    <w:p w:rsidR="009F1454" w:rsidP="00ED1FDB" w:rsidRDefault="00ED1FDB" w14:paraId="51503BDF" w14:textId="77777777">
      <w:pPr>
        <w:rPr>
          <w:rFonts w:cs="Arial"/>
          <w:szCs w:val="20"/>
        </w:rPr>
      </w:pPr>
      <w:r w:rsidRPr="007E65ED">
        <w:rPr>
          <w:rFonts w:cs="Arial"/>
          <w:b/>
          <w:bCs/>
          <w:szCs w:val="20"/>
        </w:rPr>
        <w:t>Help Text:</w:t>
      </w:r>
      <w:r>
        <w:rPr>
          <w:rFonts w:cs="Arial"/>
          <w:b/>
          <w:bCs/>
          <w:szCs w:val="20"/>
        </w:rPr>
        <w:t xml:space="preserve"> </w:t>
      </w:r>
      <w:r w:rsidRPr="007E65ED">
        <w:rPr>
          <w:rFonts w:cs="Arial"/>
          <w:szCs w:val="20"/>
        </w:rPr>
        <w:t>This is an informational screen only. (Click the "Next" button.)</w:t>
      </w:r>
    </w:p>
    <w:p w:rsidRPr="00F846DB" w:rsidR="00ED1FDB" w:rsidP="00ED1FDB" w:rsidRDefault="00ED1FDB" w14:paraId="35C5B9CF" w14:textId="78B4F60D">
      <w:pPr>
        <w:rPr>
          <w:rFonts w:ascii="Arial" w:hAnsi="Arial" w:cs="Arial"/>
          <w:b/>
        </w:rPr>
      </w:pPr>
      <w:r w:rsidRPr="00F846DB">
        <w:rPr>
          <w:rFonts w:ascii="Arial" w:hAnsi="Arial" w:cs="Arial"/>
          <w:b/>
        </w:rPr>
        <w:t>N20CAPPAID</w:t>
      </w:r>
    </w:p>
    <w:p w:rsidR="009F1454" w:rsidP="00ED1FDB" w:rsidRDefault="00ED1FDB" w14:paraId="7031946B" w14:textId="77777777">
      <w:r w:rsidRPr="007E65ED">
        <w:rPr>
          <w:rFonts w:cs="Arial"/>
          <w:szCs w:val="20"/>
        </w:rPr>
        <w:t>Did you apply for financial aid for the 2019-2020 academic year?</w:t>
      </w:r>
      <w:r w:rsidR="00D0635F">
        <w:rPr>
          <w:rFonts w:cs="Arial"/>
          <w:szCs w:val="20"/>
        </w:rPr>
        <w:t xml:space="preserve"> </w:t>
      </w:r>
    </w:p>
    <w:p w:rsidRPr="007E65ED" w:rsidR="00ED1FDB" w:rsidP="00F77597" w:rsidRDefault="00ED1FDB" w14:paraId="0084B54A" w14:textId="0E15AA43">
      <w:pPr>
        <w:pStyle w:val="NoSpacing"/>
      </w:pPr>
      <w:r>
        <w:tab/>
      </w:r>
      <w:r w:rsidRPr="007E65ED">
        <w:t>1 = Yes</w:t>
      </w:r>
    </w:p>
    <w:p w:rsidR="00ED1FDB" w:rsidP="00F77597" w:rsidRDefault="00ED1FDB" w14:paraId="7E2B7759" w14:textId="77777777">
      <w:pPr>
        <w:pStyle w:val="NoSpacing"/>
      </w:pPr>
      <w:r>
        <w:tab/>
      </w:r>
      <w:r w:rsidRPr="007E65ED">
        <w:t>0 = No</w:t>
      </w:r>
    </w:p>
    <w:p w:rsidR="009F1454" w:rsidP="00ED1FDB" w:rsidRDefault="00ED1FDB" w14:paraId="5FA1F4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applied for financial aid for any portion of the 2019-2020 academic year by completing application forms such as the FAFSA (Free Application for Federal Student Aid) or those required by a state agency, private organization, private lender, by [</w:t>
      </w:r>
      <w:r w:rsidR="00D0635F">
        <w:rPr>
          <w:rFonts w:cs="Arial"/>
          <w:szCs w:val="20"/>
        </w:rPr>
        <w:t>NPSAS institution</w:t>
      </w:r>
      <w:r>
        <w:rPr>
          <w:rFonts w:cs="Arial"/>
          <w:szCs w:val="20"/>
        </w:rPr>
        <w:t>], or by any other schools you attended in 2019-2020 academic year (July 1, 2019-June 30, 2020).</w:t>
      </w:r>
    </w:p>
    <w:p w:rsidRPr="00F846DB" w:rsidR="00ED1FDB" w:rsidP="00F77597" w:rsidRDefault="00ED1FDB" w14:paraId="3B549657" w14:textId="3917C309">
      <w:pPr>
        <w:keepNext/>
        <w:rPr>
          <w:rFonts w:ascii="Arial" w:hAnsi="Arial" w:cs="Arial"/>
        </w:rPr>
      </w:pPr>
      <w:r w:rsidRPr="00F846DB">
        <w:rPr>
          <w:rFonts w:ascii="Arial" w:hAnsi="Arial" w:cs="Arial"/>
          <w:b/>
        </w:rPr>
        <w:t>N20CNOAPP</w:t>
      </w:r>
    </w:p>
    <w:p w:rsidR="009F1454" w:rsidP="00F77597" w:rsidRDefault="00ED1FDB" w14:paraId="2AD883B1" w14:textId="77777777">
      <w:pPr>
        <w:keepNext/>
        <w:rPr>
          <w:rFonts w:cs="Arial"/>
          <w:szCs w:val="20"/>
        </w:rPr>
      </w:pPr>
      <w:r w:rsidRPr="007E65ED">
        <w:rPr>
          <w:rFonts w:cs="Arial"/>
          <w:szCs w:val="20"/>
        </w:rPr>
        <w:t>Please indicate whether any of the following were reasons why you did not apply for financial aid. Was it because you…</w:t>
      </w:r>
    </w:p>
    <w:p w:rsidR="00ED1FDB" w:rsidP="00F77597" w:rsidRDefault="00ED1FDB" w14:paraId="1A1527FC" w14:textId="63400A50">
      <w:pPr>
        <w:keepNext/>
      </w:pPr>
      <w:r w:rsidRPr="007E65ED">
        <w:rPr>
          <w:rFonts w:cs="Arial"/>
          <w:szCs w:val="20"/>
        </w:rPr>
        <w:t>Did not want to take on debt</w:t>
      </w:r>
    </w:p>
    <w:p w:rsidRPr="00F77597" w:rsidR="00ED1FDB" w:rsidP="00F77597" w:rsidRDefault="00ED1FDB" w14:paraId="38ABB534" w14:textId="77777777">
      <w:pPr>
        <w:pStyle w:val="NoSpacing"/>
        <w:keepNext/>
      </w:pPr>
      <w:r>
        <w:tab/>
      </w:r>
      <w:r w:rsidRPr="007E65ED">
        <w:t xml:space="preserve">1 = </w:t>
      </w:r>
      <w:r w:rsidRPr="00F77597">
        <w:t>Yes</w:t>
      </w:r>
    </w:p>
    <w:p w:rsidR="00ED1FDB" w:rsidP="00F77597" w:rsidRDefault="00ED1FDB" w14:paraId="2E5370BF" w14:textId="77777777">
      <w:pPr>
        <w:pStyle w:val="NoSpacing"/>
      </w:pPr>
      <w:r w:rsidRPr="00F77597">
        <w:tab/>
        <w:t>0 = N</w:t>
      </w:r>
      <w:r w:rsidRPr="007E65ED">
        <w:t>o</w:t>
      </w:r>
    </w:p>
    <w:p w:rsidR="00ED1FDB" w:rsidP="00ED1FDB" w:rsidRDefault="00ED1FDB" w14:paraId="52191598" w14:textId="77777777">
      <w:r w:rsidRPr="007E65ED">
        <w:rPr>
          <w:rFonts w:cs="Arial"/>
          <w:szCs w:val="20"/>
        </w:rPr>
        <w:t>Could afford to go to school without financial aid</w:t>
      </w:r>
    </w:p>
    <w:p w:rsidRPr="007E65ED" w:rsidR="00ED1FDB" w:rsidP="00F77597" w:rsidRDefault="00ED1FDB" w14:paraId="275E49A1" w14:textId="77777777">
      <w:pPr>
        <w:pStyle w:val="NoSpacing"/>
      </w:pPr>
      <w:r>
        <w:tab/>
      </w:r>
      <w:r w:rsidRPr="007E65ED">
        <w:t>1 = Yes</w:t>
      </w:r>
    </w:p>
    <w:p w:rsidR="00ED1FDB" w:rsidP="00F77597" w:rsidRDefault="00ED1FDB" w14:paraId="673B5E0F" w14:textId="77777777">
      <w:pPr>
        <w:pStyle w:val="NoSpacing"/>
      </w:pPr>
      <w:r>
        <w:tab/>
      </w:r>
      <w:r w:rsidRPr="007E65ED">
        <w:t>0 = No</w:t>
      </w:r>
    </w:p>
    <w:p w:rsidR="00ED1FDB" w:rsidP="00ED1FDB" w:rsidRDefault="00ED1FDB" w14:paraId="6B94449B" w14:textId="77777777">
      <w:r w:rsidRPr="007E65ED">
        <w:rPr>
          <w:rFonts w:cs="Arial"/>
          <w:szCs w:val="20"/>
        </w:rPr>
        <w:t>Thought you would be ineligible</w:t>
      </w:r>
    </w:p>
    <w:p w:rsidRPr="007E65ED" w:rsidR="00ED1FDB" w:rsidP="00F77597" w:rsidRDefault="00ED1FDB" w14:paraId="3218E260" w14:textId="77777777">
      <w:pPr>
        <w:pStyle w:val="NoSpacing"/>
      </w:pPr>
      <w:r>
        <w:tab/>
      </w:r>
      <w:r w:rsidRPr="007E65ED">
        <w:t>1 = Yes</w:t>
      </w:r>
    </w:p>
    <w:p w:rsidR="00ED1FDB" w:rsidP="00F77597" w:rsidRDefault="00ED1FDB" w14:paraId="7FB13E49" w14:textId="77777777">
      <w:pPr>
        <w:pStyle w:val="NoSpacing"/>
      </w:pPr>
      <w:r>
        <w:tab/>
      </w:r>
      <w:r w:rsidRPr="007E65ED">
        <w:t>0 = No</w:t>
      </w:r>
    </w:p>
    <w:p w:rsidR="00ED1FDB" w:rsidP="00ED1FDB" w:rsidRDefault="00ED1FDB" w14:paraId="4DAF6650" w14:textId="77777777">
      <w:r w:rsidRPr="007E65ED">
        <w:rPr>
          <w:rFonts w:cs="Arial"/>
          <w:szCs w:val="20"/>
        </w:rPr>
        <w:t>Did not have enough information about how to apply for financial aid</w:t>
      </w:r>
    </w:p>
    <w:p w:rsidRPr="007E65ED" w:rsidR="00ED1FDB" w:rsidP="00F77597" w:rsidRDefault="00ED1FDB" w14:paraId="5CF4E533" w14:textId="77777777">
      <w:pPr>
        <w:pStyle w:val="NoSpacing"/>
      </w:pPr>
      <w:r>
        <w:tab/>
      </w:r>
      <w:r w:rsidRPr="007E65ED">
        <w:t>1 = Yes</w:t>
      </w:r>
    </w:p>
    <w:p w:rsidR="00ED1FDB" w:rsidP="00F77597" w:rsidRDefault="00ED1FDB" w14:paraId="3A09C313" w14:textId="77777777">
      <w:pPr>
        <w:pStyle w:val="NoSpacing"/>
      </w:pPr>
      <w:r>
        <w:tab/>
      </w:r>
      <w:r w:rsidRPr="007E65ED">
        <w:t>0 = No</w:t>
      </w:r>
    </w:p>
    <w:p w:rsidR="00ED1FDB" w:rsidP="00ED1FDB" w:rsidRDefault="00ED1FDB" w14:paraId="238D78CF" w14:textId="77777777">
      <w:r w:rsidRPr="007E65ED">
        <w:rPr>
          <w:rFonts w:cs="Arial"/>
          <w:szCs w:val="20"/>
        </w:rPr>
        <w:t>Thought the application forms were too much work or too time-consuming</w:t>
      </w:r>
    </w:p>
    <w:p w:rsidRPr="007E65ED" w:rsidR="00ED1FDB" w:rsidP="00F77597" w:rsidRDefault="00ED1FDB" w14:paraId="05606CED" w14:textId="77777777">
      <w:pPr>
        <w:pStyle w:val="NoSpacing"/>
      </w:pPr>
      <w:r>
        <w:tab/>
      </w:r>
      <w:r w:rsidRPr="007E65ED">
        <w:t>1 = Yes</w:t>
      </w:r>
    </w:p>
    <w:p w:rsidR="00ED1FDB" w:rsidP="00F77597" w:rsidRDefault="00ED1FDB" w14:paraId="5F3F7DC3" w14:textId="77777777">
      <w:pPr>
        <w:pStyle w:val="NoSpacing"/>
      </w:pPr>
      <w:r>
        <w:tab/>
      </w:r>
      <w:r w:rsidRPr="007E65ED">
        <w:t>0 = No</w:t>
      </w:r>
    </w:p>
    <w:p w:rsidR="00ED1FDB" w:rsidP="00ED1FDB" w:rsidRDefault="00ED1FDB" w14:paraId="21C88E7D" w14:textId="77777777">
      <w:pPr>
        <w:rPr>
          <w:rFonts w:cs="Arial"/>
        </w:rPr>
      </w:pPr>
      <w:r w:rsidRPr="5A88944E">
        <w:rPr>
          <w:rFonts w:cs="Arial"/>
        </w:rPr>
        <w:t>Other reason not listed</w:t>
      </w:r>
    </w:p>
    <w:p w:rsidRPr="007E65ED" w:rsidR="00ED1FDB" w:rsidP="00F77597" w:rsidRDefault="00ED1FDB" w14:paraId="260F136D" w14:textId="77777777">
      <w:pPr>
        <w:pStyle w:val="NoSpacing"/>
        <w:ind w:firstLine="720"/>
      </w:pPr>
      <w:r w:rsidRPr="007E65ED">
        <w:t>1 = Yes</w:t>
      </w:r>
    </w:p>
    <w:p w:rsidR="00ED1FDB" w:rsidP="00F77597" w:rsidRDefault="00ED1FDB" w14:paraId="2B68F10D" w14:textId="77777777">
      <w:pPr>
        <w:pStyle w:val="NoSpacing"/>
      </w:pPr>
      <w:r>
        <w:tab/>
      </w:r>
      <w:r w:rsidRPr="007E65ED">
        <w:t>0 = No</w:t>
      </w:r>
    </w:p>
    <w:p w:rsidR="009F1454" w:rsidP="00ED1FDB" w:rsidRDefault="00ED1FDB" w14:paraId="54D981B3" w14:textId="77777777">
      <w:r w:rsidRPr="007E65ED">
        <w:rPr>
          <w:rFonts w:cs="Arial"/>
          <w:b/>
          <w:bCs/>
          <w:szCs w:val="20"/>
        </w:rPr>
        <w:t>Help Text:</w:t>
      </w:r>
      <w:r w:rsidRPr="007E65ED">
        <w:rPr>
          <w:rFonts w:cs="Arial"/>
          <w:szCs w:val="20"/>
        </w:rPr>
        <w:t xml:space="preserve"> </w:t>
      </w:r>
      <w:r>
        <w:rPr>
          <w:rFonts w:cs="Arial"/>
          <w:szCs w:val="20"/>
        </w:rPr>
        <w:t>Indicate whether any of the reasons provided were reasons you did not apply for financial aid in the 2019-2020 academic year (July 1, 2019-June 30, 2020).</w:t>
      </w:r>
    </w:p>
    <w:p w:rsidR="009F1454" w:rsidP="00ED1FDB" w:rsidRDefault="00ED1FDB" w14:paraId="0A029581" w14:textId="77777777">
      <w:pPr>
        <w:rPr>
          <w:rFonts w:cs="Arial"/>
          <w:szCs w:val="20"/>
        </w:rPr>
      </w:pPr>
      <w:r>
        <w:rPr>
          <w:rFonts w:cs="Arial"/>
          <w:szCs w:val="20"/>
        </w:rPr>
        <w:t>If there is another reason why you did not apply for financial aid that is not already provided, select Other reason not listed.</w:t>
      </w:r>
    </w:p>
    <w:p w:rsidRPr="007E65ED" w:rsidR="00ED1FDB" w:rsidP="00ED1FDB" w:rsidRDefault="00ED1FDB" w14:paraId="73A8A2D2" w14:textId="4F40F4F7">
      <w:pPr>
        <w:pStyle w:val="Heading1"/>
      </w:pPr>
      <w:bookmarkStart w:name="_Toc11389875" w:id="392"/>
      <w:bookmarkStart w:name="_Toc26966858" w:id="393"/>
      <w:bookmarkStart w:name="_Toc36727710" w:id="394"/>
      <w:r w:rsidRPr="00A3236D">
        <w:t>N20CAIDGATE1</w:t>
      </w:r>
      <w:r>
        <w:t xml:space="preserve"> (ABBREV)</w:t>
      </w:r>
      <w:bookmarkEnd w:id="392"/>
      <w:bookmarkEnd w:id="393"/>
      <w:bookmarkEnd w:id="394"/>
    </w:p>
    <w:p w:rsidR="009F1454" w:rsidP="00ED1FDB" w:rsidRDefault="00ED1FDB" w14:paraId="3BC1F897" w14:textId="77777777">
      <w:pPr>
        <w:rPr>
          <w:rFonts w:cs="Arial"/>
        </w:rPr>
      </w:pPr>
      <w:r w:rsidRPr="5A88944E">
        <w:rPr>
          <w:rFonts w:cs="Arial"/>
        </w:rPr>
        <w:t>Please indicate whether or not you received or used any of the following to pay for your education in the 2019-2020 academic year. </w:t>
      </w:r>
    </w:p>
    <w:p w:rsidR="00ED1FDB" w:rsidP="00ED1FDB" w:rsidRDefault="00ED1FDB" w14:paraId="408142A6" w14:textId="5652A648">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39E6A4B6" w14:textId="77777777">
      <w:pPr>
        <w:pStyle w:val="NoSpacing"/>
      </w:pPr>
      <w:r>
        <w:tab/>
      </w:r>
      <w:r w:rsidRPr="007E65ED">
        <w:t>1 = Yes</w:t>
      </w:r>
    </w:p>
    <w:p w:rsidR="00ED1FDB" w:rsidP="00F77597" w:rsidRDefault="00ED1FDB" w14:paraId="60499BC1" w14:textId="77777777">
      <w:pPr>
        <w:pStyle w:val="NoSpacing"/>
      </w:pPr>
      <w:r>
        <w:tab/>
      </w:r>
      <w:r w:rsidRPr="007E65ED">
        <w:t>0 = No</w:t>
      </w:r>
    </w:p>
    <w:p w:rsidR="00ED1FDB" w:rsidP="00ED1FDB" w:rsidRDefault="00ED1FDB" w14:paraId="02E91974" w14:textId="77777777">
      <w:r w:rsidRPr="007E65ED">
        <w:rPr>
          <w:rFonts w:cs="Arial"/>
          <w:szCs w:val="20"/>
        </w:rPr>
        <w:t>Loans (from any source)</w:t>
      </w:r>
    </w:p>
    <w:p w:rsidRPr="007E65ED" w:rsidR="00ED1FDB" w:rsidP="00F77597" w:rsidRDefault="00ED1FDB" w14:paraId="43821E8E" w14:textId="77777777">
      <w:pPr>
        <w:pStyle w:val="NoSpacing"/>
      </w:pPr>
      <w:r>
        <w:tab/>
      </w:r>
      <w:r w:rsidRPr="007E65ED">
        <w:t>1 = Yes</w:t>
      </w:r>
    </w:p>
    <w:p w:rsidR="00ED1FDB" w:rsidP="00F77597" w:rsidRDefault="00ED1FDB" w14:paraId="71DAF5E4" w14:textId="77777777">
      <w:pPr>
        <w:pStyle w:val="NoSpacing"/>
      </w:pPr>
      <w:r>
        <w:tab/>
      </w:r>
      <w:r w:rsidRPr="007E65ED">
        <w:t>0 = No</w:t>
      </w:r>
    </w:p>
    <w:p w:rsidR="00ED1FDB" w:rsidP="006F5812" w:rsidRDefault="00ED1FDB" w14:paraId="78182788" w14:textId="77777777">
      <w:pPr>
        <w:keepNext/>
      </w:pPr>
      <w:r w:rsidRPr="001F670B">
        <w:rPr>
          <w:rFonts w:cs="Arial"/>
          <w:szCs w:val="20"/>
        </w:rPr>
        <w:t>Financial assistance from your [{if N20HMARR = 2} spouse, {else if N20HMARR = 6} partner,] parents or guardians, friends, or family</w:t>
      </w:r>
    </w:p>
    <w:p w:rsidRPr="007E65ED" w:rsidR="00ED1FDB" w:rsidP="006F5812" w:rsidRDefault="00ED1FDB" w14:paraId="51B18869" w14:textId="77777777">
      <w:pPr>
        <w:pStyle w:val="NoSpacing"/>
        <w:keepNext/>
      </w:pPr>
      <w:r>
        <w:tab/>
      </w:r>
      <w:r w:rsidRPr="007E65ED">
        <w:t>1 = Yes</w:t>
      </w:r>
    </w:p>
    <w:p w:rsidR="00ED1FDB" w:rsidP="00F77597" w:rsidRDefault="00ED1FDB" w14:paraId="22CB15AA" w14:textId="77777777">
      <w:pPr>
        <w:pStyle w:val="NoSpacing"/>
      </w:pPr>
      <w:r>
        <w:tab/>
      </w:r>
      <w:r w:rsidRPr="007E65ED">
        <w:t>0 = No</w:t>
      </w:r>
    </w:p>
    <w:p w:rsidR="00ED1FDB" w:rsidP="001B68ED" w:rsidRDefault="00ED1FDB" w14:paraId="640AD55A" w14:textId="77777777">
      <w:pPr>
        <w:keepNext/>
      </w:pPr>
      <w:r w:rsidRPr="007E65ED">
        <w:rPr>
          <w:rFonts w:cs="Arial"/>
          <w:szCs w:val="20"/>
        </w:rPr>
        <w:t>Work-study (i.e., federal, state, or institution work-study) </w:t>
      </w:r>
    </w:p>
    <w:p w:rsidRPr="007E65ED" w:rsidR="00ED1FDB" w:rsidP="001B68ED" w:rsidRDefault="00ED1FDB" w14:paraId="0EA7B930" w14:textId="77777777">
      <w:pPr>
        <w:pStyle w:val="NoSpacing"/>
        <w:keepNext/>
      </w:pPr>
      <w:r>
        <w:tab/>
      </w:r>
      <w:r w:rsidRPr="007E65ED">
        <w:t>1 = Yes</w:t>
      </w:r>
    </w:p>
    <w:p w:rsidR="00ED1FDB" w:rsidP="00F77597" w:rsidRDefault="00ED1FDB" w14:paraId="53781198" w14:textId="77777777">
      <w:pPr>
        <w:pStyle w:val="NoSpacing"/>
      </w:pPr>
      <w:r>
        <w:tab/>
      </w:r>
      <w:r w:rsidRPr="007E65ED">
        <w:t>0 = No</w:t>
      </w:r>
    </w:p>
    <w:p w:rsidR="00ED1FDB" w:rsidP="00ED1FDB" w:rsidRDefault="00ED1FDB" w14:paraId="4047E609" w14:textId="77777777">
      <w:r w:rsidRPr="007E65ED">
        <w:rPr>
          <w:rFonts w:cs="Arial"/>
          <w:szCs w:val="20"/>
        </w:rPr>
        <w:t>Earnings from employment (other than work-study)</w:t>
      </w:r>
    </w:p>
    <w:p w:rsidRPr="007E65ED" w:rsidR="00ED1FDB" w:rsidP="00F77597" w:rsidRDefault="00ED1FDB" w14:paraId="2150BDBD" w14:textId="77777777">
      <w:pPr>
        <w:pStyle w:val="NoSpacing"/>
      </w:pPr>
      <w:r>
        <w:tab/>
      </w:r>
      <w:r w:rsidRPr="007E65ED">
        <w:t>1 = Yes</w:t>
      </w:r>
    </w:p>
    <w:p w:rsidR="00ED1FDB" w:rsidP="00F77597" w:rsidRDefault="00ED1FDB" w14:paraId="318BC6AA" w14:textId="77777777">
      <w:pPr>
        <w:pStyle w:val="NoSpacing"/>
      </w:pPr>
      <w:r>
        <w:tab/>
      </w:r>
      <w:r w:rsidRPr="007E65ED">
        <w:t>0 = No</w:t>
      </w:r>
    </w:p>
    <w:p w:rsidR="00ED1FDB" w:rsidP="00ED1FDB" w:rsidRDefault="00ED1FDB" w14:paraId="5A513AC7" w14:textId="77777777">
      <w:r w:rsidRPr="007E65ED">
        <w:rPr>
          <w:rFonts w:cs="Arial"/>
          <w:szCs w:val="20"/>
        </w:rPr>
        <w:t>Scholarship(s) from a private organization</w:t>
      </w:r>
    </w:p>
    <w:p w:rsidRPr="007E65ED" w:rsidR="00ED1FDB" w:rsidP="00F77597" w:rsidRDefault="00ED1FDB" w14:paraId="7948C805" w14:textId="77777777">
      <w:pPr>
        <w:pStyle w:val="NoSpacing"/>
      </w:pPr>
      <w:r>
        <w:tab/>
      </w:r>
      <w:r w:rsidRPr="007E65ED">
        <w:t>1 = Yes</w:t>
      </w:r>
    </w:p>
    <w:p w:rsidR="00ED1FDB" w:rsidP="00F77597" w:rsidRDefault="00ED1FDB" w14:paraId="782E5EF3" w14:textId="77777777">
      <w:pPr>
        <w:pStyle w:val="NoSpacing"/>
      </w:pPr>
      <w:r>
        <w:tab/>
      </w:r>
      <w:r w:rsidRPr="007E65ED">
        <w:t>0 = No</w:t>
      </w:r>
    </w:p>
    <w:p w:rsidR="00ED1FDB" w:rsidP="00ED1FDB" w:rsidRDefault="00ED1FDB" w14:paraId="25FD894A" w14:textId="456E5299">
      <w:r w:rsidRPr="007E65ED">
        <w:rPr>
          <w:rFonts w:cs="Arial"/>
          <w:szCs w:val="20"/>
        </w:rPr>
        <w:t xml:space="preserve">[{If </w:t>
      </w:r>
      <w:r w:rsidR="00D0635F">
        <w:rPr>
          <w:rFonts w:cs="Arial"/>
          <w:szCs w:val="20"/>
        </w:rPr>
        <w:t>[respondent age]</w:t>
      </w:r>
      <w:r w:rsidRPr="007E65ED">
        <w:rPr>
          <w:rFonts w:cs="Arial"/>
          <w:szCs w:val="20"/>
        </w:rPr>
        <w:t xml:space="preserve"> lt 24} Financial assistance from your employer or from your parents' or guardians' employer(s) {else} Financial assistance from your employer]</w:t>
      </w:r>
    </w:p>
    <w:p w:rsidRPr="007E65ED" w:rsidR="00ED1FDB" w:rsidP="00F77597" w:rsidRDefault="00ED1FDB" w14:paraId="0A889CD9" w14:textId="77777777">
      <w:pPr>
        <w:pStyle w:val="NoSpacing"/>
      </w:pPr>
      <w:r>
        <w:tab/>
      </w:r>
      <w:r w:rsidRPr="007E65ED">
        <w:t>1 = Yes</w:t>
      </w:r>
    </w:p>
    <w:p w:rsidR="00ED1FDB" w:rsidP="00F77597" w:rsidRDefault="00ED1FDB" w14:paraId="35F5F6D1" w14:textId="77777777">
      <w:pPr>
        <w:pStyle w:val="NoSpacing"/>
      </w:pPr>
      <w:r>
        <w:tab/>
      </w:r>
      <w:r w:rsidRPr="007E65ED">
        <w:t>0 = No</w:t>
      </w:r>
    </w:p>
    <w:p w:rsidR="00ED1FDB" w:rsidP="00ED1FDB" w:rsidRDefault="00ED1FDB" w14:paraId="380A7C6E" w14:textId="77777777">
      <w:r w:rsidRPr="007E65ED">
        <w:rPr>
          <w:rFonts w:cs="Arial"/>
          <w:szCs w:val="20"/>
        </w:rPr>
        <w:t>Veterans education benefits</w:t>
      </w:r>
    </w:p>
    <w:p w:rsidRPr="007E65ED" w:rsidR="00ED1FDB" w:rsidP="00F77597" w:rsidRDefault="00ED1FDB" w14:paraId="05544CE6" w14:textId="77777777">
      <w:pPr>
        <w:pStyle w:val="NoSpacing"/>
      </w:pPr>
      <w:r>
        <w:tab/>
      </w:r>
      <w:r w:rsidRPr="007E65ED">
        <w:t>1 = Yes</w:t>
      </w:r>
    </w:p>
    <w:p w:rsidR="00ED1FDB" w:rsidP="00F77597" w:rsidRDefault="00ED1FDB" w14:paraId="0E16CB3B" w14:textId="77777777">
      <w:pPr>
        <w:pStyle w:val="NoSpacing"/>
      </w:pPr>
      <w:r>
        <w:tab/>
      </w:r>
      <w:r w:rsidRPr="007E65ED">
        <w:t>0 = No</w:t>
      </w:r>
    </w:p>
    <w:p w:rsidR="00ED1FDB" w:rsidP="00ED1FDB" w:rsidRDefault="00ED1FDB" w14:paraId="1B7F4857" w14:textId="77777777">
      <w:r w:rsidRPr="007E65ED">
        <w:rPr>
          <w:rFonts w:cs="Arial"/>
          <w:szCs w:val="20"/>
        </w:rPr>
        <w:t>Fellowship(s)</w:t>
      </w:r>
    </w:p>
    <w:p w:rsidRPr="007E65ED" w:rsidR="00ED1FDB" w:rsidP="00F77597" w:rsidRDefault="00ED1FDB" w14:paraId="7D06E407" w14:textId="77777777">
      <w:pPr>
        <w:pStyle w:val="NoSpacing"/>
      </w:pPr>
      <w:r>
        <w:tab/>
      </w:r>
      <w:r w:rsidRPr="007E65ED">
        <w:t>1 = Yes</w:t>
      </w:r>
    </w:p>
    <w:p w:rsidR="00ED1FDB" w:rsidP="00F77597" w:rsidRDefault="00ED1FDB" w14:paraId="0C66EA1D" w14:textId="77777777">
      <w:pPr>
        <w:pStyle w:val="NoSpacing"/>
      </w:pPr>
      <w:r>
        <w:tab/>
      </w:r>
      <w:r w:rsidRPr="007E65ED">
        <w:t>0 = No</w:t>
      </w:r>
    </w:p>
    <w:p w:rsidR="00ED1FDB" w:rsidP="00ED1FDB" w:rsidRDefault="00ED1FDB" w14:paraId="633020E4" w14:textId="77777777">
      <w:r w:rsidRPr="007E65ED">
        <w:rPr>
          <w:rFonts w:cs="Arial"/>
          <w:szCs w:val="20"/>
        </w:rPr>
        <w:t>Other source(s)</w:t>
      </w:r>
    </w:p>
    <w:p w:rsidRPr="007E65ED" w:rsidR="00ED1FDB" w:rsidP="00F77597" w:rsidRDefault="00ED1FDB" w14:paraId="486ABA2C" w14:textId="77777777">
      <w:pPr>
        <w:pStyle w:val="NoSpacing"/>
      </w:pPr>
      <w:r>
        <w:tab/>
      </w:r>
      <w:r w:rsidRPr="007E65ED">
        <w:t>1 = Yes</w:t>
      </w:r>
    </w:p>
    <w:p w:rsidR="00ED1FDB" w:rsidP="00F77597" w:rsidRDefault="00ED1FDB" w14:paraId="417500AD" w14:textId="77777777">
      <w:pPr>
        <w:pStyle w:val="NoSpacing"/>
      </w:pPr>
      <w:r>
        <w:tab/>
      </w:r>
      <w:r w:rsidRPr="007E65ED">
        <w:t>0 = No</w:t>
      </w:r>
    </w:p>
    <w:p w:rsidR="009F1454" w:rsidP="00ED1FDB" w:rsidRDefault="00ED1FDB" w14:paraId="508FBF63" w14:textId="77777777">
      <w:r w:rsidRPr="007E65ED">
        <w:rPr>
          <w:rFonts w:cs="Arial"/>
          <w:b/>
          <w:bCs/>
          <w:szCs w:val="20"/>
        </w:rPr>
        <w:t>Help Text:</w:t>
      </w:r>
      <w:r w:rsidRPr="007E65ED">
        <w:rPr>
          <w:rFonts w:cs="Arial"/>
          <w:szCs w:val="20"/>
        </w:rPr>
        <w:t xml:space="preserve"> </w:t>
      </w:r>
      <w:r>
        <w:rPr>
          <w:rFonts w:cs="Arial"/>
          <w:szCs w:val="20"/>
        </w:rPr>
        <w:t>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07A50F96"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405E18B8"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61C20764" w14:textId="77777777">
      <w:r>
        <w:rPr>
          <w:rFonts w:cs="Arial"/>
          <w:szCs w:val="20"/>
        </w:rPr>
        <w:t>UNCF</w:t>
      </w:r>
    </w:p>
    <w:p w:rsidR="009F1454" w:rsidP="00ED1FDB" w:rsidRDefault="00ED1FDB" w14:paraId="53D1CE1D" w14:textId="77777777">
      <w:r>
        <w:rPr>
          <w:rFonts w:cs="Arial"/>
          <w:szCs w:val="20"/>
        </w:rPr>
        <w:t>National Merit Scholarship Corporation</w:t>
      </w:r>
    </w:p>
    <w:p w:rsidR="009F1454" w:rsidP="00ED1FDB" w:rsidRDefault="00ED1FDB" w14:paraId="666307DA" w14:textId="77777777">
      <w:r>
        <w:rPr>
          <w:rFonts w:cs="Arial"/>
          <w:szCs w:val="20"/>
        </w:rPr>
        <w:t>Corporate foundations (for example, Coca-Cola Foundation)</w:t>
      </w:r>
    </w:p>
    <w:p w:rsidR="009F1454" w:rsidP="00ED1FDB" w:rsidRDefault="00ED1FDB" w14:paraId="70D808BB" w14:textId="32DD145D">
      <w:r>
        <w:rPr>
          <w:rFonts w:cs="Arial"/>
          <w:szCs w:val="20"/>
        </w:rPr>
        <w:t>Civic and religious organizations</w:t>
      </w:r>
    </w:p>
    <w:p w:rsidR="009F1454" w:rsidP="00ED1FDB" w:rsidRDefault="00ED1FDB" w14:paraId="1E441366" w14:textId="77777777">
      <w:r>
        <w:rPr>
          <w:rFonts w:cs="Arial"/>
          <w:szCs w:val="20"/>
        </w:rPr>
        <w:t xml:space="preserve">Federal, state, and institution </w:t>
      </w:r>
      <w:r w:rsidRPr="00A3162C">
        <w:rPr>
          <w:rFonts w:cs="Arial"/>
          <w:b/>
          <w:bCs/>
          <w:szCs w:val="20"/>
        </w:rPr>
        <w:t>work-study jobs</w:t>
      </w:r>
      <w:r>
        <w:rPr>
          <w:rFonts w:cs="Arial"/>
          <w:szCs w:val="20"/>
        </w:rPr>
        <w:t xml:space="preserve"> are offered to students with financial need, allowing them to work part-time to earn money to help pay their education expenses.</w:t>
      </w:r>
    </w:p>
    <w:p w:rsidR="009F1454" w:rsidP="00ED1FDB" w:rsidRDefault="00ED1FDB" w14:paraId="79DB85EA"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174D1560" w14:textId="77777777">
      <w:r>
        <w:rPr>
          <w:rFonts w:cs="Arial"/>
          <w:szCs w:val="20"/>
        </w:rPr>
        <w:t>Federal government</w:t>
      </w:r>
    </w:p>
    <w:p w:rsidR="009F1454" w:rsidP="00ED1FDB" w:rsidRDefault="00ED1FDB" w14:paraId="4DAC4FE6" w14:textId="75AD601C">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23E9D422" w14:textId="77777777">
      <w:r w:rsidRPr="00A3162C">
        <w:rPr>
          <w:rFonts w:cs="Arial"/>
          <w:b/>
          <w:bCs/>
          <w:szCs w:val="20"/>
        </w:rPr>
        <w:t xml:space="preserve">Earnings from employment </w:t>
      </w:r>
      <w:r>
        <w:rPr>
          <w:rFonts w:cs="Arial"/>
          <w:szCs w:val="20"/>
        </w:rPr>
        <w:t>may be from past or current jobs. Do not include any earnings you may have made in work-study jobs.</w:t>
      </w:r>
    </w:p>
    <w:p w:rsidR="009F1454" w:rsidP="00ED1FDB" w:rsidRDefault="00ED1FDB" w14:paraId="588C45BF" w14:textId="77777777">
      <w:pPr>
        <w:rPr>
          <w:b/>
          <w:bCs/>
        </w:rPr>
      </w:pPr>
      <w:r w:rsidRPr="00A3162C">
        <w:rPr>
          <w:rFonts w:cs="Arial"/>
          <w:b/>
          <w:bCs/>
          <w:szCs w:val="20"/>
        </w:rPr>
        <w:t>Financial assistance from your employer or from your parents’ or guardians’ employer(s) include:</w:t>
      </w:r>
    </w:p>
    <w:p w:rsidR="009F1454" w:rsidP="00ED1FDB" w:rsidRDefault="00ED1FDB" w14:paraId="3112FD0A" w14:textId="77777777">
      <w:r>
        <w:rPr>
          <w:rFonts w:cs="Arial"/>
          <w:szCs w:val="20"/>
        </w:rPr>
        <w:t>Employer-sponsored tuition reimbursement</w:t>
      </w:r>
    </w:p>
    <w:p w:rsidR="009F1454" w:rsidP="00ED1FDB" w:rsidRDefault="00ED1FDB" w14:paraId="1944B720" w14:textId="185C897B">
      <w:r>
        <w:rPr>
          <w:rFonts w:cs="Arial"/>
          <w:szCs w:val="20"/>
        </w:rPr>
        <w:t>Employer scholarships as a benefit to employees and their dependents</w:t>
      </w:r>
    </w:p>
    <w:p w:rsidR="009F1454" w:rsidP="00ED1FDB" w:rsidRDefault="00ED1FDB" w14:paraId="5F3D1923" w14:textId="77777777">
      <w:r w:rsidRPr="00A3162C">
        <w:rPr>
          <w:rFonts w:cs="Arial"/>
          <w:b/>
          <w:bCs/>
          <w:szCs w:val="20"/>
        </w:rPr>
        <w:t>Veterans education benefits include:</w:t>
      </w:r>
      <w:r>
        <w:rPr>
          <w:rFonts w:cs="Arial"/>
          <w:szCs w:val="20"/>
        </w:rPr>
        <w:t> </w:t>
      </w:r>
    </w:p>
    <w:p w:rsidR="009F1454" w:rsidP="00ED1FDB" w:rsidRDefault="00ED1FDB" w14:paraId="2CDA2DEB" w14:textId="77777777">
      <w:r>
        <w:rPr>
          <w:rFonts w:cs="Arial"/>
          <w:szCs w:val="20"/>
        </w:rPr>
        <w:t>Post-9/11 GI Bill</w:t>
      </w:r>
    </w:p>
    <w:p w:rsidR="009F1454" w:rsidP="00ED1FDB" w:rsidRDefault="00ED1FDB" w14:paraId="7A751859" w14:textId="77777777">
      <w:r>
        <w:rPr>
          <w:rFonts w:cs="Arial"/>
          <w:szCs w:val="20"/>
        </w:rPr>
        <w:t>Montgomery GI Bill</w:t>
      </w:r>
    </w:p>
    <w:p w:rsidR="009F1454" w:rsidP="00ED1FDB" w:rsidRDefault="00ED1FDB" w14:paraId="24406A06" w14:textId="492062A4">
      <w:r>
        <w:rPr>
          <w:rFonts w:cs="Arial"/>
          <w:szCs w:val="20"/>
        </w:rPr>
        <w:t>Reserve Educational Assistance Program (REAP)</w:t>
      </w:r>
    </w:p>
    <w:p w:rsidR="009F1454" w:rsidP="00ED1FDB" w:rsidRDefault="00ED1FDB" w14:paraId="613A3777" w14:textId="77777777">
      <w:pPr>
        <w:rPr>
          <w:rFonts w:cs="Arial"/>
          <w:szCs w:val="20"/>
        </w:rPr>
      </w:pPr>
      <w:r>
        <w:rPr>
          <w:rFonts w:cs="Arial"/>
          <w:szCs w:val="20"/>
        </w:rPr>
        <w:t>If you received other sources of financial aid for your education not listed, select </w:t>
      </w:r>
      <w:r w:rsidRPr="00A3162C">
        <w:rPr>
          <w:rFonts w:cs="Arial"/>
          <w:b/>
          <w:bCs/>
          <w:szCs w:val="20"/>
        </w:rPr>
        <w:t>Other source(s</w:t>
      </w:r>
      <w:r>
        <w:rPr>
          <w:rFonts w:cs="Arial"/>
          <w:szCs w:val="20"/>
        </w:rPr>
        <w:t>). </w:t>
      </w:r>
    </w:p>
    <w:p w:rsidRPr="007E65ED" w:rsidR="00ED1FDB" w:rsidP="00ED1FDB" w:rsidRDefault="00ED1FDB" w14:paraId="312287A7" w14:textId="1B6A89EE">
      <w:pPr>
        <w:pStyle w:val="Heading1"/>
      </w:pPr>
      <w:bookmarkStart w:name="_Toc11389876" w:id="395"/>
      <w:bookmarkStart w:name="_Toc26966859" w:id="396"/>
      <w:bookmarkStart w:name="_Toc36727711" w:id="397"/>
      <w:r w:rsidRPr="00A3236D">
        <w:t>N20CAIDGATE2</w:t>
      </w:r>
      <w:r>
        <w:t xml:space="preserve"> (ABBREV)</w:t>
      </w:r>
      <w:bookmarkEnd w:id="395"/>
      <w:bookmarkEnd w:id="396"/>
      <w:bookmarkEnd w:id="397"/>
    </w:p>
    <w:p w:rsidR="009F1454" w:rsidP="00ED1FDB" w:rsidRDefault="00ED1FDB" w14:paraId="09C91C02" w14:textId="77777777">
      <w:r w:rsidRPr="5A88944E">
        <w:rPr>
          <w:rFonts w:cs="Arial"/>
        </w:rPr>
        <w:t>Please indicate whether or not you received or used any of the following to pay for your education in the 2019-2020 academic year. </w:t>
      </w:r>
    </w:p>
    <w:p w:rsidR="00ED1FDB" w:rsidP="00ED1FDB" w:rsidRDefault="00ED1FDB" w14:paraId="5FAAC5C3" w14:textId="3E6A298F">
      <w:r w:rsidRPr="007E65ED">
        <w:rPr>
          <w:rFonts w:cs="Arial"/>
          <w:szCs w:val="20"/>
        </w:rPr>
        <w:t>Loans (from any source)</w:t>
      </w:r>
    </w:p>
    <w:p w:rsidRPr="007E65ED" w:rsidR="00ED1FDB" w:rsidP="00F77597" w:rsidRDefault="00ED1FDB" w14:paraId="3571B5D0" w14:textId="77777777">
      <w:pPr>
        <w:pStyle w:val="NoSpacing"/>
      </w:pPr>
      <w:r>
        <w:tab/>
      </w:r>
      <w:r w:rsidRPr="007E65ED">
        <w:t>1 = Yes</w:t>
      </w:r>
    </w:p>
    <w:p w:rsidR="00ED1FDB" w:rsidP="00F77597" w:rsidRDefault="00ED1FDB" w14:paraId="6658BC95" w14:textId="77777777">
      <w:pPr>
        <w:pStyle w:val="NoSpacing"/>
      </w:pPr>
      <w:r>
        <w:tab/>
      </w:r>
      <w:r w:rsidRPr="007E65ED">
        <w:t>0 = No</w:t>
      </w:r>
    </w:p>
    <w:p w:rsidR="00ED1FDB" w:rsidP="00ED1FDB" w:rsidRDefault="00ED1FDB" w14:paraId="7547A007" w14:textId="2DE4FD69">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57D32F11" w14:textId="77777777">
      <w:pPr>
        <w:pStyle w:val="NoSpacing"/>
      </w:pPr>
      <w:r>
        <w:tab/>
      </w:r>
      <w:r w:rsidRPr="007E65ED">
        <w:t>1 = Yes</w:t>
      </w:r>
    </w:p>
    <w:p w:rsidR="00ED1FDB" w:rsidP="00F77597" w:rsidRDefault="00ED1FDB" w14:paraId="5BC18933" w14:textId="77777777">
      <w:pPr>
        <w:pStyle w:val="NoSpacing"/>
      </w:pPr>
      <w:r>
        <w:tab/>
      </w:r>
      <w:r w:rsidRPr="007E65ED">
        <w:t>0 = No</w:t>
      </w:r>
    </w:p>
    <w:p w:rsidR="00ED1FDB" w:rsidP="00ED1FDB" w:rsidRDefault="00ED1FDB" w14:paraId="2AB94431" w14:textId="77777777">
      <w:r w:rsidRPr="007E65ED">
        <w:rPr>
          <w:rFonts w:cs="Arial"/>
          <w:szCs w:val="20"/>
        </w:rPr>
        <w:t>Earnings from employment (other than sources listed here)</w:t>
      </w:r>
    </w:p>
    <w:p w:rsidRPr="007E65ED" w:rsidR="00ED1FDB" w:rsidP="00F77597" w:rsidRDefault="00ED1FDB" w14:paraId="2079DD66" w14:textId="77777777">
      <w:pPr>
        <w:pStyle w:val="NoSpacing"/>
      </w:pPr>
      <w:r>
        <w:tab/>
      </w:r>
      <w:r w:rsidRPr="007E65ED">
        <w:t>1 = Yes</w:t>
      </w:r>
    </w:p>
    <w:p w:rsidR="00ED1FDB" w:rsidP="00F77597" w:rsidRDefault="00ED1FDB" w14:paraId="7E2F6479" w14:textId="77777777">
      <w:pPr>
        <w:pStyle w:val="NoSpacing"/>
      </w:pPr>
      <w:r>
        <w:tab/>
      </w:r>
      <w:r w:rsidRPr="007E65ED">
        <w:t>0 = No</w:t>
      </w:r>
    </w:p>
    <w:p w:rsidR="00ED1FDB" w:rsidP="00ED1FDB" w:rsidRDefault="00ED1FDB" w14:paraId="7B2E6EAA" w14:textId="77777777">
      <w:r w:rsidRPr="2A5840B5">
        <w:rPr>
          <w:rFonts w:cs="Arial"/>
        </w:rPr>
        <w:t>Work-study (i.e., federal, state, or institution work-study) </w:t>
      </w:r>
    </w:p>
    <w:p w:rsidRPr="007E65ED" w:rsidR="00ED1FDB" w:rsidP="00F77597" w:rsidRDefault="00ED1FDB" w14:paraId="3F586193" w14:textId="77777777">
      <w:pPr>
        <w:pStyle w:val="NoSpacing"/>
      </w:pPr>
      <w:r>
        <w:tab/>
      </w:r>
      <w:r w:rsidRPr="007E65ED">
        <w:t>1 = Yes</w:t>
      </w:r>
    </w:p>
    <w:p w:rsidR="00ED1FDB" w:rsidP="00F77597" w:rsidRDefault="00ED1FDB" w14:paraId="3CA41AF2" w14:textId="77777777">
      <w:pPr>
        <w:pStyle w:val="NoSpacing"/>
      </w:pPr>
      <w:r>
        <w:tab/>
      </w:r>
      <w:r w:rsidRPr="007E65ED">
        <w:t>0 = No</w:t>
      </w:r>
    </w:p>
    <w:p w:rsidR="00ED1FDB" w:rsidP="00ED1FDB" w:rsidRDefault="00ED1FDB" w14:paraId="7EAA87E2" w14:textId="77777777">
      <w:r w:rsidRPr="001F670B">
        <w:rPr>
          <w:rFonts w:cs="Arial"/>
          <w:szCs w:val="20"/>
        </w:rPr>
        <w:t>Financial assistance from your [{if N20HMARR = 2} spouse, {else if N20HMARR = 6} partner,] parents or guardians, friends, or family</w:t>
      </w:r>
    </w:p>
    <w:p w:rsidRPr="007E65ED" w:rsidR="00ED1FDB" w:rsidP="00F77597" w:rsidRDefault="00ED1FDB" w14:paraId="6F2BDE5D" w14:textId="77777777">
      <w:pPr>
        <w:pStyle w:val="NoSpacing"/>
      </w:pPr>
      <w:r>
        <w:tab/>
      </w:r>
      <w:r w:rsidRPr="007E65ED">
        <w:t>1 = Yes</w:t>
      </w:r>
    </w:p>
    <w:p w:rsidR="00ED1FDB" w:rsidP="00F77597" w:rsidRDefault="00ED1FDB" w14:paraId="00FE79F8" w14:textId="77777777">
      <w:pPr>
        <w:pStyle w:val="NoSpacing"/>
      </w:pPr>
      <w:r>
        <w:tab/>
      </w:r>
      <w:r w:rsidRPr="007E65ED">
        <w:t>0 = No</w:t>
      </w:r>
    </w:p>
    <w:p w:rsidR="00ED1FDB" w:rsidP="00ED1FDB" w:rsidRDefault="00ED1FDB" w14:paraId="3D99CD06" w14:textId="77777777">
      <w:r w:rsidRPr="007E65ED">
        <w:rPr>
          <w:rFonts w:cs="Arial"/>
          <w:szCs w:val="20"/>
        </w:rPr>
        <w:t>Assistantship(s)</w:t>
      </w:r>
    </w:p>
    <w:p w:rsidRPr="007E65ED" w:rsidR="00ED1FDB" w:rsidP="00F77597" w:rsidRDefault="00ED1FDB" w14:paraId="505B4648" w14:textId="77777777">
      <w:pPr>
        <w:pStyle w:val="NoSpacing"/>
      </w:pPr>
      <w:r>
        <w:tab/>
      </w:r>
      <w:r w:rsidRPr="007E65ED">
        <w:t>1 = Yes</w:t>
      </w:r>
    </w:p>
    <w:p w:rsidR="00ED1FDB" w:rsidP="00F77597" w:rsidRDefault="00ED1FDB" w14:paraId="58A41B0F" w14:textId="77777777">
      <w:pPr>
        <w:pStyle w:val="NoSpacing"/>
      </w:pPr>
      <w:r>
        <w:tab/>
      </w:r>
      <w:r w:rsidRPr="007E65ED">
        <w:t>0 = No</w:t>
      </w:r>
    </w:p>
    <w:p w:rsidR="00ED1FDB" w:rsidP="00ED1FDB" w:rsidRDefault="00ED1FDB" w14:paraId="2AAF05A9" w14:textId="77777777">
      <w:r w:rsidRPr="007E65ED">
        <w:rPr>
          <w:rFonts w:cs="Arial"/>
          <w:szCs w:val="20"/>
        </w:rPr>
        <w:t>Financial assistance from your employer</w:t>
      </w:r>
    </w:p>
    <w:p w:rsidRPr="007E65ED" w:rsidR="00ED1FDB" w:rsidP="00F77597" w:rsidRDefault="00ED1FDB" w14:paraId="1778FDDD" w14:textId="77777777">
      <w:pPr>
        <w:pStyle w:val="NoSpacing"/>
      </w:pPr>
      <w:r>
        <w:tab/>
      </w:r>
      <w:r w:rsidRPr="007E65ED">
        <w:t>1 = Yes</w:t>
      </w:r>
    </w:p>
    <w:p w:rsidR="00ED1FDB" w:rsidP="00F77597" w:rsidRDefault="00ED1FDB" w14:paraId="17AFB61E" w14:textId="77777777">
      <w:pPr>
        <w:pStyle w:val="NoSpacing"/>
      </w:pPr>
      <w:r>
        <w:tab/>
      </w:r>
      <w:r w:rsidRPr="007E65ED">
        <w:t>0 = No</w:t>
      </w:r>
    </w:p>
    <w:p w:rsidR="00ED1FDB" w:rsidP="00ED1FDB" w:rsidRDefault="00ED1FDB" w14:paraId="4AEA6488" w14:textId="77777777">
      <w:r w:rsidRPr="007E65ED">
        <w:rPr>
          <w:rFonts w:cs="Arial"/>
          <w:szCs w:val="20"/>
        </w:rPr>
        <w:t>Scholarship(s) from a private organization</w:t>
      </w:r>
    </w:p>
    <w:p w:rsidRPr="007E65ED" w:rsidR="00ED1FDB" w:rsidP="00F77597" w:rsidRDefault="00ED1FDB" w14:paraId="1D1F81C3" w14:textId="77777777">
      <w:pPr>
        <w:pStyle w:val="NoSpacing"/>
      </w:pPr>
      <w:r>
        <w:tab/>
      </w:r>
      <w:r w:rsidRPr="007E65ED">
        <w:t>1 = Yes</w:t>
      </w:r>
    </w:p>
    <w:p w:rsidR="00ED1FDB" w:rsidP="00F77597" w:rsidRDefault="00ED1FDB" w14:paraId="5CC1CCD6" w14:textId="77777777">
      <w:pPr>
        <w:pStyle w:val="NoSpacing"/>
      </w:pPr>
      <w:r>
        <w:tab/>
      </w:r>
      <w:r w:rsidRPr="007E65ED">
        <w:t>0 = No</w:t>
      </w:r>
    </w:p>
    <w:p w:rsidR="00ED1FDB" w:rsidP="00ED1FDB" w:rsidRDefault="00ED1FDB" w14:paraId="11DC1406" w14:textId="77777777">
      <w:r w:rsidRPr="007E65ED">
        <w:rPr>
          <w:rFonts w:cs="Arial"/>
          <w:szCs w:val="20"/>
        </w:rPr>
        <w:t>Veterans education benefits</w:t>
      </w:r>
    </w:p>
    <w:p w:rsidRPr="007E65ED" w:rsidR="00ED1FDB" w:rsidP="00F77597" w:rsidRDefault="00ED1FDB" w14:paraId="42F8DB55" w14:textId="77777777">
      <w:pPr>
        <w:pStyle w:val="NoSpacing"/>
      </w:pPr>
      <w:r>
        <w:tab/>
      </w:r>
      <w:r w:rsidRPr="007E65ED">
        <w:t>1 = Yes</w:t>
      </w:r>
    </w:p>
    <w:p w:rsidR="00ED1FDB" w:rsidP="00F77597" w:rsidRDefault="00ED1FDB" w14:paraId="60032BB6" w14:textId="77777777">
      <w:pPr>
        <w:pStyle w:val="NoSpacing"/>
      </w:pPr>
      <w:r>
        <w:tab/>
      </w:r>
      <w:r w:rsidRPr="007E65ED">
        <w:t>0 = No</w:t>
      </w:r>
    </w:p>
    <w:p w:rsidR="00ED1FDB" w:rsidP="006F5812" w:rsidRDefault="00ED1FDB" w14:paraId="74B0CB2B" w14:textId="77777777">
      <w:pPr>
        <w:keepNext/>
      </w:pPr>
      <w:r w:rsidRPr="007E65ED">
        <w:rPr>
          <w:rFonts w:cs="Arial"/>
          <w:szCs w:val="20"/>
        </w:rPr>
        <w:t>Fellowship(s)</w:t>
      </w:r>
    </w:p>
    <w:p w:rsidRPr="007E65ED" w:rsidR="00ED1FDB" w:rsidP="00F77597" w:rsidRDefault="00ED1FDB" w14:paraId="3D6F1999" w14:textId="77777777">
      <w:pPr>
        <w:pStyle w:val="NoSpacing"/>
      </w:pPr>
      <w:r>
        <w:tab/>
      </w:r>
      <w:r w:rsidRPr="007E65ED">
        <w:t>1 = Yes</w:t>
      </w:r>
    </w:p>
    <w:p w:rsidR="00ED1FDB" w:rsidP="00F77597" w:rsidRDefault="00ED1FDB" w14:paraId="6A35C87D" w14:textId="77777777">
      <w:pPr>
        <w:pStyle w:val="NoSpacing"/>
      </w:pPr>
      <w:r>
        <w:tab/>
      </w:r>
      <w:r w:rsidRPr="007E65ED">
        <w:t>0 = No</w:t>
      </w:r>
    </w:p>
    <w:p w:rsidR="00ED1FDB" w:rsidP="00ED1FDB" w:rsidRDefault="00ED1FDB" w14:paraId="2C594F4F" w14:textId="77777777">
      <w:r w:rsidRPr="007E65ED">
        <w:rPr>
          <w:rFonts w:cs="Arial"/>
          <w:szCs w:val="20"/>
        </w:rPr>
        <w:t>Internship, clinical residency</w:t>
      </w:r>
    </w:p>
    <w:p w:rsidRPr="007E65ED" w:rsidR="00ED1FDB" w:rsidP="00F77597" w:rsidRDefault="00ED1FDB" w14:paraId="794452C0" w14:textId="77777777">
      <w:pPr>
        <w:pStyle w:val="NoSpacing"/>
      </w:pPr>
      <w:r>
        <w:tab/>
      </w:r>
      <w:r w:rsidRPr="007E65ED">
        <w:t>1 = Yes</w:t>
      </w:r>
    </w:p>
    <w:p w:rsidR="00ED1FDB" w:rsidP="00F77597" w:rsidRDefault="00ED1FDB" w14:paraId="4D2793C6" w14:textId="77777777">
      <w:pPr>
        <w:pStyle w:val="NoSpacing"/>
      </w:pPr>
      <w:r>
        <w:tab/>
      </w:r>
      <w:r w:rsidRPr="007E65ED">
        <w:t>0 = No</w:t>
      </w:r>
    </w:p>
    <w:p w:rsidR="00ED1FDB" w:rsidP="00ED1FDB" w:rsidRDefault="00ED1FDB" w14:paraId="025CEEDF" w14:textId="77777777">
      <w:r w:rsidRPr="007E65ED">
        <w:rPr>
          <w:rFonts w:cs="Arial"/>
          <w:szCs w:val="20"/>
        </w:rPr>
        <w:t>Traineeship</w:t>
      </w:r>
    </w:p>
    <w:p w:rsidRPr="007E65ED" w:rsidR="00ED1FDB" w:rsidP="00F77597" w:rsidRDefault="00ED1FDB" w14:paraId="42448F9E" w14:textId="77777777">
      <w:pPr>
        <w:pStyle w:val="NoSpacing"/>
      </w:pPr>
      <w:r>
        <w:tab/>
      </w:r>
      <w:r w:rsidRPr="007E65ED">
        <w:t>1 = Yes</w:t>
      </w:r>
    </w:p>
    <w:p w:rsidR="00ED1FDB" w:rsidP="00F77597" w:rsidRDefault="00ED1FDB" w14:paraId="5B46797D" w14:textId="77777777">
      <w:pPr>
        <w:pStyle w:val="NoSpacing"/>
      </w:pPr>
      <w:r>
        <w:tab/>
      </w:r>
      <w:r w:rsidRPr="007E65ED">
        <w:t>0 = No</w:t>
      </w:r>
    </w:p>
    <w:p w:rsidR="00ED1FDB" w:rsidP="00ED1FDB" w:rsidRDefault="00ED1FDB" w14:paraId="39AFA021" w14:textId="77777777">
      <w:r w:rsidRPr="007E65ED">
        <w:rPr>
          <w:rFonts w:cs="Arial"/>
          <w:szCs w:val="20"/>
        </w:rPr>
        <w:t>Foreign (non-U.S.) support</w:t>
      </w:r>
    </w:p>
    <w:p w:rsidRPr="007E65ED" w:rsidR="00ED1FDB" w:rsidP="00F77597" w:rsidRDefault="00ED1FDB" w14:paraId="219EE529" w14:textId="77777777">
      <w:pPr>
        <w:pStyle w:val="NoSpacing"/>
      </w:pPr>
      <w:r>
        <w:tab/>
      </w:r>
      <w:r w:rsidRPr="007E65ED">
        <w:t>1 = Yes</w:t>
      </w:r>
    </w:p>
    <w:p w:rsidR="00ED1FDB" w:rsidP="00F77597" w:rsidRDefault="00ED1FDB" w14:paraId="67CA2132" w14:textId="77777777">
      <w:pPr>
        <w:pStyle w:val="NoSpacing"/>
      </w:pPr>
      <w:r>
        <w:tab/>
      </w:r>
      <w:r w:rsidRPr="007E65ED">
        <w:t>0 = No</w:t>
      </w:r>
    </w:p>
    <w:p w:rsidR="00ED1FDB" w:rsidP="00ED1FDB" w:rsidRDefault="00ED1FDB" w14:paraId="50686A0F" w14:textId="77777777">
      <w:r w:rsidRPr="007E65ED">
        <w:rPr>
          <w:rFonts w:cs="Arial"/>
          <w:szCs w:val="20"/>
        </w:rPr>
        <w:t>Other source(s)</w:t>
      </w:r>
    </w:p>
    <w:p w:rsidRPr="007E65ED" w:rsidR="00ED1FDB" w:rsidP="00F77597" w:rsidRDefault="00ED1FDB" w14:paraId="50B994B2" w14:textId="77777777">
      <w:pPr>
        <w:pStyle w:val="NoSpacing"/>
      </w:pPr>
      <w:r>
        <w:tab/>
      </w:r>
      <w:r w:rsidRPr="007E65ED">
        <w:t>1 = Yes</w:t>
      </w:r>
    </w:p>
    <w:p w:rsidR="00ED1FDB" w:rsidP="00F77597" w:rsidRDefault="00ED1FDB" w14:paraId="7A8A42EF" w14:textId="77777777">
      <w:pPr>
        <w:pStyle w:val="NoSpacing"/>
      </w:pPr>
      <w:r>
        <w:tab/>
      </w:r>
      <w:r w:rsidRPr="007E65ED">
        <w:t>0 = No</w:t>
      </w:r>
    </w:p>
    <w:p w:rsidR="009F1454" w:rsidP="00ED1FDB" w:rsidRDefault="00ED1FDB" w14:paraId="12E61C90" w14:textId="77777777">
      <w:r w:rsidRPr="007E65ED">
        <w:rPr>
          <w:rFonts w:cs="Arial"/>
          <w:b/>
          <w:bCs/>
          <w:szCs w:val="20"/>
        </w:rPr>
        <w:t>Help Text:</w:t>
      </w:r>
      <w:r w:rsidRPr="007E65ED">
        <w:rPr>
          <w:rFonts w:cs="Arial"/>
          <w:szCs w:val="20"/>
        </w:rPr>
        <w:t xml:space="preserve"> 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2B7812EF" w14:textId="77777777">
      <w:r>
        <w:rPr>
          <w:rFonts w:cs="Arial"/>
          <w:szCs w:val="20"/>
        </w:rPr>
        <w:t>Federal, state, and institution </w:t>
      </w:r>
      <w:r w:rsidRPr="00A3162C">
        <w:rPr>
          <w:rFonts w:cs="Arial"/>
          <w:b/>
          <w:bCs/>
          <w:szCs w:val="20"/>
        </w:rPr>
        <w:t>work-study jobs</w:t>
      </w:r>
      <w:r>
        <w:rPr>
          <w:rFonts w:cs="Arial"/>
          <w:szCs w:val="20"/>
        </w:rPr>
        <w:t> are offered to students with financial need, allowing them to work part-time to earn money to help pay their education expenses.</w:t>
      </w:r>
    </w:p>
    <w:p w:rsidR="009F1454" w:rsidP="00ED1FDB" w:rsidRDefault="00ED1FDB" w14:paraId="68303FFB"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6BAFF8F7" w14:textId="77777777">
      <w:r w:rsidRPr="00A3162C">
        <w:rPr>
          <w:rFonts w:cs="Arial"/>
          <w:b/>
          <w:bCs/>
          <w:szCs w:val="20"/>
        </w:rPr>
        <w:t>Assistantships</w:t>
      </w:r>
      <w:r>
        <w:rPr>
          <w:rFonts w:cs="Arial"/>
          <w:szCs w:val="20"/>
        </w:rPr>
        <w:t xml:space="preserve"> are work appointments that provide financial support for graduate studies. Examples of graduate assistantships include graduate teaching assistantships and graduate research assistantships.</w:t>
      </w:r>
    </w:p>
    <w:p w:rsidR="009F1454" w:rsidP="00ED1FDB" w:rsidRDefault="00ED1FDB" w14:paraId="64831A70" w14:textId="77777777">
      <w:r>
        <w:rPr>
          <w:rFonts w:cs="Arial"/>
          <w:szCs w:val="20"/>
        </w:rPr>
        <w:t xml:space="preserve">A </w:t>
      </w:r>
      <w:r w:rsidRPr="00A3162C">
        <w:rPr>
          <w:rFonts w:cs="Arial"/>
          <w:b/>
          <w:bCs/>
          <w:szCs w:val="20"/>
        </w:rPr>
        <w:t>traineeship</w:t>
      </w:r>
      <w:r>
        <w:rPr>
          <w:rFonts w:cs="Arial"/>
          <w:szCs w:val="20"/>
        </w:rPr>
        <w:t xml:space="preserve"> is a form of financial support, and requirements vary by the particular traineeship program. Many traineeships include individualized mentoring and training experiences.</w:t>
      </w:r>
    </w:p>
    <w:p w:rsidR="009F1454" w:rsidP="00ED1FDB" w:rsidRDefault="00ED1FDB" w14:paraId="34BC6B51"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017CA4CF" w14:textId="77777777">
      <w:r>
        <w:rPr>
          <w:rFonts w:cs="Arial"/>
          <w:szCs w:val="20"/>
        </w:rPr>
        <w:t>UNCF</w:t>
      </w:r>
    </w:p>
    <w:p w:rsidR="009F1454" w:rsidP="00ED1FDB" w:rsidRDefault="00ED1FDB" w14:paraId="0382D7F0" w14:textId="77777777">
      <w:r>
        <w:rPr>
          <w:rFonts w:cs="Arial"/>
          <w:szCs w:val="20"/>
        </w:rPr>
        <w:t>National Merit Scholarship Corporation</w:t>
      </w:r>
    </w:p>
    <w:p w:rsidR="009F1454" w:rsidP="00ED1FDB" w:rsidRDefault="00ED1FDB" w14:paraId="7953632E" w14:textId="77777777">
      <w:r>
        <w:rPr>
          <w:rFonts w:cs="Arial"/>
          <w:szCs w:val="20"/>
        </w:rPr>
        <w:t>Corporate foundations (for example, Coca-Cola Foundation)</w:t>
      </w:r>
    </w:p>
    <w:p w:rsidR="009F1454" w:rsidP="00ED1FDB" w:rsidRDefault="00ED1FDB" w14:paraId="76BBE915" w14:textId="4DA2CB05">
      <w:r>
        <w:rPr>
          <w:rFonts w:cs="Arial"/>
          <w:szCs w:val="20"/>
        </w:rPr>
        <w:t>Civic and religious organizations</w:t>
      </w:r>
    </w:p>
    <w:p w:rsidR="009F1454" w:rsidP="00ED1FDB" w:rsidRDefault="00ED1FDB" w14:paraId="13B4DE7C"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40AB5319" w14:textId="77777777">
      <w:r>
        <w:rPr>
          <w:rFonts w:cs="Arial"/>
          <w:szCs w:val="20"/>
        </w:rPr>
        <w:t>Federal government</w:t>
      </w:r>
    </w:p>
    <w:p w:rsidR="009F1454" w:rsidP="00ED1FDB" w:rsidRDefault="00ED1FDB" w14:paraId="1F149634" w14:textId="1CC8066D">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01678578" w14:textId="77777777">
      <w:r w:rsidRPr="00A3162C">
        <w:rPr>
          <w:rFonts w:cs="Arial"/>
          <w:b/>
          <w:bCs/>
          <w:szCs w:val="20"/>
        </w:rPr>
        <w:t>Earnings from employment</w:t>
      </w:r>
      <w:r>
        <w:rPr>
          <w:rFonts w:cs="Arial"/>
          <w:szCs w:val="20"/>
        </w:rPr>
        <w:t xml:space="preserve"> may be from past or current jobs. Do not include any earnings you may have made in assistantships, traineeships, or internships in graduate school.</w:t>
      </w:r>
    </w:p>
    <w:p w:rsidR="009F1454" w:rsidP="00ED1FDB" w:rsidRDefault="00ED1FDB" w14:paraId="14F784E7" w14:textId="77777777">
      <w:r w:rsidRPr="00A3162C">
        <w:rPr>
          <w:rFonts w:cs="Arial"/>
          <w:b/>
          <w:bCs/>
          <w:szCs w:val="20"/>
        </w:rPr>
        <w:t>Financial assistance from your employer include:</w:t>
      </w:r>
    </w:p>
    <w:p w:rsidR="009F1454" w:rsidP="00ED1FDB" w:rsidRDefault="00ED1FDB" w14:paraId="321F8E37" w14:textId="77777777">
      <w:r>
        <w:rPr>
          <w:rFonts w:cs="Arial"/>
          <w:szCs w:val="20"/>
        </w:rPr>
        <w:t>Employer-sponsored tuition reimbursement</w:t>
      </w:r>
    </w:p>
    <w:p w:rsidR="009F1454" w:rsidP="00ED1FDB" w:rsidRDefault="00ED1FDB" w14:paraId="46093FD1" w14:textId="76B252CE">
      <w:r>
        <w:rPr>
          <w:rFonts w:cs="Arial"/>
          <w:szCs w:val="20"/>
        </w:rPr>
        <w:t>Employer scholarships as a benefit to employees and their dependents</w:t>
      </w:r>
    </w:p>
    <w:p w:rsidR="009F1454" w:rsidP="00ED1FDB" w:rsidRDefault="00ED1FDB" w14:paraId="2A7D72BE" w14:textId="77777777">
      <w:r w:rsidRPr="00A3162C">
        <w:rPr>
          <w:rFonts w:cs="Arial"/>
          <w:b/>
          <w:bCs/>
          <w:szCs w:val="20"/>
        </w:rPr>
        <w:t>Veterans education benefits include</w:t>
      </w:r>
      <w:r>
        <w:rPr>
          <w:rFonts w:cs="Arial"/>
          <w:szCs w:val="20"/>
        </w:rPr>
        <w:t>:</w:t>
      </w:r>
    </w:p>
    <w:p w:rsidR="009F1454" w:rsidP="00ED1FDB" w:rsidRDefault="00ED1FDB" w14:paraId="1DCF77F7" w14:textId="77777777">
      <w:r>
        <w:rPr>
          <w:rFonts w:cs="Arial"/>
          <w:szCs w:val="20"/>
        </w:rPr>
        <w:t>Post-9/11 GI Bill</w:t>
      </w:r>
    </w:p>
    <w:p w:rsidR="00ED1FDB" w:rsidP="00ED1FDB" w:rsidRDefault="00ED1FDB" w14:paraId="3EE18247" w14:textId="29A79A19">
      <w:r>
        <w:rPr>
          <w:rFonts w:cs="Arial"/>
          <w:szCs w:val="20"/>
        </w:rPr>
        <w:t>Montgomery GI Bill</w:t>
      </w:r>
    </w:p>
    <w:p w:rsidR="009F1454" w:rsidP="00ED1FDB" w:rsidRDefault="00ED1FDB" w14:paraId="58469EEE" w14:textId="77777777">
      <w:r>
        <w:rPr>
          <w:rFonts w:cs="Arial"/>
          <w:szCs w:val="20"/>
        </w:rPr>
        <w:t>Reserve Educational Assistance Program (REAP)</w:t>
      </w:r>
    </w:p>
    <w:p w:rsidR="009F1454" w:rsidP="00ED1FDB" w:rsidRDefault="00ED1FDB" w14:paraId="69F331F7" w14:textId="77777777">
      <w:pPr>
        <w:rPr>
          <w:rFonts w:cs="Arial"/>
          <w:szCs w:val="20"/>
        </w:rPr>
      </w:pPr>
      <w:r>
        <w:rPr>
          <w:rFonts w:cs="Arial"/>
          <w:szCs w:val="20"/>
        </w:rPr>
        <w:t>If you received other sources of financial aid for your education not listed, select </w:t>
      </w:r>
      <w:r w:rsidRPr="0057279F">
        <w:rPr>
          <w:rFonts w:cs="Arial"/>
          <w:b/>
          <w:bCs/>
          <w:szCs w:val="20"/>
        </w:rPr>
        <w:t>Other source(s).</w:t>
      </w:r>
    </w:p>
    <w:p w:rsidRPr="00F846DB" w:rsidR="00ED1FDB" w:rsidP="00ED1FDB" w:rsidRDefault="00ED1FDB" w14:paraId="48A67AA3" w14:textId="03443007">
      <w:pPr>
        <w:rPr>
          <w:rFonts w:ascii="Arial" w:hAnsi="Arial" w:cs="Arial"/>
          <w:b/>
        </w:rPr>
      </w:pPr>
      <w:r w:rsidRPr="00F846DB">
        <w:rPr>
          <w:rFonts w:ascii="Arial" w:hAnsi="Arial" w:cs="Arial"/>
          <w:b/>
        </w:rPr>
        <w:t>N20COTGRTAMT</w:t>
      </w:r>
    </w:p>
    <w:p w:rsidR="009F1454" w:rsidP="00ED1FDB" w:rsidRDefault="00ED1FDB" w14:paraId="301AC9F6" w14:textId="77777777">
      <w:r w:rsidRPr="007E65ED">
        <w:rPr>
          <w:rFonts w:cs="Arial"/>
          <w:szCs w:val="20"/>
        </w:rPr>
        <w:t>Thinking only of the 2019-2020 academic year, what was the total amount you received in... </w:t>
      </w:r>
    </w:p>
    <w:p w:rsidR="00ED1FDB" w:rsidP="00ED1FDB" w:rsidRDefault="00ED1FDB" w14:paraId="7856067B" w14:textId="31D0BE21">
      <w:pPr>
        <w:ind w:left="720"/>
      </w:pPr>
      <w:r w:rsidRPr="007E65ED">
        <w:rPr>
          <w:rFonts w:cs="Arial"/>
          <w:szCs w:val="20"/>
        </w:rPr>
        <w:t>Fellowships: $</w:t>
      </w:r>
      <w:r>
        <w:rPr>
          <w:rFonts w:cs="Arial"/>
          <w:szCs w:val="20"/>
        </w:rPr>
        <w:t>____</w:t>
      </w:r>
      <w:r w:rsidRPr="007E65ED">
        <w:rPr>
          <w:rFonts w:cs="Arial"/>
          <w:szCs w:val="20"/>
        </w:rPr>
        <w:t>.00</w:t>
      </w:r>
    </w:p>
    <w:p w:rsidRPr="007E65ED" w:rsidR="00ED1FDB" w:rsidP="00ED1FDB" w:rsidRDefault="00ED1FDB" w14:paraId="17438C8E" w14:textId="77777777">
      <w:pPr>
        <w:rPr>
          <w:rFonts w:cs="Arial"/>
          <w:szCs w:val="20"/>
        </w:rPr>
      </w:pPr>
      <w:r>
        <w:tab/>
      </w:r>
      <w:r w:rsidRPr="007E65ED">
        <w:rPr>
          <w:rFonts w:cs="Arial"/>
          <w:szCs w:val="20"/>
        </w:rPr>
        <w:t>Scholarships from private organizations: $</w:t>
      </w:r>
      <w:r>
        <w:rPr>
          <w:rFonts w:cs="Arial"/>
          <w:szCs w:val="20"/>
        </w:rPr>
        <w:t>____</w:t>
      </w:r>
      <w:r w:rsidRPr="007E65ED">
        <w:rPr>
          <w:rFonts w:cs="Arial"/>
          <w:szCs w:val="20"/>
        </w:rPr>
        <w:t>.00</w:t>
      </w:r>
    </w:p>
    <w:p w:rsidRPr="007E65ED" w:rsidR="00ED1FDB" w:rsidP="00ED1FDB" w:rsidRDefault="00ED1FDB" w14:paraId="1573DE68" w14:textId="35BC16B0">
      <w:pPr>
        <w:ind w:left="720"/>
        <w:rPr>
          <w:rFonts w:cs="Arial"/>
          <w:szCs w:val="20"/>
        </w:rPr>
      </w:pPr>
      <w:r w:rsidRPr="007E65ED">
        <w:rPr>
          <w:rFonts w:cs="Arial"/>
          <w:szCs w:val="20"/>
        </w:rPr>
        <w:t>[</w:t>
      </w:r>
      <w:r>
        <w:rPr>
          <w:rFonts w:cs="Arial"/>
          <w:szCs w:val="20"/>
        </w:rPr>
        <w:t>{</w:t>
      </w:r>
      <w:r w:rsidRPr="007E65ED">
        <w:rPr>
          <w:rFonts w:cs="Arial"/>
          <w:szCs w:val="20"/>
        </w:rPr>
        <w:t>If N20CAIDEMP1</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respondent age]</w:t>
      </w:r>
      <w:r w:rsidRPr="007E65ED">
        <w:rPr>
          <w:rFonts w:cs="Arial"/>
          <w:szCs w:val="20"/>
        </w:rPr>
        <w:t xml:space="preserve"> lt 24</w:t>
      </w:r>
      <w:r>
        <w:rPr>
          <w:rFonts w:cs="Arial"/>
          <w:szCs w:val="20"/>
        </w:rPr>
        <w:t>}</w:t>
      </w:r>
      <w:r>
        <w:t xml:space="preserve"> </w:t>
      </w:r>
      <w:r>
        <w:rPr>
          <w:rFonts w:cs="Arial"/>
          <w:szCs w:val="20"/>
        </w:rPr>
        <w:t>Financial assistance from your employer or from your parents' or guardians' employer: {else}</w:t>
      </w:r>
      <w:r>
        <w:t xml:space="preserve"> </w:t>
      </w:r>
      <w:r>
        <w:rPr>
          <w:rFonts w:cs="Arial"/>
          <w:szCs w:val="20"/>
        </w:rPr>
        <w:t>Financial assistance from your employer:] $____.00</w:t>
      </w:r>
    </w:p>
    <w:p w:rsidRPr="007E65ED" w:rsidR="00ED1FDB" w:rsidP="00ED1FDB" w:rsidRDefault="00ED1FDB" w14:paraId="192805D0" w14:textId="77777777">
      <w:pPr>
        <w:rPr>
          <w:rFonts w:cs="Arial"/>
          <w:szCs w:val="20"/>
        </w:rPr>
      </w:pPr>
      <w:r>
        <w:tab/>
      </w:r>
      <w:r w:rsidRPr="007E65ED">
        <w:rPr>
          <w:rFonts w:cs="Arial"/>
          <w:szCs w:val="20"/>
        </w:rPr>
        <w:t>Veterans education benefits: $</w:t>
      </w:r>
      <w:r>
        <w:rPr>
          <w:rFonts w:cs="Arial"/>
          <w:szCs w:val="20"/>
        </w:rPr>
        <w:t>_____</w:t>
      </w:r>
      <w:r w:rsidRPr="007E65ED">
        <w:rPr>
          <w:rFonts w:cs="Arial"/>
          <w:szCs w:val="20"/>
        </w:rPr>
        <w:t>.00</w:t>
      </w:r>
    </w:p>
    <w:p w:rsidR="009F1454" w:rsidP="00ED1FDB" w:rsidRDefault="00ED1FDB" w14:paraId="5E1761C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total amount you received for the 2019-2020 academic year (July 1, 2019-June 30, 2020) for each type of benefit or scholarship listed. Include benefits or scholarships you received for all schools you attended in 2019-2020. If you are unsure, please provide your best guess.</w:t>
      </w:r>
    </w:p>
    <w:p w:rsidR="009F1454" w:rsidP="00ED1FDB" w:rsidRDefault="00ED1FDB" w14:paraId="033A5FB8" w14:textId="0EC2B145">
      <w:r>
        <w:rPr>
          <w:rFonts w:cs="Arial"/>
          <w:szCs w:val="20"/>
        </w:rPr>
        <w:t>The types of aid below may come to you directly or may be given to the financial aid office at your school.</w:t>
      </w:r>
    </w:p>
    <w:p w:rsidR="009F1454" w:rsidP="00ED1FDB" w:rsidRDefault="00ED1FDB" w14:paraId="7366F3DC"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ED1FDB" w:rsidP="00ED1FDB" w:rsidRDefault="00ED1FDB" w14:paraId="3F8F6BA6" w14:textId="7176BE14">
      <w:pPr>
        <w:rPr>
          <w:rFonts w:cs="Arial"/>
          <w:szCs w:val="20"/>
        </w:rPr>
      </w:pPr>
      <w:r w:rsidRPr="00A3162C">
        <w:rPr>
          <w:rFonts w:cs="Arial"/>
          <w:b/>
          <w:bCs/>
          <w:szCs w:val="20"/>
        </w:rPr>
        <w:t>Scholarships from private organizations</w:t>
      </w:r>
      <w:r>
        <w:rPr>
          <w:rFonts w:cs="Arial"/>
          <w:szCs w:val="20"/>
        </w:rPr>
        <w:t>, for example:</w:t>
      </w:r>
    </w:p>
    <w:p w:rsidR="00ED1FDB" w:rsidP="00ED1FDB" w:rsidRDefault="00ED1FDB" w14:paraId="7C2197F1" w14:textId="77777777">
      <w:pPr>
        <w:rPr>
          <w:rFonts w:cs="Arial"/>
          <w:szCs w:val="20"/>
        </w:rPr>
      </w:pPr>
      <w:r>
        <w:rPr>
          <w:rFonts w:cs="Arial"/>
          <w:szCs w:val="20"/>
        </w:rPr>
        <w:t>UNCF</w:t>
      </w:r>
    </w:p>
    <w:p w:rsidR="00ED1FDB" w:rsidP="00ED1FDB" w:rsidRDefault="00ED1FDB" w14:paraId="2FCEF42F" w14:textId="77777777">
      <w:pPr>
        <w:rPr>
          <w:rFonts w:cs="Arial"/>
          <w:szCs w:val="20"/>
        </w:rPr>
      </w:pPr>
      <w:r>
        <w:rPr>
          <w:rFonts w:cs="Arial"/>
          <w:szCs w:val="20"/>
        </w:rPr>
        <w:t>National Merit Scholarship Corporation</w:t>
      </w:r>
    </w:p>
    <w:p w:rsidR="00ED1FDB" w:rsidP="00ED1FDB" w:rsidRDefault="00ED1FDB" w14:paraId="317A7DD3" w14:textId="77777777">
      <w:pPr>
        <w:rPr>
          <w:rFonts w:cs="Arial"/>
          <w:szCs w:val="20"/>
        </w:rPr>
      </w:pPr>
      <w:r>
        <w:rPr>
          <w:rFonts w:cs="Arial"/>
          <w:szCs w:val="20"/>
        </w:rPr>
        <w:t>Corporate foundations (for example, Coca-Cola Foundation)</w:t>
      </w:r>
    </w:p>
    <w:p w:rsidR="009F1454" w:rsidP="00ED1FDB" w:rsidRDefault="00ED1FDB" w14:paraId="361B9408" w14:textId="77777777">
      <w:r>
        <w:rPr>
          <w:rFonts w:cs="Arial"/>
          <w:szCs w:val="20"/>
        </w:rPr>
        <w:t>Civic and religious organizations</w:t>
      </w:r>
    </w:p>
    <w:p w:rsidR="00ED1FDB" w:rsidP="00ED1FDB" w:rsidRDefault="00ED1FDB" w14:paraId="4339DDD2" w14:textId="4FA633BC">
      <w:pPr>
        <w:rPr>
          <w:rFonts w:cs="Arial"/>
          <w:szCs w:val="20"/>
        </w:rPr>
      </w:pPr>
      <w:r w:rsidRPr="00A3162C">
        <w:rPr>
          <w:rFonts w:cs="Arial"/>
          <w:b/>
          <w:bCs/>
          <w:szCs w:val="20"/>
        </w:rPr>
        <w:t>Financial assistance from an employer includes:</w:t>
      </w:r>
    </w:p>
    <w:p w:rsidR="00ED1FDB" w:rsidP="00ED1FDB" w:rsidRDefault="00ED1FDB" w14:paraId="1DFF96C9" w14:textId="77777777">
      <w:pPr>
        <w:rPr>
          <w:rFonts w:cs="Arial"/>
          <w:szCs w:val="20"/>
        </w:rPr>
      </w:pPr>
      <w:r>
        <w:rPr>
          <w:rFonts w:cs="Arial"/>
          <w:szCs w:val="20"/>
        </w:rPr>
        <w:t>Employer-sponsored tuition reimbursement</w:t>
      </w:r>
    </w:p>
    <w:p w:rsidR="009F1454" w:rsidP="00ED1FDB" w:rsidRDefault="00ED1FDB" w14:paraId="4614424C" w14:textId="77777777">
      <w:r>
        <w:rPr>
          <w:rFonts w:cs="Arial"/>
          <w:szCs w:val="20"/>
        </w:rPr>
        <w:t>Employer scholarships as a benefit to employees and their dependents</w:t>
      </w:r>
    </w:p>
    <w:p w:rsidR="00ED1FDB" w:rsidP="00ED1FDB" w:rsidRDefault="00ED1FDB" w14:paraId="71485A29" w14:textId="5B0ABD7D">
      <w:pPr>
        <w:rPr>
          <w:rFonts w:cs="Arial"/>
          <w:szCs w:val="20"/>
        </w:rPr>
      </w:pPr>
      <w:r w:rsidRPr="00A3162C">
        <w:rPr>
          <w:rFonts w:cs="Arial"/>
          <w:b/>
          <w:bCs/>
          <w:szCs w:val="20"/>
        </w:rPr>
        <w:t>Veterans education benefits include:</w:t>
      </w:r>
    </w:p>
    <w:p w:rsidR="00ED1FDB" w:rsidP="00ED1FDB" w:rsidRDefault="00ED1FDB" w14:paraId="7FB7B91F" w14:textId="77777777">
      <w:pPr>
        <w:rPr>
          <w:rFonts w:cs="Arial"/>
          <w:szCs w:val="20"/>
        </w:rPr>
      </w:pPr>
      <w:r>
        <w:rPr>
          <w:rFonts w:cs="Arial"/>
          <w:szCs w:val="20"/>
        </w:rPr>
        <w:t xml:space="preserve">Post-9/11 GI Bill </w:t>
      </w:r>
    </w:p>
    <w:p w:rsidR="00ED1FDB" w:rsidP="00ED1FDB" w:rsidRDefault="00ED1FDB" w14:paraId="4645DF8F" w14:textId="77777777">
      <w:pPr>
        <w:rPr>
          <w:rFonts w:cs="Arial"/>
          <w:szCs w:val="20"/>
        </w:rPr>
      </w:pPr>
      <w:r>
        <w:rPr>
          <w:rFonts w:cs="Arial"/>
          <w:szCs w:val="20"/>
        </w:rPr>
        <w:t xml:space="preserve">Montgomery GI Bill </w:t>
      </w:r>
    </w:p>
    <w:p w:rsidR="009F1454" w:rsidP="00ED1FDB" w:rsidRDefault="00ED1FDB" w14:paraId="7D2D9307" w14:textId="77777777">
      <w:pPr>
        <w:rPr>
          <w:rFonts w:cs="Arial"/>
          <w:szCs w:val="20"/>
        </w:rPr>
      </w:pPr>
      <w:r>
        <w:rPr>
          <w:rFonts w:cs="Arial"/>
          <w:szCs w:val="20"/>
        </w:rPr>
        <w:t>Reserve Educational Assistance Program (REAP)</w:t>
      </w:r>
    </w:p>
    <w:p w:rsidRPr="007E65ED" w:rsidR="00ED1FDB" w:rsidP="00ED1FDB" w:rsidRDefault="00ED1FDB" w14:paraId="3AD82F9B" w14:textId="42100F73">
      <w:pPr>
        <w:pStyle w:val="Heading1"/>
      </w:pPr>
      <w:bookmarkStart w:name="_Toc11389877" w:id="398"/>
      <w:bookmarkStart w:name="_Toc26966860" w:id="399"/>
      <w:bookmarkStart w:name="_Toc36727712" w:id="400"/>
      <w:r w:rsidRPr="00A3236D">
        <w:t>N20CLOANINT</w:t>
      </w:r>
      <w:r>
        <w:t xml:space="preserve"> (ABBREV)</w:t>
      </w:r>
      <w:bookmarkEnd w:id="398"/>
      <w:bookmarkEnd w:id="399"/>
      <w:bookmarkEnd w:id="400"/>
    </w:p>
    <w:p w:rsidR="009F1454" w:rsidP="00ED1FDB" w:rsidRDefault="00ED1FDB" w14:paraId="2140EC84" w14:textId="77777777">
      <w:pPr>
        <w:rPr>
          <w:rFonts w:cs="Arial"/>
          <w:szCs w:val="20"/>
        </w:rPr>
      </w:pPr>
      <w:r w:rsidRPr="007E65ED">
        <w:rPr>
          <w:rFonts w:cs="Arial"/>
          <w:szCs w:val="20"/>
        </w:rPr>
        <w:t>You indicated that you took out loans for the 2019-2020 academic year. There are two main types of loans we are interested in:</w:t>
      </w:r>
    </w:p>
    <w:p w:rsidR="009F1454" w:rsidP="00ED1FDB" w:rsidRDefault="00ED1FDB" w14:paraId="696965B6" w14:textId="77777777">
      <w:pPr>
        <w:rPr>
          <w:rFonts w:cs="Arial"/>
          <w:szCs w:val="20"/>
        </w:rPr>
      </w:pPr>
      <w:r w:rsidRPr="0057279F">
        <w:rPr>
          <w:rFonts w:cs="Arial"/>
          <w:b/>
          <w:bCs/>
          <w:szCs w:val="20"/>
        </w:rPr>
        <w:t>Federal student loans</w:t>
      </w:r>
      <w:r w:rsidRPr="007E65ED">
        <w:rPr>
          <w:rFonts w:cs="Arial"/>
          <w:szCs w:val="20"/>
        </w:rPr>
        <w:t xml:space="preserve">, such as subsidized and unsubsidized Direct Loans (also known as Stafford Loans), are from the federal government. </w:t>
      </w:r>
    </w:p>
    <w:p w:rsidR="009F1454" w:rsidP="00ED1FDB" w:rsidRDefault="00ED1FDB" w14:paraId="6158D77E" w14:textId="77777777">
      <w:r w:rsidRPr="0057279F">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1EC89E95"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672CD2E4" w14:textId="284FF722">
      <w:pPr>
        <w:pStyle w:val="Heading1"/>
      </w:pPr>
      <w:bookmarkStart w:name="_Toc11389878" w:id="401"/>
      <w:bookmarkStart w:name="_Toc26966861" w:id="402"/>
      <w:bookmarkStart w:name="_Toc36727713" w:id="403"/>
      <w:r w:rsidRPr="00A3236D">
        <w:t>N20CFEDLN</w:t>
      </w:r>
      <w:r>
        <w:t xml:space="preserve"> (ABBREV)</w:t>
      </w:r>
      <w:bookmarkEnd w:id="401"/>
      <w:bookmarkEnd w:id="402"/>
      <w:bookmarkEnd w:id="403"/>
    </w:p>
    <w:p w:rsidR="009F1454" w:rsidP="00ED1FDB" w:rsidRDefault="00ED1FDB" w14:paraId="42490338"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did you take out any </w:t>
      </w:r>
      <w:r w:rsidRPr="0057279F">
        <w:rPr>
          <w:rFonts w:cs="Arial"/>
          <w:b/>
          <w:bCs/>
          <w:szCs w:val="20"/>
        </w:rPr>
        <w:t>federal student loans</w:t>
      </w:r>
      <w:r w:rsidRPr="007E65ED">
        <w:rPr>
          <w:rFonts w:cs="Arial"/>
          <w:szCs w:val="20"/>
        </w:rPr>
        <w:t>? </w:t>
      </w:r>
    </w:p>
    <w:p w:rsidR="009F1454" w:rsidP="00ED1FDB" w:rsidRDefault="00ED1FDB" w14:paraId="7FCA63E8" w14:textId="77777777">
      <w:r>
        <w:rPr>
          <w:rFonts w:cs="Arial"/>
          <w:szCs w:val="20"/>
        </w:rPr>
        <w:t>(Federal student loans include subsidized and unsubsidized Direct Loans [also know</w:t>
      </w:r>
      <w:r w:rsidR="004B5E23">
        <w:rPr>
          <w:rFonts w:cs="Arial"/>
          <w:szCs w:val="20"/>
        </w:rPr>
        <w:t>n</w:t>
      </w:r>
      <w:r>
        <w:rPr>
          <w:rFonts w:cs="Arial"/>
          <w:szCs w:val="20"/>
        </w:rPr>
        <w:t xml:space="preserve"> as Stafford Loans] and graduate student PLUS Loans. Do not include Parent PLUS Loans.)</w:t>
      </w:r>
    </w:p>
    <w:p w:rsidRPr="007E65ED" w:rsidR="00ED1FDB" w:rsidP="00F77597" w:rsidRDefault="00ED1FDB" w14:paraId="42B3A6BE" w14:textId="3EBD509D">
      <w:pPr>
        <w:pStyle w:val="NoSpacing"/>
      </w:pPr>
      <w:r>
        <w:tab/>
      </w:r>
      <w:r w:rsidRPr="007E65ED">
        <w:t>1 = Yes</w:t>
      </w:r>
    </w:p>
    <w:p w:rsidR="00ED1FDB" w:rsidP="00F77597" w:rsidRDefault="00ED1FDB" w14:paraId="01109F25" w14:textId="77777777">
      <w:pPr>
        <w:pStyle w:val="NoSpacing"/>
      </w:pPr>
      <w:r>
        <w:tab/>
      </w:r>
      <w:r w:rsidRPr="007E65ED">
        <w:t>0 = No</w:t>
      </w:r>
    </w:p>
    <w:p w:rsidR="009F1454" w:rsidP="00ED1FDB" w:rsidRDefault="00ED1FDB" w14:paraId="49D44EE0" w14:textId="77777777">
      <w:r w:rsidRPr="007E65ED">
        <w:rPr>
          <w:rFonts w:cs="Arial"/>
          <w:b/>
          <w:bCs/>
          <w:szCs w:val="20"/>
        </w:rPr>
        <w:t>Help Text:</w:t>
      </w:r>
      <w:r w:rsidRPr="007E65ED">
        <w:rPr>
          <w:rFonts w:cs="Arial"/>
          <w:szCs w:val="20"/>
        </w:rPr>
        <w:t xml:space="preserve"> Indicate whether you took out </w:t>
      </w:r>
      <w:r w:rsidRPr="0057279F">
        <w:rPr>
          <w:rFonts w:cs="Arial"/>
          <w:b/>
          <w:bCs/>
          <w:szCs w:val="20"/>
        </w:rPr>
        <w:t>federal student loans</w:t>
      </w:r>
      <w:r w:rsidRPr="007E65ED">
        <w:rPr>
          <w:rFonts w:cs="Arial"/>
          <w:szCs w:val="20"/>
        </w:rPr>
        <w:t xml:space="preserve"> for the 2019-2020 academic year (July 1, 2019-June 30, 2020). Include federal student loans for all schools you attended in 2019-2020.</w:t>
      </w:r>
    </w:p>
    <w:p w:rsidR="009F1454" w:rsidP="00ED1FDB" w:rsidRDefault="00ED1FDB" w14:paraId="4401A4D6" w14:textId="77777777">
      <w:r>
        <w:rPr>
          <w:rFonts w:cs="Arial"/>
          <w:szCs w:val="20"/>
        </w:rPr>
        <w:t>Do not include Parent PLUS loans, grants or scholarships, or money borrowed from family or friends.</w:t>
      </w:r>
    </w:p>
    <w:p w:rsidR="009F1454" w:rsidP="00ED1FDB" w:rsidRDefault="00ED1FDB" w14:paraId="1D2743A1" w14:textId="77777777">
      <w:r>
        <w:rPr>
          <w:rFonts w:cs="Arial"/>
          <w:szCs w:val="20"/>
        </w:rPr>
        <w:t>Students must file a FAFSA (Free Application for Federal Student Aid) in order to be considered eligible for federal loans. </w:t>
      </w:r>
    </w:p>
    <w:p w:rsidR="009F1454" w:rsidP="00ED1FDB" w:rsidRDefault="00ED1FDB" w14:paraId="17052800" w14:textId="77777777">
      <w:r w:rsidRPr="0057279F">
        <w:rPr>
          <w:rFonts w:cs="Arial"/>
          <w:b/>
          <w:bCs/>
          <w:szCs w:val="20"/>
        </w:rPr>
        <w:t>Subsidized and unsubsidized Direct Loans</w:t>
      </w:r>
      <w:r>
        <w:rPr>
          <w:rFonts w:cs="Arial"/>
          <w:szCs w:val="20"/>
        </w:rPr>
        <w:t xml:space="preserve"> (also known as Stafford Loans)</w:t>
      </w:r>
    </w:p>
    <w:p w:rsidR="00ED1FDB" w:rsidP="00ED1FDB" w:rsidRDefault="00ED1FDB" w14:paraId="60357FE8" w14:textId="6B578138">
      <w:pPr>
        <w:rPr>
          <w:rFonts w:cs="Arial"/>
          <w:szCs w:val="20"/>
        </w:rPr>
      </w:pPr>
      <w:r>
        <w:rPr>
          <w:rFonts w:cs="Arial"/>
          <w:szCs w:val="20"/>
        </w:rPr>
        <w:t>An education loan borrowed from the federal government (Direct Loans), with an interest rate and other terms that are set by the federal government.</w:t>
      </w:r>
    </w:p>
    <w:p w:rsidR="009F1454" w:rsidP="00ED1FDB" w:rsidRDefault="00ED1FDB" w14:paraId="5028A99F" w14:textId="77777777">
      <w:r>
        <w:rPr>
          <w:rFonts w:cs="Arial"/>
          <w:szCs w:val="20"/>
        </w:rPr>
        <w:t>Undergraduate and graduate level students are eligible to receive Direct Loans, which can be either subsidized or unsubsidized.</w:t>
      </w:r>
    </w:p>
    <w:p w:rsidR="009F1454" w:rsidP="00ED1FDB" w:rsidRDefault="00ED1FDB" w14:paraId="0A0812D3" w14:textId="77777777">
      <w:r w:rsidRPr="0057279F">
        <w:rPr>
          <w:rFonts w:cs="Arial"/>
          <w:b/>
          <w:bCs/>
          <w:szCs w:val="20"/>
        </w:rPr>
        <w:t>Federal Graduate PLUS Loan</w:t>
      </w:r>
    </w:p>
    <w:p w:rsidR="00ED1FDB" w:rsidP="00ED1FDB" w:rsidRDefault="00ED1FDB" w14:paraId="7F78DECA" w14:textId="3BDC35C8">
      <w:pPr>
        <w:rPr>
          <w:rFonts w:cs="Arial"/>
          <w:szCs w:val="20"/>
        </w:rPr>
      </w:pPr>
      <w:r>
        <w:rPr>
          <w:rFonts w:cs="Arial"/>
          <w:szCs w:val="20"/>
        </w:rPr>
        <w:t>An education loan borrowed from the federal government (Direct Loans), with an interest rate and other terms that are set by the federal government.</w:t>
      </w:r>
    </w:p>
    <w:p w:rsidR="009F1454" w:rsidP="004F2269" w:rsidRDefault="00ED1FDB" w14:paraId="52D7E592" w14:textId="77777777">
      <w:pPr>
        <w:pStyle w:val="NoSpacing"/>
        <w:rPr>
          <w:rFonts w:cs="Arial"/>
          <w:szCs w:val="20"/>
        </w:rPr>
      </w:pPr>
      <w:r w:rsidRPr="004F2269">
        <w:rPr>
          <w:rFonts w:cs="Arial"/>
          <w:szCs w:val="20"/>
        </w:rPr>
        <w:t>Only graduate level students are eligible to receive Graduate PLUS loans, which are unsubsidized.</w:t>
      </w:r>
    </w:p>
    <w:p w:rsidR="009F1454" w:rsidP="004F2269" w:rsidRDefault="00ED1FDB" w14:paraId="32A6FDBD" w14:textId="77777777">
      <w:pPr>
        <w:pStyle w:val="NoSpacing"/>
      </w:pPr>
      <w:r w:rsidRPr="004F2269">
        <w:rPr>
          <w:rFonts w:cs="Arial"/>
          <w:szCs w:val="20"/>
        </w:rPr>
        <w:t>Students also must show they are creditworthy.</w:t>
      </w:r>
    </w:p>
    <w:p w:rsidRPr="003C48CD" w:rsidR="004F2269" w:rsidP="003C48CD" w:rsidRDefault="004F2269" w14:paraId="69C87B39" w14:textId="1267C96C">
      <w:pPr>
        <w:pStyle w:val="Heading1"/>
        <w:rPr>
          <w:rStyle w:val="Heading1Char"/>
          <w:rFonts w:eastAsiaTheme="minorEastAsia"/>
          <w:b/>
        </w:rPr>
      </w:pPr>
      <w:bookmarkStart w:name="_Toc11389879" w:id="404"/>
      <w:bookmarkStart w:name="_Toc26966862" w:id="405"/>
      <w:bookmarkStart w:name="_Toc36727714" w:id="406"/>
      <w:r w:rsidRPr="0F00C274">
        <w:rPr>
          <w:rStyle w:val="Heading1Char"/>
          <w:rFonts w:eastAsiaTheme="minorEastAsia"/>
          <w:b/>
        </w:rPr>
        <w:t>N20CPRVLN (ABBREV)</w:t>
      </w:r>
      <w:bookmarkEnd w:id="404"/>
      <w:bookmarkEnd w:id="405"/>
      <w:bookmarkEnd w:id="406"/>
    </w:p>
    <w:p w:rsidR="009F1454" w:rsidP="004F2269" w:rsidRDefault="004F2269" w14:paraId="749CF233"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xml:space="preserve">, did you take out any </w:t>
      </w:r>
      <w:r w:rsidRPr="0057279F">
        <w:rPr>
          <w:rFonts w:cs="Arial"/>
          <w:b/>
          <w:bCs/>
          <w:szCs w:val="20"/>
        </w:rPr>
        <w:t>private loans</w:t>
      </w:r>
      <w:r w:rsidRPr="007E65ED">
        <w:rPr>
          <w:rFonts w:cs="Arial"/>
          <w:szCs w:val="20"/>
        </w:rPr>
        <w:t xml:space="preserve"> borrowed from a private lender? </w:t>
      </w:r>
    </w:p>
    <w:p w:rsidR="009F1454" w:rsidP="004F2269" w:rsidRDefault="004F2269" w14:paraId="7DC6366D" w14:textId="77777777">
      <w:r>
        <w:rPr>
          <w:rFonts w:cs="Arial"/>
          <w:szCs w:val="20"/>
        </w:rPr>
        <w:t>(Private loans are borrowed from a private lender such as a bank or sometimes a state, usually require a co-signer, and have market interest rates based on credit history. Click here for examples of private loans.)</w:t>
      </w:r>
    </w:p>
    <w:p w:rsidRPr="007E65ED" w:rsidR="00ED1FDB" w:rsidP="001B68ED" w:rsidRDefault="00ED1FDB" w14:paraId="6508093E" w14:textId="2D2EF6FE">
      <w:pPr>
        <w:pStyle w:val="NoSpacing"/>
        <w:keepNext/>
      </w:pPr>
      <w:r>
        <w:tab/>
      </w:r>
      <w:r w:rsidRPr="007E65ED">
        <w:t>1 = Yes</w:t>
      </w:r>
    </w:p>
    <w:p w:rsidR="00ED1FDB" w:rsidP="00F77597" w:rsidRDefault="00ED1FDB" w14:paraId="00576BEA" w14:textId="77777777">
      <w:pPr>
        <w:pStyle w:val="NoSpacing"/>
      </w:pPr>
      <w:r>
        <w:tab/>
      </w:r>
      <w:r w:rsidRPr="007E65ED">
        <w:t>0 = No</w:t>
      </w:r>
    </w:p>
    <w:p w:rsidR="009F1454" w:rsidP="00ED1FDB" w:rsidRDefault="00ED1FDB" w14:paraId="7EADA4A0" w14:textId="0A32A883">
      <w:r w:rsidRPr="007E65ED">
        <w:rPr>
          <w:rFonts w:cs="Arial"/>
          <w:b/>
          <w:bCs/>
          <w:szCs w:val="20"/>
        </w:rPr>
        <w:t>Help Text:</w:t>
      </w:r>
      <w:r w:rsidRPr="007E65ED">
        <w:rPr>
          <w:rFonts w:cs="Arial"/>
          <w:szCs w:val="20"/>
        </w:rPr>
        <w:t xml:space="preserve"> </w:t>
      </w:r>
      <w:r>
        <w:rPr>
          <w:rFonts w:cs="Arial"/>
          <w:szCs w:val="20"/>
        </w:rPr>
        <w:t xml:space="preserve">Indicate whether you received any type of </w:t>
      </w:r>
      <w:r w:rsidRPr="0057279F">
        <w:rPr>
          <w:rFonts w:cs="Arial"/>
          <w:b/>
          <w:bCs/>
          <w:szCs w:val="20"/>
        </w:rPr>
        <w:t>private loans</w:t>
      </w:r>
      <w:r>
        <w:rPr>
          <w:rFonts w:cs="Arial"/>
          <w:szCs w:val="20"/>
        </w:rPr>
        <w:t xml:space="preserve">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2F79F699" w14:textId="77777777">
      <w:pPr>
        <w:rPr>
          <w:rFonts w:cs="Arial"/>
          <w:szCs w:val="20"/>
        </w:rPr>
      </w:pPr>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26AF8D3E" w14:textId="3822F0BB">
      <w:r>
        <w:rPr>
          <w:rFonts w:cs="Arial"/>
          <w:szCs w:val="20"/>
        </w:rPr>
        <w:t>With private loans there are no federal application forms to complete.</w:t>
      </w:r>
    </w:p>
    <w:p w:rsidR="009F1454" w:rsidP="00ED1FDB" w:rsidRDefault="00ED1FDB" w14:paraId="66560E05" w14:textId="77777777">
      <w:r>
        <w:rPr>
          <w:rFonts w:cs="Arial"/>
          <w:szCs w:val="20"/>
        </w:rPr>
        <w:t>Some students and parents use private loans as a supplement when their federal loans do not provide enough money.</w:t>
      </w:r>
    </w:p>
    <w:p w:rsidR="009F1454" w:rsidP="00ED1FDB" w:rsidRDefault="00ED1FDB" w14:paraId="4ABE8EA8" w14:textId="77777777">
      <w:r>
        <w:rPr>
          <w:rFonts w:cs="Arial"/>
          <w:szCs w:val="20"/>
        </w:rPr>
        <w:t>Private loans can have higher interest rates than federal loans.</w:t>
      </w:r>
    </w:p>
    <w:p w:rsidR="009F1454" w:rsidP="00ED1FDB" w:rsidRDefault="00ED1FDB" w14:paraId="770B7555" w14:textId="0E64C3F7">
      <w:r>
        <w:rPr>
          <w:rFonts w:cs="Arial"/>
          <w:szCs w:val="20"/>
        </w:rPr>
        <w:t>Unlike federal student loans, private loans are credit based and therefore often require a cosigner if the student does not have an established credit history.</w:t>
      </w:r>
    </w:p>
    <w:p w:rsidR="009F1454" w:rsidP="00ED1FDB" w:rsidRDefault="00ED1FDB" w14:paraId="6CA0D0D4"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5202C755" w14:textId="77777777">
      <w:r>
        <w:rPr>
          <w:rFonts w:cs="Arial"/>
          <w:szCs w:val="20"/>
        </w:rPr>
        <w:t>Sallie Mae Smart Option Loan</w:t>
      </w:r>
    </w:p>
    <w:p w:rsidR="009F1454" w:rsidP="00ED1FDB" w:rsidRDefault="00ED1FDB" w14:paraId="288F3000" w14:textId="77777777">
      <w:r>
        <w:rPr>
          <w:rFonts w:cs="Arial"/>
          <w:szCs w:val="20"/>
        </w:rPr>
        <w:t>Wells Fargo Collegiate Loan</w:t>
      </w:r>
    </w:p>
    <w:p w:rsidR="009F1454" w:rsidP="00ED1FDB" w:rsidRDefault="00ED1FDB" w14:paraId="36074D7C" w14:textId="77777777">
      <w:r>
        <w:rPr>
          <w:rFonts w:cs="Arial"/>
          <w:szCs w:val="20"/>
        </w:rPr>
        <w:t>Discover Student Loan</w:t>
      </w:r>
    </w:p>
    <w:p w:rsidR="009F1454" w:rsidP="00ED1FDB" w:rsidRDefault="00ED1FDB" w14:paraId="6203C6D3" w14:textId="77777777">
      <w:r>
        <w:rPr>
          <w:rFonts w:cs="Arial"/>
          <w:szCs w:val="20"/>
        </w:rPr>
        <w:t>PNC Solution Loan</w:t>
      </w:r>
    </w:p>
    <w:p w:rsidR="009F1454" w:rsidP="00ED1FDB" w:rsidRDefault="00ED1FDB" w14:paraId="7F168F18" w14:textId="51346497">
      <w:r>
        <w:rPr>
          <w:rFonts w:cs="Arial"/>
          <w:szCs w:val="20"/>
        </w:rPr>
        <w:t>SunTrust Custom Choice Loan</w:t>
      </w:r>
    </w:p>
    <w:p w:rsidR="009F1454" w:rsidP="00ED1FDB" w:rsidRDefault="00ED1FDB" w14:paraId="04C67474" w14:textId="69C80AC2">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09F2213" w14:textId="77777777">
      <w:pPr>
        <w:rPr>
          <w:rFonts w:cs="Arial"/>
          <w:szCs w:val="20"/>
        </w:rPr>
      </w:pPr>
      <w:r>
        <w:rPr>
          <w:rFonts w:cs="Arial"/>
          <w:szCs w:val="20"/>
        </w:rPr>
        <w:t>Home equity loans are not considered private loans.</w:t>
      </w:r>
    </w:p>
    <w:p w:rsidRPr="007E65ED" w:rsidR="00ED1FDB" w:rsidP="00ED1FDB" w:rsidRDefault="00ED1FDB" w14:paraId="6C4319ED" w14:textId="74F61C0D">
      <w:pPr>
        <w:pStyle w:val="Heading1"/>
      </w:pPr>
      <w:bookmarkStart w:name="_Toc11389880" w:id="407"/>
      <w:bookmarkStart w:name="_Toc26966863" w:id="408"/>
      <w:bookmarkStart w:name="_Toc36727715" w:id="409"/>
      <w:r w:rsidRPr="00A3236D">
        <w:t>N20CPRVAMT</w:t>
      </w:r>
      <w:r>
        <w:t xml:space="preserve"> (ABBREV)</w:t>
      </w:r>
      <w:bookmarkEnd w:id="407"/>
      <w:bookmarkEnd w:id="408"/>
      <w:bookmarkEnd w:id="409"/>
    </w:p>
    <w:p w:rsidR="009F1454" w:rsidP="00ED1FDB" w:rsidRDefault="00ED1FDB" w14:paraId="0B6C66DD" w14:textId="77777777">
      <w:r w:rsidRPr="007E65ED">
        <w:rPr>
          <w:rFonts w:cs="Arial"/>
          <w:szCs w:val="20"/>
        </w:rPr>
        <w:t>For the 2</w:t>
      </w:r>
      <w:r w:rsidRPr="0057279F">
        <w:rPr>
          <w:rFonts w:cs="Arial"/>
          <w:b/>
          <w:bCs/>
          <w:szCs w:val="20"/>
        </w:rPr>
        <w:t>019-2020 academic year</w:t>
      </w:r>
      <w:r w:rsidRPr="007E65ED">
        <w:rPr>
          <w:rFonts w:cs="Arial"/>
          <w:szCs w:val="20"/>
        </w:rPr>
        <w:t xml:space="preserve">, how much did you borrow </w:t>
      </w:r>
      <w:r>
        <w:rPr>
          <w:rFonts w:cs="Arial"/>
          <w:szCs w:val="20"/>
        </w:rPr>
        <w:t xml:space="preserve">in </w:t>
      </w:r>
      <w:r w:rsidRPr="007E65ED">
        <w:rPr>
          <w:rFonts w:cs="Arial"/>
          <w:szCs w:val="20"/>
        </w:rPr>
        <w:t>private loans? Do not include Parent PLUS loans, grants or scholarships, or money borrowed from family or friends in your answer.</w:t>
      </w:r>
    </w:p>
    <w:p w:rsidR="009F1454" w:rsidP="00ED1FDB" w:rsidRDefault="00ED1FDB" w14:paraId="602DF9CC" w14:textId="77777777">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1057D21E" w14:textId="58B2D8A4">
      <w:r w:rsidRPr="007E65ED">
        <w:rPr>
          <w:rFonts w:cs="Arial"/>
          <w:b/>
          <w:bCs/>
          <w:szCs w:val="20"/>
        </w:rPr>
        <w:t>Help Text:</w:t>
      </w:r>
      <w:r w:rsidRPr="007E65ED">
        <w:rPr>
          <w:rFonts w:cs="Arial"/>
          <w:szCs w:val="20"/>
        </w:rPr>
        <w:t xml:space="preserve"> Indicate the amount of </w:t>
      </w:r>
      <w:r w:rsidRPr="0057279F">
        <w:rPr>
          <w:rFonts w:cs="Arial"/>
          <w:b/>
          <w:bCs/>
          <w:szCs w:val="20"/>
        </w:rPr>
        <w:t>private loans</w:t>
      </w:r>
      <w:r w:rsidRPr="007E65ED">
        <w:rPr>
          <w:rFonts w:cs="Arial"/>
          <w:szCs w:val="20"/>
        </w:rPr>
        <w:t xml:space="preserve"> you borrowed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3AA55F95" w14:textId="14246FCA">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151A076A" w14:textId="77777777">
      <w:r>
        <w:rPr>
          <w:rFonts w:cs="Arial"/>
          <w:szCs w:val="20"/>
        </w:rPr>
        <w:t>With private loans there are no federal application forms to complete.</w:t>
      </w:r>
    </w:p>
    <w:p w:rsidR="009F1454" w:rsidP="00ED1FDB" w:rsidRDefault="00ED1FDB" w14:paraId="349DB199" w14:textId="77777777">
      <w:r>
        <w:rPr>
          <w:rFonts w:cs="Arial"/>
          <w:szCs w:val="20"/>
        </w:rPr>
        <w:t>Some students and parents use private loans as a supplement when their federal loans do not provide enough money.</w:t>
      </w:r>
    </w:p>
    <w:p w:rsidR="009F1454" w:rsidP="00ED1FDB" w:rsidRDefault="00ED1FDB" w14:paraId="11068634" w14:textId="77777777">
      <w:r>
        <w:rPr>
          <w:rFonts w:cs="Arial"/>
          <w:szCs w:val="20"/>
        </w:rPr>
        <w:t>Private loans can have higher interest rates than federal loans.</w:t>
      </w:r>
    </w:p>
    <w:p w:rsidR="009F1454" w:rsidP="00ED1FDB" w:rsidRDefault="00ED1FDB" w14:paraId="3109E9A4" w14:textId="20B313AD">
      <w:r>
        <w:rPr>
          <w:rFonts w:cs="Arial"/>
          <w:szCs w:val="20"/>
        </w:rPr>
        <w:t>Unlike federal student loans, private loans are credit based and therefore often require a cosigner if the student does not have an established credit history.</w:t>
      </w:r>
    </w:p>
    <w:p w:rsidR="009F1454" w:rsidP="00ED1FDB" w:rsidRDefault="00ED1FDB" w14:paraId="25A9DFAF"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1F8E8FED" w14:textId="77777777">
      <w:r>
        <w:rPr>
          <w:rFonts w:cs="Arial"/>
          <w:szCs w:val="20"/>
        </w:rPr>
        <w:t>Sallie Mae Smart Option Loan</w:t>
      </w:r>
    </w:p>
    <w:p w:rsidR="009F1454" w:rsidP="00ED1FDB" w:rsidRDefault="00ED1FDB" w14:paraId="5F517889" w14:textId="77777777">
      <w:r>
        <w:rPr>
          <w:rFonts w:cs="Arial"/>
          <w:szCs w:val="20"/>
        </w:rPr>
        <w:t>Wells Fargo Collegiate Loan</w:t>
      </w:r>
    </w:p>
    <w:p w:rsidR="009F1454" w:rsidP="00ED1FDB" w:rsidRDefault="00ED1FDB" w14:paraId="6FF47EEF" w14:textId="77777777">
      <w:r>
        <w:rPr>
          <w:rFonts w:cs="Arial"/>
          <w:szCs w:val="20"/>
        </w:rPr>
        <w:t>Discover Student Loan</w:t>
      </w:r>
    </w:p>
    <w:p w:rsidR="009F1454" w:rsidP="00ED1FDB" w:rsidRDefault="00ED1FDB" w14:paraId="24D558FB" w14:textId="77777777">
      <w:r>
        <w:rPr>
          <w:rFonts w:cs="Arial"/>
          <w:szCs w:val="20"/>
        </w:rPr>
        <w:t>PNC Solution Loan</w:t>
      </w:r>
    </w:p>
    <w:p w:rsidR="009F1454" w:rsidP="00ED1FDB" w:rsidRDefault="00ED1FDB" w14:paraId="2D90F17A" w14:textId="11B69741">
      <w:r>
        <w:rPr>
          <w:rFonts w:cs="Arial"/>
          <w:szCs w:val="20"/>
        </w:rPr>
        <w:t>SunTrust Custom Choice Loan</w:t>
      </w:r>
    </w:p>
    <w:p w:rsidR="009F1454" w:rsidP="00ED1FDB" w:rsidRDefault="00ED1FDB" w14:paraId="2A9BDB6A" w14:textId="3A51AA6A">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8E32F26" w14:textId="77777777">
      <w:r>
        <w:rPr>
          <w:rFonts w:cs="Arial"/>
          <w:szCs w:val="20"/>
        </w:rPr>
        <w:t>Home equity loans are not considered private loans.</w:t>
      </w:r>
    </w:p>
    <w:p w:rsidRPr="007E65ED" w:rsidR="00ED1FDB" w:rsidP="00ED1FDB" w:rsidRDefault="00ED1FDB" w14:paraId="04BDA223" w14:textId="5ED4E85D">
      <w:pPr>
        <w:pStyle w:val="Heading1"/>
      </w:pPr>
      <w:bookmarkStart w:name="_Toc11389881" w:id="410"/>
      <w:bookmarkStart w:name="_Toc26966864" w:id="411"/>
      <w:bookmarkStart w:name="_Toc36727716" w:id="412"/>
      <w:r w:rsidRPr="00A3236D">
        <w:t>N20CPRVEST</w:t>
      </w:r>
      <w:r>
        <w:t xml:space="preserve"> (ABBREV)</w:t>
      </w:r>
      <w:bookmarkEnd w:id="410"/>
      <w:bookmarkEnd w:id="411"/>
      <w:bookmarkEnd w:id="412"/>
    </w:p>
    <w:p w:rsidR="009F1454" w:rsidP="00ED1FDB" w:rsidRDefault="00ED1FDB" w14:paraId="3E617DBA" w14:textId="77777777">
      <w:r w:rsidRPr="007E65ED">
        <w:rPr>
          <w:rFonts w:cs="Arial"/>
          <w:szCs w:val="20"/>
        </w:rPr>
        <w:t xml:space="preserve">For the </w:t>
      </w:r>
      <w:r w:rsidRPr="0057279F">
        <w:rPr>
          <w:rFonts w:cs="Arial"/>
          <w:b/>
          <w:bCs/>
          <w:szCs w:val="20"/>
        </w:rPr>
        <w:t>2019-2020 academic year</w:t>
      </w:r>
      <w:r w:rsidRPr="007E65ED">
        <w:rPr>
          <w:rFonts w:cs="Arial"/>
          <w:szCs w:val="20"/>
        </w:rPr>
        <w:t>, please indicate the range for how much you borrowed in private loans. Would you say it was...</w:t>
      </w:r>
    </w:p>
    <w:p w:rsidRPr="007E65ED" w:rsidR="00ED1FDB" w:rsidP="00F77597" w:rsidRDefault="00ED1FDB" w14:paraId="1705BF2C" w14:textId="00A7BF45">
      <w:pPr>
        <w:pStyle w:val="NoSpacing"/>
      </w:pPr>
      <w:r>
        <w:tab/>
      </w:r>
      <w:r w:rsidRPr="007E65ED">
        <w:t>1 = Less than $3,000</w:t>
      </w:r>
    </w:p>
    <w:p w:rsidR="00ED1FDB" w:rsidP="00F77597" w:rsidRDefault="00ED1FDB" w14:paraId="5283A8B1" w14:textId="77777777">
      <w:pPr>
        <w:pStyle w:val="NoSpacing"/>
      </w:pPr>
      <w:r>
        <w:tab/>
      </w:r>
      <w:r w:rsidRPr="007E65ED">
        <w:t>2 = $3,000 - $6,999</w:t>
      </w:r>
    </w:p>
    <w:p w:rsidR="00ED1FDB" w:rsidP="00F77597" w:rsidRDefault="00ED1FDB" w14:paraId="1FEB6080" w14:textId="77777777">
      <w:pPr>
        <w:pStyle w:val="NoSpacing"/>
      </w:pPr>
      <w:r>
        <w:tab/>
      </w:r>
      <w:r w:rsidRPr="007E65ED">
        <w:t>3 = $7,000 - $9,999</w:t>
      </w:r>
    </w:p>
    <w:p w:rsidR="00ED1FDB" w:rsidP="00F77597" w:rsidRDefault="00ED1FDB" w14:paraId="23E1CBF1" w14:textId="77777777">
      <w:pPr>
        <w:pStyle w:val="NoSpacing"/>
      </w:pPr>
      <w:r>
        <w:tab/>
      </w:r>
      <w:r w:rsidRPr="007E65ED">
        <w:t>4 = $10,000 - $12,999</w:t>
      </w:r>
    </w:p>
    <w:p w:rsidR="00ED1FDB" w:rsidP="00F77597" w:rsidRDefault="00ED1FDB" w14:paraId="2859B44B" w14:textId="77777777">
      <w:pPr>
        <w:pStyle w:val="NoSpacing"/>
      </w:pPr>
      <w:r>
        <w:tab/>
      </w:r>
      <w:r w:rsidRPr="007E65ED">
        <w:t>5 = $13,000 - $15,999</w:t>
      </w:r>
    </w:p>
    <w:p w:rsidR="00ED1FDB" w:rsidP="00F77597" w:rsidRDefault="00ED1FDB" w14:paraId="14666FA0" w14:textId="77777777">
      <w:pPr>
        <w:pStyle w:val="NoSpacing"/>
      </w:pPr>
      <w:r>
        <w:tab/>
      </w:r>
      <w:r w:rsidRPr="007E65ED">
        <w:t>6 = $16,000 - $19,999</w:t>
      </w:r>
    </w:p>
    <w:p w:rsidR="00ED1FDB" w:rsidP="00F77597" w:rsidRDefault="00ED1FDB" w14:paraId="38D50074" w14:textId="77777777">
      <w:pPr>
        <w:pStyle w:val="NoSpacing"/>
      </w:pPr>
      <w:r>
        <w:tab/>
      </w:r>
      <w:r w:rsidRPr="007E65ED">
        <w:t>7 = $20,000 or more</w:t>
      </w:r>
    </w:p>
    <w:p w:rsidR="00ED1FDB" w:rsidP="00F77597" w:rsidRDefault="00ED1FDB" w14:paraId="5E7F25E0" w14:textId="77777777">
      <w:pPr>
        <w:pStyle w:val="NoSpacing"/>
      </w:pPr>
      <w:r>
        <w:tab/>
      </w:r>
      <w:r w:rsidRPr="007E65ED">
        <w:t>-1 = Don't know</w:t>
      </w:r>
    </w:p>
    <w:p w:rsidR="009F1454" w:rsidP="00ED1FDB" w:rsidRDefault="00ED1FDB" w14:paraId="216C736C"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57279F">
        <w:rPr>
          <w:rFonts w:cs="Arial"/>
          <w:b/>
          <w:bCs/>
          <w:szCs w:val="20"/>
        </w:rPr>
        <w:t>private loans</w:t>
      </w:r>
      <w:r>
        <w:rPr>
          <w:rFonts w:cs="Arial"/>
          <w:szCs w:val="20"/>
        </w:rPr>
        <w:t> for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5BFA28DF" w14:textId="77777777">
      <w:r w:rsidRPr="0057279F">
        <w:rPr>
          <w:rFonts w:cs="Arial"/>
          <w:b/>
          <w:bCs/>
          <w:szCs w:val="20"/>
        </w:rPr>
        <w:t>Private loans</w:t>
      </w:r>
      <w:r>
        <w:rPr>
          <w:rFonts w:cs="Arial"/>
          <w:szCs w:val="20"/>
        </w:rPr>
        <w:t xml:space="preserve"> are offered by private lenders. Some common characteristics of private loans are noted below.</w:t>
      </w:r>
      <w:r w:rsidR="000A059B">
        <w:rPr>
          <w:rFonts w:cs="Arial"/>
          <w:szCs w:val="20"/>
        </w:rPr>
        <w:t xml:space="preserve"> </w:t>
      </w:r>
      <w:r>
        <w:rPr>
          <w:rFonts w:cs="Arial"/>
          <w:szCs w:val="20"/>
        </w:rPr>
        <w:t>With private loans there are no federal application forms to complete.</w:t>
      </w:r>
      <w:r w:rsidR="000A059B">
        <w:rPr>
          <w:rFonts w:cs="Arial"/>
          <w:szCs w:val="20"/>
        </w:rPr>
        <w:t xml:space="preserve"> </w:t>
      </w:r>
      <w:r>
        <w:rPr>
          <w:rFonts w:cs="Arial"/>
          <w:szCs w:val="20"/>
        </w:rPr>
        <w:t>Some students and parents use private loans as a supplement when their federal loans do not provide enough money.</w:t>
      </w:r>
      <w:r w:rsidR="000A059B">
        <w:rPr>
          <w:rFonts w:cs="Arial"/>
          <w:szCs w:val="20"/>
        </w:rPr>
        <w:t xml:space="preserve"> </w:t>
      </w:r>
      <w:r>
        <w:rPr>
          <w:rFonts w:cs="Arial"/>
          <w:szCs w:val="20"/>
        </w:rPr>
        <w:t>Private loans can have higher interest rates than federal loans.</w:t>
      </w:r>
      <w:r w:rsidR="000A059B">
        <w:rPr>
          <w:rFonts w:cs="Arial"/>
          <w:szCs w:val="20"/>
        </w:rPr>
        <w:t xml:space="preserve"> </w:t>
      </w:r>
      <w:r>
        <w:rPr>
          <w:rFonts w:cs="Arial"/>
          <w:szCs w:val="20"/>
        </w:rPr>
        <w:t>Unlike federal student loans, private loans are credit based and therefore often require a cosigner if the student does not have an established credit history.</w:t>
      </w:r>
    </w:p>
    <w:p w:rsidR="00ED1FDB" w:rsidP="00ED1FDB" w:rsidRDefault="00ED1FDB" w14:paraId="0B23EE35" w14:textId="5894B53F">
      <w:pPr>
        <w:rPr>
          <w:rFonts w:cs="Arial"/>
          <w:szCs w:val="20"/>
        </w:rPr>
      </w:pPr>
      <w:r w:rsidRPr="00D84D91">
        <w:rPr>
          <w:rFonts w:cs="Arial"/>
          <w:szCs w:val="20"/>
        </w:rPr>
        <w:t xml:space="preserve">Some examples of commonly used </w:t>
      </w:r>
      <w:r w:rsidRPr="00D84D91">
        <w:rPr>
          <w:rFonts w:cs="Arial"/>
          <w:b/>
          <w:bCs/>
          <w:szCs w:val="20"/>
        </w:rPr>
        <w:t xml:space="preserve">private loans </w:t>
      </w:r>
      <w:r w:rsidRPr="00D84D91">
        <w:rPr>
          <w:rFonts w:cs="Arial"/>
          <w:szCs w:val="20"/>
        </w:rPr>
        <w:t>include:</w:t>
      </w:r>
    </w:p>
    <w:p w:rsidR="00ED1FDB" w:rsidP="00F77597" w:rsidRDefault="00ED1FDB" w14:paraId="7C7613AF" w14:textId="77777777">
      <w:pPr>
        <w:pStyle w:val="NoSpacing"/>
      </w:pPr>
      <w:r>
        <w:t>Sallie Mae Smart Option Loan</w:t>
      </w:r>
    </w:p>
    <w:p w:rsidR="00ED1FDB" w:rsidP="00F77597" w:rsidRDefault="00ED1FDB" w14:paraId="58DE15C3" w14:textId="77777777">
      <w:pPr>
        <w:pStyle w:val="NoSpacing"/>
      </w:pPr>
      <w:r>
        <w:t xml:space="preserve">Wells Fargo Collegiate Loan </w:t>
      </w:r>
    </w:p>
    <w:p w:rsidR="00ED1FDB" w:rsidP="00F77597" w:rsidRDefault="00ED1FDB" w14:paraId="5AF5B6F9" w14:textId="77777777">
      <w:pPr>
        <w:pStyle w:val="NoSpacing"/>
      </w:pPr>
      <w:r>
        <w:t>Discover Student Loan</w:t>
      </w:r>
    </w:p>
    <w:p w:rsidR="00ED1FDB" w:rsidP="00F77597" w:rsidRDefault="00ED1FDB" w14:paraId="1F796632" w14:textId="77777777">
      <w:pPr>
        <w:pStyle w:val="NoSpacing"/>
      </w:pPr>
      <w:r>
        <w:t>PNC Solution Loan</w:t>
      </w:r>
    </w:p>
    <w:p w:rsidR="009F1454" w:rsidP="00F77597" w:rsidRDefault="00ED1FDB" w14:paraId="3B5191DC" w14:textId="77777777">
      <w:pPr>
        <w:pStyle w:val="NoSpacing"/>
      </w:pPr>
      <w:r>
        <w:t>SunTrust Custom Choice Loan</w:t>
      </w:r>
    </w:p>
    <w:p w:rsidR="009F1454" w:rsidP="00ED1FDB" w:rsidRDefault="00ED1FDB" w14:paraId="1A94FB62" w14:textId="6A037A99">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3F9CAB27" w14:textId="77777777">
      <w:pPr>
        <w:rPr>
          <w:rFonts w:cs="Arial"/>
          <w:szCs w:val="20"/>
        </w:rPr>
      </w:pPr>
      <w:r>
        <w:rPr>
          <w:rFonts w:cs="Arial"/>
          <w:szCs w:val="20"/>
        </w:rPr>
        <w:t>Home equity loans are not considered private loans.</w:t>
      </w:r>
    </w:p>
    <w:p w:rsidRPr="006F5812" w:rsidR="00ED1FDB" w:rsidP="00ED1FDB" w:rsidRDefault="00ED1FDB" w14:paraId="429E94F9" w14:textId="43556F53">
      <w:pPr>
        <w:rPr>
          <w:b/>
        </w:rPr>
      </w:pPr>
      <w:r w:rsidRPr="006F5812">
        <w:rPr>
          <w:rFonts w:ascii="Arial" w:hAnsi="Arial"/>
          <w:b/>
        </w:rPr>
        <w:t>N20CREFUND1</w:t>
      </w:r>
    </w:p>
    <w:p w:rsidR="009F1454" w:rsidP="00ED1FDB" w:rsidRDefault="00ED1FDB" w14:paraId="693183A3" w14:textId="77777777">
      <w:r w:rsidRPr="007E65ED">
        <w:rPr>
          <w:rFonts w:cs="Arial"/>
          <w:szCs w:val="20"/>
        </w:rPr>
        <w:t>After paying for your tuition and fees, did you or will you receive a refund of any [{if N20CAIDLOAN1 = 1 or N20CAIDLOAN2 = 1} scholarships, grants, or loans {else} scholarships or grants] from [</w:t>
      </w:r>
      <w:r w:rsidR="00D0635F">
        <w:rPr>
          <w:rFonts w:cs="Arial"/>
          <w:szCs w:val="20"/>
        </w:rPr>
        <w:t>NPSAS institution</w:t>
      </w:r>
      <w:r w:rsidRPr="007E65ED">
        <w:rPr>
          <w:rFonts w:cs="Arial"/>
          <w:szCs w:val="20"/>
        </w:rPr>
        <w:t>]? </w:t>
      </w:r>
    </w:p>
    <w:p w:rsidRPr="007E65ED" w:rsidR="00ED1FDB" w:rsidP="00F77597" w:rsidRDefault="00ED1FDB" w14:paraId="082DE7BE" w14:textId="785ED580">
      <w:pPr>
        <w:pStyle w:val="NoSpacing"/>
      </w:pPr>
      <w:r>
        <w:tab/>
      </w:r>
      <w:r w:rsidRPr="007E65ED">
        <w:t>1 = Yes</w:t>
      </w:r>
    </w:p>
    <w:p w:rsidR="00ED1FDB" w:rsidP="00F77597" w:rsidRDefault="00ED1FDB" w14:paraId="642025F5" w14:textId="77777777">
      <w:pPr>
        <w:pStyle w:val="NoSpacing"/>
      </w:pPr>
      <w:r>
        <w:tab/>
      </w:r>
      <w:r w:rsidRPr="007E65ED">
        <w:t>0 = No</w:t>
      </w:r>
    </w:p>
    <w:p w:rsidR="009F1454" w:rsidP="00ED1FDB" w:rsidRDefault="00ED1FDB" w14:paraId="65DF6C8B" w14:textId="77777777">
      <w:pPr>
        <w:rPr>
          <w:rFonts w:cs="Arial"/>
          <w:szCs w:val="20"/>
        </w:rPr>
      </w:pPr>
      <w:r w:rsidRPr="007E65ED">
        <w:rPr>
          <w:rFonts w:cs="Arial"/>
          <w:b/>
          <w:bCs/>
          <w:szCs w:val="20"/>
        </w:rPr>
        <w:t>Help Text:</w:t>
      </w:r>
      <w:r w:rsidRPr="007E65ED">
        <w:rPr>
          <w:rFonts w:cs="Arial"/>
          <w:szCs w:val="20"/>
        </w:rPr>
        <w:t xml:space="preserve"> A refund or disbursement of aid may occur when the amount of money required for tuition and fees is less than the amount promised to you in scholarships, grants, or loans.</w:t>
      </w:r>
    </w:p>
    <w:p w:rsidRPr="006F5812" w:rsidR="00ED1FDB" w:rsidP="00ED1FDB" w:rsidRDefault="00ED1FDB" w14:paraId="773E5C69" w14:textId="2B93F309">
      <w:pPr>
        <w:rPr>
          <w:b/>
        </w:rPr>
      </w:pPr>
      <w:r w:rsidRPr="006F5812">
        <w:rPr>
          <w:rFonts w:ascii="Arial" w:hAnsi="Arial"/>
          <w:b/>
        </w:rPr>
        <w:t>N20CREFUND2</w:t>
      </w:r>
    </w:p>
    <w:p w:rsidR="009F1454" w:rsidP="00ED1FDB" w:rsidRDefault="00ED1FDB" w14:paraId="7E8D3AA5" w14:textId="77777777">
      <w:r w:rsidRPr="007E65ED">
        <w:rPr>
          <w:rFonts w:cs="Arial"/>
          <w:szCs w:val="20"/>
        </w:rPr>
        <w:t>Did you or will you...</w:t>
      </w:r>
    </w:p>
    <w:p w:rsidRPr="007E65ED" w:rsidR="00ED1FDB" w:rsidP="00ED1FDB" w:rsidRDefault="00ED1FDB" w14:paraId="4EA6D8EF" w14:textId="47540D40">
      <w:pPr>
        <w:rPr>
          <w:rFonts w:cs="Arial"/>
          <w:szCs w:val="20"/>
        </w:rPr>
      </w:pPr>
      <w:r>
        <w:tab/>
      </w:r>
      <w:r w:rsidRPr="007E65ED">
        <w:rPr>
          <w:rFonts w:cs="Arial"/>
          <w:szCs w:val="20"/>
        </w:rPr>
        <w:t>1 = Ask your school to deposit the refund directly into your bank or credit union account</w:t>
      </w:r>
    </w:p>
    <w:p w:rsidR="00ED1FDB" w:rsidP="00ED1FDB" w:rsidRDefault="00ED1FDB" w14:paraId="71DD34CB" w14:textId="77777777">
      <w:r>
        <w:tab/>
      </w:r>
      <w:r w:rsidRPr="007E65ED">
        <w:rPr>
          <w:rFonts w:cs="Arial"/>
          <w:szCs w:val="20"/>
        </w:rPr>
        <w:t>2 = Cash or deposit the refund check at a bank or credit union yourself</w:t>
      </w:r>
    </w:p>
    <w:p w:rsidR="00ED1FDB" w:rsidP="00ED1FDB" w:rsidRDefault="00ED1FDB" w14:paraId="4E3F4622" w14:textId="77777777">
      <w:pPr>
        <w:ind w:left="720"/>
      </w:pPr>
      <w:r w:rsidRPr="007E65ED">
        <w:rPr>
          <w:rFonts w:cs="Arial"/>
          <w:szCs w:val="20"/>
        </w:rPr>
        <w:t>3 = Cash the refund check somewhere other than a bank or credit union (example: a check-cashing business, grocery or convenience store)</w:t>
      </w:r>
    </w:p>
    <w:p w:rsidR="00ED1FDB" w:rsidP="00ED1FDB" w:rsidRDefault="00ED1FDB" w14:paraId="6C725FE3" w14:textId="77777777">
      <w:r>
        <w:tab/>
      </w:r>
      <w:r w:rsidRPr="007E65ED">
        <w:rPr>
          <w:rFonts w:cs="Arial"/>
          <w:szCs w:val="20"/>
        </w:rPr>
        <w:t>4 = Receive the refund on a prepaid debit card</w:t>
      </w:r>
    </w:p>
    <w:p w:rsidR="00ED1FDB" w:rsidP="00ED1FDB" w:rsidRDefault="00ED1FDB" w14:paraId="7AD589FD" w14:textId="77777777">
      <w:r>
        <w:tab/>
      </w:r>
      <w:r w:rsidRPr="007E65ED">
        <w:rPr>
          <w:rFonts w:cs="Arial"/>
          <w:szCs w:val="20"/>
        </w:rPr>
        <w:t>5 = Receive the refund through your student ID card</w:t>
      </w:r>
    </w:p>
    <w:p w:rsidR="00ED1FDB" w:rsidP="00ED1FDB" w:rsidRDefault="00ED1FDB" w14:paraId="6D1B98EE" w14:textId="77777777">
      <w:r>
        <w:tab/>
      </w:r>
      <w:r w:rsidRPr="007E65ED">
        <w:rPr>
          <w:rFonts w:cs="Arial"/>
          <w:szCs w:val="20"/>
        </w:rPr>
        <w:t>6 = Do something else not listed with the refund</w:t>
      </w:r>
    </w:p>
    <w:p w:rsidR="009F1454" w:rsidP="00ED1FDB" w:rsidRDefault="00ED1FDB" w14:paraId="77AFFDD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lease indicate how you received or will receive the refund. If none of these options describe how you received or will receive the refund, select </w:t>
      </w:r>
      <w:r w:rsidRPr="00D84D91">
        <w:rPr>
          <w:rFonts w:cs="Arial"/>
          <w:b/>
          <w:bCs/>
          <w:szCs w:val="20"/>
        </w:rPr>
        <w:t>Do something else not listed with the refund</w:t>
      </w:r>
      <w:r>
        <w:rPr>
          <w:rFonts w:cs="Arial"/>
          <w:szCs w:val="20"/>
        </w:rPr>
        <w:t>.</w:t>
      </w:r>
    </w:p>
    <w:p w:rsidRPr="006F5812" w:rsidR="00ED1FDB" w:rsidP="00ED1FDB" w:rsidRDefault="00ED1FDB" w14:paraId="491CA53E" w14:textId="0B0FC973">
      <w:pPr>
        <w:rPr>
          <w:b/>
        </w:rPr>
      </w:pPr>
      <w:r w:rsidRPr="006F5812">
        <w:rPr>
          <w:rFonts w:ascii="Arial" w:hAnsi="Arial"/>
          <w:b/>
        </w:rPr>
        <w:t>N20CGRLN</w:t>
      </w:r>
    </w:p>
    <w:p w:rsidR="009F1454" w:rsidP="00ED1FDB" w:rsidRDefault="00ED1FDB" w14:paraId="5B034310" w14:textId="77777777">
      <w:pPr>
        <w:rPr>
          <w:rFonts w:cs="Arial"/>
          <w:szCs w:val="20"/>
        </w:rPr>
      </w:pPr>
      <w:r w:rsidRPr="007E65ED">
        <w:rPr>
          <w:rFonts w:cs="Arial"/>
          <w:szCs w:val="20"/>
        </w:rPr>
        <w:t xml:space="preserve">For your </w:t>
      </w:r>
      <w:r w:rsidRPr="00D84D91">
        <w:rPr>
          <w:rFonts w:cs="Arial"/>
          <w:b/>
          <w:bCs/>
          <w:szCs w:val="20"/>
        </w:rPr>
        <w:t>entire graduate education</w:t>
      </w:r>
      <w:r w:rsidRPr="007E65ED">
        <w:rPr>
          <w:rFonts w:cs="Arial"/>
          <w:szCs w:val="20"/>
        </w:rPr>
        <w:t xml:space="preserve">, how much [{if </w:t>
      </w:r>
      <w:r w:rsidR="008C1CA4">
        <w:rPr>
          <w:rFonts w:cs="Arial"/>
          <w:szCs w:val="20"/>
        </w:rPr>
        <w:t>[survey date before July 1, 2020]</w:t>
      </w:r>
      <w:r w:rsidRPr="007E65ED">
        <w:rPr>
          <w:rFonts w:cs="Arial"/>
          <w:szCs w:val="20"/>
        </w:rPr>
        <w:t xml:space="preserve"> = 1} will you have borrowed {else} have you borrowed] in student loans through the end of the 2019-2020 academic year? </w:t>
      </w:r>
    </w:p>
    <w:p w:rsidR="009F1454" w:rsidP="00ED1FDB" w:rsidRDefault="00ED1FDB" w14:paraId="0FD961C8" w14:textId="77777777">
      <w:pPr>
        <w:rPr>
          <w:rFonts w:cs="Arial"/>
          <w:szCs w:val="20"/>
        </w:rPr>
      </w:pPr>
      <w:r w:rsidRPr="007E65ED">
        <w:rPr>
          <w:rFonts w:cs="Arial"/>
          <w:szCs w:val="20"/>
        </w:rPr>
        <w:t>Please include all federal, private, state, and school loans. Do not include any grants or scholarships or any money borrowed from family or friends in your answer.</w:t>
      </w:r>
    </w:p>
    <w:p w:rsidR="009F1454" w:rsidP="00ED1FDB" w:rsidRDefault="00ED1FDB" w14:paraId="1BDD751B" w14:textId="193A33E9">
      <w:pPr>
        <w:rPr>
          <w:rFonts w:cs="Arial"/>
          <w:szCs w:val="20"/>
        </w:rPr>
      </w:pPr>
      <w:r>
        <w:rPr>
          <w:rFonts w:cs="Arial"/>
          <w:szCs w:val="20"/>
        </w:rPr>
        <w:t>(</w:t>
      </w:r>
      <w:r w:rsidR="005A51A0">
        <w:rPr>
          <w:rFonts w:cs="Arial"/>
          <w:szCs w:val="20"/>
        </w:rPr>
        <w:t xml:space="preserve">If </w:t>
      </w:r>
      <w:r>
        <w:rPr>
          <w:rFonts w:cs="Arial"/>
          <w:szCs w:val="20"/>
        </w:rPr>
        <w:t>you have never taken out any student loans for your graduate education, enter "0" in the box.)</w:t>
      </w:r>
    </w:p>
    <w:p w:rsidR="00ED1FDB" w:rsidP="00ED1FDB" w:rsidRDefault="00ED1FDB" w14:paraId="0494BD65" w14:textId="2188E59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17FF9FBD"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graduate education through the end of the 2019-2020 academic year (July 1, 2019-June 30, 2020). Include money borrowed for each year of your enrollment as a graduate student.</w:t>
      </w:r>
    </w:p>
    <w:p w:rsidR="009F1454" w:rsidP="00ED1FDB" w:rsidRDefault="00ED1FDB" w14:paraId="40A678E1"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153C0BD0"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32FFCFEF"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BF63D5B"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1122C1EF" w14:textId="52AF07E0">
      <w:pPr>
        <w:rPr>
          <w:rFonts w:cs="Arial"/>
          <w:szCs w:val="20"/>
        </w:rPr>
      </w:pPr>
      <w:r w:rsidRPr="00D84D91">
        <w:rPr>
          <w:rFonts w:cs="Arial"/>
          <w:b/>
          <w:bCs/>
          <w:szCs w:val="20"/>
        </w:rPr>
        <w:t>State</w:t>
      </w:r>
      <w:r w:rsidR="00F846DB">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4AE60658"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300E05FB" w14:textId="7D76A006">
      <w:pPr>
        <w:rPr>
          <w:b/>
        </w:rPr>
      </w:pPr>
      <w:r w:rsidRPr="006F5812">
        <w:rPr>
          <w:rFonts w:ascii="Arial" w:hAnsi="Arial"/>
          <w:b/>
        </w:rPr>
        <w:t>N20CGLNEST</w:t>
      </w:r>
    </w:p>
    <w:p w:rsidR="009F1454" w:rsidP="00ED1FDB" w:rsidRDefault="00ED1FDB" w14:paraId="6D2504AD" w14:textId="77777777">
      <w:r w:rsidRPr="007E65ED">
        <w:rPr>
          <w:rFonts w:cs="Arial"/>
          <w:szCs w:val="20"/>
        </w:rPr>
        <w:t xml:space="preserve">For your entire 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64E86CD1" w14:textId="758E3F73">
      <w:pPr>
        <w:pStyle w:val="NoSpacing"/>
      </w:pPr>
      <w:r>
        <w:tab/>
      </w:r>
      <w:r w:rsidRPr="007E65ED">
        <w:t>0 = $0</w:t>
      </w:r>
    </w:p>
    <w:p w:rsidR="00ED1FDB" w:rsidP="00F77597" w:rsidRDefault="00ED1FDB" w14:paraId="43A38523" w14:textId="77777777">
      <w:pPr>
        <w:pStyle w:val="NoSpacing"/>
      </w:pPr>
      <w:r>
        <w:tab/>
      </w:r>
      <w:r w:rsidRPr="007E65ED">
        <w:t>1 = Less than $15,000</w:t>
      </w:r>
    </w:p>
    <w:p w:rsidR="00ED1FDB" w:rsidP="00F77597" w:rsidRDefault="00ED1FDB" w14:paraId="7337692D" w14:textId="77777777">
      <w:pPr>
        <w:pStyle w:val="NoSpacing"/>
      </w:pPr>
      <w:r>
        <w:tab/>
      </w:r>
      <w:r w:rsidRPr="007E65ED">
        <w:t>2 = $15,000 - $29,999</w:t>
      </w:r>
    </w:p>
    <w:p w:rsidR="00ED1FDB" w:rsidP="00F77597" w:rsidRDefault="00ED1FDB" w14:paraId="2FCADEE8" w14:textId="77777777">
      <w:pPr>
        <w:pStyle w:val="NoSpacing"/>
      </w:pPr>
      <w:r>
        <w:tab/>
      </w:r>
      <w:r w:rsidRPr="007E65ED">
        <w:t>3 = $30,000 - $49,999</w:t>
      </w:r>
    </w:p>
    <w:p w:rsidR="00ED1FDB" w:rsidP="00F77597" w:rsidRDefault="00ED1FDB" w14:paraId="14D631FE" w14:textId="77777777">
      <w:pPr>
        <w:pStyle w:val="NoSpacing"/>
      </w:pPr>
      <w:r>
        <w:tab/>
      </w:r>
      <w:r w:rsidRPr="007E65ED">
        <w:t>4 = $50,000 - $74,999</w:t>
      </w:r>
    </w:p>
    <w:p w:rsidR="00ED1FDB" w:rsidP="00F77597" w:rsidRDefault="00ED1FDB" w14:paraId="78488A3A" w14:textId="77777777">
      <w:pPr>
        <w:pStyle w:val="NoSpacing"/>
      </w:pPr>
      <w:r>
        <w:tab/>
      </w:r>
      <w:r w:rsidRPr="007E65ED">
        <w:t>5 = $75,000 - $119,999</w:t>
      </w:r>
    </w:p>
    <w:p w:rsidR="00ED1FDB" w:rsidP="00F77597" w:rsidRDefault="00ED1FDB" w14:paraId="11EBD2AD" w14:textId="77777777">
      <w:pPr>
        <w:pStyle w:val="NoSpacing"/>
      </w:pPr>
      <w:r>
        <w:tab/>
      </w:r>
      <w:r w:rsidRPr="007E65ED">
        <w:t>6 = $120,000 - $169,999</w:t>
      </w:r>
    </w:p>
    <w:p w:rsidR="00ED1FDB" w:rsidP="00F77597" w:rsidRDefault="00ED1FDB" w14:paraId="1EFDF737" w14:textId="77777777">
      <w:pPr>
        <w:pStyle w:val="NoSpacing"/>
      </w:pPr>
      <w:r>
        <w:tab/>
      </w:r>
      <w:r w:rsidRPr="007E65ED">
        <w:t>7 = $170,000 or more</w:t>
      </w:r>
    </w:p>
    <w:p w:rsidR="00ED1FDB" w:rsidP="00F77597" w:rsidRDefault="00ED1FDB" w14:paraId="1001AD95" w14:textId="77777777">
      <w:pPr>
        <w:pStyle w:val="NoSpacing"/>
      </w:pPr>
      <w:r>
        <w:tab/>
      </w:r>
      <w:r w:rsidRPr="007E65ED">
        <w:t>-1 = Don't know</w:t>
      </w:r>
    </w:p>
    <w:p w:rsidR="009F1454" w:rsidP="00ED1FDB" w:rsidRDefault="00ED1FDB" w14:paraId="4192FF67" w14:textId="77777777">
      <w:pPr>
        <w:rPr>
          <w:rFonts w:cs="Arial"/>
          <w:szCs w:val="20"/>
        </w:rPr>
      </w:pPr>
      <w:r w:rsidRPr="007E65ED">
        <w:rPr>
          <w:rFonts w:cs="Arial"/>
          <w:b/>
          <w:bCs/>
          <w:szCs w:val="20"/>
        </w:rPr>
        <w:t>Help Text:</w:t>
      </w:r>
      <w:r w:rsidRPr="007E65ED">
        <w:rPr>
          <w:rFonts w:cs="Arial"/>
          <w:szCs w:val="20"/>
        </w:rPr>
        <w:t xml:space="preserve"> Select the option that best describes the total amount you have borrowed to pay for your graduate education through the end of the 2019-2020 academic year (July 1, 2019-June 30, 2020). Include money borrowed for each year of your enrollment as a graduate student.</w:t>
      </w:r>
    </w:p>
    <w:p w:rsidR="009F1454" w:rsidP="00ED1FDB" w:rsidRDefault="00ED1FDB" w14:paraId="67B8B5FD"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5F335FE9"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227FB566"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8431D6E"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8D76F4F" w14:textId="0912BF5B">
      <w:pPr>
        <w:rPr>
          <w:rFonts w:cs="Arial"/>
          <w:szCs w:val="20"/>
        </w:rPr>
      </w:pPr>
      <w:r w:rsidRPr="00D84D91">
        <w:rPr>
          <w:rFonts w:cs="Arial"/>
          <w:b/>
          <w:bCs/>
          <w:szCs w:val="20"/>
        </w:rPr>
        <w:t>State</w:t>
      </w:r>
      <w:r w:rsidR="005A51A0">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15D3CBC"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45A59179" w14:textId="7BD6252D">
      <w:pPr>
        <w:rPr>
          <w:b/>
        </w:rPr>
      </w:pPr>
      <w:r w:rsidRPr="006F5812">
        <w:rPr>
          <w:rFonts w:ascii="Arial" w:hAnsi="Arial"/>
          <w:b/>
        </w:rPr>
        <w:t>N20CGRPRVT</w:t>
      </w:r>
    </w:p>
    <w:p w:rsidR="009F1454" w:rsidP="00ED1FDB" w:rsidRDefault="00ED1FDB" w14:paraId="339FEE5E"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ED1FDB" w:rsidRDefault="00ED1FDB" w14:paraId="28D6FA17" w14:textId="289D3FA9">
      <w:r>
        <w:rPr>
          <w:rFonts w:cs="Arial"/>
          <w:szCs w:val="20"/>
        </w:rPr>
        <w:t>Of the [{if N20CGRLN gt 0} $[N20CGRLN] {else} total amount] you will have borrowed for your graduate education through the end of the 2019-2020 academic year, how much will be in private loans? </w:t>
      </w:r>
    </w:p>
    <w:p w:rsidR="009F1454" w:rsidP="00ED1FDB" w:rsidRDefault="00ED1FDB" w14:paraId="26EF497F" w14:textId="072C4A59">
      <w:r>
        <w:rPr>
          <w:rFonts w:cs="Arial"/>
          <w:szCs w:val="20"/>
        </w:rPr>
        <w:t xml:space="preserve">[{If N20CPRVLN </w:t>
      </w:r>
      <w:r w:rsidR="007E35A4">
        <w:rPr>
          <w:rFonts w:cs="Arial"/>
          <w:szCs w:val="20"/>
        </w:rPr>
        <w:t>in (missing 0)</w:t>
      </w:r>
      <w:r>
        <w:rPr>
          <w:rFonts w:cs="Arial"/>
          <w:szCs w:val="20"/>
        </w:rPr>
        <w:t>} If you have never taken out any private loans for your graduate education indicate "0."]</w:t>
      </w:r>
    </w:p>
    <w:p w:rsidR="009F1454" w:rsidP="00ED1FDB" w:rsidRDefault="00ED1FDB" w14:paraId="1EEEA168" w14:textId="77777777">
      <w:r>
        <w:rPr>
          <w:rFonts w:cs="Arial"/>
          <w:szCs w:val="20"/>
        </w:rPr>
        <w:t>[else] </w:t>
      </w:r>
    </w:p>
    <w:p w:rsidR="009F1454" w:rsidP="00ED1FDB" w:rsidRDefault="00ED1FDB" w14:paraId="1FB8A836" w14:textId="77777777">
      <w:r>
        <w:rPr>
          <w:rFonts w:cs="Arial"/>
          <w:szCs w:val="20"/>
        </w:rPr>
        <w:t>Of the [{if N20CGRLN gt 0} $[N20CGRLN] {else} total amount] you borrowed for your graduate education through the end of the 2019-2020 academic year, how much was in private loans?</w:t>
      </w:r>
    </w:p>
    <w:p w:rsidR="009F1454" w:rsidP="00ED1FDB" w:rsidRDefault="00ED1FDB" w14:paraId="1D8A3CF6" w14:textId="19E5B8D2">
      <w:r>
        <w:rPr>
          <w:rFonts w:cs="Arial"/>
          <w:szCs w:val="20"/>
        </w:rPr>
        <w:t xml:space="preserve"> [{If N20CPRVLN </w:t>
      </w:r>
      <w:r w:rsidR="007E35A4">
        <w:rPr>
          <w:rFonts w:cs="Arial"/>
          <w:szCs w:val="20"/>
        </w:rPr>
        <w:t xml:space="preserve">in missing </w:t>
      </w:r>
      <w:r>
        <w:rPr>
          <w:rFonts w:cs="Arial"/>
          <w:szCs w:val="20"/>
        </w:rPr>
        <w:t>0} If you have never taken out any private loans for your graduate education indicate "0."]</w:t>
      </w:r>
    </w:p>
    <w:p w:rsidR="00ED1FDB" w:rsidP="00ED1FDB" w:rsidRDefault="00ED1FDB" w14:paraId="54167A79" w14:textId="0A19DEEF">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5F0443C1"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w:t>
      </w:r>
    </w:p>
    <w:p w:rsidR="009F1454" w:rsidP="00ED1FDB" w:rsidRDefault="00ED1FDB" w14:paraId="5B7A9B1B"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1B0A2012" w14:textId="5B515D71">
      <w:pPr>
        <w:rPr>
          <w:rFonts w:cs="Arial"/>
          <w:szCs w:val="20"/>
        </w:rPr>
      </w:pPr>
      <w:r>
        <w:rPr>
          <w:rFonts w:cs="Arial"/>
          <w:szCs w:val="20"/>
        </w:rPr>
        <w:t>With private loans there are no federal application forms to complete.</w:t>
      </w:r>
    </w:p>
    <w:p w:rsidR="00ED1FDB" w:rsidP="00ED1FDB" w:rsidRDefault="00ED1FDB" w14:paraId="6E7D178C"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FFD3ADD" w14:textId="77777777">
      <w:pPr>
        <w:rPr>
          <w:rFonts w:cs="Arial"/>
          <w:szCs w:val="20"/>
        </w:rPr>
      </w:pPr>
      <w:r>
        <w:rPr>
          <w:rFonts w:cs="Arial"/>
          <w:szCs w:val="20"/>
        </w:rPr>
        <w:t>Private loans can have higher interest rates than federal loans.</w:t>
      </w:r>
    </w:p>
    <w:p w:rsidR="009F1454" w:rsidP="00ED1FDB" w:rsidRDefault="00ED1FDB" w14:paraId="6CC9E783"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0C8046E" w14:textId="41A8336E">
      <w:pPr>
        <w:rPr>
          <w:rFonts w:cs="Arial"/>
          <w:szCs w:val="20"/>
        </w:rPr>
      </w:pPr>
      <w:r>
        <w:rPr>
          <w:rFonts w:cs="Arial"/>
          <w:szCs w:val="20"/>
        </w:rPr>
        <w:t xml:space="preserve">Some examples of commonly used </w:t>
      </w:r>
      <w:r w:rsidRPr="00D84D91">
        <w:rPr>
          <w:rFonts w:cs="Arial"/>
          <w:b/>
          <w:bCs/>
          <w:szCs w:val="20"/>
        </w:rPr>
        <w:t>private loans</w:t>
      </w:r>
      <w:r>
        <w:rPr>
          <w:rFonts w:cs="Arial"/>
          <w:szCs w:val="20"/>
        </w:rPr>
        <w:t xml:space="preserve"> include:</w:t>
      </w:r>
    </w:p>
    <w:p w:rsidR="009F1454" w:rsidP="00F77597" w:rsidRDefault="00ED1FDB" w14:paraId="583DDD8A" w14:textId="77777777">
      <w:pPr>
        <w:pStyle w:val="NoSpacing"/>
      </w:pPr>
      <w:r>
        <w:t>Sallie Mae Smart Option Loan</w:t>
      </w:r>
    </w:p>
    <w:p w:rsidR="009F1454" w:rsidP="00F77597" w:rsidRDefault="00ED1FDB" w14:paraId="49A9C0AB" w14:textId="77777777">
      <w:pPr>
        <w:pStyle w:val="NoSpacing"/>
      </w:pPr>
      <w:r>
        <w:t>Wells Fargo Collegiate Loan</w:t>
      </w:r>
    </w:p>
    <w:p w:rsidR="009F1454" w:rsidP="00F77597" w:rsidRDefault="00ED1FDB" w14:paraId="19F523D7" w14:textId="77777777">
      <w:pPr>
        <w:pStyle w:val="NoSpacing"/>
      </w:pPr>
      <w:r>
        <w:t>Discover Student Loan</w:t>
      </w:r>
    </w:p>
    <w:p w:rsidR="009F1454" w:rsidP="00F77597" w:rsidRDefault="00ED1FDB" w14:paraId="20078FE5" w14:textId="77777777">
      <w:pPr>
        <w:pStyle w:val="NoSpacing"/>
      </w:pPr>
      <w:r>
        <w:t>PNC Solution Loan</w:t>
      </w:r>
    </w:p>
    <w:p w:rsidR="009F1454" w:rsidP="00F77597" w:rsidRDefault="00ED1FDB" w14:paraId="6FB74D70" w14:textId="77777777">
      <w:pPr>
        <w:pStyle w:val="NoSpacing"/>
      </w:pPr>
      <w:r>
        <w:t>SunTrust Custom Choice Loan</w:t>
      </w:r>
    </w:p>
    <w:p w:rsidR="009F1454" w:rsidP="00ED1FDB" w:rsidRDefault="00ED1FDB" w14:paraId="1F9E6946" w14:textId="1CF01873">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5DDFA04C" w14:textId="77777777">
      <w:pPr>
        <w:rPr>
          <w:rFonts w:cs="Arial"/>
          <w:szCs w:val="20"/>
        </w:rPr>
      </w:pPr>
      <w:r>
        <w:rPr>
          <w:rFonts w:cs="Arial"/>
          <w:szCs w:val="20"/>
        </w:rPr>
        <w:t>Home equity loans are not considered private loans.</w:t>
      </w:r>
    </w:p>
    <w:p w:rsidRPr="006F5812" w:rsidR="00ED1FDB" w:rsidP="00ED1FDB" w:rsidRDefault="00ED1FDB" w14:paraId="4160F7BE" w14:textId="6622BDFE">
      <w:pPr>
        <w:rPr>
          <w:b/>
        </w:rPr>
      </w:pPr>
      <w:r w:rsidRPr="006F5812">
        <w:rPr>
          <w:rFonts w:ascii="Arial" w:hAnsi="Arial"/>
          <w:b/>
        </w:rPr>
        <w:t>N20CGRPRVEST</w:t>
      </w:r>
    </w:p>
    <w:p w:rsidR="009F1454" w:rsidP="00ED1FDB" w:rsidRDefault="00ED1FDB" w14:paraId="3E074467" w14:textId="77777777">
      <w:r w:rsidRPr="007E65ED">
        <w:rPr>
          <w:rFonts w:cs="Arial"/>
          <w:szCs w:val="20"/>
        </w:rPr>
        <w:t xml:space="preserve">Please indicate the range for how much you [{if </w:t>
      </w:r>
      <w:r w:rsidR="008C1CA4">
        <w:rPr>
          <w:rFonts w:cs="Arial"/>
          <w:szCs w:val="20"/>
        </w:rPr>
        <w:t>[survey date before July 1, 2020]</w:t>
      </w:r>
      <w:r w:rsidRPr="007E65ED">
        <w:rPr>
          <w:rFonts w:cs="Arial"/>
          <w:szCs w:val="20"/>
        </w:rPr>
        <w:t xml:space="preserve"> = 1} will have borrowed {else} borrowed] in private loans to pay for your graduate education through the end of the 2019-2020 academic year.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1DEFE9EB" w14:textId="67157A72">
      <w:pPr>
        <w:pStyle w:val="NoSpacing"/>
      </w:pPr>
      <w:r>
        <w:tab/>
      </w:r>
      <w:r w:rsidRPr="007E65ED">
        <w:t>0 = $0</w:t>
      </w:r>
    </w:p>
    <w:p w:rsidR="00ED1FDB" w:rsidP="00F77597" w:rsidRDefault="00ED1FDB" w14:paraId="17ED922C" w14:textId="77777777">
      <w:pPr>
        <w:pStyle w:val="NoSpacing"/>
      </w:pPr>
      <w:r>
        <w:tab/>
      </w:r>
      <w:r w:rsidRPr="007E65ED">
        <w:t>1 = Less than $15,000</w:t>
      </w:r>
    </w:p>
    <w:p w:rsidR="00ED1FDB" w:rsidP="00F77597" w:rsidRDefault="00ED1FDB" w14:paraId="100D657F" w14:textId="77777777">
      <w:pPr>
        <w:pStyle w:val="NoSpacing"/>
      </w:pPr>
      <w:r>
        <w:tab/>
      </w:r>
      <w:r w:rsidRPr="007E65ED">
        <w:t>2 = $15,000 - $24,999</w:t>
      </w:r>
    </w:p>
    <w:p w:rsidR="00ED1FDB" w:rsidP="00F77597" w:rsidRDefault="00ED1FDB" w14:paraId="6CFB85DC" w14:textId="77777777">
      <w:pPr>
        <w:pStyle w:val="NoSpacing"/>
      </w:pPr>
      <w:r>
        <w:tab/>
      </w:r>
      <w:r w:rsidRPr="007E65ED">
        <w:t>3 = $25,000 - $49,999</w:t>
      </w:r>
    </w:p>
    <w:p w:rsidR="00ED1FDB" w:rsidP="00F77597" w:rsidRDefault="00ED1FDB" w14:paraId="084B4921" w14:textId="77777777">
      <w:pPr>
        <w:pStyle w:val="NoSpacing"/>
      </w:pPr>
      <w:r>
        <w:tab/>
      </w:r>
      <w:r w:rsidRPr="007E65ED">
        <w:t>4 = $50,000 - $74,999</w:t>
      </w:r>
    </w:p>
    <w:p w:rsidR="00ED1FDB" w:rsidP="00F77597" w:rsidRDefault="00ED1FDB" w14:paraId="4B41225F" w14:textId="77777777">
      <w:pPr>
        <w:pStyle w:val="NoSpacing"/>
      </w:pPr>
      <w:r>
        <w:tab/>
      </w:r>
      <w:r w:rsidRPr="007E65ED">
        <w:t>5 = $75,000 - $119,999</w:t>
      </w:r>
    </w:p>
    <w:p w:rsidR="00ED1FDB" w:rsidP="00F77597" w:rsidRDefault="00ED1FDB" w14:paraId="1CD076DF" w14:textId="77777777">
      <w:pPr>
        <w:pStyle w:val="NoSpacing"/>
      </w:pPr>
      <w:r>
        <w:tab/>
      </w:r>
      <w:r w:rsidRPr="007E65ED">
        <w:t>6 = $120,000 - $169,999</w:t>
      </w:r>
    </w:p>
    <w:p w:rsidR="00ED1FDB" w:rsidP="00F77597" w:rsidRDefault="00ED1FDB" w14:paraId="046D131F" w14:textId="77777777">
      <w:pPr>
        <w:pStyle w:val="NoSpacing"/>
      </w:pPr>
      <w:r>
        <w:tab/>
      </w:r>
      <w:r w:rsidRPr="007E65ED">
        <w:t>7 = $170,000 or more</w:t>
      </w:r>
    </w:p>
    <w:p w:rsidR="00ED1FDB" w:rsidP="00F77597" w:rsidRDefault="00ED1FDB" w14:paraId="67833206" w14:textId="77777777">
      <w:pPr>
        <w:pStyle w:val="NoSpacing"/>
      </w:pPr>
      <w:r>
        <w:tab/>
      </w:r>
      <w:r w:rsidRPr="007E65ED">
        <w:t>-1 = Don't know</w:t>
      </w:r>
    </w:p>
    <w:p w:rsidR="009F1454" w:rsidP="00ED1FDB" w:rsidRDefault="00ED1FDB" w14:paraId="70C02550"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total amoun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 Include </w:t>
      </w:r>
      <w:r w:rsidRPr="00D84D91">
        <w:rPr>
          <w:rFonts w:cs="Arial"/>
          <w:b/>
          <w:bCs/>
          <w:szCs w:val="20"/>
        </w:rPr>
        <w:t>private loans</w:t>
      </w:r>
      <w:r>
        <w:rPr>
          <w:rFonts w:cs="Arial"/>
          <w:szCs w:val="20"/>
        </w:rPr>
        <w:t xml:space="preserve"> borrowed for each year of your enrollment as a graduate student and for all schools that you attended as a graduate student.</w:t>
      </w:r>
    </w:p>
    <w:p w:rsidR="009F1454" w:rsidP="00ED1FDB" w:rsidRDefault="00ED1FDB" w14:paraId="2685116A"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230BCF0C" w14:textId="16647264">
      <w:pPr>
        <w:rPr>
          <w:rFonts w:cs="Arial"/>
          <w:szCs w:val="20"/>
        </w:rPr>
      </w:pPr>
      <w:r>
        <w:rPr>
          <w:rFonts w:cs="Arial"/>
          <w:szCs w:val="20"/>
        </w:rPr>
        <w:t>With private loans there are no federal application forms to complete.</w:t>
      </w:r>
    </w:p>
    <w:p w:rsidR="00ED1FDB" w:rsidP="00ED1FDB" w:rsidRDefault="00ED1FDB" w14:paraId="1712BF33"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53DD813" w14:textId="77777777">
      <w:pPr>
        <w:rPr>
          <w:rFonts w:cs="Arial"/>
          <w:szCs w:val="20"/>
        </w:rPr>
      </w:pPr>
      <w:r>
        <w:rPr>
          <w:rFonts w:cs="Arial"/>
          <w:szCs w:val="20"/>
        </w:rPr>
        <w:t>Private loans can have higher interest rates than federal loans.</w:t>
      </w:r>
    </w:p>
    <w:p w:rsidR="009F1454" w:rsidP="00ED1FDB" w:rsidRDefault="00ED1FDB" w14:paraId="0336C4B9"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709734DB" w14:textId="1B396079">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8085AA5" w14:textId="77777777">
      <w:pPr>
        <w:pStyle w:val="NoSpacing"/>
      </w:pPr>
      <w:r>
        <w:t>Sallie Mae Smart Option Loan</w:t>
      </w:r>
    </w:p>
    <w:p w:rsidR="009F1454" w:rsidP="00F77597" w:rsidRDefault="00ED1FDB" w14:paraId="4573D714" w14:textId="77777777">
      <w:pPr>
        <w:pStyle w:val="NoSpacing"/>
      </w:pPr>
      <w:r>
        <w:t>Wells Fargo Collegiate Loan</w:t>
      </w:r>
    </w:p>
    <w:p w:rsidR="009F1454" w:rsidP="00F77597" w:rsidRDefault="00ED1FDB" w14:paraId="3E841AD4" w14:textId="77777777">
      <w:pPr>
        <w:pStyle w:val="NoSpacing"/>
      </w:pPr>
      <w:r>
        <w:t>Discover Student Loan</w:t>
      </w:r>
    </w:p>
    <w:p w:rsidR="009F1454" w:rsidP="00F77597" w:rsidRDefault="00ED1FDB" w14:paraId="1D00B063" w14:textId="77777777">
      <w:pPr>
        <w:pStyle w:val="NoSpacing"/>
      </w:pPr>
      <w:r>
        <w:t>PNC Solution Loan</w:t>
      </w:r>
    </w:p>
    <w:p w:rsidR="009F1454" w:rsidP="00F77597" w:rsidRDefault="00ED1FDB" w14:paraId="604691DC" w14:textId="77777777">
      <w:pPr>
        <w:pStyle w:val="NoSpacing"/>
      </w:pPr>
      <w:r>
        <w:t>SunTrust Custom Choice Loan</w:t>
      </w:r>
    </w:p>
    <w:p w:rsidR="009F1454" w:rsidP="00ED1FDB" w:rsidRDefault="00ED1FDB" w14:paraId="28A955BA" w14:textId="41E6A42E">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2AC2088D" w14:textId="77777777">
      <w:pPr>
        <w:rPr>
          <w:rFonts w:cs="Arial"/>
          <w:szCs w:val="20"/>
        </w:rPr>
      </w:pPr>
      <w:r>
        <w:rPr>
          <w:rFonts w:cs="Arial"/>
          <w:szCs w:val="20"/>
        </w:rPr>
        <w:t>Home equity loans are not considered private loans.</w:t>
      </w:r>
    </w:p>
    <w:p w:rsidRPr="006F5812" w:rsidR="00ED1FDB" w:rsidP="00ED1FDB" w:rsidRDefault="00ED1FDB" w14:paraId="51CB8264" w14:textId="0E5695EB">
      <w:pPr>
        <w:rPr>
          <w:b/>
        </w:rPr>
      </w:pPr>
      <w:r w:rsidRPr="006F5812">
        <w:rPr>
          <w:rFonts w:ascii="Arial" w:hAnsi="Arial"/>
          <w:b/>
        </w:rPr>
        <w:t>N20CGROWE</w:t>
      </w:r>
    </w:p>
    <w:p w:rsidR="009F1454" w:rsidP="00ED1FDB" w:rsidRDefault="00ED1FDB" w14:paraId="4ABBDC10" w14:textId="77777777">
      <w:r w:rsidRPr="007E65ED">
        <w:rPr>
          <w:rFonts w:cs="Arial"/>
          <w:szCs w:val="20"/>
        </w:rPr>
        <w:t>Do you still owe all, some, or none of the [{If N20CGRLN gt 0} $[N20CGRLN] {else} total amount] that you borrowed for your graduate education?</w:t>
      </w:r>
    </w:p>
    <w:p w:rsidRPr="007E65ED" w:rsidR="00ED1FDB" w:rsidP="00F77597" w:rsidRDefault="00ED1FDB" w14:paraId="7145142E" w14:textId="70CEDB31">
      <w:pPr>
        <w:pStyle w:val="NoSpacing"/>
      </w:pPr>
      <w:r>
        <w:tab/>
      </w:r>
      <w:r w:rsidRPr="007E65ED">
        <w:t>1 = All</w:t>
      </w:r>
    </w:p>
    <w:p w:rsidR="00ED1FDB" w:rsidP="00F77597" w:rsidRDefault="00ED1FDB" w14:paraId="0224241F" w14:textId="77777777">
      <w:pPr>
        <w:pStyle w:val="NoSpacing"/>
      </w:pPr>
      <w:r>
        <w:tab/>
      </w:r>
      <w:r w:rsidRPr="007E65ED">
        <w:t>2 = Some</w:t>
      </w:r>
    </w:p>
    <w:p w:rsidR="00ED1FDB" w:rsidP="00F77597" w:rsidRDefault="00ED1FDB" w14:paraId="3F8A7308" w14:textId="77777777">
      <w:pPr>
        <w:pStyle w:val="NoSpacing"/>
      </w:pPr>
      <w:r>
        <w:tab/>
      </w:r>
      <w:r w:rsidRPr="007E65ED">
        <w:t>0 = None</w:t>
      </w:r>
    </w:p>
    <w:p w:rsidR="009F1454" w:rsidP="00ED1FDB" w:rsidRDefault="00ED1FDB" w14:paraId="3782257E"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graduate loans through the end of the 2019-2020 academic year (July 1, 2019-June 30, 2020).</w:t>
      </w:r>
    </w:p>
    <w:p w:rsidR="009F1454" w:rsidP="00ED1FDB" w:rsidRDefault="00ED1FDB" w14:paraId="71DEC9D7"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09F313C7"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3BD3EC62"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5BFC2EE4" w14:textId="4BCB83A3">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0EC6DE33" w14:textId="77777777">
      <w:pPr>
        <w:rPr>
          <w:rFonts w:cs="Arial"/>
          <w:szCs w:val="20"/>
        </w:rPr>
      </w:pPr>
      <w:r>
        <w:rPr>
          <w:rFonts w:cs="Arial"/>
          <w:szCs w:val="20"/>
        </w:rPr>
        <w:t>Do not include any money borrowed from family or friends. Also, do not consider money borrowed for the 2020-2021 academic year (July 1, 2020-June 30, 2021).</w:t>
      </w:r>
    </w:p>
    <w:p w:rsidRPr="00F846DB" w:rsidR="00ED1FDB" w:rsidP="00ED1FDB" w:rsidRDefault="00ED1FDB" w14:paraId="022A0A6F" w14:textId="4C2050C1">
      <w:pPr>
        <w:rPr>
          <w:rFonts w:ascii="Arial" w:hAnsi="Arial" w:cs="Arial"/>
          <w:b/>
        </w:rPr>
      </w:pPr>
      <w:r w:rsidRPr="00F846DB">
        <w:rPr>
          <w:rFonts w:ascii="Arial" w:hAnsi="Arial" w:cs="Arial"/>
          <w:b/>
        </w:rPr>
        <w:t>N20CUGLN</w:t>
      </w:r>
    </w:p>
    <w:p w:rsidR="009F1454" w:rsidP="00ED1FDB" w:rsidRDefault="00ED1FDB" w14:paraId="03352D6E" w14:textId="77777777">
      <w:pPr>
        <w:rPr>
          <w:rFonts w:cs="Arial"/>
          <w:szCs w:val="20"/>
        </w:rPr>
      </w:pPr>
      <w:r w:rsidRPr="007E65ED">
        <w:rPr>
          <w:rFonts w:cs="Arial"/>
          <w:szCs w:val="20"/>
        </w:rPr>
        <w:t xml:space="preserve">Through the end of the 2019-2020 academic year, how much [{if </w:t>
      </w:r>
      <w:r w:rsidR="008C1CA4">
        <w:rPr>
          <w:rFonts w:cs="Arial"/>
          <w:szCs w:val="20"/>
        </w:rPr>
        <w:t>[survey date before July 1, 2020]</w:t>
      </w:r>
      <w:r w:rsidRPr="007E65ED">
        <w:rPr>
          <w:rFonts w:cs="Arial"/>
          <w:szCs w:val="20"/>
        </w:rPr>
        <w:t xml:space="preserve"> = 1} will you have borrowed {else} did you borrow} in student loans for your entire [{if </w:t>
      </w:r>
      <w:r w:rsidR="00714FC8">
        <w:rPr>
          <w:rFonts w:cs="Arial"/>
          <w:szCs w:val="20"/>
        </w:rPr>
        <w:t>[NPSAS institution level]</w:t>
      </w:r>
      <w:r w:rsidRPr="007E65ED">
        <w:rPr>
          <w:rFonts w:cs="Arial"/>
          <w:szCs w:val="20"/>
        </w:rPr>
        <w:t xml:space="preserve"> = 3} college or vocational education {else} undergraduate education]?</w:t>
      </w:r>
    </w:p>
    <w:p w:rsidR="009F1454" w:rsidP="00ED1FDB" w:rsidRDefault="00ED1FDB" w14:paraId="225D915E" w14:textId="77777777">
      <w:pPr>
        <w:rPr>
          <w:rFonts w:cs="Arial"/>
          <w:szCs w:val="20"/>
        </w:rPr>
      </w:pPr>
      <w:r w:rsidRPr="007E65ED">
        <w:rPr>
          <w:rFonts w:cs="Arial"/>
          <w:szCs w:val="20"/>
        </w:rPr>
        <w:t>Please include all federal, private, state, and school loans. Do not include Parent PLUS loans, grants or scholarships, or any money borrowed from family or friends. </w:t>
      </w:r>
    </w:p>
    <w:p w:rsidR="009F1454" w:rsidP="00ED1FDB" w:rsidRDefault="004220CF" w14:paraId="2C818691" w14:textId="737642E3">
      <w:pPr>
        <w:rPr>
          <w:rFonts w:cs="Arial"/>
          <w:szCs w:val="20"/>
        </w:rPr>
      </w:pPr>
      <w:r>
        <w:rPr>
          <w:rFonts w:cs="Arial"/>
          <w:szCs w:val="20"/>
        </w:rPr>
        <w:t xml:space="preserve">[{(If [student type] in (1 3) and N20CAIDLOAN1 ne 1) or [student type] in (2 4)} </w:t>
      </w:r>
      <w:r w:rsidRPr="007E65ED" w:rsidR="00ED1FDB">
        <w:rPr>
          <w:rFonts w:cs="Arial"/>
          <w:szCs w:val="20"/>
        </w:rPr>
        <w:t xml:space="preserve">If you have never taken out any student loans for your [{if </w:t>
      </w:r>
      <w:r w:rsidR="00714FC8">
        <w:rPr>
          <w:rFonts w:cs="Arial"/>
          <w:szCs w:val="20"/>
        </w:rPr>
        <w:t>[student type]</w:t>
      </w:r>
      <w:r w:rsidRPr="007E65ED" w:rsidR="00ED1FDB">
        <w:rPr>
          <w:rFonts w:cs="Arial"/>
          <w:szCs w:val="20"/>
        </w:rPr>
        <w:t xml:space="preserve"> in (2 4)} undergraduate] education enter "0" in the box.)</w:t>
      </w:r>
      <w:r>
        <w:rPr>
          <w:rFonts w:cs="Arial"/>
          <w:szCs w:val="20"/>
        </w:rPr>
        <w:t>]</w:t>
      </w:r>
    </w:p>
    <w:p w:rsidR="00ED1FDB" w:rsidP="00ED1FDB" w:rsidRDefault="00ED1FDB" w14:paraId="58A4B474" w14:textId="7A9E787E">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204941AB"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w:t>
      </w:r>
      <w:r w:rsidRPr="00156EA5">
        <w:rPr>
          <w:rFonts w:cs="Arial"/>
          <w:b/>
          <w:bCs/>
          <w:szCs w:val="20"/>
        </w:rPr>
        <w:t>undergraduate education</w:t>
      </w:r>
      <w:r w:rsidRPr="007E65ED">
        <w:rPr>
          <w:rFonts w:cs="Arial"/>
          <w:szCs w:val="20"/>
        </w:rPr>
        <w:t xml:space="preserve"> through the end of the 2019-2020 academic year (July 1, 2019-June 30, 2020). Include money borrowed for each year of your enrollment as an undergraduate student.</w:t>
      </w:r>
    </w:p>
    <w:p w:rsidR="009F1454" w:rsidP="00ED1FDB" w:rsidRDefault="00ED1FDB" w14:paraId="17362DA2" w14:textId="77777777">
      <w:pPr>
        <w:rPr>
          <w:rFonts w:cs="Arial"/>
          <w:szCs w:val="20"/>
        </w:rPr>
      </w:pPr>
      <w:r w:rsidRPr="007E65ED">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4288B69E"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56AD02C4"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54571FF"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4E546B0" w14:textId="7D0F36D4">
      <w:pPr>
        <w:rPr>
          <w:rFonts w:cs="Arial"/>
          <w:szCs w:val="20"/>
        </w:rPr>
      </w:pPr>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5F7BA705"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713E19FD" w14:textId="2AD599D7">
      <w:pPr>
        <w:keepNext/>
        <w:rPr>
          <w:b/>
        </w:rPr>
      </w:pPr>
      <w:r w:rsidRPr="006F5812">
        <w:rPr>
          <w:rFonts w:ascii="Arial" w:hAnsi="Arial"/>
          <w:b/>
        </w:rPr>
        <w:t>N20CULNEST</w:t>
      </w:r>
    </w:p>
    <w:p w:rsidR="009F1454" w:rsidP="00ED1FDB" w:rsidRDefault="00ED1FDB" w14:paraId="4EFFB4C6" w14:textId="77777777">
      <w:r w:rsidRPr="007E65ED">
        <w:rPr>
          <w:rFonts w:cs="Arial"/>
          <w:szCs w:val="20"/>
        </w:rPr>
        <w:t xml:space="preserve">For your entire [{if </w:t>
      </w:r>
      <w:r w:rsidR="00714FC8">
        <w:rPr>
          <w:rFonts w:cs="Arial"/>
          <w:szCs w:val="20"/>
        </w:rPr>
        <w:t>[NPSAS institution level]</w:t>
      </w:r>
      <w:r w:rsidRPr="007E65ED">
        <w:rPr>
          <w:rFonts w:cs="Arial"/>
          <w:szCs w:val="20"/>
        </w:rPr>
        <w:t xml:space="preserve"> = 3} college or vocational {else} under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49A6CB19" w14:textId="25C34375">
      <w:pPr>
        <w:pStyle w:val="NoSpacing"/>
      </w:pPr>
      <w:r>
        <w:tab/>
      </w:r>
      <w:r w:rsidRPr="007E65ED">
        <w:t>0 = $0</w:t>
      </w:r>
    </w:p>
    <w:p w:rsidR="00ED1FDB" w:rsidP="00F77597" w:rsidRDefault="00ED1FDB" w14:paraId="1ECA5A79" w14:textId="77777777">
      <w:pPr>
        <w:pStyle w:val="NoSpacing"/>
      </w:pPr>
      <w:r>
        <w:tab/>
      </w:r>
      <w:r w:rsidRPr="007E65ED">
        <w:t>1 = Less than $5,000</w:t>
      </w:r>
    </w:p>
    <w:p w:rsidR="00ED1FDB" w:rsidP="00F77597" w:rsidRDefault="00ED1FDB" w14:paraId="53FD8602" w14:textId="77777777">
      <w:pPr>
        <w:pStyle w:val="NoSpacing"/>
      </w:pPr>
      <w:r>
        <w:tab/>
      </w:r>
      <w:r w:rsidRPr="007E65ED">
        <w:t>2 = $5,000 - $14,999</w:t>
      </w:r>
    </w:p>
    <w:p w:rsidR="00ED1FDB" w:rsidP="00F77597" w:rsidRDefault="00ED1FDB" w14:paraId="400AE174" w14:textId="77777777">
      <w:pPr>
        <w:pStyle w:val="NoSpacing"/>
      </w:pPr>
      <w:r>
        <w:tab/>
      </w:r>
      <w:r w:rsidRPr="007E65ED">
        <w:t>3 = $15,000 - $19,999</w:t>
      </w:r>
    </w:p>
    <w:p w:rsidR="00ED1FDB" w:rsidP="00F77597" w:rsidRDefault="00ED1FDB" w14:paraId="7C77FA1A" w14:textId="77777777">
      <w:pPr>
        <w:pStyle w:val="NoSpacing"/>
      </w:pPr>
      <w:r>
        <w:tab/>
      </w:r>
      <w:r w:rsidRPr="007E65ED">
        <w:t>4 = $20,000 - $29,999</w:t>
      </w:r>
    </w:p>
    <w:p w:rsidR="00ED1FDB" w:rsidP="00F77597" w:rsidRDefault="00ED1FDB" w14:paraId="21C2A4EB" w14:textId="77777777">
      <w:pPr>
        <w:pStyle w:val="NoSpacing"/>
      </w:pPr>
      <w:r>
        <w:tab/>
      </w:r>
      <w:r w:rsidRPr="007E65ED">
        <w:t>5 = $30,000 - $39,999</w:t>
      </w:r>
    </w:p>
    <w:p w:rsidR="00ED1FDB" w:rsidP="00F77597" w:rsidRDefault="00ED1FDB" w14:paraId="433D8D62" w14:textId="77777777">
      <w:pPr>
        <w:pStyle w:val="NoSpacing"/>
      </w:pPr>
      <w:r>
        <w:tab/>
      </w:r>
      <w:r w:rsidRPr="007E65ED">
        <w:t>6 = $40,000 - $59,999</w:t>
      </w:r>
    </w:p>
    <w:p w:rsidR="00ED1FDB" w:rsidP="00F77597" w:rsidRDefault="00ED1FDB" w14:paraId="2B65C36B" w14:textId="77777777">
      <w:pPr>
        <w:pStyle w:val="NoSpacing"/>
      </w:pPr>
      <w:r>
        <w:tab/>
      </w:r>
      <w:r w:rsidRPr="007E65ED">
        <w:t>7 = $60,000 or more</w:t>
      </w:r>
    </w:p>
    <w:p w:rsidR="00ED1FDB" w:rsidP="00F77597" w:rsidRDefault="00ED1FDB" w14:paraId="7A06990A" w14:textId="77777777">
      <w:pPr>
        <w:pStyle w:val="NoSpacing"/>
      </w:pPr>
      <w:r>
        <w:tab/>
      </w:r>
      <w:r w:rsidRPr="007E65ED">
        <w:t>-1 = Don't know</w:t>
      </w:r>
    </w:p>
    <w:p w:rsidR="009F1454" w:rsidP="00ED1FDB" w:rsidRDefault="00ED1FDB" w14:paraId="2F4D54D9"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to pay for your </w:t>
      </w:r>
      <w:r w:rsidRPr="00156EA5">
        <w:rPr>
          <w:rFonts w:cs="Arial"/>
          <w:b/>
          <w:bCs/>
          <w:szCs w:val="20"/>
        </w:rPr>
        <w:t xml:space="preserve">undergraduate education </w:t>
      </w:r>
      <w:r>
        <w:rPr>
          <w:rFonts w:cs="Arial"/>
          <w:szCs w:val="20"/>
        </w:rPr>
        <w:t>through the end of the 2019-2020 academic year (July 1, 2019-June 30, 2020). Include money borrowed for each year of your enrollment as an undergraduate student.</w:t>
      </w:r>
    </w:p>
    <w:p w:rsidR="009F1454" w:rsidP="00ED1FDB" w:rsidRDefault="00ED1FDB" w14:paraId="1C3CBE93" w14:textId="77777777">
      <w:r>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6619F57E" w14:textId="77777777">
      <w:r w:rsidRPr="00156EA5">
        <w:rPr>
          <w:rFonts w:cs="Arial"/>
          <w:b/>
          <w:bCs/>
          <w:szCs w:val="20"/>
        </w:rPr>
        <w:t>Federal student loans</w:t>
      </w:r>
      <w:r>
        <w:rPr>
          <w:rFonts w:cs="Arial"/>
          <w:szCs w:val="20"/>
        </w:rPr>
        <w:t>, such as subsidized and unsubsidized Direct Loans (also known as Stafford Loans), are from the federal government.</w:t>
      </w:r>
    </w:p>
    <w:p w:rsidR="009F1454" w:rsidP="00ED1FDB" w:rsidRDefault="00ED1FDB" w14:paraId="4D3F0738" w14:textId="77777777">
      <w:r w:rsidRPr="00156EA5">
        <w:rPr>
          <w:rFonts w:cs="Arial"/>
          <w:b/>
          <w:bCs/>
          <w:szCs w:val="20"/>
        </w:rPr>
        <w:t>Private student loans</w:t>
      </w:r>
      <w:r>
        <w:rPr>
          <w:rFonts w:cs="Arial"/>
          <w:szCs w:val="20"/>
        </w:rPr>
        <w:t xml:space="preserve"> are borrowed from a private lender, such as a bank or credit union, and usually require a co-signer.</w:t>
      </w:r>
    </w:p>
    <w:p w:rsidR="009F1454" w:rsidP="00ED1FDB" w:rsidRDefault="00ED1FDB" w14:paraId="038100E7" w14:textId="77777777">
      <w:r w:rsidRPr="00156EA5">
        <w:rPr>
          <w:rFonts w:cs="Arial"/>
          <w:b/>
          <w:bCs/>
          <w:szCs w:val="20"/>
        </w:rPr>
        <w:t>School loans</w:t>
      </w:r>
      <w:r>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CE67504" w14:textId="42C9D7A0">
      <w:r w:rsidRPr="00156EA5">
        <w:rPr>
          <w:rFonts w:cs="Arial"/>
          <w:b/>
          <w:bCs/>
          <w:szCs w:val="20"/>
        </w:rPr>
        <w:t>State</w:t>
      </w:r>
      <w:r w:rsidR="005A51A0">
        <w:rPr>
          <w:rFonts w:cs="Arial"/>
          <w:b/>
          <w:bCs/>
          <w:szCs w:val="20"/>
        </w:rPr>
        <w:t xml:space="preserve"> </w:t>
      </w:r>
      <w:r w:rsidRPr="00156EA5">
        <w:rPr>
          <w:rFonts w:cs="Arial"/>
          <w:b/>
          <w:bCs/>
          <w:szCs w:val="20"/>
        </w:rPr>
        <w:t>loans</w:t>
      </w:r>
      <w:r>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253CFA3"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28E82D2F" w14:textId="42C6DE88">
      <w:pPr>
        <w:keepNext/>
        <w:rPr>
          <w:b/>
        </w:rPr>
      </w:pPr>
      <w:r w:rsidRPr="006F5812">
        <w:rPr>
          <w:rFonts w:ascii="Arial" w:hAnsi="Arial"/>
          <w:b/>
        </w:rPr>
        <w:t>N20CUGPRVT</w:t>
      </w:r>
    </w:p>
    <w:p w:rsidR="00ED1FDB" w:rsidP="00ED1FDB" w:rsidRDefault="00ED1FDB" w14:paraId="6E1A37C4" w14:textId="6706D480">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0559B609" w14:textId="77777777">
      <w:pPr>
        <w:rPr>
          <w:rFonts w:cs="Arial"/>
          <w:szCs w:val="20"/>
        </w:rPr>
      </w:pPr>
      <w:r w:rsidRPr="007E65ED">
        <w:rPr>
          <w:rFonts w:cs="Arial"/>
          <w:szCs w:val="20"/>
        </w:rPr>
        <w:t xml:space="preserve">Of the [{if N20CUGLN GT 0} $[N20CUGLN] {else} total amount] you borrowed for your undergraduate education, how much was in private loans? </w:t>
      </w:r>
    </w:p>
    <w:p w:rsidR="009F1454" w:rsidP="00ED1FDB" w:rsidRDefault="00ED1FDB" w14:paraId="4029D86B" w14:textId="068C4ED4">
      <w:pPr>
        <w:rPr>
          <w:rFonts w:cs="Arial"/>
          <w:szCs w:val="20"/>
        </w:rPr>
      </w:pPr>
      <w:r w:rsidRPr="007E65ED">
        <w:rPr>
          <w:rFonts w:cs="Arial"/>
          <w:szCs w:val="20"/>
        </w:rPr>
        <w:t>If you have never taken out any private loans for your undergraduate education indicate "0."</w:t>
      </w:r>
    </w:p>
    <w:p w:rsidR="00ED1FDB" w:rsidP="00ED1FDB" w:rsidRDefault="00ED1FDB" w14:paraId="4DB01A59" w14:textId="5DA93A2E">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2AB5D31A" w14:textId="77777777">
      <w:pPr>
        <w:rPr>
          <w:rFonts w:cs="Arial"/>
          <w:szCs w:val="20"/>
        </w:rPr>
      </w:pPr>
      <w:r w:rsidRPr="007E65ED">
        <w:rPr>
          <w:rFonts w:cs="Arial"/>
          <w:szCs w:val="20"/>
        </w:rPr>
        <w:t>Of the [{if N20CUGLN GT 0} $[N20CUGLN] {else} total amount] you will have borrowed for your college or vocational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ED1FDB" w14:paraId="1D78A28F" w14:textId="7A650DE1">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32CBE7F0" w14:textId="1C705BA6">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1A1EC63C" w14:textId="77777777">
      <w:pPr>
        <w:rPr>
          <w:rFonts w:cs="Arial"/>
          <w:szCs w:val="20"/>
        </w:rPr>
      </w:pPr>
      <w:r w:rsidRPr="007E65ED">
        <w:rPr>
          <w:rFonts w:cs="Arial"/>
          <w:szCs w:val="20"/>
        </w:rPr>
        <w:t xml:space="preserve">Of the [{if N20CUGLN GT 0} $[N20CUGLN] {else} total amount] you borrowed for your college or vocational education, how much was in private loans? </w:t>
      </w:r>
    </w:p>
    <w:p w:rsidR="009F1454" w:rsidP="00ED1FDB" w:rsidRDefault="00ED1FDB" w14:paraId="226D25E0" w14:textId="2D32A775">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5A595BA0" w14:textId="29A7B8E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ED1FDB" w:rsidRDefault="00ED1FDB" w14:paraId="11872D51" w14:textId="77777777">
      <w:pPr>
        <w:rPr>
          <w:rFonts w:cs="Arial"/>
          <w:szCs w:val="20"/>
        </w:rPr>
      </w:pPr>
      <w:r w:rsidRPr="007E65ED">
        <w:rPr>
          <w:rFonts w:cs="Arial"/>
          <w:szCs w:val="20"/>
        </w:rPr>
        <w:t>Of the [{if N20CUGLN GT 0} $[N20CUGLN] {else} total amount] you will have borrowed for your undergraduate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597240" w14:paraId="46B332D0" w14:textId="3C62022F">
      <w:pPr>
        <w:rPr>
          <w:rFonts w:cs="Arial"/>
          <w:szCs w:val="20"/>
        </w:rPr>
      </w:pPr>
      <w:r>
        <w:rPr>
          <w:rFonts w:cs="Arial"/>
          <w:szCs w:val="20"/>
        </w:rPr>
        <w:t>[{</w:t>
      </w:r>
      <w:r w:rsidRPr="007E65ED" w:rsidR="00ED1FDB">
        <w:rPr>
          <w:rFonts w:cs="Arial"/>
          <w:szCs w:val="20"/>
        </w:rPr>
        <w:t xml:space="preserve">If N20CPRVLN </w:t>
      </w:r>
      <w:r>
        <w:rPr>
          <w:rFonts w:cs="Arial"/>
          <w:szCs w:val="20"/>
        </w:rPr>
        <w:t>in missing</w:t>
      </w:r>
      <w:r w:rsidRPr="007E65ED">
        <w:rPr>
          <w:rFonts w:cs="Arial"/>
          <w:szCs w:val="20"/>
        </w:rPr>
        <w:t xml:space="preserve"> </w:t>
      </w:r>
      <w:r w:rsidRPr="007E65ED" w:rsidR="00ED1FDB">
        <w:rPr>
          <w:rFonts w:cs="Arial"/>
          <w:szCs w:val="20"/>
        </w:rPr>
        <w:t>0} If you have never taken out any private loans for your undergraduate education indicate "0."</w:t>
      </w:r>
      <w:r w:rsidR="00ED1FDB">
        <w:rPr>
          <w:rFonts w:cs="Arial"/>
          <w:szCs w:val="20"/>
        </w:rPr>
        <w:t>]</w:t>
      </w:r>
    </w:p>
    <w:p w:rsidR="00ED1FDB" w:rsidP="00ED1FDB" w:rsidRDefault="00ED1FDB" w14:paraId="701CBA0B" w14:textId="09E2390C">
      <w:pPr>
        <w:rPr>
          <w:rFonts w:cs="Arial"/>
          <w:szCs w:val="20"/>
        </w:rPr>
      </w:pPr>
      <w:r w:rsidRPr="007E65ED">
        <w:rPr>
          <w:rFonts w:cs="Arial"/>
          <w:szCs w:val="20"/>
        </w:rPr>
        <w:t>[else] </w:t>
      </w:r>
    </w:p>
    <w:p w:rsidR="009F1454" w:rsidP="00ED1FDB" w:rsidRDefault="00ED1FDB" w14:paraId="1EC7DBDA" w14:textId="77777777">
      <w:pPr>
        <w:rPr>
          <w:rFonts w:cs="Arial"/>
          <w:szCs w:val="20"/>
        </w:rPr>
      </w:pPr>
      <w:r w:rsidRPr="007E65ED">
        <w:rPr>
          <w:rFonts w:cs="Arial"/>
          <w:szCs w:val="20"/>
        </w:rPr>
        <w:t>Of the [{if N20CUGLN GT 0} $[N20CUGLN] {else} total amount] you borrowed for your undergraduate education, how much was in</w:t>
      </w:r>
      <w:r w:rsidR="00D0635F">
        <w:rPr>
          <w:rFonts w:cs="Arial"/>
          <w:szCs w:val="20"/>
        </w:rPr>
        <w:t xml:space="preserve"> </w:t>
      </w:r>
      <w:r w:rsidRPr="007E65ED">
        <w:rPr>
          <w:rFonts w:cs="Arial"/>
          <w:szCs w:val="20"/>
        </w:rPr>
        <w:t xml:space="preserve">private loans? </w:t>
      </w:r>
    </w:p>
    <w:p w:rsidR="009F1454" w:rsidP="00ED1FDB" w:rsidRDefault="00ED1FDB" w14:paraId="55ADD472" w14:textId="21A0ED6A">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617E4A95" w14:textId="7449FE4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75F11BD3"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334B36E6" w14:textId="302426CC">
      <w:pPr>
        <w:rPr>
          <w:rFonts w:cs="Arial"/>
          <w:szCs w:val="20"/>
        </w:rPr>
      </w:pPr>
      <w:r w:rsidRPr="00156EA5">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6785DF5B" w14:textId="77777777">
      <w:pPr>
        <w:rPr>
          <w:rFonts w:cs="Arial"/>
          <w:szCs w:val="20"/>
        </w:rPr>
      </w:pPr>
      <w:r>
        <w:rPr>
          <w:rFonts w:cs="Arial"/>
          <w:szCs w:val="20"/>
        </w:rPr>
        <w:t>With private loans there are no federal application forms to complete.</w:t>
      </w:r>
    </w:p>
    <w:p w:rsidR="00ED1FDB" w:rsidP="00ED1FDB" w:rsidRDefault="00ED1FDB" w14:paraId="15D6A30B"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66398F92" w14:textId="77777777">
      <w:pPr>
        <w:rPr>
          <w:rFonts w:cs="Arial"/>
          <w:szCs w:val="20"/>
        </w:rPr>
      </w:pPr>
      <w:r>
        <w:rPr>
          <w:rFonts w:cs="Arial"/>
          <w:szCs w:val="20"/>
        </w:rPr>
        <w:t>Private loans can have higher interest rates than federal loans.</w:t>
      </w:r>
    </w:p>
    <w:p w:rsidR="009F1454" w:rsidP="00ED1FDB" w:rsidRDefault="00ED1FDB" w14:paraId="58BE2B9E"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945C52E" w14:textId="3DC564F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39A32A12" w14:textId="77777777">
      <w:pPr>
        <w:pStyle w:val="NoSpacing"/>
      </w:pPr>
      <w:r>
        <w:t>Sallie Mae Smart Option Loan</w:t>
      </w:r>
    </w:p>
    <w:p w:rsidR="009F1454" w:rsidP="00F77597" w:rsidRDefault="00ED1FDB" w14:paraId="48DE50FC" w14:textId="77777777">
      <w:pPr>
        <w:pStyle w:val="NoSpacing"/>
      </w:pPr>
      <w:r>
        <w:t>Wells Fargo Collegiate Loan</w:t>
      </w:r>
    </w:p>
    <w:p w:rsidR="009F1454" w:rsidP="00F77597" w:rsidRDefault="00ED1FDB" w14:paraId="05475936" w14:textId="77777777">
      <w:pPr>
        <w:pStyle w:val="NoSpacing"/>
      </w:pPr>
      <w:r>
        <w:t>Discover Student Loan</w:t>
      </w:r>
    </w:p>
    <w:p w:rsidR="009F1454" w:rsidP="00F77597" w:rsidRDefault="00ED1FDB" w14:paraId="42C47002" w14:textId="77777777">
      <w:pPr>
        <w:pStyle w:val="NoSpacing"/>
      </w:pPr>
      <w:r>
        <w:t>PNC Solution Loan</w:t>
      </w:r>
    </w:p>
    <w:p w:rsidR="009F1454" w:rsidP="00F77597" w:rsidRDefault="00ED1FDB" w14:paraId="2E3ECCFA" w14:textId="77777777">
      <w:pPr>
        <w:pStyle w:val="NoSpacing"/>
      </w:pPr>
      <w:r>
        <w:t>SunTrust Custom Choice Loan</w:t>
      </w:r>
    </w:p>
    <w:p w:rsidR="009F1454" w:rsidP="00ED1FDB" w:rsidRDefault="00ED1FDB" w14:paraId="0FE330C0" w14:textId="35C0BFC5">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4FED5278" w14:textId="77777777">
      <w:pPr>
        <w:rPr>
          <w:rFonts w:cs="Arial"/>
          <w:szCs w:val="20"/>
        </w:rPr>
      </w:pPr>
      <w:r>
        <w:rPr>
          <w:rFonts w:cs="Arial"/>
          <w:szCs w:val="20"/>
        </w:rPr>
        <w:t>Home equity loans are not considered private loans.</w:t>
      </w:r>
    </w:p>
    <w:p w:rsidRPr="006F5812" w:rsidR="00ED1FDB" w:rsidP="00ED1FDB" w:rsidRDefault="00ED1FDB" w14:paraId="4D326E25" w14:textId="3A4A500A">
      <w:pPr>
        <w:rPr>
          <w:b/>
        </w:rPr>
      </w:pPr>
      <w:r w:rsidRPr="006F5812">
        <w:rPr>
          <w:rFonts w:ascii="Arial" w:hAnsi="Arial"/>
          <w:b/>
        </w:rPr>
        <w:t>N20CUGPRVEST</w:t>
      </w:r>
    </w:p>
    <w:p w:rsidR="00ED1FDB" w:rsidP="00ED1FDB" w:rsidRDefault="00ED1FDB" w14:paraId="22B87236" w14:textId="546E8EF4">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2DF0B572" w14:textId="77777777">
      <w:pPr>
        <w:rPr>
          <w:rFonts w:cs="Arial"/>
          <w:szCs w:val="20"/>
        </w:rPr>
      </w:pPr>
      <w:r w:rsidRPr="007E65ED">
        <w:rPr>
          <w:rFonts w:cs="Arial"/>
          <w:szCs w:val="20"/>
        </w:rPr>
        <w:t>Please indicate the range for how much you borrowed in private loans to pay for your undergraduate education. Would you say it was… </w:t>
      </w:r>
    </w:p>
    <w:p w:rsidR="00ED1FDB" w:rsidP="00ED1FDB" w:rsidRDefault="00ED1FDB" w14:paraId="18A7220E" w14:textId="5E81A055">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3754D334" w14:textId="77777777">
      <w:pPr>
        <w:rPr>
          <w:rFonts w:cs="Arial"/>
          <w:szCs w:val="20"/>
        </w:rPr>
      </w:pPr>
      <w:r w:rsidRPr="007E65ED">
        <w:rPr>
          <w:rFonts w:cs="Arial"/>
          <w:szCs w:val="20"/>
        </w:rPr>
        <w:t>Please indicate the range for how much you will have borrowed in private loans to pay for your college or vocational education through the end of the 2019-2020 academic year. Would you say it will be… </w:t>
      </w:r>
    </w:p>
    <w:p w:rsidR="00ED1FDB" w:rsidP="00ED1FDB" w:rsidRDefault="00ED1FDB" w14:paraId="4534218A" w14:textId="066DA4B8">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7DAF35A4" w14:textId="77777777">
      <w:r w:rsidRPr="007E65ED">
        <w:rPr>
          <w:rFonts w:cs="Arial"/>
          <w:szCs w:val="20"/>
        </w:rPr>
        <w:t>Please indicate the range for how much you borrowed in private loans to pay for your college or vocational education through the end of the 2019-2020 academic year. Would you say it was… </w:t>
      </w:r>
    </w:p>
    <w:p w:rsidR="00ED1FDB" w:rsidP="00ED1FDB" w:rsidRDefault="00ED1FDB" w14:paraId="64139AD7" w14:textId="4C3739BF">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ED1FDB" w:rsidRDefault="00ED1FDB" w14:paraId="1E019DAA" w14:textId="77777777">
      <w:pPr>
        <w:rPr>
          <w:rFonts w:cs="Arial"/>
          <w:szCs w:val="20"/>
        </w:rPr>
      </w:pPr>
      <w:r>
        <w:rPr>
          <w:rFonts w:cs="Arial"/>
          <w:szCs w:val="20"/>
        </w:rPr>
        <w:t>Please indicate the range for how much you will have borrowed in private loans to pay for your undergraduate education through the end of the 2019-2020 academic year. Would you say it will be… </w:t>
      </w:r>
    </w:p>
    <w:p w:rsidR="00ED1FDB" w:rsidP="00ED1FDB" w:rsidRDefault="00ED1FDB" w14:paraId="445FF9BB" w14:textId="45A9CBF0">
      <w:pPr>
        <w:rPr>
          <w:rFonts w:cs="Arial"/>
          <w:szCs w:val="20"/>
        </w:rPr>
      </w:pPr>
      <w:r>
        <w:rPr>
          <w:rFonts w:cs="Arial"/>
          <w:szCs w:val="20"/>
        </w:rPr>
        <w:t>[else] </w:t>
      </w:r>
    </w:p>
    <w:p w:rsidR="009F1454" w:rsidP="00ED1FDB" w:rsidRDefault="00ED1FDB" w14:paraId="0AAC1579" w14:textId="77777777">
      <w:r>
        <w:rPr>
          <w:rFonts w:cs="Arial"/>
          <w:szCs w:val="20"/>
        </w:rPr>
        <w:t>Please indicate the range for how much you borrowed in private loans to pay for your undergraduate education through the end of the 2019-2020 academic year. Would you say it was…</w:t>
      </w:r>
    </w:p>
    <w:p w:rsidRPr="007E65ED" w:rsidR="00ED1FDB" w:rsidP="00F77597" w:rsidRDefault="00ED1FDB" w14:paraId="6B18B683" w14:textId="3F0A56AE">
      <w:pPr>
        <w:pStyle w:val="NoSpacing"/>
      </w:pPr>
      <w:r>
        <w:tab/>
      </w:r>
      <w:r w:rsidRPr="007E65ED">
        <w:t>0 = $0</w:t>
      </w:r>
    </w:p>
    <w:p w:rsidR="00ED1FDB" w:rsidP="00F77597" w:rsidRDefault="00ED1FDB" w14:paraId="2E1EA485" w14:textId="77777777">
      <w:pPr>
        <w:pStyle w:val="NoSpacing"/>
      </w:pPr>
      <w:r>
        <w:tab/>
      </w:r>
      <w:r w:rsidRPr="007E65ED">
        <w:t>1 = Less than $5,000</w:t>
      </w:r>
    </w:p>
    <w:p w:rsidR="00ED1FDB" w:rsidP="00F77597" w:rsidRDefault="00ED1FDB" w14:paraId="689A4F91" w14:textId="77777777">
      <w:pPr>
        <w:pStyle w:val="NoSpacing"/>
      </w:pPr>
      <w:r>
        <w:tab/>
      </w:r>
      <w:r w:rsidRPr="007E65ED">
        <w:t>2 = $5,000 - $9,999</w:t>
      </w:r>
    </w:p>
    <w:p w:rsidR="00ED1FDB" w:rsidP="00F77597" w:rsidRDefault="00ED1FDB" w14:paraId="02EB51EF" w14:textId="77777777">
      <w:pPr>
        <w:pStyle w:val="NoSpacing"/>
      </w:pPr>
      <w:r>
        <w:tab/>
      </w:r>
      <w:r w:rsidRPr="007E65ED">
        <w:t>3 = $10,000 - $19,999</w:t>
      </w:r>
    </w:p>
    <w:p w:rsidR="00ED1FDB" w:rsidP="00F77597" w:rsidRDefault="00ED1FDB" w14:paraId="18B2F2A7" w14:textId="77777777">
      <w:pPr>
        <w:pStyle w:val="NoSpacing"/>
      </w:pPr>
      <w:r>
        <w:tab/>
      </w:r>
      <w:r w:rsidRPr="007E65ED">
        <w:t>4 = $20,000 - $29,999</w:t>
      </w:r>
    </w:p>
    <w:p w:rsidR="00ED1FDB" w:rsidP="00F77597" w:rsidRDefault="00ED1FDB" w14:paraId="2413A652" w14:textId="77777777">
      <w:pPr>
        <w:pStyle w:val="NoSpacing"/>
      </w:pPr>
      <w:r>
        <w:tab/>
      </w:r>
      <w:r w:rsidRPr="007E65ED">
        <w:t>5 = $30,000 - $39,999</w:t>
      </w:r>
    </w:p>
    <w:p w:rsidR="00ED1FDB" w:rsidP="00F77597" w:rsidRDefault="00ED1FDB" w14:paraId="20E0645E" w14:textId="77777777">
      <w:pPr>
        <w:pStyle w:val="NoSpacing"/>
      </w:pPr>
      <w:r>
        <w:tab/>
      </w:r>
      <w:r w:rsidRPr="007E65ED">
        <w:t>6 = $40,000 - $59,999</w:t>
      </w:r>
    </w:p>
    <w:p w:rsidR="00ED1FDB" w:rsidP="00F77597" w:rsidRDefault="00ED1FDB" w14:paraId="5B77360D" w14:textId="77777777">
      <w:pPr>
        <w:pStyle w:val="NoSpacing"/>
      </w:pPr>
      <w:r>
        <w:tab/>
      </w:r>
      <w:r w:rsidRPr="007E65ED">
        <w:t>7 = $60,000 or more</w:t>
      </w:r>
    </w:p>
    <w:p w:rsidR="00ED1FDB" w:rsidP="00F77597" w:rsidRDefault="00ED1FDB" w14:paraId="07616AA4" w14:textId="77777777">
      <w:pPr>
        <w:pStyle w:val="NoSpacing"/>
      </w:pPr>
      <w:r>
        <w:tab/>
      </w:r>
      <w:r w:rsidRPr="007E65ED">
        <w:t>-1 = Don't know</w:t>
      </w:r>
    </w:p>
    <w:p w:rsidR="009F1454" w:rsidP="00ED1FDB" w:rsidRDefault="00ED1FDB" w14:paraId="282062E3"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4CB3F1D4" w14:textId="19D1FE95">
      <w:pPr>
        <w:rPr>
          <w:rFonts w:cs="Arial"/>
          <w:szCs w:val="20"/>
        </w:rPr>
      </w:pPr>
      <w:r w:rsidRPr="00156EA5">
        <w:rPr>
          <w:rFonts w:cs="Arial"/>
          <w:b/>
          <w:bCs/>
          <w:szCs w:val="20"/>
        </w:rPr>
        <w:t>Private loans</w:t>
      </w:r>
      <w:r>
        <w:rPr>
          <w:rFonts w:cs="Arial"/>
          <w:szCs w:val="20"/>
        </w:rPr>
        <w:t> are offered by private lenders. Some common characteristics of private loans are noted below.</w:t>
      </w:r>
    </w:p>
    <w:p w:rsidR="00ED1FDB" w:rsidP="00ED1FDB" w:rsidRDefault="00ED1FDB" w14:paraId="2E51209E" w14:textId="77777777">
      <w:pPr>
        <w:rPr>
          <w:rFonts w:cs="Arial"/>
          <w:szCs w:val="20"/>
        </w:rPr>
      </w:pPr>
      <w:r>
        <w:rPr>
          <w:rFonts w:cs="Arial"/>
          <w:szCs w:val="20"/>
        </w:rPr>
        <w:t>With private loans there are no federal application forms to complete.</w:t>
      </w:r>
    </w:p>
    <w:p w:rsidR="00ED1FDB" w:rsidP="00ED1FDB" w:rsidRDefault="00ED1FDB" w14:paraId="795D15A0"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03139F3A" w14:textId="77777777">
      <w:pPr>
        <w:rPr>
          <w:rFonts w:cs="Arial"/>
          <w:szCs w:val="20"/>
        </w:rPr>
      </w:pPr>
      <w:r>
        <w:rPr>
          <w:rFonts w:cs="Arial"/>
          <w:szCs w:val="20"/>
        </w:rPr>
        <w:t>Private loans can have higher interest rates than federal loans.</w:t>
      </w:r>
    </w:p>
    <w:p w:rsidR="009F1454" w:rsidP="00ED1FDB" w:rsidRDefault="00ED1FDB" w14:paraId="743F6385"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22D0308A" w14:textId="7D7E604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7C603B1" w14:textId="77777777">
      <w:pPr>
        <w:pStyle w:val="NoSpacing"/>
      </w:pPr>
      <w:r>
        <w:t>Sallie Mae Smart Option Loan</w:t>
      </w:r>
    </w:p>
    <w:p w:rsidR="009F1454" w:rsidP="00F77597" w:rsidRDefault="00ED1FDB" w14:paraId="72C93160" w14:textId="77777777">
      <w:pPr>
        <w:pStyle w:val="NoSpacing"/>
      </w:pPr>
      <w:r>
        <w:t>Wells Fargo Collegiate Loan</w:t>
      </w:r>
    </w:p>
    <w:p w:rsidR="009F1454" w:rsidP="00F77597" w:rsidRDefault="00ED1FDB" w14:paraId="3BF34B5C" w14:textId="77777777">
      <w:pPr>
        <w:pStyle w:val="NoSpacing"/>
      </w:pPr>
      <w:r>
        <w:t>Discover Student Loan</w:t>
      </w:r>
    </w:p>
    <w:p w:rsidR="009F1454" w:rsidP="00F77597" w:rsidRDefault="00ED1FDB" w14:paraId="0BFF25AA" w14:textId="77777777">
      <w:pPr>
        <w:pStyle w:val="NoSpacing"/>
      </w:pPr>
      <w:r>
        <w:t>PNC Solution Loan</w:t>
      </w:r>
    </w:p>
    <w:p w:rsidR="009F1454" w:rsidP="00F77597" w:rsidRDefault="00ED1FDB" w14:paraId="2346D292" w14:textId="77777777">
      <w:pPr>
        <w:pStyle w:val="NoSpacing"/>
      </w:pPr>
      <w:r>
        <w:t>SunTrust Custom Choice Loan</w:t>
      </w:r>
    </w:p>
    <w:p w:rsidR="009F1454" w:rsidP="00ED1FDB" w:rsidRDefault="00ED1FDB" w14:paraId="4763650A" w14:textId="3E89AE40">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5C097FE7" w14:textId="77777777">
      <w:pPr>
        <w:rPr>
          <w:rFonts w:cs="Arial"/>
          <w:szCs w:val="20"/>
        </w:rPr>
      </w:pPr>
      <w:r>
        <w:rPr>
          <w:rFonts w:cs="Arial"/>
          <w:szCs w:val="20"/>
        </w:rPr>
        <w:t>Home equity loans are not considered private loans.</w:t>
      </w:r>
    </w:p>
    <w:p w:rsidRPr="006F5812" w:rsidR="00ED1FDB" w:rsidP="006F5812" w:rsidRDefault="00ED1FDB" w14:paraId="46B6ECA3" w14:textId="4B28170F">
      <w:pPr>
        <w:keepNext/>
        <w:rPr>
          <w:b/>
        </w:rPr>
      </w:pPr>
      <w:r w:rsidRPr="006F5812">
        <w:rPr>
          <w:rFonts w:ascii="Arial" w:hAnsi="Arial"/>
          <w:b/>
        </w:rPr>
        <w:t>N20CUGOWE</w:t>
      </w:r>
    </w:p>
    <w:p w:rsidR="009F1454" w:rsidP="00ED1FDB" w:rsidRDefault="00ED1FDB" w14:paraId="0DF39A08" w14:textId="77777777">
      <w:r w:rsidRPr="007E65ED">
        <w:rPr>
          <w:rFonts w:cs="Arial"/>
          <w:szCs w:val="20"/>
        </w:rPr>
        <w:t>Do you still owe all, some, or none of the [{If N20CUGLN GT 0} $[N20CUGLN] {else} total student loans] that you borrowed for your undergraduate education?</w:t>
      </w:r>
    </w:p>
    <w:p w:rsidRPr="007E65ED" w:rsidR="00ED1FDB" w:rsidP="00F77597" w:rsidRDefault="00ED1FDB" w14:paraId="1BB25486" w14:textId="737C9882">
      <w:pPr>
        <w:pStyle w:val="NoSpacing"/>
      </w:pPr>
      <w:r>
        <w:tab/>
      </w:r>
      <w:r w:rsidRPr="007E65ED">
        <w:t>1 = All</w:t>
      </w:r>
    </w:p>
    <w:p w:rsidR="00ED1FDB" w:rsidP="00F77597" w:rsidRDefault="00ED1FDB" w14:paraId="23614CAF" w14:textId="77777777">
      <w:pPr>
        <w:pStyle w:val="NoSpacing"/>
      </w:pPr>
      <w:r>
        <w:tab/>
      </w:r>
      <w:r w:rsidRPr="007E65ED">
        <w:t>2 = Some</w:t>
      </w:r>
    </w:p>
    <w:p w:rsidR="00ED1FDB" w:rsidP="00F77597" w:rsidRDefault="00ED1FDB" w14:paraId="66C78B4C" w14:textId="77777777">
      <w:pPr>
        <w:pStyle w:val="NoSpacing"/>
      </w:pPr>
      <w:r>
        <w:tab/>
      </w:r>
      <w:r w:rsidRPr="007E65ED">
        <w:t>0 = None</w:t>
      </w:r>
    </w:p>
    <w:p w:rsidR="009F1454" w:rsidP="00ED1FDB" w:rsidRDefault="00ED1FDB" w14:paraId="33786B4F"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undergraduate loans through the end of the 2019-2020 academic year (July 1, 2019-June 30, 2020).</w:t>
      </w:r>
    </w:p>
    <w:p w:rsidR="009F1454" w:rsidP="00ED1FDB" w:rsidRDefault="00ED1FDB" w14:paraId="3F3DDB6A"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6E1479A0"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43ED1F37"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53ED3FB" w14:textId="581FB3F1">
      <w:r w:rsidRPr="00156EA5">
        <w:rPr>
          <w:rFonts w:cs="Arial"/>
          <w:b/>
          <w:bCs/>
          <w:szCs w:val="20"/>
        </w:rPr>
        <w:t>State</w:t>
      </w:r>
      <w:r w:rsidR="000E0FB9">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1980D9C4" w14:textId="77777777">
      <w:pPr>
        <w:rPr>
          <w:rFonts w:cs="Arial"/>
          <w:szCs w:val="20"/>
        </w:rPr>
      </w:pPr>
      <w:r>
        <w:rPr>
          <w:rFonts w:cs="Arial"/>
          <w:szCs w:val="20"/>
        </w:rPr>
        <w:t>Do not include Parent Plus loans or any money borrowed from family or friends. Also, do not consider money borrowed for the 2020-2021 academic year (July 1, 2020-June 30, 2021).</w:t>
      </w:r>
    </w:p>
    <w:p w:rsidRPr="006F5812" w:rsidR="00ED1FDB" w:rsidP="006F5812" w:rsidRDefault="00ED1FDB" w14:paraId="128EB39F" w14:textId="7AD35C17">
      <w:pPr>
        <w:keepNext/>
        <w:rPr>
          <w:b/>
        </w:rPr>
      </w:pPr>
      <w:r w:rsidRPr="006F5812">
        <w:rPr>
          <w:rFonts w:ascii="Arial" w:hAnsi="Arial"/>
          <w:b/>
        </w:rPr>
        <w:t>N20CREPAY</w:t>
      </w:r>
    </w:p>
    <w:p w:rsidR="00ED1FDB" w:rsidP="00ED1FDB" w:rsidRDefault="00ED1FDB" w14:paraId="078D976C" w14:textId="77777777">
      <w:pPr>
        <w:rPr>
          <w:rFonts w:cs="Arial"/>
          <w:szCs w:val="20"/>
        </w:rPr>
      </w:pPr>
      <w:r w:rsidRPr="007E65ED">
        <w:rPr>
          <w:rFonts w:cs="Arial"/>
          <w:szCs w:val="20"/>
        </w:rPr>
        <w:t>[If N20HMARR in (2 6)] </w:t>
      </w:r>
    </w:p>
    <w:p w:rsidR="009F1454" w:rsidP="00ED1FDB" w:rsidRDefault="00ED1FDB" w14:paraId="466C4505" w14:textId="77777777">
      <w:pPr>
        <w:rPr>
          <w:rFonts w:cs="Arial"/>
          <w:szCs w:val="20"/>
        </w:rPr>
      </w:pPr>
      <w:r w:rsidRPr="007E65ED">
        <w:rPr>
          <w:rFonts w:cs="Arial"/>
          <w:szCs w:val="20"/>
        </w:rPr>
        <w:t>Do you expect that anyone other than your [{if N20HMARR = 2} spouse, {else} partner,] such as your parents or other family members or friends, will help you repay your student loans?</w:t>
      </w:r>
    </w:p>
    <w:p w:rsidR="00ED1FDB" w:rsidP="00ED1FDB" w:rsidRDefault="00ED1FDB" w14:paraId="7F5C0B97" w14:textId="7F2EEDF8">
      <w:pPr>
        <w:rPr>
          <w:rFonts w:cs="Arial"/>
          <w:szCs w:val="20"/>
        </w:rPr>
      </w:pPr>
      <w:r w:rsidRPr="007E65ED">
        <w:rPr>
          <w:rFonts w:cs="Arial"/>
          <w:szCs w:val="20"/>
        </w:rPr>
        <w:t>[else] </w:t>
      </w:r>
    </w:p>
    <w:p w:rsidR="009F1454" w:rsidP="00ED1FDB" w:rsidRDefault="00ED1FDB" w14:paraId="2891C2C6" w14:textId="77777777">
      <w:r w:rsidRPr="007E65ED">
        <w:rPr>
          <w:rFonts w:cs="Arial"/>
          <w:szCs w:val="20"/>
        </w:rPr>
        <w:t>Do you expect that anyone, such as your parents or other family members or friends, will help you repay your student loans?</w:t>
      </w:r>
    </w:p>
    <w:p w:rsidRPr="007E65ED" w:rsidR="00ED1FDB" w:rsidP="00F77597" w:rsidRDefault="00ED1FDB" w14:paraId="11B326E5" w14:textId="42A0A975">
      <w:pPr>
        <w:pStyle w:val="NoSpacing"/>
      </w:pPr>
      <w:r>
        <w:tab/>
      </w:r>
      <w:r w:rsidRPr="007E65ED">
        <w:t>1 = Yes</w:t>
      </w:r>
    </w:p>
    <w:p w:rsidR="009F1454" w:rsidP="00F77597" w:rsidRDefault="00ED1FDB" w14:paraId="7C56CDA2" w14:textId="77777777">
      <w:pPr>
        <w:pStyle w:val="NoSpacing"/>
      </w:pPr>
      <w:r>
        <w:tab/>
      </w:r>
      <w:r w:rsidRPr="007E65ED">
        <w:t>0 = No</w:t>
      </w:r>
    </w:p>
    <w:p w:rsidR="009F1454" w:rsidP="00ED1FDB" w:rsidRDefault="00ED1FDB" w14:paraId="2939241C" w14:textId="77777777">
      <w:pPr>
        <w:rPr>
          <w:rFonts w:cs="Arial"/>
          <w:szCs w:val="20"/>
        </w:rPr>
      </w:pPr>
      <w:r w:rsidRPr="007E65ED">
        <w:rPr>
          <w:rFonts w:cs="Arial"/>
          <w:b/>
          <w:bCs/>
          <w:szCs w:val="20"/>
        </w:rPr>
        <w:t>Help Text:</w:t>
      </w:r>
      <w:r w:rsidRPr="007E65ED">
        <w:rPr>
          <w:rFonts w:cs="Arial"/>
          <w:szCs w:val="20"/>
        </w:rPr>
        <w:t xml:space="preserve"> Indicate whether you think anyone (other than a spouse) will help you repay all or part of your student loans. Do not consider repayment of parent PLUS loans in your answer.</w:t>
      </w:r>
    </w:p>
    <w:p w:rsidRPr="006F5812" w:rsidR="00ED1FDB" w:rsidP="00ED1FDB" w:rsidRDefault="00ED1FDB" w14:paraId="12F44FBD" w14:textId="291BC3F4">
      <w:pPr>
        <w:rPr>
          <w:b/>
        </w:rPr>
      </w:pPr>
      <w:r w:rsidRPr="006F5812">
        <w:rPr>
          <w:rFonts w:ascii="Arial" w:hAnsi="Arial"/>
          <w:b/>
        </w:rPr>
        <w:t>N20CPAYSTRAT</w:t>
      </w:r>
    </w:p>
    <w:p w:rsidR="009F1454" w:rsidP="00ED1FDB" w:rsidRDefault="00ED1FDB" w14:paraId="03579ECB" w14:textId="77777777">
      <w:r w:rsidRPr="007E65ED">
        <w:rPr>
          <w:rFonts w:cs="Arial"/>
          <w:szCs w:val="20"/>
        </w:rPr>
        <w:t>[If N20CAIDLOAN1 = 1 or N20CAIDLOAN2 = 1]</w:t>
      </w:r>
    </w:p>
    <w:p w:rsidR="009F1454" w:rsidP="00ED1FDB" w:rsidRDefault="00ED1FDB" w14:paraId="28277258" w14:textId="7D56BB2D">
      <w:r>
        <w:rPr>
          <w:rFonts w:cs="Arial"/>
          <w:szCs w:val="20"/>
        </w:rPr>
        <w:t>In thinking about repaying your student loans, have you heard of any...</w:t>
      </w:r>
    </w:p>
    <w:p w:rsidR="009F1454" w:rsidP="00ED1FDB" w:rsidRDefault="00ED1FDB" w14:paraId="11D62CDD" w14:textId="77777777">
      <w:r>
        <w:rPr>
          <w:rFonts w:cs="Arial"/>
          <w:szCs w:val="20"/>
        </w:rPr>
        <w:t>[else]</w:t>
      </w:r>
    </w:p>
    <w:p w:rsidR="009F1454" w:rsidP="00ED1FDB" w:rsidRDefault="00ED1FDB" w14:paraId="5F13A04E" w14:textId="77777777">
      <w:r>
        <w:rPr>
          <w:rFonts w:cs="Arial"/>
          <w:szCs w:val="20"/>
        </w:rPr>
        <w:t>When thinking about repaying student loans, have you heard of any...</w:t>
      </w:r>
    </w:p>
    <w:p w:rsidR="00ED1FDB" w:rsidP="00ED1FDB" w:rsidRDefault="00ED1FDB" w14:paraId="3FDFF273" w14:textId="102B100E">
      <w:r w:rsidRPr="007E65ED">
        <w:rPr>
          <w:rFonts w:cs="Arial"/>
          <w:szCs w:val="20"/>
        </w:rPr>
        <w:t>Income-driven repayment plans (e.g., Income-Based, Pay as You Earn, Income-Contingent Repayment Plans)</w:t>
      </w:r>
    </w:p>
    <w:p w:rsidRPr="007E65ED" w:rsidR="00ED1FDB" w:rsidP="00F77597" w:rsidRDefault="00ED1FDB" w14:paraId="0D64F967" w14:textId="77777777">
      <w:pPr>
        <w:pStyle w:val="NoSpacing"/>
      </w:pPr>
      <w:r>
        <w:tab/>
      </w:r>
      <w:r w:rsidRPr="007E65ED">
        <w:t>1 = Yes</w:t>
      </w:r>
    </w:p>
    <w:p w:rsidR="00ED1FDB" w:rsidP="00F77597" w:rsidRDefault="00ED1FDB" w14:paraId="75C08CCD" w14:textId="77777777">
      <w:pPr>
        <w:pStyle w:val="NoSpacing"/>
      </w:pPr>
      <w:r>
        <w:tab/>
      </w:r>
      <w:r w:rsidRPr="007E65ED">
        <w:t>0 = No</w:t>
      </w:r>
    </w:p>
    <w:p w:rsidR="00ED1FDB" w:rsidP="00ED1FDB" w:rsidRDefault="00ED1FDB" w14:paraId="76E69100" w14:textId="77777777">
      <w:r w:rsidRPr="007E65ED">
        <w:rPr>
          <w:rFonts w:cs="Arial"/>
          <w:szCs w:val="20"/>
        </w:rPr>
        <w:t>Loan forgiveness programs (e.g., Teacher Loan Forgiveness, Public Service Loan Forgiveness, etc.)</w:t>
      </w:r>
    </w:p>
    <w:p w:rsidRPr="007E65ED" w:rsidR="00ED1FDB" w:rsidP="00F77597" w:rsidRDefault="00ED1FDB" w14:paraId="0655A903" w14:textId="77777777">
      <w:pPr>
        <w:pStyle w:val="NoSpacing"/>
      </w:pPr>
      <w:r>
        <w:tab/>
      </w:r>
      <w:r w:rsidRPr="007E65ED">
        <w:t>1 = Yes</w:t>
      </w:r>
    </w:p>
    <w:p w:rsidR="00ED1FDB" w:rsidP="00F77597" w:rsidRDefault="00ED1FDB" w14:paraId="1F417CE2" w14:textId="77777777">
      <w:pPr>
        <w:pStyle w:val="NoSpacing"/>
      </w:pPr>
      <w:r>
        <w:tab/>
      </w:r>
      <w:r w:rsidRPr="007E65ED">
        <w:t>0 = No</w:t>
      </w:r>
    </w:p>
    <w:p w:rsidR="009F1454" w:rsidP="00ED1FDB" w:rsidRDefault="00ED1FDB" w14:paraId="20017879" w14:textId="77777777">
      <w:pPr>
        <w:rPr>
          <w:rFonts w:cs="Arial"/>
          <w:szCs w:val="20"/>
        </w:rPr>
      </w:pPr>
      <w:r w:rsidRPr="007E65ED">
        <w:rPr>
          <w:rFonts w:cs="Arial"/>
          <w:b/>
          <w:bCs/>
          <w:szCs w:val="20"/>
        </w:rPr>
        <w:t>Help Text:</w:t>
      </w:r>
      <w:r w:rsidRPr="007E65ED">
        <w:rPr>
          <w:rFonts w:cs="Arial"/>
          <w:szCs w:val="20"/>
        </w:rPr>
        <w:t xml:space="preserve"> Please indicate if you have ever heard of any income-driven repayment plans or loan forgiveness programs to repay student loans.</w:t>
      </w:r>
    </w:p>
    <w:p w:rsidRPr="006F5812" w:rsidR="00ED1FDB" w:rsidP="00ED1FDB" w:rsidRDefault="00ED1FDB" w14:paraId="4379B2C1" w14:textId="0EF9CB85">
      <w:pPr>
        <w:rPr>
          <w:b/>
        </w:rPr>
      </w:pPr>
      <w:r w:rsidRPr="006F5812">
        <w:rPr>
          <w:rFonts w:ascii="Arial" w:hAnsi="Arial"/>
          <w:b/>
        </w:rPr>
        <w:t>N20CUSEIBR</w:t>
      </w:r>
    </w:p>
    <w:p w:rsidR="009F1454" w:rsidP="00ED1FDB" w:rsidRDefault="00ED1FDB" w14:paraId="48BF20B6" w14:textId="77777777">
      <w:r w:rsidRPr="007E65ED">
        <w:rPr>
          <w:rFonts w:cs="Arial"/>
          <w:szCs w:val="20"/>
        </w:rPr>
        <w:t>On a scale from 1 to 5 with 1 being "very unlikely" and 5 being "very likely," how unlikely or likely is it that you will use any income-driven repayment plans to repay your student loans?</w:t>
      </w:r>
    </w:p>
    <w:p w:rsidRPr="007E65ED" w:rsidR="00ED1FDB" w:rsidP="00F77597" w:rsidRDefault="00ED1FDB" w14:paraId="1C286444" w14:textId="7377748C">
      <w:pPr>
        <w:pStyle w:val="NoSpacing"/>
      </w:pPr>
      <w:r>
        <w:tab/>
      </w:r>
      <w:r w:rsidRPr="007E65ED">
        <w:t>1 = 1 (Very unlikely)</w:t>
      </w:r>
    </w:p>
    <w:p w:rsidR="00ED1FDB" w:rsidP="00F77597" w:rsidRDefault="00ED1FDB" w14:paraId="549B4271" w14:textId="77777777">
      <w:pPr>
        <w:pStyle w:val="NoSpacing"/>
      </w:pPr>
      <w:r>
        <w:tab/>
      </w:r>
      <w:r w:rsidRPr="007E65ED">
        <w:t>2 = 2 (Somewhat unlikely)</w:t>
      </w:r>
    </w:p>
    <w:p w:rsidR="00ED1FDB" w:rsidP="00F77597" w:rsidRDefault="00ED1FDB" w14:paraId="6350DCAA" w14:textId="77777777">
      <w:pPr>
        <w:pStyle w:val="NoSpacing"/>
      </w:pPr>
      <w:r>
        <w:tab/>
      </w:r>
      <w:r w:rsidRPr="007E65ED">
        <w:t>3 = 3 (Neither unlikely nor likely)</w:t>
      </w:r>
    </w:p>
    <w:p w:rsidR="00ED1FDB" w:rsidP="00F77597" w:rsidRDefault="00ED1FDB" w14:paraId="302E4A03" w14:textId="77777777">
      <w:pPr>
        <w:pStyle w:val="NoSpacing"/>
      </w:pPr>
      <w:r>
        <w:tab/>
      </w:r>
      <w:r w:rsidRPr="007E65ED">
        <w:t>4 = 4 (Somewhat likely)</w:t>
      </w:r>
    </w:p>
    <w:p w:rsidR="00ED1FDB" w:rsidP="00F77597" w:rsidRDefault="00ED1FDB" w14:paraId="7ADA3046" w14:textId="77777777">
      <w:pPr>
        <w:pStyle w:val="NoSpacing"/>
      </w:pPr>
      <w:r>
        <w:tab/>
      </w:r>
      <w:r w:rsidRPr="007E65ED">
        <w:t>5 = 5 (Very likely)</w:t>
      </w:r>
    </w:p>
    <w:p w:rsidR="009F1454" w:rsidP="00ED1FDB" w:rsidRDefault="00ED1FDB" w14:paraId="01CF63C5" w14:textId="77777777">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income-driven repayment plans to repay your student loans, select </w:t>
      </w:r>
      <w:r w:rsidRPr="00776BE1">
        <w:rPr>
          <w:rFonts w:cs="Arial"/>
          <w:b/>
          <w:bCs/>
          <w:szCs w:val="20"/>
        </w:rPr>
        <w:t>Very unlikely</w:t>
      </w:r>
      <w:r>
        <w:rPr>
          <w:rFonts w:cs="Arial"/>
          <w:szCs w:val="20"/>
        </w:rPr>
        <w:t>.</w:t>
      </w:r>
    </w:p>
    <w:p w:rsidR="009F1454" w:rsidP="00ED1FDB" w:rsidRDefault="00ED1FDB" w14:paraId="1FB06B3D" w14:textId="77777777">
      <w:r>
        <w:rPr>
          <w:rFonts w:cs="Arial"/>
          <w:szCs w:val="20"/>
        </w:rPr>
        <w:t xml:space="preserve">If there is some chance, select </w:t>
      </w:r>
      <w:r w:rsidRPr="00776BE1">
        <w:rPr>
          <w:rFonts w:cs="Arial"/>
          <w:b/>
          <w:bCs/>
          <w:szCs w:val="20"/>
        </w:rPr>
        <w:t>Somewhat unlikely</w:t>
      </w:r>
      <w:r>
        <w:rPr>
          <w:rFonts w:cs="Arial"/>
          <w:szCs w:val="20"/>
        </w:rPr>
        <w:t>.</w:t>
      </w:r>
    </w:p>
    <w:p w:rsidR="009F1454" w:rsidP="00ED1FDB" w:rsidRDefault="00ED1FDB" w14:paraId="263EB861" w14:textId="77777777">
      <w:r>
        <w:rPr>
          <w:rFonts w:cs="Arial"/>
          <w:szCs w:val="20"/>
        </w:rPr>
        <w:t xml:space="preserve">If there is a good chance, select </w:t>
      </w:r>
      <w:r w:rsidRPr="00776BE1">
        <w:rPr>
          <w:rFonts w:cs="Arial"/>
          <w:b/>
          <w:bCs/>
          <w:szCs w:val="20"/>
        </w:rPr>
        <w:t>Somewhat likely</w:t>
      </w:r>
      <w:r>
        <w:rPr>
          <w:rFonts w:cs="Arial"/>
          <w:szCs w:val="20"/>
        </w:rPr>
        <w:t>.</w:t>
      </w:r>
    </w:p>
    <w:p w:rsidR="009F1454" w:rsidP="00ED1FDB" w:rsidRDefault="00ED1FDB" w14:paraId="1E8C8551" w14:textId="77777777">
      <w:r>
        <w:rPr>
          <w:rFonts w:cs="Arial"/>
          <w:szCs w:val="20"/>
        </w:rPr>
        <w:t xml:space="preserve">If there is a great chance or you are almost certain, select </w:t>
      </w:r>
      <w:r w:rsidRPr="00776BE1">
        <w:rPr>
          <w:rFonts w:cs="Arial"/>
          <w:b/>
          <w:bCs/>
          <w:szCs w:val="20"/>
        </w:rPr>
        <w:t>Very likely</w:t>
      </w:r>
      <w:r>
        <w:rPr>
          <w:rFonts w:cs="Arial"/>
          <w:szCs w:val="20"/>
        </w:rPr>
        <w:t>.</w:t>
      </w:r>
    </w:p>
    <w:p w:rsidR="009F1454" w:rsidP="00ED1FDB" w:rsidRDefault="00ED1FDB" w14:paraId="04D2B9E8" w14:textId="77777777">
      <w:pPr>
        <w:rPr>
          <w:rFonts w:cs="Arial"/>
          <w:szCs w:val="20"/>
        </w:rPr>
      </w:pPr>
      <w:r>
        <w:rPr>
          <w:rFonts w:cs="Arial"/>
          <w:szCs w:val="20"/>
        </w:rPr>
        <w:t xml:space="preserve">If you are not able to decide the likelihood that you will use any income-driven repayment plans to repay your student loans, select </w:t>
      </w:r>
      <w:r w:rsidRPr="00776BE1">
        <w:rPr>
          <w:rFonts w:cs="Arial"/>
          <w:b/>
          <w:bCs/>
          <w:szCs w:val="20"/>
        </w:rPr>
        <w:t>Neither unlikely nor likely.</w:t>
      </w:r>
    </w:p>
    <w:p w:rsidRPr="006F5812" w:rsidR="00ED1FDB" w:rsidP="00ED1FDB" w:rsidRDefault="00ED1FDB" w14:paraId="516585A5" w14:textId="6756B7B6">
      <w:pPr>
        <w:rPr>
          <w:b/>
        </w:rPr>
      </w:pPr>
      <w:r w:rsidRPr="006F5812">
        <w:rPr>
          <w:rFonts w:ascii="Arial" w:hAnsi="Arial"/>
          <w:b/>
        </w:rPr>
        <w:t>N20CUSELFP</w:t>
      </w:r>
    </w:p>
    <w:p w:rsidR="009F1454" w:rsidP="00ED1FDB" w:rsidRDefault="00ED1FDB" w14:paraId="68FAED14" w14:textId="77777777">
      <w:r w:rsidRPr="007E65ED">
        <w:rPr>
          <w:rFonts w:cs="Arial"/>
          <w:szCs w:val="20"/>
        </w:rPr>
        <w:t>On a scale from 1 to 5 with 1 being "very unlikely" and 5 being "very likely," how unlikely or likely is it that you will use any loan forgiveness programs to repay your student loans?</w:t>
      </w:r>
    </w:p>
    <w:p w:rsidRPr="007E65ED" w:rsidR="00ED1FDB" w:rsidP="00ED1FDB" w:rsidRDefault="00ED1FDB" w14:paraId="1E6BA18C" w14:textId="2332A544">
      <w:pPr>
        <w:rPr>
          <w:rFonts w:cs="Arial"/>
          <w:szCs w:val="20"/>
        </w:rPr>
      </w:pPr>
      <w:r>
        <w:tab/>
      </w:r>
      <w:r w:rsidRPr="007E65ED">
        <w:rPr>
          <w:rFonts w:cs="Arial"/>
          <w:szCs w:val="20"/>
        </w:rPr>
        <w:t>1 = 1 (Very unlikely)</w:t>
      </w:r>
    </w:p>
    <w:p w:rsidR="00ED1FDB" w:rsidP="00F77597" w:rsidRDefault="00ED1FDB" w14:paraId="22214078" w14:textId="77777777">
      <w:pPr>
        <w:pStyle w:val="NoSpacing"/>
      </w:pPr>
      <w:r>
        <w:tab/>
      </w:r>
      <w:r w:rsidRPr="007E65ED">
        <w:t>2 = 2 (Somewhat unlikely)</w:t>
      </w:r>
    </w:p>
    <w:p w:rsidR="00ED1FDB" w:rsidP="00F77597" w:rsidRDefault="00ED1FDB" w14:paraId="70B2EF71" w14:textId="77777777">
      <w:pPr>
        <w:pStyle w:val="NoSpacing"/>
      </w:pPr>
      <w:r>
        <w:tab/>
      </w:r>
      <w:r w:rsidRPr="007E65ED">
        <w:t>3 = 3 (Neither unlikely nor likely)</w:t>
      </w:r>
    </w:p>
    <w:p w:rsidR="00ED1FDB" w:rsidP="00F77597" w:rsidRDefault="00ED1FDB" w14:paraId="1B98B691" w14:textId="77777777">
      <w:pPr>
        <w:pStyle w:val="NoSpacing"/>
      </w:pPr>
      <w:r>
        <w:tab/>
      </w:r>
      <w:r w:rsidRPr="007E65ED">
        <w:t>4 = 4 (Somewhat likely)</w:t>
      </w:r>
    </w:p>
    <w:p w:rsidR="00ED1FDB" w:rsidP="00F77597" w:rsidRDefault="00ED1FDB" w14:paraId="4CA09D89" w14:textId="77777777">
      <w:pPr>
        <w:pStyle w:val="NoSpacing"/>
      </w:pPr>
      <w:r>
        <w:tab/>
      </w:r>
      <w:r w:rsidRPr="007E65ED">
        <w:t>5 = 5 (Very likely)</w:t>
      </w:r>
    </w:p>
    <w:p w:rsidR="009F1454" w:rsidP="00ED1FDB" w:rsidRDefault="00ED1FDB" w14:paraId="4F38D71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loan forgiveness programs to repay your student loans, select </w:t>
      </w:r>
      <w:r w:rsidRPr="00776BE1">
        <w:rPr>
          <w:rFonts w:cs="Arial"/>
          <w:b/>
          <w:bCs/>
          <w:szCs w:val="20"/>
        </w:rPr>
        <w:t>Very unlikely</w:t>
      </w:r>
      <w:r>
        <w:rPr>
          <w:rFonts w:cs="Arial"/>
          <w:szCs w:val="20"/>
        </w:rPr>
        <w:t xml:space="preserve">. </w:t>
      </w:r>
    </w:p>
    <w:p w:rsidR="009F1454" w:rsidP="00ED1FDB" w:rsidRDefault="00ED1FDB" w14:paraId="100E39F7" w14:textId="77777777">
      <w:pPr>
        <w:rPr>
          <w:rFonts w:cs="Arial"/>
          <w:szCs w:val="20"/>
        </w:rPr>
      </w:pPr>
      <w:r>
        <w:rPr>
          <w:rFonts w:cs="Arial"/>
          <w:szCs w:val="20"/>
        </w:rPr>
        <w:t xml:space="preserve">If there is some chance, select </w:t>
      </w:r>
      <w:r w:rsidRPr="00776BE1">
        <w:rPr>
          <w:rFonts w:cs="Arial"/>
          <w:b/>
          <w:bCs/>
          <w:szCs w:val="20"/>
        </w:rPr>
        <w:t>Somewhat unlikely</w:t>
      </w:r>
      <w:r>
        <w:rPr>
          <w:rFonts w:cs="Arial"/>
          <w:szCs w:val="20"/>
        </w:rPr>
        <w:t xml:space="preserve">. </w:t>
      </w:r>
    </w:p>
    <w:p w:rsidR="009F1454" w:rsidP="00ED1FDB" w:rsidRDefault="00ED1FDB" w14:paraId="0148AB04" w14:textId="77777777">
      <w:pPr>
        <w:rPr>
          <w:rFonts w:cs="Arial"/>
          <w:szCs w:val="20"/>
        </w:rPr>
      </w:pPr>
      <w:r>
        <w:rPr>
          <w:rFonts w:cs="Arial"/>
          <w:szCs w:val="20"/>
        </w:rPr>
        <w:t xml:space="preserve">If there is a good chance, select </w:t>
      </w:r>
      <w:r w:rsidRPr="00776BE1">
        <w:rPr>
          <w:rFonts w:cs="Arial"/>
          <w:b/>
          <w:bCs/>
          <w:szCs w:val="20"/>
        </w:rPr>
        <w:t>Somewhat likely</w:t>
      </w:r>
      <w:r>
        <w:rPr>
          <w:rFonts w:cs="Arial"/>
          <w:szCs w:val="20"/>
        </w:rPr>
        <w:t xml:space="preserve">. </w:t>
      </w:r>
    </w:p>
    <w:p w:rsidR="009F1454" w:rsidP="00ED1FDB" w:rsidRDefault="00ED1FDB" w14:paraId="2269FFDD" w14:textId="77777777">
      <w:pPr>
        <w:rPr>
          <w:rFonts w:cs="Arial"/>
          <w:szCs w:val="20"/>
        </w:rPr>
      </w:pPr>
      <w:r>
        <w:rPr>
          <w:rFonts w:cs="Arial"/>
          <w:szCs w:val="20"/>
        </w:rPr>
        <w:t xml:space="preserve">If there is a great chance or you are almost certain, select </w:t>
      </w:r>
      <w:r w:rsidRPr="00776BE1">
        <w:rPr>
          <w:rFonts w:cs="Arial"/>
          <w:b/>
          <w:bCs/>
          <w:szCs w:val="20"/>
        </w:rPr>
        <w:t>Very likely</w:t>
      </w:r>
      <w:r>
        <w:rPr>
          <w:rFonts w:cs="Arial"/>
          <w:szCs w:val="20"/>
        </w:rPr>
        <w:t xml:space="preserve">. </w:t>
      </w:r>
    </w:p>
    <w:p w:rsidR="009F1454" w:rsidP="00ED1FDB" w:rsidRDefault="00ED1FDB" w14:paraId="53E319E0" w14:textId="77777777">
      <w:pPr>
        <w:rPr>
          <w:rFonts w:cs="Arial"/>
          <w:szCs w:val="20"/>
        </w:rPr>
      </w:pPr>
      <w:r>
        <w:rPr>
          <w:rFonts w:cs="Arial"/>
          <w:szCs w:val="20"/>
        </w:rPr>
        <w:t xml:space="preserve">If you are not able to decide the likelihood that you will use any loan forgiveness programs to repay your student loans, select </w:t>
      </w:r>
      <w:r w:rsidRPr="00776BE1">
        <w:rPr>
          <w:rFonts w:cs="Arial"/>
          <w:b/>
          <w:bCs/>
          <w:szCs w:val="20"/>
        </w:rPr>
        <w:t>Neither unlikely nor likely</w:t>
      </w:r>
      <w:r>
        <w:rPr>
          <w:rFonts w:cs="Arial"/>
          <w:szCs w:val="20"/>
        </w:rPr>
        <w:t>.</w:t>
      </w:r>
    </w:p>
    <w:p w:rsidRPr="006F5812" w:rsidR="00ED1FDB" w:rsidP="00ED1FDB" w:rsidRDefault="00ED1FDB" w14:paraId="028A5212" w14:textId="57899341">
      <w:pPr>
        <w:rPr>
          <w:b/>
        </w:rPr>
      </w:pPr>
      <w:r w:rsidRPr="006F5812">
        <w:rPr>
          <w:rFonts w:ascii="Arial" w:hAnsi="Arial"/>
          <w:b/>
        </w:rPr>
        <w:t>N20CFEDACT</w:t>
      </w:r>
    </w:p>
    <w:p w:rsidR="009F1454" w:rsidP="00ED1FDB" w:rsidRDefault="00ED1FDB" w14:paraId="0E215DF0" w14:textId="77777777">
      <w:r w:rsidRPr="007E65ED">
        <w:rPr>
          <w:rFonts w:cs="Arial"/>
          <w:szCs w:val="20"/>
        </w:rPr>
        <w:t>If a borrower is unable to repay his or her federal student loan, what steps can the government take to collect the debt?</w:t>
      </w:r>
    </w:p>
    <w:p w:rsidR="00ED1FDB" w:rsidP="00ED1FDB" w:rsidRDefault="00ED1FDB" w14:paraId="06937E44" w14:textId="4A648A7B">
      <w:pPr>
        <w:rPr>
          <w:rFonts w:cs="Arial"/>
          <w:szCs w:val="20"/>
        </w:rPr>
      </w:pPr>
      <w:r w:rsidRPr="007E65ED">
        <w:rPr>
          <w:rFonts w:cs="Arial"/>
          <w:szCs w:val="20"/>
        </w:rPr>
        <w:t>Report that the student debt is past due to the credit bureaus</w:t>
      </w:r>
    </w:p>
    <w:p w:rsidRPr="007E65ED" w:rsidR="00ED1FDB" w:rsidP="00F77597" w:rsidRDefault="00ED1FDB" w14:paraId="635FA04A" w14:textId="77777777">
      <w:pPr>
        <w:pStyle w:val="NoSpacing"/>
        <w:ind w:firstLine="720"/>
      </w:pPr>
      <w:r w:rsidRPr="007E65ED">
        <w:t>1 = Yes</w:t>
      </w:r>
    </w:p>
    <w:p w:rsidR="00ED1FDB" w:rsidP="00F77597" w:rsidRDefault="00ED1FDB" w14:paraId="66952072" w14:textId="77777777">
      <w:pPr>
        <w:pStyle w:val="NoSpacing"/>
      </w:pPr>
      <w:r>
        <w:tab/>
      </w:r>
      <w:r w:rsidRPr="007E65ED">
        <w:t>0 = No</w:t>
      </w:r>
    </w:p>
    <w:p w:rsidR="00ED1FDB" w:rsidP="00ED1FDB" w:rsidRDefault="00ED1FDB" w14:paraId="020AA3B6" w14:textId="77777777">
      <w:pPr>
        <w:rPr>
          <w:rFonts w:cs="Arial"/>
          <w:szCs w:val="20"/>
        </w:rPr>
      </w:pPr>
      <w:r w:rsidRPr="007E65ED">
        <w:rPr>
          <w:rFonts w:cs="Arial"/>
          <w:szCs w:val="20"/>
        </w:rPr>
        <w:t>Have the student’s employer withhold money from his or her pay (garnish wages) until the debt, plus any interest and fees, is repaid</w:t>
      </w:r>
    </w:p>
    <w:p w:rsidRPr="007E65ED" w:rsidR="00ED1FDB" w:rsidP="00F77597" w:rsidRDefault="00ED1FDB" w14:paraId="6D373EFA" w14:textId="77777777">
      <w:pPr>
        <w:pStyle w:val="NoSpacing"/>
        <w:ind w:firstLine="720"/>
      </w:pPr>
      <w:r w:rsidRPr="007E65ED">
        <w:t>1 = Yes</w:t>
      </w:r>
    </w:p>
    <w:p w:rsidRPr="00776BE1" w:rsidR="00ED1FDB" w:rsidP="00F77597" w:rsidRDefault="00ED1FDB" w14:paraId="7B77F00F" w14:textId="77777777">
      <w:pPr>
        <w:pStyle w:val="NoSpacing"/>
      </w:pPr>
      <w:r>
        <w:tab/>
      </w:r>
      <w:r w:rsidRPr="007E65ED">
        <w:t>0 = No</w:t>
      </w:r>
    </w:p>
    <w:p w:rsidR="00ED1FDB" w:rsidP="00ED1FDB" w:rsidRDefault="00ED1FDB" w14:paraId="43416E4E" w14:textId="77777777">
      <w:pPr>
        <w:rPr>
          <w:rFonts w:cs="Arial"/>
          <w:szCs w:val="20"/>
        </w:rPr>
      </w:pPr>
      <w:r w:rsidRPr="007E65ED">
        <w:rPr>
          <w:rFonts w:cs="Arial"/>
          <w:szCs w:val="20"/>
        </w:rPr>
        <w:t>Retain tax refunds and Social Security payments until the debt, plus any interest and fees, is repaid</w:t>
      </w:r>
    </w:p>
    <w:p w:rsidRPr="007E65ED" w:rsidR="00ED1FDB" w:rsidP="00F77597" w:rsidRDefault="00ED1FDB" w14:paraId="40316DBE" w14:textId="77777777">
      <w:pPr>
        <w:pStyle w:val="NoSpacing"/>
        <w:ind w:firstLine="720"/>
      </w:pPr>
      <w:r w:rsidRPr="007E65ED">
        <w:t>1 = Yes</w:t>
      </w:r>
    </w:p>
    <w:p w:rsidRPr="00776BE1" w:rsidR="00ED1FDB" w:rsidP="00F77597" w:rsidRDefault="00ED1FDB" w14:paraId="434BEFD5" w14:textId="77777777">
      <w:pPr>
        <w:pStyle w:val="NoSpacing"/>
      </w:pPr>
      <w:r>
        <w:tab/>
      </w:r>
      <w:r w:rsidRPr="007E65ED">
        <w:t>0 = No</w:t>
      </w:r>
    </w:p>
    <w:p w:rsidR="00ED1FDB" w:rsidP="00ED1FDB" w:rsidRDefault="00ED1FDB" w14:paraId="533CA81A" w14:textId="77777777">
      <w:pPr>
        <w:rPr>
          <w:rFonts w:cs="Arial"/>
          <w:szCs w:val="20"/>
        </w:rPr>
      </w:pPr>
      <w:r w:rsidRPr="007E65ED">
        <w:rPr>
          <w:rFonts w:cs="Arial"/>
          <w:szCs w:val="20"/>
        </w:rPr>
        <w:t>None of the above</w:t>
      </w:r>
    </w:p>
    <w:p w:rsidRPr="007E65ED" w:rsidR="00ED1FDB" w:rsidP="00F77597" w:rsidRDefault="00ED1FDB" w14:paraId="5909D299" w14:textId="77777777">
      <w:pPr>
        <w:pStyle w:val="NoSpacing"/>
        <w:ind w:firstLine="720"/>
      </w:pPr>
      <w:r w:rsidRPr="007E65ED">
        <w:t>1 = Yes</w:t>
      </w:r>
    </w:p>
    <w:p w:rsidRPr="00792227" w:rsidR="00ED1FDB" w:rsidP="00F77597" w:rsidRDefault="00ED1FDB" w14:paraId="68E119A9" w14:textId="77777777">
      <w:pPr>
        <w:pStyle w:val="NoSpacing"/>
      </w:pPr>
      <w:r>
        <w:tab/>
      </w:r>
      <w:r w:rsidRPr="007E65ED">
        <w:t>0 = No</w:t>
      </w:r>
    </w:p>
    <w:p w:rsidR="009F1454" w:rsidP="00ED1FDB" w:rsidRDefault="00ED1FDB" w14:paraId="537AA074" w14:textId="77777777">
      <w:pPr>
        <w:rPr>
          <w:rFonts w:cs="Arial"/>
          <w:szCs w:val="20"/>
        </w:rPr>
      </w:pPr>
      <w:r w:rsidRPr="007E65ED">
        <w:rPr>
          <w:rFonts w:cs="Arial"/>
          <w:b/>
          <w:bCs/>
          <w:szCs w:val="20"/>
        </w:rPr>
        <w:t>Help Text:</w:t>
      </w:r>
      <w:r w:rsidRPr="007E65ED">
        <w:rPr>
          <w:rFonts w:cs="Arial"/>
          <w:szCs w:val="20"/>
        </w:rPr>
        <w:t xml:space="preserve"> If you are unsure, provide your best guess.</w:t>
      </w:r>
    </w:p>
    <w:p w:rsidRPr="007E65ED" w:rsidR="00ED1FDB" w:rsidP="00ED1FDB" w:rsidRDefault="00ED1FDB" w14:paraId="2AB28676" w14:textId="311D7E14">
      <w:pPr>
        <w:pStyle w:val="Heading1"/>
      </w:pPr>
      <w:bookmarkStart w:name="_Toc11389882" w:id="413"/>
      <w:bookmarkStart w:name="_Toc26966865" w:id="414"/>
      <w:bookmarkStart w:name="_Toc36727717" w:id="415"/>
      <w:r w:rsidRPr="00A3236D">
        <w:t>N20CGRAAMT</w:t>
      </w:r>
      <w:bookmarkEnd w:id="413"/>
      <w:bookmarkEnd w:id="414"/>
      <w:bookmarkEnd w:id="415"/>
    </w:p>
    <w:p w:rsidR="009F1454" w:rsidP="00ED1FDB" w:rsidRDefault="00ED1FDB" w14:paraId="488F04AA" w14:textId="77777777">
      <w:r w:rsidRPr="007E65ED">
        <w:rPr>
          <w:rFonts w:cs="Arial"/>
          <w:szCs w:val="20"/>
        </w:rPr>
        <w:t xml:space="preserve">For the 2019-2020 academic year, what [{if </w:t>
      </w:r>
      <w:r w:rsidR="00D0635F">
        <w:rPr>
          <w:rFonts w:cs="Arial"/>
          <w:szCs w:val="20"/>
        </w:rPr>
        <w:t>[currently enrolled]</w:t>
      </w:r>
      <w:r w:rsidRPr="007E65ED">
        <w:rPr>
          <w:rFonts w:cs="Arial"/>
          <w:szCs w:val="20"/>
        </w:rPr>
        <w:t xml:space="preserve"> = 1} is {else} was] the total amount of your graduate assistantship(s)? </w:t>
      </w:r>
    </w:p>
    <w:p w:rsidR="00ED1FDB" w:rsidP="00ED1FDB" w:rsidRDefault="00ED1FDB" w14:paraId="2B833CCF" w14:textId="4943C951">
      <w:pPr>
        <w:ind w:firstLine="720"/>
      </w:pPr>
      <w:r w:rsidRPr="007E65ED">
        <w:rPr>
          <w:rFonts w:cs="Arial"/>
          <w:szCs w:val="20"/>
        </w:rPr>
        <w:t xml:space="preserve">$ </w:t>
      </w:r>
      <w:r>
        <w:rPr>
          <w:rFonts w:cs="Arial"/>
          <w:szCs w:val="20"/>
        </w:rPr>
        <w:t>_____</w:t>
      </w:r>
      <w:r w:rsidRPr="007E65ED">
        <w:rPr>
          <w:rFonts w:cs="Arial"/>
          <w:szCs w:val="20"/>
        </w:rPr>
        <w:t xml:space="preserve"> .00</w:t>
      </w:r>
    </w:p>
    <w:p w:rsidR="009F1454" w:rsidP="00ED1FDB" w:rsidRDefault="00ED1FDB" w14:paraId="3052C4C4" w14:textId="77777777">
      <w:pPr>
        <w:rPr>
          <w:rFonts w:cs="Arial"/>
          <w:szCs w:val="20"/>
        </w:rPr>
      </w:pPr>
      <w:r w:rsidRPr="007E65ED">
        <w:rPr>
          <w:rFonts w:cs="Arial"/>
          <w:b/>
          <w:bCs/>
          <w:szCs w:val="20"/>
        </w:rPr>
        <w:t>Help Text:</w:t>
      </w:r>
      <w:r w:rsidRPr="007E65ED">
        <w:rPr>
          <w:rFonts w:cs="Arial"/>
          <w:szCs w:val="20"/>
        </w:rPr>
        <w:t xml:space="preserve"> Indicate the total dollar amount for your graduate assistantship(s) for the 2019-2020 academic year (July 1, 2019-</w:t>
      </w:r>
      <w:r>
        <w:rPr>
          <w:rFonts w:cs="Arial"/>
          <w:szCs w:val="20"/>
        </w:rPr>
        <w:t>J</w:t>
      </w:r>
      <w:r w:rsidRPr="007E65ED">
        <w:rPr>
          <w:rFonts w:cs="Arial"/>
          <w:szCs w:val="20"/>
        </w:rPr>
        <w:t>une 30, 2020).</w:t>
      </w:r>
    </w:p>
    <w:p w:rsidR="009F1454" w:rsidP="00ED1FDB" w:rsidRDefault="00ED1FDB" w14:paraId="05997006" w14:textId="77777777">
      <w:pPr>
        <w:rPr>
          <w:rFonts w:cs="Arial"/>
          <w:szCs w:val="20"/>
        </w:rPr>
      </w:pPr>
      <w:r w:rsidRPr="007E65ED">
        <w:rPr>
          <w:rFonts w:cs="Arial"/>
          <w:szCs w:val="20"/>
        </w:rPr>
        <w:t>If you have had more than one assistantship, please include all amounts combined in this answer. There is a separate question for you to indicate the type of assistantship(s) you have. If you are unsure, provide your best guess.</w:t>
      </w:r>
    </w:p>
    <w:p w:rsidRPr="006F5812" w:rsidR="00ED1FDB" w:rsidP="00ED1FDB" w:rsidRDefault="00ED1FDB" w14:paraId="31E02027" w14:textId="72536D6A">
      <w:pPr>
        <w:rPr>
          <w:rFonts w:ascii="Arial" w:hAnsi="Arial"/>
          <w:b/>
        </w:rPr>
      </w:pPr>
      <w:r w:rsidRPr="006F5812">
        <w:rPr>
          <w:rFonts w:ascii="Arial" w:hAnsi="Arial"/>
          <w:b/>
        </w:rPr>
        <w:t>N20CGRAST</w:t>
      </w:r>
    </w:p>
    <w:p w:rsidR="009F1454" w:rsidP="00ED1FDB" w:rsidRDefault="00ED1FDB" w14:paraId="339065B3" w14:textId="77777777">
      <w:r w:rsidRPr="007E65ED">
        <w:rPr>
          <w:rFonts w:cs="Arial"/>
          <w:szCs w:val="20"/>
        </w:rPr>
        <w:t xml:space="preserve">In the 2019-2020 academic year, [{if </w:t>
      </w:r>
      <w:r w:rsidR="00D0635F">
        <w:rPr>
          <w:rFonts w:cs="Arial"/>
          <w:szCs w:val="20"/>
        </w:rPr>
        <w:t>[currently enrolled]</w:t>
      </w:r>
      <w:r w:rsidRPr="007E65ED">
        <w:rPr>
          <w:rFonts w:cs="Arial"/>
          <w:szCs w:val="20"/>
        </w:rPr>
        <w:t xml:space="preserve"> = 1} have you had {else} did you have] a graduate teaching assistantship, a graduate research assistantship, or another type of graduate assistantship?</w:t>
      </w:r>
    </w:p>
    <w:p w:rsidR="00ED1FDB" w:rsidP="00ED1FDB" w:rsidRDefault="00ED1FDB" w14:paraId="3779FFA4" w14:textId="6A6B5B09">
      <w:pPr>
        <w:rPr>
          <w:rFonts w:cs="Arial"/>
          <w:szCs w:val="20"/>
        </w:rPr>
      </w:pPr>
      <w:r w:rsidRPr="007E65ED">
        <w:rPr>
          <w:rFonts w:cs="Arial"/>
          <w:szCs w:val="20"/>
        </w:rPr>
        <w:t>Graduate teaching assistantship</w:t>
      </w:r>
    </w:p>
    <w:p w:rsidRPr="007E65ED" w:rsidR="00ED1FDB" w:rsidP="00F77597" w:rsidRDefault="00ED1FDB" w14:paraId="5E5111D7" w14:textId="77777777">
      <w:pPr>
        <w:pStyle w:val="NoSpacing"/>
        <w:ind w:firstLine="720"/>
      </w:pPr>
      <w:r w:rsidRPr="007E65ED">
        <w:t>1 = Yes</w:t>
      </w:r>
    </w:p>
    <w:p w:rsidR="00ED1FDB" w:rsidP="00F77597" w:rsidRDefault="00ED1FDB" w14:paraId="67264815" w14:textId="77777777">
      <w:pPr>
        <w:pStyle w:val="NoSpacing"/>
      </w:pPr>
      <w:r>
        <w:tab/>
      </w:r>
      <w:r w:rsidRPr="007E65ED">
        <w:t>0 = No</w:t>
      </w:r>
    </w:p>
    <w:p w:rsidR="00ED1FDB" w:rsidP="00ED1FDB" w:rsidRDefault="00ED1FDB" w14:paraId="42A84BCF" w14:textId="77777777">
      <w:pPr>
        <w:rPr>
          <w:rFonts w:cs="Arial"/>
          <w:szCs w:val="20"/>
        </w:rPr>
      </w:pPr>
      <w:r w:rsidRPr="007E65ED">
        <w:rPr>
          <w:rFonts w:cs="Arial"/>
          <w:szCs w:val="20"/>
        </w:rPr>
        <w:t>Graduate research assistantship</w:t>
      </w:r>
    </w:p>
    <w:p w:rsidRPr="007E65ED" w:rsidR="00ED1FDB" w:rsidP="00F77597" w:rsidRDefault="00ED1FDB" w14:paraId="4D71198B" w14:textId="77777777">
      <w:pPr>
        <w:pStyle w:val="NoSpacing"/>
        <w:ind w:firstLine="720"/>
      </w:pPr>
      <w:r w:rsidRPr="007E65ED">
        <w:t>1 = Yes</w:t>
      </w:r>
    </w:p>
    <w:p w:rsidR="00ED1FDB" w:rsidP="00F77597" w:rsidRDefault="00ED1FDB" w14:paraId="06EDBF11" w14:textId="77777777">
      <w:pPr>
        <w:pStyle w:val="NoSpacing"/>
      </w:pPr>
      <w:r>
        <w:tab/>
      </w:r>
      <w:r w:rsidRPr="007E65ED">
        <w:t>0 = No</w:t>
      </w:r>
    </w:p>
    <w:p w:rsidR="00ED1FDB" w:rsidP="00ED1FDB" w:rsidRDefault="00ED1FDB" w14:paraId="69C7B349" w14:textId="77777777">
      <w:pPr>
        <w:rPr>
          <w:rFonts w:cs="Arial"/>
          <w:szCs w:val="20"/>
        </w:rPr>
      </w:pPr>
      <w:r w:rsidRPr="007E65ED">
        <w:rPr>
          <w:rFonts w:cs="Arial"/>
          <w:szCs w:val="20"/>
        </w:rPr>
        <w:t>Other graduate assistantship</w:t>
      </w:r>
    </w:p>
    <w:p w:rsidRPr="007E65ED" w:rsidR="00ED1FDB" w:rsidP="00F77597" w:rsidRDefault="00ED1FDB" w14:paraId="2D35D5A2" w14:textId="77777777">
      <w:pPr>
        <w:pStyle w:val="NoSpacing"/>
        <w:ind w:firstLine="720"/>
      </w:pPr>
      <w:r w:rsidRPr="007E65ED">
        <w:t>1 = Yes</w:t>
      </w:r>
    </w:p>
    <w:p w:rsidR="009F1454" w:rsidP="00F77597" w:rsidRDefault="00ED1FDB" w14:paraId="4E719AEC" w14:textId="77777777">
      <w:pPr>
        <w:pStyle w:val="NoSpacing"/>
      </w:pPr>
      <w:r>
        <w:tab/>
      </w:r>
      <w:r w:rsidRPr="007E65ED">
        <w:t>0 = No</w:t>
      </w:r>
    </w:p>
    <w:p w:rsidR="009F1454" w:rsidP="00ED1FDB" w:rsidRDefault="00ED1FDB" w14:paraId="18AF7865" w14:textId="459A606A">
      <w:r w:rsidRPr="007E65ED">
        <w:rPr>
          <w:rFonts w:cs="Arial"/>
          <w:b/>
          <w:bCs/>
          <w:szCs w:val="20"/>
        </w:rPr>
        <w:t>Help Text:</w:t>
      </w:r>
      <w:r w:rsidRPr="007E65ED">
        <w:rPr>
          <w:rFonts w:cs="Arial"/>
          <w:szCs w:val="20"/>
        </w:rPr>
        <w:t xml:space="preserve"> </w:t>
      </w:r>
      <w:r>
        <w:rPr>
          <w:rFonts w:cs="Arial"/>
          <w:szCs w:val="20"/>
        </w:rPr>
        <w:t>Indicate which type(s) of graduate assistantship(s) you had in the 2019-2020 academic year (July 1, 2019-June 30, 2020). If you have had more than one type of graduate assistantship in the 2019-2020 academic year, check all that apply.</w:t>
      </w:r>
    </w:p>
    <w:p w:rsidR="009F1454" w:rsidP="00ED1FDB" w:rsidRDefault="00ED1FDB" w14:paraId="0C3FCE90" w14:textId="77777777">
      <w:r w:rsidRPr="00776BE1">
        <w:rPr>
          <w:rFonts w:cs="Arial"/>
          <w:b/>
          <w:bCs/>
          <w:szCs w:val="20"/>
        </w:rPr>
        <w:t xml:space="preserve">Graduate teaching assistants </w:t>
      </w:r>
      <w:r w:rsidRPr="00714FC8">
        <w:rPr>
          <w:rFonts w:cs="Arial"/>
          <w:szCs w:val="20"/>
        </w:rPr>
        <w:t>work</w:t>
      </w:r>
      <w:r>
        <w:rPr>
          <w:rFonts w:cs="Arial"/>
          <w:szCs w:val="20"/>
        </w:rPr>
        <w:t xml:space="preserve"> under the supervision of professors and other instructors by providing support for academic instruction. Examples of graduate teaching assistant duties include supervised teaching, leading discussion or laboratory sections, and grading examinations and papers.</w:t>
      </w:r>
    </w:p>
    <w:p w:rsidR="009F1454" w:rsidP="00ED1FDB" w:rsidRDefault="00ED1FDB" w14:paraId="78C1FB44" w14:textId="77777777">
      <w:r w:rsidRPr="00776BE1">
        <w:rPr>
          <w:rFonts w:cs="Arial"/>
          <w:b/>
          <w:bCs/>
          <w:szCs w:val="20"/>
        </w:rPr>
        <w:t>Graduate research</w:t>
      </w:r>
      <w:r>
        <w:rPr>
          <w:rFonts w:cs="Arial"/>
          <w:szCs w:val="20"/>
        </w:rPr>
        <w:t xml:space="preserve"> assistants conduct scholarly research under the direction of faculty members or other investigators. Research conducted as a graduate research assistant sometimes contributes to a student’s thesis or dissertation.</w:t>
      </w:r>
    </w:p>
    <w:p w:rsidR="009F1454" w:rsidP="00ED1FDB" w:rsidRDefault="00ED1FDB" w14:paraId="01A327D6" w14:textId="77777777">
      <w:pPr>
        <w:rPr>
          <w:rFonts w:cs="Arial"/>
          <w:szCs w:val="20"/>
        </w:rPr>
      </w:pPr>
      <w:r w:rsidRPr="00776BE1">
        <w:rPr>
          <w:rFonts w:cs="Arial"/>
          <w:b/>
          <w:bCs/>
          <w:szCs w:val="20"/>
        </w:rPr>
        <w:t>Other graduate</w:t>
      </w:r>
      <w:r>
        <w:rPr>
          <w:rFonts w:cs="Arial"/>
          <w:szCs w:val="20"/>
        </w:rPr>
        <w:t xml:space="preserve"> </w:t>
      </w:r>
      <w:r w:rsidRPr="00776BE1">
        <w:rPr>
          <w:rFonts w:cs="Arial"/>
          <w:b/>
          <w:bCs/>
          <w:szCs w:val="20"/>
        </w:rPr>
        <w:t>assistantships</w:t>
      </w:r>
      <w:r>
        <w:rPr>
          <w:rFonts w:cs="Arial"/>
          <w:szCs w:val="20"/>
        </w:rPr>
        <w:t xml:space="preserve"> include a variety of positions that are not classified as teaching assistantships or research assistantships. Some other graduate assistants primarily provide administrative or professional support to offices and departments.</w:t>
      </w:r>
    </w:p>
    <w:p w:rsidRPr="006F5812" w:rsidR="00ED1FDB" w:rsidP="006F5812" w:rsidRDefault="00ED1FDB" w14:paraId="053B3CD9" w14:textId="77513675">
      <w:pPr>
        <w:keepNext/>
        <w:rPr>
          <w:b/>
        </w:rPr>
      </w:pPr>
      <w:r w:rsidRPr="006F5812">
        <w:rPr>
          <w:rFonts w:ascii="Arial" w:hAnsi="Arial"/>
          <w:b/>
        </w:rPr>
        <w:t>N20CTUITN</w:t>
      </w:r>
    </w:p>
    <w:p w:rsidR="009F1454" w:rsidP="00ED1FDB" w:rsidRDefault="00ED1FDB" w14:paraId="72B28616" w14:textId="77777777">
      <w:pPr>
        <w:rPr>
          <w:rFonts w:cs="Arial"/>
          <w:szCs w:val="20"/>
        </w:rPr>
      </w:pPr>
      <w:r w:rsidRPr="007E65ED">
        <w:rPr>
          <w:rFonts w:cs="Arial"/>
          <w:szCs w:val="20"/>
        </w:rPr>
        <w:t>Did you receive a tuition waiver or any other form of full or partial tuition assistance through your assistantship(s)?</w:t>
      </w:r>
    </w:p>
    <w:p w:rsidR="009F1454" w:rsidP="00ED1FDB" w:rsidRDefault="00ED1FDB" w14:paraId="2FF9A691" w14:textId="77777777">
      <w:r>
        <w:rPr>
          <w:rFonts w:cs="Arial"/>
          <w:szCs w:val="20"/>
        </w:rPr>
        <w:t>(Sometimes a tuition waiver is also called tuition remission or a tuition award.)</w:t>
      </w:r>
    </w:p>
    <w:p w:rsidRPr="007E65ED" w:rsidR="00ED1FDB" w:rsidP="00F77597" w:rsidRDefault="00ED1FDB" w14:paraId="3198B5B3" w14:textId="45CEF77F">
      <w:pPr>
        <w:pStyle w:val="NoSpacing"/>
      </w:pPr>
      <w:r>
        <w:tab/>
      </w:r>
      <w:r w:rsidRPr="007E65ED">
        <w:t>1 = Yes</w:t>
      </w:r>
    </w:p>
    <w:p w:rsidR="00ED1FDB" w:rsidP="00F77597" w:rsidRDefault="00ED1FDB" w14:paraId="4A7F4EEC" w14:textId="77777777">
      <w:pPr>
        <w:pStyle w:val="NoSpacing"/>
      </w:pPr>
      <w:r>
        <w:tab/>
      </w:r>
      <w:r w:rsidRPr="007E65ED">
        <w:t>0 = No</w:t>
      </w:r>
    </w:p>
    <w:p w:rsidR="009F1454" w:rsidP="00ED1FDB" w:rsidRDefault="00ED1FDB" w14:paraId="2F6D3833" w14:textId="77777777">
      <w:r w:rsidRPr="007E65ED">
        <w:rPr>
          <w:rFonts w:cs="Arial"/>
          <w:b/>
          <w:bCs/>
          <w:szCs w:val="20"/>
        </w:rPr>
        <w:t>Help Text:</w:t>
      </w:r>
      <w:r w:rsidRPr="007E65ED">
        <w:rPr>
          <w:rFonts w:cs="Arial"/>
          <w:szCs w:val="20"/>
        </w:rPr>
        <w:t xml:space="preserve"> </w:t>
      </w:r>
      <w:r>
        <w:rPr>
          <w:rFonts w:cs="Arial"/>
          <w:szCs w:val="20"/>
        </w:rPr>
        <w:t>Indicate whether your tuition was waived, or paid partially or in full by an assistantship in the 2019-2020 academic year (July 1, 2019-June 30, 2020).</w:t>
      </w:r>
    </w:p>
    <w:p w:rsidR="009F1454" w:rsidP="00ED1FDB" w:rsidRDefault="00ED1FDB" w14:paraId="6D70512A" w14:textId="77777777">
      <w:pPr>
        <w:rPr>
          <w:rFonts w:cs="Arial"/>
          <w:szCs w:val="20"/>
        </w:rPr>
      </w:pPr>
      <w:r>
        <w:rPr>
          <w:rFonts w:cs="Arial"/>
          <w:szCs w:val="20"/>
        </w:rPr>
        <w:t xml:space="preserve">A </w:t>
      </w:r>
      <w:r w:rsidRPr="00776BE1">
        <w:rPr>
          <w:rFonts w:cs="Arial"/>
          <w:b/>
          <w:bCs/>
          <w:szCs w:val="20"/>
        </w:rPr>
        <w:t>tuition waiver</w:t>
      </w:r>
      <w:r>
        <w:rPr>
          <w:rFonts w:cs="Arial"/>
          <w:szCs w:val="20"/>
        </w:rPr>
        <w:t xml:space="preserve"> (sometimes called tuition remission or a tuition award) occurs when you do not have to pay part or all of your tuition because your school has waived the requirement. Tuition waivers are sometimes offered to qualified graduate students--particularly out-of-state students--as part of assistantship packages.</w:t>
      </w:r>
    </w:p>
    <w:p w:rsidRPr="006F5812" w:rsidR="00ED1FDB" w:rsidP="006F5812" w:rsidRDefault="00ED1FDB" w14:paraId="00D5DF8D" w14:textId="1777E3F1">
      <w:pPr>
        <w:keepNext/>
        <w:rPr>
          <w:b/>
        </w:rPr>
      </w:pPr>
      <w:r w:rsidRPr="006F5812">
        <w:rPr>
          <w:rFonts w:ascii="Arial" w:hAnsi="Arial"/>
          <w:b/>
        </w:rPr>
        <w:t>N20CHINS</w:t>
      </w:r>
    </w:p>
    <w:p w:rsidR="009F1454" w:rsidP="00ED1FDB" w:rsidRDefault="00ED1FDB" w14:paraId="15F1BC09" w14:textId="77777777">
      <w:r w:rsidRPr="007E65ED">
        <w:rPr>
          <w:rFonts w:cs="Arial"/>
          <w:szCs w:val="20"/>
        </w:rPr>
        <w:t>As part of your assistantship(s), did you receive health insurance?</w:t>
      </w:r>
    </w:p>
    <w:p w:rsidRPr="007E65ED" w:rsidR="00ED1FDB" w:rsidP="00F77597" w:rsidRDefault="00ED1FDB" w14:paraId="0A8E98A9" w14:textId="08E6B671">
      <w:pPr>
        <w:pStyle w:val="NoSpacing"/>
      </w:pPr>
      <w:r>
        <w:tab/>
      </w:r>
      <w:r w:rsidRPr="007E65ED">
        <w:t>1 = Yes</w:t>
      </w:r>
    </w:p>
    <w:p w:rsidR="00ED1FDB" w:rsidP="00F77597" w:rsidRDefault="00ED1FDB" w14:paraId="1B834F22" w14:textId="77777777">
      <w:pPr>
        <w:pStyle w:val="NoSpacing"/>
      </w:pPr>
      <w:r>
        <w:tab/>
      </w:r>
      <w:r w:rsidRPr="007E65ED">
        <w:t>2 = No, because did not want it or need it</w:t>
      </w:r>
    </w:p>
    <w:p w:rsidR="00ED1FDB" w:rsidP="00F77597" w:rsidRDefault="00ED1FDB" w14:paraId="177F869F" w14:textId="77777777">
      <w:pPr>
        <w:pStyle w:val="NoSpacing"/>
      </w:pPr>
      <w:r>
        <w:tab/>
      </w:r>
      <w:r w:rsidRPr="007E65ED">
        <w:t>3 = No, because it was not offered</w:t>
      </w:r>
    </w:p>
    <w:p w:rsidR="009F1454" w:rsidP="00ED1FDB" w:rsidRDefault="00ED1FDB" w14:paraId="7B00906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Some graduate assistantships provide health insurance as a benefit to students. Answer Yes if you received health insurance benefits offered through your graduate assistantship in the 2019-2020 academic year (July 1, 2019-June 30, 2020).</w:t>
      </w:r>
    </w:p>
    <w:p w:rsidRPr="006F5812" w:rsidR="00ED1FDB" w:rsidP="00ED1FDB" w:rsidRDefault="00ED1FDB" w14:paraId="7149A426" w14:textId="75C75479">
      <w:pPr>
        <w:rPr>
          <w:b/>
        </w:rPr>
      </w:pPr>
      <w:r w:rsidRPr="006F5812">
        <w:rPr>
          <w:rFonts w:ascii="Arial" w:hAnsi="Arial"/>
          <w:b/>
        </w:rPr>
        <w:t>N20CGRTRNAMT</w:t>
      </w:r>
    </w:p>
    <w:p w:rsidR="00ED1FDB" w:rsidP="00ED1FDB" w:rsidRDefault="00ED1FDB" w14:paraId="312B3D8B" w14:textId="2183C1F6">
      <w:r w:rsidRPr="007E65ED">
        <w:rPr>
          <w:rFonts w:cs="Arial"/>
          <w:szCs w:val="20"/>
        </w:rPr>
        <w:t xml:space="preserve">What [{if </w:t>
      </w:r>
      <w:r w:rsidR="00D0635F">
        <w:rPr>
          <w:rFonts w:cs="Arial"/>
          <w:szCs w:val="20"/>
        </w:rPr>
        <w:t>[currently enrolled]</w:t>
      </w:r>
      <w:r w:rsidRPr="007E65ED">
        <w:rPr>
          <w:rFonts w:cs="Arial"/>
          <w:szCs w:val="20"/>
        </w:rPr>
        <w:t xml:space="preserve"> = 1} is {else} was] the amount of your traineeship for the 2019-2020 academic year? </w:t>
      </w:r>
    </w:p>
    <w:p w:rsidR="00ED1FDB" w:rsidP="00ED1FDB" w:rsidRDefault="00ED1FDB" w14:paraId="62E4BB29" w14:textId="77777777">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210C6056" w14:textId="77777777">
      <w:r w:rsidRPr="007E65ED">
        <w:rPr>
          <w:rFonts w:cs="Arial"/>
          <w:b/>
          <w:bCs/>
          <w:szCs w:val="20"/>
        </w:rPr>
        <w:t>Help Text:</w:t>
      </w:r>
      <w:r w:rsidRPr="007E65ED">
        <w:rPr>
          <w:rFonts w:cs="Arial"/>
          <w:szCs w:val="20"/>
        </w:rPr>
        <w:t xml:space="preserve"> </w:t>
      </w:r>
      <w:r>
        <w:rPr>
          <w:rFonts w:cs="Arial"/>
          <w:szCs w:val="20"/>
        </w:rPr>
        <w:t>Indicate the dollar amount of your traineeship for the 2019-2020 academic year (July 1, 2019-June 30, 2020).</w:t>
      </w:r>
    </w:p>
    <w:p w:rsidR="009F1454" w:rsidP="00ED1FDB" w:rsidRDefault="00ED1FDB" w14:paraId="3DD933B8" w14:textId="77777777">
      <w:pPr>
        <w:rPr>
          <w:rFonts w:cs="Arial"/>
          <w:szCs w:val="20"/>
        </w:rPr>
      </w:pPr>
      <w:r>
        <w:rPr>
          <w:rFonts w:cs="Arial"/>
          <w:szCs w:val="20"/>
        </w:rPr>
        <w:t>If you are unsure, provide your best guess.</w:t>
      </w:r>
    </w:p>
    <w:p w:rsidRPr="006F5812" w:rsidR="00ED1FDB" w:rsidP="00ED1FDB" w:rsidRDefault="00ED1FDB" w14:paraId="59524309" w14:textId="5FB1AA25">
      <w:pPr>
        <w:rPr>
          <w:b/>
        </w:rPr>
      </w:pPr>
      <w:r w:rsidRPr="006F5812">
        <w:rPr>
          <w:rFonts w:ascii="Arial" w:hAnsi="Arial"/>
          <w:b/>
        </w:rPr>
        <w:t>N20CCSTBKS</w:t>
      </w:r>
    </w:p>
    <w:p w:rsidR="009F1454" w:rsidP="00ED1FDB" w:rsidRDefault="00ED1FDB" w14:paraId="755DA1DE" w14:textId="77777777">
      <w:r w:rsidRPr="007E65ED">
        <w:rPr>
          <w:rFonts w:cs="Arial"/>
          <w:szCs w:val="20"/>
        </w:rPr>
        <w:t>Now, we’d like to ask you some questions about money you spent on any instructional materials required by your school or instructors for classes. Please do not include optional or recommended course materials in your answers.</w:t>
      </w:r>
    </w:p>
    <w:p w:rsidR="009F1454" w:rsidP="00ED1FDB" w:rsidRDefault="00ED1FDB" w14:paraId="3B4FBE27" w14:textId="77777777">
      <w:r>
        <w:rPr>
          <w:rFonts w:cs="Arial"/>
          <w:szCs w:val="20"/>
        </w:rPr>
        <w:t xml:space="preserve">During the 2019-2020 academic year, about how much [{if </w:t>
      </w:r>
      <w:r w:rsidR="008C1CA4">
        <w:rPr>
          <w:rFonts w:cs="Arial"/>
          <w:szCs w:val="20"/>
        </w:rPr>
        <w:t>[survey date before July 1, 2020]</w:t>
      </w:r>
      <w:r>
        <w:rPr>
          <w:rFonts w:cs="Arial"/>
          <w:szCs w:val="20"/>
        </w:rPr>
        <w:t xml:space="preserve"> = 1} have you spent {else} did you spend] on each of the following:</w:t>
      </w:r>
    </w:p>
    <w:p w:rsidR="009F1454" w:rsidP="00ED1FDB" w:rsidRDefault="00ED1FDB" w14:paraId="6FB53641" w14:textId="77777777">
      <w:r>
        <w:rPr>
          <w:rFonts w:cs="Arial"/>
          <w:szCs w:val="20"/>
        </w:rPr>
        <w:t>(Indicate “0” if you did not spend money on any one of these items. Digital access codes purchased separately from textbooks should be included in the “Other required course materials” category.)</w:t>
      </w:r>
    </w:p>
    <w:p w:rsidR="00ED1FDB" w:rsidP="00F77597" w:rsidRDefault="00ED1FDB" w14:paraId="4DC43DBE" w14:textId="50A1F15C">
      <w:pPr>
        <w:pStyle w:val="NoSpacing"/>
        <w:ind w:firstLine="720"/>
      </w:pPr>
      <w:r w:rsidRPr="007E65ED">
        <w:t>Required textbooks—print versions only:</w:t>
      </w:r>
      <w:r>
        <w:t xml:space="preserve"> $______.00</w:t>
      </w:r>
    </w:p>
    <w:p w:rsidRPr="007E65ED" w:rsidR="00ED1FDB" w:rsidP="00F77597" w:rsidRDefault="00ED1FDB" w14:paraId="7C81806E" w14:textId="77777777">
      <w:pPr>
        <w:pStyle w:val="NoSpacing"/>
      </w:pPr>
      <w:r>
        <w:tab/>
      </w:r>
      <w:r w:rsidRPr="007E65ED">
        <w:t>Required digital textbooks:</w:t>
      </w:r>
      <w:r>
        <w:t xml:space="preserve"> $______.00</w:t>
      </w:r>
    </w:p>
    <w:p w:rsidRPr="007E65ED" w:rsidR="00ED1FDB" w:rsidP="00F77597" w:rsidRDefault="00ED1FDB" w14:paraId="0F28F712" w14:textId="77777777">
      <w:pPr>
        <w:pStyle w:val="NoSpacing"/>
      </w:pPr>
      <w:r>
        <w:tab/>
      </w:r>
      <w:r w:rsidRPr="007E65ED">
        <w:t>Technology (required to take a class):</w:t>
      </w:r>
      <w:r>
        <w:t xml:space="preserve"> $______.00</w:t>
      </w:r>
    </w:p>
    <w:p w:rsidRPr="007E65ED" w:rsidR="00ED1FDB" w:rsidP="00F77597" w:rsidRDefault="00ED1FDB" w14:paraId="319B31CD" w14:textId="77777777">
      <w:pPr>
        <w:pStyle w:val="NoSpacing"/>
      </w:pPr>
      <w:r>
        <w:tab/>
      </w:r>
      <w:r w:rsidRPr="007E65ED">
        <w:t>Supplies:</w:t>
      </w:r>
      <w:r>
        <w:t xml:space="preserve"> $______.00</w:t>
      </w:r>
    </w:p>
    <w:p w:rsidRPr="007E65ED" w:rsidR="00ED1FDB" w:rsidP="00F77597" w:rsidRDefault="00ED1FDB" w14:paraId="29D24B28" w14:textId="77777777">
      <w:pPr>
        <w:pStyle w:val="NoSpacing"/>
      </w:pPr>
      <w:r>
        <w:tab/>
      </w:r>
      <w:r w:rsidRPr="007E65ED">
        <w:t>Other required course materials not already reported:</w:t>
      </w:r>
      <w:r>
        <w:t xml:space="preserve"> $______.00</w:t>
      </w:r>
    </w:p>
    <w:p w:rsidR="009F1454" w:rsidP="00ED1FDB" w:rsidRDefault="00ED1FDB" w14:paraId="16B6FFE3" w14:textId="77777777">
      <w:pPr>
        <w:rPr>
          <w:rFonts w:cs="Arial"/>
          <w:szCs w:val="20"/>
        </w:rPr>
      </w:pPr>
      <w:r w:rsidRPr="007E65ED">
        <w:rPr>
          <w:rFonts w:cs="Arial"/>
          <w:b/>
          <w:bCs/>
          <w:szCs w:val="20"/>
        </w:rPr>
        <w:t>Help Text:</w:t>
      </w:r>
      <w:r w:rsidRPr="007E65ED">
        <w:rPr>
          <w:rFonts w:cs="Arial"/>
          <w:szCs w:val="20"/>
        </w:rPr>
        <w:t xml:space="preserve"> 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p>
    <w:p w:rsidR="009F1454" w:rsidP="00ED1FDB" w:rsidRDefault="00ED1FDB" w14:paraId="1A5BCBB3" w14:textId="77777777">
      <w:pPr>
        <w:rPr>
          <w:rFonts w:cs="Arial"/>
          <w:szCs w:val="20"/>
        </w:rPr>
      </w:pPr>
      <w:r w:rsidRPr="00776BE1">
        <w:rPr>
          <w:rFonts w:cs="Arial"/>
          <w:b/>
          <w:bCs/>
          <w:szCs w:val="20"/>
        </w:rPr>
        <w:t>Textbooks—print versions only</w:t>
      </w:r>
      <w:r w:rsidRPr="007E65ED">
        <w:rPr>
          <w:rFonts w:cs="Arial"/>
          <w:szCs w:val="20"/>
        </w:rPr>
        <w:t xml:space="preserve"> may be hard back or soft back. They include new, used, rented, and borrowed materials. They may or may not include digital access codes.</w:t>
      </w:r>
    </w:p>
    <w:p w:rsidR="009F1454" w:rsidP="00ED1FDB" w:rsidRDefault="00ED1FDB" w14:paraId="4647E9E2" w14:textId="77777777">
      <w:pPr>
        <w:rPr>
          <w:rFonts w:cs="Arial"/>
          <w:szCs w:val="20"/>
        </w:rPr>
      </w:pPr>
      <w:r w:rsidRPr="00776BE1">
        <w:rPr>
          <w:rFonts w:cs="Arial"/>
          <w:b/>
          <w:bCs/>
          <w:szCs w:val="20"/>
        </w:rPr>
        <w:t>Digital textbooks</w:t>
      </w:r>
      <w:r w:rsidRPr="007E65ED">
        <w:rPr>
          <w:rFonts w:cs="Arial"/>
          <w:szCs w:val="20"/>
        </w:rPr>
        <w:t xml:space="preserve"> are a digital version of a physical textbook. They may or may not include digital access codes.</w:t>
      </w:r>
      <w:r w:rsidR="005B140C">
        <w:rPr>
          <w:rFonts w:cs="Arial"/>
          <w:szCs w:val="20"/>
        </w:rPr>
        <w:t xml:space="preserve"> </w:t>
      </w:r>
      <w:r w:rsidRPr="007E65ED">
        <w:rPr>
          <w:rFonts w:cs="Arial"/>
          <w:szCs w:val="20"/>
        </w:rPr>
        <w:t>Digital Access Codes provide online course content that is accessible through a unique code/password. They provide features such as digital homework modules, study materials, and interactive videos.</w:t>
      </w:r>
    </w:p>
    <w:p w:rsidR="009F1454" w:rsidP="00ED1FDB" w:rsidRDefault="00ED1FDB" w14:paraId="0732F6B3" w14:textId="77777777">
      <w:pPr>
        <w:rPr>
          <w:rFonts w:cs="Arial"/>
          <w:szCs w:val="20"/>
        </w:rPr>
      </w:pPr>
      <w:r w:rsidRPr="007E65ED">
        <w:rPr>
          <w:rFonts w:cs="Arial"/>
          <w:szCs w:val="20"/>
        </w:rP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776BE1">
        <w:rPr>
          <w:rFonts w:cs="Arial"/>
          <w:b/>
          <w:bCs/>
          <w:szCs w:val="20"/>
        </w:rPr>
        <w:t>Required digital textbooks</w:t>
      </w:r>
      <w:r w:rsidRPr="007E65ED">
        <w:rPr>
          <w:rFonts w:cs="Arial"/>
          <w:szCs w:val="20"/>
        </w:rPr>
        <w:t xml:space="preserve">. If you purchased a Digital Access Code together with a print textbook, please include the cost </w:t>
      </w:r>
      <w:r w:rsidRPr="00776BE1">
        <w:rPr>
          <w:rFonts w:cs="Arial"/>
          <w:szCs w:val="20"/>
        </w:rPr>
        <w:t xml:space="preserve">with </w:t>
      </w:r>
      <w:r w:rsidRPr="00776BE1">
        <w:rPr>
          <w:rFonts w:cs="Arial"/>
          <w:b/>
          <w:bCs/>
          <w:szCs w:val="20"/>
        </w:rPr>
        <w:t>Required textbooks—print version only</w:t>
      </w:r>
      <w:r w:rsidRPr="007E65ED">
        <w:rPr>
          <w:rFonts w:cs="Arial"/>
          <w:szCs w:val="20"/>
        </w:rPr>
        <w:t xml:space="preserve">. If you purchased your Digital Access Code as a stand-alone item, please include the cost with </w:t>
      </w:r>
      <w:r w:rsidRPr="00776BE1">
        <w:rPr>
          <w:rFonts w:cs="Arial"/>
          <w:b/>
          <w:bCs/>
          <w:szCs w:val="20"/>
        </w:rPr>
        <w:t>Other required course materials not already reported</w:t>
      </w:r>
      <w:r w:rsidRPr="007E65ED">
        <w:rPr>
          <w:rFonts w:cs="Arial"/>
          <w:szCs w:val="20"/>
        </w:rPr>
        <w:t>.</w:t>
      </w:r>
    </w:p>
    <w:p w:rsidR="009F1454" w:rsidP="00ED1FDB" w:rsidRDefault="00ED1FDB" w14:paraId="28514B68" w14:textId="77777777">
      <w:pPr>
        <w:rPr>
          <w:rFonts w:cs="Arial"/>
          <w:szCs w:val="20"/>
        </w:rPr>
      </w:pPr>
      <w:r w:rsidRPr="00776BE1">
        <w:rPr>
          <w:rFonts w:cs="Arial"/>
          <w:b/>
          <w:bCs/>
          <w:szCs w:val="20"/>
        </w:rPr>
        <w:t>Technology (required to take a class)</w:t>
      </w:r>
      <w:r w:rsidRPr="007E65ED">
        <w:rPr>
          <w:rFonts w:cs="Arial"/>
          <w:szCs w:val="20"/>
        </w:rPr>
        <w:t xml:space="preserve"> might include software or a calculator.</w:t>
      </w:r>
    </w:p>
    <w:p w:rsidR="00ED1FDB" w:rsidP="00ED1FDB" w:rsidRDefault="00ED1FDB" w14:paraId="127728EB" w14:textId="492EED45">
      <w:pPr>
        <w:rPr>
          <w:rFonts w:cs="Arial"/>
          <w:szCs w:val="20"/>
        </w:rPr>
      </w:pPr>
      <w:r w:rsidRPr="00776BE1">
        <w:rPr>
          <w:rFonts w:cs="Arial"/>
          <w:b/>
          <w:bCs/>
          <w:szCs w:val="20"/>
        </w:rPr>
        <w:t>Supplies</w:t>
      </w:r>
      <w:r w:rsidRPr="007E65ED">
        <w:rPr>
          <w:rFonts w:cs="Arial"/>
          <w:szCs w:val="20"/>
        </w:rPr>
        <w:t xml:space="preserve"> might include:</w:t>
      </w:r>
    </w:p>
    <w:p w:rsidR="00ED1FDB" w:rsidP="00F77597" w:rsidRDefault="00ED1FDB" w14:paraId="00698210" w14:textId="77777777">
      <w:pPr>
        <w:pStyle w:val="NoSpacing"/>
      </w:pPr>
      <w:r w:rsidRPr="007E65ED">
        <w:t>Lab or medical equipment or uniforms that you must purchase or rent</w:t>
      </w:r>
      <w:r w:rsidRPr="007E65ED">
        <w:tab/>
      </w:r>
    </w:p>
    <w:p w:rsidR="009F1454" w:rsidP="00F77597" w:rsidRDefault="00ED1FDB" w14:paraId="4AD021D8" w14:textId="77777777">
      <w:pPr>
        <w:pStyle w:val="NoSpacing"/>
      </w:pPr>
      <w:r w:rsidRPr="007E65ED">
        <w:t>Art supplies or other mechanical supplies required to complete coursework</w:t>
      </w:r>
    </w:p>
    <w:p w:rsidRPr="007E65ED" w:rsidR="00ED1FDB" w:rsidP="00ED1FDB" w:rsidRDefault="00ED1FDB" w14:paraId="2C54A963" w14:textId="51C6985E">
      <w:pPr>
        <w:pStyle w:val="Heading1"/>
      </w:pPr>
      <w:bookmarkStart w:name="_Toc11389883" w:id="416"/>
      <w:bookmarkStart w:name="_Toc26966866" w:id="417"/>
      <w:bookmarkStart w:name="_Toc36727718" w:id="418"/>
      <w:r w:rsidRPr="00A3236D">
        <w:t>N20CEAIDAWARE</w:t>
      </w:r>
      <w:bookmarkEnd w:id="416"/>
      <w:bookmarkEnd w:id="417"/>
      <w:bookmarkEnd w:id="418"/>
    </w:p>
    <w:p w:rsidR="009F1454" w:rsidP="00ED1FDB" w:rsidRDefault="00ED1FDB" w14:paraId="106FF34A" w14:textId="77777777">
      <w:pPr>
        <w:rPr>
          <w:rFonts w:cs="Arial"/>
          <w:szCs w:val="20"/>
        </w:rPr>
      </w:pPr>
      <w:r w:rsidRPr="00776BE1">
        <w:rPr>
          <w:rFonts w:cs="Arial"/>
          <w:szCs w:val="20"/>
        </w:rPr>
        <w:t xml:space="preserve">[{If </w:t>
      </w:r>
      <w:r w:rsidR="00D0635F">
        <w:rPr>
          <w:rFonts w:cs="Arial"/>
          <w:szCs w:val="20"/>
        </w:rPr>
        <w:t>[currently enrolled]</w:t>
      </w:r>
      <w:r w:rsidRPr="00776BE1">
        <w:rPr>
          <w:rFonts w:cs="Arial"/>
          <w:szCs w:val="20"/>
        </w:rPr>
        <w:t xml:space="preserve"> = 1} Does {else} Did] [</w:t>
      </w:r>
      <w:r w:rsidR="00D0635F">
        <w:rPr>
          <w:rFonts w:cs="Arial"/>
          <w:szCs w:val="20"/>
        </w:rPr>
        <w:t>NPSAS institution</w:t>
      </w:r>
      <w:r w:rsidRPr="00776BE1">
        <w:rPr>
          <w:rFonts w:cs="Arial"/>
          <w:szCs w:val="20"/>
        </w:rPr>
        <w:t>] have an emergency aid program?</w:t>
      </w:r>
    </w:p>
    <w:p w:rsidRPr="007E65ED" w:rsidR="00ED1FDB" w:rsidP="00F77597" w:rsidRDefault="00ED1FDB" w14:paraId="0CDD15BA" w14:textId="37A357E6">
      <w:pPr>
        <w:pStyle w:val="NoSpacing"/>
      </w:pPr>
      <w:r>
        <w:tab/>
      </w:r>
      <w:r w:rsidRPr="007E65ED">
        <w:t>1 = Yes</w:t>
      </w:r>
    </w:p>
    <w:p w:rsidR="00ED1FDB" w:rsidP="00F77597" w:rsidRDefault="00ED1FDB" w14:paraId="18973672" w14:textId="77777777">
      <w:pPr>
        <w:pStyle w:val="NoSpacing"/>
      </w:pPr>
      <w:r>
        <w:tab/>
      </w:r>
      <w:r w:rsidRPr="007E65ED">
        <w:t>0 = No</w:t>
      </w:r>
    </w:p>
    <w:p w:rsidR="00ED1FDB" w:rsidP="00F77597" w:rsidRDefault="00ED1FDB" w14:paraId="7C107DE4" w14:textId="77777777">
      <w:pPr>
        <w:pStyle w:val="NoSpacing"/>
      </w:pPr>
      <w:r>
        <w:tab/>
      </w:r>
      <w:r w:rsidRPr="007E65ED">
        <w:t>-1 = Don't know</w:t>
      </w:r>
    </w:p>
    <w:p w:rsidR="009F1454" w:rsidP="00ED1FDB" w:rsidRDefault="00ED1FDB" w14:paraId="58E4C71D" w14:textId="77777777">
      <w:pPr>
        <w:rPr>
          <w:rFonts w:cs="Arial"/>
          <w:szCs w:val="20"/>
        </w:rPr>
      </w:pPr>
      <w:r w:rsidRPr="007E65ED">
        <w:rPr>
          <w:rFonts w:cs="Arial"/>
          <w:b/>
          <w:bCs/>
          <w:szCs w:val="20"/>
        </w:rPr>
        <w:t>Help Text:</w:t>
      </w:r>
      <w:r w:rsidRPr="007E65ED">
        <w:rPr>
          <w:rFonts w:cs="Arial"/>
          <w:szCs w:val="20"/>
        </w:rPr>
        <w:t xml:space="preserve">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12C6BB04" w14:textId="31D52477">
      <w:pPr>
        <w:pStyle w:val="Heading1"/>
      </w:pPr>
      <w:bookmarkStart w:name="_Toc11389884" w:id="419"/>
      <w:bookmarkStart w:name="_Toc26966867" w:id="420"/>
      <w:bookmarkStart w:name="_Toc36727719" w:id="421"/>
      <w:r w:rsidRPr="00A3236D">
        <w:t>N20CEAIDAPPLY</w:t>
      </w:r>
      <w:bookmarkEnd w:id="419"/>
      <w:bookmarkEnd w:id="420"/>
      <w:bookmarkEnd w:id="421"/>
    </w:p>
    <w:p w:rsidR="00ED1FDB" w:rsidP="00ED1FDB" w:rsidRDefault="00ED1FDB" w14:paraId="6D01328F" w14:textId="7C25932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5F633D58"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applied {else} did you apply] for emergency aid from [</w:t>
      </w:r>
      <w:r w:rsidR="00D0635F">
        <w:rPr>
          <w:rFonts w:cs="Arial"/>
          <w:szCs w:val="20"/>
        </w:rPr>
        <w:t>NPSAS institution</w:t>
      </w:r>
      <w:r w:rsidRPr="007E65ED">
        <w:rPr>
          <w:rFonts w:cs="Arial"/>
          <w:szCs w:val="20"/>
        </w:rPr>
        <w:t>]?</w:t>
      </w:r>
    </w:p>
    <w:p w:rsidR="00ED1FDB" w:rsidP="00ED1FDB" w:rsidRDefault="00ED1FDB" w14:paraId="5EEF0DC6" w14:textId="1633E19F">
      <w:pPr>
        <w:rPr>
          <w:rFonts w:cs="Arial"/>
          <w:szCs w:val="20"/>
        </w:rPr>
      </w:pPr>
      <w:r w:rsidRPr="007E65ED">
        <w:rPr>
          <w:rFonts w:cs="Arial"/>
          <w:szCs w:val="20"/>
        </w:rPr>
        <w:t>[else]</w:t>
      </w:r>
    </w:p>
    <w:p w:rsidR="009F1454" w:rsidP="00F77597" w:rsidRDefault="00ED1FDB" w14:paraId="7D5B1BD3" w14:textId="77777777">
      <w:pPr>
        <w:keepNext/>
      </w:pPr>
      <w:r w:rsidRPr="007E65ED">
        <w:rPr>
          <w:rFonts w:cs="Arial"/>
          <w:szCs w:val="20"/>
        </w:rPr>
        <w:t>Between July 1, 2019 and June 30, 2020, did you apply for emergency aid from [</w:t>
      </w:r>
      <w:r w:rsidR="00D0635F">
        <w:rPr>
          <w:rFonts w:cs="Arial"/>
          <w:szCs w:val="20"/>
        </w:rPr>
        <w:t>NPSAS institution</w:t>
      </w:r>
      <w:r w:rsidRPr="007E65ED">
        <w:rPr>
          <w:rFonts w:cs="Arial"/>
          <w:szCs w:val="20"/>
        </w:rPr>
        <w:t>]?</w:t>
      </w:r>
    </w:p>
    <w:p w:rsidRPr="007E65ED" w:rsidR="00ED1FDB" w:rsidP="00F77597" w:rsidRDefault="00ED1FDB" w14:paraId="09C8468E" w14:textId="7D3535BA">
      <w:pPr>
        <w:pStyle w:val="NoSpacing"/>
        <w:keepNext/>
      </w:pPr>
      <w:r>
        <w:tab/>
      </w:r>
      <w:r w:rsidRPr="007E65ED">
        <w:t>1 = Yes</w:t>
      </w:r>
    </w:p>
    <w:p w:rsidR="00ED1FDB" w:rsidP="00F77597" w:rsidRDefault="00ED1FDB" w14:paraId="63475D73" w14:textId="77777777">
      <w:pPr>
        <w:pStyle w:val="NoSpacing"/>
      </w:pPr>
      <w:r>
        <w:tab/>
      </w:r>
      <w:r w:rsidRPr="007E65ED">
        <w:t>0 = No</w:t>
      </w:r>
    </w:p>
    <w:p w:rsidR="009F1454" w:rsidP="00ED1FDB" w:rsidRDefault="00ED1FDB" w14:paraId="6D29097F" w14:textId="77777777">
      <w:pPr>
        <w:rPr>
          <w:rFonts w:cs="Arial"/>
          <w:szCs w:val="20"/>
        </w:rPr>
      </w:pPr>
      <w:r w:rsidRPr="007E65ED">
        <w:rPr>
          <w:rFonts w:cs="Arial"/>
          <w:b/>
          <w:bCs/>
          <w:szCs w:val="20"/>
        </w:rPr>
        <w:t>Help Text:</w:t>
      </w:r>
      <w:r w:rsidRPr="007E65ED">
        <w:rPr>
          <w:rFonts w:cs="Arial"/>
          <w:szCs w:val="20"/>
        </w:rPr>
        <w:t xml:space="preserve"> Please indicate if you have applied for emergency aid at any time in the 2019-2020 academic year.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0A445B16" w14:textId="2B476637">
      <w:pPr>
        <w:pStyle w:val="Heading1"/>
      </w:pPr>
      <w:bookmarkStart w:name="_Toc11389885" w:id="422"/>
      <w:bookmarkStart w:name="_Toc26966868" w:id="423"/>
      <w:bookmarkStart w:name="_Toc36727720" w:id="424"/>
      <w:r w:rsidRPr="00A3236D">
        <w:t>N20CEAIDRCV</w:t>
      </w:r>
      <w:bookmarkEnd w:id="422"/>
      <w:bookmarkEnd w:id="423"/>
      <w:bookmarkEnd w:id="424"/>
    </w:p>
    <w:p w:rsidR="00ED1FDB" w:rsidP="00ED1FDB" w:rsidRDefault="00ED1FDB" w14:paraId="7B67039A" w14:textId="41CBD7F1">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05089F5F"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received {else} did you receive] emergency aid from [</w:t>
      </w:r>
      <w:r w:rsidR="00D0635F">
        <w:rPr>
          <w:rFonts w:cs="Arial"/>
          <w:szCs w:val="20"/>
        </w:rPr>
        <w:t>NPSAS institution</w:t>
      </w:r>
      <w:r w:rsidRPr="007E65ED">
        <w:rPr>
          <w:rFonts w:cs="Arial"/>
          <w:szCs w:val="20"/>
        </w:rPr>
        <w:t>]?</w:t>
      </w:r>
    </w:p>
    <w:p w:rsidR="00ED1FDB" w:rsidP="00ED1FDB" w:rsidRDefault="00ED1FDB" w14:paraId="712FB669" w14:textId="43F765C9">
      <w:pPr>
        <w:rPr>
          <w:rFonts w:cs="Arial"/>
          <w:szCs w:val="20"/>
        </w:rPr>
      </w:pPr>
      <w:r w:rsidRPr="007E65ED">
        <w:rPr>
          <w:rFonts w:cs="Arial"/>
          <w:szCs w:val="20"/>
        </w:rPr>
        <w:t>[else]</w:t>
      </w:r>
    </w:p>
    <w:p w:rsidR="009F1454" w:rsidP="00ED1FDB" w:rsidRDefault="00ED1FDB" w14:paraId="67AB6DEA" w14:textId="77777777">
      <w:r w:rsidRPr="007E65ED">
        <w:rPr>
          <w:rFonts w:cs="Arial"/>
          <w:szCs w:val="20"/>
        </w:rPr>
        <w:t>Between July 1, 2019 and June 30, 2020, did you receive emergency aid from [</w:t>
      </w:r>
      <w:r w:rsidR="00D0635F">
        <w:rPr>
          <w:rFonts w:cs="Arial"/>
          <w:szCs w:val="20"/>
        </w:rPr>
        <w:t>NPSAS institution</w:t>
      </w:r>
      <w:r w:rsidRPr="007E65ED">
        <w:rPr>
          <w:rFonts w:cs="Arial"/>
          <w:szCs w:val="20"/>
        </w:rPr>
        <w:t>]?</w:t>
      </w:r>
    </w:p>
    <w:p w:rsidRPr="007E65ED" w:rsidR="00ED1FDB" w:rsidP="00F77597" w:rsidRDefault="00ED1FDB" w14:paraId="68DFD2CE" w14:textId="36D6C0B3">
      <w:pPr>
        <w:pStyle w:val="NoSpacing"/>
      </w:pPr>
      <w:r>
        <w:tab/>
      </w:r>
      <w:r w:rsidRPr="007E65ED">
        <w:t>1 = Yes</w:t>
      </w:r>
    </w:p>
    <w:p w:rsidR="00ED1FDB" w:rsidP="00F77597" w:rsidRDefault="00ED1FDB" w14:paraId="6DA72032" w14:textId="77777777">
      <w:pPr>
        <w:pStyle w:val="NoSpacing"/>
      </w:pPr>
      <w:r>
        <w:tab/>
      </w:r>
      <w:r w:rsidRPr="007E65ED">
        <w:t>0 = No</w:t>
      </w:r>
    </w:p>
    <w:p w:rsidR="00ED1FDB" w:rsidP="00F77597" w:rsidRDefault="00ED1FDB" w14:paraId="3F8B0591" w14:textId="77777777">
      <w:pPr>
        <w:pStyle w:val="NoSpacing"/>
      </w:pPr>
      <w:r>
        <w:tab/>
      </w:r>
      <w:r w:rsidRPr="007E65ED">
        <w:t>2 = Applied, but have not yet received aid</w:t>
      </w:r>
    </w:p>
    <w:p w:rsidR="009F1454" w:rsidP="00ED1FDB" w:rsidRDefault="00ED1FDB" w14:paraId="6248B7A5" w14:textId="77777777">
      <w:pPr>
        <w:rPr>
          <w:rFonts w:cs="Arial"/>
          <w:szCs w:val="20"/>
        </w:rPr>
      </w:pPr>
      <w:r w:rsidRPr="007E65ED">
        <w:rPr>
          <w:rFonts w:cs="Arial"/>
          <w:b/>
          <w:bCs/>
          <w:szCs w:val="20"/>
        </w:rPr>
        <w:t>Help Text:</w:t>
      </w:r>
      <w:r w:rsidRPr="007E65ED">
        <w:rPr>
          <w:rFonts w:cs="Arial"/>
          <w:szCs w:val="20"/>
        </w:rPr>
        <w:t xml:space="preserve"> Please indicate if you have received emergency aid at any time in the 2019-2020 academic year. Emergency aid can be short-term loans or grants designed to help students remain in school when the completion of their college education is threatened by financial circumstances out of their control.</w:t>
      </w:r>
    </w:p>
    <w:p w:rsidR="00ED1FDB" w:rsidP="00ED1FDB" w:rsidRDefault="00ED1FDB" w14:paraId="1AF6E7B9" w14:textId="36A49083">
      <w:pPr>
        <w:pStyle w:val="Heading1"/>
      </w:pPr>
      <w:bookmarkStart w:name="_Toc11389886" w:id="425"/>
      <w:bookmarkStart w:name="_Toc26966869" w:id="426"/>
      <w:bookmarkStart w:name="_Toc36727721" w:id="427"/>
      <w:r w:rsidRPr="00A3236D">
        <w:t>N20DSCHINTRO</w:t>
      </w:r>
      <w:r>
        <w:t xml:space="preserve"> (ABBREV)</w:t>
      </w:r>
      <w:bookmarkEnd w:id="425"/>
      <w:bookmarkEnd w:id="426"/>
      <w:bookmarkEnd w:id="427"/>
    </w:p>
    <w:p w:rsidR="009F1454" w:rsidP="00ED1FDB" w:rsidRDefault="00ED1FDB" w14:paraId="6B9305F9" w14:textId="77777777">
      <w:r w:rsidRPr="007E65ED">
        <w:rPr>
          <w:rFonts w:cs="Arial"/>
          <w:szCs w:val="20"/>
        </w:rPr>
        <w:t>Now, [{if TIO mode} I am {else} we are]</w:t>
      </w:r>
      <w:r>
        <w:rPr>
          <w:rFonts w:cs="Arial"/>
          <w:szCs w:val="20"/>
        </w:rPr>
        <w:t xml:space="preserve"> </w:t>
      </w:r>
      <w:r w:rsidRPr="007E65ED">
        <w:rPr>
          <w:rFonts w:cs="Arial"/>
          <w:szCs w:val="20"/>
        </w:rPr>
        <w:t>interested in collecting information about any earnings from your [</w:t>
      </w:r>
      <w:r w:rsidR="00714FC8">
        <w:rPr>
          <w:rFonts w:cs="Arial"/>
          <w:szCs w:val="20"/>
        </w:rPr>
        <w:t>school job</w:t>
      </w:r>
      <w:r w:rsidRPr="007E65ED">
        <w:rPr>
          <w:rFonts w:cs="Arial"/>
          <w:szCs w:val="20"/>
        </w:rPr>
        <w:t xml:space="preserve">] [{if </w:t>
      </w:r>
      <w:r w:rsidR="008C1CA4">
        <w:rPr>
          <w:rFonts w:cs="Arial"/>
          <w:szCs w:val="20"/>
        </w:rPr>
        <w:t>[survey date before July 1, 2020]</w:t>
      </w:r>
      <w:r w:rsidRPr="007E65ED">
        <w:rPr>
          <w:rFonts w:cs="Arial"/>
          <w:szCs w:val="20"/>
        </w:rPr>
        <w:t xml:space="preserve"> = 1} between July 1, 2019 and today {else} between July 1, 2019 and June 30, 2020].</w:t>
      </w:r>
    </w:p>
    <w:p w:rsidR="009F1454" w:rsidP="00ED1FDB" w:rsidRDefault="00ED1FDB" w14:paraId="54F81D36" w14:textId="77777777">
      <w:r>
        <w:rPr>
          <w:rFonts w:cs="Arial"/>
          <w:szCs w:val="20"/>
        </w:rPr>
        <w:t>We are only interested in earnings associated with your [</w:t>
      </w:r>
      <w:r w:rsidR="00714FC8">
        <w:rPr>
          <w:rFonts w:cs="Arial"/>
          <w:szCs w:val="20"/>
        </w:rPr>
        <w:t>school job</w:t>
      </w:r>
      <w:r>
        <w:rPr>
          <w:rFonts w:cs="Arial"/>
          <w:szCs w:val="20"/>
        </w:rPr>
        <w:t>]. You will have the opportunity to report about other employment later.</w:t>
      </w:r>
    </w:p>
    <w:p w:rsidR="009F1454" w:rsidP="00ED1FDB" w:rsidRDefault="00ED1FDB" w14:paraId="14E889FB"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17B10333" w14:textId="4D857BBB">
      <w:pPr>
        <w:pStyle w:val="Heading1"/>
      </w:pPr>
      <w:bookmarkStart w:name="_Toc11389887" w:id="428"/>
      <w:bookmarkStart w:name="_Toc26966870" w:id="429"/>
      <w:bookmarkStart w:name="_Toc36727722" w:id="430"/>
      <w:r w:rsidRPr="00A3236D">
        <w:t>N20DSCHMON01</w:t>
      </w:r>
      <w:r>
        <w:t xml:space="preserve"> (ABBREV)</w:t>
      </w:r>
      <w:bookmarkEnd w:id="428"/>
      <w:bookmarkEnd w:id="429"/>
      <w:bookmarkEnd w:id="430"/>
    </w:p>
    <w:p w:rsidR="009F1454" w:rsidP="00ED1FDB" w:rsidRDefault="00ED1FDB" w14:paraId="6FDB0BD0" w14:textId="77777777">
      <w:r w:rsidRPr="007E65ED">
        <w:rPr>
          <w:rFonts w:cs="Arial"/>
          <w:szCs w:val="20"/>
        </w:rPr>
        <w:t xml:space="preserve">[{If </w:t>
      </w:r>
      <w:r w:rsidR="00714FC8">
        <w:rPr>
          <w:rFonts w:cs="Arial"/>
          <w:szCs w:val="20"/>
        </w:rPr>
        <w:t>[number of school job]</w:t>
      </w:r>
      <w:r w:rsidRPr="007E65ED">
        <w:rPr>
          <w:rFonts w:cs="Arial"/>
          <w:szCs w:val="20"/>
        </w:rPr>
        <w:t xml:space="preserve"> gt 1} The next questions are about your </w:t>
      </w:r>
      <w:r w:rsidR="00714FC8">
        <w:rPr>
          <w:rFonts w:cs="Arial"/>
          <w:szCs w:val="20"/>
        </w:rPr>
        <w:t>[school job]</w:t>
      </w:r>
      <w:r w:rsidRPr="007E65ED">
        <w:rPr>
          <w:rFonts w:cs="Arial"/>
          <w:szCs w:val="20"/>
        </w:rPr>
        <w:t>.]</w:t>
      </w:r>
    </w:p>
    <w:p w:rsidR="009F1454" w:rsidP="00ED1FDB" w:rsidRDefault="00ED1FDB" w14:paraId="2CAD0D56" w14:textId="41611CFA">
      <w:r>
        <w:rPr>
          <w:rFonts w:cs="Arial"/>
          <w:szCs w:val="20"/>
        </w:rPr>
        <w:t xml:space="preserve">Between July 1, 2019 and June 30, 2020, in which months [{if </w:t>
      </w:r>
      <w:r w:rsidR="008C1CA4">
        <w:rPr>
          <w:rFonts w:cs="Arial"/>
          <w:szCs w:val="20"/>
        </w:rPr>
        <w:t>[survey date before July 1, 2020]</w:t>
      </w:r>
      <w:r>
        <w:rPr>
          <w:rFonts w:cs="Arial"/>
          <w:szCs w:val="20"/>
        </w:rPr>
        <w:t xml:space="preserve"> = 1} have you been, or do you plan to be, {else} were you] working in your </w:t>
      </w:r>
      <w:r w:rsidR="00714FC8">
        <w:rPr>
          <w:rFonts w:cs="Arial"/>
          <w:szCs w:val="20"/>
        </w:rPr>
        <w:t>[school job]</w:t>
      </w:r>
      <w:r>
        <w:rPr>
          <w:rFonts w:cs="Arial"/>
          <w:szCs w:val="20"/>
        </w:rPr>
        <w:t>? </w:t>
      </w:r>
    </w:p>
    <w:p w:rsidR="00ED1FDB" w:rsidP="00ED1FDB" w:rsidRDefault="00ED1FDB" w14:paraId="7CD48B9F" w14:textId="025908A3">
      <w:pPr>
        <w:rPr>
          <w:rFonts w:cs="Arial"/>
          <w:szCs w:val="20"/>
        </w:rPr>
      </w:pPr>
      <w:r>
        <w:rPr>
          <w:rFonts w:cs="Arial"/>
          <w:szCs w:val="20"/>
        </w:rPr>
        <w:t xml:space="preserve">([{If USERMODE = WEB} Selected months will be shaded dark gray.] If you [{if </w:t>
      </w:r>
      <w:r w:rsidR="008C1CA4">
        <w:rPr>
          <w:rFonts w:cs="Arial"/>
          <w:szCs w:val="20"/>
        </w:rPr>
        <w:t>[survey date before July 1, 2020]</w:t>
      </w:r>
      <w:r>
        <w:rPr>
          <w:rFonts w:cs="Arial"/>
          <w:szCs w:val="20"/>
        </w:rPr>
        <w:t xml:space="preserve"> = 1} have been, or plan to be, {else} were] working in your </w:t>
      </w:r>
      <w:r w:rsidR="00714FC8">
        <w:rPr>
          <w:rFonts w:cs="Arial"/>
          <w:szCs w:val="20"/>
        </w:rPr>
        <w:t>[school job]</w:t>
      </w:r>
      <w:r>
        <w:rPr>
          <w:rFonts w:cs="Arial"/>
          <w:szCs w:val="20"/>
        </w:rPr>
        <w:t xml:space="preserve"> only a portion of any month, please include that month.)</w:t>
      </w:r>
    </w:p>
    <w:p w:rsidRPr="00622A85" w:rsidR="00ED1FDB" w:rsidP="00F77597" w:rsidRDefault="00ED1FDB" w14:paraId="126473E5" w14:textId="77777777">
      <w:pPr>
        <w:pStyle w:val="NoSpacing"/>
      </w:pPr>
      <w:r>
        <w:tab/>
        <w:t>July 2019 – June 2020</w:t>
      </w:r>
    </w:p>
    <w:p w:rsidR="009F1454" w:rsidP="00F77597" w:rsidRDefault="00ED1FDB" w14:paraId="5A37CFB2" w14:textId="4308D964">
      <w:pPr>
        <w:pStyle w:val="NoSpacing"/>
      </w:pPr>
      <w:r>
        <w:tab/>
      </w:r>
      <w:r w:rsidRPr="007E65ED">
        <w:t>My fellowship did not have a work requirement</w:t>
      </w:r>
    </w:p>
    <w:p w:rsidR="009F1454" w:rsidP="00ED1FDB" w:rsidRDefault="00ED1FDB" w14:paraId="52602BE3" w14:textId="77777777">
      <w:pPr>
        <w:rPr>
          <w:rFonts w:cs="Arial"/>
          <w:szCs w:val="20"/>
        </w:rPr>
      </w:pPr>
      <w:r w:rsidRPr="007E65ED">
        <w:rPr>
          <w:rFonts w:cs="Arial"/>
          <w:b/>
          <w:bCs/>
          <w:szCs w:val="20"/>
        </w:rPr>
        <w:t>Help Text:</w:t>
      </w:r>
      <w:r w:rsidRPr="007E65ED">
        <w:rPr>
          <w:rFonts w:cs="Arial"/>
          <w:szCs w:val="20"/>
        </w:rPr>
        <w:t xml:space="preserve"> Select all months, including partial months, in which you worked in your </w:t>
      </w:r>
      <w:r w:rsidR="00714FC8">
        <w:rPr>
          <w:rFonts w:cs="Arial"/>
          <w:szCs w:val="20"/>
        </w:rPr>
        <w:t>[school job]</w:t>
      </w:r>
      <w:r w:rsidRPr="007E65ED">
        <w:rPr>
          <w:rFonts w:cs="Arial"/>
          <w:szCs w:val="20"/>
        </w:rPr>
        <w:t xml:space="preserve"> between July 1, 2019 and June 30, 2020, not just the beginning and ending months. Any month that has been selected will be shaded dark gray. Months that are not selected will remain shaded light gray. To unselect a month, check the button once again.</w:t>
      </w:r>
    </w:p>
    <w:p w:rsidRPr="007E65ED" w:rsidR="00ED1FDB" w:rsidP="00ED1FDB" w:rsidRDefault="00ED1FDB" w14:paraId="0AC3474E" w14:textId="2A27C292">
      <w:pPr>
        <w:pStyle w:val="Heading1"/>
      </w:pPr>
      <w:bookmarkStart w:name="_Toc11389888" w:id="431"/>
      <w:bookmarkStart w:name="_Toc26966871" w:id="432"/>
      <w:bookmarkStart w:name="_Toc36727723" w:id="433"/>
      <w:r w:rsidRPr="00A3236D">
        <w:t>N20DSCHCUR01</w:t>
      </w:r>
      <w:r>
        <w:t xml:space="preserve"> (ABBREV)</w:t>
      </w:r>
      <w:bookmarkEnd w:id="431"/>
      <w:bookmarkEnd w:id="432"/>
      <w:bookmarkEnd w:id="433"/>
    </w:p>
    <w:p w:rsidR="009F1454" w:rsidP="00ED1FDB" w:rsidRDefault="00ED1FDB" w14:paraId="7559EFAE" w14:textId="77777777">
      <w:r w:rsidRPr="007E65ED">
        <w:rPr>
          <w:rFonts w:cs="Arial"/>
          <w:szCs w:val="20"/>
        </w:rPr>
        <w:t xml:space="preserve">Are you currently working in your </w:t>
      </w:r>
      <w:r w:rsidR="00714FC8">
        <w:rPr>
          <w:rFonts w:cs="Arial"/>
          <w:szCs w:val="20"/>
        </w:rPr>
        <w:t>[school job]</w:t>
      </w:r>
      <w:r w:rsidRPr="007E65ED">
        <w:rPr>
          <w:rFonts w:cs="Arial"/>
          <w:szCs w:val="20"/>
        </w:rPr>
        <w:t>? </w:t>
      </w:r>
    </w:p>
    <w:p w:rsidRPr="007E65ED" w:rsidR="00ED1FDB" w:rsidP="00F77597" w:rsidRDefault="00ED1FDB" w14:paraId="1CFA619F" w14:textId="6940C888">
      <w:pPr>
        <w:pStyle w:val="NoSpacing"/>
      </w:pPr>
      <w:r>
        <w:tab/>
      </w:r>
      <w:r w:rsidRPr="007E65ED">
        <w:t>1 = Yes</w:t>
      </w:r>
    </w:p>
    <w:p w:rsidR="00ED1FDB" w:rsidP="00F77597" w:rsidRDefault="00ED1FDB" w14:paraId="4C7FD270" w14:textId="77777777">
      <w:pPr>
        <w:pStyle w:val="NoSpacing"/>
      </w:pPr>
      <w:r>
        <w:tab/>
      </w:r>
      <w:r w:rsidRPr="007E65ED">
        <w:t>0 = No</w:t>
      </w:r>
    </w:p>
    <w:p w:rsidR="009F1454" w:rsidP="00ED1FDB" w:rsidRDefault="00ED1FDB" w14:paraId="1ED72631" w14:textId="77777777">
      <w:pPr>
        <w:rPr>
          <w:rFonts w:cs="Arial"/>
          <w:szCs w:val="20"/>
        </w:rPr>
      </w:pPr>
      <w:r w:rsidRPr="007E65ED">
        <w:rPr>
          <w:rFonts w:cs="Arial"/>
          <w:b/>
          <w:bCs/>
          <w:szCs w:val="20"/>
        </w:rPr>
        <w:t>Help Text:</w:t>
      </w:r>
      <w:r w:rsidRPr="007E65ED">
        <w:rPr>
          <w:rFonts w:cs="Arial"/>
          <w:szCs w:val="20"/>
        </w:rPr>
        <w:t xml:space="preserve"> Indicate whether you are currently working in your </w:t>
      </w:r>
      <w:r w:rsidR="00714FC8">
        <w:rPr>
          <w:rFonts w:cs="Arial"/>
          <w:szCs w:val="20"/>
        </w:rPr>
        <w:t>[school job]</w:t>
      </w:r>
      <w:r w:rsidRPr="007E65ED">
        <w:rPr>
          <w:rFonts w:cs="Arial"/>
          <w:szCs w:val="20"/>
        </w:rPr>
        <w:t>.</w:t>
      </w:r>
    </w:p>
    <w:p w:rsidRPr="007E65ED" w:rsidR="00ED1FDB" w:rsidP="00ED1FDB" w:rsidRDefault="00ED1FDB" w14:paraId="0BA4470E" w14:textId="164CE418">
      <w:pPr>
        <w:pStyle w:val="Heading1"/>
      </w:pPr>
      <w:bookmarkStart w:name="_Toc11389889" w:id="434"/>
      <w:bookmarkStart w:name="_Toc26966872" w:id="435"/>
      <w:bookmarkStart w:name="_Toc36727724" w:id="436"/>
      <w:r w:rsidRPr="00A3236D">
        <w:t>N20DSCHEARN01</w:t>
      </w:r>
      <w:r>
        <w:t xml:space="preserve"> (ABBREV)</w:t>
      </w:r>
      <w:bookmarkEnd w:id="434"/>
      <w:bookmarkEnd w:id="435"/>
      <w:bookmarkEnd w:id="436"/>
    </w:p>
    <w:p w:rsidR="00ED1FDB" w:rsidP="00ED1FDB" w:rsidRDefault="00ED1FDB" w14:paraId="3846AC18" w14:textId="77777777">
      <w:pPr>
        <w:rPr>
          <w:rFonts w:cs="Arial"/>
          <w:szCs w:val="20"/>
        </w:rPr>
      </w:pPr>
      <w:r w:rsidRPr="007E65ED">
        <w:rPr>
          <w:rFonts w:cs="Arial"/>
          <w:szCs w:val="20"/>
        </w:rPr>
        <w:t>[If N20DSCHCUR01 = 1]</w:t>
      </w:r>
    </w:p>
    <w:p w:rsidR="009F1454" w:rsidP="00ED1FDB" w:rsidRDefault="00ED1FDB" w14:paraId="0173D97D" w14:textId="77777777">
      <w:pPr>
        <w:rPr>
          <w:rFonts w:cs="Arial"/>
          <w:szCs w:val="20"/>
        </w:rPr>
      </w:pPr>
      <w:r w:rsidRPr="007E65ED">
        <w:rPr>
          <w:rFonts w:cs="Arial"/>
          <w:szCs w:val="20"/>
        </w:rPr>
        <w:t xml:space="preserve">How much do you currently make in your </w:t>
      </w:r>
      <w:r w:rsidR="00714FC8">
        <w:rPr>
          <w:rFonts w:cs="Arial"/>
          <w:szCs w:val="20"/>
        </w:rPr>
        <w:t>[school job]</w:t>
      </w:r>
      <w:r w:rsidRPr="007E65ED">
        <w:rPr>
          <w:rFonts w:cs="Arial"/>
          <w:szCs w:val="20"/>
        </w:rPr>
        <w:t>?</w:t>
      </w:r>
    </w:p>
    <w:p w:rsidR="00ED1FDB" w:rsidP="00ED1FDB" w:rsidRDefault="00ED1FDB" w14:paraId="495488F8" w14:textId="1A1A63D0">
      <w:pPr>
        <w:rPr>
          <w:rFonts w:cs="Arial"/>
          <w:szCs w:val="20"/>
        </w:rPr>
      </w:pPr>
      <w:r w:rsidRPr="007E65ED">
        <w:rPr>
          <w:rFonts w:cs="Arial"/>
          <w:szCs w:val="20"/>
        </w:rPr>
        <w:t>[else]</w:t>
      </w:r>
    </w:p>
    <w:p w:rsidR="009F1454" w:rsidP="00ED1FDB" w:rsidRDefault="00ED1FDB" w14:paraId="32EA03B3" w14:textId="77777777">
      <w:pPr>
        <w:rPr>
          <w:rFonts w:cs="Arial"/>
          <w:szCs w:val="20"/>
        </w:rPr>
      </w:pPr>
      <w:r w:rsidRPr="007E65ED">
        <w:rPr>
          <w:rFonts w:cs="Arial"/>
          <w:szCs w:val="20"/>
        </w:rPr>
        <w:t xml:space="preserve">How much did you make when you last worked in your </w:t>
      </w:r>
      <w:r w:rsidR="00714FC8">
        <w:rPr>
          <w:rFonts w:cs="Arial"/>
          <w:szCs w:val="20"/>
        </w:rPr>
        <w:t>[school job]</w:t>
      </w:r>
      <w:r w:rsidRPr="007E65ED">
        <w:rPr>
          <w:rFonts w:cs="Arial"/>
          <w:szCs w:val="20"/>
        </w:rPr>
        <w:t>? </w:t>
      </w:r>
    </w:p>
    <w:p w:rsidRPr="007E65ED" w:rsidR="00ED1FDB" w:rsidP="00F77597" w:rsidRDefault="00ED1FDB" w14:paraId="3FE27FA1" w14:textId="546B495B">
      <w:pPr>
        <w:pStyle w:val="NoSpacing"/>
        <w:ind w:firstLine="720"/>
      </w:pPr>
      <w:r w:rsidRPr="007E65ED">
        <w:t xml:space="preserve">$ </w:t>
      </w:r>
      <w:r>
        <w:t>___</w:t>
      </w:r>
    </w:p>
    <w:p w:rsidRPr="007E65ED" w:rsidR="00ED1FDB" w:rsidP="00F77597" w:rsidRDefault="00ED1FDB" w14:paraId="6F472125" w14:textId="77777777">
      <w:pPr>
        <w:pStyle w:val="NoSpacing"/>
      </w:pPr>
      <w:r>
        <w:tab/>
      </w:r>
      <w:r w:rsidRPr="007E65ED">
        <w:t>1 = Per hour</w:t>
      </w:r>
    </w:p>
    <w:p w:rsidR="00ED1FDB" w:rsidP="00F77597" w:rsidRDefault="00ED1FDB" w14:paraId="16CF8A98" w14:textId="77777777">
      <w:pPr>
        <w:pStyle w:val="NoSpacing"/>
      </w:pPr>
      <w:r>
        <w:tab/>
      </w:r>
      <w:r w:rsidRPr="007E65ED">
        <w:t>2 = Per month</w:t>
      </w:r>
    </w:p>
    <w:p w:rsidR="00ED1FDB" w:rsidP="00F77597" w:rsidRDefault="00ED1FDB" w14:paraId="3304B054" w14:textId="77777777">
      <w:pPr>
        <w:pStyle w:val="NoSpacing"/>
      </w:pPr>
      <w:r>
        <w:tab/>
      </w:r>
      <w:r w:rsidRPr="007E65ED">
        <w:t>3 = Per year</w:t>
      </w:r>
    </w:p>
    <w:p w:rsidR="009F1454" w:rsidP="00ED1FDB" w:rsidRDefault="00ED1FDB" w14:paraId="2F93855A" w14:textId="77777777">
      <w:pPr>
        <w:rPr>
          <w:rFonts w:cs="Arial"/>
          <w:szCs w:val="20"/>
        </w:rPr>
      </w:pPr>
      <w:r w:rsidRPr="007E65ED">
        <w:rPr>
          <w:rFonts w:cs="Arial"/>
          <w:b/>
          <w:bCs/>
          <w:szCs w:val="20"/>
        </w:rPr>
        <w:t>Help Text:</w:t>
      </w:r>
      <w:r w:rsidRPr="007E65ED">
        <w:rPr>
          <w:rFonts w:cs="Arial"/>
          <w:szCs w:val="20"/>
        </w:rPr>
        <w:t xml:space="preserve"> Indicate how much you make or made in your </w:t>
      </w:r>
      <w:r w:rsidR="00714FC8">
        <w:rPr>
          <w:rFonts w:cs="Arial"/>
          <w:szCs w:val="20"/>
        </w:rPr>
        <w:t>[school job]</w:t>
      </w:r>
      <w:r w:rsidRPr="007E65ED">
        <w:rPr>
          <w:rFonts w:cs="Arial"/>
          <w:szCs w:val="20"/>
        </w:rPr>
        <w:t>. Indicate the unit of time that corresponds to the amount of earnings you reported. If you are unsure, provide your best guess. </w:t>
      </w:r>
    </w:p>
    <w:p w:rsidRPr="007E65ED" w:rsidR="00ED1FDB" w:rsidP="00ED1FDB" w:rsidRDefault="00ED1FDB" w14:paraId="47583748" w14:textId="3609C33B">
      <w:pPr>
        <w:pStyle w:val="Heading1"/>
      </w:pPr>
      <w:bookmarkStart w:name="_Toc11389890" w:id="437"/>
      <w:bookmarkStart w:name="_Toc26966873" w:id="438"/>
      <w:bookmarkStart w:name="_Toc36727725" w:id="439"/>
      <w:r w:rsidRPr="00A3236D">
        <w:t>N20DSCHHRS01</w:t>
      </w:r>
      <w:r>
        <w:t xml:space="preserve"> (ABBREV)</w:t>
      </w:r>
      <w:bookmarkEnd w:id="437"/>
      <w:bookmarkEnd w:id="438"/>
      <w:bookmarkEnd w:id="439"/>
    </w:p>
    <w:p w:rsidR="009F1454" w:rsidP="00ED1FDB" w:rsidRDefault="00ED1FDB" w14:paraId="0428F110" w14:textId="77777777">
      <w:pPr>
        <w:rPr>
          <w:rFonts w:cs="Arial"/>
          <w:szCs w:val="20"/>
        </w:rPr>
      </w:pPr>
      <w:r w:rsidRPr="007E65ED">
        <w:rPr>
          <w:rFonts w:cs="Arial"/>
          <w:szCs w:val="20"/>
        </w:rPr>
        <w:t xml:space="preserve">How many hours per week [{if N20DSCHCUR01 = 1} do {else} did] you usually work in your </w:t>
      </w:r>
      <w:r w:rsidR="00714FC8">
        <w:rPr>
          <w:rFonts w:cs="Arial"/>
          <w:szCs w:val="20"/>
        </w:rPr>
        <w:t>[school job]</w:t>
      </w:r>
      <w:r w:rsidRPr="007E65ED">
        <w:rPr>
          <w:rFonts w:cs="Arial"/>
          <w:szCs w:val="20"/>
        </w:rPr>
        <w:t>? </w:t>
      </w:r>
    </w:p>
    <w:p w:rsidR="00ED1FDB" w:rsidP="00ED1FDB" w:rsidRDefault="00ED1FDB" w14:paraId="5F1CAF66" w14:textId="1F045476">
      <w:pPr>
        <w:ind w:firstLine="720"/>
      </w:pPr>
      <w:r>
        <w:rPr>
          <w:rFonts w:cs="Arial"/>
          <w:szCs w:val="20"/>
        </w:rPr>
        <w:t>___</w:t>
      </w:r>
      <w:r w:rsidRPr="007E65ED">
        <w:rPr>
          <w:rFonts w:cs="Arial"/>
          <w:szCs w:val="20"/>
        </w:rPr>
        <w:t xml:space="preserve"> hours per week</w:t>
      </w:r>
    </w:p>
    <w:p w:rsidR="009F1454" w:rsidP="00ED1FDB" w:rsidRDefault="00ED1FDB" w14:paraId="78FD8654"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in your </w:t>
      </w:r>
      <w:r w:rsidR="00714FC8">
        <w:rPr>
          <w:rFonts w:cs="Arial"/>
          <w:szCs w:val="20"/>
        </w:rPr>
        <w:t>[school job]</w:t>
      </w:r>
      <w:r w:rsidRPr="007E65ED">
        <w:rPr>
          <w:rFonts w:cs="Arial"/>
          <w:szCs w:val="20"/>
        </w:rPr>
        <w:t>. If you are unsure, provide your best guess.</w:t>
      </w:r>
    </w:p>
    <w:p w:rsidRPr="007E65ED" w:rsidR="00ED1FDB" w:rsidP="00ED1FDB" w:rsidRDefault="00ED1FDB" w14:paraId="3C18BD4C" w14:textId="31B49D26">
      <w:pPr>
        <w:pStyle w:val="Heading1"/>
      </w:pPr>
      <w:bookmarkStart w:name="_Toc11389891" w:id="440"/>
      <w:bookmarkStart w:name="_Toc26966874" w:id="441"/>
      <w:bookmarkStart w:name="_Toc36727726" w:id="442"/>
      <w:r w:rsidRPr="00A3236D">
        <w:t>N20DSCHONOFF01</w:t>
      </w:r>
      <w:r>
        <w:t xml:space="preserve"> (ABBREV)</w:t>
      </w:r>
      <w:bookmarkEnd w:id="440"/>
      <w:bookmarkEnd w:id="441"/>
      <w:bookmarkEnd w:id="442"/>
    </w:p>
    <w:p w:rsidR="009F1454" w:rsidP="00ED1FDB" w:rsidRDefault="00ED1FDB" w14:paraId="0574F604"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4F37C912" w14:textId="615498C0">
      <w:r>
        <w:rPr>
          <w:rFonts w:cs="Arial"/>
          <w:szCs w:val="20"/>
        </w:rPr>
        <w:t xml:space="preserve">[{If N20DSCHCUR01 = 1} Are {else} Were] your </w:t>
      </w:r>
      <w:r w:rsidR="00714FC8">
        <w:rPr>
          <w:rFonts w:cs="Arial"/>
          <w:szCs w:val="20"/>
        </w:rPr>
        <w:t>[school job]</w:t>
      </w:r>
      <w:r>
        <w:rPr>
          <w:rFonts w:cs="Arial"/>
          <w:szCs w:val="20"/>
        </w:rPr>
        <w:t xml:space="preserve"> on or off the campus of your school?</w:t>
      </w:r>
    </w:p>
    <w:p w:rsidR="009F1454" w:rsidP="00ED1FDB" w:rsidRDefault="00ED1FDB" w14:paraId="12113D0B" w14:textId="77777777">
      <w:r>
        <w:rPr>
          <w:rFonts w:cs="Arial"/>
          <w:szCs w:val="20"/>
        </w:rPr>
        <w:t>[else]</w:t>
      </w:r>
    </w:p>
    <w:p w:rsidR="009F1454" w:rsidP="00ED1FDB" w:rsidRDefault="00ED1FDB" w14:paraId="6D3B1639" w14:textId="77777777">
      <w:r>
        <w:rPr>
          <w:rFonts w:cs="Arial"/>
          <w:szCs w:val="20"/>
        </w:rPr>
        <w:t xml:space="preserve">[{If N20DSCHCUR01 = 1} Is {else} Was] your </w:t>
      </w:r>
      <w:r w:rsidR="00714FC8">
        <w:rPr>
          <w:rFonts w:cs="Arial"/>
          <w:szCs w:val="20"/>
        </w:rPr>
        <w:t>[school job]</w:t>
      </w:r>
      <w:r>
        <w:rPr>
          <w:rFonts w:cs="Arial"/>
          <w:szCs w:val="20"/>
        </w:rPr>
        <w:t xml:space="preserve"> on or off the campus of your school?</w:t>
      </w:r>
    </w:p>
    <w:p w:rsidRPr="007E65ED" w:rsidR="00ED1FDB" w:rsidP="00F77597" w:rsidRDefault="00ED1FDB" w14:paraId="7E4F2538" w14:textId="056E22D6">
      <w:pPr>
        <w:pStyle w:val="NoSpacing"/>
      </w:pPr>
      <w:r>
        <w:tab/>
      </w:r>
      <w:r w:rsidRPr="007E65ED">
        <w:t>1 = On campus</w:t>
      </w:r>
    </w:p>
    <w:p w:rsidR="00ED1FDB" w:rsidP="00F77597" w:rsidRDefault="00ED1FDB" w14:paraId="3D53C97C" w14:textId="77777777">
      <w:pPr>
        <w:pStyle w:val="NoSpacing"/>
      </w:pPr>
      <w:r>
        <w:tab/>
      </w:r>
      <w:r w:rsidRPr="007E65ED">
        <w:t>2 = Off campus</w:t>
      </w:r>
    </w:p>
    <w:p w:rsidR="009F1454" w:rsidP="00ED1FDB" w:rsidRDefault="00ED1FDB" w14:paraId="181CC384" w14:textId="77777777">
      <w:r w:rsidRPr="007E65ED">
        <w:rPr>
          <w:rFonts w:cs="Arial"/>
          <w:b/>
          <w:bCs/>
          <w:szCs w:val="20"/>
        </w:rPr>
        <w:t>Help Text:</w:t>
      </w:r>
      <w:r w:rsidRPr="007E65ED">
        <w:rPr>
          <w:rFonts w:cs="Arial"/>
          <w:szCs w:val="20"/>
        </w:rPr>
        <w:t xml:space="preserve"> On campus refers to any employment located physically within the boundaries of the official campus of your school.</w:t>
      </w:r>
    </w:p>
    <w:p w:rsidR="009F1454" w:rsidP="00ED1FDB" w:rsidRDefault="00ED1FDB" w14:paraId="7112C51C" w14:textId="77777777">
      <w:pPr>
        <w:rPr>
          <w:rFonts w:cs="Arial"/>
          <w:szCs w:val="20"/>
        </w:rPr>
      </w:pPr>
      <w:r>
        <w:rPr>
          <w:rFonts w:cs="Arial"/>
          <w:szCs w:val="20"/>
        </w:rPr>
        <w:t>Off campus refers to any employment located physically outside the boundaries of the official campus of your school.</w:t>
      </w:r>
    </w:p>
    <w:p w:rsidRPr="007E65ED" w:rsidR="00ED1FDB" w:rsidP="00ED1FDB" w:rsidRDefault="00ED1FDB" w14:paraId="63982A78" w14:textId="0ED0888A">
      <w:pPr>
        <w:pStyle w:val="Heading1"/>
      </w:pPr>
      <w:bookmarkStart w:name="_Toc11389892" w:id="443"/>
      <w:bookmarkStart w:name="_Toc26966875" w:id="444"/>
      <w:bookmarkStart w:name="_Toc36727727" w:id="445"/>
      <w:r w:rsidRPr="00A3236D">
        <w:t>N20DSCHRELMAJ01</w:t>
      </w:r>
      <w:r>
        <w:t xml:space="preserve"> (ABBREV)</w:t>
      </w:r>
      <w:bookmarkEnd w:id="443"/>
      <w:bookmarkEnd w:id="444"/>
      <w:bookmarkEnd w:id="445"/>
    </w:p>
    <w:p w:rsidR="009F1454" w:rsidP="00ED1FDB" w:rsidRDefault="00ED1FDB" w14:paraId="2F0ED4E8"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71A68163" w14:textId="58F0F5B4">
      <w:r>
        <w:rPr>
          <w:rFonts w:cs="Arial"/>
          <w:szCs w:val="20"/>
        </w:rPr>
        <w:t xml:space="preserve">[{If N20DSCHCUR01 = 1} Are {else} Were]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009F1454" w:rsidP="00ED1FDB" w:rsidRDefault="00ED1FDB" w14:paraId="1C5F436E" w14:textId="77777777">
      <w:r>
        <w:rPr>
          <w:rFonts w:cs="Arial"/>
          <w:szCs w:val="20"/>
        </w:rPr>
        <w:t>[else]</w:t>
      </w:r>
    </w:p>
    <w:p w:rsidR="009F1454" w:rsidP="00ED1FDB" w:rsidRDefault="00ED1FDB" w14:paraId="403A2DF8" w14:textId="77777777">
      <w:r>
        <w:rPr>
          <w:rFonts w:cs="Arial"/>
          <w:szCs w:val="20"/>
        </w:rPr>
        <w:t xml:space="preserve">[{If N20DSCHCUR01 = 1} Is {else} Was]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Pr="007E65ED" w:rsidR="00ED1FDB" w:rsidP="00F77597" w:rsidRDefault="00ED1FDB" w14:paraId="71004FDC" w14:textId="78BE867C">
      <w:pPr>
        <w:pStyle w:val="NoSpacing"/>
      </w:pPr>
      <w:r>
        <w:tab/>
      </w:r>
      <w:r w:rsidRPr="007E65ED">
        <w:t>1 = Yes</w:t>
      </w:r>
    </w:p>
    <w:p w:rsidR="00ED1FDB" w:rsidP="00F77597" w:rsidRDefault="00ED1FDB" w14:paraId="3404A5BB" w14:textId="77777777">
      <w:pPr>
        <w:pStyle w:val="NoSpacing"/>
      </w:pPr>
      <w:r>
        <w:tab/>
      </w:r>
      <w:r w:rsidRPr="007E65ED">
        <w:t>0 = No</w:t>
      </w:r>
    </w:p>
    <w:p w:rsidR="009F1454" w:rsidP="00ED1FDB" w:rsidRDefault="00ED1FDB" w14:paraId="5DDF010B" w14:textId="77777777">
      <w:pPr>
        <w:rPr>
          <w:rFonts w:cs="Arial"/>
          <w:szCs w:val="20"/>
        </w:rPr>
      </w:pPr>
      <w:r w:rsidRPr="007E65ED">
        <w:rPr>
          <w:rFonts w:cs="Arial"/>
          <w:b/>
          <w:bCs/>
          <w:szCs w:val="20"/>
        </w:rPr>
        <w:t>Help Text:</w:t>
      </w:r>
      <w:r w:rsidRPr="007E65ED">
        <w:rPr>
          <w:rFonts w:cs="Arial"/>
          <w:szCs w:val="20"/>
        </w:rPr>
        <w:t xml:space="preserve"> Indicate whether your </w:t>
      </w:r>
      <w:r w:rsidR="00714FC8">
        <w:rPr>
          <w:rFonts w:cs="Arial"/>
          <w:szCs w:val="20"/>
        </w:rPr>
        <w:t>[school job]</w:t>
      </w:r>
      <w:r w:rsidRPr="007E65ED">
        <w:rPr>
          <w:rFonts w:cs="Arial"/>
          <w:szCs w:val="20"/>
        </w:rPr>
        <w:t xml:space="preserve"> in the 2019-2020 academic year (July 1, 2019-June 30, 2020) was related to your major(s) or field(s) of study at [</w:t>
      </w:r>
      <w:r w:rsidR="00D0635F">
        <w:rPr>
          <w:rFonts w:cs="Arial"/>
          <w:szCs w:val="20"/>
        </w:rPr>
        <w:t>NPSAS institution</w:t>
      </w:r>
      <w:r w:rsidRPr="007E65ED">
        <w:rPr>
          <w:rFonts w:cs="Arial"/>
          <w:szCs w:val="20"/>
        </w:rPr>
        <w:t xml:space="preserve">]. Your </w:t>
      </w:r>
      <w:r w:rsidR="00714FC8">
        <w:rPr>
          <w:rFonts w:cs="Arial"/>
          <w:szCs w:val="20"/>
        </w:rPr>
        <w:t>[school job]</w:t>
      </w:r>
      <w:r w:rsidRPr="007E65ED">
        <w:rPr>
          <w:rFonts w:cs="Arial"/>
          <w:szCs w:val="20"/>
        </w:rPr>
        <w:t xml:space="preserve"> is related to your major(s) or field(s) of study if it requires skills related to your primary coursework, or if it is similar in content to your primary coursework.</w:t>
      </w:r>
    </w:p>
    <w:p w:rsidRPr="007E65ED" w:rsidR="00ED1FDB" w:rsidP="00ED1FDB" w:rsidRDefault="00ED1FDB" w14:paraId="130DA176" w14:textId="130264BA">
      <w:pPr>
        <w:pStyle w:val="Heading1"/>
      </w:pPr>
      <w:bookmarkStart w:name="_Toc11389893" w:id="446"/>
      <w:bookmarkStart w:name="_Toc26966876" w:id="447"/>
      <w:bookmarkStart w:name="_Toc36727728" w:id="448"/>
      <w:r w:rsidRPr="00A3236D">
        <w:t>N20DINTRO</w:t>
      </w:r>
      <w:r>
        <w:t xml:space="preserve"> (ABBREV)</w:t>
      </w:r>
      <w:bookmarkEnd w:id="446"/>
      <w:bookmarkEnd w:id="447"/>
      <w:bookmarkEnd w:id="448"/>
    </w:p>
    <w:p w:rsidR="00ED1FDB" w:rsidP="00ED1FDB" w:rsidRDefault="00ED1FDB" w14:paraId="0CF7E7BD" w14:textId="77777777">
      <w:pPr>
        <w:rPr>
          <w:rFonts w:cs="Arial"/>
          <w:szCs w:val="20"/>
        </w:rPr>
      </w:pPr>
      <w:r w:rsidRPr="007E65ED">
        <w:rPr>
          <w:rFonts w:cs="Arial"/>
          <w:szCs w:val="20"/>
        </w:rPr>
        <w:t>[If N20ABPSELG = 3]</w:t>
      </w:r>
    </w:p>
    <w:p w:rsidR="009F1454" w:rsidP="00ED1FDB" w:rsidRDefault="00ED1FDB" w14:paraId="60ADCE16" w14:textId="77777777">
      <w:pPr>
        <w:rPr>
          <w:rFonts w:cs="Arial"/>
          <w:szCs w:val="20"/>
        </w:rPr>
      </w:pPr>
      <w:r w:rsidRPr="007E65ED">
        <w:rPr>
          <w:rFonts w:cs="Arial"/>
          <w:szCs w:val="20"/>
        </w:rPr>
        <w:t>Now we are interested in collecting information about any jobs for pay you held between July 1, 2018 and June 30, 2019, even if you held them during breaks or when you weren't taking classes. When thinking about paid employment, please include any self-employment and paid internships.</w:t>
      </w:r>
    </w:p>
    <w:p w:rsidR="00ED1FDB" w:rsidP="00ED1FDB" w:rsidRDefault="00ED1FDB" w14:paraId="646C6F07" w14:textId="2F295BA6">
      <w:pPr>
        <w:rPr>
          <w:rFonts w:cs="Arial"/>
          <w:szCs w:val="20"/>
        </w:rPr>
      </w:pPr>
      <w:r w:rsidRPr="007E65ED">
        <w:rPr>
          <w:rFonts w:cs="Arial"/>
          <w:szCs w:val="20"/>
        </w:rPr>
        <w:t>[else]</w:t>
      </w:r>
    </w:p>
    <w:p w:rsidR="009F1454" w:rsidP="00ED1FDB" w:rsidRDefault="00ED1FDB" w14:paraId="63F6D135" w14:textId="77777777">
      <w:r w:rsidRPr="007E65ED">
        <w:rPr>
          <w:rFonts w:cs="Arial"/>
          <w:szCs w:val="20"/>
        </w:rPr>
        <w:t xml:space="preserve">[{If </w:t>
      </w:r>
      <w:r w:rsidR="00714FC8">
        <w:rPr>
          <w:rFonts w:cs="Arial"/>
          <w:szCs w:val="20"/>
        </w:rPr>
        <w:t>[number of school job]</w:t>
      </w:r>
      <w:r w:rsidRPr="007E65ED">
        <w:rPr>
          <w:rFonts w:cs="Arial"/>
          <w:szCs w:val="20"/>
        </w:rPr>
        <w:t xml:space="preserve"> &gt; 0} Thanks for providing us information about your [</w:t>
      </w:r>
      <w:r w:rsidR="00714FC8">
        <w:rPr>
          <w:rFonts w:cs="Arial"/>
          <w:szCs w:val="20"/>
        </w:rPr>
        <w:t>school job</w:t>
      </w:r>
      <w:r w:rsidRPr="007E65ED">
        <w:rPr>
          <w:rFonts w:cs="Arial"/>
          <w:szCs w:val="20"/>
        </w:rPr>
        <w:t>]. ]</w:t>
      </w:r>
    </w:p>
    <w:p w:rsidR="009F1454" w:rsidP="00ED1FDB" w:rsidRDefault="00ED1FDB" w14:paraId="7B1DAAB2" w14:textId="0EC4D53E">
      <w:r>
        <w:rPr>
          <w:rFonts w:cs="Arial"/>
          <w:szCs w:val="20"/>
        </w:rPr>
        <w:t xml:space="preserve">Now we are interested in collecting information about any [{if </w:t>
      </w:r>
      <w:r w:rsidR="00714FC8">
        <w:rPr>
          <w:rFonts w:cs="Arial"/>
          <w:szCs w:val="20"/>
        </w:rPr>
        <w:t>[number of school job]</w:t>
      </w:r>
      <w:r>
        <w:rPr>
          <w:rFonts w:cs="Arial"/>
          <w:szCs w:val="20"/>
        </w:rPr>
        <w:t xml:space="preserve"> &gt; 0} other] jobs for pay you have held [{if </w:t>
      </w:r>
      <w:r w:rsidR="008C1CA4">
        <w:rPr>
          <w:rFonts w:cs="Arial"/>
          <w:szCs w:val="20"/>
        </w:rPr>
        <w:t>[survey date before July 1, 2020]</w:t>
      </w:r>
      <w:r>
        <w:rPr>
          <w:rFonts w:cs="Arial"/>
          <w:szCs w:val="20"/>
        </w:rPr>
        <w:t xml:space="preserve"> = 1} between July 1, 2019 and today {else} between July 1, 2019 and June 30, 2020], even if you held them during breaks or when you weren't taking classes. </w:t>
      </w:r>
    </w:p>
    <w:p w:rsidR="009F1454" w:rsidP="00ED1FDB" w:rsidRDefault="00ED1FDB" w14:paraId="458A18B5" w14:textId="77777777">
      <w:r>
        <w:rPr>
          <w:rFonts w:cs="Arial"/>
          <w:szCs w:val="20"/>
        </w:rPr>
        <w:t xml:space="preserve">When thinking about paid employment, please include any self-employment and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009F1454" w:rsidP="00ED1FDB" w:rsidRDefault="00ED1FDB" w14:paraId="5EBAEF42"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2C0E14" w:rsidR="00ED1FDB" w:rsidP="00ED1FDB" w:rsidRDefault="00ED1FDB" w14:paraId="030D4F04" w14:textId="5DE2BEB4">
      <w:pPr>
        <w:pStyle w:val="Heading1"/>
      </w:pPr>
      <w:bookmarkStart w:name="_Toc11389894" w:id="449"/>
      <w:bookmarkStart w:name="_Toc26966877" w:id="450"/>
      <w:bookmarkStart w:name="_Toc36727729" w:id="451"/>
      <w:r w:rsidRPr="002C0E14">
        <w:t>N20DANYJOB (ABBREV) (NRFU)</w:t>
      </w:r>
      <w:bookmarkEnd w:id="449"/>
      <w:bookmarkEnd w:id="450"/>
      <w:bookmarkEnd w:id="451"/>
    </w:p>
    <w:p w:rsidR="009F1454" w:rsidP="00ED1FDB" w:rsidRDefault="00ED1FDB" w14:paraId="3C5FADD4" w14:textId="77777777">
      <w:r w:rsidRPr="007E65ED">
        <w:rPr>
          <w:rFonts w:cs="Arial"/>
          <w:szCs w:val="20"/>
        </w:rPr>
        <w:t>[If N20ABPSELG = 3]</w:t>
      </w:r>
    </w:p>
    <w:p w:rsidR="009F1454" w:rsidP="00ED1FDB" w:rsidRDefault="00ED1FDB" w14:paraId="43116AA4" w14:textId="366784D5">
      <w:r>
        <w:rPr>
          <w:rFonts w:cs="Arial"/>
          <w:szCs w:val="20"/>
        </w:rPr>
        <w:t>Did you work for pay at any time between July 1, 2018 and June 30, 2019?</w:t>
      </w:r>
    </w:p>
    <w:p w:rsidR="009F1454" w:rsidP="00ED1FDB" w:rsidRDefault="00ED1FDB" w14:paraId="37B47276" w14:textId="77777777">
      <w:r>
        <w:rPr>
          <w:rFonts w:cs="Arial"/>
          <w:szCs w:val="20"/>
        </w:rPr>
        <w:t xml:space="preserve">[else if </w:t>
      </w:r>
      <w:r w:rsidR="00714FC8">
        <w:rPr>
          <w:rFonts w:cs="Arial"/>
          <w:szCs w:val="20"/>
        </w:rPr>
        <w:t>[number of school job]</w:t>
      </w:r>
      <w:r>
        <w:rPr>
          <w:rFonts w:cs="Arial"/>
          <w:szCs w:val="20"/>
        </w:rPr>
        <w:t xml:space="preserve"> &gt; 0]</w:t>
      </w:r>
    </w:p>
    <w:p w:rsidR="009F1454" w:rsidP="00ED1FDB" w:rsidRDefault="00ED1FDB" w14:paraId="1D78E893" w14:textId="3D9C7EAC">
      <w:r>
        <w:rPr>
          <w:rFonts w:cs="Arial"/>
          <w:szCs w:val="20"/>
        </w:rPr>
        <w:t>Not including your [</w:t>
      </w:r>
      <w:r w:rsidR="00714FC8">
        <w:rPr>
          <w:rFonts w:cs="Arial"/>
          <w:szCs w:val="20"/>
        </w:rPr>
        <w:t>school job</w:t>
      </w:r>
      <w:r>
        <w:rPr>
          <w:rFonts w:cs="Arial"/>
          <w:szCs w:val="20"/>
        </w:rPr>
        <w:t xml:space="preserve">], [{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009F1454" w:rsidP="00ED1FDB" w:rsidRDefault="00ED1FDB" w14:paraId="01802D55" w14:textId="77777777">
      <w:r>
        <w:rPr>
          <w:rFonts w:cs="Arial"/>
          <w:szCs w:val="20"/>
        </w:rPr>
        <w:t>[else]</w:t>
      </w:r>
    </w:p>
    <w:p w:rsidR="009F1454" w:rsidP="00ED1FDB" w:rsidRDefault="00ED1FDB" w14:paraId="760DDC6A" w14:textId="77777777">
      <w:r>
        <w:rPr>
          <w:rFonts w:cs="Arial"/>
          <w:szCs w:val="20"/>
        </w:rPr>
        <w:t xml:space="preserve">[{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Pr="007E65ED" w:rsidR="00ED1FDB" w:rsidP="00F77597" w:rsidRDefault="00ED1FDB" w14:paraId="12B417E5" w14:textId="0E693B1F">
      <w:pPr>
        <w:pStyle w:val="NoSpacing"/>
      </w:pPr>
      <w:r>
        <w:tab/>
      </w:r>
      <w:r w:rsidRPr="007E65ED">
        <w:t>1 = Yes</w:t>
      </w:r>
    </w:p>
    <w:p w:rsidR="00ED1FDB" w:rsidP="00F77597" w:rsidRDefault="00ED1FDB" w14:paraId="220575A0" w14:textId="77777777">
      <w:pPr>
        <w:pStyle w:val="NoSpacing"/>
      </w:pPr>
      <w:r>
        <w:tab/>
      </w:r>
      <w:r w:rsidRPr="007E65ED">
        <w:t>0 = No</w:t>
      </w:r>
    </w:p>
    <w:p w:rsidR="009F1454" w:rsidP="00ED1FDB" w:rsidRDefault="00ED1FDB" w14:paraId="4E0A133E" w14:textId="77777777">
      <w:pPr>
        <w:rPr>
          <w:rFonts w:cs="Arial"/>
          <w:szCs w:val="20"/>
        </w:rPr>
      </w:pPr>
      <w:r w:rsidRPr="007E65ED">
        <w:rPr>
          <w:rFonts w:cs="Arial"/>
          <w:b/>
          <w:bCs/>
          <w:szCs w:val="20"/>
        </w:rPr>
        <w:t>Help Text:</w:t>
      </w:r>
      <w:r w:rsidRPr="007E65ED">
        <w:rPr>
          <w:rFonts w:cs="Arial"/>
          <w:szCs w:val="20"/>
        </w:rPr>
        <w:t xml:space="preserve"> Indicate whether you held a job for pay between [</w:t>
      </w:r>
      <w:r w:rsidR="00FB14DA">
        <w:rPr>
          <w:rFonts w:cs="Arial"/>
          <w:szCs w:val="20"/>
        </w:rPr>
        <w:t>academic year</w:t>
      </w:r>
      <w:r w:rsidRPr="007E65ED">
        <w:rPr>
          <w:rFonts w:cs="Arial"/>
          <w:szCs w:val="20"/>
        </w:rPr>
        <w:t>].</w:t>
      </w:r>
    </w:p>
    <w:p w:rsidR="009F1454" w:rsidP="00ED1FDB" w:rsidRDefault="00ED1FDB" w14:paraId="1D0670A0" w14:textId="77777777">
      <w:pPr>
        <w:rPr>
          <w:rFonts w:cs="Arial"/>
          <w:szCs w:val="20"/>
        </w:rPr>
      </w:pPr>
      <w:r w:rsidRPr="007E65ED">
        <w:rPr>
          <w:rFonts w:cs="Arial"/>
          <w:szCs w:val="20"/>
        </w:rPr>
        <w:t>When thinking about paid employment, please include any paid internships, self-employment, and formal independent contractor work. Generally, you are self-employed if you are the sole proprietor of a trade or business, a member of a partnership in a trade or business, or otherwise in business for yourself. You are considered an independent contractor if your work is not controlled by an employer. </w:t>
      </w:r>
    </w:p>
    <w:p w:rsidRPr="007E65ED" w:rsidR="00ED1FDB" w:rsidP="00ED1FDB" w:rsidRDefault="00ED1FDB" w14:paraId="20F1A718" w14:textId="739101FE">
      <w:pPr>
        <w:pStyle w:val="Heading1"/>
      </w:pPr>
      <w:bookmarkStart w:name="_Toc11389895" w:id="452"/>
      <w:bookmarkStart w:name="_Toc26966878" w:id="453"/>
      <w:bookmarkStart w:name="_Toc36727730" w:id="454"/>
      <w:r w:rsidRPr="00A3236D">
        <w:t>N20DEMPLOY01</w:t>
      </w:r>
      <w:r>
        <w:t xml:space="preserve"> (ABBREV)</w:t>
      </w:r>
      <w:bookmarkEnd w:id="452"/>
      <w:bookmarkEnd w:id="453"/>
      <w:bookmarkEnd w:id="454"/>
    </w:p>
    <w:p w:rsidR="00ED1FDB" w:rsidP="00ED1FDB" w:rsidRDefault="00ED1FDB" w14:paraId="71A4061A" w14:textId="77777777">
      <w:pPr>
        <w:rPr>
          <w:rFonts w:cs="Arial"/>
          <w:szCs w:val="20"/>
        </w:rPr>
      </w:pPr>
      <w:r w:rsidRPr="007E65ED">
        <w:rPr>
          <w:rFonts w:cs="Arial"/>
          <w:szCs w:val="20"/>
        </w:rPr>
        <w:t>[If N20ABPSELG = 3 and iteration = 1]</w:t>
      </w:r>
    </w:p>
    <w:p w:rsidR="009F1454" w:rsidP="00ED1FDB" w:rsidRDefault="00ED1FDB" w14:paraId="4C96A28E" w14:textId="77777777">
      <w:pPr>
        <w:rPr>
          <w:rFonts w:cs="Arial"/>
          <w:szCs w:val="20"/>
        </w:rPr>
      </w:pPr>
      <w:r w:rsidRPr="007E65ED">
        <w:rPr>
          <w:rFonts w:cs="Arial"/>
          <w:szCs w:val="20"/>
        </w:rPr>
        <w:t>What is the name of the last employer you worked for between July 1, 2018 and June 30, 2019? </w:t>
      </w:r>
    </w:p>
    <w:p w:rsidR="009F1454" w:rsidP="00ED1FDB" w:rsidRDefault="00ED1FDB" w14:paraId="3B2BEE9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C76D8E0" w14:textId="49E6ED57">
      <w:pPr>
        <w:rPr>
          <w:rFonts w:cs="Arial"/>
          <w:szCs w:val="20"/>
        </w:rPr>
      </w:pPr>
      <w:r w:rsidRPr="007E65ED">
        <w:rPr>
          <w:rFonts w:cs="Arial"/>
          <w:szCs w:val="20"/>
        </w:rPr>
        <w:t>[else if N20ABPSELG = 3 and iteration &gt; 1]</w:t>
      </w:r>
    </w:p>
    <w:p w:rsidR="009F1454" w:rsidP="00ED1FDB" w:rsidRDefault="00ED1FDB" w14:paraId="26E9669C" w14:textId="77777777">
      <w:pPr>
        <w:rPr>
          <w:rFonts w:cs="Arial"/>
          <w:szCs w:val="20"/>
        </w:rPr>
      </w:pPr>
      <w:r w:rsidRPr="007E65ED">
        <w:rPr>
          <w:rFonts w:cs="Arial"/>
          <w:szCs w:val="20"/>
        </w:rPr>
        <w:t>What is the name of another employer you worked for between July 1, 2018 and June 30, 2019?</w:t>
      </w:r>
    </w:p>
    <w:p w:rsidR="00ED1FDB" w:rsidP="00ED1FDB" w:rsidRDefault="00ED1FDB" w14:paraId="286BACBD" w14:textId="1F6CAB03">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1]</w:t>
      </w:r>
    </w:p>
    <w:p w:rsidR="009F1454" w:rsidP="00ED1FDB" w:rsidRDefault="00ED1FDB" w14:paraId="4ED3A281" w14:textId="77777777">
      <w:pPr>
        <w:rPr>
          <w:rFonts w:cs="Arial"/>
          <w:szCs w:val="20"/>
        </w:rPr>
      </w:pPr>
      <w:r w:rsidRPr="007E65ED">
        <w:rPr>
          <w:rFonts w:cs="Arial"/>
          <w:szCs w:val="20"/>
        </w:rPr>
        <w:t>What is the name of your current or most recent employer? </w:t>
      </w:r>
    </w:p>
    <w:p w:rsidR="009F1454" w:rsidP="00ED1FDB" w:rsidRDefault="00ED1FDB" w14:paraId="3D7672CE"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12ABA165" w14:textId="280E08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0]</w:t>
      </w:r>
    </w:p>
    <w:p w:rsidR="009F1454" w:rsidP="00ED1FDB" w:rsidRDefault="00ED1FDB" w14:paraId="3834A786" w14:textId="77777777">
      <w:pPr>
        <w:rPr>
          <w:rFonts w:cs="Arial"/>
          <w:szCs w:val="20"/>
        </w:rPr>
      </w:pPr>
      <w:r w:rsidRPr="007E65ED">
        <w:rPr>
          <w:rFonts w:cs="Arial"/>
          <w:szCs w:val="20"/>
        </w:rPr>
        <w:t>What is the name of the last employer you worked for between July 1, 2019 and June 30, 2020? </w:t>
      </w:r>
    </w:p>
    <w:p w:rsidR="009F1454" w:rsidP="00ED1FDB" w:rsidRDefault="00ED1FDB" w14:paraId="6FE2B97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E694DF1" w14:textId="570B8463">
      <w:pPr>
        <w:rPr>
          <w:rFonts w:cs="Arial"/>
          <w:szCs w:val="20"/>
        </w:rPr>
      </w:pPr>
      <w:r w:rsidRPr="007E65ED">
        <w:rPr>
          <w:rFonts w:cs="Arial"/>
          <w:szCs w:val="20"/>
        </w:rPr>
        <w:t>[else]</w:t>
      </w:r>
    </w:p>
    <w:p w:rsidR="009F1454" w:rsidP="00ED1FDB" w:rsidRDefault="00ED1FDB" w14:paraId="618E4B85" w14:textId="77777777">
      <w:r w:rsidRPr="007E65ED">
        <w:rPr>
          <w:rFonts w:cs="Arial"/>
          <w:szCs w:val="20"/>
        </w:rPr>
        <w:t xml:space="preserve">What is the name of another employer you worked for [{if </w:t>
      </w:r>
      <w:r w:rsidR="008C1CA4">
        <w:rPr>
          <w:rFonts w:cs="Arial"/>
          <w:szCs w:val="20"/>
        </w:rPr>
        <w:t>[survey date before July 1, 2020]</w:t>
      </w:r>
      <w:r w:rsidRPr="007E65ED">
        <w:rPr>
          <w:rFonts w:cs="Arial"/>
          <w:szCs w:val="20"/>
        </w:rPr>
        <w:t xml:space="preserve"> = 1} </w:t>
      </w:r>
      <w:r w:rsidRPr="00064617">
        <w:rPr>
          <w:rFonts w:cs="Arial"/>
          <w:b/>
          <w:bCs/>
          <w:szCs w:val="20"/>
        </w:rPr>
        <w:t xml:space="preserve">between July 1, 2019 and today </w:t>
      </w:r>
      <w:r w:rsidRPr="007E65ED">
        <w:rPr>
          <w:rFonts w:cs="Arial"/>
          <w:szCs w:val="20"/>
        </w:rPr>
        <w:t xml:space="preserve">{else} </w:t>
      </w:r>
      <w:r w:rsidRPr="00064617">
        <w:rPr>
          <w:rFonts w:cs="Arial"/>
          <w:b/>
          <w:bCs/>
          <w:szCs w:val="20"/>
        </w:rPr>
        <w:t>between July 1, 2019 and June 30, 2020</w:t>
      </w:r>
      <w:r w:rsidRPr="007E65ED">
        <w:rPr>
          <w:rFonts w:cs="Arial"/>
          <w:szCs w:val="20"/>
        </w:rPr>
        <w:t>]? </w:t>
      </w:r>
    </w:p>
    <w:p w:rsidR="00ED1FDB" w:rsidP="00ED1FDB" w:rsidRDefault="00ED1FDB" w14:paraId="37AD7DAC" w14:textId="77777777">
      <w:r>
        <w:tab/>
        <w:t xml:space="preserve">_____________ </w:t>
      </w:r>
      <w:r w:rsidRPr="00650D5A">
        <w:rPr>
          <w:rFonts w:cs="Arial"/>
          <w:szCs w:val="20"/>
        </w:rPr>
        <w:t>(employer name)</w:t>
      </w:r>
    </w:p>
    <w:p w:rsidRPr="007E65ED" w:rsidR="00ED1FDB" w:rsidP="00ED1FDB" w:rsidRDefault="00ED1FDB" w14:paraId="15BAFCD0" w14:textId="77777777">
      <w:pPr>
        <w:rPr>
          <w:rFonts w:cs="Arial"/>
          <w:szCs w:val="20"/>
        </w:rPr>
      </w:pPr>
      <w:r>
        <w:tab/>
      </w:r>
      <w:r w:rsidRPr="007E65ED">
        <w:rPr>
          <w:rFonts w:cs="Arial"/>
          <w:szCs w:val="20"/>
        </w:rPr>
        <w:t>Check here to indicate self-employment</w:t>
      </w:r>
    </w:p>
    <w:p w:rsidR="009F1454" w:rsidP="00ED1FDB" w:rsidRDefault="00ED1FDB" w14:paraId="3BE5CA18" w14:textId="77777777">
      <w:pPr>
        <w:rPr>
          <w:rFonts w:cs="Arial"/>
          <w:szCs w:val="20"/>
        </w:rPr>
      </w:pPr>
      <w:r w:rsidRPr="007E65ED">
        <w:rPr>
          <w:rFonts w:cs="Arial"/>
          <w:b/>
          <w:bCs/>
          <w:szCs w:val="20"/>
        </w:rPr>
        <w:t>Help Text:</w:t>
      </w:r>
      <w:r w:rsidRPr="007E65ED">
        <w:rPr>
          <w:rFonts w:cs="Arial"/>
          <w:szCs w:val="20"/>
        </w:rPr>
        <w:t xml:space="preserve"> 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rsidR="009F1454" w:rsidP="00ED1FDB" w:rsidRDefault="00ED1FDB" w14:paraId="42DD7768" w14:textId="77777777">
      <w:pPr>
        <w:rPr>
          <w:rFonts w:cs="Arial"/>
          <w:szCs w:val="20"/>
        </w:rPr>
      </w:pPr>
      <w:r w:rsidRPr="007E65ED">
        <w:rPr>
          <w:rFonts w:cs="Arial"/>
          <w:szCs w:val="20"/>
        </w:rPr>
        <w:t>Count any self-employment or formal independent contractor work during this time as one employer. Generally, you are self-employed if you: are the sole proprietor of a trade or business; are a member of a partnership in a trade or business; or otherwise in business for yourself. You are considered an independent contractor if your work is not controlled by an employer. If you were self-employed at a business with a name, please select the checkbox for self-employment and provide an employer name. If you were independently self-employed and not associated with a specific employer (for example, a babysitter), only select the Check here to indicate self-employment checkbox.</w:t>
      </w:r>
    </w:p>
    <w:p w:rsidRPr="007E65ED" w:rsidR="00ED1FDB" w:rsidP="00ED1FDB" w:rsidRDefault="00ED1FDB" w14:paraId="7440078E" w14:textId="7986C917">
      <w:pPr>
        <w:pStyle w:val="Heading1"/>
      </w:pPr>
      <w:bookmarkStart w:name="_Toc11389896" w:id="455"/>
      <w:bookmarkStart w:name="_Toc26966879" w:id="456"/>
      <w:bookmarkStart w:name="_Toc36727731" w:id="457"/>
      <w:r w:rsidRPr="00A3236D">
        <w:t>N20DWRKMON01</w:t>
      </w:r>
      <w:r>
        <w:t xml:space="preserve"> (ABBREV)</w:t>
      </w:r>
      <w:bookmarkEnd w:id="455"/>
      <w:bookmarkEnd w:id="456"/>
      <w:bookmarkEnd w:id="457"/>
    </w:p>
    <w:p w:rsidR="00ED1FDB" w:rsidP="00ED1FDB" w:rsidRDefault="00ED1FDB" w14:paraId="576EC00E" w14:textId="77777777">
      <w:pPr>
        <w:rPr>
          <w:rFonts w:cs="Arial"/>
          <w:szCs w:val="20"/>
        </w:rPr>
      </w:pPr>
      <w:r>
        <w:rPr>
          <w:rFonts w:cs="Arial"/>
          <w:szCs w:val="20"/>
        </w:rPr>
        <w:t>[If N20ABPSELG = 3]</w:t>
      </w:r>
    </w:p>
    <w:p w:rsidR="009F1454" w:rsidP="00ED1FDB" w:rsidRDefault="00ED1FDB" w14:paraId="766611B2" w14:textId="77777777">
      <w:pPr>
        <w:rPr>
          <w:rFonts w:cs="Arial"/>
          <w:szCs w:val="20"/>
        </w:rPr>
      </w:pPr>
      <w:r w:rsidRPr="007E65ED">
        <w:rPr>
          <w:rFonts w:cs="Arial"/>
          <w:szCs w:val="20"/>
        </w:rPr>
        <w:t>Between July 1, 201</w:t>
      </w:r>
      <w:r>
        <w:rPr>
          <w:rFonts w:cs="Arial"/>
          <w:szCs w:val="20"/>
        </w:rPr>
        <w:t>8</w:t>
      </w:r>
      <w:r w:rsidRPr="007E65ED">
        <w:rPr>
          <w:rFonts w:cs="Arial"/>
          <w:szCs w:val="20"/>
        </w:rPr>
        <w:t xml:space="preserve"> and June 30, 20</w:t>
      </w:r>
      <w:r>
        <w:rPr>
          <w:rFonts w:cs="Arial"/>
          <w:szCs w:val="20"/>
        </w:rPr>
        <w:t>19</w:t>
      </w:r>
      <w:r w:rsidRPr="007E65ED">
        <w:rPr>
          <w:rFonts w:cs="Arial"/>
          <w:szCs w:val="20"/>
        </w:rPr>
        <w:t>, in which months were you [{if N20DEMPNAM01 ne missing} working for [N20DEMPNAM01] {else if N20DEMPSLF01 = 1} self-employed {else} working for this employer]? </w:t>
      </w:r>
    </w:p>
    <w:p w:rsidR="009F1454" w:rsidP="00ED1FDB" w:rsidRDefault="00ED1FDB" w14:paraId="5AE43600" w14:textId="77777777">
      <w:pPr>
        <w:rPr>
          <w:rFonts w:cs="Arial"/>
          <w:szCs w:val="20"/>
        </w:rPr>
      </w:pPr>
      <w:r w:rsidRPr="007E65ED">
        <w:rPr>
          <w:rFonts w:cs="Arial"/>
          <w:szCs w:val="20"/>
        </w:rPr>
        <w:t>([{</w:t>
      </w:r>
      <w:r>
        <w:rPr>
          <w:rFonts w:cs="Arial"/>
          <w:szCs w:val="20"/>
        </w:rPr>
        <w:t>I</w:t>
      </w:r>
      <w:r w:rsidRPr="007E65ED">
        <w:rPr>
          <w:rFonts w:cs="Arial"/>
          <w:szCs w:val="20"/>
        </w:rPr>
        <w:t>f USERMODE = WEB} Selected months will be shaded dark gray.] If you wer</w:t>
      </w:r>
      <w:r>
        <w:rPr>
          <w:rFonts w:cs="Arial"/>
          <w:szCs w:val="20"/>
        </w:rPr>
        <w:t>e</w:t>
      </w:r>
      <w:r w:rsidRPr="007E65ED">
        <w:rPr>
          <w:rFonts w:cs="Arial"/>
          <w:szCs w:val="20"/>
        </w:rPr>
        <w:t xml:space="preserve"> [{if N20DEMPNAM01 ne missing} working for [N20DEMPNAM01] {else if N20DEMPSLF01 = 1} self-employed {else} working for this employer] only a portion of any month, please include that month.</w:t>
      </w:r>
      <w:r>
        <w:rPr>
          <w:rFonts w:cs="Arial"/>
          <w:szCs w:val="20"/>
        </w:rPr>
        <w:t xml:space="preserve">) </w:t>
      </w:r>
    </w:p>
    <w:p w:rsidR="00ED1FDB" w:rsidP="00ED1FDB" w:rsidRDefault="00ED1FDB" w14:paraId="13D0F2C6" w14:textId="44C1D3B9">
      <w:pPr>
        <w:rPr>
          <w:rFonts w:cs="Arial"/>
          <w:szCs w:val="20"/>
        </w:rPr>
      </w:pPr>
      <w:r>
        <w:rPr>
          <w:rFonts w:cs="Arial"/>
          <w:szCs w:val="20"/>
        </w:rPr>
        <w:t>[else]</w:t>
      </w:r>
    </w:p>
    <w:p w:rsidR="009F1454" w:rsidP="00ED1FDB" w:rsidRDefault="00ED1FDB" w14:paraId="79FAA632" w14:textId="77777777">
      <w:pPr>
        <w:rPr>
          <w:rFonts w:cs="Arial"/>
          <w:szCs w:val="20"/>
        </w:rPr>
      </w:pPr>
      <w:r w:rsidRPr="007E65ED">
        <w:rPr>
          <w:rFonts w:cs="Arial"/>
          <w:szCs w:val="20"/>
        </w:rPr>
        <w:t xml:space="preserve">Between July 1, 2019 and June 30, 2020, in which months [{if </w:t>
      </w:r>
      <w:r w:rsidR="008C1CA4">
        <w:rPr>
          <w:rFonts w:cs="Arial"/>
          <w:szCs w:val="20"/>
        </w:rPr>
        <w:t>[survey date before July 1, 2020]</w:t>
      </w:r>
      <w:r w:rsidRPr="007E65ED">
        <w:rPr>
          <w:rFonts w:cs="Arial"/>
          <w:szCs w:val="20"/>
        </w:rPr>
        <w:t xml:space="preserve"> = 1} have you been, or do you plan to be, {else} were you] [{if N20DEMPNAM01 ne missing} working for [N20DEMPNAM01] {else if N20DEMPSLF01 = 1} self-employed {else} working for this employer]? </w:t>
      </w:r>
    </w:p>
    <w:p w:rsidR="009F1454" w:rsidP="00ED1FDB" w:rsidRDefault="00ED1FDB" w14:paraId="2997F884" w14:textId="77777777">
      <w:pPr>
        <w:rPr>
          <w:rFonts w:cs="Arial"/>
          <w:szCs w:val="20"/>
        </w:rPr>
      </w:pPr>
      <w:r w:rsidRPr="007E65ED">
        <w:rPr>
          <w:rFonts w:cs="Arial"/>
          <w:szCs w:val="20"/>
        </w:rPr>
        <w:t>([{</w:t>
      </w:r>
      <w:r>
        <w:rPr>
          <w:rFonts w:cs="Arial"/>
          <w:szCs w:val="20"/>
        </w:rPr>
        <w:t>I</w:t>
      </w:r>
      <w:r w:rsidRPr="007E65ED">
        <w:rPr>
          <w:rFonts w:cs="Arial"/>
          <w:szCs w:val="20"/>
        </w:rPr>
        <w:t xml:space="preserve">f USERMODE = WEB} Selected months will be shaded dark gray.] If you [{if </w:t>
      </w:r>
      <w:r w:rsidR="008C1CA4">
        <w:rPr>
          <w:rFonts w:cs="Arial"/>
          <w:szCs w:val="20"/>
        </w:rPr>
        <w:t>[survey date before July 1, 2020]</w:t>
      </w:r>
      <w:r w:rsidRPr="007E65ED">
        <w:rPr>
          <w:rFonts w:cs="Arial"/>
          <w:szCs w:val="20"/>
        </w:rPr>
        <w:t xml:space="preserve"> = 1} have been, or plan to be, {else} were] [{if N20DEMPNAM01 ne missing} working for [N20DEMPNAM01] {else if N20DEMPSLF01 = 1} self-employed {else} working for this employer] only a portion of any month, please include that month.</w:t>
      </w:r>
      <w:r>
        <w:rPr>
          <w:rFonts w:cs="Arial"/>
          <w:szCs w:val="20"/>
        </w:rPr>
        <w:t xml:space="preserve">) </w:t>
      </w:r>
    </w:p>
    <w:p w:rsidR="009F1454" w:rsidP="00ED1FDB" w:rsidRDefault="00ED1FDB" w14:paraId="2EB4A52C" w14:textId="77777777">
      <w:pPr>
        <w:rPr>
          <w:rFonts w:cs="Arial"/>
          <w:szCs w:val="20"/>
        </w:rPr>
      </w:pPr>
      <w:r>
        <w:rPr>
          <w:rFonts w:cs="Arial"/>
          <w:szCs w:val="20"/>
        </w:rPr>
        <w:tab/>
        <w:t>July 2018 – June 2020</w:t>
      </w:r>
      <w:r>
        <w:tab/>
      </w:r>
    </w:p>
    <w:p w:rsidR="009F1454" w:rsidP="00ED1FDB" w:rsidRDefault="00ED1FDB" w14:paraId="76280729" w14:textId="77777777">
      <w:pPr>
        <w:rPr>
          <w:rFonts w:cs="Arial"/>
          <w:szCs w:val="20"/>
        </w:rPr>
      </w:pPr>
      <w:r w:rsidRPr="007E65ED">
        <w:rPr>
          <w:rFonts w:cs="Arial"/>
          <w:b/>
          <w:bCs/>
          <w:szCs w:val="20"/>
        </w:rPr>
        <w:t>Help Text:</w:t>
      </w:r>
      <w:r w:rsidRPr="007E65ED">
        <w:rPr>
          <w:rFonts w:cs="Arial"/>
          <w:szCs w:val="20"/>
        </w:rPr>
        <w:t xml:space="preserve"> </w:t>
      </w:r>
      <w:bookmarkStart w:name="_Hlk11155745" w:id="458"/>
      <w:r w:rsidRPr="007E65ED">
        <w:rPr>
          <w:rFonts w:cs="Arial"/>
          <w:szCs w:val="20"/>
        </w:rPr>
        <w:t xml:space="preserve">Select all months, including partial months, in which you have been employed with this employer between </w:t>
      </w:r>
      <w:r w:rsidRPr="008C367B">
        <w:rPr>
          <w:rFonts w:cs="Arial"/>
          <w:szCs w:val="20"/>
        </w:rPr>
        <w:t>[academic year date]</w:t>
      </w:r>
      <w:r w:rsidRPr="007E65ED">
        <w:rPr>
          <w:rFonts w:cs="Arial"/>
          <w:szCs w:val="20"/>
        </w:rPr>
        <w:t>, not just the beginning and ending months. Any month that has been selected will be shaded dark gray. Months that are not selected will remain shaded light gray. To unselect a month, check the button once again.</w:t>
      </w:r>
      <w:bookmarkEnd w:id="458"/>
    </w:p>
    <w:p w:rsidRPr="007E65ED" w:rsidR="00ED1FDB" w:rsidP="00ED1FDB" w:rsidRDefault="00ED1FDB" w14:paraId="13BA6729" w14:textId="6331521D">
      <w:pPr>
        <w:pStyle w:val="Heading1"/>
      </w:pPr>
      <w:bookmarkStart w:name="_Toc11389897" w:id="459"/>
      <w:bookmarkStart w:name="_Toc26966880" w:id="460"/>
      <w:bookmarkStart w:name="_Toc36727732" w:id="461"/>
      <w:r w:rsidRPr="00A3236D">
        <w:t>N20DEMPCUR01</w:t>
      </w:r>
      <w:r>
        <w:t xml:space="preserve"> (ABBREV)</w:t>
      </w:r>
      <w:bookmarkEnd w:id="459"/>
      <w:bookmarkEnd w:id="460"/>
      <w:bookmarkEnd w:id="461"/>
    </w:p>
    <w:p w:rsidR="009F1454" w:rsidP="00ED1FDB" w:rsidRDefault="00ED1FDB" w14:paraId="1CE2C2CF" w14:textId="77777777">
      <w:r w:rsidRPr="007E65ED">
        <w:rPr>
          <w:rFonts w:cs="Arial"/>
          <w:szCs w:val="20"/>
        </w:rPr>
        <w:t>Are you currently [{if N20DEMPNAM01 ne missing} working for [N20DEMPNAM01] {else if N20DEMPSLF01 = 1} self-employed {else} working for this employer]?</w:t>
      </w:r>
    </w:p>
    <w:p w:rsidRPr="007E65ED" w:rsidR="00ED1FDB" w:rsidP="00F77597" w:rsidRDefault="00ED1FDB" w14:paraId="7DB25EC8" w14:textId="355BC6B4">
      <w:pPr>
        <w:pStyle w:val="NoSpacing"/>
      </w:pPr>
      <w:r>
        <w:tab/>
      </w:r>
      <w:r w:rsidRPr="007E65ED">
        <w:t>1 = Yes</w:t>
      </w:r>
    </w:p>
    <w:p w:rsidR="009F1454" w:rsidP="00F77597" w:rsidRDefault="00ED1FDB" w14:paraId="4C0BBF0D" w14:textId="77777777">
      <w:pPr>
        <w:pStyle w:val="NoSpacing"/>
      </w:pPr>
      <w:r>
        <w:tab/>
      </w:r>
      <w:r w:rsidRPr="007E65ED">
        <w:t>0 = No</w:t>
      </w:r>
    </w:p>
    <w:p w:rsidR="009F1454" w:rsidP="00ED1FDB" w:rsidRDefault="00ED1FDB" w14:paraId="03851ECF" w14:textId="77777777">
      <w:r w:rsidRPr="007E65ED">
        <w:rPr>
          <w:rFonts w:cs="Arial"/>
          <w:b/>
          <w:bCs/>
          <w:szCs w:val="20"/>
        </w:rPr>
        <w:t>Help Text:</w:t>
      </w:r>
      <w:r w:rsidRPr="007E65ED">
        <w:rPr>
          <w:rFonts w:cs="Arial"/>
          <w:szCs w:val="20"/>
        </w:rPr>
        <w:t xml:space="preserve"> Indicate whether you are currently working for this employer.</w:t>
      </w:r>
    </w:p>
    <w:p w:rsidRPr="002C0E14" w:rsidR="00ED1FDB" w:rsidP="00ED1FDB" w:rsidRDefault="00ED1FDB" w14:paraId="2D64EEE2" w14:textId="79AD2C30">
      <w:pPr>
        <w:pStyle w:val="Heading1"/>
        <w:rPr>
          <w:rFonts w:asciiTheme="minorHAnsi" w:hAnsiTheme="minorHAnsi" w:cstheme="minorBidi"/>
          <w:sz w:val="22"/>
          <w:szCs w:val="22"/>
        </w:rPr>
      </w:pPr>
      <w:bookmarkStart w:name="_Toc11389898" w:id="462"/>
      <w:bookmarkStart w:name="_Toc26966881" w:id="463"/>
      <w:bookmarkStart w:name="_Toc36727733" w:id="464"/>
      <w:r w:rsidRPr="00A3236D">
        <w:t>N20DEARN01</w:t>
      </w:r>
      <w:r>
        <w:t xml:space="preserve"> (ABBREV)</w:t>
      </w:r>
      <w:bookmarkEnd w:id="462"/>
      <w:bookmarkEnd w:id="463"/>
      <w:bookmarkEnd w:id="464"/>
    </w:p>
    <w:p w:rsidR="00ED1FDB" w:rsidP="001B68ED" w:rsidRDefault="00ED1FDB" w14:paraId="142D2028" w14:textId="77777777">
      <w:pPr>
        <w:keepNext/>
        <w:rPr>
          <w:rFonts w:cs="Arial"/>
          <w:szCs w:val="20"/>
        </w:rPr>
      </w:pPr>
      <w:r w:rsidRPr="007E65ED">
        <w:rPr>
          <w:rFonts w:cs="Arial"/>
          <w:szCs w:val="20"/>
        </w:rPr>
        <w:t>[If N20DEMPCUR01 = 1]</w:t>
      </w:r>
    </w:p>
    <w:p w:rsidR="009F1454" w:rsidP="00ED1FDB" w:rsidRDefault="00ED1FDB" w14:paraId="35776196" w14:textId="77777777">
      <w:pPr>
        <w:rPr>
          <w:rFonts w:cs="Arial"/>
          <w:szCs w:val="20"/>
        </w:rPr>
      </w:pPr>
      <w:r w:rsidRPr="007E65ED">
        <w:rPr>
          <w:rFonts w:cs="Arial"/>
          <w:szCs w:val="20"/>
        </w:rPr>
        <w:t>How much do you currently make [{if N20DEMPNAM01 ne missing} working for [N20DEMPNAM01] {else if N20DEMPSLF01 = 1} in your self-employment {else} working for this employer]? </w:t>
      </w:r>
    </w:p>
    <w:p w:rsidR="009F1454" w:rsidP="00ED1FDB" w:rsidRDefault="00ED1FDB" w14:paraId="3088C985" w14:textId="77777777">
      <w:pPr>
        <w:rPr>
          <w:rFonts w:cs="Arial"/>
          <w:szCs w:val="20"/>
        </w:rPr>
      </w:pPr>
      <w:r w:rsidRPr="007E65ED">
        <w:rPr>
          <w:rFonts w:cs="Arial"/>
          <w:szCs w:val="20"/>
        </w:rPr>
        <w:t>Include any bonuses, tips, or commissions in your total earnings amount.</w:t>
      </w:r>
    </w:p>
    <w:p w:rsidR="00ED1FDB" w:rsidP="00ED1FDB" w:rsidRDefault="00ED1FDB" w14:paraId="1A3A6256" w14:textId="3FE7893D">
      <w:pPr>
        <w:rPr>
          <w:rFonts w:cs="Arial"/>
          <w:szCs w:val="20"/>
        </w:rPr>
      </w:pPr>
      <w:r w:rsidRPr="007E65ED">
        <w:rPr>
          <w:rFonts w:cs="Arial"/>
          <w:szCs w:val="20"/>
        </w:rPr>
        <w:t>[else]</w:t>
      </w:r>
    </w:p>
    <w:p w:rsidR="009F1454" w:rsidP="00ED1FDB" w:rsidRDefault="00ED1FDB" w14:paraId="601AA45C" w14:textId="77777777">
      <w:pPr>
        <w:rPr>
          <w:rFonts w:cs="Arial"/>
          <w:szCs w:val="20"/>
        </w:rPr>
      </w:pPr>
      <w:r w:rsidRPr="007E65ED">
        <w:rPr>
          <w:rFonts w:cs="Arial"/>
          <w:szCs w:val="20"/>
        </w:rPr>
        <w:t>How much did you make when you [{if N20DEMPNAM01 ne missing} last worked for [N20DEMPNAM01] {else if N20DEMPSLF01 = 1} were last self-employed {else} last worked for this employer]?</w:t>
      </w:r>
    </w:p>
    <w:p w:rsidR="009F1454" w:rsidP="00ED1FDB" w:rsidRDefault="00ED1FDB" w14:paraId="6719B2CC" w14:textId="77777777">
      <w:r w:rsidRPr="007E65ED">
        <w:rPr>
          <w:rFonts w:cs="Arial"/>
          <w:szCs w:val="20"/>
        </w:rPr>
        <w:t>Include any bonuses, tips, or commissions in your total earnings amount. </w:t>
      </w:r>
    </w:p>
    <w:p w:rsidRPr="00DA0CCC" w:rsidR="00ED1FDB" w:rsidP="00F77597" w:rsidRDefault="00ED1FDB" w14:paraId="66F6EC8D" w14:textId="79204C3D">
      <w:pPr>
        <w:pStyle w:val="NoSpacing"/>
        <w:ind w:firstLine="720"/>
      </w:pPr>
      <w:r w:rsidRPr="007E65ED">
        <w:t>$</w:t>
      </w:r>
      <w:r>
        <w:t>____</w:t>
      </w:r>
    </w:p>
    <w:p w:rsidRPr="007E65ED" w:rsidR="00ED1FDB" w:rsidP="00F77597" w:rsidRDefault="00ED1FDB" w14:paraId="29DDD7CF" w14:textId="77777777">
      <w:pPr>
        <w:pStyle w:val="NoSpacing"/>
      </w:pPr>
      <w:r>
        <w:tab/>
      </w:r>
      <w:r w:rsidRPr="007E65ED">
        <w:t>1 = Per hour</w:t>
      </w:r>
    </w:p>
    <w:p w:rsidR="00ED1FDB" w:rsidP="00F77597" w:rsidRDefault="00ED1FDB" w14:paraId="3EACD9F8" w14:textId="77777777">
      <w:pPr>
        <w:pStyle w:val="NoSpacing"/>
      </w:pPr>
      <w:r>
        <w:tab/>
      </w:r>
      <w:r w:rsidRPr="007E65ED">
        <w:t>2 = Per month</w:t>
      </w:r>
    </w:p>
    <w:p w:rsidR="009F1454" w:rsidP="00F77597" w:rsidRDefault="00ED1FDB" w14:paraId="2AB1206D" w14:textId="77777777">
      <w:pPr>
        <w:pStyle w:val="NoSpacing"/>
      </w:pPr>
      <w:r>
        <w:tab/>
      </w:r>
      <w:r w:rsidRPr="007E65ED">
        <w:t>3 = Per year</w:t>
      </w:r>
    </w:p>
    <w:p w:rsidR="009F1454" w:rsidP="00ED1FDB" w:rsidRDefault="00ED1FDB" w14:paraId="20250650" w14:textId="5FED3903">
      <w:r w:rsidRPr="007E65ED">
        <w:rPr>
          <w:rFonts w:cs="Arial"/>
          <w:b/>
          <w:bCs/>
          <w:szCs w:val="20"/>
        </w:rPr>
        <w:t>Help Text:</w:t>
      </w:r>
      <w:r w:rsidRPr="007E65ED">
        <w:rPr>
          <w:rFonts w:cs="Arial"/>
          <w:szCs w:val="20"/>
        </w:rPr>
        <w:t xml:space="preserve"> Indicate how much you make or made working for this employer.</w:t>
      </w:r>
    </w:p>
    <w:p w:rsidR="009F1454" w:rsidP="00ED1FDB" w:rsidRDefault="00ED1FDB" w14:paraId="2E6D8F9E" w14:textId="77777777">
      <w:r>
        <w:rPr>
          <w:rFonts w:cs="Arial"/>
          <w:szCs w:val="20"/>
        </w:rPr>
        <w:t>Indicate the unit of time that corresponds to the amount of earnings that you reported.</w:t>
      </w:r>
    </w:p>
    <w:p w:rsidR="009F1454" w:rsidP="00ED1FDB" w:rsidRDefault="00ED1FDB" w14:paraId="71C0203D" w14:textId="77777777">
      <w:pPr>
        <w:rPr>
          <w:rFonts w:cs="Arial"/>
          <w:szCs w:val="20"/>
        </w:rPr>
      </w:pPr>
      <w:r>
        <w:rPr>
          <w:rFonts w:cs="Arial"/>
          <w:szCs w:val="20"/>
        </w:rPr>
        <w:t>If you are unsure, provide your best guess.</w:t>
      </w:r>
    </w:p>
    <w:p w:rsidRPr="007E65ED" w:rsidR="00ED1FDB" w:rsidP="00ED1FDB" w:rsidRDefault="00ED1FDB" w14:paraId="5CF2EC4E" w14:textId="6835C47F">
      <w:pPr>
        <w:pStyle w:val="Heading1"/>
      </w:pPr>
      <w:bookmarkStart w:name="_Toc11389899" w:id="465"/>
      <w:bookmarkStart w:name="_Toc26966882" w:id="466"/>
      <w:bookmarkStart w:name="_Toc36727734" w:id="467"/>
      <w:r w:rsidRPr="00A3236D">
        <w:t>N20DWKHR01</w:t>
      </w:r>
      <w:r>
        <w:t xml:space="preserve"> (ABBREV)</w:t>
      </w:r>
      <w:bookmarkEnd w:id="465"/>
      <w:bookmarkEnd w:id="466"/>
      <w:bookmarkEnd w:id="467"/>
    </w:p>
    <w:p w:rsidR="009F1454" w:rsidP="00ED1FDB" w:rsidRDefault="00ED1FDB" w14:paraId="645A4A77" w14:textId="77777777">
      <w:pPr>
        <w:rPr>
          <w:rFonts w:cs="Arial"/>
          <w:szCs w:val="20"/>
        </w:rPr>
      </w:pPr>
      <w:r w:rsidRPr="007E65ED">
        <w:rPr>
          <w:rFonts w:cs="Arial"/>
          <w:szCs w:val="20"/>
        </w:rPr>
        <w:t>How many hours per week [{if N20DEMPCUR01 = 1} do {else} did] you usually work [{if N20DEMPSLF01 = 1} in your self-employment {else if N20DEMPNAM01 ne missing} for [N20DEMPNAM01] {else} for this employer]?</w:t>
      </w:r>
    </w:p>
    <w:p w:rsidR="00ED1FDB" w:rsidP="00ED1FDB" w:rsidRDefault="00ED1FDB" w14:paraId="33F6433E" w14:textId="568C6DBA">
      <w:pPr>
        <w:ind w:firstLine="720"/>
      </w:pPr>
      <w:r>
        <w:rPr>
          <w:rFonts w:cs="Arial"/>
          <w:szCs w:val="20"/>
        </w:rPr>
        <w:t xml:space="preserve">____ </w:t>
      </w:r>
      <w:r w:rsidRPr="007E65ED">
        <w:rPr>
          <w:rFonts w:cs="Arial"/>
          <w:szCs w:val="20"/>
        </w:rPr>
        <w:t>hours per week</w:t>
      </w:r>
    </w:p>
    <w:p w:rsidR="009F1454" w:rsidP="00ED1FDB" w:rsidRDefault="00ED1FDB" w14:paraId="2FC5EDE8"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for this employer.</w:t>
      </w:r>
    </w:p>
    <w:p w:rsidR="009F1454" w:rsidP="00ED1FDB" w:rsidRDefault="00ED1FDB" w14:paraId="0043882F" w14:textId="77777777">
      <w:r w:rsidRPr="007E65ED">
        <w:rPr>
          <w:rFonts w:cs="Arial"/>
          <w:szCs w:val="20"/>
        </w:rPr>
        <w:t>If the number of hours you are contracted or scheduled to work was or is different than the number of hours that you actually work(ed), enter the number of hours you actually worked. </w:t>
      </w:r>
    </w:p>
    <w:p w:rsidR="009F1454" w:rsidP="00ED1FDB" w:rsidRDefault="00ED1FDB" w14:paraId="64DC2454" w14:textId="77777777">
      <w:pPr>
        <w:rPr>
          <w:rFonts w:cs="Arial"/>
          <w:szCs w:val="20"/>
        </w:rPr>
      </w:pPr>
      <w:r>
        <w:rPr>
          <w:rFonts w:cs="Arial"/>
          <w:szCs w:val="20"/>
        </w:rPr>
        <w:t>If you are unsure, provide your best guess.</w:t>
      </w:r>
    </w:p>
    <w:p w:rsidRPr="007E65ED" w:rsidR="00ED1FDB" w:rsidP="00ED1FDB" w:rsidRDefault="00ED1FDB" w14:paraId="53887F08" w14:textId="39CC1205">
      <w:pPr>
        <w:pStyle w:val="Heading1"/>
      </w:pPr>
      <w:bookmarkStart w:name="_Toc11389900" w:id="468"/>
      <w:bookmarkStart w:name="_Toc26966883" w:id="469"/>
      <w:bookmarkStart w:name="_Toc36727735" w:id="470"/>
      <w:r w:rsidRPr="00A3236D">
        <w:t>N20DONOFF01</w:t>
      </w:r>
      <w:r>
        <w:t xml:space="preserve"> (ABBREV)</w:t>
      </w:r>
      <w:bookmarkEnd w:id="468"/>
      <w:bookmarkEnd w:id="469"/>
      <w:bookmarkEnd w:id="470"/>
    </w:p>
    <w:p w:rsidR="009F1454" w:rsidP="00ED1FDB" w:rsidRDefault="00ED1FDB" w14:paraId="6F98937B" w14:textId="77777777">
      <w:r w:rsidRPr="007E65ED">
        <w:rPr>
          <w:rFonts w:cs="Arial"/>
          <w:szCs w:val="20"/>
        </w:rPr>
        <w:t>[{If N20DEMPCUR01 = 1} Is {else} Was] this job on or off the campus of your school?</w:t>
      </w:r>
    </w:p>
    <w:p w:rsidRPr="007E65ED" w:rsidR="00ED1FDB" w:rsidP="00F77597" w:rsidRDefault="00ED1FDB" w14:paraId="17017A3F" w14:textId="2C4F0C53">
      <w:pPr>
        <w:pStyle w:val="NoSpacing"/>
      </w:pPr>
      <w:r>
        <w:tab/>
      </w:r>
      <w:r w:rsidRPr="007E65ED">
        <w:t>1 = On campus</w:t>
      </w:r>
    </w:p>
    <w:p w:rsidR="009F1454" w:rsidP="00F77597" w:rsidRDefault="00ED1FDB" w14:paraId="0FCD3C63" w14:textId="77777777">
      <w:pPr>
        <w:pStyle w:val="NoSpacing"/>
      </w:pPr>
      <w:r>
        <w:tab/>
      </w:r>
      <w:r w:rsidRPr="007E65ED">
        <w:t>2 = Off campus</w:t>
      </w:r>
    </w:p>
    <w:p w:rsidR="009F1454" w:rsidP="00ED1FDB" w:rsidRDefault="00ED1FDB" w14:paraId="6ADDA941" w14:textId="4B5ED2E3">
      <w:r w:rsidRPr="007E65ED">
        <w:rPr>
          <w:rFonts w:cs="Arial"/>
          <w:b/>
          <w:bCs/>
          <w:szCs w:val="20"/>
        </w:rPr>
        <w:t>Help Text:</w:t>
      </w:r>
      <w:r w:rsidRPr="007E65ED">
        <w:rPr>
          <w:rFonts w:cs="Arial"/>
          <w:szCs w:val="20"/>
        </w:rPr>
        <w:t xml:space="preserve"> On campus refers to any job located physically within the boundaries of the official campus of your school.</w:t>
      </w:r>
    </w:p>
    <w:p w:rsidR="009F1454" w:rsidP="00ED1FDB" w:rsidRDefault="00ED1FDB" w14:paraId="3E93A2D0" w14:textId="77777777">
      <w:pPr>
        <w:rPr>
          <w:rFonts w:cs="Arial"/>
          <w:szCs w:val="20"/>
        </w:rPr>
      </w:pPr>
      <w:r>
        <w:rPr>
          <w:rFonts w:cs="Arial"/>
          <w:szCs w:val="20"/>
        </w:rPr>
        <w:t>Off campus refers to any job located physically outside the boundaries of the official campus of your school.</w:t>
      </w:r>
    </w:p>
    <w:p w:rsidRPr="007E65ED" w:rsidR="00ED1FDB" w:rsidP="00ED1FDB" w:rsidRDefault="00ED1FDB" w14:paraId="0241F1B1" w14:textId="4F926759">
      <w:pPr>
        <w:pStyle w:val="Heading1"/>
      </w:pPr>
      <w:bookmarkStart w:name="_Toc11389901" w:id="471"/>
      <w:bookmarkStart w:name="_Toc26966884" w:id="472"/>
      <w:bookmarkStart w:name="_Toc36727736" w:id="473"/>
      <w:r w:rsidRPr="00A3236D">
        <w:t>N20DJBMAJR01</w:t>
      </w:r>
      <w:r>
        <w:t xml:space="preserve"> (ABBREV)</w:t>
      </w:r>
      <w:bookmarkEnd w:id="471"/>
      <w:bookmarkEnd w:id="472"/>
      <w:bookmarkEnd w:id="473"/>
    </w:p>
    <w:p w:rsidR="009F1454" w:rsidP="00ED1FDB" w:rsidRDefault="00ED1FDB" w14:paraId="71E3F797" w14:textId="77777777">
      <w:r w:rsidRPr="007E65ED">
        <w:rPr>
          <w:rFonts w:cs="Arial"/>
          <w:szCs w:val="20"/>
        </w:rPr>
        <w:t xml:space="preserve">[{If N20DEMPCUR01 = 1} Is {else} Was] this job related to your </w:t>
      </w:r>
      <w:r w:rsidR="00714FC8">
        <w:rPr>
          <w:rFonts w:cs="Arial"/>
          <w:szCs w:val="20"/>
        </w:rPr>
        <w:t>[major or field of study]</w:t>
      </w:r>
      <w:r w:rsidRPr="007E65ED">
        <w:rPr>
          <w:rFonts w:cs="Arial"/>
          <w:szCs w:val="20"/>
        </w:rPr>
        <w:t xml:space="preserve"> at [</w:t>
      </w:r>
      <w:r w:rsidR="00D0635F">
        <w:rPr>
          <w:rFonts w:cs="Arial"/>
          <w:szCs w:val="20"/>
        </w:rPr>
        <w:t>NPSAS institution</w:t>
      </w:r>
      <w:r w:rsidRPr="007E65ED">
        <w:rPr>
          <w:rFonts w:cs="Arial"/>
          <w:szCs w:val="20"/>
        </w:rPr>
        <w:t>]? </w:t>
      </w:r>
    </w:p>
    <w:p w:rsidRPr="007E65ED" w:rsidR="00ED1FDB" w:rsidP="00F77597" w:rsidRDefault="00ED1FDB" w14:paraId="34DF5DA7" w14:textId="2E9DAC33">
      <w:pPr>
        <w:pStyle w:val="NoSpacing"/>
      </w:pPr>
      <w:r>
        <w:tab/>
      </w:r>
      <w:r w:rsidRPr="007E65ED">
        <w:t>1 = Yes</w:t>
      </w:r>
    </w:p>
    <w:p w:rsidR="00ED1FDB" w:rsidP="00F77597" w:rsidRDefault="00ED1FDB" w14:paraId="78189DF7" w14:textId="77777777">
      <w:pPr>
        <w:pStyle w:val="NoSpacing"/>
      </w:pPr>
      <w:r>
        <w:tab/>
      </w:r>
      <w:r w:rsidRPr="007E65ED">
        <w:t>0 = No</w:t>
      </w:r>
    </w:p>
    <w:p w:rsidR="009F1454" w:rsidP="00ED1FDB" w:rsidRDefault="00ED1FDB" w14:paraId="7285D4B5" w14:textId="77777777">
      <w:r w:rsidRPr="007E65ED">
        <w:rPr>
          <w:rFonts w:cs="Arial"/>
          <w:b/>
          <w:bCs/>
          <w:szCs w:val="20"/>
        </w:rPr>
        <w:t>Help Text:</w:t>
      </w:r>
      <w:r w:rsidRPr="007E65ED">
        <w:rPr>
          <w:rFonts w:cs="Arial"/>
          <w:szCs w:val="20"/>
        </w:rPr>
        <w:t xml:space="preserve"> Indicate whether your job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was related to your major or field of study at [</w:t>
      </w:r>
      <w:r w:rsidR="00D0635F">
        <w:rPr>
          <w:rFonts w:cs="Arial"/>
          <w:szCs w:val="20"/>
        </w:rPr>
        <w:t>NPSAS institution</w:t>
      </w:r>
      <w:r w:rsidRPr="007E65ED">
        <w:rPr>
          <w:rFonts w:cs="Arial"/>
          <w:szCs w:val="20"/>
        </w:rPr>
        <w:t>].</w:t>
      </w:r>
    </w:p>
    <w:p w:rsidR="009F1454" w:rsidP="00ED1FDB" w:rsidRDefault="00ED1FDB" w14:paraId="43A038CD" w14:textId="77777777">
      <w:pPr>
        <w:rPr>
          <w:rFonts w:cs="Arial"/>
          <w:szCs w:val="20"/>
        </w:rPr>
      </w:pPr>
      <w:r>
        <w:rPr>
          <w:rFonts w:cs="Arial"/>
          <w:szCs w:val="20"/>
        </w:rPr>
        <w:t>Your job is related to your major or field of study if it requires skills related to your primary coursework, or if it is similar in content to your primary coursework.</w:t>
      </w:r>
    </w:p>
    <w:p w:rsidRPr="007E65ED" w:rsidR="00ED1FDB" w:rsidP="00ED1FDB" w:rsidRDefault="00ED1FDB" w14:paraId="3D287102" w14:textId="519E5E9B">
      <w:pPr>
        <w:pStyle w:val="Heading1"/>
      </w:pPr>
      <w:bookmarkStart w:name="_Toc11389902" w:id="474"/>
      <w:bookmarkStart w:name="_Toc26966885" w:id="475"/>
      <w:bookmarkStart w:name="_Toc36727737" w:id="476"/>
      <w:r w:rsidRPr="00A3236D">
        <w:t>N20DOTHEMP01</w:t>
      </w:r>
      <w:r>
        <w:t xml:space="preserve"> (ABBREV)</w:t>
      </w:r>
      <w:bookmarkEnd w:id="474"/>
      <w:bookmarkEnd w:id="475"/>
      <w:bookmarkEnd w:id="476"/>
    </w:p>
    <w:p w:rsidR="00ED1FDB" w:rsidP="00ED1FDB" w:rsidRDefault="00ED1FDB" w14:paraId="538431C4" w14:textId="77777777">
      <w:pPr>
        <w:rPr>
          <w:rFonts w:cs="Arial"/>
          <w:szCs w:val="20"/>
        </w:rPr>
      </w:pPr>
      <w:r w:rsidRPr="007E65ED">
        <w:rPr>
          <w:rFonts w:cs="Arial"/>
          <w:szCs w:val="20"/>
        </w:rPr>
        <w:t>[If N20ABPSELG = 3]</w:t>
      </w:r>
    </w:p>
    <w:p w:rsidR="009F1454" w:rsidP="00ED1FDB" w:rsidRDefault="00ED1FDB" w14:paraId="4F4C6361" w14:textId="77777777">
      <w:pPr>
        <w:rPr>
          <w:rFonts w:cs="Arial"/>
          <w:szCs w:val="20"/>
        </w:rPr>
      </w:pPr>
      <w:r w:rsidRPr="007E65ED">
        <w:rPr>
          <w:rFonts w:cs="Arial"/>
          <w:szCs w:val="20"/>
        </w:rPr>
        <w:t>Did you work for pay for any other employers at any time between July 1, 2018 and June 30, 2019?</w:t>
      </w:r>
    </w:p>
    <w:p w:rsidR="009F1454" w:rsidP="00ED1FDB" w:rsidRDefault="00ED1FDB" w14:paraId="09F380DF" w14:textId="77777777">
      <w:pPr>
        <w:rPr>
          <w:rFonts w:cs="Arial"/>
          <w:szCs w:val="20"/>
        </w:rPr>
      </w:pPr>
      <w:r w:rsidRPr="007E65ED">
        <w:rPr>
          <w:rFonts w:cs="Arial"/>
          <w:szCs w:val="20"/>
        </w:rPr>
        <w:t>(Answer "Yes" for any self-employment or paid internships.)</w:t>
      </w:r>
    </w:p>
    <w:p w:rsidR="00ED1FDB" w:rsidP="00ED1FDB" w:rsidRDefault="00ED1FDB" w14:paraId="5895E87D" w14:textId="408D5B47">
      <w:pPr>
        <w:rPr>
          <w:rFonts w:cs="Arial"/>
          <w:szCs w:val="20"/>
        </w:rPr>
      </w:pPr>
      <w:r w:rsidRPr="007E65ED">
        <w:rPr>
          <w:rFonts w:cs="Arial"/>
          <w:szCs w:val="20"/>
        </w:rPr>
        <w:t>[else]</w:t>
      </w:r>
    </w:p>
    <w:p w:rsidR="009F1454" w:rsidP="00ED1FDB" w:rsidRDefault="00ED1FDB" w14:paraId="51FEDF70"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Have you worked {else} Did you work] for pay for any other employers at any time [{if </w:t>
      </w:r>
      <w:r w:rsidR="008C1CA4">
        <w:rPr>
          <w:rFonts w:cs="Arial"/>
          <w:szCs w:val="20"/>
        </w:rPr>
        <w:t>[survey date before July 1, 2020]</w:t>
      </w:r>
      <w:r w:rsidRPr="007E65ED">
        <w:rPr>
          <w:rFonts w:cs="Arial"/>
          <w:szCs w:val="20"/>
        </w:rPr>
        <w:t xml:space="preserve"> = 1}</w:t>
      </w:r>
      <w:r>
        <w:rPr>
          <w:rFonts w:cs="Arial"/>
          <w:szCs w:val="20"/>
        </w:rPr>
        <w:t xml:space="preserve"> </w:t>
      </w:r>
      <w:r w:rsidRPr="00064617">
        <w:rPr>
          <w:rFonts w:cs="Arial"/>
          <w:b/>
          <w:bCs/>
          <w:szCs w:val="20"/>
        </w:rPr>
        <w:t>between July 1, 2019 and today</w:t>
      </w:r>
      <w:r w:rsidRPr="007E65ED">
        <w:rPr>
          <w:rFonts w:cs="Arial"/>
          <w:szCs w:val="20"/>
        </w:rPr>
        <w:t xml:space="preserve">? {else} </w:t>
      </w:r>
      <w:r w:rsidRPr="00064617">
        <w:rPr>
          <w:rFonts w:cs="Arial"/>
          <w:b/>
          <w:bCs/>
          <w:szCs w:val="20"/>
        </w:rPr>
        <w:t>between July 1, 2019 and June 30, 2020</w:t>
      </w:r>
      <w:r w:rsidRPr="007E65ED">
        <w:rPr>
          <w:rFonts w:cs="Arial"/>
          <w:szCs w:val="20"/>
        </w:rPr>
        <w:t>?]</w:t>
      </w:r>
    </w:p>
    <w:p w:rsidR="009F1454" w:rsidP="00ED1FDB" w:rsidRDefault="00ED1FDB" w14:paraId="6A90A13C" w14:textId="77777777">
      <w:r>
        <w:rPr>
          <w:rFonts w:cs="Arial"/>
          <w:szCs w:val="20"/>
        </w:rPr>
        <w:t xml:space="preserve">(Answer "Yes" for any self-employment or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Pr="007E65ED" w:rsidR="00ED1FDB" w:rsidP="00F77597" w:rsidRDefault="00ED1FDB" w14:paraId="3364FF78" w14:textId="5DA3A8D3">
      <w:pPr>
        <w:pStyle w:val="NoSpacing"/>
      </w:pPr>
      <w:r>
        <w:tab/>
      </w:r>
      <w:r w:rsidRPr="007E65ED">
        <w:t>1 = Yes, have other employers</w:t>
      </w:r>
    </w:p>
    <w:p w:rsidR="009F1454" w:rsidP="00F77597" w:rsidRDefault="00ED1FDB" w14:paraId="425B3806" w14:textId="77777777">
      <w:pPr>
        <w:pStyle w:val="NoSpacing"/>
      </w:pPr>
      <w:r>
        <w:tab/>
      </w:r>
      <w:r w:rsidRPr="007E65ED">
        <w:t>0 = No other employers</w:t>
      </w:r>
      <w:r>
        <w:tab/>
      </w:r>
    </w:p>
    <w:p w:rsidR="009F1454" w:rsidP="00ED1FDB" w:rsidRDefault="00ED1FDB" w14:paraId="334F8BD1" w14:textId="77777777">
      <w:pPr>
        <w:rPr>
          <w:rFonts w:cs="Arial"/>
          <w:szCs w:val="20"/>
        </w:rPr>
      </w:pPr>
      <w:r w:rsidRPr="007E65ED">
        <w:rPr>
          <w:rFonts w:cs="Arial"/>
          <w:b/>
          <w:bCs/>
          <w:szCs w:val="20"/>
        </w:rPr>
        <w:t>Help Text:</w:t>
      </w:r>
      <w:r w:rsidRPr="007E65ED">
        <w:rPr>
          <w:rFonts w:cs="Arial"/>
          <w:szCs w:val="20"/>
        </w:rPr>
        <w:t xml:space="preserve"> If you have had any additional paid employment, including self-employment, paid internships, or other full-time and part-time employment, answer </w:t>
      </w:r>
      <w:r w:rsidRPr="00DA0CCC">
        <w:rPr>
          <w:rFonts w:cs="Arial"/>
          <w:b/>
          <w:bCs/>
          <w:szCs w:val="20"/>
        </w:rPr>
        <w:t>Yes</w:t>
      </w:r>
      <w:r w:rsidRPr="007E65ED">
        <w:rPr>
          <w:rFonts w:cs="Arial"/>
          <w:szCs w:val="20"/>
        </w:rPr>
        <w:t xml:space="preserve">. </w:t>
      </w:r>
    </w:p>
    <w:p w:rsidR="009F1454" w:rsidP="00ED1FDB" w:rsidRDefault="00ED1FDB" w14:paraId="4037F80C" w14:textId="77777777">
      <w:pPr>
        <w:rPr>
          <w:rFonts w:cs="Arial"/>
          <w:szCs w:val="20"/>
        </w:rPr>
      </w:pPr>
      <w:r w:rsidRPr="007E65ED">
        <w:rPr>
          <w:rFonts w:cs="Arial"/>
          <w:szCs w:val="20"/>
        </w:rPr>
        <w:t>If you started a job before July 1, [</w:t>
      </w:r>
      <w:r w:rsidR="008C1CA4">
        <w:rPr>
          <w:rFonts w:cs="Arial"/>
          <w:szCs w:val="20"/>
        </w:rPr>
        <w:t>YYYY</w:t>
      </w:r>
      <w:r w:rsidRPr="007E65ED">
        <w:rPr>
          <w:rFonts w:cs="Arial"/>
          <w:szCs w:val="20"/>
        </w:rPr>
        <w:t>] and continued to work there after July 1, [</w:t>
      </w:r>
      <w:r w:rsidR="008C1CA4">
        <w:rPr>
          <w:rFonts w:cs="Arial"/>
          <w:szCs w:val="20"/>
        </w:rPr>
        <w:t>YYYY</w:t>
      </w:r>
      <w:r w:rsidRPr="007E65ED">
        <w:rPr>
          <w:rFonts w:cs="Arial"/>
          <w:szCs w:val="20"/>
        </w:rPr>
        <w:t xml:space="preserve">], please answer </w:t>
      </w:r>
      <w:r w:rsidRPr="00DA0CCC">
        <w:rPr>
          <w:rFonts w:cs="Arial"/>
          <w:b/>
          <w:bCs/>
          <w:szCs w:val="20"/>
        </w:rPr>
        <w:t>Yes</w:t>
      </w:r>
      <w:r w:rsidRPr="007E65ED">
        <w:rPr>
          <w:rFonts w:cs="Arial"/>
          <w:szCs w:val="20"/>
        </w:rPr>
        <w:t>.</w:t>
      </w:r>
    </w:p>
    <w:p w:rsidR="009F1454" w:rsidP="00ED1FDB" w:rsidRDefault="00ED1FDB" w14:paraId="63B82951" w14:textId="77777777">
      <w:pPr>
        <w:rPr>
          <w:rFonts w:cs="Arial"/>
          <w:szCs w:val="20"/>
        </w:rPr>
      </w:pPr>
      <w:r w:rsidRPr="007E65ED">
        <w:rPr>
          <w:rFonts w:cs="Arial"/>
          <w:szCs w:val="20"/>
        </w:rPr>
        <w:t xml:space="preserve">If you have not worked at any additional employers or if all other work was unpaid, such as unpaid internships, answer </w:t>
      </w:r>
      <w:r w:rsidRPr="00DA0CCC">
        <w:rPr>
          <w:rFonts w:cs="Arial"/>
          <w:b/>
          <w:bCs/>
          <w:szCs w:val="20"/>
        </w:rPr>
        <w:t>No</w:t>
      </w:r>
      <w:r w:rsidRPr="007E65ED">
        <w:rPr>
          <w:rFonts w:cs="Arial"/>
          <w:szCs w:val="20"/>
        </w:rPr>
        <w:t>. Do not report any employers where you have only applied for work or any employer where you have not accepted a paid position.</w:t>
      </w:r>
    </w:p>
    <w:p w:rsidR="009F1454" w:rsidP="00ED1FDB" w:rsidRDefault="00ED1FDB" w14:paraId="03568834" w14:textId="77777777">
      <w:pPr>
        <w:rPr>
          <w:rFonts w:cs="Arial"/>
          <w:szCs w:val="20"/>
        </w:rPr>
      </w:pPr>
      <w:r w:rsidRPr="007E65ED">
        <w:rPr>
          <w:rFonts w:cs="Arial"/>
          <w:szCs w:val="20"/>
        </w:rPr>
        <w:t>An internship is any formal or informal program that provides on-the-job-experience for beginners in an occupation or profession. Many work in internships in order to learn new skills or to gain job experience. Consider only paid internships when responding to this question.</w:t>
      </w:r>
    </w:p>
    <w:p w:rsidRPr="007E65ED" w:rsidR="00ED1FDB" w:rsidP="00ED1FDB" w:rsidRDefault="00ED1FDB" w14:paraId="782C9D65" w14:textId="2B15EDF5">
      <w:pPr>
        <w:pStyle w:val="Heading1"/>
      </w:pPr>
      <w:bookmarkStart w:name="_Toc11389903" w:id="477"/>
      <w:bookmarkStart w:name="_Toc26966886" w:id="478"/>
      <w:bookmarkStart w:name="_Toc36727738" w:id="479"/>
      <w:r w:rsidRPr="00A3236D">
        <w:t>N20DEMPENRL</w:t>
      </w:r>
      <w:r>
        <w:t xml:space="preserve"> (ABBREV)</w:t>
      </w:r>
      <w:bookmarkEnd w:id="477"/>
      <w:bookmarkEnd w:id="478"/>
      <w:bookmarkEnd w:id="479"/>
    </w:p>
    <w:p w:rsidR="00931FDE" w:rsidP="00931FDE" w:rsidRDefault="00931FDE" w14:paraId="332B55C9" w14:textId="77777777">
      <w:pPr>
        <w:rPr>
          <w:rFonts w:ascii="Calibri" w:hAnsi="Calibri"/>
        </w:rPr>
      </w:pPr>
      <w:r>
        <w:t>[If one employer loop and N20DEMPCUR01 = 1]</w:t>
      </w:r>
    </w:p>
    <w:p w:rsidR="00931FDE" w:rsidP="00931FDE" w:rsidRDefault="00931FDE" w14:paraId="2086C063" w14:textId="40759ADA">
      <w:r>
        <w:t xml:space="preserve">During the 2019-2020 academic year, have you [[{if N20DEMPNAM01 ne missing} worked for [N20DEMPNAM01] {else if N20DEMPSLF01 = 1} been self-employed {else} worked for this employer] while [{if </w:t>
      </w:r>
      <w:r w:rsidR="00342F79">
        <w:t>[currently enrolled]</w:t>
      </w:r>
      <w:r>
        <w:t xml:space="preserve"> ne 1} you were] enrolled?</w:t>
      </w:r>
    </w:p>
    <w:p w:rsidR="00931FDE" w:rsidP="00931FDE" w:rsidRDefault="00931FDE" w14:paraId="6C8F4A90" w14:textId="77777777"/>
    <w:p w:rsidR="00931FDE" w:rsidP="00931FDE" w:rsidRDefault="00931FDE" w14:paraId="502C63C8" w14:textId="77777777">
      <w:r>
        <w:t>[else if one employer loop and N20DEMPCUR01 ne 1]</w:t>
      </w:r>
    </w:p>
    <w:p w:rsidR="00931FDE" w:rsidP="00931FDE" w:rsidRDefault="00931FDE" w14:paraId="51FCD808" w14:textId="7AC2839E">
      <w:r>
        <w:t xml:space="preserve">During the 2019-2020 academic year, [[{if N20DEMPNAM01 ne missing} did you work for [N20DEMPNAM01] {else if N20DEMPSLF01 = 1} were you self-employed {else} did you work for this employer] while [{if </w:t>
      </w:r>
      <w:r w:rsidR="00342F79">
        <w:t>[currently enrolled]</w:t>
      </w:r>
      <w:r>
        <w:t xml:space="preserve"> ne 1} you were] enrolled?</w:t>
      </w:r>
    </w:p>
    <w:p w:rsidR="009F1454" w:rsidP="00ED1FDB" w:rsidRDefault="00ED1FDB" w14:paraId="7167736A" w14:textId="66C958ED">
      <w:pPr>
        <w:rPr>
          <w:rFonts w:cs="Arial"/>
          <w:szCs w:val="20"/>
        </w:rPr>
      </w:pPr>
      <w:r w:rsidRPr="00DA0CCC">
        <w:rPr>
          <w:rFonts w:cs="Arial"/>
          <w:szCs w:val="20"/>
        </w:rPr>
        <w:t>[else]</w:t>
      </w:r>
    </w:p>
    <w:p w:rsidR="009F1454" w:rsidP="00ED1FDB" w:rsidRDefault="00ED1FDB" w14:paraId="18365B82" w14:textId="77777777">
      <w:pPr>
        <w:rPr>
          <w:rFonts w:cs="Arial"/>
          <w:szCs w:val="20"/>
        </w:rPr>
      </w:pPr>
      <w:r w:rsidRPr="00DA0CCC">
        <w:rPr>
          <w:rFonts w:cs="Arial"/>
          <w:szCs w:val="20"/>
        </w:rPr>
        <w:t xml:space="preserve">You told [{if web mode} us {else} me] that you [{if </w:t>
      </w:r>
      <w:r w:rsidR="008C1CA4">
        <w:rPr>
          <w:rFonts w:cs="Arial"/>
          <w:szCs w:val="20"/>
        </w:rPr>
        <w:t>[survey date before July 1, 2020]</w:t>
      </w:r>
      <w:r w:rsidRPr="00DA0CCC">
        <w:rPr>
          <w:rFonts w:cs="Arial"/>
          <w:szCs w:val="20"/>
        </w:rPr>
        <w:t xml:space="preserve"> = 1} have] worked for pay at the following employers during the 2019-2020 academic year: </w:t>
      </w:r>
    </w:p>
    <w:p w:rsidR="009F1454" w:rsidP="00ED1FDB" w:rsidRDefault="00ED1FDB" w14:paraId="47B3BB1A" w14:textId="77777777">
      <w:pPr>
        <w:rPr>
          <w:rFonts w:cs="Arial"/>
          <w:szCs w:val="20"/>
        </w:rPr>
      </w:pPr>
      <w:r w:rsidRPr="00DA0CCC">
        <w:rPr>
          <w:rFonts w:cs="Arial"/>
          <w:szCs w:val="20"/>
        </w:rPr>
        <w:t>[List employers] </w:t>
      </w:r>
    </w:p>
    <w:p w:rsidR="009F1454" w:rsidP="00ED1FDB" w:rsidRDefault="00ED1FDB" w14:paraId="702F671E" w14:textId="77777777">
      <w:pPr>
        <w:rPr>
          <w:rFonts w:cs="Arial"/>
          <w:szCs w:val="20"/>
        </w:rPr>
      </w:pPr>
      <w:r w:rsidRPr="00DA0CCC">
        <w:rPr>
          <w:rFonts w:cs="Arial"/>
          <w:szCs w:val="20"/>
        </w:rPr>
        <w:t xml:space="preserve">[{If </w:t>
      </w:r>
      <w:r w:rsidR="008C1CA4">
        <w:rPr>
          <w:rFonts w:cs="Arial"/>
          <w:szCs w:val="20"/>
        </w:rPr>
        <w:t>[survey date before July 1, 2020]</w:t>
      </w:r>
      <w:r w:rsidRPr="00DA0CCC">
        <w:rPr>
          <w:rFonts w:cs="Arial"/>
          <w:szCs w:val="20"/>
        </w:rPr>
        <w:t xml:space="preserve"> = 1} Have you worked {else} Did you work] for any of these employers while [{if </w:t>
      </w:r>
      <w:r w:rsidR="00D0635F">
        <w:rPr>
          <w:rFonts w:cs="Arial"/>
          <w:szCs w:val="20"/>
        </w:rPr>
        <w:t>[currently enrolled]</w:t>
      </w:r>
      <w:r w:rsidRPr="00DA0CCC">
        <w:rPr>
          <w:rFonts w:cs="Arial"/>
          <w:szCs w:val="20"/>
        </w:rPr>
        <w:t xml:space="preserve"> ne 1} you were] enrolled?</w:t>
      </w:r>
    </w:p>
    <w:p w:rsidRPr="007E65ED" w:rsidR="00ED1FDB" w:rsidP="00F77597" w:rsidRDefault="00ED1FDB" w14:paraId="0196A3DE" w14:textId="551DB82D">
      <w:pPr>
        <w:pStyle w:val="NoSpacing"/>
      </w:pPr>
      <w:r>
        <w:tab/>
      </w:r>
      <w:r w:rsidRPr="007E65ED">
        <w:t>1 = Yes</w:t>
      </w:r>
    </w:p>
    <w:p w:rsidR="00ED1FDB" w:rsidP="00F77597" w:rsidRDefault="00ED1FDB" w14:paraId="0B193B0B" w14:textId="77777777">
      <w:pPr>
        <w:pStyle w:val="NoSpacing"/>
      </w:pPr>
      <w:r>
        <w:tab/>
      </w:r>
      <w:r w:rsidRPr="007E65ED">
        <w:t>0 = No</w:t>
      </w:r>
    </w:p>
    <w:p w:rsidR="009F1454" w:rsidP="00ED1FDB" w:rsidRDefault="00ED1FDB" w14:paraId="756F05DD" w14:textId="77777777">
      <w:pPr>
        <w:rPr>
          <w:rFonts w:cs="Arial"/>
          <w:szCs w:val="20"/>
        </w:rPr>
      </w:pPr>
      <w:r w:rsidRPr="007E65ED">
        <w:rPr>
          <w:rFonts w:cs="Arial"/>
          <w:b/>
          <w:bCs/>
          <w:szCs w:val="20"/>
        </w:rPr>
        <w:t>Help Text:</w:t>
      </w:r>
      <w:r w:rsidRPr="007E65ED">
        <w:rPr>
          <w:rFonts w:cs="Arial"/>
          <w:szCs w:val="20"/>
        </w:rPr>
        <w:t xml:space="preserve"> Indicate whether you worked at any of the employers you reported while you were enrolled. Do not consider whether you were enrolled full-time or part-time at school while working for this employer. </w:t>
      </w:r>
    </w:p>
    <w:p w:rsidRPr="007E65ED" w:rsidR="00ED1FDB" w:rsidP="00ED1FDB" w:rsidRDefault="00ED1FDB" w14:paraId="02F679EE" w14:textId="6593E2C1">
      <w:pPr>
        <w:pStyle w:val="Heading1"/>
      </w:pPr>
      <w:bookmarkStart w:name="_Toc11389904" w:id="480"/>
      <w:bookmarkStart w:name="_Toc26966887" w:id="481"/>
      <w:bookmarkStart w:name="_Toc36727739" w:id="482"/>
      <w:r w:rsidRPr="00A3236D">
        <w:t>N20DENRWRK</w:t>
      </w:r>
      <w:r>
        <w:t xml:space="preserve"> (ABBREV)</w:t>
      </w:r>
      <w:bookmarkEnd w:id="480"/>
      <w:bookmarkEnd w:id="481"/>
      <w:bookmarkEnd w:id="482"/>
    </w:p>
    <w:p w:rsidR="00ED1FDB" w:rsidP="00ED1FDB" w:rsidRDefault="00ED1FDB" w14:paraId="44B045AD" w14:textId="02D2BDE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p>
    <w:p w:rsidR="009F1454" w:rsidP="00ED1FDB" w:rsidRDefault="00ED1FDB" w14:paraId="4A64F53B" w14:textId="77777777">
      <w:pPr>
        <w:rPr>
          <w:rFonts w:cs="Arial"/>
          <w:szCs w:val="20"/>
        </w:rPr>
      </w:pPr>
      <w:r w:rsidRPr="007E65ED">
        <w:rPr>
          <w:rFonts w:cs="Arial"/>
          <w:szCs w:val="20"/>
        </w:rPr>
        <w:t>During the 2019-2020 academic year, would you say you have been primarily...</w:t>
      </w:r>
    </w:p>
    <w:p w:rsidR="00ED1FDB" w:rsidP="00ED1FDB" w:rsidRDefault="00ED1FDB" w14:paraId="45E95EB2" w14:textId="4770B88E">
      <w:pPr>
        <w:rPr>
          <w:rFonts w:cs="Arial"/>
          <w:szCs w:val="20"/>
        </w:rPr>
      </w:pPr>
      <w:r w:rsidRPr="007E65ED">
        <w:rPr>
          <w:rFonts w:cs="Arial"/>
          <w:szCs w:val="20"/>
        </w:rPr>
        <w:t>[else]</w:t>
      </w:r>
    </w:p>
    <w:p w:rsidR="009F1454" w:rsidP="00ED1FDB" w:rsidRDefault="00ED1FDB" w14:paraId="652DB294" w14:textId="77777777">
      <w:r w:rsidRPr="007E65ED">
        <w:rPr>
          <w:rFonts w:cs="Arial"/>
          <w:szCs w:val="20"/>
        </w:rPr>
        <w:t>During the 2019-2020 academic year, would you say you were primarily...</w:t>
      </w:r>
    </w:p>
    <w:p w:rsidRPr="007E65ED" w:rsidR="00ED1FDB" w:rsidP="00ED1FDB" w:rsidRDefault="00ED1FDB" w14:paraId="54A78CA0" w14:textId="1E20A384">
      <w:pPr>
        <w:ind w:left="720"/>
        <w:rPr>
          <w:rFonts w:cs="Arial"/>
          <w:szCs w:val="20"/>
        </w:rPr>
      </w:pPr>
      <w:r w:rsidRPr="007E65ED">
        <w:rPr>
          <w:rFonts w:cs="Arial"/>
          <w:szCs w:val="20"/>
        </w:rPr>
        <w:t xml:space="preserve">1 = </w:t>
      </w:r>
      <w:r>
        <w:rPr>
          <w:rFonts w:cs="Arial"/>
          <w:szCs w:val="20"/>
        </w:rPr>
        <w:t>[{</w:t>
      </w: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r>
        <w:rPr>
          <w:rFonts w:cs="Arial"/>
          <w:szCs w:val="20"/>
        </w:rPr>
        <w:t>} A student who works {else}</w:t>
      </w:r>
      <w:r>
        <w:t xml:space="preserve"> </w:t>
      </w:r>
      <w:r>
        <w:rPr>
          <w:rFonts w:cs="Arial"/>
          <w:szCs w:val="20"/>
        </w:rPr>
        <w:t>A student who worked]</w:t>
      </w:r>
    </w:p>
    <w:p w:rsidR="00ED1FDB" w:rsidP="00ED1FDB" w:rsidRDefault="00ED1FDB" w14:paraId="3ACAB7FB" w14:textId="77777777">
      <w:r>
        <w:tab/>
      </w:r>
      <w:r w:rsidRPr="007E65ED">
        <w:rPr>
          <w:rFonts w:cs="Arial"/>
          <w:szCs w:val="20"/>
        </w:rPr>
        <w:t>2 = An employee who decided to enroll in school</w:t>
      </w:r>
    </w:p>
    <w:p w:rsidR="009F1454" w:rsidP="00ED1FDB" w:rsidRDefault="00ED1FDB" w14:paraId="47DC1BC6" w14:textId="77777777">
      <w:r w:rsidRPr="007E65ED">
        <w:rPr>
          <w:rFonts w:cs="Arial"/>
          <w:b/>
          <w:bCs/>
          <w:szCs w:val="20"/>
        </w:rPr>
        <w:t>Help Text:</w:t>
      </w:r>
      <w:r w:rsidRPr="007E65ED">
        <w:rPr>
          <w:rFonts w:cs="Arial"/>
          <w:szCs w:val="20"/>
        </w:rPr>
        <w:t xml:space="preserve"> An example of a student who works would be someone who is enrolled full time but also holds a job to earn additional money.</w:t>
      </w:r>
    </w:p>
    <w:p w:rsidR="009F1454" w:rsidP="00ED1FDB" w:rsidRDefault="00ED1FDB" w14:paraId="5C45A247" w14:textId="77777777">
      <w:r>
        <w:rPr>
          <w:rFonts w:cs="Arial"/>
          <w:szCs w:val="20"/>
        </w:rPr>
        <w:t>An example of an employee who decided to enroll in school is someone who considers their primary focus to be work but is attending school to further their career or for personal betterment.</w:t>
      </w:r>
    </w:p>
    <w:p w:rsidR="009F1454" w:rsidP="00ED1FDB" w:rsidRDefault="00ED1FDB" w14:paraId="260FAF06" w14:textId="77777777">
      <w:pPr>
        <w:rPr>
          <w:rFonts w:cs="Arial"/>
          <w:szCs w:val="20"/>
        </w:rPr>
      </w:pPr>
      <w:r>
        <w:rPr>
          <w:rFonts w:cs="Arial"/>
          <w:szCs w:val="20"/>
        </w:rPr>
        <w:t>Do your best to select the answer that most closely reflects your primary focus for working while enrolled in school.</w:t>
      </w:r>
    </w:p>
    <w:p w:rsidRPr="007E65ED" w:rsidR="00ED1FDB" w:rsidP="00ED1FDB" w:rsidRDefault="00ED1FDB" w14:paraId="14345CD6" w14:textId="2528B760">
      <w:pPr>
        <w:pStyle w:val="Heading1"/>
      </w:pPr>
      <w:bookmarkStart w:name="_Toc11389905" w:id="483"/>
      <w:bookmarkStart w:name="_Toc26966888" w:id="484"/>
      <w:bookmarkStart w:name="_Toc36727740" w:id="485"/>
      <w:r w:rsidRPr="00A3236D">
        <w:t>N20DPRVJOB</w:t>
      </w:r>
      <w:r>
        <w:t xml:space="preserve"> (FTB)</w:t>
      </w:r>
      <w:bookmarkEnd w:id="483"/>
      <w:bookmarkEnd w:id="484"/>
      <w:bookmarkEnd w:id="485"/>
    </w:p>
    <w:p w:rsidR="009F1454" w:rsidP="00ED1FDB" w:rsidRDefault="00ED1FDB" w14:paraId="294C975A" w14:textId="77777777">
      <w:pPr>
        <w:rPr>
          <w:rFonts w:cs="Arial"/>
          <w:szCs w:val="20"/>
        </w:rPr>
      </w:pPr>
      <w:r w:rsidRPr="007E65ED">
        <w:rPr>
          <w:rFonts w:cs="Arial"/>
          <w:szCs w:val="20"/>
        </w:rPr>
        <w:t>Now [{if USERMODE = TIO} I {else} we] would like to ask about your employment experiences in the year prior to the 2019-2020 academic year.</w:t>
      </w:r>
    </w:p>
    <w:p w:rsidR="009F1454" w:rsidP="00ED1FDB" w:rsidRDefault="00ED1FDB" w14:paraId="7B0369BE" w14:textId="77777777">
      <w:r w:rsidRPr="007E65ED">
        <w:rPr>
          <w:rFonts w:cs="Arial"/>
          <w:szCs w:val="20"/>
        </w:rPr>
        <w:t>Between July 1, 2018 and June 30, 2019, how many jobs for pay were you usually working at one time?</w:t>
      </w:r>
    </w:p>
    <w:p w:rsidRPr="007E65ED" w:rsidR="00ED1FDB" w:rsidP="00F77597" w:rsidRDefault="00ED1FDB" w14:paraId="404C5F27" w14:textId="7A571D13">
      <w:pPr>
        <w:pStyle w:val="NoSpacing"/>
      </w:pPr>
      <w:r>
        <w:tab/>
      </w:r>
      <w:r w:rsidRPr="007E65ED">
        <w:t>0 = None</w:t>
      </w:r>
    </w:p>
    <w:p w:rsidR="00ED1FDB" w:rsidP="00F77597" w:rsidRDefault="00ED1FDB" w14:paraId="4CEB1FCD" w14:textId="77777777">
      <w:pPr>
        <w:pStyle w:val="NoSpacing"/>
      </w:pPr>
      <w:r>
        <w:tab/>
      </w:r>
      <w:r w:rsidRPr="007E65ED">
        <w:t>1 = One</w:t>
      </w:r>
    </w:p>
    <w:p w:rsidR="00ED1FDB" w:rsidP="00F77597" w:rsidRDefault="00ED1FDB" w14:paraId="732FE3FF" w14:textId="77777777">
      <w:pPr>
        <w:pStyle w:val="NoSpacing"/>
      </w:pPr>
      <w:r>
        <w:tab/>
      </w:r>
      <w:r w:rsidRPr="007E65ED">
        <w:t>2 = More than one</w:t>
      </w:r>
    </w:p>
    <w:p w:rsidR="009F1454" w:rsidP="00ED1FDB" w:rsidRDefault="00ED1FDB" w14:paraId="142093DF" w14:textId="77777777">
      <w:pPr>
        <w:rPr>
          <w:rFonts w:cs="Arial"/>
          <w:szCs w:val="20"/>
        </w:rPr>
      </w:pPr>
      <w:r w:rsidRPr="007E65ED">
        <w:rPr>
          <w:rFonts w:cs="Arial"/>
          <w:b/>
          <w:bCs/>
          <w:szCs w:val="20"/>
        </w:rPr>
        <w:t>Help Text:</w:t>
      </w:r>
      <w:r w:rsidRPr="007E65ED">
        <w:rPr>
          <w:rFonts w:cs="Arial"/>
          <w:szCs w:val="20"/>
        </w:rPr>
        <w:t xml:space="preserve"> Consider any jobs you were usually working for pay at one time between July 1, 2018 and June 30, 2019.</w:t>
      </w:r>
    </w:p>
    <w:p w:rsidR="009F1454" w:rsidP="00ED1FDB" w:rsidRDefault="00ED1FDB" w14:paraId="5918CD78" w14:textId="77777777">
      <w:pPr>
        <w:rPr>
          <w:rFonts w:cs="Arial"/>
          <w:szCs w:val="20"/>
        </w:rPr>
      </w:pPr>
      <w:r w:rsidRPr="007E65ED">
        <w:rPr>
          <w:rFonts w:cs="Arial"/>
          <w:szCs w:val="20"/>
        </w:rPr>
        <w:t>You may have held these jobs for a long time and may still be working at these jobs.</w:t>
      </w:r>
    </w:p>
    <w:p w:rsidR="009F1454" w:rsidP="00ED1FDB" w:rsidRDefault="00ED1FDB" w14:paraId="443036EA" w14:textId="77777777">
      <w:pPr>
        <w:rPr>
          <w:rFonts w:cs="Arial"/>
          <w:szCs w:val="20"/>
        </w:rPr>
      </w:pPr>
      <w:r w:rsidRPr="007E65ED">
        <w:rPr>
          <w:rFonts w:cs="Arial"/>
          <w:szCs w:val="20"/>
        </w:rPr>
        <w:t>Do not include volunteer jobs or unpaid jobs.</w:t>
      </w:r>
    </w:p>
    <w:p w:rsidRPr="007E65ED" w:rsidR="00ED1FDB" w:rsidP="00ED1FDB" w:rsidRDefault="00ED1FDB" w14:paraId="3134DC6C" w14:textId="278F6C08">
      <w:pPr>
        <w:pStyle w:val="Heading1"/>
      </w:pPr>
      <w:bookmarkStart w:name="_Toc11389906" w:id="486"/>
      <w:bookmarkStart w:name="_Toc26966889" w:id="487"/>
      <w:bookmarkStart w:name="_Toc36727741" w:id="488"/>
      <w:r w:rsidRPr="00A3236D">
        <w:t>N20DPRVWAGE</w:t>
      </w:r>
      <w:r>
        <w:t xml:space="preserve"> (FTB)</w:t>
      </w:r>
      <w:bookmarkEnd w:id="486"/>
      <w:bookmarkEnd w:id="487"/>
      <w:bookmarkEnd w:id="488"/>
    </w:p>
    <w:p w:rsidR="009F1454" w:rsidP="00ED1FDB" w:rsidRDefault="00ED1FDB" w14:paraId="234D7A6D" w14:textId="77777777">
      <w:r w:rsidRPr="007E65ED">
        <w:rPr>
          <w:rFonts w:cs="Arial"/>
          <w:szCs w:val="20"/>
        </w:rPr>
        <w:t>How much did you usually make</w:t>
      </w:r>
      <w:r>
        <w:rPr>
          <w:rFonts w:cs="Arial"/>
          <w:szCs w:val="20"/>
        </w:rPr>
        <w:t xml:space="preserve"> </w:t>
      </w:r>
      <w:r w:rsidRPr="007E65ED">
        <w:rPr>
          <w:rFonts w:cs="Arial"/>
          <w:szCs w:val="20"/>
        </w:rPr>
        <w:t>[{</w:t>
      </w:r>
      <w:r>
        <w:rPr>
          <w:rFonts w:cs="Arial"/>
          <w:szCs w:val="20"/>
        </w:rPr>
        <w:t>i</w:t>
      </w:r>
      <w:r w:rsidRPr="007E65ED">
        <w:rPr>
          <w:rFonts w:cs="Arial"/>
          <w:szCs w:val="20"/>
        </w:rPr>
        <w:t>f N20DPRVJOB &gt; 1}</w:t>
      </w:r>
      <w:r>
        <w:rPr>
          <w:rFonts w:cs="Arial"/>
          <w:szCs w:val="20"/>
        </w:rPr>
        <w:t xml:space="preserve"> </w:t>
      </w:r>
      <w:r w:rsidRPr="007E65ED">
        <w:rPr>
          <w:rFonts w:cs="Arial"/>
          <w:szCs w:val="20"/>
        </w:rPr>
        <w:t>from all jobs] between July 1, 2018 and June 30, 2019?</w:t>
      </w:r>
    </w:p>
    <w:p w:rsidRPr="00DA0CCC" w:rsidR="00ED1FDB" w:rsidP="00F77597" w:rsidRDefault="00ED1FDB" w14:paraId="47DF730C" w14:textId="153B6990">
      <w:pPr>
        <w:pStyle w:val="NoSpacing"/>
        <w:ind w:firstLine="720"/>
      </w:pPr>
      <w:r w:rsidRPr="007E65ED">
        <w:t>$</w:t>
      </w:r>
      <w:r>
        <w:t>____</w:t>
      </w:r>
    </w:p>
    <w:p w:rsidRPr="007E65ED" w:rsidR="00ED1FDB" w:rsidP="00F77597" w:rsidRDefault="00ED1FDB" w14:paraId="624D7E21" w14:textId="77777777">
      <w:pPr>
        <w:pStyle w:val="NoSpacing"/>
      </w:pPr>
      <w:r>
        <w:tab/>
      </w:r>
      <w:r w:rsidRPr="007E65ED">
        <w:t>1 = Per hour</w:t>
      </w:r>
    </w:p>
    <w:p w:rsidR="00ED1FDB" w:rsidP="00F77597" w:rsidRDefault="00ED1FDB" w14:paraId="51ECB1F9" w14:textId="77777777">
      <w:pPr>
        <w:pStyle w:val="NoSpacing"/>
      </w:pPr>
      <w:r>
        <w:tab/>
      </w:r>
      <w:r w:rsidRPr="007E65ED">
        <w:t>2 = Per month</w:t>
      </w:r>
    </w:p>
    <w:p w:rsidR="00ED1FDB" w:rsidP="00F77597" w:rsidRDefault="00ED1FDB" w14:paraId="00746C36" w14:textId="77777777">
      <w:pPr>
        <w:pStyle w:val="NoSpacing"/>
      </w:pPr>
      <w:r>
        <w:tab/>
      </w:r>
      <w:r w:rsidRPr="007E65ED">
        <w:t>3 = Per year</w:t>
      </w:r>
    </w:p>
    <w:p w:rsidR="009F1454" w:rsidP="00ED1FDB" w:rsidRDefault="00ED1FDB" w14:paraId="39B56194" w14:textId="77777777">
      <w:pPr>
        <w:rPr>
          <w:rFonts w:cs="Arial"/>
          <w:szCs w:val="20"/>
        </w:rPr>
      </w:pPr>
      <w:r w:rsidRPr="007E65ED">
        <w:rPr>
          <w:rFonts w:cs="Arial"/>
          <w:b/>
          <w:bCs/>
          <w:szCs w:val="20"/>
        </w:rPr>
        <w:t>Help Text:</w:t>
      </w:r>
      <w:r w:rsidRPr="007E65ED">
        <w:rPr>
          <w:rFonts w:cs="Arial"/>
          <w:szCs w:val="20"/>
        </w:rPr>
        <w:t xml:space="preserve"> Indicate how much you usually made between July 1, 2018 and June 30, 2019?</w:t>
      </w:r>
    </w:p>
    <w:p w:rsidR="009F1454" w:rsidP="00ED1FDB" w:rsidRDefault="00ED1FDB" w14:paraId="3DEB62A4" w14:textId="77777777">
      <w:pPr>
        <w:rPr>
          <w:rFonts w:cs="Arial"/>
          <w:szCs w:val="20"/>
        </w:rPr>
      </w:pPr>
      <w:r w:rsidRPr="007E65ED">
        <w:rPr>
          <w:rFonts w:cs="Arial"/>
          <w:szCs w:val="20"/>
        </w:rPr>
        <w:t>Please provide the amount before taxes are taken out (your gross earnings). Include any tips or bonuses you received in your response. </w:t>
      </w:r>
    </w:p>
    <w:p w:rsidRPr="007E65ED" w:rsidR="00ED1FDB" w:rsidP="00ED1FDB" w:rsidRDefault="00ED1FDB" w14:paraId="768A967D" w14:textId="7E6D3085">
      <w:pPr>
        <w:pStyle w:val="Heading1"/>
      </w:pPr>
      <w:bookmarkStart w:name="_Toc11389907" w:id="489"/>
      <w:bookmarkStart w:name="_Toc26966890" w:id="490"/>
      <w:bookmarkStart w:name="_Toc36727742" w:id="491"/>
      <w:r w:rsidRPr="00A3236D">
        <w:t>N20DPRVMTHYR</w:t>
      </w:r>
      <w:r>
        <w:t xml:space="preserve"> (FTB)</w:t>
      </w:r>
      <w:bookmarkEnd w:id="489"/>
      <w:bookmarkEnd w:id="490"/>
      <w:bookmarkEnd w:id="491"/>
    </w:p>
    <w:p w:rsidR="00ED1FDB" w:rsidP="00ED1FDB" w:rsidRDefault="00ED1FDB" w14:paraId="3DBC39FD" w14:textId="77777777">
      <w:r w:rsidRPr="007E65ED">
        <w:rPr>
          <w:rFonts w:cs="Arial"/>
          <w:szCs w:val="20"/>
        </w:rPr>
        <w:t>How many months of the year did you work between July 1, 2018 and June 30, 2019?</w:t>
      </w:r>
    </w:p>
    <w:p w:rsidR="00ED1FDB" w:rsidP="00ED1FDB" w:rsidRDefault="00ED1FDB" w14:paraId="79096D0F" w14:textId="77777777">
      <w:pPr>
        <w:ind w:firstLine="720"/>
      </w:pPr>
      <w:r>
        <w:rPr>
          <w:rFonts w:cs="Arial"/>
          <w:szCs w:val="20"/>
        </w:rPr>
        <w:t xml:space="preserve">____ </w:t>
      </w:r>
      <w:r w:rsidRPr="007E65ED">
        <w:rPr>
          <w:rFonts w:cs="Arial"/>
          <w:szCs w:val="20"/>
        </w:rPr>
        <w:t>month(s)</w:t>
      </w:r>
    </w:p>
    <w:p w:rsidR="009F1454" w:rsidP="00ED1FDB" w:rsidRDefault="00ED1FDB" w14:paraId="0DF6218C" w14:textId="77777777">
      <w:pPr>
        <w:rPr>
          <w:rFonts w:cs="Arial"/>
          <w:szCs w:val="20"/>
        </w:rPr>
      </w:pPr>
      <w:r w:rsidRPr="007E65ED">
        <w:rPr>
          <w:rFonts w:cs="Arial"/>
          <w:b/>
          <w:bCs/>
          <w:szCs w:val="20"/>
        </w:rPr>
        <w:t>Help Text:</w:t>
      </w:r>
      <w:r w:rsidRPr="007E65ED">
        <w:rPr>
          <w:rFonts w:cs="Arial"/>
          <w:szCs w:val="20"/>
        </w:rPr>
        <w:t xml:space="preserve"> Indicate how many months you worked between July 1, 2018 and June 30, 2019.</w:t>
      </w:r>
    </w:p>
    <w:p w:rsidRPr="007E65ED" w:rsidR="00ED1FDB" w:rsidP="00ED1FDB" w:rsidRDefault="00ED1FDB" w14:paraId="1D77778A" w14:textId="284C30BA">
      <w:pPr>
        <w:pStyle w:val="Heading1"/>
      </w:pPr>
      <w:bookmarkStart w:name="_Toc11389908" w:id="492"/>
      <w:bookmarkStart w:name="_Toc26966891" w:id="493"/>
      <w:bookmarkStart w:name="_Toc36727743" w:id="494"/>
      <w:r w:rsidRPr="00A3236D">
        <w:t>N20DPRVHRSWK</w:t>
      </w:r>
      <w:r>
        <w:t xml:space="preserve"> (FTB)</w:t>
      </w:r>
      <w:bookmarkEnd w:id="492"/>
      <w:bookmarkEnd w:id="493"/>
      <w:bookmarkEnd w:id="494"/>
    </w:p>
    <w:p w:rsidR="009F1454" w:rsidP="00ED1FDB" w:rsidRDefault="00ED1FDB" w14:paraId="3E8C9348" w14:textId="77777777">
      <w:r w:rsidRPr="007E65ED">
        <w:rPr>
          <w:rFonts w:cs="Arial"/>
          <w:szCs w:val="20"/>
        </w:rPr>
        <w:t>On average, how many hours per week did you work [{if N20DPRVJOB &gt; 1} at all jobs] between July 1, 2018 and June 30, 2019?</w:t>
      </w:r>
    </w:p>
    <w:p w:rsidR="00ED1FDB" w:rsidP="00ED1FDB" w:rsidRDefault="00ED1FDB" w14:paraId="7D3DF5FC" w14:textId="2D15F609">
      <w:pPr>
        <w:ind w:firstLine="720"/>
      </w:pPr>
      <w:r>
        <w:rPr>
          <w:rFonts w:cs="Arial"/>
          <w:szCs w:val="20"/>
        </w:rPr>
        <w:t xml:space="preserve">____ </w:t>
      </w:r>
      <w:r w:rsidRPr="007E65ED">
        <w:rPr>
          <w:rFonts w:cs="Arial"/>
          <w:szCs w:val="20"/>
        </w:rPr>
        <w:t>hour(s) per week</w:t>
      </w:r>
    </w:p>
    <w:p w:rsidR="009F1454" w:rsidP="00ED1FDB" w:rsidRDefault="00ED1FDB" w14:paraId="073226B1" w14:textId="77777777">
      <w:pPr>
        <w:rPr>
          <w:rFonts w:cs="Arial"/>
          <w:szCs w:val="20"/>
        </w:rPr>
      </w:pPr>
      <w:r w:rsidRPr="007E65ED">
        <w:rPr>
          <w:rFonts w:cs="Arial"/>
          <w:b/>
          <w:bCs/>
          <w:szCs w:val="20"/>
        </w:rPr>
        <w:t>Help Text:</w:t>
      </w:r>
      <w:r w:rsidRPr="007E65ED">
        <w:rPr>
          <w:rFonts w:cs="Arial"/>
          <w:szCs w:val="20"/>
        </w:rPr>
        <w:t xml:space="preserve"> Indicate how many hours you usually worked per week on average between July 1, 2018 and June 30, 2019. If the number of hours you were contracted or scheduled to work was different than the number of hours that you actually worked, provide the number of hours you actually worked.</w:t>
      </w:r>
    </w:p>
    <w:p w:rsidRPr="007E65ED" w:rsidR="00ED1FDB" w:rsidP="00ED1FDB" w:rsidRDefault="00ED1FDB" w14:paraId="18693D36" w14:textId="31FB0D18">
      <w:pPr>
        <w:pStyle w:val="Heading1"/>
      </w:pPr>
      <w:bookmarkStart w:name="_Toc11389909" w:id="495"/>
      <w:bookmarkStart w:name="_Toc26966892" w:id="496"/>
      <w:bookmarkStart w:name="_Toc36727744" w:id="497"/>
      <w:r w:rsidRPr="00A3236D">
        <w:t>N20DWRKPAY</w:t>
      </w:r>
      <w:r>
        <w:t xml:space="preserve"> (FTB)</w:t>
      </w:r>
      <w:bookmarkEnd w:id="495"/>
      <w:bookmarkEnd w:id="496"/>
      <w:bookmarkEnd w:id="497"/>
    </w:p>
    <w:p w:rsidR="009F1454" w:rsidP="00ED1FDB" w:rsidRDefault="00ED1FDB" w14:paraId="78296EE9" w14:textId="77777777">
      <w:r w:rsidRPr="007E65ED">
        <w:rPr>
          <w:rFonts w:cs="Arial"/>
          <w:szCs w:val="20"/>
        </w:rPr>
        <w:t>If you had not attended college at all in 2019-2020 academic year, which of the following would you most likely have done?</w:t>
      </w:r>
    </w:p>
    <w:p w:rsidRPr="007E65ED" w:rsidR="00ED1FDB" w:rsidP="00F77597" w:rsidRDefault="00ED1FDB" w14:paraId="0F948793" w14:textId="67064F9F">
      <w:pPr>
        <w:pStyle w:val="NoSpacing"/>
      </w:pPr>
      <w:r>
        <w:tab/>
      </w:r>
      <w:r w:rsidRPr="007E65ED">
        <w:t>1 = Worked for pay</w:t>
      </w:r>
    </w:p>
    <w:p w:rsidR="00ED1FDB" w:rsidP="00F77597" w:rsidRDefault="00ED1FDB" w14:paraId="5021DBAE" w14:textId="77777777">
      <w:pPr>
        <w:pStyle w:val="NoSpacing"/>
      </w:pPr>
      <w:r>
        <w:tab/>
      </w:r>
      <w:r w:rsidRPr="007E65ED">
        <w:t>2 = Worked, but not be paid</w:t>
      </w:r>
    </w:p>
    <w:p w:rsidR="00ED1FDB" w:rsidP="00F77597" w:rsidRDefault="00ED1FDB" w14:paraId="3DF594C7" w14:textId="77777777">
      <w:pPr>
        <w:pStyle w:val="NoSpacing"/>
      </w:pPr>
      <w:r>
        <w:tab/>
      </w:r>
      <w:r w:rsidRPr="007E65ED">
        <w:t>3 = Not worked (for any reason)</w:t>
      </w:r>
    </w:p>
    <w:p w:rsidR="00ED1FDB" w:rsidP="00F77597" w:rsidRDefault="00ED1FDB" w14:paraId="115965B8" w14:textId="77777777">
      <w:pPr>
        <w:pStyle w:val="NoSpacing"/>
      </w:pPr>
      <w:r>
        <w:tab/>
      </w:r>
      <w:r w:rsidRPr="007E65ED">
        <w:t>4 = Entered the military</w:t>
      </w:r>
    </w:p>
    <w:p w:rsidR="009F1454" w:rsidP="00ED1FDB" w:rsidRDefault="00ED1FDB" w14:paraId="29FA4295" w14:textId="77777777">
      <w:r w:rsidRPr="007E65ED">
        <w:rPr>
          <w:rFonts w:cs="Arial"/>
          <w:b/>
          <w:bCs/>
          <w:szCs w:val="20"/>
        </w:rPr>
        <w:t>Help Text:</w:t>
      </w:r>
      <w:r w:rsidRPr="007E65ED">
        <w:rPr>
          <w:rFonts w:cs="Arial"/>
          <w:szCs w:val="20"/>
        </w:rPr>
        <w:t xml:space="preserve"> </w:t>
      </w:r>
      <w:r>
        <w:rPr>
          <w:rFonts w:cs="Arial"/>
          <w:szCs w:val="20"/>
        </w:rPr>
        <w:t>Volunteer activities are classified under Worked, but not be paid.</w:t>
      </w:r>
    </w:p>
    <w:p w:rsidR="009F1454" w:rsidP="00ED1FDB" w:rsidRDefault="00ED1FDB" w14:paraId="161218FB" w14:textId="77777777">
      <w:pPr>
        <w:rPr>
          <w:rFonts w:cs="Arial"/>
          <w:szCs w:val="20"/>
        </w:rPr>
      </w:pPr>
      <w:r>
        <w:rPr>
          <w:rFonts w:cs="Arial"/>
          <w:szCs w:val="20"/>
        </w:rPr>
        <w:t>If you would have done some work for pay and some unpaid work, indicate Worked for pay.</w:t>
      </w:r>
    </w:p>
    <w:p w:rsidRPr="007E65ED" w:rsidR="00ED1FDB" w:rsidP="00ED1FDB" w:rsidRDefault="00ED1FDB" w14:paraId="7261983D" w14:textId="6890CCEA">
      <w:pPr>
        <w:pStyle w:val="Heading1"/>
      </w:pPr>
      <w:bookmarkStart w:name="_Toc11389910" w:id="498"/>
      <w:bookmarkStart w:name="_Toc26966893" w:id="499"/>
      <w:bookmarkStart w:name="_Toc36727745" w:id="500"/>
      <w:r w:rsidRPr="00A3236D">
        <w:t>N20DALTSCHED</w:t>
      </w:r>
      <w:r>
        <w:t xml:space="preserve"> (FTB)</w:t>
      </w:r>
      <w:bookmarkEnd w:id="498"/>
      <w:bookmarkEnd w:id="499"/>
      <w:bookmarkEnd w:id="500"/>
    </w:p>
    <w:p w:rsidR="009F1454" w:rsidP="00ED1FDB" w:rsidRDefault="00ED1FDB" w14:paraId="4D80A8D1" w14:textId="77777777">
      <w:r w:rsidRPr="007E65ED">
        <w:rPr>
          <w:rFonts w:cs="Arial"/>
          <w:szCs w:val="20"/>
        </w:rPr>
        <w:t>If you had not attended college at all in the 2019-2020 academic year, would you have worked full-time for the entire academic year?</w:t>
      </w:r>
    </w:p>
    <w:p w:rsidRPr="007E65ED" w:rsidR="00ED1FDB" w:rsidP="00F77597" w:rsidRDefault="00ED1FDB" w14:paraId="24AA4A17" w14:textId="3A3CE742">
      <w:pPr>
        <w:pStyle w:val="NoSpacing"/>
      </w:pPr>
      <w:r>
        <w:tab/>
      </w:r>
      <w:r w:rsidRPr="007E65ED">
        <w:t>1 = Yes</w:t>
      </w:r>
    </w:p>
    <w:p w:rsidR="00ED1FDB" w:rsidP="00F77597" w:rsidRDefault="00ED1FDB" w14:paraId="33E90B6E" w14:textId="77777777">
      <w:pPr>
        <w:pStyle w:val="NoSpacing"/>
      </w:pPr>
      <w:r>
        <w:tab/>
      </w:r>
      <w:r w:rsidRPr="007E65ED">
        <w:t>0 = No</w:t>
      </w:r>
    </w:p>
    <w:p w:rsidR="009F1454" w:rsidP="00ED1FDB" w:rsidRDefault="00ED1FDB" w14:paraId="25666C33" w14:textId="77777777">
      <w:r w:rsidRPr="007E65ED">
        <w:rPr>
          <w:rFonts w:cs="Arial"/>
          <w:b/>
          <w:bCs/>
          <w:szCs w:val="20"/>
        </w:rPr>
        <w:t>Help Text:</w:t>
      </w:r>
      <w:r w:rsidRPr="007E65ED">
        <w:rPr>
          <w:rFonts w:cs="Arial"/>
          <w:szCs w:val="20"/>
        </w:rPr>
        <w:t xml:space="preserve"> </w:t>
      </w:r>
      <w:r>
        <w:rPr>
          <w:rFonts w:cs="Arial"/>
          <w:szCs w:val="20"/>
        </w:rPr>
        <w:t>Provide your best guess about whether you would have worked for pay full time if you had not attended college at all in 2019-2020 (July 1, 2019-June 30, 2020).</w:t>
      </w:r>
    </w:p>
    <w:p w:rsidR="009F1454" w:rsidP="00ED1FDB" w:rsidRDefault="00ED1FDB" w14:paraId="0887A66F" w14:textId="77777777">
      <w:r>
        <w:rPr>
          <w:rFonts w:cs="Arial"/>
          <w:szCs w:val="20"/>
        </w:rPr>
        <w:t>If you would have worked full time, but for less than all 12 months of the academic year answer No.</w:t>
      </w:r>
      <w:r w:rsidR="00D0635F">
        <w:rPr>
          <w:rFonts w:cs="Arial"/>
          <w:szCs w:val="20"/>
        </w:rPr>
        <w:t xml:space="preserve"> </w:t>
      </w:r>
      <w:r>
        <w:rPr>
          <w:rFonts w:cs="Arial"/>
          <w:szCs w:val="20"/>
        </w:rPr>
        <w:t>Also answer No if you would have worked part time for all months of the academic year.</w:t>
      </w:r>
    </w:p>
    <w:p w:rsidR="009F1454" w:rsidP="00ED1FDB" w:rsidRDefault="00ED1FDB" w14:paraId="356A65F9" w14:textId="77777777">
      <w:pPr>
        <w:rPr>
          <w:rFonts w:cs="Arial"/>
          <w:szCs w:val="20"/>
        </w:rPr>
      </w:pPr>
      <w:r>
        <w:rPr>
          <w:rFonts w:cs="Arial"/>
          <w:szCs w:val="20"/>
        </w:rPr>
        <w:t>If you would have worked at more than one job, consider whether you would have worked full time for the entire academic year when you combine the hours and months worked from all jobs together.</w:t>
      </w:r>
    </w:p>
    <w:p w:rsidRPr="007E65ED" w:rsidR="00ED1FDB" w:rsidP="00ED1FDB" w:rsidRDefault="00ED1FDB" w14:paraId="5F02C84D" w14:textId="5BD92B99">
      <w:pPr>
        <w:pStyle w:val="Heading1"/>
      </w:pPr>
      <w:bookmarkStart w:name="_Toc11389911" w:id="501"/>
      <w:bookmarkStart w:name="_Toc26966894" w:id="502"/>
      <w:bookmarkStart w:name="_Toc36727746" w:id="503"/>
      <w:r w:rsidRPr="00A3236D">
        <w:t>N20DALTWAGE1</w:t>
      </w:r>
      <w:r>
        <w:t xml:space="preserve"> (FTB)</w:t>
      </w:r>
      <w:bookmarkEnd w:id="501"/>
      <w:bookmarkEnd w:id="502"/>
      <w:bookmarkEnd w:id="503"/>
    </w:p>
    <w:p w:rsidR="00ED1FDB" w:rsidP="00ED1FDB" w:rsidRDefault="00ED1FDB" w14:paraId="08CB2CC9" w14:textId="77777777">
      <w:pPr>
        <w:rPr>
          <w:rFonts w:cs="Arial"/>
          <w:szCs w:val="20"/>
        </w:rPr>
      </w:pPr>
      <w:r w:rsidRPr="007E65ED">
        <w:rPr>
          <w:rFonts w:cs="Arial"/>
          <w:szCs w:val="20"/>
        </w:rPr>
        <w:t>[If N20DWRKPAY = 4]</w:t>
      </w:r>
    </w:p>
    <w:p w:rsidR="009F1454" w:rsidP="00ED1FDB" w:rsidRDefault="00ED1FDB" w14:paraId="3A0E47DE" w14:textId="77777777">
      <w:pPr>
        <w:rPr>
          <w:rFonts w:cs="Arial"/>
          <w:szCs w:val="20"/>
        </w:rPr>
      </w:pPr>
      <w:r w:rsidRPr="007E65ED">
        <w:rPr>
          <w:rFonts w:cs="Arial"/>
          <w:szCs w:val="20"/>
        </w:rPr>
        <w:t>How much do you think you would have earned if you had entered the military instead of attending college in the 2019-2020 academic year? </w:t>
      </w:r>
    </w:p>
    <w:p w:rsidR="00ED1FDB" w:rsidP="00ED1FDB" w:rsidRDefault="00ED1FDB" w14:paraId="4AF8CFF4" w14:textId="4B16858D">
      <w:pPr>
        <w:rPr>
          <w:rFonts w:cs="Arial"/>
          <w:szCs w:val="20"/>
        </w:rPr>
      </w:pPr>
      <w:r w:rsidRPr="007E65ED">
        <w:rPr>
          <w:rFonts w:cs="Arial"/>
          <w:szCs w:val="20"/>
        </w:rPr>
        <w:t>[else]</w:t>
      </w:r>
    </w:p>
    <w:p w:rsidR="009F1454" w:rsidP="00ED1FDB" w:rsidRDefault="00ED1FDB" w14:paraId="69BEEB8F" w14:textId="77777777">
      <w:r w:rsidRPr="007E65ED">
        <w:rPr>
          <w:rFonts w:cs="Arial"/>
          <w:szCs w:val="20"/>
        </w:rPr>
        <w:t>How much do you think you would have earned from working if you had not attended college at all in the 2019-2020 academic year? </w:t>
      </w:r>
    </w:p>
    <w:p w:rsidR="00ED1FDB" w:rsidP="00ED1FDB" w:rsidRDefault="00ED1FDB" w14:paraId="7346C3B8" w14:textId="50E7DABA">
      <w:pPr>
        <w:ind w:firstLine="720"/>
      </w:pPr>
      <w:r w:rsidRPr="007E65ED">
        <w:rPr>
          <w:rFonts w:cs="Arial"/>
          <w:szCs w:val="20"/>
        </w:rPr>
        <w:t>$</w:t>
      </w:r>
      <w:r>
        <w:rPr>
          <w:rFonts w:cs="Arial"/>
          <w:szCs w:val="20"/>
        </w:rPr>
        <w:t>____</w:t>
      </w:r>
      <w:r w:rsidRPr="007E65ED">
        <w:rPr>
          <w:rFonts w:cs="Arial"/>
          <w:szCs w:val="20"/>
        </w:rPr>
        <w:t>.00 (per year)</w:t>
      </w:r>
    </w:p>
    <w:p w:rsidR="009F1454" w:rsidP="00ED1FDB" w:rsidRDefault="00ED1FDB" w14:paraId="5D6BBB18" w14:textId="77777777">
      <w:pPr>
        <w:rPr>
          <w:rFonts w:cs="Arial"/>
          <w:szCs w:val="20"/>
        </w:rPr>
      </w:pPr>
      <w:r w:rsidRPr="007E65ED">
        <w:rPr>
          <w:rFonts w:cs="Arial"/>
          <w:b/>
          <w:bCs/>
          <w:szCs w:val="20"/>
        </w:rPr>
        <w:t>Help Text:</w:t>
      </w:r>
      <w:r w:rsidRPr="007E65ED">
        <w:rPr>
          <w:rFonts w:cs="Arial"/>
          <w:szCs w:val="20"/>
        </w:rPr>
        <w:t xml:space="preserve"> Provide the yearly salary you would have earned at the job you think you would have had if you had not attended college at all in the 2019-2020 academic year (July 1, 2019-June 30, 2020).</w:t>
      </w:r>
    </w:p>
    <w:p w:rsidR="009F1454" w:rsidP="00ED1FDB" w:rsidRDefault="00ED1FDB" w14:paraId="4CCB6D28" w14:textId="77777777">
      <w:pPr>
        <w:rPr>
          <w:rFonts w:cs="Arial"/>
          <w:szCs w:val="20"/>
        </w:rPr>
      </w:pPr>
      <w:r w:rsidRPr="007E65ED">
        <w:rPr>
          <w:rFonts w:cs="Arial"/>
          <w:szCs w:val="20"/>
        </w:rPr>
        <w:t>You can include any tips or bonuses you think you would have received in your answer. You can also provide the amount before taxes are taken out (your gross earnings).</w:t>
      </w:r>
    </w:p>
    <w:p w:rsidR="009F1454" w:rsidP="00ED1FDB" w:rsidRDefault="00ED1FDB" w14:paraId="0E73D5D0" w14:textId="77777777">
      <w:pPr>
        <w:rPr>
          <w:rFonts w:cs="Arial"/>
          <w:szCs w:val="20"/>
        </w:rPr>
      </w:pPr>
      <w:r w:rsidRPr="007E65ED">
        <w:rPr>
          <w:rFonts w:cs="Arial"/>
          <w:szCs w:val="20"/>
        </w:rPr>
        <w:t>If you are unsure, provide your best guess.</w:t>
      </w:r>
    </w:p>
    <w:p w:rsidR="00AE1E86" w:rsidP="00AE1E86" w:rsidRDefault="00AE1E86" w14:paraId="24F0DC6C" w14:textId="33278707">
      <w:pPr>
        <w:pStyle w:val="Heading1"/>
      </w:pPr>
      <w:bookmarkStart w:name="_Toc11389912" w:id="504"/>
      <w:bookmarkStart w:name="_Toc26966895" w:id="505"/>
      <w:bookmarkStart w:name="_Toc36727747" w:id="506"/>
      <w:r w:rsidRPr="00A3236D">
        <w:t>N20EINCINTRO</w:t>
      </w:r>
      <w:bookmarkEnd w:id="504"/>
      <w:bookmarkEnd w:id="505"/>
      <w:bookmarkEnd w:id="506"/>
    </w:p>
    <w:p w:rsidR="009F1454" w:rsidP="00AE1E86" w:rsidRDefault="00AE1E86" w14:paraId="5B5B0D7A" w14:textId="77777777">
      <w:r w:rsidRPr="007E65ED">
        <w:rPr>
          <w:rFonts w:cs="Arial"/>
          <w:szCs w:val="20"/>
        </w:rPr>
        <w:t>An important goal of this study is to better understand how the financial circumstances of students may affect their ability to attend college. [{If USERMODE = TIO} In the next set of questions, I will {else} The next set of questions will] ask you more about the expenses of you and your household.</w:t>
      </w:r>
    </w:p>
    <w:p w:rsidR="009F1454" w:rsidP="00AE1E86" w:rsidRDefault="00AE1E86" w14:paraId="3B61DB9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AE1E86" w:rsidP="00AE1E86" w:rsidRDefault="00AE1E86" w14:paraId="185A68B1" w14:textId="4F20E0EE">
      <w:pPr>
        <w:pStyle w:val="Heading1"/>
      </w:pPr>
      <w:bookmarkStart w:name="_Toc11389913" w:id="507"/>
      <w:bookmarkStart w:name="_Toc26966896" w:id="508"/>
      <w:bookmarkStart w:name="_Toc36727748" w:id="509"/>
      <w:r w:rsidRPr="00A3236D">
        <w:t>N20EFAMSUPP</w:t>
      </w:r>
      <w:r>
        <w:t xml:space="preserve"> (FTB)</w:t>
      </w:r>
      <w:bookmarkEnd w:id="507"/>
      <w:bookmarkEnd w:id="508"/>
      <w:bookmarkEnd w:id="509"/>
    </w:p>
    <w:p w:rsidR="009F1454" w:rsidP="00AE1E86" w:rsidRDefault="00AE1E86" w14:paraId="347AD1D9"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Since July 1, 2019 {else} Between July 1, 2019 and June 30, 2020], have you regularly given any friends or family more than $50 per month to help them out?</w:t>
      </w:r>
    </w:p>
    <w:p w:rsidRPr="007E65ED" w:rsidR="00AE1E86" w:rsidP="00F77597" w:rsidRDefault="00AE1E86" w14:paraId="455FCA7F" w14:textId="25A48B25">
      <w:pPr>
        <w:pStyle w:val="NoSpacing"/>
      </w:pPr>
      <w:r>
        <w:tab/>
      </w:r>
      <w:r w:rsidRPr="007E65ED">
        <w:t>1 = Yes</w:t>
      </w:r>
    </w:p>
    <w:p w:rsidR="00AE1E86" w:rsidP="00F77597" w:rsidRDefault="00AE1E86" w14:paraId="06E8415B" w14:textId="77777777">
      <w:pPr>
        <w:pStyle w:val="NoSpacing"/>
      </w:pPr>
      <w:r>
        <w:tab/>
      </w:r>
      <w:r w:rsidRPr="007E65ED">
        <w:t>0 = No</w:t>
      </w:r>
    </w:p>
    <w:p w:rsidR="009F1454" w:rsidP="00AE1E86" w:rsidRDefault="00AE1E86" w14:paraId="06E9304E" w14:textId="77777777">
      <w:pPr>
        <w:rPr>
          <w:rFonts w:cs="Arial"/>
          <w:szCs w:val="20"/>
        </w:rPr>
      </w:pPr>
      <w:r w:rsidRPr="007E65ED">
        <w:rPr>
          <w:rFonts w:cs="Arial"/>
          <w:b/>
          <w:bCs/>
          <w:szCs w:val="20"/>
        </w:rPr>
        <w:t>Help Text:</w:t>
      </w:r>
      <w:r w:rsidRPr="007E65ED">
        <w:rPr>
          <w:rFonts w:cs="Arial"/>
          <w:szCs w:val="20"/>
        </w:rPr>
        <w:t xml:space="preserve"> Please indicate if you have regularly given anyone who does not live with you more than $50 per month since starting college in the 2019-2020 academic year. Do not include one-time or </w:t>
      </w:r>
      <w:r w:rsidRPr="007E65ED" w:rsidR="00FB389B">
        <w:rPr>
          <w:rFonts w:cs="Arial"/>
          <w:szCs w:val="20"/>
        </w:rPr>
        <w:t>occasional</w:t>
      </w:r>
      <w:r w:rsidRPr="007E65ED">
        <w:rPr>
          <w:rFonts w:cs="Arial"/>
          <w:szCs w:val="20"/>
        </w:rPr>
        <w:t xml:space="preserve"> payment(s) made. </w:t>
      </w:r>
    </w:p>
    <w:p w:rsidRPr="00F846DB" w:rsidR="00AE1E86" w:rsidP="00AE1E86" w:rsidRDefault="00AE1E86" w14:paraId="3B8FF1E3" w14:textId="66D14FA4">
      <w:pPr>
        <w:rPr>
          <w:rFonts w:ascii="Arial" w:hAnsi="Arial" w:cs="Arial"/>
        </w:rPr>
      </w:pPr>
      <w:r w:rsidRPr="00F846DB">
        <w:rPr>
          <w:rFonts w:ascii="Arial" w:hAnsi="Arial" w:cs="Arial"/>
          <w:b/>
        </w:rPr>
        <w:t>N20ECARE</w:t>
      </w:r>
    </w:p>
    <w:p w:rsidR="00AE1E86" w:rsidP="00AE1E86" w:rsidRDefault="00AE1E86" w14:paraId="1C3F55BA" w14:textId="0FF0F418">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78F2B0B4" w14:textId="44F3430D">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and your spouse pay for?</w:t>
      </w:r>
    </w:p>
    <w:p w:rsidR="00AE1E86" w:rsidP="00AE1E86" w:rsidRDefault="00AE1E86" w14:paraId="52AF09BA" w14:textId="3AEEDF20">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58C52D47" w14:textId="5BE76308">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pay for? </w:t>
      </w:r>
    </w:p>
    <w:p w:rsidR="00AE1E86" w:rsidP="00AE1E86" w:rsidRDefault="00AE1E86" w14:paraId="6561B661" w14:textId="1171E0AE">
      <w:pPr>
        <w:rPr>
          <w:rFonts w:cs="Arial"/>
          <w:szCs w:val="20"/>
        </w:rPr>
      </w:pPr>
      <w:r w:rsidRPr="007E65ED">
        <w:rPr>
          <w:rFonts w:cs="Arial"/>
          <w:szCs w:val="20"/>
        </w:rPr>
        <w:t>[else if N20HMARR = 2] </w:t>
      </w:r>
    </w:p>
    <w:p w:rsidR="009F1454" w:rsidP="00AE1E86" w:rsidRDefault="00AE1E86" w14:paraId="4BB44370" w14:textId="09B3898B">
      <w:pPr>
        <w:rPr>
          <w:rFonts w:cs="Arial"/>
          <w:szCs w:val="20"/>
        </w:rPr>
      </w:pPr>
      <w:r w:rsidRPr="007E65ED">
        <w:rPr>
          <w:rFonts w:cs="Arial"/>
          <w:szCs w:val="20"/>
        </w:rPr>
        <w:t>How many of your dependent children were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3E6000EB" w14:textId="1F66F43B">
      <w:pPr>
        <w:rPr>
          <w:rFonts w:cs="Arial"/>
          <w:szCs w:val="20"/>
        </w:rPr>
      </w:pPr>
      <w:r w:rsidRPr="007E65ED">
        <w:rPr>
          <w:rFonts w:cs="Arial"/>
          <w:szCs w:val="20"/>
        </w:rPr>
        <w:t>[else] </w:t>
      </w:r>
    </w:p>
    <w:p w:rsidR="009F1454" w:rsidP="00AE1E86" w:rsidRDefault="00AE1E86" w14:paraId="6123BCDB" w14:textId="4044DD2E">
      <w:r w:rsidRPr="007E65ED">
        <w:rPr>
          <w:rFonts w:cs="Arial"/>
          <w:szCs w:val="20"/>
        </w:rPr>
        <w:t>How many of your dependent children were in child</w:t>
      </w:r>
      <w:r w:rsidR="00A14633">
        <w:rPr>
          <w:rFonts w:cs="Arial"/>
          <w:szCs w:val="20"/>
        </w:rPr>
        <w:t xml:space="preserve"> </w:t>
      </w:r>
      <w:r w:rsidRPr="007E65ED">
        <w:rPr>
          <w:rFonts w:cs="Arial"/>
          <w:szCs w:val="20"/>
        </w:rPr>
        <w:t>care that you paid for during the 2019-2020 academic year?</w:t>
      </w:r>
    </w:p>
    <w:p w:rsidR="00AE1E86" w:rsidP="00AE1E86" w:rsidRDefault="00AE1E86" w14:paraId="6BC4FD62" w14:textId="5D8C0EE1">
      <w:pPr>
        <w:ind w:firstLine="720"/>
      </w:pPr>
      <w:r>
        <w:rPr>
          <w:rFonts w:cs="Arial"/>
          <w:szCs w:val="20"/>
        </w:rPr>
        <w:t xml:space="preserve">___ </w:t>
      </w:r>
      <w:r w:rsidRPr="007E65ED">
        <w:rPr>
          <w:rFonts w:cs="Arial"/>
          <w:szCs w:val="20"/>
        </w:rPr>
        <w:t>child(ren)</w:t>
      </w:r>
    </w:p>
    <w:p w:rsidR="009F1454" w:rsidP="00AE1E86" w:rsidRDefault="00AE1E86" w14:paraId="00C029D0" w14:textId="7CBB1705">
      <w:r w:rsidRPr="007E65ED">
        <w:rPr>
          <w:rFonts w:cs="Arial"/>
          <w:b/>
          <w:bCs/>
          <w:szCs w:val="20"/>
        </w:rPr>
        <w:t>Help Text:</w:t>
      </w:r>
      <w:r w:rsidRPr="007E65ED">
        <w:rPr>
          <w:rFonts w:cs="Arial"/>
          <w:szCs w:val="20"/>
        </w:rPr>
        <w:t xml:space="preserve"> </w:t>
      </w:r>
      <w:r>
        <w:rPr>
          <w:rFonts w:cs="Arial"/>
          <w:szCs w:val="20"/>
        </w:rPr>
        <w:t>Indicate the number of dependent children that were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0A4E9906" w14:textId="77777777">
      <w:r>
        <w:rPr>
          <w:rFonts w:cs="Arial"/>
          <w:szCs w:val="20"/>
        </w:rPr>
        <w:t>Dependent children are any of your children who received more than half of their financial support from you, even if they did not live with you. Foster children are not considered dependent children for this question.</w:t>
      </w:r>
    </w:p>
    <w:p w:rsidR="009F1454" w:rsidP="00AE1E86" w:rsidRDefault="00AE1E86" w14:paraId="39F06F46" w14:textId="72F1C80D">
      <w:r>
        <w:rPr>
          <w:rFonts w:cs="Arial"/>
          <w:szCs w:val="20"/>
        </w:rPr>
        <w:t>Indicate the number of children for whom you (and your spouse, if applicable) paid for child</w:t>
      </w:r>
      <w:r w:rsidR="00A14633">
        <w:rPr>
          <w:rFonts w:cs="Arial"/>
          <w:szCs w:val="20"/>
        </w:rPr>
        <w:t xml:space="preserve"> </w:t>
      </w:r>
      <w:r>
        <w:rPr>
          <w:rFonts w:cs="Arial"/>
          <w:szCs w:val="20"/>
        </w:rPr>
        <w:t>care. If your children were not in child</w:t>
      </w:r>
      <w:r w:rsidR="00A14633">
        <w:rPr>
          <w:rFonts w:cs="Arial"/>
          <w:szCs w:val="20"/>
        </w:rPr>
        <w:t xml:space="preserve"> </w:t>
      </w:r>
      <w:r>
        <w:rPr>
          <w:rFonts w:cs="Arial"/>
          <w:szCs w:val="20"/>
        </w:rPr>
        <w:t>care that you paid for, or if someone else paid for the child</w:t>
      </w:r>
      <w:r w:rsidR="00A14633">
        <w:rPr>
          <w:rFonts w:cs="Arial"/>
          <w:szCs w:val="20"/>
        </w:rPr>
        <w:t xml:space="preserve"> </w:t>
      </w:r>
      <w:r>
        <w:rPr>
          <w:rFonts w:cs="Arial"/>
          <w:szCs w:val="20"/>
        </w:rPr>
        <w:t>care for your children, answer 0.</w:t>
      </w:r>
    </w:p>
    <w:p w:rsidR="009F1454" w:rsidP="00AE1E86" w:rsidRDefault="00AE1E86" w14:paraId="2F14DD07" w14:textId="6F3B868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50D32A03" w14:textId="331105B6">
      <w:r w:rsidRPr="006F5812">
        <w:rPr>
          <w:rFonts w:ascii="Arial" w:hAnsi="Arial"/>
          <w:b/>
        </w:rPr>
        <w:t>N20ECARE1</w:t>
      </w:r>
    </w:p>
    <w:p w:rsidR="00AE1E86" w:rsidP="00AE1E86" w:rsidRDefault="00AE1E86" w14:paraId="4FFF8915" w14:textId="23391D4A">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3DCB9752" w14:textId="060532E8">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and your spouse pay for?</w:t>
      </w:r>
    </w:p>
    <w:p w:rsidR="00AE1E86" w:rsidP="00AE1E86" w:rsidRDefault="00AE1E86" w14:paraId="02BE8670" w14:textId="4E701B13">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2B5FD191" w14:textId="0CD11E1B">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pay for? </w:t>
      </w:r>
    </w:p>
    <w:p w:rsidR="00AE1E86" w:rsidP="00AE1E86" w:rsidRDefault="00AE1E86" w14:paraId="0CAF1BBC" w14:textId="46790273">
      <w:pPr>
        <w:rPr>
          <w:rFonts w:cs="Arial"/>
          <w:szCs w:val="20"/>
        </w:rPr>
      </w:pPr>
      <w:r w:rsidRPr="007E65ED">
        <w:rPr>
          <w:rFonts w:cs="Arial"/>
          <w:szCs w:val="20"/>
        </w:rPr>
        <w:t>[else if N20HMARR = 2] </w:t>
      </w:r>
    </w:p>
    <w:p w:rsidR="009F1454" w:rsidP="00AE1E86" w:rsidRDefault="00AE1E86" w14:paraId="505EF716" w14:textId="2CCE239C">
      <w:pPr>
        <w:rPr>
          <w:rFonts w:cs="Arial"/>
          <w:szCs w:val="20"/>
        </w:rPr>
      </w:pPr>
      <w:r w:rsidRPr="007E65ED">
        <w:rPr>
          <w:rFonts w:cs="Arial"/>
          <w:szCs w:val="20"/>
        </w:rPr>
        <w:t>Was your child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6C600B96" w14:textId="15F76EB6">
      <w:pPr>
        <w:rPr>
          <w:rFonts w:cs="Arial"/>
          <w:szCs w:val="20"/>
        </w:rPr>
      </w:pPr>
      <w:r w:rsidRPr="007E65ED">
        <w:rPr>
          <w:rFonts w:cs="Arial"/>
          <w:szCs w:val="20"/>
        </w:rPr>
        <w:t>[else] </w:t>
      </w:r>
    </w:p>
    <w:p w:rsidR="009F1454" w:rsidP="00AE1E86" w:rsidRDefault="00AE1E86" w14:paraId="552B4048" w14:textId="7363EC69">
      <w:r w:rsidRPr="007E65ED">
        <w:rPr>
          <w:rFonts w:cs="Arial"/>
          <w:szCs w:val="20"/>
        </w:rPr>
        <w:t>Was your child in child</w:t>
      </w:r>
      <w:r w:rsidR="00A14633">
        <w:rPr>
          <w:rFonts w:cs="Arial"/>
          <w:szCs w:val="20"/>
        </w:rPr>
        <w:t xml:space="preserve"> </w:t>
      </w:r>
      <w:r w:rsidRPr="007E65ED">
        <w:rPr>
          <w:rFonts w:cs="Arial"/>
          <w:szCs w:val="20"/>
        </w:rPr>
        <w:t>care that you paid for during the 2019-2020 academic year?</w:t>
      </w:r>
    </w:p>
    <w:p w:rsidRPr="007E65ED" w:rsidR="00AE1E86" w:rsidP="008B5339" w:rsidRDefault="00AE1E86" w14:paraId="7D645C95" w14:textId="6639DEF5">
      <w:pPr>
        <w:pStyle w:val="NoSpacing"/>
      </w:pPr>
      <w:r>
        <w:tab/>
      </w:r>
      <w:r w:rsidRPr="007E65ED">
        <w:t>1 = Yes</w:t>
      </w:r>
    </w:p>
    <w:p w:rsidR="00AE1E86" w:rsidP="008B5339" w:rsidRDefault="00AE1E86" w14:paraId="0E40C009" w14:textId="77777777">
      <w:pPr>
        <w:pStyle w:val="NoSpacing"/>
      </w:pPr>
      <w:r>
        <w:tab/>
      </w:r>
      <w:r w:rsidRPr="007E65ED">
        <w:t>0 = No</w:t>
      </w:r>
    </w:p>
    <w:p w:rsidR="009F1454" w:rsidP="00AE1E86" w:rsidRDefault="00AE1E86" w14:paraId="37338D66" w14:textId="3A502A45">
      <w:r w:rsidRPr="007E65ED">
        <w:rPr>
          <w:rFonts w:cs="Arial"/>
          <w:b/>
          <w:bCs/>
          <w:szCs w:val="20"/>
        </w:rPr>
        <w:t>Help Text:</w:t>
      </w:r>
      <w:r w:rsidRPr="007E65ED">
        <w:rPr>
          <w:rFonts w:cs="Arial"/>
          <w:szCs w:val="20"/>
        </w:rPr>
        <w:t xml:space="preserve"> </w:t>
      </w:r>
      <w:r>
        <w:rPr>
          <w:rFonts w:cs="Arial"/>
          <w:szCs w:val="20"/>
        </w:rPr>
        <w:t>Indicate whether your child was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39BE809B" w14:textId="0FD0FBAF">
      <w:r>
        <w:rPr>
          <w:rFonts w:cs="Arial"/>
          <w:szCs w:val="20"/>
        </w:rPr>
        <w:t xml:space="preserve">Answer </w:t>
      </w:r>
      <w:r w:rsidRPr="00570C91">
        <w:rPr>
          <w:rFonts w:cs="Arial"/>
          <w:b/>
          <w:bCs/>
          <w:szCs w:val="20"/>
        </w:rPr>
        <w:t>Yes</w:t>
      </w:r>
      <w:r>
        <w:rPr>
          <w:rFonts w:cs="Arial"/>
          <w:szCs w:val="20"/>
        </w:rPr>
        <w:t xml:space="preserve"> if you (and your spouse, if applicable) paid for child</w:t>
      </w:r>
      <w:r w:rsidR="00A14633">
        <w:rPr>
          <w:rFonts w:cs="Arial"/>
          <w:szCs w:val="20"/>
        </w:rPr>
        <w:t xml:space="preserve"> </w:t>
      </w:r>
      <w:r>
        <w:rPr>
          <w:rFonts w:cs="Arial"/>
          <w:szCs w:val="20"/>
        </w:rPr>
        <w:t>care for your child. If your child was not in child</w:t>
      </w:r>
      <w:r w:rsidR="00A14633">
        <w:rPr>
          <w:rFonts w:cs="Arial"/>
          <w:szCs w:val="20"/>
        </w:rPr>
        <w:t xml:space="preserve"> </w:t>
      </w:r>
      <w:r>
        <w:rPr>
          <w:rFonts w:cs="Arial"/>
          <w:szCs w:val="20"/>
        </w:rPr>
        <w:t>care, or if someone else paid for the child</w:t>
      </w:r>
      <w:r w:rsidR="00A14633">
        <w:rPr>
          <w:rFonts w:cs="Arial"/>
          <w:szCs w:val="20"/>
        </w:rPr>
        <w:t xml:space="preserve"> </w:t>
      </w:r>
      <w:r>
        <w:rPr>
          <w:rFonts w:cs="Arial"/>
          <w:szCs w:val="20"/>
        </w:rPr>
        <w:t xml:space="preserve">care for your child, answer </w:t>
      </w:r>
      <w:r w:rsidRPr="008C622B">
        <w:rPr>
          <w:rFonts w:cs="Arial"/>
          <w:b/>
          <w:bCs/>
          <w:szCs w:val="20"/>
        </w:rPr>
        <w:t>No</w:t>
      </w:r>
      <w:r>
        <w:rPr>
          <w:rFonts w:cs="Arial"/>
          <w:szCs w:val="20"/>
        </w:rPr>
        <w:t>.</w:t>
      </w:r>
    </w:p>
    <w:p w:rsidR="009F1454" w:rsidP="00AE1E86" w:rsidRDefault="00AE1E86" w14:paraId="061032B2" w14:textId="1E7922A5">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667C79D1" w14:textId="774DFDD8">
      <w:r w:rsidRPr="006F5812">
        <w:rPr>
          <w:rFonts w:ascii="Arial" w:hAnsi="Arial"/>
          <w:b/>
        </w:rPr>
        <w:t>N20EDAYCST</w:t>
      </w:r>
    </w:p>
    <w:p w:rsidR="00AE1E86" w:rsidP="00AE1E86" w:rsidRDefault="00AE1E86" w14:paraId="505A3B70" w14:textId="5B3ED32E">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55D9DD68" w14:textId="629434BA">
      <w:pPr>
        <w:rPr>
          <w:rFonts w:cs="Arial"/>
          <w:szCs w:val="20"/>
        </w:rPr>
      </w:pPr>
      <w:r w:rsidRPr="007E65ED">
        <w:rPr>
          <w:rFonts w:cs="Arial"/>
          <w:szCs w:val="20"/>
        </w:rPr>
        <w:t>How much (on average) do you and your spouse pay each month for child</w:t>
      </w:r>
      <w:r w:rsidR="00A14633">
        <w:rPr>
          <w:rFonts w:cs="Arial"/>
          <w:szCs w:val="20"/>
        </w:rPr>
        <w:t xml:space="preserve"> </w:t>
      </w:r>
      <w:r w:rsidRPr="007E65ED">
        <w:rPr>
          <w:rFonts w:cs="Arial"/>
          <w:szCs w:val="20"/>
        </w:rPr>
        <w:t>care?</w:t>
      </w:r>
      <w:r>
        <w:t xml:space="preserve"> </w:t>
      </w:r>
      <w:r>
        <w:rPr>
          <w:rFonts w:cs="Arial"/>
          <w:szCs w:val="20"/>
        </w:rPr>
        <w:t>Indicate only the amount for which you and your spouse are responsible each month. </w:t>
      </w:r>
    </w:p>
    <w:p w:rsidR="00AE1E86" w:rsidP="00AE1E86" w:rsidRDefault="00AE1E86" w14:paraId="1934879E" w14:textId="36758771">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AE1E86" w:rsidRDefault="00AE1E86" w14:paraId="4F55C701" w14:textId="37AE2BDC">
      <w:pPr>
        <w:rPr>
          <w:rFonts w:cs="Arial"/>
          <w:szCs w:val="20"/>
        </w:rPr>
      </w:pPr>
      <w:r>
        <w:rPr>
          <w:rFonts w:cs="Arial"/>
          <w:szCs w:val="20"/>
        </w:rPr>
        <w:t>How much (on average) do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re responsible each month. </w:t>
      </w:r>
    </w:p>
    <w:p w:rsidR="00AE1E86" w:rsidP="00AE1E86" w:rsidRDefault="00AE1E86" w14:paraId="1DEEB260" w14:textId="220FB314">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0 and N20HMARR = 2] </w:t>
      </w:r>
    </w:p>
    <w:p w:rsidR="009F1454" w:rsidP="00AE1E86" w:rsidRDefault="00AE1E86" w14:paraId="73B5DFB3" w14:textId="1F9E904C">
      <w:pPr>
        <w:rPr>
          <w:rFonts w:cs="Arial"/>
          <w:szCs w:val="20"/>
        </w:rPr>
      </w:pPr>
      <w:r>
        <w:rPr>
          <w:rFonts w:cs="Arial"/>
          <w:szCs w:val="20"/>
        </w:rPr>
        <w:t>In the 2019-2020 academic year, how much (on average) did you and your spouse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nd your spouse were responsible each month. </w:t>
      </w:r>
    </w:p>
    <w:p w:rsidR="00AE1E86" w:rsidP="00AE1E86" w:rsidRDefault="00AE1E86" w14:paraId="6AA90D9F" w14:textId="28C048CE">
      <w:pPr>
        <w:rPr>
          <w:rFonts w:cs="Arial"/>
          <w:szCs w:val="20"/>
        </w:rPr>
      </w:pPr>
      <w:r>
        <w:rPr>
          <w:rFonts w:cs="Arial"/>
          <w:szCs w:val="20"/>
        </w:rPr>
        <w:t>[else] </w:t>
      </w:r>
    </w:p>
    <w:p w:rsidR="009F1454" w:rsidP="00AE1E86" w:rsidRDefault="00AE1E86" w14:paraId="5F014D33" w14:textId="70B0F84B">
      <w:r>
        <w:rPr>
          <w:rFonts w:cs="Arial"/>
          <w:szCs w:val="20"/>
        </w:rPr>
        <w:t>In the 2019-2020 academic year, how much (on average) did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were responsible each month.</w:t>
      </w:r>
    </w:p>
    <w:p w:rsidR="00AE1E86" w:rsidP="00AE1E86" w:rsidRDefault="00AE1E86" w14:paraId="42A11127" w14:textId="2353C034">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4E9137F5" w14:textId="6773296B">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child</w:t>
      </w:r>
      <w:r w:rsidR="00A14633">
        <w:rPr>
          <w:rFonts w:cs="Arial"/>
          <w:szCs w:val="20"/>
        </w:rPr>
        <w:t xml:space="preserve"> </w:t>
      </w:r>
      <w:r>
        <w:rPr>
          <w:rFonts w:cs="Arial"/>
          <w:szCs w:val="20"/>
        </w:rPr>
        <w:t>care in the 2019-2020 academic year (July 1, 2019-June 30, 2020).</w:t>
      </w:r>
    </w:p>
    <w:p w:rsidR="009F1454" w:rsidP="00AE1E86" w:rsidRDefault="00AE1E86" w14:paraId="0171D109" w14:textId="04471A2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009F1454" w:rsidP="00AE1E86" w:rsidRDefault="00AE1E86" w14:paraId="1B969E81" w14:textId="77777777">
      <w:pPr>
        <w:rPr>
          <w:rFonts w:cs="Arial"/>
          <w:szCs w:val="20"/>
        </w:rPr>
      </w:pPr>
      <w:r>
        <w:rPr>
          <w:rFonts w:cs="Arial"/>
          <w:szCs w:val="20"/>
        </w:rPr>
        <w:t>If you are unsure, provide your best guess.</w:t>
      </w:r>
    </w:p>
    <w:p w:rsidRPr="007E65ED" w:rsidR="00AE1E86" w:rsidP="001B68ED" w:rsidRDefault="00AE1E86" w14:paraId="7A860434" w14:textId="066CEB96">
      <w:pPr>
        <w:keepNext/>
      </w:pPr>
      <w:r w:rsidRPr="006F5812">
        <w:rPr>
          <w:rFonts w:ascii="Arial" w:hAnsi="Arial"/>
          <w:b/>
        </w:rPr>
        <w:t>N20EPARHELP</w:t>
      </w:r>
    </w:p>
    <w:p w:rsidR="00AE1E86" w:rsidP="00AE1E86" w:rsidRDefault="00AE1E86" w14:paraId="025C36B4" w14:textId="0D86AFC5">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83A2C26" w14:textId="77777777">
      <w:pPr>
        <w:rPr>
          <w:rFonts w:cs="Arial"/>
          <w:szCs w:val="20"/>
        </w:rPr>
      </w:pPr>
      <w:r w:rsidRPr="007E65ED">
        <w:rPr>
          <w:rFonts w:cs="Arial"/>
          <w:szCs w:val="20"/>
        </w:rPr>
        <w:t>In the 2019-2020 academic year only (July 1, 2019-June 30, 2020), will your parents (or guardians) have helped you pay for any of your education or living expenses while you are enrolled in school? </w:t>
      </w:r>
    </w:p>
    <w:p w:rsidR="009F1454" w:rsidP="00AE1E86" w:rsidRDefault="00AE1E86" w14:paraId="605E77A6" w14:textId="77777777">
      <w:pPr>
        <w:rPr>
          <w:rFonts w:cs="Arial"/>
          <w:szCs w:val="20"/>
        </w:rPr>
      </w:pPr>
      <w:r w:rsidRPr="007E65ED">
        <w:rPr>
          <w:rFonts w:cs="Arial"/>
          <w:szCs w:val="20"/>
        </w:rPr>
        <w:t>(Tuition and fees or school books are examples of education expenses. Rent and food are examples of living expenses.)</w:t>
      </w:r>
    </w:p>
    <w:p w:rsidR="00AE1E86" w:rsidP="00AE1E86" w:rsidRDefault="00AE1E86" w14:paraId="5DBC8C81" w14:textId="6ABC99A0">
      <w:pPr>
        <w:rPr>
          <w:rFonts w:cs="Arial"/>
          <w:szCs w:val="20"/>
        </w:rPr>
      </w:pPr>
      <w:r w:rsidRPr="007E65ED">
        <w:rPr>
          <w:rFonts w:cs="Arial"/>
          <w:szCs w:val="20"/>
        </w:rPr>
        <w:t>[else] </w:t>
      </w:r>
    </w:p>
    <w:p w:rsidR="009F1454" w:rsidP="00AE1E86" w:rsidRDefault="00AE1E86" w14:paraId="44A56461" w14:textId="77777777">
      <w:pPr>
        <w:rPr>
          <w:rFonts w:cs="Arial"/>
          <w:szCs w:val="20"/>
        </w:rPr>
      </w:pPr>
      <w:r w:rsidRPr="007E65ED">
        <w:rPr>
          <w:rFonts w:cs="Arial"/>
          <w:szCs w:val="20"/>
        </w:rPr>
        <w:t>In the 2019-2020 academic year only (July 1, 2019-June 30, 2020), did your parents (or guardians) help you pay for any of your education or living expenses while you were enrolled in school? </w:t>
      </w:r>
    </w:p>
    <w:p w:rsidR="009F1454" w:rsidP="00AE1E86" w:rsidRDefault="00AE1E86" w14:paraId="1F2845AD" w14:textId="77777777">
      <w:r w:rsidRPr="007E65ED">
        <w:rPr>
          <w:rFonts w:cs="Arial"/>
          <w:szCs w:val="20"/>
        </w:rPr>
        <w:t>(Tuition and fees or school books are examples of education expenses. Rent and food are examples of living expenses.)</w:t>
      </w:r>
    </w:p>
    <w:p w:rsidRPr="007E65ED" w:rsidR="00AE1E86" w:rsidP="008B5339" w:rsidRDefault="00AE1E86" w14:paraId="1112BD79" w14:textId="1808A82B">
      <w:pPr>
        <w:pStyle w:val="NoSpacing"/>
      </w:pPr>
      <w:r>
        <w:tab/>
      </w:r>
      <w:r w:rsidRPr="007E65ED">
        <w:t>1 = Yes</w:t>
      </w:r>
    </w:p>
    <w:p w:rsidR="00AE1E86" w:rsidP="008B5339" w:rsidRDefault="00AE1E86" w14:paraId="16FB82EE" w14:textId="77777777">
      <w:pPr>
        <w:pStyle w:val="NoSpacing"/>
      </w:pPr>
      <w:r>
        <w:tab/>
      </w:r>
      <w:r w:rsidRPr="007E65ED">
        <w:t>0 = No</w:t>
      </w:r>
    </w:p>
    <w:p w:rsidR="009F1454" w:rsidP="00AE1E86" w:rsidRDefault="00AE1E86" w14:paraId="46BD68AD" w14:textId="77777777">
      <w:r w:rsidRPr="007E65ED">
        <w:rPr>
          <w:rFonts w:cs="Arial"/>
          <w:b/>
          <w:bCs/>
          <w:szCs w:val="20"/>
        </w:rPr>
        <w:t>Help Text:</w:t>
      </w:r>
      <w:r w:rsidRPr="007E65ED">
        <w:rPr>
          <w:rFonts w:cs="Arial"/>
          <w:szCs w:val="20"/>
        </w:rPr>
        <w:t xml:space="preserve"> Indicate whether your parents (or guardians) paid for any education and living expenses while you were enrolled in school in the 2019-2020 academic year (July 1, 2019 to June 30, 2020).</w:t>
      </w:r>
    </w:p>
    <w:p w:rsidR="009F1454" w:rsidP="00AE1E86" w:rsidRDefault="00AE1E86" w14:paraId="628A16A3"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0E97AA76" w14:textId="6705BF55">
      <w:r w:rsidRPr="006F5812">
        <w:rPr>
          <w:rFonts w:ascii="Arial" w:hAnsi="Arial"/>
          <w:b/>
        </w:rPr>
        <w:t>N20EPARRNG</w:t>
      </w:r>
    </w:p>
    <w:p w:rsidR="00AE1E86" w:rsidP="00AE1E86" w:rsidRDefault="00AE1E86" w14:paraId="6B73343A" w14:textId="5DA529F8">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FFA2024" w14:textId="77777777">
      <w:pPr>
        <w:rPr>
          <w:rFonts w:cs="Arial"/>
          <w:szCs w:val="20"/>
        </w:rPr>
      </w:pPr>
      <w:r w:rsidRPr="007E65ED">
        <w:rPr>
          <w:rFonts w:cs="Arial"/>
          <w:szCs w:val="20"/>
        </w:rPr>
        <w:t>Is the amount your parents (or guardians) will have contributed toward your education or living expenses in the 2019-2020 academic year... </w:t>
      </w:r>
    </w:p>
    <w:p w:rsidR="00AE1E86" w:rsidP="00AE1E86" w:rsidRDefault="00AE1E86" w14:paraId="3391DC0C" w14:textId="66936798">
      <w:pPr>
        <w:rPr>
          <w:rFonts w:cs="Arial"/>
          <w:szCs w:val="20"/>
        </w:rPr>
      </w:pPr>
      <w:r w:rsidRPr="007E65ED">
        <w:rPr>
          <w:rFonts w:cs="Arial"/>
          <w:szCs w:val="20"/>
        </w:rPr>
        <w:t>[else] </w:t>
      </w:r>
    </w:p>
    <w:p w:rsidR="009F1454" w:rsidP="00AE1E86" w:rsidRDefault="00AE1E86" w14:paraId="67F6F259" w14:textId="77777777">
      <w:r w:rsidRPr="007E65ED">
        <w:rPr>
          <w:rFonts w:cs="Arial"/>
          <w:szCs w:val="20"/>
        </w:rPr>
        <w:t>Was the amount your parents (or guardians) contributed toward your education or living expenses in the 2019-2020 academic year...</w:t>
      </w:r>
    </w:p>
    <w:p w:rsidRPr="007E65ED" w:rsidR="00AE1E86" w:rsidP="008B5339" w:rsidRDefault="00AE1E86" w14:paraId="33C1E453" w14:textId="79AFCA75">
      <w:pPr>
        <w:pStyle w:val="NoSpacing"/>
      </w:pPr>
      <w:r>
        <w:tab/>
      </w:r>
      <w:r w:rsidRPr="007E65ED">
        <w:t>1 = $5,000 or less</w:t>
      </w:r>
    </w:p>
    <w:p w:rsidR="00AE1E86" w:rsidP="008B5339" w:rsidRDefault="00AE1E86" w14:paraId="30610A36" w14:textId="77777777">
      <w:pPr>
        <w:pStyle w:val="NoSpacing"/>
      </w:pPr>
      <w:r>
        <w:tab/>
      </w:r>
      <w:r w:rsidRPr="007E65ED">
        <w:t>2 = More than $5,000</w:t>
      </w:r>
    </w:p>
    <w:p w:rsidR="009F1454" w:rsidP="00AE1E86" w:rsidRDefault="00AE1E86" w14:paraId="2FEC60F5"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1B4ADD0A" w14:textId="77777777">
      <w:r>
        <w:rPr>
          <w:rFonts w:cs="Arial"/>
          <w:szCs w:val="20"/>
        </w:rPr>
        <w:t>Do not include any assistance from your other family members or a spouse.</w:t>
      </w:r>
    </w:p>
    <w:p w:rsidR="009F1454" w:rsidP="00AE1E86" w:rsidRDefault="00AE1E86" w14:paraId="2317B4B0" w14:textId="77777777">
      <w:r>
        <w:rPr>
          <w:rFonts w:cs="Arial"/>
          <w:szCs w:val="20"/>
        </w:rPr>
        <w:t>If you are unsure, provide your best guess.</w:t>
      </w:r>
    </w:p>
    <w:p w:rsidR="009F1454" w:rsidP="00AE1E86" w:rsidRDefault="00AE1E86" w14:paraId="581686B4"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6B90E3A6" w14:textId="07BC2650">
      <w:r w:rsidRPr="006F5812">
        <w:rPr>
          <w:rFonts w:ascii="Arial" w:hAnsi="Arial"/>
          <w:b/>
        </w:rPr>
        <w:t>N20EPARLOAMT</w:t>
      </w:r>
    </w:p>
    <w:p w:rsidR="00AE1E86" w:rsidP="00AE1E86" w:rsidRDefault="00AE1E86" w14:paraId="307A41DB" w14:textId="755B660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29DADF4F" w14:textId="77777777">
      <w:pPr>
        <w:rPr>
          <w:rFonts w:cs="Arial"/>
          <w:szCs w:val="20"/>
        </w:rPr>
      </w:pPr>
      <w:r w:rsidRPr="007E65ED">
        <w:rPr>
          <w:rFonts w:cs="Arial"/>
          <w:szCs w:val="20"/>
        </w:rPr>
        <w:t>Ok. Is this amount... </w:t>
      </w:r>
    </w:p>
    <w:p w:rsidR="00AE1E86" w:rsidP="00AE1E86" w:rsidRDefault="00AE1E86" w14:paraId="387ACA52" w14:textId="733A97B5">
      <w:pPr>
        <w:rPr>
          <w:rFonts w:cs="Arial"/>
          <w:szCs w:val="20"/>
        </w:rPr>
      </w:pPr>
      <w:r w:rsidRPr="007E65ED">
        <w:rPr>
          <w:rFonts w:cs="Arial"/>
          <w:szCs w:val="20"/>
        </w:rPr>
        <w:t>[else] </w:t>
      </w:r>
    </w:p>
    <w:p w:rsidR="009F1454" w:rsidP="00AE1E86" w:rsidRDefault="00AE1E86" w14:paraId="705C9652" w14:textId="77777777">
      <w:r w:rsidRPr="007E65ED">
        <w:rPr>
          <w:rFonts w:cs="Arial"/>
          <w:szCs w:val="20"/>
        </w:rPr>
        <w:t>Ok. Was this amount...</w:t>
      </w:r>
    </w:p>
    <w:p w:rsidRPr="007E65ED" w:rsidR="00AE1E86" w:rsidP="008B5339" w:rsidRDefault="00AE1E86" w14:paraId="7BC8CD1D" w14:textId="4CB5AA8C">
      <w:pPr>
        <w:pStyle w:val="NoSpacing"/>
      </w:pPr>
      <w:r>
        <w:tab/>
      </w:r>
      <w:r w:rsidRPr="007E65ED">
        <w:t>1 = Less than $500</w:t>
      </w:r>
    </w:p>
    <w:p w:rsidR="00AE1E86" w:rsidP="008B5339" w:rsidRDefault="00AE1E86" w14:paraId="6171C29A" w14:textId="77777777">
      <w:pPr>
        <w:pStyle w:val="NoSpacing"/>
      </w:pPr>
      <w:r>
        <w:tab/>
      </w:r>
      <w:r w:rsidRPr="007E65ED">
        <w:t>2 = $500 - $999</w:t>
      </w:r>
    </w:p>
    <w:p w:rsidR="00AE1E86" w:rsidP="008B5339" w:rsidRDefault="00AE1E86" w14:paraId="64436B87" w14:textId="77777777">
      <w:pPr>
        <w:pStyle w:val="NoSpacing"/>
      </w:pPr>
      <w:r>
        <w:tab/>
      </w:r>
      <w:r w:rsidRPr="007E65ED">
        <w:t>3 = $1,000 - $1,499</w:t>
      </w:r>
    </w:p>
    <w:p w:rsidR="00AE1E86" w:rsidP="008B5339" w:rsidRDefault="00AE1E86" w14:paraId="0981153B" w14:textId="77777777">
      <w:pPr>
        <w:pStyle w:val="NoSpacing"/>
      </w:pPr>
      <w:r>
        <w:tab/>
      </w:r>
      <w:r w:rsidRPr="007E65ED">
        <w:t>4 = $1,500 - $1,999</w:t>
      </w:r>
    </w:p>
    <w:p w:rsidR="00AE1E86" w:rsidP="008B5339" w:rsidRDefault="00AE1E86" w14:paraId="38181D39" w14:textId="77777777">
      <w:pPr>
        <w:pStyle w:val="NoSpacing"/>
      </w:pPr>
      <w:r>
        <w:tab/>
      </w:r>
      <w:r w:rsidRPr="007E65ED">
        <w:t>5 = $2,000 - $5,000</w:t>
      </w:r>
    </w:p>
    <w:p w:rsidR="009F1454" w:rsidP="00AE1E86" w:rsidRDefault="00AE1E86" w14:paraId="211952BB"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30F5F50A" w14:textId="77777777">
      <w:pPr>
        <w:rPr>
          <w:rFonts w:cs="Arial"/>
          <w:szCs w:val="20"/>
        </w:rPr>
      </w:pPr>
      <w:r>
        <w:rPr>
          <w:rFonts w:cs="Arial"/>
          <w:szCs w:val="20"/>
        </w:rPr>
        <w:t>If you are unsure, provide your best guess.</w:t>
      </w:r>
    </w:p>
    <w:p w:rsidRPr="007E65ED" w:rsidR="00AE1E86" w:rsidP="00AE1E86" w:rsidRDefault="00AE1E86" w14:paraId="5C360299" w14:textId="2AFFC359">
      <w:r w:rsidRPr="006F5812">
        <w:rPr>
          <w:rFonts w:ascii="Arial" w:hAnsi="Arial"/>
          <w:b/>
        </w:rPr>
        <w:t>N20EPARHIAMT</w:t>
      </w:r>
    </w:p>
    <w:p w:rsidR="00AE1E86" w:rsidP="00AE1E86" w:rsidRDefault="00AE1E86" w14:paraId="1F0E7E0D" w14:textId="358E85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618F90E1" w14:textId="77777777">
      <w:pPr>
        <w:rPr>
          <w:rFonts w:cs="Arial"/>
          <w:szCs w:val="20"/>
        </w:rPr>
      </w:pPr>
      <w:r w:rsidRPr="007E65ED">
        <w:rPr>
          <w:rFonts w:cs="Arial"/>
          <w:szCs w:val="20"/>
        </w:rPr>
        <w:t>Ok. Is this amount... </w:t>
      </w:r>
    </w:p>
    <w:p w:rsidR="00AE1E86" w:rsidP="00AE1E86" w:rsidRDefault="00AE1E86" w14:paraId="6E2C0995" w14:textId="66C653F3">
      <w:pPr>
        <w:rPr>
          <w:rFonts w:cs="Arial"/>
          <w:szCs w:val="20"/>
        </w:rPr>
      </w:pPr>
      <w:r w:rsidRPr="007E65ED">
        <w:rPr>
          <w:rFonts w:cs="Arial"/>
          <w:szCs w:val="20"/>
        </w:rPr>
        <w:t>[else] </w:t>
      </w:r>
    </w:p>
    <w:p w:rsidR="009F1454" w:rsidP="00AE1E86" w:rsidRDefault="00AE1E86" w14:paraId="6D874652" w14:textId="77777777">
      <w:r w:rsidRPr="007E65ED">
        <w:rPr>
          <w:rFonts w:cs="Arial"/>
          <w:szCs w:val="20"/>
        </w:rPr>
        <w:t>Ok. Was this amount...</w:t>
      </w:r>
    </w:p>
    <w:p w:rsidRPr="007E65ED" w:rsidR="00AE1E86" w:rsidP="008B5339" w:rsidRDefault="00AE1E86" w14:paraId="27E16496" w14:textId="5BB5EE64">
      <w:pPr>
        <w:pStyle w:val="NoSpacing"/>
      </w:pPr>
      <w:r>
        <w:tab/>
      </w:r>
      <w:r w:rsidRPr="007E65ED">
        <w:t>1 = $5,001 - $9,999</w:t>
      </w:r>
    </w:p>
    <w:p w:rsidR="00AE1E86" w:rsidP="008B5339" w:rsidRDefault="00AE1E86" w14:paraId="0CDC8DA9" w14:textId="77777777">
      <w:pPr>
        <w:pStyle w:val="NoSpacing"/>
      </w:pPr>
      <w:r>
        <w:tab/>
      </w:r>
      <w:r w:rsidRPr="007E65ED">
        <w:t>2 = $10,000 - $14,999</w:t>
      </w:r>
    </w:p>
    <w:p w:rsidR="00AE1E86" w:rsidP="008B5339" w:rsidRDefault="00AE1E86" w14:paraId="04334498" w14:textId="77777777">
      <w:pPr>
        <w:pStyle w:val="NoSpacing"/>
      </w:pPr>
      <w:r>
        <w:tab/>
      </w:r>
      <w:r w:rsidRPr="007E65ED">
        <w:t>3 = $15,000 - $19,999</w:t>
      </w:r>
    </w:p>
    <w:p w:rsidR="00AE1E86" w:rsidP="008B5339" w:rsidRDefault="00AE1E86" w14:paraId="3DDB3789" w14:textId="77777777">
      <w:pPr>
        <w:pStyle w:val="NoSpacing"/>
      </w:pPr>
      <w:r>
        <w:tab/>
      </w:r>
      <w:r w:rsidRPr="007E65ED">
        <w:t>4 = $20,000 - $24,999</w:t>
      </w:r>
    </w:p>
    <w:p w:rsidR="00AE1E86" w:rsidP="008B5339" w:rsidRDefault="00AE1E86" w14:paraId="1DEE6514" w14:textId="77777777">
      <w:pPr>
        <w:pStyle w:val="NoSpacing"/>
      </w:pPr>
      <w:r>
        <w:tab/>
      </w:r>
      <w:r w:rsidRPr="007E65ED">
        <w:t>5 = $25,000 - $49,999</w:t>
      </w:r>
    </w:p>
    <w:p w:rsidR="00AE1E86" w:rsidP="008B5339" w:rsidRDefault="00AE1E86" w14:paraId="5DA86FBA" w14:textId="77777777">
      <w:pPr>
        <w:pStyle w:val="NoSpacing"/>
      </w:pPr>
      <w:r>
        <w:tab/>
      </w:r>
      <w:r w:rsidRPr="007E65ED">
        <w:t>6 = $50,000 or more</w:t>
      </w:r>
    </w:p>
    <w:p w:rsidR="009F1454" w:rsidP="00AE1E86" w:rsidRDefault="00AE1E86" w14:paraId="62D44D47"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49EBD62A" w14:textId="77777777">
      <w:pPr>
        <w:rPr>
          <w:rFonts w:cs="Arial"/>
          <w:szCs w:val="20"/>
        </w:rPr>
      </w:pPr>
      <w:r>
        <w:rPr>
          <w:rFonts w:cs="Arial"/>
          <w:szCs w:val="20"/>
        </w:rPr>
        <w:t>If you are unsure, provide your best guess.</w:t>
      </w:r>
    </w:p>
    <w:p w:rsidRPr="007E65ED" w:rsidR="00AE1E86" w:rsidP="00AE1E86" w:rsidRDefault="00AE1E86" w14:paraId="2235C9DB" w14:textId="79A1A961">
      <w:r w:rsidRPr="006F5812">
        <w:rPr>
          <w:rFonts w:ascii="Arial" w:hAnsi="Arial"/>
          <w:b/>
        </w:rPr>
        <w:t>N20EFAMHELP</w:t>
      </w:r>
    </w:p>
    <w:p w:rsidR="009F1454" w:rsidP="00AE1E86" w:rsidRDefault="00AE1E86" w14:paraId="6BB7E375" w14:textId="77777777">
      <w:r w:rsidRPr="007E65ED">
        <w:rPr>
          <w:rFonts w:cs="Arial"/>
          <w:szCs w:val="20"/>
        </w:rPr>
        <w:t xml:space="preserve">[If N20HMARR = 2 and </w:t>
      </w:r>
      <w:r w:rsidR="00D0635F">
        <w:rPr>
          <w:rFonts w:cs="Arial"/>
          <w:szCs w:val="20"/>
        </w:rPr>
        <w:t>[currently enrolled]</w:t>
      </w:r>
      <w:r w:rsidRPr="007E65ED">
        <w:rPr>
          <w:rFonts w:cs="Arial"/>
          <w:szCs w:val="20"/>
        </w:rPr>
        <w:t xml:space="preserve"> = 1] </w:t>
      </w:r>
    </w:p>
    <w:p w:rsidR="009F1454" w:rsidP="00AE1E86" w:rsidRDefault="00AE1E86" w14:paraId="3A48D98E" w14:textId="72135BDB">
      <w:r>
        <w:rPr>
          <w:rFonts w:cs="Arial"/>
          <w:szCs w:val="20"/>
        </w:rPr>
        <w:t>In the 2019-2020 academic year only (July 1, 2019 - June 30, 2020), not including your spouse or your parents (or guardians), will other family members or friends have helped you pay for any of your education or living expenses while you are enrolled in school? </w:t>
      </w:r>
    </w:p>
    <w:p w:rsidR="009F1454" w:rsidP="00AE1E86" w:rsidRDefault="00AE1E86" w14:paraId="79634A2E" w14:textId="77777777">
      <w:r>
        <w:rPr>
          <w:rFonts w:cs="Arial"/>
          <w:szCs w:val="20"/>
        </w:rPr>
        <w:t>(Tuition and fees or school books are examples of education expenses. Rent and food are examples of living expenses.)</w:t>
      </w:r>
    </w:p>
    <w:p w:rsidR="009F1454" w:rsidP="00AE1E86" w:rsidRDefault="00AE1E86" w14:paraId="2C8AC0FE" w14:textId="77777777">
      <w:r>
        <w:rPr>
          <w:rFonts w:cs="Arial"/>
          <w:szCs w:val="20"/>
        </w:rPr>
        <w:t>[else if N20HMARR = 2] </w:t>
      </w:r>
    </w:p>
    <w:p w:rsidR="009F1454" w:rsidP="00AE1E86" w:rsidRDefault="00AE1E86" w14:paraId="38404C1A" w14:textId="089DE5EF">
      <w:r>
        <w:rPr>
          <w:rFonts w:cs="Arial"/>
          <w:szCs w:val="20"/>
        </w:rPr>
        <w:t>In the 2019-2020 academic year only (July 1, 2019 - June 30, 2020), not including your spouse or your parents (or guardians), did other family members or friends help you pay for any of your education or living expenses while you were enrolled in school?</w:t>
      </w:r>
    </w:p>
    <w:p w:rsidR="009F1454" w:rsidP="00AE1E86" w:rsidRDefault="00AE1E86" w14:paraId="3F1F7F3B" w14:textId="77777777">
      <w:r>
        <w:rPr>
          <w:rFonts w:cs="Arial"/>
          <w:szCs w:val="20"/>
        </w:rPr>
        <w:t>(Tuition and fees or school books are examples of education expenses. Rent and food are examples of living expenses.)</w:t>
      </w:r>
    </w:p>
    <w:p w:rsidR="009F1454" w:rsidP="00AE1E86" w:rsidRDefault="00AE1E86" w14:paraId="2EF24647"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3D0F83D7" w14:textId="621A8878">
      <w:r>
        <w:rPr>
          <w:rFonts w:cs="Arial"/>
          <w:szCs w:val="20"/>
        </w:rPr>
        <w:t>In the 2019-2020 academic year only (July 1, 2019 - June 30, 2020), not including your parents (or guardians), will other family members or friends have helped you pay for any of your education or living expenses while you are enrolled in school? </w:t>
      </w:r>
    </w:p>
    <w:p w:rsidR="009F1454" w:rsidP="00AE1E86" w:rsidRDefault="00AE1E86" w14:paraId="4EC708E5" w14:textId="77777777">
      <w:r>
        <w:rPr>
          <w:rFonts w:cs="Arial"/>
          <w:szCs w:val="20"/>
        </w:rPr>
        <w:t>(Tuition and fees or school books are examples of education expenses. Rent and food are examples of living expenses.)</w:t>
      </w:r>
    </w:p>
    <w:p w:rsidR="009F1454" w:rsidP="00AE1E86" w:rsidRDefault="00AE1E86" w14:paraId="5EA78B1F" w14:textId="77777777">
      <w:r>
        <w:rPr>
          <w:rFonts w:cs="Arial"/>
          <w:szCs w:val="20"/>
        </w:rPr>
        <w:t>[else] </w:t>
      </w:r>
    </w:p>
    <w:p w:rsidR="009F1454" w:rsidP="00AE1E86" w:rsidRDefault="00AE1E86" w14:paraId="3D9AB8C5" w14:textId="1F7ECDBD">
      <w:r>
        <w:rPr>
          <w:rFonts w:cs="Arial"/>
          <w:szCs w:val="20"/>
        </w:rPr>
        <w:t>In the 2019-2020 academic year only (July 1, 2019 - June 30, 2020), not including your parents (or guardians), did other family members or friends help you pay for any of your education or living expenses while you were enrolled in school? </w:t>
      </w:r>
    </w:p>
    <w:p w:rsidR="009F1454" w:rsidP="00AE1E86" w:rsidRDefault="00AE1E86" w14:paraId="19500BE5" w14:textId="77777777">
      <w:r>
        <w:rPr>
          <w:rFonts w:cs="Arial"/>
          <w:szCs w:val="20"/>
        </w:rPr>
        <w:t>(Tuition and fees or school books are examples of education expenses. Rent and food are examples of living expenses.)</w:t>
      </w:r>
    </w:p>
    <w:p w:rsidRPr="007E65ED" w:rsidR="00AE1E86" w:rsidP="008B5339" w:rsidRDefault="00AE1E86" w14:paraId="365411B0" w14:textId="7783E0B2">
      <w:pPr>
        <w:pStyle w:val="NoSpacing"/>
      </w:pPr>
      <w:r>
        <w:tab/>
      </w:r>
      <w:r w:rsidRPr="007E65ED">
        <w:t>1 = Yes</w:t>
      </w:r>
    </w:p>
    <w:p w:rsidR="00AE1E86" w:rsidP="008B5339" w:rsidRDefault="00AE1E86" w14:paraId="52376E91" w14:textId="77777777">
      <w:pPr>
        <w:pStyle w:val="NoSpacing"/>
      </w:pPr>
      <w:r>
        <w:tab/>
      </w:r>
      <w:r w:rsidRPr="007E65ED">
        <w:t>0 = No</w:t>
      </w:r>
    </w:p>
    <w:p w:rsidR="009F1454" w:rsidP="00AE1E86" w:rsidRDefault="00AE1E86" w14:paraId="239CE614" w14:textId="77777777">
      <w:r w:rsidRPr="007E65ED">
        <w:rPr>
          <w:rFonts w:cs="Arial"/>
          <w:b/>
          <w:bCs/>
          <w:szCs w:val="20"/>
        </w:rPr>
        <w:t>Help Text:</w:t>
      </w:r>
      <w:r w:rsidRPr="007E65ED">
        <w:rPr>
          <w:rFonts w:cs="Arial"/>
          <w:szCs w:val="20"/>
        </w:rPr>
        <w:t xml:space="preserve"> Indicate whether any family members or friends paid for any education and living expenses while you were enrolled in school in the 2019-2020 academic year (July 1, 2019 to June 30, 2020).</w:t>
      </w:r>
    </w:p>
    <w:p w:rsidR="009F1454" w:rsidP="00AE1E86" w:rsidRDefault="00AE1E86" w14:paraId="2A478AB2" w14:textId="77777777">
      <w:r>
        <w:rPr>
          <w:rFonts w:cs="Arial"/>
          <w:szCs w:val="20"/>
        </w:rPr>
        <w:t>Tuition and fees or school books are examples of education expenses. Rent and food are examples of living expenses.</w:t>
      </w:r>
    </w:p>
    <w:p w:rsidR="009F1454" w:rsidP="00AE1E86" w:rsidRDefault="00AE1E86" w14:paraId="2542EC58" w14:textId="77777777">
      <w:pPr>
        <w:rPr>
          <w:rFonts w:cs="Arial"/>
          <w:szCs w:val="20"/>
        </w:rPr>
      </w:pPr>
      <w:r>
        <w:rPr>
          <w:rFonts w:cs="Arial"/>
          <w:szCs w:val="20"/>
        </w:rPr>
        <w:t>Do not include any assistance from your parents (or guardians) or a spouse.</w:t>
      </w:r>
    </w:p>
    <w:p w:rsidRPr="007E65ED" w:rsidR="00AE1E86" w:rsidP="00AE1E86" w:rsidRDefault="00AE1E86" w14:paraId="1FA0C68A" w14:textId="2EE51427">
      <w:r w:rsidRPr="006F5812">
        <w:rPr>
          <w:rFonts w:ascii="Arial" w:hAnsi="Arial"/>
          <w:b/>
        </w:rPr>
        <w:t>N20EFAMRNG</w:t>
      </w:r>
    </w:p>
    <w:p w:rsidR="00AE1E86" w:rsidP="00AE1E86" w:rsidRDefault="00AE1E86" w14:paraId="75ED6D81" w14:textId="4F7D58D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0B09D28D" w14:textId="77777777">
      <w:pPr>
        <w:rPr>
          <w:rFonts w:cs="Arial"/>
          <w:szCs w:val="20"/>
        </w:rPr>
      </w:pPr>
      <w:r w:rsidRPr="007E65ED">
        <w:rPr>
          <w:rFonts w:cs="Arial"/>
          <w:szCs w:val="20"/>
        </w:rPr>
        <w:t>Is the amount these family members or friends will have contributed toward your education or living expenses in the 2019-2020 academic year... </w:t>
      </w:r>
    </w:p>
    <w:p w:rsidR="00AE1E86" w:rsidP="00AE1E86" w:rsidRDefault="00AE1E86" w14:paraId="1B898A6D" w14:textId="1371AD16">
      <w:pPr>
        <w:rPr>
          <w:rFonts w:cs="Arial"/>
          <w:szCs w:val="20"/>
        </w:rPr>
      </w:pPr>
      <w:r w:rsidRPr="007E65ED">
        <w:rPr>
          <w:rFonts w:cs="Arial"/>
          <w:szCs w:val="20"/>
        </w:rPr>
        <w:t>[else] </w:t>
      </w:r>
    </w:p>
    <w:p w:rsidR="009F1454" w:rsidP="00AE1E86" w:rsidRDefault="00AE1E86" w14:paraId="172D6DBC" w14:textId="77777777">
      <w:r w:rsidRPr="007E65ED">
        <w:rPr>
          <w:rFonts w:cs="Arial"/>
          <w:szCs w:val="20"/>
        </w:rPr>
        <w:t>Was the amount these family members or friends contributed toward your education or living expenses in the 2019-2020 academic year...</w:t>
      </w:r>
    </w:p>
    <w:p w:rsidRPr="007E65ED" w:rsidR="00AE1E86" w:rsidP="008B5339" w:rsidRDefault="00AE1E86" w14:paraId="08B2E37B" w14:textId="12DF2F7C">
      <w:pPr>
        <w:pStyle w:val="NoSpacing"/>
      </w:pPr>
      <w:r>
        <w:tab/>
      </w:r>
      <w:r w:rsidRPr="007E65ED">
        <w:t>1 = $5,000 or less</w:t>
      </w:r>
    </w:p>
    <w:p w:rsidR="00AE1E86" w:rsidP="008B5339" w:rsidRDefault="00AE1E86" w14:paraId="51CDA06D" w14:textId="77777777">
      <w:pPr>
        <w:pStyle w:val="NoSpacing"/>
      </w:pPr>
      <w:r>
        <w:tab/>
      </w:r>
      <w:r w:rsidRPr="007E65ED">
        <w:t>2 = More than $5,000</w:t>
      </w:r>
    </w:p>
    <w:p w:rsidR="009F1454" w:rsidP="00AE1E86" w:rsidRDefault="00AE1E86" w14:paraId="4F5BEF4F"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207E6CE8" w14:textId="77777777">
      <w:r>
        <w:rPr>
          <w:rFonts w:cs="Arial"/>
          <w:szCs w:val="20"/>
        </w:rPr>
        <w:t>Do not include any assistance from your parents (or guardians) or a spouse.</w:t>
      </w:r>
    </w:p>
    <w:p w:rsidR="009F1454" w:rsidP="00AE1E86" w:rsidRDefault="00AE1E86" w14:paraId="751F1EFD" w14:textId="77777777">
      <w:r>
        <w:rPr>
          <w:rFonts w:cs="Arial"/>
          <w:szCs w:val="20"/>
        </w:rPr>
        <w:t>If you are unsure, provide your best guess.</w:t>
      </w:r>
    </w:p>
    <w:p w:rsidR="009F1454" w:rsidP="00AE1E86" w:rsidRDefault="00AE1E86" w14:paraId="18D3DA85"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365F72F7" w14:textId="44D775ED">
      <w:r w:rsidRPr="006F5812">
        <w:rPr>
          <w:rFonts w:ascii="Arial" w:hAnsi="Arial"/>
          <w:b/>
        </w:rPr>
        <w:t>N20EFAMLOAMT</w:t>
      </w:r>
    </w:p>
    <w:p w:rsidR="00AE1E86" w:rsidP="00AE1E86" w:rsidRDefault="00AE1E86" w14:paraId="06CA35E4" w14:textId="2E6E0F7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5A9B5FC3" w14:textId="77777777">
      <w:pPr>
        <w:rPr>
          <w:rFonts w:cs="Arial"/>
          <w:szCs w:val="20"/>
        </w:rPr>
      </w:pPr>
      <w:r w:rsidRPr="007E65ED">
        <w:rPr>
          <w:rFonts w:cs="Arial"/>
          <w:szCs w:val="20"/>
        </w:rPr>
        <w:t>Ok. Is this amount... </w:t>
      </w:r>
    </w:p>
    <w:p w:rsidR="00AE1E86" w:rsidP="00AE1E86" w:rsidRDefault="00AE1E86" w14:paraId="4B06C199" w14:textId="1272D67E">
      <w:pPr>
        <w:rPr>
          <w:rFonts w:cs="Arial"/>
          <w:szCs w:val="20"/>
        </w:rPr>
      </w:pPr>
      <w:r w:rsidRPr="007E65ED">
        <w:rPr>
          <w:rFonts w:cs="Arial"/>
          <w:szCs w:val="20"/>
        </w:rPr>
        <w:t>[else] </w:t>
      </w:r>
    </w:p>
    <w:p w:rsidR="009F1454" w:rsidP="00AE1E86" w:rsidRDefault="00AE1E86" w14:paraId="72EE3DDD" w14:textId="77777777">
      <w:r w:rsidRPr="007E65ED">
        <w:rPr>
          <w:rFonts w:cs="Arial"/>
          <w:szCs w:val="20"/>
        </w:rPr>
        <w:t>Ok. Was this amount...</w:t>
      </w:r>
    </w:p>
    <w:p w:rsidRPr="007E65ED" w:rsidR="00AE1E86" w:rsidP="008B5339" w:rsidRDefault="00AE1E86" w14:paraId="3F73810D" w14:textId="15B59A54">
      <w:pPr>
        <w:pStyle w:val="NoSpacing"/>
      </w:pPr>
      <w:r>
        <w:tab/>
      </w:r>
      <w:r w:rsidRPr="007E65ED">
        <w:t>1 = Less than $500</w:t>
      </w:r>
    </w:p>
    <w:p w:rsidR="00AE1E86" w:rsidP="008B5339" w:rsidRDefault="00AE1E86" w14:paraId="4D2AB088" w14:textId="77777777">
      <w:pPr>
        <w:pStyle w:val="NoSpacing"/>
      </w:pPr>
      <w:r>
        <w:tab/>
      </w:r>
      <w:r w:rsidRPr="007E65ED">
        <w:t>2 = $500 - $999</w:t>
      </w:r>
    </w:p>
    <w:p w:rsidR="00AE1E86" w:rsidP="008B5339" w:rsidRDefault="00AE1E86" w14:paraId="79C31EF4" w14:textId="77777777">
      <w:pPr>
        <w:pStyle w:val="NoSpacing"/>
      </w:pPr>
      <w:r>
        <w:tab/>
      </w:r>
      <w:r w:rsidRPr="007E65ED">
        <w:t>3 = $1,000 - $1,499</w:t>
      </w:r>
    </w:p>
    <w:p w:rsidR="00AE1E86" w:rsidP="008B5339" w:rsidRDefault="00AE1E86" w14:paraId="4D8776C4" w14:textId="77777777">
      <w:pPr>
        <w:pStyle w:val="NoSpacing"/>
      </w:pPr>
      <w:r>
        <w:tab/>
      </w:r>
      <w:r w:rsidRPr="007E65ED">
        <w:t>4 = $1,500 - $1,999</w:t>
      </w:r>
    </w:p>
    <w:p w:rsidR="00AE1E86" w:rsidP="008B5339" w:rsidRDefault="00AE1E86" w14:paraId="60E42E6B" w14:textId="77777777">
      <w:pPr>
        <w:pStyle w:val="NoSpacing"/>
      </w:pPr>
      <w:r>
        <w:tab/>
      </w:r>
      <w:r w:rsidRPr="007E65ED">
        <w:t>5 = $2,000 - $5,000</w:t>
      </w:r>
    </w:p>
    <w:p w:rsidR="009F1454" w:rsidP="00AE1E86" w:rsidRDefault="00AE1E86" w14:paraId="5B3FC186"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728E84A4" w14:textId="77777777">
      <w:pPr>
        <w:rPr>
          <w:rFonts w:cs="Arial"/>
          <w:szCs w:val="20"/>
        </w:rPr>
      </w:pPr>
      <w:r>
        <w:rPr>
          <w:rFonts w:cs="Arial"/>
          <w:szCs w:val="20"/>
        </w:rPr>
        <w:t>If you are unsure, provide your best guess.</w:t>
      </w:r>
    </w:p>
    <w:p w:rsidRPr="007E65ED" w:rsidR="00AE1E86" w:rsidP="00AE1E86" w:rsidRDefault="00AE1E86" w14:paraId="02B706CF" w14:textId="38C82DB7">
      <w:r w:rsidRPr="006F5812">
        <w:rPr>
          <w:rFonts w:ascii="Arial" w:hAnsi="Arial"/>
          <w:b/>
        </w:rPr>
        <w:t>N20EFAMHIAMT</w:t>
      </w:r>
    </w:p>
    <w:p w:rsidR="00AE1E86" w:rsidP="00AE1E86" w:rsidRDefault="00AE1E86" w14:paraId="428CE913" w14:textId="750BBB3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1B1ED55" w14:textId="77777777">
      <w:pPr>
        <w:rPr>
          <w:rFonts w:cs="Arial"/>
          <w:szCs w:val="20"/>
        </w:rPr>
      </w:pPr>
      <w:r w:rsidRPr="007E65ED">
        <w:rPr>
          <w:rFonts w:cs="Arial"/>
          <w:szCs w:val="20"/>
        </w:rPr>
        <w:t>Ok. Is this amount... </w:t>
      </w:r>
    </w:p>
    <w:p w:rsidR="00AE1E86" w:rsidP="00AE1E86" w:rsidRDefault="00AE1E86" w14:paraId="60B863C3" w14:textId="60838C80">
      <w:pPr>
        <w:rPr>
          <w:rFonts w:cs="Arial"/>
          <w:szCs w:val="20"/>
        </w:rPr>
      </w:pPr>
      <w:r w:rsidRPr="007E65ED">
        <w:rPr>
          <w:rFonts w:cs="Arial"/>
          <w:szCs w:val="20"/>
        </w:rPr>
        <w:t>[else] </w:t>
      </w:r>
    </w:p>
    <w:p w:rsidR="009F1454" w:rsidP="00AE1E86" w:rsidRDefault="00AE1E86" w14:paraId="70FFB30F" w14:textId="77777777">
      <w:r w:rsidRPr="007E65ED">
        <w:rPr>
          <w:rFonts w:cs="Arial"/>
          <w:szCs w:val="20"/>
        </w:rPr>
        <w:t>Ok. Was this amount...</w:t>
      </w:r>
    </w:p>
    <w:p w:rsidRPr="007E65ED" w:rsidR="00AE1E86" w:rsidP="008B5339" w:rsidRDefault="00AE1E86" w14:paraId="305D6A5E" w14:textId="11EA9FC3">
      <w:pPr>
        <w:pStyle w:val="NoSpacing"/>
      </w:pPr>
      <w:r>
        <w:tab/>
      </w:r>
      <w:r w:rsidRPr="007E65ED">
        <w:t>1 = $5,001 - $9,999</w:t>
      </w:r>
    </w:p>
    <w:p w:rsidR="00AE1E86" w:rsidP="008B5339" w:rsidRDefault="00AE1E86" w14:paraId="0AC6566B" w14:textId="77777777">
      <w:pPr>
        <w:pStyle w:val="NoSpacing"/>
      </w:pPr>
      <w:r>
        <w:tab/>
      </w:r>
      <w:r w:rsidRPr="007E65ED">
        <w:t>2 = $10,000 - $14,999</w:t>
      </w:r>
    </w:p>
    <w:p w:rsidR="00AE1E86" w:rsidP="008B5339" w:rsidRDefault="00AE1E86" w14:paraId="75EDF82C" w14:textId="77777777">
      <w:pPr>
        <w:pStyle w:val="NoSpacing"/>
      </w:pPr>
      <w:r>
        <w:tab/>
      </w:r>
      <w:r w:rsidRPr="007E65ED">
        <w:t>3 = $15,000 - $19,999</w:t>
      </w:r>
    </w:p>
    <w:p w:rsidR="00AE1E86" w:rsidP="008B5339" w:rsidRDefault="00AE1E86" w14:paraId="45569DC1" w14:textId="77777777">
      <w:pPr>
        <w:pStyle w:val="NoSpacing"/>
      </w:pPr>
      <w:r>
        <w:tab/>
      </w:r>
      <w:r w:rsidRPr="007E65ED">
        <w:t>4 = $20,000 - $24,999</w:t>
      </w:r>
    </w:p>
    <w:p w:rsidR="00AE1E86" w:rsidP="008B5339" w:rsidRDefault="00AE1E86" w14:paraId="26EED300" w14:textId="77777777">
      <w:pPr>
        <w:pStyle w:val="NoSpacing"/>
      </w:pPr>
      <w:r>
        <w:tab/>
      </w:r>
      <w:r w:rsidRPr="007E65ED">
        <w:t>5 = $25,000 - $49,999</w:t>
      </w:r>
    </w:p>
    <w:p w:rsidR="00AE1E86" w:rsidP="008B5339" w:rsidRDefault="00AE1E86" w14:paraId="33217154" w14:textId="77777777">
      <w:pPr>
        <w:pStyle w:val="NoSpacing"/>
      </w:pPr>
      <w:r>
        <w:tab/>
      </w:r>
      <w:r w:rsidRPr="007E65ED">
        <w:t>6 = $50,000 or more</w:t>
      </w:r>
    </w:p>
    <w:p w:rsidR="009F1454" w:rsidP="00AE1E86" w:rsidRDefault="00AE1E86" w14:paraId="3F33AF01" w14:textId="77777777">
      <w:pPr>
        <w:rPr>
          <w:rFonts w:cs="Arial"/>
          <w:szCs w:val="20"/>
        </w:rPr>
      </w:pPr>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 </w:t>
      </w:r>
    </w:p>
    <w:p w:rsidR="009F1454" w:rsidP="00AE1E86" w:rsidRDefault="00AE1E86" w14:paraId="36A61747" w14:textId="77777777">
      <w:pPr>
        <w:rPr>
          <w:rFonts w:cs="Arial"/>
          <w:szCs w:val="20"/>
        </w:rPr>
      </w:pPr>
      <w:r>
        <w:rPr>
          <w:rFonts w:cs="Arial"/>
          <w:szCs w:val="20"/>
        </w:rPr>
        <w:t>If you are unsure, provide your best guess.</w:t>
      </w:r>
    </w:p>
    <w:p w:rsidRPr="007E65ED" w:rsidR="00AE1E86" w:rsidP="00AE1E86" w:rsidRDefault="00AE1E86" w14:paraId="6C700669" w14:textId="3CCD9A52">
      <w:r w:rsidRPr="006F5812">
        <w:rPr>
          <w:rFonts w:ascii="Arial" w:hAnsi="Arial"/>
          <w:b/>
        </w:rPr>
        <w:t>N20ENUMCRD</w:t>
      </w:r>
    </w:p>
    <w:p w:rsidR="009F1454" w:rsidP="00AE1E86" w:rsidRDefault="00AE1E86" w14:paraId="1007D2B5" w14:textId="77777777">
      <w:r w:rsidRPr="007E65ED">
        <w:rPr>
          <w:rFonts w:cs="Arial"/>
          <w:szCs w:val="20"/>
        </w:rPr>
        <w:t>Excluding debit or ATM cards, how many credit cards do you have in your own name that are billed to you? </w:t>
      </w:r>
    </w:p>
    <w:p w:rsidR="009F1454" w:rsidP="00AE1E86" w:rsidRDefault="00AE1E86" w14:paraId="1E5F7EE2" w14:textId="77777777">
      <w:r>
        <w:rPr>
          <w:rFonts w:cs="Arial"/>
          <w:szCs w:val="20"/>
        </w:rPr>
        <w:t>(Only include credit cards for which you pay at least some of the amount owed.)</w:t>
      </w:r>
    </w:p>
    <w:p w:rsidRPr="007E65ED" w:rsidR="00AE1E86" w:rsidP="008B5339" w:rsidRDefault="00AE1E86" w14:paraId="7B79233A" w14:textId="1CD7D051">
      <w:pPr>
        <w:pStyle w:val="NoSpacing"/>
      </w:pPr>
      <w:r>
        <w:tab/>
      </w:r>
      <w:r w:rsidRPr="007E65ED">
        <w:t>0 = None</w:t>
      </w:r>
    </w:p>
    <w:p w:rsidR="00AE1E86" w:rsidP="008B5339" w:rsidRDefault="00AE1E86" w14:paraId="71496306" w14:textId="77777777">
      <w:pPr>
        <w:pStyle w:val="NoSpacing"/>
      </w:pPr>
      <w:r>
        <w:tab/>
      </w:r>
      <w:r w:rsidRPr="007E65ED">
        <w:t>1 = One</w:t>
      </w:r>
    </w:p>
    <w:p w:rsidR="009F1454" w:rsidP="008B5339" w:rsidRDefault="00AE1E86" w14:paraId="3F124042" w14:textId="77777777">
      <w:pPr>
        <w:pStyle w:val="NoSpacing"/>
      </w:pPr>
      <w:r>
        <w:tab/>
      </w:r>
      <w:r w:rsidRPr="007E65ED">
        <w:t>2 = More than one</w:t>
      </w:r>
    </w:p>
    <w:p w:rsidR="009F1454" w:rsidP="00AE1E86" w:rsidRDefault="00AE1E86" w14:paraId="100B785F" w14:textId="77777777">
      <w:r w:rsidRPr="007E65ED">
        <w:rPr>
          <w:rFonts w:cs="Arial"/>
          <w:b/>
          <w:bCs/>
          <w:szCs w:val="20"/>
        </w:rPr>
        <w:t>Help Text:</w:t>
      </w:r>
      <w:r w:rsidRPr="007E65ED">
        <w:rPr>
          <w:rFonts w:cs="Arial"/>
          <w:szCs w:val="20"/>
        </w:rPr>
        <w:t xml:space="preserve"> Credit cards allow cardholders to carry debt from month to month. Examples of credit cards to include in your answer are VISA, Mastercard, Discover, American Express, retail store credit cards, gas cards, etc.</w:t>
      </w:r>
    </w:p>
    <w:p w:rsidR="009F1454" w:rsidP="00AE1E86" w:rsidRDefault="00AE1E86" w14:paraId="6ACE2075" w14:textId="3A37F6FF">
      <w:r>
        <w:rPr>
          <w:rFonts w:cs="Arial"/>
          <w:szCs w:val="20"/>
        </w:rPr>
        <w:t>Do not include:</w:t>
      </w:r>
    </w:p>
    <w:p w:rsidR="009F1454" w:rsidP="00AE1E86" w:rsidRDefault="00AE1E86" w14:paraId="66651F65" w14:textId="77777777">
      <w:r>
        <w:rPr>
          <w:rFonts w:cs="Arial"/>
          <w:szCs w:val="20"/>
        </w:rPr>
        <w:t>Cards that have your name on them, but the account has been issued to a parent, spouse, or other relative, or the bill is paid by someone else.</w:t>
      </w:r>
    </w:p>
    <w:p w:rsidR="009F1454" w:rsidP="00AE1E86" w:rsidRDefault="00AE1E86" w14:paraId="4B0D35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889C5CB" w14:textId="77777777">
      <w:r>
        <w:rPr>
          <w:rFonts w:cs="Arial"/>
          <w:szCs w:val="20"/>
        </w:rPr>
        <w:t>Company cards that are billed directly to a department within a business or organization.</w:t>
      </w:r>
    </w:p>
    <w:p w:rsidR="009F1454" w:rsidP="00AE1E86" w:rsidRDefault="00AE1E86" w14:paraId="0AB2F63C" w14:textId="77777777">
      <w:pPr>
        <w:rPr>
          <w:rFonts w:cs="Arial"/>
          <w:szCs w:val="20"/>
        </w:rPr>
      </w:pPr>
      <w:r>
        <w:rPr>
          <w:rFonts w:cs="Arial"/>
          <w:szCs w:val="20"/>
        </w:rPr>
        <w:t>If you are unsure, provide your best guess.</w:t>
      </w:r>
    </w:p>
    <w:p w:rsidRPr="007E65ED" w:rsidR="00AE1E86" w:rsidP="00AE1E86" w:rsidRDefault="00AE1E86" w14:paraId="62550F97" w14:textId="23157EEC">
      <w:r w:rsidRPr="006F5812">
        <w:rPr>
          <w:rFonts w:ascii="Arial" w:hAnsi="Arial"/>
          <w:b/>
        </w:rPr>
        <w:t>N20ECARRYBAL</w:t>
      </w:r>
    </w:p>
    <w:p w:rsidR="00AE1E86" w:rsidP="00AE1E86" w:rsidRDefault="00AE1E86" w14:paraId="7443FFAD" w14:textId="77777777">
      <w:pPr>
        <w:rPr>
          <w:rFonts w:cs="Arial"/>
          <w:szCs w:val="20"/>
        </w:rPr>
      </w:pPr>
      <w:r w:rsidRPr="007E65ED">
        <w:rPr>
          <w:rFonts w:cs="Arial"/>
          <w:szCs w:val="20"/>
        </w:rPr>
        <w:t>[If N20ENUMCRD = 1] </w:t>
      </w:r>
    </w:p>
    <w:p w:rsidR="009F1454" w:rsidP="00AE1E86" w:rsidRDefault="00AE1E86" w14:paraId="3A4BA302" w14:textId="77777777">
      <w:pPr>
        <w:rPr>
          <w:rFonts w:cs="Arial"/>
          <w:szCs w:val="20"/>
        </w:rPr>
      </w:pPr>
      <w:r w:rsidRPr="007E65ED">
        <w:rPr>
          <w:rFonts w:cs="Arial"/>
          <w:szCs w:val="20"/>
        </w:rPr>
        <w:t>Do you usually owe an amount that is carried over</w:t>
      </w:r>
      <w:r w:rsidR="00D0635F">
        <w:rPr>
          <w:rFonts w:cs="Arial"/>
          <w:szCs w:val="20"/>
        </w:rPr>
        <w:t xml:space="preserve"> </w:t>
      </w:r>
      <w:r w:rsidRPr="007E65ED">
        <w:rPr>
          <w:rFonts w:cs="Arial"/>
          <w:szCs w:val="20"/>
        </w:rPr>
        <w:t>on your credit card from month to month? </w:t>
      </w:r>
    </w:p>
    <w:p w:rsidR="00AE1E86" w:rsidP="00AE1E86" w:rsidRDefault="00AE1E86" w14:paraId="067AE090" w14:textId="0E9D0EC0">
      <w:pPr>
        <w:rPr>
          <w:rFonts w:cs="Arial"/>
          <w:szCs w:val="20"/>
        </w:rPr>
      </w:pPr>
      <w:r w:rsidRPr="007E65ED">
        <w:rPr>
          <w:rFonts w:cs="Arial"/>
          <w:szCs w:val="20"/>
        </w:rPr>
        <w:t>[else] </w:t>
      </w:r>
    </w:p>
    <w:p w:rsidR="009F1454" w:rsidP="00AE1E86" w:rsidRDefault="00AE1E86" w14:paraId="1AC9068D" w14:textId="77777777">
      <w:r w:rsidRPr="007E65ED">
        <w:rPr>
          <w:rFonts w:cs="Arial"/>
          <w:szCs w:val="20"/>
        </w:rPr>
        <w:t>Do you usually owe</w:t>
      </w:r>
      <w:r w:rsidR="00D0635F">
        <w:rPr>
          <w:rFonts w:cs="Arial"/>
          <w:szCs w:val="20"/>
        </w:rPr>
        <w:t xml:space="preserve"> </w:t>
      </w:r>
      <w:r w:rsidRPr="007E65ED">
        <w:rPr>
          <w:rFonts w:cs="Arial"/>
          <w:szCs w:val="20"/>
        </w:rPr>
        <w:t>an amount that is carried over</w:t>
      </w:r>
      <w:r w:rsidR="00D0635F">
        <w:rPr>
          <w:rFonts w:cs="Arial"/>
          <w:szCs w:val="20"/>
        </w:rPr>
        <w:t xml:space="preserve"> </w:t>
      </w:r>
      <w:r w:rsidRPr="007E65ED">
        <w:rPr>
          <w:rFonts w:cs="Arial"/>
          <w:szCs w:val="20"/>
        </w:rPr>
        <w:t>on your credit cards from month to month?</w:t>
      </w:r>
    </w:p>
    <w:p w:rsidRPr="007E65ED" w:rsidR="00AE1E86" w:rsidP="008B5339" w:rsidRDefault="00AE1E86" w14:paraId="6F586C87" w14:textId="02B9539B">
      <w:pPr>
        <w:pStyle w:val="NoSpacing"/>
      </w:pPr>
      <w:r>
        <w:tab/>
      </w:r>
      <w:r w:rsidRPr="007E65ED">
        <w:t>1 = Yes</w:t>
      </w:r>
    </w:p>
    <w:p w:rsidR="00AE1E86" w:rsidP="008B5339" w:rsidRDefault="00AE1E86" w14:paraId="2E486603" w14:textId="77777777">
      <w:pPr>
        <w:pStyle w:val="NoSpacing"/>
      </w:pPr>
      <w:r>
        <w:tab/>
      </w:r>
      <w:r w:rsidRPr="007E65ED">
        <w:t>0 = No</w:t>
      </w:r>
    </w:p>
    <w:p w:rsidR="009F1454" w:rsidP="00AE1E86" w:rsidRDefault="00AE1E86" w14:paraId="68C2C377" w14:textId="77777777">
      <w:pPr>
        <w:rPr>
          <w:rFonts w:cs="Arial"/>
          <w:szCs w:val="20"/>
        </w:rPr>
      </w:pPr>
      <w:r w:rsidRPr="007E65ED">
        <w:rPr>
          <w:rFonts w:cs="Arial"/>
          <w:b/>
          <w:bCs/>
          <w:szCs w:val="20"/>
        </w:rPr>
        <w:t>Help Text:</w:t>
      </w:r>
      <w:r w:rsidRPr="007E65ED">
        <w:rPr>
          <w:rFonts w:cs="Arial"/>
          <w:szCs w:val="20"/>
        </w:rPr>
        <w:t xml:space="preserve"> An amount carried over, or balance, on your credit card(s) means that there is an amount owed on your credit card(s) that is not usually paid off in full each month.</w:t>
      </w:r>
    </w:p>
    <w:p w:rsidRPr="007E65ED" w:rsidR="00AE1E86" w:rsidP="00AE1E86" w:rsidRDefault="00AE1E86" w14:paraId="0FA2D378" w14:textId="2D0D0D44">
      <w:r w:rsidRPr="006F5812">
        <w:rPr>
          <w:rFonts w:ascii="Arial" w:hAnsi="Arial"/>
          <w:b/>
        </w:rPr>
        <w:t>N20ECRDBAL</w:t>
      </w:r>
    </w:p>
    <w:p w:rsidR="00AE1E86" w:rsidP="00AE1E86" w:rsidRDefault="00AE1E86" w14:paraId="74975937" w14:textId="77777777">
      <w:pPr>
        <w:rPr>
          <w:rFonts w:cs="Arial"/>
          <w:szCs w:val="20"/>
        </w:rPr>
      </w:pPr>
      <w:r w:rsidRPr="007E65ED">
        <w:rPr>
          <w:rFonts w:cs="Arial"/>
          <w:szCs w:val="20"/>
        </w:rPr>
        <w:t>[If N20ENUMCRD = 1] </w:t>
      </w:r>
    </w:p>
    <w:p w:rsidR="009F1454" w:rsidP="00AE1E86" w:rsidRDefault="00AE1E86" w14:paraId="0E8C4A20" w14:textId="77777777">
      <w:pPr>
        <w:rPr>
          <w:rFonts w:cs="Arial"/>
          <w:szCs w:val="20"/>
        </w:rPr>
      </w:pPr>
      <w:r w:rsidRPr="007E65ED">
        <w:rPr>
          <w:rFonts w:cs="Arial"/>
          <w:szCs w:val="20"/>
        </w:rPr>
        <w:t>What was the total amount you owed on your credit card according to your last month's statement?</w:t>
      </w:r>
    </w:p>
    <w:p w:rsidR="00AE1E86" w:rsidP="00AE1E86" w:rsidRDefault="00AE1E86" w14:paraId="2BBB228B" w14:textId="12D19D4D">
      <w:pPr>
        <w:rPr>
          <w:rFonts w:cs="Arial"/>
          <w:szCs w:val="20"/>
        </w:rPr>
      </w:pPr>
      <w:r w:rsidRPr="007E65ED">
        <w:rPr>
          <w:rFonts w:cs="Arial"/>
          <w:szCs w:val="20"/>
        </w:rPr>
        <w:t>[else] </w:t>
      </w:r>
    </w:p>
    <w:p w:rsidR="009F1454" w:rsidP="00AE1E86" w:rsidRDefault="00AE1E86" w14:paraId="3C4208CF" w14:textId="77777777">
      <w:r w:rsidRPr="007E65ED">
        <w:rPr>
          <w:rFonts w:cs="Arial"/>
          <w:szCs w:val="20"/>
        </w:rPr>
        <w:t>What was the total amount you owed on all your credit cards combined according to your last month's statements? </w:t>
      </w:r>
    </w:p>
    <w:p w:rsidR="00AE1E86" w:rsidP="00AE1E86" w:rsidRDefault="00AE1E86" w14:paraId="4896E6B1" w14:textId="3704551D">
      <w:pPr>
        <w:ind w:firstLine="720"/>
      </w:pPr>
      <w:r w:rsidRPr="007E65ED">
        <w:rPr>
          <w:rFonts w:cs="Arial"/>
          <w:szCs w:val="20"/>
        </w:rPr>
        <w:t>$</w:t>
      </w:r>
      <w:r>
        <w:rPr>
          <w:rFonts w:cs="Arial"/>
          <w:szCs w:val="20"/>
        </w:rPr>
        <w:t>___</w:t>
      </w:r>
      <w:r w:rsidRPr="007E65ED">
        <w:rPr>
          <w:rFonts w:cs="Arial"/>
          <w:szCs w:val="20"/>
        </w:rPr>
        <w:t>.00</w:t>
      </w:r>
    </w:p>
    <w:p w:rsidR="009F1454" w:rsidP="00AE1E86" w:rsidRDefault="00AE1E86" w14:paraId="484C317B" w14:textId="77777777">
      <w:r w:rsidRPr="007E65ED">
        <w:rPr>
          <w:rFonts w:cs="Arial"/>
          <w:b/>
          <w:bCs/>
          <w:szCs w:val="20"/>
        </w:rPr>
        <w:t>Help Text:</w:t>
      </w:r>
      <w:r w:rsidRPr="007E65ED">
        <w:rPr>
          <w:rFonts w:cs="Arial"/>
          <w:szCs w:val="20"/>
        </w:rPr>
        <w:t xml:space="preserve"> Estimate the total amount that you owe from your most recent statements--or current outstanding balance--on all credit cards in your name.</w:t>
      </w:r>
    </w:p>
    <w:p w:rsidR="009F1454" w:rsidP="00AE1E86" w:rsidRDefault="00AE1E86" w14:paraId="2B225EE4" w14:textId="77777777">
      <w:r>
        <w:rPr>
          <w:rFonts w:cs="Arial"/>
          <w:szCs w:val="20"/>
        </w:rPr>
        <w:t>Credit cards allow cardholders to carry debt from month to month. Examples of amounts on credit cards to include in your answer are balances on VISA, Mastercard, Discover, American Express, retail store credit cards, gas cards, etc.</w:t>
      </w:r>
    </w:p>
    <w:p w:rsidR="009F1454" w:rsidP="00AE1E86" w:rsidRDefault="00AE1E86" w14:paraId="528E5250" w14:textId="77777777">
      <w:r>
        <w:rPr>
          <w:rFonts w:cs="Arial"/>
          <w:szCs w:val="20"/>
        </w:rPr>
        <w:t>If you are unsure, provide your best guess.</w:t>
      </w:r>
    </w:p>
    <w:p w:rsidR="009F1454" w:rsidP="00AE1E86" w:rsidRDefault="00AE1E86" w14:paraId="3735B917" w14:textId="77777777">
      <w:r>
        <w:rPr>
          <w:rFonts w:cs="Arial"/>
          <w:szCs w:val="20"/>
        </w:rPr>
        <w:t>Do not include the following amounts on...</w:t>
      </w:r>
    </w:p>
    <w:p w:rsidR="009F1454" w:rsidP="00AE1E86" w:rsidRDefault="00AE1E86" w14:paraId="61005B64" w14:textId="77777777">
      <w:r>
        <w:rPr>
          <w:rFonts w:cs="Arial"/>
          <w:szCs w:val="20"/>
        </w:rPr>
        <w:t>Cards that have your name on them but the account has been issued to a parent, spouse, or other relative, or the bill is paid by someone else.</w:t>
      </w:r>
    </w:p>
    <w:p w:rsidR="009F1454" w:rsidP="00AE1E86" w:rsidRDefault="00AE1E86" w14:paraId="6B360894"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DB50AB"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0794F567" w14:textId="4C58CDC8">
      <w:r w:rsidRPr="006F5812">
        <w:rPr>
          <w:rFonts w:ascii="Arial" w:hAnsi="Arial"/>
          <w:b/>
        </w:rPr>
        <w:t>N20ECCUSE</w:t>
      </w:r>
    </w:p>
    <w:p w:rsidR="00AE1E86" w:rsidP="00AE1E86" w:rsidRDefault="00AE1E86" w14:paraId="78973712" w14:textId="77777777">
      <w:pPr>
        <w:rPr>
          <w:rFonts w:cs="Arial"/>
          <w:szCs w:val="20"/>
        </w:rPr>
      </w:pPr>
      <w:r w:rsidRPr="007E65ED">
        <w:rPr>
          <w:rFonts w:cs="Arial"/>
          <w:szCs w:val="20"/>
        </w:rPr>
        <w:t>[If N20ENUMCRD = 1] </w:t>
      </w:r>
    </w:p>
    <w:p w:rsidR="009F1454" w:rsidP="00AE1E86" w:rsidRDefault="00AE1E86" w14:paraId="5D7B210B" w14:textId="77777777">
      <w:pPr>
        <w:rPr>
          <w:rFonts w:cs="Arial"/>
          <w:szCs w:val="20"/>
        </w:rPr>
      </w:pPr>
      <w:r w:rsidRPr="007E65ED">
        <w:rPr>
          <w:rFonts w:cs="Arial"/>
          <w:szCs w:val="20"/>
        </w:rPr>
        <w:t>Did you use your credit card to pay for any of your tuition and fees in the 2019-2020 academic year? </w:t>
      </w:r>
    </w:p>
    <w:p w:rsidR="00AE1E86" w:rsidP="00AE1E86" w:rsidRDefault="00AE1E86" w14:paraId="6340CAB8" w14:textId="49B26FE3">
      <w:pPr>
        <w:rPr>
          <w:rFonts w:cs="Arial"/>
          <w:szCs w:val="20"/>
        </w:rPr>
      </w:pPr>
      <w:r w:rsidRPr="007E65ED">
        <w:rPr>
          <w:rFonts w:cs="Arial"/>
          <w:szCs w:val="20"/>
        </w:rPr>
        <w:t>[else] </w:t>
      </w:r>
    </w:p>
    <w:p w:rsidR="009F1454" w:rsidP="00AE1E86" w:rsidRDefault="00AE1E86" w14:paraId="047716D9" w14:textId="77777777">
      <w:r w:rsidRPr="007E65ED">
        <w:rPr>
          <w:rFonts w:cs="Arial"/>
          <w:szCs w:val="20"/>
        </w:rPr>
        <w:t>Have you used your credit cards to pay for any of your tuition and fees in the 2019-2020 academic year?</w:t>
      </w:r>
    </w:p>
    <w:p w:rsidRPr="007E65ED" w:rsidR="00AE1E86" w:rsidP="008B5339" w:rsidRDefault="00AE1E86" w14:paraId="03BA6FE4" w14:textId="57AF8B12">
      <w:pPr>
        <w:pStyle w:val="NoSpacing"/>
      </w:pPr>
      <w:r>
        <w:tab/>
      </w:r>
      <w:r w:rsidRPr="007E65ED">
        <w:t>1 = Yes</w:t>
      </w:r>
    </w:p>
    <w:p w:rsidR="00AE1E86" w:rsidP="008B5339" w:rsidRDefault="00AE1E86" w14:paraId="22633C65" w14:textId="77777777">
      <w:pPr>
        <w:pStyle w:val="NoSpacing"/>
      </w:pPr>
      <w:r>
        <w:tab/>
      </w:r>
      <w:r w:rsidRPr="007E65ED">
        <w:t>0 = No</w:t>
      </w:r>
    </w:p>
    <w:p w:rsidR="009F1454" w:rsidP="00AE1E86" w:rsidRDefault="00AE1E86" w14:paraId="3724320D" w14:textId="77777777">
      <w:r w:rsidRPr="007E65ED">
        <w:rPr>
          <w:rFonts w:cs="Arial"/>
          <w:b/>
          <w:bCs/>
          <w:szCs w:val="20"/>
        </w:rPr>
        <w:t>Help Text:</w:t>
      </w:r>
      <w:r w:rsidRPr="007E65ED">
        <w:rPr>
          <w:rFonts w:cs="Arial"/>
          <w:szCs w:val="20"/>
        </w:rPr>
        <w:t xml:space="preserve"> Indicate whether you used your credit card(s) to help pay for tuition and fees in the 2019-2020 academic year (July 1, 2019 to June 30, 2020).</w:t>
      </w:r>
    </w:p>
    <w:p w:rsidR="009F1454" w:rsidP="00AE1E86" w:rsidRDefault="00AE1E86" w14:paraId="72E67214" w14:textId="77777777">
      <w:r>
        <w:rPr>
          <w:rFonts w:cs="Arial"/>
          <w:szCs w:val="20"/>
        </w:rPr>
        <w:t>Credit cards allow cardholders to carry debt from month to month. Examples of credit cards to include in your answer are VISA, Mastercard, Discover, American Express, retail store credit cards, gas cards, etc.</w:t>
      </w:r>
    </w:p>
    <w:p w:rsidR="009F1454" w:rsidP="00AE1E86" w:rsidRDefault="00AE1E86" w14:paraId="35247D64" w14:textId="77777777">
      <w:r>
        <w:rPr>
          <w:rFonts w:cs="Arial"/>
          <w:szCs w:val="20"/>
        </w:rPr>
        <w:t xml:space="preserve">Answer </w:t>
      </w:r>
      <w:r w:rsidRPr="00570C91">
        <w:rPr>
          <w:rFonts w:cs="Arial"/>
          <w:b/>
          <w:bCs/>
          <w:szCs w:val="20"/>
        </w:rPr>
        <w:t>No</w:t>
      </w:r>
      <w:r>
        <w:rPr>
          <w:rFonts w:cs="Arial"/>
          <w:szCs w:val="20"/>
        </w:rPr>
        <w:t xml:space="preserve"> if you used any of the following types of cards to pay for tuition and fees:</w:t>
      </w:r>
    </w:p>
    <w:p w:rsidR="009F1454" w:rsidP="00AE1E86" w:rsidRDefault="00AE1E86" w14:paraId="007EE1D8" w14:textId="77777777">
      <w:r>
        <w:rPr>
          <w:rFonts w:cs="Arial"/>
          <w:szCs w:val="20"/>
        </w:rPr>
        <w:t>Cards that have your name on them but the account has been issued to a parent, spouse, or other relative, or the bill is paid by someone else.</w:t>
      </w:r>
    </w:p>
    <w:p w:rsidR="009F1454" w:rsidP="00AE1E86" w:rsidRDefault="00AE1E86" w14:paraId="191154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27624F"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11E273FE" w14:textId="67B4261F">
      <w:r w:rsidRPr="006F5812">
        <w:rPr>
          <w:rFonts w:ascii="Arial" w:hAnsi="Arial"/>
          <w:b/>
        </w:rPr>
        <w:t>N20ECCREASON</w:t>
      </w:r>
    </w:p>
    <w:p w:rsidR="009F1454" w:rsidP="00AE1E86" w:rsidRDefault="00AE1E86" w14:paraId="2DA0CA50" w14:textId="77777777">
      <w:r w:rsidRPr="007E65ED">
        <w:rPr>
          <w:rFonts w:cs="Arial"/>
          <w:szCs w:val="20"/>
        </w:rPr>
        <w:t>[If N20ENUMCRD = 1]</w:t>
      </w:r>
    </w:p>
    <w:p w:rsidR="009F1454" w:rsidP="00AE1E86" w:rsidRDefault="00AE1E86" w14:paraId="6F6694E3" w14:textId="08512FBB">
      <w:r>
        <w:rPr>
          <w:rFonts w:cs="Arial"/>
          <w:szCs w:val="20"/>
        </w:rPr>
        <w:t>Did you charge your tuition and fees using your credit card because that was the only way you could afford to pay for those expenses?</w:t>
      </w:r>
    </w:p>
    <w:p w:rsidR="009F1454" w:rsidP="00AE1E86" w:rsidRDefault="00AE1E86" w14:paraId="5FA1FB60" w14:textId="77777777">
      <w:r>
        <w:rPr>
          <w:rFonts w:cs="Arial"/>
          <w:szCs w:val="20"/>
        </w:rPr>
        <w:t>[else]</w:t>
      </w:r>
    </w:p>
    <w:p w:rsidR="009F1454" w:rsidP="00AE1E86" w:rsidRDefault="00AE1E86" w14:paraId="55D95758" w14:textId="77777777">
      <w:r>
        <w:rPr>
          <w:rFonts w:cs="Arial"/>
          <w:szCs w:val="20"/>
        </w:rPr>
        <w:t>Did you charge your tuition and fees using your credit card(s) because that was the only way you could afford to pay for those expenses?</w:t>
      </w:r>
    </w:p>
    <w:p w:rsidRPr="007E65ED" w:rsidR="00AE1E86" w:rsidP="008B5339" w:rsidRDefault="00AE1E86" w14:paraId="525A436C" w14:textId="52F32B84">
      <w:pPr>
        <w:pStyle w:val="NoSpacing"/>
      </w:pPr>
      <w:r>
        <w:tab/>
      </w:r>
      <w:r w:rsidRPr="007E65ED">
        <w:t>1 = Yes</w:t>
      </w:r>
    </w:p>
    <w:p w:rsidR="009F1454" w:rsidP="008B5339" w:rsidRDefault="00AE1E86" w14:paraId="197DCC5A" w14:textId="77777777">
      <w:pPr>
        <w:pStyle w:val="NoSpacing"/>
      </w:pPr>
      <w:r>
        <w:tab/>
      </w:r>
      <w:r w:rsidRPr="007E65ED">
        <w:t>0 = No</w:t>
      </w:r>
    </w:p>
    <w:p w:rsidR="009F1454" w:rsidP="00AE1E86" w:rsidRDefault="00AE1E86" w14:paraId="13734786" w14:textId="0DF8B67F">
      <w:r w:rsidRPr="007E65ED">
        <w:rPr>
          <w:rFonts w:cs="Arial"/>
          <w:b/>
          <w:bCs/>
          <w:szCs w:val="20"/>
        </w:rPr>
        <w:t>Help Text:</w:t>
      </w:r>
      <w:r w:rsidRPr="007E65ED">
        <w:rPr>
          <w:rFonts w:cs="Arial"/>
          <w:szCs w:val="20"/>
        </w:rPr>
        <w:t xml:space="preserve"> Indicate whether you used credit cards in the 2019-2020 academic year (July 1, 2019 to June 30, 2020) because they were the only way you had to pay for tuition and fees.</w:t>
      </w:r>
    </w:p>
    <w:p w:rsidR="009F1454" w:rsidP="00AE1E86" w:rsidRDefault="00AE1E86" w14:paraId="71C11B7E" w14:textId="77777777">
      <w:pPr>
        <w:rPr>
          <w:rFonts w:cs="Arial"/>
          <w:szCs w:val="20"/>
        </w:rPr>
      </w:pPr>
      <w:r>
        <w:rPr>
          <w:rFonts w:cs="Arial"/>
          <w:szCs w:val="20"/>
        </w:rPr>
        <w:t xml:space="preserve">If you had other sources of funds but used credit cards because they were convenient or because you earned rewards by using credit cards, answer </w:t>
      </w:r>
      <w:r w:rsidRPr="00570C91">
        <w:rPr>
          <w:rFonts w:cs="Arial"/>
          <w:b/>
          <w:bCs/>
          <w:szCs w:val="20"/>
        </w:rPr>
        <w:t>No</w:t>
      </w:r>
      <w:r>
        <w:rPr>
          <w:rFonts w:cs="Arial"/>
          <w:szCs w:val="20"/>
        </w:rPr>
        <w:t>.</w:t>
      </w:r>
    </w:p>
    <w:p w:rsidRPr="007E65ED" w:rsidR="00AE1E86" w:rsidP="00AE1E86" w:rsidRDefault="00AE1E86" w14:paraId="05194C2D" w14:textId="0A15649A">
      <w:r w:rsidRPr="006F5812">
        <w:rPr>
          <w:rFonts w:ascii="Arial" w:hAnsi="Arial"/>
          <w:b/>
        </w:rPr>
        <w:t>N20EBANK1</w:t>
      </w:r>
    </w:p>
    <w:p w:rsidR="009F1454" w:rsidP="00AE1E86" w:rsidRDefault="00AE1E86" w14:paraId="378C3AA3" w14:textId="77777777">
      <w:r w:rsidRPr="007E65ED">
        <w:rPr>
          <w:rFonts w:cs="Arial"/>
          <w:szCs w:val="20"/>
        </w:rPr>
        <w:t>Do you have a checking or savings account at a bank or credit union?</w:t>
      </w:r>
    </w:p>
    <w:p w:rsidRPr="007E65ED" w:rsidR="00AE1E86" w:rsidP="008B5339" w:rsidRDefault="00AE1E86" w14:paraId="6E300CDC" w14:textId="1848AFC8">
      <w:pPr>
        <w:pStyle w:val="NoSpacing"/>
      </w:pPr>
      <w:r>
        <w:tab/>
      </w:r>
      <w:r w:rsidRPr="007E65ED">
        <w:t>1 = Yes</w:t>
      </w:r>
    </w:p>
    <w:p w:rsidR="00AE1E86" w:rsidP="008B5339" w:rsidRDefault="00AE1E86" w14:paraId="446A3434" w14:textId="77777777">
      <w:pPr>
        <w:pStyle w:val="NoSpacing"/>
      </w:pPr>
      <w:r>
        <w:tab/>
      </w:r>
      <w:r w:rsidRPr="007E65ED">
        <w:t>0 = No</w:t>
      </w:r>
    </w:p>
    <w:p w:rsidR="009F1454" w:rsidP="00AE1E86" w:rsidRDefault="00AE1E86" w14:paraId="3139AD6F" w14:textId="77777777">
      <w:r w:rsidRPr="007E65ED">
        <w:rPr>
          <w:rFonts w:cs="Arial"/>
          <w:b/>
          <w:bCs/>
          <w:szCs w:val="20"/>
        </w:rPr>
        <w:t>Help Text:</w:t>
      </w:r>
      <w:r w:rsidRPr="007E65ED">
        <w:rPr>
          <w:rFonts w:cs="Arial"/>
          <w:szCs w:val="20"/>
        </w:rPr>
        <w:t xml:space="preserve"> A checking account allows the holder of the account to withdraw their money using a personal check, debit card, or withdrawal, including ATM withdrawals. Money in a checking account usually does not gain interest.</w:t>
      </w:r>
    </w:p>
    <w:p w:rsidR="009F1454" w:rsidP="00AE1E86" w:rsidRDefault="00AE1E86" w14:paraId="1F1F8CE1" w14:textId="77777777">
      <w:r>
        <w:rPr>
          <w:rFonts w:cs="Arial"/>
          <w:szCs w:val="20"/>
        </w:rPr>
        <w:t>Saving accounts earn interest but usually do not have check writing or debit cards associated with the account.</w:t>
      </w:r>
    </w:p>
    <w:p w:rsidR="009F1454" w:rsidP="00AE1E86" w:rsidRDefault="00AE1E86" w14:paraId="696B6721" w14:textId="77777777">
      <w:pPr>
        <w:rPr>
          <w:rFonts w:cs="Arial"/>
          <w:szCs w:val="20"/>
        </w:rPr>
      </w:pPr>
      <w:r>
        <w:rPr>
          <w:rFonts w:cs="Arial"/>
          <w:szCs w:val="20"/>
        </w:rPr>
        <w:t>Membership in a credit union is limited to certain individuals (and often their family members), such as employees of particular companies or residents of a certain geographic region.</w:t>
      </w:r>
    </w:p>
    <w:p w:rsidRPr="00570C91" w:rsidR="00AE1E86" w:rsidP="00AE1E86" w:rsidRDefault="00AE1E86" w14:paraId="52A1C9E8" w14:textId="19B254C9">
      <w:pPr>
        <w:rPr>
          <w:rFonts w:cs="Arial"/>
          <w:szCs w:val="20"/>
        </w:rPr>
      </w:pPr>
      <w:r w:rsidRPr="006F5812">
        <w:rPr>
          <w:rFonts w:ascii="Arial" w:hAnsi="Arial"/>
          <w:b/>
        </w:rPr>
        <w:t>N20EBANK2</w:t>
      </w:r>
    </w:p>
    <w:p w:rsidR="009F1454" w:rsidP="00AE1E86" w:rsidRDefault="00AE1E86" w14:paraId="7EC80D50" w14:textId="77777777">
      <w:r w:rsidRPr="007E65ED">
        <w:rPr>
          <w:rFonts w:cs="Arial"/>
          <w:szCs w:val="20"/>
        </w:rPr>
        <w:t>Is your primary checking or savings account...</w:t>
      </w:r>
    </w:p>
    <w:p w:rsidRPr="007E65ED" w:rsidR="00AE1E86" w:rsidP="008B5339" w:rsidRDefault="00AE1E86" w14:paraId="0CEA4326" w14:textId="58603B19">
      <w:pPr>
        <w:pStyle w:val="NoSpacing"/>
      </w:pPr>
      <w:r>
        <w:tab/>
      </w:r>
      <w:r w:rsidRPr="007E65ED">
        <w:t>1 = In your name only, or</w:t>
      </w:r>
    </w:p>
    <w:p w:rsidR="00AE1E86" w:rsidP="008B5339" w:rsidRDefault="00AE1E86" w14:paraId="121ECAF8" w14:textId="77777777">
      <w:pPr>
        <w:pStyle w:val="NoSpacing"/>
      </w:pPr>
      <w:r>
        <w:tab/>
      </w:r>
      <w:r w:rsidRPr="007E65ED">
        <w:t>2 = Shared between you and someone else</w:t>
      </w:r>
    </w:p>
    <w:p w:rsidR="009F1454" w:rsidP="00AE1E86" w:rsidRDefault="00AE1E86" w14:paraId="179DC973" w14:textId="77777777">
      <w:pPr>
        <w:rPr>
          <w:rFonts w:cs="Arial"/>
          <w:szCs w:val="20"/>
        </w:rPr>
      </w:pPr>
      <w:r w:rsidRPr="007E65ED">
        <w:rPr>
          <w:rFonts w:cs="Arial"/>
          <w:b/>
          <w:bCs/>
          <w:szCs w:val="20"/>
        </w:rPr>
        <w:t>Help Text:</w:t>
      </w:r>
      <w:r w:rsidRPr="007E65ED">
        <w:rPr>
          <w:rFonts w:cs="Arial"/>
          <w:szCs w:val="20"/>
        </w:rPr>
        <w:t xml:space="preserve"> Checking and saving accounts can be held by one person alone or held jointly with another person, such as a parent or spouse. If your name appears on the account statements with another person, such as your parent or spouse, select Shared between you and someone else.</w:t>
      </w:r>
    </w:p>
    <w:p w:rsidRPr="007E65ED" w:rsidR="00AE1E86" w:rsidP="00AE1E86" w:rsidRDefault="00AE1E86" w14:paraId="4951E1CD" w14:textId="5BB3B118">
      <w:r w:rsidRPr="006F5812">
        <w:rPr>
          <w:rFonts w:ascii="Arial" w:hAnsi="Arial"/>
          <w:b/>
        </w:rPr>
        <w:t>N20EFIN2000</w:t>
      </w:r>
    </w:p>
    <w:p w:rsidR="009F1454" w:rsidP="00AE1E86" w:rsidRDefault="00AE1E86" w14:paraId="0CDAFBD2" w14:textId="77777777">
      <w:r w:rsidRPr="007E65ED">
        <w:rPr>
          <w:rFonts w:cs="Arial"/>
          <w:szCs w:val="20"/>
        </w:rPr>
        <w:t>How confident are you that you could come up with $2,000, from any available source, if an unexpected need arose within the next month?</w:t>
      </w:r>
    </w:p>
    <w:p w:rsidR="009F1454" w:rsidP="00AE1E86" w:rsidRDefault="00AE1E86" w14:paraId="6A1C20B7" w14:textId="77777777">
      <w:r>
        <w:rPr>
          <w:rFonts w:cs="Arial"/>
          <w:szCs w:val="20"/>
        </w:rPr>
        <w:t>Could you...</w:t>
      </w:r>
    </w:p>
    <w:p w:rsidRPr="007E65ED" w:rsidR="00AE1E86" w:rsidP="008B5339" w:rsidRDefault="00AE1E86" w14:paraId="76903C3D" w14:textId="1B46118D">
      <w:pPr>
        <w:pStyle w:val="NoSpacing"/>
      </w:pPr>
      <w:r>
        <w:tab/>
      </w:r>
      <w:r w:rsidRPr="007E65ED">
        <w:t>1 = Certainly come up with the $2,000</w:t>
      </w:r>
    </w:p>
    <w:p w:rsidR="00AE1E86" w:rsidP="008B5339" w:rsidRDefault="00AE1E86" w14:paraId="1663DE15" w14:textId="77777777">
      <w:pPr>
        <w:pStyle w:val="NoSpacing"/>
      </w:pPr>
      <w:r>
        <w:tab/>
      </w:r>
      <w:r w:rsidRPr="007E65ED">
        <w:t>2 = Probably come up with the $2,000</w:t>
      </w:r>
    </w:p>
    <w:p w:rsidR="00AE1E86" w:rsidP="008B5339" w:rsidRDefault="00AE1E86" w14:paraId="104B9117" w14:textId="77777777">
      <w:pPr>
        <w:pStyle w:val="NoSpacing"/>
      </w:pPr>
      <w:r>
        <w:tab/>
      </w:r>
      <w:r w:rsidRPr="007E65ED">
        <w:t>3 = Probably not come up with the $2,000</w:t>
      </w:r>
    </w:p>
    <w:p w:rsidR="00AE1E86" w:rsidP="008B5339" w:rsidRDefault="00AE1E86" w14:paraId="3E09E171" w14:textId="77777777">
      <w:pPr>
        <w:pStyle w:val="NoSpacing"/>
      </w:pPr>
      <w:r>
        <w:tab/>
      </w:r>
      <w:r w:rsidRPr="007E65ED">
        <w:t>4 = Certainly not come up with the $2,000</w:t>
      </w:r>
    </w:p>
    <w:p w:rsidR="009F1454" w:rsidP="00AE1E86" w:rsidRDefault="00AE1E86" w14:paraId="6C7F4826"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03D12E8D" w14:textId="54200C28">
      <w:pPr>
        <w:pStyle w:val="Heading1"/>
      </w:pPr>
      <w:bookmarkStart w:name="_Toc11389914" w:id="510"/>
      <w:bookmarkStart w:name="_Toc26966897" w:id="511"/>
      <w:bookmarkStart w:name="_Toc36727749" w:id="512"/>
      <w:r w:rsidRPr="00A3236D">
        <w:t>N20EFIN500</w:t>
      </w:r>
      <w:bookmarkEnd w:id="510"/>
      <w:bookmarkEnd w:id="511"/>
      <w:bookmarkEnd w:id="512"/>
    </w:p>
    <w:p w:rsidR="009F1454" w:rsidP="00AE1E86" w:rsidRDefault="00AE1E86" w14:paraId="02CF2D0B" w14:textId="77777777">
      <w:r w:rsidRPr="007E65ED">
        <w:rPr>
          <w:rFonts w:cs="Arial"/>
          <w:szCs w:val="20"/>
        </w:rPr>
        <w:t>How confident are you that you could come up with $500, from any available source, if an unexpected need arose within the next month? Could you...</w:t>
      </w:r>
    </w:p>
    <w:p w:rsidRPr="007E65ED" w:rsidR="00AE1E86" w:rsidP="008B5339" w:rsidRDefault="00AE1E86" w14:paraId="09CBBFAB" w14:textId="2134D4A9">
      <w:pPr>
        <w:pStyle w:val="NoSpacing"/>
      </w:pPr>
      <w:r>
        <w:tab/>
      </w:r>
      <w:r w:rsidRPr="007E65ED">
        <w:t>1 = Certainly come up with the $500</w:t>
      </w:r>
    </w:p>
    <w:p w:rsidR="00AE1E86" w:rsidP="008B5339" w:rsidRDefault="00AE1E86" w14:paraId="6884BF5C" w14:textId="77777777">
      <w:pPr>
        <w:pStyle w:val="NoSpacing"/>
      </w:pPr>
      <w:r>
        <w:tab/>
      </w:r>
      <w:r w:rsidRPr="007E65ED">
        <w:t>2 = Probably come up with the $500</w:t>
      </w:r>
    </w:p>
    <w:p w:rsidR="00AE1E86" w:rsidP="008B5339" w:rsidRDefault="00AE1E86" w14:paraId="47AE2E1F" w14:textId="77777777">
      <w:pPr>
        <w:pStyle w:val="NoSpacing"/>
      </w:pPr>
      <w:r>
        <w:tab/>
      </w:r>
      <w:r w:rsidRPr="007E65ED">
        <w:t>3 = Probably not come up with the $500</w:t>
      </w:r>
    </w:p>
    <w:p w:rsidR="00AE1E86" w:rsidP="008B5339" w:rsidRDefault="00AE1E86" w14:paraId="002C4537" w14:textId="77777777">
      <w:pPr>
        <w:pStyle w:val="NoSpacing"/>
      </w:pPr>
      <w:r>
        <w:tab/>
      </w:r>
      <w:r w:rsidRPr="007E65ED">
        <w:t>4 = Certainly not come up with the $500</w:t>
      </w:r>
    </w:p>
    <w:p w:rsidR="009F1454" w:rsidP="00AE1E86" w:rsidRDefault="00AE1E86" w14:paraId="4A38571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4145E66E" w14:textId="60FFA3B6">
      <w:r w:rsidRPr="006F5812">
        <w:rPr>
          <w:rFonts w:ascii="Arial" w:hAnsi="Arial"/>
          <w:b/>
        </w:rPr>
        <w:t>N20ESCHRES</w:t>
      </w:r>
    </w:p>
    <w:p w:rsidR="009F1454" w:rsidP="00AE1E86" w:rsidRDefault="00AE1E86" w14:paraId="72E1E116" w14:textId="77777777">
      <w:r w:rsidRPr="007E65ED">
        <w:rPr>
          <w:rFonts w:cs="Arial"/>
          <w:szCs w:val="20"/>
        </w:rPr>
        <w:t xml:space="preserve">[If </w:t>
      </w:r>
      <w:r w:rsidR="00D0635F">
        <w:rPr>
          <w:rFonts w:cs="Arial"/>
          <w:szCs w:val="20"/>
        </w:rPr>
        <w:t>[currently enrolled]</w:t>
      </w:r>
      <w:r w:rsidRPr="007E65ED">
        <w:rPr>
          <w:rFonts w:cs="Arial"/>
          <w:szCs w:val="20"/>
        </w:rPr>
        <w:t xml:space="preserve"> = 1 and USERMODE = WEB] </w:t>
      </w:r>
    </w:p>
    <w:p w:rsidR="009F1454" w:rsidP="00AE1E86" w:rsidRDefault="00AE1E86" w14:paraId="1093C5DA" w14:textId="64357BF9">
      <w:r>
        <w:rPr>
          <w:rFonts w:cs="Arial"/>
          <w:szCs w:val="20"/>
        </w:rPr>
        <w:t>Where are you living while attending [</w:t>
      </w:r>
      <w:r w:rsidR="00D0635F">
        <w:rPr>
          <w:rFonts w:cs="Arial"/>
          <w:szCs w:val="20"/>
        </w:rPr>
        <w:t>NPSAS institution</w:t>
      </w:r>
      <w:r>
        <w:rPr>
          <w:rFonts w:cs="Arial"/>
          <w:szCs w:val="20"/>
        </w:rPr>
        <w:t>] during the 2019-2020 academic year?</w:t>
      </w:r>
    </w:p>
    <w:p w:rsidR="009F1454" w:rsidP="00AE1E86" w:rsidRDefault="00AE1E86" w14:paraId="50AFECC4" w14:textId="77777777">
      <w:r>
        <w:rPr>
          <w:rFonts w:cs="Arial"/>
          <w:szCs w:val="20"/>
        </w:rPr>
        <w:t>(If you have lived in more than one residence, choose the place where you have lived for the longest period of time.) </w:t>
      </w:r>
    </w:p>
    <w:p w:rsidR="009F1454" w:rsidP="00AE1E86" w:rsidRDefault="00AE1E86" w14:paraId="2EE44A53"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0BBEE99D" w14:textId="5E84FCD4">
      <w:r>
        <w:rPr>
          <w:rFonts w:cs="Arial"/>
          <w:szCs w:val="20"/>
        </w:rPr>
        <w:t>While attending [</w:t>
      </w:r>
      <w:r w:rsidR="00D0635F">
        <w:rPr>
          <w:rFonts w:cs="Arial"/>
          <w:szCs w:val="20"/>
        </w:rPr>
        <w:t>NPSAS institution</w:t>
      </w:r>
      <w:r>
        <w:rPr>
          <w:rFonts w:cs="Arial"/>
          <w:szCs w:val="20"/>
        </w:rPr>
        <w:t>] during the 2019-2020 academic year, are you living in college-owned housing, with your parents (or guardians), or off campus?</w:t>
      </w:r>
    </w:p>
    <w:p w:rsidR="009F1454" w:rsidP="00AE1E86" w:rsidRDefault="00AE1E86" w14:paraId="5A289240" w14:textId="77777777">
      <w:r>
        <w:rPr>
          <w:rFonts w:cs="Arial"/>
          <w:szCs w:val="20"/>
        </w:rPr>
        <w:t>(If you have lived in more than one residence, choose the place where you have lived for the longest period of time.) </w:t>
      </w:r>
    </w:p>
    <w:p w:rsidR="009F1454" w:rsidP="00AE1E86" w:rsidRDefault="00AE1E86" w14:paraId="46889BE7" w14:textId="77777777">
      <w:r>
        <w:rPr>
          <w:rFonts w:cs="Arial"/>
          <w:szCs w:val="20"/>
        </w:rPr>
        <w:t xml:space="preserve">[else if </w:t>
      </w:r>
      <w:r w:rsidR="00D0635F">
        <w:rPr>
          <w:rFonts w:cs="Arial"/>
          <w:szCs w:val="20"/>
        </w:rPr>
        <w:t>[currently enrolled]</w:t>
      </w:r>
      <w:r>
        <w:rPr>
          <w:rFonts w:cs="Arial"/>
          <w:szCs w:val="20"/>
        </w:rPr>
        <w:t xml:space="preserve"> = 0 and USERMODE = WEB] </w:t>
      </w:r>
    </w:p>
    <w:p w:rsidR="009F1454" w:rsidP="00AE1E86" w:rsidRDefault="00AE1E86" w14:paraId="766AA771" w14:textId="07042EEB">
      <w:r>
        <w:rPr>
          <w:rFonts w:cs="Arial"/>
          <w:szCs w:val="20"/>
        </w:rPr>
        <w:t>Where were you living while attending [</w:t>
      </w:r>
      <w:r w:rsidR="00D0635F">
        <w:rPr>
          <w:rFonts w:cs="Arial"/>
          <w:szCs w:val="20"/>
        </w:rPr>
        <w:t>NPSAS institution</w:t>
      </w:r>
      <w:r>
        <w:rPr>
          <w:rFonts w:cs="Arial"/>
          <w:szCs w:val="20"/>
        </w:rPr>
        <w:t>] during the 2019-2020 academic year?</w:t>
      </w:r>
    </w:p>
    <w:p w:rsidR="009F1454" w:rsidP="00AE1E86" w:rsidRDefault="00AE1E86" w14:paraId="353F2F88" w14:textId="77777777">
      <w:r>
        <w:rPr>
          <w:rFonts w:cs="Arial"/>
          <w:szCs w:val="20"/>
        </w:rPr>
        <w:t>(If you lived in more than one residence, choose the place where you lived for the longest period of time.) </w:t>
      </w:r>
    </w:p>
    <w:p w:rsidR="009F1454" w:rsidP="00AE1E86" w:rsidRDefault="00AE1E86" w14:paraId="669ABF78" w14:textId="77777777">
      <w:r>
        <w:rPr>
          <w:rFonts w:cs="Arial"/>
          <w:szCs w:val="20"/>
        </w:rPr>
        <w:t>[else] </w:t>
      </w:r>
    </w:p>
    <w:p w:rsidR="009F1454" w:rsidP="00AE1E86" w:rsidRDefault="00AE1E86" w14:paraId="6A95946B" w14:textId="01D1BF0B">
      <w:r>
        <w:rPr>
          <w:rFonts w:cs="Arial"/>
          <w:szCs w:val="20"/>
        </w:rPr>
        <w:t>While attending [</w:t>
      </w:r>
      <w:r w:rsidR="00D0635F">
        <w:rPr>
          <w:rFonts w:cs="Arial"/>
          <w:szCs w:val="20"/>
        </w:rPr>
        <w:t>NPSAS institution</w:t>
      </w:r>
      <w:r>
        <w:rPr>
          <w:rFonts w:cs="Arial"/>
          <w:szCs w:val="20"/>
        </w:rPr>
        <w:t xml:space="preserve">] during the 2019-2020 academic year, did you live in college-owned housing, with your parents (or guardians), or off campus? </w:t>
      </w:r>
    </w:p>
    <w:p w:rsidR="009F1454" w:rsidP="00AE1E86" w:rsidRDefault="00AE1E86" w14:paraId="3E0E0051" w14:textId="77777777">
      <w:r>
        <w:rPr>
          <w:rFonts w:cs="Arial"/>
          <w:szCs w:val="20"/>
        </w:rPr>
        <w:t>(If you lived in more than one residence, choose the place where you lived for the longest period of time.)</w:t>
      </w:r>
    </w:p>
    <w:p w:rsidRPr="007E65ED" w:rsidR="00AE1E86" w:rsidP="008B5339" w:rsidRDefault="00AE1E86" w14:paraId="4174DFED" w14:textId="6E729D6B">
      <w:pPr>
        <w:pStyle w:val="NoSpacing"/>
      </w:pPr>
      <w:r>
        <w:tab/>
      </w:r>
      <w:r w:rsidRPr="007E65ED">
        <w:t>1 = On campus or in college-owned housing (for example, a dorm or a residence hall)</w:t>
      </w:r>
    </w:p>
    <w:p w:rsidR="00AE1E86" w:rsidP="008B5339" w:rsidRDefault="00AE1E86" w14:paraId="3BBF4FDB" w14:textId="77777777">
      <w:pPr>
        <w:pStyle w:val="NoSpacing"/>
      </w:pPr>
      <w:r>
        <w:tab/>
      </w:r>
      <w:r w:rsidRPr="007E65ED">
        <w:t>2 = With parents (or guardians)</w:t>
      </w:r>
    </w:p>
    <w:p w:rsidR="00AE1E86" w:rsidP="008B5339" w:rsidRDefault="00AE1E86" w14:paraId="35674659" w14:textId="77777777">
      <w:pPr>
        <w:pStyle w:val="NoSpacing"/>
      </w:pPr>
      <w:r>
        <w:tab/>
      </w:r>
      <w:r w:rsidRPr="007E65ED">
        <w:t>3 = Off campus (not college-owned housing)</w:t>
      </w:r>
    </w:p>
    <w:p w:rsidR="009F1454" w:rsidP="00AE1E86" w:rsidRDefault="00AE1E86" w14:paraId="363B7C72" w14:textId="77777777">
      <w:pPr>
        <w:rPr>
          <w:rFonts w:cs="Arial"/>
          <w:szCs w:val="20"/>
        </w:rPr>
      </w:pPr>
      <w:r w:rsidRPr="007E65ED">
        <w:rPr>
          <w:rFonts w:cs="Arial"/>
          <w:b/>
          <w:bCs/>
          <w:szCs w:val="20"/>
        </w:rPr>
        <w:t>Help Text:</w:t>
      </w:r>
      <w:r w:rsidRPr="007E65ED">
        <w:rPr>
          <w:rFonts w:cs="Arial"/>
          <w:szCs w:val="20"/>
        </w:rPr>
        <w:t xml:space="preserve"> Indicate where you lived when you last attended school in the 2019-2020 academic year (July 1, 2019-June 30, 2020).</w:t>
      </w:r>
    </w:p>
    <w:p w:rsidR="009F1454" w:rsidP="00AE1E86" w:rsidRDefault="00AE1E86" w14:paraId="6AA7F329" w14:textId="77777777">
      <w:pPr>
        <w:rPr>
          <w:rFonts w:cs="Arial"/>
          <w:szCs w:val="20"/>
        </w:rPr>
      </w:pPr>
      <w:r w:rsidRPr="007E65ED">
        <w:rPr>
          <w:rFonts w:cs="Arial"/>
          <w:szCs w:val="20"/>
        </w:rPr>
        <w:t>College-owned housing means that your rent is paid to the school, even if that housing is not on the campus of the school.</w:t>
      </w:r>
    </w:p>
    <w:p w:rsidRPr="007E65ED" w:rsidR="00AE1E86" w:rsidP="00AE1E86" w:rsidRDefault="00AE1E86" w14:paraId="5D972EA0" w14:textId="232201B3">
      <w:r w:rsidRPr="006F5812">
        <w:rPr>
          <w:rFonts w:ascii="Arial" w:hAnsi="Arial"/>
          <w:b/>
        </w:rPr>
        <w:t>N20EHOME</w:t>
      </w:r>
    </w:p>
    <w:p w:rsidR="009F1454" w:rsidP="00AE1E86" w:rsidRDefault="00AE1E86" w14:paraId="5057DD4F" w14:textId="77777777">
      <w:r w:rsidRPr="007E65ED">
        <w:rPr>
          <w:rFonts w:cs="Arial"/>
          <w:szCs w:val="20"/>
        </w:rPr>
        <w:t xml:space="preserve">Do you own a home or pay a mortgage on a home? </w:t>
      </w:r>
    </w:p>
    <w:p w:rsidRPr="007E65ED" w:rsidR="00AE1E86" w:rsidP="008B5339" w:rsidRDefault="00AE1E86" w14:paraId="3BEA97E0" w14:textId="48286281">
      <w:pPr>
        <w:pStyle w:val="NoSpacing"/>
      </w:pPr>
      <w:r>
        <w:tab/>
      </w:r>
      <w:r w:rsidRPr="007E65ED">
        <w:t>1 = Yes</w:t>
      </w:r>
    </w:p>
    <w:p w:rsidR="00AE1E86" w:rsidP="008B5339" w:rsidRDefault="00AE1E86" w14:paraId="31D139B4" w14:textId="77777777">
      <w:pPr>
        <w:pStyle w:val="NoSpacing"/>
      </w:pPr>
      <w:r>
        <w:tab/>
      </w:r>
      <w:r w:rsidRPr="007E65ED">
        <w:t>0 = No</w:t>
      </w:r>
    </w:p>
    <w:p w:rsidR="009F1454" w:rsidP="00AE1E86" w:rsidRDefault="00AE1E86" w14:paraId="4B120152" w14:textId="77777777">
      <w:r w:rsidRPr="007E65ED">
        <w:rPr>
          <w:rFonts w:cs="Arial"/>
          <w:b/>
          <w:bCs/>
          <w:szCs w:val="20"/>
        </w:rPr>
        <w:t>Help Text:</w:t>
      </w:r>
      <w:r w:rsidRPr="007E65ED">
        <w:rPr>
          <w:rFonts w:cs="Arial"/>
          <w:szCs w:val="20"/>
        </w:rPr>
        <w:t xml:space="preserve"> Answer </w:t>
      </w:r>
      <w:r w:rsidRPr="00570C91">
        <w:rPr>
          <w:rFonts w:cs="Arial"/>
          <w:b/>
          <w:bCs/>
          <w:szCs w:val="20"/>
        </w:rPr>
        <w:t>Yes</w:t>
      </w:r>
      <w:r w:rsidRPr="007E65ED">
        <w:rPr>
          <w:rFonts w:cs="Arial"/>
          <w:szCs w:val="20"/>
        </w:rPr>
        <w:t xml:space="preserve"> if you own a home outright (the home is paid for in full), or purchased the house but you are still making payments on a mortgage. Also answer </w:t>
      </w:r>
      <w:r w:rsidRPr="008C622B">
        <w:rPr>
          <w:rFonts w:cs="Arial"/>
          <w:b/>
          <w:bCs/>
          <w:szCs w:val="20"/>
        </w:rPr>
        <w:t>Yes</w:t>
      </w:r>
      <w:r w:rsidRPr="007E65ED">
        <w:rPr>
          <w:rFonts w:cs="Arial"/>
          <w:szCs w:val="20"/>
        </w:rPr>
        <w:t xml:space="preserve"> if you own a house, town house, or condominium.</w:t>
      </w:r>
    </w:p>
    <w:p w:rsidR="009F1454" w:rsidP="00AE1E86" w:rsidRDefault="00AE1E86" w14:paraId="71DDC622" w14:textId="77777777">
      <w:pPr>
        <w:rPr>
          <w:rFonts w:cs="Arial"/>
          <w:szCs w:val="20"/>
        </w:rPr>
      </w:pPr>
      <w:r>
        <w:rPr>
          <w:rFonts w:cs="Arial"/>
          <w:szCs w:val="20"/>
        </w:rPr>
        <w:t>Do not include your parents' home.</w:t>
      </w:r>
    </w:p>
    <w:p w:rsidRPr="007E65ED" w:rsidR="00AE1E86" w:rsidP="001B68ED" w:rsidRDefault="00AE1E86" w14:paraId="36E2440E" w14:textId="55D1EF7F">
      <w:pPr>
        <w:keepNext/>
      </w:pPr>
      <w:r w:rsidRPr="006F5812">
        <w:rPr>
          <w:rFonts w:ascii="Arial" w:hAnsi="Arial"/>
          <w:b/>
        </w:rPr>
        <w:t>N20ERNTAMT</w:t>
      </w:r>
    </w:p>
    <w:p w:rsidR="00AE1E86" w:rsidP="00AE1E86" w:rsidRDefault="00AE1E86" w14:paraId="2159946B" w14:textId="42E9959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906F032" w14:textId="77777777">
      <w:pPr>
        <w:rPr>
          <w:rFonts w:cs="Arial"/>
          <w:szCs w:val="20"/>
        </w:rPr>
      </w:pPr>
      <w:r w:rsidRPr="007E65ED">
        <w:rPr>
          <w:rFonts w:cs="Arial"/>
          <w:szCs w:val="20"/>
        </w:rPr>
        <w:t>While attending school during the 2019-2020 academic year, how much (on average) is your monthly [{if N20EHOME = 1} mortgage {else if N20EHOME = 0} rent {else} rent or mortgage] payment? </w:t>
      </w:r>
    </w:p>
    <w:p w:rsidR="009F1454" w:rsidP="00AE1E86" w:rsidRDefault="00AE1E86" w14:paraId="328CB657" w14:textId="77777777">
      <w:pPr>
        <w:rPr>
          <w:rFonts w:cs="Arial"/>
          <w:szCs w:val="20"/>
        </w:rPr>
      </w:pPr>
      <w:r w:rsidRPr="007E65ED">
        <w:rPr>
          <w:rFonts w:cs="Arial"/>
          <w:szCs w:val="20"/>
        </w:rPr>
        <w:t>Please indicate only the amount that you [{if N20HMARR = 2} and your spouse] are responsible for paying. If someone else pays your [{if N20EHOME = 1} mortgage {else if N20EHOME = 0} rent {else} rent or mortgage] on your behalf, please indicate "0." </w:t>
      </w:r>
    </w:p>
    <w:p w:rsidR="00AE1E86" w:rsidP="00AE1E86" w:rsidRDefault="00AE1E86" w14:paraId="5B5FDC65" w14:textId="1A39B2CA">
      <w:pPr>
        <w:rPr>
          <w:rFonts w:cs="Arial"/>
          <w:szCs w:val="20"/>
        </w:rPr>
      </w:pPr>
      <w:r w:rsidRPr="007E65ED">
        <w:rPr>
          <w:rFonts w:cs="Arial"/>
          <w:szCs w:val="20"/>
        </w:rPr>
        <w:t>[else]</w:t>
      </w:r>
      <w:r>
        <w:rPr>
          <w:rFonts w:cs="Arial"/>
          <w:szCs w:val="20"/>
        </w:rPr>
        <w:t xml:space="preserve"> </w:t>
      </w:r>
    </w:p>
    <w:p w:rsidR="009F1454" w:rsidP="00AE1E86" w:rsidRDefault="00AE1E86" w14:paraId="2824632F" w14:textId="77777777">
      <w:pPr>
        <w:rPr>
          <w:rFonts w:cs="Arial"/>
          <w:szCs w:val="20"/>
        </w:rPr>
      </w:pPr>
      <w:r w:rsidRPr="007E65ED">
        <w:rPr>
          <w:rFonts w:cs="Arial"/>
          <w:szCs w:val="20"/>
        </w:rPr>
        <w:t>While you were attending school during the 2019-2020 academic year, how much (on average) was your monthly [{if N20EHOME = 1} mortgage {else if N20EHOME = 0} rent {else} rent or mortgage] payment? </w:t>
      </w:r>
    </w:p>
    <w:p w:rsidR="009F1454" w:rsidP="00AE1E86" w:rsidRDefault="00AE1E86" w14:paraId="1F868440" w14:textId="77777777">
      <w:r w:rsidRPr="007E65ED">
        <w:rPr>
          <w:rFonts w:cs="Arial"/>
          <w:szCs w:val="20"/>
        </w:rPr>
        <w:t>Please indicate only the amount that you [{if N20HMARR = 2} and your spouse] were responsible for paying. If you did not pay [{if N20EHOME = 1} mortgage {else if N20EHOME = 0} rent {else} rent or mortgage] or if someone else paid your [{if N20EHOME = 1} mortgage {else if N20EHOME = 0} rent {else} rent or mortgage] on your behalf, please indicate "0."</w:t>
      </w:r>
    </w:p>
    <w:p w:rsidR="00AE1E86" w:rsidP="00AE1E86" w:rsidRDefault="00AE1E86" w14:paraId="541D98AE" w14:textId="16FDBE9E">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27980656" w14:textId="77777777">
      <w:r w:rsidRPr="007E65ED">
        <w:rPr>
          <w:rFonts w:cs="Arial"/>
          <w:b/>
          <w:bCs/>
          <w:szCs w:val="20"/>
        </w:rPr>
        <w:t>Help Text:</w:t>
      </w:r>
      <w:r w:rsidRPr="007E65ED">
        <w:rPr>
          <w:rFonts w:cs="Arial"/>
          <w:szCs w:val="20"/>
        </w:rPr>
        <w:t xml:space="preserve"> Please provide your average monthly rent or mortgage payment while you were attending school in the 2019-2020 academic year (July 1, 2019 to June 30, 2020).</w:t>
      </w:r>
    </w:p>
    <w:p w:rsidR="009F1454" w:rsidP="00AE1E86" w:rsidRDefault="00AE1E86" w14:paraId="10CCA71E" w14:textId="77777777">
      <w:r>
        <w:rPr>
          <w:rFonts w:cs="Arial"/>
          <w:szCs w:val="20"/>
        </w:rPr>
        <w:t>If you shared a residence with other people, provide only the amount that you were responsible for paying. For example, if you shared an apartment with one other person and you share the rent evenly, only provide the amount that you paid to cover your half.</w:t>
      </w:r>
    </w:p>
    <w:p w:rsidR="009F1454" w:rsidP="00AE1E86" w:rsidRDefault="00AE1E86" w14:paraId="5E7B80A6" w14:textId="77777777">
      <w:r>
        <w:rPr>
          <w:rFonts w:cs="Arial"/>
          <w:szCs w:val="20"/>
        </w:rPr>
        <w:t>If someone else paid your rent or mortgage for you every month, or if you owe nothing on a home you own and have paid for it in full, answer 0.</w:t>
      </w:r>
    </w:p>
    <w:p w:rsidR="009F1454" w:rsidP="00AE1E86" w:rsidRDefault="00AE1E86" w14:paraId="711C099B" w14:textId="77777777">
      <w:r>
        <w:rPr>
          <w:rFonts w:cs="Arial"/>
          <w:szCs w:val="20"/>
        </w:rPr>
        <w:t>Do not include money for any other living expenses, such as food, utilities, transportation, etc. in your answer.</w:t>
      </w:r>
    </w:p>
    <w:p w:rsidR="009F1454" w:rsidP="00AE1E86" w:rsidRDefault="00AE1E86" w14:paraId="4D40D7E3" w14:textId="77777777">
      <w:pPr>
        <w:rPr>
          <w:rFonts w:cs="Arial"/>
          <w:szCs w:val="20"/>
        </w:rPr>
      </w:pPr>
      <w:r>
        <w:rPr>
          <w:rFonts w:cs="Arial"/>
          <w:szCs w:val="20"/>
        </w:rPr>
        <w:t>If you are unsure, provide your best guess.</w:t>
      </w:r>
    </w:p>
    <w:p w:rsidRPr="007E65ED" w:rsidR="00AE1E86" w:rsidP="00AE1E86" w:rsidRDefault="00AE1E86" w14:paraId="1A54F057" w14:textId="068C3E5B">
      <w:r w:rsidRPr="006F5812">
        <w:rPr>
          <w:rFonts w:ascii="Arial" w:hAnsi="Arial"/>
          <w:b/>
        </w:rPr>
        <w:t>N20EFIN1YEAR</w:t>
      </w:r>
    </w:p>
    <w:p w:rsidR="009F1454" w:rsidP="00AE1E86" w:rsidRDefault="00AE1E86" w14:paraId="62BC3438" w14:textId="77777777">
      <w:pPr>
        <w:rPr>
          <w:rFonts w:cs="Arial"/>
          <w:szCs w:val="20"/>
        </w:rPr>
      </w:pPr>
      <w:r w:rsidRPr="007E65ED">
        <w:rPr>
          <w:rFonts w:cs="Arial"/>
          <w:szCs w:val="20"/>
        </w:rPr>
        <w:t xml:space="preserve">For the next few questions, we want to learn more about students' understanding of broad financial concepts. </w:t>
      </w:r>
    </w:p>
    <w:p w:rsidR="009F1454" w:rsidP="00AE1E86" w:rsidRDefault="00AE1E86" w14:paraId="5DAF50AB" w14:textId="77777777">
      <w:r>
        <w:rPr>
          <w:rFonts w:cs="Arial"/>
          <w:szCs w:val="20"/>
        </w:rPr>
        <w:t>Imagine that the interest rate on your savings account was 1% per year and inflation was 2% per year. After 1 year, how much would you be able to buy with the money in this account?</w:t>
      </w:r>
    </w:p>
    <w:p w:rsidRPr="007E65ED" w:rsidR="00AE1E86" w:rsidP="008B5339" w:rsidRDefault="00AE1E86" w14:paraId="3CA8C038" w14:textId="692C25B4">
      <w:pPr>
        <w:pStyle w:val="NoSpacing"/>
      </w:pPr>
      <w:r>
        <w:tab/>
      </w:r>
      <w:r w:rsidRPr="007E65ED">
        <w:t>1 = More than today</w:t>
      </w:r>
    </w:p>
    <w:p w:rsidR="00AE1E86" w:rsidP="008B5339" w:rsidRDefault="00AE1E86" w14:paraId="30E2F797" w14:textId="77777777">
      <w:pPr>
        <w:pStyle w:val="NoSpacing"/>
      </w:pPr>
      <w:r>
        <w:tab/>
      </w:r>
      <w:r w:rsidRPr="007E65ED">
        <w:t>2 = Exactly the same</w:t>
      </w:r>
    </w:p>
    <w:p w:rsidR="00AE1E86" w:rsidP="008B5339" w:rsidRDefault="00AE1E86" w14:paraId="0E412E21" w14:textId="77777777">
      <w:pPr>
        <w:pStyle w:val="NoSpacing"/>
      </w:pPr>
      <w:r>
        <w:tab/>
      </w:r>
      <w:r w:rsidRPr="007E65ED">
        <w:t>3 = Less than today</w:t>
      </w:r>
    </w:p>
    <w:p w:rsidR="009F1454" w:rsidP="00AE1E86" w:rsidRDefault="00AE1E86" w14:paraId="5A7E580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1F6CAC0" w14:textId="29B687A4">
      <w:r w:rsidRPr="006F5812">
        <w:rPr>
          <w:rFonts w:ascii="Arial" w:hAnsi="Arial"/>
          <w:b/>
        </w:rPr>
        <w:t>N20EFIN5YEAR</w:t>
      </w:r>
    </w:p>
    <w:p w:rsidR="009F1454" w:rsidP="00AE1E86" w:rsidRDefault="00AE1E86" w14:paraId="1A0A671F" w14:textId="77777777">
      <w:r w:rsidRPr="007E65ED">
        <w:rPr>
          <w:rFonts w:cs="Arial"/>
          <w:szCs w:val="20"/>
        </w:rPr>
        <w:t>Suppose you had $100 in a savings account and the interest was 2% per year. After 5 years, how much do you think you would have in the account if you left the money to grow?</w:t>
      </w:r>
    </w:p>
    <w:p w:rsidRPr="007E65ED" w:rsidR="00AE1E86" w:rsidP="008B5339" w:rsidRDefault="00AE1E86" w14:paraId="62AC49C6" w14:textId="3C04AA6A">
      <w:pPr>
        <w:pStyle w:val="NoSpacing"/>
      </w:pPr>
      <w:r>
        <w:tab/>
      </w:r>
      <w:r w:rsidRPr="007E65ED">
        <w:t>1 = More than $102</w:t>
      </w:r>
    </w:p>
    <w:p w:rsidR="00AE1E86" w:rsidP="008B5339" w:rsidRDefault="00AE1E86" w14:paraId="06970FCB" w14:textId="77777777">
      <w:pPr>
        <w:pStyle w:val="NoSpacing"/>
      </w:pPr>
      <w:r>
        <w:tab/>
      </w:r>
      <w:r w:rsidRPr="007E65ED">
        <w:t>2 = Exactly $102</w:t>
      </w:r>
    </w:p>
    <w:p w:rsidR="00AE1E86" w:rsidP="008B5339" w:rsidRDefault="00AE1E86" w14:paraId="6C459092" w14:textId="77777777">
      <w:pPr>
        <w:pStyle w:val="NoSpacing"/>
      </w:pPr>
      <w:r>
        <w:tab/>
      </w:r>
      <w:r w:rsidRPr="007E65ED">
        <w:t>3 = Less than $102</w:t>
      </w:r>
    </w:p>
    <w:p w:rsidR="009F1454" w:rsidP="00AE1E86" w:rsidRDefault="00AE1E86" w14:paraId="7F7C3BA5"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CC31C44" w14:textId="1C22D619">
      <w:r w:rsidRPr="006F5812">
        <w:rPr>
          <w:rFonts w:ascii="Arial" w:hAnsi="Arial"/>
          <w:b/>
        </w:rPr>
        <w:t>N20EFINSTOCK</w:t>
      </w:r>
    </w:p>
    <w:p w:rsidR="009F1454" w:rsidP="00AE1E86" w:rsidRDefault="00AE1E86" w14:paraId="0F9C2134" w14:textId="77777777">
      <w:r w:rsidRPr="007E65ED">
        <w:rPr>
          <w:rFonts w:cs="Arial"/>
          <w:szCs w:val="20"/>
        </w:rPr>
        <w:t>Is this statement true or false?</w:t>
      </w:r>
    </w:p>
    <w:p w:rsidR="009F1454" w:rsidP="00AE1E86" w:rsidRDefault="00AE1E86" w14:paraId="6496781E" w14:textId="77777777">
      <w:r>
        <w:rPr>
          <w:rFonts w:cs="Arial"/>
          <w:szCs w:val="20"/>
        </w:rPr>
        <w:t>Buying a single company's stock usually provides a safer return than a stock mutual fund.</w:t>
      </w:r>
    </w:p>
    <w:p w:rsidRPr="007E65ED" w:rsidR="00AE1E86" w:rsidP="008B5339" w:rsidRDefault="00AE1E86" w14:paraId="0484872F" w14:textId="5C091C7B">
      <w:pPr>
        <w:pStyle w:val="NoSpacing"/>
      </w:pPr>
      <w:r>
        <w:tab/>
      </w:r>
      <w:r w:rsidRPr="007E65ED">
        <w:t>1 = True</w:t>
      </w:r>
    </w:p>
    <w:p w:rsidR="00AE1E86" w:rsidP="008B5339" w:rsidRDefault="00AE1E86" w14:paraId="6B42C175" w14:textId="77777777">
      <w:pPr>
        <w:pStyle w:val="NoSpacing"/>
      </w:pPr>
      <w:r>
        <w:tab/>
      </w:r>
      <w:r w:rsidRPr="007E65ED">
        <w:t>2 = False</w:t>
      </w:r>
    </w:p>
    <w:p w:rsidR="00AE1E86" w:rsidP="008B5339" w:rsidRDefault="00AE1E86" w14:paraId="7B0485DC" w14:textId="77777777">
      <w:pPr>
        <w:pStyle w:val="NoSpacing"/>
      </w:pPr>
      <w:r>
        <w:tab/>
      </w:r>
      <w:r w:rsidRPr="007E65ED">
        <w:t>3 = Don't know</w:t>
      </w:r>
    </w:p>
    <w:p w:rsidR="009F1454" w:rsidP="00AE1E86" w:rsidRDefault="00AE1E86" w14:paraId="1F2AD2D7"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005D3CB6" w:rsidP="005D3CB6" w:rsidRDefault="005D3CB6" w14:paraId="72E5F052" w14:textId="7B8B0424">
      <w:pPr>
        <w:pStyle w:val="Heading1"/>
      </w:pPr>
      <w:bookmarkStart w:name="_Toc11389915" w:id="513"/>
      <w:bookmarkStart w:name="_Toc26966898" w:id="514"/>
      <w:bookmarkStart w:name="_Toc36727750" w:id="515"/>
      <w:r w:rsidRPr="00A3236D">
        <w:t>INTBCK</w:t>
      </w:r>
      <w:r>
        <w:t xml:space="preserve"> (ABBREV)</w:t>
      </w:r>
      <w:bookmarkEnd w:id="513"/>
      <w:bookmarkEnd w:id="514"/>
      <w:bookmarkEnd w:id="515"/>
    </w:p>
    <w:p w:rsidR="009F1454" w:rsidP="005D3CB6" w:rsidRDefault="00DD552A" w14:paraId="396275E7" w14:textId="5FBD6198">
      <w:r>
        <w:rPr>
          <w:rFonts w:cs="Arial"/>
          <w:szCs w:val="20"/>
        </w:rPr>
        <w:t>Next</w:t>
      </w:r>
      <w:r w:rsidRPr="007E65ED" w:rsidR="005D3CB6">
        <w:rPr>
          <w:rFonts w:cs="Arial"/>
          <w:szCs w:val="20"/>
        </w:rPr>
        <w:t xml:space="preserve">, [{if </w:t>
      </w:r>
      <w:r w:rsidR="001B3C54">
        <w:rPr>
          <w:rFonts w:cs="Arial"/>
          <w:szCs w:val="20"/>
        </w:rPr>
        <w:t>USERMODE = TIO</w:t>
      </w:r>
      <w:r w:rsidRPr="007E65ED" w:rsidR="005D3CB6">
        <w:rPr>
          <w:rFonts w:cs="Arial"/>
          <w:szCs w:val="20"/>
        </w:rPr>
        <w:t>} I {else} we] have some questions to ask that will help us better understand the unique experiences of student</w:t>
      </w:r>
      <w:r w:rsidR="001A3F60">
        <w:rPr>
          <w:rFonts w:cs="Arial"/>
          <w:szCs w:val="20"/>
        </w:rPr>
        <w:t>s</w:t>
      </w:r>
      <w:r w:rsidRPr="007E65ED" w:rsidR="005D3CB6">
        <w:rPr>
          <w:rFonts w:cs="Arial"/>
          <w:szCs w:val="20"/>
        </w:rPr>
        <w:t xml:space="preserve"> from all backgrounds.</w:t>
      </w:r>
    </w:p>
    <w:p w:rsidR="009F1454" w:rsidP="005D3CB6" w:rsidRDefault="005D3CB6" w14:paraId="0D34A50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is is an informational screen only. (Click the "Next" button.)</w:t>
      </w:r>
    </w:p>
    <w:p w:rsidRPr="007E65ED" w:rsidR="005D3CB6" w:rsidP="005D3CB6" w:rsidRDefault="005D3CB6" w14:paraId="4D1C5C19" w14:textId="1151E115">
      <w:r w:rsidRPr="006F5812">
        <w:rPr>
          <w:rFonts w:ascii="Arial" w:hAnsi="Arial"/>
          <w:b/>
        </w:rPr>
        <w:t>N20FPARUS</w:t>
      </w:r>
    </w:p>
    <w:p w:rsidR="009F1454" w:rsidP="005D3CB6" w:rsidRDefault="005D3CB6" w14:paraId="44D1A751" w14:textId="77777777">
      <w:r w:rsidRPr="007E65ED">
        <w:rPr>
          <w:rFonts w:cs="Arial"/>
          <w:szCs w:val="20"/>
        </w:rPr>
        <w:t>Were your parents born in the United States (including Puerto Rico or another U.S. territory)?</w:t>
      </w:r>
    </w:p>
    <w:p w:rsidRPr="007E65ED" w:rsidR="005D3CB6" w:rsidP="008B5339" w:rsidRDefault="005D3CB6" w14:paraId="7465F1C8" w14:textId="37AB61BF">
      <w:pPr>
        <w:pStyle w:val="NoSpacing"/>
      </w:pPr>
      <w:r>
        <w:tab/>
      </w:r>
      <w:r w:rsidRPr="007E65ED">
        <w:t>2 = Yes, both parents</w:t>
      </w:r>
    </w:p>
    <w:p w:rsidR="005D3CB6" w:rsidP="008B5339" w:rsidRDefault="005D3CB6" w14:paraId="05F9777A" w14:textId="77777777">
      <w:pPr>
        <w:pStyle w:val="NoSpacing"/>
      </w:pPr>
      <w:r>
        <w:tab/>
      </w:r>
      <w:r w:rsidRPr="007E65ED">
        <w:t>1 = Yes, one parent</w:t>
      </w:r>
    </w:p>
    <w:p w:rsidR="005D3CB6" w:rsidP="008B5339" w:rsidRDefault="005D3CB6" w14:paraId="4E693380" w14:textId="77777777">
      <w:pPr>
        <w:pStyle w:val="NoSpacing"/>
      </w:pPr>
      <w:r>
        <w:tab/>
      </w:r>
      <w:r w:rsidRPr="007E65ED">
        <w:t>0 = No</w:t>
      </w:r>
    </w:p>
    <w:p w:rsidR="009F1454" w:rsidP="005D3CB6" w:rsidRDefault="005D3CB6" w14:paraId="22502A05" w14:textId="77777777">
      <w:r w:rsidRPr="007E65ED">
        <w:rPr>
          <w:rFonts w:cs="Arial"/>
          <w:b/>
          <w:bCs/>
          <w:szCs w:val="20"/>
        </w:rPr>
        <w:t>Help Text:</w:t>
      </w:r>
      <w:r w:rsidRPr="007E65ED">
        <w:rPr>
          <w:rFonts w:cs="Arial"/>
          <w:szCs w:val="20"/>
        </w:rPr>
        <w:t xml:space="preserve"> </w:t>
      </w:r>
      <w:r>
        <w:rPr>
          <w:rFonts w:cs="Arial"/>
          <w:szCs w:val="20"/>
        </w:rPr>
        <w:t>If a parent was born on a U.S. military base outside of the U.S., please indicate that this parent was born in the United States.</w:t>
      </w:r>
    </w:p>
    <w:p w:rsidR="009F1454" w:rsidP="005D3CB6" w:rsidRDefault="005D3CB6" w14:paraId="108F222D"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a parent was born in any of these locations, indicate that this parent was born in the United States.</w:t>
      </w:r>
    </w:p>
    <w:p w:rsidRPr="007E65ED" w:rsidR="005D3CB6" w:rsidP="006F5812" w:rsidRDefault="005D3CB6" w14:paraId="35211B03" w14:textId="3A0C9A7B">
      <w:pPr>
        <w:keepNext/>
      </w:pPr>
      <w:r w:rsidRPr="006F5812">
        <w:rPr>
          <w:rFonts w:ascii="Arial" w:hAnsi="Arial"/>
          <w:b/>
        </w:rPr>
        <w:t>N20FUSBORN</w:t>
      </w:r>
    </w:p>
    <w:p w:rsidR="009F1454" w:rsidP="006F5812" w:rsidRDefault="005D3CB6" w14:paraId="5D13FF9E" w14:textId="77777777">
      <w:pPr>
        <w:keepNext/>
      </w:pPr>
      <w:r w:rsidRPr="007E65ED">
        <w:rPr>
          <w:rFonts w:cs="Arial"/>
          <w:szCs w:val="20"/>
        </w:rPr>
        <w:t>Were you born in the United States (including Puerto Rico or another U.S. territory)?</w:t>
      </w:r>
    </w:p>
    <w:p w:rsidRPr="007E65ED" w:rsidR="005D3CB6" w:rsidP="008B5339" w:rsidRDefault="005D3CB6" w14:paraId="6BC8E785" w14:textId="5E1EC262">
      <w:pPr>
        <w:pStyle w:val="NoSpacing"/>
      </w:pPr>
      <w:r>
        <w:tab/>
      </w:r>
      <w:r w:rsidRPr="007E65ED">
        <w:t>1 = Yes</w:t>
      </w:r>
    </w:p>
    <w:p w:rsidR="005D3CB6" w:rsidP="008B5339" w:rsidRDefault="005D3CB6" w14:paraId="1566DB9F" w14:textId="77777777">
      <w:pPr>
        <w:pStyle w:val="NoSpacing"/>
      </w:pPr>
      <w:r>
        <w:tab/>
      </w:r>
      <w:r w:rsidRPr="007E65ED">
        <w:t>0 = No</w:t>
      </w:r>
    </w:p>
    <w:p w:rsidR="009F1454" w:rsidP="005D3CB6" w:rsidRDefault="005D3CB6" w14:paraId="660AF861" w14:textId="77777777">
      <w:r w:rsidRPr="007E65ED">
        <w:rPr>
          <w:rFonts w:cs="Arial"/>
          <w:b/>
          <w:bCs/>
          <w:szCs w:val="20"/>
        </w:rPr>
        <w:t>Help Text:</w:t>
      </w:r>
      <w:r w:rsidRPr="007E65ED">
        <w:rPr>
          <w:rFonts w:cs="Arial"/>
          <w:szCs w:val="20"/>
        </w:rPr>
        <w:t xml:space="preserve"> </w:t>
      </w:r>
      <w:r>
        <w:rPr>
          <w:rFonts w:cs="Arial"/>
          <w:szCs w:val="20"/>
        </w:rPr>
        <w:t>If you were born on a U.S. military base outside of the U.S., answer Yes.</w:t>
      </w:r>
    </w:p>
    <w:p w:rsidR="009F1454" w:rsidP="005D3CB6" w:rsidRDefault="005D3CB6" w14:paraId="7F5D952B"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you were born in any of these locations, answer Yes.</w:t>
      </w:r>
    </w:p>
    <w:p w:rsidRPr="007E65ED" w:rsidR="005D3CB6" w:rsidP="005D3CB6" w:rsidRDefault="005D3CB6" w14:paraId="22D445D1" w14:textId="63423E51">
      <w:r w:rsidRPr="006F5812">
        <w:rPr>
          <w:rFonts w:ascii="Arial" w:hAnsi="Arial"/>
          <w:b/>
        </w:rPr>
        <w:t>N20FCITZN</w:t>
      </w:r>
    </w:p>
    <w:p w:rsidR="009F1454" w:rsidP="005D3CB6" w:rsidRDefault="005D3CB6" w14:paraId="17A2AD36" w14:textId="77777777">
      <w:r w:rsidRPr="007E65ED">
        <w:rPr>
          <w:rFonts w:cs="Arial"/>
          <w:szCs w:val="20"/>
        </w:rPr>
        <w:t xml:space="preserve">Are you a U.S. citizen? </w:t>
      </w:r>
    </w:p>
    <w:p w:rsidRPr="007E65ED" w:rsidR="005D3CB6" w:rsidP="008B5339" w:rsidRDefault="005D3CB6" w14:paraId="18CBBA52" w14:textId="44309A77">
      <w:pPr>
        <w:pStyle w:val="NoSpacing"/>
      </w:pPr>
      <w:r>
        <w:tab/>
      </w:r>
      <w:r w:rsidRPr="007E65ED">
        <w:t>1 = Yes</w:t>
      </w:r>
    </w:p>
    <w:p w:rsidR="005D3CB6" w:rsidP="008B5339" w:rsidRDefault="005D3CB6" w14:paraId="5AB79854" w14:textId="3D829301">
      <w:pPr>
        <w:pStyle w:val="NoSpacing"/>
        <w:ind w:left="720"/>
      </w:pPr>
      <w:r w:rsidRPr="007E65ED">
        <w:t xml:space="preserve">2 = No - </w:t>
      </w:r>
      <w:r w:rsidR="002B2937">
        <w:t>P</w:t>
      </w:r>
      <w:r w:rsidRPr="007E65ED">
        <w:t>ermanent resident, or other eligible non-citizen; hold a temporary resident's card or other eligible non-citizen temporary resident's card</w:t>
      </w:r>
    </w:p>
    <w:p w:rsidR="005D3CB6" w:rsidP="008B5339" w:rsidRDefault="005D3CB6" w14:paraId="505BC5BA" w14:textId="77777777">
      <w:pPr>
        <w:pStyle w:val="NoSpacing"/>
      </w:pPr>
      <w:r>
        <w:tab/>
      </w:r>
      <w:r w:rsidRPr="007E65ED">
        <w:t>3 = No - Student visa, in the country on an F1 or F2 visa, or on a J1 or J2 exchange visitor visa</w:t>
      </w:r>
    </w:p>
    <w:p w:rsidR="005D3CB6" w:rsidP="008B5339" w:rsidRDefault="005D3CB6" w14:paraId="6BBD4A08" w14:textId="77777777">
      <w:pPr>
        <w:pStyle w:val="NoSpacing"/>
      </w:pPr>
      <w:r>
        <w:tab/>
      </w:r>
      <w:r w:rsidRPr="007E65ED">
        <w:t>4 = No - Other</w:t>
      </w:r>
    </w:p>
    <w:p w:rsidR="009F1454" w:rsidP="005D3CB6" w:rsidRDefault="005D3CB6" w14:paraId="46ED62F8" w14:textId="77777777">
      <w:r w:rsidRPr="007E65ED">
        <w:rPr>
          <w:rFonts w:cs="Arial"/>
          <w:b/>
          <w:bCs/>
          <w:szCs w:val="20"/>
        </w:rPr>
        <w:t>Help Text:</w:t>
      </w:r>
      <w:r w:rsidRPr="007E65ED">
        <w:rPr>
          <w:rFonts w:cs="Arial"/>
          <w:szCs w:val="20"/>
        </w:rPr>
        <w:t xml:space="preserve"> </w:t>
      </w:r>
      <w:r>
        <w:rPr>
          <w:rFonts w:cs="Arial"/>
          <w:szCs w:val="20"/>
        </w:rPr>
        <w:t xml:space="preserve">Indicate your citizenship status. If you are a U.S. citizen or U.S. national, answer </w:t>
      </w:r>
      <w:r w:rsidRPr="00B91DC6">
        <w:rPr>
          <w:rFonts w:cs="Arial"/>
          <w:b/>
          <w:bCs/>
          <w:szCs w:val="20"/>
        </w:rPr>
        <w:t>Yes</w:t>
      </w:r>
      <w:r>
        <w:rPr>
          <w:rFonts w:cs="Arial"/>
          <w:szCs w:val="20"/>
        </w:rPr>
        <w:t>.</w:t>
      </w:r>
    </w:p>
    <w:p w:rsidR="009F1454" w:rsidP="005D3CB6" w:rsidRDefault="005D3CB6" w14:paraId="781C7068" w14:textId="2021A570">
      <w:r>
        <w:rPr>
          <w:rFonts w:cs="Arial"/>
          <w:szCs w:val="20"/>
        </w:rPr>
        <w:t xml:space="preserve">If you are a U.S. permanent resident with a Permanent Resident Card (I-551), sometimes called a Green Card, or an eligible noncitizen with an Arrival-Departure Record (I-94), or an eligible noncitizen with a Temporary Resident Card (I-688), select </w:t>
      </w:r>
      <w:r w:rsidRPr="00B91DC6">
        <w:rPr>
          <w:rFonts w:cs="Arial"/>
          <w:b/>
          <w:bCs/>
          <w:szCs w:val="20"/>
        </w:rPr>
        <w:t xml:space="preserve">No - </w:t>
      </w:r>
      <w:r w:rsidR="002B2937">
        <w:rPr>
          <w:rFonts w:cs="Arial"/>
          <w:b/>
          <w:bCs/>
          <w:szCs w:val="20"/>
        </w:rPr>
        <w:t>P</w:t>
      </w:r>
      <w:r w:rsidRPr="00B91DC6">
        <w:rPr>
          <w:rFonts w:cs="Arial"/>
          <w:b/>
          <w:bCs/>
          <w:szCs w:val="20"/>
        </w:rPr>
        <w:t>ermanent resident, or other eligible non-citizen; hold a temporary resident's card or other eligible non-citizen temporary resident's card.</w:t>
      </w:r>
    </w:p>
    <w:p w:rsidR="009F1454" w:rsidP="005D3CB6" w:rsidRDefault="005D3CB6" w14:paraId="101E21A4" w14:textId="77777777">
      <w:pPr>
        <w:rPr>
          <w:b/>
          <w:bCs/>
        </w:rPr>
      </w:pPr>
      <w:r>
        <w:rPr>
          <w:rFonts w:cs="Arial"/>
          <w:szCs w:val="20"/>
        </w:rPr>
        <w:t xml:space="preserve">If you are in the U.S. under any of the following, please select </w:t>
      </w:r>
      <w:r w:rsidRPr="00B91DC6">
        <w:rPr>
          <w:rFonts w:cs="Arial"/>
          <w:b/>
          <w:bCs/>
          <w:szCs w:val="20"/>
        </w:rPr>
        <w:t>No - Student visa, in the country on an F1 or F2 visa, or on a J1 or J2 exchange visitor visa.</w:t>
      </w:r>
    </w:p>
    <w:p w:rsidR="009F1454" w:rsidP="005D3CB6" w:rsidRDefault="002B2937" w14:paraId="205B1F40" w14:textId="3EDA51B9">
      <w:r w:rsidRPr="002B2937">
        <w:rPr>
          <w:rFonts w:cs="Arial"/>
          <w:b/>
          <w:bCs/>
          <w:szCs w:val="20"/>
        </w:rPr>
        <w:t xml:space="preserve">The F1 Visa </w:t>
      </w:r>
      <w:r w:rsidRPr="00043362">
        <w:rPr>
          <w:rFonts w:cs="Arial"/>
          <w:b/>
          <w:bCs/>
          <w:szCs w:val="20"/>
        </w:rPr>
        <w:t>(Academic Student)</w:t>
      </w:r>
      <w:r w:rsidRPr="006F5812">
        <w:rPr>
          <w:rFonts w:cs="Arial"/>
          <w:szCs w:val="20"/>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r w:rsidRPr="00B91DC6" w:rsidR="005D3CB6">
        <w:rPr>
          <w:rFonts w:cs="Arial"/>
          <w:b/>
          <w:bCs/>
          <w:szCs w:val="20"/>
        </w:rPr>
        <w:t>F2 visa-</w:t>
      </w:r>
      <w:r w:rsidR="005D3CB6">
        <w:rPr>
          <w:rFonts w:cs="Arial"/>
          <w:szCs w:val="20"/>
        </w:rPr>
        <w:t xml:space="preserve"> For a spouse and/or dependent children of a student with an F1 visa to enter the U.S.</w:t>
      </w:r>
    </w:p>
    <w:p w:rsidR="009F1454" w:rsidP="005D3CB6" w:rsidRDefault="002B2937" w14:paraId="446C504B" w14:textId="24D4870B">
      <w:r w:rsidRPr="002B2937">
        <w:rPr>
          <w:rFonts w:cs="Arial"/>
          <w:b/>
          <w:bCs/>
          <w:szCs w:val="20"/>
        </w:rPr>
        <w:t>The Exchange Visitor (J</w:t>
      </w:r>
      <w:r>
        <w:rPr>
          <w:rFonts w:cs="Arial"/>
          <w:b/>
          <w:bCs/>
          <w:szCs w:val="20"/>
        </w:rPr>
        <w:t>1</w:t>
      </w:r>
      <w:r w:rsidRPr="002B2937">
        <w:rPr>
          <w:rFonts w:cs="Arial"/>
          <w:b/>
          <w:bCs/>
          <w:szCs w:val="20"/>
        </w:rPr>
        <w:t xml:space="preserve">) </w:t>
      </w:r>
      <w:r w:rsidRPr="006F5812">
        <w:rPr>
          <w:rFonts w:cs="Arial"/>
          <w:szCs w:val="20"/>
        </w:rPr>
        <w:t>non-immigrant visa category is for individuals approved to participate in work-and study-based exchange visitor programs such as: educators at a U.S. accredited primary or secondary school, Au Pair, or camp counselor. Participants are integral to the success of the program.</w:t>
      </w:r>
      <w:r w:rsidRPr="00B91DC6" w:rsidR="005D3CB6">
        <w:rPr>
          <w:rFonts w:cs="Arial"/>
          <w:b/>
          <w:bCs/>
          <w:szCs w:val="20"/>
        </w:rPr>
        <w:t>J2 visa-</w:t>
      </w:r>
      <w:r w:rsidR="005D3CB6">
        <w:rPr>
          <w:rFonts w:cs="Arial"/>
          <w:szCs w:val="20"/>
        </w:rPr>
        <w:t xml:space="preserve"> For a spouse and/or dependent children of a person with a J1 visa to enter the U.S.</w:t>
      </w:r>
    </w:p>
    <w:p w:rsidRPr="007E65ED" w:rsidR="005D3CB6" w:rsidP="001B68ED" w:rsidRDefault="005D3CB6" w14:paraId="03120683" w14:textId="56DBAC42">
      <w:pPr>
        <w:keepNext/>
      </w:pPr>
      <w:r w:rsidRPr="006F5812">
        <w:rPr>
          <w:rFonts w:ascii="Arial" w:hAnsi="Arial"/>
          <w:b/>
        </w:rPr>
        <w:t>N20FIMGRAGE</w:t>
      </w:r>
    </w:p>
    <w:p w:rsidR="009F1454" w:rsidP="005D3CB6" w:rsidRDefault="005D3CB6" w14:paraId="67F0562B" w14:textId="77777777">
      <w:pPr>
        <w:rPr>
          <w:rFonts w:cs="Arial"/>
          <w:szCs w:val="20"/>
        </w:rPr>
      </w:pPr>
      <w:r w:rsidRPr="007E65ED">
        <w:rPr>
          <w:rFonts w:cs="Arial"/>
          <w:szCs w:val="20"/>
        </w:rPr>
        <w:t>How old were you when you came to the United States to live?</w:t>
      </w:r>
    </w:p>
    <w:p w:rsidR="005D3CB6" w:rsidP="008B5339" w:rsidRDefault="005D3CB6" w14:paraId="718ACA19" w14:textId="0A5131CE">
      <w:pPr>
        <w:pStyle w:val="NoSpacing"/>
        <w:ind w:firstLine="720"/>
      </w:pPr>
      <w:r>
        <w:t xml:space="preserve">___ </w:t>
      </w:r>
      <w:r w:rsidRPr="007E65ED">
        <w:t>year(s) old</w:t>
      </w:r>
    </w:p>
    <w:p w:rsidR="005D3CB6" w:rsidP="008B5339" w:rsidRDefault="005D3CB6" w14:paraId="7478099B" w14:textId="77777777">
      <w:pPr>
        <w:pStyle w:val="NoSpacing"/>
      </w:pPr>
      <w:r>
        <w:tab/>
      </w:r>
      <w:r w:rsidRPr="007E65ED">
        <w:t>Less than a year old</w:t>
      </w:r>
    </w:p>
    <w:p w:rsidRPr="007E65ED" w:rsidR="005D3CB6" w:rsidP="008B5339" w:rsidRDefault="005D3CB6" w14:paraId="3C156822" w14:textId="77777777">
      <w:pPr>
        <w:pStyle w:val="NoSpacing"/>
      </w:pPr>
      <w:r>
        <w:tab/>
      </w:r>
      <w:r w:rsidRPr="007E65ED">
        <w:t>Don't know exact age</w:t>
      </w:r>
    </w:p>
    <w:p w:rsidRPr="007E65ED" w:rsidR="005D3CB6" w:rsidP="008B5339" w:rsidRDefault="005D3CB6" w14:paraId="1C48BEB0" w14:textId="0EFCEACC">
      <w:pPr>
        <w:pStyle w:val="NoSpacing"/>
      </w:pPr>
      <w:r>
        <w:tab/>
      </w:r>
      <w:r w:rsidRPr="007E65ED">
        <w:t>Have never lived in the United States</w:t>
      </w:r>
    </w:p>
    <w:p w:rsidR="009F1454" w:rsidP="005D3CB6" w:rsidRDefault="005D3CB6" w14:paraId="070EFC07" w14:textId="77777777">
      <w:pPr>
        <w:rPr>
          <w:rFonts w:cs="Arial"/>
          <w:szCs w:val="20"/>
        </w:rPr>
      </w:pPr>
      <w:r w:rsidRPr="007E65ED">
        <w:rPr>
          <w:rFonts w:cs="Arial"/>
          <w:b/>
          <w:bCs/>
          <w:szCs w:val="20"/>
        </w:rPr>
        <w:t>Help Text:</w:t>
      </w:r>
      <w:r w:rsidRPr="007E65ED">
        <w:rPr>
          <w:rFonts w:cs="Arial"/>
          <w:szCs w:val="20"/>
        </w:rPr>
        <w:t xml:space="preserve"> Please indicate your age when you first moved to the United States to live. If you have never lived in the United States, indicate only that option.</w:t>
      </w:r>
    </w:p>
    <w:p w:rsidRPr="007E65ED" w:rsidR="005D3CB6" w:rsidP="006F5812" w:rsidRDefault="005D3CB6" w14:paraId="7EF081D7" w14:textId="0A26A184">
      <w:pPr>
        <w:keepNext/>
      </w:pPr>
      <w:r w:rsidRPr="006F5812">
        <w:rPr>
          <w:rFonts w:ascii="Arial" w:hAnsi="Arial"/>
          <w:b/>
        </w:rPr>
        <w:t>N20FIMGEST</w:t>
      </w:r>
    </w:p>
    <w:p w:rsidR="009F1454" w:rsidP="006F5812" w:rsidRDefault="005D3CB6" w14:paraId="1B44ABFF" w14:textId="77777777">
      <w:pPr>
        <w:keepNext/>
      </w:pPr>
      <w:r w:rsidRPr="007E65ED">
        <w:rPr>
          <w:rFonts w:cs="Arial"/>
          <w:szCs w:val="20"/>
        </w:rPr>
        <w:t>When you came to the United States would you say you were...</w:t>
      </w:r>
    </w:p>
    <w:p w:rsidRPr="007E65ED" w:rsidR="005D3CB6" w:rsidP="00595768" w:rsidRDefault="005D3CB6" w14:paraId="268ED9A1" w14:textId="64E75F6C">
      <w:pPr>
        <w:pStyle w:val="NoSpacing"/>
      </w:pPr>
      <w:r>
        <w:tab/>
      </w:r>
      <w:r w:rsidRPr="007E65ED">
        <w:t>1 = 5 years old or younger</w:t>
      </w:r>
    </w:p>
    <w:p w:rsidR="005D3CB6" w:rsidP="00595768" w:rsidRDefault="005D3CB6" w14:paraId="513FC4C3" w14:textId="77777777">
      <w:pPr>
        <w:pStyle w:val="NoSpacing"/>
      </w:pPr>
      <w:r>
        <w:tab/>
      </w:r>
      <w:r w:rsidRPr="007E65ED">
        <w:t>2 = 6 to 8 years old</w:t>
      </w:r>
    </w:p>
    <w:p w:rsidR="005D3CB6" w:rsidP="00595768" w:rsidRDefault="005D3CB6" w14:paraId="166C4D6D" w14:textId="77777777">
      <w:pPr>
        <w:pStyle w:val="NoSpacing"/>
      </w:pPr>
      <w:r>
        <w:tab/>
      </w:r>
      <w:r w:rsidRPr="007E65ED">
        <w:t>3 = 9 to 11 years old</w:t>
      </w:r>
    </w:p>
    <w:p w:rsidR="005D3CB6" w:rsidP="00595768" w:rsidRDefault="005D3CB6" w14:paraId="53E3073E" w14:textId="77777777">
      <w:pPr>
        <w:pStyle w:val="NoSpacing"/>
      </w:pPr>
      <w:r>
        <w:tab/>
      </w:r>
      <w:r w:rsidRPr="007E65ED">
        <w:t>4 = 12 to 14 years old</w:t>
      </w:r>
    </w:p>
    <w:p w:rsidR="005D3CB6" w:rsidP="00595768" w:rsidRDefault="005D3CB6" w14:paraId="4799BBA7" w14:textId="77777777">
      <w:pPr>
        <w:pStyle w:val="NoSpacing"/>
      </w:pPr>
      <w:r>
        <w:tab/>
      </w:r>
      <w:r w:rsidRPr="007E65ED">
        <w:t>5 = 15 to 17 years old</w:t>
      </w:r>
    </w:p>
    <w:p w:rsidR="005D3CB6" w:rsidP="00595768" w:rsidRDefault="005D3CB6" w14:paraId="6FC0BF3F" w14:textId="77777777">
      <w:pPr>
        <w:pStyle w:val="NoSpacing"/>
      </w:pPr>
      <w:r>
        <w:tab/>
      </w:r>
      <w:r w:rsidRPr="007E65ED">
        <w:t>6 = 18 years or older</w:t>
      </w:r>
    </w:p>
    <w:p w:rsidR="009F1454" w:rsidP="005D3CB6" w:rsidRDefault="005D3CB6" w14:paraId="3C69C437" w14:textId="77777777">
      <w:pPr>
        <w:rPr>
          <w:rFonts w:cs="Arial"/>
          <w:szCs w:val="20"/>
        </w:rPr>
      </w:pPr>
      <w:r w:rsidRPr="007E65ED">
        <w:rPr>
          <w:rFonts w:cs="Arial"/>
          <w:b/>
          <w:bCs/>
          <w:szCs w:val="20"/>
        </w:rPr>
        <w:t>Help Text:</w:t>
      </w:r>
      <w:r w:rsidRPr="007E65ED">
        <w:rPr>
          <w:rFonts w:cs="Arial"/>
          <w:szCs w:val="20"/>
        </w:rPr>
        <w:t xml:space="preserve"> Please indicate the range that best estimates your age when you first moved to the United States to live.</w:t>
      </w:r>
    </w:p>
    <w:p w:rsidRPr="007E65ED" w:rsidR="005D3CB6" w:rsidP="005D3CB6" w:rsidRDefault="005D3CB6" w14:paraId="216AE0A7" w14:textId="34870F7B">
      <w:r w:rsidRPr="006F5812">
        <w:rPr>
          <w:rFonts w:ascii="Arial" w:hAnsi="Arial"/>
          <w:b/>
        </w:rPr>
        <w:t>N20FFLANG</w:t>
      </w:r>
    </w:p>
    <w:p w:rsidR="009F1454" w:rsidP="005D3CB6" w:rsidRDefault="005D3CB6" w14:paraId="532CB267" w14:textId="77777777">
      <w:r w:rsidRPr="007E65ED">
        <w:rPr>
          <w:rFonts w:cs="Arial"/>
          <w:szCs w:val="20"/>
        </w:rPr>
        <w:t>What was the first language you learned to speak as a child?</w:t>
      </w:r>
    </w:p>
    <w:p w:rsidRPr="007E65ED" w:rsidR="005D3CB6" w:rsidP="00595768" w:rsidRDefault="005D3CB6" w14:paraId="2E2D698E" w14:textId="4099465A">
      <w:pPr>
        <w:pStyle w:val="NoSpacing"/>
      </w:pPr>
      <w:r>
        <w:tab/>
      </w:r>
      <w:r w:rsidRPr="007E65ED">
        <w:t>1 = English</w:t>
      </w:r>
    </w:p>
    <w:p w:rsidR="005D3CB6" w:rsidP="00595768" w:rsidRDefault="005D3CB6" w14:paraId="1F373B6A" w14:textId="77777777">
      <w:pPr>
        <w:pStyle w:val="NoSpacing"/>
      </w:pPr>
      <w:r>
        <w:tab/>
      </w:r>
      <w:r w:rsidRPr="007E65ED">
        <w:t>2 = Spanish</w:t>
      </w:r>
    </w:p>
    <w:p w:rsidR="005D3CB6" w:rsidP="00595768" w:rsidRDefault="005D3CB6" w14:paraId="24EF0848" w14:textId="77777777">
      <w:pPr>
        <w:pStyle w:val="NoSpacing"/>
      </w:pPr>
      <w:r>
        <w:tab/>
      </w:r>
      <w:r w:rsidRPr="007E65ED">
        <w:t>3 = English and Spanish equally</w:t>
      </w:r>
    </w:p>
    <w:p w:rsidR="005D3CB6" w:rsidP="00595768" w:rsidRDefault="005D3CB6" w14:paraId="011D8388" w14:textId="77777777">
      <w:pPr>
        <w:pStyle w:val="NoSpacing"/>
      </w:pPr>
      <w:r>
        <w:tab/>
      </w:r>
      <w:r w:rsidRPr="007E65ED">
        <w:t>4 = Another language (other than English or Spanish)</w:t>
      </w:r>
    </w:p>
    <w:p w:rsidR="005D3CB6" w:rsidP="00595768" w:rsidRDefault="005D3CB6" w14:paraId="644BB5EC" w14:textId="77777777">
      <w:pPr>
        <w:pStyle w:val="NoSpacing"/>
      </w:pPr>
      <w:r>
        <w:tab/>
      </w:r>
      <w:r w:rsidRPr="007E65ED">
        <w:t>5 = An equal mix of English and another language (other than Spanish)</w:t>
      </w:r>
    </w:p>
    <w:p w:rsidR="009F1454" w:rsidP="005D3CB6" w:rsidRDefault="005D3CB6" w14:paraId="41BAE7E6" w14:textId="77777777">
      <w:pPr>
        <w:rPr>
          <w:rFonts w:cs="Arial"/>
          <w:szCs w:val="20"/>
        </w:rPr>
      </w:pPr>
      <w:r w:rsidRPr="007E65ED">
        <w:rPr>
          <w:rFonts w:cs="Arial"/>
          <w:b/>
          <w:bCs/>
          <w:szCs w:val="20"/>
        </w:rPr>
        <w:t>Help Text:</w:t>
      </w:r>
      <w:r w:rsidRPr="007E65ED">
        <w:rPr>
          <w:rFonts w:cs="Arial"/>
          <w:szCs w:val="20"/>
        </w:rPr>
        <w:t xml:space="preserve"> Indicate the language(s) you first learned to speak. If you spoke one language more than another, indicate the language that you spoke more. If you spoke two languages equally as much, indicate that option.</w:t>
      </w:r>
    </w:p>
    <w:p w:rsidRPr="007E65ED" w:rsidR="005D3CB6" w:rsidP="005D3CB6" w:rsidRDefault="005D3CB6" w14:paraId="71C994EB" w14:textId="74C4ECBC">
      <w:r w:rsidRPr="006F5812">
        <w:rPr>
          <w:rFonts w:ascii="Arial" w:hAnsi="Arial"/>
          <w:b/>
        </w:rPr>
        <w:t>N20FFFLANGA</w:t>
      </w:r>
    </w:p>
    <w:p w:rsidR="005D3CB6" w:rsidP="005D3CB6" w:rsidRDefault="005D3CB6" w14:paraId="5D6301B7" w14:textId="77777777">
      <w:pPr>
        <w:rPr>
          <w:rFonts w:cs="Arial"/>
          <w:szCs w:val="20"/>
        </w:rPr>
      </w:pPr>
      <w:r w:rsidRPr="007E65ED">
        <w:rPr>
          <w:rFonts w:cs="Arial"/>
          <w:szCs w:val="20"/>
        </w:rPr>
        <w:t>[If N20FFLANG in (2 3)] </w:t>
      </w:r>
    </w:p>
    <w:p w:rsidR="009F1454" w:rsidP="005D3CB6" w:rsidRDefault="005D3CB6" w14:paraId="748B2A1E" w14:textId="77777777">
      <w:pPr>
        <w:rPr>
          <w:rFonts w:cs="Arial"/>
          <w:szCs w:val="20"/>
        </w:rPr>
      </w:pPr>
      <w:r w:rsidRPr="007E65ED">
        <w:rPr>
          <w:rFonts w:cs="Arial"/>
          <w:szCs w:val="20"/>
        </w:rPr>
        <w:t>How often did you speak Spanish with your mother or primary caregiver when you started high school? </w:t>
      </w:r>
    </w:p>
    <w:p w:rsidR="005D3CB6" w:rsidP="005D3CB6" w:rsidRDefault="005D3CB6" w14:paraId="388817FD" w14:textId="3A5F4948">
      <w:pPr>
        <w:rPr>
          <w:rFonts w:cs="Arial"/>
          <w:szCs w:val="20"/>
        </w:rPr>
      </w:pPr>
      <w:r w:rsidRPr="007E65ED">
        <w:rPr>
          <w:rFonts w:cs="Arial"/>
          <w:szCs w:val="20"/>
        </w:rPr>
        <w:t>[else] </w:t>
      </w:r>
    </w:p>
    <w:p w:rsidR="009F1454" w:rsidP="005D3CB6" w:rsidRDefault="005D3CB6" w14:paraId="1BBD3487" w14:textId="77777777">
      <w:r w:rsidRPr="007E65ED">
        <w:rPr>
          <w:rFonts w:cs="Arial"/>
          <w:szCs w:val="20"/>
        </w:rPr>
        <w:t>How often did you speak your non-English language with your mother or primary caregiver when you started high school?</w:t>
      </w:r>
    </w:p>
    <w:p w:rsidRPr="007E65ED" w:rsidR="005D3CB6" w:rsidP="00595768" w:rsidRDefault="005D3CB6" w14:paraId="434FD92C" w14:textId="19DBAE5F">
      <w:pPr>
        <w:pStyle w:val="NoSpacing"/>
      </w:pPr>
      <w:r>
        <w:tab/>
      </w:r>
      <w:r w:rsidRPr="007E65ED">
        <w:t>0 = Never</w:t>
      </w:r>
    </w:p>
    <w:p w:rsidR="005D3CB6" w:rsidP="00595768" w:rsidRDefault="005D3CB6" w14:paraId="694B5150" w14:textId="77777777">
      <w:pPr>
        <w:pStyle w:val="NoSpacing"/>
      </w:pPr>
      <w:r>
        <w:tab/>
      </w:r>
      <w:r w:rsidRPr="007E65ED">
        <w:t>1 = Sometimes</w:t>
      </w:r>
    </w:p>
    <w:p w:rsidR="005D3CB6" w:rsidP="00595768" w:rsidRDefault="005D3CB6" w14:paraId="097B4C39" w14:textId="77777777">
      <w:pPr>
        <w:pStyle w:val="NoSpacing"/>
      </w:pPr>
      <w:r>
        <w:tab/>
      </w:r>
      <w:r w:rsidRPr="007E65ED">
        <w:t>2 = About half of the time</w:t>
      </w:r>
    </w:p>
    <w:p w:rsidR="005D3CB6" w:rsidP="00595768" w:rsidRDefault="005D3CB6" w14:paraId="5A27D83C" w14:textId="77777777">
      <w:pPr>
        <w:pStyle w:val="NoSpacing"/>
      </w:pPr>
      <w:r>
        <w:tab/>
      </w:r>
      <w:r w:rsidRPr="007E65ED">
        <w:t>3 = Most of the time</w:t>
      </w:r>
    </w:p>
    <w:p w:rsidR="005D3CB6" w:rsidP="00595768" w:rsidRDefault="005D3CB6" w14:paraId="459F521C" w14:textId="77777777">
      <w:pPr>
        <w:pStyle w:val="NoSpacing"/>
      </w:pPr>
      <w:r>
        <w:tab/>
      </w:r>
      <w:r w:rsidRPr="007E65ED">
        <w:t>4 = Always</w:t>
      </w:r>
    </w:p>
    <w:p w:rsidR="009F1454" w:rsidP="005D3CB6" w:rsidRDefault="005D3CB6" w14:paraId="1C82684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A primary caregiver is the person who has the main responsibility for a child's health, development, shelter, and overall well-being.</w:t>
      </w:r>
    </w:p>
    <w:p w:rsidRPr="007E65ED" w:rsidR="005D3CB6" w:rsidP="00197FB7" w:rsidRDefault="005D3CB6" w14:paraId="790AAB05" w14:textId="3DC0C333">
      <w:pPr>
        <w:pStyle w:val="Heading1"/>
      </w:pPr>
      <w:bookmarkStart w:name="_Toc36727751" w:id="516"/>
      <w:r w:rsidRPr="006F5812">
        <w:t>N20FHISP</w:t>
      </w:r>
      <w:r w:rsidRPr="00197FB7" w:rsidR="00197FB7">
        <w:t xml:space="preserve"> (ABBREV)</w:t>
      </w:r>
      <w:bookmarkEnd w:id="516"/>
    </w:p>
    <w:p w:rsidR="009F1454" w:rsidP="005D3CB6" w:rsidRDefault="005D3CB6" w14:paraId="5C0C52D5" w14:textId="77777777">
      <w:r w:rsidRPr="007E65ED">
        <w:rPr>
          <w:rFonts w:cs="Arial"/>
          <w:szCs w:val="20"/>
        </w:rPr>
        <w:t xml:space="preserve">Are you of either Hispanic or Latino origin? </w:t>
      </w:r>
    </w:p>
    <w:p w:rsidRPr="007E65ED" w:rsidR="005D3CB6" w:rsidP="00595768" w:rsidRDefault="005D3CB6" w14:paraId="56669D71" w14:textId="51E868E1">
      <w:pPr>
        <w:pStyle w:val="NoSpacing"/>
      </w:pPr>
      <w:r>
        <w:tab/>
      </w:r>
      <w:r w:rsidRPr="007E65ED">
        <w:t>1 = Yes</w:t>
      </w:r>
    </w:p>
    <w:p w:rsidR="005D3CB6" w:rsidP="00595768" w:rsidRDefault="005D3CB6" w14:paraId="39B2D8C9" w14:textId="77777777">
      <w:pPr>
        <w:pStyle w:val="NoSpacing"/>
      </w:pPr>
      <w:r>
        <w:tab/>
      </w:r>
      <w:r w:rsidRPr="007E65ED">
        <w:t>0 = No</w:t>
      </w:r>
    </w:p>
    <w:p w:rsidR="009F1454" w:rsidP="005D3CB6" w:rsidRDefault="005D3CB6" w14:paraId="2E53EBE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Pr="007E65ED" w:rsidR="005D3CB6" w:rsidP="001B68ED" w:rsidRDefault="005D3CB6" w14:paraId="1E11CBCA" w14:textId="5FD2A013">
      <w:pPr>
        <w:keepNext/>
      </w:pPr>
      <w:r w:rsidRPr="006F5812">
        <w:rPr>
          <w:rFonts w:ascii="Arial" w:hAnsi="Arial"/>
          <w:b/>
        </w:rPr>
        <w:t>N20FHISTYP</w:t>
      </w:r>
    </w:p>
    <w:p w:rsidR="009F1454" w:rsidP="005D3CB6" w:rsidRDefault="005D3CB6" w14:paraId="46684551" w14:textId="77777777">
      <w:pPr>
        <w:rPr>
          <w:rFonts w:cs="Arial"/>
          <w:szCs w:val="20"/>
        </w:rPr>
      </w:pPr>
      <w:r w:rsidRPr="007E65ED">
        <w:rPr>
          <w:rFonts w:cs="Arial"/>
          <w:szCs w:val="20"/>
        </w:rPr>
        <w:t>Are you of...</w:t>
      </w:r>
    </w:p>
    <w:p w:rsidR="005D3CB6" w:rsidP="005D3CB6" w:rsidRDefault="005D3CB6" w14:paraId="3402E609" w14:textId="648E693D">
      <w:r w:rsidRPr="007E65ED">
        <w:rPr>
          <w:rFonts w:cs="Arial"/>
          <w:szCs w:val="20"/>
        </w:rPr>
        <w:t>Cuban descent</w:t>
      </w:r>
    </w:p>
    <w:p w:rsidRPr="00F55284" w:rsidR="005D3CB6" w:rsidP="00595768" w:rsidRDefault="005D3CB6" w14:paraId="6E3FBA36" w14:textId="77777777">
      <w:pPr>
        <w:pStyle w:val="NoSpacing"/>
        <w:rPr>
          <w:lang w:val="es-ES"/>
        </w:rPr>
      </w:pPr>
      <w:r>
        <w:tab/>
      </w:r>
      <w:r w:rsidRPr="00F55284">
        <w:rPr>
          <w:lang w:val="es-ES"/>
        </w:rPr>
        <w:t>1 = Yes</w:t>
      </w:r>
    </w:p>
    <w:p w:rsidRPr="00F55284" w:rsidR="005D3CB6" w:rsidP="00595768" w:rsidRDefault="005D3CB6" w14:paraId="1DD7ACBE" w14:textId="77777777">
      <w:pPr>
        <w:pStyle w:val="NoSpacing"/>
        <w:rPr>
          <w:lang w:val="es-ES"/>
        </w:rPr>
      </w:pPr>
      <w:r w:rsidRPr="00F55284">
        <w:rPr>
          <w:lang w:val="es-ES"/>
        </w:rPr>
        <w:tab/>
        <w:t>0 = No</w:t>
      </w:r>
    </w:p>
    <w:p w:rsidRPr="00F55284" w:rsidR="005D3CB6" w:rsidP="005D3CB6" w:rsidRDefault="005D3CB6" w14:paraId="760ACA10" w14:textId="77777777">
      <w:pPr>
        <w:rPr>
          <w:lang w:val="es-ES"/>
        </w:rPr>
      </w:pPr>
      <w:r w:rsidRPr="00F55284">
        <w:rPr>
          <w:rFonts w:cs="Arial"/>
          <w:szCs w:val="20"/>
          <w:lang w:val="es-ES"/>
        </w:rPr>
        <w:t>Mexican, Mexican-American, or Chicano descent</w:t>
      </w:r>
    </w:p>
    <w:p w:rsidRPr="00F55284" w:rsidR="005D3CB6" w:rsidP="00595768" w:rsidRDefault="005D3CB6" w14:paraId="16F6CE3D" w14:textId="77777777">
      <w:pPr>
        <w:pStyle w:val="NoSpacing"/>
        <w:rPr>
          <w:lang w:val="es-ES"/>
        </w:rPr>
      </w:pPr>
      <w:r w:rsidRPr="00F55284">
        <w:rPr>
          <w:lang w:val="es-ES"/>
        </w:rPr>
        <w:tab/>
        <w:t>1 = Yes</w:t>
      </w:r>
    </w:p>
    <w:p w:rsidRPr="00F55284" w:rsidR="005D3CB6" w:rsidP="00595768" w:rsidRDefault="005D3CB6" w14:paraId="1552A88B" w14:textId="77777777">
      <w:pPr>
        <w:pStyle w:val="NoSpacing"/>
        <w:rPr>
          <w:lang w:val="es-ES"/>
        </w:rPr>
      </w:pPr>
      <w:r w:rsidRPr="00F55284">
        <w:rPr>
          <w:lang w:val="es-ES"/>
        </w:rPr>
        <w:tab/>
        <w:t>0 = No</w:t>
      </w:r>
    </w:p>
    <w:p w:rsidRPr="00F55284" w:rsidR="005D3CB6" w:rsidP="005D3CB6" w:rsidRDefault="005D3CB6" w14:paraId="1F18A0AF" w14:textId="77777777">
      <w:pPr>
        <w:rPr>
          <w:lang w:val="es-ES"/>
        </w:rPr>
      </w:pPr>
      <w:r w:rsidRPr="00F55284">
        <w:rPr>
          <w:rFonts w:cs="Arial"/>
          <w:szCs w:val="20"/>
          <w:lang w:val="es-ES"/>
        </w:rPr>
        <w:t>Puerto Rican descent</w:t>
      </w:r>
    </w:p>
    <w:p w:rsidRPr="00F55284" w:rsidR="005D3CB6" w:rsidP="00595768" w:rsidRDefault="005D3CB6" w14:paraId="0ED9184B" w14:textId="77777777">
      <w:pPr>
        <w:pStyle w:val="NoSpacing"/>
        <w:rPr>
          <w:lang w:val="es-ES"/>
        </w:rPr>
      </w:pPr>
      <w:r w:rsidRPr="00F55284">
        <w:rPr>
          <w:lang w:val="es-ES"/>
        </w:rPr>
        <w:tab/>
        <w:t>1 = Yes</w:t>
      </w:r>
    </w:p>
    <w:p w:rsidR="005D3CB6" w:rsidP="00595768" w:rsidRDefault="005D3CB6" w14:paraId="3985A9FF" w14:textId="77777777">
      <w:pPr>
        <w:pStyle w:val="NoSpacing"/>
      </w:pPr>
      <w:r w:rsidRPr="00F55284">
        <w:rPr>
          <w:lang w:val="es-ES"/>
        </w:rPr>
        <w:tab/>
      </w:r>
      <w:r w:rsidRPr="007E65ED">
        <w:t>0 = No</w:t>
      </w:r>
    </w:p>
    <w:p w:rsidR="005D3CB6" w:rsidP="005D3CB6" w:rsidRDefault="005D3CB6" w14:paraId="57D770AE" w14:textId="77777777">
      <w:r w:rsidRPr="007E65ED">
        <w:rPr>
          <w:rFonts w:cs="Arial"/>
          <w:szCs w:val="20"/>
        </w:rPr>
        <w:t>Some other Spanish, Hispanic, or Latino origin</w:t>
      </w:r>
    </w:p>
    <w:p w:rsidRPr="007E65ED" w:rsidR="005D3CB6" w:rsidP="00595768" w:rsidRDefault="005D3CB6" w14:paraId="7F0AA344" w14:textId="77777777">
      <w:pPr>
        <w:pStyle w:val="NoSpacing"/>
      </w:pPr>
      <w:r>
        <w:tab/>
      </w:r>
      <w:r w:rsidRPr="007E65ED">
        <w:t>1 = Yes</w:t>
      </w:r>
    </w:p>
    <w:p w:rsidR="005D3CB6" w:rsidP="00595768" w:rsidRDefault="005D3CB6" w14:paraId="562662A9" w14:textId="77777777">
      <w:pPr>
        <w:pStyle w:val="NoSpacing"/>
      </w:pPr>
      <w:r>
        <w:tab/>
      </w:r>
      <w:r w:rsidRPr="007E65ED">
        <w:t>0 = No</w:t>
      </w:r>
    </w:p>
    <w:p w:rsidR="009F1454" w:rsidP="005D3CB6" w:rsidRDefault="005D3CB6" w14:paraId="3010FA5F" w14:textId="77777777">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009F1454" w:rsidP="005D3CB6" w:rsidRDefault="005D3CB6" w14:paraId="455AD386" w14:textId="77777777">
      <w:r>
        <w:rPr>
          <w:rFonts w:cs="Arial"/>
          <w:szCs w:val="20"/>
        </w:rPr>
        <w:t>Examples of Some other Spanish, Hispanic, or Latino origin include, but are not limited to, persons of Argentinean, Colombian, Dominican, Nicaraguan, or Salvadoran descent.</w:t>
      </w:r>
    </w:p>
    <w:p w:rsidR="009F1454" w:rsidP="005D3CB6" w:rsidRDefault="005D3CB6" w14:paraId="666879CC" w14:textId="77777777">
      <w:pPr>
        <w:rPr>
          <w:rFonts w:cs="Arial"/>
          <w:szCs w:val="20"/>
        </w:rPr>
      </w:pPr>
      <w:r>
        <w:rPr>
          <w:rFonts w:cs="Arial"/>
          <w:szCs w:val="20"/>
        </w:rPr>
        <w:t>If you are of more than one Hispanic/Latino origin, indicate all of those with which you identify.</w:t>
      </w:r>
    </w:p>
    <w:p w:rsidRPr="007E65ED" w:rsidR="005D3CB6" w:rsidP="005D3CB6" w:rsidRDefault="005D3CB6" w14:paraId="4DCEE77A" w14:textId="29380D71">
      <w:pPr>
        <w:pStyle w:val="Heading1"/>
      </w:pPr>
      <w:bookmarkStart w:name="_Toc11389916" w:id="517"/>
      <w:bookmarkStart w:name="_Toc26966899" w:id="518"/>
      <w:bookmarkStart w:name="_Toc36727752" w:id="519"/>
      <w:r w:rsidRPr="00A3236D">
        <w:t>N20FRAC1</w:t>
      </w:r>
      <w:r>
        <w:t xml:space="preserve"> (ABBREV)</w:t>
      </w:r>
      <w:bookmarkEnd w:id="517"/>
      <w:bookmarkEnd w:id="518"/>
      <w:bookmarkEnd w:id="519"/>
    </w:p>
    <w:p w:rsidR="009F1454" w:rsidP="005D3CB6" w:rsidRDefault="005D3CB6" w14:paraId="4659F9D2" w14:textId="77777777">
      <w:r w:rsidRPr="007E65ED">
        <w:rPr>
          <w:rFonts w:cs="Arial"/>
          <w:szCs w:val="20"/>
        </w:rPr>
        <w:t xml:space="preserve">What is your race? </w:t>
      </w:r>
    </w:p>
    <w:p w:rsidR="009F1454" w:rsidP="005D3CB6" w:rsidRDefault="005D3CB6" w14:paraId="5443E6D4" w14:textId="77777777">
      <w:pPr>
        <w:rPr>
          <w:rFonts w:cs="Arial"/>
          <w:szCs w:val="20"/>
        </w:rPr>
      </w:pPr>
      <w:r>
        <w:rPr>
          <w:rFonts w:cs="Arial"/>
          <w:szCs w:val="20"/>
        </w:rPr>
        <w:t>Choose one or more.</w:t>
      </w:r>
    </w:p>
    <w:p w:rsidR="005D3CB6" w:rsidP="005D3CB6" w:rsidRDefault="005D3CB6" w14:paraId="55F2C2F9" w14:textId="0D536B31">
      <w:r w:rsidRPr="007E65ED">
        <w:rPr>
          <w:rFonts w:cs="Arial"/>
          <w:szCs w:val="20"/>
        </w:rPr>
        <w:t>White</w:t>
      </w:r>
    </w:p>
    <w:p w:rsidRPr="007E65ED" w:rsidR="005D3CB6" w:rsidP="00595768" w:rsidRDefault="005D3CB6" w14:paraId="5D2EB467" w14:textId="77777777">
      <w:pPr>
        <w:pStyle w:val="NoSpacing"/>
      </w:pPr>
      <w:r>
        <w:tab/>
      </w:r>
      <w:r w:rsidRPr="007E65ED">
        <w:t>1 = Yes</w:t>
      </w:r>
    </w:p>
    <w:p w:rsidR="005D3CB6" w:rsidP="00595768" w:rsidRDefault="005D3CB6" w14:paraId="63CBCD79" w14:textId="77777777">
      <w:pPr>
        <w:pStyle w:val="NoSpacing"/>
      </w:pPr>
      <w:r>
        <w:tab/>
      </w:r>
      <w:r w:rsidRPr="007E65ED">
        <w:t>0 = No</w:t>
      </w:r>
    </w:p>
    <w:p w:rsidR="005D3CB6" w:rsidP="005D3CB6" w:rsidRDefault="005D3CB6" w14:paraId="1C96970A" w14:textId="77777777">
      <w:r w:rsidRPr="007E65ED">
        <w:rPr>
          <w:rFonts w:cs="Arial"/>
          <w:szCs w:val="20"/>
        </w:rPr>
        <w:t>Black or African American</w:t>
      </w:r>
    </w:p>
    <w:p w:rsidRPr="007E65ED" w:rsidR="005D3CB6" w:rsidP="00595768" w:rsidRDefault="005D3CB6" w14:paraId="582D2CAE" w14:textId="77777777">
      <w:pPr>
        <w:pStyle w:val="NoSpacing"/>
      </w:pPr>
      <w:r>
        <w:tab/>
      </w:r>
      <w:r w:rsidRPr="007E65ED">
        <w:t>1 = Yes</w:t>
      </w:r>
    </w:p>
    <w:p w:rsidR="005D3CB6" w:rsidP="00595768" w:rsidRDefault="005D3CB6" w14:paraId="5817E514" w14:textId="77777777">
      <w:pPr>
        <w:pStyle w:val="NoSpacing"/>
      </w:pPr>
      <w:r>
        <w:tab/>
      </w:r>
      <w:r w:rsidRPr="007E65ED">
        <w:t>0 = No</w:t>
      </w:r>
    </w:p>
    <w:p w:rsidR="005D3CB6" w:rsidP="005D3CB6" w:rsidRDefault="005D3CB6" w14:paraId="27BC1040" w14:textId="77777777">
      <w:r w:rsidRPr="007E65ED">
        <w:rPr>
          <w:rFonts w:cs="Arial"/>
          <w:szCs w:val="20"/>
        </w:rPr>
        <w:t>Asian</w:t>
      </w:r>
    </w:p>
    <w:p w:rsidRPr="007E65ED" w:rsidR="005D3CB6" w:rsidP="00595768" w:rsidRDefault="005D3CB6" w14:paraId="74C834DF" w14:textId="77777777">
      <w:pPr>
        <w:pStyle w:val="NoSpacing"/>
      </w:pPr>
      <w:r>
        <w:tab/>
      </w:r>
      <w:r w:rsidRPr="007E65ED">
        <w:t>1 = Yes</w:t>
      </w:r>
    </w:p>
    <w:p w:rsidR="005D3CB6" w:rsidP="00595768" w:rsidRDefault="005D3CB6" w14:paraId="3FA1561C" w14:textId="77777777">
      <w:pPr>
        <w:pStyle w:val="NoSpacing"/>
      </w:pPr>
      <w:r>
        <w:tab/>
      </w:r>
      <w:r w:rsidRPr="007E65ED">
        <w:t>0 = No</w:t>
      </w:r>
    </w:p>
    <w:p w:rsidR="005D3CB6" w:rsidP="005D3CB6" w:rsidRDefault="005D3CB6" w14:paraId="2B7136D5" w14:textId="77777777">
      <w:r w:rsidRPr="007E65ED">
        <w:rPr>
          <w:rFonts w:cs="Arial"/>
          <w:szCs w:val="20"/>
        </w:rPr>
        <w:t>American Indian or Alaska Native</w:t>
      </w:r>
    </w:p>
    <w:p w:rsidRPr="007E65ED" w:rsidR="005D3CB6" w:rsidP="00595768" w:rsidRDefault="005D3CB6" w14:paraId="315147DF" w14:textId="77777777">
      <w:pPr>
        <w:pStyle w:val="NoSpacing"/>
      </w:pPr>
      <w:r>
        <w:tab/>
      </w:r>
      <w:r w:rsidRPr="007E65ED">
        <w:t>1 = Yes</w:t>
      </w:r>
    </w:p>
    <w:p w:rsidR="005D3CB6" w:rsidP="00595768" w:rsidRDefault="005D3CB6" w14:paraId="163EFC39" w14:textId="77777777">
      <w:pPr>
        <w:pStyle w:val="NoSpacing"/>
      </w:pPr>
      <w:r>
        <w:tab/>
      </w:r>
      <w:r w:rsidRPr="007E65ED">
        <w:t>0 = No</w:t>
      </w:r>
    </w:p>
    <w:p w:rsidR="005D3CB6" w:rsidP="005D3CB6" w:rsidRDefault="005D3CB6" w14:paraId="095ED1C1" w14:textId="77777777">
      <w:r w:rsidRPr="007E65ED">
        <w:rPr>
          <w:rFonts w:cs="Arial"/>
          <w:szCs w:val="20"/>
        </w:rPr>
        <w:t>Native Hawaiian or Other Pacific Islander</w:t>
      </w:r>
    </w:p>
    <w:p w:rsidRPr="007E65ED" w:rsidR="005D3CB6" w:rsidP="00595768" w:rsidRDefault="005D3CB6" w14:paraId="15A191B0" w14:textId="77777777">
      <w:pPr>
        <w:pStyle w:val="NoSpacing"/>
      </w:pPr>
      <w:r>
        <w:tab/>
      </w:r>
      <w:r w:rsidRPr="007E65ED">
        <w:t>1 = Yes</w:t>
      </w:r>
    </w:p>
    <w:p w:rsidR="005D3CB6" w:rsidP="00595768" w:rsidRDefault="005D3CB6" w14:paraId="725EC5BB" w14:textId="77777777">
      <w:pPr>
        <w:pStyle w:val="NoSpacing"/>
      </w:pPr>
      <w:r>
        <w:tab/>
      </w:r>
      <w:r w:rsidRPr="007E65ED">
        <w:t>0 = No</w:t>
      </w:r>
    </w:p>
    <w:p w:rsidR="009F1454" w:rsidP="005D3CB6" w:rsidRDefault="005D3CB6" w14:paraId="7C97E843" w14:textId="77777777">
      <w:r w:rsidRPr="007E65ED">
        <w:rPr>
          <w:rFonts w:cs="Arial"/>
          <w:b/>
          <w:bCs/>
          <w:szCs w:val="20"/>
        </w:rPr>
        <w:t>Help Text:</w:t>
      </w:r>
      <w:r w:rsidRPr="007E65ED">
        <w:rPr>
          <w:rFonts w:cs="Arial"/>
          <w:szCs w:val="20"/>
        </w:rPr>
        <w:t xml:space="preserve"> </w:t>
      </w:r>
      <w:r>
        <w:rPr>
          <w:rFonts w:cs="Arial"/>
          <w:szCs w:val="20"/>
        </w:rPr>
        <w:t>Please indicate all of the categories that best describe your race. In compliance with federal standards for collecting race and ethnicity, the following are descriptions of the race categories: Hispanic or Latino background is considered an ethnicity rather than a race. People of Hispanic or Latino origin may be of any race.</w:t>
      </w:r>
    </w:p>
    <w:p w:rsidR="009F1454" w:rsidP="005D3CB6" w:rsidRDefault="005D3CB6" w14:paraId="7104DF2B" w14:textId="77777777">
      <w:r w:rsidRPr="0067402F">
        <w:rPr>
          <w:rFonts w:cs="Arial"/>
          <w:b/>
          <w:bCs/>
          <w:szCs w:val="20"/>
        </w:rPr>
        <w:t>White</w:t>
      </w:r>
      <w:r>
        <w:rPr>
          <w:rFonts w:cs="Arial"/>
          <w:szCs w:val="20"/>
        </w:rPr>
        <w:t>: A person having origins in any of the original peoples of Europe, the Middle East, or North Africa.</w:t>
      </w:r>
    </w:p>
    <w:p w:rsidR="009F1454" w:rsidP="005D3CB6" w:rsidRDefault="005D3CB6" w14:paraId="0A6A3520" w14:textId="77777777">
      <w:r w:rsidRPr="0067402F">
        <w:rPr>
          <w:rFonts w:cs="Arial"/>
          <w:b/>
          <w:bCs/>
          <w:szCs w:val="20"/>
        </w:rPr>
        <w:t>Black or African American:</w:t>
      </w:r>
      <w:r>
        <w:rPr>
          <w:rFonts w:cs="Arial"/>
          <w:szCs w:val="20"/>
        </w:rPr>
        <w:t xml:space="preserve"> A person having origins in any of the black racial groups of Africa.</w:t>
      </w:r>
    </w:p>
    <w:p w:rsidR="009F1454" w:rsidP="005D3CB6" w:rsidRDefault="005D3CB6" w14:paraId="2A269E7E" w14:textId="77777777">
      <w:r w:rsidRPr="0067402F">
        <w:rPr>
          <w:rFonts w:cs="Arial"/>
          <w:b/>
          <w:bCs/>
          <w:szCs w:val="20"/>
        </w:rPr>
        <w:t>Asian:</w:t>
      </w:r>
      <w:r>
        <w:rPr>
          <w:rFonts w:cs="Arial"/>
          <w:szCs w:val="20"/>
        </w:rPr>
        <w:t xml:space="preserve"> A person having origins in any of the original peoples of the Far East, Southeast Asia, or the Indian subcontinent including, for example, Cambodia, China, India, Japan, Korea, Malaysia, Pakistan, the Philippine Islands, Thailand, and Vietnam.</w:t>
      </w:r>
    </w:p>
    <w:p w:rsidR="009F1454" w:rsidP="005D3CB6" w:rsidRDefault="005D3CB6" w14:paraId="2349708D" w14:textId="77777777">
      <w:r w:rsidRPr="0067402F">
        <w:rPr>
          <w:rFonts w:cs="Arial"/>
          <w:b/>
          <w:bCs/>
          <w:szCs w:val="20"/>
        </w:rPr>
        <w:t>American Indian or Alaska Native:</w:t>
      </w:r>
      <w:r>
        <w:rPr>
          <w:rFonts w:cs="Arial"/>
          <w:szCs w:val="20"/>
        </w:rPr>
        <w:t xml:space="preserve"> A person having origins in any of the original peoples of North and South America (including Central America), and who maintains tribal affiliation or community attachment.</w:t>
      </w:r>
    </w:p>
    <w:p w:rsidR="009F1454" w:rsidP="005D3CB6" w:rsidRDefault="005D3CB6" w14:paraId="006FE2A7" w14:textId="77777777">
      <w:r w:rsidRPr="00B91DC6">
        <w:rPr>
          <w:rFonts w:cs="Arial"/>
          <w:b/>
          <w:bCs/>
          <w:szCs w:val="20"/>
        </w:rPr>
        <w:t>Native Hawaiian or Other Pacific Islander:</w:t>
      </w:r>
      <w:r>
        <w:rPr>
          <w:rFonts w:cs="Arial"/>
          <w:szCs w:val="20"/>
        </w:rPr>
        <w:t xml:space="preserve"> A person having origins in any of the original peoples of Hawaii, Guam, Samoa, or other Pacific Islands.</w:t>
      </w:r>
    </w:p>
    <w:p w:rsidRPr="007E65ED" w:rsidR="005D3CB6" w:rsidP="005D3CB6" w:rsidRDefault="005D3CB6" w14:paraId="11E4EBF1" w14:textId="4BFB3D6A">
      <w:r w:rsidRPr="006F5812">
        <w:rPr>
          <w:rFonts w:ascii="Arial" w:hAnsi="Arial"/>
          <w:b/>
        </w:rPr>
        <w:t>N20FTRIBE</w:t>
      </w:r>
    </w:p>
    <w:p w:rsidR="009F1454" w:rsidP="005D3CB6" w:rsidRDefault="005D3CB6" w14:paraId="228270B1" w14:textId="77777777">
      <w:r w:rsidRPr="007E65ED">
        <w:rPr>
          <w:rFonts w:cs="Arial"/>
          <w:szCs w:val="20"/>
        </w:rPr>
        <w:t xml:space="preserve">Are you enrolled in a state- or federally-recognized tribe? </w:t>
      </w:r>
    </w:p>
    <w:p w:rsidRPr="007E65ED" w:rsidR="005D3CB6" w:rsidP="00595768" w:rsidRDefault="005D3CB6" w14:paraId="6BDE14EE" w14:textId="5F56DDA8">
      <w:pPr>
        <w:pStyle w:val="NoSpacing"/>
      </w:pPr>
      <w:r>
        <w:tab/>
      </w:r>
      <w:r w:rsidRPr="007E65ED">
        <w:t>1 = Yes</w:t>
      </w:r>
    </w:p>
    <w:p w:rsidR="005D3CB6" w:rsidP="00595768" w:rsidRDefault="005D3CB6" w14:paraId="41D5E48C" w14:textId="77777777">
      <w:pPr>
        <w:pStyle w:val="NoSpacing"/>
      </w:pPr>
      <w:r>
        <w:tab/>
      </w:r>
      <w:r w:rsidRPr="007E65ED">
        <w:t>0 = No</w:t>
      </w:r>
    </w:p>
    <w:p w:rsidR="009F1454" w:rsidP="005D3CB6" w:rsidRDefault="005D3CB6" w14:paraId="7D3BFF68" w14:textId="77777777">
      <w:r w:rsidRPr="007E65ED">
        <w:rPr>
          <w:rFonts w:cs="Arial"/>
          <w:b/>
          <w:bCs/>
          <w:szCs w:val="20"/>
        </w:rPr>
        <w:t>Help Text:</w:t>
      </w:r>
      <w:r w:rsidRPr="007E65ED">
        <w:rPr>
          <w:rFonts w:cs="Arial"/>
          <w:szCs w:val="20"/>
        </w:rPr>
        <w:t xml:space="preserve"> </w:t>
      </w:r>
      <w:r>
        <w:rPr>
          <w:rFonts w:cs="Arial"/>
          <w:szCs w:val="20"/>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B91DC6">
        <w:rPr>
          <w:rFonts w:cs="Arial"/>
          <w:b/>
          <w:bCs/>
          <w:szCs w:val="20"/>
        </w:rPr>
        <w:t>No</w:t>
      </w:r>
      <w:r>
        <w:rPr>
          <w:rFonts w:cs="Arial"/>
          <w:szCs w:val="20"/>
        </w:rPr>
        <w:t>.</w:t>
      </w:r>
    </w:p>
    <w:p w:rsidR="009F1454" w:rsidP="005D3CB6" w:rsidRDefault="005D3CB6" w14:paraId="43AEDE4A" w14:textId="77777777">
      <w:pPr>
        <w:rPr>
          <w:rFonts w:cs="Arial"/>
          <w:szCs w:val="20"/>
        </w:rPr>
      </w:pPr>
      <w:r>
        <w:rPr>
          <w:rFonts w:cs="Arial"/>
          <w:szCs w:val="20"/>
        </w:rPr>
        <w:t>Examples of federally-recognized tribes include the Seminole Tribe of Florida, the Cherokee Nation, and the Navajo Nation of Arizona, New Mexico, and Utah.</w:t>
      </w:r>
    </w:p>
    <w:p w:rsidRPr="007E65ED" w:rsidR="005D3CB6" w:rsidP="005D3CB6" w:rsidRDefault="005D3CB6" w14:paraId="0E70FAAD" w14:textId="012A0282">
      <w:r w:rsidRPr="006F5812">
        <w:rPr>
          <w:rFonts w:ascii="Arial" w:hAnsi="Arial"/>
          <w:b/>
        </w:rPr>
        <w:t>N20FAISTYP</w:t>
      </w:r>
    </w:p>
    <w:p w:rsidR="009F1454" w:rsidP="005D3CB6" w:rsidRDefault="005D3CB6" w14:paraId="5E06B2DD" w14:textId="77777777">
      <w:pPr>
        <w:rPr>
          <w:rFonts w:cs="Arial"/>
          <w:szCs w:val="20"/>
        </w:rPr>
      </w:pPr>
      <w:r w:rsidRPr="007E65ED">
        <w:rPr>
          <w:rFonts w:cs="Arial"/>
          <w:szCs w:val="20"/>
        </w:rPr>
        <w:t>Are you...</w:t>
      </w:r>
    </w:p>
    <w:p w:rsidR="005D3CB6" w:rsidP="005D3CB6" w:rsidRDefault="005D3CB6" w14:paraId="3EDF06BC" w14:textId="2692850B">
      <w:pPr>
        <w:rPr>
          <w:rFonts w:cs="Arial"/>
          <w:szCs w:val="20"/>
        </w:rPr>
      </w:pPr>
      <w:r w:rsidRPr="007E65ED">
        <w:rPr>
          <w:rFonts w:cs="Arial"/>
          <w:szCs w:val="20"/>
        </w:rPr>
        <w:t>Chinese</w:t>
      </w:r>
    </w:p>
    <w:p w:rsidRPr="007E65ED" w:rsidR="005D3CB6" w:rsidP="00595768" w:rsidRDefault="005D3CB6" w14:paraId="0D121EB6" w14:textId="77777777">
      <w:pPr>
        <w:pStyle w:val="NoSpacing"/>
        <w:ind w:firstLine="720"/>
      </w:pPr>
      <w:r w:rsidRPr="007E65ED">
        <w:t>1 = Yes</w:t>
      </w:r>
    </w:p>
    <w:p w:rsidR="005D3CB6" w:rsidP="00595768" w:rsidRDefault="005D3CB6" w14:paraId="0B30D961" w14:textId="77777777">
      <w:pPr>
        <w:pStyle w:val="NoSpacing"/>
      </w:pPr>
      <w:r>
        <w:tab/>
      </w:r>
      <w:r w:rsidRPr="007E65ED">
        <w:t>0 = No</w:t>
      </w:r>
    </w:p>
    <w:p w:rsidR="005D3CB6" w:rsidP="005D3CB6" w:rsidRDefault="005D3CB6" w14:paraId="6C10069F" w14:textId="77777777">
      <w:pPr>
        <w:rPr>
          <w:rFonts w:cs="Arial"/>
          <w:szCs w:val="20"/>
        </w:rPr>
      </w:pPr>
      <w:r w:rsidRPr="007E65ED">
        <w:rPr>
          <w:rFonts w:cs="Arial"/>
          <w:szCs w:val="20"/>
        </w:rPr>
        <w:t>Filipino</w:t>
      </w:r>
    </w:p>
    <w:p w:rsidRPr="007E65ED" w:rsidR="005D3CB6" w:rsidP="00595768" w:rsidRDefault="005D3CB6" w14:paraId="3DDAFE4B" w14:textId="77777777">
      <w:pPr>
        <w:pStyle w:val="NoSpacing"/>
        <w:ind w:firstLine="720"/>
      </w:pPr>
      <w:r w:rsidRPr="007E65ED">
        <w:t>1 = Yes</w:t>
      </w:r>
    </w:p>
    <w:p w:rsidR="005D3CB6" w:rsidP="00595768" w:rsidRDefault="005D3CB6" w14:paraId="155A58E4" w14:textId="77777777">
      <w:pPr>
        <w:pStyle w:val="NoSpacing"/>
      </w:pPr>
      <w:r>
        <w:tab/>
      </w:r>
      <w:r w:rsidRPr="007E65ED">
        <w:t>0 = No</w:t>
      </w:r>
    </w:p>
    <w:p w:rsidR="005D3CB6" w:rsidP="005D3CB6" w:rsidRDefault="005D3CB6" w14:paraId="4610EDE8" w14:textId="77777777">
      <w:pPr>
        <w:rPr>
          <w:rFonts w:cs="Arial"/>
          <w:szCs w:val="20"/>
        </w:rPr>
      </w:pPr>
      <w:r w:rsidRPr="007E65ED">
        <w:rPr>
          <w:rFonts w:cs="Arial"/>
          <w:szCs w:val="20"/>
        </w:rPr>
        <w:t>Asian Indian</w:t>
      </w:r>
    </w:p>
    <w:p w:rsidRPr="007E65ED" w:rsidR="005D3CB6" w:rsidP="00595768" w:rsidRDefault="005D3CB6" w14:paraId="1283B746" w14:textId="77777777">
      <w:pPr>
        <w:pStyle w:val="NoSpacing"/>
        <w:ind w:firstLine="720"/>
      </w:pPr>
      <w:r w:rsidRPr="007E65ED">
        <w:t>1 = Yes</w:t>
      </w:r>
    </w:p>
    <w:p w:rsidR="005D3CB6" w:rsidP="00595768" w:rsidRDefault="005D3CB6" w14:paraId="621AB1AC" w14:textId="77777777">
      <w:pPr>
        <w:pStyle w:val="NoSpacing"/>
      </w:pPr>
      <w:r>
        <w:tab/>
      </w:r>
      <w:r w:rsidRPr="007E65ED">
        <w:t>0 = No</w:t>
      </w:r>
    </w:p>
    <w:p w:rsidR="005D3CB6" w:rsidP="005D3CB6" w:rsidRDefault="005D3CB6" w14:paraId="351F0AFF" w14:textId="77777777">
      <w:pPr>
        <w:rPr>
          <w:rFonts w:cs="Arial"/>
          <w:szCs w:val="20"/>
        </w:rPr>
      </w:pPr>
      <w:r w:rsidRPr="007E65ED">
        <w:rPr>
          <w:rFonts w:cs="Arial"/>
          <w:szCs w:val="20"/>
        </w:rPr>
        <w:t>Vietnamese</w:t>
      </w:r>
    </w:p>
    <w:p w:rsidRPr="007E65ED" w:rsidR="005D3CB6" w:rsidP="00595768" w:rsidRDefault="005D3CB6" w14:paraId="02F5A79D" w14:textId="77777777">
      <w:pPr>
        <w:pStyle w:val="NoSpacing"/>
        <w:ind w:firstLine="720"/>
      </w:pPr>
      <w:r w:rsidRPr="007E65ED">
        <w:t>1 = Yes</w:t>
      </w:r>
    </w:p>
    <w:p w:rsidR="005D3CB6" w:rsidP="00595768" w:rsidRDefault="005D3CB6" w14:paraId="252BF6BF" w14:textId="77777777">
      <w:pPr>
        <w:pStyle w:val="NoSpacing"/>
      </w:pPr>
      <w:r>
        <w:tab/>
      </w:r>
      <w:r w:rsidRPr="007E65ED">
        <w:t>0 = No</w:t>
      </w:r>
    </w:p>
    <w:p w:rsidR="005D3CB6" w:rsidP="005D3CB6" w:rsidRDefault="005D3CB6" w14:paraId="22A5C685" w14:textId="77777777">
      <w:pPr>
        <w:rPr>
          <w:rFonts w:cs="Arial"/>
          <w:szCs w:val="20"/>
        </w:rPr>
      </w:pPr>
      <w:r w:rsidRPr="007E65ED">
        <w:rPr>
          <w:rFonts w:cs="Arial"/>
          <w:szCs w:val="20"/>
        </w:rPr>
        <w:t>Korean</w:t>
      </w:r>
    </w:p>
    <w:p w:rsidRPr="007E65ED" w:rsidR="005D3CB6" w:rsidP="00595768" w:rsidRDefault="005D3CB6" w14:paraId="4CBDB196" w14:textId="77777777">
      <w:pPr>
        <w:pStyle w:val="NoSpacing"/>
        <w:ind w:firstLine="720"/>
      </w:pPr>
      <w:r w:rsidRPr="007E65ED">
        <w:t>1 = Yes</w:t>
      </w:r>
    </w:p>
    <w:p w:rsidR="005D3CB6" w:rsidP="00595768" w:rsidRDefault="005D3CB6" w14:paraId="24529618" w14:textId="77777777">
      <w:pPr>
        <w:pStyle w:val="NoSpacing"/>
      </w:pPr>
      <w:r>
        <w:tab/>
      </w:r>
      <w:r w:rsidRPr="007E65ED">
        <w:t>0 = No</w:t>
      </w:r>
    </w:p>
    <w:p w:rsidR="005D3CB6" w:rsidP="005D3CB6" w:rsidRDefault="005D3CB6" w14:paraId="0F54DEF4" w14:textId="77777777">
      <w:pPr>
        <w:rPr>
          <w:rFonts w:cs="Arial"/>
          <w:szCs w:val="20"/>
        </w:rPr>
      </w:pPr>
      <w:r w:rsidRPr="007E65ED">
        <w:rPr>
          <w:rFonts w:cs="Arial"/>
          <w:szCs w:val="20"/>
        </w:rPr>
        <w:t>Japanese</w:t>
      </w:r>
    </w:p>
    <w:p w:rsidRPr="007E65ED" w:rsidR="005D3CB6" w:rsidP="00595768" w:rsidRDefault="005D3CB6" w14:paraId="45F9EE03" w14:textId="77777777">
      <w:pPr>
        <w:pStyle w:val="NoSpacing"/>
        <w:ind w:firstLine="720"/>
      </w:pPr>
      <w:r w:rsidRPr="007E65ED">
        <w:t>1 = Yes</w:t>
      </w:r>
    </w:p>
    <w:p w:rsidRPr="0067402F" w:rsidR="005D3CB6" w:rsidP="00595768" w:rsidRDefault="005D3CB6" w14:paraId="202CCBD9" w14:textId="77777777">
      <w:pPr>
        <w:pStyle w:val="NoSpacing"/>
      </w:pPr>
      <w:r>
        <w:tab/>
      </w:r>
      <w:r w:rsidRPr="007E65ED">
        <w:t>0 = No</w:t>
      </w:r>
    </w:p>
    <w:p w:rsidR="005D3CB6" w:rsidP="005D3CB6" w:rsidRDefault="005D3CB6" w14:paraId="719506BE" w14:textId="77777777">
      <w:pPr>
        <w:rPr>
          <w:rFonts w:cs="Arial"/>
          <w:szCs w:val="20"/>
        </w:rPr>
      </w:pPr>
      <w:r w:rsidRPr="007E65ED">
        <w:rPr>
          <w:rFonts w:cs="Arial"/>
          <w:szCs w:val="20"/>
        </w:rPr>
        <w:t>Some other Asian origin</w:t>
      </w:r>
    </w:p>
    <w:p w:rsidRPr="007E65ED" w:rsidR="005D3CB6" w:rsidP="00595768" w:rsidRDefault="005D3CB6" w14:paraId="7D3088BA" w14:textId="77777777">
      <w:pPr>
        <w:pStyle w:val="NoSpacing"/>
        <w:ind w:firstLine="720"/>
      </w:pPr>
      <w:r w:rsidRPr="007E65ED">
        <w:t>1 = Yes</w:t>
      </w:r>
    </w:p>
    <w:p w:rsidR="009F1454" w:rsidP="00595768" w:rsidRDefault="005D3CB6" w14:paraId="61010EA1" w14:textId="77777777">
      <w:pPr>
        <w:pStyle w:val="NoSpacing"/>
      </w:pPr>
      <w:r>
        <w:tab/>
      </w:r>
      <w:r w:rsidRPr="007E65ED">
        <w:t>0 = No</w:t>
      </w:r>
    </w:p>
    <w:p w:rsidR="009F1454" w:rsidP="005D3CB6" w:rsidRDefault="005D3CB6" w14:paraId="0F9E74ED" w14:textId="4208A725">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Asian refers to a person of Chinese, Filipino, Asian Indian, Vietnamese, Korean, Japanese, or other Asian culture or origin.</w:t>
      </w:r>
    </w:p>
    <w:p w:rsidR="009F1454" w:rsidP="005D3CB6" w:rsidRDefault="005D3CB6" w14:paraId="6EAD2146" w14:textId="77777777">
      <w:r>
        <w:rPr>
          <w:rFonts w:cs="Arial"/>
          <w:szCs w:val="20"/>
        </w:rPr>
        <w:t>Examples of some other Asian origins include, but are not limited to, Hmong, Laotian, Thai, Pakistani, and Cambodian.</w:t>
      </w:r>
    </w:p>
    <w:p w:rsidR="009F1454" w:rsidP="005D3CB6" w:rsidRDefault="005D3CB6" w14:paraId="5C5A63CF" w14:textId="77777777">
      <w:pPr>
        <w:rPr>
          <w:rFonts w:cs="Arial"/>
          <w:szCs w:val="20"/>
        </w:rPr>
      </w:pPr>
      <w:r>
        <w:rPr>
          <w:rFonts w:cs="Arial"/>
          <w:szCs w:val="20"/>
        </w:rPr>
        <w:t>If you are of more than one Asian origin, indicate all of those with which you identify.</w:t>
      </w:r>
    </w:p>
    <w:p w:rsidRPr="007E65ED" w:rsidR="005D3CB6" w:rsidP="005D3CB6" w:rsidRDefault="005D3CB6" w14:paraId="4A594EFB" w14:textId="009B2EAD">
      <w:pPr>
        <w:pStyle w:val="Heading1"/>
      </w:pPr>
      <w:bookmarkStart w:name="_Toc11389917" w:id="520"/>
      <w:bookmarkStart w:name="_Toc26966900" w:id="521"/>
      <w:bookmarkStart w:name="_Toc36727753" w:id="522"/>
      <w:r w:rsidRPr="00A3236D">
        <w:t>N20FSX</w:t>
      </w:r>
      <w:r>
        <w:t xml:space="preserve"> (ABBREV)</w:t>
      </w:r>
      <w:bookmarkEnd w:id="520"/>
      <w:bookmarkEnd w:id="521"/>
      <w:bookmarkEnd w:id="522"/>
    </w:p>
    <w:p w:rsidR="009F1454" w:rsidP="005D3CB6" w:rsidRDefault="005D3CB6" w14:paraId="149FB99D" w14:textId="77777777">
      <w:pPr>
        <w:rPr>
          <w:rFonts w:cs="Arial"/>
          <w:szCs w:val="20"/>
        </w:rPr>
      </w:pPr>
      <w:r w:rsidRPr="007E65ED">
        <w:rPr>
          <w:rFonts w:cs="Arial"/>
          <w:szCs w:val="20"/>
        </w:rPr>
        <w:t>These next few questions will help us better understand the experiences of people of all sexual orientations and gender identities. </w:t>
      </w:r>
    </w:p>
    <w:p w:rsidR="009F1454" w:rsidP="005D3CB6" w:rsidRDefault="005D3CB6" w14:paraId="7C4481DC" w14:textId="77777777">
      <w:r w:rsidRPr="007E65ED">
        <w:rPr>
          <w:rFonts w:cs="Arial"/>
          <w:szCs w:val="20"/>
        </w:rPr>
        <w:t>What sex were you assigned at birth (what the doctor put on your birth certificate)? </w:t>
      </w:r>
    </w:p>
    <w:p w:rsidRPr="007E65ED" w:rsidR="005D3CB6" w:rsidP="00595768" w:rsidRDefault="005D3CB6" w14:paraId="6A8133CB" w14:textId="4EA0720F">
      <w:pPr>
        <w:pStyle w:val="NoSpacing"/>
      </w:pPr>
      <w:r>
        <w:tab/>
      </w:r>
      <w:r w:rsidRPr="007E65ED">
        <w:t>1 = Male</w:t>
      </w:r>
    </w:p>
    <w:p w:rsidR="005D3CB6" w:rsidP="00595768" w:rsidRDefault="005D3CB6" w14:paraId="79ACDAF8" w14:textId="77777777">
      <w:pPr>
        <w:pStyle w:val="NoSpacing"/>
      </w:pPr>
      <w:r>
        <w:tab/>
      </w:r>
      <w:r w:rsidRPr="007E65ED">
        <w:t>2 = Female</w:t>
      </w:r>
    </w:p>
    <w:p w:rsidR="009F1454" w:rsidP="005D3CB6" w:rsidRDefault="005D3CB6" w14:paraId="3389682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sex you were assigned at birth, that is, what the doctor put on your original birth certificate.</w:t>
      </w:r>
    </w:p>
    <w:p w:rsidRPr="007E65ED" w:rsidR="005D3CB6" w:rsidP="005D3CB6" w:rsidRDefault="005D3CB6" w14:paraId="3FA8E9A9" w14:textId="6B36E202">
      <w:pPr>
        <w:pStyle w:val="Heading1"/>
      </w:pPr>
      <w:bookmarkStart w:name="_Toc11389918" w:id="523"/>
      <w:bookmarkStart w:name="_Toc26966901" w:id="524"/>
      <w:bookmarkStart w:name="_Toc36727754" w:id="525"/>
      <w:r w:rsidRPr="00A3236D">
        <w:t>N20FGENDERID</w:t>
      </w:r>
      <w:r>
        <w:t xml:space="preserve"> (ABBREV)</w:t>
      </w:r>
      <w:bookmarkEnd w:id="523"/>
      <w:bookmarkEnd w:id="524"/>
      <w:bookmarkEnd w:id="525"/>
    </w:p>
    <w:p w:rsidR="009F1454" w:rsidP="005D3CB6" w:rsidRDefault="005D3CB6" w14:paraId="431A8688" w14:textId="77777777">
      <w:r w:rsidRPr="007E65ED">
        <w:rPr>
          <w:rFonts w:cs="Arial"/>
          <w:szCs w:val="20"/>
        </w:rPr>
        <w:t>What is your gender?</w:t>
      </w:r>
    </w:p>
    <w:p w:rsidR="009F1454" w:rsidP="005D3CB6" w:rsidRDefault="005D3CB6" w14:paraId="7337BADD" w14:textId="77777777">
      <w:r>
        <w:rPr>
          <w:rFonts w:cs="Arial"/>
          <w:szCs w:val="20"/>
        </w:rPr>
        <w:t>Your gender is how you feel inside and can be the same or different from your biological or birth sex.</w:t>
      </w:r>
    </w:p>
    <w:p w:rsidR="005D3CB6" w:rsidP="005D3CB6" w:rsidRDefault="005D3CB6" w14:paraId="5C6E4E20" w14:textId="6BF00D36">
      <w:pPr>
        <w:rPr>
          <w:rFonts w:cs="Arial"/>
          <w:szCs w:val="20"/>
        </w:rPr>
      </w:pPr>
      <w:r w:rsidRPr="007E65ED">
        <w:rPr>
          <w:rFonts w:cs="Arial"/>
          <w:szCs w:val="20"/>
        </w:rPr>
        <w:t>Male</w:t>
      </w:r>
    </w:p>
    <w:p w:rsidRPr="007E65ED" w:rsidR="005D3CB6" w:rsidP="00595768" w:rsidRDefault="005D3CB6" w14:paraId="0EB81B29" w14:textId="77777777">
      <w:pPr>
        <w:pStyle w:val="NoSpacing"/>
        <w:ind w:firstLine="720"/>
      </w:pPr>
      <w:r w:rsidRPr="007E65ED">
        <w:t>1 = Yes</w:t>
      </w:r>
    </w:p>
    <w:p w:rsidR="005D3CB6" w:rsidP="00595768" w:rsidRDefault="005D3CB6" w14:paraId="47F6BF33" w14:textId="77777777">
      <w:pPr>
        <w:pStyle w:val="NoSpacing"/>
      </w:pPr>
      <w:r>
        <w:tab/>
      </w:r>
      <w:r w:rsidRPr="007E65ED">
        <w:t>0 = No</w:t>
      </w:r>
    </w:p>
    <w:p w:rsidR="005D3CB6" w:rsidP="005D3CB6" w:rsidRDefault="005D3CB6" w14:paraId="6011D00E" w14:textId="77777777">
      <w:pPr>
        <w:rPr>
          <w:rFonts w:cs="Arial"/>
          <w:szCs w:val="20"/>
        </w:rPr>
      </w:pPr>
      <w:r w:rsidRPr="007E65ED">
        <w:rPr>
          <w:rFonts w:cs="Arial"/>
          <w:szCs w:val="20"/>
        </w:rPr>
        <w:t>Female</w:t>
      </w:r>
    </w:p>
    <w:p w:rsidRPr="007E65ED" w:rsidR="005D3CB6" w:rsidP="00595768" w:rsidRDefault="005D3CB6" w14:paraId="2667A2B2" w14:textId="77777777">
      <w:pPr>
        <w:pStyle w:val="NoSpacing"/>
        <w:ind w:firstLine="720"/>
      </w:pPr>
      <w:r w:rsidRPr="007E65ED">
        <w:t>1 = Yes</w:t>
      </w:r>
    </w:p>
    <w:p w:rsidR="005D3CB6" w:rsidP="00595768" w:rsidRDefault="005D3CB6" w14:paraId="70D958EF" w14:textId="77777777">
      <w:pPr>
        <w:pStyle w:val="NoSpacing"/>
      </w:pPr>
      <w:r>
        <w:tab/>
      </w:r>
      <w:r w:rsidRPr="007E65ED">
        <w:t>0 = No</w:t>
      </w:r>
    </w:p>
    <w:p w:rsidR="005D3CB6" w:rsidP="005D3CB6" w:rsidRDefault="005D3CB6" w14:paraId="5D35B398" w14:textId="77777777">
      <w:pPr>
        <w:rPr>
          <w:rFonts w:cs="Arial"/>
          <w:szCs w:val="20"/>
        </w:rPr>
      </w:pPr>
      <w:r w:rsidRPr="007E65ED">
        <w:rPr>
          <w:rFonts w:cs="Arial"/>
          <w:szCs w:val="20"/>
        </w:rPr>
        <w:t>Transgender, male-to-female</w:t>
      </w:r>
    </w:p>
    <w:p w:rsidRPr="007E65ED" w:rsidR="005D3CB6" w:rsidP="00595768" w:rsidRDefault="005D3CB6" w14:paraId="7037C846" w14:textId="77777777">
      <w:pPr>
        <w:pStyle w:val="NoSpacing"/>
        <w:ind w:firstLine="720"/>
      </w:pPr>
      <w:r w:rsidRPr="007E65ED">
        <w:t>1 = Yes</w:t>
      </w:r>
    </w:p>
    <w:p w:rsidR="005D3CB6" w:rsidP="00595768" w:rsidRDefault="005D3CB6" w14:paraId="270B2183" w14:textId="77777777">
      <w:pPr>
        <w:pStyle w:val="NoSpacing"/>
      </w:pPr>
      <w:r>
        <w:tab/>
      </w:r>
      <w:r w:rsidRPr="007E65ED">
        <w:t>0 = No</w:t>
      </w:r>
    </w:p>
    <w:p w:rsidR="005D3CB6" w:rsidP="005D3CB6" w:rsidRDefault="005D3CB6" w14:paraId="711170A2" w14:textId="77777777">
      <w:pPr>
        <w:rPr>
          <w:rFonts w:cs="Arial"/>
          <w:szCs w:val="20"/>
        </w:rPr>
      </w:pPr>
      <w:r w:rsidRPr="007E65ED">
        <w:rPr>
          <w:rFonts w:cs="Arial"/>
          <w:szCs w:val="20"/>
        </w:rPr>
        <w:t>Transgender, female-to-male</w:t>
      </w:r>
    </w:p>
    <w:p w:rsidRPr="007E65ED" w:rsidR="005D3CB6" w:rsidP="00595768" w:rsidRDefault="005D3CB6" w14:paraId="451AF315" w14:textId="77777777">
      <w:pPr>
        <w:pStyle w:val="NoSpacing"/>
        <w:ind w:firstLine="720"/>
      </w:pPr>
      <w:r w:rsidRPr="007E65ED">
        <w:t>1 = Yes</w:t>
      </w:r>
    </w:p>
    <w:p w:rsidR="005D3CB6" w:rsidP="00595768" w:rsidRDefault="005D3CB6" w14:paraId="35EC4CC3" w14:textId="77777777">
      <w:pPr>
        <w:pStyle w:val="NoSpacing"/>
      </w:pPr>
      <w:r>
        <w:tab/>
      </w:r>
      <w:r w:rsidRPr="007E65ED">
        <w:t>0 = No</w:t>
      </w:r>
    </w:p>
    <w:p w:rsidR="005D3CB6" w:rsidP="005D3CB6" w:rsidRDefault="005D3CB6" w14:paraId="4549B067" w14:textId="77777777">
      <w:pPr>
        <w:rPr>
          <w:rFonts w:cs="Arial"/>
          <w:szCs w:val="20"/>
        </w:rPr>
      </w:pPr>
      <w:r w:rsidRPr="007E65ED">
        <w:rPr>
          <w:rFonts w:cs="Arial"/>
          <w:szCs w:val="20"/>
        </w:rPr>
        <w:t>Genderqueer or gender nonconforming</w:t>
      </w:r>
    </w:p>
    <w:p w:rsidRPr="007E65ED" w:rsidR="005D3CB6" w:rsidP="00595768" w:rsidRDefault="005D3CB6" w14:paraId="370137E9" w14:textId="77777777">
      <w:pPr>
        <w:pStyle w:val="NoSpacing"/>
        <w:ind w:firstLine="720"/>
      </w:pPr>
      <w:r w:rsidRPr="007E65ED">
        <w:t>1 = Yes</w:t>
      </w:r>
    </w:p>
    <w:p w:rsidR="005D3CB6" w:rsidP="00595768" w:rsidRDefault="005D3CB6" w14:paraId="44CAACFA" w14:textId="77777777">
      <w:pPr>
        <w:pStyle w:val="NoSpacing"/>
      </w:pPr>
      <w:r>
        <w:tab/>
      </w:r>
      <w:r w:rsidRPr="007E65ED">
        <w:t>0 = No</w:t>
      </w:r>
    </w:p>
    <w:p w:rsidRPr="007E65ED" w:rsidR="005D3CB6" w:rsidP="00595768" w:rsidRDefault="005D3CB6" w14:paraId="2E5AC9AA" w14:textId="77777777">
      <w:pPr>
        <w:pStyle w:val="NoSpacing"/>
        <w:ind w:firstLine="720"/>
      </w:pPr>
      <w:r w:rsidRPr="007E65ED">
        <w:t>Please describe</w:t>
      </w:r>
    </w:p>
    <w:p w:rsidR="005D3CB6" w:rsidP="005D3CB6" w:rsidRDefault="005D3CB6" w14:paraId="6BF7463D" w14:textId="77777777">
      <w:pPr>
        <w:rPr>
          <w:rFonts w:cs="Arial"/>
          <w:szCs w:val="20"/>
        </w:rPr>
      </w:pPr>
      <w:r w:rsidRPr="007E65ED">
        <w:rPr>
          <w:rFonts w:cs="Arial"/>
          <w:szCs w:val="20"/>
        </w:rPr>
        <w:t>A different identity</w:t>
      </w:r>
    </w:p>
    <w:p w:rsidRPr="007E65ED" w:rsidR="005D3CB6" w:rsidP="00595768" w:rsidRDefault="005D3CB6" w14:paraId="084E76F1" w14:textId="77777777">
      <w:pPr>
        <w:pStyle w:val="NoSpacing"/>
        <w:ind w:firstLine="720"/>
      </w:pPr>
      <w:r w:rsidRPr="007E65ED">
        <w:t>1 = Yes</w:t>
      </w:r>
    </w:p>
    <w:p w:rsidRPr="0067402F" w:rsidR="005D3CB6" w:rsidP="00595768" w:rsidRDefault="005D3CB6" w14:paraId="4535BADD" w14:textId="77777777">
      <w:pPr>
        <w:pStyle w:val="NoSpacing"/>
      </w:pPr>
      <w:r>
        <w:tab/>
      </w:r>
      <w:r w:rsidRPr="007E65ED">
        <w:t>0 = No</w:t>
      </w:r>
    </w:p>
    <w:p w:rsidRPr="007E65ED" w:rsidR="005D3CB6" w:rsidP="00595768" w:rsidRDefault="005D3CB6" w14:paraId="394E9CC8" w14:textId="77777777">
      <w:pPr>
        <w:pStyle w:val="NoSpacing"/>
      </w:pPr>
      <w:r>
        <w:tab/>
      </w:r>
      <w:r w:rsidRPr="007E65ED">
        <w:t>Please describe</w:t>
      </w:r>
    </w:p>
    <w:p w:rsidR="009F1454" w:rsidP="005D3CB6" w:rsidRDefault="005D3CB6" w14:paraId="31EF199C"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gender identities. </w:t>
      </w:r>
    </w:p>
    <w:p w:rsidR="009F1454" w:rsidP="005D3CB6" w:rsidRDefault="005D3CB6" w14:paraId="37F2D353" w14:textId="77777777">
      <w:pPr>
        <w:rPr>
          <w:rFonts w:cs="Arial"/>
          <w:szCs w:val="20"/>
        </w:rPr>
      </w:pPr>
      <w:r w:rsidRPr="007E65ED">
        <w:rPr>
          <w:rFonts w:cs="Arial"/>
          <w:szCs w:val="20"/>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rsidR="009F1454" w:rsidP="005D3CB6" w:rsidRDefault="005D3CB6" w14:paraId="53B87CAE" w14:textId="77777777">
      <w:pPr>
        <w:rPr>
          <w:rFonts w:cs="Arial"/>
          <w:szCs w:val="20"/>
        </w:rPr>
      </w:pPr>
      <w:r w:rsidRPr="00B91DC6">
        <w:rPr>
          <w:rFonts w:cs="Arial"/>
          <w:b/>
          <w:bCs/>
          <w:szCs w:val="20"/>
        </w:rPr>
        <w:t>Transgender:</w:t>
      </w:r>
      <w:r w:rsidRPr="007E65ED">
        <w:rPr>
          <w:rFonts w:cs="Arial"/>
          <w:szCs w:val="20"/>
        </w:rPr>
        <w:t xml:space="preserve"> When a person's birth sex and gender do no match, they might think of themselves as transgender. </w:t>
      </w:r>
    </w:p>
    <w:p w:rsidR="009F1454" w:rsidP="005D3CB6" w:rsidRDefault="005D3CB6" w14:paraId="323C3F9A" w14:textId="77777777">
      <w:pPr>
        <w:rPr>
          <w:rFonts w:cs="Arial"/>
          <w:szCs w:val="20"/>
        </w:rPr>
      </w:pPr>
      <w:r w:rsidRPr="00B91DC6">
        <w:rPr>
          <w:rFonts w:cs="Arial"/>
          <w:b/>
          <w:bCs/>
          <w:szCs w:val="20"/>
        </w:rPr>
        <w:t>Gender queer and gender nonconforming:</w:t>
      </w:r>
      <w:r w:rsidRPr="007E65ED">
        <w:rPr>
          <w:rFonts w:cs="Arial"/>
          <w:szCs w:val="20"/>
        </w:rPr>
        <w:t xml:space="preserve"> These are terms used to identify people whose gender may not conform to the sex they were assigned at birth. Often these terms may be used by people who identify their gender as something other than "male" or "female." Their gender may fall somewhere between male and female,</w:t>
      </w:r>
      <w:r>
        <w:rPr>
          <w:rFonts w:cs="Arial"/>
          <w:szCs w:val="20"/>
        </w:rPr>
        <w:t xml:space="preserve"> </w:t>
      </w:r>
      <w:r w:rsidRPr="007E65ED">
        <w:rPr>
          <w:rFonts w:cs="Arial"/>
          <w:szCs w:val="20"/>
        </w:rPr>
        <w:t>or may fall outside the traditional male/female gender distinctions. </w:t>
      </w:r>
    </w:p>
    <w:p w:rsidRPr="007E65ED" w:rsidR="005D3CB6" w:rsidP="005D3CB6" w:rsidRDefault="005D3CB6" w14:paraId="6EE7E47D" w14:textId="6793F574">
      <w:pPr>
        <w:pStyle w:val="Heading1"/>
      </w:pPr>
      <w:bookmarkStart w:name="_Toc11389919" w:id="526"/>
      <w:bookmarkStart w:name="_Toc26966902" w:id="527"/>
      <w:bookmarkStart w:name="_Toc36727755" w:id="528"/>
      <w:r w:rsidRPr="00A3236D">
        <w:t>N20FLGBTQ</w:t>
      </w:r>
      <w:r>
        <w:t xml:space="preserve"> (ABBREV)</w:t>
      </w:r>
      <w:bookmarkEnd w:id="526"/>
      <w:bookmarkEnd w:id="527"/>
      <w:bookmarkEnd w:id="528"/>
    </w:p>
    <w:p w:rsidR="005D3CB6" w:rsidP="005D3CB6" w:rsidRDefault="005D3CB6" w14:paraId="513581FA" w14:textId="77777777">
      <w:pPr>
        <w:rPr>
          <w:rFonts w:cs="Arial"/>
          <w:szCs w:val="20"/>
        </w:rPr>
      </w:pPr>
      <w:r w:rsidRPr="007E65ED">
        <w:rPr>
          <w:rFonts w:cs="Arial"/>
          <w:szCs w:val="20"/>
        </w:rPr>
        <w:t>[If USERMODE = WEB]</w:t>
      </w:r>
    </w:p>
    <w:p w:rsidR="009F1454" w:rsidP="005D3CB6" w:rsidRDefault="005D3CB6" w14:paraId="0B7E323E" w14:textId="77777777">
      <w:pPr>
        <w:rPr>
          <w:rFonts w:cs="Arial"/>
          <w:szCs w:val="20"/>
        </w:rPr>
      </w:pPr>
      <w:r w:rsidRPr="007E65ED">
        <w:rPr>
          <w:rFonts w:cs="Arial"/>
          <w:szCs w:val="20"/>
        </w:rPr>
        <w:t>Do you think of yourself as...</w:t>
      </w:r>
    </w:p>
    <w:p w:rsidR="005D3CB6" w:rsidP="005D3CB6" w:rsidRDefault="005D3CB6" w14:paraId="14D816A8" w14:textId="2F7DE31A">
      <w:pPr>
        <w:rPr>
          <w:rFonts w:cs="Arial"/>
          <w:szCs w:val="20"/>
        </w:rPr>
      </w:pPr>
      <w:r w:rsidRPr="007E65ED">
        <w:rPr>
          <w:rFonts w:cs="Arial"/>
          <w:szCs w:val="20"/>
        </w:rPr>
        <w:t>[else] </w:t>
      </w:r>
    </w:p>
    <w:p w:rsidR="009F1454" w:rsidP="005D3CB6" w:rsidRDefault="005D3CB6" w14:paraId="349DBB18" w14:textId="77777777">
      <w:pPr>
        <w:rPr>
          <w:rFonts w:cs="Arial"/>
          <w:szCs w:val="20"/>
        </w:rPr>
      </w:pPr>
      <w:r w:rsidRPr="007E65ED">
        <w:rPr>
          <w:rFonts w:cs="Arial"/>
          <w:szCs w:val="20"/>
        </w:rPr>
        <w:t>Now I will read a list of terms people sometimes use to describe how they think of themselves. </w:t>
      </w:r>
    </w:p>
    <w:p w:rsidRPr="00DE158E" w:rsidR="005D3CB6" w:rsidP="00D0635F" w:rsidRDefault="005D3CB6" w14:paraId="1F6288A4" w14:textId="035A272E">
      <w:pPr>
        <w:pStyle w:val="ListParagraph"/>
        <w:numPr>
          <w:ilvl w:val="0"/>
          <w:numId w:val="7"/>
        </w:numPr>
        <w:rPr>
          <w:rFonts w:cs="Arial"/>
          <w:szCs w:val="20"/>
        </w:rPr>
      </w:pPr>
      <w:r w:rsidRPr="00DE158E">
        <w:rPr>
          <w:rFonts w:cs="Arial"/>
          <w:szCs w:val="20"/>
        </w:rPr>
        <w:t>Lesbian or gay, that is, homosexual</w:t>
      </w:r>
    </w:p>
    <w:p w:rsidRPr="00DE158E" w:rsidR="005D3CB6" w:rsidP="00D0635F" w:rsidRDefault="005D3CB6" w14:paraId="2220B341" w14:textId="77777777">
      <w:pPr>
        <w:pStyle w:val="ListParagraph"/>
        <w:numPr>
          <w:ilvl w:val="0"/>
          <w:numId w:val="7"/>
        </w:numPr>
        <w:rPr>
          <w:rFonts w:cs="Arial"/>
          <w:szCs w:val="20"/>
        </w:rPr>
      </w:pPr>
      <w:r w:rsidRPr="00DE158E">
        <w:rPr>
          <w:rFonts w:cs="Arial"/>
          <w:szCs w:val="20"/>
        </w:rPr>
        <w:t>Straight, that is, heterosexual</w:t>
      </w:r>
    </w:p>
    <w:p w:rsidRPr="00DE158E" w:rsidR="005D3CB6" w:rsidP="00D0635F" w:rsidRDefault="005D3CB6" w14:paraId="5B897684" w14:textId="77777777">
      <w:pPr>
        <w:pStyle w:val="ListParagraph"/>
        <w:numPr>
          <w:ilvl w:val="0"/>
          <w:numId w:val="7"/>
        </w:numPr>
        <w:rPr>
          <w:rFonts w:cs="Arial"/>
          <w:szCs w:val="20"/>
        </w:rPr>
      </w:pPr>
      <w:r w:rsidRPr="00DE158E">
        <w:rPr>
          <w:rFonts w:cs="Arial"/>
          <w:szCs w:val="20"/>
        </w:rPr>
        <w:t>Bisexual</w:t>
      </w:r>
    </w:p>
    <w:p w:rsidR="009F1454" w:rsidP="00D0635F" w:rsidRDefault="005D3CB6" w14:paraId="29E8915F" w14:textId="77777777">
      <w:pPr>
        <w:pStyle w:val="ListParagraph"/>
        <w:numPr>
          <w:ilvl w:val="0"/>
          <w:numId w:val="7"/>
        </w:numPr>
        <w:rPr>
          <w:rFonts w:cs="Arial"/>
          <w:szCs w:val="20"/>
        </w:rPr>
      </w:pPr>
      <w:r w:rsidRPr="00DE158E">
        <w:rPr>
          <w:rFonts w:cs="Arial"/>
          <w:szCs w:val="20"/>
        </w:rPr>
        <w:t>Another sexual orientation </w:t>
      </w:r>
    </w:p>
    <w:p w:rsidR="009F1454" w:rsidP="005D3CB6" w:rsidRDefault="005D3CB6" w14:paraId="40CE1D09" w14:textId="77777777">
      <w:r w:rsidRPr="007E65ED">
        <w:rPr>
          <w:rFonts w:cs="Arial"/>
          <w:szCs w:val="20"/>
        </w:rPr>
        <w:t>As I read the list again, please say "yes" when you hear the option that best describes how you think of yourself. </w:t>
      </w:r>
    </w:p>
    <w:p w:rsidR="005D3CB6" w:rsidP="00595768" w:rsidRDefault="005D3CB6" w14:paraId="160F8944" w14:textId="5A1DB5A3">
      <w:pPr>
        <w:pStyle w:val="NoSpacing"/>
      </w:pPr>
      <w:r>
        <w:tab/>
      </w:r>
      <w:r w:rsidRPr="007E65ED">
        <w:t>1 = Lesbian or gay, that is, homosexual</w:t>
      </w:r>
    </w:p>
    <w:p w:rsidRPr="0067402F" w:rsidR="005D3CB6" w:rsidP="00595768" w:rsidRDefault="005D3CB6" w14:paraId="6D11AF3F" w14:textId="77777777">
      <w:pPr>
        <w:pStyle w:val="NoSpacing"/>
        <w:ind w:firstLine="720"/>
      </w:pPr>
      <w:r w:rsidRPr="007E65ED">
        <w:t>2 = Straight, that is, heterosexual</w:t>
      </w:r>
    </w:p>
    <w:p w:rsidR="005D3CB6" w:rsidP="00595768" w:rsidRDefault="005D3CB6" w14:paraId="5A7CF0E8" w14:textId="77777777">
      <w:pPr>
        <w:pStyle w:val="NoSpacing"/>
      </w:pPr>
      <w:r>
        <w:tab/>
      </w:r>
      <w:r w:rsidRPr="007E65ED">
        <w:t>3 = Bisexual</w:t>
      </w:r>
    </w:p>
    <w:p w:rsidR="005D3CB6" w:rsidP="00595768" w:rsidRDefault="005D3CB6" w14:paraId="0632D937" w14:textId="2DA69CC6">
      <w:pPr>
        <w:pStyle w:val="NoSpacing"/>
      </w:pPr>
      <w:r>
        <w:tab/>
      </w:r>
      <w:r w:rsidRPr="007E65ED">
        <w:t>4 = Another</w:t>
      </w:r>
      <w:r w:rsidR="00D0635F">
        <w:t xml:space="preserve"> </w:t>
      </w:r>
      <w:r w:rsidRPr="007E65ED">
        <w:t>sexual orientation</w:t>
      </w:r>
    </w:p>
    <w:p w:rsidR="005D3CB6" w:rsidP="00595768" w:rsidRDefault="005D3CB6" w14:paraId="67C3B9CB" w14:textId="77777777">
      <w:pPr>
        <w:pStyle w:val="NoSpacing"/>
        <w:ind w:left="720" w:firstLine="720"/>
      </w:pPr>
      <w:r w:rsidRPr="007E65ED">
        <w:t>Please describe</w:t>
      </w:r>
    </w:p>
    <w:p w:rsidR="005D3CB6" w:rsidP="00595768" w:rsidRDefault="005D3CB6" w14:paraId="5ABB7E08" w14:textId="77777777">
      <w:pPr>
        <w:pStyle w:val="NoSpacing"/>
      </w:pPr>
      <w:r>
        <w:tab/>
      </w:r>
      <w:r w:rsidRPr="007E65ED">
        <w:t>-1 = Don't know</w:t>
      </w:r>
    </w:p>
    <w:p w:rsidRPr="007E65ED" w:rsidR="005D3CB6" w:rsidP="00595768" w:rsidRDefault="005D3CB6" w14:paraId="65DED837" w14:textId="77777777">
      <w:pPr>
        <w:pStyle w:val="NoSpacing"/>
      </w:pPr>
      <w:r>
        <w:tab/>
      </w:r>
      <w:r>
        <w:tab/>
      </w:r>
      <w:r w:rsidRPr="007E65ED">
        <w:t>Please describe</w:t>
      </w:r>
    </w:p>
    <w:p w:rsidR="009F1454" w:rsidP="005D3CB6" w:rsidRDefault="005D3CB6" w14:paraId="39010741"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sexual orientations. Sexual orientation is someone's emotional or physical attraction to the same and/or opposite sex.</w:t>
      </w:r>
    </w:p>
    <w:p w:rsidRPr="007E65ED" w:rsidR="005D3CB6" w:rsidP="005D3CB6" w:rsidRDefault="005D3CB6" w14:paraId="75469F91" w14:textId="3E3CAE8C">
      <w:r w:rsidRPr="006F5812">
        <w:rPr>
          <w:rFonts w:ascii="Arial" w:hAnsi="Arial"/>
          <w:b/>
        </w:rPr>
        <w:t>N20FACS16A</w:t>
      </w:r>
    </w:p>
    <w:p w:rsidR="009F1454" w:rsidP="005D3CB6" w:rsidRDefault="00C67BE3" w14:paraId="06721373" w14:textId="44D104D4">
      <w:pPr>
        <w:rPr>
          <w:rFonts w:cs="Arial"/>
          <w:szCs w:val="20"/>
        </w:rPr>
      </w:pPr>
      <w:r w:rsidRPr="00C67BE3">
        <w:rPr>
          <w:rFonts w:cs="Arial"/>
          <w:szCs w:val="20"/>
        </w:rPr>
        <w:t xml:space="preserve">Next, </w:t>
      </w:r>
      <w:r w:rsidRPr="00E40A4F" w:rsidR="00E40A4F">
        <w:rPr>
          <w:rFonts w:cs="Arial"/>
          <w:szCs w:val="20"/>
        </w:rPr>
        <w:t>[{if TIO mode} I {else} we]</w:t>
      </w:r>
      <w:r w:rsidR="00E40A4F">
        <w:rPr>
          <w:rFonts w:cs="Arial"/>
          <w:szCs w:val="20"/>
        </w:rPr>
        <w:t xml:space="preserve"> </w:t>
      </w:r>
      <w:r w:rsidRPr="00C67BE3">
        <w:rPr>
          <w:rFonts w:cs="Arial"/>
          <w:szCs w:val="20"/>
        </w:rPr>
        <w:t>have a few questions that</w:t>
      </w:r>
      <w:r>
        <w:rPr>
          <w:rFonts w:cs="Arial"/>
          <w:szCs w:val="20"/>
        </w:rPr>
        <w:t xml:space="preserve"> </w:t>
      </w:r>
      <w:r w:rsidRPr="007E65ED" w:rsidR="005D3CB6">
        <w:rPr>
          <w:rFonts w:cs="Arial"/>
          <w:szCs w:val="20"/>
        </w:rPr>
        <w:t>will help us better understand the educational services available for people with disabilities.</w:t>
      </w:r>
    </w:p>
    <w:p w:rsidR="009F1454" w:rsidP="005D3CB6" w:rsidRDefault="005D3CB6" w14:paraId="5C783CBB" w14:textId="77777777">
      <w:r w:rsidRPr="007E65ED">
        <w:rPr>
          <w:rFonts w:cs="Arial"/>
          <w:szCs w:val="20"/>
        </w:rPr>
        <w:t>Are you deaf or do you have serious difficulty hearing?</w:t>
      </w:r>
    </w:p>
    <w:p w:rsidRPr="007E65ED" w:rsidR="005D3CB6" w:rsidP="00595768" w:rsidRDefault="005D3CB6" w14:paraId="13BD2985" w14:textId="6160DFD8">
      <w:pPr>
        <w:pStyle w:val="NoSpacing"/>
      </w:pPr>
      <w:r>
        <w:tab/>
      </w:r>
      <w:r w:rsidRPr="007E65ED">
        <w:t>1 = Yes</w:t>
      </w:r>
    </w:p>
    <w:p w:rsidR="005D3CB6" w:rsidP="00595768" w:rsidRDefault="005D3CB6" w14:paraId="5AEE9BC5" w14:textId="77777777">
      <w:pPr>
        <w:pStyle w:val="NoSpacing"/>
      </w:pPr>
      <w:r>
        <w:tab/>
      </w:r>
      <w:r w:rsidRPr="007E65ED">
        <w:t>0 = No</w:t>
      </w:r>
    </w:p>
    <w:p w:rsidR="009F1454" w:rsidP="005D3CB6" w:rsidRDefault="005D3CB6" w14:paraId="2E2F4CD3"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deaf or if you have a hearing impairment that makes it very difficult to hear what is said in a conversation with another person or very difficult to hear what is said in a telephone or radio broadcast.</w:t>
      </w:r>
    </w:p>
    <w:p w:rsidRPr="007E65ED" w:rsidR="005D3CB6" w:rsidP="005D3CB6" w:rsidRDefault="005D3CB6" w14:paraId="5C1796BF" w14:textId="0BBEB4EB">
      <w:r w:rsidRPr="006F5812">
        <w:rPr>
          <w:rFonts w:ascii="Arial" w:hAnsi="Arial"/>
          <w:b/>
        </w:rPr>
        <w:t>N20FACS16B</w:t>
      </w:r>
    </w:p>
    <w:p w:rsidR="009F1454" w:rsidP="005D3CB6" w:rsidRDefault="005D3CB6" w14:paraId="75A97F34" w14:textId="77777777">
      <w:r w:rsidRPr="007E65ED">
        <w:rPr>
          <w:rFonts w:cs="Arial"/>
          <w:szCs w:val="20"/>
        </w:rPr>
        <w:t>Are you blind or do you have serious difficulty seeing even when wearing glasses?</w:t>
      </w:r>
    </w:p>
    <w:p w:rsidRPr="007E65ED" w:rsidR="005D3CB6" w:rsidP="00595768" w:rsidRDefault="005D3CB6" w14:paraId="6CBF0386" w14:textId="67A30FFE">
      <w:pPr>
        <w:pStyle w:val="NoSpacing"/>
      </w:pPr>
      <w:r>
        <w:tab/>
      </w:r>
      <w:r w:rsidRPr="007E65ED">
        <w:t>1 = Yes</w:t>
      </w:r>
    </w:p>
    <w:p w:rsidR="005D3CB6" w:rsidP="00595768" w:rsidRDefault="005D3CB6" w14:paraId="76F7297B" w14:textId="77777777">
      <w:pPr>
        <w:pStyle w:val="NoSpacing"/>
      </w:pPr>
      <w:r>
        <w:tab/>
      </w:r>
      <w:r w:rsidRPr="007E65ED">
        <w:t>0 = No</w:t>
      </w:r>
    </w:p>
    <w:p w:rsidR="009F1454" w:rsidP="005D3CB6" w:rsidRDefault="005D3CB6" w14:paraId="4A5645F8"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blind or if you have a vision impairment that makes it very difficult to do things that other people of the same age do, such as read a newspaper or book, watch television, or drive a car, even while wearing glasses or other corrective lenses.</w:t>
      </w:r>
    </w:p>
    <w:p w:rsidRPr="007E65ED" w:rsidR="005D3CB6" w:rsidP="005D3CB6" w:rsidRDefault="005D3CB6" w14:paraId="6D7EF57E" w14:textId="0281D85E">
      <w:pPr>
        <w:pStyle w:val="Heading1"/>
      </w:pPr>
      <w:bookmarkStart w:name="_Toc11389920" w:id="529"/>
      <w:bookmarkStart w:name="_Toc26966903" w:id="530"/>
      <w:bookmarkStart w:name="_Toc36727756" w:id="531"/>
      <w:r w:rsidRPr="00A3236D">
        <w:t>N20FACS17A</w:t>
      </w:r>
      <w:bookmarkEnd w:id="529"/>
      <w:bookmarkEnd w:id="530"/>
      <w:bookmarkEnd w:id="531"/>
    </w:p>
    <w:p w:rsidR="009F1454" w:rsidP="005D3CB6" w:rsidRDefault="005D3CB6" w14:paraId="66264A68" w14:textId="77777777">
      <w:r w:rsidRPr="007E65ED">
        <w:rPr>
          <w:rFonts w:cs="Arial"/>
          <w:szCs w:val="20"/>
        </w:rPr>
        <w:t>Because of a physical, mental, or emotional condition, do you have serious difficulty concentrating, remembering, or making decisions?</w:t>
      </w:r>
    </w:p>
    <w:p w:rsidRPr="007E65ED" w:rsidR="005D3CB6" w:rsidP="00595768" w:rsidRDefault="005D3CB6" w14:paraId="5BCDF896" w14:textId="7A67409A">
      <w:pPr>
        <w:pStyle w:val="NoSpacing"/>
      </w:pPr>
      <w:r>
        <w:tab/>
      </w:r>
      <w:r w:rsidRPr="007E65ED">
        <w:t>1 = Yes</w:t>
      </w:r>
    </w:p>
    <w:p w:rsidR="009F1454" w:rsidP="00595768" w:rsidRDefault="005D3CB6" w14:paraId="5CA7C6CB" w14:textId="77777777">
      <w:pPr>
        <w:pStyle w:val="NoSpacing"/>
      </w:pPr>
      <w:r>
        <w:tab/>
      </w:r>
      <w:r w:rsidRPr="007E65ED">
        <w:t>0 = No</w:t>
      </w:r>
    </w:p>
    <w:p w:rsidR="009F1454" w:rsidP="005D3CB6" w:rsidRDefault="005D3CB6" w14:paraId="3ED93DF4" w14:textId="77777777">
      <w:r w:rsidRPr="007E65ED">
        <w:rPr>
          <w:rFonts w:cs="Arial"/>
          <w:b/>
          <w:bCs/>
          <w:szCs w:val="20"/>
        </w:rPr>
        <w:t>Help Text:</w:t>
      </w:r>
      <w:r w:rsidRPr="007E65ED">
        <w:rPr>
          <w:rFonts w:cs="Arial"/>
          <w:szCs w:val="20"/>
        </w:rPr>
        <w:t xml:space="preserve"> Answer </w:t>
      </w:r>
      <w:r w:rsidRPr="0067402F">
        <w:rPr>
          <w:rFonts w:cs="Arial"/>
          <w:b/>
          <w:bCs/>
          <w:szCs w:val="20"/>
        </w:rPr>
        <w:t>Yes</w:t>
      </w:r>
      <w:r w:rsidRPr="007E65ED">
        <w:rPr>
          <w:rFonts w:cs="Arial"/>
          <w:szCs w:val="20"/>
        </w:rPr>
        <w:t> if it is sometimes or always very difficult or impossible to remember or concentrate, if you forget to eat, forget to take medication, if you have Alzheimer's disease or dementia, or if you have a serious learning disability.</w:t>
      </w:r>
    </w:p>
    <w:p w:rsidRPr="007E65ED" w:rsidR="005D3CB6" w:rsidP="005D3CB6" w:rsidRDefault="005D3CB6" w14:paraId="216B6EA5" w14:textId="2B823FE0">
      <w:r w:rsidRPr="006F5812">
        <w:rPr>
          <w:rFonts w:ascii="Arial" w:hAnsi="Arial"/>
          <w:b/>
        </w:rPr>
        <w:t>N20FACS17B</w:t>
      </w:r>
    </w:p>
    <w:p w:rsidR="009F1454" w:rsidP="005D3CB6" w:rsidRDefault="005D3CB6" w14:paraId="118ACEC9" w14:textId="77777777">
      <w:r w:rsidRPr="007E65ED">
        <w:rPr>
          <w:rFonts w:cs="Arial"/>
          <w:szCs w:val="20"/>
        </w:rPr>
        <w:t>Do you have serious difficulty walking or climbing stairs?</w:t>
      </w:r>
    </w:p>
    <w:p w:rsidRPr="007E65ED" w:rsidR="005D3CB6" w:rsidP="00595768" w:rsidRDefault="005D3CB6" w14:paraId="65BB36BD" w14:textId="2F2AA1B8">
      <w:pPr>
        <w:pStyle w:val="NoSpacing"/>
      </w:pPr>
      <w:r>
        <w:tab/>
      </w:r>
      <w:r w:rsidRPr="007E65ED">
        <w:t>1 = Yes</w:t>
      </w:r>
    </w:p>
    <w:p w:rsidR="005D3CB6" w:rsidP="00595768" w:rsidRDefault="005D3CB6" w14:paraId="5A2FE04D" w14:textId="77777777">
      <w:pPr>
        <w:pStyle w:val="NoSpacing"/>
      </w:pPr>
      <w:r>
        <w:tab/>
      </w:r>
      <w:r w:rsidRPr="007E65ED">
        <w:t>0 = No</w:t>
      </w:r>
    </w:p>
    <w:p w:rsidR="009F1454" w:rsidP="005D3CB6" w:rsidRDefault="005D3CB6" w14:paraId="4A3EBB8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it is sometimes or always very difficult or impossible to walk three city blocks or to climb a flight of stairs.</w:t>
      </w:r>
    </w:p>
    <w:p w:rsidRPr="007E65ED" w:rsidR="005D3CB6" w:rsidP="005D3CB6" w:rsidRDefault="005D3CB6" w14:paraId="14A6F194" w14:textId="152BBEAD">
      <w:pPr>
        <w:pStyle w:val="Heading1"/>
      </w:pPr>
      <w:bookmarkStart w:name="_Toc11389921" w:id="532"/>
      <w:bookmarkStart w:name="_Toc26966904" w:id="533"/>
      <w:bookmarkStart w:name="_Toc36727757" w:id="534"/>
      <w:r w:rsidRPr="00A3236D">
        <w:t>N20FMAIN</w:t>
      </w:r>
      <w:bookmarkEnd w:id="532"/>
      <w:bookmarkEnd w:id="533"/>
      <w:bookmarkEnd w:id="534"/>
    </w:p>
    <w:p w:rsidR="009F1454" w:rsidP="005D3CB6" w:rsidRDefault="005D3CB6" w14:paraId="71DBEE46" w14:textId="77777777">
      <w:r w:rsidRPr="007E65ED">
        <w:rPr>
          <w:rFonts w:cs="Arial"/>
          <w:szCs w:val="20"/>
        </w:rPr>
        <w:t>What is the main type of condition or impairment you have?</w:t>
      </w:r>
    </w:p>
    <w:p w:rsidRPr="007E65ED" w:rsidR="005D3CB6" w:rsidP="006A1D7A" w:rsidRDefault="005D3CB6" w14:paraId="122ADA88" w14:textId="43F6E5D5">
      <w:pPr>
        <w:pStyle w:val="NoSpacing"/>
      </w:pPr>
      <w:r>
        <w:tab/>
      </w:r>
      <w:r w:rsidRPr="007E65ED">
        <w:t>1 = Hearing impairment (for example, deaf or hard of hearing)</w:t>
      </w:r>
    </w:p>
    <w:p w:rsidR="005D3CB6" w:rsidP="006A1D7A" w:rsidRDefault="005D3CB6" w14:paraId="110E562C" w14:textId="77777777">
      <w:pPr>
        <w:pStyle w:val="NoSpacing"/>
      </w:pPr>
      <w:r>
        <w:tab/>
      </w:r>
      <w:r w:rsidRPr="007E65ED">
        <w:t>2 = Blindness or visual impairment that cannot be corrected by wearing glasses</w:t>
      </w:r>
    </w:p>
    <w:p w:rsidR="005D3CB6" w:rsidP="006A1D7A" w:rsidRDefault="005D3CB6" w14:paraId="6E0C8363" w14:textId="77777777">
      <w:pPr>
        <w:pStyle w:val="NoSpacing"/>
      </w:pPr>
      <w:r>
        <w:tab/>
      </w:r>
      <w:r w:rsidRPr="007E65ED">
        <w:t>3 = Speech or language impairment</w:t>
      </w:r>
    </w:p>
    <w:p w:rsidR="005D3CB6" w:rsidP="006A1D7A" w:rsidRDefault="005D3CB6" w14:paraId="71197003" w14:textId="77777777">
      <w:pPr>
        <w:pStyle w:val="NoSpacing"/>
      </w:pPr>
      <w:r>
        <w:tab/>
      </w:r>
      <w:r w:rsidRPr="007E65ED">
        <w:t>4 = Orthopedic or mobility impairment</w:t>
      </w:r>
    </w:p>
    <w:p w:rsidR="005D3CB6" w:rsidP="006A1D7A" w:rsidRDefault="005D3CB6" w14:paraId="77EB1773" w14:textId="77777777">
      <w:pPr>
        <w:pStyle w:val="NoSpacing"/>
      </w:pPr>
      <w:r>
        <w:tab/>
      </w:r>
      <w:r w:rsidRPr="007E65ED">
        <w:t>5 = Specific learning disability or dyslexia</w:t>
      </w:r>
    </w:p>
    <w:p w:rsidR="005D3CB6" w:rsidP="006A1D7A" w:rsidRDefault="005D3CB6" w14:paraId="10EF9A6E" w14:textId="77777777">
      <w:pPr>
        <w:pStyle w:val="NoSpacing"/>
      </w:pPr>
      <w:r>
        <w:tab/>
      </w:r>
      <w:r w:rsidRPr="007E65ED">
        <w:t>6 = Attention deficit disorder (ADD)</w:t>
      </w:r>
    </w:p>
    <w:p w:rsidR="005D3CB6" w:rsidP="006A1D7A" w:rsidRDefault="005D3CB6" w14:paraId="530426FB" w14:textId="77777777">
      <w:pPr>
        <w:pStyle w:val="NoSpacing"/>
      </w:pPr>
      <w:r>
        <w:tab/>
      </w:r>
      <w:r w:rsidRPr="007E65ED">
        <w:t>7 = Health impairment or problem</w:t>
      </w:r>
    </w:p>
    <w:p w:rsidR="005D3CB6" w:rsidP="006A1D7A" w:rsidRDefault="005D3CB6" w14:paraId="61584DCA" w14:textId="7726CD09">
      <w:pPr>
        <w:pStyle w:val="NoSpacing"/>
      </w:pPr>
      <w:r>
        <w:tab/>
      </w:r>
      <w:r w:rsidRPr="007E65ED">
        <w:t>8 = Mental, emotional</w:t>
      </w:r>
      <w:r w:rsidR="00E07045">
        <w:t>,</w:t>
      </w:r>
      <w:r w:rsidRPr="007E65ED">
        <w:t xml:space="preserve"> or psychiatric condition</w:t>
      </w:r>
    </w:p>
    <w:p w:rsidR="005D3CB6" w:rsidP="006A1D7A" w:rsidRDefault="005D3CB6" w14:paraId="13AD19B9" w14:textId="77777777">
      <w:pPr>
        <w:pStyle w:val="NoSpacing"/>
      </w:pPr>
      <w:r>
        <w:tab/>
      </w:r>
      <w:r w:rsidRPr="007E65ED">
        <w:t>9 = Depression</w:t>
      </w:r>
    </w:p>
    <w:p w:rsidR="005D3CB6" w:rsidP="006A1D7A" w:rsidRDefault="005D3CB6" w14:paraId="72C091CA" w14:textId="77777777">
      <w:pPr>
        <w:pStyle w:val="NoSpacing"/>
      </w:pPr>
      <w:r>
        <w:tab/>
      </w:r>
      <w:r w:rsidRPr="007E65ED">
        <w:t>10 = Developmental disability</w:t>
      </w:r>
    </w:p>
    <w:p w:rsidR="005D3CB6" w:rsidP="006A1D7A" w:rsidRDefault="005D3CB6" w14:paraId="60A5EC70" w14:textId="77777777">
      <w:pPr>
        <w:pStyle w:val="NoSpacing"/>
      </w:pPr>
      <w:r>
        <w:tab/>
      </w:r>
      <w:r w:rsidRPr="007E65ED">
        <w:t>11 = Brain injury</w:t>
      </w:r>
    </w:p>
    <w:p w:rsidR="005D3CB6" w:rsidP="006A1D7A" w:rsidRDefault="005D3CB6" w14:paraId="586C80D8" w14:textId="77777777">
      <w:pPr>
        <w:pStyle w:val="NoSpacing"/>
      </w:pPr>
      <w:r>
        <w:tab/>
      </w:r>
      <w:r w:rsidRPr="007E65ED">
        <w:t>12 = Other</w:t>
      </w:r>
    </w:p>
    <w:p w:rsidR="009F1454" w:rsidP="005D3CB6" w:rsidRDefault="005D3CB6" w14:paraId="4662D6CE" w14:textId="77777777">
      <w:pPr>
        <w:rPr>
          <w:rFonts w:cs="Arial"/>
          <w:szCs w:val="20"/>
        </w:rPr>
      </w:pPr>
      <w:r w:rsidRPr="007E65ED">
        <w:rPr>
          <w:rFonts w:cs="Arial"/>
          <w:b/>
          <w:bCs/>
          <w:szCs w:val="20"/>
        </w:rPr>
        <w:t>Help Text:</w:t>
      </w:r>
      <w:r w:rsidRPr="007E65ED">
        <w:rPr>
          <w:rFonts w:cs="Arial"/>
          <w:szCs w:val="20"/>
        </w:rPr>
        <w:t xml:space="preserve"> From the options provided, indicate which you consider to be your main type of condition or impairment. Select the option that has the most significant effect on your daily activities.</w:t>
      </w:r>
    </w:p>
    <w:p w:rsidRPr="007E65ED" w:rsidR="005D3CB6" w:rsidP="005D3CB6" w:rsidRDefault="005D3CB6" w14:paraId="02F71AEB" w14:textId="1D50F8BB">
      <w:pPr>
        <w:pStyle w:val="Heading1"/>
      </w:pPr>
      <w:bookmarkStart w:name="_Toc11389922" w:id="535"/>
      <w:bookmarkStart w:name="_Toc26966905" w:id="536"/>
      <w:bookmarkStart w:name="_Toc36727758" w:id="537"/>
      <w:r w:rsidRPr="00A3236D">
        <w:t>N20FPHYSH</w:t>
      </w:r>
      <w:r>
        <w:t xml:space="preserve"> (FTB)</w:t>
      </w:r>
      <w:bookmarkEnd w:id="535"/>
      <w:bookmarkEnd w:id="536"/>
      <w:bookmarkEnd w:id="537"/>
    </w:p>
    <w:p w:rsidR="009F1454" w:rsidP="005D3CB6" w:rsidRDefault="005D3CB6" w14:paraId="6B01D6C5" w14:textId="77777777">
      <w:r w:rsidRPr="007E65ED">
        <w:rPr>
          <w:rFonts w:cs="Arial"/>
          <w:szCs w:val="20"/>
        </w:rPr>
        <w:t>In general, how is your physical health?</w:t>
      </w:r>
    </w:p>
    <w:p w:rsidRPr="007E65ED" w:rsidR="005D3CB6" w:rsidP="006A1D7A" w:rsidRDefault="005D3CB6" w14:paraId="388B0D44" w14:textId="73C1C079">
      <w:pPr>
        <w:pStyle w:val="NoSpacing"/>
      </w:pPr>
      <w:r>
        <w:tab/>
      </w:r>
      <w:r w:rsidRPr="007E65ED">
        <w:t>1 = Excellent</w:t>
      </w:r>
    </w:p>
    <w:p w:rsidR="005D3CB6" w:rsidP="006A1D7A" w:rsidRDefault="005D3CB6" w14:paraId="4988B707" w14:textId="77777777">
      <w:pPr>
        <w:pStyle w:val="NoSpacing"/>
      </w:pPr>
      <w:r>
        <w:tab/>
      </w:r>
      <w:r w:rsidRPr="007E65ED">
        <w:t>2 = Very good</w:t>
      </w:r>
    </w:p>
    <w:p w:rsidR="005D3CB6" w:rsidP="006A1D7A" w:rsidRDefault="005D3CB6" w14:paraId="1CE272C5" w14:textId="77777777">
      <w:pPr>
        <w:pStyle w:val="NoSpacing"/>
      </w:pPr>
      <w:r>
        <w:tab/>
      </w:r>
      <w:r w:rsidRPr="007E65ED">
        <w:t>3 = Good</w:t>
      </w:r>
    </w:p>
    <w:p w:rsidR="005D3CB6" w:rsidP="006A1D7A" w:rsidRDefault="005D3CB6" w14:paraId="3659A045" w14:textId="77777777">
      <w:pPr>
        <w:pStyle w:val="NoSpacing"/>
      </w:pPr>
      <w:r>
        <w:tab/>
      </w:r>
      <w:r w:rsidRPr="007E65ED">
        <w:t>4 = Fair</w:t>
      </w:r>
    </w:p>
    <w:p w:rsidR="005D3CB6" w:rsidP="006A1D7A" w:rsidRDefault="005D3CB6" w14:paraId="27665374" w14:textId="77777777">
      <w:pPr>
        <w:pStyle w:val="NoSpacing"/>
      </w:pPr>
      <w:r>
        <w:tab/>
      </w:r>
      <w:r w:rsidRPr="007E65ED">
        <w:t>5 = Poor</w:t>
      </w:r>
    </w:p>
    <w:p w:rsidR="009F1454" w:rsidP="005D3CB6" w:rsidRDefault="005D3CB6" w14:paraId="4E1264A1" w14:textId="77777777">
      <w:pPr>
        <w:rPr>
          <w:rFonts w:cs="Arial"/>
          <w:szCs w:val="20"/>
        </w:rPr>
      </w:pPr>
      <w:r w:rsidRPr="007E65ED">
        <w:rPr>
          <w:rFonts w:cs="Arial"/>
          <w:b/>
          <w:bCs/>
          <w:szCs w:val="20"/>
        </w:rPr>
        <w:t>Help Text:</w:t>
      </w:r>
      <w:r w:rsidRPr="007E65ED">
        <w:rPr>
          <w:rFonts w:cs="Arial"/>
          <w:szCs w:val="20"/>
        </w:rPr>
        <w:t xml:space="preserve"> Please describe your general level of physical health. Physical health concerns can include illness and injury to the body.</w:t>
      </w:r>
    </w:p>
    <w:p w:rsidRPr="007E65ED" w:rsidR="005D3CB6" w:rsidP="005D3CB6" w:rsidRDefault="005D3CB6" w14:paraId="27C64EA7" w14:textId="4099244D">
      <w:pPr>
        <w:pStyle w:val="Heading1"/>
      </w:pPr>
      <w:bookmarkStart w:name="_Toc11389923" w:id="538"/>
      <w:bookmarkStart w:name="_Toc26966906" w:id="539"/>
      <w:bookmarkStart w:name="_Toc36727759" w:id="540"/>
      <w:r w:rsidRPr="00A3236D">
        <w:t>N20FMENTH</w:t>
      </w:r>
      <w:r>
        <w:t xml:space="preserve"> (FTB)</w:t>
      </w:r>
      <w:bookmarkEnd w:id="538"/>
      <w:bookmarkEnd w:id="539"/>
      <w:bookmarkEnd w:id="540"/>
    </w:p>
    <w:p w:rsidR="009F1454" w:rsidP="005D3CB6" w:rsidRDefault="005D3CB6" w14:paraId="374C73E3" w14:textId="77777777">
      <w:r w:rsidRPr="007E65ED">
        <w:rPr>
          <w:rFonts w:cs="Arial"/>
          <w:szCs w:val="20"/>
        </w:rPr>
        <w:t>In general, how is your mental health?</w:t>
      </w:r>
    </w:p>
    <w:p w:rsidRPr="007E65ED" w:rsidR="005D3CB6" w:rsidP="006A1D7A" w:rsidRDefault="005D3CB6" w14:paraId="3C615FE6" w14:textId="0D8EB899">
      <w:pPr>
        <w:pStyle w:val="NoSpacing"/>
      </w:pPr>
      <w:r>
        <w:tab/>
      </w:r>
      <w:r w:rsidRPr="007E65ED">
        <w:t>1 = Excellent</w:t>
      </w:r>
    </w:p>
    <w:p w:rsidR="005D3CB6" w:rsidP="006A1D7A" w:rsidRDefault="005D3CB6" w14:paraId="7EA8CB53" w14:textId="77777777">
      <w:pPr>
        <w:pStyle w:val="NoSpacing"/>
      </w:pPr>
      <w:r>
        <w:tab/>
      </w:r>
      <w:r w:rsidRPr="007E65ED">
        <w:t>2 = Very good</w:t>
      </w:r>
    </w:p>
    <w:p w:rsidR="005D3CB6" w:rsidP="006A1D7A" w:rsidRDefault="005D3CB6" w14:paraId="2C8D2803" w14:textId="77777777">
      <w:pPr>
        <w:pStyle w:val="NoSpacing"/>
      </w:pPr>
      <w:r>
        <w:tab/>
      </w:r>
      <w:r w:rsidRPr="007E65ED">
        <w:t>3 = Good</w:t>
      </w:r>
    </w:p>
    <w:p w:rsidR="005D3CB6" w:rsidP="006A1D7A" w:rsidRDefault="005D3CB6" w14:paraId="3E44D47B" w14:textId="77777777">
      <w:pPr>
        <w:pStyle w:val="NoSpacing"/>
      </w:pPr>
      <w:r>
        <w:tab/>
      </w:r>
      <w:r w:rsidRPr="007E65ED">
        <w:t>4 = Fair</w:t>
      </w:r>
    </w:p>
    <w:p w:rsidR="005D3CB6" w:rsidP="006A1D7A" w:rsidRDefault="005D3CB6" w14:paraId="719840E8" w14:textId="77777777">
      <w:pPr>
        <w:pStyle w:val="NoSpacing"/>
      </w:pPr>
      <w:r>
        <w:tab/>
      </w:r>
      <w:r w:rsidRPr="007E65ED">
        <w:t>5 = Poor</w:t>
      </w:r>
    </w:p>
    <w:p w:rsidR="009F1454" w:rsidP="005D3CB6" w:rsidRDefault="005D3CB6" w14:paraId="1A762233" w14:textId="77777777">
      <w:pPr>
        <w:rPr>
          <w:rFonts w:cs="Arial"/>
          <w:szCs w:val="20"/>
        </w:rPr>
      </w:pPr>
      <w:r w:rsidRPr="007E65ED">
        <w:rPr>
          <w:rFonts w:cs="Arial"/>
          <w:b/>
          <w:bCs/>
          <w:szCs w:val="20"/>
        </w:rPr>
        <w:t>Help Text:</w:t>
      </w:r>
      <w:r w:rsidRPr="007E65ED">
        <w:rPr>
          <w:rFonts w:cs="Arial"/>
          <w:szCs w:val="20"/>
        </w:rPr>
        <w:t xml:space="preserve"> Please describe your general level of mental health. Mental health concerns can include depression, anxiety, loss of emotional control and lack of psychological well-being.</w:t>
      </w:r>
    </w:p>
    <w:p w:rsidRPr="0067402F" w:rsidR="005D3CB6" w:rsidP="005D3CB6" w:rsidRDefault="005D3CB6" w14:paraId="731B95A9" w14:textId="0B06AF0C">
      <w:pPr>
        <w:pStyle w:val="Heading1"/>
        <w:rPr>
          <w:sz w:val="20"/>
          <w:szCs w:val="20"/>
        </w:rPr>
      </w:pPr>
      <w:bookmarkStart w:name="_Toc11389924" w:id="541"/>
      <w:bookmarkStart w:name="_Toc26966907" w:id="542"/>
      <w:bookmarkStart w:name="_Toc36727760" w:id="543"/>
      <w:r w:rsidRPr="00A3236D">
        <w:t>N20FHLTHMISS</w:t>
      </w:r>
      <w:r>
        <w:t xml:space="preserve"> (FTB)</w:t>
      </w:r>
      <w:bookmarkEnd w:id="541"/>
      <w:bookmarkEnd w:id="542"/>
      <w:bookmarkEnd w:id="543"/>
    </w:p>
    <w:p w:rsidR="009F1454" w:rsidP="005D3CB6" w:rsidRDefault="005D3CB6" w14:paraId="11749ED0" w14:textId="77777777">
      <w:pPr>
        <w:rPr>
          <w:rFonts w:cs="Arial"/>
          <w:szCs w:val="20"/>
        </w:rPr>
      </w:pPr>
      <w:r w:rsidRPr="007E65ED">
        <w:rPr>
          <w:rFonts w:cs="Arial"/>
          <w:szCs w:val="20"/>
        </w:rPr>
        <w:t>In the past 30 days, how often did each of the following health concerns cause you to miss a day of school or work?</w:t>
      </w:r>
    </w:p>
    <w:p w:rsidR="005D3CB6" w:rsidP="005D3CB6" w:rsidRDefault="005D3CB6" w14:paraId="40981577" w14:textId="2FD820F2">
      <w:r w:rsidRPr="007E65ED">
        <w:rPr>
          <w:rFonts w:cs="Arial"/>
          <w:szCs w:val="20"/>
        </w:rPr>
        <w:t>Physical health concern</w:t>
      </w:r>
    </w:p>
    <w:p w:rsidRPr="007E65ED" w:rsidR="005D3CB6" w:rsidP="006A1D7A" w:rsidRDefault="005D3CB6" w14:paraId="257C3EFD" w14:textId="77777777">
      <w:pPr>
        <w:pStyle w:val="NoSpacing"/>
      </w:pPr>
      <w:r>
        <w:tab/>
      </w:r>
      <w:r w:rsidRPr="007E65ED">
        <w:t>1 = Never</w:t>
      </w:r>
    </w:p>
    <w:p w:rsidR="005D3CB6" w:rsidP="006A1D7A" w:rsidRDefault="005D3CB6" w14:paraId="2A8931B3" w14:textId="77777777">
      <w:pPr>
        <w:pStyle w:val="NoSpacing"/>
      </w:pPr>
      <w:r>
        <w:tab/>
      </w:r>
      <w:r w:rsidRPr="007E65ED">
        <w:t>2 = A few times</w:t>
      </w:r>
    </w:p>
    <w:p w:rsidR="005D3CB6" w:rsidP="006A1D7A" w:rsidRDefault="005D3CB6" w14:paraId="6C4465EF" w14:textId="77777777">
      <w:pPr>
        <w:pStyle w:val="NoSpacing"/>
      </w:pPr>
      <w:r>
        <w:tab/>
      </w:r>
      <w:r w:rsidRPr="007E65ED">
        <w:t>3 = About once a week</w:t>
      </w:r>
    </w:p>
    <w:p w:rsidR="005D3CB6" w:rsidP="006A1D7A" w:rsidRDefault="005D3CB6" w14:paraId="17076DB9" w14:textId="77777777">
      <w:pPr>
        <w:pStyle w:val="NoSpacing"/>
      </w:pPr>
      <w:r>
        <w:tab/>
      </w:r>
      <w:r w:rsidRPr="007E65ED">
        <w:t>4 = Almost every day</w:t>
      </w:r>
    </w:p>
    <w:p w:rsidR="005D3CB6" w:rsidP="006A1D7A" w:rsidRDefault="005D3CB6" w14:paraId="13091B44" w14:textId="77777777">
      <w:pPr>
        <w:pStyle w:val="NoSpacing"/>
      </w:pPr>
      <w:r>
        <w:tab/>
      </w:r>
      <w:r w:rsidRPr="007E65ED">
        <w:t>5 = Every day</w:t>
      </w:r>
    </w:p>
    <w:p w:rsidR="005D3CB6" w:rsidP="005D3CB6" w:rsidRDefault="005D3CB6" w14:paraId="5F67B700" w14:textId="77777777">
      <w:r w:rsidRPr="007E65ED">
        <w:rPr>
          <w:rFonts w:cs="Arial"/>
          <w:szCs w:val="20"/>
        </w:rPr>
        <w:t>Mental health concern</w:t>
      </w:r>
    </w:p>
    <w:p w:rsidRPr="007E65ED" w:rsidR="005D3CB6" w:rsidP="006A1D7A" w:rsidRDefault="005D3CB6" w14:paraId="28E456CA" w14:textId="77777777">
      <w:pPr>
        <w:pStyle w:val="NoSpacing"/>
      </w:pPr>
      <w:r>
        <w:tab/>
      </w:r>
      <w:r w:rsidRPr="007E65ED">
        <w:t>1 = Never</w:t>
      </w:r>
    </w:p>
    <w:p w:rsidR="005D3CB6" w:rsidP="006A1D7A" w:rsidRDefault="005D3CB6" w14:paraId="5AE24A6A" w14:textId="77777777">
      <w:pPr>
        <w:pStyle w:val="NoSpacing"/>
      </w:pPr>
      <w:r>
        <w:tab/>
      </w:r>
      <w:r w:rsidRPr="007E65ED">
        <w:t>2 = A few times</w:t>
      </w:r>
    </w:p>
    <w:p w:rsidR="005D3CB6" w:rsidP="006A1D7A" w:rsidRDefault="005D3CB6" w14:paraId="364DA5D7" w14:textId="77777777">
      <w:pPr>
        <w:pStyle w:val="NoSpacing"/>
      </w:pPr>
      <w:r>
        <w:tab/>
      </w:r>
      <w:r w:rsidRPr="007E65ED">
        <w:t>3 = About once a week</w:t>
      </w:r>
    </w:p>
    <w:p w:rsidR="005D3CB6" w:rsidP="006A1D7A" w:rsidRDefault="005D3CB6" w14:paraId="5BE00112" w14:textId="77777777">
      <w:pPr>
        <w:pStyle w:val="NoSpacing"/>
      </w:pPr>
      <w:r>
        <w:tab/>
      </w:r>
      <w:r w:rsidRPr="007E65ED">
        <w:t>4 = Almost every day</w:t>
      </w:r>
    </w:p>
    <w:p w:rsidR="005D3CB6" w:rsidP="006A1D7A" w:rsidRDefault="005D3CB6" w14:paraId="3B95F2D2" w14:textId="77777777">
      <w:pPr>
        <w:pStyle w:val="NoSpacing"/>
      </w:pPr>
      <w:r>
        <w:tab/>
      </w:r>
      <w:r w:rsidRPr="007E65ED">
        <w:t>5 = Every day</w:t>
      </w:r>
    </w:p>
    <w:p w:rsidR="009F1454" w:rsidP="005D3CB6" w:rsidRDefault="005D3CB6" w14:paraId="2AFB3191" w14:textId="77777777">
      <w:pPr>
        <w:rPr>
          <w:rFonts w:cs="Arial"/>
          <w:szCs w:val="20"/>
        </w:rPr>
      </w:pPr>
      <w:r w:rsidRPr="007E65ED">
        <w:rPr>
          <w:rFonts w:cs="Arial"/>
          <w:b/>
          <w:bCs/>
          <w:szCs w:val="20"/>
        </w:rPr>
        <w:t>Help Text:</w:t>
      </w:r>
      <w:r w:rsidRPr="007E65ED">
        <w:rPr>
          <w:rFonts w:cs="Arial"/>
          <w:szCs w:val="20"/>
        </w:rPr>
        <w:t xml:space="preserve"> Physical health concerns can include illness and injury to the body. Mental health concerns can include depression, anxiety, loss of emotional control and lack of psychological well-being. </w:t>
      </w:r>
    </w:p>
    <w:p w:rsidRPr="007E65ED" w:rsidR="005D3CB6" w:rsidP="005D3CB6" w:rsidRDefault="005D3CB6" w14:paraId="4E67F563" w14:textId="41FD3C32">
      <w:pPr>
        <w:pStyle w:val="Heading1"/>
      </w:pPr>
      <w:bookmarkStart w:name="_Toc11389925" w:id="544"/>
      <w:bookmarkStart w:name="_Toc26966908" w:id="545"/>
      <w:bookmarkStart w:name="_Toc36727761" w:id="546"/>
      <w:r w:rsidRPr="00A3236D">
        <w:t>N20FHFINTRO</w:t>
      </w:r>
      <w:r>
        <w:t xml:space="preserve"> (ABBREV)</w:t>
      </w:r>
      <w:bookmarkEnd w:id="544"/>
      <w:bookmarkEnd w:id="545"/>
      <w:bookmarkEnd w:id="546"/>
    </w:p>
    <w:p w:rsidR="009F1454" w:rsidP="005D3CB6" w:rsidRDefault="005D3CB6" w14:paraId="59E36171" w14:textId="77777777">
      <w:r w:rsidRPr="007E65ED">
        <w:rPr>
          <w:rFonts w:cs="Arial"/>
          <w:szCs w:val="20"/>
        </w:rPr>
        <w:t xml:space="preserve">[{If </w:t>
      </w:r>
      <w:r w:rsidR="001B3C54">
        <w:rPr>
          <w:rFonts w:cs="Arial"/>
          <w:szCs w:val="20"/>
        </w:rPr>
        <w:t>USERMODE = TIO</w:t>
      </w:r>
      <w:r w:rsidRPr="007E65ED">
        <w:rPr>
          <w:rFonts w:cs="Arial"/>
          <w:szCs w:val="20"/>
        </w:rPr>
        <w:t>} I'd {else} We'd] now like to ask a few questions about your food and housing experiences during college. This information will be used to better understand the basic needs of students who were enrolled in the 2019-2020 academic year.</w:t>
      </w:r>
    </w:p>
    <w:p w:rsidR="009F1454" w:rsidP="005D3CB6" w:rsidRDefault="005D3CB6" w14:paraId="32D1D920"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5D3CB6" w:rsidP="005D3CB6" w:rsidRDefault="005D3CB6" w14:paraId="6A9EC137" w14:textId="031E0C7D">
      <w:pPr>
        <w:pStyle w:val="Heading1"/>
      </w:pPr>
      <w:bookmarkStart w:name="_Toc11389926" w:id="547"/>
      <w:bookmarkStart w:name="_Toc26966909" w:id="548"/>
      <w:bookmarkStart w:name="_Toc36727762" w:id="549"/>
      <w:r w:rsidRPr="00A3236D">
        <w:t>N20FCAMPSAFE</w:t>
      </w:r>
      <w:r>
        <w:t xml:space="preserve"> (FTB)</w:t>
      </w:r>
      <w:bookmarkEnd w:id="547"/>
      <w:bookmarkEnd w:id="548"/>
      <w:bookmarkEnd w:id="549"/>
    </w:p>
    <w:p w:rsidR="009F1454" w:rsidP="005D3CB6" w:rsidRDefault="005D3CB6" w14:paraId="2F602C0B" w14:textId="77777777">
      <w:r w:rsidRPr="007E65ED">
        <w:rPr>
          <w:rFonts w:cs="Arial"/>
          <w:szCs w:val="20"/>
        </w:rPr>
        <w:t xml:space="preserve">On a scale from 1 to 5, with 1 being "completely unsafe" and 5 being "completely safe," please tell [{if </w:t>
      </w:r>
      <w:r w:rsidR="001B3C54">
        <w:rPr>
          <w:rFonts w:cs="Arial"/>
          <w:szCs w:val="20"/>
        </w:rPr>
        <w:t>USERMODE = TIO</w:t>
      </w:r>
      <w:r w:rsidRPr="007E65ED">
        <w:rPr>
          <w:rFonts w:cs="Arial"/>
          <w:szCs w:val="20"/>
        </w:rPr>
        <w:t xml:space="preserve">} me {else} us] how unsafe or safe you [{if </w:t>
      </w:r>
      <w:r w:rsidR="00D0635F">
        <w:rPr>
          <w:rFonts w:cs="Arial"/>
          <w:szCs w:val="20"/>
        </w:rPr>
        <w:t>[currently enrolled]</w:t>
      </w:r>
      <w:r w:rsidRPr="007E65ED">
        <w:rPr>
          <w:rFonts w:cs="Arial"/>
          <w:szCs w:val="20"/>
        </w:rPr>
        <w:t xml:space="preserve"> = 1} feel {else} felt] attending [</w:t>
      </w:r>
      <w:r w:rsidR="00D0635F">
        <w:rPr>
          <w:rFonts w:cs="Arial"/>
          <w:szCs w:val="20"/>
        </w:rPr>
        <w:t>NPSAS institution</w:t>
      </w:r>
      <w:r w:rsidRPr="007E65ED">
        <w:rPr>
          <w:rFonts w:cs="Arial"/>
          <w:szCs w:val="20"/>
        </w:rPr>
        <w:t>]. </w:t>
      </w:r>
    </w:p>
    <w:p w:rsidRPr="007E65ED" w:rsidR="005D3CB6" w:rsidP="006A1D7A" w:rsidRDefault="005D3CB6" w14:paraId="29FCAF12" w14:textId="344753A2">
      <w:pPr>
        <w:pStyle w:val="NoSpacing"/>
      </w:pPr>
      <w:r>
        <w:tab/>
      </w:r>
      <w:r w:rsidRPr="007E65ED">
        <w:t>1 = 1 (Completely unsafe)</w:t>
      </w:r>
    </w:p>
    <w:p w:rsidR="005D3CB6" w:rsidP="006A1D7A" w:rsidRDefault="005D3CB6" w14:paraId="5DD51A49" w14:textId="77777777">
      <w:pPr>
        <w:pStyle w:val="NoSpacing"/>
      </w:pPr>
      <w:r>
        <w:tab/>
      </w:r>
      <w:r w:rsidRPr="007E65ED">
        <w:t>2 = 2 (Somewhat unsafe)</w:t>
      </w:r>
    </w:p>
    <w:p w:rsidR="005D3CB6" w:rsidP="006A1D7A" w:rsidRDefault="005D3CB6" w14:paraId="535E3DB5" w14:textId="77777777">
      <w:pPr>
        <w:pStyle w:val="NoSpacing"/>
      </w:pPr>
      <w:r>
        <w:tab/>
      </w:r>
      <w:r w:rsidRPr="007E65ED">
        <w:t>3 = 3 (Neither unsafe nor safe)</w:t>
      </w:r>
    </w:p>
    <w:p w:rsidR="005D3CB6" w:rsidP="006A1D7A" w:rsidRDefault="005D3CB6" w14:paraId="617224C4" w14:textId="77777777">
      <w:pPr>
        <w:pStyle w:val="NoSpacing"/>
      </w:pPr>
      <w:r>
        <w:tab/>
      </w:r>
      <w:r w:rsidRPr="007E65ED">
        <w:t>4 = 4 (Somewhat safe)</w:t>
      </w:r>
    </w:p>
    <w:p w:rsidR="005D3CB6" w:rsidP="006A1D7A" w:rsidRDefault="005D3CB6" w14:paraId="72F94F23" w14:textId="77777777">
      <w:pPr>
        <w:pStyle w:val="NoSpacing"/>
      </w:pPr>
      <w:r>
        <w:tab/>
      </w:r>
      <w:r w:rsidRPr="007E65ED">
        <w:t>5 = 5 (Completely safe)</w:t>
      </w:r>
    </w:p>
    <w:p w:rsidR="009F1454" w:rsidP="005D3CB6" w:rsidRDefault="005D3CB6" w14:paraId="1BEAE232"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Please think of only the 2019-2020 academic year when responding to this question.</w:t>
      </w:r>
    </w:p>
    <w:p w:rsidRPr="007E65ED" w:rsidR="005D3CB6" w:rsidP="005D3CB6" w:rsidRDefault="005D3CB6" w14:paraId="10E003F2" w14:textId="178672B2">
      <w:pPr>
        <w:pStyle w:val="Heading1"/>
      </w:pPr>
      <w:bookmarkStart w:name="_Toc11389927" w:id="550"/>
      <w:bookmarkStart w:name="_Toc26966910" w:id="551"/>
      <w:bookmarkStart w:name="_Toc36727763" w:id="552"/>
      <w:r w:rsidRPr="00A3236D">
        <w:t xml:space="preserve">N20FEVRHOML </w:t>
      </w:r>
      <w:r>
        <w:t>(ABBREV)</w:t>
      </w:r>
      <w:bookmarkEnd w:id="550"/>
      <w:bookmarkEnd w:id="551"/>
      <w:bookmarkEnd w:id="552"/>
    </w:p>
    <w:p w:rsidR="009F1454" w:rsidP="005D3CB6" w:rsidRDefault="005D3CB6" w14:paraId="33B6F758" w14:textId="77777777">
      <w:pPr>
        <w:rPr>
          <w:rFonts w:cs="Arial"/>
          <w:szCs w:val="20"/>
        </w:rPr>
      </w:pPr>
      <w:r w:rsidRPr="007E65ED">
        <w:rPr>
          <w:rFonts w:cs="Arial"/>
          <w:szCs w:val="20"/>
        </w:rPr>
        <w:t>In the last 30 days, have you slept in any of the following places because you had nowhere else to go?</w:t>
      </w:r>
    </w:p>
    <w:p w:rsidR="009F1454" w:rsidP="005D3CB6" w:rsidRDefault="005D3CB6" w14:paraId="464829E9" w14:textId="77777777">
      <w:r w:rsidRPr="007E65ED">
        <w:rPr>
          <w:rFonts w:cs="Arial"/>
          <w:szCs w:val="20"/>
        </w:rPr>
        <w:t>(Do not consider sleeping arrangements while on vacation or business travel.)</w:t>
      </w:r>
    </w:p>
    <w:p w:rsidR="005D3CB6" w:rsidP="005D3CB6" w:rsidRDefault="005D3CB6" w14:paraId="638D21E8" w14:textId="0D3BB2D4">
      <w:r w:rsidRPr="007E65ED">
        <w:rPr>
          <w:rFonts w:cs="Arial"/>
          <w:szCs w:val="20"/>
        </w:rPr>
        <w:t>A shelter</w:t>
      </w:r>
    </w:p>
    <w:p w:rsidRPr="007E65ED" w:rsidR="005D3CB6" w:rsidP="006A1D7A" w:rsidRDefault="005D3CB6" w14:paraId="385AADA1" w14:textId="77777777">
      <w:pPr>
        <w:pStyle w:val="NoSpacing"/>
      </w:pPr>
      <w:r>
        <w:tab/>
      </w:r>
      <w:r w:rsidRPr="007E65ED">
        <w:t>1 = Yes</w:t>
      </w:r>
    </w:p>
    <w:p w:rsidR="005D3CB6" w:rsidP="006A1D7A" w:rsidRDefault="005D3CB6" w14:paraId="09C3C5FE" w14:textId="77777777">
      <w:pPr>
        <w:pStyle w:val="NoSpacing"/>
      </w:pPr>
      <w:r>
        <w:tab/>
      </w:r>
      <w:r w:rsidRPr="007E65ED">
        <w:t>0 = No</w:t>
      </w:r>
    </w:p>
    <w:p w:rsidR="005D3CB6" w:rsidP="005D3CB6" w:rsidRDefault="005D3CB6" w14:paraId="368F6635" w14:textId="77777777">
      <w:r w:rsidRPr="007E65ED">
        <w:rPr>
          <w:rFonts w:cs="Arial"/>
          <w:szCs w:val="20"/>
        </w:rPr>
        <w:t>In a camper</w:t>
      </w:r>
    </w:p>
    <w:p w:rsidRPr="007E65ED" w:rsidR="005D3CB6" w:rsidP="006A1D7A" w:rsidRDefault="005D3CB6" w14:paraId="3650DD4A" w14:textId="77777777">
      <w:pPr>
        <w:pStyle w:val="NoSpacing"/>
      </w:pPr>
      <w:r>
        <w:tab/>
      </w:r>
      <w:r w:rsidRPr="007E65ED">
        <w:t>1 = Yes</w:t>
      </w:r>
    </w:p>
    <w:p w:rsidR="005D3CB6" w:rsidP="006A1D7A" w:rsidRDefault="005D3CB6" w14:paraId="57463826" w14:textId="77777777">
      <w:pPr>
        <w:pStyle w:val="NoSpacing"/>
      </w:pPr>
      <w:r>
        <w:tab/>
      </w:r>
      <w:r w:rsidRPr="007E65ED">
        <w:t>0 = No</w:t>
      </w:r>
    </w:p>
    <w:p w:rsidR="005D3CB6" w:rsidP="005D3CB6" w:rsidRDefault="005D3CB6" w14:paraId="3BE4E298" w14:textId="77777777">
      <w:r w:rsidRPr="007E65ED">
        <w:rPr>
          <w:rFonts w:cs="Arial"/>
          <w:szCs w:val="20"/>
        </w:rPr>
        <w:t>Temporarily staying with a relative, friend, or couch surfing until you find other housing</w:t>
      </w:r>
    </w:p>
    <w:p w:rsidRPr="007E65ED" w:rsidR="005D3CB6" w:rsidP="006A1D7A" w:rsidRDefault="005D3CB6" w14:paraId="56D5C46C" w14:textId="77777777">
      <w:pPr>
        <w:pStyle w:val="NoSpacing"/>
      </w:pPr>
      <w:r>
        <w:tab/>
      </w:r>
      <w:r w:rsidRPr="007E65ED">
        <w:t>1 = Yes</w:t>
      </w:r>
    </w:p>
    <w:p w:rsidR="005D3CB6" w:rsidP="006A1D7A" w:rsidRDefault="005D3CB6" w14:paraId="61DD4FF4" w14:textId="77777777">
      <w:pPr>
        <w:pStyle w:val="NoSpacing"/>
      </w:pPr>
      <w:r>
        <w:tab/>
      </w:r>
      <w:r w:rsidRPr="007E65ED">
        <w:t>0 = No</w:t>
      </w:r>
    </w:p>
    <w:p w:rsidR="005D3CB6" w:rsidP="005D3CB6" w:rsidRDefault="005D3CB6" w14:paraId="025132FD" w14:textId="77777777">
      <w:r w:rsidRPr="007E65ED">
        <w:rPr>
          <w:rFonts w:cs="Arial"/>
          <w:szCs w:val="20"/>
        </w:rPr>
        <w:t>Temporarily at a hotel or motel without a permanent home to return to</w:t>
      </w:r>
    </w:p>
    <w:p w:rsidRPr="007E65ED" w:rsidR="005D3CB6" w:rsidP="006A1D7A" w:rsidRDefault="005D3CB6" w14:paraId="001DC43E" w14:textId="77777777">
      <w:pPr>
        <w:pStyle w:val="NoSpacing"/>
      </w:pPr>
      <w:r>
        <w:tab/>
      </w:r>
      <w:r w:rsidRPr="007E65ED">
        <w:t>1 = Yes</w:t>
      </w:r>
    </w:p>
    <w:p w:rsidR="005D3CB6" w:rsidP="006A1D7A" w:rsidRDefault="005D3CB6" w14:paraId="10FE3813" w14:textId="77777777">
      <w:pPr>
        <w:pStyle w:val="NoSpacing"/>
      </w:pPr>
      <w:r>
        <w:tab/>
      </w:r>
      <w:r w:rsidRPr="007E65ED">
        <w:t>0 = No</w:t>
      </w:r>
    </w:p>
    <w:p w:rsidR="005D3CB6" w:rsidP="005D3CB6" w:rsidRDefault="005D3CB6" w14:paraId="03B9E833" w14:textId="77777777">
      <w:r w:rsidRPr="007E65ED">
        <w:rPr>
          <w:rFonts w:cs="Arial"/>
          <w:szCs w:val="20"/>
        </w:rPr>
        <w:t>In transitional housing or independent living program</w:t>
      </w:r>
    </w:p>
    <w:p w:rsidRPr="007E65ED" w:rsidR="005D3CB6" w:rsidP="006A1D7A" w:rsidRDefault="005D3CB6" w14:paraId="0E0D91B2" w14:textId="77777777">
      <w:pPr>
        <w:pStyle w:val="NoSpacing"/>
      </w:pPr>
      <w:r>
        <w:tab/>
      </w:r>
      <w:r w:rsidRPr="007E65ED">
        <w:t>1 = Yes</w:t>
      </w:r>
    </w:p>
    <w:p w:rsidR="005D3CB6" w:rsidP="006A1D7A" w:rsidRDefault="005D3CB6" w14:paraId="399B10BD" w14:textId="77777777">
      <w:pPr>
        <w:pStyle w:val="NoSpacing"/>
      </w:pPr>
      <w:r>
        <w:tab/>
      </w:r>
      <w:r w:rsidRPr="007E65ED">
        <w:t>0 = No</w:t>
      </w:r>
    </w:p>
    <w:p w:rsidR="005D3CB6" w:rsidP="005D3CB6" w:rsidRDefault="005D3CB6" w14:paraId="0CDDE98C" w14:textId="77777777">
      <w:r w:rsidRPr="007E65ED">
        <w:rPr>
          <w:rFonts w:cs="Arial"/>
          <w:szCs w:val="20"/>
        </w:rPr>
        <w:t>Outdoor location such as street, sidewalk or alley, bus or train stop, campground or woods, park, beach or riverbed, or under a bridge or overpass</w:t>
      </w:r>
    </w:p>
    <w:p w:rsidRPr="007E65ED" w:rsidR="005D3CB6" w:rsidP="006A1D7A" w:rsidRDefault="005D3CB6" w14:paraId="38554CE4" w14:textId="77777777">
      <w:pPr>
        <w:pStyle w:val="NoSpacing"/>
      </w:pPr>
      <w:r>
        <w:tab/>
      </w:r>
      <w:r w:rsidRPr="007E65ED">
        <w:t>1 = Yes</w:t>
      </w:r>
    </w:p>
    <w:p w:rsidR="005D3CB6" w:rsidP="006A1D7A" w:rsidRDefault="005D3CB6" w14:paraId="3B73A709" w14:textId="77777777">
      <w:pPr>
        <w:pStyle w:val="NoSpacing"/>
      </w:pPr>
      <w:r>
        <w:tab/>
      </w:r>
      <w:r w:rsidRPr="007E65ED">
        <w:t>0 = No</w:t>
      </w:r>
    </w:p>
    <w:p w:rsidR="005D3CB6" w:rsidP="005D3CB6" w:rsidRDefault="005D3CB6" w14:paraId="5EDBE6CC" w14:textId="77777777">
      <w:r w:rsidRPr="007E65ED">
        <w:rPr>
          <w:rFonts w:cs="Arial"/>
          <w:szCs w:val="20"/>
        </w:rPr>
        <w:t>In a closed area/space with a roof not meant for human habitation such as abandoned building, car or truck, van, encampment or tent, or unconverted garage, attic, or basement</w:t>
      </w:r>
    </w:p>
    <w:p w:rsidRPr="007E65ED" w:rsidR="005D3CB6" w:rsidP="006A1D7A" w:rsidRDefault="005D3CB6" w14:paraId="35321AD8" w14:textId="77777777">
      <w:pPr>
        <w:pStyle w:val="NoSpacing"/>
      </w:pPr>
      <w:r>
        <w:tab/>
      </w:r>
      <w:r w:rsidRPr="007E65ED">
        <w:t>1 = Yes</w:t>
      </w:r>
    </w:p>
    <w:p w:rsidR="005D3CB6" w:rsidP="006A1D7A" w:rsidRDefault="005D3CB6" w14:paraId="5E3C982C" w14:textId="77777777">
      <w:pPr>
        <w:pStyle w:val="NoSpacing"/>
      </w:pPr>
      <w:r>
        <w:tab/>
      </w:r>
      <w:r w:rsidRPr="007E65ED">
        <w:t>0 = No</w:t>
      </w:r>
    </w:p>
    <w:p w:rsidR="009F1454" w:rsidP="005D3CB6" w:rsidRDefault="005D3CB6" w14:paraId="1D2B9AFB"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ndicate which places you have slept in the last 30 days because you had nowhere else to go. Include places you have slept because of an abusive parent or spouse, even if you would otherwise have a place to live.</w:t>
      </w:r>
    </w:p>
    <w:p w:rsidRPr="007E65ED" w:rsidR="005D3CB6" w:rsidP="005D3CB6" w:rsidRDefault="005D3CB6" w14:paraId="0DB58B0D" w14:textId="597CA0A4">
      <w:pPr>
        <w:pStyle w:val="Heading1"/>
      </w:pPr>
      <w:bookmarkStart w:name="_Toc11389928" w:id="553"/>
      <w:bookmarkStart w:name="_Toc26966911" w:id="554"/>
      <w:bookmarkStart w:name="_Toc36727764" w:id="555"/>
      <w:r w:rsidRPr="00A3236D">
        <w:t>N20FMEALPLN1</w:t>
      </w:r>
      <w:r>
        <w:t xml:space="preserve"> (ABBREV)</w:t>
      </w:r>
      <w:bookmarkEnd w:id="553"/>
      <w:bookmarkEnd w:id="554"/>
      <w:bookmarkEnd w:id="555"/>
    </w:p>
    <w:p w:rsidR="009F1454" w:rsidP="005D3CB6" w:rsidRDefault="005D3CB6" w14:paraId="18840D8B" w14:textId="77777777">
      <w:r w:rsidRPr="007E65ED">
        <w:rPr>
          <w:rFonts w:cs="Arial"/>
          <w:szCs w:val="20"/>
        </w:rPr>
        <w:t>Did you purchase a school meal plan for the 2019-2020 academic year?</w:t>
      </w:r>
    </w:p>
    <w:p w:rsidRPr="007E65ED" w:rsidR="005D3CB6" w:rsidP="006A1D7A" w:rsidRDefault="005D3CB6" w14:paraId="1C1A085E" w14:textId="5492A300">
      <w:pPr>
        <w:pStyle w:val="NoSpacing"/>
      </w:pPr>
      <w:r>
        <w:tab/>
      </w:r>
      <w:r w:rsidRPr="007E65ED">
        <w:t>1 = Yes</w:t>
      </w:r>
    </w:p>
    <w:p w:rsidR="005D3CB6" w:rsidP="006A1D7A" w:rsidRDefault="005D3CB6" w14:paraId="2DBFAFE7" w14:textId="77777777">
      <w:pPr>
        <w:pStyle w:val="NoSpacing"/>
      </w:pPr>
      <w:r>
        <w:tab/>
      </w:r>
      <w:r w:rsidRPr="007E65ED">
        <w:t>0 = No</w:t>
      </w:r>
    </w:p>
    <w:p w:rsidR="009F1454" w:rsidP="005D3CB6" w:rsidRDefault="005D3CB6" w14:paraId="65434D7E"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05D858D7" w14:textId="1D085F78">
      <w:pPr>
        <w:pStyle w:val="Heading1"/>
      </w:pPr>
      <w:bookmarkStart w:name="_Toc11389929" w:id="556"/>
      <w:bookmarkStart w:name="_Toc26966912" w:id="557"/>
      <w:bookmarkStart w:name="_Toc36727765" w:id="558"/>
      <w:r w:rsidRPr="00A3236D">
        <w:t>N20FMEALPLN2</w:t>
      </w:r>
      <w:r>
        <w:t xml:space="preserve"> (ABBREV)</w:t>
      </w:r>
      <w:bookmarkEnd w:id="556"/>
      <w:bookmarkEnd w:id="557"/>
      <w:bookmarkEnd w:id="558"/>
    </w:p>
    <w:p w:rsidR="009F1454" w:rsidP="005D3CB6" w:rsidRDefault="005D3CB6" w14:paraId="7B164488" w14:textId="77777777">
      <w:r w:rsidRPr="007E65ED">
        <w:rPr>
          <w:rFonts w:cs="Arial"/>
          <w:szCs w:val="20"/>
        </w:rPr>
        <w:t>Did your school meal plan for the 2019-2020 academic year cover 11 or more meals a week?</w:t>
      </w:r>
    </w:p>
    <w:p w:rsidRPr="007E65ED" w:rsidR="005D3CB6" w:rsidP="006A1D7A" w:rsidRDefault="005D3CB6" w14:paraId="7411964C" w14:textId="11C62F6E">
      <w:pPr>
        <w:pStyle w:val="NoSpacing"/>
      </w:pPr>
      <w:r>
        <w:tab/>
      </w:r>
      <w:r w:rsidRPr="007E65ED">
        <w:t>1 = Yes</w:t>
      </w:r>
    </w:p>
    <w:p w:rsidR="005D3CB6" w:rsidP="006A1D7A" w:rsidRDefault="005D3CB6" w14:paraId="61BFD4B3" w14:textId="77777777">
      <w:pPr>
        <w:pStyle w:val="NoSpacing"/>
      </w:pPr>
      <w:r>
        <w:tab/>
      </w:r>
      <w:r w:rsidRPr="007E65ED">
        <w:t>0 = No</w:t>
      </w:r>
    </w:p>
    <w:p w:rsidR="009F1454" w:rsidP="005D3CB6" w:rsidRDefault="005D3CB6" w14:paraId="3A9EFBE7"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3BE31FF0" w14:textId="205010BE">
      <w:pPr>
        <w:pStyle w:val="Heading1"/>
      </w:pPr>
      <w:bookmarkStart w:name="_Toc11389930" w:id="559"/>
      <w:bookmarkStart w:name="_Toc26966913" w:id="560"/>
      <w:bookmarkStart w:name="_Toc36727766" w:id="561"/>
      <w:r w:rsidRPr="00A3236D">
        <w:t>N20FUSDAHH</w:t>
      </w:r>
      <w:r>
        <w:t xml:space="preserve"> (ABBREV)</w:t>
      </w:r>
      <w:bookmarkEnd w:id="559"/>
      <w:bookmarkEnd w:id="560"/>
      <w:bookmarkEnd w:id="561"/>
    </w:p>
    <w:p w:rsidR="009F1454" w:rsidP="005D3CB6" w:rsidRDefault="005D3CB6" w14:paraId="1D2B1A85" w14:textId="77777777">
      <w:r w:rsidRPr="007E65ED">
        <w:rPr>
          <w:rFonts w:cs="Arial"/>
          <w:szCs w:val="20"/>
        </w:rPr>
        <w:t xml:space="preserve">For these statements, [{if </w:t>
      </w:r>
      <w:r w:rsidR="001B3C54">
        <w:rPr>
          <w:rFonts w:cs="Arial"/>
          <w:szCs w:val="20"/>
        </w:rPr>
        <w:t>USERMODE = TIO</w:t>
      </w:r>
      <w:r w:rsidRPr="007E65ED">
        <w:rPr>
          <w:rFonts w:cs="Arial"/>
          <w:szCs w:val="20"/>
        </w:rPr>
        <w:t>} please tell me {else} please indicate] whether the statement was often true, sometimes true, or never true for you in the last 30 days.</w:t>
      </w:r>
    </w:p>
    <w:p w:rsidR="005D3CB6" w:rsidP="005D3CB6" w:rsidRDefault="005D3CB6" w14:paraId="0CE9BA88" w14:textId="41EF876C">
      <w:r w:rsidRPr="007E65ED">
        <w:rPr>
          <w:rFonts w:cs="Arial"/>
          <w:szCs w:val="20"/>
        </w:rPr>
        <w:t>I worried whether my food would run out before I got money to buy more. </w:t>
      </w:r>
    </w:p>
    <w:p w:rsidRPr="007E65ED" w:rsidR="005D3CB6" w:rsidP="001B68ED" w:rsidRDefault="005D3CB6" w14:paraId="7DA5ADEC" w14:textId="77777777">
      <w:pPr>
        <w:pStyle w:val="NoSpacing"/>
        <w:keepNext/>
      </w:pPr>
      <w:r>
        <w:tab/>
      </w:r>
      <w:r w:rsidRPr="007E65ED">
        <w:t>1 = Often true</w:t>
      </w:r>
    </w:p>
    <w:p w:rsidR="005D3CB6" w:rsidP="006A1D7A" w:rsidRDefault="005D3CB6" w14:paraId="580E319E" w14:textId="77777777">
      <w:pPr>
        <w:pStyle w:val="NoSpacing"/>
      </w:pPr>
      <w:r>
        <w:tab/>
      </w:r>
      <w:r w:rsidRPr="007E65ED">
        <w:t>2 = Sometimes true</w:t>
      </w:r>
    </w:p>
    <w:p w:rsidR="005D3CB6" w:rsidP="006A1D7A" w:rsidRDefault="005D3CB6" w14:paraId="3392500B" w14:textId="77777777">
      <w:pPr>
        <w:pStyle w:val="NoSpacing"/>
      </w:pPr>
      <w:r>
        <w:tab/>
      </w:r>
      <w:r w:rsidRPr="007E65ED">
        <w:t>3 = Never true</w:t>
      </w:r>
    </w:p>
    <w:p w:rsidR="005D3CB6" w:rsidP="005D3CB6" w:rsidRDefault="005D3CB6" w14:paraId="0F158114" w14:textId="77777777">
      <w:r w:rsidRPr="007E65ED">
        <w:rPr>
          <w:rFonts w:cs="Arial"/>
          <w:szCs w:val="20"/>
        </w:rPr>
        <w:t>The food I bought just didn't last, and I didn't have money to get more.</w:t>
      </w:r>
    </w:p>
    <w:p w:rsidRPr="007E65ED" w:rsidR="005D3CB6" w:rsidP="006A1D7A" w:rsidRDefault="005D3CB6" w14:paraId="47058FE4" w14:textId="77777777">
      <w:pPr>
        <w:pStyle w:val="NoSpacing"/>
      </w:pPr>
      <w:r>
        <w:tab/>
      </w:r>
      <w:r w:rsidRPr="007E65ED">
        <w:t>1 = Often true</w:t>
      </w:r>
    </w:p>
    <w:p w:rsidR="005D3CB6" w:rsidP="006A1D7A" w:rsidRDefault="005D3CB6" w14:paraId="3B6DFD70" w14:textId="77777777">
      <w:pPr>
        <w:pStyle w:val="NoSpacing"/>
      </w:pPr>
      <w:r>
        <w:tab/>
      </w:r>
      <w:r w:rsidRPr="007E65ED">
        <w:t>2 = Sometimes true</w:t>
      </w:r>
    </w:p>
    <w:p w:rsidR="005D3CB6" w:rsidP="006A1D7A" w:rsidRDefault="005D3CB6" w14:paraId="05A082D7" w14:textId="77777777">
      <w:pPr>
        <w:pStyle w:val="NoSpacing"/>
      </w:pPr>
      <w:r>
        <w:tab/>
      </w:r>
      <w:r w:rsidRPr="007E65ED">
        <w:t>3 = Never true</w:t>
      </w:r>
    </w:p>
    <w:p w:rsidR="005D3CB6" w:rsidP="005D3CB6" w:rsidRDefault="005D3CB6" w14:paraId="79C81AB7" w14:textId="77777777">
      <w:r w:rsidRPr="007E65ED">
        <w:rPr>
          <w:rFonts w:cs="Arial"/>
          <w:szCs w:val="20"/>
        </w:rPr>
        <w:t>I couldn't afford to eat balanced meals.</w:t>
      </w:r>
    </w:p>
    <w:p w:rsidRPr="007E65ED" w:rsidR="005D3CB6" w:rsidP="006A1D7A" w:rsidRDefault="005D3CB6" w14:paraId="0CB5C98E" w14:textId="77777777">
      <w:pPr>
        <w:pStyle w:val="NoSpacing"/>
      </w:pPr>
      <w:r>
        <w:tab/>
      </w:r>
      <w:r w:rsidRPr="007E65ED">
        <w:t>1 = Often true</w:t>
      </w:r>
    </w:p>
    <w:p w:rsidR="005D3CB6" w:rsidP="006A1D7A" w:rsidRDefault="005D3CB6" w14:paraId="350215CB" w14:textId="77777777">
      <w:pPr>
        <w:pStyle w:val="NoSpacing"/>
      </w:pPr>
      <w:r>
        <w:tab/>
      </w:r>
      <w:r w:rsidRPr="007E65ED">
        <w:t>2 = Sometimes true</w:t>
      </w:r>
    </w:p>
    <w:p w:rsidR="009F1454" w:rsidP="006A1D7A" w:rsidRDefault="005D3CB6" w14:paraId="6F4DE963" w14:textId="77777777">
      <w:pPr>
        <w:pStyle w:val="NoSpacing"/>
      </w:pPr>
      <w:r>
        <w:tab/>
      </w:r>
      <w:r w:rsidRPr="007E65ED">
        <w:t>3 = Never true</w:t>
      </w:r>
    </w:p>
    <w:p w:rsidR="009F1454" w:rsidP="005D3CB6" w:rsidRDefault="005D3CB6" w14:paraId="537BB11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lease your best guess. </w:t>
      </w:r>
    </w:p>
    <w:p w:rsidRPr="007E65ED" w:rsidR="005D3CB6" w:rsidP="005D3CB6" w:rsidRDefault="005D3CB6" w14:paraId="06F98EC4" w14:textId="1AFF6969">
      <w:pPr>
        <w:pStyle w:val="Heading1"/>
      </w:pPr>
      <w:bookmarkStart w:name="_Toc11389931" w:id="562"/>
      <w:bookmarkStart w:name="_Toc26966914" w:id="563"/>
      <w:bookmarkStart w:name="_Toc36727767" w:id="564"/>
      <w:r w:rsidRPr="00A3236D">
        <w:t>N20FUSDAAD1</w:t>
      </w:r>
      <w:r>
        <w:t xml:space="preserve"> (ABBREV)</w:t>
      </w:r>
      <w:bookmarkEnd w:id="562"/>
      <w:bookmarkEnd w:id="563"/>
      <w:bookmarkEnd w:id="564"/>
    </w:p>
    <w:p w:rsidR="009F1454" w:rsidP="005D3CB6" w:rsidRDefault="005D3CB6" w14:paraId="590DF677" w14:textId="77777777">
      <w:r w:rsidRPr="007E65ED">
        <w:rPr>
          <w:rFonts w:cs="Arial"/>
          <w:szCs w:val="20"/>
        </w:rPr>
        <w:t>In the last 30 days, have you ever cut the size of your meals or skipped meals because there wasn't enough money for food?</w:t>
      </w:r>
    </w:p>
    <w:p w:rsidRPr="007E65ED" w:rsidR="005D3CB6" w:rsidP="006A1D7A" w:rsidRDefault="005D3CB6" w14:paraId="0672F010" w14:textId="42C6A0A7">
      <w:pPr>
        <w:pStyle w:val="NoSpacing"/>
      </w:pPr>
      <w:r>
        <w:tab/>
      </w:r>
      <w:r w:rsidRPr="007E65ED">
        <w:t>1 = Yes</w:t>
      </w:r>
    </w:p>
    <w:p w:rsidR="005D3CB6" w:rsidP="006A1D7A" w:rsidRDefault="005D3CB6" w14:paraId="027055BB" w14:textId="77777777">
      <w:pPr>
        <w:pStyle w:val="NoSpacing"/>
      </w:pPr>
      <w:r>
        <w:tab/>
      </w:r>
      <w:r w:rsidRPr="007E65ED">
        <w:t>0 = No</w:t>
      </w:r>
    </w:p>
    <w:p w:rsidR="009F1454" w:rsidP="005D3CB6" w:rsidRDefault="005D3CB6" w14:paraId="4A557F9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597B09A9" w14:textId="07B51E3B">
      <w:pPr>
        <w:pStyle w:val="Heading1"/>
      </w:pPr>
      <w:bookmarkStart w:name="_Toc11389932" w:id="565"/>
      <w:bookmarkStart w:name="_Toc26966915" w:id="566"/>
      <w:bookmarkStart w:name="_Toc36727768" w:id="567"/>
      <w:r w:rsidRPr="00A3236D">
        <w:t>N20FUSDAAD1A</w:t>
      </w:r>
      <w:r>
        <w:t xml:space="preserve"> (ABBREV)</w:t>
      </w:r>
      <w:bookmarkEnd w:id="565"/>
      <w:bookmarkEnd w:id="566"/>
      <w:bookmarkEnd w:id="567"/>
    </w:p>
    <w:p w:rsidR="005D3CB6" w:rsidP="005D3CB6" w:rsidRDefault="005D3CB6" w14:paraId="602E856A" w14:textId="77777777">
      <w:r w:rsidRPr="007E65ED">
        <w:rPr>
          <w:rFonts w:cs="Arial"/>
          <w:szCs w:val="20"/>
        </w:rPr>
        <w:t>In the last 30 days, how many days did this happen?</w:t>
      </w:r>
    </w:p>
    <w:p w:rsidR="005D3CB6" w:rsidP="005D3CB6" w:rsidRDefault="005D3CB6" w14:paraId="73C1185C" w14:textId="77777777">
      <w:pPr>
        <w:ind w:firstLine="720"/>
      </w:pPr>
      <w:r w:rsidRPr="007E65ED">
        <w:rPr>
          <w:rFonts w:cs="Arial"/>
          <w:szCs w:val="20"/>
        </w:rPr>
        <w:t> </w:t>
      </w:r>
      <w:r>
        <w:rPr>
          <w:rFonts w:cs="Arial"/>
          <w:szCs w:val="20"/>
        </w:rPr>
        <w:t xml:space="preserve">___ </w:t>
      </w:r>
      <w:r w:rsidRPr="007E65ED">
        <w:rPr>
          <w:rFonts w:cs="Arial"/>
          <w:szCs w:val="20"/>
        </w:rPr>
        <w:t>days</w:t>
      </w:r>
    </w:p>
    <w:p w:rsidR="009F1454" w:rsidP="005D3CB6" w:rsidRDefault="005D3CB6" w14:paraId="6CE45DAF"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3991187E" w14:textId="4309E008">
      <w:pPr>
        <w:pStyle w:val="Heading1"/>
      </w:pPr>
      <w:bookmarkStart w:name="_Toc11389933" w:id="568"/>
      <w:bookmarkStart w:name="_Toc26966916" w:id="569"/>
      <w:bookmarkStart w:name="_Toc36727769" w:id="570"/>
      <w:r w:rsidRPr="00A3236D">
        <w:t>N20FUSDAAD2</w:t>
      </w:r>
      <w:r>
        <w:t xml:space="preserve"> (ABBREV)</w:t>
      </w:r>
      <w:bookmarkEnd w:id="568"/>
      <w:bookmarkEnd w:id="569"/>
      <w:bookmarkEnd w:id="570"/>
    </w:p>
    <w:p w:rsidR="009F1454" w:rsidP="005D3CB6" w:rsidRDefault="005D3CB6" w14:paraId="7D0DCF38" w14:textId="77777777">
      <w:r w:rsidRPr="007E65ED">
        <w:rPr>
          <w:rFonts w:cs="Arial"/>
          <w:szCs w:val="20"/>
        </w:rPr>
        <w:t>In the last 30 days, did you ever eat less than you felt you should because there wasn't enough money for food?</w:t>
      </w:r>
    </w:p>
    <w:p w:rsidRPr="007E65ED" w:rsidR="005D3CB6" w:rsidP="006A1D7A" w:rsidRDefault="005D3CB6" w14:paraId="2A11B534" w14:textId="0084ADD7">
      <w:pPr>
        <w:pStyle w:val="NoSpacing"/>
      </w:pPr>
      <w:r>
        <w:tab/>
      </w:r>
      <w:r w:rsidRPr="007E65ED">
        <w:t>1 = Yes</w:t>
      </w:r>
    </w:p>
    <w:p w:rsidR="009F1454" w:rsidP="006A1D7A" w:rsidRDefault="005D3CB6" w14:paraId="6EFFAEDF" w14:textId="77777777">
      <w:pPr>
        <w:pStyle w:val="NoSpacing"/>
      </w:pPr>
      <w:r>
        <w:tab/>
      </w:r>
      <w:r w:rsidRPr="007E65ED">
        <w:t>0 = No</w:t>
      </w:r>
    </w:p>
    <w:p w:rsidR="009F1454" w:rsidP="005D3CB6" w:rsidRDefault="005D3CB6" w14:paraId="1B5CE8E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0CE2BC49" w14:textId="61E4A363">
      <w:pPr>
        <w:pStyle w:val="Heading1"/>
      </w:pPr>
      <w:bookmarkStart w:name="_Toc11389934" w:id="571"/>
      <w:bookmarkStart w:name="_Toc26966917" w:id="572"/>
      <w:bookmarkStart w:name="_Toc36727770" w:id="573"/>
      <w:r w:rsidRPr="00A3236D">
        <w:t>N20FUSDAAD3</w:t>
      </w:r>
      <w:r>
        <w:t xml:space="preserve"> (ABBREV)</w:t>
      </w:r>
      <w:bookmarkEnd w:id="571"/>
      <w:bookmarkEnd w:id="572"/>
      <w:bookmarkEnd w:id="573"/>
    </w:p>
    <w:p w:rsidR="009F1454" w:rsidP="005D3CB6" w:rsidRDefault="005D3CB6" w14:paraId="5AB7F6B0" w14:textId="77777777">
      <w:r w:rsidRPr="007E65ED">
        <w:rPr>
          <w:rFonts w:cs="Arial"/>
          <w:szCs w:val="20"/>
        </w:rPr>
        <w:t>In the last 30 days, were you ever hungry but didn't eat because there wasn't enough money for food?</w:t>
      </w:r>
    </w:p>
    <w:p w:rsidRPr="007E65ED" w:rsidR="005D3CB6" w:rsidP="006A1D7A" w:rsidRDefault="005D3CB6" w14:paraId="0DEB806D" w14:textId="05103B1A">
      <w:pPr>
        <w:pStyle w:val="NoSpacing"/>
      </w:pPr>
      <w:r>
        <w:tab/>
      </w:r>
      <w:r w:rsidRPr="007E65ED">
        <w:t>1 = Yes</w:t>
      </w:r>
    </w:p>
    <w:p w:rsidR="005D3CB6" w:rsidP="006A1D7A" w:rsidRDefault="005D3CB6" w14:paraId="1EAA924B" w14:textId="77777777">
      <w:pPr>
        <w:pStyle w:val="NoSpacing"/>
      </w:pPr>
      <w:r>
        <w:tab/>
      </w:r>
      <w:r w:rsidRPr="007E65ED">
        <w:t>0 = No</w:t>
      </w:r>
    </w:p>
    <w:p w:rsidR="009F1454" w:rsidP="005D3CB6" w:rsidRDefault="005D3CB6" w14:paraId="5FFCDE51"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69DC56AB" w14:textId="5E7F9826">
      <w:pPr>
        <w:pStyle w:val="Heading1"/>
      </w:pPr>
      <w:bookmarkStart w:name="_Toc11389935" w:id="574"/>
      <w:bookmarkStart w:name="_Toc26966918" w:id="575"/>
      <w:bookmarkStart w:name="_Toc36727771" w:id="576"/>
      <w:r w:rsidRPr="00A3236D">
        <w:t>N20FUSDAAD4</w:t>
      </w:r>
      <w:r>
        <w:t xml:space="preserve"> (ABBREV)</w:t>
      </w:r>
      <w:bookmarkEnd w:id="574"/>
      <w:bookmarkEnd w:id="575"/>
      <w:bookmarkEnd w:id="576"/>
    </w:p>
    <w:p w:rsidR="009F1454" w:rsidP="005D3CB6" w:rsidRDefault="005D3CB6" w14:paraId="727D66C7" w14:textId="77777777">
      <w:r w:rsidRPr="007E65ED">
        <w:rPr>
          <w:rFonts w:cs="Arial"/>
          <w:szCs w:val="20"/>
        </w:rPr>
        <w:t>In the last 30 days, did you lose weight because there wasn't enough money for food? </w:t>
      </w:r>
    </w:p>
    <w:p w:rsidRPr="007E65ED" w:rsidR="005D3CB6" w:rsidP="006A1D7A" w:rsidRDefault="005D3CB6" w14:paraId="268EAEB6" w14:textId="6AD7C3BF">
      <w:pPr>
        <w:pStyle w:val="NoSpacing"/>
      </w:pPr>
      <w:r>
        <w:tab/>
      </w:r>
      <w:r w:rsidRPr="007E65ED">
        <w:t>1 = Yes</w:t>
      </w:r>
    </w:p>
    <w:p w:rsidR="009F1454" w:rsidP="006A1D7A" w:rsidRDefault="005D3CB6" w14:paraId="6483DD93" w14:textId="77777777">
      <w:pPr>
        <w:pStyle w:val="NoSpacing"/>
      </w:pPr>
      <w:r>
        <w:tab/>
      </w:r>
      <w:r w:rsidRPr="007E65ED">
        <w:t>0 = No</w:t>
      </w:r>
    </w:p>
    <w:p w:rsidR="009F1454" w:rsidP="005D3CB6" w:rsidRDefault="005D3CB6" w14:paraId="518DC802"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2F8F97D4" w14:textId="31D849A3">
      <w:pPr>
        <w:pStyle w:val="Heading1"/>
      </w:pPr>
      <w:bookmarkStart w:name="_Toc11389936" w:id="577"/>
      <w:bookmarkStart w:name="_Toc26966919" w:id="578"/>
      <w:bookmarkStart w:name="_Toc36727772" w:id="579"/>
      <w:r w:rsidRPr="00A3236D">
        <w:t>N20FUSDAAD5</w:t>
      </w:r>
      <w:r>
        <w:t xml:space="preserve"> (ABBREV)</w:t>
      </w:r>
      <w:bookmarkEnd w:id="577"/>
      <w:bookmarkEnd w:id="578"/>
      <w:bookmarkEnd w:id="579"/>
    </w:p>
    <w:p w:rsidR="009F1454" w:rsidP="005D3CB6" w:rsidRDefault="005D3CB6" w14:paraId="0D5CCD47" w14:textId="77777777">
      <w:r w:rsidRPr="007E65ED">
        <w:rPr>
          <w:rFonts w:cs="Arial"/>
          <w:szCs w:val="20"/>
        </w:rPr>
        <w:t>In the last 30 days, did you ever not eat for a whole day because there wasn't enough money for food? </w:t>
      </w:r>
    </w:p>
    <w:p w:rsidRPr="007E65ED" w:rsidR="005D3CB6" w:rsidP="006A1D7A" w:rsidRDefault="005D3CB6" w14:paraId="39B9CE1D" w14:textId="796E0904">
      <w:pPr>
        <w:pStyle w:val="NoSpacing"/>
      </w:pPr>
      <w:r>
        <w:tab/>
      </w:r>
      <w:r w:rsidRPr="007E65ED">
        <w:t>1 = Yes</w:t>
      </w:r>
    </w:p>
    <w:p w:rsidR="005D3CB6" w:rsidP="006A1D7A" w:rsidRDefault="005D3CB6" w14:paraId="2824F9B1" w14:textId="77777777">
      <w:pPr>
        <w:pStyle w:val="NoSpacing"/>
      </w:pPr>
      <w:r>
        <w:tab/>
      </w:r>
      <w:r w:rsidRPr="007E65ED">
        <w:t>0 = No</w:t>
      </w:r>
    </w:p>
    <w:p w:rsidR="009F1454" w:rsidP="005D3CB6" w:rsidRDefault="005D3CB6" w14:paraId="5BAC5004"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75C9E0BF" w14:textId="3C3BC2C8">
      <w:pPr>
        <w:pStyle w:val="Heading1"/>
      </w:pPr>
      <w:bookmarkStart w:name="_Toc11389937" w:id="580"/>
      <w:bookmarkStart w:name="_Toc26966920" w:id="581"/>
      <w:bookmarkStart w:name="_Toc36727773" w:id="582"/>
      <w:r w:rsidRPr="00A3236D">
        <w:t>N20FUSDAAD5A</w:t>
      </w:r>
      <w:r>
        <w:t xml:space="preserve"> (ABBREV)</w:t>
      </w:r>
      <w:bookmarkEnd w:id="580"/>
      <w:bookmarkEnd w:id="581"/>
      <w:bookmarkEnd w:id="582"/>
    </w:p>
    <w:p w:rsidR="005D3CB6" w:rsidP="005D3CB6" w:rsidRDefault="005D3CB6" w14:paraId="5CBFFC4A" w14:textId="77777777">
      <w:r w:rsidRPr="007E65ED">
        <w:rPr>
          <w:rFonts w:cs="Arial"/>
          <w:szCs w:val="20"/>
        </w:rPr>
        <w:t>In the last 30 days, how many days did this happen?</w:t>
      </w:r>
    </w:p>
    <w:p w:rsidR="005D3CB6" w:rsidP="005D3CB6" w:rsidRDefault="005D3CB6" w14:paraId="4C3E9B4B" w14:textId="77777777">
      <w:pPr>
        <w:ind w:firstLine="720"/>
      </w:pPr>
      <w:r>
        <w:rPr>
          <w:rFonts w:cs="Arial"/>
          <w:szCs w:val="20"/>
        </w:rPr>
        <w:t xml:space="preserve">___ </w:t>
      </w:r>
      <w:r w:rsidRPr="007E65ED">
        <w:rPr>
          <w:rFonts w:cs="Arial"/>
          <w:szCs w:val="20"/>
        </w:rPr>
        <w:t>days</w:t>
      </w:r>
    </w:p>
    <w:p w:rsidR="009F1454" w:rsidP="005D3CB6" w:rsidRDefault="005D3CB6" w14:paraId="2897F7E9" w14:textId="6BC643A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004941DD" w:rsidP="009D29BA" w:rsidRDefault="004941DD" w14:paraId="301E3B8E" w14:textId="3D7ED24F">
      <w:pPr>
        <w:pStyle w:val="Heading1"/>
      </w:pPr>
      <w:bookmarkStart w:name="_Toc36727774" w:id="583"/>
      <w:bookmarkStart w:name="_Hlk36729511" w:id="584"/>
      <w:r>
        <w:t>N20FCOVATND (ABBREV)</w:t>
      </w:r>
      <w:bookmarkEnd w:id="583"/>
    </w:p>
    <w:p w:rsidR="004941DD" w:rsidP="005D3CB6" w:rsidRDefault="004941DD" w14:paraId="4556E961" w14:textId="65F771EF">
      <w:pPr>
        <w:rPr>
          <w:rFonts w:cs="Arial"/>
          <w:szCs w:val="20"/>
        </w:rPr>
      </w:pPr>
      <w:r>
        <w:rPr>
          <w:rFonts w:cs="Arial"/>
          <w:szCs w:val="20"/>
        </w:rPr>
        <w:t xml:space="preserve">Now we would like to collect information on how </w:t>
      </w:r>
      <w:r w:rsidR="007E63F0">
        <w:rPr>
          <w:rFonts w:cs="Arial"/>
          <w:szCs w:val="20"/>
        </w:rPr>
        <w:t>the National Emergency related to Coronavirus Disease 2019 (COVID-19) may</w:t>
      </w:r>
      <w:r w:rsidDel="007E63F0" w:rsidR="007E63F0">
        <w:rPr>
          <w:rFonts w:cs="Arial"/>
          <w:szCs w:val="20"/>
        </w:rPr>
        <w:t xml:space="preserve"> </w:t>
      </w:r>
      <w:r>
        <w:rPr>
          <w:rFonts w:cs="Arial"/>
          <w:szCs w:val="20"/>
        </w:rPr>
        <w:t xml:space="preserve">have affected your experiences between January 1, 2020 and [{if survey </w:t>
      </w:r>
      <w:r w:rsidR="00717824">
        <w:rPr>
          <w:rFonts w:cs="Arial"/>
          <w:szCs w:val="20"/>
        </w:rPr>
        <w:t>date</w:t>
      </w:r>
      <w:r>
        <w:rPr>
          <w:rFonts w:cs="Arial"/>
          <w:szCs w:val="20"/>
        </w:rPr>
        <w:t xml:space="preserve"> before July 1, 2020} today {else} June 30, 2020].</w:t>
      </w:r>
    </w:p>
    <w:p w:rsidR="004941DD" w:rsidP="005D3CB6" w:rsidRDefault="004941DD" w14:paraId="3C3D80D4" w14:textId="0E67EF88">
      <w:pPr>
        <w:rPr>
          <w:rFonts w:cs="Arial"/>
          <w:szCs w:val="20"/>
        </w:rPr>
      </w:pPr>
      <w:r>
        <w:rPr>
          <w:rFonts w:cs="Arial"/>
          <w:szCs w:val="20"/>
        </w:rPr>
        <w:t xml:space="preserve">Did you attend [NPSAS institution] at any time between January 1, 2020 and [{if survey </w:t>
      </w:r>
      <w:r w:rsidR="00717824">
        <w:rPr>
          <w:rFonts w:cs="Arial"/>
          <w:szCs w:val="20"/>
        </w:rPr>
        <w:t>date</w:t>
      </w:r>
      <w:r>
        <w:rPr>
          <w:rFonts w:cs="Arial"/>
          <w:szCs w:val="20"/>
        </w:rPr>
        <w:t xml:space="preserve"> before July 1, 2020} today {else} June 30, 2020]? </w:t>
      </w:r>
    </w:p>
    <w:p w:rsidR="004941DD" w:rsidP="009D29BA" w:rsidRDefault="004941DD" w14:paraId="5D8FD260" w14:textId="5D8B8928">
      <w:pPr>
        <w:pStyle w:val="NoSpacing"/>
      </w:pPr>
      <w:r>
        <w:tab/>
        <w:t>1 = Yes</w:t>
      </w:r>
    </w:p>
    <w:p w:rsidR="004941DD" w:rsidP="009D29BA" w:rsidRDefault="004941DD" w14:paraId="4222ECC1" w14:textId="776E31DC">
      <w:pPr>
        <w:pStyle w:val="NoSpacing"/>
      </w:pPr>
      <w:r>
        <w:tab/>
        <w:t>0 = No</w:t>
      </w:r>
    </w:p>
    <w:p w:rsidR="004941DD" w:rsidP="005D3CB6" w:rsidRDefault="004941DD" w14:paraId="597BBE14" w14:textId="0B7FFED4">
      <w:pPr>
        <w:rPr>
          <w:rFonts w:cs="Arial"/>
          <w:szCs w:val="20"/>
        </w:rPr>
      </w:pPr>
      <w:bookmarkStart w:name="_Hlk36729348" w:id="585"/>
      <w:r>
        <w:rPr>
          <w:rFonts w:cs="Arial"/>
          <w:b/>
          <w:bCs/>
          <w:szCs w:val="20"/>
        </w:rPr>
        <w:t xml:space="preserve">Help Text: </w:t>
      </w:r>
      <w:r w:rsidRPr="00CE2C78" w:rsidR="00CE2C78">
        <w:rPr>
          <w:rFonts w:cs="Arial"/>
          <w:szCs w:val="20"/>
        </w:rPr>
        <w:t>Please only think about January 1, 2020 through June 30, 2020 when responding to this question. If you are unsure, please provide your best guess.</w:t>
      </w:r>
    </w:p>
    <w:p w:rsidR="004941DD" w:rsidP="009D29BA" w:rsidRDefault="004941DD" w14:paraId="33576B91" w14:textId="76491E5A">
      <w:pPr>
        <w:pStyle w:val="Heading1"/>
      </w:pPr>
      <w:bookmarkStart w:name="_Toc36727775" w:id="586"/>
      <w:bookmarkEnd w:id="585"/>
      <w:r>
        <w:t>N20FCOVEXP</w:t>
      </w:r>
      <w:r w:rsidR="00717824">
        <w:t xml:space="preserve"> (ABBREV)</w:t>
      </w:r>
      <w:bookmarkEnd w:id="586"/>
    </w:p>
    <w:p w:rsidR="004941DD" w:rsidP="005D3CB6" w:rsidRDefault="004941DD" w14:paraId="5092D4BE" w14:textId="2377405D">
      <w:pPr>
        <w:rPr>
          <w:rFonts w:cs="Arial"/>
          <w:szCs w:val="20"/>
        </w:rPr>
      </w:pPr>
      <w:r>
        <w:rPr>
          <w:rFonts w:cs="Arial"/>
          <w:szCs w:val="20"/>
        </w:rPr>
        <w:t>[If N20FCOVATND = 1]</w:t>
      </w:r>
    </w:p>
    <w:p w:rsidR="004941DD" w:rsidP="005D3CB6" w:rsidRDefault="004941DD" w14:paraId="30ECEF8D" w14:textId="5F9CA578">
      <w:pPr>
        <w:rPr>
          <w:rFonts w:cs="Arial"/>
          <w:szCs w:val="20"/>
        </w:rPr>
      </w:pPr>
      <w:r>
        <w:rPr>
          <w:rFonts w:cs="Arial"/>
          <w:szCs w:val="20"/>
        </w:rPr>
        <w:t xml:space="preserve">Did you experience any of the following while attending [NPSAS institution] between January 1, 2020 and [{if survey </w:t>
      </w:r>
      <w:r w:rsidR="00717824">
        <w:rPr>
          <w:rFonts w:cs="Arial"/>
          <w:szCs w:val="20"/>
        </w:rPr>
        <w:t>date</w:t>
      </w:r>
      <w:r>
        <w:rPr>
          <w:rFonts w:cs="Arial"/>
          <w:szCs w:val="20"/>
        </w:rPr>
        <w:t xml:space="preserve"> before July 1, 2020} today {else} June 30, 2020] as a result of COVID-19?</w:t>
      </w:r>
    </w:p>
    <w:p w:rsidR="003309EE" w:rsidP="005D3CB6" w:rsidRDefault="003309EE" w14:paraId="00972B7E" w14:textId="4FE6FCC2">
      <w:pPr>
        <w:rPr>
          <w:rFonts w:cs="Arial"/>
          <w:szCs w:val="20"/>
        </w:rPr>
      </w:pPr>
      <w:r>
        <w:rPr>
          <w:rFonts w:cs="Arial"/>
          <w:szCs w:val="20"/>
        </w:rPr>
        <w:t>[else]</w:t>
      </w:r>
    </w:p>
    <w:p w:rsidR="003309EE" w:rsidP="005D3CB6" w:rsidRDefault="003309EE" w14:paraId="6B7B88DF" w14:textId="4018DA59">
      <w:pPr>
        <w:rPr>
          <w:rFonts w:cs="Arial"/>
          <w:szCs w:val="20"/>
        </w:rPr>
      </w:pPr>
      <w:r>
        <w:rPr>
          <w:rFonts w:cs="Arial"/>
          <w:szCs w:val="20"/>
        </w:rPr>
        <w:t xml:space="preserve">Did you experience any of the following between January 1, 2020 and [{if survey </w:t>
      </w:r>
      <w:r w:rsidR="00717824">
        <w:rPr>
          <w:rFonts w:cs="Arial"/>
          <w:szCs w:val="20"/>
        </w:rPr>
        <w:t>date</w:t>
      </w:r>
      <w:r>
        <w:rPr>
          <w:rFonts w:cs="Arial"/>
          <w:szCs w:val="20"/>
        </w:rPr>
        <w:t xml:space="preserve"> before July 1, 2020} today {else} June 30, 2020] as a result of COVID-19? </w:t>
      </w:r>
    </w:p>
    <w:p w:rsidR="003309EE" w:rsidP="005D3CB6" w:rsidRDefault="003309EE" w14:paraId="2A635EAE" w14:textId="73DE943F">
      <w:pPr>
        <w:rPr>
          <w:rFonts w:cs="Arial"/>
          <w:szCs w:val="20"/>
        </w:rPr>
      </w:pPr>
      <w:r>
        <w:rPr>
          <w:rFonts w:cs="Arial"/>
          <w:szCs w:val="20"/>
        </w:rPr>
        <w:t>Some or all of my in-person classes moved to online-only instruction</w:t>
      </w:r>
    </w:p>
    <w:p w:rsidR="003309EE" w:rsidP="009D29BA" w:rsidRDefault="003309EE" w14:paraId="7E67A0AB" w14:textId="45A8C05C">
      <w:pPr>
        <w:pStyle w:val="NoSpacing"/>
      </w:pPr>
      <w:r>
        <w:tab/>
        <w:t>1 = Yes</w:t>
      </w:r>
    </w:p>
    <w:p w:rsidR="003309EE" w:rsidP="009D29BA" w:rsidRDefault="003309EE" w14:paraId="75E852A0" w14:textId="3187A1E0">
      <w:pPr>
        <w:pStyle w:val="NoSpacing"/>
      </w:pPr>
      <w:r>
        <w:tab/>
        <w:t>0 = No</w:t>
      </w:r>
    </w:p>
    <w:p w:rsidR="003309EE" w:rsidP="005D3CB6" w:rsidRDefault="003309EE" w14:paraId="3B59CE5D" w14:textId="3DD594A2">
      <w:pPr>
        <w:rPr>
          <w:rFonts w:cs="Arial"/>
          <w:szCs w:val="20"/>
        </w:rPr>
      </w:pPr>
      <w:r>
        <w:rPr>
          <w:rFonts w:cs="Arial"/>
          <w:szCs w:val="20"/>
        </w:rPr>
        <w:t>Some or all of my classes were cancelled</w:t>
      </w:r>
    </w:p>
    <w:p w:rsidR="003309EE" w:rsidP="009D29BA" w:rsidRDefault="003309EE" w14:paraId="45B3E31E" w14:textId="5711511E">
      <w:pPr>
        <w:pStyle w:val="NoSpacing"/>
      </w:pPr>
      <w:r>
        <w:tab/>
        <w:t>1 = Yes</w:t>
      </w:r>
    </w:p>
    <w:p w:rsidR="003309EE" w:rsidP="009D29BA" w:rsidRDefault="003309EE" w14:paraId="4E61CD61" w14:textId="0F1B078A">
      <w:pPr>
        <w:pStyle w:val="NoSpacing"/>
      </w:pPr>
      <w:r>
        <w:tab/>
        <w:t>0 = No</w:t>
      </w:r>
    </w:p>
    <w:p w:rsidR="003309EE" w:rsidP="005D3CB6" w:rsidRDefault="003309EE" w14:paraId="1AFCFC7F" w14:textId="47F0B19A">
      <w:pPr>
        <w:rPr>
          <w:rFonts w:cs="Arial"/>
          <w:szCs w:val="20"/>
        </w:rPr>
      </w:pPr>
      <w:r>
        <w:rPr>
          <w:rFonts w:cs="Arial"/>
          <w:szCs w:val="20"/>
        </w:rPr>
        <w:t>School breaks were extended (e.g., longer spring break, additional break after winter quarter</w:t>
      </w:r>
      <w:r w:rsidR="00554F14">
        <w:rPr>
          <w:rFonts w:cs="Arial"/>
          <w:szCs w:val="20"/>
        </w:rPr>
        <w:t>, etc.</w:t>
      </w:r>
      <w:r>
        <w:rPr>
          <w:rFonts w:cs="Arial"/>
          <w:szCs w:val="20"/>
        </w:rPr>
        <w:t>)</w:t>
      </w:r>
    </w:p>
    <w:p w:rsidR="003309EE" w:rsidP="009D29BA" w:rsidRDefault="003309EE" w14:paraId="64137D8B" w14:textId="32A5A1E5">
      <w:pPr>
        <w:pStyle w:val="NoSpacing"/>
      </w:pPr>
      <w:r>
        <w:tab/>
        <w:t xml:space="preserve">1 = Yes </w:t>
      </w:r>
    </w:p>
    <w:p w:rsidR="003309EE" w:rsidP="009D29BA" w:rsidRDefault="003309EE" w14:paraId="174094ED" w14:textId="325919E8">
      <w:pPr>
        <w:pStyle w:val="NoSpacing"/>
      </w:pPr>
      <w:r>
        <w:tab/>
        <w:t>0 = No</w:t>
      </w:r>
    </w:p>
    <w:p w:rsidR="003309EE" w:rsidP="005D3CB6" w:rsidRDefault="003309EE" w14:paraId="1F4394B4" w14:textId="336FA325">
      <w:pPr>
        <w:rPr>
          <w:rFonts w:cs="Arial"/>
          <w:szCs w:val="20"/>
        </w:rPr>
      </w:pPr>
      <w:r>
        <w:rPr>
          <w:rFonts w:cs="Arial"/>
          <w:szCs w:val="20"/>
        </w:rPr>
        <w:t>Withdrew from [NPSAS institution]</w:t>
      </w:r>
    </w:p>
    <w:p w:rsidR="003309EE" w:rsidP="009D29BA" w:rsidRDefault="003309EE" w14:paraId="5CD28D25" w14:textId="37680BCD">
      <w:pPr>
        <w:pStyle w:val="NoSpacing"/>
      </w:pPr>
      <w:r>
        <w:tab/>
        <w:t>1 = Yes</w:t>
      </w:r>
    </w:p>
    <w:p w:rsidR="003309EE" w:rsidP="009D29BA" w:rsidRDefault="003309EE" w14:paraId="2D998121" w14:textId="26FC2DE3">
      <w:pPr>
        <w:pStyle w:val="NoSpacing"/>
      </w:pPr>
      <w:r>
        <w:tab/>
        <w:t>0 = No</w:t>
      </w:r>
    </w:p>
    <w:p w:rsidR="003309EE" w:rsidP="005D3CB6" w:rsidRDefault="003309EE" w14:paraId="33791C7B" w14:textId="74AC0CA8">
      <w:pPr>
        <w:rPr>
          <w:rFonts w:cs="Arial"/>
          <w:szCs w:val="20"/>
        </w:rPr>
      </w:pPr>
      <w:r>
        <w:rPr>
          <w:rFonts w:cs="Arial"/>
          <w:szCs w:val="20"/>
        </w:rPr>
        <w:t>Took a leave of absence from [NPSAS institution]</w:t>
      </w:r>
    </w:p>
    <w:p w:rsidR="003309EE" w:rsidP="009D29BA" w:rsidRDefault="003309EE" w14:paraId="076E832B" w14:textId="3FBB52F8">
      <w:pPr>
        <w:pStyle w:val="NoSpacing"/>
      </w:pPr>
      <w:r>
        <w:tab/>
        <w:t>1 = Yes</w:t>
      </w:r>
    </w:p>
    <w:p w:rsidR="003309EE" w:rsidP="009D29BA" w:rsidRDefault="003309EE" w14:paraId="106AB80F" w14:textId="1E18D2C5">
      <w:pPr>
        <w:pStyle w:val="NoSpacing"/>
      </w:pPr>
      <w:r>
        <w:tab/>
        <w:t>0 = No</w:t>
      </w:r>
    </w:p>
    <w:p w:rsidR="003309EE" w:rsidP="005D3CB6" w:rsidRDefault="003309EE" w14:paraId="395A8F8E" w14:textId="3461D564">
      <w:pPr>
        <w:rPr>
          <w:rFonts w:cs="Arial"/>
          <w:szCs w:val="20"/>
        </w:rPr>
      </w:pPr>
      <w:r>
        <w:rPr>
          <w:rFonts w:cs="Arial"/>
          <w:szCs w:val="20"/>
        </w:rPr>
        <w:t>My study abroad program was cancelled or modified</w:t>
      </w:r>
    </w:p>
    <w:p w:rsidR="003309EE" w:rsidP="009D29BA" w:rsidRDefault="003309EE" w14:paraId="28443718" w14:textId="7EF13AD5">
      <w:pPr>
        <w:pStyle w:val="NoSpacing"/>
      </w:pPr>
      <w:r>
        <w:tab/>
        <w:t xml:space="preserve">1 = Yes </w:t>
      </w:r>
    </w:p>
    <w:p w:rsidR="003309EE" w:rsidP="009D29BA" w:rsidRDefault="003309EE" w14:paraId="49C1252A" w14:textId="57ACE512">
      <w:pPr>
        <w:pStyle w:val="NoSpacing"/>
      </w:pPr>
      <w:r>
        <w:tab/>
        <w:t>0 = No</w:t>
      </w:r>
    </w:p>
    <w:p w:rsidR="003309EE" w:rsidP="005D3CB6" w:rsidRDefault="003309EE" w14:paraId="1EDCBAE8" w14:textId="090DCEA7">
      <w:pPr>
        <w:rPr>
          <w:rFonts w:cs="Arial"/>
          <w:szCs w:val="20"/>
        </w:rPr>
      </w:pPr>
      <w:r>
        <w:rPr>
          <w:rFonts w:cs="Arial"/>
          <w:szCs w:val="20"/>
        </w:rPr>
        <w:t>Lost a job or lost income because of reduced hours</w:t>
      </w:r>
      <w:r w:rsidR="00B92D7F">
        <w:rPr>
          <w:rFonts w:cs="Arial"/>
          <w:szCs w:val="20"/>
        </w:rPr>
        <w:t xml:space="preserve"> </w:t>
      </w:r>
      <w:bookmarkStart w:name="_Hlk36729428" w:id="587"/>
      <w:r w:rsidRPr="00B92D7F" w:rsidR="00B92D7F">
        <w:rPr>
          <w:rFonts w:cs="Arial"/>
          <w:szCs w:val="20"/>
        </w:rPr>
        <w:t>(e.g., moved away from job near [NPSAS institution], non-essential job ended as result of stay-at-home orders, etc.)</w:t>
      </w:r>
      <w:bookmarkEnd w:id="587"/>
    </w:p>
    <w:p w:rsidR="00717824" w:rsidP="00717824" w:rsidRDefault="00717824" w14:paraId="0DF93E4F" w14:textId="77777777">
      <w:pPr>
        <w:pStyle w:val="NoSpacing"/>
      </w:pPr>
      <w:r>
        <w:tab/>
        <w:t xml:space="preserve">1 = Yes </w:t>
      </w:r>
    </w:p>
    <w:p w:rsidR="00717824" w:rsidP="00717824" w:rsidRDefault="00717824" w14:paraId="2DD80EFA" w14:textId="77777777">
      <w:pPr>
        <w:pStyle w:val="NoSpacing"/>
      </w:pPr>
      <w:r>
        <w:tab/>
        <w:t>0 = No</w:t>
      </w:r>
    </w:p>
    <w:p w:rsidRPr="00DC759F" w:rsidR="00FF6E92" w:rsidP="00FF6E92" w:rsidRDefault="00FF6E92" w14:paraId="42E9952E" w14:textId="77777777">
      <w:pPr>
        <w:rPr>
          <w:rFonts w:cs="Arial"/>
          <w:szCs w:val="20"/>
        </w:rPr>
      </w:pPr>
      <w:r w:rsidRPr="00DC759F">
        <w:rPr>
          <w:rFonts w:cs="Arial"/>
          <w:szCs w:val="20"/>
        </w:rPr>
        <w:t>Had difficulty accessing food or paying for food</w:t>
      </w:r>
    </w:p>
    <w:p w:rsidR="00FF6E92" w:rsidP="00FF6E92" w:rsidRDefault="00FF6E92" w14:paraId="160CD609" w14:textId="77777777">
      <w:pPr>
        <w:pStyle w:val="NoSpacing"/>
      </w:pPr>
      <w:r>
        <w:tab/>
        <w:t xml:space="preserve">1 = Yes </w:t>
      </w:r>
    </w:p>
    <w:p w:rsidR="00FF6E92" w:rsidP="00FF6E92" w:rsidRDefault="00FF6E92" w14:paraId="057BE653" w14:textId="77777777">
      <w:pPr>
        <w:pStyle w:val="NoSpacing"/>
      </w:pPr>
      <w:r>
        <w:tab/>
        <w:t>0 = No</w:t>
      </w:r>
    </w:p>
    <w:p w:rsidR="003309EE" w:rsidP="005D3CB6" w:rsidRDefault="003309EE" w14:paraId="17CC8486" w14:textId="642C9553">
      <w:pPr>
        <w:rPr>
          <w:rFonts w:cs="Arial"/>
          <w:szCs w:val="20"/>
        </w:rPr>
      </w:pPr>
      <w:r>
        <w:rPr>
          <w:rFonts w:cs="Arial"/>
          <w:szCs w:val="20"/>
        </w:rPr>
        <w:t>Had difficulty finding safe and stable child care</w:t>
      </w:r>
    </w:p>
    <w:p w:rsidR="00717824" w:rsidP="00717824" w:rsidRDefault="00717824" w14:paraId="752B2B0A" w14:textId="77777777">
      <w:pPr>
        <w:pStyle w:val="NoSpacing"/>
      </w:pPr>
      <w:r>
        <w:tab/>
        <w:t xml:space="preserve">1 = Yes </w:t>
      </w:r>
    </w:p>
    <w:p w:rsidR="00717824" w:rsidP="00717824" w:rsidRDefault="00717824" w14:paraId="141F1433" w14:textId="77777777">
      <w:pPr>
        <w:pStyle w:val="NoSpacing"/>
      </w:pPr>
      <w:r>
        <w:tab/>
        <w:t>0 = No</w:t>
      </w:r>
    </w:p>
    <w:p w:rsidR="003309EE" w:rsidP="005D3CB6" w:rsidRDefault="003309EE" w14:paraId="029A1FA7" w14:textId="07569BDB">
      <w:pPr>
        <w:rPr>
          <w:rFonts w:cs="Arial"/>
          <w:szCs w:val="20"/>
        </w:rPr>
      </w:pPr>
      <w:r>
        <w:rPr>
          <w:rFonts w:cs="Arial"/>
          <w:szCs w:val="20"/>
        </w:rPr>
        <w:t>Had difficulty finding safe and stable housing arrangements</w:t>
      </w:r>
    </w:p>
    <w:p w:rsidR="00717824" w:rsidP="00717824" w:rsidRDefault="00717824" w14:paraId="1733F2E1" w14:textId="77777777">
      <w:pPr>
        <w:pStyle w:val="NoSpacing"/>
      </w:pPr>
      <w:r>
        <w:tab/>
        <w:t xml:space="preserve">1 = Yes </w:t>
      </w:r>
    </w:p>
    <w:p w:rsidR="00717824" w:rsidP="00717824" w:rsidRDefault="00717824" w14:paraId="3EF96F37" w14:textId="77777777">
      <w:pPr>
        <w:pStyle w:val="NoSpacing"/>
      </w:pPr>
      <w:r>
        <w:tab/>
        <w:t>0 = No</w:t>
      </w:r>
    </w:p>
    <w:p w:rsidR="003309EE" w:rsidP="005D3CB6" w:rsidRDefault="003309EE" w14:paraId="12D60E0A" w14:textId="022C63C8">
      <w:pPr>
        <w:rPr>
          <w:rFonts w:cs="Arial"/>
          <w:szCs w:val="20"/>
        </w:rPr>
      </w:pPr>
      <w:r>
        <w:rPr>
          <w:rFonts w:cs="Arial"/>
          <w:szCs w:val="20"/>
        </w:rPr>
        <w:t>Moved back to my permanent address</w:t>
      </w:r>
    </w:p>
    <w:p w:rsidR="00717824" w:rsidP="00717824" w:rsidRDefault="00717824" w14:paraId="2464940A" w14:textId="77777777">
      <w:pPr>
        <w:pStyle w:val="NoSpacing"/>
      </w:pPr>
      <w:r>
        <w:tab/>
        <w:t xml:space="preserve">1 = Yes </w:t>
      </w:r>
    </w:p>
    <w:p w:rsidR="00717824" w:rsidP="00717824" w:rsidRDefault="00717824" w14:paraId="419005A5" w14:textId="77777777">
      <w:pPr>
        <w:pStyle w:val="NoSpacing"/>
      </w:pPr>
      <w:r>
        <w:tab/>
        <w:t>0 = No</w:t>
      </w:r>
    </w:p>
    <w:p w:rsidR="003309EE" w:rsidP="005D3CB6" w:rsidRDefault="003309EE" w14:paraId="628EED45" w14:textId="4D3565C1">
      <w:pPr>
        <w:rPr>
          <w:rFonts w:cs="Arial"/>
          <w:szCs w:val="20"/>
        </w:rPr>
      </w:pPr>
      <w:r>
        <w:rPr>
          <w:rFonts w:cs="Arial"/>
          <w:szCs w:val="20"/>
        </w:rPr>
        <w:t>Moved to another living situation</w:t>
      </w:r>
    </w:p>
    <w:p w:rsidR="00717824" w:rsidP="00717824" w:rsidRDefault="00717824" w14:paraId="12F3B67D" w14:textId="77777777">
      <w:pPr>
        <w:pStyle w:val="NoSpacing"/>
      </w:pPr>
      <w:r>
        <w:tab/>
        <w:t xml:space="preserve">1 = Yes </w:t>
      </w:r>
    </w:p>
    <w:p w:rsidR="00717824" w:rsidP="00717824" w:rsidRDefault="00717824" w14:paraId="2AAC8625" w14:textId="77777777">
      <w:pPr>
        <w:pStyle w:val="NoSpacing"/>
      </w:pPr>
      <w:r>
        <w:tab/>
        <w:t>0 = No</w:t>
      </w:r>
    </w:p>
    <w:p w:rsidR="003309EE" w:rsidP="009D29BA" w:rsidRDefault="003309EE" w14:paraId="5A7DEE69" w14:textId="70B88A41">
      <w:pPr>
        <w:pStyle w:val="NoSpacing"/>
        <w:rPr>
          <w:rFonts w:cs="Arial"/>
          <w:szCs w:val="20"/>
        </w:rPr>
      </w:pPr>
      <w:r>
        <w:rPr>
          <w:rFonts w:cs="Arial"/>
          <w:szCs w:val="20"/>
        </w:rPr>
        <w:tab/>
        <w:t>Please describe</w:t>
      </w:r>
    </w:p>
    <w:p w:rsidR="003309EE" w:rsidP="005D3CB6" w:rsidRDefault="003309EE" w14:paraId="2C86ADFA" w14:textId="729CDAB8">
      <w:pPr>
        <w:rPr>
          <w:rFonts w:cs="Arial"/>
          <w:szCs w:val="20"/>
        </w:rPr>
      </w:pPr>
      <w:r>
        <w:rPr>
          <w:rFonts w:cs="Arial"/>
          <w:szCs w:val="20"/>
        </w:rPr>
        <w:t>Received emergency financial assistance from [NPSAS institution]</w:t>
      </w:r>
    </w:p>
    <w:p w:rsidR="00717824" w:rsidP="00717824" w:rsidRDefault="00717824" w14:paraId="6B7B545A" w14:textId="77777777">
      <w:pPr>
        <w:pStyle w:val="NoSpacing"/>
      </w:pPr>
      <w:r>
        <w:tab/>
        <w:t xml:space="preserve">1 = Yes </w:t>
      </w:r>
    </w:p>
    <w:p w:rsidR="00717824" w:rsidP="00717824" w:rsidRDefault="00717824" w14:paraId="755FDEA7" w14:textId="77777777">
      <w:pPr>
        <w:pStyle w:val="NoSpacing"/>
      </w:pPr>
      <w:r>
        <w:tab/>
        <w:t>0 = No</w:t>
      </w:r>
    </w:p>
    <w:p w:rsidR="003309EE" w:rsidP="005D3CB6" w:rsidRDefault="003309EE" w14:paraId="6299DD4B" w14:textId="6402307F">
      <w:pPr>
        <w:rPr>
          <w:rFonts w:cs="Arial"/>
          <w:szCs w:val="20"/>
        </w:rPr>
      </w:pPr>
      <w:r>
        <w:rPr>
          <w:rFonts w:cs="Arial"/>
          <w:szCs w:val="20"/>
        </w:rPr>
        <w:t>Another experience not listed</w:t>
      </w:r>
    </w:p>
    <w:p w:rsidR="00717824" w:rsidP="00717824" w:rsidRDefault="003309EE" w14:paraId="451AA581" w14:textId="77777777">
      <w:pPr>
        <w:pStyle w:val="NoSpacing"/>
      </w:pPr>
      <w:r>
        <w:rPr>
          <w:rFonts w:cs="Arial"/>
          <w:szCs w:val="20"/>
        </w:rPr>
        <w:tab/>
      </w:r>
      <w:r w:rsidR="00717824">
        <w:t xml:space="preserve">1 = Yes </w:t>
      </w:r>
    </w:p>
    <w:p w:rsidR="00717824" w:rsidP="00717824" w:rsidRDefault="00717824" w14:paraId="2A4C2300" w14:textId="77777777">
      <w:pPr>
        <w:pStyle w:val="NoSpacing"/>
      </w:pPr>
      <w:r>
        <w:tab/>
        <w:t>0 = No</w:t>
      </w:r>
    </w:p>
    <w:p w:rsidR="00717824" w:rsidP="00717824" w:rsidRDefault="00717824" w14:paraId="45E7885F" w14:textId="77777777">
      <w:pPr>
        <w:pStyle w:val="NoSpacing"/>
        <w:rPr>
          <w:rFonts w:cs="Arial"/>
          <w:szCs w:val="20"/>
        </w:rPr>
      </w:pPr>
      <w:r>
        <w:rPr>
          <w:rFonts w:cs="Arial"/>
          <w:szCs w:val="20"/>
        </w:rPr>
        <w:tab/>
        <w:t>Please describe</w:t>
      </w:r>
    </w:p>
    <w:p w:rsidR="003309EE" w:rsidP="005D3CB6" w:rsidRDefault="003309EE" w14:paraId="07992174" w14:textId="1F08FE88">
      <w:pPr>
        <w:rPr>
          <w:rFonts w:cs="Arial"/>
          <w:szCs w:val="20"/>
        </w:rPr>
      </w:pPr>
      <w:r>
        <w:rPr>
          <w:rFonts w:cs="Arial"/>
          <w:szCs w:val="20"/>
        </w:rPr>
        <w:t>Experienced none of the above</w:t>
      </w:r>
    </w:p>
    <w:p w:rsidR="00717824" w:rsidP="009D29BA" w:rsidRDefault="00717824" w14:paraId="64A90BC9" w14:textId="77777777">
      <w:pPr>
        <w:pStyle w:val="NoSpacing"/>
        <w:ind w:firstLine="720"/>
      </w:pPr>
      <w:r>
        <w:t xml:space="preserve">1 = Yes </w:t>
      </w:r>
    </w:p>
    <w:p w:rsidRPr="00717824" w:rsidR="00717824" w:rsidP="009D29BA" w:rsidRDefault="00717824" w14:paraId="3719679F" w14:textId="699FD47B">
      <w:pPr>
        <w:pStyle w:val="NoSpacing"/>
      </w:pPr>
      <w:r>
        <w:tab/>
        <w:t>0 = No</w:t>
      </w:r>
    </w:p>
    <w:p w:rsidR="00CE2C78" w:rsidP="00CE2C78" w:rsidRDefault="00CE2C78" w14:paraId="31673896" w14:textId="77777777">
      <w:pPr>
        <w:rPr>
          <w:rFonts w:cs="Arial"/>
          <w:szCs w:val="20"/>
        </w:rPr>
      </w:pPr>
      <w:bookmarkStart w:name="_Toc36727776" w:id="588"/>
      <w:r>
        <w:rPr>
          <w:rFonts w:cs="Arial"/>
          <w:b/>
          <w:bCs/>
          <w:szCs w:val="20"/>
        </w:rPr>
        <w:t xml:space="preserve">Help Text: </w:t>
      </w:r>
      <w:r w:rsidRPr="00CE2C78">
        <w:rPr>
          <w:rFonts w:cs="Arial"/>
          <w:szCs w:val="20"/>
        </w:rPr>
        <w:t>Please only think about January 1, 2020 through June 30, 2020 when responding to this question. If you are unsure, please provide your best guess.</w:t>
      </w:r>
    </w:p>
    <w:p w:rsidR="003309EE" w:rsidP="009D29BA" w:rsidRDefault="003309EE" w14:paraId="697E6C45" w14:textId="771552CF">
      <w:pPr>
        <w:pStyle w:val="Heading1"/>
      </w:pPr>
      <w:r>
        <w:t>N20FCOVRFND</w:t>
      </w:r>
      <w:r w:rsidR="00717824">
        <w:t xml:space="preserve"> (ABBREV)</w:t>
      </w:r>
      <w:bookmarkEnd w:id="588"/>
    </w:p>
    <w:p w:rsidR="003309EE" w:rsidP="005D3CB6" w:rsidRDefault="003309EE" w14:paraId="248EE6A2" w14:textId="086A3CB2">
      <w:pPr>
        <w:rPr>
          <w:rFonts w:cs="Arial"/>
          <w:szCs w:val="20"/>
        </w:rPr>
      </w:pPr>
      <w:r>
        <w:rPr>
          <w:rFonts w:cs="Arial"/>
          <w:szCs w:val="20"/>
        </w:rPr>
        <w:t xml:space="preserve">Did you receive, or do you expect to receive, a full refund, partial refund, or a credit for future enrollment costs from [NPSAS institution] for any of the following? </w:t>
      </w:r>
    </w:p>
    <w:p w:rsidR="003309EE" w:rsidP="005D3CB6" w:rsidRDefault="003309EE" w14:paraId="6EA73E0C" w14:textId="58D6F03D">
      <w:pPr>
        <w:rPr>
          <w:rFonts w:cs="Arial"/>
          <w:szCs w:val="20"/>
        </w:rPr>
      </w:pPr>
      <w:r>
        <w:rPr>
          <w:rFonts w:cs="Arial"/>
          <w:szCs w:val="20"/>
        </w:rPr>
        <w:t xml:space="preserve">If you are unsure whether you will receive a refund or credit because [NPSAS institution] has not yet provided you with this information, please select “Refund status unknown.” </w:t>
      </w:r>
    </w:p>
    <w:p w:rsidR="003309EE" w:rsidP="005D3CB6" w:rsidRDefault="003309EE" w14:paraId="48CB3C89" w14:textId="285F20C9">
      <w:pPr>
        <w:rPr>
          <w:rFonts w:cs="Arial"/>
          <w:szCs w:val="20"/>
        </w:rPr>
      </w:pPr>
      <w:r>
        <w:rPr>
          <w:rFonts w:cs="Arial"/>
          <w:szCs w:val="20"/>
        </w:rPr>
        <w:t>(If the statement does not apply, please select “Not applicable.”)</w:t>
      </w:r>
    </w:p>
    <w:p w:rsidR="003309EE" w:rsidP="005D3CB6" w:rsidRDefault="003309EE" w14:paraId="647983BA" w14:textId="6146A383">
      <w:pPr>
        <w:rPr>
          <w:rFonts w:cs="Arial"/>
          <w:szCs w:val="20"/>
        </w:rPr>
      </w:pPr>
      <w:r>
        <w:rPr>
          <w:rFonts w:cs="Arial"/>
          <w:szCs w:val="20"/>
        </w:rPr>
        <w:t>Study abroad program fees separate from or not associated with standard tuition and/or fees</w:t>
      </w:r>
    </w:p>
    <w:p w:rsidR="003309EE" w:rsidP="009D29BA" w:rsidRDefault="003309EE" w14:paraId="6DFBB0C7" w14:textId="5235F500">
      <w:pPr>
        <w:pStyle w:val="NoSpacing"/>
      </w:pPr>
      <w:r>
        <w:tab/>
        <w:t>1 = Full refund</w:t>
      </w:r>
    </w:p>
    <w:p w:rsidR="003309EE" w:rsidP="009D29BA" w:rsidRDefault="003309EE" w14:paraId="7B04EBEB" w14:textId="2B02BA30">
      <w:pPr>
        <w:pStyle w:val="NoSpacing"/>
      </w:pPr>
      <w:r>
        <w:tab/>
        <w:t>2 = Partial refund</w:t>
      </w:r>
    </w:p>
    <w:p w:rsidR="003309EE" w:rsidP="009D29BA" w:rsidRDefault="003309EE" w14:paraId="22AD891F" w14:textId="0CDB83EB">
      <w:pPr>
        <w:pStyle w:val="NoSpacing"/>
      </w:pPr>
      <w:r>
        <w:tab/>
        <w:t>3 = Credit for future enrollment costs</w:t>
      </w:r>
    </w:p>
    <w:p w:rsidR="003309EE" w:rsidP="009D29BA" w:rsidRDefault="003309EE" w14:paraId="5C608478" w14:textId="15B77988">
      <w:pPr>
        <w:pStyle w:val="NoSpacing"/>
      </w:pPr>
      <w:r>
        <w:tab/>
        <w:t>4 = No refund</w:t>
      </w:r>
    </w:p>
    <w:p w:rsidR="003309EE" w:rsidP="009D29BA" w:rsidRDefault="003309EE" w14:paraId="3ABE00BE" w14:textId="4E6640DA">
      <w:pPr>
        <w:pStyle w:val="NoSpacing"/>
      </w:pPr>
      <w:r>
        <w:tab/>
        <w:t>5 = Refund status unknown</w:t>
      </w:r>
    </w:p>
    <w:p w:rsidR="003A4CB7" w:rsidP="009D29BA" w:rsidRDefault="003A4CB7" w14:paraId="43D2BA65" w14:textId="30EBC44E">
      <w:pPr>
        <w:pStyle w:val="NoSpacing"/>
      </w:pPr>
      <w:r>
        <w:tab/>
        <w:t>6 = Not applicable</w:t>
      </w:r>
    </w:p>
    <w:p w:rsidR="003A4CB7" w:rsidP="005D3CB6" w:rsidRDefault="003A4CB7" w14:paraId="5FD6A11A" w14:textId="4F481B9F">
      <w:pPr>
        <w:rPr>
          <w:rFonts w:cs="Arial"/>
          <w:szCs w:val="20"/>
        </w:rPr>
      </w:pPr>
      <w:r>
        <w:rPr>
          <w:rFonts w:cs="Arial"/>
          <w:szCs w:val="20"/>
        </w:rPr>
        <w:t>Housing (on campus or college-owned)</w:t>
      </w:r>
    </w:p>
    <w:p w:rsidR="00717824" w:rsidP="009D29BA" w:rsidRDefault="00717824" w14:paraId="09DEEF8D" w14:textId="77777777">
      <w:pPr>
        <w:pStyle w:val="NoSpacing"/>
        <w:ind w:firstLine="720"/>
      </w:pPr>
      <w:r>
        <w:t>1 = Full refund</w:t>
      </w:r>
    </w:p>
    <w:p w:rsidR="00717824" w:rsidP="00717824" w:rsidRDefault="00717824" w14:paraId="4898B20A" w14:textId="77777777">
      <w:pPr>
        <w:pStyle w:val="NoSpacing"/>
      </w:pPr>
      <w:r>
        <w:tab/>
        <w:t>2 = Partial refund</w:t>
      </w:r>
    </w:p>
    <w:p w:rsidR="00717824" w:rsidP="00717824" w:rsidRDefault="00717824" w14:paraId="24F2FDDB" w14:textId="77777777">
      <w:pPr>
        <w:pStyle w:val="NoSpacing"/>
      </w:pPr>
      <w:r>
        <w:tab/>
        <w:t>3 = Credit for future enrollment costs</w:t>
      </w:r>
    </w:p>
    <w:p w:rsidR="00717824" w:rsidP="00717824" w:rsidRDefault="00717824" w14:paraId="19017455" w14:textId="77777777">
      <w:pPr>
        <w:pStyle w:val="NoSpacing"/>
      </w:pPr>
      <w:r>
        <w:tab/>
        <w:t>4 = No refund</w:t>
      </w:r>
    </w:p>
    <w:p w:rsidR="00717824" w:rsidP="00717824" w:rsidRDefault="00717824" w14:paraId="67D89613" w14:textId="77777777">
      <w:pPr>
        <w:pStyle w:val="NoSpacing"/>
      </w:pPr>
      <w:r>
        <w:tab/>
        <w:t>5 = Refund status unknown</w:t>
      </w:r>
    </w:p>
    <w:p w:rsidR="00717824" w:rsidP="00717824" w:rsidRDefault="00717824" w14:paraId="7B0255C1" w14:textId="77777777">
      <w:pPr>
        <w:pStyle w:val="NoSpacing"/>
      </w:pPr>
      <w:r>
        <w:tab/>
        <w:t>6 = Not applicable</w:t>
      </w:r>
    </w:p>
    <w:p w:rsidR="003A4CB7" w:rsidP="005D3CB6" w:rsidRDefault="003A4CB7" w14:paraId="35DFE2F1" w14:textId="23A0BACF">
      <w:pPr>
        <w:rPr>
          <w:rFonts w:cs="Arial"/>
          <w:szCs w:val="20"/>
        </w:rPr>
      </w:pPr>
      <w:r>
        <w:rPr>
          <w:rFonts w:cs="Arial"/>
          <w:szCs w:val="20"/>
        </w:rPr>
        <w:t>Campus meal plan</w:t>
      </w:r>
    </w:p>
    <w:p w:rsidR="00717824" w:rsidP="009D29BA" w:rsidRDefault="00717824" w14:paraId="6529637A" w14:textId="77777777">
      <w:pPr>
        <w:pStyle w:val="NoSpacing"/>
        <w:ind w:firstLine="720"/>
      </w:pPr>
      <w:r>
        <w:t>1 = Full refund</w:t>
      </w:r>
    </w:p>
    <w:p w:rsidR="00717824" w:rsidP="00717824" w:rsidRDefault="00717824" w14:paraId="7FDA2418" w14:textId="77777777">
      <w:pPr>
        <w:pStyle w:val="NoSpacing"/>
      </w:pPr>
      <w:r>
        <w:tab/>
        <w:t>2 = Partial refund</w:t>
      </w:r>
    </w:p>
    <w:p w:rsidR="00717824" w:rsidP="00717824" w:rsidRDefault="00717824" w14:paraId="6EA7B8AF" w14:textId="77777777">
      <w:pPr>
        <w:pStyle w:val="NoSpacing"/>
      </w:pPr>
      <w:r>
        <w:tab/>
        <w:t>3 = Credit for future enrollment costs</w:t>
      </w:r>
    </w:p>
    <w:p w:rsidR="00717824" w:rsidP="00717824" w:rsidRDefault="00717824" w14:paraId="3364F71A" w14:textId="77777777">
      <w:pPr>
        <w:pStyle w:val="NoSpacing"/>
      </w:pPr>
      <w:r>
        <w:tab/>
        <w:t>4 = No refund</w:t>
      </w:r>
    </w:p>
    <w:p w:rsidR="00717824" w:rsidP="00717824" w:rsidRDefault="00717824" w14:paraId="43687F14" w14:textId="77777777">
      <w:pPr>
        <w:pStyle w:val="NoSpacing"/>
      </w:pPr>
      <w:r>
        <w:tab/>
        <w:t>5 = Refund status unknown</w:t>
      </w:r>
    </w:p>
    <w:p w:rsidRPr="00717824" w:rsidR="00717824" w:rsidP="009D29BA" w:rsidRDefault="00717824" w14:paraId="682B6E0A" w14:textId="2035EE32">
      <w:pPr>
        <w:pStyle w:val="NoSpacing"/>
      </w:pPr>
      <w:r>
        <w:tab/>
        <w:t>6 = Not applicable</w:t>
      </w:r>
    </w:p>
    <w:p w:rsidR="003A4CB7" w:rsidP="005D3CB6" w:rsidRDefault="003A4CB7" w14:paraId="07A449E2" w14:textId="4FFFB401">
      <w:pPr>
        <w:rPr>
          <w:rFonts w:cs="Arial"/>
          <w:szCs w:val="20"/>
        </w:rPr>
      </w:pPr>
      <w:r>
        <w:rPr>
          <w:rFonts w:cs="Arial"/>
          <w:szCs w:val="20"/>
        </w:rPr>
        <w:t>Tuition and/or fees</w:t>
      </w:r>
    </w:p>
    <w:p w:rsidR="00717824" w:rsidP="00717824" w:rsidRDefault="00717824" w14:paraId="1D7F5343" w14:textId="77777777">
      <w:pPr>
        <w:pStyle w:val="NoSpacing"/>
      </w:pPr>
      <w:r>
        <w:rPr>
          <w:rFonts w:cs="Arial"/>
          <w:szCs w:val="20"/>
        </w:rPr>
        <w:tab/>
      </w:r>
      <w:r>
        <w:t>1 = Full refund</w:t>
      </w:r>
    </w:p>
    <w:p w:rsidR="00717824" w:rsidP="00717824" w:rsidRDefault="00717824" w14:paraId="38A9F779" w14:textId="77777777">
      <w:pPr>
        <w:pStyle w:val="NoSpacing"/>
      </w:pPr>
      <w:r>
        <w:tab/>
        <w:t>2 = Partial refund</w:t>
      </w:r>
    </w:p>
    <w:p w:rsidR="00717824" w:rsidP="00717824" w:rsidRDefault="00717824" w14:paraId="6B87B765" w14:textId="77777777">
      <w:pPr>
        <w:pStyle w:val="NoSpacing"/>
      </w:pPr>
      <w:r>
        <w:tab/>
        <w:t>3 = Credit for future enrollment costs</w:t>
      </w:r>
    </w:p>
    <w:p w:rsidR="00717824" w:rsidP="00717824" w:rsidRDefault="00717824" w14:paraId="509380BF" w14:textId="77777777">
      <w:pPr>
        <w:pStyle w:val="NoSpacing"/>
      </w:pPr>
      <w:r>
        <w:tab/>
        <w:t>4 = No refund</w:t>
      </w:r>
    </w:p>
    <w:p w:rsidR="00717824" w:rsidP="00717824" w:rsidRDefault="00717824" w14:paraId="45BEFE52" w14:textId="77777777">
      <w:pPr>
        <w:pStyle w:val="NoSpacing"/>
      </w:pPr>
      <w:r>
        <w:tab/>
        <w:t>5 = Refund status unknown</w:t>
      </w:r>
    </w:p>
    <w:p w:rsidR="00717824" w:rsidP="00717824" w:rsidRDefault="00717824" w14:paraId="4B2F6EF3" w14:textId="77777777">
      <w:pPr>
        <w:pStyle w:val="NoSpacing"/>
      </w:pPr>
      <w:r>
        <w:tab/>
        <w:t>6 = Not applicable</w:t>
      </w:r>
    </w:p>
    <w:p w:rsidR="003A4CB7" w:rsidP="005D3CB6" w:rsidRDefault="003A4CB7" w14:paraId="4503066F" w14:textId="68B0B785">
      <w:pPr>
        <w:rPr>
          <w:rFonts w:cs="Arial"/>
          <w:szCs w:val="20"/>
        </w:rPr>
      </w:pPr>
      <w:r>
        <w:rPr>
          <w:rFonts w:cs="Arial"/>
          <w:szCs w:val="20"/>
        </w:rPr>
        <w:t>Received, or expect to receive, a refund or credit from [NPSAS institution] for something else not listed</w:t>
      </w:r>
    </w:p>
    <w:p w:rsidR="00717824" w:rsidP="009D29BA" w:rsidRDefault="00717824" w14:paraId="189D360C" w14:textId="77777777">
      <w:pPr>
        <w:pStyle w:val="NoSpacing"/>
        <w:ind w:firstLine="720"/>
      </w:pPr>
      <w:r>
        <w:t xml:space="preserve">1 = Yes </w:t>
      </w:r>
    </w:p>
    <w:p w:rsidR="00717824" w:rsidP="00717824" w:rsidRDefault="00717824" w14:paraId="622F204E" w14:textId="77777777">
      <w:pPr>
        <w:pStyle w:val="NoSpacing"/>
      </w:pPr>
      <w:r>
        <w:tab/>
        <w:t>0 = No</w:t>
      </w:r>
    </w:p>
    <w:p w:rsidR="00717824" w:rsidP="00717824" w:rsidRDefault="00717824" w14:paraId="44F74825" w14:textId="77777777">
      <w:pPr>
        <w:pStyle w:val="NoSpacing"/>
        <w:rPr>
          <w:rFonts w:cs="Arial"/>
          <w:szCs w:val="20"/>
        </w:rPr>
      </w:pPr>
      <w:r>
        <w:rPr>
          <w:rFonts w:cs="Arial"/>
          <w:szCs w:val="20"/>
        </w:rPr>
        <w:tab/>
        <w:t>Please describe</w:t>
      </w:r>
    </w:p>
    <w:p w:rsidR="00CE2C78" w:rsidP="00CE2C78" w:rsidRDefault="00CE2C78" w14:paraId="5FF2AC08" w14:textId="77777777">
      <w:pPr>
        <w:rPr>
          <w:rFonts w:cs="Arial"/>
          <w:szCs w:val="20"/>
        </w:rPr>
      </w:pPr>
      <w:bookmarkStart w:name="_Toc36727777" w:id="589"/>
      <w:r>
        <w:rPr>
          <w:rFonts w:cs="Arial"/>
          <w:b/>
          <w:bCs/>
          <w:szCs w:val="20"/>
        </w:rPr>
        <w:t xml:space="preserve">Help Text: </w:t>
      </w:r>
      <w:r w:rsidRPr="00CE2C78">
        <w:rPr>
          <w:rFonts w:cs="Arial"/>
          <w:szCs w:val="20"/>
        </w:rPr>
        <w:t>Please only think about January 1, 2020 through June 30, 2020 when responding to this question. If you are unsure, please provide your best guess.</w:t>
      </w:r>
    </w:p>
    <w:p w:rsidR="003A4CB7" w:rsidP="009D29BA" w:rsidRDefault="003A4CB7" w14:paraId="4D457B79" w14:textId="61F29BB2">
      <w:pPr>
        <w:pStyle w:val="Heading1"/>
      </w:pPr>
      <w:r>
        <w:t>N20FCOVTECH</w:t>
      </w:r>
      <w:r w:rsidR="00717824">
        <w:t xml:space="preserve"> (ABBREV)</w:t>
      </w:r>
      <w:bookmarkEnd w:id="589"/>
    </w:p>
    <w:p w:rsidR="003A4CB7" w:rsidP="005D3CB6" w:rsidRDefault="003A4CB7" w14:paraId="72E19064" w14:textId="0479B155">
      <w:pPr>
        <w:rPr>
          <w:rFonts w:cs="Arial"/>
          <w:szCs w:val="20"/>
        </w:rPr>
      </w:pPr>
      <w:r>
        <w:rPr>
          <w:rFonts w:cs="Arial"/>
          <w:szCs w:val="20"/>
        </w:rPr>
        <w:t xml:space="preserve">To assist with the transition to online-only instruction due to COVID-19, did you receive any of the following technology or technical services from [NPSAS institution]? </w:t>
      </w:r>
    </w:p>
    <w:p w:rsidR="003A4CB7" w:rsidP="005D3CB6" w:rsidRDefault="003A4CB7" w14:paraId="4B94B70F" w14:textId="5B9CA7C9">
      <w:pPr>
        <w:rPr>
          <w:rFonts w:cs="Arial"/>
          <w:szCs w:val="20"/>
        </w:rPr>
      </w:pPr>
      <w:r>
        <w:rPr>
          <w:rFonts w:cs="Arial"/>
          <w:szCs w:val="20"/>
        </w:rPr>
        <w:t>(If [NPSAS institution] provided the technology or technical service, but you personally did not receive it or use it, please select “Not needed.”)</w:t>
      </w:r>
    </w:p>
    <w:p w:rsidR="003A4CB7" w:rsidP="005D3CB6" w:rsidRDefault="003A4CB7" w14:paraId="23DDB88A" w14:textId="478E2642">
      <w:pPr>
        <w:rPr>
          <w:rFonts w:cs="Arial"/>
          <w:szCs w:val="20"/>
        </w:rPr>
      </w:pPr>
      <w:r>
        <w:rPr>
          <w:rFonts w:cs="Arial"/>
          <w:szCs w:val="20"/>
        </w:rPr>
        <w:t>Laptop or tablet</w:t>
      </w:r>
    </w:p>
    <w:p w:rsidR="003A4CB7" w:rsidP="009D29BA" w:rsidRDefault="003A4CB7" w14:paraId="335E8573" w14:textId="0B4C0D80">
      <w:pPr>
        <w:pStyle w:val="NoSpacing"/>
      </w:pPr>
      <w:r>
        <w:tab/>
        <w:t>1 = Yes</w:t>
      </w:r>
    </w:p>
    <w:p w:rsidR="003A4CB7" w:rsidP="009D29BA" w:rsidRDefault="003A4CB7" w14:paraId="7FAE9A99" w14:textId="35CB6ED1">
      <w:pPr>
        <w:pStyle w:val="NoSpacing"/>
      </w:pPr>
      <w:r>
        <w:tab/>
        <w:t>0 = No</w:t>
      </w:r>
    </w:p>
    <w:p w:rsidR="003A4CB7" w:rsidP="009D29BA" w:rsidRDefault="003A4CB7" w14:paraId="58671F4A" w14:textId="4CE3FCB2">
      <w:pPr>
        <w:pStyle w:val="NoSpacing"/>
      </w:pPr>
      <w:r>
        <w:tab/>
        <w:t>2 = Not needed</w:t>
      </w:r>
    </w:p>
    <w:p w:rsidR="003A4CB7" w:rsidP="005D3CB6" w:rsidRDefault="003A4CB7" w14:paraId="61622276" w14:textId="5D69A487">
      <w:pPr>
        <w:rPr>
          <w:rFonts w:cs="Arial"/>
          <w:szCs w:val="20"/>
        </w:rPr>
      </w:pPr>
      <w:r>
        <w:rPr>
          <w:rFonts w:cs="Arial"/>
          <w:szCs w:val="20"/>
        </w:rPr>
        <w:t>Internet access or internet hotspot</w:t>
      </w:r>
    </w:p>
    <w:p w:rsidR="00717824" w:rsidP="009D29BA" w:rsidRDefault="00717824" w14:paraId="157226C3" w14:textId="77777777">
      <w:pPr>
        <w:pStyle w:val="NoSpacing"/>
        <w:ind w:firstLine="720"/>
      </w:pPr>
      <w:r>
        <w:t>1 = Yes</w:t>
      </w:r>
    </w:p>
    <w:p w:rsidR="00717824" w:rsidP="00717824" w:rsidRDefault="00717824" w14:paraId="5745C4E1" w14:textId="77777777">
      <w:pPr>
        <w:pStyle w:val="NoSpacing"/>
      </w:pPr>
      <w:r>
        <w:tab/>
        <w:t>0 = No</w:t>
      </w:r>
    </w:p>
    <w:p w:rsidRPr="00717824" w:rsidR="00717824" w:rsidP="009D29BA" w:rsidRDefault="00717824" w14:paraId="38D9C548" w14:textId="2A58F60E">
      <w:pPr>
        <w:pStyle w:val="NoSpacing"/>
      </w:pPr>
      <w:r>
        <w:tab/>
        <w:t>2 = Not needed</w:t>
      </w:r>
    </w:p>
    <w:p w:rsidR="003A4CB7" w:rsidP="005D3CB6" w:rsidRDefault="003A4CB7" w14:paraId="15727B9C" w14:textId="19B8F0EE">
      <w:pPr>
        <w:rPr>
          <w:rFonts w:cs="Arial"/>
          <w:szCs w:val="20"/>
        </w:rPr>
      </w:pPr>
      <w:r>
        <w:rPr>
          <w:rFonts w:cs="Arial"/>
          <w:szCs w:val="20"/>
        </w:rPr>
        <w:t xml:space="preserve">Training or learning materials on </w:t>
      </w:r>
      <w:bookmarkStart w:name="_Hlk36729459" w:id="590"/>
      <w:r w:rsidR="007E63F0">
        <w:rPr>
          <w:rFonts w:cs="Arial"/>
          <w:szCs w:val="20"/>
        </w:rPr>
        <w:t xml:space="preserve">using </w:t>
      </w:r>
      <w:bookmarkEnd w:id="590"/>
      <w:r>
        <w:rPr>
          <w:rFonts w:cs="Arial"/>
          <w:szCs w:val="20"/>
        </w:rPr>
        <w:t>new software</w:t>
      </w:r>
    </w:p>
    <w:p w:rsidR="00717824" w:rsidP="00717824" w:rsidRDefault="00717824" w14:paraId="7B86DFEE" w14:textId="77777777">
      <w:pPr>
        <w:pStyle w:val="NoSpacing"/>
      </w:pPr>
      <w:r>
        <w:rPr>
          <w:rFonts w:cs="Arial"/>
          <w:szCs w:val="20"/>
        </w:rPr>
        <w:tab/>
      </w:r>
      <w:r>
        <w:t>1 = Yes</w:t>
      </w:r>
    </w:p>
    <w:p w:rsidR="00717824" w:rsidP="00717824" w:rsidRDefault="00717824" w14:paraId="0049B35D" w14:textId="77777777">
      <w:pPr>
        <w:pStyle w:val="NoSpacing"/>
      </w:pPr>
      <w:r>
        <w:tab/>
        <w:t>0 = No</w:t>
      </w:r>
    </w:p>
    <w:p w:rsidRPr="00717824" w:rsidR="00717824" w:rsidP="009D29BA" w:rsidRDefault="00717824" w14:paraId="1F6EA0DC" w14:textId="6B56B79B">
      <w:pPr>
        <w:pStyle w:val="NoSpacing"/>
      </w:pPr>
      <w:r>
        <w:tab/>
        <w:t>2 = Not needed</w:t>
      </w:r>
    </w:p>
    <w:p w:rsidR="003A4CB7" w:rsidP="005D3CB6" w:rsidRDefault="003A4CB7" w14:paraId="52327101" w14:textId="78CEA3E6">
      <w:pPr>
        <w:rPr>
          <w:rFonts w:cs="Arial"/>
          <w:szCs w:val="20"/>
        </w:rPr>
      </w:pPr>
      <w:r>
        <w:rPr>
          <w:rFonts w:cs="Arial"/>
          <w:szCs w:val="20"/>
        </w:rPr>
        <w:t>Free access to digital textbooks</w:t>
      </w:r>
    </w:p>
    <w:p w:rsidR="00717824" w:rsidP="009D29BA" w:rsidRDefault="00717824" w14:paraId="0D3C9380" w14:textId="77777777">
      <w:pPr>
        <w:pStyle w:val="NoSpacing"/>
        <w:ind w:firstLine="720"/>
      </w:pPr>
      <w:r>
        <w:t>1 = Yes</w:t>
      </w:r>
    </w:p>
    <w:p w:rsidR="00717824" w:rsidP="00717824" w:rsidRDefault="00717824" w14:paraId="67F35F61" w14:textId="77777777">
      <w:pPr>
        <w:pStyle w:val="NoSpacing"/>
      </w:pPr>
      <w:r>
        <w:tab/>
        <w:t>0 = No</w:t>
      </w:r>
    </w:p>
    <w:p w:rsidRPr="00717824" w:rsidR="00717824" w:rsidP="009D29BA" w:rsidRDefault="00717824" w14:paraId="2A72B2A8" w14:textId="317D1879">
      <w:pPr>
        <w:pStyle w:val="NoSpacing"/>
      </w:pPr>
      <w:r>
        <w:tab/>
        <w:t>2 = Not needed</w:t>
      </w:r>
    </w:p>
    <w:p w:rsidR="003A4CB7" w:rsidP="005D3CB6" w:rsidRDefault="003A4CB7" w14:paraId="19F1AB86" w14:textId="4F55E55B">
      <w:pPr>
        <w:rPr>
          <w:rFonts w:cs="Arial"/>
          <w:szCs w:val="20"/>
        </w:rPr>
      </w:pPr>
      <w:r>
        <w:rPr>
          <w:rFonts w:cs="Arial"/>
          <w:szCs w:val="20"/>
        </w:rPr>
        <w:t>Received other technology or technical service not listed to assist with online instruction</w:t>
      </w:r>
    </w:p>
    <w:p w:rsidR="00717824" w:rsidP="00717824" w:rsidRDefault="00717824" w14:paraId="2D08FF34" w14:textId="3E52B21B">
      <w:pPr>
        <w:pStyle w:val="NoSpacing"/>
        <w:ind w:firstLine="720"/>
      </w:pPr>
      <w:r>
        <w:t xml:space="preserve">1 = Yes </w:t>
      </w:r>
    </w:p>
    <w:p w:rsidR="00717824" w:rsidP="00717824" w:rsidRDefault="00717824" w14:paraId="4D3338E5" w14:textId="77777777">
      <w:pPr>
        <w:pStyle w:val="NoSpacing"/>
      </w:pPr>
      <w:r>
        <w:tab/>
        <w:t>0 = No</w:t>
      </w:r>
    </w:p>
    <w:p w:rsidR="00717824" w:rsidP="00717824" w:rsidRDefault="00717824" w14:paraId="411A7C36" w14:textId="77777777">
      <w:pPr>
        <w:pStyle w:val="NoSpacing"/>
        <w:rPr>
          <w:rFonts w:cs="Arial"/>
          <w:szCs w:val="20"/>
        </w:rPr>
      </w:pPr>
      <w:r>
        <w:rPr>
          <w:rFonts w:cs="Arial"/>
          <w:szCs w:val="20"/>
        </w:rPr>
        <w:tab/>
        <w:t>Please describe</w:t>
      </w:r>
    </w:p>
    <w:p w:rsidR="00CE2C78" w:rsidP="00CE2C78" w:rsidRDefault="00CE2C78" w14:paraId="7BBE8B11" w14:textId="77777777">
      <w:pPr>
        <w:rPr>
          <w:rFonts w:cs="Arial"/>
          <w:szCs w:val="20"/>
        </w:rPr>
      </w:pPr>
      <w:bookmarkStart w:name="_Toc36727778" w:id="591"/>
      <w:r>
        <w:rPr>
          <w:rFonts w:cs="Arial"/>
          <w:b/>
          <w:bCs/>
          <w:szCs w:val="20"/>
        </w:rPr>
        <w:t xml:space="preserve">Help Text: </w:t>
      </w:r>
      <w:r w:rsidRPr="00CE2C78">
        <w:rPr>
          <w:rFonts w:cs="Arial"/>
          <w:szCs w:val="20"/>
        </w:rPr>
        <w:t>Please only think about January 1, 2020 through June 30, 2020 when responding to this question. If you are unsure, please provide your best guess.</w:t>
      </w:r>
    </w:p>
    <w:p w:rsidR="003A4CB7" w:rsidP="009D29BA" w:rsidRDefault="003A4CB7" w14:paraId="396A7219" w14:textId="2B7B2BBA">
      <w:pPr>
        <w:pStyle w:val="Heading1"/>
      </w:pPr>
      <w:r>
        <w:t>N20FCOVCOMM</w:t>
      </w:r>
      <w:r w:rsidR="00717824">
        <w:t xml:space="preserve"> (ABBREV)</w:t>
      </w:r>
      <w:bookmarkEnd w:id="591"/>
    </w:p>
    <w:p w:rsidR="003A4CB7" w:rsidP="005D3CB6" w:rsidRDefault="003A4CB7" w14:paraId="79B09581" w14:textId="5E8D5579">
      <w:pPr>
        <w:rPr>
          <w:rFonts w:cs="Arial"/>
          <w:szCs w:val="20"/>
        </w:rPr>
      </w:pPr>
      <w:r>
        <w:rPr>
          <w:rFonts w:cs="Arial"/>
          <w:szCs w:val="20"/>
        </w:rPr>
        <w:t xml:space="preserve">Thinking only about [NPSAS institution]’s response to COVID-19, please indicate how much you disagree or agree with the following statements. </w:t>
      </w:r>
    </w:p>
    <w:p w:rsidR="003A4CB7" w:rsidP="005D3CB6" w:rsidRDefault="003A4CB7" w14:paraId="6F14EB7B" w14:textId="52A0F1B0">
      <w:pPr>
        <w:rPr>
          <w:rFonts w:cs="Arial"/>
          <w:szCs w:val="20"/>
        </w:rPr>
      </w:pPr>
      <w:r>
        <w:rPr>
          <w:rFonts w:cs="Arial"/>
          <w:szCs w:val="20"/>
        </w:rPr>
        <w:t>[NPSAS institution] provided helpful communication about how COVID-19 would impact my…</w:t>
      </w:r>
    </w:p>
    <w:p w:rsidR="003A4CB7" w:rsidP="005D3CB6" w:rsidRDefault="003A4CB7" w14:paraId="0364CBBA" w14:textId="7D48B3CC">
      <w:pPr>
        <w:rPr>
          <w:rFonts w:cs="Arial"/>
          <w:szCs w:val="20"/>
        </w:rPr>
      </w:pPr>
      <w:r>
        <w:rPr>
          <w:rFonts w:cs="Arial"/>
          <w:szCs w:val="20"/>
        </w:rPr>
        <w:t>(If the statement does not apply, please select “Not applicable.”)</w:t>
      </w:r>
    </w:p>
    <w:p w:rsidR="003A4CB7" w:rsidP="005D3CB6" w:rsidRDefault="003A4CB7" w14:paraId="69268E26" w14:textId="0059E824">
      <w:pPr>
        <w:rPr>
          <w:rFonts w:cs="Arial"/>
          <w:szCs w:val="20"/>
        </w:rPr>
      </w:pPr>
      <w:r>
        <w:rPr>
          <w:rFonts w:cs="Arial"/>
          <w:szCs w:val="20"/>
        </w:rPr>
        <w:t>Access to coursework</w:t>
      </w:r>
    </w:p>
    <w:p w:rsidR="003A4CB7" w:rsidP="009D29BA" w:rsidRDefault="003A4CB7" w14:paraId="142B4DD3" w14:textId="33C33821">
      <w:pPr>
        <w:pStyle w:val="NoSpacing"/>
      </w:pPr>
      <w:r>
        <w:tab/>
        <w:t>1 = 1 (Completely disagree)</w:t>
      </w:r>
    </w:p>
    <w:p w:rsidR="003A4CB7" w:rsidP="009D29BA" w:rsidRDefault="003A4CB7" w14:paraId="634D101F" w14:textId="20F67452">
      <w:pPr>
        <w:pStyle w:val="NoSpacing"/>
      </w:pPr>
      <w:r>
        <w:tab/>
        <w:t>2 = 2 (Somewhat disagree)</w:t>
      </w:r>
    </w:p>
    <w:p w:rsidR="003A4CB7" w:rsidP="009D29BA" w:rsidRDefault="003A4CB7" w14:paraId="797F7B98" w14:textId="1D508C9F">
      <w:pPr>
        <w:pStyle w:val="NoSpacing"/>
      </w:pPr>
      <w:r>
        <w:tab/>
        <w:t>3 = 3 (Neither disagree nor agree)</w:t>
      </w:r>
    </w:p>
    <w:p w:rsidR="003A4CB7" w:rsidP="009D29BA" w:rsidRDefault="003A4CB7" w14:paraId="362F8269" w14:textId="383B0768">
      <w:pPr>
        <w:pStyle w:val="NoSpacing"/>
      </w:pPr>
      <w:r>
        <w:tab/>
        <w:t>4 = 4 (Somewhat agree)</w:t>
      </w:r>
    </w:p>
    <w:p w:rsidR="003A4CB7" w:rsidP="009D29BA" w:rsidRDefault="003A4CB7" w14:paraId="4B97FFA4" w14:textId="6217BEAE">
      <w:pPr>
        <w:pStyle w:val="NoSpacing"/>
      </w:pPr>
      <w:r>
        <w:tab/>
        <w:t>5 = 5 (Completely agree)</w:t>
      </w:r>
    </w:p>
    <w:p w:rsidR="003A4CB7" w:rsidP="009D29BA" w:rsidRDefault="003A4CB7" w14:paraId="43FB1119" w14:textId="53D42EF3">
      <w:pPr>
        <w:pStyle w:val="NoSpacing"/>
      </w:pPr>
      <w:r>
        <w:tab/>
        <w:t>6 = Not applicable</w:t>
      </w:r>
    </w:p>
    <w:p w:rsidR="00717824" w:rsidP="005D3CB6" w:rsidRDefault="00717824" w14:paraId="0E1A091B" w14:textId="57E67360">
      <w:pPr>
        <w:rPr>
          <w:rFonts w:cs="Arial"/>
          <w:szCs w:val="20"/>
        </w:rPr>
      </w:pPr>
      <w:r>
        <w:rPr>
          <w:rFonts w:cs="Arial"/>
          <w:szCs w:val="20"/>
        </w:rPr>
        <w:t>Housing (on campus or college-owned)</w:t>
      </w:r>
    </w:p>
    <w:p w:rsidR="00717824" w:rsidP="00717824" w:rsidRDefault="00717824" w14:paraId="3934B695" w14:textId="77777777">
      <w:pPr>
        <w:pStyle w:val="NoSpacing"/>
      </w:pPr>
      <w:r>
        <w:rPr>
          <w:rFonts w:cs="Arial"/>
          <w:szCs w:val="20"/>
        </w:rPr>
        <w:tab/>
      </w:r>
      <w:r>
        <w:t>1 = 1 (Completely disagree)</w:t>
      </w:r>
    </w:p>
    <w:p w:rsidR="00717824" w:rsidP="00717824" w:rsidRDefault="00717824" w14:paraId="364D3F15" w14:textId="77777777">
      <w:pPr>
        <w:pStyle w:val="NoSpacing"/>
      </w:pPr>
      <w:r>
        <w:tab/>
        <w:t>2 = 2 (Somewhat disagree)</w:t>
      </w:r>
    </w:p>
    <w:p w:rsidR="00717824" w:rsidP="00717824" w:rsidRDefault="00717824" w14:paraId="4C79D102" w14:textId="77777777">
      <w:pPr>
        <w:pStyle w:val="NoSpacing"/>
      </w:pPr>
      <w:r>
        <w:tab/>
        <w:t>3 = 3 (Neither disagree nor agree)</w:t>
      </w:r>
    </w:p>
    <w:p w:rsidR="00717824" w:rsidP="00717824" w:rsidRDefault="00717824" w14:paraId="78542565" w14:textId="77777777">
      <w:pPr>
        <w:pStyle w:val="NoSpacing"/>
      </w:pPr>
      <w:r>
        <w:tab/>
        <w:t>4 = 4 (Somewhat agree)</w:t>
      </w:r>
    </w:p>
    <w:p w:rsidR="00717824" w:rsidP="00717824" w:rsidRDefault="00717824" w14:paraId="4F2B9491" w14:textId="77777777">
      <w:pPr>
        <w:pStyle w:val="NoSpacing"/>
      </w:pPr>
      <w:r>
        <w:tab/>
        <w:t>5 = 5 (Completely agree)</w:t>
      </w:r>
    </w:p>
    <w:p w:rsidRPr="00717824" w:rsidR="00717824" w:rsidP="009D29BA" w:rsidRDefault="00717824" w14:paraId="3EE512C6" w14:textId="2CFFD8E6">
      <w:pPr>
        <w:pStyle w:val="NoSpacing"/>
      </w:pPr>
      <w:r>
        <w:tab/>
        <w:t>6 = Not applicable</w:t>
      </w:r>
    </w:p>
    <w:p w:rsidR="00717824" w:rsidP="005D3CB6" w:rsidRDefault="00717824" w14:paraId="7EFDB2E7" w14:textId="5CA0BE6E">
      <w:pPr>
        <w:rPr>
          <w:rFonts w:cs="Arial"/>
          <w:szCs w:val="20"/>
        </w:rPr>
      </w:pPr>
      <w:r>
        <w:rPr>
          <w:rFonts w:cs="Arial"/>
          <w:szCs w:val="20"/>
        </w:rPr>
        <w:t>My [degree program] progress (e.g., completion of courses, future enrollment, grades, etc.)</w:t>
      </w:r>
    </w:p>
    <w:p w:rsidR="00717824" w:rsidP="009D29BA" w:rsidRDefault="00717824" w14:paraId="74F24B12" w14:textId="77777777">
      <w:pPr>
        <w:pStyle w:val="NoSpacing"/>
        <w:ind w:firstLine="720"/>
      </w:pPr>
      <w:r>
        <w:t>1 = 1 (Completely disagree)</w:t>
      </w:r>
    </w:p>
    <w:p w:rsidR="00717824" w:rsidP="00717824" w:rsidRDefault="00717824" w14:paraId="0E36EE5F" w14:textId="77777777">
      <w:pPr>
        <w:pStyle w:val="NoSpacing"/>
      </w:pPr>
      <w:r>
        <w:tab/>
        <w:t>2 = 2 (Somewhat disagree)</w:t>
      </w:r>
    </w:p>
    <w:p w:rsidR="00717824" w:rsidP="00717824" w:rsidRDefault="00717824" w14:paraId="6C637DAA" w14:textId="77777777">
      <w:pPr>
        <w:pStyle w:val="NoSpacing"/>
      </w:pPr>
      <w:r>
        <w:tab/>
        <w:t>3 = 3 (Neither disagree nor agree)</w:t>
      </w:r>
    </w:p>
    <w:p w:rsidR="00717824" w:rsidP="00717824" w:rsidRDefault="00717824" w14:paraId="3FD8C3B7" w14:textId="77777777">
      <w:pPr>
        <w:pStyle w:val="NoSpacing"/>
      </w:pPr>
      <w:r>
        <w:tab/>
        <w:t>4 = 4 (Somewhat agree)</w:t>
      </w:r>
    </w:p>
    <w:p w:rsidR="00717824" w:rsidP="00717824" w:rsidRDefault="00717824" w14:paraId="79D91F1D" w14:textId="77777777">
      <w:pPr>
        <w:pStyle w:val="NoSpacing"/>
      </w:pPr>
      <w:r>
        <w:tab/>
        <w:t>5 = 5 (Completely agree)</w:t>
      </w:r>
    </w:p>
    <w:p w:rsidRPr="00717824" w:rsidR="00717824" w:rsidP="009D29BA" w:rsidRDefault="00717824" w14:paraId="5F8E662A" w14:textId="1CBA09C9">
      <w:pPr>
        <w:pStyle w:val="NoSpacing"/>
      </w:pPr>
      <w:r>
        <w:tab/>
        <w:t>6 = Not applicable</w:t>
      </w:r>
    </w:p>
    <w:p w:rsidR="00717824" w:rsidP="005D3CB6" w:rsidRDefault="00717824" w14:paraId="74253F1A" w14:textId="281622D0">
      <w:pPr>
        <w:rPr>
          <w:rFonts w:cs="Arial"/>
          <w:szCs w:val="20"/>
        </w:rPr>
      </w:pPr>
      <w:r>
        <w:rPr>
          <w:rFonts w:cs="Arial"/>
          <w:szCs w:val="20"/>
        </w:rPr>
        <w:t>Financial aid</w:t>
      </w:r>
    </w:p>
    <w:p w:rsidR="00717824" w:rsidP="009D29BA" w:rsidRDefault="00717824" w14:paraId="2CCF3815" w14:textId="77777777">
      <w:pPr>
        <w:pStyle w:val="NoSpacing"/>
        <w:ind w:firstLine="720"/>
      </w:pPr>
      <w:r>
        <w:t>1 = 1 (Completely disagree)</w:t>
      </w:r>
    </w:p>
    <w:p w:rsidR="00717824" w:rsidP="00717824" w:rsidRDefault="00717824" w14:paraId="24A737B3" w14:textId="77777777">
      <w:pPr>
        <w:pStyle w:val="NoSpacing"/>
      </w:pPr>
      <w:r>
        <w:tab/>
        <w:t>2 = 2 (Somewhat disagree)</w:t>
      </w:r>
    </w:p>
    <w:p w:rsidR="00717824" w:rsidP="00717824" w:rsidRDefault="00717824" w14:paraId="3E109F1A" w14:textId="77777777">
      <w:pPr>
        <w:pStyle w:val="NoSpacing"/>
      </w:pPr>
      <w:r>
        <w:tab/>
        <w:t>3 = 3 (Neither disagree nor agree)</w:t>
      </w:r>
    </w:p>
    <w:p w:rsidR="00717824" w:rsidP="00717824" w:rsidRDefault="00717824" w14:paraId="1EB47074" w14:textId="77777777">
      <w:pPr>
        <w:pStyle w:val="NoSpacing"/>
      </w:pPr>
      <w:r>
        <w:tab/>
        <w:t>4 = 4 (Somewhat agree)</w:t>
      </w:r>
    </w:p>
    <w:p w:rsidR="00717824" w:rsidP="00717824" w:rsidRDefault="00717824" w14:paraId="0B4ADAF9" w14:textId="77777777">
      <w:pPr>
        <w:pStyle w:val="NoSpacing"/>
      </w:pPr>
      <w:r>
        <w:tab/>
        <w:t>5 = 5 (Completely agree)</w:t>
      </w:r>
    </w:p>
    <w:p w:rsidRPr="00717824" w:rsidR="00717824" w:rsidP="009D29BA" w:rsidRDefault="00717824" w14:paraId="74424147" w14:textId="63DD6964">
      <w:pPr>
        <w:pStyle w:val="NoSpacing"/>
      </w:pPr>
      <w:r>
        <w:tab/>
        <w:t>6 = Not applicable</w:t>
      </w:r>
    </w:p>
    <w:p w:rsidR="00717824" w:rsidP="005D3CB6" w:rsidRDefault="00717824" w14:paraId="503B5B19" w14:textId="4021049C">
      <w:pPr>
        <w:rPr>
          <w:rFonts w:cs="Arial"/>
          <w:szCs w:val="20"/>
        </w:rPr>
      </w:pPr>
      <w:r>
        <w:rPr>
          <w:rFonts w:cs="Arial"/>
          <w:szCs w:val="20"/>
        </w:rPr>
        <w:t>Employment at [NPSAS institution] (including federal work-study, assistantships, etc.)</w:t>
      </w:r>
    </w:p>
    <w:p w:rsidR="00717824" w:rsidP="009D29BA" w:rsidRDefault="00717824" w14:paraId="0BE59EDD" w14:textId="77777777">
      <w:pPr>
        <w:pStyle w:val="NoSpacing"/>
        <w:ind w:firstLine="720"/>
      </w:pPr>
      <w:r>
        <w:t>1 = 1 (Completely disagree)</w:t>
      </w:r>
    </w:p>
    <w:p w:rsidR="00717824" w:rsidP="00717824" w:rsidRDefault="00717824" w14:paraId="030C34FE" w14:textId="77777777">
      <w:pPr>
        <w:pStyle w:val="NoSpacing"/>
      </w:pPr>
      <w:r>
        <w:tab/>
        <w:t>2 = 2 (Somewhat disagree)</w:t>
      </w:r>
    </w:p>
    <w:p w:rsidR="00717824" w:rsidP="00717824" w:rsidRDefault="00717824" w14:paraId="0659AA4D" w14:textId="77777777">
      <w:pPr>
        <w:pStyle w:val="NoSpacing"/>
      </w:pPr>
      <w:r>
        <w:tab/>
        <w:t>3 = 3 (Neither disagree nor agree)</w:t>
      </w:r>
    </w:p>
    <w:p w:rsidR="00717824" w:rsidP="00717824" w:rsidRDefault="00717824" w14:paraId="38E6FE07" w14:textId="77777777">
      <w:pPr>
        <w:pStyle w:val="NoSpacing"/>
      </w:pPr>
      <w:r>
        <w:tab/>
        <w:t>4 = 4 (Somewhat agree)</w:t>
      </w:r>
    </w:p>
    <w:p w:rsidR="00717824" w:rsidP="00717824" w:rsidRDefault="00717824" w14:paraId="10AC29E7" w14:textId="77777777">
      <w:pPr>
        <w:pStyle w:val="NoSpacing"/>
      </w:pPr>
      <w:r>
        <w:tab/>
        <w:t>5 = 5 (Completely agree)</w:t>
      </w:r>
    </w:p>
    <w:p w:rsidRPr="00717824" w:rsidR="00717824" w:rsidP="009D29BA" w:rsidRDefault="00717824" w14:paraId="4DBAA1FF" w14:textId="4C08383D">
      <w:pPr>
        <w:pStyle w:val="NoSpacing"/>
      </w:pPr>
      <w:r>
        <w:tab/>
        <w:t>6 = Not applicable</w:t>
      </w:r>
    </w:p>
    <w:p w:rsidR="00CE2C78" w:rsidP="00CE2C78" w:rsidRDefault="00CE2C78" w14:paraId="57E9F50C" w14:textId="77777777">
      <w:pPr>
        <w:rPr>
          <w:rFonts w:cs="Arial"/>
          <w:szCs w:val="20"/>
        </w:rPr>
      </w:pPr>
      <w:bookmarkStart w:name="_Toc36727779" w:id="592"/>
      <w:r>
        <w:rPr>
          <w:rFonts w:cs="Arial"/>
          <w:b/>
          <w:bCs/>
          <w:szCs w:val="20"/>
        </w:rPr>
        <w:t xml:space="preserve">Help Text: </w:t>
      </w:r>
      <w:r w:rsidRPr="00CE2C78">
        <w:rPr>
          <w:rFonts w:cs="Arial"/>
          <w:szCs w:val="20"/>
        </w:rPr>
        <w:t>Please only think about January 1, 2020 through June 30, 2020 when responding to this question. If you are unsure, please provide your best guess.</w:t>
      </w:r>
    </w:p>
    <w:p w:rsidR="00717824" w:rsidP="009D29BA" w:rsidRDefault="00717824" w14:paraId="16087005" w14:textId="485134D0">
      <w:pPr>
        <w:pStyle w:val="Heading1"/>
      </w:pPr>
      <w:r>
        <w:t>N20FCOVINFO (ABBREV)</w:t>
      </w:r>
      <w:bookmarkEnd w:id="592"/>
    </w:p>
    <w:p w:rsidR="00717824" w:rsidP="005D3CB6" w:rsidRDefault="00717824" w14:paraId="4C0822E7" w14:textId="47CF9033">
      <w:pPr>
        <w:rPr>
          <w:rFonts w:cs="Arial"/>
          <w:szCs w:val="20"/>
        </w:rPr>
      </w:pPr>
      <w:r>
        <w:rPr>
          <w:rFonts w:cs="Arial"/>
          <w:szCs w:val="20"/>
        </w:rPr>
        <w:t xml:space="preserve">As part of </w:t>
      </w:r>
      <w:r w:rsidR="000C0B71">
        <w:rPr>
          <w:rFonts w:cs="Arial"/>
          <w:szCs w:val="20"/>
        </w:rPr>
        <w:t xml:space="preserve">the </w:t>
      </w:r>
      <w:r>
        <w:rPr>
          <w:rFonts w:cs="Arial"/>
          <w:szCs w:val="20"/>
        </w:rPr>
        <w:t>response to COVID-19, [NPSAS institution] provided the information I needed to…</w:t>
      </w:r>
    </w:p>
    <w:p w:rsidR="00717824" w:rsidP="005D3CB6" w:rsidRDefault="00717824" w14:paraId="21E68F8E" w14:textId="42E8CF6C">
      <w:pPr>
        <w:rPr>
          <w:rFonts w:cs="Arial"/>
          <w:szCs w:val="20"/>
        </w:rPr>
      </w:pPr>
      <w:r>
        <w:rPr>
          <w:rFonts w:cs="Arial"/>
          <w:szCs w:val="20"/>
        </w:rPr>
        <w:t>(If [NPSAS institution] provided the information, but you personally did not need it, please select “Not needed.”)</w:t>
      </w:r>
    </w:p>
    <w:p w:rsidR="00717824" w:rsidP="005D3CB6" w:rsidRDefault="00717824" w14:paraId="786A4C68" w14:textId="6FCE820D">
      <w:pPr>
        <w:rPr>
          <w:rFonts w:cs="Arial"/>
          <w:szCs w:val="20"/>
        </w:rPr>
      </w:pPr>
      <w:r>
        <w:rPr>
          <w:rFonts w:cs="Arial"/>
          <w:szCs w:val="20"/>
        </w:rPr>
        <w:t>Access food assistance (e.g., food pantry, vouchers, etc.)</w:t>
      </w:r>
    </w:p>
    <w:p w:rsidR="00717824" w:rsidP="009D29BA" w:rsidRDefault="00717824" w14:paraId="6D2A71CA" w14:textId="77777777">
      <w:pPr>
        <w:pStyle w:val="NoSpacing"/>
      </w:pPr>
      <w:r>
        <w:tab/>
        <w:t>1 = 1 (Completely disagree)</w:t>
      </w:r>
    </w:p>
    <w:p w:rsidR="00717824" w:rsidP="009D29BA" w:rsidRDefault="00717824" w14:paraId="105C3F42" w14:textId="77777777">
      <w:pPr>
        <w:pStyle w:val="NoSpacing"/>
      </w:pPr>
      <w:r>
        <w:tab/>
        <w:t>2 = 2 (Somewhat disagree)</w:t>
      </w:r>
    </w:p>
    <w:p w:rsidR="00717824" w:rsidP="009D29BA" w:rsidRDefault="00717824" w14:paraId="3DF3779B" w14:textId="77777777">
      <w:pPr>
        <w:pStyle w:val="NoSpacing"/>
      </w:pPr>
      <w:r>
        <w:tab/>
        <w:t>3 = 3 (Neither disagree nor agree)</w:t>
      </w:r>
    </w:p>
    <w:p w:rsidR="00717824" w:rsidP="009D29BA" w:rsidRDefault="00717824" w14:paraId="40404ABA" w14:textId="77777777">
      <w:pPr>
        <w:pStyle w:val="NoSpacing"/>
      </w:pPr>
      <w:r>
        <w:tab/>
        <w:t>4 = 4 (Somewhat agree)</w:t>
      </w:r>
    </w:p>
    <w:p w:rsidR="00717824" w:rsidP="009D29BA" w:rsidRDefault="00717824" w14:paraId="7D7F9E1A" w14:textId="77777777">
      <w:pPr>
        <w:pStyle w:val="NoSpacing"/>
      </w:pPr>
      <w:r>
        <w:tab/>
        <w:t>5 = 5 (Completely agree)</w:t>
      </w:r>
    </w:p>
    <w:p w:rsidR="00717824" w:rsidP="009D29BA" w:rsidRDefault="00717824" w14:paraId="23E1582A" w14:textId="7FB9C849">
      <w:pPr>
        <w:pStyle w:val="NoSpacing"/>
      </w:pPr>
      <w:r>
        <w:tab/>
        <w:t>6 = Not needed</w:t>
      </w:r>
    </w:p>
    <w:p w:rsidR="00717824" w:rsidP="005D3CB6" w:rsidRDefault="00717824" w14:paraId="60600F67" w14:textId="5065B8ED">
      <w:pPr>
        <w:rPr>
          <w:rFonts w:cs="Arial"/>
          <w:szCs w:val="20"/>
        </w:rPr>
      </w:pPr>
      <w:r>
        <w:rPr>
          <w:rFonts w:cs="Arial"/>
          <w:szCs w:val="20"/>
        </w:rPr>
        <w:t>Move off campus or out of college-owned housing</w:t>
      </w:r>
    </w:p>
    <w:p w:rsidR="00717824" w:rsidP="00717824" w:rsidRDefault="00717824" w14:paraId="2AD45654" w14:textId="77777777">
      <w:pPr>
        <w:pStyle w:val="NoSpacing"/>
      </w:pPr>
      <w:r>
        <w:rPr>
          <w:rFonts w:cs="Arial"/>
          <w:szCs w:val="20"/>
        </w:rPr>
        <w:tab/>
      </w:r>
      <w:r>
        <w:t>1 = 1 (Completely disagree)</w:t>
      </w:r>
    </w:p>
    <w:p w:rsidR="00717824" w:rsidP="00717824" w:rsidRDefault="00717824" w14:paraId="2F008E23" w14:textId="77777777">
      <w:pPr>
        <w:pStyle w:val="NoSpacing"/>
      </w:pPr>
      <w:r>
        <w:tab/>
        <w:t>2 = 2 (Somewhat disagree)</w:t>
      </w:r>
    </w:p>
    <w:p w:rsidR="00717824" w:rsidP="00717824" w:rsidRDefault="00717824" w14:paraId="4359A257" w14:textId="77777777">
      <w:pPr>
        <w:pStyle w:val="NoSpacing"/>
      </w:pPr>
      <w:r>
        <w:tab/>
        <w:t>3 = 3 (Neither disagree nor agree)</w:t>
      </w:r>
    </w:p>
    <w:p w:rsidR="00717824" w:rsidP="00717824" w:rsidRDefault="00717824" w14:paraId="60B5C456" w14:textId="77777777">
      <w:pPr>
        <w:pStyle w:val="NoSpacing"/>
      </w:pPr>
      <w:r>
        <w:tab/>
        <w:t>4 = 4 (Somewhat agree)</w:t>
      </w:r>
    </w:p>
    <w:p w:rsidR="00717824" w:rsidP="00717824" w:rsidRDefault="00717824" w14:paraId="383A0430" w14:textId="77777777">
      <w:pPr>
        <w:pStyle w:val="NoSpacing"/>
      </w:pPr>
      <w:r>
        <w:tab/>
        <w:t>5 = 5 (Completely agree)</w:t>
      </w:r>
    </w:p>
    <w:p w:rsidR="00717824" w:rsidP="00717824" w:rsidRDefault="00717824" w14:paraId="24BF8353" w14:textId="77777777">
      <w:pPr>
        <w:pStyle w:val="NoSpacing"/>
      </w:pPr>
      <w:r>
        <w:tab/>
        <w:t>6 = Not needed</w:t>
      </w:r>
    </w:p>
    <w:p w:rsidR="00717824" w:rsidP="005D3CB6" w:rsidRDefault="00717824" w14:paraId="38B7F68F" w14:textId="2CFA3CB8">
      <w:pPr>
        <w:rPr>
          <w:rFonts w:cs="Arial"/>
          <w:szCs w:val="20"/>
        </w:rPr>
      </w:pPr>
      <w:r>
        <w:rPr>
          <w:rFonts w:cs="Arial"/>
          <w:szCs w:val="20"/>
        </w:rPr>
        <w:t>Find alternative living arrangements</w:t>
      </w:r>
    </w:p>
    <w:p w:rsidR="00717824" w:rsidP="00717824" w:rsidRDefault="00717824" w14:paraId="52F10AAF" w14:textId="77777777">
      <w:pPr>
        <w:pStyle w:val="NoSpacing"/>
      </w:pPr>
      <w:r>
        <w:rPr>
          <w:rFonts w:cs="Arial"/>
          <w:szCs w:val="20"/>
        </w:rPr>
        <w:tab/>
      </w:r>
      <w:r>
        <w:t>1 = 1 (Completely disagree)</w:t>
      </w:r>
    </w:p>
    <w:p w:rsidR="00717824" w:rsidP="00717824" w:rsidRDefault="00717824" w14:paraId="0433AE86" w14:textId="77777777">
      <w:pPr>
        <w:pStyle w:val="NoSpacing"/>
      </w:pPr>
      <w:r>
        <w:tab/>
        <w:t>2 = 2 (Somewhat disagree)</w:t>
      </w:r>
    </w:p>
    <w:p w:rsidR="00717824" w:rsidP="00717824" w:rsidRDefault="00717824" w14:paraId="4DBB0114" w14:textId="77777777">
      <w:pPr>
        <w:pStyle w:val="NoSpacing"/>
      </w:pPr>
      <w:r>
        <w:tab/>
        <w:t>3 = 3 (Neither disagree nor agree)</w:t>
      </w:r>
    </w:p>
    <w:p w:rsidR="00717824" w:rsidP="00717824" w:rsidRDefault="00717824" w14:paraId="1A253129" w14:textId="77777777">
      <w:pPr>
        <w:pStyle w:val="NoSpacing"/>
      </w:pPr>
      <w:r>
        <w:tab/>
        <w:t>4 = 4 (Somewhat agree)</w:t>
      </w:r>
    </w:p>
    <w:p w:rsidR="00717824" w:rsidP="00717824" w:rsidRDefault="00717824" w14:paraId="1FDBC405" w14:textId="77777777">
      <w:pPr>
        <w:pStyle w:val="NoSpacing"/>
      </w:pPr>
      <w:r>
        <w:tab/>
        <w:t>5 = 5 (Completely agree)</w:t>
      </w:r>
    </w:p>
    <w:p w:rsidR="00717824" w:rsidP="00717824" w:rsidRDefault="00717824" w14:paraId="4CFBAA4A" w14:textId="77777777">
      <w:pPr>
        <w:pStyle w:val="NoSpacing"/>
      </w:pPr>
      <w:r>
        <w:tab/>
        <w:t>6 = Not needed</w:t>
      </w:r>
    </w:p>
    <w:p w:rsidR="00717824" w:rsidP="005D3CB6" w:rsidRDefault="00717824" w14:paraId="30129659" w14:textId="14E2D164">
      <w:pPr>
        <w:rPr>
          <w:rFonts w:cs="Arial"/>
          <w:szCs w:val="20"/>
        </w:rPr>
      </w:pPr>
      <w:r>
        <w:rPr>
          <w:rFonts w:cs="Arial"/>
          <w:szCs w:val="20"/>
        </w:rPr>
        <w:t>Obtain physical or mental healthcare</w:t>
      </w:r>
    </w:p>
    <w:p w:rsidR="00717824" w:rsidP="00717824" w:rsidRDefault="00717824" w14:paraId="6F6BC795" w14:textId="77777777">
      <w:pPr>
        <w:pStyle w:val="NoSpacing"/>
      </w:pPr>
      <w:r>
        <w:rPr>
          <w:rFonts w:cs="Arial"/>
          <w:szCs w:val="20"/>
        </w:rPr>
        <w:tab/>
      </w:r>
      <w:r>
        <w:t>1 = 1 (Completely disagree)</w:t>
      </w:r>
    </w:p>
    <w:p w:rsidR="00717824" w:rsidP="00717824" w:rsidRDefault="00717824" w14:paraId="14D4A4F4" w14:textId="77777777">
      <w:pPr>
        <w:pStyle w:val="NoSpacing"/>
      </w:pPr>
      <w:r>
        <w:tab/>
        <w:t>2 = 2 (Somewhat disagree)</w:t>
      </w:r>
    </w:p>
    <w:p w:rsidR="00717824" w:rsidP="00717824" w:rsidRDefault="00717824" w14:paraId="3CC8E800" w14:textId="77777777">
      <w:pPr>
        <w:pStyle w:val="NoSpacing"/>
      </w:pPr>
      <w:r>
        <w:tab/>
        <w:t>3 = 3 (Neither disagree nor agree)</w:t>
      </w:r>
    </w:p>
    <w:p w:rsidR="00717824" w:rsidP="00717824" w:rsidRDefault="00717824" w14:paraId="02792D28" w14:textId="77777777">
      <w:pPr>
        <w:pStyle w:val="NoSpacing"/>
      </w:pPr>
      <w:r>
        <w:tab/>
        <w:t>4 = 4 (Somewhat agree)</w:t>
      </w:r>
    </w:p>
    <w:p w:rsidR="00717824" w:rsidP="00717824" w:rsidRDefault="00717824" w14:paraId="7DC6133F" w14:textId="77777777">
      <w:pPr>
        <w:pStyle w:val="NoSpacing"/>
      </w:pPr>
      <w:r>
        <w:tab/>
        <w:t>5 = 5 (Completely agree)</w:t>
      </w:r>
    </w:p>
    <w:p w:rsidR="00717824" w:rsidP="00717824" w:rsidRDefault="00717824" w14:paraId="32DD4F2D" w14:textId="77777777">
      <w:pPr>
        <w:pStyle w:val="NoSpacing"/>
      </w:pPr>
      <w:r>
        <w:tab/>
        <w:t>6 = Not needed</w:t>
      </w:r>
    </w:p>
    <w:p w:rsidR="00717824" w:rsidP="005D3CB6" w:rsidRDefault="00717824" w14:paraId="5834AA85" w14:textId="1C8AD11D">
      <w:pPr>
        <w:rPr>
          <w:rFonts w:cs="Arial"/>
          <w:szCs w:val="20"/>
        </w:rPr>
      </w:pPr>
      <w:r>
        <w:rPr>
          <w:rFonts w:cs="Arial"/>
          <w:szCs w:val="20"/>
        </w:rPr>
        <w:t>Access emergency financial assistance from any source</w:t>
      </w:r>
    </w:p>
    <w:p w:rsidR="00717824" w:rsidP="00717824" w:rsidRDefault="00717824" w14:paraId="66203DDC" w14:textId="77777777">
      <w:pPr>
        <w:pStyle w:val="NoSpacing"/>
      </w:pPr>
      <w:r>
        <w:rPr>
          <w:rFonts w:cs="Arial"/>
          <w:szCs w:val="20"/>
        </w:rPr>
        <w:tab/>
      </w:r>
      <w:r>
        <w:t>1 = 1 (Completely disagree)</w:t>
      </w:r>
    </w:p>
    <w:p w:rsidR="00717824" w:rsidP="00717824" w:rsidRDefault="00717824" w14:paraId="7DF21FB2" w14:textId="77777777">
      <w:pPr>
        <w:pStyle w:val="NoSpacing"/>
      </w:pPr>
      <w:r>
        <w:tab/>
        <w:t>2 = 2 (Somewhat disagree)</w:t>
      </w:r>
    </w:p>
    <w:p w:rsidR="00717824" w:rsidP="00717824" w:rsidRDefault="00717824" w14:paraId="4CB6FCC1" w14:textId="77777777">
      <w:pPr>
        <w:pStyle w:val="NoSpacing"/>
      </w:pPr>
      <w:r>
        <w:tab/>
        <w:t>3 = 3 (Neither disagree nor agree)</w:t>
      </w:r>
    </w:p>
    <w:p w:rsidR="00717824" w:rsidP="00717824" w:rsidRDefault="00717824" w14:paraId="230B5327" w14:textId="77777777">
      <w:pPr>
        <w:pStyle w:val="NoSpacing"/>
      </w:pPr>
      <w:r>
        <w:tab/>
        <w:t>4 = 4 (Somewhat agree)</w:t>
      </w:r>
    </w:p>
    <w:p w:rsidR="00717824" w:rsidP="00717824" w:rsidRDefault="00717824" w14:paraId="0481CD3F" w14:textId="77777777">
      <w:pPr>
        <w:pStyle w:val="NoSpacing"/>
      </w:pPr>
      <w:r>
        <w:tab/>
        <w:t>5 = 5 (Completely agree)</w:t>
      </w:r>
    </w:p>
    <w:p w:rsidR="00717824" w:rsidP="00717824" w:rsidRDefault="00717824" w14:paraId="02ABA7B5" w14:textId="77777777">
      <w:pPr>
        <w:pStyle w:val="NoSpacing"/>
      </w:pPr>
      <w:r>
        <w:tab/>
        <w:t>6 = Not needed</w:t>
      </w:r>
    </w:p>
    <w:p w:rsidR="00CE2C78" w:rsidP="00CE2C78" w:rsidRDefault="00CE2C78" w14:paraId="456AC086" w14:textId="77777777">
      <w:pPr>
        <w:rPr>
          <w:rFonts w:cs="Arial"/>
          <w:szCs w:val="20"/>
        </w:rPr>
      </w:pPr>
      <w:bookmarkStart w:name="_Toc11389938" w:id="593"/>
      <w:bookmarkStart w:name="_Toc26966921" w:id="594"/>
      <w:bookmarkStart w:name="_Toc36727780" w:id="595"/>
      <w:r>
        <w:rPr>
          <w:rFonts w:cs="Arial"/>
          <w:b/>
          <w:bCs/>
          <w:szCs w:val="20"/>
        </w:rPr>
        <w:t xml:space="preserve">Help Text: </w:t>
      </w:r>
      <w:r w:rsidRPr="00CE2C78">
        <w:rPr>
          <w:rFonts w:cs="Arial"/>
          <w:szCs w:val="20"/>
        </w:rPr>
        <w:t>Please only think about January 1, 2020 through June 30, 2020 when responding to this question. If you are unsure, please provide your best guess.</w:t>
      </w:r>
    </w:p>
    <w:bookmarkEnd w:id="584"/>
    <w:p w:rsidRPr="007E65ED" w:rsidR="00162E85" w:rsidP="00162E85" w:rsidRDefault="00162E85" w14:paraId="23B52EF0" w14:textId="4C24532E">
      <w:r w:rsidRPr="007E65ED">
        <w:rPr>
          <w:rStyle w:val="Heading1Char"/>
          <w:rFonts w:eastAsiaTheme="minorHAnsi"/>
        </w:rPr>
        <w:t>N20GLINTRO</w:t>
      </w:r>
      <w:r>
        <w:rPr>
          <w:rStyle w:val="Heading1Char"/>
          <w:rFonts w:eastAsiaTheme="minorHAnsi"/>
        </w:rPr>
        <w:t xml:space="preserve"> (FTB) (ABBREV)</w:t>
      </w:r>
      <w:bookmarkEnd w:id="593"/>
      <w:bookmarkEnd w:id="594"/>
      <w:bookmarkEnd w:id="595"/>
    </w:p>
    <w:p w:rsidRPr="006105D6" w:rsidR="00343C77" w:rsidP="00343C77" w:rsidRDefault="00343C77" w14:paraId="39EF040F" w14:textId="77777777">
      <w:pPr>
        <w:rPr>
          <w:rFonts w:cs="Arial"/>
          <w:szCs w:val="20"/>
        </w:rPr>
      </w:pPr>
      <w:r w:rsidRPr="006105D6">
        <w:rPr>
          <w:rFonts w:cs="Arial"/>
          <w:szCs w:val="20"/>
        </w:rPr>
        <w:t>[If N20ABPSELG = 0]</w:t>
      </w:r>
    </w:p>
    <w:p w:rsidR="00343C77" w:rsidP="00162E85" w:rsidRDefault="00343C77" w14:paraId="6122E948" w14:textId="60EDC505">
      <w:pPr>
        <w:rPr>
          <w:rFonts w:cs="Arial"/>
          <w:szCs w:val="20"/>
        </w:rPr>
      </w:pPr>
      <w:r w:rsidRPr="00212D34">
        <w:rPr>
          <w:rFonts w:cs="Arial"/>
          <w:szCs w:val="20"/>
        </w:rPr>
        <w:t>Next, [{if USERMODE = WEB} we {else} I] need to collect a few additional details, such as your contact information.</w:t>
      </w:r>
    </w:p>
    <w:p w:rsidR="00343C77" w:rsidP="00162E85" w:rsidRDefault="00343C77" w14:paraId="39D9790D" w14:textId="61ADBC6F">
      <w:pPr>
        <w:rPr>
          <w:rFonts w:cs="Arial"/>
          <w:szCs w:val="20"/>
        </w:rPr>
      </w:pPr>
      <w:r>
        <w:rPr>
          <w:rFonts w:cs="Arial"/>
          <w:szCs w:val="20"/>
        </w:rPr>
        <w:t>[else]</w:t>
      </w:r>
    </w:p>
    <w:p w:rsidR="009F1454" w:rsidP="00162E85" w:rsidRDefault="00162E85" w14:paraId="7647E8DB" w14:textId="749E8630">
      <w:r w:rsidRPr="007E65ED">
        <w:rPr>
          <w:rFonts w:cs="Arial"/>
          <w:szCs w:val="20"/>
        </w:rPr>
        <w:t xml:space="preserve">In about [{if N20ABPSELG </w:t>
      </w:r>
      <w:r w:rsidR="0010726F">
        <w:rPr>
          <w:rFonts w:cs="Arial"/>
          <w:szCs w:val="20"/>
        </w:rPr>
        <w:t xml:space="preserve">in (2 </w:t>
      </w:r>
      <w:r w:rsidRPr="007E65ED">
        <w:rPr>
          <w:rFonts w:cs="Arial"/>
          <w:szCs w:val="20"/>
        </w:rPr>
        <w:t>3</w:t>
      </w:r>
      <w:r w:rsidR="0010726F">
        <w:rPr>
          <w:rFonts w:cs="Arial"/>
          <w:szCs w:val="20"/>
        </w:rPr>
        <w:t>)</w:t>
      </w:r>
      <w:r w:rsidRPr="007E65ED">
        <w:rPr>
          <w:rFonts w:cs="Arial"/>
          <w:szCs w:val="20"/>
        </w:rPr>
        <w:t xml:space="preserve">} a year {else} two years], we would like to be able to get in touch with you again to see what you’re doing and what has changed in your life. To find you then, </w:t>
      </w:r>
      <w:r w:rsidRPr="007943A3" w:rsidR="007943A3">
        <w:rPr>
          <w:rFonts w:cs="Arial"/>
          <w:szCs w:val="20"/>
        </w:rPr>
        <w:t>[{if USERMODE = WEB} we {else} I]</w:t>
      </w:r>
      <w:r w:rsidR="000E0FB9">
        <w:rPr>
          <w:rFonts w:cs="Arial"/>
          <w:szCs w:val="20"/>
        </w:rPr>
        <w:t xml:space="preserve"> </w:t>
      </w:r>
      <w:r w:rsidRPr="007E65ED">
        <w:rPr>
          <w:rFonts w:cs="Arial"/>
          <w:szCs w:val="20"/>
        </w:rPr>
        <w:t>need to collect some contact information.</w:t>
      </w:r>
    </w:p>
    <w:p w:rsidR="009F1454" w:rsidP="00162E85" w:rsidRDefault="00162E85" w14:paraId="25D105DD" w14:textId="1B430C9F">
      <w:r w:rsidRPr="007E65ED">
        <w:rPr>
          <w:rFonts w:cs="Arial"/>
          <w:b/>
          <w:bCs/>
          <w:szCs w:val="20"/>
        </w:rPr>
        <w:t>Help Text:</w:t>
      </w:r>
      <w:r w:rsidRPr="007E65ED">
        <w:rPr>
          <w:rFonts w:cs="Arial"/>
          <w:szCs w:val="20"/>
        </w:rPr>
        <w:t xml:space="preserve"> </w:t>
      </w:r>
      <w:r>
        <w:rPr>
          <w:rFonts w:cs="Arial"/>
          <w:szCs w:val="20"/>
        </w:rPr>
        <w:t>Any and all contact information you provide will be kept in secure and protected data files, and will be separate from the responses you've already provided in this survey.</w:t>
      </w:r>
    </w:p>
    <w:p w:rsidR="009F1454" w:rsidP="00162E85" w:rsidRDefault="00162E85" w14:paraId="512E06A4" w14:textId="77777777">
      <w:pPr>
        <w:rPr>
          <w:rFonts w:cs="Arial"/>
          <w:szCs w:val="20"/>
        </w:rPr>
      </w:pPr>
      <w:r>
        <w:rPr>
          <w:rFonts w:cs="Arial"/>
          <w:szCs w:val="20"/>
        </w:rPr>
        <w:t>Please click the Next button to continue.</w:t>
      </w:r>
    </w:p>
    <w:p w:rsidRPr="007E65ED" w:rsidR="00162E85" w:rsidP="00162E85" w:rsidRDefault="00162E85" w14:paraId="4DA98D39" w14:textId="3FBD0322">
      <w:bookmarkStart w:name="_Toc11389939" w:id="596"/>
      <w:bookmarkStart w:name="_Toc26966922" w:id="597"/>
      <w:bookmarkStart w:name="_Toc36727781" w:id="598"/>
      <w:r w:rsidRPr="007E65ED">
        <w:rPr>
          <w:rStyle w:val="Heading1Char"/>
          <w:rFonts w:eastAsiaTheme="minorHAnsi"/>
        </w:rPr>
        <w:t>N20GNAME</w:t>
      </w:r>
      <w:r>
        <w:rPr>
          <w:rStyle w:val="Heading1Char"/>
          <w:rFonts w:eastAsiaTheme="minorHAnsi"/>
        </w:rPr>
        <w:t xml:space="preserve"> (FTB) (ABBREV)</w:t>
      </w:r>
      <w:bookmarkEnd w:id="596"/>
      <w:bookmarkEnd w:id="597"/>
      <w:bookmarkEnd w:id="598"/>
    </w:p>
    <w:p w:rsidR="009F1454" w:rsidP="00162E85" w:rsidRDefault="00162E85" w14:paraId="7DC988FA" w14:textId="77777777">
      <w:pPr>
        <w:rPr>
          <w:rFonts w:cs="Arial"/>
          <w:szCs w:val="20"/>
        </w:rPr>
      </w:pPr>
      <w:r w:rsidRPr="007E65ED">
        <w:rPr>
          <w:rFonts w:cs="Arial"/>
          <w:szCs w:val="20"/>
        </w:rPr>
        <w:t>We currently have your name as follows:</w:t>
      </w:r>
    </w:p>
    <w:p w:rsidR="009F1454" w:rsidP="00162E85" w:rsidRDefault="00162E85" w14:paraId="00D8A21A" w14:textId="77777777">
      <w:pPr>
        <w:rPr>
          <w:rFonts w:cs="Arial"/>
          <w:szCs w:val="20"/>
        </w:rPr>
      </w:pPr>
      <w:r w:rsidRPr="007E65ED">
        <w:rPr>
          <w:rFonts w:cs="Arial"/>
          <w:szCs w:val="20"/>
        </w:rPr>
        <w:t>(Make any necessary corrections, then click Next.)</w:t>
      </w:r>
    </w:p>
    <w:p w:rsidR="00162E85" w:rsidP="006A1D7A" w:rsidRDefault="00162E85" w14:paraId="0CDE3E7D" w14:textId="3798ED69">
      <w:pPr>
        <w:pStyle w:val="NoSpacing"/>
        <w:ind w:firstLine="720"/>
      </w:pPr>
      <w:r w:rsidRPr="007E65ED">
        <w:t>First name:</w:t>
      </w:r>
    </w:p>
    <w:p w:rsidRPr="007E65ED" w:rsidR="00162E85" w:rsidP="006A1D7A" w:rsidRDefault="00162E85" w14:paraId="450FE84C" w14:textId="77777777">
      <w:pPr>
        <w:pStyle w:val="NoSpacing"/>
      </w:pPr>
      <w:r>
        <w:tab/>
      </w:r>
      <w:r w:rsidRPr="007E65ED">
        <w:t>Middle name:</w:t>
      </w:r>
    </w:p>
    <w:p w:rsidRPr="007E65ED" w:rsidR="00162E85" w:rsidP="006A1D7A" w:rsidRDefault="00162E85" w14:paraId="0E4F8FDE" w14:textId="77777777">
      <w:pPr>
        <w:pStyle w:val="NoSpacing"/>
      </w:pPr>
      <w:r>
        <w:tab/>
      </w:r>
      <w:r w:rsidRPr="007E65ED">
        <w:t>Last name:</w:t>
      </w:r>
    </w:p>
    <w:p w:rsidR="009F1454" w:rsidP="00162E85" w:rsidRDefault="00162E85" w14:paraId="5BDAD78A" w14:textId="77777777">
      <w:pPr>
        <w:rPr>
          <w:rFonts w:cs="Arial"/>
          <w:szCs w:val="20"/>
        </w:rPr>
      </w:pPr>
      <w:r w:rsidRPr="007E65ED">
        <w:rPr>
          <w:rFonts w:cs="Arial"/>
          <w:b/>
          <w:bCs/>
          <w:szCs w:val="20"/>
        </w:rPr>
        <w:t>Help Text:</w:t>
      </w:r>
      <w:r w:rsidRPr="007E65ED">
        <w:rPr>
          <w:rFonts w:cs="Arial"/>
          <w:szCs w:val="20"/>
        </w:rPr>
        <w:t xml:space="preserve"> Verify that your name is correct and make any necessary changes.</w:t>
      </w:r>
    </w:p>
    <w:p w:rsidRPr="007E65ED" w:rsidR="00162E85" w:rsidP="00162E85" w:rsidRDefault="00162E85" w14:paraId="172676F4" w14:textId="11CF6177">
      <w:bookmarkStart w:name="_Toc11389940" w:id="599"/>
      <w:bookmarkStart w:name="_Toc26966923" w:id="600"/>
      <w:bookmarkStart w:name="_Toc36727782" w:id="601"/>
      <w:r w:rsidRPr="007E65ED">
        <w:rPr>
          <w:rStyle w:val="Heading1Char"/>
          <w:rFonts w:eastAsiaTheme="minorHAnsi"/>
        </w:rPr>
        <w:t>N20G1ADR</w:t>
      </w:r>
      <w:r>
        <w:rPr>
          <w:rStyle w:val="Heading1Char"/>
          <w:rFonts w:eastAsiaTheme="minorHAnsi"/>
        </w:rPr>
        <w:t xml:space="preserve"> (ABBREV)</w:t>
      </w:r>
      <w:bookmarkEnd w:id="599"/>
      <w:bookmarkEnd w:id="600"/>
      <w:bookmarkEnd w:id="601"/>
    </w:p>
    <w:p w:rsidR="009F1454" w:rsidP="00162E85" w:rsidRDefault="00162E85" w14:paraId="48CA2689" w14:textId="77777777">
      <w:r w:rsidRPr="007E65ED">
        <w:rPr>
          <w:rFonts w:cs="Arial"/>
          <w:szCs w:val="20"/>
        </w:rPr>
        <w:t>[If N20ABPSELG = 3]</w:t>
      </w:r>
    </w:p>
    <w:p w:rsidR="009F1454" w:rsidP="00162E85" w:rsidRDefault="00162E85" w14:paraId="05FBD4FF" w14:textId="2C796952">
      <w:r>
        <w:rPr>
          <w:rFonts w:cs="Arial"/>
          <w:szCs w:val="20"/>
        </w:rPr>
        <w:t>What was your permanent address when you last attended [</w:t>
      </w:r>
      <w:r w:rsidR="00D0635F">
        <w:rPr>
          <w:rFonts w:cs="Arial"/>
          <w:szCs w:val="20"/>
        </w:rPr>
        <w:t>NPSAS institution</w:t>
      </w:r>
      <w:r>
        <w:rPr>
          <w:rFonts w:cs="Arial"/>
          <w:szCs w:val="20"/>
        </w:rPr>
        <w:t>]?</w:t>
      </w:r>
    </w:p>
    <w:p w:rsidR="009F1454" w:rsidP="00162E85" w:rsidRDefault="00162E85" w14:paraId="561959BD" w14:textId="77777777">
      <w:r>
        <w:rPr>
          <w:rFonts w:cs="Arial"/>
          <w:szCs w:val="20"/>
        </w:rPr>
        <w:t>Your permanent address is usually your legal residence, such as where you maintain your driver’s license or are registered to vote.</w:t>
      </w:r>
    </w:p>
    <w:p w:rsidR="009F1454" w:rsidP="00162E85" w:rsidRDefault="00162E85" w14:paraId="2A3F3C09" w14:textId="77777777">
      <w:r>
        <w:rPr>
          <w:rFonts w:cs="Arial"/>
          <w:szCs w:val="20"/>
        </w:rPr>
        <w:t xml:space="preserve">[else if </w:t>
      </w:r>
      <w:r w:rsidR="00D0635F">
        <w:rPr>
          <w:rFonts w:cs="Arial"/>
          <w:szCs w:val="20"/>
        </w:rPr>
        <w:t>[currently enrolled]</w:t>
      </w:r>
      <w:r>
        <w:rPr>
          <w:rFonts w:cs="Arial"/>
          <w:szCs w:val="20"/>
        </w:rPr>
        <w:t xml:space="preserve"> = 1]</w:t>
      </w:r>
    </w:p>
    <w:p w:rsidR="009F1454" w:rsidP="00162E85" w:rsidRDefault="00162E85" w14:paraId="50C5344E" w14:textId="0E353502">
      <w:r>
        <w:rPr>
          <w:rFonts w:cs="Arial"/>
          <w:szCs w:val="20"/>
        </w:rPr>
        <w:t>What is your permanent address? </w:t>
      </w:r>
    </w:p>
    <w:p w:rsidR="009F1454" w:rsidP="00162E85" w:rsidRDefault="00162E85" w14:paraId="31C05E8B" w14:textId="77777777">
      <w:r>
        <w:rPr>
          <w:rFonts w:cs="Arial"/>
          <w:szCs w:val="20"/>
        </w:rPr>
        <w:t>Your permanent address is usually your legal residence, such as where you maintain your driver’s license or are registered to vote. </w:t>
      </w:r>
    </w:p>
    <w:p w:rsidR="009F1454" w:rsidP="00162E85" w:rsidRDefault="00162E85" w14:paraId="685A69B0" w14:textId="4985EC20">
      <w:r>
        <w:rPr>
          <w:rFonts w:cs="Arial"/>
          <w:szCs w:val="20"/>
        </w:rPr>
        <w:t>[else]</w:t>
      </w:r>
    </w:p>
    <w:p w:rsidR="009F1454" w:rsidP="00162E85" w:rsidRDefault="00162E85" w14:paraId="65F2C32C" w14:textId="5EA483A0">
      <w:r>
        <w:rPr>
          <w:rFonts w:cs="Arial"/>
          <w:szCs w:val="20"/>
        </w:rPr>
        <w:t>What was your permanent address when you last attended [</w:t>
      </w:r>
      <w:r w:rsidR="00D0635F">
        <w:rPr>
          <w:rFonts w:cs="Arial"/>
          <w:szCs w:val="20"/>
        </w:rPr>
        <w:t>NPSAS institution</w:t>
      </w:r>
      <w:r>
        <w:rPr>
          <w:rFonts w:cs="Arial"/>
          <w:szCs w:val="20"/>
        </w:rPr>
        <w:t>] in the 2019-2020 academic year? </w:t>
      </w:r>
    </w:p>
    <w:p w:rsidR="009F1454" w:rsidP="00162E85" w:rsidRDefault="00162E85" w14:paraId="2BE4CC93" w14:textId="77777777">
      <w:r>
        <w:rPr>
          <w:rFonts w:cs="Arial"/>
          <w:szCs w:val="20"/>
        </w:rPr>
        <w:t>Your permanent address is usually your legal residence, such as where you maintain your driver’s license or are registered to vote.</w:t>
      </w:r>
    </w:p>
    <w:p w:rsidR="00162E85" w:rsidP="006A1D7A" w:rsidRDefault="00162E85" w14:paraId="79F3D15A" w14:textId="3BF7C8F2">
      <w:pPr>
        <w:pStyle w:val="NoSpacing"/>
        <w:ind w:firstLine="720"/>
      </w:pPr>
      <w:r w:rsidRPr="007E65ED">
        <w:t>Street Address:</w:t>
      </w:r>
    </w:p>
    <w:p w:rsidRPr="007E65ED" w:rsidR="00162E85" w:rsidP="006A1D7A" w:rsidRDefault="00162E85" w14:paraId="19B35705" w14:textId="77777777">
      <w:pPr>
        <w:pStyle w:val="NoSpacing"/>
      </w:pPr>
      <w:r>
        <w:tab/>
      </w:r>
      <w:r w:rsidRPr="007E65ED">
        <w:t>City:</w:t>
      </w:r>
    </w:p>
    <w:p w:rsidRPr="00007651" w:rsidR="00162E85" w:rsidP="006A1D7A" w:rsidRDefault="00162E85" w14:paraId="101E0EE5" w14:textId="77777777">
      <w:pPr>
        <w:pStyle w:val="NoSpacing"/>
      </w:pPr>
      <w:r>
        <w:tab/>
      </w:r>
      <w:r w:rsidRPr="007E65ED">
        <w:t>State:</w:t>
      </w:r>
    </w:p>
    <w:p w:rsidR="00162E85" w:rsidP="006A1D7A" w:rsidRDefault="00162E85" w14:paraId="6C2E23E2" w14:textId="77777777">
      <w:pPr>
        <w:pStyle w:val="NoSpacing"/>
      </w:pPr>
      <w:r>
        <w:tab/>
      </w:r>
      <w:r w:rsidRPr="007E65ED">
        <w:t>ZIP Code:</w:t>
      </w:r>
    </w:p>
    <w:p w:rsidRPr="007E65ED" w:rsidR="00162E85" w:rsidP="006A1D7A" w:rsidRDefault="00162E85" w14:paraId="412373E3" w14:textId="77777777">
      <w:pPr>
        <w:pStyle w:val="NoSpacing"/>
      </w:pPr>
      <w:r>
        <w:tab/>
      </w:r>
      <w:r w:rsidRPr="007E65ED">
        <w:t>Foreign Country:</w:t>
      </w:r>
    </w:p>
    <w:p w:rsidRPr="007E65ED" w:rsidR="00162E85" w:rsidP="006A1D7A" w:rsidRDefault="00162E85" w14:paraId="08219CC4" w14:textId="77777777">
      <w:pPr>
        <w:pStyle w:val="NoSpacing"/>
      </w:pPr>
      <w:r>
        <w:tab/>
      </w:r>
    </w:p>
    <w:p w:rsidRPr="007E65ED" w:rsidR="00162E85" w:rsidP="006A1D7A" w:rsidRDefault="00162E85" w14:paraId="0C87C1C1" w14:textId="77777777">
      <w:pPr>
        <w:pStyle w:val="NoSpacing"/>
      </w:pPr>
      <w:r>
        <w:tab/>
      </w:r>
      <w:r w:rsidRPr="007E65ED">
        <w:t>Foreign State/Province:</w:t>
      </w:r>
    </w:p>
    <w:p w:rsidRPr="007E65ED" w:rsidR="00162E85" w:rsidP="006A1D7A" w:rsidRDefault="00162E85" w14:paraId="4F20C594" w14:textId="77777777">
      <w:pPr>
        <w:pStyle w:val="NoSpacing"/>
      </w:pPr>
      <w:r>
        <w:tab/>
      </w:r>
      <w:r w:rsidRPr="007E65ED">
        <w:t>Foreign Zip/Postal Code:</w:t>
      </w:r>
    </w:p>
    <w:p w:rsidRPr="007E65ED" w:rsidR="00162E85" w:rsidP="006A1D7A" w:rsidRDefault="00162E85" w14:paraId="3748AF02" w14:textId="77777777">
      <w:pPr>
        <w:pStyle w:val="NoSpacing"/>
      </w:pPr>
      <w:r>
        <w:tab/>
      </w:r>
      <w:r w:rsidRPr="007E65ED">
        <w:t>Foreign Address:</w:t>
      </w:r>
    </w:p>
    <w:p w:rsidRPr="007E65ED" w:rsidR="00162E85" w:rsidP="006A1D7A" w:rsidRDefault="00162E85" w14:paraId="7A6EBD4F" w14:textId="77777777">
      <w:pPr>
        <w:pStyle w:val="NoSpacing"/>
      </w:pPr>
      <w:r>
        <w:tab/>
      </w:r>
      <w:r w:rsidRPr="007E65ED">
        <w:t>Foreign City:</w:t>
      </w:r>
    </w:p>
    <w:p w:rsidRPr="007E65ED" w:rsidR="00162E85" w:rsidP="006A1D7A" w:rsidRDefault="00162E85" w14:paraId="05617AE3" w14:textId="77777777">
      <w:pPr>
        <w:pStyle w:val="NoSpacing"/>
      </w:pPr>
      <w:r>
        <w:tab/>
      </w:r>
      <w:r w:rsidRPr="007E65ED">
        <w:t>Please check here if the address is an international address.</w:t>
      </w:r>
    </w:p>
    <w:p w:rsidR="009F1454" w:rsidP="00162E85" w:rsidRDefault="00162E85" w14:paraId="3579F276" w14:textId="77777777">
      <w:pPr>
        <w:rPr>
          <w:rFonts w:cs="Arial"/>
          <w:szCs w:val="20"/>
        </w:rPr>
      </w:pPr>
      <w:r w:rsidRPr="007E65ED">
        <w:rPr>
          <w:rFonts w:cs="Arial"/>
          <w:b/>
          <w:bCs/>
          <w:szCs w:val="20"/>
        </w:rPr>
        <w:t>Help Text:</w:t>
      </w:r>
      <w:r w:rsidRPr="007E65ED">
        <w:rPr>
          <w:rFonts w:cs="Arial"/>
          <w:szCs w:val="20"/>
        </w:rPr>
        <w:t xml:space="preserve"> Please provide the information for your address. Verify all spelling.</w:t>
      </w:r>
    </w:p>
    <w:p w:rsidR="009F1454" w:rsidP="00162E85" w:rsidRDefault="00162E85" w14:paraId="0D76F6D9" w14:textId="77777777">
      <w:pPr>
        <w:rPr>
          <w:rFonts w:cs="Arial"/>
          <w:szCs w:val="20"/>
        </w:rPr>
      </w:pPr>
      <w:r w:rsidRPr="007E65ED">
        <w:rPr>
          <w:rFonts w:cs="Arial"/>
          <w:szCs w:val="20"/>
        </w:rPr>
        <w:t>Your permanent address is usually your legal residence, which is typically defined as the residence where you are registered to vote, where you pay your local and state taxes, and where you maintain your driver's license and car registration.</w:t>
      </w:r>
    </w:p>
    <w:p w:rsidR="009F1454" w:rsidP="00162E85" w:rsidRDefault="00162E85" w14:paraId="1F7C7627" w14:textId="77777777">
      <w:pPr>
        <w:rPr>
          <w:rFonts w:cs="Arial"/>
          <w:szCs w:val="20"/>
        </w:rPr>
      </w:pPr>
      <w:r w:rsidRPr="007E65ED">
        <w:rPr>
          <w:rFonts w:cs="Arial"/>
          <w:szCs w:val="20"/>
        </w:rPr>
        <w:t>If you are under 24 years of age, or are dependent on parental support, your legal residence is usually the residence of your parents or legal guardians.</w:t>
      </w:r>
    </w:p>
    <w:p w:rsidR="009F1454" w:rsidP="00162E85" w:rsidRDefault="00162E85" w14:paraId="57E4AA68" w14:textId="77777777">
      <w:pPr>
        <w:rPr>
          <w:rFonts w:cs="Arial"/>
          <w:szCs w:val="20"/>
        </w:rPr>
      </w:pPr>
      <w:r w:rsidRPr="007E65ED">
        <w:rPr>
          <w:rFonts w:cs="Arial"/>
          <w:szCs w:val="20"/>
        </w:rPr>
        <w:t>If your permanent address is outside the United States, select the displayed checkbox and provide your foreign address. Your ZIP code can be used to automatically fill in the city and state associated with that ZIP code. To do this, first enter your ZIP code and then click Automatically fill city and state from ZIP code.</w:t>
      </w:r>
    </w:p>
    <w:p w:rsidRPr="007E65ED" w:rsidR="00162E85" w:rsidP="00162E85" w:rsidRDefault="00162E85" w14:paraId="6DC0BA2B" w14:textId="04CD6D3F">
      <w:bookmarkStart w:name="_Toc11389941" w:id="602"/>
      <w:bookmarkStart w:name="_Toc26966924" w:id="603"/>
      <w:bookmarkStart w:name="_Toc36727783" w:id="604"/>
      <w:r w:rsidRPr="007E65ED">
        <w:rPr>
          <w:rStyle w:val="Heading1Char"/>
          <w:rFonts w:eastAsiaTheme="minorHAnsi"/>
        </w:rPr>
        <w:t>N20GNEWADD2</w:t>
      </w:r>
      <w:r>
        <w:rPr>
          <w:rStyle w:val="Heading1Char"/>
          <w:rFonts w:eastAsiaTheme="minorHAnsi"/>
        </w:rPr>
        <w:t xml:space="preserve"> (FTB)</w:t>
      </w:r>
      <w:bookmarkEnd w:id="602"/>
      <w:bookmarkEnd w:id="603"/>
      <w:bookmarkEnd w:id="604"/>
    </w:p>
    <w:p w:rsidR="009F1454" w:rsidP="00162E85" w:rsidRDefault="00162E85" w14:paraId="74D9EF10" w14:textId="77777777">
      <w:r w:rsidRPr="007E65ED">
        <w:rPr>
          <w:rFonts w:cs="Arial"/>
          <w:szCs w:val="20"/>
        </w:rPr>
        <w:t>Are there any additional addresses where you can be reached?</w:t>
      </w:r>
    </w:p>
    <w:p w:rsidRPr="007E65ED" w:rsidR="00162E85" w:rsidP="006A1D7A" w:rsidRDefault="00162E85" w14:paraId="4BB0AB21" w14:textId="7C5570EB">
      <w:pPr>
        <w:pStyle w:val="NoSpacing"/>
      </w:pPr>
      <w:r>
        <w:tab/>
      </w:r>
      <w:r w:rsidRPr="007E65ED">
        <w:t>1 = Yes</w:t>
      </w:r>
    </w:p>
    <w:p w:rsidR="00162E85" w:rsidP="006A1D7A" w:rsidRDefault="00162E85" w14:paraId="53A1DCBD" w14:textId="77777777">
      <w:pPr>
        <w:pStyle w:val="NoSpacing"/>
      </w:pPr>
      <w:r>
        <w:tab/>
      </w:r>
      <w:r w:rsidRPr="007E65ED">
        <w:t>0 = No</w:t>
      </w:r>
    </w:p>
    <w:p w:rsidR="009F1454" w:rsidP="00162E85" w:rsidRDefault="00162E85" w14:paraId="2E14234E" w14:textId="77777777">
      <w:pPr>
        <w:rPr>
          <w:rFonts w:cs="Arial"/>
          <w:szCs w:val="20"/>
        </w:rPr>
      </w:pPr>
      <w:r w:rsidRPr="007E65ED">
        <w:rPr>
          <w:rFonts w:cs="Arial"/>
          <w:b/>
          <w:bCs/>
          <w:szCs w:val="20"/>
        </w:rPr>
        <w:t>Help Text:</w:t>
      </w:r>
      <w:r w:rsidRPr="007E65ED">
        <w:rPr>
          <w:rFonts w:cs="Arial"/>
          <w:szCs w:val="20"/>
        </w:rPr>
        <w:t xml:space="preserve"> Any additional address information you provide will help us to locate you when we conduct the follow-up survey</w:t>
      </w:r>
      <w:r>
        <w:rPr>
          <w:rFonts w:cs="Arial"/>
          <w:szCs w:val="20"/>
        </w:rPr>
        <w:t>.</w:t>
      </w:r>
    </w:p>
    <w:p w:rsidRPr="007E65ED" w:rsidR="00162E85" w:rsidP="00162E85" w:rsidRDefault="00162E85" w14:paraId="53622867" w14:textId="67B53737">
      <w:bookmarkStart w:name="_Toc11389942" w:id="605"/>
      <w:bookmarkStart w:name="_Toc26966925" w:id="606"/>
      <w:bookmarkStart w:name="_Toc36727784" w:id="607"/>
      <w:r w:rsidRPr="007E65ED">
        <w:rPr>
          <w:rStyle w:val="Heading1Char"/>
          <w:rFonts w:eastAsiaTheme="minorHAnsi"/>
        </w:rPr>
        <w:t>N20G2ADR</w:t>
      </w:r>
      <w:r>
        <w:rPr>
          <w:rStyle w:val="Heading1Char"/>
          <w:rFonts w:eastAsiaTheme="minorHAnsi"/>
        </w:rPr>
        <w:t xml:space="preserve"> (FTB)</w:t>
      </w:r>
      <w:bookmarkEnd w:id="605"/>
      <w:bookmarkEnd w:id="606"/>
      <w:bookmarkEnd w:id="607"/>
    </w:p>
    <w:p w:rsidR="00162E85" w:rsidP="00162E85" w:rsidRDefault="00162E85" w14:paraId="77B4E8DB" w14:textId="77777777">
      <w:pPr>
        <w:rPr>
          <w:rFonts w:cs="Arial"/>
          <w:szCs w:val="20"/>
        </w:rPr>
      </w:pPr>
      <w:r w:rsidRPr="007E65ED">
        <w:rPr>
          <w:rFonts w:cs="Arial"/>
          <w:szCs w:val="20"/>
        </w:rPr>
        <w:t>[</w:t>
      </w:r>
      <w:r>
        <w:rPr>
          <w:rFonts w:cs="Arial"/>
          <w:szCs w:val="20"/>
        </w:rPr>
        <w:t>I</w:t>
      </w:r>
      <w:r w:rsidRPr="007E65ED">
        <w:rPr>
          <w:rFonts w:cs="Arial"/>
          <w:szCs w:val="20"/>
        </w:rPr>
        <w:t>f USERMODE = WEB] </w:t>
      </w:r>
    </w:p>
    <w:p w:rsidR="009F1454" w:rsidP="00162E85" w:rsidRDefault="00162E85" w14:paraId="6002A0E2" w14:textId="77777777">
      <w:pPr>
        <w:rPr>
          <w:rFonts w:cs="Arial"/>
          <w:szCs w:val="20"/>
        </w:rPr>
      </w:pPr>
      <w:r w:rsidRPr="007E65ED">
        <w:rPr>
          <w:rFonts w:cs="Arial"/>
          <w:szCs w:val="20"/>
        </w:rPr>
        <w:t>Please provide your address below: </w:t>
      </w:r>
    </w:p>
    <w:p w:rsidR="00162E85" w:rsidP="00162E85" w:rsidRDefault="00162E85" w14:paraId="108071B6" w14:textId="186118D7">
      <w:pPr>
        <w:rPr>
          <w:rFonts w:cs="Arial"/>
          <w:szCs w:val="20"/>
        </w:rPr>
      </w:pPr>
      <w:r w:rsidRPr="007E65ED">
        <w:rPr>
          <w:rFonts w:cs="Arial"/>
          <w:szCs w:val="20"/>
        </w:rPr>
        <w:t>[else]</w:t>
      </w:r>
      <w:r w:rsidR="00D0635F">
        <w:rPr>
          <w:rFonts w:cs="Arial"/>
          <w:szCs w:val="20"/>
        </w:rPr>
        <w:t xml:space="preserve"> </w:t>
      </w:r>
    </w:p>
    <w:p w:rsidR="009F1454" w:rsidP="00162E85" w:rsidRDefault="00162E85" w14:paraId="1DF019CD" w14:textId="77777777">
      <w:pPr>
        <w:rPr>
          <w:rFonts w:cs="Arial"/>
          <w:szCs w:val="20"/>
        </w:rPr>
      </w:pPr>
      <w:r w:rsidRPr="007E65ED">
        <w:rPr>
          <w:rFonts w:cs="Arial"/>
          <w:szCs w:val="20"/>
        </w:rPr>
        <w:t>What is your address?</w:t>
      </w:r>
    </w:p>
    <w:p w:rsidR="00162E85" w:rsidP="006A1D7A" w:rsidRDefault="00162E85" w14:paraId="008719D0" w14:textId="5FE2E174">
      <w:pPr>
        <w:pStyle w:val="NoSpacing"/>
        <w:ind w:firstLine="720"/>
      </w:pPr>
      <w:r w:rsidRPr="007E65ED">
        <w:t>Street Address:</w:t>
      </w:r>
    </w:p>
    <w:p w:rsidRPr="007E65ED" w:rsidR="00162E85" w:rsidP="006A1D7A" w:rsidRDefault="00162E85" w14:paraId="59F5E726" w14:textId="77777777">
      <w:pPr>
        <w:pStyle w:val="NoSpacing"/>
      </w:pPr>
      <w:r>
        <w:tab/>
      </w:r>
      <w:r w:rsidRPr="007E65ED">
        <w:t>City:</w:t>
      </w:r>
    </w:p>
    <w:p w:rsidRPr="00007651" w:rsidR="00162E85" w:rsidP="006A1D7A" w:rsidRDefault="00162E85" w14:paraId="49B18B8D" w14:textId="77777777">
      <w:pPr>
        <w:pStyle w:val="NoSpacing"/>
      </w:pPr>
      <w:r>
        <w:tab/>
      </w:r>
      <w:r w:rsidRPr="007E65ED">
        <w:t>State:</w:t>
      </w:r>
    </w:p>
    <w:p w:rsidR="00162E85" w:rsidP="006A1D7A" w:rsidRDefault="00162E85" w14:paraId="3B4370FF" w14:textId="77777777">
      <w:pPr>
        <w:pStyle w:val="NoSpacing"/>
      </w:pPr>
      <w:r>
        <w:tab/>
      </w:r>
      <w:r w:rsidRPr="007E65ED">
        <w:t>ZIP Code:</w:t>
      </w:r>
    </w:p>
    <w:p w:rsidRPr="007E65ED" w:rsidR="00162E85" w:rsidP="006A1D7A" w:rsidRDefault="00162E85" w14:paraId="2552B922" w14:textId="77777777">
      <w:pPr>
        <w:pStyle w:val="NoSpacing"/>
      </w:pPr>
      <w:r>
        <w:tab/>
      </w:r>
      <w:r w:rsidRPr="007E65ED">
        <w:t>Foreign Country:</w:t>
      </w:r>
    </w:p>
    <w:p w:rsidRPr="007E65ED" w:rsidR="00162E85" w:rsidP="006A1D7A" w:rsidRDefault="00162E85" w14:paraId="719526AA" w14:textId="77777777">
      <w:pPr>
        <w:pStyle w:val="NoSpacing"/>
      </w:pPr>
      <w:r>
        <w:tab/>
      </w:r>
    </w:p>
    <w:p w:rsidRPr="007E65ED" w:rsidR="00162E85" w:rsidP="006A1D7A" w:rsidRDefault="00162E85" w14:paraId="01F93562" w14:textId="77777777">
      <w:pPr>
        <w:pStyle w:val="NoSpacing"/>
      </w:pPr>
      <w:r>
        <w:tab/>
      </w:r>
      <w:r w:rsidRPr="007E65ED">
        <w:t>Foreign State/Province:</w:t>
      </w:r>
    </w:p>
    <w:p w:rsidRPr="007E65ED" w:rsidR="00162E85" w:rsidP="006A1D7A" w:rsidRDefault="00162E85" w14:paraId="50819A30" w14:textId="77777777">
      <w:pPr>
        <w:pStyle w:val="NoSpacing"/>
      </w:pPr>
      <w:r>
        <w:tab/>
      </w:r>
      <w:r w:rsidRPr="007E65ED">
        <w:t>Foreign Zip/Postal Code:</w:t>
      </w:r>
    </w:p>
    <w:p w:rsidRPr="007E65ED" w:rsidR="00162E85" w:rsidP="006A1D7A" w:rsidRDefault="00162E85" w14:paraId="1704F603" w14:textId="77777777">
      <w:pPr>
        <w:pStyle w:val="NoSpacing"/>
      </w:pPr>
      <w:r>
        <w:tab/>
      </w:r>
      <w:r w:rsidRPr="007E65ED">
        <w:t>Foreign Address:</w:t>
      </w:r>
    </w:p>
    <w:p w:rsidRPr="007E65ED" w:rsidR="00162E85" w:rsidP="006A1D7A" w:rsidRDefault="00162E85" w14:paraId="345EA203" w14:textId="77777777">
      <w:pPr>
        <w:pStyle w:val="NoSpacing"/>
      </w:pPr>
      <w:r>
        <w:tab/>
      </w:r>
      <w:r w:rsidRPr="007E65ED">
        <w:t>Foreign City:</w:t>
      </w:r>
    </w:p>
    <w:p w:rsidRPr="007E65ED" w:rsidR="00162E85" w:rsidP="006A1D7A" w:rsidRDefault="00162E85" w14:paraId="2D7A2D86" w14:textId="77777777">
      <w:pPr>
        <w:pStyle w:val="NoSpacing"/>
      </w:pPr>
      <w:r>
        <w:tab/>
      </w:r>
      <w:r w:rsidRPr="007E65ED">
        <w:t>Please check here if the address is an international address.</w:t>
      </w:r>
    </w:p>
    <w:p w:rsidR="009F1454" w:rsidP="00162E85" w:rsidRDefault="00162E85" w14:paraId="58CE850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information for your address. Verify all spelling.</w:t>
      </w:r>
    </w:p>
    <w:p w:rsidR="009F1454" w:rsidP="00162E85" w:rsidRDefault="00162E85" w14:paraId="1A2C6EF1" w14:textId="1F1A8E37">
      <w:r>
        <w:rPr>
          <w:rFonts w:cs="Arial"/>
          <w:szCs w:val="20"/>
        </w:rPr>
        <w:t>Your ZIP code can be used to automatically fill in the city and state associated with that ZIP code. To do this, first enter your ZIP code and then click Automatically fill city and state from ZIP code.</w:t>
      </w:r>
    </w:p>
    <w:p w:rsidR="009F1454" w:rsidP="00162E85" w:rsidRDefault="00162E85" w14:paraId="1A7C0C3D"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72F3C71B" w14:textId="05D36951">
      <w:bookmarkStart w:name="_Toc11389943" w:id="608"/>
      <w:bookmarkStart w:name="_Toc26966926" w:id="609"/>
      <w:bookmarkStart w:name="_Toc36727785" w:id="610"/>
      <w:r w:rsidRPr="007E65ED">
        <w:rPr>
          <w:rStyle w:val="Heading1Char"/>
          <w:rFonts w:eastAsiaTheme="minorHAnsi"/>
        </w:rPr>
        <w:t>N20GEMAIL</w:t>
      </w:r>
      <w:r>
        <w:rPr>
          <w:rStyle w:val="Heading1Char"/>
          <w:rFonts w:eastAsiaTheme="minorHAnsi"/>
        </w:rPr>
        <w:t xml:space="preserve"> (FTB) (ABBREV)</w:t>
      </w:r>
      <w:bookmarkEnd w:id="608"/>
      <w:bookmarkEnd w:id="609"/>
      <w:bookmarkEnd w:id="610"/>
    </w:p>
    <w:p w:rsidR="009F1454" w:rsidP="00162E85" w:rsidRDefault="00162E85" w14:paraId="0D8267BF" w14:textId="77777777">
      <w:r w:rsidRPr="007E65ED">
        <w:rPr>
          <w:rFonts w:cs="Arial"/>
          <w:szCs w:val="20"/>
        </w:rPr>
        <w:t>[If USERMODE = WEB] </w:t>
      </w:r>
    </w:p>
    <w:p w:rsidR="009F1454" w:rsidP="00162E85" w:rsidRDefault="00162E85" w14:paraId="2A6EC09C" w14:textId="7BB5EE43">
      <w:r>
        <w:rPr>
          <w:rFonts w:cs="Arial"/>
          <w:szCs w:val="20"/>
        </w:rPr>
        <w:t>Please provide an e-mail address you're likely to have when we contact you again in about [{if N20ABPSELG = 3} a year {else} two years]. If you have more than one e-mail address, please provide those as well.</w:t>
      </w:r>
    </w:p>
    <w:p w:rsidR="009F1454" w:rsidP="00162E85" w:rsidRDefault="00162E85" w14:paraId="53DC2F33" w14:textId="77777777">
      <w:r>
        <w:rPr>
          <w:rFonts w:cs="Arial"/>
          <w:szCs w:val="20"/>
        </w:rPr>
        <w:t>[else]</w:t>
      </w:r>
    </w:p>
    <w:p w:rsidR="009F1454" w:rsidP="00162E85" w:rsidRDefault="00162E85" w14:paraId="414BD359" w14:textId="77777777">
      <w:r>
        <w:rPr>
          <w:rFonts w:cs="Arial"/>
          <w:szCs w:val="20"/>
        </w:rPr>
        <w:t>What is an e-mail address you're likely to have when we contact you again in about [{if N20ABPSELG = 3} a year {else} two years? If you have more than one e-mail address, please provide those as well.</w:t>
      </w:r>
    </w:p>
    <w:p w:rsidR="00162E85" w:rsidP="006A1D7A" w:rsidRDefault="00162E85" w14:paraId="295C423D" w14:textId="7438C789">
      <w:pPr>
        <w:pStyle w:val="NoSpacing"/>
        <w:ind w:firstLine="720"/>
      </w:pPr>
      <w:r w:rsidRPr="007E65ED">
        <w:t>E-mail Address 1: </w:t>
      </w:r>
    </w:p>
    <w:p w:rsidRPr="007E65ED" w:rsidR="00162E85" w:rsidP="006A1D7A" w:rsidRDefault="00162E85" w14:paraId="5365EE2F" w14:textId="77777777">
      <w:pPr>
        <w:pStyle w:val="NoSpacing"/>
      </w:pPr>
      <w:r>
        <w:tab/>
      </w:r>
      <w:r w:rsidRPr="007E65ED">
        <w:t>E-mail Address 2: </w:t>
      </w:r>
    </w:p>
    <w:p w:rsidRPr="007E65ED" w:rsidR="00162E85" w:rsidP="006A1D7A" w:rsidRDefault="00162E85" w14:paraId="086F5A9E" w14:textId="77777777">
      <w:pPr>
        <w:pStyle w:val="NoSpacing"/>
      </w:pPr>
      <w:r>
        <w:tab/>
      </w:r>
      <w:r w:rsidRPr="007E65ED">
        <w:t>E-mail Address 3: </w:t>
      </w:r>
    </w:p>
    <w:p w:rsidRPr="007E65ED" w:rsidR="00162E85" w:rsidP="006A1D7A" w:rsidRDefault="00162E85" w14:paraId="32F41533" w14:textId="77777777">
      <w:pPr>
        <w:pStyle w:val="NoSpacing"/>
      </w:pPr>
      <w:r>
        <w:tab/>
      </w:r>
      <w:r w:rsidRPr="007E65ED">
        <w:t>E-mail Address 4: </w:t>
      </w:r>
    </w:p>
    <w:p w:rsidR="009F1454" w:rsidP="00162E85" w:rsidRDefault="00162E85" w14:paraId="014618D6" w14:textId="77777777">
      <w:pPr>
        <w:rPr>
          <w:rFonts w:cs="Arial"/>
          <w:szCs w:val="20"/>
        </w:rPr>
      </w:pPr>
      <w:r w:rsidRPr="007E65ED">
        <w:rPr>
          <w:rFonts w:cs="Arial"/>
          <w:b/>
          <w:bCs/>
          <w:szCs w:val="20"/>
        </w:rPr>
        <w:t>Help Text:</w:t>
      </w:r>
      <w:r w:rsidRPr="007E65ED">
        <w:rPr>
          <w:rFonts w:cs="Arial"/>
          <w:szCs w:val="20"/>
        </w:rPr>
        <w:t xml:space="preserve"> Verify all spelling of e-mail addresses that you have provided.</w:t>
      </w:r>
    </w:p>
    <w:p w:rsidRPr="007E65ED" w:rsidR="00162E85" w:rsidP="001B68ED" w:rsidRDefault="00162E85" w14:paraId="06A9EC04" w14:textId="14F7CB7C">
      <w:pPr>
        <w:keepNext/>
      </w:pPr>
      <w:bookmarkStart w:name="_Toc11389944" w:id="611"/>
      <w:bookmarkStart w:name="_Toc26966927" w:id="612"/>
      <w:bookmarkStart w:name="_Toc36727786" w:id="613"/>
      <w:r w:rsidRPr="007E65ED">
        <w:rPr>
          <w:rStyle w:val="Heading1Char"/>
          <w:rFonts w:eastAsiaTheme="minorHAnsi"/>
        </w:rPr>
        <w:t>N20GPHONE</w:t>
      </w:r>
      <w:r>
        <w:rPr>
          <w:rStyle w:val="Heading1Char"/>
          <w:rFonts w:eastAsiaTheme="minorHAnsi"/>
        </w:rPr>
        <w:t xml:space="preserve"> (FTB) (ABBREV)</w:t>
      </w:r>
      <w:bookmarkEnd w:id="611"/>
      <w:bookmarkEnd w:id="612"/>
      <w:bookmarkEnd w:id="613"/>
    </w:p>
    <w:p w:rsidR="009F1454" w:rsidP="00162E85" w:rsidRDefault="00162E85" w14:paraId="6E06473C" w14:textId="77777777">
      <w:pPr>
        <w:rPr>
          <w:rFonts w:cs="Arial"/>
          <w:szCs w:val="20"/>
        </w:rPr>
      </w:pPr>
      <w:r w:rsidRPr="007E65ED">
        <w:rPr>
          <w:rFonts w:cs="Arial"/>
          <w:szCs w:val="20"/>
        </w:rPr>
        <w:t>Please provide the following phone numbers:</w:t>
      </w:r>
    </w:p>
    <w:p w:rsidRPr="00007651" w:rsidR="00162E85" w:rsidP="006A1D7A" w:rsidRDefault="00162E85" w14:paraId="1D3B9E2E" w14:textId="466D669C">
      <w:pPr>
        <w:pStyle w:val="NoSpacing"/>
        <w:ind w:firstLine="720"/>
      </w:pPr>
      <w:r w:rsidRPr="007E65ED">
        <w:t>Cell Phone:</w:t>
      </w:r>
    </w:p>
    <w:p w:rsidRPr="007E65ED" w:rsidR="00162E85" w:rsidP="006A1D7A" w:rsidRDefault="00162E85" w14:paraId="13301771" w14:textId="77777777">
      <w:pPr>
        <w:pStyle w:val="NoSpacing"/>
      </w:pPr>
      <w:r>
        <w:tab/>
      </w:r>
      <w:r w:rsidRPr="007E65ED">
        <w:t>Home Phone:</w:t>
      </w:r>
    </w:p>
    <w:p w:rsidR="009F1454" w:rsidP="006A1D7A" w:rsidRDefault="00162E85" w14:paraId="325C2AAA" w14:textId="77777777">
      <w:pPr>
        <w:pStyle w:val="NoSpacing"/>
      </w:pPr>
      <w:r>
        <w:tab/>
      </w:r>
      <w:r w:rsidRPr="007E65ED">
        <w:t>Other Telephone:</w:t>
      </w:r>
    </w:p>
    <w:p w:rsidR="009F1454" w:rsidP="00162E85" w:rsidRDefault="00162E85" w14:paraId="121A6A45" w14:textId="77777777">
      <w:pPr>
        <w:rPr>
          <w:rFonts w:cs="Arial"/>
          <w:szCs w:val="20"/>
        </w:rPr>
      </w:pPr>
      <w:r w:rsidRPr="007E65ED">
        <w:rPr>
          <w:rFonts w:cs="Arial"/>
          <w:b/>
          <w:bCs/>
          <w:szCs w:val="20"/>
        </w:rPr>
        <w:t>Help Text:</w:t>
      </w:r>
      <w:r w:rsidRPr="007E65ED">
        <w:rPr>
          <w:rFonts w:cs="Arial"/>
          <w:szCs w:val="20"/>
        </w:rPr>
        <w:t xml:space="preserve"> Verify all phone numbers that you have provided.</w:t>
      </w:r>
    </w:p>
    <w:p w:rsidRPr="007E65ED" w:rsidR="00162E85" w:rsidP="00162E85" w:rsidRDefault="00162E85" w14:paraId="22B39AEA" w14:textId="14DD8A96">
      <w:bookmarkStart w:name="_Toc11389945" w:id="614"/>
      <w:bookmarkStart w:name="_Toc26966928" w:id="615"/>
      <w:bookmarkStart w:name="_Toc36727787" w:id="616"/>
      <w:r w:rsidRPr="007E65ED">
        <w:rPr>
          <w:rStyle w:val="Heading1Char"/>
          <w:rFonts w:eastAsiaTheme="minorHAnsi"/>
        </w:rPr>
        <w:t>N20GTEXT</w:t>
      </w:r>
      <w:r>
        <w:rPr>
          <w:rStyle w:val="Heading1Char"/>
          <w:rFonts w:eastAsiaTheme="minorHAnsi"/>
        </w:rPr>
        <w:t xml:space="preserve"> (FTB) (ABBREV)</w:t>
      </w:r>
      <w:bookmarkEnd w:id="614"/>
      <w:bookmarkEnd w:id="615"/>
      <w:bookmarkEnd w:id="616"/>
    </w:p>
    <w:p w:rsidR="009F1454" w:rsidP="00162E85" w:rsidRDefault="00162E85" w14:paraId="3EA9CDAE" w14:textId="77777777">
      <w:r w:rsidRPr="007E65ED">
        <w:rPr>
          <w:rFonts w:cs="Arial"/>
          <w:szCs w:val="20"/>
        </w:rPr>
        <w:t>In the coming years, we would like to contact you via text message. To which number should we send the messages?</w:t>
      </w:r>
    </w:p>
    <w:p w:rsidR="00162E85" w:rsidP="006A1D7A" w:rsidRDefault="00162E85" w14:paraId="3EACA27B" w14:textId="0937D9C3">
      <w:pPr>
        <w:pStyle w:val="NoSpacing"/>
      </w:pPr>
      <w:r>
        <w:tab/>
      </w:r>
      <w:r w:rsidRPr="007E65ED">
        <w:t>1 = [</w:t>
      </w:r>
      <w:r>
        <w:t>Cell phone number]</w:t>
      </w:r>
    </w:p>
    <w:p w:rsidR="00162E85" w:rsidP="006A1D7A" w:rsidRDefault="00162E85" w14:paraId="7FE21E53" w14:textId="77777777">
      <w:pPr>
        <w:pStyle w:val="NoSpacing"/>
      </w:pPr>
      <w:r>
        <w:tab/>
      </w:r>
      <w:r w:rsidRPr="007E65ED">
        <w:t>2 = To the following number:</w:t>
      </w:r>
    </w:p>
    <w:p w:rsidR="009F1454" w:rsidP="006A1D7A" w:rsidRDefault="00162E85" w14:paraId="40A7626E" w14:textId="77777777">
      <w:pPr>
        <w:pStyle w:val="NoSpacing"/>
        <w:ind w:firstLine="720"/>
      </w:pPr>
      <w:r w:rsidRPr="007E65ED">
        <w:t>0 = No thanks. I don’t want to receive a text message.</w:t>
      </w:r>
    </w:p>
    <w:p w:rsidR="009F1454" w:rsidP="00162E85" w:rsidRDefault="00162E85" w14:paraId="45FD88B6" w14:textId="77777777">
      <w:pPr>
        <w:rPr>
          <w:rFonts w:cs="Arial"/>
          <w:szCs w:val="20"/>
        </w:rPr>
      </w:pPr>
      <w:r w:rsidRPr="007E65ED">
        <w:rPr>
          <w:rFonts w:cs="Arial"/>
          <w:b/>
          <w:bCs/>
          <w:szCs w:val="20"/>
        </w:rPr>
        <w:t>Help Text:</w:t>
      </w:r>
      <w:r w:rsidRPr="007E65ED">
        <w:rPr>
          <w:rFonts w:cs="Arial"/>
          <w:szCs w:val="20"/>
        </w:rPr>
        <w:t xml:space="preserve"> Indicate whether you would like to be sent a text message reminder about the follow-up survey. You can correct the phone number if necessary.</w:t>
      </w:r>
    </w:p>
    <w:p w:rsidR="00162E85" w:rsidP="00827B79" w:rsidRDefault="00162E85" w14:paraId="00641073" w14:textId="7077FBA3">
      <w:pPr>
        <w:pStyle w:val="Heading1"/>
      </w:pPr>
      <w:bookmarkStart w:name="_Toc11389946" w:id="617"/>
      <w:bookmarkStart w:name="_Toc26966929" w:id="618"/>
      <w:bookmarkStart w:name="_Toc36727788" w:id="619"/>
      <w:r w:rsidRPr="00827B79">
        <w:t>N20GPNAME (FTB)</w:t>
      </w:r>
      <w:bookmarkEnd w:id="617"/>
      <w:bookmarkEnd w:id="618"/>
      <w:bookmarkEnd w:id="619"/>
    </w:p>
    <w:p w:rsidR="00162E85" w:rsidP="00162E85" w:rsidRDefault="00162E85" w14:paraId="19D7C134" w14:textId="77777777">
      <w:pPr>
        <w:rPr>
          <w:rFonts w:cs="Arial"/>
          <w:szCs w:val="20"/>
        </w:rPr>
      </w:pPr>
      <w:r w:rsidRPr="007E65ED">
        <w:rPr>
          <w:rFonts w:cs="Arial"/>
          <w:szCs w:val="20"/>
        </w:rPr>
        <w:t xml:space="preserve">[If </w:t>
      </w:r>
      <w:r>
        <w:rPr>
          <w:rFonts w:cs="Arial"/>
          <w:szCs w:val="20"/>
        </w:rPr>
        <w:t>USERMODE = WEB</w:t>
      </w:r>
      <w:r w:rsidRPr="007E65ED">
        <w:rPr>
          <w:rFonts w:cs="Arial"/>
          <w:szCs w:val="20"/>
        </w:rPr>
        <w:t xml:space="preserve">] </w:t>
      </w:r>
    </w:p>
    <w:p w:rsidR="009F1454" w:rsidP="00162E85" w:rsidRDefault="00162E85" w14:paraId="25F3D613" w14:textId="2C137B05">
      <w:pPr>
        <w:rPr>
          <w:rFonts w:cs="Arial"/>
          <w:szCs w:val="20"/>
        </w:rPr>
      </w:pPr>
      <w:r w:rsidRPr="007E65ED">
        <w:rPr>
          <w:rFonts w:cs="Arial"/>
          <w:szCs w:val="20"/>
        </w:rPr>
        <w:t>What are the names of your parents (or guardians) living together at the same residence?</w:t>
      </w:r>
    </w:p>
    <w:p w:rsidR="009F1454" w:rsidP="00162E85" w:rsidRDefault="00162E85" w14:paraId="3D476DE4" w14:textId="4C20076F">
      <w:pPr>
        <w:rPr>
          <w:rFonts w:cs="Arial"/>
          <w:szCs w:val="20"/>
        </w:rPr>
      </w:pPr>
      <w:r>
        <w:rPr>
          <w:rFonts w:cs="Arial"/>
          <w:szCs w:val="20"/>
        </w:rPr>
        <w:t xml:space="preserve">If only one parent lives at this residence, leave the second parent name blank. </w:t>
      </w:r>
      <w:r w:rsidR="00B4420A">
        <w:rPr>
          <w:rFonts w:cs="Arial"/>
          <w:szCs w:val="20"/>
        </w:rPr>
        <w:t>Providing this information is voluntary and will be used to help us locate you when we conduct the follow-up survey.</w:t>
      </w:r>
    </w:p>
    <w:p w:rsidR="009F1454" w:rsidP="00162E85" w:rsidRDefault="00162E85" w14:paraId="7D0F2ECC" w14:textId="1668606A">
      <w:r>
        <w:rPr>
          <w:rFonts w:cs="Arial"/>
          <w:szCs w:val="20"/>
        </w:rPr>
        <w:t>[else]</w:t>
      </w:r>
    </w:p>
    <w:p w:rsidR="009F1454" w:rsidP="00162E85" w:rsidRDefault="00162E85" w14:paraId="225A8F8B" w14:textId="35828B3B">
      <w:r>
        <w:rPr>
          <w:rFonts w:cs="Arial"/>
          <w:szCs w:val="20"/>
        </w:rPr>
        <w:t>What are the names of your parents (or guardians) living together at the same residence?</w:t>
      </w:r>
    </w:p>
    <w:p w:rsidR="00162E85" w:rsidP="00162E85" w:rsidRDefault="00162E85" w14:paraId="6C859EA5" w14:textId="0493E5B6">
      <w:r>
        <w:rPr>
          <w:rFonts w:cs="Arial"/>
          <w:szCs w:val="20"/>
        </w:rPr>
        <w:t>(If only one parent lives at this residence, leave the second parent name blank.</w:t>
      </w:r>
      <w:r w:rsidR="00B4420A">
        <w:rPr>
          <w:rFonts w:cs="Arial"/>
          <w:szCs w:val="20"/>
        </w:rPr>
        <w:t xml:space="preserve"> Providing this information is voluntary and will be used to help us locate you when we conduct the follow-up survey.</w:t>
      </w:r>
      <w:r>
        <w:rPr>
          <w:rFonts w:cs="Arial"/>
          <w:szCs w:val="20"/>
        </w:rPr>
        <w:t>)</w:t>
      </w:r>
    </w:p>
    <w:p w:rsidRPr="007E65ED" w:rsidR="00162E85" w:rsidP="006A1D7A" w:rsidRDefault="00162E85" w14:paraId="4BEC9477" w14:textId="77777777">
      <w:pPr>
        <w:ind w:firstLine="720"/>
        <w:rPr>
          <w:rFonts w:cs="Arial"/>
          <w:szCs w:val="20"/>
        </w:rPr>
      </w:pPr>
      <w:r w:rsidRPr="007E65ED">
        <w:rPr>
          <w:rFonts w:cs="Arial"/>
          <w:szCs w:val="20"/>
        </w:rPr>
        <w:t xml:space="preserve">Parent </w:t>
      </w:r>
      <w:r>
        <w:rPr>
          <w:rFonts w:cs="Arial"/>
          <w:szCs w:val="20"/>
        </w:rPr>
        <w:t>title</w:t>
      </w:r>
      <w:r w:rsidRPr="007E65ED">
        <w:rPr>
          <w:rFonts w:cs="Arial"/>
          <w:szCs w:val="20"/>
        </w:rPr>
        <w:t>:</w:t>
      </w:r>
    </w:p>
    <w:p w:rsidRPr="007E65ED" w:rsidR="00162E85" w:rsidP="006A1D7A" w:rsidRDefault="00162E85" w14:paraId="4E08867A" w14:textId="77777777">
      <w:pPr>
        <w:pStyle w:val="NoSpacing"/>
      </w:pPr>
      <w:r>
        <w:tab/>
      </w:r>
      <w:r w:rsidRPr="007E65ED">
        <w:t>-9 = - Select Title -</w:t>
      </w:r>
    </w:p>
    <w:p w:rsidR="00162E85" w:rsidP="006A1D7A" w:rsidRDefault="00162E85" w14:paraId="381BC9B7" w14:textId="77777777">
      <w:pPr>
        <w:pStyle w:val="NoSpacing"/>
      </w:pPr>
      <w:r>
        <w:tab/>
      </w:r>
      <w:r w:rsidRPr="007E65ED">
        <w:t>1 = Mr.</w:t>
      </w:r>
    </w:p>
    <w:p w:rsidR="00162E85" w:rsidP="006A1D7A" w:rsidRDefault="00162E85" w14:paraId="1D1651B1" w14:textId="77777777">
      <w:pPr>
        <w:pStyle w:val="NoSpacing"/>
      </w:pPr>
      <w:r>
        <w:tab/>
      </w:r>
      <w:r w:rsidRPr="007E65ED">
        <w:t>2 = Mrs.</w:t>
      </w:r>
    </w:p>
    <w:p w:rsidR="00162E85" w:rsidP="006A1D7A" w:rsidRDefault="00162E85" w14:paraId="7C48AF77" w14:textId="77777777">
      <w:pPr>
        <w:pStyle w:val="NoSpacing"/>
      </w:pPr>
      <w:r>
        <w:tab/>
      </w:r>
      <w:r w:rsidRPr="007E65ED">
        <w:t>3 = Miss</w:t>
      </w:r>
    </w:p>
    <w:p w:rsidR="00162E85" w:rsidP="006A1D7A" w:rsidRDefault="00162E85" w14:paraId="0B8062F7" w14:textId="77777777">
      <w:pPr>
        <w:pStyle w:val="NoSpacing"/>
      </w:pPr>
      <w:r>
        <w:tab/>
      </w:r>
      <w:r w:rsidRPr="007E65ED">
        <w:t>4 = Ms.</w:t>
      </w:r>
    </w:p>
    <w:p w:rsidR="00162E85" w:rsidP="006A1D7A" w:rsidRDefault="00162E85" w14:paraId="57616596" w14:textId="77777777">
      <w:pPr>
        <w:pStyle w:val="NoSpacing"/>
      </w:pPr>
      <w:r>
        <w:tab/>
      </w:r>
      <w:r w:rsidRPr="007E65ED">
        <w:t>5 = Dr.</w:t>
      </w:r>
    </w:p>
    <w:p w:rsidR="00162E85" w:rsidP="006A1D7A" w:rsidRDefault="00162E85" w14:paraId="4E830CC0" w14:textId="77777777">
      <w:pPr>
        <w:pStyle w:val="NoSpacing"/>
      </w:pPr>
      <w:r>
        <w:tab/>
      </w:r>
      <w:r w:rsidRPr="007E65ED">
        <w:t>First Name:</w:t>
      </w:r>
    </w:p>
    <w:p w:rsidR="009F1454" w:rsidP="006A1D7A" w:rsidRDefault="00162E85" w14:paraId="79CC0973" w14:textId="77777777">
      <w:pPr>
        <w:pStyle w:val="NoSpacing"/>
      </w:pPr>
      <w:r>
        <w:tab/>
      </w:r>
      <w:r w:rsidRPr="007E65ED">
        <w:t>Last Name:</w:t>
      </w:r>
    </w:p>
    <w:p w:rsidRPr="007E65ED" w:rsidR="00162E85" w:rsidP="006A1D7A" w:rsidRDefault="00162E85" w14:paraId="6278C255" w14:textId="074193B4">
      <w:pPr>
        <w:pStyle w:val="NoSpacing"/>
      </w:pPr>
      <w:r>
        <w:tab/>
      </w:r>
      <w:r w:rsidRPr="007E65ED">
        <w:t xml:space="preserve">Parent </w:t>
      </w:r>
      <w:r>
        <w:t>title</w:t>
      </w:r>
      <w:r w:rsidRPr="007E65ED">
        <w:t>:</w:t>
      </w:r>
    </w:p>
    <w:p w:rsidRPr="007E65ED" w:rsidR="00162E85" w:rsidP="006A1D7A" w:rsidRDefault="00162E85" w14:paraId="4DC425B3" w14:textId="77777777">
      <w:pPr>
        <w:pStyle w:val="NoSpacing"/>
      </w:pPr>
      <w:r>
        <w:tab/>
      </w:r>
      <w:r w:rsidRPr="007E65ED">
        <w:t>-9 = - Select Title -</w:t>
      </w:r>
    </w:p>
    <w:p w:rsidR="00162E85" w:rsidP="006A1D7A" w:rsidRDefault="00162E85" w14:paraId="78E7104D" w14:textId="77777777">
      <w:pPr>
        <w:pStyle w:val="NoSpacing"/>
      </w:pPr>
      <w:r>
        <w:tab/>
      </w:r>
      <w:r w:rsidRPr="007E65ED">
        <w:t>1 = Mr.</w:t>
      </w:r>
    </w:p>
    <w:p w:rsidR="00162E85" w:rsidP="006A1D7A" w:rsidRDefault="00162E85" w14:paraId="536956BA" w14:textId="77777777">
      <w:pPr>
        <w:pStyle w:val="NoSpacing"/>
      </w:pPr>
      <w:r>
        <w:tab/>
      </w:r>
      <w:r w:rsidRPr="007E65ED">
        <w:t>2 = Mrs.</w:t>
      </w:r>
    </w:p>
    <w:p w:rsidR="00162E85" w:rsidP="006A1D7A" w:rsidRDefault="00162E85" w14:paraId="0B31080C" w14:textId="77777777">
      <w:pPr>
        <w:pStyle w:val="NoSpacing"/>
      </w:pPr>
      <w:r>
        <w:tab/>
      </w:r>
      <w:r w:rsidRPr="007E65ED">
        <w:t>3 = Miss</w:t>
      </w:r>
    </w:p>
    <w:p w:rsidR="00162E85" w:rsidP="006A1D7A" w:rsidRDefault="00162E85" w14:paraId="730E6C1A" w14:textId="77777777">
      <w:pPr>
        <w:pStyle w:val="NoSpacing"/>
      </w:pPr>
      <w:r>
        <w:tab/>
      </w:r>
      <w:r w:rsidRPr="007E65ED">
        <w:t>4 = Ms.</w:t>
      </w:r>
    </w:p>
    <w:p w:rsidR="00162E85" w:rsidP="006A1D7A" w:rsidRDefault="00162E85" w14:paraId="0B56270C" w14:textId="77777777">
      <w:pPr>
        <w:pStyle w:val="NoSpacing"/>
      </w:pPr>
      <w:r>
        <w:tab/>
      </w:r>
      <w:r w:rsidRPr="007E65ED">
        <w:t>5 = Dr.</w:t>
      </w:r>
    </w:p>
    <w:p w:rsidR="00162E85" w:rsidP="006A1D7A" w:rsidRDefault="00162E85" w14:paraId="0324A5BE" w14:textId="77777777">
      <w:pPr>
        <w:pStyle w:val="NoSpacing"/>
      </w:pPr>
      <w:r>
        <w:tab/>
      </w:r>
      <w:r w:rsidRPr="007E65ED">
        <w:t>First Name:</w:t>
      </w:r>
    </w:p>
    <w:p w:rsidR="009F1454" w:rsidP="006A1D7A" w:rsidRDefault="00162E85" w14:paraId="6A218D73" w14:textId="77777777">
      <w:pPr>
        <w:pStyle w:val="NoSpacing"/>
      </w:pPr>
      <w:r>
        <w:tab/>
      </w:r>
      <w:r w:rsidRPr="007E65ED">
        <w:t>Last Name:</w:t>
      </w:r>
    </w:p>
    <w:p w:rsidR="009F1454" w:rsidP="00162E85" w:rsidRDefault="00162E85" w14:paraId="3DD97B65" w14:textId="23936F4C">
      <w:r w:rsidRPr="007E65ED">
        <w:rPr>
          <w:rFonts w:cs="Arial"/>
          <w:szCs w:val="20"/>
        </w:rPr>
        <w:t xml:space="preserve">[If </w:t>
      </w:r>
      <w:r>
        <w:rPr>
          <w:rFonts w:cs="Arial"/>
          <w:szCs w:val="20"/>
        </w:rPr>
        <w:t>USERMODE = WEB</w:t>
      </w:r>
      <w:r w:rsidRPr="007E65ED">
        <w:rPr>
          <w:rFonts w:cs="Arial"/>
          <w:szCs w:val="20"/>
        </w:rPr>
        <w:t>]</w:t>
      </w:r>
    </w:p>
    <w:p w:rsidR="009F1454" w:rsidP="00162E85" w:rsidRDefault="00162E85" w14:paraId="3BA0528A" w14:textId="41EA06CA">
      <w:pPr>
        <w:rPr>
          <w:rFonts w:cs="Arial"/>
          <w:szCs w:val="20"/>
        </w:rPr>
      </w:pPr>
      <w:r>
        <w:rPr>
          <w:rFonts w:cs="Arial"/>
          <w:szCs w:val="20"/>
        </w:rPr>
        <w:t>What are the names of your parents (or guardians) living at a different residence?</w:t>
      </w:r>
    </w:p>
    <w:p w:rsidR="009F1454" w:rsidP="00162E85" w:rsidRDefault="00162E85" w14:paraId="4D97DAD3" w14:textId="6AEAFAAB">
      <w:pPr>
        <w:rPr>
          <w:rFonts w:cs="Arial"/>
          <w:szCs w:val="20"/>
        </w:rPr>
      </w:pPr>
      <w:r>
        <w:rPr>
          <w:rFonts w:cs="Arial"/>
          <w:szCs w:val="20"/>
        </w:rPr>
        <w:t>If only one parent lives at a different residence, leave the second parent name blank.</w:t>
      </w:r>
      <w:r w:rsidR="00B4420A">
        <w:rPr>
          <w:rFonts w:cs="Arial"/>
          <w:szCs w:val="20"/>
        </w:rPr>
        <w:t xml:space="preserve"> Providing this information is voluntary and will be used to help us locate you when we conduct the follow-up survey.</w:t>
      </w:r>
    </w:p>
    <w:p w:rsidR="009F1454" w:rsidP="00162E85" w:rsidRDefault="00162E85" w14:paraId="664C59CC" w14:textId="108B5DBD">
      <w:r>
        <w:rPr>
          <w:rFonts w:cs="Arial"/>
          <w:szCs w:val="20"/>
        </w:rPr>
        <w:t>[else]</w:t>
      </w:r>
    </w:p>
    <w:p w:rsidR="009F1454" w:rsidP="00162E85" w:rsidRDefault="00162E85" w14:paraId="42F88D4C" w14:textId="5F476F3E">
      <w:pPr>
        <w:rPr>
          <w:rFonts w:cs="Arial"/>
          <w:szCs w:val="20"/>
        </w:rPr>
      </w:pPr>
      <w:r>
        <w:rPr>
          <w:rFonts w:cs="Arial"/>
          <w:szCs w:val="20"/>
        </w:rPr>
        <w:t>What are the names of your parents (or guardians) living at a different residence?</w:t>
      </w:r>
    </w:p>
    <w:p w:rsidRPr="007E65ED" w:rsidR="00162E85" w:rsidP="00162E85" w:rsidRDefault="00162E85" w14:paraId="5164C664" w14:textId="19220A13">
      <w:pPr>
        <w:rPr>
          <w:rFonts w:cs="Arial"/>
          <w:szCs w:val="20"/>
        </w:rPr>
      </w:pPr>
      <w:r>
        <w:rPr>
          <w:rFonts w:cs="Arial"/>
          <w:szCs w:val="20"/>
        </w:rPr>
        <w:t>(If only one parent lives at a different residence, leave the second parent name blank.</w:t>
      </w:r>
      <w:r w:rsidR="00B4420A">
        <w:rPr>
          <w:rFonts w:cs="Arial"/>
          <w:szCs w:val="20"/>
        </w:rPr>
        <w:t xml:space="preserve"> Providing this information is voluntary and will be used to help us locate you when we conduct the follow-up survey.</w:t>
      </w:r>
      <w:r>
        <w:rPr>
          <w:rFonts w:cs="Arial"/>
          <w:szCs w:val="20"/>
        </w:rPr>
        <w:t>)</w:t>
      </w:r>
    </w:p>
    <w:p w:rsidRPr="007E65ED" w:rsidR="00162E85" w:rsidP="006A1D7A" w:rsidRDefault="00162E85" w14:paraId="1FD2754B" w14:textId="77777777">
      <w:pPr>
        <w:pStyle w:val="NoSpacing"/>
        <w:ind w:firstLine="720"/>
      </w:pPr>
      <w:r w:rsidRPr="007E65ED">
        <w:t xml:space="preserve">Parent </w:t>
      </w:r>
      <w:r>
        <w:t>title</w:t>
      </w:r>
      <w:r w:rsidRPr="007E65ED">
        <w:t>:</w:t>
      </w:r>
    </w:p>
    <w:p w:rsidRPr="007E65ED" w:rsidR="00162E85" w:rsidP="006A1D7A" w:rsidRDefault="00162E85" w14:paraId="67EA7551" w14:textId="77777777">
      <w:pPr>
        <w:pStyle w:val="NoSpacing"/>
      </w:pPr>
      <w:r>
        <w:tab/>
      </w:r>
      <w:r w:rsidRPr="007E65ED">
        <w:t>-9 = - Select Title -</w:t>
      </w:r>
    </w:p>
    <w:p w:rsidR="00162E85" w:rsidP="006A1D7A" w:rsidRDefault="00162E85" w14:paraId="28A391AC" w14:textId="77777777">
      <w:pPr>
        <w:pStyle w:val="NoSpacing"/>
      </w:pPr>
      <w:r>
        <w:tab/>
      </w:r>
      <w:r w:rsidRPr="007E65ED">
        <w:t>1 = Mr.</w:t>
      </w:r>
    </w:p>
    <w:p w:rsidR="00162E85" w:rsidP="006A1D7A" w:rsidRDefault="00162E85" w14:paraId="261846E2" w14:textId="77777777">
      <w:pPr>
        <w:pStyle w:val="NoSpacing"/>
      </w:pPr>
      <w:r>
        <w:tab/>
      </w:r>
      <w:r w:rsidRPr="007E65ED">
        <w:t>2 = Mrs.</w:t>
      </w:r>
    </w:p>
    <w:p w:rsidR="00162E85" w:rsidP="006A1D7A" w:rsidRDefault="00162E85" w14:paraId="0C6405F3" w14:textId="77777777">
      <w:pPr>
        <w:pStyle w:val="NoSpacing"/>
      </w:pPr>
      <w:r>
        <w:tab/>
      </w:r>
      <w:r w:rsidRPr="007E65ED">
        <w:t>3 = Miss</w:t>
      </w:r>
    </w:p>
    <w:p w:rsidR="00162E85" w:rsidP="006A1D7A" w:rsidRDefault="00162E85" w14:paraId="7444F771" w14:textId="77777777">
      <w:pPr>
        <w:pStyle w:val="NoSpacing"/>
      </w:pPr>
      <w:r>
        <w:tab/>
      </w:r>
      <w:r w:rsidRPr="007E65ED">
        <w:t>4 = Ms.</w:t>
      </w:r>
    </w:p>
    <w:p w:rsidR="00162E85" w:rsidP="006A1D7A" w:rsidRDefault="00162E85" w14:paraId="14D5A4C9" w14:textId="77777777">
      <w:pPr>
        <w:pStyle w:val="NoSpacing"/>
      </w:pPr>
      <w:r>
        <w:tab/>
      </w:r>
      <w:r w:rsidRPr="007E65ED">
        <w:t>5 = Dr.</w:t>
      </w:r>
    </w:p>
    <w:p w:rsidR="00162E85" w:rsidP="006A1D7A" w:rsidRDefault="00162E85" w14:paraId="631F7AE0" w14:textId="77777777">
      <w:pPr>
        <w:pStyle w:val="NoSpacing"/>
      </w:pPr>
      <w:r>
        <w:tab/>
      </w:r>
      <w:r w:rsidRPr="007E65ED">
        <w:t>First Name:</w:t>
      </w:r>
    </w:p>
    <w:p w:rsidR="009F1454" w:rsidP="006A1D7A" w:rsidRDefault="00162E85" w14:paraId="557EBCD6" w14:textId="77777777">
      <w:pPr>
        <w:pStyle w:val="NoSpacing"/>
      </w:pPr>
      <w:r>
        <w:tab/>
      </w:r>
      <w:r w:rsidRPr="007E65ED">
        <w:t>Last Name:</w:t>
      </w:r>
    </w:p>
    <w:p w:rsidRPr="007E65ED" w:rsidR="00162E85" w:rsidP="006A1D7A" w:rsidRDefault="00162E85" w14:paraId="3D9FAB3C" w14:textId="54517EEA">
      <w:pPr>
        <w:pStyle w:val="NoSpacing"/>
      </w:pPr>
      <w:r>
        <w:tab/>
      </w:r>
      <w:r w:rsidRPr="007E65ED">
        <w:t xml:space="preserve">Parent </w:t>
      </w:r>
      <w:r>
        <w:t>title</w:t>
      </w:r>
      <w:r w:rsidRPr="007E65ED">
        <w:t>:</w:t>
      </w:r>
    </w:p>
    <w:p w:rsidRPr="007E65ED" w:rsidR="00162E85" w:rsidP="006A1D7A" w:rsidRDefault="00162E85" w14:paraId="3178E9C0" w14:textId="77777777">
      <w:pPr>
        <w:pStyle w:val="NoSpacing"/>
      </w:pPr>
      <w:r>
        <w:tab/>
      </w:r>
      <w:r w:rsidRPr="007E65ED">
        <w:t>-9 = - Select Title -</w:t>
      </w:r>
    </w:p>
    <w:p w:rsidR="00162E85" w:rsidP="006A1D7A" w:rsidRDefault="00162E85" w14:paraId="06AC3322" w14:textId="77777777">
      <w:pPr>
        <w:pStyle w:val="NoSpacing"/>
      </w:pPr>
      <w:r>
        <w:tab/>
      </w:r>
      <w:r w:rsidRPr="007E65ED">
        <w:t>1 = Mr.</w:t>
      </w:r>
    </w:p>
    <w:p w:rsidR="00162E85" w:rsidP="006A1D7A" w:rsidRDefault="00162E85" w14:paraId="173264AA" w14:textId="77777777">
      <w:pPr>
        <w:pStyle w:val="NoSpacing"/>
      </w:pPr>
      <w:r>
        <w:tab/>
      </w:r>
      <w:r w:rsidRPr="007E65ED">
        <w:t>2 = Mrs.</w:t>
      </w:r>
    </w:p>
    <w:p w:rsidR="00162E85" w:rsidP="006A1D7A" w:rsidRDefault="00162E85" w14:paraId="034C81E9" w14:textId="77777777">
      <w:pPr>
        <w:pStyle w:val="NoSpacing"/>
      </w:pPr>
      <w:r>
        <w:tab/>
      </w:r>
      <w:r w:rsidRPr="007E65ED">
        <w:t>3 = Miss</w:t>
      </w:r>
    </w:p>
    <w:p w:rsidR="00162E85" w:rsidP="006A1D7A" w:rsidRDefault="00162E85" w14:paraId="29208B4E" w14:textId="77777777">
      <w:pPr>
        <w:pStyle w:val="NoSpacing"/>
      </w:pPr>
      <w:r>
        <w:tab/>
      </w:r>
      <w:r w:rsidRPr="007E65ED">
        <w:t>4 = Ms.</w:t>
      </w:r>
    </w:p>
    <w:p w:rsidR="00162E85" w:rsidP="006A1D7A" w:rsidRDefault="00162E85" w14:paraId="608D0A00" w14:textId="77777777">
      <w:pPr>
        <w:pStyle w:val="NoSpacing"/>
      </w:pPr>
      <w:r>
        <w:tab/>
      </w:r>
      <w:r w:rsidRPr="007E65ED">
        <w:t>5 = Dr.</w:t>
      </w:r>
    </w:p>
    <w:p w:rsidR="00162E85" w:rsidP="006A1D7A" w:rsidRDefault="00162E85" w14:paraId="1DC58A9A" w14:textId="77777777">
      <w:pPr>
        <w:pStyle w:val="NoSpacing"/>
      </w:pPr>
      <w:r>
        <w:tab/>
      </w:r>
      <w:r w:rsidRPr="007E65ED">
        <w:t>First Name:</w:t>
      </w:r>
    </w:p>
    <w:p w:rsidRPr="007E65ED" w:rsidR="00162E85" w:rsidP="006A1D7A" w:rsidRDefault="00162E85" w14:paraId="3E62FF4D" w14:textId="77777777">
      <w:pPr>
        <w:pStyle w:val="NoSpacing"/>
      </w:pPr>
      <w:r>
        <w:tab/>
      </w:r>
      <w:r w:rsidRPr="007E65ED">
        <w:t>Last Name:</w:t>
      </w:r>
    </w:p>
    <w:p w:rsidR="009F1454" w:rsidP="00162E85" w:rsidRDefault="00162E85" w14:paraId="2855F668" w14:textId="68B72F7F">
      <w:r w:rsidRPr="007E65ED">
        <w:rPr>
          <w:rFonts w:cs="Arial"/>
          <w:b/>
          <w:bCs/>
          <w:szCs w:val="20"/>
        </w:rPr>
        <w:t>Help Text:</w:t>
      </w:r>
      <w:r w:rsidRPr="007E65ED">
        <w:rPr>
          <w:rFonts w:cs="Arial"/>
          <w:szCs w:val="20"/>
        </w:rPr>
        <w:t xml:space="preserve"> </w:t>
      </w:r>
      <w:r w:rsidRPr="007E65ED" w:rsidR="00B4420A">
        <w:rPr>
          <w:rFonts w:cs="Arial"/>
          <w:szCs w:val="20"/>
        </w:rPr>
        <w:t>Provid</w:t>
      </w:r>
      <w:r w:rsidR="00B4420A">
        <w:rPr>
          <w:rFonts w:cs="Arial"/>
          <w:szCs w:val="20"/>
        </w:rPr>
        <w:t>ing</w:t>
      </w:r>
      <w:r w:rsidRPr="007E65ED" w:rsidR="00B4420A">
        <w:rPr>
          <w:rFonts w:cs="Arial"/>
          <w:szCs w:val="20"/>
        </w:rPr>
        <w:t xml:space="preserve"> the first and last name of your parents (or guardians)</w:t>
      </w:r>
      <w:r w:rsidR="00B4420A">
        <w:rPr>
          <w:rFonts w:cs="Arial"/>
          <w:szCs w:val="20"/>
        </w:rPr>
        <w:t xml:space="preserve"> is voluntary</w:t>
      </w:r>
      <w:r w:rsidRPr="007E65ED" w:rsidR="00B4420A">
        <w:rPr>
          <w:rFonts w:cs="Arial"/>
          <w:szCs w:val="20"/>
        </w:rPr>
        <w:t>.</w:t>
      </w:r>
      <w:r w:rsidR="00B4420A">
        <w:rPr>
          <w:rFonts w:cs="Arial"/>
          <w:szCs w:val="20"/>
        </w:rPr>
        <w:t xml:space="preserve"> </w:t>
      </w:r>
      <w:r w:rsidRPr="007E65ED">
        <w:rPr>
          <w:rFonts w:cs="Arial"/>
          <w:szCs w:val="20"/>
        </w:rPr>
        <w:t xml:space="preserve">If your parents (or guardians) live together, please list their names together under any parents living together at the same residence. Otherwise, please use the textboxes under any parents living at a different residence to provide parent (or guardian) name(s) as needed. </w:t>
      </w:r>
    </w:p>
    <w:p w:rsidR="009F1454" w:rsidP="00162E85" w:rsidRDefault="00162E85" w14:paraId="57FB2AD9" w14:textId="77777777">
      <w:r>
        <w:rPr>
          <w:rFonts w:cs="Arial"/>
          <w:szCs w:val="20"/>
        </w:rPr>
        <w:t>You may leave any textbox blank if you do not have a parent (or guardian) name to provide.</w:t>
      </w:r>
    </w:p>
    <w:p w:rsidR="009F1454" w:rsidP="00162E85" w:rsidRDefault="00162E85" w14:paraId="19C6CAC3" w14:textId="56A6083B">
      <w:pPr>
        <w:rPr>
          <w:rFonts w:cs="Arial"/>
          <w:szCs w:val="20"/>
        </w:rPr>
      </w:pPr>
      <w:r>
        <w:rPr>
          <w:rFonts w:cs="Arial"/>
          <w:szCs w:val="20"/>
        </w:rPr>
        <w:t>Next</w:t>
      </w:r>
      <w:r w:rsidR="00B4420A">
        <w:rPr>
          <w:rFonts w:cs="Arial"/>
          <w:szCs w:val="20"/>
        </w:rPr>
        <w:t>,</w:t>
      </w:r>
      <w:r>
        <w:rPr>
          <w:rFonts w:cs="Arial"/>
          <w:szCs w:val="20"/>
        </w:rPr>
        <w:t xml:space="preserve"> we will ask you to provide contact information for any parent(s) (or guardians) that you list here. </w:t>
      </w:r>
      <w:r w:rsidR="00B4420A">
        <w:rPr>
          <w:rFonts w:cs="Arial"/>
          <w:szCs w:val="20"/>
        </w:rPr>
        <w:t>Providing this information is voluntary and will be used to</w:t>
      </w:r>
      <w:r>
        <w:rPr>
          <w:rFonts w:cs="Arial"/>
          <w:szCs w:val="20"/>
        </w:rPr>
        <w:t xml:space="preserve"> help us locate you when we conduct the follow-up survey.</w:t>
      </w:r>
    </w:p>
    <w:p w:rsidRPr="007E65ED" w:rsidR="00162E85" w:rsidP="00162E85" w:rsidRDefault="00162E85" w14:paraId="6DF7DB7C" w14:textId="7A1F31CF">
      <w:bookmarkStart w:name="_Toc11389947" w:id="620"/>
      <w:bookmarkStart w:name="_Toc26966930" w:id="621"/>
      <w:bookmarkStart w:name="_Toc36727789" w:id="622"/>
      <w:r w:rsidRPr="007E65ED">
        <w:rPr>
          <w:rStyle w:val="Heading1Char"/>
          <w:rFonts w:eastAsiaTheme="minorHAnsi"/>
        </w:rPr>
        <w:t>N20GPRPHONE</w:t>
      </w:r>
      <w:r>
        <w:rPr>
          <w:rStyle w:val="Heading1Char"/>
          <w:rFonts w:eastAsiaTheme="minorHAnsi"/>
        </w:rPr>
        <w:t xml:space="preserve"> (FTB)</w:t>
      </w:r>
      <w:bookmarkEnd w:id="620"/>
      <w:bookmarkEnd w:id="621"/>
      <w:bookmarkEnd w:id="622"/>
    </w:p>
    <w:p w:rsidR="009F1454" w:rsidP="00162E85" w:rsidRDefault="00162E85" w14:paraId="5CD5F774" w14:textId="77777777">
      <w:pPr>
        <w:rPr>
          <w:rFonts w:cs="Arial"/>
          <w:szCs w:val="20"/>
        </w:rPr>
      </w:pPr>
      <w:r w:rsidRPr="007E65ED">
        <w:rPr>
          <w:rFonts w:cs="Arial"/>
          <w:szCs w:val="20"/>
        </w:rPr>
        <w:t>Please provide the cell phone number for each parent (or guardian).</w:t>
      </w:r>
    </w:p>
    <w:p w:rsidRPr="00D851FB" w:rsidR="00162E85" w:rsidP="00162E85" w:rsidRDefault="00162E85" w14:paraId="249A9C0E" w14:textId="13D49146">
      <w:r>
        <w:rPr>
          <w:rFonts w:cs="Arial"/>
          <w:szCs w:val="20"/>
        </w:rPr>
        <w:t>[Parent 1]</w:t>
      </w:r>
      <w:r>
        <w:t xml:space="preserve"> </w:t>
      </w:r>
      <w:r w:rsidRPr="007E65ED">
        <w:rPr>
          <w:rFonts w:cs="Arial"/>
          <w:szCs w:val="20"/>
        </w:rPr>
        <w:t>Cell Phone:</w:t>
      </w:r>
    </w:p>
    <w:p w:rsidRPr="007E65ED" w:rsidR="00162E85" w:rsidP="00162E85" w:rsidRDefault="00162E85" w14:paraId="68BCB996" w14:textId="68C0A072">
      <w:pPr>
        <w:rPr>
          <w:rFonts w:cs="Arial"/>
          <w:szCs w:val="20"/>
        </w:rPr>
      </w:pPr>
      <w:r>
        <w:rPr>
          <w:rFonts w:cs="Arial"/>
          <w:szCs w:val="20"/>
        </w:rPr>
        <w:t>[Parent 2</w:t>
      </w:r>
      <w:r w:rsidRPr="007E65ED">
        <w:rPr>
          <w:rFonts w:cs="Arial"/>
          <w:szCs w:val="20"/>
        </w:rPr>
        <w:t>]</w:t>
      </w:r>
      <w:r>
        <w:rPr>
          <w:rFonts w:cs="Arial"/>
          <w:szCs w:val="20"/>
        </w:rPr>
        <w:t xml:space="preserve"> </w:t>
      </w:r>
      <w:r w:rsidRPr="007E65ED">
        <w:rPr>
          <w:rFonts w:cs="Arial"/>
          <w:szCs w:val="20"/>
        </w:rPr>
        <w:t>Cell Phone:</w:t>
      </w:r>
    </w:p>
    <w:p w:rsidRPr="007E65ED" w:rsidR="00162E85" w:rsidP="00162E85" w:rsidRDefault="00162E85" w14:paraId="4F17BD4E" w14:textId="3CEA957B">
      <w:pPr>
        <w:rPr>
          <w:rFonts w:cs="Arial"/>
          <w:szCs w:val="20"/>
        </w:rPr>
      </w:pPr>
      <w:r>
        <w:rPr>
          <w:rFonts w:cs="Arial"/>
          <w:szCs w:val="20"/>
        </w:rPr>
        <w:t xml:space="preserve">[Parent 3] </w:t>
      </w:r>
      <w:r w:rsidRPr="007E65ED">
        <w:rPr>
          <w:rFonts w:cs="Arial"/>
          <w:szCs w:val="20"/>
        </w:rPr>
        <w:t>Cell Phone:</w:t>
      </w:r>
    </w:p>
    <w:p w:rsidR="00162E85" w:rsidP="00162E85" w:rsidRDefault="00162E85" w14:paraId="3D973523" w14:textId="4B6653F1">
      <w:pPr>
        <w:rPr>
          <w:rFonts w:cs="Arial"/>
          <w:szCs w:val="20"/>
        </w:rPr>
      </w:pPr>
      <w:r>
        <w:rPr>
          <w:rFonts w:cs="Arial"/>
          <w:szCs w:val="20"/>
        </w:rPr>
        <w:t xml:space="preserve">[Parent 4] </w:t>
      </w:r>
      <w:r w:rsidRPr="007E65ED">
        <w:rPr>
          <w:rFonts w:cs="Arial"/>
          <w:szCs w:val="20"/>
        </w:rPr>
        <w:t>Cell Phone:</w:t>
      </w:r>
    </w:p>
    <w:p w:rsidR="009F1454" w:rsidP="00162E85" w:rsidRDefault="00162E85" w14:paraId="1086643E" w14:textId="77777777">
      <w:r w:rsidRPr="007E65ED">
        <w:rPr>
          <w:rFonts w:cs="Arial"/>
          <w:b/>
          <w:bCs/>
          <w:szCs w:val="20"/>
        </w:rPr>
        <w:t>Help Text:</w:t>
      </w:r>
      <w:r w:rsidRPr="007E65ED">
        <w:rPr>
          <w:rFonts w:cs="Arial"/>
          <w:szCs w:val="20"/>
        </w:rPr>
        <w:t xml:space="preserve"> Please provide any cell phone number, including the area code, for your parent(s) (or guardians) listed here.</w:t>
      </w:r>
      <w:r w:rsidR="00D0635F">
        <w:rPr>
          <w:rFonts w:cs="Arial"/>
          <w:szCs w:val="20"/>
        </w:rPr>
        <w:t xml:space="preserve"> </w:t>
      </w:r>
    </w:p>
    <w:p w:rsidR="009F1454" w:rsidP="00162E85" w:rsidRDefault="00162E85" w14:paraId="1A771CC0"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1CB29AE5" w14:textId="178312DB">
      <w:bookmarkStart w:name="_Toc11389948" w:id="623"/>
      <w:bookmarkStart w:name="_Toc26966931" w:id="624"/>
      <w:bookmarkStart w:name="_Toc36727790" w:id="625"/>
      <w:r w:rsidRPr="007E65ED">
        <w:rPr>
          <w:rStyle w:val="Heading1Char"/>
          <w:rFonts w:eastAsiaTheme="minorHAnsi"/>
        </w:rPr>
        <w:t>N20GPREVPADD1</w:t>
      </w:r>
      <w:r>
        <w:rPr>
          <w:rStyle w:val="Heading1Char"/>
          <w:rFonts w:eastAsiaTheme="minorHAnsi"/>
        </w:rPr>
        <w:t xml:space="preserve"> (FTB)</w:t>
      </w:r>
      <w:bookmarkEnd w:id="623"/>
      <w:bookmarkEnd w:id="624"/>
      <w:bookmarkEnd w:id="625"/>
    </w:p>
    <w:p w:rsidR="009F1454" w:rsidP="00162E85" w:rsidRDefault="00162E85" w14:paraId="752D2C63"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1]</w:t>
      </w:r>
      <w:r w:rsidRPr="007E65ED">
        <w:rPr>
          <w:rFonts w:cs="Arial"/>
          <w:szCs w:val="20"/>
        </w:rPr>
        <w:t xml:space="preserve"> ne missing and </w:t>
      </w:r>
      <w:r>
        <w:rPr>
          <w:rFonts w:cs="Arial"/>
          <w:szCs w:val="20"/>
        </w:rPr>
        <w:t>[parent 2] ne missing</w:t>
      </w:r>
      <w:r w:rsidRPr="007E65ED">
        <w:rPr>
          <w:rFonts w:cs="Arial"/>
          <w:szCs w:val="20"/>
        </w:rPr>
        <w:t>} Do [</w:t>
      </w:r>
      <w:r>
        <w:rPr>
          <w:rFonts w:cs="Arial"/>
          <w:szCs w:val="20"/>
        </w:rPr>
        <w:t>parent 1</w:t>
      </w:r>
      <w:r w:rsidRPr="007E65ED">
        <w:rPr>
          <w:rFonts w:cs="Arial"/>
          <w:szCs w:val="20"/>
        </w:rPr>
        <w:t>] and [</w:t>
      </w:r>
      <w:r>
        <w:rPr>
          <w:rFonts w:cs="Arial"/>
          <w:szCs w:val="20"/>
        </w:rPr>
        <w:t>parent 2</w:t>
      </w:r>
      <w:r w:rsidRPr="007E65ED">
        <w:rPr>
          <w:rFonts w:cs="Arial"/>
          <w:szCs w:val="20"/>
        </w:rPr>
        <w:t xml:space="preserve">] {else if </w:t>
      </w:r>
      <w:r>
        <w:rPr>
          <w:rFonts w:cs="Arial"/>
          <w:szCs w:val="20"/>
        </w:rPr>
        <w:t>[parent 1]</w:t>
      </w:r>
      <w:r w:rsidRPr="007E65ED">
        <w:rPr>
          <w:rFonts w:cs="Arial"/>
          <w:szCs w:val="20"/>
        </w:rPr>
        <w:t xml:space="preserve"> ne missing} Does [</w:t>
      </w:r>
      <w:r>
        <w:rPr>
          <w:rFonts w:cs="Arial"/>
          <w:szCs w:val="20"/>
        </w:rPr>
        <w:t>parent 1</w:t>
      </w:r>
      <w:r w:rsidRPr="007E65ED">
        <w:rPr>
          <w:rFonts w:cs="Arial"/>
          <w:szCs w:val="20"/>
        </w:rPr>
        <w:t xml:space="preserve">] {else if </w:t>
      </w:r>
      <w:r>
        <w:rPr>
          <w:rFonts w:cs="Arial"/>
          <w:szCs w:val="20"/>
        </w:rPr>
        <w:t>[parent 2] ne missing</w:t>
      </w:r>
      <w:r w:rsidRPr="007E65ED">
        <w:rPr>
          <w:rFonts w:cs="Arial"/>
          <w:szCs w:val="20"/>
        </w:rPr>
        <w:t>} Does [</w:t>
      </w:r>
      <w:r>
        <w:rPr>
          <w:rFonts w:cs="Arial"/>
          <w:szCs w:val="20"/>
        </w:rPr>
        <w:t>parent 2</w:t>
      </w:r>
      <w:r w:rsidRPr="007E65ED">
        <w:rPr>
          <w:rFonts w:cs="Arial"/>
          <w:szCs w:val="20"/>
        </w:rPr>
        <w:t>]] also live at:</w:t>
      </w:r>
    </w:p>
    <w:p w:rsidRPr="007E65ED" w:rsidR="00162E85" w:rsidP="006A1D7A" w:rsidRDefault="00162E85" w14:paraId="3BD8C97F" w14:textId="0ED75038">
      <w:pPr>
        <w:pStyle w:val="NoSpacing"/>
      </w:pPr>
      <w:r>
        <w:tab/>
      </w:r>
      <w:r w:rsidRPr="007E65ED">
        <w:t xml:space="preserve">1 = </w:t>
      </w:r>
      <w:r>
        <w:t>[Address 1]</w:t>
      </w:r>
    </w:p>
    <w:p w:rsidR="00162E85" w:rsidP="006A1D7A" w:rsidRDefault="00162E85" w14:paraId="06B6D406" w14:textId="77777777">
      <w:pPr>
        <w:pStyle w:val="NoSpacing"/>
      </w:pPr>
      <w:r>
        <w:tab/>
      </w:r>
      <w:r w:rsidRPr="007E65ED">
        <w:t xml:space="preserve">2 = </w:t>
      </w:r>
      <w:r>
        <w:t>[Address 2]</w:t>
      </w:r>
    </w:p>
    <w:p w:rsidR="00162E85" w:rsidP="006A1D7A" w:rsidRDefault="00162E85" w14:paraId="2EF09737" w14:textId="77777777">
      <w:pPr>
        <w:pStyle w:val="NoSpacing"/>
      </w:pPr>
      <w:r>
        <w:tab/>
      </w:r>
      <w:r w:rsidRPr="007E65ED">
        <w:t>0 = No</w:t>
      </w:r>
    </w:p>
    <w:p w:rsidR="009F1454" w:rsidP="00162E85" w:rsidRDefault="00162E85" w14:paraId="05A5FE30" w14:textId="77777777">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r w:rsidRPr="007E65ED">
        <w:rPr>
          <w:rFonts w:cs="Arial"/>
          <w:szCs w:val="20"/>
        </w:rPr>
        <w:t xml:space="preserve">If your parents’ (or guardians’) address is listed here, please select it. If you do not see your parents’ address here, answer No, they live at a different address and you will have an opportunity to provide your parents’ address next. </w:t>
      </w:r>
    </w:p>
    <w:p w:rsidR="009F1454" w:rsidP="00162E85" w:rsidRDefault="00162E85" w14:paraId="4324162A"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512B431F" w14:textId="610CCD12">
      <w:bookmarkStart w:name="_Toc11389949" w:id="626"/>
      <w:bookmarkStart w:name="_Toc26966932" w:id="627"/>
      <w:bookmarkStart w:name="_Toc36727791" w:id="628"/>
      <w:r w:rsidRPr="007E65ED">
        <w:rPr>
          <w:rStyle w:val="Heading1Char"/>
          <w:rFonts w:eastAsiaTheme="minorHAnsi"/>
        </w:rPr>
        <w:t>N20GP1AD1</w:t>
      </w:r>
      <w:r>
        <w:rPr>
          <w:rStyle w:val="Heading1Char"/>
          <w:rFonts w:eastAsiaTheme="minorHAnsi"/>
        </w:rPr>
        <w:t xml:space="preserve"> (FTB)</w:t>
      </w:r>
      <w:bookmarkEnd w:id="626"/>
      <w:bookmarkEnd w:id="627"/>
      <w:bookmarkEnd w:id="628"/>
    </w:p>
    <w:p w:rsidR="009F1454" w:rsidP="00162E85" w:rsidRDefault="00162E85" w14:paraId="48438151" w14:textId="77777777">
      <w:pPr>
        <w:rPr>
          <w:rFonts w:cs="Arial"/>
          <w:szCs w:val="20"/>
        </w:rPr>
      </w:pPr>
      <w:r w:rsidRPr="007E65ED">
        <w:rPr>
          <w:rFonts w:cs="Arial"/>
          <w:szCs w:val="20"/>
        </w:rPr>
        <w:t>Please provide address information for your parents or guardians who live together at the same address. </w:t>
      </w:r>
    </w:p>
    <w:p w:rsidR="009F1454" w:rsidP="00162E85" w:rsidRDefault="00162E85" w14:paraId="7B3E1123" w14:textId="77777777">
      <w:pPr>
        <w:rPr>
          <w:rFonts w:cs="Arial"/>
          <w:szCs w:val="20"/>
        </w:rPr>
      </w:pPr>
      <w:r>
        <w:rPr>
          <w:rFonts w:cs="Arial"/>
          <w:szCs w:val="20"/>
        </w:rPr>
        <w:t>(You will have the opportunity to provide address information for other parents or guardians who live at a different residence next.)</w:t>
      </w:r>
    </w:p>
    <w:p w:rsidR="00162E85" w:rsidP="006A1D7A" w:rsidRDefault="00162E85" w14:paraId="73E2C8AB" w14:textId="60C4DC23">
      <w:pPr>
        <w:pStyle w:val="NoSpacing"/>
        <w:ind w:firstLine="720"/>
      </w:pPr>
      <w:r w:rsidRPr="007E65ED">
        <w:t>Street Address:</w:t>
      </w:r>
    </w:p>
    <w:p w:rsidRPr="007E65ED" w:rsidR="00162E85" w:rsidP="006A1D7A" w:rsidRDefault="00162E85" w14:paraId="5E393630" w14:textId="77777777">
      <w:pPr>
        <w:pStyle w:val="NoSpacing"/>
      </w:pPr>
      <w:r>
        <w:tab/>
      </w:r>
      <w:r w:rsidRPr="007E65ED">
        <w:t>ZIP Code:</w:t>
      </w:r>
    </w:p>
    <w:p w:rsidRPr="00D851FB" w:rsidR="00162E85" w:rsidP="006A1D7A" w:rsidRDefault="00162E85" w14:paraId="53E0C932" w14:textId="77777777">
      <w:pPr>
        <w:pStyle w:val="NoSpacing"/>
      </w:pPr>
      <w:r>
        <w:tab/>
      </w:r>
      <w:r w:rsidRPr="007E65ED">
        <w:t>State:</w:t>
      </w:r>
    </w:p>
    <w:p w:rsidR="00162E85" w:rsidP="006A1D7A" w:rsidRDefault="00162E85" w14:paraId="7193635F" w14:textId="77777777">
      <w:pPr>
        <w:pStyle w:val="NoSpacing"/>
      </w:pPr>
      <w:r>
        <w:tab/>
      </w:r>
      <w:r w:rsidRPr="007E65ED">
        <w:t>City:</w:t>
      </w:r>
    </w:p>
    <w:p w:rsidRPr="007E65ED" w:rsidR="00162E85" w:rsidP="006A1D7A" w:rsidRDefault="00162E85" w14:paraId="3E58160B" w14:textId="77777777">
      <w:pPr>
        <w:pStyle w:val="NoSpacing"/>
      </w:pPr>
      <w:r>
        <w:tab/>
      </w:r>
      <w:r w:rsidRPr="007E65ED">
        <w:t>Foreign Country:</w:t>
      </w:r>
    </w:p>
    <w:p w:rsidRPr="007E65ED" w:rsidR="00162E85" w:rsidP="006A1D7A" w:rsidRDefault="00162E85" w14:paraId="54527870" w14:textId="77777777">
      <w:pPr>
        <w:pStyle w:val="NoSpacing"/>
      </w:pPr>
      <w:r>
        <w:tab/>
      </w:r>
    </w:p>
    <w:p w:rsidRPr="007E65ED" w:rsidR="00162E85" w:rsidP="006A1D7A" w:rsidRDefault="00162E85" w14:paraId="7AE355B9" w14:textId="77777777">
      <w:pPr>
        <w:pStyle w:val="NoSpacing"/>
      </w:pPr>
      <w:r>
        <w:tab/>
      </w:r>
      <w:r w:rsidRPr="007E65ED">
        <w:t>Please check here if the address is an international address.</w:t>
      </w:r>
    </w:p>
    <w:p w:rsidRPr="007E65ED" w:rsidR="00162E85" w:rsidP="006A1D7A" w:rsidRDefault="00162E85" w14:paraId="7E5C8FC4" w14:textId="77777777">
      <w:pPr>
        <w:pStyle w:val="NoSpacing"/>
      </w:pPr>
      <w:r>
        <w:tab/>
      </w:r>
      <w:r w:rsidRPr="007E65ED">
        <w:t>Foreign State/Province:</w:t>
      </w:r>
    </w:p>
    <w:p w:rsidRPr="007E65ED" w:rsidR="00162E85" w:rsidP="006A1D7A" w:rsidRDefault="00162E85" w14:paraId="40045242" w14:textId="77777777">
      <w:pPr>
        <w:pStyle w:val="NoSpacing"/>
      </w:pPr>
      <w:r>
        <w:tab/>
      </w:r>
      <w:r w:rsidRPr="007E65ED">
        <w:t>Foreign Zip/Postal Code:</w:t>
      </w:r>
    </w:p>
    <w:p w:rsidRPr="007E65ED" w:rsidR="00162E85" w:rsidP="006A1D7A" w:rsidRDefault="00162E85" w14:paraId="00D471CA" w14:textId="77777777">
      <w:pPr>
        <w:pStyle w:val="NoSpacing"/>
      </w:pPr>
      <w:r>
        <w:tab/>
      </w:r>
      <w:r w:rsidRPr="007E65ED">
        <w:t>Foreign Address:</w:t>
      </w:r>
    </w:p>
    <w:p w:rsidRPr="007E65ED" w:rsidR="00162E85" w:rsidP="006A1D7A" w:rsidRDefault="00162E85" w14:paraId="711E149E" w14:textId="77777777">
      <w:pPr>
        <w:pStyle w:val="NoSpacing"/>
      </w:pPr>
      <w:r>
        <w:tab/>
      </w:r>
      <w:r w:rsidRPr="007E65ED">
        <w:t>Foreign City:</w:t>
      </w:r>
    </w:p>
    <w:p w:rsidRPr="007E65ED" w:rsidR="00162E85" w:rsidP="006A1D7A" w:rsidRDefault="00162E85" w14:paraId="2A09E11F" w14:textId="77777777">
      <w:pPr>
        <w:pStyle w:val="NoSpacing"/>
      </w:pPr>
      <w:r>
        <w:tab/>
      </w:r>
      <w:r w:rsidRPr="007E65ED">
        <w:t>Home phone:</w:t>
      </w:r>
    </w:p>
    <w:p w:rsidR="009F1454" w:rsidP="00162E85" w:rsidRDefault="00162E85" w14:paraId="65F643D4" w14:textId="77777777">
      <w:r w:rsidRPr="007E65ED">
        <w:rPr>
          <w:rFonts w:cs="Arial"/>
          <w:b/>
          <w:bCs/>
          <w:szCs w:val="20"/>
        </w:rPr>
        <w:t>Help Text:</w:t>
      </w:r>
      <w:r w:rsidRPr="007E65ED">
        <w:rPr>
          <w:rFonts w:cs="Arial"/>
          <w:szCs w:val="20"/>
        </w:rPr>
        <w:t xml:space="preserve"> </w:t>
      </w:r>
      <w:r>
        <w:rPr>
          <w:rFonts w:cs="Arial"/>
          <w:szCs w:val="20"/>
        </w:rPr>
        <w:t>Provide information for your parent(s) or legal guardian(s). Verify the spelling of names, and the street and city where they live.</w:t>
      </w:r>
      <w:r w:rsidR="00D0635F">
        <w:rPr>
          <w:rFonts w:cs="Arial"/>
          <w:szCs w:val="20"/>
        </w:rPr>
        <w:t xml:space="preserve"> </w:t>
      </w:r>
      <w:r>
        <w:rPr>
          <w:rFonts w:cs="Arial"/>
          <w:szCs w:val="20"/>
        </w:rPr>
        <w:t>The ZIP code can be used to automatically fill in the city and state associated with that ZIP code. To do this, first enter your ZIP code and then click Automatically fill city and state from ZIP code.</w:t>
      </w:r>
    </w:p>
    <w:p w:rsidR="009F1454" w:rsidP="00162E85" w:rsidRDefault="00162E85" w14:paraId="6D0A7425"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FE2FDAD" w14:textId="17247789">
      <w:bookmarkStart w:name="_Toc11389950" w:id="629"/>
      <w:bookmarkStart w:name="_Toc26966933" w:id="630"/>
      <w:bookmarkStart w:name="_Toc36727792" w:id="631"/>
      <w:r w:rsidRPr="007E65ED">
        <w:rPr>
          <w:rStyle w:val="Heading1Char"/>
          <w:rFonts w:eastAsiaTheme="minorHAnsi"/>
        </w:rPr>
        <w:t>N20GPREVPADD2</w:t>
      </w:r>
      <w:r>
        <w:rPr>
          <w:rStyle w:val="Heading1Char"/>
          <w:rFonts w:eastAsiaTheme="minorHAnsi"/>
        </w:rPr>
        <w:t xml:space="preserve"> (FTB)</w:t>
      </w:r>
      <w:bookmarkEnd w:id="629"/>
      <w:bookmarkEnd w:id="630"/>
      <w:bookmarkEnd w:id="631"/>
    </w:p>
    <w:p w:rsidR="009F1454" w:rsidP="00162E85" w:rsidRDefault="00162E85" w14:paraId="0BA36ED1"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3]</w:t>
      </w:r>
      <w:r w:rsidRPr="007E65ED">
        <w:rPr>
          <w:rFonts w:cs="Arial"/>
          <w:szCs w:val="20"/>
        </w:rPr>
        <w:t xml:space="preserve"> ne missing and </w:t>
      </w:r>
      <w:r>
        <w:rPr>
          <w:rFonts w:cs="Arial"/>
          <w:szCs w:val="20"/>
        </w:rPr>
        <w:t>[parent 4] ne missing</w:t>
      </w:r>
      <w:r w:rsidRPr="007E65ED">
        <w:rPr>
          <w:rFonts w:cs="Arial"/>
          <w:szCs w:val="20"/>
        </w:rPr>
        <w:t>} Do [</w:t>
      </w:r>
      <w:r>
        <w:rPr>
          <w:rFonts w:cs="Arial"/>
          <w:szCs w:val="20"/>
        </w:rPr>
        <w:t>parent 3</w:t>
      </w:r>
      <w:r w:rsidRPr="007E65ED">
        <w:rPr>
          <w:rFonts w:cs="Arial"/>
          <w:szCs w:val="20"/>
        </w:rPr>
        <w:t>] and [</w:t>
      </w:r>
      <w:r>
        <w:rPr>
          <w:rFonts w:cs="Arial"/>
          <w:szCs w:val="20"/>
        </w:rPr>
        <w:t>parent 4</w:t>
      </w:r>
      <w:r w:rsidRPr="007E65ED">
        <w:rPr>
          <w:rFonts w:cs="Arial"/>
          <w:szCs w:val="20"/>
        </w:rPr>
        <w:t xml:space="preserve">] {else if </w:t>
      </w:r>
      <w:r>
        <w:rPr>
          <w:rFonts w:cs="Arial"/>
          <w:szCs w:val="20"/>
        </w:rPr>
        <w:t>[parent 3]</w:t>
      </w:r>
      <w:r w:rsidRPr="007E65ED">
        <w:rPr>
          <w:rFonts w:cs="Arial"/>
          <w:szCs w:val="20"/>
        </w:rPr>
        <w:t xml:space="preserve"> ne missing} Does [</w:t>
      </w:r>
      <w:r>
        <w:rPr>
          <w:rFonts w:cs="Arial"/>
          <w:szCs w:val="20"/>
        </w:rPr>
        <w:t>parent 3</w:t>
      </w:r>
      <w:r w:rsidRPr="007E65ED">
        <w:rPr>
          <w:rFonts w:cs="Arial"/>
          <w:szCs w:val="20"/>
        </w:rPr>
        <w:t xml:space="preserve">] {else if </w:t>
      </w:r>
      <w:r>
        <w:rPr>
          <w:rFonts w:cs="Arial"/>
          <w:szCs w:val="20"/>
        </w:rPr>
        <w:t>[parent 4] ne missing</w:t>
      </w:r>
      <w:r w:rsidRPr="007E65ED">
        <w:rPr>
          <w:rFonts w:cs="Arial"/>
          <w:szCs w:val="20"/>
        </w:rPr>
        <w:t>} Does [</w:t>
      </w:r>
      <w:r>
        <w:rPr>
          <w:rFonts w:cs="Arial"/>
          <w:szCs w:val="20"/>
        </w:rPr>
        <w:t>parent 4</w:t>
      </w:r>
      <w:r w:rsidRPr="007E65ED">
        <w:rPr>
          <w:rFonts w:cs="Arial"/>
          <w:szCs w:val="20"/>
        </w:rPr>
        <w:t>]] also live at:</w:t>
      </w:r>
    </w:p>
    <w:p w:rsidRPr="006A1D7A" w:rsidR="00162E85" w:rsidP="006A1D7A" w:rsidRDefault="00162E85" w14:paraId="596741E5" w14:textId="781D005A">
      <w:pPr>
        <w:pStyle w:val="NoSpacing"/>
      </w:pPr>
      <w:r>
        <w:tab/>
      </w:r>
      <w:r w:rsidRPr="007E65ED">
        <w:t xml:space="preserve">1 = </w:t>
      </w:r>
      <w:r>
        <w:t>[</w:t>
      </w:r>
      <w:r w:rsidRPr="006A1D7A">
        <w:t>Address 1]</w:t>
      </w:r>
    </w:p>
    <w:p w:rsidRPr="006A1D7A" w:rsidR="00162E85" w:rsidP="006A1D7A" w:rsidRDefault="00162E85" w14:paraId="6957DDD5" w14:textId="77777777">
      <w:pPr>
        <w:pStyle w:val="NoSpacing"/>
      </w:pPr>
      <w:r w:rsidRPr="006A1D7A">
        <w:tab/>
        <w:t>2 = [Address 2]</w:t>
      </w:r>
    </w:p>
    <w:p w:rsidRPr="006A1D7A" w:rsidR="009F1454" w:rsidP="006A1D7A" w:rsidRDefault="00162E85" w14:paraId="5E4E87E2" w14:textId="77777777">
      <w:pPr>
        <w:pStyle w:val="NoSpacing"/>
      </w:pPr>
      <w:r w:rsidRPr="006A1D7A">
        <w:tab/>
        <w:t>0 = No</w:t>
      </w:r>
    </w:p>
    <w:p w:rsidR="009F1454" w:rsidP="00162E85" w:rsidRDefault="00162E85" w14:paraId="28F70043" w14:textId="17DEED9E">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p>
    <w:p w:rsidR="009F1454" w:rsidP="00162E85" w:rsidRDefault="00162E85" w14:paraId="78B375AC" w14:textId="6638B7FB">
      <w:r>
        <w:rPr>
          <w:rFonts w:cs="Arial"/>
          <w:szCs w:val="20"/>
        </w:rPr>
        <w:t>If your parents’ (or guardians’) address is listed here, please indicate that address here. If you do not see your parents’ address here, indicate No, they live at a different address and you will have an opportunity to provide your parents’ address next.</w:t>
      </w:r>
    </w:p>
    <w:p w:rsidR="009F1454" w:rsidP="00162E85" w:rsidRDefault="00162E85" w14:paraId="2CFBF74E"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4341256" w14:textId="05BFDFDE">
      <w:bookmarkStart w:name="_Toc11389951" w:id="632"/>
      <w:bookmarkStart w:name="_Toc26966934" w:id="633"/>
      <w:bookmarkStart w:name="_Toc36727793" w:id="634"/>
      <w:r w:rsidRPr="007E65ED">
        <w:rPr>
          <w:rStyle w:val="Heading1Char"/>
          <w:rFonts w:eastAsiaTheme="minorHAnsi"/>
        </w:rPr>
        <w:t>N20GP2AD2</w:t>
      </w:r>
      <w:r>
        <w:rPr>
          <w:rStyle w:val="Heading1Char"/>
          <w:rFonts w:eastAsiaTheme="minorHAnsi"/>
        </w:rPr>
        <w:t xml:space="preserve"> (FTB)</w:t>
      </w:r>
      <w:bookmarkEnd w:id="632"/>
      <w:bookmarkEnd w:id="633"/>
      <w:bookmarkEnd w:id="634"/>
    </w:p>
    <w:p w:rsidR="00162E85" w:rsidP="00162E85" w:rsidRDefault="00162E85" w14:paraId="7CB03DB6" w14:textId="77777777">
      <w:r w:rsidRPr="007E65ED">
        <w:rPr>
          <w:rFonts w:cs="Arial"/>
          <w:szCs w:val="20"/>
        </w:rPr>
        <w:t>Please provide address information for your other parent(s) or guardian(s).</w:t>
      </w:r>
    </w:p>
    <w:p w:rsidR="00162E85" w:rsidP="0049477B" w:rsidRDefault="00162E85" w14:paraId="103C7278" w14:textId="77777777">
      <w:pPr>
        <w:pStyle w:val="NoSpacing"/>
      </w:pPr>
      <w:r w:rsidRPr="007E65ED">
        <w:t>Street Address:</w:t>
      </w:r>
    </w:p>
    <w:p w:rsidRPr="007E65ED" w:rsidR="00162E85" w:rsidP="0049477B" w:rsidRDefault="00162E85" w14:paraId="7A00291A" w14:textId="77777777">
      <w:pPr>
        <w:pStyle w:val="NoSpacing"/>
      </w:pPr>
      <w:r>
        <w:tab/>
      </w:r>
      <w:r w:rsidRPr="007E65ED">
        <w:t>ZIP Code:</w:t>
      </w:r>
    </w:p>
    <w:p w:rsidRPr="007E65ED" w:rsidR="00162E85" w:rsidP="0049477B" w:rsidRDefault="00162E85" w14:paraId="7335BD88" w14:textId="77777777">
      <w:pPr>
        <w:pStyle w:val="NoSpacing"/>
      </w:pPr>
      <w:r>
        <w:tab/>
      </w:r>
      <w:r w:rsidRPr="007E65ED">
        <w:t>City:</w:t>
      </w:r>
    </w:p>
    <w:p w:rsidRPr="00D851FB" w:rsidR="00162E85" w:rsidP="0049477B" w:rsidRDefault="00162E85" w14:paraId="6FB50A9B" w14:textId="77777777">
      <w:pPr>
        <w:pStyle w:val="NoSpacing"/>
      </w:pPr>
      <w:r>
        <w:tab/>
      </w:r>
      <w:r w:rsidRPr="007E65ED">
        <w:t>State:</w:t>
      </w:r>
    </w:p>
    <w:p w:rsidR="00162E85" w:rsidP="0049477B" w:rsidRDefault="00162E85" w14:paraId="0F64D46C" w14:textId="77777777">
      <w:pPr>
        <w:pStyle w:val="NoSpacing"/>
      </w:pPr>
      <w:r>
        <w:tab/>
      </w:r>
      <w:r w:rsidRPr="007E65ED">
        <w:t>Foreign Country:</w:t>
      </w:r>
    </w:p>
    <w:p w:rsidRPr="007E65ED" w:rsidR="00162E85" w:rsidP="0049477B" w:rsidRDefault="00162E85" w14:paraId="71DD9A68" w14:textId="0335C6EA">
      <w:pPr>
        <w:pStyle w:val="NoSpacing"/>
      </w:pPr>
      <w:r>
        <w:tab/>
      </w:r>
      <w:r w:rsidRPr="007E65ED">
        <w:t>Please check here if the address is an international address.</w:t>
      </w:r>
    </w:p>
    <w:p w:rsidRPr="007E65ED" w:rsidR="00162E85" w:rsidP="0049477B" w:rsidRDefault="00162E85" w14:paraId="5D797626" w14:textId="77777777">
      <w:pPr>
        <w:pStyle w:val="NoSpacing"/>
      </w:pPr>
      <w:r>
        <w:tab/>
      </w:r>
      <w:r w:rsidRPr="007E65ED">
        <w:t>Foreign State/Province:</w:t>
      </w:r>
    </w:p>
    <w:p w:rsidRPr="007E65ED" w:rsidR="00162E85" w:rsidP="0049477B" w:rsidRDefault="00162E85" w14:paraId="17B67F13" w14:textId="77777777">
      <w:pPr>
        <w:pStyle w:val="NoSpacing"/>
      </w:pPr>
      <w:r>
        <w:tab/>
      </w:r>
      <w:r w:rsidRPr="007E65ED">
        <w:t>Foreign Zip/Postal Code:</w:t>
      </w:r>
    </w:p>
    <w:p w:rsidRPr="007E65ED" w:rsidR="00162E85" w:rsidP="0049477B" w:rsidRDefault="00162E85" w14:paraId="4F35CBA0" w14:textId="77777777">
      <w:pPr>
        <w:pStyle w:val="NoSpacing"/>
      </w:pPr>
      <w:r>
        <w:tab/>
      </w:r>
      <w:r w:rsidRPr="007E65ED">
        <w:t>Foreign Address:</w:t>
      </w:r>
    </w:p>
    <w:p w:rsidRPr="007E65ED" w:rsidR="00162E85" w:rsidP="0049477B" w:rsidRDefault="00162E85" w14:paraId="5DD19D27" w14:textId="77777777">
      <w:pPr>
        <w:pStyle w:val="NoSpacing"/>
      </w:pPr>
      <w:r>
        <w:tab/>
      </w:r>
      <w:r w:rsidRPr="007E65ED">
        <w:t>Foreign City:</w:t>
      </w:r>
    </w:p>
    <w:p w:rsidRPr="007E65ED" w:rsidR="00162E85" w:rsidP="0049477B" w:rsidRDefault="00162E85" w14:paraId="4D86CDD0" w14:textId="77777777">
      <w:pPr>
        <w:pStyle w:val="NoSpacing"/>
      </w:pPr>
      <w:r>
        <w:tab/>
      </w:r>
      <w:r w:rsidRPr="007E65ED">
        <w:t>Home phone:</w:t>
      </w:r>
    </w:p>
    <w:p w:rsidR="009F1454" w:rsidP="0049477B" w:rsidRDefault="00162E85" w14:paraId="42FAE9F3" w14:textId="411CC2D1">
      <w:r w:rsidRPr="007E65ED">
        <w:rPr>
          <w:b/>
          <w:bCs/>
        </w:rPr>
        <w:t>Help Text:</w:t>
      </w:r>
      <w:r w:rsidRPr="007E65ED">
        <w:t xml:space="preserve"> </w:t>
      </w:r>
      <w:r>
        <w:t>Provide information for your parent(s) or legal guardian(s). Verify the spelling of names, and the street and city where they live.</w:t>
      </w:r>
      <w:r w:rsidR="00D0635F">
        <w:t xml:space="preserve"> </w:t>
      </w:r>
      <w:r>
        <w:t>The ZIP code can be used to automatically fill in the city and state associated with that ZIP code. To do this, first enter your ZIP code and then click Automatically fill city and state from ZIP code.</w:t>
      </w:r>
    </w:p>
    <w:p w:rsidR="009F1454" w:rsidP="00162E85" w:rsidRDefault="00162E85" w14:paraId="3EF6467E" w14:textId="77777777">
      <w:pPr>
        <w:rPr>
          <w:rFonts w:cs="Arial"/>
          <w:szCs w:val="20"/>
        </w:rPr>
      </w:pPr>
      <w:r>
        <w:rPr>
          <w:rFonts w:cs="Arial"/>
          <w:szCs w:val="20"/>
        </w:rPr>
        <w:t>This information will help us locate you when we conduct the follow-up survey.</w:t>
      </w:r>
    </w:p>
    <w:p w:rsidRPr="007E65ED" w:rsidR="00162E85" w:rsidP="00827B79" w:rsidRDefault="00162E85" w14:paraId="3183F2F3" w14:textId="726F9D66">
      <w:pPr>
        <w:pStyle w:val="Heading1"/>
      </w:pPr>
      <w:bookmarkStart w:name="_Toc11389952" w:id="635"/>
      <w:bookmarkStart w:name="_Toc26966935" w:id="636"/>
      <w:bookmarkStart w:name="_Toc36727794" w:id="637"/>
      <w:r w:rsidRPr="00827B79">
        <w:t>N20GOTINFO (FTB)</w:t>
      </w:r>
      <w:bookmarkEnd w:id="635"/>
      <w:bookmarkEnd w:id="636"/>
      <w:bookmarkEnd w:id="637"/>
    </w:p>
    <w:p w:rsidR="00162E85" w:rsidP="00162E85" w:rsidRDefault="00162E85" w14:paraId="2E0C2760" w14:textId="325FC549">
      <w:pPr>
        <w:rPr>
          <w:rFonts w:cs="Arial"/>
          <w:szCs w:val="20"/>
        </w:rPr>
      </w:pPr>
      <w:r w:rsidRPr="007E65ED">
        <w:rPr>
          <w:rFonts w:cs="Arial"/>
          <w:szCs w:val="20"/>
        </w:rPr>
        <w:t>Please provide the name, address, and telephone number for someone else [{if N20HMARR = 2}, other than your spouse, {else if N20HMARR = 6}, other than your partner] who will always know how to contact you.</w:t>
      </w:r>
    </w:p>
    <w:p w:rsidR="00B4420A" w:rsidP="00B4420A" w:rsidRDefault="00B4420A" w14:paraId="146311AC" w14:textId="77777777">
      <w:pPr>
        <w:rPr>
          <w:rFonts w:cs="Arial"/>
          <w:szCs w:val="20"/>
        </w:rPr>
      </w:pPr>
      <w:r>
        <w:rPr>
          <w:rFonts w:cs="Arial"/>
          <w:szCs w:val="20"/>
        </w:rPr>
        <w:t>(Providing this information is voluntary and will be used to help us locate you when we conduct the follow-up survey.)</w:t>
      </w:r>
    </w:p>
    <w:p w:rsidR="00B4420A" w:rsidP="00162E85" w:rsidRDefault="00B4420A" w14:paraId="5F1A70B7" w14:textId="77777777">
      <w:pPr>
        <w:rPr>
          <w:rFonts w:cs="Arial"/>
          <w:szCs w:val="20"/>
        </w:rPr>
      </w:pPr>
    </w:p>
    <w:p w:rsidRPr="007E65ED" w:rsidR="00162E85" w:rsidP="004218B2" w:rsidRDefault="00162E85" w14:paraId="234F5236" w14:textId="77777777">
      <w:pPr>
        <w:pStyle w:val="NoSpacing"/>
      </w:pPr>
      <w:r>
        <w:tab/>
      </w:r>
      <w:r w:rsidRPr="007E65ED">
        <w:t>Title:</w:t>
      </w:r>
    </w:p>
    <w:p w:rsidRPr="007E65ED" w:rsidR="00162E85" w:rsidP="004218B2" w:rsidRDefault="00162E85" w14:paraId="3511AE45" w14:textId="77777777">
      <w:pPr>
        <w:pStyle w:val="NoSpacing"/>
      </w:pPr>
      <w:r>
        <w:tab/>
      </w:r>
      <w:r w:rsidRPr="007E65ED">
        <w:t>-9 = - Select Title -</w:t>
      </w:r>
    </w:p>
    <w:p w:rsidR="00162E85" w:rsidP="004218B2" w:rsidRDefault="00162E85" w14:paraId="02575FF1" w14:textId="77777777">
      <w:pPr>
        <w:pStyle w:val="NoSpacing"/>
      </w:pPr>
      <w:r>
        <w:tab/>
      </w:r>
      <w:r w:rsidRPr="007E65ED">
        <w:t>1 = Mr.</w:t>
      </w:r>
    </w:p>
    <w:p w:rsidR="00162E85" w:rsidP="004218B2" w:rsidRDefault="00162E85" w14:paraId="6D084FFA" w14:textId="77777777">
      <w:pPr>
        <w:pStyle w:val="NoSpacing"/>
      </w:pPr>
      <w:r>
        <w:tab/>
      </w:r>
      <w:r w:rsidRPr="007E65ED">
        <w:t>2 = Mrs.</w:t>
      </w:r>
    </w:p>
    <w:p w:rsidR="00162E85" w:rsidP="004218B2" w:rsidRDefault="00162E85" w14:paraId="72F12933" w14:textId="77777777">
      <w:pPr>
        <w:pStyle w:val="NoSpacing"/>
      </w:pPr>
      <w:r>
        <w:tab/>
      </w:r>
      <w:r w:rsidRPr="007E65ED">
        <w:t>3 = Miss</w:t>
      </w:r>
    </w:p>
    <w:p w:rsidR="00162E85" w:rsidP="004218B2" w:rsidRDefault="00162E85" w14:paraId="28C6725B" w14:textId="77777777">
      <w:pPr>
        <w:pStyle w:val="NoSpacing"/>
      </w:pPr>
      <w:r>
        <w:tab/>
      </w:r>
      <w:r w:rsidRPr="007E65ED">
        <w:t>4 = Ms.</w:t>
      </w:r>
    </w:p>
    <w:p w:rsidR="00162E85" w:rsidP="004218B2" w:rsidRDefault="00162E85" w14:paraId="601DC507" w14:textId="77777777">
      <w:pPr>
        <w:pStyle w:val="NoSpacing"/>
      </w:pPr>
      <w:r>
        <w:tab/>
      </w:r>
      <w:r w:rsidRPr="007E65ED">
        <w:t>5 = Dr.</w:t>
      </w:r>
    </w:p>
    <w:p w:rsidR="00162E85" w:rsidP="0049477B" w:rsidRDefault="00162E85" w14:paraId="711C91AE" w14:textId="77777777">
      <w:pPr>
        <w:pStyle w:val="NoSpacing"/>
        <w:ind w:firstLine="720"/>
      </w:pPr>
      <w:r w:rsidRPr="007E65ED">
        <w:t>Last Name:</w:t>
      </w:r>
    </w:p>
    <w:p w:rsidRPr="007E65ED" w:rsidR="00162E85" w:rsidP="004218B2" w:rsidRDefault="00162E85" w14:paraId="700DAEE1" w14:textId="77777777">
      <w:pPr>
        <w:pStyle w:val="NoSpacing"/>
      </w:pPr>
      <w:r>
        <w:tab/>
      </w:r>
      <w:r w:rsidRPr="007E65ED">
        <w:t>First Name:</w:t>
      </w:r>
    </w:p>
    <w:p w:rsidRPr="007E65ED" w:rsidR="00162E85" w:rsidP="004218B2" w:rsidRDefault="00162E85" w14:paraId="57FAD284" w14:textId="77777777">
      <w:pPr>
        <w:pStyle w:val="NoSpacing"/>
      </w:pPr>
      <w:r>
        <w:tab/>
      </w:r>
      <w:r w:rsidRPr="007E65ED">
        <w:t>Street Address:</w:t>
      </w:r>
    </w:p>
    <w:p w:rsidRPr="007E65ED" w:rsidR="00162E85" w:rsidP="004218B2" w:rsidRDefault="00162E85" w14:paraId="4C6AF7A1" w14:textId="77777777">
      <w:pPr>
        <w:pStyle w:val="NoSpacing"/>
      </w:pPr>
      <w:r>
        <w:tab/>
      </w:r>
      <w:r w:rsidRPr="007E65ED">
        <w:t>City:</w:t>
      </w:r>
    </w:p>
    <w:p w:rsidRPr="00D851FB" w:rsidR="00162E85" w:rsidP="004218B2" w:rsidRDefault="00162E85" w14:paraId="3EAAC7FC" w14:textId="77777777">
      <w:pPr>
        <w:pStyle w:val="NoSpacing"/>
      </w:pPr>
      <w:r>
        <w:tab/>
      </w:r>
      <w:r w:rsidRPr="007E65ED">
        <w:t>State:</w:t>
      </w:r>
    </w:p>
    <w:p w:rsidR="00162E85" w:rsidP="004218B2" w:rsidRDefault="00162E85" w14:paraId="38C6E8FC" w14:textId="77777777">
      <w:pPr>
        <w:pStyle w:val="NoSpacing"/>
      </w:pPr>
      <w:r>
        <w:tab/>
      </w:r>
      <w:r w:rsidRPr="007E65ED">
        <w:t>ZIP Code:</w:t>
      </w:r>
    </w:p>
    <w:p w:rsidRPr="007E65ED" w:rsidR="00162E85" w:rsidP="0049477B" w:rsidRDefault="00162E85" w14:paraId="41E4EE9A" w14:textId="77777777">
      <w:pPr>
        <w:pStyle w:val="NoSpacing"/>
        <w:ind w:firstLine="720"/>
      </w:pPr>
      <w:r w:rsidRPr="007E65ED">
        <w:t>Foreign Country:</w:t>
      </w:r>
    </w:p>
    <w:p w:rsidRPr="007E65ED" w:rsidR="00162E85" w:rsidP="004218B2" w:rsidRDefault="00162E85" w14:paraId="06A268BC" w14:textId="77777777">
      <w:pPr>
        <w:pStyle w:val="NoSpacing"/>
      </w:pPr>
      <w:r>
        <w:tab/>
      </w:r>
      <w:r w:rsidRPr="007E65ED">
        <w:t>Cell Phone:</w:t>
      </w:r>
    </w:p>
    <w:p w:rsidRPr="007E65ED" w:rsidR="00162E85" w:rsidP="004218B2" w:rsidRDefault="00162E85" w14:paraId="1F989F28" w14:textId="77777777">
      <w:pPr>
        <w:pStyle w:val="NoSpacing"/>
      </w:pPr>
      <w:r>
        <w:tab/>
      </w:r>
      <w:r w:rsidRPr="007E65ED">
        <w:t>Home Phone:</w:t>
      </w:r>
    </w:p>
    <w:p w:rsidRPr="007E65ED" w:rsidR="00162E85" w:rsidP="004218B2" w:rsidRDefault="00162E85" w14:paraId="59A5E3E8" w14:textId="17491070">
      <w:pPr>
        <w:pStyle w:val="NoSpacing"/>
      </w:pPr>
      <w:r>
        <w:tab/>
      </w:r>
      <w:r w:rsidRPr="007E65ED">
        <w:t>Foreign State/Province:</w:t>
      </w:r>
    </w:p>
    <w:p w:rsidRPr="007E65ED" w:rsidR="00162E85" w:rsidP="004218B2" w:rsidRDefault="00162E85" w14:paraId="4C252B26" w14:textId="77777777">
      <w:pPr>
        <w:pStyle w:val="NoSpacing"/>
      </w:pPr>
      <w:r>
        <w:tab/>
      </w:r>
      <w:r w:rsidRPr="007E65ED">
        <w:t>Foreign Zip/Postal Code:</w:t>
      </w:r>
    </w:p>
    <w:p w:rsidRPr="007E65ED" w:rsidR="00162E85" w:rsidP="004218B2" w:rsidRDefault="00162E85" w14:paraId="48F531E9" w14:textId="77777777">
      <w:pPr>
        <w:pStyle w:val="NoSpacing"/>
      </w:pPr>
      <w:r>
        <w:tab/>
      </w:r>
      <w:r w:rsidRPr="007E65ED">
        <w:t>Foreign Address:</w:t>
      </w:r>
    </w:p>
    <w:p w:rsidRPr="007E65ED" w:rsidR="00162E85" w:rsidP="004218B2" w:rsidRDefault="00162E85" w14:paraId="0188A113" w14:textId="77777777">
      <w:pPr>
        <w:pStyle w:val="NoSpacing"/>
      </w:pPr>
      <w:r>
        <w:tab/>
      </w:r>
      <w:r w:rsidRPr="007E65ED">
        <w:t>Foreign City:</w:t>
      </w:r>
    </w:p>
    <w:p w:rsidRPr="007E65ED" w:rsidR="00162E85" w:rsidP="004218B2" w:rsidRDefault="00162E85" w14:paraId="7197F8D1" w14:textId="77777777">
      <w:pPr>
        <w:pStyle w:val="NoSpacing"/>
      </w:pPr>
      <w:r>
        <w:tab/>
      </w:r>
      <w:r w:rsidRPr="007E65ED">
        <w:t>Please check here if the address is an international address.</w:t>
      </w:r>
    </w:p>
    <w:p w:rsidR="009F1454" w:rsidP="00162E85" w:rsidRDefault="00162E85" w14:paraId="76BEE4F5" w14:textId="04F27F39">
      <w:r w:rsidRPr="007E65ED">
        <w:rPr>
          <w:rFonts w:cs="Arial"/>
          <w:b/>
          <w:bCs/>
          <w:szCs w:val="20"/>
        </w:rPr>
        <w:t>Help Text:</w:t>
      </w:r>
      <w:r w:rsidRPr="007E65ED">
        <w:rPr>
          <w:rFonts w:cs="Arial"/>
          <w:szCs w:val="20"/>
        </w:rPr>
        <w:t xml:space="preserve"> </w:t>
      </w:r>
      <w:r>
        <w:rPr>
          <w:rFonts w:cs="Arial"/>
          <w:szCs w:val="20"/>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w:t>
      </w:r>
      <w:r w:rsidR="00541C2B">
        <w:rPr>
          <w:rFonts w:cs="Arial"/>
          <w:szCs w:val="20"/>
        </w:rPr>
        <w:t>the</w:t>
      </w:r>
      <w:r>
        <w:rPr>
          <w:rFonts w:cs="Arial"/>
          <w:szCs w:val="20"/>
        </w:rPr>
        <w:t xml:space="preserve"> ZIP code and then click "Automatically fill city and state from ZIP code."</w:t>
      </w:r>
    </w:p>
    <w:p w:rsidR="009F1454" w:rsidP="00162E85" w:rsidRDefault="00B4420A" w14:paraId="5E135E41" w14:textId="3A96AB42">
      <w:pPr>
        <w:rPr>
          <w:rFonts w:cs="Arial"/>
          <w:szCs w:val="20"/>
        </w:rPr>
      </w:pPr>
      <w:r>
        <w:rPr>
          <w:rFonts w:cs="Arial"/>
          <w:szCs w:val="20"/>
        </w:rPr>
        <w:t xml:space="preserve">Providing this information is voluntary and will be used to </w:t>
      </w:r>
      <w:r w:rsidR="00162E85">
        <w:rPr>
          <w:rFonts w:cs="Arial"/>
          <w:szCs w:val="20"/>
        </w:rPr>
        <w:t>help us locate you when we conduct the follow-up survey.</w:t>
      </w:r>
    </w:p>
    <w:p w:rsidRPr="007E65ED" w:rsidR="00162E85" w:rsidP="00162E85" w:rsidRDefault="00162E85" w14:paraId="09A50E58" w14:textId="5D353A88">
      <w:bookmarkStart w:name="_Toc11389953" w:id="638"/>
      <w:bookmarkStart w:name="_Toc26966936" w:id="639"/>
      <w:bookmarkStart w:name="_Toc36727795" w:id="640"/>
      <w:r w:rsidRPr="007E65ED">
        <w:rPr>
          <w:rStyle w:val="Heading1Char"/>
          <w:rFonts w:eastAsiaTheme="minorHAnsi"/>
        </w:rPr>
        <w:t>N20GSPS</w:t>
      </w:r>
      <w:r>
        <w:rPr>
          <w:rStyle w:val="Heading1Char"/>
          <w:rFonts w:eastAsiaTheme="minorHAnsi"/>
        </w:rPr>
        <w:t xml:space="preserve"> (FTB)</w:t>
      </w:r>
      <w:bookmarkEnd w:id="638"/>
      <w:bookmarkEnd w:id="639"/>
      <w:bookmarkEnd w:id="640"/>
    </w:p>
    <w:p w:rsidR="00162E85" w:rsidP="00162E85" w:rsidRDefault="00162E85" w14:paraId="1C23F6AD" w14:textId="77777777">
      <w:r w:rsidRPr="007E65ED">
        <w:rPr>
          <w:rFonts w:cs="Arial"/>
          <w:szCs w:val="20"/>
        </w:rPr>
        <w:t>What is your spouse's full name (including previous last name, if applicable)?</w:t>
      </w:r>
    </w:p>
    <w:p w:rsidR="00162E85" w:rsidP="004218B2" w:rsidRDefault="00162E85" w14:paraId="2ABB00DF" w14:textId="77777777">
      <w:pPr>
        <w:pStyle w:val="NoSpacing"/>
        <w:ind w:firstLine="720"/>
      </w:pPr>
      <w:r w:rsidRPr="007E65ED">
        <w:t>First Name:</w:t>
      </w:r>
    </w:p>
    <w:p w:rsidRPr="007E65ED" w:rsidR="00162E85" w:rsidP="004218B2" w:rsidRDefault="00162E85" w14:paraId="631D436D" w14:textId="77777777">
      <w:pPr>
        <w:pStyle w:val="NoSpacing"/>
      </w:pPr>
      <w:r>
        <w:tab/>
      </w:r>
      <w:r w:rsidRPr="007E65ED">
        <w:t>Last Name:</w:t>
      </w:r>
    </w:p>
    <w:p w:rsidRPr="007E65ED" w:rsidR="00162E85" w:rsidP="004218B2" w:rsidRDefault="00162E85" w14:paraId="74B09352" w14:textId="77777777">
      <w:pPr>
        <w:pStyle w:val="NoSpacing"/>
      </w:pPr>
      <w:r>
        <w:tab/>
      </w:r>
      <w:r w:rsidRPr="007E65ED">
        <w:t>Previous Last Name: </w:t>
      </w:r>
    </w:p>
    <w:p w:rsidR="009F1454" w:rsidP="00162E85" w:rsidRDefault="00162E85" w14:paraId="039A267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your spouse's first name, last name, and previous last name (if applicable). Verify that the spelling is correct.</w:t>
      </w:r>
    </w:p>
    <w:p w:rsidRPr="007E65ED" w:rsidR="00162E85" w:rsidP="00827B79" w:rsidRDefault="00162E85" w14:paraId="4126A762" w14:textId="54741017">
      <w:pPr>
        <w:pStyle w:val="Heading1"/>
      </w:pPr>
      <w:bookmarkStart w:name="_Toc11389954" w:id="641"/>
      <w:bookmarkStart w:name="_Toc26966937" w:id="642"/>
      <w:bookmarkStart w:name="_Toc36727796" w:id="643"/>
      <w:bookmarkStart w:name="_Hlk31975625" w:id="644"/>
      <w:r w:rsidRPr="00827B79">
        <w:t>N20GSSNINF (ABBREV)</w:t>
      </w:r>
      <w:bookmarkEnd w:id="641"/>
      <w:bookmarkEnd w:id="642"/>
      <w:bookmarkEnd w:id="643"/>
    </w:p>
    <w:p w:rsidR="009F1454" w:rsidP="00162E85" w:rsidRDefault="00162E85" w14:paraId="2232F135" w14:textId="77777777">
      <w:r w:rsidRPr="007E65ED">
        <w:rPr>
          <w:rFonts w:cs="Arial"/>
          <w:szCs w:val="20"/>
        </w:rPr>
        <w:t>What is your Social Security number?</w:t>
      </w:r>
    </w:p>
    <w:p w:rsidR="009F1454" w:rsidP="00162E85" w:rsidRDefault="00162E85" w14:paraId="4C3687B1" w14:textId="2078D899">
      <w:r>
        <w:rPr>
          <w:rFonts w:cs="Arial"/>
          <w:szCs w:val="20"/>
        </w:rPr>
        <w:t>(This information will be kept in secure and protected data files, and will be separate from the responses you</w:t>
      </w:r>
      <w:r w:rsidR="00B4420A">
        <w:rPr>
          <w:rFonts w:cs="Arial"/>
          <w:szCs w:val="20"/>
        </w:rPr>
        <w:t xml:space="preserve"> have</w:t>
      </w:r>
      <w:r>
        <w:rPr>
          <w:rFonts w:cs="Arial"/>
          <w:szCs w:val="20"/>
        </w:rPr>
        <w:t xml:space="preserve"> already provided in this survey. All individually identifiable information supplied by individuals or institutions to a federal agency may be used only for statistical purposes and </w:t>
      </w:r>
      <w:r w:rsidR="006E0932">
        <w:rPr>
          <w:rFonts w:cs="Arial"/>
          <w:szCs w:val="20"/>
        </w:rPr>
        <w:t xml:space="preserve">will </w:t>
      </w:r>
      <w:r>
        <w:rPr>
          <w:rFonts w:cs="Arial"/>
          <w:szCs w:val="20"/>
        </w:rPr>
        <w:t>not be disclosed or used in personally identifiable form for any other purpose, except as required by law [20 U.S.C. § 9573</w:t>
      </w:r>
      <w:r w:rsidR="006E0932">
        <w:rPr>
          <w:rFonts w:cs="Arial"/>
          <w:szCs w:val="20"/>
        </w:rPr>
        <w:t xml:space="preserve"> </w:t>
      </w:r>
      <w:r w:rsidRPr="006E0932" w:rsidR="006E0932">
        <w:rPr>
          <w:rFonts w:cs="Arial"/>
          <w:szCs w:val="20"/>
        </w:rPr>
        <w:t>and 6 U.S.C. §151</w:t>
      </w:r>
      <w:r>
        <w:rPr>
          <w:rFonts w:cs="Arial"/>
          <w:szCs w:val="20"/>
        </w:rPr>
        <w:t>].</w:t>
      </w:r>
      <w:r w:rsidR="00D0635F">
        <w:rPr>
          <w:rFonts w:cs="Arial"/>
          <w:szCs w:val="20"/>
        </w:rPr>
        <w:t xml:space="preserve"> </w:t>
      </w:r>
      <w:r>
        <w:rPr>
          <w:rFonts w:cs="Arial"/>
          <w:szCs w:val="20"/>
        </w:rPr>
        <w:t>However, giving us your Social Security number is completely voluntary and there is no penalty for not disclosing it.)</w:t>
      </w:r>
    </w:p>
    <w:p w:rsidR="009F1454" w:rsidP="00162E85" w:rsidRDefault="00162E85" w14:paraId="0723A82F" w14:textId="77777777">
      <w:r>
        <w:rPr>
          <w:rFonts w:cs="Arial"/>
          <w:szCs w:val="20"/>
        </w:rPr>
        <w:t>(Please enter the number without any dashes.)</w:t>
      </w:r>
    </w:p>
    <w:p w:rsidR="005F3961" w:rsidP="00162E85" w:rsidRDefault="00162E85" w14:paraId="05204523"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Your Social Security number </w:t>
      </w:r>
      <w:r w:rsidR="005F3961">
        <w:rPr>
          <w:rFonts w:cs="Arial"/>
          <w:szCs w:val="20"/>
        </w:rPr>
        <w:t>may be used to:</w:t>
      </w:r>
    </w:p>
    <w:p w:rsidR="005F3961" w:rsidP="005F3961" w:rsidRDefault="00B32F1E" w14:paraId="62956E6B" w14:textId="1F7C8368">
      <w:pPr>
        <w:pStyle w:val="ListParagraph"/>
        <w:numPr>
          <w:ilvl w:val="0"/>
          <w:numId w:val="13"/>
        </w:numPr>
        <w:rPr>
          <w:rFonts w:cs="Arial"/>
          <w:szCs w:val="20"/>
        </w:rPr>
      </w:pPr>
      <w:r>
        <w:rPr>
          <w:rFonts w:cs="Arial"/>
          <w:szCs w:val="20"/>
        </w:rPr>
        <w:t>collect additional</w:t>
      </w:r>
      <w:r w:rsidR="005F3961">
        <w:rPr>
          <w:rFonts w:cs="Arial"/>
          <w:szCs w:val="20"/>
        </w:rPr>
        <w:t xml:space="preserve"> data such as </w:t>
      </w:r>
      <w:r w:rsidR="005F3961">
        <w:t xml:space="preserve">financial aid, student records, and related information from your institution and </w:t>
      </w:r>
      <w:r>
        <w:t xml:space="preserve">other </w:t>
      </w:r>
      <w:r w:rsidR="005F3961">
        <w:t>sources</w:t>
      </w:r>
      <w:r>
        <w:t>,</w:t>
      </w:r>
      <w:r w:rsidR="005F3961">
        <w:t xml:space="preserve"> such as student loan databases and admissions testing agencies, and</w:t>
      </w:r>
    </w:p>
    <w:p w:rsidRPr="005F3961" w:rsidR="009F1454" w:rsidP="00827B79" w:rsidRDefault="00162E85" w14:paraId="257D616A" w14:textId="06C9FC5C">
      <w:pPr>
        <w:pStyle w:val="ListParagraph"/>
        <w:numPr>
          <w:ilvl w:val="0"/>
          <w:numId w:val="13"/>
        </w:numPr>
        <w:rPr>
          <w:rFonts w:cs="Arial"/>
          <w:szCs w:val="20"/>
        </w:rPr>
      </w:pPr>
      <w:r w:rsidRPr="005F3961">
        <w:rPr>
          <w:rFonts w:cs="Arial"/>
          <w:szCs w:val="20"/>
        </w:rPr>
        <w:t>locate you when we conduct the follow-up survey.</w:t>
      </w:r>
    </w:p>
    <w:p w:rsidRPr="007E65ED" w:rsidR="00162E85" w:rsidP="00162E85" w:rsidRDefault="00162E85" w14:paraId="3431AD47" w14:textId="7DF7C63F">
      <w:bookmarkStart w:name="_Toc11389955" w:id="645"/>
      <w:bookmarkStart w:name="_Toc26966938" w:id="646"/>
      <w:bookmarkStart w:name="_Toc36727797" w:id="647"/>
      <w:bookmarkEnd w:id="644"/>
      <w:r w:rsidRPr="007E65ED">
        <w:rPr>
          <w:rStyle w:val="Heading1Char"/>
          <w:rFonts w:eastAsiaTheme="minorHAnsi"/>
        </w:rPr>
        <w:t>INCTYP</w:t>
      </w:r>
      <w:r>
        <w:rPr>
          <w:rStyle w:val="Heading1Char"/>
          <w:rFonts w:eastAsiaTheme="minorHAnsi"/>
        </w:rPr>
        <w:t xml:space="preserve"> (ABBREV)</w:t>
      </w:r>
      <w:r w:rsidR="00CF69F7">
        <w:rPr>
          <w:rStyle w:val="Heading1Char"/>
          <w:rFonts w:eastAsiaTheme="minorHAnsi"/>
        </w:rPr>
        <w:t xml:space="preserve"> (NRFU)</w:t>
      </w:r>
      <w:bookmarkEnd w:id="645"/>
      <w:bookmarkEnd w:id="646"/>
      <w:bookmarkEnd w:id="647"/>
    </w:p>
    <w:p w:rsidR="009F1454" w:rsidP="00162E85" w:rsidRDefault="00162E85" w14:paraId="6596CC17" w14:textId="77777777">
      <w:r w:rsidRPr="007E65ED">
        <w:rPr>
          <w:rFonts w:cs="Arial"/>
          <w:szCs w:val="20"/>
        </w:rPr>
        <w:t>To show our appreciation for completing the survey today, we would like to send you $[</w:t>
      </w:r>
      <w:r w:rsidR="00D0635F">
        <w:rPr>
          <w:rFonts w:cs="Arial"/>
          <w:szCs w:val="20"/>
        </w:rPr>
        <w:t>incentive amount</w:t>
      </w:r>
      <w:r w:rsidRPr="007E65ED">
        <w:rPr>
          <w:rFonts w:cs="Arial"/>
          <w:szCs w:val="20"/>
        </w:rPr>
        <w:t>], payable by PayPal or check. Please indicate your preferred payment type.</w:t>
      </w:r>
    </w:p>
    <w:p w:rsidRPr="007E65ED" w:rsidR="00162E85" w:rsidP="00162E85" w:rsidRDefault="00162E85" w14:paraId="53D7DE30" w14:textId="6E87AA22">
      <w:pPr>
        <w:ind w:left="720"/>
        <w:rPr>
          <w:rFonts w:cs="Arial"/>
          <w:szCs w:val="20"/>
        </w:rPr>
      </w:pPr>
      <w:r w:rsidRPr="007E65ED">
        <w:rPr>
          <w:rFonts w:cs="Arial"/>
          <w:szCs w:val="20"/>
        </w:rPr>
        <w:t>1 = PayPal. The $[</w:t>
      </w:r>
      <w:r w:rsidR="00D0635F">
        <w:rPr>
          <w:rFonts w:cs="Arial"/>
          <w:szCs w:val="20"/>
        </w:rPr>
        <w:t>incentive amount</w:t>
      </w:r>
      <w:r w:rsidRPr="007E65ED">
        <w:rPr>
          <w:rFonts w:cs="Arial"/>
          <w:szCs w:val="20"/>
        </w:rPr>
        <w:t>] PayPal payment will be sent via e-mail within the next few hours.</w:t>
      </w:r>
    </w:p>
    <w:p w:rsidR="00162E85" w:rsidP="00162E85" w:rsidRDefault="00162E85" w14:paraId="1B73C523" w14:textId="66BA8843">
      <w:pPr>
        <w:ind w:left="720"/>
      </w:pPr>
      <w:r w:rsidRPr="007E65ED">
        <w:rPr>
          <w:rFonts w:cs="Arial"/>
          <w:szCs w:val="20"/>
        </w:rPr>
        <w:t>2 = Check. Please allow up to 4 weeks for processing and delivery of the $[</w:t>
      </w:r>
      <w:r w:rsidR="00D0635F">
        <w:rPr>
          <w:rFonts w:cs="Arial"/>
          <w:szCs w:val="20"/>
        </w:rPr>
        <w:t>incentive amount</w:t>
      </w:r>
      <w:r w:rsidRPr="007E65ED">
        <w:rPr>
          <w:rFonts w:cs="Arial"/>
          <w:szCs w:val="20"/>
        </w:rPr>
        <w:t>] check payment.</w:t>
      </w:r>
    </w:p>
    <w:p w:rsidR="00162E85" w:rsidP="00162E85" w:rsidRDefault="00162E85" w14:paraId="435E8032" w14:textId="77777777">
      <w:r>
        <w:tab/>
      </w:r>
      <w:r w:rsidRPr="007E65ED">
        <w:rPr>
          <w:rFonts w:cs="Arial"/>
          <w:szCs w:val="20"/>
        </w:rPr>
        <w:t>3 = No, thanks. Decline the incentive.</w:t>
      </w:r>
    </w:p>
    <w:p w:rsidR="009F1454" w:rsidP="00162E85" w:rsidRDefault="00162E85" w14:paraId="245CDBC2" w14:textId="77777777">
      <w:r w:rsidRPr="007E65ED">
        <w:rPr>
          <w:rFonts w:cs="Arial"/>
          <w:b/>
          <w:bCs/>
          <w:szCs w:val="20"/>
        </w:rPr>
        <w:t>Help Text:</w:t>
      </w:r>
      <w:r w:rsidRPr="007E65ED">
        <w:rPr>
          <w:rFonts w:cs="Arial"/>
          <w:szCs w:val="20"/>
        </w:rPr>
        <w:t xml:space="preserve"> </w:t>
      </w:r>
      <w:r>
        <w:rPr>
          <w:rFonts w:cs="Arial"/>
          <w:szCs w:val="20"/>
        </w:rPr>
        <w:t>You will receive an e-mail from PayPal notifying you of the transfer. If you do not have a PayPal account, you will be prompted to create an account to claim the funds. There is no fee to create a PayPal account or receive funds.</w:t>
      </w:r>
    </w:p>
    <w:p w:rsidR="009F1454" w:rsidP="00162E85" w:rsidRDefault="00162E85" w14:paraId="2B82E736" w14:textId="77777777">
      <w:pPr>
        <w:rPr>
          <w:rFonts w:cs="Arial"/>
          <w:szCs w:val="20"/>
        </w:rPr>
      </w:pPr>
      <w:r>
        <w:rPr>
          <w:rFonts w:cs="Arial"/>
          <w:szCs w:val="20"/>
        </w:rPr>
        <w:t>If you do not want to receive the incentive, select No, thanks. I decline the incentive.</w:t>
      </w:r>
    </w:p>
    <w:p w:rsidRPr="007E65ED" w:rsidR="00162E85" w:rsidP="00162E85" w:rsidRDefault="00162E85" w14:paraId="34C479F1" w14:textId="6520845E">
      <w:bookmarkStart w:name="_Toc11389956" w:id="648"/>
      <w:bookmarkStart w:name="_Toc26966939" w:id="649"/>
      <w:bookmarkStart w:name="_Toc36727798" w:id="650"/>
      <w:r w:rsidRPr="007E65ED">
        <w:rPr>
          <w:rStyle w:val="Heading1Char"/>
          <w:rFonts w:eastAsiaTheme="minorHAnsi"/>
        </w:rPr>
        <w:t>PAYPAL</w:t>
      </w:r>
      <w:r>
        <w:rPr>
          <w:rStyle w:val="Heading1Char"/>
          <w:rFonts w:eastAsiaTheme="minorHAnsi"/>
        </w:rPr>
        <w:t xml:space="preserve"> (ABBREV)</w:t>
      </w:r>
      <w:r w:rsidR="00CF69F7">
        <w:rPr>
          <w:rStyle w:val="Heading1Char"/>
          <w:rFonts w:eastAsiaTheme="minorHAnsi"/>
        </w:rPr>
        <w:t xml:space="preserve"> (NRFU)</w:t>
      </w:r>
      <w:bookmarkEnd w:id="648"/>
      <w:bookmarkEnd w:id="649"/>
      <w:bookmarkEnd w:id="650"/>
    </w:p>
    <w:p w:rsidR="009F1454" w:rsidP="00162E85" w:rsidRDefault="00162E85" w14:paraId="7FC62297" w14:textId="77777777">
      <w:pPr>
        <w:rPr>
          <w:rFonts w:cs="Arial"/>
          <w:szCs w:val="20"/>
        </w:rPr>
      </w:pPr>
      <w:r w:rsidRPr="007E65ED">
        <w:rPr>
          <w:rFonts w:cs="Arial"/>
          <w:szCs w:val="20"/>
        </w:rPr>
        <w:t xml:space="preserve">Please provide your e-mail address to receive your PayPal payment. </w:t>
      </w:r>
    </w:p>
    <w:p w:rsidR="009F1454" w:rsidP="00162E85" w:rsidRDefault="00162E85" w14:paraId="394937EB" w14:textId="77777777">
      <w:r w:rsidRPr="007E65ED">
        <w:rPr>
          <w:rFonts w:cs="Arial"/>
          <w:szCs w:val="20"/>
        </w:rPr>
        <w:t>(Clicking below will process your PayPal payment.)</w:t>
      </w:r>
    </w:p>
    <w:p w:rsidR="009F1454" w:rsidP="00162E85" w:rsidRDefault="00162E85" w14:paraId="2E7A6C10" w14:textId="6F29FFDA">
      <w:r w:rsidRPr="007E65ED">
        <w:rPr>
          <w:rFonts w:cs="Arial"/>
          <w:b/>
          <w:bCs/>
          <w:szCs w:val="20"/>
        </w:rPr>
        <w:t>Help Text:</w:t>
      </w:r>
      <w:r w:rsidRPr="007E65ED">
        <w:rPr>
          <w:rFonts w:cs="Arial"/>
          <w:szCs w:val="20"/>
        </w:rPr>
        <w:t xml:space="preserve"> </w:t>
      </w:r>
      <w:r>
        <w:rPr>
          <w:rFonts w:cs="Arial"/>
          <w:szCs w:val="20"/>
        </w:rPr>
        <w:t>If you do not have a PayPal account, enter your preferred e-mail address. You will receive an e-mail from PayPal notifying you of the transfer and you will be prompted to create an account to claim the funds.</w:t>
      </w:r>
    </w:p>
    <w:p w:rsidR="009F1454" w:rsidP="00162E85" w:rsidRDefault="00162E85" w14:paraId="30DD31A2" w14:textId="77777777">
      <w:pPr>
        <w:rPr>
          <w:rFonts w:cs="Arial"/>
          <w:szCs w:val="20"/>
        </w:rPr>
      </w:pPr>
      <w:r>
        <w:rPr>
          <w:rFonts w:cs="Arial"/>
          <w:szCs w:val="20"/>
        </w:rPr>
        <w:t>There is no fee to create a PayPal account or to receive funds.</w:t>
      </w:r>
    </w:p>
    <w:p w:rsidR="009F1454" w:rsidP="00162E85" w:rsidRDefault="00162E85" w14:paraId="592398CF" w14:textId="48F31799">
      <w:bookmarkStart w:name="_Toc11389957" w:id="651"/>
      <w:bookmarkStart w:name="_Toc26966940" w:id="652"/>
      <w:bookmarkStart w:name="_Toc36727799" w:id="653"/>
      <w:r w:rsidRPr="007E65ED">
        <w:rPr>
          <w:rStyle w:val="Heading1Char"/>
          <w:rFonts w:eastAsiaTheme="minorHAnsi"/>
        </w:rPr>
        <w:t>INCENT</w:t>
      </w:r>
      <w:r>
        <w:rPr>
          <w:rStyle w:val="Heading1Char"/>
          <w:rFonts w:eastAsiaTheme="minorHAnsi"/>
        </w:rPr>
        <w:t xml:space="preserve"> (ABBREV)</w:t>
      </w:r>
      <w:r w:rsidR="00CF69F7">
        <w:rPr>
          <w:rStyle w:val="Heading1Char"/>
          <w:rFonts w:eastAsiaTheme="minorHAnsi"/>
        </w:rPr>
        <w:t xml:space="preserve"> (NRFU)</w:t>
      </w:r>
      <w:bookmarkEnd w:id="651"/>
      <w:bookmarkEnd w:id="652"/>
      <w:bookmarkEnd w:id="653"/>
    </w:p>
    <w:p w:rsidR="009F1454" w:rsidP="00162E85" w:rsidRDefault="00162E85" w14:paraId="28F38426" w14:textId="3330FA2B">
      <w:r>
        <w:rPr>
          <w:rFonts w:cs="Arial"/>
          <w:szCs w:val="20"/>
        </w:rPr>
        <w:t>Please select the address to which you would like the</w:t>
      </w:r>
      <w:r w:rsidR="00562417">
        <w:rPr>
          <w:rFonts w:cs="Arial"/>
          <w:szCs w:val="20"/>
        </w:rPr>
        <w:t xml:space="preserve"> $[incentive amount]</w:t>
      </w:r>
      <w:r>
        <w:rPr>
          <w:rFonts w:cs="Arial"/>
          <w:szCs w:val="20"/>
        </w:rPr>
        <w:t xml:space="preserve"> check mailed. Allow 4 weeks for delivery.</w:t>
      </w:r>
    </w:p>
    <w:p w:rsidR="00162E85" w:rsidP="004218B2" w:rsidRDefault="00162E85" w14:paraId="2B9BF084" w14:textId="39DB30FF">
      <w:pPr>
        <w:pStyle w:val="NoSpacing"/>
      </w:pPr>
      <w:r>
        <w:tab/>
      </w:r>
      <w:r w:rsidRPr="007E65ED">
        <w:t>1 = [</w:t>
      </w:r>
      <w:r>
        <w:t>Address 1</w:t>
      </w:r>
      <w:r w:rsidRPr="007E65ED">
        <w:t>]</w:t>
      </w:r>
    </w:p>
    <w:p w:rsidR="00162E85" w:rsidP="004218B2" w:rsidRDefault="00162E85" w14:paraId="1866C0C9" w14:textId="77777777">
      <w:pPr>
        <w:pStyle w:val="NoSpacing"/>
      </w:pPr>
      <w:r>
        <w:tab/>
      </w:r>
      <w:r w:rsidRPr="007E65ED">
        <w:t>2 = [</w:t>
      </w:r>
      <w:r>
        <w:t>Address 2</w:t>
      </w:r>
      <w:r w:rsidRPr="007E65ED">
        <w:t>]</w:t>
      </w:r>
    </w:p>
    <w:p w:rsidR="00162E85" w:rsidP="004218B2" w:rsidRDefault="00162E85" w14:paraId="38FEA7C7" w14:textId="77777777">
      <w:pPr>
        <w:pStyle w:val="NoSpacing"/>
      </w:pPr>
      <w:r>
        <w:tab/>
      </w:r>
      <w:r w:rsidRPr="007E65ED">
        <w:t xml:space="preserve">3 = </w:t>
      </w:r>
      <w:r>
        <w:t>[Parent address 1]</w:t>
      </w:r>
    </w:p>
    <w:p w:rsidR="00162E85" w:rsidP="004218B2" w:rsidRDefault="00162E85" w14:paraId="1C773F15" w14:textId="77777777">
      <w:pPr>
        <w:pStyle w:val="NoSpacing"/>
      </w:pPr>
      <w:r>
        <w:tab/>
      </w:r>
      <w:r w:rsidRPr="007E65ED">
        <w:t xml:space="preserve">4 = </w:t>
      </w:r>
      <w:r>
        <w:t>[Parent address 2]</w:t>
      </w:r>
    </w:p>
    <w:p w:rsidR="00162E85" w:rsidP="004218B2" w:rsidRDefault="00162E85" w14:paraId="25BBCE8A" w14:textId="77777777">
      <w:pPr>
        <w:pStyle w:val="NoSpacing"/>
      </w:pPr>
      <w:r>
        <w:tab/>
      </w:r>
      <w:r w:rsidRPr="007E65ED">
        <w:t xml:space="preserve">5 = </w:t>
      </w:r>
      <w:r>
        <w:t>[Other address 1]</w:t>
      </w:r>
    </w:p>
    <w:p w:rsidR="00162E85" w:rsidP="004218B2" w:rsidRDefault="00162E85" w14:paraId="30EF49AB" w14:textId="77777777">
      <w:pPr>
        <w:pStyle w:val="NoSpacing"/>
      </w:pPr>
      <w:r>
        <w:tab/>
      </w:r>
      <w:r w:rsidRPr="007E65ED">
        <w:t xml:space="preserve">6 = </w:t>
      </w:r>
      <w:r>
        <w:t>Provide a different address</w:t>
      </w:r>
    </w:p>
    <w:p w:rsidR="009F1454" w:rsidP="00162E85" w:rsidRDefault="00162E85" w14:paraId="22301D88" w14:textId="77777777">
      <w:r w:rsidRPr="007E65ED">
        <w:rPr>
          <w:rFonts w:cs="Arial"/>
          <w:b/>
          <w:bCs/>
          <w:szCs w:val="20"/>
        </w:rPr>
        <w:t>Help Text:</w:t>
      </w:r>
      <w:r w:rsidRPr="007E65ED">
        <w:rPr>
          <w:rFonts w:cs="Arial"/>
          <w:szCs w:val="20"/>
        </w:rPr>
        <w:t xml:space="preserve"> </w:t>
      </w:r>
      <w:r>
        <w:rPr>
          <w:rFonts w:cs="Arial"/>
          <w:szCs w:val="20"/>
        </w:rPr>
        <w:t>Check the address information for the correct spelling of street and city. If the address you would like the incentive check mailed to needs correction, select Provide a different address so we can collect the corrected address on the next screen.</w:t>
      </w:r>
    </w:p>
    <w:p w:rsidR="009F1454" w:rsidP="00162E85" w:rsidRDefault="00162E85" w14:paraId="1B5EC34F" w14:textId="77777777">
      <w:pPr>
        <w:rPr>
          <w:rFonts w:cs="Arial"/>
          <w:szCs w:val="20"/>
        </w:rPr>
      </w:pPr>
      <w:r>
        <w:rPr>
          <w:rFonts w:cs="Arial"/>
          <w:szCs w:val="20"/>
        </w:rPr>
        <w:t>If you would like your incentive check mailed to an address that is not provided, select Provide a different address.</w:t>
      </w:r>
    </w:p>
    <w:p w:rsidRPr="007E65ED" w:rsidR="00162E85" w:rsidP="00162E85" w:rsidRDefault="00162E85" w14:paraId="71EB38FC" w14:textId="212173A8">
      <w:bookmarkStart w:name="_Toc11389958" w:id="654"/>
      <w:bookmarkStart w:name="_Toc26966941" w:id="655"/>
      <w:bookmarkStart w:name="_Toc36727800" w:id="656"/>
      <w:r w:rsidRPr="007E65ED">
        <w:rPr>
          <w:rStyle w:val="Heading1Char"/>
          <w:rFonts w:eastAsiaTheme="minorHAnsi"/>
        </w:rPr>
        <w:t>INCENTADDR</w:t>
      </w:r>
      <w:r>
        <w:rPr>
          <w:rStyle w:val="Heading1Char"/>
          <w:rFonts w:eastAsiaTheme="minorHAnsi"/>
        </w:rPr>
        <w:t xml:space="preserve"> (ABBREV)</w:t>
      </w:r>
      <w:r w:rsidR="00CF69F7">
        <w:rPr>
          <w:rStyle w:val="Heading1Char"/>
          <w:rFonts w:eastAsiaTheme="minorHAnsi"/>
        </w:rPr>
        <w:t xml:space="preserve"> (NRFU)</w:t>
      </w:r>
      <w:bookmarkEnd w:id="654"/>
      <w:bookmarkEnd w:id="655"/>
      <w:bookmarkEnd w:id="656"/>
    </w:p>
    <w:p w:rsidR="009F1454" w:rsidP="00162E85" w:rsidRDefault="00162E85" w14:paraId="2C7027B5" w14:textId="77777777">
      <w:r w:rsidRPr="007E65ED">
        <w:rPr>
          <w:rFonts w:cs="Arial"/>
          <w:szCs w:val="20"/>
        </w:rPr>
        <w:t xml:space="preserve">[If INCENT = </w:t>
      </w:r>
      <w:r>
        <w:rPr>
          <w:rFonts w:cs="Arial"/>
          <w:szCs w:val="20"/>
        </w:rPr>
        <w:t>6</w:t>
      </w:r>
      <w:r w:rsidRPr="007E65ED">
        <w:rPr>
          <w:rFonts w:cs="Arial"/>
          <w:szCs w:val="20"/>
        </w:rPr>
        <w:t xml:space="preserve"> or missing]</w:t>
      </w:r>
    </w:p>
    <w:p w:rsidR="009F1454" w:rsidP="00162E85" w:rsidRDefault="00162E85" w14:paraId="3DC77D3F" w14:textId="77777777">
      <w:pPr>
        <w:rPr>
          <w:rFonts w:cs="Arial"/>
          <w:szCs w:val="20"/>
        </w:rPr>
      </w:pPr>
      <w:r>
        <w:rPr>
          <w:rFonts w:cs="Arial"/>
          <w:szCs w:val="20"/>
        </w:rPr>
        <w:t>Please provide the address to which you would like the $[</w:t>
      </w:r>
      <w:r w:rsidR="00D0635F">
        <w:rPr>
          <w:rFonts w:cs="Arial"/>
          <w:szCs w:val="20"/>
        </w:rPr>
        <w:t>incentive amount</w:t>
      </w:r>
      <w:r>
        <w:rPr>
          <w:rFonts w:cs="Arial"/>
          <w:szCs w:val="20"/>
        </w:rPr>
        <w:t xml:space="preserve">] check mailed. </w:t>
      </w:r>
    </w:p>
    <w:p w:rsidR="009F1454" w:rsidP="00162E85" w:rsidRDefault="00162E85" w14:paraId="5F57D8E7" w14:textId="7F8F76A4">
      <w:r>
        <w:rPr>
          <w:rFonts w:cs="Arial"/>
          <w:szCs w:val="20"/>
        </w:rPr>
        <w:t>(Allow 4 weeks for delivery.)</w:t>
      </w:r>
    </w:p>
    <w:p w:rsidR="00162E85" w:rsidP="00162E85" w:rsidRDefault="00162E85" w14:paraId="237D8B8B" w14:textId="2AE99DCF">
      <w:pPr>
        <w:rPr>
          <w:rFonts w:cs="Arial"/>
          <w:szCs w:val="20"/>
        </w:rPr>
      </w:pPr>
      <w:r>
        <w:rPr>
          <w:rFonts w:cs="Arial"/>
          <w:szCs w:val="20"/>
        </w:rPr>
        <w:t>[else]</w:t>
      </w:r>
    </w:p>
    <w:p w:rsidR="00162E85" w:rsidP="00162E85" w:rsidRDefault="00162E85" w14:paraId="225F1CB4" w14:textId="6C0780CF">
      <w:r>
        <w:rPr>
          <w:rFonts w:cs="Arial"/>
          <w:szCs w:val="20"/>
        </w:rPr>
        <w:t>To show our appreciation for completing the survey today, we would like to send you a $[</w:t>
      </w:r>
      <w:r w:rsidR="00D0635F">
        <w:rPr>
          <w:rFonts w:cs="Arial"/>
          <w:szCs w:val="20"/>
        </w:rPr>
        <w:t>incentive amount</w:t>
      </w:r>
      <w:r>
        <w:rPr>
          <w:rFonts w:cs="Arial"/>
          <w:szCs w:val="20"/>
        </w:rPr>
        <w:t>] check. Please provide the address to which you would like the check mailed. Allow 4 weeks for delivery.</w:t>
      </w:r>
    </w:p>
    <w:p w:rsidR="00162E85" w:rsidP="004218B2" w:rsidRDefault="00162E85" w14:paraId="35DCEAA0" w14:textId="77777777">
      <w:pPr>
        <w:pStyle w:val="NoSpacing"/>
      </w:pPr>
      <w:r w:rsidRPr="007E65ED">
        <w:t>First Name:</w:t>
      </w:r>
    </w:p>
    <w:p w:rsidRPr="007E65ED" w:rsidR="00162E85" w:rsidP="004218B2" w:rsidRDefault="00162E85" w14:paraId="7721CFAB" w14:textId="77777777">
      <w:pPr>
        <w:pStyle w:val="NoSpacing"/>
      </w:pPr>
      <w:r>
        <w:tab/>
      </w:r>
      <w:r w:rsidRPr="007E65ED">
        <w:t>Last Name:</w:t>
      </w:r>
    </w:p>
    <w:p w:rsidRPr="007E65ED" w:rsidR="00162E85" w:rsidP="004218B2" w:rsidRDefault="00162E85" w14:paraId="6728C143" w14:textId="77777777">
      <w:pPr>
        <w:pStyle w:val="NoSpacing"/>
      </w:pPr>
      <w:r>
        <w:tab/>
      </w:r>
      <w:r w:rsidRPr="007E65ED">
        <w:t>Please check here if the address is an international address.</w:t>
      </w:r>
    </w:p>
    <w:p w:rsidRPr="007E65ED" w:rsidR="00162E85" w:rsidP="004218B2" w:rsidRDefault="00162E85" w14:paraId="218B2825" w14:textId="77777777">
      <w:pPr>
        <w:pStyle w:val="NoSpacing"/>
      </w:pPr>
      <w:r>
        <w:tab/>
      </w:r>
      <w:r w:rsidRPr="007E65ED">
        <w:t>Address (street address or PO box):</w:t>
      </w:r>
    </w:p>
    <w:p w:rsidRPr="007E65ED" w:rsidR="00162E85" w:rsidP="004218B2" w:rsidRDefault="00162E85" w14:paraId="728FD021" w14:textId="77777777">
      <w:pPr>
        <w:pStyle w:val="NoSpacing"/>
      </w:pPr>
      <w:r>
        <w:tab/>
      </w:r>
      <w:r w:rsidRPr="007E65ED">
        <w:t>Address Line 2:</w:t>
      </w:r>
    </w:p>
    <w:p w:rsidRPr="007E65ED" w:rsidR="00162E85" w:rsidP="004218B2" w:rsidRDefault="00162E85" w14:paraId="12308724" w14:textId="77777777">
      <w:pPr>
        <w:pStyle w:val="NoSpacing"/>
      </w:pPr>
      <w:r>
        <w:tab/>
      </w:r>
      <w:r w:rsidRPr="007E65ED">
        <w:t>City:</w:t>
      </w:r>
    </w:p>
    <w:p w:rsidRPr="00235278" w:rsidR="00162E85" w:rsidP="004218B2" w:rsidRDefault="00162E85" w14:paraId="6ABD1B02" w14:textId="77777777">
      <w:pPr>
        <w:pStyle w:val="NoSpacing"/>
      </w:pPr>
      <w:r>
        <w:tab/>
      </w:r>
      <w:r w:rsidRPr="007E65ED">
        <w:t>State:</w:t>
      </w:r>
    </w:p>
    <w:p w:rsidR="009F1454" w:rsidP="004218B2" w:rsidRDefault="00162E85" w14:paraId="4ABAD42D" w14:textId="77777777">
      <w:pPr>
        <w:pStyle w:val="NoSpacing"/>
      </w:pPr>
      <w:r>
        <w:tab/>
      </w:r>
      <w:r w:rsidRPr="007E65ED">
        <w:t>ZIP code:</w:t>
      </w:r>
    </w:p>
    <w:p w:rsidRPr="007E65ED" w:rsidR="00162E85" w:rsidP="004218B2" w:rsidRDefault="00162E85" w14:paraId="2DB42656" w14:textId="291CA38B">
      <w:pPr>
        <w:pStyle w:val="NoSpacing"/>
      </w:pPr>
      <w:r>
        <w:tab/>
      </w:r>
      <w:r w:rsidRPr="007E65ED">
        <w:t>Foreign Address:</w:t>
      </w:r>
    </w:p>
    <w:p w:rsidRPr="007E65ED" w:rsidR="00162E85" w:rsidP="004218B2" w:rsidRDefault="00162E85" w14:paraId="732F6F81" w14:textId="77777777">
      <w:pPr>
        <w:pStyle w:val="NoSpacing"/>
      </w:pPr>
      <w:r>
        <w:tab/>
      </w:r>
      <w:r w:rsidRPr="007E65ED">
        <w:t>Foreign City:</w:t>
      </w:r>
    </w:p>
    <w:p w:rsidRPr="007E65ED" w:rsidR="00162E85" w:rsidP="004218B2" w:rsidRDefault="00162E85" w14:paraId="7DD5A5E4" w14:textId="77777777">
      <w:pPr>
        <w:pStyle w:val="NoSpacing"/>
      </w:pPr>
      <w:r>
        <w:tab/>
      </w:r>
      <w:r w:rsidRPr="007E65ED">
        <w:t>Foreign State/Province:</w:t>
      </w:r>
    </w:p>
    <w:p w:rsidRPr="007E65ED" w:rsidR="00162E85" w:rsidP="004218B2" w:rsidRDefault="00162E85" w14:paraId="084A09C0" w14:textId="77777777">
      <w:pPr>
        <w:pStyle w:val="NoSpacing"/>
      </w:pPr>
      <w:r>
        <w:tab/>
      </w:r>
      <w:r w:rsidRPr="007E65ED">
        <w:t>Foreign Country:</w:t>
      </w:r>
    </w:p>
    <w:p w:rsidRPr="007E65ED" w:rsidR="00162E85" w:rsidP="004218B2" w:rsidRDefault="00162E85" w14:paraId="1B64D036" w14:textId="77777777">
      <w:pPr>
        <w:pStyle w:val="NoSpacing"/>
      </w:pPr>
      <w:r>
        <w:tab/>
      </w:r>
      <w:r w:rsidRPr="007E65ED">
        <w:t>Foreign Zip/Postal Code:</w:t>
      </w:r>
    </w:p>
    <w:p w:rsidR="009F1454" w:rsidP="00162E85" w:rsidRDefault="00162E85" w14:paraId="2210627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rovide the requested information for the address to which you would like the incentive check mailed. </w:t>
      </w:r>
    </w:p>
    <w:p w:rsidR="009F1454" w:rsidP="00162E85" w:rsidRDefault="00162E85" w14:paraId="4D0E7C69" w14:textId="77777777">
      <w:pPr>
        <w:rPr>
          <w:rFonts w:cs="Arial"/>
          <w:szCs w:val="20"/>
        </w:rPr>
      </w:pPr>
      <w:r>
        <w:rPr>
          <w:rFonts w:cs="Arial"/>
          <w:szCs w:val="20"/>
        </w:rPr>
        <w:t>Verify the spelling of the street and city.</w:t>
      </w:r>
    </w:p>
    <w:p w:rsidR="009F1454" w:rsidP="00162E85" w:rsidRDefault="00162E85" w14:paraId="66876A45" w14:textId="77777777">
      <w:pPr>
        <w:rPr>
          <w:rFonts w:cs="Arial"/>
          <w:szCs w:val="20"/>
        </w:rPr>
      </w:pPr>
      <w:r>
        <w:rPr>
          <w:rFonts w:cs="Arial"/>
          <w:szCs w:val="20"/>
        </w:rPr>
        <w:t>Your zip code can be used to automatically fill in the city and state associated with that zip code. To do this, first enter your zip code and then click AutoFill City and State from ZIP code.</w:t>
      </w:r>
    </w:p>
    <w:p w:rsidRPr="007E65ED" w:rsidR="00162E85" w:rsidP="006F5812" w:rsidRDefault="00162E85" w14:paraId="7599CBB5" w14:textId="3FC7940C">
      <w:pPr>
        <w:keepNext/>
      </w:pPr>
      <w:bookmarkStart w:name="_Toc11389959" w:id="657"/>
      <w:bookmarkStart w:name="_Toc26966942" w:id="658"/>
      <w:bookmarkStart w:name="_Toc36727801" w:id="659"/>
      <w:r w:rsidRPr="007E65ED">
        <w:rPr>
          <w:rStyle w:val="Heading1Char"/>
          <w:rFonts w:eastAsiaTheme="minorHAnsi"/>
        </w:rPr>
        <w:t>INCENT1</w:t>
      </w:r>
      <w:r>
        <w:rPr>
          <w:rStyle w:val="Heading1Char"/>
          <w:rFonts w:eastAsiaTheme="minorHAnsi"/>
        </w:rPr>
        <w:t xml:space="preserve"> (ABBREV)</w:t>
      </w:r>
      <w:r w:rsidR="00CF69F7">
        <w:rPr>
          <w:rStyle w:val="Heading1Char"/>
          <w:rFonts w:eastAsiaTheme="minorHAnsi"/>
        </w:rPr>
        <w:t xml:space="preserve"> (NRFU)</w:t>
      </w:r>
      <w:bookmarkEnd w:id="657"/>
      <w:bookmarkEnd w:id="658"/>
      <w:bookmarkEnd w:id="659"/>
    </w:p>
    <w:p w:rsidR="00162E85" w:rsidP="00162E85" w:rsidRDefault="00162E85" w14:paraId="2828C662" w14:textId="77777777">
      <w:pPr>
        <w:rPr>
          <w:rFonts w:cs="Arial"/>
          <w:szCs w:val="20"/>
        </w:rPr>
      </w:pPr>
      <w:r w:rsidRPr="007E65ED">
        <w:rPr>
          <w:rFonts w:cs="Arial"/>
          <w:szCs w:val="20"/>
        </w:rPr>
        <w:t>[If user chooses payment by check] </w:t>
      </w:r>
    </w:p>
    <w:p w:rsidR="009F1454" w:rsidP="00162E85" w:rsidRDefault="00162E85" w14:paraId="75C8A1D3" w14:textId="77777777">
      <w:pPr>
        <w:rPr>
          <w:rFonts w:cs="Arial"/>
          <w:szCs w:val="20"/>
        </w:rPr>
      </w:pPr>
      <w:r w:rsidRPr="007E65ED">
        <w:rPr>
          <w:rFonts w:cs="Arial"/>
          <w:szCs w:val="20"/>
        </w:rPr>
        <w:t>Thank you for providing your address information. Your check should arrive in about 4 weeks.</w:t>
      </w:r>
      <w:r w:rsidR="00D0635F">
        <w:rPr>
          <w:rFonts w:cs="Arial"/>
          <w:szCs w:val="20"/>
        </w:rPr>
        <w:t xml:space="preserve"> </w:t>
      </w:r>
    </w:p>
    <w:p w:rsidR="00162E85" w:rsidP="00162E85" w:rsidRDefault="00162E85" w14:paraId="0197A5C6" w14:textId="0156B0C8">
      <w:pPr>
        <w:rPr>
          <w:rFonts w:cs="Arial"/>
          <w:szCs w:val="20"/>
        </w:rPr>
      </w:pPr>
      <w:r w:rsidRPr="007E65ED">
        <w:rPr>
          <w:rFonts w:cs="Arial"/>
          <w:szCs w:val="20"/>
        </w:rPr>
        <w:t>[Else if user chooses PayPal and the submission was successful] </w:t>
      </w:r>
    </w:p>
    <w:p w:rsidR="009F1454" w:rsidP="00162E85" w:rsidRDefault="00162E85" w14:paraId="4FE1B8CC" w14:textId="3A42782E">
      <w:pPr>
        <w:rPr>
          <w:rFonts w:cs="Arial"/>
          <w:szCs w:val="20"/>
        </w:rPr>
      </w:pPr>
      <w:r w:rsidRPr="007E65ED">
        <w:rPr>
          <w:rFonts w:cs="Arial"/>
          <w:szCs w:val="20"/>
        </w:rPr>
        <w:t>Your incentive was successfully submitted. Please check your e</w:t>
      </w:r>
      <w:r w:rsidR="00CF4B19">
        <w:rPr>
          <w:rFonts w:cs="Arial"/>
          <w:szCs w:val="20"/>
        </w:rPr>
        <w:t>-</w:t>
      </w:r>
      <w:r w:rsidRPr="007E65ED">
        <w:rPr>
          <w:rFonts w:cs="Arial"/>
          <w:szCs w:val="20"/>
        </w:rPr>
        <w:t>mail for more information. </w:t>
      </w:r>
    </w:p>
    <w:p w:rsidR="009F1454" w:rsidP="00162E85" w:rsidRDefault="00162E85" w14:paraId="134917AA" w14:textId="77777777">
      <w:pPr>
        <w:rPr>
          <w:rFonts w:cs="Arial"/>
          <w:szCs w:val="20"/>
        </w:rPr>
      </w:pPr>
      <w:r w:rsidRPr="007E65ED">
        <w:rPr>
          <w:rFonts w:cs="Arial"/>
          <w:szCs w:val="20"/>
        </w:rPr>
        <w:t>[Else if user chooses PayPal and the submission was unsuccessful] </w:t>
      </w:r>
    </w:p>
    <w:p w:rsidR="009F1454" w:rsidP="00162E85" w:rsidRDefault="00162E85" w14:paraId="67DA8221" w14:textId="77777777">
      <w:pPr>
        <w:rPr>
          <w:rFonts w:cs="Arial"/>
          <w:szCs w:val="20"/>
        </w:rPr>
      </w:pPr>
      <w:r w:rsidRPr="007E65ED">
        <w:rPr>
          <w:rFonts w:cs="Arial"/>
          <w:szCs w:val="20"/>
        </w:rPr>
        <w:t>There was an issue submitting your incentive via PayPal. We apologize for the inconvenience. We will attempt to resubmit your incentive and will contact you if the problem persists. If you have any questions or concerns, please contact us at 1-877-677-2766 or npsas@rti.org.</w:t>
      </w:r>
      <w:r w:rsidR="00D0635F">
        <w:rPr>
          <w:rFonts w:cs="Arial"/>
          <w:szCs w:val="20"/>
        </w:rPr>
        <w:t xml:space="preserve"> </w:t>
      </w:r>
    </w:p>
    <w:p w:rsidR="00162E85" w:rsidP="00162E85" w:rsidRDefault="00162E85" w14:paraId="2E6DD0C4" w14:textId="761D9498">
      <w:pPr>
        <w:rPr>
          <w:rFonts w:cs="Arial"/>
          <w:szCs w:val="20"/>
        </w:rPr>
      </w:pPr>
      <w:r w:rsidRPr="007E65ED">
        <w:rPr>
          <w:rFonts w:cs="Arial"/>
          <w:szCs w:val="20"/>
        </w:rPr>
        <w:t>[Else] </w:t>
      </w:r>
    </w:p>
    <w:p w:rsidR="009F1454" w:rsidP="00162E85" w:rsidRDefault="00162E85" w14:paraId="660F90CF" w14:textId="77777777">
      <w:r w:rsidRPr="007E65ED">
        <w:rPr>
          <w:rFonts w:cs="Arial"/>
          <w:szCs w:val="20"/>
        </w:rPr>
        <w:t>Thank you.</w:t>
      </w:r>
    </w:p>
    <w:p w:rsidR="009F1454" w:rsidP="00162E85" w:rsidRDefault="00162E85" w14:paraId="009697CA" w14:textId="77777777">
      <w:r>
        <w:rPr>
          <w:rFonts w:cs="Arial"/>
          <w:szCs w:val="20"/>
        </w:rPr>
        <w:t>Instruction for all question wording conditions:</w:t>
      </w:r>
    </w:p>
    <w:p w:rsidR="009F1454" w:rsidP="00162E85" w:rsidRDefault="00162E85" w14:paraId="70D65619" w14:textId="77777777">
      <w:r>
        <w:rPr>
          <w:rFonts w:cs="Arial"/>
          <w:szCs w:val="20"/>
        </w:rPr>
        <w:t>(Click “Next” to complete the survey.)</w:t>
      </w:r>
    </w:p>
    <w:p w:rsidR="009F1454" w:rsidP="00162E85" w:rsidRDefault="00162E85" w14:paraId="68BC946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Click “Next” to complete the survey.</w:t>
      </w:r>
    </w:p>
    <w:p w:rsidRPr="007E65ED" w:rsidR="00162E85" w:rsidP="00162E85" w:rsidRDefault="00162E85" w14:paraId="255FF131" w14:textId="69B1E574">
      <w:bookmarkStart w:name="_Toc11389960" w:id="660"/>
      <w:bookmarkStart w:name="_Toc26966943" w:id="661"/>
      <w:bookmarkStart w:name="_Toc36727802" w:id="662"/>
      <w:r w:rsidRPr="007E65ED">
        <w:rPr>
          <w:rStyle w:val="Heading1Char"/>
          <w:rFonts w:eastAsiaTheme="minorHAnsi"/>
        </w:rPr>
        <w:t>N20GENDB</w:t>
      </w:r>
      <w:r>
        <w:rPr>
          <w:rStyle w:val="Heading1Char"/>
          <w:rFonts w:eastAsiaTheme="minorHAnsi"/>
        </w:rPr>
        <w:t xml:space="preserve"> (ABBREV)</w:t>
      </w:r>
      <w:bookmarkEnd w:id="660"/>
      <w:bookmarkEnd w:id="661"/>
      <w:bookmarkEnd w:id="662"/>
    </w:p>
    <w:p w:rsidR="009F1454" w:rsidP="00162E85" w:rsidRDefault="00162E85" w14:paraId="625F21A7" w14:textId="77777777">
      <w:pPr>
        <w:rPr>
          <w:rFonts w:cs="Arial"/>
          <w:szCs w:val="20"/>
        </w:rPr>
      </w:pPr>
      <w:r w:rsidRPr="0036011A">
        <w:rPr>
          <w:rFonts w:cs="Arial"/>
          <w:szCs w:val="20"/>
        </w:rPr>
        <w:t xml:space="preserve">If you have any additional comments about your overall experience participating in the NPSAS survey, please provide them now. </w:t>
      </w:r>
    </w:p>
    <w:p w:rsidR="009F1454" w:rsidP="00162E85" w:rsidRDefault="00162E85" w14:paraId="30303EE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any questions or concerns, please contact us at 1-877-677-2766 or at </w:t>
      </w:r>
      <w:r w:rsidRPr="0036011A">
        <w:t>npsas@rti.org</w:t>
      </w:r>
      <w:r>
        <w:rPr>
          <w:rFonts w:cs="Arial"/>
          <w:szCs w:val="20"/>
        </w:rPr>
        <w:t xml:space="preserve">. </w:t>
      </w:r>
    </w:p>
    <w:p w:rsidRPr="007E65ED" w:rsidR="00162E85" w:rsidP="00162E85" w:rsidRDefault="00162E85" w14:paraId="0C66B58B" w14:textId="769AEAD7">
      <w:bookmarkStart w:name="_Toc11389961" w:id="663"/>
      <w:bookmarkStart w:name="_Toc26966944" w:id="664"/>
      <w:bookmarkStart w:name="_Toc36727803" w:id="665"/>
      <w:r w:rsidRPr="007E65ED">
        <w:rPr>
          <w:rStyle w:val="Heading1Char"/>
          <w:rFonts w:eastAsiaTheme="minorHAnsi"/>
        </w:rPr>
        <w:t>END</w:t>
      </w:r>
      <w:r>
        <w:rPr>
          <w:rStyle w:val="Heading1Char"/>
          <w:rFonts w:eastAsiaTheme="minorHAnsi"/>
        </w:rPr>
        <w:t xml:space="preserve"> (ABBREV)</w:t>
      </w:r>
      <w:r w:rsidR="00CF69F7">
        <w:rPr>
          <w:rStyle w:val="Heading1Char"/>
          <w:rFonts w:eastAsiaTheme="minorHAnsi"/>
        </w:rPr>
        <w:t xml:space="preserve"> (NRFU)</w:t>
      </w:r>
      <w:bookmarkEnd w:id="663"/>
      <w:bookmarkEnd w:id="664"/>
      <w:bookmarkEnd w:id="665"/>
    </w:p>
    <w:p w:rsidR="00162E85" w:rsidP="00162E85" w:rsidRDefault="00162E85" w14:paraId="5B4F3BA2" w14:textId="77777777">
      <w:pPr>
        <w:rPr>
          <w:rFonts w:cs="Arial"/>
          <w:szCs w:val="20"/>
        </w:rPr>
      </w:pPr>
      <w:r>
        <w:rPr>
          <w:rFonts w:cs="Arial"/>
          <w:szCs w:val="20"/>
        </w:rPr>
        <w:t>[If END_FLAG = 1]</w:t>
      </w:r>
    </w:p>
    <w:p w:rsidR="009F1454" w:rsidP="00162E85" w:rsidRDefault="00162E85" w14:paraId="22E5BED9" w14:textId="77777777">
      <w:pPr>
        <w:rPr>
          <w:rFonts w:cs="Arial"/>
          <w:szCs w:val="20"/>
        </w:rPr>
      </w:pPr>
      <w:r>
        <w:rPr>
          <w:rFonts w:cs="Arial"/>
          <w:szCs w:val="20"/>
        </w:rPr>
        <w:t xml:space="preserve">Thank you. </w:t>
      </w:r>
    </w:p>
    <w:p w:rsidR="00162E85" w:rsidP="00162E85" w:rsidRDefault="00162E85" w14:paraId="15E76C60" w14:textId="55E3E56F">
      <w:pPr>
        <w:rPr>
          <w:rFonts w:cs="Arial"/>
          <w:szCs w:val="20"/>
        </w:rPr>
      </w:pPr>
      <w:r>
        <w:rPr>
          <w:rFonts w:cs="Arial"/>
          <w:szCs w:val="20"/>
        </w:rPr>
        <w:t>[else]</w:t>
      </w:r>
    </w:p>
    <w:p w:rsidR="009F1454" w:rsidP="00162E85" w:rsidRDefault="00162E85" w14:paraId="7A41230B" w14:textId="77777777">
      <w:pPr>
        <w:rPr>
          <w:rFonts w:cs="Arial"/>
          <w:szCs w:val="20"/>
        </w:rPr>
      </w:pPr>
      <w:r>
        <w:rPr>
          <w:rFonts w:cs="Arial"/>
          <w:szCs w:val="20"/>
        </w:rPr>
        <w:t xml:space="preserve">On behalf of the U.S. Department of Education, thank you for your time and cooperation. We greatly appreciate your participation in this study. </w:t>
      </w:r>
    </w:p>
    <w:p w:rsidR="008D4176" w:rsidP="00162E85" w:rsidRDefault="00162E85" w14:paraId="42CADD12" w14:textId="5AB51944">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This is an informational screen only. (Click the “Finish” button.) </w:t>
      </w:r>
      <w:bookmarkEnd w:id="19"/>
    </w:p>
    <w:p w:rsidR="008D4176" w:rsidRDefault="008D4176" w14:paraId="70972AB4" w14:textId="77777777">
      <w:pPr>
        <w:spacing w:before="0" w:after="160" w:line="259" w:lineRule="auto"/>
        <w:rPr>
          <w:rFonts w:cs="Arial"/>
          <w:szCs w:val="20"/>
        </w:rPr>
      </w:pPr>
      <w:r>
        <w:rPr>
          <w:rFonts w:cs="Arial"/>
          <w:szCs w:val="20"/>
        </w:rPr>
        <w:br w:type="page"/>
      </w:r>
    </w:p>
    <w:p w:rsidRPr="00C055B5" w:rsidR="008D4176" w:rsidP="008D4176" w:rsidRDefault="008D4176" w14:paraId="706D72C6" w14:textId="31662149">
      <w:pPr>
        <w:rPr>
          <w:sz w:val="36"/>
          <w:szCs w:val="36"/>
        </w:rPr>
      </w:pPr>
      <w:bookmarkStart w:name="_Toc26966945" w:id="666"/>
      <w:bookmarkStart w:name="_Toc36727804" w:id="667"/>
      <w:r w:rsidRPr="00C055B5">
        <w:rPr>
          <w:rStyle w:val="Heading1Char"/>
          <w:rFonts w:eastAsiaTheme="minorHAnsi"/>
          <w:sz w:val="36"/>
          <w:szCs w:val="36"/>
        </w:rPr>
        <w:t>NPSAS:20 Student Survey Instrument: Spanish</w:t>
      </w:r>
      <w:bookmarkEnd w:id="666"/>
      <w:bookmarkEnd w:id="667"/>
    </w:p>
    <w:p w:rsidRPr="00F55284" w:rsidR="008D4176" w:rsidP="008D4176" w:rsidRDefault="008D4176" w14:paraId="64FFE7D7" w14:textId="77777777">
      <w:pPr>
        <w:rPr>
          <w:rFonts w:ascii="Arial" w:hAnsi="Arial" w:cs="Arial"/>
          <w:b/>
          <w:bCs/>
          <w:szCs w:val="24"/>
          <w:lang w:val="es-ES"/>
        </w:rPr>
      </w:pPr>
      <w:r w:rsidRPr="00F55284">
        <w:rPr>
          <w:rFonts w:ascii="Arial" w:hAnsi="Arial" w:cs="Arial"/>
          <w:b/>
          <w:bCs/>
          <w:szCs w:val="24"/>
          <w:lang w:val="es-ES"/>
        </w:rPr>
        <w:t>N20RESPCONF</w:t>
      </w:r>
    </w:p>
    <w:p w:rsidRPr="00F55284" w:rsidR="008D4176" w:rsidP="008D4176" w:rsidRDefault="008D4176" w14:paraId="486E0B68" w14:textId="77777777">
      <w:pPr>
        <w:rPr>
          <w:rFonts w:cs="Arial"/>
          <w:szCs w:val="24"/>
          <w:lang w:val="es-ES"/>
        </w:rPr>
      </w:pPr>
      <w:r w:rsidRPr="00F55284">
        <w:rPr>
          <w:rFonts w:cs="Arial"/>
          <w:szCs w:val="24"/>
          <w:lang w:val="es-ES"/>
        </w:rPr>
        <w:t>Antes de continuar, es importante verificar que estamos encuestando a la persona correcta.</w:t>
      </w:r>
    </w:p>
    <w:p w:rsidRPr="002471A7" w:rsidR="008D4176" w:rsidP="008D4176" w:rsidRDefault="008D4176" w14:paraId="40B868A0" w14:textId="77777777">
      <w:pPr>
        <w:rPr>
          <w:rFonts w:cs="Arial"/>
          <w:szCs w:val="24"/>
        </w:rPr>
      </w:pPr>
      <w:r w:rsidRPr="002471A7">
        <w:rPr>
          <w:rFonts w:cs="Arial"/>
          <w:szCs w:val="24"/>
        </w:rPr>
        <w:t>¿Eres [</w:t>
      </w:r>
      <w:r>
        <w:rPr>
          <w:rFonts w:cs="Arial"/>
          <w:szCs w:val="24"/>
        </w:rPr>
        <w:t>first name]</w:t>
      </w:r>
      <w:r w:rsidRPr="002471A7">
        <w:rPr>
          <w:rFonts w:cs="Arial"/>
          <w:szCs w:val="24"/>
        </w:rPr>
        <w:t xml:space="preserve"> [</w:t>
      </w:r>
      <w:r>
        <w:rPr>
          <w:rFonts w:cs="Arial"/>
          <w:szCs w:val="24"/>
        </w:rPr>
        <w:t>middle name</w:t>
      </w:r>
      <w:r w:rsidRPr="002471A7">
        <w:rPr>
          <w:rFonts w:cs="Arial"/>
          <w:szCs w:val="24"/>
        </w:rPr>
        <w:t>] [</w:t>
      </w:r>
      <w:r>
        <w:rPr>
          <w:rFonts w:cs="Arial"/>
          <w:szCs w:val="24"/>
        </w:rPr>
        <w:t>last name</w:t>
      </w:r>
      <w:r w:rsidRPr="002471A7">
        <w:rPr>
          <w:rFonts w:cs="Arial"/>
          <w:szCs w:val="24"/>
        </w:rPr>
        <w:t>]?</w:t>
      </w:r>
    </w:p>
    <w:p w:rsidRPr="00F55284" w:rsidR="00F13B70" w:rsidP="00F13B70" w:rsidRDefault="00F13B70" w14:paraId="430967E3" w14:textId="0E621052">
      <w:pPr>
        <w:rPr>
          <w:rFonts w:ascii="Arial" w:hAnsi="Arial" w:cs="Arial"/>
          <w:b/>
          <w:bCs/>
          <w:szCs w:val="24"/>
          <w:lang w:val="es-ES"/>
        </w:rPr>
      </w:pPr>
      <w:r w:rsidRPr="00F55284">
        <w:rPr>
          <w:rFonts w:ascii="Arial" w:hAnsi="Arial" w:cs="Arial"/>
          <w:b/>
          <w:bCs/>
          <w:szCs w:val="24"/>
          <w:lang w:val="es-ES"/>
        </w:rPr>
        <w:t>BROWSERSEC</w:t>
      </w:r>
    </w:p>
    <w:p w:rsidRPr="00F55284" w:rsidR="00F13B70" w:rsidP="00CA3393" w:rsidRDefault="00F13B70" w14:paraId="4DF353F5" w14:textId="77777777">
      <w:pPr>
        <w:spacing w:before="0" w:line="276" w:lineRule="auto"/>
        <w:rPr>
          <w:rFonts w:cs="Arial"/>
          <w:szCs w:val="24"/>
          <w:lang w:val="es-ES"/>
        </w:rPr>
      </w:pPr>
      <w:r w:rsidRPr="00F55284">
        <w:rPr>
          <w:rFonts w:cs="Arial"/>
          <w:szCs w:val="24"/>
          <w:lang w:val="es-ES"/>
        </w:rPr>
        <w:t>Aquí hay unos recordatorios para mantener seguro tus respuestas:</w:t>
      </w:r>
    </w:p>
    <w:p w:rsidRPr="00F55284" w:rsidR="00F13B70" w:rsidP="00CA3393" w:rsidRDefault="00F13B70" w14:paraId="0AE8C290" w14:textId="5381005B">
      <w:pPr>
        <w:spacing w:before="0" w:line="276" w:lineRule="auto"/>
        <w:rPr>
          <w:rFonts w:cs="Arial"/>
          <w:szCs w:val="24"/>
          <w:lang w:val="es-ES"/>
        </w:rPr>
      </w:pPr>
      <w:r w:rsidRPr="00F55284">
        <w:rPr>
          <w:rFonts w:cs="Arial"/>
          <w:szCs w:val="24"/>
          <w:lang w:val="es-ES"/>
        </w:rPr>
        <w:t>Por favor CIERRA LA SESIÓN del sistema de encuesta y CIERRA TODAS las ventanas de tu navegador o browser cuando has terminado o si necesitas parar antes de terminar.</w:t>
      </w:r>
    </w:p>
    <w:p w:rsidRPr="00F55284" w:rsidR="00F13B70" w:rsidP="00CA3393" w:rsidRDefault="00F13B70" w14:paraId="1E7CB8A6" w14:textId="32877DC6">
      <w:pPr>
        <w:spacing w:before="0" w:line="276" w:lineRule="auto"/>
        <w:rPr>
          <w:rFonts w:cs="Arial"/>
          <w:szCs w:val="24"/>
          <w:lang w:val="es-ES"/>
        </w:rPr>
      </w:pPr>
      <w:r w:rsidRPr="00F55284">
        <w:rPr>
          <w:rFonts w:cs="Arial"/>
          <w:szCs w:val="24"/>
          <w:lang w:val="es-ES"/>
        </w:rPr>
        <w:t>Por ejemplo, si usaste Chrome o Safari para abrir la encuesta, asegurate que ningun ventana de Chrome o Safari sigue abierto despues de terminar la encuesta.</w:t>
      </w:r>
    </w:p>
    <w:p w:rsidRPr="00F55284" w:rsidR="00F13B70" w:rsidP="00CA3393" w:rsidRDefault="00F13B70" w14:paraId="31C483D5" w14:textId="3EBA3C1C">
      <w:pPr>
        <w:spacing w:before="0" w:line="276" w:lineRule="auto"/>
        <w:rPr>
          <w:rFonts w:cs="Arial"/>
          <w:szCs w:val="24"/>
          <w:lang w:val="es-ES"/>
        </w:rPr>
      </w:pPr>
      <w:r w:rsidRPr="00F55284">
        <w:rPr>
          <w:rFonts w:cs="Arial"/>
          <w:szCs w:val="24"/>
          <w:lang w:val="es-ES"/>
        </w:rPr>
        <w:t>No cerrar todos los navegadores podrá dejar que otra persona vea tus respuestas.</w:t>
      </w:r>
    </w:p>
    <w:p w:rsidRPr="00F55284" w:rsidR="00F13B70" w:rsidP="00CA3393" w:rsidRDefault="00F13B70" w14:paraId="5B025FD0" w14:textId="7C82C620">
      <w:pPr>
        <w:spacing w:before="0" w:line="276" w:lineRule="auto"/>
        <w:rPr>
          <w:rFonts w:cs="Arial"/>
          <w:szCs w:val="24"/>
          <w:lang w:val="es-ES"/>
        </w:rPr>
      </w:pPr>
      <w:r w:rsidRPr="00F55284">
        <w:rPr>
          <w:rFonts w:cs="Arial"/>
          <w:szCs w:val="24"/>
          <w:lang w:val="es-ES"/>
        </w:rPr>
        <w:t>Para proteger tu información, tu sesión se cerrará si el sesión es inactivo por más de 10 minutos y deberás iniciar sesión de nuevo.</w:t>
      </w:r>
    </w:p>
    <w:p w:rsidRPr="00F55284" w:rsidR="00F13B70" w:rsidP="00CA3393" w:rsidRDefault="00F13B70" w14:paraId="6318DBA6" w14:textId="725AC4BE">
      <w:pPr>
        <w:spacing w:before="0" w:line="276" w:lineRule="auto"/>
        <w:rPr>
          <w:rFonts w:cs="Arial"/>
          <w:szCs w:val="24"/>
          <w:lang w:val="es-ES"/>
        </w:rPr>
      </w:pPr>
      <w:r w:rsidRPr="00F55284">
        <w:rPr>
          <w:rFonts w:cs="Arial"/>
          <w:szCs w:val="24"/>
          <w:lang w:val="es-ES"/>
        </w:rPr>
        <w:t>Por favor presiona el boton "Siguiente" para continuar.</w:t>
      </w:r>
    </w:p>
    <w:p w:rsidRPr="00F55284" w:rsidR="00CA3393" w:rsidP="00CA3393" w:rsidRDefault="00CA3393" w14:paraId="2850E49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w:t>
      </w:r>
    </w:p>
    <w:p w:rsidRPr="00F55284" w:rsidR="00CA3393" w:rsidP="00CA3393" w:rsidRDefault="00CA3393" w14:paraId="1F3AA822" w14:textId="0195DF79">
      <w:pPr>
        <w:spacing w:before="0" w:line="276" w:lineRule="auto"/>
        <w:rPr>
          <w:rFonts w:cs="Arial"/>
          <w:szCs w:val="24"/>
          <w:lang w:val="es-ES"/>
        </w:rPr>
      </w:pPr>
      <w:r w:rsidRPr="00F55284">
        <w:rPr>
          <w:rFonts w:cs="Arial"/>
          <w:szCs w:val="24"/>
          <w:lang w:val="es-ES"/>
        </w:rPr>
        <w:t>Esta es una pantalla informativa únicamente. (Presiona el botón "Siguiente").</w:t>
      </w:r>
    </w:p>
    <w:p w:rsidRPr="00F55284" w:rsidR="008D4176" w:rsidP="008D4176" w:rsidRDefault="008D4176" w14:paraId="7D92A5C7" w14:textId="77777777">
      <w:pPr>
        <w:rPr>
          <w:rFonts w:ascii="Arial" w:hAnsi="Arial" w:cs="Arial"/>
          <w:b/>
          <w:bCs/>
          <w:szCs w:val="24"/>
          <w:lang w:val="es-ES"/>
        </w:rPr>
      </w:pPr>
      <w:r w:rsidRPr="00F55284">
        <w:rPr>
          <w:rFonts w:ascii="Arial" w:hAnsi="Arial" w:cs="Arial"/>
          <w:b/>
          <w:bCs/>
          <w:szCs w:val="24"/>
          <w:lang w:val="es-ES"/>
        </w:rPr>
        <w:t>INFCON</w:t>
      </w:r>
    </w:p>
    <w:p w:rsidR="00E6416C" w:rsidP="008D4176" w:rsidRDefault="008D4176" w14:paraId="3110FA61" w14:textId="169E7457">
      <w:pPr>
        <w:rPr>
          <w:rFonts w:cs="Arial"/>
          <w:szCs w:val="24"/>
          <w:lang w:val="es-ES"/>
        </w:rPr>
      </w:pPr>
      <w:bookmarkStart w:name="_Hlk31975587" w:id="668"/>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rsidR="00E6416C">
        <w:t>Algunos estudiantes, como aquellos que se matricularon por primera vez en la universidad entre el primero de julio de 2019 y el 30 de junio de 2020, y otros grupos especiales, tal vez sean seleccionados para un estudio de seguimiento.</w:t>
      </w:r>
    </w:p>
    <w:p w:rsidRPr="00F55284" w:rsidR="008D4176" w:rsidP="008D4176" w:rsidRDefault="008D4176" w14:paraId="7DEEB375" w14:textId="4174C86E">
      <w:pPr>
        <w:rPr>
          <w:rFonts w:cs="Arial"/>
          <w:szCs w:val="24"/>
          <w:lang w:val="es-ES"/>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por favor comunícate con nuestra Línea de Ayuda al teléfono gratis 1-877-677-2766 para obtener ayuda.]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rsidR="00E6416C" w:rsidP="00E6416C" w:rsidRDefault="00E6416C" w14:paraId="5EDDDB67" w14:textId="1865362D">
      <w:r w:rsidRPr="007648F0">
        <w:t xml:space="preserve">Además de tus respuestas a la encuesta, recolectamos otra información de tu institución y otros fuentes, tales como bases de datos sobre préstamos estudiantiles y agencias de exámenes de admisión, relacionado a la matricula. </w:t>
      </w:r>
      <w:r w:rsidRPr="001F2E47" w:rsidR="001F2E47">
        <w:t>Tus respuestas, combinados con cualquier información de récords de estudiantes, se pueden usar solo para propósitos estadísticas y no se pueden revelar, o usar, de formas personalmente identificables por cualquier otro propósito, excepto como requerido por la ley (20 U.S.C. §9573 and 6 U.S.C. §151).</w:t>
      </w:r>
    </w:p>
    <w:p w:rsidR="00E6416C" w:rsidP="008D4176" w:rsidRDefault="00E6416C" w14:paraId="5B5ECE1D" w14:textId="5205E086">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rsidRPr="00827B79" w:rsidR="00E6416C" w:rsidP="008D4176" w:rsidRDefault="00E6416C" w14:paraId="7AEAE563" w14:textId="221E266B">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sidR="00B43816">
        <w:rPr>
          <w:lang w:val="es-HN"/>
        </w:rPr>
        <w:t>a</w:t>
      </w:r>
      <w:r w:rsidRPr="00E6416C">
        <w:rPr>
          <w:lang w:val="es-HN"/>
        </w:rPr>
        <w:t>s siguientes precauciones en su lugar – tus respuestas se guardan a dentro de un red de seguridad aumentado, solo personal del projecto autorizado tienen acceso a los datos, y todo personal han participado en entrenamiento de privacidad, firmado acuerdos de confidencialidad, y se han sometido a verificación de antecedents. Toda información personalmente identificable sera guardado en archivos de datos seguros y protegido, y seran separados de l</w:t>
      </w:r>
      <w:r w:rsidR="00B43816">
        <w:rPr>
          <w:lang w:val="es-HN"/>
        </w:rPr>
        <w:t>a</w:t>
      </w:r>
      <w:r w:rsidRPr="00E6416C">
        <w:rPr>
          <w:lang w:val="es-HN"/>
        </w:rPr>
        <w:t>s respuestas que ya has proveído en esta encuesta.</w:t>
      </w:r>
    </w:p>
    <w:p w:rsidRPr="00F55284" w:rsidR="008D4176" w:rsidP="008D4176" w:rsidRDefault="008D4176" w14:paraId="49678C8F" w14:textId="3B984368">
      <w:pPr>
        <w:rPr>
          <w:rFonts w:cs="Arial"/>
          <w:szCs w:val="24"/>
          <w:lang w:val="es-ES"/>
        </w:rPr>
      </w:pPr>
      <w:r w:rsidRPr="00F55284">
        <w:rPr>
          <w:rFonts w:cs="Arial"/>
          <w:szCs w:val="24"/>
          <w:lang w:val="es-ES"/>
        </w:rPr>
        <w:t xml:space="preserve">Si tienes alguna pregunta sobre este estudio, puedes comunicarte con la directora del estudio, Jennifer Wine, llamando al 1-877-225-8470. Para obtener más información sobre tus derechos como participante, presiona aquí. </w:t>
      </w:r>
    </w:p>
    <w:p w:rsidRPr="00F55284" w:rsidR="008D4176" w:rsidP="008D4176" w:rsidRDefault="008D4176" w14:paraId="248829EF" w14:textId="77777777">
      <w:pPr>
        <w:rPr>
          <w:rFonts w:cs="Arial"/>
          <w:szCs w:val="24"/>
          <w:lang w:val="es-ES"/>
        </w:rPr>
      </w:pPr>
      <w:r w:rsidRPr="00F55284">
        <w:rPr>
          <w:rFonts w:cs="Arial"/>
          <w:szCs w:val="24"/>
          <w:lang w:val="es-ES"/>
        </w:rPr>
        <w:t>Para revisar la carta que enviamos, presiona aquí (carta PDF).</w:t>
      </w:r>
    </w:p>
    <w:p w:rsidRPr="00F55284" w:rsidR="008D4176" w:rsidP="008D4176" w:rsidRDefault="008D4176" w14:paraId="16BD8374" w14:textId="77777777">
      <w:pPr>
        <w:rPr>
          <w:rFonts w:cs="Arial"/>
          <w:szCs w:val="24"/>
          <w:lang w:val="es-ES"/>
        </w:rPr>
      </w:pPr>
      <w:r w:rsidRPr="00F55284">
        <w:rPr>
          <w:rFonts w:cs="Arial"/>
          <w:szCs w:val="24"/>
          <w:lang w:val="es-ES"/>
        </w:rPr>
        <w:t>Para revisar el folleto del estudio, presiona aquí (folleto PDF).</w:t>
      </w:r>
    </w:p>
    <w:p w:rsidRPr="00F55284" w:rsidR="008D4176" w:rsidP="008D4176" w:rsidRDefault="008D4176" w14:paraId="7F68B382" w14:textId="77777777">
      <w:pPr>
        <w:rPr>
          <w:szCs w:val="24"/>
          <w:lang w:val="es-ES"/>
        </w:rPr>
      </w:pPr>
      <w:r w:rsidRPr="00F55284">
        <w:rPr>
          <w:rFonts w:cs="Arial"/>
          <w:szCs w:val="24"/>
          <w:lang w:val="es-ES"/>
        </w:rPr>
        <w:t>¿Quieres empezar ahora con la encuesta?</w:t>
      </w:r>
    </w:p>
    <w:p w:rsidRPr="00F55284" w:rsidR="008D4176" w:rsidP="008D4176" w:rsidRDefault="008D4176" w14:paraId="6EBB6F2B" w14:textId="77777777">
      <w:pPr>
        <w:pStyle w:val="NoSpacing"/>
        <w:rPr>
          <w:lang w:val="es-ES"/>
        </w:rPr>
      </w:pPr>
      <w:r w:rsidRPr="00F55284">
        <w:rPr>
          <w:lang w:val="es-ES"/>
        </w:rPr>
        <w:tab/>
        <w:t>1 = Sí, estoy de acuerdo en participar ahora</w:t>
      </w:r>
    </w:p>
    <w:p w:rsidRPr="00F55284" w:rsidR="008D4176" w:rsidP="008D4176" w:rsidRDefault="008D4176" w14:paraId="27A4C905" w14:textId="77777777">
      <w:pPr>
        <w:pStyle w:val="NoSpacing"/>
        <w:rPr>
          <w:lang w:val="es-ES"/>
        </w:rPr>
      </w:pPr>
      <w:r w:rsidRPr="00F55284">
        <w:rPr>
          <w:lang w:val="es-ES"/>
        </w:rPr>
        <w:tab/>
        <w:t>2 = No quiero participar ahora, pero sí en el futuro</w:t>
      </w:r>
    </w:p>
    <w:p w:rsidRPr="00F55284" w:rsidR="008D4176" w:rsidP="008D4176" w:rsidRDefault="008D4176" w14:paraId="77C09D27" w14:textId="77777777">
      <w:pPr>
        <w:pStyle w:val="NoSpacing"/>
        <w:rPr>
          <w:lang w:val="es-ES"/>
        </w:rPr>
      </w:pPr>
      <w:r w:rsidRPr="00F55284">
        <w:rPr>
          <w:lang w:val="es-ES"/>
        </w:rPr>
        <w:tab/>
        <w:t>0 = No, no quiero participar para nada</w:t>
      </w:r>
    </w:p>
    <w:p w:rsidR="008D4176" w:rsidP="008D4176" w:rsidRDefault="008D4176" w14:paraId="3359E74A" w14:textId="77777777">
      <w:pPr>
        <w:rPr>
          <w:rFonts w:cs="Arial"/>
          <w:szCs w:val="24"/>
        </w:rPr>
      </w:pPr>
      <w:r w:rsidRPr="00B665FC">
        <w:rPr>
          <w:rFonts w:cs="Arial"/>
          <w:b/>
          <w:bCs/>
          <w:szCs w:val="24"/>
        </w:rPr>
        <w:t>Help Text:</w:t>
      </w:r>
      <w:r w:rsidRPr="00B665FC">
        <w:rPr>
          <w:rFonts w:cs="Arial"/>
          <w:szCs w:val="24"/>
        </w:rPr>
        <w:t xml:space="preserve"> </w:t>
      </w:r>
    </w:p>
    <w:p w:rsidRPr="00F55284" w:rsidR="008D4176" w:rsidP="008D4176" w:rsidRDefault="008D4176" w14:paraId="1B0AE11F" w14:textId="77777777">
      <w:pPr>
        <w:pStyle w:val="bullet-survey"/>
        <w:numPr>
          <w:ilvl w:val="0"/>
          <w:numId w:val="11"/>
        </w:numPr>
        <w:ind w:left="360"/>
        <w:rPr>
          <w:lang w:val="es-ES"/>
        </w:rPr>
      </w:pPr>
      <w:r w:rsidRPr="00F55284">
        <w:rPr>
          <w:lang w:val="es-ES"/>
        </w:rPr>
        <w:t xml:space="preserve">Tú eres uno de los aproximadamente 150,000 estudiantes que participarán en este estudio. </w:t>
      </w:r>
    </w:p>
    <w:p w:rsidRPr="007648F0" w:rsidR="00E6416C" w:rsidP="00E6416C" w:rsidRDefault="008D4176" w14:paraId="50F868DE" w14:textId="132DD362">
      <w:pPr>
        <w:pStyle w:val="ListParagraph"/>
        <w:numPr>
          <w:ilvl w:val="0"/>
          <w:numId w:val="16"/>
        </w:numPr>
        <w:spacing w:before="0" w:after="160" w:line="259" w:lineRule="auto"/>
        <w:rPr>
          <w:rFonts w:cstheme="minorHAnsi"/>
        </w:rPr>
      </w:pPr>
      <w:r w:rsidRPr="00F55284">
        <w:rPr>
          <w:lang w:val="es-ES"/>
        </w:rPr>
        <w:t>Hay poco riesgo por participar en este estudio y tal riesgo se relaciona con la seguridad de los datos. Sin embargo, hemos establecido procedimientos estrictos de seguridad para proteger tu información.</w:t>
      </w:r>
      <w:r w:rsidR="00E6416C">
        <w:rPr>
          <w:lang w:val="es-ES"/>
        </w:rPr>
        <w:t xml:space="preserve"> </w:t>
      </w:r>
      <w:r w:rsidRPr="007648F0" w:rsidR="00E6416C">
        <w:rPr>
          <w:rFonts w:cstheme="minorHAnsi"/>
        </w:rPr>
        <w:t>Los procedimientos incluyen:</w:t>
      </w:r>
    </w:p>
    <w:p w:rsidRPr="003D6EC2" w:rsidR="003D6EC2" w:rsidP="003D6EC2" w:rsidRDefault="003D6EC2" w14:paraId="13B16DF8" w14:textId="77777777">
      <w:pPr>
        <w:pStyle w:val="ListParagraph"/>
        <w:numPr>
          <w:ilvl w:val="0"/>
          <w:numId w:val="17"/>
        </w:numPr>
        <w:rPr>
          <w:rFonts w:eastAsia="Times New Roman" w:cs="Arial"/>
          <w:szCs w:val="16"/>
          <w:lang w:val="es-ES"/>
        </w:rPr>
      </w:pPr>
      <w:r w:rsidRPr="003D6EC2">
        <w:rPr>
          <w:rFonts w:eastAsia="Times New Roman" w:cs="Arial"/>
          <w:szCs w:val="16"/>
          <w:lang w:val="es-ES"/>
        </w:rPr>
        <w:t>Las respuestas se seguran en el red de RTI, el cual cumple con todos los regulaciones pertinentes de seguidad y privacidad, incluyendo el uso de encriptación fuerte durante la transmisión en el internet (protocolo Secure Sockets Layer (SSL)).</w:t>
      </w:r>
    </w:p>
    <w:p w:rsidRPr="00E6416C" w:rsidR="00E6416C" w:rsidP="00827B79" w:rsidRDefault="00E6416C" w14:paraId="3170F9E2" w14:textId="2D8F2CE6">
      <w:pPr>
        <w:pStyle w:val="bullet-survey"/>
        <w:numPr>
          <w:ilvl w:val="0"/>
          <w:numId w:val="17"/>
        </w:numPr>
        <w:rPr>
          <w:lang w:val="es-ES"/>
        </w:rPr>
      </w:pPr>
      <w:r w:rsidRPr="00E6416C">
        <w:rPr>
          <w:lang w:val="es-ES"/>
        </w:rPr>
        <w:t>Todos los módulos de entrada de datos son protegido</w:t>
      </w:r>
      <w:r w:rsidR="00B43816">
        <w:rPr>
          <w:lang w:val="es-ES"/>
        </w:rPr>
        <w:t>s</w:t>
      </w:r>
      <w:r w:rsidRPr="00E6416C">
        <w:rPr>
          <w:lang w:val="es-ES"/>
        </w:rPr>
        <w:t xml:space="preserve"> con contraseña y requiere que el usuario inicia sesión antes de acceder a datos confidenciales.</w:t>
      </w:r>
    </w:p>
    <w:p w:rsidRPr="00F55284" w:rsidR="008D4176" w:rsidP="00827B79" w:rsidRDefault="00E6416C" w14:paraId="1B75B24E" w14:textId="4A8F25B0">
      <w:pPr>
        <w:pStyle w:val="bullet-survey"/>
        <w:numPr>
          <w:ilvl w:val="0"/>
          <w:numId w:val="17"/>
        </w:numPr>
        <w:rPr>
          <w:lang w:val="es-ES"/>
        </w:rPr>
      </w:pPr>
      <w:r w:rsidRPr="00E6416C">
        <w:rPr>
          <w:lang w:val="es-ES"/>
        </w:rPr>
        <w:t xml:space="preserve">Personal del proyecto estan sujetos a multas grandes y / o encarcelamiento si publican o comunican a sabiendas cualquier </w:t>
      </w:r>
      <w:r w:rsidRPr="00E6416C" w:rsidR="00B45BA9">
        <w:rPr>
          <w:lang w:val="es-ES"/>
        </w:rPr>
        <w:t>información</w:t>
      </w:r>
      <w:r w:rsidRPr="00E6416C">
        <w:rPr>
          <w:lang w:val="es-ES"/>
        </w:rPr>
        <w:t xml:space="preserve"> individualmente identificable.</w:t>
      </w:r>
    </w:p>
    <w:bookmarkEnd w:id="668"/>
    <w:p w:rsidRPr="00F55284" w:rsidR="008D4176" w:rsidP="008D4176" w:rsidRDefault="008D4176" w14:paraId="0D460C8B" w14:textId="16ACC9DC">
      <w:pPr>
        <w:rPr>
          <w:rFonts w:ascii="Arial" w:hAnsi="Arial" w:cs="Arial"/>
          <w:b/>
          <w:bCs/>
          <w:szCs w:val="24"/>
          <w:lang w:val="es-ES"/>
        </w:rPr>
      </w:pPr>
      <w:r w:rsidRPr="00F55284">
        <w:rPr>
          <w:rFonts w:ascii="Arial" w:hAnsi="Arial" w:cs="Arial"/>
          <w:b/>
          <w:bCs/>
          <w:szCs w:val="24"/>
          <w:lang w:val="es-ES"/>
        </w:rPr>
        <w:t>END</w:t>
      </w:r>
    </w:p>
    <w:p w:rsidRPr="00F55284" w:rsidR="008D4176" w:rsidP="008D4176" w:rsidRDefault="008D4176" w14:paraId="535BD86F" w14:textId="1A88D42E">
      <w:pPr>
        <w:rPr>
          <w:rFonts w:cs="Arial"/>
          <w:szCs w:val="24"/>
          <w:lang w:val="es-ES"/>
        </w:rPr>
      </w:pPr>
      <w:r w:rsidRPr="00F55284">
        <w:rPr>
          <w:rFonts w:cs="Arial"/>
          <w:szCs w:val="24"/>
          <w:lang w:val="es-ES"/>
        </w:rPr>
        <w:t xml:space="preserve">Gracias. Esperamos tu participación. </w:t>
      </w:r>
      <w:r w:rsidR="001B31D5">
        <w:rPr>
          <w:rFonts w:cs="Arial"/>
          <w:szCs w:val="24"/>
          <w:lang w:val="es-ES"/>
        </w:rPr>
        <w:t>Podemos</w:t>
      </w:r>
      <w:r w:rsidRPr="00F55284">
        <w:rPr>
          <w:rFonts w:cs="Arial"/>
          <w:szCs w:val="24"/>
          <w:lang w:val="es-ES"/>
        </w:rPr>
        <w:t xml:space="preserve"> </w:t>
      </w:r>
      <w:r w:rsidRPr="00F55284" w:rsidR="001B31D5">
        <w:rPr>
          <w:rFonts w:cs="Arial"/>
          <w:szCs w:val="24"/>
          <w:lang w:val="es-ES"/>
        </w:rPr>
        <w:t>enviar</w:t>
      </w:r>
      <w:r w:rsidR="001B31D5">
        <w:rPr>
          <w:rFonts w:cs="Arial"/>
          <w:szCs w:val="24"/>
          <w:lang w:val="es-ES"/>
        </w:rPr>
        <w:t>te</w:t>
      </w:r>
      <w:r w:rsidRPr="00F55284" w:rsidR="001B31D5">
        <w:rPr>
          <w:rFonts w:cs="Arial"/>
          <w:szCs w:val="24"/>
          <w:lang w:val="es-ES"/>
        </w:rPr>
        <w:t xml:space="preserve"> </w:t>
      </w:r>
      <w:r w:rsidR="001B31D5">
        <w:rPr>
          <w:rFonts w:cs="Arial"/>
          <w:szCs w:val="24"/>
          <w:lang w:val="es-ES"/>
        </w:rPr>
        <w:t xml:space="preserve">correos electrónicos y </w:t>
      </w:r>
      <w:r w:rsidRPr="00F55284">
        <w:rPr>
          <w:rFonts w:cs="Arial"/>
          <w:szCs w:val="24"/>
          <w:lang w:val="es-ES"/>
        </w:rPr>
        <w:t>mensaje</w:t>
      </w:r>
      <w:r w:rsidR="001B31D5">
        <w:rPr>
          <w:rFonts w:cs="Arial"/>
          <w:szCs w:val="24"/>
          <w:lang w:val="es-ES"/>
        </w:rPr>
        <w:t>s de texto</w:t>
      </w:r>
      <w:r w:rsidRPr="00F55284">
        <w:rPr>
          <w:rFonts w:cs="Arial"/>
          <w:szCs w:val="24"/>
          <w:lang w:val="es-ES"/>
        </w:rPr>
        <w:t xml:space="preserve"> recordatorio</w:t>
      </w:r>
      <w:r w:rsidR="001B31D5">
        <w:rPr>
          <w:rFonts w:cs="Arial"/>
          <w:szCs w:val="24"/>
          <w:lang w:val="es-ES"/>
        </w:rPr>
        <w:t>s</w:t>
      </w:r>
      <w:r w:rsidRPr="00F55284">
        <w:rPr>
          <w:rFonts w:cs="Arial"/>
          <w:szCs w:val="24"/>
          <w:lang w:val="es-ES"/>
        </w:rPr>
        <w:t xml:space="preserve"> si aún no </w:t>
      </w:r>
      <w:r w:rsidR="001B31D5">
        <w:rPr>
          <w:rFonts w:cs="Arial"/>
          <w:szCs w:val="24"/>
          <w:lang w:val="es-ES"/>
        </w:rPr>
        <w:t>completado</w:t>
      </w:r>
      <w:r w:rsidRPr="00F55284">
        <w:rPr>
          <w:rFonts w:cs="Arial"/>
          <w:szCs w:val="24"/>
          <w:lang w:val="es-ES"/>
        </w:rPr>
        <w:t xml:space="preserve"> </w:t>
      </w:r>
      <w:r w:rsidR="001B31D5">
        <w:rPr>
          <w:rFonts w:cs="Arial"/>
          <w:szCs w:val="24"/>
          <w:lang w:val="es-ES"/>
        </w:rPr>
        <w:t>tu</w:t>
      </w:r>
      <w:r w:rsidRPr="00F55284" w:rsidR="001B31D5">
        <w:rPr>
          <w:rFonts w:cs="Arial"/>
          <w:szCs w:val="24"/>
          <w:lang w:val="es-ES"/>
        </w:rPr>
        <w:t xml:space="preserve"> </w:t>
      </w:r>
      <w:r w:rsidRPr="00F55284">
        <w:rPr>
          <w:rFonts w:cs="Arial"/>
          <w:szCs w:val="24"/>
          <w:lang w:val="es-ES"/>
        </w:rPr>
        <w:t xml:space="preserve">encuesta NPSAS. </w:t>
      </w:r>
    </w:p>
    <w:p w:rsidR="008D4176" w:rsidP="001B31D5" w:rsidRDefault="008D4176" w14:paraId="5765F83C" w14:textId="1FA8CA3E">
      <w:pPr>
        <w:rPr>
          <w:rFonts w:cs="Arial"/>
          <w:szCs w:val="24"/>
          <w:lang w:val="es-ES"/>
        </w:rPr>
      </w:pPr>
      <w:r w:rsidRPr="00F55284">
        <w:rPr>
          <w:rFonts w:cs="Arial"/>
          <w:szCs w:val="24"/>
          <w:lang w:val="es-ES"/>
        </w:rPr>
        <w:t xml:space="preserve">Por favor provee tu </w:t>
      </w:r>
      <w:r w:rsidRPr="001B31D5" w:rsidR="001B31D5">
        <w:rPr>
          <w:rFonts w:cs="Arial"/>
          <w:szCs w:val="24"/>
          <w:lang w:val="es-ES"/>
        </w:rPr>
        <w:t>número de teléfono celular</w:t>
      </w:r>
      <w:r w:rsidRPr="00F55284">
        <w:rPr>
          <w:rFonts w:cs="Arial"/>
          <w:szCs w:val="24"/>
          <w:lang w:val="es-ES"/>
        </w:rPr>
        <w:t>:____________________</w:t>
      </w:r>
    </w:p>
    <w:p w:rsidRPr="00F55284" w:rsidR="00807339" w:rsidP="00807339" w:rsidRDefault="00807339" w14:paraId="6404F611" w14:textId="4816C3C0">
      <w:pPr>
        <w:rPr>
          <w:szCs w:val="24"/>
          <w:lang w:val="es-ES"/>
        </w:rPr>
      </w:pPr>
      <w:r w:rsidRPr="00F55284">
        <w:rPr>
          <w:rFonts w:cs="Arial"/>
          <w:szCs w:val="24"/>
          <w:lang w:val="es-ES"/>
        </w:rPr>
        <w:t>Por favor provee tu dirección electrónica (e-mail):____________________</w:t>
      </w:r>
    </w:p>
    <w:p w:rsidRPr="00F55284" w:rsidR="008D4176" w:rsidP="008D4176" w:rsidRDefault="008D4176" w14:paraId="23929EEF" w14:textId="33A91AA1">
      <w:pPr>
        <w:rPr>
          <w:rFonts w:cs="Arial"/>
          <w:szCs w:val="24"/>
          <w:lang w:val="es-ES"/>
        </w:rPr>
      </w:pPr>
      <w:r w:rsidRPr="00F55284">
        <w:rPr>
          <w:rFonts w:cs="Arial"/>
          <w:b/>
          <w:bCs/>
          <w:szCs w:val="24"/>
          <w:lang w:val="es-ES"/>
        </w:rPr>
        <w:t>Help Text:</w:t>
      </w:r>
      <w:r w:rsidRPr="00F55284">
        <w:rPr>
          <w:rFonts w:cs="Arial"/>
          <w:szCs w:val="24"/>
          <w:lang w:val="es-ES"/>
        </w:rPr>
        <w:t xml:space="preserve"> Por favor provee una </w:t>
      </w:r>
      <w:r w:rsidR="001B31D5">
        <w:rPr>
          <w:rFonts w:cs="Arial"/>
          <w:szCs w:val="24"/>
          <w:lang w:val="es-ES"/>
        </w:rPr>
        <w:t>correo</w:t>
      </w:r>
      <w:r w:rsidRPr="00F55284" w:rsidR="001B31D5">
        <w:rPr>
          <w:rFonts w:cs="Arial"/>
          <w:szCs w:val="24"/>
          <w:lang w:val="es-ES"/>
        </w:rPr>
        <w:t xml:space="preserve"> electrónic</w:t>
      </w:r>
      <w:r w:rsidR="001B31D5">
        <w:rPr>
          <w:rFonts w:cs="Arial"/>
          <w:szCs w:val="24"/>
          <w:lang w:val="es-ES"/>
        </w:rPr>
        <w:t>o</w:t>
      </w:r>
      <w:r w:rsidRPr="00F55284" w:rsidR="001B31D5">
        <w:rPr>
          <w:rFonts w:cs="Arial"/>
          <w:szCs w:val="24"/>
          <w:lang w:val="es-ES"/>
        </w:rPr>
        <w:t xml:space="preserve"> </w:t>
      </w:r>
      <w:r w:rsidR="001B31D5">
        <w:rPr>
          <w:rFonts w:cs="Arial"/>
          <w:szCs w:val="24"/>
          <w:lang w:val="es-ES"/>
        </w:rPr>
        <w:t>y</w:t>
      </w:r>
      <w:r w:rsidRPr="00F55284">
        <w:rPr>
          <w:rFonts w:cs="Arial"/>
          <w:szCs w:val="24"/>
          <w:lang w:val="es-ES"/>
        </w:rPr>
        <w:t xml:space="preserve"> </w:t>
      </w:r>
      <w:r w:rsidRPr="00F55284" w:rsidR="001B31D5">
        <w:rPr>
          <w:rFonts w:cs="Arial"/>
          <w:szCs w:val="24"/>
          <w:lang w:val="es-ES"/>
        </w:rPr>
        <w:t xml:space="preserve">número de teléfono celular </w:t>
      </w:r>
      <w:r w:rsidR="001B31D5">
        <w:rPr>
          <w:rFonts w:cs="Arial"/>
          <w:szCs w:val="24"/>
          <w:lang w:val="es-ES"/>
        </w:rPr>
        <w:t xml:space="preserve">para que </w:t>
      </w:r>
      <w:r w:rsidRPr="00F55284">
        <w:rPr>
          <w:rFonts w:cs="Arial"/>
          <w:szCs w:val="24"/>
          <w:lang w:val="es-ES"/>
        </w:rPr>
        <w:t>pod</w:t>
      </w:r>
      <w:r w:rsidR="001B31D5">
        <w:rPr>
          <w:rFonts w:cs="Arial"/>
          <w:szCs w:val="24"/>
          <w:lang w:val="es-ES"/>
        </w:rPr>
        <w:t>e</w:t>
      </w:r>
      <w:r w:rsidRPr="00F55284">
        <w:rPr>
          <w:rFonts w:cs="Arial"/>
          <w:szCs w:val="24"/>
          <w:lang w:val="es-ES"/>
        </w:rPr>
        <w:t xml:space="preserve">mos </w:t>
      </w:r>
      <w:r w:rsidR="001B31D5">
        <w:rPr>
          <w:rFonts w:cs="Arial"/>
          <w:szCs w:val="24"/>
          <w:lang w:val="es-ES"/>
        </w:rPr>
        <w:t>enviarte</w:t>
      </w:r>
      <w:r w:rsidRPr="00F55284" w:rsidR="001B31D5">
        <w:rPr>
          <w:rFonts w:cs="Arial"/>
          <w:szCs w:val="24"/>
          <w:lang w:val="es-ES"/>
        </w:rPr>
        <w:t xml:space="preserve"> </w:t>
      </w:r>
      <w:r w:rsidRPr="00F55284">
        <w:rPr>
          <w:rFonts w:cs="Arial"/>
          <w:szCs w:val="24"/>
          <w:lang w:val="es-ES"/>
        </w:rPr>
        <w:t>un recorda</w:t>
      </w:r>
      <w:r w:rsidR="001B31D5">
        <w:rPr>
          <w:rFonts w:cs="Arial"/>
          <w:szCs w:val="24"/>
          <w:lang w:val="es-ES"/>
        </w:rPr>
        <w:t>torio para tomar</w:t>
      </w:r>
      <w:r w:rsidRPr="00F55284">
        <w:rPr>
          <w:rFonts w:cs="Arial"/>
          <w:szCs w:val="24"/>
          <w:lang w:val="es-ES"/>
        </w:rPr>
        <w:t xml:space="preserve"> la encuesta en otro momento. </w:t>
      </w:r>
      <w:r w:rsidRPr="00F55284" w:rsidR="00807339">
        <w:rPr>
          <w:rFonts w:cs="Arial"/>
          <w:szCs w:val="24"/>
          <w:lang w:val="es-ES"/>
        </w:rPr>
        <w:t>Su participación es importante para el éxito de este estudio.</w:t>
      </w:r>
    </w:p>
    <w:p w:rsidRPr="00F55284" w:rsidR="008D4176" w:rsidP="008D4176" w:rsidRDefault="008D4176" w14:paraId="7867AE47" w14:textId="77777777">
      <w:pPr>
        <w:rPr>
          <w:rFonts w:ascii="Arial" w:hAnsi="Arial" w:cs="Arial"/>
          <w:b/>
          <w:bCs/>
          <w:szCs w:val="24"/>
          <w:lang w:val="es-ES"/>
        </w:rPr>
      </w:pPr>
      <w:r w:rsidRPr="00F55284">
        <w:rPr>
          <w:rFonts w:ascii="Arial" w:hAnsi="Arial" w:cs="Arial"/>
          <w:b/>
          <w:bCs/>
          <w:szCs w:val="24"/>
          <w:lang w:val="es-ES"/>
        </w:rPr>
        <w:t>END2</w:t>
      </w:r>
    </w:p>
    <w:p w:rsidRPr="00F55284" w:rsidR="008D4176" w:rsidP="008D4176" w:rsidRDefault="008D4176" w14:paraId="3C95D2A7" w14:textId="77777777">
      <w:pPr>
        <w:rPr>
          <w:rFonts w:cs="Arial"/>
          <w:szCs w:val="24"/>
          <w:lang w:val="es-ES"/>
        </w:rPr>
      </w:pPr>
      <w:r w:rsidRPr="00F55284">
        <w:rPr>
          <w:rFonts w:cs="Arial"/>
          <w:szCs w:val="24"/>
          <w:lang w:val="es-ES"/>
        </w:rPr>
        <w:t xml:space="preserve">Esperamos que vuelvas a considerar tu participación en este importante estudio sobre educación, por el que estamos ofreciendo un incentivo de $[incentive amount]. Tu participación es esencial para el éxito de este estudio. </w:t>
      </w:r>
    </w:p>
    <w:p w:rsidRPr="00F55284" w:rsidR="008D4176" w:rsidP="008D4176" w:rsidRDefault="008D4176" w14:paraId="5ABF2A0E" w14:textId="77777777">
      <w:pPr>
        <w:rPr>
          <w:rFonts w:cs="Arial"/>
          <w:szCs w:val="24"/>
          <w:lang w:val="es-ES"/>
        </w:rPr>
      </w:pPr>
      <w:r w:rsidRPr="00F55284">
        <w:rPr>
          <w:rFonts w:cs="Arial"/>
          <w:szCs w:val="24"/>
          <w:lang w:val="es-ES"/>
        </w:rPr>
        <w:t xml:space="preserve">Si decides que deseas participar, presiona en “Siguiente” para continuar con la encuesta, o llama al 1-877-NPSAS-NOW (1-877-677-2766). </w:t>
      </w:r>
    </w:p>
    <w:p w:rsidRPr="00F55284" w:rsidR="008D4176" w:rsidP="008D4176" w:rsidRDefault="008D4176" w14:paraId="72BD4FAC" w14:textId="77777777">
      <w:pPr>
        <w:rPr>
          <w:szCs w:val="24"/>
          <w:lang w:val="es-ES"/>
        </w:rPr>
      </w:pPr>
      <w:r w:rsidRPr="00F55284">
        <w:rPr>
          <w:rFonts w:cs="Arial"/>
          <w:szCs w:val="24"/>
          <w:lang w:val="es-ES"/>
        </w:rPr>
        <w:t>Si decides no participar, por favor ayúdanos a mejorar nuestra encuesta dándonos más información (en el encasillado de abajo) sobre las razones por las que decidiste no participar.</w:t>
      </w:r>
    </w:p>
    <w:p w:rsidRPr="00F55284" w:rsidR="008D4176" w:rsidP="008D4176" w:rsidRDefault="008D4176" w14:paraId="63A66B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llama si decides participar o presiona “Siguiente” para continuar con la encuesta. </w:t>
      </w:r>
    </w:p>
    <w:p w:rsidRPr="00F55284" w:rsidR="008D4176" w:rsidP="008D4176" w:rsidRDefault="008D4176" w14:paraId="027ABF00" w14:textId="77777777">
      <w:pPr>
        <w:rPr>
          <w:rFonts w:ascii="Arial" w:hAnsi="Arial" w:cs="Arial"/>
          <w:b/>
          <w:bCs/>
          <w:szCs w:val="24"/>
          <w:lang w:val="es-ES"/>
        </w:rPr>
      </w:pPr>
      <w:r w:rsidRPr="00F55284">
        <w:rPr>
          <w:rFonts w:ascii="Arial" w:hAnsi="Arial" w:cs="Arial"/>
          <w:b/>
          <w:bCs/>
          <w:szCs w:val="24"/>
          <w:lang w:val="es-ES"/>
        </w:rPr>
        <w:t>RETRNFRM</w:t>
      </w:r>
    </w:p>
    <w:p w:rsidRPr="00F55284" w:rsidR="008D4176" w:rsidP="008D4176" w:rsidRDefault="008D4176" w14:paraId="39FE247D" w14:textId="77777777">
      <w:pPr>
        <w:rPr>
          <w:szCs w:val="24"/>
          <w:lang w:val="es-ES"/>
        </w:rPr>
      </w:pPr>
      <w:r w:rsidRPr="00F55284">
        <w:rPr>
          <w:rFonts w:cs="Arial"/>
          <w:szCs w:val="24"/>
          <w:lang w:val="es-ES"/>
        </w:rPr>
        <w:t>Presiona el botón “Siguiente” si deseas continuar con la encuesta. Para salir de la encuesta basta con cerrar tu navegador o browser.</w:t>
      </w:r>
    </w:p>
    <w:p w:rsidRPr="00F55284" w:rsidR="008D4176" w:rsidP="008D4176" w:rsidRDefault="008D4176" w14:paraId="65CA9FC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961B539" w14:textId="77777777">
      <w:pPr>
        <w:rPr>
          <w:rFonts w:ascii="Arial" w:hAnsi="Arial" w:cs="Arial"/>
          <w:b/>
          <w:bCs/>
          <w:szCs w:val="24"/>
          <w:lang w:val="es-ES"/>
        </w:rPr>
      </w:pPr>
      <w:r w:rsidRPr="00F55284">
        <w:rPr>
          <w:rFonts w:ascii="Arial" w:hAnsi="Arial" w:cs="Arial"/>
          <w:b/>
          <w:bCs/>
          <w:szCs w:val="24"/>
          <w:lang w:val="es-ES"/>
        </w:rPr>
        <w:t>N20AELIGINTRO</w:t>
      </w:r>
    </w:p>
    <w:p w:rsidRPr="00F55284" w:rsidR="008D4176" w:rsidP="008D4176" w:rsidRDefault="008D4176" w14:paraId="24720A33" w14:textId="20749D28">
      <w:pPr>
        <w:rPr>
          <w:szCs w:val="24"/>
          <w:lang w:val="es-ES"/>
        </w:rPr>
      </w:pPr>
      <w:r w:rsidRPr="00F55284">
        <w:rPr>
          <w:rFonts w:cs="Arial"/>
          <w:szCs w:val="24"/>
          <w:lang w:val="es-ES"/>
        </w:rPr>
        <w:t xml:space="preserve">Para empezar, [{if USERMODE = WEB} necesitamos {else} necesito] recolectar alguna información sobre tu matrícula en [NPSAS institution] [{if USERMODE = TIO} para {else} </w:t>
      </w:r>
      <w:r w:rsidR="001B31D5">
        <w:rPr>
          <w:rFonts w:cs="Arial"/>
          <w:szCs w:val="24"/>
          <w:lang w:val="es-ES"/>
        </w:rPr>
        <w:t xml:space="preserve">que podemos] confirmar tu </w:t>
      </w:r>
      <w:r w:rsidRPr="006C2676" w:rsidR="001B31D5">
        <w:t>elegibilidad para participar en el estudio</w:t>
      </w:r>
      <w:r w:rsidR="001B31D5">
        <w:rPr>
          <w:rFonts w:cs="Arial"/>
          <w:szCs w:val="24"/>
          <w:lang w:val="es-ES"/>
        </w:rPr>
        <w:t>.</w:t>
      </w:r>
    </w:p>
    <w:p w:rsidRPr="00F55284" w:rsidR="008D4176" w:rsidP="008D4176" w:rsidRDefault="008D4176" w14:paraId="45FE0C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E3B69B4" w14:textId="77777777">
      <w:pPr>
        <w:rPr>
          <w:rFonts w:ascii="Arial" w:hAnsi="Arial" w:cs="Arial"/>
          <w:b/>
          <w:bCs/>
          <w:szCs w:val="24"/>
          <w:lang w:val="es-ES"/>
        </w:rPr>
      </w:pPr>
      <w:r w:rsidRPr="00F55284">
        <w:rPr>
          <w:rFonts w:ascii="Arial" w:hAnsi="Arial" w:cs="Arial"/>
          <w:b/>
          <w:bCs/>
          <w:szCs w:val="24"/>
          <w:lang w:val="es-ES"/>
        </w:rPr>
        <w:t>N20AELIG</w:t>
      </w:r>
    </w:p>
    <w:p w:rsidRPr="00F55284" w:rsidR="008D4176" w:rsidP="008D4176" w:rsidRDefault="008D4176" w14:paraId="0852FD54" w14:textId="77777777">
      <w:pPr>
        <w:rPr>
          <w:rFonts w:cs="Arial"/>
          <w:szCs w:val="24"/>
          <w:lang w:val="es-ES"/>
        </w:rPr>
      </w:pPr>
      <w:r w:rsidRPr="00F55284">
        <w:rPr>
          <w:rFonts w:cs="Arial"/>
          <w:szCs w:val="24"/>
          <w:lang w:val="es-ES"/>
        </w:rPr>
        <w:t>[If [survey date before July 1, 2020] = 1]</w:t>
      </w:r>
    </w:p>
    <w:p w:rsidRPr="00F55284" w:rsidR="008D4176" w:rsidP="008D4176" w:rsidRDefault="008D4176" w14:paraId="72CD384F" w14:textId="77777777">
      <w:pPr>
        <w:rPr>
          <w:rFonts w:cs="Arial"/>
          <w:szCs w:val="24"/>
          <w:lang w:val="es-ES"/>
        </w:rPr>
      </w:pPr>
      <w:r w:rsidRPr="00F55284">
        <w:rPr>
          <w:rFonts w:cs="Arial"/>
          <w:szCs w:val="24"/>
          <w:lang w:val="es-ES"/>
        </w:rPr>
        <w:t>¿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Responde "Sí" si 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incluso si no estás asistiendo actualmente).</w:t>
      </w:r>
    </w:p>
    <w:p w:rsidRPr="00F55284" w:rsidR="008D4176" w:rsidP="008D4176" w:rsidRDefault="008D4176" w14:paraId="45F622C3" w14:textId="77777777">
      <w:pPr>
        <w:rPr>
          <w:rFonts w:cs="Arial"/>
          <w:szCs w:val="24"/>
          <w:lang w:val="es-ES"/>
        </w:rPr>
      </w:pPr>
      <w:r w:rsidRPr="00F55284">
        <w:rPr>
          <w:rFonts w:cs="Arial"/>
          <w:szCs w:val="24"/>
          <w:lang w:val="es-ES"/>
        </w:rPr>
        <w:t>[else]</w:t>
      </w:r>
    </w:p>
    <w:p w:rsidRPr="00F55284" w:rsidR="008D4176" w:rsidP="008D4176" w:rsidRDefault="008D4176" w14:paraId="0EA07A9E" w14:textId="77777777">
      <w:pPr>
        <w:rPr>
          <w:szCs w:val="24"/>
          <w:lang w:val="es-ES"/>
        </w:rPr>
      </w:pPr>
      <w:r w:rsidRPr="00F55284">
        <w:rPr>
          <w:rFonts w:cs="Arial"/>
          <w:szCs w:val="24"/>
          <w:lang w:val="es-ES"/>
        </w:rPr>
        <w:t>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D8CC8D4" w14:textId="77777777">
      <w:pPr>
        <w:pStyle w:val="NoSpacing"/>
        <w:rPr>
          <w:lang w:val="es-ES"/>
        </w:rPr>
      </w:pPr>
      <w:r w:rsidRPr="00F55284">
        <w:rPr>
          <w:lang w:val="es-ES"/>
        </w:rPr>
        <w:tab/>
        <w:t>1 = Sí</w:t>
      </w:r>
    </w:p>
    <w:p w:rsidRPr="00F55284" w:rsidR="008D4176" w:rsidP="008D4176" w:rsidRDefault="008D4176" w14:paraId="5D014727" w14:textId="77777777">
      <w:pPr>
        <w:pStyle w:val="NoSpacing"/>
        <w:rPr>
          <w:lang w:val="es-ES"/>
        </w:rPr>
      </w:pPr>
      <w:r w:rsidRPr="00F55284">
        <w:rPr>
          <w:lang w:val="es-ES"/>
        </w:rPr>
        <w:tab/>
        <w:t xml:space="preserve">3 = Sí, pero también asistí a la escuela superior entre el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if [survey date before July 1, 2020] = 1} y el día de hoy {else} y el 30 de junio de 2020]</w:t>
      </w:r>
    </w:p>
    <w:p w:rsidRPr="00F55284" w:rsidR="008D4176" w:rsidP="008D4176" w:rsidRDefault="008D4176" w14:paraId="151390B7" w14:textId="77777777">
      <w:pPr>
        <w:pStyle w:val="NoSpacing"/>
        <w:rPr>
          <w:lang w:val="es-ES"/>
        </w:rPr>
      </w:pPr>
      <w:r w:rsidRPr="00F55284">
        <w:rPr>
          <w:lang w:val="es-ES"/>
        </w:rPr>
        <w:tab/>
        <w:t>4 = Sí, matriculado(a) en [NPSAS institution] pero [{if [survey date before July 1, 2020] = 1} estudiando {else} estudié] en el extranjero durante todo el año académico 2019-2020</w:t>
      </w:r>
    </w:p>
    <w:p w:rsidRPr="00F55284" w:rsidR="008D4176" w:rsidP="008D4176" w:rsidRDefault="008D4176" w14:paraId="2AA38563" w14:textId="77777777">
      <w:pPr>
        <w:pStyle w:val="NoSpacing"/>
        <w:rPr>
          <w:lang w:val="es-ES"/>
        </w:rPr>
      </w:pPr>
      <w:r w:rsidRPr="00F55284">
        <w:rPr>
          <w:lang w:val="es-ES"/>
        </w:rPr>
        <w:tab/>
        <w:t>0 = No</w:t>
      </w:r>
    </w:p>
    <w:p w:rsidRPr="00F55284" w:rsidR="008D4176" w:rsidP="008D4176" w:rsidRDefault="008D4176" w14:paraId="5E40F6B0" w14:textId="77777777">
      <w:pPr>
        <w:pStyle w:val="NoSpacing"/>
        <w:rPr>
          <w:lang w:val="es-ES"/>
        </w:rPr>
      </w:pPr>
      <w:r w:rsidRPr="00F55284">
        <w:rPr>
          <w:lang w:val="es-ES"/>
        </w:rPr>
        <w:tab/>
        <w:t>-1 = No sabes</w:t>
      </w:r>
    </w:p>
    <w:p w:rsidRPr="00F55284" w:rsidR="008D4176" w:rsidP="008D4176" w:rsidRDefault="008D4176" w14:paraId="7D44A1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sististe o n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D066D60" w14:textId="77777777">
      <w:pPr>
        <w:rPr>
          <w:rFonts w:cs="Arial"/>
          <w:szCs w:val="24"/>
          <w:lang w:val="es-ES"/>
        </w:rPr>
      </w:pPr>
      <w:r w:rsidRPr="00F55284">
        <w:rPr>
          <w:rFonts w:cs="Arial"/>
          <w:szCs w:val="24"/>
          <w:lang w:val="es-ES"/>
        </w:rPr>
        <w:t xml:space="preserve">Responde Sí si estás matriculado(a) y estás trabajando activamente en algo para obtener créditos en [NPSAS institution] como una tesis o trabajo de campo, incluso si actualmente no asistes a clases en [NPSAS institution]. </w:t>
      </w:r>
    </w:p>
    <w:p w:rsidRPr="00F55284" w:rsidR="008D4176" w:rsidP="008D4176" w:rsidRDefault="008D4176" w14:paraId="0A9EE467" w14:textId="77777777">
      <w:pPr>
        <w:rPr>
          <w:rFonts w:cs="Arial"/>
          <w:szCs w:val="24"/>
          <w:lang w:val="es-ES"/>
        </w:rPr>
      </w:pPr>
      <w:r w:rsidRPr="00F55284">
        <w:rPr>
          <w:rFonts w:cs="Arial"/>
          <w:szCs w:val="24"/>
          <w:lang w:val="es-ES"/>
        </w:rPr>
        <w:t xml:space="preserve">Responde Sí si asististe a [NPSAS institution] cualquier parte del año académico 2019-20, aunque hayas estudiado en el extranjero parte del año. Sin embargo, si estuviste estudiando en el extranjerotodo el año , pero[NPSAS institution] aún te consideraba como estudiante y estabas matriculado(a) ahí, responde Sí, matriculado(a) en [NPSAS institution] pero estudiando/estudiaste en el extranjero todo el año académico 2019-2020. </w:t>
      </w:r>
    </w:p>
    <w:p w:rsidRPr="00F55284" w:rsidR="008D4176" w:rsidP="008D4176" w:rsidRDefault="008D4176" w14:paraId="0CAD05CF" w14:textId="77777777">
      <w:pPr>
        <w:rPr>
          <w:rFonts w:cs="Arial"/>
          <w:szCs w:val="24"/>
          <w:lang w:val="es-ES"/>
        </w:rPr>
      </w:pPr>
      <w:r w:rsidRPr="00F55284">
        <w:rPr>
          <w:rFonts w:cs="Arial"/>
          <w:szCs w:val="24"/>
          <w:lang w:val="es-ES"/>
        </w:rPr>
        <w:t xml:space="preserve">Si todavía eres considerado(a) estudiante de alguna escuela superior y no has obtenido diploma de escuela superior o su equivalente, responde Sí, pero aún asistiendo a la escuela superior. </w:t>
      </w:r>
    </w:p>
    <w:p w:rsidRPr="00F55284" w:rsidR="008D4176" w:rsidP="008D4176" w:rsidRDefault="008D4176" w14:paraId="64C48720" w14:textId="77777777">
      <w:pPr>
        <w:rPr>
          <w:rFonts w:ascii="Arial" w:hAnsi="Arial" w:cs="Arial"/>
          <w:b/>
          <w:bCs/>
          <w:szCs w:val="24"/>
          <w:lang w:val="es-ES"/>
        </w:rPr>
      </w:pPr>
      <w:r w:rsidRPr="00F55284">
        <w:rPr>
          <w:rFonts w:ascii="Arial" w:hAnsi="Arial" w:cs="Arial"/>
          <w:b/>
          <w:bCs/>
          <w:szCs w:val="24"/>
          <w:lang w:val="es-ES"/>
        </w:rPr>
        <w:t>N20ACURENR</w:t>
      </w:r>
    </w:p>
    <w:p w:rsidRPr="00F55284" w:rsidR="008D4176" w:rsidP="008D4176" w:rsidRDefault="008D4176" w14:paraId="6280C7EA" w14:textId="77777777">
      <w:pPr>
        <w:rPr>
          <w:szCs w:val="24"/>
          <w:lang w:val="es-ES"/>
        </w:rPr>
      </w:pPr>
      <w:r w:rsidRPr="00F55284">
        <w:rPr>
          <w:rFonts w:cs="Arial"/>
          <w:szCs w:val="24"/>
          <w:lang w:val="es-ES"/>
        </w:rPr>
        <w:t>¿Está actualmente asistiendo a [NPSAS institution]?</w:t>
      </w:r>
    </w:p>
    <w:p w:rsidRPr="00F55284" w:rsidR="008D4176" w:rsidP="008D4176" w:rsidRDefault="008D4176" w14:paraId="01824E6D" w14:textId="77777777">
      <w:pPr>
        <w:pStyle w:val="NoSpacing"/>
        <w:rPr>
          <w:lang w:val="es-ES"/>
        </w:rPr>
      </w:pPr>
      <w:r w:rsidRPr="00F55284">
        <w:rPr>
          <w:lang w:val="es-ES"/>
        </w:rPr>
        <w:tab/>
        <w:t>1 = Sí</w:t>
      </w:r>
    </w:p>
    <w:p w:rsidRPr="00F55284" w:rsidR="008D4176" w:rsidP="008D4176" w:rsidRDefault="008D4176" w14:paraId="7F076D15" w14:textId="77777777">
      <w:pPr>
        <w:pStyle w:val="NoSpacing"/>
        <w:rPr>
          <w:lang w:val="es-ES"/>
        </w:rPr>
      </w:pPr>
      <w:r w:rsidRPr="00F55284">
        <w:rPr>
          <w:lang w:val="es-ES"/>
        </w:rPr>
        <w:tab/>
        <w:t>0 = No</w:t>
      </w:r>
    </w:p>
    <w:p w:rsidRPr="00F55284" w:rsidR="008D4176" w:rsidP="008D4176" w:rsidRDefault="008D4176" w14:paraId="5AF0B5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asistiendo actualmente a [NPSAS institution]. </w:t>
      </w:r>
    </w:p>
    <w:p w:rsidR="008D4176" w:rsidP="008D4176" w:rsidRDefault="008D4176" w14:paraId="5F6B9EF5" w14:textId="77777777">
      <w:pPr>
        <w:rPr>
          <w:rFonts w:cs="Arial"/>
          <w:szCs w:val="24"/>
        </w:rPr>
      </w:pPr>
      <w:r w:rsidRPr="00B665FC">
        <w:rPr>
          <w:rFonts w:cs="Arial"/>
          <w:szCs w:val="24"/>
        </w:rPr>
        <w:t xml:space="preserve">Responde Sí si: </w:t>
      </w:r>
    </w:p>
    <w:p w:rsidRPr="00F55284" w:rsidR="008D4176" w:rsidP="008D4176" w:rsidRDefault="008D4176" w14:paraId="3EBE10D8" w14:textId="77777777">
      <w:pPr>
        <w:pStyle w:val="bullet-survey"/>
        <w:numPr>
          <w:ilvl w:val="0"/>
          <w:numId w:val="11"/>
        </w:numPr>
        <w:ind w:left="360"/>
        <w:rPr>
          <w:lang w:val="es-ES"/>
        </w:rPr>
      </w:pPr>
      <w:r w:rsidRPr="00F55284">
        <w:rPr>
          <w:lang w:val="es-ES"/>
        </w:rPr>
        <w:t xml:space="preserve">estás matriculado(a) y estás trabajando activamente en algo para obtener créditos en [NPSAS institution] como una tesis o trabajo de campo, incluso si actualmente no asistes a clases en [NPSAS institution], o </w:t>
      </w:r>
    </w:p>
    <w:p w:rsidRPr="00F55284" w:rsidR="008D4176" w:rsidP="008D4176" w:rsidRDefault="008D4176" w14:paraId="1C990144" w14:textId="77777777">
      <w:pPr>
        <w:pStyle w:val="bullet-survey"/>
        <w:numPr>
          <w:ilvl w:val="0"/>
          <w:numId w:val="11"/>
        </w:numPr>
        <w:ind w:left="360"/>
        <w:rPr>
          <w:lang w:val="es-ES"/>
        </w:rPr>
      </w:pPr>
      <w:r w:rsidRPr="00F55284">
        <w:rPr>
          <w:lang w:val="es-ES"/>
        </w:rPr>
        <w:t xml:space="preserve">estás de vacaciones de primavera u otoño en la mitad del semestre o trimestre. </w:t>
      </w:r>
    </w:p>
    <w:p w:rsidR="008D4176" w:rsidP="008D4176" w:rsidRDefault="008D4176" w14:paraId="34D25C87" w14:textId="77777777">
      <w:r w:rsidRPr="00B665FC">
        <w:t xml:space="preserve">Responde No si: </w:t>
      </w:r>
    </w:p>
    <w:p w:rsidRPr="00F55284" w:rsidR="008D4176" w:rsidP="008D4176" w:rsidRDefault="008D4176" w14:paraId="0534842F" w14:textId="77777777">
      <w:pPr>
        <w:pStyle w:val="bullet-survey"/>
        <w:numPr>
          <w:ilvl w:val="0"/>
          <w:numId w:val="11"/>
        </w:numPr>
        <w:ind w:left="360"/>
        <w:rPr>
          <w:lang w:val="es-ES"/>
        </w:rPr>
      </w:pPr>
      <w:r w:rsidRPr="00F55284">
        <w:rPr>
          <w:lang w:val="es-ES"/>
        </w:rPr>
        <w:t xml:space="preserve">estás de vacaciones entre semestres o trimestres, como en vacaciones de verano, y no asiste a clases actualmente, o  </w:t>
      </w:r>
    </w:p>
    <w:p w:rsidRPr="00F55284" w:rsidR="008D4176" w:rsidP="008D4176" w:rsidRDefault="008D4176" w14:paraId="4ABFAA15" w14:textId="77777777">
      <w:pPr>
        <w:pStyle w:val="bullet-survey"/>
        <w:numPr>
          <w:ilvl w:val="0"/>
          <w:numId w:val="11"/>
        </w:numPr>
        <w:ind w:left="360"/>
        <w:rPr>
          <w:lang w:val="es-ES"/>
        </w:rPr>
      </w:pPr>
      <w:r w:rsidRPr="00F55284">
        <w:rPr>
          <w:lang w:val="es-ES"/>
        </w:rPr>
        <w:t xml:space="preserve">actualmente estás estudiando en el extranjero. </w:t>
      </w:r>
    </w:p>
    <w:p w:rsidRPr="00F55284" w:rsidR="008D4176" w:rsidP="008D4176" w:rsidRDefault="008D4176" w14:paraId="35ECCB82" w14:textId="77777777">
      <w:pPr>
        <w:rPr>
          <w:rFonts w:ascii="Arial" w:hAnsi="Arial" w:cs="Arial"/>
          <w:b/>
          <w:bCs/>
          <w:szCs w:val="24"/>
          <w:lang w:val="es-ES"/>
        </w:rPr>
      </w:pPr>
      <w:bookmarkStart w:name="_Hlk36117333" w:id="669"/>
      <w:r w:rsidRPr="00F55284">
        <w:rPr>
          <w:rFonts w:ascii="Arial" w:hAnsi="Arial" w:cs="Arial"/>
          <w:b/>
          <w:bCs/>
          <w:szCs w:val="24"/>
          <w:lang w:val="es-ES"/>
        </w:rPr>
        <w:t>N20ANOATT</w:t>
      </w:r>
    </w:p>
    <w:p w:rsidRPr="00F55284" w:rsidR="008D4176" w:rsidP="008D4176" w:rsidRDefault="008D4176" w14:paraId="584818EF" w14:textId="77777777">
      <w:pPr>
        <w:rPr>
          <w:szCs w:val="24"/>
          <w:lang w:val="es-ES"/>
        </w:rPr>
      </w:pPr>
      <w:r w:rsidRPr="00F55284">
        <w:rPr>
          <w:rFonts w:cs="Arial"/>
          <w:szCs w:val="24"/>
          <w:lang w:val="es-ES"/>
        </w:rPr>
        <w:t>¿Por qué no estás asistiendo a [NPSAS institution] actualmente?</w:t>
      </w:r>
    </w:p>
    <w:p w:rsidRPr="00F55284" w:rsidR="008D4176" w:rsidP="008D4176" w:rsidRDefault="008D4176" w14:paraId="60F17971" w14:textId="77777777">
      <w:pPr>
        <w:pStyle w:val="NoSpacing"/>
        <w:rPr>
          <w:lang w:val="es-ES"/>
        </w:rPr>
      </w:pPr>
      <w:r w:rsidRPr="00F55284">
        <w:rPr>
          <w:lang w:val="es-ES"/>
        </w:rPr>
        <w:tab/>
        <w:t>1 = Completaste el curso o programa en [NPSAS institution]</w:t>
      </w:r>
    </w:p>
    <w:p w:rsidRPr="00F55284" w:rsidR="008D4176" w:rsidP="008D4176" w:rsidRDefault="008D4176" w14:paraId="2ACCBE1E" w14:textId="77777777">
      <w:pPr>
        <w:pStyle w:val="NoSpacing"/>
        <w:rPr>
          <w:lang w:val="es-ES"/>
        </w:rPr>
      </w:pPr>
      <w:r w:rsidRPr="00F55284">
        <w:rPr>
          <w:lang w:val="es-ES"/>
        </w:rPr>
        <w:tab/>
        <w:t>2 = Te diste de baja de [NPSAS institution]</w:t>
      </w:r>
    </w:p>
    <w:p w:rsidRPr="00F55284" w:rsidR="008D4176" w:rsidP="008D4176" w:rsidRDefault="008D4176" w14:paraId="0BA6451E" w14:textId="77777777">
      <w:pPr>
        <w:pStyle w:val="NoSpacing"/>
        <w:rPr>
          <w:lang w:val="es-ES"/>
        </w:rPr>
      </w:pPr>
      <w:r w:rsidRPr="00F55284">
        <w:rPr>
          <w:lang w:val="es-ES"/>
        </w:rPr>
        <w:tab/>
        <w:t>3 = Estudiando a una institución educativa diferente pero aún matriculado(a)s en [NPSAS institution] (incluyendo si estás estudiando en el extranjero)</w:t>
      </w:r>
    </w:p>
    <w:p w:rsidRPr="00F55284" w:rsidR="008D4176" w:rsidP="008D4176" w:rsidRDefault="008D4176" w14:paraId="04B63691" w14:textId="77777777">
      <w:pPr>
        <w:pStyle w:val="NoSpacing"/>
        <w:rPr>
          <w:lang w:val="es-ES"/>
        </w:rPr>
      </w:pPr>
      <w:r w:rsidRPr="00F55284">
        <w:rPr>
          <w:lang w:val="es-ES"/>
        </w:rPr>
        <w:tab/>
        <w:t>4 = Con licencia de [NPSAS institution] para no asistir</w:t>
      </w:r>
    </w:p>
    <w:p w:rsidRPr="00F55284" w:rsidR="008D4176" w:rsidP="008D4176" w:rsidRDefault="008D4176" w14:paraId="5D5801A9" w14:textId="77777777">
      <w:pPr>
        <w:pStyle w:val="NoSpacing"/>
        <w:rPr>
          <w:lang w:val="es-ES"/>
        </w:rPr>
      </w:pPr>
      <w:r w:rsidRPr="00F55284">
        <w:rPr>
          <w:lang w:val="es-ES"/>
        </w:rPr>
        <w:tab/>
        <w:t>6 = De descanso (por ejemplo, en vacaciones de verano)</w:t>
      </w:r>
    </w:p>
    <w:p w:rsidR="008D4176" w:rsidP="008D4176" w:rsidRDefault="008D4176" w14:paraId="144497F3" w14:textId="556DA279">
      <w:pPr>
        <w:pStyle w:val="NoSpacing"/>
        <w:rPr>
          <w:lang w:val="es-ES"/>
        </w:rPr>
      </w:pPr>
      <w:r w:rsidRPr="00F55284">
        <w:rPr>
          <w:lang w:val="es-ES"/>
        </w:rPr>
        <w:tab/>
        <w:t>5 = Otra razón</w:t>
      </w:r>
    </w:p>
    <w:p w:rsidRPr="00F55284" w:rsidR="00D26757" w:rsidP="008D4176" w:rsidRDefault="00D26757" w14:paraId="69FED7F7" w14:textId="2FF004E0">
      <w:pPr>
        <w:pStyle w:val="NoSpacing"/>
        <w:rPr>
          <w:lang w:val="es-ES"/>
        </w:rPr>
      </w:pPr>
      <w:r>
        <w:rPr>
          <w:lang w:val="es-ES"/>
        </w:rPr>
        <w:tab/>
        <w:t>Por favor especifica</w:t>
      </w:r>
    </w:p>
    <w:p w:rsidRPr="00F55284" w:rsidR="008D4176" w:rsidP="008D4176" w:rsidRDefault="008D4176" w14:paraId="2685F9C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razón que describa mejor por qué no estás actualmente asistiendo a [NPSAS institution]. </w:t>
      </w:r>
    </w:p>
    <w:p w:rsidRPr="00F55284" w:rsidR="008D4176" w:rsidP="008D4176" w:rsidRDefault="008D4176" w14:paraId="7CCD13F9" w14:textId="77777777">
      <w:pPr>
        <w:rPr>
          <w:rFonts w:cs="Arial"/>
          <w:szCs w:val="24"/>
          <w:lang w:val="es-ES"/>
        </w:rPr>
      </w:pPr>
      <w:r w:rsidRPr="00F55284">
        <w:rPr>
          <w:rFonts w:cs="Arial"/>
          <w:szCs w:val="24"/>
          <w:lang w:val="es-ES"/>
        </w:rPr>
        <w:t xml:space="preserve">SeleccionaDe vacaciones si estás de vacaciones entre semestres, periodos o trimestres y no estás asistiendo actualmente a clases. </w:t>
      </w:r>
    </w:p>
    <w:p w:rsidRPr="00F55284" w:rsidR="008D4176" w:rsidP="008D4176" w:rsidRDefault="008D4176" w14:paraId="628423E0" w14:textId="77777777">
      <w:pPr>
        <w:rPr>
          <w:rFonts w:cs="Arial"/>
          <w:szCs w:val="24"/>
          <w:lang w:val="es-ES"/>
        </w:rPr>
      </w:pPr>
      <w:r w:rsidRPr="00F55284">
        <w:rPr>
          <w:rFonts w:cs="Arial"/>
          <w:szCs w:val="24"/>
          <w:lang w:val="es-ES"/>
        </w:rPr>
        <w:t xml:space="preserve">Selecciona Completé el curso o programa en [NPSAS institution] si has completado todos los requisitos para un curso específico o para un programa. </w:t>
      </w:r>
    </w:p>
    <w:p w:rsidRPr="00F55284" w:rsidR="008D4176" w:rsidP="008D4176" w:rsidRDefault="008D4176" w14:paraId="0261424A" w14:textId="77777777">
      <w:pPr>
        <w:rPr>
          <w:rFonts w:cs="Arial"/>
          <w:szCs w:val="24"/>
          <w:lang w:val="es-ES"/>
        </w:rPr>
      </w:pPr>
      <w:r w:rsidRPr="00F55284">
        <w:rPr>
          <w:rFonts w:cs="Arial"/>
          <w:szCs w:val="24"/>
          <w:lang w:val="es-ES"/>
        </w:rPr>
        <w:t>Selecciona Me di de baja [NPSAS institution] si te diste de baja de [NPSAS institution] en algún momento después del 1</w:t>
      </w:r>
      <w:r w:rsidRPr="00F55284">
        <w:rPr>
          <w:rFonts w:cs="Arial"/>
          <w:szCs w:val="24"/>
          <w:vertAlign w:val="superscript"/>
          <w:lang w:val="es-ES"/>
        </w:rPr>
        <w:t>o</w:t>
      </w:r>
      <w:r w:rsidRPr="00F55284">
        <w:rPr>
          <w:rFonts w:cs="Arial"/>
          <w:szCs w:val="24"/>
          <w:lang w:val="es-ES"/>
        </w:rPr>
        <w:t xml:space="preserve"> de juliode 2019 y ya no estás matriculado(a) como estudiante en [NPSAS institution]. </w:t>
      </w:r>
    </w:p>
    <w:p w:rsidRPr="00F55284" w:rsidR="008D4176" w:rsidP="008D4176" w:rsidRDefault="008D4176" w14:paraId="6838B24C" w14:textId="77777777">
      <w:pPr>
        <w:rPr>
          <w:rFonts w:cs="Arial"/>
          <w:szCs w:val="24"/>
          <w:lang w:val="es-ES"/>
        </w:rPr>
      </w:pPr>
      <w:r w:rsidRPr="00F55284">
        <w:rPr>
          <w:rFonts w:cs="Arial"/>
          <w:szCs w:val="24"/>
          <w:lang w:val="es-ES"/>
        </w:rPr>
        <w:t xml:space="preserve">Selecciona Estudiando en una institución educativa diferente, pero sigo matriculado(a) en [NPSAS institution] (incluyendo estudiando en el extranjero) todavía estás matriculado en [NPSAS institution] y estás obteniendo créditos para tu programa en [NPSAS institution], pero asistiendo a una institución educativa diferente por una cantidad de tiempo específica. </w:t>
      </w:r>
    </w:p>
    <w:p w:rsidRPr="00F55284" w:rsidR="008D4176" w:rsidP="008D4176" w:rsidRDefault="008D4176" w14:paraId="621D0E43" w14:textId="77777777">
      <w:pPr>
        <w:rPr>
          <w:rFonts w:cs="Arial"/>
          <w:szCs w:val="24"/>
          <w:lang w:val="es-ES"/>
        </w:rPr>
      </w:pPr>
      <w:r w:rsidRPr="00F55284">
        <w:rPr>
          <w:rFonts w:cs="Arial"/>
          <w:szCs w:val="24"/>
          <w:lang w:val="es-ES"/>
        </w:rPr>
        <w:t xml:space="preserve">Selecciona Con licencia para no asistir a [NPSAS institution] si no estás asistiendo a [NPSAS institution] por una cantidad específica de tiempo pero piensas regresar a [NPSAS institution]. </w:t>
      </w:r>
    </w:p>
    <w:p w:rsidRPr="00F55284" w:rsidR="008D4176" w:rsidP="008D4176" w:rsidRDefault="008D4176" w14:paraId="0FB90C77" w14:textId="3F148E4E">
      <w:pPr>
        <w:rPr>
          <w:rFonts w:cs="Arial"/>
          <w:szCs w:val="24"/>
          <w:lang w:val="es-ES"/>
        </w:rPr>
      </w:pPr>
      <w:r w:rsidRPr="00F55284">
        <w:rPr>
          <w:rFonts w:cs="Arial"/>
          <w:szCs w:val="24"/>
          <w:lang w:val="es-ES"/>
        </w:rPr>
        <w:t>Selecciona Otra Razón si ninguna de esas opciones describe la razón por la que no estás asistiendo actualmente a [NPSAS institution]</w:t>
      </w:r>
      <w:r w:rsidR="00D26757">
        <w:rPr>
          <w:rFonts w:cs="Arial"/>
          <w:szCs w:val="24"/>
          <w:lang w:val="es-ES"/>
        </w:rPr>
        <w:t>, y provee la razón en la casilla de texto</w:t>
      </w:r>
      <w:r w:rsidRPr="00F55284" w:rsidR="00D26757">
        <w:rPr>
          <w:rFonts w:cs="Arial"/>
          <w:szCs w:val="24"/>
          <w:lang w:val="es-ES"/>
        </w:rPr>
        <w:t>.</w:t>
      </w:r>
    </w:p>
    <w:bookmarkEnd w:id="669"/>
    <w:p w:rsidR="008D4176" w:rsidP="008D4176" w:rsidRDefault="008D4176" w14:paraId="491FE8D4" w14:textId="77777777">
      <w:pPr>
        <w:rPr>
          <w:rFonts w:ascii="Arial" w:hAnsi="Arial" w:cs="Arial"/>
          <w:b/>
          <w:bCs/>
          <w:szCs w:val="24"/>
        </w:rPr>
      </w:pPr>
      <w:r w:rsidRPr="00A3236D">
        <w:rPr>
          <w:rFonts w:ascii="Arial" w:hAnsi="Arial" w:cs="Arial"/>
          <w:b/>
          <w:bCs/>
          <w:szCs w:val="24"/>
        </w:rPr>
        <w:t>N20ADRP</w:t>
      </w:r>
    </w:p>
    <w:p w:rsidR="008D4176" w:rsidP="008D4176" w:rsidRDefault="008D4176" w14:paraId="6833DE5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28E47FFA" w14:textId="77777777">
      <w:pPr>
        <w:rPr>
          <w:rFonts w:cs="Arial"/>
          <w:szCs w:val="24"/>
          <w:lang w:val="es-ES"/>
        </w:rPr>
      </w:pPr>
      <w:r w:rsidRPr="00F55284">
        <w:rPr>
          <w:rFonts w:cs="Arial"/>
          <w:szCs w:val="24"/>
          <w:lang w:val="es-ES"/>
        </w:rPr>
        <w:t xml:space="preserve">¿Cuándo fue la última vez que asististe a [NPSAS institution]? </w:t>
      </w:r>
    </w:p>
    <w:p w:rsidRPr="00F55284" w:rsidR="008D4176" w:rsidP="008D4176" w:rsidRDefault="008D4176" w14:paraId="610E5649" w14:textId="77777777">
      <w:pPr>
        <w:rPr>
          <w:rFonts w:cs="Arial"/>
          <w:szCs w:val="24"/>
          <w:lang w:val="es-ES"/>
        </w:rPr>
      </w:pPr>
      <w:r w:rsidRPr="00F55284">
        <w:rPr>
          <w:rFonts w:cs="Arial"/>
          <w:szCs w:val="24"/>
          <w:lang w:val="es-ES"/>
        </w:rPr>
        <w:t>[else]</w:t>
      </w:r>
    </w:p>
    <w:p w:rsidRPr="00F55284" w:rsidR="008D4176" w:rsidP="008D4176" w:rsidRDefault="008D4176" w14:paraId="7E111EC2" w14:textId="77777777">
      <w:pPr>
        <w:rPr>
          <w:szCs w:val="24"/>
          <w:lang w:val="es-ES"/>
        </w:rPr>
      </w:pPr>
      <w:r w:rsidRPr="00F55284">
        <w:rPr>
          <w:rFonts w:cs="Arial"/>
          <w:szCs w:val="24"/>
          <w:lang w:val="es-ES"/>
        </w:rPr>
        <w:t>¿Cuándo fue la última vez que asististe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D5FC6C" w14:textId="77777777">
      <w:pPr>
        <w:rPr>
          <w:szCs w:val="24"/>
          <w:lang w:val="es-ES"/>
        </w:rPr>
      </w:pPr>
      <w:r w:rsidRPr="00F55284">
        <w:rPr>
          <w:rFonts w:cs="Arial"/>
          <w:szCs w:val="24"/>
          <w:lang w:val="es-ES"/>
        </w:rPr>
        <w:t>Mes:</w:t>
      </w:r>
    </w:p>
    <w:p w:rsidRPr="00F55284" w:rsidR="008D4176" w:rsidP="008D4176" w:rsidRDefault="008D4176" w14:paraId="3941B67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902D1F9" w14:textId="77777777">
      <w:pPr>
        <w:rPr>
          <w:szCs w:val="24"/>
          <w:lang w:val="es-ES"/>
        </w:rPr>
      </w:pPr>
      <w:r w:rsidRPr="00F55284">
        <w:rPr>
          <w:rFonts w:cs="Arial"/>
          <w:szCs w:val="24"/>
          <w:lang w:val="es-ES"/>
        </w:rPr>
        <w:t>Año:</w:t>
      </w:r>
    </w:p>
    <w:p w:rsidRPr="00F55284" w:rsidR="008D4176" w:rsidP="008D4176" w:rsidRDefault="008D4176" w14:paraId="6C3DFAE5" w14:textId="77777777">
      <w:pPr>
        <w:rPr>
          <w:szCs w:val="24"/>
          <w:lang w:val="es-ES"/>
        </w:rPr>
      </w:pPr>
      <w:r w:rsidRPr="00F55284">
        <w:rPr>
          <w:szCs w:val="24"/>
          <w:lang w:val="es-ES"/>
        </w:rPr>
        <w:tab/>
      </w:r>
      <w:r w:rsidRPr="00F55284">
        <w:rPr>
          <w:rFonts w:cs="Arial"/>
          <w:szCs w:val="24"/>
          <w:lang w:val="es-ES"/>
        </w:rPr>
        <w:t>2019 - 2020</w:t>
      </w:r>
    </w:p>
    <w:p w:rsidRPr="00F55284" w:rsidR="008D4176" w:rsidP="008D4176" w:rsidRDefault="008D4176" w14:paraId="20CF21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n qué mes y año asististe la última vez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453D2F0F" w14:textId="77777777">
      <w:pPr>
        <w:rPr>
          <w:rFonts w:cs="Arial"/>
          <w:szCs w:val="24"/>
          <w:lang w:val="es-ES"/>
        </w:rPr>
      </w:pPr>
      <w:r w:rsidRPr="00F55284">
        <w:rPr>
          <w:rFonts w:cs="Arial"/>
          <w:szCs w:val="24"/>
          <w:lang w:val="es-ES"/>
        </w:rPr>
        <w:t>Si la última vez que asististe a [NPSAS institution] fue antes del 1</w:t>
      </w:r>
      <w:r w:rsidRPr="00F55284">
        <w:rPr>
          <w:rFonts w:cs="Arial"/>
          <w:szCs w:val="24"/>
          <w:vertAlign w:val="superscript"/>
          <w:lang w:val="es-ES"/>
        </w:rPr>
        <w:t>o</w:t>
      </w:r>
      <w:r w:rsidRPr="00F55284">
        <w:rPr>
          <w:rFonts w:cs="Arial"/>
          <w:szCs w:val="24"/>
          <w:lang w:val="es-ES"/>
        </w:rPr>
        <w:t xml:space="preserve"> de julio de 2019, por favor usa el botón ANTERIOR para regresar a la primera pregunta de la encuesta e indica que no has asistido a [NPSAS institution] en ningún momento desde el 1</w:t>
      </w:r>
      <w:r w:rsidRPr="00F55284">
        <w:rPr>
          <w:rFonts w:cs="Arial"/>
          <w:szCs w:val="24"/>
          <w:vertAlign w:val="superscript"/>
          <w:lang w:val="es-ES"/>
        </w:rPr>
        <w:t>o</w:t>
      </w:r>
      <w:r w:rsidRPr="00F55284">
        <w:rPr>
          <w:rFonts w:cs="Arial"/>
          <w:szCs w:val="24"/>
          <w:lang w:val="es-ES"/>
        </w:rPr>
        <w:t xml:space="preserve"> de julio de 2019.</w:t>
      </w:r>
    </w:p>
    <w:p w:rsidR="008D4176" w:rsidP="008D4176" w:rsidRDefault="008D4176" w14:paraId="5743331B" w14:textId="77777777">
      <w:pPr>
        <w:rPr>
          <w:rFonts w:ascii="Arial" w:hAnsi="Arial" w:cs="Arial"/>
          <w:b/>
          <w:bCs/>
          <w:szCs w:val="24"/>
        </w:rPr>
      </w:pPr>
      <w:r w:rsidRPr="00A3236D">
        <w:rPr>
          <w:rFonts w:ascii="Arial" w:hAnsi="Arial" w:cs="Arial"/>
          <w:b/>
          <w:bCs/>
          <w:szCs w:val="24"/>
        </w:rPr>
        <w:t>N20ADRPTM</w:t>
      </w:r>
    </w:p>
    <w:p w:rsidR="008D4176" w:rsidP="008D4176" w:rsidRDefault="008D4176" w14:paraId="480C78C9" w14:textId="77777777">
      <w:pPr>
        <w:rPr>
          <w:rFonts w:cs="Arial"/>
          <w:szCs w:val="24"/>
        </w:rPr>
      </w:pPr>
      <w:r w:rsidRPr="00B665FC">
        <w:rPr>
          <w:rFonts w:cs="Arial"/>
          <w:szCs w:val="24"/>
        </w:rPr>
        <w:t>[If N20ADRPMM ne missing and N20ADRPYY ne missing]</w:t>
      </w:r>
    </w:p>
    <w:p w:rsidRPr="00F55284" w:rsidR="008D4176" w:rsidP="008D4176" w:rsidRDefault="008D4176" w14:paraId="21829907" w14:textId="77777777">
      <w:pPr>
        <w:rPr>
          <w:rFonts w:cs="Arial"/>
          <w:szCs w:val="24"/>
          <w:lang w:val="es-ES"/>
        </w:rPr>
      </w:pPr>
      <w:r w:rsidRPr="00F55284">
        <w:rPr>
          <w:rFonts w:cs="Arial"/>
          <w:szCs w:val="24"/>
          <w:lang w:val="es-ES"/>
        </w:rPr>
        <w:t>¿[N20ADRPMM] [N20ADRPYY] al final del semestre o trimestre, o dejaste antes de que terminara el semestre o trimestre?</w:t>
      </w:r>
    </w:p>
    <w:p w:rsidRPr="00F55284" w:rsidR="008D4176" w:rsidP="008D4176" w:rsidRDefault="008D4176" w14:paraId="2A356B80" w14:textId="77777777">
      <w:pPr>
        <w:rPr>
          <w:rFonts w:cs="Arial"/>
          <w:szCs w:val="24"/>
          <w:lang w:val="es-ES"/>
        </w:rPr>
      </w:pPr>
      <w:r w:rsidRPr="00F55284">
        <w:rPr>
          <w:rFonts w:cs="Arial"/>
          <w:szCs w:val="24"/>
          <w:lang w:val="es-ES"/>
        </w:rPr>
        <w:t>[else]</w:t>
      </w:r>
    </w:p>
    <w:p w:rsidRPr="00F55284" w:rsidR="008D4176" w:rsidP="008D4176" w:rsidRDefault="008D4176" w14:paraId="5E69CBB0" w14:textId="77777777">
      <w:pPr>
        <w:rPr>
          <w:rFonts w:cs="Arial"/>
          <w:szCs w:val="24"/>
          <w:lang w:val="es-ES"/>
        </w:rPr>
      </w:pPr>
      <w:r w:rsidRPr="00F55284">
        <w:rPr>
          <w:rFonts w:cs="Arial"/>
          <w:szCs w:val="24"/>
          <w:lang w:val="es-ES"/>
        </w:rPr>
        <w:t>La última vez que asististe a [NPSAS institution], ¿dejaste al final del semestre o trimestre, o dejaste antes de que terminara el semestre o trimestre?</w:t>
      </w:r>
    </w:p>
    <w:p w:rsidRPr="00F55284" w:rsidR="008D4176" w:rsidP="008D4176" w:rsidRDefault="008D4176" w14:paraId="1BB81600" w14:textId="77777777">
      <w:pPr>
        <w:pStyle w:val="NoSpacing"/>
        <w:rPr>
          <w:lang w:val="es-ES"/>
        </w:rPr>
      </w:pPr>
      <w:r w:rsidRPr="00F55284">
        <w:rPr>
          <w:lang w:val="es-ES"/>
        </w:rPr>
        <w:tab/>
        <w:t>1 = Dejaste al final del semestre o trimestre [{if [survey date before July 1, 2020] = 0}, o sigues matriculado(a) al 30 de junio de 2020]</w:t>
      </w:r>
    </w:p>
    <w:p w:rsidRPr="00F55284" w:rsidR="008D4176" w:rsidP="008D4176" w:rsidRDefault="008D4176" w14:paraId="0030C988" w14:textId="77777777">
      <w:pPr>
        <w:pStyle w:val="NoSpacing"/>
        <w:rPr>
          <w:lang w:val="es-ES"/>
        </w:rPr>
      </w:pPr>
      <w:r w:rsidRPr="00F55284">
        <w:rPr>
          <w:lang w:val="es-ES"/>
        </w:rPr>
        <w:tab/>
        <w:t>2 = Dejaste antes de que terminara el semestre o trimestre</w:t>
      </w:r>
    </w:p>
    <w:p w:rsidRPr="00F55284" w:rsidR="008D4176" w:rsidP="008D4176" w:rsidRDefault="008D4176" w14:paraId="6AB01D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el semestre o trimestre antes de dejar [NPSAS institution] o si dejaste antes de que terminara el semestre o trimestre.</w:t>
      </w:r>
    </w:p>
    <w:p w:rsidRPr="00F55284" w:rsidR="008D4176" w:rsidP="008D4176" w:rsidRDefault="008D4176" w14:paraId="0167BE92" w14:textId="77777777">
      <w:pPr>
        <w:rPr>
          <w:rFonts w:ascii="Arial" w:hAnsi="Arial" w:cs="Arial"/>
          <w:b/>
          <w:bCs/>
          <w:szCs w:val="24"/>
          <w:lang w:val="es-ES"/>
        </w:rPr>
      </w:pPr>
      <w:bookmarkStart w:name="_Hlk36117357" w:id="670"/>
      <w:r w:rsidRPr="00F55284">
        <w:rPr>
          <w:rFonts w:ascii="Arial" w:hAnsi="Arial" w:cs="Arial"/>
          <w:b/>
          <w:bCs/>
          <w:szCs w:val="24"/>
          <w:lang w:val="es-ES"/>
        </w:rPr>
        <w:t>N20ADRPRF</w:t>
      </w:r>
    </w:p>
    <w:p w:rsidR="008D4176" w:rsidP="008D4176" w:rsidRDefault="008D4176" w14:paraId="0406A276" w14:textId="4DAE276E">
      <w:pPr>
        <w:rPr>
          <w:rFonts w:cs="Arial"/>
          <w:szCs w:val="24"/>
          <w:lang w:val="es-ES"/>
        </w:rPr>
      </w:pPr>
      <w:r w:rsidRPr="00F55284">
        <w:rPr>
          <w:rFonts w:cs="Arial"/>
          <w:szCs w:val="24"/>
          <w:lang w:val="es-ES"/>
        </w:rPr>
        <w:t>¿Recibiste un reembolso total cuando dejaste</w:t>
      </w:r>
      <w:r w:rsidR="00D26757">
        <w:rPr>
          <w:rFonts w:cs="Arial"/>
          <w:szCs w:val="24"/>
          <w:lang w:val="es-ES"/>
        </w:rPr>
        <w:t xml:space="preserve"> [NPSAS institution]</w:t>
      </w:r>
      <w:r w:rsidRPr="00F55284">
        <w:rPr>
          <w:rFonts w:cs="Arial"/>
          <w:szCs w:val="24"/>
          <w:lang w:val="es-ES"/>
        </w:rPr>
        <w:t>?</w:t>
      </w:r>
    </w:p>
    <w:p w:rsidRPr="00F55284" w:rsidR="00D26757" w:rsidP="00D26757" w:rsidRDefault="00D26757" w14:paraId="53FE5A2A" w14:textId="77777777">
      <w:pPr>
        <w:rPr>
          <w:szCs w:val="24"/>
          <w:lang w:val="es-ES"/>
        </w:rPr>
      </w:pPr>
      <w:r>
        <w:rPr>
          <w:rFonts w:cs="Arial"/>
          <w:szCs w:val="24"/>
          <w:lang w:val="es-ES"/>
        </w:rPr>
        <w:t>(Un reembolso total de matrícula ocurre cuando todo el dinero</w:t>
      </w:r>
      <w:r w:rsidRPr="00F55284">
        <w:rPr>
          <w:rFonts w:cs="Arial"/>
          <w:szCs w:val="24"/>
          <w:lang w:val="es-ES"/>
        </w:rPr>
        <w:t xml:space="preserve"> pagado para la matrícula de ese semestre o trimestre se te reembolsa </w:t>
      </w:r>
      <w:r>
        <w:rPr>
          <w:rFonts w:cs="Arial"/>
          <w:szCs w:val="24"/>
          <w:lang w:val="es-ES"/>
        </w:rPr>
        <w:t>[</w:t>
      </w:r>
      <w:r w:rsidRPr="00F55284">
        <w:rPr>
          <w:rFonts w:cs="Arial"/>
          <w:szCs w:val="24"/>
          <w:lang w:val="es-ES"/>
        </w:rPr>
        <w:t>a ti o a tus padres</w:t>
      </w:r>
      <w:r>
        <w:rPr>
          <w:rFonts w:cs="Arial"/>
          <w:szCs w:val="24"/>
          <w:lang w:val="es-ES"/>
        </w:rPr>
        <w:t>].)</w:t>
      </w:r>
    </w:p>
    <w:p w:rsidRPr="00D26757" w:rsidR="00D26757" w:rsidP="00D26757" w:rsidRDefault="00D26757" w14:paraId="60FB0DC4" w14:textId="13ED6B41">
      <w:pPr>
        <w:pStyle w:val="NoSpacing"/>
        <w:rPr>
          <w:lang w:val="es-ES"/>
        </w:rPr>
      </w:pPr>
      <w:r>
        <w:rPr>
          <w:szCs w:val="24"/>
          <w:lang w:val="es-ES"/>
        </w:rPr>
        <w:tab/>
        <w:t xml:space="preserve">2 = </w:t>
      </w:r>
      <w:r>
        <w:rPr>
          <w:lang w:val="es-ES"/>
        </w:rPr>
        <w:t>Sí, recibí un reembolso total debido a la enfermedad del coronavirus 2019 (COVID-19)</w:t>
      </w:r>
    </w:p>
    <w:p w:rsidRPr="00F55284" w:rsidR="008D4176" w:rsidP="00D26757" w:rsidRDefault="008D4176" w14:paraId="0D933DEC" w14:textId="6059CF91">
      <w:pPr>
        <w:pStyle w:val="NoSpacing"/>
        <w:ind w:firstLine="720"/>
        <w:rPr>
          <w:lang w:val="es-ES"/>
        </w:rPr>
      </w:pPr>
      <w:r w:rsidRPr="00F55284">
        <w:rPr>
          <w:lang w:val="es-ES"/>
        </w:rPr>
        <w:t>1 = Sí</w:t>
      </w:r>
      <w:r w:rsidR="00D26757">
        <w:rPr>
          <w:lang w:val="es-ES"/>
        </w:rPr>
        <w:t>, recibí un reembolso total por otra razón</w:t>
      </w:r>
    </w:p>
    <w:p w:rsidRPr="00F55284" w:rsidR="008D4176" w:rsidP="008D4176" w:rsidRDefault="008D4176" w14:paraId="64BB366B" w14:textId="77777777">
      <w:pPr>
        <w:pStyle w:val="NoSpacing"/>
        <w:rPr>
          <w:lang w:val="es-ES"/>
        </w:rPr>
      </w:pPr>
      <w:r w:rsidRPr="00F55284">
        <w:rPr>
          <w:lang w:val="es-ES"/>
        </w:rPr>
        <w:tab/>
        <w:t>0 = No</w:t>
      </w:r>
    </w:p>
    <w:p w:rsidR="008D4176" w:rsidP="008D4176" w:rsidRDefault="008D4176" w14:paraId="7D23A3D4" w14:textId="0B1D2EEF">
      <w:pPr>
        <w:rPr>
          <w:rFonts w:cs="Arial"/>
          <w:szCs w:val="24"/>
          <w:lang w:val="es-ES"/>
        </w:rPr>
      </w:pPr>
      <w:r w:rsidRPr="00F55284">
        <w:rPr>
          <w:rFonts w:cs="Arial"/>
          <w:b/>
          <w:bCs/>
          <w:szCs w:val="24"/>
          <w:lang w:val="es-ES"/>
        </w:rPr>
        <w:t>Help Text:</w:t>
      </w:r>
      <w:r w:rsidRPr="00F55284">
        <w:rPr>
          <w:rFonts w:cs="Arial"/>
          <w:szCs w:val="24"/>
          <w:lang w:val="es-ES"/>
        </w:rPr>
        <w:t xml:space="preserve"> Indica si tu (o sus padres) recibieron un reembolso total de la matrícula cuando dejaste [NPSAS institution]. Un reembolso total es cuando todo el dinero pagado para la matrícula de ese semestre o trimestre se te reembolsa (a ti o a tus padres).</w:t>
      </w:r>
    </w:p>
    <w:p w:rsidRPr="00F55284" w:rsidR="00D26757" w:rsidP="008D4176" w:rsidRDefault="00D26757" w14:paraId="799E4277" w14:textId="716A16F3">
      <w:pPr>
        <w:rPr>
          <w:rFonts w:cs="Arial"/>
          <w:szCs w:val="24"/>
          <w:lang w:val="es-ES"/>
        </w:rPr>
      </w:pPr>
      <w:r>
        <w:rPr>
          <w:rFonts w:cs="Arial"/>
          <w:szCs w:val="24"/>
          <w:lang w:val="es-ES"/>
        </w:rPr>
        <w:t xml:space="preserve">Si tu recibiste un reembolso total debido </w:t>
      </w:r>
      <w:r w:rsidRPr="002A2F7E">
        <w:rPr>
          <w:rFonts w:cs="Arial"/>
          <w:b/>
          <w:bCs/>
          <w:szCs w:val="24"/>
          <w:lang w:val="es-ES"/>
        </w:rPr>
        <w:t>solamente</w:t>
      </w:r>
      <w:r>
        <w:rPr>
          <w:rFonts w:cs="Arial"/>
          <w:szCs w:val="24"/>
          <w:lang w:val="es-ES"/>
        </w:rPr>
        <w:t xml:space="preserve"> a un cambio en la matriculación de [</w:t>
      </w:r>
      <w:r w:rsidR="006E403F">
        <w:rPr>
          <w:rFonts w:cs="Arial"/>
          <w:szCs w:val="24"/>
          <w:lang w:val="es-ES"/>
        </w:rPr>
        <w:t>NPSAS institution</w:t>
      </w:r>
      <w:r>
        <w:rPr>
          <w:rFonts w:cs="Arial"/>
          <w:szCs w:val="24"/>
          <w:lang w:val="es-ES"/>
        </w:rPr>
        <w:t>] causado por la enfermedad del coronavirus 2019 (COVID-19), por favor seleccioné la opción “Sí, recibí un reembolso total debido a la enfermedad del coronavirus 2019 (COVID-19).”</w:t>
      </w:r>
    </w:p>
    <w:bookmarkEnd w:id="670"/>
    <w:p w:rsidRPr="00F55284" w:rsidR="008D4176" w:rsidP="008D4176" w:rsidRDefault="008D4176" w14:paraId="5B51032F" w14:textId="77777777">
      <w:pPr>
        <w:rPr>
          <w:rFonts w:ascii="Arial" w:hAnsi="Arial" w:cs="Arial"/>
          <w:b/>
          <w:bCs/>
          <w:szCs w:val="24"/>
          <w:lang w:val="es-ES"/>
        </w:rPr>
      </w:pPr>
      <w:r w:rsidRPr="00F55284">
        <w:rPr>
          <w:rFonts w:ascii="Arial" w:hAnsi="Arial" w:cs="Arial"/>
          <w:b/>
          <w:bCs/>
          <w:szCs w:val="24"/>
          <w:lang w:val="es-ES"/>
        </w:rPr>
        <w:t>N20ADRPCMP</w:t>
      </w:r>
    </w:p>
    <w:p w:rsidRPr="00F55284" w:rsidR="008D4176" w:rsidP="008D4176" w:rsidRDefault="008D4176" w14:paraId="4DF415FD" w14:textId="77777777">
      <w:pPr>
        <w:rPr>
          <w:szCs w:val="24"/>
          <w:lang w:val="es-ES"/>
        </w:rPr>
      </w:pPr>
      <w:r w:rsidRPr="00F55284">
        <w:rPr>
          <w:rFonts w:cs="Arial"/>
          <w:szCs w:val="24"/>
          <w:lang w:val="es-ES"/>
        </w:rPr>
        <w:t>[{If [survey date before July 1, 2020] = 1} ¿Has completado {else} ¿Completaste] al menos un curso [{if [continuous calendar system institution] = 0} o un semestre o trimestre] en [NPSAS institution] en algún momento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7FC64AD" w14:textId="77777777">
      <w:pPr>
        <w:pStyle w:val="NoSpacing"/>
        <w:rPr>
          <w:lang w:val="es-ES"/>
        </w:rPr>
      </w:pPr>
      <w:r w:rsidRPr="00F55284">
        <w:rPr>
          <w:lang w:val="es-ES"/>
        </w:rPr>
        <w:tab/>
        <w:t>1 = Sí</w:t>
      </w:r>
    </w:p>
    <w:p w:rsidRPr="00F55284" w:rsidR="008D4176" w:rsidP="008D4176" w:rsidRDefault="008D4176" w14:paraId="18AF0B8E" w14:textId="77777777">
      <w:pPr>
        <w:pStyle w:val="NoSpacing"/>
        <w:rPr>
          <w:lang w:val="es-ES"/>
        </w:rPr>
      </w:pPr>
      <w:r w:rsidRPr="00F55284">
        <w:rPr>
          <w:lang w:val="es-ES"/>
        </w:rPr>
        <w:tab/>
        <w:t>0 = No</w:t>
      </w:r>
    </w:p>
    <w:p w:rsidRPr="00F55284" w:rsidR="008D4176" w:rsidP="008D4176" w:rsidRDefault="008D4176" w14:paraId="0E5AFD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al menos un curso, o un semestre o trimestre de matrícula, en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53C4E326" w14:textId="77777777">
      <w:pPr>
        <w:rPr>
          <w:rFonts w:ascii="Arial" w:hAnsi="Arial" w:cs="Arial"/>
          <w:b/>
          <w:bCs/>
          <w:szCs w:val="24"/>
          <w:lang w:val="es-ES"/>
        </w:rPr>
      </w:pPr>
      <w:r w:rsidRPr="00F55284">
        <w:rPr>
          <w:rFonts w:ascii="Arial" w:hAnsi="Arial" w:cs="Arial"/>
          <w:b/>
          <w:bCs/>
          <w:szCs w:val="24"/>
          <w:lang w:val="es-ES"/>
        </w:rPr>
        <w:t>N20ADRPOK</w:t>
      </w:r>
    </w:p>
    <w:p w:rsidRPr="00F55284" w:rsidR="008D4176" w:rsidP="008D4176" w:rsidRDefault="008D4176" w14:paraId="434AF814" w14:textId="77777777">
      <w:pPr>
        <w:rPr>
          <w:szCs w:val="24"/>
          <w:lang w:val="es-ES"/>
        </w:rPr>
      </w:pPr>
      <w:r w:rsidRPr="00F55284">
        <w:rPr>
          <w:rFonts w:cs="Arial"/>
          <w:szCs w:val="24"/>
          <w:lang w:val="es-ES"/>
        </w:rPr>
        <w:t>Debido a que dejaste [NPSAS institution] [{if [continuous calendar system institution] = 1} , {else} antes de completar el semestre o trimestre] algunas preguntas de esta encuesta pueden parecerte medio raras. Por favor responde a las preguntas lo mejor que puedas. Tus respuestas nos ayudarán a entender mejor por qué la gente deja las instituciones educativas.</w:t>
      </w:r>
    </w:p>
    <w:p w:rsidRPr="00F55284" w:rsidR="008D4176" w:rsidP="008D4176" w:rsidRDefault="008D4176" w14:paraId="2E1BF7D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2001ED8" w14:textId="77777777">
      <w:pPr>
        <w:rPr>
          <w:rFonts w:ascii="Arial" w:hAnsi="Arial" w:cs="Arial"/>
          <w:b/>
          <w:bCs/>
          <w:szCs w:val="24"/>
          <w:lang w:val="es-ES"/>
        </w:rPr>
      </w:pPr>
      <w:r w:rsidRPr="00F55284">
        <w:rPr>
          <w:rFonts w:ascii="Arial" w:hAnsi="Arial" w:cs="Arial"/>
          <w:b/>
          <w:bCs/>
          <w:szCs w:val="24"/>
          <w:lang w:val="es-ES"/>
        </w:rPr>
        <w:t>N20AEVREN</w:t>
      </w:r>
    </w:p>
    <w:p w:rsidRPr="00F55284" w:rsidR="008D4176" w:rsidP="008D4176" w:rsidRDefault="008D4176" w14:paraId="59AC043B" w14:textId="77777777">
      <w:pPr>
        <w:rPr>
          <w:szCs w:val="24"/>
          <w:lang w:val="es-ES"/>
        </w:rPr>
      </w:pPr>
      <w:r w:rsidRPr="00F55284">
        <w:rPr>
          <w:rFonts w:cs="Arial"/>
          <w:szCs w:val="24"/>
          <w:lang w:val="es-ES"/>
        </w:rPr>
        <w:t>¿Alguna vez has asistido a [NPSAS institution]?</w:t>
      </w:r>
    </w:p>
    <w:p w:rsidRPr="00F55284" w:rsidR="008D4176" w:rsidP="008D4176" w:rsidRDefault="008D4176" w14:paraId="372B3B61" w14:textId="77777777">
      <w:pPr>
        <w:pStyle w:val="NoSpacing"/>
        <w:rPr>
          <w:lang w:val="es-ES"/>
        </w:rPr>
      </w:pPr>
      <w:r w:rsidRPr="00F55284">
        <w:rPr>
          <w:lang w:val="es-ES"/>
        </w:rPr>
        <w:tab/>
        <w:t>1 = Sí</w:t>
      </w:r>
    </w:p>
    <w:p w:rsidRPr="00F55284" w:rsidR="008D4176" w:rsidP="008D4176" w:rsidRDefault="008D4176" w14:paraId="1091D0F5" w14:textId="77777777">
      <w:pPr>
        <w:pStyle w:val="NoSpacing"/>
        <w:rPr>
          <w:lang w:val="es-ES"/>
        </w:rPr>
      </w:pPr>
      <w:r w:rsidRPr="00F55284">
        <w:rPr>
          <w:lang w:val="es-ES"/>
        </w:rPr>
        <w:tab/>
        <w:t>0 = No</w:t>
      </w:r>
    </w:p>
    <w:p w:rsidRPr="00F55284" w:rsidR="008D4176" w:rsidP="008D4176" w:rsidRDefault="008D4176" w14:paraId="4509FCE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NPSAS institution]. Para determinar si cualificas para participar en este estudio, es necesario verificar si asististe o no a [NPSAS institution].</w:t>
      </w:r>
    </w:p>
    <w:p w:rsidRPr="00F55284" w:rsidR="008D4176" w:rsidP="008D4176" w:rsidRDefault="008D4176" w14:paraId="2B370E38" w14:textId="77777777">
      <w:pPr>
        <w:rPr>
          <w:rFonts w:ascii="Arial" w:hAnsi="Arial" w:cs="Arial"/>
          <w:b/>
          <w:bCs/>
          <w:szCs w:val="24"/>
          <w:lang w:val="es-ES"/>
        </w:rPr>
      </w:pPr>
      <w:r w:rsidRPr="00F55284">
        <w:rPr>
          <w:rFonts w:ascii="Arial" w:hAnsi="Arial" w:cs="Arial"/>
          <w:b/>
          <w:bCs/>
          <w:szCs w:val="24"/>
          <w:lang w:val="es-ES"/>
        </w:rPr>
        <w:t>N20ALAST</w:t>
      </w:r>
    </w:p>
    <w:p w:rsidRPr="00F55284" w:rsidR="008D4176" w:rsidP="008D4176" w:rsidRDefault="008D4176" w14:paraId="7A2942F2" w14:textId="77777777">
      <w:pPr>
        <w:rPr>
          <w:szCs w:val="24"/>
          <w:lang w:val="es-ES"/>
        </w:rPr>
      </w:pPr>
      <w:r w:rsidRPr="00F55284">
        <w:rPr>
          <w:rFonts w:cs="Arial"/>
          <w:szCs w:val="24"/>
          <w:lang w:val="es-ES"/>
        </w:rPr>
        <w:t>¿En qué mes y año asististe la última vez a [NPSAS institution]?</w:t>
      </w:r>
    </w:p>
    <w:p w:rsidRPr="00F55284" w:rsidR="008D4176" w:rsidP="008D4176" w:rsidRDefault="008D4176" w14:paraId="1BFA3E7E" w14:textId="77777777">
      <w:pPr>
        <w:rPr>
          <w:szCs w:val="24"/>
          <w:lang w:val="es-ES"/>
        </w:rPr>
      </w:pPr>
      <w:r w:rsidRPr="00F55284">
        <w:rPr>
          <w:rFonts w:cs="Arial"/>
          <w:szCs w:val="24"/>
          <w:lang w:val="es-ES"/>
        </w:rPr>
        <w:t>Mes:</w:t>
      </w:r>
    </w:p>
    <w:p w:rsidRPr="00F55284" w:rsidR="008D4176" w:rsidP="008D4176" w:rsidRDefault="008D4176" w14:paraId="6A3C35EC"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22ED89E2" w14:textId="77777777">
      <w:pPr>
        <w:rPr>
          <w:szCs w:val="24"/>
          <w:lang w:val="es-ES"/>
        </w:rPr>
      </w:pPr>
      <w:r w:rsidRPr="00F55284">
        <w:rPr>
          <w:rFonts w:cs="Arial"/>
          <w:szCs w:val="24"/>
          <w:lang w:val="es-ES"/>
        </w:rPr>
        <w:t>Año:</w:t>
      </w:r>
    </w:p>
    <w:p w:rsidRPr="00F55284" w:rsidR="008D4176" w:rsidP="008D4176" w:rsidRDefault="008D4176" w14:paraId="0DCF7334"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2007</w:t>
      </w:r>
    </w:p>
    <w:p w:rsidRPr="00F55284" w:rsidR="008D4176" w:rsidP="008D4176" w:rsidRDefault="008D4176" w14:paraId="6A834C0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la última vez a [NPSAS institution].</w:t>
      </w:r>
    </w:p>
    <w:p w:rsidRPr="00B665FC" w:rsidR="008D4176" w:rsidP="008D4176" w:rsidRDefault="008D4176" w14:paraId="4A08CD4F" w14:textId="77777777">
      <w:pPr>
        <w:rPr>
          <w:szCs w:val="24"/>
        </w:rPr>
      </w:pPr>
      <w:r w:rsidRPr="00A3236D">
        <w:rPr>
          <w:rFonts w:ascii="Arial" w:hAnsi="Arial" w:cs="Arial"/>
          <w:b/>
          <w:bCs/>
          <w:szCs w:val="24"/>
        </w:rPr>
        <w:t>N20AWHYSM</w:t>
      </w:r>
    </w:p>
    <w:p w:rsidR="008D4176" w:rsidP="008D4176" w:rsidRDefault="008D4176" w14:paraId="4EB939F2"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D237B6" w14:paraId="32F0E87C" w14:textId="7EA10E4C">
      <w:pPr>
        <w:rPr>
          <w:rFonts w:cs="Arial"/>
          <w:szCs w:val="24"/>
          <w:lang w:val="es-ES"/>
        </w:rPr>
      </w:pPr>
      <w:r w:rsidRPr="00F55284">
        <w:rPr>
          <w:rFonts w:cs="Arial"/>
          <w:szCs w:val="24"/>
          <w:lang w:val="es-ES"/>
        </w:rPr>
        <w:t xml:space="preserve">Basado en tus respuestas, parece que tal vez no cualificas para este estudio. </w:t>
      </w:r>
      <w:r>
        <w:rPr>
          <w:rFonts w:cs="Arial"/>
          <w:szCs w:val="24"/>
          <w:lang w:val="es-ES"/>
        </w:rPr>
        <w:t>I</w:t>
      </w:r>
      <w:r w:rsidRPr="00D237B6">
        <w:rPr>
          <w:rFonts w:cs="Arial"/>
          <w:szCs w:val="24"/>
          <w:lang w:val="es-ES"/>
        </w:rPr>
        <w:t>nformación</w:t>
      </w:r>
      <w:r>
        <w:rPr>
          <w:rFonts w:cs="Arial"/>
          <w:szCs w:val="24"/>
          <w:lang w:val="es-ES"/>
        </w:rPr>
        <w:t xml:space="preserve"> </w:t>
      </w:r>
      <w:r w:rsidRPr="00D237B6">
        <w:rPr>
          <w:rFonts w:cs="Arial"/>
          <w:szCs w:val="24"/>
          <w:lang w:val="es-ES"/>
        </w:rPr>
        <w:t xml:space="preserve">propoercionada </w:t>
      </w:r>
      <w:r>
        <w:rPr>
          <w:rFonts w:cs="Arial"/>
          <w:szCs w:val="24"/>
          <w:lang w:val="es-ES"/>
        </w:rPr>
        <w:t>por [NPSAS institution]</w:t>
      </w:r>
      <w:r w:rsidRPr="00D237B6">
        <w:rPr>
          <w:rFonts w:cs="Arial"/>
          <w:szCs w:val="24"/>
          <w:lang w:val="es-ES"/>
        </w:rPr>
        <w:t xml:space="preserve"> indican que asististe a [NPSAS institution] en algún momento entre el 1o de julio de 2019 y el 30 de junio de 2020. </w:t>
      </w:r>
    </w:p>
    <w:p w:rsidRPr="00F55284" w:rsidR="008D4176" w:rsidP="008D4176" w:rsidRDefault="008D4176" w14:paraId="5F13A247" w14:textId="77777777">
      <w:pPr>
        <w:rPr>
          <w:rFonts w:cs="Arial"/>
          <w:szCs w:val="24"/>
          <w:lang w:val="es-ES"/>
        </w:rPr>
      </w:pPr>
      <w:r w:rsidRPr="00F55284">
        <w:rPr>
          <w:rFonts w:cs="Arial"/>
          <w:szCs w:val="24"/>
          <w:lang w:val="es-ES"/>
        </w:rPr>
        <w:t>¿Sabes por qué aparece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0F4577B4" w14:textId="77777777">
      <w:pPr>
        <w:rPr>
          <w:rFonts w:cs="Arial"/>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770DFC2B" w14:textId="77777777">
      <w:pPr>
        <w:rPr>
          <w:rFonts w:cs="Arial"/>
          <w:szCs w:val="24"/>
          <w:lang w:val="es-ES"/>
        </w:rPr>
      </w:pPr>
      <w:r w:rsidRPr="00F55284">
        <w:rPr>
          <w:rFonts w:cs="Arial"/>
          <w:szCs w:val="24"/>
          <w:lang w:val="es-ES"/>
        </w:rPr>
        <w:t>[else]</w:t>
      </w:r>
    </w:p>
    <w:p w:rsidRPr="00F55284" w:rsidR="008D4176" w:rsidP="008D4176" w:rsidRDefault="00D237B6" w14:paraId="251A98A0" w14:textId="547EB52C">
      <w:pPr>
        <w:rPr>
          <w:rFonts w:cs="Arial"/>
          <w:szCs w:val="24"/>
          <w:lang w:val="es-ES"/>
        </w:rPr>
      </w:pPr>
      <w:r w:rsidRPr="00F55284">
        <w:rPr>
          <w:rFonts w:cs="Arial"/>
          <w:szCs w:val="24"/>
          <w:lang w:val="es-ES"/>
        </w:rPr>
        <w:t xml:space="preserve">Basado en tus respuestas, parece que tal vez no cualificas para este estudio. </w:t>
      </w:r>
      <w:r>
        <w:rPr>
          <w:rFonts w:cs="Arial"/>
          <w:szCs w:val="24"/>
          <w:lang w:val="es-ES"/>
        </w:rPr>
        <w:t>I</w:t>
      </w:r>
      <w:r w:rsidRPr="00D237B6">
        <w:rPr>
          <w:rFonts w:cs="Arial"/>
          <w:szCs w:val="24"/>
          <w:lang w:val="es-ES"/>
        </w:rPr>
        <w:t>nformación</w:t>
      </w:r>
      <w:r>
        <w:rPr>
          <w:rFonts w:cs="Arial"/>
          <w:szCs w:val="24"/>
          <w:lang w:val="es-ES"/>
        </w:rPr>
        <w:t xml:space="preserve"> </w:t>
      </w:r>
      <w:r w:rsidRPr="00D237B6">
        <w:rPr>
          <w:rFonts w:cs="Arial"/>
          <w:szCs w:val="24"/>
          <w:lang w:val="es-ES"/>
        </w:rPr>
        <w:t xml:space="preserve">propoercionada </w:t>
      </w:r>
      <w:r>
        <w:rPr>
          <w:rFonts w:cs="Arial"/>
          <w:szCs w:val="24"/>
          <w:lang w:val="es-ES"/>
        </w:rPr>
        <w:t>por [NPSAS institution]</w:t>
      </w:r>
      <w:r w:rsidRPr="00D237B6">
        <w:rPr>
          <w:rFonts w:cs="Arial"/>
          <w:szCs w:val="24"/>
          <w:lang w:val="es-ES"/>
        </w:rPr>
        <w:t xml:space="preserve"> indican que asististe a [NPSAS institution] en algún momento entre el 1o de julio de 2019 y el 30 de junio de 2020.</w:t>
      </w:r>
      <w:r w:rsidRPr="00F55284" w:rsidR="008D4176">
        <w:rPr>
          <w:rFonts w:cs="Arial"/>
          <w:szCs w:val="24"/>
          <w:lang w:val="es-ES"/>
        </w:rPr>
        <w:t xml:space="preserve">¿Sabes por qué aparece que asististe a [NPSAS institution] entre julio 1 de 2019 y junio 30 de 2020? </w:t>
      </w:r>
    </w:p>
    <w:p w:rsidRPr="00F55284" w:rsidR="008D4176" w:rsidP="008D4176" w:rsidRDefault="008D4176" w14:paraId="085DF9D6" w14:textId="77777777">
      <w:pPr>
        <w:rPr>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184633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uestros récords indican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Por favor trata de especificar por qué razón tu nombre aparece en conexión con [NPSAS institution].</w:t>
      </w:r>
    </w:p>
    <w:p w:rsidRPr="00F55284" w:rsidR="008D4176" w:rsidP="008D4176" w:rsidRDefault="008D4176" w14:paraId="583A3344" w14:textId="77777777">
      <w:pPr>
        <w:rPr>
          <w:rFonts w:ascii="Arial" w:hAnsi="Arial" w:cs="Arial"/>
          <w:b/>
          <w:bCs/>
          <w:szCs w:val="24"/>
          <w:lang w:val="es-ES"/>
        </w:rPr>
      </w:pPr>
      <w:r w:rsidRPr="00F55284">
        <w:rPr>
          <w:rFonts w:ascii="Arial" w:hAnsi="Arial" w:cs="Arial"/>
          <w:b/>
          <w:bCs/>
          <w:szCs w:val="24"/>
          <w:lang w:val="es-ES"/>
        </w:rPr>
        <w:t>N20AASENR</w:t>
      </w:r>
    </w:p>
    <w:p w:rsidRPr="00F55284" w:rsidR="008D4176" w:rsidP="008D4176" w:rsidRDefault="008D4176" w14:paraId="4BCD9E5B"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A40DD0E" w14:textId="77777777">
      <w:pPr>
        <w:rPr>
          <w:rFonts w:cs="Arial"/>
          <w:szCs w:val="24"/>
          <w:lang w:val="es-ES"/>
        </w:rPr>
      </w:pPr>
      <w:r w:rsidRPr="00F55284">
        <w:rPr>
          <w:rFonts w:cs="Arial"/>
          <w:szCs w:val="24"/>
          <w:lang w:val="es-ES"/>
        </w:rPr>
        <w:t>¿Estás en un programa de grado asociado en [NPSAS institution]?</w:t>
      </w:r>
    </w:p>
    <w:p w:rsidRPr="00F55284" w:rsidR="008D4176" w:rsidP="008D4176" w:rsidRDefault="008D4176" w14:paraId="156D2D51" w14:textId="77777777">
      <w:pPr>
        <w:rPr>
          <w:rFonts w:cs="Arial"/>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18703DFE" w14:textId="77777777">
      <w:pPr>
        <w:rPr>
          <w:rFonts w:cs="Arial"/>
          <w:szCs w:val="24"/>
          <w:lang w:val="es-ES"/>
        </w:rPr>
      </w:pPr>
      <w:r w:rsidRPr="00F55284">
        <w:rPr>
          <w:rFonts w:cs="Arial"/>
          <w:szCs w:val="24"/>
          <w:lang w:val="es-ES"/>
        </w:rPr>
        <w:t>[else]</w:t>
      </w:r>
    </w:p>
    <w:p w:rsidRPr="00F55284" w:rsidR="008D4176" w:rsidP="008D4176" w:rsidRDefault="008D4176" w14:paraId="2506EA47" w14:textId="77777777">
      <w:pPr>
        <w:rPr>
          <w:rFonts w:cs="Arial"/>
          <w:szCs w:val="24"/>
          <w:lang w:val="es-ES"/>
        </w:rPr>
      </w:pPr>
      <w:r w:rsidRPr="00F55284">
        <w:rPr>
          <w:rFonts w:cs="Arial"/>
          <w:szCs w:val="24"/>
          <w:lang w:val="es-ES"/>
        </w:rPr>
        <w:t>¿Estuviste en un programa de grado asoci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155677B1" w14:textId="77777777">
      <w:pPr>
        <w:rPr>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313A893C" w14:textId="77777777">
      <w:pPr>
        <w:pStyle w:val="NoSpacing"/>
        <w:rPr>
          <w:lang w:val="es-ES"/>
        </w:rPr>
      </w:pPr>
      <w:r w:rsidRPr="00F55284">
        <w:rPr>
          <w:lang w:val="es-ES"/>
        </w:rPr>
        <w:tab/>
        <w:t>1 = Sí</w:t>
      </w:r>
    </w:p>
    <w:p w:rsidRPr="00F55284" w:rsidR="008D4176" w:rsidP="008D4176" w:rsidRDefault="008D4176" w14:paraId="2DAF84A9" w14:textId="77777777">
      <w:pPr>
        <w:pStyle w:val="NoSpacing"/>
        <w:rPr>
          <w:lang w:val="es-ES"/>
        </w:rPr>
      </w:pPr>
      <w:r w:rsidRPr="00F55284">
        <w:rPr>
          <w:lang w:val="es-ES"/>
        </w:rPr>
        <w:tab/>
        <w:t>0 = No</w:t>
      </w:r>
    </w:p>
    <w:p w:rsidRPr="00F55284" w:rsidR="008D4176" w:rsidP="008D4176" w:rsidRDefault="008D4176" w14:paraId="418114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de grado asociado en NPSCH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FF382D8" w14:textId="77777777">
      <w:pPr>
        <w:rPr>
          <w:rFonts w:cs="Arial"/>
          <w:szCs w:val="24"/>
          <w:lang w:val="es-ES"/>
        </w:rPr>
      </w:pPr>
      <w:r w:rsidRPr="00F55284">
        <w:rPr>
          <w:rFonts w:cs="Arial"/>
          <w:szCs w:val="24"/>
          <w:lang w:val="es-ES"/>
        </w:rPr>
        <w:t xml:space="preserve">Un grado asociado generalmente requiere 2 años de estudios a tiempo completo a nivel universitario. </w:t>
      </w:r>
    </w:p>
    <w:p w:rsidRPr="00F55284" w:rsidR="008D4176" w:rsidP="008D4176" w:rsidRDefault="008D4176" w14:paraId="0BEF61E7" w14:textId="77777777">
      <w:pPr>
        <w:rPr>
          <w:rFonts w:cs="Arial"/>
          <w:szCs w:val="24"/>
          <w:lang w:val="es-ES"/>
        </w:rPr>
      </w:pPr>
      <w:r w:rsidRPr="00F55284">
        <w:rPr>
          <w:rFonts w:cs="Arial"/>
          <w:szCs w:val="24"/>
          <w:lang w:val="es-ES"/>
        </w:rPr>
        <w:t>Si no estás seguro(a) si estás o estuviste en un programa de grado de asociado en [NPSAS institution], no respondas a esta pregunta y pasa a la siguiente pregunta, la cual tiene más opciones y definiciones de programas.</w:t>
      </w:r>
    </w:p>
    <w:p w:rsidRPr="00F55284" w:rsidR="008D4176" w:rsidP="008D4176" w:rsidRDefault="008D4176" w14:paraId="798B8EB1" w14:textId="77777777">
      <w:pPr>
        <w:rPr>
          <w:rFonts w:ascii="Arial" w:hAnsi="Arial" w:cs="Arial"/>
          <w:b/>
          <w:bCs/>
          <w:szCs w:val="24"/>
          <w:lang w:val="es-ES"/>
        </w:rPr>
      </w:pPr>
      <w:r w:rsidRPr="00F55284">
        <w:rPr>
          <w:rFonts w:ascii="Arial" w:hAnsi="Arial" w:cs="Arial"/>
          <w:b/>
          <w:bCs/>
          <w:szCs w:val="24"/>
          <w:lang w:val="es-ES"/>
        </w:rPr>
        <w:t>N20ABACHENR</w:t>
      </w:r>
    </w:p>
    <w:p w:rsidRPr="00F55284" w:rsidR="008D4176" w:rsidP="008D4176" w:rsidRDefault="008D4176" w14:paraId="79EE09D8" w14:textId="77777777">
      <w:pPr>
        <w:rPr>
          <w:rFonts w:cs="Arial"/>
          <w:szCs w:val="24"/>
          <w:lang w:val="es-ES"/>
        </w:rPr>
      </w:pPr>
      <w:r w:rsidRPr="00F55284">
        <w:rPr>
          <w:rFonts w:cs="Arial"/>
          <w:szCs w:val="24"/>
          <w:lang w:val="es-ES"/>
        </w:rPr>
        <w:t>[If [currently enrolled] = 1]</w:t>
      </w:r>
    </w:p>
    <w:p w:rsidRPr="00F55284" w:rsidR="008D4176" w:rsidP="008D4176" w:rsidRDefault="008D4176" w14:paraId="3BFC92E3" w14:textId="77777777">
      <w:pPr>
        <w:rPr>
          <w:rFonts w:cs="Arial"/>
          <w:szCs w:val="24"/>
          <w:lang w:val="es-ES"/>
        </w:rPr>
      </w:pPr>
      <w:r w:rsidRPr="00F55284">
        <w:rPr>
          <w:rFonts w:cs="Arial"/>
          <w:szCs w:val="24"/>
          <w:lang w:val="es-ES"/>
        </w:rPr>
        <w:t>¿Estás en un programa de bachillerato en [NPSAS institution]?</w:t>
      </w:r>
    </w:p>
    <w:p w:rsidRPr="00F55284" w:rsidR="008D4176" w:rsidP="008D4176" w:rsidRDefault="008D4176" w14:paraId="639BEC33" w14:textId="77777777">
      <w:pPr>
        <w:rPr>
          <w:rFonts w:cs="Arial"/>
          <w:szCs w:val="24"/>
          <w:lang w:val="es-ES"/>
        </w:rPr>
      </w:pPr>
      <w:r w:rsidRPr="00F55284">
        <w:rPr>
          <w:rFonts w:cs="Arial"/>
          <w:szCs w:val="24"/>
          <w:lang w:val="es-ES"/>
        </w:rPr>
        <w:t>(Un título de bachillerato generalmente es otorgado por un college o universidad de 4 años y por lo general requiere al menos 4 años de trabajo a tiempo completo a nivel universitario)</w:t>
      </w:r>
    </w:p>
    <w:p w:rsidRPr="00F55284" w:rsidR="008D4176" w:rsidP="008D4176" w:rsidRDefault="008D4176" w14:paraId="6FC14348" w14:textId="77777777">
      <w:pPr>
        <w:rPr>
          <w:rFonts w:cs="Arial"/>
          <w:szCs w:val="24"/>
          <w:lang w:val="es-ES"/>
        </w:rPr>
      </w:pPr>
      <w:r w:rsidRPr="00F55284">
        <w:rPr>
          <w:rFonts w:cs="Arial"/>
          <w:szCs w:val="24"/>
          <w:lang w:val="es-ES"/>
        </w:rPr>
        <w:t>[else]</w:t>
      </w:r>
    </w:p>
    <w:p w:rsidRPr="00F55284" w:rsidR="008D4176" w:rsidP="008D4176" w:rsidRDefault="008D4176" w14:paraId="643F0A6E" w14:textId="77777777">
      <w:pPr>
        <w:rPr>
          <w:rFonts w:cs="Arial"/>
          <w:szCs w:val="24"/>
          <w:lang w:val="es-ES"/>
        </w:rPr>
      </w:pPr>
      <w:r w:rsidRPr="00F55284">
        <w:rPr>
          <w:rFonts w:cs="Arial"/>
          <w:szCs w:val="24"/>
          <w:lang w:val="es-ES"/>
        </w:rPr>
        <w:t>¿Estabas matriculado(a) en un programa para un grado de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17FFFBE" w14:textId="77777777">
      <w:pPr>
        <w:rPr>
          <w:szCs w:val="24"/>
          <w:lang w:val="es-ES"/>
        </w:rPr>
      </w:pPr>
      <w:r w:rsidRPr="00F55284">
        <w:rPr>
          <w:rFonts w:cs="Arial"/>
          <w:szCs w:val="24"/>
          <w:lang w:val="es-ES"/>
        </w:rPr>
        <w:t>(Un título de bachillerato usualmente lo otorga una universidad o college de 4 años y generalmente requiere por lo menos 4 años de estudios a tiempo completo a nivel universitario.)</w:t>
      </w:r>
    </w:p>
    <w:p w:rsidRPr="00F55284" w:rsidR="008D4176" w:rsidP="008D4176" w:rsidRDefault="008D4176" w14:paraId="0682F771" w14:textId="77777777">
      <w:pPr>
        <w:pStyle w:val="NoSpacing"/>
        <w:rPr>
          <w:lang w:val="es-ES"/>
        </w:rPr>
      </w:pPr>
      <w:r w:rsidRPr="00F55284">
        <w:rPr>
          <w:lang w:val="es-ES"/>
        </w:rPr>
        <w:tab/>
        <w:t>1 = Sí</w:t>
      </w:r>
    </w:p>
    <w:p w:rsidRPr="00F55284" w:rsidR="008D4176" w:rsidP="008D4176" w:rsidRDefault="008D4176" w14:paraId="695B4E3D" w14:textId="77777777">
      <w:pPr>
        <w:pStyle w:val="NoSpacing"/>
        <w:rPr>
          <w:lang w:val="es-ES"/>
        </w:rPr>
      </w:pPr>
      <w:r w:rsidRPr="00F55284">
        <w:rPr>
          <w:lang w:val="es-ES"/>
        </w:rPr>
        <w:tab/>
        <w:t>0 = No</w:t>
      </w:r>
    </w:p>
    <w:p w:rsidRPr="00F55284" w:rsidR="008D4176" w:rsidP="008D4176" w:rsidRDefault="008D4176" w14:paraId="6ED570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abas en un programa de bachillerat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D3A452E"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0F7C9DF3" w14:textId="77777777">
      <w:pPr>
        <w:rPr>
          <w:rFonts w:cs="Arial"/>
          <w:szCs w:val="24"/>
          <w:lang w:val="es-ES"/>
        </w:rPr>
      </w:pPr>
      <w:r w:rsidRPr="00F55284">
        <w:rPr>
          <w:rFonts w:cs="Arial"/>
          <w:szCs w:val="24"/>
          <w:lang w:val="es-ES"/>
        </w:rPr>
        <w:t>Si no estás seguro(a) de que estás o estabas en un programa de bachillerato en [NPSAS institution], no respondas a esta pregunta y pasa a la siguiente, la cual tiene más opciones y definiciones de programas.</w:t>
      </w:r>
    </w:p>
    <w:p w:rsidR="008D4176" w:rsidP="008D4176" w:rsidRDefault="008D4176" w14:paraId="3AC43B82" w14:textId="77777777">
      <w:pPr>
        <w:rPr>
          <w:rFonts w:ascii="Arial" w:hAnsi="Arial" w:cs="Arial"/>
          <w:b/>
          <w:bCs/>
          <w:szCs w:val="24"/>
        </w:rPr>
      </w:pPr>
      <w:r w:rsidRPr="00A3236D">
        <w:rPr>
          <w:rFonts w:ascii="Arial" w:hAnsi="Arial" w:cs="Arial"/>
          <w:b/>
          <w:bCs/>
          <w:szCs w:val="24"/>
        </w:rPr>
        <w:t>N20AGRDDEG</w:t>
      </w:r>
    </w:p>
    <w:p w:rsidR="008D4176" w:rsidP="008D4176" w:rsidRDefault="008D4176" w14:paraId="152BC7F7" w14:textId="77777777">
      <w:pPr>
        <w:rPr>
          <w:rFonts w:cs="Arial"/>
          <w:szCs w:val="24"/>
        </w:rPr>
      </w:pPr>
      <w:r w:rsidRPr="00B665FC">
        <w:rPr>
          <w:rFonts w:cs="Arial"/>
          <w:szCs w:val="24"/>
        </w:rPr>
        <w:t xml:space="preserve">[If N20ABACHENR = 1 and </w:t>
      </w:r>
      <w:r>
        <w:rPr>
          <w:rFonts w:cs="Arial"/>
          <w:szCs w:val="24"/>
        </w:rPr>
        <w:t>[currently enrolled] =</w:t>
      </w:r>
      <w:r w:rsidRPr="00B665FC">
        <w:rPr>
          <w:rFonts w:cs="Arial"/>
          <w:szCs w:val="24"/>
        </w:rPr>
        <w:t xml:space="preserve"> 1] </w:t>
      </w:r>
    </w:p>
    <w:p w:rsidRPr="00F55284" w:rsidR="008D4176" w:rsidP="008D4176" w:rsidRDefault="008D4176" w14:paraId="4BA30B1F" w14:textId="77777777">
      <w:pPr>
        <w:rPr>
          <w:rFonts w:cs="Arial"/>
          <w:szCs w:val="24"/>
          <w:lang w:val="es-ES"/>
        </w:rPr>
      </w:pPr>
      <w:r w:rsidRPr="00F55284">
        <w:rPr>
          <w:rFonts w:cs="Arial"/>
          <w:szCs w:val="24"/>
          <w:lang w:val="es-ES"/>
        </w:rPr>
        <w:t>Acabas de indicar que actualmente estás en un programa de bachillerato. ¿Estás también actualmente en un programa graduado en [NPSAS institution]?</w:t>
      </w:r>
    </w:p>
    <w:p w:rsidRPr="00F55284" w:rsidR="008D4176" w:rsidP="008D4176" w:rsidRDefault="008D4176" w14:paraId="48EE8D89"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008D4176" w:rsidP="008D4176" w:rsidRDefault="008D4176" w14:paraId="02B8A27B" w14:textId="77777777">
      <w:pPr>
        <w:rPr>
          <w:rFonts w:cs="Arial"/>
          <w:szCs w:val="24"/>
        </w:rPr>
      </w:pPr>
      <w:r w:rsidRPr="00B665FC">
        <w:rPr>
          <w:rFonts w:cs="Arial"/>
          <w:szCs w:val="24"/>
        </w:rPr>
        <w:t xml:space="preserve">[else if N20ABACHENR = 1 and </w:t>
      </w:r>
      <w:r>
        <w:rPr>
          <w:rFonts w:cs="Arial"/>
          <w:szCs w:val="24"/>
        </w:rPr>
        <w:t>[currently enrolled] =</w:t>
      </w:r>
      <w:r w:rsidRPr="00B665FC">
        <w:rPr>
          <w:rFonts w:cs="Arial"/>
          <w:szCs w:val="24"/>
        </w:rPr>
        <w:t xml:space="preserve"> 0]</w:t>
      </w:r>
    </w:p>
    <w:p w:rsidRPr="00F55284" w:rsidR="008D4176" w:rsidP="008D4176" w:rsidRDefault="008D4176" w14:paraId="003DF6C5" w14:textId="77777777">
      <w:pPr>
        <w:rPr>
          <w:rFonts w:cs="Arial"/>
          <w:szCs w:val="24"/>
          <w:lang w:val="es-ES"/>
        </w:rPr>
      </w:pPr>
      <w:r w:rsidRPr="00F55284">
        <w:rPr>
          <w:rFonts w:cs="Arial"/>
          <w:szCs w:val="24"/>
          <w:lang w:val="es-ES"/>
        </w:rPr>
        <w:t>Acabas de indicar que estabas en un programa de bachillerato. ¿Estabas también en un programa graduado en [NPSAS institution] durante tu semestre o trimestre de matrícula más recien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4308BE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35731CF0"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C29E37A" w14:textId="77777777">
      <w:pPr>
        <w:rPr>
          <w:rFonts w:cs="Arial"/>
          <w:szCs w:val="24"/>
          <w:lang w:val="es-ES"/>
        </w:rPr>
      </w:pPr>
      <w:r w:rsidRPr="00F55284">
        <w:rPr>
          <w:rFonts w:cs="Arial"/>
          <w:szCs w:val="24"/>
          <w:lang w:val="es-ES"/>
        </w:rPr>
        <w:t>¿Estás en un programa para un título graduado en [NPSAS institution]?</w:t>
      </w:r>
    </w:p>
    <w:p w:rsidRPr="00F55284" w:rsidR="008D4176" w:rsidP="008D4176" w:rsidRDefault="008D4176" w14:paraId="0E08935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7A0855A7" w14:textId="77777777">
      <w:pPr>
        <w:rPr>
          <w:rFonts w:cs="Arial"/>
          <w:szCs w:val="24"/>
          <w:lang w:val="es-ES"/>
        </w:rPr>
      </w:pPr>
      <w:r w:rsidRPr="00F55284">
        <w:rPr>
          <w:rFonts w:cs="Arial"/>
          <w:szCs w:val="24"/>
          <w:lang w:val="es-ES"/>
        </w:rPr>
        <w:t xml:space="preserve">[else] </w:t>
      </w:r>
    </w:p>
    <w:p w:rsidRPr="00F55284" w:rsidR="008D4176" w:rsidP="008D4176" w:rsidRDefault="008D4176" w14:paraId="2CCACF98" w14:textId="77777777">
      <w:pPr>
        <w:rPr>
          <w:rFonts w:cs="Arial"/>
          <w:szCs w:val="24"/>
          <w:lang w:val="es-ES"/>
        </w:rPr>
      </w:pPr>
      <w:r w:rsidRPr="00F55284">
        <w:rPr>
          <w:rFonts w:cs="Arial"/>
          <w:szCs w:val="24"/>
          <w:lang w:val="es-ES"/>
        </w:rPr>
        <w:t>¿Estabas en un programa para un título gradu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B8AD1A8" w14:textId="77777777">
      <w:pPr>
        <w:rPr>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179A1943" w14:textId="77777777">
      <w:pPr>
        <w:pStyle w:val="NoSpacing"/>
        <w:rPr>
          <w:lang w:val="es-ES"/>
        </w:rPr>
      </w:pPr>
      <w:r w:rsidRPr="00F55284">
        <w:rPr>
          <w:lang w:val="es-ES"/>
        </w:rPr>
        <w:tab/>
        <w:t>1 = Sí</w:t>
      </w:r>
    </w:p>
    <w:p w:rsidRPr="00F55284" w:rsidR="008D4176" w:rsidP="008D4176" w:rsidRDefault="008D4176" w14:paraId="0DC7E34E" w14:textId="77777777">
      <w:pPr>
        <w:pStyle w:val="NoSpacing"/>
        <w:rPr>
          <w:lang w:val="es-ES"/>
        </w:rPr>
      </w:pPr>
      <w:r w:rsidRPr="00F55284">
        <w:rPr>
          <w:lang w:val="es-ES"/>
        </w:rPr>
        <w:tab/>
        <w:t>0 = No</w:t>
      </w:r>
    </w:p>
    <w:p w:rsidRPr="00F55284" w:rsidR="008D4176" w:rsidP="008D4176" w:rsidRDefault="008D4176" w14:paraId="4867D1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para un título graduad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l 2020. </w:t>
      </w:r>
    </w:p>
    <w:p w:rsidRPr="00F55284" w:rsidR="008D4176" w:rsidP="008D4176" w:rsidRDefault="008D4176" w14:paraId="51CF5FEB" w14:textId="77777777">
      <w:pPr>
        <w:rPr>
          <w:rFonts w:cs="Arial"/>
          <w:szCs w:val="24"/>
          <w:lang w:val="es-ES"/>
        </w:rPr>
      </w:pPr>
      <w:r w:rsidRPr="00F55284">
        <w:rPr>
          <w:rFonts w:cs="Arial"/>
          <w:szCs w:val="24"/>
          <w:lang w:val="es-ES"/>
        </w:rPr>
        <w:t xml:space="preserve">Algunos ejemplos de títulos graduados son maestrías, doctorados (PhD, EdD, etc.) y títulos profesionales (quiropráctica, odontología, leyes, etc.) </w:t>
      </w:r>
    </w:p>
    <w:p w:rsidRPr="00F55284" w:rsidR="008D4176" w:rsidP="008D4176" w:rsidRDefault="008D4176" w14:paraId="1B9F8E4B" w14:textId="77777777">
      <w:pPr>
        <w:rPr>
          <w:rFonts w:cs="Arial"/>
          <w:szCs w:val="24"/>
          <w:lang w:val="es-ES"/>
        </w:rPr>
      </w:pPr>
      <w:r w:rsidRPr="00F55284">
        <w:rPr>
          <w:rFonts w:cs="Arial"/>
          <w:szCs w:val="24"/>
          <w:lang w:val="es-ES"/>
        </w:rPr>
        <w:t>Si no estás seguro(a) si estás o estabas en un programa para un título graduado en [NPSAS institution] no respondas a esta pregunta y pasa a la siguiente pregunta, la cual tiene más opciones y definiciones de programas.</w:t>
      </w:r>
    </w:p>
    <w:p w:rsidR="008D4176" w:rsidP="008D4176" w:rsidRDefault="008D4176" w14:paraId="53229781" w14:textId="77777777">
      <w:pPr>
        <w:rPr>
          <w:rFonts w:ascii="Arial" w:hAnsi="Arial" w:cs="Arial"/>
          <w:b/>
          <w:bCs/>
          <w:szCs w:val="24"/>
        </w:rPr>
      </w:pPr>
      <w:r w:rsidRPr="00A3236D">
        <w:rPr>
          <w:rFonts w:ascii="Arial" w:hAnsi="Arial" w:cs="Arial"/>
          <w:b/>
          <w:bCs/>
          <w:szCs w:val="24"/>
        </w:rPr>
        <w:t>N20ADEGREE</w:t>
      </w:r>
    </w:p>
    <w:p w:rsidR="008D4176" w:rsidP="008D4176" w:rsidRDefault="008D4176" w14:paraId="711B1BE8" w14:textId="77777777">
      <w:pPr>
        <w:rPr>
          <w:rFonts w:cs="Arial"/>
          <w:szCs w:val="24"/>
        </w:rPr>
      </w:pPr>
      <w:r w:rsidRPr="00B665FC">
        <w:rPr>
          <w:rFonts w:cs="Arial"/>
          <w:szCs w:val="24"/>
        </w:rPr>
        <w:t xml:space="preserve">[If N20AELIG = 0 and (N20ALASTMM &gt; 6 and N20ALASTYY = 2018) or (N20ALASTMM &lt; 7 and N20ALASTYY = 2019)] </w:t>
      </w:r>
    </w:p>
    <w:p w:rsidRPr="00F55284" w:rsidR="008D4176" w:rsidP="008D4176" w:rsidRDefault="008D4176" w14:paraId="380A90A3" w14:textId="77777777">
      <w:pPr>
        <w:rPr>
          <w:rFonts w:cs="Arial"/>
          <w:szCs w:val="24"/>
          <w:lang w:val="es-ES"/>
        </w:rPr>
      </w:pPr>
      <w:r w:rsidRPr="00F55284">
        <w:rPr>
          <w:rFonts w:cs="Arial"/>
          <w:szCs w:val="24"/>
          <w:lang w:val="es-ES"/>
        </w:rPr>
        <w:t>¿Para qué título o certificado estabas estudiando la última vez que asististe a [NPSAS institution]?</w:t>
      </w:r>
    </w:p>
    <w:p w:rsidR="008D4176" w:rsidP="008D4176" w:rsidRDefault="008D4176" w14:paraId="085B92B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 and USERMODE = TIO] </w:t>
      </w:r>
    </w:p>
    <w:p w:rsidRPr="00F55284" w:rsidR="008D4176" w:rsidP="008D4176" w:rsidRDefault="008D4176" w14:paraId="3C180D42" w14:textId="77777777">
      <w:pPr>
        <w:rPr>
          <w:rFonts w:cs="Arial"/>
          <w:szCs w:val="24"/>
          <w:lang w:val="es-ES"/>
        </w:rPr>
      </w:pPr>
      <w:r w:rsidRPr="00F55284">
        <w:rPr>
          <w:rFonts w:cs="Arial"/>
          <w:szCs w:val="24"/>
          <w:lang w:val="es-ES"/>
        </w:rPr>
        <w:t>¿Estás estudiando actualmente para obtener un certificado o diploma subgraduado, incluyendo los que permiten obtener una certificación o licencia, o estás tomando cursos pero no estás matriculado(a) en un programa para obtener un certificado o diploma en [NPSAS institution]?</w:t>
      </w:r>
    </w:p>
    <w:p w:rsidR="008D4176" w:rsidP="008D4176" w:rsidRDefault="008D4176" w14:paraId="01C17F3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w:t>
      </w:r>
    </w:p>
    <w:p w:rsidRPr="00F55284" w:rsidR="008D4176" w:rsidP="008D4176" w:rsidRDefault="008D4176" w14:paraId="7739F31C" w14:textId="77777777">
      <w:pPr>
        <w:rPr>
          <w:rFonts w:cs="Arial"/>
          <w:szCs w:val="24"/>
          <w:lang w:val="es-ES"/>
        </w:rPr>
      </w:pPr>
      <w:r w:rsidRPr="00F55284">
        <w:rPr>
          <w:rFonts w:cs="Arial"/>
          <w:szCs w:val="24"/>
          <w:lang w:val="es-ES"/>
        </w:rPr>
        <w:t>¿Para cuál de los siguientes estás estudiando actualmente en [NPSAS institution]?</w:t>
      </w:r>
    </w:p>
    <w:p w:rsidR="008D4176" w:rsidP="008D4176" w:rsidRDefault="008D4176" w14:paraId="053077BB"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 and USERMODE = TIO]</w:t>
      </w:r>
    </w:p>
    <w:p w:rsidRPr="00F55284" w:rsidR="008D4176" w:rsidP="008D4176" w:rsidRDefault="008D4176" w14:paraId="2F6E0365" w14:textId="77777777">
      <w:pPr>
        <w:rPr>
          <w:rFonts w:cs="Arial"/>
          <w:szCs w:val="24"/>
          <w:lang w:val="es-ES"/>
        </w:rPr>
      </w:pPr>
      <w:r w:rsidRPr="00F55284">
        <w:rPr>
          <w:rFonts w:cs="Arial"/>
          <w:szCs w:val="24"/>
          <w:lang w:val="es-ES"/>
        </w:rPr>
        <w:t>Durante tu más reciente semestre o trimestr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estabas estudiando para obtener un certificado o diploma subgraduado, incluyendo los que permitían obtener una certificación o licencia, o estabas tomando cursos pero no estabas matriculado(a) en un programa para obtener un certificado o diploma?</w:t>
      </w:r>
    </w:p>
    <w:p w:rsidR="008D4176" w:rsidP="008D4176" w:rsidRDefault="008D4176" w14:paraId="2A8517F4"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w:t>
      </w:r>
    </w:p>
    <w:p w:rsidRPr="00F55284" w:rsidR="008D4176" w:rsidP="008D4176" w:rsidRDefault="008D4176" w14:paraId="4EF4B273" w14:textId="77777777">
      <w:pPr>
        <w:rPr>
          <w:rFonts w:cs="Arial"/>
          <w:szCs w:val="24"/>
          <w:lang w:val="es-ES"/>
        </w:rPr>
      </w:pPr>
      <w:r w:rsidRPr="00F55284">
        <w:rPr>
          <w:rFonts w:cs="Arial"/>
          <w:szCs w:val="24"/>
          <w:lang w:val="es-ES"/>
        </w:rPr>
        <w:t>¿Para cuál de los siguientes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008D4176" w:rsidP="008D4176" w:rsidRDefault="008D4176" w14:paraId="1C6EB235"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1]</w:t>
      </w:r>
    </w:p>
    <w:p w:rsidRPr="00F55284" w:rsidR="008D4176" w:rsidP="008D4176" w:rsidRDefault="008D4176" w14:paraId="5DB75938" w14:textId="77777777">
      <w:pPr>
        <w:rPr>
          <w:rFonts w:cs="Arial"/>
          <w:szCs w:val="24"/>
          <w:lang w:val="es-ES"/>
        </w:rPr>
      </w:pPr>
      <w:r w:rsidRPr="00F55284">
        <w:rPr>
          <w:rFonts w:cs="Arial"/>
          <w:szCs w:val="24"/>
          <w:lang w:val="es-ES"/>
        </w:rPr>
        <w:t>¿Para qué título o certificado estás estudiando actualmente en [NPSAS institution]? Por favor indica solo los programas de título o certificado para los que estás actualmente matriculado(a) en [NPSAS institution]. No indiques ningún programa de título o certificado en el que planeas matricularte en una fecha futura.</w:t>
      </w:r>
    </w:p>
    <w:p w:rsidR="008D4176" w:rsidP="008D4176" w:rsidRDefault="008D4176" w14:paraId="5DE69B80"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0]</w:t>
      </w:r>
    </w:p>
    <w:p w:rsidRPr="00F55284" w:rsidR="008D4176" w:rsidP="008D4176" w:rsidRDefault="008D4176" w14:paraId="72E85563" w14:textId="77777777">
      <w:pPr>
        <w:rPr>
          <w:rFonts w:cs="Arial"/>
          <w:szCs w:val="24"/>
          <w:lang w:val="es-ES"/>
        </w:rPr>
      </w:pPr>
      <w:r w:rsidRPr="00F55284">
        <w:rPr>
          <w:rFonts w:cs="Arial"/>
          <w:szCs w:val="24"/>
          <w:lang w:val="es-ES"/>
        </w:rPr>
        <w:t>¿Para qué título o certificado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 favor indica solo los programas de título o certificado en los que estabas matriculado(a) durante tu semestre o trimestre más reciente en [NPSAS institution] en 2019-2020. </w:t>
      </w:r>
    </w:p>
    <w:p w:rsidR="008D4176" w:rsidP="008D4176" w:rsidRDefault="008D4176" w14:paraId="5620B9A4"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1]</w:t>
      </w:r>
    </w:p>
    <w:p w:rsidRPr="00F55284" w:rsidR="008D4176" w:rsidP="008D4176" w:rsidRDefault="008D4176" w14:paraId="407E9A07" w14:textId="77777777">
      <w:pPr>
        <w:rPr>
          <w:rFonts w:cs="Arial"/>
          <w:szCs w:val="24"/>
          <w:lang w:val="es-ES"/>
        </w:rPr>
      </w:pPr>
      <w:r w:rsidRPr="00F55284">
        <w:rPr>
          <w:rFonts w:cs="Arial"/>
          <w:szCs w:val="24"/>
          <w:lang w:val="es-ES"/>
        </w:rPr>
        <w:t>¿Para qué títulos o certificados estás estudiando actualmente en [NPSAS institution]?</w:t>
      </w:r>
    </w:p>
    <w:p w:rsidR="008D4176" w:rsidP="008D4176" w:rsidRDefault="008D4176" w14:paraId="53E7C307"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0]</w:t>
      </w:r>
    </w:p>
    <w:p w:rsidRPr="00F55284" w:rsidR="008D4176" w:rsidP="008D4176" w:rsidRDefault="008D4176" w14:paraId="7D31BE21" w14:textId="77777777">
      <w:pPr>
        <w:rPr>
          <w:rFonts w:cs="Arial"/>
          <w:szCs w:val="24"/>
          <w:lang w:val="es-ES"/>
        </w:rPr>
      </w:pPr>
      <w:r w:rsidRPr="00F55284">
        <w:rPr>
          <w:rFonts w:cs="Arial"/>
          <w:szCs w:val="24"/>
          <w:lang w:val="es-ES"/>
        </w:rPr>
        <w:t>¿Para qué títulos o certificados estabas estudiando durante tu semestre o trimestre más recient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857E8FA"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5F91BBB9" w14:textId="77777777">
      <w:pPr>
        <w:rPr>
          <w:rFonts w:cs="Arial"/>
          <w:szCs w:val="24"/>
          <w:lang w:val="es-ES"/>
        </w:rPr>
      </w:pPr>
      <w:r w:rsidRPr="00F55284">
        <w:rPr>
          <w:rFonts w:cs="Arial"/>
          <w:szCs w:val="24"/>
          <w:lang w:val="es-ES"/>
        </w:rPr>
        <w:t>¿Para qué título o certificado estás estudiando actualmente en [NPSAS institution]?</w:t>
      </w:r>
    </w:p>
    <w:p w:rsidRPr="00F55284" w:rsidR="008D4176" w:rsidP="008D4176" w:rsidRDefault="008D4176" w14:paraId="74DBA09D" w14:textId="77777777">
      <w:pPr>
        <w:rPr>
          <w:rFonts w:cs="Arial"/>
          <w:szCs w:val="24"/>
          <w:lang w:val="es-ES"/>
        </w:rPr>
      </w:pPr>
      <w:r w:rsidRPr="00F55284">
        <w:rPr>
          <w:rFonts w:cs="Arial"/>
          <w:szCs w:val="24"/>
          <w:lang w:val="es-ES"/>
        </w:rPr>
        <w:t xml:space="preserve">[else] </w:t>
      </w:r>
    </w:p>
    <w:p w:rsidRPr="00F55284" w:rsidR="008D4176" w:rsidP="008D4176" w:rsidRDefault="008D4176" w14:paraId="28ADA345" w14:textId="77777777">
      <w:pPr>
        <w:rPr>
          <w:szCs w:val="24"/>
          <w:lang w:val="es-ES"/>
        </w:rPr>
      </w:pPr>
      <w:r w:rsidRPr="00F55284">
        <w:rPr>
          <w:rFonts w:cs="Arial"/>
          <w:szCs w:val="24"/>
          <w:lang w:val="es-ES"/>
        </w:rPr>
        <w:t>¿Para qué título o certificado estabas estudian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285D47D7" w14:textId="77777777">
      <w:pPr>
        <w:rPr>
          <w:szCs w:val="24"/>
          <w:lang w:val="es-ES"/>
        </w:rPr>
      </w:pPr>
      <w:r w:rsidRPr="00F55284">
        <w:rPr>
          <w:rFonts w:cs="Arial"/>
          <w:szCs w:val="24"/>
          <w:lang w:val="es-ES"/>
        </w:rPr>
        <w:t>Grado asociado (usualmente es un título de 2 años)</w:t>
      </w:r>
    </w:p>
    <w:p w:rsidRPr="00F55284" w:rsidR="008D4176" w:rsidP="008D4176" w:rsidRDefault="008D4176" w14:paraId="1D99B84F" w14:textId="77777777">
      <w:pPr>
        <w:pStyle w:val="NoSpacing"/>
        <w:rPr>
          <w:lang w:val="es-ES"/>
        </w:rPr>
      </w:pPr>
      <w:r w:rsidRPr="00F55284">
        <w:rPr>
          <w:lang w:val="es-ES"/>
        </w:rPr>
        <w:tab/>
        <w:t>1 = Sí</w:t>
      </w:r>
    </w:p>
    <w:p w:rsidRPr="00F55284" w:rsidR="008D4176" w:rsidP="008D4176" w:rsidRDefault="008D4176" w14:paraId="2D4060D4" w14:textId="77777777">
      <w:pPr>
        <w:pStyle w:val="NoSpacing"/>
        <w:rPr>
          <w:lang w:val="es-ES"/>
        </w:rPr>
      </w:pPr>
      <w:r w:rsidRPr="00F55284">
        <w:rPr>
          <w:lang w:val="es-ES"/>
        </w:rPr>
        <w:tab/>
        <w:t>0 = No</w:t>
      </w:r>
    </w:p>
    <w:p w:rsidRPr="00F55284" w:rsidR="008D4176" w:rsidP="008D4176" w:rsidRDefault="008D4176" w14:paraId="19CF6C5A" w14:textId="77777777">
      <w:pPr>
        <w:rPr>
          <w:szCs w:val="24"/>
          <w:lang w:val="es-ES"/>
        </w:rPr>
      </w:pPr>
      <w:r w:rsidRPr="00F55284">
        <w:rPr>
          <w:rFonts w:cs="Arial"/>
          <w:szCs w:val="24"/>
          <w:lang w:val="es-ES"/>
        </w:rPr>
        <w:t>Título de bachillerato (usualmente es un título de 4 años)</w:t>
      </w:r>
    </w:p>
    <w:p w:rsidRPr="00F55284" w:rsidR="008D4176" w:rsidP="008D4176" w:rsidRDefault="008D4176" w14:paraId="457C692D" w14:textId="77777777">
      <w:pPr>
        <w:pStyle w:val="NoSpacing"/>
        <w:rPr>
          <w:lang w:val="es-ES"/>
        </w:rPr>
      </w:pPr>
      <w:r w:rsidRPr="00F55284">
        <w:rPr>
          <w:lang w:val="es-ES"/>
        </w:rPr>
        <w:tab/>
        <w:t>1 = Sí</w:t>
      </w:r>
    </w:p>
    <w:p w:rsidRPr="00F55284" w:rsidR="008D4176" w:rsidP="008D4176" w:rsidRDefault="008D4176" w14:paraId="50DBAAD4" w14:textId="77777777">
      <w:pPr>
        <w:pStyle w:val="NoSpacing"/>
        <w:rPr>
          <w:lang w:val="es-ES"/>
        </w:rPr>
      </w:pPr>
      <w:r w:rsidRPr="00F55284">
        <w:rPr>
          <w:lang w:val="es-ES"/>
        </w:rPr>
        <w:tab/>
        <w:t>0 = No</w:t>
      </w:r>
    </w:p>
    <w:p w:rsidRPr="00F55284" w:rsidR="008D4176" w:rsidP="008D4176" w:rsidRDefault="008D4176" w14:paraId="16356BCC" w14:textId="77777777">
      <w:pPr>
        <w:rPr>
          <w:szCs w:val="24"/>
          <w:lang w:val="es-ES"/>
        </w:rPr>
      </w:pPr>
      <w:r w:rsidRPr="00F55284">
        <w:rPr>
          <w:rFonts w:cs="Arial"/>
          <w:szCs w:val="24"/>
          <w:lang w:val="es-ES"/>
        </w:rPr>
        <w:t>Título de Maestría</w:t>
      </w:r>
    </w:p>
    <w:p w:rsidRPr="00F55284" w:rsidR="008D4176" w:rsidP="008D4176" w:rsidRDefault="008D4176" w14:paraId="1A75305A" w14:textId="77777777">
      <w:pPr>
        <w:pStyle w:val="NoSpacing"/>
        <w:rPr>
          <w:lang w:val="es-ES"/>
        </w:rPr>
      </w:pPr>
      <w:r w:rsidRPr="00F55284">
        <w:rPr>
          <w:lang w:val="es-ES"/>
        </w:rPr>
        <w:tab/>
        <w:t>1 = Sí</w:t>
      </w:r>
    </w:p>
    <w:p w:rsidRPr="00F55284" w:rsidR="008D4176" w:rsidP="008D4176" w:rsidRDefault="008D4176" w14:paraId="1CCCABDD" w14:textId="77777777">
      <w:pPr>
        <w:pStyle w:val="NoSpacing"/>
        <w:rPr>
          <w:lang w:val="es-ES"/>
        </w:rPr>
      </w:pPr>
      <w:r w:rsidRPr="00F55284">
        <w:rPr>
          <w:lang w:val="es-ES"/>
        </w:rPr>
        <w:tab/>
        <w:t>0 = No</w:t>
      </w:r>
    </w:p>
    <w:p w:rsidRPr="00F55284" w:rsidR="008D4176" w:rsidP="008D4176" w:rsidRDefault="008D4176" w14:paraId="72E9F57B" w14:textId="77777777">
      <w:pPr>
        <w:rPr>
          <w:szCs w:val="24"/>
          <w:lang w:val="es-ES"/>
        </w:rPr>
      </w:pPr>
      <w:r w:rsidRPr="00F55284">
        <w:rPr>
          <w:rFonts w:cs="Arial"/>
          <w:szCs w:val="24"/>
          <w:lang w:val="es-ES"/>
        </w:rPr>
        <w:t>Título de Doctorado - investigación/erudición (por ejemplo, PhD, EdD, etc.)</w:t>
      </w:r>
    </w:p>
    <w:p w:rsidRPr="00F55284" w:rsidR="008D4176" w:rsidP="008D4176" w:rsidRDefault="008D4176" w14:paraId="147B525E" w14:textId="77777777">
      <w:pPr>
        <w:pStyle w:val="NoSpacing"/>
        <w:rPr>
          <w:lang w:val="es-ES"/>
        </w:rPr>
      </w:pPr>
      <w:r w:rsidRPr="00F55284">
        <w:rPr>
          <w:lang w:val="es-ES"/>
        </w:rPr>
        <w:tab/>
        <w:t>1 = Sí</w:t>
      </w:r>
    </w:p>
    <w:p w:rsidRPr="00F55284" w:rsidR="008D4176" w:rsidP="008D4176" w:rsidRDefault="008D4176" w14:paraId="5A139C2A" w14:textId="77777777">
      <w:pPr>
        <w:pStyle w:val="NoSpacing"/>
        <w:rPr>
          <w:lang w:val="es-ES"/>
        </w:rPr>
      </w:pPr>
      <w:r w:rsidRPr="00F55284">
        <w:rPr>
          <w:lang w:val="es-ES"/>
        </w:rPr>
        <w:tab/>
        <w:t>0 = No</w:t>
      </w:r>
    </w:p>
    <w:p w:rsidRPr="00F55284" w:rsidR="008D4176" w:rsidP="008D4176" w:rsidRDefault="008D4176" w14:paraId="3D5AE40E" w14:textId="77777777">
      <w:pPr>
        <w:rPr>
          <w:rFonts w:cs="Arial"/>
          <w:szCs w:val="24"/>
          <w:lang w:val="es-ES"/>
        </w:rPr>
      </w:pPr>
      <w:r w:rsidRPr="00F55284">
        <w:rPr>
          <w:rFonts w:cs="Arial"/>
          <w:szCs w:val="24"/>
          <w:lang w:val="es-ES"/>
        </w:rPr>
        <w:t>Título de Doctorado en práctica profesional (por ejemplo, en quiropráctica, odontología, leyes, medicina, optometría, farmacia, podiatría o medicina veterinaria)</w:t>
      </w:r>
    </w:p>
    <w:p w:rsidRPr="00F55284" w:rsidR="008D4176" w:rsidP="008D4176" w:rsidRDefault="008D4176" w14:paraId="62EBBD08" w14:textId="77777777">
      <w:pPr>
        <w:pStyle w:val="NoSpacing"/>
        <w:ind w:firstLine="720"/>
        <w:rPr>
          <w:lang w:val="es-ES"/>
        </w:rPr>
      </w:pPr>
      <w:r w:rsidRPr="00F55284">
        <w:rPr>
          <w:lang w:val="es-ES"/>
        </w:rPr>
        <w:t>1 = Sí</w:t>
      </w:r>
    </w:p>
    <w:p w:rsidRPr="00F55284" w:rsidR="008D4176" w:rsidP="008D4176" w:rsidRDefault="008D4176" w14:paraId="08BFD4D8" w14:textId="77777777">
      <w:pPr>
        <w:pStyle w:val="NoSpacing"/>
        <w:rPr>
          <w:lang w:val="es-ES"/>
        </w:rPr>
      </w:pPr>
      <w:r w:rsidRPr="00F55284">
        <w:rPr>
          <w:lang w:val="es-ES"/>
        </w:rPr>
        <w:tab/>
        <w:t>0 = No</w:t>
      </w:r>
    </w:p>
    <w:p w:rsidRPr="00F55284" w:rsidR="008D4176" w:rsidP="008D4176" w:rsidRDefault="008D4176" w14:paraId="42551C63" w14:textId="77777777">
      <w:pPr>
        <w:rPr>
          <w:rFonts w:cs="Arial"/>
          <w:szCs w:val="24"/>
          <w:lang w:val="es-ES"/>
        </w:rPr>
      </w:pPr>
      <w:r w:rsidRPr="00F55284">
        <w:rPr>
          <w:rFonts w:cs="Arial"/>
          <w:szCs w:val="24"/>
          <w:lang w:val="es-ES"/>
        </w:rPr>
        <w:t>Título de Doctorado – otro</w:t>
      </w:r>
    </w:p>
    <w:p w:rsidRPr="00F55284" w:rsidR="008D4176" w:rsidP="008D4176" w:rsidRDefault="008D4176" w14:paraId="562EEB76" w14:textId="77777777">
      <w:pPr>
        <w:pStyle w:val="NoSpacing"/>
        <w:ind w:firstLine="720"/>
        <w:rPr>
          <w:lang w:val="es-ES"/>
        </w:rPr>
      </w:pPr>
      <w:r w:rsidRPr="00F55284">
        <w:rPr>
          <w:lang w:val="es-ES"/>
        </w:rPr>
        <w:t>1 = Sí</w:t>
      </w:r>
    </w:p>
    <w:p w:rsidRPr="00F55284" w:rsidR="008D4176" w:rsidP="008D4176" w:rsidRDefault="008D4176" w14:paraId="610C047A" w14:textId="77777777">
      <w:pPr>
        <w:pStyle w:val="NoSpacing"/>
        <w:rPr>
          <w:lang w:val="es-ES"/>
        </w:rPr>
      </w:pPr>
      <w:r w:rsidRPr="00F55284">
        <w:rPr>
          <w:lang w:val="es-ES"/>
        </w:rPr>
        <w:tab/>
        <w:t>0 = No</w:t>
      </w:r>
    </w:p>
    <w:p w:rsidRPr="00F55284" w:rsidR="008D4176" w:rsidP="008D4176" w:rsidRDefault="008D4176" w14:paraId="2514AAC4" w14:textId="77777777">
      <w:pPr>
        <w:rPr>
          <w:rFonts w:cs="Arial"/>
          <w:szCs w:val="24"/>
          <w:lang w:val="es-ES"/>
        </w:rPr>
      </w:pPr>
      <w:r w:rsidRPr="00F55284">
        <w:rPr>
          <w:rFonts w:cs="Arial"/>
          <w:szCs w:val="24"/>
          <w:lang w:val="es-ES"/>
        </w:rPr>
        <w:t>Certificado o diploma subgraduado (usualmente toma menos de 2 años), incluyendo programas que permiten obtener una certificación o licencia (por ejemplo, cosmetología)</w:t>
      </w:r>
    </w:p>
    <w:p w:rsidRPr="00F55284" w:rsidR="008D4176" w:rsidP="008D4176" w:rsidRDefault="008D4176" w14:paraId="24E7F101" w14:textId="77777777">
      <w:pPr>
        <w:pStyle w:val="NoSpacing"/>
        <w:rPr>
          <w:lang w:val="es-ES"/>
        </w:rPr>
      </w:pPr>
      <w:r w:rsidRPr="00F55284">
        <w:rPr>
          <w:lang w:val="es-ES"/>
        </w:rPr>
        <w:tab/>
        <w:t>1 = Sí</w:t>
      </w:r>
    </w:p>
    <w:p w:rsidRPr="00F55284" w:rsidR="008D4176" w:rsidP="008D4176" w:rsidRDefault="008D4176" w14:paraId="711577FF" w14:textId="77777777">
      <w:pPr>
        <w:pStyle w:val="NoSpacing"/>
        <w:rPr>
          <w:lang w:val="es-ES"/>
        </w:rPr>
      </w:pPr>
      <w:r w:rsidRPr="00F55284">
        <w:rPr>
          <w:lang w:val="es-ES"/>
        </w:rPr>
        <w:tab/>
        <w:t>0 = No</w:t>
      </w:r>
    </w:p>
    <w:p w:rsidRPr="00F55284" w:rsidR="008D4176" w:rsidP="008D4176" w:rsidRDefault="008D4176" w14:paraId="5FA95A29" w14:textId="77777777">
      <w:pPr>
        <w:rPr>
          <w:szCs w:val="24"/>
          <w:lang w:val="es-ES"/>
        </w:rPr>
      </w:pPr>
      <w:r w:rsidRPr="00F55284">
        <w:rPr>
          <w:rFonts w:cs="Arial"/>
          <w:szCs w:val="24"/>
          <w:lang w:val="es-ES"/>
        </w:rPr>
        <w:t>Certificado de post bachillerato</w:t>
      </w:r>
    </w:p>
    <w:p w:rsidRPr="00F55284" w:rsidR="008D4176" w:rsidP="008D4176" w:rsidRDefault="008D4176" w14:paraId="7EF4BFB7" w14:textId="77777777">
      <w:pPr>
        <w:pStyle w:val="NoSpacing"/>
        <w:rPr>
          <w:lang w:val="es-ES"/>
        </w:rPr>
      </w:pPr>
      <w:r w:rsidRPr="00F55284">
        <w:rPr>
          <w:lang w:val="es-ES"/>
        </w:rPr>
        <w:tab/>
        <w:t>1 = Sí</w:t>
      </w:r>
    </w:p>
    <w:p w:rsidRPr="00F55284" w:rsidR="008D4176" w:rsidP="008D4176" w:rsidRDefault="008D4176" w14:paraId="0E6BD41B" w14:textId="77777777">
      <w:pPr>
        <w:pStyle w:val="NoSpacing"/>
        <w:rPr>
          <w:lang w:val="es-ES"/>
        </w:rPr>
      </w:pPr>
      <w:r w:rsidRPr="00F55284">
        <w:rPr>
          <w:lang w:val="es-ES"/>
        </w:rPr>
        <w:tab/>
        <w:t>0 = No</w:t>
      </w:r>
    </w:p>
    <w:p w:rsidRPr="00F55284" w:rsidR="008D4176" w:rsidP="008D4176" w:rsidRDefault="008D4176" w14:paraId="59B4D6C4" w14:textId="77777777">
      <w:pPr>
        <w:rPr>
          <w:szCs w:val="24"/>
          <w:lang w:val="es-ES"/>
        </w:rPr>
      </w:pPr>
      <w:r w:rsidRPr="00F55284">
        <w:rPr>
          <w:rFonts w:cs="Arial"/>
          <w:szCs w:val="24"/>
          <w:lang w:val="es-ES"/>
        </w:rPr>
        <w:t>Certificado de post maestría</w:t>
      </w:r>
    </w:p>
    <w:p w:rsidRPr="00F55284" w:rsidR="008D4176" w:rsidP="008D4176" w:rsidRDefault="008D4176" w14:paraId="099FF792" w14:textId="77777777">
      <w:pPr>
        <w:pStyle w:val="NoSpacing"/>
        <w:rPr>
          <w:lang w:val="es-ES"/>
        </w:rPr>
      </w:pPr>
      <w:r w:rsidRPr="00F55284">
        <w:rPr>
          <w:lang w:val="es-ES"/>
        </w:rPr>
        <w:tab/>
        <w:t>1 = Sí</w:t>
      </w:r>
    </w:p>
    <w:p w:rsidRPr="00F55284" w:rsidR="008D4176" w:rsidP="008D4176" w:rsidRDefault="008D4176" w14:paraId="58E951C3" w14:textId="77777777">
      <w:pPr>
        <w:pStyle w:val="NoSpacing"/>
        <w:rPr>
          <w:lang w:val="es-ES"/>
        </w:rPr>
      </w:pPr>
      <w:r w:rsidRPr="00F55284">
        <w:rPr>
          <w:lang w:val="es-ES"/>
        </w:rPr>
        <w:tab/>
        <w:t>0 = No</w:t>
      </w:r>
    </w:p>
    <w:p w:rsidRPr="00F55284" w:rsidR="008D4176" w:rsidP="008D4176" w:rsidRDefault="008D4176" w14:paraId="09F288C0" w14:textId="77777777">
      <w:pPr>
        <w:rPr>
          <w:szCs w:val="24"/>
          <w:lang w:val="es-ES"/>
        </w:rPr>
      </w:pPr>
      <w:r w:rsidRPr="00F55284">
        <w:rPr>
          <w:rFonts w:cs="Arial"/>
          <w:szCs w:val="24"/>
          <w:lang w:val="es-ES"/>
        </w:rPr>
        <w:t>Clases a nivel subgraduado</w:t>
      </w:r>
    </w:p>
    <w:p w:rsidRPr="00F55284" w:rsidR="008D4176" w:rsidP="008D4176" w:rsidRDefault="008D4176" w14:paraId="3874D83C" w14:textId="77777777">
      <w:pPr>
        <w:pStyle w:val="NoSpacing"/>
        <w:rPr>
          <w:lang w:val="es-ES"/>
        </w:rPr>
      </w:pPr>
      <w:r w:rsidRPr="00F55284">
        <w:rPr>
          <w:lang w:val="es-ES"/>
        </w:rPr>
        <w:tab/>
        <w:t>1 = Sí</w:t>
      </w:r>
    </w:p>
    <w:p w:rsidRPr="00F55284" w:rsidR="008D4176" w:rsidP="008D4176" w:rsidRDefault="008D4176" w14:paraId="75984F42" w14:textId="77777777">
      <w:pPr>
        <w:pStyle w:val="NoSpacing"/>
        <w:rPr>
          <w:lang w:val="es-ES"/>
        </w:rPr>
      </w:pPr>
      <w:r w:rsidRPr="00F55284">
        <w:rPr>
          <w:lang w:val="es-ES"/>
        </w:rPr>
        <w:tab/>
        <w:t>0 = No</w:t>
      </w:r>
    </w:p>
    <w:p w:rsidRPr="00F55284" w:rsidR="008D4176" w:rsidP="008D4176" w:rsidRDefault="008D4176" w14:paraId="6F259288" w14:textId="77777777">
      <w:pPr>
        <w:rPr>
          <w:szCs w:val="24"/>
          <w:lang w:val="es-ES"/>
        </w:rPr>
      </w:pPr>
      <w:r w:rsidRPr="00F55284">
        <w:rPr>
          <w:rFonts w:cs="Arial"/>
          <w:szCs w:val="24"/>
          <w:lang w:val="es-ES"/>
        </w:rPr>
        <w:t>Clases a nivel graduado</w:t>
      </w:r>
    </w:p>
    <w:p w:rsidRPr="00F55284" w:rsidR="008D4176" w:rsidP="008D4176" w:rsidRDefault="008D4176" w14:paraId="0F73597B" w14:textId="77777777">
      <w:pPr>
        <w:pStyle w:val="NoSpacing"/>
        <w:rPr>
          <w:lang w:val="es-ES"/>
        </w:rPr>
      </w:pPr>
      <w:r w:rsidRPr="00F55284">
        <w:rPr>
          <w:lang w:val="es-ES"/>
        </w:rPr>
        <w:tab/>
        <w:t>1 = Sí</w:t>
      </w:r>
    </w:p>
    <w:p w:rsidRPr="00F55284" w:rsidR="008D4176" w:rsidP="008D4176" w:rsidRDefault="008D4176" w14:paraId="573C70B7" w14:textId="77777777">
      <w:pPr>
        <w:pStyle w:val="NoSpacing"/>
        <w:rPr>
          <w:szCs w:val="24"/>
          <w:lang w:val="es-ES"/>
        </w:rPr>
      </w:pPr>
      <w:r w:rsidRPr="00F55284">
        <w:rPr>
          <w:lang w:val="es-ES"/>
        </w:rPr>
        <w:tab/>
        <w:t>0 = No</w:t>
      </w:r>
    </w:p>
    <w:p w:rsidRPr="00F55284" w:rsidR="008D4176" w:rsidP="008D4176" w:rsidRDefault="008D4176" w14:paraId="44BCF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ítulos: </w:t>
      </w:r>
    </w:p>
    <w:p w:rsidRPr="00F55284" w:rsidR="008D4176" w:rsidP="008D4176" w:rsidRDefault="008D4176" w14:paraId="2136CE78"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4E9BA5F6"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443ABC70" w14:textId="77777777">
      <w:pPr>
        <w:rPr>
          <w:rFonts w:cs="Arial"/>
          <w:szCs w:val="24"/>
          <w:lang w:val="es-ES"/>
        </w:rPr>
      </w:pPr>
      <w:r w:rsidRPr="00F55284">
        <w:rPr>
          <w:rFonts w:cs="Arial"/>
          <w:szCs w:val="24"/>
          <w:lang w:val="es-ES"/>
        </w:rPr>
        <w:t xml:space="preserve">Una maestríarequiere usualmente por lo menos 2 años de estudios graduados a tiempo completo y puede requerir una tesis o una práctica. </w:t>
      </w:r>
    </w:p>
    <w:p w:rsidRPr="00F55284" w:rsidR="008D4176" w:rsidP="008D4176" w:rsidRDefault="008D4176" w14:paraId="1C5BE803"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CE06DF8"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18E78363" w14:textId="77777777">
      <w:pPr>
        <w:rPr>
          <w:rFonts w:cs="Arial"/>
          <w:szCs w:val="24"/>
          <w:lang w:val="es-ES"/>
        </w:rPr>
      </w:pPr>
      <w:r w:rsidRPr="00F55284">
        <w:rPr>
          <w:rFonts w:cs="Arial"/>
          <w:szCs w:val="24"/>
          <w:lang w:val="es-ES"/>
        </w:rPr>
        <w:t>Un doctorado – otro es un título de doctor que no reúne los criterios de la definición de doctorado-investigación/erudición ni doctorado en práctica profesional.</w:t>
      </w:r>
    </w:p>
    <w:p w:rsidRPr="00F55284" w:rsidR="008D4176" w:rsidP="008D4176" w:rsidRDefault="008D4176" w14:paraId="04A81A9A" w14:textId="77777777">
      <w:pPr>
        <w:rPr>
          <w:rFonts w:cs="Arial"/>
          <w:szCs w:val="24"/>
          <w:lang w:val="es-ES"/>
        </w:rPr>
      </w:pPr>
      <w:r w:rsidRPr="00F55284">
        <w:rPr>
          <w:rFonts w:cs="Arial"/>
          <w:szCs w:val="24"/>
          <w:lang w:val="es-ES"/>
        </w:rPr>
        <w:t xml:space="preserve">Certificados y Diplomas: </w:t>
      </w:r>
    </w:p>
    <w:p w:rsidRPr="00F55284" w:rsidR="008D4176" w:rsidP="008D4176" w:rsidRDefault="008D4176" w14:paraId="40112ACF"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6DA42F1F"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4EB0B5FE"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6C42A351" w14:textId="77777777">
      <w:pPr>
        <w:rPr>
          <w:rFonts w:cs="Arial"/>
          <w:szCs w:val="24"/>
          <w:lang w:val="es-ES"/>
        </w:rPr>
      </w:pPr>
      <w:r w:rsidRPr="00F55284">
        <w:rPr>
          <w:rFonts w:cs="Arial"/>
          <w:szCs w:val="24"/>
          <w:lang w:val="es-ES"/>
        </w:rPr>
        <w:t xml:space="preserve">No matriculado(a) para un título o certificado: </w:t>
      </w:r>
    </w:p>
    <w:p w:rsidRPr="00F55284" w:rsidR="008D4176" w:rsidP="008D4176" w:rsidRDefault="008D4176" w14:paraId="538056A8" w14:textId="77777777">
      <w:pPr>
        <w:rPr>
          <w:rFonts w:cs="Arial"/>
          <w:szCs w:val="24"/>
          <w:lang w:val="es-ES"/>
        </w:rPr>
      </w:pPr>
      <w:r w:rsidRPr="00F55284">
        <w:rPr>
          <w:rFonts w:cs="Arial"/>
          <w:szCs w:val="24"/>
          <w:lang w:val="es-ES"/>
        </w:rPr>
        <w:t>Clases a nivel subgraduado significa tomar cursos a nivel de estudios subgraduados pero sin estar formalmente matriculado(a) en un programa que otorga título o certificado de cualquier tipo.</w:t>
      </w:r>
    </w:p>
    <w:p w:rsidRPr="00F55284" w:rsidR="008D4176" w:rsidP="008D4176" w:rsidRDefault="008D4176" w14:paraId="7D894B29" w14:textId="77777777">
      <w:pPr>
        <w:rPr>
          <w:rFonts w:cs="Arial"/>
          <w:szCs w:val="24"/>
          <w:lang w:val="es-ES"/>
        </w:rPr>
      </w:pPr>
      <w:r w:rsidRPr="00F55284">
        <w:rPr>
          <w:rFonts w:cs="Arial"/>
          <w:szCs w:val="24"/>
          <w:lang w:val="es-ES"/>
        </w:rPr>
        <w:t>Clases a nivel graduado son para los estudiantes que ya tienen un título o certificado subgraduado y que están matriculados en cursos a nivel graduado más allá de un bachillerato, pero que no están formalmente matriculados en un programa graduado.</w:t>
      </w:r>
    </w:p>
    <w:p w:rsidRPr="00F55284" w:rsidR="008D4176" w:rsidP="008D4176" w:rsidRDefault="008D4176" w14:paraId="171565D3" w14:textId="77777777">
      <w:pPr>
        <w:rPr>
          <w:rFonts w:ascii="Arial" w:hAnsi="Arial" w:cs="Arial"/>
          <w:b/>
          <w:bCs/>
          <w:szCs w:val="24"/>
          <w:lang w:val="es-ES"/>
        </w:rPr>
      </w:pPr>
      <w:r w:rsidRPr="00F55284">
        <w:rPr>
          <w:rFonts w:ascii="Arial" w:hAnsi="Arial" w:cs="Arial"/>
          <w:b/>
          <w:bCs/>
          <w:szCs w:val="24"/>
          <w:lang w:val="es-ES"/>
        </w:rPr>
        <w:t>N20AUGSTVER</w:t>
      </w:r>
    </w:p>
    <w:p w:rsidRPr="00F55284" w:rsidR="008D4176" w:rsidP="008D4176" w:rsidRDefault="008D4176" w14:paraId="2AF001EE" w14:textId="77777777">
      <w:pPr>
        <w:rPr>
          <w:rFonts w:cs="Arial"/>
          <w:szCs w:val="24"/>
          <w:lang w:val="es-ES"/>
        </w:rPr>
      </w:pPr>
      <w:r w:rsidRPr="00F55284">
        <w:rPr>
          <w:rFonts w:cs="Arial"/>
          <w:szCs w:val="24"/>
          <w:lang w:val="es-ES"/>
        </w:rPr>
        <w:t>[If [currently enrolled] = 1]</w:t>
      </w:r>
    </w:p>
    <w:p w:rsidRPr="00F55284" w:rsidR="008D4176" w:rsidP="008D4176" w:rsidRDefault="008D4176" w14:paraId="5486DCBA" w14:textId="77777777">
      <w:pPr>
        <w:rPr>
          <w:rFonts w:cs="Arial"/>
          <w:szCs w:val="24"/>
          <w:lang w:val="es-ES"/>
        </w:rPr>
      </w:pPr>
      <w:r w:rsidRPr="00F55284">
        <w:rPr>
          <w:rFonts w:cs="Arial"/>
          <w:szCs w:val="24"/>
          <w:lang w:val="es-ES"/>
        </w:rPr>
        <w:t>¿Eres principalmente un estudiante subgraduado estudiando para obtener un título de bachillerato?</w:t>
      </w:r>
    </w:p>
    <w:p w:rsidRPr="00F55284" w:rsidR="008D4176" w:rsidP="008D4176" w:rsidRDefault="008D4176" w14:paraId="54CEC088" w14:textId="77777777">
      <w:pPr>
        <w:rPr>
          <w:rFonts w:cs="Arial"/>
          <w:szCs w:val="24"/>
          <w:lang w:val="es-ES"/>
        </w:rPr>
      </w:pPr>
      <w:r w:rsidRPr="00F55284">
        <w:rPr>
          <w:rFonts w:cs="Arial"/>
          <w:szCs w:val="24"/>
          <w:lang w:val="es-ES"/>
        </w:rPr>
        <w:t>[else]</w:t>
      </w:r>
    </w:p>
    <w:p w:rsidRPr="00F55284" w:rsidR="008D4176" w:rsidP="008D4176" w:rsidRDefault="008D4176" w14:paraId="1ABD1001" w14:textId="77777777">
      <w:pPr>
        <w:rPr>
          <w:szCs w:val="24"/>
          <w:lang w:val="es-ES"/>
        </w:rPr>
      </w:pPr>
      <w:r w:rsidRPr="00F55284">
        <w:rPr>
          <w:rFonts w:cs="Arial"/>
          <w:szCs w:val="24"/>
          <w:lang w:val="es-ES"/>
        </w:rPr>
        <w:t>¿Eras principalmente un estudiante subgraduado estudiando para obtener un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21BADBC" w14:textId="77777777">
      <w:pPr>
        <w:pStyle w:val="NoSpacing"/>
        <w:rPr>
          <w:lang w:val="es-ES"/>
        </w:rPr>
      </w:pPr>
      <w:r w:rsidRPr="00F55284">
        <w:rPr>
          <w:lang w:val="es-ES"/>
        </w:rPr>
        <w:tab/>
        <w:t>1 = Sí</w:t>
      </w:r>
    </w:p>
    <w:p w:rsidRPr="00F55284" w:rsidR="008D4176" w:rsidP="008D4176" w:rsidRDefault="008D4176" w14:paraId="5AE4E80D" w14:textId="77777777">
      <w:pPr>
        <w:pStyle w:val="NoSpacing"/>
        <w:rPr>
          <w:lang w:val="es-ES"/>
        </w:rPr>
      </w:pPr>
      <w:r w:rsidRPr="00F55284">
        <w:rPr>
          <w:lang w:val="es-ES"/>
        </w:rPr>
        <w:tab/>
        <w:t>0 = No</w:t>
      </w:r>
    </w:p>
    <w:p w:rsidRPr="00F55284" w:rsidR="008D4176" w:rsidP="008D4176" w:rsidRDefault="008D4176" w14:paraId="1AA724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Has indicado que estás matriculado(a) en un programa de bachillerato y un programa para un título graduado en [NPSAS institution], al mismo tiempo. Si esto no es correcto, por favor regresa a la pregunta anterior y corrige tu respuesta. </w:t>
      </w:r>
    </w:p>
    <w:p w:rsidRPr="00F55284" w:rsidR="008D4176" w:rsidP="008D4176" w:rsidRDefault="008D4176" w14:paraId="191CCF59" w14:textId="77777777">
      <w:pPr>
        <w:rPr>
          <w:rFonts w:cs="Arial"/>
          <w:szCs w:val="24"/>
          <w:lang w:val="es-ES"/>
        </w:rPr>
      </w:pPr>
      <w:r w:rsidRPr="00F55284">
        <w:rPr>
          <w:rFonts w:cs="Arial"/>
          <w:szCs w:val="24"/>
          <w:lang w:val="es-ES"/>
        </w:rPr>
        <w:t xml:space="preserve">Responde Sí a esta pregunta si la mayoría de tus cursos todavía son de nivel subgraduado en un programa de bachillerato y aún no has completado los requisitos para obtener el título de bachillerato. </w:t>
      </w:r>
    </w:p>
    <w:p w:rsidRPr="00F55284" w:rsidR="008D4176" w:rsidP="008D4176" w:rsidRDefault="008D4176" w14:paraId="014B376B" w14:textId="77777777">
      <w:pPr>
        <w:rPr>
          <w:rFonts w:cs="Arial"/>
          <w:szCs w:val="24"/>
          <w:lang w:val="es-ES"/>
        </w:rPr>
      </w:pPr>
      <w:r w:rsidRPr="00F55284">
        <w:rPr>
          <w:rFonts w:cs="Arial"/>
          <w:szCs w:val="24"/>
          <w:lang w:val="es-ES"/>
        </w:rPr>
        <w:t>Un título de bachillerato es considerado un título subgraduado y usualmente es otorgado por una universidad o college de 4 años y requiere por lo menos 4 años de estudios a tiempo completo a nivel universitario.</w:t>
      </w:r>
    </w:p>
    <w:p w:rsidRPr="00F55284" w:rsidR="008D4176" w:rsidP="008D4176" w:rsidRDefault="008D4176" w14:paraId="3D99AC2F" w14:textId="77777777">
      <w:pPr>
        <w:rPr>
          <w:rFonts w:ascii="Arial" w:hAnsi="Arial" w:cs="Arial"/>
          <w:b/>
          <w:bCs/>
          <w:szCs w:val="24"/>
          <w:lang w:val="es-ES"/>
        </w:rPr>
      </w:pPr>
      <w:r w:rsidRPr="00F55284">
        <w:rPr>
          <w:rFonts w:ascii="Arial" w:hAnsi="Arial" w:cs="Arial"/>
          <w:b/>
          <w:bCs/>
          <w:szCs w:val="24"/>
          <w:lang w:val="es-ES"/>
        </w:rPr>
        <w:t>N20ADGMS</w:t>
      </w:r>
    </w:p>
    <w:p w:rsidRPr="00F55284" w:rsidR="008D4176" w:rsidP="008D4176" w:rsidRDefault="008D4176" w14:paraId="4B6F564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94DA083" w14:textId="77777777">
      <w:pPr>
        <w:rPr>
          <w:rFonts w:cs="Arial"/>
          <w:szCs w:val="24"/>
          <w:lang w:val="es-ES"/>
        </w:rPr>
      </w:pPr>
      <w:r w:rsidRPr="00F55284">
        <w:rPr>
          <w:rFonts w:cs="Arial"/>
          <w:szCs w:val="24"/>
          <w:lang w:val="es-ES"/>
        </w:rPr>
        <w:t xml:space="preserve">¿Para qué maestría específica estás estudiando en [NPSAS institution]? </w:t>
      </w:r>
    </w:p>
    <w:p w:rsidRPr="00F55284" w:rsidR="008D4176" w:rsidP="008D4176" w:rsidRDefault="008D4176" w14:paraId="02137658" w14:textId="77777777">
      <w:pPr>
        <w:rPr>
          <w:rFonts w:cs="Arial"/>
          <w:szCs w:val="24"/>
          <w:lang w:val="es-ES"/>
        </w:rPr>
      </w:pPr>
      <w:r w:rsidRPr="00F55284">
        <w:rPr>
          <w:rFonts w:cs="Arial"/>
          <w:szCs w:val="24"/>
          <w:lang w:val="es-ES"/>
        </w:rPr>
        <w:t xml:space="preserve">[else] </w:t>
      </w:r>
    </w:p>
    <w:p w:rsidRPr="00F55284" w:rsidR="008D4176" w:rsidP="008D4176" w:rsidRDefault="008D4176" w14:paraId="3FAFBCA6" w14:textId="77777777">
      <w:pPr>
        <w:rPr>
          <w:szCs w:val="24"/>
          <w:lang w:val="es-ES"/>
        </w:rPr>
      </w:pPr>
      <w:r w:rsidRPr="00F55284">
        <w:rPr>
          <w:rFonts w:cs="Arial"/>
          <w:szCs w:val="24"/>
          <w:lang w:val="es-ES"/>
        </w:rPr>
        <w:t>¿Para qué maestría específica estabas estudiando la última vez que asististe a [NPSAS institution] en el año académico 2019-2020?</w:t>
      </w:r>
    </w:p>
    <w:p w:rsidRPr="00F55284" w:rsidR="008D4176" w:rsidP="008D4176" w:rsidRDefault="008D4176" w14:paraId="53E50C5D" w14:textId="77777777">
      <w:pPr>
        <w:pStyle w:val="NoSpacing"/>
        <w:rPr>
          <w:lang w:val="es-ES"/>
        </w:rPr>
      </w:pPr>
      <w:r w:rsidRPr="00F55284">
        <w:rPr>
          <w:lang w:val="es-ES"/>
        </w:rPr>
        <w:tab/>
        <w:t>1 = Maestría en Ciencias (MS)</w:t>
      </w:r>
    </w:p>
    <w:p w:rsidRPr="00F55284" w:rsidR="008D4176" w:rsidP="008D4176" w:rsidRDefault="008D4176" w14:paraId="15183763" w14:textId="77777777">
      <w:pPr>
        <w:pStyle w:val="NoSpacing"/>
        <w:rPr>
          <w:lang w:val="es-ES"/>
        </w:rPr>
      </w:pPr>
      <w:r w:rsidRPr="00F55284">
        <w:rPr>
          <w:lang w:val="es-ES"/>
        </w:rPr>
        <w:tab/>
        <w:t>2 = Maestría en Artes (MA)</w:t>
      </w:r>
    </w:p>
    <w:p w:rsidRPr="00F55284" w:rsidR="008D4176" w:rsidP="008D4176" w:rsidRDefault="008D4176" w14:paraId="5D117E25" w14:textId="77777777">
      <w:pPr>
        <w:pStyle w:val="NoSpacing"/>
        <w:rPr>
          <w:lang w:val="es-ES"/>
        </w:rPr>
      </w:pPr>
      <w:r w:rsidRPr="00F55284">
        <w:rPr>
          <w:lang w:val="es-ES"/>
        </w:rPr>
        <w:tab/>
        <w:t>3 = Maestría en Educación (MEd) o Enseñanza (MAT)</w:t>
      </w:r>
    </w:p>
    <w:p w:rsidRPr="00F55284" w:rsidR="008D4176" w:rsidP="008D4176" w:rsidRDefault="008D4176" w14:paraId="03213F97" w14:textId="77777777">
      <w:pPr>
        <w:pStyle w:val="NoSpacing"/>
        <w:rPr>
          <w:lang w:val="es-ES"/>
        </w:rPr>
      </w:pPr>
      <w:r w:rsidRPr="00F55284">
        <w:rPr>
          <w:lang w:val="es-ES"/>
        </w:rPr>
        <w:tab/>
        <w:t>4 = Maestría en Administración de Empresas (MBA)</w:t>
      </w:r>
    </w:p>
    <w:p w:rsidRPr="00F55284" w:rsidR="008D4176" w:rsidP="008D4176" w:rsidRDefault="008D4176" w14:paraId="2D9137C8" w14:textId="77777777">
      <w:pPr>
        <w:pStyle w:val="NoSpacing"/>
        <w:rPr>
          <w:lang w:val="es-ES"/>
        </w:rPr>
      </w:pPr>
      <w:r w:rsidRPr="00F55284">
        <w:rPr>
          <w:lang w:val="es-ES"/>
        </w:rPr>
        <w:tab/>
        <w:t>5 = Maestría en Administración Pública (MPA)</w:t>
      </w:r>
    </w:p>
    <w:p w:rsidRPr="00F55284" w:rsidR="008D4176" w:rsidP="008D4176" w:rsidRDefault="008D4176" w14:paraId="3715C8C7" w14:textId="77777777">
      <w:pPr>
        <w:pStyle w:val="NoSpacing"/>
        <w:rPr>
          <w:lang w:val="es-ES"/>
        </w:rPr>
      </w:pPr>
      <w:r w:rsidRPr="00F55284">
        <w:rPr>
          <w:lang w:val="es-ES"/>
        </w:rPr>
        <w:tab/>
        <w:t>6 = Maestría en Trabajo Social (MSW)</w:t>
      </w:r>
    </w:p>
    <w:p w:rsidRPr="00F55284" w:rsidR="008D4176" w:rsidP="008D4176" w:rsidRDefault="008D4176" w14:paraId="59C451F5" w14:textId="77777777">
      <w:pPr>
        <w:pStyle w:val="NoSpacing"/>
        <w:rPr>
          <w:lang w:val="es-ES"/>
        </w:rPr>
      </w:pPr>
      <w:r w:rsidRPr="00F55284">
        <w:rPr>
          <w:lang w:val="es-ES"/>
        </w:rPr>
        <w:tab/>
        <w:t>7 = Maestría en Bellas Artes (MFA)</w:t>
      </w:r>
    </w:p>
    <w:p w:rsidRPr="00F55284" w:rsidR="008D4176" w:rsidP="008D4176" w:rsidRDefault="008D4176" w14:paraId="5B8911C6" w14:textId="77777777">
      <w:pPr>
        <w:pStyle w:val="NoSpacing"/>
        <w:rPr>
          <w:lang w:val="es-ES"/>
        </w:rPr>
      </w:pPr>
      <w:r w:rsidRPr="00F55284">
        <w:rPr>
          <w:lang w:val="es-ES"/>
        </w:rPr>
        <w:tab/>
        <w:t>8 = Maestría en Salud Pública (MPH)</w:t>
      </w:r>
    </w:p>
    <w:p w:rsidRPr="00F55284" w:rsidR="008D4176" w:rsidP="008D4176" w:rsidRDefault="008D4176" w14:paraId="347BB6BE" w14:textId="77777777">
      <w:pPr>
        <w:pStyle w:val="NoSpacing"/>
        <w:rPr>
          <w:lang w:val="es-ES"/>
        </w:rPr>
      </w:pPr>
      <w:r w:rsidRPr="00F55284">
        <w:rPr>
          <w:lang w:val="es-ES"/>
        </w:rPr>
        <w:tab/>
        <w:t>9 = Otra maestría que no está en la lista</w:t>
      </w:r>
    </w:p>
    <w:p w:rsidRPr="00F55284" w:rsidR="008D4176" w:rsidP="008D4176" w:rsidRDefault="008D4176" w14:paraId="091E5A6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maestrías más comunes están en la lista por nombre y abreviatura. Si tu maestría no está en la lista, selecciona Otro título de maestría que no está en la lista. </w:t>
      </w:r>
    </w:p>
    <w:p w:rsidRPr="00F55284" w:rsidR="008D4176" w:rsidP="008D4176" w:rsidRDefault="008D4176" w14:paraId="6C7E46C1" w14:textId="77777777">
      <w:pPr>
        <w:rPr>
          <w:rFonts w:ascii="Arial" w:hAnsi="Arial" w:cs="Arial"/>
          <w:b/>
          <w:bCs/>
          <w:szCs w:val="24"/>
          <w:lang w:val="es-ES"/>
        </w:rPr>
      </w:pPr>
      <w:r w:rsidRPr="00F55284">
        <w:rPr>
          <w:rFonts w:ascii="Arial" w:hAnsi="Arial" w:cs="Arial"/>
          <w:b/>
          <w:bCs/>
          <w:szCs w:val="24"/>
          <w:lang w:val="es-ES"/>
        </w:rPr>
        <w:t>N20ADGD</w:t>
      </w:r>
    </w:p>
    <w:p w:rsidRPr="00F55284" w:rsidR="008D4176" w:rsidP="008D4176" w:rsidRDefault="008D4176" w14:paraId="436D3C3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0AB1B29" w14:textId="77777777">
      <w:pPr>
        <w:rPr>
          <w:rFonts w:cs="Arial"/>
          <w:szCs w:val="24"/>
          <w:lang w:val="es-ES"/>
        </w:rPr>
      </w:pPr>
      <w:r w:rsidRPr="00F55284">
        <w:rPr>
          <w:rFonts w:cs="Arial"/>
          <w:szCs w:val="24"/>
          <w:lang w:val="es-ES"/>
        </w:rPr>
        <w:t xml:space="preserve">¿Para qué título de doctorado específico estás estudiando en [NPSAS institution]? </w:t>
      </w:r>
    </w:p>
    <w:p w:rsidRPr="00F55284" w:rsidR="008D4176" w:rsidP="008D4176" w:rsidRDefault="008D4176" w14:paraId="4F3DDB4C" w14:textId="77777777">
      <w:pPr>
        <w:rPr>
          <w:rFonts w:cs="Arial"/>
          <w:szCs w:val="24"/>
          <w:lang w:val="es-ES"/>
        </w:rPr>
      </w:pPr>
      <w:r w:rsidRPr="00F55284">
        <w:rPr>
          <w:rFonts w:cs="Arial"/>
          <w:szCs w:val="24"/>
          <w:lang w:val="es-ES"/>
        </w:rPr>
        <w:t xml:space="preserve">[else] </w:t>
      </w:r>
    </w:p>
    <w:p w:rsidRPr="00F55284" w:rsidR="008D4176" w:rsidP="008D4176" w:rsidRDefault="008D4176" w14:paraId="1312BF90" w14:textId="77777777">
      <w:pPr>
        <w:rPr>
          <w:szCs w:val="24"/>
          <w:lang w:val="es-ES"/>
        </w:rPr>
      </w:pPr>
      <w:r w:rsidRPr="00F55284">
        <w:rPr>
          <w:rFonts w:cs="Arial"/>
          <w:szCs w:val="24"/>
          <w:lang w:val="es-ES"/>
        </w:rPr>
        <w:t>¿Para cuál qué de doctorado específico estabas estudiando la última vez que asististe a [NPSAS institution] en el año académico 2019-2020?</w:t>
      </w:r>
    </w:p>
    <w:p w:rsidRPr="00F55284" w:rsidR="008D4176" w:rsidP="008D4176" w:rsidRDefault="008D4176" w14:paraId="514BBFB1" w14:textId="77777777">
      <w:pPr>
        <w:pStyle w:val="NoSpacing"/>
        <w:rPr>
          <w:lang w:val="es-ES"/>
        </w:rPr>
      </w:pPr>
      <w:r w:rsidRPr="00F55284">
        <w:rPr>
          <w:lang w:val="es-ES"/>
        </w:rPr>
        <w:tab/>
        <w:t>11 = Doctor en Filosofía (PhD)</w:t>
      </w:r>
    </w:p>
    <w:p w:rsidRPr="00F55284" w:rsidR="008D4176" w:rsidP="008D4176" w:rsidRDefault="008D4176" w14:paraId="6205D4F9" w14:textId="77777777">
      <w:pPr>
        <w:pStyle w:val="NoSpacing"/>
        <w:rPr>
          <w:lang w:val="es-ES"/>
        </w:rPr>
      </w:pPr>
      <w:r w:rsidRPr="00F55284">
        <w:rPr>
          <w:lang w:val="es-ES"/>
        </w:rPr>
        <w:tab/>
        <w:t>12 = Doctor en Educación (EdD)</w:t>
      </w:r>
    </w:p>
    <w:p w:rsidRPr="00F55284" w:rsidR="008D4176" w:rsidP="008D4176" w:rsidRDefault="008D4176" w14:paraId="14C82EF9" w14:textId="77777777">
      <w:pPr>
        <w:pStyle w:val="NoSpacing"/>
        <w:rPr>
          <w:lang w:val="es-ES"/>
        </w:rPr>
      </w:pPr>
      <w:r w:rsidRPr="00F55284">
        <w:rPr>
          <w:lang w:val="es-ES"/>
        </w:rPr>
        <w:tab/>
        <w:t>13 = Doctor en Ciencias (DSc/ScD) o Ingeniería (DEng)</w:t>
      </w:r>
    </w:p>
    <w:p w:rsidRPr="00F55284" w:rsidR="008D4176" w:rsidP="008D4176" w:rsidRDefault="008D4176" w14:paraId="5EBECA1E" w14:textId="77777777">
      <w:pPr>
        <w:pStyle w:val="NoSpacing"/>
        <w:rPr>
          <w:lang w:val="es-ES"/>
        </w:rPr>
      </w:pPr>
      <w:r w:rsidRPr="00F55284">
        <w:rPr>
          <w:lang w:val="es-ES"/>
        </w:rPr>
        <w:tab/>
        <w:t>14 = Doctor en Psicología (PsyD)</w:t>
      </w:r>
    </w:p>
    <w:p w:rsidRPr="00F55284" w:rsidR="008D4176" w:rsidP="008D4176" w:rsidRDefault="008D4176" w14:paraId="585CBB8F" w14:textId="77777777">
      <w:pPr>
        <w:pStyle w:val="NoSpacing"/>
        <w:rPr>
          <w:lang w:val="es-ES"/>
        </w:rPr>
      </w:pPr>
      <w:r w:rsidRPr="00F55284">
        <w:rPr>
          <w:lang w:val="es-ES"/>
        </w:rPr>
        <w:tab/>
        <w:t>15 = Doctor en Administración de Empresas o en Administración Pública (DBA/DPA)</w:t>
      </w:r>
    </w:p>
    <w:p w:rsidRPr="00F55284" w:rsidR="008D4176" w:rsidP="008D4176" w:rsidRDefault="008D4176" w14:paraId="789454E8" w14:textId="77777777">
      <w:pPr>
        <w:pStyle w:val="NoSpacing"/>
        <w:rPr>
          <w:lang w:val="es-ES"/>
        </w:rPr>
      </w:pPr>
      <w:r w:rsidRPr="00F55284">
        <w:rPr>
          <w:lang w:val="es-ES"/>
        </w:rPr>
        <w:tab/>
        <w:t>16 = Doctor en Bellas Artes (DFA)</w:t>
      </w:r>
    </w:p>
    <w:p w:rsidRPr="00F55284" w:rsidR="008D4176" w:rsidP="008D4176" w:rsidRDefault="008D4176" w14:paraId="6D8A4110" w14:textId="77777777">
      <w:pPr>
        <w:pStyle w:val="NoSpacing"/>
        <w:rPr>
          <w:lang w:val="es-ES"/>
        </w:rPr>
      </w:pPr>
      <w:r w:rsidRPr="00F55284">
        <w:rPr>
          <w:lang w:val="es-ES"/>
        </w:rPr>
        <w:tab/>
        <w:t>17 = Doctor en Divinidad /Teología (ThD)</w:t>
      </w:r>
    </w:p>
    <w:p w:rsidRPr="00F55284" w:rsidR="008D4176" w:rsidP="008D4176" w:rsidRDefault="008D4176" w14:paraId="6BEEFB85" w14:textId="77777777">
      <w:pPr>
        <w:pStyle w:val="NoSpacing"/>
        <w:rPr>
          <w:szCs w:val="24"/>
          <w:lang w:val="es-ES"/>
        </w:rPr>
      </w:pPr>
      <w:r w:rsidRPr="00F55284">
        <w:rPr>
          <w:lang w:val="es-ES"/>
        </w:rPr>
        <w:tab/>
        <w:t>18 = Otro título de doctorado que no está en la lista</w:t>
      </w:r>
    </w:p>
    <w:p w:rsidRPr="00F55284" w:rsidR="008D4176" w:rsidP="008D4176" w:rsidRDefault="008D4176" w14:paraId="4A340F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de doctorado más comunes están en la lista por nombre y abreviatura. Si tu título de doctorado no está en la lista, selecciona Otro título de doctorado que no está en la lista.</w:t>
      </w:r>
    </w:p>
    <w:p w:rsidRPr="00F55284" w:rsidR="008D4176" w:rsidP="008D4176" w:rsidRDefault="008D4176" w14:paraId="4A3561E5" w14:textId="77777777">
      <w:pPr>
        <w:rPr>
          <w:rFonts w:ascii="Arial" w:hAnsi="Arial" w:cs="Arial"/>
          <w:b/>
          <w:bCs/>
          <w:szCs w:val="24"/>
          <w:lang w:val="es-ES"/>
        </w:rPr>
      </w:pPr>
      <w:r w:rsidRPr="00F55284">
        <w:rPr>
          <w:rFonts w:ascii="Arial" w:hAnsi="Arial" w:cs="Arial"/>
          <w:b/>
          <w:bCs/>
          <w:szCs w:val="24"/>
          <w:lang w:val="es-ES"/>
        </w:rPr>
        <w:t>N20ADGPP</w:t>
      </w:r>
    </w:p>
    <w:p w:rsidRPr="00F55284" w:rsidR="008D4176" w:rsidP="008D4176" w:rsidRDefault="008D4176" w14:paraId="7CF9602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5EAFA29" w14:textId="77777777">
      <w:pPr>
        <w:rPr>
          <w:rFonts w:cs="Arial"/>
          <w:szCs w:val="24"/>
          <w:lang w:val="es-ES"/>
        </w:rPr>
      </w:pPr>
      <w:r w:rsidRPr="00F55284">
        <w:rPr>
          <w:rFonts w:cs="Arial"/>
          <w:szCs w:val="24"/>
          <w:lang w:val="es-ES"/>
        </w:rPr>
        <w:t xml:space="preserve">¿Para qué título de doctorado profesional específico estás estudiando en [NPSAS institution]? </w:t>
      </w:r>
    </w:p>
    <w:p w:rsidRPr="00F55284" w:rsidR="008D4176" w:rsidP="008D4176" w:rsidRDefault="008D4176" w14:paraId="228BB4B6" w14:textId="77777777">
      <w:pPr>
        <w:rPr>
          <w:rFonts w:cs="Arial"/>
          <w:szCs w:val="24"/>
          <w:lang w:val="es-ES"/>
        </w:rPr>
      </w:pPr>
      <w:r w:rsidRPr="00F55284">
        <w:rPr>
          <w:rFonts w:cs="Arial"/>
          <w:szCs w:val="24"/>
          <w:lang w:val="es-ES"/>
        </w:rPr>
        <w:t xml:space="preserve">[else] </w:t>
      </w:r>
    </w:p>
    <w:p w:rsidRPr="00F55284" w:rsidR="008D4176" w:rsidP="008D4176" w:rsidRDefault="008D4176" w14:paraId="64A07E56" w14:textId="77777777">
      <w:pPr>
        <w:rPr>
          <w:szCs w:val="24"/>
          <w:lang w:val="es-ES"/>
        </w:rPr>
      </w:pPr>
      <w:r w:rsidRPr="00F55284">
        <w:rPr>
          <w:rFonts w:cs="Arial"/>
          <w:szCs w:val="24"/>
          <w:lang w:val="es-ES"/>
        </w:rPr>
        <w:t xml:space="preserve">¿Para qué título de doctorado profesional específico estabas estudiando la última vez que asististe a [NPSAS institution] en el año académico 2019-2020? </w:t>
      </w:r>
    </w:p>
    <w:p w:rsidRPr="00F55284" w:rsidR="008D4176" w:rsidP="008D4176" w:rsidRDefault="008D4176" w14:paraId="7C1B895F" w14:textId="77777777">
      <w:pPr>
        <w:pStyle w:val="NoSpacing"/>
        <w:rPr>
          <w:lang w:val="es-ES"/>
        </w:rPr>
      </w:pPr>
      <w:r w:rsidRPr="00F55284">
        <w:rPr>
          <w:lang w:val="es-ES"/>
        </w:rPr>
        <w:tab/>
        <w:t>1 = Quiropráctica (DC/DCM)</w:t>
      </w:r>
    </w:p>
    <w:p w:rsidRPr="00F55284" w:rsidR="008D4176" w:rsidP="008D4176" w:rsidRDefault="008D4176" w14:paraId="47720370" w14:textId="77777777">
      <w:pPr>
        <w:pStyle w:val="NoSpacing"/>
        <w:rPr>
          <w:lang w:val="es-ES"/>
        </w:rPr>
      </w:pPr>
      <w:r w:rsidRPr="00F55284">
        <w:rPr>
          <w:lang w:val="es-ES"/>
        </w:rPr>
        <w:tab/>
        <w:t>2 = Odontología (DDS/DMD)</w:t>
      </w:r>
    </w:p>
    <w:p w:rsidRPr="00F55284" w:rsidR="008D4176" w:rsidP="008D4176" w:rsidRDefault="008D4176" w14:paraId="7BFAB853" w14:textId="77777777">
      <w:pPr>
        <w:pStyle w:val="NoSpacing"/>
        <w:rPr>
          <w:lang w:val="es-ES"/>
        </w:rPr>
      </w:pPr>
      <w:r w:rsidRPr="00F55284">
        <w:rPr>
          <w:lang w:val="es-ES"/>
        </w:rPr>
        <w:tab/>
        <w:t>3 = Leyes (JD/LLB)</w:t>
      </w:r>
    </w:p>
    <w:p w:rsidRPr="00F55284" w:rsidR="008D4176" w:rsidP="008D4176" w:rsidRDefault="008D4176" w14:paraId="5C7E43C8" w14:textId="77777777">
      <w:pPr>
        <w:pStyle w:val="NoSpacing"/>
        <w:rPr>
          <w:lang w:val="es-ES"/>
        </w:rPr>
      </w:pPr>
      <w:r w:rsidRPr="00F55284">
        <w:rPr>
          <w:lang w:val="es-ES"/>
        </w:rPr>
        <w:tab/>
        <w:t>4 = Medicina (MD) o medicina osteopática (DO)</w:t>
      </w:r>
    </w:p>
    <w:p w:rsidRPr="00F55284" w:rsidR="008D4176" w:rsidP="008D4176" w:rsidRDefault="008D4176" w14:paraId="72FB44C4" w14:textId="77777777">
      <w:pPr>
        <w:pStyle w:val="NoSpacing"/>
        <w:rPr>
          <w:lang w:val="es-ES"/>
        </w:rPr>
      </w:pPr>
      <w:r w:rsidRPr="00F55284">
        <w:rPr>
          <w:lang w:val="es-ES"/>
        </w:rPr>
        <w:tab/>
        <w:t>5 = Optometría (OD)</w:t>
      </w:r>
    </w:p>
    <w:p w:rsidRPr="00F55284" w:rsidR="008D4176" w:rsidP="008D4176" w:rsidRDefault="008D4176" w14:paraId="2C8A0FBC" w14:textId="77777777">
      <w:pPr>
        <w:pStyle w:val="NoSpacing"/>
        <w:rPr>
          <w:lang w:val="es-ES"/>
        </w:rPr>
      </w:pPr>
      <w:r w:rsidRPr="00F55284">
        <w:rPr>
          <w:lang w:val="es-ES"/>
        </w:rPr>
        <w:tab/>
        <w:t>6 = Farmacia (PharmD)</w:t>
      </w:r>
    </w:p>
    <w:p w:rsidRPr="00F55284" w:rsidR="008D4176" w:rsidP="008D4176" w:rsidRDefault="008D4176" w14:paraId="478A74F1" w14:textId="77777777">
      <w:pPr>
        <w:pStyle w:val="NoSpacing"/>
        <w:rPr>
          <w:lang w:val="es-ES"/>
        </w:rPr>
      </w:pPr>
      <w:r w:rsidRPr="00F55284">
        <w:rPr>
          <w:lang w:val="es-ES"/>
        </w:rPr>
        <w:tab/>
        <w:t>7 = Podiatría (DPM/DP/PodD)</w:t>
      </w:r>
    </w:p>
    <w:p w:rsidRPr="00F55284" w:rsidR="008D4176" w:rsidP="008D4176" w:rsidRDefault="008D4176" w14:paraId="25B50CA2" w14:textId="77777777">
      <w:pPr>
        <w:pStyle w:val="NoSpacing"/>
        <w:rPr>
          <w:lang w:val="es-ES"/>
        </w:rPr>
      </w:pPr>
      <w:r w:rsidRPr="00F55284">
        <w:rPr>
          <w:lang w:val="es-ES"/>
        </w:rPr>
        <w:tab/>
        <w:t>8 = Medicina Veterinaria (DVM)</w:t>
      </w:r>
    </w:p>
    <w:p w:rsidRPr="00F55284" w:rsidR="008D4176" w:rsidP="008D4176" w:rsidRDefault="008D4176" w14:paraId="2DB2567B" w14:textId="77777777">
      <w:pPr>
        <w:pStyle w:val="NoSpacing"/>
        <w:rPr>
          <w:szCs w:val="24"/>
          <w:lang w:val="es-ES"/>
        </w:rPr>
      </w:pPr>
      <w:r w:rsidRPr="00F55284">
        <w:rPr>
          <w:lang w:val="es-ES"/>
        </w:rPr>
        <w:tab/>
        <w:t>9 = Otro título de doctorado en práctica profesional, que no está en la lista</w:t>
      </w:r>
    </w:p>
    <w:p w:rsidRPr="00F55284" w:rsidR="008D4176" w:rsidP="008D4176" w:rsidRDefault="008D4176" w14:paraId="2DAC65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más comunes de doctorado en práctica profesional están en la lista por nombre y abreviatura. Si tu título no está en la lista, selecciona Otro título de doctorado en práctica profesional que no está en la lista.</w:t>
      </w:r>
    </w:p>
    <w:p w:rsidRPr="00F55284" w:rsidR="008D4176" w:rsidP="008D4176" w:rsidRDefault="008D4176" w14:paraId="49CF2C9C" w14:textId="77777777">
      <w:pPr>
        <w:rPr>
          <w:rFonts w:ascii="Arial" w:hAnsi="Arial" w:cs="Arial"/>
          <w:b/>
          <w:bCs/>
          <w:szCs w:val="24"/>
          <w:lang w:val="es-ES"/>
        </w:rPr>
      </w:pPr>
      <w:r w:rsidRPr="00F55284">
        <w:rPr>
          <w:rFonts w:ascii="Arial" w:hAnsi="Arial" w:cs="Arial"/>
          <w:b/>
          <w:bCs/>
          <w:szCs w:val="24"/>
          <w:lang w:val="es-ES"/>
        </w:rPr>
        <w:t>N20AUGYR</w:t>
      </w:r>
    </w:p>
    <w:p w:rsidRPr="00F55284" w:rsidR="008D4176" w:rsidP="008D4176" w:rsidRDefault="008D4176" w14:paraId="2BEF2BA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16A4404" w14:textId="77777777">
      <w:pPr>
        <w:rPr>
          <w:rFonts w:cs="Arial"/>
          <w:szCs w:val="24"/>
          <w:lang w:val="es-ES"/>
        </w:rPr>
      </w:pPr>
      <w:r w:rsidRPr="00F55284">
        <w:rPr>
          <w:rFonts w:cs="Arial"/>
          <w:szCs w:val="24"/>
          <w:lang w:val="es-ES"/>
        </w:rPr>
        <w:t xml:space="preserve">Basado en el número de créditos que ya has obtenido, ¿en qué nivel o año estás en [NPSAS institution]? </w:t>
      </w:r>
    </w:p>
    <w:p w:rsidRPr="00F55284" w:rsidR="008D4176" w:rsidP="008D4176" w:rsidRDefault="008D4176" w14:paraId="34C01696" w14:textId="77777777">
      <w:pPr>
        <w:rPr>
          <w:rFonts w:cs="Arial"/>
          <w:szCs w:val="24"/>
          <w:lang w:val="es-ES"/>
        </w:rPr>
      </w:pPr>
      <w:r w:rsidRPr="00F55284">
        <w:rPr>
          <w:rFonts w:cs="Arial"/>
          <w:szCs w:val="24"/>
          <w:lang w:val="es-ES"/>
        </w:rPr>
        <w:t>[else]</w:t>
      </w:r>
    </w:p>
    <w:p w:rsidRPr="00F55284" w:rsidR="008D4176" w:rsidP="008D4176" w:rsidRDefault="008D4176" w14:paraId="482F36C2" w14:textId="77777777">
      <w:pPr>
        <w:rPr>
          <w:szCs w:val="24"/>
          <w:lang w:val="es-ES"/>
        </w:rPr>
      </w:pPr>
      <w:r w:rsidRPr="00F55284">
        <w:rPr>
          <w:rFonts w:cs="Arial"/>
          <w:szCs w:val="24"/>
          <w:lang w:val="es-ES"/>
        </w:rPr>
        <w:t>Basado en el número de créditos que has obtenido, ¿en qué año o nivel estabas la última vez que asististe a [NPSAS institution] en el año académico 2019-2020?</w:t>
      </w:r>
    </w:p>
    <w:p w:rsidRPr="00F55284" w:rsidR="008D4176" w:rsidP="008D4176" w:rsidRDefault="008D4176" w14:paraId="56548824" w14:textId="77777777">
      <w:pPr>
        <w:pStyle w:val="NoSpacing"/>
        <w:rPr>
          <w:lang w:val="es-ES"/>
        </w:rPr>
      </w:pPr>
      <w:r w:rsidRPr="00F55284">
        <w:rPr>
          <w:lang w:val="es-ES"/>
        </w:rPr>
        <w:tab/>
        <w:t>1 = Primer año o freshman</w:t>
      </w:r>
    </w:p>
    <w:p w:rsidRPr="00F55284" w:rsidR="008D4176" w:rsidP="008D4176" w:rsidRDefault="008D4176" w14:paraId="03F7BADA" w14:textId="77777777">
      <w:pPr>
        <w:pStyle w:val="NoSpacing"/>
        <w:rPr>
          <w:lang w:val="es-ES"/>
        </w:rPr>
      </w:pPr>
      <w:r w:rsidRPr="00F55284">
        <w:rPr>
          <w:lang w:val="es-ES"/>
        </w:rPr>
        <w:tab/>
        <w:t>2 = Segundo año o sophomore</w:t>
      </w:r>
    </w:p>
    <w:p w:rsidRPr="00F55284" w:rsidR="008D4176" w:rsidP="008D4176" w:rsidRDefault="008D4176" w14:paraId="51C7F4A4" w14:textId="77777777">
      <w:pPr>
        <w:pStyle w:val="NoSpacing"/>
        <w:rPr>
          <w:lang w:val="es-ES"/>
        </w:rPr>
      </w:pPr>
      <w:r w:rsidRPr="00F55284">
        <w:rPr>
          <w:lang w:val="es-ES"/>
        </w:rPr>
        <w:tab/>
        <w:t>3 = Tercer año o junior</w:t>
      </w:r>
    </w:p>
    <w:p w:rsidRPr="00F55284" w:rsidR="008D4176" w:rsidP="008D4176" w:rsidRDefault="008D4176" w14:paraId="7F01214C" w14:textId="77777777">
      <w:pPr>
        <w:pStyle w:val="NoSpacing"/>
        <w:rPr>
          <w:lang w:val="es-ES"/>
        </w:rPr>
      </w:pPr>
      <w:r w:rsidRPr="00F55284">
        <w:rPr>
          <w:lang w:val="es-ES"/>
        </w:rPr>
        <w:tab/>
        <w:t>4 = Cuarto año o senior</w:t>
      </w:r>
    </w:p>
    <w:p w:rsidRPr="00F55284" w:rsidR="008D4176" w:rsidP="008D4176" w:rsidRDefault="008D4176" w14:paraId="69676C20" w14:textId="77777777">
      <w:pPr>
        <w:pStyle w:val="NoSpacing"/>
        <w:rPr>
          <w:lang w:val="es-ES"/>
        </w:rPr>
      </w:pPr>
      <w:r w:rsidRPr="00F55284">
        <w:rPr>
          <w:lang w:val="es-ES"/>
        </w:rPr>
        <w:tab/>
        <w:t>5 = Quinto año o más alto subgraduado</w:t>
      </w:r>
    </w:p>
    <w:p w:rsidRPr="00F55284" w:rsidR="008D4176" w:rsidP="008D4176" w:rsidRDefault="008D4176" w14:paraId="3FABE9DB" w14:textId="77777777">
      <w:pPr>
        <w:pStyle w:val="NoSpacing"/>
        <w:rPr>
          <w:lang w:val="es-ES"/>
        </w:rPr>
      </w:pPr>
      <w:r w:rsidRPr="00F55284">
        <w:rPr>
          <w:lang w:val="es-ES"/>
        </w:rPr>
        <w:tab/>
        <w:t>6 = Subgraduado no clasificado</w:t>
      </w:r>
    </w:p>
    <w:p w:rsidRPr="00F55284" w:rsidR="008D4176" w:rsidP="008D4176" w:rsidRDefault="008D4176" w14:paraId="4137556B" w14:textId="77777777">
      <w:pPr>
        <w:pStyle w:val="NoSpacing"/>
        <w:rPr>
          <w:szCs w:val="24"/>
          <w:lang w:val="es-ES"/>
        </w:rPr>
      </w:pPr>
      <w:r w:rsidRPr="00F55284">
        <w:rPr>
          <w:lang w:val="es-ES"/>
        </w:rPr>
        <w:tab/>
        <w:t>7 = Estudiante graduado tomando clases subgraduadas</w:t>
      </w:r>
    </w:p>
    <w:p w:rsidRPr="00F55284" w:rsidR="008D4176" w:rsidP="008D4176" w:rsidRDefault="008D4176" w14:paraId="02D4C2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nivel de clase o año en [NPSAS institution]. Tu nivel se basa en la cantidad de créditos completados y no en la cantidad de tiempo que has estado en el programa. Si ya no asistes a [NPSAS institution], indica en qué nivel estabas la última vez que estuviste allí.</w:t>
      </w:r>
    </w:p>
    <w:p w:rsidRPr="00F55284" w:rsidR="008D4176" w:rsidP="008D4176" w:rsidRDefault="008D4176" w14:paraId="3725B1A3" w14:textId="77777777">
      <w:pPr>
        <w:rPr>
          <w:rFonts w:cs="Arial"/>
          <w:szCs w:val="24"/>
          <w:lang w:val="es-ES"/>
        </w:rPr>
      </w:pPr>
      <w:r w:rsidRPr="00F55284">
        <w:rPr>
          <w:rFonts w:cs="Arial"/>
          <w:szCs w:val="24"/>
          <w:lang w:val="es-ES"/>
        </w:rPr>
        <w:t xml:space="preserve">Por ejemplo, si llevas 2 años matriculado(a) pero aún no has obtenido suficientes créditos para ser clasificado(a) como estudiante de segundo año o sophomore, selecciona Primer año o freshman. Del mismo modo, si este es tu primer año en [NPSAS institution] pero transferiste suficientes créditos de otra universidad por lo que [NPSAS institution] te considera un(a) estudiante de tercer o junior, selecciona Tercer año o junior. </w:t>
      </w:r>
    </w:p>
    <w:p w:rsidRPr="00F55284" w:rsidR="008D4176" w:rsidP="008D4176" w:rsidRDefault="008D4176" w14:paraId="3C1C7B2E" w14:textId="77777777">
      <w:pPr>
        <w:rPr>
          <w:rFonts w:cs="Arial"/>
          <w:szCs w:val="24"/>
          <w:lang w:val="es-ES"/>
        </w:rPr>
      </w:pPr>
      <w:r w:rsidRPr="00F55284">
        <w:rPr>
          <w:rFonts w:cs="Arial"/>
          <w:szCs w:val="24"/>
          <w:lang w:val="es-ES"/>
        </w:rPr>
        <w:t>Si estás obteniendo tu grado asociado , recuerda que en tu segundo año se te considera un estudiante de Segundo año o sophomore , y no un estudiante de cuarto año o senior.</w:t>
      </w:r>
    </w:p>
    <w:p w:rsidRPr="00F55284" w:rsidR="008D4176" w:rsidP="008D4176" w:rsidRDefault="008D4176" w14:paraId="2BAE70B3" w14:textId="77777777">
      <w:pPr>
        <w:rPr>
          <w:rFonts w:ascii="Arial" w:hAnsi="Arial" w:cs="Arial"/>
          <w:b/>
          <w:bCs/>
          <w:szCs w:val="24"/>
          <w:lang w:val="es-ES"/>
        </w:rPr>
      </w:pPr>
      <w:r w:rsidRPr="00F55284">
        <w:rPr>
          <w:rFonts w:ascii="Arial" w:hAnsi="Arial" w:cs="Arial"/>
          <w:b/>
          <w:bCs/>
          <w:szCs w:val="24"/>
          <w:lang w:val="es-ES"/>
        </w:rPr>
        <w:t>N20AGRYR</w:t>
      </w:r>
    </w:p>
    <w:p w:rsidRPr="00F55284" w:rsidR="008D4176" w:rsidP="008D4176" w:rsidRDefault="008D4176" w14:paraId="5E26467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7D6A08FC" w14:textId="77777777">
      <w:pPr>
        <w:rPr>
          <w:rFonts w:cs="Arial"/>
          <w:szCs w:val="24"/>
          <w:lang w:val="es-ES"/>
        </w:rPr>
      </w:pPr>
      <w:r w:rsidRPr="00F55284">
        <w:rPr>
          <w:rFonts w:cs="Arial"/>
          <w:szCs w:val="24"/>
          <w:lang w:val="es-ES"/>
        </w:rPr>
        <w:t xml:space="preserve">¿En qué año de tu [degree program] estás en [NPSAS institution]? </w:t>
      </w:r>
    </w:p>
    <w:p w:rsidRPr="00F55284" w:rsidR="008D4176" w:rsidP="008D4176" w:rsidRDefault="008D4176" w14:paraId="67E7AFDE" w14:textId="77777777">
      <w:pPr>
        <w:rPr>
          <w:rFonts w:cs="Arial"/>
          <w:szCs w:val="24"/>
          <w:lang w:val="es-ES"/>
        </w:rPr>
      </w:pPr>
      <w:r w:rsidRPr="00F55284">
        <w:rPr>
          <w:rFonts w:cs="Arial"/>
          <w:szCs w:val="24"/>
          <w:lang w:val="es-ES"/>
        </w:rPr>
        <w:t>[else]</w:t>
      </w:r>
    </w:p>
    <w:p w:rsidRPr="00F55284" w:rsidR="008D4176" w:rsidP="008D4176" w:rsidRDefault="008D4176" w14:paraId="3E52CF76" w14:textId="77777777">
      <w:pPr>
        <w:rPr>
          <w:szCs w:val="24"/>
          <w:lang w:val="es-ES"/>
        </w:rPr>
      </w:pPr>
      <w:r w:rsidRPr="00F55284">
        <w:rPr>
          <w:rFonts w:cs="Arial"/>
          <w:szCs w:val="24"/>
          <w:lang w:val="es-ES"/>
        </w:rPr>
        <w:t>¿En qué año de tu [degree program] estabas la última vez que asististe a [NPSAS institution] en el año académico 2019-2020?</w:t>
      </w:r>
    </w:p>
    <w:p w:rsidRPr="00F55284" w:rsidR="008D4176" w:rsidP="008D4176" w:rsidRDefault="008D4176" w14:paraId="09EDA65B" w14:textId="77777777">
      <w:pPr>
        <w:pStyle w:val="NoSpacing"/>
        <w:rPr>
          <w:lang w:val="es-ES"/>
        </w:rPr>
      </w:pPr>
      <w:r w:rsidRPr="00F55284">
        <w:rPr>
          <w:lang w:val="es-ES"/>
        </w:rPr>
        <w:tab/>
        <w:t>8 = Primer año</w:t>
      </w:r>
    </w:p>
    <w:p w:rsidRPr="00F55284" w:rsidR="008D4176" w:rsidP="008D4176" w:rsidRDefault="008D4176" w14:paraId="7D13A548" w14:textId="77777777">
      <w:pPr>
        <w:pStyle w:val="NoSpacing"/>
        <w:rPr>
          <w:lang w:val="es-ES"/>
        </w:rPr>
      </w:pPr>
      <w:r w:rsidRPr="00F55284">
        <w:rPr>
          <w:lang w:val="es-ES"/>
        </w:rPr>
        <w:tab/>
        <w:t>9 = Segundo año</w:t>
      </w:r>
    </w:p>
    <w:p w:rsidRPr="00F55284" w:rsidR="008D4176" w:rsidP="008D4176" w:rsidRDefault="008D4176" w14:paraId="75B8AC25" w14:textId="77777777">
      <w:pPr>
        <w:pStyle w:val="NoSpacing"/>
        <w:rPr>
          <w:lang w:val="es-ES"/>
        </w:rPr>
      </w:pPr>
      <w:r w:rsidRPr="00F55284">
        <w:rPr>
          <w:lang w:val="es-ES"/>
        </w:rPr>
        <w:tab/>
        <w:t>10 = Tercer año</w:t>
      </w:r>
    </w:p>
    <w:p w:rsidRPr="00F55284" w:rsidR="008D4176" w:rsidP="008D4176" w:rsidRDefault="008D4176" w14:paraId="48B10459" w14:textId="77777777">
      <w:pPr>
        <w:pStyle w:val="NoSpacing"/>
        <w:rPr>
          <w:lang w:val="es-ES"/>
        </w:rPr>
      </w:pPr>
      <w:r w:rsidRPr="00F55284">
        <w:rPr>
          <w:lang w:val="es-ES"/>
        </w:rPr>
        <w:tab/>
        <w:t>11 = Cuarto año</w:t>
      </w:r>
    </w:p>
    <w:p w:rsidRPr="00F55284" w:rsidR="008D4176" w:rsidP="008D4176" w:rsidRDefault="008D4176" w14:paraId="4A009C61" w14:textId="77777777">
      <w:pPr>
        <w:pStyle w:val="NoSpacing"/>
        <w:rPr>
          <w:lang w:val="es-ES"/>
        </w:rPr>
      </w:pPr>
      <w:r w:rsidRPr="00F55284">
        <w:rPr>
          <w:lang w:val="es-ES"/>
        </w:rPr>
        <w:tab/>
        <w:t>12 = Quinto año</w:t>
      </w:r>
    </w:p>
    <w:p w:rsidRPr="00F55284" w:rsidR="008D4176" w:rsidP="008D4176" w:rsidRDefault="008D4176" w14:paraId="147C0B1C" w14:textId="77777777">
      <w:pPr>
        <w:pStyle w:val="NoSpacing"/>
        <w:rPr>
          <w:lang w:val="es-ES"/>
        </w:rPr>
      </w:pPr>
      <w:r w:rsidRPr="00F55284">
        <w:rPr>
          <w:lang w:val="es-ES"/>
        </w:rPr>
        <w:tab/>
        <w:t>13 = Sexto año o más</w:t>
      </w:r>
    </w:p>
    <w:p w:rsidRPr="00F55284" w:rsidR="008D4176" w:rsidP="008D4176" w:rsidRDefault="008D4176" w14:paraId="75C2EA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has pasado estudiando para obtener tu [degree program]. Si ya no estás matriculado(a), indica cuánto tiempo habías pasado en tus estudios la última vez que estuviste matriculado(a).</w:t>
      </w:r>
    </w:p>
    <w:p w:rsidRPr="00F55284" w:rsidR="008D4176" w:rsidP="008D4176" w:rsidRDefault="008D4176" w14:paraId="51B63B5F" w14:textId="77777777">
      <w:pPr>
        <w:rPr>
          <w:rFonts w:ascii="Arial" w:hAnsi="Arial" w:cs="Arial"/>
          <w:b/>
          <w:bCs/>
          <w:szCs w:val="24"/>
          <w:lang w:val="es-ES"/>
        </w:rPr>
      </w:pPr>
      <w:r w:rsidRPr="00F55284">
        <w:rPr>
          <w:rFonts w:ascii="Arial" w:hAnsi="Arial" w:cs="Arial"/>
          <w:b/>
          <w:bCs/>
          <w:szCs w:val="24"/>
          <w:lang w:val="es-ES"/>
        </w:rPr>
        <w:t>N20ACKHOUR</w:t>
      </w:r>
    </w:p>
    <w:p w:rsidRPr="00F55284" w:rsidR="008D4176" w:rsidP="008D4176" w:rsidRDefault="008D4176" w14:paraId="57108C3E" w14:textId="77777777">
      <w:pPr>
        <w:rPr>
          <w:rFonts w:cs="Arial"/>
          <w:szCs w:val="24"/>
          <w:lang w:val="es-ES"/>
        </w:rPr>
      </w:pPr>
      <w:r w:rsidRPr="00F55284">
        <w:rPr>
          <w:rFonts w:cs="Arial"/>
          <w:szCs w:val="24"/>
          <w:lang w:val="es-ES"/>
        </w:rPr>
        <w:t xml:space="preserve">[If currently enrolled=1] </w:t>
      </w:r>
    </w:p>
    <w:p w:rsidRPr="00F55284" w:rsidR="008D4176" w:rsidP="008D4176" w:rsidRDefault="008D4176" w14:paraId="30E11378" w14:textId="77777777">
      <w:pPr>
        <w:rPr>
          <w:rFonts w:cs="Arial"/>
          <w:szCs w:val="24"/>
          <w:lang w:val="es-ES"/>
        </w:rPr>
      </w:pPr>
      <w:r w:rsidRPr="00F55284">
        <w:rPr>
          <w:rFonts w:cs="Arial"/>
          <w:szCs w:val="24"/>
          <w:lang w:val="es-ES"/>
        </w:rPr>
        <w:t xml:space="preserve">¿Tu programa de certificado o diploma requiere de un total de por lo menos 3 meses o 300 horas de instrucción? </w:t>
      </w:r>
    </w:p>
    <w:p w:rsidRPr="00F55284" w:rsidR="008D4176" w:rsidP="008D4176" w:rsidRDefault="008D4176" w14:paraId="45B4C07B" w14:textId="77777777">
      <w:pPr>
        <w:rPr>
          <w:rFonts w:cs="Arial"/>
          <w:szCs w:val="24"/>
          <w:lang w:val="es-ES"/>
        </w:rPr>
      </w:pPr>
      <w:r w:rsidRPr="00F55284">
        <w:rPr>
          <w:rFonts w:cs="Arial"/>
          <w:szCs w:val="24"/>
          <w:lang w:val="es-ES"/>
        </w:rPr>
        <w:t>[else]</w:t>
      </w:r>
    </w:p>
    <w:p w:rsidRPr="00F55284" w:rsidR="008D4176" w:rsidP="008D4176" w:rsidRDefault="008D4176" w14:paraId="4248F903" w14:textId="77777777">
      <w:pPr>
        <w:rPr>
          <w:szCs w:val="24"/>
          <w:lang w:val="es-ES"/>
        </w:rPr>
      </w:pPr>
      <w:r w:rsidRPr="00F55284">
        <w:rPr>
          <w:rFonts w:cs="Arial"/>
          <w:szCs w:val="24"/>
          <w:lang w:val="es-ES"/>
        </w:rPr>
        <w:t xml:space="preserve">¿Tu programa de certificado o diploma requería de un total de por lo menos 3 meses o 300 horas de instrucción? </w:t>
      </w:r>
    </w:p>
    <w:p w:rsidRPr="00F55284" w:rsidR="008D4176" w:rsidP="008D4176" w:rsidRDefault="008D4176" w14:paraId="0485C920" w14:textId="77777777">
      <w:pPr>
        <w:pStyle w:val="NoSpacing"/>
        <w:rPr>
          <w:lang w:val="es-ES"/>
        </w:rPr>
      </w:pPr>
      <w:r w:rsidRPr="00F55284">
        <w:rPr>
          <w:lang w:val="es-ES"/>
        </w:rPr>
        <w:tab/>
        <w:t>1 = Sí</w:t>
      </w:r>
    </w:p>
    <w:p w:rsidRPr="00F55284" w:rsidR="008D4176" w:rsidP="008D4176" w:rsidRDefault="008D4176" w14:paraId="1B818CB8" w14:textId="77777777">
      <w:pPr>
        <w:pStyle w:val="NoSpacing"/>
        <w:rPr>
          <w:lang w:val="es-ES"/>
        </w:rPr>
      </w:pPr>
      <w:r w:rsidRPr="00F55284">
        <w:rPr>
          <w:lang w:val="es-ES"/>
        </w:rPr>
        <w:tab/>
        <w:t>0 = No</w:t>
      </w:r>
    </w:p>
    <w:p w:rsidRPr="00F55284" w:rsidR="008D4176" w:rsidP="008D4176" w:rsidRDefault="008D4176" w14:paraId="54003C3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en [NPSAS institution] requiere de un total de por lo menos 3 meses o 300 horas de instrucción para otorgarte el certificado o diploma. Esta información es importante para determinar si cualificas para este estudio.</w:t>
      </w:r>
    </w:p>
    <w:p w:rsidRPr="00F55284" w:rsidR="008D4176" w:rsidP="008D4176" w:rsidRDefault="008D4176" w14:paraId="281408B7" w14:textId="77777777">
      <w:pPr>
        <w:rPr>
          <w:rFonts w:ascii="Arial" w:hAnsi="Arial" w:cs="Arial"/>
          <w:b/>
          <w:bCs/>
          <w:szCs w:val="24"/>
          <w:lang w:val="es-ES"/>
        </w:rPr>
      </w:pPr>
      <w:r w:rsidRPr="00F55284">
        <w:rPr>
          <w:rFonts w:ascii="Arial" w:hAnsi="Arial" w:cs="Arial"/>
          <w:b/>
          <w:bCs/>
          <w:szCs w:val="24"/>
          <w:lang w:val="es-ES"/>
        </w:rPr>
        <w:t>N20ARMCRD</w:t>
      </w:r>
    </w:p>
    <w:p w:rsidRPr="00F55284" w:rsidR="008D4176" w:rsidP="008D4176" w:rsidRDefault="008D4176" w14:paraId="239F276E"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BB85D5C" w14:textId="77777777">
      <w:pPr>
        <w:rPr>
          <w:rFonts w:cs="Arial"/>
          <w:szCs w:val="24"/>
          <w:lang w:val="es-ES"/>
        </w:rPr>
      </w:pPr>
      <w:r w:rsidRPr="00F55284">
        <w:rPr>
          <w:rFonts w:cs="Arial"/>
          <w:szCs w:val="24"/>
          <w:lang w:val="es-ES"/>
        </w:rPr>
        <w:t xml:space="preserve">¿Estás tomando solamente cursos remediales o clases preparatorias mientras asistes a [NPSAS institution]? </w:t>
      </w:r>
    </w:p>
    <w:p w:rsidRPr="00F55284" w:rsidR="008D4176" w:rsidP="008D4176" w:rsidRDefault="008D4176" w14:paraId="5AE26750" w14:textId="77777777">
      <w:pPr>
        <w:rPr>
          <w:rFonts w:cs="Arial"/>
          <w:szCs w:val="24"/>
          <w:lang w:val="es-ES"/>
        </w:rPr>
      </w:pPr>
      <w:r w:rsidRPr="00F55284">
        <w:rPr>
          <w:rFonts w:cs="Arial"/>
          <w:szCs w:val="24"/>
          <w:lang w:val="es-ES"/>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 </w:t>
      </w:r>
    </w:p>
    <w:p w:rsidRPr="00F55284" w:rsidR="008D4176" w:rsidP="008D4176" w:rsidRDefault="008D4176" w14:paraId="3AA2608C" w14:textId="77777777">
      <w:pPr>
        <w:rPr>
          <w:rFonts w:cs="Arial"/>
          <w:szCs w:val="24"/>
          <w:lang w:val="es-ES"/>
        </w:rPr>
      </w:pPr>
      <w:r w:rsidRPr="00F55284">
        <w:rPr>
          <w:rFonts w:cs="Arial"/>
          <w:szCs w:val="24"/>
          <w:lang w:val="es-ES"/>
        </w:rPr>
        <w:t>[else]</w:t>
      </w:r>
    </w:p>
    <w:p w:rsidRPr="00F55284" w:rsidR="008D4176" w:rsidP="008D4176" w:rsidRDefault="008D4176" w14:paraId="025EB7B3" w14:textId="77777777">
      <w:pPr>
        <w:rPr>
          <w:rFonts w:cs="Arial"/>
          <w:szCs w:val="24"/>
          <w:lang w:val="es-ES"/>
        </w:rPr>
      </w:pPr>
      <w:r w:rsidRPr="00F55284">
        <w:rPr>
          <w:rFonts w:cs="Arial"/>
          <w:szCs w:val="24"/>
          <w:lang w:val="es-ES"/>
        </w:rPr>
        <w:t xml:space="preserve">La última vez que asististe a [NPSAS institution] en el año académico 2019-2020, ¿estabas tomando cursos remediales o clases preparatorias? </w:t>
      </w:r>
    </w:p>
    <w:p w:rsidRPr="00F55284" w:rsidR="008D4176" w:rsidP="008D4176" w:rsidRDefault="008D4176" w14:paraId="06BA0388" w14:textId="77777777">
      <w:pPr>
        <w:rPr>
          <w:szCs w:val="24"/>
          <w:lang w:val="es-ES"/>
        </w:rPr>
      </w:pPr>
      <w:r w:rsidRPr="00F55284">
        <w:rPr>
          <w:rFonts w:cs="Arial"/>
          <w:szCs w:val="24"/>
          <w:lang w:val="es-ES"/>
        </w:rPr>
        <w:t>(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w:t>
      </w:r>
    </w:p>
    <w:p w:rsidRPr="00F55284" w:rsidR="008D4176" w:rsidP="008D4176" w:rsidRDefault="008D4176" w14:paraId="2926200C" w14:textId="77777777">
      <w:pPr>
        <w:pStyle w:val="NoSpacing"/>
        <w:rPr>
          <w:lang w:val="es-ES"/>
        </w:rPr>
      </w:pPr>
      <w:r w:rsidRPr="00F55284">
        <w:rPr>
          <w:lang w:val="es-ES"/>
        </w:rPr>
        <w:tab/>
        <w:t>1 = Sí</w:t>
      </w:r>
    </w:p>
    <w:p w:rsidRPr="00F55284" w:rsidR="008D4176" w:rsidP="008D4176" w:rsidRDefault="008D4176" w14:paraId="36A83A34" w14:textId="77777777">
      <w:pPr>
        <w:pStyle w:val="NoSpacing"/>
        <w:rPr>
          <w:lang w:val="es-ES"/>
        </w:rPr>
      </w:pPr>
      <w:r w:rsidRPr="00F55284">
        <w:rPr>
          <w:lang w:val="es-ES"/>
        </w:rPr>
        <w:tab/>
        <w:t>0 = No</w:t>
      </w:r>
    </w:p>
    <w:p w:rsidRPr="00F55284" w:rsidR="008D4176" w:rsidP="008D4176" w:rsidRDefault="008D4176" w14:paraId="6ECD9C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Si tú no aprobaste un curso del currículo básico y tuviste que repetir el curso, no cuentes dicho curso como un curso remedial. </w:t>
      </w:r>
    </w:p>
    <w:p w:rsidRPr="00F55284" w:rsidR="008D4176" w:rsidP="008D4176" w:rsidRDefault="008D4176" w14:paraId="6109B232" w14:textId="77777777">
      <w:pPr>
        <w:rPr>
          <w:rFonts w:cs="Arial"/>
          <w:szCs w:val="24"/>
          <w:lang w:val="es-ES"/>
        </w:rPr>
      </w:pPr>
      <w:r w:rsidRPr="00F55284">
        <w:rPr>
          <w:rFonts w:cs="Arial"/>
          <w:szCs w:val="24"/>
          <w:lang w:val="es-ES"/>
        </w:rPr>
        <w:t>Si solamente has tomado esos tipos de cursos en el año académico 2019-2020 en [NPSAS institution], responde Sí.</w:t>
      </w:r>
    </w:p>
    <w:p w:rsidRPr="00F55284" w:rsidR="008D4176" w:rsidP="008D4176" w:rsidRDefault="008D4176" w14:paraId="4C06054D" w14:textId="77777777">
      <w:pPr>
        <w:rPr>
          <w:rFonts w:ascii="Arial" w:hAnsi="Arial" w:cs="Arial"/>
          <w:b/>
          <w:bCs/>
          <w:szCs w:val="24"/>
          <w:lang w:val="es-ES"/>
        </w:rPr>
      </w:pPr>
      <w:r w:rsidRPr="00F55284">
        <w:rPr>
          <w:rFonts w:ascii="Arial" w:hAnsi="Arial" w:cs="Arial"/>
          <w:b/>
          <w:bCs/>
          <w:szCs w:val="24"/>
          <w:lang w:val="es-ES"/>
        </w:rPr>
        <w:t>N20AELCRD</w:t>
      </w:r>
    </w:p>
    <w:p w:rsidRPr="00F55284" w:rsidR="008D4176" w:rsidP="008D4176" w:rsidRDefault="008D4176" w14:paraId="1E062C5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DE00FD8" w14:textId="77777777">
      <w:pPr>
        <w:rPr>
          <w:rFonts w:cs="Arial"/>
          <w:szCs w:val="24"/>
          <w:lang w:val="es-ES"/>
        </w:rPr>
      </w:pPr>
      <w:r w:rsidRPr="00F55284">
        <w:rPr>
          <w:rFonts w:cs="Arial"/>
          <w:szCs w:val="24"/>
          <w:lang w:val="es-ES"/>
        </w:rPr>
        <w:t xml:space="preserve">¿Estás tomando por lo menos un curso para obtener créditos en [NPSAS institution] que podrían aplicarse para cumplir con los requisitos para un título académico? </w:t>
      </w:r>
    </w:p>
    <w:p w:rsidRPr="00F55284" w:rsidR="008D4176" w:rsidP="008D4176" w:rsidRDefault="008D4176" w14:paraId="47CCD68B" w14:textId="77777777">
      <w:pPr>
        <w:rPr>
          <w:rFonts w:cs="Arial"/>
          <w:szCs w:val="24"/>
          <w:lang w:val="es-ES"/>
        </w:rPr>
      </w:pPr>
      <w:r w:rsidRPr="00F55284">
        <w:rPr>
          <w:rFonts w:cs="Arial"/>
          <w:szCs w:val="24"/>
          <w:lang w:val="es-ES"/>
        </w:rPr>
        <w:t xml:space="preserve">[else] </w:t>
      </w:r>
    </w:p>
    <w:p w:rsidRPr="00F55284" w:rsidR="008D4176" w:rsidP="008D4176" w:rsidRDefault="008D4176" w14:paraId="184F5CC1" w14:textId="77777777">
      <w:pPr>
        <w:rPr>
          <w:rFonts w:cs="Arial"/>
          <w:szCs w:val="24"/>
          <w:lang w:val="es-ES"/>
        </w:rPr>
      </w:pPr>
      <w:r w:rsidRPr="00F55284">
        <w:rPr>
          <w:rFonts w:cs="Arial"/>
          <w:szCs w:val="24"/>
          <w:lang w:val="es-ES"/>
        </w:rPr>
        <w:t>La última vez que asististe a [NPSAS institution] en el año académico 2019-2020, ¿estabas tomando por lo menos un curso para obtener créditos que podrían aplicarse para cumplir con los requisitos para un título académico?</w:t>
      </w:r>
    </w:p>
    <w:p w:rsidRPr="00F55284" w:rsidR="008D4176" w:rsidP="008D4176" w:rsidRDefault="008D4176" w14:paraId="37A60BD1" w14:textId="77777777">
      <w:pPr>
        <w:pStyle w:val="NoSpacing"/>
        <w:rPr>
          <w:lang w:val="es-ES"/>
        </w:rPr>
      </w:pPr>
      <w:r w:rsidRPr="00F55284">
        <w:rPr>
          <w:lang w:val="es-ES"/>
        </w:rPr>
        <w:tab/>
        <w:t>1 = Sí</w:t>
      </w:r>
    </w:p>
    <w:p w:rsidRPr="00F55284" w:rsidR="008D4176" w:rsidP="008D4176" w:rsidRDefault="008D4176" w14:paraId="78201123" w14:textId="77777777">
      <w:pPr>
        <w:pStyle w:val="NoSpacing"/>
        <w:rPr>
          <w:lang w:val="es-ES"/>
        </w:rPr>
      </w:pPr>
      <w:r w:rsidRPr="00F55284">
        <w:rPr>
          <w:lang w:val="es-ES"/>
        </w:rPr>
        <w:tab/>
        <w:t>0 = No</w:t>
      </w:r>
    </w:p>
    <w:p w:rsidRPr="00F55284" w:rsidR="008D4176" w:rsidP="008D4176" w:rsidRDefault="008D4176" w14:paraId="013E5F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para créditos son aquellos que podrían aplicarse a un programa formal para obtener un título. No cuentes los cursos tomados únicamente por interés personal o recreación.</w:t>
      </w:r>
    </w:p>
    <w:p w:rsidRPr="00F55284" w:rsidR="008D4176" w:rsidP="008D4176" w:rsidRDefault="008D4176" w14:paraId="50D35E28" w14:textId="77777777">
      <w:pPr>
        <w:rPr>
          <w:rFonts w:ascii="Arial" w:hAnsi="Arial" w:cs="Arial"/>
          <w:b/>
          <w:bCs/>
          <w:szCs w:val="24"/>
          <w:lang w:val="es-ES"/>
        </w:rPr>
      </w:pPr>
      <w:r w:rsidRPr="00F55284">
        <w:rPr>
          <w:rFonts w:ascii="Arial" w:hAnsi="Arial" w:cs="Arial"/>
          <w:b/>
          <w:bCs/>
          <w:szCs w:val="24"/>
          <w:lang w:val="es-ES"/>
        </w:rPr>
        <w:t>N20ABYE</w:t>
      </w:r>
    </w:p>
    <w:p w:rsidRPr="00F55284" w:rsidR="008D4176" w:rsidP="008D4176" w:rsidRDefault="008D4176" w14:paraId="57D00C15" w14:textId="219F7D92">
      <w:pPr>
        <w:rPr>
          <w:szCs w:val="24"/>
          <w:lang w:val="es-ES"/>
        </w:rPr>
      </w:pPr>
      <w:r w:rsidRPr="00F55284">
        <w:rPr>
          <w:rFonts w:cs="Arial"/>
          <w:szCs w:val="24"/>
          <w:lang w:val="es-ES"/>
        </w:rPr>
        <w:t>Revisaremos tus respuestas y quizás necesitemos contactarte nuevamente.</w:t>
      </w:r>
    </w:p>
    <w:p w:rsidRPr="00F55284" w:rsidR="008D4176" w:rsidP="008D4176" w:rsidRDefault="008D4176" w14:paraId="636C67FB" w14:textId="77777777">
      <w:pPr>
        <w:rPr>
          <w:szCs w:val="24"/>
          <w:lang w:val="es-ES"/>
        </w:rPr>
      </w:pPr>
      <w:r w:rsidRPr="00F55284">
        <w:rPr>
          <w:rFonts w:cs="Arial"/>
          <w:szCs w:val="24"/>
          <w:lang w:val="es-ES"/>
        </w:rPr>
        <w:t>Por favor provee tu dirección electrónica (e-mail):</w:t>
      </w:r>
    </w:p>
    <w:p w:rsidRPr="00F55284" w:rsidR="008D4176" w:rsidP="008D4176" w:rsidRDefault="008D4176" w14:paraId="50DDE6AB" w14:textId="77777777">
      <w:pPr>
        <w:pStyle w:val="NoSpacing"/>
        <w:rPr>
          <w:lang w:val="es-ES"/>
        </w:rPr>
      </w:pPr>
      <w:r w:rsidRPr="00F55284">
        <w:rPr>
          <w:lang w:val="es-ES"/>
        </w:rPr>
        <w:tab/>
        <w:t>Dirección:</w:t>
      </w:r>
    </w:p>
    <w:p w:rsidRPr="00F55284" w:rsidR="008D4176" w:rsidP="008D4176" w:rsidRDefault="008D4176" w14:paraId="6BE709D5" w14:textId="77777777">
      <w:pPr>
        <w:pStyle w:val="NoSpacing"/>
        <w:rPr>
          <w:lang w:val="es-ES"/>
        </w:rPr>
      </w:pPr>
      <w:r w:rsidRPr="00F55284">
        <w:rPr>
          <w:lang w:val="es-ES"/>
        </w:rPr>
        <w:tab/>
        <w:t>Ciudad</w:t>
      </w:r>
    </w:p>
    <w:p w:rsidRPr="00F55284" w:rsidR="008D4176" w:rsidP="008D4176" w:rsidRDefault="008D4176" w14:paraId="197116CF" w14:textId="77777777">
      <w:pPr>
        <w:pStyle w:val="NoSpacing"/>
        <w:rPr>
          <w:lang w:val="es-ES"/>
        </w:rPr>
      </w:pPr>
      <w:r w:rsidRPr="00F55284">
        <w:rPr>
          <w:lang w:val="es-ES"/>
        </w:rPr>
        <w:tab/>
        <w:t>Código postal</w:t>
      </w:r>
    </w:p>
    <w:p w:rsidRPr="00F55284" w:rsidR="008D4176" w:rsidP="008D4176" w:rsidRDefault="008D4176" w14:paraId="2284C25E" w14:textId="77777777">
      <w:pPr>
        <w:pStyle w:val="NoSpacing"/>
        <w:rPr>
          <w:lang w:val="es-ES"/>
        </w:rPr>
      </w:pPr>
      <w:r w:rsidRPr="00F55284">
        <w:rPr>
          <w:lang w:val="es-ES"/>
        </w:rPr>
        <w:tab/>
        <w:t>Estado</w:t>
      </w:r>
    </w:p>
    <w:p w:rsidRPr="00F55284" w:rsidR="008D4176" w:rsidP="008D4176" w:rsidRDefault="008D4176" w14:paraId="5A214858" w14:textId="77777777">
      <w:pPr>
        <w:pStyle w:val="NoSpacing"/>
        <w:rPr>
          <w:lang w:val="es-ES"/>
        </w:rPr>
      </w:pPr>
      <w:r w:rsidRPr="00F55284">
        <w:rPr>
          <w:lang w:val="es-ES"/>
        </w:rPr>
        <w:tab/>
        <w:t>Número de teléfono:</w:t>
      </w:r>
    </w:p>
    <w:p w:rsidRPr="00F55284" w:rsidR="008D4176" w:rsidP="008D4176" w:rsidRDefault="008D4176" w14:paraId="49E13AA6" w14:textId="77777777">
      <w:pPr>
        <w:pStyle w:val="NoSpacing"/>
        <w:rPr>
          <w:lang w:val="es-ES"/>
        </w:rPr>
      </w:pPr>
      <w:r w:rsidRPr="00F55284">
        <w:rPr>
          <w:lang w:val="es-ES"/>
        </w:rPr>
        <w:tab/>
        <w:t>Dirección en el extranjero:</w:t>
      </w:r>
    </w:p>
    <w:p w:rsidRPr="00F55284" w:rsidR="008D4176" w:rsidP="008D4176" w:rsidRDefault="008D4176" w14:paraId="6093D49C" w14:textId="77777777">
      <w:pPr>
        <w:pStyle w:val="NoSpacing"/>
        <w:rPr>
          <w:lang w:val="es-ES"/>
        </w:rPr>
      </w:pPr>
      <w:r w:rsidRPr="00F55284">
        <w:rPr>
          <w:lang w:val="es-ES"/>
        </w:rPr>
        <w:tab/>
        <w:t>Estado/provincia en el extranjero:</w:t>
      </w:r>
    </w:p>
    <w:p w:rsidRPr="00F55284" w:rsidR="008D4176" w:rsidP="008D4176" w:rsidRDefault="008D4176" w14:paraId="22504A80" w14:textId="77777777">
      <w:pPr>
        <w:pStyle w:val="NoSpacing"/>
        <w:rPr>
          <w:lang w:val="es-ES"/>
        </w:rPr>
      </w:pPr>
      <w:r w:rsidRPr="00F55284">
        <w:rPr>
          <w:lang w:val="es-ES"/>
        </w:rPr>
        <w:tab/>
        <w:t>Ciudad extranjera:</w:t>
      </w:r>
    </w:p>
    <w:p w:rsidRPr="00F55284" w:rsidR="008D4176" w:rsidP="008D4176" w:rsidRDefault="008D4176" w14:paraId="7D46E491" w14:textId="77777777">
      <w:pPr>
        <w:pStyle w:val="NoSpacing"/>
        <w:rPr>
          <w:lang w:val="es-ES"/>
        </w:rPr>
      </w:pPr>
      <w:r w:rsidRPr="00F55284">
        <w:rPr>
          <w:lang w:val="es-ES"/>
        </w:rPr>
        <w:tab/>
        <w:t>Código postal extranjero:</w:t>
      </w:r>
    </w:p>
    <w:p w:rsidRPr="00F55284" w:rsidR="008D4176" w:rsidP="008D4176" w:rsidRDefault="008D4176" w14:paraId="23BB873D" w14:textId="77777777">
      <w:pPr>
        <w:pStyle w:val="NoSpacing"/>
        <w:rPr>
          <w:lang w:val="es-ES"/>
        </w:rPr>
      </w:pPr>
      <w:r w:rsidRPr="00F55284">
        <w:rPr>
          <w:lang w:val="es-ES"/>
        </w:rPr>
        <w:tab/>
        <w:t>País extranjero:</w:t>
      </w:r>
    </w:p>
    <w:p w:rsidRPr="00F55284" w:rsidR="008D4176" w:rsidP="008D4176" w:rsidRDefault="008D4176" w14:paraId="6C3FECAD" w14:textId="77777777">
      <w:pPr>
        <w:pStyle w:val="NoSpacing"/>
        <w:rPr>
          <w:lang w:val="es-ES"/>
        </w:rPr>
      </w:pPr>
      <w:r w:rsidRPr="00F55284">
        <w:rPr>
          <w:lang w:val="es-ES"/>
        </w:rPr>
        <w:tab/>
        <w:t>Por favor marca aquí si es una dirección internacional.</w:t>
      </w:r>
    </w:p>
    <w:p w:rsidRPr="00F55284" w:rsidR="008D4176" w:rsidP="008D4176" w:rsidRDefault="008D4176" w14:paraId="6B6787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s disculpamos por cualquier inconveniente. Revisaremos tus respuestas y nos comunicaremos contigo si determinamos que eres elegible para participar en esta encuesta. Si tienes alguna pregunta, llama a nuestra línea de ayuda al 1-877-677-2766.</w:t>
      </w:r>
    </w:p>
    <w:p w:rsidRPr="00F55284" w:rsidR="008D4176" w:rsidP="008D4176" w:rsidRDefault="008D4176" w14:paraId="7DC84333" w14:textId="77777777">
      <w:pPr>
        <w:rPr>
          <w:rFonts w:cs="Arial"/>
          <w:szCs w:val="24"/>
          <w:lang w:val="es-ES"/>
        </w:rPr>
      </w:pPr>
      <w:r w:rsidRPr="00F55284">
        <w:rPr>
          <w:rFonts w:ascii="Arial" w:hAnsi="Arial" w:cs="Arial"/>
          <w:b/>
          <w:bCs/>
          <w:szCs w:val="24"/>
          <w:lang w:val="es-ES"/>
        </w:rPr>
        <w:t>N20ADIPL</w:t>
      </w:r>
    </w:p>
    <w:p w:rsidRPr="00F55284" w:rsidR="008D4176" w:rsidP="008D4176" w:rsidRDefault="008D4176" w14:paraId="06C6FC08" w14:textId="77777777">
      <w:pPr>
        <w:rPr>
          <w:szCs w:val="24"/>
          <w:lang w:val="es-ES"/>
        </w:rPr>
      </w:pPr>
      <w:r w:rsidRPr="00F55284">
        <w:rPr>
          <w:rFonts w:cs="Arial"/>
          <w:szCs w:val="24"/>
          <w:lang w:val="es-ES"/>
        </w:rPr>
        <w:t>¿Cuál de las siguientes opciones describe mejor como terminaste la escuela superior?</w:t>
      </w:r>
    </w:p>
    <w:p w:rsidRPr="00F55284" w:rsidR="008D4176" w:rsidP="008D4176" w:rsidRDefault="008D4176" w14:paraId="1ABF862A" w14:textId="77777777">
      <w:pPr>
        <w:pStyle w:val="NoSpacing"/>
        <w:rPr>
          <w:lang w:val="es-ES"/>
        </w:rPr>
      </w:pPr>
      <w:r w:rsidRPr="00F55284">
        <w:rPr>
          <w:lang w:val="es-ES"/>
        </w:rPr>
        <w:tab/>
        <w:t>1 = Recibiste un diploma de escuela superior en los Estados Unidos.</w:t>
      </w:r>
    </w:p>
    <w:p w:rsidRPr="00F55284" w:rsidR="008D4176" w:rsidP="008D4176" w:rsidRDefault="008D4176" w14:paraId="408AC922" w14:textId="77777777">
      <w:pPr>
        <w:pStyle w:val="NoSpacing"/>
        <w:rPr>
          <w:lang w:val="es-ES"/>
        </w:rPr>
      </w:pPr>
      <w:r w:rsidRPr="00F55284">
        <w:rPr>
          <w:lang w:val="es-ES"/>
        </w:rPr>
        <w:tab/>
        <w:t>2 = Recibiste un certificado de GED (General Educational Development) u otra credencial equivalente (como HiSET o TASC)</w:t>
      </w:r>
    </w:p>
    <w:p w:rsidRPr="00F55284" w:rsidR="008D4176" w:rsidP="008D4176" w:rsidRDefault="008D4176" w14:paraId="2752E8F5" w14:textId="77777777">
      <w:pPr>
        <w:pStyle w:val="NoSpacing"/>
        <w:rPr>
          <w:lang w:val="es-ES"/>
        </w:rPr>
      </w:pPr>
      <w:r w:rsidRPr="00F55284">
        <w:rPr>
          <w:lang w:val="es-ES"/>
        </w:rPr>
        <w:tab/>
        <w:t>3 = Recibiste un certificado de que completaste la escuela superior</w:t>
      </w:r>
    </w:p>
    <w:p w:rsidRPr="00F55284" w:rsidR="008D4176" w:rsidP="008D4176" w:rsidRDefault="008D4176" w14:paraId="32BFBD0C" w14:textId="77777777">
      <w:pPr>
        <w:pStyle w:val="NoSpacing"/>
        <w:rPr>
          <w:lang w:val="es-ES"/>
        </w:rPr>
      </w:pPr>
      <w:r w:rsidRPr="00F55284">
        <w:rPr>
          <w:lang w:val="es-ES"/>
        </w:rPr>
        <w:tab/>
        <w:t>4 = Asististe a una escuela superior en el extranjero</w:t>
      </w:r>
    </w:p>
    <w:p w:rsidRPr="00F55284" w:rsidR="008D4176" w:rsidP="008D4176" w:rsidRDefault="008D4176" w14:paraId="00C43820" w14:textId="77777777">
      <w:pPr>
        <w:pStyle w:val="NoSpacing"/>
        <w:rPr>
          <w:lang w:val="es-ES"/>
        </w:rPr>
      </w:pPr>
      <w:r w:rsidRPr="00F55284">
        <w:rPr>
          <w:lang w:val="es-ES"/>
        </w:rPr>
        <w:tab/>
        <w:t>6 = Escuela en el hogar</w:t>
      </w:r>
    </w:p>
    <w:p w:rsidRPr="00F55284" w:rsidR="008D4176" w:rsidP="008D4176" w:rsidRDefault="008D4176" w14:paraId="02A9D109" w14:textId="77777777">
      <w:pPr>
        <w:pStyle w:val="NoSpacing"/>
        <w:rPr>
          <w:lang w:val="es-ES"/>
        </w:rPr>
      </w:pPr>
      <w:r w:rsidRPr="00F55284">
        <w:rPr>
          <w:lang w:val="es-ES"/>
        </w:rPr>
        <w:tab/>
        <w:t>5 = No terminaste la escuela superior ni un programa de equivalencia de escuela superior</w:t>
      </w:r>
    </w:p>
    <w:p w:rsidRPr="00F55284" w:rsidR="008D4176" w:rsidP="008D4176" w:rsidRDefault="008D4176" w14:paraId="47C4FC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diploma de escuela superior se otorga a los estudiantes después de que éstos completan exitosamente los cursos requeridos por una escuela superior. Esta categoría también incluye los diplomas de escuela superior para adultos.</w:t>
      </w:r>
    </w:p>
    <w:p w:rsidRPr="00F55284" w:rsidR="008D4176" w:rsidP="008D4176" w:rsidRDefault="008D4176" w14:paraId="6B1B2CA4" w14:textId="77777777">
      <w:pPr>
        <w:rPr>
          <w:rFonts w:cs="Arial"/>
          <w:szCs w:val="24"/>
          <w:lang w:val="es-ES"/>
        </w:rPr>
      </w:pPr>
      <w:r w:rsidRPr="00F55284">
        <w:rPr>
          <w:rFonts w:cs="Arial"/>
          <w:szCs w:val="24"/>
          <w:lang w:val="es-ES"/>
        </w:rPr>
        <w:t xml:space="preserve">Los programas de equivalencia de escuela superior permiten obtener un diploma equivalente al de la escuela superior a quienes no la terminaron, si completan ciertas clases y/o aprueban los exámenes requeridos. Los exámenes de equivalencia de escuela superior comúnmente ofrecidos incluyen el GED (General Educational Development), el TASC (Test Assessing Secondary Completion) y el HiSet (High School Equivalency Testing). </w:t>
      </w:r>
    </w:p>
    <w:p w:rsidRPr="00F55284" w:rsidR="008D4176" w:rsidP="008D4176" w:rsidRDefault="008D4176" w14:paraId="0C8C83DF" w14:textId="77777777">
      <w:pPr>
        <w:rPr>
          <w:rFonts w:cs="Arial"/>
          <w:szCs w:val="24"/>
          <w:lang w:val="es-ES"/>
        </w:rPr>
      </w:pPr>
      <w:r w:rsidRPr="00F55284">
        <w:rPr>
          <w:rFonts w:cs="Arial"/>
          <w:szCs w:val="24"/>
          <w:lang w:val="es-ES"/>
        </w:rPr>
        <w:t xml:space="preserve">Un certificado de haber terminado la escuela superior indica que asististe a la escuela superior el número de días mínimo requerido para terminar pero sin haber completado todos los requisitos para graduarse (por ejemplo, no haber aprobado el número de cursos requeridos para un diploma). </w:t>
      </w:r>
    </w:p>
    <w:p w:rsidRPr="00F55284" w:rsidR="008D4176" w:rsidP="008D4176" w:rsidRDefault="008D4176" w14:paraId="05ABB1E5" w14:textId="77777777">
      <w:pPr>
        <w:rPr>
          <w:rFonts w:cs="Arial"/>
          <w:szCs w:val="24"/>
          <w:lang w:val="es-ES"/>
        </w:rPr>
      </w:pPr>
      <w:r w:rsidRPr="00F55284">
        <w:rPr>
          <w:rFonts w:cs="Arial"/>
          <w:szCs w:val="24"/>
          <w:lang w:val="es-ES"/>
        </w:rPr>
        <w:t xml:space="preserve">Si completaste la escuela superior en un país distinto a los Estados Unidos, selecciona asistí a una escuela superior en el extranjero. </w:t>
      </w:r>
    </w:p>
    <w:p w:rsidRPr="00F55284" w:rsidR="008D4176" w:rsidP="008D4176" w:rsidRDefault="008D4176" w14:paraId="26D4544B" w14:textId="77777777">
      <w:pPr>
        <w:rPr>
          <w:rFonts w:cs="Arial"/>
          <w:szCs w:val="24"/>
          <w:lang w:val="es-ES"/>
        </w:rPr>
      </w:pPr>
      <w:r w:rsidRPr="00F55284">
        <w:rPr>
          <w:rFonts w:cs="Arial"/>
          <w:szCs w:val="24"/>
          <w:lang w:val="es-ES"/>
        </w:rPr>
        <w:t xml:space="preserve">Si no asististe a una escuela superior pública o privada tradicional, pero en lugar de ello te dio clases en casa uno de tus padres o alguna otra persona, selecciona escuela en el hogar. </w:t>
      </w:r>
    </w:p>
    <w:p w:rsidRPr="00F55284" w:rsidR="008D4176" w:rsidP="008D4176" w:rsidRDefault="008D4176" w14:paraId="3AB27A44" w14:textId="77777777">
      <w:pPr>
        <w:rPr>
          <w:rFonts w:cs="Arial"/>
          <w:szCs w:val="24"/>
          <w:lang w:val="es-ES"/>
        </w:rPr>
      </w:pPr>
      <w:r w:rsidRPr="00F55284">
        <w:rPr>
          <w:rFonts w:cs="Arial"/>
          <w:szCs w:val="24"/>
          <w:lang w:val="es-ES"/>
        </w:rPr>
        <w:t xml:space="preserve">Si aún no has terminado la escuela superior, selecciona No terminé la escuela superior ni un programa de equivalencia de escuela superior school. </w:t>
      </w:r>
    </w:p>
    <w:p w:rsidRPr="00F55284" w:rsidR="008D4176" w:rsidP="008D4176" w:rsidRDefault="008D4176" w14:paraId="6C09654E" w14:textId="77777777">
      <w:pPr>
        <w:rPr>
          <w:rFonts w:ascii="Arial" w:hAnsi="Arial" w:cs="Arial"/>
          <w:b/>
          <w:bCs/>
          <w:szCs w:val="24"/>
          <w:lang w:val="es-ES"/>
        </w:rPr>
      </w:pPr>
      <w:r w:rsidRPr="00F55284">
        <w:rPr>
          <w:rFonts w:ascii="Arial" w:hAnsi="Arial" w:cs="Arial"/>
          <w:b/>
          <w:bCs/>
          <w:szCs w:val="24"/>
          <w:lang w:val="es-ES"/>
        </w:rPr>
        <w:t>N20AHSGRAD</w:t>
      </w:r>
    </w:p>
    <w:p w:rsidRPr="00F55284" w:rsidR="008D4176" w:rsidP="008D4176" w:rsidRDefault="008D4176" w14:paraId="3F80630A" w14:textId="77777777">
      <w:pPr>
        <w:rPr>
          <w:rFonts w:cs="Arial"/>
          <w:szCs w:val="24"/>
          <w:lang w:val="es-ES"/>
        </w:rPr>
      </w:pPr>
      <w:r w:rsidRPr="00F55284">
        <w:rPr>
          <w:rFonts w:cs="Arial"/>
          <w:szCs w:val="24"/>
          <w:lang w:val="es-ES"/>
        </w:rPr>
        <w:t>[If N20ADIPL in (1 2 3)]</w:t>
      </w:r>
    </w:p>
    <w:p w:rsidRPr="00F55284" w:rsidR="008D4176" w:rsidP="008D4176" w:rsidRDefault="008D4176" w14:paraId="3B643A4B" w14:textId="77777777">
      <w:pPr>
        <w:rPr>
          <w:rFonts w:cs="Arial"/>
          <w:szCs w:val="24"/>
          <w:lang w:val="es-ES"/>
        </w:rPr>
      </w:pPr>
      <w:r w:rsidRPr="00F55284">
        <w:rPr>
          <w:rFonts w:cs="Arial"/>
          <w:szCs w:val="24"/>
          <w:lang w:val="es-ES"/>
        </w:rPr>
        <w:t>¿En qué mes y año recibiste tu [{if N20ADIPL = 1} diploma de escuela superior {else if N20ADIPL = 3} certificado de escuela superior {else} GED u otra credencial equivalente?</w:t>
      </w:r>
    </w:p>
    <w:p w:rsidRPr="00F55284" w:rsidR="008D4176" w:rsidP="008D4176" w:rsidRDefault="008D4176" w14:paraId="0F1D29EA" w14:textId="77777777">
      <w:pPr>
        <w:rPr>
          <w:rFonts w:cs="Arial"/>
          <w:szCs w:val="24"/>
          <w:lang w:val="es-ES"/>
        </w:rPr>
      </w:pPr>
      <w:r w:rsidRPr="00F55284">
        <w:rPr>
          <w:rFonts w:cs="Arial"/>
          <w:szCs w:val="24"/>
          <w:lang w:val="es-ES"/>
        </w:rPr>
        <w:t>[else]</w:t>
      </w:r>
    </w:p>
    <w:p w:rsidRPr="00F55284" w:rsidR="008D4176" w:rsidP="008D4176" w:rsidRDefault="008D4176" w14:paraId="6CDDA13D" w14:textId="77777777">
      <w:pPr>
        <w:rPr>
          <w:szCs w:val="24"/>
          <w:lang w:val="es-ES"/>
        </w:rPr>
      </w:pPr>
      <w:r w:rsidRPr="00F55284">
        <w:rPr>
          <w:rFonts w:cs="Arial"/>
          <w:szCs w:val="24"/>
          <w:lang w:val="es-ES"/>
        </w:rPr>
        <w:t>¿En qué mes y año completaste la escuela superior?</w:t>
      </w:r>
    </w:p>
    <w:p w:rsidRPr="00F55284" w:rsidR="008D4176" w:rsidP="008D4176" w:rsidRDefault="008D4176" w14:paraId="0D7F99F3" w14:textId="77777777">
      <w:pPr>
        <w:rPr>
          <w:szCs w:val="24"/>
          <w:lang w:val="es-ES"/>
        </w:rPr>
      </w:pPr>
      <w:r w:rsidRPr="00F55284">
        <w:rPr>
          <w:rFonts w:cs="Arial"/>
          <w:szCs w:val="24"/>
          <w:lang w:val="es-ES"/>
        </w:rPr>
        <w:t>Mes:</w:t>
      </w:r>
    </w:p>
    <w:p w:rsidRPr="00F55284" w:rsidR="008D4176" w:rsidP="008D4176" w:rsidRDefault="008D4176" w14:paraId="7341AB4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3953F4B8" w14:textId="77777777">
      <w:pPr>
        <w:rPr>
          <w:szCs w:val="24"/>
          <w:lang w:val="es-ES"/>
        </w:rPr>
      </w:pPr>
      <w:r w:rsidRPr="00F55284">
        <w:rPr>
          <w:rFonts w:cs="Arial"/>
          <w:szCs w:val="24"/>
          <w:lang w:val="es-ES"/>
        </w:rPr>
        <w:t>Año:</w:t>
      </w:r>
    </w:p>
    <w:p w:rsidRPr="00F55284" w:rsidR="008D4176" w:rsidP="008D4176" w:rsidRDefault="008D4176" w14:paraId="64E0067E"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1987</w:t>
      </w:r>
    </w:p>
    <w:p w:rsidRPr="00F55284" w:rsidR="008D4176" w:rsidP="008D4176" w:rsidRDefault="008D4176" w14:paraId="0165EC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la escuela superior, un GED o un programa de equivalencia de escuela superior. Si no estás seguro(a), provee una fecha aproximada.</w:t>
      </w:r>
    </w:p>
    <w:p w:rsidRPr="00F55284" w:rsidR="008D4176" w:rsidP="008D4176" w:rsidRDefault="008D4176" w14:paraId="3E3B9825" w14:textId="77777777">
      <w:pPr>
        <w:rPr>
          <w:rFonts w:ascii="Arial" w:hAnsi="Arial" w:cs="Arial"/>
          <w:b/>
          <w:bCs/>
          <w:szCs w:val="24"/>
          <w:lang w:val="es-ES"/>
        </w:rPr>
      </w:pPr>
      <w:r w:rsidRPr="00F55284">
        <w:rPr>
          <w:rFonts w:ascii="Arial" w:hAnsi="Arial" w:cs="Arial"/>
          <w:b/>
          <w:bCs/>
          <w:szCs w:val="24"/>
          <w:lang w:val="es-ES"/>
        </w:rPr>
        <w:t>N20AHSCMP</w:t>
      </w:r>
    </w:p>
    <w:p w:rsidRPr="00F55284" w:rsidR="008D4176" w:rsidP="008D4176" w:rsidRDefault="008D4176" w14:paraId="0F48AB72" w14:textId="77777777">
      <w:pPr>
        <w:rPr>
          <w:szCs w:val="24"/>
          <w:lang w:val="es-ES"/>
        </w:rPr>
      </w:pPr>
      <w:r w:rsidRPr="00F55284">
        <w:rPr>
          <w:rFonts w:cs="Arial"/>
          <w:szCs w:val="24"/>
          <w:lang w:val="es-ES"/>
        </w:rPr>
        <w:t>¿Estabas completando los requisitos de escuela superior durante todo el tiempo que asististe a [NPSAS institution]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E5F7D9" w14:textId="77777777">
      <w:pPr>
        <w:pStyle w:val="NoSpacing"/>
        <w:rPr>
          <w:lang w:val="es-ES"/>
        </w:rPr>
      </w:pPr>
      <w:r w:rsidRPr="00F55284">
        <w:rPr>
          <w:lang w:val="es-ES"/>
        </w:rPr>
        <w:tab/>
        <w:t>1 = Sí</w:t>
      </w:r>
    </w:p>
    <w:p w:rsidRPr="00F55284" w:rsidR="008D4176" w:rsidP="008D4176" w:rsidRDefault="008D4176" w14:paraId="1E622BF5" w14:textId="77777777">
      <w:pPr>
        <w:pStyle w:val="NoSpacing"/>
        <w:rPr>
          <w:lang w:val="es-ES"/>
        </w:rPr>
      </w:pPr>
      <w:r w:rsidRPr="00F55284">
        <w:rPr>
          <w:lang w:val="es-ES"/>
        </w:rPr>
        <w:tab/>
        <w:t>0 = No</w:t>
      </w:r>
    </w:p>
    <w:p w:rsidRPr="00F55284" w:rsidR="008D4176" w:rsidP="008D4176" w:rsidRDefault="008D4176" w14:paraId="373D0DAD" w14:textId="77777777">
      <w:pPr>
        <w:pStyle w:val="NoSpacing"/>
        <w:rPr>
          <w:szCs w:val="24"/>
          <w:lang w:val="es-ES"/>
        </w:rPr>
      </w:pPr>
      <w:r w:rsidRPr="00F55284">
        <w:rPr>
          <w:lang w:val="es-ES"/>
        </w:rPr>
        <w:tab/>
        <w:t>-1 = No sabes</w:t>
      </w:r>
    </w:p>
    <w:p w:rsidRPr="00F55284" w:rsidR="008D4176" w:rsidP="008D4176" w:rsidRDefault="008D4176" w14:paraId="3C427E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abas completando requisitos de la escuela superior durante todo el tiempo que asististe a [NPSAS institution]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DECF753" w14:textId="77777777">
      <w:pPr>
        <w:rPr>
          <w:rFonts w:cs="Arial"/>
          <w:szCs w:val="24"/>
          <w:lang w:val="es-ES"/>
        </w:rPr>
      </w:pPr>
      <w:r w:rsidRPr="00F55284">
        <w:rPr>
          <w:rFonts w:cs="Arial"/>
          <w:szCs w:val="24"/>
          <w:lang w:val="es-ES"/>
        </w:rPr>
        <w:t>Si completaste los requisitos de escuela superior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y luego seguiste asistiendo a [NPSAS institution], responde No.</w:t>
      </w:r>
    </w:p>
    <w:p w:rsidRPr="00F55284" w:rsidR="008D4176" w:rsidP="008D4176" w:rsidRDefault="008D4176" w14:paraId="66D90E5B" w14:textId="77777777">
      <w:pPr>
        <w:rPr>
          <w:rFonts w:ascii="Arial" w:hAnsi="Arial" w:cs="Arial"/>
          <w:b/>
          <w:bCs/>
          <w:szCs w:val="24"/>
          <w:lang w:val="es-ES"/>
        </w:rPr>
      </w:pPr>
      <w:r w:rsidRPr="00F55284">
        <w:rPr>
          <w:rFonts w:ascii="Arial" w:hAnsi="Arial" w:cs="Arial"/>
          <w:b/>
          <w:bCs/>
          <w:szCs w:val="24"/>
          <w:lang w:val="es-ES"/>
        </w:rPr>
        <w:t>N20ASTST</w:t>
      </w:r>
    </w:p>
    <w:p w:rsidRPr="00F55284" w:rsidR="008D4176" w:rsidP="008D4176" w:rsidRDefault="008D4176" w14:paraId="3008A5C8" w14:textId="77777777">
      <w:pPr>
        <w:rPr>
          <w:rFonts w:cs="Arial"/>
          <w:szCs w:val="24"/>
          <w:lang w:val="es-ES"/>
        </w:rPr>
      </w:pPr>
      <w:r w:rsidRPr="00F55284">
        <w:rPr>
          <w:rFonts w:cs="Arial"/>
          <w:szCs w:val="24"/>
          <w:lang w:val="es-ES"/>
        </w:rPr>
        <w:t>[If [currently enrolled] = 1]</w:t>
      </w:r>
    </w:p>
    <w:p w:rsidRPr="00F55284" w:rsidR="008D4176" w:rsidP="008D4176" w:rsidRDefault="008D4176" w14:paraId="56CCB2A3" w14:textId="77777777">
      <w:pPr>
        <w:rPr>
          <w:rFonts w:cs="Arial"/>
          <w:szCs w:val="24"/>
          <w:lang w:val="es-ES"/>
        </w:rPr>
      </w:pPr>
      <w:r w:rsidRPr="00F55284">
        <w:rPr>
          <w:rFonts w:cs="Arial"/>
          <w:szCs w:val="24"/>
          <w:lang w:val="es-ES"/>
        </w:rPr>
        <w:t xml:space="preserve">Durante el año académico 2019-2020, ¿has sido o planeas ser estudiante a tiempo completo o parcial en [NPSAS institution], o una combinación de ambos? </w:t>
      </w:r>
    </w:p>
    <w:p w:rsidRPr="00F55284" w:rsidR="008D4176" w:rsidP="008D4176" w:rsidRDefault="008D4176" w14:paraId="05EDEDE9" w14:textId="77777777">
      <w:pPr>
        <w:rPr>
          <w:rFonts w:cs="Arial"/>
          <w:szCs w:val="24"/>
          <w:lang w:val="es-ES"/>
        </w:rPr>
      </w:pPr>
      <w:r w:rsidRPr="00F55284">
        <w:rPr>
          <w:rFonts w:cs="Arial"/>
          <w:szCs w:val="24"/>
          <w:lang w:val="es-ES"/>
        </w:rPr>
        <w:t>[else]</w:t>
      </w:r>
    </w:p>
    <w:p w:rsidRPr="00F55284" w:rsidR="008D4176" w:rsidP="008D4176" w:rsidRDefault="008D4176" w14:paraId="13CCBD31" w14:textId="77777777">
      <w:pPr>
        <w:rPr>
          <w:szCs w:val="24"/>
          <w:lang w:val="es-ES"/>
        </w:rPr>
      </w:pPr>
      <w:r w:rsidRPr="00F55284">
        <w:rPr>
          <w:rFonts w:cs="Arial"/>
          <w:szCs w:val="24"/>
          <w:lang w:val="es-ES"/>
        </w:rPr>
        <w:t xml:space="preserve">Durante el año académico 2019-2020, ¿eras [{if [survey date before July 1, 2020] = 1} o planeas ser] estudiante a tiempo completo o parcial en [NPSAS institution], o una combinación de ambos? </w:t>
      </w:r>
    </w:p>
    <w:p w:rsidRPr="00F55284" w:rsidR="008D4176" w:rsidP="008D4176" w:rsidRDefault="008D4176" w14:paraId="3082C776" w14:textId="77777777">
      <w:pPr>
        <w:pStyle w:val="NoSpacing"/>
        <w:rPr>
          <w:lang w:val="es-ES"/>
        </w:rPr>
      </w:pPr>
      <w:r w:rsidRPr="00F55284">
        <w:rPr>
          <w:lang w:val="es-ES"/>
        </w:rPr>
        <w:tab/>
        <w:t>1 = Tiempo completo</w:t>
      </w:r>
    </w:p>
    <w:p w:rsidRPr="00F55284" w:rsidR="008D4176" w:rsidP="008D4176" w:rsidRDefault="008D4176" w14:paraId="242AB85C" w14:textId="77777777">
      <w:pPr>
        <w:pStyle w:val="NoSpacing"/>
        <w:rPr>
          <w:lang w:val="es-ES"/>
        </w:rPr>
      </w:pPr>
      <w:r w:rsidRPr="00F55284">
        <w:rPr>
          <w:lang w:val="es-ES"/>
        </w:rPr>
        <w:tab/>
        <w:t>2 = Tiempo parcial</w:t>
      </w:r>
    </w:p>
    <w:p w:rsidRPr="00F55284" w:rsidR="008D4176" w:rsidP="008D4176" w:rsidRDefault="008D4176" w14:paraId="15EF67A2" w14:textId="77777777">
      <w:pPr>
        <w:pStyle w:val="NoSpacing"/>
        <w:rPr>
          <w:lang w:val="es-ES"/>
        </w:rPr>
      </w:pPr>
      <w:r w:rsidRPr="00F55284">
        <w:rPr>
          <w:lang w:val="es-ES"/>
        </w:rPr>
        <w:tab/>
        <w:t>3 = Combinación de tiempo completo y tiempo parcial</w:t>
      </w:r>
    </w:p>
    <w:p w:rsidRPr="00F55284" w:rsidR="008D4176" w:rsidP="008D4176" w:rsidRDefault="008D4176" w14:paraId="1C676CE6" w14:textId="77777777">
      <w:pPr>
        <w:spacing w:after="160" w:line="254" w:lineRule="auto"/>
        <w:rPr>
          <w:rFonts w:cs="Arial"/>
          <w:szCs w:val="24"/>
          <w:lang w:val="es-ES"/>
        </w:rPr>
      </w:pPr>
      <w:r w:rsidRPr="00F55284">
        <w:rPr>
          <w:rFonts w:cs="Arial"/>
          <w:b/>
          <w:bCs/>
          <w:szCs w:val="24"/>
          <w:lang w:val="es-ES"/>
        </w:rPr>
        <w:t>Help Text:</w:t>
      </w:r>
      <w:r w:rsidRPr="00F55284">
        <w:rPr>
          <w:rFonts w:cs="Arial"/>
          <w:szCs w:val="24"/>
          <w:lang w:val="es-ES"/>
        </w:rPr>
        <w:t xml:space="preserve"> </w:t>
      </w:r>
      <w:r>
        <w:rPr>
          <w:lang w:val="es-ES"/>
        </w:rPr>
        <w:t xml:space="preserve">Las siguientes descripciones usan ejemplos de cargas normales de cursos de tiempo completo que </w:t>
      </w:r>
      <w:r w:rsidRPr="00F55284">
        <w:rPr>
          <w:rFonts w:cs="Arial"/>
          <w:szCs w:val="24"/>
          <w:lang w:val="es-ES"/>
        </w:rPr>
        <w:t>pueden variar por institución. Los estudiantes que están matriculados a tiempo completo normalmente llevan, un mínimo de:</w:t>
      </w:r>
    </w:p>
    <w:p w:rsidRPr="00F55284" w:rsidR="008D4176" w:rsidP="008D4176" w:rsidRDefault="008D4176" w14:paraId="46C96C20" w14:textId="77777777">
      <w:pPr>
        <w:spacing w:after="160" w:line="254" w:lineRule="auto"/>
        <w:rPr>
          <w:rFonts w:cs="Arial"/>
          <w:szCs w:val="24"/>
          <w:lang w:val="es-ES"/>
        </w:rPr>
      </w:pPr>
      <w:r w:rsidRPr="00F55284">
        <w:rPr>
          <w:rFonts w:cs="Arial"/>
          <w:szCs w:val="24"/>
          <w:lang w:val="es-ES"/>
        </w:rPr>
        <w:t xml:space="preserve">12 horas-crédito por semestre o trimestre a nivel subgraduado o 9 horas-crédito por semestre o trimestre a nivel graduado; </w:t>
      </w:r>
    </w:p>
    <w:p w:rsidRPr="00F55284" w:rsidR="008D4176" w:rsidP="008D4176" w:rsidRDefault="008D4176" w14:paraId="3845E6C9" w14:textId="77777777">
      <w:pPr>
        <w:spacing w:after="160" w:line="254" w:lineRule="auto"/>
        <w:rPr>
          <w:rFonts w:cs="Arial"/>
          <w:szCs w:val="24"/>
          <w:lang w:val="es-ES"/>
        </w:rPr>
      </w:pPr>
      <w:r w:rsidRPr="00F55284">
        <w:rPr>
          <w:rFonts w:cs="Arial"/>
          <w:szCs w:val="24"/>
          <w:lang w:val="es-ES"/>
        </w:rPr>
        <w:t>24 horas semestrales o 36 horas trimestrales por año académico en un programa educativo que usa horas-crédito para un programa que dura menos de un año académico, o 24 horas de reloj semanales en un programa educativo que usa horas de reloj.</w:t>
      </w:r>
    </w:p>
    <w:p w:rsidRPr="00F55284" w:rsidR="008D4176" w:rsidP="008D4176" w:rsidRDefault="008D4176" w14:paraId="6CB37AB8" w14:textId="77777777">
      <w:pPr>
        <w:spacing w:after="160" w:line="254" w:lineRule="auto"/>
        <w:rPr>
          <w:rFonts w:cs="Arial"/>
          <w:szCs w:val="24"/>
          <w:lang w:val="es-ES"/>
        </w:rPr>
      </w:pPr>
      <w:r w:rsidRPr="00F55284">
        <w:rPr>
          <w:rFonts w:cs="Arial"/>
          <w:szCs w:val="24"/>
          <w:lang w:val="es-ES"/>
        </w:rPr>
        <w:t>Selecciona tiempo parcial si tu matricula en el año académico 2019-2020 fue menos que una carga de créditos o cursos de tiempo completo.</w:t>
      </w:r>
    </w:p>
    <w:p w:rsidRPr="00F55284" w:rsidR="008D4176" w:rsidP="008D4176" w:rsidRDefault="008D4176" w14:paraId="3C77CC8C" w14:textId="77777777">
      <w:pPr>
        <w:spacing w:after="160" w:line="254" w:lineRule="auto"/>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5AEED952" w14:textId="77777777">
      <w:pPr>
        <w:rPr>
          <w:rFonts w:ascii="Arial" w:hAnsi="Arial" w:cs="Arial"/>
          <w:b/>
          <w:bCs/>
          <w:szCs w:val="24"/>
        </w:rPr>
      </w:pPr>
      <w:r w:rsidRPr="00A3236D">
        <w:rPr>
          <w:rFonts w:ascii="Arial" w:hAnsi="Arial" w:cs="Arial"/>
          <w:b/>
          <w:bCs/>
          <w:szCs w:val="24"/>
        </w:rPr>
        <w:t>N20ANENRLFT</w:t>
      </w:r>
    </w:p>
    <w:p w:rsidR="008D4176" w:rsidP="008D4176" w:rsidRDefault="008D4176" w14:paraId="1813FD0D"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1]</w:t>
      </w:r>
    </w:p>
    <w:p w:rsidRPr="00F55284" w:rsidR="008D4176" w:rsidP="008D4176" w:rsidRDefault="008D4176" w14:paraId="51DFA28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B6B07D6"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4185AB6" w14:textId="77777777">
      <w:pPr>
        <w:rPr>
          <w:rFonts w:cs="Arial"/>
          <w:szCs w:val="24"/>
          <w:lang w:val="es-ES"/>
        </w:rPr>
      </w:pPr>
      <w:r w:rsidRPr="00F55284">
        <w:rPr>
          <w:rFonts w:cs="Arial"/>
          <w:szCs w:val="24"/>
          <w:lang w:val="es-ES"/>
        </w:rPr>
        <w:t>[else if N20ASTST = 1]</w:t>
      </w:r>
    </w:p>
    <w:p w:rsidRPr="00F55284" w:rsidR="008D4176" w:rsidP="008D4176" w:rsidRDefault="008D4176" w14:paraId="555CB3E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uviste tomando clases, como las vacaciones de verano. </w:t>
      </w:r>
    </w:p>
    <w:p w:rsidRPr="00F55284" w:rsidR="008D4176" w:rsidP="008D4176" w:rsidRDefault="008D4176" w14:paraId="606EC989"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completo durante solo una parte de un mes, por favor incluye ese mes.)</w:t>
      </w:r>
    </w:p>
    <w:p w:rsidR="008D4176" w:rsidP="008D4176" w:rsidRDefault="008D4176" w14:paraId="1536691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w:t>
      </w:r>
    </w:p>
    <w:p w:rsidRPr="00F55284" w:rsidR="008D4176" w:rsidP="008D4176" w:rsidRDefault="008D4176" w14:paraId="636A1C1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 .</w:t>
      </w:r>
    </w:p>
    <w:p w:rsidRPr="00F55284" w:rsidR="008D4176" w:rsidP="008D4176" w:rsidRDefault="008D4176" w14:paraId="78C3EFBF"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FD17357"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1429B4E" w14:textId="77777777">
      <w:pPr>
        <w:rPr>
          <w:rFonts w:cs="Arial"/>
          <w:szCs w:val="24"/>
          <w:lang w:val="es-ES"/>
        </w:rPr>
      </w:pPr>
      <w:r w:rsidRPr="00F55284">
        <w:rPr>
          <w:rFonts w:cs="Arial"/>
          <w:szCs w:val="24"/>
          <w:lang w:val="es-ES"/>
        </w:rPr>
        <w:t>[else]</w:t>
      </w:r>
    </w:p>
    <w:p w:rsidRPr="00F55284" w:rsidR="008D4176" w:rsidP="008D4176" w:rsidRDefault="008D4176" w14:paraId="234D0336" w14:textId="77777777">
      <w:pPr>
        <w:rPr>
          <w:rFonts w:cs="Arial"/>
          <w:szCs w:val="24"/>
          <w:lang w:val="es-ES"/>
        </w:rPr>
      </w:pPr>
      <w:r w:rsidRPr="00F55284">
        <w:rPr>
          <w:rFonts w:cs="Arial"/>
          <w:szCs w:val="24"/>
          <w:lang w:val="es-ES"/>
        </w:rPr>
        <w:t>Acabas de [{if USERMODE = TIO} decirme {else} decirnos] que tenías [{if [survey date before July 1, 2020] = 1} o planeas tener] una combinación de asistencia a tiempo completo y a tiempo parcial en [NPSAS institution]. Primero, [{if USERMODE} me {else} nos] gustaría recolectar información sobre tu asistencia a tiempo completo .</w:t>
      </w:r>
    </w:p>
    <w:p w:rsidRPr="00F55284" w:rsidR="008D4176" w:rsidP="008D4176" w:rsidRDefault="008D4176" w14:paraId="5C80FC7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abas tomando clases, como las vacaciones de verano. </w:t>
      </w:r>
    </w:p>
    <w:p w:rsidRPr="00F55284" w:rsidR="008D4176" w:rsidP="008D4176" w:rsidRDefault="008D4176" w14:paraId="5B6256DE" w14:textId="77777777">
      <w:pPr>
        <w:rPr>
          <w:szCs w:val="24"/>
          <w:lang w:val="es-ES"/>
        </w:rPr>
      </w:pPr>
      <w:r w:rsidRPr="00F55284">
        <w:rPr>
          <w:rFonts w:cs="Arial"/>
          <w:szCs w:val="24"/>
          <w:lang w:val="es-ES"/>
        </w:rPr>
        <w:t xml:space="preserve">([{If USERMODE = WEB} Los meses seleccionados aparecerán sombreados en gris oscuro.] Si asististe o planeas asistir a [NPSAS institution] a tiempo completo durante solo una parte de un mes, por favor incluye ese mes. </w:t>
      </w:r>
    </w:p>
    <w:p w:rsidRPr="00F55284" w:rsidR="008D4176" w:rsidP="008D4176" w:rsidRDefault="008D4176" w14:paraId="66AB633B"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580AAD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NPSAS institution] en el año académico 2019-2020 y no solamente el primero y el último mes.Incluye cualquier mes en el que estuviste matriculado(a) a tiempo completo y estabas trabajando activamente en algo para obtener créditos en [NPSAS institution], como en una tesis o trabajo campo, aún si durante ese tiempo no asististe a clases en [NPSAS institution].</w:t>
      </w:r>
    </w:p>
    <w:p w:rsidR="008D4176" w:rsidP="008D4176" w:rsidRDefault="008D4176" w14:paraId="2CACAE2E" w14:textId="77777777">
      <w:pPr>
        <w:rPr>
          <w:rFonts w:ascii="Arial" w:hAnsi="Arial" w:cs="Arial"/>
          <w:b/>
          <w:bCs/>
          <w:szCs w:val="24"/>
        </w:rPr>
      </w:pPr>
      <w:r w:rsidRPr="00A3236D">
        <w:rPr>
          <w:rFonts w:ascii="Arial" w:hAnsi="Arial" w:cs="Arial"/>
          <w:b/>
          <w:bCs/>
          <w:szCs w:val="24"/>
        </w:rPr>
        <w:t>N20ANENRLPT</w:t>
      </w:r>
    </w:p>
    <w:p w:rsidR="008D4176" w:rsidP="008D4176" w:rsidRDefault="008D4176" w14:paraId="77A2E44A"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2] </w:t>
      </w:r>
    </w:p>
    <w:p w:rsidRPr="00F55284" w:rsidR="008D4176" w:rsidP="008D4176" w:rsidRDefault="008D4176" w14:paraId="3F1CD2F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parcial? No incluyas meses durante los cuales no estés tomando clases, como las vacaciones de verano.</w:t>
      </w:r>
    </w:p>
    <w:p w:rsidRPr="00F55284" w:rsidR="008D4176" w:rsidP="008D4176" w:rsidRDefault="008D4176" w14:paraId="4FD5E662" w14:textId="77777777">
      <w:pPr>
        <w:rPr>
          <w:rFonts w:cs="Arial"/>
          <w:szCs w:val="24"/>
          <w:lang w:val="es-ES"/>
        </w:rPr>
      </w:pPr>
      <w:r w:rsidRPr="00F55284">
        <w:rPr>
          <w:rFonts w:cs="Arial"/>
          <w:szCs w:val="24"/>
          <w:lang w:val="es-ES"/>
        </w:rPr>
        <w:t xml:space="preserve">([{If USERMODE = WEB} Los meses seleccionados aparecerán sombreados en gris oscuro.] Si has asistido o planeas asistir a [NPSAS institution] a tiempo parcial durante solo una parte de un mes, por favor incluye ese mes. Intenta lo mejor que puedas predecir los meses en que asistirás a tiempo parcial hasta el 30 de junio de 2020.) </w:t>
      </w:r>
    </w:p>
    <w:p w:rsidRPr="00F55284" w:rsidR="008D4176" w:rsidP="008D4176" w:rsidRDefault="008D4176" w14:paraId="5BF40E39" w14:textId="77777777">
      <w:pPr>
        <w:rPr>
          <w:rFonts w:cs="Arial"/>
          <w:szCs w:val="24"/>
          <w:lang w:val="es-ES"/>
        </w:rPr>
      </w:pPr>
      <w:r w:rsidRPr="00F55284">
        <w:rPr>
          <w:rFonts w:cs="Arial"/>
          <w:szCs w:val="24"/>
          <w:lang w:val="es-ES"/>
        </w:rPr>
        <w:t>[else if N20ASTST = 2]</w:t>
      </w:r>
    </w:p>
    <w:p w:rsidRPr="00F55284" w:rsidR="008D4176" w:rsidP="008D4176" w:rsidRDefault="008D4176" w14:paraId="3CD28BA1"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No incluyas meses durante los cuales no estés tomando clases, como las vacaciones de verano. </w:t>
      </w:r>
    </w:p>
    <w:p w:rsidRPr="00F55284" w:rsidR="008D4176" w:rsidP="008D4176" w:rsidRDefault="008D4176" w14:paraId="7443810B"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parcial durante solo una parte de un mes, por favor incluye ese mes.)</w:t>
      </w:r>
    </w:p>
    <w:p w:rsidR="008D4176" w:rsidP="008D4176" w:rsidRDefault="008D4176" w14:paraId="5CBA6FDE"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 </w:t>
      </w:r>
    </w:p>
    <w:p w:rsidRPr="00F55284" w:rsidR="008D4176" w:rsidP="008D4176" w:rsidRDefault="008D4176" w14:paraId="77626EA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w:t>
      </w:r>
    </w:p>
    <w:p w:rsidRPr="00F55284" w:rsidR="008D4176" w:rsidP="008D4176" w:rsidRDefault="008D4176" w14:paraId="163B5F0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NPSAS institution] como estudiante a tiempo completo? No incluyas meses durante los cuales no estés tomando clases, como las vacaciones de verano.</w:t>
      </w:r>
    </w:p>
    <w:p w:rsidRPr="00F55284" w:rsidR="008D4176" w:rsidP="008D4176" w:rsidRDefault="008D4176" w14:paraId="7EB8392B" w14:textId="77777777">
      <w:pPr>
        <w:rPr>
          <w:rFonts w:cs="Arial"/>
          <w:szCs w:val="24"/>
          <w:lang w:val="es-ES"/>
        </w:rPr>
      </w:pPr>
      <w:r w:rsidRPr="00F55284">
        <w:rPr>
          <w:rFonts w:cs="Arial"/>
          <w:szCs w:val="24"/>
          <w:lang w:val="es-ES"/>
        </w:rPr>
        <w:t>([{If USERMODE = WEB} Los meses seleccionados aparecerán sombreados en gris oscuro.] Si asististe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C763355" w14:textId="77777777">
      <w:pPr>
        <w:rPr>
          <w:rFonts w:cs="Arial"/>
          <w:szCs w:val="24"/>
          <w:lang w:val="es-ES"/>
        </w:rPr>
      </w:pPr>
      <w:r w:rsidRPr="00F55284">
        <w:rPr>
          <w:rFonts w:cs="Arial"/>
          <w:szCs w:val="24"/>
          <w:lang w:val="es-ES"/>
        </w:rPr>
        <w:t>[else]</w:t>
      </w:r>
    </w:p>
    <w:p w:rsidRPr="00F55284" w:rsidR="008D4176" w:rsidP="008D4176" w:rsidRDefault="008D4176" w14:paraId="5D9C48E0" w14:textId="77777777">
      <w:pPr>
        <w:rPr>
          <w:rFonts w:cs="Arial"/>
          <w:szCs w:val="24"/>
          <w:lang w:val="es-ES"/>
        </w:rPr>
      </w:pPr>
      <w:r w:rsidRPr="00F55284">
        <w:rPr>
          <w:rFonts w:cs="Arial"/>
          <w:szCs w:val="24"/>
          <w:lang w:val="es-ES"/>
        </w:rPr>
        <w:t>Acabas de [{if USERMODE = TIO} decirme {else} decirnos] los meses en que asististe [{if [survey date before July 1, 2020] = 1} o planeas asistir] a [NPSAS institution] como estudiante a tiempo completo. Ahora, [{if USERMODE} me {else} nos] gustaría recolectar información sobre tu asistencia a tiempo parcial.</w:t>
      </w:r>
    </w:p>
    <w:p w:rsidRPr="00F55284" w:rsidR="008D4176" w:rsidP="008D4176" w:rsidRDefault="008D4176" w14:paraId="4FA4A31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w:t>
      </w:r>
    </w:p>
    <w:p w:rsidRPr="00F55284" w:rsidR="008D4176" w:rsidP="008D4176" w:rsidRDefault="008D4176" w14:paraId="7A11DB3B" w14:textId="77777777">
      <w:pPr>
        <w:rPr>
          <w:szCs w:val="24"/>
          <w:lang w:val="es-ES"/>
        </w:rPr>
      </w:pPr>
      <w:r w:rsidRPr="00F55284">
        <w:rPr>
          <w:rFonts w:cs="Arial"/>
          <w:szCs w:val="24"/>
          <w:lang w:val="es-ES"/>
        </w:rPr>
        <w:t>([{If USERMODE = WEB} Los meses seleccionados aparecerán sombreados en gris oscuro.] Si asististe o planeas asistir a [NPSAS institution] a tiempo parcial durante solo una parte de un mes, por favor incluye ese mes. No incluyas meses durante los cuales no estés tomando clases, como las vacaciones de verano.)</w:t>
      </w:r>
    </w:p>
    <w:p w:rsidRPr="00F55284" w:rsidR="008D4176" w:rsidP="008D4176" w:rsidRDefault="008D4176" w14:paraId="1A146EE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CEE7E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en [NPSAS institution] en el año académico 2019-2020 y no solamente el primero y el último mes. Incluye cualquier mes en el que estuviste matriculado(a)a tiempo parcial y trabajando activamente en algo para obtener créditos en [NPSAS institution] como en una tesis o trabajo de campo, aún si no asististe a clases en [NPSAS institution] durante ese tiempo.</w:t>
      </w:r>
    </w:p>
    <w:p w:rsidRPr="00827B79" w:rsidR="001B31D5" w:rsidP="00827B79" w:rsidRDefault="001B31D5" w14:paraId="1DB83F49" w14:textId="77777777">
      <w:pPr>
        <w:rPr>
          <w:lang w:val="es-ES"/>
        </w:rPr>
      </w:pPr>
      <w:r w:rsidRPr="00827B79">
        <w:rPr>
          <w:rFonts w:ascii="Arial" w:hAnsi="Arial" w:cs="Arial"/>
          <w:b/>
          <w:bCs/>
          <w:szCs w:val="24"/>
          <w:lang w:val="es-ES"/>
        </w:rPr>
        <w:t>N20ANPINTRO</w:t>
      </w:r>
    </w:p>
    <w:p w:rsidR="001B31D5" w:rsidP="001B31D5" w:rsidRDefault="001B31D5" w14:paraId="06C53B8C" w14:textId="77777777">
      <w:r>
        <w:t>Gracias por proveer información sobre tu matrícula en [NPSAS institution]. Tu eres elegible para participar en el estudio.</w:t>
      </w:r>
    </w:p>
    <w:p w:rsidR="001B31D5" w:rsidP="001B31D5" w:rsidRDefault="001B31D5" w14:paraId="5B68DCC0" w14:textId="77777777">
      <w:r>
        <w:t xml:space="preserve">Ahora, vamos a recolectar información adicional sobre tu matricula para comprender major las experencias estudiantiles en todo tipo de universidades, </w:t>
      </w:r>
      <w:r w:rsidRPr="00827B79">
        <w:rPr>
          <w:i/>
          <w:iCs/>
        </w:rPr>
        <w:t>college</w:t>
      </w:r>
      <w:r>
        <w:t xml:space="preserve"> y escuelas vocacionales o institutos técnicos. </w:t>
      </w:r>
    </w:p>
    <w:p w:rsidRPr="00F55284" w:rsidR="001B31D5" w:rsidP="001B31D5" w:rsidRDefault="001B31D5" w14:paraId="1C7AEA6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480D9B4" w14:textId="0C185913">
      <w:pPr>
        <w:rPr>
          <w:rFonts w:ascii="Arial" w:hAnsi="Arial" w:cs="Arial"/>
          <w:b/>
          <w:bCs/>
          <w:szCs w:val="24"/>
          <w:lang w:val="es-ES"/>
        </w:rPr>
      </w:pPr>
      <w:r w:rsidRPr="00F55284">
        <w:rPr>
          <w:rFonts w:ascii="Arial" w:hAnsi="Arial" w:cs="Arial"/>
          <w:b/>
          <w:bCs/>
          <w:szCs w:val="24"/>
          <w:lang w:val="es-ES"/>
        </w:rPr>
        <w:t>N20ANFST</w:t>
      </w:r>
    </w:p>
    <w:p w:rsidRPr="00F55284" w:rsidR="008D4176" w:rsidP="008D4176" w:rsidRDefault="008D4176" w14:paraId="5E2C74FA" w14:textId="77777777">
      <w:pPr>
        <w:rPr>
          <w:szCs w:val="24"/>
          <w:lang w:val="es-ES"/>
        </w:rPr>
      </w:pPr>
      <w:r w:rsidRPr="00F55284">
        <w:rPr>
          <w:rFonts w:cs="Arial"/>
          <w:szCs w:val="24"/>
          <w:lang w:val="es-ES"/>
        </w:rPr>
        <w:t>¿Fue [NPSAS institution] la primera universidad, college, escuela vocacional o instituto técnico donde asististe después de [{if N20ADIPL = 5} la escuela superior {else} completar los requisitos de escuela superior]?</w:t>
      </w:r>
    </w:p>
    <w:p w:rsidRPr="00F55284" w:rsidR="008D4176" w:rsidP="008D4176" w:rsidRDefault="008D4176" w14:paraId="6A908990" w14:textId="77777777">
      <w:pPr>
        <w:pStyle w:val="NoSpacing"/>
        <w:rPr>
          <w:lang w:val="es-ES"/>
        </w:rPr>
      </w:pPr>
      <w:r w:rsidRPr="00F55284">
        <w:rPr>
          <w:lang w:val="es-ES"/>
        </w:rPr>
        <w:tab/>
        <w:t>1 = Sí</w:t>
      </w:r>
    </w:p>
    <w:p w:rsidRPr="00F55284" w:rsidR="008D4176" w:rsidP="008D4176" w:rsidRDefault="008D4176" w14:paraId="45FA44FC" w14:textId="77777777">
      <w:pPr>
        <w:pStyle w:val="NoSpacing"/>
        <w:rPr>
          <w:lang w:val="es-ES"/>
        </w:rPr>
      </w:pPr>
      <w:r w:rsidRPr="00F55284">
        <w:rPr>
          <w:lang w:val="es-ES"/>
        </w:rPr>
        <w:tab/>
        <w:t>0 = No</w:t>
      </w:r>
    </w:p>
    <w:p w:rsidRPr="00F55284" w:rsidR="008D4176" w:rsidP="008D4176" w:rsidRDefault="008D4176" w14:paraId="2D3552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mpezaste a asistir a [NPSAS institution] en el mismo mes y año en que empezaste a asistir a una universidad, college, o escuela vocacional o instituto técnico diferente después de haber completado tu diploma de escuela superior o su equivalencia, responde Sí.</w:t>
      </w:r>
    </w:p>
    <w:p w:rsidRPr="00F55284" w:rsidR="008D4176" w:rsidP="008D4176" w:rsidRDefault="008D4176" w14:paraId="7199F378" w14:textId="77777777">
      <w:pPr>
        <w:rPr>
          <w:rFonts w:ascii="Arial" w:hAnsi="Arial" w:cs="Arial"/>
          <w:b/>
          <w:bCs/>
          <w:szCs w:val="24"/>
          <w:lang w:val="es-ES"/>
        </w:rPr>
      </w:pPr>
      <w:r w:rsidRPr="00F55284">
        <w:rPr>
          <w:rFonts w:ascii="Arial" w:hAnsi="Arial" w:cs="Arial"/>
          <w:b/>
          <w:bCs/>
          <w:szCs w:val="24"/>
          <w:lang w:val="es-ES"/>
        </w:rPr>
        <w:t>N20AFSTSTR</w:t>
      </w:r>
    </w:p>
    <w:p w:rsidRPr="00F55284" w:rsidR="008D4176" w:rsidP="008D4176" w:rsidRDefault="008D4176" w14:paraId="3A1E439F" w14:textId="77777777">
      <w:pPr>
        <w:rPr>
          <w:szCs w:val="24"/>
          <w:lang w:val="es-ES"/>
        </w:rPr>
      </w:pPr>
      <w:r w:rsidRPr="00F55284">
        <w:rPr>
          <w:rFonts w:cs="Arial"/>
          <w:szCs w:val="24"/>
          <w:lang w:val="es-ES"/>
        </w:rPr>
        <w:t>¿En qué mes y año asististe por primera vez a cualquier universidad, college, o escuela vocacional o instituto técnico después de [{if N20ADIPL = 5} la escuela superior {else} de completar tus requisitos de escuela superior]?</w:t>
      </w:r>
    </w:p>
    <w:p w:rsidRPr="00F55284" w:rsidR="008D4176" w:rsidP="008D4176" w:rsidRDefault="008D4176" w14:paraId="3614FC82" w14:textId="77777777">
      <w:pPr>
        <w:rPr>
          <w:szCs w:val="24"/>
          <w:lang w:val="es-ES"/>
        </w:rPr>
      </w:pPr>
      <w:r w:rsidRPr="00F55284">
        <w:rPr>
          <w:rFonts w:cs="Arial"/>
          <w:szCs w:val="24"/>
          <w:lang w:val="es-ES"/>
        </w:rPr>
        <w:t>Mes:</w:t>
      </w:r>
    </w:p>
    <w:p w:rsidRPr="00F55284" w:rsidR="008D4176" w:rsidP="008D4176" w:rsidRDefault="008D4176" w14:paraId="5E27E795"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3BEC2F99" w14:textId="77777777">
      <w:pPr>
        <w:rPr>
          <w:szCs w:val="24"/>
          <w:lang w:val="es-ES"/>
        </w:rPr>
      </w:pPr>
      <w:r w:rsidRPr="00F55284">
        <w:rPr>
          <w:rFonts w:cs="Arial"/>
          <w:szCs w:val="24"/>
          <w:lang w:val="es-ES"/>
        </w:rPr>
        <w:t>Año:</w:t>
      </w:r>
    </w:p>
    <w:p w:rsidRPr="00F55284" w:rsidR="008D4176" w:rsidP="008D4176" w:rsidRDefault="008D4176" w14:paraId="6EEACCB5"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40BC2A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de la primera vez que asististe a alguna universidad, college, o escuela vocacional o instituto técnico. Si no estás seguro(a), provee una fecha aproximada.</w:t>
      </w:r>
    </w:p>
    <w:p w:rsidRPr="00F55284" w:rsidR="008D4176" w:rsidP="008D4176" w:rsidRDefault="008D4176" w14:paraId="0DBA15C2" w14:textId="77777777">
      <w:pPr>
        <w:rPr>
          <w:rFonts w:ascii="Arial" w:hAnsi="Arial" w:cs="Arial"/>
          <w:b/>
          <w:bCs/>
          <w:szCs w:val="24"/>
          <w:lang w:val="es-ES"/>
        </w:rPr>
      </w:pPr>
      <w:r w:rsidRPr="00F55284">
        <w:rPr>
          <w:rFonts w:ascii="Arial" w:hAnsi="Arial" w:cs="Arial"/>
          <w:b/>
          <w:bCs/>
          <w:szCs w:val="24"/>
          <w:lang w:val="es-ES"/>
        </w:rPr>
        <w:t>N20ASCHSTR</w:t>
      </w:r>
    </w:p>
    <w:p w:rsidRPr="00F55284" w:rsidR="008D4176" w:rsidP="008D4176" w:rsidRDefault="008D4176" w14:paraId="36E16A7A" w14:textId="77777777">
      <w:pPr>
        <w:rPr>
          <w:szCs w:val="24"/>
          <w:lang w:val="es-ES"/>
        </w:rPr>
      </w:pPr>
      <w:r w:rsidRPr="00F55284">
        <w:rPr>
          <w:rFonts w:cs="Arial"/>
          <w:szCs w:val="24"/>
          <w:lang w:val="es-ES"/>
        </w:rPr>
        <w:t>¿En qué mes y año asististe por primera vez a [NPSAS institution] después de [{if N20ADIPL = 5} la escuela superior {else} completar los requisitos de escuela superior]?</w:t>
      </w:r>
    </w:p>
    <w:p w:rsidRPr="00F55284" w:rsidR="008D4176" w:rsidP="008D4176" w:rsidRDefault="008D4176" w14:paraId="00BE8A3D" w14:textId="77777777">
      <w:pPr>
        <w:rPr>
          <w:szCs w:val="24"/>
          <w:lang w:val="es-ES"/>
        </w:rPr>
      </w:pPr>
      <w:r w:rsidRPr="00F55284">
        <w:rPr>
          <w:rFonts w:cs="Arial"/>
          <w:szCs w:val="24"/>
          <w:lang w:val="es-ES"/>
        </w:rPr>
        <w:t>Mes:</w:t>
      </w:r>
    </w:p>
    <w:p w:rsidRPr="00F55284" w:rsidR="008D4176" w:rsidP="008D4176" w:rsidRDefault="008D4176" w14:paraId="28C9F751"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672197E5" w14:textId="77777777">
      <w:pPr>
        <w:rPr>
          <w:szCs w:val="24"/>
          <w:lang w:val="es-ES"/>
        </w:rPr>
      </w:pPr>
      <w:r w:rsidRPr="00F55284">
        <w:rPr>
          <w:rFonts w:cs="Arial"/>
          <w:szCs w:val="24"/>
          <w:lang w:val="es-ES"/>
        </w:rPr>
        <w:t>Año:</w:t>
      </w:r>
    </w:p>
    <w:p w:rsidRPr="00F55284" w:rsidR="008D4176" w:rsidP="008D4176" w:rsidRDefault="008D4176" w14:paraId="0ECD1DC0" w14:textId="77777777">
      <w:pPr>
        <w:ind w:firstLine="720"/>
        <w:rPr>
          <w:szCs w:val="24"/>
          <w:lang w:val="es-ES"/>
        </w:rPr>
      </w:pPr>
      <w:r w:rsidRPr="00F55284">
        <w:rPr>
          <w:rFonts w:cs="Arial"/>
          <w:szCs w:val="24"/>
          <w:lang w:val="es-ES"/>
        </w:rPr>
        <w:t>2020 - Antes de 1987</w:t>
      </w:r>
    </w:p>
    <w:p w:rsidRPr="00F55284" w:rsidR="008D4176" w:rsidP="008D4176" w:rsidRDefault="008D4176" w14:paraId="6DFAF9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por primera vez a [NPSAS institution] después de completar tu diploma de escuela superior o equivalencia. Indica la fecha en que asististe por primera vez a [NPSAS institution] incluso si no fue en el año académico [academic year date]. </w:t>
      </w:r>
    </w:p>
    <w:p w:rsidRPr="00F55284" w:rsidR="008D4176" w:rsidP="008D4176" w:rsidRDefault="008D4176" w14:paraId="5046AB9D" w14:textId="77777777">
      <w:pPr>
        <w:rPr>
          <w:rFonts w:cs="Arial"/>
          <w:szCs w:val="24"/>
          <w:lang w:val="es-ES"/>
        </w:rPr>
      </w:pPr>
      <w:r w:rsidRPr="00F55284">
        <w:rPr>
          <w:rFonts w:cs="Arial"/>
          <w:szCs w:val="24"/>
          <w:lang w:val="es-ES"/>
        </w:rPr>
        <w:t>Si no estás seguro(a), provee una fecha aproximada.</w:t>
      </w:r>
    </w:p>
    <w:p w:rsidRPr="00F55284" w:rsidR="008D4176" w:rsidP="008D4176" w:rsidRDefault="008D4176" w14:paraId="42328D10" w14:textId="77777777">
      <w:pPr>
        <w:rPr>
          <w:rFonts w:ascii="Arial" w:hAnsi="Arial" w:cs="Arial"/>
          <w:b/>
          <w:bCs/>
          <w:szCs w:val="24"/>
          <w:lang w:val="es-ES"/>
        </w:rPr>
      </w:pPr>
      <w:r w:rsidRPr="00F55284">
        <w:rPr>
          <w:rFonts w:ascii="Arial" w:hAnsi="Arial" w:cs="Arial"/>
          <w:b/>
          <w:bCs/>
          <w:szCs w:val="24"/>
          <w:lang w:val="es-ES"/>
        </w:rPr>
        <w:t>N20APRDG</w:t>
      </w:r>
    </w:p>
    <w:p w:rsidRPr="00F55284" w:rsidR="008D4176" w:rsidP="008D4176" w:rsidRDefault="008D4176" w14:paraId="285A6F4A" w14:textId="77777777">
      <w:pPr>
        <w:rPr>
          <w:rFonts w:cs="Arial"/>
          <w:szCs w:val="24"/>
          <w:lang w:val="es-ES"/>
        </w:rPr>
      </w:pPr>
      <w:r w:rsidRPr="00F55284">
        <w:rPr>
          <w:rFonts w:cs="Arial"/>
          <w:szCs w:val="24"/>
          <w:lang w:val="es-ES"/>
        </w:rPr>
        <w:t xml:space="preserve">[If N20ADIPL = 5] </w:t>
      </w:r>
    </w:p>
    <w:p w:rsidRPr="00F55284" w:rsidR="008D4176" w:rsidP="008D4176" w:rsidRDefault="008D4176" w14:paraId="306C2082" w14:textId="77777777">
      <w:pPr>
        <w:rPr>
          <w:rFonts w:cs="Arial"/>
          <w:szCs w:val="24"/>
          <w:lang w:val="es-ES"/>
        </w:rPr>
      </w:pPr>
      <w:r w:rsidRPr="00F55284">
        <w:rPr>
          <w:rFonts w:cs="Arial"/>
          <w:szCs w:val="24"/>
          <w:lang w:val="es-ES"/>
        </w:rPr>
        <w:t>¿Has obtenido algún título o certificado después de la escuela superior?</w:t>
      </w:r>
    </w:p>
    <w:p w:rsidRPr="00F55284" w:rsidR="008D4176" w:rsidP="008D4176" w:rsidRDefault="008D4176" w14:paraId="3F27DEAA" w14:textId="77777777">
      <w:pPr>
        <w:rPr>
          <w:rFonts w:cs="Arial"/>
          <w:szCs w:val="24"/>
          <w:lang w:val="es-ES"/>
        </w:rPr>
      </w:pPr>
      <w:r w:rsidRPr="00F55284">
        <w:rPr>
          <w:rFonts w:cs="Arial"/>
          <w:szCs w:val="24"/>
          <w:lang w:val="es-ES"/>
        </w:rPr>
        <w:t>(Incluye solamente los títulos o certificados que obtuviste a través de una universidad, college, o escuela vocacional o instituto técnico.)</w:t>
      </w:r>
    </w:p>
    <w:p w:rsidR="008D4176" w:rsidP="008D4176" w:rsidRDefault="008D4176" w14:paraId="7795E583" w14:textId="77777777">
      <w:pPr>
        <w:rPr>
          <w:rFonts w:cs="Arial"/>
          <w:szCs w:val="24"/>
        </w:rPr>
      </w:pPr>
      <w:r w:rsidRPr="00B665FC">
        <w:rPr>
          <w:rFonts w:cs="Arial"/>
          <w:szCs w:val="24"/>
        </w:rPr>
        <w:t xml:space="preserve">[else if </w:t>
      </w:r>
      <w:r>
        <w:rPr>
          <w:rFonts w:cs="Arial"/>
          <w:szCs w:val="24"/>
        </w:rPr>
        <w:t>[degree program]</w:t>
      </w:r>
      <w:r w:rsidRPr="00B665FC">
        <w:rPr>
          <w:rFonts w:cs="Arial"/>
          <w:szCs w:val="24"/>
        </w:rPr>
        <w:t xml:space="preserve"> in (1 5)]</w:t>
      </w:r>
    </w:p>
    <w:p w:rsidRPr="00F55284" w:rsidR="008D4176" w:rsidP="008D4176" w:rsidRDefault="008D4176" w14:paraId="4C92D6EA" w14:textId="77777777">
      <w:pPr>
        <w:rPr>
          <w:rFonts w:cs="Arial"/>
          <w:szCs w:val="24"/>
          <w:lang w:val="es-ES"/>
        </w:rPr>
      </w:pPr>
      <w:r w:rsidRPr="00F55284">
        <w:rPr>
          <w:rFonts w:cs="Arial"/>
          <w:szCs w:val="24"/>
          <w:lang w:val="es-ES"/>
        </w:rPr>
        <w:t>¿Has obtenido algún título o certificado después que completaste los requisitos de escuela superior? (Incluye solamente los títulos o certificados que obtuviste a través de una universidad, college, o escuela vocacional o instituto técnico.)</w:t>
      </w:r>
    </w:p>
    <w:p w:rsidRPr="00F55284" w:rsidR="008D4176" w:rsidP="008D4176" w:rsidRDefault="008D4176" w14:paraId="384BA075" w14:textId="77777777">
      <w:pPr>
        <w:rPr>
          <w:rFonts w:cs="Arial"/>
          <w:szCs w:val="24"/>
          <w:lang w:val="es-ES"/>
        </w:rPr>
      </w:pPr>
      <w:r w:rsidRPr="00F55284">
        <w:rPr>
          <w:rFonts w:cs="Arial"/>
          <w:szCs w:val="24"/>
          <w:lang w:val="es-ES"/>
        </w:rPr>
        <w:t>[else]</w:t>
      </w:r>
    </w:p>
    <w:p w:rsidRPr="00F55284" w:rsidR="008D4176" w:rsidP="008D4176" w:rsidRDefault="008D4176" w14:paraId="48576CFD" w14:textId="77777777">
      <w:pPr>
        <w:rPr>
          <w:rFonts w:cs="Arial"/>
          <w:szCs w:val="24"/>
          <w:lang w:val="es-ES"/>
        </w:rPr>
      </w:pPr>
      <w:r w:rsidRPr="00F55284">
        <w:rPr>
          <w:rFonts w:cs="Arial"/>
          <w:szCs w:val="24"/>
          <w:lang w:val="es-ES"/>
        </w:rPr>
        <w:t>Aparte del [degree program] para el que [{if [currently enrolled] = 1} estás{else} estabas] estudiando en [NPSAS institution], ¿has obtenido algún otro título o certificado después que completaste los requisitos de escuela superior?</w:t>
      </w:r>
    </w:p>
    <w:p w:rsidRPr="00F55284" w:rsidR="008D4176" w:rsidP="008D4176" w:rsidRDefault="008D4176" w14:paraId="5CFD007F" w14:textId="77777777">
      <w:pPr>
        <w:rPr>
          <w:szCs w:val="24"/>
          <w:lang w:val="es-ES"/>
        </w:rPr>
      </w:pPr>
      <w:r w:rsidRPr="00F55284">
        <w:rPr>
          <w:rFonts w:cs="Arial"/>
          <w:szCs w:val="24"/>
          <w:lang w:val="es-ES"/>
        </w:rPr>
        <w:t>(Incluye solamente los títulos o certificados que obtuviste a través de una universidad, college, escuela vocacional o instituto técnico.)</w:t>
      </w:r>
    </w:p>
    <w:p w:rsidRPr="00F55284" w:rsidR="008D4176" w:rsidP="008D4176" w:rsidRDefault="008D4176" w14:paraId="7108F920" w14:textId="77777777">
      <w:pPr>
        <w:pStyle w:val="NoSpacing"/>
        <w:rPr>
          <w:lang w:val="es-ES"/>
        </w:rPr>
      </w:pPr>
      <w:r w:rsidRPr="00F55284">
        <w:rPr>
          <w:lang w:val="es-ES"/>
        </w:rPr>
        <w:tab/>
        <w:t>1 = Sí</w:t>
      </w:r>
    </w:p>
    <w:p w:rsidRPr="00F55284" w:rsidR="008D4176" w:rsidP="008D4176" w:rsidRDefault="008D4176" w14:paraId="004A3D89" w14:textId="77777777">
      <w:pPr>
        <w:pStyle w:val="NoSpacing"/>
        <w:rPr>
          <w:lang w:val="es-ES"/>
        </w:rPr>
      </w:pPr>
      <w:r w:rsidRPr="00F55284">
        <w:rPr>
          <w:lang w:val="es-ES"/>
        </w:rPr>
        <w:tab/>
        <w:t>0 = No</w:t>
      </w:r>
    </w:p>
    <w:p w:rsidRPr="00F55284" w:rsidR="008D4176" w:rsidP="008D4176" w:rsidRDefault="008D4176" w14:paraId="3B275C74" w14:textId="77777777">
      <w:pPr>
        <w:pStyle w:val="NoSpacing"/>
        <w:rPr>
          <w:lang w:val="es-ES"/>
        </w:rPr>
      </w:pPr>
      <w:r w:rsidRPr="00F55284">
        <w:rPr>
          <w:lang w:val="es-ES"/>
        </w:rPr>
        <w:tab/>
        <w:t>-1 = No sabes</w:t>
      </w:r>
    </w:p>
    <w:p w:rsidRPr="00F55284" w:rsidR="008D4176" w:rsidP="008D4176" w:rsidRDefault="008D4176" w14:paraId="7012A40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éntanos acerca de cualquier título o certificado que ya hayas recibido de alguna universidad, college, o escuela vocacional o instituto técnico, incluyendo [NPSAS institution], desde que completaste tu diploma de escuela superior o la equivalencia.Por ejemplo, si actualmente estás estudiando para un título graduado y ya recibiste un título de bachillerato, responde Sí. O, si estás actualmente estudiando para un bachillerato y ya obtuviste un grado asociado, responde Sí.</w:t>
      </w:r>
    </w:p>
    <w:p w:rsidRPr="00F55284" w:rsidR="008D4176" w:rsidP="008D4176" w:rsidRDefault="008D4176" w14:paraId="162ACF19" w14:textId="77777777">
      <w:pPr>
        <w:rPr>
          <w:rFonts w:ascii="Arial" w:hAnsi="Arial" w:cs="Arial"/>
          <w:b/>
          <w:bCs/>
          <w:szCs w:val="24"/>
          <w:lang w:val="es-ES"/>
        </w:rPr>
      </w:pPr>
      <w:r w:rsidRPr="00F55284">
        <w:rPr>
          <w:rFonts w:ascii="Arial" w:hAnsi="Arial" w:cs="Arial"/>
          <w:b/>
          <w:bCs/>
          <w:szCs w:val="24"/>
          <w:lang w:val="es-ES"/>
        </w:rPr>
        <w:t>N20AOTDG</w:t>
      </w:r>
    </w:p>
    <w:p w:rsidRPr="00F55284" w:rsidR="008D4176" w:rsidP="008D4176" w:rsidRDefault="008D4176" w14:paraId="0357BAFE" w14:textId="77777777">
      <w:pPr>
        <w:rPr>
          <w:rFonts w:cs="Arial"/>
          <w:szCs w:val="24"/>
          <w:lang w:val="es-ES"/>
        </w:rPr>
      </w:pPr>
      <w:r w:rsidRPr="00F55284">
        <w:rPr>
          <w:rFonts w:cs="Arial"/>
          <w:szCs w:val="24"/>
          <w:lang w:val="es-ES"/>
        </w:rPr>
        <w:t>¿Qué otros títulos o certificados ya has obtenido desde [{if N20ADIPL = 5} la escuela superior {else} que completaste los requisitos de escuela superior]?</w:t>
      </w:r>
    </w:p>
    <w:p w:rsidRPr="00F55284" w:rsidR="008D4176" w:rsidP="008D4176" w:rsidRDefault="008D4176" w14:paraId="57AD4BA2" w14:textId="77777777">
      <w:pPr>
        <w:rPr>
          <w:szCs w:val="24"/>
          <w:lang w:val="es-ES"/>
        </w:rPr>
      </w:pPr>
      <w:r w:rsidRPr="00F55284">
        <w:rPr>
          <w:rFonts w:cs="Arial"/>
          <w:szCs w:val="24"/>
          <w:lang w:val="es-ES"/>
        </w:rPr>
        <w:t>(Solamente incluye los títulos o certificados obtenidos a través de una universidad, college, o escuela vocacional o instituto técnico. No incluyas el [degree program] para el que [{if [currently enrolled] = 1} estás {else} estabas] estudiando en [NPSAS institution].)</w:t>
      </w:r>
    </w:p>
    <w:p w:rsidRPr="00F55284" w:rsidR="008D4176" w:rsidP="008D4176" w:rsidRDefault="008D4176" w14:paraId="2E3B69E2" w14:textId="77777777">
      <w:pPr>
        <w:rPr>
          <w:szCs w:val="24"/>
          <w:lang w:val="es-ES"/>
        </w:rPr>
      </w:pPr>
      <w:r w:rsidRPr="00F55284">
        <w:rPr>
          <w:rFonts w:cs="Arial"/>
          <w:szCs w:val="24"/>
          <w:lang w:val="es-ES"/>
        </w:rPr>
        <w:t>Un certificado o diploma subgraduado (usualmente menos de 2 años) incluyendo los que permiten obtener una certificación o licencia (por ej., cosmetología)</w:t>
      </w:r>
    </w:p>
    <w:p w:rsidRPr="00F55284" w:rsidR="008D4176" w:rsidP="008D4176" w:rsidRDefault="008D4176" w14:paraId="3859C963" w14:textId="77777777">
      <w:pPr>
        <w:pStyle w:val="NoSpacing"/>
        <w:rPr>
          <w:lang w:val="es-ES"/>
        </w:rPr>
      </w:pPr>
      <w:r w:rsidRPr="00F55284">
        <w:rPr>
          <w:lang w:val="es-ES"/>
        </w:rPr>
        <w:tab/>
        <w:t>1 = Sí</w:t>
      </w:r>
    </w:p>
    <w:p w:rsidRPr="00F55284" w:rsidR="008D4176" w:rsidP="008D4176" w:rsidRDefault="008D4176" w14:paraId="678F9CF9" w14:textId="77777777">
      <w:pPr>
        <w:pStyle w:val="NoSpacing"/>
        <w:rPr>
          <w:lang w:val="es-ES"/>
        </w:rPr>
      </w:pPr>
      <w:r w:rsidRPr="00F55284">
        <w:rPr>
          <w:lang w:val="es-ES"/>
        </w:rPr>
        <w:tab/>
        <w:t>0 = No</w:t>
      </w:r>
    </w:p>
    <w:p w:rsidRPr="00F55284" w:rsidR="008D4176" w:rsidP="008D4176" w:rsidRDefault="008D4176" w14:paraId="0B85FDA3" w14:textId="77777777">
      <w:pPr>
        <w:rPr>
          <w:szCs w:val="24"/>
          <w:lang w:val="es-ES"/>
        </w:rPr>
      </w:pPr>
      <w:r w:rsidRPr="00F55284">
        <w:rPr>
          <w:rFonts w:cs="Arial"/>
          <w:szCs w:val="24"/>
          <w:lang w:val="es-ES"/>
        </w:rPr>
        <w:t>Grado asociado (usualmente un grado de 2 años)</w:t>
      </w:r>
    </w:p>
    <w:p w:rsidRPr="00F55284" w:rsidR="008D4176" w:rsidP="008D4176" w:rsidRDefault="008D4176" w14:paraId="2E600F63" w14:textId="77777777">
      <w:pPr>
        <w:pStyle w:val="NoSpacing"/>
        <w:rPr>
          <w:lang w:val="es-ES"/>
        </w:rPr>
      </w:pPr>
      <w:r w:rsidRPr="00F55284">
        <w:rPr>
          <w:lang w:val="es-ES"/>
        </w:rPr>
        <w:tab/>
        <w:t>1 = Sí</w:t>
      </w:r>
    </w:p>
    <w:p w:rsidRPr="00F55284" w:rsidR="008D4176" w:rsidP="008D4176" w:rsidRDefault="008D4176" w14:paraId="363B1325" w14:textId="77777777">
      <w:pPr>
        <w:pStyle w:val="NoSpacing"/>
        <w:rPr>
          <w:lang w:val="es-ES"/>
        </w:rPr>
      </w:pPr>
      <w:r w:rsidRPr="00F55284">
        <w:rPr>
          <w:lang w:val="es-ES"/>
        </w:rPr>
        <w:tab/>
        <w:t>0 = No</w:t>
      </w:r>
    </w:p>
    <w:p w:rsidRPr="00F55284" w:rsidR="008D4176" w:rsidP="008D4176" w:rsidRDefault="008D4176" w14:paraId="135A458A" w14:textId="77777777">
      <w:pPr>
        <w:rPr>
          <w:szCs w:val="24"/>
          <w:lang w:val="es-ES"/>
        </w:rPr>
      </w:pPr>
      <w:r w:rsidRPr="00F55284">
        <w:rPr>
          <w:rFonts w:cs="Arial"/>
          <w:szCs w:val="24"/>
          <w:lang w:val="es-ES"/>
        </w:rPr>
        <w:t>Bachillerato (usualmente un grado de 4 años)</w:t>
      </w:r>
    </w:p>
    <w:p w:rsidRPr="00F55284" w:rsidR="008D4176" w:rsidP="008D4176" w:rsidRDefault="008D4176" w14:paraId="092A8379" w14:textId="77777777">
      <w:pPr>
        <w:pStyle w:val="NoSpacing"/>
        <w:rPr>
          <w:lang w:val="es-ES"/>
        </w:rPr>
      </w:pPr>
      <w:r w:rsidRPr="00F55284">
        <w:rPr>
          <w:lang w:val="es-ES"/>
        </w:rPr>
        <w:tab/>
        <w:t>1 = Sí</w:t>
      </w:r>
    </w:p>
    <w:p w:rsidRPr="00F55284" w:rsidR="008D4176" w:rsidP="008D4176" w:rsidRDefault="008D4176" w14:paraId="3F025F3F" w14:textId="77777777">
      <w:pPr>
        <w:pStyle w:val="NoSpacing"/>
        <w:rPr>
          <w:lang w:val="es-ES"/>
        </w:rPr>
      </w:pPr>
      <w:r w:rsidRPr="00F55284">
        <w:rPr>
          <w:lang w:val="es-ES"/>
        </w:rPr>
        <w:tab/>
        <w:t>0 = No</w:t>
      </w:r>
    </w:p>
    <w:p w:rsidRPr="00F55284" w:rsidR="008D4176" w:rsidP="008D4176" w:rsidRDefault="008D4176" w14:paraId="590CC6C2" w14:textId="77777777">
      <w:pPr>
        <w:rPr>
          <w:szCs w:val="24"/>
          <w:lang w:val="es-ES"/>
        </w:rPr>
      </w:pPr>
      <w:r w:rsidRPr="00F55284">
        <w:rPr>
          <w:rFonts w:cs="Arial"/>
          <w:szCs w:val="24"/>
          <w:lang w:val="es-ES"/>
        </w:rPr>
        <w:t>Certificado de post bachillerato</w:t>
      </w:r>
    </w:p>
    <w:p w:rsidRPr="00F55284" w:rsidR="008D4176" w:rsidP="008D4176" w:rsidRDefault="008D4176" w14:paraId="5A31D645" w14:textId="77777777">
      <w:pPr>
        <w:pStyle w:val="NoSpacing"/>
        <w:rPr>
          <w:lang w:val="es-ES"/>
        </w:rPr>
      </w:pPr>
      <w:r w:rsidRPr="00F55284">
        <w:rPr>
          <w:lang w:val="es-ES"/>
        </w:rPr>
        <w:tab/>
        <w:t>1 = Sí</w:t>
      </w:r>
    </w:p>
    <w:p w:rsidRPr="00F55284" w:rsidR="008D4176" w:rsidP="008D4176" w:rsidRDefault="008D4176" w14:paraId="44F5EE15" w14:textId="77777777">
      <w:pPr>
        <w:pStyle w:val="NoSpacing"/>
        <w:rPr>
          <w:lang w:val="es-ES"/>
        </w:rPr>
      </w:pPr>
      <w:r w:rsidRPr="00F55284">
        <w:rPr>
          <w:lang w:val="es-ES"/>
        </w:rPr>
        <w:tab/>
        <w:t>0 = No</w:t>
      </w:r>
    </w:p>
    <w:p w:rsidRPr="00F55284" w:rsidR="008D4176" w:rsidP="008D4176" w:rsidRDefault="008D4176" w14:paraId="29BB6D61" w14:textId="77777777">
      <w:pPr>
        <w:rPr>
          <w:szCs w:val="24"/>
          <w:lang w:val="es-ES"/>
        </w:rPr>
      </w:pPr>
      <w:r w:rsidRPr="00F55284">
        <w:rPr>
          <w:rFonts w:cs="Arial"/>
          <w:szCs w:val="24"/>
          <w:lang w:val="es-ES"/>
        </w:rPr>
        <w:t>Maestría</w:t>
      </w:r>
    </w:p>
    <w:p w:rsidRPr="00F55284" w:rsidR="008D4176" w:rsidP="008D4176" w:rsidRDefault="008D4176" w14:paraId="165FDC3C" w14:textId="77777777">
      <w:pPr>
        <w:pStyle w:val="NoSpacing"/>
        <w:rPr>
          <w:lang w:val="es-ES"/>
        </w:rPr>
      </w:pPr>
      <w:r w:rsidRPr="00F55284">
        <w:rPr>
          <w:lang w:val="es-ES"/>
        </w:rPr>
        <w:tab/>
        <w:t>1 = Sí</w:t>
      </w:r>
    </w:p>
    <w:p w:rsidRPr="00F55284" w:rsidR="008D4176" w:rsidP="008D4176" w:rsidRDefault="008D4176" w14:paraId="7690B3E6" w14:textId="77777777">
      <w:pPr>
        <w:pStyle w:val="NoSpacing"/>
        <w:rPr>
          <w:lang w:val="es-ES"/>
        </w:rPr>
      </w:pPr>
      <w:r w:rsidRPr="00F55284">
        <w:rPr>
          <w:lang w:val="es-ES"/>
        </w:rPr>
        <w:tab/>
        <w:t>0 = No</w:t>
      </w:r>
    </w:p>
    <w:p w:rsidRPr="00F55284" w:rsidR="008D4176" w:rsidP="008D4176" w:rsidRDefault="008D4176" w14:paraId="2852710C" w14:textId="77777777">
      <w:pPr>
        <w:rPr>
          <w:szCs w:val="24"/>
          <w:lang w:val="es-ES"/>
        </w:rPr>
      </w:pPr>
      <w:r w:rsidRPr="00F55284">
        <w:rPr>
          <w:rFonts w:cs="Arial"/>
          <w:szCs w:val="24"/>
          <w:lang w:val="es-ES"/>
        </w:rPr>
        <w:t>Certíficado de post maestría</w:t>
      </w:r>
    </w:p>
    <w:p w:rsidRPr="00F55284" w:rsidR="008D4176" w:rsidP="008D4176" w:rsidRDefault="008D4176" w14:paraId="7DC7A1D0" w14:textId="77777777">
      <w:pPr>
        <w:pStyle w:val="NoSpacing"/>
        <w:rPr>
          <w:lang w:val="es-ES"/>
        </w:rPr>
      </w:pPr>
      <w:r w:rsidRPr="00F55284">
        <w:rPr>
          <w:lang w:val="es-ES"/>
        </w:rPr>
        <w:tab/>
        <w:t>1 = Sí</w:t>
      </w:r>
    </w:p>
    <w:p w:rsidRPr="00F55284" w:rsidR="008D4176" w:rsidP="008D4176" w:rsidRDefault="008D4176" w14:paraId="6E979B33" w14:textId="77777777">
      <w:pPr>
        <w:pStyle w:val="NoSpacing"/>
        <w:rPr>
          <w:lang w:val="es-ES"/>
        </w:rPr>
      </w:pPr>
      <w:r w:rsidRPr="00F55284">
        <w:rPr>
          <w:lang w:val="es-ES"/>
        </w:rPr>
        <w:tab/>
        <w:t>0 = No</w:t>
      </w:r>
    </w:p>
    <w:p w:rsidRPr="00F55284" w:rsidR="008D4176" w:rsidP="008D4176" w:rsidRDefault="008D4176" w14:paraId="4929F06F" w14:textId="77777777">
      <w:pPr>
        <w:rPr>
          <w:szCs w:val="24"/>
          <w:lang w:val="es-ES"/>
        </w:rPr>
      </w:pPr>
      <w:r w:rsidRPr="00F55284">
        <w:rPr>
          <w:rFonts w:cs="Arial"/>
          <w:szCs w:val="24"/>
          <w:lang w:val="es-ES"/>
        </w:rPr>
        <w:t>Doctorado o título professional</w:t>
      </w:r>
    </w:p>
    <w:p w:rsidRPr="00F55284" w:rsidR="008D4176" w:rsidP="008D4176" w:rsidRDefault="008D4176" w14:paraId="68F9A45E" w14:textId="77777777">
      <w:pPr>
        <w:pStyle w:val="NoSpacing"/>
        <w:ind w:firstLine="720"/>
        <w:rPr>
          <w:lang w:val="es-ES"/>
        </w:rPr>
      </w:pPr>
      <w:r w:rsidRPr="00F55284">
        <w:rPr>
          <w:lang w:val="es-ES"/>
        </w:rPr>
        <w:t>1 = Sí</w:t>
      </w:r>
    </w:p>
    <w:p w:rsidRPr="00F55284" w:rsidR="008D4176" w:rsidP="008D4176" w:rsidRDefault="008D4176" w14:paraId="4C23A661" w14:textId="77777777">
      <w:pPr>
        <w:pStyle w:val="NoSpacing"/>
        <w:rPr>
          <w:lang w:val="es-ES"/>
        </w:rPr>
      </w:pPr>
      <w:r w:rsidRPr="00F55284">
        <w:rPr>
          <w:lang w:val="es-ES"/>
        </w:rPr>
        <w:tab/>
        <w:t>0 = No</w:t>
      </w:r>
    </w:p>
    <w:p w:rsidRPr="00F55284" w:rsidR="008D4176" w:rsidP="008D4176" w:rsidRDefault="008D4176" w14:paraId="0EB2B7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ertificado o diplomas subgraduado generalmente toma menos de dos años en completarse y usualmente está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792BD354" w14:textId="77777777">
      <w:pPr>
        <w:rPr>
          <w:rFonts w:cs="Arial"/>
          <w:szCs w:val="24"/>
          <w:lang w:val="es-ES"/>
        </w:rPr>
      </w:pPr>
      <w:r w:rsidRPr="00F55284">
        <w:rPr>
          <w:rFonts w:cs="Arial"/>
          <w:szCs w:val="24"/>
          <w:lang w:val="es-ES"/>
        </w:rPr>
        <w:t xml:space="preserve">Un grado asociado (AA, AS, AAS, AGE, etc.) generalmente requiere al menos 2 años pero menos de 4 años de estudios universitarios equivalentes a tiempo completo. </w:t>
      </w:r>
    </w:p>
    <w:p w:rsidRPr="00F55284" w:rsidR="008D4176" w:rsidP="008D4176" w:rsidRDefault="008D4176" w14:paraId="2157449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2BF001B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317DC828" w14:textId="77777777">
      <w:pPr>
        <w:rPr>
          <w:rFonts w:cs="Arial"/>
          <w:szCs w:val="24"/>
          <w:lang w:val="es-ES"/>
        </w:rPr>
      </w:pPr>
      <w:r w:rsidRPr="00F55284">
        <w:rPr>
          <w:rFonts w:cs="Arial"/>
          <w:szCs w:val="24"/>
          <w:lang w:val="es-ES"/>
        </w:rPr>
        <w:t xml:space="preserve">Una maestría (MA, MS, MBA, MFA, etc.) requiere usualmente por lo menos 2 años de estudios graduados a tiempo completo y puede requerir una tesis o una práctica. </w:t>
      </w:r>
    </w:p>
    <w:p w:rsidRPr="00F55284" w:rsidR="008D4176" w:rsidP="008D4176" w:rsidRDefault="008D4176" w14:paraId="41746CB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Si has obtenido previamente algún tipo de título doctoral de los que aparecen abajo, por favor selecciona </w:t>
      </w:r>
    </w:p>
    <w:p w:rsidRPr="00F55284" w:rsidR="008D4176" w:rsidP="008D4176" w:rsidRDefault="008D4176" w14:paraId="2A7C7012"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2E41B1D"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03F0E056" w14:textId="77777777">
      <w:pPr>
        <w:rPr>
          <w:rFonts w:cs="Arial"/>
          <w:szCs w:val="24"/>
          <w:lang w:val="es-ES"/>
        </w:rPr>
      </w:pPr>
      <w:r w:rsidRPr="00F55284">
        <w:rPr>
          <w:rFonts w:cs="Arial"/>
          <w:szCs w:val="24"/>
          <w:lang w:val="es-ES"/>
        </w:rPr>
        <w:t>Un doctorado - otro es un doctorado que no cumple con la definición de un título doctoral-investigación/erudición o un título doctoral en práctica profesional.</w:t>
      </w:r>
    </w:p>
    <w:p w:rsidRPr="00F55284" w:rsidR="008D4176" w:rsidP="008D4176" w:rsidRDefault="008D4176" w14:paraId="4ADAEA95" w14:textId="77777777">
      <w:pPr>
        <w:rPr>
          <w:rFonts w:ascii="Arial" w:hAnsi="Arial" w:cs="Arial"/>
          <w:b/>
          <w:bCs/>
          <w:szCs w:val="24"/>
          <w:lang w:val="es-ES"/>
        </w:rPr>
      </w:pPr>
      <w:r w:rsidRPr="00F55284">
        <w:rPr>
          <w:rFonts w:ascii="Arial" w:hAnsi="Arial" w:cs="Arial"/>
          <w:b/>
          <w:bCs/>
          <w:szCs w:val="24"/>
          <w:lang w:val="es-ES"/>
        </w:rPr>
        <w:t>N20APRBDAT</w:t>
      </w:r>
    </w:p>
    <w:p w:rsidRPr="00F55284" w:rsidR="008D4176" w:rsidP="008D4176" w:rsidRDefault="008D4176" w14:paraId="4B662E76" w14:textId="77777777">
      <w:pPr>
        <w:rPr>
          <w:szCs w:val="24"/>
          <w:lang w:val="es-ES"/>
        </w:rPr>
      </w:pPr>
      <w:r w:rsidRPr="00F55284">
        <w:rPr>
          <w:rFonts w:cs="Arial"/>
          <w:szCs w:val="24"/>
          <w:lang w:val="es-ES"/>
        </w:rPr>
        <w:t>¿En qué mes y año recibiste el título de bachillerato?</w:t>
      </w:r>
    </w:p>
    <w:p w:rsidRPr="00F55284" w:rsidR="008D4176" w:rsidP="008D4176" w:rsidRDefault="008D4176" w14:paraId="2A113558" w14:textId="77777777">
      <w:pPr>
        <w:rPr>
          <w:szCs w:val="24"/>
          <w:lang w:val="es-ES"/>
        </w:rPr>
      </w:pPr>
      <w:r w:rsidRPr="00F55284">
        <w:rPr>
          <w:rFonts w:cs="Arial"/>
          <w:szCs w:val="24"/>
          <w:lang w:val="es-ES"/>
        </w:rPr>
        <w:t>Mes:</w:t>
      </w:r>
    </w:p>
    <w:p w:rsidRPr="00F55284" w:rsidR="008D4176" w:rsidP="008D4176" w:rsidRDefault="008D4176" w14:paraId="71382797"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1253B5A8" w14:textId="77777777">
      <w:pPr>
        <w:rPr>
          <w:szCs w:val="24"/>
          <w:lang w:val="es-ES"/>
        </w:rPr>
      </w:pPr>
      <w:r w:rsidRPr="00F55284">
        <w:rPr>
          <w:rFonts w:cs="Arial"/>
          <w:szCs w:val="24"/>
          <w:lang w:val="es-ES"/>
        </w:rPr>
        <w:t>Año:</w:t>
      </w:r>
    </w:p>
    <w:p w:rsidRPr="00F55284" w:rsidR="008D4176" w:rsidP="008D4176" w:rsidRDefault="008D4176" w14:paraId="306CB3CA"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553A2A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el bachillerato. Si ya te han otorgado más de un título de bachillerato, provee la fecha cuando recibiste tu primer título de bachillerato. Si no estás seguro(a), provee una fecha aproximada. </w:t>
      </w:r>
    </w:p>
    <w:p w:rsidRPr="00F55284" w:rsidR="008D4176" w:rsidP="008D4176" w:rsidRDefault="008D4176" w14:paraId="33774344" w14:textId="77777777">
      <w:pPr>
        <w:rPr>
          <w:rFonts w:ascii="Arial" w:hAnsi="Arial" w:cs="Arial"/>
          <w:b/>
          <w:bCs/>
          <w:szCs w:val="24"/>
          <w:lang w:val="es-ES"/>
        </w:rPr>
      </w:pPr>
      <w:r w:rsidRPr="00F55284">
        <w:rPr>
          <w:rFonts w:ascii="Arial" w:hAnsi="Arial" w:cs="Arial"/>
          <w:b/>
          <w:bCs/>
          <w:szCs w:val="24"/>
          <w:lang w:val="es-ES"/>
        </w:rPr>
        <w:t>N20ACMPDGN</w:t>
      </w:r>
    </w:p>
    <w:p w:rsidRPr="00F55284" w:rsidR="008D4176" w:rsidP="008D4176" w:rsidRDefault="008D4176" w14:paraId="015C649E" w14:textId="77777777">
      <w:pPr>
        <w:rPr>
          <w:rFonts w:cs="Arial"/>
          <w:szCs w:val="24"/>
          <w:lang w:val="es-ES"/>
        </w:rPr>
      </w:pPr>
      <w:r w:rsidRPr="00F55284">
        <w:rPr>
          <w:rFonts w:cs="Arial"/>
          <w:szCs w:val="24"/>
          <w:lang w:val="es-ES"/>
        </w:rPr>
        <w:t>[If N20ABPSELG = 3]</w:t>
      </w:r>
    </w:p>
    <w:p w:rsidRPr="00F55284" w:rsidR="008D4176" w:rsidP="008D4176" w:rsidRDefault="008D4176" w14:paraId="508CBDDD" w14:textId="77777777">
      <w:pPr>
        <w:rPr>
          <w:rFonts w:cs="Arial"/>
          <w:szCs w:val="24"/>
          <w:lang w:val="es-ES"/>
        </w:rPr>
      </w:pPr>
      <w:r w:rsidRPr="00F55284">
        <w:rPr>
          <w:rFonts w:cs="Arial"/>
          <w:szCs w:val="24"/>
          <w:lang w:val="es-ES"/>
        </w:rPr>
        <w:t>¿Completaste todos los requisitos para tu [degree program] en [NPSAS institution]?</w:t>
      </w:r>
    </w:p>
    <w:p w:rsidRPr="00F55284" w:rsidR="008D4176" w:rsidP="008D4176" w:rsidRDefault="008D4176" w14:paraId="425CB787" w14:textId="77777777">
      <w:pPr>
        <w:rPr>
          <w:rFonts w:cs="Arial"/>
          <w:szCs w:val="24"/>
          <w:lang w:val="es-ES"/>
        </w:rPr>
      </w:pPr>
      <w:r w:rsidRPr="00F55284">
        <w:rPr>
          <w:rFonts w:cs="Arial"/>
          <w:szCs w:val="24"/>
          <w:lang w:val="es-ES"/>
        </w:rPr>
        <w:t xml:space="preserve">[else if N20ANOATT = 1] </w:t>
      </w:r>
    </w:p>
    <w:p w:rsidRPr="00F55284" w:rsidR="008D4176" w:rsidP="008D4176" w:rsidRDefault="008D4176" w14:paraId="79F99F17" w14:textId="77777777">
      <w:pPr>
        <w:rPr>
          <w:rFonts w:cs="Arial"/>
          <w:szCs w:val="24"/>
          <w:lang w:val="es-ES"/>
        </w:rPr>
      </w:pPr>
      <w:r w:rsidRPr="00F55284">
        <w:rPr>
          <w:rFonts w:cs="Arial"/>
          <w:szCs w:val="24"/>
          <w:lang w:val="es-ES"/>
        </w:rPr>
        <w:t>Anteriormente indicaste que ya no estás asistiendo a [NPSAS institution] porque completaste los requisitos para tu [degree program] en [NPSAS institution]. ¿Correcto?</w:t>
      </w:r>
    </w:p>
    <w:p w:rsidRPr="00F55284" w:rsidR="008D4176" w:rsidP="008D4176" w:rsidRDefault="008D4176" w14:paraId="78592884" w14:textId="77777777">
      <w:pPr>
        <w:rPr>
          <w:rFonts w:cs="Arial"/>
          <w:szCs w:val="24"/>
          <w:lang w:val="es-ES"/>
        </w:rPr>
      </w:pPr>
      <w:r w:rsidRPr="00F55284">
        <w:rPr>
          <w:rFonts w:cs="Arial"/>
          <w:szCs w:val="24"/>
          <w:lang w:val="es-ES"/>
        </w:rPr>
        <w:t>[else]</w:t>
      </w:r>
    </w:p>
    <w:p w:rsidRPr="00F55284" w:rsidR="008D4176" w:rsidP="008D4176" w:rsidRDefault="008D4176" w14:paraId="0F745734" w14:textId="77777777">
      <w:pPr>
        <w:rPr>
          <w:szCs w:val="24"/>
          <w:lang w:val="es-ES"/>
        </w:rPr>
      </w:pPr>
      <w:r w:rsidRPr="00F55284">
        <w:rPr>
          <w:rFonts w:cs="Arial"/>
          <w:szCs w:val="24"/>
          <w:lang w:val="es-ES"/>
        </w:rPr>
        <w:t>¿Has completado todos los requisitos para tu [degree program] en [NPSAS institution]?</w:t>
      </w:r>
    </w:p>
    <w:p w:rsidRPr="00F55284" w:rsidR="008D4176" w:rsidP="008D4176" w:rsidRDefault="008D4176" w14:paraId="7D42141E" w14:textId="77777777">
      <w:pPr>
        <w:pStyle w:val="NoSpacing"/>
        <w:rPr>
          <w:lang w:val="es-ES"/>
        </w:rPr>
      </w:pPr>
      <w:r w:rsidRPr="00F55284">
        <w:rPr>
          <w:lang w:val="es-ES"/>
        </w:rPr>
        <w:tab/>
        <w:t>1 = Sí</w:t>
      </w:r>
    </w:p>
    <w:p w:rsidRPr="00F55284" w:rsidR="008D4176" w:rsidP="008D4176" w:rsidRDefault="008D4176" w14:paraId="6B0AC5DF" w14:textId="77777777">
      <w:pPr>
        <w:pStyle w:val="NoSpacing"/>
        <w:rPr>
          <w:lang w:val="es-ES"/>
        </w:rPr>
      </w:pPr>
      <w:r w:rsidRPr="00F55284">
        <w:rPr>
          <w:lang w:val="es-ES"/>
        </w:rPr>
        <w:tab/>
        <w:t>0 = No</w:t>
      </w:r>
    </w:p>
    <w:p w:rsidRPr="00F55284" w:rsidR="008D4176" w:rsidP="008D4176" w:rsidRDefault="008D4176" w14:paraId="1755E9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ún no has completado los requisitos para tu título pero vas a completarlos pronto, responde No. Más adelante te preguntaremos cuándo crees que completarás los requisitos para tu título.</w:t>
      </w:r>
    </w:p>
    <w:p w:rsidRPr="00F55284" w:rsidR="008D4176" w:rsidP="008D4176" w:rsidRDefault="008D4176" w14:paraId="55E53C51" w14:textId="77777777">
      <w:pPr>
        <w:rPr>
          <w:rFonts w:ascii="Arial" w:hAnsi="Arial" w:cs="Arial"/>
          <w:b/>
          <w:bCs/>
          <w:szCs w:val="24"/>
          <w:lang w:val="es-ES"/>
        </w:rPr>
      </w:pPr>
      <w:r w:rsidRPr="00F55284">
        <w:rPr>
          <w:rFonts w:ascii="Arial" w:hAnsi="Arial" w:cs="Arial"/>
          <w:b/>
          <w:bCs/>
          <w:szCs w:val="24"/>
          <w:lang w:val="es-ES"/>
        </w:rPr>
        <w:t>N20ADGN</w:t>
      </w:r>
    </w:p>
    <w:p w:rsidRPr="00F55284" w:rsidR="008D4176" w:rsidP="008D4176" w:rsidRDefault="008D4176" w14:paraId="5647D27B" w14:textId="77777777">
      <w:pPr>
        <w:rPr>
          <w:szCs w:val="24"/>
          <w:lang w:val="es-ES"/>
        </w:rPr>
      </w:pPr>
      <w:r w:rsidRPr="00F55284">
        <w:rPr>
          <w:rFonts w:cs="Arial"/>
          <w:szCs w:val="24"/>
          <w:lang w:val="es-ES"/>
        </w:rPr>
        <w:t>¿En qué mes y año te otorgaron el/la [degree program] de [NPSAS institution]?</w:t>
      </w:r>
    </w:p>
    <w:p w:rsidRPr="00F55284" w:rsidR="008D4176" w:rsidP="008D4176" w:rsidRDefault="008D4176" w14:paraId="1C629778" w14:textId="77777777">
      <w:pPr>
        <w:rPr>
          <w:szCs w:val="24"/>
          <w:lang w:val="es-ES"/>
        </w:rPr>
      </w:pPr>
      <w:r w:rsidRPr="00F55284">
        <w:rPr>
          <w:rFonts w:cs="Arial"/>
          <w:szCs w:val="24"/>
          <w:lang w:val="es-ES"/>
        </w:rPr>
        <w:t>Mes:</w:t>
      </w:r>
    </w:p>
    <w:p w:rsidRPr="00F55284" w:rsidR="008D4176" w:rsidP="008D4176" w:rsidRDefault="008D4176" w14:paraId="0D59A7D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4387D2DE" w14:textId="77777777">
      <w:pPr>
        <w:rPr>
          <w:szCs w:val="24"/>
          <w:lang w:val="es-ES"/>
        </w:rPr>
      </w:pPr>
      <w:r w:rsidRPr="00F55284">
        <w:rPr>
          <w:rFonts w:cs="Arial"/>
          <w:szCs w:val="24"/>
          <w:lang w:val="es-ES"/>
        </w:rPr>
        <w:t>Año:</w:t>
      </w:r>
    </w:p>
    <w:p w:rsidRPr="00F55284" w:rsidR="008D4176" w:rsidP="008D4176" w:rsidRDefault="008D4176" w14:paraId="4CB17599" w14:textId="77777777">
      <w:pPr>
        <w:pStyle w:val="NoSpacing"/>
        <w:rPr>
          <w:lang w:val="es-ES"/>
        </w:rPr>
      </w:pPr>
      <w:r w:rsidRPr="00F55284">
        <w:rPr>
          <w:lang w:val="es-ES"/>
        </w:rPr>
        <w:tab/>
        <w:t>2020 - 2018</w:t>
      </w:r>
    </w:p>
    <w:p w:rsidRPr="00F55284" w:rsidR="008D4176" w:rsidP="008D4176" w:rsidRDefault="008D4176" w14:paraId="4EF95E73" w14:textId="77777777">
      <w:pPr>
        <w:pStyle w:val="NoSpacing"/>
        <w:rPr>
          <w:lang w:val="es-ES"/>
        </w:rPr>
      </w:pPr>
      <w:r w:rsidRPr="00F55284">
        <w:rPr>
          <w:lang w:val="es-ES"/>
        </w:rPr>
        <w:tab/>
        <w:t>Todavía no te han otorgado el/la [degree program]</w:t>
      </w:r>
    </w:p>
    <w:p w:rsidRPr="00F55284" w:rsidR="008D4176" w:rsidP="008D4176" w:rsidRDefault="008D4176" w14:paraId="4FA942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el mes y el año en que te otorgaron el [degree program] de [NPSAS institution]. Si completaste los requisitos en cierta fecha y te otorgaron el [degree program] en una fecha posterior, indica la fecha posterior en que te otorgaron el título. Si no estás seguro(a), provee una fecha aproximada. </w:t>
      </w:r>
    </w:p>
    <w:p w:rsidRPr="00F55284" w:rsidR="008D4176" w:rsidP="008D4176" w:rsidRDefault="008D4176" w14:paraId="2B77C187" w14:textId="77777777">
      <w:pPr>
        <w:rPr>
          <w:rFonts w:ascii="Arial" w:hAnsi="Arial" w:cs="Arial"/>
          <w:b/>
          <w:bCs/>
          <w:szCs w:val="24"/>
          <w:lang w:val="es-ES"/>
        </w:rPr>
      </w:pPr>
      <w:r w:rsidRPr="00F55284">
        <w:rPr>
          <w:rFonts w:ascii="Arial" w:hAnsi="Arial" w:cs="Arial"/>
          <w:b/>
          <w:bCs/>
          <w:szCs w:val="24"/>
          <w:lang w:val="es-ES"/>
        </w:rPr>
        <w:t>N20AEXPN</w:t>
      </w:r>
    </w:p>
    <w:p w:rsidRPr="00F55284" w:rsidR="008D4176" w:rsidP="008D4176" w:rsidRDefault="008D4176" w14:paraId="2C482153" w14:textId="77777777">
      <w:pPr>
        <w:rPr>
          <w:szCs w:val="24"/>
          <w:lang w:val="es-ES"/>
        </w:rPr>
      </w:pPr>
      <w:r w:rsidRPr="00F55284">
        <w:rPr>
          <w:rFonts w:cs="Arial"/>
          <w:szCs w:val="24"/>
          <w:lang w:val="es-ES"/>
        </w:rPr>
        <w:t>¿En qué mes y año esperas completar los requisitos para el/la [degree program]?</w:t>
      </w:r>
    </w:p>
    <w:p w:rsidRPr="00F55284" w:rsidR="008D4176" w:rsidP="008D4176" w:rsidRDefault="008D4176" w14:paraId="6633395A" w14:textId="77777777">
      <w:pPr>
        <w:rPr>
          <w:szCs w:val="24"/>
          <w:lang w:val="es-ES"/>
        </w:rPr>
      </w:pPr>
      <w:r w:rsidRPr="00F55284">
        <w:rPr>
          <w:rFonts w:cs="Arial"/>
          <w:szCs w:val="24"/>
          <w:lang w:val="es-ES"/>
        </w:rPr>
        <w:t xml:space="preserve">Mes: </w:t>
      </w:r>
    </w:p>
    <w:p w:rsidRPr="00F55284" w:rsidR="008D4176" w:rsidP="008D4176" w:rsidRDefault="008D4176" w14:paraId="562C277B"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76F38833" w14:textId="77777777">
      <w:pPr>
        <w:rPr>
          <w:szCs w:val="24"/>
          <w:lang w:val="es-ES"/>
        </w:rPr>
      </w:pPr>
      <w:r w:rsidRPr="00F55284">
        <w:rPr>
          <w:rFonts w:cs="Arial"/>
          <w:szCs w:val="24"/>
          <w:lang w:val="es-ES"/>
        </w:rPr>
        <w:t xml:space="preserve">Año: </w:t>
      </w:r>
    </w:p>
    <w:p w:rsidRPr="00F55284" w:rsidR="008D4176" w:rsidP="008D4176" w:rsidRDefault="008D4176" w14:paraId="77BD09A8" w14:textId="77777777">
      <w:pPr>
        <w:rPr>
          <w:szCs w:val="24"/>
          <w:lang w:val="es-ES"/>
        </w:rPr>
      </w:pPr>
      <w:r w:rsidRPr="00F55284">
        <w:rPr>
          <w:szCs w:val="24"/>
          <w:lang w:val="es-ES"/>
        </w:rPr>
        <w:tab/>
        <w:t xml:space="preserve">2020 - </w:t>
      </w:r>
      <w:r w:rsidRPr="00F55284">
        <w:rPr>
          <w:rFonts w:cs="Arial"/>
          <w:szCs w:val="24"/>
          <w:lang w:val="es-ES"/>
        </w:rPr>
        <w:t>Después de 2029</w:t>
      </w:r>
    </w:p>
    <w:p w:rsidRPr="00F55284" w:rsidR="008D4176" w:rsidP="008D4176" w:rsidRDefault="008D4176" w14:paraId="2A28590F" w14:textId="77777777">
      <w:pPr>
        <w:pStyle w:val="NoSpacing"/>
        <w:rPr>
          <w:lang w:val="es-ES"/>
        </w:rPr>
      </w:pPr>
      <w:r w:rsidRPr="00F55284">
        <w:rPr>
          <w:lang w:val="es-ES"/>
        </w:rPr>
        <w:tab/>
        <w:t>No voy a terminar el/la [degree program]</w:t>
      </w:r>
    </w:p>
    <w:p w:rsidRPr="00F55284" w:rsidR="008D4176" w:rsidP="008D4176" w:rsidRDefault="008D4176" w14:paraId="68ED64FF" w14:textId="77777777">
      <w:pPr>
        <w:pStyle w:val="NoSpacing"/>
        <w:rPr>
          <w:lang w:val="es-ES"/>
        </w:rPr>
      </w:pPr>
      <w:r w:rsidRPr="00F55284">
        <w:rPr>
          <w:lang w:val="es-ES"/>
        </w:rPr>
        <w:tab/>
        <w:t>No sé</w:t>
      </w:r>
    </w:p>
    <w:p w:rsidRPr="00F55284" w:rsidR="008D4176" w:rsidP="008D4176" w:rsidRDefault="008D4176" w14:paraId="76486E9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mes y el año en los que esperas completar los requisitos para el/la [degree program]. Esta fecha puede o no ser la misma fecha en la que esperas obtener el/la [degree program]. </w:t>
      </w:r>
    </w:p>
    <w:p w:rsidRPr="00F55284" w:rsidR="008D4176" w:rsidP="008D4176" w:rsidRDefault="008D4176" w14:paraId="53C77C88" w14:textId="77777777">
      <w:pPr>
        <w:rPr>
          <w:rFonts w:cs="Arial"/>
          <w:szCs w:val="24"/>
          <w:lang w:val="es-ES"/>
        </w:rPr>
      </w:pPr>
      <w:r w:rsidRPr="00F55284">
        <w:rPr>
          <w:rFonts w:cs="Arial"/>
          <w:szCs w:val="24"/>
          <w:lang w:val="es-ES"/>
        </w:rPr>
        <w:t xml:space="preserve">Si no esperas completar nunca los requisitos para el/la [degree program], selecciona No terminaré el/la [degree program]. </w:t>
      </w:r>
    </w:p>
    <w:p w:rsidRPr="00F55284" w:rsidR="008D4176" w:rsidP="008D4176" w:rsidRDefault="008D4176" w14:paraId="270159FB" w14:textId="77777777">
      <w:pPr>
        <w:rPr>
          <w:rFonts w:cs="Arial"/>
          <w:szCs w:val="24"/>
          <w:lang w:val="es-ES"/>
        </w:rPr>
      </w:pPr>
      <w:r w:rsidRPr="00F55284">
        <w:rPr>
          <w:rFonts w:cs="Arial"/>
          <w:szCs w:val="24"/>
          <w:lang w:val="es-ES"/>
        </w:rPr>
        <w:t>Selecciona No sé si no puedes darnos la fecha aproximada en la que esperas terminar el/la [degree program].</w:t>
      </w:r>
    </w:p>
    <w:p w:rsidR="008D4176" w:rsidP="008D4176" w:rsidRDefault="008D4176" w14:paraId="79E5AD39" w14:textId="77777777">
      <w:pPr>
        <w:rPr>
          <w:rFonts w:ascii="Arial" w:hAnsi="Arial" w:cs="Arial"/>
          <w:b/>
          <w:bCs/>
          <w:szCs w:val="24"/>
        </w:rPr>
      </w:pPr>
      <w:r w:rsidRPr="00A3236D">
        <w:rPr>
          <w:rFonts w:ascii="Arial" w:hAnsi="Arial" w:cs="Arial"/>
          <w:b/>
          <w:bCs/>
          <w:szCs w:val="24"/>
        </w:rPr>
        <w:t>N20AEXNCONF</w:t>
      </w:r>
    </w:p>
    <w:p w:rsidR="008D4176" w:rsidP="008D4176" w:rsidRDefault="008D4176" w14:paraId="7B336900" w14:textId="77777777">
      <w:pPr>
        <w:rPr>
          <w:rFonts w:cs="Arial"/>
          <w:szCs w:val="24"/>
        </w:rPr>
      </w:pPr>
      <w:r w:rsidRPr="00B665FC">
        <w:rPr>
          <w:rFonts w:cs="Arial"/>
          <w:szCs w:val="24"/>
        </w:rPr>
        <w:t>[If N20AEXNMM ne missing and N20AEXNYY ne missing]</w:t>
      </w:r>
    </w:p>
    <w:p w:rsidRPr="00F55284" w:rsidR="008D4176" w:rsidP="008D4176" w:rsidRDefault="008D4176" w14:paraId="7E502A98"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EXNMM] [N20AXNYY]?</w:t>
      </w:r>
    </w:p>
    <w:p w:rsidR="008D4176" w:rsidP="008D4176" w:rsidRDefault="008D4176" w14:paraId="647F0453" w14:textId="77777777">
      <w:pPr>
        <w:rPr>
          <w:rFonts w:cs="Arial"/>
          <w:szCs w:val="24"/>
        </w:rPr>
      </w:pPr>
      <w:r w:rsidRPr="00B665FC">
        <w:rPr>
          <w:rFonts w:cs="Arial"/>
          <w:szCs w:val="24"/>
        </w:rPr>
        <w:t>[else if N20AEXNYY ne missing]</w:t>
      </w:r>
    </w:p>
    <w:p w:rsidRPr="00F55284" w:rsidR="008D4176" w:rsidP="008D4176" w:rsidRDefault="008D4176" w14:paraId="77D5CEC6"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XNYY]?</w:t>
      </w:r>
    </w:p>
    <w:p w:rsidRPr="00F55284" w:rsidR="008D4176" w:rsidP="008D4176" w:rsidRDefault="008D4176" w14:paraId="606A6DFA" w14:textId="77777777">
      <w:pPr>
        <w:rPr>
          <w:rFonts w:cs="Arial"/>
          <w:szCs w:val="24"/>
          <w:lang w:val="es-ES"/>
        </w:rPr>
      </w:pPr>
      <w:r w:rsidRPr="00F55284">
        <w:rPr>
          <w:rFonts w:cs="Arial"/>
          <w:szCs w:val="24"/>
          <w:lang w:val="es-ES"/>
        </w:rPr>
        <w:t xml:space="preserve">[else] </w:t>
      </w:r>
    </w:p>
    <w:p w:rsidRPr="00F55284" w:rsidR="008D4176" w:rsidP="008D4176" w:rsidRDefault="008D4176" w14:paraId="6E09E6F6" w14:textId="77777777">
      <w:pPr>
        <w:rPr>
          <w:rFonts w:cs="Arial"/>
          <w:szCs w:val="24"/>
          <w:lang w:val="es-ES"/>
        </w:rPr>
      </w:pPr>
      <w:r w:rsidRPr="00F55284">
        <w:rPr>
          <w:rFonts w:cs="Arial"/>
          <w:szCs w:val="24"/>
          <w:lang w:val="es-ES"/>
        </w:rPr>
        <w:t xml:space="preserve">En una escala del 1 al 5, donde 1 quiere decir que es “muy improbable” y 5 que es “muy probable,” ¿qué tan improbable o probable es que terminarás el/la [degree program] en los próximos cinco años a partir de hoy? </w:t>
      </w:r>
    </w:p>
    <w:p w:rsidRPr="00F55284" w:rsidR="008D4176" w:rsidP="008D4176" w:rsidRDefault="008D4176" w14:paraId="0CEE4EBA" w14:textId="77777777">
      <w:pPr>
        <w:pStyle w:val="NoSpacing"/>
        <w:rPr>
          <w:lang w:val="es-ES"/>
        </w:rPr>
      </w:pPr>
      <w:r w:rsidRPr="00F55284">
        <w:rPr>
          <w:lang w:val="es-ES"/>
        </w:rPr>
        <w:tab/>
        <w:t>1 = 1 (Muy improbable)</w:t>
      </w:r>
    </w:p>
    <w:p w:rsidRPr="00F55284" w:rsidR="008D4176" w:rsidP="008D4176" w:rsidRDefault="008D4176" w14:paraId="2D4EE3A7" w14:textId="77777777">
      <w:pPr>
        <w:pStyle w:val="NoSpacing"/>
        <w:rPr>
          <w:lang w:val="es-ES"/>
        </w:rPr>
      </w:pPr>
      <w:r w:rsidRPr="00F55284">
        <w:rPr>
          <w:lang w:val="es-ES"/>
        </w:rPr>
        <w:tab/>
        <w:t>2 = 2 (Algo improbable)</w:t>
      </w:r>
    </w:p>
    <w:p w:rsidRPr="00F55284" w:rsidR="008D4176" w:rsidP="008D4176" w:rsidRDefault="008D4176" w14:paraId="46804C58" w14:textId="77777777">
      <w:pPr>
        <w:pStyle w:val="NoSpacing"/>
        <w:rPr>
          <w:lang w:val="es-ES"/>
        </w:rPr>
      </w:pPr>
      <w:r w:rsidRPr="00F55284">
        <w:rPr>
          <w:lang w:val="es-ES"/>
        </w:rPr>
        <w:tab/>
        <w:t>3 = 3 (Ni improbable ni probable)</w:t>
      </w:r>
    </w:p>
    <w:p w:rsidRPr="00F55284" w:rsidR="008D4176" w:rsidP="008D4176" w:rsidRDefault="008D4176" w14:paraId="42FD9B2B" w14:textId="77777777">
      <w:pPr>
        <w:pStyle w:val="NoSpacing"/>
        <w:rPr>
          <w:lang w:val="es-ES"/>
        </w:rPr>
      </w:pPr>
      <w:r w:rsidRPr="00F55284">
        <w:rPr>
          <w:lang w:val="es-ES"/>
        </w:rPr>
        <w:tab/>
        <w:t>4 = 3 (Algo probable)</w:t>
      </w:r>
    </w:p>
    <w:p w:rsidRPr="00F55284" w:rsidR="008D4176" w:rsidP="008D4176" w:rsidRDefault="008D4176" w14:paraId="16369A3D" w14:textId="77777777">
      <w:pPr>
        <w:pStyle w:val="NoSpacing"/>
        <w:rPr>
          <w:szCs w:val="24"/>
          <w:lang w:val="es-ES"/>
        </w:rPr>
      </w:pPr>
      <w:r w:rsidRPr="00F55284">
        <w:rPr>
          <w:lang w:val="es-ES"/>
        </w:rPr>
        <w:tab/>
        <w:t>5 = 5 (Muy probable)</w:t>
      </w:r>
    </w:p>
    <w:p w:rsidRPr="00F55284" w:rsidR="008D4176" w:rsidP="008D4176" w:rsidRDefault="008D4176" w14:paraId="47C7D2E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piensas que terminarás tu [degree program] para la fecha indicada, donde 1 quiere decir que es “muy improbable· que termines tu [degree program] para la fecha indicada y 5 quiere decir que es “muy probable” que termines el/la [degree program] para la fecha indicada, aunque sea en una institución educativa diferente que [NPSAS institution].</w:t>
      </w:r>
    </w:p>
    <w:p w:rsidRPr="00B665FC" w:rsidR="008D4176" w:rsidP="008D4176" w:rsidRDefault="008D4176" w14:paraId="57F3B3D9" w14:textId="77777777">
      <w:pPr>
        <w:rPr>
          <w:szCs w:val="24"/>
        </w:rPr>
      </w:pPr>
      <w:r w:rsidRPr="00A3236D">
        <w:rPr>
          <w:rFonts w:ascii="Arial" w:hAnsi="Arial" w:cs="Arial"/>
          <w:b/>
          <w:bCs/>
          <w:szCs w:val="24"/>
        </w:rPr>
        <w:t>N20AEXNCONF2</w:t>
      </w:r>
    </w:p>
    <w:p w:rsidR="008D4176" w:rsidP="008D4176" w:rsidRDefault="008D4176" w14:paraId="3B477F4C" w14:textId="77777777">
      <w:pPr>
        <w:rPr>
          <w:rFonts w:cs="Arial"/>
          <w:szCs w:val="24"/>
        </w:rPr>
      </w:pPr>
      <w:r w:rsidRPr="00B665FC">
        <w:rPr>
          <w:rFonts w:cs="Arial"/>
          <w:szCs w:val="24"/>
        </w:rPr>
        <w:t xml:space="preserve">[If N20AEXNYY ne missing and lt 2030] </w:t>
      </w:r>
    </w:p>
    <w:p w:rsidRPr="00F55284" w:rsidR="008D4176" w:rsidP="008D4176" w:rsidRDefault="008D4176" w14:paraId="40EB5CED" w14:textId="77777777">
      <w:pPr>
        <w:rPr>
          <w:rFonts w:cs="Arial"/>
          <w:szCs w:val="24"/>
          <w:lang w:val="es-ES"/>
        </w:rPr>
      </w:pPr>
      <w:r w:rsidRPr="00F55284">
        <w:rPr>
          <w:rFonts w:cs="Arial"/>
          <w:szCs w:val="24"/>
          <w:lang w:val="es-ES"/>
        </w:rPr>
        <w:t>En la escala del 1 al 5, donde 1 quiere decir “muy improbable” y 5 quiere decir “muy probable”, ¿qué tan improbable o probable es que termines el/la [degree program], aunque no sea [{if N20EXNMM ne missing} [N20AEXNMM] [N20AEXNYY] {else} [N20AEXNYY]?</w:t>
      </w:r>
    </w:p>
    <w:p w:rsidRPr="00F55284" w:rsidR="008D4176" w:rsidP="008D4176" w:rsidRDefault="008D4176" w14:paraId="2058D388" w14:textId="77777777">
      <w:pPr>
        <w:rPr>
          <w:rFonts w:cs="Arial"/>
          <w:szCs w:val="24"/>
          <w:lang w:val="es-ES"/>
        </w:rPr>
      </w:pPr>
      <w:r w:rsidRPr="00F55284">
        <w:rPr>
          <w:rFonts w:cs="Arial"/>
          <w:szCs w:val="24"/>
          <w:lang w:val="es-ES"/>
        </w:rPr>
        <w:t>[else]</w:t>
      </w:r>
    </w:p>
    <w:p w:rsidRPr="00F55284" w:rsidR="008D4176" w:rsidP="008D4176" w:rsidRDefault="008D4176" w14:paraId="0AB7BD4F" w14:textId="77777777">
      <w:pPr>
        <w:rPr>
          <w:szCs w:val="24"/>
          <w:lang w:val="es-ES"/>
        </w:rPr>
      </w:pPr>
      <w:r w:rsidRPr="00F55284">
        <w:rPr>
          <w:rFonts w:cs="Arial"/>
          <w:szCs w:val="24"/>
          <w:lang w:val="es-ES"/>
        </w:rPr>
        <w:t xml:space="preserve">En una escala del 1 al 5, donde 1 quiere decir “muy improbable” y 5 quiere decir “muy probable,” ¿qué tan improbable o probable es que termines el/la [degree program]? </w:t>
      </w:r>
    </w:p>
    <w:p w:rsidRPr="00F55284" w:rsidR="008D4176" w:rsidP="008D4176" w:rsidRDefault="008D4176" w14:paraId="45E63C51" w14:textId="77777777">
      <w:pPr>
        <w:pStyle w:val="NoSpacing"/>
        <w:rPr>
          <w:lang w:val="es-ES"/>
        </w:rPr>
      </w:pPr>
      <w:r w:rsidRPr="00F55284">
        <w:rPr>
          <w:lang w:val="es-ES"/>
        </w:rPr>
        <w:tab/>
        <w:t>1 = 1 (Muy improbable)</w:t>
      </w:r>
    </w:p>
    <w:p w:rsidRPr="00F55284" w:rsidR="008D4176" w:rsidP="008D4176" w:rsidRDefault="008D4176" w14:paraId="2CA4C73E" w14:textId="77777777">
      <w:pPr>
        <w:pStyle w:val="NoSpacing"/>
        <w:rPr>
          <w:lang w:val="es-ES"/>
        </w:rPr>
      </w:pPr>
      <w:r w:rsidRPr="00F55284">
        <w:rPr>
          <w:lang w:val="es-ES"/>
        </w:rPr>
        <w:tab/>
        <w:t>2 = 2 (Algo improbable)</w:t>
      </w:r>
    </w:p>
    <w:p w:rsidRPr="00F55284" w:rsidR="008D4176" w:rsidP="008D4176" w:rsidRDefault="008D4176" w14:paraId="487C6ADE" w14:textId="77777777">
      <w:pPr>
        <w:pStyle w:val="NoSpacing"/>
        <w:rPr>
          <w:lang w:val="es-ES"/>
        </w:rPr>
      </w:pPr>
      <w:r w:rsidRPr="00F55284">
        <w:rPr>
          <w:lang w:val="es-ES"/>
        </w:rPr>
        <w:tab/>
        <w:t>3 = 3 (Ni improbable ni probable)</w:t>
      </w:r>
    </w:p>
    <w:p w:rsidRPr="00F55284" w:rsidR="008D4176" w:rsidP="008D4176" w:rsidRDefault="008D4176" w14:paraId="681C9C37" w14:textId="77777777">
      <w:pPr>
        <w:pStyle w:val="NoSpacing"/>
        <w:rPr>
          <w:lang w:val="es-ES"/>
        </w:rPr>
      </w:pPr>
      <w:r w:rsidRPr="00F55284">
        <w:rPr>
          <w:lang w:val="es-ES"/>
        </w:rPr>
        <w:tab/>
        <w:t>4 = 3 (Algo probable)</w:t>
      </w:r>
    </w:p>
    <w:p w:rsidRPr="00F55284" w:rsidR="008D4176" w:rsidP="008D4176" w:rsidRDefault="008D4176" w14:paraId="2CA1D474" w14:textId="77777777">
      <w:pPr>
        <w:pStyle w:val="NoSpacing"/>
        <w:rPr>
          <w:lang w:val="es-ES"/>
        </w:rPr>
      </w:pPr>
      <w:r w:rsidRPr="00F55284">
        <w:rPr>
          <w:lang w:val="es-ES"/>
        </w:rPr>
        <w:tab/>
        <w:t>5 = 5 (Muy probable)</w:t>
      </w:r>
    </w:p>
    <w:p w:rsidRPr="00F55284" w:rsidR="008D4176" w:rsidP="008D4176" w:rsidRDefault="008D4176" w14:paraId="5760444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que alguna vez termines el/la [degree program], donde 1 quiere decir "muy improbable" que termines el/la [degree program] y 5 quiere decir "muy probable " que termines el/la [degree program], aunque sea en una institución educativa diferente que [NPSAS institution].</w:t>
      </w:r>
    </w:p>
    <w:p w:rsidRPr="00B665FC" w:rsidR="008D4176" w:rsidP="008D4176" w:rsidRDefault="008D4176" w14:paraId="23272A7C" w14:textId="77777777">
      <w:pPr>
        <w:rPr>
          <w:szCs w:val="24"/>
        </w:rPr>
      </w:pPr>
      <w:r w:rsidRPr="00A3236D">
        <w:rPr>
          <w:rFonts w:ascii="Arial" w:hAnsi="Arial" w:cs="Arial"/>
          <w:b/>
          <w:bCs/>
          <w:szCs w:val="24"/>
        </w:rPr>
        <w:t>N20AENRNEXT</w:t>
      </w:r>
    </w:p>
    <w:p w:rsidR="008D4176" w:rsidP="008D4176" w:rsidRDefault="008D4176" w14:paraId="3095ABB8" w14:textId="77777777">
      <w:pPr>
        <w:rPr>
          <w:rFonts w:cs="Arial"/>
          <w:szCs w:val="24"/>
        </w:rPr>
      </w:pPr>
      <w:r w:rsidRPr="00B665FC">
        <w:rPr>
          <w:rFonts w:cs="Arial"/>
          <w:szCs w:val="24"/>
        </w:rPr>
        <w:t xml:space="preserve">[If </w:t>
      </w:r>
      <w:r>
        <w:rPr>
          <w:rFonts w:cs="Arial"/>
          <w:szCs w:val="24"/>
        </w:rPr>
        <w:t>[continuous calendar system institution]</w:t>
      </w:r>
      <w:r w:rsidRPr="00B665FC">
        <w:rPr>
          <w:rFonts w:cs="Arial"/>
          <w:szCs w:val="24"/>
        </w:rPr>
        <w:t xml:space="preserve"> = 1 and </w:t>
      </w:r>
      <w:r>
        <w:rPr>
          <w:rFonts w:cs="Arial"/>
          <w:szCs w:val="24"/>
        </w:rPr>
        <w:t>[currently enrolled] =</w:t>
      </w:r>
      <w:r w:rsidRPr="00B665FC">
        <w:rPr>
          <w:rFonts w:cs="Arial"/>
          <w:szCs w:val="24"/>
        </w:rPr>
        <w:t xml:space="preserve"> 1] </w:t>
      </w:r>
    </w:p>
    <w:p w:rsidRPr="00F55284" w:rsidR="008D4176" w:rsidP="008D4176" w:rsidRDefault="008D4176" w14:paraId="78E96F0F" w14:textId="77777777">
      <w:pPr>
        <w:rPr>
          <w:rFonts w:cs="Arial"/>
          <w:szCs w:val="24"/>
          <w:lang w:val="es-ES"/>
        </w:rPr>
      </w:pPr>
      <w:r w:rsidRPr="00F55284">
        <w:rPr>
          <w:rFonts w:cs="Arial"/>
          <w:szCs w:val="24"/>
          <w:lang w:val="es-ES"/>
        </w:rPr>
        <w:t>En una escala del 1 al 5, donde 1 quiere decir que es “muy improbable” y 5 quiere decir que es “muy probable”, ¿qué tan improbable o probable es que sigas matriculado(a) para el/la [degree program] dentro de cuatro meses a partir de hoy?</w:t>
      </w:r>
    </w:p>
    <w:p w:rsidR="008D4176" w:rsidP="008D4176" w:rsidRDefault="008D4176" w14:paraId="2E567BA6" w14:textId="77777777">
      <w:pPr>
        <w:rPr>
          <w:rFonts w:cs="Arial"/>
          <w:szCs w:val="24"/>
        </w:rPr>
      </w:pPr>
      <w:r w:rsidRPr="00B665FC">
        <w:rPr>
          <w:rFonts w:cs="Arial"/>
          <w:szCs w:val="24"/>
        </w:rPr>
        <w:t xml:space="preserve">[else if </w:t>
      </w:r>
      <w:r>
        <w:rPr>
          <w:rFonts w:cs="Arial"/>
          <w:szCs w:val="24"/>
        </w:rPr>
        <w:t>[continuous calendar system institution]</w:t>
      </w:r>
      <w:r w:rsidRPr="00B665FC">
        <w:rPr>
          <w:rFonts w:cs="Arial"/>
          <w:szCs w:val="24"/>
        </w:rPr>
        <w:t xml:space="preserve"> = 1] </w:t>
      </w:r>
    </w:p>
    <w:p w:rsidRPr="00F55284" w:rsidR="008D4176" w:rsidP="008D4176" w:rsidRDefault="008D4176" w14:paraId="46D26A0B"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estarás matriculado(a) para el/la [degree program] dentro de cuatro meses a partir de hoy?</w:t>
      </w:r>
    </w:p>
    <w:p w:rsidRPr="00F55284" w:rsidR="008D4176" w:rsidP="008D4176" w:rsidRDefault="008D4176" w14:paraId="113B009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F91629D"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2780F3C2" w14:textId="77777777">
      <w:pPr>
        <w:rPr>
          <w:rFonts w:cs="Arial"/>
          <w:szCs w:val="24"/>
          <w:lang w:val="es-ES"/>
        </w:rPr>
      </w:pPr>
      <w:r w:rsidRPr="00F55284">
        <w:rPr>
          <w:rFonts w:cs="Arial"/>
          <w:szCs w:val="24"/>
          <w:lang w:val="es-ES"/>
        </w:rPr>
        <w:t>[else]</w:t>
      </w:r>
    </w:p>
    <w:p w:rsidRPr="00F55284" w:rsidR="008D4176" w:rsidP="008D4176" w:rsidRDefault="008D4176" w14:paraId="19142156" w14:textId="77777777">
      <w:pPr>
        <w:rPr>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344F9B23" w14:textId="77777777">
      <w:pPr>
        <w:pStyle w:val="NoSpacing"/>
        <w:rPr>
          <w:lang w:val="es-ES"/>
        </w:rPr>
      </w:pPr>
      <w:r w:rsidRPr="00F55284">
        <w:rPr>
          <w:lang w:val="es-ES"/>
        </w:rPr>
        <w:tab/>
        <w:t>1 = 1 (Muy improbable)</w:t>
      </w:r>
    </w:p>
    <w:p w:rsidRPr="00F55284" w:rsidR="008D4176" w:rsidP="008D4176" w:rsidRDefault="008D4176" w14:paraId="6CFF5EB6" w14:textId="77777777">
      <w:pPr>
        <w:pStyle w:val="NoSpacing"/>
        <w:rPr>
          <w:lang w:val="es-ES"/>
        </w:rPr>
      </w:pPr>
      <w:r w:rsidRPr="00F55284">
        <w:rPr>
          <w:lang w:val="es-ES"/>
        </w:rPr>
        <w:tab/>
        <w:t>2 = 2 (Algo improbable)</w:t>
      </w:r>
    </w:p>
    <w:p w:rsidRPr="00F55284" w:rsidR="008D4176" w:rsidP="008D4176" w:rsidRDefault="008D4176" w14:paraId="1BE15385" w14:textId="77777777">
      <w:pPr>
        <w:pStyle w:val="NoSpacing"/>
        <w:rPr>
          <w:lang w:val="es-ES"/>
        </w:rPr>
      </w:pPr>
      <w:r w:rsidRPr="00F55284">
        <w:rPr>
          <w:lang w:val="es-ES"/>
        </w:rPr>
        <w:tab/>
        <w:t>3 = 3 (Ni improbable ni probable)</w:t>
      </w:r>
    </w:p>
    <w:p w:rsidRPr="00F55284" w:rsidR="008D4176" w:rsidP="008D4176" w:rsidRDefault="008D4176" w14:paraId="2E4DE245" w14:textId="77777777">
      <w:pPr>
        <w:pStyle w:val="NoSpacing"/>
        <w:rPr>
          <w:lang w:val="es-ES"/>
        </w:rPr>
      </w:pPr>
      <w:r w:rsidRPr="00F55284">
        <w:rPr>
          <w:lang w:val="es-ES"/>
        </w:rPr>
        <w:tab/>
        <w:t>4 = 3 (Algo probable)</w:t>
      </w:r>
    </w:p>
    <w:p w:rsidRPr="00F55284" w:rsidR="008D4176" w:rsidP="008D4176" w:rsidRDefault="008D4176" w14:paraId="7CEE3972" w14:textId="77777777">
      <w:pPr>
        <w:pStyle w:val="NoSpacing"/>
        <w:rPr>
          <w:lang w:val="es-ES"/>
        </w:rPr>
      </w:pPr>
      <w:r w:rsidRPr="00F55284">
        <w:rPr>
          <w:lang w:val="es-ES"/>
        </w:rPr>
        <w:tab/>
        <w:t>5 = 5 (Muy probable)</w:t>
      </w:r>
    </w:p>
    <w:p w:rsidRPr="00F55284" w:rsidR="008D4176" w:rsidP="008D4176" w:rsidRDefault="008D4176" w14:paraId="5A1EB61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te matricules para el [degree program] en el próximo semestre o trimestre, donde 1 quiere decir que es “muy improbable” que te matricules para el/la [degree program] en el próximo semestre o trimestre y 5 quiere decir que es “muy probable” que te matricules para el/la [degree program] en el próximo semestre o trimestre, ni siquiera en una institución educativa diferente que [NPSAS institution].</w:t>
      </w:r>
    </w:p>
    <w:p w:rsidRPr="00F55284" w:rsidR="008D4176" w:rsidP="008D4176" w:rsidRDefault="008D4176" w14:paraId="673C4494" w14:textId="77777777">
      <w:pPr>
        <w:rPr>
          <w:rFonts w:ascii="Arial" w:hAnsi="Arial" w:cs="Arial"/>
          <w:b/>
          <w:bCs/>
          <w:szCs w:val="24"/>
          <w:lang w:val="es-ES"/>
        </w:rPr>
      </w:pPr>
      <w:r w:rsidRPr="00F55284">
        <w:rPr>
          <w:rFonts w:ascii="Arial" w:hAnsi="Arial" w:cs="Arial"/>
          <w:b/>
          <w:bCs/>
          <w:szCs w:val="24"/>
          <w:lang w:val="es-ES"/>
        </w:rPr>
        <w:t>N20AEXPBA</w:t>
      </w:r>
    </w:p>
    <w:p w:rsidRPr="00F55284" w:rsidR="008D4176" w:rsidP="008D4176" w:rsidRDefault="008D4176" w14:paraId="0E1FD2C3" w14:textId="77777777">
      <w:pPr>
        <w:rPr>
          <w:szCs w:val="24"/>
          <w:lang w:val="es-ES"/>
        </w:rPr>
      </w:pPr>
      <w:r w:rsidRPr="00F55284">
        <w:rPr>
          <w:rFonts w:cs="Arial"/>
          <w:szCs w:val="24"/>
          <w:lang w:val="es-ES"/>
        </w:rPr>
        <w:t>¿Planeas pasar a un programa de bachillerato dentro de los próximos cinco años? (Un título de bachillerato usualmente lo otorga una universidad o college de 4 años y generalmente requiere por lo menos 4 años de estudios a tiempo completo a nivel universitario.)</w:t>
      </w:r>
    </w:p>
    <w:p w:rsidRPr="00F55284" w:rsidR="008D4176" w:rsidP="008D4176" w:rsidRDefault="008D4176" w14:paraId="75E53304" w14:textId="77777777">
      <w:pPr>
        <w:pStyle w:val="NoSpacing"/>
        <w:rPr>
          <w:lang w:val="es-ES"/>
        </w:rPr>
      </w:pPr>
      <w:r w:rsidRPr="00F55284">
        <w:rPr>
          <w:lang w:val="es-ES"/>
        </w:rPr>
        <w:tab/>
        <w:t>1 = Sí</w:t>
      </w:r>
    </w:p>
    <w:p w:rsidRPr="00F55284" w:rsidR="008D4176" w:rsidP="008D4176" w:rsidRDefault="008D4176" w14:paraId="74E318C9" w14:textId="77777777">
      <w:pPr>
        <w:pStyle w:val="NoSpacing"/>
        <w:rPr>
          <w:szCs w:val="24"/>
          <w:lang w:val="es-ES"/>
        </w:rPr>
      </w:pPr>
      <w:r w:rsidRPr="00F55284">
        <w:rPr>
          <w:lang w:val="es-ES"/>
        </w:rPr>
        <w:tab/>
        <w:t>0 = No</w:t>
      </w:r>
    </w:p>
    <w:p w:rsidRPr="00F55284" w:rsidR="008D4176" w:rsidP="008D4176" w:rsidRDefault="008D4176" w14:paraId="473ACC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crees que hay alguna posibilidad de que pases a un programa de bachillerato dentro de los próximos cinco años, aunque sigas un programa de bachillerato en una universidad diferente que [NPSAS institution]. </w:t>
      </w:r>
    </w:p>
    <w:p w:rsidRPr="00F55284" w:rsidR="008D4176" w:rsidP="008D4176" w:rsidRDefault="008D4176" w14:paraId="35C18A14" w14:textId="77777777">
      <w:pPr>
        <w:rPr>
          <w:szCs w:val="24"/>
          <w:lang w:val="es-ES"/>
        </w:rPr>
      </w:pPr>
      <w:r w:rsidRPr="00F55284">
        <w:rPr>
          <w:rFonts w:ascii="Arial" w:hAnsi="Arial" w:cs="Arial"/>
          <w:b/>
          <w:bCs/>
          <w:szCs w:val="24"/>
          <w:lang w:val="es-ES"/>
        </w:rPr>
        <w:t>N20AEXPEVR</w:t>
      </w:r>
    </w:p>
    <w:p w:rsidRPr="00F55284" w:rsidR="008D4176" w:rsidP="008D4176" w:rsidRDefault="008D4176" w14:paraId="5CDAED3E" w14:textId="77777777">
      <w:pPr>
        <w:rPr>
          <w:rFonts w:cs="Arial"/>
          <w:szCs w:val="24"/>
          <w:lang w:val="es-ES"/>
        </w:rPr>
      </w:pPr>
      <w:r w:rsidRPr="00F55284">
        <w:rPr>
          <w:rFonts w:cs="Arial"/>
          <w:szCs w:val="24"/>
          <w:lang w:val="es-ES"/>
        </w:rPr>
        <w:t xml:space="preserve">¿Cuál es el nivel educativo más alto que esperas obtener en cualquier institución educativa en toda tu vida? </w:t>
      </w:r>
    </w:p>
    <w:p w:rsidRPr="00F55284" w:rsidR="008D4176" w:rsidP="008D4176" w:rsidRDefault="008D4176" w14:paraId="55CC4468" w14:textId="77777777">
      <w:pPr>
        <w:rPr>
          <w:szCs w:val="24"/>
          <w:lang w:val="es-ES"/>
        </w:rPr>
      </w:pPr>
      <w:r w:rsidRPr="00F55284">
        <w:rPr>
          <w:rFonts w:cs="Arial"/>
          <w:szCs w:val="24"/>
          <w:lang w:val="es-ES"/>
        </w:rPr>
        <w:t>(Si no estás seguro(a), dinos lo que te imagines.)</w:t>
      </w:r>
    </w:p>
    <w:p w:rsidRPr="00F55284" w:rsidR="008D4176" w:rsidP="008D4176" w:rsidRDefault="008D4176" w14:paraId="18691E4E" w14:textId="77777777">
      <w:pPr>
        <w:pStyle w:val="NoSpacing"/>
        <w:rPr>
          <w:lang w:val="es-ES"/>
        </w:rPr>
      </w:pPr>
      <w:r w:rsidRPr="00F55284">
        <w:rPr>
          <w:lang w:val="es-ES"/>
        </w:rPr>
        <w:tab/>
        <w:t>1 = Cursos a nivel subgraduado, no se espera ningún título ni certificado subgraduado</w:t>
      </w:r>
    </w:p>
    <w:p w:rsidRPr="00F55284" w:rsidR="008D4176" w:rsidP="008D4176" w:rsidRDefault="008D4176" w14:paraId="13BC459E" w14:textId="77777777">
      <w:pPr>
        <w:pStyle w:val="NoSpacing"/>
        <w:rPr>
          <w:lang w:val="es-ES"/>
        </w:rPr>
      </w:pPr>
      <w:r w:rsidRPr="00F55284">
        <w:rPr>
          <w:lang w:val="es-ES"/>
        </w:rPr>
        <w:tab/>
        <w:t>2 = Certificado o diploma subgraduado (usualmente toma menos de 2 años), incluyendo programas que permiten obtener una certificación o licencia (por ejemplo, cosmetología)</w:t>
      </w:r>
    </w:p>
    <w:p w:rsidRPr="00F55284" w:rsidR="008D4176" w:rsidP="008D4176" w:rsidRDefault="008D4176" w14:paraId="38C7897A" w14:textId="77777777">
      <w:pPr>
        <w:pStyle w:val="NoSpacing"/>
        <w:rPr>
          <w:lang w:val="es-ES"/>
        </w:rPr>
      </w:pPr>
      <w:r w:rsidRPr="00F55284">
        <w:rPr>
          <w:lang w:val="es-ES"/>
        </w:rPr>
        <w:tab/>
        <w:t>3 = Grado Asociado (usualmente es un título de 2 años)</w:t>
      </w:r>
    </w:p>
    <w:p w:rsidRPr="00F55284" w:rsidR="008D4176" w:rsidP="008D4176" w:rsidRDefault="008D4176" w14:paraId="59F1E74F" w14:textId="77777777">
      <w:pPr>
        <w:pStyle w:val="NoSpacing"/>
        <w:rPr>
          <w:lang w:val="es-ES"/>
        </w:rPr>
      </w:pPr>
      <w:r w:rsidRPr="00F55284">
        <w:rPr>
          <w:lang w:val="es-ES"/>
        </w:rPr>
        <w:tab/>
        <w:t>4 = Bachillerato (usualmente es un título de 4 años)</w:t>
      </w:r>
    </w:p>
    <w:p w:rsidRPr="00F55284" w:rsidR="008D4176" w:rsidP="008D4176" w:rsidRDefault="008D4176" w14:paraId="3043A14F" w14:textId="77777777">
      <w:pPr>
        <w:pStyle w:val="NoSpacing"/>
        <w:rPr>
          <w:lang w:val="es-ES"/>
        </w:rPr>
      </w:pPr>
      <w:r w:rsidRPr="00F55284">
        <w:rPr>
          <w:lang w:val="es-ES"/>
        </w:rPr>
        <w:tab/>
        <w:t>5 = Cursos graduados, no se espera un título o certificado graduado</w:t>
      </w:r>
    </w:p>
    <w:p w:rsidRPr="00F55284" w:rsidR="008D4176" w:rsidP="008D4176" w:rsidRDefault="008D4176" w14:paraId="2D9024D9" w14:textId="77777777">
      <w:pPr>
        <w:pStyle w:val="NoSpacing"/>
        <w:rPr>
          <w:lang w:val="es-ES"/>
        </w:rPr>
      </w:pPr>
      <w:r w:rsidRPr="00F55284">
        <w:rPr>
          <w:lang w:val="es-ES"/>
        </w:rPr>
        <w:tab/>
        <w:t>6 = Certificado de post bachillerato</w:t>
      </w:r>
    </w:p>
    <w:p w:rsidRPr="00F55284" w:rsidR="008D4176" w:rsidP="008D4176" w:rsidRDefault="008D4176" w14:paraId="0DE267CF" w14:textId="77777777">
      <w:pPr>
        <w:pStyle w:val="NoSpacing"/>
        <w:rPr>
          <w:lang w:val="es-ES"/>
        </w:rPr>
      </w:pPr>
      <w:r w:rsidRPr="00F55284">
        <w:rPr>
          <w:lang w:val="es-ES"/>
        </w:rPr>
        <w:tab/>
        <w:t>7 = Maestría</w:t>
      </w:r>
    </w:p>
    <w:p w:rsidRPr="00F55284" w:rsidR="008D4176" w:rsidP="008D4176" w:rsidRDefault="008D4176" w14:paraId="41B534E9" w14:textId="77777777">
      <w:pPr>
        <w:pStyle w:val="NoSpacing"/>
        <w:rPr>
          <w:lang w:val="es-ES"/>
        </w:rPr>
      </w:pPr>
      <w:r w:rsidRPr="00F55284">
        <w:rPr>
          <w:lang w:val="es-ES"/>
        </w:rPr>
        <w:tab/>
        <w:t>8 = Certificado de post maestría</w:t>
      </w:r>
    </w:p>
    <w:p w:rsidRPr="00F55284" w:rsidR="008D4176" w:rsidP="008D4176" w:rsidRDefault="008D4176" w14:paraId="5FBB97C6" w14:textId="77777777">
      <w:pPr>
        <w:pStyle w:val="NoSpacing"/>
        <w:rPr>
          <w:lang w:val="es-ES"/>
        </w:rPr>
      </w:pPr>
      <w:r w:rsidRPr="00F55284">
        <w:rPr>
          <w:lang w:val="es-ES"/>
        </w:rPr>
        <w:tab/>
        <w:t>9 = Doctorado – investigación/erudición (por ejemplo, PhD, EdD, etc.)</w:t>
      </w:r>
    </w:p>
    <w:p w:rsidRPr="00F55284" w:rsidR="008D4176" w:rsidP="008D4176" w:rsidRDefault="008D4176" w14:paraId="3ABA6B8F" w14:textId="77777777">
      <w:pPr>
        <w:pStyle w:val="NoSpacing"/>
        <w:rPr>
          <w:szCs w:val="24"/>
          <w:lang w:val="es-ES"/>
        </w:rPr>
      </w:pPr>
      <w:r w:rsidRPr="00F55284">
        <w:rPr>
          <w:lang w:val="es-ES"/>
        </w:rPr>
        <w:tab/>
        <w:t>10 = Título de doctorado en práctica profesional (por ej. quiropráctica, odontología, leyes, medicina, etc.)</w:t>
      </w:r>
    </w:p>
    <w:p w:rsidRPr="00F55284" w:rsidR="008D4176" w:rsidP="008D4176" w:rsidRDefault="008D4176" w14:paraId="1CBD249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más alto de educación que espera completar en cualquier institución educativa. Si no planeas seguir tus estudios más allá de lo que estás estudiando actualmente, provee el título o programa para el que estás estudiando actualmente. </w:t>
      </w:r>
    </w:p>
    <w:p w:rsidRPr="00F55284" w:rsidR="008D4176" w:rsidP="008D4176" w:rsidRDefault="008D4176" w14:paraId="1F3288CF" w14:textId="77777777">
      <w:pPr>
        <w:rPr>
          <w:rFonts w:cs="Arial"/>
          <w:szCs w:val="24"/>
          <w:lang w:val="es-ES"/>
        </w:rPr>
      </w:pPr>
      <w:r w:rsidRPr="00F55284">
        <w:rPr>
          <w:rFonts w:cs="Arial"/>
          <w:szCs w:val="24"/>
          <w:lang w:val="es-ES"/>
        </w:rPr>
        <w:t xml:space="preserve">Cursos de nivel subgraduado, sin esperar obtener un título o certificado subgraduado esperado quiere decir que se están tomando cursos a nivel subgraduado pero no se espera matricularse formalmente en un programa de título o certificado de ningún tipo. </w:t>
      </w:r>
    </w:p>
    <w:p w:rsidRPr="00F55284" w:rsidR="008D4176" w:rsidP="008D4176" w:rsidRDefault="008D4176" w14:paraId="70B724A5"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3D05B7AA"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1F63D9F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54AE8198" w14:textId="77777777">
      <w:pPr>
        <w:rPr>
          <w:rFonts w:cs="Arial"/>
          <w:szCs w:val="24"/>
          <w:lang w:val="es-ES"/>
        </w:rPr>
      </w:pPr>
      <w:r w:rsidRPr="00F55284">
        <w:rPr>
          <w:rFonts w:cs="Arial"/>
          <w:szCs w:val="24"/>
          <w:lang w:val="es-ES"/>
        </w:rPr>
        <w:t>Cursos a nivel graduado, sin esperar un título ni un certificado graduado quiere decir que el estudiante ya tiene un título o certificado subgraduado y que está matriculado(a) en cursos a nivel graduado más allá de un bachillerato, pero no se espera matricularse formalmente en un programa para un título graduado.</w:t>
      </w:r>
    </w:p>
    <w:p w:rsidRPr="00F55284" w:rsidR="008D4176" w:rsidP="008D4176" w:rsidRDefault="008D4176" w14:paraId="45AE976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w:t>
      </w:r>
    </w:p>
    <w:p w:rsidRPr="00F55284" w:rsidR="008D4176" w:rsidP="008D4176" w:rsidRDefault="008D4176" w14:paraId="55F26B68" w14:textId="77777777">
      <w:pPr>
        <w:rPr>
          <w:rFonts w:cs="Arial"/>
          <w:szCs w:val="24"/>
          <w:lang w:val="es-ES"/>
        </w:rPr>
      </w:pPr>
      <w:r w:rsidRPr="00F55284">
        <w:rPr>
          <w:rFonts w:cs="Arial"/>
          <w:szCs w:val="24"/>
          <w:lang w:val="es-ES"/>
        </w:rPr>
        <w:t xml:space="preserve">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500F68B2" w14:textId="77777777">
      <w:pPr>
        <w:rPr>
          <w:rFonts w:cs="Arial"/>
          <w:szCs w:val="24"/>
          <w:lang w:val="es-ES"/>
        </w:rPr>
      </w:pPr>
      <w:r w:rsidRPr="00F55284">
        <w:rPr>
          <w:rFonts w:cs="Arial"/>
          <w:szCs w:val="24"/>
          <w:lang w:val="es-ES"/>
        </w:rPr>
        <w:t>Una maestríarequiere usualmente por lo menos 2 años de estudios graduados a tiempo completo y puede requerir una tesis o una práctica.</w:t>
      </w:r>
    </w:p>
    <w:p w:rsidRPr="00F55284" w:rsidR="008D4176" w:rsidP="008D4176" w:rsidRDefault="008D4176" w14:paraId="7A304E6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2A3D9CAB"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18B00359"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de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337D1BCA" w14:textId="77777777">
      <w:pPr>
        <w:rPr>
          <w:rFonts w:ascii="Arial" w:hAnsi="Arial" w:cs="Arial"/>
          <w:b/>
          <w:bCs/>
          <w:szCs w:val="24"/>
          <w:lang w:val="es-ES"/>
        </w:rPr>
      </w:pPr>
      <w:r w:rsidRPr="00F55284">
        <w:rPr>
          <w:rFonts w:ascii="Arial" w:hAnsi="Arial" w:cs="Arial"/>
          <w:b/>
          <w:bCs/>
          <w:szCs w:val="24"/>
          <w:lang w:val="es-ES"/>
        </w:rPr>
        <w:t>N20APGMST</w:t>
      </w:r>
    </w:p>
    <w:p w:rsidRPr="00F55284" w:rsidR="008D4176" w:rsidP="008D4176" w:rsidRDefault="008D4176" w14:paraId="619FDF89" w14:textId="77777777">
      <w:pPr>
        <w:rPr>
          <w:szCs w:val="24"/>
          <w:lang w:val="es-ES"/>
        </w:rPr>
      </w:pPr>
      <w:r w:rsidRPr="00F55284">
        <w:rPr>
          <w:rFonts w:cs="Arial"/>
          <w:szCs w:val="24"/>
          <w:lang w:val="es-ES"/>
        </w:rPr>
        <w:t>¿Cuándo empezaste el/la [degree program] en [NPSAS institution]?</w:t>
      </w:r>
    </w:p>
    <w:p w:rsidRPr="00F55284" w:rsidR="008D4176" w:rsidP="008D4176" w:rsidRDefault="008D4176" w14:paraId="4D4F6BBA" w14:textId="77777777">
      <w:pPr>
        <w:rPr>
          <w:szCs w:val="24"/>
          <w:lang w:val="es-ES"/>
        </w:rPr>
      </w:pPr>
      <w:r w:rsidRPr="00F55284">
        <w:rPr>
          <w:rFonts w:cs="Arial"/>
          <w:szCs w:val="24"/>
          <w:lang w:val="es-ES"/>
        </w:rPr>
        <w:t xml:space="preserve">Mes: </w:t>
      </w:r>
    </w:p>
    <w:p w:rsidRPr="00F55284" w:rsidR="008D4176" w:rsidP="008D4176" w:rsidRDefault="008D4176" w14:paraId="7AE49A0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EF702F9" w14:textId="77777777">
      <w:pPr>
        <w:rPr>
          <w:szCs w:val="24"/>
          <w:lang w:val="es-ES"/>
        </w:rPr>
      </w:pPr>
      <w:r w:rsidRPr="00F55284">
        <w:rPr>
          <w:rFonts w:cs="Arial"/>
          <w:szCs w:val="24"/>
          <w:lang w:val="es-ES"/>
        </w:rPr>
        <w:t>Año:</w:t>
      </w:r>
    </w:p>
    <w:p w:rsidRPr="00F55284" w:rsidR="008D4176" w:rsidP="008D4176" w:rsidRDefault="008D4176" w14:paraId="5539D5E9"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26D022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empezaste tu [degree program] en [NPSAS institution] por primera vez, aunque no hayas empezado en el año académico de 2019-2020. Si no estás seguro(a), provee una fecha aproximada.</w:t>
      </w:r>
    </w:p>
    <w:p w:rsidRPr="00F55284" w:rsidR="008D4176" w:rsidP="008D4176" w:rsidRDefault="008D4176" w14:paraId="19B97D8B" w14:textId="77777777">
      <w:pPr>
        <w:rPr>
          <w:rFonts w:ascii="Arial" w:hAnsi="Arial" w:cs="Arial"/>
          <w:b/>
          <w:bCs/>
          <w:szCs w:val="24"/>
          <w:lang w:val="es-ES"/>
        </w:rPr>
      </w:pPr>
      <w:r w:rsidRPr="00F55284">
        <w:rPr>
          <w:rFonts w:ascii="Arial" w:hAnsi="Arial" w:cs="Arial"/>
          <w:b/>
          <w:bCs/>
          <w:szCs w:val="24"/>
          <w:lang w:val="es-ES"/>
        </w:rPr>
        <w:t>N20APGMFT</w:t>
      </w:r>
    </w:p>
    <w:p w:rsidRPr="00F55284" w:rsidR="008D4176" w:rsidP="008D4176" w:rsidRDefault="008D4176" w14:paraId="7C11EA26" w14:textId="77777777">
      <w:pPr>
        <w:rPr>
          <w:szCs w:val="24"/>
          <w:lang w:val="es-ES"/>
        </w:rPr>
      </w:pPr>
      <w:r w:rsidRPr="00F55284">
        <w:rPr>
          <w:rFonts w:cs="Arial"/>
          <w:szCs w:val="24"/>
          <w:lang w:val="es-ES"/>
        </w:rPr>
        <w:t>Desde que empezaste a estudiar para tu [degree program] antes del año académico de 2019-2020, ¿eras principalmente estudiante a tiempo completo o a tiempo parcial, o una mezcla de tiempo completo y parcial?</w:t>
      </w:r>
    </w:p>
    <w:p w:rsidRPr="00F55284" w:rsidR="008D4176" w:rsidP="008D4176" w:rsidRDefault="008D4176" w14:paraId="5650BDE6" w14:textId="77777777">
      <w:pPr>
        <w:pStyle w:val="NoSpacing"/>
        <w:rPr>
          <w:lang w:val="es-ES"/>
        </w:rPr>
      </w:pPr>
      <w:r w:rsidRPr="00F55284">
        <w:rPr>
          <w:lang w:val="es-ES"/>
        </w:rPr>
        <w:tab/>
        <w:t>1 = Tiempo completo</w:t>
      </w:r>
    </w:p>
    <w:p w:rsidRPr="00F55284" w:rsidR="008D4176" w:rsidP="008D4176" w:rsidRDefault="008D4176" w14:paraId="7291F166" w14:textId="77777777">
      <w:pPr>
        <w:pStyle w:val="NoSpacing"/>
        <w:rPr>
          <w:lang w:val="es-ES"/>
        </w:rPr>
      </w:pPr>
      <w:r w:rsidRPr="00F55284">
        <w:rPr>
          <w:lang w:val="es-ES"/>
        </w:rPr>
        <w:tab/>
        <w:t>2 = Tiempo parcial</w:t>
      </w:r>
    </w:p>
    <w:p w:rsidRPr="00F55284" w:rsidR="008D4176" w:rsidP="008D4176" w:rsidRDefault="008D4176" w14:paraId="63E6D5E1" w14:textId="77777777">
      <w:pPr>
        <w:pStyle w:val="NoSpacing"/>
        <w:rPr>
          <w:lang w:val="es-ES"/>
        </w:rPr>
      </w:pPr>
      <w:r w:rsidRPr="00F55284">
        <w:rPr>
          <w:lang w:val="es-ES"/>
        </w:rPr>
        <w:tab/>
        <w:t>3 = Combinación de tiempo completo y parcial</w:t>
      </w:r>
    </w:p>
    <w:p w:rsidRPr="00F55284" w:rsidR="008D4176" w:rsidP="008D4176" w:rsidRDefault="008D4176" w14:paraId="29A8147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siguientes son ejemplos de cargas normales de créditos o cursos de tiempo completo y pueden variar por institución. </w:t>
      </w:r>
    </w:p>
    <w:p w:rsidRPr="00F55284" w:rsidR="008D4176" w:rsidP="008D4176" w:rsidRDefault="008D4176" w14:paraId="30252EFC" w14:textId="77777777">
      <w:pPr>
        <w:rPr>
          <w:rFonts w:cs="Arial"/>
          <w:szCs w:val="24"/>
          <w:lang w:val="es-ES"/>
        </w:rPr>
      </w:pPr>
      <w:r w:rsidRPr="00F55284">
        <w:rPr>
          <w:rFonts w:cs="Arial"/>
          <w:szCs w:val="24"/>
          <w:lang w:val="es-ES"/>
        </w:rPr>
        <w:t xml:space="preserve">Los estudiantes que están matriculados a tiempo completo normalmente llevan, un mínimo de: </w:t>
      </w:r>
    </w:p>
    <w:p w:rsidRPr="00F55284" w:rsidR="008D4176" w:rsidP="008D4176" w:rsidRDefault="008D4176" w14:paraId="1D883DA9"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0EB2342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6587284F" w14:textId="77777777">
      <w:pPr>
        <w:rPr>
          <w:rFonts w:cs="Arial"/>
          <w:szCs w:val="24"/>
          <w:lang w:val="es-ES"/>
        </w:rPr>
      </w:pPr>
      <w:r w:rsidRPr="00F55284">
        <w:rPr>
          <w:rFonts w:cs="Arial"/>
          <w:szCs w:val="24"/>
          <w:lang w:val="es-ES"/>
        </w:rPr>
        <w:t>24 horas de reloj semanales en un programa educativo que usa horas de reloj .</w:t>
      </w:r>
    </w:p>
    <w:p w:rsidRPr="00F55284" w:rsidR="008D4176" w:rsidP="008D4176" w:rsidRDefault="008D4176" w14:paraId="0D2259BC"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a tiempo completo. </w:t>
      </w:r>
    </w:p>
    <w:p w:rsidRPr="00F55284" w:rsidR="008D4176" w:rsidP="008D4176" w:rsidRDefault="008D4176" w14:paraId="79D93E83"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Pr="00F55284" w:rsidR="008D4176" w:rsidP="008D4176" w:rsidRDefault="008D4176" w14:paraId="1E4010CB" w14:textId="77777777">
      <w:pPr>
        <w:rPr>
          <w:rFonts w:ascii="Arial" w:hAnsi="Arial" w:cs="Arial"/>
          <w:b/>
          <w:bCs/>
          <w:szCs w:val="24"/>
          <w:lang w:val="es-ES"/>
        </w:rPr>
      </w:pPr>
      <w:r w:rsidRPr="00F55284">
        <w:rPr>
          <w:rFonts w:ascii="Arial" w:hAnsi="Arial" w:cs="Arial"/>
          <w:b/>
          <w:bCs/>
          <w:szCs w:val="24"/>
          <w:lang w:val="es-ES"/>
        </w:rPr>
        <w:t>N20AFRSTGRD</w:t>
      </w:r>
    </w:p>
    <w:p w:rsidRPr="00F55284" w:rsidR="008D4176" w:rsidP="008D4176" w:rsidRDefault="008D4176" w14:paraId="1AD0F020"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C98ADD3" w14:textId="77777777">
      <w:pPr>
        <w:rPr>
          <w:rFonts w:cs="Arial"/>
          <w:szCs w:val="24"/>
          <w:lang w:val="es-ES"/>
        </w:rPr>
      </w:pPr>
      <w:r w:rsidRPr="00F55284">
        <w:rPr>
          <w:rFonts w:cs="Arial"/>
          <w:szCs w:val="24"/>
          <w:lang w:val="es-ES"/>
        </w:rPr>
        <w:t xml:space="preserve">¿Es este(a) [degree program] tu primer título a nivel graduado en [NPSAS institution]? </w:t>
      </w:r>
    </w:p>
    <w:p w:rsidRPr="00F55284" w:rsidR="008D4176" w:rsidP="008D4176" w:rsidRDefault="008D4176" w14:paraId="68516C50" w14:textId="77777777">
      <w:pPr>
        <w:rPr>
          <w:rFonts w:cs="Arial"/>
          <w:szCs w:val="24"/>
          <w:lang w:val="es-ES"/>
        </w:rPr>
      </w:pPr>
      <w:r w:rsidRPr="00F55284">
        <w:rPr>
          <w:rFonts w:cs="Arial"/>
          <w:szCs w:val="24"/>
          <w:lang w:val="es-ES"/>
        </w:rPr>
        <w:t xml:space="preserve">[else] </w:t>
      </w:r>
    </w:p>
    <w:p w:rsidRPr="00F55284" w:rsidR="008D4176" w:rsidP="008D4176" w:rsidRDefault="008D4176" w14:paraId="16B53226" w14:textId="77777777">
      <w:pPr>
        <w:rPr>
          <w:szCs w:val="24"/>
          <w:lang w:val="es-ES"/>
        </w:rPr>
      </w:pPr>
      <w:r w:rsidRPr="00F55284">
        <w:rPr>
          <w:rFonts w:cs="Arial"/>
          <w:szCs w:val="24"/>
          <w:lang w:val="es-ES"/>
        </w:rPr>
        <w:t xml:space="preserve">¿Era este(a) [degree program] tu primer título a nivel graduado en [NPSAS institution]? </w:t>
      </w:r>
    </w:p>
    <w:p w:rsidRPr="00F55284" w:rsidR="008D4176" w:rsidP="008D4176" w:rsidRDefault="008D4176" w14:paraId="4051A3A9" w14:textId="77777777">
      <w:pPr>
        <w:pStyle w:val="NoSpacing"/>
        <w:rPr>
          <w:lang w:val="es-ES"/>
        </w:rPr>
      </w:pPr>
      <w:r w:rsidRPr="00F55284">
        <w:rPr>
          <w:lang w:val="es-ES"/>
        </w:rPr>
        <w:tab/>
        <w:t>1 = Sí</w:t>
      </w:r>
    </w:p>
    <w:p w:rsidRPr="00F55284" w:rsidR="008D4176" w:rsidP="008D4176" w:rsidRDefault="008D4176" w14:paraId="17006BA7" w14:textId="77777777">
      <w:pPr>
        <w:pStyle w:val="NoSpacing"/>
        <w:rPr>
          <w:szCs w:val="24"/>
          <w:lang w:val="es-ES"/>
        </w:rPr>
      </w:pPr>
      <w:r w:rsidRPr="00F55284">
        <w:rPr>
          <w:lang w:val="es-ES"/>
        </w:rPr>
        <w:tab/>
        <w:t>0 = No</w:t>
      </w:r>
    </w:p>
    <w:p w:rsidRPr="00F55284" w:rsidR="008D4176" w:rsidP="008D4176" w:rsidRDefault="008D4176" w14:paraId="062EB6A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asistido a otra escuela, pero la [degree program] es tu primer título graduado en [NPSAS institution], por favor responde Sí .</w:t>
      </w:r>
    </w:p>
    <w:p w:rsidR="008D4176" w:rsidP="008D4176" w:rsidRDefault="008D4176" w14:paraId="49227F29" w14:textId="77777777">
      <w:pPr>
        <w:rPr>
          <w:rFonts w:ascii="Arial" w:hAnsi="Arial" w:cs="Arial"/>
          <w:b/>
          <w:bCs/>
          <w:szCs w:val="24"/>
        </w:rPr>
      </w:pPr>
      <w:r w:rsidRPr="00A3236D">
        <w:rPr>
          <w:rFonts w:ascii="Arial" w:hAnsi="Arial" w:cs="Arial"/>
          <w:b/>
          <w:bCs/>
          <w:szCs w:val="24"/>
        </w:rPr>
        <w:t>N20AADDLINST</w:t>
      </w:r>
    </w:p>
    <w:p w:rsidR="008D4176" w:rsidP="008D4176" w:rsidRDefault="008D4176" w14:paraId="4B7514D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5AD9136" w14:textId="77777777">
      <w:pPr>
        <w:rPr>
          <w:rFonts w:cs="Arial"/>
          <w:szCs w:val="24"/>
          <w:lang w:val="es-ES"/>
        </w:rPr>
      </w:pPr>
      <w:r w:rsidRPr="00F55284">
        <w:rPr>
          <w:rFonts w:cs="Arial"/>
          <w:szCs w:val="24"/>
          <w:lang w:val="es-ES"/>
        </w:rPr>
        <w:t>Desde el 1</w:t>
      </w:r>
      <w:r w:rsidRPr="00F55284">
        <w:rPr>
          <w:rFonts w:cs="Arial"/>
          <w:szCs w:val="24"/>
          <w:vertAlign w:val="superscript"/>
          <w:lang w:val="es-ES"/>
        </w:rPr>
        <w:t>o</w:t>
      </w:r>
      <w:r w:rsidRPr="00F55284">
        <w:rPr>
          <w:rFonts w:cs="Arial"/>
          <w:szCs w:val="24"/>
          <w:lang w:val="es-ES"/>
        </w:rPr>
        <w:t xml:space="preserve"> de julio de 2019, ¿has asistido a alguna otra universidad, college, escuela vocacional o instituto técnico aparte de [NPSAS institution]? </w:t>
      </w:r>
    </w:p>
    <w:p w:rsidRPr="00F55284" w:rsidR="008D4176" w:rsidP="008D4176" w:rsidRDefault="008D4176" w14:paraId="4EA8B04A" w14:textId="77777777">
      <w:pPr>
        <w:rPr>
          <w:rFonts w:cs="Arial"/>
          <w:szCs w:val="24"/>
          <w:lang w:val="es-ES"/>
        </w:rPr>
      </w:pPr>
      <w:r w:rsidRPr="00F55284">
        <w:rPr>
          <w:rFonts w:cs="Arial"/>
          <w:szCs w:val="24"/>
          <w:lang w:val="es-ES"/>
        </w:rPr>
        <w:t xml:space="preserve">[else] </w:t>
      </w:r>
    </w:p>
    <w:p w:rsidRPr="00F55284" w:rsidR="008D4176" w:rsidP="008D4176" w:rsidRDefault="008D4176" w14:paraId="387FE16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a alguna otra universidad, college, escuela vocacional o instituto técnico aparte de [NPSAS institution]?</w:t>
      </w:r>
    </w:p>
    <w:p w:rsidRPr="00F55284" w:rsidR="008D4176" w:rsidP="008D4176" w:rsidRDefault="008D4176" w14:paraId="1CF6C9B8" w14:textId="77777777">
      <w:pPr>
        <w:pStyle w:val="NoSpacing"/>
        <w:rPr>
          <w:lang w:val="es-ES"/>
        </w:rPr>
      </w:pPr>
      <w:r w:rsidRPr="00F55284">
        <w:rPr>
          <w:lang w:val="es-ES"/>
        </w:rPr>
        <w:tab/>
        <w:t>1 = Sí</w:t>
      </w:r>
    </w:p>
    <w:p w:rsidRPr="00F55284" w:rsidR="008D4176" w:rsidP="008D4176" w:rsidRDefault="008D4176" w14:paraId="42A54C25" w14:textId="77777777">
      <w:pPr>
        <w:pStyle w:val="NoSpacing"/>
        <w:rPr>
          <w:szCs w:val="24"/>
          <w:lang w:val="es-ES"/>
        </w:rPr>
      </w:pPr>
      <w:r w:rsidRPr="00F55284">
        <w:rPr>
          <w:lang w:val="es-ES"/>
        </w:rPr>
        <w:tab/>
        <w:t>0 = No</w:t>
      </w:r>
    </w:p>
    <w:p w:rsidRPr="00F55284" w:rsidR="008D4176" w:rsidP="008D4176" w:rsidRDefault="008D4176" w14:paraId="5A66F9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otras universidades, colleges, escuelas vocacionales o institutos técnicas, sin incluir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B6CC70E" w14:textId="77777777">
      <w:pPr>
        <w:rPr>
          <w:rFonts w:ascii="Arial" w:hAnsi="Arial" w:cs="Arial"/>
          <w:b/>
          <w:bCs/>
          <w:szCs w:val="24"/>
          <w:lang w:val="es-ES"/>
        </w:rPr>
      </w:pPr>
      <w:r w:rsidRPr="00F55284">
        <w:rPr>
          <w:rFonts w:ascii="Arial" w:hAnsi="Arial" w:cs="Arial"/>
          <w:b/>
          <w:bCs/>
          <w:szCs w:val="24"/>
          <w:lang w:val="es-ES"/>
        </w:rPr>
        <w:t>N20ASCH01</w:t>
      </w:r>
    </w:p>
    <w:p w:rsidRPr="00F55284" w:rsidR="008D4176" w:rsidP="008D4176" w:rsidRDefault="008D4176" w14:paraId="571D366E" w14:textId="77777777">
      <w:pPr>
        <w:rPr>
          <w:rFonts w:cs="Arial"/>
          <w:szCs w:val="24"/>
          <w:lang w:val="es-ES"/>
        </w:rPr>
      </w:pPr>
      <w:r w:rsidRPr="00F55284">
        <w:rPr>
          <w:rFonts w:cs="Arial"/>
          <w:szCs w:val="24"/>
          <w:lang w:val="es-ES"/>
        </w:rPr>
        <w:t>¿Cuál es el nombre de la otra institución educativa a la que asististe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6BE0BB4" w14:textId="77777777">
      <w:pPr>
        <w:rPr>
          <w:szCs w:val="24"/>
          <w:lang w:val="es-ES"/>
        </w:rPr>
      </w:pPr>
      <w:r w:rsidRPr="00F55284">
        <w:rPr>
          <w:rFonts w:cs="Arial"/>
          <w:szCs w:val="24"/>
          <w:lang w:val="es-ES"/>
        </w:rPr>
        <w:t>(Por favor provee el nombre de la otra institución educativa a la que asististe en el encasillado. [{If iteration = 1} Si has asistido a más de una otra institución educativa entre el 1</w:t>
      </w:r>
      <w:r w:rsidRPr="00F55284">
        <w:rPr>
          <w:rFonts w:cs="Arial"/>
          <w:szCs w:val="24"/>
          <w:vertAlign w:val="superscript"/>
          <w:lang w:val="es-ES"/>
        </w:rPr>
        <w:t>o</w:t>
      </w:r>
      <w:r w:rsidRPr="00F55284">
        <w:rPr>
          <w:rFonts w:cs="Arial"/>
          <w:szCs w:val="24"/>
          <w:lang w:val="es-ES"/>
        </w:rPr>
        <w:t xml:space="preserve"> de julio de 2019 y el 30 de junio de 2020, comienza por decirnos de la institución educativa más reciente.] Si no puedes encontrar lo que estás buscando en los resultados, por favor selecciona la opción "Institución educativa no aparece en la lista", la cual se encuentra al final de los resultados.) </w:t>
      </w:r>
    </w:p>
    <w:p w:rsidRPr="00F55284" w:rsidR="008D4176" w:rsidP="008D4176" w:rsidRDefault="008D4176" w14:paraId="13D3C7E4" w14:textId="77777777">
      <w:pPr>
        <w:pStyle w:val="NoSpacing"/>
        <w:rPr>
          <w:lang w:val="es-ES"/>
        </w:rPr>
      </w:pPr>
      <w:r w:rsidRPr="00F55284">
        <w:rPr>
          <w:lang w:val="es-ES"/>
        </w:rPr>
        <w:tab/>
        <w:t>Nombre de la institución educativa</w:t>
      </w:r>
    </w:p>
    <w:p w:rsidRPr="00F55284" w:rsidR="008D4176" w:rsidP="008D4176" w:rsidRDefault="008D4176" w14:paraId="3EA844F4" w14:textId="77777777">
      <w:pPr>
        <w:pStyle w:val="NoSpacing"/>
        <w:rPr>
          <w:lang w:val="es-ES"/>
        </w:rPr>
      </w:pPr>
      <w:r w:rsidRPr="00F55284">
        <w:rPr>
          <w:lang w:val="es-ES"/>
        </w:rPr>
        <w:tab/>
        <w:t>Ciudad</w:t>
      </w:r>
    </w:p>
    <w:p w:rsidRPr="00F55284" w:rsidR="008D4176" w:rsidP="008D4176" w:rsidRDefault="008D4176" w14:paraId="586A1749" w14:textId="77777777">
      <w:pPr>
        <w:pStyle w:val="NoSpacing"/>
        <w:rPr>
          <w:lang w:val="es-ES"/>
        </w:rPr>
      </w:pPr>
      <w:r w:rsidRPr="00F55284">
        <w:rPr>
          <w:lang w:val="es-ES"/>
        </w:rPr>
        <w:tab/>
        <w:t>Estado</w:t>
      </w:r>
    </w:p>
    <w:p w:rsidRPr="00F55284" w:rsidR="008D4176" w:rsidP="008D4176" w:rsidRDefault="008D4176" w14:paraId="790C3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ólo las universidades, colleges, escuelas vocacionales o institutos técnicos dentro de Estados Unidos y Puerto Rico están incluidas en la base de datos. </w:t>
      </w:r>
    </w:p>
    <w:p w:rsidRPr="00F55284" w:rsidR="008D4176" w:rsidP="008D4176" w:rsidRDefault="008D4176" w14:paraId="640494F1" w14:textId="77777777">
      <w:pPr>
        <w:rPr>
          <w:rFonts w:cs="Arial"/>
          <w:szCs w:val="24"/>
          <w:lang w:val="es-ES"/>
        </w:rPr>
      </w:pPr>
      <w:r w:rsidRPr="00F55284">
        <w:rPr>
          <w:rFonts w:cs="Arial"/>
          <w:szCs w:val="24"/>
          <w:lang w:val="es-ES"/>
        </w:rPr>
        <w:t>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1ED2D89D"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aparece en la lista”, la cual se encuentra al final de los resultados y provee la información adicional sobre tu institución educativa. Por favor no borres el nombre del de la institución que pusiste en el encasillado.</w:t>
      </w:r>
    </w:p>
    <w:p w:rsidR="008D4176" w:rsidP="008D4176" w:rsidRDefault="008D4176" w14:paraId="19CCCA91" w14:textId="77777777">
      <w:pPr>
        <w:rPr>
          <w:rFonts w:ascii="Arial" w:hAnsi="Arial" w:cs="Arial"/>
          <w:b/>
          <w:bCs/>
          <w:szCs w:val="24"/>
        </w:rPr>
      </w:pPr>
      <w:r w:rsidRPr="00A3236D">
        <w:rPr>
          <w:rFonts w:ascii="Arial" w:hAnsi="Arial" w:cs="Arial"/>
          <w:b/>
          <w:bCs/>
          <w:szCs w:val="24"/>
        </w:rPr>
        <w:t>N20ASTS01</w:t>
      </w:r>
    </w:p>
    <w:p w:rsidR="008D4176" w:rsidP="008D4176" w:rsidRDefault="008D4176" w14:paraId="6083D3B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C5F33A2"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has sido o planeas ser estudiante a tiempo completo o estudiante a tiempo parcial, o una combinación de ambos en [other postsecondary institution]? </w:t>
      </w:r>
    </w:p>
    <w:p w:rsidRPr="00F55284" w:rsidR="008D4176" w:rsidP="008D4176" w:rsidRDefault="008D4176" w14:paraId="2B4CA140" w14:textId="77777777">
      <w:pPr>
        <w:rPr>
          <w:rFonts w:cs="Arial"/>
          <w:szCs w:val="24"/>
          <w:lang w:val="es-ES"/>
        </w:rPr>
      </w:pPr>
      <w:r w:rsidRPr="00F55284">
        <w:rPr>
          <w:rFonts w:cs="Arial"/>
          <w:szCs w:val="24"/>
          <w:lang w:val="es-ES"/>
        </w:rPr>
        <w:t xml:space="preserve">[else] </w:t>
      </w:r>
    </w:p>
    <w:p w:rsidRPr="00F55284" w:rsidR="008D4176" w:rsidP="008D4176" w:rsidRDefault="008D4176" w14:paraId="35D2CE18"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ras estudiante a tiempo completo o tiempo parcial o una combinación de ambos en [other postsecondary institution]? </w:t>
      </w:r>
    </w:p>
    <w:p w:rsidRPr="00F55284" w:rsidR="008D4176" w:rsidP="008D4176" w:rsidRDefault="008D4176" w14:paraId="7339513F" w14:textId="77777777">
      <w:pPr>
        <w:pStyle w:val="NoSpacing"/>
        <w:rPr>
          <w:lang w:val="es-ES"/>
        </w:rPr>
      </w:pPr>
      <w:r w:rsidRPr="00F55284">
        <w:rPr>
          <w:lang w:val="es-ES"/>
        </w:rPr>
        <w:tab/>
        <w:t>1 = Tiempo completo</w:t>
      </w:r>
    </w:p>
    <w:p w:rsidRPr="00F55284" w:rsidR="008D4176" w:rsidP="008D4176" w:rsidRDefault="008D4176" w14:paraId="78EED89E" w14:textId="77777777">
      <w:pPr>
        <w:pStyle w:val="NoSpacing"/>
        <w:rPr>
          <w:lang w:val="es-ES"/>
        </w:rPr>
      </w:pPr>
      <w:r w:rsidRPr="00F55284">
        <w:rPr>
          <w:lang w:val="es-ES"/>
        </w:rPr>
        <w:tab/>
        <w:t>2 = Tiempo parcial</w:t>
      </w:r>
    </w:p>
    <w:p w:rsidRPr="00F55284" w:rsidR="008D4176" w:rsidP="008D4176" w:rsidRDefault="008D4176" w14:paraId="7DF9139D" w14:textId="77777777">
      <w:pPr>
        <w:pStyle w:val="NoSpacing"/>
        <w:rPr>
          <w:lang w:val="es-ES"/>
        </w:rPr>
      </w:pPr>
      <w:r w:rsidRPr="00F55284">
        <w:rPr>
          <w:lang w:val="es-ES"/>
        </w:rPr>
        <w:tab/>
        <w:t>3 = Combinación de tiempo-completo y tiempo parcial</w:t>
      </w:r>
    </w:p>
    <w:p w:rsidRPr="00F55284" w:rsidR="008D4176" w:rsidP="008D4176" w:rsidRDefault="008D4176" w14:paraId="577275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siguientes descripciones usan ejemplos de cargas normales de créditos o cursos de tiempo completo que pueden variar por institución. Los estudiantes que están matriculados a tiempo completo normalmente llevan, un mínimo de: </w:t>
      </w:r>
    </w:p>
    <w:p w:rsidRPr="00F55284" w:rsidR="008D4176" w:rsidP="008D4176" w:rsidRDefault="008D4176" w14:paraId="5D1B5EF9" w14:textId="77777777">
      <w:pPr>
        <w:rPr>
          <w:rFonts w:cs="Arial"/>
          <w:szCs w:val="24"/>
          <w:lang w:val="es-ES"/>
        </w:rPr>
      </w:pPr>
      <w:r w:rsidRPr="00F55284">
        <w:rPr>
          <w:rFonts w:cs="Arial"/>
          <w:szCs w:val="24"/>
          <w:lang w:val="es-ES"/>
        </w:rPr>
        <w:t xml:space="preserve">12 horas-crédito por semestre o trimestre a nivel subgraduado o </w:t>
      </w:r>
    </w:p>
    <w:p w:rsidRPr="00F55284" w:rsidR="008D4176" w:rsidP="008D4176" w:rsidRDefault="008D4176" w14:paraId="7E1760B4"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61E5C8F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475B4AAD" w14:textId="77777777">
      <w:pPr>
        <w:rPr>
          <w:rFonts w:cs="Arial"/>
          <w:szCs w:val="24"/>
          <w:lang w:val="es-ES"/>
        </w:rPr>
      </w:pPr>
      <w:r w:rsidRPr="00F55284">
        <w:rPr>
          <w:rFonts w:cs="Arial"/>
          <w:szCs w:val="24"/>
          <w:lang w:val="es-ES"/>
        </w:rPr>
        <w:t>24 horas de reloj semanales en un programa educativo que usa horas de reloj.</w:t>
      </w:r>
    </w:p>
    <w:p w:rsidRPr="00F55284" w:rsidR="008D4176" w:rsidP="008D4176" w:rsidRDefault="008D4176" w14:paraId="144CA95D"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de tiempo completo. </w:t>
      </w:r>
    </w:p>
    <w:p w:rsidRPr="00F55284" w:rsidR="008D4176" w:rsidP="008D4176" w:rsidRDefault="008D4176" w14:paraId="5C0A1872"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0A58A815" w14:textId="77777777">
      <w:pPr>
        <w:rPr>
          <w:rFonts w:ascii="Arial" w:hAnsi="Arial" w:cs="Arial"/>
          <w:b/>
          <w:bCs/>
          <w:szCs w:val="24"/>
        </w:rPr>
      </w:pPr>
      <w:r w:rsidRPr="00A3236D">
        <w:rPr>
          <w:rFonts w:ascii="Arial" w:hAnsi="Arial" w:cs="Arial"/>
          <w:b/>
          <w:bCs/>
          <w:szCs w:val="24"/>
        </w:rPr>
        <w:t>N20ANENRLFT01</w:t>
      </w:r>
    </w:p>
    <w:p w:rsidR="008D4176" w:rsidP="008D4176" w:rsidRDefault="008D4176" w14:paraId="0634D8D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1]</w:t>
      </w:r>
    </w:p>
    <w:p w:rsidRPr="00F55284" w:rsidR="008D4176" w:rsidP="008D4176" w:rsidRDefault="008D4176" w14:paraId="347068B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other postsecondary institution] como estudiante a tiempo completo? No incluyas meses durante los cuales no estabas tomando clases, como las vacaciones de verano. </w:t>
      </w:r>
    </w:p>
    <w:p w:rsidRPr="00F55284" w:rsidR="008D4176" w:rsidP="008D4176" w:rsidRDefault="008D4176" w14:paraId="576DBA19"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78942D3" w14:textId="77777777">
      <w:pPr>
        <w:rPr>
          <w:rFonts w:cs="Arial"/>
          <w:szCs w:val="24"/>
          <w:lang w:val="es-ES"/>
        </w:rPr>
      </w:pPr>
      <w:r w:rsidRPr="00F55284">
        <w:rPr>
          <w:rFonts w:cs="Arial"/>
          <w:szCs w:val="24"/>
          <w:lang w:val="es-ES"/>
        </w:rPr>
        <w:t xml:space="preserve">[else if N20ASTS01 = 1] </w:t>
      </w:r>
    </w:p>
    <w:p w:rsidRPr="00F55284" w:rsidR="008D4176" w:rsidP="008D4176" w:rsidRDefault="008D4176" w14:paraId="57D568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como estudiante a tiempo completo en [other postsecondary institution]? No incluyas meses durante los cuales no estabas tomando clases, como las vacaciones de verano. </w:t>
      </w:r>
    </w:p>
    <w:p w:rsidRPr="00F55284" w:rsidR="008D4176" w:rsidP="008D4176" w:rsidRDefault="008D4176" w14:paraId="31096F4B"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008D4176" w:rsidP="008D4176" w:rsidRDefault="008D4176" w14:paraId="51FF62E4"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and N20ASTS01 = 3]</w:t>
      </w:r>
    </w:p>
    <w:p w:rsidRPr="00F55284" w:rsidR="008D4176" w:rsidP="008D4176" w:rsidRDefault="008D4176" w14:paraId="4D81AC14" w14:textId="77777777">
      <w:pPr>
        <w:rPr>
          <w:rFonts w:cs="Arial"/>
          <w:szCs w:val="24"/>
          <w:lang w:val="es-ES"/>
        </w:rPr>
      </w:pPr>
      <w:r w:rsidRPr="00F55284">
        <w:rPr>
          <w:rFonts w:cs="Arial"/>
          <w:szCs w:val="24"/>
          <w:lang w:val="es-ES"/>
        </w:rPr>
        <w:t>Acabas de [{if USERMODE = TIO} decirme {else} decirnos] que estás o planeas estar en [other postsecondary institution] con una combinación de matrícula de estudiante a tiempo completo y a tiempo parcial. Primero, [{if USERMODE = TIO} me {else} nos] gustaría obtener información sobre tu asistencia a tiempo completo .</w:t>
      </w:r>
    </w:p>
    <w:p w:rsidRPr="00F55284" w:rsidR="008D4176" w:rsidP="008D4176" w:rsidRDefault="008D4176" w14:paraId="02B360A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o planeas asistir a [other postsecondary institution] como estudiante a tiempo completo? No incluyas meses durante los cuales no estabas tomando clases, como las vacaciones de verano. </w:t>
      </w:r>
    </w:p>
    <w:p w:rsidRPr="00F55284" w:rsidR="008D4176" w:rsidP="008D4176" w:rsidRDefault="008D4176" w14:paraId="368F6A91"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36F8013D" w14:textId="77777777">
      <w:pPr>
        <w:rPr>
          <w:rFonts w:cs="Arial"/>
          <w:szCs w:val="24"/>
          <w:lang w:val="es-ES"/>
        </w:rPr>
      </w:pPr>
      <w:r w:rsidRPr="00F55284">
        <w:rPr>
          <w:rFonts w:cs="Arial"/>
          <w:szCs w:val="24"/>
          <w:lang w:val="es-ES"/>
        </w:rPr>
        <w:t xml:space="preserve">[else] </w:t>
      </w:r>
    </w:p>
    <w:p w:rsidRPr="00F55284" w:rsidR="008D4176" w:rsidP="008D4176" w:rsidRDefault="008D4176" w14:paraId="6354535B" w14:textId="77777777">
      <w:pPr>
        <w:rPr>
          <w:rFonts w:cs="Arial"/>
          <w:szCs w:val="24"/>
          <w:lang w:val="es-ES"/>
        </w:rPr>
      </w:pPr>
      <w:r w:rsidRPr="00F55284">
        <w:rPr>
          <w:rFonts w:cs="Arial"/>
          <w:szCs w:val="24"/>
          <w:lang w:val="es-ES"/>
        </w:rPr>
        <w:t xml:space="preserve">Acabas de [{if USERMODE = TIO} decirme {else} decirnos] que tuviste una combinación de matrícula de estudiante a tiempo completo y a tiempo parcial en [other postsecondary institution]. Primero, [{if USERMODE = TIO} me {else} nos] gustaría obtener información sobre tu asistencia a tiempo completo. </w:t>
      </w:r>
    </w:p>
    <w:p w:rsidRPr="00F55284" w:rsidR="008D4176" w:rsidP="008D4176" w:rsidRDefault="008D4176" w14:paraId="350EADD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a [other postsecondary institution] como estudiante a tiempo completo? No incluyas meses durante los cuales no estabas tomando clases, como las vacaciones de verano. </w:t>
      </w:r>
    </w:p>
    <w:p w:rsidRPr="00F55284" w:rsidR="008D4176" w:rsidP="008D4176" w:rsidRDefault="008D4176" w14:paraId="0F30CF08" w14:textId="77777777">
      <w:pPr>
        <w:rPr>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Pr="00F55284" w:rsidR="008D4176" w:rsidP="008D4176" w:rsidRDefault="008D4176" w14:paraId="5E830DEB" w14:textId="77777777">
      <w:pPr>
        <w:rPr>
          <w:rFonts w:cs="Arial"/>
          <w:szCs w:val="24"/>
          <w:lang w:val="es-ES"/>
        </w:rPr>
      </w:pPr>
      <w:r w:rsidRPr="00F55284">
        <w:rPr>
          <w:rFonts w:cs="Arial"/>
          <w:szCs w:val="24"/>
          <w:lang w:val="es-ES"/>
        </w:rPr>
        <w:t>Julio 2019 – Junio 2020</w:t>
      </w:r>
    </w:p>
    <w:p w:rsidRPr="00F55284" w:rsidR="008D4176" w:rsidP="008D4176" w:rsidRDefault="008D4176" w14:paraId="64B9CA0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esta institución educativa en el año académico 2019-2020, y no solamente el primero y el último mes. Incluye cualquier mes en que estuviste matriculado(a) a tiempo completo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46898B8C" w14:textId="77777777">
      <w:pPr>
        <w:rPr>
          <w:rFonts w:ascii="Arial" w:hAnsi="Arial" w:cs="Arial"/>
          <w:b/>
          <w:bCs/>
          <w:szCs w:val="24"/>
        </w:rPr>
      </w:pPr>
      <w:r w:rsidRPr="00A3236D">
        <w:rPr>
          <w:rFonts w:ascii="Arial" w:hAnsi="Arial" w:cs="Arial"/>
          <w:b/>
          <w:bCs/>
          <w:szCs w:val="24"/>
        </w:rPr>
        <w:t>N20ANENRLPT01</w:t>
      </w:r>
    </w:p>
    <w:p w:rsidR="008D4176" w:rsidP="008D4176" w:rsidRDefault="008D4176" w14:paraId="25BB5B7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2]</w:t>
      </w:r>
    </w:p>
    <w:p w:rsidRPr="00F55284" w:rsidR="008D4176" w:rsidP="008D4176" w:rsidRDefault="008D4176" w14:paraId="1FB1BE4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 No incluyas meses durante los cuales no estabas tomando clases, como las vacaciones de verano.</w:t>
      </w:r>
    </w:p>
    <w:p w:rsidRPr="00F55284" w:rsidR="008D4176" w:rsidP="008D4176" w:rsidRDefault="008D4176" w14:paraId="00DC700D" w14:textId="77777777">
      <w:pPr>
        <w:rPr>
          <w:rFonts w:cs="Arial"/>
          <w:szCs w:val="24"/>
          <w:lang w:val="es-ES"/>
        </w:rPr>
      </w:pPr>
      <w:r w:rsidRPr="00F55284">
        <w:rPr>
          <w:rFonts w:cs="Arial"/>
          <w:szCs w:val="24"/>
          <w:lang w:val="es-ES"/>
        </w:rPr>
        <w:t>([{If USERMODE = WEB} Los meses seleccionados aparecerán sombreados en gris oscuro.] Si has asistido, o planeas asistir, [other postsecondary institution] a tiempo parcial durante solo una parte de un mes, por favor incluye ese mes. Por favor trata de dar un aproximado tu asistencia a tiempo parcial hasta el 30 de junio de 2020.)</w:t>
      </w:r>
    </w:p>
    <w:p w:rsidRPr="00F55284" w:rsidR="008D4176" w:rsidP="008D4176" w:rsidRDefault="008D4176" w14:paraId="23C34B30" w14:textId="77777777">
      <w:pPr>
        <w:rPr>
          <w:rFonts w:cs="Arial"/>
          <w:szCs w:val="24"/>
          <w:lang w:val="es-ES"/>
        </w:rPr>
      </w:pPr>
      <w:r w:rsidRPr="00F55284">
        <w:rPr>
          <w:rFonts w:cs="Arial"/>
          <w:szCs w:val="24"/>
          <w:lang w:val="es-ES"/>
        </w:rPr>
        <w:t>[else if N20ASTS01 = 2]</w:t>
      </w:r>
    </w:p>
    <w:p w:rsidRPr="00F55284" w:rsidR="008D4176" w:rsidP="008D4176" w:rsidRDefault="008D4176" w14:paraId="1628273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 junio de 2020, ¿en qué meses asististe como estudiante a tiempo parcial en [other postsecondary institution]? No incluyas meses durante los cuales no estabas tomando clases, como las vacaciones de verano.</w:t>
      </w:r>
    </w:p>
    <w:p w:rsidRPr="00F55284" w:rsidR="008D4176" w:rsidP="008D4176" w:rsidRDefault="008D4176" w14:paraId="1D751F7E"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parcial durante solo una parte de un mes, por favor incluye ese mes.) </w:t>
      </w:r>
    </w:p>
    <w:p w:rsidR="008D4176" w:rsidP="008D4176" w:rsidRDefault="008D4176" w14:paraId="3145F0F0" w14:textId="77777777">
      <w:pPr>
        <w:rPr>
          <w:rFonts w:cs="Arial"/>
          <w:szCs w:val="24"/>
        </w:rPr>
      </w:pPr>
      <w:r w:rsidRPr="00B665FC">
        <w:rPr>
          <w:rFonts w:cs="Arial"/>
          <w:szCs w:val="24"/>
        </w:rPr>
        <w:t>[</w:t>
      </w:r>
      <w:r>
        <w:rPr>
          <w:rFonts w:cs="Arial"/>
          <w:szCs w:val="24"/>
        </w:rPr>
        <w:t>else i</w:t>
      </w:r>
      <w:r w:rsidRPr="00B665FC">
        <w:rPr>
          <w:rFonts w:cs="Arial"/>
          <w:szCs w:val="24"/>
        </w:rPr>
        <w:t xml:space="preserve">f </w:t>
      </w:r>
      <w:r>
        <w:rPr>
          <w:rFonts w:cs="Arial"/>
          <w:szCs w:val="24"/>
        </w:rPr>
        <w:t>[survey date before July 1, 2020]</w:t>
      </w:r>
      <w:r w:rsidRPr="00B665FC">
        <w:rPr>
          <w:rFonts w:cs="Arial"/>
          <w:szCs w:val="24"/>
        </w:rPr>
        <w:t xml:space="preserve"> = 1 and N20ASTS01 = 3]</w:t>
      </w:r>
    </w:p>
    <w:p w:rsidRPr="00F55284" w:rsidR="008D4176" w:rsidP="008D4176" w:rsidRDefault="008D4176" w14:paraId="6339064F" w14:textId="77777777">
      <w:pPr>
        <w:rPr>
          <w:rFonts w:cs="Arial"/>
          <w:szCs w:val="24"/>
          <w:lang w:val="es-ES"/>
        </w:rPr>
      </w:pPr>
      <w:r w:rsidRPr="00F55284">
        <w:rPr>
          <w:rFonts w:cs="Arial"/>
          <w:szCs w:val="24"/>
          <w:lang w:val="es-ES"/>
        </w:rPr>
        <w:t>Acabas de decir [{if USERMODE = TIO} me {else} nos] los meses en los que asististe o planeas asistir como estudiante a tiempo completo en [other postsecondary institution]. Ahora, [{if USERMODE = TIO} me {else} nos] gustaría obtener información sobre tu asistencia como estudiante a tiempo parcial.</w:t>
      </w:r>
    </w:p>
    <w:p w:rsidRPr="00F55284" w:rsidR="008D4176" w:rsidP="008D4176" w:rsidRDefault="008D4176" w14:paraId="1DB3E21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w:t>
      </w:r>
    </w:p>
    <w:p w:rsidRPr="00F55284" w:rsidR="008D4176" w:rsidP="008D4176" w:rsidRDefault="008D4176" w14:paraId="18F5AFB4"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parcial durante solo una parte de un mes, por favor incluye ese mes. No incluyas meses durante los cuales no estabas tomando clases, como las vacaciones de verano. Intenta lo mejor que puedas predecir los meses en que asistirás a tiempo parcial hasta el 30 de junio de 2020.)</w:t>
      </w:r>
    </w:p>
    <w:p w:rsidRPr="00F55284" w:rsidR="008D4176" w:rsidP="008D4176" w:rsidRDefault="008D4176" w14:paraId="24623EF8" w14:textId="77777777">
      <w:pPr>
        <w:rPr>
          <w:rFonts w:cs="Arial"/>
          <w:szCs w:val="24"/>
          <w:lang w:val="es-ES"/>
        </w:rPr>
      </w:pPr>
      <w:r w:rsidRPr="00F55284">
        <w:rPr>
          <w:rFonts w:cs="Arial"/>
          <w:szCs w:val="24"/>
          <w:lang w:val="es-ES"/>
        </w:rPr>
        <w:t>[else]</w:t>
      </w:r>
    </w:p>
    <w:p w:rsidRPr="00F55284" w:rsidR="008D4176" w:rsidP="008D4176" w:rsidRDefault="008D4176" w14:paraId="68167ADF" w14:textId="77777777">
      <w:pPr>
        <w:rPr>
          <w:rFonts w:cs="Arial"/>
          <w:szCs w:val="24"/>
          <w:lang w:val="es-ES"/>
        </w:rPr>
      </w:pPr>
      <w:r w:rsidRPr="00F55284">
        <w:rPr>
          <w:rFonts w:cs="Arial"/>
          <w:szCs w:val="24"/>
          <w:lang w:val="es-ES"/>
        </w:rPr>
        <w:t>Acabas de decir [{if USERMODE = TIO} me {else} nos] los meses en los que asististe como estudiante a tiempo completo en [other postsecondary institution]. Ahora, [{if USERMODE = TIO} me {else} nos] gustaría obtener información sobre tu asistencia como estudiante a tiempo parcial.</w:t>
      </w:r>
    </w:p>
    <w:p w:rsidRPr="00F55284" w:rsidR="008D4176" w:rsidP="008D4176" w:rsidRDefault="008D4176" w14:paraId="4174A17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e junio de 2020, ¿en qué meses asististe como estudiante a tiempo parcial en [other postsecondary institution]? </w:t>
      </w:r>
    </w:p>
    <w:p w:rsidRPr="00F55284" w:rsidR="008D4176" w:rsidP="008D4176" w:rsidRDefault="008D4176" w14:paraId="32642881" w14:textId="77777777">
      <w:pPr>
        <w:rPr>
          <w:szCs w:val="24"/>
          <w:lang w:val="es-ES"/>
        </w:rPr>
      </w:pPr>
      <w:r w:rsidRPr="00F55284">
        <w:rPr>
          <w:rFonts w:cs="Arial"/>
          <w:szCs w:val="24"/>
          <w:lang w:val="es-ES"/>
        </w:rPr>
        <w:t>([{If USERMODE = WEB} Los meses seleccionados aparecerán sombreados en gris oscuro.] Si asististe a [other postsecondary institution] tiempo parcial durante solo una parte de un mes, por favor incluye ese mes. No incluyas meses durante los cuales no estabas tomando clases, como las vacaciones de verano.)</w:t>
      </w:r>
    </w:p>
    <w:p w:rsidRPr="00F55284" w:rsidR="008D4176" w:rsidP="008D4176" w:rsidRDefault="008D4176" w14:paraId="4772AC83"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550FA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a esta institución educativa en el año académico 2019-2020, y no solamente el primero y el último mes.</w:t>
      </w:r>
    </w:p>
    <w:p w:rsidRPr="00F55284" w:rsidR="008D4176" w:rsidP="008D4176" w:rsidRDefault="008D4176" w14:paraId="5EACA312" w14:textId="77777777">
      <w:pPr>
        <w:rPr>
          <w:rFonts w:ascii="Arial" w:hAnsi="Arial" w:cs="Arial"/>
          <w:b/>
          <w:bCs/>
          <w:szCs w:val="24"/>
          <w:lang w:val="es-ES"/>
        </w:rPr>
      </w:pPr>
      <w:r w:rsidRPr="00F55284">
        <w:rPr>
          <w:rFonts w:cs="Arial"/>
          <w:szCs w:val="24"/>
          <w:lang w:val="es-ES"/>
        </w:rPr>
        <w:t xml:space="preserve">Incluye cualquier mes en que estuviste matriculado(a) a tiempo parcial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1FF8D18B" w14:textId="77777777">
      <w:pPr>
        <w:rPr>
          <w:rFonts w:ascii="Arial" w:hAnsi="Arial" w:cs="Arial"/>
          <w:b/>
          <w:bCs/>
          <w:szCs w:val="24"/>
        </w:rPr>
      </w:pPr>
      <w:r w:rsidRPr="00A3236D">
        <w:rPr>
          <w:rFonts w:ascii="Arial" w:hAnsi="Arial" w:cs="Arial"/>
          <w:b/>
          <w:bCs/>
          <w:szCs w:val="24"/>
        </w:rPr>
        <w:t>N20ANEW01</w:t>
      </w:r>
    </w:p>
    <w:p w:rsidR="008D4176" w:rsidP="008D4176" w:rsidRDefault="008D4176" w14:paraId="278B797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2CBFBE5F" w14:textId="77777777">
      <w:pPr>
        <w:rPr>
          <w:rFonts w:cs="Arial"/>
          <w:szCs w:val="24"/>
          <w:lang w:val="es-ES"/>
        </w:rPr>
      </w:pPr>
      <w:r w:rsidRPr="00F55284">
        <w:rPr>
          <w:rFonts w:cs="Arial"/>
          <w:szCs w:val="24"/>
          <w:lang w:val="es-ES"/>
        </w:rPr>
        <w:t>Ya [{if USERMODE = WEB} nos {else} me] dijiste que has asistido a las siguientes instituciones educativas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2F70AD1"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6A66D8A1" w14:textId="77777777">
      <w:pPr>
        <w:rPr>
          <w:rFonts w:cs="Arial"/>
          <w:szCs w:val="24"/>
          <w:lang w:val="es-ES"/>
        </w:rPr>
      </w:pPr>
      <w:r w:rsidRPr="00F55284">
        <w:rPr>
          <w:rFonts w:cs="Arial"/>
          <w:szCs w:val="24"/>
          <w:lang w:val="es-ES"/>
        </w:rPr>
        <w:t>¿Has asistido a alguna otra universidad, college o escuela vocacional o técnica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06917720" w14:textId="77777777">
      <w:pPr>
        <w:rPr>
          <w:rFonts w:cs="Arial"/>
          <w:szCs w:val="24"/>
          <w:lang w:val="es-ES"/>
        </w:rPr>
      </w:pPr>
      <w:r w:rsidRPr="00F55284">
        <w:rPr>
          <w:rFonts w:cs="Arial"/>
          <w:szCs w:val="24"/>
          <w:lang w:val="es-ES"/>
        </w:rPr>
        <w:t xml:space="preserve">[else]                          </w:t>
      </w:r>
    </w:p>
    <w:p w:rsidRPr="00F55284" w:rsidR="008D4176" w:rsidP="008D4176" w:rsidRDefault="008D4176" w14:paraId="1593C9EA" w14:textId="77777777">
      <w:pPr>
        <w:rPr>
          <w:rFonts w:cs="Arial"/>
          <w:szCs w:val="24"/>
          <w:lang w:val="es-ES"/>
        </w:rPr>
      </w:pPr>
      <w:r w:rsidRPr="00F55284">
        <w:rPr>
          <w:rFonts w:cs="Arial"/>
          <w:szCs w:val="24"/>
          <w:lang w:val="es-ES"/>
        </w:rPr>
        <w:t>Ya [{if USERMODE = WEB} nos {else} me] dijiste que has asistido a las siguientes instituciones educativas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61B5CDD4"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16A62438" w14:textId="77777777">
      <w:pPr>
        <w:rPr>
          <w:szCs w:val="24"/>
          <w:lang w:val="es-ES"/>
        </w:rPr>
      </w:pPr>
      <w:r w:rsidRPr="00F55284">
        <w:rPr>
          <w:rFonts w:cs="Arial"/>
          <w:szCs w:val="24"/>
          <w:lang w:val="es-ES"/>
        </w:rPr>
        <w:t>¿Asististe a alguna otra universidad, college, escuela vocacional o instituto técnic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EC848E3" w14:textId="77777777">
      <w:pPr>
        <w:pStyle w:val="NoSpacing"/>
        <w:rPr>
          <w:lang w:val="es-ES"/>
        </w:rPr>
      </w:pPr>
      <w:r w:rsidRPr="00F55284">
        <w:rPr>
          <w:lang w:val="es-ES"/>
        </w:rPr>
        <w:tab/>
        <w:t>1 = Sí</w:t>
      </w:r>
    </w:p>
    <w:p w:rsidRPr="00F55284" w:rsidR="008D4176" w:rsidP="008D4176" w:rsidRDefault="008D4176" w14:paraId="64A136C8" w14:textId="77777777">
      <w:pPr>
        <w:pStyle w:val="NoSpacing"/>
        <w:rPr>
          <w:lang w:val="es-ES"/>
        </w:rPr>
      </w:pPr>
      <w:r w:rsidRPr="00F55284">
        <w:rPr>
          <w:lang w:val="es-ES"/>
        </w:rPr>
        <w:tab/>
        <w:t>0 = No</w:t>
      </w:r>
    </w:p>
    <w:p w:rsidRPr="00F55284" w:rsidR="008D4176" w:rsidP="008D4176" w:rsidRDefault="008D4176" w14:paraId="17BF7C7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alguna otra universidad, college, escuela vocacional o instituto técnico, que no sean los que ya están en la lista,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817751E" w14:textId="77777777">
      <w:pPr>
        <w:rPr>
          <w:rFonts w:ascii="Arial" w:hAnsi="Arial" w:cs="Arial"/>
          <w:b/>
          <w:bCs/>
          <w:szCs w:val="24"/>
          <w:lang w:val="es-ES"/>
        </w:rPr>
      </w:pPr>
      <w:r w:rsidRPr="00F55284">
        <w:rPr>
          <w:rFonts w:ascii="Arial" w:hAnsi="Arial" w:cs="Arial"/>
          <w:b/>
          <w:bCs/>
          <w:szCs w:val="24"/>
          <w:lang w:val="es-ES"/>
        </w:rPr>
        <w:t>N20AATTOTSC</w:t>
      </w:r>
    </w:p>
    <w:p w:rsidRPr="00F55284" w:rsidR="008D4176" w:rsidP="008D4176" w:rsidRDefault="008D4176" w14:paraId="26F4D219" w14:textId="77777777">
      <w:pPr>
        <w:rPr>
          <w:szCs w:val="24"/>
          <w:lang w:val="es-ES"/>
        </w:rPr>
      </w:pPr>
      <w:r w:rsidRPr="00F55284">
        <w:rPr>
          <w:rFonts w:cs="Arial"/>
          <w:szCs w:val="24"/>
          <w:lang w:val="es-ES"/>
        </w:rPr>
        <w:t>¿Alguna vez has asistido a otra universidad, college, escuela vocacional o instituto técnico aparte de [NPSAS institution] desde [{if N20ADIPL = 5} la escuela superior {else} que completaste los requisitos de escuela superior]?</w:t>
      </w:r>
    </w:p>
    <w:p w:rsidRPr="00F55284" w:rsidR="008D4176" w:rsidP="008D4176" w:rsidRDefault="008D4176" w14:paraId="192CC687" w14:textId="77777777">
      <w:pPr>
        <w:pStyle w:val="NoSpacing"/>
        <w:rPr>
          <w:lang w:val="es-ES"/>
        </w:rPr>
      </w:pPr>
      <w:r w:rsidRPr="00F55284">
        <w:rPr>
          <w:lang w:val="es-ES"/>
        </w:rPr>
        <w:tab/>
        <w:t>1 = Sí</w:t>
      </w:r>
    </w:p>
    <w:p w:rsidRPr="00F55284" w:rsidR="008D4176" w:rsidP="008D4176" w:rsidRDefault="008D4176" w14:paraId="65C8DA6B" w14:textId="77777777">
      <w:pPr>
        <w:pStyle w:val="NoSpacing"/>
        <w:rPr>
          <w:szCs w:val="24"/>
          <w:lang w:val="es-ES"/>
        </w:rPr>
      </w:pPr>
      <w:r w:rsidRPr="00F55284">
        <w:rPr>
          <w:lang w:val="es-ES"/>
        </w:rPr>
        <w:tab/>
        <w:t>0 = No</w:t>
      </w:r>
    </w:p>
    <w:p w:rsidRPr="00F55284" w:rsidR="008D4176" w:rsidP="008D4176" w:rsidRDefault="008D4176" w14:paraId="65702F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otra universidad, college, escuela vocacional o instituto técnico aparte de [NPSAS institution] por algún periodo de tiempo desde que completaste los requisitos de la escuela superior.</w:t>
      </w:r>
    </w:p>
    <w:p w:rsidRPr="00F55284" w:rsidR="008D4176" w:rsidP="008D4176" w:rsidRDefault="008D4176" w14:paraId="1BDF4D5D" w14:textId="77777777">
      <w:pPr>
        <w:rPr>
          <w:rFonts w:ascii="Arial" w:hAnsi="Arial" w:cs="Arial"/>
          <w:b/>
          <w:bCs/>
          <w:szCs w:val="24"/>
          <w:lang w:val="es-ES"/>
        </w:rPr>
      </w:pPr>
      <w:r w:rsidRPr="00F55284">
        <w:rPr>
          <w:rFonts w:ascii="Arial" w:hAnsi="Arial" w:cs="Arial"/>
          <w:b/>
          <w:bCs/>
          <w:szCs w:val="24"/>
          <w:lang w:val="es-ES"/>
        </w:rPr>
        <w:t>N20AEVR4YR</w:t>
      </w:r>
    </w:p>
    <w:p w:rsidRPr="00F55284" w:rsidR="008D4176" w:rsidP="008D4176" w:rsidRDefault="008D4176" w14:paraId="60A7AC85" w14:textId="77777777">
      <w:pPr>
        <w:rPr>
          <w:szCs w:val="24"/>
          <w:lang w:val="es-ES"/>
        </w:rPr>
      </w:pPr>
      <w:r w:rsidRPr="00F55284">
        <w:rPr>
          <w:rFonts w:cs="Arial"/>
          <w:szCs w:val="24"/>
          <w:lang w:val="es-ES"/>
        </w:rPr>
        <w:t>Desde [{if N20ADIPL = 5} la escuela superior {else} que completaste tus requisitos de escuela superior], ¿has asistido a una universidad o college de cuatro años?</w:t>
      </w:r>
    </w:p>
    <w:p w:rsidRPr="00F55284" w:rsidR="008D4176" w:rsidP="008D4176" w:rsidRDefault="008D4176" w14:paraId="1B924BF3" w14:textId="77777777">
      <w:pPr>
        <w:pStyle w:val="NoSpacing"/>
        <w:rPr>
          <w:lang w:val="es-ES"/>
        </w:rPr>
      </w:pPr>
      <w:r w:rsidRPr="00F55284">
        <w:rPr>
          <w:lang w:val="es-ES"/>
        </w:rPr>
        <w:tab/>
        <w:t>1 = Sí</w:t>
      </w:r>
    </w:p>
    <w:p w:rsidRPr="00F55284" w:rsidR="008D4176" w:rsidP="008D4176" w:rsidRDefault="008D4176" w14:paraId="567876C1" w14:textId="77777777">
      <w:pPr>
        <w:pStyle w:val="NoSpacing"/>
        <w:rPr>
          <w:szCs w:val="24"/>
          <w:lang w:val="es-ES"/>
        </w:rPr>
      </w:pPr>
      <w:r w:rsidRPr="00F55284">
        <w:rPr>
          <w:lang w:val="es-ES"/>
        </w:rPr>
        <w:tab/>
        <w:t>0 = No</w:t>
      </w:r>
    </w:p>
    <w:p w:rsidRPr="00F55284" w:rsidR="008D4176" w:rsidP="008D4176" w:rsidRDefault="008D4176" w14:paraId="66709C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pués de completar los requisitos de la escuela superior, alguna vez has asistido a una universidad o college de cuatro años. Los junior colleges y las escuelas vocacionales o institutos técnicos no suelen ser universidades de cuatro años.</w:t>
      </w:r>
    </w:p>
    <w:p w:rsidRPr="00F55284" w:rsidR="008D4176" w:rsidP="008D4176" w:rsidRDefault="008D4176" w14:paraId="09406579" w14:textId="77777777">
      <w:pPr>
        <w:rPr>
          <w:rFonts w:cs="Arial"/>
          <w:szCs w:val="24"/>
          <w:lang w:val="es-ES"/>
        </w:rPr>
      </w:pPr>
      <w:r w:rsidRPr="00F55284">
        <w:rPr>
          <w:rFonts w:cs="Arial"/>
          <w:szCs w:val="24"/>
          <w:lang w:val="es-ES"/>
        </w:rPr>
        <w:t>Responde No si solo has asistido a instituciones educativas con programas de dos años o menos, incluso si has asistido a esas instituciones durante un total de cuatro años o más.</w:t>
      </w:r>
    </w:p>
    <w:p w:rsidRPr="00F55284" w:rsidR="008D4176" w:rsidP="008D4176" w:rsidRDefault="008D4176" w14:paraId="068189BC" w14:textId="77777777">
      <w:pPr>
        <w:rPr>
          <w:szCs w:val="24"/>
          <w:lang w:val="es-ES"/>
        </w:rPr>
      </w:pPr>
      <w:r w:rsidRPr="00F55284">
        <w:rPr>
          <w:rFonts w:ascii="Arial" w:hAnsi="Arial" w:cs="Arial"/>
          <w:b/>
          <w:bCs/>
          <w:szCs w:val="24"/>
          <w:lang w:val="es-ES"/>
        </w:rPr>
        <w:t>N20AEVRCC</w:t>
      </w:r>
    </w:p>
    <w:p w:rsidRPr="00F55284" w:rsidR="008D4176" w:rsidP="008D4176" w:rsidRDefault="008D4176" w14:paraId="328D9C4F" w14:textId="77777777">
      <w:pPr>
        <w:rPr>
          <w:szCs w:val="24"/>
          <w:lang w:val="es-ES"/>
        </w:rPr>
      </w:pPr>
      <w:r w:rsidRPr="00F55284">
        <w:rPr>
          <w:rFonts w:cs="Arial"/>
          <w:szCs w:val="24"/>
          <w:lang w:val="es-ES"/>
        </w:rPr>
        <w:t>Desde [{if N20ADIPL = 5} la escuela superior {else} que completaste los requisitos de escuela superior], ¿has asistido a un colegio comunitario?</w:t>
      </w:r>
    </w:p>
    <w:p w:rsidRPr="00F55284" w:rsidR="008D4176" w:rsidP="008D4176" w:rsidRDefault="008D4176" w14:paraId="7DB24036" w14:textId="77777777">
      <w:pPr>
        <w:pStyle w:val="NoSpacing"/>
        <w:rPr>
          <w:lang w:val="es-ES"/>
        </w:rPr>
      </w:pPr>
      <w:r w:rsidRPr="00F55284">
        <w:rPr>
          <w:lang w:val="es-ES"/>
        </w:rPr>
        <w:tab/>
        <w:t>1 = Sí</w:t>
      </w:r>
    </w:p>
    <w:p w:rsidRPr="00F55284" w:rsidR="008D4176" w:rsidP="008D4176" w:rsidRDefault="008D4176" w14:paraId="3A565CB1" w14:textId="77777777">
      <w:pPr>
        <w:pStyle w:val="NoSpacing"/>
        <w:rPr>
          <w:lang w:val="es-ES"/>
        </w:rPr>
      </w:pPr>
      <w:r w:rsidRPr="00F55284">
        <w:rPr>
          <w:lang w:val="es-ES"/>
        </w:rPr>
        <w:tab/>
        <w:t>0 = No</w:t>
      </w:r>
    </w:p>
    <w:p w:rsidRPr="00F55284" w:rsidR="008D4176" w:rsidP="008D4176" w:rsidRDefault="008D4176" w14:paraId="1E2EBC8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olegios comunitarios son instituciones educativas públicas que principalmente otorgan certificados y grados asociados, así como también ofrecen cursos sin créditos. Algunos colegios comunitarios ofrecen también título de bachillerato. </w:t>
      </w:r>
    </w:p>
    <w:p w:rsidRPr="00F55284" w:rsidR="008D4176" w:rsidP="008D4176" w:rsidRDefault="008D4176" w14:paraId="02046DA7" w14:textId="77777777">
      <w:pPr>
        <w:rPr>
          <w:rFonts w:cs="Arial"/>
          <w:szCs w:val="24"/>
          <w:lang w:val="es-ES"/>
        </w:rPr>
      </w:pPr>
      <w:r w:rsidRPr="00F55284">
        <w:rPr>
          <w:rFonts w:cs="Arial"/>
          <w:szCs w:val="24"/>
          <w:lang w:val="es-ES"/>
        </w:rPr>
        <w:t xml:space="preserve">Responde Sí si has asistido a un colegio comunitario en algún momento después de completar los requisitos de escuela superior. </w:t>
      </w:r>
    </w:p>
    <w:p w:rsidRPr="00F55284" w:rsidR="008D4176" w:rsidP="008D4176" w:rsidRDefault="008D4176" w14:paraId="7EEF5FE1" w14:textId="77777777">
      <w:pPr>
        <w:rPr>
          <w:rFonts w:ascii="Arial" w:hAnsi="Arial" w:cs="Arial"/>
          <w:b/>
          <w:bCs/>
          <w:szCs w:val="24"/>
          <w:lang w:val="es-ES"/>
        </w:rPr>
      </w:pPr>
      <w:r w:rsidRPr="00F55284">
        <w:rPr>
          <w:rFonts w:ascii="Arial" w:hAnsi="Arial" w:cs="Arial"/>
          <w:b/>
          <w:bCs/>
          <w:szCs w:val="24"/>
          <w:lang w:val="es-ES"/>
        </w:rPr>
        <w:t>N20HFAFSAINT</w:t>
      </w:r>
    </w:p>
    <w:p w:rsidRPr="00F55284" w:rsidR="008D4176" w:rsidP="008D4176" w:rsidRDefault="008D4176" w14:paraId="403E2E21" w14:textId="77777777">
      <w:pPr>
        <w:rPr>
          <w:szCs w:val="24"/>
          <w:lang w:val="es-ES"/>
        </w:rPr>
      </w:pPr>
      <w:r w:rsidRPr="00F55284">
        <w:rPr>
          <w:rFonts w:cs="Arial"/>
          <w:szCs w:val="24"/>
          <w:lang w:val="es-ES"/>
        </w:rPr>
        <w:t xml:space="preserve">El propósito de este estudio es recolectar información sobre programas de </w:t>
      </w:r>
      <w:bookmarkStart w:name="_Hlk31975727" w:id="671"/>
      <w:r w:rsidRPr="00F55284">
        <w:rPr>
          <w:rFonts w:cs="Arial"/>
          <w:szCs w:val="24"/>
          <w:lang w:val="es-ES"/>
        </w:rPr>
        <w:t xml:space="preserve">ayuda económica </w:t>
      </w:r>
      <w:bookmarkEnd w:id="671"/>
      <w:r w:rsidRPr="00F55284">
        <w:rPr>
          <w:rFonts w:cs="Arial"/>
          <w:szCs w:val="24"/>
          <w:lang w:val="es-ES"/>
        </w:rPr>
        <w:t xml:space="preserve">usados por estudiantes como tú, para entender mejor cómo financian los estudiantes y sus familias el costo de la educación después de la escuela superior. [{If USERMODE = TIO} Para las siguientes preguntas te pediré {else} Las siguientes preguntas te pedirán] que respondas más cosas respecto a ti y tu hogar. </w:t>
      </w:r>
    </w:p>
    <w:p w:rsidRPr="00F55284" w:rsidR="008D4176" w:rsidP="008D4176" w:rsidRDefault="008D4176" w14:paraId="2C7C8E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41705DF6" w14:textId="77777777">
      <w:pPr>
        <w:rPr>
          <w:szCs w:val="24"/>
          <w:lang w:val="es-ES"/>
        </w:rPr>
      </w:pPr>
      <w:r w:rsidRPr="00F55284">
        <w:rPr>
          <w:rFonts w:ascii="Arial" w:hAnsi="Arial" w:cs="Arial"/>
          <w:b/>
          <w:bCs/>
          <w:szCs w:val="24"/>
          <w:lang w:val="es-ES"/>
        </w:rPr>
        <w:t>N20HDOB</w:t>
      </w:r>
    </w:p>
    <w:p w:rsidRPr="00F55284" w:rsidR="008D4176" w:rsidP="008D4176" w:rsidRDefault="008D4176" w14:paraId="0ED17DF6" w14:textId="77777777">
      <w:pPr>
        <w:rPr>
          <w:szCs w:val="24"/>
          <w:lang w:val="es-ES"/>
        </w:rPr>
      </w:pPr>
      <w:r w:rsidRPr="00F55284">
        <w:rPr>
          <w:rFonts w:cs="Arial"/>
          <w:szCs w:val="24"/>
          <w:lang w:val="es-ES"/>
        </w:rPr>
        <w:t xml:space="preserve">¿En qué mes y año naciste? </w:t>
      </w:r>
    </w:p>
    <w:p w:rsidRPr="00F55284" w:rsidR="008D4176" w:rsidP="008D4176" w:rsidRDefault="008D4176" w14:paraId="15DA06CF" w14:textId="77777777">
      <w:pPr>
        <w:rPr>
          <w:szCs w:val="24"/>
          <w:lang w:val="es-ES"/>
        </w:rPr>
      </w:pPr>
      <w:r w:rsidRPr="00F55284">
        <w:rPr>
          <w:rFonts w:cs="Arial"/>
          <w:szCs w:val="24"/>
          <w:lang w:val="es-ES"/>
        </w:rPr>
        <w:t xml:space="preserve">Mes: </w:t>
      </w:r>
    </w:p>
    <w:p w:rsidRPr="00F55284" w:rsidR="008D4176" w:rsidP="008D4176" w:rsidRDefault="008D4176" w14:paraId="6843EEC4"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112BBE8E" w14:textId="77777777">
      <w:pPr>
        <w:rPr>
          <w:szCs w:val="24"/>
          <w:lang w:val="es-ES"/>
        </w:rPr>
      </w:pPr>
      <w:r w:rsidRPr="00F55284">
        <w:rPr>
          <w:rFonts w:cs="Arial"/>
          <w:szCs w:val="24"/>
          <w:lang w:val="es-ES"/>
        </w:rPr>
        <w:t xml:space="preserve">Año: </w:t>
      </w:r>
    </w:p>
    <w:p w:rsidRPr="00F55284" w:rsidR="008D4176" w:rsidP="008D4176" w:rsidRDefault="008D4176" w14:paraId="563A0FE5" w14:textId="77777777">
      <w:pPr>
        <w:rPr>
          <w:szCs w:val="24"/>
          <w:lang w:val="es-ES"/>
        </w:rPr>
      </w:pPr>
      <w:r w:rsidRPr="00F55284">
        <w:rPr>
          <w:szCs w:val="24"/>
          <w:lang w:val="es-ES"/>
        </w:rPr>
        <w:tab/>
      </w:r>
      <w:r w:rsidRPr="00F55284">
        <w:rPr>
          <w:rFonts w:cs="Arial"/>
          <w:szCs w:val="24"/>
          <w:lang w:val="es-ES"/>
        </w:rPr>
        <w:t>2004</w:t>
      </w:r>
      <w:r w:rsidRPr="00F55284">
        <w:rPr>
          <w:szCs w:val="24"/>
          <w:lang w:val="es-ES"/>
        </w:rPr>
        <w:t xml:space="preserve"> -</w:t>
      </w:r>
      <w:r w:rsidRPr="00F55284">
        <w:rPr>
          <w:rFonts w:cs="Arial"/>
          <w:szCs w:val="24"/>
          <w:lang w:val="es-ES"/>
        </w:rPr>
        <w:t xml:space="preserve"> 1920</w:t>
      </w:r>
    </w:p>
    <w:p w:rsidRPr="00F55284" w:rsidR="008D4176" w:rsidP="008D4176" w:rsidRDefault="008D4176" w14:paraId="0C80BA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mes y año en que naciste. Esta información permitirá que te toquen las preguntas apropiadas para ti en la encuesta.</w:t>
      </w:r>
    </w:p>
    <w:p w:rsidRPr="00F55284" w:rsidR="008D4176" w:rsidP="008D4176" w:rsidRDefault="008D4176" w14:paraId="418E18CA" w14:textId="77777777">
      <w:pPr>
        <w:rPr>
          <w:rFonts w:ascii="Arial" w:hAnsi="Arial" w:cs="Arial"/>
          <w:b/>
          <w:bCs/>
          <w:szCs w:val="24"/>
          <w:lang w:val="es-ES"/>
        </w:rPr>
      </w:pPr>
      <w:r w:rsidRPr="00F55284">
        <w:rPr>
          <w:rFonts w:ascii="Arial" w:hAnsi="Arial" w:cs="Arial"/>
          <w:b/>
          <w:bCs/>
          <w:szCs w:val="24"/>
          <w:lang w:val="es-ES"/>
        </w:rPr>
        <w:t>N20HLT30</w:t>
      </w:r>
    </w:p>
    <w:p w:rsidRPr="00F55284" w:rsidR="008D4176" w:rsidP="008D4176" w:rsidRDefault="008D4176" w14:paraId="0359C910" w14:textId="77777777">
      <w:pPr>
        <w:rPr>
          <w:szCs w:val="24"/>
          <w:lang w:val="es-ES"/>
        </w:rPr>
      </w:pPr>
      <w:r w:rsidRPr="00F55284">
        <w:rPr>
          <w:rFonts w:cs="Arial"/>
          <w:szCs w:val="24"/>
          <w:lang w:val="es-ES"/>
        </w:rPr>
        <w:t>¿En qué grupo se encuentra tu edad? ¿Tienes…</w:t>
      </w:r>
    </w:p>
    <w:p w:rsidRPr="00F55284" w:rsidR="008D4176" w:rsidP="008D4176" w:rsidRDefault="008D4176" w14:paraId="26832FD3" w14:textId="77777777">
      <w:pPr>
        <w:pStyle w:val="NoSpacing"/>
        <w:rPr>
          <w:lang w:val="es-ES"/>
        </w:rPr>
      </w:pPr>
      <w:r w:rsidRPr="00F55284">
        <w:rPr>
          <w:lang w:val="es-ES"/>
        </w:rPr>
        <w:tab/>
        <w:t>4 = Menos de 18</w:t>
      </w:r>
    </w:p>
    <w:p w:rsidRPr="00F55284" w:rsidR="008D4176" w:rsidP="008D4176" w:rsidRDefault="008D4176" w14:paraId="11CE704C" w14:textId="77777777">
      <w:pPr>
        <w:pStyle w:val="NoSpacing"/>
        <w:rPr>
          <w:lang w:val="es-ES"/>
        </w:rPr>
      </w:pPr>
      <w:r w:rsidRPr="00F55284">
        <w:rPr>
          <w:lang w:val="es-ES"/>
        </w:rPr>
        <w:tab/>
        <w:t>1 = 18-23</w:t>
      </w:r>
    </w:p>
    <w:p w:rsidRPr="00F55284" w:rsidR="008D4176" w:rsidP="008D4176" w:rsidRDefault="008D4176" w14:paraId="37B6C164" w14:textId="77777777">
      <w:pPr>
        <w:pStyle w:val="NoSpacing"/>
        <w:rPr>
          <w:lang w:val="es-ES"/>
        </w:rPr>
      </w:pPr>
      <w:r w:rsidRPr="00F55284">
        <w:rPr>
          <w:lang w:val="es-ES"/>
        </w:rPr>
        <w:tab/>
        <w:t>2 = 24-29</w:t>
      </w:r>
    </w:p>
    <w:p w:rsidRPr="00F55284" w:rsidR="008D4176" w:rsidP="008D4176" w:rsidRDefault="008D4176" w14:paraId="7925F27D" w14:textId="77777777">
      <w:pPr>
        <w:pStyle w:val="NoSpacing"/>
        <w:rPr>
          <w:lang w:val="es-ES"/>
        </w:rPr>
      </w:pPr>
      <w:r w:rsidRPr="00F55284">
        <w:rPr>
          <w:lang w:val="es-ES"/>
        </w:rPr>
        <w:tab/>
        <w:t>3 = 30 o más</w:t>
      </w:r>
    </w:p>
    <w:p w:rsidRPr="00F55284" w:rsidR="008D4176" w:rsidP="008D4176" w:rsidRDefault="008D4176" w14:paraId="3FD4AB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a qué grupo pertenece tu edad. Esta información permitirá que te toquen las preguntas apropiadas para ti en la encuesta.</w:t>
      </w:r>
    </w:p>
    <w:p w:rsidRPr="00F55284" w:rsidR="008D4176" w:rsidP="008D4176" w:rsidRDefault="008D4176" w14:paraId="5CC27FB1" w14:textId="77777777">
      <w:pPr>
        <w:rPr>
          <w:rFonts w:ascii="Arial" w:hAnsi="Arial" w:cs="Arial"/>
          <w:b/>
          <w:bCs/>
          <w:szCs w:val="24"/>
          <w:lang w:val="es-ES"/>
        </w:rPr>
      </w:pPr>
      <w:r w:rsidRPr="00F55284">
        <w:rPr>
          <w:rFonts w:ascii="Arial" w:hAnsi="Arial" w:cs="Arial"/>
          <w:b/>
          <w:bCs/>
          <w:szCs w:val="24"/>
          <w:lang w:val="es-ES"/>
        </w:rPr>
        <w:t>N20HWARD</w:t>
      </w:r>
    </w:p>
    <w:p w:rsidRPr="00F55284" w:rsidR="008D4176" w:rsidP="008D4176" w:rsidRDefault="008D4176" w14:paraId="2CA9A17D" w14:textId="77777777">
      <w:pPr>
        <w:rPr>
          <w:szCs w:val="24"/>
          <w:lang w:val="es-ES"/>
        </w:rPr>
      </w:pPr>
      <w:r w:rsidRPr="00F55284">
        <w:rPr>
          <w:rFonts w:cs="Arial"/>
          <w:szCs w:val="24"/>
          <w:lang w:val="es-ES"/>
        </w:rPr>
        <w:t xml:space="preserve">En algún momento, desde que cumpliste 13 años de edad, ¿ya habían fallecido tus padres, estabas bajo crianza temporal (foster), o dependías de o estabas bajo la tutela de la corte? </w:t>
      </w:r>
    </w:p>
    <w:p w:rsidRPr="00F55284" w:rsidR="008D4176" w:rsidP="008D4176" w:rsidRDefault="008D4176" w14:paraId="02A4F961" w14:textId="77777777">
      <w:pPr>
        <w:pStyle w:val="NoSpacing"/>
        <w:rPr>
          <w:lang w:val="es-ES"/>
        </w:rPr>
      </w:pPr>
      <w:r w:rsidRPr="00F55284">
        <w:rPr>
          <w:lang w:val="es-ES"/>
        </w:rPr>
        <w:tab/>
        <w:t>1 = Sí</w:t>
      </w:r>
    </w:p>
    <w:p w:rsidRPr="00F55284" w:rsidR="008D4176" w:rsidP="008D4176" w:rsidRDefault="008D4176" w14:paraId="0DFF9DDD" w14:textId="77777777">
      <w:pPr>
        <w:pStyle w:val="NoSpacing"/>
        <w:rPr>
          <w:lang w:val="es-ES"/>
        </w:rPr>
      </w:pPr>
      <w:r w:rsidRPr="00F55284">
        <w:rPr>
          <w:lang w:val="es-ES"/>
        </w:rPr>
        <w:tab/>
        <w:t>0 = No</w:t>
      </w:r>
    </w:p>
    <w:p w:rsidRPr="00F55284" w:rsidR="008D4176" w:rsidP="008D4176" w:rsidRDefault="008D4176" w14:paraId="2257CD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algún momento, desde que cumpliste 13 años de edad:</w:t>
      </w:r>
    </w:p>
    <w:p w:rsidRPr="00F55284" w:rsidR="008D4176" w:rsidP="008D4176" w:rsidRDefault="008D4176" w14:paraId="1D70AA89" w14:textId="77777777">
      <w:pPr>
        <w:rPr>
          <w:rFonts w:cs="Arial"/>
          <w:szCs w:val="24"/>
          <w:lang w:val="es-ES"/>
        </w:rPr>
      </w:pPr>
      <w:r w:rsidRPr="00F55284">
        <w:rPr>
          <w:rFonts w:cs="Arial"/>
          <w:szCs w:val="24"/>
          <w:lang w:val="es-ES"/>
        </w:rPr>
        <w:t>Ninguno de sus padres estaba vivo, incluso si ahora eres adoptado(a); o</w:t>
      </w:r>
    </w:p>
    <w:p w:rsidRPr="00F55284" w:rsidR="008D4176" w:rsidP="008D4176" w:rsidRDefault="008D4176" w14:paraId="064B1EBE" w14:textId="77777777">
      <w:pPr>
        <w:rPr>
          <w:rFonts w:cs="Arial"/>
          <w:szCs w:val="24"/>
          <w:lang w:val="es-ES"/>
        </w:rPr>
      </w:pPr>
      <w:r w:rsidRPr="00F55284">
        <w:rPr>
          <w:rFonts w:cs="Arial"/>
          <w:szCs w:val="24"/>
          <w:lang w:val="es-ES"/>
        </w:rPr>
        <w:t xml:space="preserve">Estabas bajo crianza temporal (foster), aunque ya no estés bajo crianza temporal al día de hoy; o </w:t>
      </w:r>
    </w:p>
    <w:p w:rsidRPr="00F55284" w:rsidR="008D4176" w:rsidP="008D4176" w:rsidRDefault="008D4176" w14:paraId="0AE711C1" w14:textId="77777777">
      <w:pPr>
        <w:rPr>
          <w:rFonts w:cs="Arial"/>
          <w:szCs w:val="24"/>
          <w:lang w:val="es-ES"/>
        </w:rPr>
      </w:pPr>
      <w:r w:rsidRPr="00F55284">
        <w:rPr>
          <w:rFonts w:cs="Arial"/>
          <w:szCs w:val="24"/>
          <w:lang w:val="es-ES"/>
        </w:rPr>
        <w:t xml:space="preserve">Eras dependiente o estaba bajo tutela de la corte, aunque ya no seas dependiente ni estés bajo tutela de la corte al día de hoy. </w:t>
      </w:r>
    </w:p>
    <w:p w:rsidRPr="00F55284" w:rsidR="008D4176" w:rsidP="008D4176" w:rsidRDefault="008D4176" w14:paraId="5DA0CB77" w14:textId="77777777">
      <w:pPr>
        <w:rPr>
          <w:rFonts w:ascii="Arial" w:hAnsi="Arial" w:cs="Arial"/>
          <w:b/>
          <w:bCs/>
          <w:szCs w:val="24"/>
          <w:lang w:val="es-ES"/>
        </w:rPr>
      </w:pPr>
      <w:r w:rsidRPr="00F55284">
        <w:rPr>
          <w:rFonts w:ascii="Arial" w:hAnsi="Arial" w:cs="Arial"/>
          <w:b/>
          <w:bCs/>
          <w:szCs w:val="24"/>
          <w:lang w:val="es-ES"/>
        </w:rPr>
        <w:t>N20HMANC</w:t>
      </w:r>
    </w:p>
    <w:p w:rsidRPr="00F55284" w:rsidR="008D4176" w:rsidP="008D4176" w:rsidRDefault="008D4176" w14:paraId="7CAA7077" w14:textId="77777777">
      <w:pPr>
        <w:rPr>
          <w:szCs w:val="24"/>
          <w:lang w:val="es-ES"/>
        </w:rPr>
      </w:pPr>
      <w:r w:rsidRPr="00F55284">
        <w:rPr>
          <w:rFonts w:cs="Arial"/>
          <w:szCs w:val="24"/>
          <w:lang w:val="es-ES"/>
        </w:rPr>
        <w:t>De acuerdo a cómo lo determinó una corte en tu estado de residencia legal, ¿eres o eras un menor emancipado?</w:t>
      </w:r>
    </w:p>
    <w:p w:rsidRPr="00F55284" w:rsidR="008D4176" w:rsidP="008D4176" w:rsidRDefault="008D4176" w14:paraId="31A97613" w14:textId="77777777">
      <w:pPr>
        <w:pStyle w:val="NoSpacing"/>
        <w:rPr>
          <w:lang w:val="es-ES"/>
        </w:rPr>
      </w:pPr>
      <w:r w:rsidRPr="00F55284">
        <w:rPr>
          <w:lang w:val="es-ES"/>
        </w:rPr>
        <w:tab/>
        <w:t>1 = Sí</w:t>
      </w:r>
    </w:p>
    <w:p w:rsidRPr="00F55284" w:rsidR="008D4176" w:rsidP="008D4176" w:rsidRDefault="008D4176" w14:paraId="4D237FA8" w14:textId="77777777">
      <w:pPr>
        <w:pStyle w:val="NoSpacing"/>
        <w:rPr>
          <w:lang w:val="es-ES"/>
        </w:rPr>
      </w:pPr>
      <w:r w:rsidRPr="00F55284">
        <w:rPr>
          <w:lang w:val="es-ES"/>
        </w:rPr>
        <w:tab/>
        <w:t>0 = No</w:t>
      </w:r>
    </w:p>
    <w:p w:rsidRPr="00F55284" w:rsidR="008D4176" w:rsidP="008D4176" w:rsidRDefault="008D4176" w14:paraId="65E5382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uedes proveer una copia de la decisión de la corte que al día de hoy eres un menor emancipado. También responde Sí si puedes proveer una copia de la decisión de la corte que indica que te emancipaste justo antes de llegar a la mayoría de edad de acuerdo a como lo define tu estado. La corte debe estar ubicada en tu estado de residencia legal en la fecha en que se emitió la decisión de la corte. </w:t>
      </w:r>
    </w:p>
    <w:p w:rsidRPr="00F55284" w:rsidR="008D4176" w:rsidP="008D4176" w:rsidRDefault="008D4176" w14:paraId="25A928FC" w14:textId="77777777">
      <w:pPr>
        <w:rPr>
          <w:rFonts w:cs="Arial"/>
          <w:szCs w:val="24"/>
          <w:lang w:val="es-ES"/>
        </w:rPr>
      </w:pPr>
      <w:r w:rsidRPr="00F55284">
        <w:rPr>
          <w:rFonts w:cs="Arial"/>
          <w:szCs w:val="24"/>
          <w:lang w:val="es-ES"/>
        </w:rPr>
        <w:t xml:space="preserve">Responde No si todavía eres un menor y la decisión de la corte ya no está vigente o la decisión de la corte no estaba vigente cuando llegaste a la mayoría de edad. </w:t>
      </w:r>
    </w:p>
    <w:p w:rsidRPr="00F55284" w:rsidR="008D4176" w:rsidP="008D4176" w:rsidRDefault="008D4176" w14:paraId="65961114" w14:textId="77777777">
      <w:pPr>
        <w:rPr>
          <w:rFonts w:ascii="Arial" w:hAnsi="Arial" w:cs="Arial"/>
          <w:b/>
          <w:bCs/>
          <w:szCs w:val="24"/>
          <w:lang w:val="es-ES"/>
        </w:rPr>
      </w:pPr>
      <w:r w:rsidRPr="00F55284">
        <w:rPr>
          <w:rFonts w:ascii="Arial" w:hAnsi="Arial" w:cs="Arial"/>
          <w:b/>
          <w:bCs/>
          <w:szCs w:val="24"/>
          <w:lang w:val="es-ES"/>
        </w:rPr>
        <w:t>N20HGUARD</w:t>
      </w:r>
    </w:p>
    <w:p w:rsidRPr="00F55284" w:rsidR="008D4176" w:rsidP="008D4176" w:rsidRDefault="008D4176" w14:paraId="491A1BAF" w14:textId="77777777">
      <w:pPr>
        <w:rPr>
          <w:szCs w:val="24"/>
          <w:lang w:val="es-ES"/>
        </w:rPr>
      </w:pPr>
      <w:r w:rsidRPr="00F55284">
        <w:rPr>
          <w:rFonts w:cs="Arial"/>
          <w:szCs w:val="24"/>
          <w:lang w:val="es-ES"/>
        </w:rPr>
        <w:t>¿Alguien aparte de uno de tus padres, padrastro o madrastra tiene tu tutela legal, según lo determinado por una corte en tu estado de residencia legal?</w:t>
      </w:r>
    </w:p>
    <w:p w:rsidRPr="00F55284" w:rsidR="008D4176" w:rsidP="008D4176" w:rsidRDefault="008D4176" w14:paraId="09A4E63D" w14:textId="77777777">
      <w:pPr>
        <w:pStyle w:val="NoSpacing"/>
        <w:rPr>
          <w:lang w:val="es-ES"/>
        </w:rPr>
      </w:pPr>
      <w:r w:rsidRPr="00F55284">
        <w:rPr>
          <w:lang w:val="es-ES"/>
        </w:rPr>
        <w:tab/>
        <w:t>1 = Sí</w:t>
      </w:r>
    </w:p>
    <w:p w:rsidRPr="00F55284" w:rsidR="008D4176" w:rsidP="008D4176" w:rsidRDefault="008D4176" w14:paraId="16216796" w14:textId="77777777">
      <w:pPr>
        <w:pStyle w:val="NoSpacing"/>
        <w:rPr>
          <w:lang w:val="es-ES"/>
        </w:rPr>
      </w:pPr>
      <w:r w:rsidRPr="00F55284">
        <w:rPr>
          <w:lang w:val="es-ES"/>
        </w:rPr>
        <w:tab/>
        <w:t>0 = No</w:t>
      </w:r>
    </w:p>
    <w:p w:rsidRPr="00F55284" w:rsidR="008D4176" w:rsidP="008D4176" w:rsidRDefault="008D4176" w14:paraId="1A8FAC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definición de tutela legal no incluye a tus padres, ni aunque hayan sido designados por una corte para ser tus tutores. Tampoco eres considerado un tutor legal de ti mismo. Responde Sí si puedes proporcionar una copia de la decisión de una corte de que hasta la fecha de hoy estás bajo tutela legal. </w:t>
      </w:r>
    </w:p>
    <w:p w:rsidRPr="00F55284" w:rsidR="008D4176" w:rsidP="008D4176" w:rsidRDefault="008D4176" w14:paraId="14DA7204" w14:textId="77777777">
      <w:pPr>
        <w:rPr>
          <w:rFonts w:cs="Arial"/>
          <w:szCs w:val="24"/>
          <w:lang w:val="es-ES"/>
        </w:rPr>
      </w:pPr>
      <w:r w:rsidRPr="00F55284">
        <w:rPr>
          <w:rFonts w:cs="Arial"/>
          <w:szCs w:val="24"/>
          <w:lang w:val="es-ES"/>
        </w:rPr>
        <w:t xml:space="preserve">Responde también Sí si puedes proporcionar una copia de la decisión de una corte de que estabas bajo tutela legal inmediatamente antes de llegar a la mayoría de edad en tu estado. La corte debe estar ubicada en tu estado de residencia legal al momento en que se emitió la decisión de la corte. </w:t>
      </w:r>
    </w:p>
    <w:p w:rsidRPr="00F55284" w:rsidR="008D4176" w:rsidP="008D4176" w:rsidRDefault="008D4176" w14:paraId="1B54B50F" w14:textId="77777777">
      <w:pPr>
        <w:rPr>
          <w:rFonts w:cs="Arial"/>
          <w:szCs w:val="24"/>
          <w:lang w:val="es-ES"/>
        </w:rPr>
      </w:pPr>
      <w:r w:rsidRPr="00F55284">
        <w:rPr>
          <w:rFonts w:cs="Arial"/>
          <w:szCs w:val="24"/>
          <w:lang w:val="es-ES"/>
        </w:rPr>
        <w:t xml:space="preserve">Responde No si aún eres menor de edad y la decisión de la corte ya no está vigente o la decisión de la corte no estaba vigente en el momento en que llegaste a la mayoría de edad. </w:t>
      </w:r>
    </w:p>
    <w:p w:rsidRPr="00F55284" w:rsidR="008D4176" w:rsidP="008D4176" w:rsidRDefault="008D4176" w14:paraId="1BB2BD5E" w14:textId="77777777">
      <w:pPr>
        <w:rPr>
          <w:rFonts w:ascii="Arial" w:hAnsi="Arial" w:cs="Arial"/>
          <w:b/>
          <w:bCs/>
          <w:szCs w:val="24"/>
          <w:lang w:val="es-ES"/>
        </w:rPr>
      </w:pPr>
      <w:r w:rsidRPr="00F55284">
        <w:rPr>
          <w:rFonts w:ascii="Arial" w:hAnsi="Arial" w:cs="Arial"/>
          <w:b/>
          <w:bCs/>
          <w:szCs w:val="24"/>
          <w:lang w:val="es-ES"/>
        </w:rPr>
        <w:t>N20HFAFHOME</w:t>
      </w:r>
    </w:p>
    <w:p w:rsidRPr="00F55284" w:rsidR="008D4176" w:rsidP="008D4176" w:rsidRDefault="008D4176" w14:paraId="33178C7A" w14:textId="77777777">
      <w:pPr>
        <w:rPr>
          <w:szCs w:val="24"/>
          <w:lang w:val="es-ES"/>
        </w:rPr>
      </w:pPr>
      <w:r w:rsidRPr="00F55284">
        <w:rPr>
          <w:rFonts w:cs="Arial"/>
          <w:szCs w:val="24"/>
          <w:lang w:val="es-ES"/>
        </w:rPr>
        <w:t xml:space="preserve">En algún momento a partir del 1° de julio de 2018, ¿alguna de las siguientes personas determinó que eras un joven sin acompañante y sin hogar o que eras económicamente independiente y estabas en riesgo de quedarte sin hogar? </w:t>
      </w:r>
    </w:p>
    <w:p w:rsidRPr="00F55284" w:rsidR="008D4176" w:rsidP="008D4176" w:rsidRDefault="008D4176" w14:paraId="2974E92E" w14:textId="77777777">
      <w:pPr>
        <w:rPr>
          <w:szCs w:val="24"/>
          <w:lang w:val="es-ES"/>
        </w:rPr>
      </w:pPr>
      <w:r w:rsidRPr="00F55284">
        <w:rPr>
          <w:rFonts w:cs="Arial"/>
          <w:szCs w:val="24"/>
          <w:lang w:val="es-ES"/>
        </w:rPr>
        <w:t>El director de un centro básico para jóvenes fugados o sin hogar o un programa de vivienda transitoria.</w:t>
      </w:r>
    </w:p>
    <w:p w:rsidRPr="00F55284" w:rsidR="008D4176" w:rsidP="008D4176" w:rsidRDefault="008D4176" w14:paraId="052260C8" w14:textId="77777777">
      <w:pPr>
        <w:pStyle w:val="NoSpacing"/>
        <w:rPr>
          <w:lang w:val="es-ES"/>
        </w:rPr>
      </w:pPr>
      <w:r w:rsidRPr="00F55284">
        <w:rPr>
          <w:lang w:val="es-ES"/>
        </w:rPr>
        <w:tab/>
        <w:t>1 = Sí</w:t>
      </w:r>
    </w:p>
    <w:p w:rsidRPr="00F55284" w:rsidR="008D4176" w:rsidP="008D4176" w:rsidRDefault="008D4176" w14:paraId="12E78EAF" w14:textId="77777777">
      <w:pPr>
        <w:pStyle w:val="NoSpacing"/>
        <w:rPr>
          <w:lang w:val="es-ES"/>
        </w:rPr>
      </w:pPr>
      <w:r w:rsidRPr="00F55284">
        <w:rPr>
          <w:lang w:val="es-ES"/>
        </w:rPr>
        <w:tab/>
        <w:t>0 = No</w:t>
      </w:r>
    </w:p>
    <w:p w:rsidRPr="00F55284" w:rsidR="008D4176" w:rsidP="008D4176" w:rsidRDefault="008D4176" w14:paraId="585981A0" w14:textId="77777777">
      <w:pPr>
        <w:rPr>
          <w:szCs w:val="24"/>
          <w:lang w:val="es-ES"/>
        </w:rPr>
      </w:pPr>
      <w:r w:rsidRPr="00F55284">
        <w:rPr>
          <w:rFonts w:cs="Arial"/>
          <w:szCs w:val="24"/>
          <w:lang w:val="es-ES"/>
        </w:rPr>
        <w:t xml:space="preserve">El director de un programa de vivienda de emergencia o transitoria de emergencia, con fondos provistos por el Departamento de Vivienda y Desarrollo Urbano de los Estados Unidos </w:t>
      </w:r>
    </w:p>
    <w:p w:rsidRPr="00F55284" w:rsidR="008D4176" w:rsidP="008D4176" w:rsidRDefault="008D4176" w14:paraId="7CCEBDD9" w14:textId="77777777">
      <w:pPr>
        <w:pStyle w:val="NoSpacing"/>
        <w:rPr>
          <w:lang w:val="es-ES"/>
        </w:rPr>
      </w:pPr>
      <w:r w:rsidRPr="00F55284">
        <w:rPr>
          <w:lang w:val="es-ES"/>
        </w:rPr>
        <w:tab/>
        <w:t>1 = Sí</w:t>
      </w:r>
    </w:p>
    <w:p w:rsidRPr="00F55284" w:rsidR="008D4176" w:rsidP="008D4176" w:rsidRDefault="008D4176" w14:paraId="22562F29" w14:textId="77777777">
      <w:pPr>
        <w:pStyle w:val="NoSpacing"/>
        <w:rPr>
          <w:lang w:val="es-ES"/>
        </w:rPr>
      </w:pPr>
      <w:r w:rsidRPr="00F55284">
        <w:rPr>
          <w:lang w:val="es-ES"/>
        </w:rPr>
        <w:tab/>
        <w:t>0 = No</w:t>
      </w:r>
    </w:p>
    <w:p w:rsidRPr="00F55284" w:rsidR="008D4176" w:rsidP="008D4176" w:rsidRDefault="008D4176" w14:paraId="5F5BFF26" w14:textId="77777777">
      <w:pPr>
        <w:rPr>
          <w:szCs w:val="24"/>
          <w:lang w:val="es-ES"/>
        </w:rPr>
      </w:pPr>
      <w:r w:rsidRPr="00F55284">
        <w:rPr>
          <w:rFonts w:cs="Arial"/>
          <w:szCs w:val="24"/>
          <w:lang w:val="es-ES"/>
        </w:rPr>
        <w:t xml:space="preserve">El coordinador para jóvenes sin hogar de tu escuela superior o del distrito escolar </w:t>
      </w:r>
    </w:p>
    <w:p w:rsidRPr="00F55284" w:rsidR="008D4176" w:rsidP="008D4176" w:rsidRDefault="008D4176" w14:paraId="67584B0A" w14:textId="77777777">
      <w:pPr>
        <w:pStyle w:val="NoSpacing"/>
        <w:rPr>
          <w:lang w:val="es-ES"/>
        </w:rPr>
      </w:pPr>
      <w:r w:rsidRPr="00F55284">
        <w:rPr>
          <w:lang w:val="es-ES"/>
        </w:rPr>
        <w:tab/>
        <w:t>1 = Sí</w:t>
      </w:r>
    </w:p>
    <w:p w:rsidRPr="00F55284" w:rsidR="008D4176" w:rsidP="008D4176" w:rsidRDefault="008D4176" w14:paraId="4143B099" w14:textId="77777777">
      <w:pPr>
        <w:pStyle w:val="NoSpacing"/>
        <w:rPr>
          <w:lang w:val="es-ES"/>
        </w:rPr>
      </w:pPr>
      <w:r w:rsidRPr="00F55284">
        <w:rPr>
          <w:lang w:val="es-ES"/>
        </w:rPr>
        <w:tab/>
        <w:t>0 = No</w:t>
      </w:r>
    </w:p>
    <w:p w:rsidRPr="00F55284" w:rsidR="008D4176" w:rsidP="008D4176" w:rsidRDefault="008D4176" w14:paraId="5CDAC1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has recibido una determinación en algún momento a partir del 1</w:t>
      </w:r>
      <w:r w:rsidRPr="00F55284">
        <w:rPr>
          <w:rFonts w:cs="Arial"/>
          <w:szCs w:val="24"/>
          <w:vertAlign w:val="superscript"/>
          <w:lang w:val="es-ES"/>
        </w:rPr>
        <w:t>o</w:t>
      </w:r>
      <w:r w:rsidRPr="00F55284">
        <w:rPr>
          <w:rFonts w:cs="Arial"/>
          <w:szCs w:val="24"/>
          <w:lang w:val="es-ES"/>
        </w:rPr>
        <w:t xml:space="preserve"> de julio de 2018 de que eras un menor sin acompañante y sin hogar o con riesgo de quedarte sin hogar. Sin hogar/ quiere decir que no se tiene una vivienda adecuada, regular y fija. Se puede considerar que eres un menor sin hogar si estás viviendo en albergues, parques, moteles, hoteles, espacios públicos, campamentos, autos, edificios abandonados o temporalmente viviendo con otras personas porque no tienes otro lugar adonde ir. </w:t>
      </w:r>
    </w:p>
    <w:p w:rsidRPr="00F55284" w:rsidR="008D4176" w:rsidP="008D4176" w:rsidRDefault="008D4176" w14:paraId="4F50C9AC" w14:textId="77777777">
      <w:pPr>
        <w:rPr>
          <w:rFonts w:cs="Arial"/>
          <w:szCs w:val="24"/>
          <w:lang w:val="es-ES"/>
        </w:rPr>
      </w:pPr>
      <w:r w:rsidRPr="00F55284">
        <w:rPr>
          <w:rFonts w:cs="Arial"/>
          <w:szCs w:val="24"/>
          <w:lang w:val="es-ES"/>
        </w:rPr>
        <w:t xml:space="preserve">De igual manera, si estás viviendo en alguna de estas situaciones y huyendo de un padre o madre abusivo, se te puede considerar como menor sin hogar aún si tu padre o madre te darían un lugar donde vivir. </w:t>
      </w:r>
    </w:p>
    <w:p w:rsidRPr="00F55284" w:rsidR="008D4176" w:rsidP="008D4176" w:rsidRDefault="008D4176" w14:paraId="69559F41" w14:textId="77777777">
      <w:pPr>
        <w:rPr>
          <w:rFonts w:cs="Arial"/>
          <w:szCs w:val="24"/>
          <w:lang w:val="es-ES"/>
        </w:rPr>
      </w:pPr>
      <w:r w:rsidRPr="00F55284">
        <w:rPr>
          <w:rFonts w:cs="Arial"/>
          <w:szCs w:val="24"/>
          <w:lang w:val="es-ES"/>
        </w:rPr>
        <w:t xml:space="preserve">Sin acompañante quiere decir que no estás viviendo bajo la custodia física de uno de tus padres o tutores. Responde No si no eres un menor sin hogar ni con riesgo de quedarte sin hogar, o no has recibido una determinación. </w:t>
      </w:r>
    </w:p>
    <w:p w:rsidRPr="00F55284" w:rsidR="008D4176" w:rsidP="008D4176" w:rsidRDefault="008D4176" w14:paraId="14CB5D4D" w14:textId="77777777">
      <w:pPr>
        <w:rPr>
          <w:rFonts w:ascii="Arial" w:hAnsi="Arial" w:cs="Arial"/>
          <w:b/>
          <w:bCs/>
          <w:szCs w:val="24"/>
          <w:lang w:val="es-ES"/>
        </w:rPr>
      </w:pPr>
      <w:r w:rsidRPr="00F55284">
        <w:rPr>
          <w:rFonts w:ascii="Arial" w:hAnsi="Arial" w:cs="Arial"/>
          <w:b/>
          <w:bCs/>
          <w:szCs w:val="24"/>
          <w:lang w:val="es-ES"/>
        </w:rPr>
        <w:t>N20HACTDUTY</w:t>
      </w:r>
    </w:p>
    <w:p w:rsidRPr="00F55284" w:rsidR="008D4176" w:rsidP="008D4176" w:rsidRDefault="008D4176" w14:paraId="58C720E6" w14:textId="77777777">
      <w:pPr>
        <w:rPr>
          <w:szCs w:val="24"/>
          <w:lang w:val="es-ES"/>
        </w:rPr>
      </w:pPr>
      <w:r w:rsidRPr="00F55284">
        <w:rPr>
          <w:rFonts w:cs="Arial"/>
          <w:szCs w:val="24"/>
          <w:lang w:val="es-ES"/>
        </w:rPr>
        <w:t>¿Estás actualmente en servicio activo en las Fuerzas Armadas de los Estados Unidos para otros propósitos que no sean para entrenamiento?</w:t>
      </w:r>
    </w:p>
    <w:p w:rsidRPr="00F55284" w:rsidR="008D4176" w:rsidP="008D4176" w:rsidRDefault="008D4176" w14:paraId="6A45EDCB" w14:textId="77777777">
      <w:pPr>
        <w:pStyle w:val="NoSpacing"/>
        <w:rPr>
          <w:lang w:val="es-ES"/>
        </w:rPr>
      </w:pPr>
      <w:r w:rsidRPr="00F55284">
        <w:rPr>
          <w:lang w:val="es-ES"/>
        </w:rPr>
        <w:tab/>
        <w:t>1 = Sí</w:t>
      </w:r>
    </w:p>
    <w:p w:rsidRPr="00F55284" w:rsidR="008D4176" w:rsidP="008D4176" w:rsidRDefault="008D4176" w14:paraId="17C08793" w14:textId="77777777">
      <w:pPr>
        <w:pStyle w:val="NoSpacing"/>
        <w:rPr>
          <w:lang w:val="es-ES"/>
        </w:rPr>
      </w:pPr>
      <w:r w:rsidRPr="00F55284">
        <w:rPr>
          <w:lang w:val="es-ES"/>
        </w:rPr>
        <w:tab/>
        <w:t>0 = No</w:t>
      </w:r>
    </w:p>
    <w:p w:rsidRPr="00F55284" w:rsidR="008D4176" w:rsidP="008D4176" w:rsidRDefault="008D4176" w14:paraId="501DCB6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stás actualmente sirviendo en las Fuerzas Armadas de los Estados Unidos o estás enlistado(a) en la Guardia Nacional o la Reserva y en servicio activo para otro propósito que no sea estatal o para entrenamiento. Responde No si estás enlistado en la Guardia Nacional o la Reserva y en servicios activo para propósitos estatales o para entrenamiento. </w:t>
      </w:r>
    </w:p>
    <w:p w:rsidRPr="00F55284" w:rsidR="008D4176" w:rsidP="008D4176" w:rsidRDefault="008D4176" w14:paraId="2211D0D8" w14:textId="77777777">
      <w:pPr>
        <w:rPr>
          <w:rFonts w:ascii="Arial" w:hAnsi="Arial" w:cs="Arial"/>
          <w:b/>
          <w:bCs/>
          <w:szCs w:val="24"/>
          <w:lang w:val="es-ES"/>
        </w:rPr>
      </w:pPr>
      <w:r w:rsidRPr="00F55284">
        <w:rPr>
          <w:rFonts w:ascii="Arial" w:hAnsi="Arial" w:cs="Arial"/>
          <w:b/>
          <w:bCs/>
          <w:szCs w:val="24"/>
          <w:lang w:val="es-ES"/>
        </w:rPr>
        <w:t>N20HVET</w:t>
      </w:r>
    </w:p>
    <w:p w:rsidRPr="00F55284" w:rsidR="008D4176" w:rsidP="008D4176" w:rsidRDefault="008D4176" w14:paraId="2085A372" w14:textId="77777777">
      <w:pPr>
        <w:rPr>
          <w:szCs w:val="24"/>
          <w:lang w:val="es-ES"/>
        </w:rPr>
      </w:pPr>
      <w:r w:rsidRPr="00F55284">
        <w:rPr>
          <w:rFonts w:cs="Arial"/>
          <w:szCs w:val="24"/>
          <w:lang w:val="es-ES"/>
        </w:rPr>
        <w:t xml:space="preserve">¿Eres veterano(a) de las Fuerzas Armadas de los Estados Unidos? </w:t>
      </w:r>
    </w:p>
    <w:p w:rsidRPr="00F55284" w:rsidR="008D4176" w:rsidP="008D4176" w:rsidRDefault="008D4176" w14:paraId="41DC1000" w14:textId="77777777">
      <w:pPr>
        <w:pStyle w:val="NoSpacing"/>
        <w:rPr>
          <w:lang w:val="es-ES"/>
        </w:rPr>
      </w:pPr>
      <w:r w:rsidRPr="00F55284">
        <w:rPr>
          <w:lang w:val="es-ES"/>
        </w:rPr>
        <w:tab/>
        <w:t>1 = Sí</w:t>
      </w:r>
    </w:p>
    <w:p w:rsidRPr="00F55284" w:rsidR="008D4176" w:rsidP="008D4176" w:rsidRDefault="008D4176" w14:paraId="325EA3B2" w14:textId="77777777">
      <w:pPr>
        <w:pStyle w:val="NoSpacing"/>
        <w:rPr>
          <w:lang w:val="es-ES"/>
        </w:rPr>
      </w:pPr>
      <w:r w:rsidRPr="00F55284">
        <w:rPr>
          <w:lang w:val="es-ES"/>
        </w:rPr>
        <w:tab/>
        <w:t>0 = No</w:t>
      </w:r>
    </w:p>
    <w:p w:rsidRPr="00F55284" w:rsidR="008D4176" w:rsidP="008D4176" w:rsidRDefault="008D4176" w14:paraId="73BAB96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eres veterano(a)) si te dieron de baja bajo condiciones no deshonrosas, y:</w:t>
      </w:r>
    </w:p>
    <w:p w:rsidRPr="00F55284" w:rsidR="008D4176" w:rsidP="008D4176" w:rsidRDefault="008D4176" w14:paraId="5D66B6A6" w14:textId="77777777">
      <w:pPr>
        <w:rPr>
          <w:rFonts w:cs="Arial"/>
          <w:szCs w:val="24"/>
          <w:lang w:val="es-ES"/>
        </w:rPr>
      </w:pPr>
      <w:r w:rsidRPr="00F55284">
        <w:rPr>
          <w:rFonts w:cs="Arial"/>
          <w:szCs w:val="24"/>
          <w:lang w:val="es-ES"/>
        </w:rPr>
        <w:t xml:space="preserve"> Has estado en servicio activo (incluyendo entrenamiento básico) en las Fuerzas Armadas de los Estados Unidos; o </w:t>
      </w:r>
    </w:p>
    <w:p w:rsidRPr="00F55284" w:rsidR="008D4176" w:rsidP="008D4176" w:rsidRDefault="008D4176" w14:paraId="4879D43F" w14:textId="77777777">
      <w:pPr>
        <w:rPr>
          <w:rFonts w:cs="Arial"/>
          <w:szCs w:val="24"/>
          <w:lang w:val="es-ES"/>
        </w:rPr>
      </w:pPr>
      <w:r w:rsidRPr="00F55284">
        <w:rPr>
          <w:rFonts w:cs="Arial"/>
          <w:szCs w:val="24"/>
          <w:lang w:val="es-ES"/>
        </w:rPr>
        <w:t xml:space="preserve">Estas enlistado(a) en la Guardia Nacional o en la Reserva y te llamaron al servicio activo para propósitos que no fueron estatales o para entrenamiento; o </w:t>
      </w:r>
    </w:p>
    <w:p w:rsidRPr="00F55284" w:rsidR="008D4176" w:rsidP="008D4176" w:rsidRDefault="008D4176" w14:paraId="04D05BD8" w14:textId="77777777">
      <w:pPr>
        <w:rPr>
          <w:rFonts w:cs="Arial"/>
          <w:szCs w:val="24"/>
          <w:lang w:val="es-ES"/>
        </w:rPr>
      </w:pPr>
      <w:r w:rsidRPr="00F55284">
        <w:rPr>
          <w:rFonts w:cs="Arial"/>
          <w:szCs w:val="24"/>
          <w:lang w:val="es-ES"/>
        </w:rPr>
        <w:t xml:space="preserve">Eras un cadete o midshipman en una de las academias del servicio. </w:t>
      </w:r>
    </w:p>
    <w:p w:rsidRPr="00F55284" w:rsidR="008D4176" w:rsidP="008D4176" w:rsidRDefault="008D4176" w14:paraId="4860109C" w14:textId="77777777">
      <w:pPr>
        <w:rPr>
          <w:rFonts w:cs="Arial"/>
          <w:szCs w:val="24"/>
          <w:lang w:val="es-ES"/>
        </w:rPr>
      </w:pPr>
      <w:r w:rsidRPr="00F55284">
        <w:rPr>
          <w:rFonts w:cs="Arial"/>
          <w:szCs w:val="24"/>
          <w:lang w:val="es-ES"/>
        </w:rPr>
        <w:t>También responde Sí si ahora no eres veterano(a), pero lo serás al 30 de junio de 2020.</w:t>
      </w:r>
    </w:p>
    <w:p w:rsidRPr="00F55284" w:rsidR="008D4176" w:rsidP="008D4176" w:rsidRDefault="008D4176" w14:paraId="286A11C8" w14:textId="77777777">
      <w:pPr>
        <w:rPr>
          <w:rFonts w:cs="Arial"/>
          <w:szCs w:val="24"/>
          <w:lang w:val="es-ES"/>
        </w:rPr>
      </w:pPr>
      <w:r w:rsidRPr="00F55284">
        <w:rPr>
          <w:rFonts w:cs="Arial"/>
          <w:szCs w:val="24"/>
          <w:lang w:val="es-ES"/>
        </w:rPr>
        <w:t xml:space="preserve">Responde No (no eres veterano(a)) si: </w:t>
      </w:r>
    </w:p>
    <w:p w:rsidRPr="00F55284" w:rsidR="008D4176" w:rsidP="008D4176" w:rsidRDefault="008D4176" w14:paraId="0838E8B9" w14:textId="77777777">
      <w:pPr>
        <w:rPr>
          <w:rFonts w:cs="Arial"/>
          <w:szCs w:val="24"/>
          <w:lang w:val="es-ES"/>
        </w:rPr>
      </w:pPr>
      <w:r w:rsidRPr="00F55284">
        <w:rPr>
          <w:rFonts w:cs="Arial"/>
          <w:szCs w:val="24"/>
          <w:lang w:val="es-ES"/>
        </w:rPr>
        <w:t xml:space="preserve">Nunca has sido estado en servicio activo (incluyendo entrenamiento básico) en las Fuerzas armadas de los Estados Unidos; o </w:t>
      </w:r>
    </w:p>
    <w:p w:rsidRPr="00F55284" w:rsidR="008D4176" w:rsidP="008D4176" w:rsidRDefault="008D4176" w14:paraId="0A44A421" w14:textId="77777777">
      <w:pPr>
        <w:rPr>
          <w:rFonts w:cs="Arial"/>
          <w:szCs w:val="24"/>
          <w:lang w:val="es-ES"/>
        </w:rPr>
      </w:pPr>
      <w:r w:rsidRPr="00F55284">
        <w:rPr>
          <w:rFonts w:cs="Arial"/>
          <w:szCs w:val="24"/>
          <w:lang w:val="es-ES"/>
        </w:rPr>
        <w:t xml:space="preserve">Actualmente eres un estudiante en ROTC o un cadete o midshipman en una academia de servicio; o </w:t>
      </w:r>
    </w:p>
    <w:p w:rsidRPr="00F55284" w:rsidR="008D4176" w:rsidP="008D4176" w:rsidRDefault="008D4176" w14:paraId="06592BD5" w14:textId="77777777">
      <w:pPr>
        <w:rPr>
          <w:rFonts w:cs="Arial"/>
          <w:szCs w:val="24"/>
          <w:lang w:val="es-ES"/>
        </w:rPr>
      </w:pPr>
      <w:r w:rsidRPr="00F55284">
        <w:rPr>
          <w:rFonts w:cs="Arial"/>
          <w:szCs w:val="24"/>
          <w:lang w:val="es-ES"/>
        </w:rPr>
        <w:t xml:space="preserve">Estas enlistado(a) en la Reserva o en la Guardia Nacional y solamente estás en servicio activo para propósitos estatales o de entrenamiento; o </w:t>
      </w:r>
    </w:p>
    <w:p w:rsidRPr="00F55284" w:rsidR="008D4176" w:rsidP="008D4176" w:rsidRDefault="008D4176" w14:paraId="25F33371" w14:textId="77777777">
      <w:pPr>
        <w:rPr>
          <w:rFonts w:cs="Arial"/>
          <w:szCs w:val="24"/>
          <w:lang w:val="es-ES"/>
        </w:rPr>
      </w:pPr>
      <w:r w:rsidRPr="00F55284">
        <w:rPr>
          <w:rFonts w:cs="Arial"/>
          <w:szCs w:val="24"/>
          <w:lang w:val="es-ES"/>
        </w:rPr>
        <w:t>Estuviste en servicio activo en las Fuerzas Armadas de los Estados Unidos, pero te dieron de baja bajo condiciones deshonrosas.</w:t>
      </w:r>
    </w:p>
    <w:p w:rsidRPr="00F55284" w:rsidR="008D4176" w:rsidP="008D4176" w:rsidRDefault="008D4176" w14:paraId="7E093E34" w14:textId="77777777">
      <w:pPr>
        <w:rPr>
          <w:rFonts w:cs="Arial"/>
          <w:szCs w:val="24"/>
          <w:lang w:val="es-ES"/>
        </w:rPr>
      </w:pPr>
      <w:r w:rsidRPr="00F55284">
        <w:rPr>
          <w:rFonts w:cs="Arial"/>
          <w:szCs w:val="24"/>
          <w:lang w:val="es-ES"/>
        </w:rPr>
        <w:t xml:space="preserve">También responde No si actualmente estás en servicio en las Fuerzas Armadas de los Estados Unidos y continuarás en servicio hasta el 30 de junio de 2020. </w:t>
      </w:r>
    </w:p>
    <w:p w:rsidRPr="00F55284" w:rsidR="008D4176" w:rsidP="008D4176" w:rsidRDefault="008D4176" w14:paraId="43A44E05" w14:textId="77777777">
      <w:pPr>
        <w:rPr>
          <w:rFonts w:ascii="Arial" w:hAnsi="Arial" w:cs="Arial"/>
          <w:b/>
          <w:bCs/>
          <w:szCs w:val="24"/>
          <w:lang w:val="es-ES"/>
        </w:rPr>
      </w:pPr>
      <w:r w:rsidRPr="00F55284">
        <w:rPr>
          <w:rFonts w:ascii="Arial" w:hAnsi="Arial" w:cs="Arial"/>
          <w:b/>
          <w:bCs/>
          <w:szCs w:val="24"/>
          <w:lang w:val="es-ES"/>
        </w:rPr>
        <w:t>N20HRESERVE</w:t>
      </w:r>
    </w:p>
    <w:p w:rsidRPr="00F55284" w:rsidR="008D4176" w:rsidP="008D4176" w:rsidRDefault="008D4176" w14:paraId="1151FCD9" w14:textId="77777777">
      <w:pPr>
        <w:rPr>
          <w:szCs w:val="24"/>
          <w:lang w:val="es-ES"/>
        </w:rPr>
      </w:pPr>
      <w:r w:rsidRPr="00F55284">
        <w:rPr>
          <w:rFonts w:cs="Arial"/>
          <w:szCs w:val="24"/>
          <w:lang w:val="es-ES"/>
        </w:rPr>
        <w:t>¿Eres actualmente miembro de la Reserva o de la Guardia Nacional de alguna rama de las Fuerzas Armadas de Estados Unidos?</w:t>
      </w:r>
    </w:p>
    <w:p w:rsidRPr="00F55284" w:rsidR="008D4176" w:rsidP="008D4176" w:rsidRDefault="008D4176" w14:paraId="115DBAF2" w14:textId="77777777">
      <w:pPr>
        <w:rPr>
          <w:szCs w:val="24"/>
          <w:lang w:val="es-ES"/>
        </w:rPr>
      </w:pPr>
      <w:r w:rsidRPr="00F55284">
        <w:rPr>
          <w:rFonts w:cs="Arial"/>
          <w:szCs w:val="24"/>
          <w:lang w:val="es-ES"/>
        </w:rPr>
        <w:t>La Reserva</w:t>
      </w:r>
    </w:p>
    <w:p w:rsidRPr="00F55284" w:rsidR="008D4176" w:rsidP="008D4176" w:rsidRDefault="008D4176" w14:paraId="53D98C89" w14:textId="77777777">
      <w:pPr>
        <w:pStyle w:val="NoSpacing"/>
        <w:rPr>
          <w:lang w:val="es-ES"/>
        </w:rPr>
      </w:pPr>
      <w:r w:rsidRPr="00F55284">
        <w:rPr>
          <w:lang w:val="es-ES"/>
        </w:rPr>
        <w:tab/>
        <w:t>1 = Sí</w:t>
      </w:r>
    </w:p>
    <w:p w:rsidRPr="00F55284" w:rsidR="008D4176" w:rsidP="008D4176" w:rsidRDefault="008D4176" w14:paraId="5BF14D91" w14:textId="77777777">
      <w:pPr>
        <w:pStyle w:val="NoSpacing"/>
        <w:rPr>
          <w:lang w:val="es-ES"/>
        </w:rPr>
      </w:pPr>
      <w:r w:rsidRPr="00F55284">
        <w:rPr>
          <w:lang w:val="es-ES"/>
        </w:rPr>
        <w:tab/>
        <w:t>0 = No</w:t>
      </w:r>
    </w:p>
    <w:p w:rsidRPr="00F55284" w:rsidR="008D4176" w:rsidP="008D4176" w:rsidRDefault="008D4176" w14:paraId="53399FCC" w14:textId="77777777">
      <w:pPr>
        <w:rPr>
          <w:szCs w:val="24"/>
          <w:lang w:val="es-ES"/>
        </w:rPr>
      </w:pPr>
      <w:r w:rsidRPr="00F55284">
        <w:rPr>
          <w:rFonts w:cs="Arial"/>
          <w:szCs w:val="24"/>
          <w:lang w:val="es-ES"/>
        </w:rPr>
        <w:t>La Guardia Nacional</w:t>
      </w:r>
    </w:p>
    <w:p w:rsidRPr="00F55284" w:rsidR="008D4176" w:rsidP="008D4176" w:rsidRDefault="008D4176" w14:paraId="64B43311" w14:textId="77777777">
      <w:pPr>
        <w:pStyle w:val="NoSpacing"/>
        <w:rPr>
          <w:lang w:val="es-ES"/>
        </w:rPr>
      </w:pPr>
      <w:r w:rsidRPr="00F55284">
        <w:rPr>
          <w:lang w:val="es-ES"/>
        </w:rPr>
        <w:tab/>
        <w:t>1 = Sí</w:t>
      </w:r>
    </w:p>
    <w:p w:rsidRPr="00F55284" w:rsidR="008D4176" w:rsidP="008D4176" w:rsidRDefault="008D4176" w14:paraId="70180AD5" w14:textId="77777777">
      <w:pPr>
        <w:pStyle w:val="NoSpacing"/>
        <w:rPr>
          <w:lang w:val="es-ES"/>
        </w:rPr>
      </w:pPr>
      <w:r w:rsidRPr="00F55284">
        <w:rPr>
          <w:lang w:val="es-ES"/>
        </w:rPr>
        <w:tab/>
        <w:t>0 = No</w:t>
      </w:r>
    </w:p>
    <w:p w:rsidRPr="00F55284" w:rsidR="008D4176" w:rsidP="008D4176" w:rsidRDefault="008D4176" w14:paraId="656490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da rama de las fuerzas armadas tiene una Reserva y la Reserva está bajo el comando de su respectiva rama de las fuerzas armadas (por ejemplo, la reserva del ejército está bajo el comando del Ejército). Responde Sí si actualmente eres miembro de la Reserva de alguna rama del ejército.</w:t>
      </w:r>
    </w:p>
    <w:p w:rsidRPr="00F55284" w:rsidR="008D4176" w:rsidP="008D4176" w:rsidRDefault="008D4176" w14:paraId="5E0E397F" w14:textId="77777777">
      <w:pPr>
        <w:rPr>
          <w:rFonts w:cs="Arial"/>
          <w:szCs w:val="24"/>
          <w:lang w:val="es-ES"/>
        </w:rPr>
      </w:pPr>
      <w:r w:rsidRPr="00F55284">
        <w:rPr>
          <w:rFonts w:cs="Arial"/>
          <w:szCs w:val="24"/>
          <w:lang w:val="es-ES"/>
        </w:rPr>
        <w:t xml:space="preserve">La Guardia Nacional consiste de la Guardia Nacional del Ejército y la Guardia Nacional Aérea de la Fuerza Aérea. Aunque la Guardia Nacional está financiada por el gobierno federal, la Guardia Nacional está organizada y controlada por los estados. Responde Sí si actualmente eres miembro de la Guardia Nacional del Ejército o de la Guardia Nacional Aérea de la Fuerza Aérea. </w:t>
      </w:r>
    </w:p>
    <w:p w:rsidRPr="00F55284" w:rsidR="008D4176" w:rsidP="008D4176" w:rsidRDefault="008D4176" w14:paraId="62C0AD61" w14:textId="77777777">
      <w:pPr>
        <w:rPr>
          <w:rFonts w:ascii="Arial" w:hAnsi="Arial" w:cs="Arial"/>
          <w:b/>
          <w:bCs/>
          <w:szCs w:val="24"/>
          <w:lang w:val="es-ES"/>
        </w:rPr>
      </w:pPr>
      <w:r w:rsidRPr="00F55284">
        <w:rPr>
          <w:rFonts w:ascii="Arial" w:hAnsi="Arial" w:cs="Arial"/>
          <w:b/>
          <w:bCs/>
          <w:szCs w:val="24"/>
          <w:lang w:val="es-ES"/>
        </w:rPr>
        <w:t>N20HMARR</w:t>
      </w:r>
    </w:p>
    <w:p w:rsidRPr="00F55284" w:rsidR="008D4176" w:rsidP="008D4176" w:rsidRDefault="008D4176" w14:paraId="14C83FD4" w14:textId="77777777">
      <w:pPr>
        <w:rPr>
          <w:szCs w:val="24"/>
          <w:lang w:val="es-ES"/>
        </w:rPr>
      </w:pPr>
      <w:r w:rsidRPr="00F55284">
        <w:rPr>
          <w:rFonts w:cs="Arial"/>
          <w:szCs w:val="24"/>
          <w:lang w:val="es-ES"/>
        </w:rPr>
        <w:t>¿Cuál es tu estado civil actual?</w:t>
      </w:r>
    </w:p>
    <w:p w:rsidRPr="00F55284" w:rsidR="008D4176" w:rsidP="008D4176" w:rsidRDefault="008D4176" w14:paraId="61455678" w14:textId="77777777">
      <w:pPr>
        <w:pStyle w:val="NoSpacing"/>
        <w:rPr>
          <w:lang w:val="es-ES"/>
        </w:rPr>
      </w:pPr>
      <w:r w:rsidRPr="00F55284">
        <w:rPr>
          <w:lang w:val="es-ES"/>
        </w:rPr>
        <w:tab/>
        <w:t>1 = Soltero(a), nunca te casaste</w:t>
      </w:r>
    </w:p>
    <w:p w:rsidRPr="00F55284" w:rsidR="008D4176" w:rsidP="008D4176" w:rsidRDefault="008D4176" w14:paraId="3C132B1C" w14:textId="77777777">
      <w:pPr>
        <w:pStyle w:val="NoSpacing"/>
        <w:rPr>
          <w:lang w:val="es-ES"/>
        </w:rPr>
      </w:pPr>
      <w:r w:rsidRPr="00F55284">
        <w:rPr>
          <w:lang w:val="es-ES"/>
        </w:rPr>
        <w:tab/>
        <w:t>2 = Casado(a)</w:t>
      </w:r>
    </w:p>
    <w:p w:rsidRPr="00F55284" w:rsidR="008D4176" w:rsidP="008D4176" w:rsidRDefault="008D4176" w14:paraId="4669B221" w14:textId="77777777">
      <w:pPr>
        <w:pStyle w:val="NoSpacing"/>
        <w:rPr>
          <w:lang w:val="es-ES"/>
        </w:rPr>
      </w:pPr>
      <w:r w:rsidRPr="00F55284">
        <w:rPr>
          <w:lang w:val="es-ES"/>
        </w:rPr>
        <w:tab/>
        <w:t>3 = Separado(a)</w:t>
      </w:r>
    </w:p>
    <w:p w:rsidRPr="00F55284" w:rsidR="008D4176" w:rsidP="008D4176" w:rsidRDefault="008D4176" w14:paraId="5FE37779" w14:textId="77777777">
      <w:pPr>
        <w:pStyle w:val="NoSpacing"/>
        <w:rPr>
          <w:lang w:val="es-ES"/>
        </w:rPr>
      </w:pPr>
      <w:r w:rsidRPr="00F55284">
        <w:rPr>
          <w:lang w:val="es-ES"/>
        </w:rPr>
        <w:tab/>
        <w:t xml:space="preserve">4 = Divorciado(a) </w:t>
      </w:r>
    </w:p>
    <w:p w:rsidRPr="00F55284" w:rsidR="008D4176" w:rsidP="008D4176" w:rsidRDefault="008D4176" w14:paraId="346B54D8" w14:textId="77777777">
      <w:pPr>
        <w:pStyle w:val="NoSpacing"/>
        <w:rPr>
          <w:lang w:val="es-ES"/>
        </w:rPr>
      </w:pPr>
      <w:r w:rsidRPr="00F55284">
        <w:rPr>
          <w:lang w:val="es-ES"/>
        </w:rPr>
        <w:tab/>
        <w:t>5 = Viudo(a)</w:t>
      </w:r>
    </w:p>
    <w:p w:rsidRPr="00F55284" w:rsidR="008D4176" w:rsidP="008D4176" w:rsidRDefault="008D4176" w14:paraId="14A2ADED" w14:textId="77777777">
      <w:pPr>
        <w:pStyle w:val="NoSpacing"/>
        <w:rPr>
          <w:lang w:val="es-ES"/>
        </w:rPr>
      </w:pPr>
      <w:r w:rsidRPr="00F55284">
        <w:rPr>
          <w:lang w:val="es-ES"/>
        </w:rPr>
        <w:tab/>
        <w:t>6 = Viviendo con tu pareja como si estuvieran casados</w:t>
      </w:r>
    </w:p>
    <w:p w:rsidRPr="00F55284" w:rsidR="008D4176" w:rsidP="008D4176" w:rsidRDefault="008D4176" w14:paraId="3FF70D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estado civil actual. Si no estás casado(a) actualmente, por favor indica si eres Soltero(a), nunca te casaste; Vives con tu pareja como si estuvieran casados; Separado; Divorciado; o Viudo.</w:t>
      </w:r>
    </w:p>
    <w:p w:rsidRPr="00F55284" w:rsidR="008D4176" w:rsidP="008D4176" w:rsidRDefault="008D4176" w14:paraId="03C24EE6" w14:textId="77777777">
      <w:pPr>
        <w:rPr>
          <w:rFonts w:ascii="Arial" w:hAnsi="Arial" w:cs="Arial"/>
          <w:b/>
          <w:bCs/>
          <w:szCs w:val="24"/>
          <w:lang w:val="es-ES"/>
        </w:rPr>
      </w:pPr>
      <w:r w:rsidRPr="00F55284">
        <w:rPr>
          <w:rFonts w:ascii="Arial" w:hAnsi="Arial" w:cs="Arial"/>
          <w:b/>
          <w:bCs/>
          <w:szCs w:val="24"/>
          <w:lang w:val="es-ES"/>
        </w:rPr>
        <w:t>N20HSPCOL</w:t>
      </w:r>
    </w:p>
    <w:p w:rsidRPr="00F55284" w:rsidR="008D4176" w:rsidP="008D4176" w:rsidRDefault="008D4176" w14:paraId="50597A36" w14:textId="77777777">
      <w:pPr>
        <w:rPr>
          <w:rFonts w:cs="Arial"/>
          <w:szCs w:val="24"/>
          <w:lang w:val="es-ES"/>
        </w:rPr>
      </w:pPr>
      <w:r w:rsidRPr="00F55284">
        <w:rPr>
          <w:rFonts w:cs="Arial"/>
          <w:szCs w:val="24"/>
          <w:lang w:val="es-ES"/>
        </w:rPr>
        <w:t xml:space="preserve">[{If [survey date before July 1, 2020] = 1} ¿Ha asistido o planea asistir {else} ¿Asistió] tu esposo(a) a una universidad, college, escuela vocacional o instituto técnico durante el año académico de 2019-2020? </w:t>
      </w:r>
    </w:p>
    <w:p w:rsidRPr="00F55284" w:rsidR="008D4176" w:rsidP="008D4176" w:rsidRDefault="008D4176" w14:paraId="13B24D5A" w14:textId="77777777">
      <w:pPr>
        <w:rPr>
          <w:szCs w:val="24"/>
          <w:lang w:val="es-ES"/>
        </w:rPr>
      </w:pPr>
      <w:r w:rsidRPr="00F55284">
        <w:rPr>
          <w:rFonts w:cs="Arial"/>
          <w:szCs w:val="24"/>
          <w:lang w:val="es-ES"/>
        </w:rPr>
        <w:t>Responde "Sí" si tu esposo(a) [{if [survey date before July 1, 2020] = 1} ha asistido o asistirá {else} asistió] a un programa que permite obtener un título o certificado universitario por lo menos a medio tiempo en 2019-2020.</w:t>
      </w:r>
    </w:p>
    <w:p w:rsidRPr="00F55284" w:rsidR="008D4176" w:rsidP="008D4176" w:rsidRDefault="008D4176" w14:paraId="3A4E201B" w14:textId="77777777">
      <w:pPr>
        <w:pStyle w:val="NoSpacing"/>
        <w:rPr>
          <w:lang w:val="es-ES"/>
        </w:rPr>
      </w:pPr>
      <w:r w:rsidRPr="00F55284">
        <w:rPr>
          <w:lang w:val="es-ES"/>
        </w:rPr>
        <w:tab/>
        <w:t>1 = Sí</w:t>
      </w:r>
    </w:p>
    <w:p w:rsidRPr="00F55284" w:rsidR="008D4176" w:rsidP="008D4176" w:rsidRDefault="008D4176" w14:paraId="62327E4E" w14:textId="77777777">
      <w:pPr>
        <w:pStyle w:val="NoSpacing"/>
        <w:rPr>
          <w:lang w:val="es-ES"/>
        </w:rPr>
      </w:pPr>
      <w:r w:rsidRPr="00F55284">
        <w:rPr>
          <w:lang w:val="es-ES"/>
        </w:rPr>
        <w:tab/>
        <w:t>0 = No</w:t>
      </w:r>
    </w:p>
    <w:p w:rsidRPr="00F55284" w:rsidR="008D4176" w:rsidP="008D4176" w:rsidRDefault="008D4176" w14:paraId="46244F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esposo(a) ha asistido o asistirá a una universidad, college, escuela vocacional o instituto técnico por parte del tiempo o por todo el año académico de 2019-2020. El año académico 2019-2020 va desde el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7A1080EC" w14:textId="77777777">
      <w:pPr>
        <w:rPr>
          <w:rFonts w:cs="Arial"/>
          <w:szCs w:val="24"/>
          <w:lang w:val="es-ES"/>
        </w:rPr>
      </w:pPr>
      <w:r w:rsidRPr="00F55284">
        <w:rPr>
          <w:rFonts w:cs="Arial"/>
          <w:szCs w:val="24"/>
          <w:lang w:val="es-ES"/>
        </w:rPr>
        <w:t xml:space="preserve">RespondeNo si tu esposo(a) ha asistido o asistirá a una academia de servicio militar de Estados Unidos. </w:t>
      </w:r>
    </w:p>
    <w:p w:rsidRPr="00F55284" w:rsidR="008D4176" w:rsidP="008D4176" w:rsidRDefault="008D4176" w14:paraId="662ED3F8" w14:textId="77777777">
      <w:pPr>
        <w:rPr>
          <w:rFonts w:ascii="Arial" w:hAnsi="Arial" w:cs="Arial"/>
          <w:b/>
          <w:bCs/>
          <w:szCs w:val="24"/>
          <w:lang w:val="es-ES"/>
        </w:rPr>
      </w:pPr>
      <w:r w:rsidRPr="00F55284">
        <w:rPr>
          <w:rFonts w:ascii="Arial" w:hAnsi="Arial" w:cs="Arial"/>
          <w:b/>
          <w:bCs/>
          <w:szCs w:val="24"/>
          <w:lang w:val="es-ES"/>
        </w:rPr>
        <w:t>N20HINCOM</w:t>
      </w:r>
    </w:p>
    <w:p w:rsidRPr="00F55284" w:rsidR="008D4176" w:rsidP="008D4176" w:rsidRDefault="008D4176" w14:paraId="2D86C336" w14:textId="77777777">
      <w:pPr>
        <w:rPr>
          <w:rFonts w:cs="Arial"/>
          <w:szCs w:val="24"/>
          <w:lang w:val="es-ES"/>
        </w:rPr>
      </w:pPr>
      <w:r w:rsidRPr="00F55284">
        <w:rPr>
          <w:rFonts w:cs="Arial"/>
          <w:szCs w:val="24"/>
          <w:lang w:val="es-ES"/>
        </w:rPr>
        <w:t xml:space="preserve">[If N20HMARR = 2] </w:t>
      </w:r>
    </w:p>
    <w:p w:rsidRPr="00F55284" w:rsidR="008D4176" w:rsidP="008D4176" w:rsidRDefault="008D4176" w14:paraId="25FBBA99" w14:textId="77777777">
      <w:pPr>
        <w:rPr>
          <w:rFonts w:cs="Arial"/>
          <w:szCs w:val="24"/>
          <w:lang w:val="es-ES"/>
        </w:rPr>
      </w:pPr>
      <w:r w:rsidRPr="00F55284">
        <w:rPr>
          <w:rFonts w:cs="Arial"/>
          <w:szCs w:val="24"/>
          <w:lang w:val="es-ES"/>
        </w:rPr>
        <w:t xml:space="preserve">Sin incluir los ingresos de tu esposo(a), ¿cuáles fueron tus ingresos en el año natural de [{if N20ABPSELG = 3} 2018 {else} 2019], antes de impuestos y deducciones? </w:t>
      </w:r>
    </w:p>
    <w:p w:rsidRPr="00F55284" w:rsidR="008D4176" w:rsidP="008D4176" w:rsidRDefault="008D4176" w14:paraId="45323A1A" w14:textId="77777777">
      <w:pPr>
        <w:rPr>
          <w:rFonts w:cs="Arial"/>
          <w:szCs w:val="24"/>
          <w:lang w:val="es-ES"/>
        </w:rPr>
      </w:pPr>
      <w:r w:rsidRPr="00F55284">
        <w:rPr>
          <w:rFonts w:cs="Arial"/>
          <w:szCs w:val="24"/>
          <w:lang w:val="es-ES"/>
        </w:rPr>
        <w:t xml:space="preserve">([{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una subvención o préstamo que hayas usado para pagar tus estudios, ni tampoco ningún dinero que tú familia te haya dado.) </w:t>
      </w:r>
    </w:p>
    <w:p w:rsidRPr="00F55284" w:rsidR="008D4176" w:rsidP="008D4176" w:rsidRDefault="008D4176" w14:paraId="32EBCBF7" w14:textId="77777777">
      <w:pPr>
        <w:rPr>
          <w:rFonts w:cs="Arial"/>
          <w:szCs w:val="24"/>
          <w:lang w:val="es-ES"/>
        </w:rPr>
      </w:pPr>
      <w:r w:rsidRPr="00F55284">
        <w:rPr>
          <w:rFonts w:cs="Arial"/>
          <w:szCs w:val="24"/>
          <w:lang w:val="es-ES"/>
        </w:rPr>
        <w:t xml:space="preserve">[else] </w:t>
      </w:r>
    </w:p>
    <w:p w:rsidRPr="00F55284" w:rsidR="008D4176" w:rsidP="008D4176" w:rsidRDefault="008D4176" w14:paraId="1AFC9860" w14:textId="77777777">
      <w:pPr>
        <w:rPr>
          <w:rFonts w:cs="Arial"/>
          <w:szCs w:val="24"/>
          <w:lang w:val="es-ES"/>
        </w:rPr>
      </w:pPr>
      <w:r w:rsidRPr="00F55284">
        <w:rPr>
          <w:rFonts w:cs="Arial"/>
          <w:szCs w:val="24"/>
          <w:lang w:val="es-ES"/>
        </w:rPr>
        <w:t xml:space="preserve">¿Cuáles fueron tus ingresos en el año natural de [{if N20ABPSELG = 3} 2018 {else} 2019], antes de impuestos y deducciones? </w:t>
      </w:r>
    </w:p>
    <w:p w:rsidRPr="00F55284" w:rsidR="008D4176" w:rsidP="008D4176" w:rsidRDefault="008D4176" w14:paraId="676E65F3" w14:textId="77777777">
      <w:pPr>
        <w:rPr>
          <w:szCs w:val="24"/>
          <w:lang w:val="es-ES"/>
        </w:rPr>
      </w:pPr>
      <w:r w:rsidRPr="00F55284">
        <w:rPr>
          <w:rFonts w:cs="Arial"/>
          <w:szCs w:val="24"/>
          <w:lang w:val="es-ES"/>
        </w:rPr>
        <w:t>([{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ún fondo o préstamo que hayas usado para pagar tus estudios, ni tampoco ningún dinero que tú familia te haya dado.)</w:t>
      </w:r>
    </w:p>
    <w:p w:rsidRPr="00F55284" w:rsidR="008D4176" w:rsidP="008D4176" w:rsidRDefault="008D4176" w14:paraId="114A1BA2" w14:textId="77777777">
      <w:pPr>
        <w:pStyle w:val="NoSpacing"/>
        <w:rPr>
          <w:lang w:val="es-ES"/>
        </w:rPr>
      </w:pPr>
      <w:r w:rsidRPr="00F55284">
        <w:rPr>
          <w:lang w:val="es-ES"/>
        </w:rPr>
        <w:tab/>
        <w:t>1 = Sin ingresos</w:t>
      </w:r>
    </w:p>
    <w:p w:rsidRPr="00F55284" w:rsidR="008D4176" w:rsidP="008D4176" w:rsidRDefault="008D4176" w14:paraId="6312CF18" w14:textId="77777777">
      <w:pPr>
        <w:pStyle w:val="NoSpacing"/>
        <w:rPr>
          <w:lang w:val="es-ES"/>
        </w:rPr>
      </w:pPr>
      <w:r w:rsidRPr="00F55284">
        <w:rPr>
          <w:lang w:val="es-ES"/>
        </w:rPr>
        <w:tab/>
        <w:t>2 = Menos de $5,000</w:t>
      </w:r>
    </w:p>
    <w:p w:rsidRPr="00F55284" w:rsidR="008D4176" w:rsidP="008D4176" w:rsidRDefault="008D4176" w14:paraId="639FC33A" w14:textId="77777777">
      <w:pPr>
        <w:pStyle w:val="NoSpacing"/>
        <w:rPr>
          <w:lang w:val="es-ES"/>
        </w:rPr>
      </w:pPr>
      <w:r w:rsidRPr="00F55284">
        <w:rPr>
          <w:lang w:val="es-ES"/>
        </w:rPr>
        <w:tab/>
        <w:t>3 = $5,000 - $9,999</w:t>
      </w:r>
    </w:p>
    <w:p w:rsidRPr="00F55284" w:rsidR="008D4176" w:rsidP="008D4176" w:rsidRDefault="008D4176" w14:paraId="03117D69" w14:textId="77777777">
      <w:pPr>
        <w:pStyle w:val="NoSpacing"/>
        <w:rPr>
          <w:lang w:val="es-ES"/>
        </w:rPr>
      </w:pPr>
      <w:r w:rsidRPr="00F55284">
        <w:rPr>
          <w:lang w:val="es-ES"/>
        </w:rPr>
        <w:tab/>
        <w:t>4 = $10,000 - $14,999</w:t>
      </w:r>
    </w:p>
    <w:p w:rsidRPr="00F55284" w:rsidR="008D4176" w:rsidP="008D4176" w:rsidRDefault="008D4176" w14:paraId="5104E9DA" w14:textId="77777777">
      <w:pPr>
        <w:pStyle w:val="NoSpacing"/>
        <w:rPr>
          <w:lang w:val="es-ES"/>
        </w:rPr>
      </w:pPr>
      <w:r w:rsidRPr="00F55284">
        <w:rPr>
          <w:lang w:val="es-ES"/>
        </w:rPr>
        <w:tab/>
        <w:t>5 = $15,000 - $19,999</w:t>
      </w:r>
    </w:p>
    <w:p w:rsidRPr="00F55284" w:rsidR="008D4176" w:rsidP="008D4176" w:rsidRDefault="008D4176" w14:paraId="448C3FB1" w14:textId="77777777">
      <w:pPr>
        <w:pStyle w:val="NoSpacing"/>
        <w:rPr>
          <w:lang w:val="es-ES"/>
        </w:rPr>
      </w:pPr>
      <w:r w:rsidRPr="00F55284">
        <w:rPr>
          <w:lang w:val="es-ES"/>
        </w:rPr>
        <w:tab/>
        <w:t>6 = $20,000 - $29,999</w:t>
      </w:r>
    </w:p>
    <w:p w:rsidRPr="00F55284" w:rsidR="008D4176" w:rsidP="008D4176" w:rsidRDefault="008D4176" w14:paraId="53743E91" w14:textId="77777777">
      <w:pPr>
        <w:pStyle w:val="NoSpacing"/>
        <w:rPr>
          <w:lang w:val="es-ES"/>
        </w:rPr>
      </w:pPr>
      <w:r w:rsidRPr="00F55284">
        <w:rPr>
          <w:lang w:val="es-ES"/>
        </w:rPr>
        <w:tab/>
        <w:t>7 = $30,000 - $39,999</w:t>
      </w:r>
    </w:p>
    <w:p w:rsidRPr="00F55284" w:rsidR="008D4176" w:rsidP="008D4176" w:rsidRDefault="008D4176" w14:paraId="2D9135A4" w14:textId="77777777">
      <w:pPr>
        <w:pStyle w:val="NoSpacing"/>
        <w:rPr>
          <w:lang w:val="es-ES"/>
        </w:rPr>
      </w:pPr>
      <w:r w:rsidRPr="00F55284">
        <w:rPr>
          <w:lang w:val="es-ES"/>
        </w:rPr>
        <w:tab/>
        <w:t>8 = $40,000 - $49,999</w:t>
      </w:r>
    </w:p>
    <w:p w:rsidRPr="00F55284" w:rsidR="008D4176" w:rsidP="008D4176" w:rsidRDefault="008D4176" w14:paraId="36C39CCF" w14:textId="77777777">
      <w:pPr>
        <w:pStyle w:val="NoSpacing"/>
        <w:rPr>
          <w:lang w:val="es-ES"/>
        </w:rPr>
      </w:pPr>
      <w:r w:rsidRPr="00F55284">
        <w:rPr>
          <w:lang w:val="es-ES"/>
        </w:rPr>
        <w:tab/>
        <w:t>9 = $50,000 - $74,999</w:t>
      </w:r>
    </w:p>
    <w:p w:rsidRPr="00F55284" w:rsidR="008D4176" w:rsidP="008D4176" w:rsidRDefault="008D4176" w14:paraId="09638EF0" w14:textId="77777777">
      <w:pPr>
        <w:pStyle w:val="NoSpacing"/>
        <w:rPr>
          <w:lang w:val="es-ES"/>
        </w:rPr>
      </w:pPr>
      <w:r w:rsidRPr="00F55284">
        <w:rPr>
          <w:lang w:val="es-ES"/>
        </w:rPr>
        <w:tab/>
        <w:t>10 = $75,000 o más</w:t>
      </w:r>
    </w:p>
    <w:p w:rsidRPr="00F55284" w:rsidR="008D4176" w:rsidP="008D4176" w:rsidRDefault="008D4176" w14:paraId="4B6F4994" w14:textId="77777777">
      <w:pPr>
        <w:pStyle w:val="NoSpacing"/>
        <w:rPr>
          <w:lang w:val="es-ES"/>
        </w:rPr>
      </w:pPr>
      <w:r w:rsidRPr="00F55284">
        <w:rPr>
          <w:lang w:val="es-ES"/>
        </w:rPr>
        <w:tab/>
        <w:t>-1 = No sabes</w:t>
      </w:r>
    </w:p>
    <w:p w:rsidRPr="00F55284" w:rsidR="008D4176" w:rsidP="008D4176" w:rsidRDefault="008D4176" w14:paraId="07669C0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ingreso bruto de todo el año [YYYY] (desde el 1 de enero, [YYYY] hasta el 31 de diciembre de [YYYY]). No incluyas ningún ingreso obtenido durante [YYYY]. Tu ingreso bruto es la cantidad total antes de deducir los impuestos, el Seguro Social y otras deducciones.</w:t>
      </w:r>
    </w:p>
    <w:p w:rsidRPr="00F55284" w:rsidR="008D4176" w:rsidP="008D4176" w:rsidRDefault="008D4176" w14:paraId="067D0D58"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0675970E"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8309C65"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2BECC441" w14:textId="77777777">
      <w:pPr>
        <w:rPr>
          <w:rFonts w:ascii="Arial" w:hAnsi="Arial" w:cs="Arial"/>
          <w:b/>
          <w:bCs/>
          <w:szCs w:val="24"/>
          <w:lang w:val="es-ES"/>
        </w:rPr>
      </w:pPr>
      <w:r w:rsidRPr="00F55284">
        <w:rPr>
          <w:rFonts w:ascii="Arial" w:hAnsi="Arial" w:cs="Arial"/>
          <w:b/>
          <w:bCs/>
          <w:szCs w:val="24"/>
          <w:lang w:val="es-ES"/>
        </w:rPr>
        <w:t>N20HINCSP</w:t>
      </w:r>
    </w:p>
    <w:p w:rsidRPr="00F55284" w:rsidR="008D4176" w:rsidP="008D4176" w:rsidRDefault="008D4176" w14:paraId="3531CB3A" w14:textId="77777777">
      <w:pPr>
        <w:rPr>
          <w:rFonts w:cs="Arial"/>
          <w:szCs w:val="24"/>
          <w:lang w:val="es-ES"/>
        </w:rPr>
      </w:pPr>
      <w:r w:rsidRPr="00F55284">
        <w:rPr>
          <w:rFonts w:cs="Arial"/>
          <w:szCs w:val="24"/>
          <w:lang w:val="es-ES"/>
        </w:rPr>
        <w:t>¿Cuál fue el ingreso de tu esposo(a) en el 2019, antes de impuestos y deducciones?</w:t>
      </w:r>
    </w:p>
    <w:p w:rsidRPr="00F55284" w:rsidR="008D4176" w:rsidP="008D4176" w:rsidRDefault="008D4176" w14:paraId="524E5333" w14:textId="77777777">
      <w:pPr>
        <w:rPr>
          <w:szCs w:val="24"/>
          <w:lang w:val="es-ES"/>
        </w:rPr>
      </w:pPr>
      <w:r w:rsidRPr="00F55284">
        <w:rPr>
          <w:rFonts w:cs="Arial"/>
          <w:szCs w:val="24"/>
          <w:lang w:val="es-ES"/>
        </w:rPr>
        <w:t>(El año natural 2019 va del 1</w:t>
      </w:r>
      <w:r w:rsidRPr="00F55284">
        <w:rPr>
          <w:rFonts w:cs="Arial"/>
          <w:szCs w:val="24"/>
          <w:vertAlign w:val="superscript"/>
          <w:lang w:val="es-ES"/>
        </w:rPr>
        <w:t>o</w:t>
      </w:r>
      <w:r w:rsidRPr="00F55284">
        <w:rPr>
          <w:rFonts w:cs="Arial"/>
          <w:szCs w:val="24"/>
          <w:lang w:val="es-ES"/>
        </w:rPr>
        <w:t xml:space="preserve"> de enero de 2019 hasta el 31 de diciembre de 2019. Incluye todos los ingresos por los que tu esposo(a) pagó impuestos. No incluyas ningún fondo o préstamo que tu esposo(a) haya usado para pagar por sus estudios ni ningún dinero que la familia le haya dado a tu esposo(a).)</w:t>
      </w:r>
    </w:p>
    <w:p w:rsidRPr="00F55284" w:rsidR="008D4176" w:rsidP="008D4176" w:rsidRDefault="008D4176" w14:paraId="21DAB148" w14:textId="77777777">
      <w:pPr>
        <w:pStyle w:val="NoSpacing"/>
        <w:rPr>
          <w:lang w:val="es-ES"/>
        </w:rPr>
      </w:pPr>
      <w:r w:rsidRPr="00F55284">
        <w:rPr>
          <w:lang w:val="es-ES"/>
        </w:rPr>
        <w:tab/>
        <w:t>1 = Sin ingresos</w:t>
      </w:r>
    </w:p>
    <w:p w:rsidRPr="00F55284" w:rsidR="008D4176" w:rsidP="008D4176" w:rsidRDefault="008D4176" w14:paraId="5DCFE442" w14:textId="77777777">
      <w:pPr>
        <w:pStyle w:val="NoSpacing"/>
        <w:rPr>
          <w:lang w:val="es-ES"/>
        </w:rPr>
      </w:pPr>
      <w:r w:rsidRPr="00F55284">
        <w:rPr>
          <w:lang w:val="es-ES"/>
        </w:rPr>
        <w:tab/>
        <w:t>2 = Menos de $5,000</w:t>
      </w:r>
    </w:p>
    <w:p w:rsidRPr="00F55284" w:rsidR="008D4176" w:rsidP="008D4176" w:rsidRDefault="008D4176" w14:paraId="0B748E4C" w14:textId="77777777">
      <w:pPr>
        <w:pStyle w:val="NoSpacing"/>
        <w:rPr>
          <w:lang w:val="es-ES"/>
        </w:rPr>
      </w:pPr>
      <w:r w:rsidRPr="00F55284">
        <w:rPr>
          <w:lang w:val="es-ES"/>
        </w:rPr>
        <w:tab/>
        <w:t>3 = $5,000 - $9,999</w:t>
      </w:r>
    </w:p>
    <w:p w:rsidRPr="00F55284" w:rsidR="008D4176" w:rsidP="008D4176" w:rsidRDefault="008D4176" w14:paraId="1183B6AE" w14:textId="77777777">
      <w:pPr>
        <w:pStyle w:val="NoSpacing"/>
        <w:rPr>
          <w:lang w:val="es-ES"/>
        </w:rPr>
      </w:pPr>
      <w:r w:rsidRPr="00F55284">
        <w:rPr>
          <w:lang w:val="es-ES"/>
        </w:rPr>
        <w:tab/>
        <w:t>4 = $10,000 - $14,999</w:t>
      </w:r>
    </w:p>
    <w:p w:rsidRPr="00F55284" w:rsidR="008D4176" w:rsidP="008D4176" w:rsidRDefault="008D4176" w14:paraId="0503E61D" w14:textId="77777777">
      <w:pPr>
        <w:pStyle w:val="NoSpacing"/>
        <w:rPr>
          <w:lang w:val="es-ES"/>
        </w:rPr>
      </w:pPr>
      <w:r w:rsidRPr="00F55284">
        <w:rPr>
          <w:lang w:val="es-ES"/>
        </w:rPr>
        <w:tab/>
        <w:t>5 = $15,000 - $19,999</w:t>
      </w:r>
    </w:p>
    <w:p w:rsidRPr="00F55284" w:rsidR="008D4176" w:rsidP="008D4176" w:rsidRDefault="008D4176" w14:paraId="019FA328" w14:textId="77777777">
      <w:pPr>
        <w:pStyle w:val="NoSpacing"/>
        <w:rPr>
          <w:lang w:val="es-ES"/>
        </w:rPr>
      </w:pPr>
      <w:r w:rsidRPr="00F55284">
        <w:rPr>
          <w:lang w:val="es-ES"/>
        </w:rPr>
        <w:tab/>
        <w:t>6 = $20,000 - $29,999</w:t>
      </w:r>
    </w:p>
    <w:p w:rsidRPr="00F55284" w:rsidR="008D4176" w:rsidP="008D4176" w:rsidRDefault="008D4176" w14:paraId="6442E6FB" w14:textId="77777777">
      <w:pPr>
        <w:pStyle w:val="NoSpacing"/>
        <w:rPr>
          <w:lang w:val="es-ES"/>
        </w:rPr>
      </w:pPr>
      <w:r w:rsidRPr="00F55284">
        <w:rPr>
          <w:lang w:val="es-ES"/>
        </w:rPr>
        <w:tab/>
        <w:t>7 = $30,000 - $39,999</w:t>
      </w:r>
    </w:p>
    <w:p w:rsidRPr="00F55284" w:rsidR="008D4176" w:rsidP="008D4176" w:rsidRDefault="008D4176" w14:paraId="75A426E3" w14:textId="77777777">
      <w:pPr>
        <w:pStyle w:val="NoSpacing"/>
        <w:rPr>
          <w:lang w:val="es-ES"/>
        </w:rPr>
      </w:pPr>
      <w:r w:rsidRPr="00F55284">
        <w:rPr>
          <w:lang w:val="es-ES"/>
        </w:rPr>
        <w:tab/>
        <w:t>8 = $40,000 - $49,999</w:t>
      </w:r>
    </w:p>
    <w:p w:rsidRPr="00F55284" w:rsidR="008D4176" w:rsidP="008D4176" w:rsidRDefault="008D4176" w14:paraId="3574D9DC" w14:textId="77777777">
      <w:pPr>
        <w:pStyle w:val="NoSpacing"/>
        <w:rPr>
          <w:lang w:val="es-ES"/>
        </w:rPr>
      </w:pPr>
      <w:r w:rsidRPr="00F55284">
        <w:rPr>
          <w:lang w:val="es-ES"/>
        </w:rPr>
        <w:tab/>
        <w:t>9 = $50,000 - $74,999</w:t>
      </w:r>
    </w:p>
    <w:p w:rsidRPr="00F55284" w:rsidR="008D4176" w:rsidP="008D4176" w:rsidRDefault="008D4176" w14:paraId="5ED6AF73" w14:textId="77777777">
      <w:pPr>
        <w:pStyle w:val="NoSpacing"/>
        <w:rPr>
          <w:lang w:val="es-ES"/>
        </w:rPr>
      </w:pPr>
      <w:r w:rsidRPr="00F55284">
        <w:rPr>
          <w:lang w:val="es-ES"/>
        </w:rPr>
        <w:tab/>
        <w:t>10 = $75,000 o más</w:t>
      </w:r>
    </w:p>
    <w:p w:rsidRPr="00F55284" w:rsidR="008D4176" w:rsidP="008D4176" w:rsidRDefault="008D4176" w14:paraId="6D15C982" w14:textId="77777777">
      <w:pPr>
        <w:pStyle w:val="NoSpacing"/>
        <w:rPr>
          <w:lang w:val="es-ES"/>
        </w:rPr>
      </w:pPr>
      <w:r w:rsidRPr="00F55284">
        <w:rPr>
          <w:lang w:val="es-ES"/>
        </w:rPr>
        <w:tab/>
        <w:t>-1 = No sabes</w:t>
      </w:r>
    </w:p>
    <w:p w:rsidRPr="00F55284" w:rsidR="008D4176" w:rsidP="008D4176" w:rsidRDefault="008D4176" w14:paraId="77E06E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 esposo o esposa de todo el año 2019 (1 de enero de 2019 al 31 de diciembre de 2019). No incluyas ningún ingreso obtenido durante el 2020. El ingreso bruto es la cantidad total antes de deducir los impuestos, el Seguro Social y otras deducciones. </w:t>
      </w:r>
    </w:p>
    <w:p w:rsidRPr="00F55284" w:rsidR="008D4176" w:rsidP="008D4176" w:rsidRDefault="008D4176" w14:paraId="77F42D00"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6D6F5FA5"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4B52683"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14936D3F" w14:textId="77777777">
      <w:pPr>
        <w:rPr>
          <w:rFonts w:ascii="Arial" w:hAnsi="Arial" w:cs="Arial"/>
          <w:b/>
          <w:bCs/>
          <w:szCs w:val="24"/>
          <w:lang w:val="es-ES"/>
        </w:rPr>
      </w:pPr>
      <w:r w:rsidRPr="00F55284">
        <w:rPr>
          <w:rFonts w:ascii="Arial" w:hAnsi="Arial" w:cs="Arial"/>
          <w:b/>
          <w:bCs/>
          <w:szCs w:val="24"/>
          <w:lang w:val="es-ES"/>
        </w:rPr>
        <w:t>N20HDEPS</w:t>
      </w:r>
    </w:p>
    <w:p w:rsidRPr="00F55284" w:rsidR="008D4176" w:rsidP="008D4176" w:rsidRDefault="008D4176" w14:paraId="76D2D4D0" w14:textId="77777777">
      <w:pPr>
        <w:rPr>
          <w:szCs w:val="24"/>
          <w:lang w:val="es-ES"/>
        </w:rPr>
      </w:pPr>
      <w:r w:rsidRPr="00F55284">
        <w:rPr>
          <w:rFonts w:cs="Arial"/>
          <w:szCs w:val="24"/>
          <w:lang w:val="es-ES"/>
        </w:rPr>
        <w:t>¿[{If [survey date before July 1, 2020] = 1} Tienes ahora o tendrás {else} tienes] hijos o hijas que [{if [survey date before July 1, 2020] = 1}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13B21FB" w14:textId="77777777">
      <w:pPr>
        <w:pStyle w:val="NoSpacing"/>
        <w:rPr>
          <w:lang w:val="es-ES"/>
        </w:rPr>
      </w:pPr>
      <w:r w:rsidRPr="00F55284">
        <w:rPr>
          <w:lang w:val="es-ES"/>
        </w:rPr>
        <w:tab/>
        <w:t>1 = Sí</w:t>
      </w:r>
    </w:p>
    <w:p w:rsidRPr="00F55284" w:rsidR="008D4176" w:rsidP="008D4176" w:rsidRDefault="008D4176" w14:paraId="24935BBF" w14:textId="77777777">
      <w:pPr>
        <w:pStyle w:val="NoSpacing"/>
        <w:rPr>
          <w:lang w:val="es-ES"/>
        </w:rPr>
      </w:pPr>
      <w:r w:rsidRPr="00F55284">
        <w:rPr>
          <w:lang w:val="es-ES"/>
        </w:rPr>
        <w:tab/>
        <w:t>0 = No</w:t>
      </w:r>
    </w:p>
    <w:p w:rsidRPr="00F55284" w:rsidR="008D4176" w:rsidP="008D4176" w:rsidRDefault="008D4176" w14:paraId="443385C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uno o más hijos o hijas que recibieron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ieran contigo. Para esta pregunta no se considera como dependientes a los hijos foster. </w:t>
      </w:r>
    </w:p>
    <w:p w:rsidRPr="00F55284" w:rsidR="008D4176" w:rsidP="008D4176" w:rsidRDefault="008D4176" w14:paraId="079F0F04" w14:textId="77777777">
      <w:pPr>
        <w:rPr>
          <w:szCs w:val="24"/>
          <w:lang w:val="es-ES"/>
        </w:rPr>
      </w:pPr>
      <w:r w:rsidRPr="00F55284">
        <w:rPr>
          <w:rFonts w:ascii="Arial" w:hAnsi="Arial" w:cs="Arial"/>
          <w:b/>
          <w:bCs/>
          <w:szCs w:val="24"/>
          <w:lang w:val="es-ES"/>
        </w:rPr>
        <w:t>N20HDEP2</w:t>
      </w:r>
    </w:p>
    <w:p w:rsidRPr="00F55284" w:rsidR="008D4176" w:rsidP="008D4176" w:rsidRDefault="008D4176" w14:paraId="7C0FAE05" w14:textId="77777777">
      <w:pPr>
        <w:rPr>
          <w:szCs w:val="24"/>
          <w:lang w:val="es-ES"/>
        </w:rPr>
      </w:pPr>
      <w:r w:rsidRPr="00F55284">
        <w:rPr>
          <w:rFonts w:cs="Arial"/>
          <w:szCs w:val="24"/>
          <w:lang w:val="es-ES"/>
        </w:rPr>
        <w:t>¿Cuántos hijos e hijas [{if [survey date before July 1, 2020] = 1} reciben o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093DE0C" w14:textId="77777777">
      <w:pPr>
        <w:ind w:firstLine="720"/>
        <w:rPr>
          <w:szCs w:val="24"/>
          <w:lang w:val="es-ES"/>
        </w:rPr>
      </w:pPr>
      <w:r w:rsidRPr="00F55284">
        <w:rPr>
          <w:rFonts w:cs="Arial"/>
          <w:szCs w:val="24"/>
          <w:lang w:val="es-ES"/>
        </w:rPr>
        <w:t>_______ hijo(s) e hija(s)</w:t>
      </w:r>
    </w:p>
    <w:p w:rsidRPr="00F55284" w:rsidR="008D4176" w:rsidP="008D4176" w:rsidRDefault="008D4176" w14:paraId="43BA18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ijos e hijas que recibieron de ti más de la mitad de su sustento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an contigo. Para esta pregunta no se considera como dependientes a los hijos foster. </w:t>
      </w:r>
    </w:p>
    <w:p w:rsidRPr="00F55284" w:rsidR="008D4176" w:rsidP="008D4176" w:rsidRDefault="008D4176" w14:paraId="555BEAA9" w14:textId="77777777">
      <w:pPr>
        <w:rPr>
          <w:szCs w:val="24"/>
          <w:lang w:val="es-ES"/>
        </w:rPr>
      </w:pPr>
      <w:r w:rsidRPr="00F55284">
        <w:rPr>
          <w:rFonts w:ascii="Arial" w:hAnsi="Arial" w:cs="Arial"/>
          <w:b/>
          <w:bCs/>
          <w:szCs w:val="24"/>
          <w:lang w:val="es-ES"/>
        </w:rPr>
        <w:t>N20HDAGE</w:t>
      </w:r>
    </w:p>
    <w:p w:rsidRPr="00F55284" w:rsidR="008D4176" w:rsidP="008D4176" w:rsidRDefault="008D4176" w14:paraId="4246262B" w14:textId="77777777">
      <w:pPr>
        <w:rPr>
          <w:rFonts w:cs="Arial"/>
          <w:szCs w:val="24"/>
          <w:lang w:val="es-ES"/>
        </w:rPr>
      </w:pPr>
      <w:r w:rsidRPr="00F55284">
        <w:rPr>
          <w:rFonts w:cs="Arial"/>
          <w:szCs w:val="24"/>
          <w:lang w:val="es-ES"/>
        </w:rPr>
        <w:t xml:space="preserve">[If N20HDEP2 = 1] </w:t>
      </w:r>
    </w:p>
    <w:p w:rsidRPr="00F55284" w:rsidR="008D4176" w:rsidP="008D4176" w:rsidRDefault="008D4176" w14:paraId="1833121F" w14:textId="77777777">
      <w:pPr>
        <w:rPr>
          <w:rFonts w:cs="Arial"/>
          <w:szCs w:val="24"/>
          <w:lang w:val="es-ES"/>
        </w:rPr>
      </w:pPr>
      <w:r w:rsidRPr="00F55284">
        <w:rPr>
          <w:rFonts w:cs="Arial"/>
          <w:szCs w:val="24"/>
          <w:lang w:val="es-ES"/>
        </w:rPr>
        <w:t xml:space="preserve">¿Qué edad tiene tu hijo(a)? </w:t>
      </w:r>
    </w:p>
    <w:p w:rsidRPr="00F55284" w:rsidR="008D4176" w:rsidP="008D4176" w:rsidRDefault="008D4176" w14:paraId="7A4AE236" w14:textId="77777777">
      <w:pPr>
        <w:rPr>
          <w:rFonts w:cs="Arial"/>
          <w:szCs w:val="24"/>
          <w:lang w:val="es-ES"/>
        </w:rPr>
      </w:pPr>
      <w:r w:rsidRPr="00F55284">
        <w:rPr>
          <w:rFonts w:cs="Arial"/>
          <w:szCs w:val="24"/>
          <w:lang w:val="es-ES"/>
        </w:rPr>
        <w:t>[else]</w:t>
      </w:r>
    </w:p>
    <w:p w:rsidRPr="00F55284" w:rsidR="008D4176" w:rsidP="008D4176" w:rsidRDefault="008D4176" w14:paraId="25D51F3D" w14:textId="77777777">
      <w:pPr>
        <w:rPr>
          <w:szCs w:val="24"/>
          <w:lang w:val="es-ES"/>
        </w:rPr>
      </w:pPr>
      <w:r w:rsidRPr="00F55284">
        <w:rPr>
          <w:rFonts w:cs="Arial"/>
          <w:szCs w:val="24"/>
          <w:lang w:val="es-ES"/>
        </w:rPr>
        <w:t xml:space="preserve">¿Qué edad tiene el menor de tus hijos o hijas dependientes? </w:t>
      </w:r>
    </w:p>
    <w:p w:rsidRPr="00F55284" w:rsidR="008D4176" w:rsidP="008D4176" w:rsidRDefault="008D4176" w14:paraId="7C1C371B" w14:textId="77777777">
      <w:pPr>
        <w:rPr>
          <w:szCs w:val="24"/>
          <w:lang w:val="es-ES"/>
        </w:rPr>
      </w:pPr>
      <w:r w:rsidRPr="00F55284">
        <w:rPr>
          <w:rFonts w:cs="Arial"/>
          <w:szCs w:val="24"/>
          <w:lang w:val="es-ES"/>
        </w:rPr>
        <w:t>Edad del hijo(a):</w:t>
      </w:r>
    </w:p>
    <w:p w:rsidRPr="00F55284" w:rsidR="008D4176" w:rsidP="008D4176" w:rsidRDefault="008D4176" w14:paraId="617AFFBE" w14:textId="77777777">
      <w:pPr>
        <w:rPr>
          <w:szCs w:val="24"/>
          <w:lang w:val="es-ES"/>
        </w:rPr>
      </w:pPr>
      <w:r w:rsidRPr="00F55284">
        <w:rPr>
          <w:szCs w:val="24"/>
          <w:lang w:val="es-ES"/>
        </w:rPr>
        <w:tab/>
      </w:r>
      <w:r w:rsidRPr="00F55284">
        <w:rPr>
          <w:rFonts w:cs="Arial"/>
          <w:szCs w:val="24"/>
          <w:lang w:val="es-ES"/>
        </w:rPr>
        <w:t>Menos de un año - 25 o mayor</w:t>
      </w:r>
    </w:p>
    <w:p w:rsidRPr="00F55284" w:rsidR="008D4176" w:rsidP="008D4176" w:rsidRDefault="008D4176" w14:paraId="46B1FC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edad de tu hijo o hija, o del menor de tus hijos o hijas. Hijos dependientes son cualquiera de tus hijos o hijas que reciben de ti más de la mitad de su sustento, aunque no vivan contigo. Para esta pregunta no se considera como dependientes a los hijos foster.</w:t>
      </w:r>
    </w:p>
    <w:p w:rsidR="008D4176" w:rsidP="008D4176" w:rsidRDefault="008D4176" w14:paraId="352EE594" w14:textId="77777777">
      <w:pPr>
        <w:rPr>
          <w:rFonts w:ascii="Arial" w:hAnsi="Arial" w:cs="Arial"/>
          <w:b/>
          <w:bCs/>
          <w:szCs w:val="24"/>
        </w:rPr>
      </w:pPr>
      <w:r w:rsidRPr="00F55284">
        <w:rPr>
          <w:rFonts w:cs="Arial"/>
          <w:szCs w:val="24"/>
          <w:lang w:val="es-ES"/>
        </w:rPr>
        <w:t xml:space="preserve"> </w:t>
      </w:r>
      <w:r w:rsidRPr="00A3236D">
        <w:rPr>
          <w:rFonts w:ascii="Arial" w:hAnsi="Arial" w:cs="Arial"/>
          <w:b/>
          <w:bCs/>
          <w:szCs w:val="24"/>
        </w:rPr>
        <w:t>N20HOTDEPS</w:t>
      </w:r>
    </w:p>
    <w:p w:rsidR="008D4176" w:rsidP="008D4176" w:rsidRDefault="008D4176" w14:paraId="632A26C5" w14:textId="77777777">
      <w:pPr>
        <w:rPr>
          <w:rFonts w:cs="Arial"/>
          <w:szCs w:val="24"/>
        </w:rPr>
      </w:pPr>
      <w:r w:rsidRPr="00B665FC">
        <w:rPr>
          <w:rFonts w:cs="Arial"/>
          <w:szCs w:val="24"/>
        </w:rPr>
        <w:t>[If N20HMARR ne 2 and (N20HDEPS ne 1 or N20HDEP2 lt 1)]</w:t>
      </w:r>
    </w:p>
    <w:p w:rsidRPr="00F55284" w:rsidR="008D4176" w:rsidP="008D4176" w:rsidRDefault="008D4176" w14:paraId="631E42C2" w14:textId="77777777">
      <w:pPr>
        <w:rPr>
          <w:rFonts w:cs="Arial"/>
          <w:szCs w:val="24"/>
          <w:lang w:val="es-ES"/>
        </w:rPr>
      </w:pPr>
      <w:r w:rsidRPr="00F55284">
        <w:rPr>
          <w:rFonts w:cs="Arial"/>
          <w:szCs w:val="24"/>
          <w:lang w:val="es-ES"/>
        </w:rPr>
        <w:t>[{If [survey date before July 1, 2020] = 1} ¿Vive {else}] Vivía alguien más contigo que [{if [survey date before July 1, 2020] = 1} recibe o recibirá {else} recibió]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AF3FB99" w14:textId="77777777">
      <w:pPr>
        <w:rPr>
          <w:rFonts w:cs="Arial"/>
          <w:szCs w:val="24"/>
          <w:lang w:val="es-ES"/>
        </w:rPr>
      </w:pPr>
      <w:r w:rsidRPr="00F55284">
        <w:rPr>
          <w:rFonts w:cs="Arial"/>
          <w:szCs w:val="24"/>
          <w:lang w:val="es-ES"/>
        </w:rPr>
        <w:t>[else]</w:t>
      </w:r>
    </w:p>
    <w:p w:rsidRPr="00F55284" w:rsidR="008D4176" w:rsidP="008D4176" w:rsidRDefault="008D4176" w14:paraId="1D07DE5F" w14:textId="77777777">
      <w:pPr>
        <w:rPr>
          <w:szCs w:val="24"/>
          <w:lang w:val="es-ES"/>
        </w:rPr>
      </w:pPr>
      <w:r w:rsidRPr="00F55284">
        <w:rPr>
          <w:rFonts w:cs="Arial"/>
          <w:szCs w:val="24"/>
          <w:lang w:val="es-ES"/>
        </w:rPr>
        <w:t>¿Tienes dependientes [other than your spouse or dependent children] que viven contigo y [{if [survey date before July 1, 2020] = 1} reciben o recibirán {else} recibieron] de ti más de la mitad del sustento entre el 1 o de julio de 2019 y el 30 de junio de 2020?</w:t>
      </w:r>
    </w:p>
    <w:p w:rsidRPr="00F55284" w:rsidR="008D4176" w:rsidP="008D4176" w:rsidRDefault="008D4176" w14:paraId="51EAA86B" w14:textId="77777777">
      <w:pPr>
        <w:pStyle w:val="NoSpacing"/>
        <w:rPr>
          <w:lang w:val="es-ES"/>
        </w:rPr>
      </w:pPr>
      <w:r w:rsidRPr="00F55284">
        <w:rPr>
          <w:lang w:val="es-ES"/>
        </w:rPr>
        <w:tab/>
        <w:t>1 = Sí</w:t>
      </w:r>
    </w:p>
    <w:p w:rsidRPr="00F55284" w:rsidR="008D4176" w:rsidP="008D4176" w:rsidRDefault="008D4176" w14:paraId="324BFCC5" w14:textId="77777777">
      <w:pPr>
        <w:pStyle w:val="NoSpacing"/>
        <w:rPr>
          <w:lang w:val="es-ES"/>
        </w:rPr>
      </w:pPr>
      <w:r w:rsidRPr="00F55284">
        <w:rPr>
          <w:lang w:val="es-ES"/>
        </w:rPr>
        <w:tab/>
        <w:t>0 = No</w:t>
      </w:r>
    </w:p>
    <w:p w:rsidRPr="00F55284" w:rsidR="008D4176" w:rsidP="008D4176" w:rsidRDefault="008D4176" w14:paraId="282CDAA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ien que vivía en tu casa, aparte de tu esposo(a) o hijos, recibió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BCBE36C"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7E08206" w14:textId="77777777">
      <w:pPr>
        <w:rPr>
          <w:rFonts w:cs="Arial"/>
          <w:szCs w:val="24"/>
          <w:lang w:val="es-ES"/>
        </w:rPr>
      </w:pPr>
      <w:r w:rsidRPr="00F55284">
        <w:rPr>
          <w:rFonts w:cs="Arial"/>
          <w:szCs w:val="24"/>
          <w:lang w:val="es-ES"/>
        </w:rPr>
        <w:t>No te incluyas a ti mismo(a), a tu esposo(a) o a tus hijos como otros dependientes en esta pregunta.</w:t>
      </w:r>
    </w:p>
    <w:p w:rsidRPr="00B665FC" w:rsidR="008D4176" w:rsidP="008D4176" w:rsidRDefault="008D4176" w14:paraId="3AE8E736" w14:textId="77777777">
      <w:pPr>
        <w:rPr>
          <w:szCs w:val="24"/>
        </w:rPr>
      </w:pPr>
      <w:r w:rsidRPr="00A3236D">
        <w:rPr>
          <w:rFonts w:ascii="Arial" w:hAnsi="Arial" w:cs="Arial"/>
          <w:b/>
          <w:bCs/>
          <w:szCs w:val="24"/>
        </w:rPr>
        <w:t>N20HOTDEPS2</w:t>
      </w:r>
    </w:p>
    <w:p w:rsidR="008D4176" w:rsidP="008D4176" w:rsidRDefault="008D4176" w14:paraId="13FAE3F4" w14:textId="77777777">
      <w:pPr>
        <w:rPr>
          <w:rFonts w:cs="Arial"/>
          <w:szCs w:val="24"/>
        </w:rPr>
      </w:pPr>
      <w:r w:rsidRPr="00B665FC">
        <w:rPr>
          <w:rFonts w:cs="Arial"/>
          <w:szCs w:val="24"/>
        </w:rPr>
        <w:t>[If N20HMARR ne 2 and (N20HDEPS ne 1 or N20HDEP2 lt 1)]</w:t>
      </w:r>
    </w:p>
    <w:p w:rsidRPr="00F55284" w:rsidR="008D4176" w:rsidP="008D4176" w:rsidRDefault="008D4176" w14:paraId="1B07B93F" w14:textId="77777777">
      <w:pPr>
        <w:rPr>
          <w:rFonts w:cs="Arial"/>
          <w:szCs w:val="24"/>
          <w:lang w:val="es-ES"/>
        </w:rPr>
      </w:pPr>
      <w:r w:rsidRPr="00F55284">
        <w:rPr>
          <w:rFonts w:cs="Arial"/>
          <w:szCs w:val="24"/>
          <w:lang w:val="es-ES"/>
        </w:rPr>
        <w:t>¿Cuántos otros más [{if [survey date before July 1, 2020]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25A62CE" w14:textId="77777777">
      <w:pPr>
        <w:rPr>
          <w:rFonts w:cs="Arial"/>
          <w:szCs w:val="24"/>
          <w:lang w:val="es-ES"/>
        </w:rPr>
      </w:pPr>
      <w:r w:rsidRPr="00F55284">
        <w:rPr>
          <w:rFonts w:cs="Arial"/>
          <w:szCs w:val="24"/>
          <w:lang w:val="es-ES"/>
        </w:rPr>
        <w:t>[else]</w:t>
      </w:r>
    </w:p>
    <w:p w:rsidRPr="00F55284" w:rsidR="008D4176" w:rsidP="008D4176" w:rsidRDefault="008D4176" w14:paraId="308D462A" w14:textId="77777777">
      <w:pPr>
        <w:rPr>
          <w:szCs w:val="24"/>
          <w:lang w:val="es-ES"/>
        </w:rPr>
      </w:pPr>
      <w:r w:rsidRPr="00F55284">
        <w:rPr>
          <w:rFonts w:cs="Arial"/>
          <w:szCs w:val="24"/>
          <w:lang w:val="es-ES"/>
        </w:rPr>
        <w:t>Aparte de tu(s) [spouse or dependent children], ¿cuántos otros más [{if [survey date before July 1, 2020] =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6C97E1E" w14:textId="77777777">
      <w:pPr>
        <w:ind w:firstLine="720"/>
        <w:rPr>
          <w:szCs w:val="24"/>
          <w:lang w:val="es-ES"/>
        </w:rPr>
      </w:pPr>
      <w:r w:rsidRPr="00F55284">
        <w:rPr>
          <w:rFonts w:cs="Arial"/>
          <w:szCs w:val="24"/>
          <w:lang w:val="es-ES"/>
        </w:rPr>
        <w:t>_______Otro(s)</w:t>
      </w:r>
    </w:p>
    <w:p w:rsidRPr="00F55284" w:rsidR="008D4176" w:rsidP="008D4176" w:rsidRDefault="008D4176" w14:paraId="6AF81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otros dependientes que vivían en tu hogar recibieron de ti más de la mitad del sustento en el año académico de 2019-2020 (1</w:t>
      </w:r>
      <w:r w:rsidRPr="00F55284">
        <w:rPr>
          <w:rFonts w:cs="Arial"/>
          <w:szCs w:val="24"/>
          <w:vertAlign w:val="superscript"/>
          <w:lang w:val="es-ES"/>
        </w:rPr>
        <w:t>o</w:t>
      </w:r>
      <w:r w:rsidRPr="00F55284">
        <w:rPr>
          <w:rFonts w:cs="Arial"/>
          <w:szCs w:val="24"/>
          <w:lang w:val="es-ES"/>
        </w:rPr>
        <w:t xml:space="preserve"> de julio 2019 – 30 de junio, 2020). </w:t>
      </w:r>
    </w:p>
    <w:p w:rsidRPr="00F55284" w:rsidR="008D4176" w:rsidP="008D4176" w:rsidRDefault="008D4176" w14:paraId="4B55AF1E"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12BEA64" w14:textId="77777777">
      <w:pPr>
        <w:rPr>
          <w:rFonts w:cs="Arial"/>
          <w:szCs w:val="24"/>
          <w:lang w:val="es-ES"/>
        </w:rPr>
      </w:pPr>
      <w:r w:rsidRPr="00F55284">
        <w:rPr>
          <w:rFonts w:cs="Arial"/>
          <w:szCs w:val="24"/>
          <w:lang w:val="es-ES"/>
        </w:rPr>
        <w:t>No te incluyas a ti mismo(a), a tu esposo(a) o a tus hijos como otros dependientes en esta pregunta.</w:t>
      </w:r>
    </w:p>
    <w:p w:rsidRPr="00F55284" w:rsidR="008D4176" w:rsidP="008D4176" w:rsidRDefault="008D4176" w14:paraId="7CCBC5A8" w14:textId="77777777">
      <w:pPr>
        <w:rPr>
          <w:rFonts w:ascii="Arial" w:hAnsi="Arial" w:cs="Arial"/>
          <w:b/>
          <w:bCs/>
          <w:szCs w:val="24"/>
          <w:lang w:val="es-ES"/>
        </w:rPr>
      </w:pPr>
      <w:r w:rsidRPr="00F55284">
        <w:rPr>
          <w:rFonts w:ascii="Arial" w:hAnsi="Arial" w:cs="Arial"/>
          <w:b/>
          <w:bCs/>
          <w:szCs w:val="24"/>
          <w:lang w:val="es-ES"/>
        </w:rPr>
        <w:t>N20HOTDEPAMT</w:t>
      </w:r>
    </w:p>
    <w:p w:rsidRPr="00F55284" w:rsidR="008D4176" w:rsidP="008D4176" w:rsidRDefault="008D4176" w14:paraId="306ABB3D" w14:textId="77777777">
      <w:pPr>
        <w:rPr>
          <w:rFonts w:cs="Arial"/>
          <w:szCs w:val="24"/>
          <w:lang w:val="es-ES"/>
        </w:rPr>
      </w:pPr>
      <w:r w:rsidRPr="00F55284">
        <w:rPr>
          <w:rFonts w:cs="Arial"/>
          <w:szCs w:val="24"/>
          <w:lang w:val="es-ES"/>
        </w:rPr>
        <w:t>En un mes promedio, ¿cuánto [{if [survey date before July 1, 2020] = 1} has gastado {else} gastaste] manteniendo a [your other dependents]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99DDAB8" w14:textId="77777777">
      <w:pPr>
        <w:rPr>
          <w:szCs w:val="24"/>
          <w:lang w:val="es-ES"/>
        </w:rPr>
      </w:pPr>
      <w:r w:rsidRPr="00F55284">
        <w:rPr>
          <w:rFonts w:cs="Arial"/>
          <w:szCs w:val="24"/>
          <w:lang w:val="es-ES"/>
        </w:rPr>
        <w:t xml:space="preserve">[{If N20HMARR = 2 or (N20HDEPS = 1 and N20HDEP2 ge 1)} No incluyas ninguna cantidad usada para mantener a tu [spouse or dependent children].] </w:t>
      </w:r>
    </w:p>
    <w:p w:rsidRPr="00F55284" w:rsidR="008D4176" w:rsidP="008D4176" w:rsidRDefault="008D4176" w14:paraId="07DC8A3B" w14:textId="77777777">
      <w:pPr>
        <w:ind w:firstLine="720"/>
        <w:rPr>
          <w:szCs w:val="24"/>
          <w:lang w:val="es-ES"/>
        </w:rPr>
      </w:pPr>
      <w:r w:rsidRPr="00F55284">
        <w:rPr>
          <w:rFonts w:cs="Arial"/>
          <w:szCs w:val="24"/>
          <w:lang w:val="es-ES"/>
        </w:rPr>
        <w:t>$______.00</w:t>
      </w:r>
    </w:p>
    <w:p w:rsidRPr="00F55284" w:rsidR="008D4176" w:rsidP="008D4176" w:rsidRDefault="008D4176" w14:paraId="32AFB4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o su esposo(a), si aplica) pagó por estos otros que vivían en tu hogar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9AE6B21" w14:textId="77777777">
      <w:pPr>
        <w:rPr>
          <w:rFonts w:cs="Arial"/>
          <w:szCs w:val="24"/>
          <w:lang w:val="es-ES"/>
        </w:rPr>
      </w:pPr>
      <w:r w:rsidRPr="00F55284">
        <w:rPr>
          <w:rFonts w:cs="Arial"/>
          <w:szCs w:val="24"/>
          <w:lang w:val="es-ES"/>
        </w:rPr>
        <w:t>Ejemplos de otros dependientes pueden incluir a los padres, abuelos, otros familiares o cualquier otra persona que vivía en tu hogar y que recibía de ti más de la mitad de su sustento. Para esta pregunta no se considera como dependientes a los hijos foster.</w:t>
      </w:r>
    </w:p>
    <w:p w:rsidRPr="00F55284" w:rsidR="008D4176" w:rsidP="008D4176" w:rsidRDefault="008D4176" w14:paraId="535085A9" w14:textId="77777777">
      <w:pPr>
        <w:rPr>
          <w:rFonts w:cs="Arial"/>
          <w:szCs w:val="24"/>
          <w:lang w:val="es-ES"/>
        </w:rPr>
      </w:pPr>
      <w:r w:rsidRPr="00F55284">
        <w:rPr>
          <w:rFonts w:cs="Arial"/>
          <w:szCs w:val="24"/>
          <w:lang w:val="es-ES"/>
        </w:rPr>
        <w:t xml:space="preserve">Para esta pregunta no cuentes los gastos tuyos, de tu esposo(a) o de un hijo(a). </w:t>
      </w:r>
    </w:p>
    <w:p w:rsidRPr="00F55284" w:rsidR="008D4176" w:rsidP="008D4176" w:rsidRDefault="008D4176" w14:paraId="532498D5" w14:textId="77777777">
      <w:pPr>
        <w:rPr>
          <w:rFonts w:cs="Arial"/>
          <w:szCs w:val="24"/>
          <w:lang w:val="es-ES"/>
        </w:rPr>
      </w:pPr>
      <w:r w:rsidRPr="00F55284">
        <w:rPr>
          <w:rFonts w:cs="Arial"/>
          <w:szCs w:val="24"/>
          <w:lang w:val="es-ES"/>
        </w:rPr>
        <w:t>Si no estás seguro(a) provee un cálculo aproximado.</w:t>
      </w:r>
    </w:p>
    <w:p w:rsidR="008D4176" w:rsidP="008D4176" w:rsidRDefault="008D4176" w14:paraId="3E08078F" w14:textId="77777777">
      <w:pPr>
        <w:rPr>
          <w:rFonts w:ascii="Arial" w:hAnsi="Arial" w:cs="Arial"/>
          <w:b/>
          <w:bCs/>
          <w:szCs w:val="24"/>
        </w:rPr>
      </w:pPr>
      <w:r w:rsidRPr="00A3236D">
        <w:rPr>
          <w:rFonts w:ascii="Arial" w:hAnsi="Arial" w:cs="Arial"/>
          <w:b/>
          <w:bCs/>
          <w:szCs w:val="24"/>
        </w:rPr>
        <w:t>N20HKIDCOL</w:t>
      </w:r>
    </w:p>
    <w:p w:rsidR="008D4176" w:rsidP="008D4176" w:rsidRDefault="008D4176" w14:paraId="5516CD2B" w14:textId="77777777">
      <w:pPr>
        <w:rPr>
          <w:rFonts w:cs="Arial"/>
          <w:szCs w:val="24"/>
        </w:rPr>
      </w:pPr>
      <w:r w:rsidRPr="00B665FC">
        <w:rPr>
          <w:rFonts w:cs="Arial"/>
          <w:szCs w:val="24"/>
        </w:rPr>
        <w:t>[If N20HOTDEPS = 1 and N20HOTDEPS2 gt 0]</w:t>
      </w:r>
    </w:p>
    <w:p w:rsidRPr="00F55284" w:rsidR="008D4176" w:rsidP="008D4176" w:rsidRDefault="008D4176" w14:paraId="66C9CAC1" w14:textId="77777777">
      <w:pPr>
        <w:rPr>
          <w:rFonts w:cs="Arial"/>
          <w:szCs w:val="24"/>
          <w:lang w:val="es-ES"/>
        </w:rPr>
      </w:pPr>
      <w:r w:rsidRPr="00F55284">
        <w:rPr>
          <w:rFonts w:cs="Arial"/>
          <w:szCs w:val="24"/>
          <w:lang w:val="es-ES"/>
        </w:rPr>
        <w:t>Indicaste que tienes [total number of dependents] dependientes. ¿Cuántos de esos [total number of dependents] dependientes [{[survey date before July 1, 2020] = 1} han asistido o asistirán {else} asistieron] a la universidad, college, escuela vocacional o instituto técnico en el año académico de 2019-2020?</w:t>
      </w:r>
    </w:p>
    <w:p w:rsidRPr="00F55284" w:rsidR="008D4176" w:rsidP="008D4176" w:rsidRDefault="008D4176" w14:paraId="667429AC" w14:textId="77777777">
      <w:pPr>
        <w:rPr>
          <w:rFonts w:cs="Arial"/>
          <w:szCs w:val="24"/>
          <w:lang w:val="es-ES"/>
        </w:rPr>
      </w:pPr>
      <w:r w:rsidRPr="00F55284">
        <w:rPr>
          <w:rFonts w:cs="Arial"/>
          <w:szCs w:val="24"/>
          <w:lang w:val="es-ES"/>
        </w:rPr>
        <w:t>Incluye únicamente a l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116FAA57" w14:textId="77777777">
      <w:pPr>
        <w:rPr>
          <w:rFonts w:cs="Arial"/>
          <w:szCs w:val="24"/>
          <w:lang w:val="es-ES"/>
        </w:rPr>
      </w:pPr>
      <w:r w:rsidRPr="00F55284">
        <w:rPr>
          <w:rFonts w:cs="Arial"/>
          <w:szCs w:val="24"/>
          <w:lang w:val="es-ES"/>
        </w:rPr>
        <w:t>[else]</w:t>
      </w:r>
    </w:p>
    <w:p w:rsidRPr="00F55284" w:rsidR="008D4176" w:rsidP="008D4176" w:rsidRDefault="008D4176" w14:paraId="03E692F1" w14:textId="77777777">
      <w:pPr>
        <w:rPr>
          <w:rFonts w:cs="Arial"/>
          <w:szCs w:val="24"/>
          <w:lang w:val="es-ES"/>
        </w:rPr>
      </w:pPr>
      <w:r w:rsidRPr="00F55284">
        <w:rPr>
          <w:rFonts w:cs="Arial"/>
          <w:szCs w:val="24"/>
          <w:lang w:val="es-ES"/>
        </w:rPr>
        <w:t>¿Cuántos de tus hijos dependientes [{if [survey date before July 1, 2020] = 1} han asistido o asistirán {else} asistieron] a la universidad, college o escuela vocacional o instituto técnico en el año académico de 2019-2020?</w:t>
      </w:r>
    </w:p>
    <w:p w:rsidRPr="00F55284" w:rsidR="008D4176" w:rsidP="008D4176" w:rsidRDefault="008D4176" w14:paraId="3F9FD808" w14:textId="77777777">
      <w:pPr>
        <w:rPr>
          <w:szCs w:val="24"/>
          <w:lang w:val="es-ES"/>
        </w:rPr>
      </w:pPr>
      <w:r w:rsidRPr="00F55284">
        <w:rPr>
          <w:rFonts w:cs="Arial"/>
          <w:szCs w:val="24"/>
          <w:lang w:val="es-ES"/>
        </w:rPr>
        <w:t>Incluye únicamente hij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722F7263" w14:textId="77777777">
      <w:pPr>
        <w:ind w:firstLine="720"/>
        <w:rPr>
          <w:szCs w:val="24"/>
          <w:lang w:val="es-ES"/>
        </w:rPr>
      </w:pPr>
      <w:r w:rsidRPr="00F55284">
        <w:rPr>
          <w:rFonts w:cs="Arial"/>
          <w:szCs w:val="24"/>
          <w:lang w:val="es-ES"/>
        </w:rPr>
        <w:t>_________ dependiente(s)</w:t>
      </w:r>
    </w:p>
    <w:p w:rsidRPr="00F55284" w:rsidR="008D4176" w:rsidP="008D4176" w:rsidRDefault="008D4176" w14:paraId="214424B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de sus dependientes asistieron a una universidad, college o escuela vocacional o instituto técn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E4272B3" w14:textId="77777777">
      <w:pPr>
        <w:rPr>
          <w:rFonts w:cs="Arial"/>
          <w:szCs w:val="24"/>
          <w:lang w:val="es-ES"/>
        </w:rPr>
      </w:pPr>
      <w:r w:rsidRPr="00F55284">
        <w:rPr>
          <w:rFonts w:cs="Arial"/>
          <w:szCs w:val="24"/>
          <w:lang w:val="es-ES"/>
        </w:rPr>
        <w:t xml:space="preserve">Dependientes incluyen a tus hijos, los cuales no tienen que estar viviendo contigo, y a otras personas que viven en tu hogar y reciben de ti más de la mitad de su sustento. Para esta pregunta no se considera como dependientes a los hijos foster. </w:t>
      </w:r>
    </w:p>
    <w:p w:rsidR="008D4176" w:rsidP="008D4176" w:rsidRDefault="008D4176" w14:paraId="66372986" w14:textId="77777777">
      <w:pPr>
        <w:rPr>
          <w:rFonts w:ascii="Arial" w:hAnsi="Arial" w:cs="Arial"/>
          <w:b/>
          <w:bCs/>
          <w:szCs w:val="24"/>
        </w:rPr>
      </w:pPr>
      <w:r w:rsidRPr="00A3236D">
        <w:rPr>
          <w:rFonts w:ascii="Arial" w:hAnsi="Arial" w:cs="Arial"/>
          <w:b/>
          <w:bCs/>
          <w:szCs w:val="24"/>
        </w:rPr>
        <w:t>N20HKIDCOL1</w:t>
      </w:r>
    </w:p>
    <w:p w:rsidR="008D4176" w:rsidP="008D4176" w:rsidRDefault="008D4176" w14:paraId="6D40D41E" w14:textId="77777777">
      <w:pPr>
        <w:rPr>
          <w:rFonts w:cs="Arial"/>
          <w:szCs w:val="24"/>
        </w:rPr>
      </w:pPr>
      <w:r w:rsidRPr="00B665FC">
        <w:rPr>
          <w:rFonts w:cs="Arial"/>
          <w:szCs w:val="24"/>
        </w:rPr>
        <w:t>[If N20HOTDEPS = 1 and N20HOTDEPS2 gt 0]</w:t>
      </w:r>
      <w:r>
        <w:rPr>
          <w:rFonts w:cs="Arial"/>
          <w:szCs w:val="24"/>
        </w:rPr>
        <w:t xml:space="preserve"> </w:t>
      </w:r>
    </w:p>
    <w:p w:rsidRPr="00F55284" w:rsidR="008D4176" w:rsidP="008D4176" w:rsidRDefault="008D4176" w14:paraId="6B1665F4" w14:textId="77777777">
      <w:pPr>
        <w:rPr>
          <w:rFonts w:cs="Arial"/>
          <w:szCs w:val="24"/>
          <w:lang w:val="es-ES"/>
        </w:rPr>
      </w:pPr>
      <w:r w:rsidRPr="00F55284">
        <w:rPr>
          <w:rFonts w:cs="Arial"/>
          <w:szCs w:val="24"/>
          <w:lang w:val="es-ES"/>
        </w:rPr>
        <w:t xml:space="preserve">Anteriormente, indicaste que tienes un dependiente. [{If [survey date before July 1, 2020] = 1} ¿Asistió tu dependiente {else} ¿Ha asistido tu dependiente] a una universidad, college, escuela vocacional o instituto técnico en el año académico 2019-2020? </w:t>
      </w:r>
    </w:p>
    <w:p w:rsidRPr="00F55284" w:rsidR="008D4176" w:rsidP="008D4176" w:rsidRDefault="008D4176" w14:paraId="55522093" w14:textId="77777777">
      <w:pPr>
        <w:rPr>
          <w:rFonts w:cs="Arial"/>
          <w:szCs w:val="24"/>
          <w:lang w:val="es-ES"/>
        </w:rPr>
      </w:pPr>
      <w:r w:rsidRPr="00F55284">
        <w:rPr>
          <w:rFonts w:cs="Arial"/>
          <w:szCs w:val="24"/>
          <w:lang w:val="es-ES"/>
        </w:rPr>
        <w:t xml:space="preserve">Responde "Sí" si tu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AB886A3" w14:textId="77777777">
      <w:pPr>
        <w:rPr>
          <w:rFonts w:cs="Arial"/>
          <w:szCs w:val="24"/>
          <w:lang w:val="es-ES"/>
        </w:rPr>
      </w:pPr>
      <w:r w:rsidRPr="00F55284">
        <w:rPr>
          <w:rFonts w:cs="Arial"/>
          <w:szCs w:val="24"/>
          <w:lang w:val="es-ES"/>
        </w:rPr>
        <w:t xml:space="preserve">[else] </w:t>
      </w:r>
    </w:p>
    <w:p w:rsidRPr="00F55284" w:rsidR="008D4176" w:rsidP="008D4176" w:rsidRDefault="008D4176" w14:paraId="2411EFE3" w14:textId="77777777">
      <w:pPr>
        <w:rPr>
          <w:rFonts w:cs="Arial"/>
          <w:szCs w:val="24"/>
          <w:lang w:val="es-ES"/>
        </w:rPr>
      </w:pPr>
      <w:r w:rsidRPr="00F55284">
        <w:rPr>
          <w:rFonts w:cs="Arial"/>
          <w:szCs w:val="24"/>
          <w:lang w:val="es-ES"/>
        </w:rPr>
        <w:t xml:space="preserve">[{If [survey date before July 1, 2020] = 1} ¿Ha asistido tu hijo dependiente {else} ¿Asistió tu hijo dependiente] a la universidad, college, escuela vocacional o instituto técnico en el año académico 2019-2020? </w:t>
      </w:r>
    </w:p>
    <w:p w:rsidRPr="00F55284" w:rsidR="008D4176" w:rsidP="008D4176" w:rsidRDefault="008D4176" w14:paraId="5F2C94AE" w14:textId="77777777">
      <w:pPr>
        <w:rPr>
          <w:szCs w:val="24"/>
          <w:lang w:val="es-ES"/>
        </w:rPr>
      </w:pPr>
      <w:r w:rsidRPr="00F55284">
        <w:rPr>
          <w:rFonts w:cs="Arial"/>
          <w:szCs w:val="24"/>
          <w:lang w:val="es-ES"/>
        </w:rPr>
        <w:t xml:space="preserve">Responde "Sí" si tu hijo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C50C06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50F256E2"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7BFBF4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dependiente asistió a la universidad, college, escuela vocacional o instituto técnico en a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BE6126D"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w:t>
      </w:r>
    </w:p>
    <w:p w:rsidR="008D4176" w:rsidP="008D4176" w:rsidRDefault="008D4176" w14:paraId="145D8C08" w14:textId="77777777">
      <w:pPr>
        <w:rPr>
          <w:rFonts w:ascii="Arial" w:hAnsi="Arial" w:cs="Arial"/>
          <w:b/>
          <w:bCs/>
          <w:szCs w:val="24"/>
        </w:rPr>
      </w:pPr>
      <w:r w:rsidRPr="00A3236D">
        <w:rPr>
          <w:rFonts w:ascii="Arial" w:hAnsi="Arial" w:cs="Arial"/>
          <w:b/>
          <w:bCs/>
          <w:szCs w:val="24"/>
        </w:rPr>
        <w:t>N20HCOLCOST</w:t>
      </w:r>
    </w:p>
    <w:p w:rsidR="008D4176" w:rsidP="008D4176" w:rsidRDefault="008D4176" w14:paraId="63D1DDBB" w14:textId="77777777">
      <w:pPr>
        <w:rPr>
          <w:rFonts w:cs="Arial"/>
          <w:szCs w:val="24"/>
        </w:rPr>
      </w:pPr>
      <w:r w:rsidRPr="00B665FC">
        <w:rPr>
          <w:rFonts w:cs="Arial"/>
          <w:szCs w:val="24"/>
        </w:rPr>
        <w:t>[If N20HMARR = 2 and (N20HKIDCOL = 1 or N20HKIDCOL1 = 1)]</w:t>
      </w:r>
    </w:p>
    <w:p w:rsidRPr="00F55284" w:rsidR="008D4176" w:rsidP="008D4176" w:rsidRDefault="008D4176" w14:paraId="05342C13"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tu dependiente en el año académico 2019-2020? </w:t>
      </w:r>
    </w:p>
    <w:p w:rsidRPr="00F55284" w:rsidR="008D4176" w:rsidP="008D4176" w:rsidRDefault="008D4176" w14:paraId="3D8B7FE9" w14:textId="77777777">
      <w:pPr>
        <w:rPr>
          <w:rFonts w:cs="Arial"/>
          <w:szCs w:val="24"/>
          <w:lang w:val="es-ES"/>
        </w:rPr>
      </w:pPr>
      <w:r w:rsidRPr="00F55284">
        <w:rPr>
          <w:rFonts w:cs="Arial"/>
          <w:szCs w:val="24"/>
          <w:lang w:val="es-ES"/>
        </w:rPr>
        <w:t>[else if N20HMARR = 2]</w:t>
      </w:r>
    </w:p>
    <w:p w:rsidRPr="00F55284" w:rsidR="008D4176" w:rsidP="008D4176" w:rsidRDefault="008D4176" w14:paraId="2BB6F187" w14:textId="77777777">
      <w:pPr>
        <w:rPr>
          <w:rFonts w:cs="Arial"/>
          <w:szCs w:val="24"/>
          <w:lang w:val="es-ES"/>
        </w:rPr>
      </w:pPr>
      <w:r w:rsidRPr="00F55284">
        <w:rPr>
          <w:rFonts w:cs="Arial"/>
          <w:szCs w:val="24"/>
          <w:lang w:val="es-ES"/>
        </w:rPr>
        <w:t>Sin incluir ningún préstamo, ¿cuánto contribuyeron tú y tu esposo o esposa al costo de los gastos universitarios de estos [N20HKIDCOL] dependientes en el año académico 2019-2020?</w:t>
      </w:r>
    </w:p>
    <w:p w:rsidR="008D4176" w:rsidP="008D4176" w:rsidRDefault="008D4176" w14:paraId="245C8064" w14:textId="77777777">
      <w:pPr>
        <w:rPr>
          <w:rFonts w:cs="Arial"/>
          <w:szCs w:val="24"/>
        </w:rPr>
      </w:pPr>
      <w:r w:rsidRPr="00B665FC">
        <w:rPr>
          <w:rFonts w:cs="Arial"/>
          <w:szCs w:val="24"/>
        </w:rPr>
        <w:t>[else if N20HKIDCOL = 1 or N20HKIDCOL1 = 1]</w:t>
      </w:r>
    </w:p>
    <w:p w:rsidRPr="00F55284" w:rsidR="008D4176" w:rsidP="008D4176" w:rsidRDefault="008D4176" w14:paraId="0BB64696"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estos [N20HKIDCOL] dependientes en el año académico 2019-2020? </w:t>
      </w:r>
    </w:p>
    <w:p w:rsidR="008D4176" w:rsidP="008D4176" w:rsidRDefault="008D4176" w14:paraId="6ABE9C31" w14:textId="77777777">
      <w:pPr>
        <w:rPr>
          <w:rFonts w:cs="Arial"/>
          <w:szCs w:val="24"/>
        </w:rPr>
      </w:pPr>
      <w:r w:rsidRPr="00B665FC">
        <w:rPr>
          <w:rFonts w:cs="Arial"/>
          <w:szCs w:val="24"/>
        </w:rPr>
        <w:t>[else if N20HKIDCOL = 1 or N20HKIDCOL1 = 1]</w:t>
      </w:r>
      <w:r>
        <w:rPr>
          <w:rFonts w:cs="Arial"/>
          <w:szCs w:val="24"/>
        </w:rPr>
        <w:t xml:space="preserve"> </w:t>
      </w:r>
    </w:p>
    <w:p w:rsidRPr="00F55284" w:rsidR="008D4176" w:rsidP="008D4176" w:rsidRDefault="008D4176" w14:paraId="2D7AEA61" w14:textId="77777777">
      <w:pPr>
        <w:rPr>
          <w:rFonts w:cs="Arial"/>
          <w:szCs w:val="24"/>
          <w:lang w:val="es-ES"/>
        </w:rPr>
      </w:pPr>
      <w:r w:rsidRPr="00F55284">
        <w:rPr>
          <w:rFonts w:cs="Arial"/>
          <w:szCs w:val="24"/>
          <w:lang w:val="es-ES"/>
        </w:rPr>
        <w:t>Sin incluir ningún préstamo, ¿cuánto contribuiste al costo de los gastos universitarios de tu dependiente en el año académico 2019-2020?</w:t>
      </w:r>
    </w:p>
    <w:p w:rsidRPr="00F55284" w:rsidR="008D4176" w:rsidP="008D4176" w:rsidRDefault="008D4176" w14:paraId="5F7E5843" w14:textId="77777777">
      <w:pPr>
        <w:rPr>
          <w:rFonts w:cs="Arial"/>
          <w:szCs w:val="24"/>
          <w:lang w:val="es-ES"/>
        </w:rPr>
      </w:pPr>
      <w:r w:rsidRPr="00F55284">
        <w:rPr>
          <w:rFonts w:cs="Arial"/>
          <w:szCs w:val="24"/>
          <w:lang w:val="es-ES"/>
        </w:rPr>
        <w:t>[else]</w:t>
      </w:r>
    </w:p>
    <w:p w:rsidRPr="00F55284" w:rsidR="008D4176" w:rsidP="008D4176" w:rsidRDefault="008D4176" w14:paraId="0D0CF80E" w14:textId="77777777">
      <w:pPr>
        <w:rPr>
          <w:szCs w:val="24"/>
          <w:lang w:val="es-ES"/>
        </w:rPr>
      </w:pPr>
      <w:r w:rsidRPr="00F55284">
        <w:rPr>
          <w:rFonts w:cs="Arial"/>
          <w:szCs w:val="24"/>
          <w:lang w:val="es-ES"/>
        </w:rPr>
        <w:t>Sin incluir ningún préstamo, ¿cuánto contribuiste al costo de los gastos universitarios de estos [N20HKIDCOL] dependientes en el año académico 2019-2020?</w:t>
      </w:r>
    </w:p>
    <w:p w:rsidRPr="00F55284" w:rsidR="008D4176" w:rsidP="008D4176" w:rsidRDefault="008D4176" w14:paraId="4594F246" w14:textId="77777777">
      <w:pPr>
        <w:ind w:firstLine="720"/>
        <w:rPr>
          <w:szCs w:val="24"/>
          <w:lang w:val="es-ES"/>
        </w:rPr>
      </w:pPr>
      <w:r w:rsidRPr="00F55284">
        <w:rPr>
          <w:rFonts w:cs="Arial"/>
          <w:szCs w:val="24"/>
          <w:lang w:val="es-ES"/>
        </w:rPr>
        <w:t>$_______.00</w:t>
      </w:r>
    </w:p>
    <w:p w:rsidRPr="00F55284" w:rsidR="008D4176" w:rsidP="008D4176" w:rsidRDefault="008D4176" w14:paraId="7E1F42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 incluyas en tu respuesta ningún préstamo como por ejemplo los préstamos PLUS para padres; préstamos privados, o préstamos con garantía hipotecaria que puedas haber asumido para pagar estos gastos universitarios. </w:t>
      </w:r>
    </w:p>
    <w:p w:rsidRPr="00F55284" w:rsidR="008D4176" w:rsidP="008D4176" w:rsidRDefault="008D4176" w14:paraId="104003EE" w14:textId="77777777">
      <w:pPr>
        <w:rPr>
          <w:rFonts w:cs="Arial"/>
          <w:szCs w:val="24"/>
          <w:lang w:val="es-ES"/>
        </w:rPr>
      </w:pPr>
      <w:r w:rsidRPr="00F55284">
        <w:rPr>
          <w:rFonts w:cs="Arial"/>
          <w:szCs w:val="24"/>
          <w:lang w:val="es-ES"/>
        </w:rPr>
        <w:t xml:space="preserve">Gastos universitarios pueden referirse a matrícula y gastos, libros escolares, o cualquier otro gasto de tu(s) dependiente(s) al asistir a una universidad, college, escuela vocacional o instituto técnico durante el año académico 2019-2020 (1 de julio de 2019- 30 de junio de 2020). </w:t>
      </w:r>
    </w:p>
    <w:p w:rsidRPr="00F55284" w:rsidR="008D4176" w:rsidP="008D4176" w:rsidRDefault="008D4176" w14:paraId="02E38786"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 Si no estás seguro(a) provee una cantidad aproximada.</w:t>
      </w:r>
    </w:p>
    <w:p w:rsidRPr="00F55284" w:rsidR="008D4176" w:rsidP="008D4176" w:rsidRDefault="008D4176" w14:paraId="6DD2CCC9" w14:textId="77777777">
      <w:pPr>
        <w:rPr>
          <w:rFonts w:ascii="Arial" w:hAnsi="Arial" w:cs="Arial"/>
          <w:b/>
          <w:bCs/>
          <w:szCs w:val="24"/>
          <w:lang w:val="es-ES"/>
        </w:rPr>
      </w:pPr>
      <w:r w:rsidRPr="00F55284">
        <w:rPr>
          <w:rFonts w:ascii="Arial" w:hAnsi="Arial" w:cs="Arial"/>
          <w:b/>
          <w:bCs/>
          <w:szCs w:val="24"/>
          <w:lang w:val="es-ES"/>
        </w:rPr>
        <w:t>N20HPARST</w:t>
      </w:r>
    </w:p>
    <w:p w:rsidRPr="00F55284" w:rsidR="008D4176" w:rsidP="008D4176" w:rsidRDefault="008D4176" w14:paraId="4B072233" w14:textId="77777777">
      <w:pPr>
        <w:rPr>
          <w:rFonts w:cs="Arial"/>
          <w:szCs w:val="24"/>
          <w:lang w:val="es-ES"/>
        </w:rPr>
      </w:pPr>
      <w:r w:rsidRPr="00F55284">
        <w:rPr>
          <w:rFonts w:cs="Arial"/>
          <w:szCs w:val="24"/>
          <w:lang w:val="es-ES"/>
        </w:rPr>
        <w:t xml:space="preserve">¿Cuál es el estado civil de tus padres (o tutores legales)? Si tus padres (o tutores) están divorciados, por favor responde esta pregunta sobre el estado civil del padre (o tutor legal) con quien viviste más tiempo durante los últimos 12 meses. </w:t>
      </w:r>
    </w:p>
    <w:p w:rsidRPr="00F55284" w:rsidR="008D4176" w:rsidP="008D4176" w:rsidRDefault="008D4176" w14:paraId="6BB7CD93" w14:textId="77777777">
      <w:pPr>
        <w:rPr>
          <w:szCs w:val="24"/>
          <w:lang w:val="es-ES"/>
        </w:rPr>
      </w:pPr>
      <w:r w:rsidRPr="00F55284">
        <w:rPr>
          <w:rFonts w:cs="Arial"/>
          <w:szCs w:val="24"/>
          <w:lang w:val="es-ES"/>
        </w:rPr>
        <w:t>(Si no viviste con uno de tus padres más tiempo que con el otro, responde tomando en cuenta al padre que proveyó más sostén económico durante los últimos 12 meses o durante el año más reciente en el que recibiste sostén económico de uno de tus padres.)</w:t>
      </w:r>
    </w:p>
    <w:p w:rsidRPr="00F55284" w:rsidR="008D4176" w:rsidP="008D4176" w:rsidRDefault="008D4176" w14:paraId="05567272" w14:textId="77777777">
      <w:pPr>
        <w:pStyle w:val="NoSpacing"/>
        <w:rPr>
          <w:lang w:val="es-ES"/>
        </w:rPr>
      </w:pPr>
      <w:r w:rsidRPr="00F55284">
        <w:rPr>
          <w:lang w:val="es-ES"/>
        </w:rPr>
        <w:tab/>
        <w:t>1 = Casados o vueltos a casar</w:t>
      </w:r>
    </w:p>
    <w:p w:rsidRPr="00F55284" w:rsidR="008D4176" w:rsidP="008D4176" w:rsidRDefault="008D4176" w14:paraId="60714492" w14:textId="77777777">
      <w:pPr>
        <w:pStyle w:val="NoSpacing"/>
        <w:rPr>
          <w:lang w:val="es-ES"/>
        </w:rPr>
      </w:pPr>
      <w:r w:rsidRPr="00F55284">
        <w:rPr>
          <w:lang w:val="es-ES"/>
        </w:rPr>
        <w:tab/>
        <w:t>2 = Nunca se casaron</w:t>
      </w:r>
    </w:p>
    <w:p w:rsidRPr="00F55284" w:rsidR="008D4176" w:rsidP="008D4176" w:rsidRDefault="008D4176" w14:paraId="746087FA" w14:textId="77777777">
      <w:pPr>
        <w:pStyle w:val="NoSpacing"/>
        <w:rPr>
          <w:lang w:val="es-ES"/>
        </w:rPr>
      </w:pPr>
      <w:r w:rsidRPr="00F55284">
        <w:rPr>
          <w:lang w:val="es-ES"/>
        </w:rPr>
        <w:tab/>
        <w:t>3 = Divorciados o separados</w:t>
      </w:r>
    </w:p>
    <w:p w:rsidRPr="00F55284" w:rsidR="008D4176" w:rsidP="008D4176" w:rsidRDefault="008D4176" w14:paraId="364D7416" w14:textId="77777777">
      <w:pPr>
        <w:pStyle w:val="NoSpacing"/>
        <w:rPr>
          <w:lang w:val="es-ES"/>
        </w:rPr>
      </w:pPr>
      <w:r w:rsidRPr="00F55284">
        <w:rPr>
          <w:lang w:val="es-ES"/>
        </w:rPr>
        <w:tab/>
        <w:t>4 = Viudo(a)</w:t>
      </w:r>
    </w:p>
    <w:p w:rsidRPr="00F55284" w:rsidR="008D4176" w:rsidP="008D4176" w:rsidRDefault="008D4176" w14:paraId="546B49FB" w14:textId="77777777">
      <w:pPr>
        <w:pStyle w:val="NoSpacing"/>
        <w:rPr>
          <w:lang w:val="es-ES"/>
        </w:rPr>
      </w:pPr>
      <w:r w:rsidRPr="00F55284">
        <w:rPr>
          <w:lang w:val="es-ES"/>
        </w:rPr>
        <w:tab/>
        <w:t xml:space="preserve">5 = Los padres nunca se casaron pero viven juntos </w:t>
      </w:r>
    </w:p>
    <w:p w:rsidRPr="00F55284" w:rsidR="008D4176" w:rsidP="008D4176" w:rsidRDefault="008D4176" w14:paraId="330201CB" w14:textId="77777777">
      <w:pPr>
        <w:pStyle w:val="NoSpacing"/>
        <w:rPr>
          <w:lang w:val="es-ES"/>
        </w:rPr>
      </w:pPr>
      <w:r w:rsidRPr="00F55284">
        <w:rPr>
          <w:lang w:val="es-ES"/>
        </w:rPr>
        <w:tab/>
        <w:t>6 = Nada de lo anterior – Ambos padres (o tutores) fallecieron</w:t>
      </w:r>
    </w:p>
    <w:p w:rsidRPr="00F55284" w:rsidR="008D4176" w:rsidP="008D4176" w:rsidRDefault="008D4176" w14:paraId="6F0B99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l opción describe mejor el estado civil actual de tu(s) padre(s) o tutor(es).</w:t>
      </w:r>
    </w:p>
    <w:p w:rsidRPr="00F55284" w:rsidR="008D4176" w:rsidP="008D4176" w:rsidRDefault="008D4176" w14:paraId="2B1BB52B" w14:textId="77777777">
      <w:pPr>
        <w:rPr>
          <w:rFonts w:cs="Arial"/>
          <w:szCs w:val="24"/>
          <w:lang w:val="es-ES"/>
        </w:rPr>
      </w:pPr>
      <w:r w:rsidRPr="00F55284">
        <w:rPr>
          <w:rFonts w:cs="Arial"/>
          <w:szCs w:val="24"/>
          <w:lang w:val="es-ES"/>
        </w:rPr>
        <w:t>Por ejemplo…</w:t>
      </w:r>
    </w:p>
    <w:p w:rsidRPr="00F55284" w:rsidR="008D4176" w:rsidP="008D4176" w:rsidRDefault="008D4176" w14:paraId="6101F77A" w14:textId="77777777">
      <w:pPr>
        <w:rPr>
          <w:rFonts w:cs="Arial"/>
          <w:szCs w:val="24"/>
          <w:lang w:val="es-ES"/>
        </w:rPr>
      </w:pPr>
      <w:r w:rsidRPr="00F55284">
        <w:rPr>
          <w:rFonts w:cs="Arial"/>
          <w:szCs w:val="24"/>
          <w:lang w:val="es-ES"/>
        </w:rPr>
        <w:t xml:space="preserve">Selecciona casados o vueltos a casar si tus padres están casados entre ellos, o si tus padres están divorciados pero el padre o madre con quien vivías la mayor parte del tiempo se ha vuelto a casar. </w:t>
      </w:r>
    </w:p>
    <w:p w:rsidRPr="00F55284" w:rsidR="008D4176" w:rsidP="008D4176" w:rsidRDefault="008D4176" w14:paraId="238000C1" w14:textId="77777777">
      <w:pPr>
        <w:rPr>
          <w:rFonts w:cs="Arial"/>
          <w:szCs w:val="24"/>
          <w:lang w:val="es-ES"/>
        </w:rPr>
      </w:pPr>
      <w:r w:rsidRPr="00F55284">
        <w:rPr>
          <w:rFonts w:cs="Arial"/>
          <w:szCs w:val="24"/>
          <w:lang w:val="es-ES"/>
        </w:rPr>
        <w:t xml:space="preserve">Selecciona Nunca se casaron si tus padres son solteros. Si tus padres nunca se casaron y no vives con ambos, responde nunca se casaron si el padre o madre con quien vivías la mayor parte del tiempo no está casado(a). </w:t>
      </w:r>
    </w:p>
    <w:p w:rsidRPr="00F55284" w:rsidR="008D4176" w:rsidP="008D4176" w:rsidRDefault="008D4176" w14:paraId="00A9A224" w14:textId="77777777">
      <w:pPr>
        <w:rPr>
          <w:rFonts w:cs="Arial"/>
          <w:szCs w:val="24"/>
          <w:lang w:val="es-ES"/>
        </w:rPr>
      </w:pPr>
      <w:r w:rsidRPr="00F55284">
        <w:rPr>
          <w:rFonts w:cs="Arial"/>
          <w:szCs w:val="24"/>
          <w:lang w:val="es-ES"/>
        </w:rPr>
        <w:t xml:space="preserve">Selecciona Divorciados o separados si tus padres están divorciados y el padre o madre con quien vivías la mayor parte del tiempo no se ha vuelto a casar. </w:t>
      </w:r>
    </w:p>
    <w:p w:rsidRPr="00F55284" w:rsidR="008D4176" w:rsidP="008D4176" w:rsidRDefault="008D4176" w14:paraId="06BDF122" w14:textId="77777777">
      <w:pPr>
        <w:rPr>
          <w:rFonts w:cs="Arial"/>
          <w:szCs w:val="24"/>
          <w:lang w:val="es-ES"/>
        </w:rPr>
      </w:pPr>
      <w:r w:rsidRPr="00F55284">
        <w:rPr>
          <w:rFonts w:cs="Arial"/>
          <w:szCs w:val="24"/>
          <w:lang w:val="es-ES"/>
        </w:rPr>
        <w:t xml:space="preserve">Selecciona Viudo(a) si tus padres estaban casados, y el padre o madre sobreviviente no se ha vuelto a casar. </w:t>
      </w:r>
    </w:p>
    <w:p w:rsidRPr="00F55284" w:rsidR="008D4176" w:rsidP="008D4176" w:rsidRDefault="008D4176" w14:paraId="3FD865B7" w14:textId="77777777">
      <w:pPr>
        <w:rPr>
          <w:rFonts w:ascii="Arial" w:hAnsi="Arial" w:cs="Arial"/>
          <w:b/>
          <w:bCs/>
          <w:szCs w:val="24"/>
          <w:lang w:val="es-ES"/>
        </w:rPr>
      </w:pPr>
      <w:r w:rsidRPr="00F55284">
        <w:rPr>
          <w:rFonts w:ascii="Arial" w:hAnsi="Arial" w:cs="Arial"/>
          <w:b/>
          <w:bCs/>
          <w:szCs w:val="24"/>
          <w:lang w:val="es-ES"/>
        </w:rPr>
        <w:t>N20HPARNC</w:t>
      </w:r>
    </w:p>
    <w:p w:rsidRPr="00F55284" w:rsidR="008D4176" w:rsidP="008D4176" w:rsidRDefault="008D4176" w14:paraId="6BC303F1" w14:textId="77777777">
      <w:pPr>
        <w:rPr>
          <w:rFonts w:cs="Arial"/>
          <w:szCs w:val="24"/>
          <w:lang w:val="es-ES"/>
        </w:rPr>
      </w:pPr>
      <w:r w:rsidRPr="00F55284">
        <w:rPr>
          <w:rFonts w:cs="Arial"/>
          <w:szCs w:val="24"/>
          <w:lang w:val="es-ES"/>
        </w:rPr>
        <w:t>[If N20HPARST in (1, 5)]</w:t>
      </w:r>
    </w:p>
    <w:p w:rsidRPr="00F55284" w:rsidR="008D4176" w:rsidP="008D4176" w:rsidRDefault="008D4176" w14:paraId="337B30A2" w14:textId="77777777">
      <w:pPr>
        <w:rPr>
          <w:rFonts w:cs="Arial"/>
          <w:szCs w:val="24"/>
          <w:lang w:val="es-ES"/>
        </w:rPr>
      </w:pPr>
      <w:r w:rsidRPr="00F55284">
        <w:rPr>
          <w:rFonts w:cs="Arial"/>
          <w:szCs w:val="24"/>
          <w:lang w:val="es-ES"/>
        </w:rPr>
        <w:t>¿Cuáles fueron los ingresos combinados de tus padres (o tutores) en el año calendario de 2019 (1</w:t>
      </w:r>
      <w:r w:rsidRPr="00F55284">
        <w:rPr>
          <w:rFonts w:cs="Arial"/>
          <w:szCs w:val="24"/>
          <w:vertAlign w:val="superscript"/>
          <w:lang w:val="es-ES"/>
        </w:rPr>
        <w:t>o</w:t>
      </w:r>
      <w:r w:rsidRPr="00F55284">
        <w:rPr>
          <w:rFonts w:cs="Arial"/>
          <w:szCs w:val="24"/>
          <w:lang w:val="es-ES"/>
        </w:rPr>
        <w:t xml:space="preserve"> de enero de 2019 hasta el 31 de diciembre, 2019)? </w:t>
      </w:r>
    </w:p>
    <w:p w:rsidRPr="00F55284" w:rsidR="008D4176" w:rsidP="008D4176" w:rsidRDefault="008D4176" w14:paraId="180588E7" w14:textId="77777777">
      <w:pPr>
        <w:rPr>
          <w:rFonts w:cs="Arial"/>
          <w:szCs w:val="24"/>
          <w:lang w:val="es-ES"/>
        </w:rPr>
      </w:pPr>
      <w:r w:rsidRPr="00F55284">
        <w:rPr>
          <w:rFonts w:cs="Arial"/>
          <w:szCs w:val="24"/>
          <w:lang w:val="es-ES"/>
        </w:rPr>
        <w:t xml:space="preserve">[{If N20HPARST = 1} (Si tus padres están divorciados y el padre o madre con quien viviste más tiempo durante los últimos 12 meses se volvió a casar, provee los ingresos combinados de ese padre o madre y de la persona con quién está casado(a).] </w:t>
      </w:r>
    </w:p>
    <w:p w:rsidRPr="00F55284" w:rsidR="008D4176" w:rsidP="008D4176" w:rsidRDefault="008D4176" w14:paraId="2761B56D" w14:textId="77777777">
      <w:pPr>
        <w:rPr>
          <w:rFonts w:cs="Arial"/>
          <w:szCs w:val="24"/>
          <w:lang w:val="es-ES"/>
        </w:rPr>
      </w:pPr>
      <w:r w:rsidRPr="00F55284">
        <w:rPr>
          <w:rFonts w:cs="Arial"/>
          <w:szCs w:val="24"/>
          <w:lang w:val="es-ES"/>
        </w:rPr>
        <w:t>[else if N20HPARST = 2]</w:t>
      </w:r>
    </w:p>
    <w:p w:rsidRPr="00F55284" w:rsidR="008D4176" w:rsidP="008D4176" w:rsidRDefault="008D4176" w14:paraId="6A79D037"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5E35C1F8" w14:textId="77777777">
      <w:pPr>
        <w:rPr>
          <w:rFonts w:cs="Arial"/>
          <w:szCs w:val="24"/>
          <w:lang w:val="es-ES"/>
        </w:rPr>
      </w:pPr>
      <w:r w:rsidRPr="00F55284">
        <w:rPr>
          <w:rFonts w:cs="Arial"/>
          <w:szCs w:val="24"/>
          <w:lang w:val="es-ES"/>
        </w:rPr>
        <w:t xml:space="preserve">(Infórmanos sobre el padre o la madre o tutor con quién viviste la mayor parte del tiempo durante los últimos 12 meses. Si no viviste más tiempo con uno de tus padres que con el otro, responde refiriéndote al padre o madre que te dio más sustento durante los últimos 12 meses o durante el año más reciente en que recibiste sustento de uno de tus padres.) </w:t>
      </w:r>
    </w:p>
    <w:p w:rsidRPr="00F55284" w:rsidR="008D4176" w:rsidP="008D4176" w:rsidRDefault="008D4176" w14:paraId="4F5F27D3" w14:textId="77777777">
      <w:pPr>
        <w:rPr>
          <w:rFonts w:cs="Arial"/>
          <w:szCs w:val="24"/>
          <w:lang w:val="es-ES"/>
        </w:rPr>
      </w:pPr>
      <w:r w:rsidRPr="00F55284">
        <w:rPr>
          <w:rFonts w:cs="Arial"/>
          <w:szCs w:val="24"/>
          <w:lang w:val="es-ES"/>
        </w:rPr>
        <w:t xml:space="preserve">[else if N20HPARST = 4] </w:t>
      </w:r>
    </w:p>
    <w:p w:rsidRPr="00F55284" w:rsidR="008D4176" w:rsidP="008D4176" w:rsidRDefault="008D4176" w14:paraId="1087B69A"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4174E978" w14:textId="77777777">
      <w:pPr>
        <w:rPr>
          <w:rFonts w:cs="Arial"/>
          <w:szCs w:val="24"/>
          <w:lang w:val="es-ES"/>
        </w:rPr>
      </w:pPr>
      <w:r w:rsidRPr="00F55284">
        <w:rPr>
          <w:rFonts w:cs="Arial"/>
          <w:szCs w:val="24"/>
          <w:lang w:val="es-ES"/>
        </w:rPr>
        <w:t>[else]</w:t>
      </w:r>
    </w:p>
    <w:p w:rsidRPr="00F55284" w:rsidR="008D4176" w:rsidP="008D4176" w:rsidRDefault="008D4176" w14:paraId="3D2D6AEC" w14:textId="77777777">
      <w:pPr>
        <w:rPr>
          <w:rFonts w:cs="Arial"/>
          <w:szCs w:val="24"/>
          <w:lang w:val="es-ES"/>
        </w:rPr>
      </w:pPr>
      <w:r w:rsidRPr="00F55284">
        <w:rPr>
          <w:rFonts w:cs="Arial"/>
          <w:szCs w:val="24"/>
          <w:lang w:val="es-ES"/>
        </w:rPr>
        <w:t xml:space="preserve">En el año natural 2019 (del 1 o de enero de 2019 al 31 de diciembre de 2019), ¿cuáles fueron los ingresos de tu padre o madre (o tutor) con quien viviste más en los últimos 12 meses? </w:t>
      </w:r>
    </w:p>
    <w:p w:rsidRPr="00F55284" w:rsidR="008D4176" w:rsidP="008D4176" w:rsidRDefault="008D4176" w14:paraId="126BC0C5" w14:textId="77777777">
      <w:pPr>
        <w:rPr>
          <w:szCs w:val="24"/>
          <w:lang w:val="es-ES"/>
        </w:rPr>
      </w:pPr>
      <w:r w:rsidRPr="00F55284">
        <w:rPr>
          <w:rFonts w:cs="Arial"/>
          <w:szCs w:val="24"/>
          <w:lang w:val="es-ES"/>
        </w:rPr>
        <w:t>(Si no viviste con uno de tus padres más que con el otro, responde sobre el padre o madre que proveyó más sostén económico durante los últimos 12 meses o durante el año más reciente en que recibiste sostén económico de alguno de tus padres.)</w:t>
      </w:r>
    </w:p>
    <w:p w:rsidRPr="00F55284" w:rsidR="008D4176" w:rsidP="008D4176" w:rsidRDefault="008D4176" w14:paraId="4ACF01A9" w14:textId="77777777">
      <w:pPr>
        <w:pStyle w:val="NoSpacing"/>
        <w:rPr>
          <w:lang w:val="es-ES"/>
        </w:rPr>
      </w:pPr>
      <w:r w:rsidRPr="00F55284">
        <w:rPr>
          <w:lang w:val="es-ES"/>
        </w:rPr>
        <w:tab/>
        <w:t>1 = Menos de $30,000</w:t>
      </w:r>
    </w:p>
    <w:p w:rsidRPr="00F55284" w:rsidR="008D4176" w:rsidP="008D4176" w:rsidRDefault="008D4176" w14:paraId="027F7DCD" w14:textId="77777777">
      <w:pPr>
        <w:pStyle w:val="NoSpacing"/>
        <w:rPr>
          <w:lang w:val="es-ES"/>
        </w:rPr>
      </w:pPr>
      <w:r w:rsidRPr="00F55284">
        <w:rPr>
          <w:lang w:val="es-ES"/>
        </w:rPr>
        <w:tab/>
        <w:t>2 = $30,000 - $59,999</w:t>
      </w:r>
    </w:p>
    <w:p w:rsidRPr="00F55284" w:rsidR="008D4176" w:rsidP="008D4176" w:rsidRDefault="008D4176" w14:paraId="7009C6EF" w14:textId="77777777">
      <w:pPr>
        <w:pStyle w:val="NoSpacing"/>
        <w:rPr>
          <w:lang w:val="es-ES"/>
        </w:rPr>
      </w:pPr>
      <w:r w:rsidRPr="00F55284">
        <w:rPr>
          <w:lang w:val="es-ES"/>
        </w:rPr>
        <w:tab/>
        <w:t>3 = $60,000 - $89,999</w:t>
      </w:r>
    </w:p>
    <w:p w:rsidRPr="00F55284" w:rsidR="008D4176" w:rsidP="008D4176" w:rsidRDefault="008D4176" w14:paraId="4221B823" w14:textId="77777777">
      <w:pPr>
        <w:pStyle w:val="NoSpacing"/>
        <w:rPr>
          <w:lang w:val="es-ES"/>
        </w:rPr>
      </w:pPr>
      <w:r w:rsidRPr="00F55284">
        <w:rPr>
          <w:lang w:val="es-ES"/>
        </w:rPr>
        <w:tab/>
        <w:t>4 = $90,000 - $119,999</w:t>
      </w:r>
    </w:p>
    <w:p w:rsidRPr="00F55284" w:rsidR="008D4176" w:rsidP="008D4176" w:rsidRDefault="008D4176" w14:paraId="22A1E41E" w14:textId="77777777">
      <w:pPr>
        <w:pStyle w:val="NoSpacing"/>
        <w:rPr>
          <w:lang w:val="es-ES"/>
        </w:rPr>
      </w:pPr>
      <w:r w:rsidRPr="00F55284">
        <w:rPr>
          <w:lang w:val="es-ES"/>
        </w:rPr>
        <w:tab/>
        <w:t>5 = $120,000 - $149,999</w:t>
      </w:r>
    </w:p>
    <w:p w:rsidRPr="00F55284" w:rsidR="008D4176" w:rsidP="008D4176" w:rsidRDefault="008D4176" w14:paraId="37B91EBA" w14:textId="77777777">
      <w:pPr>
        <w:pStyle w:val="NoSpacing"/>
        <w:rPr>
          <w:lang w:val="es-ES"/>
        </w:rPr>
      </w:pPr>
      <w:r w:rsidRPr="00F55284">
        <w:rPr>
          <w:lang w:val="es-ES"/>
        </w:rPr>
        <w:tab/>
        <w:t>6 = $150,000 o más</w:t>
      </w:r>
    </w:p>
    <w:p w:rsidRPr="00F55284" w:rsidR="008D4176" w:rsidP="008D4176" w:rsidRDefault="008D4176" w14:paraId="53DC9884" w14:textId="77777777">
      <w:pPr>
        <w:pStyle w:val="NoSpacing"/>
        <w:rPr>
          <w:lang w:val="es-ES"/>
        </w:rPr>
      </w:pPr>
      <w:r w:rsidRPr="00F55284">
        <w:rPr>
          <w:lang w:val="es-ES"/>
        </w:rPr>
        <w:tab/>
        <w:t>-1 = No sabes</w:t>
      </w:r>
    </w:p>
    <w:p w:rsidRPr="00F55284" w:rsidR="008D4176" w:rsidP="008D4176" w:rsidRDefault="008D4176" w14:paraId="50D3DCB7" w14:textId="77777777">
      <w:pPr>
        <w:pStyle w:val="NoSpacing"/>
        <w:rPr>
          <w:lang w:val="es-ES"/>
        </w:rPr>
      </w:pPr>
      <w:r w:rsidRPr="00F55284">
        <w:rPr>
          <w:lang w:val="es-ES"/>
        </w:rPr>
        <w:tab/>
        <w:t>Los padres (o tutores) han fallecido.</w:t>
      </w:r>
    </w:p>
    <w:p w:rsidRPr="00F55284" w:rsidR="008D4176" w:rsidP="008D4176" w:rsidRDefault="008D4176" w14:paraId="6AC72D5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s padres/tutores (del año natural 2019 (1</w:t>
      </w:r>
      <w:r w:rsidRPr="00F55284">
        <w:rPr>
          <w:rFonts w:cs="Arial"/>
          <w:szCs w:val="24"/>
          <w:vertAlign w:val="superscript"/>
          <w:lang w:val="es-ES"/>
        </w:rPr>
        <w:t>o</w:t>
      </w:r>
      <w:r w:rsidRPr="00F55284">
        <w:rPr>
          <w:rFonts w:cs="Arial"/>
          <w:szCs w:val="24"/>
          <w:lang w:val="es-ES"/>
        </w:rPr>
        <w:t xml:space="preserve"> de enero de 2019 - 31 de diciembre de 2019) basándote en los grupos de ingresos que aparecen abajo, incluso si tus padres no te proveen con ninguna ayuda económica para tu educación. El ingreso bruto es la cantidad total antes de deducir los impuestos, el Seguro Social y otras deducciones.</w:t>
      </w:r>
    </w:p>
    <w:p w:rsidRPr="00F55284" w:rsidR="008D4176" w:rsidP="008D4176" w:rsidRDefault="008D4176" w14:paraId="76248DFE" w14:textId="77777777">
      <w:pPr>
        <w:rPr>
          <w:rFonts w:cs="Arial"/>
          <w:szCs w:val="24"/>
          <w:lang w:val="es-ES"/>
        </w:rPr>
      </w:pPr>
      <w:r w:rsidRPr="00F55284">
        <w:rPr>
          <w:rFonts w:cs="Arial"/>
          <w:szCs w:val="24"/>
          <w:lang w:val="es-ES"/>
        </w:rPr>
        <w:t>Si no estás seguro(a) de la cantidad, provee un cálculo aproximado.</w:t>
      </w:r>
    </w:p>
    <w:p w:rsidR="008D4176" w:rsidP="008D4176" w:rsidRDefault="008D4176" w14:paraId="73684C78" w14:textId="77777777">
      <w:pPr>
        <w:rPr>
          <w:rFonts w:ascii="Arial" w:hAnsi="Arial" w:cs="Arial"/>
          <w:b/>
          <w:bCs/>
          <w:szCs w:val="24"/>
        </w:rPr>
      </w:pPr>
      <w:r w:rsidRPr="00A3236D">
        <w:rPr>
          <w:rFonts w:ascii="Arial" w:hAnsi="Arial" w:cs="Arial"/>
          <w:b/>
          <w:bCs/>
          <w:szCs w:val="24"/>
        </w:rPr>
        <w:t>N20HPRHSD</w:t>
      </w:r>
    </w:p>
    <w:p w:rsidR="008D4176" w:rsidP="008D4176" w:rsidRDefault="008D4176" w14:paraId="034A99E6" w14:textId="77777777">
      <w:pPr>
        <w:rPr>
          <w:rFonts w:cs="Arial"/>
          <w:szCs w:val="24"/>
        </w:rPr>
      </w:pPr>
      <w:r w:rsidRPr="00B665FC">
        <w:rPr>
          <w:rFonts w:cs="Arial"/>
          <w:szCs w:val="24"/>
        </w:rPr>
        <w:t xml:space="preserve"> [</w:t>
      </w:r>
      <w:r>
        <w:rPr>
          <w:rFonts w:cs="Arial"/>
          <w:szCs w:val="24"/>
        </w:rPr>
        <w:t>I</w:t>
      </w:r>
      <w:r w:rsidRPr="00B665FC">
        <w:rPr>
          <w:rFonts w:cs="Arial"/>
          <w:szCs w:val="24"/>
        </w:rPr>
        <w:t xml:space="preserve">f N20HPARST in (1 5) and </w:t>
      </w:r>
      <w:r>
        <w:rPr>
          <w:rFonts w:cs="Arial"/>
          <w:szCs w:val="24"/>
        </w:rPr>
        <w:t>[currently enrolled] =</w:t>
      </w:r>
      <w:r w:rsidRPr="00B665FC">
        <w:rPr>
          <w:rFonts w:cs="Arial"/>
          <w:szCs w:val="24"/>
        </w:rPr>
        <w:t xml:space="preserve"> 1]</w:t>
      </w:r>
    </w:p>
    <w:p w:rsidRPr="00F55284" w:rsidR="008D4176" w:rsidP="008D4176" w:rsidRDefault="008D4176" w14:paraId="5FFEBB3C" w14:textId="77777777">
      <w:pPr>
        <w:rPr>
          <w:rFonts w:cs="Arial"/>
          <w:szCs w:val="24"/>
          <w:lang w:val="es-ES"/>
        </w:rPr>
      </w:pPr>
      <w:r w:rsidRPr="00F55284">
        <w:rPr>
          <w:rFonts w:cs="Arial"/>
          <w:szCs w:val="24"/>
          <w:lang w:val="es-ES"/>
        </w:rPr>
        <w:t>Sin incluirte a ti mismo(a) ni a tus padres (o tutores), ¿a cuántas personas (por ejemplo, hermanos o hermanas o abuelos) han estado proveyendo sustento económico tus padres (o tutores) desde el 1 de julio de 2019?</w:t>
      </w:r>
    </w:p>
    <w:p w:rsidRPr="00F55284" w:rsidR="008D4176" w:rsidP="008D4176" w:rsidRDefault="008D4176" w14:paraId="4A61CCDB"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24FCD928"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1323A714" w14:textId="77777777">
      <w:pPr>
        <w:rPr>
          <w:rFonts w:cs="Arial"/>
          <w:szCs w:val="24"/>
          <w:lang w:val="es-ES"/>
        </w:rPr>
      </w:pPr>
      <w:r w:rsidRPr="00F55284">
        <w:rPr>
          <w:rFonts w:cs="Arial"/>
          <w:szCs w:val="24"/>
          <w:lang w:val="es-ES"/>
        </w:rPr>
        <w:t>Sin incluirte a ti mismo(a) ni a tus padres (o tutores), ¿a cuántas personas (por ejemplo, hermanos o hermanas o abuelos) proveyeron sustento económico tus padres (o tutores) durante el más reciente semestre o trimestre en el que asististe a una institución educativa en el año académico 2019-2020?</w:t>
      </w:r>
    </w:p>
    <w:p w:rsidRPr="00F55284" w:rsidR="008D4176" w:rsidP="008D4176" w:rsidRDefault="008D4176" w14:paraId="59CD720C"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399D10A6" w14:textId="77777777">
      <w:pPr>
        <w:rPr>
          <w:rFonts w:cs="Arial"/>
          <w:szCs w:val="24"/>
        </w:rPr>
      </w:pPr>
      <w:r w:rsidRPr="00B665FC">
        <w:rPr>
          <w:rFonts w:cs="Arial"/>
          <w:szCs w:val="24"/>
        </w:rPr>
        <w:t xml:space="preserve">[else </w:t>
      </w:r>
      <w:r>
        <w:rPr>
          <w:rFonts w:cs="Arial"/>
          <w:szCs w:val="24"/>
        </w:rPr>
        <w:t>i</w:t>
      </w:r>
      <w:r w:rsidRPr="00B665FC">
        <w:rPr>
          <w:rFonts w:cs="Arial"/>
          <w:szCs w:val="24"/>
        </w:rPr>
        <w:t xml:space="preserve">f N20HPARST in (2 4) and </w:t>
      </w:r>
      <w:r>
        <w:rPr>
          <w:rFonts w:cs="Arial"/>
          <w:szCs w:val="24"/>
        </w:rPr>
        <w:t>[currently enrolled] =</w:t>
      </w:r>
      <w:r w:rsidRPr="00B665FC">
        <w:rPr>
          <w:rFonts w:cs="Arial"/>
          <w:szCs w:val="24"/>
        </w:rPr>
        <w:t xml:space="preserve"> 1]</w:t>
      </w:r>
    </w:p>
    <w:p w:rsidRPr="00F55284" w:rsidR="008D4176" w:rsidP="008D4176" w:rsidRDefault="008D4176" w14:paraId="5994856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ha estado proveyendo sustento económico tu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31CF6743"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008D4176" w:rsidP="008D4176" w:rsidRDefault="008D4176" w14:paraId="7CB945CF" w14:textId="77777777">
      <w:pPr>
        <w:rPr>
          <w:rFonts w:cs="Arial"/>
          <w:szCs w:val="24"/>
        </w:rPr>
      </w:pPr>
      <w:r w:rsidRPr="00B665FC">
        <w:rPr>
          <w:rFonts w:cs="Arial"/>
          <w:szCs w:val="24"/>
        </w:rPr>
        <w:t xml:space="preserve">[else if N20HPARST in (2 4) and </w:t>
      </w:r>
      <w:r>
        <w:rPr>
          <w:rFonts w:cs="Arial"/>
          <w:szCs w:val="24"/>
        </w:rPr>
        <w:t>[currently enrolled] =</w:t>
      </w:r>
      <w:r w:rsidRPr="00B665FC">
        <w:rPr>
          <w:rFonts w:cs="Arial"/>
          <w:szCs w:val="24"/>
        </w:rPr>
        <w:t xml:space="preserve"> 0]</w:t>
      </w:r>
    </w:p>
    <w:p w:rsidRPr="00F55284" w:rsidR="008D4176" w:rsidP="008D4176" w:rsidRDefault="008D4176" w14:paraId="6AB8198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proveyó sustento económico tu padre o madre (o tutor) durante el más reciente semestre o trimestre que asististe a una institución educativa en el año académico 2019-2020? [</w:t>
      </w:r>
    </w:p>
    <w:p w:rsidRPr="00F55284" w:rsidR="008D4176" w:rsidP="008D4176" w:rsidRDefault="008D4176" w14:paraId="33B8F9BC"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Pr="00F55284" w:rsidR="008D4176" w:rsidP="008D4176" w:rsidRDefault="008D4176" w14:paraId="5A516E06"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0F6B606"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ha estado proveyendo sustento económico este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13B1AF7E"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22A627CE" w14:textId="77777777">
      <w:pPr>
        <w:rPr>
          <w:rFonts w:cs="Arial"/>
          <w:szCs w:val="24"/>
          <w:lang w:val="es-ES"/>
        </w:rPr>
      </w:pPr>
      <w:r w:rsidRPr="00F55284">
        <w:rPr>
          <w:rFonts w:cs="Arial"/>
          <w:szCs w:val="24"/>
          <w:lang w:val="es-ES"/>
        </w:rPr>
        <w:t>[else]</w:t>
      </w:r>
    </w:p>
    <w:p w:rsidRPr="00F55284" w:rsidR="008D4176" w:rsidP="008D4176" w:rsidRDefault="008D4176" w14:paraId="5B51BD33"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proveyó sustento económico este padre o madre (o tutor) durante el semestre o trimestre más reciente en que asististe a una institución educativa en el año académico 2019-2020?</w:t>
      </w:r>
    </w:p>
    <w:p w:rsidRPr="00F55284" w:rsidR="008D4176" w:rsidP="008D4176" w:rsidRDefault="008D4176" w14:paraId="69D427ED"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0B0CA1E4" w14:textId="77777777">
      <w:pPr>
        <w:ind w:firstLine="720"/>
        <w:rPr>
          <w:szCs w:val="24"/>
          <w:lang w:val="es-ES"/>
        </w:rPr>
      </w:pPr>
      <w:r w:rsidRPr="00F55284">
        <w:rPr>
          <w:rFonts w:cs="Arial"/>
          <w:szCs w:val="24"/>
          <w:lang w:val="es-ES"/>
        </w:rPr>
        <w:t>_____ otra(s) persona(s)</w:t>
      </w:r>
    </w:p>
    <w:p w:rsidRPr="00F55284" w:rsidR="008D4176" w:rsidP="008D4176" w:rsidRDefault="008D4176" w14:paraId="7EAB65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a quiénes tus padres (o tutores) proveyeron sostén económico durante el semestre o trimestre más reciente en que asististe a una institución educativa en el año académico 2019-2020 (1 o de julio, 2019- 30 de junio, 2020).</w:t>
      </w:r>
    </w:p>
    <w:p w:rsidRPr="00F55284" w:rsidR="008D4176" w:rsidP="008D4176" w:rsidRDefault="008D4176" w14:paraId="106CFEE8" w14:textId="77777777">
      <w:pPr>
        <w:rPr>
          <w:rFonts w:cs="Arial"/>
          <w:szCs w:val="24"/>
          <w:lang w:val="es-ES"/>
        </w:rPr>
      </w:pPr>
      <w:r w:rsidRPr="00F55284">
        <w:rPr>
          <w:rFonts w:cs="Arial"/>
          <w:szCs w:val="24"/>
          <w:lang w:val="es-ES"/>
        </w:rPr>
        <w:t>Incluye a hermanos y hermanas, abuelos o cualquier otra persona a quienes tus padres hayan provisto sustento económico. No te incluyas a ti mismo(a) ni a tus padres en el total.</w:t>
      </w:r>
    </w:p>
    <w:p w:rsidR="008D4176" w:rsidP="008D4176" w:rsidRDefault="008D4176" w14:paraId="407BBBF6" w14:textId="77777777">
      <w:pPr>
        <w:rPr>
          <w:rFonts w:ascii="Arial" w:hAnsi="Arial" w:cs="Arial"/>
          <w:b/>
          <w:bCs/>
          <w:szCs w:val="24"/>
        </w:rPr>
      </w:pPr>
      <w:r w:rsidRPr="00A3236D">
        <w:rPr>
          <w:rFonts w:ascii="Arial" w:hAnsi="Arial" w:cs="Arial"/>
          <w:b/>
          <w:bCs/>
          <w:szCs w:val="24"/>
        </w:rPr>
        <w:t>N20HDPNUM</w:t>
      </w:r>
    </w:p>
    <w:p w:rsidR="008D4176" w:rsidP="008D4176" w:rsidRDefault="008D4176" w14:paraId="65E69040" w14:textId="77777777">
      <w:pPr>
        <w:rPr>
          <w:rFonts w:cs="Arial"/>
          <w:szCs w:val="24"/>
        </w:rPr>
      </w:pPr>
      <w:r w:rsidRPr="00B665FC">
        <w:rPr>
          <w:rFonts w:cs="Arial"/>
          <w:szCs w:val="24"/>
        </w:rPr>
        <w:t xml:space="preserve">[If N20HPARST in (1, 5) and </w:t>
      </w:r>
      <w:r>
        <w:rPr>
          <w:rFonts w:cs="Arial"/>
          <w:szCs w:val="24"/>
        </w:rPr>
        <w:t>[currently enrolled] =</w:t>
      </w:r>
      <w:r w:rsidRPr="00B665FC">
        <w:rPr>
          <w:rFonts w:cs="Arial"/>
          <w:szCs w:val="24"/>
        </w:rPr>
        <w:t xml:space="preserve"> 1]</w:t>
      </w:r>
    </w:p>
    <w:p w:rsidRPr="00F55284" w:rsidR="008D4176" w:rsidP="008D4176" w:rsidRDefault="008D4176" w14:paraId="5938D6D1"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han asistido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495FB85"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008D4176" w:rsidP="008D4176" w:rsidRDefault="008D4176" w14:paraId="38DF173A"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618AD3ED"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asistieron a una universidad, college, escuela vocacional o instituto técnico durante el semestre o trimestre más reciente en que asististe a una institución educativa en el año académico 2019-2020?</w:t>
      </w:r>
    </w:p>
    <w:p w:rsidRPr="00F55284" w:rsidR="008D4176" w:rsidP="008D4176" w:rsidRDefault="008D4176" w14:paraId="25F10C5B"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Pr="00F55284" w:rsidR="008D4176" w:rsidP="008D4176" w:rsidRDefault="008D4176" w14:paraId="2B73D00F"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501907D" w14:textId="77777777">
      <w:pPr>
        <w:rPr>
          <w:rFonts w:cs="Arial"/>
          <w:szCs w:val="24"/>
          <w:lang w:val="es-ES"/>
        </w:rPr>
      </w:pPr>
      <w:r w:rsidRPr="00F55284">
        <w:rPr>
          <w:rFonts w:cs="Arial"/>
          <w:szCs w:val="24"/>
          <w:lang w:val="es-ES"/>
        </w:rPr>
        <w:t>Sin incluirte a ti mismo ni a tu padre o madre (o tutor), ¿cuántas de las personas que tu padre o madre (o tutor) mantiene económicamente asistieron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810D85C" w14:textId="77777777">
      <w:pPr>
        <w:rPr>
          <w:rFonts w:cs="Arial"/>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3949302B" w14:textId="77777777">
      <w:pPr>
        <w:rPr>
          <w:rFonts w:cs="Arial"/>
          <w:szCs w:val="24"/>
          <w:lang w:val="es-ES"/>
        </w:rPr>
      </w:pPr>
      <w:r w:rsidRPr="00F55284">
        <w:rPr>
          <w:rFonts w:cs="Arial"/>
          <w:szCs w:val="24"/>
          <w:lang w:val="es-ES"/>
        </w:rPr>
        <w:t>[else]</w:t>
      </w:r>
    </w:p>
    <w:p w:rsidRPr="00F55284" w:rsidR="008D4176" w:rsidP="008D4176" w:rsidRDefault="008D4176" w14:paraId="47C9A714" w14:textId="77777777">
      <w:pPr>
        <w:rPr>
          <w:rFonts w:cs="Arial"/>
          <w:szCs w:val="24"/>
          <w:lang w:val="es-ES"/>
        </w:rPr>
      </w:pPr>
      <w:r w:rsidRPr="00F55284">
        <w:rPr>
          <w:rFonts w:cs="Arial"/>
          <w:szCs w:val="24"/>
          <w:lang w:val="es-ES"/>
        </w:rPr>
        <w:t>Sin incluirte a ti mismo ni a tus padre o madre (o tutor), ¿cuántas de las personas que tu padre o madre (o tutor) mantienen económicamente asistieron a una universidad, college o escuela vocacional o instituto técnico durante el semestre o trimestre más reciente en que asististe a una institución educativa en el año académico 2019-2020?</w:t>
      </w:r>
    </w:p>
    <w:p w:rsidRPr="00F55284" w:rsidR="008D4176" w:rsidP="008D4176" w:rsidRDefault="008D4176" w14:paraId="1E1B92B8" w14:textId="77777777">
      <w:pPr>
        <w:rPr>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22D85844" w14:textId="77777777">
      <w:pPr>
        <w:ind w:firstLine="720"/>
        <w:rPr>
          <w:szCs w:val="24"/>
          <w:lang w:val="es-ES"/>
        </w:rPr>
      </w:pPr>
      <w:r w:rsidRPr="00F55284">
        <w:rPr>
          <w:rFonts w:cs="Arial"/>
          <w:szCs w:val="24"/>
          <w:lang w:val="es-ES"/>
        </w:rPr>
        <w:t>_______otra(s) persona(s)</w:t>
      </w:r>
    </w:p>
    <w:p w:rsidRPr="00F55284" w:rsidR="008D4176" w:rsidP="008D4176" w:rsidRDefault="008D4176" w14:paraId="60BEDDC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que tu(s) padre(s), madre(s) o tutor(es) mantienen económicamente y que asistieron a una universidad, college, escuela vocacional o instituto técnico durante el semestre o trimestre más reciente en que asististe a una institución educativa en el año académico 2019-2020 (1° de julio de 2019 – 30 de junio de 2020). No incluyas a personas que estén asistiendo a una academia del servicio militar de los Estados Unidos. </w:t>
      </w:r>
    </w:p>
    <w:p w:rsidRPr="00F55284" w:rsidR="008D4176" w:rsidP="008D4176" w:rsidRDefault="008D4176" w14:paraId="154DFFAB" w14:textId="77777777">
      <w:pPr>
        <w:rPr>
          <w:rFonts w:cs="Arial"/>
          <w:szCs w:val="24"/>
          <w:lang w:val="es-ES"/>
        </w:rPr>
      </w:pPr>
      <w:r w:rsidRPr="00F55284">
        <w:rPr>
          <w:rFonts w:cs="Arial"/>
          <w:szCs w:val="24"/>
          <w:lang w:val="es-ES"/>
        </w:rPr>
        <w:t xml:space="preserve">No te incluyas a ti mismo(a) ni a tus padres (o tutores) en el total. </w:t>
      </w:r>
    </w:p>
    <w:p w:rsidRPr="00F55284" w:rsidR="008D4176" w:rsidP="008D4176" w:rsidRDefault="008D4176" w14:paraId="6C5612B1" w14:textId="77777777">
      <w:pPr>
        <w:rPr>
          <w:rFonts w:ascii="Arial" w:hAnsi="Arial" w:cs="Arial"/>
          <w:b/>
          <w:bCs/>
          <w:szCs w:val="24"/>
          <w:lang w:val="es-ES"/>
        </w:rPr>
      </w:pPr>
      <w:r w:rsidRPr="00F55284">
        <w:rPr>
          <w:rFonts w:ascii="Arial" w:hAnsi="Arial" w:cs="Arial"/>
          <w:b/>
          <w:bCs/>
          <w:szCs w:val="24"/>
          <w:lang w:val="es-ES"/>
        </w:rPr>
        <w:t>N20HPARED1</w:t>
      </w:r>
    </w:p>
    <w:p w:rsidRPr="00F55284" w:rsidR="008D4176" w:rsidP="008D4176" w:rsidRDefault="008D4176" w14:paraId="3D180CC2" w14:textId="77777777">
      <w:pPr>
        <w:rPr>
          <w:szCs w:val="24"/>
          <w:lang w:val="es-ES"/>
        </w:rPr>
      </w:pPr>
      <w:r w:rsidRPr="00F55284">
        <w:rPr>
          <w:rFonts w:cs="Arial"/>
          <w:szCs w:val="24"/>
          <w:lang w:val="es-ES"/>
        </w:rPr>
        <w:t>Tenemos algunas preguntas sobre el nivel más alto de estudios que tus padres completaron. Por favor selecciona a uno de tus padres:</w:t>
      </w:r>
    </w:p>
    <w:p w:rsidRPr="00F55284" w:rsidR="008D4176" w:rsidP="008D4176" w:rsidRDefault="008D4176" w14:paraId="5EAE3D13" w14:textId="77777777">
      <w:pPr>
        <w:pStyle w:val="NoSpacing"/>
        <w:rPr>
          <w:lang w:val="es-ES"/>
        </w:rPr>
      </w:pPr>
      <w:r w:rsidRPr="00F55284">
        <w:rPr>
          <w:lang w:val="es-ES"/>
        </w:rPr>
        <w:t>-9 = -Por favor selecciona-</w:t>
      </w:r>
    </w:p>
    <w:p w:rsidRPr="00F55284" w:rsidR="008D4176" w:rsidP="008D4176" w:rsidRDefault="008D4176" w14:paraId="5D69F07F" w14:textId="77777777">
      <w:pPr>
        <w:pStyle w:val="NoSpacing"/>
        <w:rPr>
          <w:lang w:val="es-ES"/>
        </w:rPr>
      </w:pPr>
      <w:r w:rsidRPr="00F55284">
        <w:rPr>
          <w:lang w:val="es-ES"/>
        </w:rPr>
        <w:tab/>
        <w:t>1 = Madre</w:t>
      </w:r>
    </w:p>
    <w:p w:rsidRPr="00F55284" w:rsidR="008D4176" w:rsidP="008D4176" w:rsidRDefault="008D4176" w14:paraId="443C15DF" w14:textId="77777777">
      <w:pPr>
        <w:pStyle w:val="NoSpacing"/>
        <w:rPr>
          <w:lang w:val="es-ES"/>
        </w:rPr>
      </w:pPr>
      <w:r w:rsidRPr="00F55284">
        <w:rPr>
          <w:lang w:val="es-ES"/>
        </w:rPr>
        <w:tab/>
        <w:t>2 = Padre</w:t>
      </w:r>
    </w:p>
    <w:p w:rsidRPr="00F55284" w:rsidR="008D4176" w:rsidP="008D4176" w:rsidRDefault="008D4176" w14:paraId="501FEEC4" w14:textId="77777777">
      <w:pPr>
        <w:pStyle w:val="NoSpacing"/>
        <w:rPr>
          <w:lang w:val="es-ES"/>
        </w:rPr>
      </w:pPr>
      <w:r w:rsidRPr="00F55284">
        <w:rPr>
          <w:lang w:val="es-ES"/>
        </w:rPr>
        <w:tab/>
        <w:t>3 = Madrastra</w:t>
      </w:r>
    </w:p>
    <w:p w:rsidRPr="00F55284" w:rsidR="008D4176" w:rsidP="008D4176" w:rsidRDefault="008D4176" w14:paraId="7417BE79" w14:textId="77777777">
      <w:pPr>
        <w:pStyle w:val="NoSpacing"/>
        <w:rPr>
          <w:lang w:val="es-ES"/>
        </w:rPr>
      </w:pPr>
      <w:r w:rsidRPr="00F55284">
        <w:rPr>
          <w:lang w:val="es-ES"/>
        </w:rPr>
        <w:tab/>
        <w:t>4 = Padrastro</w:t>
      </w:r>
    </w:p>
    <w:p w:rsidRPr="00F55284" w:rsidR="008D4176" w:rsidP="008D4176" w:rsidRDefault="008D4176" w14:paraId="4DF33007" w14:textId="77777777">
      <w:pPr>
        <w:pStyle w:val="NoSpacing"/>
        <w:rPr>
          <w:lang w:val="es-ES"/>
        </w:rPr>
      </w:pPr>
      <w:r w:rsidRPr="00F55284">
        <w:rPr>
          <w:lang w:val="es-ES"/>
        </w:rPr>
        <w:tab/>
        <w:t>5 = Otra tutor</w:t>
      </w:r>
    </w:p>
    <w:p w:rsidRPr="00F55284" w:rsidR="008D4176" w:rsidP="008D4176" w:rsidRDefault="008D4176" w14:paraId="058650FE" w14:textId="77777777">
      <w:pPr>
        <w:pStyle w:val="NoSpacing"/>
        <w:rPr>
          <w:lang w:val="es-ES"/>
        </w:rPr>
      </w:pPr>
      <w:r w:rsidRPr="00F55284">
        <w:rPr>
          <w:lang w:val="es-ES"/>
        </w:rPr>
        <w:tab/>
        <w:t xml:space="preserve">6 = Otro tutor </w:t>
      </w:r>
    </w:p>
    <w:p w:rsidRPr="00F55284" w:rsidR="008D4176" w:rsidP="008D4176" w:rsidRDefault="008D4176" w14:paraId="0CDDC897" w14:textId="77777777">
      <w:pPr>
        <w:rPr>
          <w:szCs w:val="24"/>
          <w:lang w:val="es-ES"/>
        </w:rPr>
      </w:pPr>
      <w:r w:rsidRPr="00F55284">
        <w:rPr>
          <w:rFonts w:cs="Arial"/>
          <w:szCs w:val="24"/>
          <w:lang w:val="es-ES"/>
        </w:rPr>
        <w:t>¿Cuál es el nivel más alto de estudios que este padre o madre completó?</w:t>
      </w:r>
    </w:p>
    <w:p w:rsidRPr="00F55284" w:rsidR="008D4176" w:rsidP="008D4176" w:rsidRDefault="008D4176" w14:paraId="3364F1B1" w14:textId="77777777">
      <w:pPr>
        <w:pStyle w:val="NoSpacing"/>
        <w:rPr>
          <w:lang w:val="es-ES"/>
        </w:rPr>
      </w:pPr>
      <w:r w:rsidRPr="00F55284">
        <w:rPr>
          <w:lang w:val="es-ES"/>
        </w:rPr>
        <w:tab/>
        <w:t>1 = No terminó la escuela superior</w:t>
      </w:r>
    </w:p>
    <w:p w:rsidRPr="00F55284" w:rsidR="008D4176" w:rsidP="008D4176" w:rsidRDefault="008D4176" w14:paraId="4298ECEA" w14:textId="77777777">
      <w:pPr>
        <w:pStyle w:val="NoSpacing"/>
        <w:rPr>
          <w:lang w:val="es-ES"/>
        </w:rPr>
      </w:pPr>
      <w:r w:rsidRPr="00F55284">
        <w:rPr>
          <w:lang w:val="es-ES"/>
        </w:rPr>
        <w:tab/>
        <w:t>2 = Diploma de escuela superior o equivalencia</w:t>
      </w:r>
    </w:p>
    <w:p w:rsidRPr="00F55284" w:rsidR="008D4176" w:rsidP="008D4176" w:rsidRDefault="008D4176" w14:paraId="7FC5B022" w14:textId="77777777">
      <w:pPr>
        <w:pStyle w:val="NoSpacing"/>
        <w:rPr>
          <w:lang w:val="es-ES"/>
        </w:rPr>
      </w:pPr>
      <w:r w:rsidRPr="00F55284">
        <w:rPr>
          <w:lang w:val="es-ES"/>
        </w:rPr>
        <w:tab/>
        <w:t>3 = Entrenamiento vocacional o técnico</w:t>
      </w:r>
    </w:p>
    <w:p w:rsidRPr="00F55284" w:rsidR="008D4176" w:rsidP="008D4176" w:rsidRDefault="008D4176" w14:paraId="5E031477" w14:textId="77777777">
      <w:pPr>
        <w:pStyle w:val="NoSpacing"/>
        <w:rPr>
          <w:lang w:val="es-ES"/>
        </w:rPr>
      </w:pPr>
      <w:r w:rsidRPr="00F55284">
        <w:rPr>
          <w:lang w:val="es-ES"/>
        </w:rPr>
        <w:tab/>
        <w:t>6 = Algo de universidad o college pero sin título</w:t>
      </w:r>
    </w:p>
    <w:p w:rsidRPr="00F55284" w:rsidR="008D4176" w:rsidP="008D4176" w:rsidRDefault="008D4176" w14:paraId="37350CD8" w14:textId="77777777">
      <w:pPr>
        <w:pStyle w:val="NoSpacing"/>
        <w:rPr>
          <w:lang w:val="es-ES"/>
        </w:rPr>
      </w:pPr>
      <w:r w:rsidRPr="00F55284">
        <w:rPr>
          <w:lang w:val="es-ES"/>
        </w:rPr>
        <w:tab/>
        <w:t>5 = Grado Asociado (usualmente es un título de 2 años)</w:t>
      </w:r>
    </w:p>
    <w:p w:rsidRPr="00F55284" w:rsidR="008D4176" w:rsidP="008D4176" w:rsidRDefault="008D4176" w14:paraId="093A9EBA" w14:textId="77777777">
      <w:pPr>
        <w:pStyle w:val="NoSpacing"/>
        <w:rPr>
          <w:lang w:val="es-ES"/>
        </w:rPr>
      </w:pPr>
      <w:r w:rsidRPr="00F55284">
        <w:rPr>
          <w:lang w:val="es-ES"/>
        </w:rPr>
        <w:tab/>
        <w:t>7 = Título de bachillerato (usualmente es un título de 4-años)</w:t>
      </w:r>
    </w:p>
    <w:p w:rsidRPr="00F55284" w:rsidR="008D4176" w:rsidP="008D4176" w:rsidRDefault="008D4176" w14:paraId="28E7FA66" w14:textId="77777777">
      <w:pPr>
        <w:pStyle w:val="NoSpacing"/>
        <w:rPr>
          <w:lang w:val="es-ES"/>
        </w:rPr>
      </w:pPr>
      <w:r w:rsidRPr="00F55284">
        <w:rPr>
          <w:lang w:val="es-ES"/>
        </w:rPr>
        <w:tab/>
        <w:t>8 = Título de maestría o equivalente</w:t>
      </w:r>
    </w:p>
    <w:p w:rsidRPr="00F55284" w:rsidR="008D4176" w:rsidP="008D4176" w:rsidRDefault="008D4176" w14:paraId="667DD0B4" w14:textId="77777777">
      <w:pPr>
        <w:pStyle w:val="NoSpacing"/>
        <w:rPr>
          <w:lang w:val="es-ES"/>
        </w:rPr>
      </w:pPr>
      <w:r w:rsidRPr="00F55284">
        <w:rPr>
          <w:lang w:val="es-ES"/>
        </w:rPr>
        <w:tab/>
        <w:t>10 = Doctorado – investigación/erudición (por ej., PhD, EdD, etc.)</w:t>
      </w:r>
    </w:p>
    <w:p w:rsidRPr="00F55284" w:rsidR="008D4176" w:rsidP="008D4176" w:rsidRDefault="008D4176" w14:paraId="03BC6555"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6D881C7B" w14:textId="77777777">
      <w:pPr>
        <w:pStyle w:val="NoSpacing"/>
        <w:rPr>
          <w:lang w:val="es-ES"/>
        </w:rPr>
      </w:pPr>
      <w:r w:rsidRPr="00F55284">
        <w:rPr>
          <w:lang w:val="es-ES"/>
        </w:rPr>
        <w:tab/>
        <w:t>-1 = No sabes</w:t>
      </w:r>
    </w:p>
    <w:p w:rsidRPr="00F55284" w:rsidR="008D4176" w:rsidP="008D4176" w:rsidRDefault="008D4176" w14:paraId="19B99A2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005B0982"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3F887D12"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7232E1E5"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25110BEC" w14:textId="77777777">
      <w:pPr>
        <w:rPr>
          <w:rFonts w:cs="Arial"/>
          <w:szCs w:val="24"/>
          <w:lang w:val="es-ES"/>
        </w:rPr>
      </w:pPr>
      <w:r w:rsidRPr="00F55284">
        <w:rPr>
          <w:rFonts w:cs="Arial"/>
          <w:szCs w:val="24"/>
          <w:lang w:val="es-ES"/>
        </w:rPr>
        <w:t>Título de bachillerato: Un título de bachillerato usualmente lo otorga una universidad o college de 4 años y generalmente requiere por lo menos 4 años de estudios a tiempo completo a nivel universitario.</w:t>
      </w:r>
    </w:p>
    <w:p w:rsidRPr="00F55284" w:rsidR="008D4176" w:rsidP="008D4176" w:rsidRDefault="008D4176" w14:paraId="1A032EC9"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07268487"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6BB6E8A9"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63088F62" w14:textId="77777777">
      <w:pPr>
        <w:rPr>
          <w:rFonts w:ascii="Arial" w:hAnsi="Arial" w:cs="Arial"/>
          <w:b/>
          <w:bCs/>
          <w:szCs w:val="24"/>
          <w:lang w:val="es-ES"/>
        </w:rPr>
      </w:pPr>
      <w:r w:rsidRPr="00F55284">
        <w:rPr>
          <w:rFonts w:ascii="Arial" w:hAnsi="Arial" w:cs="Arial"/>
          <w:b/>
          <w:bCs/>
          <w:szCs w:val="24"/>
          <w:lang w:val="es-ES"/>
        </w:rPr>
        <w:t>N20HPAROCC1</w:t>
      </w:r>
    </w:p>
    <w:p w:rsidRPr="00F55284" w:rsidR="008D4176" w:rsidP="008D4176" w:rsidRDefault="008D4176" w14:paraId="5A718355" w14:textId="77777777">
      <w:pPr>
        <w:rPr>
          <w:rFonts w:cs="Arial"/>
          <w:szCs w:val="24"/>
          <w:lang w:val="es-ES"/>
        </w:rPr>
      </w:pPr>
      <w:r w:rsidRPr="00F55284">
        <w:rPr>
          <w:rFonts w:cs="Arial"/>
          <w:szCs w:val="24"/>
          <w:lang w:val="es-ES"/>
        </w:rPr>
        <w:t>¿Cuál es el título del puesto de trabajo actual o más reciente de tu [parent 1]? </w:t>
      </w:r>
    </w:p>
    <w:p w:rsidRPr="00F55284" w:rsidR="008D4176" w:rsidP="008D4176" w:rsidRDefault="008D4176" w14:paraId="4FC840D3" w14:textId="77777777">
      <w:pPr>
        <w:rPr>
          <w:szCs w:val="24"/>
          <w:lang w:val="es-ES"/>
        </w:rPr>
      </w:pPr>
      <w:r w:rsidRPr="00F55284">
        <w:rPr>
          <w:rFonts w:cs="Arial"/>
          <w:szCs w:val="24"/>
          <w:lang w:val="es-ES"/>
        </w:rPr>
        <w:t>(Por favor provee el título del empleo de tu [parent 1]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506BBC89" w14:textId="77777777">
      <w:pPr>
        <w:rPr>
          <w:rFonts w:cs="Arial"/>
          <w:szCs w:val="24"/>
          <w:lang w:val="es-ES"/>
        </w:rPr>
      </w:pPr>
      <w:r w:rsidRPr="00F55284">
        <w:rPr>
          <w:szCs w:val="24"/>
          <w:lang w:val="es-ES"/>
        </w:rPr>
        <w:tab/>
      </w:r>
      <w:r w:rsidRPr="00F55284">
        <w:rPr>
          <w:rFonts w:cs="Arial"/>
          <w:szCs w:val="24"/>
          <w:lang w:val="es-ES"/>
        </w:rPr>
        <w:t>Título del empleo: ________________________</w:t>
      </w:r>
    </w:p>
    <w:p w:rsidRPr="00F55284" w:rsidR="008D4176" w:rsidP="008D4176" w:rsidRDefault="008D4176" w14:paraId="502CC476"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079C3E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3A5D3103"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242E0D7E"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15C8669B" w14:textId="77777777">
      <w:pPr>
        <w:rPr>
          <w:rFonts w:ascii="Arial" w:hAnsi="Arial" w:cs="Arial"/>
          <w:b/>
          <w:bCs/>
          <w:szCs w:val="24"/>
        </w:rPr>
      </w:pPr>
      <w:r w:rsidRPr="00A3236D">
        <w:rPr>
          <w:rFonts w:ascii="Arial" w:hAnsi="Arial" w:cs="Arial"/>
          <w:b/>
          <w:bCs/>
          <w:szCs w:val="24"/>
        </w:rPr>
        <w:t>N20HPJDUTY1</w:t>
      </w:r>
    </w:p>
    <w:p w:rsidR="008D4176" w:rsidP="008D4176" w:rsidRDefault="008D4176" w14:paraId="4414F4E4" w14:textId="77777777">
      <w:pPr>
        <w:rPr>
          <w:rFonts w:cs="Arial"/>
          <w:szCs w:val="24"/>
        </w:rPr>
      </w:pPr>
      <w:r w:rsidRPr="00B665FC">
        <w:rPr>
          <w:rFonts w:cs="Arial"/>
          <w:szCs w:val="24"/>
        </w:rPr>
        <w:t>[If N20HP1STRNG ne missing]</w:t>
      </w:r>
    </w:p>
    <w:p w:rsidRPr="00F55284" w:rsidR="008D4176" w:rsidP="008D4176" w:rsidRDefault="008D4176" w14:paraId="7303AB96" w14:textId="77777777">
      <w:pPr>
        <w:rPr>
          <w:rFonts w:cs="Arial"/>
          <w:szCs w:val="24"/>
          <w:lang w:val="es-ES"/>
        </w:rPr>
      </w:pPr>
      <w:r w:rsidRPr="00F55284">
        <w:rPr>
          <w:rFonts w:cs="Arial"/>
          <w:szCs w:val="24"/>
          <w:lang w:val="es-ES"/>
        </w:rPr>
        <w:t>Como [N20HP1STRNG], ¿cuáles [{if N20HP1NOJOB = 1} eran {else} son] las responsabilidades del trabajo de tu [parent 1]? </w:t>
      </w:r>
    </w:p>
    <w:p w:rsidRPr="00F55284" w:rsidR="008D4176" w:rsidP="008D4176" w:rsidRDefault="008D4176" w14:paraId="6EDA94BF" w14:textId="77777777">
      <w:pPr>
        <w:rPr>
          <w:rFonts w:cs="Arial"/>
          <w:szCs w:val="24"/>
          <w:lang w:val="es-ES"/>
        </w:rPr>
      </w:pPr>
      <w:r w:rsidRPr="00F55284">
        <w:rPr>
          <w:rFonts w:cs="Arial"/>
          <w:szCs w:val="24"/>
          <w:lang w:val="es-ES"/>
        </w:rPr>
        <w:t>[else]</w:t>
      </w:r>
    </w:p>
    <w:p w:rsidRPr="00F55284" w:rsidR="008D4176" w:rsidP="008D4176" w:rsidRDefault="008D4176" w14:paraId="52895BF2" w14:textId="77777777">
      <w:pPr>
        <w:rPr>
          <w:rFonts w:cs="Arial"/>
          <w:szCs w:val="24"/>
          <w:lang w:val="es-ES"/>
        </w:rPr>
      </w:pPr>
      <w:r w:rsidRPr="00F55284">
        <w:rPr>
          <w:rFonts w:cs="Arial"/>
          <w:szCs w:val="24"/>
          <w:lang w:val="es-ES"/>
        </w:rPr>
        <w:t>¿Cuáles [{if N20HP1NOJOB = 1} eran {else} son] las responsabilidades del trabajo de tu [parent 1]?</w:t>
      </w:r>
    </w:p>
    <w:p w:rsidRPr="00F55284" w:rsidR="008D4176" w:rsidP="008D4176" w:rsidRDefault="008D4176" w14:paraId="7A9936CA" w14:textId="77777777">
      <w:pPr>
        <w:ind w:firstLine="720"/>
        <w:rPr>
          <w:szCs w:val="24"/>
          <w:lang w:val="es-ES"/>
        </w:rPr>
      </w:pPr>
      <w:r w:rsidRPr="00F55284">
        <w:rPr>
          <w:rFonts w:cs="Arial"/>
          <w:szCs w:val="24"/>
          <w:lang w:val="es-ES"/>
        </w:rPr>
        <w:t>______________________</w:t>
      </w:r>
    </w:p>
    <w:p w:rsidRPr="00F55284" w:rsidR="008D4176" w:rsidP="008D4176" w:rsidRDefault="008D4176" w14:paraId="62D7E8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1] desempeña y las responsabilidades que tiene en este trabajo. Por ejemplo, las responsabilidades laborales de una enfermera registrada pueden incluir “atender a pacientes y mantener los récords médicos.” </w:t>
      </w:r>
    </w:p>
    <w:p w:rsidRPr="00F55284" w:rsidR="008D4176" w:rsidP="008D4176" w:rsidRDefault="008D4176" w14:paraId="0FFD9AC3" w14:textId="77777777">
      <w:pPr>
        <w:rPr>
          <w:rFonts w:ascii="Arial" w:hAnsi="Arial" w:cs="Arial"/>
          <w:b/>
          <w:bCs/>
          <w:szCs w:val="24"/>
          <w:lang w:val="es-ES"/>
        </w:rPr>
      </w:pPr>
      <w:r w:rsidRPr="00F55284">
        <w:rPr>
          <w:rFonts w:ascii="Arial" w:hAnsi="Arial" w:cs="Arial"/>
          <w:b/>
          <w:bCs/>
          <w:szCs w:val="24"/>
          <w:lang w:val="es-ES"/>
        </w:rPr>
        <w:t>N20HPARED2</w:t>
      </w:r>
    </w:p>
    <w:p w:rsidRPr="00F55284" w:rsidR="008D4176" w:rsidP="008D4176" w:rsidRDefault="008D4176" w14:paraId="0F26DE8B" w14:textId="77777777">
      <w:pPr>
        <w:rPr>
          <w:szCs w:val="24"/>
          <w:lang w:val="es-ES"/>
        </w:rPr>
      </w:pPr>
      <w:r w:rsidRPr="00F55284">
        <w:rPr>
          <w:rFonts w:cs="Arial"/>
          <w:szCs w:val="24"/>
          <w:lang w:val="es-ES"/>
        </w:rPr>
        <w:t xml:space="preserve">Gracias por informarnos acerca del nivel más alto de educación de tu [parent 1]. Ahora, por favor selecciona a tu otro padre o madre: </w:t>
      </w:r>
    </w:p>
    <w:p w:rsidRPr="00F55284" w:rsidR="008D4176" w:rsidP="008D4176" w:rsidRDefault="008D4176" w14:paraId="61343AB5" w14:textId="77777777">
      <w:pPr>
        <w:pStyle w:val="NoSpacing"/>
        <w:rPr>
          <w:lang w:val="es-ES"/>
        </w:rPr>
      </w:pPr>
      <w:r w:rsidRPr="00F55284">
        <w:rPr>
          <w:lang w:val="es-ES"/>
        </w:rPr>
        <w:tab/>
        <w:t>-9 = -Por favor selecciona-</w:t>
      </w:r>
    </w:p>
    <w:p w:rsidRPr="00F55284" w:rsidR="008D4176" w:rsidP="008D4176" w:rsidRDefault="008D4176" w14:paraId="2BBD2525" w14:textId="77777777">
      <w:pPr>
        <w:pStyle w:val="NoSpacing"/>
        <w:rPr>
          <w:lang w:val="es-ES"/>
        </w:rPr>
      </w:pPr>
      <w:r w:rsidRPr="00F55284">
        <w:rPr>
          <w:lang w:val="es-ES"/>
        </w:rPr>
        <w:tab/>
        <w:t>1 = Madre</w:t>
      </w:r>
    </w:p>
    <w:p w:rsidRPr="00F55284" w:rsidR="008D4176" w:rsidP="008D4176" w:rsidRDefault="008D4176" w14:paraId="1246CBCB" w14:textId="77777777">
      <w:pPr>
        <w:pStyle w:val="NoSpacing"/>
        <w:rPr>
          <w:lang w:val="es-ES"/>
        </w:rPr>
      </w:pPr>
      <w:r w:rsidRPr="00F55284">
        <w:rPr>
          <w:lang w:val="es-ES"/>
        </w:rPr>
        <w:tab/>
        <w:t>2 = Padre</w:t>
      </w:r>
    </w:p>
    <w:p w:rsidRPr="00F55284" w:rsidR="008D4176" w:rsidP="008D4176" w:rsidRDefault="008D4176" w14:paraId="4104EBEF" w14:textId="77777777">
      <w:pPr>
        <w:pStyle w:val="NoSpacing"/>
        <w:rPr>
          <w:lang w:val="es-ES"/>
        </w:rPr>
      </w:pPr>
      <w:r w:rsidRPr="00F55284">
        <w:rPr>
          <w:lang w:val="es-ES"/>
        </w:rPr>
        <w:tab/>
        <w:t>3 = Madrastra</w:t>
      </w:r>
    </w:p>
    <w:p w:rsidRPr="00F55284" w:rsidR="008D4176" w:rsidP="008D4176" w:rsidRDefault="008D4176" w14:paraId="74DC0AB6" w14:textId="77777777">
      <w:pPr>
        <w:pStyle w:val="NoSpacing"/>
        <w:rPr>
          <w:lang w:val="es-ES"/>
        </w:rPr>
      </w:pPr>
      <w:r w:rsidRPr="00F55284">
        <w:rPr>
          <w:lang w:val="es-ES"/>
        </w:rPr>
        <w:tab/>
        <w:t>4 = Padrastro</w:t>
      </w:r>
    </w:p>
    <w:p w:rsidRPr="00F55284" w:rsidR="008D4176" w:rsidP="008D4176" w:rsidRDefault="008D4176" w14:paraId="3893CE9F" w14:textId="77777777">
      <w:pPr>
        <w:pStyle w:val="NoSpacing"/>
        <w:rPr>
          <w:lang w:val="es-ES"/>
        </w:rPr>
      </w:pPr>
      <w:r w:rsidRPr="00F55284">
        <w:rPr>
          <w:lang w:val="es-ES"/>
        </w:rPr>
        <w:tab/>
        <w:t>5 = Otra tutor</w:t>
      </w:r>
    </w:p>
    <w:p w:rsidRPr="00F55284" w:rsidR="008D4176" w:rsidP="008D4176" w:rsidRDefault="008D4176" w14:paraId="196A6FD3" w14:textId="77777777">
      <w:pPr>
        <w:pStyle w:val="NoSpacing"/>
        <w:rPr>
          <w:lang w:val="es-ES"/>
        </w:rPr>
      </w:pPr>
      <w:r w:rsidRPr="00F55284">
        <w:rPr>
          <w:lang w:val="es-ES"/>
        </w:rPr>
        <w:tab/>
        <w:t xml:space="preserve">6 = Otro tutor </w:t>
      </w:r>
    </w:p>
    <w:p w:rsidRPr="00F55284" w:rsidR="008D4176" w:rsidP="008D4176" w:rsidRDefault="008D4176" w14:paraId="23509EC3" w14:textId="77777777">
      <w:pPr>
        <w:rPr>
          <w:szCs w:val="24"/>
          <w:lang w:val="es-ES"/>
        </w:rPr>
      </w:pPr>
      <w:r w:rsidRPr="00F55284">
        <w:rPr>
          <w:rFonts w:cs="Arial"/>
          <w:szCs w:val="24"/>
          <w:lang w:val="es-ES"/>
        </w:rPr>
        <w:t>¿Cuál es el nivel educativo más alto que el padre o la madre en cuestión ha completado?</w:t>
      </w:r>
    </w:p>
    <w:p w:rsidRPr="00F55284" w:rsidR="008D4176" w:rsidP="008D4176" w:rsidRDefault="008D4176" w14:paraId="66E75FA7" w14:textId="77777777">
      <w:pPr>
        <w:pStyle w:val="NoSpacing"/>
        <w:rPr>
          <w:lang w:val="es-ES"/>
        </w:rPr>
      </w:pPr>
      <w:r w:rsidRPr="00F55284">
        <w:rPr>
          <w:lang w:val="es-ES"/>
        </w:rPr>
        <w:tab/>
        <w:t>1 = No terminó la escuela superior</w:t>
      </w:r>
    </w:p>
    <w:p w:rsidRPr="00F55284" w:rsidR="008D4176" w:rsidP="008D4176" w:rsidRDefault="008D4176" w14:paraId="554D6814" w14:textId="77777777">
      <w:pPr>
        <w:pStyle w:val="NoSpacing"/>
        <w:rPr>
          <w:lang w:val="es-ES"/>
        </w:rPr>
      </w:pPr>
      <w:r w:rsidRPr="00F55284">
        <w:rPr>
          <w:lang w:val="es-ES"/>
        </w:rPr>
        <w:tab/>
        <w:t>2 = Diploma de escuela superior o equivalencia</w:t>
      </w:r>
    </w:p>
    <w:p w:rsidRPr="00F55284" w:rsidR="008D4176" w:rsidP="008D4176" w:rsidRDefault="008D4176" w14:paraId="159E9C03" w14:textId="77777777">
      <w:pPr>
        <w:pStyle w:val="NoSpacing"/>
        <w:rPr>
          <w:lang w:val="es-ES"/>
        </w:rPr>
      </w:pPr>
      <w:r w:rsidRPr="00F55284">
        <w:rPr>
          <w:lang w:val="es-ES"/>
        </w:rPr>
        <w:tab/>
        <w:t>3 = Entrenamiento vocacional o técnico</w:t>
      </w:r>
    </w:p>
    <w:p w:rsidRPr="00F55284" w:rsidR="008D4176" w:rsidP="008D4176" w:rsidRDefault="008D4176" w14:paraId="00D3E347" w14:textId="77777777">
      <w:pPr>
        <w:pStyle w:val="NoSpacing"/>
        <w:rPr>
          <w:lang w:val="es-ES"/>
        </w:rPr>
      </w:pPr>
      <w:r w:rsidRPr="00F55284">
        <w:rPr>
          <w:lang w:val="es-ES"/>
        </w:rPr>
        <w:tab/>
        <w:t>6 = Algo de universidad o college pero sin título</w:t>
      </w:r>
    </w:p>
    <w:p w:rsidRPr="00F55284" w:rsidR="008D4176" w:rsidP="008D4176" w:rsidRDefault="008D4176" w14:paraId="5BC2D982" w14:textId="77777777">
      <w:pPr>
        <w:pStyle w:val="NoSpacing"/>
        <w:rPr>
          <w:lang w:val="es-ES"/>
        </w:rPr>
      </w:pPr>
      <w:r w:rsidRPr="00F55284">
        <w:rPr>
          <w:lang w:val="es-ES"/>
        </w:rPr>
        <w:tab/>
        <w:t>5 = Grado Asociado (usualmente es un título de 2 años)</w:t>
      </w:r>
    </w:p>
    <w:p w:rsidRPr="00F55284" w:rsidR="008D4176" w:rsidP="008D4176" w:rsidRDefault="008D4176" w14:paraId="5D1F2B57" w14:textId="77777777">
      <w:pPr>
        <w:pStyle w:val="NoSpacing"/>
        <w:rPr>
          <w:lang w:val="es-ES"/>
        </w:rPr>
      </w:pPr>
      <w:r w:rsidRPr="00F55284">
        <w:rPr>
          <w:lang w:val="es-ES"/>
        </w:rPr>
        <w:tab/>
        <w:t>7 = Título de bachillerato (usualmente es un título de 4-años)</w:t>
      </w:r>
    </w:p>
    <w:p w:rsidRPr="00F55284" w:rsidR="008D4176" w:rsidP="008D4176" w:rsidRDefault="008D4176" w14:paraId="0FCE891E" w14:textId="77777777">
      <w:pPr>
        <w:pStyle w:val="NoSpacing"/>
        <w:rPr>
          <w:lang w:val="es-ES"/>
        </w:rPr>
      </w:pPr>
      <w:r w:rsidRPr="00F55284">
        <w:rPr>
          <w:lang w:val="es-ES"/>
        </w:rPr>
        <w:tab/>
        <w:t>8 = Título de maestría o equivalente</w:t>
      </w:r>
    </w:p>
    <w:p w:rsidRPr="00F55284" w:rsidR="008D4176" w:rsidP="008D4176" w:rsidRDefault="008D4176" w14:paraId="016EF594" w14:textId="77777777">
      <w:pPr>
        <w:pStyle w:val="NoSpacing"/>
        <w:rPr>
          <w:lang w:val="es-ES"/>
        </w:rPr>
      </w:pPr>
      <w:r w:rsidRPr="00F55284">
        <w:rPr>
          <w:lang w:val="es-ES"/>
        </w:rPr>
        <w:tab/>
        <w:t>10 = Doctorado – investigación/erudición (por ej., PhD, EdD, etc.)</w:t>
      </w:r>
    </w:p>
    <w:p w:rsidRPr="00F55284" w:rsidR="008D4176" w:rsidP="008D4176" w:rsidRDefault="008D4176" w14:paraId="18CFF2A7"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7C9CB9DF" w14:textId="77777777">
      <w:pPr>
        <w:pStyle w:val="NoSpacing"/>
        <w:rPr>
          <w:lang w:val="es-ES"/>
        </w:rPr>
      </w:pPr>
      <w:r w:rsidRPr="00F55284">
        <w:rPr>
          <w:lang w:val="es-ES"/>
        </w:rPr>
        <w:tab/>
        <w:t>-1 = No sabes</w:t>
      </w:r>
    </w:p>
    <w:p w:rsidRPr="00F55284" w:rsidR="008D4176" w:rsidP="008D4176" w:rsidRDefault="008D4176" w14:paraId="239397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7018EF66"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07A52148"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64FA7922"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7805ED1B" w14:textId="77777777">
      <w:pPr>
        <w:rPr>
          <w:rFonts w:cs="Arial"/>
          <w:szCs w:val="24"/>
          <w:lang w:val="es-ES"/>
        </w:rPr>
      </w:pPr>
      <w:r w:rsidRPr="00F55284">
        <w:rPr>
          <w:rFonts w:cs="Arial"/>
          <w:szCs w:val="24"/>
          <w:lang w:val="es-ES"/>
        </w:rPr>
        <w:t>Título de bachillerato : Un título de bachillerato usualmente lo otorga una universidad o college de 4 años y generalmente requiere por lo menos 4 años de estudios a tiempo completo a nivel universitario.</w:t>
      </w:r>
    </w:p>
    <w:p w:rsidRPr="00F55284" w:rsidR="008D4176" w:rsidP="008D4176" w:rsidRDefault="008D4176" w14:paraId="16662A42"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686FECC8"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28DBA773"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0DB3A4BF" w14:textId="77777777">
      <w:pPr>
        <w:rPr>
          <w:rFonts w:ascii="Arial" w:hAnsi="Arial" w:cs="Arial"/>
          <w:b/>
          <w:bCs/>
          <w:szCs w:val="24"/>
          <w:lang w:val="es-ES"/>
        </w:rPr>
      </w:pPr>
      <w:r w:rsidRPr="00F55284">
        <w:rPr>
          <w:rFonts w:ascii="Arial" w:hAnsi="Arial" w:cs="Arial"/>
          <w:b/>
          <w:bCs/>
          <w:szCs w:val="24"/>
          <w:lang w:val="es-ES"/>
        </w:rPr>
        <w:t>N20HPAROCC2</w:t>
      </w:r>
    </w:p>
    <w:p w:rsidRPr="00F55284" w:rsidR="008D4176" w:rsidP="008D4176" w:rsidRDefault="008D4176" w14:paraId="3FC3EF2E" w14:textId="77777777">
      <w:pPr>
        <w:rPr>
          <w:rFonts w:cs="Arial"/>
          <w:szCs w:val="24"/>
          <w:lang w:val="es-ES"/>
        </w:rPr>
      </w:pPr>
      <w:r w:rsidRPr="00F55284">
        <w:rPr>
          <w:rFonts w:cs="Arial"/>
          <w:szCs w:val="24"/>
          <w:lang w:val="es-ES"/>
        </w:rPr>
        <w:t>¿Cuál es el título del puesto de trabajo actual o más reciente[end helptext link] de tu [parent 2]? </w:t>
      </w:r>
    </w:p>
    <w:p w:rsidRPr="00F55284" w:rsidR="008D4176" w:rsidP="008D4176" w:rsidRDefault="008D4176" w14:paraId="5ABB8F9A" w14:textId="77777777">
      <w:pPr>
        <w:rPr>
          <w:szCs w:val="24"/>
          <w:lang w:val="es-ES"/>
        </w:rPr>
      </w:pPr>
      <w:r w:rsidRPr="00F55284">
        <w:rPr>
          <w:rFonts w:cs="Arial"/>
          <w:szCs w:val="24"/>
          <w:lang w:val="es-ES"/>
        </w:rPr>
        <w:t>(Por favor provee el título del empleo de tu [parent 2]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6880E341" w14:textId="77777777">
      <w:pPr>
        <w:rPr>
          <w:rFonts w:cs="Arial"/>
          <w:szCs w:val="24"/>
          <w:lang w:val="es-ES"/>
        </w:rPr>
      </w:pPr>
      <w:r w:rsidRPr="00F55284">
        <w:rPr>
          <w:szCs w:val="24"/>
          <w:lang w:val="es-ES"/>
        </w:rPr>
        <w:tab/>
      </w:r>
      <w:r w:rsidRPr="00F55284">
        <w:rPr>
          <w:rFonts w:cs="Arial"/>
          <w:szCs w:val="24"/>
          <w:lang w:val="es-ES"/>
        </w:rPr>
        <w:t>Título del empleo: _________________________</w:t>
      </w:r>
    </w:p>
    <w:p w:rsidRPr="00F55284" w:rsidR="008D4176" w:rsidP="008D4176" w:rsidRDefault="008D4176" w14:paraId="339B2C6D"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304161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2ECFFE38"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7C5874F8"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688C4AFF" w14:textId="77777777">
      <w:pPr>
        <w:rPr>
          <w:rFonts w:ascii="Arial" w:hAnsi="Arial" w:cs="Arial"/>
          <w:b/>
          <w:bCs/>
          <w:szCs w:val="24"/>
        </w:rPr>
      </w:pPr>
      <w:r w:rsidRPr="00A3236D">
        <w:rPr>
          <w:rFonts w:ascii="Arial" w:hAnsi="Arial" w:cs="Arial"/>
          <w:b/>
          <w:bCs/>
          <w:szCs w:val="24"/>
        </w:rPr>
        <w:t>N20HPJDUTY2</w:t>
      </w:r>
    </w:p>
    <w:p w:rsidR="008D4176" w:rsidP="008D4176" w:rsidRDefault="008D4176" w14:paraId="6926110B" w14:textId="77777777">
      <w:pPr>
        <w:rPr>
          <w:rFonts w:cs="Arial"/>
          <w:szCs w:val="24"/>
        </w:rPr>
      </w:pPr>
      <w:r w:rsidRPr="00B665FC">
        <w:rPr>
          <w:rFonts w:cs="Arial"/>
          <w:szCs w:val="24"/>
        </w:rPr>
        <w:t xml:space="preserve">[If N20HP2STRNG ne missing] </w:t>
      </w:r>
    </w:p>
    <w:p w:rsidRPr="00F55284" w:rsidR="008D4176" w:rsidP="008D4176" w:rsidRDefault="008D4176" w14:paraId="7468CF39" w14:textId="77777777">
      <w:pPr>
        <w:rPr>
          <w:rFonts w:cs="Arial"/>
          <w:szCs w:val="24"/>
          <w:lang w:val="es-ES"/>
        </w:rPr>
      </w:pPr>
      <w:r w:rsidRPr="00F55284">
        <w:rPr>
          <w:rFonts w:cs="Arial"/>
          <w:szCs w:val="24"/>
          <w:lang w:val="es-ES"/>
        </w:rPr>
        <w:t>Como [N20HP2STRNG], ¿cuáles [{if N20HP2NOJOB = 1} eran {else} son] las responsabilidades del trabajo de tu [parent 2]?</w:t>
      </w:r>
    </w:p>
    <w:p w:rsidRPr="00F55284" w:rsidR="008D4176" w:rsidP="008D4176" w:rsidRDefault="008D4176" w14:paraId="73E2C40D" w14:textId="77777777">
      <w:pPr>
        <w:rPr>
          <w:rFonts w:cs="Arial"/>
          <w:szCs w:val="24"/>
          <w:lang w:val="es-ES"/>
        </w:rPr>
      </w:pPr>
      <w:r w:rsidRPr="00F55284">
        <w:rPr>
          <w:rFonts w:cs="Arial"/>
          <w:szCs w:val="24"/>
          <w:lang w:val="es-ES"/>
        </w:rPr>
        <w:t>[else]</w:t>
      </w:r>
    </w:p>
    <w:p w:rsidRPr="00F55284" w:rsidR="008D4176" w:rsidP="008D4176" w:rsidRDefault="008D4176" w14:paraId="5D881AC9" w14:textId="77777777">
      <w:pPr>
        <w:rPr>
          <w:szCs w:val="24"/>
          <w:lang w:val="es-ES"/>
        </w:rPr>
      </w:pPr>
      <w:r w:rsidRPr="00F55284">
        <w:rPr>
          <w:rFonts w:cs="Arial"/>
          <w:szCs w:val="24"/>
          <w:lang w:val="es-ES"/>
        </w:rPr>
        <w:t>¿Cuáles [{if N20HP2NOJOB = 1} eran {else} son] las responsabilidades del trabajo de tu [parent 2]?</w:t>
      </w:r>
    </w:p>
    <w:p w:rsidRPr="00F55284" w:rsidR="008D4176" w:rsidP="008D4176" w:rsidRDefault="008D4176" w14:paraId="497878CC" w14:textId="77777777">
      <w:pPr>
        <w:ind w:firstLine="720"/>
        <w:rPr>
          <w:szCs w:val="24"/>
          <w:lang w:val="es-ES"/>
        </w:rPr>
      </w:pPr>
      <w:r w:rsidRPr="00F55284">
        <w:rPr>
          <w:szCs w:val="24"/>
          <w:lang w:val="es-ES"/>
        </w:rPr>
        <w:t>__________________________</w:t>
      </w:r>
    </w:p>
    <w:p w:rsidRPr="00F55284" w:rsidR="008D4176" w:rsidP="008D4176" w:rsidRDefault="008D4176" w14:paraId="2DBEF3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2] desempeña y las responsabilidades que tiene en este trabajo. Por ejemplo, las responsabilidades laborales de una enfermera registrada pueden incluir “atender a pacientes y mantener los récords médicos.”</w:t>
      </w:r>
    </w:p>
    <w:p w:rsidRPr="00B665FC" w:rsidR="008D4176" w:rsidP="008D4176" w:rsidRDefault="008D4176" w14:paraId="1191CF46" w14:textId="77777777">
      <w:pPr>
        <w:rPr>
          <w:szCs w:val="24"/>
        </w:rPr>
      </w:pPr>
      <w:r w:rsidRPr="00A3236D">
        <w:rPr>
          <w:rFonts w:ascii="Arial" w:hAnsi="Arial" w:cs="Arial"/>
          <w:b/>
          <w:bCs/>
          <w:szCs w:val="24"/>
        </w:rPr>
        <w:t>N20HUNTAX</w:t>
      </w:r>
    </w:p>
    <w:p w:rsidR="008D4176" w:rsidP="008D4176" w:rsidRDefault="008D4176" w14:paraId="21C9779D" w14:textId="77777777">
      <w:pPr>
        <w:rPr>
          <w:rFonts w:cs="Arial"/>
          <w:szCs w:val="24"/>
        </w:rPr>
      </w:pPr>
      <w:r w:rsidRPr="00B665FC">
        <w:rPr>
          <w:rFonts w:cs="Arial"/>
          <w:szCs w:val="24"/>
        </w:rPr>
        <w:t>[If N20HMARR = 2 and ((N20HDEPS = 1 and N20HDEP2 gt 0) or (N20HOTDEPS = 1 and N20HOTDEPS2 gt 0))]</w:t>
      </w:r>
    </w:p>
    <w:p w:rsidRPr="00F55284" w:rsidR="008D4176" w:rsidP="008D4176" w:rsidRDefault="008D4176" w14:paraId="48FE8AF1" w14:textId="77777777">
      <w:pPr>
        <w:rPr>
          <w:rFonts w:cs="Arial"/>
          <w:szCs w:val="24"/>
          <w:lang w:val="es-ES"/>
        </w:rPr>
      </w:pPr>
      <w:r w:rsidRPr="00F55284">
        <w:rPr>
          <w:rFonts w:cs="Arial"/>
          <w:szCs w:val="24"/>
          <w:lang w:val="es-ES"/>
        </w:rPr>
        <w:t>En algún momento durante el 2017 o el 2018, ¿tú, tu esposo(a) o alguien en tu hogar recibió beneficios de alguno de los programas federales en la lista?</w:t>
      </w:r>
    </w:p>
    <w:p w:rsidR="008D4176" w:rsidP="008D4176" w:rsidRDefault="008D4176" w14:paraId="68250F46" w14:textId="77777777">
      <w:pPr>
        <w:rPr>
          <w:rFonts w:cs="Arial"/>
          <w:szCs w:val="24"/>
        </w:rPr>
      </w:pPr>
      <w:r w:rsidRPr="00B665FC">
        <w:rPr>
          <w:rFonts w:cs="Arial"/>
          <w:szCs w:val="24"/>
        </w:rPr>
        <w:t>[else if (N20HDEPS = 1 and N20HDEP2 gt 0) or (N20HOTDEPS = 1 and N20HOTDEPS2 gt 0)]</w:t>
      </w:r>
    </w:p>
    <w:p w:rsidRPr="00F55284" w:rsidR="008D4176" w:rsidP="008D4176" w:rsidRDefault="008D4176" w14:paraId="70C7D475" w14:textId="77777777">
      <w:pPr>
        <w:rPr>
          <w:rFonts w:cs="Arial"/>
          <w:szCs w:val="24"/>
          <w:lang w:val="es-ES"/>
        </w:rPr>
      </w:pPr>
      <w:r w:rsidRPr="00F55284">
        <w:rPr>
          <w:rFonts w:cs="Arial"/>
          <w:szCs w:val="24"/>
          <w:lang w:val="es-ES"/>
        </w:rPr>
        <w:t xml:space="preserve">En algún momento durante 2017 o 2018, ¿tú o alguien en tu hogar recibió beneficios de alguno de los programas federales en la lista? </w:t>
      </w:r>
    </w:p>
    <w:p w:rsidR="008D4176" w:rsidP="008D4176" w:rsidRDefault="008D4176" w14:paraId="3D2E7927" w14:textId="77777777">
      <w:pPr>
        <w:rPr>
          <w:rFonts w:cs="Arial"/>
          <w:szCs w:val="24"/>
        </w:rPr>
      </w:pPr>
      <w:r w:rsidRPr="00B665FC">
        <w:rPr>
          <w:rFonts w:cs="Arial"/>
          <w:szCs w:val="24"/>
        </w:rPr>
        <w:t xml:space="preserve">[else if </w:t>
      </w:r>
      <w:r>
        <w:rPr>
          <w:rFonts w:cs="Arial"/>
          <w:szCs w:val="24"/>
        </w:rPr>
        <w:t>[respondent age]</w:t>
      </w:r>
      <w:r w:rsidRPr="00B665FC">
        <w:rPr>
          <w:rFonts w:cs="Arial"/>
          <w:szCs w:val="24"/>
        </w:rPr>
        <w:t xml:space="preserve"> ge 24]</w:t>
      </w:r>
    </w:p>
    <w:p w:rsidRPr="00F55284" w:rsidR="008D4176" w:rsidP="008D4176" w:rsidRDefault="008D4176" w14:paraId="3AEA8F55" w14:textId="77777777">
      <w:pPr>
        <w:rPr>
          <w:rFonts w:cs="Arial"/>
          <w:szCs w:val="24"/>
          <w:lang w:val="es-ES"/>
        </w:rPr>
      </w:pPr>
      <w:r w:rsidRPr="00F55284">
        <w:rPr>
          <w:rFonts w:cs="Arial"/>
          <w:szCs w:val="24"/>
          <w:lang w:val="es-ES"/>
        </w:rPr>
        <w:t>En algún momento durante el 2017 o el 2018, ¿recibiste tú [{if N20HMARR = 2} o su esposo(a)] beneficios de alguno de los programas federales en la lista?</w:t>
      </w:r>
    </w:p>
    <w:p w:rsidRPr="00F55284" w:rsidR="008D4176" w:rsidP="008D4176" w:rsidRDefault="008D4176" w14:paraId="53897244" w14:textId="77777777">
      <w:pPr>
        <w:rPr>
          <w:rFonts w:cs="Arial"/>
          <w:szCs w:val="24"/>
          <w:lang w:val="es-ES"/>
        </w:rPr>
      </w:pPr>
      <w:r w:rsidRPr="00F55284">
        <w:rPr>
          <w:rFonts w:cs="Arial"/>
          <w:szCs w:val="24"/>
          <w:lang w:val="es-ES"/>
        </w:rPr>
        <w:t>[else]</w:t>
      </w:r>
    </w:p>
    <w:p w:rsidRPr="00F55284" w:rsidR="008D4176" w:rsidP="008D4176" w:rsidRDefault="008D4176" w14:paraId="5AF171FE" w14:textId="77777777">
      <w:pPr>
        <w:rPr>
          <w:szCs w:val="24"/>
          <w:lang w:val="es-ES"/>
        </w:rPr>
      </w:pPr>
      <w:r w:rsidRPr="00F55284">
        <w:rPr>
          <w:rFonts w:cs="Arial"/>
          <w:szCs w:val="24"/>
          <w:lang w:val="es-ES"/>
        </w:rPr>
        <w:t xml:space="preserve">En algún momento durante 2017 o 2018, ¿tú, tus padres o alguien en la casa de tus padres (o tutores) recibió beneficios de alguno de los programas federales en la lista?      </w:t>
      </w:r>
    </w:p>
    <w:p w:rsidRPr="00F55284" w:rsidR="008D4176" w:rsidP="008D4176" w:rsidRDefault="008D4176" w14:paraId="7BAF0E90" w14:textId="77777777">
      <w:pPr>
        <w:rPr>
          <w:szCs w:val="24"/>
          <w:lang w:val="es-ES"/>
        </w:rPr>
      </w:pPr>
      <w:r w:rsidRPr="00F55284">
        <w:rPr>
          <w:rFonts w:cs="Arial"/>
          <w:szCs w:val="24"/>
          <w:lang w:val="es-ES"/>
        </w:rPr>
        <w:t>Medicaid o Seguridad de Ingreso Suplementario (SSI por sus siglas en inglés)</w:t>
      </w:r>
    </w:p>
    <w:p w:rsidRPr="00F55284" w:rsidR="008D4176" w:rsidP="008D4176" w:rsidRDefault="008D4176" w14:paraId="05CE9CBB" w14:textId="77777777">
      <w:pPr>
        <w:pStyle w:val="NoSpacing"/>
        <w:rPr>
          <w:lang w:val="es-ES"/>
        </w:rPr>
      </w:pPr>
      <w:r w:rsidRPr="00F55284">
        <w:rPr>
          <w:lang w:val="es-ES"/>
        </w:rPr>
        <w:tab/>
        <w:t>1 = Sí</w:t>
      </w:r>
    </w:p>
    <w:p w:rsidRPr="00F55284" w:rsidR="008D4176" w:rsidP="008D4176" w:rsidRDefault="008D4176" w14:paraId="625F737E" w14:textId="77777777">
      <w:pPr>
        <w:pStyle w:val="NoSpacing"/>
        <w:rPr>
          <w:lang w:val="es-ES"/>
        </w:rPr>
      </w:pPr>
      <w:r w:rsidRPr="00F55284">
        <w:rPr>
          <w:lang w:val="es-ES"/>
        </w:rPr>
        <w:tab/>
        <w:t>0 = No</w:t>
      </w:r>
    </w:p>
    <w:p w:rsidRPr="00F55284" w:rsidR="008D4176" w:rsidP="008D4176" w:rsidRDefault="008D4176" w14:paraId="02DEA682" w14:textId="77777777">
      <w:pPr>
        <w:rPr>
          <w:szCs w:val="24"/>
          <w:lang w:val="es-ES"/>
        </w:rPr>
      </w:pPr>
      <w:r w:rsidRPr="00F55284">
        <w:rPr>
          <w:rFonts w:cs="Arial"/>
          <w:szCs w:val="24"/>
          <w:lang w:val="es-ES"/>
        </w:rPr>
        <w:t>Programa Suplemental de Asistencia Nutricional (SNAP, por sus siglas en inglés)</w:t>
      </w:r>
    </w:p>
    <w:p w:rsidRPr="00F55284" w:rsidR="008D4176" w:rsidP="008D4176" w:rsidRDefault="008D4176" w14:paraId="32A674C3" w14:textId="77777777">
      <w:pPr>
        <w:pStyle w:val="NoSpacing"/>
        <w:rPr>
          <w:lang w:val="es-ES"/>
        </w:rPr>
      </w:pPr>
      <w:r w:rsidRPr="00F55284">
        <w:rPr>
          <w:lang w:val="es-ES"/>
        </w:rPr>
        <w:tab/>
        <w:t>1 = Sí</w:t>
      </w:r>
    </w:p>
    <w:p w:rsidRPr="00F55284" w:rsidR="008D4176" w:rsidP="008D4176" w:rsidRDefault="008D4176" w14:paraId="36DA24C6" w14:textId="77777777">
      <w:pPr>
        <w:pStyle w:val="NoSpacing"/>
        <w:rPr>
          <w:lang w:val="es-ES"/>
        </w:rPr>
      </w:pPr>
      <w:r w:rsidRPr="00F55284">
        <w:rPr>
          <w:lang w:val="es-ES"/>
        </w:rPr>
        <w:tab/>
        <w:t>0 = No</w:t>
      </w:r>
    </w:p>
    <w:p w:rsidRPr="00F55284" w:rsidR="008D4176" w:rsidP="008D4176" w:rsidRDefault="008D4176" w14:paraId="69C198CB" w14:textId="77777777">
      <w:pPr>
        <w:rPr>
          <w:szCs w:val="24"/>
          <w:lang w:val="es-ES"/>
        </w:rPr>
      </w:pPr>
      <w:r w:rsidRPr="00F55284">
        <w:rPr>
          <w:rFonts w:cs="Arial"/>
          <w:szCs w:val="24"/>
          <w:lang w:val="es-ES"/>
        </w:rPr>
        <w:t>Programa de Ayuda Temporal Para Familias Necesitadas (TANF, por sus siglas en inglés)</w:t>
      </w:r>
    </w:p>
    <w:p w:rsidRPr="00F55284" w:rsidR="008D4176" w:rsidP="008D4176" w:rsidRDefault="008D4176" w14:paraId="430F8DEB" w14:textId="77777777">
      <w:pPr>
        <w:pStyle w:val="NoSpacing"/>
        <w:rPr>
          <w:lang w:val="es-ES"/>
        </w:rPr>
      </w:pPr>
      <w:r w:rsidRPr="00F55284">
        <w:rPr>
          <w:lang w:val="es-ES"/>
        </w:rPr>
        <w:tab/>
        <w:t>1 = Sí</w:t>
      </w:r>
    </w:p>
    <w:p w:rsidRPr="00F55284" w:rsidR="008D4176" w:rsidP="008D4176" w:rsidRDefault="008D4176" w14:paraId="46C458F9" w14:textId="77777777">
      <w:pPr>
        <w:pStyle w:val="NoSpacing"/>
        <w:rPr>
          <w:lang w:val="es-ES"/>
        </w:rPr>
      </w:pPr>
      <w:r w:rsidRPr="00F55284">
        <w:rPr>
          <w:lang w:val="es-ES"/>
        </w:rPr>
        <w:tab/>
        <w:t>0 = No</w:t>
      </w:r>
    </w:p>
    <w:p w:rsidRPr="00F55284" w:rsidR="008D4176" w:rsidP="008D4176" w:rsidRDefault="008D4176" w14:paraId="759611CF" w14:textId="77777777">
      <w:pPr>
        <w:rPr>
          <w:szCs w:val="24"/>
          <w:lang w:val="es-ES"/>
        </w:rPr>
      </w:pPr>
      <w:r w:rsidRPr="00F55284">
        <w:rPr>
          <w:rFonts w:cs="Arial"/>
          <w:szCs w:val="24"/>
          <w:lang w:val="es-ES"/>
        </w:rPr>
        <w:t>Almuerzo Escolar Gratis o a precio reducido</w:t>
      </w:r>
    </w:p>
    <w:p w:rsidRPr="00F55284" w:rsidR="008D4176" w:rsidP="008D4176" w:rsidRDefault="008D4176" w14:paraId="19362BBC" w14:textId="77777777">
      <w:pPr>
        <w:pStyle w:val="NoSpacing"/>
        <w:rPr>
          <w:lang w:val="es-ES"/>
        </w:rPr>
      </w:pPr>
      <w:r w:rsidRPr="00F55284">
        <w:rPr>
          <w:lang w:val="es-ES"/>
        </w:rPr>
        <w:tab/>
        <w:t>1 = Sí</w:t>
      </w:r>
    </w:p>
    <w:p w:rsidRPr="00F55284" w:rsidR="008D4176" w:rsidP="008D4176" w:rsidRDefault="008D4176" w14:paraId="4E3896C0" w14:textId="77777777">
      <w:pPr>
        <w:pStyle w:val="NoSpacing"/>
        <w:rPr>
          <w:lang w:val="es-ES"/>
        </w:rPr>
      </w:pPr>
      <w:r w:rsidRPr="00F55284">
        <w:rPr>
          <w:lang w:val="es-ES"/>
        </w:rPr>
        <w:tab/>
        <w:t>0 = No</w:t>
      </w:r>
    </w:p>
    <w:p w:rsidRPr="00F55284" w:rsidR="008D4176" w:rsidP="008D4176" w:rsidRDefault="008D4176" w14:paraId="6BFC1A37" w14:textId="77777777">
      <w:pPr>
        <w:rPr>
          <w:szCs w:val="24"/>
          <w:lang w:val="es-ES"/>
        </w:rPr>
      </w:pPr>
      <w:r w:rsidRPr="00F55284">
        <w:rPr>
          <w:rFonts w:cs="Arial"/>
          <w:szCs w:val="24"/>
          <w:lang w:val="es-ES"/>
        </w:rPr>
        <w:t>Prog​rama Especial de Nutrición Suplementaria para Mujeres Infantes y Niños, WIC (por sus siglas en inglés)</w:t>
      </w:r>
    </w:p>
    <w:p w:rsidRPr="00F55284" w:rsidR="008D4176" w:rsidP="008D4176" w:rsidRDefault="008D4176" w14:paraId="4186A159" w14:textId="77777777">
      <w:pPr>
        <w:pStyle w:val="NoSpacing"/>
        <w:rPr>
          <w:lang w:val="es-ES"/>
        </w:rPr>
      </w:pPr>
      <w:r w:rsidRPr="00F55284">
        <w:rPr>
          <w:lang w:val="es-ES"/>
        </w:rPr>
        <w:tab/>
        <w:t>1 = Sí</w:t>
      </w:r>
    </w:p>
    <w:p w:rsidRPr="00F55284" w:rsidR="008D4176" w:rsidP="008D4176" w:rsidRDefault="008D4176" w14:paraId="64E8A66D" w14:textId="77777777">
      <w:pPr>
        <w:pStyle w:val="NoSpacing"/>
        <w:rPr>
          <w:lang w:val="es-ES"/>
        </w:rPr>
      </w:pPr>
      <w:r w:rsidRPr="00F55284">
        <w:rPr>
          <w:lang w:val="es-ES"/>
        </w:rPr>
        <w:tab/>
        <w:t>0 = No</w:t>
      </w:r>
    </w:p>
    <w:p w:rsidRPr="00F55284" w:rsidR="008D4176" w:rsidP="008D4176" w:rsidRDefault="008D4176" w14:paraId="4C458E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o algún familiar de tu hogar recibió alguno de los siguientes beneficios durante 2017 o 2018: </w:t>
      </w:r>
    </w:p>
    <w:p w:rsidRPr="00F55284" w:rsidR="008D4176" w:rsidP="008D4176" w:rsidRDefault="008D4176" w14:paraId="2370C643" w14:textId="77777777">
      <w:pPr>
        <w:rPr>
          <w:rFonts w:cs="Arial"/>
          <w:szCs w:val="24"/>
          <w:lang w:val="es-ES"/>
        </w:rPr>
      </w:pPr>
      <w:r w:rsidRPr="00F55284">
        <w:rPr>
          <w:rFonts w:cs="Arial"/>
          <w:szCs w:val="24"/>
          <w:lang w:val="es-ES"/>
        </w:rPr>
        <w:t xml:space="preserve">Medicaid proporciona cobertura de salud para los adultos de bajos ingresos que califiquen, para niños, mujeres embarazadas, adultos ancianos y personas con discapacidades. Medicaid es administrado por los estados, de acuerdo a requisitos federales y recibe fondos conjuntos por parte de los estados y el gobierno federal. </w:t>
      </w:r>
    </w:p>
    <w:p w:rsidRPr="00F55284" w:rsidR="008D4176" w:rsidP="008D4176" w:rsidRDefault="008D4176" w14:paraId="3872CB36" w14:textId="77777777">
      <w:pPr>
        <w:rPr>
          <w:rFonts w:cs="Arial"/>
          <w:szCs w:val="24"/>
          <w:lang w:val="es-ES"/>
        </w:rPr>
      </w:pPr>
      <w:r w:rsidRPr="00F55284">
        <w:rPr>
          <w:rFonts w:cs="Arial"/>
          <w:szCs w:val="24"/>
          <w:lang w:val="es-ES"/>
        </w:rPr>
        <w:t xml:space="preserve">El programa de Seguridad de Ingreso Suplementario (SSI, por sus siglas en inglés) paga beneficios a adultos y niños discapacitados de bajos ingresos y recursos limitados. Éste está diseñado para ayudar a personas de edad avanzada, ciegas y discapacitadas que tienen bajos o nada de ingresos, y les proporciona dinero en efectivo para cubrir necesidades básicas de alimentos, ropa y techo. </w:t>
      </w:r>
    </w:p>
    <w:p w:rsidRPr="00F55284" w:rsidR="008D4176" w:rsidP="008D4176" w:rsidRDefault="008D4176" w14:paraId="26EAAC69" w14:textId="77777777">
      <w:pPr>
        <w:rPr>
          <w:rFonts w:cs="Arial"/>
          <w:szCs w:val="24"/>
          <w:lang w:val="es-ES"/>
        </w:rPr>
      </w:pPr>
      <w:r w:rsidRPr="00F55284">
        <w:rPr>
          <w:rFonts w:cs="Arial"/>
          <w:szCs w:val="24"/>
          <w:lang w:val="es-ES"/>
        </w:rPr>
        <w:t xml:space="preserve">Al programa federal de Cupones de Alimentos le cambiaron el nombre a Programa de Asistencia Nutricional (PAN o SNAP por sus siglas en inglés). El nombre de los programas puede variar en algunos estados. Los estados normalmente proveen beneficios de SNAP a través de la tarjeta de transferencia electrónica de beneficios (EBT, por sus siglas en inglés) que se usan para comprar, (en tiendas de comida autorizadas, plazas del mercado, etc.) los alimentos elegibles. Las tarjetas EBT funcionan como tarjetas de débito. </w:t>
      </w:r>
    </w:p>
    <w:p w:rsidRPr="00F55284" w:rsidR="008D4176" w:rsidP="008D4176" w:rsidRDefault="008D4176" w14:paraId="13E5112A" w14:textId="77777777">
      <w:pPr>
        <w:rPr>
          <w:rFonts w:cs="Arial"/>
          <w:szCs w:val="24"/>
          <w:lang w:val="es-ES"/>
        </w:rPr>
      </w:pPr>
      <w:r w:rsidRPr="00F55284">
        <w:rPr>
          <w:rFonts w:cs="Arial"/>
          <w:szCs w:val="24"/>
          <w:lang w:val="es-ES"/>
        </w:rPr>
        <w:t xml:space="preserve">Los pagos de TANF, por sus siglas en inglés, (Ayuda Temporal para Familias Necesitadas) proporciona ayuda económica a familias con recursos limitados. La ayuda se da por un tiempo limitado (normalmente por un máximo de 60 meses). TANF puede tener un nombre diferente en el estado donde viven tus padres. </w:t>
      </w:r>
    </w:p>
    <w:p w:rsidRPr="00F55284" w:rsidR="008D4176" w:rsidP="008D4176" w:rsidRDefault="008D4176" w14:paraId="55D023A4" w14:textId="77777777">
      <w:pPr>
        <w:rPr>
          <w:rFonts w:cs="Arial"/>
          <w:szCs w:val="24"/>
          <w:lang w:val="es-ES"/>
        </w:rPr>
      </w:pPr>
      <w:r w:rsidRPr="00F55284">
        <w:rPr>
          <w:rFonts w:cs="Arial"/>
          <w:szCs w:val="24"/>
          <w:lang w:val="es-ES"/>
        </w:rPr>
        <w:t xml:space="preserve">La cantidad de miembros del hogar y los ingresos familiares se usan para determinar si se califica para almuerzos escolares gratuitos o a precio reducido bajo el programa Almuerzo Escolar Gratuito y a Precio Reducido . </w:t>
      </w:r>
    </w:p>
    <w:p w:rsidRPr="00F55284" w:rsidR="008D4176" w:rsidP="008D4176" w:rsidRDefault="008D4176" w14:paraId="2CF42AF0" w14:textId="77777777">
      <w:pPr>
        <w:rPr>
          <w:rFonts w:cs="Arial"/>
          <w:szCs w:val="24"/>
          <w:lang w:val="es-ES"/>
        </w:rPr>
      </w:pPr>
      <w:r w:rsidRPr="00F55284">
        <w:rPr>
          <w:rFonts w:cs="Arial"/>
          <w:szCs w:val="24"/>
          <w:lang w:val="es-ES"/>
        </w:rPr>
        <w:t xml:space="preserve">WIC, por sus siglas en inglés, (el programa Especial de Nutrición Suplementaria para Mujeres, Infantes y Niños) es un programa de asistencia para mujeres embarazadas de bajos recursos o mujeres en periodo de posparto, bebés y niños hasta de 5 años de edad que estén bajo riesgo nutricional. WIC proporciona educación nutricional, alimentos suplementarios, exámenes de detección de salud, y referidos para atención médica. </w:t>
      </w:r>
    </w:p>
    <w:p w:rsidRPr="00F55284" w:rsidR="008D4176" w:rsidP="008D4176" w:rsidRDefault="008D4176" w14:paraId="2E20034B" w14:textId="77777777">
      <w:pPr>
        <w:rPr>
          <w:szCs w:val="24"/>
          <w:lang w:val="es-ES"/>
        </w:rPr>
      </w:pPr>
      <w:r w:rsidRPr="00F55284">
        <w:rPr>
          <w:rFonts w:ascii="Arial" w:hAnsi="Arial" w:cs="Arial"/>
          <w:b/>
          <w:bCs/>
          <w:szCs w:val="24"/>
          <w:lang w:val="es-ES"/>
        </w:rPr>
        <w:t>N20HSIBCL</w:t>
      </w:r>
    </w:p>
    <w:p w:rsidRPr="00F55284" w:rsidR="008D4176" w:rsidP="008D4176" w:rsidRDefault="008D4176" w14:paraId="1D2B2060" w14:textId="77777777">
      <w:pPr>
        <w:rPr>
          <w:szCs w:val="24"/>
          <w:lang w:val="es-ES"/>
        </w:rPr>
      </w:pPr>
      <w:r w:rsidRPr="00F55284">
        <w:rPr>
          <w:rFonts w:cs="Arial"/>
          <w:szCs w:val="24"/>
          <w:lang w:val="es-ES"/>
        </w:rPr>
        <w:t>¿Tienes algún hermano o hermana que fue a la universidad o college antes que tú?</w:t>
      </w:r>
    </w:p>
    <w:p w:rsidRPr="00F55284" w:rsidR="008D4176" w:rsidP="008D4176" w:rsidRDefault="008D4176" w14:paraId="1A85CB55"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19D64829"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4C9AFCEC" w14:textId="30641C7E">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algún hermano o hermana que asistió antes que tú a la universidad, college o escuela vocacional/instituto técnico. </w:t>
      </w:r>
    </w:p>
    <w:p w:rsidRPr="00F55284" w:rsidR="00FD0A2B" w:rsidP="00FD0A2B" w:rsidRDefault="00FD0A2B" w14:paraId="7551B39C" w14:textId="5A19E0E0">
      <w:pPr>
        <w:rPr>
          <w:rFonts w:ascii="Arial" w:hAnsi="Arial" w:cs="Arial"/>
          <w:b/>
          <w:bCs/>
          <w:szCs w:val="24"/>
          <w:lang w:val="es-ES"/>
        </w:rPr>
      </w:pPr>
      <w:r w:rsidRPr="00F55284">
        <w:rPr>
          <w:rFonts w:ascii="Arial" w:hAnsi="Arial" w:cs="Arial"/>
          <w:b/>
          <w:bCs/>
          <w:szCs w:val="24"/>
          <w:lang w:val="es-ES"/>
        </w:rPr>
        <w:t>N20HPARST18</w:t>
      </w:r>
    </w:p>
    <w:p w:rsidRPr="00F55284" w:rsidR="00FD0A2B" w:rsidP="00FD0A2B" w:rsidRDefault="00FD0A2B" w14:paraId="1857D3FB" w14:textId="77777777">
      <w:pPr>
        <w:rPr>
          <w:lang w:val="es-ES"/>
        </w:rPr>
      </w:pPr>
      <w:r w:rsidRPr="00F55284">
        <w:rPr>
          <w:lang w:val="es-ES"/>
        </w:rPr>
        <w:t>Cuando tenías 18 años de edad, ¿cuál fue el estado civil de tus padres (o tutores legales)? Si tus padres (o tutores) fueron divorciados, por favor responde esta pregunta sobre el estado civil del padre (o tutor legal) con quien viviste más tiempo cuando tenías 18 años de edad.</w:t>
      </w:r>
    </w:p>
    <w:p w:rsidRPr="00F55284" w:rsidR="00FD0A2B" w:rsidP="00FD0A2B" w:rsidRDefault="00FD0A2B" w14:paraId="77A531A4" w14:textId="77777777">
      <w:pPr>
        <w:rPr>
          <w:color w:val="FF0000"/>
          <w:lang w:val="es-ES"/>
        </w:rPr>
      </w:pPr>
      <w:r w:rsidRPr="00F55284">
        <w:rPr>
          <w:lang w:val="es-ES"/>
        </w:rPr>
        <w:t>(Si no viviste con uno de tus padres más tiempo que con el otro, responde tomando en cuenta al padre que proveyó más sostén económico cuando tenías 18 años de edad).</w:t>
      </w:r>
    </w:p>
    <w:p w:rsidRPr="00F55284" w:rsidR="00FD0A2B" w:rsidP="00126F20" w:rsidRDefault="00FD0A2B" w14:paraId="42779EE3" w14:textId="77777777">
      <w:pPr>
        <w:pStyle w:val="NoSpacing"/>
        <w:ind w:firstLine="720"/>
        <w:rPr>
          <w:lang w:val="es-ES"/>
        </w:rPr>
      </w:pPr>
      <w:r w:rsidRPr="00F55284">
        <w:rPr>
          <w:lang w:val="es-ES"/>
        </w:rPr>
        <w:t>1 = Casados o vueltos a casar</w:t>
      </w:r>
    </w:p>
    <w:p w:rsidRPr="00F55284" w:rsidR="00FD0A2B" w:rsidP="00FD0A2B" w:rsidRDefault="00FD0A2B" w14:paraId="02173D57" w14:textId="77777777">
      <w:pPr>
        <w:pStyle w:val="NoSpacing"/>
        <w:rPr>
          <w:lang w:val="es-ES"/>
        </w:rPr>
      </w:pPr>
      <w:r w:rsidRPr="00F55284">
        <w:rPr>
          <w:lang w:val="es-ES"/>
        </w:rPr>
        <w:tab/>
        <w:t>2 = Nunca se casaron</w:t>
      </w:r>
    </w:p>
    <w:p w:rsidRPr="00F55284" w:rsidR="00FD0A2B" w:rsidP="00FD0A2B" w:rsidRDefault="00FD0A2B" w14:paraId="5098E209" w14:textId="77777777">
      <w:pPr>
        <w:pStyle w:val="NoSpacing"/>
        <w:rPr>
          <w:lang w:val="es-ES"/>
        </w:rPr>
      </w:pPr>
      <w:r w:rsidRPr="00F55284">
        <w:rPr>
          <w:lang w:val="es-ES"/>
        </w:rPr>
        <w:tab/>
        <w:t>3 = Divorciados o separados</w:t>
      </w:r>
    </w:p>
    <w:p w:rsidRPr="00F55284" w:rsidR="00FD0A2B" w:rsidP="00FD0A2B" w:rsidRDefault="00FD0A2B" w14:paraId="14244C4A" w14:textId="77777777">
      <w:pPr>
        <w:pStyle w:val="NoSpacing"/>
        <w:rPr>
          <w:lang w:val="es-ES"/>
        </w:rPr>
      </w:pPr>
      <w:r w:rsidRPr="00F55284">
        <w:rPr>
          <w:lang w:val="es-ES"/>
        </w:rPr>
        <w:tab/>
        <w:t>4 = Viudo(a)</w:t>
      </w:r>
    </w:p>
    <w:p w:rsidRPr="00F55284" w:rsidR="00FD0A2B" w:rsidP="00FD0A2B" w:rsidRDefault="00FD0A2B" w14:paraId="4F8F7545" w14:textId="77777777">
      <w:pPr>
        <w:pStyle w:val="NoSpacing"/>
        <w:rPr>
          <w:lang w:val="es-ES"/>
        </w:rPr>
      </w:pPr>
      <w:r w:rsidRPr="00F55284">
        <w:rPr>
          <w:lang w:val="es-ES"/>
        </w:rPr>
        <w:tab/>
        <w:t xml:space="preserve">5 = Los padres nunca se casaron pero viven juntos </w:t>
      </w:r>
    </w:p>
    <w:p w:rsidRPr="00F55284" w:rsidR="00FD0A2B" w:rsidP="00FD0A2B" w:rsidRDefault="00FD0A2B" w14:paraId="4D92AF5B" w14:textId="77777777">
      <w:pPr>
        <w:pStyle w:val="NoSpacing"/>
        <w:rPr>
          <w:lang w:val="es-ES"/>
        </w:rPr>
      </w:pPr>
      <w:r w:rsidRPr="00F55284">
        <w:rPr>
          <w:lang w:val="es-ES"/>
        </w:rPr>
        <w:tab/>
        <w:t>6 = Nada de lo anterior – Ambos padres (o tutores) fallecieron</w:t>
      </w:r>
    </w:p>
    <w:p w:rsidRPr="00F55284" w:rsidR="00FD0A2B" w:rsidP="00FD0A2B" w:rsidRDefault="00FD0A2B" w14:paraId="01028316" w14:textId="3D6320C1">
      <w:pPr>
        <w:rPr>
          <w:rFonts w:cs="Arial"/>
          <w:szCs w:val="24"/>
          <w:lang w:val="es-ES"/>
        </w:rPr>
      </w:pPr>
      <w:r w:rsidRPr="00F55284">
        <w:rPr>
          <w:rFonts w:cs="Arial"/>
          <w:b/>
          <w:bCs/>
          <w:szCs w:val="24"/>
          <w:lang w:val="es-ES"/>
        </w:rPr>
        <w:t xml:space="preserve">Help Text: </w:t>
      </w:r>
      <w:r w:rsidRPr="00F55284">
        <w:rPr>
          <w:rFonts w:cs="Arial"/>
          <w:szCs w:val="24"/>
          <w:lang w:val="es-ES"/>
        </w:rPr>
        <w:t>Indica cuál opción describe mejor el estado civil actual de tu(s) padre(s) o tutor(es) cuando tenías 18 años de edad.</w:t>
      </w:r>
    </w:p>
    <w:p w:rsidRPr="00F55284" w:rsidR="00FD0A2B" w:rsidP="00FD0A2B" w:rsidRDefault="00FD0A2B" w14:paraId="586BA620" w14:textId="77777777">
      <w:pPr>
        <w:rPr>
          <w:rFonts w:cs="Arial"/>
          <w:szCs w:val="24"/>
          <w:lang w:val="es-ES"/>
        </w:rPr>
      </w:pPr>
      <w:r w:rsidRPr="00F55284">
        <w:rPr>
          <w:rFonts w:cs="Arial"/>
          <w:szCs w:val="24"/>
          <w:lang w:val="es-ES"/>
        </w:rPr>
        <w:t>Por ejemplo…</w:t>
      </w:r>
    </w:p>
    <w:p w:rsidRPr="00F55284" w:rsidR="00FD0A2B" w:rsidP="00FD0A2B" w:rsidRDefault="00FD0A2B" w14:paraId="34D1103D"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casados o vueltos a casar</w:t>
      </w:r>
      <w:r w:rsidRPr="00F55284">
        <w:rPr>
          <w:rFonts w:cs="Arial"/>
          <w:szCs w:val="24"/>
          <w:lang w:val="es-ES"/>
        </w:rPr>
        <w:t xml:space="preserve"> si tus padres estuvieron casados entre ellos, o si tus padres estuvieron divorciados pero el padre o madre con quien vivías la mayor parte del tiempo se había vuelto a casar. </w:t>
      </w:r>
    </w:p>
    <w:p w:rsidRPr="00F55284" w:rsidR="00FD0A2B" w:rsidP="00FD0A2B" w:rsidRDefault="00FD0A2B" w14:paraId="75C23288" w14:textId="26F59835">
      <w:pPr>
        <w:rPr>
          <w:rFonts w:cs="Arial"/>
          <w:szCs w:val="24"/>
          <w:lang w:val="es-ES"/>
        </w:rPr>
      </w:pPr>
      <w:r w:rsidRPr="00F55284">
        <w:rPr>
          <w:rFonts w:cs="Arial"/>
          <w:szCs w:val="24"/>
          <w:lang w:val="es-ES"/>
        </w:rPr>
        <w:t xml:space="preserve">Selecciona </w:t>
      </w:r>
      <w:r w:rsidRPr="00F55284">
        <w:rPr>
          <w:rFonts w:cs="Arial"/>
          <w:b/>
          <w:bCs/>
          <w:szCs w:val="24"/>
          <w:lang w:val="es-ES"/>
        </w:rPr>
        <w:t>Nunca se casaron</w:t>
      </w:r>
      <w:r w:rsidRPr="00F55284">
        <w:rPr>
          <w:rFonts w:cs="Arial"/>
          <w:szCs w:val="24"/>
          <w:lang w:val="es-ES"/>
        </w:rPr>
        <w:t xml:space="preserve"> si tus padres eran solteros. Si tus padres nunca se casaron y no vivías con ambos, responde </w:t>
      </w:r>
      <w:r w:rsidRPr="00F55284">
        <w:rPr>
          <w:rFonts w:cs="Arial"/>
          <w:b/>
          <w:bCs/>
          <w:szCs w:val="24"/>
          <w:lang w:val="es-ES"/>
        </w:rPr>
        <w:t>nunca se casaron</w:t>
      </w:r>
      <w:r w:rsidRPr="00F55284">
        <w:rPr>
          <w:rFonts w:cs="Arial"/>
          <w:szCs w:val="24"/>
          <w:lang w:val="es-ES"/>
        </w:rPr>
        <w:t xml:space="preserve"> si el padre o madre con quien vivías la mayor parte del tiempo no estuvo casado(a).</w:t>
      </w:r>
    </w:p>
    <w:p w:rsidRPr="00F55284" w:rsidR="00FD0A2B" w:rsidP="00FD0A2B" w:rsidRDefault="00FD0A2B" w14:paraId="0D1EF0A5" w14:textId="5A607D4B">
      <w:pPr>
        <w:rPr>
          <w:rFonts w:cs="Arial"/>
          <w:szCs w:val="24"/>
          <w:lang w:val="es-ES"/>
        </w:rPr>
      </w:pPr>
      <w:r w:rsidRPr="00F55284">
        <w:rPr>
          <w:rFonts w:cs="Arial"/>
          <w:szCs w:val="24"/>
          <w:lang w:val="es-ES"/>
        </w:rPr>
        <w:t xml:space="preserve">Selecciona </w:t>
      </w:r>
      <w:r w:rsidRPr="00F55284">
        <w:rPr>
          <w:rFonts w:cs="Arial"/>
          <w:b/>
          <w:bCs/>
          <w:szCs w:val="24"/>
          <w:lang w:val="es-ES"/>
        </w:rPr>
        <w:t>Divorciados o separados</w:t>
      </w:r>
      <w:r w:rsidRPr="00F55284">
        <w:rPr>
          <w:rFonts w:cs="Arial"/>
          <w:szCs w:val="24"/>
          <w:lang w:val="es-ES"/>
        </w:rPr>
        <w:t xml:space="preserve"> si tus padres estuvieron divorciados y el padre o madre con quien vivías la mayor parte del tiempo no se había vuelto a casar.</w:t>
      </w:r>
    </w:p>
    <w:p w:rsidRPr="00F55284" w:rsidR="00562A00" w:rsidP="008D4176" w:rsidRDefault="00FD0A2B" w14:paraId="480BF27B"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Viudo(a)</w:t>
      </w:r>
      <w:r w:rsidRPr="00F55284">
        <w:rPr>
          <w:rFonts w:cs="Arial"/>
          <w:szCs w:val="24"/>
          <w:lang w:val="es-ES"/>
        </w:rPr>
        <w:t xml:space="preserve"> si tus padres estaban casados, y el padre o madre sobreviviente no se había vuelto a casar.</w:t>
      </w:r>
    </w:p>
    <w:p w:rsidRPr="00F55284" w:rsidR="008D4176" w:rsidP="008D4176" w:rsidRDefault="008D4176" w14:paraId="70E5D421" w14:textId="39ECAF40">
      <w:pPr>
        <w:rPr>
          <w:rFonts w:ascii="Arial" w:hAnsi="Arial" w:cs="Arial"/>
          <w:b/>
          <w:bCs/>
          <w:szCs w:val="24"/>
          <w:lang w:val="es-ES"/>
        </w:rPr>
      </w:pPr>
      <w:r w:rsidRPr="00F55284">
        <w:rPr>
          <w:rFonts w:ascii="Arial" w:hAnsi="Arial" w:cs="Arial"/>
          <w:b/>
          <w:bCs/>
          <w:szCs w:val="24"/>
          <w:lang w:val="es-ES"/>
        </w:rPr>
        <w:t>N20BHSTYP1</w:t>
      </w:r>
    </w:p>
    <w:p w:rsidRPr="00F55284" w:rsidR="008D4176" w:rsidP="008D4176" w:rsidRDefault="008D4176" w14:paraId="3C07F37E" w14:textId="77777777">
      <w:pPr>
        <w:rPr>
          <w:szCs w:val="24"/>
          <w:lang w:val="es-ES"/>
        </w:rPr>
      </w:pPr>
      <w:r w:rsidRPr="00F55284">
        <w:rPr>
          <w:rFonts w:cs="Arial"/>
          <w:szCs w:val="24"/>
          <w:lang w:val="es-ES"/>
        </w:rPr>
        <w:t>[{If USERMODE = CATI} En el siguiente grupo de preguntas, te preguntaré {else} El siguiente grupo de preguntas trata sobre tus experiencias educativas durante y después de la escuela superior. Esta información se usará para entender mejor los caminos educativos que siguen todos los estudiantes.</w:t>
      </w:r>
    </w:p>
    <w:p w:rsidRPr="00F55284" w:rsidR="008D4176" w:rsidP="008D4176" w:rsidRDefault="008D4176" w14:paraId="18150C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7A820226" w14:textId="77777777">
      <w:pPr>
        <w:rPr>
          <w:rFonts w:ascii="Arial" w:hAnsi="Arial" w:cs="Arial"/>
          <w:b/>
          <w:bCs/>
          <w:szCs w:val="24"/>
          <w:lang w:val="es-ES"/>
        </w:rPr>
      </w:pPr>
      <w:r w:rsidRPr="00F55284">
        <w:rPr>
          <w:rFonts w:ascii="Arial" w:hAnsi="Arial" w:cs="Arial"/>
          <w:b/>
          <w:bCs/>
          <w:szCs w:val="24"/>
          <w:lang w:val="es-ES"/>
        </w:rPr>
        <w:t>N20BHSTYP</w:t>
      </w:r>
    </w:p>
    <w:p w:rsidRPr="00F55284" w:rsidR="008D4176" w:rsidP="008D4176" w:rsidRDefault="008D4176" w14:paraId="68997525" w14:textId="77777777">
      <w:pPr>
        <w:rPr>
          <w:rFonts w:cs="Arial"/>
          <w:szCs w:val="24"/>
          <w:lang w:val="es-ES"/>
        </w:rPr>
      </w:pPr>
      <w:r w:rsidRPr="00F55284">
        <w:rPr>
          <w:rFonts w:cs="Arial"/>
          <w:szCs w:val="24"/>
          <w:lang w:val="es-ES"/>
        </w:rPr>
        <w:t>[If N20ADIPL = 1]</w:t>
      </w:r>
    </w:p>
    <w:p w:rsidRPr="00F55284" w:rsidR="008D4176" w:rsidP="008D4176" w:rsidRDefault="008D4176" w14:paraId="62300AB2" w14:textId="77777777">
      <w:pPr>
        <w:rPr>
          <w:rFonts w:cs="Arial"/>
          <w:szCs w:val="24"/>
          <w:lang w:val="es-ES"/>
        </w:rPr>
      </w:pPr>
      <w:r w:rsidRPr="00F55284">
        <w:rPr>
          <w:rFonts w:cs="Arial"/>
          <w:szCs w:val="24"/>
          <w:lang w:val="es-ES"/>
        </w:rPr>
        <w:t>¿La escuela superior de la que te graduaste era pública o privada?</w:t>
      </w:r>
    </w:p>
    <w:p w:rsidRPr="00F55284" w:rsidR="008D4176" w:rsidP="008D4176" w:rsidRDefault="008D4176" w14:paraId="68172AF9" w14:textId="77777777">
      <w:pPr>
        <w:rPr>
          <w:rFonts w:cs="Arial"/>
          <w:szCs w:val="24"/>
          <w:lang w:val="es-ES"/>
        </w:rPr>
      </w:pPr>
      <w:r w:rsidRPr="00F55284">
        <w:rPr>
          <w:rFonts w:cs="Arial"/>
          <w:szCs w:val="24"/>
          <w:lang w:val="es-ES"/>
        </w:rPr>
        <w:t>[else]</w:t>
      </w:r>
    </w:p>
    <w:p w:rsidRPr="00F55284" w:rsidR="008D4176" w:rsidP="008D4176" w:rsidRDefault="008D4176" w14:paraId="5BD88A44" w14:textId="77777777">
      <w:pPr>
        <w:rPr>
          <w:szCs w:val="24"/>
          <w:lang w:val="es-ES"/>
        </w:rPr>
      </w:pPr>
      <w:r w:rsidRPr="00F55284">
        <w:rPr>
          <w:rFonts w:cs="Arial"/>
          <w:szCs w:val="24"/>
          <w:lang w:val="es-ES"/>
        </w:rPr>
        <w:t>¿La última escuela superior a la que asististe era pública o privada?</w:t>
      </w:r>
    </w:p>
    <w:p w:rsidRPr="00F55284" w:rsidR="008D4176" w:rsidP="008D4176" w:rsidRDefault="008D4176" w14:paraId="1D3D3D8E" w14:textId="77777777">
      <w:pPr>
        <w:pStyle w:val="NoSpacing"/>
        <w:rPr>
          <w:lang w:val="es-ES"/>
        </w:rPr>
      </w:pPr>
      <w:r w:rsidRPr="00F55284">
        <w:rPr>
          <w:lang w:val="es-ES"/>
        </w:rPr>
        <w:tab/>
        <w:t>1 = Pública</w:t>
      </w:r>
    </w:p>
    <w:p w:rsidRPr="00F55284" w:rsidR="008D4176" w:rsidP="008D4176" w:rsidRDefault="008D4176" w14:paraId="516F24CF" w14:textId="77777777">
      <w:pPr>
        <w:pStyle w:val="NoSpacing"/>
        <w:rPr>
          <w:lang w:val="es-ES"/>
        </w:rPr>
      </w:pPr>
      <w:r w:rsidRPr="00F55284">
        <w:rPr>
          <w:lang w:val="es-ES"/>
        </w:rPr>
        <w:tab/>
        <w:t>2 = Privada</w:t>
      </w:r>
    </w:p>
    <w:p w:rsidRPr="00F55284" w:rsidR="008D4176" w:rsidP="008D4176" w:rsidRDefault="008D4176" w14:paraId="2FE40A31" w14:textId="77777777">
      <w:pPr>
        <w:pStyle w:val="NoSpacing"/>
        <w:rPr>
          <w:lang w:val="es-ES"/>
        </w:rPr>
      </w:pPr>
      <w:r w:rsidRPr="00F55284">
        <w:rPr>
          <w:lang w:val="es-ES"/>
        </w:rPr>
        <w:tab/>
        <w:t>3 = [{If N20ADIPL = 1} Te graduaste de {else} La última a la que asististe era] una escuela superior en el extranjero</w:t>
      </w:r>
    </w:p>
    <w:p w:rsidRPr="00F55284" w:rsidR="008D4176" w:rsidP="008D4176" w:rsidRDefault="008D4176" w14:paraId="5A67D057" w14:textId="77777777">
      <w:pPr>
        <w:pStyle w:val="NoSpacing"/>
        <w:rPr>
          <w:lang w:val="es-ES"/>
        </w:rPr>
      </w:pPr>
      <w:r w:rsidRPr="00F55284">
        <w:rPr>
          <w:lang w:val="es-ES"/>
        </w:rPr>
        <w:tab/>
        <w:t>4 = Asistí a escuela en el hogar</w:t>
      </w:r>
    </w:p>
    <w:p w:rsidRPr="00F55284" w:rsidR="008D4176" w:rsidP="008D4176" w:rsidRDefault="008D4176" w14:paraId="5BB09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sististe a una escuela superior fuera de los Estados Unidos, Puerto Rico u otros territorios de los Estados Unidos, selecciona La última escuela superior a la que asistí fue en el extranjero. </w:t>
      </w:r>
    </w:p>
    <w:p w:rsidRPr="00F55284" w:rsidR="008D4176" w:rsidP="008D4176" w:rsidRDefault="008D4176" w14:paraId="1FDB9974" w14:textId="77777777">
      <w:pPr>
        <w:rPr>
          <w:rFonts w:cs="Arial"/>
          <w:szCs w:val="24"/>
          <w:lang w:val="es-ES"/>
        </w:rPr>
      </w:pPr>
      <w:r w:rsidRPr="00F55284">
        <w:rPr>
          <w:rFonts w:cs="Arial"/>
          <w:szCs w:val="24"/>
          <w:lang w:val="es-ES"/>
        </w:rPr>
        <w:t xml:space="preserve">No consideres como en el extranjero a las escuelas superiores de los territorios de los Estados Unidos o de zonas periféricas. Esto incluye a las escuelas superiores en Samoa Americana, los Estados Federados de Micronesia, Guam, las Islas Midway, las Islas Marianas del Norte, Puerto Rico y las Islas Vírgenes de los Estados Unidos. </w:t>
      </w:r>
    </w:p>
    <w:p w:rsidRPr="00F55284" w:rsidR="008D4176" w:rsidP="008D4176" w:rsidRDefault="008D4176" w14:paraId="469AB4E2" w14:textId="77777777">
      <w:pPr>
        <w:rPr>
          <w:rFonts w:cs="Arial"/>
          <w:szCs w:val="24"/>
          <w:lang w:val="es-ES"/>
        </w:rPr>
      </w:pPr>
      <w:r w:rsidRPr="00F55284">
        <w:rPr>
          <w:rFonts w:cs="Arial"/>
          <w:szCs w:val="24"/>
          <w:lang w:val="es-ES"/>
        </w:rPr>
        <w:t xml:space="preserve">Las escuelas superiores públicas son controladas y administradas por oficiales elegidos o designados públicamente y son apoyadas con dinero recabado de impuestos de sistemas gubernamentales federales y locales. Si bien la mayoría de las escuelas superiores chárter son públicas, algunas son privadas. </w:t>
      </w:r>
    </w:p>
    <w:p w:rsidRPr="00F55284" w:rsidR="008D4176" w:rsidP="008D4176" w:rsidRDefault="008D4176" w14:paraId="381A0F5A" w14:textId="77777777">
      <w:pPr>
        <w:rPr>
          <w:rFonts w:cs="Arial"/>
          <w:szCs w:val="24"/>
          <w:lang w:val="es-ES"/>
        </w:rPr>
      </w:pPr>
      <w:r w:rsidRPr="00F55284">
        <w:rPr>
          <w:rFonts w:cs="Arial"/>
          <w:szCs w:val="24"/>
          <w:lang w:val="es-ES"/>
        </w:rPr>
        <w:t xml:space="preserve">Las escuelas superiores privadas se financian con matrícula. Por ejemplo, los estudiantes que asisten deben pagar por la matrícula o ésta se paga a través de algún tipo de asistencia privada. </w:t>
      </w:r>
    </w:p>
    <w:p w:rsidRPr="00F55284" w:rsidR="008D4176" w:rsidP="008D4176" w:rsidRDefault="008D4176" w14:paraId="5ACBD3F3" w14:textId="77777777">
      <w:pPr>
        <w:rPr>
          <w:szCs w:val="24"/>
          <w:lang w:val="es-ES"/>
        </w:rPr>
      </w:pPr>
      <w:r w:rsidRPr="00F55284">
        <w:rPr>
          <w:rFonts w:ascii="Arial" w:hAnsi="Arial" w:cs="Arial"/>
          <w:b/>
          <w:bCs/>
          <w:szCs w:val="24"/>
          <w:lang w:val="es-ES"/>
        </w:rPr>
        <w:t>N20BHSCDR</w:t>
      </w:r>
    </w:p>
    <w:p w:rsidRPr="00F55284" w:rsidR="008D4176" w:rsidP="008D4176" w:rsidRDefault="008D4176" w14:paraId="588EEC77" w14:textId="77777777">
      <w:pPr>
        <w:rPr>
          <w:rFonts w:cs="Arial"/>
          <w:szCs w:val="24"/>
          <w:lang w:val="es-ES"/>
        </w:rPr>
      </w:pPr>
      <w:r w:rsidRPr="00F55284">
        <w:rPr>
          <w:rFonts w:cs="Arial"/>
          <w:szCs w:val="24"/>
          <w:lang w:val="es-ES"/>
        </w:rPr>
        <w:t>[If N20ADIPL = 1]</w:t>
      </w:r>
    </w:p>
    <w:p w:rsidRPr="00F55284" w:rsidR="008D4176" w:rsidP="008D4176" w:rsidRDefault="008D4176" w14:paraId="7E126D3D" w14:textId="77777777">
      <w:pPr>
        <w:rPr>
          <w:rFonts w:cs="Arial"/>
          <w:szCs w:val="24"/>
          <w:lang w:val="es-ES"/>
        </w:rPr>
      </w:pPr>
      <w:r w:rsidRPr="00F55284">
        <w:rPr>
          <w:rFonts w:cs="Arial"/>
          <w:szCs w:val="24"/>
          <w:lang w:val="es-ES"/>
        </w:rPr>
        <w:t>¿Cuál es el nombre de la escuela superior de la que te graduaste?</w:t>
      </w:r>
    </w:p>
    <w:p w:rsidRPr="00F55284" w:rsidR="008D4176" w:rsidP="008D4176" w:rsidRDefault="008D4176" w14:paraId="23F5BF76" w14:textId="77777777">
      <w:pPr>
        <w:rPr>
          <w:rFonts w:cs="Arial"/>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5BEE6EA" w14:textId="77777777">
      <w:pPr>
        <w:rPr>
          <w:rFonts w:cs="Arial"/>
          <w:szCs w:val="24"/>
          <w:lang w:val="es-ES"/>
        </w:rPr>
      </w:pPr>
      <w:r w:rsidRPr="00F55284">
        <w:rPr>
          <w:rFonts w:cs="Arial"/>
          <w:szCs w:val="24"/>
          <w:lang w:val="es-ES"/>
        </w:rPr>
        <w:t>[else]</w:t>
      </w:r>
    </w:p>
    <w:p w:rsidRPr="00F55284" w:rsidR="008D4176" w:rsidP="008D4176" w:rsidRDefault="008D4176" w14:paraId="27AD58B4" w14:textId="77777777">
      <w:pPr>
        <w:rPr>
          <w:rFonts w:cs="Arial"/>
          <w:szCs w:val="24"/>
          <w:lang w:val="es-ES"/>
        </w:rPr>
      </w:pPr>
      <w:r w:rsidRPr="00F55284">
        <w:rPr>
          <w:rFonts w:cs="Arial"/>
          <w:szCs w:val="24"/>
          <w:lang w:val="es-ES"/>
        </w:rPr>
        <w:t>¿Cuál es el nombre de la escuela superior a la que asististe la última vez?</w:t>
      </w:r>
    </w:p>
    <w:p w:rsidRPr="00F55284" w:rsidR="008D4176" w:rsidP="008D4176" w:rsidRDefault="008D4176" w14:paraId="4030C5FC" w14:textId="77777777">
      <w:pPr>
        <w:rPr>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A283129" w14:textId="77777777">
      <w:pPr>
        <w:pStyle w:val="NoSpacing"/>
        <w:ind w:firstLine="720"/>
        <w:rPr>
          <w:lang w:val="es-ES"/>
        </w:rPr>
      </w:pPr>
      <w:r w:rsidRPr="00F55284">
        <w:rPr>
          <w:lang w:val="es-ES"/>
        </w:rPr>
        <w:t>Nombre de la institución educativa</w:t>
      </w:r>
    </w:p>
    <w:p w:rsidRPr="00F55284" w:rsidR="008D4176" w:rsidP="008D4176" w:rsidRDefault="008D4176" w14:paraId="62F2B8DA" w14:textId="77777777">
      <w:pPr>
        <w:pStyle w:val="NoSpacing"/>
        <w:rPr>
          <w:lang w:val="es-ES"/>
        </w:rPr>
      </w:pPr>
      <w:r w:rsidRPr="00F55284">
        <w:rPr>
          <w:lang w:val="es-ES"/>
        </w:rPr>
        <w:tab/>
        <w:t>Ciudad</w:t>
      </w:r>
    </w:p>
    <w:p w:rsidRPr="00F55284" w:rsidR="008D4176" w:rsidP="008D4176" w:rsidRDefault="008D4176" w14:paraId="14AA5D90" w14:textId="77777777">
      <w:pPr>
        <w:pStyle w:val="NoSpacing"/>
        <w:rPr>
          <w:lang w:val="es-ES"/>
        </w:rPr>
      </w:pPr>
      <w:r w:rsidRPr="00F55284">
        <w:rPr>
          <w:lang w:val="es-ES"/>
        </w:rPr>
        <w:tab/>
        <w:t>Estado</w:t>
      </w:r>
    </w:p>
    <w:p w:rsidRPr="00F55284" w:rsidR="008D4176" w:rsidP="008D4176" w:rsidRDefault="008D4176" w14:paraId="66D413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70EB232C"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está en la lista”, la cual se encuentra al final de los resultados y provee la información adicional sobre tu institución educativa. Por favor no borres el nombre del de la institución que pusiste en el encasillado.</w:t>
      </w:r>
    </w:p>
    <w:p w:rsidRPr="00F55284" w:rsidR="008D4176" w:rsidP="008D4176" w:rsidRDefault="008D4176" w14:paraId="07B14633" w14:textId="77777777">
      <w:pPr>
        <w:rPr>
          <w:szCs w:val="24"/>
          <w:lang w:val="es-ES"/>
        </w:rPr>
      </w:pPr>
      <w:r w:rsidRPr="00F55284">
        <w:rPr>
          <w:rFonts w:ascii="Arial" w:hAnsi="Arial" w:cs="Arial"/>
          <w:b/>
          <w:bCs/>
          <w:szCs w:val="24"/>
          <w:lang w:val="es-ES"/>
        </w:rPr>
        <w:t>N20BHSGPA</w:t>
      </w:r>
    </w:p>
    <w:p w:rsidRPr="00F55284" w:rsidR="008D4176" w:rsidP="008D4176" w:rsidRDefault="008D4176" w14:paraId="36DEC5B4" w14:textId="77777777">
      <w:pPr>
        <w:rPr>
          <w:szCs w:val="24"/>
          <w:lang w:val="es-ES"/>
        </w:rPr>
      </w:pPr>
      <w:r w:rsidRPr="00F55284">
        <w:rPr>
          <w:rFonts w:cs="Arial"/>
          <w:szCs w:val="24"/>
          <w:lang w:val="es-ES"/>
        </w:rPr>
        <w:t>¿Cuál fue tu promedio general numérico (GPA), sin ajustar las notas, en la escuela superior?</w:t>
      </w:r>
    </w:p>
    <w:p w:rsidRPr="00F55284" w:rsidR="008D4176" w:rsidP="008D4176" w:rsidRDefault="008D4176" w14:paraId="1B53668E" w14:textId="77777777">
      <w:pPr>
        <w:ind w:firstLine="720"/>
        <w:rPr>
          <w:szCs w:val="24"/>
          <w:lang w:val="es-ES"/>
        </w:rPr>
      </w:pPr>
      <w:r w:rsidRPr="00F55284">
        <w:rPr>
          <w:rFonts w:cs="Arial"/>
          <w:szCs w:val="24"/>
          <w:lang w:val="es-ES"/>
        </w:rPr>
        <w:t>_____ (0.00 a 4.00)</w:t>
      </w:r>
    </w:p>
    <w:p w:rsidRPr="00F55284" w:rsidR="008D4176" w:rsidP="008D4176" w:rsidRDefault="008D4176" w14:paraId="699219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unque algunas escuelas dan mayor peso en el promedio a las notas de las clases de honores, de Colocación Avanzada (AP) o de Bachillerato Internacional (IB) por favor provee tu GPA basado solamente en las notas que recibiste sin ajustarlas.</w:t>
      </w:r>
    </w:p>
    <w:p w:rsidRPr="00F55284" w:rsidR="008D4176" w:rsidP="008D4176" w:rsidRDefault="008D4176" w14:paraId="24D9A0D0" w14:textId="77777777">
      <w:pPr>
        <w:rPr>
          <w:rFonts w:ascii="Arial" w:hAnsi="Arial" w:cs="Arial"/>
          <w:b/>
          <w:bCs/>
          <w:szCs w:val="24"/>
          <w:lang w:val="es-ES"/>
        </w:rPr>
      </w:pPr>
      <w:r w:rsidRPr="00F55284">
        <w:rPr>
          <w:rFonts w:ascii="Arial" w:hAnsi="Arial" w:cs="Arial"/>
          <w:b/>
          <w:bCs/>
          <w:szCs w:val="24"/>
          <w:lang w:val="es-ES"/>
        </w:rPr>
        <w:t>N20BHSGPES</w:t>
      </w:r>
    </w:p>
    <w:p w:rsidRPr="00F55284" w:rsidR="008D4176" w:rsidP="008D4176" w:rsidRDefault="008D4176" w14:paraId="4BFAFF0A" w14:textId="77777777">
      <w:pPr>
        <w:rPr>
          <w:szCs w:val="24"/>
          <w:lang w:val="es-ES"/>
        </w:rPr>
      </w:pPr>
      <w:r w:rsidRPr="00F55284">
        <w:rPr>
          <w:rFonts w:cs="Arial"/>
          <w:szCs w:val="24"/>
          <w:lang w:val="es-ES"/>
        </w:rPr>
        <w:t xml:space="preserve">Por favor, indica la letra de tu nota promedio o GPA acumulativo que mejor describe tu promedio general de escuela superior sin ajustes. </w:t>
      </w:r>
    </w:p>
    <w:p w:rsidRPr="00F55284" w:rsidR="008D4176" w:rsidP="008D4176" w:rsidRDefault="008D4176" w14:paraId="7716F44D" w14:textId="77777777">
      <w:pPr>
        <w:pStyle w:val="NoSpacing"/>
        <w:rPr>
          <w:lang w:val="es-ES"/>
        </w:rPr>
      </w:pPr>
      <w:r w:rsidRPr="00F55284">
        <w:rPr>
          <w:lang w:val="es-ES"/>
        </w:rPr>
        <w:tab/>
        <w:t>1 = A o 4.00</w:t>
      </w:r>
    </w:p>
    <w:p w:rsidRPr="00F55284" w:rsidR="008D4176" w:rsidP="008D4176" w:rsidRDefault="008D4176" w14:paraId="46A72DBA" w14:textId="77777777">
      <w:pPr>
        <w:pStyle w:val="NoSpacing"/>
        <w:rPr>
          <w:lang w:val="es-ES"/>
        </w:rPr>
      </w:pPr>
      <w:r w:rsidRPr="00F55284">
        <w:rPr>
          <w:lang w:val="es-ES"/>
        </w:rPr>
        <w:tab/>
        <w:t>2 = A- o 3.67</w:t>
      </w:r>
    </w:p>
    <w:p w:rsidRPr="00F55284" w:rsidR="008D4176" w:rsidP="008D4176" w:rsidRDefault="008D4176" w14:paraId="169206E0" w14:textId="77777777">
      <w:pPr>
        <w:pStyle w:val="NoSpacing"/>
        <w:rPr>
          <w:lang w:val="es-ES"/>
        </w:rPr>
      </w:pPr>
      <w:r w:rsidRPr="00F55284">
        <w:rPr>
          <w:lang w:val="es-ES"/>
        </w:rPr>
        <w:tab/>
        <w:t>3 = B+ o 3.33</w:t>
      </w:r>
    </w:p>
    <w:p w:rsidRPr="00F55284" w:rsidR="008D4176" w:rsidP="008D4176" w:rsidRDefault="008D4176" w14:paraId="7B1E6BBB" w14:textId="77777777">
      <w:pPr>
        <w:pStyle w:val="NoSpacing"/>
        <w:rPr>
          <w:lang w:val="es-ES"/>
        </w:rPr>
      </w:pPr>
      <w:r w:rsidRPr="00F55284">
        <w:rPr>
          <w:lang w:val="es-ES"/>
        </w:rPr>
        <w:tab/>
        <w:t>4 = B o 3.00</w:t>
      </w:r>
    </w:p>
    <w:p w:rsidRPr="00F55284" w:rsidR="008D4176" w:rsidP="008D4176" w:rsidRDefault="008D4176" w14:paraId="5917D327" w14:textId="77777777">
      <w:pPr>
        <w:pStyle w:val="NoSpacing"/>
        <w:rPr>
          <w:lang w:val="es-ES"/>
        </w:rPr>
      </w:pPr>
      <w:r w:rsidRPr="00F55284">
        <w:rPr>
          <w:lang w:val="es-ES"/>
        </w:rPr>
        <w:tab/>
        <w:t>5 = B- o 2.67</w:t>
      </w:r>
    </w:p>
    <w:p w:rsidRPr="00F55284" w:rsidR="008D4176" w:rsidP="008D4176" w:rsidRDefault="008D4176" w14:paraId="020C6081" w14:textId="77777777">
      <w:pPr>
        <w:pStyle w:val="NoSpacing"/>
        <w:rPr>
          <w:lang w:val="es-ES"/>
        </w:rPr>
      </w:pPr>
      <w:r w:rsidRPr="00F55284">
        <w:rPr>
          <w:lang w:val="es-ES"/>
        </w:rPr>
        <w:tab/>
        <w:t>6 = C+ o 2.33</w:t>
      </w:r>
    </w:p>
    <w:p w:rsidRPr="00F55284" w:rsidR="008D4176" w:rsidP="008D4176" w:rsidRDefault="008D4176" w14:paraId="2FDEE678" w14:textId="77777777">
      <w:pPr>
        <w:pStyle w:val="NoSpacing"/>
        <w:rPr>
          <w:lang w:val="es-ES"/>
        </w:rPr>
      </w:pPr>
      <w:r w:rsidRPr="00F55284">
        <w:rPr>
          <w:lang w:val="es-ES"/>
        </w:rPr>
        <w:tab/>
        <w:t>7 = C o 2.00</w:t>
      </w:r>
    </w:p>
    <w:p w:rsidRPr="00F55284" w:rsidR="008D4176" w:rsidP="008D4176" w:rsidRDefault="008D4176" w14:paraId="153C4684" w14:textId="77777777">
      <w:pPr>
        <w:pStyle w:val="NoSpacing"/>
        <w:rPr>
          <w:lang w:val="es-ES"/>
        </w:rPr>
      </w:pPr>
      <w:r w:rsidRPr="00F55284">
        <w:rPr>
          <w:lang w:val="es-ES"/>
        </w:rPr>
        <w:tab/>
        <w:t>8 = C- o 1.67</w:t>
      </w:r>
    </w:p>
    <w:p w:rsidRPr="00F55284" w:rsidR="008D4176" w:rsidP="008D4176" w:rsidRDefault="008D4176" w14:paraId="4469F3EB" w14:textId="77777777">
      <w:pPr>
        <w:pStyle w:val="NoSpacing"/>
        <w:rPr>
          <w:lang w:val="es-ES"/>
        </w:rPr>
      </w:pPr>
      <w:r w:rsidRPr="00F55284">
        <w:rPr>
          <w:lang w:val="es-ES"/>
        </w:rPr>
        <w:tab/>
        <w:t>9 = D+ o 1.33</w:t>
      </w:r>
    </w:p>
    <w:p w:rsidRPr="00F55284" w:rsidR="008D4176" w:rsidP="008D4176" w:rsidRDefault="008D4176" w14:paraId="2FBF6087" w14:textId="77777777">
      <w:pPr>
        <w:pStyle w:val="NoSpacing"/>
        <w:rPr>
          <w:lang w:val="es-ES"/>
        </w:rPr>
      </w:pPr>
      <w:r w:rsidRPr="00F55284">
        <w:rPr>
          <w:lang w:val="es-ES"/>
        </w:rPr>
        <w:tab/>
        <w:t>10 = D o 1.00</w:t>
      </w:r>
    </w:p>
    <w:p w:rsidRPr="00F55284" w:rsidR="008D4176" w:rsidP="008D4176" w:rsidRDefault="008D4176" w14:paraId="5BE6F2EF" w14:textId="77777777">
      <w:pPr>
        <w:pStyle w:val="NoSpacing"/>
        <w:rPr>
          <w:lang w:val="es-ES"/>
        </w:rPr>
      </w:pPr>
      <w:r w:rsidRPr="00F55284">
        <w:rPr>
          <w:lang w:val="es-ES"/>
        </w:rPr>
        <w:tab/>
        <w:t>11 = E or F o 0.00</w:t>
      </w:r>
    </w:p>
    <w:p w:rsidRPr="00F55284" w:rsidR="008D4176" w:rsidP="008D4176" w:rsidRDefault="008D4176" w14:paraId="460297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promedio o GPA general, sin ajustar notas, indicando qué letra te ponían usualmente como nota en tus cursos de la escuela superior. </w:t>
      </w:r>
    </w:p>
    <w:p w:rsidRPr="00F55284" w:rsidR="008D4176" w:rsidP="008D4176" w:rsidRDefault="008D4176" w14:paraId="6C6CEB29" w14:textId="77777777">
      <w:pPr>
        <w:rPr>
          <w:rFonts w:cs="Arial"/>
          <w:szCs w:val="24"/>
          <w:lang w:val="es-ES"/>
        </w:rPr>
      </w:pPr>
      <w:r w:rsidRPr="00F55284">
        <w:rPr>
          <w:rFonts w:cs="Arial"/>
          <w:szCs w:val="24"/>
          <w:lang w:val="es-ES"/>
        </w:rPr>
        <w:t>Aunque algunas escuelas dan notas ajustadas para clases de honores, de Colocación Avanzada (AP) o de Bachillerato Internacional (IB), por favor provee tu promedio o GPA basado en las notas sin ajustar que recibiste.</w:t>
      </w:r>
    </w:p>
    <w:p w:rsidRPr="00F55284" w:rsidR="008D4176" w:rsidP="008D4176" w:rsidRDefault="008D4176" w14:paraId="29866EBE" w14:textId="77777777">
      <w:pPr>
        <w:rPr>
          <w:szCs w:val="24"/>
          <w:lang w:val="es-ES"/>
        </w:rPr>
      </w:pPr>
      <w:r w:rsidRPr="00F55284">
        <w:rPr>
          <w:rFonts w:ascii="Arial" w:hAnsi="Arial" w:cs="Arial"/>
          <w:b/>
          <w:bCs/>
          <w:szCs w:val="24"/>
          <w:lang w:val="es-ES"/>
        </w:rPr>
        <w:t>N20BAPEXP</w:t>
      </w:r>
    </w:p>
    <w:p w:rsidRPr="00F55284" w:rsidR="008D4176" w:rsidP="008D4176" w:rsidRDefault="008D4176" w14:paraId="255349C3" w14:textId="77777777">
      <w:pPr>
        <w:rPr>
          <w:szCs w:val="24"/>
          <w:lang w:val="es-ES"/>
        </w:rPr>
      </w:pPr>
      <w:r w:rsidRPr="00F55284">
        <w:rPr>
          <w:rFonts w:cs="Arial"/>
          <w:szCs w:val="24"/>
          <w:lang w:val="es-ES"/>
        </w:rPr>
        <w:t>¿Tomaste algún curso de Colocación Avanzada (AP) cuando estabas en la escuela superior?</w:t>
      </w:r>
    </w:p>
    <w:p w:rsidRPr="00F55284" w:rsidR="008D4176" w:rsidP="008D4176" w:rsidRDefault="008D4176" w14:paraId="07419669" w14:textId="77777777">
      <w:pPr>
        <w:pStyle w:val="NoSpacing"/>
        <w:rPr>
          <w:lang w:val="es-ES"/>
        </w:rPr>
      </w:pPr>
      <w:r w:rsidRPr="00F55284">
        <w:rPr>
          <w:lang w:val="es-ES"/>
        </w:rPr>
        <w:tab/>
        <w:t>1 = Sí</w:t>
      </w:r>
    </w:p>
    <w:p w:rsidRPr="00F55284" w:rsidR="008D4176" w:rsidP="008D4176" w:rsidRDefault="008D4176" w14:paraId="7A33E214" w14:textId="77777777">
      <w:pPr>
        <w:pStyle w:val="NoSpacing"/>
        <w:rPr>
          <w:lang w:val="es-ES"/>
        </w:rPr>
      </w:pPr>
      <w:r w:rsidRPr="00F55284">
        <w:rPr>
          <w:lang w:val="es-ES"/>
        </w:rPr>
        <w:tab/>
        <w:t>0 = No</w:t>
      </w:r>
    </w:p>
    <w:p w:rsidRPr="00F55284" w:rsidR="008D4176" w:rsidP="008D4176" w:rsidRDefault="008D4176" w14:paraId="3375125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Responde Sí, si tomaste algún curso AP, aunque no hayas tomado los exámenes AP o aunque hayas tomado los exámenes AP pero no hayas obtenido créditos universitarios debido a tu puntuación. </w:t>
      </w:r>
    </w:p>
    <w:p w:rsidRPr="00F55284" w:rsidR="008D4176" w:rsidP="008D4176" w:rsidRDefault="008D4176" w14:paraId="2D4DCE8E" w14:textId="77777777">
      <w:pPr>
        <w:rPr>
          <w:szCs w:val="24"/>
          <w:lang w:val="es-ES"/>
        </w:rPr>
      </w:pPr>
      <w:r w:rsidRPr="00F55284">
        <w:rPr>
          <w:rFonts w:ascii="Arial" w:hAnsi="Arial" w:cs="Arial"/>
          <w:b/>
          <w:bCs/>
          <w:szCs w:val="24"/>
          <w:lang w:val="es-ES"/>
        </w:rPr>
        <w:t>N20BIBEXP</w:t>
      </w:r>
    </w:p>
    <w:p w:rsidRPr="00F55284" w:rsidR="008D4176" w:rsidP="008D4176" w:rsidRDefault="008D4176" w14:paraId="1CF9D87B" w14:textId="77777777">
      <w:pPr>
        <w:rPr>
          <w:szCs w:val="24"/>
          <w:lang w:val="es-ES"/>
        </w:rPr>
      </w:pPr>
      <w:r w:rsidRPr="00F55284">
        <w:rPr>
          <w:rFonts w:cs="Arial"/>
          <w:szCs w:val="24"/>
          <w:lang w:val="es-ES"/>
        </w:rPr>
        <w:t>Durante la escuela superior, ¿tomaste algún curso de Bachillerato Internacional (IB)?</w:t>
      </w:r>
    </w:p>
    <w:p w:rsidRPr="00F55284" w:rsidR="008D4176" w:rsidP="008D4176" w:rsidRDefault="008D4176" w14:paraId="37F2B7AF" w14:textId="77777777">
      <w:pPr>
        <w:pStyle w:val="NoSpacing"/>
        <w:rPr>
          <w:lang w:val="es-ES"/>
        </w:rPr>
      </w:pPr>
      <w:r w:rsidRPr="00F55284">
        <w:rPr>
          <w:lang w:val="es-ES"/>
        </w:rPr>
        <w:tab/>
        <w:t>1 = Sí</w:t>
      </w:r>
    </w:p>
    <w:p w:rsidRPr="00F55284" w:rsidR="008D4176" w:rsidP="008D4176" w:rsidRDefault="008D4176" w14:paraId="757D759C" w14:textId="77777777">
      <w:pPr>
        <w:pStyle w:val="NoSpacing"/>
        <w:rPr>
          <w:lang w:val="es-ES"/>
        </w:rPr>
      </w:pPr>
      <w:r w:rsidRPr="00F55284">
        <w:rPr>
          <w:lang w:val="es-ES"/>
        </w:rPr>
        <w:tab/>
        <w:t>0 = No</w:t>
      </w:r>
    </w:p>
    <w:p w:rsidRPr="00F55284" w:rsidR="008D4176" w:rsidP="008D4176" w:rsidRDefault="008D4176" w14:paraId="6915D4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articipaste en el Programa de Diploma de Bachillerato Internacional (IB), que normalmente se ofrece en el transcurso de dos años en la escuela superior. Para participar en el Programa del Diploma del IB, debes haber asistido a un Colegio del Mundo autorizado por la organización del IB para ofrecer el Programa del Diploma. </w:t>
      </w:r>
    </w:p>
    <w:p w:rsidRPr="00F55284" w:rsidR="008D4176" w:rsidP="008D4176" w:rsidRDefault="008D4176" w14:paraId="0598B65F" w14:textId="77777777">
      <w:pPr>
        <w:rPr>
          <w:rFonts w:cs="Arial"/>
          <w:szCs w:val="24"/>
          <w:lang w:val="es-ES"/>
        </w:rPr>
      </w:pPr>
      <w:r w:rsidRPr="00F55284">
        <w:rPr>
          <w:rFonts w:cs="Arial"/>
          <w:szCs w:val="24"/>
          <w:lang w:val="es-ES"/>
        </w:rPr>
        <w:t>Responde Sí si tomaste algún curso del IB, aunque no hayas tomado el examen del IB ni obtenido el diploma del IB.</w:t>
      </w:r>
    </w:p>
    <w:p w:rsidRPr="00F55284" w:rsidR="008D4176" w:rsidP="008D4176" w:rsidRDefault="008D4176" w14:paraId="4E99006D" w14:textId="77777777">
      <w:pPr>
        <w:rPr>
          <w:szCs w:val="24"/>
          <w:lang w:val="es-ES"/>
        </w:rPr>
      </w:pPr>
      <w:r w:rsidRPr="00F55284">
        <w:rPr>
          <w:rFonts w:ascii="Arial" w:hAnsi="Arial" w:cs="Arial"/>
          <w:b/>
          <w:bCs/>
          <w:szCs w:val="24"/>
          <w:lang w:val="es-ES"/>
        </w:rPr>
        <w:t>N20BCOLLEXP</w:t>
      </w:r>
    </w:p>
    <w:p w:rsidRPr="00F55284" w:rsidR="008D4176" w:rsidP="008D4176" w:rsidRDefault="008D4176" w14:paraId="5EB22BFD" w14:textId="77777777">
      <w:pPr>
        <w:rPr>
          <w:szCs w:val="24"/>
          <w:lang w:val="es-ES"/>
        </w:rPr>
      </w:pPr>
      <w:r w:rsidRPr="00F55284">
        <w:rPr>
          <w:rFonts w:cs="Arial"/>
          <w:szCs w:val="24"/>
          <w:lang w:val="es-ES"/>
        </w:rPr>
        <w:t xml:space="preserve">Cuando estabas en la escuela superior, aparte de cursos AP o IB, ¿tomaste algún curso a nivel universitario por el cual obtuviste créditos universitarios? </w:t>
      </w:r>
    </w:p>
    <w:p w:rsidRPr="00F55284" w:rsidR="008D4176" w:rsidP="008D4176" w:rsidRDefault="008D4176" w14:paraId="744E734E" w14:textId="77777777">
      <w:pPr>
        <w:pStyle w:val="NoSpacing"/>
        <w:rPr>
          <w:lang w:val="es-ES"/>
        </w:rPr>
      </w:pPr>
      <w:r w:rsidRPr="00F55284">
        <w:rPr>
          <w:lang w:val="es-ES"/>
        </w:rPr>
        <w:tab/>
        <w:t>1 = Sí</w:t>
      </w:r>
    </w:p>
    <w:p w:rsidRPr="00F55284" w:rsidR="008D4176" w:rsidP="008D4176" w:rsidRDefault="008D4176" w14:paraId="00AA74D8" w14:textId="77777777">
      <w:pPr>
        <w:pStyle w:val="NoSpacing"/>
        <w:rPr>
          <w:lang w:val="es-ES"/>
        </w:rPr>
      </w:pPr>
      <w:r w:rsidRPr="00F55284">
        <w:rPr>
          <w:lang w:val="es-ES"/>
        </w:rPr>
        <w:tab/>
        <w:t>0 = No</w:t>
      </w:r>
    </w:p>
    <w:p w:rsidRPr="00F55284" w:rsidR="008D4176" w:rsidP="008D4176" w:rsidRDefault="008D4176" w14:paraId="26513F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estudiantes también pueden obtener créditos universitarios durante la escuela superior cuando toman cursos a nivel universitario a través de un programa de matrícula doble con una universidad o college. No incluyas ningún curso AP o IB en tu respuesta.</w:t>
      </w:r>
    </w:p>
    <w:p w:rsidRPr="00F55284" w:rsidR="008D4176" w:rsidP="008D4176" w:rsidRDefault="008D4176" w14:paraId="15FF4609" w14:textId="77777777">
      <w:pPr>
        <w:rPr>
          <w:szCs w:val="24"/>
          <w:lang w:val="es-ES"/>
        </w:rPr>
      </w:pPr>
      <w:r w:rsidRPr="00F55284">
        <w:rPr>
          <w:rFonts w:ascii="Arial" w:hAnsi="Arial" w:cs="Arial"/>
          <w:b/>
          <w:bCs/>
          <w:szCs w:val="24"/>
          <w:lang w:val="es-ES"/>
        </w:rPr>
        <w:t>N20BCALCAPST</w:t>
      </w:r>
    </w:p>
    <w:p w:rsidRPr="00F55284" w:rsidR="008D4176" w:rsidP="008D4176" w:rsidRDefault="008D4176" w14:paraId="7D2E8F62" w14:textId="77777777">
      <w:pPr>
        <w:rPr>
          <w:szCs w:val="24"/>
          <w:lang w:val="es-ES"/>
        </w:rPr>
      </w:pPr>
      <w:r w:rsidRPr="00F55284">
        <w:rPr>
          <w:rFonts w:cs="Arial"/>
          <w:szCs w:val="24"/>
          <w:lang w:val="es-ES"/>
        </w:rPr>
        <w:t>¿Tomaste cálculo o un curso de Colocación Avanzada (AP) de estadística cuando estabas en la escuela superior?</w:t>
      </w:r>
    </w:p>
    <w:p w:rsidRPr="00F55284" w:rsidR="008D4176" w:rsidP="008D4176" w:rsidRDefault="008D4176" w14:paraId="7E3FAF6D" w14:textId="77777777">
      <w:pPr>
        <w:pStyle w:val="NoSpacing"/>
        <w:rPr>
          <w:lang w:val="es-ES"/>
        </w:rPr>
      </w:pPr>
      <w:r w:rsidRPr="00F55284">
        <w:rPr>
          <w:lang w:val="es-ES"/>
        </w:rPr>
        <w:tab/>
        <w:t>1 = Sí</w:t>
      </w:r>
    </w:p>
    <w:p w:rsidRPr="00F55284" w:rsidR="008D4176" w:rsidP="008D4176" w:rsidRDefault="008D4176" w14:paraId="6C39E4C0" w14:textId="77777777">
      <w:pPr>
        <w:pStyle w:val="NoSpacing"/>
        <w:rPr>
          <w:lang w:val="es-ES"/>
        </w:rPr>
      </w:pPr>
      <w:r w:rsidRPr="00F55284">
        <w:rPr>
          <w:lang w:val="es-ES"/>
        </w:rPr>
        <w:tab/>
        <w:t>0 = No</w:t>
      </w:r>
    </w:p>
    <w:p w:rsidRPr="00F55284" w:rsidR="008D4176" w:rsidP="008D4176" w:rsidRDefault="008D4176" w14:paraId="040999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w:t>
      </w:r>
    </w:p>
    <w:p w:rsidRPr="00F55284" w:rsidR="008D4176" w:rsidP="008D4176" w:rsidRDefault="008D4176" w14:paraId="7F4738AD" w14:textId="77777777">
      <w:pPr>
        <w:rPr>
          <w:rFonts w:cs="Arial"/>
          <w:szCs w:val="24"/>
          <w:lang w:val="es-ES"/>
        </w:rPr>
      </w:pPr>
      <w:r w:rsidRPr="00F55284">
        <w:rPr>
          <w:rFonts w:cs="Arial"/>
          <w:szCs w:val="24"/>
          <w:lang w:val="es-ES"/>
        </w:rPr>
        <w:t>No incluyas en tu respuesta cursos de pre-cálculo ni cursos de estadística que no estaban designados como cursos de Colocación Avanzada (AP).</w:t>
      </w:r>
    </w:p>
    <w:p w:rsidRPr="00F55284" w:rsidR="008D4176" w:rsidP="008D4176" w:rsidRDefault="008D4176" w14:paraId="6A564E6A" w14:textId="77777777">
      <w:pPr>
        <w:rPr>
          <w:szCs w:val="24"/>
          <w:lang w:val="es-ES"/>
        </w:rPr>
      </w:pPr>
      <w:r w:rsidRPr="00F55284">
        <w:rPr>
          <w:rFonts w:ascii="Arial" w:hAnsi="Arial" w:cs="Arial"/>
          <w:b/>
          <w:bCs/>
          <w:szCs w:val="24"/>
          <w:lang w:val="es-ES"/>
        </w:rPr>
        <w:t>N20BHSMATH</w:t>
      </w:r>
    </w:p>
    <w:p w:rsidRPr="00F55284" w:rsidR="008D4176" w:rsidP="008D4176" w:rsidRDefault="008D4176" w14:paraId="0C0B253B" w14:textId="77777777">
      <w:pPr>
        <w:rPr>
          <w:szCs w:val="24"/>
          <w:lang w:val="es-ES"/>
        </w:rPr>
      </w:pPr>
      <w:r w:rsidRPr="00F55284">
        <w:rPr>
          <w:rFonts w:cs="Arial"/>
          <w:szCs w:val="24"/>
          <w:lang w:val="es-ES"/>
        </w:rPr>
        <w:t>En la escuela superior, ¿tomaste….</w:t>
      </w:r>
    </w:p>
    <w:p w:rsidRPr="00F55284" w:rsidR="008D4176" w:rsidP="008D4176" w:rsidRDefault="008D4176" w14:paraId="22A0116A" w14:textId="77777777">
      <w:pPr>
        <w:rPr>
          <w:rFonts w:cs="Arial"/>
          <w:szCs w:val="24"/>
          <w:lang w:val="es-ES"/>
        </w:rPr>
      </w:pPr>
      <w:r w:rsidRPr="00F55284">
        <w:rPr>
          <w:rFonts w:cs="Arial"/>
          <w:szCs w:val="24"/>
          <w:lang w:val="es-ES"/>
        </w:rPr>
        <w:t xml:space="preserve">Algebra 1 </w:t>
      </w:r>
    </w:p>
    <w:p w:rsidRPr="00F55284" w:rsidR="008D4176" w:rsidP="008D4176" w:rsidRDefault="008D4176" w14:paraId="71C8E632" w14:textId="77777777">
      <w:pPr>
        <w:pStyle w:val="NoSpacing"/>
        <w:ind w:firstLine="720"/>
        <w:rPr>
          <w:lang w:val="es-ES"/>
        </w:rPr>
      </w:pPr>
      <w:r w:rsidRPr="00F55284">
        <w:rPr>
          <w:lang w:val="es-ES"/>
        </w:rPr>
        <w:t>1 = Sí</w:t>
      </w:r>
    </w:p>
    <w:p w:rsidRPr="00F55284" w:rsidR="008D4176" w:rsidP="008D4176" w:rsidRDefault="008D4176" w14:paraId="43341270" w14:textId="77777777">
      <w:pPr>
        <w:pStyle w:val="NoSpacing"/>
        <w:rPr>
          <w:lang w:val="es-ES"/>
        </w:rPr>
      </w:pPr>
      <w:r w:rsidRPr="00F55284">
        <w:rPr>
          <w:lang w:val="es-ES"/>
        </w:rPr>
        <w:tab/>
        <w:t>0 = No</w:t>
      </w:r>
    </w:p>
    <w:p w:rsidRPr="00F55284" w:rsidR="008D4176" w:rsidP="008D4176" w:rsidRDefault="008D4176" w14:paraId="3FB41958" w14:textId="77777777">
      <w:pPr>
        <w:rPr>
          <w:rFonts w:cs="Arial"/>
          <w:szCs w:val="24"/>
          <w:lang w:val="es-ES"/>
        </w:rPr>
      </w:pPr>
      <w:r w:rsidRPr="00F55284">
        <w:rPr>
          <w:rFonts w:cs="Arial"/>
          <w:szCs w:val="24"/>
          <w:lang w:val="es-ES"/>
        </w:rPr>
        <w:t>Geometría</w:t>
      </w:r>
    </w:p>
    <w:p w:rsidRPr="00F55284" w:rsidR="008D4176" w:rsidP="008D4176" w:rsidRDefault="008D4176" w14:paraId="7B3D29D2" w14:textId="77777777">
      <w:pPr>
        <w:pStyle w:val="NoSpacing"/>
        <w:ind w:firstLine="720"/>
        <w:rPr>
          <w:lang w:val="es-ES"/>
        </w:rPr>
      </w:pPr>
      <w:r w:rsidRPr="00F55284">
        <w:rPr>
          <w:lang w:val="es-ES"/>
        </w:rPr>
        <w:t>1 = Sí</w:t>
      </w:r>
    </w:p>
    <w:p w:rsidRPr="00F55284" w:rsidR="008D4176" w:rsidP="008D4176" w:rsidRDefault="008D4176" w14:paraId="747A49DB" w14:textId="77777777">
      <w:pPr>
        <w:pStyle w:val="NoSpacing"/>
        <w:rPr>
          <w:lang w:val="es-ES"/>
        </w:rPr>
      </w:pPr>
      <w:r w:rsidRPr="00F55284">
        <w:rPr>
          <w:lang w:val="es-ES"/>
        </w:rPr>
        <w:tab/>
        <w:t>0 = No</w:t>
      </w:r>
    </w:p>
    <w:p w:rsidRPr="00F55284" w:rsidR="008D4176" w:rsidP="008D4176" w:rsidRDefault="008D4176" w14:paraId="12705E68" w14:textId="77777777">
      <w:pPr>
        <w:rPr>
          <w:rFonts w:cs="Arial"/>
          <w:szCs w:val="24"/>
          <w:lang w:val="es-ES"/>
        </w:rPr>
      </w:pPr>
      <w:r w:rsidRPr="00F55284">
        <w:rPr>
          <w:rFonts w:cs="Arial"/>
          <w:szCs w:val="24"/>
          <w:lang w:val="es-ES"/>
        </w:rPr>
        <w:t>Algebra 2</w:t>
      </w:r>
    </w:p>
    <w:p w:rsidRPr="00F55284" w:rsidR="008D4176" w:rsidP="008D4176" w:rsidRDefault="008D4176" w14:paraId="7BE27B64" w14:textId="77777777">
      <w:pPr>
        <w:pStyle w:val="NoSpacing"/>
        <w:ind w:firstLine="720"/>
        <w:rPr>
          <w:lang w:val="es-ES"/>
        </w:rPr>
      </w:pPr>
      <w:r w:rsidRPr="00F55284">
        <w:rPr>
          <w:lang w:val="es-ES"/>
        </w:rPr>
        <w:t>1 = Sí</w:t>
      </w:r>
    </w:p>
    <w:p w:rsidRPr="00F55284" w:rsidR="008D4176" w:rsidP="008D4176" w:rsidRDefault="008D4176" w14:paraId="3AA4B3B3" w14:textId="77777777">
      <w:pPr>
        <w:pStyle w:val="NoSpacing"/>
        <w:rPr>
          <w:lang w:val="es-ES"/>
        </w:rPr>
      </w:pPr>
      <w:r w:rsidRPr="00F55284">
        <w:rPr>
          <w:lang w:val="es-ES"/>
        </w:rPr>
        <w:tab/>
        <w:t>0 = No</w:t>
      </w:r>
    </w:p>
    <w:p w:rsidRPr="00F55284" w:rsidR="008D4176" w:rsidP="008D4176" w:rsidRDefault="008D4176" w14:paraId="5B8EA3FB" w14:textId="77777777">
      <w:pPr>
        <w:rPr>
          <w:rFonts w:cs="Arial"/>
          <w:szCs w:val="24"/>
          <w:lang w:val="es-ES"/>
        </w:rPr>
      </w:pPr>
      <w:r w:rsidRPr="00F55284">
        <w:rPr>
          <w:rFonts w:cs="Arial"/>
          <w:szCs w:val="24"/>
          <w:lang w:val="es-ES"/>
        </w:rPr>
        <w:t>Trigonometría</w:t>
      </w:r>
    </w:p>
    <w:p w:rsidRPr="00F55284" w:rsidR="008D4176" w:rsidP="008D4176" w:rsidRDefault="008D4176" w14:paraId="0A35B8BE" w14:textId="77777777">
      <w:pPr>
        <w:pStyle w:val="NoSpacing"/>
        <w:ind w:firstLine="720"/>
        <w:rPr>
          <w:lang w:val="es-ES"/>
        </w:rPr>
      </w:pPr>
      <w:r w:rsidRPr="00F55284">
        <w:rPr>
          <w:lang w:val="es-ES"/>
        </w:rPr>
        <w:t>1 = Sí</w:t>
      </w:r>
    </w:p>
    <w:p w:rsidRPr="00F55284" w:rsidR="008D4176" w:rsidP="008D4176" w:rsidRDefault="008D4176" w14:paraId="49FCFB5C" w14:textId="77777777">
      <w:pPr>
        <w:pStyle w:val="NoSpacing"/>
        <w:rPr>
          <w:lang w:val="es-ES"/>
        </w:rPr>
      </w:pPr>
      <w:r w:rsidRPr="00F55284">
        <w:rPr>
          <w:lang w:val="es-ES"/>
        </w:rPr>
        <w:tab/>
        <w:t>0 = No</w:t>
      </w:r>
    </w:p>
    <w:p w:rsidRPr="00F55284" w:rsidR="008D4176" w:rsidP="008D4176" w:rsidRDefault="008D4176" w14:paraId="0943C3F4" w14:textId="77777777">
      <w:pPr>
        <w:rPr>
          <w:rFonts w:cs="Arial"/>
          <w:szCs w:val="24"/>
          <w:lang w:val="es-ES"/>
        </w:rPr>
      </w:pPr>
      <w:r w:rsidRPr="00F55284">
        <w:rPr>
          <w:rFonts w:cs="Arial"/>
          <w:szCs w:val="24"/>
          <w:lang w:val="es-ES"/>
        </w:rPr>
        <w:t>Pre-cálculo o Probabilidad y Estadística</w:t>
      </w:r>
    </w:p>
    <w:p w:rsidRPr="00F55284" w:rsidR="008D4176" w:rsidP="008D4176" w:rsidRDefault="008D4176" w14:paraId="07C11EB7" w14:textId="77777777">
      <w:pPr>
        <w:pStyle w:val="NoSpacing"/>
        <w:ind w:firstLine="720"/>
        <w:rPr>
          <w:lang w:val="es-ES"/>
        </w:rPr>
      </w:pPr>
      <w:r w:rsidRPr="00F55284">
        <w:rPr>
          <w:lang w:val="es-ES"/>
        </w:rPr>
        <w:t>1 = Sí</w:t>
      </w:r>
    </w:p>
    <w:p w:rsidRPr="00F55284" w:rsidR="008D4176" w:rsidP="008D4176" w:rsidRDefault="008D4176" w14:paraId="16C4195E" w14:textId="77777777">
      <w:pPr>
        <w:pStyle w:val="NoSpacing"/>
        <w:rPr>
          <w:lang w:val="es-ES"/>
        </w:rPr>
      </w:pPr>
      <w:r w:rsidRPr="00F55284">
        <w:rPr>
          <w:lang w:val="es-ES"/>
        </w:rPr>
        <w:tab/>
        <w:t>0 = No</w:t>
      </w:r>
    </w:p>
    <w:p w:rsidRPr="00F55284" w:rsidR="008D4176" w:rsidP="008D4176" w:rsidRDefault="008D4176" w14:paraId="7C0DD82D" w14:textId="77777777">
      <w:pPr>
        <w:rPr>
          <w:rFonts w:cs="Arial"/>
          <w:szCs w:val="24"/>
          <w:lang w:val="es-ES"/>
        </w:rPr>
      </w:pPr>
      <w:r w:rsidRPr="00F55284">
        <w:rPr>
          <w:rFonts w:cs="Arial"/>
          <w:szCs w:val="24"/>
          <w:lang w:val="es-ES"/>
        </w:rPr>
        <w:t>Otro curso de matemáticas que no está en la lista</w:t>
      </w:r>
    </w:p>
    <w:p w:rsidRPr="00F55284" w:rsidR="008D4176" w:rsidP="008D4176" w:rsidRDefault="008D4176" w14:paraId="3A2B3CEB" w14:textId="77777777">
      <w:pPr>
        <w:pStyle w:val="NoSpacing"/>
        <w:ind w:firstLine="720"/>
        <w:rPr>
          <w:lang w:val="es-ES"/>
        </w:rPr>
      </w:pPr>
      <w:r w:rsidRPr="00F55284">
        <w:rPr>
          <w:lang w:val="es-ES"/>
        </w:rPr>
        <w:t>1 = Sí</w:t>
      </w:r>
    </w:p>
    <w:p w:rsidRPr="00F55284" w:rsidR="008D4176" w:rsidP="008D4176" w:rsidRDefault="008D4176" w14:paraId="27CCE5E7" w14:textId="77777777">
      <w:pPr>
        <w:pStyle w:val="NoSpacing"/>
        <w:rPr>
          <w:szCs w:val="24"/>
          <w:lang w:val="es-ES"/>
        </w:rPr>
      </w:pPr>
      <w:r w:rsidRPr="00F55284">
        <w:rPr>
          <w:lang w:val="es-ES"/>
        </w:rPr>
        <w:tab/>
        <w:t>0 = No</w:t>
      </w:r>
    </w:p>
    <w:p w:rsidRPr="00F55284" w:rsidR="008D4176" w:rsidP="008D4176" w:rsidRDefault="008D4176" w14:paraId="7A9CA3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los cursos de pre-cálculo o probabilidad y estadística, incluye los que hayas tomado en preparación para cálculo regular o de Colocación Avanzada (AP) o estadística de Colocación Avanzada (AP); estos pueden incluir cursos de trigonometría, matemáticas discreta, análisis matemático o pre-cálculo. </w:t>
      </w:r>
    </w:p>
    <w:p w:rsidRPr="00F55284" w:rsidR="008D4176" w:rsidP="008D4176" w:rsidRDefault="008D4176" w14:paraId="66311596" w14:textId="77777777">
      <w:pPr>
        <w:rPr>
          <w:szCs w:val="24"/>
          <w:lang w:val="es-ES"/>
        </w:rPr>
      </w:pPr>
      <w:r w:rsidRPr="00F55284">
        <w:rPr>
          <w:rFonts w:ascii="Arial" w:hAnsi="Arial" w:cs="Arial"/>
          <w:b/>
          <w:bCs/>
          <w:szCs w:val="24"/>
          <w:lang w:val="es-ES"/>
        </w:rPr>
        <w:t>N20BACTSAT</w:t>
      </w:r>
    </w:p>
    <w:p w:rsidRPr="00F55284" w:rsidR="008D4176" w:rsidP="008D4176" w:rsidRDefault="008D4176" w14:paraId="04161541" w14:textId="77777777">
      <w:pPr>
        <w:rPr>
          <w:szCs w:val="24"/>
          <w:lang w:val="es-ES"/>
        </w:rPr>
      </w:pPr>
      <w:r w:rsidRPr="00F55284">
        <w:rPr>
          <w:rFonts w:cs="Arial"/>
          <w:szCs w:val="24"/>
          <w:lang w:val="es-ES"/>
        </w:rPr>
        <w:t>¿Tomaste……</w:t>
      </w:r>
    </w:p>
    <w:p w:rsidRPr="00F55284" w:rsidR="008D4176" w:rsidP="008D4176" w:rsidRDefault="008D4176" w14:paraId="5E3A1875" w14:textId="77777777">
      <w:pPr>
        <w:rPr>
          <w:szCs w:val="24"/>
          <w:lang w:val="es-ES"/>
        </w:rPr>
      </w:pPr>
      <w:r w:rsidRPr="00F55284">
        <w:rPr>
          <w:rFonts w:cs="Arial"/>
          <w:szCs w:val="24"/>
          <w:lang w:val="es-ES"/>
        </w:rPr>
        <w:t>El SAT?</w:t>
      </w:r>
    </w:p>
    <w:p w:rsidRPr="00F55284" w:rsidR="008D4176" w:rsidP="008D4176" w:rsidRDefault="008D4176" w14:paraId="75C92308" w14:textId="77777777">
      <w:pPr>
        <w:pStyle w:val="NoSpacing"/>
        <w:rPr>
          <w:lang w:val="es-ES"/>
        </w:rPr>
      </w:pPr>
      <w:r w:rsidRPr="00F55284">
        <w:rPr>
          <w:lang w:val="es-ES"/>
        </w:rPr>
        <w:tab/>
        <w:t>1 = Sí</w:t>
      </w:r>
    </w:p>
    <w:p w:rsidRPr="00F55284" w:rsidR="008D4176" w:rsidP="008D4176" w:rsidRDefault="008D4176" w14:paraId="4051E4A4" w14:textId="77777777">
      <w:pPr>
        <w:pStyle w:val="NoSpacing"/>
        <w:rPr>
          <w:lang w:val="es-ES"/>
        </w:rPr>
      </w:pPr>
      <w:r w:rsidRPr="00F55284">
        <w:rPr>
          <w:lang w:val="es-ES"/>
        </w:rPr>
        <w:tab/>
        <w:t>0 = No</w:t>
      </w:r>
    </w:p>
    <w:p w:rsidRPr="00F55284" w:rsidR="008D4176" w:rsidP="008D4176" w:rsidRDefault="008D4176" w14:paraId="20BD2F70" w14:textId="77777777">
      <w:pPr>
        <w:rPr>
          <w:szCs w:val="24"/>
          <w:lang w:val="es-ES"/>
        </w:rPr>
      </w:pPr>
      <w:r w:rsidRPr="00F55284">
        <w:rPr>
          <w:rFonts w:cs="Arial"/>
          <w:szCs w:val="24"/>
          <w:lang w:val="es-ES"/>
        </w:rPr>
        <w:t>El ACT?</w:t>
      </w:r>
    </w:p>
    <w:p w:rsidRPr="00F55284" w:rsidR="008D4176" w:rsidP="008D4176" w:rsidRDefault="008D4176" w14:paraId="14D19696" w14:textId="77777777">
      <w:pPr>
        <w:pStyle w:val="NoSpacing"/>
        <w:rPr>
          <w:lang w:val="es-ES"/>
        </w:rPr>
      </w:pPr>
      <w:r w:rsidRPr="00F55284">
        <w:rPr>
          <w:lang w:val="es-ES"/>
        </w:rPr>
        <w:tab/>
        <w:t>1 = Sí</w:t>
      </w:r>
    </w:p>
    <w:p w:rsidRPr="00F55284" w:rsidR="008D4176" w:rsidP="008D4176" w:rsidRDefault="008D4176" w14:paraId="478AA320" w14:textId="77777777">
      <w:pPr>
        <w:pStyle w:val="NoSpacing"/>
        <w:rPr>
          <w:lang w:val="es-ES"/>
        </w:rPr>
      </w:pPr>
      <w:r w:rsidRPr="00F55284">
        <w:rPr>
          <w:lang w:val="es-ES"/>
        </w:rPr>
        <w:tab/>
        <w:t>0 = No</w:t>
      </w:r>
    </w:p>
    <w:p w:rsidRPr="00F55284" w:rsidR="008D4176" w:rsidP="008D4176" w:rsidRDefault="008D4176" w14:paraId="2CA0EA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l SAT y el ACT son exámenes de ingreso a la universidad o college diseñados para evaluar el desarrollo educativo general de los estudiantes de la escuela superior y sus destrezas para completar trabajo a nivel universitario. </w:t>
      </w:r>
    </w:p>
    <w:p w:rsidRPr="00F55284" w:rsidR="008D4176" w:rsidP="008D4176" w:rsidRDefault="008D4176" w14:paraId="343EDB7F" w14:textId="77777777">
      <w:pPr>
        <w:rPr>
          <w:rFonts w:cs="Arial"/>
          <w:szCs w:val="24"/>
          <w:lang w:val="es-ES"/>
        </w:rPr>
      </w:pPr>
      <w:r w:rsidRPr="00F55284">
        <w:rPr>
          <w:rFonts w:cs="Arial"/>
          <w:szCs w:val="24"/>
          <w:lang w:val="es-ES"/>
        </w:rPr>
        <w:t xml:space="preserve">El SAT (Prueba de Razonamiento SAT, antes llamado Prueba de Aptitud Escolástica) es un examen estandarizado para admisión a la universidad. El sistema de puntuación del SAT ha cambiado con el tiempo. La máxima puntuación posible es de 1600 o 2400, según la fecha en que se haya tomado el SAT. </w:t>
      </w:r>
    </w:p>
    <w:p w:rsidRPr="00F55284" w:rsidR="008D4176" w:rsidP="008D4176" w:rsidRDefault="008D4176" w14:paraId="6A775F84" w14:textId="77777777">
      <w:pPr>
        <w:rPr>
          <w:rFonts w:cs="Arial"/>
          <w:szCs w:val="24"/>
          <w:lang w:val="es-ES"/>
        </w:rPr>
      </w:pPr>
      <w:r w:rsidRPr="00F55284">
        <w:rPr>
          <w:rFonts w:cs="Arial"/>
          <w:szCs w:val="24"/>
          <w:lang w:val="es-ES"/>
        </w:rPr>
        <w:t xml:space="preserve">El ACT está dividido en cuatro pruebas de opción múltiple por tema: inglés, matemáticas, lectura y razonamiento en ciencias, con una sección opcional de redacción. La puntuación en las pruebas por materia va del 1 al 36. </w:t>
      </w:r>
    </w:p>
    <w:p w:rsidRPr="00F55284" w:rsidR="008D4176" w:rsidP="008D4176" w:rsidRDefault="008D4176" w14:paraId="009836A1" w14:textId="77777777">
      <w:pPr>
        <w:rPr>
          <w:szCs w:val="24"/>
          <w:lang w:val="es-ES"/>
        </w:rPr>
      </w:pPr>
      <w:r w:rsidRPr="00F55284">
        <w:rPr>
          <w:rFonts w:ascii="Arial" w:hAnsi="Arial" w:cs="Arial"/>
          <w:b/>
          <w:bCs/>
          <w:szCs w:val="24"/>
          <w:lang w:val="es-ES"/>
        </w:rPr>
        <w:t>N20BREMEVER</w:t>
      </w:r>
    </w:p>
    <w:p w:rsidRPr="00F55284" w:rsidR="008D4176" w:rsidP="008D4176" w:rsidRDefault="008D4176" w14:paraId="6A7472A3" w14:textId="77777777">
      <w:pPr>
        <w:rPr>
          <w:rFonts w:cs="Arial"/>
          <w:szCs w:val="24"/>
          <w:lang w:val="es-ES"/>
        </w:rPr>
      </w:pPr>
      <w:r w:rsidRPr="00F55284">
        <w:rPr>
          <w:rFonts w:cs="Arial"/>
          <w:szCs w:val="24"/>
          <w:lang w:val="es-ES"/>
        </w:rPr>
        <w:t>Los cursos remediales o clases preparatorias se usan para reforzar tus destrezas en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105EC13E" w14:textId="77777777">
      <w:pPr>
        <w:rPr>
          <w:szCs w:val="24"/>
          <w:lang w:val="es-ES"/>
        </w:rPr>
      </w:pPr>
      <w:r w:rsidRPr="00F55284">
        <w:rPr>
          <w:rFonts w:cs="Arial"/>
          <w:szCs w:val="24"/>
          <w:lang w:val="es-ES"/>
        </w:rPr>
        <w:t>Desde [{if N20ADIPL = 5} la escuela superior {else} que cumpliste con los requisitos de escuela superior] [{if [survey date before July 1, 2020] = 0} y hasta el 30 de junio de 2020, ¿tomaste {else} has tomado] algún curso remedial o preparatorio para mejorar tus destrezas básicas en inglés, matemáticas, lectura o redacción?</w:t>
      </w:r>
    </w:p>
    <w:p w:rsidRPr="00F55284" w:rsidR="008D4176" w:rsidP="008D4176" w:rsidRDefault="008D4176" w14:paraId="1E28274A"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05780B77" w14:textId="77777777">
      <w:pPr>
        <w:pStyle w:val="NoSpacing"/>
        <w:rPr>
          <w:lang w:val="es-ES"/>
        </w:rPr>
      </w:pPr>
      <w:r w:rsidRPr="00F55284">
        <w:rPr>
          <w:lang w:val="es-ES"/>
        </w:rPr>
        <w:tab/>
        <w:t>0 = No</w:t>
      </w:r>
    </w:p>
    <w:p w:rsidRPr="00F55284" w:rsidR="008D4176" w:rsidP="008D4176" w:rsidRDefault="008D4176" w14:paraId="695C95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w:t>
      </w:r>
    </w:p>
    <w:p w:rsidRPr="00F55284" w:rsidR="008D4176" w:rsidP="008D4176" w:rsidRDefault="008D4176" w14:paraId="1FF123DB"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00F95238" w14:textId="77777777">
      <w:pPr>
        <w:rPr>
          <w:rFonts w:cs="Arial"/>
          <w:szCs w:val="24"/>
          <w:lang w:val="es-ES"/>
        </w:rPr>
      </w:pPr>
      <w:r w:rsidRPr="00F55284">
        <w:rPr>
          <w:rFonts w:cs="Arial"/>
          <w:szCs w:val="24"/>
          <w:lang w:val="es-ES"/>
        </w:rPr>
        <w:t xml:space="preserve">Responde Sí si tomaste algún curso remedial en alguna institución desde que terminaste la escuela superior. </w:t>
      </w:r>
    </w:p>
    <w:p w:rsidRPr="00F55284" w:rsidR="008D4176" w:rsidP="008D4176" w:rsidRDefault="008D4176" w14:paraId="77D3D0A8" w14:textId="77777777">
      <w:pPr>
        <w:rPr>
          <w:rFonts w:ascii="Arial" w:hAnsi="Arial" w:cs="Arial"/>
          <w:b/>
          <w:bCs/>
          <w:szCs w:val="24"/>
          <w:lang w:val="es-ES"/>
        </w:rPr>
      </w:pPr>
      <w:r w:rsidRPr="00F55284">
        <w:rPr>
          <w:rFonts w:ascii="Arial" w:hAnsi="Arial" w:cs="Arial"/>
          <w:b/>
          <w:bCs/>
          <w:szCs w:val="24"/>
          <w:lang w:val="es-ES"/>
        </w:rPr>
        <w:t>N20BREMSY</w:t>
      </w:r>
    </w:p>
    <w:p w:rsidRPr="00F55284" w:rsidR="008D4176" w:rsidP="008D4176" w:rsidRDefault="008D4176" w14:paraId="13F8C495" w14:textId="77777777">
      <w:pPr>
        <w:rPr>
          <w:rFonts w:cs="Arial"/>
          <w:szCs w:val="24"/>
          <w:lang w:val="es-ES"/>
        </w:rPr>
      </w:pPr>
      <w:r w:rsidRPr="00F55284">
        <w:rPr>
          <w:rFonts w:cs="Arial"/>
          <w:szCs w:val="24"/>
          <w:lang w:val="es-ES"/>
        </w:rPr>
        <w:t xml:space="preserve">[{If [currently enrolled] = 1} ¿Has tomado {else} Tomaste] algún curso remedial o de desarrollo durante el año académico 2019-2020? </w:t>
      </w:r>
    </w:p>
    <w:p w:rsidRPr="00F55284" w:rsidR="008D4176" w:rsidP="008D4176" w:rsidRDefault="008D4176" w14:paraId="499A3769" w14:textId="77777777">
      <w:pPr>
        <w:rPr>
          <w:szCs w:val="24"/>
          <w:lang w:val="es-ES"/>
        </w:rPr>
      </w:pPr>
      <w:r w:rsidRPr="00F55284">
        <w:rPr>
          <w:rFonts w:cs="Arial"/>
          <w:szCs w:val="24"/>
          <w:lang w:val="es-ES"/>
        </w:rPr>
        <w:t>[{If [currently enrolled] = 1} (Si actualmente estás tomando un curso remedial o de desarrollo, por favor responde "sí.")]</w:t>
      </w:r>
    </w:p>
    <w:p w:rsidRPr="00F55284" w:rsidR="008D4176" w:rsidP="008D4176" w:rsidRDefault="008D4176" w14:paraId="3C4C8239" w14:textId="77777777">
      <w:pPr>
        <w:pStyle w:val="NoSpacing"/>
        <w:rPr>
          <w:lang w:val="es-ES"/>
        </w:rPr>
      </w:pPr>
      <w:r w:rsidRPr="00F55284">
        <w:rPr>
          <w:lang w:val="es-ES"/>
        </w:rPr>
        <w:tab/>
        <w:t>1 = Sí</w:t>
      </w:r>
    </w:p>
    <w:p w:rsidRPr="00F55284" w:rsidR="008D4176" w:rsidP="008D4176" w:rsidRDefault="008D4176" w14:paraId="5E2C9EB2" w14:textId="77777777">
      <w:pPr>
        <w:pStyle w:val="NoSpacing"/>
        <w:rPr>
          <w:lang w:val="es-ES"/>
        </w:rPr>
      </w:pPr>
      <w:r w:rsidRPr="00F55284">
        <w:rPr>
          <w:lang w:val="es-ES"/>
        </w:rPr>
        <w:tab/>
        <w:t>0 = No</w:t>
      </w:r>
    </w:p>
    <w:p w:rsidRPr="00F55284" w:rsidR="008D4176" w:rsidP="008D4176" w:rsidRDefault="008D4176" w14:paraId="70D0F2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 </w:t>
      </w:r>
    </w:p>
    <w:p w:rsidRPr="00F55284" w:rsidR="008D4176" w:rsidP="008D4176" w:rsidRDefault="008D4176" w14:paraId="1AEB3894" w14:textId="77777777">
      <w:pPr>
        <w:rPr>
          <w:rFonts w:cs="Arial"/>
          <w:szCs w:val="24"/>
          <w:lang w:val="es-ES"/>
        </w:rPr>
      </w:pPr>
      <w:r w:rsidRPr="00F55284">
        <w:rPr>
          <w:rFonts w:cs="Arial"/>
          <w:szCs w:val="24"/>
          <w:lang w:val="es-ES"/>
        </w:rPr>
        <w:t xml:space="preserve">Las clases remediales a veces también son llamadas clases de desarrollo, clases preparatorias, clases de destrezas básicas o tienen otros nombres que les da cada institución educativa. </w:t>
      </w:r>
    </w:p>
    <w:p w:rsidRPr="00F55284" w:rsidR="008D4176" w:rsidP="008D4176" w:rsidRDefault="008D4176" w14:paraId="4CE654D1"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3B50A19B" w14:textId="77777777">
      <w:pPr>
        <w:rPr>
          <w:rFonts w:cs="Arial"/>
          <w:szCs w:val="24"/>
          <w:lang w:val="es-ES"/>
        </w:rPr>
      </w:pPr>
      <w:r w:rsidRPr="00F55284">
        <w:rPr>
          <w:rFonts w:cs="Arial"/>
          <w:szCs w:val="24"/>
          <w:lang w:val="es-ES"/>
        </w:rPr>
        <w:t xml:space="preserve">Responde Sí si tomaste algún curso remediales en cualquier institución educativa , durante el año académico 2019-2020 (1° de julio de 2019 – 30 de julio de 2020). </w:t>
      </w:r>
    </w:p>
    <w:p w:rsidRPr="00F55284" w:rsidR="008D4176" w:rsidP="008D4176" w:rsidRDefault="008D4176" w14:paraId="1F547C52" w14:textId="77777777">
      <w:pPr>
        <w:rPr>
          <w:rFonts w:ascii="Arial" w:hAnsi="Arial" w:cs="Arial"/>
          <w:b/>
          <w:bCs/>
          <w:szCs w:val="24"/>
          <w:lang w:val="es-ES"/>
        </w:rPr>
      </w:pPr>
      <w:r w:rsidRPr="00F55284">
        <w:rPr>
          <w:rFonts w:ascii="Arial" w:hAnsi="Arial" w:cs="Arial"/>
          <w:b/>
          <w:bCs/>
          <w:szCs w:val="24"/>
          <w:lang w:val="es-ES"/>
        </w:rPr>
        <w:t>N20BREMTYPNM</w:t>
      </w:r>
    </w:p>
    <w:p w:rsidRPr="00F55284" w:rsidR="008D4176" w:rsidP="008D4176" w:rsidRDefault="008D4176" w14:paraId="0732146F" w14:textId="77777777">
      <w:pPr>
        <w:rPr>
          <w:rFonts w:cs="Arial"/>
          <w:szCs w:val="24"/>
          <w:lang w:val="es-ES"/>
        </w:rPr>
      </w:pPr>
      <w:r w:rsidRPr="00F55284">
        <w:rPr>
          <w:rFonts w:cs="Arial"/>
          <w:szCs w:val="24"/>
          <w:lang w:val="es-ES"/>
        </w:rPr>
        <w:t xml:space="preserve">En el año académico 2019-2020, ¿cuántas veces [{if [currently enrolled] = 1} has tomado {else} tomaste] cursos remediales o preparatorios en cada una de la siguientes materias… </w:t>
      </w:r>
    </w:p>
    <w:p w:rsidRPr="00F55284" w:rsidR="008D4176" w:rsidP="008D4176" w:rsidRDefault="008D4176" w14:paraId="2746941B" w14:textId="77777777">
      <w:pPr>
        <w:rPr>
          <w:szCs w:val="24"/>
          <w:lang w:val="es-ES"/>
        </w:rPr>
      </w:pPr>
      <w:r w:rsidRPr="00F55284">
        <w:rPr>
          <w:rFonts w:cs="Arial"/>
          <w:szCs w:val="24"/>
          <w:lang w:val="es-ES"/>
        </w:rPr>
        <w:t>[{If N20ARMCRD=1} (Los cursos remediales o preparatorios se usan para fortalecer tus destrezas antes de tomar tu primer curso a nivel universitario de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59ACA8F9" w14:textId="77777777">
      <w:pPr>
        <w:rPr>
          <w:szCs w:val="24"/>
          <w:lang w:val="es-ES"/>
        </w:rPr>
      </w:pPr>
      <w:r w:rsidRPr="00F55284">
        <w:rPr>
          <w:rFonts w:cs="Arial"/>
          <w:szCs w:val="24"/>
          <w:lang w:val="es-ES"/>
        </w:rPr>
        <w:t>¿Matemáticas?</w:t>
      </w:r>
    </w:p>
    <w:p w:rsidRPr="00F55284" w:rsidR="008D4176" w:rsidP="008D4176" w:rsidRDefault="008D4176" w14:paraId="4FDB3824" w14:textId="77777777">
      <w:pPr>
        <w:pStyle w:val="NoSpacing"/>
        <w:rPr>
          <w:lang w:val="es-ES"/>
        </w:rPr>
      </w:pPr>
      <w:r w:rsidRPr="00F55284">
        <w:rPr>
          <w:lang w:val="es-ES"/>
        </w:rPr>
        <w:tab/>
        <w:t>0 = Ninguna vez este año</w:t>
      </w:r>
    </w:p>
    <w:p w:rsidRPr="00F55284" w:rsidR="008D4176" w:rsidP="008D4176" w:rsidRDefault="008D4176" w14:paraId="28059532" w14:textId="77777777">
      <w:pPr>
        <w:pStyle w:val="NoSpacing"/>
        <w:rPr>
          <w:lang w:val="es-ES"/>
        </w:rPr>
      </w:pPr>
      <w:r w:rsidRPr="00F55284">
        <w:rPr>
          <w:lang w:val="es-ES"/>
        </w:rPr>
        <w:tab/>
        <w:t>1 = Una vez este año</w:t>
      </w:r>
    </w:p>
    <w:p w:rsidRPr="00F55284" w:rsidR="008D4176" w:rsidP="008D4176" w:rsidRDefault="008D4176" w14:paraId="79396A04" w14:textId="77777777">
      <w:pPr>
        <w:pStyle w:val="NoSpacing"/>
        <w:rPr>
          <w:lang w:val="es-ES"/>
        </w:rPr>
      </w:pPr>
      <w:r w:rsidRPr="00F55284">
        <w:rPr>
          <w:lang w:val="es-ES"/>
        </w:rPr>
        <w:tab/>
        <w:t>2 = Más de una vez este año</w:t>
      </w:r>
    </w:p>
    <w:p w:rsidRPr="00F55284" w:rsidR="008D4176" w:rsidP="008D4176" w:rsidRDefault="008D4176" w14:paraId="2AA506E7" w14:textId="77777777">
      <w:pPr>
        <w:rPr>
          <w:szCs w:val="24"/>
          <w:lang w:val="es-ES"/>
        </w:rPr>
      </w:pPr>
      <w:r w:rsidRPr="00F55284">
        <w:rPr>
          <w:rFonts w:cs="Arial"/>
          <w:szCs w:val="24"/>
          <w:lang w:val="es-ES"/>
        </w:rPr>
        <w:t>¿Lectura y/o escritura? (No incluyas los cursos de inglés como segundo idioma)</w:t>
      </w:r>
    </w:p>
    <w:p w:rsidRPr="00F55284" w:rsidR="008D4176" w:rsidP="008D4176" w:rsidRDefault="008D4176" w14:paraId="180691AE" w14:textId="77777777">
      <w:pPr>
        <w:pStyle w:val="NoSpacing"/>
        <w:rPr>
          <w:lang w:val="es-ES"/>
        </w:rPr>
      </w:pPr>
      <w:r w:rsidRPr="00F55284">
        <w:rPr>
          <w:lang w:val="es-ES"/>
        </w:rPr>
        <w:tab/>
        <w:t>0 = Ninguna vez este año</w:t>
      </w:r>
    </w:p>
    <w:p w:rsidRPr="00F55284" w:rsidR="008D4176" w:rsidP="008D4176" w:rsidRDefault="008D4176" w14:paraId="4F0F77CF" w14:textId="77777777">
      <w:pPr>
        <w:pStyle w:val="NoSpacing"/>
        <w:rPr>
          <w:lang w:val="es-ES"/>
        </w:rPr>
      </w:pPr>
      <w:r w:rsidRPr="00F55284">
        <w:rPr>
          <w:lang w:val="es-ES"/>
        </w:rPr>
        <w:tab/>
        <w:t>1 = Una vez este año</w:t>
      </w:r>
    </w:p>
    <w:p w:rsidRPr="00F55284" w:rsidR="008D4176" w:rsidP="008D4176" w:rsidRDefault="008D4176" w14:paraId="1F741180" w14:textId="77777777">
      <w:pPr>
        <w:pStyle w:val="NoSpacing"/>
        <w:rPr>
          <w:lang w:val="es-ES"/>
        </w:rPr>
      </w:pPr>
      <w:r w:rsidRPr="00F55284">
        <w:rPr>
          <w:lang w:val="es-ES"/>
        </w:rPr>
        <w:tab/>
        <w:t>2 = Más de una vez este año</w:t>
      </w:r>
    </w:p>
    <w:p w:rsidRPr="00F55284" w:rsidR="008D4176" w:rsidP="008D4176" w:rsidRDefault="008D4176" w14:paraId="42D01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43513931" w14:textId="77777777">
      <w:pPr>
        <w:rPr>
          <w:rFonts w:cs="Arial"/>
          <w:szCs w:val="24"/>
          <w:lang w:val="es-ES"/>
        </w:rPr>
      </w:pPr>
      <w:r w:rsidRPr="00F55284">
        <w:rPr>
          <w:rFonts w:cs="Arial"/>
          <w:szCs w:val="24"/>
          <w:lang w:val="es-ES"/>
        </w:rPr>
        <w:t>Las clases remediales a veces también son llamadas clases de desarrollo, clases preparatorias, clases de destrezas básicas o tienen otros nombres que les da cada institución educativa.</w:t>
      </w:r>
    </w:p>
    <w:p w:rsidRPr="00F55284" w:rsidR="008D4176" w:rsidP="008D4176" w:rsidRDefault="008D4176" w14:paraId="1E0BD6AF" w14:textId="77777777">
      <w:pPr>
        <w:rPr>
          <w:rFonts w:cs="Arial"/>
          <w:szCs w:val="24"/>
          <w:lang w:val="es-ES"/>
        </w:rPr>
      </w:pPr>
      <w:r w:rsidRPr="00F55284">
        <w:rPr>
          <w:rFonts w:cs="Arial"/>
          <w:szCs w:val="24"/>
          <w:lang w:val="es-ES"/>
        </w:rPr>
        <w:t xml:space="preserve">Indica cuántas veces tomaste clases remediales en cada una de las siguientes áreas en cualquier institución educativa durante el año académico 2019-2020 (1° de julio de 2019-30 de junio de 2020). </w:t>
      </w:r>
    </w:p>
    <w:p w:rsidRPr="00F55284" w:rsidR="008D4176" w:rsidP="008D4176" w:rsidRDefault="008D4176" w14:paraId="4737AECC" w14:textId="77777777">
      <w:pPr>
        <w:rPr>
          <w:rFonts w:cs="Arial"/>
          <w:szCs w:val="24"/>
          <w:lang w:val="es-ES"/>
        </w:rPr>
      </w:pPr>
      <w:r w:rsidRPr="00F55284">
        <w:rPr>
          <w:rFonts w:cs="Arial"/>
          <w:szCs w:val="24"/>
          <w:lang w:val="es-ES"/>
        </w:rPr>
        <w:t xml:space="preserve">Matemáticas: Los temas pueden incluir, entre otros, pre-álgebra y álgebra básica. </w:t>
      </w:r>
    </w:p>
    <w:p w:rsidRPr="00F55284" w:rsidR="008D4176" w:rsidP="008D4176" w:rsidRDefault="008D4176" w14:paraId="3E399CEE" w14:textId="77777777">
      <w:pPr>
        <w:rPr>
          <w:rFonts w:cs="Arial"/>
          <w:szCs w:val="24"/>
          <w:lang w:val="es-ES"/>
        </w:rPr>
      </w:pPr>
      <w:r w:rsidRPr="00F55284">
        <w:rPr>
          <w:rFonts w:cs="Arial"/>
          <w:szCs w:val="24"/>
          <w:lang w:val="es-ES"/>
        </w:rPr>
        <w:t xml:space="preserve">Lectura: Los temas pueden incluir, entre otros, comprensión de textos y vocabulario. </w:t>
      </w:r>
    </w:p>
    <w:p w:rsidRPr="00F55284" w:rsidR="008D4176" w:rsidP="008D4176" w:rsidRDefault="008D4176" w14:paraId="4346219D" w14:textId="77777777">
      <w:pPr>
        <w:rPr>
          <w:rFonts w:cs="Arial"/>
          <w:szCs w:val="24"/>
          <w:lang w:val="es-ES"/>
        </w:rPr>
      </w:pPr>
      <w:r w:rsidRPr="00F55284">
        <w:rPr>
          <w:rFonts w:cs="Arial"/>
          <w:szCs w:val="24"/>
          <w:lang w:val="es-ES"/>
        </w:rPr>
        <w:t xml:space="preserve">Escritura: Los temas pueden incluir, entre otros, gramática, uso de palabras, ortografía, puntuación, estructura de la oración y redacción. </w:t>
      </w:r>
    </w:p>
    <w:p w:rsidRPr="00F55284" w:rsidR="008D4176" w:rsidP="008D4176" w:rsidRDefault="008D4176" w14:paraId="748464FD" w14:textId="77777777">
      <w:pPr>
        <w:rPr>
          <w:rFonts w:ascii="Arial" w:hAnsi="Arial" w:cs="Arial"/>
          <w:b/>
          <w:bCs/>
          <w:szCs w:val="24"/>
          <w:lang w:val="es-ES"/>
        </w:rPr>
      </w:pPr>
      <w:r w:rsidRPr="00F55284">
        <w:rPr>
          <w:rFonts w:ascii="Arial" w:hAnsi="Arial" w:cs="Arial"/>
          <w:b/>
          <w:bCs/>
          <w:szCs w:val="24"/>
          <w:lang w:val="es-ES"/>
        </w:rPr>
        <w:t>N20BREMMATH</w:t>
      </w:r>
    </w:p>
    <w:p w:rsidRPr="00F55284" w:rsidR="008D4176" w:rsidP="008D4176" w:rsidRDefault="008D4176" w14:paraId="16233FC4" w14:textId="77777777">
      <w:pPr>
        <w:rPr>
          <w:szCs w:val="24"/>
          <w:lang w:val="es-ES"/>
        </w:rPr>
      </w:pPr>
      <w:r w:rsidRPr="00F55284">
        <w:rPr>
          <w:rFonts w:cs="Arial"/>
          <w:szCs w:val="24"/>
          <w:lang w:val="es-ES"/>
        </w:rPr>
        <w:t>Desde que completaste tus requisitos de escuela superior, ¿alguna vez has tomado un curso principalmente enfocado en cualquiera de las siguientes áreas?</w:t>
      </w:r>
    </w:p>
    <w:p w:rsidRPr="00F55284" w:rsidR="008D4176" w:rsidP="008D4176" w:rsidRDefault="008D4176" w14:paraId="6151ED6F" w14:textId="77777777">
      <w:pPr>
        <w:rPr>
          <w:rFonts w:cs="Arial"/>
          <w:szCs w:val="24"/>
          <w:lang w:val="es-ES"/>
        </w:rPr>
      </w:pPr>
      <w:r w:rsidRPr="00F55284">
        <w:rPr>
          <w:rFonts w:cs="Arial"/>
          <w:szCs w:val="24"/>
          <w:lang w:val="es-ES"/>
        </w:rPr>
        <w:t>Pre-álgebra, aritmética o geometría</w:t>
      </w:r>
    </w:p>
    <w:p w:rsidRPr="00F55284" w:rsidR="008D4176" w:rsidP="008D4176" w:rsidRDefault="008D4176" w14:paraId="1F0EB41C" w14:textId="77777777">
      <w:pPr>
        <w:pStyle w:val="NoSpacing"/>
        <w:ind w:firstLine="720"/>
        <w:rPr>
          <w:lang w:val="es-ES"/>
        </w:rPr>
      </w:pPr>
      <w:r w:rsidRPr="00F55284">
        <w:rPr>
          <w:lang w:val="es-ES"/>
        </w:rPr>
        <w:t>1 = Sí</w:t>
      </w:r>
    </w:p>
    <w:p w:rsidRPr="00F55284" w:rsidR="008D4176" w:rsidP="008D4176" w:rsidRDefault="008D4176" w14:paraId="12206885" w14:textId="77777777">
      <w:pPr>
        <w:pStyle w:val="NoSpacing"/>
        <w:rPr>
          <w:lang w:val="es-ES"/>
        </w:rPr>
      </w:pPr>
      <w:r w:rsidRPr="00F55284">
        <w:rPr>
          <w:lang w:val="es-ES"/>
        </w:rPr>
        <w:tab/>
        <w:t>0 = No</w:t>
      </w:r>
    </w:p>
    <w:p w:rsidRPr="00F55284" w:rsidR="008D4176" w:rsidP="008D4176" w:rsidRDefault="008D4176" w14:paraId="005681B3" w14:textId="77777777">
      <w:pPr>
        <w:rPr>
          <w:rFonts w:cs="Arial"/>
          <w:szCs w:val="24"/>
          <w:lang w:val="es-ES"/>
        </w:rPr>
      </w:pPr>
      <w:r w:rsidRPr="00F55284">
        <w:rPr>
          <w:rFonts w:cs="Arial"/>
          <w:szCs w:val="24"/>
          <w:lang w:val="es-ES"/>
        </w:rPr>
        <w:t>Algebra elemental o intermedia</w:t>
      </w:r>
    </w:p>
    <w:p w:rsidRPr="00F55284" w:rsidR="008D4176" w:rsidP="008D4176" w:rsidRDefault="008D4176" w14:paraId="11BA592B" w14:textId="77777777">
      <w:pPr>
        <w:pStyle w:val="NoSpacing"/>
        <w:ind w:firstLine="720"/>
        <w:rPr>
          <w:lang w:val="es-ES"/>
        </w:rPr>
      </w:pPr>
      <w:r w:rsidRPr="00F55284">
        <w:rPr>
          <w:lang w:val="es-ES"/>
        </w:rPr>
        <w:t>1 = Sí</w:t>
      </w:r>
    </w:p>
    <w:p w:rsidRPr="00F55284" w:rsidR="008D4176" w:rsidP="008D4176" w:rsidRDefault="008D4176" w14:paraId="34FB6F62" w14:textId="77777777">
      <w:pPr>
        <w:pStyle w:val="NoSpacing"/>
        <w:rPr>
          <w:lang w:val="es-ES"/>
        </w:rPr>
      </w:pPr>
      <w:r w:rsidRPr="00F55284">
        <w:rPr>
          <w:lang w:val="es-ES"/>
        </w:rPr>
        <w:tab/>
        <w:t>0 = No</w:t>
      </w:r>
    </w:p>
    <w:p w:rsidRPr="00F55284" w:rsidR="008D4176" w:rsidP="008D4176" w:rsidRDefault="008D4176" w14:paraId="2CECE39E" w14:textId="77777777">
      <w:pPr>
        <w:rPr>
          <w:rFonts w:cs="Arial"/>
          <w:szCs w:val="24"/>
          <w:lang w:val="es-ES"/>
        </w:rPr>
      </w:pPr>
      <w:r w:rsidRPr="00F55284">
        <w:rPr>
          <w:rFonts w:cs="Arial"/>
          <w:szCs w:val="24"/>
          <w:lang w:val="es-ES"/>
        </w:rPr>
        <w:t>Algebra a nivel Universitario</w:t>
      </w:r>
    </w:p>
    <w:p w:rsidRPr="00F55284" w:rsidR="008D4176" w:rsidP="008D4176" w:rsidRDefault="008D4176" w14:paraId="16E4E85C" w14:textId="77777777">
      <w:pPr>
        <w:pStyle w:val="NoSpacing"/>
        <w:ind w:firstLine="720"/>
        <w:rPr>
          <w:lang w:val="es-ES"/>
        </w:rPr>
      </w:pPr>
      <w:r w:rsidRPr="00F55284">
        <w:rPr>
          <w:lang w:val="es-ES"/>
        </w:rPr>
        <w:t>1 = Sí</w:t>
      </w:r>
    </w:p>
    <w:p w:rsidRPr="00F55284" w:rsidR="008D4176" w:rsidP="008D4176" w:rsidRDefault="008D4176" w14:paraId="66B2E198" w14:textId="77777777">
      <w:pPr>
        <w:pStyle w:val="NoSpacing"/>
        <w:rPr>
          <w:lang w:val="es-ES"/>
        </w:rPr>
      </w:pPr>
      <w:r w:rsidRPr="00F55284">
        <w:rPr>
          <w:lang w:val="es-ES"/>
        </w:rPr>
        <w:tab/>
        <w:t>0 = No</w:t>
      </w:r>
    </w:p>
    <w:p w:rsidRPr="00F55284" w:rsidR="008D4176" w:rsidP="008D4176" w:rsidRDefault="008D4176" w14:paraId="77856BB1" w14:textId="77777777">
      <w:pPr>
        <w:rPr>
          <w:rFonts w:cs="Arial"/>
          <w:szCs w:val="24"/>
          <w:lang w:val="es-ES"/>
        </w:rPr>
      </w:pPr>
      <w:r w:rsidRPr="00F55284">
        <w:rPr>
          <w:rFonts w:cs="Arial"/>
          <w:szCs w:val="24"/>
          <w:lang w:val="es-ES"/>
        </w:rPr>
        <w:t>Pre-cálculo o trigonometría</w:t>
      </w:r>
    </w:p>
    <w:p w:rsidRPr="00F55284" w:rsidR="008D4176" w:rsidP="008D4176" w:rsidRDefault="008D4176" w14:paraId="54815F95" w14:textId="77777777">
      <w:pPr>
        <w:pStyle w:val="NoSpacing"/>
        <w:ind w:firstLine="720"/>
        <w:rPr>
          <w:lang w:val="es-ES"/>
        </w:rPr>
      </w:pPr>
      <w:r w:rsidRPr="00F55284">
        <w:rPr>
          <w:lang w:val="es-ES"/>
        </w:rPr>
        <w:t>1 = Sí</w:t>
      </w:r>
    </w:p>
    <w:p w:rsidRPr="00F55284" w:rsidR="008D4176" w:rsidP="008D4176" w:rsidRDefault="008D4176" w14:paraId="023CC1C2" w14:textId="77777777">
      <w:pPr>
        <w:pStyle w:val="NoSpacing"/>
        <w:rPr>
          <w:lang w:val="es-ES"/>
        </w:rPr>
      </w:pPr>
      <w:r w:rsidRPr="00F55284">
        <w:rPr>
          <w:lang w:val="es-ES"/>
        </w:rPr>
        <w:tab/>
        <w:t>0 = No</w:t>
      </w:r>
    </w:p>
    <w:p w:rsidRPr="00F55284" w:rsidR="008D4176" w:rsidP="008D4176" w:rsidRDefault="008D4176" w14:paraId="6FE1CECB" w14:textId="77777777">
      <w:pPr>
        <w:rPr>
          <w:rFonts w:cs="Arial"/>
          <w:szCs w:val="24"/>
          <w:lang w:val="es-ES"/>
        </w:rPr>
      </w:pPr>
      <w:r w:rsidRPr="00F55284">
        <w:rPr>
          <w:rFonts w:cs="Arial"/>
          <w:szCs w:val="24"/>
          <w:lang w:val="es-ES"/>
        </w:rPr>
        <w:t>Cálculo introductorio o intermedio</w:t>
      </w:r>
    </w:p>
    <w:p w:rsidRPr="00F55284" w:rsidR="008D4176" w:rsidP="008D4176" w:rsidRDefault="008D4176" w14:paraId="44C73F1A" w14:textId="77777777">
      <w:pPr>
        <w:pStyle w:val="NoSpacing"/>
        <w:ind w:firstLine="720"/>
        <w:rPr>
          <w:lang w:val="es-ES"/>
        </w:rPr>
      </w:pPr>
      <w:r w:rsidRPr="00F55284">
        <w:rPr>
          <w:lang w:val="es-ES"/>
        </w:rPr>
        <w:t>1 = Sí</w:t>
      </w:r>
    </w:p>
    <w:p w:rsidRPr="00F55284" w:rsidR="008D4176" w:rsidP="008D4176" w:rsidRDefault="008D4176" w14:paraId="2ACCB4DE" w14:textId="77777777">
      <w:pPr>
        <w:pStyle w:val="NoSpacing"/>
        <w:rPr>
          <w:lang w:val="es-ES"/>
        </w:rPr>
      </w:pPr>
      <w:r w:rsidRPr="00F55284">
        <w:rPr>
          <w:lang w:val="es-ES"/>
        </w:rPr>
        <w:tab/>
        <w:t>0 = No</w:t>
      </w:r>
    </w:p>
    <w:p w:rsidRPr="00F55284" w:rsidR="008D4176" w:rsidP="008D4176" w:rsidRDefault="008D4176" w14:paraId="0A437C1F" w14:textId="77777777">
      <w:pPr>
        <w:rPr>
          <w:rFonts w:cs="Arial"/>
          <w:szCs w:val="24"/>
          <w:lang w:val="es-ES"/>
        </w:rPr>
      </w:pPr>
      <w:r w:rsidRPr="00F55284">
        <w:rPr>
          <w:rFonts w:cs="Arial"/>
          <w:szCs w:val="24"/>
          <w:lang w:val="es-ES"/>
        </w:rPr>
        <w:t>Estadística (incluyendo econometría, bioestadística, cursos basados en la disciplina)</w:t>
      </w:r>
    </w:p>
    <w:p w:rsidRPr="00F55284" w:rsidR="008D4176" w:rsidP="008D4176" w:rsidRDefault="008D4176" w14:paraId="59FD7213" w14:textId="77777777">
      <w:pPr>
        <w:pStyle w:val="NoSpacing"/>
        <w:ind w:firstLine="720"/>
        <w:rPr>
          <w:lang w:val="es-ES"/>
        </w:rPr>
      </w:pPr>
      <w:r w:rsidRPr="00F55284">
        <w:rPr>
          <w:lang w:val="es-ES"/>
        </w:rPr>
        <w:t>1 = Sí</w:t>
      </w:r>
    </w:p>
    <w:p w:rsidRPr="00F55284" w:rsidR="008D4176" w:rsidP="008D4176" w:rsidRDefault="008D4176" w14:paraId="6B0E214F" w14:textId="77777777">
      <w:pPr>
        <w:pStyle w:val="NoSpacing"/>
        <w:rPr>
          <w:lang w:val="es-ES"/>
        </w:rPr>
      </w:pPr>
      <w:r w:rsidRPr="00F55284">
        <w:rPr>
          <w:lang w:val="es-ES"/>
        </w:rPr>
        <w:tab/>
        <w:t>0 = No</w:t>
      </w:r>
    </w:p>
    <w:p w:rsidRPr="00F55284" w:rsidR="008D4176" w:rsidP="008D4176" w:rsidRDefault="008D4176" w14:paraId="1820CECF" w14:textId="77777777">
      <w:pPr>
        <w:rPr>
          <w:rFonts w:cs="Arial"/>
          <w:szCs w:val="24"/>
          <w:lang w:val="es-ES"/>
        </w:rPr>
      </w:pPr>
      <w:r w:rsidRPr="00F55284">
        <w:rPr>
          <w:rFonts w:cs="Arial"/>
          <w:szCs w:val="24"/>
          <w:lang w:val="es-ES"/>
        </w:rPr>
        <w:t>Cálculo avanzado o de nivel más alto</w:t>
      </w:r>
    </w:p>
    <w:p w:rsidRPr="00F55284" w:rsidR="008D4176" w:rsidP="008D4176" w:rsidRDefault="008D4176" w14:paraId="3DAA9F76" w14:textId="77777777">
      <w:pPr>
        <w:pStyle w:val="NoSpacing"/>
        <w:ind w:firstLine="720"/>
        <w:rPr>
          <w:lang w:val="es-ES"/>
        </w:rPr>
      </w:pPr>
      <w:r w:rsidRPr="00F55284">
        <w:rPr>
          <w:lang w:val="es-ES"/>
        </w:rPr>
        <w:t>1 = Sí</w:t>
      </w:r>
    </w:p>
    <w:p w:rsidRPr="00F55284" w:rsidR="008D4176" w:rsidP="008D4176" w:rsidRDefault="008D4176" w14:paraId="55B4378D" w14:textId="77777777">
      <w:pPr>
        <w:pStyle w:val="NoSpacing"/>
        <w:rPr>
          <w:lang w:val="es-ES"/>
        </w:rPr>
      </w:pPr>
      <w:r w:rsidRPr="00F55284">
        <w:rPr>
          <w:lang w:val="es-ES"/>
        </w:rPr>
        <w:tab/>
        <w:t>0 = No</w:t>
      </w:r>
    </w:p>
    <w:p w:rsidRPr="00F55284" w:rsidR="008D4176" w:rsidP="008D4176" w:rsidRDefault="008D4176" w14:paraId="7DC3F336" w14:textId="77777777">
      <w:pPr>
        <w:rPr>
          <w:rFonts w:cs="Arial"/>
          <w:szCs w:val="24"/>
          <w:lang w:val="es-ES"/>
        </w:rPr>
      </w:pPr>
      <w:r w:rsidRPr="00F55284">
        <w:rPr>
          <w:rFonts w:cs="Arial"/>
          <w:szCs w:val="24"/>
          <w:lang w:val="es-ES"/>
        </w:rPr>
        <w:t xml:space="preserve">Ninguno de esos </w:t>
      </w:r>
    </w:p>
    <w:p w:rsidRPr="00F55284" w:rsidR="008D4176" w:rsidP="008D4176" w:rsidRDefault="008D4176" w14:paraId="61565A66" w14:textId="77777777">
      <w:pPr>
        <w:pStyle w:val="NoSpacing"/>
        <w:ind w:firstLine="720"/>
        <w:rPr>
          <w:lang w:val="es-ES"/>
        </w:rPr>
      </w:pPr>
      <w:r w:rsidRPr="00F55284">
        <w:rPr>
          <w:lang w:val="es-ES"/>
        </w:rPr>
        <w:t>1 = Sí</w:t>
      </w:r>
    </w:p>
    <w:p w:rsidRPr="00F55284" w:rsidR="008D4176" w:rsidP="008D4176" w:rsidRDefault="008D4176" w14:paraId="48D6D797" w14:textId="77777777">
      <w:pPr>
        <w:pStyle w:val="NoSpacing"/>
        <w:rPr>
          <w:lang w:val="es-ES"/>
        </w:rPr>
      </w:pPr>
      <w:r w:rsidRPr="00F55284">
        <w:rPr>
          <w:lang w:val="es-ES"/>
        </w:rPr>
        <w:tab/>
        <w:t>0 = No</w:t>
      </w:r>
    </w:p>
    <w:p w:rsidRPr="00F55284" w:rsidR="008D4176" w:rsidP="008D4176" w:rsidRDefault="008D4176" w14:paraId="7519A2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ndo revises estas opciones, escoge cualquier área que parezca estar relacionada con cursos que hayas tomado. Si tomaste un curso de matemáticas que no se relaciona con las categorías disponibles, selecciona Ninguno de esos. </w:t>
      </w:r>
    </w:p>
    <w:p w:rsidRPr="00F55284" w:rsidR="008D4176" w:rsidP="008D4176" w:rsidRDefault="008D4176" w14:paraId="7370A9BC" w14:textId="77777777">
      <w:pPr>
        <w:rPr>
          <w:rFonts w:ascii="Arial" w:hAnsi="Arial" w:cs="Arial"/>
          <w:b/>
          <w:bCs/>
          <w:szCs w:val="24"/>
          <w:lang w:val="es-ES"/>
        </w:rPr>
      </w:pPr>
      <w:r w:rsidRPr="00F55284">
        <w:rPr>
          <w:rFonts w:ascii="Arial" w:hAnsi="Arial" w:cs="Arial"/>
          <w:b/>
          <w:bCs/>
          <w:szCs w:val="24"/>
          <w:lang w:val="es-ES"/>
        </w:rPr>
        <w:t>N20BNPEXPINT</w:t>
      </w:r>
    </w:p>
    <w:p w:rsidRPr="00F55284" w:rsidR="008D4176" w:rsidP="008D4176" w:rsidRDefault="008D4176" w14:paraId="442C9373" w14:textId="77777777">
      <w:pPr>
        <w:rPr>
          <w:szCs w:val="24"/>
          <w:lang w:val="es-ES"/>
        </w:rPr>
      </w:pPr>
      <w:r w:rsidRPr="00F55284">
        <w:rPr>
          <w:rFonts w:cs="Arial"/>
          <w:szCs w:val="24"/>
          <w:lang w:val="es-ES"/>
        </w:rPr>
        <w:t>Ahora, [{if USERMODE = WEB} nos {else} me] gustaría saber más sobre tu matricula en [NPSAS institution]. Esta información se usará para entender mejor las experiencias educativas [{if N20ABPSELG = 1} y sociales] de los estudiantes universitarios.</w:t>
      </w:r>
    </w:p>
    <w:p w:rsidRPr="00F55284" w:rsidR="008D4176" w:rsidP="008D4176" w:rsidRDefault="008D4176" w14:paraId="7D2169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5E7EB68" w14:textId="77777777">
      <w:pPr>
        <w:rPr>
          <w:rFonts w:ascii="Arial" w:hAnsi="Arial" w:cs="Arial"/>
          <w:b/>
          <w:bCs/>
          <w:szCs w:val="24"/>
          <w:lang w:val="es-ES"/>
        </w:rPr>
      </w:pPr>
      <w:r w:rsidRPr="00F55284">
        <w:rPr>
          <w:rFonts w:ascii="Arial" w:hAnsi="Arial" w:cs="Arial"/>
          <w:b/>
          <w:bCs/>
          <w:szCs w:val="24"/>
          <w:lang w:val="es-ES"/>
        </w:rPr>
        <w:t>N20BDBLMAJ</w:t>
      </w:r>
    </w:p>
    <w:p w:rsidRPr="00F55284" w:rsidR="008D4176" w:rsidP="008D4176" w:rsidRDefault="008D4176" w14:paraId="2D3EA244" w14:textId="77777777">
      <w:pPr>
        <w:rPr>
          <w:rFonts w:cs="Arial"/>
          <w:szCs w:val="24"/>
          <w:lang w:val="es-ES"/>
        </w:rPr>
      </w:pPr>
      <w:r w:rsidRPr="00F55284">
        <w:rPr>
          <w:rFonts w:cs="Arial"/>
          <w:szCs w:val="24"/>
          <w:lang w:val="es-ES"/>
        </w:rPr>
        <w:t xml:space="preserve">[If N20ACMPDGN = 1 and [degree program] in (2 3)] </w:t>
      </w:r>
    </w:p>
    <w:p w:rsidRPr="00F55284" w:rsidR="008D4176" w:rsidP="008D4176" w:rsidRDefault="008D4176" w14:paraId="56E3C7FE" w14:textId="77777777">
      <w:pPr>
        <w:rPr>
          <w:rFonts w:cs="Arial"/>
          <w:szCs w:val="24"/>
          <w:lang w:val="es-ES"/>
        </w:rPr>
      </w:pPr>
      <w:r w:rsidRPr="00F55284">
        <w:rPr>
          <w:rFonts w:cs="Arial"/>
          <w:szCs w:val="24"/>
          <w:lang w:val="es-ES"/>
        </w:rPr>
        <w:t xml:space="preserve">Declaraste una sola concentración o doble concentración o campo de estudio en [NPSAS institution]? </w:t>
      </w:r>
    </w:p>
    <w:p w:rsidRPr="00F55284" w:rsidR="008D4176" w:rsidP="008D4176" w:rsidRDefault="008D4176" w14:paraId="7B7C4B70" w14:textId="77777777">
      <w:pPr>
        <w:rPr>
          <w:rFonts w:cs="Arial"/>
          <w:szCs w:val="24"/>
          <w:lang w:val="es-ES"/>
        </w:rPr>
      </w:pPr>
      <w:r w:rsidRPr="00F55284">
        <w:rPr>
          <w:rFonts w:cs="Arial"/>
          <w:szCs w:val="24"/>
          <w:lang w:val="es-ES"/>
        </w:rPr>
        <w:t>[else if N20ACMPDGN = 1]</w:t>
      </w:r>
    </w:p>
    <w:p w:rsidRPr="00F55284" w:rsidR="008D4176" w:rsidP="008D4176" w:rsidRDefault="008D4176" w14:paraId="6A6704AA" w14:textId="77777777">
      <w:pPr>
        <w:rPr>
          <w:rFonts w:cs="Arial"/>
          <w:szCs w:val="24"/>
          <w:lang w:val="es-ES"/>
        </w:rPr>
      </w:pPr>
      <w:r w:rsidRPr="00F55284">
        <w:rPr>
          <w:rFonts w:cs="Arial"/>
          <w:szCs w:val="24"/>
          <w:lang w:val="es-ES"/>
        </w:rPr>
        <w:t xml:space="preserve">¿Declaraste una sola concentración o doble concentración en [NPSAS institution]? </w:t>
      </w:r>
    </w:p>
    <w:p w:rsidR="008D4176" w:rsidP="008D4176" w:rsidRDefault="008D4176" w14:paraId="0D2AED10"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w:t>
      </w:r>
    </w:p>
    <w:p w:rsidRPr="00F55284" w:rsidR="008D4176" w:rsidP="008D4176" w:rsidRDefault="008D4176" w14:paraId="42D54997" w14:textId="77777777">
      <w:pPr>
        <w:rPr>
          <w:rFonts w:cs="Arial"/>
          <w:szCs w:val="24"/>
          <w:lang w:val="es-ES"/>
        </w:rPr>
      </w:pPr>
      <w:r w:rsidRPr="00F55284">
        <w:rPr>
          <w:rFonts w:cs="Arial"/>
          <w:szCs w:val="24"/>
          <w:lang w:val="es-ES"/>
        </w:rPr>
        <w:t xml:space="preserve">¿Has declarado una concentración o campo de estudio en [NPSAS institution]? </w:t>
      </w:r>
    </w:p>
    <w:p w:rsidR="008D4176" w:rsidP="008D4176" w:rsidRDefault="008D4176" w14:paraId="0B750A5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rsidR="008D4176" w:rsidP="008D4176" w:rsidRDefault="008D4176" w14:paraId="241A4EF9" w14:textId="77777777">
      <w:pPr>
        <w:rPr>
          <w:rFonts w:cs="Arial"/>
          <w:szCs w:val="24"/>
        </w:rPr>
      </w:pPr>
      <w:r w:rsidRPr="00B665FC">
        <w:rPr>
          <w:rFonts w:cs="Arial"/>
          <w:szCs w:val="24"/>
        </w:rPr>
        <w:t>¿Has declarado una concentración en [</w:t>
      </w:r>
      <w:r>
        <w:rPr>
          <w:rFonts w:cs="Arial"/>
          <w:szCs w:val="24"/>
        </w:rPr>
        <w:t>NPSAS institution</w:t>
      </w:r>
      <w:r w:rsidRPr="00B665FC">
        <w:rPr>
          <w:rFonts w:cs="Arial"/>
          <w:szCs w:val="24"/>
        </w:rPr>
        <w:t>]?</w:t>
      </w:r>
      <w:r>
        <w:rPr>
          <w:rFonts w:cs="Arial"/>
          <w:szCs w:val="24"/>
        </w:rPr>
        <w:t xml:space="preserve"> </w:t>
      </w:r>
    </w:p>
    <w:p w:rsidR="008D4176" w:rsidP="008D4176" w:rsidRDefault="008D4176" w14:paraId="2054761C"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w:t>
      </w:r>
    </w:p>
    <w:p w:rsidRPr="00F55284" w:rsidR="008D4176" w:rsidP="008D4176" w:rsidRDefault="008D4176" w14:paraId="6343C6DE" w14:textId="77777777">
      <w:pPr>
        <w:rPr>
          <w:rFonts w:cs="Arial"/>
          <w:szCs w:val="24"/>
          <w:lang w:val="es-ES"/>
        </w:rPr>
      </w:pPr>
      <w:r w:rsidRPr="00F55284">
        <w:rPr>
          <w:rFonts w:cs="Arial"/>
          <w:szCs w:val="24"/>
          <w:lang w:val="es-ES"/>
        </w:rPr>
        <w:t>¿Ya habías declarado una concentración o campo de estudio [{if N20AELIG = 4} en {else} la última vez que asististe a] [NPSAS institution] en el año académico 2019-2020?</w:t>
      </w:r>
    </w:p>
    <w:p w:rsidRPr="00F55284" w:rsidR="008D4176" w:rsidP="008D4176" w:rsidRDefault="008D4176" w14:paraId="3A31236B" w14:textId="77777777">
      <w:pPr>
        <w:rPr>
          <w:rFonts w:cs="Arial"/>
          <w:szCs w:val="24"/>
          <w:lang w:val="es-ES"/>
        </w:rPr>
      </w:pPr>
      <w:r w:rsidRPr="00F55284">
        <w:rPr>
          <w:rFonts w:cs="Arial"/>
          <w:szCs w:val="24"/>
          <w:lang w:val="es-ES"/>
        </w:rPr>
        <w:t>[else]</w:t>
      </w:r>
    </w:p>
    <w:p w:rsidRPr="00F55284" w:rsidR="008D4176" w:rsidP="008D4176" w:rsidRDefault="008D4176" w14:paraId="0A288183" w14:textId="77777777">
      <w:pPr>
        <w:rPr>
          <w:szCs w:val="24"/>
          <w:lang w:val="es-ES"/>
        </w:rPr>
      </w:pPr>
      <w:r w:rsidRPr="00F55284">
        <w:rPr>
          <w:rFonts w:cs="Arial"/>
          <w:szCs w:val="24"/>
          <w:lang w:val="es-ES"/>
        </w:rPr>
        <w:t xml:space="preserve">¿Ya habías declarado una concentración [{if N20AELIG = 4} en {else} la última vez que asististe a] [NPSAS institution] en el año académico 2019-2020? </w:t>
      </w:r>
    </w:p>
    <w:p w:rsidRPr="00F55284" w:rsidR="008D4176" w:rsidP="008D4176" w:rsidRDefault="008D4176" w14:paraId="4EFD3690" w14:textId="77777777">
      <w:pPr>
        <w:rPr>
          <w:rFonts w:cs="Arial"/>
          <w:szCs w:val="24"/>
          <w:lang w:val="es-ES"/>
        </w:rPr>
      </w:pPr>
      <w:r w:rsidRPr="00F55284">
        <w:rPr>
          <w:szCs w:val="24"/>
          <w:lang w:val="es-ES"/>
        </w:rPr>
        <w:tab/>
      </w:r>
      <w:r w:rsidRPr="00F55284">
        <w:rPr>
          <w:rFonts w:cs="Arial"/>
          <w:szCs w:val="24"/>
          <w:lang w:val="es-ES"/>
        </w:rPr>
        <w:t>1 = [{If N20ACMPDGN = 1} Declaré una sola concentración [{if [degree program] in (2 3)} o campo de estudio] {else if [currently enrolled] = 1 and [degree program] in (2 3)} Sí, declaraste una concentración o campo de estudio, {else if [currently enrolled] = 1} Sí, he declarado una concentración {else if [currently enrolled] = 0 and [degree program] in (2 3)} Sí, había declarado una concentración o campo de estudio {else} Sí, había declarado una concentración]</w:t>
      </w:r>
    </w:p>
    <w:p w:rsidRPr="00F55284" w:rsidR="008D4176" w:rsidP="008D4176" w:rsidRDefault="008D4176" w14:paraId="63230016" w14:textId="77777777">
      <w:pPr>
        <w:rPr>
          <w:szCs w:val="24"/>
          <w:lang w:val="es-ES"/>
        </w:rPr>
      </w:pPr>
      <w:r w:rsidRPr="00F55284">
        <w:rPr>
          <w:szCs w:val="24"/>
          <w:lang w:val="es-ES"/>
        </w:rPr>
        <w:tab/>
      </w:r>
      <w:r w:rsidRPr="00F55284">
        <w:rPr>
          <w:rFonts w:cs="Arial"/>
          <w:szCs w:val="24"/>
          <w:lang w:val="es-ES"/>
        </w:rPr>
        <w:t>2 = [{If N20ACMPDGN = 1} Declaré una doble concentración [{if [degree program] in (2 3)} o campo de estudio] {else if [currently enrolled] = 1 and [degree program] in (2 3)} Sí, he declarado una doble concentración o campo de estudio, {else if [currently enrolled] = 1} Sí, he declarado una doble concentración {else if [currently enrolled] = 0 and [degree program] in (2 3)} Sí, había declarado una doble concentración o campo de estudio {else} Sí, había declarado una doble concentración]</w:t>
      </w:r>
    </w:p>
    <w:p w:rsidRPr="00F55284" w:rsidR="008D4176" w:rsidP="008D4176" w:rsidRDefault="008D4176" w14:paraId="50C73AA9" w14:textId="77777777">
      <w:pPr>
        <w:rPr>
          <w:szCs w:val="24"/>
          <w:lang w:val="es-ES"/>
        </w:rPr>
      </w:pPr>
      <w:r w:rsidRPr="00F55284">
        <w:rPr>
          <w:szCs w:val="24"/>
          <w:lang w:val="es-ES"/>
        </w:rPr>
        <w:tab/>
      </w:r>
      <w:r w:rsidRPr="00F55284">
        <w:rPr>
          <w:rFonts w:cs="Arial"/>
          <w:szCs w:val="24"/>
          <w:lang w:val="es-ES"/>
        </w:rPr>
        <w:t>3 = No</w:t>
      </w:r>
    </w:p>
    <w:p w:rsidRPr="00F55284" w:rsidR="008D4176" w:rsidP="008D4176" w:rsidRDefault="008D4176" w14:paraId="06224A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clarar una concentración o campo de estudio es el proceso formal de identificar tu concentración y generalmente requiere presentar un formulario, ya sea en papel o por internet, ante la oficina del registrador o el decano.</w:t>
      </w:r>
    </w:p>
    <w:p w:rsidRPr="00F55284" w:rsidR="008D4176" w:rsidP="008D4176" w:rsidRDefault="008D4176" w14:paraId="6C817FB7" w14:textId="77777777">
      <w:pPr>
        <w:rPr>
          <w:rFonts w:cs="Arial"/>
          <w:szCs w:val="24"/>
          <w:lang w:val="es-ES"/>
        </w:rPr>
      </w:pPr>
      <w:r w:rsidRPr="00F55284">
        <w:rPr>
          <w:rFonts w:cs="Arial"/>
          <w:szCs w:val="24"/>
          <w:lang w:val="es-ES"/>
        </w:rPr>
        <w:t>Si has declarado más de una concentración o campo de estudio, responde Sí, he declarado una doble concentración.</w:t>
      </w:r>
    </w:p>
    <w:p w:rsidRPr="00F55284" w:rsidR="008D4176" w:rsidP="008D4176" w:rsidRDefault="008D4176" w14:paraId="3F0D7921" w14:textId="77777777">
      <w:pPr>
        <w:rPr>
          <w:rFonts w:cs="Arial"/>
          <w:szCs w:val="24"/>
          <w:lang w:val="es-ES"/>
        </w:rPr>
      </w:pPr>
      <w:r w:rsidRPr="00F55284">
        <w:rPr>
          <w:rFonts w:cs="Arial"/>
          <w:szCs w:val="24"/>
          <w:lang w:val="es-ES"/>
        </w:rPr>
        <w:t xml:space="preserve"> Responde No si no has declarado tu concentración, aunque sepas qué concentración querrías. </w:t>
      </w:r>
    </w:p>
    <w:p w:rsidR="008D4176" w:rsidP="008D4176" w:rsidRDefault="008D4176" w14:paraId="02ECC554" w14:textId="77777777">
      <w:pPr>
        <w:rPr>
          <w:rFonts w:ascii="Arial" w:hAnsi="Arial" w:cs="Arial"/>
          <w:b/>
          <w:bCs/>
          <w:szCs w:val="24"/>
        </w:rPr>
      </w:pPr>
      <w:r w:rsidRPr="00A3236D">
        <w:rPr>
          <w:rFonts w:ascii="Arial" w:hAnsi="Arial" w:cs="Arial"/>
          <w:b/>
          <w:bCs/>
          <w:szCs w:val="24"/>
        </w:rPr>
        <w:t>N20BCLSDGREE</w:t>
      </w:r>
    </w:p>
    <w:p w:rsidR="008D4176" w:rsidP="008D4176" w:rsidRDefault="008D4176" w14:paraId="505ACEED"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46C148C5" w14:textId="77777777">
      <w:pPr>
        <w:rPr>
          <w:rFonts w:cs="Arial"/>
          <w:szCs w:val="24"/>
          <w:lang w:val="es-ES"/>
        </w:rPr>
      </w:pPr>
      <w:r w:rsidRPr="00F55284">
        <w:rPr>
          <w:rFonts w:cs="Arial"/>
          <w:szCs w:val="24"/>
          <w:lang w:val="es-ES"/>
        </w:rPr>
        <w:t>[{If [currently enrolled] = 1} ¿Estás {else} estabas] tomando [degree program] en [NPSAS institution] principalmente para cumplir un requisito de un título o transferir créditos del curso a un programa de título o de certificado? </w:t>
      </w:r>
    </w:p>
    <w:p w:rsidRPr="00F55284" w:rsidR="008D4176" w:rsidP="008D4176" w:rsidRDefault="008D4176" w14:paraId="001182EA" w14:textId="77777777">
      <w:pPr>
        <w:rPr>
          <w:rFonts w:cs="Arial"/>
          <w:szCs w:val="24"/>
          <w:lang w:val="es-ES"/>
        </w:rPr>
      </w:pPr>
      <w:r w:rsidRPr="00F55284">
        <w:rPr>
          <w:rFonts w:cs="Arial"/>
          <w:szCs w:val="24"/>
          <w:lang w:val="es-ES"/>
        </w:rPr>
        <w:t>[else]</w:t>
      </w:r>
    </w:p>
    <w:p w:rsidRPr="00F55284" w:rsidR="008D4176" w:rsidP="008D4176" w:rsidRDefault="008D4176" w14:paraId="3AD7FA37" w14:textId="77777777">
      <w:pPr>
        <w:rPr>
          <w:szCs w:val="24"/>
          <w:lang w:val="es-ES"/>
        </w:rPr>
      </w:pPr>
      <w:r w:rsidRPr="00F55284">
        <w:rPr>
          <w:rFonts w:cs="Arial"/>
          <w:szCs w:val="24"/>
          <w:lang w:val="es-ES"/>
        </w:rPr>
        <w:t>Durante el año académico 2019-2020, ¿estabas tomando [degree program] en [NPSAS institution] principalmente para cumplir con un requisito de un título o transferir créditos del curso a un programa de título o de certificado?</w:t>
      </w:r>
    </w:p>
    <w:p w:rsidRPr="00F55284" w:rsidR="008D4176" w:rsidP="008D4176" w:rsidRDefault="008D4176" w14:paraId="0AA6D418" w14:textId="77777777">
      <w:pPr>
        <w:pStyle w:val="NoSpacing"/>
        <w:rPr>
          <w:lang w:val="es-ES"/>
        </w:rPr>
      </w:pPr>
      <w:r w:rsidRPr="00F55284">
        <w:rPr>
          <w:lang w:val="es-ES"/>
        </w:rPr>
        <w:tab/>
        <w:t>1 = Sí</w:t>
      </w:r>
    </w:p>
    <w:p w:rsidRPr="00F55284" w:rsidR="008D4176" w:rsidP="008D4176" w:rsidRDefault="008D4176" w14:paraId="3D23621A" w14:textId="77777777">
      <w:pPr>
        <w:pStyle w:val="NoSpacing"/>
        <w:rPr>
          <w:lang w:val="es-ES"/>
        </w:rPr>
      </w:pPr>
      <w:r w:rsidRPr="00F55284">
        <w:rPr>
          <w:lang w:val="es-ES"/>
        </w:rPr>
        <w:tab/>
        <w:t>0 = No</w:t>
      </w:r>
    </w:p>
    <w:p w:rsidRPr="00F55284" w:rsidR="008D4176" w:rsidP="008D4176" w:rsidRDefault="008D4176" w14:paraId="117760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stás o estabas tomando estos [degree program] en [NPSAS institution] para cumplir con los requisitos para un programa de título o certificado en [NPSAS institution] o en cualquier otra institución educativa, o para transferir créditos a otra institución, responde Sí. </w:t>
      </w:r>
    </w:p>
    <w:p w:rsidRPr="00F55284" w:rsidR="008D4176" w:rsidP="008D4176" w:rsidRDefault="008D4176" w14:paraId="2BCE4A00" w14:textId="77777777">
      <w:pPr>
        <w:rPr>
          <w:rFonts w:cs="Arial"/>
          <w:szCs w:val="24"/>
          <w:lang w:val="es-ES"/>
        </w:rPr>
      </w:pPr>
      <w:r w:rsidRPr="00F55284">
        <w:rPr>
          <w:rFonts w:cs="Arial"/>
          <w:szCs w:val="24"/>
          <w:lang w:val="es-ES"/>
        </w:rPr>
        <w:t xml:space="preserve">Si estás o estabas tomando estos [degree program] en [NPSAS institution] por alguna otra razón, como para obtener destrezas laborales, para obtener una licencia ocupacional o por interés personal, responde No. </w:t>
      </w:r>
    </w:p>
    <w:p w:rsidRPr="00B665FC" w:rsidR="008D4176" w:rsidP="008D4176" w:rsidRDefault="008D4176" w14:paraId="23F9BD0A" w14:textId="77777777">
      <w:pPr>
        <w:rPr>
          <w:szCs w:val="24"/>
        </w:rPr>
      </w:pPr>
      <w:r w:rsidRPr="00A3236D">
        <w:rPr>
          <w:rFonts w:ascii="Arial" w:hAnsi="Arial" w:cs="Arial"/>
          <w:b/>
          <w:bCs/>
          <w:szCs w:val="24"/>
        </w:rPr>
        <w:t>N20BREASON</w:t>
      </w:r>
    </w:p>
    <w:p w:rsidR="008D4176" w:rsidP="008D4176" w:rsidRDefault="008D4176" w14:paraId="3ED5F6B5"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16661EF" w14:textId="77777777">
      <w:pPr>
        <w:rPr>
          <w:rFonts w:cs="Arial"/>
          <w:szCs w:val="24"/>
          <w:lang w:val="es-ES"/>
        </w:rPr>
      </w:pPr>
      <w:r w:rsidRPr="00F55284">
        <w:rPr>
          <w:rFonts w:cs="Arial"/>
          <w:szCs w:val="24"/>
          <w:lang w:val="es-ES"/>
        </w:rPr>
        <w:t>¿Cuál de estas razones describe mejor por qué [{if [currently enrolled] = 1} estás {else} estabas] matriculado(a) en cursos en [NPSAS institution]?</w:t>
      </w:r>
    </w:p>
    <w:p w:rsidRPr="00F55284" w:rsidR="008D4176" w:rsidP="008D4176" w:rsidRDefault="008D4176" w14:paraId="3FC7E20B" w14:textId="77777777">
      <w:pPr>
        <w:rPr>
          <w:rFonts w:cs="Arial"/>
          <w:szCs w:val="24"/>
          <w:lang w:val="es-ES"/>
        </w:rPr>
      </w:pPr>
      <w:r w:rsidRPr="00F55284">
        <w:rPr>
          <w:rFonts w:cs="Arial"/>
          <w:szCs w:val="24"/>
          <w:lang w:val="es-ES"/>
        </w:rPr>
        <w:t>[else]</w:t>
      </w:r>
    </w:p>
    <w:p w:rsidRPr="00F55284" w:rsidR="008D4176" w:rsidP="008D4176" w:rsidRDefault="008D4176" w14:paraId="7237A020" w14:textId="77777777">
      <w:pPr>
        <w:rPr>
          <w:szCs w:val="24"/>
          <w:lang w:val="es-ES"/>
        </w:rPr>
      </w:pPr>
      <w:r w:rsidRPr="00F55284">
        <w:rPr>
          <w:rFonts w:cs="Arial"/>
          <w:szCs w:val="24"/>
          <w:lang w:val="es-ES"/>
        </w:rPr>
        <w:t>¿Cuál de estas razones describe mejor por qué te matriculaste en cursos en [NPSAS institution] en el año académico 2019-2020?</w:t>
      </w:r>
    </w:p>
    <w:p w:rsidRPr="00F55284" w:rsidR="008D4176" w:rsidP="008D4176" w:rsidRDefault="008D4176" w14:paraId="5B06ED8D" w14:textId="77777777">
      <w:pPr>
        <w:pStyle w:val="NoSpacing"/>
        <w:rPr>
          <w:lang w:val="es-ES"/>
        </w:rPr>
      </w:pPr>
      <w:r w:rsidRPr="00F55284">
        <w:rPr>
          <w:lang w:val="es-ES"/>
        </w:rPr>
        <w:tab/>
        <w:t>1 = Para prepararme para obtener un título después</w:t>
      </w:r>
    </w:p>
    <w:p w:rsidRPr="00F55284" w:rsidR="008D4176" w:rsidP="008D4176" w:rsidRDefault="008D4176" w14:paraId="33D412DD" w14:textId="77777777">
      <w:pPr>
        <w:pStyle w:val="NoSpacing"/>
        <w:rPr>
          <w:lang w:val="es-ES"/>
        </w:rPr>
      </w:pPr>
      <w:r w:rsidRPr="00F55284">
        <w:rPr>
          <w:lang w:val="es-ES"/>
        </w:rPr>
        <w:tab/>
        <w:t>2 = Para prepararme para un certificado o licencia para un trabajo</w:t>
      </w:r>
    </w:p>
    <w:p w:rsidRPr="00F55284" w:rsidR="008D4176" w:rsidP="008D4176" w:rsidRDefault="008D4176" w14:paraId="69E47D8D" w14:textId="77777777">
      <w:pPr>
        <w:pStyle w:val="NoSpacing"/>
        <w:rPr>
          <w:lang w:val="es-ES"/>
        </w:rPr>
      </w:pPr>
      <w:r w:rsidRPr="00F55284">
        <w:rPr>
          <w:lang w:val="es-ES"/>
        </w:rPr>
        <w:tab/>
        <w:t>3 = Para obtener destrezas laborales u ocupacionales</w:t>
      </w:r>
    </w:p>
    <w:p w:rsidRPr="00F55284" w:rsidR="008D4176" w:rsidP="008D4176" w:rsidRDefault="008D4176" w14:paraId="7DB17F2F" w14:textId="77777777">
      <w:pPr>
        <w:pStyle w:val="NoSpacing"/>
        <w:rPr>
          <w:lang w:val="es-ES"/>
        </w:rPr>
      </w:pPr>
      <w:r w:rsidRPr="00F55284">
        <w:rPr>
          <w:lang w:val="es-ES"/>
        </w:rPr>
        <w:tab/>
        <w:t>4 = Para tomar cursos sólo por entretenimiento, auto-superación o interés personal</w:t>
      </w:r>
    </w:p>
    <w:p w:rsidRPr="00F55284" w:rsidR="008D4176" w:rsidP="008D4176" w:rsidRDefault="008D4176" w14:paraId="1D691C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dan, por favor indica la razón principal por la que decidiste matricularte en clases en [NPSAS institution]. </w:t>
      </w:r>
    </w:p>
    <w:p w:rsidRPr="00F55284" w:rsidR="008D4176" w:rsidP="008D4176" w:rsidRDefault="008D4176" w14:paraId="647DA9DB" w14:textId="77777777">
      <w:pPr>
        <w:rPr>
          <w:rFonts w:cs="Arial"/>
          <w:szCs w:val="24"/>
          <w:lang w:val="es-ES"/>
        </w:rPr>
      </w:pPr>
      <w:r w:rsidRPr="00F55284">
        <w:rPr>
          <w:rFonts w:cs="Arial"/>
          <w:szCs w:val="24"/>
          <w:lang w:val="es-ES"/>
        </w:rPr>
        <w:t>Si tomaste estas clases para que esos créditos contaran para un título, certificado o licencia que planeas obtener en el futuro, selecciona Para preparar[me] para obtener un título después. S</w:t>
      </w:r>
    </w:p>
    <w:p w:rsidRPr="00F55284" w:rsidR="008D4176" w:rsidP="008D4176" w:rsidRDefault="008D4176" w14:paraId="43EA1950" w14:textId="77777777">
      <w:pPr>
        <w:rPr>
          <w:rFonts w:cs="Arial"/>
          <w:szCs w:val="24"/>
          <w:lang w:val="es-ES"/>
        </w:rPr>
      </w:pPr>
      <w:r w:rsidRPr="00F55284">
        <w:rPr>
          <w:rFonts w:cs="Arial"/>
          <w:szCs w:val="24"/>
          <w:lang w:val="es-ES"/>
        </w:rPr>
        <w:t xml:space="preserve">i tomaste estas clases para obtener destrezas para el trabajo –por ejemplo, para mejorar tu habilidad para escribir o tu habilidad en la carpintería o en la calidad del trabajo que desempeñas en tu empleo, selecciona Para obtener destrezas laborales u ocupacionales. </w:t>
      </w:r>
    </w:p>
    <w:p w:rsidRPr="00F55284" w:rsidR="008D4176" w:rsidP="008D4176" w:rsidRDefault="008D4176" w14:paraId="06D9FB57" w14:textId="77777777">
      <w:pPr>
        <w:rPr>
          <w:rFonts w:cs="Arial"/>
          <w:szCs w:val="24"/>
          <w:lang w:val="es-ES"/>
        </w:rPr>
      </w:pPr>
      <w:r w:rsidRPr="00F55284">
        <w:rPr>
          <w:rFonts w:cs="Arial"/>
          <w:szCs w:val="24"/>
          <w:lang w:val="es-ES"/>
        </w:rPr>
        <w:t>Si tomaste estas clases por interés o superación personal –por ejemplo, para aprender un nuevo idioma, con la esperanza de usar tu nuevo idioma mientras viajas, o para tomar una clase de arte para practicar un nuevo hobby, selecciona Para tomar cursos sólo con fines recreativos, para superación personal o por interés personal.</w:t>
      </w:r>
    </w:p>
    <w:p w:rsidRPr="00F55284" w:rsidR="008D4176" w:rsidP="008D4176" w:rsidRDefault="008D4176" w14:paraId="738BF3F2" w14:textId="77777777">
      <w:pPr>
        <w:rPr>
          <w:rFonts w:ascii="Arial" w:hAnsi="Arial" w:cs="Arial"/>
          <w:b/>
          <w:bCs/>
          <w:szCs w:val="24"/>
          <w:lang w:val="es-ES"/>
        </w:rPr>
      </w:pPr>
      <w:r w:rsidRPr="00F55284">
        <w:rPr>
          <w:rFonts w:ascii="Arial" w:hAnsi="Arial" w:cs="Arial"/>
          <w:b/>
          <w:bCs/>
          <w:szCs w:val="24"/>
          <w:lang w:val="es-ES"/>
        </w:rPr>
        <w:t>N20BDECIDMAJ</w:t>
      </w:r>
    </w:p>
    <w:p w:rsidRPr="00F55284" w:rsidR="008D4176" w:rsidP="008D4176" w:rsidRDefault="008D4176" w14:paraId="5B1A85B8" w14:textId="77777777">
      <w:pPr>
        <w:rPr>
          <w:szCs w:val="24"/>
          <w:lang w:val="es-ES"/>
        </w:rPr>
      </w:pPr>
      <w:r w:rsidRPr="00F55284">
        <w:rPr>
          <w:rFonts w:cs="Arial"/>
          <w:szCs w:val="24"/>
          <w:lang w:val="es-ES"/>
        </w:rPr>
        <w:t>¿Ya has decidido cuál va a ser tu concentración?</w:t>
      </w:r>
    </w:p>
    <w:p w:rsidRPr="00F55284" w:rsidR="008D4176" w:rsidP="008D4176" w:rsidRDefault="008D4176" w14:paraId="2388D8F5" w14:textId="77777777">
      <w:pPr>
        <w:pStyle w:val="NoSpacing"/>
        <w:rPr>
          <w:lang w:val="es-ES"/>
        </w:rPr>
      </w:pPr>
      <w:r w:rsidRPr="00F55284">
        <w:rPr>
          <w:lang w:val="es-ES"/>
        </w:rPr>
        <w:tab/>
        <w:t>1 = Sí</w:t>
      </w:r>
    </w:p>
    <w:p w:rsidRPr="00F55284" w:rsidR="008D4176" w:rsidP="008D4176" w:rsidRDefault="008D4176" w14:paraId="53F8052C" w14:textId="77777777">
      <w:pPr>
        <w:pStyle w:val="NoSpacing"/>
        <w:rPr>
          <w:lang w:val="es-ES"/>
        </w:rPr>
      </w:pPr>
      <w:r w:rsidRPr="00F55284">
        <w:rPr>
          <w:lang w:val="es-ES"/>
        </w:rPr>
        <w:tab/>
        <w:t>0 = No</w:t>
      </w:r>
    </w:p>
    <w:p w:rsidRPr="00F55284" w:rsidR="008D4176" w:rsidP="008D4176" w:rsidRDefault="008D4176" w14:paraId="6CEB3E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ya sabes cuál va a ser tu concentración, aunque todavía no la hayas declarado formalmente, responde Sí. En la siguiente pregunta se te preguntará acerca de qué concentración piensas seguir. Si no sabes todavía cuál va a ser tu concentración, responde No.</w:t>
      </w:r>
    </w:p>
    <w:p w:rsidR="008D4176" w:rsidP="008D4176" w:rsidRDefault="008D4176" w14:paraId="17C8B1D4" w14:textId="77777777">
      <w:pPr>
        <w:rPr>
          <w:rFonts w:ascii="Arial" w:hAnsi="Arial" w:cs="Arial"/>
          <w:b/>
          <w:bCs/>
          <w:szCs w:val="24"/>
        </w:rPr>
      </w:pPr>
      <w:r w:rsidRPr="00A3236D">
        <w:rPr>
          <w:rFonts w:ascii="Arial" w:hAnsi="Arial" w:cs="Arial"/>
          <w:b/>
          <w:bCs/>
          <w:szCs w:val="24"/>
        </w:rPr>
        <w:t>N20BMAJ1</w:t>
      </w:r>
    </w:p>
    <w:p w:rsidR="008D4176" w:rsidP="008D4176" w:rsidRDefault="008D4176" w14:paraId="095ACDE3"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BDBLMAJ = 2]</w:t>
      </w:r>
    </w:p>
    <w:p w:rsidRPr="00F55284" w:rsidR="008D4176" w:rsidP="008D4176" w:rsidRDefault="008D4176" w14:paraId="7B9935F5" w14:textId="77777777">
      <w:pPr>
        <w:rPr>
          <w:rFonts w:cs="Arial"/>
          <w:szCs w:val="24"/>
          <w:lang w:val="es-ES"/>
        </w:rPr>
      </w:pPr>
      <w:r w:rsidRPr="00F55284">
        <w:rPr>
          <w:rFonts w:cs="Arial"/>
          <w:szCs w:val="24"/>
          <w:lang w:val="es-ES"/>
        </w:rPr>
        <w:t xml:space="preserve">¿Cuál es tu primera concentración o campo de estudio en [NPSAS institution]? Aunque tengas una doble concentración, por favor provee solamente una concentración aquí. </w:t>
      </w:r>
    </w:p>
    <w:p w:rsidRPr="00F55284" w:rsidR="008D4176" w:rsidP="008D4176" w:rsidRDefault="008D4176" w14:paraId="3FB7F68F"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0F7A9DD9"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6E0655C3" w14:textId="77777777">
      <w:pPr>
        <w:rPr>
          <w:rFonts w:cs="Arial"/>
          <w:szCs w:val="24"/>
          <w:lang w:val="es-ES"/>
        </w:rPr>
      </w:pPr>
      <w:r w:rsidRPr="00F55284">
        <w:rPr>
          <w:rFonts w:cs="Arial"/>
          <w:szCs w:val="24"/>
          <w:lang w:val="es-ES"/>
        </w:rPr>
        <w:t>¿Cuál es la concentración o campo de estudio [{if N20BDBLMAJ = 3} que intentas tener] [{if student type = 2} para tu [degree program]] en [NPSAS institution]?</w:t>
      </w:r>
    </w:p>
    <w:p w:rsidRPr="00F55284" w:rsidR="008D4176" w:rsidP="008D4176" w:rsidRDefault="008D4176" w14:paraId="04150212" w14:textId="77777777">
      <w:pPr>
        <w:rPr>
          <w:rFonts w:cs="Arial"/>
          <w:szCs w:val="24"/>
          <w:lang w:val="es-ES"/>
        </w:rPr>
      </w:pPr>
      <w:r w:rsidRPr="00F55284">
        <w:rPr>
          <w:rFonts w:cs="Arial"/>
          <w:szCs w:val="24"/>
          <w:lang w:val="es-ES"/>
        </w:rPr>
        <w:t xml:space="preserve">([{If N20BDBLMAJ = 3} Si intent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008D4176" w:rsidP="008D4176" w:rsidRDefault="008D4176" w14:paraId="34FD1321"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N20BDBLMAJ = 2]</w:t>
      </w:r>
    </w:p>
    <w:p w:rsidRPr="00F55284" w:rsidR="008D4176" w:rsidP="008D4176" w:rsidRDefault="008D4176" w14:paraId="6BD3A15E" w14:textId="77777777">
      <w:pPr>
        <w:rPr>
          <w:rFonts w:cs="Arial"/>
          <w:szCs w:val="24"/>
          <w:lang w:val="es-ES"/>
        </w:rPr>
      </w:pPr>
      <w:r w:rsidRPr="00F55284">
        <w:rPr>
          <w:rFonts w:cs="Arial"/>
          <w:szCs w:val="24"/>
          <w:lang w:val="es-ES"/>
        </w:rPr>
        <w:t xml:space="preserve">¿Cuál fue tu primera concentración o campo de estudio [{if N20AELIG ne 4} la última vez que asististe a [NPSAS institution]] en el año académico 2019-2020? Aunque tuviste una doble concentración, por favor provee solamente una aquí. </w:t>
      </w:r>
    </w:p>
    <w:p w:rsidRPr="00F55284" w:rsidR="008D4176" w:rsidP="008D4176" w:rsidRDefault="008D4176" w14:paraId="30E27ED2"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7C2818E0" w14:textId="77777777">
      <w:pPr>
        <w:rPr>
          <w:rFonts w:cs="Arial"/>
          <w:szCs w:val="24"/>
          <w:lang w:val="es-ES"/>
        </w:rPr>
      </w:pPr>
      <w:r w:rsidRPr="00F55284">
        <w:rPr>
          <w:rFonts w:cs="Arial"/>
          <w:szCs w:val="24"/>
          <w:lang w:val="es-ES"/>
        </w:rPr>
        <w:t>[else]</w:t>
      </w:r>
    </w:p>
    <w:p w:rsidRPr="00F55284" w:rsidR="008D4176" w:rsidP="008D4176" w:rsidRDefault="008D4176" w14:paraId="294F3A5E" w14:textId="77777777">
      <w:pPr>
        <w:rPr>
          <w:rFonts w:cs="Arial"/>
          <w:szCs w:val="24"/>
          <w:lang w:val="es-ES"/>
        </w:rPr>
      </w:pPr>
      <w:r w:rsidRPr="00F55284">
        <w:rPr>
          <w:rFonts w:cs="Arial"/>
          <w:szCs w:val="24"/>
          <w:lang w:val="es-ES"/>
        </w:rPr>
        <w:t xml:space="preserve">¿Cuál fue la concentración o campo de estudio [{if N20BDBLMAJ = 3} que intentabas tener] [{if N20AELIG ne 4} la última vez que asististe a [NPSAS institution]] [{if student type = 2} para tu [degree program]] en el año académico 2019-2020? </w:t>
      </w:r>
    </w:p>
    <w:p w:rsidRPr="00F55284" w:rsidR="008D4176" w:rsidP="008D4176" w:rsidRDefault="008D4176" w14:paraId="5F7EFEB0" w14:textId="77777777">
      <w:pPr>
        <w:rPr>
          <w:szCs w:val="24"/>
          <w:lang w:val="es-ES"/>
        </w:rPr>
      </w:pPr>
      <w:r w:rsidRPr="00F55284">
        <w:rPr>
          <w:rFonts w:cs="Arial"/>
          <w:szCs w:val="24"/>
          <w:lang w:val="es-ES"/>
        </w:rPr>
        <w:t xml:space="preserve">([{If N20BDBLMAJ = 3} Si intentab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Pr="00F55284" w:rsidR="008D4176" w:rsidP="008D4176" w:rsidRDefault="008D4176" w14:paraId="25FD9E46" w14:textId="77777777">
      <w:pPr>
        <w:ind w:firstLine="720"/>
        <w:rPr>
          <w:rFonts w:cs="Arial"/>
          <w:szCs w:val="24"/>
          <w:lang w:val="es-ES"/>
        </w:rPr>
      </w:pPr>
      <w:r w:rsidRPr="00F55284">
        <w:rPr>
          <w:szCs w:val="24"/>
          <w:lang w:val="es-ES"/>
        </w:rPr>
        <w:t>_____________________ (</w:t>
      </w:r>
      <w:r w:rsidRPr="00F55284">
        <w:rPr>
          <w:rFonts w:cs="Arial"/>
          <w:szCs w:val="24"/>
          <w:lang w:val="es-ES"/>
        </w:rPr>
        <w:t>concentración)</w:t>
      </w:r>
    </w:p>
    <w:p w:rsidRPr="00F55284" w:rsidR="008D4176" w:rsidP="008D4176" w:rsidRDefault="008D4176" w14:paraId="0DADB25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5B9F249E"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34CB504" w14:textId="77777777">
      <w:pPr>
        <w:rPr>
          <w:rFonts w:cs="Arial"/>
          <w:szCs w:val="24"/>
          <w:lang w:val="es-ES"/>
        </w:rPr>
      </w:pPr>
      <w:r w:rsidRPr="00F55284">
        <w:rPr>
          <w:rFonts w:cs="Arial"/>
          <w:szCs w:val="24"/>
          <w:lang w:val="es-ES"/>
        </w:rPr>
        <w:t>Si indicaste anteriormente que oficialmente tienes una doble concentración, provee solamente una concentración aquí. Luego tendrás una oportunidad de proveer tu otra concentración.</w:t>
      </w:r>
    </w:p>
    <w:p w:rsidRPr="00F55284" w:rsidR="008D4176" w:rsidP="008D4176" w:rsidRDefault="008D4176" w14:paraId="30C91858" w14:textId="77777777">
      <w:pPr>
        <w:rPr>
          <w:rFonts w:cs="Arial"/>
          <w:szCs w:val="24"/>
          <w:lang w:val="es-ES"/>
        </w:rPr>
      </w:pPr>
      <w:r w:rsidRPr="00F55284">
        <w:rPr>
          <w:rFonts w:cs="Arial"/>
          <w:szCs w:val="24"/>
          <w:lang w:val="es-ES"/>
        </w:rPr>
        <w:t>Si planeas tener doble concentración, pero todavía no has declarado ninguna, provee solamente una concentración que esperas tener.</w:t>
      </w:r>
    </w:p>
    <w:p w:rsidRPr="00F55284" w:rsidR="008D4176" w:rsidP="008D4176" w:rsidRDefault="008D4176" w14:paraId="2DB7C329" w14:textId="77777777">
      <w:pPr>
        <w:rPr>
          <w:rFonts w:ascii="Arial" w:hAnsi="Arial" w:cs="Arial"/>
          <w:b/>
          <w:bCs/>
          <w:szCs w:val="24"/>
          <w:lang w:val="es-ES"/>
        </w:rPr>
      </w:pPr>
      <w:r w:rsidRPr="00F55284">
        <w:rPr>
          <w:rFonts w:ascii="Arial" w:hAnsi="Arial" w:cs="Arial"/>
          <w:b/>
          <w:bCs/>
          <w:szCs w:val="24"/>
          <w:lang w:val="es-ES"/>
        </w:rPr>
        <w:t>N20BMAJ2</w:t>
      </w:r>
    </w:p>
    <w:p w:rsidRPr="00F55284" w:rsidR="008D4176" w:rsidP="008D4176" w:rsidRDefault="008D4176" w14:paraId="7DC6C88B" w14:textId="77777777">
      <w:pPr>
        <w:rPr>
          <w:rFonts w:cs="Arial"/>
          <w:szCs w:val="24"/>
          <w:lang w:val="es-ES"/>
        </w:rPr>
      </w:pPr>
      <w:r w:rsidRPr="00F55284">
        <w:rPr>
          <w:rFonts w:cs="Arial"/>
          <w:szCs w:val="24"/>
          <w:lang w:val="es-ES"/>
        </w:rPr>
        <w:t>[If [currently enrolled] = 1]</w:t>
      </w:r>
    </w:p>
    <w:p w:rsidRPr="00F55284" w:rsidR="008D4176" w:rsidP="008D4176" w:rsidRDefault="008D4176" w14:paraId="4E0875BB" w14:textId="77777777">
      <w:pPr>
        <w:rPr>
          <w:rFonts w:cs="Arial"/>
          <w:szCs w:val="24"/>
          <w:lang w:val="es-ES"/>
        </w:rPr>
      </w:pPr>
      <w:r w:rsidRPr="00F55284">
        <w:rPr>
          <w:rFonts w:cs="Arial"/>
          <w:szCs w:val="24"/>
          <w:lang w:val="es-ES"/>
        </w:rPr>
        <w:t>¿Cuál es tu segunda concentración o campo de estudio en [NPSAS institution]?</w:t>
      </w:r>
    </w:p>
    <w:p w:rsidRPr="00F55284" w:rsidR="008D4176" w:rsidP="008D4176" w:rsidRDefault="008D4176" w14:paraId="35995CE1" w14:textId="77777777">
      <w:pPr>
        <w:rPr>
          <w:rFonts w:cs="Arial"/>
          <w:szCs w:val="24"/>
          <w:lang w:val="es-ES"/>
        </w:rPr>
      </w:pPr>
      <w:r w:rsidRPr="00F55284">
        <w:rPr>
          <w:rFonts w:cs="Arial"/>
          <w:szCs w:val="24"/>
          <w:lang w:val="es-ES"/>
        </w:rPr>
        <w:t xml:space="preserve">(Por favor provee en el encasillado tu segunda concentración o campo de estudio. Si no puedes encontrar lo que estás buscando en los resultados, por favor selecciona la opción “Concentración no está en la lista”, la cual se encuentra al final de los resultados.) </w:t>
      </w:r>
    </w:p>
    <w:p w:rsidRPr="00F55284" w:rsidR="008D4176" w:rsidP="008D4176" w:rsidRDefault="008D4176" w14:paraId="578CE453" w14:textId="77777777">
      <w:pPr>
        <w:rPr>
          <w:rFonts w:cs="Arial"/>
          <w:szCs w:val="24"/>
          <w:lang w:val="es-ES"/>
        </w:rPr>
      </w:pPr>
      <w:r w:rsidRPr="00F55284">
        <w:rPr>
          <w:rFonts w:cs="Arial"/>
          <w:szCs w:val="24"/>
          <w:lang w:val="es-ES"/>
        </w:rPr>
        <w:t>[else]</w:t>
      </w:r>
    </w:p>
    <w:p w:rsidRPr="00F55284" w:rsidR="008D4176" w:rsidP="008D4176" w:rsidRDefault="008D4176" w14:paraId="53203405" w14:textId="77777777">
      <w:pPr>
        <w:rPr>
          <w:rFonts w:cs="Arial"/>
          <w:szCs w:val="24"/>
          <w:lang w:val="es-ES"/>
        </w:rPr>
      </w:pPr>
      <w:r w:rsidRPr="00F55284">
        <w:rPr>
          <w:rFonts w:cs="Arial"/>
          <w:szCs w:val="24"/>
          <w:lang w:val="es-ES"/>
        </w:rPr>
        <w:t xml:space="preserve">¿Cuál era tu segunda especialidad o campo de estudios la última vez que asististe a [NPSAS institution] en el año académico 2019-2020? </w:t>
      </w:r>
    </w:p>
    <w:p w:rsidRPr="00F55284" w:rsidR="008D4176" w:rsidP="008D4176" w:rsidRDefault="008D4176" w14:paraId="157884ED" w14:textId="77777777">
      <w:pPr>
        <w:rPr>
          <w:rFonts w:cs="Arial"/>
          <w:szCs w:val="24"/>
          <w:lang w:val="es-ES"/>
        </w:rPr>
      </w:pPr>
      <w:r w:rsidRPr="00F55284">
        <w:rPr>
          <w:rFonts w:cs="Arial"/>
          <w:szCs w:val="24"/>
          <w:lang w:val="es-ES"/>
        </w:rPr>
        <w:t>(Por favor provee en el encasillado tu segunda concentración o campo de estudio. Si no puedes encontrar lo que estás buscando en los resultados, por favor selecciona la opción “Concentración no está en la lista”, la cual se encuentra al final de los resultados.)</w:t>
      </w:r>
    </w:p>
    <w:p w:rsidRPr="00F55284" w:rsidR="008D4176" w:rsidP="008D4176" w:rsidRDefault="008D4176" w14:paraId="4B903B28" w14:textId="77777777">
      <w:pPr>
        <w:ind w:firstLine="720"/>
        <w:rPr>
          <w:szCs w:val="24"/>
          <w:lang w:val="es-ES"/>
        </w:rPr>
      </w:pPr>
      <w:r w:rsidRPr="00F55284">
        <w:rPr>
          <w:szCs w:val="24"/>
          <w:lang w:val="es-ES"/>
        </w:rPr>
        <w:t>______________________________ (</w:t>
      </w:r>
      <w:r w:rsidRPr="00F55284">
        <w:rPr>
          <w:rFonts w:cs="Arial"/>
          <w:szCs w:val="24"/>
          <w:lang w:val="es-ES"/>
        </w:rPr>
        <w:t>concentración)</w:t>
      </w:r>
    </w:p>
    <w:p w:rsidRPr="00F55284" w:rsidR="008D4176" w:rsidP="008D4176" w:rsidRDefault="008D4176" w14:paraId="773A5D2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segunda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1515538D"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6E3317B8" w14:textId="77777777">
      <w:pPr>
        <w:rPr>
          <w:szCs w:val="24"/>
          <w:lang w:val="es-ES"/>
        </w:rPr>
      </w:pPr>
      <w:r w:rsidRPr="00F55284">
        <w:rPr>
          <w:rFonts w:ascii="Arial" w:hAnsi="Arial" w:cs="Arial"/>
          <w:b/>
          <w:bCs/>
          <w:szCs w:val="24"/>
          <w:lang w:val="es-ES"/>
        </w:rPr>
        <w:t>N20BMJCHGNUM</w:t>
      </w:r>
    </w:p>
    <w:p w:rsidRPr="00F55284" w:rsidR="008D4176" w:rsidP="008D4176" w:rsidRDefault="008D4176" w14:paraId="3921E35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41B0686" w14:textId="77777777">
      <w:pPr>
        <w:rPr>
          <w:rFonts w:cs="Arial"/>
          <w:szCs w:val="24"/>
          <w:lang w:val="es-ES"/>
        </w:rPr>
      </w:pPr>
      <w:r w:rsidRPr="00F55284">
        <w:rPr>
          <w:rFonts w:cs="Arial"/>
          <w:szCs w:val="24"/>
          <w:lang w:val="es-ES"/>
        </w:rPr>
        <w:t xml:space="preserve">¿Cuántas veces has cambiado oficialmente de concentración en [NPSAS institution]? </w:t>
      </w:r>
    </w:p>
    <w:p w:rsidRPr="00F55284" w:rsidR="008D4176" w:rsidP="008D4176" w:rsidRDefault="008D4176" w14:paraId="7BD629ED" w14:textId="77777777">
      <w:pPr>
        <w:rPr>
          <w:rFonts w:cs="Arial"/>
          <w:szCs w:val="24"/>
          <w:lang w:val="es-ES"/>
        </w:rPr>
      </w:pPr>
      <w:r w:rsidRPr="00F55284">
        <w:rPr>
          <w:rFonts w:cs="Arial"/>
          <w:szCs w:val="24"/>
          <w:lang w:val="es-ES"/>
        </w:rPr>
        <w:t>[else]</w:t>
      </w:r>
    </w:p>
    <w:p w:rsidRPr="00F55284" w:rsidR="008D4176" w:rsidP="008D4176" w:rsidRDefault="008D4176" w14:paraId="621374D6" w14:textId="77777777">
      <w:pPr>
        <w:rPr>
          <w:szCs w:val="24"/>
          <w:lang w:val="es-ES"/>
        </w:rPr>
      </w:pPr>
      <w:r w:rsidRPr="00F55284">
        <w:rPr>
          <w:rFonts w:cs="Arial"/>
          <w:szCs w:val="24"/>
          <w:lang w:val="es-ES"/>
        </w:rPr>
        <w:t>¿Cuántas veces cambiaste oficialmente de concentración en [NPSAS institution]?</w:t>
      </w:r>
    </w:p>
    <w:p w:rsidRPr="00F55284" w:rsidR="008D4176" w:rsidP="008D4176" w:rsidRDefault="008D4176" w14:paraId="1F762CCE" w14:textId="77777777">
      <w:pPr>
        <w:pStyle w:val="NoSpacing"/>
        <w:rPr>
          <w:lang w:val="es-ES"/>
        </w:rPr>
      </w:pPr>
      <w:r w:rsidRPr="00F55284">
        <w:rPr>
          <w:lang w:val="es-ES"/>
        </w:rPr>
        <w:tab/>
        <w:t>0 = Ninguna</w:t>
      </w:r>
    </w:p>
    <w:p w:rsidRPr="00F55284" w:rsidR="008D4176" w:rsidP="008D4176" w:rsidRDefault="008D4176" w14:paraId="13A1A65E" w14:textId="77777777">
      <w:pPr>
        <w:pStyle w:val="NoSpacing"/>
        <w:rPr>
          <w:lang w:val="es-ES"/>
        </w:rPr>
      </w:pPr>
      <w:r w:rsidRPr="00F55284">
        <w:rPr>
          <w:lang w:val="es-ES"/>
        </w:rPr>
        <w:tab/>
        <w:t>1 = Una</w:t>
      </w:r>
    </w:p>
    <w:p w:rsidRPr="00F55284" w:rsidR="008D4176" w:rsidP="008D4176" w:rsidRDefault="008D4176" w14:paraId="3B781B39" w14:textId="77777777">
      <w:pPr>
        <w:pStyle w:val="NoSpacing"/>
        <w:rPr>
          <w:lang w:val="es-ES"/>
        </w:rPr>
      </w:pPr>
      <w:r w:rsidRPr="00F55284">
        <w:rPr>
          <w:lang w:val="es-ES"/>
        </w:rPr>
        <w:tab/>
        <w:t>2 = Más de una</w:t>
      </w:r>
    </w:p>
    <w:p w:rsidRPr="00F55284" w:rsidR="008D4176" w:rsidP="008D4176" w:rsidRDefault="008D4176" w14:paraId="09B920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mbiar oficialmente de concentración generalmente requiere presentar un formulario, ya sea en papel o por internet, ante la oficina del registrador o el decano para cambiar la concentración declarada.</w:t>
      </w:r>
    </w:p>
    <w:p w:rsidRPr="00F55284" w:rsidR="008D4176" w:rsidP="008D4176" w:rsidRDefault="008D4176" w14:paraId="1E241441" w14:textId="77777777">
      <w:pPr>
        <w:rPr>
          <w:szCs w:val="24"/>
          <w:lang w:val="es-ES"/>
        </w:rPr>
      </w:pPr>
      <w:r w:rsidRPr="00F55284">
        <w:rPr>
          <w:rFonts w:ascii="Arial" w:hAnsi="Arial" w:cs="Arial"/>
          <w:b/>
          <w:bCs/>
          <w:szCs w:val="24"/>
          <w:lang w:val="es-ES"/>
        </w:rPr>
        <w:t>N20BOMJ1A</w:t>
      </w:r>
    </w:p>
    <w:p w:rsidRPr="00F55284" w:rsidR="008D4176" w:rsidP="008D4176" w:rsidRDefault="008D4176" w14:paraId="6929BB75" w14:textId="77777777">
      <w:pPr>
        <w:rPr>
          <w:rFonts w:cs="Arial"/>
          <w:szCs w:val="24"/>
          <w:lang w:val="es-ES"/>
        </w:rPr>
      </w:pPr>
      <w:r w:rsidRPr="00F55284">
        <w:rPr>
          <w:rFonts w:cs="Arial"/>
          <w:szCs w:val="24"/>
          <w:lang w:val="es-ES"/>
        </w:rPr>
        <w:t>¿Cuál fue la concentración o campo de estudio que declaraste originalmente en [NPSAS institution]?</w:t>
      </w:r>
    </w:p>
    <w:p w:rsidRPr="00F55284" w:rsidR="008D4176" w:rsidP="008D4176" w:rsidRDefault="008D4176" w14:paraId="01095A0A" w14:textId="77777777">
      <w:pPr>
        <w:rPr>
          <w:szCs w:val="24"/>
          <w:lang w:val="es-ES"/>
        </w:rPr>
      </w:pPr>
      <w:r w:rsidRPr="00F55284">
        <w:rPr>
          <w:rFonts w:cs="Arial"/>
          <w:szCs w:val="24"/>
          <w:lang w:val="es-ES"/>
        </w:rPr>
        <w:t>(Por favor provee tu concentración o campo de estudio original en el encasillado. Si no puedes encontrar lo que estás buscando en los resultados, por favor selecciona la opción “Concentración no está en la lista”, la cual se encuentra al final de los resultados.)</w:t>
      </w:r>
    </w:p>
    <w:p w:rsidRPr="00F55284" w:rsidR="008D4176" w:rsidP="008D4176" w:rsidRDefault="008D4176" w14:paraId="5ECFDFA3" w14:textId="77777777">
      <w:pPr>
        <w:ind w:firstLine="720"/>
        <w:rPr>
          <w:szCs w:val="24"/>
          <w:lang w:val="es-ES"/>
        </w:rPr>
      </w:pPr>
      <w:r w:rsidRPr="00F55284">
        <w:rPr>
          <w:szCs w:val="24"/>
          <w:lang w:val="es-ES"/>
        </w:rPr>
        <w:t>__________________ (</w:t>
      </w:r>
      <w:r w:rsidRPr="00F55284">
        <w:rPr>
          <w:rFonts w:cs="Arial"/>
          <w:szCs w:val="24"/>
          <w:lang w:val="es-ES"/>
        </w:rPr>
        <w:t>concentración)</w:t>
      </w:r>
    </w:p>
    <w:p w:rsidRPr="00F55284" w:rsidR="008D4176" w:rsidP="008D4176" w:rsidRDefault="008D4176" w14:paraId="67C35E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cambiado de concentración más de una vez en [NPSAS institution], provee la primera concentración que declaraste en [NPSAS institution]. </w:t>
      </w:r>
    </w:p>
    <w:p w:rsidRPr="00F55284" w:rsidR="008D4176" w:rsidP="008D4176" w:rsidRDefault="008D4176" w14:paraId="4D04F54E" w14:textId="77777777">
      <w:pPr>
        <w:rPr>
          <w:rFonts w:cs="Arial"/>
          <w:szCs w:val="24"/>
          <w:lang w:val="es-ES"/>
        </w:rPr>
      </w:pPr>
      <w:r w:rsidRPr="00F55284">
        <w:rPr>
          <w:rFonts w:cs="Arial"/>
          <w:szCs w:val="24"/>
          <w:lang w:val="es-ES"/>
        </w:rPr>
        <w:t xml:space="preserve">Para buscar la concentración o campo de estudio que declaraste originalmente empieza a poner tu concentración original en [NPSAS institution]; aparecerá una lista de concentraciones que coincidan con lo que ingresaste. De los resultados que aparezcan, selecciona la concentración o campo de estudio que más cerca esté de lo que pusiste y presiona ¨Siguiente.” </w:t>
      </w:r>
    </w:p>
    <w:p w:rsidRPr="00F55284" w:rsidR="008D4176" w:rsidP="008D4176" w:rsidRDefault="008D4176" w14:paraId="5243828F"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2F47DE5" w14:textId="77777777">
      <w:pPr>
        <w:rPr>
          <w:szCs w:val="24"/>
          <w:lang w:val="es-ES"/>
        </w:rPr>
      </w:pPr>
      <w:r w:rsidRPr="00F55284">
        <w:rPr>
          <w:rFonts w:ascii="Arial" w:hAnsi="Arial" w:cs="Arial"/>
          <w:b/>
          <w:bCs/>
          <w:szCs w:val="24"/>
          <w:lang w:val="es-ES"/>
        </w:rPr>
        <w:t>N20BGPATYP</w:t>
      </w:r>
    </w:p>
    <w:p w:rsidRPr="00F55284" w:rsidR="008D4176" w:rsidP="008D4176" w:rsidRDefault="008D4176" w14:paraId="788E7AC7"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D09142B" w14:textId="77777777">
      <w:pPr>
        <w:rPr>
          <w:rFonts w:cs="Arial"/>
          <w:szCs w:val="24"/>
          <w:lang w:val="es-ES"/>
        </w:rPr>
      </w:pPr>
      <w:r w:rsidRPr="00F55284">
        <w:rPr>
          <w:rFonts w:cs="Arial"/>
          <w:szCs w:val="24"/>
          <w:lang w:val="es-ES"/>
        </w:rPr>
        <w:t>¿Tu promedio general numérico (GPA) en [NPSAS institution] se mide en una escala de 4.00?</w:t>
      </w:r>
    </w:p>
    <w:p w:rsidRPr="00F55284" w:rsidR="008D4176" w:rsidP="008D4176" w:rsidRDefault="008D4176" w14:paraId="30576102" w14:textId="77777777">
      <w:pPr>
        <w:rPr>
          <w:rFonts w:cs="Arial"/>
          <w:szCs w:val="24"/>
          <w:lang w:val="es-ES"/>
        </w:rPr>
      </w:pPr>
      <w:r w:rsidRPr="00F55284">
        <w:rPr>
          <w:rFonts w:cs="Arial"/>
          <w:szCs w:val="24"/>
          <w:lang w:val="es-ES"/>
        </w:rPr>
        <w:t>[else]</w:t>
      </w:r>
    </w:p>
    <w:p w:rsidRPr="00F55284" w:rsidR="008D4176" w:rsidP="008D4176" w:rsidRDefault="008D4176" w14:paraId="233143B9" w14:textId="77777777">
      <w:pPr>
        <w:rPr>
          <w:szCs w:val="24"/>
          <w:lang w:val="es-ES"/>
        </w:rPr>
      </w:pPr>
      <w:r w:rsidRPr="00F55284">
        <w:rPr>
          <w:rFonts w:cs="Arial"/>
          <w:szCs w:val="24"/>
          <w:lang w:val="es-ES"/>
        </w:rPr>
        <w:t xml:space="preserve">¿Tu promedio general numérico (GPA) en [NPSAS institution] se medía en una escala de 4.00? </w:t>
      </w:r>
    </w:p>
    <w:p w:rsidRPr="00F55284" w:rsidR="008D4176" w:rsidP="008D4176" w:rsidRDefault="008D4176" w14:paraId="33FFDA50" w14:textId="77777777">
      <w:pPr>
        <w:pStyle w:val="NoSpacing"/>
        <w:rPr>
          <w:lang w:val="es-ES"/>
        </w:rPr>
      </w:pPr>
      <w:r w:rsidRPr="00F55284">
        <w:rPr>
          <w:lang w:val="es-ES"/>
        </w:rPr>
        <w:tab/>
        <w:t>1 = Sí</w:t>
      </w:r>
    </w:p>
    <w:p w:rsidRPr="00F55284" w:rsidR="008D4176" w:rsidP="008D4176" w:rsidRDefault="008D4176" w14:paraId="7966FB30" w14:textId="77777777">
      <w:pPr>
        <w:pStyle w:val="NoSpacing"/>
        <w:rPr>
          <w:lang w:val="es-ES"/>
        </w:rPr>
      </w:pPr>
      <w:r w:rsidRPr="00F55284">
        <w:rPr>
          <w:lang w:val="es-ES"/>
        </w:rPr>
        <w:tab/>
        <w:t>0 = No</w:t>
      </w:r>
    </w:p>
    <w:p w:rsidRPr="00F55284" w:rsidR="008D4176" w:rsidP="008D4176" w:rsidRDefault="008D4176" w14:paraId="7EBF4F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tu promedio general numérico (GPA) en [NPSAS institution] se mide en una escala de 4.00 (donde A=4.00, B=3.00, C=2.00, D=1.00 y F=0.00).</w:t>
      </w:r>
    </w:p>
    <w:p w:rsidRPr="00F55284" w:rsidR="008D4176" w:rsidP="008D4176" w:rsidRDefault="008D4176" w14:paraId="0C506355" w14:textId="77777777">
      <w:pPr>
        <w:rPr>
          <w:szCs w:val="24"/>
          <w:lang w:val="es-ES"/>
        </w:rPr>
      </w:pPr>
      <w:r w:rsidRPr="00F55284">
        <w:rPr>
          <w:rFonts w:ascii="Arial" w:hAnsi="Arial" w:cs="Arial"/>
          <w:b/>
          <w:bCs/>
          <w:szCs w:val="24"/>
          <w:lang w:val="es-ES"/>
        </w:rPr>
        <w:t>N20BGPA</w:t>
      </w:r>
    </w:p>
    <w:p w:rsidRPr="00F55284" w:rsidR="008D4176" w:rsidP="008D4176" w:rsidRDefault="008D4176" w14:paraId="02FF6AF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BB6D986" w14:textId="77777777">
      <w:pPr>
        <w:rPr>
          <w:rFonts w:cs="Arial"/>
          <w:szCs w:val="24"/>
          <w:lang w:val="es-ES"/>
        </w:rPr>
      </w:pPr>
      <w:r w:rsidRPr="00F55284">
        <w:rPr>
          <w:rFonts w:cs="Arial"/>
          <w:szCs w:val="24"/>
          <w:lang w:val="es-ES"/>
        </w:rPr>
        <w:t>¿Cuál es tu promedio o GPA acumulativo en todas tus clases en [NPSAS institution]? </w:t>
      </w:r>
    </w:p>
    <w:p w:rsidRPr="00F55284" w:rsidR="008D4176" w:rsidP="008D4176" w:rsidRDefault="008D4176" w14:paraId="50C3BD14" w14:textId="77777777">
      <w:pPr>
        <w:rPr>
          <w:rFonts w:cs="Arial"/>
          <w:szCs w:val="24"/>
          <w:lang w:val="es-ES"/>
        </w:rPr>
      </w:pPr>
      <w:r w:rsidRPr="00F55284">
        <w:rPr>
          <w:rFonts w:cs="Arial"/>
          <w:szCs w:val="24"/>
          <w:lang w:val="es-ES"/>
        </w:rPr>
        <w:t>[else]</w:t>
      </w:r>
    </w:p>
    <w:p w:rsidRPr="00F55284" w:rsidR="008D4176" w:rsidP="008D4176" w:rsidRDefault="008D4176" w14:paraId="0039791E" w14:textId="77777777">
      <w:pPr>
        <w:rPr>
          <w:szCs w:val="24"/>
          <w:lang w:val="es-ES"/>
        </w:rPr>
      </w:pPr>
      <w:r w:rsidRPr="00F55284">
        <w:rPr>
          <w:rFonts w:cs="Arial"/>
          <w:szCs w:val="24"/>
          <w:lang w:val="es-ES"/>
        </w:rPr>
        <w:t>¿Cuál fue tu promedio o GPA acumulativo en todas tus clases en [NPSAS institution] hasta el final de tu más reciente semestre o trimestre allí?</w:t>
      </w:r>
    </w:p>
    <w:p w:rsidRPr="00F55284" w:rsidR="008D4176" w:rsidP="008D4176" w:rsidRDefault="008D4176" w14:paraId="37E82700" w14:textId="77777777">
      <w:pPr>
        <w:ind w:firstLine="720"/>
        <w:rPr>
          <w:szCs w:val="24"/>
          <w:lang w:val="es-ES"/>
        </w:rPr>
      </w:pPr>
      <w:r w:rsidRPr="00F55284">
        <w:rPr>
          <w:rFonts w:cs="Arial"/>
          <w:szCs w:val="24"/>
          <w:lang w:val="es-ES"/>
        </w:rPr>
        <w:t>______(0.00 to 4.00)</w:t>
      </w:r>
    </w:p>
    <w:p w:rsidRPr="00F55284" w:rsidR="008D4176" w:rsidP="008D4176" w:rsidRDefault="008D4176" w14:paraId="602D0031" w14:textId="77777777">
      <w:pPr>
        <w:rPr>
          <w:rFonts w:cs="Arial"/>
          <w:szCs w:val="24"/>
          <w:lang w:val="es-ES"/>
        </w:rPr>
      </w:pPr>
      <w:r w:rsidRPr="00F55284">
        <w:rPr>
          <w:szCs w:val="24"/>
          <w:lang w:val="es-ES"/>
        </w:rPr>
        <w:tab/>
      </w:r>
      <w:r w:rsidRPr="00F55284">
        <w:rPr>
          <w:rFonts w:cs="Arial"/>
          <w:szCs w:val="24"/>
          <w:lang w:val="es-ES"/>
        </w:rPr>
        <w:t>No aplica, aún no tengo GPA</w:t>
      </w:r>
    </w:p>
    <w:p w:rsidRPr="00F55284" w:rsidR="008D4176" w:rsidP="008D4176" w:rsidRDefault="008D4176" w14:paraId="396D542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promedio general numérico o GPA en todas tus clases en [NPSAS institution] hasta el final de tu más reciente semestre o trimestre que asististe allí en el año académico 2019-2020. Puedes proveer tu GPA usando dos decimales (por ejemplo, 3.25). </w:t>
      </w:r>
    </w:p>
    <w:p w:rsidRPr="00F55284" w:rsidR="008D4176" w:rsidP="008D4176" w:rsidRDefault="008D4176" w14:paraId="324356A2" w14:textId="77777777">
      <w:pPr>
        <w:rPr>
          <w:rFonts w:cs="Arial"/>
          <w:szCs w:val="24"/>
          <w:lang w:val="es-ES"/>
        </w:rPr>
      </w:pPr>
      <w:r w:rsidRPr="00F55284">
        <w:rPr>
          <w:rFonts w:cs="Arial"/>
          <w:szCs w:val="24"/>
          <w:lang w:val="es-ES"/>
        </w:rPr>
        <w:t xml:space="preserve">En general, un 4.00 es un promedio de A, un 3.00 es un promedio de B, un 2.00 es un promedio de C, y un 1.00 es un promedio de D. </w:t>
      </w:r>
    </w:p>
    <w:p w:rsidRPr="00F55284" w:rsidR="008D4176" w:rsidP="008D4176" w:rsidRDefault="008D4176" w14:paraId="5C5F4A3C" w14:textId="77777777">
      <w:pPr>
        <w:rPr>
          <w:rFonts w:cs="Arial"/>
          <w:szCs w:val="24"/>
          <w:lang w:val="es-ES"/>
        </w:rPr>
      </w:pPr>
      <w:r w:rsidRPr="00F55284">
        <w:rPr>
          <w:rFonts w:cs="Arial"/>
          <w:szCs w:val="24"/>
          <w:lang w:val="es-ES"/>
        </w:rPr>
        <w:t xml:space="preserve">Si aún no has recibido tus notas, no proveas un GPA, en lugar de ello selecciona No aplica, aún no tengo GPA. </w:t>
      </w:r>
    </w:p>
    <w:p w:rsidRPr="00B665FC" w:rsidR="008D4176" w:rsidP="008D4176" w:rsidRDefault="008D4176" w14:paraId="4EAFC147" w14:textId="77777777">
      <w:pPr>
        <w:rPr>
          <w:szCs w:val="24"/>
        </w:rPr>
      </w:pPr>
      <w:r w:rsidRPr="00A3236D">
        <w:rPr>
          <w:rFonts w:ascii="Arial" w:hAnsi="Arial" w:cs="Arial"/>
          <w:b/>
          <w:bCs/>
          <w:szCs w:val="24"/>
        </w:rPr>
        <w:t>N20BGPAEST</w:t>
      </w:r>
    </w:p>
    <w:p w:rsidR="008D4176" w:rsidP="008D4176" w:rsidRDefault="008D4176" w14:paraId="4796A6B2" w14:textId="77777777">
      <w:pPr>
        <w:rPr>
          <w:rFonts w:cs="Arial"/>
          <w:szCs w:val="24"/>
        </w:rPr>
      </w:pPr>
      <w:r w:rsidRPr="00B665FC">
        <w:rPr>
          <w:rFonts w:cs="Arial"/>
          <w:szCs w:val="24"/>
        </w:rPr>
        <w:t xml:space="preserve">[If N20GPATYP = 0 and </w:t>
      </w:r>
      <w:r>
        <w:rPr>
          <w:rFonts w:cs="Arial"/>
          <w:szCs w:val="24"/>
        </w:rPr>
        <w:t>[currently enrolled] =</w:t>
      </w:r>
      <w:r w:rsidRPr="00B665FC">
        <w:rPr>
          <w:rFonts w:cs="Arial"/>
          <w:szCs w:val="24"/>
        </w:rPr>
        <w:t xml:space="preserve"> 1] </w:t>
      </w:r>
    </w:p>
    <w:p w:rsidRPr="00F55284" w:rsidR="008D4176" w:rsidP="008D4176" w:rsidRDefault="008D4176" w14:paraId="7985D5B3" w14:textId="77777777">
      <w:pPr>
        <w:rPr>
          <w:rFonts w:cs="Arial"/>
          <w:szCs w:val="24"/>
          <w:lang w:val="es-ES"/>
        </w:rPr>
      </w:pPr>
      <w:r w:rsidRPr="00F55284">
        <w:rPr>
          <w:rFonts w:cs="Arial"/>
          <w:szCs w:val="24"/>
          <w:lang w:val="es-ES"/>
        </w:rPr>
        <w:t>Acabas de indicar que tu promedio de notas/ en [NPSAS institution] no se mide en una escala de 4 puntos. ¿Puedes decir si tus notas son similares a …</w:t>
      </w:r>
    </w:p>
    <w:p w:rsidRPr="00F55284" w:rsidR="008D4176" w:rsidP="008D4176" w:rsidRDefault="008D4176" w14:paraId="1E642878" w14:textId="77777777">
      <w:pPr>
        <w:rPr>
          <w:rFonts w:cs="Arial"/>
          <w:szCs w:val="24"/>
          <w:lang w:val="es-ES"/>
        </w:rPr>
      </w:pPr>
      <w:r w:rsidRPr="00F55284">
        <w:rPr>
          <w:rFonts w:cs="Arial"/>
          <w:szCs w:val="24"/>
          <w:lang w:val="es-ES"/>
        </w:rPr>
        <w:t>[else if N20GPATYP = 0]</w:t>
      </w:r>
    </w:p>
    <w:p w:rsidRPr="00F55284" w:rsidR="008D4176" w:rsidP="008D4176" w:rsidRDefault="008D4176" w14:paraId="03714190" w14:textId="77777777">
      <w:pPr>
        <w:rPr>
          <w:rFonts w:cs="Arial"/>
          <w:szCs w:val="24"/>
          <w:lang w:val="es-ES"/>
        </w:rPr>
      </w:pPr>
      <w:r w:rsidRPr="00F55284">
        <w:rPr>
          <w:rFonts w:cs="Arial"/>
          <w:szCs w:val="24"/>
          <w:lang w:val="es-ES"/>
        </w:rPr>
        <w:t xml:space="preserve">Acabas de indicar que tu promedio de notas en [NPSAS institution] no se medía en una escala del 4.0. ¿Puedes decir si tus notas cuando asististe la última vez a [NPSAS institution] en el año académico de 2019-2020 eran similares a … </w:t>
      </w:r>
    </w:p>
    <w:p w:rsidRPr="00F55284" w:rsidR="008D4176" w:rsidP="008D4176" w:rsidRDefault="008D4176" w14:paraId="2AECED1B"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5E50FCB3" w14:textId="77777777">
      <w:pPr>
        <w:rPr>
          <w:rFonts w:cs="Arial"/>
          <w:szCs w:val="24"/>
          <w:lang w:val="es-ES"/>
        </w:rPr>
      </w:pPr>
      <w:r w:rsidRPr="00F55284">
        <w:rPr>
          <w:rFonts w:cs="Arial"/>
          <w:szCs w:val="24"/>
          <w:lang w:val="es-ES"/>
        </w:rPr>
        <w:t xml:space="preserve">En general, ¿cuál describe mejor tus notas en [NPSAS institution]? </w:t>
      </w:r>
    </w:p>
    <w:p w:rsidRPr="00F55284" w:rsidR="008D4176" w:rsidP="008D4176" w:rsidRDefault="008D4176" w14:paraId="63FB3B56" w14:textId="77777777">
      <w:pPr>
        <w:rPr>
          <w:rFonts w:cs="Arial"/>
          <w:szCs w:val="24"/>
          <w:lang w:val="es-ES"/>
        </w:rPr>
      </w:pPr>
      <w:r w:rsidRPr="00F55284">
        <w:rPr>
          <w:rFonts w:cs="Arial"/>
          <w:szCs w:val="24"/>
          <w:lang w:val="es-ES"/>
        </w:rPr>
        <w:t>[else]</w:t>
      </w:r>
    </w:p>
    <w:p w:rsidRPr="00F55284" w:rsidR="008D4176" w:rsidP="008D4176" w:rsidRDefault="008D4176" w14:paraId="38204A0E" w14:textId="77777777">
      <w:pPr>
        <w:rPr>
          <w:szCs w:val="24"/>
          <w:lang w:val="es-ES"/>
        </w:rPr>
      </w:pPr>
      <w:r w:rsidRPr="00F55284">
        <w:rPr>
          <w:rFonts w:cs="Arial"/>
          <w:szCs w:val="24"/>
          <w:lang w:val="es-ES"/>
        </w:rPr>
        <w:t>En general, ¿cuál describe mejor tus notas cuando asististe la última vez a [NPSAS institution] en el año académico de 2019-2020?</w:t>
      </w:r>
    </w:p>
    <w:p w:rsidRPr="00F55284" w:rsidR="008D4176" w:rsidP="008D4176" w:rsidRDefault="008D4176" w14:paraId="49C5BF92" w14:textId="77777777">
      <w:pPr>
        <w:pStyle w:val="NoSpacing"/>
        <w:rPr>
          <w:lang w:val="es-ES"/>
        </w:rPr>
      </w:pPr>
      <w:r w:rsidRPr="00F55284">
        <w:rPr>
          <w:lang w:val="es-ES"/>
        </w:rPr>
        <w:tab/>
        <w:t>1 = Principalmente A (3.75 o más)</w:t>
      </w:r>
    </w:p>
    <w:p w:rsidRPr="00F55284" w:rsidR="008D4176" w:rsidP="008D4176" w:rsidRDefault="008D4176" w14:paraId="42531EA1" w14:textId="77777777">
      <w:pPr>
        <w:pStyle w:val="NoSpacing"/>
        <w:rPr>
          <w:lang w:val="es-ES"/>
        </w:rPr>
      </w:pPr>
      <w:r w:rsidRPr="00F55284">
        <w:rPr>
          <w:lang w:val="es-ES"/>
        </w:rPr>
        <w:tab/>
        <w:t>2 = A y B (3.25-3.75)</w:t>
      </w:r>
    </w:p>
    <w:p w:rsidRPr="00F55284" w:rsidR="008D4176" w:rsidP="008D4176" w:rsidRDefault="008D4176" w14:paraId="09CAD11F" w14:textId="77777777">
      <w:pPr>
        <w:pStyle w:val="NoSpacing"/>
        <w:rPr>
          <w:lang w:val="es-ES"/>
        </w:rPr>
      </w:pPr>
      <w:r w:rsidRPr="00F55284">
        <w:rPr>
          <w:lang w:val="es-ES"/>
        </w:rPr>
        <w:tab/>
        <w:t>3 = Principalmente B (2.75-3.24)</w:t>
      </w:r>
    </w:p>
    <w:p w:rsidRPr="00F55284" w:rsidR="008D4176" w:rsidP="008D4176" w:rsidRDefault="008D4176" w14:paraId="44C54271" w14:textId="77777777">
      <w:pPr>
        <w:pStyle w:val="NoSpacing"/>
        <w:rPr>
          <w:lang w:val="es-ES"/>
        </w:rPr>
      </w:pPr>
      <w:r w:rsidRPr="00F55284">
        <w:rPr>
          <w:lang w:val="es-ES"/>
        </w:rPr>
        <w:tab/>
        <w:t>4 = B y C (2.25-2.74)</w:t>
      </w:r>
    </w:p>
    <w:p w:rsidRPr="00F55284" w:rsidR="008D4176" w:rsidP="008D4176" w:rsidRDefault="008D4176" w14:paraId="5E92BB05" w14:textId="77777777">
      <w:pPr>
        <w:pStyle w:val="NoSpacing"/>
        <w:rPr>
          <w:lang w:val="es-ES"/>
        </w:rPr>
      </w:pPr>
      <w:r w:rsidRPr="00F55284">
        <w:rPr>
          <w:lang w:val="es-ES"/>
        </w:rPr>
        <w:tab/>
        <w:t>5 = Principalmente C (1.75-2.24)</w:t>
      </w:r>
    </w:p>
    <w:p w:rsidRPr="00F55284" w:rsidR="008D4176" w:rsidP="008D4176" w:rsidRDefault="008D4176" w14:paraId="3E1DA414" w14:textId="77777777">
      <w:pPr>
        <w:pStyle w:val="NoSpacing"/>
        <w:rPr>
          <w:lang w:val="es-ES"/>
        </w:rPr>
      </w:pPr>
      <w:r w:rsidRPr="00F55284">
        <w:rPr>
          <w:lang w:val="es-ES"/>
        </w:rPr>
        <w:tab/>
        <w:t>6 = C y D (1.25-1.74)</w:t>
      </w:r>
    </w:p>
    <w:p w:rsidRPr="00F55284" w:rsidR="008D4176" w:rsidP="008D4176" w:rsidRDefault="008D4176" w14:paraId="122C775F" w14:textId="77777777">
      <w:pPr>
        <w:pStyle w:val="NoSpacing"/>
        <w:rPr>
          <w:lang w:val="es-ES"/>
        </w:rPr>
      </w:pPr>
      <w:r w:rsidRPr="00F55284">
        <w:rPr>
          <w:lang w:val="es-ES"/>
        </w:rPr>
        <w:tab/>
        <w:t>7 = Principalmente Do menos (1.24 o menos)</w:t>
      </w:r>
    </w:p>
    <w:p w:rsidRPr="00F55284" w:rsidR="008D4176" w:rsidP="008D4176" w:rsidRDefault="008D4176" w14:paraId="4EEC44C3" w14:textId="77777777">
      <w:pPr>
        <w:pStyle w:val="NoSpacing"/>
        <w:rPr>
          <w:lang w:val="es-ES"/>
        </w:rPr>
      </w:pPr>
      <w:r w:rsidRPr="00F55284">
        <w:rPr>
          <w:lang w:val="es-ES"/>
        </w:rPr>
        <w:tab/>
        <w:t>-1 = No sabes tus notas</w:t>
      </w:r>
    </w:p>
    <w:p w:rsidRPr="00F55284" w:rsidR="008D4176" w:rsidP="008D4176" w:rsidRDefault="008D4176" w14:paraId="5916D118" w14:textId="77777777">
      <w:pPr>
        <w:pStyle w:val="NoSpacing"/>
        <w:rPr>
          <w:lang w:val="es-ES"/>
        </w:rPr>
      </w:pPr>
      <w:r w:rsidRPr="00F55284">
        <w:rPr>
          <w:lang w:val="es-ES"/>
        </w:rPr>
        <w:tab/>
        <w:t xml:space="preserve">9 = [{If USERMODE = TIO} Describirías tus {else} Yo describiría mis] [{If USERMODE = TIO} {else}] notas de manera diferente a la de la lista. </w:t>
      </w:r>
    </w:p>
    <w:p w:rsidRPr="00F55284" w:rsidR="008D4176" w:rsidP="008D4176" w:rsidRDefault="008D4176" w14:paraId="5B6060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letra de la nota o de las notas que recibes usualmente en tus cursos. </w:t>
      </w:r>
    </w:p>
    <w:p w:rsidRPr="00F55284" w:rsidR="008D4176" w:rsidP="008D4176" w:rsidRDefault="008D4176" w14:paraId="1B72804C" w14:textId="77777777">
      <w:pPr>
        <w:rPr>
          <w:rFonts w:cs="Arial"/>
          <w:szCs w:val="24"/>
          <w:lang w:val="es-ES"/>
        </w:rPr>
      </w:pPr>
      <w:r w:rsidRPr="00F55284">
        <w:rPr>
          <w:rFonts w:cs="Arial"/>
          <w:szCs w:val="24"/>
          <w:lang w:val="es-ES"/>
        </w:rPr>
        <w:t xml:space="preserve">Si las notas con letras que están en la lista no describen el tipo de notas que obtienes en [NPSAS institution], selecciona Describiría mis notas de manera diferente a la de esta lista. </w:t>
      </w:r>
    </w:p>
    <w:p w:rsidRPr="00F55284" w:rsidR="008D4176" w:rsidP="008D4176" w:rsidRDefault="008D4176" w14:paraId="12B09930" w14:textId="77777777">
      <w:pPr>
        <w:rPr>
          <w:rFonts w:cs="Arial"/>
          <w:szCs w:val="24"/>
          <w:lang w:val="es-ES"/>
        </w:rPr>
      </w:pPr>
      <w:r w:rsidRPr="00F55284">
        <w:rPr>
          <w:rFonts w:cs="Arial"/>
          <w:szCs w:val="24"/>
          <w:lang w:val="es-ES"/>
        </w:rPr>
        <w:t>Si no puedes proveer notas con letras y no hay una descripción diferente de tus notas en [NPSAS institution], selecciona No sé mis notas.</w:t>
      </w:r>
    </w:p>
    <w:p w:rsidRPr="00F55284" w:rsidR="008D4176" w:rsidP="008D4176" w:rsidRDefault="008D4176" w14:paraId="1BF1750C" w14:textId="77777777">
      <w:pPr>
        <w:rPr>
          <w:szCs w:val="24"/>
          <w:lang w:val="es-ES"/>
        </w:rPr>
      </w:pPr>
      <w:r w:rsidRPr="00F55284">
        <w:rPr>
          <w:rFonts w:ascii="Arial" w:hAnsi="Arial" w:cs="Arial"/>
          <w:b/>
          <w:bCs/>
          <w:szCs w:val="24"/>
          <w:lang w:val="es-ES"/>
        </w:rPr>
        <w:t>N20BKNOWCLAS</w:t>
      </w:r>
    </w:p>
    <w:p w:rsidRPr="00F55284" w:rsidR="008D4176" w:rsidP="008D4176" w:rsidRDefault="008D4176" w14:paraId="19240017" w14:textId="77777777">
      <w:pPr>
        <w:rPr>
          <w:rFonts w:cs="Arial"/>
          <w:szCs w:val="24"/>
          <w:lang w:val="es-ES"/>
        </w:rPr>
      </w:pPr>
      <w:r w:rsidRPr="00F55284">
        <w:rPr>
          <w:rFonts w:cs="Arial"/>
          <w:szCs w:val="24"/>
          <w:lang w:val="es-ES"/>
        </w:rPr>
        <w:t xml:space="preserve">En una escala del 1 al 5, donde 1 quiere decir que estás “totalmente en desacuerdo” y 5 quiere decir que estás “totalmente de acuerdo”, por favor indica qué tan en desacuerdo o de acuerdo estás con la siguiente afirmación. </w:t>
      </w:r>
    </w:p>
    <w:p w:rsidRPr="00F55284" w:rsidR="008D4176" w:rsidP="008D4176" w:rsidRDefault="008D4176" w14:paraId="152424B6" w14:textId="77777777">
      <w:pPr>
        <w:rPr>
          <w:szCs w:val="24"/>
          <w:lang w:val="es-ES"/>
        </w:rPr>
      </w:pPr>
      <w:r w:rsidRPr="00F55284">
        <w:rPr>
          <w:rFonts w:cs="Arial"/>
          <w:szCs w:val="24"/>
          <w:lang w:val="es-ES"/>
        </w:rPr>
        <w:t>[{If [currently enrolled] = 1} Yo sé {else} Yo sabía] cuáles eran los requisitos necesarios para completar mi programa [degree program] en [NPSAS institution].</w:t>
      </w:r>
    </w:p>
    <w:p w:rsidRPr="00F55284" w:rsidR="008D4176" w:rsidP="008D4176" w:rsidRDefault="008D4176" w14:paraId="26A10FFE" w14:textId="77777777">
      <w:pPr>
        <w:pStyle w:val="NoSpacing"/>
        <w:rPr>
          <w:lang w:val="es-ES"/>
        </w:rPr>
      </w:pPr>
      <w:r w:rsidRPr="00F55284">
        <w:rPr>
          <w:lang w:val="es-ES"/>
        </w:rPr>
        <w:tab/>
        <w:t>1 = 1 (Completamente en desacuerdo)</w:t>
      </w:r>
    </w:p>
    <w:p w:rsidRPr="00F55284" w:rsidR="008D4176" w:rsidP="008D4176" w:rsidRDefault="008D4176" w14:paraId="0BEF4DC1" w14:textId="77777777">
      <w:pPr>
        <w:pStyle w:val="NoSpacing"/>
        <w:rPr>
          <w:lang w:val="es-ES"/>
        </w:rPr>
      </w:pPr>
      <w:r w:rsidRPr="00F55284">
        <w:rPr>
          <w:lang w:val="es-ES"/>
        </w:rPr>
        <w:tab/>
        <w:t>2 = 2 (Un poco en desacuerdo)</w:t>
      </w:r>
    </w:p>
    <w:p w:rsidRPr="00F55284" w:rsidR="008D4176" w:rsidP="008D4176" w:rsidRDefault="008D4176" w14:paraId="7686ADB7" w14:textId="77777777">
      <w:pPr>
        <w:pStyle w:val="NoSpacing"/>
        <w:rPr>
          <w:lang w:val="es-ES"/>
        </w:rPr>
      </w:pPr>
      <w:r w:rsidRPr="00F55284">
        <w:rPr>
          <w:lang w:val="es-ES"/>
        </w:rPr>
        <w:tab/>
        <w:t>3 = 3 (Ni en desacuerdo ni de acuerdo)</w:t>
      </w:r>
    </w:p>
    <w:p w:rsidRPr="00F55284" w:rsidR="008D4176" w:rsidP="008D4176" w:rsidRDefault="008D4176" w14:paraId="27C3460F" w14:textId="77777777">
      <w:pPr>
        <w:pStyle w:val="NoSpacing"/>
        <w:rPr>
          <w:lang w:val="es-ES"/>
        </w:rPr>
      </w:pPr>
      <w:r w:rsidRPr="00F55284">
        <w:rPr>
          <w:lang w:val="es-ES"/>
        </w:rPr>
        <w:tab/>
        <w:t>4 = 4 (Un poco de acuerdo)</w:t>
      </w:r>
    </w:p>
    <w:p w:rsidRPr="00F55284" w:rsidR="008D4176" w:rsidP="008D4176" w:rsidRDefault="008D4176" w14:paraId="09637B9A" w14:textId="77777777">
      <w:pPr>
        <w:pStyle w:val="NoSpacing"/>
        <w:rPr>
          <w:lang w:val="es-ES"/>
        </w:rPr>
      </w:pPr>
      <w:r w:rsidRPr="00F55284">
        <w:rPr>
          <w:lang w:val="es-ES"/>
        </w:rPr>
        <w:tab/>
        <w:t>5 = 5 (Completamente de acuerdo)</w:t>
      </w:r>
    </w:p>
    <w:p w:rsidRPr="00F55284" w:rsidR="008D4176" w:rsidP="008D4176" w:rsidRDefault="008D4176" w14:paraId="4889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w:t>
      </w:r>
    </w:p>
    <w:p w:rsidRPr="00F55284" w:rsidR="008D4176" w:rsidP="008D4176" w:rsidRDefault="008D4176" w14:paraId="5F28E108" w14:textId="77777777">
      <w:pPr>
        <w:rPr>
          <w:rFonts w:cs="Arial"/>
          <w:szCs w:val="24"/>
          <w:lang w:val="es-ES"/>
        </w:rPr>
      </w:pPr>
      <w:r w:rsidRPr="00F55284">
        <w:rPr>
          <w:rFonts w:cs="Arial"/>
          <w:szCs w:val="24"/>
          <w:lang w:val="es-ES"/>
        </w:rPr>
        <w:t>Cuando respondas a esta pregunta, considera tu comprensión del material de los cursos y cualquier otro requisito que tenga [NPSAS institution] para que termines tu programa de [degree program].</w:t>
      </w:r>
    </w:p>
    <w:p w:rsidRPr="00B665FC" w:rsidR="008D4176" w:rsidP="008D4176" w:rsidRDefault="008D4176" w14:paraId="3E4DD06A" w14:textId="77777777">
      <w:pPr>
        <w:rPr>
          <w:szCs w:val="24"/>
        </w:rPr>
      </w:pPr>
      <w:r w:rsidRPr="00A3236D">
        <w:rPr>
          <w:rFonts w:ascii="Arial" w:hAnsi="Arial" w:cs="Arial"/>
          <w:b/>
          <w:bCs/>
          <w:szCs w:val="24"/>
        </w:rPr>
        <w:t>N20BALLONLIN</w:t>
      </w:r>
    </w:p>
    <w:p w:rsidR="008D4176" w:rsidP="008D4176" w:rsidRDefault="008D4176" w14:paraId="4A414A8C"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008D4176" w:rsidP="008D4176" w:rsidRDefault="008D4176" w14:paraId="45D5C71C" w14:textId="4976B95D">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alguna de tus clases en [NPSAS institution] ha sido enseñada {else} alguna de tus clases en [NPSAS institution] se enseñó exclusivamente por internet?</w:t>
      </w:r>
    </w:p>
    <w:p w:rsidRPr="00F55284" w:rsidR="0099661A" w:rsidP="008D4176" w:rsidRDefault="0099661A" w14:paraId="6AB204FE" w14:textId="48C66782">
      <w:pPr>
        <w:rPr>
          <w:rFonts w:cs="Arial"/>
          <w:szCs w:val="24"/>
          <w:lang w:val="es-ES"/>
        </w:rPr>
      </w:pPr>
      <w:r w:rsidRPr="0099661A">
        <w:rPr>
          <w:rFonts w:cs="Arial"/>
          <w:szCs w:val="24"/>
          <w:lang w:val="es-ES"/>
        </w:rPr>
        <w:t>En cursos solamente en línea, estudiantes acceden todos de la instrucción del clase en el internet por el semestre o trimestre sin clases frente-a-frente o en persona.</w:t>
      </w:r>
    </w:p>
    <w:p w:rsidRPr="00F55284" w:rsidR="008D4176" w:rsidP="008D4176" w:rsidRDefault="008D4176" w14:paraId="35444661" w14:textId="77777777">
      <w:pPr>
        <w:rPr>
          <w:rFonts w:cs="Arial"/>
          <w:szCs w:val="24"/>
          <w:lang w:val="es-ES"/>
        </w:rPr>
      </w:pPr>
      <w:r w:rsidRPr="00F55284">
        <w:rPr>
          <w:rFonts w:cs="Arial"/>
          <w:szCs w:val="24"/>
          <w:lang w:val="es-ES"/>
        </w:rPr>
        <w:t xml:space="preserve">[else] </w:t>
      </w:r>
    </w:p>
    <w:p w:rsidR="008D4176" w:rsidP="008D4176" w:rsidRDefault="008D4176" w14:paraId="174CBC7A" w14:textId="3B68E4E3">
      <w:pPr>
        <w:rPr>
          <w:rFonts w:cs="Arial"/>
          <w:szCs w:val="24"/>
          <w:lang w:val="es-ES"/>
        </w:rPr>
      </w:pPr>
      <w:r w:rsidRPr="00F55284">
        <w:rPr>
          <w:rFonts w:cs="Arial"/>
          <w:szCs w:val="24"/>
          <w:lang w:val="es-ES"/>
        </w:rPr>
        <w:t xml:space="preserve">En el año académico 2019-2020, ¿alguna de tus clases en [NPSAS institution] se enseñó exclusivamente por Internet? </w:t>
      </w:r>
    </w:p>
    <w:p w:rsidRPr="00F55284" w:rsidR="0099661A" w:rsidP="0099661A" w:rsidRDefault="0099661A" w14:paraId="233D9AF0" w14:textId="77777777">
      <w:pPr>
        <w:rPr>
          <w:rFonts w:cs="Arial"/>
          <w:szCs w:val="24"/>
          <w:lang w:val="es-ES"/>
        </w:rPr>
      </w:pPr>
      <w:r w:rsidRPr="0099661A">
        <w:rPr>
          <w:rFonts w:cs="Arial"/>
          <w:szCs w:val="24"/>
          <w:lang w:val="es-ES"/>
        </w:rPr>
        <w:t>En cursos solamente en línea, estudiantes acceden todos de la instrucción del clase en el internet por el semestre o trimestre sin clases frente-a-frente o en persona.</w:t>
      </w:r>
    </w:p>
    <w:p w:rsidRPr="00F55284" w:rsidR="008D4176" w:rsidP="008D4176" w:rsidRDefault="008D4176" w14:paraId="75E74180" w14:textId="77777777">
      <w:pPr>
        <w:pStyle w:val="NoSpacing"/>
        <w:rPr>
          <w:lang w:val="es-ES"/>
        </w:rPr>
      </w:pPr>
      <w:r w:rsidRPr="00F55284">
        <w:rPr>
          <w:lang w:val="es-ES"/>
        </w:rPr>
        <w:tab/>
        <w:t>1 = Sí</w:t>
      </w:r>
    </w:p>
    <w:p w:rsidRPr="00F55284" w:rsidR="008D4176" w:rsidP="008D4176" w:rsidRDefault="008D4176" w14:paraId="43C8B9A5" w14:textId="77777777">
      <w:pPr>
        <w:pStyle w:val="NoSpacing"/>
        <w:rPr>
          <w:lang w:val="es-ES"/>
        </w:rPr>
      </w:pPr>
      <w:r w:rsidRPr="00F55284">
        <w:rPr>
          <w:lang w:val="es-ES"/>
        </w:rPr>
        <w:tab/>
        <w:t>0 = No</w:t>
      </w:r>
    </w:p>
    <w:p w:rsidRPr="00F55284" w:rsidR="008D4176" w:rsidP="008D4176" w:rsidRDefault="008D4176" w14:paraId="0686C96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tus clases fue exclusivamente por internet la última vez que asististe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7BE8714A" w14:textId="77777777">
      <w:pPr>
        <w:rPr>
          <w:rFonts w:cs="Arial"/>
          <w:szCs w:val="24"/>
          <w:lang w:val="es-ES"/>
        </w:rPr>
      </w:pPr>
      <w:r w:rsidRPr="00F55284">
        <w:rPr>
          <w:rFonts w:cs="Arial"/>
          <w:szCs w:val="24"/>
          <w:lang w:val="es-ES"/>
        </w:rPr>
        <w:t>Las clases exclusivamente por internet no incluirían ningún componente en persona; los estudiantes reciben toda la instrucción de la clase a través de internet.</w:t>
      </w:r>
    </w:p>
    <w:p w:rsidRPr="00F55284" w:rsidR="008D4176" w:rsidP="008D4176" w:rsidRDefault="008D4176" w14:paraId="1F4F2908" w14:textId="77777777">
      <w:pPr>
        <w:rPr>
          <w:szCs w:val="24"/>
          <w:lang w:val="es-ES"/>
        </w:rPr>
      </w:pPr>
      <w:r w:rsidRPr="00F55284">
        <w:rPr>
          <w:rFonts w:ascii="Arial" w:hAnsi="Arial" w:cs="Arial"/>
          <w:b/>
          <w:bCs/>
          <w:szCs w:val="24"/>
          <w:lang w:val="es-ES"/>
        </w:rPr>
        <w:t>N20BONLINEP</w:t>
      </w:r>
    </w:p>
    <w:p w:rsidRPr="00F55284" w:rsidR="008D4176" w:rsidP="008D4176" w:rsidRDefault="008D4176" w14:paraId="3AE5E934"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1304CCE" w14:textId="77777777">
      <w:pPr>
        <w:rPr>
          <w:rFonts w:cs="Arial"/>
          <w:szCs w:val="24"/>
          <w:lang w:val="es-ES"/>
        </w:rPr>
      </w:pPr>
      <w:r w:rsidRPr="00F55284">
        <w:rPr>
          <w:rFonts w:cs="Arial"/>
          <w:szCs w:val="24"/>
          <w:lang w:val="es-ES"/>
        </w:rPr>
        <w:t xml:space="preserve">¿Es todo tu programa para el/la [degree program] en [NPSAS institution] en línea? </w:t>
      </w:r>
    </w:p>
    <w:p w:rsidRPr="00F55284" w:rsidR="008D4176" w:rsidP="008D4176" w:rsidRDefault="008D4176" w14:paraId="54FF374D" w14:textId="77777777">
      <w:pPr>
        <w:rPr>
          <w:rFonts w:cs="Arial"/>
          <w:szCs w:val="24"/>
          <w:lang w:val="es-ES"/>
        </w:rPr>
      </w:pPr>
      <w:r w:rsidRPr="00F55284">
        <w:rPr>
          <w:rFonts w:cs="Arial"/>
          <w:szCs w:val="24"/>
          <w:lang w:val="es-ES"/>
        </w:rPr>
        <w:t>[else]</w:t>
      </w:r>
    </w:p>
    <w:p w:rsidRPr="00F55284" w:rsidR="008D4176" w:rsidP="008D4176" w:rsidRDefault="008D4176" w14:paraId="5DF97537" w14:textId="77777777">
      <w:pPr>
        <w:rPr>
          <w:szCs w:val="24"/>
          <w:lang w:val="es-ES"/>
        </w:rPr>
      </w:pPr>
      <w:r w:rsidRPr="00F55284">
        <w:rPr>
          <w:rFonts w:cs="Arial"/>
          <w:szCs w:val="24"/>
          <w:lang w:val="es-ES"/>
        </w:rPr>
        <w:t>La última vez que asististe a [NPSAS institution] durante el año académico de 2019-2020, ¿era todo tu programa para el/la [degree program] en línea?</w:t>
      </w:r>
    </w:p>
    <w:p w:rsidRPr="00F55284" w:rsidR="008D4176" w:rsidP="008D4176" w:rsidRDefault="008D4176" w14:paraId="46129C91" w14:textId="77777777">
      <w:pPr>
        <w:pStyle w:val="NoSpacing"/>
        <w:rPr>
          <w:lang w:val="es-ES"/>
        </w:rPr>
      </w:pPr>
      <w:r w:rsidRPr="00F55284">
        <w:rPr>
          <w:lang w:val="es-ES"/>
        </w:rPr>
        <w:tab/>
        <w:t>1 = Sí</w:t>
      </w:r>
    </w:p>
    <w:p w:rsidRPr="00F55284" w:rsidR="008D4176" w:rsidP="008D4176" w:rsidRDefault="008D4176" w14:paraId="530D3B7E" w14:textId="77777777">
      <w:pPr>
        <w:pStyle w:val="NoSpacing"/>
        <w:rPr>
          <w:lang w:val="es-ES"/>
        </w:rPr>
      </w:pPr>
      <w:r w:rsidRPr="00F55284">
        <w:rPr>
          <w:lang w:val="es-ES"/>
        </w:rPr>
        <w:tab/>
        <w:t>0 = No</w:t>
      </w:r>
    </w:p>
    <w:p w:rsidRPr="00F55284" w:rsidR="008D4176" w:rsidP="008D4176" w:rsidRDefault="008D4176" w14:paraId="3DB0424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para el/la [degree program] es o era un programa exclusivamente en línea en [NPSAS institution]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DEBF1D7" w14:textId="77777777">
      <w:pPr>
        <w:rPr>
          <w:rFonts w:cs="Arial"/>
          <w:szCs w:val="24"/>
          <w:lang w:val="es-ES"/>
        </w:rPr>
      </w:pPr>
      <w:r w:rsidRPr="00F55284">
        <w:rPr>
          <w:rFonts w:cs="Arial"/>
          <w:szCs w:val="24"/>
          <w:lang w:val="es-ES"/>
        </w:rPr>
        <w:t xml:space="preserve">En los programas en línea los estudiantes tienen acceso a todo el trabajo académico por Internet. </w:t>
      </w:r>
    </w:p>
    <w:p w:rsidRPr="00F55284" w:rsidR="008D4176" w:rsidP="008D4176" w:rsidRDefault="008D4176" w14:paraId="4FA9A098" w14:textId="77777777">
      <w:pPr>
        <w:rPr>
          <w:szCs w:val="24"/>
          <w:lang w:val="es-ES"/>
        </w:rPr>
      </w:pPr>
      <w:r w:rsidRPr="00F55284">
        <w:rPr>
          <w:rFonts w:ascii="Arial" w:hAnsi="Arial" w:cs="Arial"/>
          <w:b/>
          <w:bCs/>
          <w:szCs w:val="24"/>
          <w:lang w:val="es-ES"/>
        </w:rPr>
        <w:t>N20BONLINE</w:t>
      </w:r>
    </w:p>
    <w:p w:rsidRPr="00F55284" w:rsidR="008D4176" w:rsidP="008D4176" w:rsidRDefault="008D4176" w14:paraId="3982B8BE" w14:textId="77777777">
      <w:pPr>
        <w:rPr>
          <w:szCs w:val="24"/>
          <w:lang w:val="es-ES"/>
        </w:rPr>
      </w:pPr>
      <w:r w:rsidRPr="00F55284">
        <w:rPr>
          <w:rFonts w:cs="Arial"/>
          <w:szCs w:val="24"/>
          <w:lang w:val="es-ES"/>
        </w:rPr>
        <w:t>¿Habrías asistido a [NPSAS institution] de todos modos en el año académico 2019-2020 si [{if N20BONLINEP = 1} tu programa en línea [degree program] {else} clases en línea] no hubiera estado disponible?</w:t>
      </w:r>
    </w:p>
    <w:p w:rsidRPr="00F55284" w:rsidR="008D4176" w:rsidP="008D4176" w:rsidRDefault="008D4176" w14:paraId="66F61C7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0AAF4ACB"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01D4F2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la disponibilidad de clases en línea y/o programa en línea fue un factor importante en tu decisión de asistir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616392FC" w14:textId="77777777">
      <w:pPr>
        <w:rPr>
          <w:rFonts w:cs="Arial"/>
          <w:szCs w:val="24"/>
          <w:lang w:val="es-ES"/>
        </w:rPr>
      </w:pPr>
      <w:r w:rsidRPr="00F55284">
        <w:rPr>
          <w:rFonts w:cs="Arial"/>
          <w:szCs w:val="24"/>
          <w:lang w:val="es-ES"/>
        </w:rPr>
        <w:t>En las clases o programas en línea los estudiantes tienen acceso a todo el trabajo académico a través de Internet.</w:t>
      </w:r>
    </w:p>
    <w:p w:rsidRPr="00B665FC" w:rsidR="008D4176" w:rsidP="008D4176" w:rsidRDefault="008D4176" w14:paraId="440AB147" w14:textId="77777777">
      <w:pPr>
        <w:rPr>
          <w:szCs w:val="24"/>
        </w:rPr>
      </w:pPr>
      <w:r w:rsidRPr="00A3236D">
        <w:rPr>
          <w:rFonts w:ascii="Arial" w:hAnsi="Arial" w:cs="Arial"/>
          <w:b/>
          <w:bCs/>
          <w:szCs w:val="24"/>
        </w:rPr>
        <w:t>N20BSABEVR</w:t>
      </w:r>
    </w:p>
    <w:p w:rsidR="008D4176" w:rsidP="008D4176" w:rsidRDefault="008D4176" w14:paraId="693FD891" w14:textId="77777777">
      <w:pPr>
        <w:rPr>
          <w:rFonts w:cs="Arial"/>
          <w:szCs w:val="24"/>
        </w:rPr>
      </w:pPr>
      <w:r>
        <w:rPr>
          <w:rFonts w:cs="Arial"/>
          <w:szCs w:val="24"/>
        </w:rPr>
        <w:t>[If student type in (2 4)]</w:t>
      </w:r>
    </w:p>
    <w:p w:rsidRPr="00F55284" w:rsidR="008D4176" w:rsidP="008D4176" w:rsidRDefault="008D4176" w14:paraId="51642278" w14:textId="77777777">
      <w:pPr>
        <w:rPr>
          <w:rFonts w:cs="Arial"/>
          <w:szCs w:val="24"/>
          <w:lang w:val="es-ES"/>
        </w:rPr>
      </w:pPr>
      <w:r w:rsidRPr="00F55284">
        <w:rPr>
          <w:rFonts w:cs="Arial"/>
          <w:szCs w:val="24"/>
          <w:lang w:val="es-ES"/>
        </w:rPr>
        <w:t>Durante tu educación subgraduada estudiaste tu bachillerato, ¿estudiaste alguna vez en el extranjero?</w:t>
      </w:r>
    </w:p>
    <w:p w:rsidR="008D4176" w:rsidP="008D4176" w:rsidRDefault="008D4176" w14:paraId="098B2FB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BB3067B" w14:textId="77777777">
      <w:pPr>
        <w:rPr>
          <w:rFonts w:cs="Arial"/>
          <w:szCs w:val="24"/>
          <w:lang w:val="es-ES"/>
        </w:rPr>
      </w:pPr>
      <w:r w:rsidRPr="00F55284">
        <w:rPr>
          <w:rFonts w:cs="Arial"/>
          <w:szCs w:val="24"/>
          <w:lang w:val="es-ES"/>
        </w:rPr>
        <w:t xml:space="preserve">Durante tu educación subgraduada, [{if [currently enrolled] = 1} ¿alguna vez has estudiado en el extranjero {else} ¿alguna vez estudiaste en el extranjero]? </w:t>
      </w:r>
    </w:p>
    <w:p w:rsidRPr="00F55284" w:rsidR="008D4176" w:rsidP="008D4176" w:rsidRDefault="008D4176" w14:paraId="5E0C6596" w14:textId="77777777">
      <w:pPr>
        <w:rPr>
          <w:rFonts w:cs="Arial"/>
          <w:szCs w:val="24"/>
          <w:lang w:val="es-ES"/>
        </w:rPr>
      </w:pPr>
      <w:r w:rsidRPr="00F55284">
        <w:rPr>
          <w:rFonts w:cs="Arial"/>
          <w:szCs w:val="24"/>
          <w:lang w:val="es-ES"/>
        </w:rPr>
        <w:t>[else]</w:t>
      </w:r>
    </w:p>
    <w:p w:rsidRPr="00F55284" w:rsidR="008D4176" w:rsidP="008D4176" w:rsidRDefault="008D4176" w14:paraId="1CA22195" w14:textId="77777777">
      <w:pPr>
        <w:rPr>
          <w:szCs w:val="24"/>
          <w:lang w:val="es-ES"/>
        </w:rPr>
      </w:pPr>
      <w:r w:rsidRPr="00F55284">
        <w:rPr>
          <w:rFonts w:cs="Arial"/>
          <w:szCs w:val="24"/>
          <w:lang w:val="es-ES"/>
        </w:rPr>
        <w:t>Durante tu educación subgraduada, ¿estudiaste en el extranjero antes de julio de 2020?</w:t>
      </w:r>
    </w:p>
    <w:p w:rsidRPr="00F55284" w:rsidR="008D4176" w:rsidP="008D4176" w:rsidRDefault="008D4176" w14:paraId="12EF0ECC"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78176E64"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5F2DA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gramas para estudiar en el extranjero ofrecen oportunidades para seguir programas educativos fuera de los Estados Unidos. </w:t>
      </w:r>
    </w:p>
    <w:p w:rsidRPr="00F55284" w:rsidR="008D4176" w:rsidP="008D4176" w:rsidRDefault="008D4176" w14:paraId="40BD0647" w14:textId="77777777">
      <w:pPr>
        <w:rPr>
          <w:rFonts w:cs="Arial"/>
          <w:szCs w:val="24"/>
          <w:lang w:val="es-ES"/>
        </w:rPr>
      </w:pPr>
      <w:r w:rsidRPr="00F55284">
        <w:rPr>
          <w:rFonts w:cs="Arial"/>
          <w:szCs w:val="24"/>
          <w:lang w:val="es-ES"/>
        </w:rPr>
        <w:t>Las experiencias de estudio en el extranjero no tienen por qué limitarse a tu educación en [NPSAS institution]. Por favor incluye cualquier experiencia de estudio en el extranjero, en cualquier universidad a la que hayas asistido durante tus estudios de subgraduado, por cualquier periodo de tiempo.</w:t>
      </w:r>
    </w:p>
    <w:p w:rsidRPr="00F55284" w:rsidR="008D4176" w:rsidP="008D4176" w:rsidRDefault="008D4176" w14:paraId="2EA6B84C" w14:textId="77777777">
      <w:pPr>
        <w:rPr>
          <w:szCs w:val="24"/>
          <w:lang w:val="es-ES"/>
        </w:rPr>
      </w:pPr>
      <w:r w:rsidRPr="00F55284">
        <w:rPr>
          <w:rFonts w:ascii="Arial" w:hAnsi="Arial" w:cs="Arial"/>
          <w:b/>
          <w:bCs/>
          <w:szCs w:val="24"/>
          <w:lang w:val="es-ES"/>
        </w:rPr>
        <w:t>N20BSABCOUNT</w:t>
      </w:r>
    </w:p>
    <w:p w:rsidRPr="00F55284" w:rsidR="008D4176" w:rsidP="008D4176" w:rsidRDefault="008D4176" w14:paraId="4CF901AB" w14:textId="77777777">
      <w:pPr>
        <w:rPr>
          <w:rFonts w:cs="Arial"/>
          <w:szCs w:val="24"/>
          <w:lang w:val="es-ES"/>
        </w:rPr>
      </w:pPr>
      <w:r w:rsidRPr="00F55284">
        <w:rPr>
          <w:rFonts w:cs="Arial"/>
          <w:szCs w:val="24"/>
          <w:lang w:val="es-ES"/>
        </w:rPr>
        <w:t>¿En qué país estudiaste en el extranjero?</w:t>
      </w:r>
    </w:p>
    <w:p w:rsidRPr="00F55284" w:rsidR="008D4176" w:rsidP="008D4176" w:rsidRDefault="008D4176" w14:paraId="07C1D098" w14:textId="77777777">
      <w:pPr>
        <w:rPr>
          <w:szCs w:val="24"/>
          <w:lang w:val="es-ES"/>
        </w:rPr>
      </w:pPr>
      <w:r w:rsidRPr="00F55284">
        <w:rPr>
          <w:rFonts w:cs="Arial"/>
          <w:szCs w:val="24"/>
          <w:lang w:val="es-ES"/>
        </w:rPr>
        <w:t xml:space="preserve">(Por favor provee en el encasillado el nombre del país donde estudiaste en el extranjero. Si estudiaste en el extranjero en más de un país, provee el nombre del último país en el que estudiaste en el extranjero. Si no puedes encontrar lo que estás buscando en los resultados, por favor selecciona la opción “País no está en la lista”, la cual se encuentra al final de los resultados.) </w:t>
      </w:r>
    </w:p>
    <w:p w:rsidRPr="00F55284" w:rsidR="008D4176" w:rsidP="008D4176" w:rsidRDefault="008D4176" w14:paraId="316C1808" w14:textId="77777777">
      <w:pPr>
        <w:ind w:firstLine="720"/>
        <w:rPr>
          <w:szCs w:val="24"/>
          <w:lang w:val="es-ES"/>
        </w:rPr>
      </w:pPr>
      <w:r w:rsidRPr="00F55284">
        <w:rPr>
          <w:rFonts w:cs="Arial"/>
          <w:szCs w:val="24"/>
          <w:lang w:val="es-ES"/>
        </w:rPr>
        <w:t>Nombre del país_________________________</w:t>
      </w:r>
    </w:p>
    <w:p w:rsidRPr="00F55284" w:rsidR="008D4176" w:rsidP="008D4176" w:rsidRDefault="008D4176" w14:paraId="1AE2C95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nombre del último país donde estudiaste en el extranjero.</w:t>
      </w:r>
    </w:p>
    <w:p w:rsidRPr="00F55284" w:rsidR="008D4176" w:rsidP="008D4176" w:rsidRDefault="008D4176" w14:paraId="0951FD2C" w14:textId="77777777">
      <w:pPr>
        <w:rPr>
          <w:rFonts w:cs="Arial"/>
          <w:szCs w:val="24"/>
          <w:lang w:val="es-ES"/>
        </w:rPr>
      </w:pPr>
      <w:r w:rsidRPr="00F55284">
        <w:rPr>
          <w:rFonts w:cs="Arial"/>
          <w:szCs w:val="24"/>
          <w:lang w:val="es-ES"/>
        </w:rPr>
        <w:t>Para buscar el último país en el que estudiaste en el extranjero empieza a poner el nombre del país; aparecerá una lista de países que coincidan con lo que ingresaste. De los resultados que aparezcan, selecciona el país que más se asemeje a lo que pusiste y presiona ¨Siguiente.”</w:t>
      </w:r>
    </w:p>
    <w:p w:rsidRPr="00F55284" w:rsidR="008D4176" w:rsidP="008D4176" w:rsidRDefault="008D4176" w14:paraId="296A452C" w14:textId="77777777">
      <w:pPr>
        <w:rPr>
          <w:rFonts w:cs="Arial"/>
          <w:szCs w:val="24"/>
          <w:lang w:val="es-ES"/>
        </w:rPr>
      </w:pPr>
      <w:r w:rsidRPr="00F55284">
        <w:rPr>
          <w:rFonts w:cs="Arial"/>
          <w:szCs w:val="24"/>
          <w:lang w:val="es-ES"/>
        </w:rPr>
        <w:t>Si no puedes encontrar lo que estás buscando en los resultados, por favor selecciona la opción “País no está en la lista”, la cual se encuentra al final de los resultados. Por favor no borres el nombre del país que pusiste en el encasillado.</w:t>
      </w:r>
    </w:p>
    <w:p w:rsidRPr="00B665FC" w:rsidR="008D4176" w:rsidP="008D4176" w:rsidRDefault="008D4176" w14:paraId="6CEC67B2" w14:textId="77777777">
      <w:pPr>
        <w:rPr>
          <w:szCs w:val="24"/>
        </w:rPr>
      </w:pPr>
      <w:r w:rsidRPr="00A3236D">
        <w:rPr>
          <w:rFonts w:ascii="Arial" w:hAnsi="Arial" w:cs="Arial"/>
          <w:b/>
          <w:bCs/>
          <w:szCs w:val="24"/>
        </w:rPr>
        <w:t>N20BSALEN</w:t>
      </w:r>
    </w:p>
    <w:p w:rsidR="008D4176" w:rsidP="008D4176" w:rsidRDefault="008D4176" w14:paraId="44531924" w14:textId="77777777">
      <w:pPr>
        <w:rPr>
          <w:rFonts w:cs="Arial"/>
          <w:szCs w:val="24"/>
        </w:rPr>
      </w:pPr>
      <w:r w:rsidRPr="00B665FC">
        <w:rPr>
          <w:rFonts w:cs="Arial"/>
          <w:szCs w:val="24"/>
        </w:rPr>
        <w:t xml:space="preserve">[If N20BSABCOUNT ne missing] </w:t>
      </w:r>
    </w:p>
    <w:p w:rsidRPr="00F55284" w:rsidR="008D4176" w:rsidP="008D4176" w:rsidRDefault="008D4176" w14:paraId="42F84F1F" w14:textId="77777777">
      <w:pPr>
        <w:rPr>
          <w:rFonts w:cs="Arial"/>
          <w:szCs w:val="24"/>
          <w:lang w:val="es-ES"/>
        </w:rPr>
      </w:pPr>
      <w:r w:rsidRPr="00F55284">
        <w:rPr>
          <w:rFonts w:cs="Arial"/>
          <w:szCs w:val="24"/>
          <w:lang w:val="es-ES"/>
        </w:rPr>
        <w:t>¿Cuánto tiempo estudiaste en el extranjero en [N20BSABCOUNT]?</w:t>
      </w:r>
    </w:p>
    <w:p w:rsidR="008D4176" w:rsidP="008D4176" w:rsidRDefault="008D4176" w14:paraId="4B003852" w14:textId="77777777">
      <w:pPr>
        <w:rPr>
          <w:rFonts w:cs="Arial"/>
          <w:szCs w:val="24"/>
        </w:rPr>
      </w:pPr>
      <w:r w:rsidRPr="00B665FC">
        <w:rPr>
          <w:rFonts w:cs="Arial"/>
          <w:szCs w:val="24"/>
        </w:rPr>
        <w:t>[else if N20BSABSTRNG ne missing]</w:t>
      </w:r>
      <w:r>
        <w:rPr>
          <w:rFonts w:cs="Arial"/>
          <w:szCs w:val="24"/>
        </w:rPr>
        <w:t xml:space="preserve"> </w:t>
      </w:r>
    </w:p>
    <w:p w:rsidRPr="00F55284" w:rsidR="008D4176" w:rsidP="008D4176" w:rsidRDefault="008D4176" w14:paraId="627D7662" w14:textId="77777777">
      <w:pPr>
        <w:rPr>
          <w:rFonts w:cs="Arial"/>
          <w:szCs w:val="24"/>
          <w:lang w:val="es-ES"/>
        </w:rPr>
      </w:pPr>
      <w:r w:rsidRPr="00F55284">
        <w:rPr>
          <w:rFonts w:cs="Arial"/>
          <w:szCs w:val="24"/>
          <w:lang w:val="es-ES"/>
        </w:rPr>
        <w:t xml:space="preserve">¿Cuánto tiempo estudiaste en el extranjero en [N20BSABSTRNG]? </w:t>
      </w:r>
    </w:p>
    <w:p w:rsidRPr="00F55284" w:rsidR="008D4176" w:rsidP="008D4176" w:rsidRDefault="008D4176" w14:paraId="02336A38" w14:textId="77777777">
      <w:pPr>
        <w:rPr>
          <w:rFonts w:cs="Arial"/>
          <w:szCs w:val="24"/>
          <w:lang w:val="es-ES"/>
        </w:rPr>
      </w:pPr>
      <w:r w:rsidRPr="00F55284">
        <w:rPr>
          <w:rFonts w:cs="Arial"/>
          <w:szCs w:val="24"/>
          <w:lang w:val="es-ES"/>
        </w:rPr>
        <w:t xml:space="preserve">[else] </w:t>
      </w:r>
    </w:p>
    <w:p w:rsidRPr="00F55284" w:rsidR="008D4176" w:rsidP="008D4176" w:rsidRDefault="008D4176" w14:paraId="097E86F1" w14:textId="77777777">
      <w:pPr>
        <w:rPr>
          <w:szCs w:val="24"/>
          <w:lang w:val="es-ES"/>
        </w:rPr>
      </w:pPr>
      <w:r w:rsidRPr="00F55284">
        <w:rPr>
          <w:rFonts w:cs="Arial"/>
          <w:szCs w:val="24"/>
          <w:lang w:val="es-ES"/>
        </w:rPr>
        <w:t>¿Cuánto tiempo duró tu más reciente programa de estudios en el extranjero?</w:t>
      </w:r>
    </w:p>
    <w:p w:rsidRPr="00F55284" w:rsidR="008D4176" w:rsidP="008D4176" w:rsidRDefault="008D4176" w14:paraId="560B7F8D" w14:textId="77777777">
      <w:pPr>
        <w:ind w:firstLine="720"/>
        <w:rPr>
          <w:szCs w:val="24"/>
          <w:lang w:val="es-ES"/>
        </w:rPr>
      </w:pPr>
      <w:r w:rsidRPr="00F55284">
        <w:rPr>
          <w:rFonts w:cs="Arial"/>
          <w:szCs w:val="24"/>
          <w:lang w:val="es-ES"/>
        </w:rPr>
        <w:t>_______(cantidad de tiempo)</w:t>
      </w:r>
    </w:p>
    <w:p w:rsidRPr="00F55284" w:rsidR="008D4176" w:rsidP="008D4176" w:rsidRDefault="008D4176" w14:paraId="1229374E" w14:textId="77777777">
      <w:pPr>
        <w:pStyle w:val="NoSpacing"/>
        <w:rPr>
          <w:lang w:val="es-ES"/>
        </w:rPr>
      </w:pPr>
      <w:r w:rsidRPr="00F55284">
        <w:rPr>
          <w:lang w:val="es-ES"/>
        </w:rPr>
        <w:tab/>
        <w:t>3 = Semana(s)</w:t>
      </w:r>
    </w:p>
    <w:p w:rsidRPr="00F55284" w:rsidR="008D4176" w:rsidP="008D4176" w:rsidRDefault="008D4176" w14:paraId="523B75E4" w14:textId="77777777">
      <w:pPr>
        <w:pStyle w:val="NoSpacing"/>
        <w:rPr>
          <w:lang w:val="es-ES"/>
        </w:rPr>
      </w:pPr>
      <w:r w:rsidRPr="00F55284">
        <w:rPr>
          <w:lang w:val="es-ES"/>
        </w:rPr>
        <w:tab/>
        <w:t>2 = Mes(es)</w:t>
      </w:r>
    </w:p>
    <w:p w:rsidRPr="00F55284" w:rsidR="008D4176" w:rsidP="008D4176" w:rsidRDefault="008D4176" w14:paraId="4E267B67" w14:textId="77777777">
      <w:pPr>
        <w:pStyle w:val="NoSpacing"/>
        <w:rPr>
          <w:lang w:val="es-ES"/>
        </w:rPr>
      </w:pPr>
      <w:r w:rsidRPr="00F55284">
        <w:rPr>
          <w:lang w:val="es-ES"/>
        </w:rPr>
        <w:tab/>
        <w:t>1 = Año(s)</w:t>
      </w:r>
    </w:p>
    <w:p w:rsidRPr="00F55284" w:rsidR="008D4176" w:rsidP="008D4176" w:rsidRDefault="008D4176" w14:paraId="3558F48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pasaste estudiando en el extranjero en el país indicado en la pregunta. </w:t>
      </w:r>
    </w:p>
    <w:p w:rsidRPr="00F55284" w:rsidR="008D4176" w:rsidP="008D4176" w:rsidRDefault="008D4176" w14:paraId="30A9141E" w14:textId="77777777">
      <w:pPr>
        <w:rPr>
          <w:rFonts w:cs="Arial"/>
          <w:szCs w:val="24"/>
          <w:lang w:val="es-ES"/>
        </w:rPr>
      </w:pPr>
      <w:r w:rsidRPr="00F55284">
        <w:rPr>
          <w:rFonts w:cs="Arial"/>
          <w:szCs w:val="24"/>
          <w:lang w:val="es-ES"/>
        </w:rPr>
        <w:t xml:space="preserve">Si estudiaste en el extranjero más de una vez en el país mencionado en la pregunta, indica cuánto tiempo pasaste durante en tu última experiencia de estudio en el extranjero en ese país. </w:t>
      </w:r>
    </w:p>
    <w:p w:rsidRPr="00F55284" w:rsidR="008D4176" w:rsidP="008D4176" w:rsidRDefault="008D4176" w14:paraId="61758429" w14:textId="77777777">
      <w:pPr>
        <w:rPr>
          <w:rFonts w:cs="Arial"/>
          <w:szCs w:val="24"/>
          <w:lang w:val="es-ES"/>
        </w:rPr>
      </w:pPr>
      <w:r w:rsidRPr="00F55284">
        <w:rPr>
          <w:rFonts w:cs="Arial"/>
          <w:szCs w:val="24"/>
          <w:lang w:val="es-ES"/>
        </w:rPr>
        <w:t>Si no estás seguro(a), provee una respuesta aproximada.</w:t>
      </w:r>
    </w:p>
    <w:p w:rsidRPr="00F55284" w:rsidR="008D4176" w:rsidP="008D4176" w:rsidRDefault="008D4176" w14:paraId="745BFABF" w14:textId="77777777">
      <w:pPr>
        <w:rPr>
          <w:szCs w:val="24"/>
          <w:lang w:val="es-ES"/>
        </w:rPr>
      </w:pPr>
      <w:r w:rsidRPr="00F55284">
        <w:rPr>
          <w:rFonts w:ascii="Arial" w:hAnsi="Arial" w:cs="Arial"/>
          <w:b/>
          <w:bCs/>
          <w:szCs w:val="24"/>
          <w:lang w:val="es-ES"/>
        </w:rPr>
        <w:t>N20BSCALEINT</w:t>
      </w:r>
    </w:p>
    <w:p w:rsidRPr="00F55284" w:rsidR="008D4176" w:rsidP="008D4176" w:rsidRDefault="008D4176" w14:paraId="07AF7A22" w14:textId="77777777">
      <w:pPr>
        <w:rPr>
          <w:szCs w:val="24"/>
          <w:lang w:val="es-ES"/>
        </w:rPr>
      </w:pPr>
      <w:r w:rsidRPr="00F55284">
        <w:rPr>
          <w:rFonts w:cs="Arial"/>
          <w:szCs w:val="24"/>
          <w:lang w:val="es-ES"/>
        </w:rPr>
        <w:t>Por favor usa un número del 1 al 5 para responder las siguientes preguntas. Uno quiere decir “totalmente en desacuerdo” y cinco quiere decir “totalmente de acuerdo.</w:t>
      </w:r>
    </w:p>
    <w:p w:rsidRPr="00F55284" w:rsidR="008D4176" w:rsidP="008D4176" w:rsidRDefault="008D4176" w14:paraId="71ED30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3783ED7" w14:textId="77777777">
      <w:pPr>
        <w:rPr>
          <w:szCs w:val="24"/>
          <w:lang w:val="es-ES"/>
        </w:rPr>
      </w:pPr>
      <w:r w:rsidRPr="00F55284">
        <w:rPr>
          <w:rFonts w:ascii="Arial" w:hAnsi="Arial" w:cs="Arial"/>
          <w:b/>
          <w:bCs/>
          <w:szCs w:val="24"/>
          <w:lang w:val="es-ES"/>
        </w:rPr>
        <w:t>N20BACDEFF</w:t>
      </w:r>
    </w:p>
    <w:p w:rsidRPr="00F55284" w:rsidR="008D4176" w:rsidP="008D4176" w:rsidRDefault="008D4176" w14:paraId="270F8C8F" w14:textId="77777777">
      <w:pPr>
        <w:rPr>
          <w:szCs w:val="24"/>
          <w:lang w:val="es-ES"/>
        </w:rPr>
      </w:pPr>
      <w:r w:rsidRPr="00F55284">
        <w:rPr>
          <w:rFonts w:cs="Arial"/>
          <w:szCs w:val="24"/>
          <w:lang w:val="es-ES"/>
        </w:rPr>
        <w:t xml:space="preserve">Por favor indica qué tan de acuerdo o en desacuerdo estás con las siguientes afirmaciones. </w:t>
      </w:r>
    </w:p>
    <w:p w:rsidRPr="00F55284" w:rsidR="008D4176" w:rsidP="008D4176" w:rsidRDefault="008D4176" w14:paraId="1A90043F" w14:textId="77777777">
      <w:pPr>
        <w:rPr>
          <w:szCs w:val="24"/>
          <w:lang w:val="es-ES"/>
        </w:rPr>
      </w:pPr>
      <w:r w:rsidRPr="00F55284">
        <w:rPr>
          <w:rFonts w:cs="Arial"/>
          <w:szCs w:val="24"/>
          <w:lang w:val="es-ES"/>
        </w:rPr>
        <w:t>Antes de asistir a [NPSAS institution], yo estaba seguro(a) de tener la capacidad para triunfar ahí como estudiante.</w:t>
      </w:r>
    </w:p>
    <w:p w:rsidRPr="00F55284" w:rsidR="008D4176" w:rsidP="008D4176" w:rsidRDefault="008D4176" w14:paraId="21FFA481" w14:textId="77777777">
      <w:pPr>
        <w:pStyle w:val="NoSpacing"/>
        <w:rPr>
          <w:lang w:val="es-ES"/>
        </w:rPr>
      </w:pPr>
      <w:r w:rsidRPr="00F55284">
        <w:rPr>
          <w:lang w:val="es-ES"/>
        </w:rPr>
        <w:tab/>
        <w:t>1 = 1 (Completamente en desacuerdo)</w:t>
      </w:r>
    </w:p>
    <w:p w:rsidRPr="00F55284" w:rsidR="008D4176" w:rsidP="008D4176" w:rsidRDefault="008D4176" w14:paraId="6756A481" w14:textId="77777777">
      <w:pPr>
        <w:pStyle w:val="NoSpacing"/>
        <w:rPr>
          <w:lang w:val="es-ES"/>
        </w:rPr>
      </w:pPr>
      <w:r w:rsidRPr="00F55284">
        <w:rPr>
          <w:lang w:val="es-ES"/>
        </w:rPr>
        <w:tab/>
        <w:t>2 = 2 (Un poco en desacuerdo)</w:t>
      </w:r>
    </w:p>
    <w:p w:rsidRPr="00F55284" w:rsidR="008D4176" w:rsidP="008D4176" w:rsidRDefault="008D4176" w14:paraId="01F1D92F" w14:textId="77777777">
      <w:pPr>
        <w:pStyle w:val="NoSpacing"/>
        <w:rPr>
          <w:lang w:val="es-ES"/>
        </w:rPr>
      </w:pPr>
      <w:r w:rsidRPr="00F55284">
        <w:rPr>
          <w:lang w:val="es-ES"/>
        </w:rPr>
        <w:tab/>
        <w:t>3 = 3 (Ni en desacuerdo ni de acuerdo)</w:t>
      </w:r>
    </w:p>
    <w:p w:rsidRPr="00F55284" w:rsidR="008D4176" w:rsidP="008D4176" w:rsidRDefault="008D4176" w14:paraId="36259E44" w14:textId="77777777">
      <w:pPr>
        <w:pStyle w:val="NoSpacing"/>
        <w:rPr>
          <w:lang w:val="es-ES"/>
        </w:rPr>
      </w:pPr>
      <w:r w:rsidRPr="00F55284">
        <w:rPr>
          <w:lang w:val="es-ES"/>
        </w:rPr>
        <w:tab/>
        <w:t>4 = 4 (Un poco de acuerdo)</w:t>
      </w:r>
    </w:p>
    <w:p w:rsidRPr="00F55284" w:rsidR="008D4176" w:rsidP="008D4176" w:rsidRDefault="008D4176" w14:paraId="5C356767" w14:textId="77777777">
      <w:pPr>
        <w:pStyle w:val="NoSpacing"/>
        <w:rPr>
          <w:lang w:val="es-ES"/>
        </w:rPr>
      </w:pPr>
      <w:r w:rsidRPr="00F55284">
        <w:rPr>
          <w:lang w:val="es-ES"/>
        </w:rPr>
        <w:tab/>
        <w:t>5 = 5 (Completamente de acuerdo)</w:t>
      </w:r>
    </w:p>
    <w:p w:rsidRPr="00F55284" w:rsidR="008D4176" w:rsidP="008D4176" w:rsidRDefault="008D4176" w14:paraId="07CCBCF4" w14:textId="77777777">
      <w:pPr>
        <w:rPr>
          <w:rFonts w:cs="Arial"/>
          <w:szCs w:val="24"/>
          <w:lang w:val="es-ES"/>
        </w:rPr>
      </w:pPr>
      <w:r w:rsidRPr="00F55284">
        <w:rPr>
          <w:rFonts w:cs="Arial"/>
          <w:szCs w:val="24"/>
          <w:lang w:val="es-ES"/>
        </w:rPr>
        <w:t>[If [currently enrolled] = 1]</w:t>
      </w:r>
    </w:p>
    <w:p w:rsidRPr="00F55284" w:rsidR="008D4176" w:rsidP="008D4176" w:rsidRDefault="008D4176" w14:paraId="54798AA5" w14:textId="77777777">
      <w:pPr>
        <w:rPr>
          <w:rFonts w:cs="Arial"/>
          <w:szCs w:val="24"/>
          <w:lang w:val="es-ES"/>
        </w:rPr>
      </w:pPr>
      <w:r w:rsidRPr="00F55284">
        <w:rPr>
          <w:rFonts w:cs="Arial"/>
          <w:szCs w:val="24"/>
          <w:lang w:val="es-ES"/>
        </w:rPr>
        <w:t>Después de estar asistiendo por un tiempo a [NPSAS institution] estoy seguro(a) de que tengo la capacidad de triunfar ahí como estudiante.</w:t>
      </w:r>
    </w:p>
    <w:p w:rsidRPr="00F55284" w:rsidR="008D4176" w:rsidP="008D4176" w:rsidRDefault="008D4176" w14:paraId="55C8CA03" w14:textId="77777777">
      <w:pPr>
        <w:rPr>
          <w:rFonts w:cs="Arial"/>
          <w:szCs w:val="24"/>
          <w:lang w:val="es-ES"/>
        </w:rPr>
      </w:pPr>
      <w:r w:rsidRPr="00F55284">
        <w:rPr>
          <w:rFonts w:cs="Arial"/>
          <w:szCs w:val="24"/>
          <w:lang w:val="es-ES"/>
        </w:rPr>
        <w:t>[else]</w:t>
      </w:r>
    </w:p>
    <w:p w:rsidRPr="00F55284" w:rsidR="008D4176" w:rsidP="008D4176" w:rsidRDefault="008D4176" w14:paraId="12FAA86A" w14:textId="77777777">
      <w:pPr>
        <w:rPr>
          <w:szCs w:val="24"/>
          <w:lang w:val="es-ES"/>
        </w:rPr>
      </w:pPr>
      <w:r w:rsidRPr="00F55284">
        <w:rPr>
          <w:rFonts w:cs="Arial"/>
          <w:szCs w:val="24"/>
          <w:lang w:val="es-ES"/>
        </w:rPr>
        <w:t>Después de estar asistiendo por un tiempo a [NPSAS institution] estaba seguro(a) de que tenía la capacidad de triunfar ahí como estudiante.</w:t>
      </w:r>
    </w:p>
    <w:p w:rsidRPr="00F55284" w:rsidR="008D4176" w:rsidP="008D4176" w:rsidRDefault="008D4176" w14:paraId="351B9D63" w14:textId="77777777">
      <w:pPr>
        <w:pStyle w:val="NoSpacing"/>
        <w:rPr>
          <w:lang w:val="es-ES"/>
        </w:rPr>
      </w:pPr>
      <w:r w:rsidRPr="00F55284">
        <w:rPr>
          <w:lang w:val="es-ES"/>
        </w:rPr>
        <w:tab/>
        <w:t>1 = 1 (Completamente en desacuerdo)</w:t>
      </w:r>
    </w:p>
    <w:p w:rsidRPr="00F55284" w:rsidR="008D4176" w:rsidP="008D4176" w:rsidRDefault="008D4176" w14:paraId="7F719F40" w14:textId="77777777">
      <w:pPr>
        <w:pStyle w:val="NoSpacing"/>
        <w:rPr>
          <w:lang w:val="es-ES"/>
        </w:rPr>
      </w:pPr>
      <w:r w:rsidRPr="00F55284">
        <w:rPr>
          <w:lang w:val="es-ES"/>
        </w:rPr>
        <w:tab/>
        <w:t>2 = 2 (Un poco en desacuerdo)</w:t>
      </w:r>
    </w:p>
    <w:p w:rsidRPr="00F55284" w:rsidR="008D4176" w:rsidP="008D4176" w:rsidRDefault="008D4176" w14:paraId="44F7549C" w14:textId="77777777">
      <w:pPr>
        <w:pStyle w:val="NoSpacing"/>
        <w:rPr>
          <w:lang w:val="es-ES"/>
        </w:rPr>
      </w:pPr>
      <w:r w:rsidRPr="00F55284">
        <w:rPr>
          <w:lang w:val="es-ES"/>
        </w:rPr>
        <w:tab/>
        <w:t>3 = 3 (Ni en desacuerdo ni de acuerdo)</w:t>
      </w:r>
    </w:p>
    <w:p w:rsidRPr="00F55284" w:rsidR="008D4176" w:rsidP="008D4176" w:rsidRDefault="008D4176" w14:paraId="5F75AFF9" w14:textId="77777777">
      <w:pPr>
        <w:pStyle w:val="NoSpacing"/>
        <w:rPr>
          <w:lang w:val="es-ES"/>
        </w:rPr>
      </w:pPr>
      <w:r w:rsidRPr="00F55284">
        <w:rPr>
          <w:lang w:val="es-ES"/>
        </w:rPr>
        <w:tab/>
        <w:t>4 = 4 (Un poco de acuerdo)</w:t>
      </w:r>
    </w:p>
    <w:p w:rsidRPr="00F55284" w:rsidR="008D4176" w:rsidP="008D4176" w:rsidRDefault="008D4176" w14:paraId="40ECD25A" w14:textId="77777777">
      <w:pPr>
        <w:pStyle w:val="NoSpacing"/>
        <w:rPr>
          <w:lang w:val="es-ES"/>
        </w:rPr>
      </w:pPr>
      <w:r w:rsidRPr="00F55284">
        <w:rPr>
          <w:lang w:val="es-ES"/>
        </w:rPr>
        <w:tab/>
        <w:t>5 = 5 (Completamente de acuerdo)</w:t>
      </w:r>
    </w:p>
    <w:p w:rsidRPr="00F55284" w:rsidR="008D4176" w:rsidP="008D4176" w:rsidRDefault="008D4176" w14:paraId="584E99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El éxito como estudiante " puede definirse de varias maneras, incluyendo, pero sin limitarse a salir bien en tus clases y qué tan cómodo(a) te sientes con lo que estás aprendiendo.</w:t>
      </w:r>
    </w:p>
    <w:p w:rsidRPr="00F55284" w:rsidR="008D4176" w:rsidP="008D4176" w:rsidRDefault="008D4176" w14:paraId="5A7484D2" w14:textId="77777777">
      <w:pPr>
        <w:rPr>
          <w:szCs w:val="24"/>
          <w:lang w:val="es-ES"/>
        </w:rPr>
      </w:pPr>
      <w:r w:rsidRPr="00F55284">
        <w:rPr>
          <w:rFonts w:ascii="Arial" w:hAnsi="Arial" w:cs="Arial"/>
          <w:b/>
          <w:bCs/>
          <w:szCs w:val="24"/>
          <w:lang w:val="es-ES"/>
        </w:rPr>
        <w:t>N20BENCOUR</w:t>
      </w:r>
    </w:p>
    <w:p w:rsidRPr="00F55284" w:rsidR="008D4176" w:rsidP="008D4176" w:rsidRDefault="008D4176" w14:paraId="43185710" w14:textId="77777777">
      <w:pPr>
        <w:rPr>
          <w:szCs w:val="24"/>
          <w:lang w:val="es-ES"/>
        </w:rPr>
      </w:pPr>
      <w:r w:rsidRPr="00F55284">
        <w:rPr>
          <w:rFonts w:cs="Arial"/>
          <w:szCs w:val="24"/>
          <w:lang w:val="es-ES"/>
        </w:rPr>
        <w:t xml:space="preserve">Por favor indica que tan en desacuerdo o de acuerdo estás con las siguientes afirmaciones. </w:t>
      </w:r>
    </w:p>
    <w:p w:rsidRPr="00F55284" w:rsidR="008D4176" w:rsidP="008D4176" w:rsidRDefault="008D4176" w14:paraId="17D0D46F" w14:textId="77777777">
      <w:pPr>
        <w:rPr>
          <w:szCs w:val="24"/>
          <w:lang w:val="es-ES"/>
        </w:rPr>
      </w:pPr>
      <w:r w:rsidRPr="00F55284">
        <w:rPr>
          <w:rFonts w:cs="Arial"/>
          <w:szCs w:val="24"/>
          <w:lang w:val="es-ES"/>
        </w:rPr>
        <w:t>Mis padres (o tutores) [{if [currently enrolled] = 1} me estimulan {else} me estimularon] para seguir en la universidad.</w:t>
      </w:r>
    </w:p>
    <w:p w:rsidRPr="00F55284" w:rsidR="008D4176" w:rsidP="008D4176" w:rsidRDefault="008D4176" w14:paraId="41727513" w14:textId="77777777">
      <w:pPr>
        <w:pStyle w:val="NoSpacing"/>
        <w:rPr>
          <w:lang w:val="es-ES"/>
        </w:rPr>
      </w:pPr>
      <w:r w:rsidRPr="00F55284">
        <w:rPr>
          <w:lang w:val="es-ES"/>
        </w:rPr>
        <w:tab/>
        <w:t>1 = 1 (Completamente en desacuerdo)</w:t>
      </w:r>
    </w:p>
    <w:p w:rsidRPr="00F55284" w:rsidR="008D4176" w:rsidP="008D4176" w:rsidRDefault="008D4176" w14:paraId="5F023011" w14:textId="77777777">
      <w:pPr>
        <w:pStyle w:val="NoSpacing"/>
        <w:rPr>
          <w:lang w:val="es-ES"/>
        </w:rPr>
      </w:pPr>
      <w:r w:rsidRPr="00F55284">
        <w:rPr>
          <w:lang w:val="es-ES"/>
        </w:rPr>
        <w:tab/>
        <w:t>2 = 2 (Un poco en desacuerdo)</w:t>
      </w:r>
    </w:p>
    <w:p w:rsidRPr="00F55284" w:rsidR="008D4176" w:rsidP="008D4176" w:rsidRDefault="008D4176" w14:paraId="71FAF808" w14:textId="77777777">
      <w:pPr>
        <w:pStyle w:val="NoSpacing"/>
        <w:rPr>
          <w:lang w:val="es-ES"/>
        </w:rPr>
      </w:pPr>
      <w:r w:rsidRPr="00F55284">
        <w:rPr>
          <w:lang w:val="es-ES"/>
        </w:rPr>
        <w:tab/>
        <w:t>3 = 3 (Ni en desacuerdo ni de acuerdo)</w:t>
      </w:r>
    </w:p>
    <w:p w:rsidRPr="00F55284" w:rsidR="008D4176" w:rsidP="008D4176" w:rsidRDefault="008D4176" w14:paraId="440A2E69" w14:textId="77777777">
      <w:pPr>
        <w:pStyle w:val="NoSpacing"/>
        <w:rPr>
          <w:lang w:val="es-ES"/>
        </w:rPr>
      </w:pPr>
      <w:r w:rsidRPr="00F55284">
        <w:rPr>
          <w:lang w:val="es-ES"/>
        </w:rPr>
        <w:tab/>
        <w:t>4 = 4 (Un poco de acuerdo)</w:t>
      </w:r>
    </w:p>
    <w:p w:rsidRPr="00F55284" w:rsidR="008D4176" w:rsidP="008D4176" w:rsidRDefault="008D4176" w14:paraId="55A35460" w14:textId="77777777">
      <w:pPr>
        <w:pStyle w:val="NoSpacing"/>
        <w:rPr>
          <w:lang w:val="es-ES"/>
        </w:rPr>
      </w:pPr>
      <w:r w:rsidRPr="00F55284">
        <w:rPr>
          <w:lang w:val="es-ES"/>
        </w:rPr>
        <w:tab/>
        <w:t>5 = 5 (Completamente de acuerdo)</w:t>
      </w:r>
    </w:p>
    <w:p w:rsidRPr="00F55284" w:rsidR="008D4176" w:rsidP="008D4176" w:rsidRDefault="008D4176" w14:paraId="75E8C5BB" w14:textId="77777777">
      <w:pPr>
        <w:rPr>
          <w:szCs w:val="24"/>
          <w:lang w:val="es-ES"/>
        </w:rPr>
      </w:pPr>
      <w:r w:rsidRPr="00F55284">
        <w:rPr>
          <w:rFonts w:cs="Arial"/>
          <w:szCs w:val="24"/>
          <w:lang w:val="es-ES"/>
        </w:rPr>
        <w:t>Mi [{if N20HMARR = 2} esposo(a) {else} pareja] [{if [currently enrolled] = 1} me estimula {else} me estimuló] para seguir en la universidad.</w:t>
      </w:r>
    </w:p>
    <w:p w:rsidRPr="00F55284" w:rsidR="008D4176" w:rsidP="008D4176" w:rsidRDefault="008D4176" w14:paraId="7DF6957C" w14:textId="77777777">
      <w:pPr>
        <w:pStyle w:val="NoSpacing"/>
        <w:rPr>
          <w:lang w:val="es-ES"/>
        </w:rPr>
      </w:pPr>
      <w:r w:rsidRPr="00F55284">
        <w:rPr>
          <w:lang w:val="es-ES"/>
        </w:rPr>
        <w:tab/>
        <w:t>1 = 1 (Completamente en desacuerdo)</w:t>
      </w:r>
    </w:p>
    <w:p w:rsidRPr="00F55284" w:rsidR="008D4176" w:rsidP="008D4176" w:rsidRDefault="008D4176" w14:paraId="77D1AE4E" w14:textId="77777777">
      <w:pPr>
        <w:pStyle w:val="NoSpacing"/>
        <w:rPr>
          <w:lang w:val="es-ES"/>
        </w:rPr>
      </w:pPr>
      <w:r w:rsidRPr="00F55284">
        <w:rPr>
          <w:lang w:val="es-ES"/>
        </w:rPr>
        <w:tab/>
        <w:t>2 = 2 (Un poco en desacuerdo)</w:t>
      </w:r>
    </w:p>
    <w:p w:rsidRPr="00F55284" w:rsidR="008D4176" w:rsidP="008D4176" w:rsidRDefault="008D4176" w14:paraId="4218D4B5" w14:textId="77777777">
      <w:pPr>
        <w:pStyle w:val="NoSpacing"/>
        <w:rPr>
          <w:lang w:val="es-ES"/>
        </w:rPr>
      </w:pPr>
      <w:r w:rsidRPr="00F55284">
        <w:rPr>
          <w:lang w:val="es-ES"/>
        </w:rPr>
        <w:tab/>
        <w:t>3 = 3 (Ni en desacuerdo ni de acuerdo)</w:t>
      </w:r>
    </w:p>
    <w:p w:rsidRPr="00F55284" w:rsidR="008D4176" w:rsidP="008D4176" w:rsidRDefault="008D4176" w14:paraId="4DA4ECA9" w14:textId="77777777">
      <w:pPr>
        <w:pStyle w:val="NoSpacing"/>
        <w:rPr>
          <w:lang w:val="es-ES"/>
        </w:rPr>
      </w:pPr>
      <w:r w:rsidRPr="00F55284">
        <w:rPr>
          <w:lang w:val="es-ES"/>
        </w:rPr>
        <w:tab/>
        <w:t>4 = 4 (Un poco de acuerdo)</w:t>
      </w:r>
    </w:p>
    <w:p w:rsidRPr="00F55284" w:rsidR="008D4176" w:rsidP="008D4176" w:rsidRDefault="008D4176" w14:paraId="4B17DF1E" w14:textId="77777777">
      <w:pPr>
        <w:pStyle w:val="NoSpacing"/>
        <w:rPr>
          <w:lang w:val="es-ES"/>
        </w:rPr>
      </w:pPr>
      <w:r w:rsidRPr="00F55284">
        <w:rPr>
          <w:lang w:val="es-ES"/>
        </w:rPr>
        <w:tab/>
        <w:t>5 = 5 (Completamente de acuerdo)</w:t>
      </w:r>
    </w:p>
    <w:p w:rsidRPr="00F55284" w:rsidR="008D4176" w:rsidP="008D4176" w:rsidRDefault="008D4176" w14:paraId="6DD765ED" w14:textId="77777777">
      <w:pPr>
        <w:rPr>
          <w:szCs w:val="24"/>
          <w:lang w:val="es-ES"/>
        </w:rPr>
      </w:pPr>
      <w:r w:rsidRPr="00F55284">
        <w:rPr>
          <w:rFonts w:cs="Arial"/>
          <w:szCs w:val="24"/>
          <w:lang w:val="es-ES"/>
        </w:rPr>
        <w:t xml:space="preserve">Mis amigos de [NPSAS institution] [{if [currently enrolled] = 1} me estimulan {else} me estimularon] para seguir en la universidad. </w:t>
      </w:r>
    </w:p>
    <w:p w:rsidRPr="00F55284" w:rsidR="008D4176" w:rsidP="008D4176" w:rsidRDefault="008D4176" w14:paraId="7B6E21BE" w14:textId="77777777">
      <w:pPr>
        <w:pStyle w:val="NoSpacing"/>
        <w:rPr>
          <w:lang w:val="es-ES"/>
        </w:rPr>
      </w:pPr>
      <w:r w:rsidRPr="00F55284">
        <w:rPr>
          <w:lang w:val="es-ES"/>
        </w:rPr>
        <w:tab/>
        <w:t>1 = 1 (Completamente en desacuerdo)</w:t>
      </w:r>
    </w:p>
    <w:p w:rsidRPr="00F55284" w:rsidR="008D4176" w:rsidP="008D4176" w:rsidRDefault="008D4176" w14:paraId="4B115E8C" w14:textId="77777777">
      <w:pPr>
        <w:pStyle w:val="NoSpacing"/>
        <w:rPr>
          <w:lang w:val="es-ES"/>
        </w:rPr>
      </w:pPr>
      <w:r w:rsidRPr="00F55284">
        <w:rPr>
          <w:lang w:val="es-ES"/>
        </w:rPr>
        <w:tab/>
        <w:t>2 = 2 (Un poco en desacuerdo)</w:t>
      </w:r>
    </w:p>
    <w:p w:rsidRPr="00F55284" w:rsidR="008D4176" w:rsidP="008D4176" w:rsidRDefault="008D4176" w14:paraId="746509AE" w14:textId="77777777">
      <w:pPr>
        <w:pStyle w:val="NoSpacing"/>
        <w:rPr>
          <w:lang w:val="es-ES"/>
        </w:rPr>
      </w:pPr>
      <w:r w:rsidRPr="00F55284">
        <w:rPr>
          <w:lang w:val="es-ES"/>
        </w:rPr>
        <w:tab/>
        <w:t>3 = 3 (Ni en desacuerdo ni de acuerdo)</w:t>
      </w:r>
    </w:p>
    <w:p w:rsidRPr="00F55284" w:rsidR="008D4176" w:rsidP="008D4176" w:rsidRDefault="008D4176" w14:paraId="63315CD5" w14:textId="77777777">
      <w:pPr>
        <w:pStyle w:val="NoSpacing"/>
        <w:rPr>
          <w:lang w:val="es-ES"/>
        </w:rPr>
      </w:pPr>
      <w:r w:rsidRPr="00F55284">
        <w:rPr>
          <w:lang w:val="es-ES"/>
        </w:rPr>
        <w:tab/>
        <w:t>4 = 4 (Un poco de acuerdo)</w:t>
      </w:r>
    </w:p>
    <w:p w:rsidRPr="00F55284" w:rsidR="008D4176" w:rsidP="008D4176" w:rsidRDefault="008D4176" w14:paraId="77C344B2" w14:textId="77777777">
      <w:pPr>
        <w:pStyle w:val="NoSpacing"/>
        <w:rPr>
          <w:lang w:val="es-ES"/>
        </w:rPr>
      </w:pPr>
      <w:r w:rsidRPr="00F55284">
        <w:rPr>
          <w:lang w:val="es-ES"/>
        </w:rPr>
        <w:tab/>
        <w:t>5 = 5 (Completamente de acuerdo)</w:t>
      </w:r>
    </w:p>
    <w:p w:rsidRPr="00F55284" w:rsidR="008D4176" w:rsidP="008D4176" w:rsidRDefault="008D4176" w14:paraId="192F6165" w14:textId="77777777">
      <w:pPr>
        <w:rPr>
          <w:szCs w:val="24"/>
          <w:lang w:val="es-ES"/>
        </w:rPr>
      </w:pPr>
      <w:r w:rsidRPr="00F55284">
        <w:rPr>
          <w:rFonts w:cs="Arial"/>
          <w:szCs w:val="24"/>
          <w:lang w:val="es-ES"/>
        </w:rPr>
        <w:t>Mis amigos [{if [currently enrolled] = 1} me estimulan {else} me estimularon] para seguir en la universidad.</w:t>
      </w:r>
    </w:p>
    <w:p w:rsidRPr="00F55284" w:rsidR="008D4176" w:rsidP="008D4176" w:rsidRDefault="008D4176" w14:paraId="49B81591" w14:textId="77777777">
      <w:pPr>
        <w:pStyle w:val="NoSpacing"/>
        <w:rPr>
          <w:lang w:val="es-ES"/>
        </w:rPr>
      </w:pPr>
      <w:r w:rsidRPr="00F55284">
        <w:rPr>
          <w:lang w:val="es-ES"/>
        </w:rPr>
        <w:tab/>
        <w:t>1 = 1 (Completamente en desacuerdo)</w:t>
      </w:r>
    </w:p>
    <w:p w:rsidRPr="00F55284" w:rsidR="008D4176" w:rsidP="008D4176" w:rsidRDefault="008D4176" w14:paraId="36202628" w14:textId="77777777">
      <w:pPr>
        <w:pStyle w:val="NoSpacing"/>
        <w:rPr>
          <w:lang w:val="es-ES"/>
        </w:rPr>
      </w:pPr>
      <w:r w:rsidRPr="00F55284">
        <w:rPr>
          <w:lang w:val="es-ES"/>
        </w:rPr>
        <w:tab/>
        <w:t>2 = 2 (Un poco en desacuerdo)</w:t>
      </w:r>
    </w:p>
    <w:p w:rsidRPr="00F55284" w:rsidR="008D4176" w:rsidP="008D4176" w:rsidRDefault="008D4176" w14:paraId="0A649524" w14:textId="77777777">
      <w:pPr>
        <w:pStyle w:val="NoSpacing"/>
        <w:rPr>
          <w:lang w:val="es-ES"/>
        </w:rPr>
      </w:pPr>
      <w:r w:rsidRPr="00F55284">
        <w:rPr>
          <w:lang w:val="es-ES"/>
        </w:rPr>
        <w:tab/>
        <w:t>3 = 3 (Ni en desacuerdo ni de acuerdo)</w:t>
      </w:r>
    </w:p>
    <w:p w:rsidRPr="00F55284" w:rsidR="008D4176" w:rsidP="008D4176" w:rsidRDefault="008D4176" w14:paraId="4FBA39EE" w14:textId="77777777">
      <w:pPr>
        <w:pStyle w:val="NoSpacing"/>
        <w:rPr>
          <w:lang w:val="es-ES"/>
        </w:rPr>
      </w:pPr>
      <w:r w:rsidRPr="00F55284">
        <w:rPr>
          <w:lang w:val="es-ES"/>
        </w:rPr>
        <w:tab/>
        <w:t>4 = 4 (Un poco de acuerdo)</w:t>
      </w:r>
    </w:p>
    <w:p w:rsidRPr="00F55284" w:rsidR="008D4176" w:rsidP="008D4176" w:rsidRDefault="008D4176" w14:paraId="364D2D9D" w14:textId="77777777">
      <w:pPr>
        <w:pStyle w:val="NoSpacing"/>
        <w:rPr>
          <w:lang w:val="es-ES"/>
        </w:rPr>
      </w:pPr>
      <w:r w:rsidRPr="00F55284">
        <w:rPr>
          <w:lang w:val="es-ES"/>
        </w:rPr>
        <w:tab/>
        <w:t>5 = 5 (Completamente de acuerdo)</w:t>
      </w:r>
    </w:p>
    <w:p w:rsidRPr="00F55284" w:rsidR="008D4176" w:rsidP="008D4176" w:rsidRDefault="008D4176" w14:paraId="49DBA4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 </w:t>
      </w:r>
    </w:p>
    <w:p w:rsidRPr="00F55284" w:rsidR="008D4176" w:rsidP="008D4176" w:rsidRDefault="008D4176" w14:paraId="0A4EDC64" w14:textId="77777777">
      <w:pPr>
        <w:rPr>
          <w:rFonts w:cs="Arial"/>
          <w:szCs w:val="24"/>
          <w:lang w:val="es-ES"/>
        </w:rPr>
      </w:pPr>
      <w:r w:rsidRPr="00F55284">
        <w:rPr>
          <w:rFonts w:cs="Arial"/>
          <w:szCs w:val="24"/>
          <w:lang w:val="es-ES"/>
        </w:rPr>
        <w:t xml:space="preserve">Basa tu respuesta en cuánto te estimularon tus padres, tu esposo(a) o tu pareja, tus amigos de [NPSAS institution] y tus amigos del vecindario, para seguir en la universidad en el año académico 2019-2020. </w:t>
      </w:r>
    </w:p>
    <w:p w:rsidRPr="00F55284" w:rsidR="008D4176" w:rsidP="008D4176" w:rsidRDefault="008D4176" w14:paraId="0E69A27A" w14:textId="77777777">
      <w:pPr>
        <w:rPr>
          <w:rFonts w:cs="Arial"/>
          <w:szCs w:val="24"/>
          <w:lang w:val="es-ES"/>
        </w:rPr>
      </w:pPr>
      <w:r w:rsidRPr="00F55284">
        <w:rPr>
          <w:rFonts w:cs="Arial"/>
          <w:szCs w:val="24"/>
          <w:lang w:val="es-ES"/>
        </w:rPr>
        <w:t xml:space="preserve">Para esta pregunta, cuando pienses en tus amigos de [NPSAS institution] o tus amigos del vecindario, no incluyas a miembros de tu familia ni a otros familiares. </w:t>
      </w:r>
    </w:p>
    <w:p w:rsidRPr="00F55284" w:rsidR="008D4176" w:rsidP="008D4176" w:rsidRDefault="008D4176" w14:paraId="058AD400" w14:textId="77777777">
      <w:pPr>
        <w:rPr>
          <w:rFonts w:cs="Arial"/>
          <w:szCs w:val="24"/>
          <w:lang w:val="es-ES"/>
        </w:rPr>
      </w:pPr>
      <w:r w:rsidRPr="00F55284">
        <w:rPr>
          <w:rFonts w:cs="Arial"/>
          <w:szCs w:val="24"/>
          <w:lang w:val="es-ES"/>
        </w:rPr>
        <w:t>Si no consideras como tu amigo a ninguno de tus compañeros de clase en [NPSAS institution], basa tu respuesta en los estudiantes de [NPSAS institution] con quienes más interactúas.</w:t>
      </w:r>
    </w:p>
    <w:p w:rsidRPr="00F55284" w:rsidR="008D4176" w:rsidP="008D4176" w:rsidRDefault="008D4176" w14:paraId="39F3C7E3" w14:textId="77777777">
      <w:pPr>
        <w:rPr>
          <w:szCs w:val="24"/>
          <w:lang w:val="es-ES"/>
        </w:rPr>
      </w:pPr>
      <w:r w:rsidRPr="00F55284">
        <w:rPr>
          <w:rFonts w:ascii="Arial" w:hAnsi="Arial" w:cs="Arial"/>
          <w:b/>
          <w:bCs/>
          <w:szCs w:val="24"/>
          <w:lang w:val="es-ES"/>
        </w:rPr>
        <w:t>N20BSENSBELNG</w:t>
      </w:r>
    </w:p>
    <w:p w:rsidRPr="00F55284" w:rsidR="008D4176" w:rsidP="008D4176" w:rsidRDefault="008D4176" w14:paraId="584818AB" w14:textId="77777777">
      <w:pPr>
        <w:rPr>
          <w:szCs w:val="24"/>
          <w:lang w:val="es-ES"/>
        </w:rPr>
      </w:pPr>
      <w:r w:rsidRPr="00F55284">
        <w:rPr>
          <w:rFonts w:cs="Arial"/>
          <w:szCs w:val="24"/>
          <w:lang w:val="es-ES"/>
        </w:rPr>
        <w:t xml:space="preserve"> [{if [currently enrolled] = 1} Siento {else} Sentía] que soy [if [currently enrolled] = 1} soy {else} era] parte de [NPSAS institution]. </w:t>
      </w:r>
    </w:p>
    <w:p w:rsidRPr="00F55284" w:rsidR="008D4176" w:rsidP="008D4176" w:rsidRDefault="008D4176" w14:paraId="60E743B7" w14:textId="77777777">
      <w:pPr>
        <w:pStyle w:val="NoSpacing"/>
        <w:rPr>
          <w:lang w:val="es-ES"/>
        </w:rPr>
      </w:pPr>
      <w:r w:rsidRPr="00F55284">
        <w:rPr>
          <w:lang w:val="es-ES"/>
        </w:rPr>
        <w:tab/>
        <w:t>1 = 1 (Completamente en desacuerdo)</w:t>
      </w:r>
    </w:p>
    <w:p w:rsidRPr="00F55284" w:rsidR="008D4176" w:rsidP="008D4176" w:rsidRDefault="008D4176" w14:paraId="231DBD64" w14:textId="77777777">
      <w:pPr>
        <w:pStyle w:val="NoSpacing"/>
        <w:rPr>
          <w:lang w:val="es-ES"/>
        </w:rPr>
      </w:pPr>
      <w:r w:rsidRPr="00F55284">
        <w:rPr>
          <w:lang w:val="es-ES"/>
        </w:rPr>
        <w:tab/>
        <w:t>2 = 2 (Un poco en desacuerdo)</w:t>
      </w:r>
    </w:p>
    <w:p w:rsidRPr="00F55284" w:rsidR="008D4176" w:rsidP="008D4176" w:rsidRDefault="008D4176" w14:paraId="46F76D1C" w14:textId="77777777">
      <w:pPr>
        <w:pStyle w:val="NoSpacing"/>
        <w:rPr>
          <w:lang w:val="es-ES"/>
        </w:rPr>
      </w:pPr>
      <w:r w:rsidRPr="00F55284">
        <w:rPr>
          <w:lang w:val="es-ES"/>
        </w:rPr>
        <w:tab/>
        <w:t>3 = 3 (Ni en desacuerdo ni de acuerdo)</w:t>
      </w:r>
    </w:p>
    <w:p w:rsidRPr="00F55284" w:rsidR="008D4176" w:rsidP="008D4176" w:rsidRDefault="008D4176" w14:paraId="1D21A577" w14:textId="77777777">
      <w:pPr>
        <w:pStyle w:val="NoSpacing"/>
        <w:rPr>
          <w:lang w:val="es-ES"/>
        </w:rPr>
      </w:pPr>
      <w:r w:rsidRPr="00F55284">
        <w:rPr>
          <w:lang w:val="es-ES"/>
        </w:rPr>
        <w:tab/>
        <w:t>4 = 4 (Un poco de acuerdo)</w:t>
      </w:r>
    </w:p>
    <w:p w:rsidRPr="00F55284" w:rsidR="008D4176" w:rsidP="008D4176" w:rsidRDefault="008D4176" w14:paraId="2ED574FD" w14:textId="77777777">
      <w:pPr>
        <w:pStyle w:val="NoSpacing"/>
        <w:rPr>
          <w:lang w:val="es-ES"/>
        </w:rPr>
      </w:pPr>
      <w:r w:rsidRPr="00F55284">
        <w:rPr>
          <w:lang w:val="es-ES"/>
        </w:rPr>
        <w:tab/>
        <w:t>5 = 5 (Completamente de acuerdo)</w:t>
      </w:r>
    </w:p>
    <w:p w:rsidRPr="00F55284" w:rsidR="008D4176" w:rsidP="008D4176" w:rsidRDefault="008D4176" w14:paraId="4DF5CE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esta pregunta. Cuando respondas la pregunta piensa en el año académico de 2019-2020. </w:t>
      </w:r>
    </w:p>
    <w:p w:rsidRPr="00F55284" w:rsidR="008D4176" w:rsidP="008D4176" w:rsidRDefault="008D4176" w14:paraId="6A02ADE0" w14:textId="77777777">
      <w:pPr>
        <w:rPr>
          <w:rFonts w:cs="Arial"/>
          <w:szCs w:val="24"/>
          <w:lang w:val="es-ES"/>
        </w:rPr>
      </w:pPr>
      <w:r w:rsidRPr="00F55284">
        <w:rPr>
          <w:rFonts w:cs="Arial"/>
          <w:szCs w:val="24"/>
          <w:lang w:val="es-ES"/>
        </w:rPr>
        <w:t>Considera los factores tales como la participación en las actividades de la universidad, sentirte valorado(a) y aceptado(a) por otros en [NPSAS institution], y compartir metas y valores comunes con otros en [NPSAS institution].</w:t>
      </w:r>
    </w:p>
    <w:p w:rsidRPr="00F55284" w:rsidR="008D4176" w:rsidP="008D4176" w:rsidRDefault="008D4176" w14:paraId="03D5475D" w14:textId="77777777">
      <w:pPr>
        <w:rPr>
          <w:szCs w:val="24"/>
          <w:lang w:val="es-ES"/>
        </w:rPr>
      </w:pPr>
      <w:r w:rsidRPr="00F55284">
        <w:rPr>
          <w:rFonts w:ascii="Arial" w:hAnsi="Arial" w:cs="Arial"/>
          <w:b/>
          <w:bCs/>
          <w:szCs w:val="24"/>
          <w:lang w:val="es-ES"/>
        </w:rPr>
        <w:t>N20BWBSHFAC</w:t>
      </w:r>
    </w:p>
    <w:p w:rsidRPr="00F55284" w:rsidR="008D4176" w:rsidP="008D4176" w:rsidRDefault="008D4176" w14:paraId="281F7E39" w14:textId="77777777">
      <w:pPr>
        <w:rPr>
          <w:szCs w:val="24"/>
          <w:lang w:val="es-ES"/>
        </w:rPr>
      </w:pPr>
      <w:r w:rsidRPr="00F55284">
        <w:rPr>
          <w:rFonts w:cs="Arial"/>
          <w:szCs w:val="24"/>
          <w:lang w:val="es-ES"/>
        </w:rPr>
        <w:t xml:space="preserve">Por favor indica qué tan de acuerdo o en desacuerdo estás con las siguientes afirmaciones. La mayoría de los profesores en [NPSAS institution] con quienes [{if [currently enrolled] = 1} he tenido {else} tuve] contacto... </w:t>
      </w:r>
    </w:p>
    <w:p w:rsidRPr="00F55284" w:rsidR="008D4176" w:rsidP="008D4176" w:rsidRDefault="008D4176" w14:paraId="5B3A1677" w14:textId="77777777">
      <w:pPr>
        <w:rPr>
          <w:szCs w:val="24"/>
          <w:lang w:val="es-ES"/>
        </w:rPr>
      </w:pPr>
      <w:r w:rsidRPr="00F55284">
        <w:rPr>
          <w:rFonts w:cs="Arial"/>
          <w:szCs w:val="24"/>
          <w:lang w:val="es-ES"/>
        </w:rPr>
        <w:t xml:space="preserve">[{If [currently enrolled] = 1} Son {else} eran] profesores sobresalientes. </w:t>
      </w:r>
    </w:p>
    <w:p w:rsidRPr="00F55284" w:rsidR="008D4176" w:rsidP="008D4176" w:rsidRDefault="008D4176" w14:paraId="5E7CB130" w14:textId="77777777">
      <w:pPr>
        <w:pStyle w:val="NoSpacing"/>
        <w:rPr>
          <w:lang w:val="es-ES"/>
        </w:rPr>
      </w:pPr>
      <w:r w:rsidRPr="00F55284">
        <w:rPr>
          <w:lang w:val="es-ES"/>
        </w:rPr>
        <w:tab/>
        <w:t>1 = 1 (Completamente en desacuerdo)</w:t>
      </w:r>
    </w:p>
    <w:p w:rsidRPr="00F55284" w:rsidR="008D4176" w:rsidP="008D4176" w:rsidRDefault="008D4176" w14:paraId="70A67618" w14:textId="77777777">
      <w:pPr>
        <w:pStyle w:val="NoSpacing"/>
        <w:rPr>
          <w:lang w:val="es-ES"/>
        </w:rPr>
      </w:pPr>
      <w:r w:rsidRPr="00F55284">
        <w:rPr>
          <w:lang w:val="es-ES"/>
        </w:rPr>
        <w:tab/>
        <w:t>2 = 2 (Un poco en desacuerdo)</w:t>
      </w:r>
    </w:p>
    <w:p w:rsidRPr="00F55284" w:rsidR="008D4176" w:rsidP="008D4176" w:rsidRDefault="008D4176" w14:paraId="3D0D79FE" w14:textId="77777777">
      <w:pPr>
        <w:pStyle w:val="NoSpacing"/>
        <w:rPr>
          <w:lang w:val="es-ES"/>
        </w:rPr>
      </w:pPr>
      <w:r w:rsidRPr="00F55284">
        <w:rPr>
          <w:lang w:val="es-ES"/>
        </w:rPr>
        <w:tab/>
        <w:t>3 = 3 (Ni en desacuerdo ni de acuerdo)</w:t>
      </w:r>
    </w:p>
    <w:p w:rsidRPr="00F55284" w:rsidR="008D4176" w:rsidP="008D4176" w:rsidRDefault="008D4176" w14:paraId="490DE81B" w14:textId="77777777">
      <w:pPr>
        <w:pStyle w:val="NoSpacing"/>
        <w:rPr>
          <w:lang w:val="es-ES"/>
        </w:rPr>
      </w:pPr>
      <w:r w:rsidRPr="00F55284">
        <w:rPr>
          <w:lang w:val="es-ES"/>
        </w:rPr>
        <w:tab/>
        <w:t>4 = 4 (Un poco de acuerdo)</w:t>
      </w:r>
    </w:p>
    <w:p w:rsidRPr="00F55284" w:rsidR="008D4176" w:rsidP="008D4176" w:rsidRDefault="008D4176" w14:paraId="358E1DB0" w14:textId="77777777">
      <w:pPr>
        <w:pStyle w:val="NoSpacing"/>
        <w:rPr>
          <w:lang w:val="es-ES"/>
        </w:rPr>
      </w:pPr>
      <w:r w:rsidRPr="00F55284">
        <w:rPr>
          <w:lang w:val="es-ES"/>
        </w:rPr>
        <w:tab/>
        <w:t>5 = 5 (Completamente de acuerdo)</w:t>
      </w:r>
    </w:p>
    <w:p w:rsidRPr="00F55284" w:rsidR="008D4176" w:rsidP="008D4176" w:rsidRDefault="008D4176" w14:paraId="2815C686" w14:textId="77777777">
      <w:pPr>
        <w:rPr>
          <w:szCs w:val="24"/>
          <w:lang w:val="es-ES"/>
        </w:rPr>
      </w:pPr>
      <w:r w:rsidRPr="00F55284">
        <w:rPr>
          <w:rFonts w:cs="Arial"/>
          <w:szCs w:val="24"/>
          <w:lang w:val="es-ES"/>
        </w:rPr>
        <w:t>[{If [currently enrolled] = 1} Están {else} estaban] genuinamente interesados en dar clase.</w:t>
      </w:r>
    </w:p>
    <w:p w:rsidRPr="00F55284" w:rsidR="008D4176" w:rsidP="008D4176" w:rsidRDefault="008D4176" w14:paraId="666DD77F" w14:textId="77777777">
      <w:pPr>
        <w:pStyle w:val="NoSpacing"/>
        <w:rPr>
          <w:lang w:val="es-ES"/>
        </w:rPr>
      </w:pPr>
      <w:r w:rsidRPr="00F55284">
        <w:rPr>
          <w:lang w:val="es-ES"/>
        </w:rPr>
        <w:tab/>
        <w:t>1 = 1 (Completamente en desacuerdo)</w:t>
      </w:r>
    </w:p>
    <w:p w:rsidRPr="00F55284" w:rsidR="008D4176" w:rsidP="008D4176" w:rsidRDefault="008D4176" w14:paraId="1EF114A8" w14:textId="77777777">
      <w:pPr>
        <w:pStyle w:val="NoSpacing"/>
        <w:rPr>
          <w:lang w:val="es-ES"/>
        </w:rPr>
      </w:pPr>
      <w:r w:rsidRPr="00F55284">
        <w:rPr>
          <w:lang w:val="es-ES"/>
        </w:rPr>
        <w:tab/>
        <w:t>2 = 2 (Un poco en desacuerdo)</w:t>
      </w:r>
    </w:p>
    <w:p w:rsidRPr="00F55284" w:rsidR="008D4176" w:rsidP="008D4176" w:rsidRDefault="008D4176" w14:paraId="21B22BA1" w14:textId="77777777">
      <w:pPr>
        <w:pStyle w:val="NoSpacing"/>
        <w:rPr>
          <w:lang w:val="es-ES"/>
        </w:rPr>
      </w:pPr>
      <w:r w:rsidRPr="00F55284">
        <w:rPr>
          <w:lang w:val="es-ES"/>
        </w:rPr>
        <w:tab/>
        <w:t>3 = 3 (Ni en desacuerdo ni de acuerdo)</w:t>
      </w:r>
    </w:p>
    <w:p w:rsidRPr="00F55284" w:rsidR="008D4176" w:rsidP="008D4176" w:rsidRDefault="008D4176" w14:paraId="4B40749D" w14:textId="77777777">
      <w:pPr>
        <w:pStyle w:val="NoSpacing"/>
        <w:rPr>
          <w:lang w:val="es-ES"/>
        </w:rPr>
      </w:pPr>
      <w:r w:rsidRPr="00F55284">
        <w:rPr>
          <w:lang w:val="es-ES"/>
        </w:rPr>
        <w:tab/>
        <w:t>4 = 4 (Un poco de acuerdo)</w:t>
      </w:r>
    </w:p>
    <w:p w:rsidRPr="00F55284" w:rsidR="008D4176" w:rsidP="008D4176" w:rsidRDefault="008D4176" w14:paraId="02C67C90" w14:textId="77777777">
      <w:pPr>
        <w:pStyle w:val="NoSpacing"/>
        <w:rPr>
          <w:lang w:val="es-ES"/>
        </w:rPr>
      </w:pPr>
      <w:r w:rsidRPr="00F55284">
        <w:rPr>
          <w:lang w:val="es-ES"/>
        </w:rPr>
        <w:tab/>
        <w:t>5 = 5 (Completamente de acuerdo)</w:t>
      </w:r>
    </w:p>
    <w:p w:rsidRPr="00F55284" w:rsidR="008D4176" w:rsidP="008D4176" w:rsidRDefault="008D4176" w14:paraId="13A54568" w14:textId="77777777">
      <w:pPr>
        <w:rPr>
          <w:szCs w:val="24"/>
          <w:lang w:val="es-ES"/>
        </w:rPr>
      </w:pPr>
      <w:r w:rsidRPr="00F55284">
        <w:rPr>
          <w:rFonts w:cs="Arial"/>
          <w:szCs w:val="24"/>
          <w:lang w:val="es-ES"/>
        </w:rPr>
        <w:t xml:space="preserve">[{If [currently enrolled] = 1} Tienen {else} Tenían] un buen dominio de lo que [{if [currently enrolled] = 1} están {else} estaban] enseñando. </w:t>
      </w:r>
    </w:p>
    <w:p w:rsidRPr="00F55284" w:rsidR="008D4176" w:rsidP="008D4176" w:rsidRDefault="008D4176" w14:paraId="466456E3" w14:textId="77777777">
      <w:pPr>
        <w:pStyle w:val="NoSpacing"/>
        <w:rPr>
          <w:lang w:val="es-ES"/>
        </w:rPr>
      </w:pPr>
      <w:r w:rsidRPr="00F55284">
        <w:rPr>
          <w:lang w:val="es-ES"/>
        </w:rPr>
        <w:tab/>
        <w:t>1 = 1 (Completamente en desacuerdo)</w:t>
      </w:r>
    </w:p>
    <w:p w:rsidRPr="00F55284" w:rsidR="008D4176" w:rsidP="008D4176" w:rsidRDefault="008D4176" w14:paraId="12662479" w14:textId="77777777">
      <w:pPr>
        <w:pStyle w:val="NoSpacing"/>
        <w:rPr>
          <w:lang w:val="es-ES"/>
        </w:rPr>
      </w:pPr>
      <w:r w:rsidRPr="00F55284">
        <w:rPr>
          <w:lang w:val="es-ES"/>
        </w:rPr>
        <w:tab/>
        <w:t>2 = 2 (Un poco en desacuerdo)</w:t>
      </w:r>
    </w:p>
    <w:p w:rsidRPr="00F55284" w:rsidR="008D4176" w:rsidP="008D4176" w:rsidRDefault="008D4176" w14:paraId="7391FFE9" w14:textId="77777777">
      <w:pPr>
        <w:pStyle w:val="NoSpacing"/>
        <w:rPr>
          <w:lang w:val="es-ES"/>
        </w:rPr>
      </w:pPr>
      <w:r w:rsidRPr="00F55284">
        <w:rPr>
          <w:lang w:val="es-ES"/>
        </w:rPr>
        <w:tab/>
        <w:t>3 = 3 (Ni en desacuerdo ni de acuerdo)</w:t>
      </w:r>
    </w:p>
    <w:p w:rsidRPr="00F55284" w:rsidR="008D4176" w:rsidP="008D4176" w:rsidRDefault="008D4176" w14:paraId="43137233" w14:textId="77777777">
      <w:pPr>
        <w:pStyle w:val="NoSpacing"/>
        <w:rPr>
          <w:lang w:val="es-ES"/>
        </w:rPr>
      </w:pPr>
      <w:r w:rsidRPr="00F55284">
        <w:rPr>
          <w:lang w:val="es-ES"/>
        </w:rPr>
        <w:tab/>
        <w:t>4 = 4 (Un poco de acuerdo)</w:t>
      </w:r>
    </w:p>
    <w:p w:rsidRPr="00F55284" w:rsidR="008D4176" w:rsidP="008D4176" w:rsidRDefault="008D4176" w14:paraId="5C10DF60" w14:textId="77777777">
      <w:pPr>
        <w:pStyle w:val="NoSpacing"/>
        <w:rPr>
          <w:lang w:val="es-ES"/>
        </w:rPr>
      </w:pPr>
      <w:r w:rsidRPr="00F55284">
        <w:rPr>
          <w:lang w:val="es-ES"/>
        </w:rPr>
        <w:tab/>
        <w:t>5 = 5 (Completamente de acuerdo)</w:t>
      </w:r>
    </w:p>
    <w:p w:rsidRPr="00F55284" w:rsidR="008D4176" w:rsidP="008D4176" w:rsidRDefault="008D4176" w14:paraId="0E563F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de la pregunta. Limítate al año académico 2019-2020 al responder la pregunta.</w:t>
      </w:r>
    </w:p>
    <w:p w:rsidRPr="00F55284" w:rsidR="008D4176" w:rsidP="008D4176" w:rsidRDefault="008D4176" w14:paraId="1DC8C1CD" w14:textId="77777777">
      <w:pPr>
        <w:rPr>
          <w:szCs w:val="24"/>
          <w:lang w:val="es-ES"/>
        </w:rPr>
      </w:pPr>
      <w:r w:rsidRPr="00F55284">
        <w:rPr>
          <w:rFonts w:ascii="Arial" w:hAnsi="Arial" w:cs="Arial"/>
          <w:b/>
          <w:bCs/>
          <w:szCs w:val="24"/>
          <w:lang w:val="es-ES"/>
        </w:rPr>
        <w:t>N20BFACULTY</w:t>
      </w:r>
    </w:p>
    <w:p w:rsidRPr="00F55284" w:rsidR="008D4176" w:rsidP="008D4176" w:rsidRDefault="008D4176" w14:paraId="39BF9D1B" w14:textId="77777777">
      <w:pPr>
        <w:rPr>
          <w:szCs w:val="24"/>
          <w:lang w:val="es-ES"/>
        </w:rPr>
      </w:pPr>
      <w:r w:rsidRPr="00F55284">
        <w:rPr>
          <w:rFonts w:cs="Arial"/>
          <w:szCs w:val="24"/>
          <w:lang w:val="es-ES"/>
        </w:rPr>
        <w:t xml:space="preserve">Mis interacciones con mis profesores en [NPSAS institution] [{if [currently enrolled] = 1} son {else} fueron] positivas. </w:t>
      </w:r>
    </w:p>
    <w:p w:rsidRPr="00F55284" w:rsidR="008D4176" w:rsidP="008D4176" w:rsidRDefault="008D4176" w14:paraId="06FAE12A" w14:textId="77777777">
      <w:pPr>
        <w:rPr>
          <w:szCs w:val="24"/>
          <w:lang w:val="es-ES"/>
        </w:rPr>
      </w:pPr>
      <w:r w:rsidRPr="00F55284">
        <w:rPr>
          <w:rFonts w:cs="Arial"/>
          <w:szCs w:val="24"/>
          <w:lang w:val="es-ES"/>
        </w:rPr>
        <w:t>Durante clases</w:t>
      </w:r>
    </w:p>
    <w:p w:rsidRPr="00F55284" w:rsidR="008D4176" w:rsidP="008D4176" w:rsidRDefault="008D4176" w14:paraId="619CBF41" w14:textId="77777777">
      <w:pPr>
        <w:pStyle w:val="NoSpacing"/>
        <w:rPr>
          <w:lang w:val="es-ES"/>
        </w:rPr>
      </w:pPr>
      <w:r w:rsidRPr="00F55284">
        <w:rPr>
          <w:lang w:val="es-ES"/>
        </w:rPr>
        <w:tab/>
        <w:t>1 = 1 (Completamente en desacuerdo)</w:t>
      </w:r>
    </w:p>
    <w:p w:rsidRPr="00F55284" w:rsidR="008D4176" w:rsidP="008D4176" w:rsidRDefault="008D4176" w14:paraId="556206E4" w14:textId="77777777">
      <w:pPr>
        <w:pStyle w:val="NoSpacing"/>
        <w:rPr>
          <w:lang w:val="es-ES"/>
        </w:rPr>
      </w:pPr>
      <w:r w:rsidRPr="00F55284">
        <w:rPr>
          <w:lang w:val="es-ES"/>
        </w:rPr>
        <w:tab/>
        <w:t>2 = 2 (Un poco en desacuerdo)</w:t>
      </w:r>
    </w:p>
    <w:p w:rsidRPr="00F55284" w:rsidR="008D4176" w:rsidP="008D4176" w:rsidRDefault="008D4176" w14:paraId="2CAF3059" w14:textId="77777777">
      <w:pPr>
        <w:pStyle w:val="NoSpacing"/>
        <w:rPr>
          <w:lang w:val="es-ES"/>
        </w:rPr>
      </w:pPr>
      <w:r w:rsidRPr="00F55284">
        <w:rPr>
          <w:lang w:val="es-ES"/>
        </w:rPr>
        <w:tab/>
        <w:t>3 = 3 (Ni en desacuerdo ni de acuerdo)</w:t>
      </w:r>
    </w:p>
    <w:p w:rsidRPr="00F55284" w:rsidR="008D4176" w:rsidP="008D4176" w:rsidRDefault="008D4176" w14:paraId="57DE7FCD" w14:textId="77777777">
      <w:pPr>
        <w:pStyle w:val="NoSpacing"/>
        <w:rPr>
          <w:lang w:val="es-ES"/>
        </w:rPr>
      </w:pPr>
      <w:r w:rsidRPr="00F55284">
        <w:rPr>
          <w:lang w:val="es-ES"/>
        </w:rPr>
        <w:tab/>
        <w:t>4 = 4 (Un poco de acuerdo)</w:t>
      </w:r>
    </w:p>
    <w:p w:rsidRPr="00F55284" w:rsidR="008D4176" w:rsidP="008D4176" w:rsidRDefault="008D4176" w14:paraId="0DD9C187" w14:textId="77777777">
      <w:pPr>
        <w:pStyle w:val="NoSpacing"/>
        <w:rPr>
          <w:lang w:val="es-ES"/>
        </w:rPr>
      </w:pPr>
      <w:r w:rsidRPr="00F55284">
        <w:rPr>
          <w:lang w:val="es-ES"/>
        </w:rPr>
        <w:tab/>
        <w:t>5 = 5 (Completamente de acuerdo)</w:t>
      </w:r>
    </w:p>
    <w:p w:rsidRPr="00F55284" w:rsidR="008D4176" w:rsidP="008D4176" w:rsidRDefault="008D4176" w14:paraId="75E21AA7" w14:textId="77777777">
      <w:pPr>
        <w:rPr>
          <w:szCs w:val="24"/>
          <w:lang w:val="es-ES"/>
        </w:rPr>
      </w:pPr>
      <w:r w:rsidRPr="00F55284">
        <w:rPr>
          <w:rFonts w:cs="Arial"/>
          <w:szCs w:val="24"/>
          <w:lang w:val="es-ES"/>
        </w:rPr>
        <w:t>Fuera de clases</w:t>
      </w:r>
    </w:p>
    <w:p w:rsidRPr="00F55284" w:rsidR="008D4176" w:rsidP="008D4176" w:rsidRDefault="008D4176" w14:paraId="7E2564DC" w14:textId="77777777">
      <w:pPr>
        <w:pStyle w:val="NoSpacing"/>
        <w:rPr>
          <w:lang w:val="es-ES"/>
        </w:rPr>
      </w:pPr>
      <w:r w:rsidRPr="00F55284">
        <w:rPr>
          <w:lang w:val="es-ES"/>
        </w:rPr>
        <w:tab/>
        <w:t>1 = 1 (Completamente en desacuerdo)</w:t>
      </w:r>
    </w:p>
    <w:p w:rsidRPr="00F55284" w:rsidR="008D4176" w:rsidP="008D4176" w:rsidRDefault="008D4176" w14:paraId="7B9B5736" w14:textId="77777777">
      <w:pPr>
        <w:pStyle w:val="NoSpacing"/>
        <w:rPr>
          <w:lang w:val="es-ES"/>
        </w:rPr>
      </w:pPr>
      <w:r w:rsidRPr="00F55284">
        <w:rPr>
          <w:lang w:val="es-ES"/>
        </w:rPr>
        <w:tab/>
        <w:t>2 = 2 (Un poco en desacuerdo)</w:t>
      </w:r>
    </w:p>
    <w:p w:rsidRPr="00F55284" w:rsidR="008D4176" w:rsidP="008D4176" w:rsidRDefault="008D4176" w14:paraId="116DA63C" w14:textId="77777777">
      <w:pPr>
        <w:pStyle w:val="NoSpacing"/>
        <w:rPr>
          <w:lang w:val="es-ES"/>
        </w:rPr>
      </w:pPr>
      <w:r w:rsidRPr="00F55284">
        <w:rPr>
          <w:lang w:val="es-ES"/>
        </w:rPr>
        <w:tab/>
        <w:t>3 = 3 (Ni en desacuerdo ni de acuerdo)</w:t>
      </w:r>
    </w:p>
    <w:p w:rsidRPr="00F55284" w:rsidR="008D4176" w:rsidP="008D4176" w:rsidRDefault="008D4176" w14:paraId="368F09C3" w14:textId="77777777">
      <w:pPr>
        <w:pStyle w:val="NoSpacing"/>
        <w:rPr>
          <w:lang w:val="es-ES"/>
        </w:rPr>
      </w:pPr>
      <w:r w:rsidRPr="00F55284">
        <w:rPr>
          <w:lang w:val="es-ES"/>
        </w:rPr>
        <w:tab/>
        <w:t>4 = 4 (Un poco de acuerdo)</w:t>
      </w:r>
    </w:p>
    <w:p w:rsidRPr="00F55284" w:rsidR="008D4176" w:rsidP="008D4176" w:rsidRDefault="008D4176" w14:paraId="28765FFF" w14:textId="77777777">
      <w:pPr>
        <w:pStyle w:val="NoSpacing"/>
        <w:rPr>
          <w:lang w:val="es-ES"/>
        </w:rPr>
      </w:pPr>
      <w:r w:rsidRPr="00F55284">
        <w:rPr>
          <w:lang w:val="es-ES"/>
        </w:rPr>
        <w:tab/>
        <w:t>5 = 5 (Completamente de acuerdo)</w:t>
      </w:r>
    </w:p>
    <w:p w:rsidRPr="00F55284" w:rsidR="008D4176" w:rsidP="008D4176" w:rsidRDefault="008D4176" w14:paraId="604D91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w:t>
      </w:r>
    </w:p>
    <w:p w:rsidRPr="00F55284" w:rsidR="008D4176" w:rsidP="008D4176" w:rsidRDefault="008D4176" w14:paraId="1AD4C45B" w14:textId="77777777">
      <w:pPr>
        <w:rPr>
          <w:rFonts w:cs="Arial"/>
          <w:szCs w:val="24"/>
          <w:lang w:val="es-ES"/>
        </w:rPr>
      </w:pPr>
      <w:r w:rsidRPr="00F55284">
        <w:rPr>
          <w:rFonts w:cs="Arial"/>
          <w:szCs w:val="24"/>
          <w:lang w:val="es-ES"/>
        </w:rPr>
        <w:t>Las interacciones con tus profesores pueden incluir todo tipo de comunicaciones. Puedes interactuar con tus profesores en la clase, durante horas de oficina, a través de correo electrónico, a través de un trabajo en el recinto o en un grupo estudiantil, o de otras maneras.</w:t>
      </w:r>
    </w:p>
    <w:p w:rsidRPr="00F55284" w:rsidR="008D4176" w:rsidP="008D4176" w:rsidRDefault="008D4176" w14:paraId="6F7DA881" w14:textId="77777777">
      <w:pPr>
        <w:rPr>
          <w:szCs w:val="24"/>
          <w:lang w:val="es-ES"/>
        </w:rPr>
      </w:pPr>
      <w:r w:rsidRPr="00F55284">
        <w:rPr>
          <w:rFonts w:ascii="Arial" w:hAnsi="Arial" w:cs="Arial"/>
          <w:b/>
          <w:bCs/>
          <w:szCs w:val="24"/>
          <w:lang w:val="es-ES"/>
        </w:rPr>
        <w:t>N20BPEERINT</w:t>
      </w:r>
    </w:p>
    <w:p w:rsidRPr="00F55284" w:rsidR="008D4176" w:rsidP="008D4176" w:rsidRDefault="008D4176" w14:paraId="42B647B6" w14:textId="77777777">
      <w:pPr>
        <w:rPr>
          <w:szCs w:val="24"/>
          <w:lang w:val="es-ES"/>
        </w:rPr>
      </w:pPr>
      <w:r w:rsidRPr="00F55284">
        <w:rPr>
          <w:rFonts w:cs="Arial"/>
          <w:szCs w:val="24"/>
          <w:lang w:val="es-ES"/>
        </w:rPr>
        <w:t>Mis interacciones con otros estudiantes en [NPSAS institution] [{if [currently enrolled] = 1} son {else} fueron] positivas.</w:t>
      </w:r>
    </w:p>
    <w:p w:rsidRPr="00F55284" w:rsidR="008D4176" w:rsidP="008D4176" w:rsidRDefault="008D4176" w14:paraId="65E9EBDA" w14:textId="77777777">
      <w:pPr>
        <w:rPr>
          <w:szCs w:val="24"/>
          <w:lang w:val="es-ES"/>
        </w:rPr>
      </w:pPr>
      <w:r w:rsidRPr="00F55284">
        <w:rPr>
          <w:rFonts w:cs="Arial"/>
          <w:szCs w:val="24"/>
          <w:lang w:val="es-ES"/>
        </w:rPr>
        <w:t>En clase</w:t>
      </w:r>
    </w:p>
    <w:p w:rsidRPr="00F55284" w:rsidR="008D4176" w:rsidP="008D4176" w:rsidRDefault="008D4176" w14:paraId="5A0A091F" w14:textId="77777777">
      <w:pPr>
        <w:pStyle w:val="NoSpacing"/>
        <w:rPr>
          <w:lang w:val="es-ES"/>
        </w:rPr>
      </w:pPr>
      <w:r w:rsidRPr="00F55284">
        <w:rPr>
          <w:lang w:val="es-ES"/>
        </w:rPr>
        <w:tab/>
        <w:t>1 = 1 (Completamente en desacuerdo)</w:t>
      </w:r>
    </w:p>
    <w:p w:rsidRPr="00F55284" w:rsidR="008D4176" w:rsidP="008D4176" w:rsidRDefault="008D4176" w14:paraId="4E0CDEED" w14:textId="77777777">
      <w:pPr>
        <w:pStyle w:val="NoSpacing"/>
        <w:rPr>
          <w:lang w:val="es-ES"/>
        </w:rPr>
      </w:pPr>
      <w:r w:rsidRPr="00F55284">
        <w:rPr>
          <w:lang w:val="es-ES"/>
        </w:rPr>
        <w:tab/>
        <w:t>2 = 2 (Un poco en desacuerdo)</w:t>
      </w:r>
    </w:p>
    <w:p w:rsidRPr="00F55284" w:rsidR="008D4176" w:rsidP="008D4176" w:rsidRDefault="008D4176" w14:paraId="5ED0FCD1" w14:textId="77777777">
      <w:pPr>
        <w:pStyle w:val="NoSpacing"/>
        <w:rPr>
          <w:lang w:val="es-ES"/>
        </w:rPr>
      </w:pPr>
      <w:r w:rsidRPr="00F55284">
        <w:rPr>
          <w:lang w:val="es-ES"/>
        </w:rPr>
        <w:tab/>
        <w:t>3 = 3 (Ni en desacuerdo ni de acuerdo)</w:t>
      </w:r>
    </w:p>
    <w:p w:rsidRPr="00F55284" w:rsidR="008D4176" w:rsidP="008D4176" w:rsidRDefault="008D4176" w14:paraId="127FCC26" w14:textId="77777777">
      <w:pPr>
        <w:pStyle w:val="NoSpacing"/>
        <w:rPr>
          <w:lang w:val="es-ES"/>
        </w:rPr>
      </w:pPr>
      <w:r w:rsidRPr="00F55284">
        <w:rPr>
          <w:lang w:val="es-ES"/>
        </w:rPr>
        <w:tab/>
        <w:t>4 = 4 (Un poco de acuerdo)</w:t>
      </w:r>
    </w:p>
    <w:p w:rsidRPr="00F55284" w:rsidR="008D4176" w:rsidP="008D4176" w:rsidRDefault="008D4176" w14:paraId="4BC788B3" w14:textId="77777777">
      <w:pPr>
        <w:pStyle w:val="NoSpacing"/>
        <w:rPr>
          <w:lang w:val="es-ES"/>
        </w:rPr>
      </w:pPr>
      <w:r w:rsidRPr="00F55284">
        <w:rPr>
          <w:lang w:val="es-ES"/>
        </w:rPr>
        <w:tab/>
        <w:t>5 = 5 (Completamente de acuerdo)</w:t>
      </w:r>
    </w:p>
    <w:p w:rsidRPr="00F55284" w:rsidR="008D4176" w:rsidP="008D4176" w:rsidRDefault="008D4176" w14:paraId="40D40C06" w14:textId="77777777">
      <w:pPr>
        <w:rPr>
          <w:szCs w:val="24"/>
          <w:lang w:val="es-ES"/>
        </w:rPr>
      </w:pPr>
      <w:r w:rsidRPr="00F55284">
        <w:rPr>
          <w:rFonts w:cs="Arial"/>
          <w:szCs w:val="24"/>
          <w:lang w:val="es-ES"/>
        </w:rPr>
        <w:t>Fuera de clase</w:t>
      </w:r>
    </w:p>
    <w:p w:rsidRPr="00F55284" w:rsidR="008D4176" w:rsidP="008D4176" w:rsidRDefault="008D4176" w14:paraId="21DE2995" w14:textId="77777777">
      <w:pPr>
        <w:pStyle w:val="NoSpacing"/>
        <w:rPr>
          <w:lang w:val="es-ES"/>
        </w:rPr>
      </w:pPr>
      <w:r w:rsidRPr="00F55284">
        <w:rPr>
          <w:lang w:val="es-ES"/>
        </w:rPr>
        <w:tab/>
        <w:t>1 = 1 (Completamente en desacuerdo)</w:t>
      </w:r>
    </w:p>
    <w:p w:rsidRPr="00F55284" w:rsidR="008D4176" w:rsidP="008D4176" w:rsidRDefault="008D4176" w14:paraId="62EE0614" w14:textId="77777777">
      <w:pPr>
        <w:pStyle w:val="NoSpacing"/>
        <w:rPr>
          <w:lang w:val="es-ES"/>
        </w:rPr>
      </w:pPr>
      <w:r w:rsidRPr="00F55284">
        <w:rPr>
          <w:lang w:val="es-ES"/>
        </w:rPr>
        <w:tab/>
        <w:t>2 = 2 (Un poco en desacuerdo)</w:t>
      </w:r>
    </w:p>
    <w:p w:rsidRPr="00F55284" w:rsidR="008D4176" w:rsidP="008D4176" w:rsidRDefault="008D4176" w14:paraId="606C1C02" w14:textId="77777777">
      <w:pPr>
        <w:pStyle w:val="NoSpacing"/>
        <w:rPr>
          <w:lang w:val="es-ES"/>
        </w:rPr>
      </w:pPr>
      <w:r w:rsidRPr="00F55284">
        <w:rPr>
          <w:lang w:val="es-ES"/>
        </w:rPr>
        <w:tab/>
        <w:t>3 = 3 (Ni en desacuerdo ni de acuerdo)</w:t>
      </w:r>
    </w:p>
    <w:p w:rsidRPr="00F55284" w:rsidR="008D4176" w:rsidP="008D4176" w:rsidRDefault="008D4176" w14:paraId="2E7B6466" w14:textId="77777777">
      <w:pPr>
        <w:pStyle w:val="NoSpacing"/>
        <w:rPr>
          <w:lang w:val="es-ES"/>
        </w:rPr>
      </w:pPr>
      <w:r w:rsidRPr="00F55284">
        <w:rPr>
          <w:lang w:val="es-ES"/>
        </w:rPr>
        <w:tab/>
        <w:t>4 = 4 (Un poco de acuerdo)</w:t>
      </w:r>
    </w:p>
    <w:p w:rsidRPr="00F55284" w:rsidR="008D4176" w:rsidP="008D4176" w:rsidRDefault="008D4176" w14:paraId="4EC77791" w14:textId="77777777">
      <w:pPr>
        <w:pStyle w:val="NoSpacing"/>
        <w:rPr>
          <w:lang w:val="es-ES"/>
        </w:rPr>
      </w:pPr>
      <w:r w:rsidRPr="00F55284">
        <w:rPr>
          <w:lang w:val="es-ES"/>
        </w:rPr>
        <w:tab/>
        <w:t>5 = 5 (Completamente de acuerdo)</w:t>
      </w:r>
    </w:p>
    <w:p w:rsidRPr="00F55284" w:rsidR="008D4176" w:rsidP="008D4176" w:rsidRDefault="008D4176" w14:paraId="5542DF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w:t>
      </w:r>
    </w:p>
    <w:p w:rsidRPr="00F55284" w:rsidR="008D4176" w:rsidP="008D4176" w:rsidRDefault="008D4176" w14:paraId="018CB0B2" w14:textId="77777777">
      <w:pPr>
        <w:rPr>
          <w:rFonts w:cs="Arial"/>
          <w:szCs w:val="24"/>
          <w:lang w:val="es-ES"/>
        </w:rPr>
      </w:pPr>
      <w:r w:rsidRPr="00F55284">
        <w:rPr>
          <w:rFonts w:cs="Arial"/>
          <w:szCs w:val="24"/>
          <w:lang w:val="es-ES"/>
        </w:rPr>
        <w:t xml:space="preserve">Las interacciones con otros estudiantes de [NPSAS institution] incluyen todas las oportunidades para comunicación. Puedes interactuar con otros estudiantes de [NPSAS institution] en clase, socialmente, en las residencias de estudiantes o comedores estudiantiles, por correo electrónico o grupos de discusión por Internet, en un grupo estudiantil o un equipo atlético, o de otras maneras. </w:t>
      </w:r>
    </w:p>
    <w:p w:rsidRPr="00F55284" w:rsidR="008D4176" w:rsidP="008D4176" w:rsidRDefault="008D4176" w14:paraId="0D6347E7" w14:textId="77777777">
      <w:pPr>
        <w:rPr>
          <w:szCs w:val="24"/>
          <w:lang w:val="es-ES"/>
        </w:rPr>
      </w:pPr>
      <w:r w:rsidRPr="00F55284">
        <w:rPr>
          <w:rFonts w:ascii="Arial" w:hAnsi="Arial" w:cs="Arial"/>
          <w:b/>
          <w:bCs/>
          <w:szCs w:val="24"/>
          <w:lang w:val="es-ES"/>
        </w:rPr>
        <w:t>N20BFAMCOMM</w:t>
      </w:r>
    </w:p>
    <w:p w:rsidRPr="00F55284" w:rsidR="008D4176" w:rsidP="008D4176" w:rsidRDefault="008D4176" w14:paraId="34CA14FA" w14:textId="77777777">
      <w:pPr>
        <w:rPr>
          <w:rFonts w:cs="Arial"/>
          <w:szCs w:val="24"/>
          <w:lang w:val="es-ES"/>
        </w:rPr>
      </w:pPr>
      <w:r w:rsidRPr="00F55284">
        <w:rPr>
          <w:rFonts w:cs="Arial"/>
          <w:szCs w:val="24"/>
          <w:lang w:val="es-ES"/>
        </w:rPr>
        <w:t>[If N20ABPSELG = 3]</w:t>
      </w:r>
    </w:p>
    <w:p w:rsidRPr="00F55284" w:rsidR="008D4176" w:rsidP="008D4176" w:rsidRDefault="008D4176" w14:paraId="479398AB" w14:textId="77777777">
      <w:pPr>
        <w:rPr>
          <w:rFonts w:cs="Arial"/>
          <w:szCs w:val="24"/>
          <w:lang w:val="es-ES"/>
        </w:rPr>
      </w:pPr>
      <w:r w:rsidRPr="00F55284">
        <w:rPr>
          <w:rFonts w:cs="Arial"/>
          <w:szCs w:val="24"/>
          <w:lang w:val="es-ES"/>
        </w:rPr>
        <w:t>La última vez que asististe a [NPSAS institution], ¿con qué frecuencia te comunicaste con tu ...</w:t>
      </w:r>
    </w:p>
    <w:p w:rsidRPr="00F55284" w:rsidR="008D4176" w:rsidP="008D4176" w:rsidRDefault="008D4176" w14:paraId="0454B227" w14:textId="77777777">
      <w:pPr>
        <w:rPr>
          <w:rFonts w:cs="Arial"/>
          <w:szCs w:val="24"/>
          <w:lang w:val="es-ES"/>
        </w:rPr>
      </w:pPr>
      <w:r w:rsidRPr="00F55284">
        <w:rPr>
          <w:rFonts w:cs="Arial"/>
          <w:szCs w:val="24"/>
          <w:lang w:val="es-ES"/>
        </w:rPr>
        <w:t xml:space="preserve">[else] </w:t>
      </w:r>
    </w:p>
    <w:p w:rsidRPr="00F55284" w:rsidR="008D4176" w:rsidP="008D4176" w:rsidRDefault="008D4176" w14:paraId="40432BAE" w14:textId="77777777">
      <w:pPr>
        <w:rPr>
          <w:rFonts w:cs="Arial"/>
          <w:szCs w:val="24"/>
          <w:lang w:val="es-ES"/>
        </w:rPr>
      </w:pPr>
      <w:r w:rsidRPr="00F55284">
        <w:rPr>
          <w:rFonts w:cs="Arial"/>
          <w:szCs w:val="24"/>
          <w:lang w:val="es-ES"/>
        </w:rPr>
        <w:t>[{If USERMODE = TIO} Ahora seguiré con preguntas sobre tus experiencias en [NPSAS institution] sin usar una escala de 1 a 5].</w:t>
      </w:r>
    </w:p>
    <w:p w:rsidRPr="00F55284" w:rsidR="008D4176" w:rsidP="008D4176" w:rsidRDefault="008D4176" w14:paraId="6BEF7DD0" w14:textId="77777777">
      <w:pPr>
        <w:rPr>
          <w:szCs w:val="24"/>
          <w:lang w:val="es-ES"/>
        </w:rPr>
      </w:pPr>
      <w:r w:rsidRPr="00F55284">
        <w:rPr>
          <w:rFonts w:cs="Arial"/>
          <w:szCs w:val="24"/>
          <w:lang w:val="es-ES"/>
        </w:rPr>
        <w:t>[{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 o de julio de 2019 y el 30 de junio de 2020], ¿con qué frecuencia te has comunicado con tu ...</w:t>
      </w:r>
    </w:p>
    <w:p w:rsidRPr="00F55284" w:rsidR="008D4176" w:rsidP="008D4176" w:rsidRDefault="008D4176" w14:paraId="5DBA78F7" w14:textId="77777777">
      <w:pPr>
        <w:rPr>
          <w:szCs w:val="24"/>
          <w:lang w:val="es-ES"/>
        </w:rPr>
      </w:pPr>
      <w:r w:rsidRPr="00F55284">
        <w:rPr>
          <w:rFonts w:cs="Arial"/>
          <w:szCs w:val="24"/>
          <w:lang w:val="es-ES"/>
        </w:rPr>
        <w:t>¿Padres o tutores?</w:t>
      </w:r>
    </w:p>
    <w:p w:rsidRPr="00F55284" w:rsidR="008D4176" w:rsidP="008D4176" w:rsidRDefault="008D4176" w14:paraId="55BF84DB" w14:textId="77777777">
      <w:pPr>
        <w:pStyle w:val="NoSpacing"/>
        <w:rPr>
          <w:lang w:val="es-ES"/>
        </w:rPr>
      </w:pPr>
      <w:r w:rsidRPr="00F55284">
        <w:rPr>
          <w:lang w:val="es-ES"/>
        </w:rPr>
        <w:tab/>
        <w:t>1 = Diariamente</w:t>
      </w:r>
    </w:p>
    <w:p w:rsidRPr="00F55284" w:rsidR="008D4176" w:rsidP="008D4176" w:rsidRDefault="008D4176" w14:paraId="2F589954" w14:textId="77777777">
      <w:pPr>
        <w:pStyle w:val="NoSpacing"/>
        <w:rPr>
          <w:lang w:val="es-ES"/>
        </w:rPr>
      </w:pPr>
      <w:r w:rsidRPr="00F55284">
        <w:rPr>
          <w:lang w:val="es-ES"/>
        </w:rPr>
        <w:tab/>
        <w:t>2 = Semanalmente</w:t>
      </w:r>
    </w:p>
    <w:p w:rsidRPr="00F55284" w:rsidR="008D4176" w:rsidP="008D4176" w:rsidRDefault="008D4176" w14:paraId="74FF0833" w14:textId="77777777">
      <w:pPr>
        <w:pStyle w:val="NoSpacing"/>
        <w:rPr>
          <w:lang w:val="es-ES"/>
        </w:rPr>
      </w:pPr>
      <w:r w:rsidRPr="00F55284">
        <w:rPr>
          <w:lang w:val="es-ES"/>
        </w:rPr>
        <w:tab/>
        <w:t>3 = Mensualmente</w:t>
      </w:r>
    </w:p>
    <w:p w:rsidRPr="00F55284" w:rsidR="008D4176" w:rsidP="008D4176" w:rsidRDefault="008D4176" w14:paraId="76EA80D0" w14:textId="77777777">
      <w:pPr>
        <w:pStyle w:val="NoSpacing"/>
        <w:rPr>
          <w:lang w:val="es-ES"/>
        </w:rPr>
      </w:pPr>
      <w:r w:rsidRPr="00F55284">
        <w:rPr>
          <w:lang w:val="es-ES"/>
        </w:rPr>
        <w:tab/>
        <w:t>4 = Algunas veces al año</w:t>
      </w:r>
    </w:p>
    <w:p w:rsidRPr="00F55284" w:rsidR="008D4176" w:rsidP="008D4176" w:rsidRDefault="008D4176" w14:paraId="1D5CA82C" w14:textId="77777777">
      <w:pPr>
        <w:pStyle w:val="NoSpacing"/>
        <w:rPr>
          <w:lang w:val="es-ES"/>
        </w:rPr>
      </w:pPr>
      <w:r w:rsidRPr="00F55284">
        <w:rPr>
          <w:lang w:val="es-ES"/>
        </w:rPr>
        <w:tab/>
        <w:t>0 = Nunca</w:t>
      </w:r>
    </w:p>
    <w:p w:rsidRPr="00F55284" w:rsidR="008D4176" w:rsidP="008D4176" w:rsidRDefault="008D4176" w14:paraId="06AC5629" w14:textId="77777777">
      <w:pPr>
        <w:pStyle w:val="NoSpacing"/>
        <w:rPr>
          <w:lang w:val="es-ES"/>
        </w:rPr>
      </w:pPr>
      <w:r w:rsidRPr="00F55284">
        <w:rPr>
          <w:lang w:val="es-ES"/>
        </w:rPr>
        <w:tab/>
        <w:t xml:space="preserve">5 = No aplica </w:t>
      </w:r>
    </w:p>
    <w:p w:rsidRPr="00F55284" w:rsidR="008D4176" w:rsidP="008D4176" w:rsidRDefault="008D4176" w14:paraId="1C7222E3" w14:textId="77777777">
      <w:pPr>
        <w:rPr>
          <w:szCs w:val="24"/>
          <w:lang w:val="es-ES"/>
        </w:rPr>
      </w:pPr>
      <w:r w:rsidRPr="00F55284">
        <w:rPr>
          <w:rFonts w:cs="Arial"/>
          <w:szCs w:val="24"/>
          <w:lang w:val="es-ES"/>
        </w:rPr>
        <w:t>¿Hermanos o familia extendida?</w:t>
      </w:r>
    </w:p>
    <w:p w:rsidRPr="00F55284" w:rsidR="008D4176" w:rsidP="008D4176" w:rsidRDefault="008D4176" w14:paraId="61B11696" w14:textId="77777777">
      <w:pPr>
        <w:pStyle w:val="NoSpacing"/>
        <w:rPr>
          <w:lang w:val="es-ES"/>
        </w:rPr>
      </w:pPr>
      <w:r w:rsidRPr="00F55284">
        <w:rPr>
          <w:lang w:val="es-ES"/>
        </w:rPr>
        <w:tab/>
        <w:t>1 = Diariamente</w:t>
      </w:r>
    </w:p>
    <w:p w:rsidRPr="00F55284" w:rsidR="008D4176" w:rsidP="008D4176" w:rsidRDefault="008D4176" w14:paraId="61BC5434" w14:textId="77777777">
      <w:pPr>
        <w:pStyle w:val="NoSpacing"/>
        <w:rPr>
          <w:lang w:val="es-ES"/>
        </w:rPr>
      </w:pPr>
      <w:r w:rsidRPr="00F55284">
        <w:rPr>
          <w:lang w:val="es-ES"/>
        </w:rPr>
        <w:tab/>
        <w:t>2 = Semanalmente</w:t>
      </w:r>
    </w:p>
    <w:p w:rsidRPr="00F55284" w:rsidR="008D4176" w:rsidP="008D4176" w:rsidRDefault="008D4176" w14:paraId="10F73552" w14:textId="77777777">
      <w:pPr>
        <w:pStyle w:val="NoSpacing"/>
        <w:rPr>
          <w:lang w:val="es-ES"/>
        </w:rPr>
      </w:pPr>
      <w:r w:rsidRPr="00F55284">
        <w:rPr>
          <w:lang w:val="es-ES"/>
        </w:rPr>
        <w:tab/>
        <w:t>3 = Mensualmente</w:t>
      </w:r>
    </w:p>
    <w:p w:rsidRPr="00F55284" w:rsidR="008D4176" w:rsidP="008D4176" w:rsidRDefault="008D4176" w14:paraId="76C549E0" w14:textId="77777777">
      <w:pPr>
        <w:pStyle w:val="NoSpacing"/>
        <w:rPr>
          <w:lang w:val="es-ES"/>
        </w:rPr>
      </w:pPr>
      <w:r w:rsidRPr="00F55284">
        <w:rPr>
          <w:lang w:val="es-ES"/>
        </w:rPr>
        <w:tab/>
        <w:t>4 = Algunas veces al año</w:t>
      </w:r>
    </w:p>
    <w:p w:rsidRPr="00F55284" w:rsidR="008D4176" w:rsidP="008D4176" w:rsidRDefault="008D4176" w14:paraId="09B01455" w14:textId="77777777">
      <w:pPr>
        <w:pStyle w:val="NoSpacing"/>
        <w:rPr>
          <w:lang w:val="es-ES"/>
        </w:rPr>
      </w:pPr>
      <w:r w:rsidRPr="00F55284">
        <w:rPr>
          <w:lang w:val="es-ES"/>
        </w:rPr>
        <w:tab/>
        <w:t>0 = Nunca</w:t>
      </w:r>
    </w:p>
    <w:p w:rsidRPr="00F55284" w:rsidR="008D4176" w:rsidP="008D4176" w:rsidRDefault="008D4176" w14:paraId="4308C164" w14:textId="77777777">
      <w:pPr>
        <w:pStyle w:val="NoSpacing"/>
        <w:rPr>
          <w:lang w:val="es-ES"/>
        </w:rPr>
      </w:pPr>
      <w:r w:rsidRPr="00F55284">
        <w:rPr>
          <w:lang w:val="es-ES"/>
        </w:rPr>
        <w:tab/>
        <w:t>5 = No aplica</w:t>
      </w:r>
    </w:p>
    <w:p w:rsidRPr="00F55284" w:rsidR="008D4176" w:rsidP="008D4176" w:rsidRDefault="008D4176" w14:paraId="41F0023A" w14:textId="77777777">
      <w:pPr>
        <w:rPr>
          <w:szCs w:val="24"/>
          <w:lang w:val="es-ES"/>
        </w:rPr>
      </w:pPr>
      <w:r w:rsidRPr="00F55284">
        <w:rPr>
          <w:rFonts w:cs="Arial"/>
          <w:szCs w:val="24"/>
          <w:lang w:val="es-ES"/>
        </w:rPr>
        <w:t>¿Amigos cercanos que asistieron a otras universidades?</w:t>
      </w:r>
    </w:p>
    <w:p w:rsidRPr="00F55284" w:rsidR="008D4176" w:rsidP="008D4176" w:rsidRDefault="008D4176" w14:paraId="2F92504D" w14:textId="77777777">
      <w:pPr>
        <w:pStyle w:val="NoSpacing"/>
        <w:rPr>
          <w:lang w:val="es-ES"/>
        </w:rPr>
      </w:pPr>
      <w:r w:rsidRPr="00F55284">
        <w:rPr>
          <w:lang w:val="es-ES"/>
        </w:rPr>
        <w:tab/>
        <w:t>1 = Diariamente</w:t>
      </w:r>
    </w:p>
    <w:p w:rsidRPr="00F55284" w:rsidR="008D4176" w:rsidP="008D4176" w:rsidRDefault="008D4176" w14:paraId="1B1F5CA9" w14:textId="77777777">
      <w:pPr>
        <w:pStyle w:val="NoSpacing"/>
        <w:rPr>
          <w:lang w:val="es-ES"/>
        </w:rPr>
      </w:pPr>
      <w:r w:rsidRPr="00F55284">
        <w:rPr>
          <w:lang w:val="es-ES"/>
        </w:rPr>
        <w:tab/>
        <w:t>2 = Semanalmente</w:t>
      </w:r>
    </w:p>
    <w:p w:rsidRPr="00F55284" w:rsidR="008D4176" w:rsidP="008D4176" w:rsidRDefault="008D4176" w14:paraId="1D328C33" w14:textId="77777777">
      <w:pPr>
        <w:pStyle w:val="NoSpacing"/>
        <w:rPr>
          <w:lang w:val="es-ES"/>
        </w:rPr>
      </w:pPr>
      <w:r w:rsidRPr="00F55284">
        <w:rPr>
          <w:lang w:val="es-ES"/>
        </w:rPr>
        <w:tab/>
        <w:t>3 = Mensualmente</w:t>
      </w:r>
    </w:p>
    <w:p w:rsidRPr="00F55284" w:rsidR="008D4176" w:rsidP="008D4176" w:rsidRDefault="008D4176" w14:paraId="37393AF9" w14:textId="77777777">
      <w:pPr>
        <w:pStyle w:val="NoSpacing"/>
        <w:rPr>
          <w:lang w:val="es-ES"/>
        </w:rPr>
      </w:pPr>
      <w:r w:rsidRPr="00F55284">
        <w:rPr>
          <w:lang w:val="es-ES"/>
        </w:rPr>
        <w:tab/>
        <w:t>4 = Algunas veces al año</w:t>
      </w:r>
    </w:p>
    <w:p w:rsidRPr="00F55284" w:rsidR="008D4176" w:rsidP="008D4176" w:rsidRDefault="008D4176" w14:paraId="29983002" w14:textId="77777777">
      <w:pPr>
        <w:pStyle w:val="NoSpacing"/>
        <w:rPr>
          <w:lang w:val="es-ES"/>
        </w:rPr>
      </w:pPr>
      <w:r w:rsidRPr="00F55284">
        <w:rPr>
          <w:lang w:val="es-ES"/>
        </w:rPr>
        <w:tab/>
        <w:t>0 = Nunca</w:t>
      </w:r>
    </w:p>
    <w:p w:rsidRPr="00F55284" w:rsidR="008D4176" w:rsidP="008D4176" w:rsidRDefault="008D4176" w14:paraId="4E76967D" w14:textId="77777777">
      <w:pPr>
        <w:pStyle w:val="NoSpacing"/>
        <w:rPr>
          <w:lang w:val="es-ES"/>
        </w:rPr>
      </w:pPr>
      <w:r w:rsidRPr="00F55284">
        <w:rPr>
          <w:lang w:val="es-ES"/>
        </w:rPr>
        <w:tab/>
        <w:t>5 = No aplica</w:t>
      </w:r>
    </w:p>
    <w:p w:rsidRPr="00F55284" w:rsidR="008D4176" w:rsidP="008D4176" w:rsidRDefault="008D4176" w14:paraId="36782A7A" w14:textId="77777777">
      <w:pPr>
        <w:rPr>
          <w:szCs w:val="24"/>
          <w:lang w:val="es-ES"/>
        </w:rPr>
      </w:pPr>
      <w:r w:rsidRPr="00F55284">
        <w:rPr>
          <w:rFonts w:cs="Arial"/>
          <w:szCs w:val="24"/>
          <w:lang w:val="es-ES"/>
        </w:rPr>
        <w:t>¿Amigos cercanos que no asistieron a la universidad?</w:t>
      </w:r>
    </w:p>
    <w:p w:rsidRPr="00F55284" w:rsidR="008D4176" w:rsidP="008D4176" w:rsidRDefault="008D4176" w14:paraId="3B0267D5" w14:textId="77777777">
      <w:pPr>
        <w:pStyle w:val="NoSpacing"/>
        <w:rPr>
          <w:lang w:val="es-ES"/>
        </w:rPr>
      </w:pPr>
      <w:r w:rsidRPr="00F55284">
        <w:rPr>
          <w:lang w:val="es-ES"/>
        </w:rPr>
        <w:tab/>
        <w:t>1 = Diariamente</w:t>
      </w:r>
    </w:p>
    <w:p w:rsidRPr="00F55284" w:rsidR="008D4176" w:rsidP="008D4176" w:rsidRDefault="008D4176" w14:paraId="6656243A" w14:textId="77777777">
      <w:pPr>
        <w:pStyle w:val="NoSpacing"/>
        <w:rPr>
          <w:lang w:val="es-ES"/>
        </w:rPr>
      </w:pPr>
      <w:r w:rsidRPr="00F55284">
        <w:rPr>
          <w:lang w:val="es-ES"/>
        </w:rPr>
        <w:tab/>
        <w:t>2 = Semanalmente</w:t>
      </w:r>
    </w:p>
    <w:p w:rsidRPr="00F55284" w:rsidR="008D4176" w:rsidP="008D4176" w:rsidRDefault="008D4176" w14:paraId="11B8BAB6" w14:textId="77777777">
      <w:pPr>
        <w:pStyle w:val="NoSpacing"/>
        <w:rPr>
          <w:lang w:val="es-ES"/>
        </w:rPr>
      </w:pPr>
      <w:r w:rsidRPr="00F55284">
        <w:rPr>
          <w:lang w:val="es-ES"/>
        </w:rPr>
        <w:tab/>
        <w:t>3 = Mensualmente</w:t>
      </w:r>
    </w:p>
    <w:p w:rsidRPr="00F55284" w:rsidR="008D4176" w:rsidP="008D4176" w:rsidRDefault="008D4176" w14:paraId="76DF9255" w14:textId="77777777">
      <w:pPr>
        <w:pStyle w:val="NoSpacing"/>
        <w:rPr>
          <w:lang w:val="es-ES"/>
        </w:rPr>
      </w:pPr>
      <w:r w:rsidRPr="00F55284">
        <w:rPr>
          <w:lang w:val="es-ES"/>
        </w:rPr>
        <w:tab/>
        <w:t>4 = Algunas veces al año</w:t>
      </w:r>
    </w:p>
    <w:p w:rsidRPr="00F55284" w:rsidR="008D4176" w:rsidP="008D4176" w:rsidRDefault="008D4176" w14:paraId="79FDCC40" w14:textId="77777777">
      <w:pPr>
        <w:pStyle w:val="NoSpacing"/>
        <w:rPr>
          <w:lang w:val="es-ES"/>
        </w:rPr>
      </w:pPr>
      <w:r w:rsidRPr="00F55284">
        <w:rPr>
          <w:lang w:val="es-ES"/>
        </w:rPr>
        <w:tab/>
        <w:t>0 = Nunca</w:t>
      </w:r>
    </w:p>
    <w:p w:rsidRPr="00F55284" w:rsidR="008D4176" w:rsidP="008D4176" w:rsidRDefault="008D4176" w14:paraId="18919961" w14:textId="77777777">
      <w:pPr>
        <w:pStyle w:val="NoSpacing"/>
        <w:rPr>
          <w:lang w:val="es-ES"/>
        </w:rPr>
      </w:pPr>
      <w:r w:rsidRPr="00F55284">
        <w:rPr>
          <w:lang w:val="es-ES"/>
        </w:rPr>
        <w:tab/>
        <w:t>5 = No aplica</w:t>
      </w:r>
    </w:p>
    <w:p w:rsidRPr="00F55284" w:rsidR="008D4176" w:rsidP="008D4176" w:rsidRDefault="008D4176" w14:paraId="24B5E7E5" w14:textId="77777777">
      <w:pPr>
        <w:rPr>
          <w:szCs w:val="24"/>
          <w:lang w:val="es-ES"/>
        </w:rPr>
      </w:pPr>
      <w:r w:rsidRPr="00F55284">
        <w:rPr>
          <w:rFonts w:cs="Arial"/>
          <w:szCs w:val="24"/>
          <w:lang w:val="es-ES"/>
        </w:rPr>
        <w:t>¿Amigos cercanos que asistieron a [NPSAS institution]?</w:t>
      </w:r>
    </w:p>
    <w:p w:rsidRPr="00F55284" w:rsidR="008D4176" w:rsidP="008D4176" w:rsidRDefault="008D4176" w14:paraId="718E04DF" w14:textId="77777777">
      <w:pPr>
        <w:pStyle w:val="NoSpacing"/>
        <w:rPr>
          <w:lang w:val="es-ES"/>
        </w:rPr>
      </w:pPr>
      <w:r w:rsidRPr="00F55284">
        <w:rPr>
          <w:lang w:val="es-ES"/>
        </w:rPr>
        <w:tab/>
        <w:t>1 = Diariamente</w:t>
      </w:r>
    </w:p>
    <w:p w:rsidRPr="00F55284" w:rsidR="008D4176" w:rsidP="008D4176" w:rsidRDefault="008D4176" w14:paraId="705DC031" w14:textId="77777777">
      <w:pPr>
        <w:pStyle w:val="NoSpacing"/>
        <w:rPr>
          <w:lang w:val="es-ES"/>
        </w:rPr>
      </w:pPr>
      <w:r w:rsidRPr="00F55284">
        <w:rPr>
          <w:lang w:val="es-ES"/>
        </w:rPr>
        <w:tab/>
        <w:t>2 = Semanalmente</w:t>
      </w:r>
    </w:p>
    <w:p w:rsidRPr="00F55284" w:rsidR="008D4176" w:rsidP="008D4176" w:rsidRDefault="008D4176" w14:paraId="57A30844" w14:textId="77777777">
      <w:pPr>
        <w:pStyle w:val="NoSpacing"/>
        <w:rPr>
          <w:lang w:val="es-ES"/>
        </w:rPr>
      </w:pPr>
      <w:r w:rsidRPr="00F55284">
        <w:rPr>
          <w:lang w:val="es-ES"/>
        </w:rPr>
        <w:tab/>
        <w:t>3 = Mensualmente</w:t>
      </w:r>
    </w:p>
    <w:p w:rsidRPr="00F55284" w:rsidR="008D4176" w:rsidP="008D4176" w:rsidRDefault="008D4176" w14:paraId="24810B45" w14:textId="77777777">
      <w:pPr>
        <w:pStyle w:val="NoSpacing"/>
        <w:rPr>
          <w:lang w:val="es-ES"/>
        </w:rPr>
      </w:pPr>
      <w:r w:rsidRPr="00F55284">
        <w:rPr>
          <w:lang w:val="es-ES"/>
        </w:rPr>
        <w:tab/>
        <w:t>4 = Algunas veces al año</w:t>
      </w:r>
    </w:p>
    <w:p w:rsidRPr="00F55284" w:rsidR="008D4176" w:rsidP="008D4176" w:rsidRDefault="008D4176" w14:paraId="059A257F" w14:textId="77777777">
      <w:pPr>
        <w:pStyle w:val="NoSpacing"/>
        <w:rPr>
          <w:lang w:val="es-ES"/>
        </w:rPr>
      </w:pPr>
      <w:r w:rsidRPr="00F55284">
        <w:rPr>
          <w:lang w:val="es-ES"/>
        </w:rPr>
        <w:tab/>
        <w:t>0 = Nunca</w:t>
      </w:r>
    </w:p>
    <w:p w:rsidRPr="00F55284" w:rsidR="008D4176" w:rsidP="008D4176" w:rsidRDefault="008D4176" w14:paraId="059D1AEF" w14:textId="77777777">
      <w:pPr>
        <w:pStyle w:val="NoSpacing"/>
        <w:rPr>
          <w:lang w:val="es-ES"/>
        </w:rPr>
      </w:pPr>
      <w:r w:rsidRPr="00F55284">
        <w:rPr>
          <w:lang w:val="es-ES"/>
        </w:rPr>
        <w:tab/>
        <w:t>5 = No aplica</w:t>
      </w:r>
    </w:p>
    <w:p w:rsidRPr="00F55284" w:rsidR="008D4176" w:rsidP="008D4176" w:rsidRDefault="008D4176" w14:paraId="771EF3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que te comunicaste con cada uno de los siguientes en la lista durante el año académico de [academic year date] Si no estás seguro(a), provee una respuesta aproximada. </w:t>
      </w:r>
    </w:p>
    <w:p w:rsidRPr="00F55284" w:rsidR="008D4176" w:rsidP="008D4176" w:rsidRDefault="008D4176" w14:paraId="7965DEF2" w14:textId="77777777">
      <w:pPr>
        <w:rPr>
          <w:szCs w:val="24"/>
          <w:lang w:val="es-ES"/>
        </w:rPr>
      </w:pPr>
      <w:r w:rsidRPr="00F55284">
        <w:rPr>
          <w:rFonts w:ascii="Arial" w:hAnsi="Arial" w:cs="Arial"/>
          <w:b/>
          <w:bCs/>
          <w:szCs w:val="24"/>
          <w:lang w:val="es-ES"/>
        </w:rPr>
        <w:t>N20BACDPART</w:t>
      </w:r>
    </w:p>
    <w:p w:rsidRPr="00F55284" w:rsidR="008D4176" w:rsidP="008D4176" w:rsidRDefault="008D4176" w14:paraId="5426D2E3" w14:textId="77777777">
      <w:pPr>
        <w:rPr>
          <w:rFonts w:cs="Arial"/>
          <w:szCs w:val="24"/>
          <w:lang w:val="es-ES"/>
        </w:rPr>
      </w:pPr>
      <w:r w:rsidRPr="00F55284">
        <w:rPr>
          <w:rFonts w:cs="Arial"/>
          <w:szCs w:val="24"/>
          <w:lang w:val="es-ES"/>
        </w:rPr>
        <w:t>[If N20ABPSELG = 3]</w:t>
      </w:r>
    </w:p>
    <w:p w:rsidRPr="00F55284" w:rsidR="008D4176" w:rsidP="008D4176" w:rsidRDefault="008D4176" w14:paraId="70753ABC" w14:textId="77777777">
      <w:pPr>
        <w:rPr>
          <w:rFonts w:cs="Arial"/>
          <w:szCs w:val="24"/>
          <w:lang w:val="es-ES"/>
        </w:rPr>
      </w:pPr>
      <w:r w:rsidRPr="00F55284">
        <w:rPr>
          <w:rFonts w:cs="Arial"/>
          <w:szCs w:val="24"/>
          <w:lang w:val="es-ES"/>
        </w:rPr>
        <w:t>¿Participaste en alguna de las siguientes cosas cuando asististe la última vez a [NPSAS institution]?</w:t>
      </w:r>
    </w:p>
    <w:p w:rsidRPr="00F55284" w:rsidR="008D4176" w:rsidP="008D4176" w:rsidRDefault="008D4176" w14:paraId="5C5B2A3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306E8938" w14:textId="77777777">
      <w:pPr>
        <w:rPr>
          <w:rFonts w:cs="Arial"/>
          <w:szCs w:val="24"/>
          <w:lang w:val="es-ES"/>
        </w:rPr>
      </w:pPr>
      <w:r w:rsidRPr="00F55284">
        <w:rPr>
          <w:rFonts w:cs="Arial"/>
          <w:szCs w:val="24"/>
          <w:lang w:val="es-ES"/>
        </w:rPr>
        <w:t>¿Has participado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1B930702" w14:textId="77777777">
      <w:pPr>
        <w:rPr>
          <w:rFonts w:cs="Arial"/>
          <w:szCs w:val="24"/>
          <w:lang w:val="es-ES"/>
        </w:rPr>
      </w:pPr>
      <w:r w:rsidRPr="00F55284">
        <w:rPr>
          <w:rFonts w:cs="Arial"/>
          <w:szCs w:val="24"/>
          <w:lang w:val="es-ES"/>
        </w:rPr>
        <w:t>[else]</w:t>
      </w:r>
    </w:p>
    <w:p w:rsidRPr="00F55284" w:rsidR="008D4176" w:rsidP="008D4176" w:rsidRDefault="008D4176" w14:paraId="72808D26" w14:textId="77777777">
      <w:pPr>
        <w:rPr>
          <w:szCs w:val="24"/>
          <w:lang w:val="es-ES"/>
        </w:rPr>
      </w:pPr>
      <w:r w:rsidRPr="00F55284">
        <w:rPr>
          <w:rFonts w:cs="Arial"/>
          <w:szCs w:val="24"/>
          <w:lang w:val="es-ES"/>
        </w:rPr>
        <w:t>¿Participaste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8B3D833" w14:textId="77777777">
      <w:pPr>
        <w:rPr>
          <w:szCs w:val="24"/>
          <w:lang w:val="es-ES"/>
        </w:rPr>
      </w:pPr>
      <w:r w:rsidRPr="00F55284">
        <w:rPr>
          <w:rFonts w:cs="Arial"/>
          <w:szCs w:val="24"/>
          <w:lang w:val="es-ES"/>
        </w:rPr>
        <w:t xml:space="preserve">Curso(s) con proyectos basados en la comunidad o proyectos de aprendizaje con servicio </w:t>
      </w:r>
    </w:p>
    <w:p w:rsidRPr="00F55284" w:rsidR="008D4176" w:rsidP="008D4176" w:rsidRDefault="008D4176" w14:paraId="3679FDDC" w14:textId="77777777">
      <w:pPr>
        <w:pStyle w:val="NoSpacing"/>
        <w:rPr>
          <w:lang w:val="es-ES"/>
        </w:rPr>
      </w:pPr>
      <w:r w:rsidRPr="00F55284">
        <w:rPr>
          <w:lang w:val="es-ES"/>
        </w:rPr>
        <w:tab/>
        <w:t>1 = Sí</w:t>
      </w:r>
    </w:p>
    <w:p w:rsidRPr="00F55284" w:rsidR="008D4176" w:rsidP="008D4176" w:rsidRDefault="008D4176" w14:paraId="010CB8E4" w14:textId="77777777">
      <w:pPr>
        <w:pStyle w:val="NoSpacing"/>
        <w:rPr>
          <w:lang w:val="es-ES"/>
        </w:rPr>
      </w:pPr>
      <w:r w:rsidRPr="00F55284">
        <w:rPr>
          <w:lang w:val="es-ES"/>
        </w:rPr>
        <w:tab/>
        <w:t>0 = No</w:t>
      </w:r>
    </w:p>
    <w:p w:rsidRPr="00F55284" w:rsidR="008D4176" w:rsidP="008D4176" w:rsidRDefault="008D4176" w14:paraId="601DBFBE" w14:textId="77777777">
      <w:pPr>
        <w:rPr>
          <w:szCs w:val="24"/>
          <w:lang w:val="es-ES"/>
        </w:rPr>
      </w:pPr>
      <w:r w:rsidRPr="00F55284">
        <w:rPr>
          <w:rFonts w:cs="Arial"/>
          <w:szCs w:val="24"/>
          <w:lang w:val="es-ES"/>
        </w:rPr>
        <w:t xml:space="preserve">Una comunidad de aprendizaje donde tomaste dos o más clases con el mismo grupo de estudiantes. </w:t>
      </w:r>
    </w:p>
    <w:p w:rsidRPr="00F55284" w:rsidR="008D4176" w:rsidP="008D4176" w:rsidRDefault="008D4176" w14:paraId="7051CFB6" w14:textId="77777777">
      <w:pPr>
        <w:pStyle w:val="NoSpacing"/>
        <w:rPr>
          <w:lang w:val="es-ES"/>
        </w:rPr>
      </w:pPr>
      <w:r w:rsidRPr="00F55284">
        <w:rPr>
          <w:lang w:val="es-ES"/>
        </w:rPr>
        <w:tab/>
        <w:t>1 = Sí</w:t>
      </w:r>
    </w:p>
    <w:p w:rsidRPr="00F55284" w:rsidR="008D4176" w:rsidP="008D4176" w:rsidRDefault="008D4176" w14:paraId="0D9A6FCF" w14:textId="77777777">
      <w:pPr>
        <w:pStyle w:val="NoSpacing"/>
        <w:rPr>
          <w:lang w:val="es-ES"/>
        </w:rPr>
      </w:pPr>
      <w:r w:rsidRPr="00F55284">
        <w:rPr>
          <w:lang w:val="es-ES"/>
        </w:rPr>
        <w:tab/>
        <w:t>0 = No</w:t>
      </w:r>
    </w:p>
    <w:p w:rsidRPr="00F55284" w:rsidR="008D4176" w:rsidP="008D4176" w:rsidRDefault="008D4176" w14:paraId="78C000E2" w14:textId="77777777">
      <w:pPr>
        <w:rPr>
          <w:szCs w:val="24"/>
          <w:lang w:val="es-ES"/>
        </w:rPr>
      </w:pPr>
      <w:r w:rsidRPr="00F55284">
        <w:rPr>
          <w:rFonts w:cs="Arial"/>
          <w:szCs w:val="24"/>
          <w:lang w:val="es-ES"/>
        </w:rPr>
        <w:t>Seminario o experiencia para estudiantes de primer año</w:t>
      </w:r>
    </w:p>
    <w:p w:rsidRPr="00F55284" w:rsidR="008D4176" w:rsidP="008D4176" w:rsidRDefault="008D4176" w14:paraId="78EED024" w14:textId="77777777">
      <w:pPr>
        <w:pStyle w:val="NoSpacing"/>
        <w:rPr>
          <w:lang w:val="es-ES"/>
        </w:rPr>
      </w:pPr>
      <w:r w:rsidRPr="00F55284">
        <w:rPr>
          <w:lang w:val="es-ES"/>
        </w:rPr>
        <w:tab/>
        <w:t>1 = Sí</w:t>
      </w:r>
    </w:p>
    <w:p w:rsidRPr="00F55284" w:rsidR="008D4176" w:rsidP="008D4176" w:rsidRDefault="008D4176" w14:paraId="7CB3E099" w14:textId="77777777">
      <w:pPr>
        <w:pStyle w:val="NoSpacing"/>
        <w:rPr>
          <w:lang w:val="es-ES"/>
        </w:rPr>
      </w:pPr>
      <w:r w:rsidRPr="00F55284">
        <w:rPr>
          <w:lang w:val="es-ES"/>
        </w:rPr>
        <w:tab/>
        <w:t>0 = No</w:t>
      </w:r>
    </w:p>
    <w:p w:rsidRPr="00F55284" w:rsidR="008D4176" w:rsidP="008D4176" w:rsidRDefault="008D4176" w14:paraId="1BBC4099" w14:textId="77777777">
      <w:pPr>
        <w:rPr>
          <w:szCs w:val="24"/>
          <w:lang w:val="es-ES"/>
        </w:rPr>
      </w:pPr>
      <w:r w:rsidRPr="00F55284">
        <w:rPr>
          <w:rFonts w:cs="Arial"/>
          <w:szCs w:val="24"/>
          <w:lang w:val="es-ES"/>
        </w:rPr>
        <w:t>Curso para el éxito del estudiante (un curso que enseña las destrezas necesarias para triunfar en la universidad)</w:t>
      </w:r>
    </w:p>
    <w:p w:rsidRPr="00F55284" w:rsidR="008D4176" w:rsidP="008D4176" w:rsidRDefault="008D4176" w14:paraId="20070088" w14:textId="77777777">
      <w:pPr>
        <w:pStyle w:val="NoSpacing"/>
        <w:rPr>
          <w:lang w:val="es-ES"/>
        </w:rPr>
      </w:pPr>
      <w:r w:rsidRPr="00F55284">
        <w:rPr>
          <w:lang w:val="es-ES"/>
        </w:rPr>
        <w:tab/>
        <w:t>1 = Sí</w:t>
      </w:r>
    </w:p>
    <w:p w:rsidRPr="00F55284" w:rsidR="008D4176" w:rsidP="008D4176" w:rsidRDefault="008D4176" w14:paraId="47AC17CE" w14:textId="77777777">
      <w:pPr>
        <w:pStyle w:val="NoSpacing"/>
        <w:rPr>
          <w:lang w:val="es-ES"/>
        </w:rPr>
      </w:pPr>
      <w:r w:rsidRPr="00F55284">
        <w:rPr>
          <w:lang w:val="es-ES"/>
        </w:rPr>
        <w:tab/>
        <w:t>0 = No</w:t>
      </w:r>
    </w:p>
    <w:p w:rsidRPr="00F55284" w:rsidR="008D4176" w:rsidP="008D4176" w:rsidRDefault="008D4176" w14:paraId="301A0EBB" w14:textId="77777777">
      <w:pPr>
        <w:rPr>
          <w:szCs w:val="24"/>
          <w:lang w:val="es-ES"/>
        </w:rPr>
      </w:pPr>
      <w:r w:rsidRPr="00F55284">
        <w:rPr>
          <w:rFonts w:cs="Arial"/>
          <w:szCs w:val="24"/>
          <w:lang w:val="es-ES"/>
        </w:rPr>
        <w:t>Experiencias de investigación dirigida (por ej., proyectos de investigación de profesores, investigación de subgraduados, etc.)</w:t>
      </w:r>
    </w:p>
    <w:p w:rsidRPr="00F55284" w:rsidR="008D4176" w:rsidP="008D4176" w:rsidRDefault="008D4176" w14:paraId="72B3EE0D" w14:textId="77777777">
      <w:pPr>
        <w:pStyle w:val="NoSpacing"/>
        <w:rPr>
          <w:lang w:val="es-ES"/>
        </w:rPr>
      </w:pPr>
      <w:r w:rsidRPr="00F55284">
        <w:rPr>
          <w:lang w:val="es-ES"/>
        </w:rPr>
        <w:tab/>
        <w:t>1 = Sí</w:t>
      </w:r>
    </w:p>
    <w:p w:rsidRPr="00F55284" w:rsidR="008D4176" w:rsidP="008D4176" w:rsidRDefault="008D4176" w14:paraId="7BC06BEB" w14:textId="77777777">
      <w:pPr>
        <w:pStyle w:val="NoSpacing"/>
        <w:rPr>
          <w:lang w:val="es-ES"/>
        </w:rPr>
      </w:pPr>
      <w:r w:rsidRPr="00F55284">
        <w:rPr>
          <w:lang w:val="es-ES"/>
        </w:rPr>
        <w:tab/>
        <w:t>0 = No</w:t>
      </w:r>
    </w:p>
    <w:p w:rsidRPr="00F55284" w:rsidR="008D4176" w:rsidP="008D4176" w:rsidRDefault="008D4176" w14:paraId="1FF918AC" w14:textId="77777777">
      <w:pPr>
        <w:rPr>
          <w:szCs w:val="24"/>
          <w:lang w:val="es-ES"/>
        </w:rPr>
      </w:pPr>
      <w:r w:rsidRPr="00F55284">
        <w:rPr>
          <w:rFonts w:cs="Arial"/>
          <w:szCs w:val="24"/>
          <w:lang w:val="es-ES"/>
        </w:rPr>
        <w:t>Una práctica de aprendiz (sin incluir una práctica externa o práctica sin pago)</w:t>
      </w:r>
    </w:p>
    <w:p w:rsidRPr="00F55284" w:rsidR="008D4176" w:rsidP="008D4176" w:rsidRDefault="008D4176" w14:paraId="32345387" w14:textId="77777777">
      <w:pPr>
        <w:pStyle w:val="NoSpacing"/>
        <w:rPr>
          <w:lang w:val="es-ES"/>
        </w:rPr>
      </w:pPr>
      <w:r w:rsidRPr="00F55284">
        <w:rPr>
          <w:lang w:val="es-ES"/>
        </w:rPr>
        <w:tab/>
        <w:t>1 = Sí</w:t>
      </w:r>
    </w:p>
    <w:p w:rsidRPr="00F55284" w:rsidR="008D4176" w:rsidP="008D4176" w:rsidRDefault="008D4176" w14:paraId="1C75421B" w14:textId="77777777">
      <w:pPr>
        <w:pStyle w:val="NoSpacing"/>
        <w:rPr>
          <w:lang w:val="es-ES"/>
        </w:rPr>
      </w:pPr>
      <w:r w:rsidRPr="00F55284">
        <w:rPr>
          <w:lang w:val="es-ES"/>
        </w:rPr>
        <w:tab/>
        <w:t>0 = No</w:t>
      </w:r>
    </w:p>
    <w:p w:rsidRPr="00F55284" w:rsidR="008D4176" w:rsidP="008D4176" w:rsidRDefault="008D4176" w14:paraId="5975B4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participaste en alguna de las actividades en la lista mientras asistías a [NPSAS institution] en el año académico [academic year date] ([YYYY-YYYY]).</w:t>
      </w:r>
    </w:p>
    <w:p w:rsidRPr="00F55284" w:rsidR="008D4176" w:rsidP="008D4176" w:rsidRDefault="008D4176" w14:paraId="1388C03F" w14:textId="77777777">
      <w:pPr>
        <w:rPr>
          <w:szCs w:val="24"/>
          <w:lang w:val="es-ES"/>
        </w:rPr>
      </w:pPr>
      <w:r w:rsidRPr="00F55284">
        <w:rPr>
          <w:rFonts w:ascii="Arial" w:hAnsi="Arial" w:cs="Arial"/>
          <w:b/>
          <w:bCs/>
          <w:szCs w:val="24"/>
          <w:lang w:val="es-ES"/>
        </w:rPr>
        <w:t>N20BSOCIAL</w:t>
      </w:r>
    </w:p>
    <w:p w:rsidRPr="00F55284" w:rsidR="008D4176" w:rsidP="008D4176" w:rsidRDefault="008D4176" w14:paraId="0043F7D9" w14:textId="77777777">
      <w:pPr>
        <w:rPr>
          <w:rFonts w:cs="Arial"/>
          <w:szCs w:val="24"/>
          <w:lang w:val="es-ES"/>
        </w:rPr>
      </w:pPr>
      <w:r w:rsidRPr="00F55284">
        <w:rPr>
          <w:rFonts w:cs="Arial"/>
          <w:szCs w:val="24"/>
          <w:lang w:val="es-ES"/>
        </w:rPr>
        <w:t>[If N20ABPSELG = 3]</w:t>
      </w:r>
    </w:p>
    <w:p w:rsidRPr="00F55284" w:rsidR="008D4176" w:rsidP="008D4176" w:rsidRDefault="008D4176" w14:paraId="4A87F3D5" w14:textId="77777777">
      <w:pPr>
        <w:rPr>
          <w:rFonts w:cs="Arial"/>
          <w:szCs w:val="24"/>
          <w:lang w:val="es-ES"/>
        </w:rPr>
      </w:pPr>
      <w:r w:rsidRPr="00F55284">
        <w:rPr>
          <w:rFonts w:cs="Arial"/>
          <w:szCs w:val="24"/>
          <w:lang w:val="es-ES"/>
        </w:rPr>
        <w:t>La última vez que asististe a [NPSAS institution], ¿participaste en alguno de las siguientes cosas ... </w:t>
      </w:r>
    </w:p>
    <w:p w:rsidR="008D4176" w:rsidP="008D4176" w:rsidRDefault="008D4176" w14:paraId="5CA20E77"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5011DC8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participado {else} ¿participaste] en alguno de las siguientes cosas en [NPSAS institution] ...</w:t>
      </w:r>
    </w:p>
    <w:p w:rsidRPr="00F55284" w:rsidR="008D4176" w:rsidP="008D4176" w:rsidRDefault="008D4176" w14:paraId="5845CCBB" w14:textId="77777777">
      <w:pPr>
        <w:rPr>
          <w:rFonts w:cs="Arial"/>
          <w:szCs w:val="24"/>
          <w:lang w:val="es-ES"/>
        </w:rPr>
      </w:pPr>
      <w:r w:rsidRPr="00F55284">
        <w:rPr>
          <w:rFonts w:cs="Arial"/>
          <w:szCs w:val="24"/>
          <w:lang w:val="es-ES"/>
        </w:rPr>
        <w:t>[else]</w:t>
      </w:r>
    </w:p>
    <w:p w:rsidRPr="00F55284" w:rsidR="008D4176" w:rsidP="008D4176" w:rsidRDefault="008D4176" w14:paraId="08CC09CA" w14:textId="77777777">
      <w:pPr>
        <w:rPr>
          <w:szCs w:val="24"/>
          <w:lang w:val="es-ES"/>
        </w:rPr>
      </w:pPr>
      <w:r w:rsidRPr="00F55284">
        <w:rPr>
          <w:rFonts w:cs="Arial"/>
          <w:szCs w:val="24"/>
          <w:lang w:val="es-ES"/>
        </w:rPr>
        <w:t>La última vez que asististe a [NPSAS institution] durante el año académico 2019-2020, ¿participaste en alguno de las siguientes cosas ...</w:t>
      </w:r>
    </w:p>
    <w:p w:rsidRPr="00F55284" w:rsidR="008D4176" w:rsidP="008D4176" w:rsidRDefault="008D4176" w14:paraId="16A0346C" w14:textId="77777777">
      <w:pPr>
        <w:rPr>
          <w:szCs w:val="24"/>
          <w:lang w:val="es-ES"/>
        </w:rPr>
      </w:pPr>
      <w:r w:rsidRPr="00F55284">
        <w:rPr>
          <w:rFonts w:cs="Arial"/>
          <w:szCs w:val="24"/>
          <w:lang w:val="es-ES"/>
        </w:rPr>
        <w:t>Fraternidades o sororidades (por ejemplo, sociales multiculturales de servicio o de honores)</w:t>
      </w:r>
    </w:p>
    <w:p w:rsidRPr="00F55284" w:rsidR="008D4176" w:rsidP="008D4176" w:rsidRDefault="008D4176" w14:paraId="1B07C2E4" w14:textId="77777777">
      <w:pPr>
        <w:pStyle w:val="NoSpacing"/>
        <w:rPr>
          <w:lang w:val="es-ES"/>
        </w:rPr>
      </w:pPr>
      <w:r w:rsidRPr="00F55284">
        <w:rPr>
          <w:lang w:val="es-ES"/>
        </w:rPr>
        <w:tab/>
        <w:t>1 = Sí</w:t>
      </w:r>
    </w:p>
    <w:p w:rsidRPr="00F55284" w:rsidR="008D4176" w:rsidP="008D4176" w:rsidRDefault="008D4176" w14:paraId="13CC6C63" w14:textId="77777777">
      <w:pPr>
        <w:pStyle w:val="NoSpacing"/>
        <w:rPr>
          <w:lang w:val="es-ES"/>
        </w:rPr>
      </w:pPr>
      <w:r w:rsidRPr="00F55284">
        <w:rPr>
          <w:lang w:val="es-ES"/>
        </w:rPr>
        <w:tab/>
        <w:t>0 = No</w:t>
      </w:r>
    </w:p>
    <w:p w:rsidRPr="00F55284" w:rsidR="008D4176" w:rsidP="008D4176" w:rsidRDefault="008D4176" w14:paraId="2466D75A" w14:textId="77777777">
      <w:pPr>
        <w:rPr>
          <w:szCs w:val="24"/>
          <w:lang w:val="es-ES"/>
        </w:rPr>
      </w:pPr>
      <w:r w:rsidRPr="00F55284">
        <w:rPr>
          <w:rFonts w:cs="Arial"/>
          <w:szCs w:val="24"/>
          <w:lang w:val="es-ES"/>
        </w:rPr>
        <w:t>Deportes Varsity (por ejemplo, NCAA, NAIA, etc.)</w:t>
      </w:r>
    </w:p>
    <w:p w:rsidRPr="00F55284" w:rsidR="008D4176" w:rsidP="008D4176" w:rsidRDefault="008D4176" w14:paraId="186052D1" w14:textId="77777777">
      <w:pPr>
        <w:pStyle w:val="NoSpacing"/>
        <w:rPr>
          <w:lang w:val="es-ES"/>
        </w:rPr>
      </w:pPr>
      <w:r w:rsidRPr="00F55284">
        <w:rPr>
          <w:lang w:val="es-ES"/>
        </w:rPr>
        <w:tab/>
        <w:t>1 = Sí</w:t>
      </w:r>
    </w:p>
    <w:p w:rsidRPr="00F55284" w:rsidR="008D4176" w:rsidP="008D4176" w:rsidRDefault="008D4176" w14:paraId="4255DB77" w14:textId="77777777">
      <w:pPr>
        <w:pStyle w:val="NoSpacing"/>
        <w:rPr>
          <w:lang w:val="es-ES"/>
        </w:rPr>
      </w:pPr>
      <w:r w:rsidRPr="00F55284">
        <w:rPr>
          <w:lang w:val="es-ES"/>
        </w:rPr>
        <w:tab/>
        <w:t>0 = No</w:t>
      </w:r>
    </w:p>
    <w:p w:rsidRPr="00F55284" w:rsidR="008D4176" w:rsidP="008D4176" w:rsidRDefault="008D4176" w14:paraId="72D13F44" w14:textId="77777777">
      <w:pPr>
        <w:rPr>
          <w:szCs w:val="24"/>
          <w:lang w:val="es-ES"/>
        </w:rPr>
      </w:pPr>
      <w:r w:rsidRPr="00F55284">
        <w:rPr>
          <w:rFonts w:cs="Arial"/>
          <w:szCs w:val="24"/>
          <w:lang w:val="es-ES"/>
        </w:rPr>
        <w:t>Deportes no varsity (por ejemplo, deportes de equipo, intramuros, etc.)</w:t>
      </w:r>
    </w:p>
    <w:p w:rsidRPr="00F55284" w:rsidR="008D4176" w:rsidP="008D4176" w:rsidRDefault="008D4176" w14:paraId="60750824" w14:textId="77777777">
      <w:pPr>
        <w:pStyle w:val="NoSpacing"/>
        <w:rPr>
          <w:lang w:val="es-ES"/>
        </w:rPr>
      </w:pPr>
      <w:r w:rsidRPr="00F55284">
        <w:rPr>
          <w:lang w:val="es-ES"/>
        </w:rPr>
        <w:tab/>
        <w:t>1 = Sí</w:t>
      </w:r>
    </w:p>
    <w:p w:rsidRPr="00F55284" w:rsidR="008D4176" w:rsidP="008D4176" w:rsidRDefault="008D4176" w14:paraId="04C63169" w14:textId="77777777">
      <w:pPr>
        <w:pStyle w:val="NoSpacing"/>
        <w:rPr>
          <w:lang w:val="es-ES"/>
        </w:rPr>
      </w:pPr>
      <w:r w:rsidRPr="00F55284">
        <w:rPr>
          <w:lang w:val="es-ES"/>
        </w:rPr>
        <w:tab/>
        <w:t>0 = No</w:t>
      </w:r>
    </w:p>
    <w:p w:rsidRPr="00F55284" w:rsidR="008D4176" w:rsidP="008D4176" w:rsidRDefault="008D4176" w14:paraId="426244F0" w14:textId="77777777">
      <w:pPr>
        <w:rPr>
          <w:szCs w:val="24"/>
          <w:lang w:val="es-ES"/>
        </w:rPr>
      </w:pPr>
      <w:r w:rsidRPr="00F55284">
        <w:rPr>
          <w:rFonts w:cs="Arial"/>
          <w:szCs w:val="24"/>
          <w:lang w:val="es-ES"/>
        </w:rPr>
        <w:t>Música, teatro o banda, con auspicio de la institución</w:t>
      </w:r>
    </w:p>
    <w:p w:rsidRPr="00F55284" w:rsidR="008D4176" w:rsidP="008D4176" w:rsidRDefault="008D4176" w14:paraId="4EFB8314" w14:textId="77777777">
      <w:pPr>
        <w:pStyle w:val="NoSpacing"/>
        <w:rPr>
          <w:lang w:val="es-ES"/>
        </w:rPr>
      </w:pPr>
      <w:r w:rsidRPr="00F55284">
        <w:rPr>
          <w:lang w:val="es-ES"/>
        </w:rPr>
        <w:tab/>
        <w:t>1 = Sí</w:t>
      </w:r>
    </w:p>
    <w:p w:rsidRPr="00F55284" w:rsidR="008D4176" w:rsidP="008D4176" w:rsidRDefault="008D4176" w14:paraId="21E07294" w14:textId="77777777">
      <w:pPr>
        <w:pStyle w:val="NoSpacing"/>
        <w:rPr>
          <w:lang w:val="es-ES"/>
        </w:rPr>
      </w:pPr>
      <w:r w:rsidRPr="00F55284">
        <w:rPr>
          <w:lang w:val="es-ES"/>
        </w:rPr>
        <w:tab/>
        <w:t>0 = No</w:t>
      </w:r>
    </w:p>
    <w:p w:rsidRPr="00F55284" w:rsidR="008D4176" w:rsidP="008D4176" w:rsidRDefault="008D4176" w14:paraId="3A986937" w14:textId="77777777">
      <w:pPr>
        <w:rPr>
          <w:szCs w:val="24"/>
          <w:lang w:val="es-ES"/>
        </w:rPr>
      </w:pPr>
      <w:r w:rsidRPr="00F55284">
        <w:rPr>
          <w:rFonts w:cs="Arial"/>
          <w:szCs w:val="24"/>
          <w:lang w:val="es-ES"/>
        </w:rPr>
        <w:t>Grupos estudiantiles de afinidad (por ejemplo, Asociación de Estudiantes Negros, Hillel, etc.)</w:t>
      </w:r>
    </w:p>
    <w:p w:rsidRPr="00F55284" w:rsidR="008D4176" w:rsidP="008D4176" w:rsidRDefault="008D4176" w14:paraId="04092778" w14:textId="77777777">
      <w:pPr>
        <w:pStyle w:val="NoSpacing"/>
        <w:rPr>
          <w:lang w:val="es-ES"/>
        </w:rPr>
      </w:pPr>
      <w:r w:rsidRPr="00F55284">
        <w:rPr>
          <w:lang w:val="es-ES"/>
        </w:rPr>
        <w:tab/>
        <w:t>1 = Sí</w:t>
      </w:r>
    </w:p>
    <w:p w:rsidRPr="00F55284" w:rsidR="008D4176" w:rsidP="008D4176" w:rsidRDefault="008D4176" w14:paraId="6E3BDAD1" w14:textId="77777777">
      <w:pPr>
        <w:pStyle w:val="NoSpacing"/>
        <w:rPr>
          <w:lang w:val="es-ES"/>
        </w:rPr>
      </w:pPr>
      <w:r w:rsidRPr="00F55284">
        <w:rPr>
          <w:lang w:val="es-ES"/>
        </w:rPr>
        <w:tab/>
        <w:t>0 = No</w:t>
      </w:r>
    </w:p>
    <w:p w:rsidRPr="00F55284" w:rsidR="008D4176" w:rsidP="008D4176" w:rsidRDefault="008D4176" w14:paraId="094674EC" w14:textId="77777777">
      <w:pPr>
        <w:rPr>
          <w:szCs w:val="24"/>
          <w:lang w:val="es-ES"/>
        </w:rPr>
      </w:pPr>
      <w:r w:rsidRPr="00F55284">
        <w:rPr>
          <w:rFonts w:cs="Arial"/>
          <w:szCs w:val="24"/>
          <w:lang w:val="es-ES"/>
        </w:rPr>
        <w:t>Gobierno estudiantil</w:t>
      </w:r>
    </w:p>
    <w:p w:rsidRPr="00F55284" w:rsidR="008D4176" w:rsidP="008D4176" w:rsidRDefault="008D4176" w14:paraId="6F0031E9" w14:textId="77777777">
      <w:pPr>
        <w:pStyle w:val="NoSpacing"/>
        <w:rPr>
          <w:lang w:val="es-ES"/>
        </w:rPr>
      </w:pPr>
      <w:r w:rsidRPr="00F55284">
        <w:rPr>
          <w:lang w:val="es-ES"/>
        </w:rPr>
        <w:tab/>
        <w:t>1 = Sí</w:t>
      </w:r>
    </w:p>
    <w:p w:rsidRPr="00F55284" w:rsidR="008D4176" w:rsidP="008D4176" w:rsidRDefault="008D4176" w14:paraId="7587AFFA" w14:textId="77777777">
      <w:pPr>
        <w:pStyle w:val="NoSpacing"/>
        <w:rPr>
          <w:lang w:val="es-ES"/>
        </w:rPr>
      </w:pPr>
      <w:r w:rsidRPr="00F55284">
        <w:rPr>
          <w:lang w:val="es-ES"/>
        </w:rPr>
        <w:tab/>
        <w:t>0 = No</w:t>
      </w:r>
    </w:p>
    <w:p w:rsidRPr="00F55284" w:rsidR="008D4176" w:rsidP="008D4176" w:rsidRDefault="008D4176" w14:paraId="7176FF3B" w14:textId="77777777">
      <w:pPr>
        <w:rPr>
          <w:szCs w:val="24"/>
          <w:lang w:val="es-ES"/>
        </w:rPr>
      </w:pPr>
      <w:r w:rsidRPr="00F55284">
        <w:rPr>
          <w:rFonts w:cs="Arial"/>
          <w:szCs w:val="24"/>
          <w:lang w:val="es-ES"/>
        </w:rPr>
        <w:t>Otras organizaciones estudiantiles reconocidas o registradas (por ejemplo, club de ajedrez, club de fotografía, etc.)</w:t>
      </w:r>
    </w:p>
    <w:p w:rsidRPr="00F55284" w:rsidR="008D4176" w:rsidP="008D4176" w:rsidRDefault="008D4176" w14:paraId="7D2A6C8C" w14:textId="77777777">
      <w:pPr>
        <w:pStyle w:val="NoSpacing"/>
        <w:rPr>
          <w:lang w:val="es-ES"/>
        </w:rPr>
      </w:pPr>
      <w:r w:rsidRPr="00F55284">
        <w:rPr>
          <w:lang w:val="es-ES"/>
        </w:rPr>
        <w:tab/>
        <w:t>1 = Sí</w:t>
      </w:r>
    </w:p>
    <w:p w:rsidRPr="00F55284" w:rsidR="008D4176" w:rsidP="008D4176" w:rsidRDefault="008D4176" w14:paraId="5F932946" w14:textId="77777777">
      <w:pPr>
        <w:pStyle w:val="NoSpacing"/>
        <w:rPr>
          <w:lang w:val="es-ES"/>
        </w:rPr>
      </w:pPr>
      <w:r w:rsidRPr="00F55284">
        <w:rPr>
          <w:lang w:val="es-ES"/>
        </w:rPr>
        <w:tab/>
        <w:t>0 = No</w:t>
      </w:r>
    </w:p>
    <w:p w:rsidRPr="00F55284" w:rsidR="008D4176" w:rsidP="008D4176" w:rsidRDefault="008D4176" w14:paraId="2BA34A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durante el año académico [academic year date] en [NPSAS institution], has participado en cada una de las actividades sociales enumeradas. </w:t>
      </w:r>
    </w:p>
    <w:p w:rsidRPr="00F55284" w:rsidR="008D4176" w:rsidP="008D4176" w:rsidRDefault="008D4176" w14:paraId="32685C6D" w14:textId="77777777">
      <w:pPr>
        <w:rPr>
          <w:rFonts w:cs="Arial"/>
          <w:szCs w:val="24"/>
          <w:lang w:val="es-ES"/>
        </w:rPr>
      </w:pPr>
      <w:r w:rsidRPr="00F55284">
        <w:rPr>
          <w:rFonts w:cs="Arial"/>
          <w:szCs w:val="24"/>
          <w:lang w:val="es-ES"/>
        </w:rPr>
        <w:t xml:space="preserve">Responde Sí , si durante el año académico [academic year date] participaste en una actividad social enumerada y la organización era reconocida oficialmente por [NPSAS institution] o si ésta era una organización estudiantil registrada en [NPSAS institution]. Una organización reconocida oficialmente en una institución normalmente requiere que los participantes estén matriculados en la institución. </w:t>
      </w:r>
    </w:p>
    <w:p w:rsidRPr="00F55284" w:rsidR="008D4176" w:rsidP="008D4176" w:rsidRDefault="008D4176" w14:paraId="68AE937E" w14:textId="77777777">
      <w:pPr>
        <w:rPr>
          <w:rFonts w:cs="Arial"/>
          <w:szCs w:val="24"/>
          <w:lang w:val="es-ES"/>
        </w:rPr>
      </w:pPr>
      <w:r w:rsidRPr="00F55284">
        <w:rPr>
          <w:rFonts w:cs="Arial"/>
          <w:szCs w:val="24"/>
          <w:lang w:val="es-ES"/>
        </w:rPr>
        <w:t xml:space="preserve">Responde No si tú participaste en una actividad social enumerada no reconocida oficialmente por [NPSAS institution]. Por ejemplo, si tú participas en programas deportivos recreativos en tu ciudad, esto no se considera participación en un deporte no universitario en [NPSAS institution] porque no se requiere estar matriculado como estudiante para participar en los programas deportivos recreativos de la ciudad. </w:t>
      </w:r>
    </w:p>
    <w:p w:rsidRPr="00F55284" w:rsidR="008D4176" w:rsidP="008D4176" w:rsidRDefault="008D4176" w14:paraId="0C5D3712" w14:textId="77777777">
      <w:pPr>
        <w:rPr>
          <w:szCs w:val="24"/>
          <w:lang w:val="es-ES"/>
        </w:rPr>
      </w:pPr>
      <w:r w:rsidRPr="00F55284">
        <w:rPr>
          <w:rFonts w:ascii="Arial" w:hAnsi="Arial" w:cs="Arial"/>
          <w:b/>
          <w:bCs/>
          <w:szCs w:val="24"/>
          <w:lang w:val="es-ES"/>
        </w:rPr>
        <w:t>N20BDIVPART</w:t>
      </w:r>
    </w:p>
    <w:p w:rsidRPr="00F55284" w:rsidR="008D4176" w:rsidP="008D4176" w:rsidRDefault="008D4176" w14:paraId="6F166F66"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4ABC8F4B" w14:textId="77777777">
      <w:pPr>
        <w:rPr>
          <w:rFonts w:cs="Arial"/>
          <w:szCs w:val="24"/>
          <w:lang w:val="es-ES"/>
        </w:rPr>
      </w:pPr>
      <w:r w:rsidRPr="00F55284">
        <w:rPr>
          <w:rFonts w:cs="Arial"/>
          <w:szCs w:val="24"/>
          <w:lang w:val="es-ES"/>
        </w:rPr>
        <w:t>La última vez que asististe a [NPSAS institution], ¿tuviste interacciones fuera del salón de clases con estudiantes de los siguientes grupos?</w:t>
      </w:r>
    </w:p>
    <w:p w:rsidR="008D4176" w:rsidP="008D4176" w:rsidRDefault="008D4176" w14:paraId="3ED2182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1CF6275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tenido {else} ¿tuviste] interacciones fuera del salón de clases con estudiantes de los siguientes grupos?</w:t>
      </w:r>
    </w:p>
    <w:p w:rsidRPr="00F55284" w:rsidR="008D4176" w:rsidP="008D4176" w:rsidRDefault="008D4176" w14:paraId="2A507998" w14:textId="77777777">
      <w:pPr>
        <w:rPr>
          <w:rFonts w:cs="Arial"/>
          <w:szCs w:val="24"/>
          <w:lang w:val="es-ES"/>
        </w:rPr>
      </w:pPr>
      <w:r w:rsidRPr="00F55284">
        <w:rPr>
          <w:rFonts w:cs="Arial"/>
          <w:szCs w:val="24"/>
          <w:lang w:val="es-ES"/>
        </w:rPr>
        <w:t xml:space="preserve">[else] </w:t>
      </w:r>
    </w:p>
    <w:p w:rsidRPr="00F55284" w:rsidR="008D4176" w:rsidP="008D4176" w:rsidRDefault="008D4176" w14:paraId="6C55842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tuviste interacciones fuera del salón de clase con estudiantes de los siguientes grupos?</w:t>
      </w:r>
    </w:p>
    <w:p w:rsidRPr="00F55284" w:rsidR="008D4176" w:rsidP="008D4176" w:rsidRDefault="008D4176" w14:paraId="27BB8E08"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614495DB" w14:textId="77777777">
      <w:pPr>
        <w:pStyle w:val="NoSpacing"/>
        <w:rPr>
          <w:lang w:val="es-ES"/>
        </w:rPr>
      </w:pPr>
      <w:r w:rsidRPr="00F55284">
        <w:rPr>
          <w:lang w:val="es-ES"/>
        </w:rPr>
        <w:tab/>
        <w:t>1 = Sí</w:t>
      </w:r>
    </w:p>
    <w:p w:rsidRPr="00F55284" w:rsidR="008D4176" w:rsidP="008D4176" w:rsidRDefault="008D4176" w14:paraId="1F35E14E" w14:textId="77777777">
      <w:pPr>
        <w:pStyle w:val="NoSpacing"/>
        <w:rPr>
          <w:lang w:val="es-ES"/>
        </w:rPr>
      </w:pPr>
      <w:r w:rsidRPr="00F55284">
        <w:rPr>
          <w:lang w:val="es-ES"/>
        </w:rPr>
        <w:tab/>
        <w:t>0 = No</w:t>
      </w:r>
    </w:p>
    <w:p w:rsidRPr="00F55284" w:rsidR="008D4176" w:rsidP="008D4176" w:rsidRDefault="008D4176" w14:paraId="711132A4" w14:textId="77777777">
      <w:pPr>
        <w:pStyle w:val="NoSpacing"/>
        <w:rPr>
          <w:lang w:val="es-ES"/>
        </w:rPr>
      </w:pPr>
      <w:r w:rsidRPr="00F55284">
        <w:rPr>
          <w:lang w:val="es-ES"/>
        </w:rPr>
        <w:tab/>
        <w:t>2 = No sabes</w:t>
      </w:r>
    </w:p>
    <w:p w:rsidRPr="00F55284" w:rsidR="008D4176" w:rsidP="008D4176" w:rsidRDefault="008D4176" w14:paraId="3BD0BE75"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5227522A" w14:textId="77777777">
      <w:pPr>
        <w:pStyle w:val="NoSpacing"/>
        <w:rPr>
          <w:lang w:val="es-ES"/>
        </w:rPr>
      </w:pPr>
      <w:r w:rsidRPr="00F55284">
        <w:rPr>
          <w:lang w:val="es-ES"/>
        </w:rPr>
        <w:tab/>
        <w:t>1 = Sí</w:t>
      </w:r>
    </w:p>
    <w:p w:rsidRPr="00F55284" w:rsidR="008D4176" w:rsidP="008D4176" w:rsidRDefault="008D4176" w14:paraId="4987EFEC" w14:textId="77777777">
      <w:pPr>
        <w:pStyle w:val="NoSpacing"/>
        <w:rPr>
          <w:lang w:val="es-ES"/>
        </w:rPr>
      </w:pPr>
      <w:r w:rsidRPr="00F55284">
        <w:rPr>
          <w:lang w:val="es-ES"/>
        </w:rPr>
        <w:tab/>
        <w:t>0 = No</w:t>
      </w:r>
    </w:p>
    <w:p w:rsidRPr="00F55284" w:rsidR="008D4176" w:rsidP="008D4176" w:rsidRDefault="008D4176" w14:paraId="7F0C0254" w14:textId="77777777">
      <w:pPr>
        <w:pStyle w:val="NoSpacing"/>
        <w:rPr>
          <w:lang w:val="es-ES"/>
        </w:rPr>
      </w:pPr>
      <w:r w:rsidRPr="00F55284">
        <w:rPr>
          <w:lang w:val="es-ES"/>
        </w:rPr>
        <w:tab/>
        <w:t>2 = No sabes</w:t>
      </w:r>
    </w:p>
    <w:p w:rsidRPr="00F55284" w:rsidR="008D4176" w:rsidP="008D4176" w:rsidRDefault="008D4176" w14:paraId="0AC2494E"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5A82E151" w14:textId="77777777">
      <w:pPr>
        <w:pStyle w:val="NoSpacing"/>
        <w:rPr>
          <w:lang w:val="es-ES"/>
        </w:rPr>
      </w:pPr>
      <w:r w:rsidRPr="00F55284">
        <w:rPr>
          <w:lang w:val="es-ES"/>
        </w:rPr>
        <w:tab/>
        <w:t>1 = Sí</w:t>
      </w:r>
    </w:p>
    <w:p w:rsidRPr="00F55284" w:rsidR="008D4176" w:rsidP="008D4176" w:rsidRDefault="008D4176" w14:paraId="6A0AD22A" w14:textId="77777777">
      <w:pPr>
        <w:pStyle w:val="NoSpacing"/>
        <w:rPr>
          <w:lang w:val="es-ES"/>
        </w:rPr>
      </w:pPr>
      <w:r w:rsidRPr="00F55284">
        <w:rPr>
          <w:lang w:val="es-ES"/>
        </w:rPr>
        <w:tab/>
        <w:t>0 = No</w:t>
      </w:r>
    </w:p>
    <w:p w:rsidRPr="00F55284" w:rsidR="008D4176" w:rsidP="008D4176" w:rsidRDefault="008D4176" w14:paraId="3C2D8B1F" w14:textId="77777777">
      <w:pPr>
        <w:pStyle w:val="NoSpacing"/>
        <w:rPr>
          <w:lang w:val="es-ES"/>
        </w:rPr>
      </w:pPr>
      <w:r w:rsidRPr="00F55284">
        <w:rPr>
          <w:lang w:val="es-ES"/>
        </w:rPr>
        <w:tab/>
        <w:t>2 = No sabes</w:t>
      </w:r>
    </w:p>
    <w:p w:rsidRPr="00F55284" w:rsidR="008D4176" w:rsidP="008D4176" w:rsidRDefault="008D4176" w14:paraId="3A3EF363"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1C0BEF9D" w14:textId="77777777">
      <w:pPr>
        <w:pStyle w:val="NoSpacing"/>
        <w:rPr>
          <w:lang w:val="es-ES"/>
        </w:rPr>
      </w:pPr>
      <w:r w:rsidRPr="00F55284">
        <w:rPr>
          <w:lang w:val="es-ES"/>
        </w:rPr>
        <w:tab/>
        <w:t>1 = Sí</w:t>
      </w:r>
    </w:p>
    <w:p w:rsidRPr="00F55284" w:rsidR="008D4176" w:rsidP="008D4176" w:rsidRDefault="008D4176" w14:paraId="10F41AED" w14:textId="77777777">
      <w:pPr>
        <w:pStyle w:val="NoSpacing"/>
        <w:rPr>
          <w:lang w:val="es-ES"/>
        </w:rPr>
      </w:pPr>
      <w:r w:rsidRPr="00F55284">
        <w:rPr>
          <w:lang w:val="es-ES"/>
        </w:rPr>
        <w:tab/>
        <w:t>0 = No</w:t>
      </w:r>
    </w:p>
    <w:p w:rsidRPr="00F55284" w:rsidR="008D4176" w:rsidP="008D4176" w:rsidRDefault="008D4176" w14:paraId="7FB9B51C" w14:textId="77777777">
      <w:pPr>
        <w:pStyle w:val="NoSpacing"/>
        <w:rPr>
          <w:lang w:val="es-ES"/>
        </w:rPr>
      </w:pPr>
      <w:r w:rsidRPr="00F55284">
        <w:rPr>
          <w:lang w:val="es-ES"/>
        </w:rPr>
        <w:tab/>
        <w:t>2 = No sabes</w:t>
      </w:r>
    </w:p>
    <w:p w:rsidRPr="00F55284" w:rsidR="008D4176" w:rsidP="008D4176" w:rsidRDefault="008D4176" w14:paraId="1265EA29"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6AD4EB74" w14:textId="77777777">
      <w:pPr>
        <w:pStyle w:val="NoSpacing"/>
        <w:rPr>
          <w:lang w:val="es-ES"/>
        </w:rPr>
      </w:pPr>
      <w:r w:rsidRPr="00F55284">
        <w:rPr>
          <w:lang w:val="es-ES"/>
        </w:rPr>
        <w:tab/>
        <w:t>1 = Sí</w:t>
      </w:r>
    </w:p>
    <w:p w:rsidRPr="00F55284" w:rsidR="008D4176" w:rsidP="008D4176" w:rsidRDefault="008D4176" w14:paraId="0559A2B4" w14:textId="77777777">
      <w:pPr>
        <w:pStyle w:val="NoSpacing"/>
        <w:rPr>
          <w:lang w:val="es-ES"/>
        </w:rPr>
      </w:pPr>
      <w:r w:rsidRPr="00F55284">
        <w:rPr>
          <w:lang w:val="es-ES"/>
        </w:rPr>
        <w:tab/>
        <w:t>0 = No</w:t>
      </w:r>
    </w:p>
    <w:p w:rsidRPr="00F55284" w:rsidR="008D4176" w:rsidP="008D4176" w:rsidRDefault="008D4176" w14:paraId="5AC373AF" w14:textId="77777777">
      <w:pPr>
        <w:pStyle w:val="NoSpacing"/>
        <w:rPr>
          <w:lang w:val="es-ES"/>
        </w:rPr>
      </w:pPr>
      <w:r w:rsidRPr="00F55284">
        <w:rPr>
          <w:lang w:val="es-ES"/>
        </w:rPr>
        <w:tab/>
        <w:t>2 = No sabes</w:t>
      </w:r>
    </w:p>
    <w:p w:rsidRPr="00F55284" w:rsidR="008D4176" w:rsidP="008D4176" w:rsidRDefault="008D4176" w14:paraId="1739E5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tenido interacciones fuera del salón de clases con cada uno de los grupos de la lista durante el año académico [academic year date]. </w:t>
      </w:r>
    </w:p>
    <w:p w:rsidRPr="00F55284" w:rsidR="008D4176" w:rsidP="008D4176" w:rsidRDefault="008D4176" w14:paraId="2323732C" w14:textId="77777777">
      <w:pPr>
        <w:rPr>
          <w:rFonts w:cs="Arial"/>
          <w:szCs w:val="24"/>
          <w:lang w:val="es-ES"/>
        </w:rPr>
      </w:pPr>
      <w:r w:rsidRPr="00F55284">
        <w:rPr>
          <w:rFonts w:cs="Arial"/>
          <w:szCs w:val="24"/>
          <w:lang w:val="es-ES"/>
        </w:rPr>
        <w:t xml:space="preserve">Las interacciones fuera del salón de clases pueden incluir todo tipo de comunicación. Puedes interactuar con otros estudiantes en clases, a través de correo electrónico, a través de un trabajo en el recinto o en un grupo estudiantil, o de otras maneras. </w:t>
      </w:r>
    </w:p>
    <w:p w:rsidRPr="00F55284" w:rsidR="008D4176" w:rsidP="008D4176" w:rsidRDefault="008D4176" w14:paraId="22061A08" w14:textId="77777777">
      <w:pPr>
        <w:rPr>
          <w:szCs w:val="24"/>
          <w:lang w:val="es-ES"/>
        </w:rPr>
      </w:pPr>
      <w:r w:rsidRPr="00F55284">
        <w:rPr>
          <w:rFonts w:ascii="Arial" w:hAnsi="Arial" w:cs="Arial"/>
          <w:b/>
          <w:bCs/>
          <w:szCs w:val="24"/>
          <w:lang w:val="es-ES"/>
        </w:rPr>
        <w:t>N20BDIVERSITY</w:t>
      </w:r>
    </w:p>
    <w:p w:rsidRPr="00F55284" w:rsidR="008D4176" w:rsidP="008D4176" w:rsidRDefault="008D4176" w14:paraId="5F215D7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1E0BF07B" w14:textId="77777777">
      <w:pPr>
        <w:rPr>
          <w:rFonts w:cs="Arial"/>
          <w:szCs w:val="24"/>
          <w:lang w:val="es-ES"/>
        </w:rPr>
      </w:pPr>
      <w:r w:rsidRPr="00F55284">
        <w:rPr>
          <w:rFonts w:cs="Arial"/>
          <w:szCs w:val="24"/>
          <w:lang w:val="es-ES"/>
        </w:rPr>
        <w:t xml:space="preserve">Cuando asististe a la [NPSAS institution] la última vez, ¿con qué frecuencia tuviste conversaciones importantes y honestas fuera del salón de clases con estudiantes de los siguientes grupos? </w:t>
      </w:r>
    </w:p>
    <w:p w:rsidR="008D4176" w:rsidP="008D4176" w:rsidRDefault="008D4176" w14:paraId="4B156C6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0FEBD34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con qué frecuencia [{if [currently enrolled] = 1} has tenido {else} tuviste] conversaciones importantes y honestas fuera del salón de clases con estudiantes de los siguientes grupos?</w:t>
      </w:r>
    </w:p>
    <w:p w:rsidRPr="00F55284" w:rsidR="008D4176" w:rsidP="008D4176" w:rsidRDefault="008D4176" w14:paraId="651619CC" w14:textId="77777777">
      <w:pPr>
        <w:rPr>
          <w:rFonts w:cs="Arial"/>
          <w:szCs w:val="24"/>
          <w:lang w:val="es-ES"/>
        </w:rPr>
      </w:pPr>
      <w:r w:rsidRPr="00F55284">
        <w:rPr>
          <w:rFonts w:cs="Arial"/>
          <w:szCs w:val="24"/>
          <w:lang w:val="es-ES"/>
        </w:rPr>
        <w:t xml:space="preserve">[else] </w:t>
      </w:r>
    </w:p>
    <w:p w:rsidRPr="00F55284" w:rsidR="008D4176" w:rsidP="008D4176" w:rsidRDefault="008D4176" w14:paraId="1BE8855F"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2020, ¿con qué frecuencia tuviste conversaciones importantes y honestas fuera del salón de clases con estudiantes de los siguientes grupos?</w:t>
      </w:r>
    </w:p>
    <w:p w:rsidRPr="00F55284" w:rsidR="008D4176" w:rsidP="008D4176" w:rsidRDefault="008D4176" w14:paraId="42515452"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451C9A37" w14:textId="77777777">
      <w:pPr>
        <w:pStyle w:val="NoSpacing"/>
        <w:rPr>
          <w:lang w:val="es-ES"/>
        </w:rPr>
      </w:pPr>
      <w:r w:rsidRPr="00F55284">
        <w:rPr>
          <w:lang w:val="es-ES"/>
        </w:rPr>
        <w:tab/>
        <w:t>0 = Nunca</w:t>
      </w:r>
    </w:p>
    <w:p w:rsidRPr="00F55284" w:rsidR="008D4176" w:rsidP="008D4176" w:rsidRDefault="008D4176" w14:paraId="7555144E" w14:textId="77777777">
      <w:pPr>
        <w:pStyle w:val="NoSpacing"/>
        <w:rPr>
          <w:lang w:val="es-ES"/>
        </w:rPr>
      </w:pPr>
      <w:r w:rsidRPr="00F55284">
        <w:rPr>
          <w:lang w:val="es-ES"/>
        </w:rPr>
        <w:tab/>
        <w:t>1 = Rara vez</w:t>
      </w:r>
    </w:p>
    <w:p w:rsidRPr="00F55284" w:rsidR="008D4176" w:rsidP="008D4176" w:rsidRDefault="008D4176" w14:paraId="5BF8FCDB" w14:textId="77777777">
      <w:pPr>
        <w:pStyle w:val="NoSpacing"/>
        <w:rPr>
          <w:lang w:val="es-ES"/>
        </w:rPr>
      </w:pPr>
      <w:r w:rsidRPr="00F55284">
        <w:rPr>
          <w:lang w:val="es-ES"/>
        </w:rPr>
        <w:tab/>
        <w:t>2 = Alguna veces</w:t>
      </w:r>
    </w:p>
    <w:p w:rsidRPr="00F55284" w:rsidR="008D4176" w:rsidP="008D4176" w:rsidRDefault="008D4176" w14:paraId="7A093599" w14:textId="77777777">
      <w:pPr>
        <w:pStyle w:val="NoSpacing"/>
        <w:rPr>
          <w:lang w:val="es-ES"/>
        </w:rPr>
      </w:pPr>
      <w:r w:rsidRPr="00F55284">
        <w:rPr>
          <w:lang w:val="es-ES"/>
        </w:rPr>
        <w:tab/>
        <w:t>3 = Con frecuencia</w:t>
      </w:r>
    </w:p>
    <w:p w:rsidRPr="00F55284" w:rsidR="008D4176" w:rsidP="008D4176" w:rsidRDefault="008D4176" w14:paraId="4E5A18D4" w14:textId="77777777">
      <w:pPr>
        <w:pStyle w:val="NoSpacing"/>
        <w:rPr>
          <w:lang w:val="es-ES"/>
        </w:rPr>
      </w:pPr>
      <w:r w:rsidRPr="00F55284">
        <w:rPr>
          <w:lang w:val="es-ES"/>
        </w:rPr>
        <w:tab/>
        <w:t>4 = Siempre</w:t>
      </w:r>
    </w:p>
    <w:p w:rsidRPr="00F55284" w:rsidR="008D4176" w:rsidP="008D4176" w:rsidRDefault="008D4176" w14:paraId="71776CBB"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0D933B78" w14:textId="77777777">
      <w:pPr>
        <w:pStyle w:val="NoSpacing"/>
        <w:rPr>
          <w:lang w:val="es-ES"/>
        </w:rPr>
      </w:pPr>
      <w:r w:rsidRPr="00F55284">
        <w:rPr>
          <w:lang w:val="es-ES"/>
        </w:rPr>
        <w:tab/>
        <w:t>0 = Nunca</w:t>
      </w:r>
    </w:p>
    <w:p w:rsidRPr="00F55284" w:rsidR="008D4176" w:rsidP="008D4176" w:rsidRDefault="008D4176" w14:paraId="645D360B" w14:textId="77777777">
      <w:pPr>
        <w:pStyle w:val="NoSpacing"/>
        <w:rPr>
          <w:lang w:val="es-ES"/>
        </w:rPr>
      </w:pPr>
      <w:r w:rsidRPr="00F55284">
        <w:rPr>
          <w:lang w:val="es-ES"/>
        </w:rPr>
        <w:tab/>
        <w:t>1 = Rara vez</w:t>
      </w:r>
    </w:p>
    <w:p w:rsidRPr="00F55284" w:rsidR="008D4176" w:rsidP="008D4176" w:rsidRDefault="008D4176" w14:paraId="66EF40D3" w14:textId="77777777">
      <w:pPr>
        <w:pStyle w:val="NoSpacing"/>
        <w:rPr>
          <w:lang w:val="es-ES"/>
        </w:rPr>
      </w:pPr>
      <w:r w:rsidRPr="00F55284">
        <w:rPr>
          <w:lang w:val="es-ES"/>
        </w:rPr>
        <w:tab/>
        <w:t>2 = Alguna veces</w:t>
      </w:r>
    </w:p>
    <w:p w:rsidRPr="00F55284" w:rsidR="008D4176" w:rsidP="008D4176" w:rsidRDefault="008D4176" w14:paraId="0396D006" w14:textId="77777777">
      <w:pPr>
        <w:pStyle w:val="NoSpacing"/>
        <w:rPr>
          <w:lang w:val="es-ES"/>
        </w:rPr>
      </w:pPr>
      <w:r w:rsidRPr="00F55284">
        <w:rPr>
          <w:lang w:val="es-ES"/>
        </w:rPr>
        <w:tab/>
        <w:t>3 = Con frecuencia</w:t>
      </w:r>
    </w:p>
    <w:p w:rsidRPr="00F55284" w:rsidR="008D4176" w:rsidP="008D4176" w:rsidRDefault="008D4176" w14:paraId="4BB722D6" w14:textId="77777777">
      <w:pPr>
        <w:pStyle w:val="NoSpacing"/>
        <w:rPr>
          <w:lang w:val="es-ES"/>
        </w:rPr>
      </w:pPr>
      <w:r w:rsidRPr="00F55284">
        <w:rPr>
          <w:lang w:val="es-ES"/>
        </w:rPr>
        <w:tab/>
        <w:t>4 = Siempre</w:t>
      </w:r>
    </w:p>
    <w:p w:rsidRPr="00F55284" w:rsidR="008D4176" w:rsidP="008D4176" w:rsidRDefault="008D4176" w14:paraId="4BC04F79"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2BB5A5BB" w14:textId="77777777">
      <w:pPr>
        <w:pStyle w:val="NoSpacing"/>
        <w:rPr>
          <w:lang w:val="es-ES"/>
        </w:rPr>
      </w:pPr>
      <w:r w:rsidRPr="00F55284">
        <w:rPr>
          <w:lang w:val="es-ES"/>
        </w:rPr>
        <w:tab/>
        <w:t>0 = Nunca</w:t>
      </w:r>
    </w:p>
    <w:p w:rsidRPr="00F55284" w:rsidR="008D4176" w:rsidP="008D4176" w:rsidRDefault="008D4176" w14:paraId="72A3C96D" w14:textId="77777777">
      <w:pPr>
        <w:pStyle w:val="NoSpacing"/>
        <w:rPr>
          <w:lang w:val="es-ES"/>
        </w:rPr>
      </w:pPr>
      <w:r w:rsidRPr="00F55284">
        <w:rPr>
          <w:lang w:val="es-ES"/>
        </w:rPr>
        <w:tab/>
        <w:t>1 = Rara vez</w:t>
      </w:r>
    </w:p>
    <w:p w:rsidRPr="00F55284" w:rsidR="008D4176" w:rsidP="008D4176" w:rsidRDefault="008D4176" w14:paraId="10735A47" w14:textId="77777777">
      <w:pPr>
        <w:pStyle w:val="NoSpacing"/>
        <w:rPr>
          <w:lang w:val="es-ES"/>
        </w:rPr>
      </w:pPr>
      <w:r w:rsidRPr="00F55284">
        <w:rPr>
          <w:lang w:val="es-ES"/>
        </w:rPr>
        <w:tab/>
        <w:t>2 = Alguna veces</w:t>
      </w:r>
    </w:p>
    <w:p w:rsidRPr="00F55284" w:rsidR="008D4176" w:rsidP="008D4176" w:rsidRDefault="008D4176" w14:paraId="345B1D0D" w14:textId="77777777">
      <w:pPr>
        <w:pStyle w:val="NoSpacing"/>
        <w:rPr>
          <w:lang w:val="es-ES"/>
        </w:rPr>
      </w:pPr>
      <w:r w:rsidRPr="00F55284">
        <w:rPr>
          <w:lang w:val="es-ES"/>
        </w:rPr>
        <w:tab/>
        <w:t>3 = Con frecuencia</w:t>
      </w:r>
    </w:p>
    <w:p w:rsidRPr="00F55284" w:rsidR="008D4176" w:rsidP="008D4176" w:rsidRDefault="008D4176" w14:paraId="26764B99" w14:textId="77777777">
      <w:pPr>
        <w:pStyle w:val="NoSpacing"/>
        <w:rPr>
          <w:lang w:val="es-ES"/>
        </w:rPr>
      </w:pPr>
      <w:r w:rsidRPr="00F55284">
        <w:rPr>
          <w:lang w:val="es-ES"/>
        </w:rPr>
        <w:tab/>
        <w:t>4 = Siempre</w:t>
      </w:r>
    </w:p>
    <w:p w:rsidRPr="00F55284" w:rsidR="008D4176" w:rsidP="008D4176" w:rsidRDefault="008D4176" w14:paraId="233EF830"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41C4077A" w14:textId="77777777">
      <w:pPr>
        <w:pStyle w:val="NoSpacing"/>
        <w:rPr>
          <w:lang w:val="es-ES"/>
        </w:rPr>
      </w:pPr>
      <w:r w:rsidRPr="00F55284">
        <w:rPr>
          <w:lang w:val="es-ES"/>
        </w:rPr>
        <w:tab/>
        <w:t>0 = Nunca</w:t>
      </w:r>
    </w:p>
    <w:p w:rsidRPr="00F55284" w:rsidR="008D4176" w:rsidP="008D4176" w:rsidRDefault="008D4176" w14:paraId="185FBC73" w14:textId="77777777">
      <w:pPr>
        <w:pStyle w:val="NoSpacing"/>
        <w:rPr>
          <w:lang w:val="es-ES"/>
        </w:rPr>
      </w:pPr>
      <w:r w:rsidRPr="00F55284">
        <w:rPr>
          <w:lang w:val="es-ES"/>
        </w:rPr>
        <w:tab/>
        <w:t>1 = Rara vez</w:t>
      </w:r>
    </w:p>
    <w:p w:rsidRPr="00F55284" w:rsidR="008D4176" w:rsidP="008D4176" w:rsidRDefault="008D4176" w14:paraId="2BCD352F" w14:textId="77777777">
      <w:pPr>
        <w:pStyle w:val="NoSpacing"/>
        <w:rPr>
          <w:lang w:val="es-ES"/>
        </w:rPr>
      </w:pPr>
      <w:r w:rsidRPr="00F55284">
        <w:rPr>
          <w:lang w:val="es-ES"/>
        </w:rPr>
        <w:tab/>
        <w:t>2 = Alguna veces</w:t>
      </w:r>
    </w:p>
    <w:p w:rsidRPr="00F55284" w:rsidR="008D4176" w:rsidP="008D4176" w:rsidRDefault="008D4176" w14:paraId="7A7E28C2" w14:textId="77777777">
      <w:pPr>
        <w:pStyle w:val="NoSpacing"/>
        <w:rPr>
          <w:lang w:val="es-ES"/>
        </w:rPr>
      </w:pPr>
      <w:r w:rsidRPr="00F55284">
        <w:rPr>
          <w:lang w:val="es-ES"/>
        </w:rPr>
        <w:tab/>
        <w:t>3 = Con frecuencia</w:t>
      </w:r>
    </w:p>
    <w:p w:rsidRPr="00F55284" w:rsidR="008D4176" w:rsidP="008D4176" w:rsidRDefault="008D4176" w14:paraId="54EE8EC4" w14:textId="77777777">
      <w:pPr>
        <w:pStyle w:val="NoSpacing"/>
        <w:rPr>
          <w:lang w:val="es-ES"/>
        </w:rPr>
      </w:pPr>
      <w:r w:rsidRPr="00F55284">
        <w:rPr>
          <w:lang w:val="es-ES"/>
        </w:rPr>
        <w:tab/>
        <w:t>4 = Siempre</w:t>
      </w:r>
    </w:p>
    <w:p w:rsidRPr="00F55284" w:rsidR="008D4176" w:rsidP="008D4176" w:rsidRDefault="008D4176" w14:paraId="5EE7CB72"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7D74B0DF" w14:textId="77777777">
      <w:pPr>
        <w:pStyle w:val="NoSpacing"/>
        <w:rPr>
          <w:lang w:val="es-ES"/>
        </w:rPr>
      </w:pPr>
      <w:r w:rsidRPr="00F55284">
        <w:rPr>
          <w:lang w:val="es-ES"/>
        </w:rPr>
        <w:tab/>
        <w:t>0 = Nunca</w:t>
      </w:r>
    </w:p>
    <w:p w:rsidRPr="00F55284" w:rsidR="008D4176" w:rsidP="008D4176" w:rsidRDefault="008D4176" w14:paraId="00B260C3" w14:textId="77777777">
      <w:pPr>
        <w:pStyle w:val="NoSpacing"/>
        <w:rPr>
          <w:lang w:val="es-ES"/>
        </w:rPr>
      </w:pPr>
      <w:r w:rsidRPr="00F55284">
        <w:rPr>
          <w:lang w:val="es-ES"/>
        </w:rPr>
        <w:tab/>
        <w:t>1 = Rara vez</w:t>
      </w:r>
    </w:p>
    <w:p w:rsidRPr="00F55284" w:rsidR="008D4176" w:rsidP="008D4176" w:rsidRDefault="008D4176" w14:paraId="5636D528" w14:textId="77777777">
      <w:pPr>
        <w:pStyle w:val="NoSpacing"/>
        <w:rPr>
          <w:lang w:val="es-ES"/>
        </w:rPr>
      </w:pPr>
      <w:r w:rsidRPr="00F55284">
        <w:rPr>
          <w:lang w:val="es-ES"/>
        </w:rPr>
        <w:tab/>
        <w:t>2 = Alguna veces</w:t>
      </w:r>
    </w:p>
    <w:p w:rsidRPr="00F55284" w:rsidR="008D4176" w:rsidP="008D4176" w:rsidRDefault="008D4176" w14:paraId="109C41D7" w14:textId="77777777">
      <w:pPr>
        <w:pStyle w:val="NoSpacing"/>
        <w:rPr>
          <w:lang w:val="es-ES"/>
        </w:rPr>
      </w:pPr>
      <w:r w:rsidRPr="00F55284">
        <w:rPr>
          <w:lang w:val="es-ES"/>
        </w:rPr>
        <w:tab/>
        <w:t>3 = Con frecuencia</w:t>
      </w:r>
    </w:p>
    <w:p w:rsidRPr="00F55284" w:rsidR="008D4176" w:rsidP="008D4176" w:rsidRDefault="008D4176" w14:paraId="5596A008" w14:textId="77777777">
      <w:pPr>
        <w:pStyle w:val="NoSpacing"/>
        <w:rPr>
          <w:lang w:val="es-ES"/>
        </w:rPr>
      </w:pPr>
      <w:r w:rsidRPr="00F55284">
        <w:rPr>
          <w:lang w:val="es-ES"/>
        </w:rPr>
        <w:tab/>
        <w:t>4 = Siempre</w:t>
      </w:r>
    </w:p>
    <w:p w:rsidRPr="00F55284" w:rsidR="008D4176" w:rsidP="008D4176" w:rsidRDefault="008D4176" w14:paraId="0E86455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la que tuviste conversaciones importantes y honestas fuera del salón de clases con cada uno de los grupos en la lista durante el año académico [academic year date]. Si no estás seguro(a), provee una respuesta aproximada.</w:t>
      </w:r>
    </w:p>
    <w:p w:rsidRPr="00F55284" w:rsidR="008D4176" w:rsidP="008D4176" w:rsidRDefault="008D4176" w14:paraId="501E42A4" w14:textId="77777777">
      <w:pPr>
        <w:rPr>
          <w:szCs w:val="24"/>
          <w:lang w:val="es-ES"/>
        </w:rPr>
      </w:pPr>
      <w:r w:rsidRPr="00F55284">
        <w:rPr>
          <w:rFonts w:ascii="Arial" w:hAnsi="Arial" w:cs="Arial"/>
          <w:b/>
          <w:bCs/>
          <w:szCs w:val="24"/>
          <w:lang w:val="es-ES"/>
        </w:rPr>
        <w:t>N20BSRVUSE</w:t>
      </w:r>
    </w:p>
    <w:p w:rsidRPr="00F55284" w:rsidR="008D4176" w:rsidP="008D4176" w:rsidRDefault="008D4176" w14:paraId="33EF5DF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00F515D8" w14:textId="77777777">
      <w:pPr>
        <w:rPr>
          <w:rFonts w:cs="Arial"/>
          <w:szCs w:val="24"/>
          <w:lang w:val="es-ES"/>
        </w:rPr>
      </w:pPr>
      <w:r w:rsidRPr="00F55284">
        <w:rPr>
          <w:rFonts w:cs="Arial"/>
          <w:szCs w:val="24"/>
          <w:lang w:val="es-ES"/>
        </w:rPr>
        <w:t xml:space="preserve">¿Usaste alguno de los siguientes servicios de la universidad la última vez que asististe a [NPSAS institution]? </w:t>
      </w:r>
    </w:p>
    <w:p w:rsidR="008D4176" w:rsidP="008D4176" w:rsidRDefault="008D4176" w14:paraId="5553A0A9"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w:t>
      </w:r>
    </w:p>
    <w:p w:rsidRPr="00F55284" w:rsidR="008D4176" w:rsidP="008D4176" w:rsidRDefault="008D4176" w14:paraId="04475F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usado {else} usaste] alguno de los siguientes servicios de la universidad en [NPSAS institution]?</w:t>
      </w:r>
    </w:p>
    <w:p w:rsidRPr="00F55284" w:rsidR="008D4176" w:rsidP="008D4176" w:rsidRDefault="008D4176" w14:paraId="4119D506" w14:textId="77777777">
      <w:pPr>
        <w:rPr>
          <w:rFonts w:cs="Arial"/>
          <w:szCs w:val="24"/>
          <w:lang w:val="es-ES"/>
        </w:rPr>
      </w:pPr>
      <w:r w:rsidRPr="00F55284">
        <w:rPr>
          <w:rFonts w:cs="Arial"/>
          <w:szCs w:val="24"/>
          <w:lang w:val="es-ES"/>
        </w:rPr>
        <w:t xml:space="preserve">[else] </w:t>
      </w:r>
    </w:p>
    <w:p w:rsidRPr="00F55284" w:rsidR="008D4176" w:rsidP="008D4176" w:rsidRDefault="008D4176" w14:paraId="170E2511" w14:textId="77777777">
      <w:pPr>
        <w:rPr>
          <w:szCs w:val="24"/>
          <w:lang w:val="es-ES"/>
        </w:rPr>
      </w:pPr>
      <w:r w:rsidRPr="00F55284">
        <w:rPr>
          <w:rFonts w:cs="Arial"/>
          <w:szCs w:val="24"/>
          <w:lang w:val="es-ES"/>
        </w:rPr>
        <w:t>La última vez que asististe durante el año académico de 2019-2020, usaste alguno de los siguientes servicios de la universidad en [NPSAS institution]?</w:t>
      </w:r>
    </w:p>
    <w:p w:rsidRPr="00F55284" w:rsidR="008D4176" w:rsidP="008D4176" w:rsidRDefault="008D4176" w14:paraId="14B0C782" w14:textId="77777777">
      <w:pPr>
        <w:rPr>
          <w:szCs w:val="24"/>
          <w:lang w:val="es-ES"/>
        </w:rPr>
      </w:pPr>
      <w:r w:rsidRPr="00F55284">
        <w:rPr>
          <w:rFonts w:cs="Arial"/>
          <w:szCs w:val="24"/>
          <w:lang w:val="es-ES"/>
        </w:rPr>
        <w:t>Asesoramiento o planificación académica</w:t>
      </w:r>
    </w:p>
    <w:p w:rsidRPr="00F55284" w:rsidR="008D4176" w:rsidP="008D4176" w:rsidRDefault="008D4176" w14:paraId="5CE280E5" w14:textId="77777777">
      <w:pPr>
        <w:pStyle w:val="NoSpacing"/>
        <w:rPr>
          <w:lang w:val="es-ES"/>
        </w:rPr>
      </w:pPr>
      <w:r w:rsidRPr="00F55284">
        <w:rPr>
          <w:lang w:val="es-ES"/>
        </w:rPr>
        <w:tab/>
        <w:t>1 = Sí</w:t>
      </w:r>
    </w:p>
    <w:p w:rsidRPr="00F55284" w:rsidR="008D4176" w:rsidP="008D4176" w:rsidRDefault="008D4176" w14:paraId="7877B3A5" w14:textId="77777777">
      <w:pPr>
        <w:pStyle w:val="NoSpacing"/>
        <w:rPr>
          <w:lang w:val="es-ES"/>
        </w:rPr>
      </w:pPr>
      <w:r w:rsidRPr="00F55284">
        <w:rPr>
          <w:lang w:val="es-ES"/>
        </w:rPr>
        <w:tab/>
        <w:t>0 = No</w:t>
      </w:r>
    </w:p>
    <w:p w:rsidRPr="00F55284" w:rsidR="008D4176" w:rsidP="008D4176" w:rsidRDefault="008D4176" w14:paraId="2333B4B5"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11A84FA9" w14:textId="77777777">
      <w:pPr>
        <w:pStyle w:val="NoSpacing"/>
        <w:rPr>
          <w:lang w:val="es-ES"/>
        </w:rPr>
      </w:pPr>
      <w:r w:rsidRPr="00F55284">
        <w:rPr>
          <w:lang w:val="es-ES"/>
        </w:rPr>
        <w:tab/>
        <w:t>1 = Sí</w:t>
      </w:r>
    </w:p>
    <w:p w:rsidRPr="00F55284" w:rsidR="008D4176" w:rsidP="008D4176" w:rsidRDefault="008D4176" w14:paraId="0104B9F3" w14:textId="77777777">
      <w:pPr>
        <w:pStyle w:val="NoSpacing"/>
        <w:rPr>
          <w:lang w:val="es-ES"/>
        </w:rPr>
      </w:pPr>
      <w:r w:rsidRPr="00F55284">
        <w:rPr>
          <w:lang w:val="es-ES"/>
        </w:rPr>
        <w:tab/>
        <w:t>0 = No</w:t>
      </w:r>
    </w:p>
    <w:p w:rsidRPr="00F55284" w:rsidR="008D4176" w:rsidP="008D4176" w:rsidRDefault="008D4176" w14:paraId="2D5E518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166B89DC" w14:textId="77777777">
      <w:pPr>
        <w:pStyle w:val="NoSpacing"/>
        <w:rPr>
          <w:lang w:val="es-ES"/>
        </w:rPr>
      </w:pPr>
      <w:r w:rsidRPr="00F55284">
        <w:rPr>
          <w:lang w:val="es-ES"/>
        </w:rPr>
        <w:tab/>
        <w:t>1 = Sí</w:t>
      </w:r>
    </w:p>
    <w:p w:rsidRPr="00F55284" w:rsidR="008D4176" w:rsidP="008D4176" w:rsidRDefault="008D4176" w14:paraId="369470A9" w14:textId="77777777">
      <w:pPr>
        <w:pStyle w:val="NoSpacing"/>
        <w:rPr>
          <w:lang w:val="es-ES"/>
        </w:rPr>
      </w:pPr>
      <w:r w:rsidRPr="00F55284">
        <w:rPr>
          <w:lang w:val="es-ES"/>
        </w:rPr>
        <w:tab/>
        <w:t>0 = No</w:t>
      </w:r>
    </w:p>
    <w:p w:rsidRPr="00F55284" w:rsidR="008D4176" w:rsidP="008D4176" w:rsidRDefault="008D4176" w14:paraId="77B2DA45" w14:textId="77777777">
      <w:pPr>
        <w:rPr>
          <w:szCs w:val="24"/>
          <w:lang w:val="es-ES"/>
        </w:rPr>
      </w:pPr>
      <w:r w:rsidRPr="00F55284">
        <w:rPr>
          <w:rFonts w:cs="Arial"/>
          <w:szCs w:val="24"/>
          <w:lang w:val="es-ES"/>
        </w:rPr>
        <w:t>Cuidado infantil</w:t>
      </w:r>
    </w:p>
    <w:p w:rsidRPr="00F55284" w:rsidR="008D4176" w:rsidP="008D4176" w:rsidRDefault="008D4176" w14:paraId="236C8D8B" w14:textId="77777777">
      <w:pPr>
        <w:pStyle w:val="NoSpacing"/>
        <w:rPr>
          <w:lang w:val="es-ES"/>
        </w:rPr>
      </w:pPr>
      <w:r w:rsidRPr="00F55284">
        <w:rPr>
          <w:lang w:val="es-ES"/>
        </w:rPr>
        <w:tab/>
        <w:t>1 = Sí</w:t>
      </w:r>
    </w:p>
    <w:p w:rsidRPr="00F55284" w:rsidR="008D4176" w:rsidP="008D4176" w:rsidRDefault="008D4176" w14:paraId="167EC65F" w14:textId="77777777">
      <w:pPr>
        <w:pStyle w:val="NoSpacing"/>
        <w:rPr>
          <w:lang w:val="es-ES"/>
        </w:rPr>
      </w:pPr>
      <w:r w:rsidRPr="00F55284">
        <w:rPr>
          <w:lang w:val="es-ES"/>
        </w:rPr>
        <w:tab/>
        <w:t>0 = No</w:t>
      </w:r>
    </w:p>
    <w:p w:rsidRPr="00F55284" w:rsidR="008D4176" w:rsidP="008D4176" w:rsidRDefault="008D4176" w14:paraId="188CD8D2"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E66AD81" w14:textId="77777777">
      <w:pPr>
        <w:pStyle w:val="NoSpacing"/>
        <w:rPr>
          <w:lang w:val="es-ES"/>
        </w:rPr>
      </w:pPr>
      <w:r w:rsidRPr="00F55284">
        <w:rPr>
          <w:lang w:val="es-ES"/>
        </w:rPr>
        <w:tab/>
        <w:t>1 = Sí</w:t>
      </w:r>
    </w:p>
    <w:p w:rsidRPr="00F55284" w:rsidR="008D4176" w:rsidP="008D4176" w:rsidRDefault="008D4176" w14:paraId="741B170F" w14:textId="77777777">
      <w:pPr>
        <w:pStyle w:val="NoSpacing"/>
        <w:rPr>
          <w:lang w:val="es-ES"/>
        </w:rPr>
      </w:pPr>
      <w:r w:rsidRPr="00F55284">
        <w:rPr>
          <w:lang w:val="es-ES"/>
        </w:rPr>
        <w:tab/>
        <w:t>0 = No</w:t>
      </w:r>
    </w:p>
    <w:p w:rsidRPr="00F55284" w:rsidR="008D4176" w:rsidP="008D4176" w:rsidRDefault="008D4176" w14:paraId="4E509B8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056C48DE" w14:textId="77777777">
      <w:pPr>
        <w:pStyle w:val="NoSpacing"/>
        <w:rPr>
          <w:lang w:val="es-ES"/>
        </w:rPr>
      </w:pPr>
      <w:r w:rsidRPr="00F55284">
        <w:rPr>
          <w:lang w:val="es-ES"/>
        </w:rPr>
        <w:tab/>
        <w:t>1 = Sí</w:t>
      </w:r>
    </w:p>
    <w:p w:rsidRPr="00F55284" w:rsidR="008D4176" w:rsidP="008D4176" w:rsidRDefault="008D4176" w14:paraId="26341B8E" w14:textId="77777777">
      <w:pPr>
        <w:pStyle w:val="NoSpacing"/>
        <w:rPr>
          <w:lang w:val="es-ES"/>
        </w:rPr>
      </w:pPr>
      <w:r w:rsidRPr="00F55284">
        <w:rPr>
          <w:lang w:val="es-ES"/>
        </w:rPr>
        <w:tab/>
        <w:t>0 = No</w:t>
      </w:r>
    </w:p>
    <w:p w:rsidRPr="00F55284" w:rsidR="008D4176" w:rsidP="008D4176" w:rsidRDefault="008D4176" w14:paraId="3811E530" w14:textId="77777777">
      <w:pPr>
        <w:rPr>
          <w:szCs w:val="24"/>
          <w:lang w:val="es-ES"/>
        </w:rPr>
      </w:pPr>
      <w:r w:rsidRPr="00F55284">
        <w:rPr>
          <w:rFonts w:cs="Arial"/>
          <w:szCs w:val="24"/>
          <w:lang w:val="es-ES"/>
        </w:rPr>
        <w:t>Servicios para estudiantes con discapacidades</w:t>
      </w:r>
    </w:p>
    <w:p w:rsidRPr="00F55284" w:rsidR="008D4176" w:rsidP="008D4176" w:rsidRDefault="008D4176" w14:paraId="21922AAC" w14:textId="77777777">
      <w:pPr>
        <w:pStyle w:val="NoSpacing"/>
        <w:rPr>
          <w:lang w:val="es-ES"/>
        </w:rPr>
      </w:pPr>
      <w:r w:rsidRPr="00F55284">
        <w:rPr>
          <w:lang w:val="es-ES"/>
        </w:rPr>
        <w:tab/>
        <w:t>1 = Sí</w:t>
      </w:r>
    </w:p>
    <w:p w:rsidRPr="00F55284" w:rsidR="008D4176" w:rsidP="008D4176" w:rsidRDefault="008D4176" w14:paraId="7F7BBFDA" w14:textId="77777777">
      <w:pPr>
        <w:pStyle w:val="NoSpacing"/>
        <w:rPr>
          <w:lang w:val="es-ES"/>
        </w:rPr>
      </w:pPr>
      <w:r w:rsidRPr="00F55284">
        <w:rPr>
          <w:lang w:val="es-ES"/>
        </w:rPr>
        <w:tab/>
        <w:t>0 = No</w:t>
      </w:r>
    </w:p>
    <w:p w:rsidRPr="00F55284" w:rsidR="008D4176" w:rsidP="008D4176" w:rsidRDefault="008D4176" w14:paraId="497C1750" w14:textId="77777777">
      <w:pPr>
        <w:rPr>
          <w:szCs w:val="24"/>
          <w:lang w:val="es-ES"/>
        </w:rPr>
      </w:pPr>
      <w:r w:rsidRPr="00F55284">
        <w:rPr>
          <w:rFonts w:cs="Arial"/>
          <w:szCs w:val="24"/>
          <w:lang w:val="es-ES"/>
        </w:rPr>
        <w:t>Servicios para militares activos o veteranos</w:t>
      </w:r>
    </w:p>
    <w:p w:rsidRPr="00F55284" w:rsidR="008D4176" w:rsidP="008D4176" w:rsidRDefault="008D4176" w14:paraId="3897417D" w14:textId="77777777">
      <w:pPr>
        <w:pStyle w:val="NoSpacing"/>
        <w:rPr>
          <w:lang w:val="es-ES"/>
        </w:rPr>
      </w:pPr>
      <w:r w:rsidRPr="00F55284">
        <w:rPr>
          <w:lang w:val="es-ES"/>
        </w:rPr>
        <w:tab/>
        <w:t>1 = Sí</w:t>
      </w:r>
    </w:p>
    <w:p w:rsidRPr="00F55284" w:rsidR="008D4176" w:rsidP="008D4176" w:rsidRDefault="008D4176" w14:paraId="1DB821B1" w14:textId="77777777">
      <w:pPr>
        <w:pStyle w:val="NoSpacing"/>
        <w:rPr>
          <w:lang w:val="es-ES"/>
        </w:rPr>
      </w:pPr>
      <w:r w:rsidRPr="00F55284">
        <w:rPr>
          <w:lang w:val="es-ES"/>
        </w:rPr>
        <w:tab/>
        <w:t>0 = No</w:t>
      </w:r>
    </w:p>
    <w:p w:rsidRPr="00F55284" w:rsidR="008D4176" w:rsidP="008D4176" w:rsidRDefault="008D4176" w14:paraId="3BF14F81" w14:textId="77777777">
      <w:pPr>
        <w:rPr>
          <w:szCs w:val="24"/>
          <w:lang w:val="es-ES"/>
        </w:rPr>
      </w:pPr>
      <w:r w:rsidRPr="00F55284">
        <w:rPr>
          <w:rFonts w:cs="Arial"/>
          <w:szCs w:val="24"/>
          <w:lang w:val="es-ES"/>
        </w:rPr>
        <w:t>Centro y servicios de salud</w:t>
      </w:r>
    </w:p>
    <w:p w:rsidRPr="00F55284" w:rsidR="008D4176" w:rsidP="008D4176" w:rsidRDefault="008D4176" w14:paraId="3383D74A" w14:textId="77777777">
      <w:pPr>
        <w:pStyle w:val="NoSpacing"/>
        <w:rPr>
          <w:lang w:val="es-ES"/>
        </w:rPr>
      </w:pPr>
      <w:r w:rsidRPr="00F55284">
        <w:rPr>
          <w:lang w:val="es-ES"/>
        </w:rPr>
        <w:tab/>
        <w:t>1 = Sí</w:t>
      </w:r>
    </w:p>
    <w:p w:rsidRPr="00F55284" w:rsidR="008D4176" w:rsidP="008D4176" w:rsidRDefault="008D4176" w14:paraId="63E6FA09" w14:textId="77777777">
      <w:pPr>
        <w:pStyle w:val="NoSpacing"/>
        <w:rPr>
          <w:lang w:val="es-ES"/>
        </w:rPr>
      </w:pPr>
      <w:r w:rsidRPr="00F55284">
        <w:rPr>
          <w:lang w:val="es-ES"/>
        </w:rPr>
        <w:tab/>
        <w:t>0 = No</w:t>
      </w:r>
    </w:p>
    <w:p w:rsidRPr="00F55284" w:rsidR="008D4176" w:rsidP="008D4176" w:rsidRDefault="008D4176" w14:paraId="2F132867" w14:textId="77777777">
      <w:pPr>
        <w:rPr>
          <w:szCs w:val="24"/>
          <w:lang w:val="es-ES"/>
        </w:rPr>
      </w:pPr>
      <w:r w:rsidRPr="00F55284">
        <w:rPr>
          <w:rFonts w:cs="Arial"/>
          <w:szCs w:val="24"/>
          <w:lang w:val="es-ES"/>
        </w:rPr>
        <w:t>Servicios de salud mental o psicológica</w:t>
      </w:r>
    </w:p>
    <w:p w:rsidRPr="00F55284" w:rsidR="008D4176" w:rsidP="008D4176" w:rsidRDefault="008D4176" w14:paraId="0D01B7EF" w14:textId="77777777">
      <w:pPr>
        <w:pStyle w:val="NoSpacing"/>
        <w:rPr>
          <w:lang w:val="es-ES"/>
        </w:rPr>
      </w:pPr>
      <w:r w:rsidRPr="00F55284">
        <w:rPr>
          <w:lang w:val="es-ES"/>
        </w:rPr>
        <w:tab/>
        <w:t>1 = Sí</w:t>
      </w:r>
    </w:p>
    <w:p w:rsidRPr="00F55284" w:rsidR="008D4176" w:rsidP="008D4176" w:rsidRDefault="008D4176" w14:paraId="15FA0E5D" w14:textId="77777777">
      <w:pPr>
        <w:pStyle w:val="NoSpacing"/>
        <w:rPr>
          <w:lang w:val="es-ES"/>
        </w:rPr>
      </w:pPr>
      <w:r w:rsidRPr="00F55284">
        <w:rPr>
          <w:lang w:val="es-ES"/>
        </w:rPr>
        <w:tab/>
        <w:t>0 = No</w:t>
      </w:r>
    </w:p>
    <w:p w:rsidRPr="00F55284" w:rsidR="008D4176" w:rsidP="008D4176" w:rsidRDefault="008D4176" w14:paraId="3505C4A7" w14:textId="77777777">
      <w:pPr>
        <w:rPr>
          <w:szCs w:val="24"/>
          <w:lang w:val="es-ES"/>
        </w:rPr>
      </w:pPr>
      <w:r w:rsidRPr="00F55284">
        <w:rPr>
          <w:rFonts w:cs="Arial"/>
          <w:szCs w:val="24"/>
          <w:lang w:val="es-ES"/>
        </w:rPr>
        <w:t>Seguridad o policía universitaria</w:t>
      </w:r>
    </w:p>
    <w:p w:rsidRPr="00F55284" w:rsidR="008D4176" w:rsidP="008D4176" w:rsidRDefault="008D4176" w14:paraId="3955FD5B" w14:textId="77777777">
      <w:pPr>
        <w:pStyle w:val="NoSpacing"/>
        <w:rPr>
          <w:lang w:val="es-ES"/>
        </w:rPr>
      </w:pPr>
      <w:r w:rsidRPr="00F55284">
        <w:rPr>
          <w:lang w:val="es-ES"/>
        </w:rPr>
        <w:tab/>
        <w:t>1 = Sí</w:t>
      </w:r>
    </w:p>
    <w:p w:rsidRPr="00F55284" w:rsidR="008D4176" w:rsidP="008D4176" w:rsidRDefault="008D4176" w14:paraId="32E558DC" w14:textId="77777777">
      <w:pPr>
        <w:pStyle w:val="NoSpacing"/>
        <w:rPr>
          <w:lang w:val="es-ES"/>
        </w:rPr>
      </w:pPr>
      <w:r w:rsidRPr="00F55284">
        <w:rPr>
          <w:lang w:val="es-ES"/>
        </w:rPr>
        <w:tab/>
        <w:t>0 = No</w:t>
      </w:r>
    </w:p>
    <w:p w:rsidRPr="00F55284" w:rsidR="008D4176" w:rsidP="008D4176" w:rsidRDefault="008D4176" w14:paraId="238ED0BB"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38EA637C" w14:textId="77777777">
      <w:pPr>
        <w:pStyle w:val="NoSpacing"/>
        <w:rPr>
          <w:lang w:val="es-ES"/>
        </w:rPr>
      </w:pPr>
      <w:r w:rsidRPr="00F55284">
        <w:rPr>
          <w:lang w:val="es-ES"/>
        </w:rPr>
        <w:tab/>
        <w:t>1 = Sí</w:t>
      </w:r>
    </w:p>
    <w:p w:rsidRPr="00F55284" w:rsidR="008D4176" w:rsidP="008D4176" w:rsidRDefault="008D4176" w14:paraId="12F765D0" w14:textId="77777777">
      <w:pPr>
        <w:pStyle w:val="NoSpacing"/>
        <w:rPr>
          <w:lang w:val="es-ES"/>
        </w:rPr>
      </w:pPr>
      <w:r w:rsidRPr="00F55284">
        <w:rPr>
          <w:lang w:val="es-ES"/>
        </w:rPr>
        <w:tab/>
        <w:t>0 = No</w:t>
      </w:r>
    </w:p>
    <w:p w:rsidRPr="00F55284" w:rsidR="008D4176" w:rsidP="008D4176" w:rsidRDefault="008D4176" w14:paraId="3809A74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ada tipo de servicio que has usado durante el año académico [academic year date] ([YYYY-YYYY]) en [NPSAS institution]. </w:t>
      </w:r>
    </w:p>
    <w:p w:rsidRPr="00F55284" w:rsidR="008D4176" w:rsidP="008D4176" w:rsidRDefault="008D4176" w14:paraId="6562B936" w14:textId="77777777">
      <w:pPr>
        <w:rPr>
          <w:rFonts w:cs="Arial"/>
          <w:szCs w:val="24"/>
          <w:lang w:val="es-ES"/>
        </w:rPr>
      </w:pPr>
      <w:r w:rsidRPr="00F55284">
        <w:rPr>
          <w:rFonts w:cs="Arial"/>
          <w:szCs w:val="24"/>
          <w:lang w:val="es-ES"/>
        </w:rPr>
        <w:t xml:space="preserve">Responde Sí si te has comunicado activamente con una oficina o un departamento que ofrece el servicio: </w:t>
      </w:r>
    </w:p>
    <w:p w:rsidR="008D4176" w:rsidP="008D4176" w:rsidRDefault="008D4176" w14:paraId="176840D5" w14:textId="77777777">
      <w:pPr>
        <w:pStyle w:val="bullet-survey"/>
        <w:numPr>
          <w:ilvl w:val="0"/>
          <w:numId w:val="11"/>
        </w:numPr>
        <w:ind w:left="360"/>
      </w:pPr>
      <w:r w:rsidRPr="00B665FC">
        <w:t xml:space="preserve">con visitasmediante </w:t>
      </w:r>
    </w:p>
    <w:p w:rsidR="008D4176" w:rsidP="008D4176" w:rsidRDefault="008D4176" w14:paraId="158BFAA8" w14:textId="77777777">
      <w:pPr>
        <w:pStyle w:val="bullet-survey"/>
        <w:numPr>
          <w:ilvl w:val="0"/>
          <w:numId w:val="11"/>
        </w:numPr>
        <w:ind w:left="360"/>
      </w:pPr>
      <w:r w:rsidRPr="00B665FC">
        <w:t>correo electrónico</w:t>
      </w:r>
    </w:p>
    <w:p w:rsidRPr="00E800BB" w:rsidR="008D4176" w:rsidP="008D4176" w:rsidRDefault="008D4176" w14:paraId="361BB940" w14:textId="77777777">
      <w:pPr>
        <w:pStyle w:val="bullet-survey"/>
        <w:numPr>
          <w:ilvl w:val="0"/>
          <w:numId w:val="11"/>
        </w:numPr>
        <w:ind w:left="360"/>
      </w:pPr>
      <w:r w:rsidRPr="00E800BB">
        <w:t>llamando</w:t>
      </w:r>
      <w:r>
        <w:t xml:space="preserve"> </w:t>
      </w:r>
      <w:r w:rsidRPr="00E800BB">
        <w:t xml:space="preserve">mediante </w:t>
      </w:r>
    </w:p>
    <w:p w:rsidR="008D4176" w:rsidP="008D4176" w:rsidRDefault="008D4176" w14:paraId="609EAB42" w14:textId="77777777">
      <w:pPr>
        <w:pStyle w:val="bullet-survey"/>
        <w:numPr>
          <w:ilvl w:val="0"/>
          <w:numId w:val="11"/>
        </w:numPr>
        <w:ind w:left="360"/>
      </w:pPr>
      <w:r w:rsidRPr="00B665FC">
        <w:t xml:space="preserve">mensajes de textomediante </w:t>
      </w:r>
    </w:p>
    <w:p w:rsidR="008D4176" w:rsidP="008D4176" w:rsidRDefault="008D4176" w14:paraId="421CE91B" w14:textId="77777777">
      <w:pPr>
        <w:pStyle w:val="bullet-survey"/>
        <w:numPr>
          <w:ilvl w:val="0"/>
          <w:numId w:val="11"/>
        </w:numPr>
        <w:ind w:left="360"/>
      </w:pPr>
      <w:r w:rsidRPr="00B665FC">
        <w:t xml:space="preserve">video conferenciamediante </w:t>
      </w:r>
    </w:p>
    <w:p w:rsidR="008D4176" w:rsidP="008D4176" w:rsidRDefault="008D4176" w14:paraId="6A277A63" w14:textId="77777777">
      <w:pPr>
        <w:pStyle w:val="bullet-survey"/>
        <w:numPr>
          <w:ilvl w:val="0"/>
          <w:numId w:val="11"/>
        </w:numPr>
        <w:ind w:left="360"/>
      </w:pPr>
      <w:r w:rsidRPr="00B665FC">
        <w:t xml:space="preserve">otro tipo de correspondencia </w:t>
      </w:r>
    </w:p>
    <w:p w:rsidRPr="00F55284" w:rsidR="008D4176" w:rsidP="008D4176" w:rsidRDefault="008D4176" w14:paraId="078F100B" w14:textId="77777777">
      <w:pPr>
        <w:rPr>
          <w:rFonts w:cs="Arial"/>
          <w:szCs w:val="24"/>
          <w:lang w:val="es-ES"/>
        </w:rPr>
      </w:pPr>
      <w:r w:rsidRPr="00F55284">
        <w:rPr>
          <w:rFonts w:cs="Arial"/>
          <w:szCs w:val="24"/>
          <w:lang w:val="es-ES"/>
        </w:rPr>
        <w:t xml:space="preserve">Responde No si únicamente has recibido materiales informativos acerca del servicio, tal como un e-mail o una carta por correo a la cual no respondiste. </w:t>
      </w:r>
    </w:p>
    <w:p w:rsidRPr="00F55284" w:rsidR="008D4176" w:rsidP="008D4176" w:rsidRDefault="008D4176" w14:paraId="166734F0" w14:textId="77777777">
      <w:pPr>
        <w:rPr>
          <w:rFonts w:cs="Arial"/>
          <w:szCs w:val="24"/>
          <w:lang w:val="es-ES"/>
        </w:rPr>
      </w:pPr>
      <w:r w:rsidRPr="00F55284">
        <w:rPr>
          <w:rFonts w:cs="Arial"/>
          <w:szCs w:val="24"/>
          <w:lang w:val="es-ES"/>
        </w:rPr>
        <w:t xml:space="preserve">Recibir ayuda financiera no puede considerarse asesoramiento o consejo financiero en sí, pero recibir orientación en el proceso de ayuda financiera sí puede considerarse como tal. Igualmente, tener seguro de salud no puede considerarse como uso del centro de salud y los servicios, pero visitar la clínica de salud en una escuela puede considerarse como tal. </w:t>
      </w:r>
    </w:p>
    <w:p w:rsidRPr="00B665FC" w:rsidR="008D4176" w:rsidP="008D4176" w:rsidRDefault="008D4176" w14:paraId="1066A4D8" w14:textId="77777777">
      <w:pPr>
        <w:rPr>
          <w:szCs w:val="24"/>
        </w:rPr>
      </w:pPr>
      <w:r w:rsidRPr="00A3236D">
        <w:rPr>
          <w:rFonts w:ascii="Arial" w:hAnsi="Arial" w:cs="Arial"/>
          <w:b/>
          <w:bCs/>
          <w:szCs w:val="24"/>
        </w:rPr>
        <w:t>N20BSRVIMP</w:t>
      </w:r>
    </w:p>
    <w:p w:rsidR="008D4176" w:rsidP="008D4176" w:rsidRDefault="008D4176" w14:paraId="4CCEBB26" w14:textId="77777777">
      <w:pPr>
        <w:rPr>
          <w:rFonts w:cs="Arial"/>
          <w:szCs w:val="24"/>
        </w:rPr>
      </w:pPr>
      <w:r w:rsidRPr="00B665FC">
        <w:rPr>
          <w:rFonts w:cs="Arial"/>
          <w:szCs w:val="24"/>
        </w:rPr>
        <w:t>[If only one item chosen on N20BSRVUSE]</w:t>
      </w:r>
      <w:r>
        <w:rPr>
          <w:rFonts w:cs="Arial"/>
          <w:szCs w:val="24"/>
        </w:rPr>
        <w:t xml:space="preserve"> </w:t>
      </w:r>
    </w:p>
    <w:p w:rsidRPr="00F55284" w:rsidR="008D4176" w:rsidP="008D4176" w:rsidRDefault="008D4176" w14:paraId="31EE81FD" w14:textId="77777777">
      <w:pPr>
        <w:rPr>
          <w:rFonts w:cs="Arial"/>
          <w:szCs w:val="24"/>
          <w:lang w:val="es-ES"/>
        </w:rPr>
      </w:pPr>
      <w:r w:rsidRPr="00F55284">
        <w:rPr>
          <w:rFonts w:cs="Arial"/>
          <w:szCs w:val="24"/>
          <w:lang w:val="es-ES"/>
        </w:rPr>
        <w:t xml:space="preserve">¿Qué tan importante [{if [currently enrolled] = 1} es {else} fue] este servicio en tu decisión de seguir estudiando? </w:t>
      </w:r>
    </w:p>
    <w:p w:rsidRPr="00F55284" w:rsidR="008D4176" w:rsidP="008D4176" w:rsidRDefault="008D4176" w14:paraId="25FD90F1" w14:textId="77777777">
      <w:pPr>
        <w:rPr>
          <w:rFonts w:cs="Arial"/>
          <w:szCs w:val="24"/>
          <w:lang w:val="es-ES"/>
        </w:rPr>
      </w:pPr>
      <w:r w:rsidRPr="00F55284">
        <w:rPr>
          <w:rFonts w:cs="Arial"/>
          <w:szCs w:val="24"/>
          <w:lang w:val="es-ES"/>
        </w:rPr>
        <w:t xml:space="preserve">[else] </w:t>
      </w:r>
    </w:p>
    <w:p w:rsidRPr="00F55284" w:rsidR="008D4176" w:rsidP="008D4176" w:rsidRDefault="008D4176" w14:paraId="0BAE32B7" w14:textId="77777777">
      <w:pPr>
        <w:rPr>
          <w:szCs w:val="24"/>
          <w:lang w:val="es-ES"/>
        </w:rPr>
      </w:pPr>
      <w:r w:rsidRPr="00F55284">
        <w:rPr>
          <w:rFonts w:cs="Arial"/>
          <w:szCs w:val="24"/>
          <w:lang w:val="es-ES"/>
        </w:rPr>
        <w:t xml:space="preserve">¿Qué tan importantes [{if [currently enrolled] = 1} son {else} fueron] cada uno de estos servicios en tu decisión de seguir estudiando? </w:t>
      </w:r>
    </w:p>
    <w:p w:rsidRPr="00F55284" w:rsidR="008D4176" w:rsidP="008D4176" w:rsidRDefault="008D4176" w14:paraId="34DC3CB2" w14:textId="77777777">
      <w:pPr>
        <w:rPr>
          <w:szCs w:val="24"/>
          <w:lang w:val="es-ES"/>
        </w:rPr>
      </w:pPr>
      <w:r w:rsidRPr="00F55284">
        <w:rPr>
          <w:rFonts w:cs="Arial"/>
          <w:szCs w:val="24"/>
          <w:lang w:val="es-ES"/>
        </w:rPr>
        <w:t>Asesoramiento o planificación académica</w:t>
      </w:r>
    </w:p>
    <w:p w:rsidRPr="00F55284" w:rsidR="008D4176" w:rsidP="008D4176" w:rsidRDefault="008D4176" w14:paraId="00114492" w14:textId="77777777">
      <w:pPr>
        <w:pStyle w:val="NoSpacing"/>
        <w:rPr>
          <w:lang w:val="es-ES"/>
        </w:rPr>
      </w:pPr>
      <w:r w:rsidRPr="00F55284">
        <w:rPr>
          <w:lang w:val="es-ES"/>
        </w:rPr>
        <w:tab/>
        <w:t>1 = Nada importante</w:t>
      </w:r>
    </w:p>
    <w:p w:rsidRPr="00F55284" w:rsidR="008D4176" w:rsidP="008D4176" w:rsidRDefault="008D4176" w14:paraId="31804897" w14:textId="77777777">
      <w:pPr>
        <w:pStyle w:val="NoSpacing"/>
        <w:rPr>
          <w:lang w:val="es-ES"/>
        </w:rPr>
      </w:pPr>
      <w:r w:rsidRPr="00F55284">
        <w:rPr>
          <w:lang w:val="es-ES"/>
        </w:rPr>
        <w:tab/>
        <w:t>2 = Algo importante</w:t>
      </w:r>
    </w:p>
    <w:p w:rsidRPr="00F55284" w:rsidR="008D4176" w:rsidP="008D4176" w:rsidRDefault="008D4176" w14:paraId="216DA180" w14:textId="77777777">
      <w:pPr>
        <w:pStyle w:val="NoSpacing"/>
        <w:rPr>
          <w:lang w:val="es-ES"/>
        </w:rPr>
      </w:pPr>
      <w:r w:rsidRPr="00F55284">
        <w:rPr>
          <w:lang w:val="es-ES"/>
        </w:rPr>
        <w:tab/>
        <w:t>3 = Importante</w:t>
      </w:r>
    </w:p>
    <w:p w:rsidRPr="00F55284" w:rsidR="008D4176" w:rsidP="008D4176" w:rsidRDefault="008D4176" w14:paraId="05D9680C" w14:textId="77777777">
      <w:pPr>
        <w:pStyle w:val="NoSpacing"/>
        <w:rPr>
          <w:lang w:val="es-ES"/>
        </w:rPr>
      </w:pPr>
      <w:r w:rsidRPr="00F55284">
        <w:rPr>
          <w:lang w:val="es-ES"/>
        </w:rPr>
        <w:tab/>
        <w:t>4 = Muy importante</w:t>
      </w:r>
    </w:p>
    <w:p w:rsidRPr="00F55284" w:rsidR="008D4176" w:rsidP="008D4176" w:rsidRDefault="008D4176" w14:paraId="00793ED9"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466CBDEF" w14:textId="77777777">
      <w:pPr>
        <w:pStyle w:val="NoSpacing"/>
        <w:rPr>
          <w:lang w:val="es-ES"/>
        </w:rPr>
      </w:pPr>
      <w:r w:rsidRPr="00F55284">
        <w:rPr>
          <w:lang w:val="es-ES"/>
        </w:rPr>
        <w:tab/>
        <w:t>1 = Nada importante</w:t>
      </w:r>
    </w:p>
    <w:p w:rsidRPr="00F55284" w:rsidR="008D4176" w:rsidP="008D4176" w:rsidRDefault="008D4176" w14:paraId="54BF4F05" w14:textId="77777777">
      <w:pPr>
        <w:pStyle w:val="NoSpacing"/>
        <w:rPr>
          <w:lang w:val="es-ES"/>
        </w:rPr>
      </w:pPr>
      <w:r w:rsidRPr="00F55284">
        <w:rPr>
          <w:lang w:val="es-ES"/>
        </w:rPr>
        <w:tab/>
        <w:t>2 = Algo importante</w:t>
      </w:r>
    </w:p>
    <w:p w:rsidRPr="00F55284" w:rsidR="008D4176" w:rsidP="008D4176" w:rsidRDefault="008D4176" w14:paraId="4A4745E9" w14:textId="77777777">
      <w:pPr>
        <w:pStyle w:val="NoSpacing"/>
        <w:rPr>
          <w:lang w:val="es-ES"/>
        </w:rPr>
      </w:pPr>
      <w:r w:rsidRPr="00F55284">
        <w:rPr>
          <w:lang w:val="es-ES"/>
        </w:rPr>
        <w:tab/>
        <w:t>3 = Importante</w:t>
      </w:r>
    </w:p>
    <w:p w:rsidRPr="00F55284" w:rsidR="008D4176" w:rsidP="008D4176" w:rsidRDefault="008D4176" w14:paraId="2B51E658" w14:textId="77777777">
      <w:pPr>
        <w:pStyle w:val="NoSpacing"/>
        <w:rPr>
          <w:lang w:val="es-ES"/>
        </w:rPr>
      </w:pPr>
      <w:r w:rsidRPr="00F55284">
        <w:rPr>
          <w:lang w:val="es-ES"/>
        </w:rPr>
        <w:tab/>
        <w:t>4 = Muy importante</w:t>
      </w:r>
    </w:p>
    <w:p w:rsidRPr="00F55284" w:rsidR="008D4176" w:rsidP="008D4176" w:rsidRDefault="008D4176" w14:paraId="7FFE8A9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6318C8A1" w14:textId="77777777">
      <w:pPr>
        <w:pStyle w:val="NoSpacing"/>
        <w:rPr>
          <w:lang w:val="es-ES"/>
        </w:rPr>
      </w:pPr>
      <w:r w:rsidRPr="00F55284">
        <w:rPr>
          <w:lang w:val="es-ES"/>
        </w:rPr>
        <w:tab/>
        <w:t>1 = Nada importante</w:t>
      </w:r>
    </w:p>
    <w:p w:rsidRPr="00F55284" w:rsidR="008D4176" w:rsidP="008D4176" w:rsidRDefault="008D4176" w14:paraId="48D5C4CB" w14:textId="77777777">
      <w:pPr>
        <w:pStyle w:val="NoSpacing"/>
        <w:rPr>
          <w:lang w:val="es-ES"/>
        </w:rPr>
      </w:pPr>
      <w:r w:rsidRPr="00F55284">
        <w:rPr>
          <w:lang w:val="es-ES"/>
        </w:rPr>
        <w:tab/>
        <w:t>2 = Algo importante</w:t>
      </w:r>
    </w:p>
    <w:p w:rsidRPr="00F55284" w:rsidR="008D4176" w:rsidP="008D4176" w:rsidRDefault="008D4176" w14:paraId="4BEB86B2" w14:textId="77777777">
      <w:pPr>
        <w:pStyle w:val="NoSpacing"/>
        <w:rPr>
          <w:lang w:val="es-ES"/>
        </w:rPr>
      </w:pPr>
      <w:r w:rsidRPr="00F55284">
        <w:rPr>
          <w:lang w:val="es-ES"/>
        </w:rPr>
        <w:tab/>
        <w:t>3 = Importante</w:t>
      </w:r>
    </w:p>
    <w:p w:rsidRPr="00F55284" w:rsidR="008D4176" w:rsidP="008D4176" w:rsidRDefault="008D4176" w14:paraId="259B4A89" w14:textId="77777777">
      <w:pPr>
        <w:pStyle w:val="NoSpacing"/>
        <w:rPr>
          <w:lang w:val="es-ES"/>
        </w:rPr>
      </w:pPr>
      <w:r w:rsidRPr="00F55284">
        <w:rPr>
          <w:lang w:val="es-ES"/>
        </w:rPr>
        <w:tab/>
        <w:t>4 = Muy importante</w:t>
      </w:r>
    </w:p>
    <w:p w:rsidRPr="00F55284" w:rsidR="008D4176" w:rsidP="008D4176" w:rsidRDefault="008D4176" w14:paraId="51872483" w14:textId="77777777">
      <w:pPr>
        <w:rPr>
          <w:szCs w:val="24"/>
          <w:lang w:val="es-ES"/>
        </w:rPr>
      </w:pPr>
      <w:r w:rsidRPr="00F55284">
        <w:rPr>
          <w:rFonts w:cs="Arial"/>
          <w:szCs w:val="24"/>
          <w:lang w:val="es-ES"/>
        </w:rPr>
        <w:t>Cuidado infantil</w:t>
      </w:r>
    </w:p>
    <w:p w:rsidRPr="00F55284" w:rsidR="008D4176" w:rsidP="008D4176" w:rsidRDefault="008D4176" w14:paraId="48909F04" w14:textId="77777777">
      <w:pPr>
        <w:pStyle w:val="NoSpacing"/>
        <w:rPr>
          <w:lang w:val="es-ES"/>
        </w:rPr>
      </w:pPr>
      <w:r w:rsidRPr="00F55284">
        <w:rPr>
          <w:lang w:val="es-ES"/>
        </w:rPr>
        <w:tab/>
        <w:t>1 = Nada importante</w:t>
      </w:r>
    </w:p>
    <w:p w:rsidRPr="00F55284" w:rsidR="008D4176" w:rsidP="008D4176" w:rsidRDefault="008D4176" w14:paraId="6F3125BB" w14:textId="77777777">
      <w:pPr>
        <w:pStyle w:val="NoSpacing"/>
        <w:rPr>
          <w:lang w:val="es-ES"/>
        </w:rPr>
      </w:pPr>
      <w:r w:rsidRPr="00F55284">
        <w:rPr>
          <w:lang w:val="es-ES"/>
        </w:rPr>
        <w:tab/>
        <w:t>2 = Algo importante</w:t>
      </w:r>
    </w:p>
    <w:p w:rsidRPr="00F55284" w:rsidR="008D4176" w:rsidP="008D4176" w:rsidRDefault="008D4176" w14:paraId="4B816980" w14:textId="77777777">
      <w:pPr>
        <w:pStyle w:val="NoSpacing"/>
        <w:rPr>
          <w:lang w:val="es-ES"/>
        </w:rPr>
      </w:pPr>
      <w:r w:rsidRPr="00F55284">
        <w:rPr>
          <w:lang w:val="es-ES"/>
        </w:rPr>
        <w:tab/>
        <w:t>3 = Importante</w:t>
      </w:r>
    </w:p>
    <w:p w:rsidRPr="00F55284" w:rsidR="008D4176" w:rsidP="008D4176" w:rsidRDefault="008D4176" w14:paraId="3EB92300" w14:textId="77777777">
      <w:pPr>
        <w:pStyle w:val="NoSpacing"/>
        <w:rPr>
          <w:lang w:val="es-ES"/>
        </w:rPr>
      </w:pPr>
      <w:r w:rsidRPr="00F55284">
        <w:rPr>
          <w:lang w:val="es-ES"/>
        </w:rPr>
        <w:tab/>
        <w:t>4 = Muy importante</w:t>
      </w:r>
    </w:p>
    <w:p w:rsidRPr="00F55284" w:rsidR="008D4176" w:rsidP="008D4176" w:rsidRDefault="008D4176" w14:paraId="5F80861F"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0A64C45" w14:textId="77777777">
      <w:pPr>
        <w:pStyle w:val="NoSpacing"/>
        <w:rPr>
          <w:lang w:val="es-ES"/>
        </w:rPr>
      </w:pPr>
      <w:r w:rsidRPr="00F55284">
        <w:rPr>
          <w:lang w:val="es-ES"/>
        </w:rPr>
        <w:tab/>
        <w:t>1 = Nada importante</w:t>
      </w:r>
    </w:p>
    <w:p w:rsidRPr="00F55284" w:rsidR="008D4176" w:rsidP="008D4176" w:rsidRDefault="008D4176" w14:paraId="66C8DA51" w14:textId="77777777">
      <w:pPr>
        <w:pStyle w:val="NoSpacing"/>
        <w:rPr>
          <w:lang w:val="es-ES"/>
        </w:rPr>
      </w:pPr>
      <w:r w:rsidRPr="00F55284">
        <w:rPr>
          <w:lang w:val="es-ES"/>
        </w:rPr>
        <w:tab/>
        <w:t>2 = Algo importante</w:t>
      </w:r>
    </w:p>
    <w:p w:rsidRPr="00F55284" w:rsidR="008D4176" w:rsidP="008D4176" w:rsidRDefault="008D4176" w14:paraId="426C3ACE" w14:textId="77777777">
      <w:pPr>
        <w:pStyle w:val="NoSpacing"/>
        <w:rPr>
          <w:lang w:val="es-ES"/>
        </w:rPr>
      </w:pPr>
      <w:r w:rsidRPr="00F55284">
        <w:rPr>
          <w:lang w:val="es-ES"/>
        </w:rPr>
        <w:tab/>
        <w:t>3 = Importante</w:t>
      </w:r>
    </w:p>
    <w:p w:rsidRPr="00F55284" w:rsidR="008D4176" w:rsidP="008D4176" w:rsidRDefault="008D4176" w14:paraId="4D18C175" w14:textId="77777777">
      <w:pPr>
        <w:pStyle w:val="NoSpacing"/>
        <w:rPr>
          <w:lang w:val="es-ES"/>
        </w:rPr>
      </w:pPr>
      <w:r w:rsidRPr="00F55284">
        <w:rPr>
          <w:lang w:val="es-ES"/>
        </w:rPr>
        <w:tab/>
        <w:t>4 = Muy importante</w:t>
      </w:r>
    </w:p>
    <w:p w:rsidRPr="00F55284" w:rsidR="008D4176" w:rsidP="008D4176" w:rsidRDefault="008D4176" w14:paraId="49C2906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482B8727" w14:textId="77777777">
      <w:pPr>
        <w:pStyle w:val="NoSpacing"/>
        <w:rPr>
          <w:lang w:val="es-ES"/>
        </w:rPr>
      </w:pPr>
      <w:r w:rsidRPr="00F55284">
        <w:rPr>
          <w:lang w:val="es-ES"/>
        </w:rPr>
        <w:tab/>
        <w:t>1 = Nada importante</w:t>
      </w:r>
    </w:p>
    <w:p w:rsidRPr="00F55284" w:rsidR="008D4176" w:rsidP="008D4176" w:rsidRDefault="008D4176" w14:paraId="48ECD00A" w14:textId="77777777">
      <w:pPr>
        <w:pStyle w:val="NoSpacing"/>
        <w:rPr>
          <w:lang w:val="es-ES"/>
        </w:rPr>
      </w:pPr>
      <w:r w:rsidRPr="00F55284">
        <w:rPr>
          <w:lang w:val="es-ES"/>
        </w:rPr>
        <w:tab/>
        <w:t>2 = Algo importante</w:t>
      </w:r>
    </w:p>
    <w:p w:rsidRPr="00F55284" w:rsidR="008D4176" w:rsidP="008D4176" w:rsidRDefault="008D4176" w14:paraId="3FF5E68D" w14:textId="77777777">
      <w:pPr>
        <w:pStyle w:val="NoSpacing"/>
        <w:rPr>
          <w:lang w:val="es-ES"/>
        </w:rPr>
      </w:pPr>
      <w:r w:rsidRPr="00F55284">
        <w:rPr>
          <w:lang w:val="es-ES"/>
        </w:rPr>
        <w:tab/>
        <w:t>3 = Importante</w:t>
      </w:r>
    </w:p>
    <w:p w:rsidRPr="00F55284" w:rsidR="008D4176" w:rsidP="008D4176" w:rsidRDefault="008D4176" w14:paraId="579A7DAC" w14:textId="77777777">
      <w:pPr>
        <w:pStyle w:val="NoSpacing"/>
        <w:rPr>
          <w:lang w:val="es-ES"/>
        </w:rPr>
      </w:pPr>
      <w:r w:rsidRPr="00F55284">
        <w:rPr>
          <w:lang w:val="es-ES"/>
        </w:rPr>
        <w:tab/>
        <w:t>4 = Muy importante</w:t>
      </w:r>
    </w:p>
    <w:p w:rsidRPr="00F55284" w:rsidR="008D4176" w:rsidP="008D4176" w:rsidRDefault="008D4176" w14:paraId="5CD41024" w14:textId="77777777">
      <w:pPr>
        <w:rPr>
          <w:szCs w:val="24"/>
          <w:lang w:val="es-ES"/>
        </w:rPr>
      </w:pPr>
      <w:r w:rsidRPr="00F55284">
        <w:rPr>
          <w:rFonts w:cs="Arial"/>
          <w:szCs w:val="24"/>
          <w:lang w:val="es-ES"/>
        </w:rPr>
        <w:t>Servicios para estudiantes con discapacidades</w:t>
      </w:r>
    </w:p>
    <w:p w:rsidRPr="00F55284" w:rsidR="008D4176" w:rsidP="008D4176" w:rsidRDefault="008D4176" w14:paraId="4E7C1B0E" w14:textId="77777777">
      <w:pPr>
        <w:pStyle w:val="NoSpacing"/>
        <w:rPr>
          <w:lang w:val="es-ES"/>
        </w:rPr>
      </w:pPr>
      <w:r w:rsidRPr="00F55284">
        <w:rPr>
          <w:lang w:val="es-ES"/>
        </w:rPr>
        <w:tab/>
        <w:t>1 = Nada importante</w:t>
      </w:r>
    </w:p>
    <w:p w:rsidRPr="00F55284" w:rsidR="008D4176" w:rsidP="008D4176" w:rsidRDefault="008D4176" w14:paraId="0A26CA19" w14:textId="77777777">
      <w:pPr>
        <w:pStyle w:val="NoSpacing"/>
        <w:rPr>
          <w:lang w:val="es-ES"/>
        </w:rPr>
      </w:pPr>
      <w:r w:rsidRPr="00F55284">
        <w:rPr>
          <w:lang w:val="es-ES"/>
        </w:rPr>
        <w:tab/>
        <w:t>2 = Algo importante</w:t>
      </w:r>
    </w:p>
    <w:p w:rsidRPr="00F55284" w:rsidR="008D4176" w:rsidP="008D4176" w:rsidRDefault="008D4176" w14:paraId="0D23C4AD" w14:textId="77777777">
      <w:pPr>
        <w:pStyle w:val="NoSpacing"/>
        <w:rPr>
          <w:lang w:val="es-ES"/>
        </w:rPr>
      </w:pPr>
      <w:r w:rsidRPr="00F55284">
        <w:rPr>
          <w:lang w:val="es-ES"/>
        </w:rPr>
        <w:tab/>
        <w:t>3 = Importante</w:t>
      </w:r>
    </w:p>
    <w:p w:rsidRPr="00F55284" w:rsidR="008D4176" w:rsidP="008D4176" w:rsidRDefault="008D4176" w14:paraId="303CDF0A" w14:textId="77777777">
      <w:pPr>
        <w:pStyle w:val="NoSpacing"/>
        <w:rPr>
          <w:lang w:val="es-ES"/>
        </w:rPr>
      </w:pPr>
      <w:r w:rsidRPr="00F55284">
        <w:rPr>
          <w:lang w:val="es-ES"/>
        </w:rPr>
        <w:tab/>
        <w:t>4 = Muy importante</w:t>
      </w:r>
    </w:p>
    <w:p w:rsidRPr="00F55284" w:rsidR="008D4176" w:rsidP="008D4176" w:rsidRDefault="008D4176" w14:paraId="2A455355" w14:textId="77777777">
      <w:pPr>
        <w:rPr>
          <w:szCs w:val="24"/>
          <w:lang w:val="es-ES"/>
        </w:rPr>
      </w:pPr>
      <w:r w:rsidRPr="00F55284">
        <w:rPr>
          <w:rFonts w:cs="Arial"/>
          <w:szCs w:val="24"/>
          <w:lang w:val="es-ES"/>
        </w:rPr>
        <w:t>Servicios para militares activos o veteranos</w:t>
      </w:r>
    </w:p>
    <w:p w:rsidRPr="00F55284" w:rsidR="008D4176" w:rsidP="008D4176" w:rsidRDefault="008D4176" w14:paraId="409AAF68" w14:textId="77777777">
      <w:pPr>
        <w:pStyle w:val="NoSpacing"/>
        <w:rPr>
          <w:lang w:val="es-ES"/>
        </w:rPr>
      </w:pPr>
      <w:r w:rsidRPr="00F55284">
        <w:rPr>
          <w:lang w:val="es-ES"/>
        </w:rPr>
        <w:tab/>
        <w:t>1 = Nada importante</w:t>
      </w:r>
    </w:p>
    <w:p w:rsidRPr="00F55284" w:rsidR="008D4176" w:rsidP="008D4176" w:rsidRDefault="008D4176" w14:paraId="09480638" w14:textId="77777777">
      <w:pPr>
        <w:pStyle w:val="NoSpacing"/>
        <w:rPr>
          <w:lang w:val="es-ES"/>
        </w:rPr>
      </w:pPr>
      <w:r w:rsidRPr="00F55284">
        <w:rPr>
          <w:lang w:val="es-ES"/>
        </w:rPr>
        <w:tab/>
        <w:t>2 = Algo importante</w:t>
      </w:r>
    </w:p>
    <w:p w:rsidRPr="00F55284" w:rsidR="008D4176" w:rsidP="008D4176" w:rsidRDefault="008D4176" w14:paraId="2B23593A" w14:textId="77777777">
      <w:pPr>
        <w:pStyle w:val="NoSpacing"/>
        <w:rPr>
          <w:lang w:val="es-ES"/>
        </w:rPr>
      </w:pPr>
      <w:r w:rsidRPr="00F55284">
        <w:rPr>
          <w:lang w:val="es-ES"/>
        </w:rPr>
        <w:tab/>
        <w:t>3 = Importante</w:t>
      </w:r>
    </w:p>
    <w:p w:rsidRPr="00F55284" w:rsidR="008D4176" w:rsidP="008D4176" w:rsidRDefault="008D4176" w14:paraId="0622D978" w14:textId="77777777">
      <w:pPr>
        <w:pStyle w:val="NoSpacing"/>
        <w:rPr>
          <w:lang w:val="es-ES"/>
        </w:rPr>
      </w:pPr>
      <w:r w:rsidRPr="00F55284">
        <w:rPr>
          <w:lang w:val="es-ES"/>
        </w:rPr>
        <w:tab/>
        <w:t>4 = Muy importante</w:t>
      </w:r>
    </w:p>
    <w:p w:rsidRPr="00F55284" w:rsidR="008D4176" w:rsidP="008D4176" w:rsidRDefault="008D4176" w14:paraId="01FD8A71" w14:textId="77777777">
      <w:pPr>
        <w:rPr>
          <w:szCs w:val="24"/>
          <w:lang w:val="es-ES"/>
        </w:rPr>
      </w:pPr>
      <w:r w:rsidRPr="00F55284">
        <w:rPr>
          <w:rFonts w:cs="Arial"/>
          <w:szCs w:val="24"/>
          <w:lang w:val="es-ES"/>
        </w:rPr>
        <w:t>Centro y servicios de salud</w:t>
      </w:r>
    </w:p>
    <w:p w:rsidRPr="00F55284" w:rsidR="008D4176" w:rsidP="008D4176" w:rsidRDefault="008D4176" w14:paraId="76B4CD37" w14:textId="77777777">
      <w:pPr>
        <w:pStyle w:val="NoSpacing"/>
        <w:rPr>
          <w:lang w:val="es-ES"/>
        </w:rPr>
      </w:pPr>
      <w:r w:rsidRPr="00F55284">
        <w:rPr>
          <w:lang w:val="es-ES"/>
        </w:rPr>
        <w:tab/>
        <w:t>1 = Nada importante</w:t>
      </w:r>
    </w:p>
    <w:p w:rsidRPr="00F55284" w:rsidR="008D4176" w:rsidP="008D4176" w:rsidRDefault="008D4176" w14:paraId="1131B1B8" w14:textId="77777777">
      <w:pPr>
        <w:pStyle w:val="NoSpacing"/>
        <w:rPr>
          <w:lang w:val="es-ES"/>
        </w:rPr>
      </w:pPr>
      <w:r w:rsidRPr="00F55284">
        <w:rPr>
          <w:lang w:val="es-ES"/>
        </w:rPr>
        <w:tab/>
        <w:t>2 = Algo importante</w:t>
      </w:r>
    </w:p>
    <w:p w:rsidRPr="00F55284" w:rsidR="008D4176" w:rsidP="008D4176" w:rsidRDefault="008D4176" w14:paraId="3A7B9844" w14:textId="77777777">
      <w:pPr>
        <w:pStyle w:val="NoSpacing"/>
        <w:rPr>
          <w:lang w:val="es-ES"/>
        </w:rPr>
      </w:pPr>
      <w:r w:rsidRPr="00F55284">
        <w:rPr>
          <w:lang w:val="es-ES"/>
        </w:rPr>
        <w:tab/>
        <w:t>3 = Importante</w:t>
      </w:r>
    </w:p>
    <w:p w:rsidRPr="00F55284" w:rsidR="008D4176" w:rsidP="008D4176" w:rsidRDefault="008D4176" w14:paraId="328D39ED" w14:textId="77777777">
      <w:pPr>
        <w:pStyle w:val="NoSpacing"/>
        <w:rPr>
          <w:lang w:val="es-ES"/>
        </w:rPr>
      </w:pPr>
      <w:r w:rsidRPr="00F55284">
        <w:rPr>
          <w:lang w:val="es-ES"/>
        </w:rPr>
        <w:tab/>
        <w:t>4 = Muy importante</w:t>
      </w:r>
    </w:p>
    <w:p w:rsidRPr="00F55284" w:rsidR="008D4176" w:rsidP="008D4176" w:rsidRDefault="008D4176" w14:paraId="6EF40F0A" w14:textId="77777777">
      <w:pPr>
        <w:rPr>
          <w:szCs w:val="24"/>
          <w:lang w:val="es-ES"/>
        </w:rPr>
      </w:pPr>
      <w:r w:rsidRPr="00F55284">
        <w:rPr>
          <w:rFonts w:cs="Arial"/>
          <w:szCs w:val="24"/>
          <w:lang w:val="es-ES"/>
        </w:rPr>
        <w:t>Servicios de salud mental o psicológica</w:t>
      </w:r>
    </w:p>
    <w:p w:rsidRPr="00F55284" w:rsidR="008D4176" w:rsidP="008D4176" w:rsidRDefault="008D4176" w14:paraId="23F1D996" w14:textId="77777777">
      <w:pPr>
        <w:pStyle w:val="NoSpacing"/>
        <w:rPr>
          <w:lang w:val="es-ES"/>
        </w:rPr>
      </w:pPr>
      <w:r w:rsidRPr="00F55284">
        <w:rPr>
          <w:lang w:val="es-ES"/>
        </w:rPr>
        <w:tab/>
        <w:t>1 = Nada importante</w:t>
      </w:r>
    </w:p>
    <w:p w:rsidRPr="00F55284" w:rsidR="008D4176" w:rsidP="008D4176" w:rsidRDefault="008D4176" w14:paraId="10351926" w14:textId="77777777">
      <w:pPr>
        <w:pStyle w:val="NoSpacing"/>
        <w:rPr>
          <w:lang w:val="es-ES"/>
        </w:rPr>
      </w:pPr>
      <w:r w:rsidRPr="00F55284">
        <w:rPr>
          <w:lang w:val="es-ES"/>
        </w:rPr>
        <w:tab/>
        <w:t>2 = Algo importante</w:t>
      </w:r>
    </w:p>
    <w:p w:rsidRPr="00F55284" w:rsidR="008D4176" w:rsidP="008D4176" w:rsidRDefault="008D4176" w14:paraId="60128F7C" w14:textId="77777777">
      <w:pPr>
        <w:pStyle w:val="NoSpacing"/>
        <w:rPr>
          <w:lang w:val="es-ES"/>
        </w:rPr>
      </w:pPr>
      <w:r w:rsidRPr="00F55284">
        <w:rPr>
          <w:lang w:val="es-ES"/>
        </w:rPr>
        <w:tab/>
        <w:t>3 = Importante</w:t>
      </w:r>
    </w:p>
    <w:p w:rsidRPr="00F55284" w:rsidR="008D4176" w:rsidP="008D4176" w:rsidRDefault="008D4176" w14:paraId="4317693B" w14:textId="77777777">
      <w:pPr>
        <w:pStyle w:val="NoSpacing"/>
        <w:rPr>
          <w:lang w:val="es-ES"/>
        </w:rPr>
      </w:pPr>
      <w:r w:rsidRPr="00F55284">
        <w:rPr>
          <w:lang w:val="es-ES"/>
        </w:rPr>
        <w:tab/>
        <w:t>4 = Muy importante</w:t>
      </w:r>
    </w:p>
    <w:p w:rsidRPr="00F55284" w:rsidR="008D4176" w:rsidP="008D4176" w:rsidRDefault="008D4176" w14:paraId="742CC676" w14:textId="77777777">
      <w:pPr>
        <w:rPr>
          <w:szCs w:val="24"/>
          <w:lang w:val="es-ES"/>
        </w:rPr>
      </w:pPr>
      <w:r w:rsidRPr="00F55284">
        <w:rPr>
          <w:rFonts w:cs="Arial"/>
          <w:szCs w:val="24"/>
          <w:lang w:val="es-ES"/>
        </w:rPr>
        <w:t>Seguridad o policía universitaria</w:t>
      </w:r>
    </w:p>
    <w:p w:rsidRPr="00F55284" w:rsidR="008D4176" w:rsidP="008D4176" w:rsidRDefault="008D4176" w14:paraId="74C68863" w14:textId="77777777">
      <w:pPr>
        <w:pStyle w:val="NoSpacing"/>
        <w:rPr>
          <w:lang w:val="es-ES"/>
        </w:rPr>
      </w:pPr>
      <w:r w:rsidRPr="00F55284">
        <w:rPr>
          <w:lang w:val="es-ES"/>
        </w:rPr>
        <w:tab/>
        <w:t>1 = Nada importante</w:t>
      </w:r>
    </w:p>
    <w:p w:rsidRPr="00F55284" w:rsidR="008D4176" w:rsidP="008D4176" w:rsidRDefault="008D4176" w14:paraId="7F6B30FA" w14:textId="77777777">
      <w:pPr>
        <w:pStyle w:val="NoSpacing"/>
        <w:rPr>
          <w:lang w:val="es-ES"/>
        </w:rPr>
      </w:pPr>
      <w:r w:rsidRPr="00F55284">
        <w:rPr>
          <w:lang w:val="es-ES"/>
        </w:rPr>
        <w:tab/>
        <w:t>2 = Algo importante</w:t>
      </w:r>
    </w:p>
    <w:p w:rsidRPr="00F55284" w:rsidR="008D4176" w:rsidP="008D4176" w:rsidRDefault="008D4176" w14:paraId="4E42E021" w14:textId="77777777">
      <w:pPr>
        <w:pStyle w:val="NoSpacing"/>
        <w:rPr>
          <w:lang w:val="es-ES"/>
        </w:rPr>
      </w:pPr>
      <w:r w:rsidRPr="00F55284">
        <w:rPr>
          <w:lang w:val="es-ES"/>
        </w:rPr>
        <w:tab/>
        <w:t>3 = Importante</w:t>
      </w:r>
    </w:p>
    <w:p w:rsidRPr="00F55284" w:rsidR="008D4176" w:rsidP="008D4176" w:rsidRDefault="008D4176" w14:paraId="769D2ED2" w14:textId="77777777">
      <w:pPr>
        <w:pStyle w:val="NoSpacing"/>
        <w:rPr>
          <w:lang w:val="es-ES"/>
        </w:rPr>
      </w:pPr>
      <w:r w:rsidRPr="00F55284">
        <w:rPr>
          <w:lang w:val="es-ES"/>
        </w:rPr>
        <w:tab/>
        <w:t>4 = Muy importante</w:t>
      </w:r>
    </w:p>
    <w:p w:rsidRPr="00F55284" w:rsidR="008D4176" w:rsidP="008D4176" w:rsidRDefault="008D4176" w14:paraId="071A3085"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12C4061B" w14:textId="77777777">
      <w:pPr>
        <w:pStyle w:val="NoSpacing"/>
        <w:rPr>
          <w:lang w:val="es-ES"/>
        </w:rPr>
      </w:pPr>
      <w:r w:rsidRPr="00F55284">
        <w:rPr>
          <w:lang w:val="es-ES"/>
        </w:rPr>
        <w:tab/>
        <w:t>1 = Nada importante</w:t>
      </w:r>
    </w:p>
    <w:p w:rsidRPr="00F55284" w:rsidR="008D4176" w:rsidP="008D4176" w:rsidRDefault="008D4176" w14:paraId="052AFE99" w14:textId="77777777">
      <w:pPr>
        <w:pStyle w:val="NoSpacing"/>
        <w:rPr>
          <w:lang w:val="es-ES"/>
        </w:rPr>
      </w:pPr>
      <w:r w:rsidRPr="00F55284">
        <w:rPr>
          <w:lang w:val="es-ES"/>
        </w:rPr>
        <w:tab/>
        <w:t>2 = Algo importante</w:t>
      </w:r>
    </w:p>
    <w:p w:rsidRPr="00F55284" w:rsidR="008D4176" w:rsidP="008D4176" w:rsidRDefault="008D4176" w14:paraId="5D75DD51" w14:textId="77777777">
      <w:pPr>
        <w:pStyle w:val="NoSpacing"/>
        <w:rPr>
          <w:lang w:val="es-ES"/>
        </w:rPr>
      </w:pPr>
      <w:r w:rsidRPr="00F55284">
        <w:rPr>
          <w:lang w:val="es-ES"/>
        </w:rPr>
        <w:tab/>
        <w:t>3 = Importante</w:t>
      </w:r>
    </w:p>
    <w:p w:rsidRPr="00F55284" w:rsidR="008D4176" w:rsidP="008D4176" w:rsidRDefault="008D4176" w14:paraId="0DB84CF0" w14:textId="77777777">
      <w:pPr>
        <w:pStyle w:val="NoSpacing"/>
        <w:rPr>
          <w:lang w:val="es-ES"/>
        </w:rPr>
      </w:pPr>
      <w:r w:rsidRPr="00F55284">
        <w:rPr>
          <w:lang w:val="es-ES"/>
        </w:rPr>
        <w:tab/>
        <w:t>4 = Muy importante</w:t>
      </w:r>
      <w:r w:rsidRPr="00F55284">
        <w:rPr>
          <w:szCs w:val="24"/>
          <w:lang w:val="es-ES"/>
        </w:rPr>
        <w:tab/>
      </w:r>
    </w:p>
    <w:p w:rsidRPr="00F55284" w:rsidR="008D4176" w:rsidP="008D4176" w:rsidRDefault="008D4176" w14:paraId="726C44D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cada servicio en la lista, indica qué tan importante ese servicio en particular fue en tu decisión de seguir estudiando. </w:t>
      </w:r>
    </w:p>
    <w:p w:rsidRPr="00F55284" w:rsidR="008D4176" w:rsidP="008D4176" w:rsidRDefault="008D4176" w14:paraId="3E9ABC89" w14:textId="77777777">
      <w:pPr>
        <w:rPr>
          <w:szCs w:val="24"/>
          <w:lang w:val="es-ES"/>
        </w:rPr>
      </w:pPr>
      <w:r w:rsidRPr="00F55284">
        <w:rPr>
          <w:rFonts w:ascii="Arial" w:hAnsi="Arial" w:cs="Arial"/>
          <w:b/>
          <w:bCs/>
          <w:szCs w:val="24"/>
          <w:lang w:val="es-ES"/>
        </w:rPr>
        <w:t>N20BNPATND</w:t>
      </w:r>
    </w:p>
    <w:p w:rsidRPr="00F55284" w:rsidR="008D4176" w:rsidP="008D4176" w:rsidRDefault="008D4176" w14:paraId="513F9D20" w14:textId="77777777">
      <w:pPr>
        <w:rPr>
          <w:szCs w:val="24"/>
          <w:lang w:val="es-ES"/>
        </w:rPr>
      </w:pPr>
      <w:r w:rsidRPr="00F55284">
        <w:rPr>
          <w:rFonts w:cs="Arial"/>
          <w:szCs w:val="24"/>
          <w:lang w:val="es-ES"/>
        </w:rPr>
        <w:t>Si pudieras volver a empezar tu educación, ¿volverías a comenzar en [NPSAS institution]?</w:t>
      </w:r>
    </w:p>
    <w:p w:rsidRPr="00F55284" w:rsidR="008D4176" w:rsidP="008D4176" w:rsidRDefault="008D4176" w14:paraId="107BA7CC" w14:textId="77777777">
      <w:pPr>
        <w:pStyle w:val="NoSpacing"/>
        <w:rPr>
          <w:lang w:val="es-ES"/>
        </w:rPr>
      </w:pPr>
      <w:r w:rsidRPr="00F55284">
        <w:rPr>
          <w:lang w:val="es-ES"/>
        </w:rPr>
        <w:tab/>
        <w:t>1 = Sí</w:t>
      </w:r>
    </w:p>
    <w:p w:rsidRPr="00F55284" w:rsidR="008D4176" w:rsidP="008D4176" w:rsidRDefault="008D4176" w14:paraId="72E10869" w14:textId="77777777">
      <w:pPr>
        <w:pStyle w:val="NoSpacing"/>
        <w:rPr>
          <w:lang w:val="es-ES"/>
        </w:rPr>
      </w:pPr>
      <w:r w:rsidRPr="00F55284">
        <w:rPr>
          <w:lang w:val="es-ES"/>
        </w:rPr>
        <w:tab/>
        <w:t>0 = No</w:t>
      </w:r>
    </w:p>
    <w:p w:rsidRPr="00F55284" w:rsidR="008D4176" w:rsidP="008D4176" w:rsidRDefault="008D4176" w14:paraId="3E0C93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iensa en tu experiencia hasta ahora en [NPSAS institution] al responder a estas preguntas.</w:t>
      </w:r>
    </w:p>
    <w:p w:rsidRPr="00F55284" w:rsidR="008D4176" w:rsidP="008D4176" w:rsidRDefault="008D4176" w14:paraId="0371B9E2" w14:textId="77777777">
      <w:pPr>
        <w:rPr>
          <w:szCs w:val="24"/>
          <w:lang w:val="es-ES"/>
        </w:rPr>
      </w:pPr>
      <w:r w:rsidRPr="00F55284">
        <w:rPr>
          <w:rFonts w:ascii="Arial" w:hAnsi="Arial" w:cs="Arial"/>
          <w:b/>
          <w:bCs/>
          <w:szCs w:val="24"/>
          <w:lang w:val="es-ES"/>
        </w:rPr>
        <w:t>N20BNUMAPP</w:t>
      </w:r>
    </w:p>
    <w:p w:rsidRPr="00F55284" w:rsidR="008D4176" w:rsidP="008D4176" w:rsidRDefault="008D4176" w14:paraId="3CF4BF03" w14:textId="77777777">
      <w:pPr>
        <w:rPr>
          <w:szCs w:val="24"/>
          <w:lang w:val="es-ES"/>
        </w:rPr>
      </w:pPr>
      <w:r w:rsidRPr="00F55284">
        <w:rPr>
          <w:rFonts w:cs="Arial"/>
          <w:szCs w:val="24"/>
          <w:lang w:val="es-ES"/>
        </w:rPr>
        <w:t>Además de [NPSAS institution], ¿a cuántas universidades, colleges,y escuelas vocacionales o institutos técnicos aplicaste?</w:t>
      </w:r>
    </w:p>
    <w:p w:rsidRPr="00F55284" w:rsidR="008D4176" w:rsidP="008D4176" w:rsidRDefault="008D4176" w14:paraId="14509A81" w14:textId="77777777">
      <w:pPr>
        <w:ind w:firstLine="720"/>
        <w:rPr>
          <w:szCs w:val="24"/>
          <w:lang w:val="es-ES"/>
        </w:rPr>
      </w:pPr>
      <w:r w:rsidRPr="00F55284">
        <w:rPr>
          <w:rFonts w:cs="Arial"/>
          <w:szCs w:val="24"/>
          <w:lang w:val="es-ES"/>
        </w:rPr>
        <w:t>______universidad(es)</w:t>
      </w:r>
    </w:p>
    <w:p w:rsidRPr="00F55284" w:rsidR="008D4176" w:rsidP="008D4176" w:rsidRDefault="008D4176" w14:paraId="7343F41E" w14:textId="77777777">
      <w:pPr>
        <w:rPr>
          <w:rFonts w:cs="Arial"/>
          <w:szCs w:val="24"/>
          <w:lang w:val="es-ES"/>
        </w:rPr>
      </w:pPr>
      <w:r w:rsidRPr="00F55284">
        <w:rPr>
          <w:szCs w:val="24"/>
          <w:lang w:val="es-ES"/>
        </w:rPr>
        <w:tab/>
      </w:r>
      <w:r w:rsidRPr="00F55284">
        <w:rPr>
          <w:rFonts w:cs="Arial"/>
          <w:szCs w:val="24"/>
          <w:lang w:val="es-ES"/>
        </w:rPr>
        <w:t>Solamente apliqué a [NPSAS institution]</w:t>
      </w:r>
    </w:p>
    <w:p w:rsidRPr="00F55284" w:rsidR="008D4176" w:rsidP="008D4176" w:rsidRDefault="008D4176" w14:paraId="10F918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número de universidades a las que aplicaste cuando estabas solicitando ingreso a la universidad.Si [NPSAS institution] fue la única universidad a la que aplicaste, por favor selecciona el encasillado Solamente apliqué a [NPSAS institution]. </w:t>
      </w:r>
    </w:p>
    <w:p w:rsidRPr="00F55284" w:rsidR="008D4176" w:rsidP="008D4176" w:rsidRDefault="008D4176" w14:paraId="3F1B0155" w14:textId="77777777">
      <w:pPr>
        <w:rPr>
          <w:szCs w:val="24"/>
          <w:lang w:val="es-ES"/>
        </w:rPr>
      </w:pPr>
      <w:r w:rsidRPr="00F55284">
        <w:rPr>
          <w:rFonts w:ascii="Arial" w:hAnsi="Arial" w:cs="Arial"/>
          <w:b/>
          <w:bCs/>
          <w:szCs w:val="24"/>
          <w:lang w:val="es-ES"/>
        </w:rPr>
        <w:t>N20BFIRST</w:t>
      </w:r>
    </w:p>
    <w:p w:rsidRPr="00F55284" w:rsidR="008D4176" w:rsidP="008D4176" w:rsidRDefault="008D4176" w14:paraId="0A0EF658" w14:textId="77777777">
      <w:pPr>
        <w:rPr>
          <w:szCs w:val="24"/>
          <w:lang w:val="es-ES"/>
        </w:rPr>
      </w:pPr>
      <w:r w:rsidRPr="00F55284">
        <w:rPr>
          <w:rFonts w:cs="Arial"/>
          <w:szCs w:val="24"/>
          <w:lang w:val="es-ES"/>
        </w:rPr>
        <w:t xml:space="preserve">¿Fue [NPSAS institution] tu primera opción sobre a qué universidad asistir? </w:t>
      </w:r>
    </w:p>
    <w:p w:rsidRPr="00F55284" w:rsidR="008D4176" w:rsidP="008D4176" w:rsidRDefault="008D4176" w14:paraId="7B0D46FC" w14:textId="77777777">
      <w:pPr>
        <w:pStyle w:val="NoSpacing"/>
        <w:rPr>
          <w:lang w:val="es-ES"/>
        </w:rPr>
      </w:pPr>
      <w:r w:rsidRPr="00F55284">
        <w:rPr>
          <w:lang w:val="es-ES"/>
        </w:rPr>
        <w:tab/>
        <w:t>1 = Sí</w:t>
      </w:r>
    </w:p>
    <w:p w:rsidRPr="00F55284" w:rsidR="008D4176" w:rsidP="008D4176" w:rsidRDefault="008D4176" w14:paraId="47693A84" w14:textId="77777777">
      <w:pPr>
        <w:pStyle w:val="NoSpacing"/>
        <w:rPr>
          <w:lang w:val="es-ES"/>
        </w:rPr>
      </w:pPr>
      <w:r w:rsidRPr="00F55284">
        <w:rPr>
          <w:lang w:val="es-ES"/>
        </w:rPr>
        <w:tab/>
        <w:t>0 = No</w:t>
      </w:r>
    </w:p>
    <w:p w:rsidRPr="00F55284" w:rsidR="008D4176" w:rsidP="008D4176" w:rsidRDefault="008D4176" w14:paraId="2AF6B5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NPSAS institution] fue tu primera opción sobre a qué universidad asistir.</w:t>
      </w:r>
    </w:p>
    <w:p w:rsidRPr="00F55284" w:rsidR="008D4176" w:rsidP="008D4176" w:rsidRDefault="008D4176" w14:paraId="5595C1D5" w14:textId="77777777">
      <w:pPr>
        <w:rPr>
          <w:szCs w:val="24"/>
          <w:lang w:val="es-ES"/>
        </w:rPr>
      </w:pPr>
      <w:r w:rsidRPr="00F55284">
        <w:rPr>
          <w:rFonts w:ascii="Arial" w:hAnsi="Arial" w:cs="Arial"/>
          <w:b/>
          <w:bCs/>
          <w:szCs w:val="24"/>
          <w:lang w:val="es-ES"/>
        </w:rPr>
        <w:t>N20BTRNPLN</w:t>
      </w:r>
    </w:p>
    <w:p w:rsidRPr="00F55284" w:rsidR="008D4176" w:rsidP="008D4176" w:rsidRDefault="008D4176" w14:paraId="6D39DC12" w14:textId="77777777">
      <w:pPr>
        <w:rPr>
          <w:szCs w:val="24"/>
          <w:lang w:val="es-ES"/>
        </w:rPr>
      </w:pPr>
      <w:r w:rsidRPr="00F55284">
        <w:rPr>
          <w:rFonts w:cs="Arial"/>
          <w:szCs w:val="24"/>
          <w:lang w:val="es-ES"/>
        </w:rPr>
        <w:t xml:space="preserve">¿Planeas transferirte de [NPSAS institution] a otra institución educativa? </w:t>
      </w:r>
    </w:p>
    <w:p w:rsidRPr="00F55284" w:rsidR="008D4176" w:rsidP="008D4176" w:rsidRDefault="008D4176" w14:paraId="5FBC9A9E" w14:textId="77777777">
      <w:pPr>
        <w:pStyle w:val="NoSpacing"/>
        <w:rPr>
          <w:lang w:val="es-ES"/>
        </w:rPr>
      </w:pPr>
      <w:r w:rsidRPr="00F55284">
        <w:rPr>
          <w:lang w:val="es-ES"/>
        </w:rPr>
        <w:tab/>
        <w:t>1 = Sí</w:t>
      </w:r>
    </w:p>
    <w:p w:rsidRPr="00F55284" w:rsidR="008D4176" w:rsidP="008D4176" w:rsidRDefault="008D4176" w14:paraId="618497CE" w14:textId="77777777">
      <w:pPr>
        <w:pStyle w:val="NoSpacing"/>
        <w:rPr>
          <w:lang w:val="es-ES"/>
        </w:rPr>
      </w:pPr>
      <w:r w:rsidRPr="00F55284">
        <w:rPr>
          <w:lang w:val="es-ES"/>
        </w:rPr>
        <w:tab/>
        <w:t>0 = No</w:t>
      </w:r>
    </w:p>
    <w:p w:rsidRPr="00F55284" w:rsidR="008D4176" w:rsidP="008D4176" w:rsidRDefault="008D4176" w14:paraId="36C0B6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tienes planes de transferirte de [NPSAS institution] para asistir a otra universidad, college, escuela vocacional o instituto técnico.</w:t>
      </w:r>
    </w:p>
    <w:p w:rsidRPr="00F55284" w:rsidR="008D4176" w:rsidP="008D4176" w:rsidRDefault="008D4176" w14:paraId="1A158A29" w14:textId="77777777">
      <w:pPr>
        <w:rPr>
          <w:szCs w:val="24"/>
          <w:lang w:val="es-ES"/>
        </w:rPr>
      </w:pPr>
      <w:r w:rsidRPr="00F55284">
        <w:rPr>
          <w:rFonts w:ascii="Arial" w:hAnsi="Arial" w:cs="Arial"/>
          <w:b/>
          <w:bCs/>
          <w:szCs w:val="24"/>
          <w:lang w:val="es-ES"/>
        </w:rPr>
        <w:t>N20BTRNSPEC</w:t>
      </w:r>
    </w:p>
    <w:p w:rsidRPr="00F55284" w:rsidR="008D4176" w:rsidP="008D4176" w:rsidRDefault="008D4176" w14:paraId="47621485" w14:textId="77777777">
      <w:pPr>
        <w:rPr>
          <w:szCs w:val="24"/>
          <w:lang w:val="es-ES"/>
        </w:rPr>
      </w:pPr>
      <w:r w:rsidRPr="00F55284">
        <w:rPr>
          <w:rFonts w:cs="Arial"/>
          <w:szCs w:val="24"/>
          <w:lang w:val="es-ES"/>
        </w:rPr>
        <w:t>¿Hay una institución específica a la que planeas transferirte para obtener tu título de bachillerato?</w:t>
      </w:r>
    </w:p>
    <w:p w:rsidRPr="00F55284" w:rsidR="008D4176" w:rsidP="008D4176" w:rsidRDefault="008D4176" w14:paraId="18BA130D" w14:textId="77777777">
      <w:pPr>
        <w:pStyle w:val="NoSpacing"/>
        <w:rPr>
          <w:lang w:val="es-ES"/>
        </w:rPr>
      </w:pPr>
      <w:r w:rsidRPr="00F55284">
        <w:rPr>
          <w:lang w:val="es-ES"/>
        </w:rPr>
        <w:tab/>
        <w:t>1 = Sí</w:t>
      </w:r>
    </w:p>
    <w:p w:rsidRPr="00F55284" w:rsidR="008D4176" w:rsidP="008D4176" w:rsidRDefault="008D4176" w14:paraId="3579A04E" w14:textId="77777777">
      <w:pPr>
        <w:pStyle w:val="NoSpacing"/>
        <w:rPr>
          <w:lang w:val="es-ES"/>
        </w:rPr>
      </w:pPr>
      <w:r w:rsidRPr="00F55284">
        <w:rPr>
          <w:lang w:val="es-ES"/>
        </w:rPr>
        <w:tab/>
        <w:t>0 = No</w:t>
      </w:r>
    </w:p>
    <w:p w:rsidRPr="00F55284" w:rsidR="008D4176" w:rsidP="008D4176" w:rsidRDefault="008D4176" w14:paraId="1607AE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sabes a qué institución específica planeas transferirte cuando completes tu título de bachillerato.</w:t>
      </w:r>
    </w:p>
    <w:p w:rsidRPr="00F55284" w:rsidR="008D4176" w:rsidP="008D4176" w:rsidRDefault="008D4176" w14:paraId="3FB38B09" w14:textId="77777777">
      <w:pPr>
        <w:rPr>
          <w:szCs w:val="24"/>
          <w:lang w:val="es-ES"/>
        </w:rPr>
      </w:pPr>
      <w:r w:rsidRPr="00F55284">
        <w:rPr>
          <w:rFonts w:ascii="Arial" w:hAnsi="Arial" w:cs="Arial"/>
          <w:b/>
          <w:bCs/>
          <w:szCs w:val="24"/>
          <w:lang w:val="es-ES"/>
        </w:rPr>
        <w:t>N20BOCCINTRO</w:t>
      </w:r>
    </w:p>
    <w:p w:rsidRPr="00F55284" w:rsidR="008D4176" w:rsidP="008D4176" w:rsidRDefault="008D4176" w14:paraId="65E9B94D" w14:textId="77777777">
      <w:pPr>
        <w:rPr>
          <w:rFonts w:cs="Arial"/>
          <w:szCs w:val="24"/>
          <w:lang w:val="es-ES"/>
        </w:rPr>
      </w:pPr>
      <w:r w:rsidRPr="00F55284">
        <w:rPr>
          <w:rFonts w:cs="Arial"/>
          <w:szCs w:val="24"/>
          <w:lang w:val="es-ES"/>
        </w:rPr>
        <w:t xml:space="preserve">[(If N20ACMPDGN = 1 or N20AEXPN = 1) and N20AEXPEVR = [degree program]] </w:t>
      </w:r>
      <w:r w:rsidRPr="00F55284">
        <w:rPr>
          <w:rFonts w:cs="Arial"/>
          <w:szCs w:val="24"/>
          <w:lang w:val="es-ES"/>
        </w:rPr>
        <w:br/>
        <w:t xml:space="preserve">Para las próximas preguntas, piensa en cuando recién empezaste tu programa para el/la [degree program]. </w:t>
      </w:r>
    </w:p>
    <w:p w:rsidR="008D4176" w:rsidP="008D4176" w:rsidRDefault="008D4176" w14:paraId="5276A16D" w14:textId="77777777">
      <w:pPr>
        <w:rPr>
          <w:rFonts w:cs="Arial"/>
          <w:szCs w:val="24"/>
        </w:rPr>
      </w:pPr>
      <w:r w:rsidRPr="00B665FC">
        <w:rPr>
          <w:rFonts w:cs="Arial"/>
          <w:szCs w:val="24"/>
        </w:rPr>
        <w:t>[else if N20AEXPEVR ne missing]</w:t>
      </w:r>
      <w:r>
        <w:rPr>
          <w:rFonts w:cs="Arial"/>
          <w:szCs w:val="24"/>
        </w:rPr>
        <w:t xml:space="preserve"> </w:t>
      </w:r>
    </w:p>
    <w:p w:rsidRPr="00F55284" w:rsidR="008D4176" w:rsidP="008D4176" w:rsidRDefault="008D4176" w14:paraId="2C1BC65D" w14:textId="77777777">
      <w:pPr>
        <w:rPr>
          <w:rFonts w:cs="Arial"/>
          <w:szCs w:val="24"/>
          <w:lang w:val="es-ES"/>
        </w:rPr>
      </w:pPr>
      <w:r w:rsidRPr="00F55284">
        <w:rPr>
          <w:rFonts w:cs="Arial"/>
          <w:szCs w:val="24"/>
          <w:lang w:val="es-ES"/>
        </w:rPr>
        <w:t xml:space="preserve">Antes mencionaste que esperas completar un [highest degree expected to complete]. Para las próximas preguntas, piensa en lo que intentas hacer cuando completes tu [highest degree expected to complete]. </w:t>
      </w:r>
    </w:p>
    <w:p w:rsidRPr="00F55284" w:rsidR="008D4176" w:rsidP="008D4176" w:rsidRDefault="008D4176" w14:paraId="4095A99D" w14:textId="77777777">
      <w:pPr>
        <w:rPr>
          <w:rFonts w:cs="Arial"/>
          <w:szCs w:val="24"/>
          <w:lang w:val="es-ES"/>
        </w:rPr>
      </w:pPr>
      <w:r w:rsidRPr="00F55284">
        <w:rPr>
          <w:rFonts w:cs="Arial"/>
          <w:szCs w:val="24"/>
          <w:lang w:val="es-ES"/>
        </w:rPr>
        <w:t xml:space="preserve">[else] </w:t>
      </w:r>
    </w:p>
    <w:p w:rsidRPr="00F55284" w:rsidR="008D4176" w:rsidP="008D4176" w:rsidRDefault="008D4176" w14:paraId="4898BEFB" w14:textId="77777777">
      <w:pPr>
        <w:rPr>
          <w:szCs w:val="24"/>
          <w:lang w:val="es-ES"/>
        </w:rPr>
      </w:pPr>
      <w:r w:rsidRPr="00F55284">
        <w:rPr>
          <w:rFonts w:cs="Arial"/>
          <w:szCs w:val="24"/>
          <w:lang w:val="es-ES"/>
        </w:rPr>
        <w:t xml:space="preserve">Para las próximas preguntas, piensa en lo que intentas hacer cuando completes toda tu educación. </w:t>
      </w:r>
    </w:p>
    <w:p w:rsidRPr="00F55284" w:rsidR="008D4176" w:rsidP="008D4176" w:rsidRDefault="008D4176" w14:paraId="26E37F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0B03BD0" w14:textId="77777777">
      <w:pPr>
        <w:rPr>
          <w:szCs w:val="24"/>
          <w:lang w:val="es-ES"/>
        </w:rPr>
      </w:pPr>
      <w:r w:rsidRPr="00F55284">
        <w:rPr>
          <w:rFonts w:ascii="Arial" w:hAnsi="Arial" w:cs="Arial"/>
          <w:b/>
          <w:bCs/>
          <w:szCs w:val="24"/>
          <w:lang w:val="es-ES"/>
        </w:rPr>
        <w:t>N20BEXOCC</w:t>
      </w:r>
    </w:p>
    <w:p w:rsidRPr="00F55284" w:rsidR="008D4176" w:rsidP="008D4176" w:rsidRDefault="008D4176" w14:paraId="03F34653" w14:textId="77777777">
      <w:pPr>
        <w:rPr>
          <w:rFonts w:cs="Arial"/>
          <w:szCs w:val="24"/>
          <w:lang w:val="es-ES"/>
        </w:rPr>
      </w:pPr>
      <w:r w:rsidRPr="00F55284">
        <w:rPr>
          <w:rFonts w:cs="Arial"/>
          <w:szCs w:val="24"/>
          <w:lang w:val="es-ES"/>
        </w:rPr>
        <w:t>[(If N20ACMPDGN = 1 or N20AEXPN = 1) and N20AEXPEVR = [degree program]]</w:t>
      </w:r>
    </w:p>
    <w:p w:rsidRPr="00F55284" w:rsidR="008D4176" w:rsidP="008D4176" w:rsidRDefault="008D4176" w14:paraId="26DD94A1" w14:textId="77777777">
      <w:pPr>
        <w:rPr>
          <w:rFonts w:cs="Arial"/>
          <w:szCs w:val="24"/>
          <w:lang w:val="es-ES"/>
        </w:rPr>
      </w:pPr>
      <w:r w:rsidRPr="00F55284">
        <w:rPr>
          <w:rFonts w:cs="Arial"/>
          <w:szCs w:val="24"/>
          <w:lang w:val="es-ES"/>
        </w:rPr>
        <w:t xml:space="preserve">Cuando empezaste tu programa para el/la [degree program], ¿cuál era el título del empleo que pensabas tener una vez que hubieras obtenido tu título? </w:t>
      </w:r>
    </w:p>
    <w:p w:rsidRPr="00F55284" w:rsidR="008D4176" w:rsidP="008D4176" w:rsidRDefault="008D4176" w14:paraId="1D9BA57C"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008D4176" w:rsidP="008D4176" w:rsidRDefault="008D4176" w14:paraId="77285B0D" w14:textId="77777777">
      <w:pPr>
        <w:rPr>
          <w:rFonts w:cs="Arial"/>
          <w:szCs w:val="24"/>
        </w:rPr>
      </w:pPr>
      <w:r w:rsidRPr="00B665FC">
        <w:rPr>
          <w:rFonts w:cs="Arial"/>
          <w:szCs w:val="24"/>
        </w:rPr>
        <w:t>[else if N20AEXPEVR ne missing]</w:t>
      </w:r>
    </w:p>
    <w:p w:rsidRPr="00F55284" w:rsidR="008D4176" w:rsidP="008D4176" w:rsidRDefault="008D4176" w14:paraId="6239F17A" w14:textId="77777777">
      <w:pPr>
        <w:rPr>
          <w:rFonts w:cs="Arial"/>
          <w:szCs w:val="24"/>
          <w:lang w:val="es-ES"/>
        </w:rPr>
      </w:pPr>
      <w:r w:rsidRPr="00F55284">
        <w:rPr>
          <w:rFonts w:cs="Arial"/>
          <w:szCs w:val="24"/>
          <w:lang w:val="es-ES"/>
        </w:rPr>
        <w:t xml:space="preserve">¿Cuál crees que será el título del empleo que esperas tener cuando termines tu [highest degree expected to complete]? </w:t>
      </w:r>
    </w:p>
    <w:p w:rsidRPr="00F55284" w:rsidR="008D4176" w:rsidP="008D4176" w:rsidRDefault="008D4176" w14:paraId="63F1BF31"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4C40ADE4" w14:textId="77777777">
      <w:pPr>
        <w:rPr>
          <w:rFonts w:cs="Arial"/>
          <w:szCs w:val="24"/>
          <w:lang w:val="es-ES"/>
        </w:rPr>
      </w:pPr>
      <w:r w:rsidRPr="00F55284">
        <w:rPr>
          <w:rFonts w:cs="Arial"/>
          <w:szCs w:val="24"/>
          <w:lang w:val="es-ES"/>
        </w:rPr>
        <w:t>[else]</w:t>
      </w:r>
    </w:p>
    <w:p w:rsidRPr="00F55284" w:rsidR="008D4176" w:rsidP="008D4176" w:rsidRDefault="008D4176" w14:paraId="685BDDAA" w14:textId="77777777">
      <w:pPr>
        <w:rPr>
          <w:rFonts w:cs="Arial"/>
          <w:szCs w:val="24"/>
          <w:lang w:val="es-ES"/>
        </w:rPr>
      </w:pPr>
      <w:r w:rsidRPr="00F55284">
        <w:rPr>
          <w:rFonts w:cs="Arial"/>
          <w:szCs w:val="24"/>
          <w:lang w:val="es-ES"/>
        </w:rPr>
        <w:t>¿Cuál piensas que será el título del empleo que esperas tener cuando termines con toda tu educación?</w:t>
      </w:r>
    </w:p>
    <w:p w:rsidRPr="00F55284" w:rsidR="008D4176" w:rsidP="008D4176" w:rsidRDefault="008D4176" w14:paraId="2753BACB" w14:textId="77777777">
      <w:pPr>
        <w:rPr>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5231D722" w14:textId="77777777">
      <w:pPr>
        <w:ind w:firstLine="720"/>
        <w:rPr>
          <w:szCs w:val="24"/>
          <w:lang w:val="es-ES"/>
        </w:rPr>
      </w:pPr>
      <w:r w:rsidRPr="00F55284">
        <w:rPr>
          <w:szCs w:val="24"/>
          <w:lang w:val="es-ES"/>
        </w:rPr>
        <w:t>________________________________ (</w:t>
      </w:r>
      <w:r w:rsidRPr="00F55284">
        <w:rPr>
          <w:rFonts w:cs="Arial"/>
          <w:szCs w:val="24"/>
          <w:lang w:val="es-ES"/>
        </w:rPr>
        <w:t>el título del empleo)</w:t>
      </w:r>
    </w:p>
    <w:p w:rsidRPr="00F55284" w:rsidR="008D4176" w:rsidP="008D4176" w:rsidRDefault="008D4176" w14:paraId="5D1727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la posición de trabajo que piensas tener después de completar tu educación,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5C64144D" w14:textId="77777777">
      <w:pPr>
        <w:rPr>
          <w:rFonts w:cs="Arial"/>
          <w:szCs w:val="24"/>
          <w:lang w:val="es-ES"/>
        </w:rPr>
      </w:pPr>
      <w:r w:rsidRPr="00F55284">
        <w:rPr>
          <w:rFonts w:cs="Arial"/>
          <w:szCs w:val="24"/>
          <w:lang w:val="es-ES"/>
        </w:rPr>
        <w:t>Si no puedes encontrar lo que estás buscando en los resultados, por favor selecciona la opción “Título del empleo no está en la lista”, la cual se encuentra al final de los resultados y luego usa las listas desplegables que aparezcan para encontrar lo que buscas. Por favor no borres el título de empleo que pusiste en el encasillado.</w:t>
      </w:r>
    </w:p>
    <w:p w:rsidRPr="00B665FC" w:rsidR="008D4176" w:rsidP="008D4176" w:rsidRDefault="008D4176" w14:paraId="066BC051" w14:textId="77777777">
      <w:pPr>
        <w:rPr>
          <w:szCs w:val="24"/>
        </w:rPr>
      </w:pPr>
      <w:r w:rsidRPr="00A3236D">
        <w:rPr>
          <w:rFonts w:ascii="Arial" w:hAnsi="Arial" w:cs="Arial"/>
          <w:b/>
          <w:bCs/>
          <w:szCs w:val="24"/>
        </w:rPr>
        <w:t>N20BEXJDUTY</w:t>
      </w:r>
    </w:p>
    <w:p w:rsidR="008D4176" w:rsidP="008D4176" w:rsidRDefault="008D4176" w14:paraId="6EBD9DF1" w14:textId="77777777">
      <w:pPr>
        <w:rPr>
          <w:rFonts w:cs="Arial"/>
          <w:szCs w:val="24"/>
        </w:rPr>
      </w:pPr>
      <w:r>
        <w:rPr>
          <w:rFonts w:cs="Arial"/>
          <w:szCs w:val="24"/>
        </w:rPr>
        <w:t>[</w:t>
      </w:r>
      <w:r w:rsidRPr="00B665FC">
        <w:rPr>
          <w:rFonts w:cs="Arial"/>
          <w:szCs w:val="24"/>
        </w:rPr>
        <w:t>(</w:t>
      </w:r>
      <w:r>
        <w:rPr>
          <w:rFonts w:cs="Arial"/>
          <w:szCs w:val="24"/>
        </w:rPr>
        <w:t>If</w:t>
      </w:r>
      <w:r w:rsidRPr="00B665FC">
        <w:rPr>
          <w:rFonts w:cs="Arial"/>
          <w:szCs w:val="24"/>
        </w:rPr>
        <w:t xml:space="preserve"> N20ACMPDGN = 1 </w:t>
      </w:r>
      <w:r>
        <w:rPr>
          <w:rFonts w:cs="Arial"/>
          <w:szCs w:val="24"/>
        </w:rPr>
        <w:t>or</w:t>
      </w:r>
      <w:r w:rsidRPr="00B665FC">
        <w:rPr>
          <w:rFonts w:cs="Arial"/>
          <w:szCs w:val="24"/>
        </w:rPr>
        <w:t xml:space="preserve"> N20AEXPN = 1) </w:t>
      </w:r>
      <w:r>
        <w:rPr>
          <w:rFonts w:cs="Arial"/>
          <w:szCs w:val="24"/>
        </w:rPr>
        <w:t>and</w:t>
      </w:r>
      <w:r w:rsidRPr="00B665FC">
        <w:rPr>
          <w:rFonts w:cs="Arial"/>
          <w:szCs w:val="24"/>
        </w:rPr>
        <w:t xml:space="preserve"> N20AEXPEVR = </w:t>
      </w:r>
      <w:r>
        <w:rPr>
          <w:rFonts w:cs="Arial"/>
          <w:szCs w:val="24"/>
        </w:rPr>
        <w:t>[degree program]</w:t>
      </w:r>
      <w:r w:rsidRPr="00B665FC">
        <w:rPr>
          <w:rFonts w:cs="Arial"/>
          <w:szCs w:val="24"/>
        </w:rPr>
        <w:t>]</w:t>
      </w:r>
    </w:p>
    <w:p w:rsidRPr="00F55284" w:rsidR="008D4176" w:rsidP="008D4176" w:rsidRDefault="008D4176" w14:paraId="7B61216E" w14:textId="77777777">
      <w:pPr>
        <w:rPr>
          <w:rFonts w:cs="Arial"/>
          <w:szCs w:val="24"/>
          <w:lang w:val="es-ES"/>
        </w:rPr>
      </w:pPr>
      <w:r w:rsidRPr="00F55284">
        <w:rPr>
          <w:rFonts w:cs="Arial"/>
          <w:szCs w:val="24"/>
          <w:lang w:val="es-ES"/>
        </w:rPr>
        <w:t>¿Cuáles pensabas que serían las responsabilidades de tu trabajo [{if [N20BEXSTRNG] ne missing} como [N20BEXSTRNG] {else} en el trabajo en cuestión?</w:t>
      </w:r>
    </w:p>
    <w:p w:rsidR="008D4176" w:rsidP="008D4176" w:rsidRDefault="008D4176" w14:paraId="584C74F7" w14:textId="77777777">
      <w:pPr>
        <w:rPr>
          <w:rFonts w:cs="Arial"/>
          <w:szCs w:val="24"/>
        </w:rPr>
      </w:pPr>
      <w:r w:rsidRPr="00B665FC">
        <w:rPr>
          <w:rFonts w:cs="Arial"/>
          <w:szCs w:val="24"/>
        </w:rPr>
        <w:t>[else if N20BEXSTRNG ne missing]</w:t>
      </w:r>
    </w:p>
    <w:p w:rsidRPr="00F55284" w:rsidR="008D4176" w:rsidP="008D4176" w:rsidRDefault="008D4176" w14:paraId="08301940" w14:textId="77777777">
      <w:pPr>
        <w:rPr>
          <w:rFonts w:cs="Arial"/>
          <w:szCs w:val="24"/>
          <w:lang w:val="es-ES"/>
        </w:rPr>
      </w:pPr>
      <w:r w:rsidRPr="00F55284">
        <w:rPr>
          <w:rFonts w:cs="Arial"/>
          <w:szCs w:val="24"/>
          <w:lang w:val="es-ES"/>
        </w:rPr>
        <w:t>¿Cuáles piensas que serán las tareas de tu trabajo como [N20BEXSTRNG]?</w:t>
      </w:r>
    </w:p>
    <w:p w:rsidRPr="00F55284" w:rsidR="008D4176" w:rsidP="008D4176" w:rsidRDefault="008D4176" w14:paraId="384566D8" w14:textId="77777777">
      <w:pPr>
        <w:rPr>
          <w:rFonts w:cs="Arial"/>
          <w:szCs w:val="24"/>
          <w:lang w:val="es-ES"/>
        </w:rPr>
      </w:pPr>
      <w:r w:rsidRPr="00F55284">
        <w:rPr>
          <w:rFonts w:cs="Arial"/>
          <w:szCs w:val="24"/>
          <w:lang w:val="es-ES"/>
        </w:rPr>
        <w:t>[else]</w:t>
      </w:r>
    </w:p>
    <w:p w:rsidRPr="00F55284" w:rsidR="008D4176" w:rsidP="008D4176" w:rsidRDefault="008D4176" w14:paraId="598747F4" w14:textId="77777777">
      <w:pPr>
        <w:rPr>
          <w:szCs w:val="24"/>
          <w:lang w:val="es-ES"/>
        </w:rPr>
      </w:pPr>
      <w:r w:rsidRPr="00F55284">
        <w:rPr>
          <w:rFonts w:cs="Arial"/>
          <w:szCs w:val="24"/>
          <w:lang w:val="es-ES"/>
        </w:rPr>
        <w:t>¿Cuáles piensas que serán las responsabilidades de tu puesto en el trabajo que quisieras tener?</w:t>
      </w:r>
    </w:p>
    <w:p w:rsidRPr="00F55284" w:rsidR="008D4176" w:rsidP="008D4176" w:rsidRDefault="008D4176" w14:paraId="35E05387" w14:textId="77777777">
      <w:pPr>
        <w:ind w:firstLine="720"/>
        <w:rPr>
          <w:szCs w:val="24"/>
          <w:lang w:val="es-ES"/>
        </w:rPr>
      </w:pPr>
      <w:r w:rsidRPr="00F55284">
        <w:rPr>
          <w:szCs w:val="24"/>
          <w:lang w:val="es-ES"/>
        </w:rPr>
        <w:t>___________________________________ (</w:t>
      </w:r>
      <w:r w:rsidRPr="00F55284">
        <w:rPr>
          <w:rFonts w:cs="Arial"/>
          <w:szCs w:val="24"/>
          <w:lang w:val="es-ES"/>
        </w:rPr>
        <w:t>las responsabilidades de tu trabajo)</w:t>
      </w:r>
    </w:p>
    <w:p w:rsidRPr="00F55284" w:rsidR="008D4176" w:rsidP="008D4176" w:rsidRDefault="008D4176" w14:paraId="79F12D7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gresa en el encasillado palabras o frases que describan las tareas principales que crees que realizarás y las responsabilidades que crees que tendrás en el trabajo que desearías. Por ejemplo, las responsabilidades laborales de una enfermera registrada pueden incluir “atender a pacientes y mantener los récords médicos.”</w:t>
      </w:r>
    </w:p>
    <w:p w:rsidRPr="00B665FC" w:rsidR="008D4176" w:rsidP="008D4176" w:rsidRDefault="008D4176" w14:paraId="346B379B" w14:textId="77777777">
      <w:pPr>
        <w:rPr>
          <w:szCs w:val="24"/>
        </w:rPr>
      </w:pPr>
      <w:r w:rsidRPr="00A3236D">
        <w:rPr>
          <w:rFonts w:ascii="Arial" w:hAnsi="Arial" w:cs="Arial"/>
          <w:b/>
          <w:bCs/>
          <w:szCs w:val="24"/>
        </w:rPr>
        <w:t>N20BOCCCOM</w:t>
      </w:r>
    </w:p>
    <w:p w:rsidR="008D4176" w:rsidP="008D4176" w:rsidRDefault="008D4176" w14:paraId="10410077" w14:textId="77777777">
      <w:pPr>
        <w:rPr>
          <w:rFonts w:cs="Arial"/>
          <w:szCs w:val="24"/>
        </w:rPr>
      </w:pPr>
      <w:r w:rsidRPr="00B665FC">
        <w:rPr>
          <w:rFonts w:cs="Arial"/>
          <w:szCs w:val="24"/>
        </w:rPr>
        <w:t>[If N20BEXJBTL ne missing]</w:t>
      </w:r>
    </w:p>
    <w:p w:rsidRPr="00F55284" w:rsidR="008D4176" w:rsidP="008D4176" w:rsidRDefault="008D4176" w14:paraId="28BB8FD3"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JBTL]? </w:t>
      </w:r>
    </w:p>
    <w:p w:rsidR="008D4176" w:rsidP="008D4176" w:rsidRDefault="008D4176" w14:paraId="3E896D24" w14:textId="77777777">
      <w:pPr>
        <w:rPr>
          <w:rFonts w:cs="Arial"/>
          <w:szCs w:val="24"/>
        </w:rPr>
      </w:pPr>
      <w:r w:rsidRPr="00B665FC">
        <w:rPr>
          <w:rFonts w:cs="Arial"/>
          <w:szCs w:val="24"/>
        </w:rPr>
        <w:t>[else if N20BEXSTRNG ne missing]</w:t>
      </w:r>
    </w:p>
    <w:p w:rsidRPr="00F55284" w:rsidR="008D4176" w:rsidP="008D4176" w:rsidRDefault="008D4176" w14:paraId="392CCF9A"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STRNG]? </w:t>
      </w:r>
    </w:p>
    <w:p w:rsidRPr="00F55284" w:rsidR="008D4176" w:rsidP="008D4176" w:rsidRDefault="008D4176" w14:paraId="07251267" w14:textId="77777777">
      <w:pPr>
        <w:rPr>
          <w:rFonts w:cs="Arial"/>
          <w:szCs w:val="24"/>
          <w:lang w:val="es-ES"/>
        </w:rPr>
      </w:pPr>
      <w:r w:rsidRPr="00F55284">
        <w:rPr>
          <w:rFonts w:cs="Arial"/>
          <w:szCs w:val="24"/>
          <w:lang w:val="es-ES"/>
        </w:rPr>
        <w:t xml:space="preserve">[else] </w:t>
      </w:r>
    </w:p>
    <w:p w:rsidRPr="00F55284" w:rsidR="008D4176" w:rsidP="008D4176" w:rsidRDefault="008D4176" w14:paraId="343FA986" w14:textId="77777777">
      <w:pPr>
        <w:rPr>
          <w:szCs w:val="24"/>
          <w:lang w:val="es-ES"/>
        </w:rPr>
      </w:pPr>
      <w:r w:rsidRPr="00F55284">
        <w:rPr>
          <w:rFonts w:cs="Arial"/>
          <w:szCs w:val="24"/>
          <w:lang w:val="es-ES"/>
        </w:rPr>
        <w:t xml:space="preserve">En una escala de 1 a 5 donde 1 quiere decir “muy improbable” y 5 quiere decir “muy probable”, ¿qué tan improbable o probable piensas que es que tendrás el trabajo que quieres? </w:t>
      </w:r>
    </w:p>
    <w:p w:rsidRPr="00F55284" w:rsidR="008D4176" w:rsidP="008D4176" w:rsidRDefault="008D4176" w14:paraId="095744B0" w14:textId="77777777">
      <w:pPr>
        <w:pStyle w:val="NoSpacing"/>
        <w:rPr>
          <w:lang w:val="es-ES"/>
        </w:rPr>
      </w:pPr>
      <w:r w:rsidRPr="00F55284">
        <w:rPr>
          <w:lang w:val="es-ES"/>
        </w:rPr>
        <w:tab/>
        <w:t>1 = 1 (Muy improbable)</w:t>
      </w:r>
    </w:p>
    <w:p w:rsidRPr="00F55284" w:rsidR="008D4176" w:rsidP="008D4176" w:rsidRDefault="008D4176" w14:paraId="73F2C098" w14:textId="77777777">
      <w:pPr>
        <w:pStyle w:val="NoSpacing"/>
        <w:rPr>
          <w:lang w:val="es-ES"/>
        </w:rPr>
      </w:pPr>
      <w:r w:rsidRPr="00F55284">
        <w:rPr>
          <w:lang w:val="es-ES"/>
        </w:rPr>
        <w:tab/>
        <w:t>2 = 2 (Algo improbable)</w:t>
      </w:r>
    </w:p>
    <w:p w:rsidRPr="00F55284" w:rsidR="008D4176" w:rsidP="008D4176" w:rsidRDefault="008D4176" w14:paraId="42D36AF3" w14:textId="77777777">
      <w:pPr>
        <w:pStyle w:val="NoSpacing"/>
        <w:rPr>
          <w:lang w:val="es-ES"/>
        </w:rPr>
      </w:pPr>
      <w:r w:rsidRPr="00F55284">
        <w:rPr>
          <w:lang w:val="es-ES"/>
        </w:rPr>
        <w:tab/>
        <w:t>3 = 3 (Ni improbable ni probable)</w:t>
      </w:r>
    </w:p>
    <w:p w:rsidRPr="00F55284" w:rsidR="008D4176" w:rsidP="008D4176" w:rsidRDefault="008D4176" w14:paraId="43BABD20" w14:textId="77777777">
      <w:pPr>
        <w:pStyle w:val="NoSpacing"/>
        <w:rPr>
          <w:lang w:val="es-ES"/>
        </w:rPr>
      </w:pPr>
      <w:r w:rsidRPr="00F55284">
        <w:rPr>
          <w:lang w:val="es-ES"/>
        </w:rPr>
        <w:tab/>
        <w:t>4 = 3 (Algo probable)</w:t>
      </w:r>
    </w:p>
    <w:p w:rsidRPr="00F55284" w:rsidR="008D4176" w:rsidP="008D4176" w:rsidRDefault="008D4176" w14:paraId="6DF64E16" w14:textId="77777777">
      <w:pPr>
        <w:pStyle w:val="NoSpacing"/>
        <w:rPr>
          <w:lang w:val="es-ES"/>
        </w:rPr>
      </w:pPr>
      <w:r w:rsidRPr="00F55284">
        <w:rPr>
          <w:lang w:val="es-ES"/>
        </w:rPr>
        <w:tab/>
        <w:t>5 = 5 (Muy probable)</w:t>
      </w:r>
    </w:p>
    <w:p w:rsidRPr="00F55284" w:rsidR="008D4176" w:rsidP="008D4176" w:rsidRDefault="008D4176" w14:paraId="1D1E9D8D" w14:textId="77777777">
      <w:pPr>
        <w:pStyle w:val="NoSpacing"/>
        <w:rPr>
          <w:lang w:val="es-ES"/>
        </w:rPr>
      </w:pPr>
      <w:r w:rsidRPr="00F55284">
        <w:rPr>
          <w:lang w:val="es-ES"/>
        </w:rPr>
        <w:tab/>
        <w:t>Ya tengo el trabajo/ que deseo</w:t>
      </w:r>
    </w:p>
    <w:p w:rsidRPr="00F55284" w:rsidR="008D4176" w:rsidP="008D4176" w:rsidRDefault="008D4176" w14:paraId="3A8EF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e tan improbable o probable es que consigas el trabajo que intentas tener, donde un 1 quiere decir que es "muy improbable" que consigas ese trabajo y 5 quiere decir que es "muy probable" que tengas ese trabajo. </w:t>
      </w:r>
    </w:p>
    <w:p w:rsidRPr="00F55284" w:rsidR="008D4176" w:rsidP="008D4176" w:rsidRDefault="008D4176" w14:paraId="18E40AC9" w14:textId="77777777">
      <w:pPr>
        <w:rPr>
          <w:rFonts w:cs="Arial"/>
          <w:szCs w:val="24"/>
          <w:lang w:val="es-ES"/>
        </w:rPr>
      </w:pPr>
      <w:r w:rsidRPr="00F55284">
        <w:rPr>
          <w:rFonts w:cs="Arial"/>
          <w:szCs w:val="24"/>
          <w:lang w:val="es-ES"/>
        </w:rPr>
        <w:t xml:space="preserve">Si ya tienes el trabajo descrito en la pregunta, selecciona Ya tengo el trabajo que deseo. </w:t>
      </w:r>
    </w:p>
    <w:p w:rsidRPr="00B665FC" w:rsidR="008D4176" w:rsidP="008D4176" w:rsidRDefault="008D4176" w14:paraId="7F7E73E4" w14:textId="77777777">
      <w:pPr>
        <w:rPr>
          <w:szCs w:val="24"/>
        </w:rPr>
      </w:pPr>
      <w:r w:rsidRPr="00A3236D">
        <w:rPr>
          <w:rFonts w:ascii="Arial" w:hAnsi="Arial" w:cs="Arial"/>
          <w:b/>
          <w:bCs/>
          <w:szCs w:val="24"/>
        </w:rPr>
        <w:t>N20BFUTWAGES</w:t>
      </w:r>
    </w:p>
    <w:p w:rsidR="008D4176" w:rsidP="008D4176" w:rsidRDefault="008D4176" w14:paraId="3130FED8" w14:textId="77777777">
      <w:pPr>
        <w:rPr>
          <w:rFonts w:cs="Arial"/>
          <w:szCs w:val="24"/>
        </w:rPr>
      </w:pPr>
      <w:r w:rsidRPr="00B665FC">
        <w:rPr>
          <w:rFonts w:cs="Arial"/>
          <w:szCs w:val="24"/>
        </w:rPr>
        <w:t xml:space="preserve">[If N20BINTENDJOB = 1 and N20ACMPDGN = 1 and </w:t>
      </w:r>
      <w:r>
        <w:rPr>
          <w:rFonts w:cs="Arial"/>
          <w:szCs w:val="24"/>
        </w:rPr>
        <w:t>[degree program]</w:t>
      </w:r>
      <w:r w:rsidRPr="00B665FC">
        <w:rPr>
          <w:rFonts w:cs="Arial"/>
          <w:szCs w:val="24"/>
        </w:rPr>
        <w:t xml:space="preserve"> = N20AEXPEVR]</w:t>
      </w:r>
    </w:p>
    <w:p w:rsidRPr="00F55284" w:rsidR="008D4176" w:rsidP="008D4176" w:rsidRDefault="008D4176" w14:paraId="3FAD789D" w14:textId="77777777">
      <w:pPr>
        <w:rPr>
          <w:rFonts w:cs="Arial"/>
          <w:szCs w:val="24"/>
          <w:lang w:val="es-ES"/>
        </w:rPr>
      </w:pPr>
      <w:r w:rsidRPr="00F55284">
        <w:rPr>
          <w:rFonts w:cs="Arial"/>
          <w:szCs w:val="24"/>
          <w:lang w:val="es-ES"/>
        </w:rPr>
        <w:t xml:space="preserve">Antes de terminar tu programa para el/la [degree program], ¿cuál pensabas que sería tu más probable salario al entrar [{if N20BEXJBTL ne missing} como [N20BEXJBTL] {else if N20BEXSTRNG ne missing} como [N20BEXSTRNG] {else} en la ocupación que esperas tener]? </w:t>
      </w:r>
    </w:p>
    <w:p w:rsidR="008D4176" w:rsidP="008D4176" w:rsidRDefault="008D4176" w14:paraId="7CF8F832" w14:textId="77777777">
      <w:pPr>
        <w:rPr>
          <w:rFonts w:cs="Arial"/>
          <w:szCs w:val="24"/>
        </w:rPr>
      </w:pPr>
      <w:r w:rsidRPr="00B665FC">
        <w:rPr>
          <w:rFonts w:cs="Arial"/>
          <w:szCs w:val="24"/>
        </w:rPr>
        <w:t xml:space="preserve">[else if N20ACMPDGN = 1 and </w:t>
      </w:r>
      <w:r>
        <w:rPr>
          <w:rFonts w:cs="Arial"/>
          <w:szCs w:val="24"/>
        </w:rPr>
        <w:t>[degree program]</w:t>
      </w:r>
      <w:r w:rsidRPr="00B665FC">
        <w:rPr>
          <w:rFonts w:cs="Arial"/>
          <w:szCs w:val="24"/>
        </w:rPr>
        <w:t xml:space="preserve"> = N20AEXPEVR] </w:t>
      </w:r>
    </w:p>
    <w:p w:rsidRPr="00F55284" w:rsidR="008D4176" w:rsidP="008D4176" w:rsidRDefault="008D4176" w14:paraId="76569C35" w14:textId="77777777">
      <w:pPr>
        <w:rPr>
          <w:rFonts w:cs="Arial"/>
          <w:szCs w:val="24"/>
          <w:lang w:val="es-ES"/>
        </w:rPr>
      </w:pPr>
      <w:r w:rsidRPr="00F55284">
        <w:rPr>
          <w:rFonts w:cs="Arial"/>
          <w:szCs w:val="24"/>
          <w:lang w:val="es-ES"/>
        </w:rPr>
        <w:t xml:space="preserve">Cuando empieces a trabajar [{if N20BEXJBTL ne missing} como [N20BEXJBTL] {else if N20BEXSTRNG ne missing} como [N20BEXSTRNG] {else} en la ocupación que esperas tener], ¿cuál piensas que será tu más probable salario al entrar? </w:t>
      </w:r>
    </w:p>
    <w:p w:rsidRPr="00F55284" w:rsidR="008D4176" w:rsidP="008D4176" w:rsidRDefault="008D4176" w14:paraId="73B39BCE" w14:textId="77777777">
      <w:pPr>
        <w:rPr>
          <w:rFonts w:cs="Arial"/>
          <w:szCs w:val="24"/>
          <w:lang w:val="es-ES"/>
        </w:rPr>
      </w:pPr>
      <w:r w:rsidRPr="00F55284">
        <w:rPr>
          <w:rFonts w:cs="Arial"/>
          <w:szCs w:val="24"/>
          <w:lang w:val="es-ES"/>
        </w:rPr>
        <w:t xml:space="preserve">[else if N20BINTENDJOB = 1] </w:t>
      </w:r>
    </w:p>
    <w:p w:rsidRPr="00F55284" w:rsidR="008D4176" w:rsidP="008D4176" w:rsidRDefault="008D4176" w14:paraId="4C6D2618" w14:textId="77777777">
      <w:pPr>
        <w:rPr>
          <w:rFonts w:cs="Arial"/>
          <w:szCs w:val="24"/>
          <w:lang w:val="es-ES"/>
        </w:rPr>
      </w:pPr>
      <w:r w:rsidRPr="00F55284">
        <w:rPr>
          <w:rFonts w:cs="Arial"/>
          <w:szCs w:val="24"/>
          <w:lang w:val="es-ES"/>
        </w:rPr>
        <w:t xml:space="preserve">Cuando termines [{if N20AEXPEVR ne missing} tu [highest degree expected to complete] programa {else} toda tu educación], ¿cuál piensas que será tu más probable salario? </w:t>
      </w:r>
    </w:p>
    <w:p w:rsidRPr="00F55284" w:rsidR="008D4176" w:rsidP="008D4176" w:rsidRDefault="008D4176" w14:paraId="125B5517" w14:textId="77777777">
      <w:pPr>
        <w:rPr>
          <w:rFonts w:cs="Arial"/>
          <w:szCs w:val="24"/>
          <w:lang w:val="es-ES"/>
        </w:rPr>
      </w:pPr>
      <w:r w:rsidRPr="00F55284">
        <w:rPr>
          <w:rFonts w:cs="Arial"/>
          <w:szCs w:val="24"/>
          <w:lang w:val="es-ES"/>
        </w:rPr>
        <w:t xml:space="preserve">[else] </w:t>
      </w:r>
    </w:p>
    <w:p w:rsidRPr="00F55284" w:rsidR="008D4176" w:rsidP="008D4176" w:rsidRDefault="008D4176" w14:paraId="54DC1C2F" w14:textId="77777777">
      <w:pPr>
        <w:rPr>
          <w:szCs w:val="24"/>
          <w:lang w:val="es-ES"/>
        </w:rPr>
      </w:pPr>
      <w:r w:rsidRPr="00F55284">
        <w:rPr>
          <w:rFonts w:cs="Arial"/>
          <w:szCs w:val="24"/>
          <w:lang w:val="es-ES"/>
        </w:rPr>
        <w:t>Cuando termines [{if N20AEXPEVR ne missing} tu [highest degree expected to complete] programa {else} toda tu educación] y empieces a trabajar [{if N20BEXJBTL ne missing} como [N20BEXJBTL] {else if N20BEXSTRNG ne missing} como [N20BEXSTRNG] {else} en la ocupación que esperas tener], ¿cuál piensas que será tu más probable salario al entrar?</w:t>
      </w:r>
    </w:p>
    <w:p w:rsidRPr="00F55284" w:rsidR="008D4176" w:rsidP="008D4176" w:rsidRDefault="008D4176" w14:paraId="1B322632" w14:textId="77777777">
      <w:pPr>
        <w:ind w:firstLine="720"/>
        <w:rPr>
          <w:szCs w:val="24"/>
          <w:lang w:val="es-ES"/>
        </w:rPr>
      </w:pPr>
      <w:r w:rsidRPr="00F55284">
        <w:rPr>
          <w:rFonts w:cs="Arial"/>
          <w:szCs w:val="24"/>
          <w:lang w:val="es-ES"/>
        </w:rPr>
        <w:t>$_________.00 (por año)</w:t>
      </w:r>
    </w:p>
    <w:p w:rsidRPr="00F55284" w:rsidR="008D4176" w:rsidP="008D4176" w:rsidRDefault="008D4176" w14:paraId="6DF00D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el salario anual que esperasganar, indica el salario anual promedio que esperas ganar. Provee tu respuesta en dólares al día de hoy; ignora el impacto de la inflación. Si no estás seguro(a), provee un cálculo aproximado. </w:t>
      </w:r>
    </w:p>
    <w:p w:rsidRPr="00F55284" w:rsidR="008D4176" w:rsidP="008D4176" w:rsidRDefault="008D4176" w14:paraId="2D540F8D" w14:textId="77777777">
      <w:pPr>
        <w:rPr>
          <w:szCs w:val="24"/>
          <w:lang w:val="es-ES"/>
        </w:rPr>
      </w:pPr>
      <w:r w:rsidRPr="00F55284">
        <w:rPr>
          <w:rFonts w:ascii="Arial" w:hAnsi="Arial" w:cs="Arial"/>
          <w:b/>
          <w:bCs/>
          <w:szCs w:val="24"/>
          <w:lang w:val="es-ES"/>
        </w:rPr>
        <w:t>N20BEDBENEFTS</w:t>
      </w:r>
    </w:p>
    <w:p w:rsidRPr="00F55284" w:rsidR="008D4176" w:rsidP="008D4176" w:rsidRDefault="008D4176" w14:paraId="0CE559D6" w14:textId="77777777">
      <w:pPr>
        <w:rPr>
          <w:rFonts w:cs="Arial"/>
          <w:szCs w:val="24"/>
          <w:lang w:val="es-ES"/>
        </w:rPr>
      </w:pPr>
      <w:r w:rsidRPr="00F55284">
        <w:rPr>
          <w:rFonts w:cs="Arial"/>
          <w:szCs w:val="24"/>
          <w:lang w:val="es-ES"/>
        </w:rPr>
        <w:t>El salario puede ser sólo una de las razones por las que las personas escogen un empleo.</w:t>
      </w:r>
    </w:p>
    <w:p w:rsidRPr="00F55284" w:rsidR="008D4176" w:rsidP="008D4176" w:rsidRDefault="008D4176" w14:paraId="55B41067" w14:textId="77777777">
      <w:pPr>
        <w:rPr>
          <w:szCs w:val="24"/>
          <w:lang w:val="es-ES"/>
        </w:rPr>
      </w:pPr>
      <w:r w:rsidRPr="00F55284">
        <w:rPr>
          <w:rFonts w:cs="Arial"/>
          <w:szCs w:val="24"/>
          <w:lang w:val="es-ES"/>
        </w:rPr>
        <w:t>Comparando con el salario, ¿qué tan importante es para ti cada una de las siguientes cosas?</w:t>
      </w:r>
    </w:p>
    <w:p w:rsidRPr="00F55284" w:rsidR="008D4176" w:rsidP="008D4176" w:rsidRDefault="008D4176" w14:paraId="77E618F4" w14:textId="77777777">
      <w:pPr>
        <w:rPr>
          <w:szCs w:val="24"/>
          <w:lang w:val="es-ES"/>
        </w:rPr>
      </w:pPr>
      <w:r w:rsidRPr="00F55284">
        <w:rPr>
          <w:rFonts w:cs="Arial"/>
          <w:szCs w:val="24"/>
          <w:lang w:val="es-ES"/>
        </w:rPr>
        <w:t>Ayudar a otros como parte de tu trabajo</w:t>
      </w:r>
    </w:p>
    <w:p w:rsidRPr="00F55284" w:rsidR="008D4176" w:rsidP="008D4176" w:rsidRDefault="008D4176" w14:paraId="51584B2A" w14:textId="77777777">
      <w:pPr>
        <w:pStyle w:val="NoSpacing"/>
        <w:rPr>
          <w:lang w:val="es-ES"/>
        </w:rPr>
      </w:pPr>
      <w:r w:rsidRPr="00F55284">
        <w:rPr>
          <w:lang w:val="es-ES"/>
        </w:rPr>
        <w:tab/>
        <w:t>1 = Menos importante que el salario</w:t>
      </w:r>
    </w:p>
    <w:p w:rsidRPr="00F55284" w:rsidR="008D4176" w:rsidP="008D4176" w:rsidRDefault="008D4176" w14:paraId="43487448" w14:textId="77777777">
      <w:pPr>
        <w:pStyle w:val="NoSpacing"/>
        <w:rPr>
          <w:lang w:val="es-ES"/>
        </w:rPr>
      </w:pPr>
      <w:r w:rsidRPr="00F55284">
        <w:rPr>
          <w:lang w:val="es-ES"/>
        </w:rPr>
        <w:tab/>
        <w:t>2 = Tan importante como el salario</w:t>
      </w:r>
    </w:p>
    <w:p w:rsidRPr="00F55284" w:rsidR="008D4176" w:rsidP="008D4176" w:rsidRDefault="008D4176" w14:paraId="4DA1C8D2" w14:textId="77777777">
      <w:pPr>
        <w:pStyle w:val="NoSpacing"/>
        <w:rPr>
          <w:lang w:val="es-ES"/>
        </w:rPr>
      </w:pPr>
      <w:r w:rsidRPr="00F55284">
        <w:rPr>
          <w:lang w:val="es-ES"/>
        </w:rPr>
        <w:tab/>
        <w:t>3 = Más importante que el salario</w:t>
      </w:r>
    </w:p>
    <w:p w:rsidRPr="00F55284" w:rsidR="008D4176" w:rsidP="008D4176" w:rsidRDefault="008D4176" w14:paraId="52A1F1E3" w14:textId="77777777">
      <w:pPr>
        <w:rPr>
          <w:szCs w:val="24"/>
          <w:lang w:val="es-ES"/>
        </w:rPr>
      </w:pPr>
      <w:r w:rsidRPr="00F55284">
        <w:rPr>
          <w:rFonts w:cs="Arial"/>
          <w:szCs w:val="24"/>
          <w:lang w:val="es-ES"/>
        </w:rPr>
        <w:t>Que te reconozcan como un experto en tu campo</w:t>
      </w:r>
    </w:p>
    <w:p w:rsidRPr="00F55284" w:rsidR="008D4176" w:rsidP="008D4176" w:rsidRDefault="008D4176" w14:paraId="29C963E3" w14:textId="77777777">
      <w:pPr>
        <w:pStyle w:val="NoSpacing"/>
        <w:rPr>
          <w:lang w:val="es-ES"/>
        </w:rPr>
      </w:pPr>
      <w:r w:rsidRPr="00F55284">
        <w:rPr>
          <w:lang w:val="es-ES"/>
        </w:rPr>
        <w:tab/>
        <w:t>1 = Menos importante que el salario</w:t>
      </w:r>
    </w:p>
    <w:p w:rsidRPr="00F55284" w:rsidR="008D4176" w:rsidP="008D4176" w:rsidRDefault="008D4176" w14:paraId="2E09CDD0" w14:textId="77777777">
      <w:pPr>
        <w:pStyle w:val="NoSpacing"/>
        <w:rPr>
          <w:lang w:val="es-ES"/>
        </w:rPr>
      </w:pPr>
      <w:r w:rsidRPr="00F55284">
        <w:rPr>
          <w:lang w:val="es-ES"/>
        </w:rPr>
        <w:tab/>
        <w:t>2 = Tan importante como el salario</w:t>
      </w:r>
    </w:p>
    <w:p w:rsidRPr="00F55284" w:rsidR="008D4176" w:rsidP="008D4176" w:rsidRDefault="008D4176" w14:paraId="49296FF1" w14:textId="77777777">
      <w:pPr>
        <w:pStyle w:val="NoSpacing"/>
        <w:rPr>
          <w:lang w:val="es-ES"/>
        </w:rPr>
      </w:pPr>
      <w:r w:rsidRPr="00F55284">
        <w:rPr>
          <w:lang w:val="es-ES"/>
        </w:rPr>
        <w:tab/>
        <w:t>3 = Más importante que el salario</w:t>
      </w:r>
    </w:p>
    <w:p w:rsidRPr="00F55284" w:rsidR="008D4176" w:rsidP="008D4176" w:rsidRDefault="008D4176" w14:paraId="55B8400C" w14:textId="77777777">
      <w:pPr>
        <w:rPr>
          <w:szCs w:val="24"/>
          <w:lang w:val="es-ES"/>
        </w:rPr>
      </w:pPr>
      <w:r w:rsidRPr="00F55284">
        <w:rPr>
          <w:rFonts w:cs="Arial"/>
          <w:szCs w:val="24"/>
          <w:lang w:val="es-ES"/>
        </w:rPr>
        <w:t>Tomar tus propias decisiones sobre cómo hacer tu trabajo.</w:t>
      </w:r>
    </w:p>
    <w:p w:rsidRPr="00F55284" w:rsidR="008D4176" w:rsidP="008D4176" w:rsidRDefault="008D4176" w14:paraId="187E01DA" w14:textId="77777777">
      <w:pPr>
        <w:pStyle w:val="NoSpacing"/>
        <w:rPr>
          <w:lang w:val="es-ES"/>
        </w:rPr>
      </w:pPr>
      <w:r w:rsidRPr="00F55284">
        <w:rPr>
          <w:lang w:val="es-ES"/>
        </w:rPr>
        <w:tab/>
        <w:t>1 = Menos importante que el salario</w:t>
      </w:r>
    </w:p>
    <w:p w:rsidRPr="00F55284" w:rsidR="008D4176" w:rsidP="008D4176" w:rsidRDefault="008D4176" w14:paraId="3519B47B" w14:textId="77777777">
      <w:pPr>
        <w:pStyle w:val="NoSpacing"/>
        <w:rPr>
          <w:lang w:val="es-ES"/>
        </w:rPr>
      </w:pPr>
      <w:r w:rsidRPr="00F55284">
        <w:rPr>
          <w:lang w:val="es-ES"/>
        </w:rPr>
        <w:tab/>
        <w:t>2 = Tan importante como el salario</w:t>
      </w:r>
    </w:p>
    <w:p w:rsidRPr="00F55284" w:rsidR="008D4176" w:rsidP="008D4176" w:rsidRDefault="008D4176" w14:paraId="362D9393" w14:textId="77777777">
      <w:pPr>
        <w:pStyle w:val="NoSpacing"/>
        <w:rPr>
          <w:lang w:val="es-ES"/>
        </w:rPr>
      </w:pPr>
      <w:r w:rsidRPr="00F55284">
        <w:rPr>
          <w:lang w:val="es-ES"/>
        </w:rPr>
        <w:tab/>
        <w:t>3 = Más importante que el salario</w:t>
      </w:r>
    </w:p>
    <w:p w:rsidRPr="00F55284" w:rsidR="008D4176" w:rsidP="008D4176" w:rsidRDefault="008D4176" w14:paraId="0D832D6C" w14:textId="77777777">
      <w:pPr>
        <w:rPr>
          <w:szCs w:val="24"/>
          <w:lang w:val="es-ES"/>
        </w:rPr>
      </w:pPr>
      <w:r w:rsidRPr="00F55284">
        <w:rPr>
          <w:rFonts w:cs="Arial"/>
          <w:szCs w:val="24"/>
          <w:lang w:val="es-ES"/>
        </w:rPr>
        <w:t>Tener un buen equilibrio entre el trabajo y el tiempo libre</w:t>
      </w:r>
    </w:p>
    <w:p w:rsidRPr="00F55284" w:rsidR="008D4176" w:rsidP="008D4176" w:rsidRDefault="008D4176" w14:paraId="7C72327E" w14:textId="77777777">
      <w:pPr>
        <w:pStyle w:val="NoSpacing"/>
        <w:rPr>
          <w:lang w:val="es-ES"/>
        </w:rPr>
      </w:pPr>
      <w:r w:rsidRPr="00F55284">
        <w:rPr>
          <w:lang w:val="es-ES"/>
        </w:rPr>
        <w:tab/>
        <w:t>1 = Menos importante que el salario</w:t>
      </w:r>
    </w:p>
    <w:p w:rsidRPr="00F55284" w:rsidR="008D4176" w:rsidP="008D4176" w:rsidRDefault="008D4176" w14:paraId="4407F6B2" w14:textId="77777777">
      <w:pPr>
        <w:pStyle w:val="NoSpacing"/>
        <w:rPr>
          <w:lang w:val="es-ES"/>
        </w:rPr>
      </w:pPr>
      <w:r w:rsidRPr="00F55284">
        <w:rPr>
          <w:lang w:val="es-ES"/>
        </w:rPr>
        <w:tab/>
        <w:t>2 = Tan importante como el salario</w:t>
      </w:r>
    </w:p>
    <w:p w:rsidRPr="00F55284" w:rsidR="008D4176" w:rsidP="008D4176" w:rsidRDefault="008D4176" w14:paraId="008FEC4D" w14:textId="77777777">
      <w:pPr>
        <w:pStyle w:val="NoSpacing"/>
        <w:rPr>
          <w:lang w:val="es-ES"/>
        </w:rPr>
      </w:pPr>
      <w:r w:rsidRPr="00F55284">
        <w:rPr>
          <w:lang w:val="es-ES"/>
        </w:rPr>
        <w:tab/>
        <w:t>3 = Más importante que el salario</w:t>
      </w:r>
    </w:p>
    <w:p w:rsidRPr="00F55284" w:rsidR="008D4176" w:rsidP="008D4176" w:rsidRDefault="008D4176" w14:paraId="2C68ED16" w14:textId="77777777">
      <w:pPr>
        <w:rPr>
          <w:szCs w:val="24"/>
          <w:lang w:val="es-ES"/>
        </w:rPr>
      </w:pPr>
      <w:r w:rsidRPr="00F55284">
        <w:rPr>
          <w:rFonts w:cs="Arial"/>
          <w:szCs w:val="24"/>
          <w:lang w:val="es-ES"/>
        </w:rPr>
        <w:t>Tener un buen equilibrio entre el trabajo y la familia</w:t>
      </w:r>
    </w:p>
    <w:p w:rsidRPr="00F55284" w:rsidR="008D4176" w:rsidP="008D4176" w:rsidRDefault="008D4176" w14:paraId="505C37CA" w14:textId="77777777">
      <w:pPr>
        <w:pStyle w:val="NoSpacing"/>
        <w:rPr>
          <w:lang w:val="es-ES"/>
        </w:rPr>
      </w:pPr>
      <w:r w:rsidRPr="00F55284">
        <w:rPr>
          <w:lang w:val="es-ES"/>
        </w:rPr>
        <w:tab/>
        <w:t>1 = Menos importante que el salario</w:t>
      </w:r>
    </w:p>
    <w:p w:rsidRPr="00F55284" w:rsidR="008D4176" w:rsidP="008D4176" w:rsidRDefault="008D4176" w14:paraId="7CD51AB5" w14:textId="77777777">
      <w:pPr>
        <w:pStyle w:val="NoSpacing"/>
        <w:rPr>
          <w:lang w:val="es-ES"/>
        </w:rPr>
      </w:pPr>
      <w:r w:rsidRPr="00F55284">
        <w:rPr>
          <w:lang w:val="es-ES"/>
        </w:rPr>
        <w:tab/>
        <w:t>2 = Tan importante como el salario</w:t>
      </w:r>
    </w:p>
    <w:p w:rsidRPr="00F55284" w:rsidR="008D4176" w:rsidP="008D4176" w:rsidRDefault="008D4176" w14:paraId="166E7D81" w14:textId="77777777">
      <w:pPr>
        <w:pStyle w:val="NoSpacing"/>
        <w:rPr>
          <w:lang w:val="es-ES"/>
        </w:rPr>
      </w:pPr>
      <w:r w:rsidRPr="00F55284">
        <w:rPr>
          <w:lang w:val="es-ES"/>
        </w:rPr>
        <w:tab/>
        <w:t>3 = Más importante que el salario</w:t>
      </w:r>
    </w:p>
    <w:p w:rsidRPr="00F55284" w:rsidR="008D4176" w:rsidP="008D4176" w:rsidRDefault="008D4176" w14:paraId="27D179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mparando con el salario, indica qué tan importante crees que es cada una de las cosas en la lista al momento de escoger un empleo. Tiempo libre significa hacer cosas que crees que son divertidas o relajantes, ya sea con amigos o por tu cuenta.</w:t>
      </w:r>
    </w:p>
    <w:p w:rsidRPr="00F55284" w:rsidR="008D4176" w:rsidP="008D4176" w:rsidRDefault="008D4176" w14:paraId="2A20DAD4" w14:textId="77777777">
      <w:pPr>
        <w:rPr>
          <w:szCs w:val="24"/>
          <w:lang w:val="es-ES"/>
        </w:rPr>
      </w:pPr>
      <w:r w:rsidRPr="00F55284">
        <w:rPr>
          <w:rFonts w:ascii="Arial" w:hAnsi="Arial" w:cs="Arial"/>
          <w:b/>
          <w:bCs/>
          <w:szCs w:val="24"/>
          <w:lang w:val="es-ES"/>
        </w:rPr>
        <w:t>N20CFININT</w:t>
      </w:r>
    </w:p>
    <w:p w:rsidRPr="00F55284" w:rsidR="008D4176" w:rsidP="008D4176" w:rsidRDefault="008D4176" w14:paraId="4977C9D0" w14:textId="77777777">
      <w:pPr>
        <w:rPr>
          <w:szCs w:val="24"/>
          <w:lang w:val="es-ES"/>
        </w:rPr>
      </w:pPr>
      <w:r w:rsidRPr="00F55284">
        <w:rPr>
          <w:rFonts w:cs="Arial"/>
          <w:szCs w:val="24"/>
          <w:lang w:val="es-ES"/>
        </w:rPr>
        <w:t>Uno de los propósitos de este estudio es entender mejor cómo financian los estudiantes y sus familias el costo de la educación después de la escuela superior. [{If USERMODE = TIO} En el siguiente grupo de preguntas, te preguntaré {else} El siguiente grupo de preguntas es] acerca de cómo has pagado tu educación.</w:t>
      </w:r>
    </w:p>
    <w:p w:rsidRPr="00F55284" w:rsidR="008D4176" w:rsidP="008D4176" w:rsidRDefault="008D4176" w14:paraId="1385FF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6A3561B" w14:textId="77777777">
      <w:pPr>
        <w:rPr>
          <w:szCs w:val="24"/>
          <w:lang w:val="es-ES"/>
        </w:rPr>
      </w:pPr>
      <w:r w:rsidRPr="00F55284">
        <w:rPr>
          <w:rFonts w:ascii="Arial" w:hAnsi="Arial" w:cs="Arial"/>
          <w:b/>
          <w:bCs/>
          <w:szCs w:val="24"/>
          <w:lang w:val="es-ES"/>
        </w:rPr>
        <w:t>N20CAPPAID</w:t>
      </w:r>
    </w:p>
    <w:p w:rsidRPr="00F55284" w:rsidR="008D4176" w:rsidP="008D4176" w:rsidRDefault="008D4176" w14:paraId="132AF4D2" w14:textId="77777777">
      <w:pPr>
        <w:rPr>
          <w:szCs w:val="24"/>
          <w:lang w:val="es-ES"/>
        </w:rPr>
      </w:pPr>
      <w:r w:rsidRPr="00F55284">
        <w:rPr>
          <w:rFonts w:cs="Arial"/>
          <w:szCs w:val="24"/>
          <w:lang w:val="es-ES"/>
        </w:rPr>
        <w:t>¿Aplicaste para recibir ayuda económica para el año académico 2019-2020?</w:t>
      </w:r>
    </w:p>
    <w:p w:rsidRPr="00F55284" w:rsidR="008D4176" w:rsidP="008D4176" w:rsidRDefault="008D4176" w14:paraId="71FED9CD" w14:textId="77777777">
      <w:pPr>
        <w:pStyle w:val="NoSpacing"/>
        <w:rPr>
          <w:lang w:val="es-ES"/>
        </w:rPr>
      </w:pPr>
      <w:r w:rsidRPr="00F55284">
        <w:rPr>
          <w:lang w:val="es-ES"/>
        </w:rPr>
        <w:tab/>
        <w:t>1 = Sí</w:t>
      </w:r>
    </w:p>
    <w:p w:rsidRPr="00F55284" w:rsidR="008D4176" w:rsidP="008D4176" w:rsidRDefault="008D4176" w14:paraId="58F6928B" w14:textId="77777777">
      <w:pPr>
        <w:pStyle w:val="NoSpacing"/>
        <w:rPr>
          <w:lang w:val="es-ES"/>
        </w:rPr>
      </w:pPr>
      <w:r w:rsidRPr="00F55284">
        <w:rPr>
          <w:lang w:val="es-ES"/>
        </w:rPr>
        <w:tab/>
        <w:t>0 = No</w:t>
      </w:r>
    </w:p>
    <w:p w:rsidRPr="00F55284" w:rsidR="008D4176" w:rsidP="008D4176" w:rsidRDefault="008D4176" w14:paraId="0660CF1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plicaste para recibir ayuda económica para alguna parte del año académico 2019-2020, llenando solicitudes como la de FAFSA (Solicitud Gratuita de Ayuda Federal para Estudiantes) o las solicitudes requeridas por una agencia estatal, una organización privada, un prestamista privado, [NPSAS institution], o cualquier otra institución educativa al que asististe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AF66599" w14:textId="77777777">
      <w:pPr>
        <w:rPr>
          <w:szCs w:val="24"/>
          <w:lang w:val="es-ES"/>
        </w:rPr>
      </w:pPr>
      <w:r w:rsidRPr="00F55284">
        <w:rPr>
          <w:rFonts w:ascii="Arial" w:hAnsi="Arial" w:cs="Arial"/>
          <w:b/>
          <w:bCs/>
          <w:szCs w:val="24"/>
          <w:lang w:val="es-ES"/>
        </w:rPr>
        <w:t>N20CNOAPP</w:t>
      </w:r>
    </w:p>
    <w:p w:rsidRPr="00F55284" w:rsidR="008D4176" w:rsidP="008D4176" w:rsidRDefault="008D4176" w14:paraId="69A48528" w14:textId="77777777">
      <w:pPr>
        <w:rPr>
          <w:szCs w:val="24"/>
          <w:lang w:val="es-ES"/>
        </w:rPr>
      </w:pPr>
      <w:r w:rsidRPr="00F55284">
        <w:rPr>
          <w:rFonts w:cs="Arial"/>
          <w:szCs w:val="24"/>
          <w:lang w:val="es-ES"/>
        </w:rPr>
        <w:t>Por favor, indica si alguna de las siguientes fueron razones por las que no solicitaste ayuda económica. ¿Fue porque tú ...</w:t>
      </w:r>
    </w:p>
    <w:p w:rsidRPr="00F55284" w:rsidR="008D4176" w:rsidP="008D4176" w:rsidRDefault="008D4176" w14:paraId="679542EB" w14:textId="77777777">
      <w:pPr>
        <w:rPr>
          <w:szCs w:val="24"/>
          <w:lang w:val="es-ES"/>
        </w:rPr>
      </w:pPr>
      <w:r w:rsidRPr="00F55284">
        <w:rPr>
          <w:rFonts w:cs="Arial"/>
          <w:szCs w:val="24"/>
          <w:lang w:val="es-ES"/>
        </w:rPr>
        <w:t>No querías endeudarte</w:t>
      </w:r>
    </w:p>
    <w:p w:rsidRPr="00F55284" w:rsidR="008D4176" w:rsidP="008D4176" w:rsidRDefault="008D4176" w14:paraId="64352715" w14:textId="77777777">
      <w:pPr>
        <w:pStyle w:val="NoSpacing"/>
        <w:rPr>
          <w:lang w:val="es-ES"/>
        </w:rPr>
      </w:pPr>
      <w:r w:rsidRPr="00F55284">
        <w:rPr>
          <w:lang w:val="es-ES"/>
        </w:rPr>
        <w:tab/>
        <w:t>1 = Sí</w:t>
      </w:r>
    </w:p>
    <w:p w:rsidRPr="00F55284" w:rsidR="008D4176" w:rsidP="008D4176" w:rsidRDefault="008D4176" w14:paraId="6629382E" w14:textId="77777777">
      <w:pPr>
        <w:pStyle w:val="NoSpacing"/>
        <w:rPr>
          <w:lang w:val="es-ES"/>
        </w:rPr>
      </w:pPr>
      <w:r w:rsidRPr="00F55284">
        <w:rPr>
          <w:lang w:val="es-ES"/>
        </w:rPr>
        <w:tab/>
        <w:t>0 = No</w:t>
      </w:r>
    </w:p>
    <w:p w:rsidRPr="00F55284" w:rsidR="008D4176" w:rsidP="008D4176" w:rsidRDefault="008D4176" w14:paraId="565D1799" w14:textId="77777777">
      <w:pPr>
        <w:rPr>
          <w:szCs w:val="24"/>
          <w:lang w:val="es-ES"/>
        </w:rPr>
      </w:pPr>
      <w:r w:rsidRPr="00F55284">
        <w:rPr>
          <w:rFonts w:cs="Arial"/>
          <w:szCs w:val="24"/>
          <w:lang w:val="es-ES"/>
        </w:rPr>
        <w:t>Podías pagar tus estudios sin ayuda financiera</w:t>
      </w:r>
    </w:p>
    <w:p w:rsidRPr="00F55284" w:rsidR="008D4176" w:rsidP="008D4176" w:rsidRDefault="008D4176" w14:paraId="4C5F2F15" w14:textId="77777777">
      <w:pPr>
        <w:pStyle w:val="NoSpacing"/>
        <w:rPr>
          <w:lang w:val="es-ES"/>
        </w:rPr>
      </w:pPr>
      <w:r w:rsidRPr="00F55284">
        <w:rPr>
          <w:lang w:val="es-ES"/>
        </w:rPr>
        <w:tab/>
        <w:t>1 = Sí</w:t>
      </w:r>
    </w:p>
    <w:p w:rsidRPr="00F55284" w:rsidR="008D4176" w:rsidP="008D4176" w:rsidRDefault="008D4176" w14:paraId="7A9E250C" w14:textId="77777777">
      <w:pPr>
        <w:pStyle w:val="NoSpacing"/>
        <w:rPr>
          <w:lang w:val="es-ES"/>
        </w:rPr>
      </w:pPr>
      <w:r w:rsidRPr="00F55284">
        <w:rPr>
          <w:lang w:val="es-ES"/>
        </w:rPr>
        <w:tab/>
        <w:t>0 = No</w:t>
      </w:r>
    </w:p>
    <w:p w:rsidRPr="00F55284" w:rsidR="008D4176" w:rsidP="008D4176" w:rsidRDefault="008D4176" w14:paraId="20003732" w14:textId="77777777">
      <w:pPr>
        <w:rPr>
          <w:szCs w:val="24"/>
          <w:lang w:val="es-ES"/>
        </w:rPr>
      </w:pPr>
      <w:r w:rsidRPr="00F55284">
        <w:rPr>
          <w:rFonts w:cs="Arial"/>
          <w:szCs w:val="24"/>
          <w:lang w:val="es-ES"/>
        </w:rPr>
        <w:t>Pensaste que no cualificabas</w:t>
      </w:r>
    </w:p>
    <w:p w:rsidRPr="00F55284" w:rsidR="008D4176" w:rsidP="008D4176" w:rsidRDefault="008D4176" w14:paraId="43523A21" w14:textId="77777777">
      <w:pPr>
        <w:pStyle w:val="NoSpacing"/>
        <w:rPr>
          <w:lang w:val="es-ES"/>
        </w:rPr>
      </w:pPr>
      <w:r w:rsidRPr="00F55284">
        <w:rPr>
          <w:lang w:val="es-ES"/>
        </w:rPr>
        <w:tab/>
        <w:t>1 = Sí</w:t>
      </w:r>
    </w:p>
    <w:p w:rsidRPr="00F55284" w:rsidR="008D4176" w:rsidP="008D4176" w:rsidRDefault="008D4176" w14:paraId="448CC9F9" w14:textId="77777777">
      <w:pPr>
        <w:pStyle w:val="NoSpacing"/>
        <w:rPr>
          <w:lang w:val="es-ES"/>
        </w:rPr>
      </w:pPr>
      <w:r w:rsidRPr="00F55284">
        <w:rPr>
          <w:lang w:val="es-ES"/>
        </w:rPr>
        <w:tab/>
        <w:t>0 = No</w:t>
      </w:r>
    </w:p>
    <w:p w:rsidRPr="00F55284" w:rsidR="008D4176" w:rsidP="008D4176" w:rsidRDefault="008D4176" w14:paraId="682D21F5" w14:textId="77777777">
      <w:pPr>
        <w:rPr>
          <w:szCs w:val="24"/>
          <w:lang w:val="es-ES"/>
        </w:rPr>
      </w:pPr>
      <w:r w:rsidRPr="00F55284">
        <w:rPr>
          <w:rFonts w:cs="Arial"/>
          <w:szCs w:val="24"/>
          <w:lang w:val="es-ES"/>
        </w:rPr>
        <w:t>No tenías suficiente información sobre cómo solicitar ayuda económica.</w:t>
      </w:r>
    </w:p>
    <w:p w:rsidRPr="00F55284" w:rsidR="008D4176" w:rsidP="008D4176" w:rsidRDefault="008D4176" w14:paraId="267C9F4E" w14:textId="77777777">
      <w:pPr>
        <w:pStyle w:val="NoSpacing"/>
        <w:rPr>
          <w:lang w:val="es-ES"/>
        </w:rPr>
      </w:pPr>
      <w:r w:rsidRPr="00F55284">
        <w:rPr>
          <w:lang w:val="es-ES"/>
        </w:rPr>
        <w:tab/>
        <w:t>1 = Sí</w:t>
      </w:r>
    </w:p>
    <w:p w:rsidRPr="00F55284" w:rsidR="008D4176" w:rsidP="008D4176" w:rsidRDefault="008D4176" w14:paraId="15F82B03" w14:textId="77777777">
      <w:pPr>
        <w:pStyle w:val="NoSpacing"/>
        <w:rPr>
          <w:lang w:val="es-ES"/>
        </w:rPr>
      </w:pPr>
      <w:r w:rsidRPr="00F55284">
        <w:rPr>
          <w:lang w:val="es-ES"/>
        </w:rPr>
        <w:tab/>
        <w:t>0 = No</w:t>
      </w:r>
    </w:p>
    <w:p w:rsidRPr="00F55284" w:rsidR="008D4176" w:rsidP="008D4176" w:rsidRDefault="008D4176" w14:paraId="6C96C3FD" w14:textId="77777777">
      <w:pPr>
        <w:rPr>
          <w:szCs w:val="24"/>
          <w:lang w:val="es-ES"/>
        </w:rPr>
      </w:pPr>
      <w:r w:rsidRPr="00F55284">
        <w:rPr>
          <w:rFonts w:cs="Arial"/>
          <w:szCs w:val="24"/>
          <w:lang w:val="es-ES"/>
        </w:rPr>
        <w:t>Pensaste que las solicitudes costaban mucho trabajo o tomaban demasiado tiempo</w:t>
      </w:r>
    </w:p>
    <w:p w:rsidRPr="00F55284" w:rsidR="008D4176" w:rsidP="008D4176" w:rsidRDefault="008D4176" w14:paraId="6EE9C010" w14:textId="77777777">
      <w:pPr>
        <w:pStyle w:val="NoSpacing"/>
        <w:rPr>
          <w:lang w:val="es-ES"/>
        </w:rPr>
      </w:pPr>
      <w:r w:rsidRPr="00F55284">
        <w:rPr>
          <w:lang w:val="es-ES"/>
        </w:rPr>
        <w:tab/>
        <w:t>1 = Sí</w:t>
      </w:r>
    </w:p>
    <w:p w:rsidRPr="00F55284" w:rsidR="008D4176" w:rsidP="008D4176" w:rsidRDefault="008D4176" w14:paraId="187A0918" w14:textId="77777777">
      <w:pPr>
        <w:pStyle w:val="NoSpacing"/>
        <w:rPr>
          <w:lang w:val="es-ES"/>
        </w:rPr>
      </w:pPr>
      <w:r w:rsidRPr="00F55284">
        <w:rPr>
          <w:lang w:val="es-ES"/>
        </w:rPr>
        <w:tab/>
        <w:t>0 = No</w:t>
      </w:r>
    </w:p>
    <w:p w:rsidRPr="00F55284" w:rsidR="008D4176" w:rsidP="008D4176" w:rsidRDefault="008D4176" w14:paraId="1CBBAB1F" w14:textId="77777777">
      <w:pPr>
        <w:rPr>
          <w:rFonts w:cs="Arial"/>
          <w:szCs w:val="24"/>
          <w:lang w:val="es-ES"/>
        </w:rPr>
      </w:pPr>
      <w:r w:rsidRPr="00F55284">
        <w:rPr>
          <w:rFonts w:cs="Arial"/>
          <w:szCs w:val="24"/>
          <w:lang w:val="es-ES"/>
        </w:rPr>
        <w:t>Otra razón no mencionada</w:t>
      </w:r>
    </w:p>
    <w:p w:rsidRPr="00F55284" w:rsidR="008D4176" w:rsidP="008D4176" w:rsidRDefault="008D4176" w14:paraId="66A09016" w14:textId="77777777">
      <w:pPr>
        <w:pStyle w:val="NoSpacing"/>
        <w:ind w:firstLine="720"/>
        <w:rPr>
          <w:lang w:val="es-ES"/>
        </w:rPr>
      </w:pPr>
      <w:r w:rsidRPr="00F55284">
        <w:rPr>
          <w:lang w:val="es-ES"/>
        </w:rPr>
        <w:t>1 = Sí</w:t>
      </w:r>
    </w:p>
    <w:p w:rsidRPr="00F55284" w:rsidR="008D4176" w:rsidP="008D4176" w:rsidRDefault="008D4176" w14:paraId="38C4954D" w14:textId="77777777">
      <w:pPr>
        <w:pStyle w:val="NoSpacing"/>
        <w:rPr>
          <w:lang w:val="es-ES"/>
        </w:rPr>
      </w:pPr>
      <w:r w:rsidRPr="00F55284">
        <w:rPr>
          <w:lang w:val="es-ES"/>
        </w:rPr>
        <w:tab/>
        <w:t>0 = No</w:t>
      </w:r>
    </w:p>
    <w:p w:rsidRPr="00F55284" w:rsidR="008D4176" w:rsidP="008D4176" w:rsidRDefault="008D4176" w14:paraId="68A0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las razones proporcionadas fueron razones por las que no solicitaste ayuda económica en 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Si hay otra razón por la que no solicitaste ayuda económica que aún no ha sido mencionada, selecciona Otra razón no incluida en la lista.</w:t>
      </w:r>
    </w:p>
    <w:p w:rsidRPr="00F55284" w:rsidR="008D4176" w:rsidP="008D4176" w:rsidRDefault="008D4176" w14:paraId="71840C30" w14:textId="77777777">
      <w:pPr>
        <w:rPr>
          <w:szCs w:val="24"/>
          <w:lang w:val="es-ES"/>
        </w:rPr>
      </w:pPr>
      <w:r w:rsidRPr="00F55284">
        <w:rPr>
          <w:rFonts w:ascii="Arial" w:hAnsi="Arial" w:cs="Arial"/>
          <w:b/>
          <w:bCs/>
          <w:szCs w:val="24"/>
          <w:lang w:val="es-ES"/>
        </w:rPr>
        <w:t>N20CAIDGATE1</w:t>
      </w:r>
    </w:p>
    <w:p w:rsidRPr="00F55284" w:rsidR="008D4176" w:rsidP="008D4176" w:rsidRDefault="008D4176" w14:paraId="71D485EB" w14:textId="77777777">
      <w:pPr>
        <w:rPr>
          <w:szCs w:val="24"/>
          <w:lang w:val="es-ES"/>
        </w:rPr>
      </w:pPr>
      <w:r w:rsidRPr="00F55284">
        <w:rPr>
          <w:rFonts w:cs="Arial"/>
          <w:szCs w:val="24"/>
          <w:lang w:val="es-ES"/>
        </w:rPr>
        <w:t>Por favor indica si has o no has recibido o usado alguna de las siguientes cosas para pagar tu educación en el año académico 2019-2020.</w:t>
      </w:r>
    </w:p>
    <w:p w:rsidRPr="00F55284" w:rsidR="008D4176" w:rsidP="008D4176" w:rsidRDefault="008D4176" w14:paraId="01228B93" w14:textId="77777777">
      <w:pPr>
        <w:rPr>
          <w:szCs w:val="24"/>
          <w:lang w:val="es-ES"/>
        </w:rPr>
      </w:pPr>
      <w:r w:rsidRPr="00F55284">
        <w:rPr>
          <w:rFonts w:cs="Arial"/>
          <w:szCs w:val="24"/>
          <w:lang w:val="es-ES"/>
        </w:rPr>
        <w:t>Subvenciones o becas del gobierno o de [NPSAS institution]</w:t>
      </w:r>
    </w:p>
    <w:p w:rsidRPr="00F55284" w:rsidR="008D4176" w:rsidP="008D4176" w:rsidRDefault="008D4176" w14:paraId="25513BFA" w14:textId="77777777">
      <w:pPr>
        <w:pStyle w:val="NoSpacing"/>
        <w:rPr>
          <w:lang w:val="es-ES"/>
        </w:rPr>
      </w:pPr>
      <w:r w:rsidRPr="00F55284">
        <w:rPr>
          <w:lang w:val="es-ES"/>
        </w:rPr>
        <w:tab/>
        <w:t>1 = Sí</w:t>
      </w:r>
    </w:p>
    <w:p w:rsidRPr="00F55284" w:rsidR="008D4176" w:rsidP="008D4176" w:rsidRDefault="008D4176" w14:paraId="3876BACA" w14:textId="77777777">
      <w:pPr>
        <w:pStyle w:val="NoSpacing"/>
        <w:rPr>
          <w:lang w:val="es-ES"/>
        </w:rPr>
      </w:pPr>
      <w:r w:rsidRPr="00F55284">
        <w:rPr>
          <w:lang w:val="es-ES"/>
        </w:rPr>
        <w:tab/>
        <w:t>0 = No</w:t>
      </w:r>
    </w:p>
    <w:p w:rsidRPr="00F55284" w:rsidR="008D4176" w:rsidP="008D4176" w:rsidRDefault="008D4176" w14:paraId="3DE8BBF9" w14:textId="77777777">
      <w:pPr>
        <w:rPr>
          <w:szCs w:val="24"/>
          <w:lang w:val="es-ES"/>
        </w:rPr>
      </w:pPr>
      <w:r w:rsidRPr="00F55284">
        <w:rPr>
          <w:rFonts w:cs="Arial"/>
          <w:szCs w:val="24"/>
          <w:lang w:val="es-ES"/>
        </w:rPr>
        <w:t>Préstamos (de cualquier fuente)</w:t>
      </w:r>
    </w:p>
    <w:p w:rsidRPr="00F55284" w:rsidR="008D4176" w:rsidP="008D4176" w:rsidRDefault="008D4176" w14:paraId="248026DC" w14:textId="77777777">
      <w:pPr>
        <w:pStyle w:val="NoSpacing"/>
        <w:rPr>
          <w:lang w:val="es-ES"/>
        </w:rPr>
      </w:pPr>
      <w:r w:rsidRPr="00F55284">
        <w:rPr>
          <w:lang w:val="es-ES"/>
        </w:rPr>
        <w:tab/>
        <w:t>1 = Sí</w:t>
      </w:r>
    </w:p>
    <w:p w:rsidRPr="00F55284" w:rsidR="008D4176" w:rsidP="008D4176" w:rsidRDefault="008D4176" w14:paraId="635F92DF" w14:textId="77777777">
      <w:pPr>
        <w:pStyle w:val="NoSpacing"/>
        <w:rPr>
          <w:lang w:val="es-ES"/>
        </w:rPr>
      </w:pPr>
      <w:r w:rsidRPr="00F55284">
        <w:rPr>
          <w:lang w:val="es-ES"/>
        </w:rPr>
        <w:tab/>
        <w:t>0 = No</w:t>
      </w:r>
    </w:p>
    <w:p w:rsidRPr="00F55284" w:rsidR="008D4176" w:rsidP="008D4176" w:rsidRDefault="008D4176" w14:paraId="649263C1" w14:textId="77777777">
      <w:pPr>
        <w:rPr>
          <w:szCs w:val="24"/>
          <w:lang w:val="es-ES"/>
        </w:rPr>
      </w:pPr>
      <w:r w:rsidRPr="00F55284">
        <w:rPr>
          <w:rFonts w:cs="Arial"/>
          <w:szCs w:val="24"/>
          <w:lang w:val="es-ES"/>
        </w:rPr>
        <w:t>Ayuda económica de parte de tu [{if N20HMARR = 2} esposo(a) o esposa, {else if N20HMARR = 6} pareja,] padres o tutores, amigos o familia</w:t>
      </w:r>
    </w:p>
    <w:p w:rsidRPr="00F55284" w:rsidR="008D4176" w:rsidP="008D4176" w:rsidRDefault="008D4176" w14:paraId="5F09CEC9" w14:textId="77777777">
      <w:pPr>
        <w:pStyle w:val="NoSpacing"/>
        <w:rPr>
          <w:lang w:val="es-ES"/>
        </w:rPr>
      </w:pPr>
      <w:r w:rsidRPr="00F55284">
        <w:rPr>
          <w:lang w:val="es-ES"/>
        </w:rPr>
        <w:tab/>
        <w:t>1 = Sí</w:t>
      </w:r>
    </w:p>
    <w:p w:rsidRPr="00F55284" w:rsidR="008D4176" w:rsidP="008D4176" w:rsidRDefault="008D4176" w14:paraId="164ECF89" w14:textId="77777777">
      <w:pPr>
        <w:pStyle w:val="NoSpacing"/>
        <w:rPr>
          <w:lang w:val="es-ES"/>
        </w:rPr>
      </w:pPr>
      <w:r w:rsidRPr="00F55284">
        <w:rPr>
          <w:lang w:val="es-ES"/>
        </w:rPr>
        <w:tab/>
        <w:t>0 = No</w:t>
      </w:r>
    </w:p>
    <w:p w:rsidRPr="00F55284" w:rsidR="008D4176" w:rsidP="008D4176" w:rsidRDefault="008D4176" w14:paraId="687C7E6D" w14:textId="77777777">
      <w:pPr>
        <w:rPr>
          <w:szCs w:val="24"/>
          <w:lang w:val="es-ES"/>
        </w:rPr>
      </w:pPr>
      <w:r w:rsidRPr="00F55284">
        <w:rPr>
          <w:rFonts w:cs="Arial"/>
          <w:szCs w:val="24"/>
          <w:lang w:val="es-ES"/>
        </w:rPr>
        <w:t xml:space="preserve">Estudio-y-Trabajo (por ejemplo, estudio y trabajo federal, estatal o institucional) </w:t>
      </w:r>
    </w:p>
    <w:p w:rsidRPr="00F55284" w:rsidR="008D4176" w:rsidP="008D4176" w:rsidRDefault="008D4176" w14:paraId="0B0B1CA1" w14:textId="77777777">
      <w:pPr>
        <w:pStyle w:val="NoSpacing"/>
        <w:rPr>
          <w:lang w:val="es-ES"/>
        </w:rPr>
      </w:pPr>
      <w:r w:rsidRPr="00F55284">
        <w:rPr>
          <w:lang w:val="es-ES"/>
        </w:rPr>
        <w:tab/>
        <w:t>1 = Sí</w:t>
      </w:r>
    </w:p>
    <w:p w:rsidRPr="00F55284" w:rsidR="008D4176" w:rsidP="008D4176" w:rsidRDefault="008D4176" w14:paraId="4455F7B9" w14:textId="77777777">
      <w:pPr>
        <w:pStyle w:val="NoSpacing"/>
        <w:rPr>
          <w:lang w:val="es-ES"/>
        </w:rPr>
      </w:pPr>
      <w:r w:rsidRPr="00F55284">
        <w:rPr>
          <w:lang w:val="es-ES"/>
        </w:rPr>
        <w:tab/>
        <w:t>0 = No</w:t>
      </w:r>
    </w:p>
    <w:p w:rsidRPr="00F55284" w:rsidR="008D4176" w:rsidP="008D4176" w:rsidRDefault="008D4176" w14:paraId="310D46A1" w14:textId="77777777">
      <w:pPr>
        <w:rPr>
          <w:szCs w:val="24"/>
          <w:lang w:val="es-ES"/>
        </w:rPr>
      </w:pPr>
      <w:r w:rsidRPr="00F55284">
        <w:rPr>
          <w:rFonts w:cs="Arial"/>
          <w:szCs w:val="24"/>
          <w:lang w:val="es-ES"/>
        </w:rPr>
        <w:t xml:space="preserve">Ingresos del empleo (que no sea de estudio-y-trabajo) </w:t>
      </w:r>
    </w:p>
    <w:p w:rsidRPr="00F55284" w:rsidR="008D4176" w:rsidP="008D4176" w:rsidRDefault="008D4176" w14:paraId="655B60D5" w14:textId="77777777">
      <w:pPr>
        <w:pStyle w:val="NoSpacing"/>
        <w:rPr>
          <w:lang w:val="es-ES"/>
        </w:rPr>
      </w:pPr>
      <w:r w:rsidRPr="00F55284">
        <w:rPr>
          <w:lang w:val="es-ES"/>
        </w:rPr>
        <w:tab/>
        <w:t>1 = Sí</w:t>
      </w:r>
    </w:p>
    <w:p w:rsidRPr="00F55284" w:rsidR="008D4176" w:rsidP="008D4176" w:rsidRDefault="008D4176" w14:paraId="7D9EBD1E" w14:textId="77777777">
      <w:pPr>
        <w:pStyle w:val="NoSpacing"/>
        <w:rPr>
          <w:lang w:val="es-ES"/>
        </w:rPr>
      </w:pPr>
      <w:r w:rsidRPr="00F55284">
        <w:rPr>
          <w:lang w:val="es-ES"/>
        </w:rPr>
        <w:tab/>
        <w:t>0 = No</w:t>
      </w:r>
    </w:p>
    <w:p w:rsidRPr="00F55284" w:rsidR="008D4176" w:rsidP="008D4176" w:rsidRDefault="008D4176" w14:paraId="4DCA1DC3" w14:textId="77777777">
      <w:pPr>
        <w:rPr>
          <w:szCs w:val="24"/>
          <w:lang w:val="es-ES"/>
        </w:rPr>
      </w:pPr>
      <w:r w:rsidRPr="00F55284">
        <w:rPr>
          <w:rFonts w:cs="Arial"/>
          <w:szCs w:val="24"/>
          <w:lang w:val="es-ES"/>
        </w:rPr>
        <w:t>Beca(s) de una organización privada</w:t>
      </w:r>
    </w:p>
    <w:p w:rsidRPr="00F55284" w:rsidR="008D4176" w:rsidP="008D4176" w:rsidRDefault="008D4176" w14:paraId="5DE4910A" w14:textId="77777777">
      <w:pPr>
        <w:pStyle w:val="NoSpacing"/>
        <w:rPr>
          <w:lang w:val="es-ES"/>
        </w:rPr>
      </w:pPr>
      <w:r w:rsidRPr="00F55284">
        <w:rPr>
          <w:lang w:val="es-ES"/>
        </w:rPr>
        <w:tab/>
        <w:t>1 = Sí</w:t>
      </w:r>
    </w:p>
    <w:p w:rsidRPr="00F55284" w:rsidR="008D4176" w:rsidP="008D4176" w:rsidRDefault="008D4176" w14:paraId="249D0640" w14:textId="77777777">
      <w:pPr>
        <w:pStyle w:val="NoSpacing"/>
        <w:rPr>
          <w:lang w:val="es-ES"/>
        </w:rPr>
      </w:pPr>
      <w:r w:rsidRPr="00F55284">
        <w:rPr>
          <w:lang w:val="es-ES"/>
        </w:rPr>
        <w:tab/>
        <w:t>0 = No</w:t>
      </w:r>
    </w:p>
    <w:p w:rsidRPr="00F55284" w:rsidR="008D4176" w:rsidP="008D4176" w:rsidRDefault="008D4176" w14:paraId="37058205" w14:textId="77777777">
      <w:pPr>
        <w:rPr>
          <w:szCs w:val="24"/>
          <w:lang w:val="es-ES"/>
        </w:rPr>
      </w:pPr>
      <w:r w:rsidRPr="00F55284">
        <w:rPr>
          <w:rFonts w:cs="Arial"/>
          <w:szCs w:val="24"/>
          <w:lang w:val="es-ES"/>
        </w:rPr>
        <w:t>[{If respondent age lt 24} Ayuda económica de tu empleador o de empleador(es) de tus padres o tutores {else} Ayuda financiera de tu empleador]</w:t>
      </w:r>
    </w:p>
    <w:p w:rsidRPr="00F55284" w:rsidR="008D4176" w:rsidP="008D4176" w:rsidRDefault="008D4176" w14:paraId="6959B934" w14:textId="77777777">
      <w:pPr>
        <w:pStyle w:val="NoSpacing"/>
        <w:rPr>
          <w:lang w:val="es-ES"/>
        </w:rPr>
      </w:pPr>
      <w:r w:rsidRPr="00F55284">
        <w:rPr>
          <w:lang w:val="es-ES"/>
        </w:rPr>
        <w:tab/>
        <w:t>1 = Sí</w:t>
      </w:r>
    </w:p>
    <w:p w:rsidRPr="00F55284" w:rsidR="008D4176" w:rsidP="008D4176" w:rsidRDefault="008D4176" w14:paraId="3222F35B" w14:textId="77777777">
      <w:pPr>
        <w:pStyle w:val="NoSpacing"/>
        <w:rPr>
          <w:lang w:val="es-ES"/>
        </w:rPr>
      </w:pPr>
      <w:r w:rsidRPr="00F55284">
        <w:rPr>
          <w:lang w:val="es-ES"/>
        </w:rPr>
        <w:tab/>
        <w:t>0 = No</w:t>
      </w:r>
    </w:p>
    <w:p w:rsidRPr="00F55284" w:rsidR="008D4176" w:rsidP="008D4176" w:rsidRDefault="008D4176" w14:paraId="01DEC061" w14:textId="77777777">
      <w:pPr>
        <w:rPr>
          <w:szCs w:val="24"/>
          <w:lang w:val="es-ES"/>
        </w:rPr>
      </w:pPr>
      <w:r w:rsidRPr="00F55284">
        <w:rPr>
          <w:rFonts w:cs="Arial"/>
          <w:szCs w:val="24"/>
          <w:lang w:val="es-ES"/>
        </w:rPr>
        <w:t>Beneficios de educación para veteranos</w:t>
      </w:r>
    </w:p>
    <w:p w:rsidRPr="00F55284" w:rsidR="008D4176" w:rsidP="008D4176" w:rsidRDefault="008D4176" w14:paraId="5987064E" w14:textId="77777777">
      <w:pPr>
        <w:pStyle w:val="NoSpacing"/>
        <w:rPr>
          <w:lang w:val="es-ES"/>
        </w:rPr>
      </w:pPr>
      <w:r w:rsidRPr="00F55284">
        <w:rPr>
          <w:lang w:val="es-ES"/>
        </w:rPr>
        <w:tab/>
        <w:t>1 = Sí</w:t>
      </w:r>
    </w:p>
    <w:p w:rsidRPr="00F55284" w:rsidR="008D4176" w:rsidP="008D4176" w:rsidRDefault="008D4176" w14:paraId="2C09B99A" w14:textId="77777777">
      <w:pPr>
        <w:pStyle w:val="NoSpacing"/>
        <w:rPr>
          <w:lang w:val="es-ES"/>
        </w:rPr>
      </w:pPr>
      <w:r w:rsidRPr="00F55284">
        <w:rPr>
          <w:lang w:val="es-ES"/>
        </w:rPr>
        <w:tab/>
        <w:t>0 = No</w:t>
      </w:r>
    </w:p>
    <w:p w:rsidRPr="00F55284" w:rsidR="008D4176" w:rsidP="008D4176" w:rsidRDefault="008D4176" w14:paraId="0C221C92" w14:textId="77777777">
      <w:pPr>
        <w:rPr>
          <w:szCs w:val="24"/>
          <w:lang w:val="es-ES"/>
        </w:rPr>
      </w:pPr>
      <w:r w:rsidRPr="00F55284">
        <w:rPr>
          <w:rFonts w:cs="Arial"/>
          <w:szCs w:val="24"/>
          <w:lang w:val="es-ES"/>
        </w:rPr>
        <w:t>Fellowship(s)</w:t>
      </w:r>
    </w:p>
    <w:p w:rsidRPr="00F55284" w:rsidR="008D4176" w:rsidP="008D4176" w:rsidRDefault="008D4176" w14:paraId="13AEB56E" w14:textId="77777777">
      <w:pPr>
        <w:pStyle w:val="NoSpacing"/>
        <w:rPr>
          <w:lang w:val="es-ES"/>
        </w:rPr>
      </w:pPr>
      <w:r w:rsidRPr="00F55284">
        <w:rPr>
          <w:lang w:val="es-ES"/>
        </w:rPr>
        <w:tab/>
        <w:t>1 = Sí</w:t>
      </w:r>
    </w:p>
    <w:p w:rsidRPr="00F55284" w:rsidR="008D4176" w:rsidP="008D4176" w:rsidRDefault="008D4176" w14:paraId="3072ECC4" w14:textId="77777777">
      <w:pPr>
        <w:pStyle w:val="NoSpacing"/>
        <w:rPr>
          <w:lang w:val="es-ES"/>
        </w:rPr>
      </w:pPr>
      <w:r w:rsidRPr="00F55284">
        <w:rPr>
          <w:lang w:val="es-ES"/>
        </w:rPr>
        <w:tab/>
        <w:t>0 = No</w:t>
      </w:r>
    </w:p>
    <w:p w:rsidRPr="00F55284" w:rsidR="008D4176" w:rsidP="008D4176" w:rsidRDefault="008D4176" w14:paraId="43F1F0B2" w14:textId="77777777">
      <w:pPr>
        <w:rPr>
          <w:szCs w:val="24"/>
          <w:lang w:val="es-ES"/>
        </w:rPr>
      </w:pPr>
      <w:r w:rsidRPr="00F55284">
        <w:rPr>
          <w:rFonts w:cs="Arial"/>
          <w:szCs w:val="24"/>
          <w:lang w:val="es-ES"/>
        </w:rPr>
        <w:t>Otra(s) Fuente(s)</w:t>
      </w:r>
    </w:p>
    <w:p w:rsidRPr="00F55284" w:rsidR="008D4176" w:rsidP="008D4176" w:rsidRDefault="008D4176" w14:paraId="33ABC02B" w14:textId="77777777">
      <w:pPr>
        <w:pStyle w:val="NoSpacing"/>
        <w:rPr>
          <w:lang w:val="es-ES"/>
        </w:rPr>
      </w:pPr>
      <w:r w:rsidRPr="00F55284">
        <w:rPr>
          <w:lang w:val="es-ES"/>
        </w:rPr>
        <w:tab/>
        <w:t>1 = Sí</w:t>
      </w:r>
    </w:p>
    <w:p w:rsidRPr="00F55284" w:rsidR="008D4176" w:rsidP="008D4176" w:rsidRDefault="008D4176" w14:paraId="5EF813DA" w14:textId="77777777">
      <w:pPr>
        <w:pStyle w:val="NoSpacing"/>
        <w:rPr>
          <w:lang w:val="es-ES"/>
        </w:rPr>
      </w:pPr>
      <w:r w:rsidRPr="00F55284">
        <w:rPr>
          <w:lang w:val="es-ES"/>
        </w:rPr>
        <w:tab/>
        <w:t>0 = No</w:t>
      </w:r>
    </w:p>
    <w:p w:rsidRPr="00F55284" w:rsidR="008D4176" w:rsidP="008D4176" w:rsidRDefault="008D4176" w14:paraId="6E1E71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viene de muchas fuentes diversas. Al pensar solo en el año académico 2019-2020, indica de qué fuentes recibiste algo para pagar tus gastos de educación. Incluye todos los beneficios o dinero que se destinaron a la matrícula, alojamiento y comida, libros, etc.</w:t>
      </w:r>
    </w:p>
    <w:p w:rsidRPr="00F55284" w:rsidR="008D4176" w:rsidP="008D4176" w:rsidRDefault="008D4176" w14:paraId="20E3FE47" w14:textId="77777777">
      <w:pPr>
        <w:rPr>
          <w:rFonts w:cs="Arial"/>
          <w:szCs w:val="24"/>
          <w:lang w:val="es-ES"/>
        </w:rPr>
      </w:pPr>
      <w:r w:rsidRPr="00F55284">
        <w:rPr>
          <w:rFonts w:cs="Arial"/>
          <w:szCs w:val="24"/>
          <w:lang w:val="es-ES"/>
        </w:rPr>
        <w:t xml:space="preserve">Fellowships a menudo son patrocinadas por una organización o asociación específica y están acompañadas de un premio monetario para estudio o investigación. </w:t>
      </w:r>
    </w:p>
    <w:p w:rsidRPr="00F55284" w:rsidR="008D4176" w:rsidP="008D4176" w:rsidRDefault="008D4176" w14:paraId="659EBBB0" w14:textId="77777777">
      <w:pPr>
        <w:rPr>
          <w:rFonts w:cs="Arial"/>
          <w:szCs w:val="24"/>
          <w:lang w:val="es-ES"/>
        </w:rPr>
      </w:pPr>
      <w:r w:rsidRPr="00F55284">
        <w:rPr>
          <w:rFonts w:cs="Arial"/>
          <w:szCs w:val="24"/>
          <w:lang w:val="es-ES"/>
        </w:rPr>
        <w:t xml:space="preserve">Algunos ejemplos de becas de una organización privada incluyen: </w:t>
      </w:r>
    </w:p>
    <w:p w:rsidRPr="00F55284" w:rsidR="008D4176" w:rsidP="008D4176" w:rsidRDefault="008D4176" w14:paraId="15933D3C" w14:textId="77777777">
      <w:pPr>
        <w:rPr>
          <w:rFonts w:cs="Arial"/>
          <w:szCs w:val="24"/>
          <w:lang w:val="es-ES"/>
        </w:rPr>
      </w:pPr>
      <w:r w:rsidRPr="00F55284">
        <w:rPr>
          <w:rFonts w:cs="Arial"/>
          <w:szCs w:val="24"/>
          <w:lang w:val="es-ES"/>
        </w:rPr>
        <w:t xml:space="preserve">UNCF </w:t>
      </w:r>
    </w:p>
    <w:p w:rsidRPr="00F55284" w:rsidR="008D4176" w:rsidP="008D4176" w:rsidRDefault="008D4176" w14:paraId="4CA0E8A9" w14:textId="77777777">
      <w:pPr>
        <w:rPr>
          <w:rFonts w:cs="Arial"/>
          <w:szCs w:val="24"/>
          <w:lang w:val="es-ES"/>
        </w:rPr>
      </w:pPr>
      <w:r w:rsidRPr="00F55284">
        <w:rPr>
          <w:rFonts w:cs="Arial"/>
          <w:szCs w:val="24"/>
          <w:lang w:val="es-ES"/>
        </w:rPr>
        <w:t xml:space="preserve">National Merit Scholarship Corporation  </w:t>
      </w:r>
    </w:p>
    <w:p w:rsidRPr="00F55284" w:rsidR="008D4176" w:rsidP="008D4176" w:rsidRDefault="008D4176" w14:paraId="540A6845" w14:textId="77777777">
      <w:pPr>
        <w:rPr>
          <w:rFonts w:cs="Arial"/>
          <w:szCs w:val="24"/>
          <w:lang w:val="es-ES"/>
        </w:rPr>
      </w:pPr>
      <w:r w:rsidRPr="00F55284">
        <w:rPr>
          <w:rFonts w:cs="Arial"/>
          <w:szCs w:val="24"/>
          <w:lang w:val="es-ES"/>
        </w:rPr>
        <w:t xml:space="preserve">Fundaciones corporativas (por ejemplo, Coca-Cola Foundation)  </w:t>
      </w:r>
    </w:p>
    <w:p w:rsidRPr="00F55284" w:rsidR="008D4176" w:rsidP="008D4176" w:rsidRDefault="008D4176" w14:paraId="2E4F06D8"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28C655E6" w14:textId="77777777">
      <w:pPr>
        <w:rPr>
          <w:rFonts w:cs="Arial"/>
          <w:szCs w:val="24"/>
          <w:lang w:val="es-ES"/>
        </w:rPr>
      </w:pPr>
      <w:r w:rsidRPr="00F55284">
        <w:rPr>
          <w:rFonts w:cs="Arial"/>
          <w:szCs w:val="24"/>
          <w:lang w:val="es-ES"/>
        </w:rPr>
        <w:t xml:space="preserve">Empleos de estudio-y-trabajo federales, estatales e institucionales se ofrecen a estudiantes con necesidades económicas, permitiéndoles trabajar a tiempo parcial para ganar dinero que les ayuda a pagar sus gastos de educación.     </w:t>
      </w:r>
    </w:p>
    <w:p w:rsidRPr="00F55284" w:rsidR="008D4176" w:rsidP="008D4176" w:rsidRDefault="008D4176" w14:paraId="5BDA32B1" w14:textId="77777777">
      <w:pPr>
        <w:rPr>
          <w:rFonts w:cs="Arial"/>
          <w:szCs w:val="24"/>
          <w:lang w:val="es-ES"/>
        </w:rPr>
      </w:pPr>
      <w:r w:rsidRPr="00F55284">
        <w:rPr>
          <w:rFonts w:cs="Arial"/>
          <w:szCs w:val="24"/>
          <w:lang w:val="es-ES"/>
        </w:rPr>
        <w:t xml:space="preserve">Las fuentes de préstamos para educación más comunes incluyen: </w:t>
      </w:r>
    </w:p>
    <w:p w:rsidRPr="00F55284" w:rsidR="008D4176" w:rsidP="008D4176" w:rsidRDefault="008D4176" w14:paraId="5CD79DD8" w14:textId="77777777">
      <w:pPr>
        <w:rPr>
          <w:rFonts w:cs="Arial"/>
          <w:szCs w:val="24"/>
          <w:lang w:val="es-ES"/>
        </w:rPr>
      </w:pPr>
      <w:r w:rsidRPr="00F55284">
        <w:rPr>
          <w:rFonts w:cs="Arial"/>
          <w:szCs w:val="24"/>
          <w:lang w:val="es-ES"/>
        </w:rPr>
        <w:t xml:space="preserve">el gobierno federal  </w:t>
      </w:r>
    </w:p>
    <w:p w:rsidRPr="00F55284" w:rsidR="008D4176" w:rsidP="008D4176" w:rsidRDefault="008D4176" w14:paraId="56CF56BC" w14:textId="77777777">
      <w:pPr>
        <w:rPr>
          <w:rFonts w:cs="Arial"/>
          <w:szCs w:val="24"/>
          <w:lang w:val="es-ES"/>
        </w:rPr>
      </w:pPr>
      <w:r w:rsidRPr="00F55284">
        <w:rPr>
          <w:rFonts w:cs="Arial"/>
          <w:szCs w:val="24"/>
          <w:lang w:val="es-ES"/>
        </w:rPr>
        <w:t xml:space="preserve">instituciones privadas (p. Ej., Bancos, cooperativas de crédito y, a veces, los estados)  </w:t>
      </w:r>
    </w:p>
    <w:p w:rsidRPr="00F55284" w:rsidR="008D4176" w:rsidP="008D4176" w:rsidRDefault="008D4176" w14:paraId="6B3F6062" w14:textId="77777777">
      <w:pPr>
        <w:rPr>
          <w:rFonts w:cs="Arial"/>
          <w:szCs w:val="24"/>
          <w:lang w:val="es-ES"/>
        </w:rPr>
      </w:pPr>
      <w:r w:rsidRPr="00F55284">
        <w:rPr>
          <w:rFonts w:cs="Arial"/>
          <w:szCs w:val="24"/>
          <w:lang w:val="es-ES"/>
        </w:rPr>
        <w:t xml:space="preserve">Los ingresos de empleo pueden ser de trabajos pasados o actuales. No incluyas los ingresos que hayas obtenido en empleos de estudio-y-trabajo. </w:t>
      </w:r>
    </w:p>
    <w:p w:rsidRPr="00F55284" w:rsidR="008D4176" w:rsidP="008D4176" w:rsidRDefault="008D4176" w14:paraId="796173A1" w14:textId="77777777">
      <w:pPr>
        <w:rPr>
          <w:rFonts w:cs="Arial"/>
          <w:szCs w:val="24"/>
          <w:lang w:val="es-ES"/>
        </w:rPr>
      </w:pPr>
      <w:r w:rsidRPr="00F55284">
        <w:rPr>
          <w:rFonts w:cs="Arial"/>
          <w:szCs w:val="24"/>
          <w:lang w:val="es-ES"/>
        </w:rPr>
        <w:t xml:space="preserve">La ayuda económica de tu empleador o del empleador de tus padres o tutores incluye:  </w:t>
      </w:r>
    </w:p>
    <w:p w:rsidRPr="00F55284" w:rsidR="008D4176" w:rsidP="008D4176" w:rsidRDefault="008D4176" w14:paraId="2A9DD436" w14:textId="77777777">
      <w:pPr>
        <w:rPr>
          <w:rFonts w:cs="Arial"/>
          <w:szCs w:val="24"/>
          <w:lang w:val="es-ES"/>
        </w:rPr>
      </w:pPr>
      <w:r w:rsidRPr="00F55284">
        <w:rPr>
          <w:rFonts w:cs="Arial"/>
          <w:szCs w:val="24"/>
          <w:lang w:val="es-ES"/>
        </w:rPr>
        <w:t xml:space="preserve">reembolso de matrícula por parte del empleador  </w:t>
      </w:r>
    </w:p>
    <w:p w:rsidRPr="00F55284" w:rsidR="008D4176" w:rsidP="008D4176" w:rsidRDefault="008D4176" w14:paraId="03E2E4AD" w14:textId="77777777">
      <w:pPr>
        <w:rPr>
          <w:rFonts w:cs="Arial"/>
          <w:szCs w:val="24"/>
          <w:lang w:val="es-ES"/>
        </w:rPr>
      </w:pPr>
      <w:r w:rsidRPr="00F55284">
        <w:rPr>
          <w:rFonts w:cs="Arial"/>
          <w:szCs w:val="24"/>
          <w:lang w:val="es-ES"/>
        </w:rPr>
        <w:t xml:space="preserve">Becas del empleador como un beneficio para empleados y sus dependientes  </w:t>
      </w:r>
    </w:p>
    <w:p w:rsidRPr="00F55284" w:rsidR="008D4176" w:rsidP="008D4176" w:rsidRDefault="008D4176" w14:paraId="326B7825" w14:textId="77777777">
      <w:pPr>
        <w:rPr>
          <w:rFonts w:cs="Arial"/>
          <w:szCs w:val="24"/>
          <w:lang w:val="es-ES"/>
        </w:rPr>
      </w:pPr>
      <w:r w:rsidRPr="00F55284">
        <w:rPr>
          <w:rFonts w:cs="Arial"/>
          <w:szCs w:val="24"/>
          <w:lang w:val="es-ES"/>
        </w:rPr>
        <w:t xml:space="preserve">Los beneficios de educación para veteranos incluyen:  </w:t>
      </w:r>
    </w:p>
    <w:p w:rsidR="008D4176" w:rsidP="008D4176" w:rsidRDefault="008D4176" w14:paraId="5FECFF3A" w14:textId="77777777">
      <w:pPr>
        <w:rPr>
          <w:rFonts w:cs="Arial"/>
          <w:szCs w:val="24"/>
        </w:rPr>
      </w:pPr>
      <w:r w:rsidRPr="00B665FC">
        <w:rPr>
          <w:rFonts w:cs="Arial"/>
          <w:szCs w:val="24"/>
        </w:rPr>
        <w:t>Post-9/11 GI Bill</w:t>
      </w:r>
      <w:r>
        <w:rPr>
          <w:rFonts w:cs="Arial"/>
          <w:szCs w:val="24"/>
        </w:rPr>
        <w:t xml:space="preserve"> </w:t>
      </w:r>
      <w:r w:rsidRPr="00B665FC">
        <w:rPr>
          <w:rFonts w:cs="Arial"/>
          <w:szCs w:val="24"/>
        </w:rPr>
        <w:t xml:space="preserve"> </w:t>
      </w:r>
    </w:p>
    <w:p w:rsidR="008D4176" w:rsidP="008D4176" w:rsidRDefault="008D4176" w14:paraId="22084178" w14:textId="77777777">
      <w:pPr>
        <w:rPr>
          <w:rFonts w:cs="Arial"/>
          <w:szCs w:val="24"/>
        </w:rPr>
      </w:pPr>
      <w:r w:rsidRPr="00B665FC">
        <w:rPr>
          <w:rFonts w:cs="Arial"/>
          <w:szCs w:val="24"/>
        </w:rPr>
        <w:t>Montgomery GI Bill</w:t>
      </w:r>
      <w:r>
        <w:rPr>
          <w:rFonts w:cs="Arial"/>
          <w:szCs w:val="24"/>
        </w:rPr>
        <w:t xml:space="preserve"> </w:t>
      </w:r>
      <w:r w:rsidRPr="00B665FC">
        <w:rPr>
          <w:rFonts w:cs="Arial"/>
          <w:szCs w:val="24"/>
        </w:rPr>
        <w:t xml:space="preserve"> </w:t>
      </w:r>
    </w:p>
    <w:p w:rsidRPr="00F55284" w:rsidR="008D4176" w:rsidP="008D4176" w:rsidRDefault="008D4176" w14:paraId="31C45390" w14:textId="77777777">
      <w:pPr>
        <w:rPr>
          <w:rFonts w:cs="Arial"/>
          <w:szCs w:val="24"/>
          <w:lang w:val="es-ES"/>
        </w:rPr>
      </w:pPr>
      <w:r w:rsidRPr="00F55284">
        <w:rPr>
          <w:rFonts w:cs="Arial"/>
          <w:szCs w:val="24"/>
          <w:lang w:val="es-ES"/>
        </w:rPr>
        <w:t xml:space="preserve">Reserva del Programa de Asistencia Educativa (REAP) </w:t>
      </w:r>
    </w:p>
    <w:p w:rsidRPr="00F55284" w:rsidR="008D4176" w:rsidP="008D4176" w:rsidRDefault="008D4176" w14:paraId="53C69347" w14:textId="77777777">
      <w:pPr>
        <w:rPr>
          <w:rFonts w:cs="Arial"/>
          <w:szCs w:val="24"/>
          <w:lang w:val="es-ES"/>
        </w:rPr>
      </w:pPr>
      <w:r w:rsidRPr="00F55284">
        <w:rPr>
          <w:rFonts w:cs="Arial"/>
          <w:szCs w:val="24"/>
          <w:lang w:val="es-ES"/>
        </w:rPr>
        <w:t>Si recibiste ayuda económica para tu educación de otras fuentes que no están en la lista, selecciona Otras fuentes.</w:t>
      </w:r>
    </w:p>
    <w:p w:rsidRPr="00F55284" w:rsidR="008D4176" w:rsidP="008D4176" w:rsidRDefault="008D4176" w14:paraId="040CEE14" w14:textId="77777777">
      <w:pPr>
        <w:rPr>
          <w:rFonts w:cs="Arial"/>
          <w:szCs w:val="24"/>
          <w:lang w:val="es-ES"/>
        </w:rPr>
      </w:pPr>
      <w:r w:rsidRPr="00F55284">
        <w:rPr>
          <w:rFonts w:ascii="Arial" w:hAnsi="Arial" w:cs="Arial"/>
          <w:b/>
          <w:bCs/>
          <w:szCs w:val="24"/>
          <w:lang w:val="es-ES"/>
        </w:rPr>
        <w:t>N20CAIDGATE2</w:t>
      </w:r>
    </w:p>
    <w:p w:rsidRPr="00F55284" w:rsidR="008D4176" w:rsidP="008D4176" w:rsidRDefault="008D4176" w14:paraId="7F161C3A" w14:textId="77777777">
      <w:pPr>
        <w:rPr>
          <w:szCs w:val="24"/>
          <w:lang w:val="es-ES"/>
        </w:rPr>
      </w:pPr>
      <w:r w:rsidRPr="00F55284">
        <w:rPr>
          <w:rFonts w:cs="Arial"/>
          <w:szCs w:val="24"/>
          <w:lang w:val="es-ES"/>
        </w:rPr>
        <w:t>Por favor indica si has o no has recibido o usado alguna de las siguientes cosas para pagar por tu educación en el año académico 2019-2020.</w:t>
      </w:r>
    </w:p>
    <w:p w:rsidRPr="00F55284" w:rsidR="008D4176" w:rsidP="008D4176" w:rsidRDefault="008D4176" w14:paraId="0E45C84C" w14:textId="77777777">
      <w:pPr>
        <w:rPr>
          <w:szCs w:val="24"/>
          <w:lang w:val="es-ES"/>
        </w:rPr>
      </w:pPr>
      <w:r w:rsidRPr="00F55284">
        <w:rPr>
          <w:rFonts w:cs="Arial"/>
          <w:szCs w:val="24"/>
          <w:lang w:val="es-ES"/>
        </w:rPr>
        <w:t>Préstamos (de cualquier fuente)</w:t>
      </w:r>
    </w:p>
    <w:p w:rsidRPr="00F55284" w:rsidR="008D4176" w:rsidP="008D4176" w:rsidRDefault="008D4176" w14:paraId="2621BC64" w14:textId="77777777">
      <w:pPr>
        <w:pStyle w:val="NoSpacing"/>
        <w:rPr>
          <w:lang w:val="es-ES"/>
        </w:rPr>
      </w:pPr>
      <w:r w:rsidRPr="00F55284">
        <w:rPr>
          <w:lang w:val="es-ES"/>
        </w:rPr>
        <w:tab/>
        <w:t>1 = Sí</w:t>
      </w:r>
    </w:p>
    <w:p w:rsidRPr="00F55284" w:rsidR="008D4176" w:rsidP="008D4176" w:rsidRDefault="008D4176" w14:paraId="77450551" w14:textId="77777777">
      <w:pPr>
        <w:pStyle w:val="NoSpacing"/>
        <w:rPr>
          <w:lang w:val="es-ES"/>
        </w:rPr>
      </w:pPr>
      <w:r w:rsidRPr="00F55284">
        <w:rPr>
          <w:lang w:val="es-ES"/>
        </w:rPr>
        <w:tab/>
        <w:t>0 = No</w:t>
      </w:r>
    </w:p>
    <w:p w:rsidRPr="00F55284" w:rsidR="008D4176" w:rsidP="008D4176" w:rsidRDefault="008D4176" w14:paraId="2DE9EF16" w14:textId="77777777">
      <w:pPr>
        <w:rPr>
          <w:szCs w:val="24"/>
          <w:lang w:val="es-ES"/>
        </w:rPr>
      </w:pPr>
      <w:r w:rsidRPr="00F55284">
        <w:rPr>
          <w:rFonts w:cs="Arial"/>
          <w:szCs w:val="24"/>
          <w:lang w:val="es-ES"/>
        </w:rPr>
        <w:t>Subvenciones o becas del gobierno o [NPSAS institution]</w:t>
      </w:r>
    </w:p>
    <w:p w:rsidRPr="00F55284" w:rsidR="008D4176" w:rsidP="008D4176" w:rsidRDefault="008D4176" w14:paraId="0285DFCF" w14:textId="77777777">
      <w:pPr>
        <w:pStyle w:val="NoSpacing"/>
        <w:rPr>
          <w:lang w:val="es-ES"/>
        </w:rPr>
      </w:pPr>
      <w:r w:rsidRPr="00F55284">
        <w:rPr>
          <w:lang w:val="es-ES"/>
        </w:rPr>
        <w:tab/>
        <w:t>1 = Sí</w:t>
      </w:r>
    </w:p>
    <w:p w:rsidRPr="00F55284" w:rsidR="008D4176" w:rsidP="008D4176" w:rsidRDefault="008D4176" w14:paraId="64E7C03E" w14:textId="77777777">
      <w:pPr>
        <w:pStyle w:val="NoSpacing"/>
        <w:rPr>
          <w:lang w:val="es-ES"/>
        </w:rPr>
      </w:pPr>
      <w:r w:rsidRPr="00F55284">
        <w:rPr>
          <w:lang w:val="es-ES"/>
        </w:rPr>
        <w:tab/>
        <w:t>0 = No</w:t>
      </w:r>
    </w:p>
    <w:p w:rsidRPr="00F55284" w:rsidR="008D4176" w:rsidP="008D4176" w:rsidRDefault="008D4176" w14:paraId="29C705A2" w14:textId="77777777">
      <w:pPr>
        <w:rPr>
          <w:szCs w:val="24"/>
          <w:lang w:val="es-ES"/>
        </w:rPr>
      </w:pPr>
      <w:r w:rsidRPr="00F55284">
        <w:rPr>
          <w:rFonts w:cs="Arial"/>
          <w:szCs w:val="24"/>
          <w:lang w:val="es-ES"/>
        </w:rPr>
        <w:t>Ingresos de trabajo (aparte de las fuentes en esta lista)</w:t>
      </w:r>
    </w:p>
    <w:p w:rsidRPr="00F55284" w:rsidR="008D4176" w:rsidP="008D4176" w:rsidRDefault="008D4176" w14:paraId="532FF30A" w14:textId="77777777">
      <w:pPr>
        <w:pStyle w:val="NoSpacing"/>
        <w:rPr>
          <w:lang w:val="es-ES"/>
        </w:rPr>
      </w:pPr>
      <w:r w:rsidRPr="00F55284">
        <w:rPr>
          <w:lang w:val="es-ES"/>
        </w:rPr>
        <w:tab/>
        <w:t>1 = Sí</w:t>
      </w:r>
    </w:p>
    <w:p w:rsidRPr="00F55284" w:rsidR="008D4176" w:rsidP="008D4176" w:rsidRDefault="008D4176" w14:paraId="718BA2A4" w14:textId="77777777">
      <w:pPr>
        <w:pStyle w:val="NoSpacing"/>
        <w:rPr>
          <w:lang w:val="es-ES"/>
        </w:rPr>
      </w:pPr>
      <w:r w:rsidRPr="00F55284">
        <w:rPr>
          <w:lang w:val="es-ES"/>
        </w:rPr>
        <w:tab/>
        <w:t>0 = No</w:t>
      </w:r>
    </w:p>
    <w:p w:rsidRPr="00F55284" w:rsidR="008D4176" w:rsidP="008D4176" w:rsidRDefault="008D4176" w14:paraId="14EB6FE2" w14:textId="77777777">
      <w:pPr>
        <w:rPr>
          <w:szCs w:val="24"/>
          <w:lang w:val="es-ES"/>
        </w:rPr>
      </w:pPr>
      <w:r w:rsidRPr="00F55284">
        <w:rPr>
          <w:rFonts w:cs="Arial"/>
          <w:szCs w:val="24"/>
          <w:lang w:val="es-ES"/>
        </w:rPr>
        <w:t>Estudio-y-trabajo (por ejemplo, estudio y trabajo federal, estatal o en una institución)</w:t>
      </w:r>
    </w:p>
    <w:p w:rsidRPr="00F55284" w:rsidR="008D4176" w:rsidP="008D4176" w:rsidRDefault="008D4176" w14:paraId="272FDFC9" w14:textId="77777777">
      <w:pPr>
        <w:pStyle w:val="NoSpacing"/>
        <w:rPr>
          <w:lang w:val="es-ES"/>
        </w:rPr>
      </w:pPr>
      <w:r w:rsidRPr="00F55284">
        <w:rPr>
          <w:lang w:val="es-ES"/>
        </w:rPr>
        <w:tab/>
        <w:t>1 = Sí</w:t>
      </w:r>
    </w:p>
    <w:p w:rsidRPr="00F55284" w:rsidR="008D4176" w:rsidP="008D4176" w:rsidRDefault="008D4176" w14:paraId="72A8DBB6" w14:textId="77777777">
      <w:pPr>
        <w:pStyle w:val="NoSpacing"/>
        <w:rPr>
          <w:lang w:val="es-ES"/>
        </w:rPr>
      </w:pPr>
      <w:r w:rsidRPr="00F55284">
        <w:rPr>
          <w:lang w:val="es-ES"/>
        </w:rPr>
        <w:tab/>
        <w:t>0 = No</w:t>
      </w:r>
    </w:p>
    <w:p w:rsidRPr="00F55284" w:rsidR="008D4176" w:rsidP="008D4176" w:rsidRDefault="008D4176" w14:paraId="5301D013" w14:textId="77777777">
      <w:pPr>
        <w:rPr>
          <w:szCs w:val="24"/>
          <w:lang w:val="es-ES"/>
        </w:rPr>
      </w:pPr>
      <w:r w:rsidRPr="00F55284">
        <w:rPr>
          <w:rFonts w:cs="Arial"/>
          <w:szCs w:val="24"/>
          <w:lang w:val="es-ES"/>
        </w:rPr>
        <w:t>Ayuda económica por parte de tu [{if N20HMARR = 2} esposo(a), {else if N20HMARR = 6} pareja,] padres o tutores, amistades, o familia.</w:t>
      </w:r>
    </w:p>
    <w:p w:rsidRPr="00F55284" w:rsidR="008D4176" w:rsidP="008D4176" w:rsidRDefault="008D4176" w14:paraId="07984598" w14:textId="77777777">
      <w:pPr>
        <w:pStyle w:val="NoSpacing"/>
        <w:rPr>
          <w:lang w:val="es-ES"/>
        </w:rPr>
      </w:pPr>
      <w:r w:rsidRPr="00F55284">
        <w:rPr>
          <w:lang w:val="es-ES"/>
        </w:rPr>
        <w:tab/>
        <w:t>1 = Sí</w:t>
      </w:r>
    </w:p>
    <w:p w:rsidRPr="00F55284" w:rsidR="008D4176" w:rsidP="008D4176" w:rsidRDefault="008D4176" w14:paraId="77B27FC7" w14:textId="77777777">
      <w:pPr>
        <w:pStyle w:val="NoSpacing"/>
        <w:rPr>
          <w:lang w:val="es-ES"/>
        </w:rPr>
      </w:pPr>
      <w:r w:rsidRPr="00F55284">
        <w:rPr>
          <w:lang w:val="es-ES"/>
        </w:rPr>
        <w:tab/>
        <w:t>0 = No</w:t>
      </w:r>
    </w:p>
    <w:p w:rsidRPr="00F55284" w:rsidR="008D4176" w:rsidP="008D4176" w:rsidRDefault="008D4176" w14:paraId="15DCF1E7" w14:textId="77777777">
      <w:pPr>
        <w:rPr>
          <w:szCs w:val="24"/>
          <w:lang w:val="es-ES"/>
        </w:rPr>
      </w:pPr>
      <w:r w:rsidRPr="00F55284">
        <w:rPr>
          <w:rFonts w:cs="Arial"/>
          <w:szCs w:val="24"/>
          <w:lang w:val="es-ES"/>
        </w:rPr>
        <w:t>Ayudantía(s)</w:t>
      </w:r>
    </w:p>
    <w:p w:rsidRPr="00F55284" w:rsidR="008D4176" w:rsidP="008D4176" w:rsidRDefault="008D4176" w14:paraId="5838E117" w14:textId="77777777">
      <w:pPr>
        <w:pStyle w:val="NoSpacing"/>
        <w:rPr>
          <w:lang w:val="es-ES"/>
        </w:rPr>
      </w:pPr>
      <w:r w:rsidRPr="00F55284">
        <w:rPr>
          <w:lang w:val="es-ES"/>
        </w:rPr>
        <w:tab/>
        <w:t>1 = Sí</w:t>
      </w:r>
    </w:p>
    <w:p w:rsidRPr="00F55284" w:rsidR="008D4176" w:rsidP="008D4176" w:rsidRDefault="008D4176" w14:paraId="192015B6" w14:textId="77777777">
      <w:pPr>
        <w:pStyle w:val="NoSpacing"/>
        <w:rPr>
          <w:lang w:val="es-ES"/>
        </w:rPr>
      </w:pPr>
      <w:r w:rsidRPr="00F55284">
        <w:rPr>
          <w:lang w:val="es-ES"/>
        </w:rPr>
        <w:tab/>
        <w:t>0 = No</w:t>
      </w:r>
    </w:p>
    <w:p w:rsidRPr="00F55284" w:rsidR="008D4176" w:rsidP="008D4176" w:rsidRDefault="008D4176" w14:paraId="7EED9F3C" w14:textId="77777777">
      <w:pPr>
        <w:rPr>
          <w:szCs w:val="24"/>
          <w:lang w:val="es-ES"/>
        </w:rPr>
      </w:pPr>
      <w:r w:rsidRPr="00F55284">
        <w:rPr>
          <w:rFonts w:cs="Arial"/>
          <w:szCs w:val="24"/>
          <w:lang w:val="es-ES"/>
        </w:rPr>
        <w:t>Ayuda económica de su empleador.</w:t>
      </w:r>
    </w:p>
    <w:p w:rsidRPr="00F55284" w:rsidR="008D4176" w:rsidP="008D4176" w:rsidRDefault="008D4176" w14:paraId="7D02C2DE" w14:textId="77777777">
      <w:pPr>
        <w:pStyle w:val="NoSpacing"/>
        <w:rPr>
          <w:lang w:val="es-ES"/>
        </w:rPr>
      </w:pPr>
      <w:r w:rsidRPr="00F55284">
        <w:rPr>
          <w:lang w:val="es-ES"/>
        </w:rPr>
        <w:tab/>
        <w:t>1 = Sí</w:t>
      </w:r>
    </w:p>
    <w:p w:rsidRPr="00F55284" w:rsidR="008D4176" w:rsidP="008D4176" w:rsidRDefault="008D4176" w14:paraId="6DFACB70" w14:textId="77777777">
      <w:pPr>
        <w:pStyle w:val="NoSpacing"/>
        <w:rPr>
          <w:lang w:val="es-ES"/>
        </w:rPr>
      </w:pPr>
      <w:r w:rsidRPr="00F55284">
        <w:rPr>
          <w:lang w:val="es-ES"/>
        </w:rPr>
        <w:tab/>
        <w:t>0 = No</w:t>
      </w:r>
    </w:p>
    <w:p w:rsidRPr="00F55284" w:rsidR="008D4176" w:rsidP="008D4176" w:rsidRDefault="008D4176" w14:paraId="495B6D37" w14:textId="77777777">
      <w:pPr>
        <w:rPr>
          <w:szCs w:val="24"/>
          <w:lang w:val="es-ES"/>
        </w:rPr>
      </w:pPr>
      <w:r w:rsidRPr="00F55284">
        <w:rPr>
          <w:rFonts w:cs="Arial"/>
          <w:szCs w:val="24"/>
          <w:lang w:val="es-ES"/>
        </w:rPr>
        <w:t>Beca(s) de organización(es) privada(s)</w:t>
      </w:r>
    </w:p>
    <w:p w:rsidRPr="00F55284" w:rsidR="008D4176" w:rsidP="008D4176" w:rsidRDefault="008D4176" w14:paraId="5379B59D" w14:textId="77777777">
      <w:pPr>
        <w:pStyle w:val="NoSpacing"/>
        <w:rPr>
          <w:lang w:val="es-ES"/>
        </w:rPr>
      </w:pPr>
      <w:r w:rsidRPr="00F55284">
        <w:rPr>
          <w:lang w:val="es-ES"/>
        </w:rPr>
        <w:tab/>
        <w:t>1 = Sí</w:t>
      </w:r>
    </w:p>
    <w:p w:rsidRPr="00F55284" w:rsidR="008D4176" w:rsidP="008D4176" w:rsidRDefault="008D4176" w14:paraId="7F3931AE" w14:textId="77777777">
      <w:pPr>
        <w:pStyle w:val="NoSpacing"/>
        <w:rPr>
          <w:lang w:val="es-ES"/>
        </w:rPr>
      </w:pPr>
      <w:r w:rsidRPr="00F55284">
        <w:rPr>
          <w:lang w:val="es-ES"/>
        </w:rPr>
        <w:tab/>
        <w:t>0 = No</w:t>
      </w:r>
    </w:p>
    <w:p w:rsidRPr="00F55284" w:rsidR="008D4176" w:rsidP="008D4176" w:rsidRDefault="008D4176" w14:paraId="5033E4C2" w14:textId="77777777">
      <w:pPr>
        <w:rPr>
          <w:szCs w:val="24"/>
          <w:lang w:val="es-ES"/>
        </w:rPr>
      </w:pPr>
      <w:r w:rsidRPr="00F55284">
        <w:rPr>
          <w:rFonts w:cs="Arial"/>
          <w:szCs w:val="24"/>
          <w:lang w:val="es-ES"/>
        </w:rPr>
        <w:t>Beneficios educativos para veteranos</w:t>
      </w:r>
    </w:p>
    <w:p w:rsidRPr="00F55284" w:rsidR="008D4176" w:rsidP="008D4176" w:rsidRDefault="008D4176" w14:paraId="71DBCCC0" w14:textId="77777777">
      <w:pPr>
        <w:pStyle w:val="NoSpacing"/>
        <w:rPr>
          <w:lang w:val="es-ES"/>
        </w:rPr>
      </w:pPr>
      <w:r w:rsidRPr="00F55284">
        <w:rPr>
          <w:lang w:val="es-ES"/>
        </w:rPr>
        <w:tab/>
        <w:t>1 = Sí</w:t>
      </w:r>
    </w:p>
    <w:p w:rsidRPr="00F55284" w:rsidR="008D4176" w:rsidP="008D4176" w:rsidRDefault="008D4176" w14:paraId="184ADFA2" w14:textId="77777777">
      <w:pPr>
        <w:pStyle w:val="NoSpacing"/>
        <w:rPr>
          <w:lang w:val="es-ES"/>
        </w:rPr>
      </w:pPr>
      <w:r w:rsidRPr="00F55284">
        <w:rPr>
          <w:lang w:val="es-ES"/>
        </w:rPr>
        <w:tab/>
        <w:t>0 = No</w:t>
      </w:r>
    </w:p>
    <w:p w:rsidRPr="00F55284" w:rsidR="008D4176" w:rsidP="008D4176" w:rsidRDefault="008D4176" w14:paraId="0B720353" w14:textId="77777777">
      <w:pPr>
        <w:rPr>
          <w:szCs w:val="24"/>
          <w:lang w:val="es-ES"/>
        </w:rPr>
      </w:pPr>
      <w:r w:rsidRPr="00F55284">
        <w:rPr>
          <w:rFonts w:cs="Arial"/>
          <w:szCs w:val="24"/>
          <w:lang w:val="es-ES"/>
        </w:rPr>
        <w:t>Fellowship(s)</w:t>
      </w:r>
    </w:p>
    <w:p w:rsidRPr="00F55284" w:rsidR="008D4176" w:rsidP="008D4176" w:rsidRDefault="008D4176" w14:paraId="2FF646D8" w14:textId="77777777">
      <w:pPr>
        <w:pStyle w:val="NoSpacing"/>
        <w:rPr>
          <w:lang w:val="es-ES"/>
        </w:rPr>
      </w:pPr>
      <w:r w:rsidRPr="00F55284">
        <w:rPr>
          <w:lang w:val="es-ES"/>
        </w:rPr>
        <w:tab/>
        <w:t>1 = Sí</w:t>
      </w:r>
    </w:p>
    <w:p w:rsidRPr="00F55284" w:rsidR="008D4176" w:rsidP="008D4176" w:rsidRDefault="008D4176" w14:paraId="16088F15" w14:textId="77777777">
      <w:pPr>
        <w:pStyle w:val="NoSpacing"/>
        <w:rPr>
          <w:lang w:val="es-ES"/>
        </w:rPr>
      </w:pPr>
      <w:r w:rsidRPr="00F55284">
        <w:rPr>
          <w:lang w:val="es-ES"/>
        </w:rPr>
        <w:tab/>
        <w:t>0 = No</w:t>
      </w:r>
    </w:p>
    <w:p w:rsidRPr="00F55284" w:rsidR="008D4176" w:rsidP="008D4176" w:rsidRDefault="008D4176" w14:paraId="6165DE76" w14:textId="77777777">
      <w:pPr>
        <w:rPr>
          <w:szCs w:val="24"/>
          <w:lang w:val="es-ES"/>
        </w:rPr>
      </w:pPr>
      <w:r w:rsidRPr="00F55284">
        <w:rPr>
          <w:rFonts w:cs="Arial"/>
          <w:szCs w:val="24"/>
          <w:lang w:val="es-ES"/>
        </w:rPr>
        <w:t>Prácticas, residencia clínica</w:t>
      </w:r>
    </w:p>
    <w:p w:rsidRPr="00F55284" w:rsidR="008D4176" w:rsidP="008D4176" w:rsidRDefault="008D4176" w14:paraId="1C1439CC" w14:textId="77777777">
      <w:pPr>
        <w:pStyle w:val="NoSpacing"/>
        <w:rPr>
          <w:lang w:val="es-ES"/>
        </w:rPr>
      </w:pPr>
      <w:r w:rsidRPr="00F55284">
        <w:rPr>
          <w:lang w:val="es-ES"/>
        </w:rPr>
        <w:tab/>
        <w:t>1 = Sí</w:t>
      </w:r>
    </w:p>
    <w:p w:rsidRPr="00F55284" w:rsidR="008D4176" w:rsidP="008D4176" w:rsidRDefault="008D4176" w14:paraId="4EFA1449" w14:textId="77777777">
      <w:pPr>
        <w:pStyle w:val="NoSpacing"/>
        <w:rPr>
          <w:lang w:val="es-ES"/>
        </w:rPr>
      </w:pPr>
      <w:r w:rsidRPr="00F55284">
        <w:rPr>
          <w:lang w:val="es-ES"/>
        </w:rPr>
        <w:tab/>
        <w:t>0 = No</w:t>
      </w:r>
    </w:p>
    <w:p w:rsidRPr="00F55284" w:rsidR="008D4176" w:rsidP="008D4176" w:rsidRDefault="008D4176" w14:paraId="6AE911CE" w14:textId="77777777">
      <w:pPr>
        <w:rPr>
          <w:szCs w:val="24"/>
          <w:lang w:val="es-ES"/>
        </w:rPr>
      </w:pPr>
      <w:r w:rsidRPr="00F55284">
        <w:rPr>
          <w:rFonts w:cs="Arial"/>
          <w:szCs w:val="24"/>
          <w:lang w:val="es-ES"/>
        </w:rPr>
        <w:t>Entrenamiento práctico</w:t>
      </w:r>
    </w:p>
    <w:p w:rsidRPr="00F55284" w:rsidR="008D4176" w:rsidP="008D4176" w:rsidRDefault="008D4176" w14:paraId="0A5CEB26" w14:textId="77777777">
      <w:pPr>
        <w:pStyle w:val="NoSpacing"/>
        <w:rPr>
          <w:lang w:val="es-ES"/>
        </w:rPr>
      </w:pPr>
      <w:r w:rsidRPr="00F55284">
        <w:rPr>
          <w:lang w:val="es-ES"/>
        </w:rPr>
        <w:tab/>
        <w:t>1 = Sí</w:t>
      </w:r>
    </w:p>
    <w:p w:rsidRPr="00F55284" w:rsidR="008D4176" w:rsidP="008D4176" w:rsidRDefault="008D4176" w14:paraId="29B5C615" w14:textId="77777777">
      <w:pPr>
        <w:pStyle w:val="NoSpacing"/>
        <w:rPr>
          <w:lang w:val="es-ES"/>
        </w:rPr>
      </w:pPr>
      <w:r w:rsidRPr="00F55284">
        <w:rPr>
          <w:lang w:val="es-ES"/>
        </w:rPr>
        <w:tab/>
        <w:t>0 = No</w:t>
      </w:r>
    </w:p>
    <w:p w:rsidRPr="00F55284" w:rsidR="008D4176" w:rsidP="008D4176" w:rsidRDefault="008D4176" w14:paraId="3D7CCCBA" w14:textId="77777777">
      <w:pPr>
        <w:rPr>
          <w:szCs w:val="24"/>
          <w:lang w:val="es-ES"/>
        </w:rPr>
      </w:pPr>
      <w:r w:rsidRPr="00F55284">
        <w:rPr>
          <w:rFonts w:cs="Arial"/>
          <w:szCs w:val="24"/>
          <w:lang w:val="es-ES"/>
        </w:rPr>
        <w:t>Asistencia Extranjera (No de los E.E.U.U.)</w:t>
      </w:r>
    </w:p>
    <w:p w:rsidRPr="00F55284" w:rsidR="008D4176" w:rsidP="008D4176" w:rsidRDefault="008D4176" w14:paraId="77C6BEC7" w14:textId="77777777">
      <w:pPr>
        <w:pStyle w:val="NoSpacing"/>
        <w:rPr>
          <w:lang w:val="es-ES"/>
        </w:rPr>
      </w:pPr>
      <w:r w:rsidRPr="00F55284">
        <w:rPr>
          <w:lang w:val="es-ES"/>
        </w:rPr>
        <w:tab/>
        <w:t>1 = Sí</w:t>
      </w:r>
    </w:p>
    <w:p w:rsidRPr="00F55284" w:rsidR="008D4176" w:rsidP="008D4176" w:rsidRDefault="008D4176" w14:paraId="1E91D5E0" w14:textId="77777777">
      <w:pPr>
        <w:pStyle w:val="NoSpacing"/>
        <w:rPr>
          <w:lang w:val="es-ES"/>
        </w:rPr>
      </w:pPr>
      <w:r w:rsidRPr="00F55284">
        <w:rPr>
          <w:lang w:val="es-ES"/>
        </w:rPr>
        <w:tab/>
        <w:t>0 = No</w:t>
      </w:r>
    </w:p>
    <w:p w:rsidRPr="00F55284" w:rsidR="008D4176" w:rsidP="008D4176" w:rsidRDefault="008D4176" w14:paraId="5BC6B655" w14:textId="77777777">
      <w:pPr>
        <w:rPr>
          <w:szCs w:val="24"/>
          <w:lang w:val="es-ES"/>
        </w:rPr>
      </w:pPr>
      <w:r w:rsidRPr="00F55284">
        <w:rPr>
          <w:rFonts w:cs="Arial"/>
          <w:szCs w:val="24"/>
          <w:lang w:val="es-ES"/>
        </w:rPr>
        <w:t>Otra(s) fuente(s)</w:t>
      </w:r>
    </w:p>
    <w:p w:rsidRPr="00F55284" w:rsidR="008D4176" w:rsidP="008D4176" w:rsidRDefault="008D4176" w14:paraId="714DD16A" w14:textId="77777777">
      <w:pPr>
        <w:pStyle w:val="NoSpacing"/>
        <w:rPr>
          <w:lang w:val="es-ES"/>
        </w:rPr>
      </w:pPr>
      <w:r w:rsidRPr="00F55284">
        <w:rPr>
          <w:lang w:val="es-ES"/>
        </w:rPr>
        <w:tab/>
        <w:t>1 = Sí</w:t>
      </w:r>
    </w:p>
    <w:p w:rsidRPr="00F55284" w:rsidR="008D4176" w:rsidP="008D4176" w:rsidRDefault="008D4176" w14:paraId="5167B6FC" w14:textId="77777777">
      <w:pPr>
        <w:pStyle w:val="NoSpacing"/>
        <w:rPr>
          <w:lang w:val="es-ES"/>
        </w:rPr>
      </w:pPr>
      <w:r w:rsidRPr="00F55284">
        <w:rPr>
          <w:lang w:val="es-ES"/>
        </w:rPr>
        <w:tab/>
        <w:t>0 = No</w:t>
      </w:r>
    </w:p>
    <w:p w:rsidRPr="00F55284" w:rsidR="008D4176" w:rsidP="008D4176" w:rsidRDefault="008D4176" w14:paraId="12E3B5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cede de muchas fuentes diferentes. Pensando sólo en el año académico 2019-2020, indica qué fuentes recibiste para pagar los gastos de tu educación. Incluye cualquier y todo beneficio o dinero que se usó para matrícula, vivienda y comida, libros, etc. </w:t>
      </w:r>
    </w:p>
    <w:p w:rsidRPr="00F55284" w:rsidR="008D4176" w:rsidP="008D4176" w:rsidRDefault="008D4176" w14:paraId="44B860B9" w14:textId="77777777">
      <w:pPr>
        <w:rPr>
          <w:rFonts w:cs="Arial"/>
          <w:szCs w:val="24"/>
          <w:lang w:val="es-ES"/>
        </w:rPr>
      </w:pPr>
      <w:r w:rsidRPr="00F55284">
        <w:rPr>
          <w:rFonts w:cs="Arial"/>
          <w:szCs w:val="24"/>
          <w:lang w:val="es-ES"/>
        </w:rPr>
        <w:t xml:space="preserve">Los empleos de trabajo-y- estudio federales, estatales e institucionales se ofrecen a estudiantes con necesidades económicas, permitiéndoles trabajar a tiempo parcial para ganar dinero y ayudarles a pagar su educación. </w:t>
      </w:r>
    </w:p>
    <w:p w:rsidRPr="00F55284" w:rsidR="008D4176" w:rsidP="008D4176" w:rsidRDefault="008D4176" w14:paraId="70638121" w14:textId="77777777">
      <w:pPr>
        <w:rPr>
          <w:rFonts w:cs="Arial"/>
          <w:szCs w:val="24"/>
          <w:lang w:val="es-ES"/>
        </w:rPr>
      </w:pPr>
      <w:r w:rsidRPr="00F55284">
        <w:rPr>
          <w:rFonts w:cs="Arial"/>
          <w:szCs w:val="24"/>
          <w:lang w:val="es-ES"/>
        </w:rPr>
        <w:t xml:space="preserve">Las fellowships frecuentemente son auspiciadas por una organización o asociación específica y se acompañan de un premio monetario para estudio o investigación. </w:t>
      </w:r>
    </w:p>
    <w:p w:rsidRPr="00F55284" w:rsidR="008D4176" w:rsidP="008D4176" w:rsidRDefault="008D4176" w14:paraId="345DCCB8" w14:textId="77777777">
      <w:pPr>
        <w:rPr>
          <w:rFonts w:cs="Arial"/>
          <w:szCs w:val="24"/>
          <w:lang w:val="es-ES"/>
        </w:rPr>
      </w:pPr>
      <w:r w:rsidRPr="00F55284">
        <w:rPr>
          <w:rFonts w:cs="Arial"/>
          <w:szCs w:val="24"/>
          <w:lang w:val="es-ES"/>
        </w:rPr>
        <w:t xml:space="preserve">Las ayudantías son trabajos que se dan a estudiantes graduados para proporcionarles ayuda económica para sus estudios. Ejemplos de ayudantías para estudiantes graduados incluyen ayudantías de cátedra y ayudantías de investigación. </w:t>
      </w:r>
    </w:p>
    <w:p w:rsidRPr="00F55284" w:rsidR="008D4176" w:rsidP="008D4176" w:rsidRDefault="008D4176" w14:paraId="0D8380E5" w14:textId="77777777">
      <w:pPr>
        <w:rPr>
          <w:rFonts w:cs="Arial"/>
          <w:szCs w:val="24"/>
          <w:lang w:val="es-ES"/>
        </w:rPr>
      </w:pPr>
      <w:r w:rsidRPr="00F55284">
        <w:rPr>
          <w:rFonts w:cs="Arial"/>
          <w:szCs w:val="24"/>
          <w:lang w:val="es-ES"/>
        </w:rPr>
        <w:t xml:space="preserve">Un entrenamiento práctico es una forma de ayuda económica y los requisitos pueden variar dependiendo del programa particular de entrenamiento. Muchos programas de entrenamiento incluyen: experiencias de mentoría y entrenamiento individualizados. </w:t>
      </w:r>
    </w:p>
    <w:p w:rsidRPr="00F55284" w:rsidR="008D4176" w:rsidP="008D4176" w:rsidRDefault="008D4176" w14:paraId="08F480B3" w14:textId="77777777">
      <w:pPr>
        <w:rPr>
          <w:rFonts w:cs="Arial"/>
          <w:szCs w:val="24"/>
          <w:lang w:val="es-ES"/>
        </w:rPr>
      </w:pPr>
      <w:r w:rsidRPr="00F55284">
        <w:rPr>
          <w:rFonts w:cs="Arial"/>
          <w:szCs w:val="24"/>
          <w:lang w:val="es-ES"/>
        </w:rPr>
        <w:t>Algunos ejemplos de becas de una institución privada incluyen:</w:t>
      </w:r>
    </w:p>
    <w:p w:rsidRPr="00F55284" w:rsidR="008D4176" w:rsidP="008D4176" w:rsidRDefault="008D4176" w14:paraId="26FA0CA6" w14:textId="77777777">
      <w:pPr>
        <w:rPr>
          <w:rFonts w:cs="Arial"/>
          <w:szCs w:val="24"/>
          <w:lang w:val="es-ES"/>
        </w:rPr>
      </w:pPr>
      <w:r w:rsidRPr="00F55284">
        <w:rPr>
          <w:rFonts w:cs="Arial"/>
          <w:szCs w:val="24"/>
          <w:lang w:val="es-ES"/>
        </w:rPr>
        <w:t>UNCF</w:t>
      </w:r>
    </w:p>
    <w:p w:rsidRPr="00F55284" w:rsidR="008D4176" w:rsidP="008D4176" w:rsidRDefault="008D4176" w14:paraId="61C409EE" w14:textId="77777777">
      <w:pPr>
        <w:rPr>
          <w:rFonts w:cs="Arial"/>
          <w:szCs w:val="24"/>
          <w:lang w:val="es-ES"/>
        </w:rPr>
      </w:pPr>
      <w:r w:rsidRPr="00F55284">
        <w:rPr>
          <w:rFonts w:cs="Arial"/>
          <w:szCs w:val="24"/>
          <w:lang w:val="es-ES"/>
        </w:rPr>
        <w:t xml:space="preserve">Corporación Nacional de Becas al Mérito </w:t>
      </w:r>
    </w:p>
    <w:p w:rsidRPr="00F55284" w:rsidR="008D4176" w:rsidP="008D4176" w:rsidRDefault="008D4176" w14:paraId="38BDD032" w14:textId="77777777">
      <w:pPr>
        <w:rPr>
          <w:rFonts w:cs="Arial"/>
          <w:szCs w:val="24"/>
          <w:lang w:val="es-ES"/>
        </w:rPr>
      </w:pPr>
      <w:r w:rsidRPr="00F55284">
        <w:rPr>
          <w:rFonts w:cs="Arial"/>
          <w:szCs w:val="24"/>
          <w:lang w:val="es-ES"/>
        </w:rPr>
        <w:t>Fundaciones corporativas (por ejemplo, Fundación Coca-Cola)</w:t>
      </w:r>
    </w:p>
    <w:p w:rsidRPr="00F55284" w:rsidR="008D4176" w:rsidP="008D4176" w:rsidRDefault="008D4176" w14:paraId="64E8D4BF"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53368145" w14:textId="77777777">
      <w:pPr>
        <w:rPr>
          <w:rFonts w:cs="Arial"/>
          <w:szCs w:val="24"/>
          <w:lang w:val="es-ES"/>
        </w:rPr>
      </w:pPr>
      <w:r w:rsidRPr="00F55284">
        <w:rPr>
          <w:rFonts w:cs="Arial"/>
          <w:szCs w:val="24"/>
          <w:lang w:val="es-ES"/>
        </w:rPr>
        <w:t>Las fuentes de préstamos educativos más comunes incluyen:</w:t>
      </w:r>
    </w:p>
    <w:p w:rsidRPr="00F55284" w:rsidR="008D4176" w:rsidP="008D4176" w:rsidRDefault="008D4176" w14:paraId="6D0A24C2" w14:textId="77777777">
      <w:pPr>
        <w:rPr>
          <w:rFonts w:cs="Arial"/>
          <w:szCs w:val="24"/>
          <w:lang w:val="es-ES"/>
        </w:rPr>
      </w:pPr>
      <w:r w:rsidRPr="00F55284">
        <w:rPr>
          <w:rFonts w:cs="Arial"/>
          <w:szCs w:val="24"/>
          <w:lang w:val="es-ES"/>
        </w:rPr>
        <w:t>Gobierno Federal Instituciones privadas (por ej., bancos, uniones de crédito y, en ocasiones, los estados)</w:t>
      </w:r>
    </w:p>
    <w:p w:rsidRPr="00F55284" w:rsidR="008D4176" w:rsidP="008D4176" w:rsidRDefault="008D4176" w14:paraId="39310782" w14:textId="77777777">
      <w:pPr>
        <w:rPr>
          <w:rFonts w:cs="Arial"/>
          <w:szCs w:val="24"/>
          <w:lang w:val="es-ES"/>
        </w:rPr>
      </w:pPr>
      <w:r w:rsidRPr="00F55284">
        <w:rPr>
          <w:rFonts w:cs="Arial"/>
          <w:szCs w:val="24"/>
          <w:lang w:val="es-ES"/>
        </w:rPr>
        <w:t xml:space="preserve">Los ingresos provenientes del empleo pueden ser de empleos pasados o actuales. No incluyas ningún ingreso obtenido de ayudantías, pasantías o entrenamiento práctico en la escuela graduada. </w:t>
      </w:r>
    </w:p>
    <w:p w:rsidRPr="00F55284" w:rsidR="008D4176" w:rsidP="008D4176" w:rsidRDefault="008D4176" w14:paraId="28F9E8C2" w14:textId="77777777">
      <w:pPr>
        <w:rPr>
          <w:rFonts w:cs="Arial"/>
          <w:szCs w:val="24"/>
          <w:lang w:val="es-ES"/>
        </w:rPr>
      </w:pPr>
      <w:r w:rsidRPr="00F55284">
        <w:rPr>
          <w:rFonts w:cs="Arial"/>
          <w:szCs w:val="24"/>
          <w:lang w:val="es-ES"/>
        </w:rPr>
        <w:t>La asistencia financiera de un empleador incluye:</w:t>
      </w:r>
    </w:p>
    <w:p w:rsidRPr="00F55284" w:rsidR="008D4176" w:rsidP="008D4176" w:rsidRDefault="008D4176" w14:paraId="16632ED9" w14:textId="77777777">
      <w:pPr>
        <w:rPr>
          <w:rFonts w:cs="Arial"/>
          <w:szCs w:val="24"/>
          <w:lang w:val="es-ES"/>
        </w:rPr>
      </w:pPr>
      <w:r w:rsidRPr="00F55284">
        <w:rPr>
          <w:rFonts w:cs="Arial"/>
          <w:szCs w:val="24"/>
          <w:lang w:val="es-ES"/>
        </w:rPr>
        <w:t>Reembolso de la matrícula auspiciado por el empleador</w:t>
      </w:r>
    </w:p>
    <w:p w:rsidRPr="00F55284" w:rsidR="008D4176" w:rsidP="008D4176" w:rsidRDefault="008D4176" w14:paraId="76090289" w14:textId="77777777">
      <w:pPr>
        <w:rPr>
          <w:rFonts w:cs="Arial"/>
          <w:szCs w:val="24"/>
          <w:lang w:val="es-ES"/>
        </w:rPr>
      </w:pPr>
      <w:r w:rsidRPr="00F55284">
        <w:rPr>
          <w:rFonts w:cs="Arial"/>
          <w:szCs w:val="24"/>
          <w:lang w:val="es-ES"/>
        </w:rPr>
        <w:t xml:space="preserve">Becas otorgadas por el empleador como un beneficio para los empleados y sus dependientes </w:t>
      </w:r>
    </w:p>
    <w:p w:rsidRPr="00F55284" w:rsidR="008D4176" w:rsidP="008D4176" w:rsidRDefault="008D4176" w14:paraId="52B33B74" w14:textId="77777777">
      <w:pPr>
        <w:rPr>
          <w:rFonts w:cs="Arial"/>
          <w:szCs w:val="24"/>
          <w:lang w:val="es-ES"/>
        </w:rPr>
      </w:pPr>
      <w:r w:rsidRPr="00F55284">
        <w:rPr>
          <w:rFonts w:cs="Arial"/>
          <w:szCs w:val="24"/>
          <w:lang w:val="es-ES"/>
        </w:rPr>
        <w:t>Los beneficios educativos para veteranos incluyen:</w:t>
      </w:r>
    </w:p>
    <w:p w:rsidR="008D4176" w:rsidP="008D4176" w:rsidRDefault="008D4176" w14:paraId="40FCAA61" w14:textId="77777777">
      <w:pPr>
        <w:rPr>
          <w:rFonts w:cs="Arial"/>
          <w:szCs w:val="24"/>
        </w:rPr>
      </w:pPr>
      <w:r w:rsidRPr="00B665FC">
        <w:rPr>
          <w:rFonts w:cs="Arial"/>
          <w:szCs w:val="24"/>
        </w:rPr>
        <w:t>Post-9/11 GI Bill</w:t>
      </w:r>
      <w:r>
        <w:rPr>
          <w:rFonts w:cs="Arial"/>
          <w:szCs w:val="24"/>
        </w:rPr>
        <w:t xml:space="preserve"> </w:t>
      </w:r>
    </w:p>
    <w:p w:rsidR="008D4176" w:rsidP="008D4176" w:rsidRDefault="008D4176" w14:paraId="382131E4" w14:textId="77777777">
      <w:pPr>
        <w:rPr>
          <w:rFonts w:cs="Arial"/>
          <w:szCs w:val="24"/>
        </w:rPr>
      </w:pPr>
      <w:r w:rsidRPr="00B665FC">
        <w:rPr>
          <w:rFonts w:cs="Arial"/>
          <w:szCs w:val="24"/>
        </w:rPr>
        <w:t xml:space="preserve">Montgomery GI Bill </w:t>
      </w:r>
    </w:p>
    <w:p w:rsidRPr="00F55284" w:rsidR="008D4176" w:rsidP="008D4176" w:rsidRDefault="008D4176" w14:paraId="6C83CBD2" w14:textId="77777777">
      <w:pPr>
        <w:rPr>
          <w:rFonts w:cs="Arial"/>
          <w:szCs w:val="24"/>
          <w:lang w:val="es-ES"/>
        </w:rPr>
      </w:pPr>
      <w:r w:rsidRPr="00F55284">
        <w:rPr>
          <w:rFonts w:cs="Arial"/>
          <w:szCs w:val="24"/>
          <w:lang w:val="es-ES"/>
        </w:rPr>
        <w:t>Programa de Asistencia Educativa de la Reserva (REAP)</w:t>
      </w:r>
    </w:p>
    <w:p w:rsidRPr="00F55284" w:rsidR="008D4176" w:rsidP="008D4176" w:rsidRDefault="008D4176" w14:paraId="172F28E2" w14:textId="77777777">
      <w:pPr>
        <w:rPr>
          <w:rFonts w:cs="Arial"/>
          <w:szCs w:val="24"/>
          <w:lang w:val="es-ES"/>
        </w:rPr>
      </w:pPr>
      <w:r w:rsidRPr="00F55284">
        <w:rPr>
          <w:rFonts w:cs="Arial"/>
          <w:szCs w:val="24"/>
          <w:lang w:val="es-ES"/>
        </w:rPr>
        <w:t xml:space="preserve">Si recibiste otra(s) fuente(s) de ayuda financiera para tu educación, que no está(n) en la lista, selecciona Otra(s) fuente(s). </w:t>
      </w:r>
    </w:p>
    <w:p w:rsidRPr="00F55284" w:rsidR="008D4176" w:rsidP="008D4176" w:rsidRDefault="008D4176" w14:paraId="074027AB" w14:textId="77777777">
      <w:pPr>
        <w:rPr>
          <w:szCs w:val="24"/>
          <w:lang w:val="es-ES"/>
        </w:rPr>
      </w:pPr>
      <w:r w:rsidRPr="00F55284">
        <w:rPr>
          <w:rFonts w:ascii="Arial" w:hAnsi="Arial" w:cs="Arial"/>
          <w:b/>
          <w:bCs/>
          <w:szCs w:val="24"/>
          <w:lang w:val="es-ES"/>
        </w:rPr>
        <w:t>N20COTGRTAMT</w:t>
      </w:r>
    </w:p>
    <w:p w:rsidRPr="00F55284" w:rsidR="008D4176" w:rsidP="008D4176" w:rsidRDefault="008D4176" w14:paraId="433E7C20" w14:textId="77777777">
      <w:pPr>
        <w:rPr>
          <w:szCs w:val="24"/>
          <w:lang w:val="es-ES"/>
        </w:rPr>
      </w:pPr>
      <w:r w:rsidRPr="00F55284">
        <w:rPr>
          <w:rFonts w:cs="Arial"/>
          <w:szCs w:val="24"/>
          <w:lang w:val="es-ES"/>
        </w:rPr>
        <w:t xml:space="preserve">Pensando únicamente en el año académico 2019-2020, ¿cuál fue la cantidad total que recibiste en... </w:t>
      </w:r>
    </w:p>
    <w:p w:rsidRPr="00F55284" w:rsidR="008D4176" w:rsidP="008D4176" w:rsidRDefault="008D4176" w14:paraId="4F2CA985" w14:textId="77777777">
      <w:pPr>
        <w:ind w:firstLine="720"/>
        <w:rPr>
          <w:szCs w:val="24"/>
          <w:lang w:val="es-ES"/>
        </w:rPr>
      </w:pPr>
      <w:r w:rsidRPr="00F55284">
        <w:rPr>
          <w:rFonts w:cs="Arial"/>
          <w:szCs w:val="24"/>
          <w:lang w:val="es-ES"/>
        </w:rPr>
        <w:t>Fellowships: $_________.00</w:t>
      </w:r>
    </w:p>
    <w:p w:rsidRPr="00F55284" w:rsidR="008D4176" w:rsidP="008D4176" w:rsidRDefault="008D4176" w14:paraId="7F70419B" w14:textId="77777777">
      <w:pPr>
        <w:rPr>
          <w:rFonts w:cs="Arial"/>
          <w:szCs w:val="24"/>
          <w:lang w:val="es-ES"/>
        </w:rPr>
      </w:pPr>
      <w:r w:rsidRPr="00F55284">
        <w:rPr>
          <w:szCs w:val="24"/>
          <w:lang w:val="es-ES"/>
        </w:rPr>
        <w:tab/>
      </w:r>
      <w:r w:rsidRPr="00F55284">
        <w:rPr>
          <w:rFonts w:cs="Arial"/>
          <w:szCs w:val="24"/>
          <w:lang w:val="es-ES"/>
        </w:rPr>
        <w:t>Becas de organizaciones privadas: $____________.00</w:t>
      </w:r>
    </w:p>
    <w:p w:rsidRPr="00F55284" w:rsidR="008D4176" w:rsidP="008D4176" w:rsidRDefault="008D4176" w14:paraId="1091E5E6" w14:textId="77777777">
      <w:pPr>
        <w:rPr>
          <w:rFonts w:cs="Arial"/>
          <w:szCs w:val="24"/>
          <w:lang w:val="es-ES"/>
        </w:rPr>
      </w:pPr>
      <w:r w:rsidRPr="00F55284">
        <w:rPr>
          <w:szCs w:val="24"/>
          <w:lang w:val="es-ES"/>
        </w:rPr>
        <w:tab/>
      </w:r>
      <w:r w:rsidRPr="00F55284">
        <w:rPr>
          <w:rFonts w:cs="Arial"/>
          <w:szCs w:val="24"/>
          <w:lang w:val="es-ES"/>
        </w:rPr>
        <w:t>[{If N20CAIDEMP1 = 1 and [respondent age] lt 24} Ayuda económica de parte de tu empleador o del empleador de tus padres o tutores: $|.00 {else} Ayuda económica de parte de tu empleador: $____________.00]</w:t>
      </w:r>
    </w:p>
    <w:p w:rsidRPr="00F55284" w:rsidR="008D4176" w:rsidP="008D4176" w:rsidRDefault="008D4176" w14:paraId="482D7582" w14:textId="77777777">
      <w:pPr>
        <w:rPr>
          <w:rFonts w:cs="Arial"/>
          <w:szCs w:val="24"/>
          <w:lang w:val="es-ES"/>
        </w:rPr>
      </w:pPr>
      <w:r w:rsidRPr="00F55284">
        <w:rPr>
          <w:szCs w:val="24"/>
          <w:lang w:val="es-ES"/>
        </w:rPr>
        <w:tab/>
      </w:r>
      <w:r w:rsidRPr="00F55284">
        <w:rPr>
          <w:rFonts w:cs="Arial"/>
          <w:szCs w:val="24"/>
          <w:lang w:val="es-ES"/>
        </w:rPr>
        <w:t>Beneficios de educación para Veteranos: $______________.00</w:t>
      </w:r>
    </w:p>
    <w:p w:rsidRPr="00F55284" w:rsidR="008D4176" w:rsidP="008D4176" w:rsidRDefault="008D4176" w14:paraId="1301C4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cantidad total que has recibi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ara cada tipo de beneficio o beca en la lista. Incluye los beneficios o becas que hayas recibido de todas las instituciones educativas a los que hayas asistido en 2019 - 2020. Si no estás seguro(a), por favor provee un cálculo aproximado. </w:t>
      </w:r>
    </w:p>
    <w:p w:rsidRPr="00F55284" w:rsidR="008D4176" w:rsidP="008D4176" w:rsidRDefault="008D4176" w14:paraId="45E059FB" w14:textId="77777777">
      <w:pPr>
        <w:rPr>
          <w:rFonts w:cs="Arial"/>
          <w:szCs w:val="24"/>
          <w:lang w:val="es-ES"/>
        </w:rPr>
      </w:pPr>
      <w:r w:rsidRPr="00F55284">
        <w:rPr>
          <w:rFonts w:cs="Arial"/>
          <w:szCs w:val="24"/>
          <w:lang w:val="es-ES"/>
        </w:rPr>
        <w:t>Los tipos de asistencia que aparecen a continuación pueden llegarte a ti directamente o pueden ser entregados a la oficina de asistencia financiera de tu institución educativa.</w:t>
      </w:r>
    </w:p>
    <w:p w:rsidRPr="00F55284" w:rsidR="008D4176" w:rsidP="008D4176" w:rsidRDefault="008D4176" w14:paraId="4AE8CCB2" w14:textId="77777777">
      <w:pPr>
        <w:rPr>
          <w:rFonts w:cs="Arial"/>
          <w:szCs w:val="24"/>
          <w:lang w:val="es-ES"/>
        </w:rPr>
      </w:pPr>
      <w:r w:rsidRPr="00F55284">
        <w:rPr>
          <w:rFonts w:cs="Arial"/>
          <w:szCs w:val="24"/>
          <w:lang w:val="es-ES"/>
        </w:rPr>
        <w:t>Los fellowships son patrocinados a menudo por una organización o asociación específica y vienen acompañados de un premio monetario para estudios o investigación.</w:t>
      </w:r>
    </w:p>
    <w:p w:rsidRPr="00F55284" w:rsidR="008D4176" w:rsidP="008D4176" w:rsidRDefault="008D4176" w14:paraId="6001B2B0" w14:textId="77777777">
      <w:pPr>
        <w:rPr>
          <w:rFonts w:cs="Arial"/>
          <w:szCs w:val="24"/>
          <w:lang w:val="es-ES"/>
        </w:rPr>
      </w:pPr>
      <w:r w:rsidRPr="00F55284">
        <w:rPr>
          <w:rFonts w:cs="Arial"/>
          <w:szCs w:val="24"/>
          <w:lang w:val="es-ES"/>
        </w:rPr>
        <w:t>Becas de organizaciones privadas , por ejemplo:</w:t>
      </w:r>
    </w:p>
    <w:p w:rsidRPr="00F55284" w:rsidR="008D4176" w:rsidP="008D4176" w:rsidRDefault="008D4176" w14:paraId="3C30E49A" w14:textId="77777777">
      <w:pPr>
        <w:rPr>
          <w:rFonts w:cs="Arial"/>
          <w:szCs w:val="24"/>
          <w:lang w:val="es-ES"/>
        </w:rPr>
      </w:pPr>
      <w:r w:rsidRPr="00F55284">
        <w:rPr>
          <w:rFonts w:cs="Arial"/>
          <w:szCs w:val="24"/>
          <w:lang w:val="es-ES"/>
        </w:rPr>
        <w:t>UNCF</w:t>
      </w:r>
    </w:p>
    <w:p w:rsidRPr="00F55284" w:rsidR="008D4176" w:rsidP="008D4176" w:rsidRDefault="008D4176" w14:paraId="3ABEB98B" w14:textId="77777777">
      <w:pPr>
        <w:rPr>
          <w:rFonts w:cs="Arial"/>
          <w:szCs w:val="24"/>
          <w:lang w:val="es-ES"/>
        </w:rPr>
      </w:pPr>
      <w:r w:rsidRPr="00F55284">
        <w:rPr>
          <w:rFonts w:cs="Arial"/>
          <w:szCs w:val="24"/>
          <w:lang w:val="es-ES"/>
        </w:rPr>
        <w:t>Corporación Nacional de Becas al Mérito</w:t>
      </w:r>
    </w:p>
    <w:p w:rsidRPr="00F55284" w:rsidR="008D4176" w:rsidP="008D4176" w:rsidRDefault="008D4176" w14:paraId="41E0DBEB" w14:textId="77777777">
      <w:pPr>
        <w:rPr>
          <w:rFonts w:cs="Arial"/>
          <w:szCs w:val="24"/>
          <w:lang w:val="es-ES"/>
        </w:rPr>
      </w:pPr>
      <w:r w:rsidRPr="00F55284">
        <w:rPr>
          <w:rFonts w:cs="Arial"/>
          <w:szCs w:val="24"/>
          <w:lang w:val="es-ES"/>
        </w:rPr>
        <w:t>Fundaciones corporativas (por ejemplo, la Fundación Coca-Cola)</w:t>
      </w:r>
    </w:p>
    <w:p w:rsidRPr="00F55284" w:rsidR="008D4176" w:rsidP="008D4176" w:rsidRDefault="008D4176" w14:paraId="6A6198B7"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3D2C9639" w14:textId="77777777">
      <w:pPr>
        <w:rPr>
          <w:rFonts w:cs="Arial"/>
          <w:szCs w:val="24"/>
          <w:lang w:val="es-ES"/>
        </w:rPr>
      </w:pPr>
      <w:r w:rsidRPr="00F55284">
        <w:rPr>
          <w:rFonts w:cs="Arial"/>
          <w:szCs w:val="24"/>
          <w:lang w:val="es-ES"/>
        </w:rPr>
        <w:t>La ayuda financiera de un empleador incluye s:</w:t>
      </w:r>
    </w:p>
    <w:p w:rsidRPr="00F55284" w:rsidR="008D4176" w:rsidP="008D4176" w:rsidRDefault="008D4176" w14:paraId="728BD834" w14:textId="77777777">
      <w:pPr>
        <w:rPr>
          <w:rFonts w:cs="Arial"/>
          <w:szCs w:val="24"/>
          <w:lang w:val="es-ES"/>
        </w:rPr>
      </w:pPr>
      <w:r w:rsidRPr="00F55284">
        <w:rPr>
          <w:rFonts w:cs="Arial"/>
          <w:szCs w:val="24"/>
          <w:lang w:val="es-ES"/>
        </w:rPr>
        <w:t>Reembolso de matrícula patrocinado por el empleador</w:t>
      </w:r>
    </w:p>
    <w:p w:rsidRPr="00F55284" w:rsidR="008D4176" w:rsidP="008D4176" w:rsidRDefault="008D4176" w14:paraId="79F23860" w14:textId="77777777">
      <w:pPr>
        <w:rPr>
          <w:rFonts w:cs="Arial"/>
          <w:szCs w:val="24"/>
          <w:lang w:val="es-ES"/>
        </w:rPr>
      </w:pPr>
      <w:r w:rsidRPr="00F55284">
        <w:rPr>
          <w:rFonts w:cs="Arial"/>
          <w:szCs w:val="24"/>
          <w:lang w:val="es-ES"/>
        </w:rPr>
        <w:t>Becas del empleador como un beneficio para los empleados y sus dependientes</w:t>
      </w:r>
    </w:p>
    <w:p w:rsidRPr="00F55284" w:rsidR="008D4176" w:rsidP="008D4176" w:rsidRDefault="008D4176" w14:paraId="5C69B3E2" w14:textId="77777777">
      <w:pPr>
        <w:rPr>
          <w:rFonts w:cs="Arial"/>
          <w:szCs w:val="24"/>
          <w:lang w:val="es-ES"/>
        </w:rPr>
      </w:pPr>
      <w:r w:rsidRPr="00F55284">
        <w:rPr>
          <w:rFonts w:cs="Arial"/>
          <w:szCs w:val="24"/>
          <w:lang w:val="es-ES"/>
        </w:rPr>
        <w:t>Los beneficios de educación para veteranos incluyen:</w:t>
      </w:r>
    </w:p>
    <w:p w:rsidR="008D4176" w:rsidP="008D4176" w:rsidRDefault="008D4176" w14:paraId="5E26CC6D" w14:textId="77777777">
      <w:pPr>
        <w:rPr>
          <w:rFonts w:cs="Arial"/>
          <w:szCs w:val="24"/>
        </w:rPr>
      </w:pPr>
      <w:r w:rsidRPr="00F908AA">
        <w:rPr>
          <w:rFonts w:cs="Arial"/>
          <w:szCs w:val="24"/>
        </w:rPr>
        <w:t xml:space="preserve">Post-9/11 GI Bill </w:t>
      </w:r>
    </w:p>
    <w:p w:rsidR="008D4176" w:rsidP="008D4176" w:rsidRDefault="008D4176" w14:paraId="117D5DF2" w14:textId="77777777">
      <w:pPr>
        <w:rPr>
          <w:rFonts w:cs="Arial"/>
          <w:szCs w:val="24"/>
        </w:rPr>
      </w:pPr>
      <w:r w:rsidRPr="00B665FC">
        <w:rPr>
          <w:rFonts w:cs="Arial"/>
          <w:szCs w:val="24"/>
        </w:rPr>
        <w:t xml:space="preserve">Montgomery GI Bill </w:t>
      </w:r>
    </w:p>
    <w:p w:rsidRPr="00F55284" w:rsidR="008D4176" w:rsidP="008D4176" w:rsidRDefault="008D4176" w14:paraId="1189D96B" w14:textId="77777777">
      <w:pPr>
        <w:rPr>
          <w:rFonts w:cs="Arial"/>
          <w:szCs w:val="24"/>
          <w:lang w:val="es-ES"/>
        </w:rPr>
      </w:pPr>
      <w:r w:rsidRPr="00F55284">
        <w:rPr>
          <w:rFonts w:cs="Arial"/>
          <w:szCs w:val="24"/>
          <w:lang w:val="es-ES"/>
        </w:rPr>
        <w:t>Programa de Asistencia Educativa para la Reserva (REAP)</w:t>
      </w:r>
    </w:p>
    <w:p w:rsidRPr="00F55284" w:rsidR="008D4176" w:rsidP="008D4176" w:rsidRDefault="008D4176" w14:paraId="7066A2CD" w14:textId="77777777">
      <w:pPr>
        <w:rPr>
          <w:szCs w:val="24"/>
          <w:lang w:val="es-ES"/>
        </w:rPr>
      </w:pPr>
      <w:r w:rsidRPr="00F55284">
        <w:rPr>
          <w:rFonts w:ascii="Arial" w:hAnsi="Arial" w:cs="Arial"/>
          <w:b/>
          <w:bCs/>
          <w:szCs w:val="24"/>
          <w:lang w:val="es-ES"/>
        </w:rPr>
        <w:t>N20CLOANINT</w:t>
      </w:r>
    </w:p>
    <w:p w:rsidRPr="00F55284" w:rsidR="008D4176" w:rsidP="008D4176" w:rsidRDefault="008D4176" w14:paraId="2C8096DF" w14:textId="77777777">
      <w:pPr>
        <w:rPr>
          <w:rFonts w:cs="Arial"/>
          <w:szCs w:val="24"/>
          <w:lang w:val="es-ES"/>
        </w:rPr>
      </w:pPr>
      <w:r w:rsidRPr="00F55284">
        <w:rPr>
          <w:rFonts w:cs="Arial"/>
          <w:szCs w:val="24"/>
          <w:lang w:val="es-ES"/>
        </w:rPr>
        <w:t xml:space="preserve">Indicaste que sacaste préstamos para el año académico 2019-2020. Hay dos tipos principales de préstamos que nos interesan: </w:t>
      </w:r>
    </w:p>
    <w:p w:rsidRPr="00F55284" w:rsidR="008D4176" w:rsidP="008D4176" w:rsidRDefault="008D4176" w14:paraId="5C28C15A"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228E7975" w14:textId="77777777">
      <w:pPr>
        <w:rPr>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4ED636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AEB15CE" w14:textId="77777777">
      <w:pPr>
        <w:rPr>
          <w:szCs w:val="24"/>
          <w:lang w:val="es-ES"/>
        </w:rPr>
      </w:pPr>
      <w:r w:rsidRPr="00F55284">
        <w:rPr>
          <w:rFonts w:ascii="Arial" w:hAnsi="Arial" w:cs="Arial"/>
          <w:b/>
          <w:bCs/>
          <w:szCs w:val="24"/>
          <w:lang w:val="es-ES"/>
        </w:rPr>
        <w:t>N20CFEDLN</w:t>
      </w:r>
    </w:p>
    <w:p w:rsidRPr="00F55284" w:rsidR="008D4176" w:rsidP="008D4176" w:rsidRDefault="008D4176" w14:paraId="77B0454B" w14:textId="77777777">
      <w:pPr>
        <w:rPr>
          <w:rFonts w:cs="Arial"/>
          <w:szCs w:val="24"/>
          <w:lang w:val="es-ES"/>
        </w:rPr>
      </w:pPr>
      <w:r w:rsidRPr="00F55284">
        <w:rPr>
          <w:rFonts w:cs="Arial"/>
          <w:szCs w:val="24"/>
          <w:lang w:val="es-ES"/>
        </w:rPr>
        <w:t xml:space="preserve">Piensa sólo en el año académico 2019-2020. ¿Sacaste algún préstamo estudiantil federal? </w:t>
      </w:r>
    </w:p>
    <w:p w:rsidRPr="00F55284" w:rsidR="008D4176" w:rsidP="008D4176" w:rsidRDefault="008D4176" w14:paraId="405F36B2" w14:textId="77777777">
      <w:pPr>
        <w:rPr>
          <w:szCs w:val="24"/>
          <w:lang w:val="es-ES"/>
        </w:rPr>
      </w:pPr>
      <w:r w:rsidRPr="00F55284">
        <w:rPr>
          <w:rFonts w:cs="Arial"/>
          <w:szCs w:val="24"/>
          <w:lang w:val="es-ES"/>
        </w:rPr>
        <w:t>(Los préstamos federales para estudiantes incluyen los préstamos Direct subsidiados y no subsidiados [también conocidos como Préstamos Stafford] y Préstamos PLUS para estudiantes graduados. No incluyas los Préstamos PLUS para Padres.)</w:t>
      </w:r>
    </w:p>
    <w:p w:rsidRPr="00F55284" w:rsidR="008D4176" w:rsidP="008D4176" w:rsidRDefault="008D4176" w14:paraId="1FC22C99" w14:textId="77777777">
      <w:pPr>
        <w:pStyle w:val="NoSpacing"/>
        <w:rPr>
          <w:lang w:val="es-ES"/>
        </w:rPr>
      </w:pPr>
      <w:r w:rsidRPr="00F55284">
        <w:rPr>
          <w:lang w:val="es-ES"/>
        </w:rPr>
        <w:tab/>
        <w:t>1 = Sí</w:t>
      </w:r>
    </w:p>
    <w:p w:rsidRPr="00F55284" w:rsidR="008D4176" w:rsidP="008D4176" w:rsidRDefault="008D4176" w14:paraId="7735AC91" w14:textId="77777777">
      <w:pPr>
        <w:pStyle w:val="NoSpacing"/>
        <w:rPr>
          <w:lang w:val="es-ES"/>
        </w:rPr>
      </w:pPr>
      <w:r w:rsidRPr="00F55284">
        <w:rPr>
          <w:lang w:val="es-ES"/>
        </w:rPr>
        <w:tab/>
        <w:t>0 = No</w:t>
      </w:r>
    </w:p>
    <w:p w:rsidRPr="00F55284" w:rsidR="008D4176" w:rsidP="008D4176" w:rsidRDefault="008D4176" w14:paraId="612A1F59" w14:textId="77777777">
      <w:pPr>
        <w:rPr>
          <w:lang w:val="es-ES"/>
        </w:rPr>
      </w:pPr>
      <w:r w:rsidRPr="00F55284">
        <w:rPr>
          <w:b/>
          <w:bCs/>
          <w:lang w:val="es-ES"/>
        </w:rPr>
        <w:t>Help Text:</w:t>
      </w:r>
      <w:r w:rsidRPr="00F55284">
        <w:rPr>
          <w:lang w:val="es-ES"/>
        </w:rPr>
        <w:t xml:space="preserve"> Indica si sacaste préstamos federales para estudiantes para el año académico de 2019-2020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30 de junio, 2020). Incluye los préstamos federales para estudiantes para todas las instituciones educativas a las que hayas asistido en 2019-2020. </w:t>
      </w:r>
    </w:p>
    <w:p w:rsidRPr="00F55284" w:rsidR="008D4176" w:rsidP="008D4176" w:rsidRDefault="008D4176" w14:paraId="28019018" w14:textId="77777777">
      <w:pPr>
        <w:rPr>
          <w:lang w:val="es-ES"/>
        </w:rPr>
      </w:pPr>
      <w:r w:rsidRPr="00F55284">
        <w:rPr>
          <w:lang w:val="es-ES"/>
        </w:rPr>
        <w:t xml:space="preserve">No incluyas los préstamos PLUS para padres, subvenciones o becas, ni dinero prestado por familiares o amigos. </w:t>
      </w:r>
    </w:p>
    <w:p w:rsidRPr="00F55284" w:rsidR="008D4176" w:rsidP="008D4176" w:rsidRDefault="008D4176" w14:paraId="5F01BEBC" w14:textId="77777777">
      <w:pPr>
        <w:rPr>
          <w:lang w:val="es-ES"/>
        </w:rPr>
      </w:pPr>
      <w:r w:rsidRPr="00F55284">
        <w:rPr>
          <w:lang w:val="es-ES"/>
        </w:rPr>
        <w:t xml:space="preserve">Los estudiantes deben presentar una solicitud FAFSA (Solicitud Gratuita de Ayuda Federal para Estudiantes) para determinar si cualifican para préstamos federales. </w:t>
      </w:r>
    </w:p>
    <w:p w:rsidRPr="00F55284" w:rsidR="008D4176" w:rsidP="008D4176" w:rsidRDefault="008D4176" w14:paraId="60FF2037" w14:textId="77777777">
      <w:pPr>
        <w:rPr>
          <w:lang w:val="es-ES"/>
        </w:rPr>
      </w:pPr>
      <w:r w:rsidRPr="00F55284">
        <w:rPr>
          <w:lang w:val="es-ES"/>
        </w:rPr>
        <w:t xml:space="preserve">Préstamos Direct subsidiados y no subsidiados (también conocidos como Préstamos Stafford) </w:t>
      </w:r>
    </w:p>
    <w:p w:rsidRPr="00F55284" w:rsidR="008D4176" w:rsidP="008D4176" w:rsidRDefault="008D4176" w14:paraId="3683C9BA" w14:textId="77777777">
      <w:pPr>
        <w:rPr>
          <w:lang w:val="es-ES"/>
        </w:rPr>
      </w:pPr>
      <w:r w:rsidRPr="00F55284">
        <w:rPr>
          <w:lang w:val="es-ES"/>
        </w:rPr>
        <w:t xml:space="preserve">Es un préstamo para educación del gobierno federal (Préstamos Direct), con una tasa de interés y otros términos que son establecidos por el gobierno federal. </w:t>
      </w:r>
    </w:p>
    <w:p w:rsidRPr="00F55284" w:rsidR="008D4176" w:rsidP="008D4176" w:rsidRDefault="008D4176" w14:paraId="78DEC60D" w14:textId="77777777">
      <w:pPr>
        <w:rPr>
          <w:lang w:val="es-ES"/>
        </w:rPr>
      </w:pPr>
      <w:r w:rsidRPr="00F55284">
        <w:rPr>
          <w:lang w:val="es-ES"/>
        </w:rPr>
        <w:t>Los estudiantes a nivel subgraduado y graduado son elegibles para recibir Préstamos Direct, los que pueden estar subsidiados o no subsidiados.</w:t>
      </w:r>
    </w:p>
    <w:p w:rsidRPr="00F55284" w:rsidR="008D4176" w:rsidP="008D4176" w:rsidRDefault="008D4176" w14:paraId="1560C6A1" w14:textId="77777777">
      <w:pPr>
        <w:rPr>
          <w:lang w:val="es-ES"/>
        </w:rPr>
      </w:pPr>
      <w:r w:rsidRPr="00F55284">
        <w:rPr>
          <w:lang w:val="es-ES"/>
        </w:rPr>
        <w:t>Préstamo Federal PLUS para Graduados Es un préstamo educativo prestado por el gobierno federal (Préstamos Direct), con una tasa de interés y otros términos establecidos por el gobierno federal.</w:t>
      </w:r>
    </w:p>
    <w:p w:rsidRPr="00F55284" w:rsidR="008D4176" w:rsidP="008D4176" w:rsidRDefault="008D4176" w14:paraId="3CB0C32A" w14:textId="77777777">
      <w:pPr>
        <w:rPr>
          <w:lang w:val="es-ES"/>
        </w:rPr>
      </w:pPr>
      <w:r w:rsidRPr="00F55284">
        <w:rPr>
          <w:lang w:val="es-ES"/>
        </w:rPr>
        <w:t>Sólo los estudiantes a nivel graduado son elegibles para recibir préstamos PLUS para Graduados y estos no son subsidiados.Los estudiantes también deben demostrar (que tienen buen historial de crédito)</w:t>
      </w:r>
    </w:p>
    <w:p w:rsidRPr="00F55284" w:rsidR="008D4176" w:rsidP="008D4176" w:rsidRDefault="008D4176" w14:paraId="643BF055" w14:textId="77777777">
      <w:pPr>
        <w:pStyle w:val="NoSpacing"/>
        <w:rPr>
          <w:rFonts w:cs="Arial"/>
          <w:szCs w:val="24"/>
          <w:lang w:val="es-ES"/>
        </w:rPr>
      </w:pPr>
    </w:p>
    <w:p w:rsidRPr="00F55284" w:rsidR="008D4176" w:rsidP="008D4176" w:rsidRDefault="008D4176" w14:paraId="6A7FD10E" w14:textId="77777777">
      <w:pPr>
        <w:pStyle w:val="NoSpacing"/>
        <w:rPr>
          <w:rFonts w:ascii="Arial" w:hAnsi="Arial" w:cs="Arial"/>
          <w:b/>
          <w:bCs/>
          <w:szCs w:val="24"/>
          <w:lang w:val="es-ES"/>
        </w:rPr>
      </w:pPr>
      <w:r w:rsidRPr="00F55284">
        <w:rPr>
          <w:rFonts w:ascii="Arial" w:hAnsi="Arial" w:cs="Arial"/>
          <w:b/>
          <w:bCs/>
          <w:szCs w:val="24"/>
          <w:lang w:val="es-ES"/>
        </w:rPr>
        <w:t>N20CPRVLN</w:t>
      </w:r>
    </w:p>
    <w:p w:rsidRPr="00F55284" w:rsidR="008D4176" w:rsidP="008D4176" w:rsidRDefault="008D4176" w14:paraId="448400AB" w14:textId="77777777">
      <w:pPr>
        <w:rPr>
          <w:lang w:val="es-ES"/>
        </w:rPr>
      </w:pPr>
      <w:r w:rsidRPr="00F55284">
        <w:rPr>
          <w:lang w:val="es-ES"/>
        </w:rPr>
        <w:t>Pensando solo en el año académico 2019-2020, ¿sacaste algún préstamo privado de un prestamista privado?</w:t>
      </w:r>
    </w:p>
    <w:p w:rsidRPr="00F55284" w:rsidR="008D4176" w:rsidP="008D4176" w:rsidRDefault="008D4176" w14:paraId="171A8042" w14:textId="77777777">
      <w:pPr>
        <w:rPr>
          <w:lang w:val="es-ES"/>
        </w:rPr>
      </w:pPr>
      <w:r w:rsidRPr="00F55284">
        <w:rPr>
          <w:lang w:val="es-ES"/>
        </w:rPr>
        <w:t>(Los préstamos privados se obtienen de un prestamista privado tal como un banco o a veces un estado, usualmente requieren un co-deudor y tienen tipos de interés del mercado basados en el historial de crédito. Presiona aquí para ver ejemplos de préstamos privados.)</w:t>
      </w:r>
    </w:p>
    <w:p w:rsidRPr="00F55284" w:rsidR="008D4176" w:rsidP="008D4176" w:rsidRDefault="008D4176" w14:paraId="6EB7192C" w14:textId="77777777">
      <w:pPr>
        <w:pStyle w:val="NoSpacing"/>
        <w:rPr>
          <w:lang w:val="es-ES"/>
        </w:rPr>
      </w:pPr>
      <w:r w:rsidRPr="00F55284">
        <w:rPr>
          <w:lang w:val="es-ES"/>
        </w:rPr>
        <w:tab/>
        <w:t>1 = Sí</w:t>
      </w:r>
    </w:p>
    <w:p w:rsidRPr="00F55284" w:rsidR="008D4176" w:rsidP="008D4176" w:rsidRDefault="008D4176" w14:paraId="014DABD8" w14:textId="77777777">
      <w:pPr>
        <w:pStyle w:val="NoSpacing"/>
        <w:rPr>
          <w:lang w:val="es-ES"/>
        </w:rPr>
      </w:pPr>
      <w:r w:rsidRPr="00F55284">
        <w:rPr>
          <w:lang w:val="es-ES"/>
        </w:rPr>
        <w:tab/>
        <w:t>0 = No</w:t>
      </w:r>
    </w:p>
    <w:p w:rsidRPr="00F55284" w:rsidR="008D4176" w:rsidP="008D4176" w:rsidRDefault="008D4176" w14:paraId="1BC61E8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recibiste algún tipo de préstamos priv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ara todas las escuelas a las que asististe en 2019-2020. No incluyas los préstamos PLUS para Padres, subvenciones o becas, o dinero prestado de familiares o amigos. </w:t>
      </w:r>
    </w:p>
    <w:p w:rsidRPr="00F55284" w:rsidR="008D4176" w:rsidP="008D4176" w:rsidRDefault="008D4176" w14:paraId="1A8D6567"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3D77EF48"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D236A9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12BD2BAD"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7E41593F"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2C09B814"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0BE7AA37" w14:textId="77777777">
      <w:pPr>
        <w:rPr>
          <w:rFonts w:cs="Arial"/>
          <w:szCs w:val="24"/>
        </w:rPr>
      </w:pPr>
      <w:r w:rsidRPr="00B665FC">
        <w:rPr>
          <w:rFonts w:cs="Arial"/>
          <w:szCs w:val="24"/>
        </w:rPr>
        <w:t xml:space="preserve">Sallie Mae Smart Option Loan </w:t>
      </w:r>
    </w:p>
    <w:p w:rsidR="008D4176" w:rsidP="008D4176" w:rsidRDefault="008D4176" w14:paraId="5179B661" w14:textId="77777777">
      <w:pPr>
        <w:rPr>
          <w:rFonts w:cs="Arial"/>
          <w:szCs w:val="24"/>
        </w:rPr>
      </w:pPr>
      <w:r w:rsidRPr="00B665FC">
        <w:rPr>
          <w:rFonts w:cs="Arial"/>
          <w:szCs w:val="24"/>
        </w:rPr>
        <w:t xml:space="preserve">Wells Fargo Collegiate Loan </w:t>
      </w:r>
    </w:p>
    <w:p w:rsidR="008D4176" w:rsidP="008D4176" w:rsidRDefault="008D4176" w14:paraId="45567C22" w14:textId="77777777">
      <w:pPr>
        <w:rPr>
          <w:rFonts w:cs="Arial"/>
          <w:szCs w:val="24"/>
        </w:rPr>
      </w:pPr>
      <w:r w:rsidRPr="00B665FC">
        <w:rPr>
          <w:rFonts w:cs="Arial"/>
          <w:szCs w:val="24"/>
        </w:rPr>
        <w:t xml:space="preserve">Discover Student Loan </w:t>
      </w:r>
    </w:p>
    <w:p w:rsidR="008D4176" w:rsidP="008D4176" w:rsidRDefault="008D4176" w14:paraId="21E4F67A" w14:textId="77777777">
      <w:pPr>
        <w:rPr>
          <w:rFonts w:cs="Arial"/>
          <w:szCs w:val="24"/>
        </w:rPr>
      </w:pPr>
      <w:r w:rsidRPr="00B665FC">
        <w:rPr>
          <w:rFonts w:cs="Arial"/>
          <w:szCs w:val="24"/>
        </w:rPr>
        <w:t xml:space="preserve">PNC Solution Loan </w:t>
      </w:r>
    </w:p>
    <w:p w:rsidRPr="00F55284" w:rsidR="008D4176" w:rsidP="008D4176" w:rsidRDefault="008D4176" w14:paraId="67D05CCB"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3F84B39C" w14:textId="77777777">
      <w:pPr>
        <w:rPr>
          <w:rFonts w:cs="Arial"/>
          <w:szCs w:val="24"/>
          <w:lang w:val="es-ES"/>
        </w:rPr>
      </w:pPr>
      <w:r w:rsidRPr="00F55284">
        <w:rPr>
          <w:rFonts w:cs="Arial"/>
          <w:szCs w:val="24"/>
          <w:lang w:val="es-ES"/>
        </w:rPr>
        <w:t>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Alaska, Connecticut, Delaware, Georgia, Kentucky, Massachusetts, Minnesota, Mississippi, New Jersey, New Mexico, North Carolina, North Dakota, Ohio, Texas, Vermont, West Virginia y Wisconsin.</w:t>
      </w:r>
    </w:p>
    <w:p w:rsidRPr="00F55284" w:rsidR="008D4176" w:rsidP="008D4176" w:rsidRDefault="008D4176" w14:paraId="60EB35AC"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3A76E4B2" w14:textId="77777777">
      <w:pPr>
        <w:rPr>
          <w:szCs w:val="24"/>
          <w:lang w:val="es-ES"/>
        </w:rPr>
      </w:pPr>
      <w:r w:rsidRPr="00F55284">
        <w:rPr>
          <w:rFonts w:ascii="Arial" w:hAnsi="Arial" w:cs="Arial"/>
          <w:b/>
          <w:bCs/>
          <w:szCs w:val="24"/>
          <w:lang w:val="es-ES"/>
        </w:rPr>
        <w:t>N20CPRVAMT</w:t>
      </w:r>
    </w:p>
    <w:p w:rsidRPr="00F55284" w:rsidR="008D4176" w:rsidP="008D4176" w:rsidRDefault="008D4176" w14:paraId="7E305900" w14:textId="77777777">
      <w:pPr>
        <w:rPr>
          <w:rFonts w:cs="Arial"/>
          <w:szCs w:val="24"/>
          <w:lang w:val="es-ES"/>
        </w:rPr>
      </w:pPr>
      <w:r w:rsidRPr="00F55284">
        <w:rPr>
          <w:rFonts w:cs="Arial"/>
          <w:szCs w:val="24"/>
          <w:lang w:val="es-ES"/>
        </w:rPr>
        <w:t xml:space="preserve">Para el año académico 2019-2020, ¿cuánto sacaste prestado en préstamos privados? </w:t>
      </w:r>
    </w:p>
    <w:p w:rsidRPr="00F55284" w:rsidR="008D4176" w:rsidP="008D4176" w:rsidRDefault="008D4176" w14:paraId="1FD35B20" w14:textId="77777777">
      <w:pPr>
        <w:rPr>
          <w:szCs w:val="24"/>
          <w:lang w:val="es-ES"/>
        </w:rPr>
      </w:pPr>
      <w:r w:rsidRPr="00F55284">
        <w:rPr>
          <w:rFonts w:cs="Arial"/>
          <w:szCs w:val="24"/>
          <w:lang w:val="es-ES"/>
        </w:rPr>
        <w:t xml:space="preserve">No Incluyas en tu respuesta los préstamos PLUS para Padres, subvenciones o becas, o dinero prestado de familiares o amigos. </w:t>
      </w:r>
    </w:p>
    <w:p w:rsidRPr="00F55284" w:rsidR="008D4176" w:rsidP="008D4176" w:rsidRDefault="008D4176" w14:paraId="0A5B9380" w14:textId="77777777">
      <w:pPr>
        <w:ind w:firstLine="720"/>
        <w:rPr>
          <w:szCs w:val="24"/>
          <w:lang w:val="es-ES"/>
        </w:rPr>
      </w:pPr>
      <w:r w:rsidRPr="00F55284">
        <w:rPr>
          <w:rFonts w:cs="Arial"/>
          <w:szCs w:val="24"/>
          <w:lang w:val="es-ES"/>
        </w:rPr>
        <w:t>$____________.00</w:t>
      </w:r>
    </w:p>
    <w:p w:rsidRPr="00F55284" w:rsidR="008D4176" w:rsidP="008D4176" w:rsidRDefault="008D4176" w14:paraId="763643C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de préstamos privados que sacaste prest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préstamos privados para todas las instituciones a las que asististe 2019-2020. No incluyas los préstamos PLUS para Padres, subvenciones o becas, o dinero prestado de familiares o amigos. </w:t>
      </w:r>
    </w:p>
    <w:p w:rsidRPr="00F55284" w:rsidR="008D4176" w:rsidP="008D4176" w:rsidRDefault="008D4176" w14:paraId="1AD4196B"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Con los préstamos privados no hay que a llenar solicitudes federales. </w:t>
      </w:r>
    </w:p>
    <w:p w:rsidRPr="00F55284" w:rsidR="008D4176" w:rsidP="008D4176" w:rsidRDefault="008D4176" w14:paraId="55DFE0C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08BF3A5E"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2B2ED63B"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3EDD641C"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E56555F" w14:textId="77777777">
      <w:pPr>
        <w:rPr>
          <w:rFonts w:cs="Arial"/>
          <w:szCs w:val="24"/>
        </w:rPr>
      </w:pPr>
      <w:r w:rsidRPr="00B665FC">
        <w:rPr>
          <w:rFonts w:cs="Arial"/>
          <w:szCs w:val="24"/>
        </w:rPr>
        <w:t xml:space="preserve">Sallie Mae Smart Option Loan </w:t>
      </w:r>
    </w:p>
    <w:p w:rsidR="008D4176" w:rsidP="008D4176" w:rsidRDefault="008D4176" w14:paraId="6115F720" w14:textId="77777777">
      <w:pPr>
        <w:rPr>
          <w:rFonts w:cs="Arial"/>
          <w:szCs w:val="24"/>
        </w:rPr>
      </w:pPr>
      <w:r w:rsidRPr="00B665FC">
        <w:rPr>
          <w:rFonts w:cs="Arial"/>
          <w:szCs w:val="24"/>
        </w:rPr>
        <w:t xml:space="preserve">Wells Fargo Collegiate Loan </w:t>
      </w:r>
    </w:p>
    <w:p w:rsidR="008D4176" w:rsidP="008D4176" w:rsidRDefault="008D4176" w14:paraId="22B669C2" w14:textId="77777777">
      <w:pPr>
        <w:rPr>
          <w:rFonts w:cs="Arial"/>
          <w:szCs w:val="24"/>
        </w:rPr>
      </w:pPr>
      <w:r w:rsidRPr="00B665FC">
        <w:rPr>
          <w:rFonts w:cs="Arial"/>
          <w:szCs w:val="24"/>
        </w:rPr>
        <w:t xml:space="preserve">Discover Student Loan </w:t>
      </w:r>
    </w:p>
    <w:p w:rsidR="008D4176" w:rsidP="008D4176" w:rsidRDefault="008D4176" w14:paraId="4B03F6DE" w14:textId="77777777">
      <w:pPr>
        <w:rPr>
          <w:rFonts w:cs="Arial"/>
          <w:szCs w:val="24"/>
        </w:rPr>
      </w:pPr>
      <w:r w:rsidRPr="00B665FC">
        <w:rPr>
          <w:rFonts w:cs="Arial"/>
          <w:szCs w:val="24"/>
        </w:rPr>
        <w:t xml:space="preserve">PNC Solution Loan </w:t>
      </w:r>
    </w:p>
    <w:p w:rsidRPr="00F55284" w:rsidR="008D4176" w:rsidP="008D4176" w:rsidRDefault="008D4176" w14:paraId="72226FBF"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2E25EF12" w14:textId="69F12812">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0051429C" w14:textId="77777777">
      <w:pPr>
        <w:rPr>
          <w:rFonts w:cs="Arial"/>
          <w:szCs w:val="24"/>
          <w:lang w:val="es-ES"/>
        </w:rPr>
      </w:pPr>
      <w:r w:rsidRPr="00F55284">
        <w:rPr>
          <w:rFonts w:cs="Arial"/>
          <w:szCs w:val="24"/>
          <w:lang w:val="es-ES"/>
        </w:rPr>
        <w:t>Los préstamos hipotecarios nose consideran préstamos privados.</w:t>
      </w:r>
    </w:p>
    <w:p w:rsidRPr="00F55284" w:rsidR="008D4176" w:rsidP="008D4176" w:rsidRDefault="008D4176" w14:paraId="48750F92" w14:textId="77777777">
      <w:pPr>
        <w:rPr>
          <w:szCs w:val="24"/>
          <w:lang w:val="es-ES"/>
        </w:rPr>
      </w:pPr>
      <w:r w:rsidRPr="00F55284">
        <w:rPr>
          <w:rFonts w:ascii="Arial" w:hAnsi="Arial" w:cs="Arial"/>
          <w:b/>
          <w:bCs/>
          <w:szCs w:val="24"/>
          <w:lang w:val="es-ES"/>
        </w:rPr>
        <w:t>N20CPRVEST</w:t>
      </w:r>
    </w:p>
    <w:p w:rsidRPr="00F55284" w:rsidR="008D4176" w:rsidP="008D4176" w:rsidRDefault="008D4176" w14:paraId="4DE33705" w14:textId="77777777">
      <w:pPr>
        <w:rPr>
          <w:szCs w:val="24"/>
          <w:lang w:val="es-ES"/>
        </w:rPr>
      </w:pPr>
      <w:r w:rsidRPr="00F55284">
        <w:rPr>
          <w:rFonts w:cs="Arial"/>
          <w:szCs w:val="24"/>
          <w:lang w:val="es-ES"/>
        </w:rPr>
        <w:t>Para el año académico 2019-2020, por favor indica a qué grupo corresponde la cantidad que sacaste prestada en préstamos privados. ¿Dirías que fue...</w:t>
      </w:r>
    </w:p>
    <w:p w:rsidRPr="00F55284" w:rsidR="008D4176" w:rsidP="008D4176" w:rsidRDefault="008D4176" w14:paraId="20C2A105" w14:textId="77777777">
      <w:pPr>
        <w:pStyle w:val="NoSpacing"/>
        <w:rPr>
          <w:lang w:val="es-ES"/>
        </w:rPr>
      </w:pPr>
      <w:r w:rsidRPr="00F55284">
        <w:rPr>
          <w:lang w:val="es-ES"/>
        </w:rPr>
        <w:tab/>
        <w:t>1 = Menos de $3,000</w:t>
      </w:r>
    </w:p>
    <w:p w:rsidRPr="00F55284" w:rsidR="008D4176" w:rsidP="008D4176" w:rsidRDefault="008D4176" w14:paraId="65A80D5D" w14:textId="77777777">
      <w:pPr>
        <w:pStyle w:val="NoSpacing"/>
        <w:rPr>
          <w:lang w:val="es-ES"/>
        </w:rPr>
      </w:pPr>
      <w:r w:rsidRPr="00F55284">
        <w:rPr>
          <w:lang w:val="es-ES"/>
        </w:rPr>
        <w:tab/>
        <w:t>2 = De $3,000 a $6,999</w:t>
      </w:r>
    </w:p>
    <w:p w:rsidRPr="00F55284" w:rsidR="008D4176" w:rsidP="008D4176" w:rsidRDefault="008D4176" w14:paraId="7B158CBC" w14:textId="77777777">
      <w:pPr>
        <w:pStyle w:val="NoSpacing"/>
        <w:rPr>
          <w:lang w:val="es-ES"/>
        </w:rPr>
      </w:pPr>
      <w:r w:rsidRPr="00F55284">
        <w:rPr>
          <w:lang w:val="es-ES"/>
        </w:rPr>
        <w:tab/>
        <w:t>3 = De $7,000 a $9,999</w:t>
      </w:r>
    </w:p>
    <w:p w:rsidRPr="00F55284" w:rsidR="008D4176" w:rsidP="008D4176" w:rsidRDefault="008D4176" w14:paraId="04C51457" w14:textId="77777777">
      <w:pPr>
        <w:pStyle w:val="NoSpacing"/>
        <w:rPr>
          <w:lang w:val="es-ES"/>
        </w:rPr>
      </w:pPr>
      <w:r w:rsidRPr="00F55284">
        <w:rPr>
          <w:lang w:val="es-ES"/>
        </w:rPr>
        <w:tab/>
        <w:t>4 = De $10,000 a $12,999</w:t>
      </w:r>
    </w:p>
    <w:p w:rsidRPr="00F55284" w:rsidR="008D4176" w:rsidP="008D4176" w:rsidRDefault="008D4176" w14:paraId="17AA13D1" w14:textId="77777777">
      <w:pPr>
        <w:pStyle w:val="NoSpacing"/>
        <w:rPr>
          <w:lang w:val="es-ES"/>
        </w:rPr>
      </w:pPr>
      <w:r w:rsidRPr="00F55284">
        <w:rPr>
          <w:lang w:val="es-ES"/>
        </w:rPr>
        <w:tab/>
        <w:t>5 = De $13,000 a $15,999</w:t>
      </w:r>
    </w:p>
    <w:p w:rsidRPr="00F55284" w:rsidR="008D4176" w:rsidP="008D4176" w:rsidRDefault="008D4176" w14:paraId="72C6F3F7" w14:textId="77777777">
      <w:pPr>
        <w:pStyle w:val="NoSpacing"/>
        <w:rPr>
          <w:lang w:val="es-ES"/>
        </w:rPr>
      </w:pPr>
      <w:r w:rsidRPr="00F55284">
        <w:rPr>
          <w:lang w:val="es-ES"/>
        </w:rPr>
        <w:tab/>
        <w:t>6 = De $16,000 a $19,999</w:t>
      </w:r>
    </w:p>
    <w:p w:rsidRPr="00F55284" w:rsidR="008D4176" w:rsidP="008D4176" w:rsidRDefault="008D4176" w14:paraId="558A5007" w14:textId="77777777">
      <w:pPr>
        <w:pStyle w:val="NoSpacing"/>
        <w:rPr>
          <w:lang w:val="es-ES"/>
        </w:rPr>
      </w:pPr>
      <w:r w:rsidRPr="00F55284">
        <w:rPr>
          <w:lang w:val="es-ES"/>
        </w:rPr>
        <w:tab/>
        <w:t>7 = $20,000 o más</w:t>
      </w:r>
    </w:p>
    <w:p w:rsidRPr="00F55284" w:rsidR="008D4176" w:rsidP="008D4176" w:rsidRDefault="008D4176" w14:paraId="362CFBC7" w14:textId="77777777">
      <w:pPr>
        <w:pStyle w:val="NoSpacing"/>
        <w:rPr>
          <w:lang w:val="es-ES"/>
        </w:rPr>
      </w:pPr>
      <w:r w:rsidRPr="00F55284">
        <w:rPr>
          <w:lang w:val="es-ES"/>
        </w:rPr>
        <w:tab/>
        <w:t>-1 = No sabes</w:t>
      </w:r>
    </w:p>
    <w:p w:rsidRPr="00F55284" w:rsidR="008D4176" w:rsidP="008D4176" w:rsidRDefault="008D4176" w14:paraId="76C3D5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que sacaste prestada de préstamos privados para 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los préstamos privados para todas las instituciones educativas a las que asististe en 2019-2020. No incluyas los préstamos PLUS para Padres, los subvenciones o becas, o dinero prestado de familiares o amigos. </w:t>
      </w:r>
    </w:p>
    <w:p w:rsidRPr="00F55284" w:rsidR="008D4176" w:rsidP="008D4176" w:rsidRDefault="008D4176" w14:paraId="51F421F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1DC72A31"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7CAA5524"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D9140E3"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38731337" w14:textId="77777777">
      <w:pPr>
        <w:rPr>
          <w:rFonts w:cs="Arial"/>
          <w:szCs w:val="24"/>
          <w:lang w:val="es-ES"/>
        </w:rPr>
      </w:pPr>
      <w:r w:rsidRPr="00F55284">
        <w:rPr>
          <w:rFonts w:cs="Arial"/>
          <w:szCs w:val="24"/>
          <w:lang w:val="es-ES"/>
        </w:rPr>
        <w:t>Algunos ejemplos de préstamos privados que se usan comúnmente incluyen:</w:t>
      </w:r>
    </w:p>
    <w:p w:rsidR="008D4176" w:rsidP="008D4176" w:rsidRDefault="008D4176" w14:paraId="31B4FB26" w14:textId="77777777">
      <w:pPr>
        <w:rPr>
          <w:rFonts w:cs="Arial"/>
          <w:szCs w:val="24"/>
        </w:rPr>
      </w:pPr>
      <w:r w:rsidRPr="00B665FC">
        <w:rPr>
          <w:rFonts w:cs="Arial"/>
          <w:szCs w:val="24"/>
        </w:rPr>
        <w:t xml:space="preserve">Sallie Mae Smart Option Loan </w:t>
      </w:r>
    </w:p>
    <w:p w:rsidR="008D4176" w:rsidP="008D4176" w:rsidRDefault="008D4176" w14:paraId="0713B64D" w14:textId="77777777">
      <w:pPr>
        <w:rPr>
          <w:rFonts w:cs="Arial"/>
          <w:szCs w:val="24"/>
        </w:rPr>
      </w:pPr>
      <w:r w:rsidRPr="00B665FC">
        <w:rPr>
          <w:rFonts w:cs="Arial"/>
          <w:szCs w:val="24"/>
        </w:rPr>
        <w:t>Wells Fargo Collegiate Loan</w:t>
      </w:r>
    </w:p>
    <w:p w:rsidR="008D4176" w:rsidP="008D4176" w:rsidRDefault="008D4176" w14:paraId="1A45651E" w14:textId="77777777">
      <w:pPr>
        <w:rPr>
          <w:rFonts w:cs="Arial"/>
          <w:szCs w:val="24"/>
        </w:rPr>
      </w:pPr>
      <w:r w:rsidRPr="00B665FC">
        <w:rPr>
          <w:rFonts w:cs="Arial"/>
          <w:szCs w:val="24"/>
        </w:rPr>
        <w:t>Discover Student Loan</w:t>
      </w:r>
    </w:p>
    <w:p w:rsidR="008D4176" w:rsidP="008D4176" w:rsidRDefault="008D4176" w14:paraId="7344EBC3" w14:textId="77777777">
      <w:pPr>
        <w:rPr>
          <w:rFonts w:cs="Arial"/>
          <w:szCs w:val="24"/>
        </w:rPr>
      </w:pPr>
      <w:r w:rsidRPr="00B665FC">
        <w:rPr>
          <w:rFonts w:cs="Arial"/>
          <w:szCs w:val="24"/>
        </w:rPr>
        <w:t>PNC Solution Loan</w:t>
      </w:r>
    </w:p>
    <w:p w:rsidRPr="00F55284" w:rsidR="008D4176" w:rsidP="008D4176" w:rsidRDefault="008D4176" w14:paraId="36159D10"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76374726"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1B182ED"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51F89D55" w14:textId="77777777">
      <w:pPr>
        <w:rPr>
          <w:szCs w:val="24"/>
          <w:lang w:val="es-ES"/>
        </w:rPr>
      </w:pPr>
      <w:r w:rsidRPr="00F55284">
        <w:rPr>
          <w:rFonts w:ascii="Arial" w:hAnsi="Arial" w:cs="Arial"/>
          <w:b/>
          <w:bCs/>
          <w:szCs w:val="24"/>
          <w:lang w:val="es-ES"/>
        </w:rPr>
        <w:t>N20CREFUND1</w:t>
      </w:r>
    </w:p>
    <w:p w:rsidRPr="00F55284" w:rsidR="008D4176" w:rsidP="008D4176" w:rsidRDefault="008D4176" w14:paraId="49B89A8C" w14:textId="77777777">
      <w:pPr>
        <w:rPr>
          <w:szCs w:val="24"/>
          <w:lang w:val="es-ES"/>
        </w:rPr>
      </w:pPr>
      <w:r w:rsidRPr="00F55284">
        <w:rPr>
          <w:rFonts w:cs="Arial"/>
          <w:szCs w:val="24"/>
          <w:lang w:val="es-ES"/>
        </w:rPr>
        <w:t>Después de pagar por tu matrícula y gastos, ¿recibiste o recibirás un reembolso de [{if N20CAIDLOAN1 = 1 or N20CAIDLOAN2 = 1} alguna beca, subvenciones o préstamos {else} becas o subvenciones] de [NPSAS institution]?</w:t>
      </w:r>
    </w:p>
    <w:p w:rsidRPr="00F55284" w:rsidR="008D4176" w:rsidP="008D4176" w:rsidRDefault="008D4176" w14:paraId="4A0DD070" w14:textId="77777777">
      <w:pPr>
        <w:pStyle w:val="NoSpacing"/>
        <w:rPr>
          <w:lang w:val="es-ES"/>
        </w:rPr>
      </w:pPr>
      <w:r w:rsidRPr="00F55284">
        <w:rPr>
          <w:lang w:val="es-ES"/>
        </w:rPr>
        <w:tab/>
        <w:t>1 = Sí</w:t>
      </w:r>
    </w:p>
    <w:p w:rsidRPr="00F55284" w:rsidR="008D4176" w:rsidP="008D4176" w:rsidRDefault="008D4176" w14:paraId="0F0241E4" w14:textId="77777777">
      <w:pPr>
        <w:pStyle w:val="NoSpacing"/>
        <w:rPr>
          <w:lang w:val="es-ES"/>
        </w:rPr>
      </w:pPr>
      <w:r w:rsidRPr="00F55284">
        <w:rPr>
          <w:lang w:val="es-ES"/>
        </w:rPr>
        <w:tab/>
        <w:t>0 = No</w:t>
      </w:r>
    </w:p>
    <w:p w:rsidRPr="00F55284" w:rsidR="008D4176" w:rsidP="008D4176" w:rsidRDefault="008D4176" w14:paraId="64A67C3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reembolso o desembolso de asistencia puede ocurrir cuando la cantidad de dinero requerida para la matrícula y gastos es menor que la cantidad prometida en becas, subvenciones o préstamos.</w:t>
      </w:r>
    </w:p>
    <w:p w:rsidRPr="00F55284" w:rsidR="008D4176" w:rsidP="008D4176" w:rsidRDefault="008D4176" w14:paraId="61F7AF74" w14:textId="77777777">
      <w:pPr>
        <w:rPr>
          <w:szCs w:val="24"/>
          <w:lang w:val="es-ES"/>
        </w:rPr>
      </w:pPr>
      <w:r w:rsidRPr="00F55284">
        <w:rPr>
          <w:rFonts w:ascii="Arial" w:hAnsi="Arial" w:cs="Arial"/>
          <w:b/>
          <w:bCs/>
          <w:szCs w:val="24"/>
          <w:lang w:val="es-ES"/>
        </w:rPr>
        <w:t>N20CREFUND2</w:t>
      </w:r>
    </w:p>
    <w:p w:rsidRPr="00F55284" w:rsidR="008D4176" w:rsidP="008D4176" w:rsidRDefault="008D4176" w14:paraId="7612E9CD" w14:textId="77777777">
      <w:pPr>
        <w:rPr>
          <w:szCs w:val="24"/>
          <w:lang w:val="es-ES"/>
        </w:rPr>
      </w:pPr>
      <w:r w:rsidRPr="00F55284">
        <w:rPr>
          <w:rFonts w:cs="Arial"/>
          <w:szCs w:val="24"/>
          <w:lang w:val="es-ES"/>
        </w:rPr>
        <w:t>¿Tú...</w:t>
      </w:r>
    </w:p>
    <w:p w:rsidRPr="00F55284" w:rsidR="008D4176" w:rsidP="008D4176" w:rsidRDefault="008D4176" w14:paraId="4EA0568E" w14:textId="77777777">
      <w:pPr>
        <w:pStyle w:val="NoSpacing"/>
        <w:rPr>
          <w:lang w:val="es-ES"/>
        </w:rPr>
      </w:pPr>
      <w:r w:rsidRPr="00F55284">
        <w:rPr>
          <w:lang w:val="es-ES"/>
        </w:rPr>
        <w:tab/>
        <w:t>1 = Pediste o vas a pedir a tu institución educativa que te reembolse directamente a tu cuenta de banco o cooperativa de crédito.</w:t>
      </w:r>
    </w:p>
    <w:p w:rsidRPr="00F55284" w:rsidR="008D4176" w:rsidP="008D4176" w:rsidRDefault="008D4176" w14:paraId="782573CD" w14:textId="77777777">
      <w:pPr>
        <w:pStyle w:val="NoSpacing"/>
        <w:rPr>
          <w:lang w:val="es-ES"/>
        </w:rPr>
      </w:pPr>
      <w:r w:rsidRPr="00F55284">
        <w:rPr>
          <w:lang w:val="es-ES"/>
        </w:rPr>
        <w:tab/>
        <w:t>2 = Cobraste o vas a cobrar, o depositar o vas a depositar tú mismo(a) el cheque de reembolso en un banco o cooperativa de crédito</w:t>
      </w:r>
    </w:p>
    <w:p w:rsidRPr="00F55284" w:rsidR="008D4176" w:rsidP="008D4176" w:rsidRDefault="008D4176" w14:paraId="4FD88718" w14:textId="77777777">
      <w:pPr>
        <w:pStyle w:val="NoSpacing"/>
        <w:rPr>
          <w:lang w:val="es-ES"/>
        </w:rPr>
      </w:pPr>
      <w:r w:rsidRPr="00F55284">
        <w:rPr>
          <w:lang w:val="es-ES"/>
        </w:rPr>
        <w:tab/>
        <w:t>3 = Cobraste o vas a cobrar el cheque de reembolso en algún otro lugar que no sea un banco o cooperativa de crédito (por ejemplo: un negocio de cambio de cheques, supermercado o un colmado)</w:t>
      </w:r>
    </w:p>
    <w:p w:rsidRPr="00F55284" w:rsidR="008D4176" w:rsidP="008D4176" w:rsidRDefault="008D4176" w14:paraId="40C374DE" w14:textId="77777777">
      <w:pPr>
        <w:pStyle w:val="NoSpacing"/>
        <w:rPr>
          <w:lang w:val="es-ES"/>
        </w:rPr>
      </w:pPr>
      <w:r w:rsidRPr="00F55284">
        <w:rPr>
          <w:lang w:val="es-ES"/>
        </w:rPr>
        <w:tab/>
        <w:t>4 = Recibiste o vas a recibir el reembolso en una tarjeta de débito prepagada</w:t>
      </w:r>
    </w:p>
    <w:p w:rsidRPr="00F55284" w:rsidR="008D4176" w:rsidP="008D4176" w:rsidRDefault="008D4176" w14:paraId="256737A0" w14:textId="77777777">
      <w:pPr>
        <w:pStyle w:val="NoSpacing"/>
        <w:rPr>
          <w:lang w:val="es-ES"/>
        </w:rPr>
      </w:pPr>
      <w:r w:rsidRPr="00F55284">
        <w:rPr>
          <w:lang w:val="es-ES"/>
        </w:rPr>
        <w:tab/>
        <w:t>5 = Recibiste o vas a recibir el reembolso directamente en tu tarjeta de estudiante [ID]</w:t>
      </w:r>
    </w:p>
    <w:p w:rsidRPr="00F55284" w:rsidR="008D4176" w:rsidP="008D4176" w:rsidRDefault="008D4176" w14:paraId="03CDB9D7" w14:textId="77777777">
      <w:pPr>
        <w:pStyle w:val="NoSpacing"/>
        <w:rPr>
          <w:lang w:val="es-ES"/>
        </w:rPr>
      </w:pPr>
      <w:r w:rsidRPr="00F55284">
        <w:rPr>
          <w:lang w:val="es-ES"/>
        </w:rPr>
        <w:tab/>
        <w:t>6 = Hiciste o vas a hacer con el reembolso algo que no está en la lista,</w:t>
      </w:r>
    </w:p>
    <w:p w:rsidRPr="00F55284" w:rsidR="008D4176" w:rsidP="008D4176" w:rsidRDefault="008D4176" w14:paraId="065F0F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cómo recibiste o recibirás el reembolso. Si ninguna de estas opciones describe cómo recibiste o recibirás el reembolso, selecciona Harás con el reembolso algo que no está en la lista </w:t>
      </w:r>
    </w:p>
    <w:p w:rsidRPr="00F55284" w:rsidR="008D4176" w:rsidP="008D4176" w:rsidRDefault="008D4176" w14:paraId="07F0C2A5" w14:textId="77777777">
      <w:pPr>
        <w:rPr>
          <w:szCs w:val="24"/>
          <w:lang w:val="es-ES"/>
        </w:rPr>
      </w:pPr>
      <w:r w:rsidRPr="00F55284">
        <w:rPr>
          <w:rFonts w:ascii="Arial" w:hAnsi="Arial" w:cs="Arial"/>
          <w:b/>
          <w:bCs/>
          <w:szCs w:val="24"/>
          <w:lang w:val="es-ES"/>
        </w:rPr>
        <w:t>N20CGRLN</w:t>
      </w:r>
    </w:p>
    <w:p w:rsidRPr="00F55284" w:rsidR="008D4176" w:rsidP="008D4176" w:rsidRDefault="008D4176" w14:paraId="3A67E53F" w14:textId="77777777">
      <w:pPr>
        <w:rPr>
          <w:rFonts w:cs="Arial"/>
          <w:szCs w:val="24"/>
          <w:lang w:val="es-ES"/>
        </w:rPr>
      </w:pPr>
      <w:r w:rsidRPr="00F55284">
        <w:rPr>
          <w:rFonts w:cs="Arial"/>
          <w:szCs w:val="24"/>
          <w:lang w:val="es-ES"/>
        </w:rPr>
        <w:t>Para toda tu educación graduada, ¿cuánto [{if [survey date before July 1, 2020] = 1} habrás sacado prestado {else} has sacado prestado] en préstamos estudiantiles hasta el final del año académico 2019-2020?</w:t>
      </w:r>
    </w:p>
    <w:p w:rsidRPr="00F55284" w:rsidR="008D4176" w:rsidP="008D4176" w:rsidRDefault="008D4176" w14:paraId="3ED2694B" w14:textId="77777777">
      <w:pPr>
        <w:rPr>
          <w:rFonts w:cs="Arial"/>
          <w:szCs w:val="24"/>
          <w:lang w:val="es-ES"/>
        </w:rPr>
      </w:pPr>
      <w:r w:rsidRPr="00F55284">
        <w:rPr>
          <w:rFonts w:cs="Arial"/>
          <w:szCs w:val="24"/>
          <w:lang w:val="es-ES"/>
        </w:rPr>
        <w:t xml:space="preserve">Por favor incluye todos los préstamos federales, privados, estatales y de instituciones. No incluyas fondo o becas ni dinero prestado de familiares o amigos en tu respuesta. </w:t>
      </w:r>
    </w:p>
    <w:p w:rsidRPr="00F55284" w:rsidR="008D4176" w:rsidP="008D4176" w:rsidRDefault="008D4176" w14:paraId="291E400F" w14:textId="77777777">
      <w:pPr>
        <w:rPr>
          <w:szCs w:val="24"/>
          <w:lang w:val="es-ES"/>
        </w:rPr>
      </w:pPr>
      <w:r w:rsidRPr="00F55284">
        <w:rPr>
          <w:rFonts w:cs="Arial"/>
          <w:szCs w:val="24"/>
          <w:lang w:val="es-ES"/>
        </w:rPr>
        <w:t>(Si nunca has obtenido préstamos estudiantiles para tu educación graduada, pon "0" en el encasillado).</w:t>
      </w:r>
    </w:p>
    <w:p w:rsidRPr="00F55284" w:rsidR="008D4176" w:rsidP="008D4176" w:rsidRDefault="008D4176" w14:paraId="088C42D0" w14:textId="77777777">
      <w:pPr>
        <w:ind w:firstLine="720"/>
        <w:rPr>
          <w:szCs w:val="24"/>
          <w:lang w:val="es-ES"/>
        </w:rPr>
      </w:pPr>
      <w:r w:rsidRPr="00F55284">
        <w:rPr>
          <w:rFonts w:cs="Arial"/>
          <w:szCs w:val="24"/>
          <w:lang w:val="es-ES"/>
        </w:rPr>
        <w:t>$____________.00</w:t>
      </w:r>
    </w:p>
    <w:p w:rsidRPr="00F55284" w:rsidR="008D4176" w:rsidP="008D4176" w:rsidRDefault="008D4176" w14:paraId="07EBE4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el dinero que sacaste prestado para cada año que estuviste matriculado(a) como estudiante graduado.</w:t>
      </w:r>
    </w:p>
    <w:p w:rsidRPr="00F55284" w:rsidR="008D4176" w:rsidP="008D4176" w:rsidRDefault="008D4176" w14:paraId="7FA432C6"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593CCD37" w14:textId="77777777">
      <w:pPr>
        <w:rPr>
          <w:rFonts w:cs="Arial"/>
          <w:szCs w:val="24"/>
          <w:lang w:val="es-ES"/>
        </w:rPr>
      </w:pPr>
      <w:r w:rsidRPr="00F55284">
        <w:rPr>
          <w:rFonts w:cs="Arial"/>
          <w:szCs w:val="24"/>
          <w:lang w:val="es-ES"/>
        </w:rPr>
        <w:t xml:space="preserve">Los préstamos estudiantiles federales, tales como préstamos Direct subsidiados y no subsidiados (conocidos también como préstamos Stafford), son del gobierno federal. </w:t>
      </w:r>
    </w:p>
    <w:p w:rsidRPr="00F55284" w:rsidR="008D4176" w:rsidP="008D4176" w:rsidRDefault="008D4176" w14:paraId="0C99976B"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7B528E94"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934B223"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65A2B19E"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 </w:t>
      </w:r>
    </w:p>
    <w:p w:rsidRPr="00F55284" w:rsidR="008D4176" w:rsidP="008D4176" w:rsidRDefault="008D4176" w14:paraId="2D84F07D" w14:textId="77777777">
      <w:pPr>
        <w:rPr>
          <w:szCs w:val="24"/>
          <w:lang w:val="es-ES"/>
        </w:rPr>
      </w:pPr>
      <w:r w:rsidRPr="00F55284">
        <w:rPr>
          <w:rFonts w:ascii="Arial" w:hAnsi="Arial" w:cs="Arial"/>
          <w:b/>
          <w:bCs/>
          <w:szCs w:val="24"/>
          <w:lang w:val="es-ES"/>
        </w:rPr>
        <w:t>N20CGLNEST</w:t>
      </w:r>
    </w:p>
    <w:p w:rsidRPr="00F55284" w:rsidR="008D4176" w:rsidP="008D4176" w:rsidRDefault="008D4176" w14:paraId="600AA913" w14:textId="77777777">
      <w:pPr>
        <w:rPr>
          <w:szCs w:val="24"/>
          <w:lang w:val="es-ES"/>
        </w:rPr>
      </w:pPr>
      <w:r w:rsidRPr="00F55284">
        <w:rPr>
          <w:rFonts w:cs="Arial"/>
          <w:szCs w:val="24"/>
          <w:lang w:val="es-ES"/>
        </w:rPr>
        <w:t>Durante toda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dirías que [{if [survey date before July 1, 2020] = 1} habrás sacado prestado {else} sacaste prestado] ...</w:t>
      </w:r>
    </w:p>
    <w:p w:rsidRPr="00F55284" w:rsidR="008D4176" w:rsidP="008D4176" w:rsidRDefault="008D4176" w14:paraId="14052A8D" w14:textId="77777777">
      <w:pPr>
        <w:pStyle w:val="NoSpacing"/>
        <w:rPr>
          <w:lang w:val="es-ES"/>
        </w:rPr>
      </w:pPr>
      <w:r w:rsidRPr="00F55284">
        <w:rPr>
          <w:lang w:val="es-ES"/>
        </w:rPr>
        <w:tab/>
        <w:t>0 = 0</w:t>
      </w:r>
    </w:p>
    <w:p w:rsidRPr="00F55284" w:rsidR="008D4176" w:rsidP="008D4176" w:rsidRDefault="008D4176" w14:paraId="253E253D" w14:textId="77777777">
      <w:pPr>
        <w:pStyle w:val="NoSpacing"/>
        <w:rPr>
          <w:lang w:val="es-ES"/>
        </w:rPr>
      </w:pPr>
      <w:r w:rsidRPr="00F55284">
        <w:rPr>
          <w:lang w:val="es-ES"/>
        </w:rPr>
        <w:tab/>
        <w:t>1 = Menos de $15,000</w:t>
      </w:r>
    </w:p>
    <w:p w:rsidRPr="00F55284" w:rsidR="008D4176" w:rsidP="008D4176" w:rsidRDefault="008D4176" w14:paraId="5C27499C" w14:textId="77777777">
      <w:pPr>
        <w:pStyle w:val="NoSpacing"/>
        <w:rPr>
          <w:lang w:val="es-ES"/>
        </w:rPr>
      </w:pPr>
      <w:r w:rsidRPr="00F55284">
        <w:rPr>
          <w:lang w:val="es-ES"/>
        </w:rPr>
        <w:tab/>
        <w:t>2 = $15,000 - $29,999</w:t>
      </w:r>
    </w:p>
    <w:p w:rsidRPr="00F55284" w:rsidR="008D4176" w:rsidP="008D4176" w:rsidRDefault="008D4176" w14:paraId="6A3FC534" w14:textId="77777777">
      <w:pPr>
        <w:pStyle w:val="NoSpacing"/>
        <w:rPr>
          <w:lang w:val="es-ES"/>
        </w:rPr>
      </w:pPr>
      <w:r w:rsidRPr="00F55284">
        <w:rPr>
          <w:lang w:val="es-ES"/>
        </w:rPr>
        <w:tab/>
        <w:t>3 = $30,000 - $49,999</w:t>
      </w:r>
    </w:p>
    <w:p w:rsidRPr="00F55284" w:rsidR="008D4176" w:rsidP="008D4176" w:rsidRDefault="008D4176" w14:paraId="2B7D4C6F" w14:textId="77777777">
      <w:pPr>
        <w:pStyle w:val="NoSpacing"/>
        <w:rPr>
          <w:lang w:val="es-ES"/>
        </w:rPr>
      </w:pPr>
      <w:r w:rsidRPr="00F55284">
        <w:rPr>
          <w:lang w:val="es-ES"/>
        </w:rPr>
        <w:tab/>
        <w:t>4 = $50,000 - $74,999</w:t>
      </w:r>
    </w:p>
    <w:p w:rsidRPr="00F55284" w:rsidR="008D4176" w:rsidP="008D4176" w:rsidRDefault="008D4176" w14:paraId="00EA116D" w14:textId="77777777">
      <w:pPr>
        <w:pStyle w:val="NoSpacing"/>
        <w:rPr>
          <w:lang w:val="es-ES"/>
        </w:rPr>
      </w:pPr>
      <w:r w:rsidRPr="00F55284">
        <w:rPr>
          <w:lang w:val="es-ES"/>
        </w:rPr>
        <w:tab/>
        <w:t>5 = $75,000 - $119,999</w:t>
      </w:r>
    </w:p>
    <w:p w:rsidRPr="00F55284" w:rsidR="008D4176" w:rsidP="008D4176" w:rsidRDefault="008D4176" w14:paraId="2EAB2092" w14:textId="77777777">
      <w:pPr>
        <w:pStyle w:val="NoSpacing"/>
        <w:rPr>
          <w:lang w:val="es-ES"/>
        </w:rPr>
      </w:pPr>
      <w:r w:rsidRPr="00F55284">
        <w:rPr>
          <w:lang w:val="es-ES"/>
        </w:rPr>
        <w:tab/>
        <w:t>6 = $120,000 - $169,999</w:t>
      </w:r>
    </w:p>
    <w:p w:rsidRPr="00F55284" w:rsidR="008D4176" w:rsidP="008D4176" w:rsidRDefault="008D4176" w14:paraId="760D4DB0" w14:textId="77777777">
      <w:pPr>
        <w:pStyle w:val="NoSpacing"/>
        <w:rPr>
          <w:lang w:val="es-ES"/>
        </w:rPr>
      </w:pPr>
      <w:r w:rsidRPr="00F55284">
        <w:rPr>
          <w:lang w:val="es-ES"/>
        </w:rPr>
        <w:tab/>
        <w:t>7 = $170,000 o más</w:t>
      </w:r>
    </w:p>
    <w:p w:rsidRPr="00F55284" w:rsidR="008D4176" w:rsidP="008D4176" w:rsidRDefault="008D4176" w14:paraId="776A5DAB" w14:textId="77777777">
      <w:pPr>
        <w:pStyle w:val="NoSpacing"/>
        <w:rPr>
          <w:lang w:val="es-ES"/>
        </w:rPr>
      </w:pPr>
      <w:r w:rsidRPr="00F55284">
        <w:rPr>
          <w:lang w:val="es-ES"/>
        </w:rPr>
        <w:tab/>
        <w:t>-1 = No sabes</w:t>
      </w:r>
    </w:p>
    <w:p w:rsidRPr="00F55284" w:rsidR="008D4176" w:rsidP="008D4176" w:rsidRDefault="008D4176" w14:paraId="469873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el dinero que sacaste prestado para cada año que estuviste matriculado(a) como estudiante graduado.</w:t>
      </w:r>
    </w:p>
    <w:p w:rsidRPr="00F55284" w:rsidR="008D4176" w:rsidP="008D4176" w:rsidRDefault="008D4176" w14:paraId="61A59488"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28402263"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3F7408E8"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6186770F"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7E925EED"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B665FC" w:rsidR="008D4176" w:rsidP="008D4176" w:rsidRDefault="008D4176" w14:paraId="50509A31" w14:textId="77777777">
      <w:pPr>
        <w:rPr>
          <w:szCs w:val="24"/>
        </w:rPr>
      </w:pPr>
      <w:r w:rsidRPr="00A3236D">
        <w:rPr>
          <w:rFonts w:ascii="Arial" w:hAnsi="Arial" w:cs="Arial"/>
          <w:b/>
          <w:bCs/>
          <w:szCs w:val="24"/>
        </w:rPr>
        <w:t>N20CGRPRVT</w:t>
      </w:r>
    </w:p>
    <w:p w:rsidR="008D4176" w:rsidP="008D4176" w:rsidRDefault="008D4176" w14:paraId="3F381973"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6352DD6" w14:textId="77777777">
      <w:pPr>
        <w:rPr>
          <w:rFonts w:cs="Arial"/>
          <w:szCs w:val="24"/>
          <w:lang w:val="es-ES"/>
        </w:rPr>
      </w:pPr>
      <w:r w:rsidRPr="00F55284">
        <w:rPr>
          <w:rFonts w:cs="Arial"/>
          <w:szCs w:val="24"/>
          <w:lang w:val="es-ES"/>
        </w:rPr>
        <w:t>De los/la [{if N20CGRLN gt 0} $[N20CGRLN] {else} cantidad total] que habrás sacado prestado para tus estudios graduados hasta el final del año académico 2019-2020, ¿cuánto será en préstamos privados?</w:t>
      </w:r>
    </w:p>
    <w:p w:rsidRPr="00F55284" w:rsidR="008D4176" w:rsidP="008D4176" w:rsidRDefault="008D4176" w14:paraId="212C5B83" w14:textId="77777777">
      <w:pPr>
        <w:rPr>
          <w:rFonts w:cs="Arial"/>
          <w:szCs w:val="24"/>
          <w:lang w:val="es-ES"/>
        </w:rPr>
      </w:pPr>
      <w:r w:rsidRPr="00F55284">
        <w:rPr>
          <w:rFonts w:cs="Arial"/>
          <w:szCs w:val="24"/>
          <w:lang w:val="es-ES"/>
        </w:rPr>
        <w:t xml:space="preserve">[{If N20CPRVLN in (missing 0)} (Si nunca has sacado ningún préstamo privado para tus estudios graduados indica “0”.)] </w:t>
      </w:r>
    </w:p>
    <w:p w:rsidRPr="00F55284" w:rsidR="008D4176" w:rsidP="008D4176" w:rsidRDefault="008D4176" w14:paraId="3DBF723A" w14:textId="77777777">
      <w:pPr>
        <w:rPr>
          <w:rFonts w:cs="Arial"/>
          <w:szCs w:val="24"/>
          <w:lang w:val="es-ES"/>
        </w:rPr>
      </w:pPr>
      <w:r w:rsidRPr="00F55284">
        <w:rPr>
          <w:rFonts w:cs="Arial"/>
          <w:szCs w:val="24"/>
          <w:lang w:val="es-ES"/>
        </w:rPr>
        <w:t>[else]</w:t>
      </w:r>
    </w:p>
    <w:p w:rsidRPr="00F55284" w:rsidR="008D4176" w:rsidP="008D4176" w:rsidRDefault="008D4176" w14:paraId="748DF967" w14:textId="77777777">
      <w:pPr>
        <w:rPr>
          <w:rFonts w:cs="Arial"/>
          <w:szCs w:val="24"/>
          <w:lang w:val="es-ES"/>
        </w:rPr>
      </w:pPr>
      <w:r w:rsidRPr="00F55284">
        <w:rPr>
          <w:rFonts w:cs="Arial"/>
          <w:szCs w:val="24"/>
          <w:lang w:val="es-ES"/>
        </w:rPr>
        <w:t xml:space="preserve">De los/la [{if N20CGRLN gt 0} $[N20CGRLN] {else} cantidad total] que sacaste prestado para tus estudios graduados hasta el final del año académico 2019-2020, ¿cuánto fue en préstamos privados? </w:t>
      </w:r>
    </w:p>
    <w:p w:rsidRPr="00F55284" w:rsidR="008D4176" w:rsidP="008D4176" w:rsidRDefault="008D4176" w14:paraId="05A5D890" w14:textId="77777777">
      <w:pPr>
        <w:rPr>
          <w:szCs w:val="24"/>
          <w:lang w:val="es-ES"/>
        </w:rPr>
      </w:pPr>
      <w:r w:rsidRPr="00F55284">
        <w:rPr>
          <w:rFonts w:cs="Arial"/>
          <w:szCs w:val="24"/>
          <w:lang w:val="es-ES"/>
        </w:rPr>
        <w:t>[{If N20CPRVLN in (missing 0)} (Si nunca has sacado ningún préstamo privado para tus estudios graduados indica “0”.)]</w:t>
      </w:r>
    </w:p>
    <w:p w:rsidRPr="00F55284" w:rsidR="008D4176" w:rsidP="008D4176" w:rsidRDefault="008D4176" w14:paraId="4671AE68" w14:textId="77777777">
      <w:pPr>
        <w:ind w:firstLine="720"/>
        <w:rPr>
          <w:szCs w:val="24"/>
          <w:lang w:val="es-ES"/>
        </w:rPr>
      </w:pPr>
      <w:r w:rsidRPr="00F55284">
        <w:rPr>
          <w:rFonts w:cs="Arial"/>
          <w:szCs w:val="24"/>
          <w:lang w:val="es-ES"/>
        </w:rPr>
        <w:t>$___________.00</w:t>
      </w:r>
    </w:p>
    <w:p w:rsidRPr="00F55284" w:rsidR="008D4176" w:rsidP="008D4176" w:rsidRDefault="008D4176" w14:paraId="123C98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en préstamos privados para pagar po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39A24DD8"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22911B81"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3D8FB02"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262238B8"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09E6BF24"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743F88D0"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470915E" w14:textId="77777777">
      <w:pPr>
        <w:rPr>
          <w:rFonts w:cs="Arial"/>
          <w:szCs w:val="24"/>
        </w:rPr>
      </w:pPr>
      <w:r w:rsidRPr="00B665FC">
        <w:rPr>
          <w:rFonts w:cs="Arial"/>
          <w:szCs w:val="24"/>
        </w:rPr>
        <w:t xml:space="preserve">Sallie Mae Smart Option Loan </w:t>
      </w:r>
    </w:p>
    <w:p w:rsidR="008D4176" w:rsidP="008D4176" w:rsidRDefault="008D4176" w14:paraId="2D859C17" w14:textId="77777777">
      <w:pPr>
        <w:rPr>
          <w:rFonts w:cs="Arial"/>
          <w:szCs w:val="24"/>
        </w:rPr>
      </w:pPr>
      <w:r w:rsidRPr="00B665FC">
        <w:rPr>
          <w:rFonts w:cs="Arial"/>
          <w:szCs w:val="24"/>
        </w:rPr>
        <w:t xml:space="preserve">Wells Fargo Collegiate Loan </w:t>
      </w:r>
    </w:p>
    <w:p w:rsidR="008D4176" w:rsidP="008D4176" w:rsidRDefault="008D4176" w14:paraId="79C1E921" w14:textId="77777777">
      <w:pPr>
        <w:rPr>
          <w:rFonts w:cs="Arial"/>
          <w:szCs w:val="24"/>
        </w:rPr>
      </w:pPr>
      <w:r w:rsidRPr="00B665FC">
        <w:rPr>
          <w:rFonts w:cs="Arial"/>
          <w:szCs w:val="24"/>
        </w:rPr>
        <w:t xml:space="preserve">Discover Student Loan </w:t>
      </w:r>
    </w:p>
    <w:p w:rsidR="008D4176" w:rsidP="008D4176" w:rsidRDefault="008D4176" w14:paraId="1F19A1D5" w14:textId="77777777">
      <w:pPr>
        <w:rPr>
          <w:rFonts w:cs="Arial"/>
          <w:szCs w:val="24"/>
        </w:rPr>
      </w:pPr>
      <w:r w:rsidRPr="00B665FC">
        <w:rPr>
          <w:rFonts w:cs="Arial"/>
          <w:szCs w:val="24"/>
        </w:rPr>
        <w:t xml:space="preserve">PNC Solution Loan </w:t>
      </w:r>
    </w:p>
    <w:p w:rsidRPr="00F55284" w:rsidR="008D4176" w:rsidP="008D4176" w:rsidRDefault="008D4176" w14:paraId="3562322F" w14:textId="77777777">
      <w:pPr>
        <w:rPr>
          <w:rFonts w:cs="Arial"/>
          <w:szCs w:val="24"/>
          <w:lang w:val="es-ES"/>
        </w:rPr>
      </w:pPr>
      <w:r w:rsidRPr="00F55284">
        <w:rPr>
          <w:rFonts w:cs="Arial"/>
          <w:szCs w:val="24"/>
          <w:lang w:val="es-ES"/>
        </w:rPr>
        <w:t>SunTrust Custom Choice Loan</w:t>
      </w:r>
    </w:p>
    <w:p w:rsidRPr="00F55284" w:rsidR="008D4176" w:rsidP="008D4176" w:rsidRDefault="008D4176" w14:paraId="132C0BB2" w14:textId="59F174FB">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1BC95E3E"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17313B4E" w14:textId="77777777">
      <w:pPr>
        <w:rPr>
          <w:szCs w:val="24"/>
          <w:lang w:val="es-ES"/>
        </w:rPr>
      </w:pPr>
      <w:r w:rsidRPr="00F55284">
        <w:rPr>
          <w:rFonts w:ascii="Arial" w:hAnsi="Arial" w:cs="Arial"/>
          <w:b/>
          <w:bCs/>
          <w:szCs w:val="24"/>
          <w:lang w:val="es-ES"/>
        </w:rPr>
        <w:t>N20CGRPRVEST</w:t>
      </w:r>
    </w:p>
    <w:p w:rsidRPr="00F55284" w:rsidR="008D4176" w:rsidP="008D4176" w:rsidRDefault="008D4176" w14:paraId="56BCDD73" w14:textId="77777777">
      <w:pPr>
        <w:rPr>
          <w:szCs w:val="24"/>
          <w:lang w:val="es-ES"/>
        </w:rPr>
      </w:pPr>
      <w:r w:rsidRPr="00F55284">
        <w:rPr>
          <w:rFonts w:cs="Arial"/>
          <w:szCs w:val="24"/>
          <w:lang w:val="es-ES"/>
        </w:rPr>
        <w:t>Por favor indica a qué grupo corresponde la cantidad que [{if [survey date before July 1, 2020] = 1} habrás sacado prestada {else} sacaste prestada] en préstamos privados para pagar tus estudios graduados hasta el final del año académico 2019-2020. ¿Dirías que [{if [survey date before July 1, 2020] = 1} habrás sacado prestado {else} sacaste prestado]...</w:t>
      </w:r>
    </w:p>
    <w:p w:rsidRPr="00F55284" w:rsidR="008D4176" w:rsidP="008D4176" w:rsidRDefault="008D4176" w14:paraId="268874DF" w14:textId="77777777">
      <w:pPr>
        <w:pStyle w:val="NoSpacing"/>
        <w:rPr>
          <w:lang w:val="es-ES"/>
        </w:rPr>
      </w:pPr>
      <w:r w:rsidRPr="00F55284">
        <w:rPr>
          <w:lang w:val="es-ES"/>
        </w:rPr>
        <w:tab/>
        <w:t>0 = 0</w:t>
      </w:r>
    </w:p>
    <w:p w:rsidRPr="00F55284" w:rsidR="008D4176" w:rsidP="008D4176" w:rsidRDefault="008D4176" w14:paraId="5BF85EA9" w14:textId="77777777">
      <w:pPr>
        <w:pStyle w:val="NoSpacing"/>
        <w:rPr>
          <w:lang w:val="es-ES"/>
        </w:rPr>
      </w:pPr>
      <w:r w:rsidRPr="00F55284">
        <w:rPr>
          <w:lang w:val="es-ES"/>
        </w:rPr>
        <w:tab/>
        <w:t>1 = Menos de $15,000</w:t>
      </w:r>
    </w:p>
    <w:p w:rsidRPr="00F55284" w:rsidR="008D4176" w:rsidP="008D4176" w:rsidRDefault="008D4176" w14:paraId="62545674" w14:textId="77777777">
      <w:pPr>
        <w:pStyle w:val="NoSpacing"/>
        <w:rPr>
          <w:lang w:val="es-ES"/>
        </w:rPr>
      </w:pPr>
      <w:r w:rsidRPr="00F55284">
        <w:rPr>
          <w:lang w:val="es-ES"/>
        </w:rPr>
        <w:tab/>
        <w:t>2 = De $15,000 a $24,999</w:t>
      </w:r>
    </w:p>
    <w:p w:rsidRPr="00F55284" w:rsidR="008D4176" w:rsidP="008D4176" w:rsidRDefault="008D4176" w14:paraId="588590E8" w14:textId="77777777">
      <w:pPr>
        <w:pStyle w:val="NoSpacing"/>
        <w:rPr>
          <w:lang w:val="es-ES"/>
        </w:rPr>
      </w:pPr>
      <w:r w:rsidRPr="00F55284">
        <w:rPr>
          <w:lang w:val="es-ES"/>
        </w:rPr>
        <w:tab/>
        <w:t>3 = De $25,000 a $49,999</w:t>
      </w:r>
    </w:p>
    <w:p w:rsidRPr="00F55284" w:rsidR="008D4176" w:rsidP="008D4176" w:rsidRDefault="008D4176" w14:paraId="1714FC49" w14:textId="77777777">
      <w:pPr>
        <w:pStyle w:val="NoSpacing"/>
        <w:rPr>
          <w:lang w:val="es-ES"/>
        </w:rPr>
      </w:pPr>
      <w:r w:rsidRPr="00F55284">
        <w:rPr>
          <w:lang w:val="es-ES"/>
        </w:rPr>
        <w:tab/>
        <w:t>4 = De $50,000 a $74,999</w:t>
      </w:r>
    </w:p>
    <w:p w:rsidRPr="00F55284" w:rsidR="008D4176" w:rsidP="008D4176" w:rsidRDefault="008D4176" w14:paraId="1B1F347E" w14:textId="77777777">
      <w:pPr>
        <w:pStyle w:val="NoSpacing"/>
        <w:rPr>
          <w:lang w:val="es-ES"/>
        </w:rPr>
      </w:pPr>
      <w:r w:rsidRPr="00F55284">
        <w:rPr>
          <w:lang w:val="es-ES"/>
        </w:rPr>
        <w:tab/>
        <w:t>5 = De $75,000 a $119,999</w:t>
      </w:r>
    </w:p>
    <w:p w:rsidRPr="00F55284" w:rsidR="008D4176" w:rsidP="008D4176" w:rsidRDefault="008D4176" w14:paraId="172D938D" w14:textId="77777777">
      <w:pPr>
        <w:pStyle w:val="NoSpacing"/>
        <w:rPr>
          <w:lang w:val="es-ES"/>
        </w:rPr>
      </w:pPr>
      <w:r w:rsidRPr="00F55284">
        <w:rPr>
          <w:lang w:val="es-ES"/>
        </w:rPr>
        <w:tab/>
        <w:t>6 = De $120,000 a $169,999</w:t>
      </w:r>
    </w:p>
    <w:p w:rsidRPr="00F55284" w:rsidR="008D4176" w:rsidP="008D4176" w:rsidRDefault="008D4176" w14:paraId="4A825087" w14:textId="77777777">
      <w:pPr>
        <w:pStyle w:val="NoSpacing"/>
        <w:rPr>
          <w:lang w:val="es-ES"/>
        </w:rPr>
      </w:pPr>
      <w:r w:rsidRPr="00F55284">
        <w:rPr>
          <w:lang w:val="es-ES"/>
        </w:rPr>
        <w:tab/>
        <w:t>7 = $170,000 o más</w:t>
      </w:r>
    </w:p>
    <w:p w:rsidRPr="00F55284" w:rsidR="008D4176" w:rsidP="008D4176" w:rsidRDefault="008D4176" w14:paraId="04582FC0" w14:textId="77777777">
      <w:pPr>
        <w:pStyle w:val="NoSpacing"/>
        <w:rPr>
          <w:lang w:val="es-ES"/>
        </w:rPr>
      </w:pPr>
      <w:r w:rsidRPr="00F55284">
        <w:rPr>
          <w:lang w:val="es-ES"/>
        </w:rPr>
        <w:tab/>
        <w:t>-1 = No sabes</w:t>
      </w:r>
    </w:p>
    <w:p w:rsidRPr="00F55284" w:rsidR="008D4176" w:rsidP="008D4176" w:rsidRDefault="008D4176" w14:paraId="462C910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total que sacaste prestada en préstamos privados para pagar por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préstamos privados que sacaste para cada año que estuviste matriculado(a) como estudiante graduado(a) y para todas las instituciones educativas a las que asististe como estudiante graduado(a).</w:t>
      </w:r>
    </w:p>
    <w:p w:rsidRPr="00F55284" w:rsidR="008D4176" w:rsidP="008D4176" w:rsidRDefault="008D4176" w14:paraId="36C45677" w14:textId="77777777">
      <w:pPr>
        <w:rPr>
          <w:rFonts w:cs="Arial"/>
          <w:szCs w:val="24"/>
          <w:lang w:val="es-ES"/>
        </w:rPr>
      </w:pPr>
      <w:r w:rsidRPr="00F55284">
        <w:rPr>
          <w:rFonts w:cs="Arial"/>
          <w:szCs w:val="24"/>
          <w:lang w:val="es-ES"/>
        </w:rPr>
        <w:t>Los préstamos privados son ofrecidos por prestamistas privados. Algunas características comunes de los préstamos privados se mencionan a continuación.</w:t>
      </w:r>
    </w:p>
    <w:p w:rsidRPr="00F55284" w:rsidR="008D4176" w:rsidP="008D4176" w:rsidRDefault="008D4176" w14:paraId="2535F16B" w14:textId="77777777">
      <w:pPr>
        <w:rPr>
          <w:rFonts w:cs="Arial"/>
          <w:szCs w:val="24"/>
          <w:lang w:val="es-ES"/>
        </w:rPr>
      </w:pPr>
      <w:r w:rsidRPr="00F55284">
        <w:rPr>
          <w:rFonts w:cs="Arial"/>
          <w:szCs w:val="24"/>
          <w:lang w:val="es-ES"/>
        </w:rPr>
        <w:t>Con los préstamos privados no hay que completar solicitudes federales.</w:t>
      </w:r>
    </w:p>
    <w:p w:rsidRPr="00F55284" w:rsidR="008D4176" w:rsidP="008D4176" w:rsidRDefault="008D4176" w14:paraId="217B55B6" w14:textId="77777777">
      <w:pPr>
        <w:rPr>
          <w:rFonts w:cs="Arial"/>
          <w:szCs w:val="24"/>
          <w:lang w:val="es-ES"/>
        </w:rPr>
      </w:pPr>
      <w:r w:rsidRPr="00F55284">
        <w:rPr>
          <w:rFonts w:cs="Arial"/>
          <w:szCs w:val="24"/>
          <w:lang w:val="es-ES"/>
        </w:rPr>
        <w:t>Algunos estudiantes y padres usan préstamos privados como suplemento cuando los préstamos federales no proporcionan el dinero suficiente. Los préstamos privados pueden tener tasas de interés más altas que los préstamos federales.</w:t>
      </w:r>
    </w:p>
    <w:p w:rsidRPr="00F55284" w:rsidR="008D4176" w:rsidP="008D4176" w:rsidRDefault="008D4176" w14:paraId="1393F7AB" w14:textId="77777777">
      <w:pPr>
        <w:rPr>
          <w:rFonts w:cs="Arial"/>
          <w:szCs w:val="24"/>
          <w:lang w:val="es-ES"/>
        </w:rPr>
      </w:pPr>
      <w:r w:rsidRPr="00F55284">
        <w:rPr>
          <w:rFonts w:cs="Arial"/>
          <w:szCs w:val="24"/>
          <w:lang w:val="es-ES"/>
        </w:rPr>
        <w:t xml:space="preserve">A diferencia de los préstamos estudiantiles federales, los préstamos privados se basan en el crédito y por lo tanto a menudo requieren un co-deudor si el estudiante no tiene un historial de crédito establecido. </w:t>
      </w:r>
    </w:p>
    <w:p w:rsidRPr="00F55284" w:rsidR="008D4176" w:rsidP="008D4176" w:rsidRDefault="008D4176" w14:paraId="2E9118B7" w14:textId="77777777">
      <w:pPr>
        <w:rPr>
          <w:rFonts w:cs="Arial"/>
          <w:szCs w:val="24"/>
          <w:lang w:val="es-ES"/>
        </w:rPr>
      </w:pPr>
      <w:r w:rsidRPr="00F55284">
        <w:rPr>
          <w:rFonts w:cs="Arial"/>
          <w:szCs w:val="24"/>
          <w:lang w:val="es-ES"/>
        </w:rPr>
        <w:t>Alguno ejemplos de préstamos privados que se usan comúmente incluyen:</w:t>
      </w:r>
    </w:p>
    <w:p w:rsidR="008D4176" w:rsidP="008D4176" w:rsidRDefault="008D4176" w14:paraId="0F6DE3CC" w14:textId="77777777">
      <w:pPr>
        <w:rPr>
          <w:rFonts w:cs="Arial"/>
          <w:szCs w:val="24"/>
        </w:rPr>
      </w:pPr>
      <w:r w:rsidRPr="00B665FC">
        <w:rPr>
          <w:rFonts w:cs="Arial"/>
          <w:szCs w:val="24"/>
        </w:rPr>
        <w:t xml:space="preserve">Sallie Mae Smart Option Loan </w:t>
      </w:r>
    </w:p>
    <w:p w:rsidR="008D4176" w:rsidP="008D4176" w:rsidRDefault="008D4176" w14:paraId="05C8CF3F" w14:textId="77777777">
      <w:pPr>
        <w:rPr>
          <w:rFonts w:cs="Arial"/>
          <w:szCs w:val="24"/>
        </w:rPr>
      </w:pPr>
      <w:r w:rsidRPr="00B665FC">
        <w:rPr>
          <w:rFonts w:cs="Arial"/>
          <w:szCs w:val="24"/>
        </w:rPr>
        <w:t xml:space="preserve">Wells Fargo Collegiate Loan </w:t>
      </w:r>
    </w:p>
    <w:p w:rsidR="008D4176" w:rsidP="008D4176" w:rsidRDefault="008D4176" w14:paraId="03C357F7" w14:textId="77777777">
      <w:pPr>
        <w:rPr>
          <w:rFonts w:cs="Arial"/>
          <w:szCs w:val="24"/>
        </w:rPr>
      </w:pPr>
      <w:r w:rsidRPr="00B665FC">
        <w:rPr>
          <w:rFonts w:cs="Arial"/>
          <w:szCs w:val="24"/>
        </w:rPr>
        <w:t xml:space="preserve">Discover Student Loan </w:t>
      </w:r>
    </w:p>
    <w:p w:rsidR="008D4176" w:rsidP="008D4176" w:rsidRDefault="008D4176" w14:paraId="78125B6B" w14:textId="77777777">
      <w:pPr>
        <w:rPr>
          <w:rFonts w:cs="Arial"/>
          <w:szCs w:val="24"/>
        </w:rPr>
      </w:pPr>
      <w:r w:rsidRPr="00B665FC">
        <w:rPr>
          <w:rFonts w:cs="Arial"/>
          <w:szCs w:val="24"/>
        </w:rPr>
        <w:t xml:space="preserve">PNC Solution Loan </w:t>
      </w:r>
    </w:p>
    <w:p w:rsidRPr="00F55284" w:rsidR="008D4176" w:rsidP="008D4176" w:rsidRDefault="008D4176" w14:paraId="734A1D04" w14:textId="77777777">
      <w:pPr>
        <w:rPr>
          <w:rFonts w:cs="Arial"/>
          <w:szCs w:val="24"/>
          <w:lang w:val="es-ES"/>
        </w:rPr>
      </w:pPr>
      <w:r w:rsidRPr="00F55284">
        <w:rPr>
          <w:rFonts w:cs="Arial"/>
          <w:szCs w:val="24"/>
          <w:lang w:val="es-ES"/>
        </w:rPr>
        <w:t>SunTrust Custom Choice Loan</w:t>
      </w:r>
    </w:p>
    <w:p w:rsidRPr="00F55284" w:rsidR="008D4176" w:rsidP="008D4176" w:rsidRDefault="008D4176" w14:paraId="7D481A1C" w14:textId="77777777">
      <w:pPr>
        <w:rPr>
          <w:rFonts w:cs="Arial"/>
          <w:szCs w:val="24"/>
          <w:lang w:val="es-ES"/>
        </w:rPr>
      </w:pPr>
      <w:r w:rsidRPr="00F55284">
        <w:rPr>
          <w:rFonts w:cs="Arial"/>
          <w:szCs w:val="24"/>
          <w:lang w:val="es-ES"/>
        </w:rPr>
        <w:t>Otros tipos de préstamos estudiantiles privados pueden incluir, entre otros, a préstamos de cooperativas de crédito, préstamos de otros bancos o instituciones financieras o programas estatales de préstamos. Los estados con programas privados de préstamos estudiantiles incluyen a Alaska, Connecticut, Delaware, Georgia, Kentucky, Massachusetts, Minnesota, Mississippi, New Jersey, New Mexico, North Carolina, North Dakota, Ohio, Texas, Vermont, West Virginia y Wisconsin.</w:t>
      </w:r>
    </w:p>
    <w:p w:rsidRPr="00F55284" w:rsidR="008D4176" w:rsidP="008D4176" w:rsidRDefault="008D4176" w14:paraId="521EA785" w14:textId="77777777">
      <w:pPr>
        <w:rPr>
          <w:rFonts w:cs="Arial"/>
          <w:szCs w:val="24"/>
          <w:lang w:val="es-ES"/>
        </w:rPr>
      </w:pPr>
      <w:r w:rsidRPr="00F55284">
        <w:rPr>
          <w:rFonts w:cs="Arial"/>
          <w:szCs w:val="24"/>
          <w:lang w:val="es-ES"/>
        </w:rPr>
        <w:t>No se considera como préstamos privados a los préstamos con garantía hipotecaria.</w:t>
      </w:r>
    </w:p>
    <w:p w:rsidRPr="00F55284" w:rsidR="008D4176" w:rsidP="008D4176" w:rsidRDefault="008D4176" w14:paraId="7D0D8330" w14:textId="77777777">
      <w:pPr>
        <w:rPr>
          <w:szCs w:val="24"/>
          <w:lang w:val="es-ES"/>
        </w:rPr>
      </w:pPr>
      <w:r w:rsidRPr="00F55284">
        <w:rPr>
          <w:rFonts w:ascii="Arial" w:hAnsi="Arial" w:cs="Arial"/>
          <w:b/>
          <w:bCs/>
          <w:szCs w:val="24"/>
          <w:lang w:val="es-ES"/>
        </w:rPr>
        <w:t>N20CGROWE</w:t>
      </w:r>
    </w:p>
    <w:p w:rsidRPr="00F55284" w:rsidR="008D4176" w:rsidP="008D4176" w:rsidRDefault="008D4176" w14:paraId="0A6EBB88" w14:textId="77777777">
      <w:pPr>
        <w:pStyle w:val="NoSpacing"/>
        <w:rPr>
          <w:lang w:val="es-ES"/>
        </w:rPr>
      </w:pPr>
      <w:r w:rsidRPr="00F55284">
        <w:rPr>
          <w:lang w:val="es-ES"/>
        </w:rPr>
        <w:t xml:space="preserve">¿Todavía debes todo, parte o no debes nada de [{If N20CGRLN gt 0} $[N20CGRLN] {else} la cantidad total] que sacaste prestada para tu educación graduada? </w:t>
      </w:r>
    </w:p>
    <w:p w:rsidRPr="00F55284" w:rsidR="008D4176" w:rsidP="008D4176" w:rsidRDefault="008D4176" w14:paraId="551D03E2" w14:textId="77777777">
      <w:pPr>
        <w:pStyle w:val="NoSpacing"/>
        <w:rPr>
          <w:lang w:val="es-ES"/>
        </w:rPr>
      </w:pPr>
      <w:r w:rsidRPr="00F55284">
        <w:rPr>
          <w:lang w:val="es-ES"/>
        </w:rPr>
        <w:tab/>
        <w:t>1 = Todo</w:t>
      </w:r>
    </w:p>
    <w:p w:rsidRPr="00F55284" w:rsidR="008D4176" w:rsidP="008D4176" w:rsidRDefault="008D4176" w14:paraId="552AC6C6" w14:textId="77777777">
      <w:pPr>
        <w:pStyle w:val="NoSpacing"/>
        <w:rPr>
          <w:lang w:val="es-ES"/>
        </w:rPr>
      </w:pPr>
      <w:r w:rsidRPr="00F55284">
        <w:rPr>
          <w:lang w:val="es-ES"/>
        </w:rPr>
        <w:tab/>
        <w:t>2 = Parte</w:t>
      </w:r>
    </w:p>
    <w:p w:rsidRPr="00F55284" w:rsidR="008D4176" w:rsidP="008D4176" w:rsidRDefault="008D4176" w14:paraId="65187351" w14:textId="77777777">
      <w:pPr>
        <w:pStyle w:val="NoSpacing"/>
        <w:rPr>
          <w:lang w:val="es-ES"/>
        </w:rPr>
      </w:pPr>
      <w:r w:rsidRPr="00F55284">
        <w:rPr>
          <w:lang w:val="es-ES"/>
        </w:rPr>
        <w:tab/>
        <w:t>0 = Nada</w:t>
      </w:r>
    </w:p>
    <w:p w:rsidRPr="00F55284" w:rsidR="008D4176" w:rsidP="008D4176" w:rsidRDefault="008D4176" w14:paraId="760CDF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o, parte o nada de la cantidad total que sacaste prestada en préstamos federales, privados, estatales o de instituciones graduada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w:t>
      </w:r>
    </w:p>
    <w:p w:rsidRPr="00F55284" w:rsidR="008D4176" w:rsidP="008D4176" w:rsidRDefault="008D4176" w14:paraId="66D46834"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7DAE854D"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B3CE930"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5ACAA6FC"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F55284" w:rsidR="008D4176" w:rsidP="008D4176" w:rsidRDefault="008D4176" w14:paraId="2B74F581" w14:textId="77777777">
      <w:pPr>
        <w:rPr>
          <w:szCs w:val="24"/>
          <w:lang w:val="es-ES"/>
        </w:rPr>
      </w:pPr>
      <w:r w:rsidRPr="00F55284">
        <w:rPr>
          <w:rFonts w:ascii="Arial" w:hAnsi="Arial" w:cs="Arial"/>
          <w:b/>
          <w:bCs/>
          <w:szCs w:val="24"/>
          <w:lang w:val="es-ES"/>
        </w:rPr>
        <w:t>N20CUGLN</w:t>
      </w:r>
    </w:p>
    <w:p w:rsidRPr="00F55284" w:rsidR="008D4176" w:rsidP="008D4176" w:rsidRDefault="008D4176" w14:paraId="40FB152E" w14:textId="77777777">
      <w:pPr>
        <w:rPr>
          <w:rFonts w:cs="Arial"/>
          <w:szCs w:val="24"/>
          <w:lang w:val="es-ES"/>
        </w:rPr>
      </w:pPr>
      <w:r w:rsidRPr="00F55284">
        <w:rPr>
          <w:rFonts w:cs="Arial"/>
          <w:szCs w:val="24"/>
          <w:lang w:val="es-ES"/>
        </w:rPr>
        <w:t>Hasta el final del año académico 2019-2020, ¿cuánto [{if [survey date before July 1, 2020] = 1} habrás sacado {else} sacaste} en préstamos estudiantiles para toda tu [{if [NPSAS institution level] = 3} educación universitaria o vocacional{else} educación subgraduada]?</w:t>
      </w:r>
    </w:p>
    <w:p w:rsidRPr="00F55284" w:rsidR="008D4176" w:rsidP="008D4176" w:rsidRDefault="008D4176" w14:paraId="7B684BD7" w14:textId="77777777">
      <w:pPr>
        <w:rPr>
          <w:rFonts w:cs="Arial"/>
          <w:szCs w:val="24"/>
          <w:lang w:val="es-ES"/>
        </w:rPr>
      </w:pPr>
      <w:r w:rsidRPr="00F55284">
        <w:rPr>
          <w:rFonts w:cs="Arial"/>
          <w:szCs w:val="24"/>
          <w:lang w:val="es-ES"/>
        </w:rPr>
        <w:t xml:space="preserve">Por favor incluye todos los préstamos federales, privados, estatales y de instituciones educativas. No incluyas los préstamos PLUS para Padres, subvenciones o becas, o dinero prestado de familiares o amigos. </w:t>
      </w:r>
    </w:p>
    <w:p w:rsidRPr="00F55284" w:rsidR="008D4176" w:rsidP="008D4176" w:rsidRDefault="008D4176" w14:paraId="6B3277E8" w14:textId="77777777">
      <w:pPr>
        <w:rPr>
          <w:szCs w:val="24"/>
          <w:lang w:val="es-ES"/>
        </w:rPr>
      </w:pPr>
      <w:r w:rsidRPr="00F55284">
        <w:rPr>
          <w:rFonts w:cs="Arial"/>
          <w:szCs w:val="24"/>
          <w:lang w:val="es-ES"/>
        </w:rPr>
        <w:t>[{(If student type in (1 3) and N20CAIDLOAN1 ne 1) or student type in (2 4)} Si nunca has sacado ningún préstamo estudiantil para tu educación [{if student type in (2 4)} subgraduada] pon "0" en el encasillado.)]</w:t>
      </w:r>
    </w:p>
    <w:p w:rsidRPr="00F55284" w:rsidR="008D4176" w:rsidP="008D4176" w:rsidRDefault="008D4176" w14:paraId="0A2EE26A" w14:textId="77777777">
      <w:pPr>
        <w:ind w:firstLine="720"/>
        <w:rPr>
          <w:szCs w:val="24"/>
          <w:lang w:val="es-ES"/>
        </w:rPr>
      </w:pPr>
      <w:r w:rsidRPr="00F55284">
        <w:rPr>
          <w:rFonts w:cs="Arial"/>
          <w:szCs w:val="24"/>
          <w:lang w:val="es-ES"/>
        </w:rPr>
        <w:t>$__________.00</w:t>
      </w:r>
    </w:p>
    <w:p w:rsidRPr="00F55284" w:rsidR="008D4176" w:rsidP="008D4176" w:rsidRDefault="008D4176" w14:paraId="43B0BBF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dinero que sacaste prestado por cada año que estuviste matriculado(a) como estudiante subgraduado(a).</w:t>
      </w:r>
    </w:p>
    <w:p w:rsidRPr="00F55284" w:rsidR="008D4176" w:rsidP="008D4176" w:rsidRDefault="008D4176" w14:paraId="6E281386" w14:textId="77777777">
      <w:pPr>
        <w:rPr>
          <w:rFonts w:cs="Arial"/>
          <w:szCs w:val="24"/>
          <w:lang w:val="es-ES"/>
        </w:rPr>
      </w:pPr>
      <w:r w:rsidRPr="00F55284">
        <w:rPr>
          <w:rFonts w:cs="Arial"/>
          <w:szCs w:val="24"/>
          <w:lang w:val="es-ES"/>
        </w:rPr>
        <w:t xml:space="preserve">También incluye el dinero prestado para todas las instituciones educativas a las que hayas asistido como estudiante subgraduado. Incluye la cantidad total de cualquier préstamo federal, privado, estatal y universitario. </w:t>
      </w:r>
    </w:p>
    <w:p w:rsidRPr="00F55284" w:rsidR="008D4176" w:rsidP="008D4176" w:rsidRDefault="008D4176" w14:paraId="1281F43E" w14:textId="77777777">
      <w:pPr>
        <w:rPr>
          <w:rFonts w:cs="Arial"/>
          <w:szCs w:val="24"/>
          <w:lang w:val="es-ES"/>
        </w:rPr>
      </w:pPr>
      <w:r w:rsidRPr="00F55284">
        <w:rPr>
          <w:rFonts w:cs="Arial"/>
          <w:szCs w:val="24"/>
          <w:lang w:val="es-ES"/>
        </w:rPr>
        <w:t xml:space="preserve">Préstamos estudiantiles federales, como los préstamos Direct subsidiados y no subsidiados (también conocidos como préstamos Stafford), son del gobierno federal. </w:t>
      </w:r>
    </w:p>
    <w:p w:rsidRPr="00F55284" w:rsidR="008D4176" w:rsidP="008D4176" w:rsidRDefault="008D4176" w14:paraId="1E83AC0B" w14:textId="77777777">
      <w:pPr>
        <w:rPr>
          <w:rFonts w:cs="Arial"/>
          <w:szCs w:val="24"/>
          <w:lang w:val="es-ES"/>
        </w:rPr>
      </w:pPr>
      <w:r w:rsidRPr="00F55284">
        <w:rPr>
          <w:rFonts w:cs="Arial"/>
          <w:szCs w:val="24"/>
          <w:lang w:val="es-ES"/>
        </w:rPr>
        <w:t>Los préstamos privados estudiantiles se sacan prestados de un prestamista privado, como un banco, una cooperativa de crédito o un estado, y generalmente requieren un co-deudor.</w:t>
      </w:r>
    </w:p>
    <w:p w:rsidRPr="00F55284" w:rsidR="008D4176" w:rsidP="008D4176" w:rsidRDefault="008D4176" w14:paraId="3C6BDA58"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10A42C3A"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prestatario] sea residente del estado o asista dentro del estado a una escuela aprobada. Las tasas de interés y los términos de reembolso para préstamos educativos estatales varían de un estado a otro. </w:t>
      </w:r>
    </w:p>
    <w:p w:rsidRPr="00F55284" w:rsidR="008D4176" w:rsidP="008D4176" w:rsidRDefault="008D4176" w14:paraId="054160C6" w14:textId="77777777">
      <w:pPr>
        <w:rPr>
          <w:rFonts w:cs="Arial"/>
          <w:szCs w:val="24"/>
          <w:lang w:val="es-ES"/>
        </w:rPr>
      </w:pPr>
      <w:r w:rsidRPr="00F55284">
        <w:rPr>
          <w:rFonts w:cs="Arial"/>
          <w:szCs w:val="24"/>
          <w:lang w:val="es-ES"/>
        </w:rPr>
        <w:t>No incluyas el dinero pedido a préstam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F55284" w:rsidR="008D4176" w:rsidP="008D4176" w:rsidRDefault="008D4176" w14:paraId="382A4C25" w14:textId="77777777">
      <w:pPr>
        <w:rPr>
          <w:rFonts w:cs="Arial"/>
          <w:szCs w:val="24"/>
          <w:lang w:val="es-ES"/>
        </w:rPr>
      </w:pPr>
      <w:r w:rsidRPr="00F55284">
        <w:rPr>
          <w:rFonts w:ascii="Arial" w:hAnsi="Arial" w:cs="Arial"/>
          <w:b/>
          <w:bCs/>
          <w:szCs w:val="24"/>
          <w:lang w:val="es-ES"/>
        </w:rPr>
        <w:t>N20CULNEST</w:t>
      </w:r>
    </w:p>
    <w:p w:rsidRPr="00F55284" w:rsidR="008D4176" w:rsidP="008D4176" w:rsidRDefault="008D4176" w14:paraId="49B7F478" w14:textId="77777777">
      <w:pPr>
        <w:rPr>
          <w:szCs w:val="24"/>
          <w:lang w:val="es-ES"/>
        </w:rPr>
      </w:pPr>
      <w:r w:rsidRPr="00F55284">
        <w:rPr>
          <w:rFonts w:cs="Arial"/>
          <w:szCs w:val="24"/>
          <w:lang w:val="es-ES"/>
        </w:rPr>
        <w:t>Para toda [{if [NPSAS institution level] = 3} tu educación universitaria o vocacional {else} subgradada] hasta el final del año académico 2019-2020 (1</w:t>
      </w:r>
      <w:r w:rsidRPr="00F55284">
        <w:rPr>
          <w:rFonts w:cs="Arial"/>
          <w:szCs w:val="24"/>
          <w:vertAlign w:val="superscript"/>
          <w:lang w:val="es-ES"/>
        </w:rPr>
        <w:t>o</w:t>
      </w:r>
      <w:r w:rsidRPr="00F55284">
        <w:rPr>
          <w:rFonts w:cs="Arial"/>
          <w:szCs w:val="24"/>
          <w:lang w:val="es-ES"/>
        </w:rPr>
        <w:t xml:space="preserve"> de julio, 2019-30 de junio, 2020), ¿dirías que [{if [survey date before July 1, 2020] = 1} habrás sacado prestado {else} sacaste]...</w:t>
      </w:r>
    </w:p>
    <w:p w:rsidRPr="00F55284" w:rsidR="008D4176" w:rsidP="008D4176" w:rsidRDefault="008D4176" w14:paraId="312A6EF2" w14:textId="77777777">
      <w:pPr>
        <w:pStyle w:val="NoSpacing"/>
        <w:rPr>
          <w:lang w:val="es-ES"/>
        </w:rPr>
      </w:pPr>
      <w:r w:rsidRPr="00F55284">
        <w:rPr>
          <w:lang w:val="es-ES"/>
        </w:rPr>
        <w:tab/>
        <w:t>0 = 0</w:t>
      </w:r>
    </w:p>
    <w:p w:rsidRPr="00F55284" w:rsidR="008D4176" w:rsidP="008D4176" w:rsidRDefault="008D4176" w14:paraId="43EEFB1A" w14:textId="77777777">
      <w:pPr>
        <w:pStyle w:val="NoSpacing"/>
        <w:rPr>
          <w:lang w:val="es-ES"/>
        </w:rPr>
      </w:pPr>
      <w:r w:rsidRPr="00F55284">
        <w:rPr>
          <w:lang w:val="es-ES"/>
        </w:rPr>
        <w:tab/>
        <w:t>1 = Menos de $5,000</w:t>
      </w:r>
    </w:p>
    <w:p w:rsidRPr="00F55284" w:rsidR="008D4176" w:rsidP="008D4176" w:rsidRDefault="008D4176" w14:paraId="4223EF55" w14:textId="77777777">
      <w:pPr>
        <w:pStyle w:val="NoSpacing"/>
        <w:rPr>
          <w:lang w:val="es-ES"/>
        </w:rPr>
      </w:pPr>
      <w:r w:rsidRPr="00F55284">
        <w:rPr>
          <w:lang w:val="es-ES"/>
        </w:rPr>
        <w:tab/>
        <w:t>2 = De $5,000 a $14,999</w:t>
      </w:r>
    </w:p>
    <w:p w:rsidRPr="00F55284" w:rsidR="008D4176" w:rsidP="008D4176" w:rsidRDefault="008D4176" w14:paraId="77A17661" w14:textId="77777777">
      <w:pPr>
        <w:pStyle w:val="NoSpacing"/>
        <w:rPr>
          <w:lang w:val="es-ES"/>
        </w:rPr>
      </w:pPr>
      <w:r w:rsidRPr="00F55284">
        <w:rPr>
          <w:lang w:val="es-ES"/>
        </w:rPr>
        <w:tab/>
        <w:t>3 = De $15,000 a $19,999</w:t>
      </w:r>
    </w:p>
    <w:p w:rsidRPr="00F55284" w:rsidR="008D4176" w:rsidP="008D4176" w:rsidRDefault="008D4176" w14:paraId="084753AA" w14:textId="77777777">
      <w:pPr>
        <w:pStyle w:val="NoSpacing"/>
        <w:rPr>
          <w:lang w:val="es-ES"/>
        </w:rPr>
      </w:pPr>
      <w:r w:rsidRPr="00F55284">
        <w:rPr>
          <w:lang w:val="es-ES"/>
        </w:rPr>
        <w:tab/>
        <w:t>4 = De $20,000 a $29,999</w:t>
      </w:r>
    </w:p>
    <w:p w:rsidRPr="00F55284" w:rsidR="008D4176" w:rsidP="008D4176" w:rsidRDefault="008D4176" w14:paraId="33614DF1" w14:textId="77777777">
      <w:pPr>
        <w:pStyle w:val="NoSpacing"/>
        <w:rPr>
          <w:lang w:val="es-ES"/>
        </w:rPr>
      </w:pPr>
      <w:r w:rsidRPr="00F55284">
        <w:rPr>
          <w:lang w:val="es-ES"/>
        </w:rPr>
        <w:tab/>
        <w:t>5 = De $30,000 a $39,999</w:t>
      </w:r>
    </w:p>
    <w:p w:rsidRPr="00F55284" w:rsidR="008D4176" w:rsidP="008D4176" w:rsidRDefault="008D4176" w14:paraId="36F7DE55" w14:textId="77777777">
      <w:pPr>
        <w:pStyle w:val="NoSpacing"/>
        <w:rPr>
          <w:lang w:val="es-ES"/>
        </w:rPr>
      </w:pPr>
      <w:r w:rsidRPr="00F55284">
        <w:rPr>
          <w:lang w:val="es-ES"/>
        </w:rPr>
        <w:tab/>
        <w:t>6 = De $40,000 a $59,999</w:t>
      </w:r>
    </w:p>
    <w:p w:rsidRPr="00F55284" w:rsidR="008D4176" w:rsidP="008D4176" w:rsidRDefault="008D4176" w14:paraId="5E193D2A" w14:textId="77777777">
      <w:pPr>
        <w:pStyle w:val="NoSpacing"/>
        <w:rPr>
          <w:lang w:val="es-ES"/>
        </w:rPr>
      </w:pPr>
      <w:r w:rsidRPr="00F55284">
        <w:rPr>
          <w:lang w:val="es-ES"/>
        </w:rPr>
        <w:tab/>
        <w:t>7 = $60,000 o más</w:t>
      </w:r>
    </w:p>
    <w:p w:rsidRPr="00F55284" w:rsidR="008D4176" w:rsidP="008D4176" w:rsidRDefault="008D4176" w14:paraId="094C6FBE" w14:textId="77777777">
      <w:pPr>
        <w:pStyle w:val="NoSpacing"/>
        <w:rPr>
          <w:lang w:val="es-ES"/>
        </w:rPr>
      </w:pPr>
      <w:r w:rsidRPr="00F55284">
        <w:rPr>
          <w:lang w:val="es-ES"/>
        </w:rPr>
        <w:tab/>
        <w:t>-1 = No sabes</w:t>
      </w:r>
    </w:p>
    <w:p w:rsidRPr="00F55284" w:rsidR="008D4176" w:rsidP="008D4176" w:rsidRDefault="008D4176" w14:paraId="54678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Incluye dinero que sacaste prestado para cada año de tu matrícula como estudiante subgraduado. </w:t>
      </w:r>
    </w:p>
    <w:p w:rsidRPr="00F55284" w:rsidR="008D4176" w:rsidP="008D4176" w:rsidRDefault="008D4176" w14:paraId="238D0C6A" w14:textId="77777777">
      <w:pPr>
        <w:rPr>
          <w:rFonts w:cs="Arial"/>
          <w:szCs w:val="24"/>
          <w:lang w:val="es-ES"/>
        </w:rPr>
      </w:pPr>
      <w:r w:rsidRPr="00F55284">
        <w:rPr>
          <w:rFonts w:cs="Arial"/>
          <w:szCs w:val="24"/>
          <w:lang w:val="es-ES"/>
        </w:rPr>
        <w:t>También incluye el dinero prestado para todas las instituciones educativas a las que haya asistido como estudiante subgraduado. Incluye la cantidad total de cualquier préstamo federal, privado, estatal e institucional.</w:t>
      </w:r>
    </w:p>
    <w:p w:rsidRPr="00F55284" w:rsidR="008D4176" w:rsidP="008D4176" w:rsidRDefault="008D4176" w14:paraId="7521F521"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32C5DCCA"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6BB3F724"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721CFE09"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sea residente del estado o asista dentro del estado a una escuela aprobada. </w:t>
      </w:r>
    </w:p>
    <w:p w:rsidRPr="00F55284" w:rsidR="008D4176" w:rsidP="008D4176" w:rsidRDefault="008D4176" w14:paraId="5D4A9714" w14:textId="77777777">
      <w:pPr>
        <w:rPr>
          <w:rFonts w:cs="Arial"/>
          <w:szCs w:val="24"/>
          <w:lang w:val="es-ES"/>
        </w:rPr>
      </w:pPr>
      <w:r w:rsidRPr="00F55284">
        <w:rPr>
          <w:rFonts w:cs="Arial"/>
          <w:szCs w:val="24"/>
          <w:lang w:val="es-ES"/>
        </w:rPr>
        <w:t>Las tasas de interés y los términos de reembolso para préstamos educativos estatales varían de un estado a otr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B04475" w:rsidR="008D4176" w:rsidP="008D4176" w:rsidRDefault="008D4176" w14:paraId="1192C531" w14:textId="77777777">
      <w:pPr>
        <w:rPr>
          <w:rFonts w:ascii="Arial" w:hAnsi="Arial" w:cs="Arial"/>
          <w:b/>
          <w:bCs/>
          <w:szCs w:val="24"/>
        </w:rPr>
      </w:pPr>
      <w:r w:rsidRPr="00A3236D">
        <w:rPr>
          <w:rFonts w:ascii="Arial" w:hAnsi="Arial" w:cs="Arial"/>
          <w:b/>
          <w:bCs/>
          <w:szCs w:val="24"/>
        </w:rPr>
        <w:t>N20CUGPRVT</w:t>
      </w:r>
    </w:p>
    <w:p w:rsidR="008D4176" w:rsidP="008D4176" w:rsidRDefault="008D4176" w14:paraId="46A3A3FE" w14:textId="77777777">
      <w:pPr>
        <w:rPr>
          <w:rFonts w:cs="Arial"/>
          <w:szCs w:val="24"/>
        </w:rPr>
      </w:pPr>
      <w:r>
        <w:rPr>
          <w:rFonts w:cs="Arial"/>
          <w:szCs w:val="24"/>
        </w:rPr>
        <w:t>[If student type in (2 4)]</w:t>
      </w:r>
    </w:p>
    <w:p w:rsidRPr="00F55284" w:rsidR="008D4176" w:rsidP="008D4176" w:rsidRDefault="008D4176" w14:paraId="0ED73426" w14:textId="77777777">
      <w:pPr>
        <w:rPr>
          <w:rFonts w:cs="Arial"/>
          <w:szCs w:val="24"/>
          <w:lang w:val="es-ES"/>
        </w:rPr>
      </w:pPr>
      <w:r w:rsidRPr="00F55284">
        <w:rPr>
          <w:rFonts w:cs="Arial"/>
          <w:szCs w:val="24"/>
          <w:lang w:val="es-ES"/>
        </w:rPr>
        <w:t xml:space="preserve">De los/la [{if N20CGRLN gt 0} $[N20CGRLN] {else} cantidad total] que sacaste prestada para tu educación subgraduada, ¿cuánto fue en préstamos privados? </w:t>
      </w:r>
    </w:p>
    <w:p w:rsidRPr="00F55284" w:rsidR="008D4176" w:rsidP="008D4176" w:rsidRDefault="008D4176" w14:paraId="70F8465B" w14:textId="77777777">
      <w:pPr>
        <w:rPr>
          <w:rFonts w:cs="Arial"/>
          <w:szCs w:val="24"/>
          <w:lang w:val="es-ES"/>
        </w:rPr>
      </w:pPr>
      <w:r w:rsidRPr="00F55284">
        <w:rPr>
          <w:rFonts w:cs="Arial"/>
          <w:szCs w:val="24"/>
          <w:lang w:val="es-ES"/>
        </w:rPr>
        <w:t xml:space="preserve">Si nunca has sacado ningún préstamo privado para tu educación subgraduada indica “0.”) </w:t>
      </w:r>
    </w:p>
    <w:p w:rsidR="008D4176" w:rsidP="008D4176" w:rsidRDefault="008D4176" w14:paraId="7FB005DE"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Pr="00F55284" w:rsidR="008D4176" w:rsidP="008D4176" w:rsidRDefault="008D4176" w14:paraId="1EDE1CBF"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universitaria o vocacional hasta el final del año académico 2019-2020, ¿cuánto será en préstamos privados? </w:t>
      </w:r>
    </w:p>
    <w:p w:rsidRPr="00F55284" w:rsidR="008D4176" w:rsidP="008D4176" w:rsidRDefault="008D4176" w14:paraId="4A01920B"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394C94DA"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F73567" w14:textId="77777777">
      <w:pPr>
        <w:rPr>
          <w:rFonts w:cs="Arial"/>
          <w:szCs w:val="24"/>
          <w:lang w:val="es-ES"/>
        </w:rPr>
      </w:pPr>
      <w:r w:rsidRPr="00F55284">
        <w:rPr>
          <w:rFonts w:cs="Arial"/>
          <w:szCs w:val="24"/>
          <w:lang w:val="es-ES"/>
        </w:rPr>
        <w:t xml:space="preserve">De los/la [{if N20CGRLN gt 0} $[N20CGRLN] {else} cantidad total] que sacaste prestada para tu educación universitaria o vocacional, ¿cuánto fue en préstamos privados? </w:t>
      </w:r>
    </w:p>
    <w:p w:rsidRPr="00F55284" w:rsidR="008D4176" w:rsidP="008D4176" w:rsidRDefault="008D4176" w14:paraId="2BC891D4"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488F2A96" w14:textId="77777777">
      <w:pPr>
        <w:rPr>
          <w:rFonts w:cs="Arial"/>
          <w:szCs w:val="24"/>
        </w:rPr>
      </w:pPr>
      <w:r w:rsidRPr="00F55284">
        <w:rPr>
          <w:rFonts w:cs="Arial"/>
          <w:szCs w:val="24"/>
          <w:lang w:val="es-ES"/>
        </w:rPr>
        <w:t xml:space="preserve"> </w:t>
      </w: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7619BA7"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subgraduada hasta el final del año académico 2019-2020, ¿cuánto será en préstamos privados? </w:t>
      </w:r>
    </w:p>
    <w:p w:rsidRPr="00F55284" w:rsidR="008D4176" w:rsidP="008D4176" w:rsidRDefault="008D4176" w14:paraId="369D235F"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4562B4D9" w14:textId="77777777">
      <w:pPr>
        <w:rPr>
          <w:rFonts w:cs="Arial"/>
          <w:szCs w:val="24"/>
          <w:lang w:val="es-ES"/>
        </w:rPr>
      </w:pPr>
      <w:r w:rsidRPr="00F55284">
        <w:rPr>
          <w:rFonts w:cs="Arial"/>
          <w:szCs w:val="24"/>
          <w:lang w:val="es-ES"/>
        </w:rPr>
        <w:t xml:space="preserve"> [else]</w:t>
      </w:r>
    </w:p>
    <w:p w:rsidRPr="00F55284" w:rsidR="008D4176" w:rsidP="008D4176" w:rsidRDefault="008D4176" w14:paraId="76C0D1A7" w14:textId="77777777">
      <w:pPr>
        <w:rPr>
          <w:rFonts w:cs="Arial"/>
          <w:szCs w:val="24"/>
          <w:lang w:val="es-ES"/>
        </w:rPr>
      </w:pPr>
      <w:r w:rsidRPr="00F55284">
        <w:rPr>
          <w:rFonts w:cs="Arial"/>
          <w:szCs w:val="24"/>
          <w:lang w:val="es-ES"/>
        </w:rPr>
        <w:t xml:space="preserve">De los/la [{if N20CGRLN gt 0} $[N20CGRLN] {else} cantidad total] que sacaste prestado para tu educación subgraduada, ¿cuánto fue en préstamos privados? </w:t>
      </w:r>
    </w:p>
    <w:p w:rsidRPr="00F55284" w:rsidR="008D4176" w:rsidP="008D4176" w:rsidRDefault="008D4176" w14:paraId="5E37F84A"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243D1C35" w14:textId="77777777">
      <w:pPr>
        <w:ind w:firstLine="720"/>
        <w:rPr>
          <w:szCs w:val="24"/>
          <w:lang w:val="es-ES"/>
        </w:rPr>
      </w:pPr>
      <w:r w:rsidRPr="00F55284">
        <w:rPr>
          <w:rFonts w:cs="Arial"/>
          <w:szCs w:val="24"/>
          <w:lang w:val="es-ES"/>
        </w:rPr>
        <w:t>$___________.00</w:t>
      </w:r>
    </w:p>
    <w:p w:rsidRPr="00F55284" w:rsidR="008D4176" w:rsidP="008D4176" w:rsidRDefault="008D4176" w14:paraId="576FD1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or cada año que estuviste matriculado(a) en todas las instituciones a las que asististe como estudiante subgraduado. </w:t>
      </w:r>
    </w:p>
    <w:p w:rsidRPr="00F55284" w:rsidR="008D4176" w:rsidP="008D4176" w:rsidRDefault="008D4176" w14:paraId="77BB86B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02B63EE"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4BA598AC"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ADED806"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2123A57"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5055057A"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68C00C68" w14:textId="77777777">
      <w:pPr>
        <w:rPr>
          <w:rFonts w:cs="Arial"/>
          <w:szCs w:val="24"/>
        </w:rPr>
      </w:pPr>
      <w:r w:rsidRPr="00B665FC">
        <w:rPr>
          <w:rFonts w:cs="Arial"/>
          <w:szCs w:val="24"/>
        </w:rPr>
        <w:t>Wells Fargo Collegiate Loan</w:t>
      </w:r>
    </w:p>
    <w:p w:rsidR="008D4176" w:rsidP="008D4176" w:rsidRDefault="008D4176" w14:paraId="2AA8F1FC" w14:textId="77777777">
      <w:pPr>
        <w:rPr>
          <w:rFonts w:cs="Arial"/>
          <w:szCs w:val="24"/>
        </w:rPr>
      </w:pPr>
      <w:r w:rsidRPr="00B665FC">
        <w:rPr>
          <w:rFonts w:cs="Arial"/>
          <w:szCs w:val="24"/>
        </w:rPr>
        <w:t>Discover Student Loan</w:t>
      </w:r>
    </w:p>
    <w:p w:rsidR="008D4176" w:rsidP="008D4176" w:rsidRDefault="008D4176" w14:paraId="2E582238" w14:textId="77777777">
      <w:pPr>
        <w:rPr>
          <w:rFonts w:cs="Arial"/>
          <w:szCs w:val="24"/>
        </w:rPr>
      </w:pPr>
      <w:r w:rsidRPr="00B665FC">
        <w:rPr>
          <w:rFonts w:cs="Arial"/>
          <w:szCs w:val="24"/>
        </w:rPr>
        <w:t xml:space="preserve">PNC Solution Loan </w:t>
      </w:r>
    </w:p>
    <w:p w:rsidR="008D4176" w:rsidP="008D4176" w:rsidRDefault="008D4176" w14:paraId="062597BD"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6B3AD585"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B1E416F" w14:textId="77777777">
      <w:pPr>
        <w:rPr>
          <w:rFonts w:cs="Arial"/>
          <w:szCs w:val="24"/>
          <w:lang w:val="es-ES"/>
        </w:rPr>
      </w:pPr>
      <w:r w:rsidRPr="00F55284">
        <w:rPr>
          <w:rFonts w:cs="Arial"/>
          <w:szCs w:val="24"/>
          <w:lang w:val="es-ES"/>
        </w:rPr>
        <w:t>Los préstamos con garantía hipotecariano son considerados préstamos privados.</w:t>
      </w:r>
    </w:p>
    <w:p w:rsidRPr="00B665FC" w:rsidR="008D4176" w:rsidP="008D4176" w:rsidRDefault="008D4176" w14:paraId="62C10B60" w14:textId="77777777">
      <w:pPr>
        <w:rPr>
          <w:szCs w:val="24"/>
        </w:rPr>
      </w:pPr>
      <w:r w:rsidRPr="00A3236D">
        <w:rPr>
          <w:rFonts w:ascii="Arial" w:hAnsi="Arial" w:cs="Arial"/>
          <w:b/>
          <w:bCs/>
          <w:szCs w:val="24"/>
        </w:rPr>
        <w:t>N20CUGPRVEST</w:t>
      </w:r>
    </w:p>
    <w:p w:rsidR="008D4176" w:rsidP="008D4176" w:rsidRDefault="008D4176" w14:paraId="22DE49BA" w14:textId="77777777">
      <w:pPr>
        <w:rPr>
          <w:rFonts w:cs="Arial"/>
          <w:szCs w:val="24"/>
        </w:rPr>
      </w:pPr>
      <w:r w:rsidRPr="00B665FC">
        <w:rPr>
          <w:rFonts w:cs="Arial"/>
          <w:szCs w:val="24"/>
        </w:rPr>
        <w:t xml:space="preserve">[If </w:t>
      </w:r>
      <w:r>
        <w:rPr>
          <w:rFonts w:cs="Arial"/>
          <w:szCs w:val="24"/>
        </w:rPr>
        <w:t>student type</w:t>
      </w:r>
      <w:r w:rsidRPr="00B665FC">
        <w:rPr>
          <w:rFonts w:cs="Arial"/>
          <w:szCs w:val="24"/>
        </w:rPr>
        <w:t xml:space="preserve"> in (2 4)] </w:t>
      </w:r>
    </w:p>
    <w:p w:rsidR="008D4176" w:rsidP="008D4176" w:rsidRDefault="008D4176" w14:paraId="44BF34F8" w14:textId="77777777">
      <w:pPr>
        <w:rPr>
          <w:rFonts w:cs="Arial"/>
          <w:szCs w:val="24"/>
        </w:rPr>
      </w:pPr>
      <w:r w:rsidRPr="00F55284">
        <w:rPr>
          <w:rFonts w:cs="Arial"/>
          <w:szCs w:val="24"/>
          <w:lang w:val="es-ES"/>
        </w:rPr>
        <w:t xml:space="preserve">Por favor indica a qué grupo corresponde la cantidad que sacaste prestada en préstamos privados para pagar tu educación subgraduada. </w:t>
      </w:r>
      <w:r w:rsidRPr="00B665FC">
        <w:rPr>
          <w:rFonts w:cs="Arial"/>
          <w:szCs w:val="24"/>
        </w:rPr>
        <w:t xml:space="preserve">¿Dirías que fue … </w:t>
      </w:r>
    </w:p>
    <w:p w:rsidR="008D4176" w:rsidP="008D4176" w:rsidRDefault="008D4176" w14:paraId="765FE41C"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008D4176" w:rsidP="008D4176" w:rsidRDefault="008D4176" w14:paraId="57BEF417" w14:textId="77777777">
      <w:pPr>
        <w:rPr>
          <w:rFonts w:cs="Arial"/>
          <w:szCs w:val="24"/>
        </w:rPr>
      </w:pPr>
      <w:r w:rsidRPr="00F55284">
        <w:rPr>
          <w:rFonts w:cs="Arial"/>
          <w:szCs w:val="24"/>
          <w:lang w:val="es-ES"/>
        </w:rPr>
        <w:t xml:space="preserve">Por favor indica a qué grupo corresponde la cantidad que habrás sacado prestada en préstamos privados para pagar tu educación universitaria o vocacional hasta el final del año académico 2019-2020. </w:t>
      </w:r>
      <w:r w:rsidRPr="00B665FC">
        <w:rPr>
          <w:rFonts w:cs="Arial"/>
          <w:szCs w:val="24"/>
        </w:rPr>
        <w:t xml:space="preserve">¿Dirías que será … </w:t>
      </w:r>
    </w:p>
    <w:p w:rsidR="008D4176" w:rsidP="008D4176" w:rsidRDefault="008D4176" w14:paraId="53A7022D"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0B60CC" w14:textId="77777777">
      <w:pPr>
        <w:rPr>
          <w:rFonts w:cs="Arial"/>
          <w:szCs w:val="24"/>
          <w:lang w:val="es-ES"/>
        </w:rPr>
      </w:pPr>
      <w:r w:rsidRPr="00F55284">
        <w:rPr>
          <w:rFonts w:cs="Arial"/>
          <w:szCs w:val="24"/>
          <w:lang w:val="es-ES"/>
        </w:rPr>
        <w:t xml:space="preserve">Por favor indica a qué grupo corresponde la cantidad que sacaste prestada en préstamos privados para pagar tu educación universitaria o vocacional hasta el final del año académico 2019-2020. ¿Dirías que fue … </w:t>
      </w:r>
    </w:p>
    <w:p w:rsidRPr="00F55284" w:rsidR="008D4176" w:rsidP="008D4176" w:rsidRDefault="008D4176" w14:paraId="548D53E4" w14:textId="77777777">
      <w:pPr>
        <w:rPr>
          <w:rFonts w:cs="Arial"/>
          <w:szCs w:val="24"/>
          <w:lang w:val="es-ES"/>
        </w:rPr>
      </w:pPr>
      <w:r w:rsidRPr="00F55284">
        <w:rPr>
          <w:rFonts w:cs="Arial"/>
          <w:szCs w:val="24"/>
          <w:lang w:val="es-ES"/>
        </w:rPr>
        <w:t>[else if [survey date before July 1, 2020] = 1]</w:t>
      </w:r>
    </w:p>
    <w:p w:rsidRPr="00F55284" w:rsidR="008D4176" w:rsidP="008D4176" w:rsidRDefault="008D4176" w14:paraId="4CD82D3D" w14:textId="77777777">
      <w:pPr>
        <w:rPr>
          <w:rFonts w:cs="Arial"/>
          <w:szCs w:val="24"/>
          <w:lang w:val="es-ES"/>
        </w:rPr>
      </w:pPr>
      <w:r w:rsidRPr="00F55284">
        <w:rPr>
          <w:rFonts w:cs="Arial"/>
          <w:szCs w:val="24"/>
          <w:lang w:val="es-ES"/>
        </w:rPr>
        <w:t xml:space="preserve">Por favor indica a qué grupo corresponde la cantidad que habrás sacado prestada en préstamos privados para pagar tu educación subgraduada hasta el final del año académico 2019-2020. ¿Dirías que será … </w:t>
      </w:r>
    </w:p>
    <w:p w:rsidRPr="00F55284" w:rsidR="008D4176" w:rsidP="008D4176" w:rsidRDefault="008D4176" w14:paraId="1C4C6E14" w14:textId="77777777">
      <w:pPr>
        <w:rPr>
          <w:rFonts w:cs="Arial"/>
          <w:szCs w:val="24"/>
          <w:lang w:val="es-ES"/>
        </w:rPr>
      </w:pPr>
      <w:r w:rsidRPr="00F55284">
        <w:rPr>
          <w:rFonts w:cs="Arial"/>
          <w:szCs w:val="24"/>
          <w:lang w:val="es-ES"/>
        </w:rPr>
        <w:t>[else]</w:t>
      </w:r>
    </w:p>
    <w:p w:rsidRPr="00F55284" w:rsidR="008D4176" w:rsidP="008D4176" w:rsidRDefault="008D4176" w14:paraId="3B27C4D7" w14:textId="77777777">
      <w:pPr>
        <w:rPr>
          <w:szCs w:val="24"/>
          <w:lang w:val="es-ES"/>
        </w:rPr>
      </w:pPr>
      <w:r w:rsidRPr="00F55284">
        <w:rPr>
          <w:rFonts w:cs="Arial"/>
          <w:szCs w:val="24"/>
          <w:lang w:val="es-ES"/>
        </w:rPr>
        <w:t xml:space="preserve">Por favor indica a qué grupo corresponde la cantidad que sacaste prestada en préstamos privados para pagar tu educación subgraduada hasta el final del año académico 2019-2020. ¿Dirías que fue … </w:t>
      </w:r>
    </w:p>
    <w:p w:rsidRPr="00F55284" w:rsidR="008D4176" w:rsidP="008D4176" w:rsidRDefault="008D4176" w14:paraId="7FB74232" w14:textId="77777777">
      <w:pPr>
        <w:pStyle w:val="NoSpacing"/>
        <w:rPr>
          <w:lang w:val="es-ES"/>
        </w:rPr>
      </w:pPr>
      <w:r w:rsidRPr="00F55284">
        <w:rPr>
          <w:lang w:val="es-ES"/>
        </w:rPr>
        <w:tab/>
        <w:t>0 = 0</w:t>
      </w:r>
    </w:p>
    <w:p w:rsidRPr="00F55284" w:rsidR="008D4176" w:rsidP="008D4176" w:rsidRDefault="008D4176" w14:paraId="34736D0E" w14:textId="77777777">
      <w:pPr>
        <w:pStyle w:val="NoSpacing"/>
        <w:rPr>
          <w:lang w:val="es-ES"/>
        </w:rPr>
      </w:pPr>
      <w:r w:rsidRPr="00F55284">
        <w:rPr>
          <w:lang w:val="es-ES"/>
        </w:rPr>
        <w:tab/>
        <w:t>1 = Menos de $5,000</w:t>
      </w:r>
    </w:p>
    <w:p w:rsidRPr="00F55284" w:rsidR="008D4176" w:rsidP="008D4176" w:rsidRDefault="008D4176" w14:paraId="4B2B7359" w14:textId="77777777">
      <w:pPr>
        <w:pStyle w:val="NoSpacing"/>
        <w:rPr>
          <w:lang w:val="es-ES"/>
        </w:rPr>
      </w:pPr>
      <w:r w:rsidRPr="00F55284">
        <w:rPr>
          <w:lang w:val="es-ES"/>
        </w:rPr>
        <w:tab/>
        <w:t>2 = De $5,000 a $9,999</w:t>
      </w:r>
    </w:p>
    <w:p w:rsidRPr="00F55284" w:rsidR="008D4176" w:rsidP="008D4176" w:rsidRDefault="008D4176" w14:paraId="5CF4FF30" w14:textId="77777777">
      <w:pPr>
        <w:pStyle w:val="NoSpacing"/>
        <w:rPr>
          <w:lang w:val="es-ES"/>
        </w:rPr>
      </w:pPr>
      <w:r w:rsidRPr="00F55284">
        <w:rPr>
          <w:lang w:val="es-ES"/>
        </w:rPr>
        <w:tab/>
        <w:t>3 = De $10,000 a $19,999</w:t>
      </w:r>
    </w:p>
    <w:p w:rsidRPr="00F55284" w:rsidR="008D4176" w:rsidP="008D4176" w:rsidRDefault="008D4176" w14:paraId="3DEEB6D2" w14:textId="77777777">
      <w:pPr>
        <w:pStyle w:val="NoSpacing"/>
        <w:rPr>
          <w:lang w:val="es-ES"/>
        </w:rPr>
      </w:pPr>
      <w:r w:rsidRPr="00F55284">
        <w:rPr>
          <w:lang w:val="es-ES"/>
        </w:rPr>
        <w:tab/>
        <w:t>4 = De 20,000 a $29,999</w:t>
      </w:r>
    </w:p>
    <w:p w:rsidRPr="00F55284" w:rsidR="008D4176" w:rsidP="008D4176" w:rsidRDefault="008D4176" w14:paraId="09E85CBA" w14:textId="77777777">
      <w:pPr>
        <w:pStyle w:val="NoSpacing"/>
        <w:rPr>
          <w:lang w:val="es-ES"/>
        </w:rPr>
      </w:pPr>
      <w:r w:rsidRPr="00F55284">
        <w:rPr>
          <w:lang w:val="es-ES"/>
        </w:rPr>
        <w:tab/>
        <w:t>5 = De 30,000 a $39,999</w:t>
      </w:r>
    </w:p>
    <w:p w:rsidRPr="00F55284" w:rsidR="008D4176" w:rsidP="008D4176" w:rsidRDefault="008D4176" w14:paraId="3239F528" w14:textId="77777777">
      <w:pPr>
        <w:pStyle w:val="NoSpacing"/>
        <w:rPr>
          <w:lang w:val="es-ES"/>
        </w:rPr>
      </w:pPr>
      <w:r w:rsidRPr="00F55284">
        <w:rPr>
          <w:lang w:val="es-ES"/>
        </w:rPr>
        <w:tab/>
        <w:t>6 = De $40,000 a $59,999</w:t>
      </w:r>
    </w:p>
    <w:p w:rsidRPr="00F55284" w:rsidR="008D4176" w:rsidP="008D4176" w:rsidRDefault="008D4176" w14:paraId="747ED219" w14:textId="77777777">
      <w:pPr>
        <w:pStyle w:val="NoSpacing"/>
        <w:rPr>
          <w:lang w:val="es-ES"/>
        </w:rPr>
      </w:pPr>
      <w:r w:rsidRPr="00F55284">
        <w:rPr>
          <w:lang w:val="es-ES"/>
        </w:rPr>
        <w:tab/>
        <w:t>7 = $60,000 o más</w:t>
      </w:r>
    </w:p>
    <w:p w:rsidRPr="00F55284" w:rsidR="008D4176" w:rsidP="008D4176" w:rsidRDefault="008D4176" w14:paraId="404F0FBA" w14:textId="77777777">
      <w:pPr>
        <w:pStyle w:val="NoSpacing"/>
        <w:rPr>
          <w:lang w:val="es-ES"/>
        </w:rPr>
      </w:pPr>
      <w:r w:rsidRPr="00F55284">
        <w:rPr>
          <w:lang w:val="es-ES"/>
        </w:rPr>
        <w:tab/>
        <w:t>-1 = No sabes</w:t>
      </w:r>
    </w:p>
    <w:p w:rsidRPr="00F55284" w:rsidR="008D4176" w:rsidP="008D4176" w:rsidRDefault="008D4176" w14:paraId="341B3C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or cada año que estuviste matriculado(a) en todas las instituciones a las que asististe como estudiante subgraduado. </w:t>
      </w:r>
    </w:p>
    <w:p w:rsidRPr="00F55284" w:rsidR="008D4176" w:rsidP="008D4176" w:rsidRDefault="008D4176" w14:paraId="13DF2EA9"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40DCD5A"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508BEC3B"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2F27B10"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B67D04E"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68AF22B7"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21D3B347" w14:textId="77777777">
      <w:pPr>
        <w:rPr>
          <w:rFonts w:cs="Arial"/>
          <w:szCs w:val="24"/>
        </w:rPr>
      </w:pPr>
      <w:r w:rsidRPr="00B665FC">
        <w:rPr>
          <w:rFonts w:cs="Arial"/>
          <w:szCs w:val="24"/>
        </w:rPr>
        <w:t xml:space="preserve">Wells Fargo Collegiate Loan </w:t>
      </w:r>
    </w:p>
    <w:p w:rsidR="008D4176" w:rsidP="008D4176" w:rsidRDefault="008D4176" w14:paraId="51917ABE" w14:textId="77777777">
      <w:pPr>
        <w:rPr>
          <w:rFonts w:cs="Arial"/>
          <w:szCs w:val="24"/>
        </w:rPr>
      </w:pPr>
      <w:r w:rsidRPr="00B665FC">
        <w:rPr>
          <w:rFonts w:cs="Arial"/>
          <w:szCs w:val="24"/>
        </w:rPr>
        <w:t xml:space="preserve">Discover Student Loan </w:t>
      </w:r>
    </w:p>
    <w:p w:rsidR="008D4176" w:rsidP="008D4176" w:rsidRDefault="008D4176" w14:paraId="551E9D98" w14:textId="77777777">
      <w:pPr>
        <w:rPr>
          <w:rFonts w:cs="Arial"/>
          <w:szCs w:val="24"/>
        </w:rPr>
      </w:pPr>
      <w:r w:rsidRPr="00B665FC">
        <w:rPr>
          <w:rFonts w:cs="Arial"/>
          <w:szCs w:val="24"/>
        </w:rPr>
        <w:t xml:space="preserve">PNC Solution Loan </w:t>
      </w:r>
    </w:p>
    <w:p w:rsidR="008D4176" w:rsidP="008D4176" w:rsidRDefault="008D4176" w14:paraId="1290B081"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53D00800"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6ECFB83F"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31DC3755" w14:textId="77777777">
      <w:pPr>
        <w:rPr>
          <w:szCs w:val="24"/>
          <w:lang w:val="es-ES"/>
        </w:rPr>
      </w:pPr>
      <w:r w:rsidRPr="00F55284">
        <w:rPr>
          <w:rFonts w:ascii="Arial" w:hAnsi="Arial" w:cs="Arial"/>
          <w:b/>
          <w:bCs/>
          <w:szCs w:val="24"/>
          <w:lang w:val="es-ES"/>
        </w:rPr>
        <w:t>N20CUGOWE</w:t>
      </w:r>
    </w:p>
    <w:p w:rsidRPr="00F55284" w:rsidR="008D4176" w:rsidP="008D4176" w:rsidRDefault="008D4176" w14:paraId="684387D3" w14:textId="77777777">
      <w:pPr>
        <w:rPr>
          <w:szCs w:val="24"/>
          <w:lang w:val="es-ES"/>
        </w:rPr>
      </w:pPr>
      <w:r w:rsidRPr="00F55284">
        <w:rPr>
          <w:rFonts w:cs="Arial"/>
          <w:szCs w:val="24"/>
          <w:lang w:val="es-ES"/>
        </w:rPr>
        <w:t>¿Todavía debes todo, parte o nada de [{If N20CUGLN GT 0} $[N20CUGLN] {else} del total de los préstamos estudiantiles] que sacaste para tu educación subgraduada?</w:t>
      </w:r>
    </w:p>
    <w:p w:rsidRPr="00F55284" w:rsidR="008D4176" w:rsidP="008D4176" w:rsidRDefault="008D4176" w14:paraId="01BEA297" w14:textId="77777777">
      <w:pPr>
        <w:pStyle w:val="NoSpacing"/>
        <w:rPr>
          <w:lang w:val="es-ES"/>
        </w:rPr>
      </w:pPr>
      <w:r w:rsidRPr="00F55284">
        <w:rPr>
          <w:lang w:val="es-ES"/>
        </w:rPr>
        <w:tab/>
        <w:t>1 = Todo</w:t>
      </w:r>
    </w:p>
    <w:p w:rsidRPr="00F55284" w:rsidR="008D4176" w:rsidP="008D4176" w:rsidRDefault="008D4176" w14:paraId="097034C7" w14:textId="77777777">
      <w:pPr>
        <w:pStyle w:val="NoSpacing"/>
        <w:rPr>
          <w:lang w:val="es-ES"/>
        </w:rPr>
      </w:pPr>
      <w:r w:rsidRPr="00F55284">
        <w:rPr>
          <w:lang w:val="es-ES"/>
        </w:rPr>
        <w:tab/>
        <w:t>2 = Parte</w:t>
      </w:r>
    </w:p>
    <w:p w:rsidRPr="00F55284" w:rsidR="008D4176" w:rsidP="008D4176" w:rsidRDefault="008D4176" w14:paraId="30A5796F" w14:textId="77777777">
      <w:pPr>
        <w:pStyle w:val="NoSpacing"/>
        <w:rPr>
          <w:lang w:val="es-ES"/>
        </w:rPr>
      </w:pPr>
      <w:r w:rsidRPr="00F55284">
        <w:rPr>
          <w:lang w:val="es-ES"/>
        </w:rPr>
        <w:tab/>
        <w:t>0 = Nada</w:t>
      </w:r>
    </w:p>
    <w:p w:rsidRPr="00F55284" w:rsidR="008D4176" w:rsidP="008D4176" w:rsidRDefault="008D4176" w14:paraId="573058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a, parte, o nada de la cantidad total que sacaste prestada en préstamos para estudiante subgraduados ya sea federales, privados, estatales, o de instituciones educativa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4B49905"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4F5F39F8" w14:textId="77777777">
      <w:pPr>
        <w:rPr>
          <w:rFonts w:cs="Arial"/>
          <w:szCs w:val="24"/>
          <w:lang w:val="es-ES"/>
        </w:rPr>
      </w:pPr>
      <w:r w:rsidRPr="00F55284">
        <w:rPr>
          <w:rFonts w:cs="Arial"/>
          <w:szCs w:val="24"/>
          <w:lang w:val="es-ES"/>
        </w:rPr>
        <w:t>Los préstamos estudiantiles privados son pedidos a un prestamista privado, tal como un banco o cooperativa de crédito, y normalmente necesitan de un co-deudor.</w:t>
      </w:r>
    </w:p>
    <w:p w:rsidRPr="00F55284" w:rsidR="008D4176" w:rsidP="008D4176" w:rsidRDefault="008D4176" w14:paraId="133FC154" w14:textId="77777777">
      <w:pPr>
        <w:rPr>
          <w:rFonts w:cs="Arial"/>
          <w:szCs w:val="24"/>
          <w:lang w:val="es-ES"/>
        </w:rPr>
      </w:pPr>
      <w:r w:rsidRPr="00F55284">
        <w:rPr>
          <w:rFonts w:cs="Arial"/>
          <w:szCs w:val="24"/>
          <w:lang w:val="es-ES"/>
        </w:rPr>
        <w:t>Los préstamos estudiantil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0FE86C04" w14:textId="77777777">
      <w:pPr>
        <w:rPr>
          <w:rFonts w:cs="Arial"/>
          <w:szCs w:val="24"/>
          <w:lang w:val="es-ES"/>
        </w:rPr>
      </w:pPr>
      <w:r w:rsidRPr="00F55284">
        <w:rPr>
          <w:rFonts w:cs="Arial"/>
          <w:szCs w:val="24"/>
          <w:lang w:val="es-ES"/>
        </w:rPr>
        <w:t>Los préstamos estatales, los cuales son ofrecidos en ciertos estados a través de programas con fondos estatales, normalmente necesitan que el solicitante sea residente del estado o asista dentro del estado a una escuela aprobada. Las tasas de interés y los términos de reembolso para préstamos educativos estatales varían de un estado a otro.</w:t>
      </w:r>
    </w:p>
    <w:p w:rsidRPr="00F55284" w:rsidR="008D4176" w:rsidP="008D4176" w:rsidRDefault="008D4176" w14:paraId="62848747" w14:textId="77777777">
      <w:pPr>
        <w:rPr>
          <w:rFonts w:cs="Arial"/>
          <w:szCs w:val="24"/>
          <w:lang w:val="es-ES"/>
        </w:rPr>
      </w:pPr>
      <w:r w:rsidRPr="00F55284">
        <w:rPr>
          <w:rFonts w:cs="Arial"/>
          <w:szCs w:val="24"/>
          <w:lang w:val="es-ES"/>
        </w:rPr>
        <w:t>No incluyas préstamos PLUS para Padres o dinero prestado de familiares o amigos. Así mism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 </w:t>
      </w:r>
    </w:p>
    <w:p w:rsidRPr="00F55284" w:rsidR="008D4176" w:rsidP="008D4176" w:rsidRDefault="008D4176" w14:paraId="1146A6FB" w14:textId="77777777">
      <w:pPr>
        <w:rPr>
          <w:szCs w:val="24"/>
          <w:lang w:val="es-ES"/>
        </w:rPr>
      </w:pPr>
      <w:r w:rsidRPr="00F55284">
        <w:rPr>
          <w:rFonts w:ascii="Arial" w:hAnsi="Arial" w:cs="Arial"/>
          <w:b/>
          <w:bCs/>
          <w:szCs w:val="24"/>
          <w:lang w:val="es-ES"/>
        </w:rPr>
        <w:t>N20CREPAY</w:t>
      </w:r>
    </w:p>
    <w:p w:rsidRPr="00F55284" w:rsidR="008D4176" w:rsidP="008D4176" w:rsidRDefault="008D4176" w14:paraId="5E80AC25" w14:textId="77777777">
      <w:pPr>
        <w:rPr>
          <w:rFonts w:cs="Arial"/>
          <w:szCs w:val="24"/>
          <w:lang w:val="es-ES"/>
        </w:rPr>
      </w:pPr>
      <w:r w:rsidRPr="00F55284">
        <w:rPr>
          <w:rFonts w:cs="Arial"/>
          <w:szCs w:val="24"/>
          <w:lang w:val="es-ES"/>
        </w:rPr>
        <w:t>[If N20HMARR in (2 6)]</w:t>
      </w:r>
    </w:p>
    <w:p w:rsidRPr="00F55284" w:rsidR="008D4176" w:rsidP="008D4176" w:rsidRDefault="008D4176" w14:paraId="0958F3CB" w14:textId="77777777">
      <w:pPr>
        <w:rPr>
          <w:rFonts w:cs="Arial"/>
          <w:szCs w:val="24"/>
          <w:lang w:val="es-ES"/>
        </w:rPr>
      </w:pPr>
      <w:r w:rsidRPr="00F55284">
        <w:rPr>
          <w:rFonts w:cs="Arial"/>
          <w:szCs w:val="24"/>
          <w:lang w:val="es-ES"/>
        </w:rPr>
        <w:t>¿Crees que alguien que no sea tu [{if N20HMARR = 2} esposo(a), {else} pareja,] tal como tus padres u otros miembros de la familia o amigos, te ayudarán a pagar tus préstamos estudiantiles?</w:t>
      </w:r>
    </w:p>
    <w:p w:rsidRPr="00F55284" w:rsidR="008D4176" w:rsidP="008D4176" w:rsidRDefault="008D4176" w14:paraId="348D58E3" w14:textId="77777777">
      <w:pPr>
        <w:rPr>
          <w:rFonts w:cs="Arial"/>
          <w:szCs w:val="24"/>
          <w:lang w:val="es-ES"/>
        </w:rPr>
      </w:pPr>
      <w:r w:rsidRPr="00F55284">
        <w:rPr>
          <w:rFonts w:cs="Arial"/>
          <w:szCs w:val="24"/>
          <w:lang w:val="es-ES"/>
        </w:rPr>
        <w:t>[else]</w:t>
      </w:r>
    </w:p>
    <w:p w:rsidRPr="00F55284" w:rsidR="008D4176" w:rsidP="008D4176" w:rsidRDefault="008D4176" w14:paraId="2D97C166" w14:textId="77777777">
      <w:pPr>
        <w:rPr>
          <w:szCs w:val="24"/>
          <w:lang w:val="es-ES"/>
        </w:rPr>
      </w:pPr>
      <w:r w:rsidRPr="00F55284">
        <w:rPr>
          <w:rFonts w:cs="Arial"/>
          <w:szCs w:val="24"/>
          <w:lang w:val="es-ES"/>
        </w:rPr>
        <w:t xml:space="preserve">¿Crees que alguien, tal como tus padres u otros miembros de la familia o amigos, te ayudarán a pagar tus préstamos estudiantiles? </w:t>
      </w:r>
    </w:p>
    <w:p w:rsidRPr="00F55284" w:rsidR="008D4176" w:rsidP="008D4176" w:rsidRDefault="008D4176" w14:paraId="31E34417" w14:textId="77777777">
      <w:pPr>
        <w:pStyle w:val="NoSpacing"/>
        <w:rPr>
          <w:lang w:val="es-ES"/>
        </w:rPr>
      </w:pPr>
      <w:r w:rsidRPr="00F55284">
        <w:rPr>
          <w:lang w:val="es-ES"/>
        </w:rPr>
        <w:tab/>
        <w:t>1 = Sí</w:t>
      </w:r>
    </w:p>
    <w:p w:rsidRPr="00F55284" w:rsidR="008D4176" w:rsidP="008D4176" w:rsidRDefault="008D4176" w14:paraId="76B7FE9E" w14:textId="77777777">
      <w:pPr>
        <w:pStyle w:val="NoSpacing"/>
        <w:rPr>
          <w:lang w:val="es-ES"/>
        </w:rPr>
      </w:pPr>
      <w:r w:rsidRPr="00F55284">
        <w:rPr>
          <w:lang w:val="es-ES"/>
        </w:rPr>
        <w:tab/>
        <w:t>0 = No</w:t>
      </w:r>
    </w:p>
    <w:p w:rsidRPr="00F55284" w:rsidR="008D4176" w:rsidP="008D4176" w:rsidRDefault="008D4176" w14:paraId="0BAFF2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rees que alguien (que no sea tu esposo(a)) te ayudará a pagar todo o parte de tus préstamos estudiantiles. Para tu respuesta no incluyas el pago de préstamos PLUS para Padres.</w:t>
      </w:r>
    </w:p>
    <w:p w:rsidRPr="00B665FC" w:rsidR="008D4176" w:rsidP="008D4176" w:rsidRDefault="008D4176" w14:paraId="77F8EE80" w14:textId="77777777">
      <w:pPr>
        <w:rPr>
          <w:szCs w:val="24"/>
        </w:rPr>
      </w:pPr>
      <w:r w:rsidRPr="00A3236D">
        <w:rPr>
          <w:rFonts w:ascii="Arial" w:hAnsi="Arial" w:cs="Arial"/>
          <w:b/>
          <w:bCs/>
          <w:szCs w:val="24"/>
        </w:rPr>
        <w:t>N20CPAYSTRAT</w:t>
      </w:r>
    </w:p>
    <w:p w:rsidR="008D4176" w:rsidP="008D4176" w:rsidRDefault="008D4176" w14:paraId="23E29831" w14:textId="77777777">
      <w:pPr>
        <w:rPr>
          <w:rFonts w:cs="Arial"/>
          <w:szCs w:val="24"/>
        </w:rPr>
      </w:pPr>
      <w:r w:rsidRPr="00B665FC">
        <w:rPr>
          <w:rFonts w:cs="Arial"/>
          <w:szCs w:val="24"/>
        </w:rPr>
        <w:t xml:space="preserve">[If N20CAIDLOAN1 = 1 or N20CAIDLOAN2 = 1] </w:t>
      </w:r>
    </w:p>
    <w:p w:rsidRPr="00F55284" w:rsidR="008D4176" w:rsidP="008D4176" w:rsidRDefault="008D4176" w14:paraId="46F554A9" w14:textId="77777777">
      <w:pPr>
        <w:rPr>
          <w:rFonts w:cs="Arial"/>
          <w:szCs w:val="24"/>
          <w:lang w:val="es-ES"/>
        </w:rPr>
      </w:pPr>
      <w:r w:rsidRPr="00F55284">
        <w:rPr>
          <w:rFonts w:cs="Arial"/>
          <w:szCs w:val="24"/>
          <w:lang w:val="es-ES"/>
        </w:rPr>
        <w:t xml:space="preserve">Al pensar en pagar tus préstamos estudiantiles, ¿has escuchado de algún... </w:t>
      </w:r>
    </w:p>
    <w:p w:rsidRPr="00F55284" w:rsidR="008D4176" w:rsidP="008D4176" w:rsidRDefault="008D4176" w14:paraId="4CBDAE76" w14:textId="77777777">
      <w:pPr>
        <w:rPr>
          <w:rFonts w:cs="Arial"/>
          <w:szCs w:val="24"/>
          <w:lang w:val="es-ES"/>
        </w:rPr>
      </w:pPr>
      <w:r w:rsidRPr="00F55284">
        <w:rPr>
          <w:rFonts w:cs="Arial"/>
          <w:szCs w:val="24"/>
          <w:lang w:val="es-ES"/>
        </w:rPr>
        <w:t xml:space="preserve">[else] </w:t>
      </w:r>
    </w:p>
    <w:p w:rsidRPr="00F55284" w:rsidR="008D4176" w:rsidP="008D4176" w:rsidRDefault="008D4176" w14:paraId="23DAC141" w14:textId="77777777">
      <w:pPr>
        <w:rPr>
          <w:szCs w:val="24"/>
          <w:lang w:val="es-ES"/>
        </w:rPr>
      </w:pPr>
      <w:r w:rsidRPr="00F55284">
        <w:rPr>
          <w:rFonts w:cs="Arial"/>
          <w:szCs w:val="24"/>
          <w:lang w:val="es-ES"/>
        </w:rPr>
        <w:t xml:space="preserve">Cuando piensas en pagar tus préstamos estudiantiles, ¿has escuchado de algún... </w:t>
      </w:r>
    </w:p>
    <w:p w:rsidRPr="00F55284" w:rsidR="008D4176" w:rsidP="008D4176" w:rsidRDefault="008D4176" w14:paraId="1A34B308" w14:textId="77777777">
      <w:pPr>
        <w:rPr>
          <w:szCs w:val="24"/>
          <w:lang w:val="es-ES"/>
        </w:rPr>
      </w:pPr>
      <w:r w:rsidRPr="00F55284">
        <w:rPr>
          <w:rFonts w:cs="Arial"/>
          <w:szCs w:val="24"/>
          <w:lang w:val="es-ES"/>
        </w:rPr>
        <w:t>Planes de pago basados en ingresos (por ejemplo, Plan de Pago Según Sus Ingresos (Plan PAYE o REPAYE, por sus siglas en inglés), Plan de Pago Basado en los Ingresos (Plan IBR, por sus siglas en inglés), Plan de Pago Condicional al Ingreso (Plan ICR, por sus siglas en inglés))</w:t>
      </w:r>
    </w:p>
    <w:p w:rsidRPr="00F55284" w:rsidR="008D4176" w:rsidP="008D4176" w:rsidRDefault="008D4176" w14:paraId="72C4FA44" w14:textId="77777777">
      <w:pPr>
        <w:pStyle w:val="NoSpacing"/>
        <w:rPr>
          <w:lang w:val="es-ES"/>
        </w:rPr>
      </w:pPr>
      <w:r w:rsidRPr="00F55284">
        <w:rPr>
          <w:lang w:val="es-ES"/>
        </w:rPr>
        <w:tab/>
        <w:t>1 = Sí</w:t>
      </w:r>
    </w:p>
    <w:p w:rsidRPr="00F55284" w:rsidR="008D4176" w:rsidP="008D4176" w:rsidRDefault="008D4176" w14:paraId="09C20408" w14:textId="77777777">
      <w:pPr>
        <w:pStyle w:val="NoSpacing"/>
        <w:rPr>
          <w:lang w:val="es-ES"/>
        </w:rPr>
      </w:pPr>
      <w:r w:rsidRPr="00F55284">
        <w:rPr>
          <w:lang w:val="es-ES"/>
        </w:rPr>
        <w:tab/>
        <w:t>0 = No</w:t>
      </w:r>
    </w:p>
    <w:p w:rsidRPr="00F55284" w:rsidR="008D4176" w:rsidP="008D4176" w:rsidRDefault="008D4176" w14:paraId="73216E29" w14:textId="77777777">
      <w:pPr>
        <w:rPr>
          <w:szCs w:val="24"/>
          <w:lang w:val="es-ES"/>
        </w:rPr>
      </w:pPr>
      <w:r w:rsidRPr="00F55284">
        <w:rPr>
          <w:rFonts w:cs="Arial"/>
          <w:szCs w:val="24"/>
          <w:lang w:val="es-ES"/>
        </w:rPr>
        <w:t>Programa de condonación de préstamos (por ejemplo, Programa de Condonación de Préstamos a Docentes, Condonación de Préstamos por Servicio Público, etc.)</w:t>
      </w:r>
    </w:p>
    <w:p w:rsidRPr="00F55284" w:rsidR="008D4176" w:rsidP="008D4176" w:rsidRDefault="008D4176" w14:paraId="648C1121" w14:textId="77777777">
      <w:pPr>
        <w:pStyle w:val="NoSpacing"/>
        <w:rPr>
          <w:lang w:val="es-ES"/>
        </w:rPr>
      </w:pPr>
      <w:r w:rsidRPr="00F55284">
        <w:rPr>
          <w:lang w:val="es-ES"/>
        </w:rPr>
        <w:tab/>
        <w:t>1 = Sí</w:t>
      </w:r>
    </w:p>
    <w:p w:rsidRPr="00F55284" w:rsidR="008D4176" w:rsidP="008D4176" w:rsidRDefault="008D4176" w14:paraId="6C7A111A" w14:textId="77777777">
      <w:pPr>
        <w:pStyle w:val="NoSpacing"/>
        <w:rPr>
          <w:lang w:val="es-ES"/>
        </w:rPr>
      </w:pPr>
      <w:r w:rsidRPr="00F55284">
        <w:rPr>
          <w:lang w:val="es-ES"/>
        </w:rPr>
        <w:tab/>
        <w:t>0 = No</w:t>
      </w:r>
    </w:p>
    <w:p w:rsidRPr="00F55284" w:rsidR="008D4176" w:rsidP="008D4176" w:rsidRDefault="008D4176" w14:paraId="21EF04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alguna vez has escuchado sobre cualquier plan de pago de préstamos basado en los ingresos o de programas de condonación de préstamos para pagar por préstamos estudiantiles.</w:t>
      </w:r>
    </w:p>
    <w:p w:rsidRPr="00F55284" w:rsidR="008D4176" w:rsidP="008D4176" w:rsidRDefault="008D4176" w14:paraId="6997740D" w14:textId="77777777">
      <w:pPr>
        <w:rPr>
          <w:szCs w:val="24"/>
          <w:lang w:val="es-ES"/>
        </w:rPr>
      </w:pPr>
      <w:r w:rsidRPr="00F55284">
        <w:rPr>
          <w:rFonts w:ascii="Arial" w:hAnsi="Arial" w:cs="Arial"/>
          <w:b/>
          <w:bCs/>
          <w:szCs w:val="24"/>
          <w:lang w:val="es-ES"/>
        </w:rPr>
        <w:t>N20CUSEIBR</w:t>
      </w:r>
    </w:p>
    <w:p w:rsidRPr="00F55284" w:rsidR="008D4176" w:rsidP="008D4176" w:rsidRDefault="008D4176" w14:paraId="724BF92D" w14:textId="77777777">
      <w:pPr>
        <w:rPr>
          <w:szCs w:val="24"/>
          <w:lang w:val="es-ES"/>
        </w:rPr>
      </w:pPr>
      <w:r w:rsidRPr="00F55284">
        <w:rPr>
          <w:rFonts w:cs="Arial"/>
          <w:szCs w:val="24"/>
          <w:lang w:val="es-ES"/>
        </w:rPr>
        <w:t>En una escala del 1 al 5, donde 1 es “muy improbable” y 5 es “muy probable”, ¿qué tan improbable o probable es que usarás planes de pago basados en los ingresos para pagar tus préstamos estudiantiles?</w:t>
      </w:r>
    </w:p>
    <w:p w:rsidRPr="00F55284" w:rsidR="008D4176" w:rsidP="008D4176" w:rsidRDefault="008D4176" w14:paraId="67A3271C" w14:textId="77777777">
      <w:pPr>
        <w:pStyle w:val="NoSpacing"/>
        <w:rPr>
          <w:lang w:val="es-ES"/>
        </w:rPr>
      </w:pPr>
      <w:r w:rsidRPr="00F55284">
        <w:rPr>
          <w:lang w:val="es-ES"/>
        </w:rPr>
        <w:tab/>
        <w:t>1 = 1 (Muy improbable)</w:t>
      </w:r>
    </w:p>
    <w:p w:rsidRPr="00F55284" w:rsidR="008D4176" w:rsidP="008D4176" w:rsidRDefault="008D4176" w14:paraId="79204F6F" w14:textId="77777777">
      <w:pPr>
        <w:pStyle w:val="NoSpacing"/>
        <w:rPr>
          <w:lang w:val="es-ES"/>
        </w:rPr>
      </w:pPr>
      <w:r w:rsidRPr="00F55284">
        <w:rPr>
          <w:lang w:val="es-ES"/>
        </w:rPr>
        <w:tab/>
        <w:t>2 = 2 (Algo improbable)</w:t>
      </w:r>
    </w:p>
    <w:p w:rsidRPr="00F55284" w:rsidR="008D4176" w:rsidP="008D4176" w:rsidRDefault="008D4176" w14:paraId="67945599" w14:textId="77777777">
      <w:pPr>
        <w:pStyle w:val="NoSpacing"/>
        <w:rPr>
          <w:lang w:val="es-ES"/>
        </w:rPr>
      </w:pPr>
      <w:r w:rsidRPr="00F55284">
        <w:rPr>
          <w:lang w:val="es-ES"/>
        </w:rPr>
        <w:tab/>
        <w:t>3 = 3 (Ni improbable ni probable)</w:t>
      </w:r>
    </w:p>
    <w:p w:rsidRPr="00F55284" w:rsidR="008D4176" w:rsidP="008D4176" w:rsidRDefault="008D4176" w14:paraId="40A4CD96" w14:textId="77777777">
      <w:pPr>
        <w:pStyle w:val="NoSpacing"/>
        <w:rPr>
          <w:lang w:val="es-ES"/>
        </w:rPr>
      </w:pPr>
      <w:r w:rsidRPr="00F55284">
        <w:rPr>
          <w:lang w:val="es-ES"/>
        </w:rPr>
        <w:tab/>
        <w:t>4 = 3 (Algo probable)</w:t>
      </w:r>
    </w:p>
    <w:p w:rsidRPr="00F55284" w:rsidR="008D4176" w:rsidP="008D4176" w:rsidRDefault="008D4176" w14:paraId="0D6FC8C4" w14:textId="77777777">
      <w:pPr>
        <w:pStyle w:val="NoSpacing"/>
        <w:rPr>
          <w:lang w:val="es-ES"/>
        </w:rPr>
      </w:pPr>
      <w:r w:rsidRPr="00F55284">
        <w:rPr>
          <w:lang w:val="es-ES"/>
        </w:rPr>
        <w:tab/>
        <w:t>5 = 5 (Muy probable)</w:t>
      </w:r>
    </w:p>
    <w:p w:rsidRPr="00F55284" w:rsidR="008D4176" w:rsidP="008D4176" w:rsidRDefault="008D4176" w14:paraId="1475AF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hay ninguna posibilidad o hay muy pocas posibilidades de que usarás algún plan de pago basado en los ingresos para pagar tus préstamos estudiantiles, selecciona Muy improbable.</w:t>
      </w:r>
    </w:p>
    <w:p w:rsidRPr="00F55284" w:rsidR="008D4176" w:rsidP="008D4176" w:rsidRDefault="008D4176" w14:paraId="01D84A49" w14:textId="77777777">
      <w:pPr>
        <w:rPr>
          <w:rFonts w:cs="Arial"/>
          <w:szCs w:val="24"/>
          <w:lang w:val="es-ES"/>
        </w:rPr>
      </w:pPr>
      <w:r w:rsidRPr="00F55284">
        <w:rPr>
          <w:rFonts w:cs="Arial"/>
          <w:szCs w:val="24"/>
          <w:lang w:val="es-ES"/>
        </w:rPr>
        <w:t xml:space="preserve">Si hay alguna posibilidad, selecciona Algo improbable. </w:t>
      </w:r>
    </w:p>
    <w:p w:rsidRPr="00F55284" w:rsidR="008D4176" w:rsidP="008D4176" w:rsidRDefault="008D4176" w14:paraId="61A689E4" w14:textId="77777777">
      <w:pPr>
        <w:rPr>
          <w:rFonts w:cs="Arial"/>
          <w:szCs w:val="24"/>
          <w:lang w:val="es-ES"/>
        </w:rPr>
      </w:pPr>
      <w:r w:rsidRPr="00F55284">
        <w:rPr>
          <w:rFonts w:cs="Arial"/>
          <w:szCs w:val="24"/>
          <w:lang w:val="es-ES"/>
        </w:rPr>
        <w:t xml:space="preserve">Si hay una buena posibilidad, selecciona Algo probable. </w:t>
      </w:r>
    </w:p>
    <w:p w:rsidRPr="00F55284" w:rsidR="008D4176" w:rsidP="008D4176" w:rsidRDefault="008D4176" w14:paraId="4D04D296" w14:textId="77777777">
      <w:pPr>
        <w:rPr>
          <w:rFonts w:cs="Arial"/>
          <w:szCs w:val="24"/>
          <w:lang w:val="es-ES"/>
        </w:rPr>
      </w:pPr>
      <w:r w:rsidRPr="00F55284">
        <w:rPr>
          <w:rFonts w:cs="Arial"/>
          <w:szCs w:val="24"/>
          <w:lang w:val="es-ES"/>
        </w:rPr>
        <w:t xml:space="preserve">Si hay muy buena posibilidad o estás casi seguro, selecciona, Muy probable. </w:t>
      </w:r>
    </w:p>
    <w:p w:rsidRPr="00F55284" w:rsidR="008D4176" w:rsidP="008D4176" w:rsidRDefault="008D4176" w14:paraId="4D0F9E68" w14:textId="77777777">
      <w:pPr>
        <w:rPr>
          <w:rFonts w:cs="Arial"/>
          <w:szCs w:val="24"/>
          <w:lang w:val="es-ES"/>
        </w:rPr>
      </w:pPr>
      <w:r w:rsidRPr="00F55284">
        <w:rPr>
          <w:rFonts w:cs="Arial"/>
          <w:szCs w:val="24"/>
          <w:lang w:val="es-ES"/>
        </w:rPr>
        <w:t>Si no puedes decidir qué probabilidades hay de que usarás algún plan de pago basado en los ingresos para pagar tus préstamos estudiantiles, selecciona Ni improbable ni probable.</w:t>
      </w:r>
    </w:p>
    <w:p w:rsidRPr="00F55284" w:rsidR="008D4176" w:rsidP="008D4176" w:rsidRDefault="008D4176" w14:paraId="6B3CD46B" w14:textId="77777777">
      <w:pPr>
        <w:rPr>
          <w:szCs w:val="24"/>
          <w:lang w:val="es-ES"/>
        </w:rPr>
      </w:pPr>
      <w:r w:rsidRPr="00F55284">
        <w:rPr>
          <w:rFonts w:ascii="Arial" w:hAnsi="Arial" w:cs="Arial"/>
          <w:b/>
          <w:bCs/>
          <w:szCs w:val="24"/>
          <w:lang w:val="es-ES"/>
        </w:rPr>
        <w:t>N20CUSELFP</w:t>
      </w:r>
    </w:p>
    <w:p w:rsidRPr="00F55284" w:rsidR="008D4176" w:rsidP="008D4176" w:rsidRDefault="008D4176" w14:paraId="17AE0881" w14:textId="77777777">
      <w:pPr>
        <w:rPr>
          <w:szCs w:val="24"/>
          <w:lang w:val="es-ES"/>
        </w:rPr>
      </w:pPr>
      <w:r w:rsidRPr="00F55284">
        <w:rPr>
          <w:rFonts w:cs="Arial"/>
          <w:szCs w:val="24"/>
          <w:lang w:val="es-ES"/>
        </w:rPr>
        <w:t>En una escala del 1 al 5, donde 1 es "muy improbable " y 5 es "muy probable," ¿qué tan improbable o probable es que usarás algún plan de condonación de préstamos para pagar tus préstamos estudiantiles?</w:t>
      </w:r>
    </w:p>
    <w:p w:rsidRPr="00F55284" w:rsidR="008D4176" w:rsidP="008D4176" w:rsidRDefault="008D4176" w14:paraId="0A890B9E" w14:textId="77777777">
      <w:pPr>
        <w:pStyle w:val="NoSpacing"/>
        <w:rPr>
          <w:lang w:val="es-ES"/>
        </w:rPr>
      </w:pPr>
      <w:r w:rsidRPr="00F55284">
        <w:rPr>
          <w:lang w:val="es-ES"/>
        </w:rPr>
        <w:tab/>
        <w:t>1 = 1 (Muy improbable)</w:t>
      </w:r>
    </w:p>
    <w:p w:rsidRPr="00F55284" w:rsidR="008D4176" w:rsidP="008D4176" w:rsidRDefault="008D4176" w14:paraId="468F5C34" w14:textId="77777777">
      <w:pPr>
        <w:pStyle w:val="NoSpacing"/>
        <w:rPr>
          <w:lang w:val="es-ES"/>
        </w:rPr>
      </w:pPr>
      <w:r w:rsidRPr="00F55284">
        <w:rPr>
          <w:lang w:val="es-ES"/>
        </w:rPr>
        <w:tab/>
        <w:t>2 = 2 (Algo improbable)</w:t>
      </w:r>
    </w:p>
    <w:p w:rsidRPr="00F55284" w:rsidR="008D4176" w:rsidP="008D4176" w:rsidRDefault="008D4176" w14:paraId="04D10C63" w14:textId="77777777">
      <w:pPr>
        <w:pStyle w:val="NoSpacing"/>
        <w:rPr>
          <w:lang w:val="es-ES"/>
        </w:rPr>
      </w:pPr>
      <w:r w:rsidRPr="00F55284">
        <w:rPr>
          <w:lang w:val="es-ES"/>
        </w:rPr>
        <w:tab/>
        <w:t>3 = 3 (Ni improbable ni probable)</w:t>
      </w:r>
    </w:p>
    <w:p w:rsidRPr="00F55284" w:rsidR="008D4176" w:rsidP="008D4176" w:rsidRDefault="008D4176" w14:paraId="62D4EF1B" w14:textId="77777777">
      <w:pPr>
        <w:pStyle w:val="NoSpacing"/>
        <w:rPr>
          <w:lang w:val="es-ES"/>
        </w:rPr>
      </w:pPr>
      <w:r w:rsidRPr="00F55284">
        <w:rPr>
          <w:lang w:val="es-ES"/>
        </w:rPr>
        <w:tab/>
        <w:t>4 = 3 (Algo probable)</w:t>
      </w:r>
    </w:p>
    <w:p w:rsidRPr="00F55284" w:rsidR="008D4176" w:rsidP="008D4176" w:rsidRDefault="008D4176" w14:paraId="1DE5C10B" w14:textId="77777777">
      <w:pPr>
        <w:pStyle w:val="NoSpacing"/>
        <w:rPr>
          <w:lang w:val="es-ES"/>
        </w:rPr>
      </w:pPr>
      <w:r w:rsidRPr="00F55284">
        <w:rPr>
          <w:lang w:val="es-ES"/>
        </w:rPr>
        <w:tab/>
        <w:t>5 = 5 (Muy probable)</w:t>
      </w:r>
    </w:p>
    <w:p w:rsidRPr="00F55284" w:rsidR="008D4176" w:rsidP="008D4176" w:rsidRDefault="008D4176" w14:paraId="122B7B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y poca o ninguna probabilidad de que uses algún plan de condonación de préstamos para pagar tus préstamos estudiantiles, selecciona Muy improbable.</w:t>
      </w:r>
    </w:p>
    <w:p w:rsidRPr="00F55284" w:rsidR="008D4176" w:rsidP="008D4176" w:rsidRDefault="008D4176" w14:paraId="292D68F7" w14:textId="77777777">
      <w:pPr>
        <w:rPr>
          <w:rFonts w:cs="Arial"/>
          <w:szCs w:val="24"/>
          <w:lang w:val="es-ES"/>
        </w:rPr>
      </w:pPr>
      <w:r w:rsidRPr="00F55284">
        <w:rPr>
          <w:rFonts w:cs="Arial"/>
          <w:szCs w:val="24"/>
          <w:lang w:val="es-ES"/>
        </w:rPr>
        <w:t>Si hay alguna posibilidad, selecciona Algo improbable.</w:t>
      </w:r>
    </w:p>
    <w:p w:rsidRPr="00F55284" w:rsidR="008D4176" w:rsidP="008D4176" w:rsidRDefault="008D4176" w14:paraId="4E209D8D" w14:textId="77777777">
      <w:pPr>
        <w:rPr>
          <w:rFonts w:cs="Arial"/>
          <w:szCs w:val="24"/>
          <w:lang w:val="es-ES"/>
        </w:rPr>
      </w:pPr>
      <w:r w:rsidRPr="00F55284">
        <w:rPr>
          <w:rFonts w:cs="Arial"/>
          <w:szCs w:val="24"/>
          <w:lang w:val="es-ES"/>
        </w:rPr>
        <w:t>Si hay una buena posibilidad, selecciona Algo probable.</w:t>
      </w:r>
    </w:p>
    <w:p w:rsidRPr="00F55284" w:rsidR="008D4176" w:rsidP="008D4176" w:rsidRDefault="008D4176" w14:paraId="5449118C" w14:textId="77777777">
      <w:pPr>
        <w:rPr>
          <w:rFonts w:cs="Arial"/>
          <w:szCs w:val="24"/>
          <w:lang w:val="es-ES"/>
        </w:rPr>
      </w:pPr>
      <w:r w:rsidRPr="00F55284">
        <w:rPr>
          <w:rFonts w:cs="Arial"/>
          <w:szCs w:val="24"/>
          <w:lang w:val="es-ES"/>
        </w:rPr>
        <w:t>Si hay muy buena posibilidad o estás casi seguro, selecciona Muy probable.</w:t>
      </w:r>
    </w:p>
    <w:p w:rsidRPr="00F55284" w:rsidR="008D4176" w:rsidP="008D4176" w:rsidRDefault="008D4176" w14:paraId="12331435" w14:textId="77777777">
      <w:pPr>
        <w:rPr>
          <w:rFonts w:cs="Arial"/>
          <w:szCs w:val="24"/>
          <w:lang w:val="es-ES"/>
        </w:rPr>
      </w:pPr>
      <w:r w:rsidRPr="00F55284">
        <w:rPr>
          <w:rFonts w:cs="Arial"/>
          <w:szCs w:val="24"/>
          <w:lang w:val="es-ES"/>
        </w:rPr>
        <w:t>Si no puedes decidirte sobre la posibilidad de que uses algún programa de condonación de préstamos para pagar tus préstamos estudiantiles, selecciona Ni probable ni improbable.</w:t>
      </w:r>
    </w:p>
    <w:p w:rsidRPr="00F55284" w:rsidR="008D4176" w:rsidP="008D4176" w:rsidRDefault="008D4176" w14:paraId="4C9B01C1" w14:textId="77777777">
      <w:pPr>
        <w:rPr>
          <w:szCs w:val="24"/>
          <w:lang w:val="es-ES"/>
        </w:rPr>
      </w:pPr>
      <w:r w:rsidRPr="00F55284">
        <w:rPr>
          <w:rFonts w:ascii="Arial" w:hAnsi="Arial" w:cs="Arial"/>
          <w:b/>
          <w:bCs/>
          <w:szCs w:val="24"/>
          <w:lang w:val="es-ES"/>
        </w:rPr>
        <w:t>N20CFEDACT</w:t>
      </w:r>
    </w:p>
    <w:p w:rsidRPr="00F55284" w:rsidR="008D4176" w:rsidP="008D4176" w:rsidRDefault="008D4176" w14:paraId="719F3468" w14:textId="77777777">
      <w:pPr>
        <w:rPr>
          <w:szCs w:val="24"/>
          <w:lang w:val="es-ES"/>
        </w:rPr>
      </w:pPr>
      <w:r w:rsidRPr="00F55284">
        <w:rPr>
          <w:rFonts w:cs="Arial"/>
          <w:szCs w:val="24"/>
          <w:lang w:val="es-ES"/>
        </w:rPr>
        <w:t>Si una persona no puede pagar su préstamo estudiantil federal, ¿qué pasos puede tomar el gobierno para cobrar la deuda?</w:t>
      </w:r>
    </w:p>
    <w:p w:rsidRPr="00F55284" w:rsidR="008D4176" w:rsidP="008D4176" w:rsidRDefault="008D4176" w14:paraId="03AA7E2F" w14:textId="77777777">
      <w:pPr>
        <w:rPr>
          <w:rFonts w:cs="Arial"/>
          <w:szCs w:val="24"/>
          <w:lang w:val="es-ES"/>
        </w:rPr>
      </w:pPr>
      <w:r w:rsidRPr="00F55284">
        <w:rPr>
          <w:rFonts w:cs="Arial"/>
          <w:szCs w:val="24"/>
          <w:lang w:val="es-ES"/>
        </w:rPr>
        <w:t>Reportar a las agencias de crédito que el pago de deuda estudiantil está atrasado</w:t>
      </w:r>
    </w:p>
    <w:p w:rsidRPr="00F55284" w:rsidR="008D4176" w:rsidP="008D4176" w:rsidRDefault="008D4176" w14:paraId="3EB7830D" w14:textId="77777777">
      <w:pPr>
        <w:pStyle w:val="NoSpacing"/>
        <w:ind w:firstLine="720"/>
        <w:rPr>
          <w:lang w:val="es-ES"/>
        </w:rPr>
      </w:pPr>
      <w:r w:rsidRPr="00F55284">
        <w:rPr>
          <w:lang w:val="es-ES"/>
        </w:rPr>
        <w:t>1 = Sí</w:t>
      </w:r>
    </w:p>
    <w:p w:rsidRPr="00F55284" w:rsidR="008D4176" w:rsidP="008D4176" w:rsidRDefault="008D4176" w14:paraId="212B697C" w14:textId="77777777">
      <w:pPr>
        <w:pStyle w:val="NoSpacing"/>
        <w:rPr>
          <w:lang w:val="es-ES"/>
        </w:rPr>
      </w:pPr>
      <w:r w:rsidRPr="00F55284">
        <w:rPr>
          <w:lang w:val="es-ES"/>
        </w:rPr>
        <w:tab/>
        <w:t>0 = No</w:t>
      </w:r>
    </w:p>
    <w:p w:rsidRPr="00F55284" w:rsidR="008D4176" w:rsidP="008D4176" w:rsidRDefault="008D4176" w14:paraId="197A72C5" w14:textId="77777777">
      <w:pPr>
        <w:rPr>
          <w:rFonts w:cs="Arial"/>
          <w:szCs w:val="24"/>
          <w:lang w:val="es-ES"/>
        </w:rPr>
      </w:pPr>
      <w:r w:rsidRPr="00F55284">
        <w:rPr>
          <w:rFonts w:cs="Arial"/>
          <w:szCs w:val="24"/>
          <w:lang w:val="es-ES"/>
        </w:rPr>
        <w:t>Hacer que el empleador del estudiante retenga dinero de su pago (embargo del sueldo) hasta que la deuda, más cualquier interés y honorarios, se pague</w:t>
      </w:r>
    </w:p>
    <w:p w:rsidRPr="00F55284" w:rsidR="008D4176" w:rsidP="008D4176" w:rsidRDefault="008D4176" w14:paraId="0991B64D" w14:textId="77777777">
      <w:pPr>
        <w:pStyle w:val="NoSpacing"/>
        <w:ind w:firstLine="720"/>
        <w:rPr>
          <w:lang w:val="es-ES"/>
        </w:rPr>
      </w:pPr>
      <w:r w:rsidRPr="00F55284">
        <w:rPr>
          <w:lang w:val="es-ES"/>
        </w:rPr>
        <w:t>1 = Sí</w:t>
      </w:r>
    </w:p>
    <w:p w:rsidRPr="00F55284" w:rsidR="008D4176" w:rsidP="008D4176" w:rsidRDefault="008D4176" w14:paraId="360B6D6F" w14:textId="77777777">
      <w:pPr>
        <w:pStyle w:val="NoSpacing"/>
        <w:rPr>
          <w:lang w:val="es-ES"/>
        </w:rPr>
      </w:pPr>
      <w:r w:rsidRPr="00F55284">
        <w:rPr>
          <w:lang w:val="es-ES"/>
        </w:rPr>
        <w:tab/>
        <w:t>0 = No</w:t>
      </w:r>
    </w:p>
    <w:p w:rsidRPr="00F55284" w:rsidR="008D4176" w:rsidP="008D4176" w:rsidRDefault="008D4176" w14:paraId="6F71FD69" w14:textId="77777777">
      <w:pPr>
        <w:rPr>
          <w:rFonts w:cs="Arial"/>
          <w:szCs w:val="24"/>
          <w:lang w:val="es-ES"/>
        </w:rPr>
      </w:pPr>
      <w:r w:rsidRPr="00F55284">
        <w:rPr>
          <w:rFonts w:cs="Arial"/>
          <w:szCs w:val="24"/>
          <w:lang w:val="es-ES"/>
        </w:rPr>
        <w:t>Retener los reembolsos de impuestos y los pagos del Seguro Social hasta que la deuda, más cualquier interés y honorarios, se pague</w:t>
      </w:r>
    </w:p>
    <w:p w:rsidRPr="00F55284" w:rsidR="008D4176" w:rsidP="008D4176" w:rsidRDefault="008D4176" w14:paraId="031386EE" w14:textId="77777777">
      <w:pPr>
        <w:pStyle w:val="NoSpacing"/>
        <w:ind w:firstLine="720"/>
        <w:rPr>
          <w:lang w:val="es-ES"/>
        </w:rPr>
      </w:pPr>
      <w:r w:rsidRPr="00F55284">
        <w:rPr>
          <w:lang w:val="es-ES"/>
        </w:rPr>
        <w:t>1 = Sí</w:t>
      </w:r>
    </w:p>
    <w:p w:rsidRPr="00F55284" w:rsidR="008D4176" w:rsidP="008D4176" w:rsidRDefault="008D4176" w14:paraId="1F2C0D96" w14:textId="77777777">
      <w:pPr>
        <w:pStyle w:val="NoSpacing"/>
        <w:rPr>
          <w:lang w:val="es-ES"/>
        </w:rPr>
      </w:pPr>
      <w:r w:rsidRPr="00F55284">
        <w:rPr>
          <w:lang w:val="es-ES"/>
        </w:rPr>
        <w:tab/>
        <w:t>0 = No</w:t>
      </w:r>
    </w:p>
    <w:p w:rsidRPr="00F55284" w:rsidR="008D4176" w:rsidP="008D4176" w:rsidRDefault="008D4176" w14:paraId="78120503" w14:textId="77777777">
      <w:pPr>
        <w:rPr>
          <w:rFonts w:cs="Arial"/>
          <w:szCs w:val="24"/>
          <w:lang w:val="es-ES"/>
        </w:rPr>
      </w:pPr>
      <w:r w:rsidRPr="00F55284">
        <w:rPr>
          <w:rFonts w:cs="Arial"/>
          <w:szCs w:val="24"/>
          <w:lang w:val="es-ES"/>
        </w:rPr>
        <w:t>Ninguna de las anteriores</w:t>
      </w:r>
    </w:p>
    <w:p w:rsidRPr="00F55284" w:rsidR="008D4176" w:rsidP="008D4176" w:rsidRDefault="008D4176" w14:paraId="66574CE8"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3E2E5432" w14:textId="77777777">
      <w:pPr>
        <w:pStyle w:val="NoSpacing"/>
        <w:rPr>
          <w:lang w:val="es-ES"/>
        </w:rPr>
      </w:pPr>
      <w:r w:rsidRPr="00F55284">
        <w:rPr>
          <w:lang w:val="es-ES"/>
        </w:rPr>
        <w:tab/>
        <w:t>0 = No</w:t>
      </w:r>
    </w:p>
    <w:p w:rsidRPr="00F55284" w:rsidR="008D4176" w:rsidP="008D4176" w:rsidRDefault="008D4176" w14:paraId="1260DB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contesta lo mejor que puedas.</w:t>
      </w:r>
    </w:p>
    <w:p w:rsidRPr="00F55284" w:rsidR="008D4176" w:rsidP="008D4176" w:rsidRDefault="008D4176" w14:paraId="28E2042B" w14:textId="77777777">
      <w:pPr>
        <w:rPr>
          <w:szCs w:val="24"/>
          <w:lang w:val="es-ES"/>
        </w:rPr>
      </w:pPr>
      <w:r w:rsidRPr="00F55284">
        <w:rPr>
          <w:rFonts w:ascii="Arial" w:hAnsi="Arial" w:cs="Arial"/>
          <w:b/>
          <w:bCs/>
          <w:szCs w:val="24"/>
          <w:lang w:val="es-ES"/>
        </w:rPr>
        <w:t>N20CGRAAMT</w:t>
      </w:r>
    </w:p>
    <w:p w:rsidRPr="00F55284" w:rsidR="008D4176" w:rsidP="008D4176" w:rsidRDefault="008D4176" w14:paraId="01C69CC6" w14:textId="77777777">
      <w:pPr>
        <w:rPr>
          <w:szCs w:val="24"/>
          <w:lang w:val="es-ES"/>
        </w:rPr>
      </w:pPr>
      <w:r w:rsidRPr="00F55284">
        <w:rPr>
          <w:rFonts w:cs="Arial"/>
          <w:szCs w:val="24"/>
          <w:lang w:val="es-ES"/>
        </w:rPr>
        <w:t xml:space="preserve">Para el año académico 2019-2020, ¿cuál [{if [currently enrolled] = 1} es {else} era] la cantidad total de tu(s) ayudantías como estudiante graduado? </w:t>
      </w:r>
    </w:p>
    <w:p w:rsidRPr="00F55284" w:rsidR="008D4176" w:rsidP="008D4176" w:rsidRDefault="008D4176" w14:paraId="3B78FF6B" w14:textId="77777777">
      <w:pPr>
        <w:ind w:firstLine="720"/>
        <w:rPr>
          <w:szCs w:val="24"/>
          <w:lang w:val="es-ES"/>
        </w:rPr>
      </w:pPr>
      <w:r w:rsidRPr="00F55284">
        <w:rPr>
          <w:rFonts w:cs="Arial"/>
          <w:szCs w:val="24"/>
          <w:lang w:val="es-ES"/>
        </w:rPr>
        <w:t>$____________.00</w:t>
      </w:r>
    </w:p>
    <w:p w:rsidRPr="00F55284" w:rsidR="008D4176" w:rsidP="008D4176" w:rsidRDefault="008D4176" w14:paraId="2BEB7B2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en dólares de tu(s) ayudantía(s) como estudiante graduado para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Si tienes más de una ayudantía, por favor incluye todas las cantidades combinadas en esta respuesta. Hay una pregunta separada para que indiques el tipo de ayudantía(s) que tienes. Si no estás seguro(a), provee un cálculo aproximado. </w:t>
      </w:r>
    </w:p>
    <w:p w:rsidRPr="00F55284" w:rsidR="008D4176" w:rsidP="008D4176" w:rsidRDefault="008D4176" w14:paraId="03E03208" w14:textId="77777777">
      <w:pPr>
        <w:rPr>
          <w:szCs w:val="24"/>
          <w:lang w:val="es-ES"/>
        </w:rPr>
      </w:pPr>
      <w:r w:rsidRPr="00F55284">
        <w:rPr>
          <w:rFonts w:ascii="Arial" w:hAnsi="Arial" w:cs="Arial"/>
          <w:b/>
          <w:bCs/>
          <w:szCs w:val="24"/>
          <w:lang w:val="es-ES"/>
        </w:rPr>
        <w:t>N20CGRAST</w:t>
      </w:r>
    </w:p>
    <w:p w:rsidRPr="00F55284" w:rsidR="008D4176" w:rsidP="008D4176" w:rsidRDefault="008D4176" w14:paraId="4AEC0C7C" w14:textId="77777777">
      <w:pPr>
        <w:rPr>
          <w:szCs w:val="24"/>
          <w:lang w:val="es-ES"/>
        </w:rPr>
      </w:pPr>
      <w:r w:rsidRPr="00F55284">
        <w:rPr>
          <w:rFonts w:cs="Arial"/>
          <w:szCs w:val="24"/>
          <w:lang w:val="es-ES"/>
        </w:rPr>
        <w:t>En el año académico 2019-2020, [{if [currently enrolled] = 1} ¿has tenido {else} tuviste] una ayudantía de cátedra a nivel graduado, una ayudantía de investigación a nivel graduado u otro tipo de ayudantía a nivel graduado?</w:t>
      </w:r>
    </w:p>
    <w:p w:rsidRPr="00F55284" w:rsidR="008D4176" w:rsidP="008D4176" w:rsidRDefault="008D4176" w14:paraId="5CA7D7FF" w14:textId="77777777">
      <w:pPr>
        <w:rPr>
          <w:rFonts w:cs="Arial"/>
          <w:szCs w:val="24"/>
          <w:lang w:val="es-ES"/>
        </w:rPr>
      </w:pPr>
      <w:r w:rsidRPr="00F55284">
        <w:rPr>
          <w:rFonts w:cs="Arial"/>
          <w:szCs w:val="24"/>
          <w:lang w:val="es-ES"/>
        </w:rPr>
        <w:t>Ayudantía graduada de cátedra</w:t>
      </w:r>
    </w:p>
    <w:p w:rsidRPr="00F55284" w:rsidR="008D4176" w:rsidP="008D4176" w:rsidRDefault="008D4176" w14:paraId="2E164182" w14:textId="77777777">
      <w:pPr>
        <w:pStyle w:val="NoSpacing"/>
        <w:ind w:firstLine="720"/>
        <w:rPr>
          <w:lang w:val="es-ES"/>
        </w:rPr>
      </w:pPr>
      <w:r w:rsidRPr="00F55284">
        <w:rPr>
          <w:lang w:val="es-ES"/>
        </w:rPr>
        <w:t>1 = Sí</w:t>
      </w:r>
    </w:p>
    <w:p w:rsidRPr="00F55284" w:rsidR="008D4176" w:rsidP="008D4176" w:rsidRDefault="008D4176" w14:paraId="26DBD2F9" w14:textId="77777777">
      <w:pPr>
        <w:pStyle w:val="NoSpacing"/>
        <w:rPr>
          <w:lang w:val="es-ES"/>
        </w:rPr>
      </w:pPr>
      <w:r w:rsidRPr="00F55284">
        <w:rPr>
          <w:lang w:val="es-ES"/>
        </w:rPr>
        <w:tab/>
        <w:t>0 = No</w:t>
      </w:r>
    </w:p>
    <w:p w:rsidRPr="00F55284" w:rsidR="008D4176" w:rsidP="008D4176" w:rsidRDefault="008D4176" w14:paraId="5A395D84" w14:textId="77777777">
      <w:pPr>
        <w:rPr>
          <w:rFonts w:cs="Arial"/>
          <w:szCs w:val="24"/>
          <w:lang w:val="es-ES"/>
        </w:rPr>
      </w:pPr>
      <w:r w:rsidRPr="00F55284">
        <w:rPr>
          <w:rFonts w:cs="Arial"/>
          <w:szCs w:val="24"/>
          <w:lang w:val="es-ES"/>
        </w:rPr>
        <w:t xml:space="preserve">Ayudantía graduada de investigación </w:t>
      </w:r>
    </w:p>
    <w:p w:rsidRPr="00F55284" w:rsidR="008D4176" w:rsidP="008D4176" w:rsidRDefault="008D4176" w14:paraId="65C58098" w14:textId="77777777">
      <w:pPr>
        <w:pStyle w:val="NoSpacing"/>
        <w:ind w:firstLine="720"/>
        <w:rPr>
          <w:lang w:val="es-ES"/>
        </w:rPr>
      </w:pPr>
      <w:r w:rsidRPr="00F55284">
        <w:rPr>
          <w:lang w:val="es-ES"/>
        </w:rPr>
        <w:t>1 = Sí</w:t>
      </w:r>
    </w:p>
    <w:p w:rsidRPr="00F55284" w:rsidR="008D4176" w:rsidP="008D4176" w:rsidRDefault="008D4176" w14:paraId="64E339C8" w14:textId="77777777">
      <w:pPr>
        <w:pStyle w:val="NoSpacing"/>
        <w:rPr>
          <w:lang w:val="es-ES"/>
        </w:rPr>
      </w:pPr>
      <w:r w:rsidRPr="00F55284">
        <w:rPr>
          <w:lang w:val="es-ES"/>
        </w:rPr>
        <w:tab/>
        <w:t>0 = No</w:t>
      </w:r>
    </w:p>
    <w:p w:rsidRPr="00F55284" w:rsidR="008D4176" w:rsidP="008D4176" w:rsidRDefault="008D4176" w14:paraId="7C2CA371" w14:textId="77777777">
      <w:pPr>
        <w:rPr>
          <w:rFonts w:cs="Arial"/>
          <w:szCs w:val="24"/>
          <w:lang w:val="es-ES"/>
        </w:rPr>
      </w:pPr>
      <w:r w:rsidRPr="00F55284">
        <w:rPr>
          <w:rFonts w:cs="Arial"/>
          <w:szCs w:val="24"/>
          <w:lang w:val="es-ES"/>
        </w:rPr>
        <w:t>Otra ayudantía a nivel graduado</w:t>
      </w:r>
    </w:p>
    <w:p w:rsidRPr="00F55284" w:rsidR="008D4176" w:rsidP="008D4176" w:rsidRDefault="008D4176" w14:paraId="57871492"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742CFBE1" w14:textId="77777777">
      <w:pPr>
        <w:pStyle w:val="NoSpacing"/>
        <w:rPr>
          <w:szCs w:val="24"/>
          <w:lang w:val="es-ES"/>
        </w:rPr>
      </w:pPr>
      <w:r w:rsidRPr="00F55284">
        <w:rPr>
          <w:lang w:val="es-ES"/>
        </w:rPr>
        <w:tab/>
        <w:t>0 = No</w:t>
      </w:r>
    </w:p>
    <w:p w:rsidRPr="00F55284" w:rsidR="008D4176" w:rsidP="008D4176" w:rsidRDefault="008D4176" w14:paraId="7CC7D4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qué tipo(s) de ayudantía(s) graduadas tuvis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has tenido más de un tipo de ayudantía graduada en el año académico 2029-2020, marca todas las que apliquen. </w:t>
      </w:r>
    </w:p>
    <w:p w:rsidRPr="00F55284" w:rsidR="008D4176" w:rsidP="008D4176" w:rsidRDefault="008D4176" w14:paraId="19333D0F" w14:textId="77777777">
      <w:pPr>
        <w:rPr>
          <w:rFonts w:cs="Arial"/>
          <w:szCs w:val="24"/>
          <w:lang w:val="es-ES"/>
        </w:rPr>
      </w:pPr>
      <w:r w:rsidRPr="00F55284">
        <w:rPr>
          <w:rFonts w:cs="Arial"/>
          <w:szCs w:val="24"/>
          <w:lang w:val="es-ES"/>
        </w:rPr>
        <w:t xml:space="preserve">Los Ayudantes de cátedra graduados trabajan bajo la supervisión de profesores y otros instructores dando apoyo en la instrucción académica. Ejemplos de las responsabilidades de los ayudantes de cátedra graduados incluyen la enseñanza supervisada, dirigir secciones de discusión o de laboratorio, y calificar exámenes y trabajos. </w:t>
      </w:r>
    </w:p>
    <w:p w:rsidRPr="00F55284" w:rsidR="008D4176" w:rsidP="008D4176" w:rsidRDefault="008D4176" w14:paraId="5DBA35B3" w14:textId="77777777">
      <w:pPr>
        <w:rPr>
          <w:rFonts w:cs="Arial"/>
          <w:szCs w:val="24"/>
          <w:lang w:val="es-ES"/>
        </w:rPr>
      </w:pPr>
      <w:r w:rsidRPr="00F55284">
        <w:rPr>
          <w:rFonts w:cs="Arial"/>
          <w:szCs w:val="24"/>
          <w:lang w:val="es-ES"/>
        </w:rPr>
        <w:t>Los ayudantes graduados de investigaciónrealizan investigaciones académicas bajo la dirección de miembros de la facultad u otros investigadores. El trabajo de investigación llevado a cabo como un ayudante graduado de investigación a veces contribuye para la tesis o disertación de un estudiante.</w:t>
      </w:r>
    </w:p>
    <w:p w:rsidRPr="00F55284" w:rsidR="008D4176" w:rsidP="008D4176" w:rsidRDefault="008D4176" w14:paraId="4BAAF848" w14:textId="77777777">
      <w:pPr>
        <w:rPr>
          <w:rFonts w:cs="Arial"/>
          <w:szCs w:val="24"/>
          <w:lang w:val="es-ES"/>
        </w:rPr>
      </w:pPr>
      <w:r w:rsidRPr="00F55284">
        <w:rPr>
          <w:rFonts w:cs="Arial"/>
          <w:szCs w:val="24"/>
          <w:lang w:val="es-ES"/>
        </w:rPr>
        <w:t>Otras ayudantías graduadas incluye una variedad de posiciones que no están clasificadas como ayudantía de cátedra o de investigación. Otras ayudantías graduadas proporcionan mayormente apoyo administrativo o profesional a oficinas y departamentos.</w:t>
      </w:r>
    </w:p>
    <w:p w:rsidRPr="00F55284" w:rsidR="008D4176" w:rsidP="008D4176" w:rsidRDefault="008D4176" w14:paraId="7903BD57" w14:textId="77777777">
      <w:pPr>
        <w:rPr>
          <w:szCs w:val="24"/>
          <w:lang w:val="es-ES"/>
        </w:rPr>
      </w:pPr>
      <w:r w:rsidRPr="00F55284">
        <w:rPr>
          <w:rFonts w:ascii="Arial" w:hAnsi="Arial" w:cs="Arial"/>
          <w:b/>
          <w:bCs/>
          <w:szCs w:val="24"/>
          <w:lang w:val="es-ES"/>
        </w:rPr>
        <w:t>N20CTUITN</w:t>
      </w:r>
    </w:p>
    <w:p w:rsidRPr="00F55284" w:rsidR="008D4176" w:rsidP="008D4176" w:rsidRDefault="008D4176" w14:paraId="1F83B4FC" w14:textId="77777777">
      <w:pPr>
        <w:rPr>
          <w:rFonts w:cs="Arial"/>
          <w:szCs w:val="24"/>
          <w:lang w:val="es-ES"/>
        </w:rPr>
      </w:pPr>
      <w:r w:rsidRPr="00F55284">
        <w:rPr>
          <w:rFonts w:cs="Arial"/>
          <w:szCs w:val="24"/>
          <w:lang w:val="es-ES"/>
        </w:rPr>
        <w:t xml:space="preserve">¿Recibiste una exención de matrícula o alguna otra forma de asistencia de matrícula total o parcial a través de tu ayudantía? </w:t>
      </w:r>
    </w:p>
    <w:p w:rsidRPr="00F55284" w:rsidR="008D4176" w:rsidP="008D4176" w:rsidRDefault="008D4176" w14:paraId="1AC2DD20" w14:textId="77777777">
      <w:pPr>
        <w:rPr>
          <w:szCs w:val="24"/>
          <w:lang w:val="es-ES"/>
        </w:rPr>
      </w:pPr>
      <w:r w:rsidRPr="00F55284">
        <w:rPr>
          <w:rFonts w:cs="Arial"/>
          <w:szCs w:val="24"/>
          <w:lang w:val="es-ES"/>
        </w:rPr>
        <w:t>(A veces, una exención de matrícula también se llama remisión de matrícula o un premio de matrícula ).</w:t>
      </w:r>
    </w:p>
    <w:p w:rsidRPr="00F55284" w:rsidR="008D4176" w:rsidP="008D4176" w:rsidRDefault="008D4176" w14:paraId="40A9C33B" w14:textId="77777777">
      <w:pPr>
        <w:pStyle w:val="NoSpacing"/>
        <w:rPr>
          <w:lang w:val="es-ES"/>
        </w:rPr>
      </w:pPr>
      <w:r w:rsidRPr="00F55284">
        <w:rPr>
          <w:lang w:val="es-ES"/>
        </w:rPr>
        <w:tab/>
        <w:t>1 = Sí</w:t>
      </w:r>
    </w:p>
    <w:p w:rsidRPr="00F55284" w:rsidR="008D4176" w:rsidP="008D4176" w:rsidRDefault="008D4176" w14:paraId="4BB38786" w14:textId="77777777">
      <w:pPr>
        <w:pStyle w:val="NoSpacing"/>
        <w:rPr>
          <w:lang w:val="es-ES"/>
        </w:rPr>
      </w:pPr>
      <w:r w:rsidRPr="00F55284">
        <w:rPr>
          <w:lang w:val="es-ES"/>
        </w:rPr>
        <w:tab/>
        <w:t>0 = No</w:t>
      </w:r>
    </w:p>
    <w:p w:rsidRPr="00F55284" w:rsidR="008D4176" w:rsidP="008D4176" w:rsidRDefault="008D4176" w14:paraId="4162F86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uviste una exención de matrícula o fue pagada parcial o totalmente por una ayudantía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0CE016EE" w14:textId="77777777">
      <w:pPr>
        <w:rPr>
          <w:rFonts w:cs="Arial"/>
          <w:szCs w:val="24"/>
          <w:lang w:val="es-ES"/>
        </w:rPr>
      </w:pPr>
      <w:r w:rsidRPr="00F55284">
        <w:rPr>
          <w:rFonts w:cs="Arial"/>
          <w:szCs w:val="24"/>
          <w:lang w:val="es-ES"/>
        </w:rPr>
        <w:t xml:space="preserve">Una exención de matrícula (a veces llamada remisión de matrícula o un premio de matrícula) ocurre cuando no tienes que pagar parte o la totalidad de tu matrícula porque tu institución te eximió del requisito. Las exenciones de matrícula a veces se ofrecen a estudiantes graduados calificados, particularmente estudiantes de fuera del estado, como parte de los paquetes de ayudantía </w:t>
      </w:r>
    </w:p>
    <w:p w:rsidRPr="00F55284" w:rsidR="008D4176" w:rsidP="008D4176" w:rsidRDefault="008D4176" w14:paraId="0BDC72F1" w14:textId="77777777">
      <w:pPr>
        <w:rPr>
          <w:szCs w:val="24"/>
          <w:lang w:val="es-ES"/>
        </w:rPr>
      </w:pPr>
      <w:r w:rsidRPr="00F55284">
        <w:rPr>
          <w:rFonts w:ascii="Arial" w:hAnsi="Arial" w:cs="Arial"/>
          <w:b/>
          <w:bCs/>
          <w:szCs w:val="24"/>
          <w:lang w:val="es-ES"/>
        </w:rPr>
        <w:t>N20CHINS</w:t>
      </w:r>
    </w:p>
    <w:p w:rsidRPr="00F55284" w:rsidR="008D4176" w:rsidP="008D4176" w:rsidRDefault="008D4176" w14:paraId="23325029" w14:textId="77777777">
      <w:pPr>
        <w:rPr>
          <w:szCs w:val="24"/>
          <w:lang w:val="es-ES"/>
        </w:rPr>
      </w:pPr>
      <w:r w:rsidRPr="00F55284">
        <w:rPr>
          <w:rFonts w:cs="Arial"/>
          <w:szCs w:val="24"/>
          <w:lang w:val="es-ES"/>
        </w:rPr>
        <w:t>¿Recibiste seguro médico como parte de tu(s) ayudantía(s)?</w:t>
      </w:r>
    </w:p>
    <w:p w:rsidRPr="00F55284" w:rsidR="008D4176" w:rsidP="008D4176" w:rsidRDefault="008D4176" w14:paraId="5C39E8BE" w14:textId="77777777">
      <w:pPr>
        <w:pStyle w:val="NoSpacing"/>
        <w:rPr>
          <w:lang w:val="es-ES"/>
        </w:rPr>
      </w:pPr>
      <w:r w:rsidRPr="00F55284">
        <w:rPr>
          <w:lang w:val="es-ES"/>
        </w:rPr>
        <w:tab/>
        <w:t>1 = Sí</w:t>
      </w:r>
    </w:p>
    <w:p w:rsidRPr="00F55284" w:rsidR="008D4176" w:rsidP="008D4176" w:rsidRDefault="008D4176" w14:paraId="34A2B58A" w14:textId="77777777">
      <w:pPr>
        <w:pStyle w:val="NoSpacing"/>
        <w:rPr>
          <w:lang w:val="es-ES"/>
        </w:rPr>
      </w:pPr>
      <w:r w:rsidRPr="00F55284">
        <w:rPr>
          <w:lang w:val="es-ES"/>
        </w:rPr>
        <w:tab/>
        <w:t>2 = No, porque no lo quisiste o no lo necesitaste</w:t>
      </w:r>
    </w:p>
    <w:p w:rsidRPr="00F55284" w:rsidR="008D4176" w:rsidP="008D4176" w:rsidRDefault="008D4176" w14:paraId="611B33EA" w14:textId="77777777">
      <w:pPr>
        <w:pStyle w:val="NoSpacing"/>
        <w:rPr>
          <w:lang w:val="es-ES"/>
        </w:rPr>
      </w:pPr>
      <w:r w:rsidRPr="00F55284">
        <w:rPr>
          <w:lang w:val="es-ES"/>
        </w:rPr>
        <w:tab/>
        <w:t>3 = No, porque no se ofrecía</w:t>
      </w:r>
    </w:p>
    <w:p w:rsidRPr="00F55284" w:rsidR="008D4176" w:rsidP="008D4176" w:rsidRDefault="008D4176" w14:paraId="6BA38E7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gunas ayudantías para estudiantes graduados brindan seguro médico como un beneficio para estudiantes. Responde Sí si recibiste beneficios de seguro médico ofrecidos a través de tu ayudantía para estudiantes graduad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C9D7219" w14:textId="77777777">
      <w:pPr>
        <w:rPr>
          <w:szCs w:val="24"/>
          <w:lang w:val="es-ES"/>
        </w:rPr>
      </w:pPr>
      <w:r w:rsidRPr="00F55284">
        <w:rPr>
          <w:rFonts w:ascii="Arial" w:hAnsi="Arial" w:cs="Arial"/>
          <w:b/>
          <w:bCs/>
          <w:szCs w:val="24"/>
          <w:lang w:val="es-ES"/>
        </w:rPr>
        <w:t>N20CGRTRNAMT</w:t>
      </w:r>
    </w:p>
    <w:p w:rsidRPr="00F55284" w:rsidR="008D4176" w:rsidP="008D4176" w:rsidRDefault="008D4176" w14:paraId="3F2F277D" w14:textId="77777777">
      <w:pPr>
        <w:rPr>
          <w:szCs w:val="24"/>
          <w:lang w:val="es-ES"/>
        </w:rPr>
      </w:pPr>
      <w:r w:rsidRPr="00F55284">
        <w:rPr>
          <w:rFonts w:cs="Arial"/>
          <w:szCs w:val="24"/>
          <w:lang w:val="es-ES"/>
        </w:rPr>
        <w:t xml:space="preserve">¿Cuál [{if [currently enrolled] = 1} es {else} fue] la cantidad de tus programas de entrenamiento en el año académico 2019-2020? </w:t>
      </w:r>
    </w:p>
    <w:p w:rsidRPr="00F55284" w:rsidR="008D4176" w:rsidP="008D4176" w:rsidRDefault="008D4176" w14:paraId="0F0AAA60" w14:textId="77777777">
      <w:pPr>
        <w:ind w:firstLine="720"/>
        <w:rPr>
          <w:szCs w:val="24"/>
          <w:lang w:val="es-ES"/>
        </w:rPr>
      </w:pPr>
      <w:r w:rsidRPr="00F55284">
        <w:rPr>
          <w:rFonts w:cs="Arial"/>
          <w:szCs w:val="24"/>
          <w:lang w:val="es-ES"/>
        </w:rPr>
        <w:t>$____________.00</w:t>
      </w:r>
    </w:p>
    <w:p w:rsidRPr="00F55284" w:rsidR="008D4176" w:rsidP="008D4176" w:rsidRDefault="008D4176" w14:paraId="2736CE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en dólares, de tu entrenamiento práct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no estás seguro(a), provee un cálculo aproximado.</w:t>
      </w:r>
    </w:p>
    <w:p w:rsidRPr="00F55284" w:rsidR="008D4176" w:rsidP="008D4176" w:rsidRDefault="008D4176" w14:paraId="7CA3F70C" w14:textId="77777777">
      <w:pPr>
        <w:rPr>
          <w:szCs w:val="24"/>
          <w:lang w:val="es-ES"/>
        </w:rPr>
      </w:pPr>
      <w:r w:rsidRPr="00F55284">
        <w:rPr>
          <w:rFonts w:ascii="Arial" w:hAnsi="Arial" w:cs="Arial"/>
          <w:b/>
          <w:bCs/>
          <w:szCs w:val="24"/>
          <w:lang w:val="es-ES"/>
        </w:rPr>
        <w:t>N20CCSTBKS</w:t>
      </w:r>
    </w:p>
    <w:p w:rsidRPr="00F55284" w:rsidR="008D4176" w:rsidP="008D4176" w:rsidRDefault="008D4176" w14:paraId="394981A5" w14:textId="77777777">
      <w:pPr>
        <w:rPr>
          <w:rFonts w:cs="Arial"/>
          <w:szCs w:val="24"/>
          <w:lang w:val="es-ES"/>
        </w:rPr>
      </w:pPr>
      <w:r w:rsidRPr="00F55284">
        <w:rPr>
          <w:rFonts w:cs="Arial"/>
          <w:szCs w:val="24"/>
          <w:lang w:val="es-ES"/>
        </w:rPr>
        <w:t xml:space="preserve">Ahora, nos gustaría hacerte algunas preguntas sobre el dinero que gastaste en cualquier material de instrucción requerido por tu institución educativa o profesores para las clases. Por favor no incluyas materiales opcionales o recomendados para el curso en tus respuestas. </w:t>
      </w:r>
    </w:p>
    <w:p w:rsidRPr="00F55284" w:rsidR="008D4176" w:rsidP="008D4176" w:rsidRDefault="008D4176" w14:paraId="53FF5B33" w14:textId="77777777">
      <w:pPr>
        <w:rPr>
          <w:rFonts w:cs="Arial"/>
          <w:szCs w:val="24"/>
          <w:lang w:val="es-ES"/>
        </w:rPr>
      </w:pPr>
      <w:r w:rsidRPr="00F55284">
        <w:rPr>
          <w:rFonts w:cs="Arial"/>
          <w:szCs w:val="24"/>
          <w:lang w:val="es-ES"/>
        </w:rPr>
        <w:t xml:space="preserve">Durante el año académico 2019-2020, ¿aproximadamente cuánto [{if [survey date before July 1, 2020] = 1} has gastado {else} gastaste] en cada una de las siguientes cosas: </w:t>
      </w:r>
    </w:p>
    <w:p w:rsidRPr="00F55284" w:rsidR="008D4176" w:rsidP="008D4176" w:rsidRDefault="008D4176" w14:paraId="065A9F94" w14:textId="77777777">
      <w:pPr>
        <w:rPr>
          <w:szCs w:val="24"/>
          <w:lang w:val="es-ES"/>
        </w:rPr>
      </w:pPr>
      <w:r w:rsidRPr="00F55284">
        <w:rPr>
          <w:rFonts w:cs="Arial"/>
          <w:szCs w:val="24"/>
          <w:lang w:val="es-ES"/>
        </w:rPr>
        <w:t>(Indica "0" si no gastaste dinero en ninguno de estos materiales. Los códigos de acceso digitales comprados por separado de los libros de texto deben incluirse en la categoría "Otros materiales de curso requeridos").</w:t>
      </w:r>
    </w:p>
    <w:p w:rsidRPr="00F55284" w:rsidR="008D4176" w:rsidP="008D4176" w:rsidRDefault="008D4176" w14:paraId="5DA8A165" w14:textId="77777777">
      <w:pPr>
        <w:ind w:firstLine="720"/>
        <w:rPr>
          <w:szCs w:val="24"/>
          <w:lang w:val="es-ES"/>
        </w:rPr>
      </w:pPr>
      <w:r w:rsidRPr="00F55284">
        <w:rPr>
          <w:rFonts w:cs="Arial"/>
          <w:szCs w:val="24"/>
          <w:lang w:val="es-ES"/>
        </w:rPr>
        <w:t>Libros de texto requeridos—solamente versiones impresas: $___________.00</w:t>
      </w:r>
    </w:p>
    <w:p w:rsidRPr="00F55284" w:rsidR="008D4176" w:rsidP="008D4176" w:rsidRDefault="008D4176" w14:paraId="2944751D" w14:textId="77777777">
      <w:pPr>
        <w:rPr>
          <w:rFonts w:cs="Arial"/>
          <w:szCs w:val="24"/>
          <w:lang w:val="es-ES"/>
        </w:rPr>
      </w:pPr>
      <w:r w:rsidRPr="00F55284">
        <w:rPr>
          <w:szCs w:val="24"/>
          <w:lang w:val="es-ES"/>
        </w:rPr>
        <w:tab/>
      </w:r>
      <w:r w:rsidRPr="00F55284">
        <w:rPr>
          <w:rFonts w:cs="Arial"/>
          <w:szCs w:val="24"/>
          <w:lang w:val="es-ES"/>
        </w:rPr>
        <w:t>Libros de texto digitales requeridos: $__________.00</w:t>
      </w:r>
    </w:p>
    <w:p w:rsidRPr="00F55284" w:rsidR="008D4176" w:rsidP="008D4176" w:rsidRDefault="008D4176" w14:paraId="424D8FB5" w14:textId="77777777">
      <w:pPr>
        <w:rPr>
          <w:rFonts w:cs="Arial"/>
          <w:szCs w:val="24"/>
          <w:lang w:val="es-ES"/>
        </w:rPr>
      </w:pPr>
      <w:r w:rsidRPr="00F55284">
        <w:rPr>
          <w:szCs w:val="24"/>
          <w:lang w:val="es-ES"/>
        </w:rPr>
        <w:tab/>
      </w:r>
      <w:r w:rsidRPr="00F55284">
        <w:rPr>
          <w:rFonts w:cs="Arial"/>
          <w:szCs w:val="24"/>
          <w:lang w:val="es-ES"/>
        </w:rPr>
        <w:t>Tecnología (requerida para tomar una clase): $____________.00</w:t>
      </w:r>
    </w:p>
    <w:p w:rsidRPr="00F55284" w:rsidR="008D4176" w:rsidP="008D4176" w:rsidRDefault="008D4176" w14:paraId="348EF91B" w14:textId="77777777">
      <w:pPr>
        <w:rPr>
          <w:rFonts w:cs="Arial"/>
          <w:szCs w:val="24"/>
          <w:lang w:val="es-ES"/>
        </w:rPr>
      </w:pPr>
      <w:r w:rsidRPr="00F55284">
        <w:rPr>
          <w:szCs w:val="24"/>
          <w:lang w:val="es-ES"/>
        </w:rPr>
        <w:tab/>
      </w:r>
      <w:r w:rsidRPr="00F55284">
        <w:rPr>
          <w:rFonts w:cs="Arial"/>
          <w:szCs w:val="24"/>
          <w:lang w:val="es-ES"/>
        </w:rPr>
        <w:t>Materiales: $___________.00</w:t>
      </w:r>
    </w:p>
    <w:p w:rsidRPr="00F55284" w:rsidR="008D4176" w:rsidP="008D4176" w:rsidRDefault="008D4176" w14:paraId="6BF75F4A" w14:textId="77777777">
      <w:pPr>
        <w:rPr>
          <w:rFonts w:cs="Arial"/>
          <w:szCs w:val="24"/>
          <w:lang w:val="es-ES"/>
        </w:rPr>
      </w:pPr>
      <w:r w:rsidRPr="00F55284">
        <w:rPr>
          <w:szCs w:val="24"/>
          <w:lang w:val="es-ES"/>
        </w:rPr>
        <w:tab/>
      </w:r>
      <w:r w:rsidRPr="00F55284">
        <w:rPr>
          <w:rFonts w:cs="Arial"/>
          <w:szCs w:val="24"/>
          <w:lang w:val="es-ES"/>
        </w:rPr>
        <w:t>Otros materiales de curso requeridos aún no reportados: $__________.00</w:t>
      </w:r>
    </w:p>
    <w:p w:rsidRPr="00F55284" w:rsidR="008D4176" w:rsidP="008D4176" w:rsidRDefault="008D4176" w14:paraId="0C0F9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materiales de instrucción incluyen aquellos que un profesor u otro instructor necesita para la clase y sobre los que ha informado través del programa de estudio, la librería, un sistema de gestión de aprendizaje y/o instrucciones verbales. Éstos son materiales que /compras/ rentas/ tomas prestados y pueden incluir libros de texto (incluyendo versiones impresas y/o digitales), códigos de acceso, paquetes de curso u otros materiales especialmente adaptados. No incluyas en tus respuestas materiales de curso opcionales o recomendados.</w:t>
      </w:r>
    </w:p>
    <w:p w:rsidRPr="00F55284" w:rsidR="008D4176" w:rsidP="008D4176" w:rsidRDefault="008D4176" w14:paraId="4DDEEC6E" w14:textId="77777777">
      <w:pPr>
        <w:rPr>
          <w:rFonts w:cs="Arial"/>
          <w:szCs w:val="24"/>
          <w:lang w:val="es-ES"/>
        </w:rPr>
      </w:pPr>
      <w:r w:rsidRPr="00F55284">
        <w:rPr>
          <w:rFonts w:cs="Arial"/>
          <w:szCs w:val="24"/>
          <w:lang w:val="es-ES"/>
        </w:rPr>
        <w:t>Libros de texto—solamente versiones impresas pueden ser de cubierta dura o blanda. Incluyen materiales nuevos, usados, rentados y a préstamo. Pueden o no incluir códigos digitales de acceso.</w:t>
      </w:r>
    </w:p>
    <w:p w:rsidRPr="00F55284" w:rsidR="008D4176" w:rsidP="008D4176" w:rsidRDefault="008D4176" w14:paraId="7C211D69" w14:textId="77777777">
      <w:pPr>
        <w:rPr>
          <w:rFonts w:cs="Arial"/>
          <w:szCs w:val="24"/>
          <w:lang w:val="es-ES"/>
        </w:rPr>
      </w:pPr>
      <w:r w:rsidRPr="00F55284">
        <w:rPr>
          <w:rFonts w:cs="Arial"/>
          <w:szCs w:val="24"/>
          <w:lang w:val="es-ES"/>
        </w:rPr>
        <w:t>Libros de texto digitales son una versión digital de un libro de texto impreso. Pueden o no incluir códigos digitales de acceso.</w:t>
      </w:r>
    </w:p>
    <w:p w:rsidRPr="00F55284" w:rsidR="008D4176" w:rsidP="008D4176" w:rsidRDefault="008D4176" w14:paraId="1D72431A" w14:textId="77777777">
      <w:pPr>
        <w:rPr>
          <w:rFonts w:cs="Arial"/>
          <w:szCs w:val="24"/>
          <w:lang w:val="es-ES"/>
        </w:rPr>
      </w:pPr>
      <w:r w:rsidRPr="00F55284">
        <w:rPr>
          <w:rFonts w:cs="Arial"/>
          <w:szCs w:val="24"/>
          <w:lang w:val="es-ES"/>
        </w:rPr>
        <w:t>Códigos digitales de acceso proporcionan en internet contenidos para el curso que se pueden acceder mediante un código o contraseña única. Éstos proporcionan elementos tales como módulos digitales de asignaciones, materiales de estudio y videos interactivos.</w:t>
      </w:r>
    </w:p>
    <w:p w:rsidRPr="00F55284" w:rsidR="008D4176" w:rsidP="008D4176" w:rsidRDefault="008D4176" w14:paraId="4384FCF5" w14:textId="77777777">
      <w:pPr>
        <w:rPr>
          <w:rFonts w:cs="Arial"/>
          <w:szCs w:val="24"/>
          <w:lang w:val="es-ES"/>
        </w:rPr>
      </w:pPr>
      <w:r w:rsidRPr="00F55284">
        <w:rPr>
          <w:rFonts w:cs="Arial"/>
          <w:szCs w:val="24"/>
          <w:lang w:val="es-ES"/>
        </w:rPr>
        <w:t>Los códigos digitales de acceso están disponibles en conjunto con un libro de texto o se venden por separado. Los códigos de acceso no siempre incluyen una suscripción a un libro, electrónico o impreso, y pueden comprarse como artículos individuales. Si compraste un código digital de acceso junto con un libro de texto digital, por favor incluye el costo con Libros de texto digitales requeridos. Si compraste el código digital de acceso junto con un libro impreso, por favor incluye el costo con Libros de texto requeridos—solamente versiones impresas. Si compraste tu código digital de acceso por separado, por favor incluye el costo con Otros materiales de curso requeridos aún no reportados.</w:t>
      </w:r>
    </w:p>
    <w:p w:rsidRPr="00F55284" w:rsidR="008D4176" w:rsidP="008D4176" w:rsidRDefault="008D4176" w14:paraId="5FE92BE7" w14:textId="77777777">
      <w:pPr>
        <w:rPr>
          <w:rFonts w:cs="Arial"/>
          <w:szCs w:val="24"/>
          <w:lang w:val="es-ES"/>
        </w:rPr>
      </w:pPr>
      <w:r w:rsidRPr="00F55284">
        <w:rPr>
          <w:rFonts w:cs="Arial"/>
          <w:szCs w:val="24"/>
          <w:lang w:val="es-ES"/>
        </w:rPr>
        <w:t>Tecnología (requerida para tomar una clase) puede incluir software o una calculadora.</w:t>
      </w:r>
    </w:p>
    <w:p w:rsidRPr="00F55284" w:rsidR="008D4176" w:rsidP="008D4176" w:rsidRDefault="008D4176" w14:paraId="0F462226" w14:textId="77777777">
      <w:pPr>
        <w:rPr>
          <w:rFonts w:cs="Arial"/>
          <w:szCs w:val="24"/>
          <w:lang w:val="es-ES"/>
        </w:rPr>
      </w:pPr>
      <w:r w:rsidRPr="00F55284">
        <w:rPr>
          <w:rFonts w:cs="Arial"/>
          <w:szCs w:val="24"/>
          <w:lang w:val="es-ES"/>
        </w:rPr>
        <w:t xml:space="preserve">Materiales pueden incluir:Equipo de laboratorio o médico, o uniformes que tienes que comprar o rentar Artículos de arte u otros materiales mecánicos requeridos para completar el trabajo del curso </w:t>
      </w:r>
    </w:p>
    <w:p w:rsidRPr="00F55284" w:rsidR="008D4176" w:rsidP="008D4176" w:rsidRDefault="008D4176" w14:paraId="1098CE7E" w14:textId="77777777">
      <w:pPr>
        <w:rPr>
          <w:szCs w:val="24"/>
          <w:lang w:val="es-ES"/>
        </w:rPr>
      </w:pPr>
      <w:r w:rsidRPr="00F55284">
        <w:rPr>
          <w:rFonts w:ascii="Arial" w:hAnsi="Arial" w:cs="Arial"/>
          <w:b/>
          <w:bCs/>
          <w:szCs w:val="24"/>
          <w:lang w:val="es-ES"/>
        </w:rPr>
        <w:t>N20CEAIDAWARE</w:t>
      </w:r>
    </w:p>
    <w:p w:rsidRPr="00F55284" w:rsidR="008D4176" w:rsidP="008D4176" w:rsidRDefault="008D4176" w14:paraId="51368493" w14:textId="77777777">
      <w:pPr>
        <w:rPr>
          <w:szCs w:val="24"/>
          <w:lang w:val="es-ES"/>
        </w:rPr>
      </w:pPr>
      <w:r w:rsidRPr="00F55284">
        <w:rPr>
          <w:rFonts w:cs="Arial"/>
          <w:szCs w:val="24"/>
          <w:lang w:val="es-ES"/>
        </w:rPr>
        <w:t>[{If [currently enrolled] = 1} Tiene {else} Tenía] [NPSAS institution] un programa de ayuda de emergencia?</w:t>
      </w:r>
    </w:p>
    <w:p w:rsidRPr="00F55284" w:rsidR="008D4176" w:rsidP="008D4176" w:rsidRDefault="008D4176" w14:paraId="3388DC36" w14:textId="77777777">
      <w:pPr>
        <w:pStyle w:val="NoSpacing"/>
        <w:rPr>
          <w:lang w:val="es-ES"/>
        </w:rPr>
      </w:pPr>
      <w:r w:rsidRPr="00F55284">
        <w:rPr>
          <w:lang w:val="es-ES"/>
        </w:rPr>
        <w:tab/>
        <w:t>1 = Sí</w:t>
      </w:r>
    </w:p>
    <w:p w:rsidRPr="00F55284" w:rsidR="008D4176" w:rsidP="008D4176" w:rsidRDefault="008D4176" w14:paraId="2474D12C" w14:textId="77777777">
      <w:pPr>
        <w:pStyle w:val="NoSpacing"/>
        <w:rPr>
          <w:lang w:val="es-ES"/>
        </w:rPr>
      </w:pPr>
      <w:r w:rsidRPr="00F55284">
        <w:rPr>
          <w:lang w:val="es-ES"/>
        </w:rPr>
        <w:tab/>
        <w:t>0 = No</w:t>
      </w:r>
    </w:p>
    <w:p w:rsidRPr="00F55284" w:rsidR="008D4176" w:rsidP="008D4176" w:rsidRDefault="008D4176" w14:paraId="30893863" w14:textId="77777777">
      <w:pPr>
        <w:pStyle w:val="NoSpacing"/>
        <w:rPr>
          <w:lang w:val="es-ES"/>
        </w:rPr>
      </w:pPr>
      <w:r w:rsidRPr="00F55284">
        <w:rPr>
          <w:lang w:val="es-ES"/>
        </w:rPr>
        <w:tab/>
        <w:t>-1 = No sabes</w:t>
      </w:r>
    </w:p>
    <w:p w:rsidRPr="00F55284" w:rsidR="008D4176" w:rsidP="008D4176" w:rsidRDefault="008D4176" w14:paraId="1B44F8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400495A2" w14:textId="77777777">
      <w:pPr>
        <w:rPr>
          <w:szCs w:val="24"/>
        </w:rPr>
      </w:pPr>
      <w:r w:rsidRPr="00A3236D">
        <w:rPr>
          <w:rFonts w:ascii="Arial" w:hAnsi="Arial" w:cs="Arial"/>
          <w:b/>
          <w:bCs/>
          <w:szCs w:val="24"/>
        </w:rPr>
        <w:t>N20CEAIDAPPLY</w:t>
      </w:r>
    </w:p>
    <w:p w:rsidR="008D4176" w:rsidP="008D4176" w:rsidRDefault="008D4176" w14:paraId="0AED35B5"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493209A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solicitado {else} solicitaste] ayuda de emergencia a [NPSAS institution]?</w:t>
      </w:r>
    </w:p>
    <w:p w:rsidRPr="00F55284" w:rsidR="008D4176" w:rsidP="008D4176" w:rsidRDefault="008D4176" w14:paraId="1FA99F58" w14:textId="77777777">
      <w:pPr>
        <w:rPr>
          <w:rFonts w:cs="Arial"/>
          <w:szCs w:val="24"/>
          <w:lang w:val="es-ES"/>
        </w:rPr>
      </w:pPr>
      <w:r w:rsidRPr="00F55284">
        <w:rPr>
          <w:rFonts w:cs="Arial"/>
          <w:szCs w:val="24"/>
          <w:lang w:val="es-ES"/>
        </w:rPr>
        <w:t xml:space="preserve">[else] </w:t>
      </w:r>
    </w:p>
    <w:p w:rsidRPr="00F55284" w:rsidR="008D4176" w:rsidP="008D4176" w:rsidRDefault="008D4176" w14:paraId="4952AB9D"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if [currently enrolled] = 1} ¿solicitaste ayuda de emergencia de [NPSAS institution]?</w:t>
      </w:r>
    </w:p>
    <w:p w:rsidRPr="00F55284" w:rsidR="008D4176" w:rsidP="008D4176" w:rsidRDefault="008D4176" w14:paraId="038E8C2B" w14:textId="77777777">
      <w:pPr>
        <w:pStyle w:val="NoSpacing"/>
        <w:rPr>
          <w:lang w:val="es-ES"/>
        </w:rPr>
      </w:pPr>
      <w:r w:rsidRPr="00F55284">
        <w:rPr>
          <w:lang w:val="es-ES"/>
        </w:rPr>
        <w:tab/>
        <w:t>1 = Sí</w:t>
      </w:r>
    </w:p>
    <w:p w:rsidRPr="00F55284" w:rsidR="008D4176" w:rsidP="008D4176" w:rsidRDefault="008D4176" w14:paraId="0EA3F0D7" w14:textId="77777777">
      <w:pPr>
        <w:pStyle w:val="NoSpacing"/>
        <w:rPr>
          <w:lang w:val="es-ES"/>
        </w:rPr>
      </w:pPr>
      <w:r w:rsidRPr="00F55284">
        <w:rPr>
          <w:lang w:val="es-ES"/>
        </w:rPr>
        <w:tab/>
        <w:t>0 = No</w:t>
      </w:r>
    </w:p>
    <w:p w:rsidRPr="00F55284" w:rsidR="008D4176" w:rsidP="008D4176" w:rsidRDefault="008D4176" w14:paraId="425B29D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aplicado para obtener ayuda de emergencia en algún momento en el año académico 2019-2020.</w:t>
      </w:r>
    </w:p>
    <w:p w:rsidRPr="00F55284" w:rsidR="008D4176" w:rsidP="008D4176" w:rsidRDefault="008D4176" w14:paraId="3E601C3B" w14:textId="77777777">
      <w:pPr>
        <w:rPr>
          <w:rFonts w:cs="Arial"/>
          <w:szCs w:val="24"/>
          <w:lang w:val="es-ES"/>
        </w:rPr>
      </w:pPr>
      <w:r w:rsidRPr="00F55284">
        <w:rPr>
          <w:rFonts w:cs="Arial"/>
          <w:szCs w:val="24"/>
          <w:lang w:val="es-ES"/>
        </w:rPr>
        <w:t>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0827CD18" w14:textId="77777777">
      <w:pPr>
        <w:rPr>
          <w:szCs w:val="24"/>
        </w:rPr>
      </w:pPr>
      <w:r w:rsidRPr="00A3236D">
        <w:rPr>
          <w:rFonts w:ascii="Arial" w:hAnsi="Arial" w:cs="Arial"/>
          <w:b/>
          <w:bCs/>
          <w:szCs w:val="24"/>
        </w:rPr>
        <w:t>N20CEAIDRCV</w:t>
      </w:r>
    </w:p>
    <w:p w:rsidR="008D4176" w:rsidP="008D4176" w:rsidRDefault="008D4176" w14:paraId="79F3B40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154E9E7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recibido {else} recibiste] ayuda de emergencia de [NPSAS institution]?</w:t>
      </w:r>
    </w:p>
    <w:p w:rsidRPr="00F55284" w:rsidR="008D4176" w:rsidP="008D4176" w:rsidRDefault="008D4176" w14:paraId="04219240" w14:textId="77777777">
      <w:pPr>
        <w:rPr>
          <w:rFonts w:cs="Arial"/>
          <w:szCs w:val="24"/>
          <w:lang w:val="es-ES"/>
        </w:rPr>
      </w:pPr>
      <w:r w:rsidRPr="00F55284">
        <w:rPr>
          <w:rFonts w:cs="Arial"/>
          <w:szCs w:val="24"/>
          <w:lang w:val="es-ES"/>
        </w:rPr>
        <w:t>[else] </w:t>
      </w:r>
    </w:p>
    <w:p w:rsidRPr="00F55284" w:rsidR="008D4176" w:rsidP="008D4176" w:rsidRDefault="008D4176" w14:paraId="16F44704"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recibiste asistencia de emergencia de [NPSAS institution]?</w:t>
      </w:r>
    </w:p>
    <w:p w:rsidRPr="00F55284" w:rsidR="008D4176" w:rsidP="008D4176" w:rsidRDefault="008D4176" w14:paraId="34552CE9" w14:textId="77777777">
      <w:pPr>
        <w:pStyle w:val="NoSpacing"/>
        <w:rPr>
          <w:lang w:val="es-ES"/>
        </w:rPr>
      </w:pPr>
      <w:r w:rsidRPr="00F55284">
        <w:rPr>
          <w:lang w:val="es-ES"/>
        </w:rPr>
        <w:tab/>
        <w:t>1 = Sí</w:t>
      </w:r>
    </w:p>
    <w:p w:rsidRPr="00F55284" w:rsidR="008D4176" w:rsidP="008D4176" w:rsidRDefault="008D4176" w14:paraId="42A8B2EC" w14:textId="77777777">
      <w:pPr>
        <w:pStyle w:val="NoSpacing"/>
        <w:rPr>
          <w:lang w:val="es-ES"/>
        </w:rPr>
      </w:pPr>
      <w:r w:rsidRPr="00F55284">
        <w:rPr>
          <w:lang w:val="es-ES"/>
        </w:rPr>
        <w:tab/>
        <w:t>0 = No</w:t>
      </w:r>
    </w:p>
    <w:p w:rsidRPr="00F55284" w:rsidR="008D4176" w:rsidP="008D4176" w:rsidRDefault="008D4176" w14:paraId="5CE4DE20" w14:textId="77777777">
      <w:pPr>
        <w:pStyle w:val="NoSpacing"/>
        <w:rPr>
          <w:lang w:val="es-ES"/>
        </w:rPr>
      </w:pPr>
      <w:r w:rsidRPr="00F55284">
        <w:rPr>
          <w:lang w:val="es-ES"/>
        </w:rPr>
        <w:tab/>
        <w:t>2 = La solicitaste, pero aún no has recibido ayuda</w:t>
      </w:r>
    </w:p>
    <w:p w:rsidRPr="00F55284" w:rsidR="008D4176" w:rsidP="008D4176" w:rsidRDefault="008D4176" w14:paraId="532A5C0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recibido ayuda de emergencia en algún momento en el año académico 2019-2020.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F55284" w:rsidR="008D4176" w:rsidP="008D4176" w:rsidRDefault="008D4176" w14:paraId="1B192953" w14:textId="77777777">
      <w:pPr>
        <w:rPr>
          <w:szCs w:val="24"/>
          <w:lang w:val="es-ES"/>
        </w:rPr>
      </w:pPr>
      <w:r w:rsidRPr="00F55284">
        <w:rPr>
          <w:rFonts w:ascii="Arial" w:hAnsi="Arial" w:cs="Arial"/>
          <w:b/>
          <w:bCs/>
          <w:szCs w:val="24"/>
          <w:lang w:val="es-ES"/>
        </w:rPr>
        <w:t>N20DSCHINTRO</w:t>
      </w:r>
    </w:p>
    <w:p w:rsidRPr="00F55284" w:rsidR="008D4176" w:rsidP="008D4176" w:rsidRDefault="008D4176" w14:paraId="2F531225" w14:textId="77777777">
      <w:pPr>
        <w:rPr>
          <w:rFonts w:cs="Arial"/>
          <w:szCs w:val="24"/>
          <w:lang w:val="es-ES"/>
        </w:rPr>
      </w:pPr>
      <w:r w:rsidRPr="00F55284">
        <w:rPr>
          <w:rFonts w:cs="Arial"/>
          <w:szCs w:val="24"/>
          <w:lang w:val="es-ES"/>
        </w:rPr>
        <w:t>Ahora, [{if TIO mode} estoy {else} estamos] interesado(a)/os en recolectar información sobre cualquier ingreso o ganancias de tu [school job] [{if [survey date before July 1, 2020] = 1}, entre el 1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0EBE9BD" w14:textId="77777777">
      <w:pPr>
        <w:rPr>
          <w:szCs w:val="24"/>
          <w:lang w:val="es-ES"/>
        </w:rPr>
      </w:pPr>
      <w:r w:rsidRPr="00F55284">
        <w:rPr>
          <w:rFonts w:cs="Arial"/>
          <w:szCs w:val="24"/>
          <w:lang w:val="es-ES"/>
        </w:rPr>
        <w:t>Solamente nos interesan los ingresos de tu [school job]. Más adelante tendrás la oportunidad de informar sobre otros empleos.</w:t>
      </w:r>
    </w:p>
    <w:p w:rsidRPr="00F55284" w:rsidR="008D4176" w:rsidP="008D4176" w:rsidRDefault="008D4176" w14:paraId="1572B8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D18F87E" w14:textId="77777777">
      <w:pPr>
        <w:rPr>
          <w:szCs w:val="24"/>
          <w:lang w:val="es-ES"/>
        </w:rPr>
      </w:pPr>
      <w:r w:rsidRPr="00F55284">
        <w:rPr>
          <w:rFonts w:ascii="Arial" w:hAnsi="Arial" w:cs="Arial"/>
          <w:b/>
          <w:bCs/>
          <w:szCs w:val="24"/>
          <w:lang w:val="es-ES"/>
        </w:rPr>
        <w:t>N20DSCHMON01</w:t>
      </w:r>
    </w:p>
    <w:p w:rsidRPr="00F55284" w:rsidR="008D4176" w:rsidP="008D4176" w:rsidRDefault="008D4176" w14:paraId="7201F900" w14:textId="77777777">
      <w:pPr>
        <w:rPr>
          <w:rFonts w:cs="Arial"/>
          <w:szCs w:val="24"/>
          <w:lang w:val="es-ES"/>
        </w:rPr>
      </w:pPr>
      <w:r w:rsidRPr="00F55284">
        <w:rPr>
          <w:rFonts w:cs="Arial"/>
          <w:szCs w:val="24"/>
          <w:lang w:val="es-ES"/>
        </w:rPr>
        <w:t xml:space="preserve">[{If number of school jobs gt 1} Las siguientes preguntas son sobre tu [school job].] </w:t>
      </w:r>
    </w:p>
    <w:p w:rsidRPr="00F55284" w:rsidR="008D4176" w:rsidP="008D4176" w:rsidRDefault="008D4176" w14:paraId="50BA5F53"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trabajando o tienes planeado trabajar, {else} estuviste trabajando] en tu [school job]?</w:t>
      </w:r>
    </w:p>
    <w:p w:rsidRPr="00F55284" w:rsidR="008D4176" w:rsidP="008D4176" w:rsidRDefault="008D4176" w14:paraId="18E7C367" w14:textId="77777777">
      <w:pPr>
        <w:rPr>
          <w:szCs w:val="24"/>
          <w:lang w:val="es-ES"/>
        </w:rPr>
      </w:pPr>
      <w:r w:rsidRPr="00F55284">
        <w:rPr>
          <w:rFonts w:cs="Arial"/>
          <w:szCs w:val="24"/>
          <w:lang w:val="es-ES"/>
        </w:rPr>
        <w:t xml:space="preserve">([{if USERMODE = WEB} Los meses seleccionados aparecerán sombreados en gris oscuro.] Si tú [{if [survey date before July 1, 2020] = 1} has tenido o tienes planeado tener, {else} tuviste] un trabajo [school job] durante solo una parte de un mes, por favor incluye ese mes.) </w:t>
      </w:r>
    </w:p>
    <w:p w:rsidRPr="00F55284" w:rsidR="008D4176" w:rsidP="008D4176" w:rsidRDefault="008D4176" w14:paraId="0E400E8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4A79144C" w14:textId="77777777">
      <w:pPr>
        <w:rPr>
          <w:rFonts w:cs="Arial"/>
          <w:szCs w:val="24"/>
          <w:lang w:val="es-ES"/>
        </w:rPr>
      </w:pPr>
      <w:r w:rsidRPr="00F55284">
        <w:rPr>
          <w:szCs w:val="24"/>
          <w:lang w:val="es-ES"/>
        </w:rPr>
        <w:tab/>
      </w:r>
      <w:r w:rsidRPr="00F55284">
        <w:rPr>
          <w:rFonts w:cs="Arial"/>
          <w:szCs w:val="24"/>
          <w:lang w:val="es-ES"/>
        </w:rPr>
        <w:t>Mi fellowship no tenía un requisito de trabajo</w:t>
      </w:r>
    </w:p>
    <w:p w:rsidRPr="00F55284" w:rsidR="008D4176" w:rsidP="008D4176" w:rsidRDefault="008D4176" w14:paraId="220C92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trabajaste en tu [school job] entre el 1</w:t>
      </w:r>
      <w:r w:rsidRPr="00F55284">
        <w:rPr>
          <w:rFonts w:cs="Arial"/>
          <w:szCs w:val="24"/>
          <w:vertAlign w:val="superscript"/>
          <w:lang w:val="es-ES"/>
        </w:rPr>
        <w:t>o</w:t>
      </w:r>
      <w:r w:rsidRPr="00F55284">
        <w:rPr>
          <w:rFonts w:cs="Arial"/>
          <w:szCs w:val="24"/>
          <w:lang w:val="es-ES"/>
        </w:rPr>
        <w:t xml:space="preserve"> de julio de 2019 y el 30 de junio de 2020,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57612CD5" w14:textId="77777777">
      <w:pPr>
        <w:rPr>
          <w:szCs w:val="24"/>
          <w:lang w:val="es-ES"/>
        </w:rPr>
      </w:pPr>
      <w:r w:rsidRPr="00F55284">
        <w:rPr>
          <w:rFonts w:ascii="Arial" w:hAnsi="Arial" w:cs="Arial"/>
          <w:b/>
          <w:bCs/>
          <w:szCs w:val="24"/>
          <w:lang w:val="es-ES"/>
        </w:rPr>
        <w:t>N20DSCHCUR01</w:t>
      </w:r>
    </w:p>
    <w:p w:rsidRPr="00F55284" w:rsidR="008D4176" w:rsidP="008D4176" w:rsidRDefault="008D4176" w14:paraId="4601D021" w14:textId="77777777">
      <w:pPr>
        <w:rPr>
          <w:szCs w:val="24"/>
          <w:lang w:val="es-ES"/>
        </w:rPr>
      </w:pPr>
      <w:r w:rsidRPr="00F55284">
        <w:rPr>
          <w:rFonts w:cs="Arial"/>
          <w:szCs w:val="24"/>
          <w:lang w:val="es-ES"/>
        </w:rPr>
        <w:t>¿Estás trabajando actualmente en tu [school job]?</w:t>
      </w:r>
    </w:p>
    <w:p w:rsidRPr="00F55284" w:rsidR="008D4176" w:rsidP="008D4176" w:rsidRDefault="008D4176" w14:paraId="4E9A5947" w14:textId="77777777">
      <w:pPr>
        <w:pStyle w:val="NoSpacing"/>
        <w:rPr>
          <w:lang w:val="es-ES"/>
        </w:rPr>
      </w:pPr>
      <w:r w:rsidRPr="00F55284">
        <w:rPr>
          <w:lang w:val="es-ES"/>
        </w:rPr>
        <w:tab/>
        <w:t>1 = Sí</w:t>
      </w:r>
    </w:p>
    <w:p w:rsidRPr="00F55284" w:rsidR="008D4176" w:rsidP="008D4176" w:rsidRDefault="008D4176" w14:paraId="125FEA16" w14:textId="77777777">
      <w:pPr>
        <w:pStyle w:val="NoSpacing"/>
        <w:rPr>
          <w:lang w:val="es-ES"/>
        </w:rPr>
      </w:pPr>
      <w:r w:rsidRPr="00F55284">
        <w:rPr>
          <w:lang w:val="es-ES"/>
        </w:rPr>
        <w:tab/>
        <w:t>0 = No</w:t>
      </w:r>
    </w:p>
    <w:p w:rsidRPr="00F55284" w:rsidR="008D4176" w:rsidP="008D4176" w:rsidRDefault="008D4176" w14:paraId="04A41A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trabajando actualmente en tu [school job].</w:t>
      </w:r>
    </w:p>
    <w:p w:rsidRPr="00F55284" w:rsidR="008D4176" w:rsidP="008D4176" w:rsidRDefault="008D4176" w14:paraId="2687FFD9" w14:textId="77777777">
      <w:pPr>
        <w:rPr>
          <w:szCs w:val="24"/>
          <w:lang w:val="es-ES"/>
        </w:rPr>
      </w:pPr>
      <w:r w:rsidRPr="00F55284">
        <w:rPr>
          <w:rFonts w:ascii="Arial" w:hAnsi="Arial" w:cs="Arial"/>
          <w:b/>
          <w:bCs/>
          <w:szCs w:val="24"/>
          <w:lang w:val="es-ES"/>
        </w:rPr>
        <w:t>N20DSCHEARN01</w:t>
      </w:r>
    </w:p>
    <w:p w:rsidRPr="00F55284" w:rsidR="008D4176" w:rsidP="008D4176" w:rsidRDefault="008D4176" w14:paraId="4A6EF83B" w14:textId="77777777">
      <w:pPr>
        <w:rPr>
          <w:rFonts w:cs="Arial"/>
          <w:szCs w:val="24"/>
          <w:lang w:val="es-ES"/>
        </w:rPr>
      </w:pPr>
      <w:r w:rsidRPr="00F55284">
        <w:rPr>
          <w:rFonts w:cs="Arial"/>
          <w:szCs w:val="24"/>
          <w:lang w:val="es-ES"/>
        </w:rPr>
        <w:t>[If N20DSCHCUR01 = 1]</w:t>
      </w:r>
    </w:p>
    <w:p w:rsidRPr="00F55284" w:rsidR="008D4176" w:rsidP="008D4176" w:rsidRDefault="008D4176" w14:paraId="1E35C574" w14:textId="77777777">
      <w:pPr>
        <w:rPr>
          <w:rFonts w:cs="Arial"/>
          <w:szCs w:val="24"/>
          <w:lang w:val="es-ES"/>
        </w:rPr>
      </w:pPr>
      <w:r w:rsidRPr="00F55284">
        <w:rPr>
          <w:rFonts w:cs="Arial"/>
          <w:szCs w:val="24"/>
          <w:lang w:val="es-ES"/>
        </w:rPr>
        <w:t>¿Cuánto ganas actualmente en tu [school job]?</w:t>
      </w:r>
    </w:p>
    <w:p w:rsidRPr="00F55284" w:rsidR="008D4176" w:rsidP="008D4176" w:rsidRDefault="008D4176" w14:paraId="0FE4BAB3" w14:textId="77777777">
      <w:pPr>
        <w:rPr>
          <w:rFonts w:cs="Arial"/>
          <w:szCs w:val="24"/>
          <w:lang w:val="es-ES"/>
        </w:rPr>
      </w:pPr>
      <w:r w:rsidRPr="00F55284">
        <w:rPr>
          <w:rFonts w:cs="Arial"/>
          <w:szCs w:val="24"/>
          <w:lang w:val="es-ES"/>
        </w:rPr>
        <w:t>[else]</w:t>
      </w:r>
    </w:p>
    <w:p w:rsidRPr="00F55284" w:rsidR="008D4176" w:rsidP="008D4176" w:rsidRDefault="008D4176" w14:paraId="54DB2A69" w14:textId="77777777">
      <w:pPr>
        <w:rPr>
          <w:szCs w:val="24"/>
          <w:lang w:val="es-ES"/>
        </w:rPr>
      </w:pPr>
      <w:r w:rsidRPr="00F55284">
        <w:rPr>
          <w:rFonts w:cs="Arial"/>
          <w:szCs w:val="24"/>
          <w:lang w:val="es-ES"/>
        </w:rPr>
        <w:t>¿Cuánto ganabas la última vez que trabajaste en tu [school job]?</w:t>
      </w:r>
    </w:p>
    <w:p w:rsidRPr="00F55284" w:rsidR="008D4176" w:rsidP="008D4176" w:rsidRDefault="008D4176" w14:paraId="76F6DFA0" w14:textId="77777777">
      <w:pPr>
        <w:ind w:firstLine="720"/>
        <w:rPr>
          <w:szCs w:val="24"/>
          <w:lang w:val="es-ES"/>
        </w:rPr>
      </w:pPr>
      <w:r w:rsidRPr="00F55284">
        <w:rPr>
          <w:rFonts w:cs="Arial"/>
          <w:szCs w:val="24"/>
          <w:lang w:val="es-ES"/>
        </w:rPr>
        <w:t>$__________</w:t>
      </w:r>
    </w:p>
    <w:p w:rsidRPr="00F55284" w:rsidR="008D4176" w:rsidP="008D4176" w:rsidRDefault="008D4176" w14:paraId="77EDE306" w14:textId="77777777">
      <w:pPr>
        <w:pStyle w:val="NoSpacing"/>
        <w:rPr>
          <w:lang w:val="es-ES"/>
        </w:rPr>
      </w:pPr>
      <w:r w:rsidRPr="00F55284">
        <w:rPr>
          <w:lang w:val="es-ES"/>
        </w:rPr>
        <w:tab/>
        <w:t>1 = Por hora</w:t>
      </w:r>
    </w:p>
    <w:p w:rsidRPr="00F55284" w:rsidR="008D4176" w:rsidP="008D4176" w:rsidRDefault="008D4176" w14:paraId="7C2B5E94" w14:textId="77777777">
      <w:pPr>
        <w:pStyle w:val="NoSpacing"/>
        <w:rPr>
          <w:lang w:val="es-ES"/>
        </w:rPr>
      </w:pPr>
      <w:r w:rsidRPr="00F55284">
        <w:rPr>
          <w:lang w:val="es-ES"/>
        </w:rPr>
        <w:tab/>
        <w:t>2 = Por mes</w:t>
      </w:r>
    </w:p>
    <w:p w:rsidRPr="00F55284" w:rsidR="008D4176" w:rsidP="008D4176" w:rsidRDefault="008D4176" w14:paraId="26D84848" w14:textId="77777777">
      <w:pPr>
        <w:pStyle w:val="NoSpacing"/>
        <w:rPr>
          <w:lang w:val="es-ES"/>
        </w:rPr>
      </w:pPr>
      <w:r w:rsidRPr="00F55284">
        <w:rPr>
          <w:lang w:val="es-ES"/>
        </w:rPr>
        <w:tab/>
        <w:t>3 = Por año</w:t>
      </w:r>
    </w:p>
    <w:p w:rsidRPr="00F55284" w:rsidR="008D4176" w:rsidP="008D4176" w:rsidRDefault="008D4176" w14:paraId="5259B7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en tu [[school job]. Indica la unidad de tiempo que corresponde a la cantidad de ingreso o ganancias que reportaste. Si no estás seguro(a), provee una cantidad aproximada.</w:t>
      </w:r>
    </w:p>
    <w:p w:rsidRPr="00F55284" w:rsidR="008D4176" w:rsidP="008D4176" w:rsidRDefault="008D4176" w14:paraId="56CEEB85" w14:textId="77777777">
      <w:pPr>
        <w:rPr>
          <w:szCs w:val="24"/>
          <w:lang w:val="es-ES"/>
        </w:rPr>
      </w:pPr>
      <w:r w:rsidRPr="00F55284">
        <w:rPr>
          <w:rFonts w:ascii="Arial" w:hAnsi="Arial" w:cs="Arial"/>
          <w:b/>
          <w:bCs/>
          <w:szCs w:val="24"/>
          <w:lang w:val="es-ES"/>
        </w:rPr>
        <w:t>N20DSCHHRS01</w:t>
      </w:r>
    </w:p>
    <w:p w:rsidRPr="00F55284" w:rsidR="008D4176" w:rsidP="008D4176" w:rsidRDefault="008D4176" w14:paraId="5B2E29B4" w14:textId="77777777">
      <w:pPr>
        <w:rPr>
          <w:szCs w:val="24"/>
          <w:lang w:val="es-ES"/>
        </w:rPr>
      </w:pPr>
      <w:r w:rsidRPr="00F55284">
        <w:rPr>
          <w:rFonts w:cs="Arial"/>
          <w:szCs w:val="24"/>
          <w:lang w:val="es-ES"/>
        </w:rPr>
        <w:t>¿Cuántas horas semanales [{if N20DSCHCUR01 = 1} trabajas{else} trabajabas] generalmente en tu [school job]?</w:t>
      </w:r>
    </w:p>
    <w:p w:rsidRPr="00F55284" w:rsidR="008D4176" w:rsidP="008D4176" w:rsidRDefault="008D4176" w14:paraId="1502B6CF" w14:textId="77777777">
      <w:pPr>
        <w:ind w:firstLine="720"/>
        <w:rPr>
          <w:szCs w:val="24"/>
          <w:lang w:val="es-ES"/>
        </w:rPr>
      </w:pPr>
      <w:r w:rsidRPr="00F55284">
        <w:rPr>
          <w:rFonts w:cs="Arial"/>
          <w:szCs w:val="24"/>
          <w:lang w:val="es-ES"/>
        </w:rPr>
        <w:t>______Horas semanales</w:t>
      </w:r>
    </w:p>
    <w:p w:rsidRPr="00F55284" w:rsidR="008D4176" w:rsidP="008D4176" w:rsidRDefault="008D4176" w14:paraId="242BE39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que trabajabas en tu [school job].Si no estás seguro(a), provee una cantidad aproximada </w:t>
      </w:r>
    </w:p>
    <w:p w:rsidRPr="00B665FC" w:rsidR="008D4176" w:rsidP="008D4176" w:rsidRDefault="008D4176" w14:paraId="42C5E647" w14:textId="77777777">
      <w:pPr>
        <w:rPr>
          <w:szCs w:val="24"/>
        </w:rPr>
      </w:pPr>
      <w:r w:rsidRPr="00A3236D">
        <w:rPr>
          <w:rFonts w:ascii="Arial" w:hAnsi="Arial" w:cs="Arial"/>
          <w:b/>
          <w:bCs/>
          <w:szCs w:val="24"/>
        </w:rPr>
        <w:t>N20DSCHONOFF01</w:t>
      </w:r>
    </w:p>
    <w:p w:rsidR="008D4176" w:rsidP="008D4176" w:rsidRDefault="008D4176" w14:paraId="3D1FF8E7"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Pr="00F55284" w:rsidR="008D4176" w:rsidP="008D4176" w:rsidRDefault="008D4176" w14:paraId="0E9C77DC" w14:textId="77777777">
      <w:pPr>
        <w:rPr>
          <w:rFonts w:cs="Arial"/>
          <w:szCs w:val="24"/>
          <w:lang w:val="es-ES"/>
        </w:rPr>
      </w:pPr>
      <w:r w:rsidRPr="00F55284">
        <w:rPr>
          <w:rFonts w:cs="Arial"/>
          <w:szCs w:val="24"/>
          <w:lang w:val="es-ES"/>
        </w:rPr>
        <w:t xml:space="preserve">[{If N20DSCHCUR01 = 1} ¿Son {else} fueron] tus [school job] en el recinto o fuera del recinto de tu escuela? </w:t>
      </w:r>
    </w:p>
    <w:p w:rsidRPr="00F55284" w:rsidR="008D4176" w:rsidP="008D4176" w:rsidRDefault="008D4176" w14:paraId="23AEE068" w14:textId="77777777">
      <w:pPr>
        <w:rPr>
          <w:rFonts w:cs="Arial"/>
          <w:szCs w:val="24"/>
          <w:lang w:val="es-ES"/>
        </w:rPr>
      </w:pPr>
      <w:r w:rsidRPr="00F55284">
        <w:rPr>
          <w:rFonts w:cs="Arial"/>
          <w:szCs w:val="24"/>
          <w:lang w:val="es-ES"/>
        </w:rPr>
        <w:t xml:space="preserve">[else] </w:t>
      </w:r>
    </w:p>
    <w:p w:rsidRPr="00F55284" w:rsidR="008D4176" w:rsidP="008D4176" w:rsidRDefault="008D4176" w14:paraId="06E3B314" w14:textId="77777777">
      <w:pPr>
        <w:rPr>
          <w:szCs w:val="24"/>
          <w:lang w:val="es-ES"/>
        </w:rPr>
      </w:pPr>
      <w:r w:rsidRPr="00F55284">
        <w:rPr>
          <w:rFonts w:cs="Arial"/>
          <w:szCs w:val="24"/>
          <w:lang w:val="es-ES"/>
        </w:rPr>
        <w:t>[{If N20DSCHCUR01 = 1} ¿Es {else} Fue] tu [school job] dentro o fuera del recinto de tu escuela?</w:t>
      </w:r>
    </w:p>
    <w:p w:rsidRPr="00F55284" w:rsidR="008D4176" w:rsidP="008D4176" w:rsidRDefault="008D4176" w14:paraId="6859A9B4" w14:textId="77777777">
      <w:pPr>
        <w:pStyle w:val="NoSpacing"/>
        <w:rPr>
          <w:lang w:val="es-ES"/>
        </w:rPr>
      </w:pPr>
      <w:r w:rsidRPr="00F55284">
        <w:rPr>
          <w:lang w:val="es-ES"/>
        </w:rPr>
        <w:tab/>
        <w:t>1 = En el recinto</w:t>
      </w:r>
    </w:p>
    <w:p w:rsidRPr="00F55284" w:rsidR="008D4176" w:rsidP="008D4176" w:rsidRDefault="008D4176" w14:paraId="52D05B5F" w14:textId="77777777">
      <w:pPr>
        <w:pStyle w:val="NoSpacing"/>
        <w:rPr>
          <w:lang w:val="es-ES"/>
        </w:rPr>
      </w:pPr>
      <w:r w:rsidRPr="00F55284">
        <w:rPr>
          <w:lang w:val="es-ES"/>
        </w:rPr>
        <w:tab/>
        <w:t>2 = Fuera del recinto</w:t>
      </w:r>
    </w:p>
    <w:p w:rsidRPr="00F55284" w:rsidR="008D4176" w:rsidP="008D4176" w:rsidRDefault="008D4176" w14:paraId="1E4E24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empleo localizado físicamente dentro de los límites del recinto oficial de tu universidad.</w:t>
      </w:r>
    </w:p>
    <w:p w:rsidRPr="00F55284" w:rsidR="008D4176" w:rsidP="008D4176" w:rsidRDefault="008D4176" w14:paraId="36D940EC" w14:textId="77777777">
      <w:pPr>
        <w:rPr>
          <w:rFonts w:cs="Arial"/>
          <w:szCs w:val="24"/>
          <w:lang w:val="es-ES"/>
        </w:rPr>
      </w:pPr>
      <w:r w:rsidRPr="00F55284">
        <w:rPr>
          <w:rFonts w:cs="Arial"/>
          <w:szCs w:val="24"/>
          <w:lang w:val="es-ES"/>
        </w:rPr>
        <w:t xml:space="preserve">Fuera del recinto se refiere a cualquier empleo localizado físicamente fuera de los límites del recinto oficial de tu universidad. </w:t>
      </w:r>
    </w:p>
    <w:p w:rsidRPr="00B665FC" w:rsidR="008D4176" w:rsidP="008D4176" w:rsidRDefault="008D4176" w14:paraId="479C5BDA" w14:textId="77777777">
      <w:pPr>
        <w:rPr>
          <w:szCs w:val="24"/>
        </w:rPr>
      </w:pPr>
      <w:r w:rsidRPr="00A3236D">
        <w:rPr>
          <w:rFonts w:ascii="Arial" w:hAnsi="Arial" w:cs="Arial"/>
          <w:b/>
          <w:bCs/>
          <w:szCs w:val="24"/>
        </w:rPr>
        <w:t>N20DSCHRELMAJ01</w:t>
      </w:r>
    </w:p>
    <w:p w:rsidR="008D4176" w:rsidP="008D4176" w:rsidRDefault="008D4176" w14:paraId="547C83ED"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008D4176" w:rsidP="008D4176" w:rsidRDefault="008D4176" w14:paraId="47DDEABF" w14:textId="77777777">
      <w:pPr>
        <w:rPr>
          <w:rFonts w:cs="Arial"/>
          <w:szCs w:val="24"/>
        </w:rPr>
      </w:pPr>
      <w:r w:rsidRPr="00B665FC">
        <w:rPr>
          <w:rFonts w:cs="Arial"/>
          <w:szCs w:val="24"/>
        </w:rPr>
        <w:t>[{If N20DSCHCUR01 = 1} ¿Están {else} ¿Estaban] tus [</w:t>
      </w:r>
      <w:r>
        <w:rPr>
          <w:rFonts w:cs="Arial"/>
          <w:szCs w:val="24"/>
        </w:rPr>
        <w:t>school job</w:t>
      </w:r>
      <w:r w:rsidRPr="00B665FC">
        <w:rPr>
          <w:rFonts w:cs="Arial"/>
          <w:szCs w:val="24"/>
        </w:rPr>
        <w:t>] relacionados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008D4176" w:rsidP="008D4176" w:rsidRDefault="008D4176" w14:paraId="27837E73" w14:textId="77777777">
      <w:pPr>
        <w:rPr>
          <w:rFonts w:cs="Arial"/>
          <w:szCs w:val="24"/>
        </w:rPr>
      </w:pPr>
      <w:r w:rsidRPr="00B665FC">
        <w:rPr>
          <w:rFonts w:cs="Arial"/>
          <w:szCs w:val="24"/>
        </w:rPr>
        <w:t xml:space="preserve">[else] </w:t>
      </w:r>
    </w:p>
    <w:p w:rsidRPr="00B665FC" w:rsidR="008D4176" w:rsidP="008D4176" w:rsidRDefault="008D4176" w14:paraId="7A96CC2E" w14:textId="77777777">
      <w:pPr>
        <w:rPr>
          <w:szCs w:val="24"/>
        </w:rPr>
      </w:pPr>
      <w:r w:rsidRPr="00B665FC">
        <w:rPr>
          <w:rFonts w:cs="Arial"/>
          <w:szCs w:val="24"/>
        </w:rPr>
        <w:t>[{If N20DSCHCUR01 = 1} ¿Está {else} ¿Estaba tu [</w:t>
      </w:r>
      <w:r>
        <w:rPr>
          <w:rFonts w:cs="Arial"/>
          <w:szCs w:val="24"/>
        </w:rPr>
        <w:t>school job</w:t>
      </w:r>
      <w:r w:rsidRPr="00B665FC">
        <w:rPr>
          <w:rFonts w:cs="Arial"/>
          <w:szCs w:val="24"/>
        </w:rPr>
        <w:t>]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Pr="00F55284" w:rsidR="008D4176" w:rsidP="008D4176" w:rsidRDefault="008D4176" w14:paraId="0623E8B7" w14:textId="77777777">
      <w:pPr>
        <w:pStyle w:val="NoSpacing"/>
        <w:rPr>
          <w:lang w:val="es-ES"/>
        </w:rPr>
      </w:pPr>
      <w:r w:rsidRPr="00B665FC">
        <w:tab/>
      </w:r>
      <w:r w:rsidRPr="00F55284">
        <w:rPr>
          <w:lang w:val="es-ES"/>
        </w:rPr>
        <w:t>1 = Sí</w:t>
      </w:r>
    </w:p>
    <w:p w:rsidRPr="00F55284" w:rsidR="008D4176" w:rsidP="008D4176" w:rsidRDefault="008D4176" w14:paraId="2AA36C74" w14:textId="77777777">
      <w:pPr>
        <w:pStyle w:val="NoSpacing"/>
        <w:rPr>
          <w:lang w:val="es-ES"/>
        </w:rPr>
      </w:pPr>
      <w:r w:rsidRPr="00F55284">
        <w:rPr>
          <w:lang w:val="es-ES"/>
        </w:rPr>
        <w:tab/>
        <w:t>0 = No</w:t>
      </w:r>
    </w:p>
    <w:p w:rsidRPr="00F55284" w:rsidR="008D4176" w:rsidP="008D4176" w:rsidRDefault="008D4176" w14:paraId="5A846B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school job]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estaba relacionado con tu(s) concentración(es) o campo(s) de estudio en [NPSAS institution]. Tu [school job] está relacionado con tu(s) concentración(es) o tu(s) campo(s) de estudio si requiere destrezas relacionadas con tu principal programa de cursos, o si es similar en contenido a tu principal programa de cursos.</w:t>
      </w:r>
    </w:p>
    <w:p w:rsidRPr="00F55284" w:rsidR="008D4176" w:rsidP="008D4176" w:rsidRDefault="008D4176" w14:paraId="252CDEAE" w14:textId="77777777">
      <w:pPr>
        <w:rPr>
          <w:szCs w:val="24"/>
          <w:lang w:val="es-ES"/>
        </w:rPr>
      </w:pPr>
      <w:r w:rsidRPr="00F55284">
        <w:rPr>
          <w:rFonts w:ascii="Arial" w:hAnsi="Arial" w:cs="Arial"/>
          <w:b/>
          <w:bCs/>
          <w:szCs w:val="24"/>
          <w:lang w:val="es-ES"/>
        </w:rPr>
        <w:t>N20DINTRO</w:t>
      </w:r>
    </w:p>
    <w:p w:rsidRPr="00F55284" w:rsidR="008D4176" w:rsidP="008D4176" w:rsidRDefault="008D4176" w14:paraId="4567778D" w14:textId="77777777">
      <w:pPr>
        <w:rPr>
          <w:rFonts w:cs="Arial"/>
          <w:szCs w:val="24"/>
          <w:lang w:val="es-ES"/>
        </w:rPr>
      </w:pPr>
      <w:r w:rsidRPr="00F55284">
        <w:rPr>
          <w:rFonts w:cs="Arial"/>
          <w:szCs w:val="24"/>
          <w:lang w:val="es-ES"/>
        </w:rPr>
        <w:t>[If N20ABPSELG = 3]</w:t>
      </w:r>
    </w:p>
    <w:p w:rsidRPr="00F55284" w:rsidR="008D4176" w:rsidP="008D4176" w:rsidRDefault="008D4176" w14:paraId="2D623ADC" w14:textId="77777777">
      <w:pPr>
        <w:rPr>
          <w:rFonts w:cs="Arial"/>
          <w:szCs w:val="24"/>
          <w:lang w:val="es-ES"/>
        </w:rPr>
      </w:pPr>
      <w:r w:rsidRPr="00F55284">
        <w:rPr>
          <w:rFonts w:cs="Arial"/>
          <w:szCs w:val="24"/>
          <w:lang w:val="es-ES"/>
        </w:rPr>
        <w:t>Ahora estamos interesados en recolectar información sobre cualquier trabajo con pago que tuviste entre el 1</w:t>
      </w:r>
      <w:r w:rsidRPr="00F55284">
        <w:rPr>
          <w:rFonts w:cs="Arial"/>
          <w:szCs w:val="24"/>
          <w:vertAlign w:val="superscript"/>
          <w:lang w:val="es-ES"/>
        </w:rPr>
        <w:t>o</w:t>
      </w:r>
      <w:r w:rsidRPr="00F55284">
        <w:rPr>
          <w:rFonts w:cs="Arial"/>
          <w:szCs w:val="24"/>
          <w:lang w:val="es-ES"/>
        </w:rPr>
        <w:t xml:space="preserve"> de julio de 2018 y el 30 de junio de 2019, aunque los hayas tenido durante las vacaciones o cuando no estabas asistiendo a clases. Cuando pienses en un trabajo con pago, por favor incluye cualquier trabajo por cuenta propia así como pasantías pagadas. </w:t>
      </w:r>
    </w:p>
    <w:p w:rsidRPr="00F55284" w:rsidR="008D4176" w:rsidP="008D4176" w:rsidRDefault="008D4176" w14:paraId="2C78CD36" w14:textId="77777777">
      <w:pPr>
        <w:rPr>
          <w:rFonts w:cs="Arial"/>
          <w:szCs w:val="24"/>
          <w:lang w:val="es-ES"/>
        </w:rPr>
      </w:pPr>
      <w:r w:rsidRPr="00F55284">
        <w:rPr>
          <w:rFonts w:cs="Arial"/>
          <w:szCs w:val="24"/>
          <w:lang w:val="es-ES"/>
        </w:rPr>
        <w:t xml:space="preserve">[else] </w:t>
      </w:r>
    </w:p>
    <w:p w:rsidRPr="00F55284" w:rsidR="008D4176" w:rsidP="008D4176" w:rsidRDefault="008D4176" w14:paraId="31654871" w14:textId="77777777">
      <w:pPr>
        <w:rPr>
          <w:rFonts w:cs="Arial"/>
          <w:szCs w:val="24"/>
          <w:lang w:val="es-ES"/>
        </w:rPr>
      </w:pPr>
      <w:r w:rsidRPr="00F55284">
        <w:rPr>
          <w:rFonts w:cs="Arial"/>
          <w:szCs w:val="24"/>
          <w:lang w:val="es-ES"/>
        </w:rPr>
        <w:t>[{If number of school jobs &gt; 0} Muchas gracias por darnos información sobre tu [school job].]</w:t>
      </w:r>
    </w:p>
    <w:p w:rsidRPr="00F55284" w:rsidR="008D4176" w:rsidP="008D4176" w:rsidRDefault="008D4176" w14:paraId="1598D6E5" w14:textId="77777777">
      <w:pPr>
        <w:rPr>
          <w:rFonts w:cs="Arial"/>
          <w:szCs w:val="24"/>
          <w:lang w:val="es-ES"/>
        </w:rPr>
      </w:pPr>
      <w:r w:rsidRPr="00F55284">
        <w:rPr>
          <w:rFonts w:cs="Arial"/>
          <w:szCs w:val="24"/>
          <w:lang w:val="es-ES"/>
        </w:rPr>
        <w:t>Ahora estamos interesados en recolectar información sobre cualquier [{if number of school jobs &gt; 0} otro] trabajo con pago que hayas tenid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 aunque los hayas tenido durante las vacaciones o cuando no estabas asistiendo a clases.</w:t>
      </w:r>
    </w:p>
    <w:p w:rsidRPr="00B665FC" w:rsidR="008D4176" w:rsidP="008D4176" w:rsidRDefault="008D4176" w14:paraId="2378B961" w14:textId="77777777">
      <w:pPr>
        <w:rPr>
          <w:szCs w:val="24"/>
        </w:rPr>
      </w:pPr>
      <w:r w:rsidRPr="00F55284">
        <w:rPr>
          <w:rFonts w:cs="Arial"/>
          <w:szCs w:val="24"/>
          <w:lang w:val="es-ES"/>
        </w:rPr>
        <w:t xml:space="preserve">Cuando pienses en un trabajo con pago, por favor incluye cualquier trabajo por cuenta propia así como pasantías pagadas. </w:t>
      </w:r>
      <w:r w:rsidRPr="00B665FC">
        <w:rPr>
          <w:rFonts w:cs="Arial"/>
          <w:szCs w:val="24"/>
        </w:rPr>
        <w:t xml:space="preserve">[{If </w:t>
      </w:r>
      <w:r>
        <w:rPr>
          <w:rFonts w:cs="Arial"/>
          <w:szCs w:val="24"/>
        </w:rPr>
        <w:t>number of school jobs</w:t>
      </w:r>
      <w:r w:rsidRPr="00B665FC">
        <w:rPr>
          <w:rFonts w:cs="Arial"/>
          <w:szCs w:val="24"/>
        </w:rPr>
        <w:t xml:space="preserve"> &gt;0} No proveas información sobre tu [</w:t>
      </w:r>
      <w:r>
        <w:rPr>
          <w:rFonts w:cs="Arial"/>
          <w:szCs w:val="24"/>
        </w:rPr>
        <w:t>school job</w:t>
      </w:r>
      <w:r w:rsidRPr="00B665FC">
        <w:rPr>
          <w:rFonts w:cs="Arial"/>
          <w:szCs w:val="24"/>
        </w:rPr>
        <w:t>] aquí.]</w:t>
      </w:r>
    </w:p>
    <w:p w:rsidRPr="00F55284" w:rsidR="008D4176" w:rsidP="008D4176" w:rsidRDefault="008D4176" w14:paraId="696C7BD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1D759B3" w14:textId="77777777">
      <w:pPr>
        <w:rPr>
          <w:szCs w:val="24"/>
          <w:lang w:val="es-ES"/>
        </w:rPr>
      </w:pPr>
      <w:r w:rsidRPr="00F55284">
        <w:rPr>
          <w:rFonts w:ascii="Arial" w:hAnsi="Arial" w:cs="Arial"/>
          <w:b/>
          <w:bCs/>
          <w:szCs w:val="24"/>
          <w:lang w:val="es-ES"/>
        </w:rPr>
        <w:t>N20DANYJOB</w:t>
      </w:r>
    </w:p>
    <w:p w:rsidRPr="00F55284" w:rsidR="008D4176" w:rsidP="008D4176" w:rsidRDefault="008D4176" w14:paraId="3D98C7CC"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2935B78D" w14:textId="77777777">
      <w:pPr>
        <w:rPr>
          <w:rFonts w:cs="Arial"/>
          <w:szCs w:val="24"/>
          <w:lang w:val="es-ES"/>
        </w:rPr>
      </w:pPr>
      <w:r w:rsidRPr="00F55284">
        <w:rPr>
          <w:rFonts w:cs="Arial"/>
          <w:szCs w:val="24"/>
          <w:lang w:val="es-ES"/>
        </w:rPr>
        <w:t>¿Trabajaste con pago en algún momento entre el 1</w:t>
      </w:r>
      <w:r w:rsidRPr="00F55284">
        <w:rPr>
          <w:rFonts w:cs="Arial"/>
          <w:szCs w:val="24"/>
          <w:vertAlign w:val="superscript"/>
          <w:lang w:val="es-ES"/>
        </w:rPr>
        <w:t>o</w:t>
      </w:r>
      <w:r w:rsidRPr="00F55284">
        <w:rPr>
          <w:rFonts w:cs="Arial"/>
          <w:szCs w:val="24"/>
          <w:lang w:val="es-ES"/>
        </w:rPr>
        <w:t xml:space="preserve"> de julio, 2018 y el 30 de junio, 2019? </w:t>
      </w:r>
    </w:p>
    <w:p w:rsidR="008D4176" w:rsidP="008D4176" w:rsidRDefault="008D4176" w14:paraId="0CCF6FEC" w14:textId="77777777">
      <w:pPr>
        <w:rPr>
          <w:rFonts w:cs="Arial"/>
          <w:szCs w:val="24"/>
        </w:rPr>
      </w:pPr>
      <w:r w:rsidRPr="00B665FC">
        <w:rPr>
          <w:rFonts w:cs="Arial"/>
          <w:szCs w:val="24"/>
        </w:rPr>
        <w:t xml:space="preserve">[else if </w:t>
      </w:r>
      <w:r>
        <w:rPr>
          <w:rFonts w:cs="Arial"/>
          <w:szCs w:val="24"/>
        </w:rPr>
        <w:t>number of school jobs</w:t>
      </w:r>
      <w:r w:rsidRPr="00B665FC">
        <w:rPr>
          <w:rFonts w:cs="Arial"/>
          <w:szCs w:val="24"/>
        </w:rPr>
        <w:t xml:space="preserve"> &gt; 0] </w:t>
      </w:r>
    </w:p>
    <w:p w:rsidRPr="00F55284" w:rsidR="008D4176" w:rsidP="008D4176" w:rsidRDefault="008D4176" w14:paraId="0D056018" w14:textId="77777777">
      <w:pPr>
        <w:rPr>
          <w:rFonts w:cs="Arial"/>
          <w:szCs w:val="24"/>
          <w:lang w:val="es-ES"/>
        </w:rPr>
      </w:pPr>
      <w:r w:rsidRPr="00F55284">
        <w:rPr>
          <w:rFonts w:cs="Arial"/>
          <w:szCs w:val="24"/>
          <w:lang w:val="es-ES"/>
        </w:rPr>
        <w:t>Sin incluir tu [school job], [{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2442467" w14:textId="77777777">
      <w:pPr>
        <w:rPr>
          <w:rFonts w:cs="Arial"/>
          <w:szCs w:val="24"/>
          <w:lang w:val="es-ES"/>
        </w:rPr>
      </w:pPr>
      <w:r w:rsidRPr="00F55284">
        <w:rPr>
          <w:rFonts w:cs="Arial"/>
          <w:szCs w:val="24"/>
          <w:lang w:val="es-ES"/>
        </w:rPr>
        <w:t xml:space="preserve">[else] </w:t>
      </w:r>
    </w:p>
    <w:p w:rsidRPr="00F55284" w:rsidR="008D4176" w:rsidP="008D4176" w:rsidRDefault="008D4176" w14:paraId="2B35594A" w14:textId="77777777">
      <w:pPr>
        <w:rPr>
          <w:szCs w:val="24"/>
          <w:lang w:val="es-ES"/>
        </w:rPr>
      </w:pPr>
      <w:r w:rsidRPr="00F55284">
        <w:rPr>
          <w:rFonts w:cs="Arial"/>
          <w:szCs w:val="24"/>
          <w:lang w:val="es-ES"/>
        </w:rPr>
        <w:t>[{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38AF2581" w14:textId="77777777">
      <w:pPr>
        <w:pStyle w:val="NoSpacing"/>
        <w:rPr>
          <w:lang w:val="es-ES"/>
        </w:rPr>
      </w:pPr>
      <w:r w:rsidRPr="00F55284">
        <w:rPr>
          <w:lang w:val="es-ES"/>
        </w:rPr>
        <w:tab/>
        <w:t>1 = Sí</w:t>
      </w:r>
    </w:p>
    <w:p w:rsidRPr="00F55284" w:rsidR="008D4176" w:rsidP="008D4176" w:rsidRDefault="008D4176" w14:paraId="323E937D" w14:textId="77777777">
      <w:pPr>
        <w:pStyle w:val="NoSpacing"/>
        <w:rPr>
          <w:lang w:val="es-ES"/>
        </w:rPr>
      </w:pPr>
      <w:r w:rsidRPr="00F55284">
        <w:rPr>
          <w:lang w:val="es-ES"/>
        </w:rPr>
        <w:tab/>
        <w:t>0 = No</w:t>
      </w:r>
    </w:p>
    <w:p w:rsidRPr="00F55284" w:rsidR="008D4176" w:rsidP="008D4176" w:rsidRDefault="008D4176" w14:paraId="25AD03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enido un empleo con pago entre [academic year].</w:t>
      </w:r>
    </w:p>
    <w:p w:rsidRPr="00F55284" w:rsidR="008D4176" w:rsidP="008D4176" w:rsidRDefault="008D4176" w14:paraId="795E6905" w14:textId="77777777">
      <w:pPr>
        <w:rPr>
          <w:rFonts w:cs="Arial"/>
          <w:szCs w:val="24"/>
          <w:lang w:val="es-ES"/>
        </w:rPr>
      </w:pPr>
      <w:r w:rsidRPr="00F55284">
        <w:rPr>
          <w:rFonts w:cs="Arial"/>
          <w:szCs w:val="24"/>
          <w:lang w:val="es-ES"/>
        </w:rPr>
        <w:t xml:space="preserve">Al pensar en empleos con pago, por favor incluye cualquier pasantía, trabajo por cuenta propia y trabajo formal de contratista independiente. En general, trabajas por cuenta propia si eres el único propietario de un comercio o negocio, un miembro de una sociedad en un comercio o negocio, o de alguna manera trabajas por tu cuenta. Se te considera como un contratista independiente si tu trabajo no es controlado por un empleador. </w:t>
      </w:r>
    </w:p>
    <w:p w:rsidRPr="00B665FC" w:rsidR="008D4176" w:rsidP="008D4176" w:rsidRDefault="008D4176" w14:paraId="35EFE911" w14:textId="77777777">
      <w:pPr>
        <w:rPr>
          <w:szCs w:val="24"/>
        </w:rPr>
      </w:pPr>
      <w:r w:rsidRPr="00A3236D">
        <w:rPr>
          <w:rFonts w:ascii="Arial" w:hAnsi="Arial" w:cs="Arial"/>
          <w:b/>
          <w:bCs/>
          <w:szCs w:val="24"/>
        </w:rPr>
        <w:t>N20DEMPLOY01</w:t>
      </w:r>
    </w:p>
    <w:p w:rsidR="008D4176" w:rsidP="008D4176" w:rsidRDefault="008D4176" w14:paraId="4FCCFB94" w14:textId="77777777">
      <w:pPr>
        <w:rPr>
          <w:rFonts w:cs="Arial"/>
          <w:szCs w:val="24"/>
        </w:rPr>
      </w:pPr>
      <w:r w:rsidRPr="00B665FC">
        <w:rPr>
          <w:rFonts w:cs="Arial"/>
          <w:szCs w:val="24"/>
        </w:rPr>
        <w:t xml:space="preserve">[If N20ABPSELG = 3 and iteration = 1] </w:t>
      </w:r>
    </w:p>
    <w:p w:rsidRPr="00F55284" w:rsidR="008D4176" w:rsidP="008D4176" w:rsidRDefault="008D4176" w14:paraId="05DC44C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E46F189"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32AD08E9" w14:textId="77777777">
      <w:pPr>
        <w:rPr>
          <w:rFonts w:cs="Arial"/>
          <w:szCs w:val="24"/>
        </w:rPr>
      </w:pPr>
      <w:r w:rsidRPr="00B665FC">
        <w:rPr>
          <w:rFonts w:cs="Arial"/>
          <w:szCs w:val="24"/>
        </w:rPr>
        <w:t>[else if N20ABPSELG = 3 and iteration &gt; 1]</w:t>
      </w:r>
    </w:p>
    <w:p w:rsidRPr="00F55284" w:rsidR="008D4176" w:rsidP="008D4176" w:rsidRDefault="008D4176" w14:paraId="333B9B1A" w14:textId="77777777">
      <w:pPr>
        <w:rPr>
          <w:rFonts w:cs="Arial"/>
          <w:szCs w:val="24"/>
          <w:lang w:val="es-ES"/>
        </w:rPr>
      </w:pPr>
      <w:r w:rsidRPr="00F55284">
        <w:rPr>
          <w:rFonts w:cs="Arial"/>
          <w:szCs w:val="24"/>
          <w:lang w:val="es-ES"/>
        </w:rPr>
        <w:t>¿Cuál es el nombre de otro empleador para el que trabajaste desde el 1</w:t>
      </w:r>
      <w:r w:rsidRPr="00F55284">
        <w:rPr>
          <w:rFonts w:cs="Arial"/>
          <w:szCs w:val="24"/>
          <w:vertAlign w:val="superscript"/>
          <w:lang w:val="es-ES"/>
        </w:rPr>
        <w:t>o</w:t>
      </w:r>
      <w:r w:rsidRPr="00F55284">
        <w:rPr>
          <w:rFonts w:cs="Arial"/>
          <w:szCs w:val="24"/>
          <w:lang w:val="es-ES"/>
        </w:rPr>
        <w:t xml:space="preserve"> de julio de 2018 y el 30 de junio de 2019? </w:t>
      </w:r>
    </w:p>
    <w:p w:rsidR="008D4176" w:rsidP="008D4176" w:rsidRDefault="008D4176" w14:paraId="10BA00BA"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1] </w:t>
      </w:r>
    </w:p>
    <w:p w:rsidRPr="00F55284" w:rsidR="008D4176" w:rsidP="008D4176" w:rsidRDefault="008D4176" w14:paraId="4ABA8F99" w14:textId="77777777">
      <w:pPr>
        <w:rPr>
          <w:rFonts w:cs="Arial"/>
          <w:szCs w:val="24"/>
          <w:lang w:val="es-ES"/>
        </w:rPr>
      </w:pPr>
      <w:r w:rsidRPr="00F55284">
        <w:rPr>
          <w:rFonts w:cs="Arial"/>
          <w:szCs w:val="24"/>
          <w:lang w:val="es-ES"/>
        </w:rPr>
        <w:t xml:space="preserve">¿Cuál es el nombre de tu empleador actual o más reciente? </w:t>
      </w:r>
    </w:p>
    <w:p w:rsidRPr="00F55284" w:rsidR="008D4176" w:rsidP="008D4176" w:rsidRDefault="008D4176" w14:paraId="7223CAFA"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622ED653"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0] </w:t>
      </w:r>
    </w:p>
    <w:p w:rsidRPr="00F55284" w:rsidR="008D4176" w:rsidP="008D4176" w:rsidRDefault="008D4176" w14:paraId="39E1119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A6C5C65"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Pr="00F55284" w:rsidR="008D4176" w:rsidP="008D4176" w:rsidRDefault="008D4176" w14:paraId="7A214B4E" w14:textId="77777777">
      <w:pPr>
        <w:rPr>
          <w:rFonts w:cs="Arial"/>
          <w:szCs w:val="24"/>
          <w:lang w:val="es-ES"/>
        </w:rPr>
      </w:pPr>
      <w:r w:rsidRPr="00F55284">
        <w:rPr>
          <w:rFonts w:cs="Arial"/>
          <w:szCs w:val="24"/>
          <w:lang w:val="es-ES"/>
        </w:rPr>
        <w:t xml:space="preserve">[else] </w:t>
      </w:r>
    </w:p>
    <w:p w:rsidRPr="00F55284" w:rsidR="008D4176" w:rsidP="008D4176" w:rsidRDefault="008D4176" w14:paraId="6A52ED83" w14:textId="77777777">
      <w:pPr>
        <w:rPr>
          <w:szCs w:val="24"/>
          <w:lang w:val="es-ES"/>
        </w:rPr>
      </w:pPr>
      <w:r w:rsidRPr="00F55284">
        <w:rPr>
          <w:rFonts w:cs="Arial"/>
          <w:szCs w:val="24"/>
          <w:lang w:val="es-ES"/>
        </w:rPr>
        <w:t xml:space="preserve">¿Cuál es el nombre de otro empleador para el que trabajaste [{if [survey date before July 1, 2020] = 1} entre el 1 de Julio, 2019 y el día </w:t>
      </w:r>
    </w:p>
    <w:p w:rsidRPr="00F55284" w:rsidR="008D4176" w:rsidP="008D4176" w:rsidRDefault="008D4176" w14:paraId="0A6EB64D" w14:textId="77777777">
      <w:pPr>
        <w:rPr>
          <w:szCs w:val="24"/>
          <w:lang w:val="es-ES"/>
        </w:rPr>
      </w:pPr>
      <w:r w:rsidRPr="00F55284">
        <w:rPr>
          <w:szCs w:val="24"/>
          <w:lang w:val="es-ES"/>
        </w:rPr>
        <w:tab/>
        <w:t>_________________________ (</w:t>
      </w:r>
      <w:r w:rsidRPr="00F55284">
        <w:rPr>
          <w:rFonts w:cs="Arial"/>
          <w:szCs w:val="24"/>
          <w:lang w:val="es-ES"/>
        </w:rPr>
        <w:t>nombre de empleador)</w:t>
      </w:r>
    </w:p>
    <w:p w:rsidRPr="00F55284" w:rsidR="008D4176" w:rsidP="008D4176" w:rsidRDefault="008D4176" w14:paraId="5454572D" w14:textId="77777777">
      <w:pPr>
        <w:rPr>
          <w:rFonts w:cs="Arial"/>
          <w:szCs w:val="24"/>
          <w:lang w:val="es-ES"/>
        </w:rPr>
      </w:pPr>
      <w:r w:rsidRPr="00F55284">
        <w:rPr>
          <w:szCs w:val="24"/>
          <w:lang w:val="es-ES"/>
        </w:rPr>
        <w:tab/>
      </w:r>
      <w:r w:rsidRPr="00F55284">
        <w:rPr>
          <w:rFonts w:cs="Arial"/>
          <w:szCs w:val="24"/>
          <w:lang w:val="es-ES"/>
        </w:rPr>
        <w:t xml:space="preserve"> Marca aquí para indicar trabajo por cuenta propia </w:t>
      </w:r>
    </w:p>
    <w:p w:rsidRPr="00F55284" w:rsidR="008D4176" w:rsidP="008D4176" w:rsidRDefault="008D4176" w14:paraId="42A143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u empleador es la entidad que emite tus cheques de pago. Si trabajaste a través de una agencia de empleos temporeros, tu empleador sería la agencia de empleo, no la compañía a la que fuiste asignado(a). Si trabajaste para una escuela pública, tu empleador sería el distrito o sistema escolar que emite tu cheque de pago, no la escuela específica en la que trabajaste. </w:t>
      </w:r>
    </w:p>
    <w:p w:rsidRPr="00F55284" w:rsidR="008D4176" w:rsidP="008D4176" w:rsidRDefault="008D4176" w14:paraId="3FB3AD66" w14:textId="77777777">
      <w:pPr>
        <w:rPr>
          <w:rFonts w:cs="Arial"/>
          <w:szCs w:val="24"/>
          <w:lang w:val="es-ES"/>
        </w:rPr>
      </w:pPr>
      <w:r w:rsidRPr="00F55284">
        <w:rPr>
          <w:rFonts w:cs="Arial"/>
          <w:szCs w:val="24"/>
          <w:lang w:val="es-ES"/>
        </w:rPr>
        <w:t xml:space="preserve">Cuenta cualquier trabajo por cuenta propia o trabajo como contratista independiente durante este período de tiempo como un solo empleador. En general, trabajas por cuenta propia si: eres el/la único(a)propietario(a) de un comercio o negocio; eres miembros de una sociedad en un comercio o negocio; o trabajas por cuenta propia. Se te considera un contratista independiente si tu trabajo no está controlado por un empleador.Si trabajabas por cuenta propia en un negocio con nombre, selecciona el encasillado de trabajar por cuenta propia y provee el nombre del empleador. Si trabajabas independientemente y no estabas asociado con un empleador específico (por ejemplo, una niñera), solo selecciona el encasillado Marcar aquí para indicar trabajo por cuenta propia. </w:t>
      </w:r>
    </w:p>
    <w:p w:rsidRPr="00F55284" w:rsidR="008D4176" w:rsidP="008D4176" w:rsidRDefault="008D4176" w14:paraId="6B100149" w14:textId="77777777">
      <w:pPr>
        <w:rPr>
          <w:szCs w:val="24"/>
          <w:lang w:val="es-ES"/>
        </w:rPr>
      </w:pPr>
      <w:r w:rsidRPr="00F55284">
        <w:rPr>
          <w:rFonts w:ascii="Arial" w:hAnsi="Arial" w:cs="Arial"/>
          <w:b/>
          <w:bCs/>
          <w:szCs w:val="24"/>
          <w:lang w:val="es-ES"/>
        </w:rPr>
        <w:t>N20DWRKMON01</w:t>
      </w:r>
    </w:p>
    <w:p w:rsidRPr="00F55284" w:rsidR="008D4176" w:rsidP="008D4176" w:rsidRDefault="008D4176" w14:paraId="600E488D" w14:textId="77777777">
      <w:pPr>
        <w:rPr>
          <w:rFonts w:cs="Arial"/>
          <w:szCs w:val="24"/>
          <w:lang w:val="es-ES"/>
        </w:rPr>
      </w:pPr>
      <w:r w:rsidRPr="00F55284">
        <w:rPr>
          <w:rFonts w:cs="Arial"/>
          <w:szCs w:val="24"/>
          <w:lang w:val="es-ES"/>
        </w:rPr>
        <w:t>[If N20ABPSELG = 3]</w:t>
      </w:r>
    </w:p>
    <w:p w:rsidRPr="00F55284" w:rsidR="008D4176" w:rsidP="008D4176" w:rsidRDefault="008D4176" w14:paraId="1F022CF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8 y el 30 de junio de 2019, ¿en qué meses estuviste [{if N20DEMPNAM01 ne missing} trabajando para [N20DEMPNAM01] {else if N20DEMPSLF01 = 1} trabajando por cuenta propia {else} trabajando en este empleo]?</w:t>
      </w:r>
    </w:p>
    <w:p w:rsidRPr="00F55284" w:rsidR="008D4176" w:rsidP="008D4176" w:rsidRDefault="008D4176" w14:paraId="31835D6A" w14:textId="77777777">
      <w:pPr>
        <w:rPr>
          <w:rFonts w:cs="Arial"/>
          <w:szCs w:val="24"/>
          <w:lang w:val="es-ES"/>
        </w:rPr>
      </w:pPr>
      <w:r w:rsidRPr="00F55284">
        <w:rPr>
          <w:rFonts w:cs="Arial"/>
          <w:szCs w:val="24"/>
          <w:lang w:val="es-ES"/>
        </w:rPr>
        <w:t>([{if USERMODE = WEB} Los meses seleccionados aparecerán sombreados en gris oscuro.] Si estabas [{if N20DEMPNAM01 ne missing} trabajando para [N20DEMPNAM01] {else if N20DEMPSLF01 = 1} trabajando por cuenta propia {else} trabajando en este empleo] durante solo una parte de un mes, por favor incluye ese mes.)</w:t>
      </w:r>
    </w:p>
    <w:p w:rsidRPr="00F55284" w:rsidR="008D4176" w:rsidP="008D4176" w:rsidRDefault="008D4176" w14:paraId="17A37E02" w14:textId="77777777">
      <w:pPr>
        <w:rPr>
          <w:rFonts w:cs="Arial"/>
          <w:szCs w:val="24"/>
          <w:lang w:val="es-ES"/>
        </w:rPr>
      </w:pPr>
      <w:r w:rsidRPr="00F55284">
        <w:rPr>
          <w:rFonts w:cs="Arial"/>
          <w:szCs w:val="24"/>
          <w:lang w:val="es-ES"/>
        </w:rPr>
        <w:t>[else]</w:t>
      </w:r>
    </w:p>
    <w:p w:rsidRPr="00F55284" w:rsidR="008D4176" w:rsidP="008D4176" w:rsidRDefault="008D4176" w14:paraId="7625C5A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o planeas estar, {else} estabas] [{if N20DEMPNAM01 ne missing} trabajando para [N20DEMPNAM01] ¿{else if N20DEMPSLF01 = 1} por cuenta propia {else} trabajando para este empleador]? </w:t>
      </w:r>
    </w:p>
    <w:p w:rsidRPr="00F55284" w:rsidR="008D4176" w:rsidP="008D4176" w:rsidRDefault="008D4176" w14:paraId="221D6B78" w14:textId="77777777">
      <w:pPr>
        <w:rPr>
          <w:szCs w:val="24"/>
          <w:lang w:val="es-ES"/>
        </w:rPr>
      </w:pPr>
      <w:r w:rsidRPr="00F55284">
        <w:rPr>
          <w:rFonts w:cs="Arial"/>
          <w:szCs w:val="24"/>
          <w:lang w:val="es-ES"/>
        </w:rPr>
        <w:t>([{if USERMODE = WEB} Los meses seleccionados aparecerán sombreados en gris oscuro.] Si [{if [survey date before July 1, 2020] = 1} has estado trabajando o planeas trabajar {else} estaban trabajando] [{if N20DEMPNAM01 ne missing} para [N20DEMPNAM01 ] {else if N20DEMPSLF01 = 1} por cuenta propia {else} para este empleador] durante solo una parte de un mes, por favor incluye ese mes.)</w:t>
      </w:r>
    </w:p>
    <w:p w:rsidRPr="00F55284" w:rsidR="008D4176" w:rsidP="008D4176" w:rsidRDefault="008D4176" w14:paraId="5DB0AA8A" w14:textId="77777777">
      <w:pPr>
        <w:ind w:firstLine="720"/>
        <w:rPr>
          <w:szCs w:val="24"/>
          <w:lang w:val="es-ES"/>
        </w:rPr>
      </w:pPr>
      <w:r w:rsidRPr="00F55284">
        <w:rPr>
          <w:szCs w:val="24"/>
          <w:lang w:val="es-ES"/>
        </w:rPr>
        <w:t>Julio 2018 – Junio 2020</w:t>
      </w:r>
    </w:p>
    <w:p w:rsidRPr="00F55284" w:rsidR="008D4176" w:rsidP="008D4176" w:rsidRDefault="008D4176" w14:paraId="5D8B69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hayas trabajado para este empleador entre el 1</w:t>
      </w:r>
      <w:r w:rsidRPr="00F55284">
        <w:rPr>
          <w:rFonts w:cs="Arial"/>
          <w:szCs w:val="24"/>
          <w:vertAlign w:val="superscript"/>
          <w:lang w:val="es-ES"/>
        </w:rPr>
        <w:t>o</w:t>
      </w:r>
      <w:r w:rsidRPr="00F55284">
        <w:rPr>
          <w:rFonts w:cs="Arial"/>
          <w:szCs w:val="24"/>
          <w:lang w:val="es-ES"/>
        </w:rPr>
        <w:t xml:space="preserve"> de julio de 2019 y el 30 de junio de 2020, y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484A9175" w14:textId="77777777">
      <w:pPr>
        <w:rPr>
          <w:szCs w:val="24"/>
          <w:lang w:val="es-ES"/>
        </w:rPr>
      </w:pPr>
      <w:r w:rsidRPr="00F55284">
        <w:rPr>
          <w:rFonts w:ascii="Arial" w:hAnsi="Arial" w:cs="Arial"/>
          <w:b/>
          <w:bCs/>
          <w:szCs w:val="24"/>
          <w:lang w:val="es-ES"/>
        </w:rPr>
        <w:t>N20DEMPCUR01</w:t>
      </w:r>
    </w:p>
    <w:p w:rsidRPr="00F55284" w:rsidR="008D4176" w:rsidP="008D4176" w:rsidRDefault="008D4176" w14:paraId="6FBB1F00" w14:textId="77777777">
      <w:pPr>
        <w:rPr>
          <w:szCs w:val="24"/>
          <w:lang w:val="es-ES"/>
        </w:rPr>
      </w:pPr>
      <w:r w:rsidRPr="00F55284">
        <w:rPr>
          <w:rFonts w:cs="Arial"/>
          <w:szCs w:val="24"/>
          <w:lang w:val="es-ES"/>
        </w:rPr>
        <w:t>¿Actualmente estás [{if N20DEMPNAM01 ne missing} trabajando [N20DEMPNAM01] {else if N20DEMPSLF01 = 1} por cuenta propia {else} para este empleador]?</w:t>
      </w:r>
    </w:p>
    <w:p w:rsidRPr="00F55284" w:rsidR="008D4176" w:rsidP="008D4176" w:rsidRDefault="008D4176" w14:paraId="78A1399C" w14:textId="77777777">
      <w:pPr>
        <w:pStyle w:val="NoSpacing"/>
        <w:rPr>
          <w:lang w:val="es-ES"/>
        </w:rPr>
      </w:pPr>
      <w:r w:rsidRPr="00F55284">
        <w:rPr>
          <w:lang w:val="es-ES"/>
        </w:rPr>
        <w:tab/>
        <w:t>1 = Sí</w:t>
      </w:r>
    </w:p>
    <w:p w:rsidRPr="00F55284" w:rsidR="008D4176" w:rsidP="008D4176" w:rsidRDefault="008D4176" w14:paraId="5C2C0431" w14:textId="77777777">
      <w:pPr>
        <w:pStyle w:val="NoSpacing"/>
        <w:rPr>
          <w:lang w:val="es-ES"/>
        </w:rPr>
      </w:pPr>
      <w:r w:rsidRPr="00F55284">
        <w:rPr>
          <w:lang w:val="es-ES"/>
        </w:rPr>
        <w:tab/>
        <w:t>0 = No</w:t>
      </w:r>
    </w:p>
    <w:p w:rsidRPr="00F55284" w:rsidR="008D4176" w:rsidP="008D4176" w:rsidRDefault="008D4176" w14:paraId="1FA9A2A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ctualmente estás trabajando para este empleador.</w:t>
      </w:r>
    </w:p>
    <w:p w:rsidRPr="00F55284" w:rsidR="008D4176" w:rsidP="008D4176" w:rsidRDefault="008D4176" w14:paraId="49D15B6C" w14:textId="77777777">
      <w:pPr>
        <w:rPr>
          <w:szCs w:val="24"/>
          <w:lang w:val="es-ES"/>
        </w:rPr>
      </w:pPr>
      <w:r w:rsidRPr="00F55284">
        <w:rPr>
          <w:rFonts w:ascii="Arial" w:hAnsi="Arial" w:cs="Arial"/>
          <w:b/>
          <w:bCs/>
          <w:szCs w:val="24"/>
          <w:lang w:val="es-ES"/>
        </w:rPr>
        <w:t>N20DEARN01</w:t>
      </w:r>
    </w:p>
    <w:p w:rsidRPr="00F55284" w:rsidR="008D4176" w:rsidP="008D4176" w:rsidRDefault="008D4176" w14:paraId="7FAD2302" w14:textId="77777777">
      <w:pPr>
        <w:rPr>
          <w:rFonts w:cs="Arial"/>
          <w:szCs w:val="24"/>
          <w:lang w:val="es-ES"/>
        </w:rPr>
      </w:pPr>
      <w:r w:rsidRPr="00F55284">
        <w:rPr>
          <w:rFonts w:cs="Arial"/>
          <w:szCs w:val="24"/>
          <w:lang w:val="es-ES"/>
        </w:rPr>
        <w:t>[If N20DEMPCUR01 = 1]</w:t>
      </w:r>
    </w:p>
    <w:p w:rsidRPr="00F55284" w:rsidR="008D4176" w:rsidP="008D4176" w:rsidRDefault="008D4176" w14:paraId="30250FB2" w14:textId="77777777">
      <w:pPr>
        <w:rPr>
          <w:rFonts w:cs="Arial"/>
          <w:szCs w:val="24"/>
          <w:lang w:val="es-ES"/>
        </w:rPr>
      </w:pPr>
      <w:r w:rsidRPr="00F55284">
        <w:rPr>
          <w:rFonts w:cs="Arial"/>
          <w:szCs w:val="24"/>
          <w:lang w:val="es-ES"/>
        </w:rPr>
        <w:t xml:space="preserve">¿Cuánto ganas actualmente [{if N20DEMPNAM01 ne missing} trabajando para [N20DEMPNAM01] {else if N20DEMPSLF01 = 1} en tu trabajo por cuenta propia {else} trabajando para este empleador]? </w:t>
      </w:r>
    </w:p>
    <w:p w:rsidRPr="00F55284" w:rsidR="008D4176" w:rsidP="008D4176" w:rsidRDefault="008D4176" w14:paraId="18D7DED5" w14:textId="77777777">
      <w:pPr>
        <w:rPr>
          <w:rFonts w:cs="Arial"/>
          <w:szCs w:val="24"/>
          <w:lang w:val="es-ES"/>
        </w:rPr>
      </w:pPr>
      <w:r w:rsidRPr="00F55284">
        <w:rPr>
          <w:rFonts w:cs="Arial"/>
          <w:szCs w:val="24"/>
          <w:lang w:val="es-ES"/>
        </w:rPr>
        <w:t xml:space="preserve">Incluye bonos, propinas o comisiones en la cantidad total de tus ganancias o ingresos. </w:t>
      </w:r>
    </w:p>
    <w:p w:rsidRPr="00F55284" w:rsidR="008D4176" w:rsidP="008D4176" w:rsidRDefault="008D4176" w14:paraId="2C8C4994" w14:textId="77777777">
      <w:pPr>
        <w:rPr>
          <w:rFonts w:cs="Arial"/>
          <w:szCs w:val="24"/>
          <w:lang w:val="es-ES"/>
        </w:rPr>
      </w:pPr>
      <w:r w:rsidRPr="00F55284">
        <w:rPr>
          <w:rFonts w:cs="Arial"/>
          <w:szCs w:val="24"/>
          <w:lang w:val="es-ES"/>
        </w:rPr>
        <w:t xml:space="preserve">[else] </w:t>
      </w:r>
    </w:p>
    <w:p w:rsidRPr="00F55284" w:rsidR="008D4176" w:rsidP="008D4176" w:rsidRDefault="008D4176" w14:paraId="1CEF6F16" w14:textId="77777777">
      <w:pPr>
        <w:rPr>
          <w:rFonts w:cs="Arial"/>
          <w:szCs w:val="24"/>
          <w:lang w:val="es-ES"/>
        </w:rPr>
      </w:pPr>
      <w:r w:rsidRPr="00F55284">
        <w:rPr>
          <w:rFonts w:cs="Arial"/>
          <w:szCs w:val="24"/>
          <w:lang w:val="es-ES"/>
        </w:rPr>
        <w:t>¿Cuánto ganaste la última vez[{if N20DEMPNAM01 ne missing} la última vez que trabajaste para [N20DEMPNAM01] {else if N20DEMPSLF01 = 1} trabajaste por cuenta propia {else} la última vez que trabajaste para este empleador]?</w:t>
      </w:r>
    </w:p>
    <w:p w:rsidRPr="00F55284" w:rsidR="008D4176" w:rsidP="008D4176" w:rsidRDefault="008D4176" w14:paraId="28855AF0" w14:textId="77777777">
      <w:pPr>
        <w:rPr>
          <w:szCs w:val="24"/>
          <w:lang w:val="es-ES"/>
        </w:rPr>
      </w:pPr>
      <w:r w:rsidRPr="00F55284">
        <w:rPr>
          <w:rFonts w:cs="Arial"/>
          <w:szCs w:val="24"/>
          <w:lang w:val="es-ES"/>
        </w:rPr>
        <w:t>Incluye bonos, propinas o comisiones en la cantidad total de tus ganancias o ingresos.</w:t>
      </w:r>
    </w:p>
    <w:p w:rsidRPr="00F55284" w:rsidR="008D4176" w:rsidP="008D4176" w:rsidRDefault="008D4176" w14:paraId="1EFE68A7" w14:textId="77777777">
      <w:pPr>
        <w:ind w:firstLine="720"/>
        <w:rPr>
          <w:szCs w:val="24"/>
          <w:lang w:val="es-ES"/>
        </w:rPr>
      </w:pPr>
      <w:r w:rsidRPr="00F55284">
        <w:rPr>
          <w:rFonts w:cs="Arial"/>
          <w:szCs w:val="24"/>
          <w:lang w:val="es-ES"/>
        </w:rPr>
        <w:t>$____________</w:t>
      </w:r>
    </w:p>
    <w:p w:rsidRPr="00F55284" w:rsidR="008D4176" w:rsidP="008D4176" w:rsidRDefault="008D4176" w14:paraId="2101A2BD" w14:textId="77777777">
      <w:pPr>
        <w:pStyle w:val="NoSpacing"/>
        <w:rPr>
          <w:lang w:val="es-ES"/>
        </w:rPr>
      </w:pPr>
      <w:r w:rsidRPr="00F55284">
        <w:rPr>
          <w:lang w:val="es-ES"/>
        </w:rPr>
        <w:tab/>
        <w:t>1 = Por hora</w:t>
      </w:r>
    </w:p>
    <w:p w:rsidRPr="00F55284" w:rsidR="008D4176" w:rsidP="008D4176" w:rsidRDefault="008D4176" w14:paraId="56CCFEDB" w14:textId="77777777">
      <w:pPr>
        <w:pStyle w:val="NoSpacing"/>
        <w:rPr>
          <w:lang w:val="es-ES"/>
        </w:rPr>
      </w:pPr>
      <w:r w:rsidRPr="00F55284">
        <w:rPr>
          <w:lang w:val="es-ES"/>
        </w:rPr>
        <w:tab/>
        <w:t>2 = Por mes</w:t>
      </w:r>
    </w:p>
    <w:p w:rsidRPr="00F55284" w:rsidR="008D4176" w:rsidP="008D4176" w:rsidRDefault="008D4176" w14:paraId="1159FB5E" w14:textId="77777777">
      <w:pPr>
        <w:pStyle w:val="NoSpacing"/>
        <w:rPr>
          <w:lang w:val="es-ES"/>
        </w:rPr>
      </w:pPr>
      <w:r w:rsidRPr="00F55284">
        <w:rPr>
          <w:lang w:val="es-ES"/>
        </w:rPr>
        <w:tab/>
        <w:t>3 = Por año</w:t>
      </w:r>
    </w:p>
    <w:p w:rsidRPr="00F55284" w:rsidR="008D4176" w:rsidP="008D4176" w:rsidRDefault="008D4176" w14:paraId="440CF6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trabajando para este empleador. Indica la unidad de tiempo que corresponda a la cantidad de ingresos que reportaste. Si no estás seguro(a), provee una cantidad aproximada.</w:t>
      </w:r>
    </w:p>
    <w:p w:rsidRPr="00F55284" w:rsidR="008D4176" w:rsidP="008D4176" w:rsidRDefault="008D4176" w14:paraId="405A676B" w14:textId="77777777">
      <w:pPr>
        <w:rPr>
          <w:szCs w:val="24"/>
          <w:lang w:val="es-ES"/>
        </w:rPr>
      </w:pPr>
      <w:r w:rsidRPr="00F55284">
        <w:rPr>
          <w:rFonts w:ascii="Arial" w:hAnsi="Arial" w:cs="Arial"/>
          <w:b/>
          <w:bCs/>
          <w:szCs w:val="24"/>
          <w:lang w:val="es-ES"/>
        </w:rPr>
        <w:t>N20DWKHR01</w:t>
      </w:r>
    </w:p>
    <w:p w:rsidRPr="00F55284" w:rsidR="008D4176" w:rsidP="008D4176" w:rsidRDefault="008D4176" w14:paraId="673E4D8F" w14:textId="77777777">
      <w:pPr>
        <w:rPr>
          <w:szCs w:val="24"/>
          <w:lang w:val="es-ES"/>
        </w:rPr>
      </w:pPr>
      <w:r w:rsidRPr="00F55284">
        <w:rPr>
          <w:rFonts w:cs="Arial"/>
          <w:szCs w:val="24"/>
          <w:lang w:val="es-ES"/>
        </w:rPr>
        <w:t>¿Cuántas horas semanales [{if N20DEMPCUR01 = 1} trabajas {else} trabajaste] normalmente [{if N20DEMPSLF01 = 1} en tu empleo por cuenta propia {else if N20DEMPNAM01 ne missing} para [N20DEMPNAM01] {else} para este empleador]?</w:t>
      </w:r>
    </w:p>
    <w:p w:rsidRPr="00F55284" w:rsidR="008D4176" w:rsidP="008D4176" w:rsidRDefault="008D4176" w14:paraId="5C32510C" w14:textId="77777777">
      <w:pPr>
        <w:ind w:firstLine="720"/>
        <w:rPr>
          <w:szCs w:val="24"/>
          <w:lang w:val="es-ES"/>
        </w:rPr>
      </w:pPr>
      <w:r w:rsidRPr="00F55284">
        <w:rPr>
          <w:rFonts w:cs="Arial"/>
          <w:szCs w:val="24"/>
          <w:lang w:val="es-ES"/>
        </w:rPr>
        <w:t>_____ horas por semana</w:t>
      </w:r>
    </w:p>
    <w:p w:rsidRPr="00F55284" w:rsidR="008D4176" w:rsidP="008D4176" w:rsidRDefault="008D4176" w14:paraId="115C1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trabajadas para este empleador. Si el número de horas que se espera que trabajes –por contrato o por horario programado—es diferente del número de horas que de hecho trabajaste, provee el número de horas efectivas que trabajaste. Si no estás seguro(a), provee un cálculo aproximado.</w:t>
      </w:r>
    </w:p>
    <w:p w:rsidRPr="00F55284" w:rsidR="008D4176" w:rsidP="008D4176" w:rsidRDefault="008D4176" w14:paraId="15844FC1" w14:textId="77777777">
      <w:pPr>
        <w:rPr>
          <w:szCs w:val="24"/>
          <w:lang w:val="es-ES"/>
        </w:rPr>
      </w:pPr>
      <w:r w:rsidRPr="00F55284">
        <w:rPr>
          <w:rFonts w:ascii="Arial" w:hAnsi="Arial" w:cs="Arial"/>
          <w:b/>
          <w:bCs/>
          <w:szCs w:val="24"/>
          <w:lang w:val="es-ES"/>
        </w:rPr>
        <w:t>N20DONOFF01</w:t>
      </w:r>
    </w:p>
    <w:p w:rsidRPr="00F55284" w:rsidR="008D4176" w:rsidP="008D4176" w:rsidRDefault="008D4176" w14:paraId="0FF44B8D" w14:textId="77777777">
      <w:pPr>
        <w:rPr>
          <w:szCs w:val="24"/>
          <w:lang w:val="es-ES"/>
        </w:rPr>
      </w:pPr>
      <w:r w:rsidRPr="00F55284">
        <w:rPr>
          <w:rFonts w:cs="Arial"/>
          <w:szCs w:val="24"/>
          <w:lang w:val="es-ES"/>
        </w:rPr>
        <w:t>[{If N20DEMPCUR01 = 1} ¿Es {else} ¿Fue este trabajo en el recinto o fuera del recinto de tu institución educativa?</w:t>
      </w:r>
    </w:p>
    <w:p w:rsidRPr="00F55284" w:rsidR="008D4176" w:rsidP="008D4176" w:rsidRDefault="008D4176" w14:paraId="2A0308B0" w14:textId="77777777">
      <w:pPr>
        <w:pStyle w:val="NoSpacing"/>
        <w:rPr>
          <w:lang w:val="es-ES"/>
        </w:rPr>
      </w:pPr>
      <w:r w:rsidRPr="00F55284">
        <w:rPr>
          <w:lang w:val="es-ES"/>
        </w:rPr>
        <w:tab/>
        <w:t>1 = En el recinto</w:t>
      </w:r>
    </w:p>
    <w:p w:rsidRPr="00F55284" w:rsidR="008D4176" w:rsidP="008D4176" w:rsidRDefault="008D4176" w14:paraId="5170FEB6" w14:textId="77777777">
      <w:pPr>
        <w:pStyle w:val="NoSpacing"/>
        <w:rPr>
          <w:lang w:val="es-ES"/>
        </w:rPr>
      </w:pPr>
      <w:r w:rsidRPr="00F55284">
        <w:rPr>
          <w:lang w:val="es-ES"/>
        </w:rPr>
        <w:tab/>
        <w:t>2 = Fuera del recinto</w:t>
      </w:r>
    </w:p>
    <w:p w:rsidRPr="00F55284" w:rsidR="008D4176" w:rsidP="008D4176" w:rsidRDefault="008D4176" w14:paraId="76E85D7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trabajo ubicado físicamente dentro de los límites del recinto oficial de tu escuela. Fuera del recinto se refiere a cualquier trabajo ubicado físicamente fuera de los límites del recinto oficial de tu escuela.</w:t>
      </w:r>
    </w:p>
    <w:p w:rsidRPr="00F55284" w:rsidR="008D4176" w:rsidP="008D4176" w:rsidRDefault="008D4176" w14:paraId="4B57684A" w14:textId="77777777">
      <w:pPr>
        <w:rPr>
          <w:szCs w:val="24"/>
          <w:lang w:val="es-ES"/>
        </w:rPr>
      </w:pPr>
      <w:r w:rsidRPr="00F55284">
        <w:rPr>
          <w:rFonts w:ascii="Arial" w:hAnsi="Arial" w:cs="Arial"/>
          <w:b/>
          <w:bCs/>
          <w:szCs w:val="24"/>
          <w:lang w:val="es-ES"/>
        </w:rPr>
        <w:t>N20DJBMAJR01</w:t>
      </w:r>
    </w:p>
    <w:p w:rsidRPr="00F55284" w:rsidR="008D4176" w:rsidP="008D4176" w:rsidRDefault="008D4176" w14:paraId="7348BDAA" w14:textId="77777777">
      <w:pPr>
        <w:rPr>
          <w:szCs w:val="24"/>
          <w:lang w:val="es-ES"/>
        </w:rPr>
      </w:pPr>
      <w:r w:rsidRPr="00F55284">
        <w:rPr>
          <w:rFonts w:cs="Arial"/>
          <w:szCs w:val="24"/>
          <w:lang w:val="es-ES"/>
        </w:rPr>
        <w:t xml:space="preserve">[{If N20DEMPCUR01 = 1} ¿Está {else} ¿Estaba] este trabajo relacionado con tu [major or field of study] en [NPSAS institution]? </w:t>
      </w:r>
    </w:p>
    <w:p w:rsidRPr="00F55284" w:rsidR="008D4176" w:rsidP="008D4176" w:rsidRDefault="008D4176" w14:paraId="48A11A58" w14:textId="77777777">
      <w:pPr>
        <w:pStyle w:val="NoSpacing"/>
        <w:rPr>
          <w:lang w:val="es-ES"/>
        </w:rPr>
      </w:pPr>
      <w:r w:rsidRPr="00F55284">
        <w:rPr>
          <w:lang w:val="es-ES"/>
        </w:rPr>
        <w:tab/>
        <w:t>1 = Sí</w:t>
      </w:r>
    </w:p>
    <w:p w:rsidRPr="00F55284" w:rsidR="008D4176" w:rsidP="008D4176" w:rsidRDefault="008D4176" w14:paraId="677C77E9" w14:textId="77777777">
      <w:pPr>
        <w:pStyle w:val="NoSpacing"/>
        <w:rPr>
          <w:lang w:val="es-ES"/>
        </w:rPr>
      </w:pPr>
      <w:r w:rsidRPr="00F55284">
        <w:rPr>
          <w:lang w:val="es-ES"/>
        </w:rPr>
        <w:tab/>
        <w:t>0 = No</w:t>
      </w:r>
    </w:p>
    <w:p w:rsidRPr="00F55284" w:rsidR="008D4176" w:rsidP="008D4176" w:rsidRDefault="008D4176" w14:paraId="2D110C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rabajo en el año académico [academic year date] ([YYYY-YYYY]) tenía relación con tu concentración o campo de estudio en [NPSAS institution]. </w:t>
      </w:r>
    </w:p>
    <w:p w:rsidRPr="00F55284" w:rsidR="008D4176" w:rsidP="008D4176" w:rsidRDefault="008D4176" w14:paraId="021D1317" w14:textId="77777777">
      <w:pPr>
        <w:rPr>
          <w:rFonts w:cs="Arial"/>
          <w:szCs w:val="24"/>
          <w:lang w:val="es-ES"/>
        </w:rPr>
      </w:pPr>
      <w:r w:rsidRPr="00F55284">
        <w:rPr>
          <w:rFonts w:cs="Arial"/>
          <w:szCs w:val="24"/>
          <w:lang w:val="es-ES"/>
        </w:rPr>
        <w:t>Tu trabajo está relacionado con tu concentración o campo de estudio si requiere destrezas relacionadas con tu programa principal de cursos o si su contenido es similar a tu programa principal de estudios.</w:t>
      </w:r>
    </w:p>
    <w:p w:rsidRPr="00F55284" w:rsidR="008D4176" w:rsidP="008D4176" w:rsidRDefault="008D4176" w14:paraId="3072141A" w14:textId="77777777">
      <w:pPr>
        <w:rPr>
          <w:szCs w:val="24"/>
          <w:lang w:val="es-ES"/>
        </w:rPr>
      </w:pPr>
      <w:r w:rsidRPr="00F55284">
        <w:rPr>
          <w:rFonts w:ascii="Arial" w:hAnsi="Arial" w:cs="Arial"/>
          <w:b/>
          <w:bCs/>
          <w:szCs w:val="24"/>
          <w:lang w:val="es-ES"/>
        </w:rPr>
        <w:t>N20DOTHEMP01</w:t>
      </w:r>
    </w:p>
    <w:p w:rsidRPr="00F55284" w:rsidR="008D4176" w:rsidP="008D4176" w:rsidRDefault="008D4176" w14:paraId="2379EC83" w14:textId="77777777">
      <w:pPr>
        <w:rPr>
          <w:rFonts w:cs="Arial"/>
          <w:szCs w:val="24"/>
          <w:lang w:val="es-ES"/>
        </w:rPr>
      </w:pPr>
      <w:r w:rsidRPr="00F55284">
        <w:rPr>
          <w:rFonts w:cs="Arial"/>
          <w:szCs w:val="24"/>
          <w:lang w:val="es-ES"/>
        </w:rPr>
        <w:t>[If N20ABPSELG = 3]</w:t>
      </w:r>
    </w:p>
    <w:p w:rsidRPr="00F55284" w:rsidR="008D4176" w:rsidP="008D4176" w:rsidRDefault="008D4176" w14:paraId="17731783" w14:textId="77777777">
      <w:pPr>
        <w:rPr>
          <w:rFonts w:cs="Arial"/>
          <w:szCs w:val="24"/>
          <w:lang w:val="es-ES"/>
        </w:rPr>
      </w:pPr>
      <w:r w:rsidRPr="00F55284">
        <w:rPr>
          <w:rFonts w:cs="Arial"/>
          <w:szCs w:val="24"/>
          <w:lang w:val="es-ES"/>
        </w:rPr>
        <w:t>¿Trabajaste con pago para algún otro empleador en algún momento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F55284" w:rsidR="008D4176" w:rsidP="008D4176" w:rsidRDefault="008D4176" w14:paraId="3559BFBA" w14:textId="77777777">
      <w:pPr>
        <w:rPr>
          <w:rFonts w:cs="Arial"/>
          <w:szCs w:val="24"/>
          <w:lang w:val="es-ES"/>
        </w:rPr>
      </w:pPr>
      <w:r w:rsidRPr="00F55284">
        <w:rPr>
          <w:rFonts w:cs="Arial"/>
          <w:szCs w:val="24"/>
          <w:lang w:val="es-ES"/>
        </w:rPr>
        <w:t>(Responde "Sí" para cualquier empleo por cuenta propia o pasantías pagadas.)</w:t>
      </w:r>
    </w:p>
    <w:p w:rsidRPr="00F55284" w:rsidR="008D4176" w:rsidP="008D4176" w:rsidRDefault="008D4176" w14:paraId="4F1D12D1" w14:textId="77777777">
      <w:pPr>
        <w:rPr>
          <w:rFonts w:cs="Arial"/>
          <w:szCs w:val="24"/>
          <w:lang w:val="es-ES"/>
        </w:rPr>
      </w:pPr>
      <w:r w:rsidRPr="00F55284">
        <w:rPr>
          <w:rFonts w:cs="Arial"/>
          <w:szCs w:val="24"/>
          <w:lang w:val="es-ES"/>
        </w:rPr>
        <w:t>[else]</w:t>
      </w:r>
    </w:p>
    <w:p w:rsidRPr="00F55284" w:rsidR="008D4176" w:rsidP="008D4176" w:rsidRDefault="008D4176" w14:paraId="2967CA5F" w14:textId="77777777">
      <w:pPr>
        <w:rPr>
          <w:rFonts w:cs="Arial"/>
          <w:szCs w:val="24"/>
          <w:lang w:val="es-ES"/>
        </w:rPr>
      </w:pPr>
      <w:r w:rsidRPr="00F55284">
        <w:rPr>
          <w:rFonts w:cs="Arial"/>
          <w:szCs w:val="24"/>
          <w:lang w:val="es-ES"/>
        </w:rPr>
        <w:t>[{If [survey date before July 1, 2020] = 1} ¿Has trabajado {else} ¿Trabajaste] con pago para algún otro empleador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8 y el día de hoy?? {else}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B665FC" w:rsidR="008D4176" w:rsidP="008D4176" w:rsidRDefault="008D4176" w14:paraId="0DCB6E50" w14:textId="77777777">
      <w:pPr>
        <w:rPr>
          <w:szCs w:val="24"/>
        </w:rPr>
      </w:pPr>
      <w:r w:rsidRPr="00F55284">
        <w:rPr>
          <w:rFonts w:cs="Arial"/>
          <w:szCs w:val="24"/>
          <w:lang w:val="es-ES"/>
        </w:rPr>
        <w:t xml:space="preserve">(Responde "Sí" para cualquier empleo por cuenta propia o pasantías pagadas. </w:t>
      </w:r>
      <w:r w:rsidRPr="00B665FC">
        <w:rPr>
          <w:rFonts w:cs="Arial"/>
          <w:szCs w:val="24"/>
        </w:rPr>
        <w:t xml:space="preserve">[{If </w:t>
      </w:r>
      <w:r>
        <w:rPr>
          <w:rFonts w:cs="Arial"/>
          <w:szCs w:val="24"/>
        </w:rPr>
        <w:t>number of school jobs</w:t>
      </w:r>
      <w:r w:rsidRPr="00B665FC">
        <w:rPr>
          <w:rFonts w:cs="Arial"/>
          <w:szCs w:val="24"/>
        </w:rPr>
        <w:t xml:space="preserve"> &gt;0} No</w:t>
      </w:r>
      <w:r>
        <w:rPr>
          <w:rFonts w:cs="Arial"/>
          <w:szCs w:val="24"/>
        </w:rPr>
        <w:t xml:space="preserve"> </w:t>
      </w:r>
      <w:r w:rsidRPr="00B665FC">
        <w:rPr>
          <w:rFonts w:cs="Arial"/>
          <w:szCs w:val="24"/>
        </w:rPr>
        <w:t>proveas aquí información sobre tu [</w:t>
      </w:r>
      <w:r>
        <w:rPr>
          <w:rFonts w:cs="Arial"/>
          <w:szCs w:val="24"/>
        </w:rPr>
        <w:t>school job</w:t>
      </w:r>
      <w:r w:rsidRPr="00B665FC">
        <w:rPr>
          <w:rFonts w:cs="Arial"/>
          <w:szCs w:val="24"/>
        </w:rPr>
        <w:t xml:space="preserve">].) </w:t>
      </w:r>
    </w:p>
    <w:p w:rsidRPr="00F55284" w:rsidR="008D4176" w:rsidP="008D4176" w:rsidRDefault="008D4176" w14:paraId="5053B7B2" w14:textId="77777777">
      <w:pPr>
        <w:pStyle w:val="NoSpacing"/>
        <w:rPr>
          <w:lang w:val="es-ES"/>
        </w:rPr>
      </w:pPr>
      <w:r w:rsidRPr="00B665FC">
        <w:tab/>
      </w:r>
      <w:r w:rsidRPr="00F55284">
        <w:rPr>
          <w:lang w:val="es-ES"/>
        </w:rPr>
        <w:t>1 = Sí, tienes otros empleadores</w:t>
      </w:r>
    </w:p>
    <w:p w:rsidRPr="00F55284" w:rsidR="008D4176" w:rsidP="008D4176" w:rsidRDefault="008D4176" w14:paraId="36BB1031" w14:textId="77777777">
      <w:pPr>
        <w:pStyle w:val="NoSpacing"/>
        <w:rPr>
          <w:lang w:val="es-ES"/>
        </w:rPr>
      </w:pPr>
      <w:r w:rsidRPr="00F55284">
        <w:rPr>
          <w:lang w:val="es-ES"/>
        </w:rPr>
        <w:tab/>
        <w:t>0 = No, ningunos otros empleadores</w:t>
      </w:r>
    </w:p>
    <w:p w:rsidRPr="00F55284" w:rsidR="008D4176" w:rsidP="008D4176" w:rsidRDefault="008D4176" w14:paraId="4168EA3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tenido un empleo adicional con pago, incluyendo trabajo por cuenta propia, pasantías con pago u otros empleos a tiempo completo y parcial, responde Sí . Si comenzaste un trabajo antes del 1</w:t>
      </w:r>
      <w:r w:rsidRPr="00F55284">
        <w:rPr>
          <w:rFonts w:cs="Arial"/>
          <w:szCs w:val="24"/>
          <w:vertAlign w:val="superscript"/>
          <w:lang w:val="es-ES"/>
        </w:rPr>
        <w:t>o</w:t>
      </w:r>
      <w:r w:rsidRPr="00F55284">
        <w:rPr>
          <w:rFonts w:cs="Arial"/>
          <w:szCs w:val="24"/>
          <w:lang w:val="es-ES"/>
        </w:rPr>
        <w:t xml:space="preserve"> de julio, [YYYY] y continuaste trabajando allí después del 1</w:t>
      </w:r>
      <w:r w:rsidRPr="00F55284">
        <w:rPr>
          <w:rFonts w:cs="Arial"/>
          <w:szCs w:val="24"/>
          <w:vertAlign w:val="superscript"/>
          <w:lang w:val="es-ES"/>
        </w:rPr>
        <w:t>o</w:t>
      </w:r>
      <w:r w:rsidRPr="00F55284">
        <w:rPr>
          <w:rFonts w:cs="Arial"/>
          <w:szCs w:val="24"/>
          <w:lang w:val="es-ES"/>
        </w:rPr>
        <w:t xml:space="preserve"> de julio, [YYYY], responde Sí. Si no has trabajado para ningún empleador adicional o si el resto del trabajo fue sin pago, como pasantías sin pago, responde No . </w:t>
      </w:r>
    </w:p>
    <w:p w:rsidRPr="00F55284" w:rsidR="008D4176" w:rsidP="008D4176" w:rsidRDefault="008D4176" w14:paraId="70ED0ABA" w14:textId="77777777">
      <w:pPr>
        <w:rPr>
          <w:rFonts w:cs="Arial"/>
          <w:szCs w:val="24"/>
          <w:lang w:val="es-ES"/>
        </w:rPr>
      </w:pPr>
      <w:r w:rsidRPr="00F55284">
        <w:rPr>
          <w:rFonts w:cs="Arial"/>
          <w:szCs w:val="24"/>
          <w:lang w:val="es-ES"/>
        </w:rPr>
        <w:t>No reportes ningún empleador con el que solo hayas solicitado trabajo ni ningún empleador donde no hayas aceptado una posición con pago.</w:t>
      </w:r>
    </w:p>
    <w:p w:rsidRPr="00F55284" w:rsidR="008D4176" w:rsidP="008D4176" w:rsidRDefault="008D4176" w14:paraId="50C172DC" w14:textId="77777777">
      <w:pPr>
        <w:rPr>
          <w:rFonts w:cs="Arial"/>
          <w:szCs w:val="24"/>
          <w:lang w:val="es-ES"/>
        </w:rPr>
      </w:pPr>
      <w:r w:rsidRPr="00F55284">
        <w:rPr>
          <w:rFonts w:cs="Arial"/>
          <w:szCs w:val="24"/>
          <w:lang w:val="es-ES"/>
        </w:rPr>
        <w:t>Una pasantía es cualquier programa formal o informal que provee experiencia en el trabajo para principiantes en una ocupación o profesión. Muchas personas trabajan en pasantías para aprender nuevas destrezas o ganar experiencia laboral. Considera solo pasantías por pago cuando respondas a esta pregunta.</w:t>
      </w:r>
    </w:p>
    <w:p w:rsidRPr="00B665FC" w:rsidR="008D4176" w:rsidP="008D4176" w:rsidRDefault="008D4176" w14:paraId="28605457" w14:textId="77777777">
      <w:pPr>
        <w:rPr>
          <w:szCs w:val="24"/>
        </w:rPr>
      </w:pPr>
      <w:r w:rsidRPr="00A3236D">
        <w:rPr>
          <w:rFonts w:ascii="Arial" w:hAnsi="Arial" w:cs="Arial"/>
          <w:b/>
          <w:bCs/>
          <w:szCs w:val="24"/>
        </w:rPr>
        <w:t>N20DEMPENRL</w:t>
      </w:r>
    </w:p>
    <w:p w:rsidR="008D4176" w:rsidP="008D4176" w:rsidRDefault="008D4176" w14:paraId="12904F19" w14:textId="77777777">
      <w:pPr>
        <w:rPr>
          <w:rFonts w:cs="Arial"/>
          <w:szCs w:val="24"/>
        </w:rPr>
      </w:pPr>
      <w:r w:rsidRPr="00B665FC">
        <w:rPr>
          <w:rFonts w:cs="Arial"/>
          <w:szCs w:val="24"/>
        </w:rPr>
        <w:t>[If one employer loop and N20DEMPCUR01 = 1]</w:t>
      </w:r>
    </w:p>
    <w:p w:rsidRPr="00F55284" w:rsidR="008D4176" w:rsidP="008D4176" w:rsidRDefault="008D4176" w14:paraId="45371C1E" w14:textId="77777777">
      <w:pPr>
        <w:rPr>
          <w:rFonts w:cs="Arial"/>
          <w:szCs w:val="24"/>
          <w:lang w:val="es-ES"/>
        </w:rPr>
      </w:pPr>
      <w:r w:rsidRPr="00F55284">
        <w:rPr>
          <w:rFonts w:cs="Arial"/>
          <w:szCs w:val="24"/>
          <w:lang w:val="es-ES"/>
        </w:rPr>
        <w:t>Durante el año académico 2019-2020, ¿has [[{if N20DEMPNAM01 ne missing} trabajado para [N20DEMPNAM01] {else if N20DEMPSLF01 = 1} trabajado por cuenta propia {else} trabajado para este empleador] mientras [{if currently enrolled ne 1} estabas] matriculado(a)?</w:t>
      </w:r>
    </w:p>
    <w:p w:rsidR="008D4176" w:rsidP="008D4176" w:rsidRDefault="008D4176" w14:paraId="6E3E80EA" w14:textId="77777777">
      <w:pPr>
        <w:rPr>
          <w:rFonts w:cs="Arial"/>
          <w:szCs w:val="24"/>
        </w:rPr>
      </w:pPr>
      <w:r w:rsidRPr="00B665FC">
        <w:rPr>
          <w:rFonts w:cs="Arial"/>
          <w:szCs w:val="24"/>
        </w:rPr>
        <w:t>[else if one employer loop and N20DEMPCUR01 ne 1]</w:t>
      </w:r>
    </w:p>
    <w:p w:rsidRPr="00F55284" w:rsidR="008D4176" w:rsidP="008D4176" w:rsidRDefault="008D4176" w14:paraId="6EE47EED" w14:textId="77777777">
      <w:pPr>
        <w:rPr>
          <w:rFonts w:cs="Arial"/>
          <w:szCs w:val="24"/>
          <w:lang w:val="es-ES"/>
        </w:rPr>
      </w:pPr>
      <w:r w:rsidRPr="00F55284">
        <w:rPr>
          <w:rFonts w:cs="Arial"/>
          <w:szCs w:val="24"/>
          <w:lang w:val="es-ES"/>
        </w:rPr>
        <w:t xml:space="preserve">Durante el año académico 2019-2020, [[{if N20DEMPNAM01 ne missing} trabajaste para [N20DEMPNAM01] {else if N20DEMPSLF01 = 1} trabajaste por cuenta propia {else} trabajaste para este empleador] mientras [{if currently enrolled ne 1} estabas] matriculado(a)?[else][{If web mode} Nos {else} Me] dijiste que [{if [survey date before July 1, 2020] = 1} has] trabajado con pago para los siguientes empleadores durante el año académico 2019-2020: </w:t>
      </w:r>
    </w:p>
    <w:p w:rsidRPr="00F55284" w:rsidR="008D4176" w:rsidP="008D4176" w:rsidRDefault="008D4176" w14:paraId="4EE635EB" w14:textId="77777777">
      <w:pPr>
        <w:rPr>
          <w:rFonts w:cs="Arial"/>
          <w:szCs w:val="24"/>
          <w:lang w:val="es-ES"/>
        </w:rPr>
      </w:pPr>
      <w:r w:rsidRPr="00F55284">
        <w:rPr>
          <w:rFonts w:cs="Arial"/>
          <w:szCs w:val="24"/>
          <w:lang w:val="es-ES"/>
        </w:rPr>
        <w:t xml:space="preserve">[List employers] </w:t>
      </w:r>
    </w:p>
    <w:p w:rsidRPr="00F55284" w:rsidR="008D4176" w:rsidP="008D4176" w:rsidRDefault="008D4176" w14:paraId="70AF60E5" w14:textId="77777777">
      <w:pPr>
        <w:rPr>
          <w:szCs w:val="24"/>
          <w:lang w:val="es-ES"/>
        </w:rPr>
      </w:pPr>
      <w:r w:rsidRPr="00F55284">
        <w:rPr>
          <w:rFonts w:cs="Arial"/>
          <w:szCs w:val="24"/>
          <w:lang w:val="es-ES"/>
        </w:rPr>
        <w:t>[{If [survey date before July 1, 2020] = 1} ¿Has trabajado {else} ¿Trabajaste] para alguno de estos empleadores mientras [{if currently enrolled ne 1} estabas] matriculado(a)?</w:t>
      </w:r>
    </w:p>
    <w:p w:rsidRPr="00F55284" w:rsidR="008D4176" w:rsidP="008D4176" w:rsidRDefault="008D4176" w14:paraId="132519F2" w14:textId="77777777">
      <w:pPr>
        <w:pStyle w:val="NoSpacing"/>
        <w:rPr>
          <w:lang w:val="es-ES"/>
        </w:rPr>
      </w:pPr>
      <w:r w:rsidRPr="00F55284">
        <w:rPr>
          <w:lang w:val="es-ES"/>
        </w:rPr>
        <w:tab/>
        <w:t>1 = Sí</w:t>
      </w:r>
    </w:p>
    <w:p w:rsidRPr="00F55284" w:rsidR="008D4176" w:rsidP="008D4176" w:rsidRDefault="008D4176" w14:paraId="116109FF" w14:textId="77777777">
      <w:pPr>
        <w:pStyle w:val="NoSpacing"/>
        <w:rPr>
          <w:lang w:val="es-ES"/>
        </w:rPr>
      </w:pPr>
      <w:r w:rsidRPr="00F55284">
        <w:rPr>
          <w:lang w:val="es-ES"/>
        </w:rPr>
        <w:tab/>
        <w:t>0 = No</w:t>
      </w:r>
    </w:p>
    <w:p w:rsidRPr="00F55284" w:rsidR="008D4176" w:rsidP="008D4176" w:rsidRDefault="008D4176" w14:paraId="52C92E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rabajado para alguno de los empleadores que reportaste mientras estabas matriculado(a). No tomes en cuenta si estuviste matriculado(a) a tiempo completo o a tiempo parcial en la institución educativa mientras trabajabas para este empleador.</w:t>
      </w:r>
    </w:p>
    <w:p w:rsidRPr="00F55284" w:rsidR="008D4176" w:rsidP="008D4176" w:rsidRDefault="008D4176" w14:paraId="0AFBDEE4" w14:textId="77777777">
      <w:pPr>
        <w:rPr>
          <w:szCs w:val="24"/>
          <w:lang w:val="es-ES"/>
        </w:rPr>
      </w:pPr>
      <w:r w:rsidRPr="00F55284">
        <w:rPr>
          <w:rFonts w:ascii="Arial" w:hAnsi="Arial" w:cs="Arial"/>
          <w:b/>
          <w:bCs/>
          <w:szCs w:val="24"/>
          <w:lang w:val="es-ES"/>
        </w:rPr>
        <w:t>N20DENRWRK</w:t>
      </w:r>
    </w:p>
    <w:p w:rsidRPr="00F55284" w:rsidR="008D4176" w:rsidP="008D4176" w:rsidRDefault="008D4176" w14:paraId="7BA29310" w14:textId="77777777">
      <w:pPr>
        <w:rPr>
          <w:szCs w:val="24"/>
          <w:lang w:val="es-ES"/>
        </w:rPr>
      </w:pPr>
      <w:r w:rsidRPr="00F55284">
        <w:rPr>
          <w:rFonts w:cs="Arial"/>
          <w:szCs w:val="24"/>
          <w:lang w:val="es-ES"/>
        </w:rPr>
        <w:t>Durante el año académico de 2019-2020, ¿dirías que has sido principalmente…</w:t>
      </w:r>
    </w:p>
    <w:p w:rsidRPr="00F55284" w:rsidR="008D4176" w:rsidP="008D4176" w:rsidRDefault="008D4176" w14:paraId="26F0BC88" w14:textId="77777777">
      <w:pPr>
        <w:pStyle w:val="NoSpacing"/>
        <w:rPr>
          <w:lang w:val="es-ES"/>
        </w:rPr>
      </w:pPr>
      <w:r w:rsidRPr="00F55284">
        <w:rPr>
          <w:lang w:val="es-ES"/>
        </w:rPr>
        <w:tab/>
        <w:t>1 = [If [currently enrolled] = 1 y N20DEMPCUR01 = 1 in any iteration] Un estudiante que trabaja [else] Un estudiante que trabajaba</w:t>
      </w:r>
    </w:p>
    <w:p w:rsidRPr="00F55284" w:rsidR="008D4176" w:rsidP="008D4176" w:rsidRDefault="008D4176" w14:paraId="7C7D80A6" w14:textId="77777777">
      <w:pPr>
        <w:pStyle w:val="NoSpacing"/>
        <w:rPr>
          <w:lang w:val="es-ES"/>
        </w:rPr>
      </w:pPr>
      <w:r w:rsidRPr="00F55284">
        <w:rPr>
          <w:lang w:val="es-ES"/>
        </w:rPr>
        <w:tab/>
        <w:t>2 = Un(a) empleado(a) que decidió matricularse para estudiar</w:t>
      </w:r>
    </w:p>
    <w:p w:rsidRPr="00F55284" w:rsidR="008D4176" w:rsidP="008D4176" w:rsidRDefault="008D4176" w14:paraId="75BD58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ejemplo de un estudiante que trabaja sería alguien que está matriculado a tiempo completo pero también tiene un trabajo para ganar dinero extra. </w:t>
      </w:r>
    </w:p>
    <w:p w:rsidRPr="00F55284" w:rsidR="008D4176" w:rsidP="008D4176" w:rsidRDefault="008D4176" w14:paraId="7C09DA1B" w14:textId="77777777">
      <w:pPr>
        <w:rPr>
          <w:rFonts w:cs="Arial"/>
          <w:szCs w:val="24"/>
          <w:lang w:val="es-ES"/>
        </w:rPr>
      </w:pPr>
      <w:r w:rsidRPr="00F55284">
        <w:rPr>
          <w:rFonts w:cs="Arial"/>
          <w:szCs w:val="24"/>
          <w:lang w:val="es-ES"/>
        </w:rPr>
        <w:t xml:space="preserve">Un ejemplo de un empleado que decidió matricularse en una institución educativa a es alguien que considera que su enfoque principal es el trabajo, pero que asiste a la institución educativa para avanzar en su carrera o para automejorarse. </w:t>
      </w:r>
    </w:p>
    <w:p w:rsidRPr="00F55284" w:rsidR="008D4176" w:rsidP="008D4176" w:rsidRDefault="008D4176" w14:paraId="210145CE" w14:textId="77777777">
      <w:pPr>
        <w:rPr>
          <w:rFonts w:cs="Arial"/>
          <w:szCs w:val="24"/>
          <w:lang w:val="es-ES"/>
        </w:rPr>
      </w:pPr>
      <w:r w:rsidRPr="00F55284">
        <w:rPr>
          <w:rFonts w:cs="Arial"/>
          <w:szCs w:val="24"/>
          <w:lang w:val="es-ES"/>
        </w:rPr>
        <w:t>Selecciona lo mejor que puedas la respuesta que mejor refleje tu enfoque principal para trabajar mientras estabas matriculado(a) en la institución educativa.</w:t>
      </w:r>
    </w:p>
    <w:p w:rsidRPr="00F55284" w:rsidR="008D4176" w:rsidP="008D4176" w:rsidRDefault="008D4176" w14:paraId="48DFBD63" w14:textId="77777777">
      <w:pPr>
        <w:rPr>
          <w:szCs w:val="24"/>
          <w:lang w:val="es-ES"/>
        </w:rPr>
      </w:pPr>
      <w:r w:rsidRPr="00F55284">
        <w:rPr>
          <w:rFonts w:ascii="Arial" w:hAnsi="Arial" w:cs="Arial"/>
          <w:b/>
          <w:bCs/>
          <w:szCs w:val="24"/>
          <w:lang w:val="es-ES"/>
        </w:rPr>
        <w:t>N20DPRVJOB</w:t>
      </w:r>
    </w:p>
    <w:p w:rsidRPr="00F55284" w:rsidR="008D4176" w:rsidP="008D4176" w:rsidRDefault="008D4176" w14:paraId="4A7158BB" w14:textId="77777777">
      <w:pPr>
        <w:rPr>
          <w:szCs w:val="24"/>
          <w:lang w:val="es-ES"/>
        </w:rPr>
      </w:pPr>
      <w:r w:rsidRPr="00F55284">
        <w:rPr>
          <w:rFonts w:cs="Arial"/>
          <w:szCs w:val="24"/>
          <w:lang w:val="es-ES"/>
        </w:rPr>
        <w:t>Ahora [{if USERMODE = TIO} me {else} nos] gustaría preguntarte acerca de tus experiencias con trabajos en el año anterior al año académico 2019-2020.Entre el 1</w:t>
      </w:r>
      <w:r w:rsidRPr="00F55284">
        <w:rPr>
          <w:rFonts w:cs="Arial"/>
          <w:szCs w:val="24"/>
          <w:vertAlign w:val="superscript"/>
          <w:lang w:val="es-ES"/>
        </w:rPr>
        <w:t>o</w:t>
      </w:r>
      <w:r w:rsidRPr="00F55284">
        <w:rPr>
          <w:rFonts w:cs="Arial"/>
          <w:szCs w:val="24"/>
          <w:lang w:val="es-ES"/>
        </w:rPr>
        <w:t xml:space="preserve"> de julio de 2018 y el 30 de junio de 2019, ¿cuántos trabajos con pago tenías usualmente al mismo tiempo?</w:t>
      </w:r>
    </w:p>
    <w:p w:rsidRPr="00F55284" w:rsidR="008D4176" w:rsidP="008D4176" w:rsidRDefault="008D4176" w14:paraId="7965C8A2" w14:textId="77777777">
      <w:pPr>
        <w:pStyle w:val="NoSpacing"/>
        <w:rPr>
          <w:lang w:val="es-ES"/>
        </w:rPr>
      </w:pPr>
      <w:r w:rsidRPr="00F55284">
        <w:rPr>
          <w:lang w:val="es-ES"/>
        </w:rPr>
        <w:tab/>
        <w:t>0 = Ninguno</w:t>
      </w:r>
    </w:p>
    <w:p w:rsidRPr="00F55284" w:rsidR="008D4176" w:rsidP="008D4176" w:rsidRDefault="008D4176" w14:paraId="50CEF2BA" w14:textId="77777777">
      <w:pPr>
        <w:pStyle w:val="NoSpacing"/>
        <w:rPr>
          <w:lang w:val="es-ES"/>
        </w:rPr>
      </w:pPr>
      <w:r w:rsidRPr="00F55284">
        <w:rPr>
          <w:lang w:val="es-ES"/>
        </w:rPr>
        <w:tab/>
        <w:t>1 = Uno</w:t>
      </w:r>
    </w:p>
    <w:p w:rsidRPr="00F55284" w:rsidR="008D4176" w:rsidP="008D4176" w:rsidRDefault="008D4176" w14:paraId="2E42976C" w14:textId="77777777">
      <w:pPr>
        <w:pStyle w:val="NoSpacing"/>
        <w:rPr>
          <w:lang w:val="es-ES"/>
        </w:rPr>
      </w:pPr>
      <w:r w:rsidRPr="00F55284">
        <w:rPr>
          <w:lang w:val="es-ES"/>
        </w:rPr>
        <w:tab/>
        <w:t>2 = Más de uno</w:t>
      </w:r>
    </w:p>
    <w:p w:rsidRPr="00F55284" w:rsidR="008D4176" w:rsidP="008D4176" w:rsidRDefault="008D4176" w14:paraId="4BB7D98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nsidera todos los trabajos en los que usualmente trabajabas con pago al mismo tiempo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72030CF" w14:textId="77777777">
      <w:pPr>
        <w:rPr>
          <w:rFonts w:cs="Arial"/>
          <w:szCs w:val="24"/>
          <w:lang w:val="es-ES"/>
        </w:rPr>
      </w:pPr>
      <w:r w:rsidRPr="00F55284">
        <w:rPr>
          <w:rFonts w:cs="Arial"/>
          <w:szCs w:val="24"/>
          <w:lang w:val="es-ES"/>
        </w:rPr>
        <w:t xml:space="preserve">Puedes haber tenido estos trabajos durante mucho tiempo y aún puedes estar trabajando en estos trabajos. </w:t>
      </w:r>
    </w:p>
    <w:p w:rsidRPr="00F55284" w:rsidR="008D4176" w:rsidP="008D4176" w:rsidRDefault="008D4176" w14:paraId="58FD5435" w14:textId="77777777">
      <w:pPr>
        <w:rPr>
          <w:rFonts w:cs="Arial"/>
          <w:szCs w:val="24"/>
          <w:lang w:val="es-ES"/>
        </w:rPr>
      </w:pPr>
      <w:r w:rsidRPr="00F55284">
        <w:rPr>
          <w:rFonts w:cs="Arial"/>
          <w:szCs w:val="24"/>
          <w:lang w:val="es-ES"/>
        </w:rPr>
        <w:t>No incluyas trabajos voluntarios o trabajos sin pago.</w:t>
      </w:r>
    </w:p>
    <w:p w:rsidRPr="00F55284" w:rsidR="008D4176" w:rsidP="008D4176" w:rsidRDefault="008D4176" w14:paraId="09945B63" w14:textId="77777777">
      <w:pPr>
        <w:rPr>
          <w:szCs w:val="24"/>
          <w:lang w:val="es-ES"/>
        </w:rPr>
      </w:pPr>
      <w:r w:rsidRPr="00F55284">
        <w:rPr>
          <w:rFonts w:ascii="Arial" w:hAnsi="Arial" w:cs="Arial"/>
          <w:b/>
          <w:bCs/>
          <w:szCs w:val="24"/>
          <w:lang w:val="es-ES"/>
        </w:rPr>
        <w:t>N20DPRVWAGE</w:t>
      </w:r>
    </w:p>
    <w:p w:rsidRPr="00F55284" w:rsidR="008D4176" w:rsidP="008D4176" w:rsidRDefault="008D4176" w14:paraId="1B82882F" w14:textId="77777777">
      <w:pPr>
        <w:rPr>
          <w:szCs w:val="24"/>
          <w:lang w:val="es-ES"/>
        </w:rPr>
      </w:pPr>
      <w:r w:rsidRPr="00F55284">
        <w:rPr>
          <w:rFonts w:cs="Arial"/>
          <w:szCs w:val="24"/>
          <w:lang w:val="es-ES"/>
        </w:rPr>
        <w:t>¿Cuánto ganabas usualmente [{if N20DPRVJOB &gt; 1} de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79AF34C8" w14:textId="77777777">
      <w:pPr>
        <w:ind w:firstLine="720"/>
        <w:rPr>
          <w:szCs w:val="24"/>
          <w:lang w:val="es-ES"/>
        </w:rPr>
      </w:pPr>
      <w:r w:rsidRPr="00F55284">
        <w:rPr>
          <w:rFonts w:cs="Arial"/>
          <w:szCs w:val="24"/>
          <w:lang w:val="es-ES"/>
        </w:rPr>
        <w:t>$__________</w:t>
      </w:r>
    </w:p>
    <w:p w:rsidRPr="00F55284" w:rsidR="008D4176" w:rsidP="008D4176" w:rsidRDefault="008D4176" w14:paraId="5188E852" w14:textId="77777777">
      <w:pPr>
        <w:pStyle w:val="NoSpacing"/>
        <w:rPr>
          <w:lang w:val="es-ES"/>
        </w:rPr>
      </w:pPr>
      <w:r w:rsidRPr="00F55284">
        <w:rPr>
          <w:lang w:val="es-ES"/>
        </w:rPr>
        <w:tab/>
        <w:t>1 = Por hora</w:t>
      </w:r>
    </w:p>
    <w:p w:rsidRPr="00F55284" w:rsidR="008D4176" w:rsidP="008D4176" w:rsidRDefault="008D4176" w14:paraId="0C4581CF" w14:textId="77777777">
      <w:pPr>
        <w:pStyle w:val="NoSpacing"/>
        <w:rPr>
          <w:lang w:val="es-ES"/>
        </w:rPr>
      </w:pPr>
      <w:r w:rsidRPr="00F55284">
        <w:rPr>
          <w:lang w:val="es-ES"/>
        </w:rPr>
        <w:tab/>
        <w:t>2 = Por mes</w:t>
      </w:r>
    </w:p>
    <w:p w:rsidRPr="00F55284" w:rsidR="008D4176" w:rsidP="008D4176" w:rsidRDefault="008D4176" w14:paraId="6191AAE1" w14:textId="77777777">
      <w:pPr>
        <w:pStyle w:val="NoSpacing"/>
        <w:rPr>
          <w:lang w:val="es-ES"/>
        </w:rPr>
      </w:pPr>
      <w:r w:rsidRPr="00F55284">
        <w:rPr>
          <w:lang w:val="es-ES"/>
        </w:rPr>
        <w:tab/>
        <w:t>3 = Por año</w:t>
      </w:r>
    </w:p>
    <w:p w:rsidRPr="00F55284" w:rsidR="008D4176" w:rsidP="008D4176" w:rsidRDefault="008D4176" w14:paraId="2C555A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bas usualmen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18DD9C3" w14:textId="77777777">
      <w:pPr>
        <w:rPr>
          <w:rFonts w:cs="Arial"/>
          <w:szCs w:val="24"/>
          <w:lang w:val="es-ES"/>
        </w:rPr>
      </w:pPr>
      <w:r w:rsidRPr="00F55284">
        <w:rPr>
          <w:rFonts w:cs="Arial"/>
          <w:szCs w:val="24"/>
          <w:lang w:val="es-ES"/>
        </w:rPr>
        <w:t>Por favor danos la cantidad antes de deducciones de impuestos (tus ganancias brutas). Incluye en tu respuesta cualquier propina o bonos que hayas recibido.</w:t>
      </w:r>
    </w:p>
    <w:p w:rsidRPr="00F55284" w:rsidR="008D4176" w:rsidP="008D4176" w:rsidRDefault="008D4176" w14:paraId="19E7F95D" w14:textId="77777777">
      <w:pPr>
        <w:rPr>
          <w:szCs w:val="24"/>
          <w:lang w:val="es-ES"/>
        </w:rPr>
      </w:pPr>
      <w:r w:rsidRPr="00F55284">
        <w:rPr>
          <w:rFonts w:ascii="Arial" w:hAnsi="Arial" w:cs="Arial"/>
          <w:b/>
          <w:bCs/>
          <w:szCs w:val="24"/>
          <w:lang w:val="es-ES"/>
        </w:rPr>
        <w:t>N20DPRVMTHYR</w:t>
      </w:r>
    </w:p>
    <w:p w:rsidRPr="00F55284" w:rsidR="008D4176" w:rsidP="008D4176" w:rsidRDefault="008D4176" w14:paraId="7356315C" w14:textId="77777777">
      <w:pPr>
        <w:rPr>
          <w:szCs w:val="24"/>
          <w:lang w:val="es-ES"/>
        </w:rPr>
      </w:pPr>
      <w:r w:rsidRPr="00F55284">
        <w:rPr>
          <w:rFonts w:cs="Arial"/>
          <w:szCs w:val="24"/>
          <w:lang w:val="es-ES"/>
        </w:rPr>
        <w:t>¿Cuantos meses del año trabajaste entre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CB088B0" w14:textId="77777777">
      <w:pPr>
        <w:ind w:firstLine="720"/>
        <w:rPr>
          <w:szCs w:val="24"/>
          <w:lang w:val="es-ES"/>
        </w:rPr>
      </w:pPr>
      <w:r w:rsidRPr="00F55284">
        <w:rPr>
          <w:rFonts w:cs="Arial"/>
          <w:szCs w:val="24"/>
          <w:lang w:val="es-ES"/>
        </w:rPr>
        <w:t>________mes(es)</w:t>
      </w:r>
    </w:p>
    <w:p w:rsidRPr="00F55284" w:rsidR="008D4176" w:rsidP="008D4176" w:rsidRDefault="008D4176" w14:paraId="2B78A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por cuántos meses trabajaste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DE8E0B5" w14:textId="77777777">
      <w:pPr>
        <w:rPr>
          <w:szCs w:val="24"/>
          <w:lang w:val="es-ES"/>
        </w:rPr>
      </w:pPr>
      <w:r w:rsidRPr="00F55284">
        <w:rPr>
          <w:rFonts w:ascii="Arial" w:hAnsi="Arial" w:cs="Arial"/>
          <w:b/>
          <w:bCs/>
          <w:szCs w:val="24"/>
          <w:lang w:val="es-ES"/>
        </w:rPr>
        <w:t>N20DPRVHRSWK</w:t>
      </w:r>
    </w:p>
    <w:p w:rsidRPr="00F55284" w:rsidR="008D4176" w:rsidP="008D4176" w:rsidRDefault="008D4176" w14:paraId="7A0150E6" w14:textId="77777777">
      <w:pPr>
        <w:rPr>
          <w:szCs w:val="24"/>
          <w:lang w:val="es-ES"/>
        </w:rPr>
      </w:pPr>
      <w:r w:rsidRPr="00F55284">
        <w:rPr>
          <w:rFonts w:cs="Arial"/>
          <w:szCs w:val="24"/>
          <w:lang w:val="es-ES"/>
        </w:rPr>
        <w:t>En promedio, ¿cuántas horas semanales trabajaste [{if N20DPRVJOB &gt; 1} en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1F897CE5" w14:textId="77777777">
      <w:pPr>
        <w:ind w:firstLine="720"/>
        <w:rPr>
          <w:szCs w:val="24"/>
          <w:lang w:val="es-ES"/>
        </w:rPr>
      </w:pPr>
      <w:r w:rsidRPr="00F55284">
        <w:rPr>
          <w:rFonts w:cs="Arial"/>
          <w:szCs w:val="24"/>
          <w:lang w:val="es-ES"/>
        </w:rPr>
        <w:t>______ hora(s) semanales</w:t>
      </w:r>
    </w:p>
    <w:p w:rsidRPr="00F55284" w:rsidR="008D4176" w:rsidP="008D4176" w:rsidRDefault="008D4176" w14:paraId="78892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as horas semanales trabajaste en promedio usualmente, entre el 1</w:t>
      </w:r>
      <w:r w:rsidRPr="00F55284">
        <w:rPr>
          <w:rFonts w:cs="Arial"/>
          <w:szCs w:val="24"/>
          <w:vertAlign w:val="superscript"/>
          <w:lang w:val="es-ES"/>
        </w:rPr>
        <w:t>o</w:t>
      </w:r>
      <w:r w:rsidRPr="00F55284">
        <w:rPr>
          <w:rFonts w:cs="Arial"/>
          <w:szCs w:val="24"/>
          <w:lang w:val="es-ES"/>
        </w:rPr>
        <w:t xml:space="preserve"> de julio de 2018 y el 30 de junio de 2019. Provee el número de horas que realmente trabajaste, si es que el número de horas que estuviste contratado o programado para trabajar fue diferente del número de horas que de hecho trabajaste. </w:t>
      </w:r>
    </w:p>
    <w:p w:rsidRPr="00F55284" w:rsidR="008D4176" w:rsidP="008D4176" w:rsidRDefault="008D4176" w14:paraId="3FEC23CA" w14:textId="77777777">
      <w:pPr>
        <w:rPr>
          <w:szCs w:val="24"/>
          <w:lang w:val="es-ES"/>
        </w:rPr>
      </w:pPr>
      <w:r w:rsidRPr="00F55284">
        <w:rPr>
          <w:rFonts w:ascii="Arial" w:hAnsi="Arial" w:cs="Arial"/>
          <w:b/>
          <w:bCs/>
          <w:szCs w:val="24"/>
          <w:lang w:val="es-ES"/>
        </w:rPr>
        <w:t>N20DWRKPAY</w:t>
      </w:r>
    </w:p>
    <w:p w:rsidRPr="00F55284" w:rsidR="008D4176" w:rsidP="008D4176" w:rsidRDefault="008D4176" w14:paraId="6125D8EB" w14:textId="77777777">
      <w:pPr>
        <w:rPr>
          <w:szCs w:val="24"/>
          <w:lang w:val="es-ES"/>
        </w:rPr>
      </w:pPr>
      <w:r w:rsidRPr="00F55284">
        <w:rPr>
          <w:rFonts w:cs="Arial"/>
          <w:szCs w:val="24"/>
          <w:lang w:val="es-ES"/>
        </w:rPr>
        <w:t>Si no hubieras asistido a la universidad o college para nada en el año académico 2019-2020, ¿cuál de las siguientes cosas crees que es más probable que hubieras hecho?</w:t>
      </w:r>
    </w:p>
    <w:p w:rsidRPr="00F55284" w:rsidR="008D4176" w:rsidP="008D4176" w:rsidRDefault="008D4176" w14:paraId="03FF95BA" w14:textId="77777777">
      <w:pPr>
        <w:pStyle w:val="NoSpacing"/>
        <w:rPr>
          <w:lang w:val="es-ES"/>
        </w:rPr>
      </w:pPr>
      <w:r w:rsidRPr="00F55284">
        <w:rPr>
          <w:lang w:val="es-ES"/>
        </w:rPr>
        <w:tab/>
        <w:t>1 = Trabajaste con pago</w:t>
      </w:r>
    </w:p>
    <w:p w:rsidRPr="00F55284" w:rsidR="008D4176" w:rsidP="008D4176" w:rsidRDefault="008D4176" w14:paraId="7F1FB8B0" w14:textId="77777777">
      <w:pPr>
        <w:pStyle w:val="NoSpacing"/>
        <w:rPr>
          <w:lang w:val="es-ES"/>
        </w:rPr>
      </w:pPr>
      <w:r w:rsidRPr="00F55284">
        <w:rPr>
          <w:lang w:val="es-ES"/>
        </w:rPr>
        <w:tab/>
        <w:t>2 = Trabajaste, pero sin pago</w:t>
      </w:r>
    </w:p>
    <w:p w:rsidRPr="00F55284" w:rsidR="008D4176" w:rsidP="008D4176" w:rsidRDefault="008D4176" w14:paraId="7EFD3A02" w14:textId="77777777">
      <w:pPr>
        <w:pStyle w:val="NoSpacing"/>
        <w:rPr>
          <w:lang w:val="es-ES"/>
        </w:rPr>
      </w:pPr>
      <w:r w:rsidRPr="00F55284">
        <w:rPr>
          <w:lang w:val="es-ES"/>
        </w:rPr>
        <w:tab/>
        <w:t>3 = No trabajaste (por cualquier razón)</w:t>
      </w:r>
    </w:p>
    <w:p w:rsidRPr="00F55284" w:rsidR="008D4176" w:rsidP="008D4176" w:rsidRDefault="008D4176" w14:paraId="53A76B84" w14:textId="77777777">
      <w:pPr>
        <w:pStyle w:val="NoSpacing"/>
        <w:rPr>
          <w:lang w:val="es-ES"/>
        </w:rPr>
      </w:pPr>
      <w:r w:rsidRPr="00F55284">
        <w:rPr>
          <w:lang w:val="es-ES"/>
        </w:rPr>
        <w:tab/>
        <w:t>4 = Entraste a las Fuerzas Armadas</w:t>
      </w:r>
    </w:p>
    <w:p w:rsidRPr="00F55284" w:rsidR="008D4176" w:rsidP="008D4176" w:rsidRDefault="008D4176" w14:paraId="58D48C7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actividades voluntarias se clasifican bajo Trabajaste, pero sin pago. Si hubieras hecho algo de trabajo con pago y algo de trabajo sin pago, indica Trabajaste con pago.</w:t>
      </w:r>
    </w:p>
    <w:p w:rsidRPr="00F55284" w:rsidR="008D4176" w:rsidP="008D4176" w:rsidRDefault="008D4176" w14:paraId="6D1E293E" w14:textId="77777777">
      <w:pPr>
        <w:rPr>
          <w:szCs w:val="24"/>
          <w:lang w:val="es-ES"/>
        </w:rPr>
      </w:pPr>
      <w:r w:rsidRPr="00F55284">
        <w:rPr>
          <w:rFonts w:ascii="Arial" w:hAnsi="Arial" w:cs="Arial"/>
          <w:b/>
          <w:bCs/>
          <w:szCs w:val="24"/>
          <w:lang w:val="es-ES"/>
        </w:rPr>
        <w:t>N20DALTSCHED</w:t>
      </w:r>
    </w:p>
    <w:p w:rsidRPr="00F55284" w:rsidR="008D4176" w:rsidP="008D4176" w:rsidRDefault="008D4176" w14:paraId="39211234" w14:textId="77777777">
      <w:pPr>
        <w:rPr>
          <w:szCs w:val="24"/>
          <w:lang w:val="es-ES"/>
        </w:rPr>
      </w:pPr>
      <w:r w:rsidRPr="00F55284">
        <w:rPr>
          <w:rFonts w:cs="Arial"/>
          <w:szCs w:val="24"/>
          <w:lang w:val="es-ES"/>
        </w:rPr>
        <w:t>Si no hubieras asistido a la universidad durante todo el año académico 2019-2020, ¿habrías trabajado a tiempo completo durante todo el año académico.</w:t>
      </w:r>
    </w:p>
    <w:p w:rsidRPr="00F55284" w:rsidR="008D4176" w:rsidP="008D4176" w:rsidRDefault="008D4176" w14:paraId="44C43746" w14:textId="77777777">
      <w:pPr>
        <w:pStyle w:val="NoSpacing"/>
        <w:rPr>
          <w:lang w:val="es-ES"/>
        </w:rPr>
      </w:pPr>
      <w:r w:rsidRPr="00F55284">
        <w:rPr>
          <w:lang w:val="es-ES"/>
        </w:rPr>
        <w:tab/>
        <w:t>1 = Sí</w:t>
      </w:r>
    </w:p>
    <w:p w:rsidRPr="00F55284" w:rsidR="008D4176" w:rsidP="008D4176" w:rsidRDefault="008D4176" w14:paraId="36893EDD" w14:textId="77777777">
      <w:pPr>
        <w:pStyle w:val="NoSpacing"/>
        <w:rPr>
          <w:lang w:val="es-ES"/>
        </w:rPr>
      </w:pPr>
      <w:r w:rsidRPr="00F55284">
        <w:rPr>
          <w:lang w:val="es-ES"/>
        </w:rPr>
        <w:tab/>
        <w:t>0 = No</w:t>
      </w:r>
    </w:p>
    <w:p w:rsidRPr="00F55284" w:rsidR="008D4176" w:rsidP="008D4176" w:rsidRDefault="008D4176" w14:paraId="4A3D74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rees que habrías trabajado por pago a tiempo completo, si no hubieras asistido para nada a la universidad en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2A0F45E" w14:textId="77777777">
      <w:pPr>
        <w:rPr>
          <w:rFonts w:cs="Arial"/>
          <w:szCs w:val="24"/>
          <w:lang w:val="es-ES"/>
        </w:rPr>
      </w:pPr>
      <w:r w:rsidRPr="00F55284">
        <w:rPr>
          <w:rFonts w:cs="Arial"/>
          <w:szCs w:val="24"/>
          <w:lang w:val="es-ES"/>
        </w:rPr>
        <w:t xml:space="preserve">Si habrías trabajado a tiempo completo, pero por menos de los 12 meses del año académico, responde No. Igualmente, responde No si habrías trabajado a tiempo parcial por todos los meses del año académico. </w:t>
      </w:r>
    </w:p>
    <w:p w:rsidRPr="00F55284" w:rsidR="008D4176" w:rsidP="008D4176" w:rsidRDefault="008D4176" w14:paraId="63CB9A6E" w14:textId="77777777">
      <w:pPr>
        <w:rPr>
          <w:rFonts w:cs="Arial"/>
          <w:szCs w:val="24"/>
          <w:lang w:val="es-ES"/>
        </w:rPr>
      </w:pPr>
      <w:r w:rsidRPr="00F55284">
        <w:rPr>
          <w:rFonts w:cs="Arial"/>
          <w:szCs w:val="24"/>
          <w:lang w:val="es-ES"/>
        </w:rPr>
        <w:t xml:space="preserve">Si habrías trabajado en más de un empleo, al combinar las horas y los meses trabajados en todos los empleos juntos, toma en cuenta si habrías trabajado a tiempo completo todo el año académico. </w:t>
      </w:r>
    </w:p>
    <w:p w:rsidRPr="00F55284" w:rsidR="008D4176" w:rsidP="008D4176" w:rsidRDefault="008D4176" w14:paraId="14F05777" w14:textId="77777777">
      <w:pPr>
        <w:rPr>
          <w:szCs w:val="24"/>
          <w:lang w:val="es-ES"/>
        </w:rPr>
      </w:pPr>
      <w:r w:rsidRPr="00F55284">
        <w:rPr>
          <w:rFonts w:ascii="Arial" w:hAnsi="Arial" w:cs="Arial"/>
          <w:b/>
          <w:bCs/>
          <w:szCs w:val="24"/>
          <w:lang w:val="es-ES"/>
        </w:rPr>
        <w:t>N20DALTWAGE1</w:t>
      </w:r>
    </w:p>
    <w:p w:rsidRPr="00F55284" w:rsidR="008D4176" w:rsidP="008D4176" w:rsidRDefault="008D4176" w14:paraId="63581A1D" w14:textId="77777777">
      <w:pPr>
        <w:rPr>
          <w:rFonts w:cs="Arial"/>
          <w:szCs w:val="24"/>
          <w:lang w:val="es-ES"/>
        </w:rPr>
      </w:pPr>
      <w:r w:rsidRPr="00F55284">
        <w:rPr>
          <w:rFonts w:cs="Arial"/>
          <w:szCs w:val="24"/>
          <w:lang w:val="es-ES"/>
        </w:rPr>
        <w:t>[If N20DWRKPAY = 4] </w:t>
      </w:r>
    </w:p>
    <w:p w:rsidRPr="00F55284" w:rsidR="008D4176" w:rsidP="008D4176" w:rsidRDefault="008D4176" w14:paraId="45EEB8FB" w14:textId="77777777">
      <w:pPr>
        <w:rPr>
          <w:rFonts w:cs="Arial"/>
          <w:szCs w:val="24"/>
          <w:lang w:val="es-ES"/>
        </w:rPr>
      </w:pPr>
      <w:r w:rsidRPr="00F55284">
        <w:rPr>
          <w:rFonts w:cs="Arial"/>
          <w:szCs w:val="24"/>
          <w:lang w:val="es-ES"/>
        </w:rPr>
        <w:t>¿Cuánto crees que habrías ganado si hubieras entrado a las fuerzas armadas en vez de asistir a la universidad en el año académico 2019-2020? </w:t>
      </w:r>
    </w:p>
    <w:p w:rsidRPr="00F55284" w:rsidR="008D4176" w:rsidP="008D4176" w:rsidRDefault="008D4176" w14:paraId="723B44FB" w14:textId="77777777">
      <w:pPr>
        <w:rPr>
          <w:rFonts w:cs="Arial"/>
          <w:szCs w:val="24"/>
          <w:lang w:val="es-ES"/>
        </w:rPr>
      </w:pPr>
      <w:r w:rsidRPr="00F55284">
        <w:rPr>
          <w:rFonts w:cs="Arial"/>
          <w:szCs w:val="24"/>
          <w:lang w:val="es-ES"/>
        </w:rPr>
        <w:t>[else] </w:t>
      </w:r>
    </w:p>
    <w:p w:rsidRPr="00F55284" w:rsidR="008D4176" w:rsidP="008D4176" w:rsidRDefault="008D4176" w14:paraId="66D23C2E" w14:textId="77777777">
      <w:pPr>
        <w:rPr>
          <w:szCs w:val="24"/>
          <w:lang w:val="es-ES"/>
        </w:rPr>
      </w:pPr>
      <w:r w:rsidRPr="00F55284">
        <w:rPr>
          <w:rFonts w:cs="Arial"/>
          <w:szCs w:val="24"/>
          <w:lang w:val="es-ES"/>
        </w:rPr>
        <w:t>¿Cuánto crees que habrías ganado trabajando si no hubieras asistido a la universidad en el año académico 2019-2020?</w:t>
      </w:r>
    </w:p>
    <w:p w:rsidRPr="00F55284" w:rsidR="008D4176" w:rsidP="008D4176" w:rsidRDefault="008D4176" w14:paraId="2A5B993D" w14:textId="77777777">
      <w:pPr>
        <w:ind w:firstLine="720"/>
        <w:rPr>
          <w:szCs w:val="24"/>
          <w:lang w:val="es-ES"/>
        </w:rPr>
      </w:pPr>
      <w:r w:rsidRPr="00F55284">
        <w:rPr>
          <w:rFonts w:cs="Arial"/>
          <w:szCs w:val="24"/>
          <w:lang w:val="es-ES"/>
        </w:rPr>
        <w:t>$__________.00 (por año)</w:t>
      </w:r>
    </w:p>
    <w:p w:rsidRPr="00F55284" w:rsidR="008D4176" w:rsidP="008D4176" w:rsidRDefault="008D4176" w14:paraId="17127B8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salario anual que habrías ganado en el trabajo que crees que habrías tenido si no hubieras asistido a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1A8127" w14:textId="77777777">
      <w:pPr>
        <w:rPr>
          <w:rFonts w:cs="Arial"/>
          <w:szCs w:val="24"/>
          <w:lang w:val="es-ES"/>
        </w:rPr>
      </w:pPr>
      <w:r w:rsidRPr="00F55284">
        <w:rPr>
          <w:rFonts w:cs="Arial"/>
          <w:szCs w:val="24"/>
          <w:lang w:val="es-ES"/>
        </w:rPr>
        <w:t xml:space="preserve">Puedes incluir cualquier propina o bonos que crees que habrías recibido en tu respuesta. También puedes proveer la cantidad antes de deducir los impuestos (tus ingresos brutos). </w:t>
      </w:r>
    </w:p>
    <w:p w:rsidRPr="00F55284" w:rsidR="008D4176" w:rsidP="008D4176" w:rsidRDefault="008D4176" w14:paraId="02D9801A"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6D140B22" w14:textId="77777777">
      <w:pPr>
        <w:rPr>
          <w:szCs w:val="24"/>
          <w:lang w:val="es-ES"/>
        </w:rPr>
      </w:pPr>
      <w:r w:rsidRPr="00F55284">
        <w:rPr>
          <w:rFonts w:ascii="Arial" w:hAnsi="Arial" w:cs="Arial"/>
          <w:b/>
          <w:bCs/>
          <w:szCs w:val="24"/>
          <w:lang w:val="es-ES"/>
        </w:rPr>
        <w:t>N20EINCINTRO</w:t>
      </w:r>
    </w:p>
    <w:p w:rsidRPr="00F55284" w:rsidR="008D4176" w:rsidP="008D4176" w:rsidRDefault="008D4176" w14:paraId="34FBFF35" w14:textId="77777777">
      <w:pPr>
        <w:rPr>
          <w:szCs w:val="24"/>
          <w:lang w:val="es-ES"/>
        </w:rPr>
      </w:pPr>
      <w:r w:rsidRPr="00F55284">
        <w:rPr>
          <w:rFonts w:cs="Arial"/>
          <w:szCs w:val="24"/>
          <w:lang w:val="es-ES"/>
        </w:rPr>
        <w:t>Un objetivo importante de este estudio es comprender mejor cómo las circunstancias económicas de los estudiantes pueden afectar sus posibilidades de asistir a la universidad. [{If USERMODE = TIO} En el siguiente grupo de preguntas voy a {else} El siguiente grupo de preguntas es para] preguntar más sobre tus gastos y los de tu hogar.</w:t>
      </w:r>
    </w:p>
    <w:p w:rsidRPr="00F55284" w:rsidR="008D4176" w:rsidP="008D4176" w:rsidRDefault="008D4176" w14:paraId="427A55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A29CB11" w14:textId="77777777">
      <w:pPr>
        <w:rPr>
          <w:szCs w:val="24"/>
          <w:lang w:val="es-ES"/>
        </w:rPr>
      </w:pPr>
      <w:r w:rsidRPr="00F55284">
        <w:rPr>
          <w:rFonts w:ascii="Arial" w:hAnsi="Arial" w:cs="Arial"/>
          <w:b/>
          <w:bCs/>
          <w:szCs w:val="24"/>
          <w:lang w:val="es-ES"/>
        </w:rPr>
        <w:t>N20EFAMSUPP</w:t>
      </w:r>
    </w:p>
    <w:p w:rsidRPr="00F55284" w:rsidR="008D4176" w:rsidP="008D4176" w:rsidRDefault="008D4176" w14:paraId="606035CC" w14:textId="77777777">
      <w:pPr>
        <w:rPr>
          <w:szCs w:val="24"/>
          <w:lang w:val="es-ES"/>
        </w:rPr>
      </w:pPr>
      <w:r w:rsidRPr="00F55284">
        <w:rPr>
          <w:rFonts w:cs="Arial"/>
          <w:szCs w:val="24"/>
          <w:lang w:val="es-ES"/>
        </w:rPr>
        <w:t>[{If [survey date before July 1, 2020] = 1} Desde el 1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 ¿le has dado $50 mensuales de manera regular a algún amigo o familiar para ayudarle?</w:t>
      </w:r>
    </w:p>
    <w:p w:rsidRPr="00F55284" w:rsidR="008D4176" w:rsidP="008D4176" w:rsidRDefault="008D4176" w14:paraId="65FCBF27" w14:textId="77777777">
      <w:pPr>
        <w:pStyle w:val="NoSpacing"/>
        <w:rPr>
          <w:lang w:val="es-ES"/>
        </w:rPr>
      </w:pPr>
      <w:r w:rsidRPr="00F55284">
        <w:rPr>
          <w:lang w:val="es-ES"/>
        </w:rPr>
        <w:tab/>
        <w:t>1 = Sí</w:t>
      </w:r>
    </w:p>
    <w:p w:rsidRPr="00F55284" w:rsidR="008D4176" w:rsidP="008D4176" w:rsidRDefault="008D4176" w14:paraId="2C3E3886" w14:textId="77777777">
      <w:pPr>
        <w:pStyle w:val="NoSpacing"/>
        <w:rPr>
          <w:lang w:val="es-ES"/>
        </w:rPr>
      </w:pPr>
      <w:r w:rsidRPr="00F55284">
        <w:rPr>
          <w:lang w:val="es-ES"/>
        </w:rPr>
        <w:tab/>
        <w:t>0 = No</w:t>
      </w:r>
    </w:p>
    <w:p w:rsidRPr="00F55284" w:rsidR="008D4176" w:rsidP="008D4176" w:rsidRDefault="008D4176" w14:paraId="6A0B42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le has dado más de $50 mensuales de manera regular a alguien que no vive contigo desde que iniciaste la universidad en el año académico 2019-2020. No incluyas pago(s) de una sola vez o pago(s) ocasional(es) que hayas hecho.</w:t>
      </w:r>
    </w:p>
    <w:p w:rsidRPr="00B665FC" w:rsidR="008D4176" w:rsidP="008D4176" w:rsidRDefault="008D4176" w14:paraId="4CF3959E" w14:textId="77777777">
      <w:pPr>
        <w:rPr>
          <w:szCs w:val="24"/>
        </w:rPr>
      </w:pPr>
      <w:r w:rsidRPr="00A3236D">
        <w:rPr>
          <w:rFonts w:ascii="Arial" w:hAnsi="Arial" w:cs="Arial"/>
          <w:b/>
          <w:bCs/>
          <w:szCs w:val="24"/>
        </w:rPr>
        <w:t>N20ECARE</w:t>
      </w:r>
    </w:p>
    <w:p w:rsidR="008D4176" w:rsidP="008D4176" w:rsidRDefault="008D4176" w14:paraId="37BFB4C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5086083C" w14:textId="77777777">
      <w:pPr>
        <w:rPr>
          <w:rFonts w:cs="Arial"/>
          <w:szCs w:val="24"/>
          <w:lang w:val="es-ES"/>
        </w:rPr>
      </w:pPr>
      <w:r w:rsidRPr="00F55284">
        <w:rPr>
          <w:rFonts w:cs="Arial"/>
          <w:szCs w:val="24"/>
          <w:lang w:val="es-ES"/>
        </w:rPr>
        <w:t>¿Cuántos de tus niños dependientes están bajo cuidado infantil por el cual tú y tu esposo(a) pagan?</w:t>
      </w:r>
    </w:p>
    <w:p w:rsidR="008D4176" w:rsidP="008D4176" w:rsidRDefault="008D4176" w14:paraId="40F6C18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6A7EA7" w14:textId="77777777">
      <w:pPr>
        <w:rPr>
          <w:rFonts w:cs="Arial"/>
          <w:szCs w:val="24"/>
          <w:lang w:val="es-ES"/>
        </w:rPr>
      </w:pPr>
      <w:r w:rsidRPr="00F55284">
        <w:rPr>
          <w:rFonts w:cs="Arial"/>
          <w:szCs w:val="24"/>
          <w:lang w:val="es-ES"/>
        </w:rPr>
        <w:t>¿Cuántos de tus niños dependientes están bajo cuidado infantil por el que tú pagas? </w:t>
      </w:r>
    </w:p>
    <w:p w:rsidRPr="00F55284" w:rsidR="008D4176" w:rsidP="008D4176" w:rsidRDefault="008D4176" w14:paraId="7189B21E" w14:textId="77777777">
      <w:pPr>
        <w:rPr>
          <w:rFonts w:cs="Arial"/>
          <w:szCs w:val="24"/>
          <w:lang w:val="es-ES"/>
        </w:rPr>
      </w:pPr>
      <w:r w:rsidRPr="00F55284">
        <w:rPr>
          <w:rFonts w:cs="Arial"/>
          <w:szCs w:val="24"/>
          <w:lang w:val="es-ES"/>
        </w:rPr>
        <w:t>[else if N20HMARR = 2]</w:t>
      </w:r>
    </w:p>
    <w:p w:rsidRPr="00F55284" w:rsidR="008D4176" w:rsidP="008D4176" w:rsidRDefault="008D4176" w14:paraId="4A8326DA" w14:textId="77777777">
      <w:pPr>
        <w:rPr>
          <w:rFonts w:cs="Arial"/>
          <w:szCs w:val="24"/>
          <w:lang w:val="es-ES"/>
        </w:rPr>
      </w:pPr>
      <w:r w:rsidRPr="00F55284">
        <w:rPr>
          <w:rFonts w:cs="Arial"/>
          <w:szCs w:val="24"/>
          <w:lang w:val="es-ES"/>
        </w:rPr>
        <w:t>¿Cuántos de tus niños dependientes estuvieron bajo cuidado infantil por el que tú y tu esposo(a) pagaron durante el año académico 2019-2020? </w:t>
      </w:r>
    </w:p>
    <w:p w:rsidRPr="00F55284" w:rsidR="008D4176" w:rsidP="008D4176" w:rsidRDefault="008D4176" w14:paraId="24766013" w14:textId="77777777">
      <w:pPr>
        <w:rPr>
          <w:rFonts w:cs="Arial"/>
          <w:szCs w:val="24"/>
          <w:lang w:val="es-ES"/>
        </w:rPr>
      </w:pPr>
      <w:r w:rsidRPr="00F55284">
        <w:rPr>
          <w:rFonts w:cs="Arial"/>
          <w:szCs w:val="24"/>
          <w:lang w:val="es-ES"/>
        </w:rPr>
        <w:t>[else]</w:t>
      </w:r>
    </w:p>
    <w:p w:rsidRPr="00F55284" w:rsidR="008D4176" w:rsidP="008D4176" w:rsidRDefault="008D4176" w14:paraId="6C507B70" w14:textId="77777777">
      <w:pPr>
        <w:rPr>
          <w:szCs w:val="24"/>
          <w:lang w:val="es-ES"/>
        </w:rPr>
      </w:pPr>
      <w:r w:rsidRPr="00F55284">
        <w:rPr>
          <w:rFonts w:cs="Arial"/>
          <w:szCs w:val="24"/>
          <w:lang w:val="es-ES"/>
        </w:rPr>
        <w:t>¿Cuántos de tus niños dependientes estuvieron bajo cuidado infantil por el que tú pagaste durante el año académico 2019-2020</w:t>
      </w:r>
    </w:p>
    <w:p w:rsidRPr="00F55284" w:rsidR="008D4176" w:rsidP="008D4176" w:rsidRDefault="008D4176" w14:paraId="669C5CEA" w14:textId="77777777">
      <w:pPr>
        <w:ind w:firstLine="720"/>
        <w:rPr>
          <w:szCs w:val="24"/>
          <w:lang w:val="es-ES"/>
        </w:rPr>
      </w:pPr>
      <w:r w:rsidRPr="00F55284">
        <w:rPr>
          <w:rFonts w:cs="Arial"/>
          <w:szCs w:val="24"/>
          <w:lang w:val="es-ES"/>
        </w:rPr>
        <w:t>______ niño(s)</w:t>
      </w:r>
    </w:p>
    <w:p w:rsidRPr="00F55284" w:rsidR="008D4176" w:rsidP="008D4176" w:rsidRDefault="008D4176" w14:paraId="17A56623" w14:textId="77777777">
      <w:pPr>
        <w:pStyle w:val="NoSpacing"/>
        <w:rPr>
          <w:lang w:val="es-ES"/>
        </w:rPr>
      </w:pPr>
      <w:r w:rsidRPr="00F55284">
        <w:rPr>
          <w:lang w:val="es-ES"/>
        </w:rPr>
        <w:tab/>
        <w:t>1 = Sí</w:t>
      </w:r>
    </w:p>
    <w:p w:rsidRPr="00F55284" w:rsidR="008D4176" w:rsidP="008D4176" w:rsidRDefault="008D4176" w14:paraId="3F4BFA1F" w14:textId="77777777">
      <w:pPr>
        <w:pStyle w:val="NoSpacing"/>
        <w:rPr>
          <w:lang w:val="es-ES"/>
        </w:rPr>
      </w:pPr>
      <w:r w:rsidRPr="00F55284">
        <w:rPr>
          <w:lang w:val="es-ES"/>
        </w:rPr>
        <w:tab/>
        <w:t>0 = No</w:t>
      </w:r>
    </w:p>
    <w:p w:rsidRPr="00F55284" w:rsidR="008D4176" w:rsidP="008D4176" w:rsidRDefault="008D4176" w14:paraId="60C753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niños dependientes por los que se pagaba para su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EC5F34" w14:textId="77777777">
      <w:pPr>
        <w:rPr>
          <w:rFonts w:cs="Arial"/>
          <w:szCs w:val="24"/>
          <w:lang w:val="es-ES"/>
        </w:rPr>
      </w:pPr>
      <w:r w:rsidRPr="00F55284">
        <w:rPr>
          <w:rFonts w:cs="Arial"/>
          <w:szCs w:val="24"/>
          <w:lang w:val="es-ES"/>
        </w:rPr>
        <w:t xml:space="preserve">Niños dependientes son todos los niños que hayan recibido de ti más de la mitad de su sustento, aunque el niño no viva contigo. Los hijos de crianza temporal (foster) no son considerados dependientes para esta pregunta. </w:t>
      </w:r>
    </w:p>
    <w:p w:rsidRPr="00F55284" w:rsidR="008D4176" w:rsidP="008D4176" w:rsidRDefault="008D4176" w14:paraId="5C0D2422" w14:textId="77777777">
      <w:pPr>
        <w:rPr>
          <w:rFonts w:cs="Arial"/>
          <w:szCs w:val="24"/>
          <w:lang w:val="es-ES"/>
        </w:rPr>
      </w:pPr>
      <w:r w:rsidRPr="00F55284">
        <w:rPr>
          <w:rFonts w:cs="Arial"/>
          <w:szCs w:val="24"/>
          <w:lang w:val="es-ES"/>
        </w:rPr>
        <w:t xml:space="preserve">Indica el número de niños por cuyo cuidado infantil tú pagaste (y tu esposo(a), si aplica). Si tus niños recibieron cuidado infantil por el que tú no pagaste, o si alguien más pago por el cuidado infantil de tus niños, responde 0. </w:t>
      </w:r>
    </w:p>
    <w:p w:rsidRPr="00F55284" w:rsidR="008D4176" w:rsidP="008D4176" w:rsidRDefault="008D4176" w14:paraId="7F3008CF" w14:textId="77777777">
      <w:pPr>
        <w:rPr>
          <w:rFonts w:cs="Arial"/>
          <w:szCs w:val="24"/>
          <w:lang w:val="es-ES"/>
        </w:rPr>
      </w:pPr>
      <w:r w:rsidRPr="00F55284">
        <w:rPr>
          <w:rFonts w:cs="Arial"/>
          <w:szCs w:val="24"/>
          <w:lang w:val="es-ES"/>
        </w:rPr>
        <w:t>El cuidado infantil incluye cualquier forma de cuidado pagado tal como day care o nursery, cuidado después de la escuela, o cuidado en el hogar ya sea en tu casa o en la de alguien más.</w:t>
      </w:r>
    </w:p>
    <w:p w:rsidRPr="00B665FC" w:rsidR="008D4176" w:rsidP="008D4176" w:rsidRDefault="008D4176" w14:paraId="70CEF2F2" w14:textId="77777777">
      <w:pPr>
        <w:rPr>
          <w:szCs w:val="24"/>
        </w:rPr>
      </w:pPr>
      <w:r w:rsidRPr="00A3236D">
        <w:rPr>
          <w:rFonts w:ascii="Arial" w:hAnsi="Arial" w:cs="Arial"/>
          <w:b/>
          <w:bCs/>
          <w:szCs w:val="24"/>
        </w:rPr>
        <w:t>N20ECARE1</w:t>
      </w:r>
    </w:p>
    <w:p w:rsidR="008D4176" w:rsidP="008D4176" w:rsidRDefault="008D4176" w14:paraId="4E4B1098"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and N20HMARR = 2] </w:t>
      </w:r>
    </w:p>
    <w:p w:rsidRPr="00F55284" w:rsidR="008D4176" w:rsidP="008D4176" w:rsidRDefault="008D4176" w14:paraId="30C8799A" w14:textId="77777777">
      <w:pPr>
        <w:rPr>
          <w:rFonts w:cs="Arial"/>
          <w:szCs w:val="24"/>
          <w:lang w:val="es-ES"/>
        </w:rPr>
      </w:pPr>
      <w:r w:rsidRPr="00F55284">
        <w:rPr>
          <w:rFonts w:cs="Arial"/>
          <w:szCs w:val="24"/>
          <w:lang w:val="es-ES"/>
        </w:rPr>
        <w:t xml:space="preserve">¿Está tu niño(a) bajo cuidado infantil por el que tú y tu esposo(a) pagan? </w:t>
      </w:r>
    </w:p>
    <w:p w:rsidR="008D4176" w:rsidP="008D4176" w:rsidRDefault="008D4176" w14:paraId="15EDCF61"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F398C2F" w14:textId="77777777">
      <w:pPr>
        <w:rPr>
          <w:rFonts w:cs="Arial"/>
          <w:szCs w:val="24"/>
          <w:lang w:val="es-ES"/>
        </w:rPr>
      </w:pPr>
      <w:r w:rsidRPr="00F55284">
        <w:rPr>
          <w:rFonts w:cs="Arial"/>
          <w:szCs w:val="24"/>
          <w:lang w:val="es-ES"/>
        </w:rPr>
        <w:t xml:space="preserve">¿Está tu niño(a) bajo cuidado infantil por el que tú pagas? </w:t>
      </w:r>
    </w:p>
    <w:p w:rsidRPr="00F55284" w:rsidR="008D4176" w:rsidP="008D4176" w:rsidRDefault="008D4176" w14:paraId="3DC3E002" w14:textId="77777777">
      <w:pPr>
        <w:rPr>
          <w:rFonts w:cs="Arial"/>
          <w:szCs w:val="24"/>
          <w:lang w:val="es-ES"/>
        </w:rPr>
      </w:pPr>
      <w:r w:rsidRPr="00F55284">
        <w:rPr>
          <w:rFonts w:cs="Arial"/>
          <w:szCs w:val="24"/>
          <w:lang w:val="es-ES"/>
        </w:rPr>
        <w:t>[else if N20HMARR = 2]</w:t>
      </w:r>
    </w:p>
    <w:p w:rsidRPr="00F55284" w:rsidR="008D4176" w:rsidP="008D4176" w:rsidRDefault="008D4176" w14:paraId="1E758D03" w14:textId="77777777">
      <w:pPr>
        <w:rPr>
          <w:rFonts w:cs="Arial"/>
          <w:szCs w:val="24"/>
          <w:lang w:val="es-ES"/>
        </w:rPr>
      </w:pPr>
      <w:r w:rsidRPr="00F55284">
        <w:rPr>
          <w:rFonts w:cs="Arial"/>
          <w:szCs w:val="24"/>
          <w:lang w:val="es-ES"/>
        </w:rPr>
        <w:t xml:space="preserve">¿Estuvo tu niño(a) bajo cuidado infantil por el que tú y tu esposo(a) pagaron durante el año académico 2019-2020? </w:t>
      </w:r>
    </w:p>
    <w:p w:rsidRPr="00F55284" w:rsidR="008D4176" w:rsidP="008D4176" w:rsidRDefault="008D4176" w14:paraId="1EAF6F3A" w14:textId="77777777">
      <w:pPr>
        <w:rPr>
          <w:rFonts w:cs="Arial"/>
          <w:szCs w:val="24"/>
          <w:lang w:val="es-ES"/>
        </w:rPr>
      </w:pPr>
      <w:r w:rsidRPr="00F55284">
        <w:rPr>
          <w:rFonts w:cs="Arial"/>
          <w:szCs w:val="24"/>
          <w:lang w:val="es-ES"/>
        </w:rPr>
        <w:t>[else]</w:t>
      </w:r>
    </w:p>
    <w:p w:rsidRPr="00F55284" w:rsidR="008D4176" w:rsidP="008D4176" w:rsidRDefault="008D4176" w14:paraId="4B4AD451" w14:textId="77777777">
      <w:pPr>
        <w:rPr>
          <w:szCs w:val="24"/>
          <w:lang w:val="es-ES"/>
        </w:rPr>
      </w:pPr>
      <w:r w:rsidRPr="00F55284">
        <w:rPr>
          <w:rFonts w:cs="Arial"/>
          <w:szCs w:val="24"/>
          <w:lang w:val="es-ES"/>
        </w:rPr>
        <w:t>¿Estuvo tu niño(a) bajo cuidado infantil por el que tú pagaste durante el año académico 2019-2020?</w:t>
      </w:r>
    </w:p>
    <w:p w:rsidRPr="00F55284" w:rsidR="008D4176" w:rsidP="008D4176" w:rsidRDefault="008D4176" w14:paraId="10C015E0" w14:textId="77777777">
      <w:pPr>
        <w:pStyle w:val="NoSpacing"/>
        <w:rPr>
          <w:lang w:val="es-ES"/>
        </w:rPr>
      </w:pPr>
      <w:r w:rsidRPr="00F55284">
        <w:rPr>
          <w:lang w:val="es-ES"/>
        </w:rPr>
        <w:tab/>
        <w:t>1 = Sí</w:t>
      </w:r>
    </w:p>
    <w:p w:rsidRPr="00F55284" w:rsidR="008D4176" w:rsidP="008D4176" w:rsidRDefault="008D4176" w14:paraId="3413DBD0" w14:textId="77777777">
      <w:pPr>
        <w:pStyle w:val="NoSpacing"/>
        <w:rPr>
          <w:lang w:val="es-ES"/>
        </w:rPr>
      </w:pPr>
      <w:r w:rsidRPr="00F55284">
        <w:rPr>
          <w:lang w:val="es-ES"/>
        </w:rPr>
        <w:tab/>
        <w:t>0 = No</w:t>
      </w:r>
    </w:p>
    <w:p w:rsidRPr="00F55284" w:rsidR="008D4176" w:rsidP="008D4176" w:rsidRDefault="008D4176" w14:paraId="78E47F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niño(a) estuvo bajo cuidado infantil paga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0F089B0" w14:textId="77777777">
      <w:pPr>
        <w:rPr>
          <w:rFonts w:cs="Arial"/>
          <w:szCs w:val="24"/>
          <w:lang w:val="es-ES"/>
        </w:rPr>
      </w:pPr>
      <w:r w:rsidRPr="00F55284">
        <w:rPr>
          <w:rFonts w:cs="Arial"/>
          <w:szCs w:val="24"/>
          <w:lang w:val="es-ES"/>
        </w:rPr>
        <w:t xml:space="preserve">Responde Sí si tú pagaste (y tu esposo(a), si aplica) por el cuidado infantil para tu niño(a). Si tu niño(a) no estaba bajo cuidado, o si alguien más pagó por el cuidado de tu niño(a), responde No. </w:t>
      </w:r>
    </w:p>
    <w:p w:rsidRPr="00F55284" w:rsidR="008D4176" w:rsidP="008D4176" w:rsidRDefault="008D4176" w14:paraId="56DF0DC3" w14:textId="77777777">
      <w:pPr>
        <w:rPr>
          <w:rFonts w:cs="Arial"/>
          <w:szCs w:val="24"/>
          <w:lang w:val="es-ES"/>
        </w:rPr>
      </w:pPr>
      <w:r w:rsidRPr="00F55284">
        <w:rPr>
          <w:rFonts w:cs="Arial"/>
          <w:szCs w:val="24"/>
          <w:lang w:val="es-ES"/>
        </w:rPr>
        <w:t>Cuidado infantil incluye cualquier forma de cuidado pagado tal como day care o nursery, cuidado después de la escuela o cuidado en el hogar ya sea en tu casa o en la de alguien más.</w:t>
      </w:r>
    </w:p>
    <w:p w:rsidRPr="00B665FC" w:rsidR="008D4176" w:rsidP="008D4176" w:rsidRDefault="008D4176" w14:paraId="461FD02D" w14:textId="77777777">
      <w:pPr>
        <w:rPr>
          <w:szCs w:val="24"/>
        </w:rPr>
      </w:pPr>
      <w:r w:rsidRPr="00A3236D">
        <w:rPr>
          <w:rFonts w:ascii="Arial" w:hAnsi="Arial" w:cs="Arial"/>
          <w:b/>
          <w:bCs/>
          <w:szCs w:val="24"/>
        </w:rPr>
        <w:t>N20EDAYCST</w:t>
      </w:r>
    </w:p>
    <w:p w:rsidR="008D4176" w:rsidP="008D4176" w:rsidRDefault="008D4176" w14:paraId="4D821C1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137DBFEF" w14:textId="77777777">
      <w:pPr>
        <w:rPr>
          <w:rFonts w:cs="Arial"/>
          <w:szCs w:val="24"/>
          <w:lang w:val="es-ES"/>
        </w:rPr>
      </w:pPr>
      <w:r w:rsidRPr="00F55284">
        <w:rPr>
          <w:rFonts w:cs="Arial"/>
          <w:szCs w:val="24"/>
          <w:lang w:val="es-ES"/>
        </w:rPr>
        <w:t>¿Cuánto (en promedio) pagan tú y tu esposo(a) cada mes por cuidado infantil? Indica solamente la cantidad por la que tú y tu esposo(a) son responsables cada mes. </w:t>
      </w:r>
    </w:p>
    <w:p w:rsidR="008D4176" w:rsidP="008D4176" w:rsidRDefault="008D4176" w14:paraId="5A38F22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AF13E4" w14:textId="77777777">
      <w:pPr>
        <w:rPr>
          <w:rFonts w:cs="Arial"/>
          <w:szCs w:val="24"/>
          <w:lang w:val="es-ES"/>
        </w:rPr>
      </w:pPr>
      <w:r w:rsidRPr="00F55284">
        <w:rPr>
          <w:rFonts w:cs="Arial"/>
          <w:szCs w:val="24"/>
          <w:lang w:val="es-ES"/>
        </w:rPr>
        <w:t>¿Cuánto (en promedio) pagas cada mes por cuidado infantil? Indica solamente la cantidad por la que tú eres responsable cada mes. </w:t>
      </w:r>
    </w:p>
    <w:p w:rsidR="008D4176" w:rsidP="008D4176" w:rsidRDefault="008D4176" w14:paraId="389AFB7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0 and N20HMARR = 2]</w:t>
      </w:r>
    </w:p>
    <w:p w:rsidRPr="00F55284" w:rsidR="008D4176" w:rsidP="008D4176" w:rsidRDefault="008D4176" w14:paraId="2CAE5582" w14:textId="77777777">
      <w:pPr>
        <w:rPr>
          <w:rFonts w:cs="Arial"/>
          <w:szCs w:val="24"/>
          <w:lang w:val="es-ES"/>
        </w:rPr>
      </w:pPr>
      <w:r w:rsidRPr="00F55284">
        <w:rPr>
          <w:rFonts w:cs="Arial"/>
          <w:szCs w:val="24"/>
          <w:lang w:val="es-ES"/>
        </w:rPr>
        <w:t>En el año académico 2019-2020, ¿cuánto (en promedio) pagaron tú y tu esposo(a) cada mes por cuidado infantil? Indica solamente la cantidad por la que tú y tu esposo(a) fueron responsables cada mes. </w:t>
      </w:r>
    </w:p>
    <w:p w:rsidRPr="00F55284" w:rsidR="008D4176" w:rsidP="008D4176" w:rsidRDefault="008D4176" w14:paraId="37131C11" w14:textId="77777777">
      <w:pPr>
        <w:rPr>
          <w:rFonts w:cs="Arial"/>
          <w:szCs w:val="24"/>
          <w:lang w:val="es-ES"/>
        </w:rPr>
      </w:pPr>
      <w:r w:rsidRPr="00F55284">
        <w:rPr>
          <w:rFonts w:cs="Arial"/>
          <w:szCs w:val="24"/>
          <w:lang w:val="es-ES"/>
        </w:rPr>
        <w:t>[else]</w:t>
      </w:r>
    </w:p>
    <w:p w:rsidRPr="00F55284" w:rsidR="008D4176" w:rsidP="008D4176" w:rsidRDefault="008D4176" w14:paraId="732888B9" w14:textId="77777777">
      <w:pPr>
        <w:rPr>
          <w:szCs w:val="24"/>
          <w:lang w:val="es-ES"/>
        </w:rPr>
      </w:pPr>
      <w:r w:rsidRPr="00F55284">
        <w:rPr>
          <w:rFonts w:cs="Arial"/>
          <w:szCs w:val="24"/>
          <w:lang w:val="es-ES"/>
        </w:rPr>
        <w:t>En el año académico 2019-2020, ¿cuánto (en promedio) pagaste cada mes por cuidado infantil? Indica solamente la cantidad por la que fuiste responsable cada mes.</w:t>
      </w:r>
    </w:p>
    <w:p w:rsidRPr="00F55284" w:rsidR="008D4176" w:rsidP="008D4176" w:rsidRDefault="008D4176" w14:paraId="75120529" w14:textId="77777777">
      <w:pPr>
        <w:ind w:firstLine="720"/>
        <w:rPr>
          <w:szCs w:val="24"/>
          <w:lang w:val="es-ES"/>
        </w:rPr>
      </w:pPr>
      <w:r w:rsidRPr="00F55284">
        <w:rPr>
          <w:rFonts w:cs="Arial"/>
          <w:szCs w:val="24"/>
          <w:lang w:val="es-ES"/>
        </w:rPr>
        <w:t>$_______.00 (por mes)</w:t>
      </w:r>
    </w:p>
    <w:p w:rsidRPr="00F55284" w:rsidR="008D4176" w:rsidP="008D4176" w:rsidRDefault="008D4176" w14:paraId="4F5CDBB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pagaste (o tu esposo(a), si aplica) por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8661C5A" w14:textId="77777777">
      <w:pPr>
        <w:rPr>
          <w:rFonts w:cs="Arial"/>
          <w:szCs w:val="24"/>
          <w:lang w:val="es-ES"/>
        </w:rPr>
      </w:pPr>
      <w:r w:rsidRPr="00F55284">
        <w:rPr>
          <w:rFonts w:cs="Arial"/>
          <w:szCs w:val="24"/>
          <w:lang w:val="es-ES"/>
        </w:rPr>
        <w:t>El cuidado infantil incluye cualquier forma de cuidado pagado, tal como guardería, atención después de la escuela [clases], o cuidado a domicilio, en tu hogar o en el alguien más. Si no estás seguro(a), provee un cálculo aproximado.</w:t>
      </w:r>
    </w:p>
    <w:p w:rsidRPr="00F55284" w:rsidR="008D4176" w:rsidP="008D4176" w:rsidRDefault="008D4176" w14:paraId="405A81DC" w14:textId="77777777">
      <w:pPr>
        <w:rPr>
          <w:szCs w:val="24"/>
          <w:lang w:val="es-ES"/>
        </w:rPr>
      </w:pPr>
      <w:r w:rsidRPr="00F55284">
        <w:rPr>
          <w:rFonts w:ascii="Arial" w:hAnsi="Arial" w:cs="Arial"/>
          <w:b/>
          <w:bCs/>
          <w:szCs w:val="24"/>
          <w:lang w:val="es-ES"/>
        </w:rPr>
        <w:t>N20EPARHELP</w:t>
      </w:r>
    </w:p>
    <w:p w:rsidRPr="00F55284" w:rsidR="008D4176" w:rsidP="008D4176" w:rsidRDefault="008D4176" w14:paraId="6B34B49A" w14:textId="77777777">
      <w:pPr>
        <w:rPr>
          <w:rFonts w:cs="Arial"/>
          <w:szCs w:val="24"/>
          <w:lang w:val="es-ES"/>
        </w:rPr>
      </w:pPr>
      <w:r w:rsidRPr="00F55284">
        <w:rPr>
          <w:rFonts w:cs="Arial"/>
          <w:szCs w:val="24"/>
          <w:lang w:val="es-ES"/>
        </w:rPr>
        <w:t>[If [currently enrolled] = 1]</w:t>
      </w:r>
    </w:p>
    <w:p w:rsidRPr="00F55284" w:rsidR="008D4176" w:rsidP="008D4176" w:rsidRDefault="008D4176" w14:paraId="6001766C"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habrán ayudado tus padres (o tutores) a pagar por algún gasto educacional y de manutención mientras estabas matriculado(a) en una institución educativa? </w:t>
      </w:r>
    </w:p>
    <w:p w:rsidRPr="00F55284" w:rsidR="008D4176" w:rsidP="008D4176" w:rsidRDefault="008D4176" w14:paraId="3328FE74"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46B66D39" w14:textId="77777777">
      <w:pPr>
        <w:rPr>
          <w:rFonts w:cs="Arial"/>
          <w:szCs w:val="24"/>
          <w:lang w:val="es-ES"/>
        </w:rPr>
      </w:pPr>
      <w:r w:rsidRPr="00F55284">
        <w:rPr>
          <w:rFonts w:cs="Arial"/>
          <w:szCs w:val="24"/>
          <w:lang w:val="es-ES"/>
        </w:rPr>
        <w:t>[else]</w:t>
      </w:r>
    </w:p>
    <w:p w:rsidRPr="00F55284" w:rsidR="008D4176" w:rsidP="008D4176" w:rsidRDefault="008D4176" w14:paraId="5F890FAD"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ayudaron tus padres (o tutores) a pagar por algún gasto educacional y de manutención mientras estás matriculado(a) en una institución educativa? </w:t>
      </w:r>
    </w:p>
    <w:p w:rsidRPr="00F55284" w:rsidR="008D4176" w:rsidP="008D4176" w:rsidRDefault="008D4176" w14:paraId="282B563C"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1981557" w14:textId="77777777">
      <w:pPr>
        <w:pStyle w:val="NoSpacing"/>
        <w:rPr>
          <w:lang w:val="es-ES"/>
        </w:rPr>
      </w:pPr>
      <w:r w:rsidRPr="00F55284">
        <w:rPr>
          <w:lang w:val="es-ES"/>
        </w:rPr>
        <w:tab/>
        <w:t>1 = Sí</w:t>
      </w:r>
    </w:p>
    <w:p w:rsidRPr="00F55284" w:rsidR="008D4176" w:rsidP="008D4176" w:rsidRDefault="008D4176" w14:paraId="62776067" w14:textId="77777777">
      <w:pPr>
        <w:pStyle w:val="NoSpacing"/>
        <w:rPr>
          <w:lang w:val="es-ES"/>
        </w:rPr>
      </w:pPr>
      <w:r w:rsidRPr="00F55284">
        <w:rPr>
          <w:lang w:val="es-ES"/>
        </w:rPr>
        <w:tab/>
        <w:t>0 = No</w:t>
      </w:r>
    </w:p>
    <w:p w:rsidRPr="00F55284" w:rsidR="008D4176" w:rsidP="008D4176" w:rsidRDefault="008D4176" w14:paraId="18BA39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s padres (o tutores) pagaron por algún gasto educacional y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34BEF9"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18F304B" w14:textId="77777777">
      <w:pPr>
        <w:rPr>
          <w:szCs w:val="24"/>
          <w:lang w:val="es-ES"/>
        </w:rPr>
      </w:pPr>
      <w:r w:rsidRPr="00F55284">
        <w:rPr>
          <w:rFonts w:ascii="Arial" w:hAnsi="Arial" w:cs="Arial"/>
          <w:b/>
          <w:bCs/>
          <w:szCs w:val="24"/>
          <w:lang w:val="es-ES"/>
        </w:rPr>
        <w:t>N20EPARRNG</w:t>
      </w:r>
    </w:p>
    <w:p w:rsidRPr="00F55284" w:rsidR="008D4176" w:rsidP="008D4176" w:rsidRDefault="008D4176" w14:paraId="1D3CA549" w14:textId="77777777">
      <w:pPr>
        <w:rPr>
          <w:rFonts w:cs="Arial"/>
          <w:szCs w:val="24"/>
          <w:lang w:val="es-ES"/>
        </w:rPr>
      </w:pPr>
      <w:r w:rsidRPr="00F55284">
        <w:rPr>
          <w:rFonts w:cs="Arial"/>
          <w:szCs w:val="24"/>
          <w:lang w:val="es-ES"/>
        </w:rPr>
        <w:t>[If [currently enrolled] = 1]</w:t>
      </w:r>
    </w:p>
    <w:p w:rsidRPr="00F55284" w:rsidR="008D4176" w:rsidP="008D4176" w:rsidRDefault="008D4176" w14:paraId="3A9D94B2" w14:textId="77777777">
      <w:pPr>
        <w:rPr>
          <w:rFonts w:cs="Arial"/>
          <w:szCs w:val="24"/>
          <w:lang w:val="es-ES"/>
        </w:rPr>
      </w:pPr>
      <w:r w:rsidRPr="00F55284">
        <w:rPr>
          <w:rFonts w:cs="Arial"/>
          <w:szCs w:val="24"/>
          <w:lang w:val="es-ES"/>
        </w:rPr>
        <w:t>¿Es la cantidad que tus padres (o tutores) habrían contribuido a tu educación o gastos de vida en el año académico 2019-2020 ... </w:t>
      </w:r>
    </w:p>
    <w:p w:rsidRPr="00F55284" w:rsidR="008D4176" w:rsidP="008D4176" w:rsidRDefault="008D4176" w14:paraId="4A5E4CD3" w14:textId="77777777">
      <w:pPr>
        <w:rPr>
          <w:rFonts w:cs="Arial"/>
          <w:szCs w:val="24"/>
          <w:lang w:val="es-ES"/>
        </w:rPr>
      </w:pPr>
      <w:r w:rsidRPr="00F55284">
        <w:rPr>
          <w:rFonts w:cs="Arial"/>
          <w:szCs w:val="24"/>
          <w:lang w:val="es-ES"/>
        </w:rPr>
        <w:t>[else]</w:t>
      </w:r>
    </w:p>
    <w:p w:rsidRPr="00F55284" w:rsidR="008D4176" w:rsidP="008D4176" w:rsidRDefault="008D4176" w14:paraId="1EB62487" w14:textId="77777777">
      <w:pPr>
        <w:rPr>
          <w:szCs w:val="24"/>
          <w:lang w:val="es-ES"/>
        </w:rPr>
      </w:pPr>
      <w:r w:rsidRPr="00F55284">
        <w:rPr>
          <w:rFonts w:cs="Arial"/>
          <w:szCs w:val="24"/>
          <w:lang w:val="es-ES"/>
        </w:rPr>
        <w:t>¿Fue la cantidad que tus padres (o tutores) contribuyeron a tus gastos educacionales o de manutención en el año académico 2019-2020 ...</w:t>
      </w:r>
    </w:p>
    <w:p w:rsidRPr="00F55284" w:rsidR="008D4176" w:rsidP="008D4176" w:rsidRDefault="008D4176" w14:paraId="4CA41BC5" w14:textId="77777777">
      <w:pPr>
        <w:pStyle w:val="NoSpacing"/>
        <w:rPr>
          <w:lang w:val="es-ES"/>
        </w:rPr>
      </w:pPr>
      <w:r w:rsidRPr="00F55284">
        <w:rPr>
          <w:lang w:val="es-ES"/>
        </w:rPr>
        <w:tab/>
        <w:t>1 = $5,000 o menos</w:t>
      </w:r>
    </w:p>
    <w:p w:rsidRPr="00F55284" w:rsidR="008D4176" w:rsidP="008D4176" w:rsidRDefault="008D4176" w14:paraId="4ECA2E68" w14:textId="77777777">
      <w:pPr>
        <w:pStyle w:val="NoSpacing"/>
        <w:rPr>
          <w:lang w:val="es-ES"/>
        </w:rPr>
      </w:pPr>
      <w:r w:rsidRPr="00F55284">
        <w:rPr>
          <w:lang w:val="es-ES"/>
        </w:rPr>
        <w:tab/>
        <w:t>2 = Mas de $5,000</w:t>
      </w:r>
    </w:p>
    <w:p w:rsidRPr="00F55284" w:rsidR="008D4176" w:rsidP="008D4176" w:rsidRDefault="008D4176" w14:paraId="3D631D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E6DC488" w14:textId="77777777">
      <w:pPr>
        <w:rPr>
          <w:rFonts w:cs="Arial"/>
          <w:szCs w:val="24"/>
          <w:lang w:val="es-ES"/>
        </w:rPr>
      </w:pPr>
      <w:r w:rsidRPr="00F55284">
        <w:rPr>
          <w:rFonts w:cs="Arial"/>
          <w:szCs w:val="24"/>
          <w:lang w:val="es-ES"/>
        </w:rPr>
        <w:t>No incluyas ninguna ayuda de otros miembros de la familia o de tu esposo(a).</w:t>
      </w:r>
    </w:p>
    <w:p w:rsidRPr="00F55284" w:rsidR="008D4176" w:rsidP="008D4176" w:rsidRDefault="008D4176" w14:paraId="741963A1" w14:textId="77777777">
      <w:pPr>
        <w:rPr>
          <w:rFonts w:cs="Arial"/>
          <w:szCs w:val="24"/>
          <w:lang w:val="es-ES"/>
        </w:rPr>
      </w:pPr>
      <w:r w:rsidRPr="00F55284">
        <w:rPr>
          <w:rFonts w:cs="Arial"/>
          <w:szCs w:val="24"/>
          <w:lang w:val="es-ES"/>
        </w:rPr>
        <w:t xml:space="preserve"> Si no estás seguro(a), provee una cantidad aproximada. </w:t>
      </w:r>
    </w:p>
    <w:p w:rsidRPr="00F55284" w:rsidR="008D4176" w:rsidP="008D4176" w:rsidRDefault="008D4176" w14:paraId="0D10099C"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EC6D0E" w:rsidR="008D4176" w:rsidP="008D4176" w:rsidRDefault="008D4176" w14:paraId="3B4D4B5D" w14:textId="77777777">
      <w:pPr>
        <w:rPr>
          <w:rFonts w:cs="Arial"/>
          <w:szCs w:val="24"/>
        </w:rPr>
      </w:pPr>
      <w:r w:rsidRPr="00A3236D">
        <w:rPr>
          <w:rFonts w:ascii="Arial" w:hAnsi="Arial" w:cs="Arial"/>
          <w:b/>
          <w:bCs/>
          <w:szCs w:val="24"/>
        </w:rPr>
        <w:t>N20EPARLOAMT</w:t>
      </w:r>
    </w:p>
    <w:p w:rsidR="008D4176" w:rsidP="008D4176" w:rsidRDefault="008D4176" w14:paraId="1F50F046"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7F1E7DD3" w14:textId="77777777">
      <w:pPr>
        <w:rPr>
          <w:rFonts w:cs="Arial"/>
          <w:szCs w:val="24"/>
          <w:lang w:val="es-ES"/>
        </w:rPr>
      </w:pPr>
      <w:r w:rsidRPr="00B665FC">
        <w:rPr>
          <w:rFonts w:cs="Arial"/>
          <w:szCs w:val="24"/>
        </w:rPr>
        <w:t xml:space="preserve">Bien. </w:t>
      </w:r>
      <w:r w:rsidRPr="00F55284">
        <w:rPr>
          <w:rFonts w:cs="Arial"/>
          <w:szCs w:val="24"/>
          <w:lang w:val="es-ES"/>
        </w:rPr>
        <w:t>¿Esta cantidad es...</w:t>
      </w:r>
    </w:p>
    <w:p w:rsidRPr="00F55284" w:rsidR="008D4176" w:rsidP="008D4176" w:rsidRDefault="008D4176" w14:paraId="4FCE0408" w14:textId="77777777">
      <w:pPr>
        <w:rPr>
          <w:rFonts w:cs="Arial"/>
          <w:szCs w:val="24"/>
          <w:lang w:val="es-ES"/>
        </w:rPr>
      </w:pPr>
      <w:r w:rsidRPr="00F55284">
        <w:rPr>
          <w:rFonts w:cs="Arial"/>
          <w:szCs w:val="24"/>
          <w:lang w:val="es-ES"/>
        </w:rPr>
        <w:t>[else]</w:t>
      </w:r>
    </w:p>
    <w:p w:rsidRPr="00F55284" w:rsidR="008D4176" w:rsidP="008D4176" w:rsidRDefault="008D4176" w14:paraId="2D7D94D4" w14:textId="77777777">
      <w:pPr>
        <w:rPr>
          <w:szCs w:val="24"/>
          <w:lang w:val="es-ES"/>
        </w:rPr>
      </w:pPr>
      <w:r w:rsidRPr="00F55284">
        <w:rPr>
          <w:rFonts w:cs="Arial"/>
          <w:szCs w:val="24"/>
          <w:lang w:val="es-ES"/>
        </w:rPr>
        <w:t>Bien. ¿Esta cantidad fue...</w:t>
      </w:r>
    </w:p>
    <w:p w:rsidRPr="00F55284" w:rsidR="008D4176" w:rsidP="008D4176" w:rsidRDefault="008D4176" w14:paraId="45C34E66" w14:textId="77777777">
      <w:pPr>
        <w:pStyle w:val="NoSpacing"/>
        <w:rPr>
          <w:lang w:val="es-ES"/>
        </w:rPr>
      </w:pPr>
      <w:r w:rsidRPr="00F55284">
        <w:rPr>
          <w:lang w:val="es-ES"/>
        </w:rPr>
        <w:tab/>
        <w:t>1 = Menos de $500</w:t>
      </w:r>
    </w:p>
    <w:p w:rsidRPr="00F55284" w:rsidR="008D4176" w:rsidP="008D4176" w:rsidRDefault="008D4176" w14:paraId="70A38089" w14:textId="77777777">
      <w:pPr>
        <w:pStyle w:val="NoSpacing"/>
        <w:rPr>
          <w:lang w:val="es-ES"/>
        </w:rPr>
      </w:pPr>
      <w:r w:rsidRPr="00F55284">
        <w:rPr>
          <w:lang w:val="es-ES"/>
        </w:rPr>
        <w:tab/>
        <w:t>2 = $500 - $999</w:t>
      </w:r>
    </w:p>
    <w:p w:rsidRPr="00F55284" w:rsidR="008D4176" w:rsidP="008D4176" w:rsidRDefault="008D4176" w14:paraId="4B86EDAC" w14:textId="77777777">
      <w:pPr>
        <w:pStyle w:val="NoSpacing"/>
        <w:rPr>
          <w:lang w:val="es-ES"/>
        </w:rPr>
      </w:pPr>
      <w:r w:rsidRPr="00F55284">
        <w:rPr>
          <w:lang w:val="es-ES"/>
        </w:rPr>
        <w:tab/>
        <w:t>3 = $1,000 - $1,499</w:t>
      </w:r>
    </w:p>
    <w:p w:rsidRPr="00F55284" w:rsidR="008D4176" w:rsidP="008D4176" w:rsidRDefault="008D4176" w14:paraId="1258BA86" w14:textId="77777777">
      <w:pPr>
        <w:pStyle w:val="NoSpacing"/>
        <w:rPr>
          <w:lang w:val="es-ES"/>
        </w:rPr>
      </w:pPr>
      <w:r w:rsidRPr="00F55284">
        <w:rPr>
          <w:lang w:val="es-ES"/>
        </w:rPr>
        <w:tab/>
        <w:t>4 = $1,500 - $1,999</w:t>
      </w:r>
    </w:p>
    <w:p w:rsidRPr="00F55284" w:rsidR="008D4176" w:rsidP="008D4176" w:rsidRDefault="008D4176" w14:paraId="70F874C1" w14:textId="77777777">
      <w:pPr>
        <w:pStyle w:val="NoSpacing"/>
        <w:rPr>
          <w:lang w:val="es-ES"/>
        </w:rPr>
      </w:pPr>
      <w:r w:rsidRPr="00F55284">
        <w:rPr>
          <w:lang w:val="es-ES"/>
        </w:rPr>
        <w:tab/>
        <w:t>5 = $2,000 - $5,000</w:t>
      </w:r>
    </w:p>
    <w:p w:rsidRPr="00F55284" w:rsidR="008D4176" w:rsidP="008D4176" w:rsidRDefault="008D4176" w14:paraId="06A3F4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ADFB58A"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5344563C" w14:textId="77777777">
      <w:pPr>
        <w:rPr>
          <w:szCs w:val="24"/>
        </w:rPr>
      </w:pPr>
      <w:r w:rsidRPr="00A3236D">
        <w:rPr>
          <w:rFonts w:ascii="Arial" w:hAnsi="Arial" w:cs="Arial"/>
          <w:b/>
          <w:bCs/>
          <w:szCs w:val="24"/>
        </w:rPr>
        <w:t>N20EPARHIAMT</w:t>
      </w:r>
    </w:p>
    <w:p w:rsidR="008D4176" w:rsidP="008D4176" w:rsidRDefault="008D4176" w14:paraId="7FAD133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2DC7E407" w14:textId="77777777">
      <w:pPr>
        <w:rPr>
          <w:rFonts w:cs="Arial"/>
          <w:szCs w:val="24"/>
          <w:lang w:val="es-ES"/>
        </w:rPr>
      </w:pPr>
      <w:r w:rsidRPr="00B665FC">
        <w:rPr>
          <w:rFonts w:cs="Arial"/>
          <w:szCs w:val="24"/>
        </w:rPr>
        <w:t xml:space="preserve">Bien. </w:t>
      </w:r>
      <w:r w:rsidRPr="00F55284">
        <w:rPr>
          <w:rFonts w:cs="Arial"/>
          <w:szCs w:val="24"/>
          <w:lang w:val="es-ES"/>
        </w:rPr>
        <w:t xml:space="preserve">¿Esta cantidad es... </w:t>
      </w:r>
    </w:p>
    <w:p w:rsidRPr="00F55284" w:rsidR="008D4176" w:rsidP="008D4176" w:rsidRDefault="008D4176" w14:paraId="6883A480" w14:textId="77777777">
      <w:pPr>
        <w:rPr>
          <w:rFonts w:cs="Arial"/>
          <w:szCs w:val="24"/>
          <w:lang w:val="es-ES"/>
        </w:rPr>
      </w:pPr>
      <w:r w:rsidRPr="00F55284">
        <w:rPr>
          <w:rFonts w:cs="Arial"/>
          <w:szCs w:val="24"/>
          <w:lang w:val="es-ES"/>
        </w:rPr>
        <w:t>[else]</w:t>
      </w:r>
    </w:p>
    <w:p w:rsidRPr="00F55284" w:rsidR="008D4176" w:rsidP="008D4176" w:rsidRDefault="008D4176" w14:paraId="1D4AB90A" w14:textId="77777777">
      <w:pPr>
        <w:rPr>
          <w:szCs w:val="24"/>
          <w:lang w:val="es-ES"/>
        </w:rPr>
      </w:pPr>
      <w:r w:rsidRPr="00F55284">
        <w:rPr>
          <w:rFonts w:cs="Arial"/>
          <w:szCs w:val="24"/>
          <w:lang w:val="es-ES"/>
        </w:rPr>
        <w:t xml:space="preserve">Bien. ¿Esta cantidad fue... </w:t>
      </w:r>
    </w:p>
    <w:p w:rsidRPr="00F55284" w:rsidR="008D4176" w:rsidP="008D4176" w:rsidRDefault="008D4176" w14:paraId="56A975BF" w14:textId="77777777">
      <w:pPr>
        <w:pStyle w:val="NoSpacing"/>
        <w:rPr>
          <w:lang w:val="es-ES"/>
        </w:rPr>
      </w:pPr>
      <w:r w:rsidRPr="00F55284">
        <w:rPr>
          <w:lang w:val="es-ES"/>
        </w:rPr>
        <w:tab/>
        <w:t>1 = $5,001 - $9,999</w:t>
      </w:r>
    </w:p>
    <w:p w:rsidRPr="00F55284" w:rsidR="008D4176" w:rsidP="008D4176" w:rsidRDefault="008D4176" w14:paraId="3E16F44F" w14:textId="77777777">
      <w:pPr>
        <w:pStyle w:val="NoSpacing"/>
        <w:rPr>
          <w:lang w:val="es-ES"/>
        </w:rPr>
      </w:pPr>
      <w:r w:rsidRPr="00F55284">
        <w:rPr>
          <w:lang w:val="es-ES"/>
        </w:rPr>
        <w:tab/>
        <w:t>2 = $10,000 - $14,999</w:t>
      </w:r>
    </w:p>
    <w:p w:rsidRPr="00F55284" w:rsidR="008D4176" w:rsidP="008D4176" w:rsidRDefault="008D4176" w14:paraId="11A73EF6" w14:textId="77777777">
      <w:pPr>
        <w:pStyle w:val="NoSpacing"/>
        <w:rPr>
          <w:lang w:val="es-ES"/>
        </w:rPr>
      </w:pPr>
      <w:r w:rsidRPr="00F55284">
        <w:rPr>
          <w:lang w:val="es-ES"/>
        </w:rPr>
        <w:tab/>
        <w:t>3 = $15,000 - $19,999</w:t>
      </w:r>
    </w:p>
    <w:p w:rsidRPr="00F55284" w:rsidR="008D4176" w:rsidP="008D4176" w:rsidRDefault="008D4176" w14:paraId="5827290D" w14:textId="77777777">
      <w:pPr>
        <w:pStyle w:val="NoSpacing"/>
        <w:rPr>
          <w:lang w:val="es-ES"/>
        </w:rPr>
      </w:pPr>
      <w:r w:rsidRPr="00F55284">
        <w:rPr>
          <w:lang w:val="es-ES"/>
        </w:rPr>
        <w:tab/>
        <w:t>4 = $20,000 - $24,999</w:t>
      </w:r>
    </w:p>
    <w:p w:rsidRPr="00F55284" w:rsidR="008D4176" w:rsidP="008D4176" w:rsidRDefault="008D4176" w14:paraId="715EAEB6" w14:textId="77777777">
      <w:pPr>
        <w:pStyle w:val="NoSpacing"/>
        <w:rPr>
          <w:lang w:val="es-ES"/>
        </w:rPr>
      </w:pPr>
      <w:r w:rsidRPr="00F55284">
        <w:rPr>
          <w:lang w:val="es-ES"/>
        </w:rPr>
        <w:tab/>
        <w:t>5 = $25,000 - $49,999</w:t>
      </w:r>
    </w:p>
    <w:p w:rsidRPr="00F55284" w:rsidR="008D4176" w:rsidP="008D4176" w:rsidRDefault="008D4176" w14:paraId="586177E6" w14:textId="77777777">
      <w:pPr>
        <w:pStyle w:val="NoSpacing"/>
        <w:rPr>
          <w:lang w:val="es-ES"/>
        </w:rPr>
      </w:pPr>
      <w:r w:rsidRPr="00F55284">
        <w:rPr>
          <w:lang w:val="es-ES"/>
        </w:rPr>
        <w:tab/>
        <w:t>6 = $50,000 o más</w:t>
      </w:r>
    </w:p>
    <w:p w:rsidRPr="00F55284" w:rsidR="008D4176" w:rsidP="008D4176" w:rsidRDefault="008D4176" w14:paraId="2E418F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la escuel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41B4BB6"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46343D3D" w14:textId="77777777">
      <w:pPr>
        <w:rPr>
          <w:szCs w:val="24"/>
        </w:rPr>
      </w:pPr>
      <w:r w:rsidRPr="00A3236D">
        <w:rPr>
          <w:rFonts w:ascii="Arial" w:hAnsi="Arial" w:cs="Arial"/>
          <w:b/>
          <w:bCs/>
          <w:szCs w:val="24"/>
        </w:rPr>
        <w:t>N20EFAMHELP</w:t>
      </w:r>
    </w:p>
    <w:p w:rsidR="008D4176" w:rsidP="008D4176" w:rsidRDefault="008D4176" w14:paraId="5D1E28DF" w14:textId="77777777">
      <w:pPr>
        <w:rPr>
          <w:rFonts w:cs="Arial"/>
          <w:szCs w:val="24"/>
        </w:rPr>
      </w:pPr>
      <w:r w:rsidRPr="00B665FC">
        <w:rPr>
          <w:rFonts w:cs="Arial"/>
          <w:szCs w:val="24"/>
        </w:rPr>
        <w:t xml:space="preserve">[If N20HMARR = 2 and </w:t>
      </w:r>
      <w:r>
        <w:rPr>
          <w:rFonts w:cs="Arial"/>
          <w:szCs w:val="24"/>
        </w:rPr>
        <w:t>[currently enrolled] =</w:t>
      </w:r>
      <w:r w:rsidRPr="00B665FC">
        <w:rPr>
          <w:rFonts w:cs="Arial"/>
          <w:szCs w:val="24"/>
        </w:rPr>
        <w:t xml:space="preserve"> 1] </w:t>
      </w:r>
    </w:p>
    <w:p w:rsidRPr="00F55284" w:rsidR="008D4176" w:rsidP="008D4176" w:rsidRDefault="008D4176" w14:paraId="6912D970"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a) o a tus padres (o tutores), ¿otros familiares o amigos te habrán ayudado a pagar cualquier gasto de tu educación o de manutención mientras estás matriculado(a) para estudiar? </w:t>
      </w:r>
    </w:p>
    <w:p w:rsidRPr="00F55284" w:rsidR="008D4176" w:rsidP="008D4176" w:rsidRDefault="008D4176" w14:paraId="132C8325"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DAFD3AC" w14:textId="77777777">
      <w:pPr>
        <w:rPr>
          <w:rFonts w:cs="Arial"/>
          <w:szCs w:val="24"/>
          <w:lang w:val="es-ES"/>
        </w:rPr>
      </w:pPr>
      <w:r w:rsidRPr="00F55284">
        <w:rPr>
          <w:rFonts w:cs="Arial"/>
          <w:szCs w:val="24"/>
          <w:lang w:val="es-ES"/>
        </w:rPr>
        <w:t>[else if N20HMARR = 2]</w:t>
      </w:r>
    </w:p>
    <w:p w:rsidRPr="00F55284" w:rsidR="008D4176" w:rsidP="008D4176" w:rsidRDefault="008D4176" w14:paraId="4D582DE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s) o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4AE698AA"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0B7B9B1C" w14:textId="77777777">
      <w:pPr>
        <w:rPr>
          <w:rFonts w:cs="Arial"/>
          <w:szCs w:val="24"/>
          <w:lang w:val="es-ES"/>
        </w:rPr>
      </w:pPr>
      <w:r w:rsidRPr="00F55284">
        <w:rPr>
          <w:rFonts w:cs="Arial"/>
          <w:szCs w:val="24"/>
          <w:lang w:val="es-ES"/>
        </w:rPr>
        <w:t xml:space="preserve"> [else if [currently enrolled] = 1]</w:t>
      </w:r>
    </w:p>
    <w:p w:rsidRPr="00F55284" w:rsidR="008D4176" w:rsidP="008D4176" w:rsidRDefault="008D4176" w14:paraId="1FFA437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habrán ayudado a pagar cualquier gasto de tu educación o de manutención mientras estás matriculado(a) en una institución educativa?</w:t>
      </w:r>
    </w:p>
    <w:p w:rsidRPr="00F55284" w:rsidR="008D4176" w:rsidP="008D4176" w:rsidRDefault="008D4176" w14:paraId="5EFBBC5E"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A76578F" w14:textId="77777777">
      <w:pPr>
        <w:rPr>
          <w:rFonts w:cs="Arial"/>
          <w:szCs w:val="24"/>
          <w:lang w:val="es-ES"/>
        </w:rPr>
      </w:pPr>
      <w:r w:rsidRPr="00F55284">
        <w:rPr>
          <w:rFonts w:cs="Arial"/>
          <w:szCs w:val="24"/>
          <w:lang w:val="es-ES"/>
        </w:rPr>
        <w:t>[else]</w:t>
      </w:r>
    </w:p>
    <w:p w:rsidRPr="00F55284" w:rsidR="008D4176" w:rsidP="008D4176" w:rsidRDefault="008D4176" w14:paraId="2909FAFE"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7EEEA76E"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49A19E7" w14:textId="77777777">
      <w:pPr>
        <w:pStyle w:val="NoSpacing"/>
        <w:rPr>
          <w:lang w:val="es-ES"/>
        </w:rPr>
      </w:pPr>
      <w:r w:rsidRPr="00F55284">
        <w:rPr>
          <w:lang w:val="es-ES"/>
        </w:rPr>
        <w:tab/>
        <w:t>1 = Sí</w:t>
      </w:r>
    </w:p>
    <w:p w:rsidRPr="00F55284" w:rsidR="008D4176" w:rsidP="008D4176" w:rsidRDefault="008D4176" w14:paraId="46E07EF8" w14:textId="77777777">
      <w:pPr>
        <w:pStyle w:val="NoSpacing"/>
        <w:rPr>
          <w:lang w:val="es-ES"/>
        </w:rPr>
      </w:pPr>
      <w:r w:rsidRPr="00F55284">
        <w:rPr>
          <w:lang w:val="es-ES"/>
        </w:rPr>
        <w:tab/>
        <w:t>0 = No</w:t>
      </w:r>
    </w:p>
    <w:p w:rsidRPr="00F55284" w:rsidR="008D4176" w:rsidP="008D4176" w:rsidRDefault="008D4176" w14:paraId="2D73D7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ún familiar o amigo pagó algo de los gastos de educación y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0302F50" w14:textId="77777777">
      <w:pPr>
        <w:rPr>
          <w:rFonts w:cs="Arial"/>
          <w:szCs w:val="24"/>
          <w:lang w:val="es-ES"/>
        </w:rPr>
      </w:pPr>
      <w:r w:rsidRPr="00F55284">
        <w:rPr>
          <w:rFonts w:cs="Arial"/>
          <w:szCs w:val="24"/>
          <w:lang w:val="es-ES"/>
        </w:rPr>
        <w:t xml:space="preserve">Matrícula y los gastos o libros escolares son ejemplos de gastos de educación. La renta y la comida son ejemplos de gastos de manutención. </w:t>
      </w:r>
    </w:p>
    <w:p w:rsidRPr="00F55284" w:rsidR="008D4176" w:rsidP="008D4176" w:rsidRDefault="008D4176" w14:paraId="6393E614"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3BEE7B30" w14:textId="77777777">
      <w:pPr>
        <w:rPr>
          <w:szCs w:val="24"/>
          <w:lang w:val="es-ES"/>
        </w:rPr>
      </w:pPr>
      <w:r w:rsidRPr="00F55284">
        <w:rPr>
          <w:rFonts w:ascii="Arial" w:hAnsi="Arial" w:cs="Arial"/>
          <w:b/>
          <w:bCs/>
          <w:szCs w:val="24"/>
          <w:lang w:val="es-ES"/>
        </w:rPr>
        <w:t>N20EFAMRNG</w:t>
      </w:r>
    </w:p>
    <w:p w:rsidRPr="00F55284" w:rsidR="008D4176" w:rsidP="008D4176" w:rsidRDefault="008D4176" w14:paraId="46F8A5D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4BFE4AC5" w14:textId="77777777">
      <w:pPr>
        <w:rPr>
          <w:rFonts w:cs="Arial"/>
          <w:szCs w:val="24"/>
          <w:lang w:val="es-ES"/>
        </w:rPr>
      </w:pPr>
      <w:r w:rsidRPr="00F55284">
        <w:rPr>
          <w:rFonts w:cs="Arial"/>
          <w:szCs w:val="24"/>
          <w:lang w:val="es-ES"/>
        </w:rPr>
        <w:t xml:space="preserve">Es la cantidad que estos familiares o amigos habrán contribuido para tus gastos de educación o de manutención en el año académico 2019-2020... </w:t>
      </w:r>
    </w:p>
    <w:p w:rsidRPr="00F55284" w:rsidR="008D4176" w:rsidP="008D4176" w:rsidRDefault="008D4176" w14:paraId="75874D77" w14:textId="77777777">
      <w:pPr>
        <w:rPr>
          <w:rFonts w:cs="Arial"/>
          <w:szCs w:val="24"/>
          <w:lang w:val="es-ES"/>
        </w:rPr>
      </w:pPr>
      <w:r w:rsidRPr="00F55284">
        <w:rPr>
          <w:rFonts w:cs="Arial"/>
          <w:szCs w:val="24"/>
          <w:lang w:val="es-ES"/>
        </w:rPr>
        <w:t>[else]</w:t>
      </w:r>
    </w:p>
    <w:p w:rsidRPr="00F55284" w:rsidR="008D4176" w:rsidP="008D4176" w:rsidRDefault="008D4176" w14:paraId="62B3CFA1" w14:textId="77777777">
      <w:pPr>
        <w:rPr>
          <w:szCs w:val="24"/>
          <w:lang w:val="es-ES"/>
        </w:rPr>
      </w:pPr>
      <w:r w:rsidRPr="00F55284">
        <w:rPr>
          <w:rFonts w:cs="Arial"/>
          <w:szCs w:val="24"/>
          <w:lang w:val="es-ES"/>
        </w:rPr>
        <w:t xml:space="preserve">Fue la cantidad que estos familiares o amigos contribuyeron para tus gastos educativos o de manutención en el año académico 2019-2020... </w:t>
      </w:r>
    </w:p>
    <w:p w:rsidRPr="00F55284" w:rsidR="008D4176" w:rsidP="008D4176" w:rsidRDefault="008D4176" w14:paraId="27314801" w14:textId="77777777">
      <w:pPr>
        <w:pStyle w:val="NoSpacing"/>
        <w:rPr>
          <w:lang w:val="es-ES"/>
        </w:rPr>
      </w:pPr>
      <w:r w:rsidRPr="00F55284">
        <w:rPr>
          <w:lang w:val="es-ES"/>
        </w:rPr>
        <w:tab/>
        <w:t>1 = $5,000 o menos</w:t>
      </w:r>
    </w:p>
    <w:p w:rsidRPr="00F55284" w:rsidR="008D4176" w:rsidP="008D4176" w:rsidRDefault="008D4176" w14:paraId="28A41326" w14:textId="77777777">
      <w:pPr>
        <w:pStyle w:val="NoSpacing"/>
        <w:rPr>
          <w:lang w:val="es-ES"/>
        </w:rPr>
      </w:pPr>
      <w:r w:rsidRPr="00F55284">
        <w:rPr>
          <w:lang w:val="es-ES"/>
        </w:rPr>
        <w:tab/>
        <w:t>2 = Más de $5,000</w:t>
      </w:r>
    </w:p>
    <w:p w:rsidRPr="00F55284" w:rsidR="008D4176" w:rsidP="008D4176" w:rsidRDefault="008D4176" w14:paraId="397F68E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otros miembros de tu familia o amigos pagaron por cualquier gasto de tu educación o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7E8466C"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54E29BA3"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1479A677"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B665FC" w:rsidR="008D4176" w:rsidP="008D4176" w:rsidRDefault="008D4176" w14:paraId="19F3EC70" w14:textId="77777777">
      <w:pPr>
        <w:rPr>
          <w:szCs w:val="24"/>
        </w:rPr>
      </w:pPr>
      <w:r w:rsidRPr="00A3236D">
        <w:rPr>
          <w:rFonts w:ascii="Arial" w:hAnsi="Arial" w:cs="Arial"/>
          <w:b/>
          <w:bCs/>
          <w:szCs w:val="24"/>
        </w:rPr>
        <w:t>N20EFAMLOAMT</w:t>
      </w:r>
    </w:p>
    <w:p w:rsidR="008D4176" w:rsidP="008D4176" w:rsidRDefault="008D4176" w14:paraId="3DC249E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619AB647" w14:textId="77777777">
      <w:pPr>
        <w:rPr>
          <w:rFonts w:cs="Arial"/>
          <w:szCs w:val="24"/>
          <w:lang w:val="es-ES"/>
        </w:rPr>
      </w:pPr>
      <w:r w:rsidRPr="00B665FC">
        <w:rPr>
          <w:rFonts w:cs="Arial"/>
          <w:szCs w:val="24"/>
        </w:rPr>
        <w:t xml:space="preserve">Bien. </w:t>
      </w:r>
      <w:r w:rsidRPr="00F55284">
        <w:rPr>
          <w:rFonts w:cs="Arial"/>
          <w:szCs w:val="24"/>
          <w:lang w:val="es-ES"/>
        </w:rPr>
        <w:t xml:space="preserve">¿Es esta cantidad… </w:t>
      </w:r>
    </w:p>
    <w:p w:rsidRPr="00F55284" w:rsidR="008D4176" w:rsidP="008D4176" w:rsidRDefault="008D4176" w14:paraId="074FAFF1" w14:textId="77777777">
      <w:pPr>
        <w:rPr>
          <w:rFonts w:cs="Arial"/>
          <w:szCs w:val="24"/>
          <w:lang w:val="es-ES"/>
        </w:rPr>
      </w:pPr>
      <w:r w:rsidRPr="00F55284">
        <w:rPr>
          <w:rFonts w:cs="Arial"/>
          <w:szCs w:val="24"/>
          <w:lang w:val="es-ES"/>
        </w:rPr>
        <w:t>[else]</w:t>
      </w:r>
    </w:p>
    <w:p w:rsidRPr="00F55284" w:rsidR="008D4176" w:rsidP="008D4176" w:rsidRDefault="008D4176" w14:paraId="171D647B" w14:textId="77777777">
      <w:pPr>
        <w:rPr>
          <w:szCs w:val="24"/>
          <w:lang w:val="es-ES"/>
        </w:rPr>
      </w:pPr>
      <w:r w:rsidRPr="00F55284">
        <w:rPr>
          <w:rFonts w:cs="Arial"/>
          <w:szCs w:val="24"/>
          <w:lang w:val="es-ES"/>
        </w:rPr>
        <w:t>Bien. ¿Fue esta cantidad...</w:t>
      </w:r>
    </w:p>
    <w:p w:rsidRPr="00F55284" w:rsidR="008D4176" w:rsidP="008D4176" w:rsidRDefault="008D4176" w14:paraId="5DA47170" w14:textId="77777777">
      <w:pPr>
        <w:pStyle w:val="NoSpacing"/>
        <w:rPr>
          <w:lang w:val="es-ES"/>
        </w:rPr>
      </w:pPr>
      <w:r w:rsidRPr="00F55284">
        <w:rPr>
          <w:lang w:val="es-ES"/>
        </w:rPr>
        <w:tab/>
        <w:t>1 = Menos de $500</w:t>
      </w:r>
    </w:p>
    <w:p w:rsidRPr="00F55284" w:rsidR="008D4176" w:rsidP="008D4176" w:rsidRDefault="008D4176" w14:paraId="08A0BCB8" w14:textId="77777777">
      <w:pPr>
        <w:pStyle w:val="NoSpacing"/>
        <w:rPr>
          <w:lang w:val="es-ES"/>
        </w:rPr>
      </w:pPr>
      <w:r w:rsidRPr="00F55284">
        <w:rPr>
          <w:lang w:val="es-ES"/>
        </w:rPr>
        <w:tab/>
        <w:t>2 = $500 - $999</w:t>
      </w:r>
    </w:p>
    <w:p w:rsidRPr="00F55284" w:rsidR="008D4176" w:rsidP="008D4176" w:rsidRDefault="008D4176" w14:paraId="197488F5" w14:textId="77777777">
      <w:pPr>
        <w:pStyle w:val="NoSpacing"/>
        <w:rPr>
          <w:lang w:val="es-ES"/>
        </w:rPr>
      </w:pPr>
      <w:r w:rsidRPr="00F55284">
        <w:rPr>
          <w:lang w:val="es-ES"/>
        </w:rPr>
        <w:tab/>
        <w:t>3 = $1,000 - $1,499</w:t>
      </w:r>
    </w:p>
    <w:p w:rsidRPr="00F55284" w:rsidR="008D4176" w:rsidP="008D4176" w:rsidRDefault="008D4176" w14:paraId="26B6D5A1" w14:textId="77777777">
      <w:pPr>
        <w:pStyle w:val="NoSpacing"/>
        <w:rPr>
          <w:lang w:val="es-ES"/>
        </w:rPr>
      </w:pPr>
      <w:r w:rsidRPr="00F55284">
        <w:rPr>
          <w:lang w:val="es-ES"/>
        </w:rPr>
        <w:tab/>
        <w:t>4 = $1,500 - $1,999</w:t>
      </w:r>
    </w:p>
    <w:p w:rsidRPr="00F55284" w:rsidR="008D4176" w:rsidP="008D4176" w:rsidRDefault="008D4176" w14:paraId="4F2E44EC" w14:textId="77777777">
      <w:pPr>
        <w:pStyle w:val="NoSpacing"/>
        <w:rPr>
          <w:lang w:val="es-ES"/>
        </w:rPr>
      </w:pPr>
      <w:r w:rsidRPr="00F55284">
        <w:rPr>
          <w:lang w:val="es-ES"/>
        </w:rPr>
        <w:tab/>
        <w:t>5 = $2,000 - $5,000</w:t>
      </w:r>
    </w:p>
    <w:p w:rsidRPr="00F55284" w:rsidR="008D4176" w:rsidP="008D4176" w:rsidRDefault="008D4176" w14:paraId="3D16FD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los gastos de educación o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B665FC" w:rsidR="008D4176" w:rsidP="008D4176" w:rsidRDefault="008D4176" w14:paraId="36159885" w14:textId="77777777">
      <w:pPr>
        <w:rPr>
          <w:szCs w:val="24"/>
        </w:rPr>
      </w:pPr>
      <w:r w:rsidRPr="00A3236D">
        <w:rPr>
          <w:rFonts w:ascii="Arial" w:hAnsi="Arial" w:cs="Arial"/>
          <w:b/>
          <w:bCs/>
          <w:szCs w:val="24"/>
        </w:rPr>
        <w:t>N20EFAMHIAMT</w:t>
      </w:r>
    </w:p>
    <w:p w:rsidR="008D4176" w:rsidP="008D4176" w:rsidRDefault="008D4176" w14:paraId="7588F79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rsidRPr="00F55284" w:rsidR="008D4176" w:rsidP="008D4176" w:rsidRDefault="008D4176" w14:paraId="22901EF3" w14:textId="77777777">
      <w:pPr>
        <w:rPr>
          <w:rFonts w:cs="Arial"/>
          <w:szCs w:val="24"/>
          <w:lang w:val="es-ES"/>
        </w:rPr>
      </w:pPr>
      <w:r w:rsidRPr="00B665FC">
        <w:rPr>
          <w:rFonts w:cs="Arial"/>
          <w:szCs w:val="24"/>
        </w:rPr>
        <w:t xml:space="preserve">Muy bien. </w:t>
      </w:r>
      <w:r w:rsidRPr="00F55284">
        <w:rPr>
          <w:rFonts w:cs="Arial"/>
          <w:szCs w:val="24"/>
          <w:lang w:val="es-ES"/>
        </w:rPr>
        <w:t xml:space="preserve">¿Es esta cantidad… </w:t>
      </w:r>
    </w:p>
    <w:p w:rsidRPr="00F55284" w:rsidR="008D4176" w:rsidP="008D4176" w:rsidRDefault="008D4176" w14:paraId="0E000CBF" w14:textId="77777777">
      <w:pPr>
        <w:rPr>
          <w:rFonts w:cs="Arial"/>
          <w:szCs w:val="24"/>
          <w:lang w:val="es-ES"/>
        </w:rPr>
      </w:pPr>
      <w:r w:rsidRPr="00F55284">
        <w:rPr>
          <w:rFonts w:cs="Arial"/>
          <w:szCs w:val="24"/>
          <w:lang w:val="es-ES"/>
        </w:rPr>
        <w:t>[else]</w:t>
      </w:r>
    </w:p>
    <w:p w:rsidRPr="00F55284" w:rsidR="008D4176" w:rsidP="008D4176" w:rsidRDefault="008D4176" w14:paraId="32F5C544" w14:textId="77777777">
      <w:pPr>
        <w:rPr>
          <w:szCs w:val="24"/>
          <w:lang w:val="es-ES"/>
        </w:rPr>
      </w:pPr>
      <w:r w:rsidRPr="00F55284">
        <w:rPr>
          <w:rFonts w:cs="Arial"/>
          <w:szCs w:val="24"/>
          <w:lang w:val="es-ES"/>
        </w:rPr>
        <w:t>Muy bien. ¿Fue esta cantidad…</w:t>
      </w:r>
    </w:p>
    <w:p w:rsidRPr="00F55284" w:rsidR="008D4176" w:rsidP="008D4176" w:rsidRDefault="008D4176" w14:paraId="199D9F4B" w14:textId="77777777">
      <w:pPr>
        <w:pStyle w:val="NoSpacing"/>
        <w:rPr>
          <w:lang w:val="es-ES"/>
        </w:rPr>
      </w:pPr>
      <w:r w:rsidRPr="00F55284">
        <w:rPr>
          <w:lang w:val="es-ES"/>
        </w:rPr>
        <w:tab/>
        <w:t>1 = $5,001 - $9,999</w:t>
      </w:r>
    </w:p>
    <w:p w:rsidRPr="00F55284" w:rsidR="008D4176" w:rsidP="008D4176" w:rsidRDefault="008D4176" w14:paraId="4EF4AEB3" w14:textId="77777777">
      <w:pPr>
        <w:pStyle w:val="NoSpacing"/>
        <w:rPr>
          <w:lang w:val="es-ES"/>
        </w:rPr>
      </w:pPr>
      <w:r w:rsidRPr="00F55284">
        <w:rPr>
          <w:lang w:val="es-ES"/>
        </w:rPr>
        <w:tab/>
        <w:t>2 = $10,000 - $14,999</w:t>
      </w:r>
    </w:p>
    <w:p w:rsidRPr="00F55284" w:rsidR="008D4176" w:rsidP="008D4176" w:rsidRDefault="008D4176" w14:paraId="1BDEFA8C" w14:textId="77777777">
      <w:pPr>
        <w:pStyle w:val="NoSpacing"/>
        <w:rPr>
          <w:lang w:val="es-ES"/>
        </w:rPr>
      </w:pPr>
      <w:r w:rsidRPr="00F55284">
        <w:rPr>
          <w:lang w:val="es-ES"/>
        </w:rPr>
        <w:tab/>
        <w:t>3 = $15,000 - $19,999</w:t>
      </w:r>
    </w:p>
    <w:p w:rsidRPr="00F55284" w:rsidR="008D4176" w:rsidP="008D4176" w:rsidRDefault="008D4176" w14:paraId="543E8774" w14:textId="77777777">
      <w:pPr>
        <w:pStyle w:val="NoSpacing"/>
        <w:rPr>
          <w:lang w:val="es-ES"/>
        </w:rPr>
      </w:pPr>
      <w:r w:rsidRPr="00F55284">
        <w:rPr>
          <w:lang w:val="es-ES"/>
        </w:rPr>
        <w:tab/>
        <w:t>4 = $20,000 - $24,999</w:t>
      </w:r>
    </w:p>
    <w:p w:rsidRPr="00F55284" w:rsidR="008D4176" w:rsidP="008D4176" w:rsidRDefault="008D4176" w14:paraId="7DDF48A0" w14:textId="77777777">
      <w:pPr>
        <w:pStyle w:val="NoSpacing"/>
        <w:rPr>
          <w:lang w:val="es-ES"/>
        </w:rPr>
      </w:pPr>
      <w:r w:rsidRPr="00F55284">
        <w:rPr>
          <w:lang w:val="es-ES"/>
        </w:rPr>
        <w:tab/>
        <w:t>5 = $25,000 - $49,999</w:t>
      </w:r>
    </w:p>
    <w:p w:rsidRPr="00F55284" w:rsidR="008D4176" w:rsidP="008D4176" w:rsidRDefault="008D4176" w14:paraId="79F21A02" w14:textId="77777777">
      <w:pPr>
        <w:pStyle w:val="NoSpacing"/>
        <w:rPr>
          <w:lang w:val="es-ES"/>
        </w:rPr>
      </w:pPr>
      <w:r w:rsidRPr="00F55284">
        <w:rPr>
          <w:lang w:val="es-ES"/>
        </w:rPr>
        <w:tab/>
        <w:t>6 = $50,000 o más</w:t>
      </w:r>
    </w:p>
    <w:p w:rsidRPr="00F55284" w:rsidR="008D4176" w:rsidP="008D4176" w:rsidRDefault="008D4176" w14:paraId="57DCB0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tus gastos educacionales o de manutención mientras estuviste matriculado(a) en una institución educativa en el año académico 2019-2020 (del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486D9B0A"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2FE1A09B" w14:textId="77777777">
      <w:pPr>
        <w:rPr>
          <w:szCs w:val="24"/>
          <w:lang w:val="es-ES"/>
        </w:rPr>
      </w:pPr>
      <w:r w:rsidRPr="00F55284">
        <w:rPr>
          <w:rFonts w:ascii="Arial" w:hAnsi="Arial" w:cs="Arial"/>
          <w:b/>
          <w:bCs/>
          <w:szCs w:val="24"/>
          <w:lang w:val="es-ES"/>
        </w:rPr>
        <w:t>N20ENUMCRD</w:t>
      </w:r>
    </w:p>
    <w:p w:rsidRPr="00F55284" w:rsidR="008D4176" w:rsidP="008D4176" w:rsidRDefault="008D4176" w14:paraId="7DDB2934" w14:textId="77777777">
      <w:pPr>
        <w:rPr>
          <w:rFonts w:cs="Arial"/>
          <w:szCs w:val="24"/>
          <w:lang w:val="es-ES"/>
        </w:rPr>
      </w:pPr>
      <w:r w:rsidRPr="00F55284">
        <w:rPr>
          <w:rFonts w:cs="Arial"/>
          <w:szCs w:val="24"/>
          <w:lang w:val="es-ES"/>
        </w:rPr>
        <w:t>Excluyendo tarjetas de débito o ATH/cajero automático, ¿cuántas tarjetas de crédito tienes a tu nombre y eres responsable de pagar la cuenta?</w:t>
      </w:r>
    </w:p>
    <w:p w:rsidRPr="00F55284" w:rsidR="008D4176" w:rsidP="008D4176" w:rsidRDefault="008D4176" w14:paraId="5BC8BA5B" w14:textId="77777777">
      <w:pPr>
        <w:rPr>
          <w:szCs w:val="24"/>
          <w:lang w:val="es-ES"/>
        </w:rPr>
      </w:pPr>
      <w:r w:rsidRPr="00F55284">
        <w:rPr>
          <w:rFonts w:cs="Arial"/>
          <w:szCs w:val="24"/>
          <w:lang w:val="es-ES"/>
        </w:rPr>
        <w:t>(Solo incluye las tarjetas de crédito por las que pagas al menos parte de la cantidad que debes.)</w:t>
      </w:r>
    </w:p>
    <w:p w:rsidRPr="00F55284" w:rsidR="008D4176" w:rsidP="008D4176" w:rsidRDefault="008D4176" w14:paraId="3EA228AC" w14:textId="77777777">
      <w:pPr>
        <w:pStyle w:val="NoSpacing"/>
        <w:rPr>
          <w:lang w:val="es-ES"/>
        </w:rPr>
      </w:pPr>
      <w:r w:rsidRPr="00F55284">
        <w:rPr>
          <w:lang w:val="es-ES"/>
        </w:rPr>
        <w:tab/>
        <w:t>0 = Ninguna</w:t>
      </w:r>
    </w:p>
    <w:p w:rsidRPr="00F55284" w:rsidR="008D4176" w:rsidP="008D4176" w:rsidRDefault="008D4176" w14:paraId="6DFF32BC" w14:textId="77777777">
      <w:pPr>
        <w:pStyle w:val="NoSpacing"/>
        <w:rPr>
          <w:lang w:val="es-ES"/>
        </w:rPr>
      </w:pPr>
      <w:r w:rsidRPr="00F55284">
        <w:rPr>
          <w:lang w:val="es-ES"/>
        </w:rPr>
        <w:tab/>
        <w:t xml:space="preserve">1 = Una </w:t>
      </w:r>
    </w:p>
    <w:p w:rsidRPr="00F55284" w:rsidR="008D4176" w:rsidP="008D4176" w:rsidRDefault="008D4176" w14:paraId="724A57D8" w14:textId="77777777">
      <w:pPr>
        <w:pStyle w:val="NoSpacing"/>
        <w:rPr>
          <w:lang w:val="es-ES"/>
        </w:rPr>
      </w:pPr>
      <w:r w:rsidRPr="00F55284">
        <w:rPr>
          <w:lang w:val="es-ES"/>
        </w:rPr>
        <w:tab/>
        <w:t>2 = Mas de una</w:t>
      </w:r>
    </w:p>
    <w:p w:rsidRPr="00F55284" w:rsidR="008D4176" w:rsidP="008D4176" w:rsidRDefault="008D4176" w14:paraId="2918FB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3E85495A" w14:textId="77777777">
      <w:pPr>
        <w:rPr>
          <w:rFonts w:cs="Arial"/>
          <w:szCs w:val="24"/>
          <w:lang w:val="es-ES"/>
        </w:rPr>
      </w:pPr>
      <w:r w:rsidRPr="00F55284">
        <w:rPr>
          <w:rFonts w:cs="Arial"/>
          <w:szCs w:val="24"/>
          <w:lang w:val="es-ES"/>
        </w:rPr>
        <w:t xml:space="preserve">No incluyas: </w:t>
      </w:r>
    </w:p>
    <w:p w:rsidRPr="00F55284" w:rsidR="008D4176" w:rsidP="008D4176" w:rsidRDefault="008D4176" w14:paraId="1A5BD984"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50B44BEF"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FD1E565"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225A17CE"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754FF194" w14:textId="77777777">
      <w:pPr>
        <w:rPr>
          <w:szCs w:val="24"/>
          <w:lang w:val="es-ES"/>
        </w:rPr>
      </w:pPr>
      <w:r w:rsidRPr="00F55284">
        <w:rPr>
          <w:rFonts w:ascii="Arial" w:hAnsi="Arial" w:cs="Arial"/>
          <w:b/>
          <w:bCs/>
          <w:szCs w:val="24"/>
          <w:lang w:val="es-ES"/>
        </w:rPr>
        <w:t>N20ECARRYBAL</w:t>
      </w:r>
    </w:p>
    <w:p w:rsidRPr="00F55284" w:rsidR="008D4176" w:rsidP="008D4176" w:rsidRDefault="008D4176" w14:paraId="16F3C05E"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20278488" w14:textId="77777777">
      <w:pPr>
        <w:rPr>
          <w:rFonts w:cs="Arial"/>
          <w:szCs w:val="24"/>
          <w:lang w:val="es-ES"/>
        </w:rPr>
      </w:pPr>
      <w:r w:rsidRPr="00F55284">
        <w:rPr>
          <w:rFonts w:cs="Arial"/>
          <w:szCs w:val="24"/>
          <w:lang w:val="es-ES"/>
        </w:rPr>
        <w:t xml:space="preserve">¿Debes generalmente en tu tarjeta de crédito una cantidad que queda pendiente de mes a mes? </w:t>
      </w:r>
    </w:p>
    <w:p w:rsidRPr="00F55284" w:rsidR="008D4176" w:rsidP="008D4176" w:rsidRDefault="008D4176" w14:paraId="27141998" w14:textId="77777777">
      <w:pPr>
        <w:rPr>
          <w:rFonts w:cs="Arial"/>
          <w:szCs w:val="24"/>
          <w:lang w:val="es-ES"/>
        </w:rPr>
      </w:pPr>
      <w:r w:rsidRPr="00F55284">
        <w:rPr>
          <w:rFonts w:cs="Arial"/>
          <w:szCs w:val="24"/>
          <w:lang w:val="es-ES"/>
        </w:rPr>
        <w:t>[else]</w:t>
      </w:r>
    </w:p>
    <w:p w:rsidRPr="00F55284" w:rsidR="008D4176" w:rsidP="008D4176" w:rsidRDefault="008D4176" w14:paraId="49269AEF" w14:textId="77777777">
      <w:pPr>
        <w:rPr>
          <w:szCs w:val="24"/>
          <w:lang w:val="es-ES"/>
        </w:rPr>
      </w:pPr>
      <w:r w:rsidRPr="00F55284">
        <w:rPr>
          <w:rFonts w:cs="Arial"/>
          <w:szCs w:val="24"/>
          <w:lang w:val="es-ES"/>
        </w:rPr>
        <w:t xml:space="preserve">Debes generalmente en tus tarjetas de crédito una cantidad que queda pendiente de mes a mes? </w:t>
      </w:r>
    </w:p>
    <w:p w:rsidRPr="00F55284" w:rsidR="008D4176" w:rsidP="008D4176" w:rsidRDefault="008D4176" w14:paraId="69129DEF" w14:textId="77777777">
      <w:pPr>
        <w:pStyle w:val="NoSpacing"/>
        <w:rPr>
          <w:lang w:val="es-ES"/>
        </w:rPr>
      </w:pPr>
      <w:r w:rsidRPr="00F55284">
        <w:rPr>
          <w:lang w:val="es-ES"/>
        </w:rPr>
        <w:tab/>
        <w:t>1 = Sí</w:t>
      </w:r>
    </w:p>
    <w:p w:rsidRPr="00F55284" w:rsidR="008D4176" w:rsidP="008D4176" w:rsidRDefault="008D4176" w14:paraId="0A41D53C" w14:textId="77777777">
      <w:pPr>
        <w:pStyle w:val="NoSpacing"/>
        <w:rPr>
          <w:lang w:val="es-ES"/>
        </w:rPr>
      </w:pPr>
      <w:r w:rsidRPr="00F55284">
        <w:rPr>
          <w:lang w:val="es-ES"/>
        </w:rPr>
        <w:tab/>
        <w:t>0 = No</w:t>
      </w:r>
    </w:p>
    <w:p w:rsidRPr="00F55284" w:rsidR="008D4176" w:rsidP="008D4176" w:rsidRDefault="008D4176" w14:paraId="1A9E18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antidad que queda pendiente, o un saldo, en tu(s) tarjeta(s) de crédito quiere decir que hay una cantidad que se debe en tu(s) tarjeta(s) de crédito que usualmente no se paga en su totalidad cada mes.</w:t>
      </w:r>
    </w:p>
    <w:p w:rsidRPr="00F55284" w:rsidR="008D4176" w:rsidP="008D4176" w:rsidRDefault="008D4176" w14:paraId="3E1E6E5E" w14:textId="77777777">
      <w:pPr>
        <w:rPr>
          <w:szCs w:val="24"/>
          <w:lang w:val="es-ES"/>
        </w:rPr>
      </w:pPr>
      <w:r w:rsidRPr="00F55284">
        <w:rPr>
          <w:rFonts w:ascii="Arial" w:hAnsi="Arial" w:cs="Arial"/>
          <w:b/>
          <w:bCs/>
          <w:szCs w:val="24"/>
          <w:lang w:val="es-ES"/>
        </w:rPr>
        <w:t>N20ECRDBAL</w:t>
      </w:r>
    </w:p>
    <w:p w:rsidRPr="00F55284" w:rsidR="008D4176" w:rsidP="008D4176" w:rsidRDefault="008D4176" w14:paraId="307CE8C3"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42FA47CC" w14:textId="77777777">
      <w:pPr>
        <w:rPr>
          <w:rFonts w:cs="Arial"/>
          <w:szCs w:val="24"/>
          <w:lang w:val="es-ES"/>
        </w:rPr>
      </w:pPr>
      <w:r w:rsidRPr="00F55284">
        <w:rPr>
          <w:rFonts w:cs="Arial"/>
          <w:szCs w:val="24"/>
          <w:lang w:val="es-ES"/>
        </w:rPr>
        <w:t xml:space="preserve">¿Cuál fue la cantidad total que debías en tu tarjeta de crédito, según tu estado de cuenta del último mes? </w:t>
      </w:r>
    </w:p>
    <w:p w:rsidRPr="00F55284" w:rsidR="008D4176" w:rsidP="008D4176" w:rsidRDefault="008D4176" w14:paraId="16A1377A" w14:textId="77777777">
      <w:pPr>
        <w:rPr>
          <w:rFonts w:cs="Arial"/>
          <w:szCs w:val="24"/>
          <w:lang w:val="es-ES"/>
        </w:rPr>
      </w:pPr>
      <w:r w:rsidRPr="00F55284">
        <w:rPr>
          <w:rFonts w:cs="Arial"/>
          <w:szCs w:val="24"/>
          <w:lang w:val="es-ES"/>
        </w:rPr>
        <w:t xml:space="preserve">[else] </w:t>
      </w:r>
    </w:p>
    <w:p w:rsidRPr="00F55284" w:rsidR="008D4176" w:rsidP="008D4176" w:rsidRDefault="008D4176" w14:paraId="41D9F90B" w14:textId="77777777">
      <w:pPr>
        <w:rPr>
          <w:szCs w:val="24"/>
          <w:lang w:val="es-ES"/>
        </w:rPr>
      </w:pPr>
      <w:r w:rsidRPr="00F55284">
        <w:rPr>
          <w:rFonts w:cs="Arial"/>
          <w:szCs w:val="24"/>
          <w:lang w:val="es-ES"/>
        </w:rPr>
        <w:t>¿Cuál fue la cantidad total que debías en todas tus tarjetas de crédito combinadas, según los estados de cuenta del último mes?</w:t>
      </w:r>
    </w:p>
    <w:p w:rsidRPr="00F55284" w:rsidR="008D4176" w:rsidP="008D4176" w:rsidRDefault="008D4176" w14:paraId="6233FDE6" w14:textId="77777777">
      <w:pPr>
        <w:ind w:firstLine="720"/>
        <w:rPr>
          <w:szCs w:val="24"/>
          <w:lang w:val="es-ES"/>
        </w:rPr>
      </w:pPr>
      <w:r w:rsidRPr="00F55284">
        <w:rPr>
          <w:rFonts w:cs="Arial"/>
          <w:szCs w:val="24"/>
          <w:lang w:val="es-ES"/>
        </w:rPr>
        <w:t>$__________.00</w:t>
      </w:r>
    </w:p>
    <w:p w:rsidRPr="00F55284" w:rsidR="008D4176" w:rsidP="008D4176" w:rsidRDefault="008D4176" w14:paraId="7FA057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la cantidad total que debes de tus estados de cuenta más recientes, o el balance actual, de todas las tarjetas de crédito a tu nombre. </w:t>
      </w:r>
    </w:p>
    <w:p w:rsidRPr="00F55284" w:rsidR="008D4176" w:rsidP="008D4176" w:rsidRDefault="008D4176" w14:paraId="4553D3AB" w14:textId="77777777">
      <w:pPr>
        <w:rPr>
          <w:rFonts w:cs="Arial"/>
          <w:szCs w:val="24"/>
          <w:lang w:val="es-ES"/>
        </w:rPr>
      </w:pPr>
      <w:r w:rsidRPr="00F55284">
        <w:rPr>
          <w:rFonts w:cs="Arial"/>
          <w:szCs w:val="24"/>
          <w:lang w:val="es-ES"/>
        </w:rPr>
        <w:t xml:space="preserve">Las tarjetas de crédito permiten a sus dueños pasar deudas de un mes a otro. Ejemplos de saldos en tarjetas de crédito para incluir en tu respuesta son saldos en VISA, Mastercard, Discover, American Express, tarjetas de tiendas, de gasolineras, etc. </w:t>
      </w:r>
    </w:p>
    <w:p w:rsidRPr="00F55284" w:rsidR="008D4176" w:rsidP="008D4176" w:rsidRDefault="008D4176" w14:paraId="3BEC1C77"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6C0CD6CC" w14:textId="77777777">
      <w:pPr>
        <w:rPr>
          <w:rFonts w:cs="Arial"/>
          <w:szCs w:val="24"/>
          <w:lang w:val="es-ES"/>
        </w:rPr>
      </w:pPr>
      <w:r w:rsidRPr="00F55284">
        <w:rPr>
          <w:rFonts w:cs="Arial"/>
          <w:szCs w:val="24"/>
          <w:lang w:val="es-ES"/>
        </w:rPr>
        <w:t>No incluya las siguientes cantidades en …</w:t>
      </w:r>
    </w:p>
    <w:p w:rsidRPr="00F55284" w:rsidR="008D4176" w:rsidP="008D4176" w:rsidRDefault="008D4176" w14:paraId="43993A95" w14:textId="77777777">
      <w:pPr>
        <w:rPr>
          <w:rFonts w:cs="Arial"/>
          <w:szCs w:val="24"/>
          <w:lang w:val="es-ES"/>
        </w:rPr>
      </w:pPr>
      <w:r w:rsidRPr="00F55284">
        <w:rPr>
          <w:rFonts w:cs="Arial"/>
          <w:szCs w:val="24"/>
          <w:lang w:val="es-ES"/>
        </w:rPr>
        <w:t>Tarjetas que llevan tu nombre pero que han sido emitidas a uno de tus padres, tu esposo(a) u otro familiar, o la cuenta es pagada por alguien más. </w:t>
      </w:r>
    </w:p>
    <w:p w:rsidRPr="00F55284" w:rsidR="008D4176" w:rsidP="008D4176" w:rsidRDefault="008D4176" w14:paraId="68694450"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96E9744"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2ADDC41" w14:textId="77777777">
      <w:pPr>
        <w:rPr>
          <w:rFonts w:cs="Arial"/>
          <w:szCs w:val="24"/>
          <w:lang w:val="es-ES"/>
        </w:rPr>
      </w:pPr>
      <w:r w:rsidRPr="00F55284">
        <w:rPr>
          <w:rFonts w:ascii="Arial" w:hAnsi="Arial" w:cs="Arial"/>
          <w:b/>
          <w:bCs/>
          <w:szCs w:val="24"/>
          <w:lang w:val="es-ES"/>
        </w:rPr>
        <w:t>N20ECCUSE</w:t>
      </w:r>
    </w:p>
    <w:p w:rsidRPr="00F55284" w:rsidR="008D4176" w:rsidP="008D4176" w:rsidRDefault="008D4176" w14:paraId="32E76735" w14:textId="77777777">
      <w:pPr>
        <w:rPr>
          <w:rFonts w:cs="Arial"/>
          <w:szCs w:val="24"/>
          <w:lang w:val="es-ES"/>
        </w:rPr>
      </w:pPr>
      <w:r w:rsidRPr="00F55284">
        <w:rPr>
          <w:rFonts w:cs="Arial"/>
          <w:szCs w:val="24"/>
          <w:lang w:val="es-ES"/>
        </w:rPr>
        <w:t>[If N20ENUMCRD = 1]</w:t>
      </w:r>
    </w:p>
    <w:p w:rsidRPr="00F55284" w:rsidR="008D4176" w:rsidP="008D4176" w:rsidRDefault="008D4176" w14:paraId="726F1B91" w14:textId="77777777">
      <w:pPr>
        <w:rPr>
          <w:rFonts w:cs="Arial"/>
          <w:szCs w:val="24"/>
          <w:lang w:val="es-ES"/>
        </w:rPr>
      </w:pPr>
      <w:r w:rsidRPr="00F55284">
        <w:rPr>
          <w:rFonts w:cs="Arial"/>
          <w:szCs w:val="24"/>
          <w:lang w:val="es-ES"/>
        </w:rPr>
        <w:t>¿Usaste tu tarjeta de crédito para pagar tu matrícula y gastos en el año académico 2019-2020? </w:t>
      </w:r>
    </w:p>
    <w:p w:rsidRPr="00F55284" w:rsidR="008D4176" w:rsidP="008D4176" w:rsidRDefault="008D4176" w14:paraId="2B81762C" w14:textId="77777777">
      <w:pPr>
        <w:rPr>
          <w:rFonts w:cs="Arial"/>
          <w:szCs w:val="24"/>
          <w:lang w:val="es-ES"/>
        </w:rPr>
      </w:pPr>
      <w:r w:rsidRPr="00F55284">
        <w:rPr>
          <w:rFonts w:cs="Arial"/>
          <w:szCs w:val="24"/>
          <w:lang w:val="es-ES"/>
        </w:rPr>
        <w:t>[else]</w:t>
      </w:r>
    </w:p>
    <w:p w:rsidRPr="00F55284" w:rsidR="008D4176" w:rsidP="008D4176" w:rsidRDefault="008D4176" w14:paraId="209F506D" w14:textId="77777777">
      <w:pPr>
        <w:rPr>
          <w:szCs w:val="24"/>
          <w:lang w:val="es-ES"/>
        </w:rPr>
      </w:pPr>
      <w:r w:rsidRPr="00F55284">
        <w:rPr>
          <w:rFonts w:cs="Arial"/>
          <w:szCs w:val="24"/>
          <w:lang w:val="es-ES"/>
        </w:rPr>
        <w:t>¿Has usado tus tarjetas de crédito para pagar tu matrícula y gastos en el año académico 2019-2020?</w:t>
      </w:r>
    </w:p>
    <w:p w:rsidRPr="00F55284" w:rsidR="008D4176" w:rsidP="008D4176" w:rsidRDefault="008D4176" w14:paraId="1ADD224B" w14:textId="77777777">
      <w:pPr>
        <w:pStyle w:val="NoSpacing"/>
        <w:rPr>
          <w:lang w:val="es-ES"/>
        </w:rPr>
      </w:pPr>
      <w:r w:rsidRPr="00F55284">
        <w:rPr>
          <w:lang w:val="es-ES"/>
        </w:rPr>
        <w:tab/>
        <w:t>1 = Sí</w:t>
      </w:r>
    </w:p>
    <w:p w:rsidRPr="00F55284" w:rsidR="008D4176" w:rsidP="008D4176" w:rsidRDefault="008D4176" w14:paraId="30794FAB" w14:textId="77777777">
      <w:pPr>
        <w:pStyle w:val="NoSpacing"/>
        <w:rPr>
          <w:lang w:val="es-ES"/>
        </w:rPr>
      </w:pPr>
      <w:r w:rsidRPr="00F55284">
        <w:rPr>
          <w:lang w:val="es-ES"/>
        </w:rPr>
        <w:tab/>
        <w:t>0 = No</w:t>
      </w:r>
    </w:p>
    <w:p w:rsidRPr="00F55284" w:rsidR="008D4176" w:rsidP="008D4176" w:rsidRDefault="008D4176" w14:paraId="38F224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u(s) tarjeta(s) de crédito para pagar la matrícula y los gast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C6919E9" w14:textId="77777777">
      <w:pPr>
        <w:rPr>
          <w:rFonts w:cs="Arial"/>
          <w:szCs w:val="24"/>
          <w:lang w:val="es-ES"/>
        </w:rPr>
      </w:pPr>
      <w:r w:rsidRPr="00F55284">
        <w:rPr>
          <w:rFonts w:cs="Arial"/>
          <w:szCs w:val="24"/>
          <w:lang w:val="es-ES"/>
        </w:rPr>
        <w:t xml:space="preserve">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2713E699" w14:textId="77777777">
      <w:pPr>
        <w:rPr>
          <w:rFonts w:cs="Arial"/>
          <w:szCs w:val="24"/>
          <w:lang w:val="es-ES"/>
        </w:rPr>
      </w:pPr>
      <w:r w:rsidRPr="00F55284">
        <w:rPr>
          <w:rFonts w:cs="Arial"/>
          <w:szCs w:val="24"/>
          <w:lang w:val="es-ES"/>
        </w:rPr>
        <w:t>Responde No si has usado alguno de los siguientes tipos de tarjeta para pagar tu matrícula y gastos:</w:t>
      </w:r>
    </w:p>
    <w:p w:rsidRPr="00F55284" w:rsidR="008D4176" w:rsidP="008D4176" w:rsidRDefault="008D4176" w14:paraId="41824516"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3DA13E1A"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6DD82E81"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97CFA82" w14:textId="77777777">
      <w:pPr>
        <w:rPr>
          <w:szCs w:val="24"/>
          <w:lang w:val="es-ES"/>
        </w:rPr>
      </w:pPr>
      <w:r w:rsidRPr="00F55284">
        <w:rPr>
          <w:rFonts w:ascii="Arial" w:hAnsi="Arial" w:cs="Arial"/>
          <w:b/>
          <w:bCs/>
          <w:szCs w:val="24"/>
          <w:lang w:val="es-ES"/>
        </w:rPr>
        <w:t>N20ECCREASON</w:t>
      </w:r>
    </w:p>
    <w:p w:rsidRPr="00F55284" w:rsidR="008D4176" w:rsidP="008D4176" w:rsidRDefault="008D4176" w14:paraId="6AA31994"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0E192021" w14:textId="77777777">
      <w:pPr>
        <w:rPr>
          <w:rFonts w:cs="Arial"/>
          <w:szCs w:val="24"/>
          <w:lang w:val="es-ES"/>
        </w:rPr>
      </w:pPr>
      <w:r w:rsidRPr="00F55284">
        <w:rPr>
          <w:rFonts w:cs="Arial"/>
          <w:szCs w:val="24"/>
          <w:lang w:val="es-ES"/>
        </w:rPr>
        <w:t xml:space="preserve">¿Cargaste la matrícula y los gastos en tu tarjeta de crédito porque era la única manera en que te alcanzaba para cubrir esos gastos? </w:t>
      </w:r>
    </w:p>
    <w:p w:rsidRPr="00F55284" w:rsidR="008D4176" w:rsidP="008D4176" w:rsidRDefault="008D4176" w14:paraId="74F251E6" w14:textId="77777777">
      <w:pPr>
        <w:rPr>
          <w:rFonts w:cs="Arial"/>
          <w:szCs w:val="24"/>
          <w:lang w:val="es-ES"/>
        </w:rPr>
      </w:pPr>
      <w:r w:rsidRPr="00F55284">
        <w:rPr>
          <w:rFonts w:cs="Arial"/>
          <w:szCs w:val="24"/>
          <w:lang w:val="es-ES"/>
        </w:rPr>
        <w:t xml:space="preserve">[else] </w:t>
      </w:r>
    </w:p>
    <w:p w:rsidRPr="00F55284" w:rsidR="008D4176" w:rsidP="008D4176" w:rsidRDefault="008D4176" w14:paraId="0F3CE270" w14:textId="77777777">
      <w:pPr>
        <w:rPr>
          <w:szCs w:val="24"/>
          <w:lang w:val="es-ES"/>
        </w:rPr>
      </w:pPr>
      <w:r w:rsidRPr="00F55284">
        <w:rPr>
          <w:rFonts w:cs="Arial"/>
          <w:szCs w:val="24"/>
          <w:lang w:val="es-ES"/>
        </w:rPr>
        <w:t>¿Cargaste la matrícula y los gastos en tus tarjetas de crédito porque era la única manera en que te alcanzaba para cubrir esos gastos?</w:t>
      </w:r>
    </w:p>
    <w:p w:rsidRPr="00F55284" w:rsidR="008D4176" w:rsidP="008D4176" w:rsidRDefault="008D4176" w14:paraId="2DC79C29" w14:textId="77777777">
      <w:pPr>
        <w:pStyle w:val="NoSpacing"/>
        <w:rPr>
          <w:lang w:val="es-ES"/>
        </w:rPr>
      </w:pPr>
      <w:r w:rsidRPr="00F55284">
        <w:rPr>
          <w:lang w:val="es-ES"/>
        </w:rPr>
        <w:tab/>
        <w:t>1 = Sí</w:t>
      </w:r>
    </w:p>
    <w:p w:rsidRPr="00F55284" w:rsidR="008D4176" w:rsidP="008D4176" w:rsidRDefault="008D4176" w14:paraId="5DBE9095" w14:textId="77777777">
      <w:pPr>
        <w:pStyle w:val="NoSpacing"/>
        <w:rPr>
          <w:lang w:val="es-ES"/>
        </w:rPr>
      </w:pPr>
      <w:r w:rsidRPr="00F55284">
        <w:rPr>
          <w:lang w:val="es-ES"/>
        </w:rPr>
        <w:tab/>
        <w:t>0 = No</w:t>
      </w:r>
    </w:p>
    <w:p w:rsidRPr="00F55284" w:rsidR="008D4176" w:rsidP="008D4176" w:rsidRDefault="008D4176" w14:paraId="72BD8D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arjetas de crédit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que eran el único medio que tenías para pagar matrícula y gastos. </w:t>
      </w:r>
    </w:p>
    <w:p w:rsidRPr="00F55284" w:rsidR="008D4176" w:rsidP="008D4176" w:rsidRDefault="008D4176" w14:paraId="6CDB0AA4" w14:textId="77777777">
      <w:pPr>
        <w:rPr>
          <w:rFonts w:cs="Arial"/>
          <w:szCs w:val="24"/>
          <w:lang w:val="es-ES"/>
        </w:rPr>
      </w:pPr>
      <w:r w:rsidRPr="00F55284">
        <w:rPr>
          <w:rFonts w:cs="Arial"/>
          <w:szCs w:val="24"/>
          <w:lang w:val="es-ES"/>
        </w:rPr>
        <w:t>Si tuviste otras fuentes de fondos, pero usaste tarjetas de crédito porque eran convenientes o porque recibías recompensas al usarlas, responde No.</w:t>
      </w:r>
    </w:p>
    <w:p w:rsidRPr="00F55284" w:rsidR="008D4176" w:rsidP="008D4176" w:rsidRDefault="008D4176" w14:paraId="2A341A82" w14:textId="77777777">
      <w:pPr>
        <w:rPr>
          <w:szCs w:val="24"/>
          <w:lang w:val="es-ES"/>
        </w:rPr>
      </w:pPr>
      <w:r w:rsidRPr="00F55284">
        <w:rPr>
          <w:rFonts w:ascii="Arial" w:hAnsi="Arial" w:cs="Arial"/>
          <w:b/>
          <w:bCs/>
          <w:szCs w:val="24"/>
          <w:lang w:val="es-ES"/>
        </w:rPr>
        <w:t>N20EBANK1</w:t>
      </w:r>
    </w:p>
    <w:p w:rsidRPr="00F55284" w:rsidR="008D4176" w:rsidP="008D4176" w:rsidRDefault="008D4176" w14:paraId="2BE9BA7B" w14:textId="77777777">
      <w:pPr>
        <w:rPr>
          <w:szCs w:val="24"/>
          <w:lang w:val="es-ES"/>
        </w:rPr>
      </w:pPr>
      <w:r w:rsidRPr="00F55284">
        <w:rPr>
          <w:rFonts w:cs="Arial"/>
          <w:szCs w:val="24"/>
          <w:lang w:val="es-ES"/>
        </w:rPr>
        <w:t>¿Tienes una cuenta de cheques o una cuenta de ahorro en un banco o cooperativa de crédito?</w:t>
      </w:r>
    </w:p>
    <w:p w:rsidRPr="00F55284" w:rsidR="008D4176" w:rsidP="008D4176" w:rsidRDefault="008D4176" w14:paraId="40A3BE93" w14:textId="77777777">
      <w:pPr>
        <w:pStyle w:val="NoSpacing"/>
        <w:rPr>
          <w:lang w:val="es-ES"/>
        </w:rPr>
      </w:pPr>
      <w:r w:rsidRPr="00F55284">
        <w:rPr>
          <w:lang w:val="es-ES"/>
        </w:rPr>
        <w:tab/>
        <w:t>1 = Sí</w:t>
      </w:r>
    </w:p>
    <w:p w:rsidRPr="00F55284" w:rsidR="008D4176" w:rsidP="008D4176" w:rsidRDefault="008D4176" w14:paraId="64D2E897" w14:textId="77777777">
      <w:pPr>
        <w:pStyle w:val="NoSpacing"/>
        <w:rPr>
          <w:lang w:val="es-ES"/>
        </w:rPr>
      </w:pPr>
      <w:r w:rsidRPr="00F55284">
        <w:rPr>
          <w:lang w:val="es-ES"/>
        </w:rPr>
        <w:tab/>
        <w:t>0 = No</w:t>
      </w:r>
    </w:p>
    <w:p w:rsidRPr="00F55284" w:rsidR="008D4176" w:rsidP="008D4176" w:rsidRDefault="008D4176" w14:paraId="0A31C4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uenta de cheques permite al dueño de la cuenta sacar su dinero usando un cheque personal, una tarjeta de débito o retiro, incluyendo los retiros en cajeros automáticos (ATM). El dinero en una cuenta corriente generalmente no gana intereses.</w:t>
      </w:r>
    </w:p>
    <w:p w:rsidRPr="00F55284" w:rsidR="008D4176" w:rsidP="008D4176" w:rsidRDefault="008D4176" w14:paraId="325A5496" w14:textId="77777777">
      <w:pPr>
        <w:rPr>
          <w:rFonts w:cs="Arial"/>
          <w:szCs w:val="24"/>
          <w:lang w:val="es-ES"/>
        </w:rPr>
      </w:pPr>
      <w:r w:rsidRPr="00F55284">
        <w:rPr>
          <w:rFonts w:cs="Arial"/>
          <w:szCs w:val="24"/>
          <w:lang w:val="es-ES"/>
        </w:rPr>
        <w:t xml:space="preserve">Cuenta de ahorros ganan intereses pero usualmente no hay chequera ni tarjetas de débito asociadas con la cuenta. </w:t>
      </w:r>
    </w:p>
    <w:p w:rsidRPr="00F55284" w:rsidR="008D4176" w:rsidP="008D4176" w:rsidRDefault="008D4176" w14:paraId="4E6BD376" w14:textId="77777777">
      <w:pPr>
        <w:rPr>
          <w:rFonts w:cs="Arial"/>
          <w:szCs w:val="24"/>
          <w:lang w:val="es-ES"/>
        </w:rPr>
      </w:pPr>
      <w:r w:rsidRPr="00F55284">
        <w:rPr>
          <w:rFonts w:cs="Arial"/>
          <w:szCs w:val="24"/>
          <w:lang w:val="es-ES"/>
        </w:rPr>
        <w:t>Membrecía en una cooperativa de crédito está limitada a ciertas personas (y, a menudo, a sus familiares), como a los empleados de compañías privadas o a residentes de una determinada región geográfica.</w:t>
      </w:r>
    </w:p>
    <w:p w:rsidRPr="00F55284" w:rsidR="008D4176" w:rsidP="008D4176" w:rsidRDefault="008D4176" w14:paraId="199C2EF6" w14:textId="77777777">
      <w:pPr>
        <w:rPr>
          <w:szCs w:val="24"/>
          <w:lang w:val="es-ES"/>
        </w:rPr>
      </w:pPr>
      <w:r w:rsidRPr="00F55284">
        <w:rPr>
          <w:rFonts w:cs="Arial"/>
          <w:szCs w:val="24"/>
          <w:lang w:val="es-ES"/>
        </w:rPr>
        <w:t xml:space="preserve"> </w:t>
      </w:r>
      <w:r w:rsidRPr="00F55284">
        <w:rPr>
          <w:rFonts w:ascii="Arial" w:hAnsi="Arial" w:cs="Arial"/>
          <w:b/>
          <w:bCs/>
          <w:szCs w:val="24"/>
          <w:lang w:val="es-ES"/>
        </w:rPr>
        <w:t>N20EBANK2</w:t>
      </w:r>
    </w:p>
    <w:p w:rsidRPr="00F55284" w:rsidR="008D4176" w:rsidP="008D4176" w:rsidRDefault="008D4176" w14:paraId="17C245B9" w14:textId="77777777">
      <w:pPr>
        <w:rPr>
          <w:szCs w:val="24"/>
          <w:lang w:val="es-ES"/>
        </w:rPr>
      </w:pPr>
      <w:r w:rsidRPr="00F55284">
        <w:rPr>
          <w:rFonts w:cs="Arial"/>
          <w:szCs w:val="24"/>
          <w:lang w:val="es-ES"/>
        </w:rPr>
        <w:t>¿Tu cuenta principal de cheques o de ahorro es...</w:t>
      </w:r>
    </w:p>
    <w:p w:rsidRPr="00F55284" w:rsidR="008D4176" w:rsidP="008D4176" w:rsidRDefault="008D4176" w14:paraId="12F98015" w14:textId="77777777">
      <w:pPr>
        <w:pStyle w:val="NoSpacing"/>
        <w:rPr>
          <w:lang w:val="es-ES"/>
        </w:rPr>
      </w:pPr>
      <w:r w:rsidRPr="00F55284">
        <w:rPr>
          <w:lang w:val="es-ES"/>
        </w:rPr>
        <w:tab/>
        <w:t>1 = Solamente a tu nombre, o</w:t>
      </w:r>
    </w:p>
    <w:p w:rsidRPr="00F55284" w:rsidR="008D4176" w:rsidP="008D4176" w:rsidRDefault="008D4176" w14:paraId="08B3701D" w14:textId="77777777">
      <w:pPr>
        <w:pStyle w:val="NoSpacing"/>
        <w:rPr>
          <w:lang w:val="es-ES"/>
        </w:rPr>
      </w:pPr>
      <w:r w:rsidRPr="00F55284">
        <w:rPr>
          <w:lang w:val="es-ES"/>
        </w:rPr>
        <w:tab/>
        <w:t>2 = Compartida entre ti y otra persona</w:t>
      </w:r>
    </w:p>
    <w:p w:rsidRPr="00F55284" w:rsidR="008D4176" w:rsidP="008D4176" w:rsidRDefault="008D4176" w14:paraId="66E0AAC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uentas de cheques y de ahorro pueden pertenecer a una sola persona o ser cuentas conjuntas con otra persona, como un padre o madre o esposo(a). Si tu nombre aparece en los estados de cuenta con otra persona, como tu padre, madre o esposo(a), selecciona Compartida entre ti y otra persona.</w:t>
      </w:r>
    </w:p>
    <w:p w:rsidRPr="00F55284" w:rsidR="008D4176" w:rsidP="008D4176" w:rsidRDefault="008D4176" w14:paraId="54046E81" w14:textId="77777777">
      <w:pPr>
        <w:rPr>
          <w:szCs w:val="24"/>
          <w:lang w:val="es-ES"/>
        </w:rPr>
      </w:pPr>
      <w:r w:rsidRPr="00F55284">
        <w:rPr>
          <w:rFonts w:ascii="Arial" w:hAnsi="Arial" w:cs="Arial"/>
          <w:b/>
          <w:bCs/>
          <w:szCs w:val="24"/>
          <w:lang w:val="es-ES"/>
        </w:rPr>
        <w:t>N20EFIN2000</w:t>
      </w:r>
    </w:p>
    <w:p w:rsidRPr="00F55284" w:rsidR="008D4176" w:rsidP="008D4176" w:rsidRDefault="008D4176" w14:paraId="49103F60" w14:textId="77777777">
      <w:pPr>
        <w:rPr>
          <w:szCs w:val="24"/>
          <w:lang w:val="es-ES"/>
        </w:rPr>
      </w:pPr>
      <w:r w:rsidRPr="00F55284">
        <w:rPr>
          <w:rFonts w:cs="Arial"/>
          <w:szCs w:val="24"/>
          <w:lang w:val="es-ES"/>
        </w:rPr>
        <w:t>¿Qué tan seguro(a) estás de que podrías obtener $ 2,000, de cualquier fuente disponible, si surgiera una necesidad inesperada dentro del próximo mes? ¿Tú...</w:t>
      </w:r>
    </w:p>
    <w:p w:rsidRPr="00F55284" w:rsidR="008D4176" w:rsidP="008D4176" w:rsidRDefault="008D4176" w14:paraId="0F5C3107" w14:textId="77777777">
      <w:pPr>
        <w:pStyle w:val="NoSpacing"/>
        <w:rPr>
          <w:lang w:val="es-ES"/>
        </w:rPr>
      </w:pPr>
      <w:r w:rsidRPr="00F55284">
        <w:rPr>
          <w:lang w:val="es-ES"/>
        </w:rPr>
        <w:tab/>
        <w:t>1 = Definitivamente podrías conseguir los $2,000</w:t>
      </w:r>
    </w:p>
    <w:p w:rsidRPr="00F55284" w:rsidR="008D4176" w:rsidP="008D4176" w:rsidRDefault="008D4176" w14:paraId="5ED18347" w14:textId="77777777">
      <w:pPr>
        <w:pStyle w:val="NoSpacing"/>
        <w:rPr>
          <w:lang w:val="es-ES"/>
        </w:rPr>
      </w:pPr>
      <w:r w:rsidRPr="00F55284">
        <w:rPr>
          <w:lang w:val="es-ES"/>
        </w:rPr>
        <w:tab/>
        <w:t>2 = Probablemente podrías conseguir los $2,000</w:t>
      </w:r>
    </w:p>
    <w:p w:rsidRPr="00F55284" w:rsidR="008D4176" w:rsidP="008D4176" w:rsidRDefault="008D4176" w14:paraId="26A61B4D" w14:textId="77777777">
      <w:pPr>
        <w:pStyle w:val="NoSpacing"/>
        <w:rPr>
          <w:lang w:val="es-ES"/>
        </w:rPr>
      </w:pPr>
      <w:r w:rsidRPr="00F55284">
        <w:rPr>
          <w:lang w:val="es-ES"/>
        </w:rPr>
        <w:tab/>
        <w:t>3 = Probablemente no podrías conseguir los $2,000</w:t>
      </w:r>
    </w:p>
    <w:p w:rsidRPr="00F55284" w:rsidR="008D4176" w:rsidP="008D4176" w:rsidRDefault="008D4176" w14:paraId="4D723103" w14:textId="77777777">
      <w:pPr>
        <w:pStyle w:val="NoSpacing"/>
        <w:rPr>
          <w:lang w:val="es-ES"/>
        </w:rPr>
      </w:pPr>
      <w:r w:rsidRPr="00F55284">
        <w:rPr>
          <w:lang w:val="es-ES"/>
        </w:rPr>
        <w:tab/>
        <w:t>4 = Definitivamente no podrías conseguir los $2,000</w:t>
      </w:r>
    </w:p>
    <w:p w:rsidRPr="00F55284" w:rsidR="008D4176" w:rsidP="008D4176" w:rsidRDefault="008D4176" w14:paraId="30CF2A5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69814D0" w14:textId="77777777">
      <w:pPr>
        <w:rPr>
          <w:szCs w:val="24"/>
          <w:lang w:val="es-ES"/>
        </w:rPr>
      </w:pPr>
      <w:r w:rsidRPr="00F55284">
        <w:rPr>
          <w:rFonts w:ascii="Arial" w:hAnsi="Arial" w:cs="Arial"/>
          <w:b/>
          <w:bCs/>
          <w:szCs w:val="24"/>
          <w:lang w:val="es-ES"/>
        </w:rPr>
        <w:t>N20EFIN500</w:t>
      </w:r>
    </w:p>
    <w:p w:rsidRPr="00F55284" w:rsidR="008D4176" w:rsidP="008D4176" w:rsidRDefault="008D4176" w14:paraId="636334CB" w14:textId="77777777">
      <w:pPr>
        <w:rPr>
          <w:szCs w:val="24"/>
          <w:lang w:val="es-ES"/>
        </w:rPr>
      </w:pPr>
      <w:r w:rsidRPr="00F55284">
        <w:rPr>
          <w:rFonts w:cs="Arial"/>
          <w:szCs w:val="24"/>
          <w:lang w:val="es-ES"/>
        </w:rPr>
        <w:t>¿Qué tan seguro(a) estás de que podrías obtener $500, de alguna fuente disponible, si surgiera una necesidad inesperada dentro del próximo mes? ¿Tú...</w:t>
      </w:r>
    </w:p>
    <w:p w:rsidRPr="00F55284" w:rsidR="008D4176" w:rsidP="008D4176" w:rsidRDefault="008D4176" w14:paraId="6FED49A7" w14:textId="77777777">
      <w:pPr>
        <w:pStyle w:val="NoSpacing"/>
        <w:rPr>
          <w:lang w:val="es-ES"/>
        </w:rPr>
      </w:pPr>
      <w:r w:rsidRPr="00F55284">
        <w:rPr>
          <w:lang w:val="es-ES"/>
        </w:rPr>
        <w:tab/>
        <w:t xml:space="preserve">1 = Definitivamente podrías conseguir los $500 </w:t>
      </w:r>
    </w:p>
    <w:p w:rsidRPr="00F55284" w:rsidR="008D4176" w:rsidP="008D4176" w:rsidRDefault="008D4176" w14:paraId="7D2F79CF" w14:textId="77777777">
      <w:pPr>
        <w:pStyle w:val="NoSpacing"/>
        <w:rPr>
          <w:lang w:val="es-ES"/>
        </w:rPr>
      </w:pPr>
      <w:r w:rsidRPr="00F55284">
        <w:rPr>
          <w:lang w:val="es-ES"/>
        </w:rPr>
        <w:tab/>
        <w:t>2 = Probablemente podrías conseguir los $500</w:t>
      </w:r>
    </w:p>
    <w:p w:rsidRPr="00F55284" w:rsidR="008D4176" w:rsidP="008D4176" w:rsidRDefault="008D4176" w14:paraId="2160FB01" w14:textId="77777777">
      <w:pPr>
        <w:pStyle w:val="NoSpacing"/>
        <w:rPr>
          <w:lang w:val="es-ES"/>
        </w:rPr>
      </w:pPr>
      <w:r w:rsidRPr="00F55284">
        <w:rPr>
          <w:lang w:val="es-ES"/>
        </w:rPr>
        <w:tab/>
        <w:t>3 = Probablemente no podrías conseguir los $500</w:t>
      </w:r>
    </w:p>
    <w:p w:rsidRPr="00F55284" w:rsidR="008D4176" w:rsidP="008D4176" w:rsidRDefault="008D4176" w14:paraId="208A1222" w14:textId="77777777">
      <w:pPr>
        <w:pStyle w:val="NoSpacing"/>
        <w:rPr>
          <w:lang w:val="es-ES"/>
        </w:rPr>
      </w:pPr>
      <w:r w:rsidRPr="00F55284">
        <w:rPr>
          <w:lang w:val="es-ES"/>
        </w:rPr>
        <w:tab/>
        <w:t>4 = Definitivamente no podrías conseguir los $500</w:t>
      </w:r>
    </w:p>
    <w:p w:rsidRPr="00F55284" w:rsidR="008D4176" w:rsidP="008D4176" w:rsidRDefault="008D4176" w14:paraId="6BE661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B665FC" w:rsidR="008D4176" w:rsidP="008D4176" w:rsidRDefault="008D4176" w14:paraId="00408321" w14:textId="77777777">
      <w:pPr>
        <w:rPr>
          <w:szCs w:val="24"/>
        </w:rPr>
      </w:pPr>
      <w:r w:rsidRPr="00A3236D">
        <w:rPr>
          <w:rFonts w:ascii="Arial" w:hAnsi="Arial" w:cs="Arial"/>
          <w:b/>
          <w:bCs/>
          <w:szCs w:val="24"/>
        </w:rPr>
        <w:t>N20ESCHRES</w:t>
      </w:r>
    </w:p>
    <w:p w:rsidR="008D4176" w:rsidP="008D4176" w:rsidRDefault="008D4176" w14:paraId="45F33904"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r>
        <w:rPr>
          <w:rFonts w:cs="Arial"/>
          <w:szCs w:val="24"/>
        </w:rPr>
        <w:t>and</w:t>
      </w:r>
      <w:r w:rsidRPr="00B665FC">
        <w:rPr>
          <w:rFonts w:cs="Arial"/>
          <w:szCs w:val="24"/>
        </w:rPr>
        <w:t xml:space="preserve"> USERMODE = WEB]</w:t>
      </w:r>
    </w:p>
    <w:p w:rsidRPr="00F55284" w:rsidR="008D4176" w:rsidP="008D4176" w:rsidRDefault="008D4176" w14:paraId="1EDF38DB" w14:textId="77777777">
      <w:pPr>
        <w:rPr>
          <w:rFonts w:cs="Arial"/>
          <w:szCs w:val="24"/>
          <w:lang w:val="es-ES"/>
        </w:rPr>
      </w:pPr>
      <w:r w:rsidRPr="00F55284">
        <w:rPr>
          <w:rFonts w:cs="Arial"/>
          <w:szCs w:val="24"/>
          <w:lang w:val="es-ES"/>
        </w:rPr>
        <w:t>¿Dónde estás viviendo mientras asistes a [NPSAS institution] durante el año académico 2019-2020?</w:t>
      </w:r>
    </w:p>
    <w:p w:rsidRPr="00F55284" w:rsidR="008D4176" w:rsidP="008D4176" w:rsidRDefault="008D4176" w14:paraId="7494E8B8" w14:textId="77777777">
      <w:pPr>
        <w:rPr>
          <w:rFonts w:cs="Arial"/>
          <w:szCs w:val="24"/>
          <w:lang w:val="es-ES"/>
        </w:rPr>
      </w:pPr>
      <w:r w:rsidRPr="00F55284">
        <w:rPr>
          <w:rFonts w:cs="Arial"/>
          <w:szCs w:val="24"/>
          <w:lang w:val="es-ES"/>
        </w:rPr>
        <w:t>(Si has vivido en más de una vivienda, selecciona el lugar donde has vivido por más tiempo.)</w:t>
      </w:r>
    </w:p>
    <w:p w:rsidRPr="00F55284" w:rsidR="008D4176" w:rsidP="008D4176" w:rsidRDefault="008D4176" w14:paraId="0FB0DFC5"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F854509" w14:textId="77777777">
      <w:pPr>
        <w:rPr>
          <w:rFonts w:cs="Arial"/>
          <w:szCs w:val="24"/>
          <w:lang w:val="es-ES"/>
        </w:rPr>
      </w:pPr>
      <w:r w:rsidRPr="00F55284">
        <w:rPr>
          <w:rFonts w:cs="Arial"/>
          <w:szCs w:val="24"/>
          <w:lang w:val="es-ES"/>
        </w:rPr>
        <w:t>Mientras asistes a [NPSAS institution] durante el año académico 2019-2020, ¿estás viviendo en una vivienda propiedad de la universidad, con tus padres (o tutores) o fuera del recinto?</w:t>
      </w:r>
    </w:p>
    <w:p w:rsidRPr="00F55284" w:rsidR="008D4176" w:rsidP="008D4176" w:rsidRDefault="008D4176" w14:paraId="06B63427" w14:textId="77777777">
      <w:pPr>
        <w:rPr>
          <w:rFonts w:cs="Arial"/>
          <w:szCs w:val="24"/>
          <w:lang w:val="es-ES"/>
        </w:rPr>
      </w:pPr>
      <w:r w:rsidRPr="00F55284">
        <w:rPr>
          <w:rFonts w:cs="Arial"/>
          <w:szCs w:val="24"/>
          <w:lang w:val="es-ES"/>
        </w:rPr>
        <w:t>(Si has vivido en más de una vivienda, selecciona el lugar donde has vivido por más tiempo.)</w:t>
      </w:r>
    </w:p>
    <w:p w:rsidR="008D4176" w:rsidP="008D4176" w:rsidRDefault="008D4176" w14:paraId="16FB7365"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w:t>
      </w:r>
      <w:r>
        <w:rPr>
          <w:rFonts w:cs="Arial"/>
          <w:szCs w:val="24"/>
        </w:rPr>
        <w:t>and</w:t>
      </w:r>
      <w:r w:rsidRPr="00B665FC">
        <w:rPr>
          <w:rFonts w:cs="Arial"/>
          <w:szCs w:val="24"/>
        </w:rPr>
        <w:t xml:space="preserve"> USERMODE = WEB]</w:t>
      </w:r>
    </w:p>
    <w:p w:rsidRPr="00F55284" w:rsidR="008D4176" w:rsidP="008D4176" w:rsidRDefault="008D4176" w14:paraId="47869826" w14:textId="77777777">
      <w:pPr>
        <w:rPr>
          <w:rFonts w:cs="Arial"/>
          <w:szCs w:val="24"/>
          <w:lang w:val="es-ES"/>
        </w:rPr>
      </w:pPr>
      <w:r w:rsidRPr="00F55284">
        <w:rPr>
          <w:rFonts w:cs="Arial"/>
          <w:szCs w:val="24"/>
          <w:lang w:val="es-ES"/>
        </w:rPr>
        <w:t xml:space="preserve">¿Dónde vivías mientras asistías a [NPSAS institution] durante el año académico 2019-2020? </w:t>
      </w:r>
    </w:p>
    <w:p w:rsidRPr="00F55284" w:rsidR="008D4176" w:rsidP="008D4176" w:rsidRDefault="008D4176" w14:paraId="1187B4F6" w14:textId="77777777">
      <w:pPr>
        <w:rPr>
          <w:rFonts w:cs="Arial"/>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1E35FBF7" w14:textId="77777777">
      <w:pPr>
        <w:rPr>
          <w:rFonts w:cs="Arial"/>
          <w:szCs w:val="24"/>
          <w:lang w:val="es-ES"/>
        </w:rPr>
      </w:pPr>
      <w:r w:rsidRPr="00F55284">
        <w:rPr>
          <w:rFonts w:cs="Arial"/>
          <w:szCs w:val="24"/>
          <w:lang w:val="es-ES"/>
        </w:rPr>
        <w:t>[else]</w:t>
      </w:r>
    </w:p>
    <w:p w:rsidRPr="00F55284" w:rsidR="008D4176" w:rsidP="008D4176" w:rsidRDefault="008D4176" w14:paraId="180FE7DB" w14:textId="77777777">
      <w:pPr>
        <w:rPr>
          <w:rFonts w:cs="Arial"/>
          <w:szCs w:val="24"/>
          <w:lang w:val="es-ES"/>
        </w:rPr>
      </w:pPr>
      <w:r w:rsidRPr="00F55284">
        <w:rPr>
          <w:rFonts w:cs="Arial"/>
          <w:szCs w:val="24"/>
          <w:lang w:val="es-ES"/>
        </w:rPr>
        <w:t>Mientras asistías a [NPSAS institution] durante el año académico 2019-2020, ¿vivías en una vivienda propiedad de la universidad, con tus padres (o tutores) o fuera del recinto?</w:t>
      </w:r>
    </w:p>
    <w:p w:rsidRPr="00F55284" w:rsidR="008D4176" w:rsidP="008D4176" w:rsidRDefault="008D4176" w14:paraId="353E8E15" w14:textId="77777777">
      <w:pPr>
        <w:rPr>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3BDD8715" w14:textId="77777777">
      <w:pPr>
        <w:pStyle w:val="NoSpacing"/>
        <w:rPr>
          <w:lang w:val="es-ES"/>
        </w:rPr>
      </w:pPr>
      <w:r w:rsidRPr="00F55284">
        <w:rPr>
          <w:lang w:val="es-ES"/>
        </w:rPr>
        <w:tab/>
        <w:t>1 = Dentro del recinto o en una vivienda propiedad de la universidad (por ejemplo, un dormitorio o una residencia)</w:t>
      </w:r>
    </w:p>
    <w:p w:rsidRPr="00F55284" w:rsidR="008D4176" w:rsidP="008D4176" w:rsidRDefault="008D4176" w14:paraId="3C940719" w14:textId="77777777">
      <w:pPr>
        <w:pStyle w:val="NoSpacing"/>
        <w:rPr>
          <w:lang w:val="es-ES"/>
        </w:rPr>
      </w:pPr>
      <w:r w:rsidRPr="00F55284">
        <w:rPr>
          <w:lang w:val="es-ES"/>
        </w:rPr>
        <w:tab/>
        <w:t>2 = Con los padres (o tutores)</w:t>
      </w:r>
    </w:p>
    <w:p w:rsidRPr="00F55284" w:rsidR="008D4176" w:rsidP="008D4176" w:rsidRDefault="008D4176" w14:paraId="15E11517" w14:textId="77777777">
      <w:pPr>
        <w:pStyle w:val="NoSpacing"/>
        <w:rPr>
          <w:lang w:val="es-ES"/>
        </w:rPr>
      </w:pPr>
      <w:r w:rsidRPr="00F55284">
        <w:rPr>
          <w:lang w:val="es-ES"/>
        </w:rPr>
        <w:tab/>
        <w:t>3 = Fuera del recinto (universidad no es dueña de la vivienda)</w:t>
      </w:r>
    </w:p>
    <w:p w:rsidRPr="00F55284" w:rsidR="008D4176" w:rsidP="008D4176" w:rsidRDefault="008D4176" w14:paraId="76F2C002" w14:textId="77777777">
      <w:pPr>
        <w:rPr>
          <w:rFonts w:cs="Arial"/>
          <w:szCs w:val="24"/>
          <w:lang w:val="es-ES"/>
        </w:rPr>
      </w:pPr>
      <w:r w:rsidRPr="00F55284">
        <w:rPr>
          <w:rFonts w:cs="Arial"/>
          <w:b/>
          <w:bCs/>
          <w:szCs w:val="24"/>
          <w:lang w:val="es-ES"/>
        </w:rPr>
        <w:t xml:space="preserve">Help Text: </w:t>
      </w:r>
      <w:r w:rsidRPr="00F55284">
        <w:rPr>
          <w:rFonts w:cs="Arial"/>
          <w:szCs w:val="24"/>
          <w:lang w:val="es-ES"/>
        </w:rPr>
        <w:t>Indica dónde vivías la última vez que asististe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BD16D1" w14:textId="77777777">
      <w:pPr>
        <w:rPr>
          <w:rFonts w:cs="Arial"/>
          <w:szCs w:val="24"/>
          <w:lang w:val="es-ES"/>
        </w:rPr>
      </w:pPr>
      <w:r w:rsidRPr="00F55284">
        <w:rPr>
          <w:rFonts w:cs="Arial"/>
          <w:szCs w:val="24"/>
          <w:lang w:val="es-ES"/>
        </w:rPr>
        <w:t>Vivienda propiedad de la universidad significa que tu renta se paga a la escuela, incluso si la residencia no está dentro del recinto de la escuela.</w:t>
      </w:r>
    </w:p>
    <w:p w:rsidRPr="00F55284" w:rsidR="008D4176" w:rsidP="008D4176" w:rsidRDefault="008D4176" w14:paraId="46214723" w14:textId="77777777">
      <w:pPr>
        <w:rPr>
          <w:szCs w:val="24"/>
          <w:lang w:val="es-ES"/>
        </w:rPr>
      </w:pPr>
      <w:r w:rsidRPr="00F55284">
        <w:rPr>
          <w:rFonts w:ascii="Arial" w:hAnsi="Arial" w:cs="Arial"/>
          <w:b/>
          <w:bCs/>
          <w:szCs w:val="24"/>
          <w:lang w:val="es-ES"/>
        </w:rPr>
        <w:t>N20EHOME</w:t>
      </w:r>
    </w:p>
    <w:p w:rsidRPr="00F55284" w:rsidR="008D4176" w:rsidP="008D4176" w:rsidRDefault="008D4176" w14:paraId="05B2E32F" w14:textId="77777777">
      <w:pPr>
        <w:rPr>
          <w:szCs w:val="24"/>
          <w:lang w:val="es-ES"/>
        </w:rPr>
      </w:pPr>
      <w:r w:rsidRPr="00F55284">
        <w:rPr>
          <w:rFonts w:cs="Arial"/>
          <w:szCs w:val="24"/>
          <w:lang w:val="es-ES"/>
        </w:rPr>
        <w:t xml:space="preserve">¿Eres dueño(a) de una casa o estás pagando la hipoteca de una casa? </w:t>
      </w:r>
    </w:p>
    <w:p w:rsidRPr="00F55284" w:rsidR="008D4176" w:rsidP="008D4176" w:rsidRDefault="008D4176" w14:paraId="3AC230E8" w14:textId="77777777">
      <w:pPr>
        <w:pStyle w:val="NoSpacing"/>
        <w:rPr>
          <w:lang w:val="es-ES"/>
        </w:rPr>
      </w:pPr>
      <w:r w:rsidRPr="00F55284">
        <w:rPr>
          <w:lang w:val="es-ES"/>
        </w:rPr>
        <w:tab/>
        <w:t>1 = Sí</w:t>
      </w:r>
    </w:p>
    <w:p w:rsidRPr="00F55284" w:rsidR="008D4176" w:rsidP="008D4176" w:rsidRDefault="008D4176" w14:paraId="46DAFBEA" w14:textId="77777777">
      <w:pPr>
        <w:pStyle w:val="NoSpacing"/>
        <w:rPr>
          <w:lang w:val="es-ES"/>
        </w:rPr>
      </w:pPr>
      <w:r w:rsidRPr="00F55284">
        <w:rPr>
          <w:lang w:val="es-ES"/>
        </w:rPr>
        <w:tab/>
        <w:t>0 = No</w:t>
      </w:r>
    </w:p>
    <w:p w:rsidRPr="00F55284" w:rsidR="008D4176" w:rsidP="008D4176" w:rsidRDefault="008D4176" w14:paraId="59FF0C5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totalmente dueño (a) de una casa (la casa está completamente pagada), o compraste una casa pero aún estás pagando la hipoteca. También responde Sí si eres dueño(a) de una casa, town house o apartamento.</w:t>
      </w:r>
    </w:p>
    <w:p w:rsidRPr="00F55284" w:rsidR="008D4176" w:rsidP="008D4176" w:rsidRDefault="008D4176" w14:paraId="288A02C9" w14:textId="77777777">
      <w:pPr>
        <w:rPr>
          <w:rFonts w:cs="Arial"/>
          <w:szCs w:val="24"/>
          <w:lang w:val="es-ES"/>
        </w:rPr>
      </w:pPr>
      <w:r w:rsidRPr="00F55284">
        <w:rPr>
          <w:rFonts w:cs="Arial"/>
          <w:szCs w:val="24"/>
          <w:lang w:val="es-ES"/>
        </w:rPr>
        <w:t>No incluyas la casa de tus padres.</w:t>
      </w:r>
    </w:p>
    <w:p w:rsidRPr="00F55284" w:rsidR="008D4176" w:rsidP="008D4176" w:rsidRDefault="008D4176" w14:paraId="519998EF" w14:textId="77777777">
      <w:pPr>
        <w:rPr>
          <w:szCs w:val="24"/>
          <w:lang w:val="es-ES"/>
        </w:rPr>
      </w:pPr>
      <w:r w:rsidRPr="00F55284">
        <w:rPr>
          <w:rFonts w:ascii="Arial" w:hAnsi="Arial" w:cs="Arial"/>
          <w:b/>
          <w:bCs/>
          <w:szCs w:val="24"/>
          <w:lang w:val="es-ES"/>
        </w:rPr>
        <w:t>N20ERNTAMT</w:t>
      </w:r>
    </w:p>
    <w:p w:rsidRPr="00F55284" w:rsidR="008D4176" w:rsidP="008D4176" w:rsidRDefault="008D4176" w14:paraId="0C8CE058"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3874971" w14:textId="77777777">
      <w:pPr>
        <w:rPr>
          <w:rFonts w:cs="Arial"/>
          <w:szCs w:val="24"/>
          <w:lang w:val="es-ES"/>
        </w:rPr>
      </w:pPr>
      <w:r w:rsidRPr="00F55284">
        <w:rPr>
          <w:rFonts w:cs="Arial"/>
          <w:szCs w:val="24"/>
          <w:lang w:val="es-ES"/>
        </w:rPr>
        <w:t xml:space="preserve">Mientras asistes a una institución educativa durante el año académico de 2019-2020, ¿cuánto es el pago mensual (en promedio) de tu [{if N20EHOME = 1} hipoteca {else if N20EHOME = 0} renta {else} renta o hipoteca)? </w:t>
      </w:r>
    </w:p>
    <w:p w:rsidRPr="00F55284" w:rsidR="008D4176" w:rsidP="008D4176" w:rsidRDefault="008D4176" w14:paraId="481933BD" w14:textId="77777777">
      <w:pPr>
        <w:rPr>
          <w:rFonts w:cs="Arial"/>
          <w:szCs w:val="24"/>
          <w:lang w:val="es-ES"/>
        </w:rPr>
      </w:pPr>
      <w:r w:rsidRPr="00F55284">
        <w:rPr>
          <w:rFonts w:cs="Arial"/>
          <w:szCs w:val="24"/>
          <w:lang w:val="es-ES"/>
        </w:rPr>
        <w:t>Por favor indica sólo la cantidad por la que tu [eres/{if N20HMARR = 2} y tu esposo(a) son] responsable(s). Si otra persona paga tu[{if N20EHOME = 1} hipoteca {else if N20EHOME = 0} renta {else} renta o hipoteca] en tu nombre, por favor indica "0."</w:t>
      </w:r>
    </w:p>
    <w:p w:rsidRPr="00F55284" w:rsidR="008D4176" w:rsidP="008D4176" w:rsidRDefault="008D4176" w14:paraId="09E2C2A3" w14:textId="77777777">
      <w:pPr>
        <w:rPr>
          <w:rFonts w:cs="Arial"/>
          <w:szCs w:val="24"/>
          <w:lang w:val="es-ES"/>
        </w:rPr>
      </w:pPr>
      <w:r w:rsidRPr="00F55284">
        <w:rPr>
          <w:rFonts w:cs="Arial"/>
          <w:szCs w:val="24"/>
          <w:lang w:val="es-ES"/>
        </w:rPr>
        <w:t>[else]</w:t>
      </w:r>
    </w:p>
    <w:p w:rsidRPr="00F55284" w:rsidR="008D4176" w:rsidP="008D4176" w:rsidRDefault="008D4176" w14:paraId="5B51AD0C" w14:textId="77777777">
      <w:pPr>
        <w:rPr>
          <w:rFonts w:cs="Arial"/>
          <w:szCs w:val="24"/>
          <w:lang w:val="es-ES"/>
        </w:rPr>
      </w:pPr>
      <w:r w:rsidRPr="00F55284">
        <w:rPr>
          <w:rFonts w:cs="Arial"/>
          <w:szCs w:val="24"/>
          <w:lang w:val="es-ES"/>
        </w:rPr>
        <w:t>Mientras asistías a una institución educativa durante el año académico de 2019-2020, ¿cuánto era el pago mensual (en promedio) de tu [{if N20EHOME = 1} hipoteca {else if N20EHOME = 0} renta {else} renta o hipoteca)?</w:t>
      </w:r>
    </w:p>
    <w:p w:rsidRPr="00F55284" w:rsidR="008D4176" w:rsidP="008D4176" w:rsidRDefault="008D4176" w14:paraId="67688A49" w14:textId="77777777">
      <w:pPr>
        <w:rPr>
          <w:szCs w:val="24"/>
          <w:lang w:val="es-ES"/>
        </w:rPr>
      </w:pPr>
      <w:r w:rsidRPr="00F55284">
        <w:rPr>
          <w:rFonts w:cs="Arial"/>
          <w:szCs w:val="24"/>
          <w:lang w:val="es-ES"/>
        </w:rPr>
        <w:t>Por favor indica sólo la cantidad de la que tú [{if N20HMARR = 2} y tu esposo(a)] eras/eran responsable(s). Si no pagaste por [{if N20EHOME = 1} la hipoteca {else if N20EHOME = 0} la renta {else} la renta o la hipoteca], o si otra persona pagó tu [{if N20EHOME = 1} hipoteca {else if N20EHOME = 0} renta {else} hipoteca o renta] en tu nombre, por favor indica "0."</w:t>
      </w:r>
    </w:p>
    <w:p w:rsidRPr="00F55284" w:rsidR="008D4176" w:rsidP="008D4176" w:rsidRDefault="008D4176" w14:paraId="308E060F" w14:textId="77777777">
      <w:pPr>
        <w:ind w:firstLine="720"/>
        <w:rPr>
          <w:szCs w:val="24"/>
          <w:lang w:val="es-ES"/>
        </w:rPr>
      </w:pPr>
      <w:r w:rsidRPr="00F55284">
        <w:rPr>
          <w:rFonts w:cs="Arial"/>
          <w:szCs w:val="24"/>
          <w:lang w:val="es-ES"/>
        </w:rPr>
        <w:t>$_________.00 (por mes)</w:t>
      </w:r>
    </w:p>
    <w:p w:rsidRPr="00F55284" w:rsidR="008D4176" w:rsidP="008D4176" w:rsidRDefault="008D4176" w14:paraId="538B4A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pago mensual promedio de tu renta o hipoteca mientras asistías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1BEED9C" w14:textId="77777777">
      <w:pPr>
        <w:rPr>
          <w:rFonts w:cs="Arial"/>
          <w:szCs w:val="24"/>
          <w:lang w:val="es-ES"/>
        </w:rPr>
      </w:pPr>
      <w:r w:rsidRPr="00F55284">
        <w:rPr>
          <w:rFonts w:cs="Arial"/>
          <w:szCs w:val="24"/>
          <w:lang w:val="es-ES"/>
        </w:rPr>
        <w:t>Si compartiste la vivienda con otras personas, provee solo la cantidad que te tocaba pagar. Por ejemplo, si compartiste un apartamento con otra persona y dividían la renta por igual, provee solamente la cantidad que pagaste para cubrir tu mitad.Si otra persona pagaba por tu renta o hipoteca todos los meses, o si no debes nada por una casa de tu propiedad que ya está pagada en su totalidad, responde 0 .</w:t>
      </w:r>
    </w:p>
    <w:p w:rsidRPr="00F55284" w:rsidR="008D4176" w:rsidP="008D4176" w:rsidRDefault="008D4176" w14:paraId="34AE2EF2" w14:textId="77777777">
      <w:pPr>
        <w:rPr>
          <w:rFonts w:cs="Arial"/>
          <w:szCs w:val="24"/>
          <w:lang w:val="es-ES"/>
        </w:rPr>
      </w:pPr>
      <w:r w:rsidRPr="00F55284">
        <w:rPr>
          <w:rFonts w:cs="Arial"/>
          <w:szCs w:val="24"/>
          <w:lang w:val="es-ES"/>
        </w:rPr>
        <w:t>No incluyas dinero para otros gastos de manutención, como alimentos, la luz, el agua, transportación, etc. en tu respuesta.</w:t>
      </w:r>
    </w:p>
    <w:p w:rsidRPr="00F55284" w:rsidR="008D4176" w:rsidP="008D4176" w:rsidRDefault="008D4176" w14:paraId="194BD960"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0DDEFB17" w14:textId="77777777">
      <w:pPr>
        <w:rPr>
          <w:szCs w:val="24"/>
          <w:lang w:val="es-ES"/>
        </w:rPr>
      </w:pPr>
      <w:r w:rsidRPr="00F55284">
        <w:rPr>
          <w:rFonts w:ascii="Arial" w:hAnsi="Arial" w:cs="Arial"/>
          <w:b/>
          <w:bCs/>
          <w:szCs w:val="24"/>
          <w:lang w:val="es-ES"/>
        </w:rPr>
        <w:t>N20EFIN1YEAR</w:t>
      </w:r>
    </w:p>
    <w:p w:rsidRPr="00F55284" w:rsidR="008D4176" w:rsidP="008D4176" w:rsidRDefault="008D4176" w14:paraId="3E535236" w14:textId="77777777">
      <w:pPr>
        <w:rPr>
          <w:rFonts w:cs="Arial"/>
          <w:szCs w:val="24"/>
          <w:lang w:val="es-ES"/>
        </w:rPr>
      </w:pPr>
      <w:r w:rsidRPr="00F55284">
        <w:rPr>
          <w:rFonts w:cs="Arial"/>
          <w:szCs w:val="24"/>
          <w:lang w:val="es-ES"/>
        </w:rPr>
        <w:t xml:space="preserve">Para las siguientes preguntas, queremos saber más sobre cómo entienden los estudiantes ciertos conceptos financieros generales. </w:t>
      </w:r>
    </w:p>
    <w:p w:rsidRPr="00F55284" w:rsidR="008D4176" w:rsidP="008D4176" w:rsidRDefault="008D4176" w14:paraId="1D85A594" w14:textId="77777777">
      <w:pPr>
        <w:rPr>
          <w:szCs w:val="24"/>
          <w:lang w:val="es-ES"/>
        </w:rPr>
      </w:pPr>
      <w:r w:rsidRPr="00F55284">
        <w:rPr>
          <w:rFonts w:cs="Arial"/>
          <w:szCs w:val="24"/>
          <w:lang w:val="es-ES"/>
        </w:rPr>
        <w:t>Imagina que la tasa de interés en tu cuenta de ahorros fue del 1% anual y la inflación del 2% anual. Después de 1 año, ¿cuánto podrías comprar con el dinero de esta cuenta?</w:t>
      </w:r>
    </w:p>
    <w:p w:rsidRPr="00F55284" w:rsidR="008D4176" w:rsidP="008D4176" w:rsidRDefault="008D4176" w14:paraId="2B2DEEF1" w14:textId="77777777">
      <w:pPr>
        <w:pStyle w:val="NoSpacing"/>
        <w:rPr>
          <w:lang w:val="es-ES"/>
        </w:rPr>
      </w:pPr>
      <w:r w:rsidRPr="00F55284">
        <w:rPr>
          <w:lang w:val="es-ES"/>
        </w:rPr>
        <w:tab/>
        <w:t>1 = Más que hoy</w:t>
      </w:r>
    </w:p>
    <w:p w:rsidRPr="00F55284" w:rsidR="008D4176" w:rsidP="008D4176" w:rsidRDefault="008D4176" w14:paraId="1C3454AA" w14:textId="77777777">
      <w:pPr>
        <w:pStyle w:val="NoSpacing"/>
        <w:rPr>
          <w:lang w:val="es-ES"/>
        </w:rPr>
      </w:pPr>
      <w:r w:rsidRPr="00F55284">
        <w:rPr>
          <w:lang w:val="es-ES"/>
        </w:rPr>
        <w:tab/>
        <w:t>2 = Exactamente lo mismo</w:t>
      </w:r>
    </w:p>
    <w:p w:rsidRPr="00F55284" w:rsidR="008D4176" w:rsidP="008D4176" w:rsidRDefault="008D4176" w14:paraId="1EA0D1AE" w14:textId="77777777">
      <w:pPr>
        <w:pStyle w:val="NoSpacing"/>
        <w:rPr>
          <w:lang w:val="es-ES"/>
        </w:rPr>
      </w:pPr>
      <w:r w:rsidRPr="00F55284">
        <w:rPr>
          <w:lang w:val="es-ES"/>
        </w:rPr>
        <w:tab/>
        <w:t>3 = Menos que hoy</w:t>
      </w:r>
    </w:p>
    <w:p w:rsidRPr="00F55284" w:rsidR="008D4176" w:rsidP="008D4176" w:rsidRDefault="008D4176" w14:paraId="1A98C4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71B61BA3" w14:textId="77777777">
      <w:pPr>
        <w:rPr>
          <w:szCs w:val="24"/>
          <w:lang w:val="es-ES"/>
        </w:rPr>
      </w:pPr>
      <w:r w:rsidRPr="00F55284">
        <w:rPr>
          <w:rFonts w:ascii="Arial" w:hAnsi="Arial" w:cs="Arial"/>
          <w:b/>
          <w:bCs/>
          <w:szCs w:val="24"/>
          <w:lang w:val="es-ES"/>
        </w:rPr>
        <w:t>N20EFIN5YEAR</w:t>
      </w:r>
    </w:p>
    <w:p w:rsidRPr="00F55284" w:rsidR="008D4176" w:rsidP="008D4176" w:rsidRDefault="008D4176" w14:paraId="724F3991" w14:textId="77777777">
      <w:pPr>
        <w:rPr>
          <w:szCs w:val="24"/>
          <w:lang w:val="es-ES"/>
        </w:rPr>
      </w:pPr>
      <w:r w:rsidRPr="00F55284">
        <w:rPr>
          <w:rFonts w:cs="Arial"/>
          <w:szCs w:val="24"/>
          <w:lang w:val="es-ES"/>
        </w:rPr>
        <w:t>Supongamos que tuvieras $100 en una cuenta de ahorros y el interés fuera de 2% al año. Después de 5 años, ¿cuánto crees que tendrías en la cuenta si dejaras crecer el dinero?</w:t>
      </w:r>
    </w:p>
    <w:p w:rsidRPr="00F55284" w:rsidR="008D4176" w:rsidP="008D4176" w:rsidRDefault="008D4176" w14:paraId="64606B88" w14:textId="77777777">
      <w:pPr>
        <w:pStyle w:val="NoSpacing"/>
        <w:rPr>
          <w:lang w:val="es-ES"/>
        </w:rPr>
      </w:pPr>
      <w:r w:rsidRPr="00F55284">
        <w:rPr>
          <w:lang w:val="es-ES"/>
        </w:rPr>
        <w:tab/>
        <w:t>1 = Más de $102</w:t>
      </w:r>
    </w:p>
    <w:p w:rsidRPr="00F55284" w:rsidR="008D4176" w:rsidP="008D4176" w:rsidRDefault="008D4176" w14:paraId="620A23FC" w14:textId="77777777">
      <w:pPr>
        <w:pStyle w:val="NoSpacing"/>
        <w:rPr>
          <w:lang w:val="es-ES"/>
        </w:rPr>
      </w:pPr>
      <w:r w:rsidRPr="00F55284">
        <w:rPr>
          <w:lang w:val="es-ES"/>
        </w:rPr>
        <w:tab/>
        <w:t>2 = Exactamente $102</w:t>
      </w:r>
    </w:p>
    <w:p w:rsidRPr="00F55284" w:rsidR="008D4176" w:rsidP="008D4176" w:rsidRDefault="008D4176" w14:paraId="3A1363BF" w14:textId="77777777">
      <w:pPr>
        <w:pStyle w:val="NoSpacing"/>
        <w:rPr>
          <w:lang w:val="es-ES"/>
        </w:rPr>
      </w:pPr>
      <w:r w:rsidRPr="00F55284">
        <w:rPr>
          <w:lang w:val="es-ES"/>
        </w:rPr>
        <w:tab/>
        <w:t>3 = Menos de $102</w:t>
      </w:r>
    </w:p>
    <w:p w:rsidRPr="00F55284" w:rsidR="008D4176" w:rsidP="008D4176" w:rsidRDefault="008D4176" w14:paraId="14E671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678EB130" w14:textId="77777777">
      <w:pPr>
        <w:rPr>
          <w:szCs w:val="24"/>
          <w:lang w:val="es-ES"/>
        </w:rPr>
      </w:pPr>
      <w:r w:rsidRPr="00F55284">
        <w:rPr>
          <w:rFonts w:ascii="Arial" w:hAnsi="Arial" w:cs="Arial"/>
          <w:b/>
          <w:bCs/>
          <w:szCs w:val="24"/>
          <w:lang w:val="es-ES"/>
        </w:rPr>
        <w:t>N20EFINSTOCK</w:t>
      </w:r>
    </w:p>
    <w:p w:rsidRPr="00F55284" w:rsidR="008D4176" w:rsidP="008D4176" w:rsidRDefault="008D4176" w14:paraId="68307319" w14:textId="77777777">
      <w:pPr>
        <w:rPr>
          <w:szCs w:val="24"/>
          <w:lang w:val="es-ES"/>
        </w:rPr>
      </w:pPr>
      <w:r w:rsidRPr="00F55284">
        <w:rPr>
          <w:rFonts w:cs="Arial"/>
          <w:szCs w:val="24"/>
          <w:lang w:val="es-ES"/>
        </w:rPr>
        <w:t>¿Esta afirmación es verdadera o falsa? Comprar acciones de una sola compañía usualmente proporciona un retorno más seguro que un fondo mutuo de inversiones.</w:t>
      </w:r>
    </w:p>
    <w:p w:rsidRPr="00F55284" w:rsidR="008D4176" w:rsidP="008D4176" w:rsidRDefault="008D4176" w14:paraId="25BC7F2B" w14:textId="77777777">
      <w:pPr>
        <w:pStyle w:val="NoSpacing"/>
        <w:rPr>
          <w:lang w:val="es-ES"/>
        </w:rPr>
      </w:pPr>
      <w:r w:rsidRPr="00F55284">
        <w:rPr>
          <w:lang w:val="es-ES"/>
        </w:rPr>
        <w:tab/>
        <w:t>1 = Verdadera</w:t>
      </w:r>
    </w:p>
    <w:p w:rsidRPr="00F55284" w:rsidR="008D4176" w:rsidP="008D4176" w:rsidRDefault="008D4176" w14:paraId="4B675C7A" w14:textId="77777777">
      <w:pPr>
        <w:pStyle w:val="NoSpacing"/>
        <w:rPr>
          <w:lang w:val="es-ES"/>
        </w:rPr>
      </w:pPr>
      <w:r w:rsidRPr="00F55284">
        <w:rPr>
          <w:lang w:val="es-ES"/>
        </w:rPr>
        <w:tab/>
        <w:t>2 = Falsa</w:t>
      </w:r>
    </w:p>
    <w:p w:rsidRPr="00F55284" w:rsidR="008D4176" w:rsidP="008D4176" w:rsidRDefault="008D4176" w14:paraId="57539593" w14:textId="77777777">
      <w:pPr>
        <w:pStyle w:val="NoSpacing"/>
        <w:rPr>
          <w:lang w:val="es-ES"/>
        </w:rPr>
      </w:pPr>
      <w:r w:rsidRPr="00F55284">
        <w:rPr>
          <w:lang w:val="es-ES"/>
        </w:rPr>
        <w:tab/>
        <w:t>-1 = No sabes</w:t>
      </w:r>
    </w:p>
    <w:p w:rsidRPr="00F55284" w:rsidR="008D4176" w:rsidP="008D4176" w:rsidRDefault="008D4176" w14:paraId="3C9E1F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935633E" w14:textId="77777777">
      <w:pPr>
        <w:rPr>
          <w:szCs w:val="24"/>
          <w:lang w:val="es-ES"/>
        </w:rPr>
      </w:pPr>
      <w:r w:rsidRPr="00F55284">
        <w:rPr>
          <w:rFonts w:ascii="Arial" w:hAnsi="Arial" w:cs="Arial"/>
          <w:b/>
          <w:bCs/>
          <w:szCs w:val="24"/>
          <w:lang w:val="es-ES"/>
        </w:rPr>
        <w:t>INTBCK</w:t>
      </w:r>
    </w:p>
    <w:p w:rsidRPr="00F55284" w:rsidR="008D4176" w:rsidP="008D4176" w:rsidRDefault="008D4176" w14:paraId="302D0E7A" w14:textId="77777777">
      <w:pPr>
        <w:rPr>
          <w:szCs w:val="24"/>
          <w:lang w:val="es-ES"/>
        </w:rPr>
      </w:pPr>
      <w:r w:rsidRPr="00F55284">
        <w:rPr>
          <w:rFonts w:cs="Arial"/>
          <w:szCs w:val="24"/>
          <w:lang w:val="es-ES"/>
        </w:rPr>
        <w:t>A continuación, [{if USERMODE = TIO} tengo {else} tenemos] algunas preguntas que hacerte que nos ayudarán a comprender mejor las experiencias únicas que tienen los estudiantes de diferentes trasfondos.</w:t>
      </w:r>
    </w:p>
    <w:p w:rsidRPr="00F55284" w:rsidR="008D4176" w:rsidP="008D4176" w:rsidRDefault="008D4176" w14:paraId="4B9126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A868CB4" w14:textId="77777777">
      <w:pPr>
        <w:rPr>
          <w:szCs w:val="24"/>
          <w:lang w:val="es-ES"/>
        </w:rPr>
      </w:pPr>
      <w:r w:rsidRPr="00F55284">
        <w:rPr>
          <w:rFonts w:ascii="Arial" w:hAnsi="Arial" w:cs="Arial"/>
          <w:b/>
          <w:bCs/>
          <w:szCs w:val="24"/>
          <w:lang w:val="es-ES"/>
        </w:rPr>
        <w:t>N20FPARUS</w:t>
      </w:r>
    </w:p>
    <w:p w:rsidRPr="00F55284" w:rsidR="008D4176" w:rsidP="008D4176" w:rsidRDefault="008D4176" w14:paraId="36D0898B" w14:textId="77777777">
      <w:pPr>
        <w:rPr>
          <w:szCs w:val="24"/>
          <w:lang w:val="es-ES"/>
        </w:rPr>
      </w:pPr>
      <w:r w:rsidRPr="00F55284">
        <w:rPr>
          <w:rFonts w:cs="Arial"/>
          <w:szCs w:val="24"/>
          <w:lang w:val="es-ES"/>
        </w:rPr>
        <w:t>¿Nacieron tus padres en los Estados Unidos (incluyendo Puerto Rico u otro territorio de los Estados Unidos)?</w:t>
      </w:r>
    </w:p>
    <w:p w:rsidRPr="00F55284" w:rsidR="008D4176" w:rsidP="008D4176" w:rsidRDefault="008D4176" w14:paraId="79395D27" w14:textId="77777777">
      <w:pPr>
        <w:pStyle w:val="NoSpacing"/>
        <w:rPr>
          <w:lang w:val="es-ES"/>
        </w:rPr>
      </w:pPr>
      <w:r w:rsidRPr="00F55284">
        <w:rPr>
          <w:lang w:val="es-ES"/>
        </w:rPr>
        <w:tab/>
        <w:t>2 = Sí, ambos padres</w:t>
      </w:r>
    </w:p>
    <w:p w:rsidRPr="00F55284" w:rsidR="008D4176" w:rsidP="008D4176" w:rsidRDefault="008D4176" w14:paraId="28B7A232" w14:textId="77777777">
      <w:pPr>
        <w:pStyle w:val="NoSpacing"/>
        <w:rPr>
          <w:lang w:val="es-ES"/>
        </w:rPr>
      </w:pPr>
      <w:r w:rsidRPr="00F55284">
        <w:rPr>
          <w:lang w:val="es-ES"/>
        </w:rPr>
        <w:tab/>
        <w:t>1 = Si, uno de tus padres</w:t>
      </w:r>
    </w:p>
    <w:p w:rsidRPr="00F55284" w:rsidR="008D4176" w:rsidP="008D4176" w:rsidRDefault="008D4176" w14:paraId="27D629EA" w14:textId="77777777">
      <w:pPr>
        <w:pStyle w:val="NoSpacing"/>
        <w:rPr>
          <w:lang w:val="es-ES"/>
        </w:rPr>
      </w:pPr>
      <w:r w:rsidRPr="00F55284">
        <w:rPr>
          <w:lang w:val="es-ES"/>
        </w:rPr>
        <w:tab/>
        <w:t>0 = No</w:t>
      </w:r>
    </w:p>
    <w:p w:rsidRPr="00F55284" w:rsidR="008D4176" w:rsidP="008D4176" w:rsidRDefault="008D4176" w14:paraId="5E12B0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uno de tus padres nació en una base militar estadounidense fuera de los Estados Unidos, por favor indica que ese padre o madre nació en los Estados Unidos. </w:t>
      </w:r>
    </w:p>
    <w:p w:rsidRPr="00F55284" w:rsidR="008D4176" w:rsidP="008D4176" w:rsidRDefault="008D4176" w14:paraId="0DF6E079" w14:textId="77777777">
      <w:pPr>
        <w:rPr>
          <w:rFonts w:cs="Arial"/>
          <w:szCs w:val="24"/>
          <w:lang w:val="es-ES"/>
        </w:rPr>
      </w:pPr>
      <w:r w:rsidRPr="00F55284">
        <w:rPr>
          <w:rFonts w:cs="Arial"/>
          <w:szCs w:val="24"/>
          <w:lang w:val="es-ES"/>
        </w:rPr>
        <w:t xml:space="preserve">Los territorios y áreas periféricas de los Estados Unidos incluyen American Samoa, Federated States of Micronesia, Guam, las Midway Islands, las Northern Marianas Islands, Puerto Rico y las U.S. Virgin Islands.  Si uno de tus padres nació en alguno de estos lugares, indica que ese padre o madre nació en los Estados Unidos. </w:t>
      </w:r>
    </w:p>
    <w:p w:rsidRPr="00F55284" w:rsidR="008D4176" w:rsidP="008D4176" w:rsidRDefault="008D4176" w14:paraId="530E27B8" w14:textId="77777777">
      <w:pPr>
        <w:rPr>
          <w:szCs w:val="24"/>
          <w:lang w:val="es-ES"/>
        </w:rPr>
      </w:pPr>
      <w:r w:rsidRPr="00F55284">
        <w:rPr>
          <w:rFonts w:ascii="Arial" w:hAnsi="Arial" w:cs="Arial"/>
          <w:b/>
          <w:bCs/>
          <w:szCs w:val="24"/>
          <w:lang w:val="es-ES"/>
        </w:rPr>
        <w:t>N20FUSBORN</w:t>
      </w:r>
    </w:p>
    <w:p w:rsidRPr="00F55284" w:rsidR="008D4176" w:rsidP="008D4176" w:rsidRDefault="008D4176" w14:paraId="6116ACA9" w14:textId="77777777">
      <w:pPr>
        <w:rPr>
          <w:szCs w:val="24"/>
          <w:lang w:val="es-ES"/>
        </w:rPr>
      </w:pPr>
      <w:r w:rsidRPr="00F55284">
        <w:rPr>
          <w:rFonts w:cs="Arial"/>
          <w:szCs w:val="24"/>
          <w:lang w:val="es-ES"/>
        </w:rPr>
        <w:t>¿Naciste en los Estados Unidos (incluyendo Puerto Rico u otro territorio de los Estados Unidos)?</w:t>
      </w:r>
    </w:p>
    <w:p w:rsidRPr="00F55284" w:rsidR="008D4176" w:rsidP="008D4176" w:rsidRDefault="008D4176" w14:paraId="3DEAC209" w14:textId="77777777">
      <w:pPr>
        <w:pStyle w:val="NoSpacing"/>
        <w:rPr>
          <w:lang w:val="es-ES"/>
        </w:rPr>
      </w:pPr>
      <w:r w:rsidRPr="00F55284">
        <w:rPr>
          <w:lang w:val="es-ES"/>
        </w:rPr>
        <w:tab/>
        <w:t>1 = Sí</w:t>
      </w:r>
    </w:p>
    <w:p w:rsidRPr="00F55284" w:rsidR="008D4176" w:rsidP="008D4176" w:rsidRDefault="008D4176" w14:paraId="7222A9A9" w14:textId="77777777">
      <w:pPr>
        <w:pStyle w:val="NoSpacing"/>
        <w:rPr>
          <w:lang w:val="es-ES"/>
        </w:rPr>
      </w:pPr>
      <w:r w:rsidRPr="00F55284">
        <w:rPr>
          <w:lang w:val="es-ES"/>
        </w:rPr>
        <w:tab/>
        <w:t>0 = No</w:t>
      </w:r>
    </w:p>
    <w:p w:rsidRPr="00F55284" w:rsidR="008D4176" w:rsidP="008D4176" w:rsidRDefault="008D4176" w14:paraId="36D3A2C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aciste en una base militar estadounidense fuera de los Estados Unidos, responde Sí. </w:t>
      </w:r>
    </w:p>
    <w:p w:rsidRPr="00F55284" w:rsidR="008D4176" w:rsidP="008D4176" w:rsidRDefault="008D4176" w14:paraId="70191CE3" w14:textId="77777777">
      <w:pPr>
        <w:rPr>
          <w:rFonts w:cs="Arial"/>
          <w:szCs w:val="24"/>
          <w:lang w:val="es-ES"/>
        </w:rPr>
      </w:pPr>
      <w:r w:rsidRPr="00F55284">
        <w:rPr>
          <w:rFonts w:cs="Arial"/>
          <w:szCs w:val="24"/>
          <w:lang w:val="es-ES"/>
        </w:rPr>
        <w:t>Los territorios y áreas periféricas de los Estados Unidos incluyen American Samoa, Federated States of Micronesia, Guam, las Midway Islands, las Northern Marianas Islands, Puerto Rico y las U.S. Virgin Islands. Si naciste en alguno de estos lugares, responde Sí.</w:t>
      </w:r>
    </w:p>
    <w:p w:rsidRPr="00F55284" w:rsidR="008D4176" w:rsidP="008D4176" w:rsidRDefault="008D4176" w14:paraId="0E7613D3" w14:textId="77777777">
      <w:pPr>
        <w:rPr>
          <w:szCs w:val="24"/>
          <w:lang w:val="es-ES"/>
        </w:rPr>
      </w:pPr>
      <w:r w:rsidRPr="00F55284">
        <w:rPr>
          <w:rFonts w:ascii="Arial" w:hAnsi="Arial" w:cs="Arial"/>
          <w:b/>
          <w:bCs/>
          <w:szCs w:val="24"/>
          <w:lang w:val="es-ES"/>
        </w:rPr>
        <w:t>N20FCITZN</w:t>
      </w:r>
    </w:p>
    <w:p w:rsidRPr="00F55284" w:rsidR="008D4176" w:rsidP="008D4176" w:rsidRDefault="008D4176" w14:paraId="62E333BB" w14:textId="77777777">
      <w:pPr>
        <w:rPr>
          <w:szCs w:val="24"/>
          <w:lang w:val="es-ES"/>
        </w:rPr>
      </w:pPr>
      <w:r w:rsidRPr="00F55284">
        <w:rPr>
          <w:rFonts w:cs="Arial"/>
          <w:szCs w:val="24"/>
          <w:lang w:val="es-ES"/>
        </w:rPr>
        <w:t>¿Eres ciudadano(a) de los Estados Unidos?</w:t>
      </w:r>
    </w:p>
    <w:p w:rsidRPr="00F55284" w:rsidR="008D4176" w:rsidP="008D4176" w:rsidRDefault="008D4176" w14:paraId="414481F9" w14:textId="77777777">
      <w:pPr>
        <w:pStyle w:val="NoSpacing"/>
        <w:rPr>
          <w:lang w:val="es-ES"/>
        </w:rPr>
      </w:pPr>
      <w:r w:rsidRPr="00F55284">
        <w:rPr>
          <w:lang w:val="es-ES"/>
        </w:rPr>
        <w:tab/>
        <w:t>1 = Sí</w:t>
      </w:r>
    </w:p>
    <w:p w:rsidRPr="00F55284" w:rsidR="008D4176" w:rsidP="008D4176" w:rsidRDefault="008D4176" w14:paraId="7C3AFCA7" w14:textId="77777777">
      <w:pPr>
        <w:pStyle w:val="NoSpacing"/>
        <w:rPr>
          <w:lang w:val="es-ES"/>
        </w:rPr>
      </w:pPr>
      <w:r w:rsidRPr="00F55284">
        <w:rPr>
          <w:lang w:val="es-ES"/>
        </w:rPr>
        <w:tab/>
        <w:t>2 = No – Residente permanente u otro no-ciudadano elegible; con tarjeta de residente temporal u otra tarjeta de residencia temporal para un no-ciudadano elegible</w:t>
      </w:r>
    </w:p>
    <w:p w:rsidRPr="00F55284" w:rsidR="008D4176" w:rsidP="008D4176" w:rsidRDefault="008D4176" w14:paraId="7DFB92A4" w14:textId="77777777">
      <w:pPr>
        <w:pStyle w:val="NoSpacing"/>
        <w:rPr>
          <w:lang w:val="es-ES"/>
        </w:rPr>
      </w:pPr>
      <w:r w:rsidRPr="00F55284">
        <w:rPr>
          <w:lang w:val="es-ES"/>
        </w:rPr>
        <w:tab/>
        <w:t>3 = No – Visa de Estudiante, en el país con una visa F1 o F2, o con una visa de visitante de intercambio J1 o J2.</w:t>
      </w:r>
    </w:p>
    <w:p w:rsidRPr="00F55284" w:rsidR="008D4176" w:rsidP="008D4176" w:rsidRDefault="008D4176" w14:paraId="3735A713" w14:textId="77777777">
      <w:pPr>
        <w:pStyle w:val="NoSpacing"/>
        <w:rPr>
          <w:lang w:val="es-ES"/>
        </w:rPr>
      </w:pPr>
      <w:r w:rsidRPr="00F55284">
        <w:rPr>
          <w:lang w:val="es-ES"/>
        </w:rPr>
        <w:tab/>
        <w:t>4 = No – Otro</w:t>
      </w:r>
    </w:p>
    <w:p w:rsidRPr="00F55284" w:rsidR="008D4176" w:rsidP="008D4176" w:rsidRDefault="008D4176" w14:paraId="205743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situación de ciudadanía. Si eres ciudadano(a) de los Estados Unidos o naciste en un territorio de los EEUU, responde Sí. </w:t>
      </w:r>
    </w:p>
    <w:p w:rsidRPr="00F55284" w:rsidR="008D4176" w:rsidP="008D4176" w:rsidRDefault="008D4176" w14:paraId="4EC04138" w14:textId="77777777">
      <w:pPr>
        <w:rPr>
          <w:rFonts w:cs="Arial"/>
          <w:szCs w:val="24"/>
          <w:lang w:val="es-ES"/>
        </w:rPr>
      </w:pPr>
      <w:r w:rsidRPr="00F55284">
        <w:rPr>
          <w:rFonts w:cs="Arial"/>
          <w:szCs w:val="24"/>
          <w:lang w:val="es-ES"/>
        </w:rPr>
        <w:t xml:space="preserve">Si eres residente permanente de los Estados Unidos, con una Tarjeta de Residente Permanente (I-551), a veces llamada Green Card, o si eres un no-ciudadano elegible, con Registro de Llegada-Salida (I-94), o un no-ciudadano elegible, con Tarjeta de Residente Temporal (I-688), selecciona No – Extranjero residente, residente permanente, u otro no-ciudadano elegible ; tienes una tarjeta de residente temporal u otra tarjeta de residente temporal elegible . </w:t>
      </w:r>
    </w:p>
    <w:p w:rsidRPr="00F55284" w:rsidR="008D4176" w:rsidP="008D4176" w:rsidRDefault="008D4176" w14:paraId="4092D38A" w14:textId="77777777">
      <w:pPr>
        <w:rPr>
          <w:rFonts w:cs="Arial"/>
          <w:szCs w:val="24"/>
          <w:lang w:val="es-ES"/>
        </w:rPr>
      </w:pPr>
      <w:r w:rsidRPr="00F55284">
        <w:rPr>
          <w:rFonts w:cs="Arial"/>
          <w:szCs w:val="24"/>
          <w:lang w:val="es-ES"/>
        </w:rPr>
        <w:t xml:space="preserve">Si estás en los Estados Unidos, bajo cualquiera de lo siguiente, por favor selecciona No – Visa de estudiante, en el país con una visa F1 o F2, o con una visa J1 o J2 de visitante de intercambio.  </w:t>
      </w:r>
    </w:p>
    <w:p w:rsidRPr="00F55284" w:rsidR="008D4176" w:rsidP="008D4176" w:rsidRDefault="008D4176" w14:paraId="5BCA38F0" w14:textId="77777777">
      <w:pPr>
        <w:rPr>
          <w:rFonts w:cs="Arial"/>
          <w:szCs w:val="24"/>
          <w:lang w:val="es-ES"/>
        </w:rPr>
      </w:pPr>
      <w:r w:rsidRPr="00F55284">
        <w:rPr>
          <w:rFonts w:cs="Arial"/>
          <w:szCs w:val="24"/>
          <w:lang w:val="es-ES"/>
        </w:rPr>
        <w:t xml:space="preserve">La visa F-1 (Estudiante académico) permite a una persona elegible que no sea ciudadana entrar a los Estados Unidos como estudiante a tiempo completo en una universidad, college, seminario, conservatorio, escuela superior académica, escuela elemental, u otra institución acadmémica o en un programa de enseñanza de idiomas. El no ciudadano elegible debe estar matriculado en un programa o curso de estudio que otorga un título, diploma o certificado, y la institución educativa debe estar autorizada por el gobierno de los Estados Unidos para aceptar estudiantes internacionales.. La visa F1 - es un extranjero que tiene residencia en un país extranjero, el cual él/ella no tiene intención de abandonar, que es un estudiante en buena fe, calificado(a) para seguir un curso completo de estudio y que busca ingresar temporalmente a los Estados Unidos, con el único propósito de seguir un curso de estudios en una institución educativa en los Estados Unidos. </w:t>
      </w:r>
    </w:p>
    <w:p w:rsidRPr="00F55284" w:rsidR="008D4176" w:rsidP="008D4176" w:rsidRDefault="008D4176" w14:paraId="77F726ED" w14:textId="77777777">
      <w:pPr>
        <w:rPr>
          <w:rFonts w:cs="Arial"/>
          <w:szCs w:val="24"/>
          <w:lang w:val="es-ES"/>
        </w:rPr>
      </w:pPr>
      <w:r w:rsidRPr="00F55284">
        <w:rPr>
          <w:rFonts w:cs="Arial"/>
          <w:szCs w:val="24"/>
          <w:lang w:val="es-ES"/>
        </w:rPr>
        <w:t xml:space="preserve">Visa F2 - Para un esposa(a) y/o hijo(s) dependiente(s) de un estudiante que tiene visa F1 para ingresar a los Estados Unidos. </w:t>
      </w:r>
    </w:p>
    <w:p w:rsidRPr="00F55284" w:rsidR="008D4176" w:rsidP="008D4176" w:rsidRDefault="008D4176" w14:paraId="5F9D46D6" w14:textId="77777777">
      <w:pPr>
        <w:rPr>
          <w:rFonts w:cs="Arial"/>
          <w:szCs w:val="24"/>
          <w:lang w:val="es-ES"/>
        </w:rPr>
      </w:pPr>
      <w:r w:rsidRPr="00F55284">
        <w:rPr>
          <w:rFonts w:cs="Arial"/>
          <w:szCs w:val="24"/>
          <w:lang w:val="es-ES"/>
        </w:rPr>
        <w:t xml:space="preserve">La visa de Visitante de Intercambio (J) es una categoría de visa no para inmigrantes y es para individuos aprobados para participar en programas de visitantes de intercambio basados en trabajo y estudio, tales como: educadores en una escuela primaria o secundaria acreditada en los Estados Unidos, Au Pairs o consejeros de campamento. Los participantes son de esential importancia para el éxito del programa. </w:t>
      </w:r>
    </w:p>
    <w:p w:rsidRPr="00F55284" w:rsidR="008D4176" w:rsidP="008D4176" w:rsidRDefault="008D4176" w14:paraId="2FB35995" w14:textId="77777777">
      <w:pPr>
        <w:rPr>
          <w:rFonts w:cs="Arial"/>
          <w:szCs w:val="24"/>
          <w:lang w:val="es-ES"/>
        </w:rPr>
      </w:pPr>
      <w:r w:rsidRPr="00F55284">
        <w:rPr>
          <w:rFonts w:cs="Arial"/>
          <w:szCs w:val="24"/>
          <w:lang w:val="es-ES"/>
        </w:rPr>
        <w:t>Visa J2 - Para esposo(a) y/o hijo(s) dependientes de una persona que tiene una visa J1 para ingresar a los Estados Unidos</w:t>
      </w:r>
    </w:p>
    <w:p w:rsidRPr="00F55284" w:rsidR="008D4176" w:rsidP="008D4176" w:rsidRDefault="008D4176" w14:paraId="0E807ACE" w14:textId="77777777">
      <w:pPr>
        <w:rPr>
          <w:szCs w:val="24"/>
          <w:lang w:val="es-ES"/>
        </w:rPr>
      </w:pPr>
      <w:r w:rsidRPr="00F55284">
        <w:rPr>
          <w:rFonts w:ascii="Arial" w:hAnsi="Arial" w:cs="Arial"/>
          <w:b/>
          <w:bCs/>
          <w:szCs w:val="24"/>
          <w:lang w:val="es-ES"/>
        </w:rPr>
        <w:t>N20FIMGRAGE</w:t>
      </w:r>
    </w:p>
    <w:p w:rsidRPr="00F55284" w:rsidR="008D4176" w:rsidP="008D4176" w:rsidRDefault="008D4176" w14:paraId="71F3E3DC" w14:textId="77777777">
      <w:pPr>
        <w:rPr>
          <w:szCs w:val="24"/>
          <w:lang w:val="es-ES"/>
        </w:rPr>
      </w:pPr>
      <w:r w:rsidRPr="00F55284">
        <w:rPr>
          <w:rFonts w:cs="Arial"/>
          <w:szCs w:val="24"/>
          <w:lang w:val="es-ES"/>
        </w:rPr>
        <w:t>¿Qué edad tenías cuando viniste a vivir a los Estados Unidos?</w:t>
      </w:r>
    </w:p>
    <w:p w:rsidRPr="00F55284" w:rsidR="008D4176" w:rsidP="008D4176" w:rsidRDefault="008D4176" w14:paraId="34796383" w14:textId="77777777">
      <w:pPr>
        <w:ind w:firstLine="720"/>
        <w:rPr>
          <w:szCs w:val="24"/>
          <w:lang w:val="es-ES"/>
        </w:rPr>
      </w:pPr>
      <w:r w:rsidRPr="00F55284">
        <w:rPr>
          <w:rFonts w:cs="Arial"/>
          <w:szCs w:val="24"/>
          <w:lang w:val="es-ES"/>
        </w:rPr>
        <w:t>______ año(s) de edad</w:t>
      </w:r>
    </w:p>
    <w:p w:rsidRPr="00F55284" w:rsidR="008D4176" w:rsidP="008D4176" w:rsidRDefault="008D4176" w14:paraId="2FEB6458" w14:textId="77777777">
      <w:pPr>
        <w:pStyle w:val="NoSpacing"/>
        <w:rPr>
          <w:lang w:val="es-ES"/>
        </w:rPr>
      </w:pPr>
      <w:r w:rsidRPr="00F55284">
        <w:rPr>
          <w:lang w:val="es-ES"/>
        </w:rPr>
        <w:tab/>
        <w:t xml:space="preserve">1 = Menor de 6 años </w:t>
      </w:r>
    </w:p>
    <w:p w:rsidRPr="00F55284" w:rsidR="008D4176" w:rsidP="008D4176" w:rsidRDefault="008D4176" w14:paraId="74754FF1" w14:textId="77777777">
      <w:pPr>
        <w:pStyle w:val="NoSpacing"/>
        <w:rPr>
          <w:lang w:val="es-ES"/>
        </w:rPr>
      </w:pPr>
      <w:r w:rsidRPr="00F55284">
        <w:rPr>
          <w:lang w:val="es-ES"/>
        </w:rPr>
        <w:tab/>
        <w:t>2 = Entre 6 y 12</w:t>
      </w:r>
    </w:p>
    <w:p w:rsidRPr="00F55284" w:rsidR="008D4176" w:rsidP="008D4176" w:rsidRDefault="008D4176" w14:paraId="5388D7CC" w14:textId="77777777">
      <w:pPr>
        <w:pStyle w:val="NoSpacing"/>
        <w:rPr>
          <w:lang w:val="es-ES"/>
        </w:rPr>
      </w:pPr>
      <w:r w:rsidRPr="00F55284">
        <w:rPr>
          <w:lang w:val="es-ES"/>
        </w:rPr>
        <w:tab/>
        <w:t>3 = Entre 13 y 17</w:t>
      </w:r>
    </w:p>
    <w:p w:rsidRPr="00F55284" w:rsidR="008D4176" w:rsidP="008D4176" w:rsidRDefault="008D4176" w14:paraId="43CB81B4" w14:textId="77777777">
      <w:pPr>
        <w:pStyle w:val="NoSpacing"/>
        <w:rPr>
          <w:lang w:val="es-ES"/>
        </w:rPr>
      </w:pPr>
      <w:r w:rsidRPr="00F55284">
        <w:rPr>
          <w:lang w:val="es-ES"/>
        </w:rPr>
        <w:tab/>
        <w:t>4 = Mayor de 17</w:t>
      </w:r>
    </w:p>
    <w:p w:rsidRPr="00F55284" w:rsidR="008D4176" w:rsidP="008D4176" w:rsidRDefault="008D4176" w14:paraId="713BB300" w14:textId="77777777">
      <w:pPr>
        <w:pStyle w:val="NoSpacing"/>
        <w:rPr>
          <w:lang w:val="es-ES"/>
        </w:rPr>
      </w:pPr>
      <w:r w:rsidRPr="00F55284">
        <w:rPr>
          <w:lang w:val="es-ES"/>
        </w:rPr>
        <w:tab/>
        <w:t>Menos de un año</w:t>
      </w:r>
    </w:p>
    <w:p w:rsidRPr="00F55284" w:rsidR="008D4176" w:rsidP="008D4176" w:rsidRDefault="008D4176" w14:paraId="1A4EF453" w14:textId="77777777">
      <w:pPr>
        <w:pStyle w:val="NoSpacing"/>
        <w:rPr>
          <w:lang w:val="es-ES"/>
        </w:rPr>
      </w:pPr>
      <w:r w:rsidRPr="00F55284">
        <w:rPr>
          <w:lang w:val="es-ES"/>
        </w:rPr>
        <w:tab/>
        <w:t>No sabes la edad exacta</w:t>
      </w:r>
    </w:p>
    <w:p w:rsidRPr="00F55284" w:rsidR="008D4176" w:rsidP="008D4176" w:rsidRDefault="008D4176" w14:paraId="61FFC83A" w14:textId="77777777">
      <w:pPr>
        <w:pStyle w:val="NoSpacing"/>
        <w:rPr>
          <w:lang w:val="es-ES"/>
        </w:rPr>
      </w:pPr>
      <w:r w:rsidRPr="00F55284">
        <w:rPr>
          <w:lang w:val="es-ES"/>
        </w:rPr>
        <w:tab/>
        <w:t>Nunca has vivido en los Estados Unidos</w:t>
      </w:r>
    </w:p>
    <w:p w:rsidRPr="00F55284" w:rsidR="008D4176" w:rsidP="008D4176" w:rsidRDefault="008D4176" w14:paraId="2CB13C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u edad la primera vez que te mudaste a vivir a los Estados Unidos. Si nunca has vivido en los Estados Unidos, selecciona esa opción.</w:t>
      </w:r>
    </w:p>
    <w:p w:rsidRPr="00F55284" w:rsidR="008D4176" w:rsidP="008D4176" w:rsidRDefault="008D4176" w14:paraId="265C7669" w14:textId="77777777">
      <w:pPr>
        <w:rPr>
          <w:szCs w:val="24"/>
          <w:lang w:val="es-ES"/>
        </w:rPr>
      </w:pPr>
      <w:r w:rsidRPr="00F55284">
        <w:rPr>
          <w:rFonts w:ascii="Arial" w:hAnsi="Arial" w:cs="Arial"/>
          <w:b/>
          <w:bCs/>
          <w:szCs w:val="24"/>
          <w:lang w:val="es-ES"/>
        </w:rPr>
        <w:t>N20FIMGEST</w:t>
      </w:r>
    </w:p>
    <w:p w:rsidRPr="00F55284" w:rsidR="008D4176" w:rsidP="008D4176" w:rsidRDefault="008D4176" w14:paraId="44376B5E" w14:textId="77777777">
      <w:pPr>
        <w:rPr>
          <w:szCs w:val="24"/>
          <w:lang w:val="es-ES"/>
        </w:rPr>
      </w:pPr>
      <w:r w:rsidRPr="00F55284">
        <w:rPr>
          <w:rFonts w:cs="Arial"/>
          <w:szCs w:val="24"/>
          <w:lang w:val="es-ES"/>
        </w:rPr>
        <w:t>Cuando llegaste a los Estados Unidos, ¿dirías que tenías...</w:t>
      </w:r>
    </w:p>
    <w:p w:rsidRPr="00F55284" w:rsidR="008D4176" w:rsidP="008D4176" w:rsidRDefault="008D4176" w14:paraId="1D1ECB18" w14:textId="77777777">
      <w:pPr>
        <w:pStyle w:val="NoSpacing"/>
        <w:rPr>
          <w:lang w:val="es-ES"/>
        </w:rPr>
      </w:pPr>
      <w:r w:rsidRPr="00F55284">
        <w:rPr>
          <w:lang w:val="es-ES"/>
        </w:rPr>
        <w:tab/>
        <w:t>1 = 5 años de edad o menor</w:t>
      </w:r>
    </w:p>
    <w:p w:rsidRPr="00F55284" w:rsidR="008D4176" w:rsidP="008D4176" w:rsidRDefault="008D4176" w14:paraId="4162184F" w14:textId="77777777">
      <w:pPr>
        <w:pStyle w:val="NoSpacing"/>
        <w:rPr>
          <w:lang w:val="es-ES"/>
        </w:rPr>
      </w:pPr>
      <w:r w:rsidRPr="00F55284">
        <w:rPr>
          <w:lang w:val="es-ES"/>
        </w:rPr>
        <w:tab/>
        <w:t>2 = De 6 a 8 años de edad</w:t>
      </w:r>
    </w:p>
    <w:p w:rsidRPr="00F55284" w:rsidR="008D4176" w:rsidP="008D4176" w:rsidRDefault="008D4176" w14:paraId="6B4B5834" w14:textId="77777777">
      <w:pPr>
        <w:pStyle w:val="NoSpacing"/>
        <w:rPr>
          <w:lang w:val="es-ES"/>
        </w:rPr>
      </w:pPr>
      <w:r w:rsidRPr="00F55284">
        <w:rPr>
          <w:lang w:val="es-ES"/>
        </w:rPr>
        <w:tab/>
        <w:t>3 = De 9 a 11 años de edad</w:t>
      </w:r>
    </w:p>
    <w:p w:rsidRPr="00F55284" w:rsidR="008D4176" w:rsidP="008D4176" w:rsidRDefault="008D4176" w14:paraId="4483A3FF" w14:textId="77777777">
      <w:pPr>
        <w:pStyle w:val="NoSpacing"/>
        <w:rPr>
          <w:lang w:val="es-ES"/>
        </w:rPr>
      </w:pPr>
      <w:r w:rsidRPr="00F55284">
        <w:rPr>
          <w:lang w:val="es-ES"/>
        </w:rPr>
        <w:tab/>
        <w:t>4 = De 12 a 14 años de edad</w:t>
      </w:r>
    </w:p>
    <w:p w:rsidRPr="00F55284" w:rsidR="008D4176" w:rsidP="008D4176" w:rsidRDefault="008D4176" w14:paraId="09375711" w14:textId="77777777">
      <w:pPr>
        <w:pStyle w:val="NoSpacing"/>
        <w:rPr>
          <w:lang w:val="es-ES"/>
        </w:rPr>
      </w:pPr>
      <w:r w:rsidRPr="00F55284">
        <w:rPr>
          <w:lang w:val="es-ES"/>
        </w:rPr>
        <w:tab/>
        <w:t>5 = De 15 a 17 años de edad</w:t>
      </w:r>
    </w:p>
    <w:p w:rsidRPr="00F55284" w:rsidR="008D4176" w:rsidP="008D4176" w:rsidRDefault="008D4176" w14:paraId="2B13CA18" w14:textId="77777777">
      <w:pPr>
        <w:pStyle w:val="NoSpacing"/>
        <w:rPr>
          <w:lang w:val="es-ES"/>
        </w:rPr>
      </w:pPr>
      <w:r w:rsidRPr="00F55284">
        <w:rPr>
          <w:lang w:val="es-ES"/>
        </w:rPr>
        <w:tab/>
        <w:t>6 = 18 años de edad o mayor</w:t>
      </w:r>
    </w:p>
    <w:p w:rsidRPr="00F55284" w:rsidR="008D4176" w:rsidP="008D4176" w:rsidRDefault="008D4176" w14:paraId="313CC6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grupo que mejor describa la edad que más o menos tenías la primera vez que te mudaste a vivir a los Estados Unidos.</w:t>
      </w:r>
    </w:p>
    <w:p w:rsidRPr="00F55284" w:rsidR="008D4176" w:rsidP="008D4176" w:rsidRDefault="008D4176" w14:paraId="03A81B2A" w14:textId="77777777">
      <w:pPr>
        <w:rPr>
          <w:szCs w:val="24"/>
          <w:lang w:val="es-ES"/>
        </w:rPr>
      </w:pPr>
      <w:r w:rsidRPr="00F55284">
        <w:rPr>
          <w:rFonts w:ascii="Arial" w:hAnsi="Arial" w:cs="Arial"/>
          <w:b/>
          <w:bCs/>
          <w:szCs w:val="24"/>
          <w:lang w:val="es-ES"/>
        </w:rPr>
        <w:t>N20FFLANG</w:t>
      </w:r>
    </w:p>
    <w:p w:rsidRPr="00F55284" w:rsidR="008D4176" w:rsidP="008D4176" w:rsidRDefault="008D4176" w14:paraId="6326BC0C" w14:textId="77777777">
      <w:pPr>
        <w:rPr>
          <w:szCs w:val="24"/>
          <w:lang w:val="es-ES"/>
        </w:rPr>
      </w:pPr>
      <w:r w:rsidRPr="00F55284">
        <w:rPr>
          <w:rFonts w:cs="Arial"/>
          <w:szCs w:val="24"/>
          <w:lang w:val="es-ES"/>
        </w:rPr>
        <w:t>¿Cuál fue el primer idioma que aprendiste a hablar cuando eras un(a) niño(a)?</w:t>
      </w:r>
    </w:p>
    <w:p w:rsidRPr="00F55284" w:rsidR="008D4176" w:rsidP="008D4176" w:rsidRDefault="008D4176" w14:paraId="6009157D" w14:textId="77777777">
      <w:pPr>
        <w:pStyle w:val="NoSpacing"/>
        <w:rPr>
          <w:lang w:val="es-ES"/>
        </w:rPr>
      </w:pPr>
      <w:r w:rsidRPr="00F55284">
        <w:rPr>
          <w:lang w:val="es-ES"/>
        </w:rPr>
        <w:tab/>
        <w:t>1 = Inglés</w:t>
      </w:r>
    </w:p>
    <w:p w:rsidRPr="00F55284" w:rsidR="008D4176" w:rsidP="008D4176" w:rsidRDefault="008D4176" w14:paraId="578A4349" w14:textId="77777777">
      <w:pPr>
        <w:pStyle w:val="NoSpacing"/>
        <w:rPr>
          <w:lang w:val="es-ES"/>
        </w:rPr>
      </w:pPr>
      <w:r w:rsidRPr="00F55284">
        <w:rPr>
          <w:lang w:val="es-ES"/>
        </w:rPr>
        <w:tab/>
        <w:t>2 = Español</w:t>
      </w:r>
    </w:p>
    <w:p w:rsidRPr="00F55284" w:rsidR="008D4176" w:rsidP="008D4176" w:rsidRDefault="008D4176" w14:paraId="6E44306B" w14:textId="77777777">
      <w:pPr>
        <w:pStyle w:val="NoSpacing"/>
        <w:rPr>
          <w:lang w:val="es-ES"/>
        </w:rPr>
      </w:pPr>
      <w:r w:rsidRPr="00F55284">
        <w:rPr>
          <w:lang w:val="es-ES"/>
        </w:rPr>
        <w:tab/>
        <w:t>3 = Igualmente inglés y español</w:t>
      </w:r>
    </w:p>
    <w:p w:rsidRPr="00F55284" w:rsidR="008D4176" w:rsidP="008D4176" w:rsidRDefault="008D4176" w14:paraId="49025E19" w14:textId="77777777">
      <w:pPr>
        <w:pStyle w:val="NoSpacing"/>
        <w:rPr>
          <w:lang w:val="es-ES"/>
        </w:rPr>
      </w:pPr>
      <w:r w:rsidRPr="00F55284">
        <w:rPr>
          <w:lang w:val="es-ES"/>
        </w:rPr>
        <w:tab/>
        <w:t>4 = Otro idioma (distinto al inglés o el español)</w:t>
      </w:r>
    </w:p>
    <w:p w:rsidRPr="00F55284" w:rsidR="008D4176" w:rsidP="008D4176" w:rsidRDefault="008D4176" w14:paraId="7AE0CE34" w14:textId="77777777">
      <w:pPr>
        <w:pStyle w:val="NoSpacing"/>
        <w:rPr>
          <w:lang w:val="es-ES"/>
        </w:rPr>
      </w:pPr>
      <w:r w:rsidRPr="00F55284">
        <w:rPr>
          <w:lang w:val="es-ES"/>
        </w:rPr>
        <w:tab/>
        <w:t>5 = Una mezcla de partes iguales de inglés y otro idioma (distinto al español)</w:t>
      </w:r>
    </w:p>
    <w:p w:rsidRPr="00F55284" w:rsidR="008D4176" w:rsidP="008D4176" w:rsidRDefault="008D4176" w14:paraId="1D539B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los idioma(s) que aprendiste a hablar primero. Si hablabas un idioma más que otro, indica cuál idioma hablabas más. Si hablabas dos idiomas igualmente, indica tal opción.</w:t>
      </w:r>
    </w:p>
    <w:p w:rsidRPr="00F55284" w:rsidR="008D4176" w:rsidP="008D4176" w:rsidRDefault="008D4176" w14:paraId="2B6F1204" w14:textId="77777777">
      <w:pPr>
        <w:rPr>
          <w:szCs w:val="24"/>
          <w:lang w:val="es-ES"/>
        </w:rPr>
      </w:pPr>
      <w:r w:rsidRPr="00F55284">
        <w:rPr>
          <w:rFonts w:ascii="Arial" w:hAnsi="Arial" w:cs="Arial"/>
          <w:b/>
          <w:bCs/>
          <w:szCs w:val="24"/>
          <w:lang w:val="es-ES"/>
        </w:rPr>
        <w:t>N20FFFLANGA</w:t>
      </w:r>
    </w:p>
    <w:p w:rsidRPr="00F55284" w:rsidR="008D4176" w:rsidP="008D4176" w:rsidRDefault="008D4176" w14:paraId="5F12FF50" w14:textId="77777777">
      <w:pPr>
        <w:rPr>
          <w:rFonts w:cs="Arial"/>
          <w:szCs w:val="24"/>
          <w:lang w:val="es-ES"/>
        </w:rPr>
      </w:pPr>
      <w:r w:rsidRPr="00F55284">
        <w:rPr>
          <w:rFonts w:cs="Arial"/>
          <w:szCs w:val="24"/>
          <w:lang w:val="es-ES"/>
        </w:rPr>
        <w:t xml:space="preserve">[If N20FFLANG in (2 3)] </w:t>
      </w:r>
    </w:p>
    <w:p w:rsidRPr="00F55284" w:rsidR="008D4176" w:rsidP="008D4176" w:rsidRDefault="008D4176" w14:paraId="76D9946C" w14:textId="77777777">
      <w:pPr>
        <w:rPr>
          <w:rFonts w:cs="Arial"/>
          <w:szCs w:val="24"/>
          <w:lang w:val="es-ES"/>
        </w:rPr>
      </w:pPr>
      <w:r w:rsidRPr="00F55284">
        <w:rPr>
          <w:rFonts w:cs="Arial"/>
          <w:szCs w:val="24"/>
          <w:lang w:val="es-ES"/>
        </w:rPr>
        <w:t>¿Con qué frecuencia hablabas español con tu madre o la persona que principalmente te cuidaba, cuando empezaste la escuela superior?</w:t>
      </w:r>
    </w:p>
    <w:p w:rsidRPr="00F55284" w:rsidR="008D4176" w:rsidP="008D4176" w:rsidRDefault="008D4176" w14:paraId="141FF6D0" w14:textId="77777777">
      <w:pPr>
        <w:rPr>
          <w:rFonts w:cs="Arial"/>
          <w:szCs w:val="24"/>
          <w:lang w:val="es-ES"/>
        </w:rPr>
      </w:pPr>
      <w:r w:rsidRPr="00F55284">
        <w:rPr>
          <w:rFonts w:cs="Arial"/>
          <w:szCs w:val="24"/>
          <w:lang w:val="es-ES"/>
        </w:rPr>
        <w:t>[else]</w:t>
      </w:r>
    </w:p>
    <w:p w:rsidRPr="00F55284" w:rsidR="008D4176" w:rsidP="008D4176" w:rsidRDefault="008D4176" w14:paraId="294C3B8B" w14:textId="77777777">
      <w:pPr>
        <w:rPr>
          <w:szCs w:val="24"/>
          <w:lang w:val="es-ES"/>
        </w:rPr>
      </w:pPr>
      <w:r w:rsidRPr="00F55284">
        <w:rPr>
          <w:rFonts w:cs="Arial"/>
          <w:szCs w:val="24"/>
          <w:lang w:val="es-ES"/>
        </w:rPr>
        <w:t>¿Con qué frecuencia hablabas tu idioma, que no es el inglés, con tu madre o la persona que principalmente cuidaba de ti cuando empezaste la escuela superior?</w:t>
      </w:r>
    </w:p>
    <w:p w:rsidRPr="00F55284" w:rsidR="008D4176" w:rsidP="008D4176" w:rsidRDefault="008D4176" w14:paraId="6C94FCE4" w14:textId="77777777">
      <w:pPr>
        <w:pStyle w:val="NoSpacing"/>
        <w:rPr>
          <w:lang w:val="es-ES"/>
        </w:rPr>
      </w:pPr>
      <w:r w:rsidRPr="00F55284">
        <w:rPr>
          <w:lang w:val="es-ES"/>
        </w:rPr>
        <w:tab/>
        <w:t>0 = Nunca</w:t>
      </w:r>
    </w:p>
    <w:p w:rsidRPr="00F55284" w:rsidR="008D4176" w:rsidP="008D4176" w:rsidRDefault="008D4176" w14:paraId="2AB695EA" w14:textId="77777777">
      <w:pPr>
        <w:pStyle w:val="NoSpacing"/>
        <w:rPr>
          <w:lang w:val="es-ES"/>
        </w:rPr>
      </w:pPr>
      <w:r w:rsidRPr="00F55284">
        <w:rPr>
          <w:lang w:val="es-ES"/>
        </w:rPr>
        <w:tab/>
        <w:t>1 = Algunas veces</w:t>
      </w:r>
    </w:p>
    <w:p w:rsidRPr="00F55284" w:rsidR="008D4176" w:rsidP="008D4176" w:rsidRDefault="008D4176" w14:paraId="39A1F8D1" w14:textId="77777777">
      <w:pPr>
        <w:pStyle w:val="NoSpacing"/>
        <w:rPr>
          <w:lang w:val="es-ES"/>
        </w:rPr>
      </w:pPr>
      <w:r w:rsidRPr="00F55284">
        <w:rPr>
          <w:lang w:val="es-ES"/>
        </w:rPr>
        <w:tab/>
        <w:t>2 = Más o menos la mitad del tiempo</w:t>
      </w:r>
    </w:p>
    <w:p w:rsidRPr="00F55284" w:rsidR="008D4176" w:rsidP="008D4176" w:rsidRDefault="008D4176" w14:paraId="15D3365B" w14:textId="77777777">
      <w:pPr>
        <w:pStyle w:val="NoSpacing"/>
        <w:rPr>
          <w:lang w:val="es-ES"/>
        </w:rPr>
      </w:pPr>
      <w:r w:rsidRPr="00F55284">
        <w:rPr>
          <w:lang w:val="es-ES"/>
        </w:rPr>
        <w:tab/>
        <w:t>3 = La mayor parte parte del tiempo</w:t>
      </w:r>
    </w:p>
    <w:p w:rsidRPr="00F55284" w:rsidR="008D4176" w:rsidP="008D4176" w:rsidRDefault="008D4176" w14:paraId="62D8FF06" w14:textId="77777777">
      <w:pPr>
        <w:pStyle w:val="NoSpacing"/>
        <w:rPr>
          <w:lang w:val="es-ES"/>
        </w:rPr>
      </w:pPr>
      <w:r w:rsidRPr="00F55284">
        <w:rPr>
          <w:lang w:val="es-ES"/>
        </w:rPr>
        <w:tab/>
        <w:t>4 = Siempre</w:t>
      </w:r>
    </w:p>
    <w:p w:rsidRPr="00F55284" w:rsidR="008D4176" w:rsidP="008D4176" w:rsidRDefault="008D4176" w14:paraId="39BC6B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uidador principal es la persona que tiene la mayor responsabilidad por la salud, el desarrollo, la vivienda y el bienestar general de un niño. </w:t>
      </w:r>
    </w:p>
    <w:p w:rsidRPr="00F55284" w:rsidR="008D4176" w:rsidP="008D4176" w:rsidRDefault="008D4176" w14:paraId="0C6E9A23" w14:textId="77777777">
      <w:pPr>
        <w:rPr>
          <w:szCs w:val="24"/>
          <w:lang w:val="es-ES"/>
        </w:rPr>
      </w:pPr>
      <w:r w:rsidRPr="00F55284">
        <w:rPr>
          <w:rFonts w:ascii="Arial" w:hAnsi="Arial" w:cs="Arial"/>
          <w:b/>
          <w:bCs/>
          <w:szCs w:val="24"/>
          <w:lang w:val="es-ES"/>
        </w:rPr>
        <w:t>N20FHISP</w:t>
      </w:r>
    </w:p>
    <w:p w:rsidRPr="00F55284" w:rsidR="008D4176" w:rsidP="008D4176" w:rsidRDefault="008D4176" w14:paraId="0A1BE6AB" w14:textId="77777777">
      <w:pPr>
        <w:rPr>
          <w:szCs w:val="24"/>
          <w:lang w:val="es-ES"/>
        </w:rPr>
      </w:pPr>
      <w:r w:rsidRPr="00F55284">
        <w:rPr>
          <w:rFonts w:cs="Arial"/>
          <w:szCs w:val="24"/>
          <w:lang w:val="es-ES"/>
        </w:rPr>
        <w:t>¿Eres de origen hispano o latino?</w:t>
      </w:r>
    </w:p>
    <w:p w:rsidRPr="00F55284" w:rsidR="008D4176" w:rsidP="008D4176" w:rsidRDefault="008D4176" w14:paraId="6B6CD934" w14:textId="77777777">
      <w:pPr>
        <w:pStyle w:val="NoSpacing"/>
        <w:rPr>
          <w:lang w:val="es-ES"/>
        </w:rPr>
      </w:pPr>
      <w:r w:rsidRPr="00F55284">
        <w:rPr>
          <w:lang w:val="es-ES"/>
        </w:rPr>
        <w:tab/>
        <w:t>1 = Sí</w:t>
      </w:r>
    </w:p>
    <w:p w:rsidRPr="00F55284" w:rsidR="008D4176" w:rsidP="008D4176" w:rsidRDefault="008D4176" w14:paraId="49D58ABD" w14:textId="77777777">
      <w:pPr>
        <w:pStyle w:val="NoSpacing"/>
        <w:rPr>
          <w:lang w:val="es-ES"/>
        </w:rPr>
      </w:pPr>
      <w:r w:rsidRPr="00F55284">
        <w:rPr>
          <w:lang w:val="es-ES"/>
        </w:rPr>
        <w:tab/>
        <w:t>0 = No</w:t>
      </w:r>
    </w:p>
    <w:p w:rsidRPr="00F55284" w:rsidR="008D4176" w:rsidP="008D4176" w:rsidRDefault="008D4176" w14:paraId="20384F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la recolección de raza y grupo étnico (etnia), hispano o latino se refiere a una persona de origen cubano, mexicano, puertorriqueño, sudamericano o centroamericano, o de otra cultura u origen hispano, independientemente de la raza. </w:t>
      </w:r>
    </w:p>
    <w:p w:rsidRPr="00F55284" w:rsidR="008D4176" w:rsidP="008D4176" w:rsidRDefault="008D4176" w14:paraId="2B4AD49F" w14:textId="77777777">
      <w:pPr>
        <w:rPr>
          <w:szCs w:val="24"/>
          <w:lang w:val="es-ES"/>
        </w:rPr>
      </w:pPr>
      <w:r w:rsidRPr="00F55284">
        <w:rPr>
          <w:rFonts w:ascii="Arial" w:hAnsi="Arial" w:cs="Arial"/>
          <w:b/>
          <w:bCs/>
          <w:szCs w:val="24"/>
          <w:lang w:val="es-ES"/>
        </w:rPr>
        <w:t>N20FHISTYP</w:t>
      </w:r>
    </w:p>
    <w:p w:rsidRPr="00F55284" w:rsidR="008D4176" w:rsidP="008D4176" w:rsidRDefault="008D4176" w14:paraId="70CBA60F" w14:textId="77777777">
      <w:pPr>
        <w:rPr>
          <w:szCs w:val="24"/>
          <w:lang w:val="es-ES"/>
        </w:rPr>
      </w:pPr>
      <w:r w:rsidRPr="00F55284">
        <w:rPr>
          <w:rFonts w:cs="Arial"/>
          <w:szCs w:val="24"/>
          <w:lang w:val="es-ES"/>
        </w:rPr>
        <w:t>¿Eres de...</w:t>
      </w:r>
    </w:p>
    <w:p w:rsidRPr="00F55284" w:rsidR="008D4176" w:rsidP="008D4176" w:rsidRDefault="008D4176" w14:paraId="4FAE8688" w14:textId="77777777">
      <w:pPr>
        <w:rPr>
          <w:szCs w:val="24"/>
          <w:lang w:val="es-ES"/>
        </w:rPr>
      </w:pPr>
      <w:r w:rsidRPr="00F55284">
        <w:rPr>
          <w:rFonts w:cs="Arial"/>
          <w:szCs w:val="24"/>
          <w:lang w:val="es-ES"/>
        </w:rPr>
        <w:t xml:space="preserve"> Ascendencia cubana</w:t>
      </w:r>
    </w:p>
    <w:p w:rsidRPr="00F55284" w:rsidR="008D4176" w:rsidP="008D4176" w:rsidRDefault="008D4176" w14:paraId="756BFD9F" w14:textId="77777777">
      <w:pPr>
        <w:pStyle w:val="NoSpacing"/>
        <w:rPr>
          <w:lang w:val="es-ES"/>
        </w:rPr>
      </w:pPr>
      <w:r w:rsidRPr="00F55284">
        <w:rPr>
          <w:lang w:val="es-ES"/>
        </w:rPr>
        <w:tab/>
        <w:t>1 = Sí</w:t>
      </w:r>
    </w:p>
    <w:p w:rsidRPr="00F55284" w:rsidR="008D4176" w:rsidP="008D4176" w:rsidRDefault="008D4176" w14:paraId="4AEDC462" w14:textId="77777777">
      <w:pPr>
        <w:pStyle w:val="NoSpacing"/>
        <w:rPr>
          <w:lang w:val="es-ES"/>
        </w:rPr>
      </w:pPr>
      <w:r w:rsidRPr="00F55284">
        <w:rPr>
          <w:lang w:val="es-ES"/>
        </w:rPr>
        <w:tab/>
        <w:t>0 = No</w:t>
      </w:r>
    </w:p>
    <w:p w:rsidRPr="00F55284" w:rsidR="008D4176" w:rsidP="008D4176" w:rsidRDefault="008D4176" w14:paraId="1E93B4C0" w14:textId="77777777">
      <w:pPr>
        <w:rPr>
          <w:szCs w:val="24"/>
          <w:lang w:val="es-ES"/>
        </w:rPr>
      </w:pPr>
      <w:r w:rsidRPr="00F55284">
        <w:rPr>
          <w:rFonts w:cs="Arial"/>
          <w:szCs w:val="24"/>
          <w:lang w:val="es-ES"/>
        </w:rPr>
        <w:t>Ascendencia mexicana, mexicoamericana o chicana</w:t>
      </w:r>
    </w:p>
    <w:p w:rsidRPr="00F55284" w:rsidR="008D4176" w:rsidP="008D4176" w:rsidRDefault="008D4176" w14:paraId="2389F8BA" w14:textId="77777777">
      <w:pPr>
        <w:pStyle w:val="NoSpacing"/>
        <w:rPr>
          <w:lang w:val="es-ES"/>
        </w:rPr>
      </w:pPr>
      <w:r w:rsidRPr="00F55284">
        <w:rPr>
          <w:lang w:val="es-ES"/>
        </w:rPr>
        <w:tab/>
        <w:t>1 = Sí</w:t>
      </w:r>
    </w:p>
    <w:p w:rsidRPr="00F55284" w:rsidR="008D4176" w:rsidP="008D4176" w:rsidRDefault="008D4176" w14:paraId="7F17BC47" w14:textId="77777777">
      <w:pPr>
        <w:pStyle w:val="NoSpacing"/>
        <w:rPr>
          <w:lang w:val="es-ES"/>
        </w:rPr>
      </w:pPr>
      <w:r w:rsidRPr="00F55284">
        <w:rPr>
          <w:lang w:val="es-ES"/>
        </w:rPr>
        <w:tab/>
        <w:t>0 = No</w:t>
      </w:r>
    </w:p>
    <w:p w:rsidRPr="00F55284" w:rsidR="008D4176" w:rsidP="008D4176" w:rsidRDefault="008D4176" w14:paraId="4C9EDF49" w14:textId="77777777">
      <w:pPr>
        <w:rPr>
          <w:szCs w:val="24"/>
          <w:lang w:val="es-ES"/>
        </w:rPr>
      </w:pPr>
      <w:r w:rsidRPr="00F55284">
        <w:rPr>
          <w:rFonts w:cs="Arial"/>
          <w:szCs w:val="24"/>
          <w:lang w:val="es-ES"/>
        </w:rPr>
        <w:t>Ascendencia puertorriqueña</w:t>
      </w:r>
    </w:p>
    <w:p w:rsidRPr="00F55284" w:rsidR="008D4176" w:rsidP="008D4176" w:rsidRDefault="008D4176" w14:paraId="05E8D827" w14:textId="77777777">
      <w:pPr>
        <w:pStyle w:val="NoSpacing"/>
        <w:rPr>
          <w:lang w:val="es-ES"/>
        </w:rPr>
      </w:pPr>
      <w:r w:rsidRPr="00F55284">
        <w:rPr>
          <w:lang w:val="es-ES"/>
        </w:rPr>
        <w:tab/>
        <w:t>1 = Sí</w:t>
      </w:r>
    </w:p>
    <w:p w:rsidRPr="00F55284" w:rsidR="008D4176" w:rsidP="008D4176" w:rsidRDefault="008D4176" w14:paraId="50B90178" w14:textId="77777777">
      <w:pPr>
        <w:pStyle w:val="NoSpacing"/>
        <w:rPr>
          <w:lang w:val="es-ES"/>
        </w:rPr>
      </w:pPr>
      <w:r w:rsidRPr="00F55284">
        <w:rPr>
          <w:lang w:val="es-ES"/>
        </w:rPr>
        <w:tab/>
        <w:t>0 = No</w:t>
      </w:r>
    </w:p>
    <w:p w:rsidRPr="00F55284" w:rsidR="008D4176" w:rsidP="008D4176" w:rsidRDefault="008D4176" w14:paraId="647A465D" w14:textId="77777777">
      <w:pPr>
        <w:rPr>
          <w:szCs w:val="24"/>
          <w:lang w:val="es-ES"/>
        </w:rPr>
      </w:pPr>
      <w:r w:rsidRPr="00F55284">
        <w:rPr>
          <w:rFonts w:cs="Arial"/>
          <w:szCs w:val="24"/>
          <w:lang w:val="es-ES"/>
        </w:rPr>
        <w:t>Algún otro origen español, hispano o latino</w:t>
      </w:r>
    </w:p>
    <w:p w:rsidRPr="00F55284" w:rsidR="008D4176" w:rsidP="008D4176" w:rsidRDefault="008D4176" w14:paraId="41EA3B98" w14:textId="77777777">
      <w:pPr>
        <w:pStyle w:val="NoSpacing"/>
        <w:rPr>
          <w:lang w:val="es-ES"/>
        </w:rPr>
      </w:pPr>
      <w:r w:rsidRPr="00F55284">
        <w:rPr>
          <w:lang w:val="es-ES"/>
        </w:rPr>
        <w:tab/>
        <w:t>1 = Sí</w:t>
      </w:r>
    </w:p>
    <w:p w:rsidRPr="00F55284" w:rsidR="008D4176" w:rsidP="008D4176" w:rsidRDefault="008D4176" w14:paraId="51FD1FF1" w14:textId="77777777">
      <w:pPr>
        <w:pStyle w:val="NoSpacing"/>
        <w:rPr>
          <w:lang w:val="es-ES"/>
        </w:rPr>
      </w:pPr>
      <w:r w:rsidRPr="00F55284">
        <w:rPr>
          <w:lang w:val="es-ES"/>
        </w:rPr>
        <w:tab/>
        <w:t>0 = No</w:t>
      </w:r>
    </w:p>
    <w:p w:rsidRPr="00F55284" w:rsidR="008D4176" w:rsidP="008D4176" w:rsidRDefault="008D4176" w14:paraId="76BF45B3" w14:textId="77777777">
      <w:pPr>
        <w:rPr>
          <w:szCs w:val="24"/>
          <w:lang w:val="es-ES"/>
        </w:rPr>
      </w:pPr>
    </w:p>
    <w:p w:rsidRPr="00F55284" w:rsidR="008D4176" w:rsidP="008D4176" w:rsidRDefault="008D4176" w14:paraId="22E1EC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hispano o latino se refiere a una persona cubana, mexicana, puertorriqueña, sudamericana o centroamericana, de otra cultura u origen español, sin importar su raza. </w:t>
      </w:r>
    </w:p>
    <w:p w:rsidRPr="00F55284" w:rsidR="008D4176" w:rsidP="008D4176" w:rsidRDefault="008D4176" w14:paraId="5039AEF4" w14:textId="77777777">
      <w:pPr>
        <w:rPr>
          <w:rFonts w:cs="Arial"/>
          <w:szCs w:val="24"/>
          <w:lang w:val="es-ES"/>
        </w:rPr>
      </w:pPr>
      <w:r w:rsidRPr="00F55284">
        <w:rPr>
          <w:rFonts w:cs="Arial"/>
          <w:szCs w:val="24"/>
          <w:lang w:val="es-ES"/>
        </w:rPr>
        <w:t>Ejemplos de otro origen español, hispano o latino incluyen a personas de descendencia argentina, colombiana, dominicana, nicaragüense o salvadoreña.</w:t>
      </w:r>
    </w:p>
    <w:p w:rsidRPr="00F55284" w:rsidR="008D4176" w:rsidP="008D4176" w:rsidRDefault="008D4176" w14:paraId="4FF9AE0B" w14:textId="77777777">
      <w:pPr>
        <w:rPr>
          <w:rFonts w:cs="Arial"/>
          <w:szCs w:val="24"/>
          <w:lang w:val="es-ES"/>
        </w:rPr>
      </w:pPr>
      <w:r w:rsidRPr="00F55284">
        <w:rPr>
          <w:rFonts w:cs="Arial"/>
          <w:szCs w:val="24"/>
          <w:lang w:val="es-ES"/>
        </w:rPr>
        <w:t>Si tienes más de un origen hispano/latino, indica todos aquellos con los que te identifiques.</w:t>
      </w:r>
    </w:p>
    <w:p w:rsidRPr="00F55284" w:rsidR="008D4176" w:rsidP="008D4176" w:rsidRDefault="008D4176" w14:paraId="3896A8F3" w14:textId="77777777">
      <w:pPr>
        <w:rPr>
          <w:szCs w:val="24"/>
          <w:lang w:val="es-ES"/>
        </w:rPr>
      </w:pPr>
      <w:r w:rsidRPr="00F55284">
        <w:rPr>
          <w:rFonts w:ascii="Arial" w:hAnsi="Arial" w:cs="Arial"/>
          <w:b/>
          <w:bCs/>
          <w:szCs w:val="24"/>
          <w:lang w:val="es-ES"/>
        </w:rPr>
        <w:t>N20FRAC1</w:t>
      </w:r>
    </w:p>
    <w:p w:rsidRPr="00F55284" w:rsidR="008D4176" w:rsidP="008D4176" w:rsidRDefault="008D4176" w14:paraId="06DC3AA9" w14:textId="77777777">
      <w:pPr>
        <w:rPr>
          <w:szCs w:val="24"/>
          <w:lang w:val="es-ES"/>
        </w:rPr>
      </w:pPr>
      <w:r w:rsidRPr="00F55284">
        <w:rPr>
          <w:rFonts w:cs="Arial"/>
          <w:szCs w:val="24"/>
          <w:lang w:val="es-ES"/>
        </w:rPr>
        <w:t>¿Cuál es tu raza? Selecciona uno o más</w:t>
      </w:r>
    </w:p>
    <w:p w:rsidRPr="00F55284" w:rsidR="008D4176" w:rsidP="008D4176" w:rsidRDefault="008D4176" w14:paraId="49C32AB4" w14:textId="77777777">
      <w:pPr>
        <w:rPr>
          <w:szCs w:val="24"/>
          <w:lang w:val="es-ES"/>
        </w:rPr>
      </w:pPr>
      <w:r w:rsidRPr="00F55284">
        <w:rPr>
          <w:rFonts w:cs="Arial"/>
          <w:szCs w:val="24"/>
          <w:lang w:val="es-ES"/>
        </w:rPr>
        <w:t>Blanca</w:t>
      </w:r>
    </w:p>
    <w:p w:rsidRPr="00F55284" w:rsidR="008D4176" w:rsidP="008D4176" w:rsidRDefault="008D4176" w14:paraId="5F4A15E7" w14:textId="77777777">
      <w:pPr>
        <w:pStyle w:val="NoSpacing"/>
        <w:rPr>
          <w:lang w:val="es-ES"/>
        </w:rPr>
      </w:pPr>
      <w:r w:rsidRPr="00F55284">
        <w:rPr>
          <w:lang w:val="es-ES"/>
        </w:rPr>
        <w:tab/>
        <w:t>1 = Sí</w:t>
      </w:r>
    </w:p>
    <w:p w:rsidRPr="00F55284" w:rsidR="008D4176" w:rsidP="008D4176" w:rsidRDefault="008D4176" w14:paraId="383728F1" w14:textId="77777777">
      <w:pPr>
        <w:pStyle w:val="NoSpacing"/>
        <w:rPr>
          <w:lang w:val="es-ES"/>
        </w:rPr>
      </w:pPr>
      <w:r w:rsidRPr="00F55284">
        <w:rPr>
          <w:lang w:val="es-ES"/>
        </w:rPr>
        <w:tab/>
        <w:t>0 = No</w:t>
      </w:r>
    </w:p>
    <w:p w:rsidRPr="00F55284" w:rsidR="008D4176" w:rsidP="008D4176" w:rsidRDefault="008D4176" w14:paraId="372A8037" w14:textId="77777777">
      <w:pPr>
        <w:rPr>
          <w:szCs w:val="24"/>
          <w:lang w:val="es-ES"/>
        </w:rPr>
      </w:pPr>
      <w:r w:rsidRPr="00F55284">
        <w:rPr>
          <w:rFonts w:cs="Arial"/>
          <w:szCs w:val="24"/>
          <w:lang w:val="es-ES"/>
        </w:rPr>
        <w:t>Negra o afroamericana</w:t>
      </w:r>
    </w:p>
    <w:p w:rsidRPr="00F55284" w:rsidR="008D4176" w:rsidP="008D4176" w:rsidRDefault="008D4176" w14:paraId="74858F93" w14:textId="77777777">
      <w:pPr>
        <w:pStyle w:val="NoSpacing"/>
        <w:rPr>
          <w:lang w:val="es-ES"/>
        </w:rPr>
      </w:pPr>
      <w:r w:rsidRPr="00F55284">
        <w:rPr>
          <w:lang w:val="es-ES"/>
        </w:rPr>
        <w:tab/>
        <w:t>1 = Sí</w:t>
      </w:r>
    </w:p>
    <w:p w:rsidRPr="00F55284" w:rsidR="008D4176" w:rsidP="008D4176" w:rsidRDefault="008D4176" w14:paraId="42E1F330" w14:textId="77777777">
      <w:pPr>
        <w:pStyle w:val="NoSpacing"/>
        <w:rPr>
          <w:lang w:val="es-ES"/>
        </w:rPr>
      </w:pPr>
      <w:r w:rsidRPr="00F55284">
        <w:rPr>
          <w:lang w:val="es-ES"/>
        </w:rPr>
        <w:tab/>
        <w:t>0 = No</w:t>
      </w:r>
    </w:p>
    <w:p w:rsidRPr="00F55284" w:rsidR="008D4176" w:rsidP="008D4176" w:rsidRDefault="008D4176" w14:paraId="713B4AC8" w14:textId="77777777">
      <w:pPr>
        <w:rPr>
          <w:szCs w:val="24"/>
          <w:lang w:val="es-ES"/>
        </w:rPr>
      </w:pPr>
      <w:r w:rsidRPr="00F55284">
        <w:rPr>
          <w:rFonts w:cs="Arial"/>
          <w:szCs w:val="24"/>
          <w:lang w:val="es-ES"/>
        </w:rPr>
        <w:t>Asiática</w:t>
      </w:r>
    </w:p>
    <w:p w:rsidRPr="00F55284" w:rsidR="008D4176" w:rsidP="008D4176" w:rsidRDefault="008D4176" w14:paraId="0AB0CC67" w14:textId="77777777">
      <w:pPr>
        <w:pStyle w:val="NoSpacing"/>
        <w:rPr>
          <w:lang w:val="es-ES"/>
        </w:rPr>
      </w:pPr>
      <w:r w:rsidRPr="00F55284">
        <w:rPr>
          <w:lang w:val="es-ES"/>
        </w:rPr>
        <w:tab/>
        <w:t>1 = Sí</w:t>
      </w:r>
    </w:p>
    <w:p w:rsidRPr="00F55284" w:rsidR="008D4176" w:rsidP="008D4176" w:rsidRDefault="008D4176" w14:paraId="3B9E34B4" w14:textId="77777777">
      <w:pPr>
        <w:pStyle w:val="NoSpacing"/>
        <w:rPr>
          <w:lang w:val="es-ES"/>
        </w:rPr>
      </w:pPr>
      <w:r w:rsidRPr="00F55284">
        <w:rPr>
          <w:lang w:val="es-ES"/>
        </w:rPr>
        <w:tab/>
        <w:t>0 = No</w:t>
      </w:r>
    </w:p>
    <w:p w:rsidRPr="00F55284" w:rsidR="008D4176" w:rsidP="008D4176" w:rsidRDefault="008D4176" w14:paraId="3F58BA74" w14:textId="77777777">
      <w:pPr>
        <w:rPr>
          <w:szCs w:val="24"/>
          <w:lang w:val="es-ES"/>
        </w:rPr>
      </w:pPr>
      <w:r w:rsidRPr="00F55284">
        <w:rPr>
          <w:rFonts w:cs="Arial"/>
          <w:szCs w:val="24"/>
          <w:lang w:val="es-ES"/>
        </w:rPr>
        <w:t>Indígena de las Américas o nativa de Alaska</w:t>
      </w:r>
    </w:p>
    <w:p w:rsidRPr="00F55284" w:rsidR="008D4176" w:rsidP="008D4176" w:rsidRDefault="008D4176" w14:paraId="49F5BE8B" w14:textId="77777777">
      <w:pPr>
        <w:pStyle w:val="NoSpacing"/>
        <w:rPr>
          <w:lang w:val="es-ES"/>
        </w:rPr>
      </w:pPr>
      <w:r w:rsidRPr="00F55284">
        <w:rPr>
          <w:lang w:val="es-ES"/>
        </w:rPr>
        <w:tab/>
        <w:t>1 = Sí</w:t>
      </w:r>
    </w:p>
    <w:p w:rsidRPr="00F55284" w:rsidR="008D4176" w:rsidP="008D4176" w:rsidRDefault="008D4176" w14:paraId="739BC27E" w14:textId="77777777">
      <w:pPr>
        <w:pStyle w:val="NoSpacing"/>
        <w:rPr>
          <w:lang w:val="es-ES"/>
        </w:rPr>
      </w:pPr>
      <w:r w:rsidRPr="00F55284">
        <w:rPr>
          <w:lang w:val="es-ES"/>
        </w:rPr>
        <w:tab/>
        <w:t>0 = No</w:t>
      </w:r>
    </w:p>
    <w:p w:rsidRPr="00F55284" w:rsidR="008D4176" w:rsidP="008D4176" w:rsidRDefault="008D4176" w14:paraId="39816079" w14:textId="77777777">
      <w:pPr>
        <w:rPr>
          <w:szCs w:val="24"/>
          <w:lang w:val="es-ES"/>
        </w:rPr>
      </w:pPr>
      <w:r w:rsidRPr="00F55284">
        <w:rPr>
          <w:rFonts w:cs="Arial"/>
          <w:szCs w:val="24"/>
          <w:lang w:val="es-ES"/>
        </w:rPr>
        <w:t>Nativa de Hawái o de otra isla del Pacífico</w:t>
      </w:r>
    </w:p>
    <w:p w:rsidRPr="00F55284" w:rsidR="008D4176" w:rsidP="008D4176" w:rsidRDefault="008D4176" w14:paraId="335ECFCF" w14:textId="77777777">
      <w:pPr>
        <w:pStyle w:val="NoSpacing"/>
        <w:rPr>
          <w:lang w:val="es-ES"/>
        </w:rPr>
      </w:pPr>
      <w:r w:rsidRPr="00F55284">
        <w:rPr>
          <w:lang w:val="es-ES"/>
        </w:rPr>
        <w:tab/>
        <w:t>1 = Sí</w:t>
      </w:r>
    </w:p>
    <w:p w:rsidRPr="00F55284" w:rsidR="008D4176" w:rsidP="008D4176" w:rsidRDefault="008D4176" w14:paraId="57570779" w14:textId="77777777">
      <w:pPr>
        <w:pStyle w:val="NoSpacing"/>
        <w:rPr>
          <w:lang w:val="es-ES"/>
        </w:rPr>
      </w:pPr>
      <w:r w:rsidRPr="00F55284">
        <w:rPr>
          <w:lang w:val="es-ES"/>
        </w:rPr>
        <w:tab/>
        <w:t>0 = No</w:t>
      </w:r>
    </w:p>
    <w:p w:rsidRPr="00F55284" w:rsidR="008D4176" w:rsidP="008D4176" w:rsidRDefault="008D4176" w14:paraId="40C68D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odas las categorías que mejor describen tu raza. En cumplimiento con los estándares federales para recolectar información de raza y origen étnico, las siguientes son descripciones de las grupos raciales: Origen hispano o latino es considerado un origen étnico en vez de una raza. Las personas de origen hispano o latino pueden ser de cualquier raza.</w:t>
      </w:r>
    </w:p>
    <w:p w:rsidRPr="00F55284" w:rsidR="008D4176" w:rsidP="008D4176" w:rsidRDefault="008D4176" w14:paraId="1C30C625" w14:textId="77777777">
      <w:pPr>
        <w:rPr>
          <w:rFonts w:cs="Arial"/>
          <w:szCs w:val="24"/>
          <w:lang w:val="es-ES"/>
        </w:rPr>
      </w:pPr>
      <w:r w:rsidRPr="00F55284">
        <w:rPr>
          <w:rFonts w:cs="Arial"/>
          <w:szCs w:val="24"/>
          <w:lang w:val="es-ES"/>
        </w:rPr>
        <w:t>Blanco:Una persona que tiene orígenes en cualquiera de los pueblos originales de Europa, el Medio Oriente o África del Norte.</w:t>
      </w:r>
    </w:p>
    <w:p w:rsidRPr="00F55284" w:rsidR="008D4176" w:rsidP="008D4176" w:rsidRDefault="008D4176" w14:paraId="162E3935" w14:textId="77777777">
      <w:pPr>
        <w:rPr>
          <w:rFonts w:cs="Arial"/>
          <w:szCs w:val="24"/>
          <w:lang w:val="es-ES"/>
        </w:rPr>
      </w:pPr>
      <w:r w:rsidRPr="00F55284">
        <w:rPr>
          <w:rFonts w:cs="Arial"/>
          <w:szCs w:val="24"/>
          <w:lang w:val="es-ES"/>
        </w:rPr>
        <w:t>Negro o afroamericano: Una persona que tiene orígenes en cualquiera de los grupos raciales negros de África.</w:t>
      </w:r>
    </w:p>
    <w:p w:rsidRPr="00F55284" w:rsidR="008D4176" w:rsidP="008D4176" w:rsidRDefault="008D4176" w14:paraId="06556FD6" w14:textId="77777777">
      <w:pPr>
        <w:rPr>
          <w:rFonts w:cs="Arial"/>
          <w:szCs w:val="24"/>
          <w:lang w:val="es-ES"/>
        </w:rPr>
      </w:pPr>
      <w:r w:rsidRPr="00F55284">
        <w:rPr>
          <w:rFonts w:cs="Arial"/>
          <w:szCs w:val="24"/>
          <w:lang w:val="es-ES"/>
        </w:rPr>
        <w:t>Asiático: Una persona que tiene orígenes en cualquiera de los pueblos originales del Lejano Oriente, el sudeste asiático, o el subcontinente Indio, incluyendo, por ejemplo, Camboya, China, India, Japón, Corea, Malasia, Paquistán, las Islas Filipinas, Tailandia y Vietnam.</w:t>
      </w:r>
    </w:p>
    <w:p w:rsidRPr="00F55284" w:rsidR="008D4176" w:rsidP="008D4176" w:rsidRDefault="008D4176" w14:paraId="16B02675" w14:textId="77777777">
      <w:pPr>
        <w:rPr>
          <w:rFonts w:cs="Arial"/>
          <w:szCs w:val="24"/>
          <w:lang w:val="es-ES"/>
        </w:rPr>
      </w:pPr>
      <w:r w:rsidRPr="00F55284">
        <w:rPr>
          <w:rFonts w:cs="Arial"/>
          <w:szCs w:val="24"/>
          <w:lang w:val="es-ES"/>
        </w:rPr>
        <w:t>Indígena de las Américas o nativo de Alaska: Una persona que tiene orígenes en cualquiera de las poblaciones originales de Norte y Sud América (incluyendo América Central), y que mantienen afiliación tribal o vínculos con la comunidad.</w:t>
      </w:r>
    </w:p>
    <w:p w:rsidRPr="00F55284" w:rsidR="008D4176" w:rsidP="008D4176" w:rsidRDefault="008D4176" w14:paraId="7EC01571" w14:textId="77777777">
      <w:pPr>
        <w:rPr>
          <w:rFonts w:cs="Arial"/>
          <w:szCs w:val="24"/>
          <w:lang w:val="es-ES"/>
        </w:rPr>
      </w:pPr>
      <w:r w:rsidRPr="00F55284">
        <w:rPr>
          <w:rFonts w:cs="Arial"/>
          <w:szCs w:val="24"/>
          <w:lang w:val="es-ES"/>
        </w:rPr>
        <w:t>Nativo de Hawái o de otra isla del Pacífico : Una persona que tiene orígenes en cualquiera de los pueblos originales de Hawái, Guam, Samoa u otra isla del Pacífico.</w:t>
      </w:r>
    </w:p>
    <w:p w:rsidRPr="00F55284" w:rsidR="008D4176" w:rsidP="008D4176" w:rsidRDefault="008D4176" w14:paraId="2A038012" w14:textId="77777777">
      <w:pPr>
        <w:rPr>
          <w:szCs w:val="24"/>
          <w:lang w:val="es-ES"/>
        </w:rPr>
      </w:pPr>
      <w:r w:rsidRPr="00F55284">
        <w:rPr>
          <w:rFonts w:ascii="Arial" w:hAnsi="Arial" w:cs="Arial"/>
          <w:b/>
          <w:bCs/>
          <w:szCs w:val="24"/>
          <w:lang w:val="es-ES"/>
        </w:rPr>
        <w:t>N20FTRIBE</w:t>
      </w:r>
    </w:p>
    <w:p w:rsidRPr="00F55284" w:rsidR="008D4176" w:rsidP="008D4176" w:rsidRDefault="008D4176" w14:paraId="6354FB4B" w14:textId="77777777">
      <w:pPr>
        <w:rPr>
          <w:szCs w:val="24"/>
          <w:lang w:val="es-ES"/>
        </w:rPr>
      </w:pPr>
      <w:r w:rsidRPr="00F55284">
        <w:rPr>
          <w:rFonts w:cs="Arial"/>
          <w:szCs w:val="24"/>
          <w:lang w:val="es-ES"/>
        </w:rPr>
        <w:t>¿Estás registrado(a) en una tribu reconocida estatal o federalmente?</w:t>
      </w:r>
    </w:p>
    <w:p w:rsidRPr="00F55284" w:rsidR="008D4176" w:rsidP="008D4176" w:rsidRDefault="008D4176" w14:paraId="4E395465" w14:textId="77777777">
      <w:pPr>
        <w:pStyle w:val="NoSpacing"/>
        <w:rPr>
          <w:lang w:val="es-ES"/>
        </w:rPr>
      </w:pPr>
      <w:r w:rsidRPr="00F55284">
        <w:rPr>
          <w:lang w:val="es-ES"/>
        </w:rPr>
        <w:tab/>
        <w:t>1 = Sí</w:t>
      </w:r>
    </w:p>
    <w:p w:rsidRPr="00F55284" w:rsidR="008D4176" w:rsidP="008D4176" w:rsidRDefault="008D4176" w14:paraId="086792F7" w14:textId="77777777">
      <w:pPr>
        <w:pStyle w:val="NoSpacing"/>
        <w:rPr>
          <w:lang w:val="es-ES"/>
        </w:rPr>
      </w:pPr>
      <w:r w:rsidRPr="00F55284">
        <w:rPr>
          <w:lang w:val="es-ES"/>
        </w:rPr>
        <w:tab/>
        <w:t>0 = No</w:t>
      </w:r>
    </w:p>
    <w:p w:rsidRPr="00F55284" w:rsidR="008D4176" w:rsidP="008D4176" w:rsidRDefault="008D4176" w14:paraId="087DD3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ribus son reconocidas por los gobiernos estatales y federales en concordancia con algún tratado, ordene ejecutiva, o legislación. No toda tribu es reconocida por un estado o por el gobierno federal. Si tu tribu aún está en el proceso de buscar ser reconocida pero aún no ha sido reconocida oficialmente, responde No. </w:t>
      </w:r>
    </w:p>
    <w:p w:rsidRPr="00F55284" w:rsidR="008D4176" w:rsidP="008D4176" w:rsidRDefault="008D4176" w14:paraId="5E1EA0C2" w14:textId="77777777">
      <w:pPr>
        <w:rPr>
          <w:rFonts w:cs="Arial"/>
          <w:szCs w:val="24"/>
          <w:lang w:val="es-ES"/>
        </w:rPr>
      </w:pPr>
      <w:r w:rsidRPr="00F55284">
        <w:rPr>
          <w:rFonts w:cs="Arial"/>
          <w:szCs w:val="24"/>
          <w:lang w:val="es-ES"/>
        </w:rPr>
        <w:t>Ejemplos de tribus federalmente reconocidas incluyen la Tribu Seminola de Florida, la Nación Cherokee, y la Nación Navajo de Arizona, Nuevo México, y Utah.</w:t>
      </w:r>
    </w:p>
    <w:p w:rsidRPr="00F55284" w:rsidR="008D4176" w:rsidP="008D4176" w:rsidRDefault="008D4176" w14:paraId="580A1023" w14:textId="77777777">
      <w:pPr>
        <w:rPr>
          <w:szCs w:val="24"/>
          <w:lang w:val="es-ES"/>
        </w:rPr>
      </w:pPr>
      <w:r w:rsidRPr="00F55284">
        <w:rPr>
          <w:rFonts w:ascii="Arial" w:hAnsi="Arial" w:cs="Arial"/>
          <w:b/>
          <w:bCs/>
          <w:szCs w:val="24"/>
          <w:lang w:val="es-ES"/>
        </w:rPr>
        <w:t>N20FAISTYP</w:t>
      </w:r>
    </w:p>
    <w:p w:rsidRPr="00F55284" w:rsidR="008D4176" w:rsidP="008D4176" w:rsidRDefault="008D4176" w14:paraId="1519EA81" w14:textId="77777777">
      <w:pPr>
        <w:rPr>
          <w:szCs w:val="24"/>
          <w:lang w:val="es-ES"/>
        </w:rPr>
      </w:pPr>
      <w:r w:rsidRPr="00F55284">
        <w:rPr>
          <w:rFonts w:cs="Arial"/>
          <w:szCs w:val="24"/>
          <w:lang w:val="es-ES"/>
        </w:rPr>
        <w:t>¿Eres…</w:t>
      </w:r>
    </w:p>
    <w:p w:rsidRPr="00F55284" w:rsidR="008D4176" w:rsidP="008D4176" w:rsidRDefault="008D4176" w14:paraId="1E461DE6" w14:textId="77777777">
      <w:pPr>
        <w:rPr>
          <w:rFonts w:cs="Arial"/>
          <w:szCs w:val="24"/>
          <w:lang w:val="es-ES"/>
        </w:rPr>
      </w:pPr>
      <w:r w:rsidRPr="00F55284">
        <w:rPr>
          <w:rFonts w:cs="Arial"/>
          <w:szCs w:val="24"/>
          <w:lang w:val="es-ES"/>
        </w:rPr>
        <w:t>Chino</w:t>
      </w:r>
    </w:p>
    <w:p w:rsidRPr="00F55284" w:rsidR="008D4176" w:rsidP="008D4176" w:rsidRDefault="008D4176" w14:paraId="02F5BB87" w14:textId="77777777">
      <w:pPr>
        <w:pStyle w:val="NoSpacing"/>
        <w:ind w:firstLine="720"/>
        <w:rPr>
          <w:lang w:val="es-ES"/>
        </w:rPr>
      </w:pPr>
      <w:r w:rsidRPr="00F55284">
        <w:rPr>
          <w:lang w:val="es-ES"/>
        </w:rPr>
        <w:t>1 = Sí</w:t>
      </w:r>
    </w:p>
    <w:p w:rsidRPr="00F55284" w:rsidR="008D4176" w:rsidP="008D4176" w:rsidRDefault="008D4176" w14:paraId="2827DBA6" w14:textId="77777777">
      <w:pPr>
        <w:pStyle w:val="NoSpacing"/>
        <w:rPr>
          <w:lang w:val="es-ES"/>
        </w:rPr>
      </w:pPr>
      <w:r w:rsidRPr="00F55284">
        <w:rPr>
          <w:lang w:val="es-ES"/>
        </w:rPr>
        <w:tab/>
        <w:t>0 = No</w:t>
      </w:r>
    </w:p>
    <w:p w:rsidRPr="00F55284" w:rsidR="008D4176" w:rsidP="008D4176" w:rsidRDefault="008D4176" w14:paraId="1C222C3A" w14:textId="77777777">
      <w:pPr>
        <w:rPr>
          <w:rFonts w:cs="Arial"/>
          <w:szCs w:val="24"/>
          <w:lang w:val="es-ES"/>
        </w:rPr>
      </w:pPr>
      <w:r w:rsidRPr="00F55284">
        <w:rPr>
          <w:rFonts w:cs="Arial"/>
          <w:szCs w:val="24"/>
          <w:lang w:val="es-ES"/>
        </w:rPr>
        <w:t>Filipino</w:t>
      </w:r>
    </w:p>
    <w:p w:rsidRPr="00F55284" w:rsidR="008D4176" w:rsidP="008D4176" w:rsidRDefault="008D4176" w14:paraId="66076B09" w14:textId="77777777">
      <w:pPr>
        <w:pStyle w:val="NoSpacing"/>
        <w:ind w:firstLine="720"/>
        <w:rPr>
          <w:lang w:val="es-ES"/>
        </w:rPr>
      </w:pPr>
      <w:r w:rsidRPr="00F55284">
        <w:rPr>
          <w:lang w:val="es-ES"/>
        </w:rPr>
        <w:t>1 = Sí</w:t>
      </w:r>
    </w:p>
    <w:p w:rsidRPr="00F55284" w:rsidR="008D4176" w:rsidP="008D4176" w:rsidRDefault="008D4176" w14:paraId="45A21A6D" w14:textId="77777777">
      <w:pPr>
        <w:pStyle w:val="NoSpacing"/>
        <w:rPr>
          <w:lang w:val="es-ES"/>
        </w:rPr>
      </w:pPr>
      <w:r w:rsidRPr="00F55284">
        <w:rPr>
          <w:lang w:val="es-ES"/>
        </w:rPr>
        <w:tab/>
        <w:t>0 = No</w:t>
      </w:r>
    </w:p>
    <w:p w:rsidRPr="00F55284" w:rsidR="008D4176" w:rsidP="008D4176" w:rsidRDefault="008D4176" w14:paraId="76DC9F7C" w14:textId="77777777">
      <w:pPr>
        <w:rPr>
          <w:rFonts w:cs="Arial"/>
          <w:szCs w:val="24"/>
          <w:lang w:val="es-ES"/>
        </w:rPr>
      </w:pPr>
      <w:r w:rsidRPr="00F55284">
        <w:rPr>
          <w:rFonts w:cs="Arial"/>
          <w:szCs w:val="24"/>
          <w:lang w:val="es-ES"/>
        </w:rPr>
        <w:t>Indio Asiático</w:t>
      </w:r>
    </w:p>
    <w:p w:rsidRPr="00F55284" w:rsidR="008D4176" w:rsidP="008D4176" w:rsidRDefault="008D4176" w14:paraId="08DF5ABA" w14:textId="77777777">
      <w:pPr>
        <w:pStyle w:val="NoSpacing"/>
        <w:ind w:firstLine="720"/>
        <w:rPr>
          <w:lang w:val="es-ES"/>
        </w:rPr>
      </w:pPr>
      <w:r w:rsidRPr="00F55284">
        <w:rPr>
          <w:lang w:val="es-ES"/>
        </w:rPr>
        <w:t>1 = Sí</w:t>
      </w:r>
    </w:p>
    <w:p w:rsidRPr="00F55284" w:rsidR="008D4176" w:rsidP="008D4176" w:rsidRDefault="008D4176" w14:paraId="7BA83CA7" w14:textId="77777777">
      <w:pPr>
        <w:pStyle w:val="NoSpacing"/>
        <w:rPr>
          <w:lang w:val="es-ES"/>
        </w:rPr>
      </w:pPr>
      <w:r w:rsidRPr="00F55284">
        <w:rPr>
          <w:lang w:val="es-ES"/>
        </w:rPr>
        <w:tab/>
        <w:t>0 = No</w:t>
      </w:r>
    </w:p>
    <w:p w:rsidRPr="00F55284" w:rsidR="008D4176" w:rsidP="008D4176" w:rsidRDefault="008D4176" w14:paraId="002BBD85" w14:textId="77777777">
      <w:pPr>
        <w:rPr>
          <w:rFonts w:cs="Arial"/>
          <w:szCs w:val="24"/>
          <w:lang w:val="es-ES"/>
        </w:rPr>
      </w:pPr>
      <w:r w:rsidRPr="00F55284">
        <w:rPr>
          <w:rFonts w:cs="Arial"/>
          <w:szCs w:val="24"/>
          <w:lang w:val="es-ES"/>
        </w:rPr>
        <w:t>Vietnamita</w:t>
      </w:r>
    </w:p>
    <w:p w:rsidRPr="00F55284" w:rsidR="008D4176" w:rsidP="008D4176" w:rsidRDefault="008D4176" w14:paraId="29124BB1" w14:textId="77777777">
      <w:pPr>
        <w:pStyle w:val="NoSpacing"/>
        <w:ind w:firstLine="720"/>
        <w:rPr>
          <w:lang w:val="es-ES"/>
        </w:rPr>
      </w:pPr>
      <w:r w:rsidRPr="00F55284">
        <w:rPr>
          <w:lang w:val="es-ES"/>
        </w:rPr>
        <w:t>1 = Sí</w:t>
      </w:r>
    </w:p>
    <w:p w:rsidRPr="00F55284" w:rsidR="008D4176" w:rsidP="008D4176" w:rsidRDefault="008D4176" w14:paraId="3DEE9DDE" w14:textId="77777777">
      <w:pPr>
        <w:pStyle w:val="NoSpacing"/>
        <w:rPr>
          <w:lang w:val="es-ES"/>
        </w:rPr>
      </w:pPr>
      <w:r w:rsidRPr="00F55284">
        <w:rPr>
          <w:lang w:val="es-ES"/>
        </w:rPr>
        <w:tab/>
        <w:t>0 = No</w:t>
      </w:r>
    </w:p>
    <w:p w:rsidRPr="00F55284" w:rsidR="008D4176" w:rsidP="008D4176" w:rsidRDefault="008D4176" w14:paraId="062B2A57" w14:textId="77777777">
      <w:pPr>
        <w:rPr>
          <w:rFonts w:cs="Arial"/>
          <w:szCs w:val="24"/>
          <w:lang w:val="es-ES"/>
        </w:rPr>
      </w:pPr>
      <w:r w:rsidRPr="00F55284">
        <w:rPr>
          <w:rFonts w:cs="Arial"/>
          <w:szCs w:val="24"/>
          <w:lang w:val="es-ES"/>
        </w:rPr>
        <w:t>Coreano</w:t>
      </w:r>
    </w:p>
    <w:p w:rsidRPr="00F55284" w:rsidR="008D4176" w:rsidP="008D4176" w:rsidRDefault="008D4176" w14:paraId="4103F32B" w14:textId="77777777">
      <w:pPr>
        <w:pStyle w:val="NoSpacing"/>
        <w:ind w:firstLine="720"/>
        <w:rPr>
          <w:lang w:val="es-ES"/>
        </w:rPr>
      </w:pPr>
      <w:r w:rsidRPr="00F55284">
        <w:rPr>
          <w:lang w:val="es-ES"/>
        </w:rPr>
        <w:t>1 = Sí</w:t>
      </w:r>
    </w:p>
    <w:p w:rsidRPr="00F55284" w:rsidR="008D4176" w:rsidP="008D4176" w:rsidRDefault="008D4176" w14:paraId="4F948EDD" w14:textId="77777777">
      <w:pPr>
        <w:pStyle w:val="NoSpacing"/>
        <w:rPr>
          <w:lang w:val="es-ES"/>
        </w:rPr>
      </w:pPr>
      <w:r w:rsidRPr="00F55284">
        <w:rPr>
          <w:lang w:val="es-ES"/>
        </w:rPr>
        <w:tab/>
        <w:t>0 = No</w:t>
      </w:r>
    </w:p>
    <w:p w:rsidRPr="00F55284" w:rsidR="008D4176" w:rsidP="008D4176" w:rsidRDefault="008D4176" w14:paraId="113990C0" w14:textId="77777777">
      <w:pPr>
        <w:rPr>
          <w:rFonts w:cs="Arial"/>
          <w:szCs w:val="24"/>
          <w:lang w:val="es-ES"/>
        </w:rPr>
      </w:pPr>
      <w:r w:rsidRPr="00F55284">
        <w:rPr>
          <w:rFonts w:cs="Arial"/>
          <w:szCs w:val="24"/>
          <w:lang w:val="es-ES"/>
        </w:rPr>
        <w:t>Japonés</w:t>
      </w:r>
    </w:p>
    <w:p w:rsidRPr="00F55284" w:rsidR="008D4176" w:rsidP="008D4176" w:rsidRDefault="008D4176" w14:paraId="6872CEC5" w14:textId="77777777">
      <w:pPr>
        <w:pStyle w:val="NoSpacing"/>
        <w:ind w:firstLine="720"/>
        <w:rPr>
          <w:lang w:val="es-ES"/>
        </w:rPr>
      </w:pPr>
      <w:r w:rsidRPr="00F55284">
        <w:rPr>
          <w:lang w:val="es-ES"/>
        </w:rPr>
        <w:t>1 = Sí</w:t>
      </w:r>
    </w:p>
    <w:p w:rsidRPr="00F55284" w:rsidR="008D4176" w:rsidP="008D4176" w:rsidRDefault="008D4176" w14:paraId="17733E2D" w14:textId="77777777">
      <w:pPr>
        <w:pStyle w:val="NoSpacing"/>
        <w:rPr>
          <w:lang w:val="es-ES"/>
        </w:rPr>
      </w:pPr>
      <w:r w:rsidRPr="00F55284">
        <w:rPr>
          <w:lang w:val="es-ES"/>
        </w:rPr>
        <w:tab/>
        <w:t>0 = No</w:t>
      </w:r>
    </w:p>
    <w:p w:rsidRPr="00F55284" w:rsidR="008D4176" w:rsidP="008D4176" w:rsidRDefault="008D4176" w14:paraId="3B24F953" w14:textId="77777777">
      <w:pPr>
        <w:rPr>
          <w:rFonts w:cs="Arial"/>
          <w:szCs w:val="24"/>
          <w:lang w:val="es-ES"/>
        </w:rPr>
      </w:pPr>
      <w:r w:rsidRPr="00F55284">
        <w:rPr>
          <w:rFonts w:cs="Arial"/>
          <w:szCs w:val="24"/>
          <w:lang w:val="es-ES"/>
        </w:rPr>
        <w:t>Algún otro origen asiático</w:t>
      </w:r>
    </w:p>
    <w:p w:rsidRPr="00F55284" w:rsidR="008D4176" w:rsidP="008D4176" w:rsidRDefault="008D4176" w14:paraId="147DA8BE" w14:textId="77777777">
      <w:pPr>
        <w:pStyle w:val="NoSpacing"/>
        <w:ind w:firstLine="720"/>
        <w:rPr>
          <w:lang w:val="es-ES"/>
        </w:rPr>
      </w:pPr>
      <w:r w:rsidRPr="00F55284">
        <w:rPr>
          <w:lang w:val="es-ES"/>
        </w:rPr>
        <w:t>1 = Sí</w:t>
      </w:r>
    </w:p>
    <w:p w:rsidRPr="00F55284" w:rsidR="008D4176" w:rsidP="008D4176" w:rsidRDefault="008D4176" w14:paraId="33BF2E5B" w14:textId="77777777">
      <w:pPr>
        <w:pStyle w:val="NoSpacing"/>
        <w:rPr>
          <w:szCs w:val="24"/>
          <w:lang w:val="es-ES"/>
        </w:rPr>
      </w:pPr>
      <w:r w:rsidRPr="00F55284">
        <w:rPr>
          <w:lang w:val="es-ES"/>
        </w:rPr>
        <w:tab/>
        <w:t>0 = No</w:t>
      </w:r>
    </w:p>
    <w:p w:rsidRPr="00F55284" w:rsidR="008D4176" w:rsidP="008D4176" w:rsidRDefault="008D4176" w14:paraId="48622EC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Asiático se refiere a una persona de origen chino, filipino, indio asiático, vietnamita, coreano, japonés o de otra cultura u origen asiático. </w:t>
      </w:r>
    </w:p>
    <w:p w:rsidRPr="00F55284" w:rsidR="008D4176" w:rsidP="008D4176" w:rsidRDefault="008D4176" w14:paraId="79A95A56" w14:textId="77777777">
      <w:pPr>
        <w:rPr>
          <w:rFonts w:cs="Arial"/>
          <w:szCs w:val="24"/>
          <w:lang w:val="es-ES"/>
        </w:rPr>
      </w:pPr>
      <w:r w:rsidRPr="00F55284">
        <w:rPr>
          <w:rFonts w:cs="Arial"/>
          <w:szCs w:val="24"/>
          <w:lang w:val="es-ES"/>
        </w:rPr>
        <w:t xml:space="preserve">Ejemplos de algunos otros orígenes asiáticos incluyen , , hmong, laosiano, tailandés, pakistaní y camboyano entre otros. </w:t>
      </w:r>
    </w:p>
    <w:p w:rsidRPr="00F55284" w:rsidR="008D4176" w:rsidP="008D4176" w:rsidRDefault="008D4176" w14:paraId="70FB9178" w14:textId="77777777">
      <w:pPr>
        <w:rPr>
          <w:rFonts w:cs="Arial"/>
          <w:szCs w:val="24"/>
          <w:lang w:val="es-ES"/>
        </w:rPr>
      </w:pPr>
      <w:r w:rsidRPr="00F55284">
        <w:rPr>
          <w:rFonts w:cs="Arial"/>
          <w:szCs w:val="24"/>
          <w:lang w:val="es-ES"/>
        </w:rPr>
        <w:t>Si tienes más de un origen asiático, indica todos aquellos con los que te identifiques.</w:t>
      </w:r>
    </w:p>
    <w:p w:rsidRPr="00F55284" w:rsidR="008D4176" w:rsidP="008D4176" w:rsidRDefault="008D4176" w14:paraId="7E08AF16" w14:textId="77777777">
      <w:pPr>
        <w:rPr>
          <w:szCs w:val="24"/>
          <w:lang w:val="es-ES"/>
        </w:rPr>
      </w:pPr>
      <w:r w:rsidRPr="00F55284">
        <w:rPr>
          <w:rFonts w:ascii="Arial" w:hAnsi="Arial" w:cs="Arial"/>
          <w:b/>
          <w:bCs/>
          <w:szCs w:val="24"/>
          <w:lang w:val="es-ES"/>
        </w:rPr>
        <w:t>N20FSX</w:t>
      </w:r>
    </w:p>
    <w:p w:rsidRPr="00F55284" w:rsidR="008D4176" w:rsidP="008D4176" w:rsidRDefault="008D4176" w14:paraId="2E31E0FF" w14:textId="77777777">
      <w:pPr>
        <w:rPr>
          <w:rFonts w:cs="Arial"/>
          <w:szCs w:val="24"/>
          <w:lang w:val="es-ES"/>
        </w:rPr>
      </w:pPr>
      <w:r w:rsidRPr="00F55284">
        <w:rPr>
          <w:rFonts w:cs="Arial"/>
          <w:szCs w:val="24"/>
          <w:lang w:val="es-ES"/>
        </w:rPr>
        <w:t xml:space="preserve">Las siguientes preguntas nos ayudarán a entender mejor las experiencias de personas de todo tipo de orientación sexual y de identidad de género. </w:t>
      </w:r>
    </w:p>
    <w:p w:rsidRPr="00F55284" w:rsidR="008D4176" w:rsidP="008D4176" w:rsidRDefault="008D4176" w14:paraId="4A914FCF" w14:textId="77777777">
      <w:pPr>
        <w:rPr>
          <w:szCs w:val="24"/>
          <w:lang w:val="es-ES"/>
        </w:rPr>
      </w:pPr>
      <w:r w:rsidRPr="00F55284">
        <w:rPr>
          <w:rFonts w:cs="Arial"/>
          <w:szCs w:val="24"/>
          <w:lang w:val="es-ES"/>
        </w:rPr>
        <w:t>¿Qué sexo te asignaron al nacer (lo que el doctor puso en tu certificado de nacimiento)?</w:t>
      </w:r>
    </w:p>
    <w:p w:rsidRPr="00F55284" w:rsidR="008D4176" w:rsidP="008D4176" w:rsidRDefault="008D4176" w14:paraId="43AF8261" w14:textId="77777777">
      <w:pPr>
        <w:pStyle w:val="NoSpacing"/>
        <w:rPr>
          <w:lang w:val="es-ES"/>
        </w:rPr>
      </w:pPr>
      <w:r w:rsidRPr="00F55284">
        <w:rPr>
          <w:lang w:val="es-ES"/>
        </w:rPr>
        <w:tab/>
        <w:t>1 = Masculino</w:t>
      </w:r>
    </w:p>
    <w:p w:rsidRPr="00F55284" w:rsidR="008D4176" w:rsidP="008D4176" w:rsidRDefault="008D4176" w14:paraId="3F299656" w14:textId="77777777">
      <w:pPr>
        <w:pStyle w:val="NoSpacing"/>
        <w:rPr>
          <w:szCs w:val="24"/>
          <w:lang w:val="es-ES"/>
        </w:rPr>
      </w:pPr>
      <w:r w:rsidRPr="00F55284">
        <w:rPr>
          <w:lang w:val="es-ES"/>
        </w:rPr>
        <w:tab/>
        <w:t>2 = Femenino</w:t>
      </w:r>
    </w:p>
    <w:p w:rsidRPr="00F55284" w:rsidR="008D4176" w:rsidP="008D4176" w:rsidRDefault="008D4176" w14:paraId="397925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sexo que te asignaron al nacer, es decir, lo que el doctor puso en tu certificado de nacimiento original. </w:t>
      </w:r>
    </w:p>
    <w:p w:rsidRPr="00F55284" w:rsidR="008D4176" w:rsidP="008D4176" w:rsidRDefault="008D4176" w14:paraId="77A36B6A" w14:textId="77777777">
      <w:pPr>
        <w:rPr>
          <w:szCs w:val="24"/>
          <w:lang w:val="es-ES"/>
        </w:rPr>
      </w:pPr>
      <w:r w:rsidRPr="00F55284">
        <w:rPr>
          <w:rFonts w:ascii="Arial" w:hAnsi="Arial" w:cs="Arial"/>
          <w:b/>
          <w:bCs/>
          <w:szCs w:val="24"/>
          <w:lang w:val="es-ES"/>
        </w:rPr>
        <w:t>N20FGENDERID</w:t>
      </w:r>
    </w:p>
    <w:p w:rsidRPr="00F55284" w:rsidR="008D4176" w:rsidP="008D4176" w:rsidRDefault="008D4176" w14:paraId="535CBABE" w14:textId="77777777">
      <w:pPr>
        <w:rPr>
          <w:szCs w:val="24"/>
          <w:lang w:val="es-ES"/>
        </w:rPr>
      </w:pPr>
      <w:r w:rsidRPr="00F55284">
        <w:rPr>
          <w:rFonts w:cs="Arial"/>
          <w:szCs w:val="24"/>
          <w:lang w:val="es-ES"/>
        </w:rPr>
        <w:t>¿Cuál es tu género? Tu género es cómo te sientes por dentro y puede ser el mismo o diferente de tu sexo biológico o de nacimiento.</w:t>
      </w:r>
    </w:p>
    <w:p w:rsidRPr="00F55284" w:rsidR="008D4176" w:rsidP="008D4176" w:rsidRDefault="008D4176" w14:paraId="2774E0F8" w14:textId="77777777">
      <w:pPr>
        <w:rPr>
          <w:rFonts w:cs="Arial"/>
          <w:szCs w:val="24"/>
          <w:lang w:val="es-ES"/>
        </w:rPr>
      </w:pPr>
      <w:r w:rsidRPr="00F55284">
        <w:rPr>
          <w:rFonts w:cs="Arial"/>
          <w:szCs w:val="24"/>
          <w:lang w:val="es-ES"/>
        </w:rPr>
        <w:t>Masculino</w:t>
      </w:r>
    </w:p>
    <w:p w:rsidRPr="00F55284" w:rsidR="008D4176" w:rsidP="008D4176" w:rsidRDefault="008D4176" w14:paraId="49E74AAF" w14:textId="77777777">
      <w:pPr>
        <w:pStyle w:val="NoSpacing"/>
        <w:ind w:firstLine="720"/>
        <w:rPr>
          <w:lang w:val="es-ES"/>
        </w:rPr>
      </w:pPr>
      <w:r w:rsidRPr="00F55284">
        <w:rPr>
          <w:lang w:val="es-ES"/>
        </w:rPr>
        <w:t>1 = Sí</w:t>
      </w:r>
    </w:p>
    <w:p w:rsidRPr="00F55284" w:rsidR="008D4176" w:rsidP="008D4176" w:rsidRDefault="008D4176" w14:paraId="4928E514" w14:textId="77777777">
      <w:pPr>
        <w:pStyle w:val="NoSpacing"/>
        <w:rPr>
          <w:lang w:val="es-ES"/>
        </w:rPr>
      </w:pPr>
      <w:r w:rsidRPr="00F55284">
        <w:rPr>
          <w:lang w:val="es-ES"/>
        </w:rPr>
        <w:tab/>
        <w:t>0 = No</w:t>
      </w:r>
    </w:p>
    <w:p w:rsidRPr="00F55284" w:rsidR="008D4176" w:rsidP="008D4176" w:rsidRDefault="008D4176" w14:paraId="40E9115F" w14:textId="77777777">
      <w:pPr>
        <w:rPr>
          <w:rFonts w:cs="Arial"/>
          <w:szCs w:val="24"/>
          <w:lang w:val="es-ES"/>
        </w:rPr>
      </w:pPr>
      <w:r w:rsidRPr="00F55284">
        <w:rPr>
          <w:rFonts w:cs="Arial"/>
          <w:szCs w:val="24"/>
          <w:lang w:val="es-ES"/>
        </w:rPr>
        <w:t>Femenino</w:t>
      </w:r>
    </w:p>
    <w:p w:rsidRPr="00F55284" w:rsidR="008D4176" w:rsidP="008D4176" w:rsidRDefault="008D4176" w14:paraId="484C52F0" w14:textId="77777777">
      <w:pPr>
        <w:pStyle w:val="NoSpacing"/>
        <w:ind w:firstLine="720"/>
        <w:rPr>
          <w:lang w:val="es-ES"/>
        </w:rPr>
      </w:pPr>
      <w:r w:rsidRPr="00F55284">
        <w:rPr>
          <w:lang w:val="es-ES"/>
        </w:rPr>
        <w:t>1 = Sí</w:t>
      </w:r>
    </w:p>
    <w:p w:rsidRPr="00F55284" w:rsidR="008D4176" w:rsidP="008D4176" w:rsidRDefault="008D4176" w14:paraId="33168A78" w14:textId="77777777">
      <w:pPr>
        <w:pStyle w:val="NoSpacing"/>
        <w:rPr>
          <w:lang w:val="es-ES"/>
        </w:rPr>
      </w:pPr>
      <w:r w:rsidRPr="00F55284">
        <w:rPr>
          <w:lang w:val="es-ES"/>
        </w:rPr>
        <w:tab/>
        <w:t>0 = No</w:t>
      </w:r>
    </w:p>
    <w:p w:rsidRPr="00F55284" w:rsidR="008D4176" w:rsidP="008D4176" w:rsidRDefault="008D4176" w14:paraId="02CAE9CD" w14:textId="77777777">
      <w:pPr>
        <w:rPr>
          <w:rFonts w:cs="Arial"/>
          <w:szCs w:val="24"/>
          <w:lang w:val="es-ES"/>
        </w:rPr>
      </w:pPr>
      <w:r w:rsidRPr="00F55284">
        <w:rPr>
          <w:rFonts w:cs="Arial"/>
          <w:szCs w:val="24"/>
          <w:lang w:val="es-ES"/>
        </w:rPr>
        <w:t>Transgénero, de hombre a mujer</w:t>
      </w:r>
    </w:p>
    <w:p w:rsidRPr="00F55284" w:rsidR="008D4176" w:rsidP="008D4176" w:rsidRDefault="008D4176" w14:paraId="3D780689" w14:textId="77777777">
      <w:pPr>
        <w:pStyle w:val="NoSpacing"/>
        <w:ind w:firstLine="720"/>
        <w:rPr>
          <w:lang w:val="es-ES"/>
        </w:rPr>
      </w:pPr>
      <w:r w:rsidRPr="00F55284">
        <w:rPr>
          <w:lang w:val="es-ES"/>
        </w:rPr>
        <w:t>1 = Sí</w:t>
      </w:r>
    </w:p>
    <w:p w:rsidRPr="00F55284" w:rsidR="008D4176" w:rsidP="008D4176" w:rsidRDefault="008D4176" w14:paraId="409F7DEE" w14:textId="77777777">
      <w:pPr>
        <w:pStyle w:val="NoSpacing"/>
        <w:rPr>
          <w:lang w:val="es-ES"/>
        </w:rPr>
      </w:pPr>
      <w:r w:rsidRPr="00F55284">
        <w:rPr>
          <w:lang w:val="es-ES"/>
        </w:rPr>
        <w:tab/>
        <w:t>0 = No</w:t>
      </w:r>
    </w:p>
    <w:p w:rsidRPr="00F55284" w:rsidR="008D4176" w:rsidP="008D4176" w:rsidRDefault="008D4176" w14:paraId="41AEDADE" w14:textId="77777777">
      <w:pPr>
        <w:rPr>
          <w:rFonts w:cs="Arial"/>
          <w:szCs w:val="24"/>
          <w:lang w:val="es-ES"/>
        </w:rPr>
      </w:pPr>
      <w:r w:rsidRPr="00F55284">
        <w:rPr>
          <w:rFonts w:cs="Arial"/>
          <w:szCs w:val="24"/>
          <w:lang w:val="es-ES"/>
        </w:rPr>
        <w:t>Transgénero, de mujer a hombre</w:t>
      </w:r>
    </w:p>
    <w:p w:rsidRPr="00F55284" w:rsidR="008D4176" w:rsidP="008D4176" w:rsidRDefault="008D4176" w14:paraId="6C0F5475" w14:textId="77777777">
      <w:pPr>
        <w:pStyle w:val="NoSpacing"/>
        <w:ind w:firstLine="720"/>
        <w:rPr>
          <w:lang w:val="es-ES"/>
        </w:rPr>
      </w:pPr>
      <w:r w:rsidRPr="00F55284">
        <w:rPr>
          <w:lang w:val="es-ES"/>
        </w:rPr>
        <w:t>1 = Sí</w:t>
      </w:r>
    </w:p>
    <w:p w:rsidRPr="00F55284" w:rsidR="008D4176" w:rsidP="008D4176" w:rsidRDefault="008D4176" w14:paraId="2327F63B" w14:textId="77777777">
      <w:pPr>
        <w:pStyle w:val="NoSpacing"/>
        <w:rPr>
          <w:lang w:val="es-ES"/>
        </w:rPr>
      </w:pPr>
      <w:r w:rsidRPr="00F55284">
        <w:rPr>
          <w:lang w:val="es-ES"/>
        </w:rPr>
        <w:tab/>
        <w:t>0 = No</w:t>
      </w:r>
    </w:p>
    <w:p w:rsidRPr="00F55284" w:rsidR="008D4176" w:rsidP="008D4176" w:rsidRDefault="008D4176" w14:paraId="4F1DF44C" w14:textId="77777777">
      <w:pPr>
        <w:rPr>
          <w:rFonts w:cs="Arial"/>
          <w:szCs w:val="24"/>
          <w:lang w:val="es-ES"/>
        </w:rPr>
      </w:pPr>
      <w:r w:rsidRPr="00F55284">
        <w:rPr>
          <w:rFonts w:cs="Arial"/>
          <w:szCs w:val="24"/>
          <w:lang w:val="es-ES"/>
        </w:rPr>
        <w:t>Genderqueer o gender nonconforming</w:t>
      </w:r>
    </w:p>
    <w:p w:rsidRPr="00F55284" w:rsidR="008D4176" w:rsidP="008D4176" w:rsidRDefault="008D4176" w14:paraId="4B31F0A9" w14:textId="77777777">
      <w:pPr>
        <w:pStyle w:val="NoSpacing"/>
        <w:ind w:firstLine="720"/>
        <w:rPr>
          <w:lang w:val="es-ES"/>
        </w:rPr>
      </w:pPr>
      <w:r w:rsidRPr="00F55284">
        <w:rPr>
          <w:lang w:val="es-ES"/>
        </w:rPr>
        <w:t>1 = Sí</w:t>
      </w:r>
    </w:p>
    <w:p w:rsidRPr="00F55284" w:rsidR="008D4176" w:rsidP="008D4176" w:rsidRDefault="008D4176" w14:paraId="55EA5032" w14:textId="77777777">
      <w:pPr>
        <w:pStyle w:val="NoSpacing"/>
        <w:rPr>
          <w:lang w:val="es-ES"/>
        </w:rPr>
      </w:pPr>
      <w:r w:rsidRPr="00F55284">
        <w:rPr>
          <w:lang w:val="es-ES"/>
        </w:rPr>
        <w:tab/>
        <w:t>0 = No</w:t>
      </w:r>
    </w:p>
    <w:p w:rsidRPr="00F55284" w:rsidR="008D4176" w:rsidP="008D4176" w:rsidRDefault="008D4176" w14:paraId="19136EF9"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9951403" w14:textId="77777777">
      <w:pPr>
        <w:rPr>
          <w:rFonts w:cs="Arial"/>
          <w:szCs w:val="24"/>
          <w:lang w:val="es-ES"/>
        </w:rPr>
      </w:pPr>
      <w:r w:rsidRPr="00F55284">
        <w:rPr>
          <w:rFonts w:cs="Arial"/>
          <w:szCs w:val="24"/>
          <w:lang w:val="es-ES"/>
        </w:rPr>
        <w:t>Una identidad diferente</w:t>
      </w:r>
    </w:p>
    <w:p w:rsidRPr="00F55284" w:rsidR="008D4176" w:rsidP="008D4176" w:rsidRDefault="008D4176" w14:paraId="072D6A7F" w14:textId="77777777">
      <w:pPr>
        <w:pStyle w:val="NoSpacing"/>
        <w:ind w:firstLine="720"/>
        <w:rPr>
          <w:lang w:val="es-ES"/>
        </w:rPr>
      </w:pPr>
      <w:r w:rsidRPr="00F55284">
        <w:rPr>
          <w:lang w:val="es-ES"/>
        </w:rPr>
        <w:t>1 = Sí</w:t>
      </w:r>
    </w:p>
    <w:p w:rsidRPr="00F55284" w:rsidR="008D4176" w:rsidP="008D4176" w:rsidRDefault="008D4176" w14:paraId="745B2E79" w14:textId="77777777">
      <w:pPr>
        <w:pStyle w:val="NoSpacing"/>
        <w:rPr>
          <w:lang w:val="es-ES"/>
        </w:rPr>
      </w:pPr>
      <w:r w:rsidRPr="00F55284">
        <w:rPr>
          <w:lang w:val="es-ES"/>
        </w:rPr>
        <w:tab/>
        <w:t>0 = No</w:t>
      </w:r>
    </w:p>
    <w:p w:rsidRPr="00F55284" w:rsidR="008D4176" w:rsidP="008D4176" w:rsidRDefault="008D4176" w14:paraId="6912DBD4"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38848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con todo tipo de identidad de género.</w:t>
      </w:r>
    </w:p>
    <w:p w:rsidRPr="00F55284" w:rsidR="008D4176" w:rsidP="008D4176" w:rsidRDefault="008D4176" w14:paraId="6E47CEB5" w14:textId="77777777">
      <w:pPr>
        <w:rPr>
          <w:rFonts w:cs="Arial"/>
          <w:szCs w:val="24"/>
          <w:lang w:val="es-ES"/>
        </w:rPr>
      </w:pPr>
      <w:r w:rsidRPr="00F55284">
        <w:rPr>
          <w:rFonts w:cs="Arial"/>
          <w:szCs w:val="24"/>
          <w:lang w:val="es-ES"/>
        </w:rPr>
        <w:t xml:space="preserve">Género incluye identidad de género y expresión de género. Identidad de género quiere decir el sentido interno que uno tiene de su propio género, el cual puede o no corresponder al sexo que le asignaron al nacer. Distintas personas deciden expresar su identidad de género de maneras diferentes. Para algunos, el género se puede expresar por ejemplo a través de la vestimenta, de cómo se arreglan, de sus gestos, de sus patrones de habla y de sus interacciones sociales. La expresión de género usualmente va entre masculino y femenino, y algunas personas transgénero expresan su género de manera que concuerda con cómo se identifican internamente, más que de acuerdo al sexo que les asignaron al nacer. </w:t>
      </w:r>
    </w:p>
    <w:p w:rsidRPr="00F55284" w:rsidR="008D4176" w:rsidP="008D4176" w:rsidRDefault="008D4176" w14:paraId="53D1D656" w14:textId="77777777">
      <w:pPr>
        <w:rPr>
          <w:rFonts w:cs="Arial"/>
          <w:szCs w:val="24"/>
          <w:lang w:val="es-ES"/>
        </w:rPr>
      </w:pPr>
      <w:r w:rsidRPr="00F55284">
        <w:rPr>
          <w:rFonts w:cs="Arial"/>
          <w:szCs w:val="24"/>
          <w:lang w:val="es-ES"/>
        </w:rPr>
        <w:t>Transgénero: Cuando el sexo al nacer y el género no concuerdan, la persona puede considerarse transgénero.</w:t>
      </w:r>
    </w:p>
    <w:p w:rsidRPr="00F55284" w:rsidR="008D4176" w:rsidP="008D4176" w:rsidRDefault="008D4176" w14:paraId="34188054" w14:textId="77777777">
      <w:pPr>
        <w:rPr>
          <w:rFonts w:cs="Arial"/>
          <w:szCs w:val="24"/>
          <w:lang w:val="es-ES"/>
        </w:rPr>
      </w:pPr>
      <w:r w:rsidRPr="00F55284">
        <w:rPr>
          <w:rFonts w:cs="Arial"/>
          <w:szCs w:val="24"/>
          <w:lang w:val="es-ES"/>
        </w:rPr>
        <w:t>Gender queer y gender nonconforming: Estos son términos que se usan para identificar personas cuyos géneros quizás no se ajustan al sexo que se les asignó al nacer. A menudo, estos términos pueden ser usados por personas que identifican su género como algo que no es ni masculino ni femenino. El género de estas personas puede caer entre masculino y femenino, o puede caer fuera de la tradicional definición de género masculino/femenino.</w:t>
      </w:r>
    </w:p>
    <w:p w:rsidRPr="00F55284" w:rsidR="008D4176" w:rsidP="008D4176" w:rsidRDefault="008D4176" w14:paraId="2AFFDD40" w14:textId="77777777">
      <w:pPr>
        <w:rPr>
          <w:szCs w:val="24"/>
          <w:lang w:val="es-ES"/>
        </w:rPr>
      </w:pPr>
      <w:r w:rsidRPr="00F55284">
        <w:rPr>
          <w:rFonts w:ascii="Arial" w:hAnsi="Arial" w:cs="Arial"/>
          <w:b/>
          <w:bCs/>
          <w:szCs w:val="24"/>
          <w:lang w:val="es-ES"/>
        </w:rPr>
        <w:t>N20FLGBTQ</w:t>
      </w:r>
    </w:p>
    <w:p w:rsidRPr="00F55284" w:rsidR="008D4176" w:rsidP="008D4176" w:rsidRDefault="008D4176" w14:paraId="34D7A5B6" w14:textId="77777777">
      <w:pPr>
        <w:rPr>
          <w:rFonts w:cs="Arial"/>
          <w:szCs w:val="24"/>
          <w:lang w:val="es-ES"/>
        </w:rPr>
      </w:pPr>
      <w:r w:rsidRPr="00F55284">
        <w:rPr>
          <w:rFonts w:cs="Arial"/>
          <w:szCs w:val="24"/>
          <w:lang w:val="es-ES"/>
        </w:rPr>
        <w:t>[If USERMODE = WEB]</w:t>
      </w:r>
    </w:p>
    <w:p w:rsidRPr="00F55284" w:rsidR="008D4176" w:rsidP="008D4176" w:rsidRDefault="008D4176" w14:paraId="4FFCF934" w14:textId="77777777">
      <w:pPr>
        <w:rPr>
          <w:rFonts w:cs="Arial"/>
          <w:szCs w:val="24"/>
          <w:lang w:val="es-ES"/>
        </w:rPr>
      </w:pPr>
      <w:r w:rsidRPr="00F55284">
        <w:rPr>
          <w:rFonts w:cs="Arial"/>
          <w:szCs w:val="24"/>
          <w:lang w:val="es-ES"/>
        </w:rPr>
        <w:t>¿Te identificas como...</w:t>
      </w:r>
    </w:p>
    <w:p w:rsidRPr="00F55284" w:rsidR="008D4176" w:rsidP="008D4176" w:rsidRDefault="008D4176" w14:paraId="36F121AC" w14:textId="77777777">
      <w:pPr>
        <w:rPr>
          <w:rFonts w:cs="Arial"/>
          <w:szCs w:val="24"/>
          <w:lang w:val="es-ES"/>
        </w:rPr>
      </w:pPr>
      <w:r w:rsidRPr="00F55284">
        <w:rPr>
          <w:rFonts w:cs="Arial"/>
          <w:szCs w:val="24"/>
          <w:lang w:val="es-ES"/>
        </w:rPr>
        <w:t>[else]</w:t>
      </w:r>
    </w:p>
    <w:p w:rsidRPr="00F55284" w:rsidR="008D4176" w:rsidP="008D4176" w:rsidRDefault="008D4176" w14:paraId="5BA59EE5" w14:textId="77777777">
      <w:pPr>
        <w:rPr>
          <w:rFonts w:cs="Arial"/>
          <w:szCs w:val="24"/>
          <w:lang w:val="es-ES"/>
        </w:rPr>
      </w:pPr>
      <w:r w:rsidRPr="00F55284">
        <w:rPr>
          <w:rFonts w:cs="Arial"/>
          <w:szCs w:val="24"/>
          <w:lang w:val="es-ES"/>
        </w:rPr>
        <w:t>Ahora voy a leer una lista de términos que la gente a veces usa para describir cómo se definen a sí mismos.</w:t>
      </w:r>
    </w:p>
    <w:p w:rsidRPr="00F55284" w:rsidR="008D4176" w:rsidP="008D4176" w:rsidRDefault="008D4176" w14:paraId="7BCDA81B" w14:textId="77777777">
      <w:pPr>
        <w:rPr>
          <w:rFonts w:cs="Arial"/>
          <w:szCs w:val="24"/>
          <w:lang w:val="es-ES"/>
        </w:rPr>
      </w:pPr>
      <w:r w:rsidRPr="00F55284">
        <w:rPr>
          <w:rFonts w:cs="Arial"/>
          <w:szCs w:val="24"/>
          <w:lang w:val="es-ES"/>
        </w:rPr>
        <w:t xml:space="preserve">(Bulleted list) </w:t>
      </w:r>
    </w:p>
    <w:p w:rsidRPr="00F55284" w:rsidR="008D4176" w:rsidP="008D4176" w:rsidRDefault="008D4176" w14:paraId="1BB709C0" w14:textId="77777777">
      <w:pPr>
        <w:rPr>
          <w:rFonts w:cs="Arial"/>
          <w:szCs w:val="24"/>
          <w:lang w:val="es-ES"/>
        </w:rPr>
      </w:pPr>
      <w:r w:rsidRPr="00F55284">
        <w:rPr>
          <w:rFonts w:cs="Arial"/>
          <w:szCs w:val="24"/>
          <w:lang w:val="es-ES"/>
        </w:rPr>
        <w:t xml:space="preserve">Lesbiana o gay, es decir, homosexual </w:t>
      </w:r>
    </w:p>
    <w:p w:rsidRPr="00F55284" w:rsidR="008D4176" w:rsidP="008D4176" w:rsidRDefault="008D4176" w14:paraId="57FDBAA1" w14:textId="77777777">
      <w:pPr>
        <w:rPr>
          <w:rFonts w:cs="Arial"/>
          <w:szCs w:val="24"/>
          <w:lang w:val="es-ES"/>
        </w:rPr>
      </w:pPr>
      <w:r w:rsidRPr="00F55284">
        <w:rPr>
          <w:rFonts w:cs="Arial"/>
          <w:szCs w:val="24"/>
          <w:lang w:val="es-ES"/>
        </w:rPr>
        <w:t xml:space="preserve">Heterosexual, o sea, no gay o lesbiana </w:t>
      </w:r>
    </w:p>
    <w:p w:rsidRPr="00F55284" w:rsidR="008D4176" w:rsidP="008D4176" w:rsidRDefault="008D4176" w14:paraId="3BED8EF3" w14:textId="77777777">
      <w:pPr>
        <w:rPr>
          <w:rFonts w:cs="Arial"/>
          <w:szCs w:val="24"/>
          <w:lang w:val="es-ES"/>
        </w:rPr>
      </w:pPr>
      <w:r w:rsidRPr="00F55284">
        <w:rPr>
          <w:rFonts w:cs="Arial"/>
          <w:szCs w:val="24"/>
          <w:lang w:val="es-ES"/>
        </w:rPr>
        <w:t xml:space="preserve">Bisexual </w:t>
      </w:r>
    </w:p>
    <w:p w:rsidRPr="00F55284" w:rsidR="008D4176" w:rsidP="008D4176" w:rsidRDefault="008D4176" w14:paraId="2391DFAA" w14:textId="77777777">
      <w:pPr>
        <w:rPr>
          <w:rFonts w:cs="Arial"/>
          <w:szCs w:val="24"/>
          <w:lang w:val="es-ES"/>
        </w:rPr>
      </w:pPr>
      <w:r w:rsidRPr="00F55284">
        <w:rPr>
          <w:rFonts w:cs="Arial"/>
          <w:szCs w:val="24"/>
          <w:lang w:val="es-ES"/>
        </w:rPr>
        <w:t xml:space="preserve">Otra orientación sexual </w:t>
      </w:r>
    </w:p>
    <w:p w:rsidRPr="00F55284" w:rsidR="008D4176" w:rsidP="008D4176" w:rsidRDefault="008D4176" w14:paraId="2E3E3900" w14:textId="77777777">
      <w:pPr>
        <w:rPr>
          <w:szCs w:val="24"/>
          <w:lang w:val="es-ES"/>
        </w:rPr>
      </w:pPr>
      <w:r w:rsidRPr="00F55284">
        <w:rPr>
          <w:rFonts w:cs="Arial"/>
          <w:szCs w:val="24"/>
          <w:lang w:val="es-ES"/>
        </w:rPr>
        <w:t>Mientras voy leyendo nuevamente la lista, por favor di “si” cuando oigas la opción que describe mejor como te defines a ti mismo(a).</w:t>
      </w:r>
    </w:p>
    <w:p w:rsidRPr="00F55284" w:rsidR="008D4176" w:rsidP="008D4176" w:rsidRDefault="008D4176" w14:paraId="241D9057" w14:textId="77777777">
      <w:pPr>
        <w:pStyle w:val="NoSpacing"/>
        <w:rPr>
          <w:lang w:val="es-ES"/>
        </w:rPr>
      </w:pPr>
      <w:r w:rsidRPr="00F55284">
        <w:rPr>
          <w:lang w:val="es-ES"/>
        </w:rPr>
        <w:tab/>
        <w:t>2 = Heterosexual, o sea, no gay o lesbiana</w:t>
      </w:r>
    </w:p>
    <w:p w:rsidRPr="00F55284" w:rsidR="008D4176" w:rsidP="008D4176" w:rsidRDefault="008D4176" w14:paraId="1D371D31" w14:textId="77777777">
      <w:pPr>
        <w:pStyle w:val="NoSpacing"/>
        <w:rPr>
          <w:lang w:val="es-ES"/>
        </w:rPr>
      </w:pPr>
      <w:r w:rsidRPr="00F55284">
        <w:rPr>
          <w:lang w:val="es-ES"/>
        </w:rPr>
        <w:tab/>
        <w:t>1 = Lesbiana o gay, es decir, homosexual</w:t>
      </w:r>
    </w:p>
    <w:p w:rsidRPr="00F55284" w:rsidR="008D4176" w:rsidP="008D4176" w:rsidRDefault="008D4176" w14:paraId="6667B47E" w14:textId="77777777">
      <w:pPr>
        <w:pStyle w:val="NoSpacing"/>
        <w:rPr>
          <w:lang w:val="es-ES"/>
        </w:rPr>
      </w:pPr>
      <w:r w:rsidRPr="00F55284">
        <w:rPr>
          <w:lang w:val="es-ES"/>
        </w:rPr>
        <w:tab/>
        <w:t xml:space="preserve">3 = Bisexual </w:t>
      </w:r>
    </w:p>
    <w:p w:rsidRPr="00F55284" w:rsidR="008D4176" w:rsidP="008D4176" w:rsidRDefault="008D4176" w14:paraId="338441DB" w14:textId="77777777">
      <w:pPr>
        <w:pStyle w:val="NoSpacing"/>
        <w:rPr>
          <w:lang w:val="es-ES"/>
        </w:rPr>
      </w:pPr>
      <w:r w:rsidRPr="00F55284">
        <w:rPr>
          <w:lang w:val="es-ES"/>
        </w:rPr>
        <w:tab/>
        <w:t>4 = Otra orientación sexual</w:t>
      </w:r>
    </w:p>
    <w:p w:rsidRPr="00F55284" w:rsidR="008D4176" w:rsidP="008D4176" w:rsidRDefault="008D4176" w14:paraId="73DF409A" w14:textId="77777777">
      <w:pPr>
        <w:pStyle w:val="NoSpacing"/>
        <w:rPr>
          <w:lang w:val="es-ES"/>
        </w:rPr>
      </w:pPr>
      <w:r w:rsidRPr="00F55284">
        <w:rPr>
          <w:lang w:val="es-ES"/>
        </w:rPr>
        <w:tab/>
        <w:t>-1 = No sabes</w:t>
      </w:r>
    </w:p>
    <w:p w:rsidRPr="00F55284" w:rsidR="008D4176" w:rsidP="008D4176" w:rsidRDefault="008D4176" w14:paraId="56BE502D" w14:textId="77777777">
      <w:pPr>
        <w:pStyle w:val="NoSpacing"/>
        <w:rPr>
          <w:lang w:val="es-ES"/>
        </w:rPr>
      </w:pPr>
      <w:r w:rsidRPr="00F55284">
        <w:rPr>
          <w:lang w:val="es-ES"/>
        </w:rPr>
        <w:tab/>
        <w:t>Por favor descríbela</w:t>
      </w:r>
    </w:p>
    <w:p w:rsidRPr="00F55284" w:rsidR="008D4176" w:rsidP="008D4176" w:rsidRDefault="008D4176" w14:paraId="5E16AE7B" w14:textId="77777777">
      <w:pPr>
        <w:pStyle w:val="NoSpacing"/>
        <w:rPr>
          <w:lang w:val="es-ES"/>
        </w:rPr>
      </w:pPr>
      <w:r w:rsidRPr="00F55284">
        <w:rPr>
          <w:lang w:val="es-ES"/>
        </w:rPr>
        <w:tab/>
        <w:t>Por favor descríbela</w:t>
      </w:r>
    </w:p>
    <w:p w:rsidRPr="00F55284" w:rsidR="008D4176" w:rsidP="008D4176" w:rsidRDefault="008D4176" w14:paraId="2730803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de todas las orientaciones sexuales. La orientación sexual es la atracción emocional o física hacia alguien del mismo sexo y/o del sexo opuesto. </w:t>
      </w:r>
    </w:p>
    <w:p w:rsidRPr="00F55284" w:rsidR="008D4176" w:rsidP="008D4176" w:rsidRDefault="008D4176" w14:paraId="0AB4C961" w14:textId="77777777">
      <w:pPr>
        <w:rPr>
          <w:szCs w:val="24"/>
          <w:lang w:val="es-ES"/>
        </w:rPr>
      </w:pPr>
      <w:r w:rsidRPr="00F55284">
        <w:rPr>
          <w:rFonts w:ascii="Arial" w:hAnsi="Arial" w:cs="Arial"/>
          <w:b/>
          <w:bCs/>
          <w:szCs w:val="24"/>
          <w:lang w:val="es-ES"/>
        </w:rPr>
        <w:t>N20FACS16A</w:t>
      </w:r>
    </w:p>
    <w:p w:rsidRPr="00F55284" w:rsidR="008D4176" w:rsidP="008D4176" w:rsidRDefault="008D4176" w14:paraId="549E5592" w14:textId="77777777">
      <w:pPr>
        <w:rPr>
          <w:rFonts w:cs="Arial"/>
          <w:szCs w:val="24"/>
          <w:lang w:val="es-ES"/>
        </w:rPr>
      </w:pPr>
      <w:r w:rsidRPr="00F55284">
        <w:rPr>
          <w:rFonts w:cs="Arial"/>
          <w:szCs w:val="24"/>
          <w:lang w:val="es-ES"/>
        </w:rPr>
        <w:t>Ahora, [{if USERMODE = TIO} tengo {else} tenemos] algunas preguntas que nos ayudarán a entender mejor los servicios educativos disponibles para personas con discapacidades.</w:t>
      </w:r>
    </w:p>
    <w:p w:rsidRPr="00F55284" w:rsidR="008D4176" w:rsidP="008D4176" w:rsidRDefault="008D4176" w14:paraId="594598E1" w14:textId="77777777">
      <w:pPr>
        <w:rPr>
          <w:szCs w:val="24"/>
          <w:lang w:val="es-ES"/>
        </w:rPr>
      </w:pPr>
      <w:r w:rsidRPr="00F55284">
        <w:rPr>
          <w:rFonts w:cs="Arial"/>
          <w:szCs w:val="24"/>
          <w:lang w:val="es-ES"/>
        </w:rPr>
        <w:t>¿Eres sordo(a) o tienes una dificultad auditiva seria?</w:t>
      </w:r>
    </w:p>
    <w:p w:rsidRPr="00F55284" w:rsidR="008D4176" w:rsidP="008D4176" w:rsidRDefault="008D4176" w14:paraId="5E06DD95" w14:textId="77777777">
      <w:pPr>
        <w:pStyle w:val="NoSpacing"/>
        <w:rPr>
          <w:lang w:val="es-ES"/>
        </w:rPr>
      </w:pPr>
      <w:r w:rsidRPr="00F55284">
        <w:rPr>
          <w:lang w:val="es-ES"/>
        </w:rPr>
        <w:tab/>
        <w:t>1 = Sí</w:t>
      </w:r>
    </w:p>
    <w:p w:rsidRPr="00F55284" w:rsidR="008D4176" w:rsidP="008D4176" w:rsidRDefault="008D4176" w14:paraId="486F81E8" w14:textId="77777777">
      <w:pPr>
        <w:pStyle w:val="NoSpacing"/>
        <w:rPr>
          <w:lang w:val="es-ES"/>
        </w:rPr>
      </w:pPr>
      <w:r w:rsidRPr="00F55284">
        <w:rPr>
          <w:lang w:val="es-ES"/>
        </w:rPr>
        <w:tab/>
        <w:t>0 = No</w:t>
      </w:r>
    </w:p>
    <w:p w:rsidRPr="00F55284" w:rsidR="008D4176" w:rsidP="008D4176" w:rsidRDefault="008D4176" w14:paraId="78D786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sordo o si tienes una discapacidad auditiva que hace que sea muy difícil escuchar lo que se dice en una conversación con otra persona o muy difícil escuchar lo que se dice por teléfono o por radio. </w:t>
      </w:r>
    </w:p>
    <w:p w:rsidRPr="00F55284" w:rsidR="008D4176" w:rsidP="008D4176" w:rsidRDefault="008D4176" w14:paraId="7F5E71A0" w14:textId="77777777">
      <w:pPr>
        <w:rPr>
          <w:szCs w:val="24"/>
          <w:lang w:val="es-ES"/>
        </w:rPr>
      </w:pPr>
      <w:r w:rsidRPr="00F55284">
        <w:rPr>
          <w:rFonts w:ascii="Arial" w:hAnsi="Arial" w:cs="Arial"/>
          <w:b/>
          <w:bCs/>
          <w:szCs w:val="24"/>
          <w:lang w:val="es-ES"/>
        </w:rPr>
        <w:t>N20FACS16B</w:t>
      </w:r>
    </w:p>
    <w:p w:rsidRPr="00F55284" w:rsidR="008D4176" w:rsidP="008D4176" w:rsidRDefault="008D4176" w14:paraId="653A0C1F" w14:textId="77777777">
      <w:pPr>
        <w:rPr>
          <w:szCs w:val="24"/>
          <w:lang w:val="es-ES"/>
        </w:rPr>
      </w:pPr>
      <w:r w:rsidRPr="00F55284">
        <w:rPr>
          <w:rFonts w:cs="Arial"/>
          <w:szCs w:val="24"/>
          <w:lang w:val="es-ES"/>
        </w:rPr>
        <w:t>¿Eres ciego(a) o tienes una dificultad seria para ver, incluso usando espejuelos?</w:t>
      </w:r>
    </w:p>
    <w:p w:rsidRPr="00F55284" w:rsidR="008D4176" w:rsidP="008D4176" w:rsidRDefault="008D4176" w14:paraId="7EEFEAFB" w14:textId="77777777">
      <w:pPr>
        <w:pStyle w:val="NoSpacing"/>
        <w:rPr>
          <w:lang w:val="es-ES"/>
        </w:rPr>
      </w:pPr>
      <w:r w:rsidRPr="00F55284">
        <w:rPr>
          <w:lang w:val="es-ES"/>
        </w:rPr>
        <w:tab/>
        <w:t>1 = Sí</w:t>
      </w:r>
    </w:p>
    <w:p w:rsidRPr="00F55284" w:rsidR="008D4176" w:rsidP="008D4176" w:rsidRDefault="008D4176" w14:paraId="5516AAB3" w14:textId="77777777">
      <w:pPr>
        <w:pStyle w:val="NoSpacing"/>
        <w:rPr>
          <w:lang w:val="es-ES"/>
        </w:rPr>
      </w:pPr>
      <w:r w:rsidRPr="00F55284">
        <w:rPr>
          <w:lang w:val="es-ES"/>
        </w:rPr>
        <w:tab/>
        <w:t>0 = No</w:t>
      </w:r>
    </w:p>
    <w:p w:rsidRPr="00F55284" w:rsidR="008D4176" w:rsidP="008D4176" w:rsidRDefault="008D4176" w14:paraId="619F774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ciego(a) o si tienes un impedimento de la vista que te hace muy difícil hacer cosas que otras personas de tu misma edad hacen, tales como leer un periódico o un libro, ver televisión, o guiar un carro, incluso usando espejuelos u otros lentes correctivos.</w:t>
      </w:r>
    </w:p>
    <w:p w:rsidRPr="00F55284" w:rsidR="008D4176" w:rsidP="008D4176" w:rsidRDefault="008D4176" w14:paraId="3DAEFDD6" w14:textId="77777777">
      <w:pPr>
        <w:rPr>
          <w:szCs w:val="24"/>
          <w:lang w:val="es-ES"/>
        </w:rPr>
      </w:pPr>
      <w:r w:rsidRPr="00F55284">
        <w:rPr>
          <w:rFonts w:ascii="Arial" w:hAnsi="Arial" w:cs="Arial"/>
          <w:b/>
          <w:bCs/>
          <w:szCs w:val="24"/>
          <w:lang w:val="es-ES"/>
        </w:rPr>
        <w:t>N20FACS17A</w:t>
      </w:r>
    </w:p>
    <w:p w:rsidRPr="00F55284" w:rsidR="008D4176" w:rsidP="008D4176" w:rsidRDefault="008D4176" w14:paraId="7D4CD2EE" w14:textId="77777777">
      <w:pPr>
        <w:rPr>
          <w:szCs w:val="24"/>
          <w:lang w:val="es-ES"/>
        </w:rPr>
      </w:pPr>
      <w:r w:rsidRPr="00F55284">
        <w:rPr>
          <w:rFonts w:cs="Arial"/>
          <w:szCs w:val="24"/>
          <w:lang w:val="es-ES"/>
        </w:rPr>
        <w:t>Debido a un problema físico, mental o emocional, ¿tienes dificultades serias para concentrarte, recordar o tomar decisiones?</w:t>
      </w:r>
    </w:p>
    <w:p w:rsidRPr="00F55284" w:rsidR="008D4176" w:rsidP="008D4176" w:rsidRDefault="008D4176" w14:paraId="0744ECA6" w14:textId="77777777">
      <w:pPr>
        <w:pStyle w:val="NoSpacing"/>
        <w:rPr>
          <w:lang w:val="es-ES"/>
        </w:rPr>
      </w:pPr>
      <w:r w:rsidRPr="00F55284">
        <w:rPr>
          <w:lang w:val="es-ES"/>
        </w:rPr>
        <w:tab/>
        <w:t>1 = Sí</w:t>
      </w:r>
    </w:p>
    <w:p w:rsidRPr="00F55284" w:rsidR="008D4176" w:rsidP="008D4176" w:rsidRDefault="008D4176" w14:paraId="7A375D44" w14:textId="77777777">
      <w:pPr>
        <w:pStyle w:val="NoSpacing"/>
        <w:rPr>
          <w:lang w:val="es-ES"/>
        </w:rPr>
      </w:pPr>
      <w:r w:rsidRPr="00F55284">
        <w:rPr>
          <w:lang w:val="es-ES"/>
        </w:rPr>
        <w:tab/>
        <w:t>0 = No</w:t>
      </w:r>
    </w:p>
    <w:p w:rsidRPr="00F55284" w:rsidR="008D4176" w:rsidP="008D4176" w:rsidRDefault="008D4176" w14:paraId="3901E6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algunas veces o siempre te es muy difícil o imposible recordar o concentrarte, si te olvidas de comer, te olvidas de tomar medicinas, si tienes la enfermedad de Alzheimer o demencia, o si tienes un problema de aprendizaje serio. </w:t>
      </w:r>
    </w:p>
    <w:p w:rsidRPr="00F55284" w:rsidR="008D4176" w:rsidP="008D4176" w:rsidRDefault="008D4176" w14:paraId="18E34D61" w14:textId="77777777">
      <w:pPr>
        <w:rPr>
          <w:szCs w:val="24"/>
          <w:lang w:val="es-ES"/>
        </w:rPr>
      </w:pPr>
      <w:r w:rsidRPr="00F55284">
        <w:rPr>
          <w:rFonts w:ascii="Arial" w:hAnsi="Arial" w:cs="Arial"/>
          <w:b/>
          <w:bCs/>
          <w:szCs w:val="24"/>
          <w:lang w:val="es-ES"/>
        </w:rPr>
        <w:t>N20FACS17B</w:t>
      </w:r>
    </w:p>
    <w:p w:rsidRPr="00F55284" w:rsidR="008D4176" w:rsidP="008D4176" w:rsidRDefault="008D4176" w14:paraId="631C2EBE" w14:textId="77777777">
      <w:pPr>
        <w:rPr>
          <w:szCs w:val="24"/>
          <w:lang w:val="es-ES"/>
        </w:rPr>
      </w:pPr>
      <w:r w:rsidRPr="00F55284">
        <w:rPr>
          <w:rFonts w:cs="Arial"/>
          <w:szCs w:val="24"/>
          <w:lang w:val="es-ES"/>
        </w:rPr>
        <w:t>¿Tienes una dificultad seria para caminar o subir escaleras?</w:t>
      </w:r>
    </w:p>
    <w:p w:rsidRPr="00F55284" w:rsidR="008D4176" w:rsidP="008D4176" w:rsidRDefault="008D4176" w14:paraId="4B3A2B2E" w14:textId="77777777">
      <w:pPr>
        <w:pStyle w:val="NoSpacing"/>
        <w:rPr>
          <w:lang w:val="es-ES"/>
        </w:rPr>
      </w:pPr>
      <w:r w:rsidRPr="00F55284">
        <w:rPr>
          <w:lang w:val="es-ES"/>
        </w:rPr>
        <w:tab/>
        <w:t>1 = Sí</w:t>
      </w:r>
    </w:p>
    <w:p w:rsidRPr="00F55284" w:rsidR="008D4176" w:rsidP="008D4176" w:rsidRDefault="008D4176" w14:paraId="11975CBB" w14:textId="77777777">
      <w:pPr>
        <w:pStyle w:val="NoSpacing"/>
        <w:rPr>
          <w:lang w:val="es-ES"/>
        </w:rPr>
      </w:pPr>
      <w:r w:rsidRPr="00F55284">
        <w:rPr>
          <w:lang w:val="es-ES"/>
        </w:rPr>
        <w:tab/>
        <w:t>0 = No</w:t>
      </w:r>
    </w:p>
    <w:p w:rsidRPr="00F55284" w:rsidR="008D4176" w:rsidP="008D4176" w:rsidRDefault="008D4176" w14:paraId="76CD1D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ocasiones, o siempre, te es muy difícil o imposible caminar tres bloques en la ciudad, o subir un piso por las escaleras.</w:t>
      </w:r>
    </w:p>
    <w:p w:rsidRPr="00F55284" w:rsidR="008D4176" w:rsidP="008D4176" w:rsidRDefault="008D4176" w14:paraId="35EA8CC9" w14:textId="77777777">
      <w:pPr>
        <w:rPr>
          <w:szCs w:val="24"/>
          <w:lang w:val="es-ES"/>
        </w:rPr>
      </w:pPr>
      <w:r w:rsidRPr="00F55284">
        <w:rPr>
          <w:rFonts w:ascii="Arial" w:hAnsi="Arial" w:cs="Arial"/>
          <w:b/>
          <w:bCs/>
          <w:szCs w:val="24"/>
          <w:lang w:val="es-ES"/>
        </w:rPr>
        <w:t>N20FMAIN</w:t>
      </w:r>
    </w:p>
    <w:p w:rsidRPr="00F55284" w:rsidR="008D4176" w:rsidP="008D4176" w:rsidRDefault="008D4176" w14:paraId="0227C547" w14:textId="77777777">
      <w:pPr>
        <w:rPr>
          <w:szCs w:val="24"/>
          <w:lang w:val="es-ES"/>
        </w:rPr>
      </w:pPr>
      <w:r w:rsidRPr="00F55284">
        <w:rPr>
          <w:rFonts w:cs="Arial"/>
          <w:szCs w:val="24"/>
          <w:lang w:val="es-ES"/>
        </w:rPr>
        <w:t>¿Cuál es el tipo principal de afección de salud o impedimento que tienes?</w:t>
      </w:r>
    </w:p>
    <w:p w:rsidRPr="00F55284" w:rsidR="008D4176" w:rsidP="008D4176" w:rsidRDefault="008D4176" w14:paraId="4AC7E87E" w14:textId="77777777">
      <w:pPr>
        <w:pStyle w:val="NoSpacing"/>
        <w:rPr>
          <w:lang w:val="es-ES"/>
        </w:rPr>
      </w:pPr>
      <w:r w:rsidRPr="00F55284">
        <w:rPr>
          <w:lang w:val="es-ES"/>
        </w:rPr>
        <w:tab/>
        <w:t>1 = Impedimento auditivo (por ejemplo, sordera o problemas para oír)</w:t>
      </w:r>
    </w:p>
    <w:p w:rsidRPr="00F55284" w:rsidR="008D4176" w:rsidP="008D4176" w:rsidRDefault="008D4176" w14:paraId="722F105A" w14:textId="77777777">
      <w:pPr>
        <w:pStyle w:val="NoSpacing"/>
        <w:rPr>
          <w:lang w:val="es-ES"/>
        </w:rPr>
      </w:pPr>
      <w:r w:rsidRPr="00F55284">
        <w:rPr>
          <w:lang w:val="es-ES"/>
        </w:rPr>
        <w:tab/>
        <w:t xml:space="preserve">2 = Ceguera o impedimento para ver que no puede ser corregido usando espejuelos </w:t>
      </w:r>
    </w:p>
    <w:p w:rsidRPr="00F55284" w:rsidR="008D4176" w:rsidP="008D4176" w:rsidRDefault="008D4176" w14:paraId="129330BA" w14:textId="77777777">
      <w:pPr>
        <w:pStyle w:val="NoSpacing"/>
        <w:rPr>
          <w:lang w:val="es-ES"/>
        </w:rPr>
      </w:pPr>
      <w:r w:rsidRPr="00F55284">
        <w:rPr>
          <w:lang w:val="es-ES"/>
        </w:rPr>
        <w:tab/>
        <w:t>3 = Impedimento del habla o lenguaje</w:t>
      </w:r>
    </w:p>
    <w:p w:rsidRPr="00F55284" w:rsidR="008D4176" w:rsidP="008D4176" w:rsidRDefault="008D4176" w14:paraId="33C115EE" w14:textId="77777777">
      <w:pPr>
        <w:pStyle w:val="NoSpacing"/>
        <w:rPr>
          <w:lang w:val="es-ES"/>
        </w:rPr>
      </w:pPr>
      <w:r w:rsidRPr="00F55284">
        <w:rPr>
          <w:lang w:val="es-ES"/>
        </w:rPr>
        <w:tab/>
        <w:t xml:space="preserve">4 = Impedimento ortopédico o de movilidad </w:t>
      </w:r>
    </w:p>
    <w:p w:rsidRPr="00F55284" w:rsidR="008D4176" w:rsidP="008D4176" w:rsidRDefault="008D4176" w14:paraId="11731472" w14:textId="77777777">
      <w:pPr>
        <w:pStyle w:val="NoSpacing"/>
        <w:rPr>
          <w:lang w:val="es-ES"/>
        </w:rPr>
      </w:pPr>
      <w:r w:rsidRPr="00F55284">
        <w:rPr>
          <w:lang w:val="es-ES"/>
        </w:rPr>
        <w:tab/>
        <w:t>5 = Discapacidad de aprendizaje específica o dislexia</w:t>
      </w:r>
    </w:p>
    <w:p w:rsidRPr="00F55284" w:rsidR="008D4176" w:rsidP="008D4176" w:rsidRDefault="008D4176" w14:paraId="06E409BF" w14:textId="77777777">
      <w:pPr>
        <w:pStyle w:val="NoSpacing"/>
        <w:rPr>
          <w:lang w:val="es-ES"/>
        </w:rPr>
      </w:pPr>
      <w:r w:rsidRPr="00F55284">
        <w:rPr>
          <w:lang w:val="es-ES"/>
        </w:rPr>
        <w:tab/>
        <w:t>6 = Trastorno de déficit de atención (ATD)</w:t>
      </w:r>
    </w:p>
    <w:p w:rsidRPr="00F55284" w:rsidR="008D4176" w:rsidP="008D4176" w:rsidRDefault="008D4176" w14:paraId="75569DEE" w14:textId="77777777">
      <w:pPr>
        <w:pStyle w:val="NoSpacing"/>
        <w:rPr>
          <w:lang w:val="es-ES"/>
        </w:rPr>
      </w:pPr>
      <w:r w:rsidRPr="00F55284">
        <w:rPr>
          <w:lang w:val="es-ES"/>
        </w:rPr>
        <w:tab/>
        <w:t>7 = Problema o impedimento de salud</w:t>
      </w:r>
    </w:p>
    <w:p w:rsidRPr="00F55284" w:rsidR="008D4176" w:rsidP="008D4176" w:rsidRDefault="008D4176" w14:paraId="16F5A07C" w14:textId="77777777">
      <w:pPr>
        <w:pStyle w:val="NoSpacing"/>
        <w:rPr>
          <w:lang w:val="es-ES"/>
        </w:rPr>
      </w:pPr>
      <w:r w:rsidRPr="00F55284">
        <w:rPr>
          <w:lang w:val="es-ES"/>
        </w:rPr>
        <w:tab/>
        <w:t>8 = Problema mental, emocional o psiquiátrico</w:t>
      </w:r>
    </w:p>
    <w:p w:rsidRPr="00F55284" w:rsidR="008D4176" w:rsidP="008D4176" w:rsidRDefault="008D4176" w14:paraId="681A739C" w14:textId="77777777">
      <w:pPr>
        <w:pStyle w:val="NoSpacing"/>
        <w:rPr>
          <w:lang w:val="es-ES"/>
        </w:rPr>
      </w:pPr>
      <w:r w:rsidRPr="00F55284">
        <w:rPr>
          <w:lang w:val="es-ES"/>
        </w:rPr>
        <w:tab/>
        <w:t>9 = Depresión</w:t>
      </w:r>
    </w:p>
    <w:p w:rsidRPr="00F55284" w:rsidR="008D4176" w:rsidP="008D4176" w:rsidRDefault="008D4176" w14:paraId="59D21B36" w14:textId="77777777">
      <w:pPr>
        <w:pStyle w:val="NoSpacing"/>
        <w:rPr>
          <w:lang w:val="es-ES"/>
        </w:rPr>
      </w:pPr>
      <w:r w:rsidRPr="00F55284">
        <w:rPr>
          <w:lang w:val="es-ES"/>
        </w:rPr>
        <w:tab/>
        <w:t>10 = Discapacidad del Desarrollo</w:t>
      </w:r>
    </w:p>
    <w:p w:rsidRPr="00F55284" w:rsidR="008D4176" w:rsidP="008D4176" w:rsidRDefault="008D4176" w14:paraId="6C6AC3E7" w14:textId="77777777">
      <w:pPr>
        <w:pStyle w:val="NoSpacing"/>
        <w:rPr>
          <w:lang w:val="es-ES"/>
        </w:rPr>
      </w:pPr>
      <w:r w:rsidRPr="00F55284">
        <w:rPr>
          <w:lang w:val="es-ES"/>
        </w:rPr>
        <w:tab/>
        <w:t>11 = Lesión cerebral</w:t>
      </w:r>
    </w:p>
    <w:p w:rsidRPr="00F55284" w:rsidR="008D4176" w:rsidP="008D4176" w:rsidRDefault="008D4176" w14:paraId="56EA543A" w14:textId="77777777">
      <w:pPr>
        <w:pStyle w:val="NoSpacing"/>
        <w:rPr>
          <w:lang w:val="es-ES"/>
        </w:rPr>
      </w:pPr>
      <w:r w:rsidRPr="00F55284">
        <w:rPr>
          <w:lang w:val="es-ES"/>
        </w:rPr>
        <w:tab/>
        <w:t>12 = Otro</w:t>
      </w:r>
    </w:p>
    <w:p w:rsidRPr="00F55284" w:rsidR="008D4176" w:rsidP="008D4176" w:rsidRDefault="008D4176" w14:paraId="76AE10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proveen, indica cuál consideras que es tu principal tipo de afección de salud o impedimento. Selecciona la opción que afecta más significativamente tus actividades diarias.</w:t>
      </w:r>
    </w:p>
    <w:p w:rsidRPr="00F55284" w:rsidR="008D4176" w:rsidP="008D4176" w:rsidRDefault="008D4176" w14:paraId="0EC3CF37" w14:textId="77777777">
      <w:pPr>
        <w:rPr>
          <w:szCs w:val="24"/>
          <w:lang w:val="es-ES"/>
        </w:rPr>
      </w:pPr>
      <w:r w:rsidRPr="00F55284">
        <w:rPr>
          <w:rFonts w:ascii="Arial" w:hAnsi="Arial" w:cs="Arial"/>
          <w:b/>
          <w:bCs/>
          <w:szCs w:val="24"/>
          <w:lang w:val="es-ES"/>
        </w:rPr>
        <w:t>N20FPHYSH</w:t>
      </w:r>
    </w:p>
    <w:p w:rsidRPr="00F55284" w:rsidR="008D4176" w:rsidP="008D4176" w:rsidRDefault="008D4176" w14:paraId="08F13458" w14:textId="77777777">
      <w:pPr>
        <w:rPr>
          <w:szCs w:val="24"/>
          <w:lang w:val="es-ES"/>
        </w:rPr>
      </w:pPr>
      <w:r w:rsidRPr="00F55284">
        <w:rPr>
          <w:rFonts w:cs="Arial"/>
          <w:szCs w:val="24"/>
          <w:lang w:val="es-ES"/>
        </w:rPr>
        <w:t>En general, ¿cómo está tu salud física?</w:t>
      </w:r>
    </w:p>
    <w:p w:rsidRPr="00F55284" w:rsidR="008D4176" w:rsidP="008D4176" w:rsidRDefault="008D4176" w14:paraId="2871D2C3" w14:textId="77777777">
      <w:pPr>
        <w:pStyle w:val="NoSpacing"/>
        <w:rPr>
          <w:lang w:val="es-ES"/>
        </w:rPr>
      </w:pPr>
      <w:r w:rsidRPr="00F55284">
        <w:rPr>
          <w:lang w:val="es-ES"/>
        </w:rPr>
        <w:tab/>
        <w:t>1 = Excelente</w:t>
      </w:r>
    </w:p>
    <w:p w:rsidRPr="00F55284" w:rsidR="008D4176" w:rsidP="008D4176" w:rsidRDefault="008D4176" w14:paraId="31AF3E8F" w14:textId="77777777">
      <w:pPr>
        <w:pStyle w:val="NoSpacing"/>
        <w:rPr>
          <w:lang w:val="es-ES"/>
        </w:rPr>
      </w:pPr>
      <w:r w:rsidRPr="00F55284">
        <w:rPr>
          <w:lang w:val="es-ES"/>
        </w:rPr>
        <w:tab/>
        <w:t>2 = Muy bien</w:t>
      </w:r>
    </w:p>
    <w:p w:rsidRPr="00F55284" w:rsidR="008D4176" w:rsidP="008D4176" w:rsidRDefault="008D4176" w14:paraId="2AFFC4E0" w14:textId="77777777">
      <w:pPr>
        <w:pStyle w:val="NoSpacing"/>
        <w:rPr>
          <w:lang w:val="es-ES"/>
        </w:rPr>
      </w:pPr>
      <w:r w:rsidRPr="00F55284">
        <w:rPr>
          <w:lang w:val="es-ES"/>
        </w:rPr>
        <w:tab/>
        <w:t>3 = Bien</w:t>
      </w:r>
    </w:p>
    <w:p w:rsidRPr="00F55284" w:rsidR="008D4176" w:rsidP="008D4176" w:rsidRDefault="008D4176" w14:paraId="31307F72" w14:textId="77777777">
      <w:pPr>
        <w:pStyle w:val="NoSpacing"/>
        <w:rPr>
          <w:lang w:val="es-ES"/>
        </w:rPr>
      </w:pPr>
      <w:r w:rsidRPr="00F55284">
        <w:rPr>
          <w:lang w:val="es-ES"/>
        </w:rPr>
        <w:tab/>
        <w:t>4 = Regular</w:t>
      </w:r>
    </w:p>
    <w:p w:rsidRPr="00F55284" w:rsidR="008D4176" w:rsidP="008D4176" w:rsidRDefault="008D4176" w14:paraId="2C96097D" w14:textId="77777777">
      <w:pPr>
        <w:pStyle w:val="NoSpacing"/>
        <w:rPr>
          <w:lang w:val="es-ES"/>
        </w:rPr>
      </w:pPr>
      <w:r w:rsidRPr="00F55284">
        <w:rPr>
          <w:lang w:val="es-ES"/>
        </w:rPr>
        <w:tab/>
        <w:t>5 = Mal</w:t>
      </w:r>
    </w:p>
    <w:p w:rsidRPr="00F55284" w:rsidR="008D4176" w:rsidP="008D4176" w:rsidRDefault="008D4176" w14:paraId="12F6C8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física. Los problemas sobre la salud física pueden incluir enfermedades y lesiones corporales. </w:t>
      </w:r>
    </w:p>
    <w:p w:rsidRPr="00F55284" w:rsidR="008D4176" w:rsidP="008D4176" w:rsidRDefault="008D4176" w14:paraId="207379B4" w14:textId="77777777">
      <w:pPr>
        <w:rPr>
          <w:szCs w:val="24"/>
          <w:lang w:val="es-ES"/>
        </w:rPr>
      </w:pPr>
      <w:r w:rsidRPr="00F55284">
        <w:rPr>
          <w:rFonts w:ascii="Arial" w:hAnsi="Arial" w:cs="Arial"/>
          <w:b/>
          <w:bCs/>
          <w:szCs w:val="24"/>
          <w:lang w:val="es-ES"/>
        </w:rPr>
        <w:t>N20FMENTH</w:t>
      </w:r>
    </w:p>
    <w:p w:rsidRPr="00F55284" w:rsidR="008D4176" w:rsidP="008D4176" w:rsidRDefault="008D4176" w14:paraId="0910B726" w14:textId="77777777">
      <w:pPr>
        <w:rPr>
          <w:szCs w:val="24"/>
          <w:lang w:val="es-ES"/>
        </w:rPr>
      </w:pPr>
      <w:r w:rsidRPr="00F55284">
        <w:rPr>
          <w:rFonts w:cs="Arial"/>
          <w:szCs w:val="24"/>
          <w:lang w:val="es-ES"/>
        </w:rPr>
        <w:t>¿En general, cómo está tu salud mental?</w:t>
      </w:r>
    </w:p>
    <w:p w:rsidRPr="00F55284" w:rsidR="008D4176" w:rsidP="008D4176" w:rsidRDefault="008D4176" w14:paraId="614EEE97" w14:textId="77777777">
      <w:pPr>
        <w:pStyle w:val="NoSpacing"/>
        <w:rPr>
          <w:lang w:val="es-ES"/>
        </w:rPr>
      </w:pPr>
      <w:r w:rsidRPr="00F55284">
        <w:rPr>
          <w:lang w:val="es-ES"/>
        </w:rPr>
        <w:tab/>
        <w:t>1 = Excelente</w:t>
      </w:r>
    </w:p>
    <w:p w:rsidRPr="00F55284" w:rsidR="008D4176" w:rsidP="008D4176" w:rsidRDefault="008D4176" w14:paraId="2C240321" w14:textId="77777777">
      <w:pPr>
        <w:pStyle w:val="NoSpacing"/>
        <w:rPr>
          <w:lang w:val="es-ES"/>
        </w:rPr>
      </w:pPr>
      <w:r w:rsidRPr="00F55284">
        <w:rPr>
          <w:lang w:val="es-ES"/>
        </w:rPr>
        <w:tab/>
        <w:t>2 = Muy bien</w:t>
      </w:r>
    </w:p>
    <w:p w:rsidRPr="00F55284" w:rsidR="008D4176" w:rsidP="008D4176" w:rsidRDefault="008D4176" w14:paraId="7C98CE85" w14:textId="77777777">
      <w:pPr>
        <w:pStyle w:val="NoSpacing"/>
        <w:rPr>
          <w:lang w:val="es-ES"/>
        </w:rPr>
      </w:pPr>
      <w:r w:rsidRPr="00F55284">
        <w:rPr>
          <w:lang w:val="es-ES"/>
        </w:rPr>
        <w:tab/>
        <w:t>3 = Bien</w:t>
      </w:r>
    </w:p>
    <w:p w:rsidRPr="00F55284" w:rsidR="008D4176" w:rsidP="008D4176" w:rsidRDefault="008D4176" w14:paraId="0D37B3BD" w14:textId="77777777">
      <w:pPr>
        <w:pStyle w:val="NoSpacing"/>
        <w:rPr>
          <w:lang w:val="es-ES"/>
        </w:rPr>
      </w:pPr>
      <w:r w:rsidRPr="00F55284">
        <w:rPr>
          <w:lang w:val="es-ES"/>
        </w:rPr>
        <w:tab/>
        <w:t>4 = Regular</w:t>
      </w:r>
    </w:p>
    <w:p w:rsidRPr="00F55284" w:rsidR="008D4176" w:rsidP="008D4176" w:rsidRDefault="008D4176" w14:paraId="2CF71109" w14:textId="77777777">
      <w:pPr>
        <w:pStyle w:val="NoSpacing"/>
        <w:rPr>
          <w:lang w:val="es-ES"/>
        </w:rPr>
      </w:pPr>
      <w:r w:rsidRPr="00F55284">
        <w:rPr>
          <w:lang w:val="es-ES"/>
        </w:rPr>
        <w:tab/>
        <w:t>5 = Mal</w:t>
      </w:r>
    </w:p>
    <w:p w:rsidRPr="00F55284" w:rsidR="008D4176" w:rsidP="008D4176" w:rsidRDefault="008D4176" w14:paraId="1D5542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mental. Problemas de salud mental pueden incluir depresión, ansiedad, pérdida de control emocional y falta de bienestar psicológico.</w:t>
      </w:r>
    </w:p>
    <w:p w:rsidRPr="00F55284" w:rsidR="008D4176" w:rsidP="008D4176" w:rsidRDefault="008D4176" w14:paraId="6AEB36AB" w14:textId="77777777">
      <w:pPr>
        <w:rPr>
          <w:szCs w:val="24"/>
          <w:lang w:val="es-ES"/>
        </w:rPr>
      </w:pPr>
      <w:r w:rsidRPr="00F55284">
        <w:rPr>
          <w:rFonts w:ascii="Arial" w:hAnsi="Arial" w:cs="Arial"/>
          <w:b/>
          <w:bCs/>
          <w:szCs w:val="24"/>
          <w:lang w:val="es-ES"/>
        </w:rPr>
        <w:t>N20FHLTHMISS</w:t>
      </w:r>
    </w:p>
    <w:p w:rsidRPr="00F55284" w:rsidR="008D4176" w:rsidP="008D4176" w:rsidRDefault="008D4176" w14:paraId="5C9D1FD3" w14:textId="77777777">
      <w:pPr>
        <w:rPr>
          <w:szCs w:val="24"/>
          <w:lang w:val="es-ES"/>
        </w:rPr>
      </w:pPr>
      <w:r w:rsidRPr="00F55284">
        <w:rPr>
          <w:rFonts w:cs="Arial"/>
          <w:szCs w:val="24"/>
          <w:lang w:val="es-ES"/>
        </w:rPr>
        <w:t>En los últimos 30 días ¿con qué frecuencia cada uno de los siguientes problemas de salud hicieron que faltaras un día a tu institución educativa o al trabajo?</w:t>
      </w:r>
    </w:p>
    <w:p w:rsidRPr="00F55284" w:rsidR="008D4176" w:rsidP="008D4176" w:rsidRDefault="008D4176" w14:paraId="12DADC77" w14:textId="77777777">
      <w:pPr>
        <w:rPr>
          <w:szCs w:val="24"/>
          <w:lang w:val="es-ES"/>
        </w:rPr>
      </w:pPr>
      <w:r w:rsidRPr="00F55284">
        <w:rPr>
          <w:rFonts w:cs="Arial"/>
          <w:szCs w:val="24"/>
          <w:lang w:val="es-ES"/>
        </w:rPr>
        <w:t>Problema de salud física</w:t>
      </w:r>
    </w:p>
    <w:p w:rsidRPr="00F55284" w:rsidR="008D4176" w:rsidP="008D4176" w:rsidRDefault="008D4176" w14:paraId="7148698A" w14:textId="77777777">
      <w:pPr>
        <w:pStyle w:val="NoSpacing"/>
        <w:rPr>
          <w:lang w:val="es-ES"/>
        </w:rPr>
      </w:pPr>
      <w:r w:rsidRPr="00F55284">
        <w:rPr>
          <w:lang w:val="es-ES"/>
        </w:rPr>
        <w:tab/>
        <w:t>1 = Nunca</w:t>
      </w:r>
    </w:p>
    <w:p w:rsidRPr="00F55284" w:rsidR="008D4176" w:rsidP="008D4176" w:rsidRDefault="008D4176" w14:paraId="0205C8B3" w14:textId="77777777">
      <w:pPr>
        <w:pStyle w:val="NoSpacing"/>
        <w:rPr>
          <w:lang w:val="es-ES"/>
        </w:rPr>
      </w:pPr>
      <w:r w:rsidRPr="00F55284">
        <w:rPr>
          <w:lang w:val="es-ES"/>
        </w:rPr>
        <w:tab/>
        <w:t>2 = Algunas veces</w:t>
      </w:r>
    </w:p>
    <w:p w:rsidRPr="00F55284" w:rsidR="008D4176" w:rsidP="008D4176" w:rsidRDefault="008D4176" w14:paraId="32F12E5B" w14:textId="77777777">
      <w:pPr>
        <w:pStyle w:val="NoSpacing"/>
        <w:rPr>
          <w:lang w:val="es-ES"/>
        </w:rPr>
      </w:pPr>
      <w:r w:rsidRPr="00F55284">
        <w:rPr>
          <w:lang w:val="es-ES"/>
        </w:rPr>
        <w:tab/>
        <w:t>3 = Más o menos una vez a la semana</w:t>
      </w:r>
    </w:p>
    <w:p w:rsidRPr="00F55284" w:rsidR="008D4176" w:rsidP="008D4176" w:rsidRDefault="008D4176" w14:paraId="698C1CCB" w14:textId="77777777">
      <w:pPr>
        <w:pStyle w:val="NoSpacing"/>
        <w:rPr>
          <w:lang w:val="es-ES"/>
        </w:rPr>
      </w:pPr>
      <w:r w:rsidRPr="00F55284">
        <w:rPr>
          <w:lang w:val="es-ES"/>
        </w:rPr>
        <w:tab/>
        <w:t>4 = Casi todos los días</w:t>
      </w:r>
    </w:p>
    <w:p w:rsidRPr="00F55284" w:rsidR="008D4176" w:rsidP="008D4176" w:rsidRDefault="008D4176" w14:paraId="3F399062" w14:textId="77777777">
      <w:pPr>
        <w:pStyle w:val="NoSpacing"/>
        <w:rPr>
          <w:lang w:val="es-ES"/>
        </w:rPr>
      </w:pPr>
      <w:r w:rsidRPr="00F55284">
        <w:rPr>
          <w:lang w:val="es-ES"/>
        </w:rPr>
        <w:tab/>
        <w:t>5 = Todos los días</w:t>
      </w:r>
    </w:p>
    <w:p w:rsidRPr="00F55284" w:rsidR="008D4176" w:rsidP="008D4176" w:rsidRDefault="008D4176" w14:paraId="1E64C403" w14:textId="77777777">
      <w:pPr>
        <w:rPr>
          <w:szCs w:val="24"/>
          <w:lang w:val="es-ES"/>
        </w:rPr>
      </w:pPr>
      <w:r w:rsidRPr="00F55284">
        <w:rPr>
          <w:rFonts w:cs="Arial"/>
          <w:szCs w:val="24"/>
          <w:lang w:val="es-ES"/>
        </w:rPr>
        <w:t>Problema de salud mental</w:t>
      </w:r>
    </w:p>
    <w:p w:rsidRPr="00F55284" w:rsidR="008D4176" w:rsidP="008D4176" w:rsidRDefault="008D4176" w14:paraId="1AC07AB6" w14:textId="77777777">
      <w:pPr>
        <w:pStyle w:val="NoSpacing"/>
        <w:rPr>
          <w:lang w:val="es-ES"/>
        </w:rPr>
      </w:pPr>
      <w:r w:rsidRPr="00F55284">
        <w:rPr>
          <w:lang w:val="es-ES"/>
        </w:rPr>
        <w:tab/>
        <w:t>1 = Nunca</w:t>
      </w:r>
    </w:p>
    <w:p w:rsidRPr="00F55284" w:rsidR="008D4176" w:rsidP="008D4176" w:rsidRDefault="008D4176" w14:paraId="653066DD" w14:textId="77777777">
      <w:pPr>
        <w:pStyle w:val="NoSpacing"/>
        <w:rPr>
          <w:lang w:val="es-ES"/>
        </w:rPr>
      </w:pPr>
      <w:r w:rsidRPr="00F55284">
        <w:rPr>
          <w:lang w:val="es-ES"/>
        </w:rPr>
        <w:tab/>
        <w:t>2 = A veces</w:t>
      </w:r>
    </w:p>
    <w:p w:rsidRPr="00F55284" w:rsidR="008D4176" w:rsidP="008D4176" w:rsidRDefault="008D4176" w14:paraId="0CE728D2" w14:textId="77777777">
      <w:pPr>
        <w:pStyle w:val="NoSpacing"/>
        <w:rPr>
          <w:lang w:val="es-ES"/>
        </w:rPr>
      </w:pPr>
      <w:r w:rsidRPr="00F55284">
        <w:rPr>
          <w:lang w:val="es-ES"/>
        </w:rPr>
        <w:tab/>
        <w:t>3 = Aproximadamente una vez por semana</w:t>
      </w:r>
    </w:p>
    <w:p w:rsidRPr="00F55284" w:rsidR="008D4176" w:rsidP="008D4176" w:rsidRDefault="008D4176" w14:paraId="1B15AF6C" w14:textId="77777777">
      <w:pPr>
        <w:pStyle w:val="NoSpacing"/>
        <w:rPr>
          <w:lang w:val="es-ES"/>
        </w:rPr>
      </w:pPr>
      <w:r w:rsidRPr="00F55284">
        <w:rPr>
          <w:lang w:val="es-ES"/>
        </w:rPr>
        <w:tab/>
        <w:t>4 = Casi todos los días</w:t>
      </w:r>
    </w:p>
    <w:p w:rsidRPr="00F55284" w:rsidR="008D4176" w:rsidP="008D4176" w:rsidRDefault="008D4176" w14:paraId="29F77F61" w14:textId="77777777">
      <w:pPr>
        <w:pStyle w:val="NoSpacing"/>
        <w:rPr>
          <w:lang w:val="es-ES"/>
        </w:rPr>
      </w:pPr>
      <w:r w:rsidRPr="00F55284">
        <w:rPr>
          <w:lang w:val="es-ES"/>
        </w:rPr>
        <w:tab/>
        <w:t>5 = Todos los días</w:t>
      </w:r>
    </w:p>
    <w:p w:rsidRPr="00F55284" w:rsidR="008D4176" w:rsidP="008D4176" w:rsidRDefault="008D4176" w14:paraId="16DE68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blemas de salud física pueden incluir enfermedades y lesiones corporales. Los problemas de salud mental pueden incluir depresión, ansiedad, pérdida del control emocional y falta de bienestar psicológico.</w:t>
      </w:r>
    </w:p>
    <w:p w:rsidRPr="00F55284" w:rsidR="008D4176" w:rsidP="008D4176" w:rsidRDefault="008D4176" w14:paraId="6D4CB2AA" w14:textId="77777777">
      <w:pPr>
        <w:rPr>
          <w:szCs w:val="24"/>
          <w:lang w:val="es-ES"/>
        </w:rPr>
      </w:pPr>
      <w:r w:rsidRPr="00F55284">
        <w:rPr>
          <w:rFonts w:ascii="Arial" w:hAnsi="Arial" w:cs="Arial"/>
          <w:b/>
          <w:bCs/>
          <w:szCs w:val="24"/>
          <w:lang w:val="es-ES"/>
        </w:rPr>
        <w:t>N20FHFINTRO</w:t>
      </w:r>
    </w:p>
    <w:p w:rsidRPr="00F55284" w:rsidR="008D4176" w:rsidP="008D4176" w:rsidRDefault="008D4176" w14:paraId="326F2250" w14:textId="77777777">
      <w:pPr>
        <w:rPr>
          <w:szCs w:val="24"/>
          <w:lang w:val="es-ES"/>
        </w:rPr>
      </w:pPr>
      <w:r w:rsidRPr="00F55284">
        <w:rPr>
          <w:rFonts w:cs="Arial"/>
          <w:szCs w:val="24"/>
          <w:lang w:val="es-ES"/>
        </w:rPr>
        <w:t>Ahora [{If USERMODE = CATI} quisiera{else} quisiéramos] hacerte algunas preguntas sobre tus experiencias con la comida y la vivienda mientras estabas en la universidad. Esta información se usará para entender mejor las necesidades básicas de los estudiantes que estuvieron matriculados durante el año académico 2019-2020.</w:t>
      </w:r>
    </w:p>
    <w:p w:rsidRPr="00F55284" w:rsidR="008D4176" w:rsidP="008D4176" w:rsidRDefault="008D4176" w14:paraId="6C8428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5242D4D" w14:textId="77777777">
      <w:pPr>
        <w:rPr>
          <w:szCs w:val="24"/>
          <w:lang w:val="es-ES"/>
        </w:rPr>
      </w:pPr>
      <w:r w:rsidRPr="00F55284">
        <w:rPr>
          <w:rFonts w:ascii="Arial" w:hAnsi="Arial" w:cs="Arial"/>
          <w:b/>
          <w:bCs/>
          <w:szCs w:val="24"/>
          <w:lang w:val="es-ES"/>
        </w:rPr>
        <w:t>N20FCAMPSAFE</w:t>
      </w:r>
    </w:p>
    <w:p w:rsidRPr="00F55284" w:rsidR="008D4176" w:rsidP="008D4176" w:rsidRDefault="008D4176" w14:paraId="77EAA4D5" w14:textId="77777777">
      <w:pPr>
        <w:rPr>
          <w:szCs w:val="24"/>
          <w:lang w:val="es-ES"/>
        </w:rPr>
      </w:pPr>
      <w:r w:rsidRPr="00F55284">
        <w:rPr>
          <w:rFonts w:cs="Arial"/>
          <w:szCs w:val="24"/>
          <w:lang w:val="es-ES"/>
        </w:rPr>
        <w:t xml:space="preserve">En una escala del 1 al 5, donde 1 quiere decir “totalmente inseguro(a)” y 5 quiere decir "totalmente seguro(a)," por favor [{if USERMODE = CATI} dime {else} dinos] ¿qué tan inseguro(a) o seguro(a) te [{if [currently enrolled] = 1} sientes {else} sentías] asistiendo a [NPSAS institution]. </w:t>
      </w:r>
    </w:p>
    <w:p w:rsidRPr="00F55284" w:rsidR="008D4176" w:rsidP="008D4176" w:rsidRDefault="008D4176" w14:paraId="7FC2729D" w14:textId="77777777">
      <w:pPr>
        <w:pStyle w:val="NoSpacing"/>
        <w:rPr>
          <w:lang w:val="es-ES"/>
        </w:rPr>
      </w:pPr>
      <w:r w:rsidRPr="00F55284">
        <w:rPr>
          <w:lang w:val="es-ES"/>
        </w:rPr>
        <w:tab/>
        <w:t>1 = 1 (Totalmente inseguro(a))</w:t>
      </w:r>
    </w:p>
    <w:p w:rsidRPr="00F55284" w:rsidR="008D4176" w:rsidP="008D4176" w:rsidRDefault="008D4176" w14:paraId="61B3FF52" w14:textId="77777777">
      <w:pPr>
        <w:pStyle w:val="NoSpacing"/>
        <w:rPr>
          <w:lang w:val="es-ES"/>
        </w:rPr>
      </w:pPr>
      <w:r w:rsidRPr="00F55284">
        <w:rPr>
          <w:lang w:val="es-ES"/>
        </w:rPr>
        <w:tab/>
        <w:t>2 = 2 (Algo inseguro(a))</w:t>
      </w:r>
    </w:p>
    <w:p w:rsidRPr="00F55284" w:rsidR="008D4176" w:rsidP="008D4176" w:rsidRDefault="008D4176" w14:paraId="5156EA98" w14:textId="77777777">
      <w:pPr>
        <w:pStyle w:val="NoSpacing"/>
        <w:rPr>
          <w:lang w:val="es-ES"/>
        </w:rPr>
      </w:pPr>
      <w:r w:rsidRPr="00F55284">
        <w:rPr>
          <w:lang w:val="es-ES"/>
        </w:rPr>
        <w:tab/>
        <w:t>3 = 3 (Ni inseguro(a) ni seguro(a))</w:t>
      </w:r>
    </w:p>
    <w:p w:rsidRPr="00F55284" w:rsidR="008D4176" w:rsidP="008D4176" w:rsidRDefault="008D4176" w14:paraId="0E72A216" w14:textId="77777777">
      <w:pPr>
        <w:pStyle w:val="NoSpacing"/>
        <w:rPr>
          <w:lang w:val="es-ES"/>
        </w:rPr>
      </w:pPr>
      <w:r w:rsidRPr="00F55284">
        <w:rPr>
          <w:lang w:val="es-ES"/>
        </w:rPr>
        <w:tab/>
        <w:t>4 = 4 (Algo seguro(a))</w:t>
      </w:r>
    </w:p>
    <w:p w:rsidRPr="00F55284" w:rsidR="008D4176" w:rsidP="008D4176" w:rsidRDefault="008D4176" w14:paraId="5EC0E9CD" w14:textId="77777777">
      <w:pPr>
        <w:pStyle w:val="NoSpacing"/>
        <w:rPr>
          <w:lang w:val="es-ES"/>
        </w:rPr>
      </w:pPr>
      <w:r w:rsidRPr="00F55284">
        <w:rPr>
          <w:lang w:val="es-ES"/>
        </w:rPr>
        <w:tab/>
        <w:t>5 = 5 (Totalmente seguro(a))</w:t>
      </w:r>
    </w:p>
    <w:p w:rsidRPr="00F55284" w:rsidR="008D4176" w:rsidP="008D4176" w:rsidRDefault="008D4176" w14:paraId="29D6461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la pregunta. Por favor, sólo toma en cuenta el año académico 2019-2020 al responder esta pregunta.</w:t>
      </w:r>
    </w:p>
    <w:p w:rsidRPr="00F55284" w:rsidR="008D4176" w:rsidP="008D4176" w:rsidRDefault="008D4176" w14:paraId="1C4B1042" w14:textId="77777777">
      <w:pPr>
        <w:rPr>
          <w:szCs w:val="24"/>
          <w:lang w:val="es-ES"/>
        </w:rPr>
      </w:pPr>
      <w:r w:rsidRPr="00F55284">
        <w:rPr>
          <w:rFonts w:ascii="Arial" w:hAnsi="Arial" w:cs="Arial"/>
          <w:b/>
          <w:bCs/>
          <w:szCs w:val="24"/>
          <w:lang w:val="es-ES"/>
        </w:rPr>
        <w:t xml:space="preserve">N20FEVRHOML </w:t>
      </w:r>
    </w:p>
    <w:p w:rsidRPr="00F55284" w:rsidR="008D4176" w:rsidP="008D4176" w:rsidRDefault="008D4176" w14:paraId="06BB8727" w14:textId="77777777">
      <w:pPr>
        <w:rPr>
          <w:rFonts w:cs="Arial"/>
          <w:szCs w:val="24"/>
          <w:lang w:val="es-ES"/>
        </w:rPr>
      </w:pPr>
      <w:r w:rsidRPr="00F55284">
        <w:rPr>
          <w:rFonts w:cs="Arial"/>
          <w:szCs w:val="24"/>
          <w:lang w:val="es-ES"/>
        </w:rPr>
        <w:t xml:space="preserve">En los últimos 30 días, ¿has dormido en alguno de los siguientes lugares porque no tenías otro lugar a dónde ir? </w:t>
      </w:r>
    </w:p>
    <w:p w:rsidRPr="00F55284" w:rsidR="008D4176" w:rsidP="008D4176" w:rsidRDefault="008D4176" w14:paraId="633C881B" w14:textId="77777777">
      <w:pPr>
        <w:rPr>
          <w:szCs w:val="24"/>
          <w:lang w:val="es-ES"/>
        </w:rPr>
      </w:pPr>
      <w:r w:rsidRPr="00F55284">
        <w:rPr>
          <w:rFonts w:cs="Arial"/>
          <w:szCs w:val="24"/>
          <w:lang w:val="es-ES"/>
        </w:rPr>
        <w:t xml:space="preserve">(No consideres los arreglos para dormir mientras estás de vacaciones o en viaje de negocios.) </w:t>
      </w:r>
    </w:p>
    <w:p w:rsidRPr="00F55284" w:rsidR="008D4176" w:rsidP="008D4176" w:rsidRDefault="008D4176" w14:paraId="243E62B4" w14:textId="77777777">
      <w:pPr>
        <w:rPr>
          <w:szCs w:val="24"/>
          <w:lang w:val="es-ES"/>
        </w:rPr>
      </w:pPr>
      <w:r w:rsidRPr="00F55284">
        <w:rPr>
          <w:rFonts w:cs="Arial"/>
          <w:szCs w:val="24"/>
          <w:lang w:val="es-ES"/>
        </w:rPr>
        <w:t>Un albergue</w:t>
      </w:r>
    </w:p>
    <w:p w:rsidRPr="00F55284" w:rsidR="008D4176" w:rsidP="008D4176" w:rsidRDefault="008D4176" w14:paraId="085D66A4" w14:textId="77777777">
      <w:pPr>
        <w:pStyle w:val="NoSpacing"/>
        <w:rPr>
          <w:lang w:val="es-ES"/>
        </w:rPr>
      </w:pPr>
      <w:r w:rsidRPr="00F55284">
        <w:rPr>
          <w:lang w:val="es-ES"/>
        </w:rPr>
        <w:tab/>
        <w:t>1 = Sí</w:t>
      </w:r>
    </w:p>
    <w:p w:rsidRPr="00F55284" w:rsidR="008D4176" w:rsidP="008D4176" w:rsidRDefault="008D4176" w14:paraId="02374D7D" w14:textId="77777777">
      <w:pPr>
        <w:pStyle w:val="NoSpacing"/>
        <w:rPr>
          <w:lang w:val="es-ES"/>
        </w:rPr>
      </w:pPr>
      <w:r w:rsidRPr="00F55284">
        <w:rPr>
          <w:lang w:val="es-ES"/>
        </w:rPr>
        <w:tab/>
        <w:t>0 = No</w:t>
      </w:r>
    </w:p>
    <w:p w:rsidRPr="00F55284" w:rsidR="008D4176" w:rsidP="008D4176" w:rsidRDefault="008D4176" w14:paraId="1EA478D2" w14:textId="77777777">
      <w:pPr>
        <w:rPr>
          <w:szCs w:val="24"/>
          <w:lang w:val="es-ES"/>
        </w:rPr>
      </w:pPr>
      <w:r w:rsidRPr="00F55284">
        <w:rPr>
          <w:rFonts w:cs="Arial"/>
          <w:szCs w:val="24"/>
          <w:lang w:val="es-ES"/>
        </w:rPr>
        <w:t>En un camper</w:t>
      </w:r>
    </w:p>
    <w:p w:rsidRPr="00F55284" w:rsidR="008D4176" w:rsidP="008D4176" w:rsidRDefault="008D4176" w14:paraId="26BBE3EA" w14:textId="77777777">
      <w:pPr>
        <w:pStyle w:val="NoSpacing"/>
        <w:rPr>
          <w:lang w:val="es-ES"/>
        </w:rPr>
      </w:pPr>
      <w:r w:rsidRPr="00F55284">
        <w:rPr>
          <w:lang w:val="es-ES"/>
        </w:rPr>
        <w:tab/>
        <w:t>1 = Sí</w:t>
      </w:r>
    </w:p>
    <w:p w:rsidRPr="00F55284" w:rsidR="008D4176" w:rsidP="008D4176" w:rsidRDefault="008D4176" w14:paraId="11234766" w14:textId="77777777">
      <w:pPr>
        <w:pStyle w:val="NoSpacing"/>
        <w:rPr>
          <w:lang w:val="es-ES"/>
        </w:rPr>
      </w:pPr>
      <w:r w:rsidRPr="00F55284">
        <w:rPr>
          <w:lang w:val="es-ES"/>
        </w:rPr>
        <w:tab/>
        <w:t>0 = No</w:t>
      </w:r>
    </w:p>
    <w:p w:rsidRPr="00F55284" w:rsidR="008D4176" w:rsidP="008D4176" w:rsidRDefault="008D4176" w14:paraId="1176E129" w14:textId="77777777">
      <w:pPr>
        <w:rPr>
          <w:szCs w:val="24"/>
          <w:lang w:val="es-ES"/>
        </w:rPr>
      </w:pPr>
      <w:r w:rsidRPr="00F55284">
        <w:rPr>
          <w:rFonts w:cs="Arial"/>
          <w:szCs w:val="24"/>
          <w:lang w:val="es-ES"/>
        </w:rPr>
        <w:t>Quedándote temporalmente con un familiar, un amigo, o en el sofá de alguien hasta encontrar otra vivienda</w:t>
      </w:r>
    </w:p>
    <w:p w:rsidRPr="00F55284" w:rsidR="008D4176" w:rsidP="008D4176" w:rsidRDefault="008D4176" w14:paraId="18A891DA" w14:textId="77777777">
      <w:pPr>
        <w:pStyle w:val="NoSpacing"/>
        <w:rPr>
          <w:lang w:val="es-ES"/>
        </w:rPr>
      </w:pPr>
      <w:r w:rsidRPr="00F55284">
        <w:rPr>
          <w:lang w:val="es-ES"/>
        </w:rPr>
        <w:tab/>
        <w:t>1 = Sí</w:t>
      </w:r>
    </w:p>
    <w:p w:rsidRPr="00F55284" w:rsidR="008D4176" w:rsidP="008D4176" w:rsidRDefault="008D4176" w14:paraId="15F01544" w14:textId="77777777">
      <w:pPr>
        <w:pStyle w:val="NoSpacing"/>
        <w:rPr>
          <w:lang w:val="es-ES"/>
        </w:rPr>
      </w:pPr>
      <w:r w:rsidRPr="00F55284">
        <w:rPr>
          <w:lang w:val="es-ES"/>
        </w:rPr>
        <w:tab/>
        <w:t>0 = No</w:t>
      </w:r>
    </w:p>
    <w:p w:rsidRPr="00F55284" w:rsidR="008D4176" w:rsidP="008D4176" w:rsidRDefault="008D4176" w14:paraId="366C869A" w14:textId="77777777">
      <w:pPr>
        <w:rPr>
          <w:szCs w:val="24"/>
          <w:lang w:val="es-ES"/>
        </w:rPr>
      </w:pPr>
      <w:r w:rsidRPr="00F55284">
        <w:rPr>
          <w:rFonts w:cs="Arial"/>
          <w:szCs w:val="24"/>
          <w:lang w:val="es-ES"/>
        </w:rPr>
        <w:t>Temporalmente en un hotel o motel sin un hogar permanente al que regresar</w:t>
      </w:r>
    </w:p>
    <w:p w:rsidRPr="00F55284" w:rsidR="008D4176" w:rsidP="008D4176" w:rsidRDefault="008D4176" w14:paraId="7C74A4EC" w14:textId="77777777">
      <w:pPr>
        <w:pStyle w:val="NoSpacing"/>
        <w:rPr>
          <w:lang w:val="es-ES"/>
        </w:rPr>
      </w:pPr>
      <w:r w:rsidRPr="00F55284">
        <w:rPr>
          <w:lang w:val="es-ES"/>
        </w:rPr>
        <w:tab/>
        <w:t>1 = Sí</w:t>
      </w:r>
    </w:p>
    <w:p w:rsidRPr="00F55284" w:rsidR="008D4176" w:rsidP="008D4176" w:rsidRDefault="008D4176" w14:paraId="21E7EFEA" w14:textId="77777777">
      <w:pPr>
        <w:pStyle w:val="NoSpacing"/>
        <w:rPr>
          <w:lang w:val="es-ES"/>
        </w:rPr>
      </w:pPr>
      <w:r w:rsidRPr="00F55284">
        <w:rPr>
          <w:lang w:val="es-ES"/>
        </w:rPr>
        <w:tab/>
        <w:t>0 = No</w:t>
      </w:r>
    </w:p>
    <w:p w:rsidRPr="00F55284" w:rsidR="008D4176" w:rsidP="008D4176" w:rsidRDefault="008D4176" w14:paraId="59EBB95A" w14:textId="77777777">
      <w:pPr>
        <w:rPr>
          <w:szCs w:val="24"/>
          <w:lang w:val="es-ES"/>
        </w:rPr>
      </w:pPr>
      <w:r w:rsidRPr="00F55284">
        <w:rPr>
          <w:rFonts w:cs="Arial"/>
          <w:szCs w:val="24"/>
          <w:lang w:val="es-ES"/>
        </w:rPr>
        <w:t>En vivienda de transición o en un programa para vivir de manera independiente</w:t>
      </w:r>
    </w:p>
    <w:p w:rsidRPr="00F55284" w:rsidR="008D4176" w:rsidP="008D4176" w:rsidRDefault="008D4176" w14:paraId="43328743" w14:textId="77777777">
      <w:pPr>
        <w:pStyle w:val="NoSpacing"/>
        <w:rPr>
          <w:lang w:val="es-ES"/>
        </w:rPr>
      </w:pPr>
      <w:r w:rsidRPr="00F55284">
        <w:rPr>
          <w:lang w:val="es-ES"/>
        </w:rPr>
        <w:tab/>
        <w:t>1 = Sí</w:t>
      </w:r>
    </w:p>
    <w:p w:rsidRPr="00F55284" w:rsidR="008D4176" w:rsidP="008D4176" w:rsidRDefault="008D4176" w14:paraId="047BFFD1" w14:textId="77777777">
      <w:pPr>
        <w:pStyle w:val="NoSpacing"/>
        <w:rPr>
          <w:lang w:val="es-ES"/>
        </w:rPr>
      </w:pPr>
      <w:r w:rsidRPr="00F55284">
        <w:rPr>
          <w:lang w:val="es-ES"/>
        </w:rPr>
        <w:tab/>
        <w:t>0 = No</w:t>
      </w:r>
    </w:p>
    <w:p w:rsidRPr="00F55284" w:rsidR="008D4176" w:rsidP="008D4176" w:rsidRDefault="008D4176" w14:paraId="2411ACAD" w14:textId="77777777">
      <w:pPr>
        <w:rPr>
          <w:szCs w:val="24"/>
          <w:lang w:val="es-ES"/>
        </w:rPr>
      </w:pPr>
      <w:r w:rsidRPr="00F55284">
        <w:rPr>
          <w:rFonts w:cs="Arial"/>
          <w:szCs w:val="24"/>
          <w:lang w:val="es-ES"/>
        </w:rPr>
        <w:t>Al aire libre, como en la calle, en la acera o en un callejón, en una parada de guagua o de tren, en un lugar para acampar o en un bosque, un parque, la playa o al lado del río, o bajo un puente.</w:t>
      </w:r>
    </w:p>
    <w:p w:rsidRPr="00F55284" w:rsidR="008D4176" w:rsidP="008D4176" w:rsidRDefault="008D4176" w14:paraId="551A21B8" w14:textId="77777777">
      <w:pPr>
        <w:pStyle w:val="NoSpacing"/>
        <w:rPr>
          <w:lang w:val="es-ES"/>
        </w:rPr>
      </w:pPr>
      <w:r w:rsidRPr="00F55284">
        <w:rPr>
          <w:lang w:val="es-ES"/>
        </w:rPr>
        <w:tab/>
        <w:t>1 = Sí</w:t>
      </w:r>
    </w:p>
    <w:p w:rsidRPr="00F55284" w:rsidR="008D4176" w:rsidP="008D4176" w:rsidRDefault="008D4176" w14:paraId="668C6483" w14:textId="77777777">
      <w:pPr>
        <w:pStyle w:val="NoSpacing"/>
        <w:rPr>
          <w:lang w:val="es-ES"/>
        </w:rPr>
      </w:pPr>
      <w:r w:rsidRPr="00F55284">
        <w:rPr>
          <w:lang w:val="es-ES"/>
        </w:rPr>
        <w:tab/>
        <w:t>0 = No</w:t>
      </w:r>
    </w:p>
    <w:p w:rsidRPr="00F55284" w:rsidR="008D4176" w:rsidP="008D4176" w:rsidRDefault="008D4176" w14:paraId="32F8D92C" w14:textId="77777777">
      <w:pPr>
        <w:rPr>
          <w:szCs w:val="24"/>
          <w:lang w:val="es-ES"/>
        </w:rPr>
      </w:pPr>
      <w:r w:rsidRPr="00F55284">
        <w:rPr>
          <w:rFonts w:cs="Arial"/>
          <w:szCs w:val="24"/>
          <w:lang w:val="es-ES"/>
        </w:rPr>
        <w:t>En un área/espacio cerrado y con techo, no destinado para vivienda de personas, como un edificio abandonado, un auto o camión, una camioneta, campamento o tienda de campaña o un sótano, ático o garaje no convertido para servir como vivienda.</w:t>
      </w:r>
    </w:p>
    <w:p w:rsidRPr="00F55284" w:rsidR="008D4176" w:rsidP="008D4176" w:rsidRDefault="008D4176" w14:paraId="0FB02FD3" w14:textId="77777777">
      <w:pPr>
        <w:pStyle w:val="NoSpacing"/>
        <w:rPr>
          <w:lang w:val="es-ES"/>
        </w:rPr>
      </w:pPr>
      <w:r w:rsidRPr="00F55284">
        <w:rPr>
          <w:lang w:val="es-ES"/>
        </w:rPr>
        <w:tab/>
        <w:t>1 = Sí</w:t>
      </w:r>
    </w:p>
    <w:p w:rsidRPr="00F55284" w:rsidR="008D4176" w:rsidP="008D4176" w:rsidRDefault="008D4176" w14:paraId="75276606" w14:textId="77777777">
      <w:pPr>
        <w:pStyle w:val="NoSpacing"/>
        <w:rPr>
          <w:lang w:val="es-ES"/>
        </w:rPr>
      </w:pPr>
      <w:r w:rsidRPr="00F55284">
        <w:rPr>
          <w:lang w:val="es-ES"/>
        </w:rPr>
        <w:tab/>
        <w:t>0 = No</w:t>
      </w:r>
    </w:p>
    <w:p w:rsidRPr="00F55284" w:rsidR="008D4176" w:rsidP="008D4176" w:rsidRDefault="008D4176" w14:paraId="0381F3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los últimos 30 días cuando respondas a esta pregunta.</w:t>
      </w:r>
    </w:p>
    <w:p w:rsidRPr="00F55284" w:rsidR="008D4176" w:rsidP="008D4176" w:rsidRDefault="008D4176" w14:paraId="2B5847A0" w14:textId="77777777">
      <w:pPr>
        <w:rPr>
          <w:rFonts w:cs="Arial"/>
          <w:szCs w:val="24"/>
          <w:lang w:val="es-ES"/>
        </w:rPr>
      </w:pPr>
      <w:r w:rsidRPr="00F55284">
        <w:rPr>
          <w:rFonts w:cs="Arial"/>
          <w:szCs w:val="24"/>
          <w:lang w:val="es-ES"/>
        </w:rPr>
        <w:t>Indica en qué lugares has dormido en los últimos 30 días porque no tenías otro lugar adónde ir. Incluye lugares donde has dormido para evitar a un padre o madre, esposo o esposa, abusivos a pesar de tener un lugar donde vivir con ellos.</w:t>
      </w:r>
    </w:p>
    <w:p w:rsidRPr="00F55284" w:rsidR="008D4176" w:rsidP="008D4176" w:rsidRDefault="008D4176" w14:paraId="74C07F6B" w14:textId="77777777">
      <w:pPr>
        <w:rPr>
          <w:rFonts w:cs="Arial"/>
          <w:szCs w:val="24"/>
          <w:lang w:val="es-ES"/>
        </w:rPr>
      </w:pPr>
      <w:r w:rsidRPr="00F55284">
        <w:rPr>
          <w:rFonts w:ascii="Arial" w:hAnsi="Arial" w:cs="Arial"/>
          <w:b/>
          <w:bCs/>
          <w:szCs w:val="24"/>
          <w:lang w:val="es-ES"/>
        </w:rPr>
        <w:t>N20FMEALPLN1</w:t>
      </w:r>
    </w:p>
    <w:p w:rsidRPr="00F55284" w:rsidR="008D4176" w:rsidP="008D4176" w:rsidRDefault="008D4176" w14:paraId="17E511DA" w14:textId="77777777">
      <w:pPr>
        <w:rPr>
          <w:szCs w:val="24"/>
          <w:lang w:val="es-ES"/>
        </w:rPr>
      </w:pPr>
      <w:r w:rsidRPr="00F55284">
        <w:rPr>
          <w:rFonts w:cs="Arial"/>
          <w:szCs w:val="24"/>
          <w:lang w:val="es-ES"/>
        </w:rPr>
        <w:t xml:space="preserve">¿Compraste un plan estudiantil de comidas para el año académico 2019-2020? </w:t>
      </w:r>
    </w:p>
    <w:p w:rsidRPr="00F55284" w:rsidR="008D4176" w:rsidP="008D4176" w:rsidRDefault="008D4176" w14:paraId="49EA93EA" w14:textId="77777777">
      <w:pPr>
        <w:pStyle w:val="NoSpacing"/>
        <w:rPr>
          <w:lang w:val="es-ES"/>
        </w:rPr>
      </w:pPr>
      <w:r w:rsidRPr="00F55284">
        <w:rPr>
          <w:lang w:val="es-ES"/>
        </w:rPr>
        <w:tab/>
        <w:t>1 = Sí</w:t>
      </w:r>
    </w:p>
    <w:p w:rsidRPr="00F55284" w:rsidR="008D4176" w:rsidP="008D4176" w:rsidRDefault="008D4176" w14:paraId="473948EE" w14:textId="77777777">
      <w:pPr>
        <w:pStyle w:val="NoSpacing"/>
        <w:rPr>
          <w:lang w:val="es-ES"/>
        </w:rPr>
      </w:pPr>
      <w:r w:rsidRPr="00F55284">
        <w:rPr>
          <w:lang w:val="es-ES"/>
        </w:rPr>
        <w:tab/>
        <w:t>0 = No</w:t>
      </w:r>
    </w:p>
    <w:p w:rsidRPr="00F55284" w:rsidR="008D4176" w:rsidP="008D4176" w:rsidRDefault="008D4176" w14:paraId="7BAFB2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w:t>
      </w:r>
    </w:p>
    <w:p w:rsidRPr="00F55284" w:rsidR="008D4176" w:rsidP="008D4176" w:rsidRDefault="008D4176" w14:paraId="1E6ECC44" w14:textId="77777777">
      <w:pPr>
        <w:rPr>
          <w:szCs w:val="24"/>
          <w:lang w:val="es-ES"/>
        </w:rPr>
      </w:pPr>
      <w:r w:rsidRPr="00F55284">
        <w:rPr>
          <w:rFonts w:ascii="Arial" w:hAnsi="Arial" w:cs="Arial"/>
          <w:b/>
          <w:bCs/>
          <w:szCs w:val="24"/>
          <w:lang w:val="es-ES"/>
        </w:rPr>
        <w:t>N20FMEALPLN2</w:t>
      </w:r>
    </w:p>
    <w:p w:rsidRPr="00F55284" w:rsidR="008D4176" w:rsidP="008D4176" w:rsidRDefault="008D4176" w14:paraId="1B9F14DD" w14:textId="77777777">
      <w:pPr>
        <w:rPr>
          <w:szCs w:val="24"/>
          <w:lang w:val="es-ES"/>
        </w:rPr>
      </w:pPr>
      <w:r w:rsidRPr="00F55284">
        <w:rPr>
          <w:rFonts w:cs="Arial"/>
          <w:szCs w:val="24"/>
          <w:lang w:val="es-ES"/>
        </w:rPr>
        <w:t>¿Tu plan estudiantil de comida para el año académico 2019-2020 cubre 11 comidas o más a la semana?</w:t>
      </w:r>
    </w:p>
    <w:p w:rsidRPr="00F55284" w:rsidR="008D4176" w:rsidP="008D4176" w:rsidRDefault="008D4176" w14:paraId="40F012B0" w14:textId="77777777">
      <w:pPr>
        <w:pStyle w:val="NoSpacing"/>
        <w:rPr>
          <w:lang w:val="es-ES"/>
        </w:rPr>
      </w:pPr>
      <w:r w:rsidRPr="00F55284">
        <w:rPr>
          <w:lang w:val="es-ES"/>
        </w:rPr>
        <w:tab/>
        <w:t>1 = Sí</w:t>
      </w:r>
    </w:p>
    <w:p w:rsidRPr="00F55284" w:rsidR="008D4176" w:rsidP="008D4176" w:rsidRDefault="008D4176" w14:paraId="5509D0D0" w14:textId="77777777">
      <w:pPr>
        <w:pStyle w:val="NoSpacing"/>
        <w:rPr>
          <w:lang w:val="es-ES"/>
        </w:rPr>
      </w:pPr>
      <w:r w:rsidRPr="00F55284">
        <w:rPr>
          <w:lang w:val="es-ES"/>
        </w:rPr>
        <w:tab/>
        <w:t>0 = No</w:t>
      </w:r>
    </w:p>
    <w:p w:rsidRPr="00F55284" w:rsidR="008D4176" w:rsidP="008D4176" w:rsidRDefault="008D4176" w14:paraId="749CA47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Si no estás seguro(a), responde lo que te parezca.</w:t>
      </w:r>
    </w:p>
    <w:p w:rsidRPr="00F55284" w:rsidR="008D4176" w:rsidP="008D4176" w:rsidRDefault="008D4176" w14:paraId="385E2819" w14:textId="77777777">
      <w:pPr>
        <w:rPr>
          <w:szCs w:val="24"/>
          <w:lang w:val="es-ES"/>
        </w:rPr>
      </w:pPr>
      <w:r w:rsidRPr="00F55284">
        <w:rPr>
          <w:rFonts w:ascii="Arial" w:hAnsi="Arial" w:cs="Arial"/>
          <w:b/>
          <w:bCs/>
          <w:szCs w:val="24"/>
          <w:lang w:val="es-ES"/>
        </w:rPr>
        <w:t>N20FUSDAHH</w:t>
      </w:r>
    </w:p>
    <w:p w:rsidRPr="00F55284" w:rsidR="008D4176" w:rsidP="008D4176" w:rsidRDefault="008D4176" w14:paraId="0F3509D9" w14:textId="77777777">
      <w:pPr>
        <w:rPr>
          <w:szCs w:val="24"/>
          <w:lang w:val="es-ES"/>
        </w:rPr>
      </w:pPr>
      <w:r w:rsidRPr="00F55284">
        <w:rPr>
          <w:rFonts w:cs="Arial"/>
          <w:szCs w:val="24"/>
          <w:lang w:val="es-ES"/>
        </w:rPr>
        <w:t>Para las siguientes afirmaciones, [{if USERMODE = CATI} por favor dime {else} por favor indica] si la afirmación fue cierta con frecuencia, a veces fue cierta o nunca fue cierta para ti en los últimos 30 días .</w:t>
      </w:r>
    </w:p>
    <w:p w:rsidRPr="00F55284" w:rsidR="008D4176" w:rsidP="008D4176" w:rsidRDefault="008D4176" w14:paraId="00C7773E" w14:textId="77777777">
      <w:pPr>
        <w:rPr>
          <w:szCs w:val="24"/>
          <w:lang w:val="es-ES"/>
        </w:rPr>
      </w:pPr>
      <w:r w:rsidRPr="00F55284">
        <w:rPr>
          <w:rFonts w:cs="Arial"/>
          <w:szCs w:val="24"/>
          <w:lang w:val="es-ES"/>
        </w:rPr>
        <w:t>Me preocupaba que se me acabara la comida antes de conseguir dinero para comprar más.</w:t>
      </w:r>
    </w:p>
    <w:p w:rsidRPr="00F55284" w:rsidR="008D4176" w:rsidP="008D4176" w:rsidRDefault="008D4176" w14:paraId="7F363BD8" w14:textId="77777777">
      <w:pPr>
        <w:pStyle w:val="NoSpacing"/>
        <w:rPr>
          <w:lang w:val="es-ES"/>
        </w:rPr>
      </w:pPr>
      <w:r w:rsidRPr="00F55284">
        <w:rPr>
          <w:lang w:val="es-ES"/>
        </w:rPr>
        <w:tab/>
        <w:t>1 = Con frecuencia cierto</w:t>
      </w:r>
    </w:p>
    <w:p w:rsidRPr="00F55284" w:rsidR="008D4176" w:rsidP="008D4176" w:rsidRDefault="008D4176" w14:paraId="5EA2C1C2" w14:textId="77777777">
      <w:pPr>
        <w:pStyle w:val="NoSpacing"/>
        <w:rPr>
          <w:lang w:val="es-ES"/>
        </w:rPr>
      </w:pPr>
      <w:r w:rsidRPr="00F55284">
        <w:rPr>
          <w:lang w:val="es-ES"/>
        </w:rPr>
        <w:tab/>
        <w:t>2 = A veces cierto</w:t>
      </w:r>
    </w:p>
    <w:p w:rsidRPr="00F55284" w:rsidR="008D4176" w:rsidP="008D4176" w:rsidRDefault="008D4176" w14:paraId="24F01143" w14:textId="77777777">
      <w:pPr>
        <w:pStyle w:val="NoSpacing"/>
        <w:rPr>
          <w:lang w:val="es-ES"/>
        </w:rPr>
      </w:pPr>
      <w:r w:rsidRPr="00F55284">
        <w:rPr>
          <w:lang w:val="es-ES"/>
        </w:rPr>
        <w:tab/>
        <w:t>3 = Nunca cierto</w:t>
      </w:r>
    </w:p>
    <w:p w:rsidRPr="00F55284" w:rsidR="008D4176" w:rsidP="008D4176" w:rsidRDefault="008D4176" w14:paraId="28D2EC64" w14:textId="77777777">
      <w:pPr>
        <w:rPr>
          <w:szCs w:val="24"/>
          <w:lang w:val="es-ES"/>
        </w:rPr>
      </w:pPr>
      <w:r w:rsidRPr="00F55284">
        <w:rPr>
          <w:rFonts w:cs="Arial"/>
          <w:szCs w:val="24"/>
          <w:lang w:val="es-ES"/>
        </w:rPr>
        <w:t>La comida que compraba simplemente no duraba y no tenía dinero para comprar más.</w:t>
      </w:r>
    </w:p>
    <w:p w:rsidRPr="00F55284" w:rsidR="008D4176" w:rsidP="008D4176" w:rsidRDefault="008D4176" w14:paraId="3EC382E2" w14:textId="77777777">
      <w:pPr>
        <w:pStyle w:val="NoSpacing"/>
        <w:rPr>
          <w:lang w:val="es-ES"/>
        </w:rPr>
      </w:pPr>
      <w:r w:rsidRPr="00F55284">
        <w:rPr>
          <w:lang w:val="es-ES"/>
        </w:rPr>
        <w:tab/>
        <w:t>1 = Con frecuencia cierto</w:t>
      </w:r>
    </w:p>
    <w:p w:rsidRPr="00F55284" w:rsidR="008D4176" w:rsidP="008D4176" w:rsidRDefault="008D4176" w14:paraId="6D80E7AC" w14:textId="77777777">
      <w:pPr>
        <w:pStyle w:val="NoSpacing"/>
        <w:rPr>
          <w:lang w:val="es-ES"/>
        </w:rPr>
      </w:pPr>
      <w:r w:rsidRPr="00F55284">
        <w:rPr>
          <w:lang w:val="es-ES"/>
        </w:rPr>
        <w:tab/>
        <w:t>2 = A veces cierto</w:t>
      </w:r>
    </w:p>
    <w:p w:rsidRPr="00F55284" w:rsidR="008D4176" w:rsidP="008D4176" w:rsidRDefault="008D4176" w14:paraId="0544ADF2" w14:textId="77777777">
      <w:pPr>
        <w:pStyle w:val="NoSpacing"/>
        <w:rPr>
          <w:lang w:val="es-ES"/>
        </w:rPr>
      </w:pPr>
      <w:r w:rsidRPr="00F55284">
        <w:rPr>
          <w:lang w:val="es-ES"/>
        </w:rPr>
        <w:tab/>
        <w:t>3 = Nunca cierto</w:t>
      </w:r>
    </w:p>
    <w:p w:rsidRPr="00F55284" w:rsidR="008D4176" w:rsidP="008D4176" w:rsidRDefault="008D4176" w14:paraId="36D1C527" w14:textId="77777777">
      <w:pPr>
        <w:rPr>
          <w:szCs w:val="24"/>
          <w:lang w:val="es-ES"/>
        </w:rPr>
      </w:pPr>
      <w:r w:rsidRPr="00F55284">
        <w:rPr>
          <w:rFonts w:cs="Arial"/>
          <w:szCs w:val="24"/>
          <w:lang w:val="es-ES"/>
        </w:rPr>
        <w:t>No me alcanzaba el dinero para comer comidas balanceadas.</w:t>
      </w:r>
    </w:p>
    <w:p w:rsidRPr="00F55284" w:rsidR="008D4176" w:rsidP="008D4176" w:rsidRDefault="008D4176" w14:paraId="28853167" w14:textId="77777777">
      <w:pPr>
        <w:pStyle w:val="NoSpacing"/>
        <w:rPr>
          <w:lang w:val="es-ES"/>
        </w:rPr>
      </w:pPr>
      <w:r w:rsidRPr="00F55284">
        <w:rPr>
          <w:lang w:val="es-ES"/>
        </w:rPr>
        <w:tab/>
        <w:t>1 = Con frecuencia cierto</w:t>
      </w:r>
    </w:p>
    <w:p w:rsidRPr="00F55284" w:rsidR="008D4176" w:rsidP="008D4176" w:rsidRDefault="008D4176" w14:paraId="18C4F3CB" w14:textId="77777777">
      <w:pPr>
        <w:pStyle w:val="NoSpacing"/>
        <w:rPr>
          <w:lang w:val="es-ES"/>
        </w:rPr>
      </w:pPr>
      <w:r w:rsidRPr="00F55284">
        <w:rPr>
          <w:lang w:val="es-ES"/>
        </w:rPr>
        <w:tab/>
        <w:t>2 = A veces cierto</w:t>
      </w:r>
    </w:p>
    <w:p w:rsidRPr="00F55284" w:rsidR="008D4176" w:rsidP="008D4176" w:rsidRDefault="008D4176" w14:paraId="56C96F23" w14:textId="77777777">
      <w:pPr>
        <w:pStyle w:val="NoSpacing"/>
        <w:rPr>
          <w:lang w:val="es-ES"/>
        </w:rPr>
      </w:pPr>
      <w:r w:rsidRPr="00F55284">
        <w:rPr>
          <w:lang w:val="es-ES"/>
        </w:rPr>
        <w:tab/>
        <w:t>3 = Nunca cierto</w:t>
      </w:r>
    </w:p>
    <w:p w:rsidRPr="00F55284" w:rsidR="008D4176" w:rsidP="008D4176" w:rsidRDefault="008D4176" w14:paraId="08B97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EB01D9E" w14:textId="77777777">
      <w:pPr>
        <w:rPr>
          <w:szCs w:val="24"/>
          <w:lang w:val="es-ES"/>
        </w:rPr>
      </w:pPr>
      <w:r w:rsidRPr="00F55284">
        <w:rPr>
          <w:rFonts w:ascii="Arial" w:hAnsi="Arial" w:cs="Arial"/>
          <w:b/>
          <w:bCs/>
          <w:szCs w:val="24"/>
          <w:lang w:val="es-ES"/>
        </w:rPr>
        <w:t>N20FUSDAAD1</w:t>
      </w:r>
    </w:p>
    <w:p w:rsidRPr="00F55284" w:rsidR="008D4176" w:rsidP="008D4176" w:rsidRDefault="008D4176" w14:paraId="556D0AD7" w14:textId="77777777">
      <w:pPr>
        <w:rPr>
          <w:szCs w:val="24"/>
          <w:lang w:val="es-ES"/>
        </w:rPr>
      </w:pPr>
      <w:r w:rsidRPr="00F55284">
        <w:rPr>
          <w:rFonts w:cs="Arial"/>
          <w:szCs w:val="24"/>
          <w:lang w:val="es-ES"/>
        </w:rPr>
        <w:t xml:space="preserve">¿Alguna vez en los últimos 30 días has reducido la cantidad de tus comidas o dejaste de desayunar, almorzar o cenar porque te faltaba dinero para alimentos? </w:t>
      </w:r>
    </w:p>
    <w:p w:rsidRPr="00F55284" w:rsidR="008D4176" w:rsidP="008D4176" w:rsidRDefault="008D4176" w14:paraId="5345CF25" w14:textId="77777777">
      <w:pPr>
        <w:pStyle w:val="NoSpacing"/>
        <w:rPr>
          <w:lang w:val="es-ES"/>
        </w:rPr>
      </w:pPr>
      <w:r w:rsidRPr="00F55284">
        <w:rPr>
          <w:lang w:val="es-ES"/>
        </w:rPr>
        <w:tab/>
        <w:t>1 = Sí</w:t>
      </w:r>
    </w:p>
    <w:p w:rsidRPr="00F55284" w:rsidR="008D4176" w:rsidP="008D4176" w:rsidRDefault="008D4176" w14:paraId="38288DA4" w14:textId="77777777">
      <w:pPr>
        <w:pStyle w:val="NoSpacing"/>
        <w:rPr>
          <w:lang w:val="es-ES"/>
        </w:rPr>
      </w:pPr>
      <w:r w:rsidRPr="00F55284">
        <w:rPr>
          <w:lang w:val="es-ES"/>
        </w:rPr>
        <w:tab/>
        <w:t>0 = No</w:t>
      </w:r>
    </w:p>
    <w:p w:rsidRPr="00F55284" w:rsidR="008D4176" w:rsidP="008D4176" w:rsidRDefault="008D4176" w14:paraId="06CEA6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0CA88EE" w14:textId="77777777">
      <w:pPr>
        <w:rPr>
          <w:szCs w:val="24"/>
          <w:lang w:val="es-ES"/>
        </w:rPr>
      </w:pPr>
      <w:r w:rsidRPr="00F55284">
        <w:rPr>
          <w:rFonts w:ascii="Arial" w:hAnsi="Arial" w:cs="Arial"/>
          <w:b/>
          <w:bCs/>
          <w:szCs w:val="24"/>
          <w:lang w:val="es-ES"/>
        </w:rPr>
        <w:t>N20FUSDAAD1A</w:t>
      </w:r>
    </w:p>
    <w:p w:rsidRPr="00F55284" w:rsidR="008D4176" w:rsidP="008D4176" w:rsidRDefault="008D4176" w14:paraId="34F3F837" w14:textId="77777777">
      <w:pPr>
        <w:rPr>
          <w:szCs w:val="24"/>
          <w:lang w:val="es-ES"/>
        </w:rPr>
      </w:pPr>
      <w:r w:rsidRPr="00F55284">
        <w:rPr>
          <w:rFonts w:cs="Arial"/>
          <w:szCs w:val="24"/>
          <w:lang w:val="es-ES"/>
        </w:rPr>
        <w:t xml:space="preserve">En los últimos 30 días, ¿en cuántos días sucedió esto? </w:t>
      </w:r>
    </w:p>
    <w:p w:rsidRPr="00F55284" w:rsidR="008D4176" w:rsidP="008D4176" w:rsidRDefault="008D4176" w14:paraId="0E862316" w14:textId="77777777">
      <w:pPr>
        <w:ind w:firstLine="720"/>
        <w:rPr>
          <w:szCs w:val="24"/>
          <w:lang w:val="es-ES"/>
        </w:rPr>
      </w:pPr>
      <w:r w:rsidRPr="00F55284">
        <w:rPr>
          <w:rFonts w:cs="Arial"/>
          <w:szCs w:val="24"/>
          <w:lang w:val="es-ES"/>
        </w:rPr>
        <w:t>______ Días</w:t>
      </w:r>
    </w:p>
    <w:p w:rsidRPr="00F55284" w:rsidR="008D4176" w:rsidP="008D4176" w:rsidRDefault="008D4176" w14:paraId="4AFCB2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5B69D158" w14:textId="77777777">
      <w:pPr>
        <w:rPr>
          <w:szCs w:val="24"/>
          <w:lang w:val="es-ES"/>
        </w:rPr>
      </w:pPr>
      <w:r w:rsidRPr="00F55284">
        <w:rPr>
          <w:rFonts w:ascii="Arial" w:hAnsi="Arial" w:cs="Arial"/>
          <w:b/>
          <w:bCs/>
          <w:szCs w:val="24"/>
          <w:lang w:val="es-ES"/>
        </w:rPr>
        <w:t>N20FUSDAAD2</w:t>
      </w:r>
    </w:p>
    <w:p w:rsidRPr="00F55284" w:rsidR="008D4176" w:rsidP="008D4176" w:rsidRDefault="008D4176" w14:paraId="0590F83C" w14:textId="77777777">
      <w:pPr>
        <w:rPr>
          <w:szCs w:val="24"/>
          <w:lang w:val="es-ES"/>
        </w:rPr>
      </w:pPr>
      <w:r w:rsidRPr="00F55284">
        <w:rPr>
          <w:rFonts w:cs="Arial"/>
          <w:szCs w:val="24"/>
          <w:lang w:val="es-ES"/>
        </w:rPr>
        <w:t xml:space="preserve">¿Alguna vez en los últimos 30 días comiste menos de lo que pensabas que debías comer porque te faltaba dinero para alimentos? </w:t>
      </w:r>
    </w:p>
    <w:p w:rsidRPr="00F55284" w:rsidR="008D4176" w:rsidP="008D4176" w:rsidRDefault="008D4176" w14:paraId="258FD26A" w14:textId="77777777">
      <w:pPr>
        <w:pStyle w:val="NoSpacing"/>
        <w:rPr>
          <w:lang w:val="es-ES"/>
        </w:rPr>
      </w:pPr>
      <w:r w:rsidRPr="00F55284">
        <w:rPr>
          <w:lang w:val="es-ES"/>
        </w:rPr>
        <w:tab/>
        <w:t>1 = Sí</w:t>
      </w:r>
    </w:p>
    <w:p w:rsidRPr="00F55284" w:rsidR="008D4176" w:rsidP="008D4176" w:rsidRDefault="008D4176" w14:paraId="19880454" w14:textId="77777777">
      <w:pPr>
        <w:pStyle w:val="NoSpacing"/>
        <w:rPr>
          <w:lang w:val="es-ES"/>
        </w:rPr>
      </w:pPr>
      <w:r w:rsidRPr="00F55284">
        <w:rPr>
          <w:lang w:val="es-ES"/>
        </w:rPr>
        <w:tab/>
        <w:t>0 = No</w:t>
      </w:r>
    </w:p>
    <w:p w:rsidRPr="00F55284" w:rsidR="008D4176" w:rsidP="008D4176" w:rsidRDefault="008D4176" w14:paraId="121AB98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264B12B5" w14:textId="77777777">
      <w:pPr>
        <w:rPr>
          <w:szCs w:val="24"/>
          <w:lang w:val="es-ES"/>
        </w:rPr>
      </w:pPr>
      <w:r w:rsidRPr="00F55284">
        <w:rPr>
          <w:rFonts w:ascii="Arial" w:hAnsi="Arial" w:cs="Arial"/>
          <w:b/>
          <w:bCs/>
          <w:szCs w:val="24"/>
          <w:lang w:val="es-ES"/>
        </w:rPr>
        <w:t>N20FUSDAAD3</w:t>
      </w:r>
    </w:p>
    <w:p w:rsidRPr="00F55284" w:rsidR="008D4176" w:rsidP="008D4176" w:rsidRDefault="008D4176" w14:paraId="29196DDE" w14:textId="77777777">
      <w:pPr>
        <w:rPr>
          <w:szCs w:val="24"/>
          <w:lang w:val="es-ES"/>
        </w:rPr>
      </w:pPr>
      <w:r w:rsidRPr="00F55284">
        <w:rPr>
          <w:rFonts w:cs="Arial"/>
          <w:szCs w:val="24"/>
          <w:lang w:val="es-ES"/>
        </w:rPr>
        <w:t xml:space="preserve">¿Alguna vez en los últimos 30 días tuviste hambre pero no comiste porque te faltaba dinero para alimentos? </w:t>
      </w:r>
    </w:p>
    <w:p w:rsidRPr="00F55284" w:rsidR="008D4176" w:rsidP="008D4176" w:rsidRDefault="008D4176" w14:paraId="4F989565" w14:textId="77777777">
      <w:pPr>
        <w:pStyle w:val="NoSpacing"/>
        <w:rPr>
          <w:lang w:val="es-ES"/>
        </w:rPr>
      </w:pPr>
      <w:r w:rsidRPr="00F55284">
        <w:rPr>
          <w:lang w:val="es-ES"/>
        </w:rPr>
        <w:tab/>
        <w:t>1 = Sí</w:t>
      </w:r>
    </w:p>
    <w:p w:rsidRPr="00F55284" w:rsidR="008D4176" w:rsidP="008D4176" w:rsidRDefault="008D4176" w14:paraId="2BA822ED" w14:textId="77777777">
      <w:pPr>
        <w:pStyle w:val="NoSpacing"/>
        <w:rPr>
          <w:lang w:val="es-ES"/>
        </w:rPr>
      </w:pPr>
      <w:r w:rsidRPr="00F55284">
        <w:rPr>
          <w:lang w:val="es-ES"/>
        </w:rPr>
        <w:tab/>
        <w:t>0 = No</w:t>
      </w:r>
    </w:p>
    <w:p w:rsidRPr="00F55284" w:rsidR="008D4176" w:rsidP="008D4176" w:rsidRDefault="008D4176" w14:paraId="6C50B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6EE6ECC8" w14:textId="77777777">
      <w:pPr>
        <w:rPr>
          <w:szCs w:val="24"/>
          <w:lang w:val="es-ES"/>
        </w:rPr>
      </w:pPr>
      <w:r w:rsidRPr="00F55284">
        <w:rPr>
          <w:rFonts w:ascii="Arial" w:hAnsi="Arial" w:cs="Arial"/>
          <w:b/>
          <w:bCs/>
          <w:szCs w:val="24"/>
          <w:lang w:val="es-ES"/>
        </w:rPr>
        <w:t>N20FUSDAAD4</w:t>
      </w:r>
    </w:p>
    <w:p w:rsidRPr="00F55284" w:rsidR="008D4176" w:rsidP="008D4176" w:rsidRDefault="008D4176" w14:paraId="2C169DEF" w14:textId="77777777">
      <w:pPr>
        <w:rPr>
          <w:szCs w:val="24"/>
          <w:lang w:val="es-ES"/>
        </w:rPr>
      </w:pPr>
      <w:r w:rsidRPr="00F55284">
        <w:rPr>
          <w:rFonts w:cs="Arial"/>
          <w:szCs w:val="24"/>
          <w:lang w:val="es-ES"/>
        </w:rPr>
        <w:t xml:space="preserve">¿En los últimos 30 días perdiste peso porque no comiste los alimentos suficientes por falta de dinero para comida? </w:t>
      </w:r>
    </w:p>
    <w:p w:rsidRPr="00F55284" w:rsidR="008D4176" w:rsidP="008D4176" w:rsidRDefault="008D4176" w14:paraId="7AB5953D" w14:textId="77777777">
      <w:pPr>
        <w:pStyle w:val="NoSpacing"/>
        <w:rPr>
          <w:lang w:val="es-ES"/>
        </w:rPr>
      </w:pPr>
      <w:r w:rsidRPr="00F55284">
        <w:rPr>
          <w:lang w:val="es-ES"/>
        </w:rPr>
        <w:tab/>
        <w:t>1 = Sí</w:t>
      </w:r>
    </w:p>
    <w:p w:rsidRPr="00F55284" w:rsidR="008D4176" w:rsidP="008D4176" w:rsidRDefault="008D4176" w14:paraId="232B46F0" w14:textId="77777777">
      <w:pPr>
        <w:pStyle w:val="NoSpacing"/>
        <w:rPr>
          <w:lang w:val="es-ES"/>
        </w:rPr>
      </w:pPr>
      <w:r w:rsidRPr="00F55284">
        <w:rPr>
          <w:lang w:val="es-ES"/>
        </w:rPr>
        <w:tab/>
        <w:t>0 = No</w:t>
      </w:r>
    </w:p>
    <w:p w:rsidRPr="00F55284" w:rsidR="008D4176" w:rsidP="008D4176" w:rsidRDefault="008D4176" w14:paraId="4E4D2FB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022D5B9A" w14:textId="77777777">
      <w:pPr>
        <w:rPr>
          <w:szCs w:val="24"/>
          <w:lang w:val="es-ES"/>
        </w:rPr>
      </w:pPr>
      <w:r w:rsidRPr="00F55284">
        <w:rPr>
          <w:rFonts w:ascii="Arial" w:hAnsi="Arial" w:cs="Arial"/>
          <w:b/>
          <w:bCs/>
          <w:szCs w:val="24"/>
          <w:lang w:val="es-ES"/>
        </w:rPr>
        <w:t>N20FUSDAAD5</w:t>
      </w:r>
    </w:p>
    <w:p w:rsidRPr="00F55284" w:rsidR="008D4176" w:rsidP="008D4176" w:rsidRDefault="008D4176" w14:paraId="211FD2AD" w14:textId="77777777">
      <w:pPr>
        <w:rPr>
          <w:szCs w:val="24"/>
          <w:lang w:val="es-ES"/>
        </w:rPr>
      </w:pPr>
      <w:r w:rsidRPr="00F55284">
        <w:rPr>
          <w:rFonts w:cs="Arial"/>
          <w:szCs w:val="24"/>
          <w:lang w:val="es-ES"/>
        </w:rPr>
        <w:t xml:space="preserve">¿Alguna vez en los últimos 30 días no comiste en todo el día porque te faltaba dinero para comida? </w:t>
      </w:r>
    </w:p>
    <w:p w:rsidRPr="00F55284" w:rsidR="008D4176" w:rsidP="008D4176" w:rsidRDefault="008D4176" w14:paraId="5CE20560" w14:textId="77777777">
      <w:pPr>
        <w:pStyle w:val="NoSpacing"/>
        <w:rPr>
          <w:lang w:val="es-ES"/>
        </w:rPr>
      </w:pPr>
      <w:r w:rsidRPr="00F55284">
        <w:rPr>
          <w:lang w:val="es-ES"/>
        </w:rPr>
        <w:tab/>
        <w:t>1 = Sí</w:t>
      </w:r>
    </w:p>
    <w:p w:rsidRPr="00F55284" w:rsidR="008D4176" w:rsidP="008D4176" w:rsidRDefault="008D4176" w14:paraId="65F50C23" w14:textId="77777777">
      <w:pPr>
        <w:pStyle w:val="NoSpacing"/>
        <w:rPr>
          <w:lang w:val="es-ES"/>
        </w:rPr>
      </w:pPr>
      <w:r w:rsidRPr="00F55284">
        <w:rPr>
          <w:lang w:val="es-ES"/>
        </w:rPr>
        <w:tab/>
        <w:t>0 = No</w:t>
      </w:r>
    </w:p>
    <w:p w:rsidRPr="00F55284" w:rsidR="008D4176" w:rsidP="008D4176" w:rsidRDefault="008D4176" w14:paraId="04DF99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111EBCDB" w14:textId="77777777">
      <w:pPr>
        <w:rPr>
          <w:szCs w:val="24"/>
          <w:lang w:val="es-ES"/>
        </w:rPr>
      </w:pPr>
      <w:r w:rsidRPr="00F55284">
        <w:rPr>
          <w:rFonts w:ascii="Arial" w:hAnsi="Arial" w:cs="Arial"/>
          <w:b/>
          <w:bCs/>
          <w:szCs w:val="24"/>
          <w:lang w:val="es-ES"/>
        </w:rPr>
        <w:t>N20FUSDAAD5A</w:t>
      </w:r>
    </w:p>
    <w:p w:rsidRPr="00F55284" w:rsidR="008D4176" w:rsidP="008D4176" w:rsidRDefault="008D4176" w14:paraId="633FE3EA" w14:textId="77777777">
      <w:pPr>
        <w:rPr>
          <w:szCs w:val="24"/>
          <w:lang w:val="es-ES"/>
        </w:rPr>
      </w:pPr>
      <w:r w:rsidRPr="00F55284">
        <w:rPr>
          <w:rFonts w:cs="Arial"/>
          <w:szCs w:val="24"/>
          <w:lang w:val="es-ES"/>
        </w:rPr>
        <w:t>En los últimos 30 días, ¿en cuántos días sucedió esto?</w:t>
      </w:r>
    </w:p>
    <w:p w:rsidRPr="00F55284" w:rsidR="008D4176" w:rsidP="008D4176" w:rsidRDefault="008D4176" w14:paraId="2517775A" w14:textId="77777777">
      <w:pPr>
        <w:ind w:firstLine="720"/>
        <w:rPr>
          <w:szCs w:val="24"/>
          <w:lang w:val="es-ES"/>
        </w:rPr>
      </w:pPr>
      <w:r w:rsidRPr="00F55284">
        <w:rPr>
          <w:rFonts w:cs="Arial"/>
          <w:szCs w:val="24"/>
          <w:lang w:val="es-ES"/>
        </w:rPr>
        <w:t>_____ días</w:t>
      </w:r>
    </w:p>
    <w:p w:rsidRPr="00F55284" w:rsidR="008D4176" w:rsidP="008D4176" w:rsidRDefault="008D4176" w14:paraId="104A8E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009D29BA" w:rsidP="00187503" w:rsidRDefault="009D29BA" w14:paraId="1C21F321" w14:textId="3B2569B5">
      <w:pPr>
        <w:rPr>
          <w:rFonts w:ascii="Arial" w:hAnsi="Arial" w:cs="Arial"/>
          <w:b/>
          <w:bCs/>
          <w:szCs w:val="24"/>
          <w:lang w:val="es-ES"/>
        </w:rPr>
      </w:pPr>
      <w:r w:rsidRPr="009D29BA">
        <w:rPr>
          <w:rFonts w:ascii="Arial" w:hAnsi="Arial" w:cs="Arial"/>
          <w:b/>
          <w:bCs/>
          <w:szCs w:val="24"/>
          <w:lang w:val="es-ES"/>
        </w:rPr>
        <w:t>N20FCOVATND</w:t>
      </w:r>
    </w:p>
    <w:p w:rsidRPr="009D29BA" w:rsidR="009D29BA" w:rsidP="009D29BA" w:rsidRDefault="007E63F0" w14:paraId="3A43EFB0" w14:textId="6A40264A">
      <w:pPr>
        <w:rPr>
          <w:rFonts w:cs="Arial"/>
          <w:szCs w:val="24"/>
          <w:lang w:val="es-ES"/>
        </w:rPr>
      </w:pPr>
      <w:r w:rsidRPr="00FF1839">
        <w:t>Ahora, nos gustaría recolectar información sobre como la</w:t>
      </w:r>
      <w:r>
        <w:t xml:space="preserve"> emergencia nacional relacionado con la</w:t>
      </w:r>
      <w:r w:rsidRPr="00FF1839">
        <w:t xml:space="preserve"> enfermedad del coronavirus 2019 (COVID-19</w:t>
      </w:r>
      <w:r>
        <w:t>)</w:t>
      </w:r>
      <w:r w:rsidRPr="00FF1839">
        <w:t xml:space="preserve"> puede haber afectado tus experiencias </w:t>
      </w:r>
      <w:r w:rsidRPr="009D29BA" w:rsidR="009D29BA">
        <w:rPr>
          <w:rFonts w:cs="Arial"/>
          <w:szCs w:val="24"/>
          <w:lang w:val="es-ES"/>
        </w:rPr>
        <w:t>entre el primero de enero de 2020 y [{if</w:t>
      </w:r>
      <w:r w:rsidR="009D29BA">
        <w:rPr>
          <w:rFonts w:cs="Arial"/>
          <w:szCs w:val="24"/>
          <w:lang w:val="es-ES"/>
        </w:rPr>
        <w:t xml:space="preserve"> survey date before July 1, 2020</w:t>
      </w:r>
      <w:r w:rsidRPr="009D29BA" w:rsidR="009D29BA">
        <w:rPr>
          <w:rFonts w:cs="Arial"/>
          <w:szCs w:val="24"/>
          <w:lang w:val="es-ES"/>
        </w:rPr>
        <w:t xml:space="preserve"> = 1} hoy {else} el 30 de junio de 2020].</w:t>
      </w:r>
    </w:p>
    <w:p w:rsidRPr="009D29BA" w:rsidR="009D29BA" w:rsidP="009D29BA" w:rsidRDefault="009D29BA" w14:paraId="5B4F062E" w14:textId="5E5FB6D9">
      <w:pPr>
        <w:rPr>
          <w:rFonts w:cs="Arial"/>
          <w:szCs w:val="24"/>
          <w:lang w:val="es-ES"/>
        </w:rPr>
      </w:pPr>
      <w:r w:rsidRPr="009D29BA">
        <w:rPr>
          <w:rFonts w:cs="Arial"/>
          <w:szCs w:val="24"/>
          <w:lang w:val="es-ES"/>
        </w:rPr>
        <w:t>¿Asististe a [</w:t>
      </w:r>
      <w:r>
        <w:rPr>
          <w:rFonts w:cs="Arial"/>
          <w:szCs w:val="24"/>
          <w:lang w:val="es-ES"/>
        </w:rPr>
        <w:t>NPSAS institution</w:t>
      </w:r>
      <w:r w:rsidRPr="009D29BA">
        <w:rPr>
          <w:rFonts w:cs="Arial"/>
          <w:szCs w:val="24"/>
          <w:lang w:val="es-ES"/>
        </w:rPr>
        <w:t xml:space="preserve">] en algún momento entre el primero de enero de 2020 y [{if </w:t>
      </w:r>
      <w:r>
        <w:rPr>
          <w:rFonts w:cs="Arial"/>
          <w:szCs w:val="24"/>
          <w:lang w:val="es-ES"/>
        </w:rPr>
        <w:t>survey date before July 1, 2020</w:t>
      </w:r>
      <w:r w:rsidRPr="009D29BA">
        <w:rPr>
          <w:rFonts w:cs="Arial"/>
          <w:szCs w:val="24"/>
          <w:lang w:val="es-ES"/>
        </w:rPr>
        <w:t xml:space="preserve"> = 1} hoy {else} el 30 de junio de 2020]?</w:t>
      </w:r>
    </w:p>
    <w:p w:rsidRPr="009D29BA" w:rsidR="009D29BA" w:rsidP="009D29BA" w:rsidRDefault="009D29BA" w14:paraId="01AD0B5A" w14:textId="77777777">
      <w:pPr>
        <w:pStyle w:val="NoSpacing"/>
        <w:rPr>
          <w:lang w:val="es-ES"/>
        </w:rPr>
      </w:pPr>
      <w:r w:rsidRPr="009D29BA">
        <w:rPr>
          <w:rFonts w:ascii="Arial" w:hAnsi="Arial" w:cs="Arial"/>
          <w:b/>
          <w:bCs/>
          <w:szCs w:val="24"/>
          <w:lang w:val="es-ES"/>
        </w:rPr>
        <w:tab/>
      </w:r>
      <w:r w:rsidRPr="009D29BA">
        <w:rPr>
          <w:lang w:val="es-ES"/>
        </w:rPr>
        <w:t>1 = Sí</w:t>
      </w:r>
    </w:p>
    <w:p w:rsidRPr="009D29BA" w:rsidR="009D29BA" w:rsidP="009D29BA" w:rsidRDefault="009D29BA" w14:paraId="669919BD" w14:textId="387C60B6">
      <w:pPr>
        <w:pStyle w:val="NoSpacing"/>
        <w:rPr>
          <w:lang w:val="es-ES"/>
        </w:rPr>
      </w:pPr>
      <w:r w:rsidRPr="009D29BA">
        <w:rPr>
          <w:lang w:val="es-ES"/>
        </w:rPr>
        <w:tab/>
      </w:r>
      <w:r w:rsidR="001E2367">
        <w:rPr>
          <w:lang w:val="es-ES"/>
        </w:rPr>
        <w:t>0</w:t>
      </w:r>
      <w:r w:rsidRPr="009D29BA">
        <w:rPr>
          <w:lang w:val="es-ES"/>
        </w:rPr>
        <w:t xml:space="preserve"> = No</w:t>
      </w:r>
    </w:p>
    <w:p w:rsidRPr="009D29BA" w:rsidR="009D29BA" w:rsidP="009D29BA" w:rsidRDefault="009D29BA" w14:paraId="2555100F" w14:textId="687F09B2">
      <w:pPr>
        <w:rPr>
          <w:rFonts w:ascii="Arial" w:hAnsi="Arial" w:cs="Arial"/>
          <w:b/>
          <w:bCs/>
          <w:szCs w:val="24"/>
          <w:lang w:val="es-ES"/>
        </w:rPr>
      </w:pPr>
      <w:r w:rsidRPr="009D29BA">
        <w:rPr>
          <w:rFonts w:cs="Arial"/>
          <w:b/>
          <w:bCs/>
          <w:szCs w:val="24"/>
          <w:lang w:val="es-ES"/>
        </w:rPr>
        <w:t>Help Text:</w:t>
      </w:r>
      <w:r w:rsidRPr="009D29BA">
        <w:rPr>
          <w:rFonts w:ascii="Arial" w:hAnsi="Arial" w:cs="Arial"/>
          <w:b/>
          <w:bCs/>
          <w:szCs w:val="24"/>
          <w:lang w:val="es-ES"/>
        </w:rPr>
        <w:t xml:space="preserve"> </w:t>
      </w:r>
      <w:r w:rsidRPr="009D29BA">
        <w:rPr>
          <w:rFonts w:cs="Arial"/>
          <w:szCs w:val="24"/>
          <w:lang w:val="es-ES"/>
        </w:rPr>
        <w:t>Por favor piensa solamente el tiempo entre el primero de enero de 2020 y el 30 de junio de 2020 al responder esta pregunta. Si no estás seguro(a), responde lo que te parezca.</w:t>
      </w:r>
    </w:p>
    <w:p w:rsidR="009D29BA" w:rsidP="00187503" w:rsidRDefault="009D29BA" w14:paraId="5959BCE4" w14:textId="4B55D7FB">
      <w:pPr>
        <w:rPr>
          <w:rFonts w:ascii="Arial" w:hAnsi="Arial" w:cs="Arial"/>
          <w:b/>
          <w:bCs/>
          <w:szCs w:val="24"/>
          <w:lang w:val="es-ES"/>
        </w:rPr>
      </w:pPr>
      <w:r w:rsidRPr="009D29BA">
        <w:rPr>
          <w:rFonts w:ascii="Arial" w:hAnsi="Arial" w:cs="Arial"/>
          <w:b/>
          <w:bCs/>
          <w:szCs w:val="24"/>
          <w:lang w:val="es-ES"/>
        </w:rPr>
        <w:t xml:space="preserve">N20FCOVEXP </w:t>
      </w:r>
    </w:p>
    <w:p w:rsidRPr="009D29BA" w:rsidR="009D29BA" w:rsidP="009D29BA" w:rsidRDefault="009D29BA" w14:paraId="021CD9DD" w14:textId="3A09D6D9">
      <w:pPr>
        <w:rPr>
          <w:rFonts w:cs="Arial"/>
          <w:szCs w:val="24"/>
          <w:lang w:val="es-ES"/>
        </w:rPr>
      </w:pPr>
      <w:r w:rsidRPr="009D29BA">
        <w:rPr>
          <w:rFonts w:cs="Arial"/>
          <w:szCs w:val="24"/>
          <w:lang w:val="es-ES"/>
        </w:rPr>
        <w:t>[</w:t>
      </w:r>
      <w:r w:rsidR="007E63F0">
        <w:rPr>
          <w:rFonts w:cs="Arial"/>
          <w:szCs w:val="24"/>
          <w:lang w:val="es-ES"/>
        </w:rPr>
        <w:t>I</w:t>
      </w:r>
      <w:r w:rsidRPr="009D29BA">
        <w:rPr>
          <w:rFonts w:cs="Arial"/>
          <w:szCs w:val="24"/>
          <w:lang w:val="es-ES"/>
        </w:rPr>
        <w:t>f N20FCOVATND = 1]</w:t>
      </w:r>
    </w:p>
    <w:p w:rsidRPr="009D29BA" w:rsidR="009D29BA" w:rsidP="009D29BA" w:rsidRDefault="009D29BA" w14:paraId="27DE9F6B" w14:textId="713A74F5">
      <w:pPr>
        <w:rPr>
          <w:rFonts w:cs="Arial"/>
          <w:szCs w:val="24"/>
          <w:lang w:val="es-ES"/>
        </w:rPr>
      </w:pPr>
      <w:r w:rsidRPr="009D29BA">
        <w:rPr>
          <w:rFonts w:cs="Arial"/>
          <w:szCs w:val="24"/>
          <w:lang w:val="es-ES"/>
        </w:rPr>
        <w:t>¿Experimentaste algún de los siguientes mientras asististe [</w:t>
      </w:r>
      <w:r w:rsidR="001E2367">
        <w:rPr>
          <w:rFonts w:cs="Arial"/>
          <w:szCs w:val="24"/>
          <w:lang w:val="es-ES"/>
        </w:rPr>
        <w:t>NPSAS institution</w:t>
      </w:r>
      <w:r w:rsidRPr="009D29BA">
        <w:rPr>
          <w:rFonts w:cs="Arial"/>
          <w:szCs w:val="24"/>
          <w:lang w:val="es-ES"/>
        </w:rPr>
        <w:t xml:space="preserve">] entre el primero de enero de 2020 y [{if </w:t>
      </w:r>
      <w:r w:rsidR="001E2367">
        <w:rPr>
          <w:rFonts w:cs="Arial"/>
          <w:szCs w:val="24"/>
          <w:lang w:val="es-ES"/>
        </w:rPr>
        <w:t xml:space="preserve">survey date before July 1, 2020 </w:t>
      </w:r>
      <w:r w:rsidRPr="009D29BA">
        <w:rPr>
          <w:rFonts w:cs="Arial"/>
          <w:szCs w:val="24"/>
          <w:lang w:val="es-ES"/>
        </w:rPr>
        <w:t>= 1} hoy {else} el 30 de junio de 2020] como resultado de COVID-19?</w:t>
      </w:r>
    </w:p>
    <w:p w:rsidRPr="009D29BA" w:rsidR="009D29BA" w:rsidP="009D29BA" w:rsidRDefault="009D29BA" w14:paraId="2296A531" w14:textId="77777777">
      <w:pPr>
        <w:rPr>
          <w:rFonts w:cs="Arial"/>
          <w:szCs w:val="24"/>
          <w:lang w:val="es-ES"/>
        </w:rPr>
      </w:pPr>
      <w:r w:rsidRPr="009D29BA">
        <w:rPr>
          <w:rFonts w:cs="Arial"/>
          <w:szCs w:val="24"/>
          <w:lang w:val="es-ES"/>
        </w:rPr>
        <w:t>[else]</w:t>
      </w:r>
    </w:p>
    <w:p w:rsidRPr="009D29BA" w:rsidR="009D29BA" w:rsidP="009D29BA" w:rsidRDefault="009D29BA" w14:paraId="084C00B3" w14:textId="634B344F">
      <w:pPr>
        <w:rPr>
          <w:rFonts w:cs="Arial"/>
          <w:szCs w:val="24"/>
          <w:lang w:val="es-ES"/>
        </w:rPr>
      </w:pPr>
      <w:r w:rsidRPr="009D29BA">
        <w:rPr>
          <w:rFonts w:cs="Arial"/>
          <w:szCs w:val="24"/>
          <w:lang w:val="es-ES"/>
        </w:rPr>
        <w:t xml:space="preserve">¿Experimentaste algún de los siguientes entre el primero de enero de 2020 y [{if </w:t>
      </w:r>
      <w:r w:rsidR="001E2367">
        <w:rPr>
          <w:rFonts w:cs="Arial"/>
          <w:szCs w:val="24"/>
          <w:lang w:val="es-ES"/>
        </w:rPr>
        <w:t>survey date before July 1, 2020</w:t>
      </w:r>
      <w:r w:rsidRPr="009D29BA">
        <w:rPr>
          <w:rFonts w:cs="Arial"/>
          <w:szCs w:val="24"/>
          <w:lang w:val="es-ES"/>
        </w:rPr>
        <w:t xml:space="preserve"> = 1} hoy {else} el 30 de junio de 2020] como resultado de COVID-19?</w:t>
      </w:r>
    </w:p>
    <w:p w:rsidRPr="00187503" w:rsidR="009D29BA" w:rsidP="009D29BA" w:rsidRDefault="009D29BA" w14:paraId="239E9990" w14:textId="1675DDB1">
      <w:pPr>
        <w:rPr>
          <w:rFonts w:cs="Arial"/>
          <w:szCs w:val="24"/>
          <w:lang w:val="es-ES"/>
        </w:rPr>
      </w:pPr>
      <w:r w:rsidRPr="00187503">
        <w:rPr>
          <w:rFonts w:cs="Arial"/>
          <w:szCs w:val="24"/>
          <w:lang w:val="es-ES"/>
        </w:rPr>
        <w:t xml:space="preserve">(Por favor marca todo lo que aplique) </w:t>
      </w:r>
    </w:p>
    <w:p w:rsidR="001E2367" w:rsidP="009D29BA" w:rsidRDefault="001E2367" w14:paraId="7B6B7D1A" w14:textId="77777777">
      <w:pPr>
        <w:spacing w:before="0" w:after="160" w:line="256" w:lineRule="auto"/>
        <w:rPr>
          <w:rFonts w:cs="Arial"/>
          <w:szCs w:val="24"/>
          <w:lang w:val="es-ES"/>
        </w:rPr>
      </w:pPr>
    </w:p>
    <w:p w:rsidR="009D29BA" w:rsidP="00187503" w:rsidRDefault="009D29BA" w14:paraId="78F1732A" w14:textId="34F4E833">
      <w:pPr>
        <w:pStyle w:val="NoSpacing"/>
        <w:rPr>
          <w:lang w:val="es-ES"/>
        </w:rPr>
      </w:pPr>
      <w:r w:rsidRPr="00187503">
        <w:rPr>
          <w:lang w:val="es-ES"/>
        </w:rPr>
        <w:t xml:space="preserve">Unas o todas de mis clases en persona se movieron a instrucción solamente en línea </w:t>
      </w:r>
    </w:p>
    <w:p w:rsidRPr="009D29BA" w:rsidR="001E2367" w:rsidP="00187503" w:rsidRDefault="001E2367" w14:paraId="78E9A946" w14:textId="77777777">
      <w:pPr>
        <w:pStyle w:val="NoSpacing"/>
        <w:ind w:firstLine="720"/>
        <w:rPr>
          <w:lang w:val="es-ES"/>
        </w:rPr>
      </w:pPr>
      <w:r w:rsidRPr="009D29BA">
        <w:rPr>
          <w:lang w:val="es-ES"/>
        </w:rPr>
        <w:t>1 = Sí</w:t>
      </w:r>
    </w:p>
    <w:p w:rsidRPr="00187503" w:rsidR="001E2367" w:rsidP="00187503" w:rsidRDefault="001E2367" w14:paraId="327CCDA3" w14:textId="00902DCD">
      <w:pPr>
        <w:pStyle w:val="NoSpacing"/>
        <w:rPr>
          <w:lang w:val="es-ES"/>
        </w:rPr>
      </w:pPr>
      <w:r w:rsidRPr="009D29BA">
        <w:rPr>
          <w:lang w:val="es-ES"/>
        </w:rPr>
        <w:tab/>
      </w:r>
      <w:r>
        <w:rPr>
          <w:lang w:val="es-ES"/>
        </w:rPr>
        <w:t>0</w:t>
      </w:r>
      <w:r w:rsidRPr="009D29BA">
        <w:rPr>
          <w:lang w:val="es-ES"/>
        </w:rPr>
        <w:t xml:space="preserve"> = No</w:t>
      </w:r>
      <w:r>
        <w:rPr>
          <w:lang w:val="es-ES"/>
        </w:rPr>
        <w:tab/>
      </w:r>
    </w:p>
    <w:p w:rsidR="009D29BA" w:rsidP="00187503" w:rsidRDefault="009D29BA" w14:paraId="61DC1CF3" w14:textId="65782905">
      <w:pPr>
        <w:pStyle w:val="NoSpacing"/>
        <w:rPr>
          <w:lang w:val="es-ES"/>
        </w:rPr>
      </w:pPr>
      <w:r w:rsidRPr="00187503">
        <w:rPr>
          <w:lang w:val="es-ES"/>
        </w:rPr>
        <w:t>Unas o todas de mis clases fueron canceladas</w:t>
      </w:r>
    </w:p>
    <w:p w:rsidRPr="009D29BA" w:rsidR="001E2367" w:rsidP="00187503" w:rsidRDefault="001E2367" w14:paraId="6EC8496A" w14:textId="77777777">
      <w:pPr>
        <w:pStyle w:val="NoSpacing"/>
        <w:ind w:firstLine="720"/>
        <w:rPr>
          <w:lang w:val="es-ES"/>
        </w:rPr>
      </w:pPr>
      <w:r w:rsidRPr="009D29BA">
        <w:rPr>
          <w:lang w:val="es-ES"/>
        </w:rPr>
        <w:t>1 = Sí</w:t>
      </w:r>
    </w:p>
    <w:p w:rsidRPr="00187503" w:rsidR="001E2367" w:rsidP="00187503" w:rsidRDefault="001E2367" w14:paraId="4DCA8E77" w14:textId="1AE84049">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544F7882" w14:textId="36E211EC">
      <w:pPr>
        <w:pStyle w:val="NoSpacing"/>
        <w:rPr>
          <w:lang w:val="es-ES"/>
        </w:rPr>
      </w:pPr>
      <w:r w:rsidRPr="00187503">
        <w:rPr>
          <w:lang w:val="es-ES"/>
        </w:rPr>
        <w:t xml:space="preserve">Vacaciones escolares fueron extendidas (por ejemplo, vacaciones de primavera extendidas, descanso adicional </w:t>
      </w:r>
      <w:r w:rsidRPr="00187503" w:rsidR="00165313">
        <w:rPr>
          <w:lang w:val="es-ES"/>
        </w:rPr>
        <w:t>después</w:t>
      </w:r>
      <w:r w:rsidRPr="00187503">
        <w:rPr>
          <w:lang w:val="es-ES"/>
        </w:rPr>
        <w:t xml:space="preserve"> del </w:t>
      </w:r>
      <w:r w:rsidRPr="00187503" w:rsidR="00165313">
        <w:rPr>
          <w:lang w:val="es-ES"/>
        </w:rPr>
        <w:t>trimestre</w:t>
      </w:r>
      <w:r w:rsidRPr="00187503">
        <w:rPr>
          <w:lang w:val="es-ES"/>
        </w:rPr>
        <w:t xml:space="preserve"> de invierno</w:t>
      </w:r>
      <w:r w:rsidR="000C0B71">
        <w:rPr>
          <w:lang w:val="es-ES"/>
        </w:rPr>
        <w:t>, etc.</w:t>
      </w:r>
      <w:r w:rsidRPr="00187503">
        <w:rPr>
          <w:lang w:val="es-ES"/>
        </w:rPr>
        <w:t xml:space="preserve">) </w:t>
      </w:r>
    </w:p>
    <w:p w:rsidRPr="009D29BA" w:rsidR="001E2367" w:rsidP="00187503" w:rsidRDefault="001E2367" w14:paraId="301066B9" w14:textId="77777777">
      <w:pPr>
        <w:pStyle w:val="NoSpacing"/>
        <w:ind w:firstLine="720"/>
        <w:rPr>
          <w:lang w:val="es-ES"/>
        </w:rPr>
      </w:pPr>
      <w:r w:rsidRPr="009D29BA">
        <w:rPr>
          <w:lang w:val="es-ES"/>
        </w:rPr>
        <w:t>1 = Sí</w:t>
      </w:r>
    </w:p>
    <w:p w:rsidRPr="00187503" w:rsidR="001E2367" w:rsidP="00187503" w:rsidRDefault="001E2367" w14:paraId="1D2859F9" w14:textId="7C123F85">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07CEF217" w14:textId="2F7488BB">
      <w:pPr>
        <w:pStyle w:val="NoSpacing"/>
        <w:rPr>
          <w:lang w:val="es-ES"/>
        </w:rPr>
      </w:pPr>
      <w:r w:rsidRPr="00187503">
        <w:rPr>
          <w:lang w:val="es-ES"/>
        </w:rPr>
        <w:t>Me di de baja de [</w:t>
      </w:r>
      <w:r w:rsidR="001E2367">
        <w:rPr>
          <w:lang w:val="es-ES"/>
        </w:rPr>
        <w:t>NPSAS institution</w:t>
      </w:r>
      <w:r w:rsidRPr="00187503">
        <w:rPr>
          <w:lang w:val="es-ES"/>
        </w:rPr>
        <w:t>]</w:t>
      </w:r>
    </w:p>
    <w:p w:rsidRPr="009D29BA" w:rsidR="001E2367" w:rsidP="00187503" w:rsidRDefault="001E2367" w14:paraId="6032C736" w14:textId="77777777">
      <w:pPr>
        <w:pStyle w:val="NoSpacing"/>
        <w:ind w:firstLine="720"/>
        <w:rPr>
          <w:lang w:val="es-ES"/>
        </w:rPr>
      </w:pPr>
      <w:r w:rsidRPr="009D29BA">
        <w:rPr>
          <w:lang w:val="es-ES"/>
        </w:rPr>
        <w:t>1 = Sí</w:t>
      </w:r>
    </w:p>
    <w:p w:rsidRPr="00187503" w:rsidR="001E2367" w:rsidP="00187503" w:rsidRDefault="001E2367" w14:paraId="14E9962C" w14:textId="5CF4D2FC">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292A0E2F" w14:textId="19D65E82">
      <w:pPr>
        <w:pStyle w:val="NoSpacing"/>
        <w:rPr>
          <w:lang w:val="es-ES"/>
        </w:rPr>
      </w:pPr>
      <w:r w:rsidRPr="00187503">
        <w:rPr>
          <w:lang w:val="es-ES"/>
        </w:rPr>
        <w:t xml:space="preserve">Tuve </w:t>
      </w:r>
      <w:r w:rsidRPr="00187503" w:rsidR="00165313">
        <w:rPr>
          <w:lang w:val="es-ES"/>
        </w:rPr>
        <w:t>licencia</w:t>
      </w:r>
      <w:r w:rsidRPr="00187503">
        <w:rPr>
          <w:lang w:val="es-ES"/>
        </w:rPr>
        <w:t xml:space="preserve"> de [</w:t>
      </w:r>
      <w:r w:rsidR="001E2367">
        <w:rPr>
          <w:lang w:val="es-ES"/>
        </w:rPr>
        <w:t>NPSAS institution</w:t>
      </w:r>
      <w:r w:rsidRPr="00187503">
        <w:rPr>
          <w:lang w:val="es-ES"/>
        </w:rPr>
        <w:t>] para no asistir</w:t>
      </w:r>
    </w:p>
    <w:p w:rsidRPr="009D29BA" w:rsidR="001E2367" w:rsidP="00187503" w:rsidRDefault="001E2367" w14:paraId="7DC68DF1" w14:textId="77777777">
      <w:pPr>
        <w:pStyle w:val="NoSpacing"/>
        <w:ind w:firstLine="720"/>
        <w:rPr>
          <w:lang w:val="es-ES"/>
        </w:rPr>
      </w:pPr>
      <w:r w:rsidRPr="009D29BA">
        <w:rPr>
          <w:lang w:val="es-ES"/>
        </w:rPr>
        <w:t>1 = Sí</w:t>
      </w:r>
    </w:p>
    <w:p w:rsidRPr="00187503" w:rsidR="001E2367" w:rsidP="00187503" w:rsidRDefault="001E2367" w14:paraId="35DD16F5" w14:textId="37DDC37C">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4D6EF2E5" w14:textId="7735CF3A">
      <w:pPr>
        <w:pStyle w:val="NoSpacing"/>
        <w:rPr>
          <w:lang w:val="es-ES"/>
        </w:rPr>
      </w:pPr>
      <w:r w:rsidRPr="00187503">
        <w:rPr>
          <w:lang w:val="es-ES"/>
        </w:rPr>
        <w:t xml:space="preserve">Mi programa para estudiar en el extranjero fue cancelado o modificado </w:t>
      </w:r>
    </w:p>
    <w:p w:rsidRPr="009D29BA" w:rsidR="001E2367" w:rsidP="00187503" w:rsidRDefault="001E2367" w14:paraId="2EADBC78" w14:textId="77777777">
      <w:pPr>
        <w:pStyle w:val="NoSpacing"/>
        <w:ind w:firstLine="720"/>
        <w:rPr>
          <w:lang w:val="es-ES"/>
        </w:rPr>
      </w:pPr>
      <w:r w:rsidRPr="009D29BA">
        <w:rPr>
          <w:lang w:val="es-ES"/>
        </w:rPr>
        <w:t>1 = Sí</w:t>
      </w:r>
    </w:p>
    <w:p w:rsidRPr="00187503" w:rsidR="001E2367" w:rsidP="00187503" w:rsidRDefault="001E2367" w14:paraId="665BEA44" w14:textId="1974DA58">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34692285" w14:textId="448EE7FB">
      <w:pPr>
        <w:pStyle w:val="NoSpacing"/>
        <w:rPr>
          <w:lang w:val="es-ES"/>
        </w:rPr>
      </w:pPr>
      <w:r w:rsidRPr="00187503">
        <w:rPr>
          <w:lang w:val="es-ES"/>
        </w:rPr>
        <w:t xml:space="preserve">Perdí un trabajo o tuve una </w:t>
      </w:r>
      <w:r w:rsidRPr="00187503" w:rsidR="00165313">
        <w:rPr>
          <w:lang w:val="es-ES"/>
        </w:rPr>
        <w:t>pérdida</w:t>
      </w:r>
      <w:r w:rsidRPr="00187503">
        <w:rPr>
          <w:lang w:val="es-ES"/>
        </w:rPr>
        <w:t xml:space="preserve"> de ingresos como resultado de horas reducidos</w:t>
      </w:r>
      <w:r w:rsidR="00BE24B5">
        <w:rPr>
          <w:lang w:val="es-ES"/>
        </w:rPr>
        <w:t xml:space="preserve"> </w:t>
      </w:r>
      <w:r w:rsidRPr="00B92D7F" w:rsidR="00B92D7F">
        <w:rPr>
          <w:lang w:val="es-ES"/>
        </w:rPr>
        <w:t>(por ejemplo, te mudaste lejos de tu trabajo acerca de [NPSAS institution], trabajo no-esencial terminó como resultado de ordenes de “quedarse en casa”</w:t>
      </w:r>
      <w:r w:rsidR="00BE24B5">
        <w:rPr>
          <w:lang w:val="es-ES"/>
        </w:rPr>
        <w:t>,</w:t>
      </w:r>
      <w:r w:rsidRPr="00B92D7F" w:rsidR="00B92D7F">
        <w:rPr>
          <w:lang w:val="es-ES"/>
        </w:rPr>
        <w:t xml:space="preserve"> etc</w:t>
      </w:r>
      <w:r w:rsidR="00BE24B5">
        <w:rPr>
          <w:lang w:val="es-ES"/>
        </w:rPr>
        <w:t>.</w:t>
      </w:r>
      <w:r w:rsidRPr="00B92D7F" w:rsidR="00B92D7F">
        <w:rPr>
          <w:lang w:val="es-ES"/>
        </w:rPr>
        <w:t>)</w:t>
      </w:r>
    </w:p>
    <w:p w:rsidRPr="009D29BA" w:rsidR="001E2367" w:rsidP="00187503" w:rsidRDefault="001E2367" w14:paraId="3139F2B0" w14:textId="77777777">
      <w:pPr>
        <w:pStyle w:val="NoSpacing"/>
        <w:ind w:firstLine="720"/>
        <w:rPr>
          <w:lang w:val="es-ES"/>
        </w:rPr>
      </w:pPr>
      <w:r w:rsidRPr="009D29BA">
        <w:rPr>
          <w:lang w:val="es-ES"/>
        </w:rPr>
        <w:t>1 = Sí</w:t>
      </w:r>
    </w:p>
    <w:p w:rsidRPr="00187503" w:rsidR="001E2367" w:rsidP="00187503" w:rsidRDefault="001E2367" w14:paraId="7EF5E8A1" w14:textId="2004CAC5">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405E0E4D" w14:textId="396663E6">
      <w:pPr>
        <w:pStyle w:val="NoSpacing"/>
        <w:rPr>
          <w:lang w:val="es-ES"/>
        </w:rPr>
      </w:pPr>
      <w:r w:rsidRPr="00187503">
        <w:rPr>
          <w:lang w:val="es-ES"/>
        </w:rPr>
        <w:t xml:space="preserve">Tuve dificultad encontrar cuidado infantil seguro y estable </w:t>
      </w:r>
    </w:p>
    <w:p w:rsidRPr="009D29BA" w:rsidR="001E2367" w:rsidP="00187503" w:rsidRDefault="001E2367" w14:paraId="435BC807" w14:textId="77777777">
      <w:pPr>
        <w:pStyle w:val="NoSpacing"/>
        <w:ind w:firstLine="720"/>
        <w:rPr>
          <w:lang w:val="es-ES"/>
        </w:rPr>
      </w:pPr>
      <w:r w:rsidRPr="009D29BA">
        <w:rPr>
          <w:lang w:val="es-ES"/>
        </w:rPr>
        <w:t>1 = Sí</w:t>
      </w:r>
    </w:p>
    <w:p w:rsidRPr="00187503" w:rsidR="001E2367" w:rsidP="00187503" w:rsidRDefault="001E2367" w14:paraId="6956FF17" w14:textId="38835AF8">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73576C79" w14:textId="4D994442">
      <w:pPr>
        <w:pStyle w:val="NoSpacing"/>
        <w:rPr>
          <w:lang w:val="es-ES"/>
        </w:rPr>
      </w:pPr>
      <w:r w:rsidRPr="00187503">
        <w:rPr>
          <w:lang w:val="es-ES"/>
        </w:rPr>
        <w:t xml:space="preserve">Tuve dificultad acceder comida o pagar la comida </w:t>
      </w:r>
    </w:p>
    <w:p w:rsidRPr="009D29BA" w:rsidR="001E2367" w:rsidP="00187503" w:rsidRDefault="001E2367" w14:paraId="1A1216A6" w14:textId="77777777">
      <w:pPr>
        <w:pStyle w:val="NoSpacing"/>
        <w:ind w:firstLine="720"/>
        <w:rPr>
          <w:lang w:val="es-ES"/>
        </w:rPr>
      </w:pPr>
      <w:r w:rsidRPr="009D29BA">
        <w:rPr>
          <w:lang w:val="es-ES"/>
        </w:rPr>
        <w:t>1 = Sí</w:t>
      </w:r>
    </w:p>
    <w:p w:rsidRPr="00187503" w:rsidR="001E2367" w:rsidP="00187503" w:rsidRDefault="001E2367" w14:paraId="0BDC860D" w14:textId="76EC1024">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7BE94940" w14:textId="0495ABC9">
      <w:pPr>
        <w:pStyle w:val="NoSpacing"/>
        <w:rPr>
          <w:lang w:val="es-ES"/>
        </w:rPr>
      </w:pPr>
      <w:r w:rsidRPr="00187503">
        <w:rPr>
          <w:lang w:val="es-ES"/>
        </w:rPr>
        <w:t xml:space="preserve">Tuve dificultad encontrar arreglos de vivienda seguros y estables  </w:t>
      </w:r>
    </w:p>
    <w:p w:rsidRPr="00187503" w:rsidR="001E2367" w:rsidP="00187503" w:rsidRDefault="001E2367" w14:paraId="00E1BABB" w14:textId="77777777">
      <w:pPr>
        <w:pStyle w:val="NoSpacing"/>
        <w:ind w:firstLine="720"/>
      </w:pPr>
      <w:r w:rsidRPr="00187503">
        <w:t>1 = Sí</w:t>
      </w:r>
    </w:p>
    <w:p w:rsidRPr="00187503" w:rsidR="001E2367" w:rsidP="00187503" w:rsidRDefault="001E2367" w14:paraId="7CEBE5F4" w14:textId="62992F2A">
      <w:pPr>
        <w:pStyle w:val="NoSpacing"/>
      </w:pPr>
      <w:r w:rsidRPr="00187503">
        <w:tab/>
        <w:t>0 = No</w:t>
      </w:r>
    </w:p>
    <w:p w:rsidR="009D29BA" w:rsidP="00187503" w:rsidRDefault="009D29BA" w14:paraId="3FAC20A6" w14:textId="4C73F0BD">
      <w:pPr>
        <w:pStyle w:val="NoSpacing"/>
        <w:rPr>
          <w:lang w:val="es-ES"/>
        </w:rPr>
      </w:pPr>
      <w:r w:rsidRPr="00187503">
        <w:rPr>
          <w:lang w:val="es-ES"/>
        </w:rPr>
        <w:t>Me mudé de nuevo a mi dirección permanente</w:t>
      </w:r>
    </w:p>
    <w:p w:rsidRPr="009D29BA" w:rsidR="001E2367" w:rsidP="00187503" w:rsidRDefault="001E2367" w14:paraId="43E0172A" w14:textId="77777777">
      <w:pPr>
        <w:pStyle w:val="NoSpacing"/>
        <w:ind w:firstLine="720"/>
        <w:rPr>
          <w:lang w:val="es-ES"/>
        </w:rPr>
      </w:pPr>
      <w:r w:rsidRPr="009D29BA">
        <w:rPr>
          <w:lang w:val="es-ES"/>
        </w:rPr>
        <w:t>1 = Sí</w:t>
      </w:r>
    </w:p>
    <w:p w:rsidRPr="00187503" w:rsidR="001E2367" w:rsidP="00187503" w:rsidRDefault="001E2367" w14:paraId="16E75622" w14:textId="22383A3E">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496D58A5" w14:textId="56CEFA74">
      <w:pPr>
        <w:pStyle w:val="NoSpacing"/>
        <w:rPr>
          <w:lang w:val="es-ES"/>
        </w:rPr>
      </w:pPr>
      <w:r w:rsidRPr="00187503">
        <w:rPr>
          <w:lang w:val="es-ES"/>
        </w:rPr>
        <w:t xml:space="preserve">Me mudé a otra ubicación de vivienda </w:t>
      </w:r>
    </w:p>
    <w:p w:rsidRPr="009D29BA" w:rsidR="001E2367" w:rsidP="00187503" w:rsidRDefault="001E2367" w14:paraId="7245C259" w14:textId="77777777">
      <w:pPr>
        <w:pStyle w:val="NoSpacing"/>
        <w:ind w:firstLine="720"/>
        <w:rPr>
          <w:lang w:val="es-ES"/>
        </w:rPr>
      </w:pPr>
      <w:r w:rsidRPr="009D29BA">
        <w:rPr>
          <w:lang w:val="es-ES"/>
        </w:rPr>
        <w:t>1 = Sí</w:t>
      </w:r>
    </w:p>
    <w:p w:rsidRPr="009D29BA" w:rsidR="001E2367" w:rsidP="001E2367" w:rsidRDefault="001E2367" w14:paraId="793DCA3D" w14:textId="77777777">
      <w:pPr>
        <w:pStyle w:val="NoSpacing"/>
        <w:rPr>
          <w:lang w:val="es-ES"/>
        </w:rPr>
      </w:pPr>
      <w:r w:rsidRPr="009D29BA">
        <w:rPr>
          <w:lang w:val="es-ES"/>
        </w:rPr>
        <w:tab/>
      </w:r>
      <w:r>
        <w:rPr>
          <w:lang w:val="es-ES"/>
        </w:rPr>
        <w:t>0</w:t>
      </w:r>
      <w:r w:rsidRPr="009D29BA">
        <w:rPr>
          <w:lang w:val="es-ES"/>
        </w:rPr>
        <w:t xml:space="preserve"> = No</w:t>
      </w:r>
    </w:p>
    <w:p w:rsidRPr="00187503" w:rsidR="009D29BA" w:rsidP="00187503" w:rsidRDefault="009D29BA" w14:paraId="02EE91B4" w14:textId="29A06A9D">
      <w:pPr>
        <w:pStyle w:val="NoSpacing"/>
        <w:rPr>
          <w:lang w:val="es-ES"/>
        </w:rPr>
      </w:pPr>
      <w:r w:rsidRPr="00187503">
        <w:rPr>
          <w:lang w:val="es-ES"/>
        </w:rPr>
        <w:t>Por favor describe</w:t>
      </w:r>
    </w:p>
    <w:p w:rsidR="009D29BA" w:rsidP="00187503" w:rsidRDefault="009D29BA" w14:paraId="15585F1D" w14:textId="32E4D906">
      <w:pPr>
        <w:pStyle w:val="NoSpacing"/>
        <w:rPr>
          <w:lang w:val="es-ES"/>
        </w:rPr>
      </w:pPr>
      <w:r w:rsidRPr="00187503">
        <w:rPr>
          <w:lang w:val="es-ES"/>
        </w:rPr>
        <w:t>Recibí asistencia financiera de emergencia de [</w:t>
      </w:r>
      <w:r w:rsidR="001E2367">
        <w:rPr>
          <w:lang w:val="es-ES"/>
        </w:rPr>
        <w:t>NPSAS institution</w:t>
      </w:r>
      <w:r w:rsidRPr="00187503">
        <w:rPr>
          <w:lang w:val="es-ES"/>
        </w:rPr>
        <w:t xml:space="preserve">] </w:t>
      </w:r>
    </w:p>
    <w:p w:rsidRPr="009D29BA" w:rsidR="001E2367" w:rsidP="00187503" w:rsidRDefault="001E2367" w14:paraId="1381B651" w14:textId="77777777">
      <w:pPr>
        <w:pStyle w:val="NoSpacing"/>
        <w:ind w:firstLine="720"/>
        <w:rPr>
          <w:lang w:val="es-ES"/>
        </w:rPr>
      </w:pPr>
      <w:r w:rsidRPr="009D29BA">
        <w:rPr>
          <w:lang w:val="es-ES"/>
        </w:rPr>
        <w:t>1 = Sí</w:t>
      </w:r>
    </w:p>
    <w:p w:rsidRPr="00187503" w:rsidR="001E2367" w:rsidP="00187503" w:rsidRDefault="001E2367" w14:paraId="1B3E694A" w14:textId="56CE7DA8">
      <w:pPr>
        <w:pStyle w:val="NoSpacing"/>
        <w:rPr>
          <w:lang w:val="es-ES"/>
        </w:rPr>
      </w:pPr>
      <w:r w:rsidRPr="009D29BA">
        <w:rPr>
          <w:lang w:val="es-ES"/>
        </w:rPr>
        <w:tab/>
      </w:r>
      <w:r>
        <w:rPr>
          <w:lang w:val="es-ES"/>
        </w:rPr>
        <w:t>0</w:t>
      </w:r>
      <w:r w:rsidRPr="009D29BA">
        <w:rPr>
          <w:lang w:val="es-ES"/>
        </w:rPr>
        <w:t xml:space="preserve"> = No</w:t>
      </w:r>
    </w:p>
    <w:p w:rsidR="009D29BA" w:rsidP="00187503" w:rsidRDefault="009D29BA" w14:paraId="7A45A244" w14:textId="0B6FE3AB">
      <w:pPr>
        <w:pStyle w:val="NoSpacing"/>
        <w:rPr>
          <w:lang w:val="es-ES"/>
        </w:rPr>
      </w:pPr>
      <w:r w:rsidRPr="00187503">
        <w:rPr>
          <w:lang w:val="es-ES"/>
        </w:rPr>
        <w:t xml:space="preserve">Tuve otra experiencia que no está en la lista </w:t>
      </w:r>
    </w:p>
    <w:p w:rsidRPr="009D29BA" w:rsidR="001E2367" w:rsidP="00187503" w:rsidRDefault="001E2367" w14:paraId="05021736" w14:textId="77777777">
      <w:pPr>
        <w:pStyle w:val="NoSpacing"/>
        <w:ind w:firstLine="720"/>
        <w:rPr>
          <w:lang w:val="es-ES"/>
        </w:rPr>
      </w:pPr>
      <w:r w:rsidRPr="009D29BA">
        <w:rPr>
          <w:lang w:val="es-ES"/>
        </w:rPr>
        <w:t>1 = Sí</w:t>
      </w:r>
    </w:p>
    <w:p w:rsidRPr="009D29BA" w:rsidR="001E2367" w:rsidP="001E2367" w:rsidRDefault="001E2367" w14:paraId="3C411B14" w14:textId="77777777">
      <w:pPr>
        <w:pStyle w:val="NoSpacing"/>
        <w:rPr>
          <w:lang w:val="es-ES"/>
        </w:rPr>
      </w:pPr>
      <w:r w:rsidRPr="009D29BA">
        <w:rPr>
          <w:lang w:val="es-ES"/>
        </w:rPr>
        <w:tab/>
      </w:r>
      <w:r>
        <w:rPr>
          <w:lang w:val="es-ES"/>
        </w:rPr>
        <w:t>0</w:t>
      </w:r>
      <w:r w:rsidRPr="009D29BA">
        <w:rPr>
          <w:lang w:val="es-ES"/>
        </w:rPr>
        <w:t xml:space="preserve"> = No</w:t>
      </w:r>
    </w:p>
    <w:p w:rsidRPr="00187503" w:rsidR="009D29BA" w:rsidP="00187503" w:rsidRDefault="009D29BA" w14:paraId="5C6F0D87" w14:textId="3725A54E">
      <w:pPr>
        <w:pStyle w:val="NoSpacing"/>
        <w:ind w:firstLine="720"/>
        <w:rPr>
          <w:lang w:val="es-ES"/>
        </w:rPr>
      </w:pPr>
      <w:r w:rsidRPr="00187503">
        <w:rPr>
          <w:lang w:val="es-ES"/>
        </w:rPr>
        <w:t>Por favor describe</w:t>
      </w:r>
    </w:p>
    <w:p w:rsidR="009D29BA" w:rsidP="00187503" w:rsidRDefault="009D29BA" w14:paraId="2B66D394" w14:textId="048C4072">
      <w:pPr>
        <w:pStyle w:val="NoSpacing"/>
        <w:rPr>
          <w:lang w:val="es-ES"/>
        </w:rPr>
      </w:pPr>
      <w:r w:rsidRPr="00187503">
        <w:rPr>
          <w:lang w:val="es-ES"/>
        </w:rPr>
        <w:t xml:space="preserve">Experimenté nada de lo anterior </w:t>
      </w:r>
    </w:p>
    <w:p w:rsidRPr="009D29BA" w:rsidR="001E2367" w:rsidP="00187503" w:rsidRDefault="001E2367" w14:paraId="3CE3F1F3" w14:textId="77777777">
      <w:pPr>
        <w:pStyle w:val="NoSpacing"/>
        <w:ind w:firstLine="720"/>
        <w:rPr>
          <w:lang w:val="es-ES"/>
        </w:rPr>
      </w:pPr>
      <w:r w:rsidRPr="009D29BA">
        <w:rPr>
          <w:lang w:val="es-ES"/>
        </w:rPr>
        <w:t>1 = Sí</w:t>
      </w:r>
    </w:p>
    <w:p w:rsidRPr="009D29BA" w:rsidR="001E2367" w:rsidP="001E2367" w:rsidRDefault="001E2367" w14:paraId="0FC5D744" w14:textId="77777777">
      <w:pPr>
        <w:pStyle w:val="NoSpacing"/>
        <w:rPr>
          <w:lang w:val="es-ES"/>
        </w:rPr>
      </w:pPr>
      <w:r w:rsidRPr="009D29BA">
        <w:rPr>
          <w:lang w:val="es-ES"/>
        </w:rPr>
        <w:tab/>
      </w:r>
      <w:r>
        <w:rPr>
          <w:lang w:val="es-ES"/>
        </w:rPr>
        <w:t>0</w:t>
      </w:r>
      <w:r w:rsidRPr="009D29BA">
        <w:rPr>
          <w:lang w:val="es-ES"/>
        </w:rPr>
        <w:t xml:space="preserve"> = No</w:t>
      </w:r>
    </w:p>
    <w:p w:rsidRPr="009D29BA" w:rsidR="009D29BA" w:rsidP="009D29BA" w:rsidRDefault="001E2367" w14:paraId="374B8B6E" w14:textId="607B9AD1">
      <w:pPr>
        <w:rPr>
          <w:rFonts w:ascii="Arial" w:hAnsi="Arial" w:cs="Arial"/>
          <w:b/>
          <w:bCs/>
          <w:szCs w:val="24"/>
          <w:lang w:val="es-ES"/>
        </w:rPr>
      </w:pPr>
      <w:r w:rsidRPr="009D29BA">
        <w:rPr>
          <w:rFonts w:cs="Arial"/>
          <w:b/>
          <w:bCs/>
          <w:szCs w:val="24"/>
          <w:lang w:val="es-ES"/>
        </w:rPr>
        <w:t>Help Text:</w:t>
      </w:r>
      <w:r w:rsidRPr="009D29BA">
        <w:rPr>
          <w:rFonts w:ascii="Arial" w:hAnsi="Arial" w:cs="Arial"/>
          <w:b/>
          <w:bCs/>
          <w:szCs w:val="24"/>
          <w:lang w:val="es-ES"/>
        </w:rPr>
        <w:t xml:space="preserve"> </w:t>
      </w:r>
      <w:r w:rsidRPr="009D29BA">
        <w:rPr>
          <w:rFonts w:cs="Arial"/>
          <w:szCs w:val="24"/>
          <w:lang w:val="es-ES"/>
        </w:rPr>
        <w:t>Por favor piensa solamente el tiempo entre el primero de enero de 2020 y el 30 de junio de 2020 al responder esta pregunta. Si no estás seguro(a), responde lo que te parezca.</w:t>
      </w:r>
    </w:p>
    <w:p w:rsidR="009D29BA" w:rsidP="00187503" w:rsidRDefault="009D29BA" w14:paraId="2F62F648" w14:textId="28133A16">
      <w:pPr>
        <w:rPr>
          <w:rFonts w:ascii="Arial" w:hAnsi="Arial" w:cs="Arial"/>
          <w:b/>
          <w:bCs/>
          <w:szCs w:val="24"/>
          <w:lang w:val="es-ES"/>
        </w:rPr>
      </w:pPr>
      <w:r w:rsidRPr="009D29BA">
        <w:rPr>
          <w:rFonts w:ascii="Arial" w:hAnsi="Arial" w:cs="Arial"/>
          <w:b/>
          <w:bCs/>
          <w:szCs w:val="24"/>
          <w:lang w:val="es-ES"/>
        </w:rPr>
        <w:t>N20FCOVRFND</w:t>
      </w:r>
    </w:p>
    <w:p w:rsidRPr="00187503" w:rsidR="001E2367" w:rsidP="001E2367" w:rsidRDefault="001E2367" w14:paraId="46C342C6" w14:textId="04A81512">
      <w:pPr>
        <w:spacing w:line="276" w:lineRule="auto"/>
        <w:rPr>
          <w:rFonts w:cs="Arial"/>
          <w:szCs w:val="24"/>
          <w:lang w:val="es-ES"/>
        </w:rPr>
      </w:pPr>
      <w:r w:rsidRPr="00187503">
        <w:rPr>
          <w:rFonts w:cs="Arial"/>
          <w:szCs w:val="24"/>
          <w:lang w:val="es-ES"/>
        </w:rPr>
        <w:t xml:space="preserve">¿Recibiste, o esperas recibir, un reembolso total, un reembolso parcial, o un </w:t>
      </w:r>
      <w:r w:rsidRPr="00187503" w:rsidR="00165313">
        <w:rPr>
          <w:rFonts w:cs="Arial"/>
          <w:szCs w:val="24"/>
          <w:lang w:val="es-ES"/>
        </w:rPr>
        <w:t>crédito</w:t>
      </w:r>
      <w:r w:rsidRPr="00187503">
        <w:rPr>
          <w:rFonts w:cs="Arial"/>
          <w:szCs w:val="24"/>
          <w:lang w:val="es-ES"/>
        </w:rPr>
        <w:t xml:space="preserve"> para costos futuros de la matrícula de [NPSAS institution] para algún de los siguientes? </w:t>
      </w:r>
    </w:p>
    <w:p w:rsidRPr="00187503" w:rsidR="001E2367" w:rsidP="001E2367" w:rsidRDefault="001E2367" w14:paraId="4BE5786D" w14:textId="206BB6D9">
      <w:pPr>
        <w:spacing w:line="276" w:lineRule="auto"/>
        <w:rPr>
          <w:rFonts w:cs="Arial"/>
          <w:szCs w:val="24"/>
          <w:lang w:val="es-ES"/>
        </w:rPr>
      </w:pPr>
      <w:r w:rsidRPr="00187503">
        <w:rPr>
          <w:rFonts w:cs="Arial"/>
          <w:szCs w:val="24"/>
          <w:lang w:val="es-ES"/>
        </w:rPr>
        <w:t xml:space="preserve">Si no estás seguro(a) si vas a recibir un reembolso o </w:t>
      </w:r>
      <w:r w:rsidRPr="00187503" w:rsidR="00165313">
        <w:rPr>
          <w:rFonts w:cs="Arial"/>
          <w:szCs w:val="24"/>
          <w:lang w:val="es-ES"/>
        </w:rPr>
        <w:t>crédito</w:t>
      </w:r>
      <w:r w:rsidRPr="00187503">
        <w:rPr>
          <w:rFonts w:cs="Arial"/>
          <w:szCs w:val="24"/>
          <w:lang w:val="es-ES"/>
        </w:rPr>
        <w:t xml:space="preserve"> porque [NPSAS institution] no te ha </w:t>
      </w:r>
      <w:r w:rsidRPr="00165313" w:rsidR="00165313">
        <w:rPr>
          <w:rFonts w:cs="Arial"/>
          <w:szCs w:val="24"/>
          <w:lang w:val="es-ES"/>
        </w:rPr>
        <w:t xml:space="preserve">proporcionado </w:t>
      </w:r>
      <w:r w:rsidRPr="00187503">
        <w:rPr>
          <w:rFonts w:cs="Arial"/>
          <w:szCs w:val="24"/>
          <w:lang w:val="es-ES"/>
        </w:rPr>
        <w:t>esta información, por favor selecciona la opción “Estatus de reembolso desconocido”</w:t>
      </w:r>
    </w:p>
    <w:p w:rsidRPr="00187503" w:rsidR="001E2367" w:rsidP="001E2367" w:rsidRDefault="001E2367" w14:paraId="3D49C6EA" w14:textId="0FF3E345">
      <w:pPr>
        <w:spacing w:line="276" w:lineRule="auto"/>
        <w:rPr>
          <w:rFonts w:cs="Arial"/>
          <w:szCs w:val="24"/>
          <w:lang w:val="es-ES"/>
        </w:rPr>
      </w:pPr>
      <w:r w:rsidRPr="00187503">
        <w:rPr>
          <w:rFonts w:cs="Arial"/>
          <w:szCs w:val="24"/>
          <w:lang w:val="es-ES"/>
        </w:rPr>
        <w:t>(Si la afirmación no aplica, por favor selecciona la opción “No aplica”).</w:t>
      </w:r>
    </w:p>
    <w:p w:rsidRPr="00187503" w:rsidR="001E2367" w:rsidP="001E2367" w:rsidRDefault="001E2367" w14:paraId="1A628059" w14:textId="5F525CAD">
      <w:pPr>
        <w:spacing w:line="276" w:lineRule="auto"/>
        <w:rPr>
          <w:rFonts w:cs="Arial"/>
          <w:szCs w:val="24"/>
          <w:lang w:val="es-ES"/>
        </w:rPr>
      </w:pPr>
      <w:r w:rsidRPr="00187503">
        <w:rPr>
          <w:rFonts w:cs="Arial"/>
          <w:szCs w:val="24"/>
          <w:lang w:val="es-ES"/>
        </w:rPr>
        <w:t>Honorarios de programas de estudiar en el extranjero separado de o no asociado con la matrícula común</w:t>
      </w:r>
    </w:p>
    <w:p w:rsidRPr="00187503" w:rsidR="001E2367" w:rsidP="00187503" w:rsidRDefault="001E2367" w14:paraId="58CED449" w14:textId="07F0F63C">
      <w:pPr>
        <w:pStyle w:val="NoSpacing"/>
        <w:rPr>
          <w:lang w:val="es-ES"/>
        </w:rPr>
      </w:pPr>
      <w:r w:rsidRPr="00187503">
        <w:rPr>
          <w:lang w:val="es-ES"/>
        </w:rPr>
        <w:tab/>
        <w:t>1 = Reembolso total</w:t>
      </w:r>
    </w:p>
    <w:p w:rsidRPr="00187503" w:rsidR="001E2367" w:rsidP="00187503" w:rsidRDefault="001E2367" w14:paraId="42230994" w14:textId="796F24D3">
      <w:pPr>
        <w:pStyle w:val="NoSpacing"/>
        <w:rPr>
          <w:lang w:val="es-ES"/>
        </w:rPr>
      </w:pPr>
      <w:r w:rsidRPr="00187503">
        <w:rPr>
          <w:lang w:val="es-ES"/>
        </w:rPr>
        <w:tab/>
        <w:t>2 = Reembolso parcial</w:t>
      </w:r>
    </w:p>
    <w:p w:rsidRPr="00187503" w:rsidR="001E2367" w:rsidP="00187503" w:rsidRDefault="001E2367" w14:paraId="37E4B8DA" w14:textId="0484CC9D">
      <w:pPr>
        <w:pStyle w:val="NoSpacing"/>
        <w:rPr>
          <w:lang w:val="es-ES"/>
        </w:rPr>
      </w:pPr>
      <w:r w:rsidRPr="00187503">
        <w:rPr>
          <w:lang w:val="es-ES"/>
        </w:rPr>
        <w:tab/>
        <w:t xml:space="preserve">3 = </w:t>
      </w:r>
      <w:r w:rsidRPr="00187503" w:rsidR="00165313">
        <w:rPr>
          <w:lang w:val="es-ES"/>
        </w:rPr>
        <w:t>Crédito</w:t>
      </w:r>
      <w:r w:rsidRPr="00187503">
        <w:rPr>
          <w:lang w:val="es-ES"/>
        </w:rPr>
        <w:t xml:space="preserve"> para costos futuros de la </w:t>
      </w:r>
      <w:r w:rsidRPr="00187503" w:rsidR="00C93073">
        <w:rPr>
          <w:lang w:val="es-ES"/>
        </w:rPr>
        <w:t>matr</w:t>
      </w:r>
      <w:r w:rsidRPr="00546F19" w:rsidR="00546F19">
        <w:rPr>
          <w:lang w:val="es-ES"/>
        </w:rPr>
        <w:t>í</w:t>
      </w:r>
      <w:r w:rsidRPr="00187503" w:rsidR="00C93073">
        <w:rPr>
          <w:lang w:val="es-ES"/>
        </w:rPr>
        <w:t>cula</w:t>
      </w:r>
    </w:p>
    <w:p w:rsidRPr="00187503" w:rsidR="00C93073" w:rsidP="00187503" w:rsidRDefault="00C93073" w14:paraId="1134B1E8" w14:textId="0D30D968">
      <w:pPr>
        <w:pStyle w:val="NoSpacing"/>
        <w:rPr>
          <w:lang w:val="es-ES"/>
        </w:rPr>
      </w:pPr>
      <w:r w:rsidRPr="00187503">
        <w:rPr>
          <w:lang w:val="es-ES"/>
        </w:rPr>
        <w:tab/>
        <w:t>4 = No hay reembolso</w:t>
      </w:r>
    </w:p>
    <w:p w:rsidRPr="00187503" w:rsidR="00C93073" w:rsidP="00187503" w:rsidRDefault="00C93073" w14:paraId="26111FC2" w14:textId="04055AD9">
      <w:pPr>
        <w:pStyle w:val="NoSpacing"/>
        <w:rPr>
          <w:lang w:val="es-ES"/>
        </w:rPr>
      </w:pPr>
      <w:r w:rsidRPr="00187503">
        <w:rPr>
          <w:lang w:val="es-ES"/>
        </w:rPr>
        <w:tab/>
        <w:t>5 = Estatus de reembolso desconocido</w:t>
      </w:r>
    </w:p>
    <w:p w:rsidRPr="00187503" w:rsidR="00C93073" w:rsidP="00187503" w:rsidRDefault="00C93073" w14:paraId="4A0C81E1" w14:textId="043AF628">
      <w:pPr>
        <w:pStyle w:val="NoSpacing"/>
        <w:rPr>
          <w:lang w:val="es-ES"/>
        </w:rPr>
      </w:pPr>
      <w:r w:rsidRPr="00187503">
        <w:rPr>
          <w:lang w:val="es-ES"/>
        </w:rPr>
        <w:tab/>
        <w:t>6 = No aplica</w:t>
      </w:r>
    </w:p>
    <w:p w:rsidRPr="00187503" w:rsidR="00C93073" w:rsidP="001E2367" w:rsidRDefault="00C93073" w14:paraId="65021613" w14:textId="05A2FB16">
      <w:pPr>
        <w:spacing w:line="276" w:lineRule="auto"/>
        <w:rPr>
          <w:rFonts w:cs="Arial"/>
          <w:szCs w:val="24"/>
          <w:lang w:val="es-ES"/>
        </w:rPr>
      </w:pPr>
      <w:r w:rsidRPr="00187503">
        <w:rPr>
          <w:rFonts w:cs="Arial"/>
          <w:szCs w:val="24"/>
          <w:lang w:val="es-ES"/>
        </w:rPr>
        <w:t>Vivienda (dentro del recinto o propiedad de la universidad)</w:t>
      </w:r>
    </w:p>
    <w:p w:rsidRPr="00187503" w:rsidR="00C93073" w:rsidP="00187503" w:rsidRDefault="00C93073" w14:paraId="690B8898" w14:textId="77777777">
      <w:pPr>
        <w:pStyle w:val="NoSpacing"/>
        <w:ind w:firstLine="720"/>
        <w:rPr>
          <w:lang w:val="es-ES"/>
        </w:rPr>
      </w:pPr>
      <w:r w:rsidRPr="00187503">
        <w:rPr>
          <w:lang w:val="es-ES"/>
        </w:rPr>
        <w:t>1 = Reembolso total</w:t>
      </w:r>
    </w:p>
    <w:p w:rsidRPr="00187503" w:rsidR="00C93073" w:rsidP="00187503" w:rsidRDefault="00C93073" w14:paraId="7A8424EE" w14:textId="77777777">
      <w:pPr>
        <w:pStyle w:val="NoSpacing"/>
        <w:rPr>
          <w:lang w:val="es-ES"/>
        </w:rPr>
      </w:pPr>
      <w:r w:rsidRPr="00187503">
        <w:rPr>
          <w:lang w:val="es-ES"/>
        </w:rPr>
        <w:tab/>
        <w:t>2 = Reembolso parcial</w:t>
      </w:r>
    </w:p>
    <w:p w:rsidRPr="00187503" w:rsidR="00C93073" w:rsidP="00187503" w:rsidRDefault="00C93073" w14:paraId="3A89A603" w14:textId="2013D04D">
      <w:pPr>
        <w:pStyle w:val="NoSpacing"/>
        <w:rPr>
          <w:lang w:val="es-ES"/>
        </w:rPr>
      </w:pPr>
      <w:r w:rsidRPr="00187503">
        <w:rPr>
          <w:lang w:val="es-ES"/>
        </w:rPr>
        <w:tab/>
        <w:t xml:space="preserve">3 = </w:t>
      </w:r>
      <w:r w:rsidRPr="00187503" w:rsidR="00165313">
        <w:rPr>
          <w:lang w:val="es-ES"/>
        </w:rPr>
        <w:t>Crédito</w:t>
      </w:r>
      <w:r w:rsidRPr="00187503">
        <w:rPr>
          <w:lang w:val="es-ES"/>
        </w:rPr>
        <w:t xml:space="preserve"> para costos futuros de la matr</w:t>
      </w:r>
      <w:r w:rsidRPr="00546F19" w:rsidR="00546F19">
        <w:rPr>
          <w:lang w:val="es-ES"/>
        </w:rPr>
        <w:t>í</w:t>
      </w:r>
      <w:r w:rsidRPr="00187503">
        <w:rPr>
          <w:lang w:val="es-ES"/>
        </w:rPr>
        <w:t>cula</w:t>
      </w:r>
    </w:p>
    <w:p w:rsidRPr="00187503" w:rsidR="00C93073" w:rsidP="00187503" w:rsidRDefault="00C93073" w14:paraId="4DB29C21" w14:textId="77777777">
      <w:pPr>
        <w:pStyle w:val="NoSpacing"/>
        <w:rPr>
          <w:lang w:val="es-ES"/>
        </w:rPr>
      </w:pPr>
      <w:r w:rsidRPr="00187503">
        <w:rPr>
          <w:lang w:val="es-ES"/>
        </w:rPr>
        <w:tab/>
        <w:t>4 = No hay reembolso</w:t>
      </w:r>
    </w:p>
    <w:p w:rsidRPr="00187503" w:rsidR="00C93073" w:rsidP="00187503" w:rsidRDefault="00C93073" w14:paraId="581C6C10" w14:textId="77777777">
      <w:pPr>
        <w:pStyle w:val="NoSpacing"/>
        <w:rPr>
          <w:lang w:val="es-ES"/>
        </w:rPr>
      </w:pPr>
      <w:r w:rsidRPr="00187503">
        <w:rPr>
          <w:lang w:val="es-ES"/>
        </w:rPr>
        <w:tab/>
        <w:t>5 = Estatus de reembolso desconocido</w:t>
      </w:r>
    </w:p>
    <w:p w:rsidRPr="00187503" w:rsidR="00C93073" w:rsidP="00187503" w:rsidRDefault="00C93073" w14:paraId="556A85FE" w14:textId="77777777">
      <w:pPr>
        <w:pStyle w:val="NoSpacing"/>
        <w:rPr>
          <w:lang w:val="es-ES"/>
        </w:rPr>
      </w:pPr>
      <w:r w:rsidRPr="00187503">
        <w:rPr>
          <w:lang w:val="es-ES"/>
        </w:rPr>
        <w:tab/>
        <w:t>6 = No aplica</w:t>
      </w:r>
    </w:p>
    <w:p w:rsidRPr="00187503" w:rsidR="00C93073" w:rsidP="001E2367" w:rsidRDefault="00C93073" w14:paraId="5887307D" w14:textId="0E179053">
      <w:pPr>
        <w:spacing w:line="276" w:lineRule="auto"/>
        <w:rPr>
          <w:rFonts w:cs="Arial"/>
          <w:szCs w:val="24"/>
          <w:lang w:val="es-ES"/>
        </w:rPr>
      </w:pPr>
      <w:r w:rsidRPr="00187503">
        <w:rPr>
          <w:rFonts w:cs="Arial"/>
          <w:szCs w:val="24"/>
          <w:lang w:val="es-ES"/>
        </w:rPr>
        <w:t>Plan estudiantil de comida</w:t>
      </w:r>
    </w:p>
    <w:p w:rsidRPr="00187503" w:rsidR="00C93073" w:rsidP="00187503" w:rsidRDefault="00C93073" w14:paraId="7629801B" w14:textId="77777777">
      <w:pPr>
        <w:pStyle w:val="NoSpacing"/>
        <w:ind w:firstLine="720"/>
        <w:rPr>
          <w:lang w:val="es-ES"/>
        </w:rPr>
      </w:pPr>
      <w:r w:rsidRPr="00187503">
        <w:rPr>
          <w:lang w:val="es-ES"/>
        </w:rPr>
        <w:t>1 = Reembolso total</w:t>
      </w:r>
    </w:p>
    <w:p w:rsidRPr="00187503" w:rsidR="00C93073" w:rsidP="00187503" w:rsidRDefault="00C93073" w14:paraId="3124795B" w14:textId="77777777">
      <w:pPr>
        <w:pStyle w:val="NoSpacing"/>
        <w:rPr>
          <w:lang w:val="es-ES"/>
        </w:rPr>
      </w:pPr>
      <w:r w:rsidRPr="00187503">
        <w:rPr>
          <w:lang w:val="es-ES"/>
        </w:rPr>
        <w:tab/>
        <w:t>2 = Reembolso parcial</w:t>
      </w:r>
    </w:p>
    <w:p w:rsidRPr="00187503" w:rsidR="00C93073" w:rsidP="00187503" w:rsidRDefault="00C93073" w14:paraId="5F50611D" w14:textId="108AD33D">
      <w:pPr>
        <w:pStyle w:val="NoSpacing"/>
        <w:rPr>
          <w:lang w:val="es-ES"/>
        </w:rPr>
      </w:pPr>
      <w:r w:rsidRPr="00187503">
        <w:rPr>
          <w:lang w:val="es-ES"/>
        </w:rPr>
        <w:tab/>
        <w:t xml:space="preserve">3 = </w:t>
      </w:r>
      <w:r w:rsidRPr="00187503" w:rsidR="00165313">
        <w:rPr>
          <w:lang w:val="es-ES"/>
        </w:rPr>
        <w:t>Crédito</w:t>
      </w:r>
      <w:r w:rsidRPr="00187503">
        <w:rPr>
          <w:lang w:val="es-ES"/>
        </w:rPr>
        <w:t xml:space="preserve"> para costos futuros de la matr</w:t>
      </w:r>
      <w:r w:rsidRPr="00546F19" w:rsidR="00546F19">
        <w:rPr>
          <w:lang w:val="es-ES"/>
        </w:rPr>
        <w:t>í</w:t>
      </w:r>
      <w:r w:rsidRPr="00187503">
        <w:rPr>
          <w:lang w:val="es-ES"/>
        </w:rPr>
        <w:t>cula</w:t>
      </w:r>
    </w:p>
    <w:p w:rsidRPr="00187503" w:rsidR="00C93073" w:rsidP="00187503" w:rsidRDefault="00C93073" w14:paraId="29AA7332" w14:textId="77777777">
      <w:pPr>
        <w:pStyle w:val="NoSpacing"/>
        <w:rPr>
          <w:lang w:val="es-ES"/>
        </w:rPr>
      </w:pPr>
      <w:r w:rsidRPr="00187503">
        <w:rPr>
          <w:lang w:val="es-ES"/>
        </w:rPr>
        <w:tab/>
        <w:t>4 = No hay reembolso</w:t>
      </w:r>
    </w:p>
    <w:p w:rsidRPr="00187503" w:rsidR="00C93073" w:rsidP="00187503" w:rsidRDefault="00C93073" w14:paraId="0B1220F4" w14:textId="77777777">
      <w:pPr>
        <w:pStyle w:val="NoSpacing"/>
        <w:rPr>
          <w:lang w:val="es-ES"/>
        </w:rPr>
      </w:pPr>
      <w:r w:rsidRPr="00187503">
        <w:rPr>
          <w:lang w:val="es-ES"/>
        </w:rPr>
        <w:tab/>
        <w:t>5 = Estatus de reembolso desconocido</w:t>
      </w:r>
    </w:p>
    <w:p w:rsidRPr="00187503" w:rsidR="00C93073" w:rsidP="00187503" w:rsidRDefault="00C93073" w14:paraId="5186F7AC" w14:textId="77777777">
      <w:pPr>
        <w:pStyle w:val="NoSpacing"/>
        <w:rPr>
          <w:lang w:val="es-ES"/>
        </w:rPr>
      </w:pPr>
      <w:r w:rsidRPr="00187503">
        <w:rPr>
          <w:lang w:val="es-ES"/>
        </w:rPr>
        <w:tab/>
        <w:t>6 = No aplica</w:t>
      </w:r>
    </w:p>
    <w:p w:rsidRPr="00187503" w:rsidR="009D29BA" w:rsidP="009D29BA" w:rsidRDefault="00C93073" w14:paraId="333E3B35" w14:textId="38D68FDF">
      <w:pPr>
        <w:rPr>
          <w:rFonts w:cs="Arial"/>
          <w:szCs w:val="24"/>
          <w:lang w:val="es-ES"/>
        </w:rPr>
      </w:pPr>
      <w:r w:rsidRPr="00187503">
        <w:rPr>
          <w:rFonts w:cs="Arial"/>
          <w:szCs w:val="24"/>
          <w:lang w:val="es-ES"/>
        </w:rPr>
        <w:t>La matr</w:t>
      </w:r>
      <w:r w:rsidR="00546F19">
        <w:rPr>
          <w:rFonts w:cs="Arial"/>
          <w:szCs w:val="24"/>
          <w:lang w:val="es-ES"/>
        </w:rPr>
        <w:t>i</w:t>
      </w:r>
      <w:r w:rsidRPr="00187503">
        <w:rPr>
          <w:rFonts w:cs="Arial"/>
          <w:szCs w:val="24"/>
          <w:lang w:val="es-ES"/>
        </w:rPr>
        <w:t>cula</w:t>
      </w:r>
    </w:p>
    <w:p w:rsidRPr="00CE6C90" w:rsidR="00C93073" w:rsidP="00C93073" w:rsidRDefault="00C93073" w14:paraId="50F42BFB" w14:textId="77777777">
      <w:pPr>
        <w:pStyle w:val="NoSpacing"/>
        <w:ind w:firstLine="720"/>
        <w:rPr>
          <w:lang w:val="es-ES"/>
        </w:rPr>
      </w:pPr>
      <w:r w:rsidRPr="00CE6C90">
        <w:rPr>
          <w:lang w:val="es-ES"/>
        </w:rPr>
        <w:t>1 = Reembolso total</w:t>
      </w:r>
    </w:p>
    <w:p w:rsidRPr="00CE6C90" w:rsidR="00C93073" w:rsidP="00C93073" w:rsidRDefault="00C93073" w14:paraId="4248198B" w14:textId="77777777">
      <w:pPr>
        <w:pStyle w:val="NoSpacing"/>
        <w:rPr>
          <w:lang w:val="es-ES"/>
        </w:rPr>
      </w:pPr>
      <w:r w:rsidRPr="00CE6C90">
        <w:rPr>
          <w:lang w:val="es-ES"/>
        </w:rPr>
        <w:tab/>
        <w:t>2 = Reembolso parcial</w:t>
      </w:r>
    </w:p>
    <w:p w:rsidRPr="00CE6C90" w:rsidR="00C93073" w:rsidP="00C93073" w:rsidRDefault="00C93073" w14:paraId="6308CFC5" w14:textId="0F9C74B6">
      <w:pPr>
        <w:pStyle w:val="NoSpacing"/>
        <w:rPr>
          <w:lang w:val="es-ES"/>
        </w:rPr>
      </w:pPr>
      <w:r w:rsidRPr="00CE6C90">
        <w:rPr>
          <w:lang w:val="es-ES"/>
        </w:rPr>
        <w:tab/>
        <w:t xml:space="preserve">3 = </w:t>
      </w:r>
      <w:r w:rsidRPr="00CE6C90" w:rsidR="00165313">
        <w:rPr>
          <w:lang w:val="es-ES"/>
        </w:rPr>
        <w:t>Crédito</w:t>
      </w:r>
      <w:r w:rsidRPr="00CE6C90">
        <w:rPr>
          <w:lang w:val="es-ES"/>
        </w:rPr>
        <w:t xml:space="preserve"> para costos futuros de la matr</w:t>
      </w:r>
      <w:r w:rsidRPr="00546F19" w:rsidR="00546F19">
        <w:rPr>
          <w:lang w:val="es-ES"/>
        </w:rPr>
        <w:t>í</w:t>
      </w:r>
      <w:r w:rsidRPr="00CE6C90">
        <w:rPr>
          <w:lang w:val="es-ES"/>
        </w:rPr>
        <w:t>cula</w:t>
      </w:r>
    </w:p>
    <w:p w:rsidRPr="00CE6C90" w:rsidR="00C93073" w:rsidP="00C93073" w:rsidRDefault="00C93073" w14:paraId="6417B672" w14:textId="77777777">
      <w:pPr>
        <w:pStyle w:val="NoSpacing"/>
        <w:rPr>
          <w:lang w:val="es-ES"/>
        </w:rPr>
      </w:pPr>
      <w:r w:rsidRPr="00CE6C90">
        <w:rPr>
          <w:lang w:val="es-ES"/>
        </w:rPr>
        <w:tab/>
        <w:t>4 = No hay reembolso</w:t>
      </w:r>
    </w:p>
    <w:p w:rsidRPr="00CE6C90" w:rsidR="00C93073" w:rsidP="00C93073" w:rsidRDefault="00C93073" w14:paraId="7CBF133E" w14:textId="77777777">
      <w:pPr>
        <w:pStyle w:val="NoSpacing"/>
        <w:rPr>
          <w:lang w:val="es-ES"/>
        </w:rPr>
      </w:pPr>
      <w:r w:rsidRPr="00CE6C90">
        <w:rPr>
          <w:lang w:val="es-ES"/>
        </w:rPr>
        <w:tab/>
        <w:t>5 = Estatus de reembolso desconocido</w:t>
      </w:r>
    </w:p>
    <w:p w:rsidR="00C93073" w:rsidP="00C93073" w:rsidRDefault="00C93073" w14:paraId="49523DF0" w14:textId="48CA34E1">
      <w:pPr>
        <w:pStyle w:val="NoSpacing"/>
        <w:rPr>
          <w:lang w:val="es-ES"/>
        </w:rPr>
      </w:pPr>
      <w:r w:rsidRPr="00CE6C90">
        <w:rPr>
          <w:lang w:val="es-ES"/>
        </w:rPr>
        <w:tab/>
        <w:t>6 = No aplica</w:t>
      </w:r>
    </w:p>
    <w:p w:rsidRPr="00CE6C90" w:rsidR="00C93073" w:rsidP="00C93073" w:rsidRDefault="00C93073" w14:paraId="105B7129" w14:textId="77777777">
      <w:pPr>
        <w:pStyle w:val="NoSpacing"/>
        <w:rPr>
          <w:lang w:val="es-ES"/>
        </w:rPr>
      </w:pPr>
    </w:p>
    <w:p w:rsidRPr="00187503" w:rsidR="00C93073" w:rsidP="00187503" w:rsidRDefault="00C93073" w14:paraId="6B9B08DE" w14:textId="00361B6D">
      <w:pPr>
        <w:pStyle w:val="NoSpacing"/>
        <w:rPr>
          <w:lang w:val="es-ES"/>
        </w:rPr>
      </w:pPr>
      <w:r w:rsidRPr="00187503">
        <w:rPr>
          <w:lang w:val="es-ES"/>
        </w:rPr>
        <w:t xml:space="preserve">Recibiste, o esperas recibir, un reembolso o </w:t>
      </w:r>
      <w:r w:rsidRPr="00187503" w:rsidR="00165313">
        <w:rPr>
          <w:lang w:val="es-ES"/>
        </w:rPr>
        <w:t>crédito</w:t>
      </w:r>
      <w:r w:rsidRPr="00187503">
        <w:rPr>
          <w:lang w:val="es-ES"/>
        </w:rPr>
        <w:t xml:space="preserve"> de [</w:t>
      </w:r>
      <w:r>
        <w:rPr>
          <w:lang w:val="es-ES"/>
        </w:rPr>
        <w:t>NPSAS institution</w:t>
      </w:r>
      <w:r w:rsidRPr="00187503">
        <w:rPr>
          <w:lang w:val="es-ES"/>
        </w:rPr>
        <w:t>] por algo que no está en la lista</w:t>
      </w:r>
    </w:p>
    <w:p w:rsidRPr="00C93073" w:rsidR="00C93073" w:rsidP="00A6058D" w:rsidRDefault="00C93073" w14:paraId="3B8C635C" w14:textId="77777777">
      <w:pPr>
        <w:pStyle w:val="NoSpacing"/>
        <w:ind w:firstLine="720"/>
        <w:rPr>
          <w:lang w:val="es-ES"/>
        </w:rPr>
      </w:pPr>
      <w:r w:rsidRPr="00C93073">
        <w:rPr>
          <w:lang w:val="es-ES"/>
        </w:rPr>
        <w:t>1 = Sí</w:t>
      </w:r>
    </w:p>
    <w:p w:rsidRPr="00C93073" w:rsidR="00C93073" w:rsidP="00A6058D" w:rsidRDefault="00C93073" w14:paraId="13CC87AF" w14:textId="77777777">
      <w:pPr>
        <w:pStyle w:val="NoSpacing"/>
        <w:rPr>
          <w:lang w:val="es-ES"/>
        </w:rPr>
      </w:pPr>
      <w:r w:rsidRPr="00C93073">
        <w:rPr>
          <w:lang w:val="es-ES"/>
        </w:rPr>
        <w:tab/>
        <w:t>0 = No</w:t>
      </w:r>
    </w:p>
    <w:p w:rsidRPr="00C93073" w:rsidR="00C93073" w:rsidP="00A6058D" w:rsidRDefault="00C93073" w14:paraId="77C45A5A" w14:textId="77777777">
      <w:pPr>
        <w:pStyle w:val="NoSpacing"/>
        <w:ind w:firstLine="720"/>
        <w:rPr>
          <w:lang w:val="es-ES"/>
        </w:rPr>
      </w:pPr>
      <w:r w:rsidRPr="00C93073">
        <w:rPr>
          <w:lang w:val="es-ES"/>
        </w:rPr>
        <w:t>Por favor describe</w:t>
      </w:r>
    </w:p>
    <w:p w:rsidRPr="009D29BA" w:rsidR="00C93073" w:rsidP="009D29BA" w:rsidRDefault="00C93073" w14:paraId="10D44AE9" w14:textId="0D33AA40">
      <w:pPr>
        <w:rPr>
          <w:rFonts w:ascii="Arial" w:hAnsi="Arial" w:cs="Arial"/>
          <w:b/>
          <w:bCs/>
          <w:szCs w:val="24"/>
          <w:lang w:val="es-ES"/>
        </w:rPr>
      </w:pPr>
      <w:r w:rsidRPr="009D29BA">
        <w:rPr>
          <w:rFonts w:cs="Arial"/>
          <w:b/>
          <w:bCs/>
          <w:szCs w:val="24"/>
          <w:lang w:val="es-ES"/>
        </w:rPr>
        <w:t>Help Text:</w:t>
      </w:r>
      <w:r w:rsidRPr="009D29BA">
        <w:rPr>
          <w:rFonts w:ascii="Arial" w:hAnsi="Arial" w:cs="Arial"/>
          <w:b/>
          <w:bCs/>
          <w:szCs w:val="24"/>
          <w:lang w:val="es-ES"/>
        </w:rPr>
        <w:t xml:space="preserve"> </w:t>
      </w:r>
      <w:r w:rsidRPr="009D29BA">
        <w:rPr>
          <w:rFonts w:cs="Arial"/>
          <w:szCs w:val="24"/>
          <w:lang w:val="es-ES"/>
        </w:rPr>
        <w:t>Por favor piensa solamente el tiempo entre el primero de enero de 2020 y el 30 de junio de 2020 al responder esta pregunta. Si no estás seguro(a), responde lo que te parezca.</w:t>
      </w:r>
    </w:p>
    <w:p w:rsidR="009D29BA" w:rsidP="00187503" w:rsidRDefault="009D29BA" w14:paraId="5E1C392F" w14:textId="4C88E969">
      <w:pPr>
        <w:rPr>
          <w:rFonts w:ascii="Arial" w:hAnsi="Arial" w:cs="Arial"/>
          <w:b/>
          <w:bCs/>
          <w:szCs w:val="24"/>
          <w:lang w:val="es-ES"/>
        </w:rPr>
      </w:pPr>
      <w:r w:rsidRPr="009D29BA">
        <w:rPr>
          <w:rFonts w:ascii="Arial" w:hAnsi="Arial" w:cs="Arial"/>
          <w:b/>
          <w:bCs/>
          <w:szCs w:val="24"/>
          <w:lang w:val="es-ES"/>
        </w:rPr>
        <w:t>N20FCOVTECH</w:t>
      </w:r>
    </w:p>
    <w:p w:rsidRPr="00187503" w:rsidR="00C93073" w:rsidP="00C93073" w:rsidRDefault="00C93073" w14:paraId="29D71026" w14:textId="791062FB">
      <w:pPr>
        <w:rPr>
          <w:rFonts w:cs="Arial"/>
          <w:szCs w:val="24"/>
          <w:lang w:val="es-ES"/>
        </w:rPr>
      </w:pPr>
      <w:r w:rsidRPr="00187503">
        <w:rPr>
          <w:rFonts w:cs="Arial"/>
          <w:szCs w:val="24"/>
          <w:lang w:val="es-ES"/>
        </w:rPr>
        <w:t>Para asistir con la transición a instrucción solamente en línea como resultado de COVID-19, ¿has recibido algunos de los siguientes servicios tecnológicos o técnicos de [</w:t>
      </w:r>
      <w:r w:rsidR="00A6058D">
        <w:rPr>
          <w:rFonts w:cs="Arial"/>
          <w:szCs w:val="24"/>
          <w:lang w:val="es-ES"/>
        </w:rPr>
        <w:t>NPSAS institution</w:t>
      </w:r>
      <w:r w:rsidRPr="00187503">
        <w:rPr>
          <w:rFonts w:cs="Arial"/>
          <w:szCs w:val="24"/>
          <w:lang w:val="es-ES"/>
        </w:rPr>
        <w:t>]?</w:t>
      </w:r>
    </w:p>
    <w:p w:rsidRPr="00187503" w:rsidR="00C93073" w:rsidP="00C93073" w:rsidRDefault="00C93073" w14:paraId="3A934551" w14:textId="55C34400">
      <w:pPr>
        <w:rPr>
          <w:rFonts w:cs="Arial"/>
          <w:szCs w:val="24"/>
          <w:lang w:val="es-ES"/>
        </w:rPr>
      </w:pPr>
      <w:r w:rsidRPr="00187503">
        <w:rPr>
          <w:rFonts w:cs="Arial"/>
          <w:szCs w:val="24"/>
          <w:lang w:val="es-ES"/>
        </w:rPr>
        <w:t>(Si [</w:t>
      </w:r>
      <w:r w:rsidR="00A6058D">
        <w:rPr>
          <w:rFonts w:cs="Arial"/>
          <w:szCs w:val="24"/>
          <w:lang w:val="es-ES"/>
        </w:rPr>
        <w:t>NPSAS institution</w:t>
      </w:r>
      <w:r w:rsidRPr="00187503">
        <w:rPr>
          <w:rFonts w:cs="Arial"/>
          <w:szCs w:val="24"/>
          <w:lang w:val="es-ES"/>
        </w:rPr>
        <w:t>] proveyeron el servicio tecnológico o técnico, pero no lo recibiste o usaste personalmente, por favor selecciona la opción “No fue necesario”).</w:t>
      </w:r>
    </w:p>
    <w:p w:rsidRPr="00187503" w:rsidR="00C93073" w:rsidP="00187503" w:rsidRDefault="00C93073" w14:paraId="3B6F4686" w14:textId="4F2F0EB4">
      <w:pPr>
        <w:rPr>
          <w:rFonts w:cs="Arial"/>
          <w:szCs w:val="24"/>
          <w:lang w:val="es-ES"/>
        </w:rPr>
      </w:pPr>
      <w:r w:rsidRPr="00187503">
        <w:rPr>
          <w:rFonts w:cs="Arial"/>
          <w:szCs w:val="24"/>
          <w:lang w:val="es-ES"/>
        </w:rPr>
        <w:t>Computadora portátil o tableta</w:t>
      </w:r>
    </w:p>
    <w:p w:rsidRPr="00A6058D" w:rsidR="00C93073" w:rsidP="00C93073" w:rsidRDefault="00C93073" w14:paraId="50CD0E07" w14:textId="7B0C72D6">
      <w:pPr>
        <w:pStyle w:val="NoSpacing"/>
        <w:ind w:firstLine="720"/>
        <w:rPr>
          <w:rFonts w:cs="Arial"/>
          <w:szCs w:val="24"/>
          <w:lang w:val="es-ES"/>
        </w:rPr>
      </w:pPr>
      <w:r w:rsidRPr="00A6058D">
        <w:rPr>
          <w:rFonts w:cs="Arial"/>
          <w:szCs w:val="24"/>
          <w:lang w:val="es-ES"/>
        </w:rPr>
        <w:t>1 = Sí</w:t>
      </w:r>
    </w:p>
    <w:p w:rsidRPr="00A6058D" w:rsidR="00C93073" w:rsidP="00C93073" w:rsidRDefault="00C93073" w14:paraId="659FF0B1" w14:textId="3E37EA92">
      <w:pPr>
        <w:pStyle w:val="NoSpacing"/>
        <w:rPr>
          <w:rFonts w:cs="Arial"/>
          <w:szCs w:val="24"/>
          <w:lang w:val="es-ES"/>
        </w:rPr>
      </w:pPr>
      <w:r w:rsidRPr="00A6058D">
        <w:rPr>
          <w:rFonts w:cs="Arial"/>
          <w:szCs w:val="24"/>
          <w:lang w:val="es-ES"/>
        </w:rPr>
        <w:tab/>
        <w:t>0 = No</w:t>
      </w:r>
    </w:p>
    <w:p w:rsidRPr="00A6058D" w:rsidR="00C93073" w:rsidP="00C93073" w:rsidRDefault="00C93073" w14:paraId="022EB1B8" w14:textId="74D2379D">
      <w:pPr>
        <w:pStyle w:val="NoSpacing"/>
        <w:rPr>
          <w:rFonts w:cs="Arial"/>
          <w:szCs w:val="24"/>
          <w:lang w:val="es-ES"/>
        </w:rPr>
      </w:pPr>
      <w:r w:rsidRPr="00A6058D">
        <w:rPr>
          <w:rFonts w:cs="Arial"/>
          <w:szCs w:val="24"/>
          <w:lang w:val="es-ES"/>
        </w:rPr>
        <w:tab/>
        <w:t xml:space="preserve">2 = </w:t>
      </w:r>
      <w:r w:rsidRPr="00187503">
        <w:rPr>
          <w:rFonts w:cs="Arial"/>
          <w:szCs w:val="24"/>
          <w:lang w:val="es-ES"/>
        </w:rPr>
        <w:t>No fue necesario</w:t>
      </w:r>
    </w:p>
    <w:p w:rsidRPr="00187503" w:rsidR="00C93073" w:rsidP="00187503" w:rsidRDefault="00A6058D" w14:paraId="5B53F405" w14:textId="11BA2CED">
      <w:pPr>
        <w:rPr>
          <w:rFonts w:cs="Arial"/>
          <w:szCs w:val="24"/>
          <w:lang w:val="es-ES"/>
        </w:rPr>
      </w:pPr>
      <w:r w:rsidRPr="00187503">
        <w:rPr>
          <w:rFonts w:cs="Arial"/>
          <w:szCs w:val="24"/>
          <w:lang w:val="es-ES"/>
        </w:rPr>
        <w:t>Acceso de internet o hotspot de internet</w:t>
      </w:r>
    </w:p>
    <w:p w:rsidRPr="00A6058D" w:rsidR="00A6058D" w:rsidP="00A6058D" w:rsidRDefault="00A6058D" w14:paraId="3F16694D" w14:textId="77777777">
      <w:pPr>
        <w:pStyle w:val="NoSpacing"/>
        <w:ind w:firstLine="720"/>
        <w:rPr>
          <w:rFonts w:cs="Arial"/>
          <w:szCs w:val="24"/>
          <w:lang w:val="es-ES"/>
        </w:rPr>
      </w:pPr>
      <w:r w:rsidRPr="00A6058D">
        <w:rPr>
          <w:rFonts w:cs="Arial"/>
          <w:szCs w:val="24"/>
          <w:lang w:val="es-ES"/>
        </w:rPr>
        <w:t>1 = Sí</w:t>
      </w:r>
    </w:p>
    <w:p w:rsidRPr="00A6058D" w:rsidR="00A6058D" w:rsidP="00A6058D" w:rsidRDefault="00A6058D" w14:paraId="59D2824B" w14:textId="77777777">
      <w:pPr>
        <w:pStyle w:val="NoSpacing"/>
        <w:rPr>
          <w:rFonts w:cs="Arial"/>
          <w:szCs w:val="24"/>
          <w:lang w:val="es-ES"/>
        </w:rPr>
      </w:pPr>
      <w:r w:rsidRPr="00A6058D">
        <w:rPr>
          <w:rFonts w:cs="Arial"/>
          <w:szCs w:val="24"/>
          <w:lang w:val="es-ES"/>
        </w:rPr>
        <w:tab/>
        <w:t>0 = No</w:t>
      </w:r>
    </w:p>
    <w:p w:rsidRPr="00A6058D" w:rsidR="00A6058D" w:rsidP="00A6058D" w:rsidRDefault="00A6058D" w14:paraId="7BDD507B" w14:textId="77777777">
      <w:pPr>
        <w:pStyle w:val="NoSpacing"/>
        <w:rPr>
          <w:rFonts w:cs="Arial"/>
          <w:szCs w:val="24"/>
          <w:lang w:val="es-ES"/>
        </w:rPr>
      </w:pPr>
      <w:r w:rsidRPr="00A6058D">
        <w:rPr>
          <w:rFonts w:cs="Arial"/>
          <w:szCs w:val="24"/>
          <w:lang w:val="es-ES"/>
        </w:rPr>
        <w:tab/>
        <w:t xml:space="preserve">2 = </w:t>
      </w:r>
      <w:r w:rsidRPr="00187503">
        <w:rPr>
          <w:rFonts w:cs="Arial"/>
          <w:szCs w:val="24"/>
          <w:lang w:val="es-ES"/>
        </w:rPr>
        <w:t>No fue necesario</w:t>
      </w:r>
    </w:p>
    <w:p w:rsidRPr="00187503" w:rsidR="00C93073" w:rsidP="00187503" w:rsidRDefault="00A6058D" w14:paraId="4761024A" w14:textId="36C6C5A4">
      <w:pPr>
        <w:rPr>
          <w:rFonts w:cs="Arial"/>
          <w:szCs w:val="24"/>
          <w:lang w:val="es-ES"/>
        </w:rPr>
      </w:pPr>
      <w:r w:rsidRPr="00187503">
        <w:rPr>
          <w:rFonts w:cs="Arial"/>
          <w:szCs w:val="24"/>
          <w:lang w:val="es-ES"/>
        </w:rPr>
        <w:t>Entrenamiento o materiales de apre</w:t>
      </w:r>
      <w:r w:rsidR="007567FB">
        <w:rPr>
          <w:rFonts w:cs="Arial"/>
          <w:szCs w:val="24"/>
          <w:lang w:val="es-ES"/>
        </w:rPr>
        <w:t>n</w:t>
      </w:r>
      <w:r w:rsidRPr="00187503">
        <w:rPr>
          <w:rFonts w:cs="Arial"/>
          <w:szCs w:val="24"/>
          <w:lang w:val="es-ES"/>
        </w:rPr>
        <w:t xml:space="preserve">dizaje </w:t>
      </w:r>
      <w:r w:rsidR="007E63F0">
        <w:rPr>
          <w:rFonts w:cs="Arial"/>
          <w:szCs w:val="20"/>
        </w:rPr>
        <w:t>acerca de como usar</w:t>
      </w:r>
      <w:r w:rsidRPr="0052395D" w:rsidR="007E63F0">
        <w:rPr>
          <w:rFonts w:cs="Arial"/>
          <w:szCs w:val="20"/>
        </w:rPr>
        <w:t xml:space="preserve"> </w:t>
      </w:r>
      <w:r w:rsidRPr="00187503">
        <w:rPr>
          <w:rFonts w:cs="Arial"/>
          <w:szCs w:val="24"/>
          <w:lang w:val="es-ES"/>
        </w:rPr>
        <w:t>software nuevo</w:t>
      </w:r>
    </w:p>
    <w:p w:rsidRPr="00A6058D" w:rsidR="00A6058D" w:rsidP="00A6058D" w:rsidRDefault="00A6058D" w14:paraId="2B0E111F" w14:textId="77777777">
      <w:pPr>
        <w:pStyle w:val="NoSpacing"/>
        <w:ind w:firstLine="720"/>
        <w:rPr>
          <w:rFonts w:cs="Arial"/>
          <w:szCs w:val="24"/>
          <w:lang w:val="es-ES"/>
        </w:rPr>
      </w:pPr>
      <w:r w:rsidRPr="00A6058D">
        <w:rPr>
          <w:rFonts w:cs="Arial"/>
          <w:szCs w:val="24"/>
          <w:lang w:val="es-ES"/>
        </w:rPr>
        <w:t>1 = Sí</w:t>
      </w:r>
    </w:p>
    <w:p w:rsidRPr="00A6058D" w:rsidR="00A6058D" w:rsidP="00A6058D" w:rsidRDefault="00A6058D" w14:paraId="55B393E6" w14:textId="77777777">
      <w:pPr>
        <w:pStyle w:val="NoSpacing"/>
        <w:rPr>
          <w:rFonts w:cs="Arial"/>
          <w:szCs w:val="24"/>
          <w:lang w:val="es-ES"/>
        </w:rPr>
      </w:pPr>
      <w:r w:rsidRPr="00A6058D">
        <w:rPr>
          <w:rFonts w:cs="Arial"/>
          <w:szCs w:val="24"/>
          <w:lang w:val="es-ES"/>
        </w:rPr>
        <w:tab/>
        <w:t>0 = No</w:t>
      </w:r>
    </w:p>
    <w:p w:rsidRPr="00A6058D" w:rsidR="00A6058D" w:rsidP="00A6058D" w:rsidRDefault="00A6058D" w14:paraId="653DBCE3" w14:textId="77777777">
      <w:pPr>
        <w:pStyle w:val="NoSpacing"/>
        <w:rPr>
          <w:rFonts w:cs="Arial"/>
          <w:szCs w:val="24"/>
          <w:lang w:val="es-ES"/>
        </w:rPr>
      </w:pPr>
      <w:r w:rsidRPr="00A6058D">
        <w:rPr>
          <w:rFonts w:cs="Arial"/>
          <w:szCs w:val="24"/>
          <w:lang w:val="es-ES"/>
        </w:rPr>
        <w:tab/>
        <w:t xml:space="preserve">2 = </w:t>
      </w:r>
      <w:r w:rsidRPr="00187503">
        <w:rPr>
          <w:rFonts w:cs="Arial"/>
          <w:szCs w:val="24"/>
          <w:lang w:val="es-ES"/>
        </w:rPr>
        <w:t>No fue necesario</w:t>
      </w:r>
    </w:p>
    <w:p w:rsidRPr="00187503" w:rsidR="009D29BA" w:rsidP="009D29BA" w:rsidRDefault="00A6058D" w14:paraId="393CE720" w14:textId="56E818A5">
      <w:pPr>
        <w:rPr>
          <w:rFonts w:cs="Arial"/>
          <w:szCs w:val="24"/>
          <w:lang w:val="es-ES"/>
        </w:rPr>
      </w:pPr>
      <w:r w:rsidRPr="00187503">
        <w:rPr>
          <w:rFonts w:cs="Arial"/>
          <w:szCs w:val="24"/>
          <w:lang w:val="es-ES"/>
        </w:rPr>
        <w:t>Acceso gratuito a libros de textos digitales</w:t>
      </w:r>
    </w:p>
    <w:p w:rsidRPr="00A6058D" w:rsidR="00A6058D" w:rsidP="00A6058D" w:rsidRDefault="00A6058D" w14:paraId="14F79F66" w14:textId="77777777">
      <w:pPr>
        <w:pStyle w:val="NoSpacing"/>
        <w:ind w:firstLine="720"/>
        <w:rPr>
          <w:rFonts w:cs="Arial"/>
          <w:szCs w:val="24"/>
          <w:lang w:val="es-ES"/>
        </w:rPr>
      </w:pPr>
      <w:r w:rsidRPr="00A6058D">
        <w:rPr>
          <w:rFonts w:cs="Arial"/>
          <w:szCs w:val="24"/>
          <w:lang w:val="es-ES"/>
        </w:rPr>
        <w:t>1 = Sí</w:t>
      </w:r>
    </w:p>
    <w:p w:rsidRPr="00A6058D" w:rsidR="00A6058D" w:rsidP="00A6058D" w:rsidRDefault="00A6058D" w14:paraId="7AAAC047" w14:textId="77777777">
      <w:pPr>
        <w:pStyle w:val="NoSpacing"/>
        <w:rPr>
          <w:rFonts w:cs="Arial"/>
          <w:szCs w:val="24"/>
          <w:lang w:val="es-ES"/>
        </w:rPr>
      </w:pPr>
      <w:r w:rsidRPr="00A6058D">
        <w:rPr>
          <w:rFonts w:cs="Arial"/>
          <w:szCs w:val="24"/>
          <w:lang w:val="es-ES"/>
        </w:rPr>
        <w:tab/>
        <w:t>0 = No</w:t>
      </w:r>
    </w:p>
    <w:p w:rsidRPr="00A6058D" w:rsidR="00A6058D" w:rsidP="00A6058D" w:rsidRDefault="00A6058D" w14:paraId="039F54CA" w14:textId="77777777">
      <w:pPr>
        <w:pStyle w:val="NoSpacing"/>
        <w:rPr>
          <w:rFonts w:cs="Arial"/>
          <w:szCs w:val="24"/>
          <w:lang w:val="es-ES"/>
        </w:rPr>
      </w:pPr>
      <w:r w:rsidRPr="00A6058D">
        <w:rPr>
          <w:rFonts w:cs="Arial"/>
          <w:szCs w:val="24"/>
          <w:lang w:val="es-ES"/>
        </w:rPr>
        <w:tab/>
        <w:t xml:space="preserve">2 = </w:t>
      </w:r>
      <w:r w:rsidRPr="00187503">
        <w:rPr>
          <w:rFonts w:cs="Arial"/>
          <w:szCs w:val="24"/>
          <w:lang w:val="es-ES"/>
        </w:rPr>
        <w:t>No fue necesario</w:t>
      </w:r>
    </w:p>
    <w:p w:rsidRPr="00187503" w:rsidR="00A6058D" w:rsidP="00A6058D" w:rsidRDefault="00A6058D" w14:paraId="23238444" w14:textId="77777777">
      <w:pPr>
        <w:rPr>
          <w:rFonts w:cs="Arial"/>
          <w:szCs w:val="24"/>
          <w:lang w:val="es-ES"/>
        </w:rPr>
      </w:pPr>
      <w:r w:rsidRPr="00187503">
        <w:rPr>
          <w:rFonts w:cs="Arial"/>
          <w:szCs w:val="24"/>
          <w:lang w:val="es-ES"/>
        </w:rPr>
        <w:t>Recibí otro servicio tecnológico o técnico para asistir con instrucción solamente en línea que no está en la lista</w:t>
      </w:r>
    </w:p>
    <w:p w:rsidRPr="00A6058D" w:rsidR="00A6058D" w:rsidP="00A6058D" w:rsidRDefault="00A6058D" w14:paraId="6D809523" w14:textId="77777777">
      <w:pPr>
        <w:pStyle w:val="NoSpacing"/>
        <w:ind w:firstLine="720"/>
        <w:rPr>
          <w:rFonts w:cs="Arial"/>
          <w:szCs w:val="24"/>
          <w:lang w:val="es-ES"/>
        </w:rPr>
      </w:pPr>
      <w:r w:rsidRPr="00A6058D">
        <w:rPr>
          <w:rFonts w:cs="Arial"/>
          <w:szCs w:val="24"/>
          <w:lang w:val="es-ES"/>
        </w:rPr>
        <w:t>1 = Sí</w:t>
      </w:r>
    </w:p>
    <w:p w:rsidRPr="00A6058D" w:rsidR="00A6058D" w:rsidP="00A6058D" w:rsidRDefault="00A6058D" w14:paraId="78E65473" w14:textId="77777777">
      <w:pPr>
        <w:pStyle w:val="NoSpacing"/>
        <w:rPr>
          <w:rFonts w:cs="Arial"/>
          <w:szCs w:val="24"/>
          <w:lang w:val="es-ES"/>
        </w:rPr>
      </w:pPr>
      <w:r w:rsidRPr="00A6058D">
        <w:rPr>
          <w:rFonts w:cs="Arial"/>
          <w:szCs w:val="24"/>
          <w:lang w:val="es-ES"/>
        </w:rPr>
        <w:tab/>
        <w:t>0 = No</w:t>
      </w:r>
    </w:p>
    <w:p w:rsidRPr="00A6058D" w:rsidR="00A6058D" w:rsidP="00A6058D" w:rsidRDefault="00A6058D" w14:paraId="3742BFFB" w14:textId="77777777">
      <w:pPr>
        <w:pStyle w:val="NoSpacing"/>
        <w:ind w:firstLine="720"/>
        <w:rPr>
          <w:rFonts w:cs="Arial"/>
          <w:szCs w:val="24"/>
          <w:lang w:val="es-ES"/>
        </w:rPr>
      </w:pPr>
      <w:r w:rsidRPr="00A6058D">
        <w:rPr>
          <w:rFonts w:cs="Arial"/>
          <w:szCs w:val="24"/>
          <w:lang w:val="es-ES"/>
        </w:rPr>
        <w:t>Por favor describe</w:t>
      </w:r>
    </w:p>
    <w:p w:rsidRPr="009D29BA" w:rsidR="00A6058D" w:rsidP="00A6058D" w:rsidRDefault="00A6058D" w14:paraId="17D6F3E0" w14:textId="77777777">
      <w:pPr>
        <w:rPr>
          <w:rFonts w:ascii="Arial" w:hAnsi="Arial" w:cs="Arial"/>
          <w:b/>
          <w:bCs/>
          <w:szCs w:val="24"/>
          <w:lang w:val="es-ES"/>
        </w:rPr>
      </w:pPr>
      <w:r w:rsidRPr="009D29BA">
        <w:rPr>
          <w:rFonts w:cs="Arial"/>
          <w:b/>
          <w:bCs/>
          <w:szCs w:val="24"/>
          <w:lang w:val="es-ES"/>
        </w:rPr>
        <w:t>Help Text:</w:t>
      </w:r>
      <w:r w:rsidRPr="009D29BA">
        <w:rPr>
          <w:rFonts w:ascii="Arial" w:hAnsi="Arial" w:cs="Arial"/>
          <w:b/>
          <w:bCs/>
          <w:szCs w:val="24"/>
          <w:lang w:val="es-ES"/>
        </w:rPr>
        <w:t xml:space="preserve"> </w:t>
      </w:r>
      <w:r w:rsidRPr="009D29BA">
        <w:rPr>
          <w:rFonts w:cs="Arial"/>
          <w:szCs w:val="24"/>
          <w:lang w:val="es-ES"/>
        </w:rPr>
        <w:t>Por favor piensa solamente el tiempo entre el primero de enero de 2020 y el 30 de junio de 2020 al responder esta pregunta. Si no estás seguro(a), responde lo que te parezca.</w:t>
      </w:r>
    </w:p>
    <w:p w:rsidRPr="009D29BA" w:rsidR="00A6058D" w:rsidP="009D29BA" w:rsidRDefault="00A6058D" w14:paraId="21064364" w14:textId="77777777">
      <w:pPr>
        <w:rPr>
          <w:rFonts w:ascii="Arial" w:hAnsi="Arial" w:cs="Arial"/>
          <w:b/>
          <w:bCs/>
          <w:szCs w:val="24"/>
          <w:lang w:val="es-ES"/>
        </w:rPr>
      </w:pPr>
    </w:p>
    <w:p w:rsidR="009D29BA" w:rsidP="00187503" w:rsidRDefault="009D29BA" w14:paraId="71E51002" w14:textId="707B8CDD">
      <w:pPr>
        <w:rPr>
          <w:rFonts w:ascii="Arial" w:hAnsi="Arial" w:cs="Arial"/>
          <w:b/>
          <w:bCs/>
          <w:szCs w:val="24"/>
          <w:lang w:val="es-ES"/>
        </w:rPr>
      </w:pPr>
      <w:r w:rsidRPr="009D29BA">
        <w:rPr>
          <w:rFonts w:ascii="Arial" w:hAnsi="Arial" w:cs="Arial"/>
          <w:b/>
          <w:bCs/>
          <w:szCs w:val="24"/>
          <w:lang w:val="es-ES"/>
        </w:rPr>
        <w:t>N20FCOVCOMM</w:t>
      </w:r>
    </w:p>
    <w:p w:rsidRPr="00187503" w:rsidR="00A6058D" w:rsidP="00A6058D" w:rsidRDefault="00A6058D" w14:paraId="204D9DAD" w14:textId="07723578">
      <w:pPr>
        <w:rPr>
          <w:rFonts w:cs="Arial"/>
          <w:szCs w:val="24"/>
          <w:lang w:val="es-ES"/>
        </w:rPr>
      </w:pPr>
      <w:r w:rsidRPr="00187503">
        <w:rPr>
          <w:rFonts w:cs="Arial"/>
          <w:szCs w:val="24"/>
          <w:lang w:val="es-ES"/>
        </w:rPr>
        <w:t xml:space="preserve">Tomando en cuenta solo la respuesta de [NPSAS institution] a COVID-19, </w:t>
      </w:r>
      <w:r>
        <w:rPr>
          <w:rFonts w:cs="Arial"/>
          <w:szCs w:val="24"/>
          <w:lang w:val="es-ES"/>
        </w:rPr>
        <w:t>por favor indica qué tan en desacuerdo o de acuerdo estás con las siguientes afirmaciones.</w:t>
      </w:r>
    </w:p>
    <w:p w:rsidRPr="00187503" w:rsidR="00A6058D" w:rsidP="00A6058D" w:rsidRDefault="00A6058D" w14:paraId="5CA6BF80" w14:textId="09216E52">
      <w:pPr>
        <w:rPr>
          <w:rFonts w:cs="Arial"/>
          <w:szCs w:val="24"/>
          <w:lang w:val="es-ES"/>
        </w:rPr>
      </w:pPr>
      <w:r>
        <w:rPr>
          <w:rFonts w:cs="Arial"/>
          <w:szCs w:val="24"/>
          <w:lang w:val="es-ES"/>
        </w:rPr>
        <w:t>[NPSAS institution] proveyó comunicación útil sobre como COVID-19 impactaría mi…</w:t>
      </w:r>
    </w:p>
    <w:p w:rsidRPr="00187503" w:rsidR="00A6058D" w:rsidP="00187503" w:rsidRDefault="00A6058D" w14:paraId="040D808C" w14:textId="77777777">
      <w:pPr>
        <w:rPr>
          <w:rFonts w:cs="Arial"/>
          <w:szCs w:val="24"/>
          <w:lang w:val="es-ES"/>
        </w:rPr>
      </w:pPr>
      <w:r w:rsidRPr="00187503">
        <w:rPr>
          <w:rFonts w:cs="Arial"/>
          <w:szCs w:val="24"/>
          <w:lang w:val="es-ES"/>
        </w:rPr>
        <w:t>(Si la afirmación no aplica, por favor selecciona la opción “No aplica”).</w:t>
      </w:r>
    </w:p>
    <w:p w:rsidRPr="00187503" w:rsidR="009D29BA" w:rsidP="009D29BA" w:rsidRDefault="00A6058D" w14:paraId="4ED7FD1C" w14:textId="6A4FAAE1">
      <w:pPr>
        <w:rPr>
          <w:rFonts w:cs="Arial"/>
          <w:szCs w:val="24"/>
          <w:lang w:val="es-ES"/>
        </w:rPr>
      </w:pPr>
      <w:r w:rsidRPr="00187503">
        <w:rPr>
          <w:rFonts w:cs="Arial"/>
          <w:szCs w:val="24"/>
          <w:lang w:val="es-ES"/>
        </w:rPr>
        <w:t>Acceso a trabajos de curso</w:t>
      </w:r>
    </w:p>
    <w:p w:rsidR="00A6058D" w:rsidP="00187503" w:rsidRDefault="00A6058D" w14:paraId="0D5B60B1" w14:textId="30DDBF6F">
      <w:pPr>
        <w:pStyle w:val="NoSpacing"/>
        <w:ind w:firstLine="720"/>
      </w:pPr>
      <w:r>
        <w:t>1 = 1 (Completamente en desacuerdo)</w:t>
      </w:r>
    </w:p>
    <w:p w:rsidR="00A6058D" w:rsidP="00187503" w:rsidRDefault="00A6058D" w14:paraId="4605DECA" w14:textId="4656B178">
      <w:pPr>
        <w:pStyle w:val="NoSpacing"/>
        <w:ind w:firstLine="720"/>
      </w:pPr>
      <w:r>
        <w:t>2 = 2 (Un poco en desacuerdo)</w:t>
      </w:r>
    </w:p>
    <w:p w:rsidR="00A6058D" w:rsidP="00187503" w:rsidRDefault="00A6058D" w14:paraId="06E31DA4" w14:textId="70014261">
      <w:pPr>
        <w:pStyle w:val="NoSpacing"/>
        <w:ind w:firstLine="720"/>
      </w:pPr>
      <w:r>
        <w:t>3 = 3 (Ni en desacuerdo ni de acuerdo)</w:t>
      </w:r>
    </w:p>
    <w:p w:rsidR="00A6058D" w:rsidP="00187503" w:rsidRDefault="00A6058D" w14:paraId="7B5C6A43" w14:textId="1B6E803C">
      <w:pPr>
        <w:pStyle w:val="NoSpacing"/>
        <w:ind w:firstLine="720"/>
      </w:pPr>
      <w:r>
        <w:t>4 = 4 (Un poco de acuerdo)</w:t>
      </w:r>
    </w:p>
    <w:p w:rsidRPr="00187503" w:rsidR="00A6058D" w:rsidP="00187503" w:rsidRDefault="00A6058D" w14:paraId="793A377D" w14:textId="15AA3024">
      <w:pPr>
        <w:pStyle w:val="NoSpacing"/>
        <w:ind w:firstLine="720"/>
        <w:rPr>
          <w:sz w:val="22"/>
        </w:rPr>
      </w:pPr>
      <w:r>
        <w:t>5 = 5 (Completamente en acuerdo)</w:t>
      </w:r>
    </w:p>
    <w:p w:rsidR="00A6058D" w:rsidP="00187503" w:rsidRDefault="00A6058D" w14:paraId="7267847D" w14:textId="3FFCB309">
      <w:pPr>
        <w:pStyle w:val="NoSpacing"/>
        <w:ind w:firstLine="720"/>
      </w:pPr>
      <w:r>
        <w:t>6 = No aplica</w:t>
      </w:r>
    </w:p>
    <w:p w:rsidRPr="00187503" w:rsidR="00A6058D" w:rsidP="00A6058D" w:rsidRDefault="00A6058D" w14:paraId="4766B5DF" w14:textId="39431B91">
      <w:pPr>
        <w:rPr>
          <w:rFonts w:cs="Arial"/>
          <w:szCs w:val="24"/>
          <w:lang w:val="es-ES"/>
        </w:rPr>
      </w:pPr>
      <w:r w:rsidRPr="00187503">
        <w:rPr>
          <w:rFonts w:cs="Arial"/>
          <w:szCs w:val="24"/>
          <w:lang w:val="es-ES"/>
        </w:rPr>
        <w:t>Vivienda (dentro del recinto o propiedad de la universidad)</w:t>
      </w:r>
    </w:p>
    <w:p w:rsidR="00A6058D" w:rsidP="00187503" w:rsidRDefault="00A6058D" w14:paraId="3ED74A29" w14:textId="77777777">
      <w:pPr>
        <w:pStyle w:val="NoSpacing"/>
        <w:ind w:firstLine="720"/>
      </w:pPr>
      <w:r>
        <w:t>1 = 1 (Completamente en desacuerdo)</w:t>
      </w:r>
    </w:p>
    <w:p w:rsidR="00A6058D" w:rsidP="00187503" w:rsidRDefault="00A6058D" w14:paraId="6444D20C" w14:textId="77777777">
      <w:pPr>
        <w:pStyle w:val="NoSpacing"/>
        <w:ind w:firstLine="720"/>
      </w:pPr>
      <w:r>
        <w:t>2 = 2 (Un poco en desacuerdo)</w:t>
      </w:r>
    </w:p>
    <w:p w:rsidR="00A6058D" w:rsidP="00187503" w:rsidRDefault="00A6058D" w14:paraId="3F3AF751" w14:textId="77777777">
      <w:pPr>
        <w:pStyle w:val="NoSpacing"/>
        <w:ind w:firstLine="720"/>
      </w:pPr>
      <w:r>
        <w:t>3 = 3 (Ni en desacuerdo ni de acuerdo)</w:t>
      </w:r>
    </w:p>
    <w:p w:rsidR="00A6058D" w:rsidP="00187503" w:rsidRDefault="00A6058D" w14:paraId="542EB9EA" w14:textId="77777777">
      <w:pPr>
        <w:pStyle w:val="NoSpacing"/>
        <w:ind w:firstLine="720"/>
      </w:pPr>
      <w:r>
        <w:t>4 = 4 (Un poco de acuerdo)</w:t>
      </w:r>
    </w:p>
    <w:p w:rsidRPr="00CE6C90" w:rsidR="00A6058D" w:rsidP="00187503" w:rsidRDefault="00A6058D" w14:paraId="1F9F1788" w14:textId="77777777">
      <w:pPr>
        <w:pStyle w:val="NoSpacing"/>
        <w:ind w:firstLine="720"/>
        <w:rPr>
          <w:sz w:val="22"/>
        </w:rPr>
      </w:pPr>
      <w:r>
        <w:t>5 = 5 (Completamente en acuerdo)</w:t>
      </w:r>
    </w:p>
    <w:p w:rsidR="00A6058D" w:rsidP="00187503" w:rsidRDefault="00A6058D" w14:paraId="355687DC" w14:textId="77777777">
      <w:pPr>
        <w:pStyle w:val="NoSpacing"/>
        <w:ind w:firstLine="720"/>
      </w:pPr>
      <w:r>
        <w:t>6 = No aplica</w:t>
      </w:r>
    </w:p>
    <w:p w:rsidR="00A6058D" w:rsidP="00A6058D" w:rsidRDefault="00A6058D" w14:paraId="5E856742" w14:textId="02990265">
      <w:pPr>
        <w:rPr>
          <w:rFonts w:ascii="Calibri" w:hAnsi="Calibri" w:eastAsia="Calibri" w:cs="Calibri"/>
        </w:rPr>
      </w:pPr>
      <w:bookmarkStart w:name="_Hlk36117943" w:id="672"/>
      <w:r w:rsidRPr="00187503">
        <w:rPr>
          <w:rFonts w:cs="Arial"/>
          <w:szCs w:val="24"/>
          <w:lang w:val="es-ES"/>
        </w:rPr>
        <w:t>Progreso hacia [</w:t>
      </w:r>
      <w:r>
        <w:rPr>
          <w:rFonts w:cs="Arial"/>
          <w:szCs w:val="24"/>
          <w:lang w:val="es-ES"/>
        </w:rPr>
        <w:t>el/la</w:t>
      </w:r>
      <w:r w:rsidRPr="00187503">
        <w:rPr>
          <w:rFonts w:cs="Arial"/>
          <w:szCs w:val="24"/>
          <w:lang w:val="es-ES"/>
        </w:rPr>
        <w:t>] [</w:t>
      </w:r>
      <w:r>
        <w:rPr>
          <w:rFonts w:cs="Arial"/>
          <w:szCs w:val="24"/>
          <w:lang w:val="es-ES"/>
        </w:rPr>
        <w:t>degree program</w:t>
      </w:r>
      <w:r w:rsidRPr="00187503">
        <w:rPr>
          <w:rFonts w:cs="Arial"/>
          <w:szCs w:val="24"/>
          <w:lang w:val="es-ES"/>
        </w:rPr>
        <w:t>] (por ejemplo, finalización de cursos, matriculación futur</w:t>
      </w:r>
      <w:r w:rsidR="007567FB">
        <w:rPr>
          <w:rFonts w:cs="Arial"/>
          <w:szCs w:val="24"/>
          <w:lang w:val="es-ES"/>
        </w:rPr>
        <w:t>a</w:t>
      </w:r>
      <w:r w:rsidRPr="00187503">
        <w:rPr>
          <w:rFonts w:cs="Arial"/>
          <w:szCs w:val="24"/>
          <w:lang w:val="es-ES"/>
        </w:rPr>
        <w:t>, calificaciones, etc.)</w:t>
      </w:r>
      <w:bookmarkEnd w:id="672"/>
    </w:p>
    <w:p w:rsidR="00A6058D" w:rsidP="00187503" w:rsidRDefault="00A6058D" w14:paraId="2752E535" w14:textId="77777777">
      <w:pPr>
        <w:pStyle w:val="NoSpacing"/>
        <w:ind w:firstLine="720"/>
      </w:pPr>
      <w:r>
        <w:t>1 = 1 (Completamente en desacuerdo)</w:t>
      </w:r>
    </w:p>
    <w:p w:rsidR="00A6058D" w:rsidP="00187503" w:rsidRDefault="00A6058D" w14:paraId="322FF247" w14:textId="77777777">
      <w:pPr>
        <w:pStyle w:val="NoSpacing"/>
        <w:ind w:firstLine="720"/>
      </w:pPr>
      <w:r>
        <w:t>2 = 2 (Un poco en desacuerdo)</w:t>
      </w:r>
    </w:p>
    <w:p w:rsidR="00A6058D" w:rsidP="00187503" w:rsidRDefault="00A6058D" w14:paraId="746E6754" w14:textId="77777777">
      <w:pPr>
        <w:pStyle w:val="NoSpacing"/>
        <w:ind w:firstLine="720"/>
      </w:pPr>
      <w:r>
        <w:t>3 = 3 (Ni en desacuerdo ni de acuerdo)</w:t>
      </w:r>
    </w:p>
    <w:p w:rsidR="00A6058D" w:rsidP="00187503" w:rsidRDefault="00A6058D" w14:paraId="4A7F040A" w14:textId="62ED79D7">
      <w:pPr>
        <w:pStyle w:val="NoSpacing"/>
        <w:ind w:firstLine="720"/>
      </w:pPr>
      <w:r>
        <w:t>4 = 4 (Un poco de acuerdo)</w:t>
      </w:r>
    </w:p>
    <w:p w:rsidRPr="00CE6C90" w:rsidR="00A6058D" w:rsidP="00187503" w:rsidRDefault="00A6058D" w14:paraId="05CADDA9" w14:textId="77777777">
      <w:pPr>
        <w:pStyle w:val="NoSpacing"/>
        <w:ind w:firstLine="720"/>
        <w:rPr>
          <w:sz w:val="22"/>
        </w:rPr>
      </w:pPr>
      <w:r>
        <w:t>5 = 5 (Completamente en acuerdo)</w:t>
      </w:r>
    </w:p>
    <w:p w:rsidR="00A6058D" w:rsidP="00187503" w:rsidRDefault="00A6058D" w14:paraId="52A650B2" w14:textId="77777777">
      <w:pPr>
        <w:pStyle w:val="NoSpacing"/>
        <w:ind w:firstLine="720"/>
      </w:pPr>
      <w:r>
        <w:t>6 = No aplica</w:t>
      </w:r>
    </w:p>
    <w:p w:rsidRPr="00187503" w:rsidR="00A6058D" w:rsidP="00A6058D" w:rsidRDefault="00A6058D" w14:paraId="72C50307" w14:textId="61F24302">
      <w:pPr>
        <w:rPr>
          <w:rFonts w:cs="Arial"/>
          <w:szCs w:val="24"/>
          <w:lang w:val="es-ES"/>
        </w:rPr>
      </w:pPr>
      <w:r w:rsidRPr="00187503">
        <w:rPr>
          <w:rFonts w:cs="Arial"/>
          <w:szCs w:val="24"/>
          <w:lang w:val="es-ES"/>
        </w:rPr>
        <w:t>Ayuda económica</w:t>
      </w:r>
    </w:p>
    <w:p w:rsidR="00A6058D" w:rsidP="00187503" w:rsidRDefault="00A6058D" w14:paraId="232C6A7D" w14:textId="77777777">
      <w:pPr>
        <w:pStyle w:val="NoSpacing"/>
        <w:ind w:firstLine="720"/>
      </w:pPr>
      <w:r>
        <w:t>1 = 1 (Completamente en desacuerdo)</w:t>
      </w:r>
    </w:p>
    <w:p w:rsidR="00A6058D" w:rsidP="00187503" w:rsidRDefault="00A6058D" w14:paraId="79FDEF89" w14:textId="77777777">
      <w:pPr>
        <w:pStyle w:val="NoSpacing"/>
        <w:ind w:firstLine="720"/>
      </w:pPr>
      <w:r>
        <w:t>2 = 2 (Un poco en desacuerdo)</w:t>
      </w:r>
    </w:p>
    <w:p w:rsidR="00A6058D" w:rsidP="00187503" w:rsidRDefault="00A6058D" w14:paraId="1DDB4878" w14:textId="77777777">
      <w:pPr>
        <w:pStyle w:val="NoSpacing"/>
        <w:ind w:firstLine="720"/>
      </w:pPr>
      <w:r>
        <w:t>3 = 3 (Ni en desacuerdo ni de acuerdo)</w:t>
      </w:r>
    </w:p>
    <w:p w:rsidR="00A6058D" w:rsidP="00187503" w:rsidRDefault="00A6058D" w14:paraId="0077D414" w14:textId="77777777">
      <w:pPr>
        <w:pStyle w:val="NoSpacing"/>
        <w:ind w:firstLine="720"/>
      </w:pPr>
      <w:r>
        <w:t>4 = 4 (Un poco de acuerdo)</w:t>
      </w:r>
    </w:p>
    <w:p w:rsidRPr="00CE6C90" w:rsidR="00A6058D" w:rsidP="00187503" w:rsidRDefault="00A6058D" w14:paraId="100FA463" w14:textId="77777777">
      <w:pPr>
        <w:pStyle w:val="NoSpacing"/>
        <w:ind w:firstLine="720"/>
        <w:rPr>
          <w:sz w:val="22"/>
        </w:rPr>
      </w:pPr>
      <w:r>
        <w:t>5 = 5 (Completamente en acuerdo)</w:t>
      </w:r>
    </w:p>
    <w:p w:rsidR="00A6058D" w:rsidP="00187503" w:rsidRDefault="00A6058D" w14:paraId="43222862" w14:textId="77777777">
      <w:pPr>
        <w:pStyle w:val="NoSpacing"/>
        <w:ind w:firstLine="720"/>
      </w:pPr>
      <w:r>
        <w:t>6 = No aplica</w:t>
      </w:r>
    </w:p>
    <w:p w:rsidRPr="00187503" w:rsidR="00A6058D" w:rsidP="00A6058D" w:rsidRDefault="00A6058D" w14:paraId="260183DD" w14:textId="777708F4">
      <w:pPr>
        <w:rPr>
          <w:rFonts w:cs="Arial"/>
          <w:szCs w:val="24"/>
          <w:lang w:val="es-ES"/>
        </w:rPr>
      </w:pPr>
      <w:r w:rsidRPr="00187503">
        <w:rPr>
          <w:rFonts w:cs="Arial"/>
          <w:szCs w:val="24"/>
          <w:lang w:val="es-ES"/>
        </w:rPr>
        <w:t>Empleo en [Y_NPSCHL] (incluyendo estudio y trabajo federal, ayudantías, etc.)</w:t>
      </w:r>
    </w:p>
    <w:p w:rsidR="00A6058D" w:rsidP="00187503" w:rsidRDefault="00A6058D" w14:paraId="79904ECE" w14:textId="77777777">
      <w:pPr>
        <w:pStyle w:val="NoSpacing"/>
        <w:ind w:firstLine="720"/>
      </w:pPr>
      <w:r>
        <w:t>1 = 1 (Completamente en desacuerdo)</w:t>
      </w:r>
    </w:p>
    <w:p w:rsidR="00A6058D" w:rsidP="00187503" w:rsidRDefault="00A6058D" w14:paraId="302C3929" w14:textId="77777777">
      <w:pPr>
        <w:pStyle w:val="NoSpacing"/>
        <w:ind w:firstLine="720"/>
      </w:pPr>
      <w:r>
        <w:t>2 = 2 (Un poco en desacuerdo)</w:t>
      </w:r>
    </w:p>
    <w:p w:rsidR="00A6058D" w:rsidP="00187503" w:rsidRDefault="00A6058D" w14:paraId="2B99AB58" w14:textId="77777777">
      <w:pPr>
        <w:pStyle w:val="NoSpacing"/>
        <w:ind w:firstLine="720"/>
      </w:pPr>
      <w:r>
        <w:t>3 = 3 (Ni en desacuerdo ni de acuerdo)</w:t>
      </w:r>
    </w:p>
    <w:p w:rsidR="00A6058D" w:rsidP="00187503" w:rsidRDefault="00A6058D" w14:paraId="414F1374" w14:textId="77777777">
      <w:pPr>
        <w:pStyle w:val="NoSpacing"/>
        <w:ind w:firstLine="720"/>
      </w:pPr>
      <w:r>
        <w:t>4 = 4 (Un poco de acuerdo)</w:t>
      </w:r>
    </w:p>
    <w:p w:rsidRPr="00CE6C90" w:rsidR="00A6058D" w:rsidP="00187503" w:rsidRDefault="00A6058D" w14:paraId="11AA23BB" w14:textId="77777777">
      <w:pPr>
        <w:pStyle w:val="NoSpacing"/>
        <w:ind w:firstLine="720"/>
        <w:rPr>
          <w:sz w:val="22"/>
        </w:rPr>
      </w:pPr>
      <w:r>
        <w:t>5 = 5 (Completamente en acuerdo)</w:t>
      </w:r>
    </w:p>
    <w:p w:rsidRPr="00187503" w:rsidR="00A6058D" w:rsidP="00187503" w:rsidRDefault="00A6058D" w14:paraId="2C9F6271" w14:textId="6A6BFC9F">
      <w:pPr>
        <w:pStyle w:val="NoSpacing"/>
        <w:ind w:firstLine="720"/>
      </w:pPr>
      <w:r>
        <w:t>6 = No aplica</w:t>
      </w:r>
    </w:p>
    <w:p w:rsidRPr="009D29BA" w:rsidR="00A6058D" w:rsidP="00A6058D" w:rsidRDefault="00A6058D" w14:paraId="20C2FB1E" w14:textId="77777777">
      <w:pPr>
        <w:rPr>
          <w:rFonts w:ascii="Arial" w:hAnsi="Arial" w:cs="Arial"/>
          <w:b/>
          <w:bCs/>
          <w:szCs w:val="24"/>
          <w:lang w:val="es-ES"/>
        </w:rPr>
      </w:pPr>
      <w:r w:rsidRPr="009D29BA">
        <w:rPr>
          <w:rFonts w:cs="Arial"/>
          <w:b/>
          <w:bCs/>
          <w:szCs w:val="24"/>
          <w:lang w:val="es-ES"/>
        </w:rPr>
        <w:t>Help Text:</w:t>
      </w:r>
      <w:r w:rsidRPr="009D29BA">
        <w:rPr>
          <w:rFonts w:ascii="Arial" w:hAnsi="Arial" w:cs="Arial"/>
          <w:b/>
          <w:bCs/>
          <w:szCs w:val="24"/>
          <w:lang w:val="es-ES"/>
        </w:rPr>
        <w:t xml:space="preserve"> </w:t>
      </w:r>
      <w:r w:rsidRPr="009D29BA">
        <w:rPr>
          <w:rFonts w:cs="Arial"/>
          <w:szCs w:val="24"/>
          <w:lang w:val="es-ES"/>
        </w:rPr>
        <w:t>Por favor piensa solamente el tiempo entre el primero de enero de 2020 y el 30 de junio de 2020 al responder esta pregunta. Si no estás seguro(a), responde lo que te parezca.</w:t>
      </w:r>
    </w:p>
    <w:p w:rsidR="009D29BA" w:rsidP="00187503" w:rsidRDefault="009D29BA" w14:paraId="116B3641" w14:textId="451C456F">
      <w:pPr>
        <w:rPr>
          <w:rFonts w:ascii="Arial" w:hAnsi="Arial" w:cs="Arial"/>
          <w:b/>
          <w:bCs/>
          <w:szCs w:val="24"/>
          <w:lang w:val="es-ES"/>
        </w:rPr>
      </w:pPr>
      <w:r w:rsidRPr="009D29BA">
        <w:rPr>
          <w:rFonts w:ascii="Arial" w:hAnsi="Arial" w:cs="Arial"/>
          <w:b/>
          <w:bCs/>
          <w:szCs w:val="24"/>
          <w:lang w:val="es-ES"/>
        </w:rPr>
        <w:t>N20FCOVINFO</w:t>
      </w:r>
    </w:p>
    <w:p w:rsidRPr="00187503" w:rsidR="00187503" w:rsidP="00187503" w:rsidRDefault="00187503" w14:paraId="53AEB63A" w14:textId="1317B813">
      <w:pPr>
        <w:rPr>
          <w:rFonts w:cs="Arial"/>
          <w:szCs w:val="24"/>
          <w:lang w:val="es-ES"/>
        </w:rPr>
      </w:pPr>
      <w:r w:rsidRPr="00187503">
        <w:rPr>
          <w:rFonts w:cs="Arial"/>
          <w:szCs w:val="24"/>
          <w:lang w:val="es-ES"/>
        </w:rPr>
        <w:t>Como parte de la respuesta a COVID-19, [NPSAS institution] proveyó la información que yo necesité para…</w:t>
      </w:r>
    </w:p>
    <w:p w:rsidRPr="00187503" w:rsidR="00187503" w:rsidP="00187503" w:rsidRDefault="00187503" w14:paraId="7091B233" w14:textId="1EA54FBC">
      <w:pPr>
        <w:rPr>
          <w:rFonts w:cs="Arial"/>
          <w:szCs w:val="24"/>
          <w:lang w:val="es-ES"/>
        </w:rPr>
      </w:pPr>
      <w:r w:rsidRPr="00187503">
        <w:rPr>
          <w:rFonts w:cs="Arial"/>
          <w:szCs w:val="24"/>
          <w:lang w:val="es-ES"/>
        </w:rPr>
        <w:t>(Si [NPSAS institution] proveyó la información, pero tu personalmente no lo necesitaste, por favor selecciona la opción “No fue necesario”).</w:t>
      </w:r>
    </w:p>
    <w:p w:rsidRPr="00187503" w:rsidR="00A6058D" w:rsidP="00187503" w:rsidRDefault="00187503" w14:paraId="68A083DF" w14:textId="6BCE6F62">
      <w:pPr>
        <w:rPr>
          <w:rFonts w:cs="Arial"/>
          <w:szCs w:val="24"/>
          <w:lang w:val="es-ES"/>
        </w:rPr>
      </w:pPr>
      <w:r w:rsidRPr="00187503">
        <w:rPr>
          <w:rFonts w:cs="Arial"/>
          <w:szCs w:val="24"/>
          <w:lang w:val="es-ES"/>
        </w:rPr>
        <w:t>Ac</w:t>
      </w:r>
      <w:r w:rsidR="007567FB">
        <w:rPr>
          <w:rFonts w:cs="Arial"/>
          <w:szCs w:val="24"/>
          <w:lang w:val="es-ES"/>
        </w:rPr>
        <w:t>c</w:t>
      </w:r>
      <w:r w:rsidRPr="00187503">
        <w:rPr>
          <w:rFonts w:cs="Arial"/>
          <w:szCs w:val="24"/>
          <w:lang w:val="es-ES"/>
        </w:rPr>
        <w:t>eder asistenc</w:t>
      </w:r>
      <w:r w:rsidR="007567FB">
        <w:rPr>
          <w:rFonts w:cs="Arial"/>
          <w:szCs w:val="24"/>
          <w:lang w:val="es-ES"/>
        </w:rPr>
        <w:t>i</w:t>
      </w:r>
      <w:r w:rsidRPr="00187503">
        <w:rPr>
          <w:rFonts w:cs="Arial"/>
          <w:szCs w:val="24"/>
          <w:lang w:val="es-ES"/>
        </w:rPr>
        <w:t>a alimentaria (por ejemplo, despensa de alimentos, vales, etc.)</w:t>
      </w:r>
    </w:p>
    <w:p w:rsidRPr="00187503" w:rsidR="00187503" w:rsidP="00187503" w:rsidRDefault="00187503" w14:paraId="1352C6B3" w14:textId="77777777">
      <w:pPr>
        <w:pStyle w:val="NoSpacing"/>
        <w:ind w:firstLine="720"/>
        <w:rPr>
          <w:rFonts w:cs="Arial"/>
          <w:szCs w:val="24"/>
          <w:lang w:val="es-ES"/>
        </w:rPr>
      </w:pPr>
      <w:r w:rsidRPr="00187503">
        <w:rPr>
          <w:rFonts w:cs="Arial"/>
          <w:szCs w:val="24"/>
          <w:lang w:val="es-ES"/>
        </w:rPr>
        <w:t>1 = 1 (Completamente en desacuerdo)</w:t>
      </w:r>
    </w:p>
    <w:p w:rsidRPr="00187503" w:rsidR="00187503" w:rsidP="00187503" w:rsidRDefault="00187503" w14:paraId="699D6A3C" w14:textId="77777777">
      <w:pPr>
        <w:pStyle w:val="NoSpacing"/>
        <w:ind w:firstLine="720"/>
        <w:rPr>
          <w:rFonts w:cs="Arial"/>
          <w:szCs w:val="24"/>
          <w:lang w:val="es-ES"/>
        </w:rPr>
      </w:pPr>
      <w:r w:rsidRPr="00187503">
        <w:rPr>
          <w:rFonts w:cs="Arial"/>
          <w:szCs w:val="24"/>
          <w:lang w:val="es-ES"/>
        </w:rPr>
        <w:t>2 = 2 (Un poco en desacuerdo)</w:t>
      </w:r>
    </w:p>
    <w:p w:rsidRPr="00187503" w:rsidR="00187503" w:rsidP="00187503" w:rsidRDefault="00187503" w14:paraId="57017C40" w14:textId="77777777">
      <w:pPr>
        <w:pStyle w:val="NoSpacing"/>
        <w:ind w:firstLine="720"/>
        <w:rPr>
          <w:rFonts w:cs="Arial"/>
          <w:szCs w:val="24"/>
          <w:lang w:val="es-ES"/>
        </w:rPr>
      </w:pPr>
      <w:r w:rsidRPr="00187503">
        <w:rPr>
          <w:rFonts w:cs="Arial"/>
          <w:szCs w:val="24"/>
          <w:lang w:val="es-ES"/>
        </w:rPr>
        <w:t>3 = 3 (Ni en desacuerdo ni de acuerdo)</w:t>
      </w:r>
    </w:p>
    <w:p w:rsidRPr="00187503" w:rsidR="00187503" w:rsidP="00187503" w:rsidRDefault="00187503" w14:paraId="6F089823" w14:textId="77777777">
      <w:pPr>
        <w:pStyle w:val="NoSpacing"/>
        <w:ind w:firstLine="720"/>
        <w:rPr>
          <w:rFonts w:cs="Arial"/>
          <w:szCs w:val="24"/>
          <w:lang w:val="es-ES"/>
        </w:rPr>
      </w:pPr>
      <w:r w:rsidRPr="00187503">
        <w:rPr>
          <w:rFonts w:cs="Arial"/>
          <w:szCs w:val="24"/>
          <w:lang w:val="es-ES"/>
        </w:rPr>
        <w:t>4 = 4 (Un poco de acuerdo)</w:t>
      </w:r>
    </w:p>
    <w:p w:rsidRPr="00187503" w:rsidR="00187503" w:rsidP="00187503" w:rsidRDefault="00187503" w14:paraId="37C15E57" w14:textId="77777777">
      <w:pPr>
        <w:pStyle w:val="NoSpacing"/>
        <w:ind w:firstLine="720"/>
        <w:rPr>
          <w:rFonts w:cs="Arial"/>
          <w:szCs w:val="24"/>
          <w:lang w:val="es-ES"/>
        </w:rPr>
      </w:pPr>
      <w:r w:rsidRPr="00187503">
        <w:rPr>
          <w:rFonts w:cs="Arial"/>
          <w:szCs w:val="24"/>
          <w:lang w:val="es-ES"/>
        </w:rPr>
        <w:t>5 = 5 (Completamente en acuerdo)</w:t>
      </w:r>
    </w:p>
    <w:p w:rsidR="00187503" w:rsidP="00187503" w:rsidRDefault="00187503" w14:paraId="73365CDB" w14:textId="418D0906">
      <w:pPr>
        <w:pStyle w:val="NoSpacing"/>
        <w:ind w:firstLine="720"/>
        <w:rPr>
          <w:rFonts w:cs="Arial"/>
          <w:szCs w:val="24"/>
          <w:lang w:val="es-ES"/>
        </w:rPr>
      </w:pPr>
      <w:r w:rsidRPr="00187503">
        <w:rPr>
          <w:rFonts w:cs="Arial"/>
          <w:szCs w:val="24"/>
          <w:lang w:val="es-ES"/>
        </w:rPr>
        <w:t xml:space="preserve">6 = </w:t>
      </w:r>
      <w:r w:rsidRPr="00CE6C90">
        <w:rPr>
          <w:rFonts w:cs="Arial"/>
          <w:szCs w:val="24"/>
          <w:lang w:val="es-ES"/>
        </w:rPr>
        <w:t>No fue necesario</w:t>
      </w:r>
    </w:p>
    <w:p w:rsidRPr="00A6058D" w:rsidR="00187503" w:rsidP="00187503" w:rsidRDefault="00187503" w14:paraId="5A9FFBBA" w14:textId="776B5718">
      <w:pPr>
        <w:pStyle w:val="NoSpacing"/>
        <w:rPr>
          <w:rFonts w:cs="Arial"/>
          <w:szCs w:val="24"/>
          <w:lang w:val="es-ES"/>
        </w:rPr>
      </w:pPr>
      <w:r w:rsidRPr="00187503">
        <w:rPr>
          <w:rFonts w:cs="Arial"/>
          <w:szCs w:val="24"/>
          <w:lang w:val="es-ES"/>
        </w:rPr>
        <w:t>Moverme fuera del recinto o fuera de vivienda propiedad de la universidad</w:t>
      </w:r>
    </w:p>
    <w:p w:rsidRPr="00187503" w:rsidR="00187503" w:rsidP="00187503" w:rsidRDefault="00187503" w14:paraId="7ED87316" w14:textId="77777777">
      <w:pPr>
        <w:pStyle w:val="NoSpacing"/>
        <w:ind w:firstLine="720"/>
        <w:rPr>
          <w:rFonts w:cs="Arial"/>
          <w:szCs w:val="24"/>
          <w:lang w:val="es-ES"/>
        </w:rPr>
      </w:pPr>
      <w:r w:rsidRPr="00187503">
        <w:rPr>
          <w:rFonts w:cs="Arial"/>
          <w:szCs w:val="24"/>
          <w:lang w:val="es-ES"/>
        </w:rPr>
        <w:t>1 = 1 (Completamente en desacuerdo)</w:t>
      </w:r>
    </w:p>
    <w:p w:rsidRPr="00187503" w:rsidR="00187503" w:rsidP="00187503" w:rsidRDefault="00187503" w14:paraId="50C4143E" w14:textId="77777777">
      <w:pPr>
        <w:pStyle w:val="NoSpacing"/>
        <w:ind w:firstLine="720"/>
        <w:rPr>
          <w:rFonts w:cs="Arial"/>
          <w:szCs w:val="24"/>
          <w:lang w:val="es-ES"/>
        </w:rPr>
      </w:pPr>
      <w:r w:rsidRPr="00187503">
        <w:rPr>
          <w:rFonts w:cs="Arial"/>
          <w:szCs w:val="24"/>
          <w:lang w:val="es-ES"/>
        </w:rPr>
        <w:t>2 = 2 (Un poco en desacuerdo)</w:t>
      </w:r>
    </w:p>
    <w:p w:rsidRPr="00187503" w:rsidR="00187503" w:rsidP="00187503" w:rsidRDefault="00187503" w14:paraId="0D49751B" w14:textId="77777777">
      <w:pPr>
        <w:pStyle w:val="NoSpacing"/>
        <w:ind w:firstLine="720"/>
        <w:rPr>
          <w:rFonts w:cs="Arial"/>
          <w:szCs w:val="24"/>
          <w:lang w:val="es-ES"/>
        </w:rPr>
      </w:pPr>
      <w:r w:rsidRPr="00187503">
        <w:rPr>
          <w:rFonts w:cs="Arial"/>
          <w:szCs w:val="24"/>
          <w:lang w:val="es-ES"/>
        </w:rPr>
        <w:t>3 = 3 (Ni en desacuerdo ni de acuerdo)</w:t>
      </w:r>
    </w:p>
    <w:p w:rsidRPr="00187503" w:rsidR="00187503" w:rsidP="00187503" w:rsidRDefault="00187503" w14:paraId="561E3378" w14:textId="77777777">
      <w:pPr>
        <w:pStyle w:val="NoSpacing"/>
        <w:ind w:firstLine="720"/>
        <w:rPr>
          <w:rFonts w:cs="Arial"/>
          <w:szCs w:val="24"/>
          <w:lang w:val="es-ES"/>
        </w:rPr>
      </w:pPr>
      <w:r w:rsidRPr="00187503">
        <w:rPr>
          <w:rFonts w:cs="Arial"/>
          <w:szCs w:val="24"/>
          <w:lang w:val="es-ES"/>
        </w:rPr>
        <w:t>4 = 4 (Un poco de acuerdo)</w:t>
      </w:r>
    </w:p>
    <w:p w:rsidRPr="00187503" w:rsidR="00187503" w:rsidP="00187503" w:rsidRDefault="00187503" w14:paraId="5FA9784E" w14:textId="77777777">
      <w:pPr>
        <w:pStyle w:val="NoSpacing"/>
        <w:ind w:firstLine="720"/>
        <w:rPr>
          <w:rFonts w:cs="Arial"/>
          <w:szCs w:val="24"/>
          <w:lang w:val="es-ES"/>
        </w:rPr>
      </w:pPr>
      <w:r w:rsidRPr="00187503">
        <w:rPr>
          <w:rFonts w:cs="Arial"/>
          <w:szCs w:val="24"/>
          <w:lang w:val="es-ES"/>
        </w:rPr>
        <w:t>5 = 5 (Completamente en acuerdo)</w:t>
      </w:r>
    </w:p>
    <w:p w:rsidR="00187503" w:rsidP="00187503" w:rsidRDefault="00187503" w14:paraId="03792FE4" w14:textId="77777777">
      <w:pPr>
        <w:pStyle w:val="NoSpacing"/>
        <w:ind w:firstLine="720"/>
        <w:rPr>
          <w:rFonts w:cs="Arial"/>
          <w:szCs w:val="24"/>
          <w:lang w:val="es-ES"/>
        </w:rPr>
      </w:pPr>
      <w:r w:rsidRPr="00187503">
        <w:rPr>
          <w:rFonts w:cs="Arial"/>
          <w:szCs w:val="24"/>
          <w:lang w:val="es-ES"/>
        </w:rPr>
        <w:t xml:space="preserve">6 = </w:t>
      </w:r>
      <w:r w:rsidRPr="00CE6C90">
        <w:rPr>
          <w:rFonts w:cs="Arial"/>
          <w:szCs w:val="24"/>
          <w:lang w:val="es-ES"/>
        </w:rPr>
        <w:t>No fue necesario</w:t>
      </w:r>
    </w:p>
    <w:p w:rsidRPr="00187503" w:rsidR="00187503" w:rsidP="00187503" w:rsidRDefault="00187503" w14:paraId="104D118A" w14:textId="26144A33">
      <w:pPr>
        <w:pStyle w:val="NoSpacing"/>
        <w:rPr>
          <w:rFonts w:cs="Arial"/>
          <w:szCs w:val="24"/>
          <w:lang w:val="es-ES"/>
        </w:rPr>
      </w:pPr>
      <w:r w:rsidRPr="00187503">
        <w:rPr>
          <w:rFonts w:cs="Arial"/>
          <w:szCs w:val="24"/>
          <w:lang w:val="es-ES"/>
        </w:rPr>
        <w:t>Encontrar arreglos de vivienda alternativos</w:t>
      </w:r>
    </w:p>
    <w:p w:rsidRPr="00187503" w:rsidR="00187503" w:rsidP="00187503" w:rsidRDefault="00187503" w14:paraId="11A28EA6" w14:textId="77777777">
      <w:pPr>
        <w:pStyle w:val="NoSpacing"/>
        <w:ind w:firstLine="720"/>
        <w:rPr>
          <w:rFonts w:cs="Arial"/>
          <w:szCs w:val="24"/>
          <w:lang w:val="es-ES"/>
        </w:rPr>
      </w:pPr>
      <w:r w:rsidRPr="00187503">
        <w:rPr>
          <w:rFonts w:cs="Arial"/>
          <w:szCs w:val="24"/>
          <w:lang w:val="es-ES"/>
        </w:rPr>
        <w:t>1 = 1 (Completamente en desacuerdo)</w:t>
      </w:r>
    </w:p>
    <w:p w:rsidRPr="00187503" w:rsidR="00187503" w:rsidP="00187503" w:rsidRDefault="00187503" w14:paraId="24471EB1" w14:textId="77777777">
      <w:pPr>
        <w:pStyle w:val="NoSpacing"/>
        <w:ind w:firstLine="720"/>
        <w:rPr>
          <w:rFonts w:cs="Arial"/>
          <w:szCs w:val="24"/>
          <w:lang w:val="es-ES"/>
        </w:rPr>
      </w:pPr>
      <w:r w:rsidRPr="00187503">
        <w:rPr>
          <w:rFonts w:cs="Arial"/>
          <w:szCs w:val="24"/>
          <w:lang w:val="es-ES"/>
        </w:rPr>
        <w:t>2 = 2 (Un poco en desacuerdo)</w:t>
      </w:r>
    </w:p>
    <w:p w:rsidRPr="00187503" w:rsidR="00187503" w:rsidP="00187503" w:rsidRDefault="00187503" w14:paraId="57714278" w14:textId="77777777">
      <w:pPr>
        <w:pStyle w:val="NoSpacing"/>
        <w:ind w:firstLine="720"/>
        <w:rPr>
          <w:rFonts w:cs="Arial"/>
          <w:szCs w:val="24"/>
          <w:lang w:val="es-ES"/>
        </w:rPr>
      </w:pPr>
      <w:r w:rsidRPr="00187503">
        <w:rPr>
          <w:rFonts w:cs="Arial"/>
          <w:szCs w:val="24"/>
          <w:lang w:val="es-ES"/>
        </w:rPr>
        <w:t>3 = 3 (Ni en desacuerdo ni de acuerdo)</w:t>
      </w:r>
    </w:p>
    <w:p w:rsidRPr="00187503" w:rsidR="00187503" w:rsidP="00187503" w:rsidRDefault="00187503" w14:paraId="2F0FCB17" w14:textId="77777777">
      <w:pPr>
        <w:pStyle w:val="NoSpacing"/>
        <w:ind w:firstLine="720"/>
        <w:rPr>
          <w:rFonts w:cs="Arial"/>
          <w:szCs w:val="24"/>
          <w:lang w:val="es-ES"/>
        </w:rPr>
      </w:pPr>
      <w:r w:rsidRPr="00187503">
        <w:rPr>
          <w:rFonts w:cs="Arial"/>
          <w:szCs w:val="24"/>
          <w:lang w:val="es-ES"/>
        </w:rPr>
        <w:t>4 = 4 (Un poco de acuerdo)</w:t>
      </w:r>
    </w:p>
    <w:p w:rsidRPr="00187503" w:rsidR="00187503" w:rsidP="00187503" w:rsidRDefault="00187503" w14:paraId="0BEEEE80" w14:textId="77777777">
      <w:pPr>
        <w:pStyle w:val="NoSpacing"/>
        <w:ind w:firstLine="720"/>
        <w:rPr>
          <w:rFonts w:cs="Arial"/>
          <w:szCs w:val="24"/>
          <w:lang w:val="es-ES"/>
        </w:rPr>
      </w:pPr>
      <w:r w:rsidRPr="00187503">
        <w:rPr>
          <w:rFonts w:cs="Arial"/>
          <w:szCs w:val="24"/>
          <w:lang w:val="es-ES"/>
        </w:rPr>
        <w:t>5 = 5 (Completamente en acuerdo)</w:t>
      </w:r>
    </w:p>
    <w:p w:rsidR="00187503" w:rsidP="00187503" w:rsidRDefault="00187503" w14:paraId="6840605E" w14:textId="77777777">
      <w:pPr>
        <w:pStyle w:val="NoSpacing"/>
        <w:ind w:firstLine="720"/>
        <w:rPr>
          <w:rFonts w:cs="Arial"/>
          <w:szCs w:val="24"/>
          <w:lang w:val="es-ES"/>
        </w:rPr>
      </w:pPr>
      <w:r w:rsidRPr="00187503">
        <w:rPr>
          <w:rFonts w:cs="Arial"/>
          <w:szCs w:val="24"/>
          <w:lang w:val="es-ES"/>
        </w:rPr>
        <w:t xml:space="preserve">6 = </w:t>
      </w:r>
      <w:r w:rsidRPr="00CE6C90">
        <w:rPr>
          <w:rFonts w:cs="Arial"/>
          <w:szCs w:val="24"/>
          <w:lang w:val="es-ES"/>
        </w:rPr>
        <w:t>No fue necesario</w:t>
      </w:r>
    </w:p>
    <w:p w:rsidRPr="00187503" w:rsidR="00187503" w:rsidP="00187503" w:rsidRDefault="00187503" w14:paraId="736F5FD7" w14:textId="3D2AB346">
      <w:pPr>
        <w:pStyle w:val="NoSpacing"/>
        <w:rPr>
          <w:rFonts w:cs="Arial"/>
          <w:szCs w:val="24"/>
          <w:lang w:val="es-ES"/>
        </w:rPr>
      </w:pPr>
      <w:r w:rsidRPr="00187503">
        <w:rPr>
          <w:rFonts w:cs="Arial"/>
          <w:szCs w:val="24"/>
          <w:lang w:val="es-ES"/>
        </w:rPr>
        <w:t>Obtener cuidado de salud físico o mental</w:t>
      </w:r>
    </w:p>
    <w:p w:rsidRPr="00187503" w:rsidR="00187503" w:rsidP="00187503" w:rsidRDefault="00187503" w14:paraId="0D051295" w14:textId="77777777">
      <w:pPr>
        <w:pStyle w:val="NoSpacing"/>
        <w:ind w:firstLine="720"/>
        <w:rPr>
          <w:rFonts w:cs="Arial"/>
          <w:szCs w:val="24"/>
          <w:lang w:val="es-ES"/>
        </w:rPr>
      </w:pPr>
      <w:r w:rsidRPr="00187503">
        <w:rPr>
          <w:rFonts w:cs="Arial"/>
          <w:szCs w:val="24"/>
          <w:lang w:val="es-ES"/>
        </w:rPr>
        <w:t>1 = 1 (Completamente en desacuerdo)</w:t>
      </w:r>
    </w:p>
    <w:p w:rsidRPr="00187503" w:rsidR="00187503" w:rsidP="00187503" w:rsidRDefault="00187503" w14:paraId="16A696DA" w14:textId="77777777">
      <w:pPr>
        <w:pStyle w:val="NoSpacing"/>
        <w:ind w:firstLine="720"/>
        <w:rPr>
          <w:rFonts w:cs="Arial"/>
          <w:szCs w:val="24"/>
          <w:lang w:val="es-ES"/>
        </w:rPr>
      </w:pPr>
      <w:r w:rsidRPr="00187503">
        <w:rPr>
          <w:rFonts w:cs="Arial"/>
          <w:szCs w:val="24"/>
          <w:lang w:val="es-ES"/>
        </w:rPr>
        <w:t>2 = 2 (Un poco en desacuerdo)</w:t>
      </w:r>
    </w:p>
    <w:p w:rsidRPr="00187503" w:rsidR="00187503" w:rsidP="00187503" w:rsidRDefault="00187503" w14:paraId="0FF5EFEE" w14:textId="77777777">
      <w:pPr>
        <w:pStyle w:val="NoSpacing"/>
        <w:ind w:firstLine="720"/>
        <w:rPr>
          <w:rFonts w:cs="Arial"/>
          <w:szCs w:val="24"/>
          <w:lang w:val="es-ES"/>
        </w:rPr>
      </w:pPr>
      <w:r w:rsidRPr="00187503">
        <w:rPr>
          <w:rFonts w:cs="Arial"/>
          <w:szCs w:val="24"/>
          <w:lang w:val="es-ES"/>
        </w:rPr>
        <w:t>3 = 3 (Ni en desacuerdo ni de acuerdo)</w:t>
      </w:r>
    </w:p>
    <w:p w:rsidRPr="00187503" w:rsidR="00187503" w:rsidP="00187503" w:rsidRDefault="00187503" w14:paraId="690242EB" w14:textId="77777777">
      <w:pPr>
        <w:pStyle w:val="NoSpacing"/>
        <w:ind w:firstLine="720"/>
        <w:rPr>
          <w:rFonts w:cs="Arial"/>
          <w:szCs w:val="24"/>
          <w:lang w:val="es-ES"/>
        </w:rPr>
      </w:pPr>
      <w:r w:rsidRPr="00187503">
        <w:rPr>
          <w:rFonts w:cs="Arial"/>
          <w:szCs w:val="24"/>
          <w:lang w:val="es-ES"/>
        </w:rPr>
        <w:t>4 = 4 (Un poco de acuerdo)</w:t>
      </w:r>
    </w:p>
    <w:p w:rsidRPr="00187503" w:rsidR="00187503" w:rsidP="00187503" w:rsidRDefault="00187503" w14:paraId="16CE19D3" w14:textId="77777777">
      <w:pPr>
        <w:pStyle w:val="NoSpacing"/>
        <w:ind w:firstLine="720"/>
        <w:rPr>
          <w:rFonts w:cs="Arial"/>
          <w:szCs w:val="24"/>
          <w:lang w:val="es-ES"/>
        </w:rPr>
      </w:pPr>
      <w:r w:rsidRPr="00187503">
        <w:rPr>
          <w:rFonts w:cs="Arial"/>
          <w:szCs w:val="24"/>
          <w:lang w:val="es-ES"/>
        </w:rPr>
        <w:t>5 = 5 (Completamente en acuerdo)</w:t>
      </w:r>
    </w:p>
    <w:p w:rsidR="00187503" w:rsidP="00187503" w:rsidRDefault="00187503" w14:paraId="440AE919" w14:textId="77777777">
      <w:pPr>
        <w:pStyle w:val="NoSpacing"/>
        <w:ind w:firstLine="720"/>
        <w:rPr>
          <w:rFonts w:cs="Arial"/>
          <w:szCs w:val="24"/>
          <w:lang w:val="es-ES"/>
        </w:rPr>
      </w:pPr>
      <w:r w:rsidRPr="00187503">
        <w:rPr>
          <w:rFonts w:cs="Arial"/>
          <w:szCs w:val="24"/>
          <w:lang w:val="es-ES"/>
        </w:rPr>
        <w:t xml:space="preserve">6 = </w:t>
      </w:r>
      <w:r w:rsidRPr="00CE6C90">
        <w:rPr>
          <w:rFonts w:cs="Arial"/>
          <w:szCs w:val="24"/>
          <w:lang w:val="es-ES"/>
        </w:rPr>
        <w:t>No fue necesario</w:t>
      </w:r>
    </w:p>
    <w:p w:rsidRPr="00187503" w:rsidR="00187503" w:rsidP="00187503" w:rsidRDefault="00187503" w14:paraId="4B2F17BC" w14:textId="6993F52A">
      <w:pPr>
        <w:pStyle w:val="NoSpacing"/>
        <w:rPr>
          <w:rFonts w:cs="Arial"/>
          <w:szCs w:val="24"/>
          <w:lang w:val="es-ES"/>
        </w:rPr>
      </w:pPr>
      <w:r w:rsidRPr="00187503">
        <w:rPr>
          <w:rFonts w:cs="Arial"/>
          <w:szCs w:val="24"/>
          <w:lang w:val="es-ES"/>
        </w:rPr>
        <w:t>Acceso a asistencia financiera de emergencia de cualquier fuente</w:t>
      </w:r>
    </w:p>
    <w:p w:rsidRPr="00187503" w:rsidR="00187503" w:rsidP="00187503" w:rsidRDefault="00187503" w14:paraId="0BC3BB19" w14:textId="77777777">
      <w:pPr>
        <w:pStyle w:val="NoSpacing"/>
        <w:ind w:firstLine="720"/>
        <w:rPr>
          <w:rFonts w:cs="Arial"/>
          <w:szCs w:val="24"/>
          <w:lang w:val="es-ES"/>
        </w:rPr>
      </w:pPr>
      <w:r w:rsidRPr="00187503">
        <w:rPr>
          <w:rFonts w:cs="Arial"/>
          <w:szCs w:val="24"/>
          <w:lang w:val="es-ES"/>
        </w:rPr>
        <w:t>1 = 1 (Completamente en desacuerdo)</w:t>
      </w:r>
    </w:p>
    <w:p w:rsidRPr="00187503" w:rsidR="00187503" w:rsidP="00187503" w:rsidRDefault="00187503" w14:paraId="6EED6AC5" w14:textId="77777777">
      <w:pPr>
        <w:pStyle w:val="NoSpacing"/>
        <w:ind w:firstLine="720"/>
        <w:rPr>
          <w:rFonts w:cs="Arial"/>
          <w:szCs w:val="24"/>
          <w:lang w:val="es-ES"/>
        </w:rPr>
      </w:pPr>
      <w:r w:rsidRPr="00187503">
        <w:rPr>
          <w:rFonts w:cs="Arial"/>
          <w:szCs w:val="24"/>
          <w:lang w:val="es-ES"/>
        </w:rPr>
        <w:t>2 = 2 (Un poco en desacuerdo)</w:t>
      </w:r>
    </w:p>
    <w:p w:rsidRPr="00187503" w:rsidR="00187503" w:rsidP="00187503" w:rsidRDefault="00187503" w14:paraId="25260CB7" w14:textId="77777777">
      <w:pPr>
        <w:pStyle w:val="NoSpacing"/>
        <w:ind w:firstLine="720"/>
        <w:rPr>
          <w:rFonts w:cs="Arial"/>
          <w:szCs w:val="24"/>
          <w:lang w:val="es-ES"/>
        </w:rPr>
      </w:pPr>
      <w:r w:rsidRPr="00187503">
        <w:rPr>
          <w:rFonts w:cs="Arial"/>
          <w:szCs w:val="24"/>
          <w:lang w:val="es-ES"/>
        </w:rPr>
        <w:t>3 = 3 (Ni en desacuerdo ni de acuerdo)</w:t>
      </w:r>
    </w:p>
    <w:p w:rsidRPr="00187503" w:rsidR="00187503" w:rsidP="00187503" w:rsidRDefault="00187503" w14:paraId="3FC299C7" w14:textId="77777777">
      <w:pPr>
        <w:pStyle w:val="NoSpacing"/>
        <w:ind w:firstLine="720"/>
        <w:rPr>
          <w:rFonts w:cs="Arial"/>
          <w:szCs w:val="24"/>
          <w:lang w:val="es-ES"/>
        </w:rPr>
      </w:pPr>
      <w:r w:rsidRPr="00187503">
        <w:rPr>
          <w:rFonts w:cs="Arial"/>
          <w:szCs w:val="24"/>
          <w:lang w:val="es-ES"/>
        </w:rPr>
        <w:t>4 = 4 (Un poco de acuerdo)</w:t>
      </w:r>
    </w:p>
    <w:p w:rsidRPr="00187503" w:rsidR="00187503" w:rsidP="00187503" w:rsidRDefault="00187503" w14:paraId="27924435" w14:textId="77777777">
      <w:pPr>
        <w:pStyle w:val="NoSpacing"/>
        <w:ind w:firstLine="720"/>
        <w:rPr>
          <w:rFonts w:cs="Arial"/>
          <w:szCs w:val="24"/>
          <w:lang w:val="es-ES"/>
        </w:rPr>
      </w:pPr>
      <w:r w:rsidRPr="00187503">
        <w:rPr>
          <w:rFonts w:cs="Arial"/>
          <w:szCs w:val="24"/>
          <w:lang w:val="es-ES"/>
        </w:rPr>
        <w:t>5 = 5 (Completamente en acuerdo)</w:t>
      </w:r>
    </w:p>
    <w:p w:rsidR="00187503" w:rsidP="00187503" w:rsidRDefault="00187503" w14:paraId="314F61B9" w14:textId="77777777">
      <w:pPr>
        <w:pStyle w:val="NoSpacing"/>
        <w:ind w:firstLine="720"/>
        <w:rPr>
          <w:rFonts w:cs="Arial"/>
          <w:szCs w:val="24"/>
          <w:lang w:val="es-ES"/>
        </w:rPr>
      </w:pPr>
      <w:r w:rsidRPr="00187503">
        <w:rPr>
          <w:rFonts w:cs="Arial"/>
          <w:szCs w:val="24"/>
          <w:lang w:val="es-ES"/>
        </w:rPr>
        <w:t xml:space="preserve">6 = </w:t>
      </w:r>
      <w:r w:rsidRPr="00CE6C90">
        <w:rPr>
          <w:rFonts w:cs="Arial"/>
          <w:szCs w:val="24"/>
          <w:lang w:val="es-ES"/>
        </w:rPr>
        <w:t>No fue necesario</w:t>
      </w:r>
    </w:p>
    <w:p w:rsidRPr="00187503" w:rsidR="00187503" w:rsidP="00187503" w:rsidRDefault="00187503" w14:paraId="186415D7" w14:textId="77777777">
      <w:pPr>
        <w:rPr>
          <w:rFonts w:cs="Arial"/>
          <w:szCs w:val="24"/>
          <w:lang w:val="es-ES"/>
        </w:rPr>
      </w:pPr>
      <w:r w:rsidRPr="00187503">
        <w:rPr>
          <w:rFonts w:cs="Arial"/>
          <w:szCs w:val="24"/>
          <w:lang w:val="es-ES"/>
        </w:rPr>
        <w:t xml:space="preserve">Help Text: </w:t>
      </w:r>
      <w:r w:rsidRPr="009D29BA">
        <w:rPr>
          <w:rFonts w:cs="Arial"/>
          <w:szCs w:val="24"/>
          <w:lang w:val="es-ES"/>
        </w:rPr>
        <w:t>Por favor piensa solamente el tiempo entre el primero de enero de 2020 y el 30 de junio de 2020 al responder esta pregunta. Si no estás seguro(a), responde lo que te parezca.</w:t>
      </w:r>
    </w:p>
    <w:p w:rsidR="009D29BA" w:rsidP="00187503" w:rsidRDefault="009D29BA" w14:paraId="038B900D" w14:textId="77777777">
      <w:pPr>
        <w:pStyle w:val="NoSpacing"/>
        <w:rPr>
          <w:rFonts w:ascii="Arial" w:hAnsi="Arial" w:cs="Arial"/>
          <w:b/>
          <w:bCs/>
          <w:szCs w:val="24"/>
          <w:lang w:val="es-ES"/>
        </w:rPr>
      </w:pPr>
    </w:p>
    <w:p w:rsidRPr="00F55284" w:rsidR="008D4176" w:rsidP="008D4176" w:rsidRDefault="008D4176" w14:paraId="17454BE0" w14:textId="0F492134">
      <w:pPr>
        <w:rPr>
          <w:szCs w:val="24"/>
          <w:lang w:val="es-ES"/>
        </w:rPr>
      </w:pPr>
      <w:r w:rsidRPr="00F55284">
        <w:rPr>
          <w:rFonts w:ascii="Arial" w:hAnsi="Arial" w:cs="Arial"/>
          <w:b/>
          <w:bCs/>
          <w:szCs w:val="24"/>
          <w:lang w:val="es-ES"/>
        </w:rPr>
        <w:t>N20GLINTRO</w:t>
      </w:r>
    </w:p>
    <w:p w:rsidRPr="00F55284" w:rsidR="008D4176" w:rsidP="008D4176" w:rsidRDefault="008D4176" w14:paraId="587C9708" w14:textId="77777777">
      <w:pPr>
        <w:rPr>
          <w:rFonts w:cs="Arial"/>
          <w:szCs w:val="24"/>
          <w:lang w:val="es-ES"/>
        </w:rPr>
      </w:pPr>
      <w:r w:rsidRPr="00F55284">
        <w:rPr>
          <w:rFonts w:cs="Arial"/>
          <w:szCs w:val="24"/>
          <w:lang w:val="es-ES"/>
        </w:rPr>
        <w:t xml:space="preserve">[If N20ABPSELG = 0] </w:t>
      </w:r>
    </w:p>
    <w:p w:rsidRPr="00F55284" w:rsidR="008D4176" w:rsidP="008D4176" w:rsidRDefault="008D4176" w14:paraId="3EBAF2C3" w14:textId="77777777">
      <w:pPr>
        <w:rPr>
          <w:rFonts w:cs="Arial"/>
          <w:szCs w:val="24"/>
          <w:lang w:val="es-ES"/>
        </w:rPr>
      </w:pPr>
      <w:r w:rsidRPr="00F55284">
        <w:rPr>
          <w:rFonts w:cs="Arial"/>
          <w:szCs w:val="24"/>
          <w:lang w:val="es-ES"/>
        </w:rPr>
        <w:t>Ahora, [{if USERMODE = WEB} necesitamos {else} necesito] recolectar algunos detalles adicionales, tales como tu información de contacto.</w:t>
      </w:r>
    </w:p>
    <w:p w:rsidRPr="00F55284" w:rsidR="008D4176" w:rsidP="008D4176" w:rsidRDefault="008D4176" w14:paraId="24FFE90D" w14:textId="77777777">
      <w:pPr>
        <w:rPr>
          <w:rFonts w:cs="Arial"/>
          <w:szCs w:val="24"/>
          <w:lang w:val="es-ES"/>
        </w:rPr>
      </w:pPr>
      <w:r w:rsidRPr="00F55284">
        <w:rPr>
          <w:rFonts w:cs="Arial"/>
          <w:szCs w:val="24"/>
          <w:lang w:val="es-ES"/>
        </w:rPr>
        <w:t xml:space="preserve">[else] </w:t>
      </w:r>
    </w:p>
    <w:p w:rsidRPr="00F55284" w:rsidR="008D4176" w:rsidP="008D4176" w:rsidRDefault="008D4176" w14:paraId="089C52C5" w14:textId="77777777">
      <w:pPr>
        <w:rPr>
          <w:szCs w:val="24"/>
          <w:lang w:val="es-ES"/>
        </w:rPr>
      </w:pPr>
      <w:r w:rsidRPr="00F55284">
        <w:rPr>
          <w:rFonts w:cs="Arial"/>
          <w:szCs w:val="24"/>
          <w:lang w:val="es-ES"/>
        </w:rPr>
        <w:t xml:space="preserve">En alrededor de [{if N20ABPSELG in (2 3)} un año {else} dos años], nos gustaría contactarte nuevamente para saber cómo estás y qué ha cambiado en tu vida. Para poder encontrarte entonces, [{if USERMODE = WEB} necesitamos {else} necesito] recolectar algo de información de contacto. </w:t>
      </w:r>
    </w:p>
    <w:p w:rsidRPr="00F55284" w:rsidR="008D4176" w:rsidP="008D4176" w:rsidRDefault="008D4176" w14:paraId="702008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oda información de contacto que proveas se mantendrá en archivos de datos seguros y protegidos, y estará separada de las respuestas que ya has dado en esta encuesta. Por favor presiona el botón Siguiente para continuar.</w:t>
      </w:r>
    </w:p>
    <w:p w:rsidRPr="00F55284" w:rsidR="008D4176" w:rsidP="008D4176" w:rsidRDefault="008D4176" w14:paraId="17E505E0" w14:textId="77777777">
      <w:pPr>
        <w:rPr>
          <w:szCs w:val="24"/>
          <w:lang w:val="es-ES"/>
        </w:rPr>
      </w:pPr>
      <w:r w:rsidRPr="00F55284">
        <w:rPr>
          <w:rFonts w:ascii="Arial" w:hAnsi="Arial" w:cs="Arial"/>
          <w:b/>
          <w:bCs/>
          <w:szCs w:val="24"/>
          <w:lang w:val="es-ES"/>
        </w:rPr>
        <w:t>N20GNAME</w:t>
      </w:r>
    </w:p>
    <w:p w:rsidRPr="00F55284" w:rsidR="008D4176" w:rsidP="008D4176" w:rsidRDefault="008D4176" w14:paraId="481F303A" w14:textId="3177BED5">
      <w:pPr>
        <w:rPr>
          <w:szCs w:val="24"/>
          <w:lang w:val="es-ES"/>
        </w:rPr>
      </w:pPr>
      <w:r w:rsidRPr="00F55284">
        <w:rPr>
          <w:rFonts w:cs="Arial"/>
          <w:szCs w:val="24"/>
          <w:lang w:val="es-ES"/>
        </w:rPr>
        <w:t>Actualmente tenemos que tu nombre es:(Haz cualquier corrección necesaria y luego presiona</w:t>
      </w:r>
      <w:r w:rsidR="007567FB">
        <w:rPr>
          <w:rFonts w:cs="Arial"/>
          <w:szCs w:val="24"/>
          <w:lang w:val="es-ES"/>
        </w:rPr>
        <w:t xml:space="preserve"> </w:t>
      </w:r>
      <w:r w:rsidRPr="00F55284">
        <w:rPr>
          <w:rFonts w:cs="Arial"/>
          <w:szCs w:val="24"/>
          <w:lang w:val="es-ES"/>
        </w:rPr>
        <w:t>Siguiente.)</w:t>
      </w:r>
    </w:p>
    <w:p w:rsidRPr="00F55284" w:rsidR="008D4176" w:rsidP="008D4176" w:rsidRDefault="008D4176" w14:paraId="6F89F058" w14:textId="77777777">
      <w:pPr>
        <w:ind w:firstLine="720"/>
        <w:rPr>
          <w:szCs w:val="24"/>
          <w:lang w:val="es-ES"/>
        </w:rPr>
      </w:pPr>
      <w:r w:rsidRPr="00F55284">
        <w:rPr>
          <w:rFonts w:cs="Arial"/>
          <w:szCs w:val="24"/>
          <w:lang w:val="es-ES"/>
        </w:rPr>
        <w:t>Primer nombre:</w:t>
      </w:r>
    </w:p>
    <w:p w:rsidRPr="00F55284" w:rsidR="008D4176" w:rsidP="008D4176" w:rsidRDefault="008D4176" w14:paraId="19D6408E" w14:textId="77777777">
      <w:pPr>
        <w:rPr>
          <w:rFonts w:cs="Arial"/>
          <w:szCs w:val="24"/>
          <w:lang w:val="es-ES"/>
        </w:rPr>
      </w:pPr>
      <w:r w:rsidRPr="00F55284">
        <w:rPr>
          <w:szCs w:val="24"/>
          <w:lang w:val="es-ES"/>
        </w:rPr>
        <w:tab/>
      </w:r>
      <w:r w:rsidRPr="00F55284">
        <w:rPr>
          <w:rFonts w:cs="Arial"/>
          <w:szCs w:val="24"/>
          <w:lang w:val="es-ES"/>
        </w:rPr>
        <w:t>Segundo nombre:</w:t>
      </w:r>
    </w:p>
    <w:p w:rsidRPr="00F55284" w:rsidR="008D4176" w:rsidP="008D4176" w:rsidRDefault="008D4176" w14:paraId="4B77404E" w14:textId="77777777">
      <w:pPr>
        <w:rPr>
          <w:rFonts w:cs="Arial"/>
          <w:szCs w:val="24"/>
          <w:lang w:val="es-ES"/>
        </w:rPr>
      </w:pPr>
      <w:r w:rsidRPr="00F55284">
        <w:rPr>
          <w:szCs w:val="24"/>
          <w:lang w:val="es-ES"/>
        </w:rPr>
        <w:tab/>
      </w:r>
      <w:r w:rsidRPr="00F55284">
        <w:rPr>
          <w:rFonts w:cs="Arial"/>
          <w:szCs w:val="24"/>
          <w:lang w:val="es-ES"/>
        </w:rPr>
        <w:t>Apellido:</w:t>
      </w:r>
    </w:p>
    <w:p w:rsidRPr="00F55284" w:rsidR="008D4176" w:rsidP="008D4176" w:rsidRDefault="008D4176" w14:paraId="38EADD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tu nombre está correcto y haz cualquier cambio necesario.</w:t>
      </w:r>
    </w:p>
    <w:p w:rsidRPr="00F55284" w:rsidR="008D4176" w:rsidP="008D4176" w:rsidRDefault="008D4176" w14:paraId="253DB0C9" w14:textId="77777777">
      <w:pPr>
        <w:rPr>
          <w:szCs w:val="24"/>
          <w:lang w:val="es-ES"/>
        </w:rPr>
      </w:pPr>
      <w:r w:rsidRPr="00F55284">
        <w:rPr>
          <w:rFonts w:ascii="Arial" w:hAnsi="Arial" w:cs="Arial"/>
          <w:b/>
          <w:bCs/>
          <w:szCs w:val="24"/>
          <w:lang w:val="es-ES"/>
        </w:rPr>
        <w:t>N20G1ADR</w:t>
      </w:r>
    </w:p>
    <w:p w:rsidRPr="00F55284" w:rsidR="008D4176" w:rsidP="008D4176" w:rsidRDefault="008D4176" w14:paraId="4AB3D11B"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6F69DA96" w14:textId="77777777">
      <w:pPr>
        <w:rPr>
          <w:rFonts w:cs="Arial"/>
          <w:szCs w:val="24"/>
          <w:lang w:val="es-ES"/>
        </w:rPr>
      </w:pPr>
      <w:r w:rsidRPr="00F55284">
        <w:rPr>
          <w:rFonts w:cs="Arial"/>
          <w:szCs w:val="24"/>
          <w:lang w:val="es-ES"/>
        </w:rPr>
        <w:t xml:space="preserve">¿Cuál era tu dirección permanente la última vez que asististe a [NPSAS institution]? Tu dirección permanente usualmente es tu residencia legal, por ejemplo donde mantienes tu licencia de conducir o en la que estás registrado(a) para votar. </w:t>
      </w:r>
    </w:p>
    <w:p w:rsidRPr="00F55284" w:rsidR="008D4176" w:rsidP="008D4176" w:rsidRDefault="008D4176" w14:paraId="4AF3AE45"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017157A0" w14:textId="77777777">
      <w:pPr>
        <w:rPr>
          <w:rFonts w:cs="Arial"/>
          <w:szCs w:val="24"/>
          <w:lang w:val="es-ES"/>
        </w:rPr>
      </w:pPr>
      <w:r w:rsidRPr="00F55284">
        <w:rPr>
          <w:rFonts w:cs="Arial"/>
          <w:szCs w:val="24"/>
          <w:lang w:val="es-ES"/>
        </w:rPr>
        <w:t xml:space="preserve">¿Cuál es tu dirección permanente? Tu dirección permanente usualmente es tu residencia legal, por ejemplo donde mantienes tu licencia de conducir o en la que estás registrado(a) para votar. </w:t>
      </w:r>
    </w:p>
    <w:p w:rsidRPr="00F55284" w:rsidR="008D4176" w:rsidP="008D4176" w:rsidRDefault="008D4176" w14:paraId="743B3E55" w14:textId="77777777">
      <w:pPr>
        <w:rPr>
          <w:rFonts w:cs="Arial"/>
          <w:szCs w:val="24"/>
          <w:lang w:val="es-ES"/>
        </w:rPr>
      </w:pPr>
      <w:r w:rsidRPr="00F55284">
        <w:rPr>
          <w:rFonts w:cs="Arial"/>
          <w:szCs w:val="24"/>
          <w:lang w:val="es-ES"/>
        </w:rPr>
        <w:t xml:space="preserve">[else] </w:t>
      </w:r>
    </w:p>
    <w:p w:rsidRPr="00F55284" w:rsidR="008D4176" w:rsidP="008D4176" w:rsidRDefault="008D4176" w14:paraId="1FD33F57" w14:textId="77777777">
      <w:pPr>
        <w:rPr>
          <w:szCs w:val="24"/>
          <w:lang w:val="es-ES"/>
        </w:rPr>
      </w:pPr>
      <w:r w:rsidRPr="00F55284">
        <w:rPr>
          <w:rFonts w:cs="Arial"/>
          <w:szCs w:val="24"/>
          <w:lang w:val="es-ES"/>
        </w:rPr>
        <w:t xml:space="preserve">¿Cuál era tu dirección permanente la última vez que asististe a [NPSAS institution] en el año académico 2019-2020? Tu dirección permanente usualmente es tu residencia legal, por ejemplo donde mantienes tu licencia de conducir o en la que estás registrado(a) para votar. </w:t>
      </w:r>
    </w:p>
    <w:p w:rsidRPr="00F55284" w:rsidR="008D4176" w:rsidP="008D4176" w:rsidRDefault="008D4176" w14:paraId="0631A063" w14:textId="77777777">
      <w:pPr>
        <w:pStyle w:val="NoSpacing"/>
        <w:ind w:firstLine="720"/>
        <w:rPr>
          <w:lang w:val="es-ES"/>
        </w:rPr>
      </w:pPr>
      <w:r w:rsidRPr="00F55284">
        <w:rPr>
          <w:lang w:val="es-ES"/>
        </w:rPr>
        <w:t>Dirección:</w:t>
      </w:r>
    </w:p>
    <w:p w:rsidRPr="00F55284" w:rsidR="008D4176" w:rsidP="008D4176" w:rsidRDefault="008D4176" w14:paraId="38E296C9" w14:textId="77777777">
      <w:pPr>
        <w:pStyle w:val="NoSpacing"/>
        <w:rPr>
          <w:lang w:val="es-ES"/>
        </w:rPr>
      </w:pPr>
      <w:r w:rsidRPr="00F55284">
        <w:rPr>
          <w:lang w:val="es-ES"/>
        </w:rPr>
        <w:tab/>
        <w:t>Ciudad:</w:t>
      </w:r>
    </w:p>
    <w:p w:rsidRPr="00F55284" w:rsidR="008D4176" w:rsidP="008D4176" w:rsidRDefault="008D4176" w14:paraId="67BF65EC" w14:textId="77777777">
      <w:pPr>
        <w:pStyle w:val="NoSpacing"/>
        <w:rPr>
          <w:lang w:val="es-ES"/>
        </w:rPr>
      </w:pPr>
      <w:r w:rsidRPr="00F55284">
        <w:rPr>
          <w:lang w:val="es-ES"/>
        </w:rPr>
        <w:tab/>
        <w:t>Estado:</w:t>
      </w:r>
    </w:p>
    <w:p w:rsidRPr="00F55284" w:rsidR="008D4176" w:rsidP="008D4176" w:rsidRDefault="008D4176" w14:paraId="34B604D3" w14:textId="77777777">
      <w:pPr>
        <w:pStyle w:val="NoSpacing"/>
        <w:rPr>
          <w:lang w:val="es-ES"/>
        </w:rPr>
      </w:pPr>
      <w:r w:rsidRPr="00F55284">
        <w:rPr>
          <w:lang w:val="es-ES"/>
        </w:rPr>
        <w:tab/>
        <w:t>Código postal (ZIP):</w:t>
      </w:r>
    </w:p>
    <w:p w:rsidRPr="00F55284" w:rsidR="008D4176" w:rsidP="008D4176" w:rsidRDefault="008D4176" w14:paraId="45E3D051" w14:textId="77777777">
      <w:pPr>
        <w:pStyle w:val="NoSpacing"/>
        <w:rPr>
          <w:lang w:val="es-ES"/>
        </w:rPr>
      </w:pPr>
      <w:r w:rsidRPr="00F55284">
        <w:rPr>
          <w:lang w:val="es-ES"/>
        </w:rPr>
        <w:tab/>
        <w:t>País extranjero:</w:t>
      </w:r>
    </w:p>
    <w:p w:rsidRPr="00F55284" w:rsidR="008D4176" w:rsidP="008D4176" w:rsidRDefault="008D4176" w14:paraId="4FBBA012" w14:textId="77777777">
      <w:pPr>
        <w:pStyle w:val="NoSpacing"/>
        <w:rPr>
          <w:lang w:val="es-ES"/>
        </w:rPr>
      </w:pPr>
      <w:r w:rsidRPr="00F55284">
        <w:rPr>
          <w:lang w:val="es-ES"/>
        </w:rPr>
        <w:tab/>
        <w:t>Estado/Provincia extranjera:</w:t>
      </w:r>
    </w:p>
    <w:p w:rsidRPr="00F55284" w:rsidR="008D4176" w:rsidP="008D4176" w:rsidRDefault="008D4176" w14:paraId="6BF8BAE9" w14:textId="77777777">
      <w:pPr>
        <w:pStyle w:val="NoSpacing"/>
        <w:rPr>
          <w:lang w:val="es-ES"/>
        </w:rPr>
      </w:pPr>
      <w:r w:rsidRPr="00F55284">
        <w:rPr>
          <w:lang w:val="es-ES"/>
        </w:rPr>
        <w:tab/>
        <w:t>Código postal/ZIP extranjero:</w:t>
      </w:r>
    </w:p>
    <w:p w:rsidRPr="00F55284" w:rsidR="008D4176" w:rsidP="008D4176" w:rsidRDefault="008D4176" w14:paraId="40277DD2" w14:textId="77777777">
      <w:pPr>
        <w:pStyle w:val="NoSpacing"/>
        <w:rPr>
          <w:lang w:val="es-ES"/>
        </w:rPr>
      </w:pPr>
      <w:r w:rsidRPr="00F55284">
        <w:rPr>
          <w:lang w:val="es-ES"/>
        </w:rPr>
        <w:tab/>
        <w:t>Dirección en el extranjero:</w:t>
      </w:r>
    </w:p>
    <w:p w:rsidRPr="00F55284" w:rsidR="008D4176" w:rsidP="008D4176" w:rsidRDefault="008D4176" w14:paraId="4612C0D3" w14:textId="77777777">
      <w:pPr>
        <w:pStyle w:val="NoSpacing"/>
        <w:rPr>
          <w:lang w:val="es-ES"/>
        </w:rPr>
      </w:pPr>
      <w:r w:rsidRPr="00F55284">
        <w:rPr>
          <w:lang w:val="es-ES"/>
        </w:rPr>
        <w:tab/>
        <w:t>Ciudad en el extranjero:</w:t>
      </w:r>
    </w:p>
    <w:p w:rsidRPr="00F55284" w:rsidR="008D4176" w:rsidP="008D4176" w:rsidRDefault="008D4176" w14:paraId="587C28D5"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2E3746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información de tu dirección. Revisa que todo esté escrito correctamente.</w:t>
      </w:r>
    </w:p>
    <w:p w:rsidRPr="00F55284" w:rsidR="008D4176" w:rsidP="008D4176" w:rsidRDefault="008D4176" w14:paraId="19977AA8" w14:textId="77777777">
      <w:pPr>
        <w:rPr>
          <w:rFonts w:cs="Arial"/>
          <w:szCs w:val="24"/>
          <w:lang w:val="es-ES"/>
        </w:rPr>
      </w:pPr>
      <w:r w:rsidRPr="00F55284">
        <w:rPr>
          <w:rFonts w:cs="Arial"/>
          <w:szCs w:val="24"/>
          <w:lang w:val="es-ES"/>
        </w:rPr>
        <w:t>Tu dirección permanente es por lo general tu residencia legal, lo que típicamente se define como la residencia en la que estás registrado(a) para votar, donde pagas tus impuestos locales y estatales, y donde mantienes tu licencia para manejar y el registro de tu auto.</w:t>
      </w:r>
    </w:p>
    <w:p w:rsidRPr="00F55284" w:rsidR="008D4176" w:rsidP="008D4176" w:rsidRDefault="008D4176" w14:paraId="63494BAE" w14:textId="77777777">
      <w:pPr>
        <w:rPr>
          <w:rFonts w:cs="Arial"/>
          <w:szCs w:val="24"/>
          <w:lang w:val="es-ES"/>
        </w:rPr>
      </w:pPr>
      <w:r w:rsidRPr="00F55284">
        <w:rPr>
          <w:rFonts w:cs="Arial"/>
          <w:szCs w:val="24"/>
          <w:lang w:val="es-ES"/>
        </w:rPr>
        <w:t>Si eres menor de 24 años de edad o dependes del sustento de tus padres, tu residencia legal es generalmente la residencia de tus padres o tutores. Si tu dirección permanente es afuera de los Estados Unidos, selecciona el encasillado que se muestra y provee tu dirección en el extranjero.</w:t>
      </w:r>
    </w:p>
    <w:p w:rsidRPr="00F55284" w:rsidR="008D4176" w:rsidP="008D4176" w:rsidRDefault="008D4176" w14:paraId="0DE94B73" w14:textId="77777777">
      <w:pPr>
        <w:rPr>
          <w:rFonts w:cs="Arial"/>
          <w:szCs w:val="24"/>
          <w:lang w:val="es-ES"/>
        </w:rPr>
      </w:pPr>
      <w:r w:rsidRPr="00F55284">
        <w:rPr>
          <w:rFonts w:cs="Arial"/>
          <w:szCs w:val="24"/>
          <w:lang w:val="es-ES"/>
        </w:rPr>
        <w:t>Tu código postal (ZIP) puede ser usado para poner automáticamente la ciudad y el estado correspondiente a ese código postal. Para hacer eso, primero pon tu código postal y después presiona Llenar automáticamente la ciudad y el estado basado en el código postal.</w:t>
      </w:r>
    </w:p>
    <w:p w:rsidRPr="00F55284" w:rsidR="008D4176" w:rsidP="008D4176" w:rsidRDefault="008D4176" w14:paraId="4A002A35" w14:textId="77777777">
      <w:pPr>
        <w:rPr>
          <w:szCs w:val="24"/>
          <w:lang w:val="es-ES"/>
        </w:rPr>
      </w:pPr>
      <w:r w:rsidRPr="00F55284">
        <w:rPr>
          <w:rFonts w:ascii="Arial" w:hAnsi="Arial" w:cs="Arial"/>
          <w:b/>
          <w:bCs/>
          <w:szCs w:val="24"/>
          <w:lang w:val="es-ES"/>
        </w:rPr>
        <w:t>N20GNEWADD2</w:t>
      </w:r>
    </w:p>
    <w:p w:rsidRPr="00F55284" w:rsidR="008D4176" w:rsidP="008D4176" w:rsidRDefault="008D4176" w14:paraId="03600C46" w14:textId="77777777">
      <w:pPr>
        <w:rPr>
          <w:szCs w:val="24"/>
          <w:lang w:val="es-ES"/>
        </w:rPr>
      </w:pPr>
      <w:r w:rsidRPr="00F55284">
        <w:rPr>
          <w:rFonts w:cs="Arial"/>
          <w:szCs w:val="24"/>
          <w:lang w:val="es-ES"/>
        </w:rPr>
        <w:t>¿Hay alguna dirección adicional donde podamos comunicarnos contigo?</w:t>
      </w:r>
    </w:p>
    <w:p w:rsidRPr="00F55284" w:rsidR="008D4176" w:rsidP="008D4176" w:rsidRDefault="008D4176" w14:paraId="16C384D1" w14:textId="77777777">
      <w:pPr>
        <w:pStyle w:val="NoSpacing"/>
        <w:rPr>
          <w:lang w:val="es-ES"/>
        </w:rPr>
      </w:pPr>
      <w:r w:rsidRPr="00F55284">
        <w:rPr>
          <w:lang w:val="es-ES"/>
        </w:rPr>
        <w:tab/>
        <w:t>1 = Sí</w:t>
      </w:r>
    </w:p>
    <w:p w:rsidRPr="00F55284" w:rsidR="008D4176" w:rsidP="008D4176" w:rsidRDefault="008D4176" w14:paraId="65CAFFEB" w14:textId="77777777">
      <w:pPr>
        <w:pStyle w:val="NoSpacing"/>
        <w:rPr>
          <w:lang w:val="es-ES"/>
        </w:rPr>
      </w:pPr>
      <w:r w:rsidRPr="00F55284">
        <w:rPr>
          <w:lang w:val="es-ES"/>
        </w:rPr>
        <w:tab/>
        <w:t>0 = No</w:t>
      </w:r>
    </w:p>
    <w:p w:rsidRPr="00F55284" w:rsidR="008D4176" w:rsidP="008D4176" w:rsidRDefault="008D4176" w14:paraId="37C8CA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lquier información adicional de direcciones que proveas nos ayudara a localizarte cuando hagamos la encuesta de seguimiento.</w:t>
      </w:r>
    </w:p>
    <w:p w:rsidRPr="00F55284" w:rsidR="008D4176" w:rsidP="008D4176" w:rsidRDefault="008D4176" w14:paraId="2D1A663C" w14:textId="77777777">
      <w:pPr>
        <w:rPr>
          <w:szCs w:val="24"/>
          <w:lang w:val="es-ES"/>
        </w:rPr>
      </w:pPr>
      <w:r w:rsidRPr="00F55284">
        <w:rPr>
          <w:rFonts w:ascii="Arial" w:hAnsi="Arial" w:cs="Arial"/>
          <w:b/>
          <w:bCs/>
          <w:szCs w:val="24"/>
          <w:lang w:val="es-ES"/>
        </w:rPr>
        <w:t>N20G2ADR</w:t>
      </w:r>
    </w:p>
    <w:p w:rsidRPr="00F55284" w:rsidR="008D4176" w:rsidP="008D4176" w:rsidRDefault="008D4176" w14:paraId="68D0D440" w14:textId="77777777">
      <w:pPr>
        <w:rPr>
          <w:rFonts w:cs="Arial"/>
          <w:szCs w:val="24"/>
          <w:lang w:val="es-ES"/>
        </w:rPr>
      </w:pPr>
      <w:r w:rsidRPr="00F55284">
        <w:rPr>
          <w:rFonts w:cs="Arial"/>
          <w:szCs w:val="24"/>
          <w:lang w:val="es-ES"/>
        </w:rPr>
        <w:t xml:space="preserve">[If USERMODE = WEB] </w:t>
      </w:r>
    </w:p>
    <w:p w:rsidRPr="00F55284" w:rsidR="008D4176" w:rsidP="008D4176" w:rsidRDefault="008D4176" w14:paraId="2E6B8DE4" w14:textId="77777777">
      <w:pPr>
        <w:rPr>
          <w:rFonts w:cs="Arial"/>
          <w:szCs w:val="24"/>
          <w:lang w:val="es-ES"/>
        </w:rPr>
      </w:pPr>
      <w:r w:rsidRPr="00F55284">
        <w:rPr>
          <w:rFonts w:cs="Arial"/>
          <w:szCs w:val="24"/>
          <w:lang w:val="es-ES"/>
        </w:rPr>
        <w:t xml:space="preserve">Por favor provee tu dirección a continuación: </w:t>
      </w:r>
    </w:p>
    <w:p w:rsidRPr="00F55284" w:rsidR="008D4176" w:rsidP="008D4176" w:rsidRDefault="008D4176" w14:paraId="6F2F3A38" w14:textId="77777777">
      <w:pPr>
        <w:rPr>
          <w:rFonts w:cs="Arial"/>
          <w:szCs w:val="24"/>
          <w:lang w:val="es-ES"/>
        </w:rPr>
      </w:pPr>
      <w:r w:rsidRPr="00F55284">
        <w:rPr>
          <w:rFonts w:cs="Arial"/>
          <w:szCs w:val="24"/>
          <w:lang w:val="es-ES"/>
        </w:rPr>
        <w:t>[else]</w:t>
      </w:r>
    </w:p>
    <w:p w:rsidRPr="00F55284" w:rsidR="008D4176" w:rsidP="008D4176" w:rsidRDefault="008D4176" w14:paraId="01D960BF" w14:textId="77777777">
      <w:pPr>
        <w:rPr>
          <w:szCs w:val="24"/>
          <w:lang w:val="es-ES"/>
        </w:rPr>
      </w:pPr>
      <w:r w:rsidRPr="00F55284">
        <w:rPr>
          <w:rFonts w:cs="Arial"/>
          <w:szCs w:val="24"/>
          <w:lang w:val="es-ES"/>
        </w:rPr>
        <w:t>¿Cuál es tu dirección?</w:t>
      </w:r>
    </w:p>
    <w:p w:rsidRPr="00F55284" w:rsidR="008D4176" w:rsidP="008D4176" w:rsidRDefault="008D4176" w14:paraId="0B61302B" w14:textId="77777777">
      <w:pPr>
        <w:pStyle w:val="NoSpacing"/>
        <w:ind w:firstLine="720"/>
        <w:rPr>
          <w:lang w:val="es-ES"/>
        </w:rPr>
      </w:pPr>
      <w:r w:rsidRPr="00F55284">
        <w:rPr>
          <w:lang w:val="es-ES"/>
        </w:rPr>
        <w:t>Dirección:</w:t>
      </w:r>
    </w:p>
    <w:p w:rsidRPr="00F55284" w:rsidR="008D4176" w:rsidP="008D4176" w:rsidRDefault="008D4176" w14:paraId="2A819E9E" w14:textId="77777777">
      <w:pPr>
        <w:pStyle w:val="NoSpacing"/>
        <w:rPr>
          <w:lang w:val="es-ES"/>
        </w:rPr>
      </w:pPr>
      <w:r w:rsidRPr="00F55284">
        <w:rPr>
          <w:lang w:val="es-ES"/>
        </w:rPr>
        <w:tab/>
        <w:t>Ciudad/Municipio</w:t>
      </w:r>
    </w:p>
    <w:p w:rsidRPr="00F55284" w:rsidR="008D4176" w:rsidP="008D4176" w:rsidRDefault="008D4176" w14:paraId="49AED853" w14:textId="77777777">
      <w:pPr>
        <w:pStyle w:val="NoSpacing"/>
        <w:rPr>
          <w:lang w:val="es-ES"/>
        </w:rPr>
      </w:pPr>
      <w:r w:rsidRPr="00F55284">
        <w:rPr>
          <w:lang w:val="es-ES"/>
        </w:rPr>
        <w:tab/>
        <w:t>Estado:</w:t>
      </w:r>
    </w:p>
    <w:p w:rsidRPr="00F55284" w:rsidR="008D4176" w:rsidP="008D4176" w:rsidRDefault="008D4176" w14:paraId="53ADB6F0" w14:textId="77777777">
      <w:pPr>
        <w:pStyle w:val="NoSpacing"/>
        <w:rPr>
          <w:lang w:val="es-ES"/>
        </w:rPr>
      </w:pPr>
      <w:r w:rsidRPr="00F55284">
        <w:rPr>
          <w:lang w:val="es-ES"/>
        </w:rPr>
        <w:tab/>
        <w:t>Código Postal:</w:t>
      </w:r>
    </w:p>
    <w:p w:rsidRPr="00F55284" w:rsidR="008D4176" w:rsidP="008D4176" w:rsidRDefault="008D4176" w14:paraId="4A5001FC" w14:textId="77777777">
      <w:pPr>
        <w:pStyle w:val="NoSpacing"/>
        <w:rPr>
          <w:lang w:val="es-ES"/>
        </w:rPr>
      </w:pPr>
      <w:r w:rsidRPr="00F55284">
        <w:rPr>
          <w:lang w:val="es-ES"/>
        </w:rPr>
        <w:tab/>
        <w:t>País extranjero:</w:t>
      </w:r>
    </w:p>
    <w:p w:rsidRPr="00F55284" w:rsidR="008D4176" w:rsidP="008D4176" w:rsidRDefault="008D4176" w14:paraId="7A68F07E" w14:textId="77777777">
      <w:pPr>
        <w:pStyle w:val="NoSpacing"/>
        <w:rPr>
          <w:lang w:val="es-ES"/>
        </w:rPr>
      </w:pPr>
      <w:r w:rsidRPr="00F55284">
        <w:rPr>
          <w:lang w:val="es-ES"/>
        </w:rPr>
        <w:tab/>
        <w:t>Estado/Provincia extranjera:</w:t>
      </w:r>
    </w:p>
    <w:p w:rsidRPr="00F55284" w:rsidR="008D4176" w:rsidP="008D4176" w:rsidRDefault="008D4176" w14:paraId="26DF0AB6" w14:textId="77777777">
      <w:pPr>
        <w:pStyle w:val="NoSpacing"/>
        <w:rPr>
          <w:lang w:val="es-ES"/>
        </w:rPr>
      </w:pPr>
      <w:r w:rsidRPr="00F55284">
        <w:rPr>
          <w:lang w:val="es-ES"/>
        </w:rPr>
        <w:tab/>
        <w:t>Código postal/ZIP extranjero:</w:t>
      </w:r>
    </w:p>
    <w:p w:rsidRPr="00F55284" w:rsidR="008D4176" w:rsidP="008D4176" w:rsidRDefault="008D4176" w14:paraId="55AAA230" w14:textId="77777777">
      <w:pPr>
        <w:pStyle w:val="NoSpacing"/>
        <w:rPr>
          <w:lang w:val="es-ES"/>
        </w:rPr>
      </w:pPr>
      <w:r w:rsidRPr="00F55284">
        <w:rPr>
          <w:lang w:val="es-ES"/>
        </w:rPr>
        <w:tab/>
        <w:t>Dirección en el extranjero:</w:t>
      </w:r>
    </w:p>
    <w:p w:rsidRPr="00F55284" w:rsidR="008D4176" w:rsidP="008D4176" w:rsidRDefault="008D4176" w14:paraId="0E1CDC83" w14:textId="77777777">
      <w:pPr>
        <w:pStyle w:val="NoSpacing"/>
        <w:rPr>
          <w:lang w:val="es-ES"/>
        </w:rPr>
      </w:pPr>
      <w:r w:rsidRPr="00F55284">
        <w:rPr>
          <w:lang w:val="es-ES"/>
        </w:rPr>
        <w:tab/>
        <w:t>Ciudad en el extranjero:</w:t>
      </w:r>
    </w:p>
    <w:p w:rsidRPr="00F55284" w:rsidR="008D4176" w:rsidP="008D4176" w:rsidRDefault="008D4176" w14:paraId="0444559A"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4C94976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 dirección. Revisa que todo esté escrito correctamente. </w:t>
      </w:r>
    </w:p>
    <w:p w:rsidRPr="00F55284" w:rsidR="008D4176" w:rsidP="008D4176" w:rsidRDefault="008D4176" w14:paraId="7B818643" w14:textId="77777777">
      <w:pPr>
        <w:rPr>
          <w:rFonts w:cs="Arial"/>
          <w:szCs w:val="24"/>
          <w:lang w:val="es-ES"/>
        </w:rPr>
      </w:pPr>
      <w:r w:rsidRPr="00F55284">
        <w:rPr>
          <w:rFonts w:cs="Arial"/>
          <w:szCs w:val="24"/>
          <w:lang w:val="es-ES"/>
        </w:rPr>
        <w:t xml:space="preserve">Tu código postal (ZIP) puede ser usado para poner automáticamente la ciudad y el estado correspondiente a ese código postal. Para hacer eso, primero pon tu código postal y después presiona Llenar automáticamente la ciudad y el estado basado en el código postal.  </w:t>
      </w:r>
    </w:p>
    <w:p w:rsidRPr="00F55284" w:rsidR="008D4176" w:rsidP="008D4176" w:rsidRDefault="008D4176" w14:paraId="3308A07E" w14:textId="77777777">
      <w:pPr>
        <w:rPr>
          <w:rFonts w:cs="Arial"/>
          <w:szCs w:val="24"/>
          <w:lang w:val="es-ES"/>
        </w:rPr>
      </w:pPr>
      <w:r w:rsidRPr="00F55284">
        <w:rPr>
          <w:rFonts w:cs="Arial"/>
          <w:szCs w:val="24"/>
          <w:lang w:val="es-ES"/>
        </w:rPr>
        <w:t xml:space="preserve">Esta información nos ayudará a localizarte cuando realicemos la encuesta de seguimiento. </w:t>
      </w:r>
    </w:p>
    <w:p w:rsidRPr="00F55284" w:rsidR="008D4176" w:rsidP="008D4176" w:rsidRDefault="008D4176" w14:paraId="6D01C7D4" w14:textId="77777777">
      <w:pPr>
        <w:rPr>
          <w:szCs w:val="24"/>
          <w:lang w:val="es-ES"/>
        </w:rPr>
      </w:pPr>
      <w:r w:rsidRPr="00F55284">
        <w:rPr>
          <w:rFonts w:ascii="Arial" w:hAnsi="Arial" w:cs="Arial"/>
          <w:b/>
          <w:bCs/>
          <w:szCs w:val="24"/>
          <w:lang w:val="es-ES"/>
        </w:rPr>
        <w:t>N20GEMAIL</w:t>
      </w:r>
    </w:p>
    <w:p w:rsidRPr="00F55284" w:rsidR="008D4176" w:rsidP="008D4176" w:rsidRDefault="008D4176" w14:paraId="785C09D9" w14:textId="77777777">
      <w:pPr>
        <w:rPr>
          <w:rFonts w:cs="Arial"/>
          <w:szCs w:val="24"/>
          <w:lang w:val="es-ES"/>
        </w:rPr>
      </w:pPr>
      <w:r w:rsidRPr="00F55284">
        <w:rPr>
          <w:rFonts w:cs="Arial"/>
          <w:szCs w:val="24"/>
          <w:lang w:val="es-ES"/>
        </w:rPr>
        <w:t>[If USERMODE = WEB]</w:t>
      </w:r>
    </w:p>
    <w:p w:rsidRPr="00F55284" w:rsidR="008D4176" w:rsidP="008D4176" w:rsidRDefault="008D4176" w14:paraId="7DF2B128" w14:textId="77777777">
      <w:pPr>
        <w:rPr>
          <w:rFonts w:cs="Arial"/>
          <w:szCs w:val="24"/>
          <w:lang w:val="es-ES"/>
        </w:rPr>
      </w:pPr>
      <w:r w:rsidRPr="00F55284">
        <w:rPr>
          <w:rFonts w:cs="Arial"/>
          <w:szCs w:val="24"/>
          <w:lang w:val="es-ES"/>
        </w:rPr>
        <w:t>Por favor provee una dirección de correo electrónico que probablemente tendrás cuando nuevamente hagamos contacto contigo en aproximadamente [{if N20ABPSELG = 3} un año {else} dos años. Si tienes dos o más direcciones de correo electrónico, proporciónalas también.</w:t>
      </w:r>
    </w:p>
    <w:p w:rsidRPr="00F55284" w:rsidR="008D4176" w:rsidP="008D4176" w:rsidRDefault="008D4176" w14:paraId="628337F3" w14:textId="77777777">
      <w:pPr>
        <w:rPr>
          <w:rFonts w:cs="Arial"/>
          <w:szCs w:val="24"/>
          <w:lang w:val="es-ES"/>
        </w:rPr>
      </w:pPr>
      <w:r w:rsidRPr="00F55284">
        <w:rPr>
          <w:rFonts w:cs="Arial"/>
          <w:szCs w:val="24"/>
          <w:lang w:val="es-ES"/>
        </w:rPr>
        <w:t xml:space="preserve">[else] </w:t>
      </w:r>
    </w:p>
    <w:p w:rsidRPr="00F55284" w:rsidR="008D4176" w:rsidP="008D4176" w:rsidRDefault="008D4176" w14:paraId="5F065F2F" w14:textId="77777777">
      <w:pPr>
        <w:rPr>
          <w:szCs w:val="24"/>
          <w:lang w:val="es-ES"/>
        </w:rPr>
      </w:pPr>
      <w:r w:rsidRPr="00F55284">
        <w:rPr>
          <w:rFonts w:cs="Arial"/>
          <w:szCs w:val="24"/>
          <w:lang w:val="es-ES"/>
        </w:rPr>
        <w:t xml:space="preserve">¿Cuál es una dirección de correo electrónico que probablemente tendrás cuando nuevamente hagamos contacto contigo en aproximadamente [{if N20ABPSELG = 3} un año {else} dos años? Si tienes dos o más direcciones de correo electrónico, proporciónalas también. </w:t>
      </w:r>
    </w:p>
    <w:p w:rsidRPr="00F55284" w:rsidR="008D4176" w:rsidP="008D4176" w:rsidRDefault="008D4176" w14:paraId="127E7C39" w14:textId="77777777">
      <w:pPr>
        <w:pStyle w:val="NoSpacing"/>
        <w:ind w:firstLine="720"/>
        <w:rPr>
          <w:lang w:val="es-ES"/>
        </w:rPr>
      </w:pPr>
      <w:r w:rsidRPr="00F55284">
        <w:rPr>
          <w:lang w:val="es-ES"/>
        </w:rPr>
        <w:t>Dirección electrónica 1:</w:t>
      </w:r>
    </w:p>
    <w:p w:rsidRPr="00F55284" w:rsidR="008D4176" w:rsidP="008D4176" w:rsidRDefault="008D4176" w14:paraId="19704AA3" w14:textId="77777777">
      <w:pPr>
        <w:pStyle w:val="NoSpacing"/>
        <w:rPr>
          <w:lang w:val="es-ES"/>
        </w:rPr>
      </w:pPr>
      <w:r w:rsidRPr="00F55284">
        <w:rPr>
          <w:lang w:val="es-ES"/>
        </w:rPr>
        <w:tab/>
        <w:t>Dirección electrónica 2:</w:t>
      </w:r>
    </w:p>
    <w:p w:rsidRPr="00F55284" w:rsidR="008D4176" w:rsidP="008D4176" w:rsidRDefault="008D4176" w14:paraId="03EBFDF9" w14:textId="77777777">
      <w:pPr>
        <w:pStyle w:val="NoSpacing"/>
        <w:rPr>
          <w:lang w:val="es-ES"/>
        </w:rPr>
      </w:pPr>
      <w:r w:rsidRPr="00F55284">
        <w:rPr>
          <w:lang w:val="es-ES"/>
        </w:rPr>
        <w:tab/>
        <w:t>Dirección electrónica 3:</w:t>
      </w:r>
    </w:p>
    <w:p w:rsidRPr="00F55284" w:rsidR="008D4176" w:rsidP="008D4176" w:rsidRDefault="008D4176" w14:paraId="0F7AFA20" w14:textId="77777777">
      <w:pPr>
        <w:pStyle w:val="NoSpacing"/>
        <w:rPr>
          <w:lang w:val="es-ES"/>
        </w:rPr>
      </w:pPr>
      <w:r w:rsidRPr="00F55284">
        <w:rPr>
          <w:lang w:val="es-ES"/>
        </w:rPr>
        <w:tab/>
        <w:t>Dirección electrónica 4:</w:t>
      </w:r>
    </w:p>
    <w:p w:rsidRPr="00F55284" w:rsidR="008D4176" w:rsidP="008D4176" w:rsidRDefault="008D4176" w14:paraId="7BDA4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s direcciones electrónicas que has provisto estén escritas correctamente.</w:t>
      </w:r>
    </w:p>
    <w:p w:rsidRPr="00F55284" w:rsidR="008D4176" w:rsidP="008D4176" w:rsidRDefault="008D4176" w14:paraId="7FFED448" w14:textId="77777777">
      <w:pPr>
        <w:rPr>
          <w:szCs w:val="24"/>
          <w:lang w:val="es-ES"/>
        </w:rPr>
      </w:pPr>
      <w:r w:rsidRPr="00F55284">
        <w:rPr>
          <w:rFonts w:ascii="Arial" w:hAnsi="Arial" w:cs="Arial"/>
          <w:b/>
          <w:bCs/>
          <w:szCs w:val="24"/>
          <w:lang w:val="es-ES"/>
        </w:rPr>
        <w:t>N20GPHONE</w:t>
      </w:r>
    </w:p>
    <w:p w:rsidRPr="00F55284" w:rsidR="008D4176" w:rsidP="008D4176" w:rsidRDefault="008D4176" w14:paraId="6E22B807" w14:textId="77777777">
      <w:pPr>
        <w:rPr>
          <w:szCs w:val="24"/>
          <w:lang w:val="es-ES"/>
        </w:rPr>
      </w:pPr>
      <w:r w:rsidRPr="00F55284">
        <w:rPr>
          <w:rFonts w:cs="Arial"/>
          <w:szCs w:val="24"/>
          <w:lang w:val="es-ES"/>
        </w:rPr>
        <w:t>Por favor provee los siguientes números de teléfono:</w:t>
      </w:r>
    </w:p>
    <w:p w:rsidRPr="00F55284" w:rsidR="008D4176" w:rsidP="008D4176" w:rsidRDefault="008D4176" w14:paraId="44FAD7B5" w14:textId="77777777">
      <w:pPr>
        <w:pStyle w:val="NoSpacing"/>
        <w:ind w:firstLine="720"/>
        <w:rPr>
          <w:lang w:val="es-ES"/>
        </w:rPr>
      </w:pPr>
      <w:r w:rsidRPr="00F55284">
        <w:rPr>
          <w:lang w:val="es-ES"/>
        </w:rPr>
        <w:t>Teléfono celular:</w:t>
      </w:r>
    </w:p>
    <w:p w:rsidRPr="00F55284" w:rsidR="008D4176" w:rsidP="008D4176" w:rsidRDefault="008D4176" w14:paraId="66321BA2" w14:textId="77777777">
      <w:pPr>
        <w:pStyle w:val="NoSpacing"/>
        <w:rPr>
          <w:lang w:val="es-ES"/>
        </w:rPr>
      </w:pPr>
      <w:r w:rsidRPr="00F55284">
        <w:rPr>
          <w:lang w:val="es-ES"/>
        </w:rPr>
        <w:tab/>
        <w:t>Teléfono de la casa:</w:t>
      </w:r>
    </w:p>
    <w:p w:rsidRPr="00F55284" w:rsidR="008D4176" w:rsidP="008D4176" w:rsidRDefault="008D4176" w14:paraId="2B5B10BC" w14:textId="77777777">
      <w:pPr>
        <w:pStyle w:val="NoSpacing"/>
        <w:rPr>
          <w:lang w:val="es-ES"/>
        </w:rPr>
      </w:pPr>
      <w:r w:rsidRPr="00F55284">
        <w:rPr>
          <w:lang w:val="es-ES"/>
        </w:rPr>
        <w:tab/>
        <w:t>Otro teléfono:</w:t>
      </w:r>
    </w:p>
    <w:p w:rsidRPr="00F55284" w:rsidR="008D4176" w:rsidP="008D4176" w:rsidRDefault="008D4176" w14:paraId="5F9DD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todos los números de teléfono que has provisto.</w:t>
      </w:r>
    </w:p>
    <w:p w:rsidRPr="00F55284" w:rsidR="008D4176" w:rsidP="008D4176" w:rsidRDefault="008D4176" w14:paraId="448BD5A1" w14:textId="77777777">
      <w:pPr>
        <w:rPr>
          <w:szCs w:val="24"/>
          <w:lang w:val="es-ES"/>
        </w:rPr>
      </w:pPr>
      <w:r w:rsidRPr="00F55284">
        <w:rPr>
          <w:rFonts w:ascii="Arial" w:hAnsi="Arial" w:cs="Arial"/>
          <w:b/>
          <w:bCs/>
          <w:szCs w:val="24"/>
          <w:lang w:val="es-ES"/>
        </w:rPr>
        <w:t>N20GTEXT</w:t>
      </w:r>
    </w:p>
    <w:p w:rsidRPr="00F55284" w:rsidR="008D4176" w:rsidP="008D4176" w:rsidRDefault="008D4176" w14:paraId="438F5B7A" w14:textId="77777777">
      <w:pPr>
        <w:rPr>
          <w:szCs w:val="24"/>
          <w:lang w:val="es-ES"/>
        </w:rPr>
      </w:pPr>
      <w:r w:rsidRPr="00F55284">
        <w:rPr>
          <w:rFonts w:cs="Arial"/>
          <w:szCs w:val="24"/>
          <w:lang w:val="es-ES"/>
        </w:rPr>
        <w:t>Durante los próximos años, nos gustaría comunicarnos contigo por mensaje de texto. ¿A qué número deberíamos enviar los mensajes?</w:t>
      </w:r>
    </w:p>
    <w:p w:rsidRPr="00F55284" w:rsidR="008D4176" w:rsidP="008D4176" w:rsidRDefault="008D4176" w14:paraId="6DB536ED" w14:textId="77777777">
      <w:pPr>
        <w:pStyle w:val="NoSpacing"/>
        <w:rPr>
          <w:lang w:val="es-ES"/>
        </w:rPr>
      </w:pPr>
      <w:r w:rsidRPr="00F55284">
        <w:rPr>
          <w:lang w:val="es-ES"/>
        </w:rPr>
        <w:tab/>
        <w:t>0 = No, gracias. No deseo recibir un mensaje de texto.</w:t>
      </w:r>
    </w:p>
    <w:p w:rsidRPr="00F55284" w:rsidR="008D4176" w:rsidP="008D4176" w:rsidRDefault="008D4176" w14:paraId="5C09199B" w14:textId="77777777">
      <w:pPr>
        <w:pStyle w:val="NoSpacing"/>
        <w:rPr>
          <w:lang w:val="es-ES"/>
        </w:rPr>
      </w:pPr>
      <w:r w:rsidRPr="00F55284">
        <w:rPr>
          <w:lang w:val="es-ES"/>
        </w:rPr>
        <w:tab/>
        <w:t>1 = [Cell phone number]</w:t>
      </w:r>
    </w:p>
    <w:p w:rsidRPr="00F55284" w:rsidR="008D4176" w:rsidP="008D4176" w:rsidRDefault="008D4176" w14:paraId="642844B8" w14:textId="77777777">
      <w:pPr>
        <w:pStyle w:val="NoSpacing"/>
        <w:rPr>
          <w:lang w:val="es-ES"/>
        </w:rPr>
      </w:pPr>
      <w:r w:rsidRPr="00F55284">
        <w:rPr>
          <w:lang w:val="es-ES"/>
        </w:rPr>
        <w:tab/>
        <w:t>2 = Al siguiente número:</w:t>
      </w:r>
    </w:p>
    <w:p w:rsidRPr="00F55284" w:rsidR="008D4176" w:rsidP="008D4176" w:rsidRDefault="008D4176" w14:paraId="77E138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eas que se te envíe un mensaje de texto como recordatorio de la encuesta de seguimiento. Puedes corregir el número de teléfono si es necesario.</w:t>
      </w:r>
    </w:p>
    <w:p w:rsidRPr="00F55284" w:rsidR="008D4176" w:rsidP="008D4176" w:rsidRDefault="008D4176" w14:paraId="1650217A" w14:textId="77777777">
      <w:pPr>
        <w:rPr>
          <w:szCs w:val="24"/>
          <w:lang w:val="es-ES"/>
        </w:rPr>
      </w:pPr>
      <w:r w:rsidRPr="00F55284">
        <w:rPr>
          <w:rFonts w:ascii="Arial" w:hAnsi="Arial" w:cs="Arial"/>
          <w:b/>
          <w:bCs/>
          <w:szCs w:val="24"/>
          <w:lang w:val="es-ES"/>
        </w:rPr>
        <w:t>N20GPNAME</w:t>
      </w:r>
    </w:p>
    <w:p w:rsidRPr="00F55284" w:rsidR="008D4176" w:rsidP="008D4176" w:rsidRDefault="008D4176" w14:paraId="1B21040A"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5CA4A862" w14:textId="77777777">
      <w:pPr>
        <w:rPr>
          <w:rFonts w:cs="Arial"/>
          <w:szCs w:val="24"/>
          <w:lang w:val="es-ES"/>
        </w:rPr>
      </w:pPr>
      <w:r w:rsidRPr="00F55284">
        <w:rPr>
          <w:rFonts w:cs="Arial"/>
          <w:szCs w:val="24"/>
          <w:lang w:val="es-ES"/>
        </w:rPr>
        <w:t xml:space="preserve">¿Cuáles son los nombres de tus padres (o tutores) viviendo juntos en la misma residencia? </w:t>
      </w:r>
    </w:p>
    <w:p w:rsidRPr="00F55284" w:rsidR="008D4176" w:rsidP="008D4176" w:rsidRDefault="008D4176" w14:paraId="33DC8CA5" w14:textId="7ACB8747">
      <w:pPr>
        <w:rPr>
          <w:rFonts w:cs="Arial"/>
          <w:szCs w:val="24"/>
          <w:lang w:val="es-ES"/>
        </w:rPr>
      </w:pPr>
      <w:r w:rsidRPr="00F55284">
        <w:rPr>
          <w:rFonts w:cs="Arial"/>
          <w:szCs w:val="24"/>
          <w:lang w:val="es-ES"/>
        </w:rPr>
        <w:t xml:space="preserve">Si solo vive uno de tus padres en esta residencia, deja en blanco el encasillado para el segundo padre/madre. </w:t>
      </w:r>
      <w:r w:rsidRPr="00D30DF5" w:rsidR="00D30DF5">
        <w:rPr>
          <w:rFonts w:cs="Arial"/>
          <w:szCs w:val="24"/>
          <w:lang w:val="es-ES"/>
        </w:rPr>
        <w:t>Proveer esta información es voluntario y sera usado para ayudarnos localizarte cuando llevamos a cabo el estudio de seguimiento.</w:t>
      </w:r>
    </w:p>
    <w:p w:rsidRPr="00F55284" w:rsidR="008D4176" w:rsidP="008D4176" w:rsidRDefault="008D4176" w14:paraId="2F0C7600" w14:textId="77777777">
      <w:pPr>
        <w:rPr>
          <w:rFonts w:cs="Arial"/>
          <w:szCs w:val="24"/>
          <w:lang w:val="es-ES"/>
        </w:rPr>
      </w:pPr>
      <w:r w:rsidRPr="00F55284">
        <w:rPr>
          <w:rFonts w:cs="Arial"/>
          <w:szCs w:val="24"/>
          <w:lang w:val="es-ES"/>
        </w:rPr>
        <w:t>[else]</w:t>
      </w:r>
    </w:p>
    <w:p w:rsidRPr="00F55284" w:rsidR="008D4176" w:rsidP="008D4176" w:rsidRDefault="008D4176" w14:paraId="0C17B299" w14:textId="77777777">
      <w:pPr>
        <w:rPr>
          <w:rFonts w:cs="Arial"/>
          <w:szCs w:val="24"/>
          <w:lang w:val="es-ES"/>
        </w:rPr>
      </w:pPr>
      <w:r w:rsidRPr="00F55284">
        <w:rPr>
          <w:rFonts w:cs="Arial"/>
          <w:szCs w:val="24"/>
          <w:lang w:val="es-ES"/>
        </w:rPr>
        <w:t xml:space="preserve">¿Cuáles son los nombres de tus padres (o tutores) que viven juntos en la misma residencia? </w:t>
      </w:r>
    </w:p>
    <w:p w:rsidRPr="00F55284" w:rsidR="008D4176" w:rsidP="008D4176" w:rsidRDefault="008D4176" w14:paraId="042B4DD6" w14:textId="049E9F61">
      <w:pPr>
        <w:rPr>
          <w:szCs w:val="24"/>
          <w:lang w:val="es-ES"/>
        </w:rPr>
      </w:pPr>
      <w:r w:rsidRPr="00F55284">
        <w:rPr>
          <w:rFonts w:cs="Arial"/>
          <w:szCs w:val="24"/>
          <w:lang w:val="es-ES"/>
        </w:rPr>
        <w:t>(Si solo uno de tus padres vive en esta residencia, deja en blanco el encasillado para el segundo padre/madre.</w:t>
      </w:r>
      <w:r w:rsidR="00D30DF5">
        <w:rPr>
          <w:rFonts w:cs="Arial"/>
          <w:szCs w:val="24"/>
          <w:lang w:val="es-ES"/>
        </w:rPr>
        <w:t xml:space="preserve"> </w:t>
      </w:r>
      <w:r w:rsidRPr="00D30DF5" w:rsidR="00D30DF5">
        <w:rPr>
          <w:rFonts w:cs="Arial"/>
          <w:szCs w:val="24"/>
          <w:lang w:val="es-ES"/>
        </w:rPr>
        <w:t>Proveer esta información es voluntario y sera usado para ayudarnos localizarte cuando llevamos a cabo el estudio de seguimiento.</w:t>
      </w:r>
      <w:r w:rsidRPr="00F55284">
        <w:rPr>
          <w:rFonts w:cs="Arial"/>
          <w:szCs w:val="24"/>
          <w:lang w:val="es-ES"/>
        </w:rPr>
        <w:t>)</w:t>
      </w:r>
    </w:p>
    <w:p w:rsidRPr="00F55284" w:rsidR="008D4176" w:rsidP="008D4176" w:rsidRDefault="008D4176" w14:paraId="0C55AB57" w14:textId="77777777">
      <w:pPr>
        <w:pStyle w:val="NoSpacing"/>
        <w:rPr>
          <w:lang w:val="es-ES"/>
        </w:rPr>
      </w:pPr>
      <w:r w:rsidRPr="00F55284">
        <w:rPr>
          <w:lang w:val="es-ES"/>
        </w:rPr>
        <w:tab/>
        <w:t>Nombre del padre o madre:</w:t>
      </w:r>
    </w:p>
    <w:p w:rsidRPr="00F55284" w:rsidR="008D4176" w:rsidP="008D4176" w:rsidRDefault="008D4176" w14:paraId="4D9ADC9B" w14:textId="77777777">
      <w:pPr>
        <w:pStyle w:val="NoSpacing"/>
        <w:rPr>
          <w:lang w:val="es-ES"/>
        </w:rPr>
      </w:pPr>
      <w:r w:rsidRPr="00F55284">
        <w:rPr>
          <w:lang w:val="es-ES"/>
        </w:rPr>
        <w:tab/>
        <w:t>-9 = -Selecciona el título-</w:t>
      </w:r>
    </w:p>
    <w:p w:rsidRPr="00F55284" w:rsidR="008D4176" w:rsidP="008D4176" w:rsidRDefault="008D4176" w14:paraId="490E0265" w14:textId="77777777">
      <w:pPr>
        <w:pStyle w:val="NoSpacing"/>
        <w:rPr>
          <w:lang w:val="es-ES"/>
        </w:rPr>
      </w:pPr>
      <w:r w:rsidRPr="00F55284">
        <w:rPr>
          <w:lang w:val="es-ES"/>
        </w:rPr>
        <w:tab/>
        <w:t>1 = Sr.</w:t>
      </w:r>
    </w:p>
    <w:p w:rsidRPr="00F55284" w:rsidR="008D4176" w:rsidP="008D4176" w:rsidRDefault="008D4176" w14:paraId="397EBF99" w14:textId="77777777">
      <w:pPr>
        <w:pStyle w:val="NoSpacing"/>
        <w:rPr>
          <w:lang w:val="es-ES"/>
        </w:rPr>
      </w:pPr>
      <w:r w:rsidRPr="00F55284">
        <w:rPr>
          <w:lang w:val="es-ES"/>
        </w:rPr>
        <w:tab/>
        <w:t>2 = Sra.</w:t>
      </w:r>
    </w:p>
    <w:p w:rsidRPr="00F55284" w:rsidR="008D4176" w:rsidP="008D4176" w:rsidRDefault="008D4176" w14:paraId="4E89216E" w14:textId="77777777">
      <w:pPr>
        <w:pStyle w:val="NoSpacing"/>
        <w:rPr>
          <w:lang w:val="es-ES"/>
        </w:rPr>
      </w:pPr>
      <w:r w:rsidRPr="00F55284">
        <w:rPr>
          <w:lang w:val="es-ES"/>
        </w:rPr>
        <w:tab/>
        <w:t>3 = Srta.</w:t>
      </w:r>
    </w:p>
    <w:p w:rsidRPr="00F55284" w:rsidR="008D4176" w:rsidP="008D4176" w:rsidRDefault="008D4176" w14:paraId="7DD4526C" w14:textId="77777777">
      <w:pPr>
        <w:pStyle w:val="NoSpacing"/>
        <w:rPr>
          <w:lang w:val="es-ES"/>
        </w:rPr>
      </w:pPr>
      <w:r w:rsidRPr="00F55284">
        <w:rPr>
          <w:lang w:val="es-ES"/>
        </w:rPr>
        <w:tab/>
        <w:t>4 = Srta. o Sra.</w:t>
      </w:r>
    </w:p>
    <w:p w:rsidRPr="00F55284" w:rsidR="008D4176" w:rsidP="008D4176" w:rsidRDefault="008D4176" w14:paraId="556AF4CA" w14:textId="77777777">
      <w:pPr>
        <w:pStyle w:val="NoSpacing"/>
        <w:rPr>
          <w:lang w:val="es-ES"/>
        </w:rPr>
      </w:pPr>
      <w:r w:rsidRPr="00F55284">
        <w:rPr>
          <w:lang w:val="es-ES"/>
        </w:rPr>
        <w:tab/>
        <w:t>5 = Dr.</w:t>
      </w:r>
    </w:p>
    <w:p w:rsidRPr="00F55284" w:rsidR="008D4176" w:rsidP="008D4176" w:rsidRDefault="008D4176" w14:paraId="033DD775" w14:textId="77777777">
      <w:pPr>
        <w:pStyle w:val="NoSpacing"/>
        <w:rPr>
          <w:lang w:val="es-ES"/>
        </w:rPr>
      </w:pPr>
      <w:r w:rsidRPr="00F55284">
        <w:rPr>
          <w:lang w:val="es-ES"/>
        </w:rPr>
        <w:tab/>
        <w:t>Primer nombre:</w:t>
      </w:r>
    </w:p>
    <w:p w:rsidRPr="00F55284" w:rsidR="008D4176" w:rsidP="008D4176" w:rsidRDefault="008D4176" w14:paraId="767F5075" w14:textId="77777777">
      <w:pPr>
        <w:pStyle w:val="NoSpacing"/>
        <w:rPr>
          <w:lang w:val="es-ES"/>
        </w:rPr>
      </w:pPr>
      <w:r w:rsidRPr="00F55284">
        <w:rPr>
          <w:lang w:val="es-ES"/>
        </w:rPr>
        <w:tab/>
        <w:t>Apellido:</w:t>
      </w:r>
    </w:p>
    <w:p w:rsidRPr="00F55284" w:rsidR="008D4176" w:rsidP="008D4176" w:rsidRDefault="008D4176" w14:paraId="0D3E981D" w14:textId="77777777">
      <w:pPr>
        <w:pStyle w:val="NoSpacing"/>
        <w:rPr>
          <w:lang w:val="es-ES"/>
        </w:rPr>
      </w:pPr>
      <w:r w:rsidRPr="00F55284">
        <w:rPr>
          <w:lang w:val="es-ES"/>
        </w:rPr>
        <w:tab/>
        <w:t>Nombre del padre o madre:</w:t>
      </w:r>
    </w:p>
    <w:p w:rsidRPr="00F55284" w:rsidR="008D4176" w:rsidP="008D4176" w:rsidRDefault="008D4176" w14:paraId="355E4177" w14:textId="77777777">
      <w:pPr>
        <w:pStyle w:val="NoSpacing"/>
        <w:rPr>
          <w:lang w:val="es-ES"/>
        </w:rPr>
      </w:pPr>
      <w:r w:rsidRPr="00F55284">
        <w:rPr>
          <w:lang w:val="es-ES"/>
        </w:rPr>
        <w:tab/>
        <w:t>-9 = -Selecciona el título-</w:t>
      </w:r>
    </w:p>
    <w:p w:rsidRPr="00F55284" w:rsidR="008D4176" w:rsidP="008D4176" w:rsidRDefault="008D4176" w14:paraId="7C023D28" w14:textId="77777777">
      <w:pPr>
        <w:pStyle w:val="NoSpacing"/>
        <w:rPr>
          <w:lang w:val="es-ES"/>
        </w:rPr>
      </w:pPr>
      <w:r w:rsidRPr="00F55284">
        <w:rPr>
          <w:lang w:val="es-ES"/>
        </w:rPr>
        <w:tab/>
        <w:t>1 = Sr.</w:t>
      </w:r>
    </w:p>
    <w:p w:rsidRPr="00F55284" w:rsidR="008D4176" w:rsidP="008D4176" w:rsidRDefault="008D4176" w14:paraId="7CF119F2" w14:textId="77777777">
      <w:pPr>
        <w:pStyle w:val="NoSpacing"/>
        <w:rPr>
          <w:lang w:val="es-ES"/>
        </w:rPr>
      </w:pPr>
      <w:r w:rsidRPr="00F55284">
        <w:rPr>
          <w:lang w:val="es-ES"/>
        </w:rPr>
        <w:tab/>
        <w:t>2 = Sra.</w:t>
      </w:r>
    </w:p>
    <w:p w:rsidRPr="00F55284" w:rsidR="008D4176" w:rsidP="008D4176" w:rsidRDefault="008D4176" w14:paraId="487D40D7" w14:textId="77777777">
      <w:pPr>
        <w:pStyle w:val="NoSpacing"/>
        <w:rPr>
          <w:lang w:val="es-ES"/>
        </w:rPr>
      </w:pPr>
      <w:r w:rsidRPr="00F55284">
        <w:rPr>
          <w:lang w:val="es-ES"/>
        </w:rPr>
        <w:tab/>
        <w:t>3 = Srta.</w:t>
      </w:r>
    </w:p>
    <w:p w:rsidRPr="00F55284" w:rsidR="008D4176" w:rsidP="008D4176" w:rsidRDefault="008D4176" w14:paraId="082D4F8D" w14:textId="77777777">
      <w:pPr>
        <w:pStyle w:val="NoSpacing"/>
        <w:rPr>
          <w:lang w:val="es-ES"/>
        </w:rPr>
      </w:pPr>
      <w:r w:rsidRPr="00F55284">
        <w:rPr>
          <w:lang w:val="es-ES"/>
        </w:rPr>
        <w:tab/>
        <w:t>4 = Srta. o Sra.</w:t>
      </w:r>
    </w:p>
    <w:p w:rsidRPr="00F55284" w:rsidR="008D4176" w:rsidP="008D4176" w:rsidRDefault="008D4176" w14:paraId="4D5186B9" w14:textId="77777777">
      <w:pPr>
        <w:pStyle w:val="NoSpacing"/>
        <w:rPr>
          <w:lang w:val="es-ES"/>
        </w:rPr>
      </w:pPr>
      <w:r w:rsidRPr="00F55284">
        <w:rPr>
          <w:lang w:val="es-ES"/>
        </w:rPr>
        <w:tab/>
        <w:t>5 = Dr.</w:t>
      </w:r>
    </w:p>
    <w:p w:rsidRPr="00F55284" w:rsidR="008D4176" w:rsidP="008D4176" w:rsidRDefault="008D4176" w14:paraId="4BAA5161" w14:textId="77777777">
      <w:pPr>
        <w:pStyle w:val="NoSpacing"/>
        <w:rPr>
          <w:lang w:val="es-ES"/>
        </w:rPr>
      </w:pPr>
      <w:r w:rsidRPr="00F55284">
        <w:rPr>
          <w:lang w:val="es-ES"/>
        </w:rPr>
        <w:tab/>
        <w:t>Primer nombre:</w:t>
      </w:r>
    </w:p>
    <w:p w:rsidRPr="00F55284" w:rsidR="008D4176" w:rsidP="008D4176" w:rsidRDefault="008D4176" w14:paraId="6000DED6" w14:textId="77777777">
      <w:pPr>
        <w:pStyle w:val="NoSpacing"/>
        <w:rPr>
          <w:lang w:val="es-ES"/>
        </w:rPr>
      </w:pPr>
      <w:r w:rsidRPr="00F55284">
        <w:rPr>
          <w:lang w:val="es-ES"/>
        </w:rPr>
        <w:tab/>
        <w:t>Apellido:</w:t>
      </w:r>
    </w:p>
    <w:p w:rsidRPr="00F55284" w:rsidR="008D4176" w:rsidP="008D4176" w:rsidRDefault="008D4176" w14:paraId="1C71A776"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4F322D09" w14:textId="77777777">
      <w:pPr>
        <w:rPr>
          <w:rFonts w:cs="Arial"/>
          <w:szCs w:val="24"/>
          <w:lang w:val="es-ES"/>
        </w:rPr>
      </w:pPr>
      <w:r w:rsidRPr="00F55284">
        <w:rPr>
          <w:rFonts w:cs="Arial"/>
          <w:szCs w:val="24"/>
          <w:lang w:val="es-ES"/>
        </w:rPr>
        <w:t xml:space="preserve">¿Cuáles son los nombres de tus padres (o tutores) que viven en otra dirección? </w:t>
      </w:r>
    </w:p>
    <w:p w:rsidRPr="00F55284" w:rsidR="008D4176" w:rsidP="008D4176" w:rsidRDefault="008D4176" w14:paraId="52F6A3EF" w14:textId="5454EF9B">
      <w:pPr>
        <w:rPr>
          <w:rFonts w:cs="Arial"/>
          <w:szCs w:val="24"/>
          <w:lang w:val="es-ES"/>
        </w:rPr>
      </w:pPr>
      <w:r w:rsidRPr="00F55284">
        <w:rPr>
          <w:rFonts w:cs="Arial"/>
          <w:szCs w:val="24"/>
          <w:lang w:val="es-ES"/>
        </w:rPr>
        <w:t xml:space="preserve">Si sólo uno de los padres vive en otra dirección, deja en blanco el nombre del segundo padre o madre. </w:t>
      </w:r>
      <w:r w:rsidRPr="00D30DF5" w:rsidR="00D30DF5">
        <w:rPr>
          <w:rFonts w:cs="Arial"/>
          <w:szCs w:val="24"/>
          <w:lang w:val="es-ES"/>
        </w:rPr>
        <w:t>Proveer esta información es voluntario y sera usado para ayudarnos localizarte cuando llevamos a cabo el estudio de seguimiento.</w:t>
      </w:r>
    </w:p>
    <w:p w:rsidRPr="00F55284" w:rsidR="008D4176" w:rsidP="008D4176" w:rsidRDefault="008D4176" w14:paraId="5AFBF6B7" w14:textId="77777777">
      <w:pPr>
        <w:rPr>
          <w:rFonts w:cs="Arial"/>
          <w:szCs w:val="24"/>
          <w:lang w:val="es-ES"/>
        </w:rPr>
      </w:pPr>
      <w:r w:rsidRPr="00F55284">
        <w:rPr>
          <w:rFonts w:cs="Arial"/>
          <w:szCs w:val="24"/>
          <w:lang w:val="es-ES"/>
        </w:rPr>
        <w:t xml:space="preserve">[else] </w:t>
      </w:r>
    </w:p>
    <w:p w:rsidRPr="00F55284" w:rsidR="008D4176" w:rsidP="008D4176" w:rsidRDefault="008D4176" w14:paraId="0F34C418" w14:textId="77777777">
      <w:pPr>
        <w:rPr>
          <w:rFonts w:cs="Arial"/>
          <w:szCs w:val="24"/>
          <w:lang w:val="es-ES"/>
        </w:rPr>
      </w:pPr>
      <w:r w:rsidRPr="00F55284">
        <w:rPr>
          <w:rFonts w:cs="Arial"/>
          <w:szCs w:val="24"/>
          <w:lang w:val="es-ES"/>
        </w:rPr>
        <w:t xml:space="preserve">¿Cuáles son los nombre de tus padres (o tutores) que viven en otra dirección? </w:t>
      </w:r>
    </w:p>
    <w:p w:rsidRPr="00F55284" w:rsidR="008D4176" w:rsidP="008D4176" w:rsidRDefault="008D4176" w14:paraId="765378A0" w14:textId="0CC18011">
      <w:pPr>
        <w:rPr>
          <w:rFonts w:cs="Arial"/>
          <w:szCs w:val="24"/>
          <w:lang w:val="es-ES"/>
        </w:rPr>
      </w:pPr>
      <w:r w:rsidRPr="00F55284">
        <w:rPr>
          <w:rFonts w:cs="Arial"/>
          <w:szCs w:val="24"/>
          <w:lang w:val="es-ES"/>
        </w:rPr>
        <w:t>(Si sólo uno de los padres vive en otra dirección, deja en blanco el nombre del segundo padre o madre.</w:t>
      </w:r>
      <w:r w:rsidR="00D30DF5">
        <w:rPr>
          <w:rFonts w:cs="Arial"/>
          <w:szCs w:val="24"/>
          <w:lang w:val="es-ES"/>
        </w:rPr>
        <w:t xml:space="preserve"> </w:t>
      </w:r>
      <w:r w:rsidRPr="00D30DF5" w:rsidR="00D30DF5">
        <w:rPr>
          <w:rFonts w:cs="Arial"/>
          <w:szCs w:val="24"/>
          <w:lang w:val="es-ES"/>
        </w:rPr>
        <w:t>Proveer esta información es voluntario y sera usado para ayudarnos localizarte cuando llevamos a cabo el estudio de seguimiento.</w:t>
      </w:r>
      <w:r w:rsidRPr="00F55284">
        <w:rPr>
          <w:rFonts w:cs="Arial"/>
          <w:szCs w:val="24"/>
          <w:lang w:val="es-ES"/>
        </w:rPr>
        <w:t>)</w:t>
      </w:r>
    </w:p>
    <w:p w:rsidRPr="00F55284" w:rsidR="008D4176" w:rsidP="008D4176" w:rsidRDefault="008D4176" w14:paraId="7B477CE5" w14:textId="77777777">
      <w:pPr>
        <w:pStyle w:val="NoSpacing"/>
        <w:rPr>
          <w:lang w:val="es-ES"/>
        </w:rPr>
      </w:pPr>
      <w:r w:rsidRPr="00F55284">
        <w:rPr>
          <w:lang w:val="es-ES"/>
        </w:rPr>
        <w:tab/>
        <w:t>Nombre del padre o madre:</w:t>
      </w:r>
    </w:p>
    <w:p w:rsidRPr="00F55284" w:rsidR="008D4176" w:rsidP="008D4176" w:rsidRDefault="008D4176" w14:paraId="008F5741" w14:textId="77777777">
      <w:pPr>
        <w:pStyle w:val="NoSpacing"/>
        <w:rPr>
          <w:lang w:val="es-ES"/>
        </w:rPr>
      </w:pPr>
      <w:r w:rsidRPr="00F55284">
        <w:rPr>
          <w:lang w:val="es-ES"/>
        </w:rPr>
        <w:tab/>
        <w:t>-9 = -Selecciona el título-</w:t>
      </w:r>
    </w:p>
    <w:p w:rsidRPr="00F55284" w:rsidR="008D4176" w:rsidP="008D4176" w:rsidRDefault="008D4176" w14:paraId="1613080C" w14:textId="77777777">
      <w:pPr>
        <w:pStyle w:val="NoSpacing"/>
        <w:rPr>
          <w:lang w:val="es-ES"/>
        </w:rPr>
      </w:pPr>
      <w:r w:rsidRPr="00F55284">
        <w:rPr>
          <w:lang w:val="es-ES"/>
        </w:rPr>
        <w:tab/>
        <w:t>1 = Sr.</w:t>
      </w:r>
    </w:p>
    <w:p w:rsidRPr="00F55284" w:rsidR="008D4176" w:rsidP="008D4176" w:rsidRDefault="008D4176" w14:paraId="73286702" w14:textId="77777777">
      <w:pPr>
        <w:pStyle w:val="NoSpacing"/>
        <w:rPr>
          <w:lang w:val="es-ES"/>
        </w:rPr>
      </w:pPr>
      <w:r w:rsidRPr="00F55284">
        <w:rPr>
          <w:lang w:val="es-ES"/>
        </w:rPr>
        <w:tab/>
        <w:t>2 = Sra.</w:t>
      </w:r>
    </w:p>
    <w:p w:rsidRPr="00F55284" w:rsidR="008D4176" w:rsidP="008D4176" w:rsidRDefault="008D4176" w14:paraId="7004BB56" w14:textId="77777777">
      <w:pPr>
        <w:pStyle w:val="NoSpacing"/>
        <w:rPr>
          <w:lang w:val="es-ES"/>
        </w:rPr>
      </w:pPr>
      <w:r w:rsidRPr="00F55284">
        <w:rPr>
          <w:lang w:val="es-ES"/>
        </w:rPr>
        <w:tab/>
        <w:t>3 = Srta.</w:t>
      </w:r>
    </w:p>
    <w:p w:rsidRPr="00F55284" w:rsidR="008D4176" w:rsidP="008D4176" w:rsidRDefault="008D4176" w14:paraId="0093C15D" w14:textId="77777777">
      <w:pPr>
        <w:pStyle w:val="NoSpacing"/>
        <w:rPr>
          <w:lang w:val="es-ES"/>
        </w:rPr>
      </w:pPr>
      <w:r w:rsidRPr="00F55284">
        <w:rPr>
          <w:lang w:val="es-ES"/>
        </w:rPr>
        <w:tab/>
        <w:t>4 = Srta. o Sra.</w:t>
      </w:r>
    </w:p>
    <w:p w:rsidRPr="00F55284" w:rsidR="008D4176" w:rsidP="008D4176" w:rsidRDefault="008D4176" w14:paraId="3F6DCEA6" w14:textId="77777777">
      <w:pPr>
        <w:pStyle w:val="NoSpacing"/>
        <w:rPr>
          <w:lang w:val="es-ES"/>
        </w:rPr>
      </w:pPr>
      <w:r w:rsidRPr="00F55284">
        <w:rPr>
          <w:lang w:val="es-ES"/>
        </w:rPr>
        <w:tab/>
        <w:t>5 = Dr.</w:t>
      </w:r>
    </w:p>
    <w:p w:rsidRPr="00F55284" w:rsidR="008D4176" w:rsidP="008D4176" w:rsidRDefault="008D4176" w14:paraId="729D832E" w14:textId="77777777">
      <w:pPr>
        <w:pStyle w:val="NoSpacing"/>
        <w:rPr>
          <w:lang w:val="es-ES"/>
        </w:rPr>
      </w:pPr>
      <w:r w:rsidRPr="00F55284">
        <w:rPr>
          <w:lang w:val="es-ES"/>
        </w:rPr>
        <w:tab/>
        <w:t>Primer nombre:</w:t>
      </w:r>
    </w:p>
    <w:p w:rsidRPr="00F55284" w:rsidR="008D4176" w:rsidP="008D4176" w:rsidRDefault="008D4176" w14:paraId="1FBE6EF4" w14:textId="77777777">
      <w:pPr>
        <w:pStyle w:val="NoSpacing"/>
        <w:rPr>
          <w:lang w:val="es-ES"/>
        </w:rPr>
      </w:pPr>
      <w:r w:rsidRPr="00F55284">
        <w:rPr>
          <w:lang w:val="es-ES"/>
        </w:rPr>
        <w:tab/>
        <w:t>Apellido:</w:t>
      </w:r>
    </w:p>
    <w:p w:rsidRPr="00F55284" w:rsidR="008D4176" w:rsidP="008D4176" w:rsidRDefault="008D4176" w14:paraId="67B34833" w14:textId="77777777">
      <w:pPr>
        <w:pStyle w:val="NoSpacing"/>
        <w:rPr>
          <w:lang w:val="es-ES"/>
        </w:rPr>
      </w:pPr>
      <w:r w:rsidRPr="00F55284">
        <w:rPr>
          <w:lang w:val="es-ES"/>
        </w:rPr>
        <w:tab/>
        <w:t>Nombre del padre o madre:</w:t>
      </w:r>
    </w:p>
    <w:p w:rsidRPr="00F55284" w:rsidR="008D4176" w:rsidP="008D4176" w:rsidRDefault="008D4176" w14:paraId="63E5CA41" w14:textId="77777777">
      <w:pPr>
        <w:pStyle w:val="NoSpacing"/>
        <w:rPr>
          <w:lang w:val="es-ES"/>
        </w:rPr>
      </w:pPr>
      <w:r w:rsidRPr="00F55284">
        <w:rPr>
          <w:lang w:val="es-ES"/>
        </w:rPr>
        <w:tab/>
        <w:t>-9 = -Selecciona el título-</w:t>
      </w:r>
    </w:p>
    <w:p w:rsidRPr="00F55284" w:rsidR="008D4176" w:rsidP="008D4176" w:rsidRDefault="008D4176" w14:paraId="018D17E1" w14:textId="77777777">
      <w:pPr>
        <w:pStyle w:val="NoSpacing"/>
        <w:rPr>
          <w:lang w:val="es-ES"/>
        </w:rPr>
      </w:pPr>
      <w:r w:rsidRPr="00F55284">
        <w:rPr>
          <w:lang w:val="es-ES"/>
        </w:rPr>
        <w:tab/>
        <w:t>1 = Sr.</w:t>
      </w:r>
    </w:p>
    <w:p w:rsidRPr="00F55284" w:rsidR="008D4176" w:rsidP="008D4176" w:rsidRDefault="008D4176" w14:paraId="1CD9B44F" w14:textId="77777777">
      <w:pPr>
        <w:pStyle w:val="NoSpacing"/>
        <w:rPr>
          <w:lang w:val="es-ES"/>
        </w:rPr>
      </w:pPr>
      <w:r w:rsidRPr="00F55284">
        <w:rPr>
          <w:lang w:val="es-ES"/>
        </w:rPr>
        <w:tab/>
        <w:t>2 = Sra.</w:t>
      </w:r>
    </w:p>
    <w:p w:rsidRPr="00F55284" w:rsidR="008D4176" w:rsidP="008D4176" w:rsidRDefault="008D4176" w14:paraId="66E6FC8F" w14:textId="77777777">
      <w:pPr>
        <w:pStyle w:val="NoSpacing"/>
        <w:rPr>
          <w:lang w:val="es-ES"/>
        </w:rPr>
      </w:pPr>
      <w:r w:rsidRPr="00F55284">
        <w:rPr>
          <w:lang w:val="es-ES"/>
        </w:rPr>
        <w:tab/>
        <w:t>3 = Srta.</w:t>
      </w:r>
    </w:p>
    <w:p w:rsidRPr="00F55284" w:rsidR="008D4176" w:rsidP="008D4176" w:rsidRDefault="008D4176" w14:paraId="4673F8B1" w14:textId="77777777">
      <w:pPr>
        <w:pStyle w:val="NoSpacing"/>
        <w:rPr>
          <w:lang w:val="es-ES"/>
        </w:rPr>
      </w:pPr>
      <w:r w:rsidRPr="00F55284">
        <w:rPr>
          <w:lang w:val="es-ES"/>
        </w:rPr>
        <w:tab/>
        <w:t>4 = Srta. o Sra.</w:t>
      </w:r>
    </w:p>
    <w:p w:rsidRPr="00F55284" w:rsidR="008D4176" w:rsidP="008D4176" w:rsidRDefault="008D4176" w14:paraId="6A186E52" w14:textId="77777777">
      <w:pPr>
        <w:pStyle w:val="NoSpacing"/>
        <w:rPr>
          <w:lang w:val="es-ES"/>
        </w:rPr>
      </w:pPr>
      <w:r w:rsidRPr="00F55284">
        <w:rPr>
          <w:lang w:val="es-ES"/>
        </w:rPr>
        <w:tab/>
        <w:t>5 = Dr.</w:t>
      </w:r>
    </w:p>
    <w:p w:rsidRPr="00F55284" w:rsidR="008D4176" w:rsidP="008D4176" w:rsidRDefault="008D4176" w14:paraId="464D3FB1" w14:textId="77777777">
      <w:pPr>
        <w:pStyle w:val="NoSpacing"/>
        <w:rPr>
          <w:lang w:val="es-ES"/>
        </w:rPr>
      </w:pPr>
      <w:r w:rsidRPr="00F55284">
        <w:rPr>
          <w:lang w:val="es-ES"/>
        </w:rPr>
        <w:tab/>
        <w:t>Primer nombre:</w:t>
      </w:r>
    </w:p>
    <w:p w:rsidRPr="00F55284" w:rsidR="008D4176" w:rsidP="008D4176" w:rsidRDefault="008D4176" w14:paraId="1C914577" w14:textId="77777777">
      <w:pPr>
        <w:pStyle w:val="NoSpacing"/>
        <w:rPr>
          <w:lang w:val="es-ES"/>
        </w:rPr>
      </w:pPr>
      <w:r w:rsidRPr="00F55284">
        <w:rPr>
          <w:lang w:val="es-ES"/>
        </w:rPr>
        <w:tab/>
        <w:t>Apellido:</w:t>
      </w:r>
    </w:p>
    <w:p w:rsidRPr="00F55284" w:rsidR="008D4176" w:rsidP="008D4176" w:rsidRDefault="008D4176" w14:paraId="0C22A9BF" w14:textId="438CA9E6">
      <w:pPr>
        <w:rPr>
          <w:rFonts w:cs="Arial"/>
          <w:szCs w:val="24"/>
          <w:lang w:val="es-ES"/>
        </w:rPr>
      </w:pPr>
      <w:r w:rsidRPr="00F55284">
        <w:rPr>
          <w:rFonts w:cs="Arial"/>
          <w:b/>
          <w:bCs/>
          <w:szCs w:val="24"/>
          <w:lang w:val="es-ES"/>
        </w:rPr>
        <w:t>Help Text:</w:t>
      </w:r>
      <w:r w:rsidRPr="00F55284">
        <w:rPr>
          <w:rFonts w:cs="Arial"/>
          <w:szCs w:val="24"/>
          <w:lang w:val="es-ES"/>
        </w:rPr>
        <w:t xml:space="preserve"> </w:t>
      </w:r>
      <w:r w:rsidR="00D30DF5">
        <w:rPr>
          <w:rFonts w:cs="Arial"/>
          <w:szCs w:val="20"/>
        </w:rPr>
        <w:t>Proveer el nombre de pila y apellido de tus padres (o tutores legales) es voluntario.</w:t>
      </w:r>
      <w:r w:rsidRPr="00F55284">
        <w:rPr>
          <w:rFonts w:cs="Arial"/>
          <w:szCs w:val="24"/>
          <w:lang w:val="es-ES"/>
        </w:rPr>
        <w:t xml:space="preserve">. Si tus padres (o tutores) viven juntos, ingresa los nombres juntos bajo padres que viven juntos en la misma residencia. De lo contrario, usa los encasillados bajo padres que viven en una residencia diferente para proveer los nombres de los padres (o tutores) según sea necesario. </w:t>
      </w:r>
    </w:p>
    <w:p w:rsidRPr="00F55284" w:rsidR="008D4176" w:rsidP="008D4176" w:rsidRDefault="008D4176" w14:paraId="28D6AAC0" w14:textId="77777777">
      <w:pPr>
        <w:rPr>
          <w:rFonts w:cs="Arial"/>
          <w:szCs w:val="24"/>
          <w:lang w:val="es-ES"/>
        </w:rPr>
      </w:pPr>
      <w:r w:rsidRPr="00F55284">
        <w:rPr>
          <w:rFonts w:cs="Arial"/>
          <w:szCs w:val="24"/>
          <w:lang w:val="es-ES"/>
        </w:rPr>
        <w:t xml:space="preserve">Puedes dejar cualquier encasillado en blanco si no puedes proveer un nombre de padre o madre (o tutor)). </w:t>
      </w:r>
    </w:p>
    <w:p w:rsidRPr="00F55284" w:rsidR="008D4176" w:rsidP="008D4176" w:rsidRDefault="008D4176" w14:paraId="4E616197" w14:textId="4D88279D">
      <w:pPr>
        <w:rPr>
          <w:rFonts w:cs="Arial"/>
          <w:szCs w:val="24"/>
          <w:lang w:val="es-ES"/>
        </w:rPr>
      </w:pPr>
      <w:r w:rsidRPr="00F55284">
        <w:rPr>
          <w:rFonts w:cs="Arial"/>
          <w:szCs w:val="24"/>
          <w:lang w:val="es-ES"/>
        </w:rPr>
        <w:t xml:space="preserve">A continuación, te pediremos que proveas información de contacto de cualquiera de tus padres(s) (o tutores) que ingresaste aquí. </w:t>
      </w:r>
      <w:r w:rsidR="00D30DF5">
        <w:rPr>
          <w:rFonts w:cs="Arial"/>
          <w:szCs w:val="20"/>
        </w:rPr>
        <w:t>Proveer esta informaci</w:t>
      </w:r>
      <w:r w:rsidR="00D30DF5">
        <w:rPr>
          <w:rFonts w:ascii="Calibri" w:hAnsi="Calibri" w:cs="Calibri"/>
          <w:szCs w:val="20"/>
        </w:rPr>
        <w:t>ó</w:t>
      </w:r>
      <w:r w:rsidR="00D30DF5">
        <w:rPr>
          <w:rFonts w:cs="Arial"/>
          <w:szCs w:val="20"/>
        </w:rPr>
        <w:t xml:space="preserve">n es voluntario y </w:t>
      </w:r>
      <w:r w:rsidRPr="00F55284">
        <w:rPr>
          <w:rFonts w:cs="Arial"/>
          <w:szCs w:val="24"/>
          <w:lang w:val="es-ES"/>
        </w:rPr>
        <w:t>ayudar</w:t>
      </w:r>
      <w:r w:rsidR="00D30DF5">
        <w:rPr>
          <w:rFonts w:cs="Arial"/>
          <w:szCs w:val="24"/>
          <w:lang w:val="es-ES"/>
        </w:rPr>
        <w:t>nos</w:t>
      </w:r>
      <w:r w:rsidRPr="00F55284">
        <w:rPr>
          <w:rFonts w:cs="Arial"/>
          <w:szCs w:val="24"/>
          <w:lang w:val="es-ES"/>
        </w:rPr>
        <w:t xml:space="preserve"> localizarte cuando </w:t>
      </w:r>
      <w:r w:rsidR="00D30DF5">
        <w:rPr>
          <w:rFonts w:cs="Arial"/>
          <w:szCs w:val="24"/>
          <w:lang w:val="es-ES"/>
        </w:rPr>
        <w:t>llevamos a cabo el estudio</w:t>
      </w:r>
      <w:r w:rsidRPr="00F55284" w:rsidR="00D30DF5">
        <w:rPr>
          <w:rFonts w:cs="Arial"/>
          <w:szCs w:val="24"/>
          <w:lang w:val="es-ES"/>
        </w:rPr>
        <w:t xml:space="preserve"> </w:t>
      </w:r>
      <w:r w:rsidRPr="00F55284">
        <w:rPr>
          <w:rFonts w:cs="Arial"/>
          <w:szCs w:val="24"/>
          <w:lang w:val="es-ES"/>
        </w:rPr>
        <w:t>de seguimiento.</w:t>
      </w:r>
    </w:p>
    <w:p w:rsidRPr="00F55284" w:rsidR="008D4176" w:rsidP="008D4176" w:rsidRDefault="008D4176" w14:paraId="08E9AF88" w14:textId="77777777">
      <w:pPr>
        <w:rPr>
          <w:szCs w:val="24"/>
          <w:lang w:val="es-ES"/>
        </w:rPr>
      </w:pPr>
      <w:r w:rsidRPr="00F55284">
        <w:rPr>
          <w:rFonts w:ascii="Arial" w:hAnsi="Arial" w:cs="Arial"/>
          <w:b/>
          <w:bCs/>
          <w:szCs w:val="24"/>
          <w:lang w:val="es-ES"/>
        </w:rPr>
        <w:t>N20GPRPHONE</w:t>
      </w:r>
    </w:p>
    <w:p w:rsidRPr="00F55284" w:rsidR="008D4176" w:rsidP="008D4176" w:rsidRDefault="008D4176" w14:paraId="07FFA770" w14:textId="77777777">
      <w:pPr>
        <w:rPr>
          <w:szCs w:val="24"/>
          <w:lang w:val="es-ES"/>
        </w:rPr>
      </w:pPr>
      <w:r w:rsidRPr="00F55284">
        <w:rPr>
          <w:rFonts w:cs="Arial"/>
          <w:szCs w:val="24"/>
          <w:lang w:val="es-ES"/>
        </w:rPr>
        <w:t>Por favor provee el número de teléfono celular de cada uno de tus padres (o guardianes).</w:t>
      </w:r>
    </w:p>
    <w:p w:rsidRPr="00F55284" w:rsidR="008D4176" w:rsidP="008D4176" w:rsidRDefault="008D4176" w14:paraId="75C71B8C" w14:textId="77777777">
      <w:pPr>
        <w:ind w:firstLine="720"/>
        <w:rPr>
          <w:rFonts w:cs="Arial"/>
          <w:szCs w:val="24"/>
          <w:lang w:val="es-ES"/>
        </w:rPr>
      </w:pPr>
      <w:r w:rsidRPr="00F55284">
        <w:rPr>
          <w:rFonts w:cs="Arial"/>
          <w:szCs w:val="24"/>
          <w:lang w:val="es-ES"/>
        </w:rPr>
        <w:t>[Parent 1] Teléfono celular:</w:t>
      </w:r>
    </w:p>
    <w:p w:rsidRPr="00F55284" w:rsidR="008D4176" w:rsidP="008D4176" w:rsidRDefault="008D4176" w14:paraId="7278BBF9" w14:textId="77777777">
      <w:pPr>
        <w:rPr>
          <w:rFonts w:cs="Arial"/>
          <w:szCs w:val="24"/>
          <w:lang w:val="es-ES"/>
        </w:rPr>
      </w:pPr>
      <w:r w:rsidRPr="00F55284">
        <w:rPr>
          <w:szCs w:val="24"/>
          <w:lang w:val="es-ES"/>
        </w:rPr>
        <w:tab/>
      </w:r>
      <w:r w:rsidRPr="00F55284">
        <w:rPr>
          <w:rFonts w:cs="Arial"/>
          <w:szCs w:val="24"/>
          <w:lang w:val="es-ES"/>
        </w:rPr>
        <w:t>[Parent 2] Teléfono celular:</w:t>
      </w:r>
    </w:p>
    <w:p w:rsidRPr="00F55284" w:rsidR="008D4176" w:rsidP="008D4176" w:rsidRDefault="008D4176" w14:paraId="1CD031E0" w14:textId="77777777">
      <w:pPr>
        <w:ind w:left="720"/>
        <w:rPr>
          <w:rFonts w:cs="Arial"/>
          <w:szCs w:val="24"/>
          <w:lang w:val="es-ES"/>
        </w:rPr>
      </w:pPr>
      <w:r w:rsidRPr="00F55284">
        <w:rPr>
          <w:rFonts w:cs="Arial"/>
          <w:szCs w:val="24"/>
          <w:lang w:val="es-ES"/>
        </w:rPr>
        <w:t>[Parent 3] Teléfono celular:</w:t>
      </w:r>
    </w:p>
    <w:p w:rsidRPr="00F55284" w:rsidR="008D4176" w:rsidP="008D4176" w:rsidRDefault="008D4176" w14:paraId="7A161FEF" w14:textId="77777777">
      <w:pPr>
        <w:rPr>
          <w:rFonts w:cs="Arial"/>
          <w:szCs w:val="24"/>
          <w:lang w:val="es-ES"/>
        </w:rPr>
      </w:pPr>
      <w:r w:rsidRPr="00F55284">
        <w:rPr>
          <w:szCs w:val="24"/>
          <w:lang w:val="es-ES"/>
        </w:rPr>
        <w:tab/>
      </w:r>
      <w:r w:rsidRPr="00F55284">
        <w:rPr>
          <w:rFonts w:cs="Arial"/>
          <w:szCs w:val="24"/>
          <w:lang w:val="es-ES"/>
        </w:rPr>
        <w:t>[Parent 4] Teléfono celular:</w:t>
      </w:r>
    </w:p>
    <w:p w:rsidRPr="00F55284" w:rsidR="008D4176" w:rsidP="008D4176" w:rsidRDefault="008D4176" w14:paraId="3DD411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algún número de teléfono celular, incluyendo el código de área, de tus padres (o tutores) mencionados aquí. Esta información nos ayudará a localizarte cuando hagamos la encuesta de seguimiento.</w:t>
      </w:r>
    </w:p>
    <w:p w:rsidRPr="00B665FC" w:rsidR="008D4176" w:rsidP="008D4176" w:rsidRDefault="008D4176" w14:paraId="0BB246A3" w14:textId="77777777">
      <w:pPr>
        <w:rPr>
          <w:szCs w:val="24"/>
        </w:rPr>
      </w:pPr>
      <w:r w:rsidRPr="00A3236D">
        <w:rPr>
          <w:rFonts w:ascii="Arial" w:hAnsi="Arial" w:cs="Arial"/>
          <w:b/>
          <w:bCs/>
          <w:szCs w:val="24"/>
        </w:rPr>
        <w:t>N20GPREVPADD1</w:t>
      </w:r>
    </w:p>
    <w:p w:rsidRPr="00B665FC" w:rsidR="008D4176" w:rsidP="008D4176" w:rsidRDefault="008D4176" w14:paraId="514C8AB8" w14:textId="77777777">
      <w:pPr>
        <w:rPr>
          <w:szCs w:val="24"/>
        </w:rPr>
      </w:pPr>
      <w:r w:rsidRPr="00B665FC">
        <w:rPr>
          <w:rFonts w:cs="Arial"/>
          <w:szCs w:val="24"/>
        </w:rPr>
        <w:t>Anteriormente proveíste</w:t>
      </w:r>
      <w:r>
        <w:rPr>
          <w:rFonts w:cs="Arial"/>
          <w:szCs w:val="24"/>
        </w:rPr>
        <w:t xml:space="preserve"> </w:t>
      </w:r>
      <w:r w:rsidRPr="00B665FC">
        <w:rPr>
          <w:rFonts w:cs="Arial"/>
          <w:szCs w:val="24"/>
        </w:rPr>
        <w:t xml:space="preserve">[{if </w:t>
      </w:r>
      <w:r>
        <w:rPr>
          <w:rFonts w:cs="Arial"/>
          <w:szCs w:val="24"/>
        </w:rPr>
        <w:t>more than one address provided</w:t>
      </w:r>
      <w:r w:rsidRPr="00B665FC">
        <w:rPr>
          <w:rFonts w:cs="Arial"/>
          <w:szCs w:val="24"/>
        </w:rPr>
        <w:t xml:space="preserve">} algunas direcciones. {else} una dirección.]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Viven [</w:t>
      </w:r>
      <w:r>
        <w:rPr>
          <w:rFonts w:cs="Arial"/>
          <w:szCs w:val="24"/>
        </w:rPr>
        <w:t>parent 1</w:t>
      </w:r>
      <w:r w:rsidRPr="00B665FC">
        <w:rPr>
          <w:rFonts w:cs="Arial"/>
          <w:szCs w:val="24"/>
        </w:rPr>
        <w:t>] y [</w:t>
      </w:r>
      <w:r>
        <w:rPr>
          <w:rFonts w:cs="Arial"/>
          <w:szCs w:val="24"/>
        </w:rPr>
        <w:t>parent 2</w:t>
      </w:r>
      <w:r w:rsidRPr="00B665FC">
        <w:rPr>
          <w:rFonts w:cs="Arial"/>
          <w:szCs w:val="24"/>
        </w:rPr>
        <w:t xml:space="preserve">] {else if </w:t>
      </w:r>
      <w:r>
        <w:rPr>
          <w:rFonts w:cs="Arial"/>
          <w:szCs w:val="24"/>
        </w:rPr>
        <w:t>[parent 1]</w:t>
      </w:r>
      <w:r w:rsidRPr="00B665FC">
        <w:rPr>
          <w:rFonts w:cs="Arial"/>
          <w:szCs w:val="24"/>
        </w:rPr>
        <w:t xml:space="preserve"> ne missing)} ¿Vive(n) [</w:t>
      </w:r>
      <w:r>
        <w:rPr>
          <w:rFonts w:cs="Arial"/>
          <w:szCs w:val="24"/>
        </w:rPr>
        <w:t>parent 1</w:t>
      </w:r>
      <w:r w:rsidRPr="00B665FC">
        <w:rPr>
          <w:rFonts w:cs="Arial"/>
          <w:szCs w:val="24"/>
        </w:rPr>
        <w:t xml:space="preserve">] {else if </w:t>
      </w:r>
      <w:r>
        <w:rPr>
          <w:rFonts w:cs="Arial"/>
          <w:szCs w:val="24"/>
        </w:rPr>
        <w:t>[parent 2]</w:t>
      </w:r>
      <w:r w:rsidRPr="00B665FC">
        <w:rPr>
          <w:rFonts w:cs="Arial"/>
          <w:szCs w:val="24"/>
        </w:rPr>
        <w:t xml:space="preserve"> ne missing)} ¿[</w:t>
      </w:r>
      <w:r>
        <w:rPr>
          <w:rFonts w:cs="Arial"/>
          <w:szCs w:val="24"/>
        </w:rPr>
        <w:t>parent 2</w:t>
      </w:r>
      <w:r w:rsidRPr="00B665FC">
        <w:rPr>
          <w:rFonts w:cs="Arial"/>
          <w:szCs w:val="24"/>
        </w:rPr>
        <w:t>] también ahí?:</w:t>
      </w:r>
    </w:p>
    <w:p w:rsidRPr="00F55284" w:rsidR="008D4176" w:rsidP="008D4176" w:rsidRDefault="008D4176" w14:paraId="007294D5" w14:textId="77777777">
      <w:pPr>
        <w:rPr>
          <w:rFonts w:cs="Arial"/>
          <w:szCs w:val="24"/>
          <w:lang w:val="es-ES"/>
        </w:rPr>
      </w:pPr>
      <w:r w:rsidRPr="00B665FC">
        <w:rPr>
          <w:szCs w:val="24"/>
        </w:rPr>
        <w:tab/>
      </w:r>
      <w:r w:rsidRPr="00F55284">
        <w:rPr>
          <w:rFonts w:cs="Arial"/>
          <w:szCs w:val="24"/>
          <w:lang w:val="es-ES"/>
        </w:rPr>
        <w:t>1 = [Address 1</w:t>
      </w:r>
    </w:p>
    <w:p w:rsidRPr="00F55284" w:rsidR="008D4176" w:rsidP="008D4176" w:rsidRDefault="008D4176" w14:paraId="46C456A4" w14:textId="77777777">
      <w:pPr>
        <w:rPr>
          <w:szCs w:val="24"/>
          <w:lang w:val="es-ES"/>
        </w:rPr>
      </w:pPr>
      <w:r w:rsidRPr="00F55284">
        <w:rPr>
          <w:szCs w:val="24"/>
          <w:lang w:val="es-ES"/>
        </w:rPr>
        <w:tab/>
      </w:r>
      <w:r w:rsidRPr="00F55284">
        <w:rPr>
          <w:rFonts w:cs="Arial"/>
          <w:szCs w:val="24"/>
          <w:lang w:val="es-ES"/>
        </w:rPr>
        <w:t>2 = [Address 2]</w:t>
      </w:r>
    </w:p>
    <w:p w:rsidRPr="00F55284" w:rsidR="008D4176" w:rsidP="008D4176" w:rsidRDefault="008D4176" w14:paraId="753CB24F"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49179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a lista, selecciónala. Si no ves la dirección de tus padres aquí, responde No, ellos viven en una dirección diferente y luego tendrás la oportunidad de proveer la dirección de tus padres.</w:t>
      </w:r>
    </w:p>
    <w:p w:rsidRPr="00F55284" w:rsidR="008D4176" w:rsidP="008D4176" w:rsidRDefault="008D4176" w14:paraId="4BDFFD1D"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6AFE287C" w14:textId="77777777">
      <w:pPr>
        <w:rPr>
          <w:szCs w:val="24"/>
          <w:lang w:val="es-ES"/>
        </w:rPr>
      </w:pPr>
      <w:r w:rsidRPr="00F55284">
        <w:rPr>
          <w:rFonts w:ascii="Arial" w:hAnsi="Arial" w:cs="Arial"/>
          <w:b/>
          <w:bCs/>
          <w:szCs w:val="24"/>
          <w:lang w:val="es-ES"/>
        </w:rPr>
        <w:t>N20GP1AD1</w:t>
      </w:r>
    </w:p>
    <w:p w:rsidRPr="00F55284" w:rsidR="008D4176" w:rsidP="008D4176" w:rsidRDefault="008D4176" w14:paraId="33640CEA" w14:textId="77777777">
      <w:pPr>
        <w:rPr>
          <w:rFonts w:cs="Arial"/>
          <w:szCs w:val="24"/>
          <w:lang w:val="es-ES"/>
        </w:rPr>
      </w:pPr>
      <w:r w:rsidRPr="00F55284">
        <w:rPr>
          <w:rFonts w:cs="Arial"/>
          <w:szCs w:val="24"/>
          <w:lang w:val="es-ES"/>
        </w:rPr>
        <w:t>Por favor provee la información de la dirección de tus padres o tutores que viven juntos en la misma dirección.</w:t>
      </w:r>
    </w:p>
    <w:p w:rsidRPr="00F55284" w:rsidR="008D4176" w:rsidP="008D4176" w:rsidRDefault="008D4176" w14:paraId="20504E31" w14:textId="77777777">
      <w:pPr>
        <w:rPr>
          <w:szCs w:val="24"/>
          <w:lang w:val="es-ES"/>
        </w:rPr>
      </w:pPr>
      <w:r w:rsidRPr="00F55284">
        <w:rPr>
          <w:rFonts w:cs="Arial"/>
          <w:szCs w:val="24"/>
          <w:lang w:val="es-ES"/>
        </w:rPr>
        <w:t>(Luego tendrás la oportunidad de proveer la información de la dirección de otros padres o tutores que viven en una residencia diferente).</w:t>
      </w:r>
    </w:p>
    <w:p w:rsidRPr="00F55284" w:rsidR="008D4176" w:rsidP="008D4176" w:rsidRDefault="008D4176" w14:paraId="43D477D4" w14:textId="77777777">
      <w:pPr>
        <w:pStyle w:val="NoSpacing"/>
        <w:ind w:firstLine="720"/>
        <w:rPr>
          <w:lang w:val="es-ES"/>
        </w:rPr>
      </w:pPr>
      <w:r w:rsidRPr="00F55284">
        <w:rPr>
          <w:lang w:val="es-ES"/>
        </w:rPr>
        <w:t>Dirección:</w:t>
      </w:r>
    </w:p>
    <w:p w:rsidRPr="00F55284" w:rsidR="008D4176" w:rsidP="008D4176" w:rsidRDefault="008D4176" w14:paraId="4905EB8A" w14:textId="77777777">
      <w:pPr>
        <w:pStyle w:val="NoSpacing"/>
        <w:rPr>
          <w:lang w:val="es-ES"/>
        </w:rPr>
      </w:pPr>
      <w:r w:rsidRPr="00F55284">
        <w:rPr>
          <w:lang w:val="es-ES"/>
        </w:rPr>
        <w:tab/>
        <w:t>Código Postal:</w:t>
      </w:r>
    </w:p>
    <w:p w:rsidRPr="00F55284" w:rsidR="008D4176" w:rsidP="008D4176" w:rsidRDefault="008D4176" w14:paraId="0329D9B7" w14:textId="77777777">
      <w:pPr>
        <w:pStyle w:val="NoSpacing"/>
        <w:rPr>
          <w:lang w:val="es-ES"/>
        </w:rPr>
      </w:pPr>
      <w:r w:rsidRPr="00F55284">
        <w:rPr>
          <w:lang w:val="es-ES"/>
        </w:rPr>
        <w:tab/>
        <w:t>Estado:</w:t>
      </w:r>
    </w:p>
    <w:p w:rsidRPr="00F55284" w:rsidR="008D4176" w:rsidP="008D4176" w:rsidRDefault="008D4176" w14:paraId="7791E704" w14:textId="77777777">
      <w:pPr>
        <w:pStyle w:val="NoSpacing"/>
        <w:rPr>
          <w:lang w:val="es-ES"/>
        </w:rPr>
      </w:pPr>
      <w:r w:rsidRPr="00F55284">
        <w:rPr>
          <w:lang w:val="es-ES"/>
        </w:rPr>
        <w:tab/>
        <w:t>Ciudad/Municipio</w:t>
      </w:r>
    </w:p>
    <w:p w:rsidRPr="00F55284" w:rsidR="008D4176" w:rsidP="008D4176" w:rsidRDefault="008D4176" w14:paraId="335884BC" w14:textId="77777777">
      <w:pPr>
        <w:pStyle w:val="NoSpacing"/>
        <w:rPr>
          <w:lang w:val="es-ES"/>
        </w:rPr>
      </w:pPr>
      <w:r w:rsidRPr="00F55284">
        <w:rPr>
          <w:lang w:val="es-ES"/>
        </w:rPr>
        <w:tab/>
        <w:t>País Extranjero:</w:t>
      </w:r>
    </w:p>
    <w:p w:rsidRPr="00F55284" w:rsidR="008D4176" w:rsidP="008D4176" w:rsidRDefault="008D4176" w14:paraId="65E8E9A6" w14:textId="77777777">
      <w:pPr>
        <w:pStyle w:val="NoSpacing"/>
        <w:rPr>
          <w:lang w:val="es-ES"/>
        </w:rPr>
      </w:pPr>
      <w:r w:rsidRPr="00F55284">
        <w:rPr>
          <w:lang w:val="es-ES"/>
        </w:rPr>
        <w:tab/>
        <w:t>(Dirección 2:)</w:t>
      </w:r>
    </w:p>
    <w:p w:rsidRPr="00F55284" w:rsidR="008D4176" w:rsidP="008D4176" w:rsidRDefault="008D4176" w14:paraId="33587ED7"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6506C968" w14:textId="77777777">
      <w:pPr>
        <w:pStyle w:val="NoSpacing"/>
        <w:rPr>
          <w:lang w:val="es-ES"/>
        </w:rPr>
      </w:pPr>
      <w:r w:rsidRPr="00F55284">
        <w:rPr>
          <w:lang w:val="es-ES"/>
        </w:rPr>
        <w:tab/>
        <w:t>Estado/Provincia en el Extranjero:</w:t>
      </w:r>
    </w:p>
    <w:p w:rsidRPr="00F55284" w:rsidR="008D4176" w:rsidP="008D4176" w:rsidRDefault="008D4176" w14:paraId="506989AD" w14:textId="77777777">
      <w:pPr>
        <w:pStyle w:val="NoSpacing"/>
        <w:rPr>
          <w:lang w:val="es-ES"/>
        </w:rPr>
      </w:pPr>
      <w:r w:rsidRPr="00F55284">
        <w:rPr>
          <w:lang w:val="es-ES"/>
        </w:rPr>
        <w:tab/>
        <w:t>Código Postal en el extranjero:</w:t>
      </w:r>
    </w:p>
    <w:p w:rsidRPr="00F55284" w:rsidR="008D4176" w:rsidP="008D4176" w:rsidRDefault="008D4176" w14:paraId="7BD38517" w14:textId="77777777">
      <w:pPr>
        <w:pStyle w:val="NoSpacing"/>
        <w:rPr>
          <w:lang w:val="es-ES"/>
        </w:rPr>
      </w:pPr>
      <w:r w:rsidRPr="00F55284">
        <w:rPr>
          <w:lang w:val="es-ES"/>
        </w:rPr>
        <w:tab/>
        <w:t>Dirección en el extranjero:</w:t>
      </w:r>
    </w:p>
    <w:p w:rsidRPr="00F55284" w:rsidR="008D4176" w:rsidP="008D4176" w:rsidRDefault="008D4176" w14:paraId="7CA5BBFD" w14:textId="77777777">
      <w:pPr>
        <w:pStyle w:val="NoSpacing"/>
        <w:rPr>
          <w:lang w:val="es-ES"/>
        </w:rPr>
      </w:pPr>
      <w:r w:rsidRPr="00F55284">
        <w:rPr>
          <w:lang w:val="es-ES"/>
        </w:rPr>
        <w:tab/>
        <w:t>Ciudad en el extranjero:</w:t>
      </w:r>
    </w:p>
    <w:p w:rsidRPr="00F55284" w:rsidR="008D4176" w:rsidP="008D4176" w:rsidRDefault="008D4176" w14:paraId="7D29C3D4" w14:textId="77777777">
      <w:pPr>
        <w:pStyle w:val="NoSpacing"/>
        <w:rPr>
          <w:lang w:val="es-ES"/>
        </w:rPr>
      </w:pPr>
      <w:r w:rsidRPr="00F55284">
        <w:rPr>
          <w:lang w:val="es-ES"/>
        </w:rPr>
        <w:tab/>
        <w:t>Teléfono de la casa:</w:t>
      </w:r>
    </w:p>
    <w:p w:rsidRPr="00F55284" w:rsidR="008D4176" w:rsidP="008D4176" w:rsidRDefault="008D4176" w14:paraId="464AA4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s o tutores legales. Revisa que los nombres, la dirección y la ciudad donde viven está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8D4176" w14:paraId="3882D4A4" w14:textId="77777777">
      <w:pPr>
        <w:rPr>
          <w:rFonts w:cs="Arial"/>
          <w:szCs w:val="24"/>
          <w:lang w:val="es-ES"/>
        </w:rPr>
      </w:pPr>
      <w:r w:rsidRPr="00F55284">
        <w:rPr>
          <w:rFonts w:cs="Arial"/>
          <w:szCs w:val="24"/>
          <w:lang w:val="es-ES"/>
        </w:rPr>
        <w:t>Esta información nos ayudará a localizarte cuando hagamos la encuesta de seguimiento.</w:t>
      </w:r>
    </w:p>
    <w:p w:rsidRPr="00B665FC" w:rsidR="008D4176" w:rsidP="008D4176" w:rsidRDefault="008D4176" w14:paraId="0E247158" w14:textId="77777777">
      <w:pPr>
        <w:rPr>
          <w:szCs w:val="24"/>
        </w:rPr>
      </w:pPr>
      <w:r w:rsidRPr="00A3236D">
        <w:rPr>
          <w:rFonts w:ascii="Arial" w:hAnsi="Arial" w:cs="Arial"/>
          <w:b/>
          <w:bCs/>
          <w:szCs w:val="24"/>
        </w:rPr>
        <w:t>N20GPREVPADD2</w:t>
      </w:r>
    </w:p>
    <w:p w:rsidRPr="00B665FC" w:rsidR="008D4176" w:rsidP="008D4176" w:rsidRDefault="008D4176" w14:paraId="271D07AD" w14:textId="77777777">
      <w:pPr>
        <w:rPr>
          <w:szCs w:val="24"/>
        </w:rPr>
      </w:pPr>
      <w:r w:rsidRPr="00B665FC">
        <w:rPr>
          <w:rFonts w:cs="Arial"/>
          <w:szCs w:val="24"/>
        </w:rPr>
        <w:t xml:space="preserve">Anteriormente proveíste [{if </w:t>
      </w:r>
      <w:r>
        <w:rPr>
          <w:rFonts w:cs="Arial"/>
          <w:szCs w:val="24"/>
        </w:rPr>
        <w:t>more than one address provided</w:t>
      </w:r>
      <w:r w:rsidRPr="00B665FC">
        <w:rPr>
          <w:rFonts w:cs="Arial"/>
          <w:szCs w:val="24"/>
        </w:rPr>
        <w:t xml:space="preserve">} algunas direcciones. {else} una dirección.] [{If </w:t>
      </w:r>
      <w:r>
        <w:rPr>
          <w:rFonts w:cs="Arial"/>
          <w:szCs w:val="24"/>
        </w:rPr>
        <w:t>[</w:t>
      </w:r>
      <w:r w:rsidRPr="00B665FC">
        <w:rPr>
          <w:rFonts w:cs="Arial"/>
          <w:szCs w:val="24"/>
        </w:rPr>
        <w:t>parent 3</w:t>
      </w:r>
      <w:r>
        <w:rPr>
          <w:rFonts w:cs="Arial"/>
          <w:szCs w:val="24"/>
        </w:rPr>
        <w:t>]</w:t>
      </w:r>
      <w:r w:rsidRPr="00B665FC">
        <w:rPr>
          <w:rFonts w:cs="Arial"/>
          <w:szCs w:val="24"/>
        </w:rPr>
        <w:t xml:space="preserve"> ne missing and </w:t>
      </w:r>
      <w:r>
        <w:rPr>
          <w:rFonts w:cs="Arial"/>
          <w:szCs w:val="24"/>
        </w:rPr>
        <w:t>[</w:t>
      </w:r>
      <w:r w:rsidRPr="00B665FC">
        <w:rPr>
          <w:rFonts w:cs="Arial"/>
          <w:szCs w:val="24"/>
        </w:rPr>
        <w:t>parent 4</w:t>
      </w:r>
      <w:r>
        <w:rPr>
          <w:rFonts w:cs="Arial"/>
          <w:szCs w:val="24"/>
        </w:rPr>
        <w:t>]</w:t>
      </w:r>
      <w:r w:rsidRPr="00B665FC">
        <w:rPr>
          <w:rFonts w:cs="Arial"/>
          <w:szCs w:val="24"/>
        </w:rPr>
        <w:t xml:space="preserve"> ne missing} ¿Viven [</w:t>
      </w:r>
      <w:r>
        <w:rPr>
          <w:rFonts w:cs="Arial"/>
          <w:szCs w:val="24"/>
        </w:rPr>
        <w:t>parent 3</w:t>
      </w:r>
      <w:r w:rsidRPr="00B665FC">
        <w:rPr>
          <w:rFonts w:cs="Arial"/>
          <w:szCs w:val="24"/>
        </w:rPr>
        <w:t>] and [</w:t>
      </w:r>
      <w:r>
        <w:rPr>
          <w:rFonts w:cs="Arial"/>
          <w:szCs w:val="24"/>
        </w:rPr>
        <w:t>parent 4</w:t>
      </w:r>
      <w:r w:rsidRPr="00B665FC">
        <w:rPr>
          <w:rFonts w:cs="Arial"/>
          <w:szCs w:val="24"/>
        </w:rPr>
        <w:t xml:space="preserve">] {else if </w:t>
      </w:r>
      <w:r>
        <w:rPr>
          <w:rFonts w:cs="Arial"/>
          <w:szCs w:val="24"/>
        </w:rPr>
        <w:t>[</w:t>
      </w:r>
      <w:r w:rsidRPr="00B665FC">
        <w:rPr>
          <w:rFonts w:cs="Arial"/>
          <w:szCs w:val="24"/>
        </w:rPr>
        <w:t>parent 3</w:t>
      </w:r>
      <w:r>
        <w:rPr>
          <w:rFonts w:cs="Arial"/>
          <w:szCs w:val="24"/>
        </w:rPr>
        <w:t>]</w:t>
      </w:r>
      <w:r w:rsidRPr="00B665FC">
        <w:rPr>
          <w:rFonts w:cs="Arial"/>
          <w:szCs w:val="24"/>
        </w:rPr>
        <w:t xml:space="preserve"> </w:t>
      </w:r>
      <w:r>
        <w:rPr>
          <w:rFonts w:cs="Arial"/>
          <w:szCs w:val="24"/>
        </w:rPr>
        <w:t>ne missing</w:t>
      </w:r>
      <w:r w:rsidRPr="00B665FC">
        <w:rPr>
          <w:rFonts w:cs="Arial"/>
          <w:szCs w:val="24"/>
        </w:rPr>
        <w:t>} ¿Vive [</w:t>
      </w:r>
      <w:r>
        <w:rPr>
          <w:rFonts w:cs="Arial"/>
          <w:szCs w:val="24"/>
        </w:rPr>
        <w:t>parent 3</w:t>
      </w:r>
      <w:r w:rsidRPr="00B665FC">
        <w:rPr>
          <w:rFonts w:cs="Arial"/>
          <w:szCs w:val="24"/>
        </w:rPr>
        <w:t xml:space="preserve">] {else if </w:t>
      </w:r>
      <w:r>
        <w:rPr>
          <w:rFonts w:cs="Arial"/>
          <w:szCs w:val="24"/>
        </w:rPr>
        <w:t>[</w:t>
      </w:r>
      <w:r w:rsidRPr="00B665FC">
        <w:rPr>
          <w:rFonts w:cs="Arial"/>
          <w:szCs w:val="24"/>
        </w:rPr>
        <w:t>parent 4</w:t>
      </w:r>
      <w:r>
        <w:rPr>
          <w:rFonts w:cs="Arial"/>
          <w:szCs w:val="24"/>
        </w:rPr>
        <w:t>]</w:t>
      </w:r>
      <w:r w:rsidRPr="00B665FC">
        <w:rPr>
          <w:rFonts w:cs="Arial"/>
          <w:szCs w:val="24"/>
        </w:rPr>
        <w:t xml:space="preserve"> ne missing)}[</w:t>
      </w:r>
      <w:r>
        <w:rPr>
          <w:rFonts w:cs="Arial"/>
          <w:szCs w:val="24"/>
        </w:rPr>
        <w:t>parent 4</w:t>
      </w:r>
      <w:r w:rsidRPr="00B665FC">
        <w:rPr>
          <w:rFonts w:cs="Arial"/>
          <w:szCs w:val="24"/>
        </w:rPr>
        <w:t>] en:</w:t>
      </w:r>
    </w:p>
    <w:p w:rsidRPr="00F55284" w:rsidR="008D4176" w:rsidP="008D4176" w:rsidRDefault="008D4176" w14:paraId="1FBC2EFF" w14:textId="77777777">
      <w:pPr>
        <w:pStyle w:val="NoSpacing"/>
        <w:rPr>
          <w:lang w:val="es-ES"/>
        </w:rPr>
      </w:pPr>
      <w:r w:rsidRPr="00B665FC">
        <w:tab/>
      </w:r>
      <w:r w:rsidRPr="00F55284">
        <w:rPr>
          <w:lang w:val="es-ES"/>
        </w:rPr>
        <w:t>1 = [Address 1]</w:t>
      </w:r>
    </w:p>
    <w:p w:rsidRPr="00F55284" w:rsidR="008D4176" w:rsidP="008D4176" w:rsidRDefault="008D4176" w14:paraId="1163BA7E" w14:textId="77777777">
      <w:pPr>
        <w:pStyle w:val="NoSpacing"/>
        <w:rPr>
          <w:lang w:val="es-ES"/>
        </w:rPr>
      </w:pPr>
      <w:r w:rsidRPr="00F55284">
        <w:rPr>
          <w:lang w:val="es-ES"/>
        </w:rPr>
        <w:tab/>
        <w:t>2 = [Address 2]</w:t>
      </w:r>
    </w:p>
    <w:p w:rsidRPr="00F55284" w:rsidR="008D4176" w:rsidP="008D4176" w:rsidRDefault="008D4176" w14:paraId="39F61CAF" w14:textId="77777777">
      <w:pPr>
        <w:pStyle w:val="NoSpacing"/>
        <w:rPr>
          <w:lang w:val="es-ES"/>
        </w:rPr>
      </w:pPr>
      <w:r w:rsidRPr="00F55284">
        <w:rPr>
          <w:lang w:val="es-ES"/>
        </w:rPr>
        <w:tab/>
        <w:t>0 = No</w:t>
      </w:r>
    </w:p>
    <w:p w:rsidRPr="00F55284" w:rsidR="008D4176" w:rsidP="008D4176" w:rsidRDefault="008D4176" w14:paraId="31B7462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ista, por favor indica aquí cuál de las direcciones es. Si no ves aquí la dirección de tus padres, indica No, viven en otra dirección y tendrás la oportunidad de proveer la dirección de tus padres a continuación. </w:t>
      </w:r>
    </w:p>
    <w:p w:rsidRPr="00F55284" w:rsidR="008D4176" w:rsidP="008D4176" w:rsidRDefault="008D4176" w14:paraId="5F0B4B8A"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4F5DD342" w14:textId="77777777">
      <w:pPr>
        <w:rPr>
          <w:szCs w:val="24"/>
          <w:lang w:val="es-ES"/>
        </w:rPr>
      </w:pPr>
      <w:r w:rsidRPr="00F55284">
        <w:rPr>
          <w:rFonts w:ascii="Arial" w:hAnsi="Arial" w:cs="Arial"/>
          <w:b/>
          <w:bCs/>
          <w:szCs w:val="24"/>
          <w:lang w:val="es-ES"/>
        </w:rPr>
        <w:t>N20GP2AD2</w:t>
      </w:r>
    </w:p>
    <w:p w:rsidRPr="00F55284" w:rsidR="008D4176" w:rsidP="008D4176" w:rsidRDefault="008D4176" w14:paraId="5D7E7AEB" w14:textId="77777777">
      <w:pPr>
        <w:rPr>
          <w:szCs w:val="24"/>
          <w:lang w:val="es-ES"/>
        </w:rPr>
      </w:pPr>
      <w:r w:rsidRPr="00F55284">
        <w:rPr>
          <w:rFonts w:cs="Arial"/>
          <w:szCs w:val="24"/>
          <w:lang w:val="es-ES"/>
        </w:rPr>
        <w:t>Por favor provee la dirección de tu(s) otro(s) padre(s) o tutor(es).</w:t>
      </w:r>
    </w:p>
    <w:p w:rsidRPr="00F55284" w:rsidR="008D4176" w:rsidP="008D4176" w:rsidRDefault="008D4176" w14:paraId="583E7172" w14:textId="77777777">
      <w:pPr>
        <w:pStyle w:val="NoSpacing"/>
        <w:ind w:firstLine="720"/>
        <w:rPr>
          <w:lang w:val="es-ES"/>
        </w:rPr>
      </w:pPr>
      <w:r w:rsidRPr="00F55284">
        <w:rPr>
          <w:lang w:val="es-ES"/>
        </w:rPr>
        <w:t>Dirección:</w:t>
      </w:r>
    </w:p>
    <w:p w:rsidRPr="00F55284" w:rsidR="008D4176" w:rsidP="008D4176" w:rsidRDefault="008D4176" w14:paraId="6E9307B7" w14:textId="77777777">
      <w:pPr>
        <w:pStyle w:val="NoSpacing"/>
        <w:rPr>
          <w:lang w:val="es-ES"/>
        </w:rPr>
      </w:pPr>
      <w:r w:rsidRPr="00F55284">
        <w:rPr>
          <w:lang w:val="es-ES"/>
        </w:rPr>
        <w:tab/>
        <w:t>Código postal:</w:t>
      </w:r>
    </w:p>
    <w:p w:rsidRPr="00F55284" w:rsidR="008D4176" w:rsidP="008D4176" w:rsidRDefault="008D4176" w14:paraId="199BE780" w14:textId="77777777">
      <w:pPr>
        <w:pStyle w:val="NoSpacing"/>
        <w:rPr>
          <w:lang w:val="es-ES"/>
        </w:rPr>
      </w:pPr>
      <w:r w:rsidRPr="00F55284">
        <w:rPr>
          <w:lang w:val="es-ES"/>
        </w:rPr>
        <w:tab/>
        <w:t>Ciudad:</w:t>
      </w:r>
    </w:p>
    <w:p w:rsidRPr="00F55284" w:rsidR="008D4176" w:rsidP="008D4176" w:rsidRDefault="008D4176" w14:paraId="0D0CE242" w14:textId="77777777">
      <w:pPr>
        <w:pStyle w:val="NoSpacing"/>
        <w:rPr>
          <w:lang w:val="es-ES"/>
        </w:rPr>
      </w:pPr>
      <w:r w:rsidRPr="00F55284">
        <w:rPr>
          <w:lang w:val="es-ES"/>
        </w:rPr>
        <w:tab/>
        <w:t>Estado:</w:t>
      </w:r>
    </w:p>
    <w:p w:rsidRPr="00F55284" w:rsidR="008D4176" w:rsidP="008D4176" w:rsidRDefault="008D4176" w14:paraId="4250BFC4" w14:textId="77777777">
      <w:pPr>
        <w:pStyle w:val="NoSpacing"/>
        <w:rPr>
          <w:lang w:val="es-ES"/>
        </w:rPr>
      </w:pPr>
      <w:r w:rsidRPr="00F55284">
        <w:rPr>
          <w:lang w:val="es-ES"/>
        </w:rPr>
        <w:tab/>
        <w:t>País extranjero:</w:t>
      </w:r>
    </w:p>
    <w:p w:rsidRPr="00F55284" w:rsidR="008D4176" w:rsidP="008D4176" w:rsidRDefault="008D4176" w14:paraId="2ED9881D" w14:textId="77777777">
      <w:pPr>
        <w:pStyle w:val="NoSpacing"/>
        <w:rPr>
          <w:lang w:val="es-ES"/>
        </w:rPr>
      </w:pPr>
      <w:r w:rsidRPr="00F55284">
        <w:rPr>
          <w:lang w:val="es-ES"/>
        </w:rPr>
        <w:tab/>
        <w:t>Por favor marca aquí si la dirección es internacional.</w:t>
      </w:r>
    </w:p>
    <w:p w:rsidRPr="00F55284" w:rsidR="008D4176" w:rsidP="008D4176" w:rsidRDefault="008D4176" w14:paraId="6A478611" w14:textId="77777777">
      <w:pPr>
        <w:pStyle w:val="NoSpacing"/>
        <w:rPr>
          <w:lang w:val="es-ES"/>
        </w:rPr>
      </w:pPr>
      <w:r w:rsidRPr="00F55284">
        <w:rPr>
          <w:lang w:val="es-ES"/>
        </w:rPr>
        <w:tab/>
        <w:t>Estado/Provincia en el extranjero:</w:t>
      </w:r>
    </w:p>
    <w:p w:rsidRPr="00F55284" w:rsidR="008D4176" w:rsidP="008D4176" w:rsidRDefault="008D4176" w14:paraId="54EF2998" w14:textId="77777777">
      <w:pPr>
        <w:pStyle w:val="NoSpacing"/>
        <w:rPr>
          <w:lang w:val="es-ES"/>
        </w:rPr>
      </w:pPr>
      <w:r w:rsidRPr="00F55284">
        <w:rPr>
          <w:lang w:val="es-ES"/>
        </w:rPr>
        <w:tab/>
        <w:t>Código postal en el extranjero:</w:t>
      </w:r>
    </w:p>
    <w:p w:rsidRPr="00F55284" w:rsidR="008D4176" w:rsidP="008D4176" w:rsidRDefault="008D4176" w14:paraId="761B89E0" w14:textId="77777777">
      <w:pPr>
        <w:pStyle w:val="NoSpacing"/>
        <w:rPr>
          <w:lang w:val="es-ES"/>
        </w:rPr>
      </w:pPr>
      <w:r w:rsidRPr="00F55284">
        <w:rPr>
          <w:lang w:val="es-ES"/>
        </w:rPr>
        <w:tab/>
        <w:t>Dirección en el extranjero:</w:t>
      </w:r>
    </w:p>
    <w:p w:rsidRPr="00F55284" w:rsidR="008D4176" w:rsidP="008D4176" w:rsidRDefault="008D4176" w14:paraId="19855887" w14:textId="77777777">
      <w:pPr>
        <w:pStyle w:val="NoSpacing"/>
        <w:rPr>
          <w:lang w:val="es-ES"/>
        </w:rPr>
      </w:pPr>
      <w:r w:rsidRPr="00F55284">
        <w:rPr>
          <w:lang w:val="es-ES"/>
        </w:rPr>
        <w:tab/>
        <w:t>Ciudad en el extranjero:</w:t>
      </w:r>
    </w:p>
    <w:p w:rsidRPr="00F55284" w:rsidR="008D4176" w:rsidP="008D4176" w:rsidRDefault="008D4176" w14:paraId="2BA1FA27" w14:textId="77777777">
      <w:pPr>
        <w:pStyle w:val="NoSpacing"/>
        <w:rPr>
          <w:lang w:val="es-ES"/>
        </w:rPr>
      </w:pPr>
      <w:r w:rsidRPr="00F55284">
        <w:rPr>
          <w:lang w:val="es-ES"/>
        </w:rPr>
        <w:tab/>
        <w:t>Teléfono de la casa:</w:t>
      </w:r>
    </w:p>
    <w:p w:rsidRPr="00F55284" w:rsidR="008D4176" w:rsidP="008D4176" w:rsidRDefault="008D4176" w14:paraId="00066C1C" w14:textId="7B648235">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madre o tutor(es). Revisa que los nombres, la dirección y ciudad donde viven estén escritos correctamente.</w:t>
      </w:r>
      <w:r w:rsidR="00E71586">
        <w:rPr>
          <w:rFonts w:cs="Arial"/>
          <w:szCs w:val="24"/>
          <w:lang w:val="es-ES"/>
        </w:rPr>
        <w:t xml:space="preserve"> </w:t>
      </w:r>
      <w:r w:rsidRPr="00F55284">
        <w:rPr>
          <w:rFonts w:cs="Arial"/>
          <w:szCs w:val="24"/>
          <w:lang w:val="es-ES"/>
        </w:rPr>
        <w:t>El código postal (ZIP) puede ser usado para poner automáticamente la ciudad y el estado correspondiente a ese código postal. Para hacer eso, primero pon el código postal y después presiona Llenar automáticamente la ciudad y el estado basado en el código postal. Esta información nos ayudará a localizarte cuando hagamos la encuesta de seguimiento.</w:t>
      </w:r>
    </w:p>
    <w:p w:rsidRPr="00F55284" w:rsidR="008D4176" w:rsidP="008D4176" w:rsidRDefault="008D4176" w14:paraId="116E1BA8" w14:textId="77777777">
      <w:pPr>
        <w:rPr>
          <w:szCs w:val="24"/>
          <w:lang w:val="es-ES"/>
        </w:rPr>
      </w:pPr>
      <w:r w:rsidRPr="00F55284">
        <w:rPr>
          <w:rFonts w:ascii="Arial" w:hAnsi="Arial" w:cs="Arial"/>
          <w:b/>
          <w:bCs/>
          <w:szCs w:val="24"/>
          <w:lang w:val="es-ES"/>
        </w:rPr>
        <w:t>N20GOTINFO</w:t>
      </w:r>
    </w:p>
    <w:p w:rsidR="008D4176" w:rsidP="008D4176" w:rsidRDefault="008D4176" w14:paraId="4827B953" w14:textId="0410CEA7">
      <w:pPr>
        <w:rPr>
          <w:rFonts w:cs="Arial"/>
          <w:szCs w:val="24"/>
          <w:lang w:val="es-ES"/>
        </w:rPr>
      </w:pPr>
      <w:r w:rsidRPr="00F55284">
        <w:rPr>
          <w:rFonts w:cs="Arial"/>
          <w:szCs w:val="24"/>
          <w:lang w:val="es-ES"/>
        </w:rPr>
        <w:t>Por favor provee el nombre, la dirección y el número de teléfono de alguien [{if N20HMARR = 2} que no sea tu esposo(a), {else if N20HMARR = 6}, que no sea tu pareja] y que siempre sabrá cómo comunicarse contigo.</w:t>
      </w:r>
    </w:p>
    <w:p w:rsidRPr="00F55284" w:rsidR="00E71586" w:rsidP="008D4176" w:rsidRDefault="00E71586" w14:paraId="13D48415" w14:textId="417183AD">
      <w:pPr>
        <w:rPr>
          <w:szCs w:val="24"/>
          <w:lang w:val="es-ES"/>
        </w:rPr>
      </w:pPr>
      <w:r>
        <w:rPr>
          <w:rFonts w:cs="Arial"/>
          <w:szCs w:val="24"/>
          <w:lang w:val="es-ES"/>
        </w:rPr>
        <w:t>(</w:t>
      </w:r>
      <w:r w:rsidRPr="00D30DF5">
        <w:rPr>
          <w:rFonts w:cs="Arial"/>
          <w:szCs w:val="24"/>
          <w:lang w:val="es-ES"/>
        </w:rPr>
        <w:t>Proveer esta información es voluntario y sera usado para ayudarnos localizarte cuando llevamos a cabo el estudio de seguimiento.</w:t>
      </w:r>
      <w:r>
        <w:rPr>
          <w:rFonts w:cs="Arial"/>
          <w:szCs w:val="24"/>
          <w:lang w:val="es-ES"/>
        </w:rPr>
        <w:t>)</w:t>
      </w:r>
    </w:p>
    <w:p w:rsidRPr="00F55284" w:rsidR="008D4176" w:rsidP="008D4176" w:rsidRDefault="008D4176" w14:paraId="36FD7C9D" w14:textId="77777777">
      <w:pPr>
        <w:pStyle w:val="NoSpacing"/>
        <w:ind w:firstLine="720"/>
        <w:rPr>
          <w:lang w:val="es-ES"/>
        </w:rPr>
      </w:pPr>
      <w:r w:rsidRPr="00F55284">
        <w:rPr>
          <w:lang w:val="es-ES"/>
        </w:rPr>
        <w:t>Apellido:</w:t>
      </w:r>
    </w:p>
    <w:p w:rsidRPr="00F55284" w:rsidR="008D4176" w:rsidP="008D4176" w:rsidRDefault="008D4176" w14:paraId="35A26409" w14:textId="77777777">
      <w:pPr>
        <w:pStyle w:val="NoSpacing"/>
        <w:rPr>
          <w:lang w:val="es-ES"/>
        </w:rPr>
      </w:pPr>
      <w:r w:rsidRPr="00F55284">
        <w:rPr>
          <w:lang w:val="es-ES"/>
        </w:rPr>
        <w:tab/>
        <w:t>Nombre:</w:t>
      </w:r>
    </w:p>
    <w:p w:rsidRPr="00F55284" w:rsidR="008D4176" w:rsidP="008D4176" w:rsidRDefault="008D4176" w14:paraId="31E46E4F" w14:textId="77777777">
      <w:pPr>
        <w:pStyle w:val="NoSpacing"/>
        <w:rPr>
          <w:lang w:val="es-ES"/>
        </w:rPr>
      </w:pPr>
      <w:r w:rsidRPr="00F55284">
        <w:rPr>
          <w:lang w:val="es-ES"/>
        </w:rPr>
        <w:tab/>
        <w:t>Dirección:</w:t>
      </w:r>
    </w:p>
    <w:p w:rsidRPr="00F55284" w:rsidR="008D4176" w:rsidP="008D4176" w:rsidRDefault="008D4176" w14:paraId="236899A7" w14:textId="77777777">
      <w:pPr>
        <w:pStyle w:val="NoSpacing"/>
        <w:rPr>
          <w:lang w:val="es-ES"/>
        </w:rPr>
      </w:pPr>
      <w:r w:rsidRPr="00F55284">
        <w:rPr>
          <w:lang w:val="es-ES"/>
        </w:rPr>
        <w:tab/>
        <w:t>Ciudad:</w:t>
      </w:r>
    </w:p>
    <w:p w:rsidRPr="00F55284" w:rsidR="008D4176" w:rsidP="008D4176" w:rsidRDefault="008D4176" w14:paraId="7EDB640C" w14:textId="77777777">
      <w:pPr>
        <w:pStyle w:val="NoSpacing"/>
        <w:rPr>
          <w:lang w:val="es-ES"/>
        </w:rPr>
      </w:pPr>
      <w:r w:rsidRPr="00F55284">
        <w:rPr>
          <w:lang w:val="es-ES"/>
        </w:rPr>
        <w:tab/>
        <w:t>Estado:</w:t>
      </w:r>
    </w:p>
    <w:p w:rsidRPr="00F55284" w:rsidR="008D4176" w:rsidP="008D4176" w:rsidRDefault="008D4176" w14:paraId="419A0C08" w14:textId="77777777">
      <w:pPr>
        <w:pStyle w:val="NoSpacing"/>
        <w:rPr>
          <w:lang w:val="es-ES"/>
        </w:rPr>
      </w:pPr>
      <w:r w:rsidRPr="00F55284">
        <w:rPr>
          <w:lang w:val="es-ES"/>
        </w:rPr>
        <w:tab/>
        <w:t>Código postal:</w:t>
      </w:r>
    </w:p>
    <w:p w:rsidRPr="00F55284" w:rsidR="008D4176" w:rsidP="008D4176" w:rsidRDefault="008D4176" w14:paraId="4DCC697E" w14:textId="77777777">
      <w:pPr>
        <w:pStyle w:val="NoSpacing"/>
        <w:rPr>
          <w:lang w:val="es-ES"/>
        </w:rPr>
      </w:pPr>
      <w:r w:rsidRPr="00F55284">
        <w:rPr>
          <w:lang w:val="es-ES"/>
        </w:rPr>
        <w:tab/>
        <w:t>País extranjero:</w:t>
      </w:r>
    </w:p>
    <w:p w:rsidRPr="00F55284" w:rsidR="008D4176" w:rsidP="008D4176" w:rsidRDefault="008D4176" w14:paraId="35F7F7C4" w14:textId="77777777">
      <w:pPr>
        <w:pStyle w:val="NoSpacing"/>
        <w:rPr>
          <w:lang w:val="es-ES"/>
        </w:rPr>
      </w:pPr>
      <w:r w:rsidRPr="00F55284">
        <w:rPr>
          <w:lang w:val="es-ES"/>
        </w:rPr>
        <w:tab/>
        <w:t>Teléfono celular:</w:t>
      </w:r>
    </w:p>
    <w:p w:rsidRPr="00F55284" w:rsidR="008D4176" w:rsidP="008D4176" w:rsidRDefault="008D4176" w14:paraId="04E8F0C0" w14:textId="77777777">
      <w:pPr>
        <w:pStyle w:val="NoSpacing"/>
        <w:rPr>
          <w:lang w:val="es-ES"/>
        </w:rPr>
      </w:pPr>
      <w:r w:rsidRPr="00F55284">
        <w:rPr>
          <w:lang w:val="es-ES"/>
        </w:rPr>
        <w:tab/>
        <w:t>Teléfono de la casa:</w:t>
      </w:r>
    </w:p>
    <w:p w:rsidRPr="00F55284" w:rsidR="008D4176" w:rsidP="008D4176" w:rsidRDefault="008D4176" w14:paraId="7768A15B" w14:textId="77777777">
      <w:pPr>
        <w:pStyle w:val="NoSpacing"/>
        <w:rPr>
          <w:lang w:val="es-ES"/>
        </w:rPr>
      </w:pPr>
      <w:r w:rsidRPr="00F55284">
        <w:rPr>
          <w:lang w:val="es-ES"/>
        </w:rPr>
        <w:tab/>
        <w:t>Estado/Provincia en el extranjero:</w:t>
      </w:r>
    </w:p>
    <w:p w:rsidRPr="00F55284" w:rsidR="008D4176" w:rsidP="008D4176" w:rsidRDefault="008D4176" w14:paraId="04031553" w14:textId="77777777">
      <w:pPr>
        <w:pStyle w:val="NoSpacing"/>
        <w:rPr>
          <w:lang w:val="es-ES"/>
        </w:rPr>
      </w:pPr>
      <w:r w:rsidRPr="00F55284">
        <w:rPr>
          <w:lang w:val="es-ES"/>
        </w:rPr>
        <w:tab/>
        <w:t>Código postal en el extranjero:</w:t>
      </w:r>
    </w:p>
    <w:p w:rsidRPr="00F55284" w:rsidR="008D4176" w:rsidP="008D4176" w:rsidRDefault="008D4176" w14:paraId="0555CEF9" w14:textId="77777777">
      <w:pPr>
        <w:pStyle w:val="NoSpacing"/>
        <w:rPr>
          <w:lang w:val="es-ES"/>
        </w:rPr>
      </w:pPr>
      <w:r w:rsidRPr="00F55284">
        <w:rPr>
          <w:lang w:val="es-ES"/>
        </w:rPr>
        <w:tab/>
        <w:t>Dirección en el extranjero:</w:t>
      </w:r>
    </w:p>
    <w:p w:rsidRPr="00F55284" w:rsidR="008D4176" w:rsidP="008D4176" w:rsidRDefault="008D4176" w14:paraId="47F1D450" w14:textId="77777777">
      <w:pPr>
        <w:pStyle w:val="NoSpacing"/>
        <w:rPr>
          <w:lang w:val="es-ES"/>
        </w:rPr>
      </w:pPr>
      <w:r w:rsidRPr="00F55284">
        <w:rPr>
          <w:lang w:val="es-ES"/>
        </w:rPr>
        <w:tab/>
        <w:t>Ciudad en el extranjero:</w:t>
      </w:r>
    </w:p>
    <w:p w:rsidRPr="00F55284" w:rsidR="008D4176" w:rsidP="008D4176" w:rsidRDefault="008D4176" w14:paraId="236AE133" w14:textId="77777777">
      <w:pPr>
        <w:pStyle w:val="NoSpacing"/>
        <w:rPr>
          <w:lang w:val="es-ES"/>
        </w:rPr>
      </w:pPr>
      <w:r w:rsidRPr="00F55284">
        <w:rPr>
          <w:lang w:val="es-ES"/>
        </w:rPr>
        <w:tab/>
        <w:t>Marca aquí si la dirección es en el extranjero.</w:t>
      </w:r>
    </w:p>
    <w:p w:rsidRPr="00F55284" w:rsidR="008D4176" w:rsidP="008D4176" w:rsidRDefault="008D4176" w14:paraId="564E16BA" w14:textId="77777777">
      <w:pPr>
        <w:pStyle w:val="NoSpacing"/>
        <w:rPr>
          <w:lang w:val="es-ES"/>
        </w:rPr>
      </w:pPr>
      <w:r w:rsidRPr="00F55284">
        <w:rPr>
          <w:lang w:val="es-ES"/>
        </w:rPr>
        <w:tab/>
        <w:t>Título:</w:t>
      </w:r>
    </w:p>
    <w:p w:rsidRPr="00F55284" w:rsidR="008D4176" w:rsidP="008D4176" w:rsidRDefault="008D4176" w14:paraId="0CCAB610" w14:textId="77777777">
      <w:pPr>
        <w:pStyle w:val="NoSpacing"/>
        <w:rPr>
          <w:lang w:val="es-ES"/>
        </w:rPr>
      </w:pPr>
      <w:r w:rsidRPr="00F55284">
        <w:rPr>
          <w:lang w:val="es-ES"/>
        </w:rPr>
        <w:tab/>
        <w:t>-9 = -Selecciona el título-</w:t>
      </w:r>
    </w:p>
    <w:p w:rsidRPr="00F55284" w:rsidR="008D4176" w:rsidP="008D4176" w:rsidRDefault="008D4176" w14:paraId="57B74B25" w14:textId="77777777">
      <w:pPr>
        <w:pStyle w:val="NoSpacing"/>
        <w:rPr>
          <w:lang w:val="es-ES"/>
        </w:rPr>
      </w:pPr>
      <w:r w:rsidRPr="00F55284">
        <w:rPr>
          <w:lang w:val="es-ES"/>
        </w:rPr>
        <w:tab/>
        <w:t>1 = Sr.</w:t>
      </w:r>
    </w:p>
    <w:p w:rsidRPr="00F55284" w:rsidR="008D4176" w:rsidP="008D4176" w:rsidRDefault="008D4176" w14:paraId="2DCAA149" w14:textId="77777777">
      <w:pPr>
        <w:pStyle w:val="NoSpacing"/>
        <w:rPr>
          <w:lang w:val="es-ES"/>
        </w:rPr>
      </w:pPr>
      <w:r w:rsidRPr="00F55284">
        <w:rPr>
          <w:lang w:val="es-ES"/>
        </w:rPr>
        <w:tab/>
        <w:t>2 = Sra.</w:t>
      </w:r>
    </w:p>
    <w:p w:rsidRPr="00F55284" w:rsidR="008D4176" w:rsidP="008D4176" w:rsidRDefault="008D4176" w14:paraId="519A3500" w14:textId="77777777">
      <w:pPr>
        <w:pStyle w:val="NoSpacing"/>
        <w:rPr>
          <w:lang w:val="es-ES"/>
        </w:rPr>
      </w:pPr>
      <w:r w:rsidRPr="00F55284">
        <w:rPr>
          <w:lang w:val="es-ES"/>
        </w:rPr>
        <w:tab/>
        <w:t>3 = Srta.</w:t>
      </w:r>
    </w:p>
    <w:p w:rsidRPr="00F55284" w:rsidR="008D4176" w:rsidP="008D4176" w:rsidRDefault="008D4176" w14:paraId="23F025C8" w14:textId="77777777">
      <w:pPr>
        <w:pStyle w:val="NoSpacing"/>
        <w:rPr>
          <w:lang w:val="es-ES"/>
        </w:rPr>
      </w:pPr>
      <w:r w:rsidRPr="00F55284">
        <w:rPr>
          <w:lang w:val="es-ES"/>
        </w:rPr>
        <w:tab/>
        <w:t>4 = Srta. o Sra.</w:t>
      </w:r>
    </w:p>
    <w:p w:rsidRPr="00F55284" w:rsidR="008D4176" w:rsidP="008D4176" w:rsidRDefault="008D4176" w14:paraId="4EE628E5" w14:textId="77777777">
      <w:pPr>
        <w:pStyle w:val="NoSpacing"/>
        <w:rPr>
          <w:lang w:val="es-ES"/>
        </w:rPr>
      </w:pPr>
      <w:r w:rsidRPr="00F55284">
        <w:rPr>
          <w:lang w:val="es-ES"/>
        </w:rPr>
        <w:tab/>
        <w:t>5 = Dr.</w:t>
      </w:r>
    </w:p>
    <w:p w:rsidRPr="00F55284" w:rsidR="008D4176" w:rsidP="008D4176" w:rsidRDefault="008D4176" w14:paraId="6EBBBEB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solicitada para tu otro contacto. No proveas información de alguien con quien vives actualmente. Revisa que el nombre de él o ella, su calle y la ciudad esté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E71586" w14:paraId="48418D40" w14:textId="1DAF63EE">
      <w:pPr>
        <w:rPr>
          <w:szCs w:val="24"/>
          <w:lang w:val="es-ES"/>
        </w:rPr>
      </w:pPr>
      <w:r w:rsidRPr="00D30DF5">
        <w:rPr>
          <w:rFonts w:cs="Arial"/>
          <w:szCs w:val="24"/>
          <w:lang w:val="es-ES"/>
        </w:rPr>
        <w:t>Proveer esta información es voluntario y sera usado para ayudarnos localizarte cuando llevamos a cabo el estudio de seguimiento.</w:t>
      </w:r>
      <w:r w:rsidRPr="00F55284" w:rsidR="008D4176">
        <w:rPr>
          <w:rFonts w:ascii="Arial" w:hAnsi="Arial" w:cs="Arial"/>
          <w:b/>
          <w:bCs/>
          <w:szCs w:val="24"/>
          <w:lang w:val="es-ES"/>
        </w:rPr>
        <w:t>N20GSPS</w:t>
      </w:r>
    </w:p>
    <w:p w:rsidRPr="00F55284" w:rsidR="008D4176" w:rsidP="008D4176" w:rsidRDefault="008D4176" w14:paraId="15D49A22" w14:textId="77777777">
      <w:pPr>
        <w:rPr>
          <w:szCs w:val="24"/>
          <w:lang w:val="es-ES"/>
        </w:rPr>
      </w:pPr>
      <w:r w:rsidRPr="00F55284">
        <w:rPr>
          <w:rFonts w:cs="Arial"/>
          <w:szCs w:val="24"/>
          <w:lang w:val="es-ES"/>
        </w:rPr>
        <w:t>¿Cuál es el nombre completo de tu esposo(a) (incluyendo el apellido anterior, si aplica)?</w:t>
      </w:r>
    </w:p>
    <w:p w:rsidRPr="00F55284" w:rsidR="008D4176" w:rsidP="008D4176" w:rsidRDefault="008D4176" w14:paraId="1829C194" w14:textId="77777777">
      <w:pPr>
        <w:pStyle w:val="NoSpacing"/>
        <w:ind w:firstLine="720"/>
        <w:rPr>
          <w:lang w:val="es-ES"/>
        </w:rPr>
      </w:pPr>
      <w:r w:rsidRPr="00F55284">
        <w:rPr>
          <w:lang w:val="es-ES"/>
        </w:rPr>
        <w:t>Nombre:</w:t>
      </w:r>
    </w:p>
    <w:p w:rsidRPr="00F55284" w:rsidR="008D4176" w:rsidP="008D4176" w:rsidRDefault="008D4176" w14:paraId="14F3F939" w14:textId="77777777">
      <w:pPr>
        <w:pStyle w:val="NoSpacing"/>
        <w:rPr>
          <w:lang w:val="es-ES"/>
        </w:rPr>
      </w:pPr>
      <w:r w:rsidRPr="00F55284">
        <w:rPr>
          <w:lang w:val="es-ES"/>
        </w:rPr>
        <w:tab/>
        <w:t>Apellido:</w:t>
      </w:r>
    </w:p>
    <w:p w:rsidRPr="00F55284" w:rsidR="008D4176" w:rsidP="008D4176" w:rsidRDefault="008D4176" w14:paraId="6EACCADC" w14:textId="77777777">
      <w:pPr>
        <w:pStyle w:val="NoSpacing"/>
        <w:rPr>
          <w:lang w:val="es-ES"/>
        </w:rPr>
      </w:pPr>
      <w:r w:rsidRPr="00F55284">
        <w:rPr>
          <w:lang w:val="es-ES"/>
        </w:rPr>
        <w:tab/>
        <w:t>Apellido anterior:</w:t>
      </w:r>
    </w:p>
    <w:p w:rsidRPr="00F55284" w:rsidR="008D4176" w:rsidP="008D4176" w:rsidRDefault="008D4176" w14:paraId="75EF3A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nombre, el apellido y el apellido anterior (si aplica) de tu esposo(a). Revisa que estén escritos correctamente.</w:t>
      </w:r>
    </w:p>
    <w:p w:rsidRPr="00F55284" w:rsidR="008D4176" w:rsidP="008D4176" w:rsidRDefault="008D4176" w14:paraId="75B2A55F" w14:textId="77777777">
      <w:pPr>
        <w:rPr>
          <w:szCs w:val="24"/>
          <w:lang w:val="es-ES"/>
        </w:rPr>
      </w:pPr>
      <w:r w:rsidRPr="00F55284">
        <w:rPr>
          <w:rFonts w:ascii="Arial" w:hAnsi="Arial" w:cs="Arial"/>
          <w:b/>
          <w:bCs/>
          <w:szCs w:val="24"/>
          <w:lang w:val="es-ES"/>
        </w:rPr>
        <w:t>N20GSSNINF</w:t>
      </w:r>
    </w:p>
    <w:p w:rsidRPr="00F55284" w:rsidR="008D4176" w:rsidP="008D4176" w:rsidRDefault="008D4176" w14:paraId="617F3368" w14:textId="77777777">
      <w:pPr>
        <w:rPr>
          <w:rFonts w:cs="Arial"/>
          <w:szCs w:val="24"/>
          <w:lang w:val="es-ES"/>
        </w:rPr>
      </w:pPr>
      <w:bookmarkStart w:name="_Hlk31975638" w:id="673"/>
      <w:r w:rsidRPr="00F55284">
        <w:rPr>
          <w:rFonts w:cs="Arial"/>
          <w:szCs w:val="24"/>
          <w:lang w:val="es-ES"/>
        </w:rPr>
        <w:t xml:space="preserve">¿Cuál es tu número del Seguro Social? </w:t>
      </w:r>
    </w:p>
    <w:p w:rsidRPr="00F55284" w:rsidR="008D4176" w:rsidP="008D4176" w:rsidRDefault="008D4176" w14:paraId="67E40D65" w14:textId="16D99470">
      <w:pPr>
        <w:rPr>
          <w:rFonts w:cs="Arial"/>
          <w:szCs w:val="24"/>
          <w:lang w:val="es-ES"/>
        </w:rPr>
      </w:pPr>
      <w:r w:rsidRPr="00F55284">
        <w:rPr>
          <w:rFonts w:cs="Arial"/>
          <w:szCs w:val="24"/>
          <w:lang w:val="es-ES"/>
        </w:rPr>
        <w:t xml:space="preserve">(Esta información se mantendrá en archivos de datos seguros y protegidos, y estará separada de las respuestas que ya has dado en esta encuesta. Toda la información identificable individualmente que provean las personas o las instituciones a una agencia federal, </w:t>
      </w:r>
      <w:r w:rsidR="00EC1F93">
        <w:rPr>
          <w:rFonts w:cs="Arial"/>
          <w:szCs w:val="24"/>
          <w:lang w:val="es-ES"/>
        </w:rPr>
        <w:t>ser</w:t>
      </w:r>
      <w:r w:rsidRPr="00F55284">
        <w:rPr>
          <w:rFonts w:cs="Arial"/>
          <w:szCs w:val="24"/>
          <w:lang w:val="es-ES"/>
        </w:rPr>
        <w:t xml:space="preserve">án usarse solamente para propósitos estadísticos </w:t>
      </w:r>
      <w:r w:rsidRPr="00EC1F93" w:rsidR="00EC1F93">
        <w:rPr>
          <w:rFonts w:cs="Arial"/>
          <w:szCs w:val="24"/>
          <w:lang w:val="es-ES"/>
        </w:rPr>
        <w:t>y no serán revelados</w:t>
      </w:r>
      <w:r w:rsidRPr="00EC1F93" w:rsidDel="00EC1F93" w:rsidR="00EC1F93">
        <w:rPr>
          <w:rFonts w:cs="Arial"/>
          <w:szCs w:val="24"/>
          <w:lang w:val="es-ES"/>
        </w:rPr>
        <w:t xml:space="preserve"> </w:t>
      </w:r>
      <w:r w:rsidRPr="00F55284">
        <w:rPr>
          <w:rFonts w:cs="Arial"/>
          <w:szCs w:val="24"/>
          <w:lang w:val="es-ES"/>
        </w:rPr>
        <w:t xml:space="preserve"> ni usarse de manera que permita identificar a los participantes para ningún otro propósito, salvo que lo requiera la ley [20 U.S.C. §9573</w:t>
      </w:r>
      <w:r w:rsidR="00EC1F93">
        <w:rPr>
          <w:rFonts w:cs="Arial"/>
          <w:szCs w:val="24"/>
          <w:lang w:val="es-ES"/>
        </w:rPr>
        <w:t xml:space="preserve"> y 6 U.S.C. </w:t>
      </w:r>
      <w:r w:rsidRPr="00F55284" w:rsidR="00EC1F93">
        <w:rPr>
          <w:rFonts w:cs="Arial"/>
          <w:szCs w:val="24"/>
          <w:lang w:val="es-ES"/>
        </w:rPr>
        <w:t>§</w:t>
      </w:r>
      <w:r w:rsidR="00EC1F93">
        <w:rPr>
          <w:rFonts w:cs="Arial"/>
          <w:szCs w:val="24"/>
          <w:lang w:val="es-ES"/>
        </w:rPr>
        <w:t>151</w:t>
      </w:r>
      <w:r w:rsidRPr="00F55284">
        <w:rPr>
          <w:rFonts w:cs="Arial"/>
          <w:szCs w:val="24"/>
          <w:lang w:val="es-ES"/>
        </w:rPr>
        <w:t xml:space="preserve">]. Sin embargo, el darnos tu número del Seguro Social es completamente voluntario y no hay sanción por no revelarlo.) </w:t>
      </w:r>
    </w:p>
    <w:p w:rsidRPr="00F55284" w:rsidR="008D4176" w:rsidP="008D4176" w:rsidRDefault="008D4176" w14:paraId="32E2DC1F" w14:textId="77777777">
      <w:pPr>
        <w:rPr>
          <w:szCs w:val="24"/>
          <w:lang w:val="es-ES"/>
        </w:rPr>
      </w:pPr>
      <w:r w:rsidRPr="00F55284">
        <w:rPr>
          <w:rFonts w:cs="Arial"/>
          <w:szCs w:val="24"/>
          <w:lang w:val="es-ES"/>
        </w:rPr>
        <w:t>(Por favor pon el número sin guiones.)</w:t>
      </w:r>
    </w:p>
    <w:p w:rsidRPr="00F55284" w:rsidR="008D4176" w:rsidP="008D4176" w:rsidRDefault="008D4176" w14:paraId="4423517A" w14:textId="77777777">
      <w:pPr>
        <w:ind w:firstLine="720"/>
        <w:rPr>
          <w:szCs w:val="24"/>
          <w:lang w:val="es-ES"/>
        </w:rPr>
      </w:pPr>
      <w:r w:rsidRPr="00F55284">
        <w:rPr>
          <w:szCs w:val="24"/>
          <w:lang w:val="es-ES"/>
        </w:rPr>
        <w:t>________________</w:t>
      </w:r>
    </w:p>
    <w:p w:rsidR="00EC1F93" w:rsidP="008D4176" w:rsidRDefault="008D4176" w14:paraId="234BB8DA" w14:textId="1B219CF9">
      <w:pPr>
        <w:rPr>
          <w:rFonts w:cs="Arial"/>
          <w:szCs w:val="24"/>
          <w:lang w:val="es-ES"/>
        </w:rPr>
      </w:pPr>
      <w:r w:rsidRPr="00F55284">
        <w:rPr>
          <w:rFonts w:cs="Arial"/>
          <w:b/>
          <w:bCs/>
          <w:szCs w:val="24"/>
          <w:lang w:val="es-ES"/>
        </w:rPr>
        <w:t>Help Text:</w:t>
      </w:r>
      <w:r w:rsidRPr="00F55284">
        <w:rPr>
          <w:rFonts w:cs="Arial"/>
          <w:szCs w:val="24"/>
          <w:lang w:val="es-ES"/>
        </w:rPr>
        <w:t xml:space="preserve"> Tú número del Seguro Social</w:t>
      </w:r>
      <w:r w:rsidR="00EC1F93">
        <w:rPr>
          <w:rFonts w:cs="Arial"/>
          <w:szCs w:val="24"/>
          <w:lang w:val="es-ES"/>
        </w:rPr>
        <w:t xml:space="preserve"> </w:t>
      </w:r>
      <w:r w:rsidRPr="00EC1F93" w:rsidR="00EC1F93">
        <w:rPr>
          <w:rFonts w:cs="Arial"/>
          <w:szCs w:val="24"/>
          <w:lang w:val="es-ES"/>
        </w:rPr>
        <w:t>se pueden usarse para</w:t>
      </w:r>
      <w:r w:rsidR="00EC1F93">
        <w:rPr>
          <w:rFonts w:cs="Arial"/>
          <w:szCs w:val="24"/>
          <w:lang w:val="es-ES"/>
        </w:rPr>
        <w:t>:</w:t>
      </w:r>
    </w:p>
    <w:p w:rsidRPr="000D617F" w:rsidR="00EC1F93" w:rsidP="000D617F" w:rsidRDefault="000D617F" w14:paraId="451636EE" w14:textId="34205080">
      <w:pPr>
        <w:pStyle w:val="ListParagraph"/>
        <w:numPr>
          <w:ilvl w:val="0"/>
          <w:numId w:val="18"/>
        </w:numPr>
        <w:rPr>
          <w:rFonts w:cs="Arial"/>
          <w:szCs w:val="24"/>
          <w:lang w:val="es-ES"/>
        </w:rPr>
      </w:pPr>
      <w:r w:rsidRPr="00DE2496">
        <w:rPr>
          <w:rFonts w:cs="Arial"/>
          <w:szCs w:val="24"/>
          <w:lang w:val="es-ES"/>
        </w:rPr>
        <w:t xml:space="preserve">Recolectar adicional información, tales como de ayuda económica, registros </w:t>
      </w:r>
      <w:r w:rsidRPr="007648F0">
        <w:t>de tu institución y otros fuentes, tales como bases de datos sobre préstamos estudiantiles y agencias de exámenes de admisión,</w:t>
      </w:r>
      <w:r>
        <w:t xml:space="preserve"> y </w:t>
      </w:r>
    </w:p>
    <w:p w:rsidRPr="00EC1F93" w:rsidR="008D4176" w:rsidP="00807339" w:rsidRDefault="008D4176" w14:paraId="19F98259" w14:textId="56BD00BC">
      <w:pPr>
        <w:pStyle w:val="ListParagraph"/>
        <w:numPr>
          <w:ilvl w:val="0"/>
          <w:numId w:val="18"/>
        </w:numPr>
        <w:rPr>
          <w:rFonts w:cs="Arial"/>
          <w:szCs w:val="24"/>
          <w:lang w:val="es-ES"/>
        </w:rPr>
      </w:pPr>
      <w:r w:rsidRPr="00EC1F93">
        <w:rPr>
          <w:rFonts w:cs="Arial"/>
          <w:szCs w:val="24"/>
          <w:lang w:val="es-ES"/>
        </w:rPr>
        <w:t xml:space="preserve">localizarte cuando hagamos la encuesta de seguimiento. </w:t>
      </w:r>
    </w:p>
    <w:p w:rsidRPr="00F55284" w:rsidR="00EC1F93" w:rsidP="008D4176" w:rsidRDefault="00EC1F93" w14:paraId="63828FAE" w14:textId="77777777">
      <w:pPr>
        <w:rPr>
          <w:rFonts w:cs="Arial"/>
          <w:szCs w:val="24"/>
          <w:lang w:val="es-ES"/>
        </w:rPr>
      </w:pPr>
    </w:p>
    <w:bookmarkEnd w:id="673"/>
    <w:p w:rsidRPr="00F55284" w:rsidR="008D4176" w:rsidP="008D4176" w:rsidRDefault="008D4176" w14:paraId="140A5FAF" w14:textId="77777777">
      <w:pPr>
        <w:rPr>
          <w:szCs w:val="24"/>
          <w:lang w:val="es-ES"/>
        </w:rPr>
      </w:pPr>
      <w:r w:rsidRPr="00F55284">
        <w:rPr>
          <w:rFonts w:ascii="Arial" w:hAnsi="Arial" w:cs="Arial"/>
          <w:b/>
          <w:bCs/>
          <w:szCs w:val="24"/>
          <w:lang w:val="es-ES"/>
        </w:rPr>
        <w:t>INCTYP</w:t>
      </w:r>
    </w:p>
    <w:p w:rsidRPr="00F55284" w:rsidR="008D4176" w:rsidP="008D4176" w:rsidRDefault="008D4176" w14:paraId="6D057DC2" w14:textId="77777777">
      <w:pPr>
        <w:rPr>
          <w:szCs w:val="24"/>
          <w:lang w:val="es-ES"/>
        </w:rPr>
      </w:pPr>
      <w:r w:rsidRPr="00F55284">
        <w:rPr>
          <w:rFonts w:cs="Arial"/>
          <w:szCs w:val="24"/>
          <w:lang w:val="es-ES"/>
        </w:rPr>
        <w:t>Como nuestra de nuestro agradecimiento por completar la encuesta hoy, nos gustaría enviarte $[incentive amount], que se pagará a través de PayPal o con un cheque. Por favor indica de qué manera prefieres recibir el pago.</w:t>
      </w:r>
    </w:p>
    <w:p w:rsidRPr="00F55284" w:rsidR="008D4176" w:rsidP="008D4176" w:rsidRDefault="008D4176" w14:paraId="06B67CBB" w14:textId="77777777">
      <w:pPr>
        <w:pStyle w:val="NoSpacing"/>
        <w:ind w:firstLine="720"/>
        <w:rPr>
          <w:lang w:val="es-ES"/>
        </w:rPr>
      </w:pPr>
      <w:r w:rsidRPr="00F55284">
        <w:rPr>
          <w:lang w:val="es-ES"/>
        </w:rPr>
        <w:t>1 = PayPal. El pago de PayPal de $ [incentive amount] se enviará por correo electrónico dentro de las próximas horas.</w:t>
      </w:r>
    </w:p>
    <w:p w:rsidRPr="00F55284" w:rsidR="008D4176" w:rsidP="008D4176" w:rsidRDefault="008D4176" w14:paraId="21DBD226" w14:textId="77777777">
      <w:pPr>
        <w:pStyle w:val="NoSpacing"/>
        <w:rPr>
          <w:lang w:val="es-ES"/>
        </w:rPr>
      </w:pPr>
      <w:r w:rsidRPr="00F55284">
        <w:rPr>
          <w:lang w:val="es-ES"/>
        </w:rPr>
        <w:tab/>
        <w:t>2 = Revisar. Espera hasta 4 semanas para que se procese y se te envíe el pago del cheque de $ [incentive amount].</w:t>
      </w:r>
    </w:p>
    <w:p w:rsidRPr="00F55284" w:rsidR="008D4176" w:rsidP="008D4176" w:rsidRDefault="008D4176" w14:paraId="0919C8D6" w14:textId="77777777">
      <w:pPr>
        <w:pStyle w:val="NoSpacing"/>
        <w:rPr>
          <w:lang w:val="es-ES"/>
        </w:rPr>
      </w:pPr>
      <w:r w:rsidRPr="00F55284">
        <w:rPr>
          <w:lang w:val="es-ES"/>
        </w:rPr>
        <w:tab/>
        <w:t>3 = No, gracias. Rechazo el incentivo.</w:t>
      </w:r>
    </w:p>
    <w:p w:rsidRPr="00F55284" w:rsidR="008D4176" w:rsidP="008D4176" w:rsidRDefault="008D4176" w14:paraId="3D3A62B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Vas a recibir un correo electrónico de PayPal que te notificará la transferencia. Si no tienes una cuenta de PayPal, se te pedirá que crees una cuenta para reclamar el dinero. No hay ningún costo por crear una cuenta PayPal, o para recibir fondos. Si no deseas recibir el incentivo, selecciona </w:t>
      </w:r>
    </w:p>
    <w:p w:rsidRPr="00F55284" w:rsidR="008D4176" w:rsidP="008D4176" w:rsidRDefault="008D4176" w14:paraId="03EA6120" w14:textId="77777777">
      <w:pPr>
        <w:rPr>
          <w:rFonts w:cs="Arial"/>
          <w:szCs w:val="24"/>
          <w:lang w:val="es-ES"/>
        </w:rPr>
      </w:pPr>
      <w:r w:rsidRPr="00F55284">
        <w:rPr>
          <w:rFonts w:cs="Arial"/>
          <w:szCs w:val="24"/>
          <w:lang w:val="es-ES"/>
        </w:rPr>
        <w:t xml:space="preserve">No, gracias. Rechazo el incentivo. </w:t>
      </w:r>
    </w:p>
    <w:p w:rsidRPr="00F55284" w:rsidR="008D4176" w:rsidP="008D4176" w:rsidRDefault="008D4176" w14:paraId="519CBD26" w14:textId="77777777">
      <w:pPr>
        <w:rPr>
          <w:szCs w:val="24"/>
          <w:lang w:val="es-ES"/>
        </w:rPr>
      </w:pPr>
      <w:r w:rsidRPr="00F55284">
        <w:rPr>
          <w:rFonts w:ascii="Arial" w:hAnsi="Arial" w:cs="Arial"/>
          <w:b/>
          <w:bCs/>
          <w:szCs w:val="24"/>
          <w:lang w:val="es-ES"/>
        </w:rPr>
        <w:t>PAYPAL</w:t>
      </w:r>
    </w:p>
    <w:p w:rsidRPr="00F55284" w:rsidR="008D4176" w:rsidP="008D4176" w:rsidRDefault="008D4176" w14:paraId="0511414F" w14:textId="77777777">
      <w:pPr>
        <w:rPr>
          <w:rFonts w:cs="Arial"/>
          <w:szCs w:val="24"/>
          <w:lang w:val="es-ES"/>
        </w:rPr>
      </w:pPr>
      <w:r w:rsidRPr="00F55284">
        <w:rPr>
          <w:rFonts w:cs="Arial"/>
          <w:szCs w:val="24"/>
          <w:lang w:val="es-ES"/>
        </w:rPr>
        <w:t>Por favor provee la dirección de tu correo electrónico para recibir tu pago por Pay Pal.</w:t>
      </w:r>
    </w:p>
    <w:p w:rsidRPr="00F55284" w:rsidR="008D4176" w:rsidP="008D4176" w:rsidRDefault="008D4176" w14:paraId="020339C3" w14:textId="77777777">
      <w:pPr>
        <w:rPr>
          <w:szCs w:val="24"/>
          <w:lang w:val="es-ES"/>
        </w:rPr>
      </w:pPr>
      <w:r w:rsidRPr="00F55284">
        <w:rPr>
          <w:rFonts w:cs="Arial"/>
          <w:szCs w:val="24"/>
          <w:lang w:val="es-ES"/>
        </w:rPr>
        <w:t>(Al presionar abajo se procesará tu pago por PayPal.)</w:t>
      </w:r>
    </w:p>
    <w:p w:rsidRPr="00F55284" w:rsidR="008D4176" w:rsidP="008D4176" w:rsidRDefault="008D4176" w14:paraId="50CB9A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tienes una cuenta de PayPal, pon la dirección de tu correo electrónico preferido. Recibirás un correo electrónico de PayPal informándote sobre la transferencia y se te pedirá que abras una cuenta para reclamar los fondos. No hay ningún costo por crear una cuenta PayPal, o para recibir fondos.</w:t>
      </w:r>
    </w:p>
    <w:p w:rsidRPr="00F55284" w:rsidR="008D4176" w:rsidP="008D4176" w:rsidRDefault="008D4176" w14:paraId="2E041D18" w14:textId="77777777">
      <w:pPr>
        <w:rPr>
          <w:szCs w:val="24"/>
          <w:lang w:val="es-ES"/>
        </w:rPr>
      </w:pPr>
      <w:r w:rsidRPr="00F55284">
        <w:rPr>
          <w:rFonts w:ascii="Arial" w:hAnsi="Arial" w:cs="Arial"/>
          <w:b/>
          <w:bCs/>
          <w:szCs w:val="24"/>
          <w:lang w:val="es-ES"/>
        </w:rPr>
        <w:t>INCENT</w:t>
      </w:r>
    </w:p>
    <w:p w:rsidRPr="00F55284" w:rsidR="008D4176" w:rsidP="008D4176" w:rsidRDefault="008D4176" w14:paraId="6EDCF0C4" w14:textId="77777777">
      <w:pPr>
        <w:rPr>
          <w:szCs w:val="24"/>
          <w:lang w:val="es-ES"/>
        </w:rPr>
      </w:pPr>
      <w:r w:rsidRPr="00F55284">
        <w:rPr>
          <w:rFonts w:cs="Arial"/>
          <w:szCs w:val="24"/>
          <w:lang w:val="es-ES"/>
        </w:rPr>
        <w:t>Por favor provee la dirección adonde deseas que te envíen el cheque por correo. $[incentive amount] Espera 4 semanas para que te llegue.</w:t>
      </w:r>
    </w:p>
    <w:p w:rsidRPr="00F55284" w:rsidR="008D4176" w:rsidP="008D4176" w:rsidRDefault="008D4176" w14:paraId="2D0D813F" w14:textId="77777777">
      <w:pPr>
        <w:pStyle w:val="NoSpacing"/>
        <w:rPr>
          <w:lang w:val="es-ES"/>
        </w:rPr>
      </w:pPr>
      <w:r w:rsidRPr="00F55284">
        <w:rPr>
          <w:lang w:val="es-ES"/>
        </w:rPr>
        <w:tab/>
        <w:t>1 = [Address 1]</w:t>
      </w:r>
    </w:p>
    <w:p w:rsidRPr="00F55284" w:rsidR="008D4176" w:rsidP="008D4176" w:rsidRDefault="008D4176" w14:paraId="7A24130B" w14:textId="77777777">
      <w:pPr>
        <w:pStyle w:val="NoSpacing"/>
        <w:rPr>
          <w:lang w:val="es-ES"/>
        </w:rPr>
      </w:pPr>
      <w:r w:rsidRPr="00F55284">
        <w:rPr>
          <w:lang w:val="es-ES"/>
        </w:rPr>
        <w:tab/>
        <w:t>2 = [Address 2]</w:t>
      </w:r>
    </w:p>
    <w:p w:rsidRPr="00B665FC" w:rsidR="008D4176" w:rsidP="008D4176" w:rsidRDefault="008D4176" w14:paraId="54FB7FEF" w14:textId="77777777">
      <w:pPr>
        <w:pStyle w:val="NoSpacing"/>
      </w:pPr>
      <w:r w:rsidRPr="00F55284">
        <w:rPr>
          <w:lang w:val="es-ES"/>
        </w:rPr>
        <w:tab/>
      </w:r>
      <w:r w:rsidRPr="00B665FC">
        <w:t xml:space="preserve">3 = </w:t>
      </w:r>
      <w:r>
        <w:t>[Parent address 1]</w:t>
      </w:r>
    </w:p>
    <w:p w:rsidRPr="00B665FC" w:rsidR="008D4176" w:rsidP="008D4176" w:rsidRDefault="008D4176" w14:paraId="4F67E63D" w14:textId="77777777">
      <w:pPr>
        <w:pStyle w:val="NoSpacing"/>
      </w:pPr>
      <w:r w:rsidRPr="00B665FC">
        <w:tab/>
        <w:t xml:space="preserve">4 = </w:t>
      </w:r>
      <w:r>
        <w:t>[Parent address 2]</w:t>
      </w:r>
    </w:p>
    <w:p w:rsidRPr="00B665FC" w:rsidR="008D4176" w:rsidP="008D4176" w:rsidRDefault="008D4176" w14:paraId="5FF89A02" w14:textId="77777777">
      <w:pPr>
        <w:pStyle w:val="NoSpacing"/>
      </w:pPr>
      <w:r w:rsidRPr="00B665FC">
        <w:tab/>
        <w:t xml:space="preserve">5 = </w:t>
      </w:r>
      <w:r>
        <w:t>[Other address 1]</w:t>
      </w:r>
    </w:p>
    <w:p w:rsidRPr="00F55284" w:rsidR="008D4176" w:rsidP="008D4176" w:rsidRDefault="008D4176" w14:paraId="5F39357C" w14:textId="77777777">
      <w:pPr>
        <w:pStyle w:val="NoSpacing"/>
        <w:rPr>
          <w:lang w:val="es-ES"/>
        </w:rPr>
      </w:pPr>
      <w:r w:rsidRPr="00B665FC">
        <w:tab/>
      </w:r>
      <w:r w:rsidRPr="00F55284">
        <w:rPr>
          <w:lang w:val="es-ES"/>
        </w:rPr>
        <w:t>6 = Proveer una dirección diferente.</w:t>
      </w:r>
    </w:p>
    <w:p w:rsidRPr="00F55284" w:rsidR="008D4176" w:rsidP="008D4176" w:rsidRDefault="008D4176" w14:paraId="30C5D2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 información de la dirección esta correctamente escrita, incluyendo el nombre de la calle y la ciudad. Si la dirección a la que deseas que te envíen el cheque de incentivo necesita ser corregida, selecciona Proveer una dirección diferente para que podamos recolectar la dirección correcta en la siguiente pantalla. </w:t>
      </w:r>
    </w:p>
    <w:p w:rsidRPr="00F55284" w:rsidR="008D4176" w:rsidP="008D4176" w:rsidRDefault="008D4176" w14:paraId="30268D85" w14:textId="77777777">
      <w:pPr>
        <w:rPr>
          <w:rFonts w:cs="Arial"/>
          <w:szCs w:val="24"/>
          <w:lang w:val="es-ES"/>
        </w:rPr>
      </w:pPr>
      <w:r w:rsidRPr="00F55284">
        <w:rPr>
          <w:rFonts w:cs="Arial"/>
          <w:szCs w:val="24"/>
          <w:lang w:val="es-ES"/>
        </w:rPr>
        <w:t>Si deseas que tu cheque de incentivo se envíe por correo a una dirección que no ha sido provista, selecciona Proveer una dirección diferente.</w:t>
      </w:r>
    </w:p>
    <w:p w:rsidRPr="00B665FC" w:rsidR="008D4176" w:rsidP="008D4176" w:rsidRDefault="008D4176" w14:paraId="520FECB3" w14:textId="77777777">
      <w:pPr>
        <w:rPr>
          <w:szCs w:val="24"/>
        </w:rPr>
      </w:pPr>
      <w:r w:rsidRPr="00A3236D">
        <w:rPr>
          <w:rFonts w:ascii="Arial" w:hAnsi="Arial" w:cs="Arial"/>
          <w:b/>
          <w:bCs/>
          <w:szCs w:val="24"/>
        </w:rPr>
        <w:t>INCENTADDR</w:t>
      </w:r>
    </w:p>
    <w:p w:rsidR="008D4176" w:rsidP="008D4176" w:rsidRDefault="008D4176" w14:paraId="47F87082" w14:textId="77777777">
      <w:pPr>
        <w:rPr>
          <w:rFonts w:cs="Arial"/>
          <w:szCs w:val="24"/>
        </w:rPr>
      </w:pPr>
      <w:r w:rsidRPr="00B665FC">
        <w:rPr>
          <w:rFonts w:cs="Arial"/>
          <w:szCs w:val="24"/>
        </w:rPr>
        <w:t>[If INCENT = 6 or missing]</w:t>
      </w:r>
    </w:p>
    <w:p w:rsidRPr="00F55284" w:rsidR="008D4176" w:rsidP="008D4176" w:rsidRDefault="008D4176" w14:paraId="21011122" w14:textId="77777777">
      <w:pPr>
        <w:rPr>
          <w:rFonts w:cs="Arial"/>
          <w:szCs w:val="24"/>
          <w:lang w:val="es-ES"/>
        </w:rPr>
      </w:pPr>
      <w:r w:rsidRPr="00F55284">
        <w:rPr>
          <w:rFonts w:cs="Arial"/>
          <w:szCs w:val="24"/>
          <w:lang w:val="es-ES"/>
        </w:rPr>
        <w:t>Por favor provee la dirección a donde deseas que se te envíe el cheque por correo $[incentive amount].</w:t>
      </w:r>
    </w:p>
    <w:p w:rsidRPr="00F55284" w:rsidR="008D4176" w:rsidP="008D4176" w:rsidRDefault="008D4176" w14:paraId="40FAFA07" w14:textId="77777777">
      <w:pPr>
        <w:rPr>
          <w:rFonts w:cs="Arial"/>
          <w:szCs w:val="24"/>
          <w:lang w:val="es-ES"/>
        </w:rPr>
      </w:pPr>
      <w:r w:rsidRPr="00F55284">
        <w:rPr>
          <w:rFonts w:cs="Arial"/>
          <w:szCs w:val="24"/>
          <w:lang w:val="es-ES"/>
        </w:rPr>
        <w:t>(Espera 4 semanas para que te llegue.)</w:t>
      </w:r>
    </w:p>
    <w:p w:rsidRPr="00F55284" w:rsidR="008D4176" w:rsidP="008D4176" w:rsidRDefault="008D4176" w14:paraId="7756AC9D" w14:textId="77777777">
      <w:pPr>
        <w:rPr>
          <w:rFonts w:cs="Arial"/>
          <w:szCs w:val="24"/>
          <w:lang w:val="es-ES"/>
        </w:rPr>
      </w:pPr>
      <w:r w:rsidRPr="00F55284">
        <w:rPr>
          <w:rFonts w:cs="Arial"/>
          <w:szCs w:val="24"/>
          <w:lang w:val="es-ES"/>
        </w:rPr>
        <w:t>[else]</w:t>
      </w:r>
    </w:p>
    <w:p w:rsidRPr="00F55284" w:rsidR="008D4176" w:rsidP="008D4176" w:rsidRDefault="008D4176" w14:paraId="53290D94" w14:textId="77777777">
      <w:pPr>
        <w:rPr>
          <w:szCs w:val="24"/>
          <w:lang w:val="es-ES"/>
        </w:rPr>
      </w:pPr>
      <w:r w:rsidRPr="00F55284">
        <w:rPr>
          <w:rFonts w:cs="Arial"/>
          <w:szCs w:val="24"/>
          <w:lang w:val="es-ES"/>
        </w:rPr>
        <w:t>Como muestra de nuestro agradecimiento por completar la encuesta hoy, nos gustaría enviarte un cheque de $[incentive amount]. Provee la dirección a la que deseas que te envíen el cheque. Espera 4 semanas para que te llegue.</w:t>
      </w:r>
    </w:p>
    <w:p w:rsidRPr="00F55284" w:rsidR="008D4176" w:rsidP="008D4176" w:rsidRDefault="008D4176" w14:paraId="68FABB0F" w14:textId="77777777">
      <w:pPr>
        <w:pStyle w:val="NoSpacing"/>
        <w:ind w:firstLine="720"/>
        <w:rPr>
          <w:lang w:val="es-ES"/>
        </w:rPr>
      </w:pPr>
      <w:r w:rsidRPr="00F55284">
        <w:rPr>
          <w:lang w:val="es-ES"/>
        </w:rPr>
        <w:t>Nombre:</w:t>
      </w:r>
    </w:p>
    <w:p w:rsidRPr="00F55284" w:rsidR="008D4176" w:rsidP="008D4176" w:rsidRDefault="008D4176" w14:paraId="75E7158C" w14:textId="77777777">
      <w:pPr>
        <w:pStyle w:val="NoSpacing"/>
        <w:rPr>
          <w:lang w:val="es-ES"/>
        </w:rPr>
      </w:pPr>
      <w:r w:rsidRPr="00F55284">
        <w:rPr>
          <w:lang w:val="es-ES"/>
        </w:rPr>
        <w:tab/>
        <w:t>Apellido:</w:t>
      </w:r>
    </w:p>
    <w:p w:rsidRPr="00F55284" w:rsidR="008D4176" w:rsidP="008D4176" w:rsidRDefault="008D4176" w14:paraId="3D3299AA" w14:textId="77777777">
      <w:pPr>
        <w:pStyle w:val="NoSpacing"/>
        <w:rPr>
          <w:lang w:val="es-ES"/>
        </w:rPr>
      </w:pPr>
      <w:r w:rsidRPr="00F55284">
        <w:rPr>
          <w:lang w:val="es-ES"/>
        </w:rPr>
        <w:tab/>
        <w:t>Por favor marca aquí si la dirección es internacional.</w:t>
      </w:r>
    </w:p>
    <w:p w:rsidRPr="00F55284" w:rsidR="008D4176" w:rsidP="008D4176" w:rsidRDefault="008D4176" w14:paraId="593DE7B2" w14:textId="77777777">
      <w:pPr>
        <w:pStyle w:val="NoSpacing"/>
        <w:rPr>
          <w:lang w:val="es-ES"/>
        </w:rPr>
      </w:pPr>
      <w:r w:rsidRPr="00F55284">
        <w:rPr>
          <w:lang w:val="es-ES"/>
        </w:rPr>
        <w:tab/>
        <w:t>Dirección o Apartado Postal (PO box):</w:t>
      </w:r>
    </w:p>
    <w:p w:rsidRPr="00F55284" w:rsidR="008D4176" w:rsidP="008D4176" w:rsidRDefault="008D4176" w14:paraId="36EE88CF" w14:textId="77777777">
      <w:pPr>
        <w:pStyle w:val="NoSpacing"/>
        <w:rPr>
          <w:lang w:val="es-ES"/>
        </w:rPr>
      </w:pPr>
      <w:r w:rsidRPr="00F55284">
        <w:rPr>
          <w:lang w:val="es-ES"/>
        </w:rPr>
        <w:tab/>
        <w:t>Dirección (línea 2):</w:t>
      </w:r>
    </w:p>
    <w:p w:rsidRPr="00F55284" w:rsidR="008D4176" w:rsidP="008D4176" w:rsidRDefault="008D4176" w14:paraId="78032B50" w14:textId="77777777">
      <w:pPr>
        <w:pStyle w:val="NoSpacing"/>
        <w:rPr>
          <w:lang w:val="es-ES"/>
        </w:rPr>
      </w:pPr>
      <w:r w:rsidRPr="00F55284">
        <w:rPr>
          <w:lang w:val="es-ES"/>
        </w:rPr>
        <w:tab/>
        <w:t>Ciudad:</w:t>
      </w:r>
    </w:p>
    <w:p w:rsidRPr="00F55284" w:rsidR="008D4176" w:rsidP="008D4176" w:rsidRDefault="008D4176" w14:paraId="2CA18C28" w14:textId="77777777">
      <w:pPr>
        <w:pStyle w:val="NoSpacing"/>
        <w:rPr>
          <w:lang w:val="es-ES"/>
        </w:rPr>
      </w:pPr>
      <w:r w:rsidRPr="00F55284">
        <w:rPr>
          <w:lang w:val="es-ES"/>
        </w:rPr>
        <w:tab/>
        <w:t>Estado:</w:t>
      </w:r>
    </w:p>
    <w:p w:rsidRPr="00F55284" w:rsidR="008D4176" w:rsidP="008D4176" w:rsidRDefault="008D4176" w14:paraId="4C8AAA2E" w14:textId="77777777">
      <w:pPr>
        <w:pStyle w:val="NoSpacing"/>
        <w:rPr>
          <w:lang w:val="es-ES"/>
        </w:rPr>
      </w:pPr>
      <w:r w:rsidRPr="00F55284">
        <w:rPr>
          <w:lang w:val="es-ES"/>
        </w:rPr>
        <w:tab/>
        <w:t>Código postal:</w:t>
      </w:r>
    </w:p>
    <w:p w:rsidRPr="00F55284" w:rsidR="008D4176" w:rsidP="008D4176" w:rsidRDefault="008D4176" w14:paraId="7EAF83C5" w14:textId="77777777">
      <w:pPr>
        <w:pStyle w:val="NoSpacing"/>
        <w:rPr>
          <w:lang w:val="es-ES"/>
        </w:rPr>
      </w:pPr>
      <w:r w:rsidRPr="00F55284">
        <w:rPr>
          <w:lang w:val="es-ES"/>
        </w:rPr>
        <w:tab/>
        <w:t>Dirección en el extranjero:</w:t>
      </w:r>
    </w:p>
    <w:p w:rsidRPr="00F55284" w:rsidR="008D4176" w:rsidP="008D4176" w:rsidRDefault="008D4176" w14:paraId="2E5F0D56" w14:textId="77777777">
      <w:pPr>
        <w:pStyle w:val="NoSpacing"/>
        <w:rPr>
          <w:lang w:val="es-ES"/>
        </w:rPr>
      </w:pPr>
      <w:r w:rsidRPr="00F55284">
        <w:rPr>
          <w:lang w:val="es-ES"/>
        </w:rPr>
        <w:tab/>
        <w:t>Ciudad en el extranjero:</w:t>
      </w:r>
    </w:p>
    <w:p w:rsidRPr="00F55284" w:rsidR="008D4176" w:rsidP="008D4176" w:rsidRDefault="008D4176" w14:paraId="0F8F5DF5" w14:textId="77777777">
      <w:pPr>
        <w:pStyle w:val="NoSpacing"/>
        <w:rPr>
          <w:lang w:val="es-ES"/>
        </w:rPr>
      </w:pPr>
      <w:r w:rsidRPr="00F55284">
        <w:rPr>
          <w:lang w:val="es-ES"/>
        </w:rPr>
        <w:tab/>
        <w:t>Estado/Provincia en el extranjero:</w:t>
      </w:r>
    </w:p>
    <w:p w:rsidRPr="00F55284" w:rsidR="008D4176" w:rsidP="008D4176" w:rsidRDefault="008D4176" w14:paraId="0A143EF3" w14:textId="77777777">
      <w:pPr>
        <w:pStyle w:val="NoSpacing"/>
        <w:rPr>
          <w:lang w:val="es-ES"/>
        </w:rPr>
      </w:pPr>
      <w:r w:rsidRPr="00F55284">
        <w:rPr>
          <w:lang w:val="es-ES"/>
        </w:rPr>
        <w:tab/>
        <w:t>Ciudad en el extranjero:</w:t>
      </w:r>
    </w:p>
    <w:p w:rsidRPr="00F55284" w:rsidR="008D4176" w:rsidP="008D4176" w:rsidRDefault="008D4176" w14:paraId="45BF9392" w14:textId="77777777">
      <w:pPr>
        <w:pStyle w:val="NoSpacing"/>
        <w:rPr>
          <w:lang w:val="es-ES"/>
        </w:rPr>
      </w:pPr>
      <w:r w:rsidRPr="00F55284">
        <w:rPr>
          <w:lang w:val="es-ES"/>
        </w:rPr>
        <w:tab/>
        <w:t>Código postal en el extranjero:</w:t>
      </w:r>
    </w:p>
    <w:p w:rsidRPr="00F55284" w:rsidR="008D4176" w:rsidP="008D4176" w:rsidRDefault="008D4176" w14:paraId="618D10B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que te solicitamos para la dirección a la cual deseas que se te envíe por correo el cheque del incentivo. Revisa que la dirección y la ciudad estén escrita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B665FC" w:rsidR="008D4176" w:rsidP="008D4176" w:rsidRDefault="008D4176" w14:paraId="7BC74406" w14:textId="77777777">
      <w:pPr>
        <w:rPr>
          <w:szCs w:val="24"/>
        </w:rPr>
      </w:pPr>
      <w:r w:rsidRPr="00A3236D">
        <w:rPr>
          <w:rFonts w:ascii="Arial" w:hAnsi="Arial" w:cs="Arial"/>
          <w:b/>
          <w:bCs/>
          <w:szCs w:val="24"/>
        </w:rPr>
        <w:t>INCENT1</w:t>
      </w:r>
    </w:p>
    <w:p w:rsidR="008D4176" w:rsidP="008D4176" w:rsidRDefault="008D4176" w14:paraId="26898A93" w14:textId="77777777">
      <w:pPr>
        <w:rPr>
          <w:rFonts w:cs="Arial"/>
          <w:szCs w:val="24"/>
        </w:rPr>
      </w:pPr>
      <w:r w:rsidRPr="00B665FC">
        <w:rPr>
          <w:rFonts w:cs="Arial"/>
          <w:szCs w:val="24"/>
        </w:rPr>
        <w:t>[If user chooses payment by check]</w:t>
      </w:r>
    </w:p>
    <w:p w:rsidRPr="00F55284" w:rsidR="008D4176" w:rsidP="008D4176" w:rsidRDefault="008D4176" w14:paraId="0595EE91" w14:textId="77777777">
      <w:pPr>
        <w:rPr>
          <w:rFonts w:cs="Arial"/>
          <w:szCs w:val="24"/>
          <w:lang w:val="es-ES"/>
        </w:rPr>
      </w:pPr>
      <w:r w:rsidRPr="00B665FC">
        <w:rPr>
          <w:rFonts w:cs="Arial"/>
          <w:szCs w:val="24"/>
        </w:rPr>
        <w:t xml:space="preserve"> </w:t>
      </w:r>
      <w:r w:rsidRPr="00F55284">
        <w:rPr>
          <w:rFonts w:cs="Arial"/>
          <w:szCs w:val="24"/>
          <w:lang w:val="es-ES"/>
        </w:rPr>
        <w:t>Gracias por proveer la información de tu dirección. Tu cheque deberá llegar en aproximadamente 4 semanas.</w:t>
      </w:r>
    </w:p>
    <w:p w:rsidR="008D4176" w:rsidP="008D4176" w:rsidRDefault="008D4176" w14:paraId="63EDD6E3" w14:textId="77777777">
      <w:pPr>
        <w:rPr>
          <w:rFonts w:cs="Arial"/>
          <w:szCs w:val="24"/>
        </w:rPr>
      </w:pPr>
      <w:r w:rsidRPr="00B665FC">
        <w:rPr>
          <w:rFonts w:cs="Arial"/>
          <w:szCs w:val="24"/>
        </w:rPr>
        <w:t>[Else if user chooses PayPal and the submission was successful]</w:t>
      </w:r>
    </w:p>
    <w:p w:rsidRPr="00F55284" w:rsidR="008D4176" w:rsidP="008D4176" w:rsidRDefault="008D4176" w14:paraId="3659B4BB" w14:textId="77777777">
      <w:pPr>
        <w:rPr>
          <w:rFonts w:cs="Arial"/>
          <w:szCs w:val="24"/>
          <w:lang w:val="es-ES"/>
        </w:rPr>
      </w:pPr>
      <w:r w:rsidRPr="00F55284">
        <w:rPr>
          <w:rFonts w:cs="Arial"/>
          <w:szCs w:val="24"/>
          <w:lang w:val="es-ES"/>
        </w:rPr>
        <w:t>Tu incentivo fue enviado con éxito. Por favor revisa tu correo electrónico para más información.</w:t>
      </w:r>
    </w:p>
    <w:p w:rsidR="008D4176" w:rsidP="008D4176" w:rsidRDefault="008D4176" w14:paraId="2A7743D9" w14:textId="77777777">
      <w:pPr>
        <w:rPr>
          <w:rFonts w:cs="Arial"/>
          <w:szCs w:val="24"/>
        </w:rPr>
      </w:pPr>
      <w:r w:rsidRPr="00B665FC">
        <w:rPr>
          <w:rFonts w:cs="Arial"/>
          <w:szCs w:val="24"/>
        </w:rPr>
        <w:t>[Else if user chooses PayPal and the submission was unsuccessful]</w:t>
      </w:r>
    </w:p>
    <w:p w:rsidRPr="00F55284" w:rsidR="008D4176" w:rsidP="008D4176" w:rsidRDefault="008D4176" w14:paraId="3C72B479" w14:textId="77777777">
      <w:pPr>
        <w:rPr>
          <w:rFonts w:cs="Arial"/>
          <w:szCs w:val="24"/>
          <w:lang w:val="es-ES"/>
        </w:rPr>
      </w:pPr>
      <w:r w:rsidRPr="00F55284">
        <w:rPr>
          <w:rFonts w:cs="Arial"/>
          <w:szCs w:val="24"/>
          <w:lang w:val="es-ES"/>
        </w:rPr>
        <w:t xml:space="preserve">Hubo un problema al enviar tu incentivo a través de PayPal. Disculpa la molestia. Intentaremos volver a enviar tu incentivo y nos comunicaremos contigo si el problema persiste. Si tienes alguna pregunta o inquietud, comunícate con nosotros al 1-877-677-2766 o npsas@rti.org. </w:t>
      </w:r>
    </w:p>
    <w:p w:rsidRPr="00F55284" w:rsidR="008D4176" w:rsidP="008D4176" w:rsidRDefault="008D4176" w14:paraId="17825B3A" w14:textId="77777777">
      <w:pPr>
        <w:rPr>
          <w:rFonts w:cs="Arial"/>
          <w:szCs w:val="24"/>
          <w:lang w:val="es-ES"/>
        </w:rPr>
      </w:pPr>
      <w:r w:rsidRPr="00F55284">
        <w:rPr>
          <w:rFonts w:cs="Arial"/>
          <w:szCs w:val="24"/>
          <w:lang w:val="es-ES"/>
        </w:rPr>
        <w:t>[Else]</w:t>
      </w:r>
    </w:p>
    <w:p w:rsidRPr="00F55284" w:rsidR="008D4176" w:rsidP="008D4176" w:rsidRDefault="008D4176" w14:paraId="7EF28EAB" w14:textId="77777777">
      <w:pPr>
        <w:rPr>
          <w:rFonts w:cs="Arial"/>
          <w:szCs w:val="24"/>
          <w:lang w:val="es-ES"/>
        </w:rPr>
      </w:pPr>
      <w:r w:rsidRPr="00F55284">
        <w:rPr>
          <w:rFonts w:cs="Arial"/>
          <w:szCs w:val="24"/>
          <w:lang w:val="es-ES"/>
        </w:rPr>
        <w:t xml:space="preserve">Gracias. </w:t>
      </w:r>
    </w:p>
    <w:p w:rsidRPr="00F55284" w:rsidR="008D4176" w:rsidP="008D4176" w:rsidRDefault="008D4176" w14:paraId="3A5824B7" w14:textId="77777777">
      <w:pPr>
        <w:rPr>
          <w:szCs w:val="24"/>
          <w:lang w:val="es-ES"/>
        </w:rPr>
      </w:pPr>
      <w:r w:rsidRPr="00F55284">
        <w:rPr>
          <w:rFonts w:cs="Arial"/>
          <w:szCs w:val="24"/>
          <w:lang w:val="es-ES"/>
        </w:rPr>
        <w:t>Instruction for all question wording conditions: (Presiona “Siguiente” para terminar la encuesta).</w:t>
      </w:r>
    </w:p>
    <w:p w:rsidRPr="00F55284" w:rsidR="008D4176" w:rsidP="008D4176" w:rsidRDefault="008D4176" w14:paraId="62855E3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esiona “Siguiente” para finalizar la encuesta.</w:t>
      </w:r>
    </w:p>
    <w:p w:rsidRPr="00F55284" w:rsidR="008D4176" w:rsidP="008D4176" w:rsidRDefault="008D4176" w14:paraId="317C46BD" w14:textId="77777777">
      <w:pPr>
        <w:rPr>
          <w:szCs w:val="24"/>
          <w:lang w:val="es-ES"/>
        </w:rPr>
      </w:pPr>
      <w:r w:rsidRPr="00F55284">
        <w:rPr>
          <w:rFonts w:ascii="Arial" w:hAnsi="Arial" w:cs="Arial"/>
          <w:b/>
          <w:bCs/>
          <w:szCs w:val="24"/>
          <w:lang w:val="es-ES"/>
        </w:rPr>
        <w:t>N20GENDB</w:t>
      </w:r>
    </w:p>
    <w:p w:rsidRPr="00F55284" w:rsidR="008D4176" w:rsidP="008D4176" w:rsidRDefault="008D4176" w14:paraId="07B28393" w14:textId="77777777">
      <w:pPr>
        <w:rPr>
          <w:szCs w:val="24"/>
          <w:lang w:val="es-ES"/>
        </w:rPr>
      </w:pPr>
      <w:r w:rsidRPr="00F55284">
        <w:rPr>
          <w:rFonts w:cs="Arial"/>
          <w:szCs w:val="24"/>
          <w:lang w:val="es-ES"/>
        </w:rPr>
        <w:t xml:space="preserve">Si tienes comentarios adicionales sobre tu experiencia en general participando en la encuesta NPSAS, por favor, provéelos ahora. </w:t>
      </w:r>
    </w:p>
    <w:p w:rsidRPr="00F55284" w:rsidR="008D4176" w:rsidP="008D4176" w:rsidRDefault="008D4176" w14:paraId="666E59BE" w14:textId="77777777">
      <w:pPr>
        <w:rPr>
          <w:rFonts w:ascii="Arial" w:hAnsi="Arial" w:cs="Arial"/>
          <w:b/>
          <w:bCs/>
          <w:szCs w:val="24"/>
          <w:lang w:val="es-ES"/>
        </w:rPr>
      </w:pPr>
      <w:r w:rsidRPr="00F55284">
        <w:rPr>
          <w:rFonts w:cs="Arial"/>
          <w:b/>
          <w:bCs/>
          <w:szCs w:val="24"/>
          <w:lang w:val="es-ES"/>
        </w:rPr>
        <w:t>Help Text:</w:t>
      </w:r>
      <w:r w:rsidRPr="00F55284">
        <w:rPr>
          <w:rFonts w:cs="Arial"/>
          <w:szCs w:val="24"/>
          <w:lang w:val="es-ES"/>
        </w:rPr>
        <w:t xml:space="preserve"> Si tienes alguna pregunta o inquietud, por favor comunícate con nosotros al 1- 877-677-2766 o escribiendo a npsas@rti.org.</w:t>
      </w:r>
    </w:p>
    <w:p w:rsidRPr="00C0129E" w:rsidR="008D4176" w:rsidP="008D4176" w:rsidRDefault="008D4176" w14:paraId="3275C8D5" w14:textId="77777777">
      <w:pPr>
        <w:rPr>
          <w:rFonts w:ascii="Arial" w:hAnsi="Arial" w:cs="Arial"/>
          <w:b/>
          <w:bCs/>
          <w:szCs w:val="24"/>
        </w:rPr>
      </w:pPr>
      <w:r w:rsidRPr="00A3236D">
        <w:rPr>
          <w:rFonts w:ascii="Arial" w:hAnsi="Arial" w:cs="Arial"/>
          <w:b/>
          <w:bCs/>
          <w:szCs w:val="24"/>
        </w:rPr>
        <w:t>END</w:t>
      </w:r>
    </w:p>
    <w:p w:rsidR="008D4176" w:rsidP="008D4176" w:rsidRDefault="008D4176" w14:paraId="6BA6620D" w14:textId="77777777">
      <w:pPr>
        <w:rPr>
          <w:rFonts w:cs="Arial"/>
          <w:szCs w:val="24"/>
        </w:rPr>
      </w:pPr>
      <w:r w:rsidRPr="00B665FC">
        <w:rPr>
          <w:rFonts w:cs="Arial"/>
          <w:szCs w:val="24"/>
        </w:rPr>
        <w:t xml:space="preserve">[If END_FLAG=1]: </w:t>
      </w:r>
    </w:p>
    <w:p w:rsidR="008D4176" w:rsidP="008D4176" w:rsidRDefault="008D4176" w14:paraId="690C8248" w14:textId="77777777">
      <w:pPr>
        <w:rPr>
          <w:rFonts w:cs="Arial"/>
          <w:szCs w:val="24"/>
        </w:rPr>
      </w:pPr>
      <w:r w:rsidRPr="00B665FC">
        <w:rPr>
          <w:rFonts w:cs="Arial"/>
          <w:szCs w:val="24"/>
        </w:rPr>
        <w:t xml:space="preserve">Gracias. </w:t>
      </w:r>
    </w:p>
    <w:p w:rsidRPr="00F55284" w:rsidR="008D4176" w:rsidP="008D4176" w:rsidRDefault="008D4176" w14:paraId="1FEF0436" w14:textId="77777777">
      <w:pPr>
        <w:rPr>
          <w:rFonts w:cs="Arial"/>
          <w:szCs w:val="24"/>
          <w:lang w:val="es-ES"/>
        </w:rPr>
      </w:pPr>
      <w:r w:rsidRPr="00F55284">
        <w:rPr>
          <w:rFonts w:cs="Arial"/>
          <w:szCs w:val="24"/>
          <w:lang w:val="es-ES"/>
        </w:rPr>
        <w:t xml:space="preserve">[Else]: </w:t>
      </w:r>
    </w:p>
    <w:p w:rsidRPr="00F55284" w:rsidR="008D4176" w:rsidP="008D4176" w:rsidRDefault="008D4176" w14:paraId="2F814F5B" w14:textId="77777777">
      <w:pPr>
        <w:rPr>
          <w:szCs w:val="24"/>
          <w:lang w:val="es-ES"/>
        </w:rPr>
      </w:pPr>
      <w:r w:rsidRPr="00F55284">
        <w:rPr>
          <w:rFonts w:cs="Arial"/>
          <w:szCs w:val="24"/>
          <w:lang w:val="es-ES"/>
        </w:rPr>
        <w:t>En nombre del Departamento de Educación de los Estados Unidos, te damos las gracias por tu tiempo y cooperación. Estamos muy agradecidos por tu participación en este estudio.</w:t>
      </w:r>
    </w:p>
    <w:p w:rsidRPr="00B665FC" w:rsidR="008D4176" w:rsidP="008D4176" w:rsidRDefault="008D4176" w14:paraId="0ECE1155" w14:textId="77777777">
      <w:pPr>
        <w:rPr>
          <w:szCs w:val="24"/>
        </w:rPr>
      </w:pPr>
      <w:r w:rsidRPr="00F55284">
        <w:rPr>
          <w:rFonts w:cs="Arial"/>
          <w:b/>
          <w:bCs/>
          <w:szCs w:val="24"/>
          <w:lang w:val="es-ES"/>
        </w:rPr>
        <w:t>Help Text:</w:t>
      </w:r>
      <w:r w:rsidRPr="00F55284">
        <w:rPr>
          <w:rFonts w:cs="Arial"/>
          <w:szCs w:val="24"/>
          <w:lang w:val="es-ES"/>
        </w:rPr>
        <w:t xml:space="preserve"> Esta es una pantalla informativa únicamente. </w:t>
      </w:r>
      <w:r w:rsidRPr="00B665FC">
        <w:rPr>
          <w:rFonts w:cs="Arial"/>
          <w:szCs w:val="24"/>
        </w:rPr>
        <w:t>(Presiona el botón Terminar.)</w:t>
      </w:r>
    </w:p>
    <w:p w:rsidR="00162E85" w:rsidP="00162E85" w:rsidRDefault="00162E85" w14:paraId="30D79D2A" w14:textId="77777777">
      <w:pPr>
        <w:rPr>
          <w:rFonts w:cs="Arial"/>
          <w:szCs w:val="20"/>
        </w:rPr>
      </w:pPr>
    </w:p>
    <w:sectPr w:rsidR="00162E85" w:rsidSect="006F5812">
      <w:headerReference w:type="default" r:id="rId14"/>
      <w:footerReference w:type="default" r:id="rId15"/>
      <w:pgSz w:w="12240" w:h="15840" w:code="1"/>
      <w:pgMar w:top="864" w:right="864" w:bottom="720" w:left="864" w:header="432" w:footer="288"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61966" w14:textId="77777777" w:rsidR="00F256DD" w:rsidRDefault="00F256DD" w:rsidP="00714F71">
      <w:r>
        <w:separator/>
      </w:r>
    </w:p>
    <w:p w14:paraId="02190F23" w14:textId="77777777" w:rsidR="00F256DD" w:rsidRDefault="00F256DD"/>
  </w:endnote>
  <w:endnote w:type="continuationSeparator" w:id="0">
    <w:p w14:paraId="711F8A87" w14:textId="77777777" w:rsidR="00F256DD" w:rsidRDefault="00F256DD" w:rsidP="00714F71">
      <w:r>
        <w:continuationSeparator/>
      </w:r>
    </w:p>
    <w:p w14:paraId="621240F5" w14:textId="77777777" w:rsidR="00F256DD" w:rsidRDefault="00F256DD"/>
  </w:endnote>
  <w:endnote w:type="continuationNotice" w:id="1">
    <w:p w14:paraId="1544908D" w14:textId="77777777" w:rsidR="00F256DD" w:rsidRDefault="00F256D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4382" w14:textId="692E526E" w:rsidR="00CE2C78" w:rsidRDefault="00CE2C78" w:rsidP="00C663BA">
    <w:pPr>
      <w:pStyle w:val="Footer"/>
      <w:spacing w:before="0"/>
      <w:jc w:val="center"/>
    </w:pPr>
    <w:r>
      <w:fldChar w:fldCharType="begin"/>
    </w:r>
    <w:r>
      <w:instrText xml:space="preserve"> PAGE   \* MERGEFORMAT </w:instrText>
    </w:r>
    <w:r>
      <w:fldChar w:fldCharType="separate"/>
    </w:r>
    <w:r>
      <w:rPr>
        <w:noProof/>
      </w:rPr>
      <w:t>I-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07AFA" w14:textId="77777777" w:rsidR="00F256DD" w:rsidRDefault="00F256DD" w:rsidP="00714F71">
      <w:r>
        <w:separator/>
      </w:r>
    </w:p>
    <w:p w14:paraId="68DAA0C9" w14:textId="77777777" w:rsidR="00F256DD" w:rsidRDefault="00F256DD"/>
  </w:footnote>
  <w:footnote w:type="continuationSeparator" w:id="0">
    <w:p w14:paraId="77CBB14C" w14:textId="77777777" w:rsidR="00F256DD" w:rsidRDefault="00F256DD" w:rsidP="00714F71">
      <w:r>
        <w:continuationSeparator/>
      </w:r>
    </w:p>
    <w:p w14:paraId="5C5D9BD5" w14:textId="77777777" w:rsidR="00F256DD" w:rsidRDefault="00F256DD"/>
  </w:footnote>
  <w:footnote w:type="continuationNotice" w:id="1">
    <w:p w14:paraId="651CFEAB" w14:textId="77777777" w:rsidR="00F256DD" w:rsidRDefault="00F256D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DDC9" w14:textId="77777777" w:rsidR="00CE2C78" w:rsidRDefault="00CE2C78" w:rsidP="00C663BA">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436D76"/>
    <w:multiLevelType w:val="hybridMultilevel"/>
    <w:tmpl w:val="CF9402FE"/>
    <w:lvl w:ilvl="0" w:tplc="892857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46262D"/>
    <w:multiLevelType w:val="hybridMultilevel"/>
    <w:tmpl w:val="85DE1B7C"/>
    <w:lvl w:ilvl="0" w:tplc="6332EE1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8" w15:restartNumberingAfterBreak="0">
    <w:nsid w:val="2AFE1F0E"/>
    <w:multiLevelType w:val="hybridMultilevel"/>
    <w:tmpl w:val="237CA9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A20D4"/>
    <w:multiLevelType w:val="hybridMultilevel"/>
    <w:tmpl w:val="9EC435A8"/>
    <w:lvl w:ilvl="0" w:tplc="E41C8D3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086C2A"/>
    <w:multiLevelType w:val="hybridMultilevel"/>
    <w:tmpl w:val="C0E82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44183"/>
    <w:multiLevelType w:val="hybridMultilevel"/>
    <w:tmpl w:val="EF005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FF0747C"/>
    <w:multiLevelType w:val="hybridMultilevel"/>
    <w:tmpl w:val="37587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6975EC"/>
    <w:multiLevelType w:val="hybridMultilevel"/>
    <w:tmpl w:val="61B6FE66"/>
    <w:lvl w:ilvl="0" w:tplc="4B04623E">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3CF3B32"/>
    <w:multiLevelType w:val="hybridMultilevel"/>
    <w:tmpl w:val="67189C76"/>
    <w:lvl w:ilvl="0" w:tplc="8432E00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547968"/>
    <w:multiLevelType w:val="hybridMultilevel"/>
    <w:tmpl w:val="3A1C8BC6"/>
    <w:lvl w:ilvl="0" w:tplc="DAD002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CA0308"/>
    <w:multiLevelType w:val="multilevel"/>
    <w:tmpl w:val="DE38C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4"/>
  </w:num>
  <w:num w:numId="4">
    <w:abstractNumId w:val="0"/>
  </w:num>
  <w:num w:numId="5">
    <w:abstractNumId w:val="18"/>
  </w:num>
  <w:num w:numId="6">
    <w:abstractNumId w:val="4"/>
  </w:num>
  <w:num w:numId="7">
    <w:abstractNumId w:val="17"/>
  </w:num>
  <w:num w:numId="8">
    <w:abstractNumId w:val="9"/>
  </w:num>
  <w:num w:numId="9">
    <w:abstractNumId w:val="6"/>
  </w:num>
  <w:num w:numId="10">
    <w:abstractNumId w:val="2"/>
  </w:num>
  <w:num w:numId="11">
    <w:abstractNumId w:val="11"/>
  </w:num>
  <w:num w:numId="12">
    <w:abstractNumId w:val="21"/>
  </w:num>
  <w:num w:numId="13">
    <w:abstractNumId w:val="12"/>
  </w:num>
  <w:num w:numId="14">
    <w:abstractNumId w:val="14"/>
  </w:num>
  <w:num w:numId="15">
    <w:abstractNumId w:val="13"/>
  </w:num>
  <w:num w:numId="16">
    <w:abstractNumId w:val="1"/>
  </w:num>
  <w:num w:numId="17">
    <w:abstractNumId w:val="15"/>
  </w:num>
  <w:num w:numId="18">
    <w:abstractNumId w:val="8"/>
  </w:num>
  <w:num w:numId="19">
    <w:abstractNumId w:val="5"/>
  </w:num>
  <w:num w:numId="20">
    <w:abstractNumId w:val="10"/>
  </w:num>
  <w:num w:numId="21">
    <w:abstractNumId w:val="16"/>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178D"/>
    <w:rsid w:val="00002AED"/>
    <w:rsid w:val="00004188"/>
    <w:rsid w:val="00004ADF"/>
    <w:rsid w:val="000054A1"/>
    <w:rsid w:val="00005522"/>
    <w:rsid w:val="00007018"/>
    <w:rsid w:val="00010B89"/>
    <w:rsid w:val="00010F82"/>
    <w:rsid w:val="00011B1E"/>
    <w:rsid w:val="000128E3"/>
    <w:rsid w:val="00012EBC"/>
    <w:rsid w:val="00017B3A"/>
    <w:rsid w:val="00025743"/>
    <w:rsid w:val="000265CB"/>
    <w:rsid w:val="000272CF"/>
    <w:rsid w:val="00027AC7"/>
    <w:rsid w:val="00030A7C"/>
    <w:rsid w:val="0003434C"/>
    <w:rsid w:val="000414C8"/>
    <w:rsid w:val="00043362"/>
    <w:rsid w:val="00045C74"/>
    <w:rsid w:val="00046E23"/>
    <w:rsid w:val="00047B5A"/>
    <w:rsid w:val="00056253"/>
    <w:rsid w:val="000627AD"/>
    <w:rsid w:val="000645A8"/>
    <w:rsid w:val="000659C2"/>
    <w:rsid w:val="00070B73"/>
    <w:rsid w:val="00073922"/>
    <w:rsid w:val="000779F8"/>
    <w:rsid w:val="000803F5"/>
    <w:rsid w:val="00080510"/>
    <w:rsid w:val="00081D77"/>
    <w:rsid w:val="00084B9E"/>
    <w:rsid w:val="000853FD"/>
    <w:rsid w:val="00086136"/>
    <w:rsid w:val="000917FF"/>
    <w:rsid w:val="000943C0"/>
    <w:rsid w:val="00095123"/>
    <w:rsid w:val="00095EE4"/>
    <w:rsid w:val="00096D71"/>
    <w:rsid w:val="00097A1C"/>
    <w:rsid w:val="000A059B"/>
    <w:rsid w:val="000A07E9"/>
    <w:rsid w:val="000A07F8"/>
    <w:rsid w:val="000A08F4"/>
    <w:rsid w:val="000A134D"/>
    <w:rsid w:val="000A2D36"/>
    <w:rsid w:val="000A3146"/>
    <w:rsid w:val="000A3771"/>
    <w:rsid w:val="000A4578"/>
    <w:rsid w:val="000B135B"/>
    <w:rsid w:val="000B266B"/>
    <w:rsid w:val="000B2D3F"/>
    <w:rsid w:val="000B3283"/>
    <w:rsid w:val="000B4804"/>
    <w:rsid w:val="000B5234"/>
    <w:rsid w:val="000B5A68"/>
    <w:rsid w:val="000C0255"/>
    <w:rsid w:val="000C0B71"/>
    <w:rsid w:val="000C1FE3"/>
    <w:rsid w:val="000C23F2"/>
    <w:rsid w:val="000C512E"/>
    <w:rsid w:val="000C676E"/>
    <w:rsid w:val="000C6C8A"/>
    <w:rsid w:val="000D1C56"/>
    <w:rsid w:val="000D43B4"/>
    <w:rsid w:val="000D617F"/>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0675"/>
    <w:rsid w:val="00111A64"/>
    <w:rsid w:val="0012047D"/>
    <w:rsid w:val="0012396C"/>
    <w:rsid w:val="00124F53"/>
    <w:rsid w:val="00125EF7"/>
    <w:rsid w:val="00126F20"/>
    <w:rsid w:val="00130039"/>
    <w:rsid w:val="001333F3"/>
    <w:rsid w:val="00136BE8"/>
    <w:rsid w:val="0014150B"/>
    <w:rsid w:val="00152B8B"/>
    <w:rsid w:val="00152C1D"/>
    <w:rsid w:val="00162487"/>
    <w:rsid w:val="0016250A"/>
    <w:rsid w:val="00162AF2"/>
    <w:rsid w:val="00162E85"/>
    <w:rsid w:val="00163090"/>
    <w:rsid w:val="00163D8D"/>
    <w:rsid w:val="00163F92"/>
    <w:rsid w:val="001645F8"/>
    <w:rsid w:val="00165313"/>
    <w:rsid w:val="00165E69"/>
    <w:rsid w:val="001678B6"/>
    <w:rsid w:val="0017208A"/>
    <w:rsid w:val="0017361B"/>
    <w:rsid w:val="001740E8"/>
    <w:rsid w:val="00174E38"/>
    <w:rsid w:val="00177116"/>
    <w:rsid w:val="0017712F"/>
    <w:rsid w:val="0017742B"/>
    <w:rsid w:val="001803B1"/>
    <w:rsid w:val="00180EE2"/>
    <w:rsid w:val="00181316"/>
    <w:rsid w:val="0018171B"/>
    <w:rsid w:val="00181835"/>
    <w:rsid w:val="00182763"/>
    <w:rsid w:val="00187503"/>
    <w:rsid w:val="00190133"/>
    <w:rsid w:val="00190EB3"/>
    <w:rsid w:val="0019100C"/>
    <w:rsid w:val="001929B5"/>
    <w:rsid w:val="00194EF3"/>
    <w:rsid w:val="0019634F"/>
    <w:rsid w:val="001968DF"/>
    <w:rsid w:val="00197FB7"/>
    <w:rsid w:val="001A0DC4"/>
    <w:rsid w:val="001A0F5A"/>
    <w:rsid w:val="001A3CB3"/>
    <w:rsid w:val="001A3F60"/>
    <w:rsid w:val="001A51F2"/>
    <w:rsid w:val="001A5A57"/>
    <w:rsid w:val="001A7747"/>
    <w:rsid w:val="001B31D5"/>
    <w:rsid w:val="001B3C54"/>
    <w:rsid w:val="001B43CE"/>
    <w:rsid w:val="001B6866"/>
    <w:rsid w:val="001B68ED"/>
    <w:rsid w:val="001B6B04"/>
    <w:rsid w:val="001C0A77"/>
    <w:rsid w:val="001C16E1"/>
    <w:rsid w:val="001C1C7D"/>
    <w:rsid w:val="001C3EED"/>
    <w:rsid w:val="001C6BF7"/>
    <w:rsid w:val="001D6646"/>
    <w:rsid w:val="001D675A"/>
    <w:rsid w:val="001E09EF"/>
    <w:rsid w:val="001E2367"/>
    <w:rsid w:val="001E2C08"/>
    <w:rsid w:val="001E323A"/>
    <w:rsid w:val="001E4D3A"/>
    <w:rsid w:val="001E796E"/>
    <w:rsid w:val="001F2A10"/>
    <w:rsid w:val="001F2E47"/>
    <w:rsid w:val="001F36FB"/>
    <w:rsid w:val="001F3F3F"/>
    <w:rsid w:val="001F4F4F"/>
    <w:rsid w:val="001F4FE1"/>
    <w:rsid w:val="001F6026"/>
    <w:rsid w:val="001F616E"/>
    <w:rsid w:val="001F7710"/>
    <w:rsid w:val="002050A8"/>
    <w:rsid w:val="0020792C"/>
    <w:rsid w:val="002149BA"/>
    <w:rsid w:val="00214FE7"/>
    <w:rsid w:val="0021557B"/>
    <w:rsid w:val="002163DB"/>
    <w:rsid w:val="00216D27"/>
    <w:rsid w:val="00220C53"/>
    <w:rsid w:val="00220E46"/>
    <w:rsid w:val="00221E2F"/>
    <w:rsid w:val="00222E07"/>
    <w:rsid w:val="00224FAC"/>
    <w:rsid w:val="002273CF"/>
    <w:rsid w:val="002321FF"/>
    <w:rsid w:val="002323A8"/>
    <w:rsid w:val="00233636"/>
    <w:rsid w:val="00233655"/>
    <w:rsid w:val="00233FB3"/>
    <w:rsid w:val="00234435"/>
    <w:rsid w:val="00234D42"/>
    <w:rsid w:val="0023712C"/>
    <w:rsid w:val="002405B4"/>
    <w:rsid w:val="0024164A"/>
    <w:rsid w:val="0024558E"/>
    <w:rsid w:val="0024676A"/>
    <w:rsid w:val="00247022"/>
    <w:rsid w:val="0024738F"/>
    <w:rsid w:val="00254CA8"/>
    <w:rsid w:val="002568D6"/>
    <w:rsid w:val="00265024"/>
    <w:rsid w:val="00267025"/>
    <w:rsid w:val="0027044A"/>
    <w:rsid w:val="00271409"/>
    <w:rsid w:val="0027654C"/>
    <w:rsid w:val="00277874"/>
    <w:rsid w:val="0028080C"/>
    <w:rsid w:val="00282FFC"/>
    <w:rsid w:val="00286399"/>
    <w:rsid w:val="00286D56"/>
    <w:rsid w:val="00287AC9"/>
    <w:rsid w:val="00290924"/>
    <w:rsid w:val="002A3BC9"/>
    <w:rsid w:val="002A4DD7"/>
    <w:rsid w:val="002A655A"/>
    <w:rsid w:val="002B18A1"/>
    <w:rsid w:val="002B2937"/>
    <w:rsid w:val="002C076A"/>
    <w:rsid w:val="002C3435"/>
    <w:rsid w:val="002C4AD1"/>
    <w:rsid w:val="002C5235"/>
    <w:rsid w:val="002C5523"/>
    <w:rsid w:val="002D085C"/>
    <w:rsid w:val="002D2482"/>
    <w:rsid w:val="002D36A3"/>
    <w:rsid w:val="002D4453"/>
    <w:rsid w:val="002D4F7D"/>
    <w:rsid w:val="002D58FD"/>
    <w:rsid w:val="002D5B2E"/>
    <w:rsid w:val="002D60A9"/>
    <w:rsid w:val="002E00E8"/>
    <w:rsid w:val="002E1FF2"/>
    <w:rsid w:val="002E2106"/>
    <w:rsid w:val="002E29E5"/>
    <w:rsid w:val="002E3F2C"/>
    <w:rsid w:val="002E43BC"/>
    <w:rsid w:val="002E5BC3"/>
    <w:rsid w:val="002E658C"/>
    <w:rsid w:val="002F0BC7"/>
    <w:rsid w:val="002F1959"/>
    <w:rsid w:val="002F2056"/>
    <w:rsid w:val="002F7A7C"/>
    <w:rsid w:val="002F7BAF"/>
    <w:rsid w:val="00300832"/>
    <w:rsid w:val="00302218"/>
    <w:rsid w:val="003024EB"/>
    <w:rsid w:val="00305193"/>
    <w:rsid w:val="003060E5"/>
    <w:rsid w:val="0030641A"/>
    <w:rsid w:val="00307174"/>
    <w:rsid w:val="00313E87"/>
    <w:rsid w:val="003141EA"/>
    <w:rsid w:val="00314238"/>
    <w:rsid w:val="003160CF"/>
    <w:rsid w:val="00317AB8"/>
    <w:rsid w:val="0032680A"/>
    <w:rsid w:val="0033066C"/>
    <w:rsid w:val="003309EE"/>
    <w:rsid w:val="0033105C"/>
    <w:rsid w:val="0033167F"/>
    <w:rsid w:val="0033179E"/>
    <w:rsid w:val="00334F20"/>
    <w:rsid w:val="0033628B"/>
    <w:rsid w:val="00340825"/>
    <w:rsid w:val="00341128"/>
    <w:rsid w:val="0034169C"/>
    <w:rsid w:val="003418A0"/>
    <w:rsid w:val="00342F79"/>
    <w:rsid w:val="00343C77"/>
    <w:rsid w:val="00347051"/>
    <w:rsid w:val="00354899"/>
    <w:rsid w:val="00357D8F"/>
    <w:rsid w:val="00363FD5"/>
    <w:rsid w:val="003643A3"/>
    <w:rsid w:val="00364460"/>
    <w:rsid w:val="00365285"/>
    <w:rsid w:val="00367B95"/>
    <w:rsid w:val="00370153"/>
    <w:rsid w:val="00371061"/>
    <w:rsid w:val="00371203"/>
    <w:rsid w:val="003717EF"/>
    <w:rsid w:val="003763E7"/>
    <w:rsid w:val="00377E4A"/>
    <w:rsid w:val="003825F8"/>
    <w:rsid w:val="00384734"/>
    <w:rsid w:val="00385E98"/>
    <w:rsid w:val="003872B9"/>
    <w:rsid w:val="003878B5"/>
    <w:rsid w:val="0039084B"/>
    <w:rsid w:val="003924C7"/>
    <w:rsid w:val="003926E7"/>
    <w:rsid w:val="00393274"/>
    <w:rsid w:val="00395196"/>
    <w:rsid w:val="00396FFB"/>
    <w:rsid w:val="003A0D74"/>
    <w:rsid w:val="003A208E"/>
    <w:rsid w:val="003A2869"/>
    <w:rsid w:val="003A31DA"/>
    <w:rsid w:val="003A4CB7"/>
    <w:rsid w:val="003A79B7"/>
    <w:rsid w:val="003B1753"/>
    <w:rsid w:val="003B2D46"/>
    <w:rsid w:val="003B4B36"/>
    <w:rsid w:val="003B529A"/>
    <w:rsid w:val="003B71B7"/>
    <w:rsid w:val="003B7383"/>
    <w:rsid w:val="003B7FC4"/>
    <w:rsid w:val="003C03E1"/>
    <w:rsid w:val="003C2E9C"/>
    <w:rsid w:val="003C48CD"/>
    <w:rsid w:val="003C48D8"/>
    <w:rsid w:val="003C566E"/>
    <w:rsid w:val="003D07FA"/>
    <w:rsid w:val="003D0B97"/>
    <w:rsid w:val="003D17D4"/>
    <w:rsid w:val="003D1C48"/>
    <w:rsid w:val="003D266D"/>
    <w:rsid w:val="003D4641"/>
    <w:rsid w:val="003D4685"/>
    <w:rsid w:val="003D4A4C"/>
    <w:rsid w:val="003D4CEC"/>
    <w:rsid w:val="003D6EC2"/>
    <w:rsid w:val="003E0203"/>
    <w:rsid w:val="003E09E4"/>
    <w:rsid w:val="003E1699"/>
    <w:rsid w:val="003E34C8"/>
    <w:rsid w:val="003E4600"/>
    <w:rsid w:val="003E5D24"/>
    <w:rsid w:val="003F6741"/>
    <w:rsid w:val="003F7D0D"/>
    <w:rsid w:val="0040135C"/>
    <w:rsid w:val="00402625"/>
    <w:rsid w:val="00403AC5"/>
    <w:rsid w:val="00406C84"/>
    <w:rsid w:val="0041185B"/>
    <w:rsid w:val="00413542"/>
    <w:rsid w:val="00414018"/>
    <w:rsid w:val="004140BF"/>
    <w:rsid w:val="004167B1"/>
    <w:rsid w:val="004218B2"/>
    <w:rsid w:val="004220CF"/>
    <w:rsid w:val="00426975"/>
    <w:rsid w:val="00426F46"/>
    <w:rsid w:val="004318CD"/>
    <w:rsid w:val="00431B23"/>
    <w:rsid w:val="004360DC"/>
    <w:rsid w:val="0043612F"/>
    <w:rsid w:val="00437221"/>
    <w:rsid w:val="00437659"/>
    <w:rsid w:val="004430FC"/>
    <w:rsid w:val="00444199"/>
    <w:rsid w:val="00444302"/>
    <w:rsid w:val="00445808"/>
    <w:rsid w:val="004471C5"/>
    <w:rsid w:val="004479FD"/>
    <w:rsid w:val="00447A06"/>
    <w:rsid w:val="00451225"/>
    <w:rsid w:val="00454098"/>
    <w:rsid w:val="00456BDA"/>
    <w:rsid w:val="0046173D"/>
    <w:rsid w:val="00461926"/>
    <w:rsid w:val="004620BF"/>
    <w:rsid w:val="004620E8"/>
    <w:rsid w:val="004640CA"/>
    <w:rsid w:val="00464DEE"/>
    <w:rsid w:val="00471FE6"/>
    <w:rsid w:val="0047217A"/>
    <w:rsid w:val="00473841"/>
    <w:rsid w:val="00474BF0"/>
    <w:rsid w:val="00474DB9"/>
    <w:rsid w:val="00480D3B"/>
    <w:rsid w:val="00482176"/>
    <w:rsid w:val="004850F7"/>
    <w:rsid w:val="00486965"/>
    <w:rsid w:val="0048712B"/>
    <w:rsid w:val="004872FD"/>
    <w:rsid w:val="00491EA9"/>
    <w:rsid w:val="004941DD"/>
    <w:rsid w:val="0049477B"/>
    <w:rsid w:val="004A7946"/>
    <w:rsid w:val="004B006C"/>
    <w:rsid w:val="004B3D99"/>
    <w:rsid w:val="004B427F"/>
    <w:rsid w:val="004B5E23"/>
    <w:rsid w:val="004B6BAD"/>
    <w:rsid w:val="004C47B1"/>
    <w:rsid w:val="004C5A84"/>
    <w:rsid w:val="004C5FFC"/>
    <w:rsid w:val="004C72CE"/>
    <w:rsid w:val="004C7E9C"/>
    <w:rsid w:val="004D1FCB"/>
    <w:rsid w:val="004D239B"/>
    <w:rsid w:val="004D3C63"/>
    <w:rsid w:val="004D4074"/>
    <w:rsid w:val="004D6FA6"/>
    <w:rsid w:val="004D7810"/>
    <w:rsid w:val="004E180E"/>
    <w:rsid w:val="004E37F4"/>
    <w:rsid w:val="004E5552"/>
    <w:rsid w:val="004E58FC"/>
    <w:rsid w:val="004F2269"/>
    <w:rsid w:val="004F306B"/>
    <w:rsid w:val="004F4651"/>
    <w:rsid w:val="004F56FB"/>
    <w:rsid w:val="005008FE"/>
    <w:rsid w:val="00501A12"/>
    <w:rsid w:val="00503B54"/>
    <w:rsid w:val="00504073"/>
    <w:rsid w:val="005053DB"/>
    <w:rsid w:val="00506A1C"/>
    <w:rsid w:val="00506E17"/>
    <w:rsid w:val="00507086"/>
    <w:rsid w:val="00512C33"/>
    <w:rsid w:val="00520769"/>
    <w:rsid w:val="0052176C"/>
    <w:rsid w:val="00521ED0"/>
    <w:rsid w:val="00522D23"/>
    <w:rsid w:val="00524AB5"/>
    <w:rsid w:val="005260DA"/>
    <w:rsid w:val="0052644E"/>
    <w:rsid w:val="00526DFA"/>
    <w:rsid w:val="005277F3"/>
    <w:rsid w:val="00530017"/>
    <w:rsid w:val="00532101"/>
    <w:rsid w:val="00535A73"/>
    <w:rsid w:val="00536055"/>
    <w:rsid w:val="00541C2B"/>
    <w:rsid w:val="00542D6E"/>
    <w:rsid w:val="005442BD"/>
    <w:rsid w:val="0054668E"/>
    <w:rsid w:val="00546753"/>
    <w:rsid w:val="00546F19"/>
    <w:rsid w:val="00552238"/>
    <w:rsid w:val="00553F8F"/>
    <w:rsid w:val="00554F14"/>
    <w:rsid w:val="0055502C"/>
    <w:rsid w:val="0055611A"/>
    <w:rsid w:val="00560CD7"/>
    <w:rsid w:val="00562417"/>
    <w:rsid w:val="00562898"/>
    <w:rsid w:val="00562A00"/>
    <w:rsid w:val="00564F99"/>
    <w:rsid w:val="00565492"/>
    <w:rsid w:val="0057020D"/>
    <w:rsid w:val="005728C2"/>
    <w:rsid w:val="005759CA"/>
    <w:rsid w:val="00575CC6"/>
    <w:rsid w:val="005845AC"/>
    <w:rsid w:val="00587419"/>
    <w:rsid w:val="00590C8E"/>
    <w:rsid w:val="00593E95"/>
    <w:rsid w:val="00595768"/>
    <w:rsid w:val="005961B3"/>
    <w:rsid w:val="00597240"/>
    <w:rsid w:val="005A0769"/>
    <w:rsid w:val="005A0AD5"/>
    <w:rsid w:val="005A182A"/>
    <w:rsid w:val="005A298F"/>
    <w:rsid w:val="005A3047"/>
    <w:rsid w:val="005A51A0"/>
    <w:rsid w:val="005A5436"/>
    <w:rsid w:val="005A682B"/>
    <w:rsid w:val="005B035B"/>
    <w:rsid w:val="005B140C"/>
    <w:rsid w:val="005B53EC"/>
    <w:rsid w:val="005C01C2"/>
    <w:rsid w:val="005C07BB"/>
    <w:rsid w:val="005C2E5A"/>
    <w:rsid w:val="005C3304"/>
    <w:rsid w:val="005C7AAA"/>
    <w:rsid w:val="005D06F7"/>
    <w:rsid w:val="005D3356"/>
    <w:rsid w:val="005D3546"/>
    <w:rsid w:val="005D3CB6"/>
    <w:rsid w:val="005D45C7"/>
    <w:rsid w:val="005E3A6F"/>
    <w:rsid w:val="005E5AB9"/>
    <w:rsid w:val="005E63E4"/>
    <w:rsid w:val="005F310B"/>
    <w:rsid w:val="005F340B"/>
    <w:rsid w:val="005F3961"/>
    <w:rsid w:val="005F4F6B"/>
    <w:rsid w:val="005F64B2"/>
    <w:rsid w:val="005F70C4"/>
    <w:rsid w:val="00600B9A"/>
    <w:rsid w:val="00600F1B"/>
    <w:rsid w:val="0060674D"/>
    <w:rsid w:val="00607477"/>
    <w:rsid w:val="0061405E"/>
    <w:rsid w:val="00614355"/>
    <w:rsid w:val="00617364"/>
    <w:rsid w:val="00620122"/>
    <w:rsid w:val="00620E43"/>
    <w:rsid w:val="00620F81"/>
    <w:rsid w:val="006224A3"/>
    <w:rsid w:val="0062370A"/>
    <w:rsid w:val="006269D8"/>
    <w:rsid w:val="006302C0"/>
    <w:rsid w:val="00633DEA"/>
    <w:rsid w:val="006355F3"/>
    <w:rsid w:val="00636B02"/>
    <w:rsid w:val="006407CA"/>
    <w:rsid w:val="0064661A"/>
    <w:rsid w:val="006479A6"/>
    <w:rsid w:val="00650ECF"/>
    <w:rsid w:val="00651B57"/>
    <w:rsid w:val="00652470"/>
    <w:rsid w:val="00653852"/>
    <w:rsid w:val="00656228"/>
    <w:rsid w:val="0066145D"/>
    <w:rsid w:val="00663AE6"/>
    <w:rsid w:val="00664D8C"/>
    <w:rsid w:val="00665084"/>
    <w:rsid w:val="006678B4"/>
    <w:rsid w:val="00670A92"/>
    <w:rsid w:val="006715DF"/>
    <w:rsid w:val="006738A1"/>
    <w:rsid w:val="006739CE"/>
    <w:rsid w:val="006744C8"/>
    <w:rsid w:val="00676BA1"/>
    <w:rsid w:val="00683A44"/>
    <w:rsid w:val="00685848"/>
    <w:rsid w:val="00686B2D"/>
    <w:rsid w:val="00692BCD"/>
    <w:rsid w:val="00696A74"/>
    <w:rsid w:val="006A1B3C"/>
    <w:rsid w:val="006A1D7A"/>
    <w:rsid w:val="006A1DAF"/>
    <w:rsid w:val="006A2543"/>
    <w:rsid w:val="006A55E0"/>
    <w:rsid w:val="006A5651"/>
    <w:rsid w:val="006A5A32"/>
    <w:rsid w:val="006B08C7"/>
    <w:rsid w:val="006B2C9F"/>
    <w:rsid w:val="006B6010"/>
    <w:rsid w:val="006B60EA"/>
    <w:rsid w:val="006B693C"/>
    <w:rsid w:val="006C3C22"/>
    <w:rsid w:val="006C5338"/>
    <w:rsid w:val="006D0321"/>
    <w:rsid w:val="006D18CB"/>
    <w:rsid w:val="006D1B84"/>
    <w:rsid w:val="006D2091"/>
    <w:rsid w:val="006D32BF"/>
    <w:rsid w:val="006D3DD7"/>
    <w:rsid w:val="006D5B80"/>
    <w:rsid w:val="006D5C4A"/>
    <w:rsid w:val="006D77E1"/>
    <w:rsid w:val="006E0932"/>
    <w:rsid w:val="006E208A"/>
    <w:rsid w:val="006E3D5D"/>
    <w:rsid w:val="006E403F"/>
    <w:rsid w:val="006E4CA5"/>
    <w:rsid w:val="006E546A"/>
    <w:rsid w:val="006E62B8"/>
    <w:rsid w:val="006E6B06"/>
    <w:rsid w:val="006E76B9"/>
    <w:rsid w:val="006E7C55"/>
    <w:rsid w:val="006F021F"/>
    <w:rsid w:val="006F15DE"/>
    <w:rsid w:val="006F548F"/>
    <w:rsid w:val="006F5812"/>
    <w:rsid w:val="006F5AA1"/>
    <w:rsid w:val="006F65FF"/>
    <w:rsid w:val="007005D3"/>
    <w:rsid w:val="00701450"/>
    <w:rsid w:val="00701E76"/>
    <w:rsid w:val="007032C7"/>
    <w:rsid w:val="0070611F"/>
    <w:rsid w:val="00706B89"/>
    <w:rsid w:val="007108D6"/>
    <w:rsid w:val="00710BEA"/>
    <w:rsid w:val="00711BB9"/>
    <w:rsid w:val="00713F3E"/>
    <w:rsid w:val="00714848"/>
    <w:rsid w:val="00714F71"/>
    <w:rsid w:val="00714FC8"/>
    <w:rsid w:val="00717824"/>
    <w:rsid w:val="00717982"/>
    <w:rsid w:val="00725538"/>
    <w:rsid w:val="00725F9B"/>
    <w:rsid w:val="00727292"/>
    <w:rsid w:val="00727702"/>
    <w:rsid w:val="007324A8"/>
    <w:rsid w:val="00735CE3"/>
    <w:rsid w:val="00735E6D"/>
    <w:rsid w:val="00736FB4"/>
    <w:rsid w:val="007439A8"/>
    <w:rsid w:val="0074435E"/>
    <w:rsid w:val="0075222B"/>
    <w:rsid w:val="007567FB"/>
    <w:rsid w:val="0075723F"/>
    <w:rsid w:val="007615AE"/>
    <w:rsid w:val="00761A62"/>
    <w:rsid w:val="00761A8C"/>
    <w:rsid w:val="00761A99"/>
    <w:rsid w:val="00762063"/>
    <w:rsid w:val="00763F84"/>
    <w:rsid w:val="00764747"/>
    <w:rsid w:val="007674C6"/>
    <w:rsid w:val="00770006"/>
    <w:rsid w:val="007727C8"/>
    <w:rsid w:val="00782554"/>
    <w:rsid w:val="00782C71"/>
    <w:rsid w:val="00783AEF"/>
    <w:rsid w:val="00784BF5"/>
    <w:rsid w:val="00785C4D"/>
    <w:rsid w:val="00786CCE"/>
    <w:rsid w:val="00787DBA"/>
    <w:rsid w:val="00787E45"/>
    <w:rsid w:val="007943A3"/>
    <w:rsid w:val="007955E1"/>
    <w:rsid w:val="007A00C8"/>
    <w:rsid w:val="007A1898"/>
    <w:rsid w:val="007A2180"/>
    <w:rsid w:val="007A221E"/>
    <w:rsid w:val="007A2C61"/>
    <w:rsid w:val="007A69B5"/>
    <w:rsid w:val="007B06C8"/>
    <w:rsid w:val="007B2053"/>
    <w:rsid w:val="007B34CB"/>
    <w:rsid w:val="007B58A7"/>
    <w:rsid w:val="007B6630"/>
    <w:rsid w:val="007B78CE"/>
    <w:rsid w:val="007C0C44"/>
    <w:rsid w:val="007C11F1"/>
    <w:rsid w:val="007C2F81"/>
    <w:rsid w:val="007C5D99"/>
    <w:rsid w:val="007C7B64"/>
    <w:rsid w:val="007D0123"/>
    <w:rsid w:val="007D3A61"/>
    <w:rsid w:val="007D4AB3"/>
    <w:rsid w:val="007D53E1"/>
    <w:rsid w:val="007D73C6"/>
    <w:rsid w:val="007D7EAD"/>
    <w:rsid w:val="007E1409"/>
    <w:rsid w:val="007E19DC"/>
    <w:rsid w:val="007E28A5"/>
    <w:rsid w:val="007E35A4"/>
    <w:rsid w:val="007E63F0"/>
    <w:rsid w:val="007F0687"/>
    <w:rsid w:val="007F0F4C"/>
    <w:rsid w:val="007F2208"/>
    <w:rsid w:val="007F3A7F"/>
    <w:rsid w:val="00801D32"/>
    <w:rsid w:val="008025DB"/>
    <w:rsid w:val="00803A8E"/>
    <w:rsid w:val="0080658F"/>
    <w:rsid w:val="00807339"/>
    <w:rsid w:val="008125A8"/>
    <w:rsid w:val="008139AA"/>
    <w:rsid w:val="00815350"/>
    <w:rsid w:val="00815759"/>
    <w:rsid w:val="00821C10"/>
    <w:rsid w:val="00827B79"/>
    <w:rsid w:val="00827ECF"/>
    <w:rsid w:val="00830C29"/>
    <w:rsid w:val="00834D4E"/>
    <w:rsid w:val="00836306"/>
    <w:rsid w:val="00837E64"/>
    <w:rsid w:val="00840150"/>
    <w:rsid w:val="00842303"/>
    <w:rsid w:val="00842FA1"/>
    <w:rsid w:val="00844771"/>
    <w:rsid w:val="008454AE"/>
    <w:rsid w:val="00845CE6"/>
    <w:rsid w:val="00846F4F"/>
    <w:rsid w:val="00850B8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969"/>
    <w:rsid w:val="00890F24"/>
    <w:rsid w:val="00891FBF"/>
    <w:rsid w:val="00895307"/>
    <w:rsid w:val="00897DB8"/>
    <w:rsid w:val="008A1CC4"/>
    <w:rsid w:val="008A32B7"/>
    <w:rsid w:val="008A3518"/>
    <w:rsid w:val="008A4C71"/>
    <w:rsid w:val="008A5E5F"/>
    <w:rsid w:val="008A6320"/>
    <w:rsid w:val="008B5339"/>
    <w:rsid w:val="008B5F76"/>
    <w:rsid w:val="008B6009"/>
    <w:rsid w:val="008B7474"/>
    <w:rsid w:val="008B749E"/>
    <w:rsid w:val="008C1CA4"/>
    <w:rsid w:val="008C2730"/>
    <w:rsid w:val="008C2AC7"/>
    <w:rsid w:val="008C30E5"/>
    <w:rsid w:val="008D4176"/>
    <w:rsid w:val="008D461F"/>
    <w:rsid w:val="008D4FD4"/>
    <w:rsid w:val="008D5931"/>
    <w:rsid w:val="008D5F4F"/>
    <w:rsid w:val="008D7BD0"/>
    <w:rsid w:val="008E061D"/>
    <w:rsid w:val="008E0DAD"/>
    <w:rsid w:val="008E24E2"/>
    <w:rsid w:val="008E5C0D"/>
    <w:rsid w:val="008F0859"/>
    <w:rsid w:val="008F13D8"/>
    <w:rsid w:val="008F33A8"/>
    <w:rsid w:val="009015C0"/>
    <w:rsid w:val="009024D3"/>
    <w:rsid w:val="00903BE0"/>
    <w:rsid w:val="00906AF8"/>
    <w:rsid w:val="00907732"/>
    <w:rsid w:val="00907A37"/>
    <w:rsid w:val="00907FCE"/>
    <w:rsid w:val="00911F56"/>
    <w:rsid w:val="009141AE"/>
    <w:rsid w:val="00914D06"/>
    <w:rsid w:val="009164C3"/>
    <w:rsid w:val="009174DC"/>
    <w:rsid w:val="00920219"/>
    <w:rsid w:val="00921663"/>
    <w:rsid w:val="009219BB"/>
    <w:rsid w:val="009219EA"/>
    <w:rsid w:val="009237AC"/>
    <w:rsid w:val="00925C5E"/>
    <w:rsid w:val="009262F7"/>
    <w:rsid w:val="0093114E"/>
    <w:rsid w:val="00931E29"/>
    <w:rsid w:val="00931FDE"/>
    <w:rsid w:val="00932390"/>
    <w:rsid w:val="00934338"/>
    <w:rsid w:val="00935DE2"/>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38C"/>
    <w:rsid w:val="00973BBB"/>
    <w:rsid w:val="0097489A"/>
    <w:rsid w:val="009760FC"/>
    <w:rsid w:val="00977017"/>
    <w:rsid w:val="009840F3"/>
    <w:rsid w:val="00984D42"/>
    <w:rsid w:val="0098635B"/>
    <w:rsid w:val="00992750"/>
    <w:rsid w:val="009945A5"/>
    <w:rsid w:val="009951F4"/>
    <w:rsid w:val="0099552A"/>
    <w:rsid w:val="0099661A"/>
    <w:rsid w:val="00996C81"/>
    <w:rsid w:val="009A0960"/>
    <w:rsid w:val="009A1743"/>
    <w:rsid w:val="009A2058"/>
    <w:rsid w:val="009A4E2D"/>
    <w:rsid w:val="009A538E"/>
    <w:rsid w:val="009A7CF8"/>
    <w:rsid w:val="009B30DF"/>
    <w:rsid w:val="009B475E"/>
    <w:rsid w:val="009B49D5"/>
    <w:rsid w:val="009B645F"/>
    <w:rsid w:val="009C1177"/>
    <w:rsid w:val="009C198F"/>
    <w:rsid w:val="009C1A7F"/>
    <w:rsid w:val="009C406A"/>
    <w:rsid w:val="009C6F27"/>
    <w:rsid w:val="009D0293"/>
    <w:rsid w:val="009D146A"/>
    <w:rsid w:val="009D29BA"/>
    <w:rsid w:val="009D307D"/>
    <w:rsid w:val="009D68CD"/>
    <w:rsid w:val="009E1FE3"/>
    <w:rsid w:val="009E3223"/>
    <w:rsid w:val="009E4D67"/>
    <w:rsid w:val="009E52A5"/>
    <w:rsid w:val="009F1454"/>
    <w:rsid w:val="009F19AC"/>
    <w:rsid w:val="009F1E54"/>
    <w:rsid w:val="009F3CB7"/>
    <w:rsid w:val="009F513A"/>
    <w:rsid w:val="00A02643"/>
    <w:rsid w:val="00A02F41"/>
    <w:rsid w:val="00A02FCB"/>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5A7E"/>
    <w:rsid w:val="00A466BD"/>
    <w:rsid w:val="00A502FF"/>
    <w:rsid w:val="00A504F5"/>
    <w:rsid w:val="00A5092C"/>
    <w:rsid w:val="00A517C1"/>
    <w:rsid w:val="00A52651"/>
    <w:rsid w:val="00A55442"/>
    <w:rsid w:val="00A557C9"/>
    <w:rsid w:val="00A55C34"/>
    <w:rsid w:val="00A56A70"/>
    <w:rsid w:val="00A56FC5"/>
    <w:rsid w:val="00A6058D"/>
    <w:rsid w:val="00A6097A"/>
    <w:rsid w:val="00A616BE"/>
    <w:rsid w:val="00A65AB9"/>
    <w:rsid w:val="00A70930"/>
    <w:rsid w:val="00A73810"/>
    <w:rsid w:val="00A83749"/>
    <w:rsid w:val="00A84F03"/>
    <w:rsid w:val="00A86700"/>
    <w:rsid w:val="00A86E69"/>
    <w:rsid w:val="00A879D0"/>
    <w:rsid w:val="00A903A5"/>
    <w:rsid w:val="00A93BFE"/>
    <w:rsid w:val="00A96C21"/>
    <w:rsid w:val="00A96C79"/>
    <w:rsid w:val="00A97C16"/>
    <w:rsid w:val="00AA7116"/>
    <w:rsid w:val="00AA77B3"/>
    <w:rsid w:val="00AA7C91"/>
    <w:rsid w:val="00AB1A4F"/>
    <w:rsid w:val="00AB2A53"/>
    <w:rsid w:val="00AB3C45"/>
    <w:rsid w:val="00AB44D7"/>
    <w:rsid w:val="00AB4D69"/>
    <w:rsid w:val="00AB7311"/>
    <w:rsid w:val="00AC289F"/>
    <w:rsid w:val="00AD3FE9"/>
    <w:rsid w:val="00AD5403"/>
    <w:rsid w:val="00AD5782"/>
    <w:rsid w:val="00AD5E44"/>
    <w:rsid w:val="00AD6063"/>
    <w:rsid w:val="00AD6D96"/>
    <w:rsid w:val="00AE0F8B"/>
    <w:rsid w:val="00AE10B7"/>
    <w:rsid w:val="00AE1E86"/>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4816"/>
    <w:rsid w:val="00B24C69"/>
    <w:rsid w:val="00B2679B"/>
    <w:rsid w:val="00B32F1E"/>
    <w:rsid w:val="00B3350B"/>
    <w:rsid w:val="00B35446"/>
    <w:rsid w:val="00B41BC4"/>
    <w:rsid w:val="00B43816"/>
    <w:rsid w:val="00B4420A"/>
    <w:rsid w:val="00B45501"/>
    <w:rsid w:val="00B45BA9"/>
    <w:rsid w:val="00B476B7"/>
    <w:rsid w:val="00B47CEB"/>
    <w:rsid w:val="00B50A33"/>
    <w:rsid w:val="00B53F98"/>
    <w:rsid w:val="00B54176"/>
    <w:rsid w:val="00B54737"/>
    <w:rsid w:val="00B56EF4"/>
    <w:rsid w:val="00B571BA"/>
    <w:rsid w:val="00B5791B"/>
    <w:rsid w:val="00B6077A"/>
    <w:rsid w:val="00B60B08"/>
    <w:rsid w:val="00B63143"/>
    <w:rsid w:val="00B63964"/>
    <w:rsid w:val="00B66809"/>
    <w:rsid w:val="00B66C84"/>
    <w:rsid w:val="00B700D4"/>
    <w:rsid w:val="00B7191F"/>
    <w:rsid w:val="00B73269"/>
    <w:rsid w:val="00B73B34"/>
    <w:rsid w:val="00B73BDC"/>
    <w:rsid w:val="00B74E14"/>
    <w:rsid w:val="00B77F5F"/>
    <w:rsid w:val="00B8338A"/>
    <w:rsid w:val="00B840B4"/>
    <w:rsid w:val="00B8457B"/>
    <w:rsid w:val="00B85D44"/>
    <w:rsid w:val="00B902DC"/>
    <w:rsid w:val="00B92D7F"/>
    <w:rsid w:val="00B9348A"/>
    <w:rsid w:val="00B9421C"/>
    <w:rsid w:val="00B9524E"/>
    <w:rsid w:val="00B9555B"/>
    <w:rsid w:val="00B974D8"/>
    <w:rsid w:val="00BA698D"/>
    <w:rsid w:val="00BB014F"/>
    <w:rsid w:val="00BB0B51"/>
    <w:rsid w:val="00BB0EE0"/>
    <w:rsid w:val="00BB2F12"/>
    <w:rsid w:val="00BB4380"/>
    <w:rsid w:val="00BB43BC"/>
    <w:rsid w:val="00BB5FAB"/>
    <w:rsid w:val="00BB61C1"/>
    <w:rsid w:val="00BC01BF"/>
    <w:rsid w:val="00BC0E00"/>
    <w:rsid w:val="00BC1070"/>
    <w:rsid w:val="00BC29C5"/>
    <w:rsid w:val="00BC75F6"/>
    <w:rsid w:val="00BC7F6B"/>
    <w:rsid w:val="00BD77D8"/>
    <w:rsid w:val="00BE24B5"/>
    <w:rsid w:val="00BE5F2F"/>
    <w:rsid w:val="00BE6511"/>
    <w:rsid w:val="00BE7DAD"/>
    <w:rsid w:val="00BF1371"/>
    <w:rsid w:val="00C018FC"/>
    <w:rsid w:val="00C03EAB"/>
    <w:rsid w:val="00C04C5C"/>
    <w:rsid w:val="00C055B5"/>
    <w:rsid w:val="00C061C7"/>
    <w:rsid w:val="00C075B7"/>
    <w:rsid w:val="00C078D4"/>
    <w:rsid w:val="00C1215A"/>
    <w:rsid w:val="00C13C5C"/>
    <w:rsid w:val="00C16D8C"/>
    <w:rsid w:val="00C17700"/>
    <w:rsid w:val="00C21353"/>
    <w:rsid w:val="00C21D64"/>
    <w:rsid w:val="00C2319D"/>
    <w:rsid w:val="00C24824"/>
    <w:rsid w:val="00C253AA"/>
    <w:rsid w:val="00C27EE9"/>
    <w:rsid w:val="00C3093F"/>
    <w:rsid w:val="00C32C19"/>
    <w:rsid w:val="00C41E22"/>
    <w:rsid w:val="00C420D0"/>
    <w:rsid w:val="00C42D1E"/>
    <w:rsid w:val="00C42E12"/>
    <w:rsid w:val="00C44888"/>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073"/>
    <w:rsid w:val="00C93B3E"/>
    <w:rsid w:val="00C9521A"/>
    <w:rsid w:val="00C959D9"/>
    <w:rsid w:val="00C975EC"/>
    <w:rsid w:val="00CA0845"/>
    <w:rsid w:val="00CA2EB2"/>
    <w:rsid w:val="00CA3393"/>
    <w:rsid w:val="00CA3A4B"/>
    <w:rsid w:val="00CB0904"/>
    <w:rsid w:val="00CB2B24"/>
    <w:rsid w:val="00CB2EBB"/>
    <w:rsid w:val="00CB7F0B"/>
    <w:rsid w:val="00CC0D5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2C78"/>
    <w:rsid w:val="00CE4138"/>
    <w:rsid w:val="00CE5016"/>
    <w:rsid w:val="00CE6C0D"/>
    <w:rsid w:val="00CF0E53"/>
    <w:rsid w:val="00CF4B19"/>
    <w:rsid w:val="00CF6579"/>
    <w:rsid w:val="00CF69F7"/>
    <w:rsid w:val="00CF7F9E"/>
    <w:rsid w:val="00D01333"/>
    <w:rsid w:val="00D04F37"/>
    <w:rsid w:val="00D0635F"/>
    <w:rsid w:val="00D0BF51"/>
    <w:rsid w:val="00D10350"/>
    <w:rsid w:val="00D12151"/>
    <w:rsid w:val="00D14EF5"/>
    <w:rsid w:val="00D1520B"/>
    <w:rsid w:val="00D1669A"/>
    <w:rsid w:val="00D16DB2"/>
    <w:rsid w:val="00D1743F"/>
    <w:rsid w:val="00D21EE2"/>
    <w:rsid w:val="00D237B6"/>
    <w:rsid w:val="00D24F3B"/>
    <w:rsid w:val="00D26247"/>
    <w:rsid w:val="00D26757"/>
    <w:rsid w:val="00D30576"/>
    <w:rsid w:val="00D307F7"/>
    <w:rsid w:val="00D30DF5"/>
    <w:rsid w:val="00D30F7F"/>
    <w:rsid w:val="00D31687"/>
    <w:rsid w:val="00D32CAB"/>
    <w:rsid w:val="00D32CFD"/>
    <w:rsid w:val="00D3305F"/>
    <w:rsid w:val="00D33D2C"/>
    <w:rsid w:val="00D36A7C"/>
    <w:rsid w:val="00D4055C"/>
    <w:rsid w:val="00D40CC8"/>
    <w:rsid w:val="00D425EE"/>
    <w:rsid w:val="00D430D3"/>
    <w:rsid w:val="00D4791C"/>
    <w:rsid w:val="00D51E31"/>
    <w:rsid w:val="00D534C9"/>
    <w:rsid w:val="00D5385C"/>
    <w:rsid w:val="00D55D22"/>
    <w:rsid w:val="00D6591E"/>
    <w:rsid w:val="00D7084A"/>
    <w:rsid w:val="00D72EF5"/>
    <w:rsid w:val="00D7439A"/>
    <w:rsid w:val="00D7557F"/>
    <w:rsid w:val="00D77797"/>
    <w:rsid w:val="00D8011C"/>
    <w:rsid w:val="00D80A16"/>
    <w:rsid w:val="00D80BE5"/>
    <w:rsid w:val="00D817E1"/>
    <w:rsid w:val="00D81DC8"/>
    <w:rsid w:val="00D825AF"/>
    <w:rsid w:val="00D87E47"/>
    <w:rsid w:val="00D93EE5"/>
    <w:rsid w:val="00D94F61"/>
    <w:rsid w:val="00D95C54"/>
    <w:rsid w:val="00DA0CBB"/>
    <w:rsid w:val="00DA40C5"/>
    <w:rsid w:val="00DA5751"/>
    <w:rsid w:val="00DA6DDD"/>
    <w:rsid w:val="00DB3EB2"/>
    <w:rsid w:val="00DB72F0"/>
    <w:rsid w:val="00DC0B50"/>
    <w:rsid w:val="00DC29D6"/>
    <w:rsid w:val="00DC2D7D"/>
    <w:rsid w:val="00DC5587"/>
    <w:rsid w:val="00DC6195"/>
    <w:rsid w:val="00DC77E2"/>
    <w:rsid w:val="00DD0953"/>
    <w:rsid w:val="00DD09DC"/>
    <w:rsid w:val="00DD0B80"/>
    <w:rsid w:val="00DD33D6"/>
    <w:rsid w:val="00DD44E7"/>
    <w:rsid w:val="00DD552A"/>
    <w:rsid w:val="00DD6EA0"/>
    <w:rsid w:val="00DD7B22"/>
    <w:rsid w:val="00DE0E1F"/>
    <w:rsid w:val="00DE158E"/>
    <w:rsid w:val="00DE5082"/>
    <w:rsid w:val="00DE63BC"/>
    <w:rsid w:val="00DE676D"/>
    <w:rsid w:val="00DF1592"/>
    <w:rsid w:val="00DF50A8"/>
    <w:rsid w:val="00DF5CC1"/>
    <w:rsid w:val="00DF6080"/>
    <w:rsid w:val="00DF6E91"/>
    <w:rsid w:val="00DF7D0A"/>
    <w:rsid w:val="00E02F06"/>
    <w:rsid w:val="00E050F5"/>
    <w:rsid w:val="00E05EDC"/>
    <w:rsid w:val="00E069F2"/>
    <w:rsid w:val="00E07045"/>
    <w:rsid w:val="00E12DE4"/>
    <w:rsid w:val="00E17C1B"/>
    <w:rsid w:val="00E21BEE"/>
    <w:rsid w:val="00E21CE7"/>
    <w:rsid w:val="00E23882"/>
    <w:rsid w:val="00E24F86"/>
    <w:rsid w:val="00E2595E"/>
    <w:rsid w:val="00E25E40"/>
    <w:rsid w:val="00E26071"/>
    <w:rsid w:val="00E30F46"/>
    <w:rsid w:val="00E31B06"/>
    <w:rsid w:val="00E32568"/>
    <w:rsid w:val="00E34E0E"/>
    <w:rsid w:val="00E35C2F"/>
    <w:rsid w:val="00E3673B"/>
    <w:rsid w:val="00E36B3F"/>
    <w:rsid w:val="00E37A07"/>
    <w:rsid w:val="00E40A4F"/>
    <w:rsid w:val="00E410FC"/>
    <w:rsid w:val="00E41858"/>
    <w:rsid w:val="00E42ED1"/>
    <w:rsid w:val="00E50CA0"/>
    <w:rsid w:val="00E50D28"/>
    <w:rsid w:val="00E560ED"/>
    <w:rsid w:val="00E56453"/>
    <w:rsid w:val="00E6088D"/>
    <w:rsid w:val="00E627DA"/>
    <w:rsid w:val="00E6416C"/>
    <w:rsid w:val="00E7001B"/>
    <w:rsid w:val="00E70F4F"/>
    <w:rsid w:val="00E71586"/>
    <w:rsid w:val="00E715A6"/>
    <w:rsid w:val="00E7216C"/>
    <w:rsid w:val="00E742EB"/>
    <w:rsid w:val="00E75D1F"/>
    <w:rsid w:val="00E854FC"/>
    <w:rsid w:val="00E91097"/>
    <w:rsid w:val="00E91195"/>
    <w:rsid w:val="00E94456"/>
    <w:rsid w:val="00E97554"/>
    <w:rsid w:val="00EA0253"/>
    <w:rsid w:val="00EA1F97"/>
    <w:rsid w:val="00EA3E02"/>
    <w:rsid w:val="00EA7019"/>
    <w:rsid w:val="00EB1744"/>
    <w:rsid w:val="00EB2F30"/>
    <w:rsid w:val="00EB3668"/>
    <w:rsid w:val="00EB3E5F"/>
    <w:rsid w:val="00EB3FB0"/>
    <w:rsid w:val="00EB4154"/>
    <w:rsid w:val="00EC1534"/>
    <w:rsid w:val="00EC1F93"/>
    <w:rsid w:val="00EC2BF8"/>
    <w:rsid w:val="00EC6C67"/>
    <w:rsid w:val="00ED0380"/>
    <w:rsid w:val="00ED03E2"/>
    <w:rsid w:val="00ED0FC3"/>
    <w:rsid w:val="00ED1FDB"/>
    <w:rsid w:val="00ED2E78"/>
    <w:rsid w:val="00ED374A"/>
    <w:rsid w:val="00ED55A3"/>
    <w:rsid w:val="00ED68BD"/>
    <w:rsid w:val="00ED6939"/>
    <w:rsid w:val="00EE0B3A"/>
    <w:rsid w:val="00EE17E9"/>
    <w:rsid w:val="00EE2282"/>
    <w:rsid w:val="00EE45EC"/>
    <w:rsid w:val="00EE4F7D"/>
    <w:rsid w:val="00EF000A"/>
    <w:rsid w:val="00EF05E3"/>
    <w:rsid w:val="00EF27BA"/>
    <w:rsid w:val="00EF3CB2"/>
    <w:rsid w:val="00EF4B7C"/>
    <w:rsid w:val="00EF5718"/>
    <w:rsid w:val="00EF647B"/>
    <w:rsid w:val="00EF7290"/>
    <w:rsid w:val="00EF7343"/>
    <w:rsid w:val="00F01E4A"/>
    <w:rsid w:val="00F044CB"/>
    <w:rsid w:val="00F04F31"/>
    <w:rsid w:val="00F04FD6"/>
    <w:rsid w:val="00F05A8D"/>
    <w:rsid w:val="00F074C8"/>
    <w:rsid w:val="00F11E87"/>
    <w:rsid w:val="00F13B70"/>
    <w:rsid w:val="00F165ED"/>
    <w:rsid w:val="00F225C8"/>
    <w:rsid w:val="00F256DD"/>
    <w:rsid w:val="00F277EF"/>
    <w:rsid w:val="00F303DB"/>
    <w:rsid w:val="00F31F41"/>
    <w:rsid w:val="00F3227E"/>
    <w:rsid w:val="00F32328"/>
    <w:rsid w:val="00F32D97"/>
    <w:rsid w:val="00F40638"/>
    <w:rsid w:val="00F41D37"/>
    <w:rsid w:val="00F425A2"/>
    <w:rsid w:val="00F43DC8"/>
    <w:rsid w:val="00F44678"/>
    <w:rsid w:val="00F44FCB"/>
    <w:rsid w:val="00F45C4A"/>
    <w:rsid w:val="00F46641"/>
    <w:rsid w:val="00F47E93"/>
    <w:rsid w:val="00F50A2D"/>
    <w:rsid w:val="00F53F9B"/>
    <w:rsid w:val="00F54073"/>
    <w:rsid w:val="00F54548"/>
    <w:rsid w:val="00F54551"/>
    <w:rsid w:val="00F55284"/>
    <w:rsid w:val="00F55509"/>
    <w:rsid w:val="00F567DA"/>
    <w:rsid w:val="00F57FD4"/>
    <w:rsid w:val="00F61529"/>
    <w:rsid w:val="00F6320B"/>
    <w:rsid w:val="00F635F0"/>
    <w:rsid w:val="00F639D7"/>
    <w:rsid w:val="00F643B5"/>
    <w:rsid w:val="00F64D49"/>
    <w:rsid w:val="00F65DA3"/>
    <w:rsid w:val="00F7118E"/>
    <w:rsid w:val="00F7227B"/>
    <w:rsid w:val="00F723DE"/>
    <w:rsid w:val="00F7247C"/>
    <w:rsid w:val="00F7725C"/>
    <w:rsid w:val="00F77597"/>
    <w:rsid w:val="00F81D56"/>
    <w:rsid w:val="00F846DB"/>
    <w:rsid w:val="00F84C00"/>
    <w:rsid w:val="00F86DF0"/>
    <w:rsid w:val="00F87373"/>
    <w:rsid w:val="00F903F0"/>
    <w:rsid w:val="00F90D9F"/>
    <w:rsid w:val="00F925E2"/>
    <w:rsid w:val="00F958A2"/>
    <w:rsid w:val="00FA057B"/>
    <w:rsid w:val="00FA1514"/>
    <w:rsid w:val="00FA5CE4"/>
    <w:rsid w:val="00FA7BE1"/>
    <w:rsid w:val="00FB00F9"/>
    <w:rsid w:val="00FB14DA"/>
    <w:rsid w:val="00FB16A7"/>
    <w:rsid w:val="00FB3516"/>
    <w:rsid w:val="00FB389B"/>
    <w:rsid w:val="00FB43A3"/>
    <w:rsid w:val="00FB6B02"/>
    <w:rsid w:val="00FC37C9"/>
    <w:rsid w:val="00FC6213"/>
    <w:rsid w:val="00FC7B8F"/>
    <w:rsid w:val="00FD096F"/>
    <w:rsid w:val="00FD0A2B"/>
    <w:rsid w:val="00FD3A54"/>
    <w:rsid w:val="00FD6708"/>
    <w:rsid w:val="00FD7FF9"/>
    <w:rsid w:val="00FE2650"/>
    <w:rsid w:val="00FF40A6"/>
    <w:rsid w:val="00FF49A3"/>
    <w:rsid w:val="00FF6E92"/>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544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1E4D3A"/>
    <w:pPr>
      <w:keepLines w:val="0"/>
      <w:overflowPunct w:val="0"/>
      <w:autoSpaceDE w:val="0"/>
      <w:autoSpaceDN w:val="0"/>
      <w:adjustRightInd w:val="0"/>
      <w:spacing w:before="240" w:after="120"/>
      <w:textAlignment w:val="baseline"/>
    </w:pPr>
    <w:rPr>
      <w:rFonts w:ascii="Arial" w:eastAsia="Times New Roman" w:hAnsi="Arial" w:cs="Arial"/>
      <w:b/>
      <w:bCs/>
      <w:iCs/>
      <w:color w:val="auto"/>
      <w:sz w:val="24"/>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rPr>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Heading3Char">
    <w:name w:val="Heading 3 Char"/>
    <w:basedOn w:val="DefaultParagraphFont"/>
    <w:link w:val="Heading3"/>
    <w:uiPriority w:val="9"/>
    <w:semiHidden/>
    <w:rsid w:val="00A55442"/>
    <w:rPr>
      <w:rFonts w:asciiTheme="majorHAnsi" w:eastAsiaTheme="majorEastAsia" w:hAnsiTheme="majorHAnsi" w:cstheme="majorBidi"/>
      <w:color w:val="1F3763" w:themeColor="accent1" w:themeShade="7F"/>
      <w:sz w:val="24"/>
      <w:szCs w:val="24"/>
    </w:rPr>
  </w:style>
  <w:style w:type="character" w:customStyle="1" w:styleId="NoSpacingChar">
    <w:name w:val="No Spacing Char"/>
    <w:basedOn w:val="DefaultParagraphFont"/>
    <w:link w:val="NoSpacing"/>
    <w:uiPriority w:val="99"/>
    <w:rsid w:val="001E4D3A"/>
    <w:rPr>
      <w:rFonts w:ascii="Garamond" w:hAnsi="Garamond"/>
      <w:sz w:val="24"/>
    </w:rPr>
  </w:style>
  <w:style w:type="character" w:styleId="UnresolvedMention">
    <w:name w:val="Unresolved Mention"/>
    <w:basedOn w:val="DefaultParagraphFont"/>
    <w:uiPriority w:val="99"/>
    <w:semiHidden/>
    <w:unhideWhenUsed/>
    <w:rsid w:val="00622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626225">
      <w:bodyDiv w:val="1"/>
      <w:marLeft w:val="0"/>
      <w:marRight w:val="0"/>
      <w:marTop w:val="0"/>
      <w:marBottom w:val="0"/>
      <w:divBdr>
        <w:top w:val="none" w:sz="0" w:space="0" w:color="auto"/>
        <w:left w:val="none" w:sz="0" w:space="0" w:color="auto"/>
        <w:bottom w:val="none" w:sz="0" w:space="0" w:color="auto"/>
        <w:right w:val="none" w:sz="0" w:space="0" w:color="auto"/>
      </w:divBdr>
    </w:div>
    <w:div w:id="229736422">
      <w:bodyDiv w:val="1"/>
      <w:marLeft w:val="0"/>
      <w:marRight w:val="0"/>
      <w:marTop w:val="0"/>
      <w:marBottom w:val="0"/>
      <w:divBdr>
        <w:top w:val="none" w:sz="0" w:space="0" w:color="auto"/>
        <w:left w:val="none" w:sz="0" w:space="0" w:color="auto"/>
        <w:bottom w:val="none" w:sz="0" w:space="0" w:color="auto"/>
        <w:right w:val="none" w:sz="0" w:space="0" w:color="auto"/>
      </w:divBdr>
    </w:div>
    <w:div w:id="378210082">
      <w:bodyDiv w:val="1"/>
      <w:marLeft w:val="0"/>
      <w:marRight w:val="0"/>
      <w:marTop w:val="0"/>
      <w:marBottom w:val="0"/>
      <w:divBdr>
        <w:top w:val="none" w:sz="0" w:space="0" w:color="auto"/>
        <w:left w:val="none" w:sz="0" w:space="0" w:color="auto"/>
        <w:bottom w:val="none" w:sz="0" w:space="0" w:color="auto"/>
        <w:right w:val="none" w:sz="0" w:space="0" w:color="auto"/>
      </w:divBdr>
      <w:divsChild>
        <w:div w:id="297761258">
          <w:marLeft w:val="0"/>
          <w:marRight w:val="0"/>
          <w:marTop w:val="0"/>
          <w:marBottom w:val="0"/>
          <w:divBdr>
            <w:top w:val="none" w:sz="0" w:space="0" w:color="auto"/>
            <w:left w:val="none" w:sz="0" w:space="0" w:color="auto"/>
            <w:bottom w:val="none" w:sz="0" w:space="0" w:color="auto"/>
            <w:right w:val="none" w:sz="0" w:space="0" w:color="auto"/>
          </w:divBdr>
          <w:divsChild>
            <w:div w:id="1673098442">
              <w:marLeft w:val="0"/>
              <w:marRight w:val="0"/>
              <w:marTop w:val="0"/>
              <w:marBottom w:val="0"/>
              <w:divBdr>
                <w:top w:val="none" w:sz="0" w:space="0" w:color="auto"/>
                <w:left w:val="none" w:sz="0" w:space="0" w:color="auto"/>
                <w:bottom w:val="none" w:sz="0" w:space="0" w:color="auto"/>
                <w:right w:val="none" w:sz="0" w:space="0" w:color="auto"/>
              </w:divBdr>
              <w:divsChild>
                <w:div w:id="1710185201">
                  <w:marLeft w:val="0"/>
                  <w:marRight w:val="0"/>
                  <w:marTop w:val="0"/>
                  <w:marBottom w:val="75"/>
                  <w:divBdr>
                    <w:top w:val="single" w:sz="6" w:space="0" w:color="B6CEE2"/>
                    <w:left w:val="single" w:sz="6" w:space="0" w:color="B6CEE2"/>
                    <w:bottom w:val="single" w:sz="6" w:space="0" w:color="B6CEE2"/>
                    <w:right w:val="single" w:sz="6" w:space="0" w:color="B6CEE2"/>
                  </w:divBdr>
                  <w:divsChild>
                    <w:div w:id="1504080533">
                      <w:marLeft w:val="0"/>
                      <w:marRight w:val="0"/>
                      <w:marTop w:val="0"/>
                      <w:marBottom w:val="0"/>
                      <w:divBdr>
                        <w:top w:val="none" w:sz="0" w:space="0" w:color="auto"/>
                        <w:left w:val="none" w:sz="0" w:space="0" w:color="auto"/>
                        <w:bottom w:val="none" w:sz="0" w:space="0" w:color="auto"/>
                        <w:right w:val="none" w:sz="0" w:space="0" w:color="auto"/>
                      </w:divBdr>
                      <w:divsChild>
                        <w:div w:id="1647398446">
                          <w:marLeft w:val="0"/>
                          <w:marRight w:val="0"/>
                          <w:marTop w:val="0"/>
                          <w:marBottom w:val="75"/>
                          <w:divBdr>
                            <w:top w:val="none" w:sz="0" w:space="0" w:color="auto"/>
                            <w:left w:val="none" w:sz="0" w:space="0" w:color="auto"/>
                            <w:bottom w:val="none" w:sz="0" w:space="0" w:color="auto"/>
                            <w:right w:val="none" w:sz="0" w:space="0" w:color="auto"/>
                          </w:divBdr>
                          <w:divsChild>
                            <w:div w:id="647981186">
                              <w:marLeft w:val="0"/>
                              <w:marRight w:val="0"/>
                              <w:marTop w:val="0"/>
                              <w:marBottom w:val="75"/>
                              <w:divBdr>
                                <w:top w:val="single" w:sz="6" w:space="0" w:color="FFFFFF"/>
                                <w:left w:val="single" w:sz="6" w:space="0" w:color="FFFFFF"/>
                                <w:bottom w:val="single" w:sz="6" w:space="0" w:color="FFFFFF"/>
                                <w:right w:val="single" w:sz="6" w:space="0" w:color="FFFFFF"/>
                              </w:divBdr>
                              <w:divsChild>
                                <w:div w:id="1223369675">
                                  <w:marLeft w:val="0"/>
                                  <w:marRight w:val="0"/>
                                  <w:marTop w:val="0"/>
                                  <w:marBottom w:val="0"/>
                                  <w:divBdr>
                                    <w:top w:val="none" w:sz="0" w:space="0" w:color="auto"/>
                                    <w:left w:val="none" w:sz="0" w:space="0" w:color="auto"/>
                                    <w:bottom w:val="none" w:sz="0" w:space="0" w:color="auto"/>
                                    <w:right w:val="none" w:sz="0" w:space="0" w:color="auto"/>
                                  </w:divBdr>
                                  <w:divsChild>
                                    <w:div w:id="1758018986">
                                      <w:marLeft w:val="0"/>
                                      <w:marRight w:val="0"/>
                                      <w:marTop w:val="0"/>
                                      <w:marBottom w:val="0"/>
                                      <w:divBdr>
                                        <w:top w:val="none" w:sz="0" w:space="0" w:color="auto"/>
                                        <w:left w:val="none" w:sz="0" w:space="2" w:color="337AB7"/>
                                        <w:bottom w:val="none" w:sz="0" w:space="2" w:color="337AB7"/>
                                        <w:right w:val="none" w:sz="0" w:space="2" w:color="337AB7"/>
                                      </w:divBdr>
                                      <w:divsChild>
                                        <w:div w:id="631643544">
                                          <w:marLeft w:val="0"/>
                                          <w:marRight w:val="0"/>
                                          <w:marTop w:val="0"/>
                                          <w:marBottom w:val="75"/>
                                          <w:divBdr>
                                            <w:top w:val="single" w:sz="6" w:space="0" w:color="FFFFFF"/>
                                            <w:left w:val="single" w:sz="6" w:space="0" w:color="FFFFFF"/>
                                            <w:bottom w:val="single" w:sz="6" w:space="0" w:color="FFFFFF"/>
                                            <w:right w:val="single" w:sz="6" w:space="0" w:color="FFFFFF"/>
                                          </w:divBdr>
                                          <w:divsChild>
                                            <w:div w:id="860976928">
                                              <w:marLeft w:val="0"/>
                                              <w:marRight w:val="0"/>
                                              <w:marTop w:val="0"/>
                                              <w:marBottom w:val="0"/>
                                              <w:divBdr>
                                                <w:top w:val="none" w:sz="0" w:space="0" w:color="auto"/>
                                                <w:left w:val="none" w:sz="0" w:space="0" w:color="auto"/>
                                                <w:bottom w:val="none" w:sz="0" w:space="0" w:color="auto"/>
                                                <w:right w:val="none" w:sz="0" w:space="0" w:color="auto"/>
                                              </w:divBdr>
                                              <w:divsChild>
                                                <w:div w:id="801120456">
                                                  <w:marLeft w:val="0"/>
                                                  <w:marRight w:val="0"/>
                                                  <w:marTop w:val="0"/>
                                                  <w:marBottom w:val="0"/>
                                                  <w:divBdr>
                                                    <w:top w:val="single" w:sz="6" w:space="4" w:color="CCCCCC"/>
                                                    <w:left w:val="single" w:sz="6" w:space="4" w:color="CCCCCC"/>
                                                    <w:bottom w:val="single" w:sz="6" w:space="4" w:color="CCCCCC"/>
                                                    <w:right w:val="single" w:sz="6" w:space="4" w:color="CCCCCC"/>
                                                  </w:divBdr>
                                                </w:div>
                                              </w:divsChild>
                                            </w:div>
                                          </w:divsChild>
                                        </w:div>
                                      </w:divsChild>
                                    </w:div>
                                  </w:divsChild>
                                </w:div>
                              </w:divsChild>
                            </w:div>
                          </w:divsChild>
                        </w:div>
                      </w:divsChild>
                    </w:div>
                  </w:divsChild>
                </w:div>
              </w:divsChild>
            </w:div>
          </w:divsChild>
        </w:div>
      </w:divsChild>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455878714">
      <w:bodyDiv w:val="1"/>
      <w:marLeft w:val="0"/>
      <w:marRight w:val="0"/>
      <w:marTop w:val="0"/>
      <w:marBottom w:val="0"/>
      <w:divBdr>
        <w:top w:val="none" w:sz="0" w:space="0" w:color="auto"/>
        <w:left w:val="none" w:sz="0" w:space="0" w:color="auto"/>
        <w:bottom w:val="none" w:sz="0" w:space="0" w:color="auto"/>
        <w:right w:val="none" w:sz="0" w:space="0" w:color="auto"/>
      </w:divBdr>
    </w:div>
    <w:div w:id="499393618">
      <w:bodyDiv w:val="1"/>
      <w:marLeft w:val="0"/>
      <w:marRight w:val="0"/>
      <w:marTop w:val="0"/>
      <w:marBottom w:val="0"/>
      <w:divBdr>
        <w:top w:val="none" w:sz="0" w:space="0" w:color="auto"/>
        <w:left w:val="none" w:sz="0" w:space="0" w:color="auto"/>
        <w:bottom w:val="none" w:sz="0" w:space="0" w:color="auto"/>
        <w:right w:val="none" w:sz="0" w:space="0" w:color="auto"/>
      </w:divBdr>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56431566">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12996186">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800684178">
      <w:bodyDiv w:val="1"/>
      <w:marLeft w:val="0"/>
      <w:marRight w:val="0"/>
      <w:marTop w:val="0"/>
      <w:marBottom w:val="0"/>
      <w:divBdr>
        <w:top w:val="none" w:sz="0" w:space="0" w:color="auto"/>
        <w:left w:val="none" w:sz="0" w:space="0" w:color="auto"/>
        <w:bottom w:val="none" w:sz="0" w:space="0" w:color="auto"/>
        <w:right w:val="none" w:sz="0" w:space="0" w:color="auto"/>
      </w:divBdr>
    </w:div>
    <w:div w:id="920526242">
      <w:bodyDiv w:val="1"/>
      <w:marLeft w:val="0"/>
      <w:marRight w:val="0"/>
      <w:marTop w:val="0"/>
      <w:marBottom w:val="0"/>
      <w:divBdr>
        <w:top w:val="none" w:sz="0" w:space="0" w:color="auto"/>
        <w:left w:val="none" w:sz="0" w:space="0" w:color="auto"/>
        <w:bottom w:val="none" w:sz="0" w:space="0" w:color="auto"/>
        <w:right w:val="none" w:sz="0" w:space="0" w:color="auto"/>
      </w:divBdr>
    </w:div>
    <w:div w:id="926308787">
      <w:bodyDiv w:val="1"/>
      <w:marLeft w:val="0"/>
      <w:marRight w:val="0"/>
      <w:marTop w:val="0"/>
      <w:marBottom w:val="0"/>
      <w:divBdr>
        <w:top w:val="none" w:sz="0" w:space="0" w:color="auto"/>
        <w:left w:val="none" w:sz="0" w:space="0" w:color="auto"/>
        <w:bottom w:val="none" w:sz="0" w:space="0" w:color="auto"/>
        <w:right w:val="none" w:sz="0" w:space="0" w:color="auto"/>
      </w:divBdr>
    </w:div>
    <w:div w:id="934898192">
      <w:bodyDiv w:val="1"/>
      <w:marLeft w:val="0"/>
      <w:marRight w:val="0"/>
      <w:marTop w:val="0"/>
      <w:marBottom w:val="0"/>
      <w:divBdr>
        <w:top w:val="none" w:sz="0" w:space="0" w:color="auto"/>
        <w:left w:val="none" w:sz="0" w:space="0" w:color="auto"/>
        <w:bottom w:val="none" w:sz="0" w:space="0" w:color="auto"/>
        <w:right w:val="none" w:sz="0" w:space="0" w:color="auto"/>
      </w:divBdr>
    </w:div>
    <w:div w:id="963459486">
      <w:bodyDiv w:val="1"/>
      <w:marLeft w:val="0"/>
      <w:marRight w:val="0"/>
      <w:marTop w:val="0"/>
      <w:marBottom w:val="0"/>
      <w:divBdr>
        <w:top w:val="none" w:sz="0" w:space="0" w:color="auto"/>
        <w:left w:val="none" w:sz="0" w:space="0" w:color="auto"/>
        <w:bottom w:val="none" w:sz="0" w:space="0" w:color="auto"/>
        <w:right w:val="none" w:sz="0" w:space="0" w:color="auto"/>
      </w:divBdr>
    </w:div>
    <w:div w:id="1074088564">
      <w:bodyDiv w:val="1"/>
      <w:marLeft w:val="0"/>
      <w:marRight w:val="0"/>
      <w:marTop w:val="0"/>
      <w:marBottom w:val="0"/>
      <w:divBdr>
        <w:top w:val="none" w:sz="0" w:space="0" w:color="auto"/>
        <w:left w:val="none" w:sz="0" w:space="0" w:color="auto"/>
        <w:bottom w:val="none" w:sz="0" w:space="0" w:color="auto"/>
        <w:right w:val="none" w:sz="0" w:space="0" w:color="auto"/>
      </w:divBdr>
    </w:div>
    <w:div w:id="1106122802">
      <w:bodyDiv w:val="1"/>
      <w:marLeft w:val="0"/>
      <w:marRight w:val="0"/>
      <w:marTop w:val="0"/>
      <w:marBottom w:val="0"/>
      <w:divBdr>
        <w:top w:val="none" w:sz="0" w:space="0" w:color="auto"/>
        <w:left w:val="none" w:sz="0" w:space="0" w:color="auto"/>
        <w:bottom w:val="none" w:sz="0" w:space="0" w:color="auto"/>
        <w:right w:val="none" w:sz="0" w:space="0" w:color="auto"/>
      </w:divBdr>
    </w:div>
    <w:div w:id="1220703677">
      <w:bodyDiv w:val="1"/>
      <w:marLeft w:val="0"/>
      <w:marRight w:val="0"/>
      <w:marTop w:val="0"/>
      <w:marBottom w:val="0"/>
      <w:divBdr>
        <w:top w:val="none" w:sz="0" w:space="0" w:color="auto"/>
        <w:left w:val="none" w:sz="0" w:space="0" w:color="auto"/>
        <w:bottom w:val="none" w:sz="0" w:space="0" w:color="auto"/>
        <w:right w:val="none" w:sz="0" w:space="0" w:color="auto"/>
      </w:divBdr>
    </w:div>
    <w:div w:id="1234583855">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752464899">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 w:id="1821653604">
      <w:bodyDiv w:val="1"/>
      <w:marLeft w:val="0"/>
      <w:marRight w:val="0"/>
      <w:marTop w:val="0"/>
      <w:marBottom w:val="0"/>
      <w:divBdr>
        <w:top w:val="none" w:sz="0" w:space="0" w:color="auto"/>
        <w:left w:val="none" w:sz="0" w:space="0" w:color="auto"/>
        <w:bottom w:val="none" w:sz="0" w:space="0" w:color="auto"/>
        <w:right w:val="none" w:sz="0" w:space="0" w:color="auto"/>
      </w:divBdr>
    </w:div>
    <w:div w:id="1895970669">
      <w:bodyDiv w:val="1"/>
      <w:marLeft w:val="0"/>
      <w:marRight w:val="0"/>
      <w:marTop w:val="0"/>
      <w:marBottom w:val="0"/>
      <w:divBdr>
        <w:top w:val="none" w:sz="0" w:space="0" w:color="auto"/>
        <w:left w:val="none" w:sz="0" w:space="0" w:color="auto"/>
        <w:bottom w:val="none" w:sz="0" w:space="0" w:color="auto"/>
        <w:right w:val="none" w:sz="0" w:space="0" w:color="auto"/>
      </w:divBdr>
    </w:div>
    <w:div w:id="1984694757">
      <w:bodyDiv w:val="1"/>
      <w:marLeft w:val="0"/>
      <w:marRight w:val="0"/>
      <w:marTop w:val="0"/>
      <w:marBottom w:val="0"/>
      <w:divBdr>
        <w:top w:val="none" w:sz="0" w:space="0" w:color="auto"/>
        <w:left w:val="none" w:sz="0" w:space="0" w:color="auto"/>
        <w:bottom w:val="none" w:sz="0" w:space="0" w:color="auto"/>
        <w:right w:val="none" w:sz="0" w:space="0" w:color="auto"/>
      </w:divBdr>
    </w:div>
    <w:div w:id="2026007099">
      <w:bodyDiv w:val="1"/>
      <w:marLeft w:val="0"/>
      <w:marRight w:val="0"/>
      <w:marTop w:val="0"/>
      <w:marBottom w:val="0"/>
      <w:divBdr>
        <w:top w:val="none" w:sz="0" w:space="0" w:color="auto"/>
        <w:left w:val="none" w:sz="0" w:space="0" w:color="auto"/>
        <w:bottom w:val="none" w:sz="0" w:space="0" w:color="auto"/>
        <w:right w:val="none" w:sz="0" w:space="0" w:color="auto"/>
      </w:divBdr>
    </w:div>
    <w:div w:id="213066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15F30-2FAE-4B93-8D41-39564A86A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84693C-B40C-4E7E-A6FB-8156656B8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0B601-D6D4-4E3A-B3C9-0A8709F86E04}">
  <ds:schemaRefs>
    <ds:schemaRef ds:uri="http://schemas.microsoft.com/sharepoint/v3/contenttype/forms"/>
  </ds:schemaRefs>
</ds:datastoreItem>
</file>

<file path=customXml/itemProps4.xml><?xml version="1.0" encoding="utf-8"?>
<ds:datastoreItem xmlns:ds="http://schemas.openxmlformats.org/officeDocument/2006/customXml" ds:itemID="{AD084AC8-564E-445C-BCEF-9B18126EE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623</Words>
  <Characters>596353</Characters>
  <Application>Microsoft Office Word</Application>
  <DocSecurity>0</DocSecurity>
  <Lines>4969</Lines>
  <Paragraphs>139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1T15:22:00Z</dcterms:created>
  <dcterms:modified xsi:type="dcterms:W3CDTF">2020-04-0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